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465E81" w14:textId="563F6414" w:rsidR="000F4745" w:rsidRPr="00EE62DA" w:rsidRDefault="000F4745" w:rsidP="008535DE">
      <w:pPr>
        <w:spacing w:line="276" w:lineRule="auto"/>
        <w:ind w:left="7200" w:firstLine="720"/>
        <w:rPr>
          <w:lang w:val="hr-HR"/>
        </w:rPr>
      </w:pPr>
    </w:p>
    <w:p w14:paraId="604A5D7E" w14:textId="77777777" w:rsidR="000F4745" w:rsidRPr="00EE62DA" w:rsidRDefault="000F4745" w:rsidP="00FC2E9C">
      <w:pPr>
        <w:spacing w:line="276" w:lineRule="auto"/>
        <w:rPr>
          <w:lang w:val="hr-HR"/>
        </w:rPr>
      </w:pPr>
    </w:p>
    <w:p w14:paraId="1059829F" w14:textId="77777777" w:rsidR="000F4745" w:rsidRPr="00EE62DA" w:rsidRDefault="000F4745" w:rsidP="00FC2E9C">
      <w:pPr>
        <w:spacing w:line="276" w:lineRule="auto"/>
        <w:rPr>
          <w:lang w:val="hr-HR"/>
        </w:rPr>
      </w:pPr>
    </w:p>
    <w:p w14:paraId="5026EA7B" w14:textId="77777777" w:rsidR="000F4745" w:rsidRPr="00EE62DA" w:rsidRDefault="000F4745" w:rsidP="00FC2E9C">
      <w:pPr>
        <w:spacing w:line="276" w:lineRule="auto"/>
        <w:rPr>
          <w:lang w:val="hr-HR"/>
        </w:rPr>
      </w:pPr>
    </w:p>
    <w:p w14:paraId="5C35690E" w14:textId="77777777" w:rsidR="000F4745" w:rsidRPr="00EE62DA" w:rsidRDefault="000F4745" w:rsidP="00FC2E9C">
      <w:pPr>
        <w:spacing w:line="276" w:lineRule="auto"/>
        <w:rPr>
          <w:lang w:val="hr-HR"/>
        </w:rPr>
      </w:pPr>
    </w:p>
    <w:p w14:paraId="52F33149" w14:textId="77777777" w:rsidR="000F4745" w:rsidRPr="00EE62DA" w:rsidRDefault="000F4745" w:rsidP="00FC2E9C">
      <w:pPr>
        <w:spacing w:line="276" w:lineRule="auto"/>
        <w:rPr>
          <w:lang w:val="hr-HR"/>
        </w:rPr>
      </w:pPr>
    </w:p>
    <w:p w14:paraId="38409A6B" w14:textId="77777777" w:rsidR="000F4745" w:rsidRPr="00EE62DA" w:rsidRDefault="000F4745" w:rsidP="00FC2E9C">
      <w:pPr>
        <w:spacing w:line="276" w:lineRule="auto"/>
        <w:rPr>
          <w:lang w:val="hr-HR"/>
        </w:rPr>
      </w:pPr>
    </w:p>
    <w:p w14:paraId="009D1BCB" w14:textId="77777777" w:rsidR="000F4745" w:rsidRPr="00EE62DA" w:rsidRDefault="000F4745" w:rsidP="00FC2E9C">
      <w:pPr>
        <w:spacing w:line="276" w:lineRule="auto"/>
        <w:rPr>
          <w:lang w:val="hr-HR"/>
        </w:rPr>
      </w:pPr>
    </w:p>
    <w:p w14:paraId="7D919327" w14:textId="77777777" w:rsidR="000F4745" w:rsidRPr="00EE62DA" w:rsidRDefault="000F4745" w:rsidP="00FC2E9C">
      <w:pPr>
        <w:spacing w:line="276" w:lineRule="auto"/>
        <w:rPr>
          <w:lang w:val="hr-HR"/>
        </w:rPr>
      </w:pPr>
    </w:p>
    <w:p w14:paraId="4BC0BCA9" w14:textId="77777777" w:rsidR="00805EFE" w:rsidRPr="00EE62DA" w:rsidRDefault="00805EFE" w:rsidP="00FC2E9C">
      <w:pPr>
        <w:pStyle w:val="Naslov1"/>
        <w:spacing w:line="276" w:lineRule="auto"/>
        <w:rPr>
          <w:noProof w:val="0"/>
        </w:rPr>
      </w:pPr>
    </w:p>
    <w:p w14:paraId="359CE0CF" w14:textId="761AB555" w:rsidR="0066045C" w:rsidRDefault="000F4745" w:rsidP="00FC2E9C">
      <w:pPr>
        <w:pStyle w:val="Naslov1"/>
        <w:spacing w:line="276" w:lineRule="auto"/>
        <w:ind w:right="1705"/>
        <w:rPr>
          <w:noProof w:val="0"/>
          <w:sz w:val="56"/>
          <w:szCs w:val="56"/>
        </w:rPr>
      </w:pPr>
      <w:r w:rsidRPr="00EE62DA">
        <w:rPr>
          <w:sz w:val="56"/>
          <w:szCs w:val="56"/>
          <w:lang w:eastAsia="hr-HR"/>
        </w:rPr>
        <w:drawing>
          <wp:anchor distT="0" distB="0" distL="0" distR="0" simplePos="0" relativeHeight="251658240" behindDoc="1" locked="0" layoutInCell="1" hidden="0" allowOverlap="1" wp14:anchorId="6371866F" wp14:editId="6F6DD8B7">
            <wp:simplePos x="0" y="0"/>
            <wp:positionH relativeFrom="page">
              <wp:align>left</wp:align>
            </wp:positionH>
            <wp:positionV relativeFrom="page">
              <wp:align>top</wp:align>
            </wp:positionV>
            <wp:extent cx="7766438" cy="10688285"/>
            <wp:effectExtent l="0" t="0" r="0" b="0"/>
            <wp:wrapNone/>
            <wp:docPr id="1047" name="image2.png"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1047" name="image2.png" descr="Shape&#10;&#10;Description automatically generated"/>
                    <pic:cNvPicPr preferRelativeResize="0"/>
                  </pic:nvPicPr>
                  <pic:blipFill>
                    <a:blip r:embed="rId11"/>
                    <a:srcRect/>
                    <a:stretch>
                      <a:fillRect/>
                    </a:stretch>
                  </pic:blipFill>
                  <pic:spPr>
                    <a:xfrm>
                      <a:off x="0" y="0"/>
                      <a:ext cx="7766438" cy="10688285"/>
                    </a:xfrm>
                    <a:prstGeom prst="rect">
                      <a:avLst/>
                    </a:prstGeom>
                    <a:ln/>
                  </pic:spPr>
                </pic:pic>
              </a:graphicData>
            </a:graphic>
            <wp14:sizeRelH relativeFrom="margin">
              <wp14:pctWidth>0</wp14:pctWidth>
            </wp14:sizeRelH>
            <wp14:sizeRelV relativeFrom="margin">
              <wp14:pctHeight>0</wp14:pctHeight>
            </wp14:sizeRelV>
          </wp:anchor>
        </w:drawing>
      </w:r>
      <w:r w:rsidR="5F66B8B4" w:rsidRPr="477080F9">
        <w:rPr>
          <w:noProof w:val="0"/>
          <w:sz w:val="56"/>
          <w:szCs w:val="56"/>
        </w:rPr>
        <w:t>Socijalni plan Grada Zagreba 2025.</w:t>
      </w:r>
      <w:r w:rsidR="08ADD2B1" w:rsidRPr="477080F9">
        <w:rPr>
          <w:noProof w:val="0"/>
          <w:sz w:val="56"/>
          <w:szCs w:val="56"/>
        </w:rPr>
        <w:t xml:space="preserve"> </w:t>
      </w:r>
      <w:r w:rsidR="5F66B8B4" w:rsidRPr="477080F9">
        <w:rPr>
          <w:noProof w:val="0"/>
          <w:sz w:val="56"/>
          <w:szCs w:val="56"/>
        </w:rPr>
        <w:t>-</w:t>
      </w:r>
      <w:r w:rsidR="08ADD2B1" w:rsidRPr="477080F9">
        <w:rPr>
          <w:noProof w:val="0"/>
          <w:sz w:val="56"/>
          <w:szCs w:val="56"/>
        </w:rPr>
        <w:t xml:space="preserve"> </w:t>
      </w:r>
      <w:r w:rsidR="5F66B8B4" w:rsidRPr="477080F9">
        <w:rPr>
          <w:noProof w:val="0"/>
          <w:sz w:val="56"/>
          <w:szCs w:val="56"/>
        </w:rPr>
        <w:t>2027.</w:t>
      </w:r>
    </w:p>
    <w:p w14:paraId="79AB7277" w14:textId="4689C16B" w:rsidR="0066045C" w:rsidRPr="0066045C" w:rsidRDefault="0066045C" w:rsidP="00FC2E9C">
      <w:pPr>
        <w:pStyle w:val="Naslov1"/>
        <w:spacing w:line="276" w:lineRule="auto"/>
        <w:ind w:right="1705"/>
        <w:rPr>
          <w:noProof w:val="0"/>
          <w:sz w:val="24"/>
          <w:szCs w:val="24"/>
        </w:rPr>
      </w:pPr>
      <w:r w:rsidRPr="0066045C">
        <w:rPr>
          <w:noProof w:val="0"/>
          <w:sz w:val="24"/>
          <w:szCs w:val="24"/>
        </w:rPr>
        <w:t>Prijedlog</w:t>
      </w:r>
    </w:p>
    <w:p w14:paraId="173D20A7" w14:textId="25731E4B" w:rsidR="001E6944" w:rsidRPr="00774B19" w:rsidRDefault="3EEE1245" w:rsidP="00FC2E9C">
      <w:pPr>
        <w:pStyle w:val="Datum1"/>
        <w:spacing w:line="276" w:lineRule="auto"/>
        <w:rPr>
          <w:noProof w:val="0"/>
          <w:color w:val="auto"/>
        </w:rPr>
      </w:pPr>
      <w:r w:rsidRPr="00774B19">
        <w:rPr>
          <w:noProof w:val="0"/>
          <w:color w:val="auto"/>
        </w:rPr>
        <w:t xml:space="preserve">Zagreb, </w:t>
      </w:r>
      <w:r w:rsidR="00DF5606" w:rsidRPr="00774B19">
        <w:rPr>
          <w:noProof w:val="0"/>
          <w:color w:val="auto"/>
        </w:rPr>
        <w:t xml:space="preserve"> ožujak</w:t>
      </w:r>
      <w:r w:rsidR="5015BA42" w:rsidRPr="00774B19">
        <w:rPr>
          <w:noProof w:val="0"/>
          <w:color w:val="auto"/>
        </w:rPr>
        <w:t xml:space="preserve"> 202</w:t>
      </w:r>
      <w:r w:rsidR="029973AA" w:rsidRPr="00774B19">
        <w:rPr>
          <w:noProof w:val="0"/>
          <w:color w:val="auto"/>
        </w:rPr>
        <w:t>5</w:t>
      </w:r>
      <w:r w:rsidR="5015BA42" w:rsidRPr="00774B19">
        <w:rPr>
          <w:noProof w:val="0"/>
          <w:color w:val="auto"/>
        </w:rPr>
        <w:t>.</w:t>
      </w:r>
    </w:p>
    <w:p w14:paraId="10152BC7" w14:textId="77777777" w:rsidR="001E6944" w:rsidRPr="00EE62DA" w:rsidRDefault="001E6944" w:rsidP="00FC2E9C">
      <w:pPr>
        <w:spacing w:line="276" w:lineRule="auto"/>
        <w:rPr>
          <w:rFonts w:ascii="Outfit Medium" w:hAnsi="Outfit Medium"/>
          <w:sz w:val="36"/>
          <w:szCs w:val="36"/>
          <w:lang w:val="hr-HR"/>
        </w:rPr>
      </w:pPr>
    </w:p>
    <w:p w14:paraId="3FDBAE61" w14:textId="4F13E4FE" w:rsidR="000F4745" w:rsidRPr="00EE62DA" w:rsidRDefault="000F4745" w:rsidP="00FC2E9C">
      <w:pPr>
        <w:spacing w:line="276" w:lineRule="auto"/>
        <w:rPr>
          <w:rFonts w:ascii="Outfit Medium" w:hAnsi="Outfit Medium"/>
          <w:sz w:val="40"/>
          <w:szCs w:val="40"/>
          <w:lang w:val="hr-HR"/>
        </w:rPr>
      </w:pPr>
    </w:p>
    <w:p w14:paraId="2813F80B" w14:textId="3E96DB5F" w:rsidR="000F4745" w:rsidRPr="00EE62DA" w:rsidRDefault="000F4745" w:rsidP="00FC2E9C">
      <w:pPr>
        <w:spacing w:line="276" w:lineRule="auto"/>
        <w:rPr>
          <w:rFonts w:ascii="Outfit Medium" w:hAnsi="Outfit Medium"/>
          <w:sz w:val="40"/>
          <w:szCs w:val="40"/>
          <w:lang w:val="hr-HR"/>
        </w:rPr>
      </w:pPr>
    </w:p>
    <w:p w14:paraId="5438FC9A" w14:textId="300C2AAE" w:rsidR="000F4745" w:rsidRPr="00EE62DA" w:rsidRDefault="000F4745" w:rsidP="00FC2E9C">
      <w:pPr>
        <w:spacing w:line="276" w:lineRule="auto"/>
        <w:rPr>
          <w:rFonts w:ascii="Outfit Medium" w:hAnsi="Outfit Medium"/>
          <w:sz w:val="40"/>
          <w:szCs w:val="40"/>
          <w:lang w:val="hr-HR"/>
        </w:rPr>
      </w:pPr>
    </w:p>
    <w:p w14:paraId="05F8C59F" w14:textId="16BB7680" w:rsidR="000F4745" w:rsidRPr="00EE62DA" w:rsidRDefault="000F4745" w:rsidP="00FC2E9C">
      <w:pPr>
        <w:spacing w:line="276" w:lineRule="auto"/>
        <w:rPr>
          <w:rFonts w:ascii="Outfit Medium" w:hAnsi="Outfit Medium"/>
          <w:sz w:val="40"/>
          <w:szCs w:val="40"/>
          <w:lang w:val="hr-HR"/>
        </w:rPr>
      </w:pPr>
    </w:p>
    <w:p w14:paraId="0EE5CE3C" w14:textId="05519B9B" w:rsidR="000D34B1" w:rsidRPr="00EE62DA" w:rsidRDefault="00072DE6" w:rsidP="0C09108A">
      <w:pPr>
        <w:spacing w:line="276" w:lineRule="auto"/>
        <w:rPr>
          <w:rFonts w:ascii="Outfit Medium" w:hAnsi="Outfit Medium"/>
          <w:sz w:val="40"/>
          <w:szCs w:val="40"/>
          <w:lang w:val="hr-HR"/>
        </w:rPr>
      </w:pPr>
      <w:r>
        <w:rPr>
          <w:noProof/>
          <w:lang w:val="hr-HR" w:eastAsia="hr-HR"/>
        </w:rPr>
        <w:drawing>
          <wp:inline distT="0" distB="0" distL="0" distR="0" wp14:anchorId="2A58830A" wp14:editId="20A7D8B9">
            <wp:extent cx="2038350" cy="619125"/>
            <wp:effectExtent l="0" t="0" r="0" b="0"/>
            <wp:docPr id="976869125" name="Picture 2"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38350" cy="619125"/>
                    </a:xfrm>
                    <a:prstGeom prst="rect">
                      <a:avLst/>
                    </a:prstGeom>
                    <a:noFill/>
                    <a:ln>
                      <a:noFill/>
                    </a:ln>
                  </pic:spPr>
                </pic:pic>
              </a:graphicData>
            </a:graphic>
          </wp:inline>
        </w:drawing>
      </w:r>
      <w:r>
        <w:rPr>
          <w:noProof/>
          <w:lang w:val="hr-HR" w:eastAsia="hr-HR"/>
        </w:rPr>
        <w:t xml:space="preserve">                                                              </w:t>
      </w:r>
      <w:r>
        <w:rPr>
          <w:noProof/>
          <w:lang w:val="hr-HR" w:eastAsia="hr-HR"/>
        </w:rPr>
        <w:drawing>
          <wp:inline distT="0" distB="0" distL="0" distR="0" wp14:anchorId="266EA9FA" wp14:editId="7E7B955D">
            <wp:extent cx="1809750" cy="838200"/>
            <wp:effectExtent l="0" t="0" r="0" b="0"/>
            <wp:docPr id="126952839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809750" cy="838200"/>
                    </a:xfrm>
                    <a:prstGeom prst="rect">
                      <a:avLst/>
                    </a:prstGeom>
                    <a:noFill/>
                    <a:ln>
                      <a:noFill/>
                    </a:ln>
                  </pic:spPr>
                </pic:pic>
              </a:graphicData>
            </a:graphic>
          </wp:inline>
        </w:drawing>
      </w:r>
    </w:p>
    <w:p w14:paraId="5E1E4146" w14:textId="150FB953" w:rsidR="000D34B1" w:rsidRPr="00EE62DA" w:rsidRDefault="1ADE7677" w:rsidP="0C09108A">
      <w:pPr>
        <w:pStyle w:val="BodyText"/>
        <w:spacing w:before="0" w:line="276" w:lineRule="auto"/>
        <w:rPr>
          <w:rFonts w:ascii="Outfit" w:hAnsi="Outfit" w:cs="Arial"/>
          <w:b/>
          <w:bCs/>
          <w:lang w:val="hr-HR"/>
        </w:rPr>
      </w:pPr>
      <w:r w:rsidRPr="0C09108A">
        <w:rPr>
          <w:rFonts w:ascii="Aptos" w:hAnsi="Aptos"/>
          <w:noProof/>
          <w:color w:val="0070C0"/>
          <w:lang w:val="hr-HR" w:eastAsia="hr-HR"/>
        </w:rPr>
        <w:t xml:space="preserve">    </w:t>
      </w:r>
      <w:r w:rsidR="60390493" w:rsidRPr="0C09108A">
        <w:rPr>
          <w:rFonts w:ascii="Aptos" w:hAnsi="Aptos"/>
          <w:noProof/>
          <w:color w:val="0070C0"/>
          <w:lang w:val="hr-HR" w:eastAsia="hr-HR"/>
        </w:rPr>
        <w:t xml:space="preserve">                                                                </w:t>
      </w:r>
      <w:r w:rsidRPr="0C09108A">
        <w:rPr>
          <w:rFonts w:ascii="Aptos" w:hAnsi="Aptos"/>
          <w:noProof/>
          <w:color w:val="0070C0"/>
          <w:lang w:val="hr-HR" w:eastAsia="hr-HR"/>
        </w:rPr>
        <w:t xml:space="preserve">  </w:t>
      </w:r>
    </w:p>
    <w:p w14:paraId="31F6A7B5" w14:textId="602AF1AA" w:rsidR="000D34B1" w:rsidRPr="00EE62DA" w:rsidRDefault="1ADE7677" w:rsidP="0C09108A">
      <w:pPr>
        <w:pStyle w:val="BodyText"/>
        <w:spacing w:before="0" w:line="276" w:lineRule="auto"/>
        <w:rPr>
          <w:rFonts w:ascii="Outfit" w:hAnsi="Outfit" w:cs="Arial"/>
          <w:b/>
          <w:bCs/>
          <w:lang w:val="hr-HR"/>
        </w:rPr>
      </w:pPr>
      <w:r w:rsidRPr="0C09108A">
        <w:rPr>
          <w:rFonts w:ascii="Aptos" w:hAnsi="Aptos"/>
          <w:noProof/>
          <w:color w:val="0070C0"/>
          <w:lang w:val="hr-HR" w:eastAsia="hr-HR"/>
        </w:rPr>
        <w:t xml:space="preserve"> </w:t>
      </w:r>
      <w:r w:rsidR="005D6A5F" w:rsidRPr="0C09108A">
        <w:rPr>
          <w:rFonts w:ascii="Outfit" w:hAnsi="Outfit" w:cs="Arial"/>
          <w:b/>
          <w:bCs/>
          <w:lang w:val="hr-HR"/>
        </w:rPr>
        <w:br w:type="page"/>
      </w:r>
    </w:p>
    <w:p w14:paraId="08057974" w14:textId="40B3FF9A" w:rsidR="00C40E48" w:rsidRPr="00EE62DA" w:rsidRDefault="00C40E48" w:rsidP="00FC2E9C">
      <w:pPr>
        <w:pStyle w:val="BodyText"/>
        <w:spacing w:before="0" w:line="276" w:lineRule="auto"/>
        <w:jc w:val="both"/>
        <w:rPr>
          <w:rFonts w:ascii="Outfit" w:hAnsi="Outfit" w:cs="Arial"/>
          <w:color w:val="FF0000"/>
          <w:sz w:val="22"/>
          <w:szCs w:val="22"/>
          <w:lang w:val="hr-HR"/>
        </w:rPr>
      </w:pPr>
    </w:p>
    <w:p w14:paraId="15C002AB" w14:textId="14DC1382" w:rsidR="00C40E48" w:rsidRPr="006D6F8D" w:rsidRDefault="00C40E48" w:rsidP="00FC2E9C">
      <w:pPr>
        <w:pStyle w:val="BodyText"/>
        <w:spacing w:before="0" w:line="276" w:lineRule="auto"/>
        <w:jc w:val="both"/>
        <w:rPr>
          <w:rFonts w:ascii="Outfit" w:hAnsi="Outfit" w:cs="Arial"/>
          <w:b/>
          <w:color w:val="FF0000"/>
          <w:sz w:val="22"/>
          <w:szCs w:val="22"/>
          <w:lang w:val="hr-HR"/>
        </w:rPr>
      </w:pPr>
    </w:p>
    <w:p w14:paraId="5CFA04BB" w14:textId="5EA4E14B" w:rsidR="00C40E48" w:rsidRPr="006D6F8D" w:rsidRDefault="187393D7" w:rsidP="00FC2E9C">
      <w:pPr>
        <w:pStyle w:val="BodyText"/>
        <w:spacing w:before="0" w:line="276" w:lineRule="auto"/>
        <w:jc w:val="both"/>
        <w:rPr>
          <w:rFonts w:ascii="Outfit" w:hAnsi="Outfit" w:cs="Arial"/>
          <w:strike/>
          <w:szCs w:val="20"/>
          <w:lang w:val="hr-HR"/>
        </w:rPr>
      </w:pPr>
      <w:r w:rsidRPr="006D6F8D">
        <w:rPr>
          <w:rFonts w:ascii="Outfit" w:hAnsi="Outfit" w:cs="Arial"/>
          <w:b/>
          <w:szCs w:val="20"/>
          <w:lang w:val="hr-HR"/>
        </w:rPr>
        <w:t>Savjet za socijalnu skr</w:t>
      </w:r>
      <w:r w:rsidR="7F0BF521" w:rsidRPr="006D6F8D">
        <w:rPr>
          <w:rFonts w:ascii="Outfit" w:hAnsi="Outfit" w:cs="Arial"/>
          <w:b/>
          <w:szCs w:val="20"/>
          <w:lang w:val="hr-HR"/>
        </w:rPr>
        <w:t>b</w:t>
      </w:r>
      <w:r w:rsidR="00241C60" w:rsidRPr="00243511">
        <w:rPr>
          <w:rFonts w:ascii="Outfit" w:hAnsi="Outfit" w:cs="Arial"/>
          <w:szCs w:val="20"/>
          <w:lang w:val="hr-HR"/>
        </w:rPr>
        <w:t xml:space="preserve"> </w:t>
      </w:r>
    </w:p>
    <w:p w14:paraId="0CBA5529" w14:textId="1C808F7A" w:rsidR="00C40E48" w:rsidRPr="00243511" w:rsidRDefault="00C40E48" w:rsidP="00FC2E9C">
      <w:pPr>
        <w:pStyle w:val="BodyText"/>
        <w:spacing w:before="0" w:line="276" w:lineRule="auto"/>
        <w:jc w:val="both"/>
        <w:rPr>
          <w:rFonts w:ascii="Outfit" w:hAnsi="Outfit" w:cs="Arial"/>
          <w:szCs w:val="20"/>
          <w:lang w:val="hr-HR"/>
        </w:rPr>
      </w:pPr>
    </w:p>
    <w:p w14:paraId="3F7C1177" w14:textId="29E66D1D" w:rsidR="00C40E48" w:rsidRPr="00243511" w:rsidRDefault="00C40E48" w:rsidP="00FC2E9C">
      <w:pPr>
        <w:pStyle w:val="BodyText"/>
        <w:spacing w:before="0" w:line="276" w:lineRule="auto"/>
        <w:jc w:val="both"/>
        <w:rPr>
          <w:rFonts w:ascii="Outfit" w:hAnsi="Outfit" w:cs="Arial"/>
          <w:szCs w:val="20"/>
          <w:lang w:val="hr-HR"/>
        </w:rPr>
      </w:pPr>
    </w:p>
    <w:p w14:paraId="6270AA95" w14:textId="70533DC7" w:rsidR="00C40E48" w:rsidRPr="00243511" w:rsidRDefault="00C40E48" w:rsidP="00FC2E9C">
      <w:pPr>
        <w:pStyle w:val="BodyText"/>
        <w:spacing w:before="0" w:line="276" w:lineRule="auto"/>
        <w:jc w:val="both"/>
        <w:rPr>
          <w:rFonts w:ascii="Outfit" w:hAnsi="Outfit" w:cs="Arial"/>
          <w:szCs w:val="20"/>
          <w:lang w:val="hr-HR"/>
        </w:rPr>
      </w:pPr>
    </w:p>
    <w:p w14:paraId="02B6EA54" w14:textId="5860E445" w:rsidR="00C40E48" w:rsidRPr="006D6F8D" w:rsidRDefault="00243511" w:rsidP="00FC2E9C">
      <w:pPr>
        <w:pStyle w:val="BodyText"/>
        <w:spacing w:before="0" w:line="276" w:lineRule="auto"/>
        <w:jc w:val="both"/>
        <w:rPr>
          <w:rFonts w:ascii="Outfit" w:hAnsi="Outfit" w:cs="Arial"/>
          <w:b/>
          <w:szCs w:val="20"/>
          <w:lang w:val="hr-HR"/>
        </w:rPr>
      </w:pPr>
      <w:r w:rsidRPr="006D6F8D">
        <w:rPr>
          <w:rFonts w:ascii="Outfit" w:hAnsi="Outfit" w:cs="Arial"/>
          <w:b/>
          <w:szCs w:val="20"/>
          <w:lang w:val="hr-HR"/>
        </w:rPr>
        <w:t xml:space="preserve">Grad Zagreb, </w:t>
      </w:r>
      <w:r w:rsidR="187393D7" w:rsidRPr="006D6F8D">
        <w:rPr>
          <w:rFonts w:ascii="Outfit" w:hAnsi="Outfit" w:cs="Arial"/>
          <w:b/>
          <w:szCs w:val="20"/>
          <w:lang w:val="hr-HR"/>
        </w:rPr>
        <w:t>Gradski ured za socijalnu zaštitu, zdravstvo, branitelje i osobe s invaliditetom</w:t>
      </w:r>
      <w:r w:rsidR="006C1E2F" w:rsidRPr="006D6F8D">
        <w:rPr>
          <w:rFonts w:ascii="Outfit" w:hAnsi="Outfit" w:cs="Arial"/>
          <w:b/>
          <w:szCs w:val="20"/>
          <w:lang w:val="hr-HR"/>
        </w:rPr>
        <w:t xml:space="preserve"> </w:t>
      </w:r>
    </w:p>
    <w:p w14:paraId="2C50D2D8" w14:textId="4CD357C2" w:rsidR="00C40E48" w:rsidRPr="00EE62DA" w:rsidRDefault="00C40E48" w:rsidP="00FC2E9C">
      <w:pPr>
        <w:pStyle w:val="BodyText"/>
        <w:spacing w:before="0" w:line="276" w:lineRule="auto"/>
        <w:jc w:val="both"/>
        <w:rPr>
          <w:rFonts w:ascii="Outfit" w:hAnsi="Outfit" w:cs="Arial"/>
          <w:color w:val="FF0000"/>
          <w:sz w:val="22"/>
          <w:szCs w:val="22"/>
          <w:lang w:val="hr-HR"/>
        </w:rPr>
      </w:pPr>
    </w:p>
    <w:p w14:paraId="6C4480BA" w14:textId="332E53A1" w:rsidR="00C40E48" w:rsidRPr="00EE62DA" w:rsidRDefault="00C40E48" w:rsidP="00FC2E9C">
      <w:pPr>
        <w:pStyle w:val="BodyText"/>
        <w:spacing w:before="0" w:line="276" w:lineRule="auto"/>
        <w:jc w:val="both"/>
        <w:rPr>
          <w:rFonts w:ascii="Outfit" w:hAnsi="Outfit" w:cs="Arial"/>
          <w:color w:val="FF0000"/>
          <w:sz w:val="22"/>
          <w:szCs w:val="22"/>
          <w:lang w:val="hr-HR"/>
        </w:rPr>
      </w:pPr>
    </w:p>
    <w:p w14:paraId="09460D9E" w14:textId="01285B58" w:rsidR="4D68ECD4" w:rsidRDefault="4D68ECD4" w:rsidP="00FC2E9C">
      <w:pPr>
        <w:pStyle w:val="BodyText"/>
        <w:spacing w:before="0" w:line="276" w:lineRule="auto"/>
        <w:jc w:val="both"/>
        <w:rPr>
          <w:rFonts w:ascii="Outfit" w:hAnsi="Outfit" w:cs="Arial"/>
          <w:color w:val="FF0000"/>
          <w:sz w:val="22"/>
          <w:szCs w:val="22"/>
          <w:lang w:val="hr-HR"/>
        </w:rPr>
      </w:pPr>
    </w:p>
    <w:p w14:paraId="21384999" w14:textId="7079ED03" w:rsidR="4D68ECD4" w:rsidRDefault="4D68ECD4" w:rsidP="00FC2E9C">
      <w:pPr>
        <w:pStyle w:val="BodyText"/>
        <w:spacing w:before="0" w:line="276" w:lineRule="auto"/>
        <w:jc w:val="both"/>
        <w:rPr>
          <w:rFonts w:ascii="Outfit" w:hAnsi="Outfit" w:cs="Arial"/>
          <w:color w:val="FF0000"/>
          <w:sz w:val="22"/>
          <w:szCs w:val="22"/>
          <w:lang w:val="hr-HR"/>
        </w:rPr>
      </w:pPr>
    </w:p>
    <w:p w14:paraId="035AE1AB" w14:textId="07418637" w:rsidR="4D68ECD4" w:rsidRDefault="4D68ECD4" w:rsidP="00FC2E9C">
      <w:pPr>
        <w:pStyle w:val="BodyText"/>
        <w:spacing w:before="0" w:line="276" w:lineRule="auto"/>
        <w:jc w:val="both"/>
        <w:rPr>
          <w:rFonts w:ascii="Outfit" w:hAnsi="Outfit" w:cs="Arial"/>
          <w:color w:val="FF0000"/>
          <w:sz w:val="22"/>
          <w:szCs w:val="22"/>
          <w:lang w:val="hr-HR"/>
        </w:rPr>
      </w:pPr>
    </w:p>
    <w:p w14:paraId="21C409F9" w14:textId="58A403A8" w:rsidR="4D68ECD4" w:rsidRDefault="4D68ECD4" w:rsidP="00FC2E9C">
      <w:pPr>
        <w:pStyle w:val="BodyText"/>
        <w:spacing w:before="0" w:line="276" w:lineRule="auto"/>
        <w:jc w:val="both"/>
        <w:rPr>
          <w:rFonts w:ascii="Outfit" w:hAnsi="Outfit" w:cs="Arial"/>
          <w:color w:val="FF0000"/>
          <w:sz w:val="22"/>
          <w:szCs w:val="22"/>
          <w:lang w:val="hr-HR"/>
        </w:rPr>
      </w:pPr>
    </w:p>
    <w:p w14:paraId="225F90FB" w14:textId="59BAB3F4" w:rsidR="4D68ECD4" w:rsidRDefault="4D68ECD4" w:rsidP="00FC2E9C">
      <w:pPr>
        <w:pStyle w:val="BodyText"/>
        <w:spacing w:before="0" w:line="276" w:lineRule="auto"/>
        <w:jc w:val="both"/>
        <w:rPr>
          <w:rFonts w:ascii="Outfit" w:hAnsi="Outfit" w:cs="Arial"/>
          <w:color w:val="FF0000"/>
          <w:sz w:val="22"/>
          <w:szCs w:val="22"/>
          <w:lang w:val="hr-HR"/>
        </w:rPr>
      </w:pPr>
    </w:p>
    <w:p w14:paraId="264B202D" w14:textId="2D1D60A6" w:rsidR="4D68ECD4" w:rsidRDefault="4D68ECD4" w:rsidP="00FC2E9C">
      <w:pPr>
        <w:pStyle w:val="BodyText"/>
        <w:spacing w:before="0" w:line="276" w:lineRule="auto"/>
        <w:jc w:val="both"/>
        <w:rPr>
          <w:rFonts w:ascii="Outfit" w:hAnsi="Outfit" w:cs="Arial"/>
          <w:color w:val="FF0000"/>
          <w:sz w:val="22"/>
          <w:szCs w:val="22"/>
          <w:lang w:val="hr-HR"/>
        </w:rPr>
      </w:pPr>
    </w:p>
    <w:p w14:paraId="55367B90" w14:textId="5043C7ED" w:rsidR="4D68ECD4" w:rsidRDefault="4D68ECD4" w:rsidP="00FC2E9C">
      <w:pPr>
        <w:pStyle w:val="BodyText"/>
        <w:spacing w:before="0" w:line="276" w:lineRule="auto"/>
        <w:jc w:val="both"/>
        <w:rPr>
          <w:rFonts w:ascii="Outfit" w:hAnsi="Outfit" w:cs="Arial"/>
          <w:color w:val="FF0000"/>
          <w:sz w:val="22"/>
          <w:szCs w:val="22"/>
          <w:lang w:val="hr-HR"/>
        </w:rPr>
      </w:pPr>
    </w:p>
    <w:p w14:paraId="259072C7" w14:textId="39FB5A69" w:rsidR="4D68ECD4" w:rsidRDefault="4D68ECD4" w:rsidP="00FC2E9C">
      <w:pPr>
        <w:pStyle w:val="BodyText"/>
        <w:spacing w:before="0" w:line="276" w:lineRule="auto"/>
        <w:jc w:val="both"/>
        <w:rPr>
          <w:rFonts w:ascii="Outfit" w:hAnsi="Outfit" w:cs="Arial"/>
          <w:color w:val="FF0000"/>
          <w:sz w:val="22"/>
          <w:szCs w:val="22"/>
          <w:lang w:val="hr-HR"/>
        </w:rPr>
      </w:pPr>
    </w:p>
    <w:p w14:paraId="19A059A5" w14:textId="590F17F3" w:rsidR="4D68ECD4" w:rsidRDefault="4D68ECD4" w:rsidP="00FC2E9C">
      <w:pPr>
        <w:pStyle w:val="BodyText"/>
        <w:spacing w:before="0" w:line="276" w:lineRule="auto"/>
        <w:jc w:val="both"/>
        <w:rPr>
          <w:rFonts w:ascii="Outfit" w:hAnsi="Outfit" w:cs="Arial"/>
          <w:color w:val="FF0000"/>
          <w:sz w:val="22"/>
          <w:szCs w:val="22"/>
          <w:lang w:val="hr-HR"/>
        </w:rPr>
      </w:pPr>
    </w:p>
    <w:p w14:paraId="6FA97046" w14:textId="57537B08" w:rsidR="4D68ECD4" w:rsidRDefault="4D68ECD4" w:rsidP="00FC2E9C">
      <w:pPr>
        <w:pStyle w:val="BodyText"/>
        <w:spacing w:before="0" w:line="276" w:lineRule="auto"/>
        <w:jc w:val="both"/>
        <w:rPr>
          <w:rFonts w:ascii="Outfit" w:hAnsi="Outfit" w:cs="Arial"/>
          <w:color w:val="FF0000"/>
          <w:sz w:val="22"/>
          <w:szCs w:val="22"/>
          <w:lang w:val="hr-HR"/>
        </w:rPr>
      </w:pPr>
    </w:p>
    <w:p w14:paraId="1A19A6F9" w14:textId="22745535" w:rsidR="00C40E48" w:rsidRPr="00292452" w:rsidRDefault="33828447" w:rsidP="00FC2E9C">
      <w:pPr>
        <w:spacing w:line="276" w:lineRule="auto"/>
        <w:jc w:val="both"/>
        <w:rPr>
          <w:rFonts w:eastAsia="Outfit" w:cs="Outfit"/>
          <w:szCs w:val="20"/>
          <w:lang w:val="hr-HR"/>
        </w:rPr>
      </w:pPr>
      <w:r w:rsidRPr="00292452">
        <w:rPr>
          <w:rFonts w:eastAsia="Outfit" w:cs="Outfit"/>
          <w:b/>
          <w:bCs/>
          <w:szCs w:val="20"/>
          <w:lang w:val="hr-HR"/>
        </w:rPr>
        <w:t>Naručitelj:</w:t>
      </w:r>
      <w:r w:rsidRPr="00292452">
        <w:rPr>
          <w:rFonts w:eastAsia="Outfit" w:cs="Outfit"/>
          <w:szCs w:val="20"/>
          <w:lang w:val="hr-HR"/>
        </w:rPr>
        <w:t xml:space="preserve"> Grad Zagreb</w:t>
      </w:r>
      <w:r w:rsidRPr="00292452">
        <w:rPr>
          <w:rFonts w:eastAsia="Outfit" w:cs="Outfit"/>
          <w:b/>
          <w:bCs/>
          <w:szCs w:val="20"/>
          <w:lang w:val="hr-HR"/>
        </w:rPr>
        <w:t xml:space="preserve">, </w:t>
      </w:r>
      <w:r w:rsidRPr="00292452">
        <w:rPr>
          <w:rFonts w:eastAsia="Outfit" w:cs="Outfit"/>
          <w:szCs w:val="20"/>
          <w:lang w:val="hr-HR"/>
        </w:rPr>
        <w:t>Trg Stjepana Radića 1, Zagreb,</w:t>
      </w:r>
      <w:r w:rsidRPr="00292452">
        <w:rPr>
          <w:rFonts w:eastAsia="Outfit" w:cs="Outfit"/>
          <w:b/>
          <w:bCs/>
          <w:szCs w:val="20"/>
          <w:lang w:val="hr-HR"/>
        </w:rPr>
        <w:t xml:space="preserve"> </w:t>
      </w:r>
      <w:r w:rsidRPr="00292452">
        <w:rPr>
          <w:rFonts w:eastAsia="Outfit" w:cs="Outfit"/>
          <w:szCs w:val="20"/>
          <w:lang w:val="hr-HR"/>
        </w:rPr>
        <w:t>OIB: 61817894937</w:t>
      </w:r>
    </w:p>
    <w:p w14:paraId="11B25347" w14:textId="31EDB91F" w:rsidR="00C40E48" w:rsidRPr="00292452" w:rsidRDefault="33828447" w:rsidP="00FC2E9C">
      <w:pPr>
        <w:spacing w:after="0" w:line="276" w:lineRule="auto"/>
        <w:ind w:right="60"/>
        <w:jc w:val="both"/>
        <w:rPr>
          <w:rFonts w:eastAsia="Outfit" w:cs="Outfit"/>
          <w:b/>
          <w:bCs/>
          <w:szCs w:val="20"/>
          <w:lang w:val="hr-HR"/>
        </w:rPr>
      </w:pPr>
      <w:r w:rsidRPr="00292452">
        <w:rPr>
          <w:rFonts w:eastAsia="Outfit" w:cs="Outfit"/>
          <w:b/>
          <w:bCs/>
          <w:szCs w:val="20"/>
          <w:lang w:val="hr-HR"/>
        </w:rPr>
        <w:t xml:space="preserve"> </w:t>
      </w:r>
    </w:p>
    <w:p w14:paraId="732F30FB" w14:textId="51F53E6A" w:rsidR="00C40E48" w:rsidRPr="00292452" w:rsidRDefault="33828447" w:rsidP="00FC2E9C">
      <w:pPr>
        <w:spacing w:after="0" w:line="276" w:lineRule="auto"/>
        <w:ind w:right="60"/>
        <w:jc w:val="both"/>
        <w:rPr>
          <w:rFonts w:eastAsia="Outfit" w:cs="Outfit"/>
          <w:szCs w:val="20"/>
          <w:lang w:val="hr-HR"/>
        </w:rPr>
      </w:pPr>
      <w:r w:rsidRPr="00292452">
        <w:rPr>
          <w:rFonts w:eastAsia="Outfit" w:cs="Outfit"/>
          <w:b/>
          <w:bCs/>
          <w:szCs w:val="20"/>
          <w:lang w:val="hr-HR"/>
        </w:rPr>
        <w:t>Ugovaratelj:</w:t>
      </w:r>
      <w:r w:rsidRPr="00292452">
        <w:rPr>
          <w:rFonts w:eastAsia="Outfit" w:cs="Outfit"/>
          <w:szCs w:val="20"/>
          <w:lang w:val="hr-HR"/>
        </w:rPr>
        <w:t xml:space="preserve"> Zajednica gospodarskih subjekata</w:t>
      </w:r>
    </w:p>
    <w:p w14:paraId="7C2771EC" w14:textId="4B6FA606" w:rsidR="00C40E48" w:rsidRPr="00292452" w:rsidRDefault="33828447" w:rsidP="00FC2E9C">
      <w:pPr>
        <w:spacing w:after="0" w:line="276" w:lineRule="auto"/>
        <w:ind w:right="64"/>
        <w:jc w:val="both"/>
        <w:rPr>
          <w:rFonts w:eastAsia="Outfit" w:cs="Outfit"/>
          <w:szCs w:val="20"/>
          <w:lang w:val="hr-HR"/>
        </w:rPr>
      </w:pPr>
      <w:r w:rsidRPr="00292452">
        <w:rPr>
          <w:rFonts w:eastAsia="Outfit" w:cs="Outfit"/>
          <w:szCs w:val="20"/>
          <w:lang w:val="hr-HR"/>
        </w:rPr>
        <w:t>INSTITUT  ZA  RAZVOJ  TRŽIŠTA  RADA,  Zagreb,  Strojarska  cesta  20, OIB: 71692128259</w:t>
      </w:r>
    </w:p>
    <w:p w14:paraId="0F75E011" w14:textId="26AFA533" w:rsidR="00C40E48" w:rsidRPr="00292452" w:rsidRDefault="33828447" w:rsidP="00FC2E9C">
      <w:pPr>
        <w:spacing w:after="0" w:line="276" w:lineRule="auto"/>
        <w:ind w:right="64"/>
        <w:jc w:val="both"/>
        <w:rPr>
          <w:rFonts w:eastAsia="Outfit" w:cs="Outfit"/>
          <w:szCs w:val="20"/>
          <w:lang w:val="hr-HR"/>
        </w:rPr>
      </w:pPr>
      <w:r w:rsidRPr="00292452">
        <w:rPr>
          <w:rFonts w:eastAsia="Outfit" w:cs="Outfit"/>
          <w:szCs w:val="20"/>
          <w:lang w:val="hr-HR"/>
        </w:rPr>
        <w:t>SELECTIO d.o.o., Zagreb, Strojarska cesta 20, OIB: 18518491403</w:t>
      </w:r>
    </w:p>
    <w:p w14:paraId="6BB2252D" w14:textId="44BBD063" w:rsidR="00C40E48" w:rsidRPr="00292452" w:rsidRDefault="33828447" w:rsidP="00FC2E9C">
      <w:pPr>
        <w:spacing w:after="0" w:line="276" w:lineRule="auto"/>
        <w:jc w:val="both"/>
        <w:rPr>
          <w:rFonts w:eastAsia="Outfit" w:cs="Outfit"/>
          <w:szCs w:val="20"/>
          <w:lang w:val="hr-HR"/>
        </w:rPr>
      </w:pPr>
      <w:r w:rsidRPr="00292452">
        <w:rPr>
          <w:rFonts w:eastAsia="Outfit" w:cs="Outfit"/>
          <w:szCs w:val="20"/>
          <w:lang w:val="hr-HR"/>
        </w:rPr>
        <w:t xml:space="preserve"> </w:t>
      </w:r>
    </w:p>
    <w:p w14:paraId="7D4A9E15" w14:textId="2F783D73" w:rsidR="00C40E48" w:rsidRPr="00292452" w:rsidRDefault="33828447" w:rsidP="00FC2E9C">
      <w:pPr>
        <w:spacing w:after="0" w:line="276" w:lineRule="auto"/>
        <w:jc w:val="both"/>
        <w:rPr>
          <w:rFonts w:eastAsia="Outfit" w:cs="Outfit"/>
          <w:b/>
          <w:bCs/>
          <w:szCs w:val="20"/>
          <w:lang w:val="hr-HR"/>
        </w:rPr>
      </w:pPr>
      <w:proofErr w:type="spellStart"/>
      <w:r w:rsidRPr="00292452">
        <w:rPr>
          <w:rFonts w:eastAsia="Outfit" w:cs="Outfit"/>
          <w:b/>
          <w:bCs/>
          <w:szCs w:val="20"/>
          <w:lang w:val="hr-HR"/>
        </w:rPr>
        <w:t>Podugovaratelji</w:t>
      </w:r>
      <w:proofErr w:type="spellEnd"/>
      <w:r w:rsidRPr="00292452">
        <w:rPr>
          <w:rFonts w:eastAsia="Outfit" w:cs="Outfit"/>
          <w:b/>
          <w:bCs/>
          <w:szCs w:val="20"/>
          <w:lang w:val="hr-HR"/>
        </w:rPr>
        <w:t>:</w:t>
      </w:r>
    </w:p>
    <w:p w14:paraId="757A9DA0" w14:textId="2A774B3B" w:rsidR="00C40E48" w:rsidRPr="00EE62DA" w:rsidRDefault="33828447" w:rsidP="00FC2E9C">
      <w:pPr>
        <w:spacing w:after="0" w:line="276" w:lineRule="auto"/>
        <w:jc w:val="both"/>
        <w:rPr>
          <w:rFonts w:eastAsia="Outfit" w:cs="Outfit"/>
          <w:szCs w:val="20"/>
          <w:lang w:val="hr-HR"/>
        </w:rPr>
      </w:pPr>
      <w:r w:rsidRPr="03BDDA83">
        <w:rPr>
          <w:rFonts w:eastAsia="Outfit" w:cs="Outfit"/>
          <w:szCs w:val="20"/>
          <w:lang w:val="hr-HR"/>
        </w:rPr>
        <w:t>MAP Savjetovanj</w:t>
      </w:r>
      <w:r w:rsidR="00292452">
        <w:rPr>
          <w:rFonts w:eastAsia="Outfit" w:cs="Outfit"/>
          <w:szCs w:val="20"/>
          <w:lang w:val="hr-HR"/>
        </w:rPr>
        <w:t>a</w:t>
      </w:r>
      <w:r w:rsidRPr="03BDDA83">
        <w:rPr>
          <w:rFonts w:eastAsia="Outfit" w:cs="Outfit"/>
          <w:szCs w:val="20"/>
          <w:lang w:val="hr-HR"/>
        </w:rPr>
        <w:t xml:space="preserve"> d.o.o., Zagreb, Medulićeva ulica 24A, OIB: 43890299527</w:t>
      </w:r>
    </w:p>
    <w:p w14:paraId="763EED97" w14:textId="5CE0C8D1" w:rsidR="00C40E48" w:rsidRPr="00EE62DA" w:rsidRDefault="33828447" w:rsidP="00FC2E9C">
      <w:pPr>
        <w:spacing w:after="0" w:line="276" w:lineRule="auto"/>
        <w:jc w:val="both"/>
        <w:rPr>
          <w:rFonts w:eastAsia="Outfit" w:cs="Outfit"/>
          <w:szCs w:val="20"/>
          <w:lang w:val="hr-HR"/>
        </w:rPr>
      </w:pPr>
      <w:r w:rsidRPr="03BDDA83">
        <w:rPr>
          <w:rFonts w:eastAsia="Outfit" w:cs="Outfit"/>
          <w:szCs w:val="20"/>
          <w:lang w:val="hr-HR"/>
        </w:rPr>
        <w:t>LATRA, obrt za savjetovanje, Zagreb, Šestinski vijenac 11, OIB: 50635887856</w:t>
      </w:r>
    </w:p>
    <w:p w14:paraId="763A6E9F" w14:textId="16798E37" w:rsidR="00C40E48" w:rsidRPr="00292452" w:rsidRDefault="33828447" w:rsidP="00FC2E9C">
      <w:pPr>
        <w:spacing w:after="0" w:line="276" w:lineRule="auto"/>
        <w:jc w:val="both"/>
        <w:rPr>
          <w:rFonts w:eastAsia="Outfit" w:cs="Outfit"/>
          <w:szCs w:val="20"/>
          <w:lang w:val="hr-HR"/>
        </w:rPr>
      </w:pPr>
      <w:r w:rsidRPr="00292452">
        <w:rPr>
          <w:rFonts w:eastAsia="Outfit" w:cs="Outfit"/>
          <w:szCs w:val="20"/>
          <w:lang w:val="hr-HR"/>
        </w:rPr>
        <w:t xml:space="preserve"> </w:t>
      </w:r>
    </w:p>
    <w:p w14:paraId="324F1FD0" w14:textId="2F3CBB07" w:rsidR="00C40E48" w:rsidRPr="00292452" w:rsidRDefault="33828447" w:rsidP="00FC2E9C">
      <w:pPr>
        <w:spacing w:after="0" w:line="276" w:lineRule="auto"/>
        <w:jc w:val="both"/>
        <w:rPr>
          <w:rFonts w:eastAsia="Outfit" w:cs="Outfit"/>
          <w:szCs w:val="20"/>
          <w:lang w:val="hr-HR"/>
        </w:rPr>
      </w:pPr>
      <w:r w:rsidRPr="00292452">
        <w:rPr>
          <w:rFonts w:eastAsia="Outfit" w:cs="Outfit"/>
          <w:szCs w:val="20"/>
          <w:lang w:val="hr-HR"/>
        </w:rPr>
        <w:t>Konzultanti/stručnjaci:</w:t>
      </w:r>
    </w:p>
    <w:p w14:paraId="4AE4BAD7" w14:textId="0FD4A08A" w:rsidR="00C40E48" w:rsidRPr="00292452" w:rsidRDefault="33828447" w:rsidP="00FC2E9C">
      <w:pPr>
        <w:spacing w:after="0" w:line="276" w:lineRule="auto"/>
        <w:jc w:val="both"/>
        <w:rPr>
          <w:rFonts w:eastAsia="Outfit" w:cs="Outfit"/>
          <w:szCs w:val="20"/>
          <w:lang w:val="hr-HR"/>
        </w:rPr>
      </w:pPr>
      <w:r w:rsidRPr="00292452">
        <w:rPr>
          <w:rFonts w:eastAsia="Outfit" w:cs="Outfit"/>
          <w:szCs w:val="20"/>
          <w:lang w:val="hr-HR"/>
        </w:rPr>
        <w:t>Maja Horvat</w:t>
      </w:r>
    </w:p>
    <w:p w14:paraId="7FB6155F" w14:textId="16F4F646" w:rsidR="00C40E48" w:rsidRPr="00292452" w:rsidRDefault="33828447" w:rsidP="00FC2E9C">
      <w:pPr>
        <w:spacing w:after="0" w:line="276" w:lineRule="auto"/>
        <w:jc w:val="both"/>
        <w:rPr>
          <w:rFonts w:eastAsia="Outfit" w:cs="Outfit"/>
          <w:szCs w:val="20"/>
          <w:lang w:val="hr-HR"/>
        </w:rPr>
      </w:pPr>
      <w:r w:rsidRPr="00292452">
        <w:rPr>
          <w:rFonts w:eastAsia="Outfit" w:cs="Outfit"/>
          <w:szCs w:val="20"/>
          <w:lang w:val="hr-HR"/>
        </w:rPr>
        <w:t xml:space="preserve">Lidija </w:t>
      </w:r>
      <w:proofErr w:type="spellStart"/>
      <w:r w:rsidRPr="00292452">
        <w:rPr>
          <w:rFonts w:eastAsia="Outfit" w:cs="Outfit"/>
          <w:szCs w:val="20"/>
          <w:lang w:val="hr-HR"/>
        </w:rPr>
        <w:t>Japec</w:t>
      </w:r>
      <w:proofErr w:type="spellEnd"/>
    </w:p>
    <w:p w14:paraId="6DFAC61F" w14:textId="1D03CD3E" w:rsidR="00C40E48" w:rsidRPr="00292452" w:rsidRDefault="33828447" w:rsidP="00FC2E9C">
      <w:pPr>
        <w:spacing w:after="0" w:line="276" w:lineRule="auto"/>
        <w:jc w:val="both"/>
        <w:rPr>
          <w:rFonts w:eastAsia="Outfit" w:cs="Outfit"/>
          <w:szCs w:val="20"/>
          <w:lang w:val="hr-HR"/>
        </w:rPr>
      </w:pPr>
      <w:r w:rsidRPr="00292452">
        <w:rPr>
          <w:rFonts w:eastAsia="Outfit" w:cs="Outfit"/>
          <w:szCs w:val="20"/>
          <w:lang w:val="hr-HR"/>
        </w:rPr>
        <w:t xml:space="preserve"> </w:t>
      </w:r>
    </w:p>
    <w:p w14:paraId="164E111E" w14:textId="2D95362E" w:rsidR="00C40E48" w:rsidRPr="00292452" w:rsidRDefault="33828447" w:rsidP="00FC2E9C">
      <w:pPr>
        <w:spacing w:after="0" w:line="276" w:lineRule="auto"/>
        <w:jc w:val="both"/>
        <w:rPr>
          <w:rFonts w:eastAsia="Outfit" w:cs="Outfit"/>
          <w:szCs w:val="20"/>
          <w:lang w:val="hr-HR"/>
        </w:rPr>
      </w:pPr>
      <w:r w:rsidRPr="00292452">
        <w:rPr>
          <w:rFonts w:eastAsia="Outfit" w:cs="Outfit"/>
          <w:szCs w:val="20"/>
          <w:lang w:val="hr-HR"/>
        </w:rPr>
        <w:t xml:space="preserve"> </w:t>
      </w:r>
    </w:p>
    <w:p w14:paraId="21225443" w14:textId="7E0B3DF1" w:rsidR="00C40E48" w:rsidRPr="00292452" w:rsidRDefault="33828447" w:rsidP="00FC2E9C">
      <w:pPr>
        <w:spacing w:after="0" w:line="276" w:lineRule="auto"/>
        <w:jc w:val="both"/>
        <w:rPr>
          <w:rFonts w:eastAsia="Outfit" w:cs="Outfit"/>
          <w:szCs w:val="20"/>
          <w:lang w:val="hr-HR"/>
        </w:rPr>
      </w:pPr>
      <w:r w:rsidRPr="00292452">
        <w:rPr>
          <w:rFonts w:eastAsia="Outfit" w:cs="Outfit"/>
          <w:szCs w:val="20"/>
          <w:lang w:val="hr-HR"/>
        </w:rPr>
        <w:t>Koordinatori:</w:t>
      </w:r>
    </w:p>
    <w:p w14:paraId="1669ACAC" w14:textId="3D18EEC0" w:rsidR="00C40E48" w:rsidRPr="00292452" w:rsidRDefault="33828447" w:rsidP="00FC2E9C">
      <w:pPr>
        <w:spacing w:after="0" w:line="276" w:lineRule="auto"/>
        <w:jc w:val="both"/>
        <w:rPr>
          <w:rFonts w:eastAsia="Outfit" w:cs="Outfit"/>
          <w:szCs w:val="20"/>
          <w:lang w:val="hr-HR"/>
        </w:rPr>
      </w:pPr>
      <w:r w:rsidRPr="00292452">
        <w:rPr>
          <w:rFonts w:eastAsia="Outfit" w:cs="Outfit"/>
          <w:szCs w:val="20"/>
          <w:lang w:val="hr-HR"/>
        </w:rPr>
        <w:t>Antonio Matković</w:t>
      </w:r>
    </w:p>
    <w:p w14:paraId="5DBFDE00" w14:textId="35AF4BAB" w:rsidR="00C40E48" w:rsidRDefault="33828447" w:rsidP="00FC2E9C">
      <w:pPr>
        <w:spacing w:after="0" w:line="276" w:lineRule="auto"/>
        <w:jc w:val="both"/>
        <w:rPr>
          <w:rFonts w:eastAsia="Outfit" w:cs="Outfit"/>
          <w:szCs w:val="20"/>
          <w:lang w:val="hr-HR"/>
        </w:rPr>
      </w:pPr>
      <w:r w:rsidRPr="00292452">
        <w:rPr>
          <w:rFonts w:eastAsia="Outfit" w:cs="Outfit"/>
          <w:szCs w:val="20"/>
          <w:lang w:val="hr-HR"/>
        </w:rPr>
        <w:t xml:space="preserve">Boža Alajbeg </w:t>
      </w:r>
      <w:proofErr w:type="spellStart"/>
      <w:r w:rsidRPr="00292452">
        <w:rPr>
          <w:rFonts w:eastAsia="Outfit" w:cs="Outfit"/>
          <w:szCs w:val="20"/>
          <w:lang w:val="hr-HR"/>
        </w:rPr>
        <w:t>Malčić</w:t>
      </w:r>
      <w:proofErr w:type="spellEnd"/>
    </w:p>
    <w:p w14:paraId="20F6AB2D" w14:textId="6F7FD451" w:rsidR="006C1E2F" w:rsidRDefault="006C1E2F" w:rsidP="00FC2E9C">
      <w:pPr>
        <w:spacing w:after="0" w:line="276" w:lineRule="auto"/>
        <w:jc w:val="both"/>
        <w:rPr>
          <w:rFonts w:eastAsia="Outfit" w:cs="Outfit"/>
          <w:szCs w:val="20"/>
          <w:lang w:val="hr-HR"/>
        </w:rPr>
      </w:pPr>
    </w:p>
    <w:p w14:paraId="160128E8" w14:textId="3849CB2F" w:rsidR="006C1E2F" w:rsidRPr="00292452" w:rsidRDefault="197E6F70" w:rsidP="3450C171">
      <w:pPr>
        <w:spacing w:after="0" w:line="276" w:lineRule="auto"/>
        <w:jc w:val="both"/>
        <w:rPr>
          <w:rFonts w:eastAsia="Outfit" w:cs="Outfit"/>
          <w:lang w:val="hr-HR"/>
        </w:rPr>
      </w:pPr>
      <w:r w:rsidRPr="35D7B47D">
        <w:rPr>
          <w:rFonts w:eastAsia="Outfit" w:cs="Outfit"/>
          <w:lang w:val="hr-HR"/>
        </w:rPr>
        <w:t>Sadržaj publikacije isključiva je odgovornost i vlasništvo Grada Zagreba kao Korisnika bespovratnih sredstava iz Europskog socija</w:t>
      </w:r>
      <w:r w:rsidR="2D1EABD5" w:rsidRPr="35D7B47D">
        <w:rPr>
          <w:rFonts w:eastAsia="Outfit" w:cs="Outfit"/>
          <w:lang w:val="hr-HR"/>
        </w:rPr>
        <w:t>l</w:t>
      </w:r>
      <w:r w:rsidRPr="35D7B47D">
        <w:rPr>
          <w:rFonts w:eastAsia="Outfit" w:cs="Outfit"/>
          <w:lang w:val="hr-HR"/>
        </w:rPr>
        <w:t xml:space="preserve">nog fonda </w:t>
      </w:r>
      <w:r w:rsidR="47B95C4A" w:rsidRPr="35D7B47D">
        <w:rPr>
          <w:rFonts w:eastAsia="Outfit" w:cs="Outfit"/>
          <w:lang w:val="hr-HR"/>
        </w:rPr>
        <w:t xml:space="preserve">na </w:t>
      </w:r>
      <w:r w:rsidRPr="35D7B47D">
        <w:rPr>
          <w:rFonts w:eastAsia="Outfit" w:cs="Outfit"/>
          <w:lang w:val="hr-HR"/>
        </w:rPr>
        <w:t>temelj</w:t>
      </w:r>
      <w:r w:rsidR="26EAB6A2" w:rsidRPr="35D7B47D">
        <w:rPr>
          <w:rFonts w:eastAsia="Outfit" w:cs="Outfit"/>
          <w:lang w:val="hr-HR"/>
        </w:rPr>
        <w:t>u</w:t>
      </w:r>
      <w:r w:rsidRPr="35D7B47D">
        <w:rPr>
          <w:rFonts w:eastAsia="Outfit" w:cs="Outfit"/>
          <w:lang w:val="hr-HR"/>
        </w:rPr>
        <w:t xml:space="preserve"> Ugovora o dodjeli bespovratnih sredstava za Projekt „Izrada Socijalnog plana Grada Zagreba“, SF.3.4.08.01.0002, u okviru kojeg je </w:t>
      </w:r>
      <w:r w:rsidR="4B13F249" w:rsidRPr="35D7B47D">
        <w:rPr>
          <w:rFonts w:eastAsia="Outfit" w:cs="Outfit"/>
          <w:lang w:val="hr-HR"/>
        </w:rPr>
        <w:t xml:space="preserve">publikacija </w:t>
      </w:r>
      <w:r w:rsidRPr="35D7B47D">
        <w:rPr>
          <w:rFonts w:eastAsia="Outfit" w:cs="Outfit"/>
          <w:lang w:val="hr-HR"/>
        </w:rPr>
        <w:t>izrađena.</w:t>
      </w:r>
    </w:p>
    <w:p w14:paraId="227AD9B7" w14:textId="02E89E7B" w:rsidR="00C40E48" w:rsidRPr="00292452" w:rsidRDefault="33828447" w:rsidP="00FC2E9C">
      <w:pPr>
        <w:spacing w:after="0" w:line="276" w:lineRule="auto"/>
        <w:jc w:val="both"/>
        <w:rPr>
          <w:rFonts w:eastAsia="Outfit" w:cs="Outfit"/>
          <w:szCs w:val="20"/>
          <w:lang w:val="hr-HR"/>
        </w:rPr>
      </w:pPr>
      <w:r w:rsidRPr="00292452">
        <w:rPr>
          <w:rFonts w:eastAsia="Outfit" w:cs="Outfit"/>
          <w:szCs w:val="20"/>
          <w:lang w:val="hr-HR"/>
        </w:rPr>
        <w:t xml:space="preserve"> </w:t>
      </w:r>
    </w:p>
    <w:p w14:paraId="5BB1E097" w14:textId="6F1F9F0F" w:rsidR="00C40E48" w:rsidRPr="006C1E2F" w:rsidRDefault="33828447" w:rsidP="006C1E2F">
      <w:pPr>
        <w:spacing w:after="0" w:line="276" w:lineRule="auto"/>
        <w:rPr>
          <w:rFonts w:eastAsia="Outfit" w:cs="Outfit"/>
          <w:color w:val="FF0000"/>
          <w:szCs w:val="20"/>
          <w:lang w:val="hr-HR"/>
        </w:rPr>
      </w:pPr>
      <w:r w:rsidRPr="00292452">
        <w:rPr>
          <w:rFonts w:eastAsia="Outfit" w:cs="Outfit"/>
          <w:color w:val="FF0000"/>
          <w:szCs w:val="20"/>
          <w:lang w:val="hr-HR"/>
        </w:rPr>
        <w:t xml:space="preserve"> </w:t>
      </w:r>
    </w:p>
    <w:p w14:paraId="2625381B" w14:textId="58820675" w:rsidR="00A57B19" w:rsidRDefault="33828447" w:rsidP="00FC2E9C">
      <w:pPr>
        <w:spacing w:after="0" w:line="276" w:lineRule="auto"/>
        <w:jc w:val="both"/>
        <w:rPr>
          <w:rFonts w:ascii="Times New Roman" w:eastAsia="Times New Roman" w:hAnsi="Times New Roman" w:cs="Times New Roman"/>
          <w:b/>
          <w:bCs/>
          <w:sz w:val="24"/>
          <w:szCs w:val="24"/>
          <w:lang w:val="hr-HR"/>
        </w:rPr>
      </w:pPr>
      <w:r w:rsidRPr="4D68ECD4">
        <w:rPr>
          <w:rFonts w:ascii="Times New Roman" w:eastAsia="Times New Roman" w:hAnsi="Times New Roman" w:cs="Times New Roman"/>
          <w:b/>
          <w:bCs/>
          <w:sz w:val="24"/>
          <w:szCs w:val="24"/>
          <w:lang w:val="hr-HR"/>
        </w:rPr>
        <w:t xml:space="preserve"> </w:t>
      </w:r>
    </w:p>
    <w:p w14:paraId="0F3E8E19" w14:textId="77777777" w:rsidR="006C1E2F" w:rsidRPr="00EE62DA" w:rsidRDefault="006C1E2F" w:rsidP="00FC2E9C">
      <w:pPr>
        <w:spacing w:after="0" w:line="276" w:lineRule="auto"/>
        <w:jc w:val="both"/>
        <w:rPr>
          <w:rFonts w:ascii="Times New Roman" w:eastAsia="Times New Roman" w:hAnsi="Times New Roman" w:cs="Times New Roman"/>
          <w:b/>
          <w:bCs/>
          <w:sz w:val="24"/>
          <w:szCs w:val="24"/>
          <w:lang w:val="hr-HR"/>
        </w:rPr>
      </w:pPr>
    </w:p>
    <w:p w14:paraId="34CAA250" w14:textId="7BF0B2FC" w:rsidR="00C40E48" w:rsidRPr="00A57B19" w:rsidRDefault="33828447" w:rsidP="00A57B19">
      <w:pPr>
        <w:spacing w:after="0" w:line="276" w:lineRule="auto"/>
        <w:jc w:val="both"/>
        <w:rPr>
          <w:rFonts w:ascii="Aptos" w:eastAsia="Aptos" w:hAnsi="Aptos" w:cs="Aptos"/>
          <w:color w:val="0070C0"/>
          <w:sz w:val="22"/>
          <w:lang w:val="hr-HR"/>
        </w:rPr>
      </w:pPr>
      <w:r w:rsidRPr="4D68ECD4">
        <w:rPr>
          <w:rFonts w:ascii="Aptos" w:eastAsia="Aptos" w:hAnsi="Aptos" w:cs="Aptos"/>
          <w:color w:val="0070C0"/>
          <w:sz w:val="22"/>
          <w:lang w:val="hr-HR"/>
        </w:rPr>
        <w:t xml:space="preserve">                                           </w:t>
      </w:r>
    </w:p>
    <w:bookmarkStart w:id="0" w:name="_Toc166582280" w:displacedByCustomXml="next"/>
    <w:bookmarkStart w:id="1" w:name="_Toc161391197" w:displacedByCustomXml="next"/>
    <w:sdt>
      <w:sdtPr>
        <w:rPr>
          <w:rFonts w:asciiTheme="minorHAnsi" w:eastAsiaTheme="minorEastAsia" w:hAnsiTheme="minorHAnsi"/>
          <w:b/>
          <w:bCs/>
          <w:sz w:val="22"/>
          <w:lang w:val="hr-HR"/>
        </w:rPr>
        <w:id w:val="1086271000"/>
        <w:docPartObj>
          <w:docPartGallery w:val="Table of Contents"/>
          <w:docPartUnique/>
        </w:docPartObj>
      </w:sdtPr>
      <w:sdtEndPr>
        <w:rPr>
          <w:b w:val="0"/>
          <w:bCs w:val="0"/>
          <w:sz w:val="20"/>
          <w:szCs w:val="20"/>
        </w:rPr>
      </w:sdtEndPr>
      <w:sdtContent>
        <w:p w14:paraId="50180B67" w14:textId="504E1911" w:rsidR="001E6944" w:rsidRPr="00EE62DA" w:rsidRDefault="3EEE1245" w:rsidP="00A57B19">
          <w:pPr>
            <w:spacing w:line="276" w:lineRule="auto"/>
            <w:jc w:val="center"/>
            <w:rPr>
              <w:b/>
              <w:bCs/>
              <w:lang w:val="hr-HR"/>
            </w:rPr>
          </w:pPr>
          <w:r w:rsidRPr="477080F9">
            <w:rPr>
              <w:b/>
              <w:bCs/>
              <w:lang w:val="hr-HR"/>
            </w:rPr>
            <w:t>Sadržaj</w:t>
          </w:r>
          <w:bookmarkEnd w:id="1"/>
          <w:bookmarkEnd w:id="0"/>
        </w:p>
        <w:p w14:paraId="33AEE5E5" w14:textId="070ABB56" w:rsidR="00B60BE5" w:rsidRDefault="001E6944">
          <w:pPr>
            <w:pStyle w:val="TOC1"/>
            <w:tabs>
              <w:tab w:val="right" w:leader="dot" w:pos="9350"/>
            </w:tabs>
            <w:rPr>
              <w:rFonts w:asciiTheme="minorHAnsi" w:eastAsiaTheme="minorEastAsia" w:hAnsiTheme="minorHAnsi"/>
              <w:noProof/>
              <w:sz w:val="22"/>
              <w:lang w:val="hr-HR" w:eastAsia="hr-HR"/>
            </w:rPr>
          </w:pPr>
          <w:r w:rsidRPr="477080F9">
            <w:rPr>
              <w:szCs w:val="20"/>
              <w:lang w:val="hr-HR"/>
            </w:rPr>
            <w:fldChar w:fldCharType="begin"/>
          </w:r>
          <w:r w:rsidRPr="00EE62DA">
            <w:rPr>
              <w:szCs w:val="20"/>
              <w:lang w:val="hr-HR"/>
            </w:rPr>
            <w:instrText xml:space="preserve"> TOC \o "1-3" \h \z \u </w:instrText>
          </w:r>
          <w:r w:rsidRPr="477080F9">
            <w:rPr>
              <w:szCs w:val="20"/>
              <w:lang w:val="hr-HR"/>
            </w:rPr>
            <w:fldChar w:fldCharType="separate"/>
          </w:r>
          <w:hyperlink w:anchor="_Toc193462822" w:history="1">
            <w:r w:rsidR="00B60BE5" w:rsidRPr="00192E93">
              <w:rPr>
                <w:rStyle w:val="Hyperlink"/>
                <w:noProof/>
              </w:rPr>
              <w:t>Popis kratica</w:t>
            </w:r>
            <w:r w:rsidR="00B60BE5">
              <w:rPr>
                <w:noProof/>
                <w:webHidden/>
              </w:rPr>
              <w:tab/>
            </w:r>
            <w:r w:rsidR="00B60BE5">
              <w:rPr>
                <w:noProof/>
                <w:webHidden/>
              </w:rPr>
              <w:fldChar w:fldCharType="begin"/>
            </w:r>
            <w:r w:rsidR="00B60BE5">
              <w:rPr>
                <w:noProof/>
                <w:webHidden/>
              </w:rPr>
              <w:instrText xml:space="preserve"> PAGEREF _Toc193462822 \h </w:instrText>
            </w:r>
            <w:r w:rsidR="00B60BE5">
              <w:rPr>
                <w:noProof/>
                <w:webHidden/>
              </w:rPr>
            </w:r>
            <w:r w:rsidR="00B60BE5">
              <w:rPr>
                <w:noProof/>
                <w:webHidden/>
              </w:rPr>
              <w:fldChar w:fldCharType="separate"/>
            </w:r>
            <w:r w:rsidR="00741B77">
              <w:rPr>
                <w:noProof/>
                <w:webHidden/>
              </w:rPr>
              <w:t>3</w:t>
            </w:r>
            <w:r w:rsidR="00B60BE5">
              <w:rPr>
                <w:noProof/>
                <w:webHidden/>
              </w:rPr>
              <w:fldChar w:fldCharType="end"/>
            </w:r>
          </w:hyperlink>
        </w:p>
        <w:p w14:paraId="57B64D45" w14:textId="3AF115F6" w:rsidR="00B60BE5" w:rsidRDefault="00D65217">
          <w:pPr>
            <w:pStyle w:val="TOC1"/>
            <w:tabs>
              <w:tab w:val="right" w:leader="dot" w:pos="9350"/>
            </w:tabs>
            <w:rPr>
              <w:rFonts w:asciiTheme="minorHAnsi" w:eastAsiaTheme="minorEastAsia" w:hAnsiTheme="minorHAnsi"/>
              <w:noProof/>
              <w:sz w:val="22"/>
              <w:lang w:val="hr-HR" w:eastAsia="hr-HR"/>
            </w:rPr>
          </w:pPr>
          <w:hyperlink w:anchor="_Toc193462823" w:history="1">
            <w:r w:rsidR="00B60BE5" w:rsidRPr="00192E93">
              <w:rPr>
                <w:rStyle w:val="Hyperlink"/>
                <w:noProof/>
              </w:rPr>
              <w:t>Popis tablica</w:t>
            </w:r>
            <w:r w:rsidR="00B60BE5">
              <w:rPr>
                <w:noProof/>
                <w:webHidden/>
              </w:rPr>
              <w:tab/>
            </w:r>
            <w:r w:rsidR="00B60BE5">
              <w:rPr>
                <w:noProof/>
                <w:webHidden/>
              </w:rPr>
              <w:fldChar w:fldCharType="begin"/>
            </w:r>
            <w:r w:rsidR="00B60BE5">
              <w:rPr>
                <w:noProof/>
                <w:webHidden/>
              </w:rPr>
              <w:instrText xml:space="preserve"> PAGEREF _Toc193462823 \h </w:instrText>
            </w:r>
            <w:r w:rsidR="00B60BE5">
              <w:rPr>
                <w:noProof/>
                <w:webHidden/>
              </w:rPr>
            </w:r>
            <w:r w:rsidR="00B60BE5">
              <w:rPr>
                <w:noProof/>
                <w:webHidden/>
              </w:rPr>
              <w:fldChar w:fldCharType="separate"/>
            </w:r>
            <w:r w:rsidR="00741B77">
              <w:rPr>
                <w:noProof/>
                <w:webHidden/>
              </w:rPr>
              <w:t>4</w:t>
            </w:r>
            <w:r w:rsidR="00B60BE5">
              <w:rPr>
                <w:noProof/>
                <w:webHidden/>
              </w:rPr>
              <w:fldChar w:fldCharType="end"/>
            </w:r>
          </w:hyperlink>
        </w:p>
        <w:p w14:paraId="07BF2A0F" w14:textId="4AD109AB" w:rsidR="00B60BE5" w:rsidRDefault="00D65217">
          <w:pPr>
            <w:pStyle w:val="TOC1"/>
            <w:tabs>
              <w:tab w:val="right" w:leader="dot" w:pos="9350"/>
            </w:tabs>
            <w:rPr>
              <w:rFonts w:asciiTheme="minorHAnsi" w:eastAsiaTheme="minorEastAsia" w:hAnsiTheme="minorHAnsi"/>
              <w:noProof/>
              <w:sz w:val="22"/>
              <w:lang w:val="hr-HR" w:eastAsia="hr-HR"/>
            </w:rPr>
          </w:pPr>
          <w:hyperlink w:anchor="_Toc193462824" w:history="1">
            <w:r w:rsidR="00B60BE5" w:rsidRPr="00192E93">
              <w:rPr>
                <w:rStyle w:val="Hyperlink"/>
                <w:noProof/>
              </w:rPr>
              <w:t>Popis slika i grafikona</w:t>
            </w:r>
            <w:r w:rsidR="00B60BE5">
              <w:rPr>
                <w:noProof/>
                <w:webHidden/>
              </w:rPr>
              <w:tab/>
            </w:r>
            <w:r w:rsidR="00B60BE5">
              <w:rPr>
                <w:noProof/>
                <w:webHidden/>
              </w:rPr>
              <w:fldChar w:fldCharType="begin"/>
            </w:r>
            <w:r w:rsidR="00B60BE5">
              <w:rPr>
                <w:noProof/>
                <w:webHidden/>
              </w:rPr>
              <w:instrText xml:space="preserve"> PAGEREF _Toc193462824 \h </w:instrText>
            </w:r>
            <w:r w:rsidR="00B60BE5">
              <w:rPr>
                <w:noProof/>
                <w:webHidden/>
              </w:rPr>
            </w:r>
            <w:r w:rsidR="00B60BE5">
              <w:rPr>
                <w:noProof/>
                <w:webHidden/>
              </w:rPr>
              <w:fldChar w:fldCharType="separate"/>
            </w:r>
            <w:r w:rsidR="00741B77">
              <w:rPr>
                <w:noProof/>
                <w:webHidden/>
              </w:rPr>
              <w:t>5</w:t>
            </w:r>
            <w:r w:rsidR="00B60BE5">
              <w:rPr>
                <w:noProof/>
                <w:webHidden/>
              </w:rPr>
              <w:fldChar w:fldCharType="end"/>
            </w:r>
          </w:hyperlink>
        </w:p>
        <w:p w14:paraId="4BBD3AB2" w14:textId="783FA584" w:rsidR="00B60BE5" w:rsidRDefault="00D65217">
          <w:pPr>
            <w:pStyle w:val="TOC1"/>
            <w:tabs>
              <w:tab w:val="left" w:pos="440"/>
              <w:tab w:val="right" w:leader="dot" w:pos="9350"/>
            </w:tabs>
            <w:rPr>
              <w:rFonts w:asciiTheme="minorHAnsi" w:eastAsiaTheme="minorEastAsia" w:hAnsiTheme="minorHAnsi"/>
              <w:noProof/>
              <w:sz w:val="22"/>
              <w:lang w:val="hr-HR" w:eastAsia="hr-HR"/>
            </w:rPr>
          </w:pPr>
          <w:hyperlink w:anchor="_Toc193462825" w:history="1">
            <w:r w:rsidR="00B60BE5" w:rsidRPr="00192E93">
              <w:rPr>
                <w:rStyle w:val="Hyperlink"/>
                <w:noProof/>
              </w:rPr>
              <w:t>1.</w:t>
            </w:r>
            <w:r w:rsidR="00B60BE5">
              <w:rPr>
                <w:rFonts w:asciiTheme="minorHAnsi" w:eastAsiaTheme="minorEastAsia" w:hAnsiTheme="minorHAnsi"/>
                <w:noProof/>
                <w:sz w:val="22"/>
                <w:lang w:val="hr-HR" w:eastAsia="hr-HR"/>
              </w:rPr>
              <w:tab/>
            </w:r>
            <w:r w:rsidR="00B60BE5" w:rsidRPr="00192E93">
              <w:rPr>
                <w:rStyle w:val="Hyperlink"/>
                <w:noProof/>
              </w:rPr>
              <w:t>UVOD</w:t>
            </w:r>
            <w:r w:rsidR="00B60BE5">
              <w:rPr>
                <w:noProof/>
                <w:webHidden/>
              </w:rPr>
              <w:tab/>
            </w:r>
            <w:r w:rsidR="00B60BE5">
              <w:rPr>
                <w:noProof/>
                <w:webHidden/>
              </w:rPr>
              <w:fldChar w:fldCharType="begin"/>
            </w:r>
            <w:r w:rsidR="00B60BE5">
              <w:rPr>
                <w:noProof/>
                <w:webHidden/>
              </w:rPr>
              <w:instrText xml:space="preserve"> PAGEREF _Toc193462825 \h </w:instrText>
            </w:r>
            <w:r w:rsidR="00B60BE5">
              <w:rPr>
                <w:noProof/>
                <w:webHidden/>
              </w:rPr>
            </w:r>
            <w:r w:rsidR="00B60BE5">
              <w:rPr>
                <w:noProof/>
                <w:webHidden/>
              </w:rPr>
              <w:fldChar w:fldCharType="separate"/>
            </w:r>
            <w:r w:rsidR="00741B77">
              <w:rPr>
                <w:noProof/>
                <w:webHidden/>
              </w:rPr>
              <w:t>6</w:t>
            </w:r>
            <w:r w:rsidR="00B60BE5">
              <w:rPr>
                <w:noProof/>
                <w:webHidden/>
              </w:rPr>
              <w:fldChar w:fldCharType="end"/>
            </w:r>
          </w:hyperlink>
        </w:p>
        <w:p w14:paraId="35818FD0" w14:textId="5604BED0" w:rsidR="00B60BE5" w:rsidRDefault="00D65217">
          <w:pPr>
            <w:pStyle w:val="TOC2"/>
            <w:rPr>
              <w:rFonts w:asciiTheme="minorHAnsi" w:eastAsiaTheme="minorEastAsia" w:hAnsiTheme="minorHAnsi"/>
              <w:noProof/>
              <w:sz w:val="22"/>
              <w:lang w:val="hr-HR" w:eastAsia="hr-HR"/>
            </w:rPr>
          </w:pPr>
          <w:hyperlink w:anchor="_Toc193462826" w:history="1">
            <w:r w:rsidR="00B60BE5" w:rsidRPr="00192E93">
              <w:rPr>
                <w:rStyle w:val="Hyperlink"/>
                <w:noProof/>
              </w:rPr>
              <w:t>1.1. SVRHA</w:t>
            </w:r>
            <w:r w:rsidR="00B60BE5">
              <w:rPr>
                <w:noProof/>
                <w:webHidden/>
              </w:rPr>
              <w:tab/>
            </w:r>
            <w:r w:rsidR="00B60BE5">
              <w:rPr>
                <w:noProof/>
                <w:webHidden/>
              </w:rPr>
              <w:fldChar w:fldCharType="begin"/>
            </w:r>
            <w:r w:rsidR="00B60BE5">
              <w:rPr>
                <w:noProof/>
                <w:webHidden/>
              </w:rPr>
              <w:instrText xml:space="preserve"> PAGEREF _Toc193462826 \h </w:instrText>
            </w:r>
            <w:r w:rsidR="00B60BE5">
              <w:rPr>
                <w:noProof/>
                <w:webHidden/>
              </w:rPr>
            </w:r>
            <w:r w:rsidR="00B60BE5">
              <w:rPr>
                <w:noProof/>
                <w:webHidden/>
              </w:rPr>
              <w:fldChar w:fldCharType="separate"/>
            </w:r>
            <w:r w:rsidR="00741B77">
              <w:rPr>
                <w:noProof/>
                <w:webHidden/>
              </w:rPr>
              <w:t>6</w:t>
            </w:r>
            <w:r w:rsidR="00B60BE5">
              <w:rPr>
                <w:noProof/>
                <w:webHidden/>
              </w:rPr>
              <w:fldChar w:fldCharType="end"/>
            </w:r>
          </w:hyperlink>
        </w:p>
        <w:p w14:paraId="4676ED89" w14:textId="4DAF2D69" w:rsidR="00B60BE5" w:rsidRDefault="00D65217">
          <w:pPr>
            <w:pStyle w:val="TOC2"/>
            <w:rPr>
              <w:rFonts w:asciiTheme="minorHAnsi" w:eastAsiaTheme="minorEastAsia" w:hAnsiTheme="minorHAnsi"/>
              <w:noProof/>
              <w:sz w:val="22"/>
              <w:lang w:val="hr-HR" w:eastAsia="hr-HR"/>
            </w:rPr>
          </w:pPr>
          <w:hyperlink w:anchor="_Toc193462827" w:history="1">
            <w:r w:rsidR="00B60BE5" w:rsidRPr="00192E93">
              <w:rPr>
                <w:rStyle w:val="Hyperlink"/>
                <w:noProof/>
              </w:rPr>
              <w:t>1.2. OPSEG</w:t>
            </w:r>
            <w:r w:rsidR="00B60BE5">
              <w:rPr>
                <w:noProof/>
                <w:webHidden/>
              </w:rPr>
              <w:tab/>
            </w:r>
            <w:r w:rsidR="00B60BE5">
              <w:rPr>
                <w:noProof/>
                <w:webHidden/>
              </w:rPr>
              <w:fldChar w:fldCharType="begin"/>
            </w:r>
            <w:r w:rsidR="00B60BE5">
              <w:rPr>
                <w:noProof/>
                <w:webHidden/>
              </w:rPr>
              <w:instrText xml:space="preserve"> PAGEREF _Toc193462827 \h </w:instrText>
            </w:r>
            <w:r w:rsidR="00B60BE5">
              <w:rPr>
                <w:noProof/>
                <w:webHidden/>
              </w:rPr>
            </w:r>
            <w:r w:rsidR="00B60BE5">
              <w:rPr>
                <w:noProof/>
                <w:webHidden/>
              </w:rPr>
              <w:fldChar w:fldCharType="separate"/>
            </w:r>
            <w:r w:rsidR="00741B77">
              <w:rPr>
                <w:noProof/>
                <w:webHidden/>
              </w:rPr>
              <w:t>8</w:t>
            </w:r>
            <w:r w:rsidR="00B60BE5">
              <w:rPr>
                <w:noProof/>
                <w:webHidden/>
              </w:rPr>
              <w:fldChar w:fldCharType="end"/>
            </w:r>
          </w:hyperlink>
        </w:p>
        <w:p w14:paraId="5B838BD7" w14:textId="18C3A7BB" w:rsidR="00B60BE5" w:rsidRDefault="00D65217">
          <w:pPr>
            <w:pStyle w:val="TOC2"/>
            <w:rPr>
              <w:rFonts w:asciiTheme="minorHAnsi" w:eastAsiaTheme="minorEastAsia" w:hAnsiTheme="minorHAnsi"/>
              <w:noProof/>
              <w:sz w:val="22"/>
              <w:lang w:val="hr-HR" w:eastAsia="hr-HR"/>
            </w:rPr>
          </w:pPr>
          <w:hyperlink w:anchor="_Toc193462828" w:history="1">
            <w:r w:rsidR="00B60BE5" w:rsidRPr="00192E93">
              <w:rPr>
                <w:rStyle w:val="Hyperlink"/>
                <w:noProof/>
              </w:rPr>
              <w:t>1.3. USKLAĐENOST S NACIONALNIM I REGIONALNIM STRATEŠKIM DOKUMENTIMA</w:t>
            </w:r>
            <w:r w:rsidR="00B60BE5">
              <w:rPr>
                <w:noProof/>
                <w:webHidden/>
              </w:rPr>
              <w:tab/>
            </w:r>
            <w:r w:rsidR="00B60BE5">
              <w:rPr>
                <w:noProof/>
                <w:webHidden/>
              </w:rPr>
              <w:fldChar w:fldCharType="begin"/>
            </w:r>
            <w:r w:rsidR="00B60BE5">
              <w:rPr>
                <w:noProof/>
                <w:webHidden/>
              </w:rPr>
              <w:instrText xml:space="preserve"> PAGEREF _Toc193462828 \h </w:instrText>
            </w:r>
            <w:r w:rsidR="00B60BE5">
              <w:rPr>
                <w:noProof/>
                <w:webHidden/>
              </w:rPr>
            </w:r>
            <w:r w:rsidR="00B60BE5">
              <w:rPr>
                <w:noProof/>
                <w:webHidden/>
              </w:rPr>
              <w:fldChar w:fldCharType="separate"/>
            </w:r>
            <w:r w:rsidR="00741B77">
              <w:rPr>
                <w:noProof/>
                <w:webHidden/>
              </w:rPr>
              <w:t>10</w:t>
            </w:r>
            <w:r w:rsidR="00B60BE5">
              <w:rPr>
                <w:noProof/>
                <w:webHidden/>
              </w:rPr>
              <w:fldChar w:fldCharType="end"/>
            </w:r>
          </w:hyperlink>
        </w:p>
        <w:p w14:paraId="6098A699" w14:textId="01C83C00" w:rsidR="00B60BE5" w:rsidRDefault="00D65217">
          <w:pPr>
            <w:pStyle w:val="TOC1"/>
            <w:tabs>
              <w:tab w:val="left" w:pos="440"/>
              <w:tab w:val="right" w:leader="dot" w:pos="9350"/>
            </w:tabs>
            <w:rPr>
              <w:rFonts w:asciiTheme="minorHAnsi" w:eastAsiaTheme="minorEastAsia" w:hAnsiTheme="minorHAnsi"/>
              <w:noProof/>
              <w:sz w:val="22"/>
              <w:lang w:val="hr-HR" w:eastAsia="hr-HR"/>
            </w:rPr>
          </w:pPr>
          <w:hyperlink w:anchor="_Toc193462829" w:history="1">
            <w:r w:rsidR="00B60BE5" w:rsidRPr="00192E93">
              <w:rPr>
                <w:rStyle w:val="Hyperlink"/>
                <w:noProof/>
              </w:rPr>
              <w:t>2.</w:t>
            </w:r>
            <w:r w:rsidR="00B60BE5">
              <w:rPr>
                <w:rFonts w:asciiTheme="minorHAnsi" w:eastAsiaTheme="minorEastAsia" w:hAnsiTheme="minorHAnsi"/>
                <w:noProof/>
                <w:sz w:val="22"/>
                <w:lang w:val="hr-HR" w:eastAsia="hr-HR"/>
              </w:rPr>
              <w:tab/>
            </w:r>
            <w:r w:rsidR="00B60BE5" w:rsidRPr="00192E93">
              <w:rPr>
                <w:rStyle w:val="Hyperlink"/>
                <w:noProof/>
              </w:rPr>
              <w:t>SOCIOEKONOMSKA I DEMOGRAFSKA STRUKTURA STANOVNIŠTVA</w:t>
            </w:r>
            <w:r w:rsidR="00B60BE5">
              <w:rPr>
                <w:noProof/>
                <w:webHidden/>
              </w:rPr>
              <w:tab/>
            </w:r>
            <w:r w:rsidR="00B60BE5">
              <w:rPr>
                <w:noProof/>
                <w:webHidden/>
              </w:rPr>
              <w:fldChar w:fldCharType="begin"/>
            </w:r>
            <w:r w:rsidR="00B60BE5">
              <w:rPr>
                <w:noProof/>
                <w:webHidden/>
              </w:rPr>
              <w:instrText xml:space="preserve"> PAGEREF _Toc193462829 \h </w:instrText>
            </w:r>
            <w:r w:rsidR="00B60BE5">
              <w:rPr>
                <w:noProof/>
                <w:webHidden/>
              </w:rPr>
            </w:r>
            <w:r w:rsidR="00B60BE5">
              <w:rPr>
                <w:noProof/>
                <w:webHidden/>
              </w:rPr>
              <w:fldChar w:fldCharType="separate"/>
            </w:r>
            <w:r w:rsidR="00741B77">
              <w:rPr>
                <w:noProof/>
                <w:webHidden/>
              </w:rPr>
              <w:t>16</w:t>
            </w:r>
            <w:r w:rsidR="00B60BE5">
              <w:rPr>
                <w:noProof/>
                <w:webHidden/>
              </w:rPr>
              <w:fldChar w:fldCharType="end"/>
            </w:r>
          </w:hyperlink>
        </w:p>
        <w:p w14:paraId="5B3C2036" w14:textId="50B452C7" w:rsidR="00B60BE5" w:rsidRDefault="00D65217">
          <w:pPr>
            <w:pStyle w:val="TOC2"/>
            <w:rPr>
              <w:rFonts w:asciiTheme="minorHAnsi" w:eastAsiaTheme="minorEastAsia" w:hAnsiTheme="minorHAnsi"/>
              <w:noProof/>
              <w:sz w:val="22"/>
              <w:lang w:val="hr-HR" w:eastAsia="hr-HR"/>
            </w:rPr>
          </w:pPr>
          <w:hyperlink w:anchor="_Toc193462830" w:history="1">
            <w:r w:rsidR="00B60BE5" w:rsidRPr="00192E93">
              <w:rPr>
                <w:rStyle w:val="Hyperlink"/>
                <w:noProof/>
              </w:rPr>
              <w:t>2.1.</w:t>
            </w:r>
            <w:r w:rsidR="00B60BE5">
              <w:rPr>
                <w:rFonts w:asciiTheme="minorHAnsi" w:eastAsiaTheme="minorEastAsia" w:hAnsiTheme="minorHAnsi"/>
                <w:noProof/>
                <w:sz w:val="22"/>
                <w:lang w:val="hr-HR" w:eastAsia="hr-HR"/>
              </w:rPr>
              <w:tab/>
            </w:r>
            <w:r w:rsidR="00B60BE5" w:rsidRPr="00192E93">
              <w:rPr>
                <w:rStyle w:val="Hyperlink"/>
                <w:noProof/>
              </w:rPr>
              <w:t>Opći podaci</w:t>
            </w:r>
            <w:r w:rsidR="00B60BE5">
              <w:rPr>
                <w:noProof/>
                <w:webHidden/>
              </w:rPr>
              <w:tab/>
            </w:r>
            <w:r w:rsidR="00B60BE5">
              <w:rPr>
                <w:noProof/>
                <w:webHidden/>
              </w:rPr>
              <w:fldChar w:fldCharType="begin"/>
            </w:r>
            <w:r w:rsidR="00B60BE5">
              <w:rPr>
                <w:noProof/>
                <w:webHidden/>
              </w:rPr>
              <w:instrText xml:space="preserve"> PAGEREF _Toc193462830 \h </w:instrText>
            </w:r>
            <w:r w:rsidR="00B60BE5">
              <w:rPr>
                <w:noProof/>
                <w:webHidden/>
              </w:rPr>
            </w:r>
            <w:r w:rsidR="00B60BE5">
              <w:rPr>
                <w:noProof/>
                <w:webHidden/>
              </w:rPr>
              <w:fldChar w:fldCharType="separate"/>
            </w:r>
            <w:r w:rsidR="00741B77">
              <w:rPr>
                <w:noProof/>
                <w:webHidden/>
              </w:rPr>
              <w:t>16</w:t>
            </w:r>
            <w:r w:rsidR="00B60BE5">
              <w:rPr>
                <w:noProof/>
                <w:webHidden/>
              </w:rPr>
              <w:fldChar w:fldCharType="end"/>
            </w:r>
          </w:hyperlink>
        </w:p>
        <w:p w14:paraId="2CAC8F49" w14:textId="7BCE414C" w:rsidR="00B60BE5" w:rsidRDefault="00D65217">
          <w:pPr>
            <w:pStyle w:val="TOC2"/>
            <w:rPr>
              <w:rFonts w:asciiTheme="minorHAnsi" w:eastAsiaTheme="minorEastAsia" w:hAnsiTheme="minorHAnsi"/>
              <w:noProof/>
              <w:sz w:val="22"/>
              <w:lang w:val="hr-HR" w:eastAsia="hr-HR"/>
            </w:rPr>
          </w:pPr>
          <w:hyperlink w:anchor="_Toc193462831" w:history="1">
            <w:r w:rsidR="00B60BE5" w:rsidRPr="00192E93">
              <w:rPr>
                <w:rStyle w:val="Hyperlink"/>
                <w:noProof/>
              </w:rPr>
              <w:t>2.2.</w:t>
            </w:r>
            <w:r w:rsidR="00B60BE5">
              <w:rPr>
                <w:rFonts w:asciiTheme="minorHAnsi" w:eastAsiaTheme="minorEastAsia" w:hAnsiTheme="minorHAnsi"/>
                <w:noProof/>
                <w:sz w:val="22"/>
                <w:lang w:val="hr-HR" w:eastAsia="hr-HR"/>
              </w:rPr>
              <w:tab/>
            </w:r>
            <w:r w:rsidR="00B60BE5" w:rsidRPr="00192E93">
              <w:rPr>
                <w:rStyle w:val="Hyperlink"/>
                <w:noProof/>
              </w:rPr>
              <w:t>Demografska struktura stanovništva</w:t>
            </w:r>
            <w:r w:rsidR="00B60BE5">
              <w:rPr>
                <w:noProof/>
                <w:webHidden/>
              </w:rPr>
              <w:tab/>
            </w:r>
            <w:r w:rsidR="00B60BE5">
              <w:rPr>
                <w:noProof/>
                <w:webHidden/>
              </w:rPr>
              <w:fldChar w:fldCharType="begin"/>
            </w:r>
            <w:r w:rsidR="00B60BE5">
              <w:rPr>
                <w:noProof/>
                <w:webHidden/>
              </w:rPr>
              <w:instrText xml:space="preserve"> PAGEREF _Toc193462831 \h </w:instrText>
            </w:r>
            <w:r w:rsidR="00B60BE5">
              <w:rPr>
                <w:noProof/>
                <w:webHidden/>
              </w:rPr>
            </w:r>
            <w:r w:rsidR="00B60BE5">
              <w:rPr>
                <w:noProof/>
                <w:webHidden/>
              </w:rPr>
              <w:fldChar w:fldCharType="separate"/>
            </w:r>
            <w:r w:rsidR="00741B77">
              <w:rPr>
                <w:noProof/>
                <w:webHidden/>
              </w:rPr>
              <w:t>17</w:t>
            </w:r>
            <w:r w:rsidR="00B60BE5">
              <w:rPr>
                <w:noProof/>
                <w:webHidden/>
              </w:rPr>
              <w:fldChar w:fldCharType="end"/>
            </w:r>
          </w:hyperlink>
        </w:p>
        <w:p w14:paraId="7301AAEC" w14:textId="083864E3" w:rsidR="00B60BE5" w:rsidRDefault="00D65217">
          <w:pPr>
            <w:pStyle w:val="TOC2"/>
            <w:rPr>
              <w:rFonts w:asciiTheme="minorHAnsi" w:eastAsiaTheme="minorEastAsia" w:hAnsiTheme="minorHAnsi"/>
              <w:noProof/>
              <w:sz w:val="22"/>
              <w:lang w:val="hr-HR" w:eastAsia="hr-HR"/>
            </w:rPr>
          </w:pPr>
          <w:hyperlink w:anchor="_Toc193462832" w:history="1">
            <w:r w:rsidR="00B60BE5" w:rsidRPr="00192E93">
              <w:rPr>
                <w:rStyle w:val="Hyperlink"/>
                <w:noProof/>
              </w:rPr>
              <w:t>2.3.</w:t>
            </w:r>
            <w:r w:rsidR="00B60BE5">
              <w:rPr>
                <w:rFonts w:asciiTheme="minorHAnsi" w:eastAsiaTheme="minorEastAsia" w:hAnsiTheme="minorHAnsi"/>
                <w:noProof/>
                <w:sz w:val="22"/>
                <w:lang w:val="hr-HR" w:eastAsia="hr-HR"/>
              </w:rPr>
              <w:tab/>
            </w:r>
            <w:r w:rsidR="00B60BE5" w:rsidRPr="00192E93">
              <w:rPr>
                <w:rStyle w:val="Hyperlink"/>
                <w:noProof/>
              </w:rPr>
              <w:t>Socioekonomska struktura stanovništva</w:t>
            </w:r>
            <w:r w:rsidR="00B60BE5">
              <w:rPr>
                <w:noProof/>
                <w:webHidden/>
              </w:rPr>
              <w:tab/>
            </w:r>
            <w:r w:rsidR="00B60BE5">
              <w:rPr>
                <w:noProof/>
                <w:webHidden/>
              </w:rPr>
              <w:fldChar w:fldCharType="begin"/>
            </w:r>
            <w:r w:rsidR="00B60BE5">
              <w:rPr>
                <w:noProof/>
                <w:webHidden/>
              </w:rPr>
              <w:instrText xml:space="preserve"> PAGEREF _Toc193462832 \h </w:instrText>
            </w:r>
            <w:r w:rsidR="00B60BE5">
              <w:rPr>
                <w:noProof/>
                <w:webHidden/>
              </w:rPr>
            </w:r>
            <w:r w:rsidR="00B60BE5">
              <w:rPr>
                <w:noProof/>
                <w:webHidden/>
              </w:rPr>
              <w:fldChar w:fldCharType="separate"/>
            </w:r>
            <w:r w:rsidR="00741B77">
              <w:rPr>
                <w:noProof/>
                <w:webHidden/>
              </w:rPr>
              <w:t>20</w:t>
            </w:r>
            <w:r w:rsidR="00B60BE5">
              <w:rPr>
                <w:noProof/>
                <w:webHidden/>
              </w:rPr>
              <w:fldChar w:fldCharType="end"/>
            </w:r>
          </w:hyperlink>
        </w:p>
        <w:p w14:paraId="220723E9" w14:textId="1CAA4B82" w:rsidR="00B60BE5" w:rsidRDefault="00D65217">
          <w:pPr>
            <w:pStyle w:val="TOC1"/>
            <w:tabs>
              <w:tab w:val="left" w:pos="440"/>
              <w:tab w:val="right" w:leader="dot" w:pos="9350"/>
            </w:tabs>
            <w:rPr>
              <w:rFonts w:asciiTheme="minorHAnsi" w:eastAsiaTheme="minorEastAsia" w:hAnsiTheme="minorHAnsi"/>
              <w:noProof/>
              <w:sz w:val="22"/>
              <w:lang w:val="hr-HR" w:eastAsia="hr-HR"/>
            </w:rPr>
          </w:pPr>
          <w:hyperlink w:anchor="_Toc193462833" w:history="1">
            <w:r w:rsidR="00B60BE5" w:rsidRPr="00192E93">
              <w:rPr>
                <w:rStyle w:val="Hyperlink"/>
                <w:noProof/>
              </w:rPr>
              <w:t>3.</w:t>
            </w:r>
            <w:r w:rsidR="00B60BE5">
              <w:rPr>
                <w:rFonts w:asciiTheme="minorHAnsi" w:eastAsiaTheme="minorEastAsia" w:hAnsiTheme="minorHAnsi"/>
                <w:noProof/>
                <w:sz w:val="22"/>
                <w:lang w:val="hr-HR" w:eastAsia="hr-HR"/>
              </w:rPr>
              <w:tab/>
            </w:r>
            <w:r w:rsidR="00B60BE5" w:rsidRPr="00192E93">
              <w:rPr>
                <w:rStyle w:val="Hyperlink"/>
                <w:noProof/>
              </w:rPr>
              <w:t>PROCJENA POTREBA U GRADU ZAGREBU: DOSTUPNOST SOCIJALNIH USLUGA I KAPACITETI PRUŽATELJA SOCIJALNIH USLUGA</w:t>
            </w:r>
            <w:r w:rsidR="00B60BE5">
              <w:rPr>
                <w:noProof/>
                <w:webHidden/>
              </w:rPr>
              <w:tab/>
            </w:r>
            <w:r w:rsidR="00B60BE5">
              <w:rPr>
                <w:noProof/>
                <w:webHidden/>
              </w:rPr>
              <w:fldChar w:fldCharType="begin"/>
            </w:r>
            <w:r w:rsidR="00B60BE5">
              <w:rPr>
                <w:noProof/>
                <w:webHidden/>
              </w:rPr>
              <w:instrText xml:space="preserve"> PAGEREF _Toc193462833 \h </w:instrText>
            </w:r>
            <w:r w:rsidR="00B60BE5">
              <w:rPr>
                <w:noProof/>
                <w:webHidden/>
              </w:rPr>
            </w:r>
            <w:r w:rsidR="00B60BE5">
              <w:rPr>
                <w:noProof/>
                <w:webHidden/>
              </w:rPr>
              <w:fldChar w:fldCharType="separate"/>
            </w:r>
            <w:r w:rsidR="00741B77">
              <w:rPr>
                <w:noProof/>
                <w:webHidden/>
              </w:rPr>
              <w:t>24</w:t>
            </w:r>
            <w:r w:rsidR="00B60BE5">
              <w:rPr>
                <w:noProof/>
                <w:webHidden/>
              </w:rPr>
              <w:fldChar w:fldCharType="end"/>
            </w:r>
          </w:hyperlink>
        </w:p>
        <w:p w14:paraId="06F96502" w14:textId="70F9336F" w:rsidR="00B60BE5" w:rsidRDefault="00D65217">
          <w:pPr>
            <w:pStyle w:val="TOC2"/>
            <w:rPr>
              <w:rFonts w:asciiTheme="minorHAnsi" w:eastAsiaTheme="minorEastAsia" w:hAnsiTheme="minorHAnsi"/>
              <w:noProof/>
              <w:sz w:val="22"/>
              <w:lang w:val="hr-HR" w:eastAsia="hr-HR"/>
            </w:rPr>
          </w:pPr>
          <w:hyperlink w:anchor="_Toc193462834" w:history="1">
            <w:r w:rsidR="00B60BE5" w:rsidRPr="00192E93">
              <w:rPr>
                <w:rStyle w:val="Hyperlink"/>
                <w:noProof/>
              </w:rPr>
              <w:t>3.1.</w:t>
            </w:r>
            <w:r w:rsidR="00B60BE5">
              <w:rPr>
                <w:rFonts w:asciiTheme="minorHAnsi" w:eastAsiaTheme="minorEastAsia" w:hAnsiTheme="minorHAnsi"/>
                <w:noProof/>
                <w:sz w:val="22"/>
                <w:lang w:val="hr-HR" w:eastAsia="hr-HR"/>
              </w:rPr>
              <w:tab/>
            </w:r>
            <w:r w:rsidR="00B60BE5" w:rsidRPr="00192E93">
              <w:rPr>
                <w:rStyle w:val="Hyperlink"/>
                <w:noProof/>
              </w:rPr>
              <w:t>Procjena dostupnosti socijalnih usluga za djecu i mlade u riziku</w:t>
            </w:r>
            <w:r w:rsidR="00B60BE5">
              <w:rPr>
                <w:noProof/>
                <w:webHidden/>
              </w:rPr>
              <w:tab/>
            </w:r>
            <w:r w:rsidR="00B60BE5">
              <w:rPr>
                <w:noProof/>
                <w:webHidden/>
              </w:rPr>
              <w:fldChar w:fldCharType="begin"/>
            </w:r>
            <w:r w:rsidR="00B60BE5">
              <w:rPr>
                <w:noProof/>
                <w:webHidden/>
              </w:rPr>
              <w:instrText xml:space="preserve"> PAGEREF _Toc193462834 \h </w:instrText>
            </w:r>
            <w:r w:rsidR="00B60BE5">
              <w:rPr>
                <w:noProof/>
                <w:webHidden/>
              </w:rPr>
            </w:r>
            <w:r w:rsidR="00B60BE5">
              <w:rPr>
                <w:noProof/>
                <w:webHidden/>
              </w:rPr>
              <w:fldChar w:fldCharType="separate"/>
            </w:r>
            <w:r w:rsidR="00741B77">
              <w:rPr>
                <w:noProof/>
                <w:webHidden/>
              </w:rPr>
              <w:t>28</w:t>
            </w:r>
            <w:r w:rsidR="00B60BE5">
              <w:rPr>
                <w:noProof/>
                <w:webHidden/>
              </w:rPr>
              <w:fldChar w:fldCharType="end"/>
            </w:r>
          </w:hyperlink>
        </w:p>
        <w:p w14:paraId="28A4BC85" w14:textId="13F0CC6F" w:rsidR="00B60BE5" w:rsidRDefault="00D65217">
          <w:pPr>
            <w:pStyle w:val="TOC2"/>
            <w:rPr>
              <w:rFonts w:asciiTheme="minorHAnsi" w:eastAsiaTheme="minorEastAsia" w:hAnsiTheme="minorHAnsi"/>
              <w:noProof/>
              <w:sz w:val="22"/>
              <w:lang w:val="hr-HR" w:eastAsia="hr-HR"/>
            </w:rPr>
          </w:pPr>
          <w:hyperlink w:anchor="_Toc193462835" w:history="1">
            <w:r w:rsidR="00B60BE5" w:rsidRPr="00192E93">
              <w:rPr>
                <w:rStyle w:val="Hyperlink"/>
                <w:noProof/>
              </w:rPr>
              <w:t>3.2.</w:t>
            </w:r>
            <w:r w:rsidR="00B60BE5">
              <w:rPr>
                <w:rFonts w:asciiTheme="minorHAnsi" w:eastAsiaTheme="minorEastAsia" w:hAnsiTheme="minorHAnsi"/>
                <w:noProof/>
                <w:sz w:val="22"/>
                <w:lang w:val="hr-HR" w:eastAsia="hr-HR"/>
              </w:rPr>
              <w:tab/>
            </w:r>
            <w:r w:rsidR="00B60BE5" w:rsidRPr="00192E93">
              <w:rPr>
                <w:rStyle w:val="Hyperlink"/>
                <w:noProof/>
              </w:rPr>
              <w:t>Procjena dostupnosti socijalnih usluga za odrasle od 20 do 64 godine</w:t>
            </w:r>
            <w:r w:rsidR="00B60BE5">
              <w:rPr>
                <w:noProof/>
                <w:webHidden/>
              </w:rPr>
              <w:tab/>
            </w:r>
            <w:r w:rsidR="00B60BE5">
              <w:rPr>
                <w:noProof/>
                <w:webHidden/>
              </w:rPr>
              <w:fldChar w:fldCharType="begin"/>
            </w:r>
            <w:r w:rsidR="00B60BE5">
              <w:rPr>
                <w:noProof/>
                <w:webHidden/>
              </w:rPr>
              <w:instrText xml:space="preserve"> PAGEREF _Toc193462835 \h </w:instrText>
            </w:r>
            <w:r w:rsidR="00B60BE5">
              <w:rPr>
                <w:noProof/>
                <w:webHidden/>
              </w:rPr>
            </w:r>
            <w:r w:rsidR="00B60BE5">
              <w:rPr>
                <w:noProof/>
                <w:webHidden/>
              </w:rPr>
              <w:fldChar w:fldCharType="separate"/>
            </w:r>
            <w:r w:rsidR="00741B77">
              <w:rPr>
                <w:noProof/>
                <w:webHidden/>
              </w:rPr>
              <w:t>35</w:t>
            </w:r>
            <w:r w:rsidR="00B60BE5">
              <w:rPr>
                <w:noProof/>
                <w:webHidden/>
              </w:rPr>
              <w:fldChar w:fldCharType="end"/>
            </w:r>
          </w:hyperlink>
        </w:p>
        <w:p w14:paraId="52E0F609" w14:textId="73D5635B" w:rsidR="00B60BE5" w:rsidRDefault="00D65217">
          <w:pPr>
            <w:pStyle w:val="TOC2"/>
            <w:rPr>
              <w:rFonts w:asciiTheme="minorHAnsi" w:eastAsiaTheme="minorEastAsia" w:hAnsiTheme="minorHAnsi"/>
              <w:noProof/>
              <w:sz w:val="22"/>
              <w:lang w:val="hr-HR" w:eastAsia="hr-HR"/>
            </w:rPr>
          </w:pPr>
          <w:hyperlink w:anchor="_Toc193462836" w:history="1">
            <w:r w:rsidR="00B60BE5" w:rsidRPr="00192E93">
              <w:rPr>
                <w:rStyle w:val="Hyperlink"/>
                <w:noProof/>
              </w:rPr>
              <w:t>3.3.</w:t>
            </w:r>
            <w:r w:rsidR="00B60BE5">
              <w:rPr>
                <w:rFonts w:asciiTheme="minorHAnsi" w:eastAsiaTheme="minorEastAsia" w:hAnsiTheme="minorHAnsi"/>
                <w:noProof/>
                <w:sz w:val="22"/>
                <w:lang w:val="hr-HR" w:eastAsia="hr-HR"/>
              </w:rPr>
              <w:tab/>
            </w:r>
            <w:r w:rsidR="00B60BE5" w:rsidRPr="00192E93">
              <w:rPr>
                <w:rStyle w:val="Hyperlink"/>
                <w:noProof/>
              </w:rPr>
              <w:t>Procjena dostupnosti socijalnih usluga za starije osobe iznad 65 godina</w:t>
            </w:r>
            <w:r w:rsidR="00B60BE5">
              <w:rPr>
                <w:noProof/>
                <w:webHidden/>
              </w:rPr>
              <w:tab/>
            </w:r>
            <w:r w:rsidR="00B60BE5">
              <w:rPr>
                <w:noProof/>
                <w:webHidden/>
              </w:rPr>
              <w:fldChar w:fldCharType="begin"/>
            </w:r>
            <w:r w:rsidR="00B60BE5">
              <w:rPr>
                <w:noProof/>
                <w:webHidden/>
              </w:rPr>
              <w:instrText xml:space="preserve"> PAGEREF _Toc193462836 \h </w:instrText>
            </w:r>
            <w:r w:rsidR="00B60BE5">
              <w:rPr>
                <w:noProof/>
                <w:webHidden/>
              </w:rPr>
            </w:r>
            <w:r w:rsidR="00B60BE5">
              <w:rPr>
                <w:noProof/>
                <w:webHidden/>
              </w:rPr>
              <w:fldChar w:fldCharType="separate"/>
            </w:r>
            <w:r w:rsidR="00741B77">
              <w:rPr>
                <w:noProof/>
                <w:webHidden/>
              </w:rPr>
              <w:t>46</w:t>
            </w:r>
            <w:r w:rsidR="00B60BE5">
              <w:rPr>
                <w:noProof/>
                <w:webHidden/>
              </w:rPr>
              <w:fldChar w:fldCharType="end"/>
            </w:r>
          </w:hyperlink>
        </w:p>
        <w:p w14:paraId="1B4B8832" w14:textId="3F058BC7" w:rsidR="00B60BE5" w:rsidRDefault="00D65217">
          <w:pPr>
            <w:pStyle w:val="TOC2"/>
            <w:rPr>
              <w:rFonts w:asciiTheme="minorHAnsi" w:eastAsiaTheme="minorEastAsia" w:hAnsiTheme="minorHAnsi"/>
              <w:noProof/>
              <w:sz w:val="22"/>
              <w:lang w:val="hr-HR" w:eastAsia="hr-HR"/>
            </w:rPr>
          </w:pPr>
          <w:hyperlink w:anchor="_Toc193462837" w:history="1">
            <w:r w:rsidR="00B60BE5" w:rsidRPr="00192E93">
              <w:rPr>
                <w:rStyle w:val="Hyperlink"/>
                <w:noProof/>
              </w:rPr>
              <w:t>3.4.</w:t>
            </w:r>
            <w:r w:rsidR="00B60BE5">
              <w:rPr>
                <w:rFonts w:asciiTheme="minorHAnsi" w:eastAsiaTheme="minorEastAsia" w:hAnsiTheme="minorHAnsi"/>
                <w:noProof/>
                <w:sz w:val="22"/>
                <w:lang w:val="hr-HR" w:eastAsia="hr-HR"/>
              </w:rPr>
              <w:tab/>
            </w:r>
            <w:r w:rsidR="00B60BE5" w:rsidRPr="00192E93">
              <w:rPr>
                <w:rStyle w:val="Hyperlink"/>
                <w:noProof/>
              </w:rPr>
              <w:t>Procjena dostupnosti socijalnih usluga za izbjeglice i pripadnike romske nacionalne manjine</w:t>
            </w:r>
            <w:r w:rsidR="00B60BE5">
              <w:rPr>
                <w:noProof/>
                <w:webHidden/>
              </w:rPr>
              <w:tab/>
            </w:r>
            <w:r w:rsidR="00B60BE5">
              <w:rPr>
                <w:noProof/>
                <w:webHidden/>
              </w:rPr>
              <w:fldChar w:fldCharType="begin"/>
            </w:r>
            <w:r w:rsidR="00B60BE5">
              <w:rPr>
                <w:noProof/>
                <w:webHidden/>
              </w:rPr>
              <w:instrText xml:space="preserve"> PAGEREF _Toc193462837 \h </w:instrText>
            </w:r>
            <w:r w:rsidR="00B60BE5">
              <w:rPr>
                <w:noProof/>
                <w:webHidden/>
              </w:rPr>
            </w:r>
            <w:r w:rsidR="00B60BE5">
              <w:rPr>
                <w:noProof/>
                <w:webHidden/>
              </w:rPr>
              <w:fldChar w:fldCharType="separate"/>
            </w:r>
            <w:r w:rsidR="00741B77">
              <w:rPr>
                <w:noProof/>
                <w:webHidden/>
              </w:rPr>
              <w:t>50</w:t>
            </w:r>
            <w:r w:rsidR="00B60BE5">
              <w:rPr>
                <w:noProof/>
                <w:webHidden/>
              </w:rPr>
              <w:fldChar w:fldCharType="end"/>
            </w:r>
          </w:hyperlink>
        </w:p>
        <w:p w14:paraId="3BB4A03C" w14:textId="16CBAC42" w:rsidR="00B60BE5" w:rsidRDefault="00D65217">
          <w:pPr>
            <w:pStyle w:val="TOC2"/>
            <w:rPr>
              <w:rFonts w:asciiTheme="minorHAnsi" w:eastAsiaTheme="minorEastAsia" w:hAnsiTheme="minorHAnsi"/>
              <w:noProof/>
              <w:sz w:val="22"/>
              <w:lang w:val="hr-HR" w:eastAsia="hr-HR"/>
            </w:rPr>
          </w:pPr>
          <w:hyperlink w:anchor="_Toc193462838" w:history="1">
            <w:r w:rsidR="00B60BE5" w:rsidRPr="00192E93">
              <w:rPr>
                <w:rStyle w:val="Hyperlink"/>
                <w:noProof/>
              </w:rPr>
              <w:t>3.5.</w:t>
            </w:r>
            <w:r w:rsidR="00B60BE5">
              <w:rPr>
                <w:rFonts w:asciiTheme="minorHAnsi" w:eastAsiaTheme="minorEastAsia" w:hAnsiTheme="minorHAnsi"/>
                <w:noProof/>
                <w:sz w:val="22"/>
                <w:lang w:val="hr-HR" w:eastAsia="hr-HR"/>
              </w:rPr>
              <w:tab/>
            </w:r>
            <w:r w:rsidR="00B60BE5" w:rsidRPr="00192E93">
              <w:rPr>
                <w:rStyle w:val="Hyperlink"/>
                <w:noProof/>
              </w:rPr>
              <w:t>Potrebe za socijalnim i uslugama iz drugih sustava za hrvatske branitelje iz Domovinskog rata i članove njihovih obitelji</w:t>
            </w:r>
            <w:r w:rsidR="00B60BE5">
              <w:rPr>
                <w:noProof/>
                <w:webHidden/>
              </w:rPr>
              <w:tab/>
            </w:r>
            <w:r w:rsidR="00B60BE5">
              <w:rPr>
                <w:noProof/>
                <w:webHidden/>
              </w:rPr>
              <w:fldChar w:fldCharType="begin"/>
            </w:r>
            <w:r w:rsidR="00B60BE5">
              <w:rPr>
                <w:noProof/>
                <w:webHidden/>
              </w:rPr>
              <w:instrText xml:space="preserve"> PAGEREF _Toc193462838 \h </w:instrText>
            </w:r>
            <w:r w:rsidR="00B60BE5">
              <w:rPr>
                <w:noProof/>
                <w:webHidden/>
              </w:rPr>
            </w:r>
            <w:r w:rsidR="00B60BE5">
              <w:rPr>
                <w:noProof/>
                <w:webHidden/>
              </w:rPr>
              <w:fldChar w:fldCharType="separate"/>
            </w:r>
            <w:r w:rsidR="00741B77">
              <w:rPr>
                <w:noProof/>
                <w:webHidden/>
              </w:rPr>
              <w:t>51</w:t>
            </w:r>
            <w:r w:rsidR="00B60BE5">
              <w:rPr>
                <w:noProof/>
                <w:webHidden/>
              </w:rPr>
              <w:fldChar w:fldCharType="end"/>
            </w:r>
          </w:hyperlink>
        </w:p>
        <w:p w14:paraId="1B73EEDF" w14:textId="6882CE31" w:rsidR="00B60BE5" w:rsidRDefault="00D65217">
          <w:pPr>
            <w:pStyle w:val="TOC2"/>
            <w:rPr>
              <w:rFonts w:asciiTheme="minorHAnsi" w:eastAsiaTheme="minorEastAsia" w:hAnsiTheme="minorHAnsi"/>
              <w:noProof/>
              <w:sz w:val="22"/>
              <w:lang w:val="hr-HR" w:eastAsia="hr-HR"/>
            </w:rPr>
          </w:pPr>
          <w:hyperlink w:anchor="_Toc193462839" w:history="1">
            <w:r w:rsidR="00B60BE5" w:rsidRPr="00192E93">
              <w:rPr>
                <w:rStyle w:val="Hyperlink"/>
                <w:noProof/>
              </w:rPr>
              <w:t>3.6.</w:t>
            </w:r>
            <w:r w:rsidR="00B60BE5">
              <w:rPr>
                <w:rFonts w:asciiTheme="minorHAnsi" w:eastAsiaTheme="minorEastAsia" w:hAnsiTheme="minorHAnsi"/>
                <w:noProof/>
                <w:sz w:val="22"/>
                <w:lang w:val="hr-HR" w:eastAsia="hr-HR"/>
              </w:rPr>
              <w:tab/>
            </w:r>
            <w:r w:rsidR="00B60BE5" w:rsidRPr="00192E93">
              <w:rPr>
                <w:rStyle w:val="Hyperlink"/>
                <w:noProof/>
              </w:rPr>
              <w:t>Zaključak o trenutačnoj dostupnosti socijalnih usluga</w:t>
            </w:r>
            <w:r w:rsidR="00B60BE5">
              <w:rPr>
                <w:noProof/>
                <w:webHidden/>
              </w:rPr>
              <w:tab/>
            </w:r>
            <w:r w:rsidR="00B60BE5">
              <w:rPr>
                <w:noProof/>
                <w:webHidden/>
              </w:rPr>
              <w:fldChar w:fldCharType="begin"/>
            </w:r>
            <w:r w:rsidR="00B60BE5">
              <w:rPr>
                <w:noProof/>
                <w:webHidden/>
              </w:rPr>
              <w:instrText xml:space="preserve"> PAGEREF _Toc193462839 \h </w:instrText>
            </w:r>
            <w:r w:rsidR="00B60BE5">
              <w:rPr>
                <w:noProof/>
                <w:webHidden/>
              </w:rPr>
            </w:r>
            <w:r w:rsidR="00B60BE5">
              <w:rPr>
                <w:noProof/>
                <w:webHidden/>
              </w:rPr>
              <w:fldChar w:fldCharType="separate"/>
            </w:r>
            <w:r w:rsidR="00741B77">
              <w:rPr>
                <w:noProof/>
                <w:webHidden/>
              </w:rPr>
              <w:t>53</w:t>
            </w:r>
            <w:r w:rsidR="00B60BE5">
              <w:rPr>
                <w:noProof/>
                <w:webHidden/>
              </w:rPr>
              <w:fldChar w:fldCharType="end"/>
            </w:r>
          </w:hyperlink>
        </w:p>
        <w:p w14:paraId="499FA904" w14:textId="48E052D2" w:rsidR="00B60BE5" w:rsidRDefault="00D65217" w:rsidP="35D7B47D">
          <w:pPr>
            <w:pStyle w:val="TOC2"/>
            <w:rPr>
              <w:rFonts w:asciiTheme="minorHAnsi" w:eastAsiaTheme="minorEastAsia" w:hAnsiTheme="minorHAnsi"/>
              <w:noProof/>
              <w:sz w:val="22"/>
              <w:lang w:val="hr-HR" w:eastAsia="hr-HR"/>
            </w:rPr>
          </w:pPr>
          <w:hyperlink w:anchor="_Toc193462840" w:history="1">
            <w:r w:rsidR="167C346F" w:rsidRPr="00192E93">
              <w:rPr>
                <w:rStyle w:val="Hyperlink"/>
                <w:noProof/>
              </w:rPr>
              <w:t>3.7.</w:t>
            </w:r>
            <w:r w:rsidR="00B60BE5">
              <w:rPr>
                <w:rFonts w:asciiTheme="minorHAnsi" w:eastAsiaTheme="minorEastAsia" w:hAnsiTheme="minorHAnsi"/>
                <w:noProof/>
                <w:sz w:val="22"/>
                <w:lang w:val="hr-HR" w:eastAsia="hr-HR"/>
              </w:rPr>
              <w:tab/>
            </w:r>
            <w:r w:rsidR="167C346F" w:rsidRPr="00192E93">
              <w:rPr>
                <w:rStyle w:val="Hyperlink"/>
                <w:noProof/>
              </w:rPr>
              <w:t>Procjena kapaciteta pružatelja socijalnih usluga za održivi razvoj kvalitetnih socijalnih usluga</w:t>
            </w:r>
            <w:r w:rsidR="00B60BE5">
              <w:rPr>
                <w:noProof/>
                <w:webHidden/>
              </w:rPr>
              <w:tab/>
            </w:r>
            <w:r w:rsidR="00B60BE5">
              <w:rPr>
                <w:noProof/>
                <w:webHidden/>
              </w:rPr>
              <w:fldChar w:fldCharType="begin"/>
            </w:r>
            <w:r w:rsidR="00B60BE5">
              <w:rPr>
                <w:noProof/>
                <w:webHidden/>
              </w:rPr>
              <w:instrText xml:space="preserve"> PAGEREF _Toc193462840 \h </w:instrText>
            </w:r>
            <w:r w:rsidR="00B60BE5">
              <w:rPr>
                <w:noProof/>
                <w:webHidden/>
              </w:rPr>
            </w:r>
            <w:r w:rsidR="00B60BE5">
              <w:rPr>
                <w:noProof/>
                <w:webHidden/>
              </w:rPr>
              <w:fldChar w:fldCharType="separate"/>
            </w:r>
            <w:r w:rsidR="00741B77">
              <w:rPr>
                <w:noProof/>
                <w:webHidden/>
              </w:rPr>
              <w:t>61</w:t>
            </w:r>
            <w:r w:rsidR="00B60BE5">
              <w:rPr>
                <w:noProof/>
                <w:webHidden/>
              </w:rPr>
              <w:fldChar w:fldCharType="end"/>
            </w:r>
          </w:hyperlink>
        </w:p>
        <w:p w14:paraId="0D23EDA6" w14:textId="10CE31FE" w:rsidR="00B60BE5" w:rsidRDefault="00D65217">
          <w:pPr>
            <w:pStyle w:val="TOC1"/>
            <w:tabs>
              <w:tab w:val="left" w:pos="440"/>
              <w:tab w:val="right" w:leader="dot" w:pos="9350"/>
            </w:tabs>
            <w:rPr>
              <w:rFonts w:asciiTheme="minorHAnsi" w:eastAsiaTheme="minorEastAsia" w:hAnsiTheme="minorHAnsi"/>
              <w:noProof/>
              <w:sz w:val="22"/>
              <w:lang w:val="hr-HR" w:eastAsia="hr-HR"/>
            </w:rPr>
          </w:pPr>
          <w:hyperlink w:anchor="_Toc193462841" w:history="1">
            <w:r w:rsidR="00B60BE5" w:rsidRPr="00192E93">
              <w:rPr>
                <w:rStyle w:val="Hyperlink"/>
                <w:noProof/>
              </w:rPr>
              <w:t>4.</w:t>
            </w:r>
            <w:r w:rsidR="00B60BE5">
              <w:rPr>
                <w:rFonts w:asciiTheme="minorHAnsi" w:eastAsiaTheme="minorEastAsia" w:hAnsiTheme="minorHAnsi"/>
                <w:noProof/>
                <w:sz w:val="22"/>
                <w:lang w:val="hr-HR" w:eastAsia="hr-HR"/>
              </w:rPr>
              <w:tab/>
            </w:r>
            <w:r w:rsidR="00B60BE5" w:rsidRPr="00192E93">
              <w:rPr>
                <w:rStyle w:val="Hyperlink"/>
                <w:noProof/>
              </w:rPr>
              <w:t>MISIJA I VIZIJA</w:t>
            </w:r>
            <w:r w:rsidR="00B60BE5">
              <w:rPr>
                <w:noProof/>
                <w:webHidden/>
              </w:rPr>
              <w:tab/>
            </w:r>
            <w:r w:rsidR="00B60BE5">
              <w:rPr>
                <w:noProof/>
                <w:webHidden/>
              </w:rPr>
              <w:fldChar w:fldCharType="begin"/>
            </w:r>
            <w:r w:rsidR="00B60BE5">
              <w:rPr>
                <w:noProof/>
                <w:webHidden/>
              </w:rPr>
              <w:instrText xml:space="preserve"> PAGEREF _Toc193462841 \h </w:instrText>
            </w:r>
            <w:r w:rsidR="00B60BE5">
              <w:rPr>
                <w:noProof/>
                <w:webHidden/>
              </w:rPr>
            </w:r>
            <w:r w:rsidR="00B60BE5">
              <w:rPr>
                <w:noProof/>
                <w:webHidden/>
              </w:rPr>
              <w:fldChar w:fldCharType="separate"/>
            </w:r>
            <w:r w:rsidR="00741B77">
              <w:rPr>
                <w:noProof/>
                <w:webHidden/>
              </w:rPr>
              <w:t>80</w:t>
            </w:r>
            <w:r w:rsidR="00B60BE5">
              <w:rPr>
                <w:noProof/>
                <w:webHidden/>
              </w:rPr>
              <w:fldChar w:fldCharType="end"/>
            </w:r>
          </w:hyperlink>
        </w:p>
        <w:p w14:paraId="3660C210" w14:textId="002AEC99" w:rsidR="00B60BE5" w:rsidRDefault="00D65217">
          <w:pPr>
            <w:pStyle w:val="TOC1"/>
            <w:tabs>
              <w:tab w:val="left" w:pos="440"/>
              <w:tab w:val="right" w:leader="dot" w:pos="9350"/>
            </w:tabs>
            <w:rPr>
              <w:rFonts w:asciiTheme="minorHAnsi" w:eastAsiaTheme="minorEastAsia" w:hAnsiTheme="minorHAnsi"/>
              <w:noProof/>
              <w:sz w:val="22"/>
              <w:lang w:val="hr-HR" w:eastAsia="hr-HR"/>
            </w:rPr>
          </w:pPr>
          <w:hyperlink w:anchor="_Toc193462842" w:history="1">
            <w:r w:rsidR="00B60BE5" w:rsidRPr="00192E93">
              <w:rPr>
                <w:rStyle w:val="Hyperlink"/>
                <w:noProof/>
              </w:rPr>
              <w:t>5.</w:t>
            </w:r>
            <w:r w:rsidR="00B60BE5">
              <w:rPr>
                <w:rFonts w:asciiTheme="minorHAnsi" w:eastAsiaTheme="minorEastAsia" w:hAnsiTheme="minorHAnsi"/>
                <w:noProof/>
                <w:sz w:val="22"/>
                <w:lang w:val="hr-HR" w:eastAsia="hr-HR"/>
              </w:rPr>
              <w:tab/>
            </w:r>
            <w:r w:rsidR="00B60BE5" w:rsidRPr="00192E93">
              <w:rPr>
                <w:rStyle w:val="Hyperlink"/>
                <w:noProof/>
              </w:rPr>
              <w:t>CILJEVI, MJERE I AKTIVNOSTI</w:t>
            </w:r>
            <w:r w:rsidR="00B60BE5">
              <w:rPr>
                <w:noProof/>
                <w:webHidden/>
              </w:rPr>
              <w:tab/>
            </w:r>
            <w:r w:rsidR="00B60BE5">
              <w:rPr>
                <w:noProof/>
                <w:webHidden/>
              </w:rPr>
              <w:fldChar w:fldCharType="begin"/>
            </w:r>
            <w:r w:rsidR="00B60BE5">
              <w:rPr>
                <w:noProof/>
                <w:webHidden/>
              </w:rPr>
              <w:instrText xml:space="preserve"> PAGEREF _Toc193462842 \h </w:instrText>
            </w:r>
            <w:r w:rsidR="00B60BE5">
              <w:rPr>
                <w:noProof/>
                <w:webHidden/>
              </w:rPr>
            </w:r>
            <w:r w:rsidR="00B60BE5">
              <w:rPr>
                <w:noProof/>
                <w:webHidden/>
              </w:rPr>
              <w:fldChar w:fldCharType="separate"/>
            </w:r>
            <w:r w:rsidR="00741B77">
              <w:rPr>
                <w:noProof/>
                <w:webHidden/>
              </w:rPr>
              <w:t>80</w:t>
            </w:r>
            <w:r w:rsidR="00B60BE5">
              <w:rPr>
                <w:noProof/>
                <w:webHidden/>
              </w:rPr>
              <w:fldChar w:fldCharType="end"/>
            </w:r>
          </w:hyperlink>
        </w:p>
        <w:p w14:paraId="3901A19A" w14:textId="2879873E" w:rsidR="00B60BE5" w:rsidRDefault="00D65217">
          <w:pPr>
            <w:pStyle w:val="TOC1"/>
            <w:tabs>
              <w:tab w:val="left" w:pos="440"/>
              <w:tab w:val="right" w:leader="dot" w:pos="9350"/>
            </w:tabs>
            <w:rPr>
              <w:rFonts w:asciiTheme="minorHAnsi" w:eastAsiaTheme="minorEastAsia" w:hAnsiTheme="minorHAnsi"/>
              <w:noProof/>
              <w:sz w:val="22"/>
              <w:lang w:val="hr-HR" w:eastAsia="hr-HR"/>
            </w:rPr>
          </w:pPr>
          <w:hyperlink w:anchor="_Toc193462843" w:history="1">
            <w:r w:rsidR="00B60BE5" w:rsidRPr="00192E93">
              <w:rPr>
                <w:rStyle w:val="Hyperlink"/>
                <w:noProof/>
              </w:rPr>
              <w:t>6.</w:t>
            </w:r>
            <w:r w:rsidR="00B60BE5">
              <w:rPr>
                <w:rFonts w:asciiTheme="minorHAnsi" w:eastAsiaTheme="minorEastAsia" w:hAnsiTheme="minorHAnsi"/>
                <w:noProof/>
                <w:sz w:val="22"/>
                <w:lang w:val="hr-HR" w:eastAsia="hr-HR"/>
              </w:rPr>
              <w:tab/>
            </w:r>
            <w:r w:rsidR="00B60BE5" w:rsidRPr="00192E93">
              <w:rPr>
                <w:rStyle w:val="Hyperlink"/>
                <w:noProof/>
              </w:rPr>
              <w:t>PRAĆENJE I VREDNOVANJE SOCIJALNOG PLANA</w:t>
            </w:r>
            <w:r w:rsidR="00B60BE5">
              <w:rPr>
                <w:noProof/>
                <w:webHidden/>
              </w:rPr>
              <w:tab/>
            </w:r>
            <w:r w:rsidR="00B60BE5">
              <w:rPr>
                <w:noProof/>
                <w:webHidden/>
              </w:rPr>
              <w:fldChar w:fldCharType="begin"/>
            </w:r>
            <w:r w:rsidR="00B60BE5">
              <w:rPr>
                <w:noProof/>
                <w:webHidden/>
              </w:rPr>
              <w:instrText xml:space="preserve"> PAGEREF _Toc193462843 \h </w:instrText>
            </w:r>
            <w:r w:rsidR="00B60BE5">
              <w:rPr>
                <w:noProof/>
                <w:webHidden/>
              </w:rPr>
            </w:r>
            <w:r w:rsidR="00B60BE5">
              <w:rPr>
                <w:noProof/>
                <w:webHidden/>
              </w:rPr>
              <w:fldChar w:fldCharType="separate"/>
            </w:r>
            <w:r w:rsidR="00741B77">
              <w:rPr>
                <w:noProof/>
                <w:webHidden/>
              </w:rPr>
              <w:t>100</w:t>
            </w:r>
            <w:r w:rsidR="00B60BE5">
              <w:rPr>
                <w:noProof/>
                <w:webHidden/>
              </w:rPr>
              <w:fldChar w:fldCharType="end"/>
            </w:r>
          </w:hyperlink>
        </w:p>
        <w:p w14:paraId="0EA156DB" w14:textId="72BC0DB0" w:rsidR="00B60BE5" w:rsidRDefault="00D65217">
          <w:pPr>
            <w:pStyle w:val="TOC1"/>
            <w:tabs>
              <w:tab w:val="left" w:pos="440"/>
              <w:tab w:val="right" w:leader="dot" w:pos="9350"/>
            </w:tabs>
            <w:rPr>
              <w:rFonts w:asciiTheme="minorHAnsi" w:eastAsiaTheme="minorEastAsia" w:hAnsiTheme="minorHAnsi"/>
              <w:noProof/>
              <w:sz w:val="22"/>
              <w:lang w:val="hr-HR" w:eastAsia="hr-HR"/>
            </w:rPr>
          </w:pPr>
          <w:hyperlink w:anchor="_Toc193462844" w:history="1">
            <w:r w:rsidR="00B60BE5" w:rsidRPr="00192E93">
              <w:rPr>
                <w:rStyle w:val="Hyperlink"/>
                <w:noProof/>
              </w:rPr>
              <w:t>7.</w:t>
            </w:r>
            <w:r w:rsidR="00B60BE5">
              <w:rPr>
                <w:rFonts w:asciiTheme="minorHAnsi" w:eastAsiaTheme="minorEastAsia" w:hAnsiTheme="minorHAnsi"/>
                <w:noProof/>
                <w:sz w:val="22"/>
                <w:lang w:val="hr-HR" w:eastAsia="hr-HR"/>
              </w:rPr>
              <w:tab/>
            </w:r>
            <w:r w:rsidR="00B60BE5" w:rsidRPr="00192E93">
              <w:rPr>
                <w:rStyle w:val="Hyperlink"/>
                <w:noProof/>
              </w:rPr>
              <w:t>IZVORI</w:t>
            </w:r>
            <w:r w:rsidR="00B60BE5">
              <w:rPr>
                <w:noProof/>
                <w:webHidden/>
              </w:rPr>
              <w:tab/>
            </w:r>
            <w:r w:rsidR="00B60BE5">
              <w:rPr>
                <w:noProof/>
                <w:webHidden/>
              </w:rPr>
              <w:fldChar w:fldCharType="begin"/>
            </w:r>
            <w:r w:rsidR="00B60BE5">
              <w:rPr>
                <w:noProof/>
                <w:webHidden/>
              </w:rPr>
              <w:instrText xml:space="preserve"> PAGEREF _Toc193462844 \h </w:instrText>
            </w:r>
            <w:r w:rsidR="00B60BE5">
              <w:rPr>
                <w:noProof/>
                <w:webHidden/>
              </w:rPr>
            </w:r>
            <w:r w:rsidR="00B60BE5">
              <w:rPr>
                <w:noProof/>
                <w:webHidden/>
              </w:rPr>
              <w:fldChar w:fldCharType="separate"/>
            </w:r>
            <w:r w:rsidR="00741B77">
              <w:rPr>
                <w:noProof/>
                <w:webHidden/>
              </w:rPr>
              <w:t>102</w:t>
            </w:r>
            <w:r w:rsidR="00B60BE5">
              <w:rPr>
                <w:noProof/>
                <w:webHidden/>
              </w:rPr>
              <w:fldChar w:fldCharType="end"/>
            </w:r>
          </w:hyperlink>
        </w:p>
        <w:p w14:paraId="5E8DD517" w14:textId="6FB1224E" w:rsidR="00B60BE5" w:rsidRDefault="00D65217">
          <w:pPr>
            <w:pStyle w:val="TOC1"/>
            <w:tabs>
              <w:tab w:val="left" w:pos="440"/>
              <w:tab w:val="right" w:leader="dot" w:pos="9350"/>
            </w:tabs>
            <w:rPr>
              <w:rFonts w:asciiTheme="minorHAnsi" w:eastAsiaTheme="minorEastAsia" w:hAnsiTheme="minorHAnsi"/>
              <w:noProof/>
              <w:sz w:val="22"/>
              <w:lang w:val="hr-HR" w:eastAsia="hr-HR"/>
            </w:rPr>
          </w:pPr>
          <w:hyperlink w:anchor="_Toc193462845" w:history="1">
            <w:r w:rsidR="00B60BE5" w:rsidRPr="00192E93">
              <w:rPr>
                <w:rStyle w:val="Hyperlink"/>
                <w:noProof/>
              </w:rPr>
              <w:t>8.</w:t>
            </w:r>
            <w:r w:rsidR="00B60BE5">
              <w:rPr>
                <w:rFonts w:asciiTheme="minorHAnsi" w:eastAsiaTheme="minorEastAsia" w:hAnsiTheme="minorHAnsi"/>
                <w:noProof/>
                <w:sz w:val="22"/>
                <w:lang w:val="hr-HR" w:eastAsia="hr-HR"/>
              </w:rPr>
              <w:tab/>
            </w:r>
            <w:r w:rsidR="00B60BE5" w:rsidRPr="00192E93">
              <w:rPr>
                <w:rStyle w:val="Hyperlink"/>
                <w:noProof/>
              </w:rPr>
              <w:t>Dionici u izradi Socijalnog plana Grada Zagreba 2025. – 2027.</w:t>
            </w:r>
            <w:r w:rsidR="00B60BE5">
              <w:rPr>
                <w:noProof/>
                <w:webHidden/>
              </w:rPr>
              <w:tab/>
            </w:r>
            <w:r w:rsidR="00B60BE5">
              <w:rPr>
                <w:noProof/>
                <w:webHidden/>
              </w:rPr>
              <w:fldChar w:fldCharType="begin"/>
            </w:r>
            <w:r w:rsidR="00B60BE5">
              <w:rPr>
                <w:noProof/>
                <w:webHidden/>
              </w:rPr>
              <w:instrText xml:space="preserve"> PAGEREF _Toc193462845 \h </w:instrText>
            </w:r>
            <w:r w:rsidR="00B60BE5">
              <w:rPr>
                <w:noProof/>
                <w:webHidden/>
              </w:rPr>
            </w:r>
            <w:r w:rsidR="00B60BE5">
              <w:rPr>
                <w:noProof/>
                <w:webHidden/>
              </w:rPr>
              <w:fldChar w:fldCharType="separate"/>
            </w:r>
            <w:r w:rsidR="00741B77">
              <w:rPr>
                <w:noProof/>
                <w:webHidden/>
              </w:rPr>
              <w:t>104</w:t>
            </w:r>
            <w:r w:rsidR="00B60BE5">
              <w:rPr>
                <w:noProof/>
                <w:webHidden/>
              </w:rPr>
              <w:fldChar w:fldCharType="end"/>
            </w:r>
          </w:hyperlink>
        </w:p>
        <w:p w14:paraId="327BF413" w14:textId="3026AF22" w:rsidR="00480BD4" w:rsidRPr="00EE62DA" w:rsidRDefault="001E6944" w:rsidP="00FC2E9C">
          <w:pPr>
            <w:spacing w:line="276" w:lineRule="auto"/>
            <w:rPr>
              <w:lang w:val="hr-HR"/>
            </w:rPr>
          </w:pPr>
          <w:r w:rsidRPr="477080F9">
            <w:rPr>
              <w:lang w:val="hr-HR"/>
            </w:rPr>
            <w:fldChar w:fldCharType="end"/>
          </w:r>
        </w:p>
      </w:sdtContent>
    </w:sdt>
    <w:p w14:paraId="62B94BD5" w14:textId="77777777" w:rsidR="00A57B19" w:rsidRDefault="00A57B19" w:rsidP="00FC2E9C">
      <w:pPr>
        <w:spacing w:line="276" w:lineRule="auto"/>
        <w:rPr>
          <w:lang w:val="hr-HR"/>
        </w:rPr>
      </w:pPr>
    </w:p>
    <w:p w14:paraId="270890CF" w14:textId="59BDBC9E" w:rsidR="00A57B19" w:rsidRDefault="00A57B19" w:rsidP="00FC2E9C">
      <w:pPr>
        <w:spacing w:line="276" w:lineRule="auto"/>
        <w:rPr>
          <w:lang w:val="hr-HR"/>
        </w:rPr>
      </w:pPr>
    </w:p>
    <w:p w14:paraId="5EF9E5D1" w14:textId="33F27CC3" w:rsidR="00720EBB" w:rsidRDefault="00720EBB" w:rsidP="00FC2E9C">
      <w:pPr>
        <w:spacing w:line="276" w:lineRule="auto"/>
        <w:rPr>
          <w:lang w:val="hr-HR"/>
        </w:rPr>
      </w:pPr>
    </w:p>
    <w:p w14:paraId="78A905A6" w14:textId="074AB615" w:rsidR="00720EBB" w:rsidRDefault="00720EBB" w:rsidP="00FC2E9C">
      <w:pPr>
        <w:spacing w:line="276" w:lineRule="auto"/>
        <w:rPr>
          <w:lang w:val="hr-HR"/>
        </w:rPr>
      </w:pPr>
    </w:p>
    <w:p w14:paraId="5837F202" w14:textId="77777777" w:rsidR="00720EBB" w:rsidRDefault="00720EBB" w:rsidP="00FC2E9C">
      <w:pPr>
        <w:spacing w:line="276" w:lineRule="auto"/>
        <w:rPr>
          <w:lang w:val="hr-HR"/>
        </w:rPr>
      </w:pPr>
    </w:p>
    <w:p w14:paraId="754EFB8C" w14:textId="77777777" w:rsidR="00A57B19" w:rsidRDefault="00A57B19" w:rsidP="00FC2E9C">
      <w:pPr>
        <w:spacing w:line="276" w:lineRule="auto"/>
        <w:rPr>
          <w:lang w:val="hr-HR"/>
        </w:rPr>
      </w:pPr>
    </w:p>
    <w:p w14:paraId="2B879A0B" w14:textId="1EA27785" w:rsidR="004A5161" w:rsidRPr="00342009" w:rsidRDefault="60832FCC" w:rsidP="35D7B47D">
      <w:pPr>
        <w:pStyle w:val="Heading1"/>
        <w:numPr>
          <w:ilvl w:val="0"/>
          <w:numId w:val="0"/>
        </w:numPr>
        <w:spacing w:line="276" w:lineRule="auto"/>
        <w:jc w:val="center"/>
        <w:rPr>
          <w:sz w:val="20"/>
          <w:szCs w:val="20"/>
        </w:rPr>
      </w:pPr>
      <w:bookmarkStart w:id="2" w:name="_Toc193462822"/>
      <w:r w:rsidRPr="35D7B47D">
        <w:rPr>
          <w:sz w:val="20"/>
          <w:szCs w:val="20"/>
        </w:rPr>
        <w:lastRenderedPageBreak/>
        <w:t>P</w:t>
      </w:r>
      <w:bookmarkStart w:id="3" w:name="_GoBack"/>
      <w:bookmarkEnd w:id="3"/>
      <w:r w:rsidRPr="35D7B47D">
        <w:rPr>
          <w:sz w:val="20"/>
          <w:szCs w:val="20"/>
        </w:rPr>
        <w:t>opis kratica</w:t>
      </w:r>
      <w:bookmarkEnd w:id="2"/>
    </w:p>
    <w:tbl>
      <w:tblPr>
        <w:tblStyle w:val="TableGrid"/>
        <w:tblW w:w="0" w:type="auto"/>
        <w:tblLook w:val="04A0" w:firstRow="1" w:lastRow="0" w:firstColumn="1" w:lastColumn="0" w:noHBand="0" w:noVBand="1"/>
      </w:tblPr>
      <w:tblGrid>
        <w:gridCol w:w="4675"/>
        <w:gridCol w:w="4675"/>
      </w:tblGrid>
      <w:tr w:rsidR="00110B12" w:rsidRPr="009A4120" w14:paraId="1B3F876C" w14:textId="77777777" w:rsidTr="35D7B47D">
        <w:tc>
          <w:tcPr>
            <w:tcW w:w="4675" w:type="dxa"/>
          </w:tcPr>
          <w:p w14:paraId="5817481F" w14:textId="2E11FEA0" w:rsidR="00110B12" w:rsidRDefault="00110B12" w:rsidP="00FC2E9C">
            <w:pPr>
              <w:spacing w:line="276" w:lineRule="auto"/>
              <w:rPr>
                <w:lang w:val="hr-HR"/>
              </w:rPr>
            </w:pPr>
            <w:r>
              <w:rPr>
                <w:lang w:val="hr-HR"/>
              </w:rPr>
              <w:t xml:space="preserve">BDP </w:t>
            </w:r>
          </w:p>
        </w:tc>
        <w:tc>
          <w:tcPr>
            <w:tcW w:w="4675" w:type="dxa"/>
          </w:tcPr>
          <w:p w14:paraId="1036A408" w14:textId="344276A1" w:rsidR="00110B12" w:rsidRPr="00241C60" w:rsidRDefault="7F7BF7C3" w:rsidP="00FC2E9C">
            <w:pPr>
              <w:spacing w:line="276" w:lineRule="auto"/>
              <w:rPr>
                <w:lang w:val="hr-HR"/>
              </w:rPr>
            </w:pPr>
            <w:r w:rsidRPr="35D7B47D">
              <w:rPr>
                <w:lang w:val="hr-HR"/>
              </w:rPr>
              <w:t>b</w:t>
            </w:r>
            <w:r w:rsidR="3B307B65" w:rsidRPr="35D7B47D">
              <w:rPr>
                <w:lang w:val="hr-HR"/>
              </w:rPr>
              <w:t>ruto domaći proizvod</w:t>
            </w:r>
          </w:p>
        </w:tc>
      </w:tr>
      <w:tr w:rsidR="003E750B" w:rsidRPr="009A4120" w14:paraId="40CE9AC8" w14:textId="77777777" w:rsidTr="35D7B47D">
        <w:tc>
          <w:tcPr>
            <w:tcW w:w="4675" w:type="dxa"/>
          </w:tcPr>
          <w:p w14:paraId="1EE8158C" w14:textId="6E881558" w:rsidR="003E750B" w:rsidRPr="002D7875" w:rsidRDefault="003E750B" w:rsidP="00FC2E9C">
            <w:pPr>
              <w:spacing w:line="276" w:lineRule="auto"/>
              <w:rPr>
                <w:lang w:val="hr-HR"/>
              </w:rPr>
            </w:pPr>
            <w:r>
              <w:rPr>
                <w:lang w:val="hr-HR"/>
              </w:rPr>
              <w:t>CEZIH</w:t>
            </w:r>
          </w:p>
        </w:tc>
        <w:tc>
          <w:tcPr>
            <w:tcW w:w="4675" w:type="dxa"/>
          </w:tcPr>
          <w:p w14:paraId="488F697C" w14:textId="2419B247" w:rsidR="003E750B" w:rsidRPr="002D7875" w:rsidRDefault="00241C60" w:rsidP="00FC2E9C">
            <w:pPr>
              <w:spacing w:line="276" w:lineRule="auto"/>
              <w:rPr>
                <w:lang w:val="hr-HR"/>
              </w:rPr>
            </w:pPr>
            <w:r w:rsidRPr="00241C60">
              <w:rPr>
                <w:lang w:val="hr-HR"/>
              </w:rPr>
              <w:t>Centralni zdravstveni informacijski sustav Republike Hrvatske</w:t>
            </w:r>
          </w:p>
        </w:tc>
      </w:tr>
      <w:tr w:rsidR="002D7875" w:rsidRPr="009A4120" w14:paraId="2080F340" w14:textId="77777777" w:rsidTr="35D7B47D">
        <w:tc>
          <w:tcPr>
            <w:tcW w:w="4675" w:type="dxa"/>
          </w:tcPr>
          <w:p w14:paraId="34003A17" w14:textId="55CF2868" w:rsidR="002D7875" w:rsidRPr="002D7875" w:rsidRDefault="002D7875" w:rsidP="00FC2E9C">
            <w:pPr>
              <w:spacing w:line="276" w:lineRule="auto"/>
              <w:rPr>
                <w:lang w:val="hr-HR"/>
              </w:rPr>
            </w:pPr>
            <w:r>
              <w:rPr>
                <w:lang w:val="hr-HR"/>
              </w:rPr>
              <w:t>DSTUR</w:t>
            </w:r>
          </w:p>
        </w:tc>
        <w:tc>
          <w:tcPr>
            <w:tcW w:w="4675" w:type="dxa"/>
          </w:tcPr>
          <w:p w14:paraId="07C15FB2" w14:textId="02AFCDDA" w:rsidR="002D7875" w:rsidRPr="002D7875" w:rsidRDefault="03085E93" w:rsidP="00FC2E9C">
            <w:pPr>
              <w:spacing w:line="276" w:lineRule="auto"/>
              <w:rPr>
                <w:lang w:val="hr-HR"/>
              </w:rPr>
            </w:pPr>
            <w:r w:rsidRPr="35D7B47D">
              <w:rPr>
                <w:lang w:val="hr-HR"/>
              </w:rPr>
              <w:t>d</w:t>
            </w:r>
            <w:r w:rsidR="73560049" w:rsidRPr="35D7B47D">
              <w:rPr>
                <w:lang w:val="hr-HR"/>
              </w:rPr>
              <w:t xml:space="preserve">jeca s teškoćama u razvoju </w:t>
            </w:r>
          </w:p>
        </w:tc>
      </w:tr>
      <w:tr w:rsidR="002D7875" w14:paraId="36B79EDD" w14:textId="77777777" w:rsidTr="35D7B47D">
        <w:tc>
          <w:tcPr>
            <w:tcW w:w="4675" w:type="dxa"/>
          </w:tcPr>
          <w:p w14:paraId="5BA8EB96" w14:textId="33D96A4A" w:rsidR="002D7875" w:rsidRDefault="002D7875" w:rsidP="00FC2E9C">
            <w:pPr>
              <w:spacing w:line="276" w:lineRule="auto"/>
              <w:rPr>
                <w:lang w:val="hr-HR"/>
              </w:rPr>
            </w:pPr>
            <w:r>
              <w:rPr>
                <w:lang w:val="hr-HR"/>
              </w:rPr>
              <w:t>DZS</w:t>
            </w:r>
          </w:p>
        </w:tc>
        <w:tc>
          <w:tcPr>
            <w:tcW w:w="4675" w:type="dxa"/>
          </w:tcPr>
          <w:p w14:paraId="7A62ADEF" w14:textId="5456A354" w:rsidR="002D7875" w:rsidRDefault="002D7875" w:rsidP="00FC2E9C">
            <w:pPr>
              <w:spacing w:line="276" w:lineRule="auto"/>
              <w:rPr>
                <w:lang w:val="hr-HR"/>
              </w:rPr>
            </w:pPr>
            <w:r>
              <w:rPr>
                <w:lang w:val="hr-HR"/>
              </w:rPr>
              <w:t xml:space="preserve">Državni zavod za statistiku </w:t>
            </w:r>
          </w:p>
        </w:tc>
      </w:tr>
      <w:tr w:rsidR="00A57B19" w14:paraId="326182DB" w14:textId="77777777" w:rsidTr="35D7B47D">
        <w:tc>
          <w:tcPr>
            <w:tcW w:w="4675" w:type="dxa"/>
          </w:tcPr>
          <w:p w14:paraId="248C9B4D" w14:textId="4700D33A" w:rsidR="00A57B19" w:rsidRDefault="002D7875" w:rsidP="00FC2E9C">
            <w:pPr>
              <w:spacing w:line="276" w:lineRule="auto"/>
              <w:rPr>
                <w:lang w:val="hr-HR"/>
              </w:rPr>
            </w:pPr>
            <w:r>
              <w:rPr>
                <w:lang w:val="hr-HR"/>
              </w:rPr>
              <w:t xml:space="preserve">ESF </w:t>
            </w:r>
            <w:r w:rsidR="00241C60">
              <w:rPr>
                <w:lang w:val="hr-HR"/>
              </w:rPr>
              <w:t>+</w:t>
            </w:r>
          </w:p>
        </w:tc>
        <w:tc>
          <w:tcPr>
            <w:tcW w:w="4675" w:type="dxa"/>
          </w:tcPr>
          <w:p w14:paraId="412E9045" w14:textId="01C12C98" w:rsidR="00A57B19" w:rsidRDefault="002D7875" w:rsidP="00FC2E9C">
            <w:pPr>
              <w:spacing w:line="276" w:lineRule="auto"/>
              <w:rPr>
                <w:lang w:val="hr-HR"/>
              </w:rPr>
            </w:pPr>
            <w:r>
              <w:rPr>
                <w:lang w:val="hr-HR"/>
              </w:rPr>
              <w:t xml:space="preserve">Europski socijalni fond plus </w:t>
            </w:r>
          </w:p>
        </w:tc>
      </w:tr>
      <w:tr w:rsidR="00A57B19" w:rsidRPr="009C6A9B" w14:paraId="73C22567" w14:textId="77777777" w:rsidTr="35D7B47D">
        <w:tc>
          <w:tcPr>
            <w:tcW w:w="4675" w:type="dxa"/>
          </w:tcPr>
          <w:p w14:paraId="61E5D297" w14:textId="0BEBFE59" w:rsidR="00A57B19" w:rsidRDefault="002D7875" w:rsidP="00FC2E9C">
            <w:pPr>
              <w:spacing w:line="276" w:lineRule="auto"/>
              <w:rPr>
                <w:lang w:val="hr-HR"/>
              </w:rPr>
            </w:pPr>
            <w:r>
              <w:rPr>
                <w:lang w:val="hr-HR"/>
              </w:rPr>
              <w:t>EFRR</w:t>
            </w:r>
          </w:p>
        </w:tc>
        <w:tc>
          <w:tcPr>
            <w:tcW w:w="4675" w:type="dxa"/>
          </w:tcPr>
          <w:p w14:paraId="48CCCC30" w14:textId="47EABF1E" w:rsidR="00A57B19" w:rsidRDefault="002D7875" w:rsidP="00FC2E9C">
            <w:pPr>
              <w:spacing w:line="276" w:lineRule="auto"/>
              <w:rPr>
                <w:lang w:val="hr-HR"/>
              </w:rPr>
            </w:pPr>
            <w:r>
              <w:rPr>
                <w:lang w:val="hr-HR"/>
              </w:rPr>
              <w:t xml:space="preserve">Europski fond za regionalni razvoj </w:t>
            </w:r>
          </w:p>
        </w:tc>
      </w:tr>
      <w:tr w:rsidR="002D7875" w:rsidRPr="009A4120" w14:paraId="7190130F" w14:textId="77777777" w:rsidTr="35D7B47D">
        <w:tc>
          <w:tcPr>
            <w:tcW w:w="4675" w:type="dxa"/>
          </w:tcPr>
          <w:p w14:paraId="40FDFE5B" w14:textId="46F7574A" w:rsidR="002D7875" w:rsidRDefault="002D7875" w:rsidP="00FC2E9C">
            <w:pPr>
              <w:spacing w:line="276" w:lineRule="auto"/>
              <w:rPr>
                <w:lang w:val="hr-HR"/>
              </w:rPr>
            </w:pPr>
            <w:r>
              <w:rPr>
                <w:lang w:val="hr-HR"/>
              </w:rPr>
              <w:t xml:space="preserve">GUSZBOI </w:t>
            </w:r>
          </w:p>
        </w:tc>
        <w:tc>
          <w:tcPr>
            <w:tcW w:w="4675" w:type="dxa"/>
          </w:tcPr>
          <w:p w14:paraId="6B13CC43" w14:textId="6532E295" w:rsidR="002D7875" w:rsidRDefault="00241C60" w:rsidP="00FC2E9C">
            <w:pPr>
              <w:spacing w:line="276" w:lineRule="auto"/>
              <w:rPr>
                <w:lang w:val="hr-HR"/>
              </w:rPr>
            </w:pPr>
            <w:r w:rsidRPr="00241C60">
              <w:rPr>
                <w:lang w:val="hr-HR"/>
              </w:rPr>
              <w:t>Gradski ured za socijalnu zaštitu, zdravstvo, branitelje i osobe s invaliditetom</w:t>
            </w:r>
          </w:p>
        </w:tc>
      </w:tr>
      <w:tr w:rsidR="002D7875" w:rsidRPr="009C6A9B" w14:paraId="4ACC1CAC" w14:textId="77777777" w:rsidTr="35D7B47D">
        <w:tc>
          <w:tcPr>
            <w:tcW w:w="4675" w:type="dxa"/>
          </w:tcPr>
          <w:p w14:paraId="0DCA40F8" w14:textId="307B7A1B" w:rsidR="002D7875" w:rsidRDefault="002D7875" w:rsidP="00FC2E9C">
            <w:pPr>
              <w:spacing w:line="276" w:lineRule="auto"/>
              <w:rPr>
                <w:lang w:val="hr-HR"/>
              </w:rPr>
            </w:pPr>
            <w:r w:rsidRPr="002D7875">
              <w:rPr>
                <w:lang w:val="hr-HR"/>
              </w:rPr>
              <w:t>GUGEOSP</w:t>
            </w:r>
          </w:p>
        </w:tc>
        <w:tc>
          <w:tcPr>
            <w:tcW w:w="4675" w:type="dxa"/>
          </w:tcPr>
          <w:p w14:paraId="232B2F8E" w14:textId="04E4A8F7" w:rsidR="002D7875" w:rsidRDefault="00241C60" w:rsidP="00FC2E9C">
            <w:pPr>
              <w:spacing w:line="276" w:lineRule="auto"/>
              <w:rPr>
                <w:lang w:val="hr-HR"/>
              </w:rPr>
            </w:pPr>
            <w:r w:rsidRPr="00241C60">
              <w:rPr>
                <w:lang w:val="hr-HR"/>
              </w:rPr>
              <w:t>Gradski ured za gospodarstvo, ekološku održivost i strategijsko planiranje</w:t>
            </w:r>
          </w:p>
        </w:tc>
      </w:tr>
      <w:tr w:rsidR="00141A6B" w:rsidRPr="009C6A9B" w14:paraId="0866B693" w14:textId="77777777" w:rsidTr="35D7B47D">
        <w:tc>
          <w:tcPr>
            <w:tcW w:w="4675" w:type="dxa"/>
          </w:tcPr>
          <w:p w14:paraId="5343F37F" w14:textId="5A56E953" w:rsidR="00141A6B" w:rsidRPr="002D7875" w:rsidRDefault="00141A6B" w:rsidP="00FC2E9C">
            <w:pPr>
              <w:spacing w:line="276" w:lineRule="auto"/>
              <w:rPr>
                <w:lang w:val="hr-HR"/>
              </w:rPr>
            </w:pPr>
            <w:r>
              <w:rPr>
                <w:lang w:val="hr-HR"/>
              </w:rPr>
              <w:t>HZJZ</w:t>
            </w:r>
          </w:p>
        </w:tc>
        <w:tc>
          <w:tcPr>
            <w:tcW w:w="4675" w:type="dxa"/>
          </w:tcPr>
          <w:p w14:paraId="70E12574" w14:textId="14CD2F9C" w:rsidR="00141A6B" w:rsidRDefault="00141A6B" w:rsidP="00FC2E9C">
            <w:pPr>
              <w:spacing w:line="276" w:lineRule="auto"/>
              <w:rPr>
                <w:lang w:val="hr-HR"/>
              </w:rPr>
            </w:pPr>
            <w:r>
              <w:rPr>
                <w:lang w:val="hr-HR"/>
              </w:rPr>
              <w:t xml:space="preserve">Hrvatski zavod za javno zdravstvo </w:t>
            </w:r>
          </w:p>
        </w:tc>
      </w:tr>
      <w:tr w:rsidR="002D7875" w:rsidRPr="009A4120" w14:paraId="0AEBD716" w14:textId="77777777" w:rsidTr="35D7B47D">
        <w:tc>
          <w:tcPr>
            <w:tcW w:w="4675" w:type="dxa"/>
          </w:tcPr>
          <w:p w14:paraId="0985E8A9" w14:textId="1D8C1767" w:rsidR="002D7875" w:rsidRPr="002D7875" w:rsidRDefault="002D7875" w:rsidP="00FC2E9C">
            <w:pPr>
              <w:spacing w:line="276" w:lineRule="auto"/>
              <w:rPr>
                <w:lang w:val="hr-HR"/>
              </w:rPr>
            </w:pPr>
            <w:r>
              <w:rPr>
                <w:lang w:val="hr-HR"/>
              </w:rPr>
              <w:t>HZMO</w:t>
            </w:r>
          </w:p>
        </w:tc>
        <w:tc>
          <w:tcPr>
            <w:tcW w:w="4675" w:type="dxa"/>
          </w:tcPr>
          <w:p w14:paraId="713B4C52" w14:textId="19F3EF58" w:rsidR="002D7875" w:rsidRDefault="002D7875" w:rsidP="00FC2E9C">
            <w:pPr>
              <w:spacing w:line="276" w:lineRule="auto"/>
              <w:rPr>
                <w:lang w:val="hr-HR"/>
              </w:rPr>
            </w:pPr>
            <w:r>
              <w:rPr>
                <w:lang w:val="hr-HR"/>
              </w:rPr>
              <w:t xml:space="preserve">Hrvatski zavod za mirovinsko osiguranje </w:t>
            </w:r>
          </w:p>
        </w:tc>
      </w:tr>
      <w:tr w:rsidR="002D7875" w:rsidRPr="009C6A9B" w14:paraId="5B8262B7" w14:textId="77777777" w:rsidTr="35D7B47D">
        <w:tc>
          <w:tcPr>
            <w:tcW w:w="4675" w:type="dxa"/>
          </w:tcPr>
          <w:p w14:paraId="2D84C25A" w14:textId="331C29AD" w:rsidR="002D7875" w:rsidRDefault="002D7875" w:rsidP="00FC2E9C">
            <w:pPr>
              <w:spacing w:line="276" w:lineRule="auto"/>
              <w:rPr>
                <w:lang w:val="hr-HR"/>
              </w:rPr>
            </w:pPr>
            <w:r>
              <w:rPr>
                <w:lang w:val="hr-HR"/>
              </w:rPr>
              <w:t>HZSR</w:t>
            </w:r>
          </w:p>
        </w:tc>
        <w:tc>
          <w:tcPr>
            <w:tcW w:w="4675" w:type="dxa"/>
          </w:tcPr>
          <w:p w14:paraId="5920D46E" w14:textId="114F838E" w:rsidR="002D7875" w:rsidRDefault="0D0FC57E" w:rsidP="00FC2E9C">
            <w:pPr>
              <w:spacing w:line="276" w:lineRule="auto"/>
              <w:rPr>
                <w:lang w:val="hr-HR"/>
              </w:rPr>
            </w:pPr>
            <w:r w:rsidRPr="3450C171">
              <w:rPr>
                <w:lang w:val="hr-HR"/>
              </w:rPr>
              <w:t xml:space="preserve">Hrvatski zavod za socijalni rad </w:t>
            </w:r>
          </w:p>
        </w:tc>
      </w:tr>
      <w:tr w:rsidR="002D7875" w14:paraId="23C86615" w14:textId="77777777" w:rsidTr="35D7B47D">
        <w:tc>
          <w:tcPr>
            <w:tcW w:w="4675" w:type="dxa"/>
          </w:tcPr>
          <w:p w14:paraId="2319AF90" w14:textId="4D718944" w:rsidR="002D7875" w:rsidRDefault="002D7875" w:rsidP="00FC2E9C">
            <w:pPr>
              <w:spacing w:line="276" w:lineRule="auto"/>
              <w:rPr>
                <w:lang w:val="hr-HR"/>
              </w:rPr>
            </w:pPr>
            <w:r>
              <w:rPr>
                <w:lang w:val="hr-HR"/>
              </w:rPr>
              <w:t>HZZ</w:t>
            </w:r>
          </w:p>
        </w:tc>
        <w:tc>
          <w:tcPr>
            <w:tcW w:w="4675" w:type="dxa"/>
          </w:tcPr>
          <w:p w14:paraId="2B70DC83" w14:textId="24AB225A" w:rsidR="002D7875" w:rsidRDefault="002D7875" w:rsidP="00FC2E9C">
            <w:pPr>
              <w:spacing w:line="276" w:lineRule="auto"/>
              <w:rPr>
                <w:lang w:val="hr-HR"/>
              </w:rPr>
            </w:pPr>
            <w:r>
              <w:rPr>
                <w:lang w:val="hr-HR"/>
              </w:rPr>
              <w:t>Hrvatski zavod za zapošljavanje</w:t>
            </w:r>
          </w:p>
        </w:tc>
      </w:tr>
      <w:tr w:rsidR="00110B12" w14:paraId="61D38613" w14:textId="77777777" w:rsidTr="35D7B47D">
        <w:tc>
          <w:tcPr>
            <w:tcW w:w="4675" w:type="dxa"/>
          </w:tcPr>
          <w:p w14:paraId="23CF6436" w14:textId="129B0DE0" w:rsidR="00110B12" w:rsidRDefault="00110B12" w:rsidP="00FC2E9C">
            <w:pPr>
              <w:spacing w:line="276" w:lineRule="auto"/>
              <w:rPr>
                <w:lang w:val="hr-HR"/>
              </w:rPr>
            </w:pPr>
            <w:r>
              <w:rPr>
                <w:lang w:val="hr-HR"/>
              </w:rPr>
              <w:t>KV</w:t>
            </w:r>
          </w:p>
        </w:tc>
        <w:tc>
          <w:tcPr>
            <w:tcW w:w="4675" w:type="dxa"/>
          </w:tcPr>
          <w:p w14:paraId="664435DE" w14:textId="3A347D23" w:rsidR="00110B12" w:rsidRDefault="67096B89" w:rsidP="00FC2E9C">
            <w:pPr>
              <w:spacing w:line="276" w:lineRule="auto"/>
              <w:rPr>
                <w:lang w:val="hr-HR"/>
              </w:rPr>
            </w:pPr>
            <w:r w:rsidRPr="35D7B47D">
              <w:rPr>
                <w:lang w:val="hr-HR"/>
              </w:rPr>
              <w:t>k</w:t>
            </w:r>
            <w:r w:rsidR="3B307B65" w:rsidRPr="35D7B47D">
              <w:rPr>
                <w:lang w:val="hr-HR"/>
              </w:rPr>
              <w:t>valificirani (radnik)</w:t>
            </w:r>
          </w:p>
        </w:tc>
      </w:tr>
      <w:tr w:rsidR="00141A6B" w:rsidRPr="009A4120" w14:paraId="1804058E" w14:textId="77777777" w:rsidTr="35D7B47D">
        <w:tc>
          <w:tcPr>
            <w:tcW w:w="4675" w:type="dxa"/>
          </w:tcPr>
          <w:p w14:paraId="7C335C4A" w14:textId="39C14937" w:rsidR="00141A6B" w:rsidRDefault="00141A6B" w:rsidP="00141A6B">
            <w:pPr>
              <w:spacing w:line="276" w:lineRule="auto"/>
              <w:rPr>
                <w:lang w:val="hr-HR"/>
              </w:rPr>
            </w:pPr>
            <w:r w:rsidRPr="002D7875">
              <w:rPr>
                <w:lang w:val="hr-HR"/>
              </w:rPr>
              <w:t>MRMSOSP</w:t>
            </w:r>
          </w:p>
        </w:tc>
        <w:tc>
          <w:tcPr>
            <w:tcW w:w="4675" w:type="dxa"/>
          </w:tcPr>
          <w:p w14:paraId="59687958" w14:textId="4722A0CA" w:rsidR="00141A6B" w:rsidRDefault="00141A6B" w:rsidP="00141A6B">
            <w:pPr>
              <w:spacing w:line="276" w:lineRule="auto"/>
              <w:rPr>
                <w:lang w:val="hr-HR"/>
              </w:rPr>
            </w:pPr>
            <w:r w:rsidRPr="002D7875">
              <w:rPr>
                <w:lang w:val="hr-HR"/>
              </w:rPr>
              <w:t>Ministarstvo rada, mirovinskoga sustava, obitelji i socijalne politike</w:t>
            </w:r>
          </w:p>
        </w:tc>
      </w:tr>
      <w:tr w:rsidR="002D7875" w14:paraId="097F6BD2" w14:textId="77777777" w:rsidTr="35D7B47D">
        <w:tc>
          <w:tcPr>
            <w:tcW w:w="4675" w:type="dxa"/>
          </w:tcPr>
          <w:p w14:paraId="701A2286" w14:textId="42DAB57B" w:rsidR="002D7875" w:rsidRDefault="002D7875" w:rsidP="00FC2E9C">
            <w:pPr>
              <w:spacing w:line="276" w:lineRule="auto"/>
              <w:rPr>
                <w:lang w:val="hr-HR"/>
              </w:rPr>
            </w:pPr>
            <w:r>
              <w:rPr>
                <w:lang w:val="hr-HR"/>
              </w:rPr>
              <w:t>MUP</w:t>
            </w:r>
          </w:p>
        </w:tc>
        <w:tc>
          <w:tcPr>
            <w:tcW w:w="4675" w:type="dxa"/>
          </w:tcPr>
          <w:p w14:paraId="35AB58EE" w14:textId="1359597E" w:rsidR="002D7875" w:rsidRDefault="002D7875" w:rsidP="00FC2E9C">
            <w:pPr>
              <w:spacing w:line="276" w:lineRule="auto"/>
              <w:rPr>
                <w:lang w:val="hr-HR"/>
              </w:rPr>
            </w:pPr>
            <w:r>
              <w:rPr>
                <w:lang w:val="hr-HR"/>
              </w:rPr>
              <w:t xml:space="preserve">Ministarstvo unutarnjih poslova </w:t>
            </w:r>
          </w:p>
        </w:tc>
      </w:tr>
      <w:tr w:rsidR="002D7875" w:rsidRPr="009C6A9B" w14:paraId="5A1AC62F" w14:textId="77777777" w:rsidTr="35D7B47D">
        <w:tc>
          <w:tcPr>
            <w:tcW w:w="4675" w:type="dxa"/>
          </w:tcPr>
          <w:p w14:paraId="7F3705BE" w14:textId="1040E711" w:rsidR="002D7875" w:rsidRDefault="002D7875" w:rsidP="00FC2E9C">
            <w:pPr>
              <w:spacing w:line="276" w:lineRule="auto"/>
              <w:rPr>
                <w:lang w:val="hr-HR"/>
              </w:rPr>
            </w:pPr>
            <w:r>
              <w:rPr>
                <w:lang w:val="hr-HR"/>
              </w:rPr>
              <w:t>NEET</w:t>
            </w:r>
          </w:p>
        </w:tc>
        <w:tc>
          <w:tcPr>
            <w:tcW w:w="4675" w:type="dxa"/>
          </w:tcPr>
          <w:p w14:paraId="2D7F9B52" w14:textId="17EA083D" w:rsidR="00141A6B" w:rsidRDefault="3F66C0C5" w:rsidP="35D7B47D">
            <w:pPr>
              <w:spacing w:line="276" w:lineRule="auto"/>
              <w:rPr>
                <w:i/>
                <w:iCs/>
                <w:lang w:val="hr-HR"/>
              </w:rPr>
            </w:pPr>
            <w:r w:rsidRPr="35D7B47D">
              <w:rPr>
                <w:lang w:val="hr-HR"/>
              </w:rPr>
              <w:t>e</w:t>
            </w:r>
            <w:r w:rsidR="7919A54D" w:rsidRPr="35D7B47D">
              <w:rPr>
                <w:lang w:val="hr-HR"/>
              </w:rPr>
              <w:t>ng</w:t>
            </w:r>
            <w:r w:rsidR="0B59D023" w:rsidRPr="35D7B47D">
              <w:rPr>
                <w:lang w:val="hr-HR"/>
              </w:rPr>
              <w:t>l</w:t>
            </w:r>
            <w:r w:rsidR="7919A54D" w:rsidRPr="35D7B47D">
              <w:rPr>
                <w:lang w:val="hr-HR"/>
              </w:rPr>
              <w:t xml:space="preserve">. </w:t>
            </w:r>
            <w:proofErr w:type="spellStart"/>
            <w:r w:rsidR="7919A54D" w:rsidRPr="35D7B47D">
              <w:rPr>
                <w:i/>
                <w:iCs/>
                <w:lang w:val="hr-HR"/>
              </w:rPr>
              <w:t>Not</w:t>
            </w:r>
            <w:proofErr w:type="spellEnd"/>
            <w:r w:rsidR="7919A54D" w:rsidRPr="35D7B47D">
              <w:rPr>
                <w:i/>
                <w:iCs/>
                <w:lang w:val="hr-HR"/>
              </w:rPr>
              <w:t xml:space="preserve"> </w:t>
            </w:r>
            <w:proofErr w:type="spellStart"/>
            <w:r w:rsidR="7919A54D" w:rsidRPr="35D7B47D">
              <w:rPr>
                <w:i/>
                <w:iCs/>
                <w:lang w:val="hr-HR"/>
              </w:rPr>
              <w:t>in</w:t>
            </w:r>
            <w:proofErr w:type="spellEnd"/>
            <w:r w:rsidR="7919A54D" w:rsidRPr="35D7B47D">
              <w:rPr>
                <w:i/>
                <w:iCs/>
                <w:lang w:val="hr-HR"/>
              </w:rPr>
              <w:t xml:space="preserve"> </w:t>
            </w:r>
            <w:proofErr w:type="spellStart"/>
            <w:r w:rsidR="7919A54D" w:rsidRPr="35D7B47D">
              <w:rPr>
                <w:i/>
                <w:iCs/>
                <w:lang w:val="hr-HR"/>
              </w:rPr>
              <w:t>Emplo</w:t>
            </w:r>
            <w:r w:rsidR="032F76D2" w:rsidRPr="35D7B47D">
              <w:rPr>
                <w:i/>
                <w:iCs/>
                <w:lang w:val="hr-HR"/>
              </w:rPr>
              <w:t>y</w:t>
            </w:r>
            <w:r w:rsidR="7919A54D" w:rsidRPr="35D7B47D">
              <w:rPr>
                <w:i/>
                <w:iCs/>
                <w:lang w:val="hr-HR"/>
              </w:rPr>
              <w:t>ment</w:t>
            </w:r>
            <w:proofErr w:type="spellEnd"/>
            <w:r w:rsidR="7919A54D" w:rsidRPr="35D7B47D">
              <w:rPr>
                <w:i/>
                <w:iCs/>
                <w:lang w:val="hr-HR"/>
              </w:rPr>
              <w:t xml:space="preserve">, </w:t>
            </w:r>
            <w:proofErr w:type="spellStart"/>
            <w:r w:rsidR="7919A54D" w:rsidRPr="35D7B47D">
              <w:rPr>
                <w:i/>
                <w:iCs/>
                <w:lang w:val="hr-HR"/>
              </w:rPr>
              <w:t>Education</w:t>
            </w:r>
            <w:proofErr w:type="spellEnd"/>
            <w:r w:rsidR="7919A54D" w:rsidRPr="35D7B47D">
              <w:rPr>
                <w:i/>
                <w:iCs/>
                <w:lang w:val="hr-HR"/>
              </w:rPr>
              <w:t xml:space="preserve"> </w:t>
            </w:r>
            <w:proofErr w:type="spellStart"/>
            <w:r w:rsidR="7919A54D" w:rsidRPr="35D7B47D">
              <w:rPr>
                <w:i/>
                <w:iCs/>
                <w:lang w:val="hr-HR"/>
              </w:rPr>
              <w:t>or</w:t>
            </w:r>
            <w:proofErr w:type="spellEnd"/>
            <w:r w:rsidR="7919A54D" w:rsidRPr="35D7B47D">
              <w:rPr>
                <w:i/>
                <w:iCs/>
                <w:lang w:val="hr-HR"/>
              </w:rPr>
              <w:t xml:space="preserve"> Trainin</w:t>
            </w:r>
            <w:r w:rsidR="255282F1" w:rsidRPr="35D7B47D">
              <w:rPr>
                <w:i/>
                <w:iCs/>
                <w:lang w:val="hr-HR"/>
              </w:rPr>
              <w:t>g</w:t>
            </w:r>
            <w:r w:rsidR="7919A54D" w:rsidRPr="35D7B47D">
              <w:rPr>
                <w:i/>
                <w:iCs/>
                <w:lang w:val="hr-HR"/>
              </w:rPr>
              <w:t>,</w:t>
            </w:r>
          </w:p>
          <w:p w14:paraId="7CE436E4" w14:textId="347803C6" w:rsidR="002D7875" w:rsidRDefault="7919A54D" w:rsidP="00FC2E9C">
            <w:pPr>
              <w:spacing w:line="276" w:lineRule="auto"/>
              <w:rPr>
                <w:lang w:val="hr-HR"/>
              </w:rPr>
            </w:pPr>
            <w:r w:rsidRPr="35D7B47D">
              <w:rPr>
                <w:lang w:val="hr-HR"/>
              </w:rPr>
              <w:t>nisu zaposleni, nisu u redovnom obrazovanju ni</w:t>
            </w:r>
            <w:r w:rsidR="5830F285" w:rsidRPr="35D7B47D">
              <w:rPr>
                <w:lang w:val="hr-HR"/>
              </w:rPr>
              <w:t xml:space="preserve"> u</w:t>
            </w:r>
            <w:r w:rsidRPr="35D7B47D">
              <w:rPr>
                <w:lang w:val="hr-HR"/>
              </w:rPr>
              <w:t xml:space="preserve"> obrazovanju odraslih</w:t>
            </w:r>
          </w:p>
        </w:tc>
      </w:tr>
      <w:tr w:rsidR="003E750B" w:rsidRPr="009A4120" w14:paraId="50CC4642" w14:textId="77777777" w:rsidTr="35D7B47D">
        <w:tc>
          <w:tcPr>
            <w:tcW w:w="4675" w:type="dxa"/>
          </w:tcPr>
          <w:p w14:paraId="1445887C" w14:textId="2E3D7632" w:rsidR="003E750B" w:rsidRDefault="003E750B" w:rsidP="00FC2E9C">
            <w:pPr>
              <w:spacing w:line="276" w:lineRule="auto"/>
              <w:rPr>
                <w:lang w:val="hr-HR"/>
              </w:rPr>
            </w:pPr>
            <w:r w:rsidRPr="000B01E4">
              <w:rPr>
                <w:lang w:val="hr-HR"/>
              </w:rPr>
              <w:t>OBRIRK</w:t>
            </w:r>
          </w:p>
        </w:tc>
        <w:tc>
          <w:tcPr>
            <w:tcW w:w="4675" w:type="dxa"/>
          </w:tcPr>
          <w:p w14:paraId="4A91A74E" w14:textId="1C4E0E54" w:rsidR="003E750B" w:rsidRDefault="5FFD3BEA" w:rsidP="00FC2E9C">
            <w:pPr>
              <w:spacing w:line="276" w:lineRule="auto"/>
              <w:rPr>
                <w:lang w:val="hr-HR"/>
              </w:rPr>
            </w:pPr>
            <w:r w:rsidRPr="35D7B47D">
              <w:rPr>
                <w:lang w:val="hr-HR"/>
              </w:rPr>
              <w:t>o</w:t>
            </w:r>
            <w:r w:rsidR="0744A088" w:rsidRPr="35D7B47D">
              <w:rPr>
                <w:lang w:val="hr-HR"/>
              </w:rPr>
              <w:t>b</w:t>
            </w:r>
            <w:r w:rsidR="67479533" w:rsidRPr="35D7B47D">
              <w:rPr>
                <w:lang w:val="hr-HR"/>
              </w:rPr>
              <w:t>razovni ishodi i radne karijere</w:t>
            </w:r>
          </w:p>
        </w:tc>
      </w:tr>
      <w:tr w:rsidR="002D7875" w14:paraId="42D5F4F6" w14:textId="77777777" w:rsidTr="35D7B47D">
        <w:tc>
          <w:tcPr>
            <w:tcW w:w="4675" w:type="dxa"/>
          </w:tcPr>
          <w:p w14:paraId="75E85CCF" w14:textId="3E210A1B" w:rsidR="002D7875" w:rsidRDefault="002D7875" w:rsidP="00FC2E9C">
            <w:pPr>
              <w:spacing w:line="276" w:lineRule="auto"/>
              <w:rPr>
                <w:lang w:val="hr-HR"/>
              </w:rPr>
            </w:pPr>
            <w:r>
              <w:rPr>
                <w:lang w:val="hr-HR"/>
              </w:rPr>
              <w:t>OCD</w:t>
            </w:r>
          </w:p>
        </w:tc>
        <w:tc>
          <w:tcPr>
            <w:tcW w:w="4675" w:type="dxa"/>
          </w:tcPr>
          <w:p w14:paraId="6E3D5AEC" w14:textId="7D38F486" w:rsidR="002D7875" w:rsidRDefault="6F797E2E" w:rsidP="00FC2E9C">
            <w:pPr>
              <w:spacing w:line="276" w:lineRule="auto"/>
              <w:rPr>
                <w:lang w:val="hr-HR"/>
              </w:rPr>
            </w:pPr>
            <w:r w:rsidRPr="35D7B47D">
              <w:rPr>
                <w:lang w:val="hr-HR"/>
              </w:rPr>
              <w:t>o</w:t>
            </w:r>
            <w:r w:rsidR="73560049" w:rsidRPr="35D7B47D">
              <w:rPr>
                <w:lang w:val="hr-HR"/>
              </w:rPr>
              <w:t xml:space="preserve">rganizacije civilnog društva </w:t>
            </w:r>
          </w:p>
        </w:tc>
      </w:tr>
      <w:tr w:rsidR="002D7875" w14:paraId="3D4DC7AD" w14:textId="77777777" w:rsidTr="35D7B47D">
        <w:tc>
          <w:tcPr>
            <w:tcW w:w="4675" w:type="dxa"/>
          </w:tcPr>
          <w:p w14:paraId="17372475" w14:textId="6352DE43" w:rsidR="002D7875" w:rsidRDefault="002D7875" w:rsidP="00FC2E9C">
            <w:pPr>
              <w:spacing w:line="276" w:lineRule="auto"/>
              <w:rPr>
                <w:lang w:val="hr-HR"/>
              </w:rPr>
            </w:pPr>
            <w:r>
              <w:rPr>
                <w:lang w:val="hr-HR"/>
              </w:rPr>
              <w:t>OSI</w:t>
            </w:r>
          </w:p>
        </w:tc>
        <w:tc>
          <w:tcPr>
            <w:tcW w:w="4675" w:type="dxa"/>
          </w:tcPr>
          <w:p w14:paraId="397E4C9C" w14:textId="30E527A6" w:rsidR="002D7875" w:rsidRDefault="75EE8360" w:rsidP="00FC2E9C">
            <w:pPr>
              <w:spacing w:line="276" w:lineRule="auto"/>
              <w:rPr>
                <w:lang w:val="hr-HR"/>
              </w:rPr>
            </w:pPr>
            <w:r w:rsidRPr="35D7B47D">
              <w:rPr>
                <w:lang w:val="hr-HR"/>
              </w:rPr>
              <w:t>o</w:t>
            </w:r>
            <w:r w:rsidR="73560049" w:rsidRPr="35D7B47D">
              <w:rPr>
                <w:lang w:val="hr-HR"/>
              </w:rPr>
              <w:t xml:space="preserve">sobe s invaliditetom </w:t>
            </w:r>
          </w:p>
        </w:tc>
      </w:tr>
      <w:tr w:rsidR="003E750B" w14:paraId="76553702" w14:textId="77777777" w:rsidTr="35D7B47D">
        <w:tc>
          <w:tcPr>
            <w:tcW w:w="4675" w:type="dxa"/>
          </w:tcPr>
          <w:p w14:paraId="231967DD" w14:textId="57F22E63" w:rsidR="003E750B" w:rsidRDefault="003E750B" w:rsidP="00FC2E9C">
            <w:pPr>
              <w:spacing w:line="276" w:lineRule="auto"/>
              <w:rPr>
                <w:lang w:val="hr-HR"/>
              </w:rPr>
            </w:pPr>
            <w:r>
              <w:rPr>
                <w:lang w:val="hr-HR"/>
              </w:rPr>
              <w:t>OŠ</w:t>
            </w:r>
          </w:p>
        </w:tc>
        <w:tc>
          <w:tcPr>
            <w:tcW w:w="4675" w:type="dxa"/>
          </w:tcPr>
          <w:p w14:paraId="20B2618E" w14:textId="3108C985" w:rsidR="003E750B" w:rsidRDefault="02D5D8AA" w:rsidP="00FC2E9C">
            <w:pPr>
              <w:spacing w:line="276" w:lineRule="auto"/>
              <w:rPr>
                <w:lang w:val="hr-HR"/>
              </w:rPr>
            </w:pPr>
            <w:r w:rsidRPr="35D7B47D">
              <w:rPr>
                <w:lang w:val="hr-HR"/>
              </w:rPr>
              <w:t>o</w:t>
            </w:r>
            <w:r w:rsidR="3503918A" w:rsidRPr="35D7B47D">
              <w:rPr>
                <w:lang w:val="hr-HR"/>
              </w:rPr>
              <w:t>snovna škola</w:t>
            </w:r>
          </w:p>
        </w:tc>
      </w:tr>
      <w:tr w:rsidR="00241C60" w:rsidRPr="009C6A9B" w14:paraId="4DC7A7C5" w14:textId="77777777" w:rsidTr="35D7B47D">
        <w:tc>
          <w:tcPr>
            <w:tcW w:w="4675" w:type="dxa"/>
          </w:tcPr>
          <w:p w14:paraId="469E6FBC" w14:textId="2DD96965" w:rsidR="00241C60" w:rsidRDefault="00241C60" w:rsidP="00FC2E9C">
            <w:pPr>
              <w:spacing w:line="276" w:lineRule="auto"/>
              <w:rPr>
                <w:lang w:val="hr-HR"/>
              </w:rPr>
            </w:pPr>
            <w:r>
              <w:rPr>
                <w:lang w:val="hr-HR"/>
              </w:rPr>
              <w:t xml:space="preserve">Pravilnik </w:t>
            </w:r>
          </w:p>
        </w:tc>
        <w:tc>
          <w:tcPr>
            <w:tcW w:w="4675" w:type="dxa"/>
          </w:tcPr>
          <w:p w14:paraId="47316A4B" w14:textId="29C444FC" w:rsidR="00241C60" w:rsidRDefault="35C4A58E" w:rsidP="00FC2E9C">
            <w:pPr>
              <w:spacing w:line="276" w:lineRule="auto"/>
              <w:rPr>
                <w:lang w:val="hr-HR"/>
              </w:rPr>
            </w:pPr>
            <w:r w:rsidRPr="35D7B47D">
              <w:rPr>
                <w:lang w:val="hr-HR"/>
              </w:rPr>
              <w:t>Pravilnik o jedinstvenoj metodologiji za procjenu potreba</w:t>
            </w:r>
          </w:p>
        </w:tc>
      </w:tr>
      <w:tr w:rsidR="003E750B" w14:paraId="494B55FF" w14:textId="77777777" w:rsidTr="35D7B47D">
        <w:tc>
          <w:tcPr>
            <w:tcW w:w="4675" w:type="dxa"/>
          </w:tcPr>
          <w:p w14:paraId="09B3287A" w14:textId="56F3C1A4" w:rsidR="003E750B" w:rsidRDefault="003E750B" w:rsidP="00FC2E9C">
            <w:pPr>
              <w:spacing w:line="276" w:lineRule="auto"/>
              <w:rPr>
                <w:lang w:val="hr-HR"/>
              </w:rPr>
            </w:pPr>
            <w:r>
              <w:rPr>
                <w:lang w:val="hr-HR"/>
              </w:rPr>
              <w:t>PTSP</w:t>
            </w:r>
          </w:p>
        </w:tc>
        <w:tc>
          <w:tcPr>
            <w:tcW w:w="4675" w:type="dxa"/>
          </w:tcPr>
          <w:p w14:paraId="39248692" w14:textId="33613FE7" w:rsidR="003E750B" w:rsidRDefault="4892C488" w:rsidP="00FC2E9C">
            <w:pPr>
              <w:spacing w:line="276" w:lineRule="auto"/>
              <w:rPr>
                <w:lang w:val="hr-HR"/>
              </w:rPr>
            </w:pPr>
            <w:r w:rsidRPr="35D7B47D">
              <w:rPr>
                <w:lang w:val="hr-HR"/>
              </w:rPr>
              <w:t>p</w:t>
            </w:r>
            <w:r w:rsidR="7919A54D" w:rsidRPr="35D7B47D">
              <w:rPr>
                <w:lang w:val="hr-HR"/>
              </w:rPr>
              <w:t>osttraumatski stresni poremećaj</w:t>
            </w:r>
          </w:p>
        </w:tc>
      </w:tr>
      <w:tr w:rsidR="002D7875" w14:paraId="06DDE9E3" w14:textId="77777777" w:rsidTr="35D7B47D">
        <w:tc>
          <w:tcPr>
            <w:tcW w:w="4675" w:type="dxa"/>
          </w:tcPr>
          <w:p w14:paraId="7C4407E5" w14:textId="731E35C2" w:rsidR="002D7875" w:rsidRDefault="002D7875" w:rsidP="00FC2E9C">
            <w:pPr>
              <w:spacing w:line="276" w:lineRule="auto"/>
              <w:rPr>
                <w:lang w:val="hr-HR"/>
              </w:rPr>
            </w:pPr>
            <w:r>
              <w:rPr>
                <w:lang w:val="hr-HR"/>
              </w:rPr>
              <w:t>PU</w:t>
            </w:r>
          </w:p>
        </w:tc>
        <w:tc>
          <w:tcPr>
            <w:tcW w:w="4675" w:type="dxa"/>
          </w:tcPr>
          <w:p w14:paraId="58EFE981" w14:textId="632344A8" w:rsidR="002D7875" w:rsidRDefault="002D7875" w:rsidP="00FC2E9C">
            <w:pPr>
              <w:spacing w:line="276" w:lineRule="auto"/>
              <w:rPr>
                <w:lang w:val="hr-HR"/>
              </w:rPr>
            </w:pPr>
            <w:r>
              <w:rPr>
                <w:lang w:val="hr-HR"/>
              </w:rPr>
              <w:t xml:space="preserve">Policijska uprava </w:t>
            </w:r>
          </w:p>
        </w:tc>
      </w:tr>
      <w:tr w:rsidR="003E750B" w14:paraId="70B6423D" w14:textId="77777777" w:rsidTr="35D7B47D">
        <w:tc>
          <w:tcPr>
            <w:tcW w:w="4675" w:type="dxa"/>
          </w:tcPr>
          <w:p w14:paraId="22C20047" w14:textId="1F470058" w:rsidR="003E750B" w:rsidRDefault="003E750B" w:rsidP="00FC2E9C">
            <w:pPr>
              <w:spacing w:line="276" w:lineRule="auto"/>
              <w:rPr>
                <w:lang w:val="hr-HR"/>
              </w:rPr>
            </w:pPr>
            <w:r>
              <w:rPr>
                <w:lang w:val="hr-HR"/>
              </w:rPr>
              <w:t>PUP</w:t>
            </w:r>
          </w:p>
        </w:tc>
        <w:tc>
          <w:tcPr>
            <w:tcW w:w="4675" w:type="dxa"/>
          </w:tcPr>
          <w:p w14:paraId="07916AAE" w14:textId="55833581" w:rsidR="003E750B" w:rsidRDefault="606B5F41" w:rsidP="00FC2E9C">
            <w:pPr>
              <w:spacing w:line="276" w:lineRule="auto"/>
              <w:rPr>
                <w:lang w:val="hr-HR"/>
              </w:rPr>
            </w:pPr>
            <w:r w:rsidRPr="35D7B47D">
              <w:rPr>
                <w:lang w:val="hr-HR"/>
              </w:rPr>
              <w:t>p</w:t>
            </w:r>
            <w:r w:rsidR="3503918A" w:rsidRPr="35D7B47D">
              <w:rPr>
                <w:lang w:val="hr-HR"/>
              </w:rPr>
              <w:t xml:space="preserve">oremećaji u ponašanju </w:t>
            </w:r>
          </w:p>
        </w:tc>
      </w:tr>
      <w:tr w:rsidR="002D7875" w14:paraId="580735BE" w14:textId="77777777" w:rsidTr="35D7B47D">
        <w:tc>
          <w:tcPr>
            <w:tcW w:w="4675" w:type="dxa"/>
          </w:tcPr>
          <w:p w14:paraId="607096A7" w14:textId="4DAC17B1" w:rsidR="002D7875" w:rsidRDefault="002D7875" w:rsidP="00FC2E9C">
            <w:pPr>
              <w:spacing w:line="276" w:lineRule="auto"/>
              <w:rPr>
                <w:lang w:val="hr-HR"/>
              </w:rPr>
            </w:pPr>
            <w:r>
              <w:rPr>
                <w:lang w:val="hr-HR"/>
              </w:rPr>
              <w:t>RH</w:t>
            </w:r>
          </w:p>
        </w:tc>
        <w:tc>
          <w:tcPr>
            <w:tcW w:w="4675" w:type="dxa"/>
          </w:tcPr>
          <w:p w14:paraId="5A505CDB" w14:textId="0C448D07" w:rsidR="002D7875" w:rsidRDefault="002D7875" w:rsidP="00FC2E9C">
            <w:pPr>
              <w:spacing w:line="276" w:lineRule="auto"/>
              <w:rPr>
                <w:lang w:val="hr-HR"/>
              </w:rPr>
            </w:pPr>
            <w:r>
              <w:rPr>
                <w:lang w:val="hr-HR"/>
              </w:rPr>
              <w:t>Republika Hrvatska</w:t>
            </w:r>
          </w:p>
        </w:tc>
      </w:tr>
      <w:tr w:rsidR="00141A6B" w:rsidRPr="009C6A9B" w14:paraId="03B125F3" w14:textId="77777777" w:rsidTr="35D7B47D">
        <w:tc>
          <w:tcPr>
            <w:tcW w:w="4675" w:type="dxa"/>
          </w:tcPr>
          <w:p w14:paraId="5D0A647E" w14:textId="2573AB97" w:rsidR="00141A6B" w:rsidRDefault="00141A6B" w:rsidP="00FC2E9C">
            <w:pPr>
              <w:spacing w:line="276" w:lineRule="auto"/>
              <w:rPr>
                <w:lang w:val="hr-HR"/>
              </w:rPr>
            </w:pPr>
            <w:r>
              <w:rPr>
                <w:lang w:val="hr-HR"/>
              </w:rPr>
              <w:t xml:space="preserve">Savjet </w:t>
            </w:r>
          </w:p>
        </w:tc>
        <w:tc>
          <w:tcPr>
            <w:tcW w:w="4675" w:type="dxa"/>
          </w:tcPr>
          <w:p w14:paraId="72BE257D" w14:textId="08BCF031" w:rsidR="00141A6B" w:rsidRDefault="7919A54D" w:rsidP="00FC2E9C">
            <w:pPr>
              <w:spacing w:line="276" w:lineRule="auto"/>
              <w:rPr>
                <w:lang w:val="hr-HR"/>
              </w:rPr>
            </w:pPr>
            <w:r w:rsidRPr="35D7B47D">
              <w:rPr>
                <w:lang w:val="hr-HR"/>
              </w:rPr>
              <w:t xml:space="preserve">Savjet </w:t>
            </w:r>
            <w:r w:rsidR="009353A4">
              <w:rPr>
                <w:lang w:val="hr-HR"/>
              </w:rPr>
              <w:t xml:space="preserve">za socijalnu skrb </w:t>
            </w:r>
          </w:p>
        </w:tc>
      </w:tr>
      <w:tr w:rsidR="00141A6B" w14:paraId="3211736C" w14:textId="77777777" w:rsidTr="35D7B47D">
        <w:tc>
          <w:tcPr>
            <w:tcW w:w="4675" w:type="dxa"/>
          </w:tcPr>
          <w:p w14:paraId="1F350985" w14:textId="03C20E15" w:rsidR="00141A6B" w:rsidRDefault="00141A6B" w:rsidP="00FC2E9C">
            <w:pPr>
              <w:spacing w:line="276" w:lineRule="auto"/>
              <w:rPr>
                <w:lang w:val="hr-HR"/>
              </w:rPr>
            </w:pPr>
            <w:r>
              <w:rPr>
                <w:lang w:val="hr-HR"/>
              </w:rPr>
              <w:t xml:space="preserve">Socijalni plan </w:t>
            </w:r>
          </w:p>
        </w:tc>
        <w:tc>
          <w:tcPr>
            <w:tcW w:w="4675" w:type="dxa"/>
          </w:tcPr>
          <w:p w14:paraId="50BB073C" w14:textId="00952F9C" w:rsidR="00141A6B" w:rsidRDefault="00141A6B" w:rsidP="00FC2E9C">
            <w:pPr>
              <w:spacing w:line="276" w:lineRule="auto"/>
              <w:rPr>
                <w:lang w:val="hr-HR"/>
              </w:rPr>
            </w:pPr>
            <w:r>
              <w:rPr>
                <w:lang w:val="hr-HR"/>
              </w:rPr>
              <w:t xml:space="preserve">Socijalni plan Grada Zagreba </w:t>
            </w:r>
          </w:p>
        </w:tc>
      </w:tr>
      <w:tr w:rsidR="003E750B" w14:paraId="37EE3FD5" w14:textId="77777777" w:rsidTr="35D7B47D">
        <w:tc>
          <w:tcPr>
            <w:tcW w:w="4675" w:type="dxa"/>
          </w:tcPr>
          <w:p w14:paraId="734958B4" w14:textId="0109524B" w:rsidR="003E750B" w:rsidRDefault="003E750B" w:rsidP="00FC2E9C">
            <w:pPr>
              <w:spacing w:line="276" w:lineRule="auto"/>
              <w:rPr>
                <w:lang w:val="hr-HR"/>
              </w:rPr>
            </w:pPr>
            <w:r>
              <w:rPr>
                <w:lang w:val="hr-HR"/>
              </w:rPr>
              <w:t>SŠ</w:t>
            </w:r>
          </w:p>
        </w:tc>
        <w:tc>
          <w:tcPr>
            <w:tcW w:w="4675" w:type="dxa"/>
          </w:tcPr>
          <w:p w14:paraId="5FDCE29B" w14:textId="435AF7D9" w:rsidR="003E750B" w:rsidRDefault="3EFB762F" w:rsidP="00FC2E9C">
            <w:pPr>
              <w:spacing w:line="276" w:lineRule="auto"/>
              <w:rPr>
                <w:lang w:val="hr-HR"/>
              </w:rPr>
            </w:pPr>
            <w:r w:rsidRPr="35D7B47D">
              <w:rPr>
                <w:lang w:val="hr-HR"/>
              </w:rPr>
              <w:t>s</w:t>
            </w:r>
            <w:r w:rsidR="3503918A" w:rsidRPr="35D7B47D">
              <w:rPr>
                <w:lang w:val="hr-HR"/>
              </w:rPr>
              <w:t>rednja škola</w:t>
            </w:r>
          </w:p>
        </w:tc>
      </w:tr>
      <w:tr w:rsidR="00110B12" w:rsidRPr="009C6A9B" w14:paraId="51C6EDB2" w14:textId="77777777" w:rsidTr="35D7B47D">
        <w:tc>
          <w:tcPr>
            <w:tcW w:w="4675" w:type="dxa"/>
          </w:tcPr>
          <w:p w14:paraId="7B7AFB83" w14:textId="028937A9" w:rsidR="00110B12" w:rsidRDefault="00110B12" w:rsidP="00FC2E9C">
            <w:pPr>
              <w:spacing w:line="276" w:lineRule="auto"/>
              <w:rPr>
                <w:lang w:val="hr-HR"/>
              </w:rPr>
            </w:pPr>
            <w:r>
              <w:rPr>
                <w:lang w:val="hr-HR"/>
              </w:rPr>
              <w:t>UNICEF</w:t>
            </w:r>
          </w:p>
        </w:tc>
        <w:tc>
          <w:tcPr>
            <w:tcW w:w="4675" w:type="dxa"/>
          </w:tcPr>
          <w:p w14:paraId="380FD0B8" w14:textId="4BF8F113" w:rsidR="00110B12" w:rsidRDefault="00110B12" w:rsidP="00FC2E9C">
            <w:pPr>
              <w:spacing w:line="276" w:lineRule="auto"/>
              <w:rPr>
                <w:lang w:val="hr-HR"/>
              </w:rPr>
            </w:pPr>
            <w:r>
              <w:rPr>
                <w:lang w:val="hr-HR"/>
              </w:rPr>
              <w:t>Fond Ujedinjenih naroda za pomoć djeci</w:t>
            </w:r>
          </w:p>
        </w:tc>
      </w:tr>
      <w:tr w:rsidR="00110B12" w14:paraId="1A00576B" w14:textId="77777777" w:rsidTr="35D7B47D">
        <w:tc>
          <w:tcPr>
            <w:tcW w:w="4675" w:type="dxa"/>
          </w:tcPr>
          <w:p w14:paraId="7C517736" w14:textId="4A6A6E9B" w:rsidR="00110B12" w:rsidRDefault="00110B12" w:rsidP="00FC2E9C">
            <w:pPr>
              <w:spacing w:line="276" w:lineRule="auto"/>
              <w:rPr>
                <w:lang w:val="hr-HR"/>
              </w:rPr>
            </w:pPr>
            <w:r>
              <w:rPr>
                <w:lang w:val="hr-HR"/>
              </w:rPr>
              <w:t>VKV</w:t>
            </w:r>
          </w:p>
        </w:tc>
        <w:tc>
          <w:tcPr>
            <w:tcW w:w="4675" w:type="dxa"/>
          </w:tcPr>
          <w:p w14:paraId="5C573E5D" w14:textId="45CF2A1D" w:rsidR="00110B12" w:rsidRDefault="2DCF59A0">
            <w:pPr>
              <w:spacing w:line="276" w:lineRule="auto"/>
              <w:rPr>
                <w:lang w:val="hr-HR"/>
              </w:rPr>
            </w:pPr>
            <w:r w:rsidRPr="35D7B47D">
              <w:rPr>
                <w:lang w:val="hr-HR"/>
              </w:rPr>
              <w:t>v</w:t>
            </w:r>
            <w:r w:rsidR="3B307B65" w:rsidRPr="35D7B47D">
              <w:rPr>
                <w:lang w:val="hr-HR"/>
              </w:rPr>
              <w:t>isokokvalificirani (radnik)</w:t>
            </w:r>
          </w:p>
        </w:tc>
      </w:tr>
      <w:tr w:rsidR="00A57B19" w14:paraId="28BB82DD" w14:textId="77777777" w:rsidTr="35D7B47D">
        <w:tc>
          <w:tcPr>
            <w:tcW w:w="4675" w:type="dxa"/>
          </w:tcPr>
          <w:p w14:paraId="7A21C3B2" w14:textId="0255FCD2" w:rsidR="00A57B19" w:rsidRDefault="002D7875" w:rsidP="00FC2E9C">
            <w:pPr>
              <w:spacing w:line="276" w:lineRule="auto"/>
              <w:rPr>
                <w:lang w:val="hr-HR"/>
              </w:rPr>
            </w:pPr>
            <w:r>
              <w:rPr>
                <w:lang w:val="hr-HR"/>
              </w:rPr>
              <w:t>ZET</w:t>
            </w:r>
          </w:p>
        </w:tc>
        <w:tc>
          <w:tcPr>
            <w:tcW w:w="4675" w:type="dxa"/>
          </w:tcPr>
          <w:p w14:paraId="7C5D776D" w14:textId="7BF8D38F" w:rsidR="00A57B19" w:rsidRDefault="002D7875" w:rsidP="00FC2E9C">
            <w:pPr>
              <w:spacing w:line="276" w:lineRule="auto"/>
              <w:rPr>
                <w:lang w:val="hr-HR"/>
              </w:rPr>
            </w:pPr>
            <w:r>
              <w:rPr>
                <w:lang w:val="hr-HR"/>
              </w:rPr>
              <w:t xml:space="preserve">Zagrebački električni tramvaj </w:t>
            </w:r>
          </w:p>
        </w:tc>
      </w:tr>
      <w:tr w:rsidR="002D7875" w14:paraId="1B70CE0F" w14:textId="77777777" w:rsidTr="35D7B47D">
        <w:tc>
          <w:tcPr>
            <w:tcW w:w="4675" w:type="dxa"/>
          </w:tcPr>
          <w:p w14:paraId="3DE35477" w14:textId="27E122CA" w:rsidR="002D7875" w:rsidRDefault="002D7875" w:rsidP="00FC2E9C">
            <w:pPr>
              <w:spacing w:line="276" w:lineRule="auto"/>
              <w:rPr>
                <w:lang w:val="hr-HR"/>
              </w:rPr>
            </w:pPr>
            <w:r>
              <w:rPr>
                <w:lang w:val="hr-HR"/>
              </w:rPr>
              <w:t>ZMN</w:t>
            </w:r>
          </w:p>
        </w:tc>
        <w:tc>
          <w:tcPr>
            <w:tcW w:w="4675" w:type="dxa"/>
          </w:tcPr>
          <w:p w14:paraId="552C316C" w14:textId="53D2A4AB" w:rsidR="002D7875" w:rsidRDefault="3BA225EC">
            <w:pPr>
              <w:spacing w:line="276" w:lineRule="auto"/>
              <w:rPr>
                <w:lang w:val="hr-HR"/>
              </w:rPr>
            </w:pPr>
            <w:r w:rsidRPr="35D7B47D">
              <w:rPr>
                <w:lang w:val="hr-HR"/>
              </w:rPr>
              <w:t>z</w:t>
            </w:r>
            <w:r w:rsidR="73560049" w:rsidRPr="35D7B47D">
              <w:rPr>
                <w:lang w:val="hr-HR"/>
              </w:rPr>
              <w:t>ajamčena minimalna naknada</w:t>
            </w:r>
          </w:p>
        </w:tc>
      </w:tr>
      <w:tr w:rsidR="00A57B19" w14:paraId="28C25BC8" w14:textId="77777777" w:rsidTr="35D7B47D">
        <w:tc>
          <w:tcPr>
            <w:tcW w:w="4675" w:type="dxa"/>
          </w:tcPr>
          <w:p w14:paraId="3C983246" w14:textId="3C5D4353" w:rsidR="00A57B19" w:rsidRDefault="002D7875" w:rsidP="00FC2E9C">
            <w:pPr>
              <w:spacing w:line="276" w:lineRule="auto"/>
              <w:rPr>
                <w:lang w:val="hr-HR"/>
              </w:rPr>
            </w:pPr>
            <w:r>
              <w:rPr>
                <w:lang w:val="hr-HR"/>
              </w:rPr>
              <w:t>ZOSS</w:t>
            </w:r>
          </w:p>
        </w:tc>
        <w:tc>
          <w:tcPr>
            <w:tcW w:w="4675" w:type="dxa"/>
          </w:tcPr>
          <w:p w14:paraId="35CD870A" w14:textId="3BE1E874" w:rsidR="00A57B19" w:rsidRDefault="002D7875" w:rsidP="00FC2E9C">
            <w:pPr>
              <w:spacing w:line="276" w:lineRule="auto"/>
              <w:rPr>
                <w:lang w:val="hr-HR"/>
              </w:rPr>
            </w:pPr>
            <w:r>
              <w:rPr>
                <w:lang w:val="hr-HR"/>
              </w:rPr>
              <w:t xml:space="preserve">Zakon o socijalnoj skrbi </w:t>
            </w:r>
          </w:p>
        </w:tc>
      </w:tr>
    </w:tbl>
    <w:p w14:paraId="0493F8AC" w14:textId="754C2146" w:rsidR="00A57B19" w:rsidRDefault="00A57B19" w:rsidP="00FC2E9C">
      <w:pPr>
        <w:spacing w:line="276" w:lineRule="auto"/>
        <w:rPr>
          <w:lang w:val="hr-HR"/>
        </w:rPr>
      </w:pPr>
    </w:p>
    <w:p w14:paraId="04A55F83" w14:textId="77777777" w:rsidR="00720EBB" w:rsidRDefault="00720EBB" w:rsidP="00FC2E9C">
      <w:pPr>
        <w:spacing w:line="276" w:lineRule="auto"/>
        <w:rPr>
          <w:lang w:val="hr-HR"/>
        </w:rPr>
      </w:pPr>
    </w:p>
    <w:p w14:paraId="032C3482" w14:textId="0EEE58C2" w:rsidR="004A5161" w:rsidRPr="00342009" w:rsidRDefault="60832FCC" w:rsidP="35D7B47D">
      <w:pPr>
        <w:pStyle w:val="Heading1"/>
        <w:numPr>
          <w:ilvl w:val="0"/>
          <w:numId w:val="0"/>
        </w:numPr>
        <w:spacing w:line="276" w:lineRule="auto"/>
        <w:jc w:val="center"/>
        <w:rPr>
          <w:sz w:val="20"/>
          <w:szCs w:val="20"/>
        </w:rPr>
      </w:pPr>
      <w:bookmarkStart w:id="4" w:name="_Toc193462823"/>
      <w:r w:rsidRPr="35D7B47D">
        <w:rPr>
          <w:sz w:val="20"/>
          <w:szCs w:val="20"/>
        </w:rPr>
        <w:lastRenderedPageBreak/>
        <w:t>Popis tablica</w:t>
      </w:r>
      <w:bookmarkEnd w:id="4"/>
    </w:p>
    <w:p w14:paraId="4C030BD4" w14:textId="5124902D" w:rsidR="00D354D3" w:rsidRDefault="00A57B19">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r>
        <w:rPr>
          <w:lang w:val="hr-HR"/>
        </w:rPr>
        <w:fldChar w:fldCharType="begin"/>
      </w:r>
      <w:r>
        <w:rPr>
          <w:lang w:val="hr-HR"/>
        </w:rPr>
        <w:instrText xml:space="preserve"> TOC \h \z \c "Tablica" </w:instrText>
      </w:r>
      <w:r>
        <w:rPr>
          <w:lang w:val="hr-HR"/>
        </w:rPr>
        <w:fldChar w:fldCharType="separate"/>
      </w:r>
      <w:hyperlink w:anchor="_Toc190692772" w:history="1">
        <w:r w:rsidR="00D354D3" w:rsidRPr="006D450A">
          <w:rPr>
            <w:rStyle w:val="Hyperlink"/>
            <w:noProof/>
          </w:rPr>
          <w:t>Tablica 1</w:t>
        </w:r>
        <w:r w:rsidR="00D354D3" w:rsidRPr="006D450A">
          <w:rPr>
            <w:rStyle w:val="Hyperlink"/>
            <w:rFonts w:eastAsia="Calibri" w:cs="Calibri"/>
            <w:noProof/>
            <w:lang w:val="hr-HR"/>
          </w:rPr>
          <w:t>Promjena broja stanovnika po naseljima Grada  Zagreba 2011. i 2021.</w:t>
        </w:r>
        <w:r w:rsidR="00D354D3">
          <w:rPr>
            <w:noProof/>
            <w:webHidden/>
          </w:rPr>
          <w:tab/>
        </w:r>
        <w:r w:rsidR="00D354D3">
          <w:rPr>
            <w:noProof/>
            <w:webHidden/>
          </w:rPr>
          <w:fldChar w:fldCharType="begin"/>
        </w:r>
        <w:r w:rsidR="00D354D3">
          <w:rPr>
            <w:noProof/>
            <w:webHidden/>
          </w:rPr>
          <w:instrText xml:space="preserve"> PAGEREF _Toc190692772 \h </w:instrText>
        </w:r>
        <w:r w:rsidR="00D354D3">
          <w:rPr>
            <w:noProof/>
            <w:webHidden/>
          </w:rPr>
        </w:r>
        <w:r w:rsidR="00D354D3">
          <w:rPr>
            <w:noProof/>
            <w:webHidden/>
          </w:rPr>
          <w:fldChar w:fldCharType="separate"/>
        </w:r>
        <w:r w:rsidR="00E10483">
          <w:rPr>
            <w:noProof/>
            <w:webHidden/>
          </w:rPr>
          <w:t>16</w:t>
        </w:r>
        <w:r w:rsidR="00D354D3">
          <w:rPr>
            <w:noProof/>
            <w:webHidden/>
          </w:rPr>
          <w:fldChar w:fldCharType="end"/>
        </w:r>
      </w:hyperlink>
    </w:p>
    <w:p w14:paraId="2BE99A7C" w14:textId="010BC57B"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73" w:history="1">
        <w:r w:rsidR="00D354D3" w:rsidRPr="006D450A">
          <w:rPr>
            <w:rStyle w:val="Hyperlink"/>
            <w:noProof/>
          </w:rPr>
          <w:t xml:space="preserve">Tablica 2 </w:t>
        </w:r>
        <w:r w:rsidR="00D354D3" w:rsidRPr="006D450A">
          <w:rPr>
            <w:rStyle w:val="Hyperlink"/>
            <w:rFonts w:eastAsia="Calibri" w:cs="Calibri"/>
            <w:noProof/>
            <w:lang w:val="hr-HR"/>
          </w:rPr>
          <w:t>Prikaz udjela osoba s invaliditetom u ukupnom stanovništvu Grada Zagreba</w:t>
        </w:r>
        <w:r w:rsidR="00D354D3">
          <w:rPr>
            <w:noProof/>
            <w:webHidden/>
          </w:rPr>
          <w:tab/>
        </w:r>
        <w:r w:rsidR="00D354D3">
          <w:rPr>
            <w:noProof/>
            <w:webHidden/>
          </w:rPr>
          <w:fldChar w:fldCharType="begin"/>
        </w:r>
        <w:r w:rsidR="00D354D3">
          <w:rPr>
            <w:noProof/>
            <w:webHidden/>
          </w:rPr>
          <w:instrText xml:space="preserve"> PAGEREF _Toc190692773 \h </w:instrText>
        </w:r>
        <w:r w:rsidR="00D354D3">
          <w:rPr>
            <w:noProof/>
            <w:webHidden/>
          </w:rPr>
        </w:r>
        <w:r w:rsidR="00D354D3">
          <w:rPr>
            <w:noProof/>
            <w:webHidden/>
          </w:rPr>
          <w:fldChar w:fldCharType="separate"/>
        </w:r>
        <w:r w:rsidR="00E10483">
          <w:rPr>
            <w:noProof/>
            <w:webHidden/>
          </w:rPr>
          <w:t>20</w:t>
        </w:r>
        <w:r w:rsidR="00D354D3">
          <w:rPr>
            <w:noProof/>
            <w:webHidden/>
          </w:rPr>
          <w:fldChar w:fldCharType="end"/>
        </w:r>
      </w:hyperlink>
    </w:p>
    <w:p w14:paraId="3BD8520D" w14:textId="108D868B"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74" w:history="1">
        <w:r w:rsidR="00D354D3" w:rsidRPr="006D450A">
          <w:rPr>
            <w:rStyle w:val="Hyperlink"/>
            <w:noProof/>
          </w:rPr>
          <w:t xml:space="preserve">Tablica 3 </w:t>
        </w:r>
        <w:r w:rsidR="00D354D3" w:rsidRPr="006D450A">
          <w:rPr>
            <w:rStyle w:val="Hyperlink"/>
            <w:rFonts w:eastAsia="Calibri" w:cs="Calibri"/>
            <w:noProof/>
            <w:lang w:val="hr-HR"/>
          </w:rPr>
          <w:t>Prikaz broja osoba s invaliditetom prema spolu i dobnim skupinama u Gradu Zagrebu</w:t>
        </w:r>
        <w:r w:rsidR="00D354D3">
          <w:rPr>
            <w:noProof/>
            <w:webHidden/>
          </w:rPr>
          <w:tab/>
        </w:r>
        <w:r w:rsidR="00D354D3">
          <w:rPr>
            <w:noProof/>
            <w:webHidden/>
          </w:rPr>
          <w:fldChar w:fldCharType="begin"/>
        </w:r>
        <w:r w:rsidR="00D354D3">
          <w:rPr>
            <w:noProof/>
            <w:webHidden/>
          </w:rPr>
          <w:instrText xml:space="preserve"> PAGEREF _Toc190692774 \h </w:instrText>
        </w:r>
        <w:r w:rsidR="00D354D3">
          <w:rPr>
            <w:noProof/>
            <w:webHidden/>
          </w:rPr>
        </w:r>
        <w:r w:rsidR="00D354D3">
          <w:rPr>
            <w:noProof/>
            <w:webHidden/>
          </w:rPr>
          <w:fldChar w:fldCharType="separate"/>
        </w:r>
        <w:r w:rsidR="00E10483">
          <w:rPr>
            <w:noProof/>
            <w:webHidden/>
          </w:rPr>
          <w:t>20</w:t>
        </w:r>
        <w:r w:rsidR="00D354D3">
          <w:rPr>
            <w:noProof/>
            <w:webHidden/>
          </w:rPr>
          <w:fldChar w:fldCharType="end"/>
        </w:r>
      </w:hyperlink>
    </w:p>
    <w:p w14:paraId="74D08FBE" w14:textId="668776D7"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75" w:history="1">
        <w:r w:rsidR="00D354D3" w:rsidRPr="006D450A">
          <w:rPr>
            <w:rStyle w:val="Hyperlink"/>
            <w:noProof/>
          </w:rPr>
          <w:t xml:space="preserve">Tablica 4 </w:t>
        </w:r>
        <w:r w:rsidR="00D354D3" w:rsidRPr="006D450A">
          <w:rPr>
            <w:rStyle w:val="Hyperlink"/>
            <w:rFonts w:eastAsia="Calibri" w:cs="Calibri"/>
            <w:noProof/>
            <w:lang w:val="hr-HR"/>
          </w:rPr>
          <w:t>Kretanje ukupno zaposlenih u Gradu Zagrebu od 2020. do 2023. godine -stanje 31.ožujka</w:t>
        </w:r>
        <w:r w:rsidR="00D354D3">
          <w:rPr>
            <w:noProof/>
            <w:webHidden/>
          </w:rPr>
          <w:tab/>
        </w:r>
        <w:r w:rsidR="00D354D3">
          <w:rPr>
            <w:noProof/>
            <w:webHidden/>
          </w:rPr>
          <w:fldChar w:fldCharType="begin"/>
        </w:r>
        <w:r w:rsidR="00D354D3">
          <w:rPr>
            <w:noProof/>
            <w:webHidden/>
          </w:rPr>
          <w:instrText xml:space="preserve"> PAGEREF _Toc190692775 \h </w:instrText>
        </w:r>
        <w:r w:rsidR="00D354D3">
          <w:rPr>
            <w:noProof/>
            <w:webHidden/>
          </w:rPr>
        </w:r>
        <w:r w:rsidR="00D354D3">
          <w:rPr>
            <w:noProof/>
            <w:webHidden/>
          </w:rPr>
          <w:fldChar w:fldCharType="separate"/>
        </w:r>
        <w:r w:rsidR="00E10483">
          <w:rPr>
            <w:noProof/>
            <w:webHidden/>
          </w:rPr>
          <w:t>21</w:t>
        </w:r>
        <w:r w:rsidR="00D354D3">
          <w:rPr>
            <w:noProof/>
            <w:webHidden/>
          </w:rPr>
          <w:fldChar w:fldCharType="end"/>
        </w:r>
      </w:hyperlink>
    </w:p>
    <w:p w14:paraId="00274FC2" w14:textId="3C1094BA"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76" w:history="1">
        <w:r w:rsidR="00D354D3" w:rsidRPr="006D450A">
          <w:rPr>
            <w:rStyle w:val="Hyperlink"/>
            <w:noProof/>
          </w:rPr>
          <w:t xml:space="preserve">Tablica 5 </w:t>
        </w:r>
        <w:r w:rsidR="00D354D3" w:rsidRPr="006D450A">
          <w:rPr>
            <w:rStyle w:val="Hyperlink"/>
            <w:rFonts w:eastAsia="Calibri" w:cs="Calibri"/>
            <w:noProof/>
            <w:lang w:val="hr-HR"/>
          </w:rPr>
          <w:t>Prosječan broj nezaposlenih prema trajanju nezaposlenosti u Gradu Zagrebu 2022. i 2023. godine</w:t>
        </w:r>
        <w:r w:rsidR="00D354D3">
          <w:rPr>
            <w:noProof/>
            <w:webHidden/>
          </w:rPr>
          <w:tab/>
        </w:r>
        <w:r w:rsidR="00D354D3">
          <w:rPr>
            <w:noProof/>
            <w:webHidden/>
          </w:rPr>
          <w:fldChar w:fldCharType="begin"/>
        </w:r>
        <w:r w:rsidR="00D354D3">
          <w:rPr>
            <w:noProof/>
            <w:webHidden/>
          </w:rPr>
          <w:instrText xml:space="preserve"> PAGEREF _Toc190692776 \h </w:instrText>
        </w:r>
        <w:r w:rsidR="00D354D3">
          <w:rPr>
            <w:noProof/>
            <w:webHidden/>
          </w:rPr>
        </w:r>
        <w:r w:rsidR="00D354D3">
          <w:rPr>
            <w:noProof/>
            <w:webHidden/>
          </w:rPr>
          <w:fldChar w:fldCharType="separate"/>
        </w:r>
        <w:r w:rsidR="00E10483">
          <w:rPr>
            <w:noProof/>
            <w:webHidden/>
          </w:rPr>
          <w:t>22</w:t>
        </w:r>
        <w:r w:rsidR="00D354D3">
          <w:rPr>
            <w:noProof/>
            <w:webHidden/>
          </w:rPr>
          <w:fldChar w:fldCharType="end"/>
        </w:r>
      </w:hyperlink>
    </w:p>
    <w:p w14:paraId="7F2B6FF5" w14:textId="56277C81"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77" w:history="1">
        <w:r w:rsidR="00D354D3" w:rsidRPr="006D450A">
          <w:rPr>
            <w:rStyle w:val="Hyperlink"/>
            <w:noProof/>
          </w:rPr>
          <w:t xml:space="preserve">Tablica 6 </w:t>
        </w:r>
        <w:r w:rsidR="00D354D3" w:rsidRPr="006D450A">
          <w:rPr>
            <w:rStyle w:val="Hyperlink"/>
            <w:rFonts w:eastAsia="Calibri" w:cs="Calibri"/>
            <w:noProof/>
            <w:lang w:val="hr-HR"/>
          </w:rPr>
          <w:t>Pokazatelji siromaštva i socijalne isključenosti</w:t>
        </w:r>
        <w:r w:rsidR="00D354D3">
          <w:rPr>
            <w:noProof/>
            <w:webHidden/>
          </w:rPr>
          <w:tab/>
        </w:r>
        <w:r w:rsidR="00D354D3">
          <w:rPr>
            <w:noProof/>
            <w:webHidden/>
          </w:rPr>
          <w:fldChar w:fldCharType="begin"/>
        </w:r>
        <w:r w:rsidR="00D354D3">
          <w:rPr>
            <w:noProof/>
            <w:webHidden/>
          </w:rPr>
          <w:instrText xml:space="preserve"> PAGEREF _Toc190692777 \h </w:instrText>
        </w:r>
        <w:r w:rsidR="00D354D3">
          <w:rPr>
            <w:noProof/>
            <w:webHidden/>
          </w:rPr>
        </w:r>
        <w:r w:rsidR="00D354D3">
          <w:rPr>
            <w:noProof/>
            <w:webHidden/>
          </w:rPr>
          <w:fldChar w:fldCharType="separate"/>
        </w:r>
        <w:r w:rsidR="00E10483">
          <w:rPr>
            <w:noProof/>
            <w:webHidden/>
          </w:rPr>
          <w:t>24</w:t>
        </w:r>
        <w:r w:rsidR="00D354D3">
          <w:rPr>
            <w:noProof/>
            <w:webHidden/>
          </w:rPr>
          <w:fldChar w:fldCharType="end"/>
        </w:r>
      </w:hyperlink>
    </w:p>
    <w:p w14:paraId="407309D5" w14:textId="1054EDBC"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78" w:history="1">
        <w:r w:rsidR="00D354D3" w:rsidRPr="006D450A">
          <w:rPr>
            <w:rStyle w:val="Hyperlink"/>
            <w:noProof/>
          </w:rPr>
          <w:t xml:space="preserve">Tablica 7 </w:t>
        </w:r>
        <w:r w:rsidR="00D354D3" w:rsidRPr="006D450A">
          <w:rPr>
            <w:rStyle w:val="Hyperlink"/>
            <w:rFonts w:eastAsia="Calibri"/>
            <w:noProof/>
            <w:lang w:val="hr-HR"/>
          </w:rPr>
          <w:t>Prikaz ključnih alata za prikupljanje podataka</w:t>
        </w:r>
        <w:r w:rsidR="00D354D3">
          <w:rPr>
            <w:noProof/>
            <w:webHidden/>
          </w:rPr>
          <w:tab/>
        </w:r>
        <w:r w:rsidR="00D354D3">
          <w:rPr>
            <w:noProof/>
            <w:webHidden/>
          </w:rPr>
          <w:fldChar w:fldCharType="begin"/>
        </w:r>
        <w:r w:rsidR="00D354D3">
          <w:rPr>
            <w:noProof/>
            <w:webHidden/>
          </w:rPr>
          <w:instrText xml:space="preserve"> PAGEREF _Toc190692778 \h </w:instrText>
        </w:r>
        <w:r w:rsidR="00D354D3">
          <w:rPr>
            <w:noProof/>
            <w:webHidden/>
          </w:rPr>
        </w:r>
        <w:r w:rsidR="00D354D3">
          <w:rPr>
            <w:noProof/>
            <w:webHidden/>
          </w:rPr>
          <w:fldChar w:fldCharType="separate"/>
        </w:r>
        <w:r w:rsidR="00E10483">
          <w:rPr>
            <w:noProof/>
            <w:webHidden/>
          </w:rPr>
          <w:t>25</w:t>
        </w:r>
        <w:r w:rsidR="00D354D3">
          <w:rPr>
            <w:noProof/>
            <w:webHidden/>
          </w:rPr>
          <w:fldChar w:fldCharType="end"/>
        </w:r>
      </w:hyperlink>
    </w:p>
    <w:p w14:paraId="184D13F6" w14:textId="60E1AB54"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79" w:history="1">
        <w:r w:rsidR="00D354D3" w:rsidRPr="006D450A">
          <w:rPr>
            <w:rStyle w:val="Hyperlink"/>
            <w:noProof/>
          </w:rPr>
          <w:t xml:space="preserve">Tablica 8 </w:t>
        </w:r>
        <w:r w:rsidR="00D354D3" w:rsidRPr="006D450A">
          <w:rPr>
            <w:rStyle w:val="Hyperlink"/>
            <w:rFonts w:eastAsia="Calibri"/>
            <w:noProof/>
            <w:lang w:val="hr-HR"/>
          </w:rPr>
          <w:t>Izračun potreba za socijalnim i drugim uslugama te jaza u obuhvatu za djecu s teškoćama u razvoju u Gradu Zagrebu</w:t>
        </w:r>
        <w:r w:rsidR="00D354D3">
          <w:rPr>
            <w:noProof/>
            <w:webHidden/>
          </w:rPr>
          <w:tab/>
        </w:r>
        <w:r w:rsidR="00D354D3">
          <w:rPr>
            <w:noProof/>
            <w:webHidden/>
          </w:rPr>
          <w:fldChar w:fldCharType="begin"/>
        </w:r>
        <w:r w:rsidR="00D354D3">
          <w:rPr>
            <w:noProof/>
            <w:webHidden/>
          </w:rPr>
          <w:instrText xml:space="preserve"> PAGEREF _Toc190692779 \h </w:instrText>
        </w:r>
        <w:r w:rsidR="00D354D3">
          <w:rPr>
            <w:noProof/>
            <w:webHidden/>
          </w:rPr>
        </w:r>
        <w:r w:rsidR="00D354D3">
          <w:rPr>
            <w:noProof/>
            <w:webHidden/>
          </w:rPr>
          <w:fldChar w:fldCharType="separate"/>
        </w:r>
        <w:r w:rsidR="00E10483">
          <w:rPr>
            <w:noProof/>
            <w:webHidden/>
          </w:rPr>
          <w:t>29</w:t>
        </w:r>
        <w:r w:rsidR="00D354D3">
          <w:rPr>
            <w:noProof/>
            <w:webHidden/>
          </w:rPr>
          <w:fldChar w:fldCharType="end"/>
        </w:r>
      </w:hyperlink>
    </w:p>
    <w:p w14:paraId="60038734" w14:textId="7B9A2566"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80" w:history="1">
        <w:r w:rsidR="00D354D3" w:rsidRPr="006D450A">
          <w:rPr>
            <w:rStyle w:val="Hyperlink"/>
            <w:noProof/>
          </w:rPr>
          <w:t xml:space="preserve">Tablica 9 </w:t>
        </w:r>
        <w:r w:rsidR="00D354D3" w:rsidRPr="006D450A">
          <w:rPr>
            <w:rStyle w:val="Hyperlink"/>
            <w:rFonts w:eastAsia="Calibri"/>
            <w:noProof/>
            <w:lang w:val="hr-HR"/>
          </w:rPr>
          <w:t>Izračun potreba za socijalnim i drugim uslugama te jaza u obuhvatu za djecu i mlade (bez djece s teškoćama u razvoju) u Gradu Zagrebu</w:t>
        </w:r>
        <w:r w:rsidR="00D354D3">
          <w:rPr>
            <w:noProof/>
            <w:webHidden/>
          </w:rPr>
          <w:tab/>
        </w:r>
        <w:r w:rsidR="00D354D3">
          <w:rPr>
            <w:noProof/>
            <w:webHidden/>
          </w:rPr>
          <w:fldChar w:fldCharType="begin"/>
        </w:r>
        <w:r w:rsidR="00D354D3">
          <w:rPr>
            <w:noProof/>
            <w:webHidden/>
          </w:rPr>
          <w:instrText xml:space="preserve"> PAGEREF _Toc190692780 \h </w:instrText>
        </w:r>
        <w:r w:rsidR="00D354D3">
          <w:rPr>
            <w:noProof/>
            <w:webHidden/>
          </w:rPr>
        </w:r>
        <w:r w:rsidR="00D354D3">
          <w:rPr>
            <w:noProof/>
            <w:webHidden/>
          </w:rPr>
          <w:fldChar w:fldCharType="separate"/>
        </w:r>
        <w:r w:rsidR="00E10483">
          <w:rPr>
            <w:noProof/>
            <w:webHidden/>
          </w:rPr>
          <w:t>30</w:t>
        </w:r>
        <w:r w:rsidR="00D354D3">
          <w:rPr>
            <w:noProof/>
            <w:webHidden/>
          </w:rPr>
          <w:fldChar w:fldCharType="end"/>
        </w:r>
      </w:hyperlink>
    </w:p>
    <w:p w14:paraId="0266B0A2" w14:textId="1BDBC41B"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81" w:history="1">
        <w:r w:rsidR="00D354D3" w:rsidRPr="006D450A">
          <w:rPr>
            <w:rStyle w:val="Hyperlink"/>
            <w:noProof/>
          </w:rPr>
          <w:t xml:space="preserve">Tablica 10 </w:t>
        </w:r>
        <w:r w:rsidR="00D354D3" w:rsidRPr="006D450A">
          <w:rPr>
            <w:rStyle w:val="Hyperlink"/>
            <w:rFonts w:eastAsia="Calibri"/>
            <w:noProof/>
            <w:lang w:val="hr-HR"/>
          </w:rPr>
          <w:t>Izračun potreba za socijalnim i drugim uslugama te jaza u obuhvatu za odrasle u rizicima povezanim s obiteljskim odnosima i roditeljstvom u Gradu Zagrebu</w:t>
        </w:r>
        <w:r w:rsidR="00D354D3">
          <w:rPr>
            <w:noProof/>
            <w:webHidden/>
          </w:rPr>
          <w:tab/>
        </w:r>
        <w:r w:rsidR="00D354D3">
          <w:rPr>
            <w:noProof/>
            <w:webHidden/>
          </w:rPr>
          <w:fldChar w:fldCharType="begin"/>
        </w:r>
        <w:r w:rsidR="00D354D3">
          <w:rPr>
            <w:noProof/>
            <w:webHidden/>
          </w:rPr>
          <w:instrText xml:space="preserve"> PAGEREF _Toc190692781 \h </w:instrText>
        </w:r>
        <w:r w:rsidR="00D354D3">
          <w:rPr>
            <w:noProof/>
            <w:webHidden/>
          </w:rPr>
        </w:r>
        <w:r w:rsidR="00D354D3">
          <w:rPr>
            <w:noProof/>
            <w:webHidden/>
          </w:rPr>
          <w:fldChar w:fldCharType="separate"/>
        </w:r>
        <w:r w:rsidR="00E10483">
          <w:rPr>
            <w:noProof/>
            <w:webHidden/>
          </w:rPr>
          <w:t>37</w:t>
        </w:r>
        <w:r w:rsidR="00D354D3">
          <w:rPr>
            <w:noProof/>
            <w:webHidden/>
          </w:rPr>
          <w:fldChar w:fldCharType="end"/>
        </w:r>
      </w:hyperlink>
    </w:p>
    <w:p w14:paraId="3892E90E" w14:textId="48B69E75"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82" w:history="1">
        <w:r w:rsidR="00D354D3" w:rsidRPr="006D450A">
          <w:rPr>
            <w:rStyle w:val="Hyperlink"/>
            <w:noProof/>
          </w:rPr>
          <w:t xml:space="preserve">Tablica 11 </w:t>
        </w:r>
        <w:r w:rsidR="00D354D3" w:rsidRPr="006D450A">
          <w:rPr>
            <w:rStyle w:val="Hyperlink"/>
            <w:rFonts w:eastAsia="Calibri"/>
            <w:noProof/>
            <w:lang w:val="hr-HR"/>
          </w:rPr>
          <w:t>Izračun potreba za socijalnim i drugim uslugama te jaza u obuhvatu za odrasle u rizicima povezanim sa siromaštvom u Gradu Zagrebu</w:t>
        </w:r>
        <w:r w:rsidR="00D354D3">
          <w:rPr>
            <w:noProof/>
            <w:webHidden/>
          </w:rPr>
          <w:tab/>
        </w:r>
        <w:r w:rsidR="00D354D3">
          <w:rPr>
            <w:noProof/>
            <w:webHidden/>
          </w:rPr>
          <w:fldChar w:fldCharType="begin"/>
        </w:r>
        <w:r w:rsidR="00D354D3">
          <w:rPr>
            <w:noProof/>
            <w:webHidden/>
          </w:rPr>
          <w:instrText xml:space="preserve"> PAGEREF _Toc190692782 \h </w:instrText>
        </w:r>
        <w:r w:rsidR="00D354D3">
          <w:rPr>
            <w:noProof/>
            <w:webHidden/>
          </w:rPr>
        </w:r>
        <w:r w:rsidR="00D354D3">
          <w:rPr>
            <w:noProof/>
            <w:webHidden/>
          </w:rPr>
          <w:fldChar w:fldCharType="separate"/>
        </w:r>
        <w:r w:rsidR="00E10483">
          <w:rPr>
            <w:noProof/>
            <w:webHidden/>
          </w:rPr>
          <w:t>39</w:t>
        </w:r>
        <w:r w:rsidR="00D354D3">
          <w:rPr>
            <w:noProof/>
            <w:webHidden/>
          </w:rPr>
          <w:fldChar w:fldCharType="end"/>
        </w:r>
      </w:hyperlink>
    </w:p>
    <w:p w14:paraId="77038C63" w14:textId="442204DB"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83" w:history="1">
        <w:r w:rsidR="00D354D3" w:rsidRPr="006D450A">
          <w:rPr>
            <w:rStyle w:val="Hyperlink"/>
            <w:noProof/>
          </w:rPr>
          <w:t xml:space="preserve">Tablica 12 </w:t>
        </w:r>
        <w:r w:rsidR="00D354D3" w:rsidRPr="006D450A">
          <w:rPr>
            <w:rStyle w:val="Hyperlink"/>
            <w:rFonts w:eastAsia="Calibri"/>
            <w:noProof/>
            <w:lang w:val="hr-HR"/>
          </w:rPr>
          <w:t>Izračun potreba za socijalnim i drugim uslugama te jaza u obuhvatu za odrasle u rizicima povezanim s mentalnim zdravljem u Gradu Zagrebu</w:t>
        </w:r>
        <w:r w:rsidR="00D354D3">
          <w:rPr>
            <w:noProof/>
            <w:webHidden/>
          </w:rPr>
          <w:tab/>
        </w:r>
        <w:r w:rsidR="00D354D3">
          <w:rPr>
            <w:noProof/>
            <w:webHidden/>
          </w:rPr>
          <w:fldChar w:fldCharType="begin"/>
        </w:r>
        <w:r w:rsidR="00D354D3">
          <w:rPr>
            <w:noProof/>
            <w:webHidden/>
          </w:rPr>
          <w:instrText xml:space="preserve"> PAGEREF _Toc190692783 \h </w:instrText>
        </w:r>
        <w:r w:rsidR="00D354D3">
          <w:rPr>
            <w:noProof/>
            <w:webHidden/>
          </w:rPr>
        </w:r>
        <w:r w:rsidR="00D354D3">
          <w:rPr>
            <w:noProof/>
            <w:webHidden/>
          </w:rPr>
          <w:fldChar w:fldCharType="separate"/>
        </w:r>
        <w:r w:rsidR="00E10483">
          <w:rPr>
            <w:noProof/>
            <w:webHidden/>
          </w:rPr>
          <w:t>40</w:t>
        </w:r>
        <w:r w:rsidR="00D354D3">
          <w:rPr>
            <w:noProof/>
            <w:webHidden/>
          </w:rPr>
          <w:fldChar w:fldCharType="end"/>
        </w:r>
      </w:hyperlink>
    </w:p>
    <w:p w14:paraId="5E2D9BB0" w14:textId="59D27CD2"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84" w:history="1">
        <w:r w:rsidR="00D354D3" w:rsidRPr="006D450A">
          <w:rPr>
            <w:rStyle w:val="Hyperlink"/>
            <w:noProof/>
          </w:rPr>
          <w:t xml:space="preserve">Tablica 13 </w:t>
        </w:r>
        <w:r w:rsidR="00D354D3" w:rsidRPr="006D450A">
          <w:rPr>
            <w:rStyle w:val="Hyperlink"/>
            <w:rFonts w:eastAsia="Calibri"/>
            <w:noProof/>
            <w:lang w:val="hr-HR"/>
          </w:rPr>
          <w:t>Izračun potreba za socijalnim i drugim uslugama te jaza u obuhvatu za odrasle u rizicima povezanim s invaliditetom u Gradu Zagrebu</w:t>
        </w:r>
        <w:r w:rsidR="00D354D3">
          <w:rPr>
            <w:noProof/>
            <w:webHidden/>
          </w:rPr>
          <w:tab/>
        </w:r>
        <w:r w:rsidR="00D354D3">
          <w:rPr>
            <w:noProof/>
            <w:webHidden/>
          </w:rPr>
          <w:fldChar w:fldCharType="begin"/>
        </w:r>
        <w:r w:rsidR="00D354D3">
          <w:rPr>
            <w:noProof/>
            <w:webHidden/>
          </w:rPr>
          <w:instrText xml:space="preserve"> PAGEREF _Toc190692784 \h </w:instrText>
        </w:r>
        <w:r w:rsidR="00D354D3">
          <w:rPr>
            <w:noProof/>
            <w:webHidden/>
          </w:rPr>
        </w:r>
        <w:r w:rsidR="00D354D3">
          <w:rPr>
            <w:noProof/>
            <w:webHidden/>
          </w:rPr>
          <w:fldChar w:fldCharType="separate"/>
        </w:r>
        <w:r w:rsidR="00E10483">
          <w:rPr>
            <w:noProof/>
            <w:webHidden/>
          </w:rPr>
          <w:t>43</w:t>
        </w:r>
        <w:r w:rsidR="00D354D3">
          <w:rPr>
            <w:noProof/>
            <w:webHidden/>
          </w:rPr>
          <w:fldChar w:fldCharType="end"/>
        </w:r>
      </w:hyperlink>
    </w:p>
    <w:p w14:paraId="16BA942B" w14:textId="7F82BA02"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85" w:history="1">
        <w:r w:rsidR="00D354D3" w:rsidRPr="006D450A">
          <w:rPr>
            <w:rStyle w:val="Hyperlink"/>
            <w:noProof/>
          </w:rPr>
          <w:t xml:space="preserve">Tablica 14 </w:t>
        </w:r>
        <w:r w:rsidR="00D354D3" w:rsidRPr="006D450A">
          <w:rPr>
            <w:rStyle w:val="Hyperlink"/>
            <w:rFonts w:eastAsia="Calibri"/>
            <w:noProof/>
            <w:lang w:val="hr-HR"/>
          </w:rPr>
          <w:t>Izračun potreba za socijalnim i drugim uslugama te jaza u obuhvatu za starije osobe u Gradu Zagrebu</w:t>
        </w:r>
        <w:r w:rsidR="00D354D3">
          <w:rPr>
            <w:noProof/>
            <w:webHidden/>
          </w:rPr>
          <w:tab/>
        </w:r>
        <w:r w:rsidR="00D354D3">
          <w:rPr>
            <w:noProof/>
            <w:webHidden/>
          </w:rPr>
          <w:fldChar w:fldCharType="begin"/>
        </w:r>
        <w:r w:rsidR="00D354D3">
          <w:rPr>
            <w:noProof/>
            <w:webHidden/>
          </w:rPr>
          <w:instrText xml:space="preserve"> PAGEREF _Toc190692785 \h </w:instrText>
        </w:r>
        <w:r w:rsidR="00D354D3">
          <w:rPr>
            <w:noProof/>
            <w:webHidden/>
          </w:rPr>
        </w:r>
        <w:r w:rsidR="00D354D3">
          <w:rPr>
            <w:noProof/>
            <w:webHidden/>
          </w:rPr>
          <w:fldChar w:fldCharType="separate"/>
        </w:r>
        <w:r w:rsidR="00E10483">
          <w:rPr>
            <w:noProof/>
            <w:webHidden/>
          </w:rPr>
          <w:t>46</w:t>
        </w:r>
        <w:r w:rsidR="00D354D3">
          <w:rPr>
            <w:noProof/>
            <w:webHidden/>
          </w:rPr>
          <w:fldChar w:fldCharType="end"/>
        </w:r>
      </w:hyperlink>
    </w:p>
    <w:p w14:paraId="0ED2F850" w14:textId="4F37A2B9"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86" w:history="1">
        <w:r w:rsidR="00D354D3" w:rsidRPr="006D450A">
          <w:rPr>
            <w:rStyle w:val="Hyperlink"/>
            <w:noProof/>
          </w:rPr>
          <w:t xml:space="preserve">Tablica 15 </w:t>
        </w:r>
        <w:r w:rsidR="00D354D3" w:rsidRPr="006D450A">
          <w:rPr>
            <w:rStyle w:val="Hyperlink"/>
            <w:rFonts w:eastAsia="Calibri"/>
            <w:noProof/>
            <w:lang w:val="hr-HR"/>
          </w:rPr>
          <w:t>Izračun potreba za socijalnim i drugim uslugama te jaza u obuhvatu za izbjeglice i pripadnike romske nacionalne manjine u Gradu Zagrebu</w:t>
        </w:r>
        <w:r w:rsidR="00D354D3">
          <w:rPr>
            <w:noProof/>
            <w:webHidden/>
          </w:rPr>
          <w:tab/>
        </w:r>
        <w:r w:rsidR="00D354D3">
          <w:rPr>
            <w:noProof/>
            <w:webHidden/>
          </w:rPr>
          <w:fldChar w:fldCharType="begin"/>
        </w:r>
        <w:r w:rsidR="00D354D3">
          <w:rPr>
            <w:noProof/>
            <w:webHidden/>
          </w:rPr>
          <w:instrText xml:space="preserve"> PAGEREF _Toc190692786 \h </w:instrText>
        </w:r>
        <w:r w:rsidR="00D354D3">
          <w:rPr>
            <w:noProof/>
            <w:webHidden/>
          </w:rPr>
        </w:r>
        <w:r w:rsidR="00D354D3">
          <w:rPr>
            <w:noProof/>
            <w:webHidden/>
          </w:rPr>
          <w:fldChar w:fldCharType="separate"/>
        </w:r>
        <w:r w:rsidR="00E10483">
          <w:rPr>
            <w:noProof/>
            <w:webHidden/>
          </w:rPr>
          <w:t>50</w:t>
        </w:r>
        <w:r w:rsidR="00D354D3">
          <w:rPr>
            <w:noProof/>
            <w:webHidden/>
          </w:rPr>
          <w:fldChar w:fldCharType="end"/>
        </w:r>
      </w:hyperlink>
    </w:p>
    <w:p w14:paraId="4E8CBB80" w14:textId="2558AF55"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87" w:history="1">
        <w:r w:rsidR="00D354D3" w:rsidRPr="006D450A">
          <w:rPr>
            <w:rStyle w:val="Hyperlink"/>
            <w:noProof/>
          </w:rPr>
          <w:t>Tablica 16</w:t>
        </w:r>
        <w:r w:rsidR="00D354D3" w:rsidRPr="006D450A">
          <w:rPr>
            <w:rStyle w:val="Hyperlink"/>
            <w:rFonts w:eastAsia="Times New Roman" w:cs="Times New Roman (Body CS)"/>
            <w:noProof/>
            <w:kern w:val="22"/>
            <w:lang w:val="hr-HR" w:eastAsia="ja-JP"/>
            <w14:ligatures w14:val="standard"/>
          </w:rPr>
          <w:t xml:space="preserve"> Struktura pružatelja usluga za djecu s teškoćama koji su odgovorili na anketu</w:t>
        </w:r>
        <w:r w:rsidR="00D354D3">
          <w:rPr>
            <w:noProof/>
            <w:webHidden/>
          </w:rPr>
          <w:tab/>
        </w:r>
        <w:r w:rsidR="00D354D3">
          <w:rPr>
            <w:noProof/>
            <w:webHidden/>
          </w:rPr>
          <w:fldChar w:fldCharType="begin"/>
        </w:r>
        <w:r w:rsidR="00D354D3">
          <w:rPr>
            <w:noProof/>
            <w:webHidden/>
          </w:rPr>
          <w:instrText xml:space="preserve"> PAGEREF _Toc190692787 \h </w:instrText>
        </w:r>
        <w:r w:rsidR="00D354D3">
          <w:rPr>
            <w:noProof/>
            <w:webHidden/>
          </w:rPr>
        </w:r>
        <w:r w:rsidR="00D354D3">
          <w:rPr>
            <w:noProof/>
            <w:webHidden/>
          </w:rPr>
          <w:fldChar w:fldCharType="separate"/>
        </w:r>
        <w:r w:rsidR="00E10483">
          <w:rPr>
            <w:noProof/>
            <w:webHidden/>
          </w:rPr>
          <w:t>61</w:t>
        </w:r>
        <w:r w:rsidR="00D354D3">
          <w:rPr>
            <w:noProof/>
            <w:webHidden/>
          </w:rPr>
          <w:fldChar w:fldCharType="end"/>
        </w:r>
      </w:hyperlink>
    </w:p>
    <w:p w14:paraId="0801FE50" w14:textId="16DAEB16"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88" w:history="1">
        <w:r w:rsidR="00D354D3" w:rsidRPr="006D450A">
          <w:rPr>
            <w:rStyle w:val="Hyperlink"/>
            <w:noProof/>
          </w:rPr>
          <w:t xml:space="preserve">Tablica 17 </w:t>
        </w:r>
        <w:r w:rsidR="00D354D3" w:rsidRPr="006D450A">
          <w:rPr>
            <w:rStyle w:val="Hyperlink"/>
            <w:noProof/>
            <w:lang w:val="hr-HR"/>
          </w:rPr>
          <w:t>Broj pružatelja, udio licenciranih pružatelja i struktura financiranja za usluge za djecu s teškoćama</w:t>
        </w:r>
        <w:r w:rsidR="00D354D3">
          <w:rPr>
            <w:noProof/>
            <w:webHidden/>
          </w:rPr>
          <w:tab/>
        </w:r>
        <w:r w:rsidR="00D354D3">
          <w:rPr>
            <w:noProof/>
            <w:webHidden/>
          </w:rPr>
          <w:fldChar w:fldCharType="begin"/>
        </w:r>
        <w:r w:rsidR="00D354D3">
          <w:rPr>
            <w:noProof/>
            <w:webHidden/>
          </w:rPr>
          <w:instrText xml:space="preserve"> PAGEREF _Toc190692788 \h </w:instrText>
        </w:r>
        <w:r w:rsidR="00D354D3">
          <w:rPr>
            <w:noProof/>
            <w:webHidden/>
          </w:rPr>
        </w:r>
        <w:r w:rsidR="00D354D3">
          <w:rPr>
            <w:noProof/>
            <w:webHidden/>
          </w:rPr>
          <w:fldChar w:fldCharType="separate"/>
        </w:r>
        <w:r w:rsidR="00E10483">
          <w:rPr>
            <w:noProof/>
            <w:webHidden/>
          </w:rPr>
          <w:t>62</w:t>
        </w:r>
        <w:r w:rsidR="00D354D3">
          <w:rPr>
            <w:noProof/>
            <w:webHidden/>
          </w:rPr>
          <w:fldChar w:fldCharType="end"/>
        </w:r>
      </w:hyperlink>
    </w:p>
    <w:p w14:paraId="4F85EA40" w14:textId="38C1F564"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89" w:history="1">
        <w:r w:rsidR="00D354D3" w:rsidRPr="006D450A">
          <w:rPr>
            <w:rStyle w:val="Hyperlink"/>
            <w:noProof/>
          </w:rPr>
          <w:t xml:space="preserve">Tablica 18 </w:t>
        </w:r>
        <w:r w:rsidR="00D354D3" w:rsidRPr="006D450A">
          <w:rPr>
            <w:rStyle w:val="Hyperlink"/>
            <w:rFonts w:eastAsia="Calibri" w:cs="Arial"/>
            <w:noProof/>
            <w:lang w:val="hr-HR"/>
          </w:rPr>
          <w:t>Struktura pružatelja usluga za djecu i mlade koji su odgovorili na anketu</w:t>
        </w:r>
        <w:r w:rsidR="00D354D3">
          <w:rPr>
            <w:noProof/>
            <w:webHidden/>
          </w:rPr>
          <w:tab/>
        </w:r>
        <w:r w:rsidR="00D354D3">
          <w:rPr>
            <w:noProof/>
            <w:webHidden/>
          </w:rPr>
          <w:fldChar w:fldCharType="begin"/>
        </w:r>
        <w:r w:rsidR="00D354D3">
          <w:rPr>
            <w:noProof/>
            <w:webHidden/>
          </w:rPr>
          <w:instrText xml:space="preserve"> PAGEREF _Toc190692789 \h </w:instrText>
        </w:r>
        <w:r w:rsidR="00D354D3">
          <w:rPr>
            <w:noProof/>
            <w:webHidden/>
          </w:rPr>
        </w:r>
        <w:r w:rsidR="00D354D3">
          <w:rPr>
            <w:noProof/>
            <w:webHidden/>
          </w:rPr>
          <w:fldChar w:fldCharType="separate"/>
        </w:r>
        <w:r w:rsidR="00E10483">
          <w:rPr>
            <w:noProof/>
            <w:webHidden/>
          </w:rPr>
          <w:t>63</w:t>
        </w:r>
        <w:r w:rsidR="00D354D3">
          <w:rPr>
            <w:noProof/>
            <w:webHidden/>
          </w:rPr>
          <w:fldChar w:fldCharType="end"/>
        </w:r>
      </w:hyperlink>
    </w:p>
    <w:p w14:paraId="5F787303" w14:textId="241E32C9"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90" w:history="1">
        <w:r w:rsidR="00D354D3" w:rsidRPr="006D450A">
          <w:rPr>
            <w:rStyle w:val="Hyperlink"/>
            <w:noProof/>
          </w:rPr>
          <w:t xml:space="preserve">Tablica 19 </w:t>
        </w:r>
        <w:r w:rsidR="00D354D3" w:rsidRPr="006D450A">
          <w:rPr>
            <w:rStyle w:val="Hyperlink"/>
            <w:noProof/>
            <w:lang w:val="hr-HR"/>
          </w:rPr>
          <w:t>Broj pružatelja, udio licenciranih pružatelja i struktura financiranja za usluge za djecu i mlade</w:t>
        </w:r>
        <w:r w:rsidR="00D354D3">
          <w:rPr>
            <w:noProof/>
            <w:webHidden/>
          </w:rPr>
          <w:tab/>
        </w:r>
        <w:r w:rsidR="00D354D3">
          <w:rPr>
            <w:noProof/>
            <w:webHidden/>
          </w:rPr>
          <w:fldChar w:fldCharType="begin"/>
        </w:r>
        <w:r w:rsidR="00D354D3">
          <w:rPr>
            <w:noProof/>
            <w:webHidden/>
          </w:rPr>
          <w:instrText xml:space="preserve"> PAGEREF _Toc190692790 \h </w:instrText>
        </w:r>
        <w:r w:rsidR="00D354D3">
          <w:rPr>
            <w:noProof/>
            <w:webHidden/>
          </w:rPr>
        </w:r>
        <w:r w:rsidR="00D354D3">
          <w:rPr>
            <w:noProof/>
            <w:webHidden/>
          </w:rPr>
          <w:fldChar w:fldCharType="separate"/>
        </w:r>
        <w:r w:rsidR="00E10483">
          <w:rPr>
            <w:noProof/>
            <w:webHidden/>
          </w:rPr>
          <w:t>63</w:t>
        </w:r>
        <w:r w:rsidR="00D354D3">
          <w:rPr>
            <w:noProof/>
            <w:webHidden/>
          </w:rPr>
          <w:fldChar w:fldCharType="end"/>
        </w:r>
      </w:hyperlink>
    </w:p>
    <w:p w14:paraId="2AE12B29" w14:textId="4BEEE97C"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91" w:history="1">
        <w:r w:rsidR="00D354D3" w:rsidRPr="006D450A">
          <w:rPr>
            <w:rStyle w:val="Hyperlink"/>
            <w:noProof/>
          </w:rPr>
          <w:t xml:space="preserve">Tablica 20 </w:t>
        </w:r>
        <w:r w:rsidR="00D354D3" w:rsidRPr="006D450A">
          <w:rPr>
            <w:rStyle w:val="Hyperlink"/>
            <w:rFonts w:eastAsia="Calibri" w:cs="Arial"/>
            <w:noProof/>
            <w:lang w:val="hr-HR"/>
          </w:rPr>
          <w:t>Struktura pružatelja usluga za osobe u rizicima mentalnog zdravlja koji su odgovorili na anketu</w:t>
        </w:r>
        <w:r w:rsidR="00D354D3">
          <w:rPr>
            <w:noProof/>
            <w:webHidden/>
          </w:rPr>
          <w:tab/>
        </w:r>
        <w:r w:rsidR="00D354D3">
          <w:rPr>
            <w:noProof/>
            <w:webHidden/>
          </w:rPr>
          <w:fldChar w:fldCharType="begin"/>
        </w:r>
        <w:r w:rsidR="00D354D3">
          <w:rPr>
            <w:noProof/>
            <w:webHidden/>
          </w:rPr>
          <w:instrText xml:space="preserve"> PAGEREF _Toc190692791 \h </w:instrText>
        </w:r>
        <w:r w:rsidR="00D354D3">
          <w:rPr>
            <w:noProof/>
            <w:webHidden/>
          </w:rPr>
        </w:r>
        <w:r w:rsidR="00D354D3">
          <w:rPr>
            <w:noProof/>
            <w:webHidden/>
          </w:rPr>
          <w:fldChar w:fldCharType="separate"/>
        </w:r>
        <w:r w:rsidR="00E10483">
          <w:rPr>
            <w:noProof/>
            <w:webHidden/>
          </w:rPr>
          <w:t>66</w:t>
        </w:r>
        <w:r w:rsidR="00D354D3">
          <w:rPr>
            <w:noProof/>
            <w:webHidden/>
          </w:rPr>
          <w:fldChar w:fldCharType="end"/>
        </w:r>
      </w:hyperlink>
    </w:p>
    <w:p w14:paraId="1B417B0B" w14:textId="7A30FE7C"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92" w:history="1">
        <w:r w:rsidR="00D354D3" w:rsidRPr="006D450A">
          <w:rPr>
            <w:rStyle w:val="Hyperlink"/>
            <w:noProof/>
          </w:rPr>
          <w:t xml:space="preserve">Tablica 21 </w:t>
        </w:r>
        <w:r w:rsidR="00D354D3" w:rsidRPr="006D450A">
          <w:rPr>
            <w:rStyle w:val="Hyperlink"/>
            <w:noProof/>
            <w:lang w:val="hr-HR"/>
          </w:rPr>
          <w:t>Broj pružatelja, udio licenciranih pružatelja i struktura financiranja za usluge za osobe u rizicima mentalnog zdravlja</w:t>
        </w:r>
        <w:r w:rsidR="00D354D3">
          <w:rPr>
            <w:noProof/>
            <w:webHidden/>
          </w:rPr>
          <w:tab/>
        </w:r>
        <w:r w:rsidR="00D354D3">
          <w:rPr>
            <w:noProof/>
            <w:webHidden/>
          </w:rPr>
          <w:fldChar w:fldCharType="begin"/>
        </w:r>
        <w:r w:rsidR="00D354D3">
          <w:rPr>
            <w:noProof/>
            <w:webHidden/>
          </w:rPr>
          <w:instrText xml:space="preserve"> PAGEREF _Toc190692792 \h </w:instrText>
        </w:r>
        <w:r w:rsidR="00D354D3">
          <w:rPr>
            <w:noProof/>
            <w:webHidden/>
          </w:rPr>
        </w:r>
        <w:r w:rsidR="00D354D3">
          <w:rPr>
            <w:noProof/>
            <w:webHidden/>
          </w:rPr>
          <w:fldChar w:fldCharType="separate"/>
        </w:r>
        <w:r w:rsidR="00E10483">
          <w:rPr>
            <w:noProof/>
            <w:webHidden/>
          </w:rPr>
          <w:t>66</w:t>
        </w:r>
        <w:r w:rsidR="00D354D3">
          <w:rPr>
            <w:noProof/>
            <w:webHidden/>
          </w:rPr>
          <w:fldChar w:fldCharType="end"/>
        </w:r>
      </w:hyperlink>
    </w:p>
    <w:p w14:paraId="3A1A22D9" w14:textId="40F6373D"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93" w:history="1">
        <w:r w:rsidR="00D354D3" w:rsidRPr="006D450A">
          <w:rPr>
            <w:rStyle w:val="Hyperlink"/>
            <w:noProof/>
          </w:rPr>
          <w:t xml:space="preserve">Tablica 22 </w:t>
        </w:r>
        <w:r w:rsidR="00D354D3" w:rsidRPr="006D450A">
          <w:rPr>
            <w:rStyle w:val="Hyperlink"/>
            <w:rFonts w:eastAsia="Calibri" w:cs="Arial"/>
            <w:noProof/>
            <w:lang w:val="hr-HR"/>
          </w:rPr>
          <w:t>Struktura pružatelja usluga za građane u materijalnoj deprivaciji koji su odgovorili na anketu</w:t>
        </w:r>
        <w:r w:rsidR="00D354D3">
          <w:rPr>
            <w:noProof/>
            <w:webHidden/>
          </w:rPr>
          <w:tab/>
        </w:r>
        <w:r w:rsidR="00D354D3">
          <w:rPr>
            <w:noProof/>
            <w:webHidden/>
          </w:rPr>
          <w:fldChar w:fldCharType="begin"/>
        </w:r>
        <w:r w:rsidR="00D354D3">
          <w:rPr>
            <w:noProof/>
            <w:webHidden/>
          </w:rPr>
          <w:instrText xml:space="preserve"> PAGEREF _Toc190692793 \h </w:instrText>
        </w:r>
        <w:r w:rsidR="00D354D3">
          <w:rPr>
            <w:noProof/>
            <w:webHidden/>
          </w:rPr>
        </w:r>
        <w:r w:rsidR="00D354D3">
          <w:rPr>
            <w:noProof/>
            <w:webHidden/>
          </w:rPr>
          <w:fldChar w:fldCharType="separate"/>
        </w:r>
        <w:r w:rsidR="00E10483">
          <w:rPr>
            <w:noProof/>
            <w:webHidden/>
          </w:rPr>
          <w:t>68</w:t>
        </w:r>
        <w:r w:rsidR="00D354D3">
          <w:rPr>
            <w:noProof/>
            <w:webHidden/>
          </w:rPr>
          <w:fldChar w:fldCharType="end"/>
        </w:r>
      </w:hyperlink>
    </w:p>
    <w:p w14:paraId="17B7AE1C" w14:textId="080BD6C5"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94" w:history="1">
        <w:r w:rsidR="00D354D3" w:rsidRPr="006D450A">
          <w:rPr>
            <w:rStyle w:val="Hyperlink"/>
            <w:noProof/>
          </w:rPr>
          <w:t xml:space="preserve">Tablica 23 </w:t>
        </w:r>
        <w:r w:rsidR="00D354D3" w:rsidRPr="006D450A">
          <w:rPr>
            <w:rStyle w:val="Hyperlink"/>
            <w:noProof/>
            <w:lang w:val="hr-HR"/>
          </w:rPr>
          <w:t>Broj pružatelja, udio licenciranih pružatelja i struktura financiranja za usluge za građane u materijalnoj deprivaciji</w:t>
        </w:r>
        <w:r w:rsidR="00D354D3">
          <w:rPr>
            <w:noProof/>
            <w:webHidden/>
          </w:rPr>
          <w:tab/>
        </w:r>
        <w:r w:rsidR="00D354D3">
          <w:rPr>
            <w:noProof/>
            <w:webHidden/>
          </w:rPr>
          <w:fldChar w:fldCharType="begin"/>
        </w:r>
        <w:r w:rsidR="00D354D3">
          <w:rPr>
            <w:noProof/>
            <w:webHidden/>
          </w:rPr>
          <w:instrText xml:space="preserve"> PAGEREF _Toc190692794 \h </w:instrText>
        </w:r>
        <w:r w:rsidR="00D354D3">
          <w:rPr>
            <w:noProof/>
            <w:webHidden/>
          </w:rPr>
        </w:r>
        <w:r w:rsidR="00D354D3">
          <w:rPr>
            <w:noProof/>
            <w:webHidden/>
          </w:rPr>
          <w:fldChar w:fldCharType="separate"/>
        </w:r>
        <w:r w:rsidR="00E10483">
          <w:rPr>
            <w:noProof/>
            <w:webHidden/>
          </w:rPr>
          <w:t>69</w:t>
        </w:r>
        <w:r w:rsidR="00D354D3">
          <w:rPr>
            <w:noProof/>
            <w:webHidden/>
          </w:rPr>
          <w:fldChar w:fldCharType="end"/>
        </w:r>
      </w:hyperlink>
    </w:p>
    <w:p w14:paraId="7C9F2263" w14:textId="74D9A18A"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95" w:history="1">
        <w:r w:rsidR="00D354D3" w:rsidRPr="006D450A">
          <w:rPr>
            <w:rStyle w:val="Hyperlink"/>
            <w:noProof/>
          </w:rPr>
          <w:t xml:space="preserve">Tablica 24 </w:t>
        </w:r>
        <w:r w:rsidR="00D354D3" w:rsidRPr="006D450A">
          <w:rPr>
            <w:rStyle w:val="Hyperlink"/>
            <w:rFonts w:eastAsia="Calibri" w:cs="Arial"/>
            <w:noProof/>
            <w:lang w:val="hr-HR"/>
          </w:rPr>
          <w:t>Struktura pružatelja usluga za osobe s invaliditetom koji su odgovorili na anketu</w:t>
        </w:r>
        <w:r w:rsidR="00D354D3">
          <w:rPr>
            <w:noProof/>
            <w:webHidden/>
          </w:rPr>
          <w:tab/>
        </w:r>
        <w:r w:rsidR="00D354D3">
          <w:rPr>
            <w:noProof/>
            <w:webHidden/>
          </w:rPr>
          <w:fldChar w:fldCharType="begin"/>
        </w:r>
        <w:r w:rsidR="00D354D3">
          <w:rPr>
            <w:noProof/>
            <w:webHidden/>
          </w:rPr>
          <w:instrText xml:space="preserve"> PAGEREF _Toc190692795 \h </w:instrText>
        </w:r>
        <w:r w:rsidR="00D354D3">
          <w:rPr>
            <w:noProof/>
            <w:webHidden/>
          </w:rPr>
        </w:r>
        <w:r w:rsidR="00D354D3">
          <w:rPr>
            <w:noProof/>
            <w:webHidden/>
          </w:rPr>
          <w:fldChar w:fldCharType="separate"/>
        </w:r>
        <w:r w:rsidR="00E10483">
          <w:rPr>
            <w:noProof/>
            <w:webHidden/>
          </w:rPr>
          <w:t>70</w:t>
        </w:r>
        <w:r w:rsidR="00D354D3">
          <w:rPr>
            <w:noProof/>
            <w:webHidden/>
          </w:rPr>
          <w:fldChar w:fldCharType="end"/>
        </w:r>
      </w:hyperlink>
    </w:p>
    <w:p w14:paraId="7FF73555" w14:textId="7C1D9FA5"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96" w:history="1">
        <w:r w:rsidR="00D354D3" w:rsidRPr="006D450A">
          <w:rPr>
            <w:rStyle w:val="Hyperlink"/>
            <w:noProof/>
          </w:rPr>
          <w:t xml:space="preserve">Tablica 25 </w:t>
        </w:r>
        <w:r w:rsidR="00D354D3" w:rsidRPr="006D450A">
          <w:rPr>
            <w:rStyle w:val="Hyperlink"/>
            <w:noProof/>
            <w:lang w:val="hr-HR"/>
          </w:rPr>
          <w:t>Broj pružatelja, udio licenciranih pružatelja i struktura financiranja za usluge za osobe s invaliditetom</w:t>
        </w:r>
        <w:r w:rsidR="00D354D3">
          <w:rPr>
            <w:noProof/>
            <w:webHidden/>
          </w:rPr>
          <w:tab/>
        </w:r>
        <w:r w:rsidR="00D354D3">
          <w:rPr>
            <w:noProof/>
            <w:webHidden/>
          </w:rPr>
          <w:fldChar w:fldCharType="begin"/>
        </w:r>
        <w:r w:rsidR="00D354D3">
          <w:rPr>
            <w:noProof/>
            <w:webHidden/>
          </w:rPr>
          <w:instrText xml:space="preserve"> PAGEREF _Toc190692796 \h </w:instrText>
        </w:r>
        <w:r w:rsidR="00D354D3">
          <w:rPr>
            <w:noProof/>
            <w:webHidden/>
          </w:rPr>
        </w:r>
        <w:r w:rsidR="00D354D3">
          <w:rPr>
            <w:noProof/>
            <w:webHidden/>
          </w:rPr>
          <w:fldChar w:fldCharType="separate"/>
        </w:r>
        <w:r w:rsidR="00E10483">
          <w:rPr>
            <w:noProof/>
            <w:webHidden/>
          </w:rPr>
          <w:t>70</w:t>
        </w:r>
        <w:r w:rsidR="00D354D3">
          <w:rPr>
            <w:noProof/>
            <w:webHidden/>
          </w:rPr>
          <w:fldChar w:fldCharType="end"/>
        </w:r>
      </w:hyperlink>
    </w:p>
    <w:p w14:paraId="49C60A5F" w14:textId="017583E2"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97" w:history="1">
        <w:r w:rsidR="00D354D3" w:rsidRPr="006D450A">
          <w:rPr>
            <w:rStyle w:val="Hyperlink"/>
            <w:noProof/>
          </w:rPr>
          <w:t xml:space="preserve">Tablica 26 </w:t>
        </w:r>
        <w:r w:rsidR="00D354D3" w:rsidRPr="006D450A">
          <w:rPr>
            <w:rStyle w:val="Hyperlink"/>
            <w:rFonts w:eastAsia="Calibri" w:cs="Arial"/>
            <w:noProof/>
            <w:lang w:val="hr-HR"/>
          </w:rPr>
          <w:t>Struktura pružatelja usluga za rizike vezane uz obiteljske odnose i roditeljstvo koji su odgovorili na anketu</w:t>
        </w:r>
        <w:r w:rsidR="00D354D3">
          <w:rPr>
            <w:noProof/>
            <w:webHidden/>
          </w:rPr>
          <w:tab/>
        </w:r>
        <w:r w:rsidR="00D354D3">
          <w:rPr>
            <w:noProof/>
            <w:webHidden/>
          </w:rPr>
          <w:fldChar w:fldCharType="begin"/>
        </w:r>
        <w:r w:rsidR="00D354D3">
          <w:rPr>
            <w:noProof/>
            <w:webHidden/>
          </w:rPr>
          <w:instrText xml:space="preserve"> PAGEREF _Toc190692797 \h </w:instrText>
        </w:r>
        <w:r w:rsidR="00D354D3">
          <w:rPr>
            <w:noProof/>
            <w:webHidden/>
          </w:rPr>
        </w:r>
        <w:r w:rsidR="00D354D3">
          <w:rPr>
            <w:noProof/>
            <w:webHidden/>
          </w:rPr>
          <w:fldChar w:fldCharType="separate"/>
        </w:r>
        <w:r w:rsidR="00E10483">
          <w:rPr>
            <w:noProof/>
            <w:webHidden/>
          </w:rPr>
          <w:t>72</w:t>
        </w:r>
        <w:r w:rsidR="00D354D3">
          <w:rPr>
            <w:noProof/>
            <w:webHidden/>
          </w:rPr>
          <w:fldChar w:fldCharType="end"/>
        </w:r>
      </w:hyperlink>
    </w:p>
    <w:p w14:paraId="4D88A82A" w14:textId="0846AAAD"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98" w:history="1">
        <w:r w:rsidR="00D354D3" w:rsidRPr="006D450A">
          <w:rPr>
            <w:rStyle w:val="Hyperlink"/>
            <w:noProof/>
          </w:rPr>
          <w:t xml:space="preserve">Tablica 27 </w:t>
        </w:r>
        <w:r w:rsidR="00D354D3" w:rsidRPr="006D450A">
          <w:rPr>
            <w:rStyle w:val="Hyperlink"/>
            <w:noProof/>
            <w:lang w:val="hr-HR"/>
          </w:rPr>
          <w:t>Broj pružatelja, udio licenciranih pružatelja i struktura financiranja za usluge vezane uz rizike obiteljskih odnosa i roditeljstva</w:t>
        </w:r>
        <w:r w:rsidR="00D354D3">
          <w:rPr>
            <w:noProof/>
            <w:webHidden/>
          </w:rPr>
          <w:tab/>
        </w:r>
        <w:r w:rsidR="00D354D3">
          <w:rPr>
            <w:noProof/>
            <w:webHidden/>
          </w:rPr>
          <w:fldChar w:fldCharType="begin"/>
        </w:r>
        <w:r w:rsidR="00D354D3">
          <w:rPr>
            <w:noProof/>
            <w:webHidden/>
          </w:rPr>
          <w:instrText xml:space="preserve"> PAGEREF _Toc190692798 \h </w:instrText>
        </w:r>
        <w:r w:rsidR="00D354D3">
          <w:rPr>
            <w:noProof/>
            <w:webHidden/>
          </w:rPr>
        </w:r>
        <w:r w:rsidR="00D354D3">
          <w:rPr>
            <w:noProof/>
            <w:webHidden/>
          </w:rPr>
          <w:fldChar w:fldCharType="separate"/>
        </w:r>
        <w:r w:rsidR="00E10483">
          <w:rPr>
            <w:noProof/>
            <w:webHidden/>
          </w:rPr>
          <w:t>72</w:t>
        </w:r>
        <w:r w:rsidR="00D354D3">
          <w:rPr>
            <w:noProof/>
            <w:webHidden/>
          </w:rPr>
          <w:fldChar w:fldCharType="end"/>
        </w:r>
      </w:hyperlink>
    </w:p>
    <w:p w14:paraId="0EA8424E" w14:textId="34B80D92"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799" w:history="1">
        <w:r w:rsidR="00D354D3" w:rsidRPr="006D450A">
          <w:rPr>
            <w:rStyle w:val="Hyperlink"/>
            <w:noProof/>
          </w:rPr>
          <w:t xml:space="preserve">Tablica 28 </w:t>
        </w:r>
        <w:r w:rsidR="00D354D3" w:rsidRPr="006D450A">
          <w:rPr>
            <w:rStyle w:val="Hyperlink"/>
            <w:rFonts w:eastAsia="Calibri" w:cs="Arial"/>
            <w:noProof/>
            <w:lang w:val="hr-HR"/>
          </w:rPr>
          <w:t>Struktura pružatelja usluga za osobe starije životne dobi koji su odgovorili na anketu</w:t>
        </w:r>
        <w:r w:rsidR="00D354D3">
          <w:rPr>
            <w:noProof/>
            <w:webHidden/>
          </w:rPr>
          <w:tab/>
        </w:r>
        <w:r w:rsidR="00D354D3">
          <w:rPr>
            <w:noProof/>
            <w:webHidden/>
          </w:rPr>
          <w:fldChar w:fldCharType="begin"/>
        </w:r>
        <w:r w:rsidR="00D354D3">
          <w:rPr>
            <w:noProof/>
            <w:webHidden/>
          </w:rPr>
          <w:instrText xml:space="preserve"> PAGEREF _Toc190692799 \h </w:instrText>
        </w:r>
        <w:r w:rsidR="00D354D3">
          <w:rPr>
            <w:noProof/>
            <w:webHidden/>
          </w:rPr>
        </w:r>
        <w:r w:rsidR="00D354D3">
          <w:rPr>
            <w:noProof/>
            <w:webHidden/>
          </w:rPr>
          <w:fldChar w:fldCharType="separate"/>
        </w:r>
        <w:r w:rsidR="00E10483">
          <w:rPr>
            <w:noProof/>
            <w:webHidden/>
          </w:rPr>
          <w:t>74</w:t>
        </w:r>
        <w:r w:rsidR="00D354D3">
          <w:rPr>
            <w:noProof/>
            <w:webHidden/>
          </w:rPr>
          <w:fldChar w:fldCharType="end"/>
        </w:r>
      </w:hyperlink>
    </w:p>
    <w:p w14:paraId="68046527" w14:textId="1728C47D"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800" w:history="1">
        <w:r w:rsidR="00D354D3" w:rsidRPr="006D450A">
          <w:rPr>
            <w:rStyle w:val="Hyperlink"/>
            <w:noProof/>
          </w:rPr>
          <w:t xml:space="preserve">Tablica 29 </w:t>
        </w:r>
        <w:r w:rsidR="00D354D3" w:rsidRPr="006D450A">
          <w:rPr>
            <w:rStyle w:val="Hyperlink"/>
            <w:noProof/>
            <w:lang w:val="hr-HR"/>
          </w:rPr>
          <w:t>Broj pružatelja, udio licenciranih pružatelja i struktura financiranja za usluge za osobe starije životne dobi</w:t>
        </w:r>
        <w:r w:rsidR="00D354D3">
          <w:rPr>
            <w:noProof/>
            <w:webHidden/>
          </w:rPr>
          <w:tab/>
        </w:r>
        <w:r w:rsidR="00D354D3">
          <w:rPr>
            <w:noProof/>
            <w:webHidden/>
          </w:rPr>
          <w:fldChar w:fldCharType="begin"/>
        </w:r>
        <w:r w:rsidR="00D354D3">
          <w:rPr>
            <w:noProof/>
            <w:webHidden/>
          </w:rPr>
          <w:instrText xml:space="preserve"> PAGEREF _Toc190692800 \h </w:instrText>
        </w:r>
        <w:r w:rsidR="00D354D3">
          <w:rPr>
            <w:noProof/>
            <w:webHidden/>
          </w:rPr>
        </w:r>
        <w:r w:rsidR="00D354D3">
          <w:rPr>
            <w:noProof/>
            <w:webHidden/>
          </w:rPr>
          <w:fldChar w:fldCharType="separate"/>
        </w:r>
        <w:r w:rsidR="00E10483">
          <w:rPr>
            <w:noProof/>
            <w:webHidden/>
          </w:rPr>
          <w:t>75</w:t>
        </w:r>
        <w:r w:rsidR="00D354D3">
          <w:rPr>
            <w:noProof/>
            <w:webHidden/>
          </w:rPr>
          <w:fldChar w:fldCharType="end"/>
        </w:r>
      </w:hyperlink>
    </w:p>
    <w:p w14:paraId="0BA97990" w14:textId="22E7689C"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801" w:history="1">
        <w:r w:rsidR="00D354D3" w:rsidRPr="006D450A">
          <w:rPr>
            <w:rStyle w:val="Hyperlink"/>
            <w:noProof/>
          </w:rPr>
          <w:t xml:space="preserve">Tablica 30 </w:t>
        </w:r>
        <w:r w:rsidR="00D354D3" w:rsidRPr="006D450A">
          <w:rPr>
            <w:rStyle w:val="Hyperlink"/>
            <w:rFonts w:eastAsia="Calibri" w:cs="Arial"/>
            <w:noProof/>
            <w:lang w:val="hr-HR"/>
          </w:rPr>
          <w:t>Struktura pružatelja usluga za izbjeglice i pripadnike romske nacionalne manjine koji su odgovorili na anketu</w:t>
        </w:r>
        <w:r w:rsidR="00D354D3">
          <w:rPr>
            <w:noProof/>
            <w:webHidden/>
          </w:rPr>
          <w:tab/>
        </w:r>
        <w:r w:rsidR="00D354D3">
          <w:rPr>
            <w:noProof/>
            <w:webHidden/>
          </w:rPr>
          <w:fldChar w:fldCharType="begin"/>
        </w:r>
        <w:r w:rsidR="00D354D3">
          <w:rPr>
            <w:noProof/>
            <w:webHidden/>
          </w:rPr>
          <w:instrText xml:space="preserve"> PAGEREF _Toc190692801 \h </w:instrText>
        </w:r>
        <w:r w:rsidR="00D354D3">
          <w:rPr>
            <w:noProof/>
            <w:webHidden/>
          </w:rPr>
        </w:r>
        <w:r w:rsidR="00D354D3">
          <w:rPr>
            <w:noProof/>
            <w:webHidden/>
          </w:rPr>
          <w:fldChar w:fldCharType="separate"/>
        </w:r>
        <w:r w:rsidR="00E10483">
          <w:rPr>
            <w:noProof/>
            <w:webHidden/>
          </w:rPr>
          <w:t>77</w:t>
        </w:r>
        <w:r w:rsidR="00D354D3">
          <w:rPr>
            <w:noProof/>
            <w:webHidden/>
          </w:rPr>
          <w:fldChar w:fldCharType="end"/>
        </w:r>
      </w:hyperlink>
    </w:p>
    <w:p w14:paraId="7FA94E78" w14:textId="2CA23CC1"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802" w:history="1">
        <w:r w:rsidR="00D354D3" w:rsidRPr="006D450A">
          <w:rPr>
            <w:rStyle w:val="Hyperlink"/>
            <w:noProof/>
          </w:rPr>
          <w:t xml:space="preserve">Tablica 31 </w:t>
        </w:r>
        <w:r w:rsidR="00D354D3" w:rsidRPr="006D450A">
          <w:rPr>
            <w:rStyle w:val="Hyperlink"/>
            <w:noProof/>
            <w:lang w:val="hr-HR"/>
          </w:rPr>
          <w:t>Broj pružatelja, udio licenciranih pružatelja i struktura financiranja za usluge za izbjeglice i pripadnike romske nacionalne manjine</w:t>
        </w:r>
        <w:r w:rsidR="00D354D3">
          <w:rPr>
            <w:noProof/>
            <w:webHidden/>
          </w:rPr>
          <w:tab/>
        </w:r>
        <w:r w:rsidR="00D354D3">
          <w:rPr>
            <w:noProof/>
            <w:webHidden/>
          </w:rPr>
          <w:fldChar w:fldCharType="begin"/>
        </w:r>
        <w:r w:rsidR="00D354D3">
          <w:rPr>
            <w:noProof/>
            <w:webHidden/>
          </w:rPr>
          <w:instrText xml:space="preserve"> PAGEREF _Toc190692802 \h </w:instrText>
        </w:r>
        <w:r w:rsidR="00D354D3">
          <w:rPr>
            <w:noProof/>
            <w:webHidden/>
          </w:rPr>
        </w:r>
        <w:r w:rsidR="00D354D3">
          <w:rPr>
            <w:noProof/>
            <w:webHidden/>
          </w:rPr>
          <w:fldChar w:fldCharType="separate"/>
        </w:r>
        <w:r w:rsidR="00E10483">
          <w:rPr>
            <w:noProof/>
            <w:webHidden/>
          </w:rPr>
          <w:t>77</w:t>
        </w:r>
        <w:r w:rsidR="00D354D3">
          <w:rPr>
            <w:noProof/>
            <w:webHidden/>
          </w:rPr>
          <w:fldChar w:fldCharType="end"/>
        </w:r>
      </w:hyperlink>
    </w:p>
    <w:p w14:paraId="46C24506" w14:textId="1D344489" w:rsidR="00A57B19" w:rsidRDefault="00A57B19" w:rsidP="00FC2E9C">
      <w:pPr>
        <w:spacing w:line="276" w:lineRule="auto"/>
        <w:rPr>
          <w:lang w:val="hr-HR"/>
        </w:rPr>
      </w:pPr>
      <w:r>
        <w:rPr>
          <w:lang w:val="hr-HR"/>
        </w:rPr>
        <w:fldChar w:fldCharType="end"/>
      </w:r>
    </w:p>
    <w:p w14:paraId="36A14026" w14:textId="77777777" w:rsidR="00342009" w:rsidRDefault="00342009" w:rsidP="00A57B19">
      <w:pPr>
        <w:spacing w:line="276" w:lineRule="auto"/>
        <w:jc w:val="center"/>
        <w:rPr>
          <w:b/>
          <w:bCs/>
          <w:lang w:val="hr-HR"/>
        </w:rPr>
      </w:pPr>
    </w:p>
    <w:p w14:paraId="5F6E2C7F" w14:textId="77777777" w:rsidR="00342009" w:rsidRDefault="00342009" w:rsidP="00A57B19">
      <w:pPr>
        <w:spacing w:line="276" w:lineRule="auto"/>
        <w:jc w:val="center"/>
        <w:rPr>
          <w:b/>
          <w:bCs/>
          <w:lang w:val="hr-HR"/>
        </w:rPr>
      </w:pPr>
    </w:p>
    <w:p w14:paraId="7B2BA013" w14:textId="2E503F5D" w:rsidR="00F57941" w:rsidRPr="00342009" w:rsidRDefault="673B8147" w:rsidP="00342009">
      <w:pPr>
        <w:pStyle w:val="Heading1"/>
        <w:numPr>
          <w:ilvl w:val="0"/>
          <w:numId w:val="0"/>
        </w:numPr>
        <w:ind w:left="720" w:hanging="360"/>
        <w:jc w:val="center"/>
        <w:rPr>
          <w:sz w:val="20"/>
          <w:szCs w:val="20"/>
        </w:rPr>
      </w:pPr>
      <w:bookmarkStart w:id="5" w:name="_Toc193462824"/>
      <w:r w:rsidRPr="00342009">
        <w:rPr>
          <w:sz w:val="20"/>
          <w:szCs w:val="20"/>
        </w:rPr>
        <w:lastRenderedPageBreak/>
        <w:t>Popis slika</w:t>
      </w:r>
      <w:r w:rsidR="00D354D3" w:rsidRPr="00342009">
        <w:rPr>
          <w:sz w:val="20"/>
          <w:szCs w:val="20"/>
        </w:rPr>
        <w:t xml:space="preserve"> i grafikona</w:t>
      </w:r>
      <w:bookmarkEnd w:id="5"/>
    </w:p>
    <w:p w14:paraId="4ACF9B22" w14:textId="77777777" w:rsidR="00A57B19" w:rsidRPr="00EE62DA" w:rsidRDefault="00A57B19" w:rsidP="00FC2E9C">
      <w:pPr>
        <w:spacing w:line="276" w:lineRule="auto"/>
        <w:rPr>
          <w:lang w:val="hr-HR"/>
        </w:rPr>
      </w:pPr>
    </w:p>
    <w:p w14:paraId="692FFCDB" w14:textId="403F56C9" w:rsidR="00D354D3" w:rsidRDefault="00D354D3" w:rsidP="3450C171">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r>
        <w:rPr>
          <w:b/>
          <w:bCs/>
          <w:lang w:val="hr-HR"/>
        </w:rPr>
        <w:fldChar w:fldCharType="begin"/>
      </w:r>
      <w:r>
        <w:rPr>
          <w:b/>
          <w:bCs/>
          <w:lang w:val="hr-HR"/>
        </w:rPr>
        <w:instrText xml:space="preserve"> TOC \h \z \c "Slika" </w:instrText>
      </w:r>
      <w:r>
        <w:rPr>
          <w:b/>
          <w:bCs/>
          <w:lang w:val="hr-HR"/>
        </w:rPr>
        <w:fldChar w:fldCharType="separate"/>
      </w:r>
      <w:hyperlink w:anchor="_Toc190692392" w:history="1">
        <w:r w:rsidR="414C8332" w:rsidRPr="007C16FA">
          <w:rPr>
            <w:rStyle w:val="Hyperlink"/>
            <w:noProof/>
          </w:rPr>
          <w:t xml:space="preserve">Slika 1 </w:t>
        </w:r>
        <w:r w:rsidR="414C8332" w:rsidRPr="007C16FA">
          <w:rPr>
            <w:rStyle w:val="Hyperlink"/>
            <w:rFonts w:eastAsia="Calibri" w:cs="Calibri"/>
            <w:noProof/>
            <w:lang w:val="hr-HR"/>
          </w:rPr>
          <w:t>Među-popisna promjena broja stanovnika po gradskim četvrtima Grada Zagreba 2011. – 2021.</w:t>
        </w:r>
        <w:r>
          <w:rPr>
            <w:noProof/>
            <w:webHidden/>
          </w:rPr>
          <w:tab/>
        </w:r>
        <w:r>
          <w:rPr>
            <w:noProof/>
            <w:webHidden/>
          </w:rPr>
          <w:fldChar w:fldCharType="begin"/>
        </w:r>
        <w:r>
          <w:rPr>
            <w:noProof/>
            <w:webHidden/>
          </w:rPr>
          <w:instrText xml:space="preserve"> PAGEREF _Toc190692392 \h </w:instrText>
        </w:r>
        <w:r>
          <w:rPr>
            <w:noProof/>
            <w:webHidden/>
          </w:rPr>
        </w:r>
        <w:r>
          <w:rPr>
            <w:noProof/>
            <w:webHidden/>
          </w:rPr>
          <w:fldChar w:fldCharType="separate"/>
        </w:r>
        <w:r w:rsidR="00E10483">
          <w:rPr>
            <w:noProof/>
            <w:webHidden/>
          </w:rPr>
          <w:t>17</w:t>
        </w:r>
        <w:r>
          <w:rPr>
            <w:noProof/>
            <w:webHidden/>
          </w:rPr>
          <w:fldChar w:fldCharType="end"/>
        </w:r>
      </w:hyperlink>
    </w:p>
    <w:p w14:paraId="71044D93" w14:textId="38BE4880"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393" w:history="1">
        <w:r w:rsidR="00D354D3" w:rsidRPr="007C16FA">
          <w:rPr>
            <w:rStyle w:val="Hyperlink"/>
            <w:noProof/>
          </w:rPr>
          <w:t xml:space="preserve">Slika 2 </w:t>
        </w:r>
        <w:r w:rsidR="00D354D3" w:rsidRPr="007C16FA">
          <w:rPr>
            <w:rStyle w:val="Hyperlink"/>
            <w:rFonts w:eastAsia="Calibri" w:cs="Calibri"/>
            <w:noProof/>
            <w:lang w:val="hr-HR"/>
          </w:rPr>
          <w:t>Prirodno kretanje stanovništva Grada Zagreba od 2011. do 2023. godine</w:t>
        </w:r>
        <w:r w:rsidR="00D354D3">
          <w:rPr>
            <w:noProof/>
            <w:webHidden/>
          </w:rPr>
          <w:tab/>
        </w:r>
        <w:r w:rsidR="00D354D3">
          <w:rPr>
            <w:noProof/>
            <w:webHidden/>
          </w:rPr>
          <w:fldChar w:fldCharType="begin"/>
        </w:r>
        <w:r w:rsidR="00D354D3">
          <w:rPr>
            <w:noProof/>
            <w:webHidden/>
          </w:rPr>
          <w:instrText xml:space="preserve"> PAGEREF _Toc190692393 \h </w:instrText>
        </w:r>
        <w:r w:rsidR="00D354D3">
          <w:rPr>
            <w:noProof/>
            <w:webHidden/>
          </w:rPr>
        </w:r>
        <w:r w:rsidR="00D354D3">
          <w:rPr>
            <w:noProof/>
            <w:webHidden/>
          </w:rPr>
          <w:fldChar w:fldCharType="separate"/>
        </w:r>
        <w:r w:rsidR="00E10483">
          <w:rPr>
            <w:noProof/>
            <w:webHidden/>
          </w:rPr>
          <w:t>19</w:t>
        </w:r>
        <w:r w:rsidR="00D354D3">
          <w:rPr>
            <w:noProof/>
            <w:webHidden/>
          </w:rPr>
          <w:fldChar w:fldCharType="end"/>
        </w:r>
      </w:hyperlink>
    </w:p>
    <w:p w14:paraId="4D20EF72" w14:textId="75FCFC7A"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394" w:history="1">
        <w:r w:rsidR="00D354D3" w:rsidRPr="007C16FA">
          <w:rPr>
            <w:rStyle w:val="Hyperlink"/>
            <w:noProof/>
          </w:rPr>
          <w:t xml:space="preserve">Slika 3 </w:t>
        </w:r>
        <w:r w:rsidR="00D354D3" w:rsidRPr="007C16FA">
          <w:rPr>
            <w:rStyle w:val="Hyperlink"/>
            <w:rFonts w:eastAsia="Calibri" w:cs="Calibri"/>
            <w:noProof/>
            <w:lang w:val="hr-HR"/>
          </w:rPr>
          <w:t>Prosječne mjesečne isplaćene neto plaće po zaposlenom u Gradu Zagrebu po mjesecima 2023</w:t>
        </w:r>
        <w:r w:rsidR="00D354D3">
          <w:rPr>
            <w:noProof/>
            <w:webHidden/>
          </w:rPr>
          <w:tab/>
        </w:r>
        <w:r w:rsidR="00D354D3">
          <w:rPr>
            <w:noProof/>
            <w:webHidden/>
          </w:rPr>
          <w:fldChar w:fldCharType="begin"/>
        </w:r>
        <w:r w:rsidR="00D354D3">
          <w:rPr>
            <w:noProof/>
            <w:webHidden/>
          </w:rPr>
          <w:instrText xml:space="preserve"> PAGEREF _Toc190692394 \h </w:instrText>
        </w:r>
        <w:r w:rsidR="00D354D3">
          <w:rPr>
            <w:noProof/>
            <w:webHidden/>
          </w:rPr>
        </w:r>
        <w:r w:rsidR="00D354D3">
          <w:rPr>
            <w:noProof/>
            <w:webHidden/>
          </w:rPr>
          <w:fldChar w:fldCharType="separate"/>
        </w:r>
        <w:r w:rsidR="00E10483">
          <w:rPr>
            <w:noProof/>
            <w:webHidden/>
          </w:rPr>
          <w:t>21</w:t>
        </w:r>
        <w:r w:rsidR="00D354D3">
          <w:rPr>
            <w:noProof/>
            <w:webHidden/>
          </w:rPr>
          <w:fldChar w:fldCharType="end"/>
        </w:r>
      </w:hyperlink>
    </w:p>
    <w:p w14:paraId="038EC9C0" w14:textId="03B45A48" w:rsidR="00D354D3" w:rsidRDefault="00D65217">
      <w:pPr>
        <w:pStyle w:val="TableofFigures"/>
        <w:tabs>
          <w:tab w:val="right" w:leader="dot" w:pos="9350"/>
        </w:tabs>
        <w:rPr>
          <w:rFonts w:asciiTheme="minorHAnsi" w:eastAsiaTheme="minorEastAsia" w:hAnsiTheme="minorHAnsi"/>
          <w:noProof/>
          <w:kern w:val="2"/>
          <w:sz w:val="24"/>
          <w:szCs w:val="24"/>
          <w:lang w:val="hr-HR" w:eastAsia="hr-HR"/>
          <w14:ligatures w14:val="standardContextual"/>
        </w:rPr>
      </w:pPr>
      <w:hyperlink w:anchor="_Toc190692395" w:history="1">
        <w:r w:rsidR="00D354D3" w:rsidRPr="007C16FA">
          <w:rPr>
            <w:rStyle w:val="Hyperlink"/>
            <w:noProof/>
          </w:rPr>
          <w:t xml:space="preserve">Slika 4 </w:t>
        </w:r>
        <w:r w:rsidR="00D354D3" w:rsidRPr="007C16FA">
          <w:rPr>
            <w:rStyle w:val="Hyperlink"/>
            <w:rFonts w:eastAsia="Calibri" w:cs="Calibri"/>
            <w:noProof/>
            <w:lang w:val="hr-HR"/>
          </w:rPr>
          <w:t>Kretanje broja nezaposlenih u Gradu Zagrebu i RH od 2013. do 2023. godine (stanje 31. ožujka)</w:t>
        </w:r>
        <w:r w:rsidR="00D354D3">
          <w:rPr>
            <w:noProof/>
            <w:webHidden/>
          </w:rPr>
          <w:tab/>
        </w:r>
        <w:r w:rsidR="00D354D3">
          <w:rPr>
            <w:noProof/>
            <w:webHidden/>
          </w:rPr>
          <w:fldChar w:fldCharType="begin"/>
        </w:r>
        <w:r w:rsidR="00D354D3">
          <w:rPr>
            <w:noProof/>
            <w:webHidden/>
          </w:rPr>
          <w:instrText xml:space="preserve"> PAGEREF _Toc190692395 \h </w:instrText>
        </w:r>
        <w:r w:rsidR="00D354D3">
          <w:rPr>
            <w:noProof/>
            <w:webHidden/>
          </w:rPr>
        </w:r>
        <w:r w:rsidR="00D354D3">
          <w:rPr>
            <w:noProof/>
            <w:webHidden/>
          </w:rPr>
          <w:fldChar w:fldCharType="separate"/>
        </w:r>
        <w:r w:rsidR="00E10483">
          <w:rPr>
            <w:noProof/>
            <w:webHidden/>
          </w:rPr>
          <w:t>22</w:t>
        </w:r>
        <w:r w:rsidR="00D354D3">
          <w:rPr>
            <w:noProof/>
            <w:webHidden/>
          </w:rPr>
          <w:fldChar w:fldCharType="end"/>
        </w:r>
      </w:hyperlink>
    </w:p>
    <w:p w14:paraId="0EB989D3" w14:textId="17DE7C5B" w:rsidR="009A161A" w:rsidRPr="00A57B19" w:rsidRDefault="00D354D3" w:rsidP="00D354D3">
      <w:pPr>
        <w:pStyle w:val="Caption"/>
        <w:rPr>
          <w:rFonts w:ascii="Outfit Medium" w:eastAsiaTheme="majorEastAsia" w:hAnsi="Outfit Medium" w:cstheme="majorBidi"/>
          <w:b/>
          <w:bCs/>
          <w:sz w:val="28"/>
          <w:szCs w:val="28"/>
          <w:lang w:val="hr-HR"/>
        </w:rPr>
      </w:pPr>
      <w:r>
        <w:rPr>
          <w:b/>
          <w:bCs/>
          <w:lang w:val="hr-HR"/>
        </w:rPr>
        <w:fldChar w:fldCharType="end"/>
      </w:r>
      <w:r w:rsidR="00F57941" w:rsidRPr="00A57B19">
        <w:rPr>
          <w:b/>
          <w:bCs/>
          <w:lang w:val="hr-HR"/>
        </w:rPr>
        <w:br w:type="page"/>
      </w:r>
    </w:p>
    <w:p w14:paraId="496D622F" w14:textId="77777777" w:rsidR="00C02683" w:rsidRPr="00EE62DA" w:rsidRDefault="09714986" w:rsidP="00FC2E9C">
      <w:pPr>
        <w:pStyle w:val="Heading1"/>
        <w:spacing w:line="276" w:lineRule="auto"/>
        <w:ind w:left="426" w:hanging="426"/>
      </w:pPr>
      <w:bookmarkStart w:id="6" w:name="_Toc188173381"/>
      <w:bookmarkStart w:id="7" w:name="_Toc193462825"/>
      <w:r w:rsidRPr="477080F9">
        <w:lastRenderedPageBreak/>
        <w:t>UVOD</w:t>
      </w:r>
      <w:bookmarkEnd w:id="6"/>
      <w:bookmarkEnd w:id="7"/>
    </w:p>
    <w:p w14:paraId="045C8BCE" w14:textId="0559F725" w:rsidR="00C02683" w:rsidRPr="00EE62DA" w:rsidRDefault="23314CBB" w:rsidP="3450C171">
      <w:pPr>
        <w:spacing w:line="276" w:lineRule="auto"/>
        <w:jc w:val="both"/>
        <w:rPr>
          <w:rFonts w:eastAsia="Calibri"/>
          <w:color w:val="000000" w:themeColor="text1"/>
          <w:lang w:val="hr-HR"/>
        </w:rPr>
      </w:pPr>
      <w:r w:rsidRPr="35D7B47D">
        <w:rPr>
          <w:rFonts w:eastAsia="Calibri"/>
          <w:color w:val="000000" w:themeColor="text1"/>
          <w:lang w:val="hr-HR"/>
        </w:rPr>
        <w:t>Socijalni plan Grada Zagreba za razdoblje od 2025. do 2027. godine (u nastavku: Socijalni plan) rezultat je zajedničkog djelovanja i suradnje brojnih nositelja socijalnih usluga na području Grada Zagreba, uključujući upravna tijela, službe i ustanove čiji je osnivač Grad Zagreb, ustanove u nadležnosti Republike Hrvatske</w:t>
      </w:r>
      <w:r w:rsidR="72B235C2" w:rsidRPr="35D7B47D">
        <w:rPr>
          <w:rFonts w:eastAsia="Calibri"/>
          <w:color w:val="000000" w:themeColor="text1"/>
          <w:lang w:val="hr-HR"/>
        </w:rPr>
        <w:t>,</w:t>
      </w:r>
      <w:r w:rsidRPr="35D7B47D">
        <w:rPr>
          <w:rFonts w:eastAsia="Calibri"/>
          <w:color w:val="000000" w:themeColor="text1"/>
          <w:lang w:val="hr-HR"/>
        </w:rPr>
        <w:t xml:space="preserve"> uključujući i područne urede Hrvatskog zavoda za socijalni rad - Službe Grada Zagreba</w:t>
      </w:r>
      <w:r w:rsidR="571C1AFA" w:rsidRPr="35D7B47D">
        <w:rPr>
          <w:rFonts w:eastAsia="Calibri"/>
          <w:color w:val="000000" w:themeColor="text1"/>
          <w:lang w:val="hr-HR"/>
        </w:rPr>
        <w:t>,</w:t>
      </w:r>
      <w:r w:rsidRPr="35D7B47D">
        <w:rPr>
          <w:rFonts w:eastAsia="Calibri"/>
          <w:color w:val="000000" w:themeColor="text1"/>
          <w:lang w:val="hr-HR"/>
        </w:rPr>
        <w:t xml:space="preserve"> kao i odgojno-obrazovne, zdravstvene i druge ustanove koje pružaju socijalne usluge i organizacije civilnog društva koje čine sastavni dio mreže pružatelja socijalnih usluga na području Grada Zagreba. Svi navedeni sudionici među glavnim su nositeljima zadanih mjera i aktivnosti Socijalnog plana Grada Zagreba</w:t>
      </w:r>
      <w:r w:rsidR="4B6C9D59" w:rsidRPr="35D7B47D">
        <w:rPr>
          <w:rFonts w:eastAsia="Calibri"/>
          <w:color w:val="000000" w:themeColor="text1"/>
          <w:lang w:val="hr-HR"/>
        </w:rPr>
        <w:t>,</w:t>
      </w:r>
      <w:r w:rsidRPr="35D7B47D">
        <w:rPr>
          <w:rFonts w:eastAsia="Calibri"/>
          <w:color w:val="000000" w:themeColor="text1"/>
          <w:lang w:val="hr-HR"/>
        </w:rPr>
        <w:t xml:space="preserve"> čija</w:t>
      </w:r>
      <w:r w:rsidR="507FA446" w:rsidRPr="35D7B47D">
        <w:rPr>
          <w:rFonts w:eastAsia="Calibri"/>
          <w:color w:val="000000" w:themeColor="text1"/>
          <w:lang w:val="hr-HR"/>
        </w:rPr>
        <w:t xml:space="preserve"> je</w:t>
      </w:r>
      <w:r w:rsidRPr="35D7B47D">
        <w:rPr>
          <w:rFonts w:eastAsia="Calibri"/>
          <w:color w:val="000000" w:themeColor="text1"/>
          <w:lang w:val="hr-HR"/>
        </w:rPr>
        <w:t xml:space="preserve"> uspješna provedba moguća </w:t>
      </w:r>
      <w:r w:rsidR="0BEAA33E" w:rsidRPr="35D7B47D">
        <w:rPr>
          <w:rFonts w:eastAsia="Calibri"/>
          <w:color w:val="000000" w:themeColor="text1"/>
          <w:lang w:val="hr-HR"/>
        </w:rPr>
        <w:t xml:space="preserve">uz </w:t>
      </w:r>
      <w:r w:rsidRPr="35D7B47D">
        <w:rPr>
          <w:rFonts w:eastAsia="Calibri"/>
          <w:color w:val="000000" w:themeColor="text1"/>
          <w:lang w:val="hr-HR"/>
        </w:rPr>
        <w:t>njihov</w:t>
      </w:r>
      <w:r w:rsidR="44438F44" w:rsidRPr="35D7B47D">
        <w:rPr>
          <w:rFonts w:eastAsia="Calibri"/>
          <w:color w:val="000000" w:themeColor="text1"/>
          <w:lang w:val="hr-HR"/>
        </w:rPr>
        <w:t>o</w:t>
      </w:r>
      <w:r w:rsidRPr="35D7B47D">
        <w:rPr>
          <w:rFonts w:eastAsia="Calibri"/>
          <w:color w:val="000000" w:themeColor="text1"/>
          <w:lang w:val="hr-HR"/>
        </w:rPr>
        <w:t xml:space="preserve"> zajedničk</w:t>
      </w:r>
      <w:r w:rsidR="38BDC974" w:rsidRPr="35D7B47D">
        <w:rPr>
          <w:rFonts w:eastAsia="Calibri"/>
          <w:color w:val="000000" w:themeColor="text1"/>
          <w:lang w:val="hr-HR"/>
        </w:rPr>
        <w:t>o</w:t>
      </w:r>
      <w:r w:rsidRPr="35D7B47D">
        <w:rPr>
          <w:rFonts w:eastAsia="Calibri"/>
          <w:color w:val="000000" w:themeColor="text1"/>
          <w:lang w:val="hr-HR"/>
        </w:rPr>
        <w:t xml:space="preserve"> i koordiniran</w:t>
      </w:r>
      <w:r w:rsidR="351B4068" w:rsidRPr="35D7B47D">
        <w:rPr>
          <w:rFonts w:eastAsia="Calibri"/>
          <w:color w:val="000000" w:themeColor="text1"/>
          <w:lang w:val="hr-HR"/>
        </w:rPr>
        <w:t>o</w:t>
      </w:r>
      <w:r w:rsidRPr="35D7B47D">
        <w:rPr>
          <w:rFonts w:eastAsia="Calibri"/>
          <w:color w:val="000000" w:themeColor="text1"/>
          <w:lang w:val="hr-HR"/>
        </w:rPr>
        <w:t xml:space="preserve"> djelovanje. </w:t>
      </w:r>
    </w:p>
    <w:p w14:paraId="660C19CB" w14:textId="4314F839" w:rsidR="00C02683" w:rsidRPr="00EE62DA" w:rsidRDefault="23314CBB" w:rsidP="00FC2E9C">
      <w:pPr>
        <w:spacing w:line="276" w:lineRule="auto"/>
        <w:jc w:val="both"/>
        <w:rPr>
          <w:rFonts w:eastAsia="Calibri"/>
          <w:color w:val="000000" w:themeColor="text1"/>
          <w:lang w:val="hr-HR"/>
        </w:rPr>
      </w:pPr>
      <w:r w:rsidRPr="35D7B47D">
        <w:rPr>
          <w:rFonts w:eastAsia="Calibri"/>
          <w:color w:val="000000" w:themeColor="text1"/>
          <w:lang w:val="hr-HR"/>
        </w:rPr>
        <w:t>U planiranju i daljnjem razvoju socijalnih usluga nužna je kvalitetna horizontalna i vertikalna koordinacija svih razina vlasti, javnih službi, pružatelja socijalnih usluga, civilnog društva</w:t>
      </w:r>
      <w:r w:rsidR="3F2F4145" w:rsidRPr="35D7B47D">
        <w:rPr>
          <w:rFonts w:eastAsia="Calibri"/>
          <w:color w:val="000000" w:themeColor="text1"/>
          <w:lang w:val="hr-HR"/>
        </w:rPr>
        <w:t>,</w:t>
      </w:r>
      <w:r w:rsidRPr="35D7B47D">
        <w:rPr>
          <w:rFonts w:eastAsia="Calibri"/>
          <w:color w:val="000000" w:themeColor="text1"/>
          <w:lang w:val="hr-HR"/>
        </w:rPr>
        <w:t xml:space="preserve"> kao i samih korisnika socijalnih usluga. Socijalne usluge temelj su socijalne sigurnosti građana te predstavljaju ključni alat u borbi protiv socijalne isključenosti građana izloženih rizicima i teškoćama u prevladavanju različitih životnih okolnosti. Uvažavajući složenost brojnih socijalnih usluga</w:t>
      </w:r>
      <w:r w:rsidR="0EBD2514" w:rsidRPr="35D7B47D">
        <w:rPr>
          <w:rFonts w:eastAsia="Calibri"/>
          <w:color w:val="000000" w:themeColor="text1"/>
          <w:lang w:val="hr-HR"/>
        </w:rPr>
        <w:t>,</w:t>
      </w:r>
      <w:r w:rsidRPr="35D7B47D">
        <w:rPr>
          <w:rFonts w:eastAsia="Calibri"/>
          <w:color w:val="000000" w:themeColor="text1"/>
          <w:lang w:val="hr-HR"/>
        </w:rPr>
        <w:t xml:space="preserve"> kao i potrebe različitih korisničkih skupina, upravo zajedničkim djelovanjem svih pružatelja socijalnih usluga moguće je postići sustav socijalnih usluga koji j</w:t>
      </w:r>
      <w:r w:rsidR="4F0A9525" w:rsidRPr="35D7B47D">
        <w:rPr>
          <w:rFonts w:eastAsia="Calibri"/>
          <w:color w:val="000000" w:themeColor="text1"/>
          <w:lang w:val="hr-HR"/>
        </w:rPr>
        <w:t>e</w:t>
      </w:r>
      <w:r w:rsidRPr="35D7B47D">
        <w:rPr>
          <w:rFonts w:eastAsia="Calibri"/>
          <w:color w:val="000000" w:themeColor="text1"/>
          <w:lang w:val="hr-HR"/>
        </w:rPr>
        <w:t xml:space="preserve"> uključiv i dostupan svim građanima u potrebi.  </w:t>
      </w:r>
    </w:p>
    <w:p w14:paraId="1D3BA514" w14:textId="4D69460D" w:rsidR="00C02683" w:rsidRPr="00EE62DA" w:rsidRDefault="23314CBB" w:rsidP="3450C171">
      <w:pPr>
        <w:spacing w:line="276" w:lineRule="auto"/>
        <w:jc w:val="both"/>
        <w:rPr>
          <w:b/>
          <w:bCs/>
          <w:lang w:val="hr-HR"/>
        </w:rPr>
      </w:pPr>
      <w:r w:rsidRPr="35D7B47D">
        <w:rPr>
          <w:rFonts w:eastAsia="Calibri"/>
          <w:color w:val="000000" w:themeColor="text1"/>
          <w:lang w:val="hr-HR"/>
        </w:rPr>
        <w:t>Tijekom participativnog procesa izrade Socijalnog plana osigurano je sudjelovanje širokog kruga dionika provedb</w:t>
      </w:r>
      <w:r w:rsidR="57293FF0" w:rsidRPr="35D7B47D">
        <w:rPr>
          <w:rFonts w:eastAsia="Calibri"/>
          <w:color w:val="000000" w:themeColor="text1"/>
          <w:lang w:val="hr-HR"/>
        </w:rPr>
        <w:t>om</w:t>
      </w:r>
      <w:r w:rsidRPr="35D7B47D">
        <w:rPr>
          <w:rFonts w:eastAsia="Calibri"/>
          <w:color w:val="000000" w:themeColor="text1"/>
          <w:lang w:val="hr-HR"/>
        </w:rPr>
        <w:t xml:space="preserve"> konzultativnih sastanaka, intervjua, fokus</w:t>
      </w:r>
      <w:r w:rsidR="7013DDB5" w:rsidRPr="35D7B47D">
        <w:rPr>
          <w:rFonts w:eastAsia="Calibri"/>
          <w:color w:val="000000" w:themeColor="text1"/>
          <w:lang w:val="hr-HR"/>
        </w:rPr>
        <w:t>-</w:t>
      </w:r>
      <w:r w:rsidRPr="35D7B47D">
        <w:rPr>
          <w:rFonts w:eastAsia="Calibri"/>
          <w:color w:val="000000" w:themeColor="text1"/>
          <w:lang w:val="hr-HR"/>
        </w:rPr>
        <w:t xml:space="preserve">grupa i upitnika s pružateljima socijalnih usluga. </w:t>
      </w:r>
      <w:r w:rsidR="679AFCBB" w:rsidRPr="35D7B47D">
        <w:rPr>
          <w:rFonts w:eastAsia="Calibri"/>
          <w:color w:val="000000" w:themeColor="text1"/>
          <w:lang w:val="hr-HR"/>
        </w:rPr>
        <w:t>Sveukupno je u 21 fokus</w:t>
      </w:r>
      <w:r w:rsidR="3BCBEE80" w:rsidRPr="35D7B47D">
        <w:rPr>
          <w:rFonts w:eastAsia="Calibri"/>
          <w:color w:val="000000" w:themeColor="text1"/>
          <w:lang w:val="hr-HR"/>
        </w:rPr>
        <w:t>-</w:t>
      </w:r>
      <w:r w:rsidR="679AFCBB" w:rsidRPr="35D7B47D">
        <w:rPr>
          <w:rFonts w:eastAsia="Calibri"/>
          <w:color w:val="000000" w:themeColor="text1"/>
          <w:lang w:val="hr-HR"/>
        </w:rPr>
        <w:t xml:space="preserve">grupi sudjelovalo </w:t>
      </w:r>
      <w:r w:rsidR="2984DA37" w:rsidRPr="35D7B47D">
        <w:rPr>
          <w:rFonts w:eastAsia="Calibri"/>
          <w:color w:val="000000" w:themeColor="text1"/>
          <w:lang w:val="hr-HR"/>
        </w:rPr>
        <w:t xml:space="preserve">više od </w:t>
      </w:r>
      <w:r w:rsidR="679AFCBB" w:rsidRPr="35D7B47D">
        <w:rPr>
          <w:rFonts w:eastAsia="Calibri"/>
          <w:color w:val="000000" w:themeColor="text1"/>
          <w:lang w:val="hr-HR"/>
        </w:rPr>
        <w:t>200 osoba</w:t>
      </w:r>
      <w:r w:rsidR="0016B811" w:rsidRPr="35D7B47D">
        <w:rPr>
          <w:rFonts w:eastAsia="Calibri"/>
          <w:color w:val="000000" w:themeColor="text1"/>
          <w:lang w:val="hr-HR"/>
        </w:rPr>
        <w:t>:</w:t>
      </w:r>
      <w:r w:rsidR="679AFCBB" w:rsidRPr="35D7B47D">
        <w:rPr>
          <w:rFonts w:eastAsia="Calibri"/>
          <w:color w:val="000000" w:themeColor="text1"/>
          <w:lang w:val="hr-HR"/>
        </w:rPr>
        <w:t xml:space="preserve"> predstavnika različitih ustanova, organizacija civilnog društva i korisničkih skupina te članov</w:t>
      </w:r>
      <w:r w:rsidR="391EC33B" w:rsidRPr="35D7B47D">
        <w:rPr>
          <w:rFonts w:eastAsia="Calibri"/>
          <w:color w:val="000000" w:themeColor="text1"/>
          <w:lang w:val="hr-HR"/>
        </w:rPr>
        <w:t>a</w:t>
      </w:r>
      <w:r w:rsidR="679AFCBB" w:rsidRPr="35D7B47D">
        <w:rPr>
          <w:rFonts w:eastAsia="Calibri"/>
          <w:color w:val="000000" w:themeColor="text1"/>
          <w:lang w:val="hr-HR"/>
        </w:rPr>
        <w:t xml:space="preserve"> Savjeta za socijalnu skrb i predstavnika Gradskog ureda za socijalnu zaštitu, zdravstvo, branitelje i osobe s invaliditetom koji su moderirali i vodili fokus</w:t>
      </w:r>
      <w:r w:rsidR="4D7579FC" w:rsidRPr="35D7B47D">
        <w:rPr>
          <w:rFonts w:eastAsia="Calibri"/>
          <w:color w:val="000000" w:themeColor="text1"/>
          <w:lang w:val="hr-HR"/>
        </w:rPr>
        <w:t>-</w:t>
      </w:r>
      <w:r w:rsidR="679AFCBB" w:rsidRPr="35D7B47D">
        <w:rPr>
          <w:rFonts w:eastAsia="Calibri"/>
          <w:color w:val="000000" w:themeColor="text1"/>
          <w:lang w:val="hr-HR"/>
        </w:rPr>
        <w:t>grupe.</w:t>
      </w:r>
      <w:r w:rsidRPr="35D7B47D">
        <w:rPr>
          <w:rFonts w:eastAsia="Calibri"/>
          <w:color w:val="000000" w:themeColor="text1"/>
          <w:lang w:val="hr-HR"/>
        </w:rPr>
        <w:t xml:space="preserve"> </w:t>
      </w:r>
      <w:r w:rsidR="73A0B1AD" w:rsidRPr="35D7B47D">
        <w:rPr>
          <w:rFonts w:eastAsia="Calibri"/>
          <w:color w:val="000000" w:themeColor="text1"/>
          <w:lang w:val="hr-HR"/>
        </w:rPr>
        <w:t>Popis dionika koji su sudjelovali u svim navedenim procesima izrade Socijalnog plana</w:t>
      </w:r>
      <w:r w:rsidRPr="35D7B47D">
        <w:rPr>
          <w:rFonts w:eastAsia="Calibri"/>
          <w:color w:val="000000" w:themeColor="text1"/>
          <w:lang w:val="hr-HR"/>
        </w:rPr>
        <w:t xml:space="preserve"> nalazi</w:t>
      </w:r>
      <w:r w:rsidR="67614A8C" w:rsidRPr="35D7B47D">
        <w:rPr>
          <w:rFonts w:eastAsia="Calibri"/>
          <w:color w:val="000000" w:themeColor="text1"/>
          <w:lang w:val="hr-HR"/>
        </w:rPr>
        <w:t xml:space="preserve"> se</w:t>
      </w:r>
      <w:r w:rsidRPr="35D7B47D">
        <w:rPr>
          <w:rFonts w:eastAsia="Calibri"/>
          <w:color w:val="000000" w:themeColor="text1"/>
          <w:lang w:val="hr-HR"/>
        </w:rPr>
        <w:t xml:space="preserve"> u Prilogu </w:t>
      </w:r>
      <w:r w:rsidR="58273559" w:rsidRPr="35D7B47D">
        <w:rPr>
          <w:rFonts w:eastAsia="Calibri"/>
          <w:color w:val="000000" w:themeColor="text1"/>
          <w:lang w:val="hr-HR"/>
        </w:rPr>
        <w:t>8</w:t>
      </w:r>
      <w:r w:rsidR="73A0B1AD" w:rsidRPr="35D7B47D">
        <w:rPr>
          <w:rFonts w:eastAsia="Calibri"/>
          <w:color w:val="000000" w:themeColor="text1"/>
          <w:lang w:val="hr-HR"/>
        </w:rPr>
        <w:t>.1</w:t>
      </w:r>
      <w:r w:rsidRPr="35D7B47D">
        <w:rPr>
          <w:rFonts w:eastAsia="Calibri"/>
          <w:color w:val="000000" w:themeColor="text1"/>
          <w:lang w:val="hr-HR"/>
        </w:rPr>
        <w:t xml:space="preserve">. </w:t>
      </w:r>
      <w:r w:rsidR="0A258BC2" w:rsidRPr="35D7B47D">
        <w:rPr>
          <w:rFonts w:eastAsia="Calibri"/>
          <w:color w:val="000000" w:themeColor="text1"/>
          <w:lang w:val="hr-HR"/>
        </w:rPr>
        <w:t xml:space="preserve">U procesu </w:t>
      </w:r>
      <w:proofErr w:type="spellStart"/>
      <w:r w:rsidR="0A258BC2" w:rsidRPr="35D7B47D">
        <w:rPr>
          <w:rFonts w:eastAsia="Calibri"/>
          <w:color w:val="000000" w:themeColor="text1"/>
          <w:lang w:val="hr-HR"/>
        </w:rPr>
        <w:t>mapiranja</w:t>
      </w:r>
      <w:proofErr w:type="spellEnd"/>
      <w:r w:rsidR="0A258BC2" w:rsidRPr="35D7B47D">
        <w:rPr>
          <w:rFonts w:eastAsia="Calibri"/>
          <w:color w:val="000000" w:themeColor="text1"/>
          <w:lang w:val="hr-HR"/>
        </w:rPr>
        <w:t xml:space="preserve"> socijalnih usluga na području Grada Zagreba n</w:t>
      </w:r>
      <w:r w:rsidRPr="35D7B47D">
        <w:rPr>
          <w:rFonts w:eastAsia="Calibri"/>
          <w:color w:val="000000" w:themeColor="text1"/>
          <w:lang w:val="hr-HR"/>
        </w:rPr>
        <w:t>a upitnik za pružatelje socijalnih usluga odgovorilo</w:t>
      </w:r>
      <w:r w:rsidR="28C92282" w:rsidRPr="35D7B47D">
        <w:rPr>
          <w:rFonts w:eastAsia="Calibri"/>
          <w:color w:val="000000" w:themeColor="text1"/>
          <w:lang w:val="hr-HR"/>
        </w:rPr>
        <w:t xml:space="preserve"> je</w:t>
      </w:r>
      <w:r w:rsidRPr="35D7B47D">
        <w:rPr>
          <w:rFonts w:eastAsia="Calibri"/>
          <w:color w:val="000000" w:themeColor="text1"/>
          <w:lang w:val="hr-HR"/>
        </w:rPr>
        <w:t xml:space="preserve"> 727 predstavnika pružatelja za ukupno 111 različitih socijalnih usluga za različite kategorije korisnika. </w:t>
      </w:r>
    </w:p>
    <w:p w14:paraId="24D9D2BF" w14:textId="0A76B78A" w:rsidR="00C02683" w:rsidRPr="00EE62DA" w:rsidRDefault="09714986" w:rsidP="00AA6B7D">
      <w:pPr>
        <w:spacing w:line="276" w:lineRule="auto"/>
        <w:jc w:val="both"/>
        <w:rPr>
          <w:lang w:val="hr-HR"/>
        </w:rPr>
      </w:pPr>
      <w:r w:rsidRPr="477080F9">
        <w:rPr>
          <w:lang w:val="hr-HR"/>
        </w:rPr>
        <w:t>Izrazi koji se koriste u Socijalnom planu, a imaju rodno značenje, odnose se jednako na muški i ženski rod.</w:t>
      </w:r>
    </w:p>
    <w:p w14:paraId="5376ADB8" w14:textId="77777777" w:rsidR="00C02683" w:rsidRPr="00EE62DA" w:rsidRDefault="09714986" w:rsidP="00FC2E9C">
      <w:pPr>
        <w:pStyle w:val="Heading2"/>
        <w:numPr>
          <w:ilvl w:val="0"/>
          <w:numId w:val="0"/>
        </w:numPr>
        <w:spacing w:line="276" w:lineRule="auto"/>
        <w:ind w:left="720"/>
      </w:pPr>
      <w:bookmarkStart w:id="8" w:name="_Toc188173382"/>
      <w:bookmarkStart w:id="9" w:name="_Toc193462826"/>
      <w:r w:rsidRPr="477080F9">
        <w:t>1.1. SVRHA</w:t>
      </w:r>
      <w:bookmarkEnd w:id="8"/>
      <w:bookmarkEnd w:id="9"/>
      <w:r w:rsidRPr="477080F9">
        <w:t xml:space="preserve"> </w:t>
      </w:r>
    </w:p>
    <w:p w14:paraId="0AF35EDD" w14:textId="61EEA906" w:rsidR="00C02683" w:rsidRPr="00EE62DA" w:rsidRDefault="3A90492D" w:rsidP="00FC2E9C">
      <w:pPr>
        <w:shd w:val="clear" w:color="auto" w:fill="FFFFFF" w:themeFill="background1"/>
        <w:spacing w:beforeLines="30" w:before="72" w:afterLines="30" w:after="72" w:line="276" w:lineRule="auto"/>
        <w:jc w:val="both"/>
        <w:textAlignment w:val="baseline"/>
        <w:rPr>
          <w:color w:val="231F20"/>
          <w:lang w:val="hr-HR" w:eastAsia="hr-HR"/>
        </w:rPr>
      </w:pPr>
      <w:r w:rsidRPr="35D7B47D">
        <w:rPr>
          <w:rFonts w:eastAsia="Calibri"/>
          <w:color w:val="000000" w:themeColor="text1"/>
          <w:lang w:val="hr-HR"/>
        </w:rPr>
        <w:t xml:space="preserve">Socijalno planiranje na razini županija i izrada Socijalnog plana </w:t>
      </w:r>
      <w:r w:rsidR="37634BEF" w:rsidRPr="35D7B47D">
        <w:rPr>
          <w:rFonts w:eastAsia="Calibri"/>
          <w:color w:val="000000" w:themeColor="text1"/>
          <w:lang w:val="hr-HR"/>
        </w:rPr>
        <w:t>temelji se na</w:t>
      </w:r>
      <w:r w:rsidRPr="35D7B47D">
        <w:rPr>
          <w:rFonts w:eastAsia="Calibri"/>
          <w:color w:val="000000" w:themeColor="text1"/>
          <w:lang w:val="hr-HR"/>
        </w:rPr>
        <w:t xml:space="preserve"> člancima 240. i 241. Zakona o socijalnoj skrbi (</w:t>
      </w:r>
      <w:r w:rsidR="5C1D8DB7" w:rsidRPr="35D7B47D">
        <w:rPr>
          <w:rFonts w:eastAsia="Calibri"/>
          <w:color w:val="000000" w:themeColor="text1"/>
          <w:lang w:val="hr-HR"/>
        </w:rPr>
        <w:t>Narodne novine</w:t>
      </w:r>
      <w:r w:rsidRPr="35D7B47D">
        <w:rPr>
          <w:rFonts w:eastAsia="Calibri"/>
          <w:color w:val="000000" w:themeColor="text1"/>
          <w:lang w:val="hr-HR"/>
        </w:rPr>
        <w:t xml:space="preserve"> 18/22, 46/22, 119/22, 71/23 </w:t>
      </w:r>
      <w:r w:rsidR="3731E1B0" w:rsidRPr="35D7B47D">
        <w:rPr>
          <w:rFonts w:eastAsia="Calibri"/>
          <w:color w:val="000000" w:themeColor="text1"/>
          <w:lang w:val="hr-HR"/>
        </w:rPr>
        <w:t xml:space="preserve">i </w:t>
      </w:r>
      <w:r w:rsidRPr="35D7B47D">
        <w:rPr>
          <w:rFonts w:eastAsia="Calibri"/>
          <w:color w:val="000000" w:themeColor="text1"/>
          <w:lang w:val="hr-HR"/>
        </w:rPr>
        <w:t xml:space="preserve">156/23). </w:t>
      </w:r>
      <w:r w:rsidRPr="35D7B47D">
        <w:rPr>
          <w:color w:val="231F20"/>
          <w:lang w:val="hr-HR" w:eastAsia="hr-HR"/>
        </w:rPr>
        <w:t>Socijalni plan obuhvaća analizu kapaciteta, dostupnost pružatelja socijalnih usluga, analizu potreba i specifične ciljeve razvoja institu</w:t>
      </w:r>
      <w:r w:rsidR="7BD18101" w:rsidRPr="35D7B47D">
        <w:rPr>
          <w:color w:val="231F20"/>
          <w:lang w:val="hr-HR" w:eastAsia="hr-HR"/>
        </w:rPr>
        <w:t>cijskih</w:t>
      </w:r>
      <w:r w:rsidRPr="35D7B47D">
        <w:rPr>
          <w:color w:val="231F20"/>
          <w:lang w:val="hr-HR" w:eastAsia="hr-HR"/>
        </w:rPr>
        <w:t xml:space="preserve"> i </w:t>
      </w:r>
      <w:proofErr w:type="spellStart"/>
      <w:r w:rsidRPr="35D7B47D">
        <w:rPr>
          <w:color w:val="231F20"/>
          <w:lang w:val="hr-HR" w:eastAsia="hr-HR"/>
        </w:rPr>
        <w:t>izvaninstituci</w:t>
      </w:r>
      <w:r w:rsidR="7BD18101" w:rsidRPr="35D7B47D">
        <w:rPr>
          <w:color w:val="231F20"/>
          <w:lang w:val="hr-HR" w:eastAsia="hr-HR"/>
        </w:rPr>
        <w:t>jskih</w:t>
      </w:r>
      <w:proofErr w:type="spellEnd"/>
      <w:r w:rsidRPr="35D7B47D">
        <w:rPr>
          <w:color w:val="231F20"/>
          <w:lang w:val="hr-HR" w:eastAsia="hr-HR"/>
        </w:rPr>
        <w:t xml:space="preserve"> socijalnih usluga, s posebnim naglaskom na usluge za skupine u većem riziku od socijalne isključenosti.</w:t>
      </w:r>
    </w:p>
    <w:p w14:paraId="46014FD3" w14:textId="6A59BBB8" w:rsidR="09714986" w:rsidRDefault="3A90492D" w:rsidP="0C09108A">
      <w:pPr>
        <w:spacing w:line="276" w:lineRule="auto"/>
        <w:jc w:val="both"/>
        <w:rPr>
          <w:rFonts w:eastAsia="Calibri"/>
          <w:color w:val="000000" w:themeColor="text1"/>
          <w:lang w:val="hr-HR"/>
        </w:rPr>
      </w:pPr>
      <w:r w:rsidRPr="35D7B47D">
        <w:rPr>
          <w:rFonts w:eastAsia="Calibri"/>
          <w:color w:val="000000" w:themeColor="text1"/>
          <w:lang w:val="hr-HR"/>
        </w:rPr>
        <w:t>U izradi Socijalnog plana Grada Zagreba korištena je metodologija propisana Pravilnikom o jedinstvenoj metodologiji za procjenu potreba (</w:t>
      </w:r>
      <w:r w:rsidR="7DC4191B" w:rsidRPr="35D7B47D">
        <w:rPr>
          <w:rFonts w:eastAsia="Calibri"/>
          <w:color w:val="000000" w:themeColor="text1"/>
          <w:lang w:val="hr-HR"/>
        </w:rPr>
        <w:t>Narodne novine</w:t>
      </w:r>
      <w:r w:rsidRPr="35D7B47D">
        <w:rPr>
          <w:rFonts w:eastAsia="Calibri"/>
          <w:color w:val="000000" w:themeColor="text1"/>
          <w:lang w:val="hr-HR"/>
        </w:rPr>
        <w:t xml:space="preserve"> 90/23) koji je donijelo Ministarstvo rada, mirovinskoga sustava, obitelji i socijalne politike (MRMSOSP) sa svrhom primjene ujednačene, jedinstvene metodologije pri izradi županijskih socijalnih planova. Nova metodologija za procjenu potreba osmišljena je kao pomoć županijskim tijelima u utvrđivanju stanja trenut</w:t>
      </w:r>
      <w:r w:rsidR="57F8E0F4" w:rsidRPr="35D7B47D">
        <w:rPr>
          <w:rFonts w:eastAsia="Calibri"/>
          <w:color w:val="000000" w:themeColor="text1"/>
          <w:lang w:val="hr-HR"/>
        </w:rPr>
        <w:t>ač</w:t>
      </w:r>
      <w:r w:rsidRPr="35D7B47D">
        <w:rPr>
          <w:rFonts w:eastAsia="Calibri"/>
          <w:color w:val="000000" w:themeColor="text1"/>
          <w:lang w:val="hr-HR"/>
        </w:rPr>
        <w:t xml:space="preserve">nih usluga, identifikaciji potreba za pružanjem usluga i jazova između potreba i pruženih usluga, utvrđivanja prioriteta za </w:t>
      </w:r>
      <w:r w:rsidR="4BB7E21C" w:rsidRPr="35D7B47D">
        <w:rPr>
          <w:rFonts w:eastAsia="Calibri"/>
          <w:color w:val="000000" w:themeColor="text1"/>
          <w:lang w:val="hr-HR"/>
        </w:rPr>
        <w:t xml:space="preserve">sljedeće </w:t>
      </w:r>
      <w:r w:rsidRPr="35D7B47D">
        <w:rPr>
          <w:rFonts w:eastAsia="Calibri"/>
          <w:color w:val="000000" w:themeColor="text1"/>
          <w:lang w:val="hr-HR"/>
        </w:rPr>
        <w:t>tri godine te oblikovanju novih inovativnih usluga koje će učinkovitije odgovoriti na ustanovljene nezadovoljene potrebe. Isto</w:t>
      </w:r>
      <w:r w:rsidR="71E9FD54" w:rsidRPr="35D7B47D">
        <w:rPr>
          <w:rFonts w:eastAsia="Calibri"/>
          <w:color w:val="000000" w:themeColor="text1"/>
          <w:lang w:val="hr-HR"/>
        </w:rPr>
        <w:t>dob</w:t>
      </w:r>
      <w:r w:rsidRPr="35D7B47D">
        <w:rPr>
          <w:rFonts w:eastAsia="Calibri"/>
          <w:color w:val="000000" w:themeColor="text1"/>
          <w:lang w:val="hr-HR"/>
        </w:rPr>
        <w:t>no, socijalni planovi trebaju informirati MRMSOS</w:t>
      </w:r>
      <w:r w:rsidR="30896972" w:rsidRPr="35D7B47D">
        <w:rPr>
          <w:rFonts w:eastAsia="Calibri"/>
          <w:color w:val="000000" w:themeColor="text1"/>
          <w:lang w:val="hr-HR"/>
        </w:rPr>
        <w:t>P</w:t>
      </w:r>
      <w:r w:rsidRPr="35D7B47D">
        <w:rPr>
          <w:rFonts w:eastAsia="Calibri"/>
          <w:color w:val="000000" w:themeColor="text1"/>
          <w:lang w:val="hr-HR"/>
        </w:rPr>
        <w:t xml:space="preserve"> o potrebama za socijalnim uslugama u svrhu širenja mreže socijalnih usluga i ugovaranja novih usluga koje se financiraju s državne razine.</w:t>
      </w:r>
      <w:r w:rsidR="1B09BCC7" w:rsidRPr="35D7B47D">
        <w:rPr>
          <w:rFonts w:eastAsia="Calibri"/>
          <w:color w:val="000000" w:themeColor="text1"/>
          <w:lang w:val="hr-HR"/>
        </w:rPr>
        <w:t xml:space="preserve"> Ovakav pristup ima potencijal zna</w:t>
      </w:r>
      <w:r w:rsidR="2CF8B37C" w:rsidRPr="35D7B47D">
        <w:rPr>
          <w:rFonts w:eastAsia="Calibri"/>
          <w:color w:val="000000" w:themeColor="text1"/>
          <w:lang w:val="hr-HR"/>
        </w:rPr>
        <w:t>t</w:t>
      </w:r>
      <w:r w:rsidR="1B09BCC7" w:rsidRPr="35D7B47D">
        <w:rPr>
          <w:rFonts w:eastAsia="Calibri"/>
          <w:color w:val="000000" w:themeColor="text1"/>
          <w:lang w:val="hr-HR"/>
        </w:rPr>
        <w:t>no unaprijediti socijalno planiranje s obzirom na prethodne cikluse socijalnog planiranja i predstavlja vrijedan analitički iskorak. Isto</w:t>
      </w:r>
      <w:r w:rsidR="3B5B9E66" w:rsidRPr="35D7B47D">
        <w:rPr>
          <w:rFonts w:eastAsia="Calibri"/>
          <w:color w:val="000000" w:themeColor="text1"/>
          <w:lang w:val="hr-HR"/>
        </w:rPr>
        <w:t>dob</w:t>
      </w:r>
      <w:r w:rsidR="1B09BCC7" w:rsidRPr="35D7B47D">
        <w:rPr>
          <w:rFonts w:eastAsia="Calibri"/>
          <w:color w:val="000000" w:themeColor="text1"/>
          <w:lang w:val="hr-HR"/>
        </w:rPr>
        <w:t xml:space="preserve">no, budući da </w:t>
      </w:r>
      <w:r w:rsidR="7C57EEDC" w:rsidRPr="35D7B47D">
        <w:rPr>
          <w:rFonts w:eastAsia="Calibri"/>
          <w:color w:val="000000" w:themeColor="text1"/>
          <w:lang w:val="hr-HR"/>
        </w:rPr>
        <w:t>j</w:t>
      </w:r>
      <w:r w:rsidR="1B09BCC7" w:rsidRPr="35D7B47D">
        <w:rPr>
          <w:rFonts w:eastAsia="Calibri"/>
          <w:color w:val="000000" w:themeColor="text1"/>
          <w:lang w:val="hr-HR"/>
        </w:rPr>
        <w:t xml:space="preserve">e </w:t>
      </w:r>
      <w:r w:rsidR="4C1BFDEE" w:rsidRPr="35D7B47D">
        <w:rPr>
          <w:rFonts w:eastAsia="Calibri"/>
          <w:color w:val="000000" w:themeColor="text1"/>
          <w:lang w:val="hr-HR"/>
        </w:rPr>
        <w:t xml:space="preserve">riječ </w:t>
      </w:r>
      <w:r w:rsidR="1B09BCC7" w:rsidRPr="35D7B47D">
        <w:rPr>
          <w:rFonts w:eastAsia="Calibri"/>
          <w:color w:val="000000" w:themeColor="text1"/>
          <w:lang w:val="hr-HR"/>
        </w:rPr>
        <w:t xml:space="preserve">o metodologiji koja je prvi put korištena </w:t>
      </w:r>
      <w:r w:rsidR="3807CEC7" w:rsidRPr="35D7B47D">
        <w:rPr>
          <w:rFonts w:eastAsia="Calibri"/>
          <w:color w:val="000000" w:themeColor="text1"/>
          <w:lang w:val="hr-HR"/>
        </w:rPr>
        <w:t xml:space="preserve">u </w:t>
      </w:r>
      <w:r w:rsidR="1B09BCC7" w:rsidRPr="35D7B47D">
        <w:rPr>
          <w:rFonts w:eastAsia="Calibri"/>
          <w:color w:val="000000" w:themeColor="text1"/>
          <w:lang w:val="hr-HR"/>
        </w:rPr>
        <w:t>socijalno</w:t>
      </w:r>
      <w:r w:rsidR="2FCE0770" w:rsidRPr="35D7B47D">
        <w:rPr>
          <w:rFonts w:eastAsia="Calibri"/>
          <w:color w:val="000000" w:themeColor="text1"/>
          <w:lang w:val="hr-HR"/>
        </w:rPr>
        <w:t>m</w:t>
      </w:r>
      <w:r w:rsidR="1B09BCC7" w:rsidRPr="35D7B47D">
        <w:rPr>
          <w:rFonts w:eastAsia="Calibri"/>
          <w:color w:val="000000" w:themeColor="text1"/>
          <w:lang w:val="hr-HR"/>
        </w:rPr>
        <w:t xml:space="preserve"> planiranj</w:t>
      </w:r>
      <w:r w:rsidR="0FA0539B" w:rsidRPr="35D7B47D">
        <w:rPr>
          <w:rFonts w:eastAsia="Calibri"/>
          <w:color w:val="000000" w:themeColor="text1"/>
          <w:lang w:val="hr-HR"/>
        </w:rPr>
        <w:t>u</w:t>
      </w:r>
      <w:r w:rsidR="1B09BCC7" w:rsidRPr="35D7B47D">
        <w:rPr>
          <w:rFonts w:eastAsia="Calibri"/>
          <w:color w:val="000000" w:themeColor="text1"/>
          <w:lang w:val="hr-HR"/>
        </w:rPr>
        <w:t xml:space="preserve">, nužno je </w:t>
      </w:r>
      <w:r w:rsidR="642A004D" w:rsidRPr="35D7B47D">
        <w:rPr>
          <w:rFonts w:eastAsia="Calibri"/>
          <w:color w:val="000000" w:themeColor="text1"/>
          <w:lang w:val="hr-HR"/>
        </w:rPr>
        <w:t xml:space="preserve">upozoriti </w:t>
      </w:r>
      <w:r w:rsidR="1B09BCC7" w:rsidRPr="35D7B47D">
        <w:rPr>
          <w:rFonts w:eastAsia="Calibri"/>
          <w:color w:val="000000" w:themeColor="text1"/>
          <w:lang w:val="hr-HR"/>
        </w:rPr>
        <w:t xml:space="preserve">na to da </w:t>
      </w:r>
      <w:r w:rsidR="58978C3C" w:rsidRPr="35D7B47D">
        <w:rPr>
          <w:rFonts w:eastAsia="Calibri"/>
          <w:color w:val="000000" w:themeColor="text1"/>
          <w:lang w:val="hr-HR"/>
        </w:rPr>
        <w:t xml:space="preserve">je </w:t>
      </w:r>
      <w:r w:rsidR="1B09BCC7" w:rsidRPr="35D7B47D">
        <w:rPr>
          <w:rFonts w:eastAsia="Calibri"/>
          <w:color w:val="000000" w:themeColor="text1"/>
          <w:lang w:val="hr-HR"/>
        </w:rPr>
        <w:t xml:space="preserve">propisana metodologija za procjenu zadovoljenja potreba građana u ranjivom položaju, u nekim slučajevima, rezultirala projekcijama koje odstupaju od procjena i podataka dobivenih iz drugih izvora, kako kvantitativnih, tako i kvalitativnih, koji </w:t>
      </w:r>
      <w:r w:rsidR="14CF51D1" w:rsidRPr="35D7B47D">
        <w:rPr>
          <w:rFonts w:eastAsia="Calibri"/>
          <w:color w:val="000000" w:themeColor="text1"/>
          <w:lang w:val="hr-HR"/>
        </w:rPr>
        <w:t xml:space="preserve">upućuju </w:t>
      </w:r>
      <w:r w:rsidR="1B09BCC7" w:rsidRPr="35D7B47D">
        <w:rPr>
          <w:rFonts w:eastAsia="Calibri"/>
          <w:color w:val="000000" w:themeColor="text1"/>
          <w:lang w:val="hr-HR"/>
        </w:rPr>
        <w:t xml:space="preserve">na trend rasta potreba, odnosno na daleko veći opseg nezadovoljenih potreba u odnosu na kapacitete u Republici </w:t>
      </w:r>
      <w:r w:rsidR="1B09BCC7" w:rsidRPr="35D7B47D">
        <w:rPr>
          <w:rFonts w:eastAsia="Calibri"/>
          <w:color w:val="000000" w:themeColor="text1"/>
          <w:lang w:val="hr-HR"/>
        </w:rPr>
        <w:lastRenderedPageBreak/>
        <w:t xml:space="preserve">Hrvatskoj, uključujući i Grad Zagreb. Takvi su slučajevi evidentirani u Socijalnom planu uz dopunska obrazloženja. Detaljni prikaz metodoloških teškoća u primjeni Pravilnika prikazan je u poglavlju 3. Procjena potreba u </w:t>
      </w:r>
      <w:r w:rsidR="1EE665E1" w:rsidRPr="35D7B47D">
        <w:rPr>
          <w:rFonts w:eastAsia="Calibri"/>
          <w:color w:val="000000" w:themeColor="text1"/>
          <w:lang w:val="hr-HR"/>
        </w:rPr>
        <w:t>G</w:t>
      </w:r>
      <w:r w:rsidR="1B09BCC7" w:rsidRPr="35D7B47D">
        <w:rPr>
          <w:rFonts w:eastAsia="Calibri"/>
          <w:color w:val="000000" w:themeColor="text1"/>
          <w:lang w:val="hr-HR"/>
        </w:rPr>
        <w:t>radu Zagrebu: dostupnost socijalnih usluga i kapaciteti pružatelja socijalnih usluga.</w:t>
      </w:r>
    </w:p>
    <w:p w14:paraId="195A3A3C" w14:textId="2E55162E" w:rsidR="00C02683" w:rsidRPr="00EE62DA" w:rsidRDefault="23314CBB"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U svrhu planiranja i razvoja mreže socijalnih usluga na području Grada Zagreba, Gradska skupština Grada Zagreba u svibnju 2022. godine donijela je Odluku o osnivanju Savjeta za socijalnu skrb (Službeni glasnik Grada Zagreba 16/22, u daljnjem tekstu: Savjet). U djelokrugu </w:t>
      </w:r>
      <w:r w:rsidR="0707058B" w:rsidRPr="35D7B47D">
        <w:rPr>
          <w:rFonts w:eastAsia="Calibri"/>
          <w:color w:val="000000" w:themeColor="text1"/>
          <w:lang w:val="hr-HR"/>
        </w:rPr>
        <w:t xml:space="preserve">je </w:t>
      </w:r>
      <w:r w:rsidRPr="35D7B47D">
        <w:rPr>
          <w:rFonts w:eastAsia="Calibri"/>
          <w:color w:val="000000" w:themeColor="text1"/>
          <w:lang w:val="hr-HR"/>
        </w:rPr>
        <w:t xml:space="preserve">rada Savjeta predlaganje socijalnog plana za područje Grada Zagreba. Savjet ima 15 članova i sastavljen je od predstavnika Grada Zagreba, Hrvatskog zavoda za socijalni rad, domova socijalne skrbi, centara za pomoć u kući, korisnika ustanova socijalne skrbi te drugih pravnih i fizičkih osoba koje obavljaju djelatnost socijalne skrbi, ustanova iz područja obrazovanja, zdravstva, zapošljavanja, strukovnih komora i udruga te udruga za promicanje prava korisnika socijalne skrbi. </w:t>
      </w:r>
    </w:p>
    <w:p w14:paraId="789CBB6C" w14:textId="77777777" w:rsidR="00C02683" w:rsidRPr="00EE62DA" w:rsidRDefault="23314CBB" w:rsidP="00FC2E9C">
      <w:pPr>
        <w:spacing w:line="276" w:lineRule="auto"/>
        <w:jc w:val="both"/>
        <w:rPr>
          <w:rFonts w:eastAsia="Calibri"/>
          <w:color w:val="000000" w:themeColor="text1"/>
          <w:lang w:val="hr-HR"/>
        </w:rPr>
      </w:pPr>
      <w:r w:rsidRPr="477080F9">
        <w:rPr>
          <w:rFonts w:eastAsia="Calibri"/>
          <w:color w:val="000000" w:themeColor="text1"/>
          <w:lang w:val="hr-HR"/>
        </w:rPr>
        <w:t>Članovi Savjeta</w:t>
      </w:r>
      <w:r w:rsidR="00C02683" w:rsidRPr="477080F9">
        <w:rPr>
          <w:rStyle w:val="FootnoteReference"/>
          <w:rFonts w:eastAsia="Calibri"/>
          <w:color w:val="000000" w:themeColor="text1"/>
          <w:lang w:val="hr-HR"/>
        </w:rPr>
        <w:footnoteReference w:id="2"/>
      </w:r>
      <w:r w:rsidRPr="477080F9">
        <w:rPr>
          <w:rFonts w:eastAsia="Calibri"/>
          <w:color w:val="000000" w:themeColor="text1"/>
          <w:lang w:val="hr-HR"/>
        </w:rPr>
        <w:t xml:space="preserve"> imenovani su Zaključkom o imenovanju Savjeta za socijalnu skrb (Službeni glasnik Grada Zagreba 19/22), Zaključkom o razrješenju člana i imenovanju člana Savjeta za socijalnu skrb (Službeni glasnik Grada Zagreba 13/23), Zaključkom o izmjeni Zaključka o imenovanju članova Savjeta za socijalnu skrb (Službeni glasnik Grada Zagreba 15/24) i Zaključkom o razrješenju člana i imenovanju člana Savjeta za socijalnu skrb (Službeni glasnik Grada Zagreba 40/24). </w:t>
      </w:r>
    </w:p>
    <w:p w14:paraId="3BEE867B" w14:textId="1D6D9688" w:rsidR="00E01A48" w:rsidRPr="00292452" w:rsidRDefault="352A6E28" w:rsidP="00FC2E9C">
      <w:pPr>
        <w:spacing w:line="276" w:lineRule="auto"/>
        <w:jc w:val="both"/>
        <w:rPr>
          <w:rFonts w:eastAsia="Calibri"/>
          <w:color w:val="000000" w:themeColor="text1"/>
          <w:lang w:val="hr-HR"/>
        </w:rPr>
      </w:pPr>
      <w:r w:rsidRPr="35D7B47D">
        <w:rPr>
          <w:rFonts w:eastAsia="Calibri"/>
          <w:color w:val="000000" w:themeColor="text1"/>
          <w:lang w:val="hr-HR"/>
        </w:rPr>
        <w:t>Kao potporu ujednačenoj izradi županijskih socijalnih planova MRMSOSP je objavio Poziv za dostavu projektnih prijedloga „Izrada županijskih socijalnih planova“ broj SF.3.4.08.01, u okviru Europskog socijalnog fonda plus Programa Učinkoviti ljudski potencijali 2021. – 2027</w:t>
      </w:r>
      <w:r w:rsidR="6B64CE85" w:rsidRPr="35D7B47D">
        <w:rPr>
          <w:rFonts w:eastAsia="Calibri"/>
          <w:color w:val="000000" w:themeColor="text1"/>
          <w:lang w:val="hr-HR"/>
        </w:rPr>
        <w:t>.</w:t>
      </w:r>
      <w:r w:rsidR="37DBD171" w:rsidRPr="35D7B47D">
        <w:rPr>
          <w:rFonts w:eastAsia="Calibri"/>
          <w:color w:val="000000" w:themeColor="text1"/>
          <w:lang w:val="hr-HR"/>
        </w:rPr>
        <w:t xml:space="preserve">, uz pretpostavku da se u okviru </w:t>
      </w:r>
      <w:r w:rsidR="36FAA097" w:rsidRPr="35D7B47D">
        <w:rPr>
          <w:rFonts w:eastAsia="Calibri"/>
          <w:color w:val="000000" w:themeColor="text1"/>
          <w:lang w:val="hr-HR"/>
        </w:rPr>
        <w:t xml:space="preserve">njega </w:t>
      </w:r>
      <w:r w:rsidR="37DBD171" w:rsidRPr="35D7B47D">
        <w:rPr>
          <w:rFonts w:eastAsia="Calibri"/>
          <w:color w:val="000000" w:themeColor="text1"/>
          <w:lang w:val="hr-HR"/>
        </w:rPr>
        <w:t>izrade</w:t>
      </w:r>
      <w:r w:rsidR="6B64CE85" w:rsidRPr="35D7B47D">
        <w:rPr>
          <w:rFonts w:eastAsia="Calibri"/>
          <w:color w:val="000000" w:themeColor="text1"/>
          <w:lang w:val="hr-HR"/>
        </w:rPr>
        <w:t xml:space="preserve"> svi županijski socijalni planov</w:t>
      </w:r>
      <w:r w:rsidR="37DBD171" w:rsidRPr="35D7B47D">
        <w:rPr>
          <w:rFonts w:eastAsia="Calibri"/>
          <w:color w:val="000000" w:themeColor="text1"/>
          <w:lang w:val="hr-HR"/>
        </w:rPr>
        <w:t>i</w:t>
      </w:r>
      <w:r w:rsidR="6B64CE85" w:rsidRPr="35D7B47D">
        <w:rPr>
          <w:rFonts w:eastAsia="Calibri"/>
          <w:color w:val="000000" w:themeColor="text1"/>
          <w:lang w:val="hr-HR"/>
        </w:rPr>
        <w:t>.</w:t>
      </w:r>
      <w:r w:rsidRPr="35D7B47D">
        <w:rPr>
          <w:rFonts w:eastAsia="Calibri"/>
          <w:color w:val="000000" w:themeColor="text1"/>
          <w:lang w:val="hr-HR"/>
        </w:rPr>
        <w:t xml:space="preserve"> </w:t>
      </w:r>
      <w:r w:rsidR="37DBD171" w:rsidRPr="35D7B47D">
        <w:rPr>
          <w:rFonts w:eastAsia="Calibri"/>
          <w:color w:val="000000" w:themeColor="text1"/>
          <w:lang w:val="hr-HR"/>
        </w:rPr>
        <w:t xml:space="preserve">Na navedeni </w:t>
      </w:r>
      <w:r w:rsidR="4A3BBB43" w:rsidRPr="35D7B47D">
        <w:rPr>
          <w:rFonts w:eastAsia="Calibri"/>
          <w:color w:val="000000" w:themeColor="text1"/>
          <w:lang w:val="hr-HR"/>
        </w:rPr>
        <w:t>p</w:t>
      </w:r>
      <w:r w:rsidR="37DBD171" w:rsidRPr="35D7B47D">
        <w:rPr>
          <w:rFonts w:eastAsia="Calibri"/>
          <w:color w:val="000000" w:themeColor="text1"/>
          <w:lang w:val="hr-HR"/>
        </w:rPr>
        <w:t>oziv</w:t>
      </w:r>
      <w:r w:rsidRPr="35D7B47D">
        <w:rPr>
          <w:rFonts w:eastAsia="Calibri"/>
          <w:color w:val="000000" w:themeColor="text1"/>
          <w:lang w:val="hr-HR"/>
        </w:rPr>
        <w:t xml:space="preserve"> Grad Zagreb </w:t>
      </w:r>
      <w:r w:rsidR="37DBD171" w:rsidRPr="35D7B47D">
        <w:rPr>
          <w:rFonts w:eastAsia="Calibri"/>
          <w:color w:val="000000" w:themeColor="text1"/>
          <w:lang w:val="hr-HR"/>
        </w:rPr>
        <w:t xml:space="preserve">je </w:t>
      </w:r>
      <w:r w:rsidRPr="35D7B47D">
        <w:rPr>
          <w:rFonts w:eastAsia="Calibri"/>
          <w:color w:val="000000" w:themeColor="text1"/>
          <w:lang w:val="hr-HR"/>
        </w:rPr>
        <w:t xml:space="preserve">2. veljače 2024. podnio projektni prijedlog „Izrada Socijalnog plana Grada Zagreba“. MRMSOSP, kao Posredničko tijelo razine 1, nakon provedene procjene kvalitete projektnog prijedloga i provedenog postupka odabira projekata za financiranje 10. svibnja 2024. godine donio </w:t>
      </w:r>
      <w:r w:rsidR="75C5D5A4" w:rsidRPr="35D7B47D">
        <w:rPr>
          <w:rFonts w:eastAsia="Calibri"/>
          <w:color w:val="000000" w:themeColor="text1"/>
          <w:lang w:val="hr-HR"/>
        </w:rPr>
        <w:t xml:space="preserve">je </w:t>
      </w:r>
      <w:r w:rsidRPr="35D7B47D">
        <w:rPr>
          <w:rFonts w:eastAsia="Calibri"/>
          <w:color w:val="000000" w:themeColor="text1"/>
          <w:lang w:val="hr-HR"/>
        </w:rPr>
        <w:t>Odluku o financiranju projekta „Izrada Socijalnog plana Grada Zagreba“</w:t>
      </w:r>
      <w:r w:rsidR="274C1F02" w:rsidRPr="35D7B47D">
        <w:rPr>
          <w:rFonts w:eastAsia="Calibri"/>
          <w:color w:val="000000" w:themeColor="text1"/>
          <w:lang w:val="hr-HR"/>
        </w:rPr>
        <w:t>.</w:t>
      </w:r>
      <w:r w:rsidR="35C4A58E" w:rsidRPr="35D7B47D">
        <w:rPr>
          <w:rFonts w:eastAsia="Calibri"/>
          <w:color w:val="000000" w:themeColor="text1"/>
          <w:lang w:val="hr-HR"/>
        </w:rPr>
        <w:t xml:space="preserve"> </w:t>
      </w:r>
      <w:r w:rsidR="274C1F02" w:rsidRPr="35D7B47D">
        <w:rPr>
          <w:rFonts w:eastAsia="Calibri"/>
          <w:color w:val="000000" w:themeColor="text1"/>
          <w:lang w:val="hr-HR"/>
        </w:rPr>
        <w:t>P</w:t>
      </w:r>
      <w:r w:rsidRPr="35D7B47D">
        <w:rPr>
          <w:rFonts w:eastAsia="Calibri"/>
          <w:color w:val="000000" w:themeColor="text1"/>
          <w:lang w:val="hr-HR"/>
        </w:rPr>
        <w:t>o potpisivanju Ugovora o dodjeli bespovratnih sredstava za projekte koji se financiraju iz Europskog socijalnog fonda plus u financijskom razdoblju 2021.</w:t>
      </w:r>
      <w:r w:rsidR="52E741CA" w:rsidRPr="35D7B47D">
        <w:rPr>
          <w:rFonts w:eastAsia="Calibri"/>
          <w:color w:val="000000" w:themeColor="text1"/>
          <w:lang w:val="hr-HR"/>
        </w:rPr>
        <w:t xml:space="preserve"> </w:t>
      </w:r>
      <w:r w:rsidRPr="35D7B47D">
        <w:rPr>
          <w:rFonts w:eastAsia="Calibri"/>
          <w:color w:val="000000" w:themeColor="text1"/>
          <w:lang w:val="hr-HR"/>
        </w:rPr>
        <w:t>-</w:t>
      </w:r>
      <w:r w:rsidR="1F127FB1" w:rsidRPr="35D7B47D">
        <w:rPr>
          <w:rFonts w:eastAsia="Calibri"/>
          <w:color w:val="000000" w:themeColor="text1"/>
          <w:lang w:val="hr-HR"/>
        </w:rPr>
        <w:t xml:space="preserve"> </w:t>
      </w:r>
      <w:r w:rsidRPr="35D7B47D">
        <w:rPr>
          <w:rFonts w:eastAsia="Calibri"/>
          <w:color w:val="000000" w:themeColor="text1"/>
          <w:lang w:val="hr-HR"/>
        </w:rPr>
        <w:t xml:space="preserve">2027., SF.3.4.08.01.0002 za projekt „Izrada Socijalnog plana Grada Zagreba“ između MRMSOSP-a i Hrvatskog zavoda za zapošljavanje, Ureda za financiranje i ugovaranje projekata Europske unije, kao </w:t>
      </w:r>
      <w:r w:rsidR="00CD77E9" w:rsidRPr="35D7B47D">
        <w:rPr>
          <w:rFonts w:eastAsia="Calibri"/>
          <w:color w:val="000000" w:themeColor="text1"/>
          <w:lang w:val="hr-HR"/>
        </w:rPr>
        <w:t>P</w:t>
      </w:r>
      <w:r w:rsidRPr="35D7B47D">
        <w:rPr>
          <w:rFonts w:eastAsia="Calibri"/>
          <w:color w:val="000000" w:themeColor="text1"/>
          <w:lang w:val="hr-HR"/>
        </w:rPr>
        <w:t>osredničkog tijela razine 2 s jedne strane i Grada Zagreba kao Korisnika s druge strane projekt započeo s pro</w:t>
      </w:r>
      <w:r w:rsidR="5386B7E6" w:rsidRPr="35D7B47D">
        <w:rPr>
          <w:rFonts w:eastAsia="Calibri"/>
          <w:color w:val="000000" w:themeColor="text1"/>
          <w:lang w:val="hr-HR"/>
        </w:rPr>
        <w:t>vedbom 10. srpnja 2024. godine.</w:t>
      </w:r>
      <w:r w:rsidR="00BB67E3">
        <w:rPr>
          <w:rFonts w:eastAsia="Calibri"/>
          <w:color w:val="000000" w:themeColor="text1"/>
          <w:lang w:val="hr-HR"/>
        </w:rPr>
        <w:t xml:space="preserve"> </w:t>
      </w:r>
      <w:r w:rsidR="00E01A48" w:rsidRPr="00292452">
        <w:rPr>
          <w:rFonts w:eastAsia="Calibri"/>
          <w:color w:val="000000" w:themeColor="text1"/>
          <w:lang w:val="hr-HR"/>
        </w:rPr>
        <w:t>Po provedenom postupku nabave, u siječnju 2025. godine sklopljen je ugovor za izvršenje usluge izrade Socijalnog plana Grada Zagreba u okviru Projekta “Izrada Socijalnog plana Grada Zagreba” te su po sklapanju ugovora vanjski stručnjaci pristupili izradi dokumenta u suradnji s Gradom Zagrebom i Savjetom za socijalnu skrb, sukladno Pravilniku o jedinstvenoj metodologiji.</w:t>
      </w:r>
    </w:p>
    <w:p w14:paraId="13175E54" w14:textId="1AA811A9" w:rsidR="005A2E00" w:rsidRPr="005A2E00" w:rsidRDefault="23314CBB" w:rsidP="3450C171">
      <w:pPr>
        <w:spacing w:line="276" w:lineRule="auto"/>
        <w:jc w:val="both"/>
        <w:rPr>
          <w:rFonts w:eastAsia="Calibri"/>
          <w:lang w:val="hr-HR"/>
        </w:rPr>
      </w:pPr>
      <w:r w:rsidRPr="35D7B47D">
        <w:rPr>
          <w:rFonts w:eastAsia="Calibri"/>
          <w:lang w:val="hr-HR"/>
        </w:rPr>
        <w:t>Prijedlog nacrta Socijalnog plana Grada Zagreba 2025. – 2027. objavljen je na internetskoj stranici za savjetovanje sa zainteresiranom javnošću u trajanju od 30 dana</w:t>
      </w:r>
      <w:r w:rsidR="7818E4AA" w:rsidRPr="35D7B47D">
        <w:rPr>
          <w:rFonts w:eastAsia="Calibri"/>
          <w:lang w:val="hr-HR"/>
        </w:rPr>
        <w:t>.</w:t>
      </w:r>
      <w:r w:rsidRPr="35D7B47D">
        <w:rPr>
          <w:rFonts w:eastAsia="Calibri"/>
          <w:lang w:val="hr-HR"/>
        </w:rPr>
        <w:t xml:space="preserve"> Nakon pregleda </w:t>
      </w:r>
      <w:r w:rsidR="743BC4E3" w:rsidRPr="35D7B47D">
        <w:rPr>
          <w:rFonts w:eastAsia="Calibri"/>
          <w:lang w:val="hr-HR"/>
        </w:rPr>
        <w:t xml:space="preserve">i usvajanja </w:t>
      </w:r>
      <w:r w:rsidR="00BB67E3">
        <w:rPr>
          <w:rFonts w:eastAsia="Calibri"/>
          <w:lang w:val="hr-HR"/>
        </w:rPr>
        <w:t xml:space="preserve">dijela </w:t>
      </w:r>
      <w:r w:rsidRPr="35D7B47D">
        <w:rPr>
          <w:rFonts w:eastAsia="Calibri"/>
          <w:lang w:val="hr-HR"/>
        </w:rPr>
        <w:t xml:space="preserve">komentara prikupljenih </w:t>
      </w:r>
      <w:r w:rsidR="155768CB" w:rsidRPr="35D7B47D">
        <w:rPr>
          <w:rFonts w:eastAsia="Calibri"/>
          <w:lang w:val="hr-HR"/>
        </w:rPr>
        <w:t xml:space="preserve">u </w:t>
      </w:r>
      <w:r w:rsidRPr="35D7B47D">
        <w:rPr>
          <w:rFonts w:eastAsia="Calibri"/>
          <w:lang w:val="hr-HR"/>
        </w:rPr>
        <w:t>postup</w:t>
      </w:r>
      <w:r w:rsidR="7923EDAE" w:rsidRPr="35D7B47D">
        <w:rPr>
          <w:rFonts w:eastAsia="Calibri"/>
          <w:lang w:val="hr-HR"/>
        </w:rPr>
        <w:t>ku</w:t>
      </w:r>
      <w:r w:rsidRPr="35D7B47D">
        <w:rPr>
          <w:rFonts w:eastAsia="Calibri"/>
          <w:lang w:val="hr-HR"/>
        </w:rPr>
        <w:t xml:space="preserve"> javnog savjetovanja, </w:t>
      </w:r>
      <w:r w:rsidR="00BB67E3">
        <w:rPr>
          <w:rFonts w:eastAsia="Calibri"/>
          <w:lang w:val="hr-HR"/>
        </w:rPr>
        <w:t>z</w:t>
      </w:r>
      <w:r w:rsidRPr="35D7B47D">
        <w:rPr>
          <w:rFonts w:eastAsia="Calibri"/>
          <w:lang w:val="hr-HR"/>
        </w:rPr>
        <w:t xml:space="preserve">avršni </w:t>
      </w:r>
      <w:r w:rsidR="68C3CB71" w:rsidRPr="35D7B47D">
        <w:rPr>
          <w:rFonts w:eastAsia="Calibri"/>
          <w:lang w:val="hr-HR"/>
        </w:rPr>
        <w:t>p</w:t>
      </w:r>
      <w:r w:rsidR="743BC4E3" w:rsidRPr="35D7B47D">
        <w:rPr>
          <w:rFonts w:eastAsia="Calibri"/>
          <w:lang w:val="hr-HR"/>
        </w:rPr>
        <w:t>rijedlog</w:t>
      </w:r>
      <w:r w:rsidRPr="35D7B47D">
        <w:rPr>
          <w:rFonts w:eastAsia="Calibri"/>
          <w:lang w:val="hr-HR"/>
        </w:rPr>
        <w:t xml:space="preserve"> Socijalnog plana Grada Zagreba 2025. -</w:t>
      </w:r>
      <w:r w:rsidR="18035E5E" w:rsidRPr="35D7B47D">
        <w:rPr>
          <w:rFonts w:eastAsia="Calibri"/>
          <w:lang w:val="hr-HR"/>
        </w:rPr>
        <w:t xml:space="preserve"> </w:t>
      </w:r>
      <w:r w:rsidRPr="35D7B47D">
        <w:rPr>
          <w:rFonts w:eastAsia="Calibri"/>
          <w:lang w:val="hr-HR"/>
        </w:rPr>
        <w:t xml:space="preserve">2027. Savjet za socijalnu skrb </w:t>
      </w:r>
      <w:r w:rsidR="7818E4AA" w:rsidRPr="35D7B47D">
        <w:rPr>
          <w:rFonts w:eastAsia="Calibri"/>
          <w:lang w:val="hr-HR"/>
        </w:rPr>
        <w:t>predloži</w:t>
      </w:r>
      <w:r w:rsidR="66D36DB3" w:rsidRPr="35D7B47D">
        <w:rPr>
          <w:rFonts w:eastAsia="Calibri"/>
          <w:lang w:val="hr-HR"/>
        </w:rPr>
        <w:t>o je</w:t>
      </w:r>
      <w:r w:rsidR="7818E4AA" w:rsidRPr="35D7B47D">
        <w:rPr>
          <w:rFonts w:eastAsia="Calibri"/>
          <w:lang w:val="hr-HR"/>
        </w:rPr>
        <w:t xml:space="preserve"> na usvajanje Gradskoj skupštini Grada Zagreba.</w:t>
      </w:r>
    </w:p>
    <w:p w14:paraId="0595647D" w14:textId="77777777" w:rsidR="00C02683" w:rsidRPr="00EE62DA" w:rsidRDefault="09714986" w:rsidP="00FC2E9C">
      <w:pPr>
        <w:pStyle w:val="Heading2"/>
        <w:numPr>
          <w:ilvl w:val="0"/>
          <w:numId w:val="0"/>
        </w:numPr>
        <w:spacing w:line="276" w:lineRule="auto"/>
        <w:ind w:left="720"/>
        <w:jc w:val="both"/>
        <w:rPr>
          <w:rFonts w:cstheme="minorBidi"/>
          <w:sz w:val="20"/>
          <w:szCs w:val="20"/>
        </w:rPr>
      </w:pPr>
      <w:bookmarkStart w:id="10" w:name="_Toc188173383"/>
      <w:bookmarkStart w:id="11" w:name="_Toc193462827"/>
      <w:r w:rsidRPr="477080F9">
        <w:rPr>
          <w:rFonts w:cstheme="minorBidi"/>
          <w:sz w:val="20"/>
          <w:szCs w:val="20"/>
        </w:rPr>
        <w:lastRenderedPageBreak/>
        <w:t>1.2. OPSEG</w:t>
      </w:r>
      <w:bookmarkEnd w:id="10"/>
      <w:bookmarkEnd w:id="11"/>
    </w:p>
    <w:p w14:paraId="4F3CCDD3" w14:textId="5D837162" w:rsidR="00C02683" w:rsidRPr="00B91645" w:rsidRDefault="23314CBB" w:rsidP="00FC2E9C">
      <w:pPr>
        <w:spacing w:after="135" w:line="276" w:lineRule="auto"/>
        <w:jc w:val="both"/>
        <w:rPr>
          <w:lang w:val="hr-HR"/>
        </w:rPr>
      </w:pPr>
      <w:r w:rsidRPr="35D7B47D">
        <w:rPr>
          <w:lang w:val="hr-HR"/>
        </w:rPr>
        <w:t>Socijalnim planom obuhvaća</w:t>
      </w:r>
      <w:r w:rsidR="665B4220" w:rsidRPr="35D7B47D">
        <w:rPr>
          <w:lang w:val="hr-HR"/>
        </w:rPr>
        <w:t xml:space="preserve"> se</w:t>
      </w:r>
      <w:r w:rsidRPr="35D7B47D">
        <w:rPr>
          <w:lang w:val="hr-HR"/>
        </w:rPr>
        <w:t xml:space="preserve"> procjena potreba stanovništva za socijalnim uslugama, trenut</w:t>
      </w:r>
      <w:r w:rsidR="1C6B859A" w:rsidRPr="35D7B47D">
        <w:rPr>
          <w:lang w:val="hr-HR"/>
        </w:rPr>
        <w:t>ač</w:t>
      </w:r>
      <w:r w:rsidRPr="35D7B47D">
        <w:rPr>
          <w:lang w:val="hr-HR"/>
        </w:rPr>
        <w:t xml:space="preserve">no stanje u pružanju socijalnih usluga te projekcije budućih usluga na temelju utvrđenih </w:t>
      </w:r>
      <w:r w:rsidR="28CA7898" w:rsidRPr="35D7B47D">
        <w:rPr>
          <w:lang w:val="hr-HR"/>
        </w:rPr>
        <w:t>razlika između očekivanog i postojećeg broja korisnika</w:t>
      </w:r>
      <w:r w:rsidRPr="35D7B47D">
        <w:rPr>
          <w:lang w:val="hr-HR"/>
        </w:rPr>
        <w:t>. Prema Zakonu o socijalnoj skrbi, socijalnim uslugama smatraju</w:t>
      </w:r>
      <w:r w:rsidR="77C45DEF" w:rsidRPr="35D7B47D">
        <w:rPr>
          <w:lang w:val="hr-HR"/>
        </w:rPr>
        <w:t xml:space="preserve"> se</w:t>
      </w:r>
      <w:r w:rsidRPr="35D7B47D">
        <w:rPr>
          <w:lang w:val="hr-HR"/>
        </w:rPr>
        <w:t xml:space="preserve"> »aktivnosti namijenjene prepoznavanju, sprječavanju i rješavanju problema i poteškoća pojedinaca i obitelji te poboljšanju kvalitete njihova života u zajednici« (čl. 70. Zakon o socijalnoj s</w:t>
      </w:r>
      <w:r w:rsidR="7F8F2D8D" w:rsidRPr="35D7B47D">
        <w:rPr>
          <w:lang w:val="hr-HR"/>
        </w:rPr>
        <w:t>k</w:t>
      </w:r>
      <w:r w:rsidRPr="35D7B47D">
        <w:rPr>
          <w:lang w:val="hr-HR"/>
        </w:rPr>
        <w:t xml:space="preserve">rbi). </w:t>
      </w:r>
    </w:p>
    <w:p w14:paraId="6AB0FD41" w14:textId="6BED539C" w:rsidR="00C02683" w:rsidRPr="00B91645" w:rsidRDefault="23314CBB" w:rsidP="00FC2E9C">
      <w:pPr>
        <w:spacing w:after="135" w:line="276" w:lineRule="auto"/>
        <w:jc w:val="both"/>
        <w:rPr>
          <w:lang w:val="hr-HR"/>
        </w:rPr>
      </w:pPr>
      <w:r w:rsidRPr="35D7B47D">
        <w:rPr>
          <w:lang w:val="hr-HR"/>
        </w:rPr>
        <w:t>Da bismo neku aktivnost nazvali socijalnom uslugom, Pravilnikom su utvrđeni sljedeći osnovni kriteriji:</w:t>
      </w:r>
    </w:p>
    <w:p w14:paraId="22F08C25" w14:textId="77777777" w:rsidR="00C02683" w:rsidRPr="00B91645" w:rsidRDefault="09714986" w:rsidP="00FC2E9C">
      <w:pPr>
        <w:spacing w:after="135" w:line="276" w:lineRule="auto"/>
        <w:jc w:val="both"/>
        <w:rPr>
          <w:lang w:val="hr-HR"/>
        </w:rPr>
      </w:pPr>
      <w:r w:rsidRPr="00B91645">
        <w:rPr>
          <w:lang w:val="hr-HR"/>
        </w:rPr>
        <w:t xml:space="preserve">1) pridonose kvaliteti života i uključenosti u zajednicu onih skupina građana koje tradicionalno smatramo ranjivima. Važno je da takve aktivnosti pridonose prevenciji i prevladavanju privremenih ili trajnih teškoća koje dovode do socijalne isključenosti, odnosno da pomognu u zaštiti kvalitete života u zajednici kada je korisnik suočen s nekim socijalnim problemom ili rizikom u cjeloživotnoj perspektivi. </w:t>
      </w:r>
    </w:p>
    <w:p w14:paraId="013D1FA4" w14:textId="31795EFC" w:rsidR="00C02683" w:rsidRPr="00DB0FA4" w:rsidRDefault="23314CBB" w:rsidP="3450C171">
      <w:pPr>
        <w:spacing w:after="135" w:line="276" w:lineRule="auto"/>
        <w:jc w:val="both"/>
        <w:rPr>
          <w:lang w:val="hr-HR"/>
        </w:rPr>
      </w:pPr>
      <w:r w:rsidRPr="35D7B47D">
        <w:rPr>
          <w:lang w:val="hr-HR"/>
        </w:rPr>
        <w:t>Sukladno određenju korisnika sustava socijalne skrbi iz Zakona o socijalnoj skrbi, korisnike socijalnih usluga možemo svrstati u sljedeće kategorije: djeca, mladi i obitelji u riziku, građani u riziku od siromaštva, starije osobe, osobe s invaliditetom, osobe s teškoćama mentalnog zdravlja, izbjeglice i pripadnici nacionalnih manjina (osobito Romi).</w:t>
      </w:r>
      <w:r w:rsidR="095223C7" w:rsidRPr="35D7B47D">
        <w:rPr>
          <w:lang w:val="hr-HR"/>
        </w:rPr>
        <w:t xml:space="preserve"> S time da zadnje dvije korisničke skupine imaju pristup svim drugim socijalnim uslugama koje su vezane uz rizike koje mogu imati (primjerice, siromaštvo, invaliditet, teškoće mentalnog zdravlja), ali je isto</w:t>
      </w:r>
      <w:r w:rsidR="2E79ADC9" w:rsidRPr="35D7B47D">
        <w:rPr>
          <w:lang w:val="hr-HR"/>
        </w:rPr>
        <w:t>dob</w:t>
      </w:r>
      <w:r w:rsidR="095223C7" w:rsidRPr="35D7B47D">
        <w:rPr>
          <w:lang w:val="hr-HR"/>
        </w:rPr>
        <w:t>no prepoznato da imaju i određene specifične potrebe vezane uz pristup uslugama</w:t>
      </w:r>
      <w:r w:rsidR="49411C80" w:rsidRPr="35D7B47D">
        <w:rPr>
          <w:lang w:val="hr-HR"/>
        </w:rPr>
        <w:t>,</w:t>
      </w:r>
      <w:r w:rsidR="095223C7" w:rsidRPr="35D7B47D">
        <w:rPr>
          <w:lang w:val="hr-HR"/>
        </w:rPr>
        <w:t xml:space="preserve"> čime je važno osigurati posredničke, odnosno medijatorske usluge za veću dostupnost već postojećim uslugama. </w:t>
      </w:r>
      <w:r w:rsidR="3EAE9BFE" w:rsidRPr="35D7B47D">
        <w:rPr>
          <w:lang w:val="hr-HR"/>
        </w:rPr>
        <w:t xml:space="preserve">Pritom je usmjerenost Grada Zagreba na potrebe romske nacionalne manjine posebno istaknuta </w:t>
      </w:r>
      <w:r w:rsidR="109291B4" w:rsidRPr="35D7B47D">
        <w:rPr>
          <w:lang w:val="hr-HR"/>
        </w:rPr>
        <w:t xml:space="preserve">u </w:t>
      </w:r>
      <w:r w:rsidR="3EAE9BFE" w:rsidRPr="35D7B47D">
        <w:rPr>
          <w:lang w:val="hr-HR"/>
        </w:rPr>
        <w:t>cijel</w:t>
      </w:r>
      <w:r w:rsidR="0FEF7E52" w:rsidRPr="35D7B47D">
        <w:rPr>
          <w:lang w:val="hr-HR"/>
        </w:rPr>
        <w:t>om</w:t>
      </w:r>
      <w:r w:rsidR="3EAE9BFE" w:rsidRPr="35D7B47D">
        <w:rPr>
          <w:lang w:val="hr-HR"/>
        </w:rPr>
        <w:t xml:space="preserve"> dokument</w:t>
      </w:r>
      <w:r w:rsidR="7A26CD23" w:rsidRPr="35D7B47D">
        <w:rPr>
          <w:lang w:val="hr-HR"/>
        </w:rPr>
        <w:t>u,</w:t>
      </w:r>
      <w:r w:rsidR="3EAE9BFE" w:rsidRPr="35D7B47D">
        <w:rPr>
          <w:lang w:val="hr-HR"/>
        </w:rPr>
        <w:t xml:space="preserve"> kao i ciljev</w:t>
      </w:r>
      <w:r w:rsidR="1A13E3A9" w:rsidRPr="35D7B47D">
        <w:rPr>
          <w:lang w:val="hr-HR"/>
        </w:rPr>
        <w:t>ima</w:t>
      </w:r>
      <w:r w:rsidR="3EAE9BFE" w:rsidRPr="35D7B47D">
        <w:rPr>
          <w:lang w:val="hr-HR"/>
        </w:rPr>
        <w:t xml:space="preserve"> ovog socijalnog plana </w:t>
      </w:r>
      <w:r w:rsidR="3217B868" w:rsidRPr="35D7B47D">
        <w:rPr>
          <w:lang w:val="hr-HR"/>
        </w:rPr>
        <w:t xml:space="preserve">s </w:t>
      </w:r>
      <w:r w:rsidR="3EAE9BFE" w:rsidRPr="35D7B47D">
        <w:rPr>
          <w:lang w:val="hr-HR"/>
        </w:rPr>
        <w:t>obzirom na važnost koja se pridaje ovoj populaciji građana Grada Zagreba.</w:t>
      </w:r>
    </w:p>
    <w:p w14:paraId="20F392E6" w14:textId="77777777" w:rsidR="00C02683" w:rsidRPr="00B91645" w:rsidRDefault="09714986" w:rsidP="00FC2E9C">
      <w:pPr>
        <w:spacing w:after="135" w:line="276" w:lineRule="auto"/>
        <w:jc w:val="both"/>
        <w:rPr>
          <w:lang w:val="hr-HR"/>
        </w:rPr>
      </w:pPr>
      <w:r w:rsidRPr="00B91645">
        <w:rPr>
          <w:lang w:val="hr-HR"/>
        </w:rPr>
        <w:t xml:space="preserve">2) Socijalne usluge podrazumijevaju da između pružatelja i korisnika postoji odnos na temelju načela individualizacije i dobrovoljnosti. Prema tome, takvim uslugama ne smatramo mjere (čak i kada je riječ o stručnoj pomoći, uključujući i tretman) koje su prisilne (primjerice u obiteljsko-pravnoj zaštiti, </w:t>
      </w:r>
      <w:proofErr w:type="spellStart"/>
      <w:r w:rsidRPr="00B91645">
        <w:rPr>
          <w:lang w:val="hr-HR"/>
        </w:rPr>
        <w:t>penalnom</w:t>
      </w:r>
      <w:proofErr w:type="spellEnd"/>
      <w:r w:rsidRPr="00B91645">
        <w:rPr>
          <w:lang w:val="hr-HR"/>
        </w:rPr>
        <w:t xml:space="preserve"> sustavu, zaštiti maloljetnika s problemima u ponašanju i sl.).</w:t>
      </w:r>
    </w:p>
    <w:p w14:paraId="3B573D80" w14:textId="77777777" w:rsidR="00C02683" w:rsidRPr="00B91645" w:rsidRDefault="09714986" w:rsidP="00FC2E9C">
      <w:pPr>
        <w:spacing w:after="135" w:line="276" w:lineRule="auto"/>
        <w:jc w:val="both"/>
        <w:rPr>
          <w:lang w:val="hr-HR"/>
        </w:rPr>
      </w:pPr>
      <w:r w:rsidRPr="00B91645">
        <w:rPr>
          <w:lang w:val="hr-HR"/>
        </w:rPr>
        <w:t xml:space="preserve">3) Socijalnim uslugama smatramo one usluge kojima je cilj zadržati korisnike u obitelji i/ili u lokalnoj zajednici uz aktiviranje lokalne podrške, a samo kada to nije moguće uključuju oblike smještaja najbliže stanovanju u obitelji (npr. organizirano stanovanje, udomiteljska obitelj, krizni smještaj). To znači da se u planiranju socijalnih usluga treba usmjeriti na </w:t>
      </w:r>
      <w:proofErr w:type="spellStart"/>
      <w:r w:rsidRPr="00B91645">
        <w:rPr>
          <w:lang w:val="hr-HR"/>
        </w:rPr>
        <w:t>izvaninstitucijske</w:t>
      </w:r>
      <w:proofErr w:type="spellEnd"/>
      <w:r w:rsidRPr="00B91645">
        <w:rPr>
          <w:lang w:val="hr-HR"/>
        </w:rPr>
        <w:t xml:space="preserve"> usluge. </w:t>
      </w:r>
    </w:p>
    <w:p w14:paraId="1CDF2278" w14:textId="77777777" w:rsidR="00C02683" w:rsidRPr="00B91645" w:rsidRDefault="09714986" w:rsidP="00FC2E9C">
      <w:pPr>
        <w:spacing w:after="135" w:line="276" w:lineRule="auto"/>
        <w:jc w:val="both"/>
        <w:rPr>
          <w:lang w:val="hr-HR"/>
        </w:rPr>
      </w:pPr>
      <w:r w:rsidRPr="00B91645">
        <w:rPr>
          <w:lang w:val="hr-HR"/>
        </w:rPr>
        <w:t xml:space="preserve">4) Socijalne usluge trebaju biti regulirane okvirom javnih politika kako bi se očuvala dobrobit osoba. Socijalne usluge stoga trebaju biti podložne provjeri kvalitete i uvjeta u kojima se pružaju, a ne rezultat individualnog dogovora pružatelja i korisnika bez mogućnosti provjere sustava zaduženog za nadzor i praćenje kvalitete. </w:t>
      </w:r>
    </w:p>
    <w:p w14:paraId="373A11FD" w14:textId="33EDA5A4" w:rsidR="00C02683" w:rsidRPr="00B91645" w:rsidRDefault="3A90492D" w:rsidP="3450C171">
      <w:pPr>
        <w:spacing w:after="135" w:line="276" w:lineRule="auto"/>
        <w:jc w:val="both"/>
        <w:rPr>
          <w:lang w:val="hr-HR"/>
        </w:rPr>
      </w:pPr>
      <w:r w:rsidRPr="35D7B47D">
        <w:rPr>
          <w:lang w:val="hr-HR"/>
        </w:rPr>
        <w:t xml:space="preserve">5) Socijalne usluge temelje </w:t>
      </w:r>
      <w:r w:rsidR="28273025" w:rsidRPr="35D7B47D">
        <w:rPr>
          <w:lang w:val="hr-HR"/>
        </w:rPr>
        <w:t xml:space="preserve">se </w:t>
      </w:r>
      <w:r w:rsidRPr="35D7B47D">
        <w:rPr>
          <w:lang w:val="hr-HR"/>
        </w:rPr>
        <w:t xml:space="preserve">na stručnom radu pružatelja usluga. One ne uključuju neformalnu skrb </w:t>
      </w:r>
      <w:r w:rsidR="2AEB6B5C" w:rsidRPr="35D7B47D">
        <w:rPr>
          <w:lang w:val="hr-HR"/>
        </w:rPr>
        <w:t xml:space="preserve">koju </w:t>
      </w:r>
      <w:r w:rsidRPr="35D7B47D">
        <w:rPr>
          <w:lang w:val="hr-HR"/>
        </w:rPr>
        <w:t>pruža obitelj i drug</w:t>
      </w:r>
      <w:r w:rsidR="2BC1F5D5" w:rsidRPr="35D7B47D">
        <w:rPr>
          <w:lang w:val="hr-HR"/>
        </w:rPr>
        <w:t>e</w:t>
      </w:r>
      <w:r w:rsidRPr="35D7B47D">
        <w:rPr>
          <w:lang w:val="hr-HR"/>
        </w:rPr>
        <w:t xml:space="preserve"> osob</w:t>
      </w:r>
      <w:r w:rsidR="59D496DC" w:rsidRPr="35D7B47D">
        <w:rPr>
          <w:lang w:val="hr-HR"/>
        </w:rPr>
        <w:t>e</w:t>
      </w:r>
      <w:r w:rsidRPr="35D7B47D">
        <w:rPr>
          <w:lang w:val="hr-HR"/>
        </w:rPr>
        <w:t xml:space="preserve"> povezan</w:t>
      </w:r>
      <w:r w:rsidR="4D515E65" w:rsidRPr="35D7B47D">
        <w:rPr>
          <w:lang w:val="hr-HR"/>
        </w:rPr>
        <w:t>e</w:t>
      </w:r>
      <w:r w:rsidRPr="35D7B47D">
        <w:rPr>
          <w:lang w:val="hr-HR"/>
        </w:rPr>
        <w:t xml:space="preserve"> s korisnikom, ali mogu uključivati podršku neformalnim njegovateljima i u njihov</w:t>
      </w:r>
      <w:r w:rsidR="081F97E1" w:rsidRPr="35D7B47D">
        <w:rPr>
          <w:lang w:val="hr-HR"/>
        </w:rPr>
        <w:t>u</w:t>
      </w:r>
      <w:r w:rsidRPr="35D7B47D">
        <w:rPr>
          <w:lang w:val="hr-HR"/>
        </w:rPr>
        <w:t xml:space="preserve"> pružanju mogu sudjelovati  i volonteri.  U pružanje socijalnih usluga uključuje se  niz tzv. </w:t>
      </w:r>
      <w:proofErr w:type="spellStart"/>
      <w:r w:rsidRPr="35D7B47D">
        <w:rPr>
          <w:lang w:val="hr-HR"/>
        </w:rPr>
        <w:t>paraprofesionalaca</w:t>
      </w:r>
      <w:proofErr w:type="spellEnd"/>
      <w:r w:rsidRPr="35D7B47D">
        <w:rPr>
          <w:lang w:val="hr-HR"/>
        </w:rPr>
        <w:t xml:space="preserve"> i novih zanimanja (njegovatelji, pružatelji usluge pomoći u kući, osobni asistenti, udomitelji, pomoćnici u nastavi, prevoditelji znakovnog jezika, obiteljski suradnici, kulturni medijatori…), no za organizaciju i usmjeravanje socijalnih usluga treba biti zadužen kvalificirani visokoobrazovani stručnjak.</w:t>
      </w:r>
    </w:p>
    <w:p w14:paraId="49D0D9D2" w14:textId="2BDA9FB5" w:rsidR="00C02683" w:rsidRPr="00B91645" w:rsidRDefault="23314CBB" w:rsidP="3450C171">
      <w:pPr>
        <w:spacing w:after="135" w:line="276" w:lineRule="auto"/>
        <w:jc w:val="both"/>
        <w:rPr>
          <w:lang w:val="hr-HR"/>
        </w:rPr>
      </w:pPr>
      <w:r w:rsidRPr="35D7B47D">
        <w:rPr>
          <w:lang w:val="hr-HR"/>
        </w:rPr>
        <w:t xml:space="preserve">Prema svojoj svrsi, socijalne usluge osiguravaju: skrb i smještaj izvan vlastite obitelji, podršku u socijalizaciji i socijalnom uključivanju, podršku i pomoć u redovitom svakodnevnom funkcioniranju te specifičnu </w:t>
      </w:r>
      <w:proofErr w:type="spellStart"/>
      <w:r w:rsidRPr="35D7B47D">
        <w:rPr>
          <w:lang w:val="hr-HR"/>
        </w:rPr>
        <w:t>tretmansku</w:t>
      </w:r>
      <w:proofErr w:type="spellEnd"/>
      <w:r w:rsidRPr="35D7B47D">
        <w:rPr>
          <w:lang w:val="hr-HR"/>
        </w:rPr>
        <w:t xml:space="preserve"> stručnu pomoć radi prevladavanja točno određenih psihosocijalnih rizika i fizičkih ograničenja. </w:t>
      </w:r>
      <w:r w:rsidR="25D5CEF6" w:rsidRPr="35D7B47D">
        <w:rPr>
          <w:lang w:val="hr-HR"/>
        </w:rPr>
        <w:t xml:space="preserve">Osim </w:t>
      </w:r>
      <w:r w:rsidRPr="35D7B47D">
        <w:rPr>
          <w:lang w:val="hr-HR"/>
        </w:rPr>
        <w:t xml:space="preserve">toga, socijalne usluge trebaju odgovoriti na različite socijalne rizike i ponuditi raspon aktivnosti od preventivnih </w:t>
      </w:r>
      <w:proofErr w:type="spellStart"/>
      <w:r w:rsidRPr="35D7B47D">
        <w:rPr>
          <w:lang w:val="hr-HR"/>
        </w:rPr>
        <w:t>tretmanskih</w:t>
      </w:r>
      <w:proofErr w:type="spellEnd"/>
      <w:r w:rsidRPr="35D7B47D">
        <w:rPr>
          <w:lang w:val="hr-HR"/>
        </w:rPr>
        <w:t xml:space="preserve"> pa sve do kompleksne dugotrajne skrbi. </w:t>
      </w:r>
    </w:p>
    <w:p w14:paraId="6C412EFE" w14:textId="7B8AE228" w:rsidR="00C02683" w:rsidRPr="00B91645" w:rsidRDefault="23314CBB" w:rsidP="3450C171">
      <w:pPr>
        <w:spacing w:after="135" w:line="276" w:lineRule="auto"/>
        <w:jc w:val="both"/>
        <w:rPr>
          <w:lang w:val="hr-HR"/>
        </w:rPr>
      </w:pPr>
      <w:r w:rsidRPr="35D7B47D">
        <w:rPr>
          <w:lang w:val="hr-HR"/>
        </w:rPr>
        <w:lastRenderedPageBreak/>
        <w:t xml:space="preserve">Prema mjestu pružanja, socijalne usluge mogu biti institucijske (smještaj u ustanove socijalne skrbi) ili </w:t>
      </w:r>
      <w:proofErr w:type="spellStart"/>
      <w:r w:rsidRPr="35D7B47D">
        <w:rPr>
          <w:lang w:val="hr-HR"/>
        </w:rPr>
        <w:t>izvaninstitucijske</w:t>
      </w:r>
      <w:proofErr w:type="spellEnd"/>
      <w:r w:rsidRPr="35D7B47D">
        <w:rPr>
          <w:lang w:val="hr-HR"/>
        </w:rPr>
        <w:t xml:space="preserve"> (usluge koje se pružaju u obitelji i lokalnoj zajednici, uključujući organizirano stanovanje i </w:t>
      </w:r>
      <w:proofErr w:type="spellStart"/>
      <w:r w:rsidRPr="35D7B47D">
        <w:rPr>
          <w:lang w:val="hr-HR"/>
        </w:rPr>
        <w:t>udomiteljstvo</w:t>
      </w:r>
      <w:proofErr w:type="spellEnd"/>
      <w:r w:rsidRPr="35D7B47D">
        <w:rPr>
          <w:lang w:val="hr-HR"/>
        </w:rPr>
        <w:t xml:space="preserve">). Socijalni plan usmjeren </w:t>
      </w:r>
      <w:r w:rsidR="63FF06D7" w:rsidRPr="35D7B47D">
        <w:rPr>
          <w:lang w:val="hr-HR"/>
        </w:rPr>
        <w:t xml:space="preserve">je </w:t>
      </w:r>
      <w:r w:rsidRPr="35D7B47D">
        <w:rPr>
          <w:lang w:val="hr-HR"/>
        </w:rPr>
        <w:t xml:space="preserve">na razvoj </w:t>
      </w:r>
      <w:proofErr w:type="spellStart"/>
      <w:r w:rsidRPr="35D7B47D">
        <w:rPr>
          <w:lang w:val="hr-HR"/>
        </w:rPr>
        <w:t>izvaninstitucijskih</w:t>
      </w:r>
      <w:proofErr w:type="spellEnd"/>
      <w:r w:rsidRPr="35D7B47D">
        <w:rPr>
          <w:lang w:val="hr-HR"/>
        </w:rPr>
        <w:t xml:space="preserve"> usluga</w:t>
      </w:r>
      <w:r w:rsidR="1693E43E" w:rsidRPr="35D7B47D">
        <w:rPr>
          <w:lang w:val="hr-HR"/>
        </w:rPr>
        <w:t>,</w:t>
      </w:r>
      <w:r w:rsidRPr="35D7B47D">
        <w:rPr>
          <w:lang w:val="hr-HR"/>
        </w:rPr>
        <w:t xml:space="preserve">  a održavanje ili širenje smještajnih kapaciteta ograničeno </w:t>
      </w:r>
      <w:r w:rsidR="364767CE" w:rsidRPr="35D7B47D">
        <w:rPr>
          <w:lang w:val="hr-HR"/>
        </w:rPr>
        <w:t xml:space="preserve">je </w:t>
      </w:r>
      <w:r w:rsidRPr="35D7B47D">
        <w:rPr>
          <w:lang w:val="hr-HR"/>
        </w:rPr>
        <w:t>samo na one korisnike kojima je potrebna 24</w:t>
      </w:r>
      <w:r w:rsidR="21BE90A1" w:rsidRPr="35D7B47D">
        <w:rPr>
          <w:lang w:val="hr-HR"/>
        </w:rPr>
        <w:t>-</w:t>
      </w:r>
      <w:r w:rsidRPr="35D7B47D">
        <w:rPr>
          <w:lang w:val="hr-HR"/>
        </w:rPr>
        <w:t xml:space="preserve">satna socijalna i zdravstvena skrb i čije se potrebe ne mogu zadovoljiti u zajednici. </w:t>
      </w:r>
    </w:p>
    <w:p w14:paraId="1BB4C115" w14:textId="6D07D68D" w:rsidR="00C02683" w:rsidRPr="00B91645" w:rsidRDefault="23314CBB" w:rsidP="35D7B47D">
      <w:pPr>
        <w:pStyle w:val="Default"/>
        <w:spacing w:line="276" w:lineRule="auto"/>
        <w:jc w:val="both"/>
        <w:rPr>
          <w:rFonts w:ascii="Outfit" w:hAnsi="Outfit" w:cstheme="minorBidi"/>
          <w:color w:val="auto"/>
          <w:sz w:val="20"/>
          <w:szCs w:val="20"/>
        </w:rPr>
      </w:pPr>
      <w:r w:rsidRPr="35D7B47D">
        <w:rPr>
          <w:rFonts w:ascii="Outfit" w:hAnsi="Outfit" w:cstheme="minorBidi"/>
          <w:color w:val="auto"/>
          <w:sz w:val="20"/>
          <w:szCs w:val="20"/>
        </w:rPr>
        <w:t xml:space="preserve">Sukladno Pravilniku, Socijalni plan uključuje tri kategorije socijalnih usluga u socijalno planiranje i prema toj se </w:t>
      </w:r>
      <w:r w:rsidR="48006FD5" w:rsidRPr="35D7B47D">
        <w:rPr>
          <w:rFonts w:ascii="Outfit" w:hAnsi="Outfit" w:cstheme="minorBidi"/>
          <w:color w:val="auto"/>
          <w:sz w:val="20"/>
          <w:szCs w:val="20"/>
        </w:rPr>
        <w:t xml:space="preserve">podjeli </w:t>
      </w:r>
      <w:r w:rsidRPr="35D7B47D">
        <w:rPr>
          <w:rFonts w:ascii="Outfit" w:hAnsi="Outfit" w:cstheme="minorBidi"/>
          <w:color w:val="auto"/>
          <w:sz w:val="20"/>
          <w:szCs w:val="20"/>
        </w:rPr>
        <w:t>organiziralo prikupljanje podataka o pruženim uslugama:</w:t>
      </w:r>
    </w:p>
    <w:p w14:paraId="00601162" w14:textId="5496AA47" w:rsidR="00C02683" w:rsidRPr="00B91645" w:rsidRDefault="2CD226A8" w:rsidP="35D7B47D">
      <w:pPr>
        <w:pStyle w:val="Default"/>
        <w:numPr>
          <w:ilvl w:val="0"/>
          <w:numId w:val="15"/>
        </w:numPr>
        <w:spacing w:line="276" w:lineRule="auto"/>
        <w:jc w:val="both"/>
        <w:rPr>
          <w:rFonts w:ascii="Outfit" w:hAnsi="Outfit" w:cstheme="minorBidi"/>
          <w:color w:val="auto"/>
          <w:sz w:val="20"/>
          <w:szCs w:val="20"/>
        </w:rPr>
      </w:pPr>
      <w:r w:rsidRPr="35D7B47D">
        <w:rPr>
          <w:rFonts w:ascii="Outfit" w:hAnsi="Outfit" w:cstheme="minorBidi"/>
          <w:color w:val="auto"/>
          <w:sz w:val="20"/>
          <w:szCs w:val="20"/>
        </w:rPr>
        <w:t>socijalne usluge propisane Zakonom o socijalnoj skrbi i Zakonom o osobnoj asistenciji (</w:t>
      </w:r>
      <w:r w:rsidR="6294740C" w:rsidRPr="35D7B47D">
        <w:rPr>
          <w:rFonts w:ascii="Outfit" w:hAnsi="Outfit" w:cstheme="minorBidi"/>
          <w:color w:val="auto"/>
          <w:sz w:val="20"/>
          <w:szCs w:val="20"/>
        </w:rPr>
        <w:t>N</w:t>
      </w:r>
      <w:r w:rsidR="722A5F0A" w:rsidRPr="35D7B47D">
        <w:rPr>
          <w:rFonts w:ascii="Outfit" w:hAnsi="Outfit" w:cstheme="minorBidi"/>
          <w:color w:val="auto"/>
          <w:sz w:val="20"/>
          <w:szCs w:val="20"/>
        </w:rPr>
        <w:t>arodne novine</w:t>
      </w:r>
      <w:r w:rsidRPr="35D7B47D">
        <w:rPr>
          <w:rFonts w:ascii="Outfit" w:hAnsi="Outfit" w:cstheme="minorBidi"/>
          <w:color w:val="auto"/>
          <w:sz w:val="20"/>
          <w:szCs w:val="20"/>
        </w:rPr>
        <w:t xml:space="preserve"> 71/23),</w:t>
      </w:r>
    </w:p>
    <w:p w14:paraId="00878C69" w14:textId="77777777" w:rsidR="00C02683" w:rsidRPr="00B91645" w:rsidRDefault="09714986" w:rsidP="00FC2E9C">
      <w:pPr>
        <w:pStyle w:val="Default"/>
        <w:numPr>
          <w:ilvl w:val="0"/>
          <w:numId w:val="15"/>
        </w:numPr>
        <w:spacing w:line="276" w:lineRule="auto"/>
        <w:jc w:val="both"/>
        <w:rPr>
          <w:rFonts w:ascii="Outfit" w:hAnsi="Outfit" w:cstheme="minorBidi"/>
          <w:color w:val="auto"/>
          <w:sz w:val="20"/>
          <w:szCs w:val="20"/>
        </w:rPr>
      </w:pPr>
      <w:r w:rsidRPr="00B91645">
        <w:rPr>
          <w:rFonts w:ascii="Outfit" w:hAnsi="Outfit" w:cstheme="minorBidi"/>
          <w:color w:val="auto"/>
          <w:sz w:val="20"/>
          <w:szCs w:val="20"/>
        </w:rPr>
        <w:t>druge inovativne i projektno financirane usluge koje pružaju licencirani i nelicencirani pružatelji usluga i</w:t>
      </w:r>
    </w:p>
    <w:p w14:paraId="6B224746" w14:textId="4C27F6B4" w:rsidR="00C02683" w:rsidRPr="00B91645" w:rsidRDefault="23314CBB" w:rsidP="35D7B47D">
      <w:pPr>
        <w:pStyle w:val="Default"/>
        <w:numPr>
          <w:ilvl w:val="0"/>
          <w:numId w:val="15"/>
        </w:numPr>
        <w:spacing w:line="276" w:lineRule="auto"/>
        <w:jc w:val="both"/>
        <w:rPr>
          <w:rFonts w:ascii="Outfit" w:hAnsi="Outfit" w:cstheme="minorBidi"/>
          <w:color w:val="auto"/>
          <w:sz w:val="20"/>
          <w:szCs w:val="20"/>
        </w:rPr>
      </w:pPr>
      <w:r w:rsidRPr="35D7B47D">
        <w:rPr>
          <w:rFonts w:ascii="Outfit" w:hAnsi="Outfit" w:cstheme="minorBidi"/>
          <w:color w:val="auto"/>
          <w:sz w:val="20"/>
          <w:szCs w:val="20"/>
        </w:rPr>
        <w:t>usluge koje se provode u suradnji i/ili u okviru drugih sektora kao što su zdravstvo, obrazovanje, pravosuđe, zapošljavanje</w:t>
      </w:r>
      <w:r w:rsidR="71E2DD53" w:rsidRPr="35D7B47D">
        <w:rPr>
          <w:rFonts w:ascii="Outfit" w:hAnsi="Outfit" w:cstheme="minorBidi"/>
          <w:color w:val="auto"/>
          <w:sz w:val="20"/>
          <w:szCs w:val="20"/>
        </w:rPr>
        <w:t>,</w:t>
      </w:r>
      <w:r w:rsidRPr="35D7B47D">
        <w:rPr>
          <w:rFonts w:ascii="Outfit" w:hAnsi="Outfit" w:cstheme="minorBidi"/>
          <w:color w:val="auto"/>
          <w:sz w:val="20"/>
          <w:szCs w:val="20"/>
        </w:rPr>
        <w:t xml:space="preserve"> što uključuje i programe i projekte organizacija civilnog društva.</w:t>
      </w:r>
    </w:p>
    <w:p w14:paraId="1D153A4F" w14:textId="77777777" w:rsidR="00C02683" w:rsidRPr="00B91645" w:rsidRDefault="00C02683" w:rsidP="00FC2E9C">
      <w:pPr>
        <w:pStyle w:val="Default"/>
        <w:spacing w:line="276" w:lineRule="auto"/>
        <w:jc w:val="both"/>
        <w:rPr>
          <w:rFonts w:ascii="Outfit" w:hAnsi="Outfit" w:cstheme="minorBidi"/>
          <w:color w:val="auto"/>
          <w:sz w:val="20"/>
          <w:szCs w:val="20"/>
        </w:rPr>
      </w:pPr>
    </w:p>
    <w:p w14:paraId="526ABAE5" w14:textId="08BEEF5D" w:rsidR="00C02683" w:rsidRPr="00B91645" w:rsidRDefault="3A90492D" w:rsidP="35D7B47D">
      <w:pPr>
        <w:pStyle w:val="Default"/>
        <w:spacing w:line="276" w:lineRule="auto"/>
        <w:jc w:val="both"/>
        <w:rPr>
          <w:rFonts w:ascii="Outfit" w:hAnsi="Outfit" w:cstheme="minorBidi"/>
          <w:color w:val="auto"/>
          <w:sz w:val="20"/>
          <w:szCs w:val="20"/>
        </w:rPr>
      </w:pPr>
      <w:r w:rsidRPr="35D7B47D">
        <w:rPr>
          <w:rFonts w:ascii="Outfit" w:hAnsi="Outfit" w:cstheme="minorBidi"/>
          <w:color w:val="auto"/>
          <w:sz w:val="20"/>
          <w:szCs w:val="20"/>
        </w:rPr>
        <w:t xml:space="preserve">U kontekstu opsega pružatelja usluga obuhvaćeni su licencirani i ostali pružatelji usluga. Licencirani pružatelji evidentirani </w:t>
      </w:r>
      <w:r w:rsidR="59EED3A4" w:rsidRPr="35D7B47D">
        <w:rPr>
          <w:rFonts w:ascii="Outfit" w:hAnsi="Outfit" w:cstheme="minorBidi"/>
          <w:color w:val="auto"/>
          <w:sz w:val="20"/>
          <w:szCs w:val="20"/>
        </w:rPr>
        <w:t xml:space="preserve">su </w:t>
      </w:r>
      <w:r w:rsidRPr="35D7B47D">
        <w:rPr>
          <w:rFonts w:ascii="Outfit" w:hAnsi="Outfit" w:cstheme="minorBidi"/>
          <w:color w:val="auto"/>
          <w:sz w:val="20"/>
          <w:szCs w:val="20"/>
        </w:rPr>
        <w:t xml:space="preserve">u Registru pravnih i fizičkih osoba koje obavljaju djelatnost socijalne skrbi, sukladno </w:t>
      </w:r>
      <w:r w:rsidR="675F0528" w:rsidRPr="35D7B47D">
        <w:rPr>
          <w:rFonts w:ascii="Outfit" w:hAnsi="Outfit" w:cstheme="minorBidi"/>
          <w:color w:val="auto"/>
          <w:sz w:val="20"/>
          <w:szCs w:val="20"/>
        </w:rPr>
        <w:t>Pravilnik</w:t>
      </w:r>
      <w:r w:rsidR="66EFFA4E" w:rsidRPr="35D7B47D">
        <w:rPr>
          <w:rFonts w:ascii="Outfit" w:hAnsi="Outfit" w:cstheme="minorBidi"/>
          <w:color w:val="auto"/>
          <w:sz w:val="20"/>
          <w:szCs w:val="20"/>
        </w:rPr>
        <w:t>u</w:t>
      </w:r>
      <w:r w:rsidR="675F0528" w:rsidRPr="35D7B47D">
        <w:rPr>
          <w:rFonts w:ascii="Outfit" w:hAnsi="Outfit" w:cstheme="minorBidi"/>
          <w:color w:val="auto"/>
          <w:sz w:val="20"/>
          <w:szCs w:val="20"/>
        </w:rPr>
        <w:t xml:space="preserve"> o mjerilima za pružanje socijalnih usluga (</w:t>
      </w:r>
      <w:r w:rsidR="5B093B76" w:rsidRPr="35D7B47D">
        <w:rPr>
          <w:rFonts w:ascii="Outfit" w:hAnsi="Outfit" w:cstheme="minorBidi"/>
          <w:color w:val="auto"/>
          <w:sz w:val="20"/>
          <w:szCs w:val="20"/>
        </w:rPr>
        <w:t>Narodne novine</w:t>
      </w:r>
      <w:r w:rsidR="675F0528" w:rsidRPr="35D7B47D">
        <w:rPr>
          <w:rFonts w:ascii="Outfit" w:hAnsi="Outfit" w:cstheme="minorBidi"/>
          <w:color w:val="auto"/>
          <w:sz w:val="20"/>
          <w:szCs w:val="20"/>
        </w:rPr>
        <w:t xml:space="preserve"> 110/22 i 58/24)</w:t>
      </w:r>
      <w:r w:rsidRPr="35D7B47D">
        <w:rPr>
          <w:rFonts w:ascii="Outfit" w:hAnsi="Outfit" w:cstheme="minorBidi"/>
          <w:color w:val="auto"/>
          <w:sz w:val="20"/>
          <w:szCs w:val="20"/>
        </w:rPr>
        <w:t xml:space="preserve">, što uključuje javne i </w:t>
      </w:r>
      <w:r w:rsidR="00081B5C">
        <w:rPr>
          <w:rFonts w:ascii="Outfit" w:hAnsi="Outfit" w:cstheme="minorBidi"/>
          <w:color w:val="auto"/>
          <w:sz w:val="20"/>
          <w:szCs w:val="20"/>
        </w:rPr>
        <w:t>privatne licencirane pružatelje</w:t>
      </w:r>
      <w:r w:rsidR="00081B5C" w:rsidRPr="00FA47B5">
        <w:rPr>
          <w:rFonts w:ascii="Outfit" w:hAnsi="Outfit" w:cstheme="minorBidi"/>
          <w:color w:val="auto"/>
          <w:sz w:val="20"/>
          <w:szCs w:val="20"/>
        </w:rPr>
        <w:t xml:space="preserve">, a ostali pružatelji usluga registrirani su u odgovarajućim Registrima (udruga, zaklada, ustanova, vjerskih zajednica i dr.) te se također pojavljuju kao pružatelji projektno financiranih socijalnih usluga i inovativnih usluga. </w:t>
      </w:r>
      <w:r w:rsidRPr="00FA47B5">
        <w:rPr>
          <w:rFonts w:ascii="Outfit" w:hAnsi="Outfit" w:cstheme="minorBidi"/>
          <w:color w:val="auto"/>
          <w:sz w:val="20"/>
          <w:szCs w:val="20"/>
        </w:rPr>
        <w:t xml:space="preserve"> Ostali pružatelji najčešće obuhvaćaju organizacije civilnog društva (udruge) koje su registrirane za socijalnu djelatnost </w:t>
      </w:r>
      <w:r w:rsidRPr="35D7B47D">
        <w:rPr>
          <w:rFonts w:ascii="Outfit" w:hAnsi="Outfit" w:cstheme="minorBidi"/>
          <w:color w:val="auto"/>
          <w:sz w:val="20"/>
          <w:szCs w:val="20"/>
        </w:rPr>
        <w:t>i za druga područja djelovanja</w:t>
      </w:r>
      <w:r w:rsidR="45BE69F3" w:rsidRPr="35D7B47D">
        <w:rPr>
          <w:rFonts w:ascii="Outfit" w:hAnsi="Outfit" w:cstheme="minorBidi"/>
          <w:color w:val="auto"/>
          <w:sz w:val="20"/>
          <w:szCs w:val="20"/>
        </w:rPr>
        <w:t>,</w:t>
      </w:r>
      <w:r w:rsidRPr="35D7B47D">
        <w:rPr>
          <w:rFonts w:ascii="Outfit" w:hAnsi="Outfit" w:cstheme="minorBidi"/>
          <w:color w:val="auto"/>
          <w:sz w:val="20"/>
          <w:szCs w:val="20"/>
        </w:rPr>
        <w:t xml:space="preserve"> kao što su ljudska prava, branitelji i stradalnici, obrazovanje, zaštita zdravlja, prevencija ovisnosti, prevencija nasilja i drugo. Udruge mogu biti licencirane za pojedine socijalne usluge</w:t>
      </w:r>
      <w:r w:rsidR="502C7630" w:rsidRPr="35D7B47D">
        <w:rPr>
          <w:rFonts w:ascii="Outfit" w:hAnsi="Outfit" w:cstheme="minorBidi"/>
          <w:color w:val="auto"/>
          <w:sz w:val="20"/>
          <w:szCs w:val="20"/>
        </w:rPr>
        <w:t>,</w:t>
      </w:r>
      <w:r w:rsidRPr="35D7B47D">
        <w:rPr>
          <w:rFonts w:ascii="Outfit" w:hAnsi="Outfit" w:cstheme="minorBidi"/>
          <w:color w:val="auto"/>
          <w:sz w:val="20"/>
          <w:szCs w:val="20"/>
        </w:rPr>
        <w:t xml:space="preserve"> a pružati i druge usluge </w:t>
      </w:r>
      <w:r w:rsidR="075B2C0A" w:rsidRPr="35D7B47D">
        <w:rPr>
          <w:rFonts w:ascii="Outfit" w:hAnsi="Outfit" w:cstheme="minorBidi"/>
          <w:color w:val="auto"/>
          <w:sz w:val="20"/>
          <w:szCs w:val="20"/>
        </w:rPr>
        <w:t xml:space="preserve">u sklopu </w:t>
      </w:r>
      <w:r w:rsidRPr="35D7B47D">
        <w:rPr>
          <w:rFonts w:ascii="Outfit" w:hAnsi="Outfit" w:cstheme="minorBidi"/>
          <w:color w:val="auto"/>
          <w:sz w:val="20"/>
          <w:szCs w:val="20"/>
        </w:rPr>
        <w:t>projek</w:t>
      </w:r>
      <w:r w:rsidR="1B5DDF18" w:rsidRPr="35D7B47D">
        <w:rPr>
          <w:rFonts w:ascii="Outfit" w:hAnsi="Outfit" w:cstheme="minorBidi"/>
          <w:color w:val="auto"/>
          <w:sz w:val="20"/>
          <w:szCs w:val="20"/>
        </w:rPr>
        <w:t>a</w:t>
      </w:r>
      <w:r w:rsidRPr="35D7B47D">
        <w:rPr>
          <w:rFonts w:ascii="Outfit" w:hAnsi="Outfit" w:cstheme="minorBidi"/>
          <w:color w:val="auto"/>
          <w:sz w:val="20"/>
          <w:szCs w:val="20"/>
        </w:rPr>
        <w:t>t</w:t>
      </w:r>
      <w:r w:rsidR="516980D6" w:rsidRPr="35D7B47D">
        <w:rPr>
          <w:rFonts w:ascii="Outfit" w:hAnsi="Outfit" w:cstheme="minorBidi"/>
          <w:color w:val="auto"/>
          <w:sz w:val="20"/>
          <w:szCs w:val="20"/>
        </w:rPr>
        <w:t>a,</w:t>
      </w:r>
      <w:r w:rsidRPr="35D7B47D">
        <w:rPr>
          <w:rFonts w:ascii="Outfit" w:hAnsi="Outfit" w:cstheme="minorBidi"/>
          <w:color w:val="auto"/>
          <w:sz w:val="20"/>
          <w:szCs w:val="20"/>
        </w:rPr>
        <w:t xml:space="preserve"> kao i usluge u suradnji s drugim sektorima. U pružatelje socijalnih usluga uključeni </w:t>
      </w:r>
      <w:r w:rsidR="0A087C37" w:rsidRPr="35D7B47D">
        <w:rPr>
          <w:rFonts w:ascii="Outfit" w:hAnsi="Outfit" w:cstheme="minorBidi"/>
          <w:color w:val="auto"/>
          <w:sz w:val="20"/>
          <w:szCs w:val="20"/>
        </w:rPr>
        <w:t xml:space="preserve">su </w:t>
      </w:r>
      <w:r w:rsidRPr="35D7B47D">
        <w:rPr>
          <w:rFonts w:ascii="Outfit" w:hAnsi="Outfit" w:cstheme="minorBidi"/>
          <w:color w:val="auto"/>
          <w:sz w:val="20"/>
          <w:szCs w:val="20"/>
        </w:rPr>
        <w:t>i pružatelji iz drugih srodnih sustava, poput obrazovnih ustanova, ustanova zdravstvene skrbi ili iz sektora pravosuđa i zapošljavanja kako bi se dobila sveobuhvatna informacija o dostupnosti usluga za ranjive skupine i kako bi se postojeći resursi što učinkovitije koristili.</w:t>
      </w:r>
    </w:p>
    <w:p w14:paraId="6390C6FE" w14:textId="77777777" w:rsidR="00C02683" w:rsidRPr="00B91645" w:rsidRDefault="00C02683" w:rsidP="00FC2E9C">
      <w:pPr>
        <w:pStyle w:val="Default"/>
        <w:spacing w:line="276" w:lineRule="auto"/>
        <w:jc w:val="both"/>
        <w:rPr>
          <w:rFonts w:ascii="Outfit" w:hAnsi="Outfit" w:cstheme="minorBidi"/>
          <w:color w:val="auto"/>
          <w:sz w:val="20"/>
          <w:szCs w:val="20"/>
        </w:rPr>
      </w:pPr>
    </w:p>
    <w:p w14:paraId="55F54290" w14:textId="1CF7D2F0" w:rsidR="00AB2F73" w:rsidRPr="00B91645" w:rsidRDefault="3A90492D" w:rsidP="35D7B47D">
      <w:pPr>
        <w:pStyle w:val="Default"/>
        <w:spacing w:line="276" w:lineRule="auto"/>
        <w:jc w:val="both"/>
        <w:rPr>
          <w:rFonts w:ascii="Outfit" w:hAnsi="Outfit" w:cstheme="minorBidi"/>
          <w:i/>
          <w:iCs/>
          <w:color w:val="auto"/>
          <w:sz w:val="20"/>
          <w:szCs w:val="20"/>
        </w:rPr>
      </w:pPr>
      <w:r w:rsidRPr="35D7B47D">
        <w:rPr>
          <w:rFonts w:ascii="Outfit" w:hAnsi="Outfit" w:cstheme="minorBidi"/>
          <w:color w:val="auto"/>
          <w:sz w:val="20"/>
          <w:szCs w:val="20"/>
        </w:rPr>
        <w:t>Opseg građana u ranjivom položaju za područje Grada Zagreba izračunat</w:t>
      </w:r>
      <w:r w:rsidR="137BD59D" w:rsidRPr="35D7B47D">
        <w:rPr>
          <w:rFonts w:ascii="Outfit" w:hAnsi="Outfit" w:cstheme="minorBidi"/>
          <w:color w:val="auto"/>
          <w:sz w:val="20"/>
          <w:szCs w:val="20"/>
        </w:rPr>
        <w:t xml:space="preserve"> je</w:t>
      </w:r>
      <w:r w:rsidRPr="35D7B47D">
        <w:rPr>
          <w:rFonts w:ascii="Outfit" w:hAnsi="Outfit" w:cstheme="minorBidi"/>
          <w:color w:val="auto"/>
          <w:sz w:val="20"/>
          <w:szCs w:val="20"/>
        </w:rPr>
        <w:t xml:space="preserve"> prema smjernicama definiranim Pravilnikom, što je bi</w:t>
      </w:r>
      <w:r w:rsidR="69BDB748" w:rsidRPr="35D7B47D">
        <w:rPr>
          <w:rFonts w:ascii="Outfit" w:hAnsi="Outfit" w:cstheme="minorBidi"/>
          <w:color w:val="auto"/>
          <w:sz w:val="20"/>
          <w:szCs w:val="20"/>
        </w:rPr>
        <w:t>la</w:t>
      </w:r>
      <w:r w:rsidRPr="35D7B47D">
        <w:rPr>
          <w:rFonts w:ascii="Outfit" w:hAnsi="Outfit" w:cstheme="minorBidi"/>
          <w:color w:val="auto"/>
          <w:sz w:val="20"/>
          <w:szCs w:val="20"/>
        </w:rPr>
        <w:t xml:space="preserve"> osnov</w:t>
      </w:r>
      <w:r w:rsidR="69BDB748" w:rsidRPr="35D7B47D">
        <w:rPr>
          <w:rFonts w:ascii="Outfit" w:hAnsi="Outfit" w:cstheme="minorBidi"/>
          <w:color w:val="auto"/>
          <w:sz w:val="20"/>
          <w:szCs w:val="20"/>
        </w:rPr>
        <w:t>a</w:t>
      </w:r>
      <w:r w:rsidRPr="35D7B47D">
        <w:rPr>
          <w:rFonts w:ascii="Outfit" w:hAnsi="Outfit" w:cstheme="minorBidi"/>
          <w:color w:val="auto"/>
          <w:sz w:val="20"/>
          <w:szCs w:val="20"/>
        </w:rPr>
        <w:t xml:space="preserve"> za izračun potreba za uslugama prema rizicima s kojima su suočene različite dobne skupine (djeca i mladi 0</w:t>
      </w:r>
      <w:r w:rsidR="70E3F80D" w:rsidRPr="35D7B47D">
        <w:rPr>
          <w:rFonts w:ascii="Outfit" w:hAnsi="Outfit" w:cstheme="minorBidi"/>
          <w:color w:val="auto"/>
          <w:sz w:val="20"/>
          <w:szCs w:val="20"/>
        </w:rPr>
        <w:t xml:space="preserve"> </w:t>
      </w:r>
      <w:r w:rsidRPr="35D7B47D">
        <w:rPr>
          <w:rFonts w:ascii="Outfit" w:hAnsi="Outfit" w:cstheme="minorBidi"/>
          <w:color w:val="auto"/>
          <w:sz w:val="20"/>
          <w:szCs w:val="20"/>
        </w:rPr>
        <w:t>-</w:t>
      </w:r>
      <w:r w:rsidR="70E3F80D" w:rsidRPr="35D7B47D">
        <w:rPr>
          <w:rFonts w:ascii="Outfit" w:hAnsi="Outfit" w:cstheme="minorBidi"/>
          <w:color w:val="auto"/>
          <w:sz w:val="20"/>
          <w:szCs w:val="20"/>
        </w:rPr>
        <w:t xml:space="preserve"> </w:t>
      </w:r>
      <w:r w:rsidRPr="35D7B47D">
        <w:rPr>
          <w:rFonts w:ascii="Outfit" w:hAnsi="Outfit" w:cstheme="minorBidi"/>
          <w:color w:val="auto"/>
          <w:sz w:val="20"/>
          <w:szCs w:val="20"/>
        </w:rPr>
        <w:t>19, odrasle osobe 20</w:t>
      </w:r>
      <w:r w:rsidR="7F54508A" w:rsidRPr="35D7B47D">
        <w:rPr>
          <w:rFonts w:ascii="Outfit" w:hAnsi="Outfit" w:cstheme="minorBidi"/>
          <w:color w:val="auto"/>
          <w:sz w:val="20"/>
          <w:szCs w:val="20"/>
        </w:rPr>
        <w:t xml:space="preserve"> </w:t>
      </w:r>
      <w:r w:rsidRPr="35D7B47D">
        <w:rPr>
          <w:rFonts w:ascii="Outfit" w:hAnsi="Outfit" w:cstheme="minorBidi"/>
          <w:color w:val="auto"/>
          <w:sz w:val="20"/>
          <w:szCs w:val="20"/>
        </w:rPr>
        <w:t>-</w:t>
      </w:r>
      <w:r w:rsidR="3724FA57" w:rsidRPr="35D7B47D">
        <w:rPr>
          <w:rFonts w:ascii="Outfit" w:hAnsi="Outfit" w:cstheme="minorBidi"/>
          <w:color w:val="auto"/>
          <w:sz w:val="20"/>
          <w:szCs w:val="20"/>
        </w:rPr>
        <w:t xml:space="preserve"> </w:t>
      </w:r>
      <w:r w:rsidRPr="35D7B47D">
        <w:rPr>
          <w:rFonts w:ascii="Outfit" w:hAnsi="Outfit" w:cstheme="minorBidi"/>
          <w:color w:val="auto"/>
          <w:sz w:val="20"/>
          <w:szCs w:val="20"/>
        </w:rPr>
        <w:t>64, starije osobe 65+) i prema posebnim rizicima povezanim s različitim osobnim i društveni</w:t>
      </w:r>
      <w:r w:rsidR="318AE51B" w:rsidRPr="35D7B47D">
        <w:rPr>
          <w:rFonts w:ascii="Outfit" w:hAnsi="Outfit" w:cstheme="minorBidi"/>
          <w:color w:val="auto"/>
          <w:sz w:val="20"/>
          <w:szCs w:val="20"/>
        </w:rPr>
        <w:t>m</w:t>
      </w:r>
      <w:r w:rsidRPr="35D7B47D">
        <w:rPr>
          <w:rFonts w:ascii="Outfit" w:hAnsi="Outfit" w:cstheme="minorBidi"/>
          <w:color w:val="auto"/>
          <w:sz w:val="20"/>
          <w:szCs w:val="20"/>
        </w:rPr>
        <w:t xml:space="preserve"> okolnostima (siromaštvo, invaliditet, pripadnost manjinama i dr.). </w:t>
      </w:r>
    </w:p>
    <w:p w14:paraId="5994E39D" w14:textId="77777777" w:rsidR="00C02683" w:rsidRPr="00B91645" w:rsidRDefault="00C02683" w:rsidP="00FC2E9C">
      <w:pPr>
        <w:pStyle w:val="Default"/>
        <w:spacing w:line="276" w:lineRule="auto"/>
        <w:jc w:val="both"/>
        <w:rPr>
          <w:rFonts w:ascii="Outfit" w:hAnsi="Outfit" w:cstheme="minorBidi"/>
          <w:i/>
          <w:iCs/>
          <w:color w:val="auto"/>
          <w:sz w:val="20"/>
          <w:szCs w:val="20"/>
        </w:rPr>
      </w:pPr>
    </w:p>
    <w:p w14:paraId="3FECD7BA" w14:textId="78F9E765" w:rsidR="00C02683" w:rsidRPr="00B91645" w:rsidRDefault="23314CBB" w:rsidP="35D7B47D">
      <w:pPr>
        <w:pStyle w:val="Default"/>
        <w:spacing w:line="276" w:lineRule="auto"/>
        <w:jc w:val="both"/>
        <w:rPr>
          <w:rFonts w:ascii="Outfit" w:hAnsi="Outfit" w:cstheme="minorBidi"/>
          <w:color w:val="auto"/>
          <w:sz w:val="20"/>
          <w:szCs w:val="20"/>
        </w:rPr>
      </w:pPr>
      <w:r w:rsidRPr="35D7B47D">
        <w:rPr>
          <w:rFonts w:ascii="Outfit" w:hAnsi="Outfit" w:cstheme="minorBidi"/>
          <w:color w:val="auto"/>
          <w:sz w:val="20"/>
          <w:szCs w:val="20"/>
        </w:rPr>
        <w:t>Socijalnom planom obuhvaćene</w:t>
      </w:r>
      <w:r w:rsidR="6EFEC163" w:rsidRPr="35D7B47D">
        <w:rPr>
          <w:rFonts w:ascii="Outfit" w:hAnsi="Outfit" w:cstheme="minorBidi"/>
          <w:color w:val="auto"/>
          <w:sz w:val="20"/>
          <w:szCs w:val="20"/>
        </w:rPr>
        <w:t xml:space="preserve"> su</w:t>
      </w:r>
      <w:r w:rsidRPr="35D7B47D">
        <w:rPr>
          <w:rFonts w:ascii="Outfit" w:hAnsi="Outfit" w:cstheme="minorBidi"/>
          <w:color w:val="auto"/>
          <w:sz w:val="20"/>
          <w:szCs w:val="20"/>
        </w:rPr>
        <w:t xml:space="preserve"> socijalne usluge, u užem i širem smislu prema smjernicama iz Pravilnika</w:t>
      </w:r>
      <w:r w:rsidR="056F6DD2" w:rsidRPr="35D7B47D">
        <w:rPr>
          <w:rFonts w:ascii="Outfit" w:hAnsi="Outfit" w:cstheme="minorBidi"/>
          <w:color w:val="auto"/>
          <w:sz w:val="20"/>
          <w:szCs w:val="20"/>
        </w:rPr>
        <w:t>,</w:t>
      </w:r>
      <w:r w:rsidRPr="35D7B47D">
        <w:rPr>
          <w:rFonts w:ascii="Outfit" w:hAnsi="Outfit" w:cstheme="minorBidi"/>
          <w:color w:val="auto"/>
          <w:sz w:val="20"/>
          <w:szCs w:val="20"/>
        </w:rPr>
        <w:t xml:space="preserve"> a nisu obuhvaćene novčane naknade na koje građani ostvaruju pravo prema Zakonu o socijalnoj skrbi iako pravo na zajamčenu minimalnu naknadu ili neku drugu zakonom propisanu novčanu naknadu može biti povezano s uvjetima za ostvarivanje prava na socijalne usluge. </w:t>
      </w:r>
    </w:p>
    <w:p w14:paraId="7C1CBE4D" w14:textId="77777777" w:rsidR="00C02683" w:rsidRPr="00B91645" w:rsidRDefault="00C02683" w:rsidP="00FC2E9C">
      <w:pPr>
        <w:pStyle w:val="Default"/>
        <w:spacing w:line="276" w:lineRule="auto"/>
        <w:jc w:val="both"/>
        <w:rPr>
          <w:rFonts w:ascii="Outfit" w:hAnsi="Outfit" w:cstheme="minorBidi"/>
          <w:color w:val="auto"/>
          <w:sz w:val="20"/>
          <w:szCs w:val="20"/>
        </w:rPr>
      </w:pPr>
    </w:p>
    <w:p w14:paraId="75BD97F7" w14:textId="3243884F" w:rsidR="00C02683" w:rsidRPr="00B91645" w:rsidRDefault="23314CBB" w:rsidP="35D7B47D">
      <w:pPr>
        <w:pStyle w:val="Default"/>
        <w:spacing w:line="276" w:lineRule="auto"/>
        <w:jc w:val="both"/>
        <w:rPr>
          <w:rFonts w:ascii="Outfit" w:hAnsi="Outfit" w:cstheme="minorBidi"/>
          <w:color w:val="auto"/>
          <w:sz w:val="20"/>
          <w:szCs w:val="20"/>
        </w:rPr>
      </w:pPr>
      <w:r w:rsidRPr="35D7B47D">
        <w:rPr>
          <w:rFonts w:ascii="Outfit" w:hAnsi="Outfit" w:cstheme="minorBidi"/>
          <w:color w:val="auto"/>
          <w:sz w:val="20"/>
          <w:szCs w:val="20"/>
        </w:rPr>
        <w:t xml:space="preserve">Budući da Grad Zagreb, osim prava propisanih Zakonom o socijalnoj skrbi, osigurava dodatne novčane naknade i socijalne usluge </w:t>
      </w:r>
      <w:r w:rsidR="2CC98028" w:rsidRPr="35D7B47D">
        <w:rPr>
          <w:rFonts w:ascii="Outfit" w:hAnsi="Outfit" w:cstheme="minorBidi"/>
          <w:color w:val="auto"/>
          <w:sz w:val="20"/>
          <w:szCs w:val="20"/>
        </w:rPr>
        <w:t xml:space="preserve">na </w:t>
      </w:r>
      <w:r w:rsidRPr="35D7B47D">
        <w:rPr>
          <w:rFonts w:ascii="Outfit" w:hAnsi="Outfit" w:cstheme="minorBidi"/>
          <w:color w:val="auto"/>
          <w:sz w:val="20"/>
          <w:szCs w:val="20"/>
        </w:rPr>
        <w:t>temelj</w:t>
      </w:r>
      <w:r w:rsidR="5A1A8FD2" w:rsidRPr="35D7B47D">
        <w:rPr>
          <w:rFonts w:ascii="Outfit" w:hAnsi="Outfit" w:cstheme="minorBidi"/>
          <w:color w:val="auto"/>
          <w:sz w:val="20"/>
          <w:szCs w:val="20"/>
        </w:rPr>
        <w:t>u</w:t>
      </w:r>
      <w:r w:rsidRPr="35D7B47D">
        <w:rPr>
          <w:rFonts w:ascii="Outfit" w:hAnsi="Outfit" w:cstheme="minorBidi"/>
          <w:color w:val="auto"/>
          <w:sz w:val="20"/>
          <w:szCs w:val="20"/>
        </w:rPr>
        <w:t xml:space="preserve"> </w:t>
      </w:r>
      <w:r w:rsidRPr="35D7B47D">
        <w:rPr>
          <w:rFonts w:ascii="Outfit" w:hAnsi="Outfit" w:cstheme="minorBidi"/>
          <w:b/>
          <w:bCs/>
          <w:color w:val="auto"/>
          <w:sz w:val="20"/>
          <w:szCs w:val="20"/>
        </w:rPr>
        <w:t>Odluke o socijalnoj skrbi</w:t>
      </w:r>
      <w:r w:rsidR="00C02683" w:rsidRPr="35D7B47D">
        <w:rPr>
          <w:rStyle w:val="FootnoteReference"/>
          <w:rFonts w:ascii="Outfit" w:hAnsi="Outfit" w:cstheme="minorBidi"/>
          <w:b/>
          <w:bCs/>
          <w:color w:val="auto"/>
          <w:sz w:val="20"/>
          <w:szCs w:val="20"/>
        </w:rPr>
        <w:footnoteReference w:id="3"/>
      </w:r>
      <w:r w:rsidRPr="35D7B47D">
        <w:rPr>
          <w:rFonts w:ascii="Outfit" w:hAnsi="Outfit" w:cstheme="minorBidi"/>
          <w:color w:val="auto"/>
          <w:sz w:val="20"/>
          <w:szCs w:val="20"/>
        </w:rPr>
        <w:t xml:space="preserve"> uz posebno definirane uvjete i postupke ostvarivanja prava, u nastavku ih samo taksativno navodimo. </w:t>
      </w:r>
    </w:p>
    <w:p w14:paraId="057BD2A6" w14:textId="77777777" w:rsidR="00C02683" w:rsidRPr="00EE62DA" w:rsidRDefault="00C02683" w:rsidP="00FC2E9C">
      <w:pPr>
        <w:pStyle w:val="Default"/>
        <w:spacing w:line="276" w:lineRule="auto"/>
        <w:ind w:firstLine="708"/>
        <w:jc w:val="both"/>
        <w:rPr>
          <w:rFonts w:ascii="Outfit" w:hAnsi="Outfit" w:cstheme="minorBidi"/>
          <w:sz w:val="20"/>
          <w:szCs w:val="20"/>
        </w:rPr>
      </w:pPr>
    </w:p>
    <w:p w14:paraId="7A4CDDC7" w14:textId="5ADC34FB" w:rsidR="00C02683" w:rsidRPr="00EE62DA" w:rsidRDefault="23314CBB" w:rsidP="35D7B47D">
      <w:pPr>
        <w:pStyle w:val="Default"/>
        <w:spacing w:line="276" w:lineRule="auto"/>
        <w:jc w:val="both"/>
        <w:rPr>
          <w:rFonts w:ascii="Outfit" w:hAnsi="Outfit" w:cstheme="minorBidi"/>
          <w:sz w:val="20"/>
          <w:szCs w:val="20"/>
        </w:rPr>
      </w:pPr>
      <w:r w:rsidRPr="35D7B47D">
        <w:rPr>
          <w:rFonts w:ascii="Outfit" w:hAnsi="Outfit" w:cstheme="minorBidi"/>
          <w:sz w:val="20"/>
          <w:szCs w:val="20"/>
        </w:rPr>
        <w:t xml:space="preserve">Novčane naknade i socijalne usluge koje osigurava Grad Zagreb </w:t>
      </w:r>
      <w:r w:rsidR="0541B32F" w:rsidRPr="35D7B47D">
        <w:rPr>
          <w:rFonts w:ascii="Outfit" w:hAnsi="Outfit" w:cstheme="minorBidi"/>
          <w:sz w:val="20"/>
          <w:szCs w:val="20"/>
        </w:rPr>
        <w:t xml:space="preserve">na </w:t>
      </w:r>
      <w:r w:rsidRPr="35D7B47D">
        <w:rPr>
          <w:rFonts w:ascii="Outfit" w:hAnsi="Outfit" w:cstheme="minorBidi"/>
          <w:sz w:val="20"/>
          <w:szCs w:val="20"/>
        </w:rPr>
        <w:t>temelj</w:t>
      </w:r>
      <w:r w:rsidR="376C8F8A" w:rsidRPr="35D7B47D">
        <w:rPr>
          <w:rFonts w:ascii="Outfit" w:hAnsi="Outfit" w:cstheme="minorBidi"/>
          <w:sz w:val="20"/>
          <w:szCs w:val="20"/>
        </w:rPr>
        <w:t>u</w:t>
      </w:r>
      <w:r w:rsidRPr="35D7B47D">
        <w:rPr>
          <w:rFonts w:ascii="Outfit" w:hAnsi="Outfit" w:cstheme="minorBidi"/>
          <w:sz w:val="20"/>
          <w:szCs w:val="20"/>
        </w:rPr>
        <w:t xml:space="preserve"> Odluke o socijalnoj skrbi su sljedeće:</w:t>
      </w:r>
    </w:p>
    <w:p w14:paraId="71E51353" w14:textId="77777777" w:rsidR="00C02683" w:rsidRPr="00EE62DA" w:rsidRDefault="00C02683" w:rsidP="00FC2E9C">
      <w:pPr>
        <w:pStyle w:val="Default"/>
        <w:spacing w:line="276" w:lineRule="auto"/>
        <w:rPr>
          <w:rFonts w:ascii="Outfit" w:hAnsi="Outfit" w:cstheme="minorBidi"/>
          <w:b/>
          <w:bCs/>
          <w:sz w:val="20"/>
          <w:szCs w:val="20"/>
        </w:rPr>
      </w:pPr>
    </w:p>
    <w:p w14:paraId="1238D1A3" w14:textId="77777777" w:rsidR="00236602" w:rsidRDefault="00236602" w:rsidP="00FC2E9C">
      <w:pPr>
        <w:pStyle w:val="Default"/>
        <w:spacing w:line="276" w:lineRule="auto"/>
        <w:rPr>
          <w:rFonts w:ascii="Outfit" w:hAnsi="Outfit" w:cstheme="minorBidi"/>
          <w:sz w:val="20"/>
          <w:szCs w:val="20"/>
        </w:rPr>
      </w:pPr>
    </w:p>
    <w:p w14:paraId="7C23570D" w14:textId="4516AEB3" w:rsidR="00C02683" w:rsidRPr="00EE62DA" w:rsidRDefault="09714986" w:rsidP="00FC2E9C">
      <w:pPr>
        <w:pStyle w:val="Default"/>
        <w:spacing w:line="276" w:lineRule="auto"/>
        <w:rPr>
          <w:rFonts w:ascii="Outfit" w:hAnsi="Outfit" w:cstheme="minorBidi"/>
          <w:sz w:val="20"/>
          <w:szCs w:val="20"/>
        </w:rPr>
      </w:pPr>
      <w:r w:rsidRPr="477080F9">
        <w:rPr>
          <w:rFonts w:ascii="Outfit" w:hAnsi="Outfit" w:cstheme="minorBidi"/>
          <w:sz w:val="20"/>
          <w:szCs w:val="20"/>
        </w:rPr>
        <w:lastRenderedPageBreak/>
        <w:t>NOVČANE NAKNADE</w:t>
      </w:r>
    </w:p>
    <w:p w14:paraId="72CF9052"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novčana naknada umirovljenicima;</w:t>
      </w:r>
    </w:p>
    <w:p w14:paraId="1FE08AB5"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novčana naknada za plaćanje premije dopunskoga zdravstvenog osiguranja korisnicima novčane naknade umirovljenicima;</w:t>
      </w:r>
    </w:p>
    <w:p w14:paraId="04361168"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novčana naknada korisnicima doplatka za pomoć i njegu i korisnicima osobne invalidnine;</w:t>
      </w:r>
    </w:p>
    <w:p w14:paraId="2946797B"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 xml:space="preserve">novčana naknada korisnicima </w:t>
      </w:r>
      <w:proofErr w:type="spellStart"/>
      <w:r w:rsidRPr="477080F9">
        <w:rPr>
          <w:rFonts w:ascii="Outfit" w:hAnsi="Outfit" w:cstheme="minorBidi"/>
          <w:sz w:val="20"/>
          <w:szCs w:val="20"/>
        </w:rPr>
        <w:t>inkluzivnog</w:t>
      </w:r>
      <w:proofErr w:type="spellEnd"/>
      <w:r w:rsidRPr="477080F9">
        <w:rPr>
          <w:rFonts w:ascii="Outfit" w:hAnsi="Outfit" w:cstheme="minorBidi"/>
          <w:sz w:val="20"/>
          <w:szCs w:val="20"/>
        </w:rPr>
        <w:t xml:space="preserve"> dodatka;</w:t>
      </w:r>
    </w:p>
    <w:p w14:paraId="0FAF2E17"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novčana naknada osobama kojima je priznato pravo na status roditelja njegovatelja ili status njegovatelja;</w:t>
      </w:r>
    </w:p>
    <w:p w14:paraId="4E87E9FE"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novčana naknada za osobne potrebe (džeparac) korisnicima doma za starije osobe;</w:t>
      </w:r>
    </w:p>
    <w:p w14:paraId="4F28939C"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novčana naknada korisnicima prava na nacionalnu naknadu za starije osobe;</w:t>
      </w:r>
    </w:p>
    <w:p w14:paraId="62B39572" w14:textId="77777777" w:rsidR="00C02683" w:rsidRPr="00EE62DA" w:rsidRDefault="09714986" w:rsidP="00FC2E9C">
      <w:pPr>
        <w:pStyle w:val="ListParagraph"/>
        <w:numPr>
          <w:ilvl w:val="0"/>
          <w:numId w:val="12"/>
        </w:numPr>
        <w:spacing w:after="0" w:line="276" w:lineRule="auto"/>
        <w:jc w:val="both"/>
      </w:pPr>
      <w:r w:rsidRPr="477080F9">
        <w:t>novčana naknada korisnicima prava na doplatak za djecu;</w:t>
      </w:r>
    </w:p>
    <w:p w14:paraId="1E792516"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naknada za troškove stanovanja;</w:t>
      </w:r>
    </w:p>
    <w:p w14:paraId="28907B56"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novčana naknada hrvatskim braniteljima iz Domovinskog rata u povodu blagdana Uskrsa i Božića;</w:t>
      </w:r>
    </w:p>
    <w:p w14:paraId="49D84A83"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naknada za troškove stanovanja korisnicima prava na novčanu naknadu za nezaposlene hrvatske branitelje iz Domovinskog rata i članove njihovih obitelji.</w:t>
      </w:r>
    </w:p>
    <w:p w14:paraId="09AF6D3E" w14:textId="77777777" w:rsidR="00C02683" w:rsidRPr="00EE62DA" w:rsidRDefault="00C02683" w:rsidP="00FC2E9C">
      <w:pPr>
        <w:pStyle w:val="Default"/>
        <w:spacing w:line="276" w:lineRule="auto"/>
        <w:jc w:val="both"/>
        <w:rPr>
          <w:rFonts w:ascii="Outfit" w:hAnsi="Outfit" w:cstheme="minorBidi"/>
          <w:sz w:val="20"/>
          <w:szCs w:val="20"/>
        </w:rPr>
      </w:pPr>
    </w:p>
    <w:p w14:paraId="29FE9B59" w14:textId="77777777" w:rsidR="00C02683" w:rsidRPr="00EE62DA" w:rsidRDefault="09714986" w:rsidP="00FC2E9C">
      <w:pPr>
        <w:pStyle w:val="Default"/>
        <w:spacing w:line="276" w:lineRule="auto"/>
        <w:rPr>
          <w:rFonts w:ascii="Outfit" w:hAnsi="Outfit" w:cstheme="minorBidi"/>
          <w:sz w:val="20"/>
          <w:szCs w:val="20"/>
        </w:rPr>
      </w:pPr>
      <w:r w:rsidRPr="477080F9">
        <w:rPr>
          <w:rFonts w:ascii="Outfit" w:hAnsi="Outfit" w:cstheme="minorBidi"/>
          <w:sz w:val="20"/>
          <w:szCs w:val="20"/>
        </w:rPr>
        <w:t>SOCIJALNE USLUGE</w:t>
      </w:r>
    </w:p>
    <w:p w14:paraId="279A652C"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pomoć djeci u mliječnoj hrani;</w:t>
      </w:r>
    </w:p>
    <w:p w14:paraId="69281988"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pomoć u obiteljskim paketima;</w:t>
      </w:r>
    </w:p>
    <w:p w14:paraId="42685A5C"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ljetovanje;</w:t>
      </w:r>
    </w:p>
    <w:p w14:paraId="385F611A"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prehrana u pučkoj kuhinji;</w:t>
      </w:r>
    </w:p>
    <w:p w14:paraId="3E1CE894" w14:textId="1D25F7A0" w:rsidR="00C02683" w:rsidRPr="00EE62DA" w:rsidRDefault="7EE33ED7" w:rsidP="35D7B47D">
      <w:pPr>
        <w:pStyle w:val="Default"/>
        <w:numPr>
          <w:ilvl w:val="0"/>
          <w:numId w:val="12"/>
        </w:numPr>
        <w:spacing w:line="276" w:lineRule="auto"/>
        <w:jc w:val="both"/>
        <w:rPr>
          <w:rFonts w:ascii="Outfit" w:hAnsi="Outfit" w:cstheme="minorBidi"/>
          <w:sz w:val="20"/>
          <w:szCs w:val="20"/>
          <w:vertAlign w:val="superscript"/>
        </w:rPr>
      </w:pPr>
      <w:r w:rsidRPr="35D7B47D">
        <w:rPr>
          <w:rFonts w:ascii="Outfit" w:hAnsi="Outfit" w:cstheme="minorBidi"/>
          <w:sz w:val="20"/>
          <w:szCs w:val="20"/>
        </w:rPr>
        <w:t xml:space="preserve">pravo na besplatnu godišnju </w:t>
      </w:r>
      <w:r w:rsidR="1BA20151" w:rsidRPr="35D7B47D">
        <w:rPr>
          <w:rFonts w:ascii="Outfit" w:hAnsi="Outfit" w:cstheme="minorBidi"/>
          <w:sz w:val="20"/>
          <w:szCs w:val="20"/>
        </w:rPr>
        <w:t xml:space="preserve">ili mjesečnu </w:t>
      </w:r>
      <w:r w:rsidRPr="35D7B47D">
        <w:rPr>
          <w:rFonts w:ascii="Outfit" w:hAnsi="Outfit" w:cstheme="minorBidi"/>
          <w:sz w:val="20"/>
          <w:szCs w:val="20"/>
        </w:rPr>
        <w:t>pokaznu kartu ZET-a</w:t>
      </w:r>
      <w:r w:rsidR="00C02683" w:rsidRPr="477080F9">
        <w:rPr>
          <w:sz w:val="20"/>
          <w:szCs w:val="20"/>
          <w:vertAlign w:val="superscript"/>
        </w:rPr>
        <w:footnoteReference w:id="4"/>
      </w:r>
      <w:r w:rsidR="1C0526EA" w:rsidRPr="0C09108A">
        <w:rPr>
          <w:sz w:val="20"/>
          <w:szCs w:val="20"/>
        </w:rPr>
        <w:t>;</w:t>
      </w:r>
    </w:p>
    <w:p w14:paraId="76135033"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smještaj;</w:t>
      </w:r>
    </w:p>
    <w:p w14:paraId="5DF8BDF2"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pomoć u kući;</w:t>
      </w:r>
    </w:p>
    <w:p w14:paraId="2A9BCBDA" w14:textId="77777777"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savjetovanje sa stručnom podrškom;</w:t>
      </w:r>
    </w:p>
    <w:p w14:paraId="259337FA" w14:textId="34BC61D6" w:rsidR="00C02683" w:rsidRPr="00EE62DA" w:rsidRDefault="09714986" w:rsidP="00FC2E9C">
      <w:pPr>
        <w:pStyle w:val="Default"/>
        <w:numPr>
          <w:ilvl w:val="0"/>
          <w:numId w:val="12"/>
        </w:numPr>
        <w:spacing w:line="276" w:lineRule="auto"/>
        <w:jc w:val="both"/>
        <w:rPr>
          <w:rFonts w:ascii="Outfit" w:hAnsi="Outfit" w:cstheme="minorBidi"/>
          <w:sz w:val="20"/>
          <w:szCs w:val="20"/>
        </w:rPr>
      </w:pPr>
      <w:r w:rsidRPr="477080F9">
        <w:rPr>
          <w:rFonts w:ascii="Outfit" w:hAnsi="Outfit" w:cstheme="minorBidi"/>
          <w:sz w:val="20"/>
          <w:szCs w:val="20"/>
        </w:rPr>
        <w:t xml:space="preserve">podmirenje pogrebnih troškova. </w:t>
      </w:r>
    </w:p>
    <w:p w14:paraId="1BD73329" w14:textId="61D11E2D" w:rsidR="00C02683" w:rsidRPr="00EE62DA" w:rsidRDefault="09714986" w:rsidP="00FC2E9C">
      <w:pPr>
        <w:pStyle w:val="Heading2"/>
        <w:numPr>
          <w:ilvl w:val="0"/>
          <w:numId w:val="0"/>
        </w:numPr>
        <w:spacing w:line="276" w:lineRule="auto"/>
        <w:ind w:left="720"/>
        <w:jc w:val="both"/>
        <w:rPr>
          <w:rFonts w:cstheme="minorBidi"/>
          <w:sz w:val="20"/>
          <w:szCs w:val="20"/>
        </w:rPr>
      </w:pPr>
      <w:bookmarkStart w:id="12" w:name="_Toc188173384"/>
      <w:bookmarkStart w:id="13" w:name="_Toc193462828"/>
      <w:r w:rsidRPr="477080F9">
        <w:rPr>
          <w:rFonts w:cstheme="minorBidi"/>
          <w:sz w:val="20"/>
          <w:szCs w:val="20"/>
        </w:rPr>
        <w:t>1.3. USKLAĐENOST</w:t>
      </w:r>
      <w:bookmarkEnd w:id="12"/>
      <w:r w:rsidR="005A2E00" w:rsidRPr="005A2E00">
        <w:t xml:space="preserve"> </w:t>
      </w:r>
      <w:r w:rsidR="005A2E00" w:rsidRPr="005A2E00">
        <w:rPr>
          <w:rFonts w:cstheme="minorBidi"/>
          <w:sz w:val="20"/>
          <w:szCs w:val="20"/>
        </w:rPr>
        <w:t>S NACIONALNIM I REGIONALNIM STRATEŠKIM DOKUMENTIMA</w:t>
      </w:r>
      <w:bookmarkEnd w:id="13"/>
      <w:r w:rsidR="005A2E00" w:rsidRPr="005A2E00">
        <w:rPr>
          <w:rFonts w:cstheme="minorBidi"/>
          <w:sz w:val="20"/>
          <w:szCs w:val="20"/>
        </w:rPr>
        <w:t xml:space="preserve"> </w:t>
      </w:r>
      <w:r w:rsidR="005A2E00" w:rsidRPr="477080F9">
        <w:rPr>
          <w:rFonts w:cstheme="minorBidi"/>
          <w:sz w:val="20"/>
          <w:szCs w:val="20"/>
        </w:rPr>
        <w:t xml:space="preserve"> </w:t>
      </w:r>
    </w:p>
    <w:p w14:paraId="29D26E5C" w14:textId="097AF49C" w:rsidR="00C02683" w:rsidRPr="00EE62DA" w:rsidRDefault="23314CBB" w:rsidP="00FC2E9C">
      <w:pPr>
        <w:spacing w:line="276" w:lineRule="auto"/>
        <w:jc w:val="both"/>
        <w:rPr>
          <w:lang w:val="hr-HR"/>
        </w:rPr>
      </w:pPr>
      <w:r w:rsidRPr="35D7B47D">
        <w:rPr>
          <w:lang w:val="hr-HR"/>
        </w:rPr>
        <w:t xml:space="preserve">Socijalni plan usklađen </w:t>
      </w:r>
      <w:r w:rsidR="22489B61" w:rsidRPr="35D7B47D">
        <w:rPr>
          <w:lang w:val="hr-HR"/>
        </w:rPr>
        <w:t xml:space="preserve">je </w:t>
      </w:r>
      <w:r w:rsidRPr="35D7B47D">
        <w:rPr>
          <w:lang w:val="hr-HR"/>
        </w:rPr>
        <w:t>sa svim relevantnim nacionalnim strateškim dokumentima.</w:t>
      </w:r>
    </w:p>
    <w:p w14:paraId="14A60071" w14:textId="6A504371" w:rsidR="00502CF6" w:rsidRPr="005A2E00" w:rsidRDefault="3FD7AD62">
      <w:pPr>
        <w:pStyle w:val="NormalWeb"/>
        <w:spacing w:line="276" w:lineRule="auto"/>
        <w:jc w:val="both"/>
        <w:rPr>
          <w:rFonts w:ascii="Outfit" w:hAnsi="Outfit" w:cs="Arial"/>
          <w:sz w:val="20"/>
          <w:szCs w:val="20"/>
          <w:lang w:val="hr-HR"/>
        </w:rPr>
      </w:pPr>
      <w:r w:rsidRPr="35D7B47D">
        <w:rPr>
          <w:rFonts w:ascii="Outfit" w:hAnsi="Outfit" w:cs="Arial"/>
          <w:b/>
          <w:bCs/>
          <w:sz w:val="20"/>
          <w:szCs w:val="20"/>
          <w:lang w:val="hr-HR"/>
        </w:rPr>
        <w:t>Europski stup socijalnih prava</w:t>
      </w:r>
      <w:r w:rsidRPr="35D7B47D">
        <w:rPr>
          <w:rFonts w:ascii="Outfit" w:hAnsi="Outfit" w:cs="Arial"/>
          <w:sz w:val="20"/>
          <w:szCs w:val="20"/>
          <w:lang w:val="hr-HR"/>
        </w:rPr>
        <w:t xml:space="preserve"> predstavlja strateški dokument Europske unije koji definira 20 ključnih načela za oblikovanje i provedbu povezanih javnih politika na razini EU i nacionalnim razinama. Ovaj dokument usmjeren je na jačanje socijalne sigurnosti, uključivanja i jednakih mogućnosti za sve građane EU te na smanjenje socijalnih nejednakosti i poticanje ekonomske stabilnosti unutar Unije.</w:t>
      </w:r>
      <w:r w:rsidR="24AD5758" w:rsidRPr="35D7B47D">
        <w:rPr>
          <w:rFonts w:ascii="Outfit" w:hAnsi="Outfit" w:cs="Arial"/>
          <w:sz w:val="20"/>
          <w:szCs w:val="20"/>
          <w:lang w:val="hr-HR"/>
        </w:rPr>
        <w:t xml:space="preserve"> </w:t>
      </w:r>
      <w:r w:rsidR="51BB3E28" w:rsidRPr="35D7B47D">
        <w:rPr>
          <w:rFonts w:ascii="Outfit" w:hAnsi="Outfit" w:cs="Arial"/>
          <w:sz w:val="20"/>
          <w:szCs w:val="20"/>
          <w:lang w:val="hr-HR"/>
        </w:rPr>
        <w:t>P</w:t>
      </w:r>
      <w:r w:rsidR="24AD5758" w:rsidRPr="35D7B47D">
        <w:rPr>
          <w:rFonts w:ascii="Outfit" w:hAnsi="Outfit" w:cs="Arial"/>
          <w:sz w:val="20"/>
          <w:szCs w:val="20"/>
          <w:lang w:val="hr-HR"/>
        </w:rPr>
        <w:t>rimjen</w:t>
      </w:r>
      <w:r w:rsidR="778224B8" w:rsidRPr="35D7B47D">
        <w:rPr>
          <w:rFonts w:ascii="Outfit" w:hAnsi="Outfit" w:cs="Arial"/>
          <w:sz w:val="20"/>
          <w:szCs w:val="20"/>
          <w:lang w:val="hr-HR"/>
        </w:rPr>
        <w:t>om</w:t>
      </w:r>
      <w:r w:rsidR="24AD5758" w:rsidRPr="35D7B47D">
        <w:rPr>
          <w:rFonts w:ascii="Outfit" w:hAnsi="Outfit" w:cs="Arial"/>
          <w:sz w:val="20"/>
          <w:szCs w:val="20"/>
          <w:lang w:val="hr-HR"/>
        </w:rPr>
        <w:t xml:space="preserve"> tih načela </w:t>
      </w:r>
      <w:r w:rsidR="056F6DD2" w:rsidRPr="35D7B47D">
        <w:rPr>
          <w:rFonts w:ascii="Outfit" w:hAnsi="Outfit" w:cs="Arial"/>
          <w:sz w:val="20"/>
          <w:szCs w:val="20"/>
          <w:lang w:val="hr-HR"/>
        </w:rPr>
        <w:t xml:space="preserve">Republika </w:t>
      </w:r>
      <w:r w:rsidR="24AD5758" w:rsidRPr="35D7B47D">
        <w:rPr>
          <w:rFonts w:ascii="Outfit" w:hAnsi="Outfit" w:cs="Arial"/>
          <w:sz w:val="20"/>
          <w:szCs w:val="20"/>
          <w:lang w:val="hr-HR"/>
        </w:rPr>
        <w:t>Hrvatska obvezuje</w:t>
      </w:r>
      <w:r w:rsidR="731FCF9F" w:rsidRPr="35D7B47D">
        <w:rPr>
          <w:rFonts w:ascii="Outfit" w:hAnsi="Outfit" w:cs="Arial"/>
          <w:sz w:val="20"/>
          <w:szCs w:val="20"/>
          <w:lang w:val="hr-HR"/>
        </w:rPr>
        <w:t xml:space="preserve"> se</w:t>
      </w:r>
      <w:r w:rsidR="24AD5758" w:rsidRPr="35D7B47D">
        <w:rPr>
          <w:rFonts w:ascii="Outfit" w:hAnsi="Outfit" w:cs="Arial"/>
          <w:sz w:val="20"/>
          <w:szCs w:val="20"/>
          <w:lang w:val="hr-HR"/>
        </w:rPr>
        <w:t xml:space="preserve"> uskladiti svoje zakonodavne okvire s načelima ESSP-a, osiguravajući jednak pristup obrazovanju, zdravstvenim uslugama, socijalnoj pomoći i zapošljavanju.</w:t>
      </w:r>
      <w:r w:rsidRPr="35D7B47D">
        <w:rPr>
          <w:rFonts w:ascii="Outfit" w:hAnsi="Outfit" w:cs="Arial"/>
          <w:sz w:val="20"/>
          <w:szCs w:val="20"/>
          <w:lang w:val="hr-HR"/>
        </w:rPr>
        <w:t xml:space="preserve"> Europski st</w:t>
      </w:r>
      <w:r w:rsidR="24AD5758" w:rsidRPr="35D7B47D">
        <w:rPr>
          <w:rFonts w:ascii="Outfit" w:hAnsi="Outfit" w:cs="Arial"/>
          <w:sz w:val="20"/>
          <w:szCs w:val="20"/>
          <w:lang w:val="hr-HR"/>
        </w:rPr>
        <w:t>up socijalnih prava postavlja okvir za reformu socijalnih usluga, prom</w:t>
      </w:r>
      <w:r w:rsidR="4A55ADEC" w:rsidRPr="35D7B47D">
        <w:rPr>
          <w:rFonts w:ascii="Outfit" w:hAnsi="Outfit" w:cs="Arial"/>
          <w:sz w:val="20"/>
          <w:szCs w:val="20"/>
          <w:lang w:val="hr-HR"/>
        </w:rPr>
        <w:t>iču</w:t>
      </w:r>
      <w:r w:rsidR="24AD5758" w:rsidRPr="35D7B47D">
        <w:rPr>
          <w:rFonts w:ascii="Outfit" w:hAnsi="Outfit" w:cs="Arial"/>
          <w:sz w:val="20"/>
          <w:szCs w:val="20"/>
          <w:lang w:val="hr-HR"/>
        </w:rPr>
        <w:t>ći pristup koji omogućuje ljudima s različitim potrebama da žive u svojim zajednicama s podrškom, a ne unutar institucija. Za Hrvatsku to znači potrebu za daljnjim ulaganjem u razvoj zajedničkih usluga i programa koji omogućuju osobama s invaliditetom, starijim osobama i drugim ranjivim skupinama da ostanu uključen</w:t>
      </w:r>
      <w:r w:rsidR="1B37F2C1" w:rsidRPr="35D7B47D">
        <w:rPr>
          <w:rFonts w:ascii="Outfit" w:hAnsi="Outfit" w:cs="Arial"/>
          <w:sz w:val="20"/>
          <w:szCs w:val="20"/>
          <w:lang w:val="hr-HR"/>
        </w:rPr>
        <w:t>e</w:t>
      </w:r>
      <w:r w:rsidR="24AD5758" w:rsidRPr="35D7B47D">
        <w:rPr>
          <w:rFonts w:ascii="Outfit" w:hAnsi="Outfit" w:cs="Arial"/>
          <w:sz w:val="20"/>
          <w:szCs w:val="20"/>
          <w:lang w:val="hr-HR"/>
        </w:rPr>
        <w:t xml:space="preserve"> u </w:t>
      </w:r>
      <w:r w:rsidR="24AD5758" w:rsidRPr="35D7B47D">
        <w:rPr>
          <w:rFonts w:ascii="Outfit" w:hAnsi="Outfit" w:cs="Arial"/>
          <w:sz w:val="20"/>
          <w:szCs w:val="20"/>
          <w:lang w:val="hr-HR"/>
        </w:rPr>
        <w:lastRenderedPageBreak/>
        <w:t xml:space="preserve">društvo i imaju pristup osnovnim uslugama u svom okruženju. </w:t>
      </w:r>
      <w:r w:rsidRPr="35D7B47D">
        <w:rPr>
          <w:rFonts w:ascii="Outfit" w:hAnsi="Outfit" w:cs="Arial"/>
          <w:sz w:val="20"/>
          <w:szCs w:val="20"/>
          <w:lang w:val="hr-HR"/>
        </w:rPr>
        <w:t xml:space="preserve">Implementacija tih načela ključna je za razvoj </w:t>
      </w:r>
      <w:proofErr w:type="spellStart"/>
      <w:r w:rsidRPr="35D7B47D">
        <w:rPr>
          <w:rFonts w:ascii="Outfit" w:hAnsi="Outfit" w:cs="Arial"/>
          <w:sz w:val="20"/>
          <w:szCs w:val="20"/>
          <w:lang w:val="hr-HR"/>
        </w:rPr>
        <w:t>inkluzivnog</w:t>
      </w:r>
      <w:proofErr w:type="spellEnd"/>
      <w:r w:rsidRPr="35D7B47D">
        <w:rPr>
          <w:rFonts w:ascii="Outfit" w:hAnsi="Outfit" w:cs="Arial"/>
          <w:sz w:val="20"/>
          <w:szCs w:val="20"/>
          <w:lang w:val="hr-HR"/>
        </w:rPr>
        <w:t xml:space="preserve"> društva, koje poštuje ljudska prava, promiče socijalnu pravdu i omogućuje svim građanima da aktivno sudjeluju u društvenom, političkom i ekonomskom životu.</w:t>
      </w:r>
    </w:p>
    <w:p w14:paraId="74E15281" w14:textId="55BEB184" w:rsidR="477080F9" w:rsidRDefault="3A90492D" w:rsidP="0C09108A">
      <w:pPr>
        <w:pStyle w:val="ListParagraph"/>
        <w:spacing w:line="276" w:lineRule="auto"/>
        <w:ind w:left="0"/>
        <w:jc w:val="both"/>
      </w:pPr>
      <w:r w:rsidRPr="35D7B47D">
        <w:rPr>
          <w:b/>
          <w:bCs/>
        </w:rPr>
        <w:t>Nacionalna razvojna strategija Republike Hrvatske do 2030. godine</w:t>
      </w:r>
      <w:r w:rsidR="16FDD3E1">
        <w:t xml:space="preserve"> (</w:t>
      </w:r>
      <w:r w:rsidR="7555833F">
        <w:t>Narodne novine</w:t>
      </w:r>
      <w:r w:rsidR="16FDD3E1">
        <w:t xml:space="preserve"> 13/21)</w:t>
      </w:r>
      <w:r w:rsidR="16FDD3E1" w:rsidRPr="35D7B47D">
        <w:rPr>
          <w:b/>
          <w:bCs/>
        </w:rPr>
        <w:t xml:space="preserve"> </w:t>
      </w:r>
      <w:r>
        <w:t>predstavlja krovni i najviši nacionalni strateški dokument s identificirana četiri razvojna smjera, od kojih su dva posebno relevantna za socijalno planiranje: 1.</w:t>
      </w:r>
      <w:r w:rsidR="2118E2CD">
        <w:t xml:space="preserve"> </w:t>
      </w:r>
      <w:r>
        <w:t xml:space="preserve">Održivo gospodarstvo i društvo i 2. Jačanje otpornosti na krize, u okviru kojeg je za izradu Socijalnog plana </w:t>
      </w:r>
      <w:r w:rsidR="355514C5">
        <w:t xml:space="preserve">važan </w:t>
      </w:r>
      <w:r>
        <w:t xml:space="preserve">strateški cilj 5. „Zdrav, aktivan i kvalitetan život“ koji uključuje pet prioritetnih područja javnih politika:  1. kvalitetnu i dostupnu zdravstvenu zaštitu, 2. zdravlje, zdrave prehrambene navike i aktivni život kroz sport, 3. dostojanstveno starenje, 4. socijalnu solidarnost i odgovornost i 5. zaštitu dostojanstva hrvatskih branitelja i članova njihovih obitelji te civilnih stradalnika Domovinskog rata i njihovih obitelji. </w:t>
      </w:r>
    </w:p>
    <w:p w14:paraId="24B6F903" w14:textId="200053AB" w:rsidR="00C02683" w:rsidRPr="00EE62DA" w:rsidRDefault="23314CBB" w:rsidP="00FC2E9C">
      <w:pPr>
        <w:pStyle w:val="ListParagraph"/>
        <w:spacing w:line="276" w:lineRule="auto"/>
        <w:ind w:left="0"/>
        <w:jc w:val="both"/>
      </w:pPr>
      <w:r>
        <w:t>Jedno od prioritetnih područja javnih politika 4.</w:t>
      </w:r>
      <w:r w:rsidR="4257DF30">
        <w:t xml:space="preserve"> </w:t>
      </w:r>
      <w:r>
        <w:t>„Socijalna solidarnost i odgovornost“ uključuje</w:t>
      </w:r>
    </w:p>
    <w:p w14:paraId="1A7BA60F" w14:textId="77777777" w:rsidR="00C02683" w:rsidRPr="00EE62DA" w:rsidRDefault="09714986" w:rsidP="00FC2E9C">
      <w:pPr>
        <w:pStyle w:val="ListParagraph"/>
        <w:spacing w:line="276" w:lineRule="auto"/>
        <w:ind w:left="0"/>
        <w:jc w:val="both"/>
      </w:pPr>
      <w:r w:rsidRPr="477080F9">
        <w:t>sljedeće prioritete na području socijalne politike:</w:t>
      </w:r>
    </w:p>
    <w:p w14:paraId="149E493F" w14:textId="77777777" w:rsidR="00C02683" w:rsidRPr="00EE62DA" w:rsidRDefault="09714986" w:rsidP="00FC2E9C">
      <w:pPr>
        <w:pStyle w:val="ListParagraph"/>
        <w:numPr>
          <w:ilvl w:val="0"/>
          <w:numId w:val="14"/>
        </w:numPr>
        <w:spacing w:line="276" w:lineRule="auto"/>
        <w:jc w:val="both"/>
      </w:pPr>
      <w:r w:rsidRPr="477080F9">
        <w:t>poboljšanje kvalitete života i jačanje društvene kohezije</w:t>
      </w:r>
    </w:p>
    <w:p w14:paraId="176CA76B" w14:textId="77777777" w:rsidR="00C02683" w:rsidRPr="00EE62DA" w:rsidRDefault="09714986" w:rsidP="00FC2E9C">
      <w:pPr>
        <w:pStyle w:val="ListParagraph"/>
        <w:numPr>
          <w:ilvl w:val="0"/>
          <w:numId w:val="14"/>
        </w:numPr>
        <w:spacing w:line="276" w:lineRule="auto"/>
        <w:jc w:val="both"/>
      </w:pPr>
      <w:r w:rsidRPr="477080F9">
        <w:t>smanjenje rizika od siromaštva i socijalne isključenosti te smanjenje nejednakosti u društvu</w:t>
      </w:r>
    </w:p>
    <w:p w14:paraId="3E5F69D2" w14:textId="77777777" w:rsidR="00C02683" w:rsidRPr="00EE62DA" w:rsidRDefault="09714986" w:rsidP="00FC2E9C">
      <w:pPr>
        <w:pStyle w:val="ListParagraph"/>
        <w:numPr>
          <w:ilvl w:val="0"/>
          <w:numId w:val="14"/>
        </w:numPr>
        <w:spacing w:line="276" w:lineRule="auto"/>
        <w:jc w:val="both"/>
      </w:pPr>
      <w:r w:rsidRPr="477080F9">
        <w:t>unaprjeđenje ravnomjerne dostupnosti i kvalitete sveobuhvatne socijalne skrbi za posebno osjetljive skupine, djecu, mlade, osobe iz ruralnih područja, osobe s invaliditetom, žrtve nasilja u obitelji, djecu, starije osobe, beskućnike, žrtve trgovanja ljudima, azilante, osobe bez dovoljno sredstava za uzdržavanje</w:t>
      </w:r>
    </w:p>
    <w:p w14:paraId="6D6B6EBC" w14:textId="77777777" w:rsidR="00C02683" w:rsidRPr="00EE62DA" w:rsidRDefault="09714986" w:rsidP="00FC2E9C">
      <w:pPr>
        <w:pStyle w:val="ListParagraph"/>
        <w:numPr>
          <w:ilvl w:val="0"/>
          <w:numId w:val="14"/>
        </w:numPr>
        <w:spacing w:line="276" w:lineRule="auto"/>
        <w:jc w:val="both"/>
      </w:pPr>
      <w:r w:rsidRPr="477080F9">
        <w:t>razvijanje regionalne dimenzije borbe protiv siromaštva, uz prilagodbu javnih politika posebnostima i izazovima pojedine lokalne zajednice</w:t>
      </w:r>
    </w:p>
    <w:p w14:paraId="4D840D25" w14:textId="77777777" w:rsidR="00C02683" w:rsidRPr="00EE62DA" w:rsidRDefault="09714986" w:rsidP="00FC2E9C">
      <w:pPr>
        <w:pStyle w:val="ListParagraph"/>
        <w:numPr>
          <w:ilvl w:val="0"/>
          <w:numId w:val="14"/>
        </w:numPr>
        <w:spacing w:line="276" w:lineRule="auto"/>
        <w:jc w:val="both"/>
      </w:pPr>
      <w:r w:rsidRPr="477080F9">
        <w:t>poboljšanje pristupa i kvalitete temeljne društvene infrastrukture i usluga povezivanjem postojećih i ravnomjernim razvojem novih usluga usklađenih s potrebama stanovništva pojedinih lokalnih zajednica.</w:t>
      </w:r>
    </w:p>
    <w:p w14:paraId="5DF91F2E" w14:textId="60F8A421" w:rsidR="00C02683" w:rsidRPr="00EE62DA" w:rsidRDefault="23314CBB" w:rsidP="3450C171">
      <w:pPr>
        <w:spacing w:line="276" w:lineRule="auto"/>
        <w:jc w:val="both"/>
        <w:rPr>
          <w:lang w:val="hr-HR"/>
        </w:rPr>
      </w:pPr>
      <w:r w:rsidRPr="35D7B47D">
        <w:rPr>
          <w:lang w:val="hr-HR"/>
        </w:rPr>
        <w:t xml:space="preserve">U okviru prioritetnog područja 5. „Zaštite dostojanstva hrvatskih branitelja i članova njihovih obitelji te civilnih stradalnika Domovinskog rata i njihovih obitelji“, Socijalni plan predviđa razvoj posebnih oblika podrške za ove ranjive skupine. Iako branitelji nisu izrijekom obuhvaćeni jedinstvenom metodologijom socijalnog planiranja, Sektor za branitelje u Gradskom uredu za socijalnu zaštitu, zdravstvo, branitelje i osobe s invaliditetom prepoznao je rastuće potrebe za razvojem posebnih programa za ovu populaciju jer su njihova prava raspršena </w:t>
      </w:r>
      <w:r w:rsidR="3202CBE8" w:rsidRPr="35D7B47D">
        <w:rPr>
          <w:lang w:val="hr-HR"/>
        </w:rPr>
        <w:t xml:space="preserve">u </w:t>
      </w:r>
      <w:r w:rsidRPr="35D7B47D">
        <w:rPr>
          <w:lang w:val="hr-HR"/>
        </w:rPr>
        <w:t xml:space="preserve">više sustava, čime im je otežano informiranje i pristup uslugama. Stoga se Socijalnim planom planira osnivanje sveobuhvatnog savjetodavnog centra oko dostupnih usluga iz svih sustava, povećanje obuhvata zdravstvenim preventivnim, sistematskim i specijalističkim pregledima te osiguranje interventnog smještaja i osnaživanja i poticanja u području zapošljavanja. </w:t>
      </w:r>
    </w:p>
    <w:p w14:paraId="34CD7218" w14:textId="5BFFBDA2" w:rsidR="00C02683" w:rsidRPr="00EE62DA" w:rsidRDefault="3A90492D" w:rsidP="3450C171">
      <w:pPr>
        <w:spacing w:line="276" w:lineRule="auto"/>
        <w:jc w:val="both"/>
        <w:rPr>
          <w:b/>
          <w:bCs/>
          <w:lang w:val="hr-HR"/>
        </w:rPr>
      </w:pPr>
      <w:r w:rsidRPr="35D7B47D">
        <w:rPr>
          <w:b/>
          <w:bCs/>
          <w:lang w:val="hr-HR"/>
        </w:rPr>
        <w:t>Nacionalni plan razvoja socijalnih usluga za razdoblje od 2021. do 2027.</w:t>
      </w:r>
      <w:r w:rsidR="16FDD3E1" w:rsidRPr="35D7B47D">
        <w:rPr>
          <w:lang w:val="pl-PL"/>
        </w:rPr>
        <w:t xml:space="preserve"> (</w:t>
      </w:r>
      <w:r w:rsidR="0335E46D" w:rsidRPr="35D7B47D">
        <w:rPr>
          <w:lang w:val="hr-HR"/>
        </w:rPr>
        <w:t>Narodne novine</w:t>
      </w:r>
      <w:r w:rsidR="16FDD3E1" w:rsidRPr="35D7B47D">
        <w:rPr>
          <w:lang w:val="hr-HR"/>
        </w:rPr>
        <w:t xml:space="preserve"> 136/21)</w:t>
      </w:r>
      <w:r w:rsidRPr="35D7B47D">
        <w:rPr>
          <w:lang w:val="hr-HR"/>
        </w:rPr>
        <w:t xml:space="preserve"> srednjoročni je akt strateškog planiranja kojim se pobliže definira provedba ciljeva Nacionalne razvojne strategije Republike Hrvatske do 2030. godine. U središte je stavljeno uključivanje socijalno osjetljivih skupina određivanjem dva</w:t>
      </w:r>
      <w:r w:rsidR="1100A225" w:rsidRPr="35D7B47D">
        <w:rPr>
          <w:lang w:val="hr-HR"/>
        </w:rPr>
        <w:t>ju</w:t>
      </w:r>
      <w:r w:rsidRPr="35D7B47D">
        <w:rPr>
          <w:lang w:val="hr-HR"/>
        </w:rPr>
        <w:t xml:space="preserve"> ključn</w:t>
      </w:r>
      <w:r w:rsidR="0C09FA48" w:rsidRPr="35D7B47D">
        <w:rPr>
          <w:lang w:val="hr-HR"/>
        </w:rPr>
        <w:t>ih</w:t>
      </w:r>
      <w:r w:rsidRPr="35D7B47D">
        <w:rPr>
          <w:lang w:val="hr-HR"/>
        </w:rPr>
        <w:t xml:space="preserve"> prioriteta: 1. Dostupnost i ravnomjerni regionalni razvoj socijalnih usluga i 2. Kvaliteta i održivi razvoj socijalnih usluga. </w:t>
      </w:r>
    </w:p>
    <w:p w14:paraId="489ED570" w14:textId="6B5B587E" w:rsidR="00C02683" w:rsidRPr="00EE62DA" w:rsidRDefault="23314CBB" w:rsidP="00FC2E9C">
      <w:pPr>
        <w:spacing w:line="276" w:lineRule="auto"/>
        <w:jc w:val="both"/>
        <w:rPr>
          <w:lang w:val="hr-HR"/>
        </w:rPr>
      </w:pPr>
      <w:r w:rsidRPr="35D7B47D">
        <w:rPr>
          <w:lang w:val="hr-HR"/>
        </w:rPr>
        <w:t xml:space="preserve">Za provedbu definiranih prioriteta predviđeni su sljedeći posebni ciljevi:  </w:t>
      </w:r>
    </w:p>
    <w:p w14:paraId="106F17E9" w14:textId="77777777" w:rsidR="00C02683" w:rsidRPr="00EE62DA" w:rsidRDefault="09714986" w:rsidP="00FC2E9C">
      <w:pPr>
        <w:numPr>
          <w:ilvl w:val="0"/>
          <w:numId w:val="13"/>
        </w:numPr>
        <w:spacing w:after="0" w:line="276" w:lineRule="auto"/>
        <w:ind w:left="754" w:hanging="357"/>
        <w:jc w:val="both"/>
        <w:rPr>
          <w:lang w:val="hr-HR"/>
        </w:rPr>
      </w:pPr>
      <w:r w:rsidRPr="477080F9">
        <w:rPr>
          <w:lang w:val="hr-HR"/>
        </w:rPr>
        <w:t xml:space="preserve">Povećanje dostupnosti socijalnih usluga </w:t>
      </w:r>
    </w:p>
    <w:p w14:paraId="10F5008B" w14:textId="77777777" w:rsidR="00C02683" w:rsidRPr="00EE62DA" w:rsidRDefault="09714986" w:rsidP="00FC2E9C">
      <w:pPr>
        <w:numPr>
          <w:ilvl w:val="0"/>
          <w:numId w:val="13"/>
        </w:numPr>
        <w:spacing w:after="0" w:line="276" w:lineRule="auto"/>
        <w:ind w:left="754" w:hanging="357"/>
        <w:jc w:val="both"/>
        <w:rPr>
          <w:lang w:val="hr-HR"/>
        </w:rPr>
      </w:pPr>
      <w:r w:rsidRPr="477080F9">
        <w:rPr>
          <w:lang w:val="hr-HR"/>
        </w:rPr>
        <w:t>Uvođenje novih usluga (socijalne inovacije)</w:t>
      </w:r>
    </w:p>
    <w:p w14:paraId="22227F22" w14:textId="77777777" w:rsidR="00C02683" w:rsidRPr="00EE62DA" w:rsidRDefault="09714986" w:rsidP="00FC2E9C">
      <w:pPr>
        <w:numPr>
          <w:ilvl w:val="0"/>
          <w:numId w:val="13"/>
        </w:numPr>
        <w:spacing w:after="0" w:line="276" w:lineRule="auto"/>
        <w:ind w:left="754" w:hanging="357"/>
        <w:jc w:val="both"/>
        <w:rPr>
          <w:lang w:val="hr-HR"/>
        </w:rPr>
      </w:pPr>
      <w:r w:rsidRPr="477080F9">
        <w:rPr>
          <w:lang w:val="hr-HR"/>
        </w:rPr>
        <w:t xml:space="preserve">Unaprjeđenje upravljanja socijalnim uslugama </w:t>
      </w:r>
    </w:p>
    <w:p w14:paraId="1BABA672" w14:textId="4F3856C5" w:rsidR="000B2F17" w:rsidRPr="00DB0FA4" w:rsidRDefault="23314CBB" w:rsidP="00DB0FA4">
      <w:pPr>
        <w:numPr>
          <w:ilvl w:val="0"/>
          <w:numId w:val="13"/>
        </w:numPr>
        <w:spacing w:after="0" w:line="276" w:lineRule="auto"/>
        <w:ind w:left="754" w:hanging="357"/>
        <w:jc w:val="both"/>
        <w:rPr>
          <w:lang w:val="hr-HR"/>
        </w:rPr>
      </w:pPr>
      <w:r w:rsidRPr="35D7B47D">
        <w:rPr>
          <w:lang w:val="hr-HR"/>
        </w:rPr>
        <w:t>Jačanje kapaciteta pružatelja socijalnih usluga</w:t>
      </w:r>
      <w:r w:rsidR="4525885F" w:rsidRPr="35D7B47D">
        <w:rPr>
          <w:lang w:val="hr-HR"/>
        </w:rPr>
        <w:t>.</w:t>
      </w:r>
    </w:p>
    <w:p w14:paraId="0974ADE6" w14:textId="69BC5571" w:rsidR="005A2E00" w:rsidRPr="00EE62DA" w:rsidRDefault="3A90492D" w:rsidP="35D7B47D">
      <w:pPr>
        <w:spacing w:line="276" w:lineRule="auto"/>
        <w:jc w:val="both"/>
        <w:rPr>
          <w:lang w:val="hr-HR"/>
        </w:rPr>
      </w:pPr>
      <w:r w:rsidRPr="35D7B47D">
        <w:rPr>
          <w:lang w:val="hr-HR"/>
        </w:rPr>
        <w:t>Socijalni plan svojom strukturom i razvojem ciljeva, mjera i aktivnosti u potpunosti odražava nacionalne prioritete i ciljeve razvoja socijalnih usluga, u smjeru povećanja dostupnosti usluga, razvoja inovativnih usluga i prevencije institucionalizacije razvoj</w:t>
      </w:r>
      <w:r w:rsidR="2C957DDF" w:rsidRPr="35D7B47D">
        <w:rPr>
          <w:lang w:val="hr-HR"/>
        </w:rPr>
        <w:t>em</w:t>
      </w:r>
      <w:r w:rsidRPr="35D7B47D">
        <w:rPr>
          <w:lang w:val="hr-HR"/>
        </w:rPr>
        <w:t xml:space="preserve"> usluga u zajednici. Jačanje stručnih, tehničkih i infrastrukturnih kapaciteta pružatelja i unaprjeđenje upravljanja socijalnim uslugama na regionalnoj razini planira se u Socijalnom planu u okviru posebnog horizontalnog cilja 1</w:t>
      </w:r>
      <w:r w:rsidR="69BDB748" w:rsidRPr="35D7B47D">
        <w:rPr>
          <w:lang w:val="hr-HR"/>
        </w:rPr>
        <w:t>1</w:t>
      </w:r>
      <w:r w:rsidRPr="35D7B47D">
        <w:rPr>
          <w:lang w:val="hr-HR"/>
        </w:rPr>
        <w:t xml:space="preserve"> (</w:t>
      </w:r>
      <w:r w:rsidR="69BDB748" w:rsidRPr="35D7B47D">
        <w:rPr>
          <w:lang w:val="hr-HR"/>
        </w:rPr>
        <w:t xml:space="preserve">Ulaganje u kvalitetu i vidljivost socijalnih usluga s ciljem povećanja usmjerenosti na potrebe </w:t>
      </w:r>
      <w:r w:rsidR="69BDB748" w:rsidRPr="35D7B47D">
        <w:rPr>
          <w:lang w:val="hr-HR"/>
        </w:rPr>
        <w:lastRenderedPageBreak/>
        <w:t>korisnika</w:t>
      </w:r>
      <w:r w:rsidRPr="35D7B47D">
        <w:rPr>
          <w:lang w:val="hr-HR"/>
        </w:rPr>
        <w:t>) koji još uključuje koordinaciju i integriranje usluga iz sustava socijalne skrbi s uslugama iz drugih povezanih sustava.</w:t>
      </w:r>
      <w:r w:rsidR="16FDD3E1" w:rsidRPr="35D7B47D">
        <w:rPr>
          <w:lang w:val="hr-HR"/>
        </w:rPr>
        <w:t xml:space="preserve"> </w:t>
      </w:r>
    </w:p>
    <w:p w14:paraId="2019C856" w14:textId="58B0D0DB" w:rsidR="005A2E00" w:rsidRPr="00EE62DA" w:rsidRDefault="3A90492D" w:rsidP="0C09108A">
      <w:pPr>
        <w:spacing w:line="276" w:lineRule="auto"/>
        <w:jc w:val="both"/>
        <w:rPr>
          <w:lang w:val="hr-HR"/>
        </w:rPr>
      </w:pPr>
      <w:r w:rsidRPr="35D7B47D">
        <w:rPr>
          <w:b/>
          <w:bCs/>
          <w:lang w:val="hr-HR"/>
        </w:rPr>
        <w:t>Nacionalni plan izjednačavanja mogućnosti za osobe s invaliditetom od 2021. do 2027.</w:t>
      </w:r>
      <w:r w:rsidRPr="35D7B47D">
        <w:rPr>
          <w:lang w:val="hr-HR"/>
        </w:rPr>
        <w:t xml:space="preserve"> (</w:t>
      </w:r>
      <w:r w:rsidR="59C5543A" w:rsidRPr="35D7B47D">
        <w:rPr>
          <w:lang w:val="hr-HR"/>
        </w:rPr>
        <w:t>Narodne novine</w:t>
      </w:r>
      <w:r w:rsidRPr="35D7B47D">
        <w:rPr>
          <w:lang w:val="hr-HR"/>
        </w:rPr>
        <w:t xml:space="preserve"> 143/21) predvidio</w:t>
      </w:r>
      <w:r w:rsidR="23B9FAAA" w:rsidRPr="35D7B47D">
        <w:rPr>
          <w:lang w:val="hr-HR"/>
        </w:rPr>
        <w:t xml:space="preserve"> je</w:t>
      </w:r>
      <w:r w:rsidRPr="35D7B47D">
        <w:rPr>
          <w:lang w:val="hr-HR"/>
        </w:rPr>
        <w:t xml:space="preserve"> tri ključna prioriteta: 1. </w:t>
      </w:r>
      <w:proofErr w:type="spellStart"/>
      <w:r w:rsidRPr="35D7B47D">
        <w:rPr>
          <w:lang w:val="hr-HR"/>
        </w:rPr>
        <w:t>Inkluzivni</w:t>
      </w:r>
      <w:proofErr w:type="spellEnd"/>
      <w:r w:rsidRPr="35D7B47D">
        <w:rPr>
          <w:lang w:val="hr-HR"/>
        </w:rPr>
        <w:t xml:space="preserve"> odgoj i obrazovanje te zapošljavanje osoba s invaliditetom, 2. Dostupnost, </w:t>
      </w:r>
      <w:proofErr w:type="spellStart"/>
      <w:r w:rsidRPr="35D7B47D">
        <w:rPr>
          <w:lang w:val="hr-HR"/>
        </w:rPr>
        <w:t>priuštivost</w:t>
      </w:r>
      <w:proofErr w:type="spellEnd"/>
      <w:r w:rsidRPr="35D7B47D">
        <w:rPr>
          <w:lang w:val="hr-HR"/>
        </w:rPr>
        <w:t xml:space="preserve"> i pristupačnost zdravstvenih i socijalnih usluga i 3. Osiguravanje pristupačnosti temeljne društvene infrastrukture i sadržaja javnog života te jačanje sigurnosti u kriznim situacijama. Za Socijalni plan posebno je relevantan 2.</w:t>
      </w:r>
      <w:r w:rsidR="11D60593" w:rsidRPr="35D7B47D">
        <w:rPr>
          <w:lang w:val="hr-HR"/>
        </w:rPr>
        <w:t xml:space="preserve"> </w:t>
      </w:r>
      <w:r w:rsidRPr="35D7B47D">
        <w:rPr>
          <w:lang w:val="hr-HR"/>
        </w:rPr>
        <w:t>prioritet i posebni ciljevi 2.1. unapr</w:t>
      </w:r>
      <w:r w:rsidR="6B3AF388" w:rsidRPr="35D7B47D">
        <w:rPr>
          <w:lang w:val="hr-HR"/>
        </w:rPr>
        <w:t>i</w:t>
      </w:r>
      <w:r w:rsidRPr="35D7B47D">
        <w:rPr>
          <w:lang w:val="hr-HR"/>
        </w:rPr>
        <w:t xml:space="preserve">jeđen pristup uslugama zdravstvene zaštite osobama s invaliditetom i 2.3. </w:t>
      </w:r>
      <w:proofErr w:type="spellStart"/>
      <w:r w:rsidRPr="35D7B47D">
        <w:rPr>
          <w:lang w:val="hr-HR"/>
        </w:rPr>
        <w:t>deinstitucionalizacija</w:t>
      </w:r>
      <w:proofErr w:type="spellEnd"/>
      <w:r w:rsidRPr="35D7B47D">
        <w:rPr>
          <w:lang w:val="hr-HR"/>
        </w:rPr>
        <w:t xml:space="preserve"> i prevencija institucionalizacije osoba s invaliditetom, u skladu s načelima UN</w:t>
      </w:r>
      <w:r w:rsidR="14E8CE46" w:rsidRPr="35D7B47D">
        <w:rPr>
          <w:lang w:val="hr-HR"/>
        </w:rPr>
        <w:t>-ove</w:t>
      </w:r>
      <w:r w:rsidRPr="35D7B47D">
        <w:rPr>
          <w:lang w:val="hr-HR"/>
        </w:rPr>
        <w:t xml:space="preserve"> Konvencije o pravima osoba s invaliditetom o pravu osoba s invaliditetom na samostalan život u zajednici i na puno sudjelovanje u društvu, s jednakim pravom izbora kao i za druge osobe. </w:t>
      </w:r>
    </w:p>
    <w:p w14:paraId="3EDF0526" w14:textId="352260E0" w:rsidR="005A2E00" w:rsidRPr="002E77AB" w:rsidRDefault="7DCE5C45" w:rsidP="3450C171">
      <w:pPr>
        <w:spacing w:line="276" w:lineRule="auto"/>
        <w:jc w:val="both"/>
        <w:rPr>
          <w:lang w:val="hr-HR"/>
        </w:rPr>
      </w:pPr>
      <w:r w:rsidRPr="35D7B47D">
        <w:rPr>
          <w:lang w:val="hr-HR"/>
        </w:rPr>
        <w:t xml:space="preserve">Aktualnu provedbu nacionalne politike </w:t>
      </w:r>
      <w:proofErr w:type="spellStart"/>
      <w:r w:rsidRPr="35D7B47D">
        <w:rPr>
          <w:lang w:val="hr-HR"/>
        </w:rPr>
        <w:t>deinstitucionalizacije</w:t>
      </w:r>
      <w:proofErr w:type="spellEnd"/>
      <w:r w:rsidRPr="35D7B47D">
        <w:rPr>
          <w:lang w:val="hr-HR"/>
        </w:rPr>
        <w:t xml:space="preserve"> određuje </w:t>
      </w:r>
      <w:r w:rsidRPr="35D7B47D">
        <w:rPr>
          <w:b/>
          <w:bCs/>
          <w:lang w:val="hr-HR"/>
        </w:rPr>
        <w:t xml:space="preserve">Operativni plan </w:t>
      </w:r>
      <w:proofErr w:type="spellStart"/>
      <w:r w:rsidRPr="35D7B47D">
        <w:rPr>
          <w:b/>
          <w:bCs/>
          <w:lang w:val="hr-HR"/>
        </w:rPr>
        <w:t>deinstitucionalizacije</w:t>
      </w:r>
      <w:proofErr w:type="spellEnd"/>
      <w:r w:rsidRPr="35D7B47D">
        <w:rPr>
          <w:b/>
          <w:bCs/>
          <w:lang w:val="hr-HR"/>
        </w:rPr>
        <w:t>, prevencije institucionalizacije i transformacije pružatelja socijalnih usluga u Republici Hrvatskoj od 2022. do 2027. godine</w:t>
      </w:r>
      <w:r w:rsidRPr="35D7B47D">
        <w:rPr>
          <w:lang w:val="hr-HR"/>
        </w:rPr>
        <w:t xml:space="preserve"> koji obuhvaća osobe s invaliditetom</w:t>
      </w:r>
      <w:r w:rsidR="04FCE9DD" w:rsidRPr="35D7B47D">
        <w:rPr>
          <w:lang w:val="hr-HR"/>
        </w:rPr>
        <w:t>,</w:t>
      </w:r>
      <w:r w:rsidRPr="35D7B47D">
        <w:rPr>
          <w:lang w:val="hr-HR"/>
        </w:rPr>
        <w:t xml:space="preserve"> s fokusom na </w:t>
      </w:r>
      <w:r w:rsidR="45ABB524" w:rsidRPr="35D7B47D">
        <w:rPr>
          <w:lang w:val="hr-HR"/>
        </w:rPr>
        <w:t>intelektualne teškoće</w:t>
      </w:r>
      <w:r w:rsidRPr="35D7B47D">
        <w:rPr>
          <w:lang w:val="hr-HR"/>
        </w:rPr>
        <w:t xml:space="preserve"> </w:t>
      </w:r>
      <w:r w:rsidR="45ABB524" w:rsidRPr="35D7B47D">
        <w:rPr>
          <w:lang w:val="hr-HR"/>
        </w:rPr>
        <w:t>i</w:t>
      </w:r>
      <w:r w:rsidRPr="35D7B47D">
        <w:rPr>
          <w:lang w:val="hr-HR"/>
        </w:rPr>
        <w:t xml:space="preserve"> menta</w:t>
      </w:r>
      <w:r w:rsidR="45ABB524" w:rsidRPr="35D7B47D">
        <w:rPr>
          <w:lang w:val="hr-HR"/>
        </w:rPr>
        <w:t>lna</w:t>
      </w:r>
      <w:r w:rsidRPr="35D7B47D">
        <w:rPr>
          <w:lang w:val="hr-HR"/>
        </w:rPr>
        <w:t xml:space="preserve"> ošte</w:t>
      </w:r>
      <w:r w:rsidR="45ABB524" w:rsidRPr="35D7B47D">
        <w:rPr>
          <w:lang w:val="hr-HR"/>
        </w:rPr>
        <w:t>ćenja</w:t>
      </w:r>
      <w:r w:rsidRPr="35D7B47D">
        <w:rPr>
          <w:lang w:val="hr-HR"/>
        </w:rPr>
        <w:t xml:space="preserve"> te višestruke teškoće</w:t>
      </w:r>
      <w:r w:rsidR="45ABB524" w:rsidRPr="35D7B47D">
        <w:rPr>
          <w:lang w:val="hr-HR"/>
        </w:rPr>
        <w:t xml:space="preserve">, </w:t>
      </w:r>
      <w:r w:rsidRPr="35D7B47D">
        <w:rPr>
          <w:lang w:val="hr-HR"/>
        </w:rPr>
        <w:t xml:space="preserve">djecu </w:t>
      </w:r>
      <w:r w:rsidR="45ABB524" w:rsidRPr="35D7B47D">
        <w:rPr>
          <w:lang w:val="hr-HR"/>
        </w:rPr>
        <w:t>i</w:t>
      </w:r>
      <w:r w:rsidRPr="35D7B47D">
        <w:rPr>
          <w:lang w:val="hr-HR"/>
        </w:rPr>
        <w:t xml:space="preserve"> mlade uključujući djecu </w:t>
      </w:r>
      <w:r w:rsidR="45ABB524" w:rsidRPr="35D7B47D">
        <w:rPr>
          <w:lang w:val="hr-HR"/>
        </w:rPr>
        <w:t>i</w:t>
      </w:r>
      <w:r w:rsidRPr="35D7B47D">
        <w:rPr>
          <w:lang w:val="hr-HR"/>
        </w:rPr>
        <w:t xml:space="preserve"> mlade bez roditeljske skrbi, djecu </w:t>
      </w:r>
      <w:r w:rsidR="45ABB524" w:rsidRPr="35D7B47D">
        <w:rPr>
          <w:lang w:val="hr-HR"/>
        </w:rPr>
        <w:t>i</w:t>
      </w:r>
      <w:r w:rsidRPr="35D7B47D">
        <w:rPr>
          <w:lang w:val="hr-HR"/>
        </w:rPr>
        <w:t xml:space="preserve"> mlade s poremećajima u pon</w:t>
      </w:r>
      <w:r w:rsidR="45ABB524" w:rsidRPr="35D7B47D">
        <w:rPr>
          <w:lang w:val="hr-HR"/>
        </w:rPr>
        <w:t>a</w:t>
      </w:r>
      <w:r w:rsidRPr="35D7B47D">
        <w:rPr>
          <w:lang w:val="hr-HR"/>
        </w:rPr>
        <w:t xml:space="preserve">šanju te djecu i mlade s teškoćama. U prvoj fazi njegove provedbe naglasak je </w:t>
      </w:r>
      <w:r w:rsidR="45ABB524" w:rsidRPr="35D7B47D">
        <w:rPr>
          <w:lang w:val="hr-HR"/>
        </w:rPr>
        <w:t>n</w:t>
      </w:r>
      <w:r w:rsidRPr="35D7B47D">
        <w:rPr>
          <w:lang w:val="hr-HR"/>
        </w:rPr>
        <w:t xml:space="preserve">a prioritetnih 38 državnih domova, uključujući </w:t>
      </w:r>
      <w:r w:rsidR="45ABB524" w:rsidRPr="35D7B47D">
        <w:rPr>
          <w:lang w:val="hr-HR"/>
        </w:rPr>
        <w:t>i</w:t>
      </w:r>
      <w:r w:rsidRPr="35D7B47D">
        <w:rPr>
          <w:lang w:val="hr-HR"/>
        </w:rPr>
        <w:t xml:space="preserve"> dvije ustanove na </w:t>
      </w:r>
      <w:r w:rsidR="45ABB524" w:rsidRPr="35D7B47D">
        <w:rPr>
          <w:lang w:val="hr-HR"/>
        </w:rPr>
        <w:t>području</w:t>
      </w:r>
      <w:r w:rsidRPr="35D7B47D">
        <w:rPr>
          <w:lang w:val="hr-HR"/>
        </w:rPr>
        <w:t xml:space="preserve"> Grada Zagreba</w:t>
      </w:r>
      <w:r w:rsidR="45ABB524" w:rsidRPr="35D7B47D">
        <w:rPr>
          <w:lang w:val="hr-HR"/>
        </w:rPr>
        <w:t xml:space="preserve">, </w:t>
      </w:r>
      <w:r w:rsidR="4235A164" w:rsidRPr="35D7B47D">
        <w:rPr>
          <w:lang w:val="hr-HR"/>
        </w:rPr>
        <w:t xml:space="preserve">a </w:t>
      </w:r>
      <w:r w:rsidRPr="35D7B47D">
        <w:rPr>
          <w:lang w:val="hr-HR"/>
        </w:rPr>
        <w:t xml:space="preserve">kasnije </w:t>
      </w:r>
      <w:r w:rsidR="2CD44BC8" w:rsidRPr="35D7B47D">
        <w:rPr>
          <w:lang w:val="hr-HR"/>
        </w:rPr>
        <w:t xml:space="preserve">se </w:t>
      </w:r>
      <w:r w:rsidRPr="35D7B47D">
        <w:rPr>
          <w:lang w:val="hr-HR"/>
        </w:rPr>
        <w:t>očekuje uključivanje i svih ostalih pružatelja usluga. Za svaki državni dom Operativni plan utvrđuje planirani broj korisnika za organizirano stanovanje</w:t>
      </w:r>
      <w:r w:rsidR="7B283F46" w:rsidRPr="35D7B47D">
        <w:rPr>
          <w:lang w:val="hr-HR"/>
        </w:rPr>
        <w:t>,</w:t>
      </w:r>
      <w:r w:rsidRPr="35D7B47D">
        <w:rPr>
          <w:lang w:val="hr-HR"/>
        </w:rPr>
        <w:t xml:space="preserve"> kao i prioritetne socijalne usluge koje će ustanove razvijati na području svoje županije uz </w:t>
      </w:r>
      <w:r w:rsidR="45ABB524" w:rsidRPr="35D7B47D">
        <w:rPr>
          <w:lang w:val="hr-HR"/>
        </w:rPr>
        <w:t>financijsku</w:t>
      </w:r>
      <w:r w:rsidRPr="35D7B47D">
        <w:rPr>
          <w:lang w:val="hr-HR"/>
        </w:rPr>
        <w:t xml:space="preserve"> potporu </w:t>
      </w:r>
      <w:r w:rsidR="76FFC93A" w:rsidRPr="35D7B47D">
        <w:rPr>
          <w:lang w:val="hr-HR"/>
        </w:rPr>
        <w:t xml:space="preserve">fondova </w:t>
      </w:r>
      <w:r w:rsidRPr="35D7B47D">
        <w:rPr>
          <w:lang w:val="hr-HR"/>
        </w:rPr>
        <w:t xml:space="preserve">EU (ESF </w:t>
      </w:r>
      <w:r w:rsidR="35C4A58E" w:rsidRPr="35D7B47D">
        <w:rPr>
          <w:lang w:val="hr-HR"/>
        </w:rPr>
        <w:t xml:space="preserve">+ </w:t>
      </w:r>
      <w:r w:rsidRPr="35D7B47D">
        <w:rPr>
          <w:lang w:val="hr-HR"/>
        </w:rPr>
        <w:t>i EF</w:t>
      </w:r>
      <w:r w:rsidR="73560049" w:rsidRPr="35D7B47D">
        <w:rPr>
          <w:lang w:val="hr-HR"/>
        </w:rPr>
        <w:t>RR</w:t>
      </w:r>
      <w:r w:rsidRPr="35D7B47D">
        <w:rPr>
          <w:lang w:val="hr-HR"/>
        </w:rPr>
        <w:t xml:space="preserve">). </w:t>
      </w:r>
    </w:p>
    <w:p w14:paraId="130176E9" w14:textId="740F9C24" w:rsidR="00C02683" w:rsidRPr="00EE62DA" w:rsidRDefault="3A90492D" w:rsidP="3450C171">
      <w:pPr>
        <w:spacing w:line="276" w:lineRule="auto"/>
        <w:jc w:val="both"/>
        <w:rPr>
          <w:lang w:val="hr-HR"/>
        </w:rPr>
      </w:pPr>
      <w:r w:rsidRPr="35D7B47D">
        <w:rPr>
          <w:b/>
          <w:bCs/>
          <w:lang w:val="hr-HR"/>
        </w:rPr>
        <w:t>Nacionalni plan borbe protiv siromaštva i socijalne isključenosti u razdoblju od 2021. do 2027.</w:t>
      </w:r>
      <w:r w:rsidRPr="35D7B47D">
        <w:rPr>
          <w:lang w:val="hr-HR"/>
        </w:rPr>
        <w:t xml:space="preserve"> (</w:t>
      </w:r>
      <w:r w:rsidR="14033E5A" w:rsidRPr="35D7B47D">
        <w:rPr>
          <w:lang w:val="hr-HR"/>
        </w:rPr>
        <w:t>Narodne novine</w:t>
      </w:r>
      <w:r w:rsidRPr="35D7B47D">
        <w:rPr>
          <w:lang w:val="hr-HR"/>
        </w:rPr>
        <w:t xml:space="preserve"> 143/21) naglašava potrebu unaprjeđenja socijalne skrbi za pojedine ranjive skupine kao što su djeca, obitelj, osobe starije životne dobi, beskućnici, osobe s invaliditetom, nezaposleni, posebice dugotrajno nezaposleni, mladi koji izlaze iz skrbi, samačka kućanstva, </w:t>
      </w:r>
      <w:proofErr w:type="spellStart"/>
      <w:r w:rsidRPr="35D7B47D">
        <w:rPr>
          <w:lang w:val="hr-HR"/>
        </w:rPr>
        <w:t>jednoroditeljske</w:t>
      </w:r>
      <w:proofErr w:type="spellEnd"/>
      <w:r w:rsidRPr="35D7B47D">
        <w:rPr>
          <w:lang w:val="hr-HR"/>
        </w:rPr>
        <w:t xml:space="preserve"> obitelji, djeca bez roditeljske skrbi i drugi u smislu neadekvatnosti socijalnih naknada</w:t>
      </w:r>
      <w:r w:rsidR="44FF1375" w:rsidRPr="35D7B47D">
        <w:rPr>
          <w:lang w:val="hr-HR"/>
        </w:rPr>
        <w:t xml:space="preserve"> te</w:t>
      </w:r>
      <w:r w:rsidRPr="35D7B47D">
        <w:rPr>
          <w:lang w:val="hr-HR"/>
        </w:rPr>
        <w:t xml:space="preserve"> neujednačenosti i neadekvatnosti ponude socijalnih usluga, programa i projekata. Stoga se predlaže Prioritet 1. Doprinijeti smanjenju siromaštva i socijalne isključenosti te kvaliteti življenja kroz koordinirani sustav potpore skupinama u riziku od siromaštva i socijalne isključenosti</w:t>
      </w:r>
      <w:r w:rsidR="47EDB9FF" w:rsidRPr="35D7B47D">
        <w:rPr>
          <w:lang w:val="hr-HR"/>
        </w:rPr>
        <w:t>,</w:t>
      </w:r>
      <w:r w:rsidRPr="35D7B47D">
        <w:rPr>
          <w:lang w:val="hr-HR"/>
        </w:rPr>
        <w:t xml:space="preserve"> što podrazumijeva učinkovitije povezivanje socijalnih naknada s razvojem socijalnih usluga. </w:t>
      </w:r>
    </w:p>
    <w:p w14:paraId="15D9512A" w14:textId="1B1445F5" w:rsidR="00C02683" w:rsidRPr="00EE62DA" w:rsidRDefault="3A90492D" w:rsidP="3450C171">
      <w:pPr>
        <w:spacing w:line="276" w:lineRule="auto"/>
        <w:jc w:val="both"/>
        <w:rPr>
          <w:lang w:val="hr-HR"/>
        </w:rPr>
      </w:pPr>
      <w:r w:rsidRPr="35D7B47D">
        <w:rPr>
          <w:b/>
          <w:bCs/>
          <w:lang w:val="hr-HR"/>
        </w:rPr>
        <w:t xml:space="preserve">Nacionalni plan za suzbijanje seksualnog nasilja i seksualnog uznemiravanja za razdoblje do 2027. godine </w:t>
      </w:r>
      <w:r w:rsidRPr="35D7B47D">
        <w:rPr>
          <w:lang w:val="hr-HR"/>
        </w:rPr>
        <w:t>(</w:t>
      </w:r>
      <w:r w:rsidR="477DAA0C" w:rsidRPr="35D7B47D">
        <w:rPr>
          <w:lang w:val="hr-HR"/>
        </w:rPr>
        <w:t>Narodne novine</w:t>
      </w:r>
      <w:r w:rsidRPr="35D7B47D">
        <w:rPr>
          <w:lang w:val="hr-HR"/>
        </w:rPr>
        <w:t xml:space="preserve"> 156/22) ističe poseban cilj 1. Prevencija seksualnog nasilja i seksualnog uznemiravanja koji Socijalni plan podržava mjerama prevencije nasilničkog ponašanja uslug</w:t>
      </w:r>
      <w:r w:rsidR="4B0ED36B" w:rsidRPr="35D7B47D">
        <w:rPr>
          <w:lang w:val="hr-HR"/>
        </w:rPr>
        <w:t>ama</w:t>
      </w:r>
      <w:r w:rsidRPr="35D7B47D">
        <w:rPr>
          <w:lang w:val="hr-HR"/>
        </w:rPr>
        <w:t xml:space="preserve"> psihosocijalnog tretmana i edukacije stručnog osoblja o specifičnostima prepoznavanja vrsta nasilja i poduzimanju preventivnih aktivnosti. Cilj 2. Unaprjeđenje skrbi i osiguranje dostupnosti podrške žrtvama seksualnih delikata iz Nacionalnog plana podržan</w:t>
      </w:r>
      <w:r w:rsidR="61D26B6C" w:rsidRPr="35D7B47D">
        <w:rPr>
          <w:lang w:val="hr-HR"/>
        </w:rPr>
        <w:t>o</w:t>
      </w:r>
      <w:r w:rsidRPr="35D7B47D">
        <w:rPr>
          <w:lang w:val="hr-HR"/>
        </w:rPr>
        <w:t xml:space="preserve"> je širenjem obuhvata žrtava nasilja uslugama smještaja, psihosocijalne podrške, osnaživanja i poticanja zapošljavanja i razvojem novih inovativnih usluga.</w:t>
      </w:r>
    </w:p>
    <w:p w14:paraId="491169E7" w14:textId="49AE4F0F" w:rsidR="00C02683" w:rsidRPr="00EE62DA" w:rsidRDefault="3A90492D" w:rsidP="3450C171">
      <w:pPr>
        <w:spacing w:line="276" w:lineRule="auto"/>
        <w:jc w:val="both"/>
        <w:rPr>
          <w:lang w:val="hr-HR"/>
        </w:rPr>
      </w:pPr>
      <w:r w:rsidRPr="35D7B47D">
        <w:rPr>
          <w:b/>
          <w:bCs/>
          <w:lang w:val="hr-HR"/>
        </w:rPr>
        <w:t xml:space="preserve">Nacionalni plan za prava djece u Republici Hrvatskoj od 2022. do 2026. </w:t>
      </w:r>
      <w:r w:rsidRPr="35D7B47D">
        <w:rPr>
          <w:lang w:val="hr-HR"/>
        </w:rPr>
        <w:t>(</w:t>
      </w:r>
      <w:r w:rsidR="4DA6125F" w:rsidRPr="35D7B47D">
        <w:rPr>
          <w:lang w:val="hr-HR"/>
        </w:rPr>
        <w:t>Narodne novine</w:t>
      </w:r>
      <w:r w:rsidRPr="35D7B47D">
        <w:rPr>
          <w:lang w:val="hr-HR"/>
        </w:rPr>
        <w:t xml:space="preserve"> 55/22) relevantan</w:t>
      </w:r>
      <w:r w:rsidR="77C9E595" w:rsidRPr="35D7B47D">
        <w:rPr>
          <w:lang w:val="hr-HR"/>
        </w:rPr>
        <w:t xml:space="preserve"> je</w:t>
      </w:r>
      <w:r w:rsidRPr="35D7B47D">
        <w:rPr>
          <w:lang w:val="hr-HR"/>
        </w:rPr>
        <w:t xml:space="preserve"> za Socijalni plan </w:t>
      </w:r>
      <w:r w:rsidR="75B6D18D" w:rsidRPr="35D7B47D">
        <w:rPr>
          <w:lang w:val="hr-HR"/>
        </w:rPr>
        <w:t xml:space="preserve">u </w:t>
      </w:r>
      <w:r w:rsidRPr="35D7B47D">
        <w:rPr>
          <w:lang w:val="hr-HR"/>
        </w:rPr>
        <w:t xml:space="preserve">dva posebna cilja: 1. Suzbijanje diskriminacije i socijalne isključenosti djece i 2. Zaštita djece od svih oblika nasilja. </w:t>
      </w:r>
    </w:p>
    <w:p w14:paraId="7DABC647" w14:textId="267BFE75" w:rsidR="00C02683" w:rsidRPr="00EE62DA" w:rsidRDefault="3A90492D" w:rsidP="3450C171">
      <w:pPr>
        <w:spacing w:line="276" w:lineRule="auto"/>
        <w:jc w:val="both"/>
        <w:rPr>
          <w:lang w:val="hr-HR"/>
        </w:rPr>
      </w:pPr>
      <w:r w:rsidRPr="35D7B47D">
        <w:rPr>
          <w:b/>
          <w:bCs/>
          <w:lang w:val="hr-HR"/>
        </w:rPr>
        <w:t xml:space="preserve">Nacionalni plan za uključivanje Roma do 2027. godine </w:t>
      </w:r>
      <w:r w:rsidR="74802F25" w:rsidRPr="35D7B47D">
        <w:rPr>
          <w:lang w:val="hr-HR"/>
        </w:rPr>
        <w:t>(</w:t>
      </w:r>
      <w:r w:rsidR="5C4EFC57" w:rsidRPr="35D7B47D">
        <w:rPr>
          <w:lang w:val="hr-HR"/>
        </w:rPr>
        <w:t>Narodne novine</w:t>
      </w:r>
      <w:r w:rsidR="74802F25" w:rsidRPr="35D7B47D">
        <w:rPr>
          <w:lang w:val="hr-HR"/>
        </w:rPr>
        <w:t xml:space="preserve"> 70/21)</w:t>
      </w:r>
      <w:r w:rsidRPr="35D7B47D">
        <w:rPr>
          <w:lang w:val="hr-HR"/>
        </w:rPr>
        <w:t xml:space="preserve"> operacionaliziran </w:t>
      </w:r>
      <w:r w:rsidR="74802F25" w:rsidRPr="35D7B47D">
        <w:rPr>
          <w:lang w:val="hr-HR"/>
        </w:rPr>
        <w:t xml:space="preserve">je </w:t>
      </w:r>
      <w:r w:rsidRPr="35D7B47D">
        <w:rPr>
          <w:lang w:val="hr-HR"/>
        </w:rPr>
        <w:t>Akcijski</w:t>
      </w:r>
      <w:r w:rsidR="4CB5F82C" w:rsidRPr="35D7B47D">
        <w:rPr>
          <w:lang w:val="hr-HR"/>
        </w:rPr>
        <w:t>m</w:t>
      </w:r>
      <w:r w:rsidRPr="35D7B47D">
        <w:rPr>
          <w:lang w:val="hr-HR"/>
        </w:rPr>
        <w:t xml:space="preserve"> plan</w:t>
      </w:r>
      <w:r w:rsidR="49C703D5" w:rsidRPr="35D7B47D">
        <w:rPr>
          <w:lang w:val="hr-HR"/>
        </w:rPr>
        <w:t>om</w:t>
      </w:r>
      <w:r w:rsidRPr="35D7B47D">
        <w:rPr>
          <w:lang w:val="hr-HR"/>
        </w:rPr>
        <w:t xml:space="preserve"> Grada Zagreba za 2025. - 2027. godinu za provedbu Nacionalnog plana za uključivanje Roma u razdoblju od 2021. do 2027.</w:t>
      </w:r>
      <w:r w:rsidR="7D391045" w:rsidRPr="35D7B47D">
        <w:rPr>
          <w:lang w:val="hr-HR"/>
        </w:rPr>
        <w:t>,</w:t>
      </w:r>
      <w:r w:rsidRPr="35D7B47D">
        <w:rPr>
          <w:b/>
          <w:bCs/>
          <w:lang w:val="hr-HR"/>
        </w:rPr>
        <w:t xml:space="preserve"> </w:t>
      </w:r>
      <w:r w:rsidRPr="35D7B47D">
        <w:rPr>
          <w:lang w:val="hr-HR"/>
        </w:rPr>
        <w:t>na temelju kojeg je usklađen Socijalni plan.</w:t>
      </w:r>
    </w:p>
    <w:p w14:paraId="63CAB063" w14:textId="21429FE4" w:rsidR="00030366" w:rsidRPr="00430496" w:rsidRDefault="74802F25" w:rsidP="0C09108A">
      <w:pPr>
        <w:spacing w:line="276" w:lineRule="auto"/>
        <w:jc w:val="both"/>
        <w:rPr>
          <w:rFonts w:cs="Times New Roman"/>
          <w:b/>
          <w:bCs/>
          <w:lang w:val="hr-HR"/>
        </w:rPr>
      </w:pPr>
      <w:r w:rsidRPr="35D7B47D">
        <w:rPr>
          <w:rFonts w:cs="Times New Roman"/>
          <w:b/>
          <w:bCs/>
          <w:lang w:val="hr-HR"/>
        </w:rPr>
        <w:t>Nacionalni plan razvoja zdravstva za razdoblje od 2021. do 2027. godine</w:t>
      </w:r>
      <w:r w:rsidRPr="35D7B47D">
        <w:rPr>
          <w:rFonts w:cs="Times New Roman"/>
          <w:lang w:val="hr-HR"/>
        </w:rPr>
        <w:t xml:space="preserve"> (</w:t>
      </w:r>
      <w:r w:rsidR="741D24BE" w:rsidRPr="35D7B47D">
        <w:rPr>
          <w:rFonts w:cs="Times New Roman"/>
          <w:lang w:val="hr-HR"/>
        </w:rPr>
        <w:t>Narodne novine</w:t>
      </w:r>
      <w:r w:rsidRPr="35D7B47D">
        <w:rPr>
          <w:rFonts w:cs="Times New Roman"/>
          <w:lang w:val="hr-HR"/>
        </w:rPr>
        <w:t xml:space="preserve"> 147/2021) kao jedan od prioriteta prepoznaje koordinaciju i integraciju sustava zdravstva sa sustavom socijalne skrbi te razvoj svih oblika potrebne dugotrajne skrbi kako bi se osiguralo načelo 24/7/365. Nacionalni portfelj ulaganja u zdravstvo i dugotrajnu skrb (Prilog 3</w:t>
      </w:r>
      <w:r w:rsidR="7889D8A3" w:rsidRPr="35D7B47D">
        <w:rPr>
          <w:rFonts w:cs="Times New Roman"/>
          <w:lang w:val="hr-HR"/>
        </w:rPr>
        <w:t>.</w:t>
      </w:r>
      <w:r w:rsidRPr="35D7B47D">
        <w:rPr>
          <w:rFonts w:cs="Times New Roman"/>
          <w:lang w:val="hr-HR"/>
        </w:rPr>
        <w:t xml:space="preserve">) definira ključne izazove u ovom području </w:t>
      </w:r>
      <w:r w:rsidR="3E479CFA" w:rsidRPr="35D7B47D">
        <w:rPr>
          <w:rFonts w:cs="Times New Roman"/>
          <w:lang w:val="hr-HR"/>
        </w:rPr>
        <w:t xml:space="preserve">i </w:t>
      </w:r>
      <w:r w:rsidRPr="35D7B47D">
        <w:rPr>
          <w:rFonts w:cs="Times New Roman"/>
          <w:lang w:val="hr-HR"/>
        </w:rPr>
        <w:t xml:space="preserve">strateške mjere koje na njih mogu odgovoriti te naglašava </w:t>
      </w:r>
      <w:r w:rsidRPr="35D7B47D">
        <w:rPr>
          <w:rFonts w:cs="Times New Roman"/>
          <w:lang w:val="hr-HR"/>
        </w:rPr>
        <w:lastRenderedPageBreak/>
        <w:t>da će se posebna pozornost posvetiti dostupnosti skrbi u lokalnim zajednicama, poglavito u slabo naseljenim područjima, udaljenim, izoliranim i ruralnim područjima i otocima gdje će trebati aktivnije koristiti suvremena sredstva prijevoza i telemedicinska rješenja. Definirat će se i osnovne odrednice koje određuju dugotrajnu skrb, a to su kontinuitet, koordinacija, integracija, dugotrajna skrb, koncept 24/7/365, kućna njega, skrb u zajednici, skrb u organiziranim oblicima stanovanja i zbrinjavanje u ustanovama. Postizanje prilagodbe promjenama i potrebama u pružanju socijalnih usluga postići će se unapr</w:t>
      </w:r>
      <w:r w:rsidR="0393A6BE" w:rsidRPr="35D7B47D">
        <w:rPr>
          <w:rFonts w:cs="Times New Roman"/>
          <w:lang w:val="hr-HR"/>
        </w:rPr>
        <w:t>j</w:t>
      </w:r>
      <w:r w:rsidRPr="35D7B47D">
        <w:rPr>
          <w:rFonts w:cs="Times New Roman"/>
          <w:lang w:val="hr-HR"/>
        </w:rPr>
        <w:t>eđenjem profesionalnih kompetencija radnika i udomitelja i snažnije podrške obiteljima. U tu svrhu provodit će se kontinuirane i ciljane edukacije. Standardizacijom stručnih postupanja i uvođenjem smjernica za postupanje omogućit će se unapr</w:t>
      </w:r>
      <w:r w:rsidR="205DB363" w:rsidRPr="35D7B47D">
        <w:rPr>
          <w:rFonts w:cs="Times New Roman"/>
          <w:lang w:val="hr-HR"/>
        </w:rPr>
        <w:t>j</w:t>
      </w:r>
      <w:r w:rsidRPr="35D7B47D">
        <w:rPr>
          <w:rFonts w:cs="Times New Roman"/>
          <w:lang w:val="hr-HR"/>
        </w:rPr>
        <w:t xml:space="preserve">eđenje radnih procesa, pouzdanost i ujednačavanje kvalitete. </w:t>
      </w:r>
    </w:p>
    <w:p w14:paraId="2F264AD6" w14:textId="6D314EA6" w:rsidR="00502CF6" w:rsidRPr="00430496" w:rsidRDefault="3FD7AD62" w:rsidP="3450C171">
      <w:pPr>
        <w:spacing w:line="276" w:lineRule="auto"/>
        <w:jc w:val="both"/>
        <w:rPr>
          <w:rFonts w:cs="Times New Roman"/>
          <w:lang w:val="hr-HR"/>
        </w:rPr>
      </w:pPr>
      <w:r w:rsidRPr="3450C171">
        <w:rPr>
          <w:rFonts w:cs="Times New Roman"/>
          <w:b/>
          <w:bCs/>
          <w:lang w:val="hr-HR"/>
        </w:rPr>
        <w:t>Strateški okvir razvoja mentalnog zdravlja do 2030. godine</w:t>
      </w:r>
      <w:r w:rsidR="45ABB524" w:rsidRPr="3450C171">
        <w:rPr>
          <w:rFonts w:cs="Times New Roman"/>
          <w:b/>
          <w:bCs/>
          <w:lang w:val="hr-HR"/>
        </w:rPr>
        <w:t xml:space="preserve"> </w:t>
      </w:r>
      <w:r w:rsidRPr="3450C171">
        <w:rPr>
          <w:rFonts w:cs="Times New Roman"/>
          <w:lang w:val="hr-HR"/>
        </w:rPr>
        <w:t>definira dugoročn</w:t>
      </w:r>
      <w:r w:rsidR="761393A3" w:rsidRPr="3450C171">
        <w:rPr>
          <w:rFonts w:cs="Times New Roman"/>
          <w:lang w:val="hr-HR"/>
        </w:rPr>
        <w:t>e</w:t>
      </w:r>
      <w:r w:rsidRPr="3450C171">
        <w:rPr>
          <w:rFonts w:cs="Times New Roman"/>
          <w:lang w:val="hr-HR"/>
        </w:rPr>
        <w:t xml:space="preserve"> ciljev</w:t>
      </w:r>
      <w:r w:rsidR="761393A3" w:rsidRPr="3450C171">
        <w:rPr>
          <w:rFonts w:cs="Times New Roman"/>
          <w:lang w:val="hr-HR"/>
        </w:rPr>
        <w:t>e</w:t>
      </w:r>
      <w:r w:rsidRPr="3450C171">
        <w:rPr>
          <w:rFonts w:cs="Times New Roman"/>
          <w:lang w:val="hr-HR"/>
        </w:rPr>
        <w:t xml:space="preserve"> za unaprjeđenje postojećih i razvoj novih modela zaštite mentalnog zdravlja, a kako bi se smanjila pojava psihičkih poremećaja i povezanog invaliditeta te povećala dostupnost skrbi na cijelom teritoriju Republike Hrvatske</w:t>
      </w:r>
      <w:r w:rsidRPr="3450C171">
        <w:rPr>
          <w:rFonts w:cs="Times New Roman"/>
          <w:spacing w:val="-2"/>
          <w:shd w:val="clear" w:color="auto" w:fill="F9F9F7"/>
          <w:lang w:val="hr-HR"/>
        </w:rPr>
        <w:t xml:space="preserve">. </w:t>
      </w:r>
      <w:r w:rsidRPr="3450C171">
        <w:rPr>
          <w:rFonts w:cs="Times New Roman"/>
          <w:lang w:val="hr-HR"/>
        </w:rPr>
        <w:t xml:space="preserve">Ovaj dokument naglašava učinkovitost skrbi za mentalno zdravlje u zajednici koja smanjuje potrebu, trajanje i učestalost hospitalizacije, što zahtijeva koordinirano i fleksibilno djelovanje različitih institucija i suradnju zdravstva i sustava socijalne skrbi. Mjere Strateškoga okvira uključuju i intenziviranje procesa prevencije institucionalizacije i </w:t>
      </w:r>
      <w:proofErr w:type="spellStart"/>
      <w:r w:rsidRPr="3450C171">
        <w:rPr>
          <w:rFonts w:cs="Times New Roman"/>
          <w:lang w:val="hr-HR"/>
        </w:rPr>
        <w:t>deinstitucionalizaciju</w:t>
      </w:r>
      <w:proofErr w:type="spellEnd"/>
      <w:r w:rsidRPr="3450C171">
        <w:rPr>
          <w:rFonts w:cs="Times New Roman"/>
          <w:lang w:val="hr-HR"/>
        </w:rPr>
        <w:t xml:space="preserve"> osoba s mentalnim teškoćama osiguravanjem potpore u obitelji ili usluge organiziranog stanovanja uz potporu te osiguranje liječenja putem multidisciplinarnog tima stručnjaka u skladu s individualnim planom liječenja i oporavka, uz dostupnost </w:t>
      </w:r>
      <w:proofErr w:type="spellStart"/>
      <w:r w:rsidRPr="35D7B47D">
        <w:rPr>
          <w:rFonts w:cs="Times New Roman"/>
          <w:i/>
          <w:iCs/>
          <w:lang w:val="hr-HR"/>
        </w:rPr>
        <w:t>peer</w:t>
      </w:r>
      <w:proofErr w:type="spellEnd"/>
      <w:r w:rsidRPr="3450C171">
        <w:rPr>
          <w:rFonts w:cs="Times New Roman"/>
          <w:lang w:val="hr-HR"/>
        </w:rPr>
        <w:t xml:space="preserve"> podrške osoba s osobnim iskustvom psihičke bolesti, što predstavlja i inovaciju u sustavu. </w:t>
      </w:r>
    </w:p>
    <w:p w14:paraId="41E29F68" w14:textId="77777777" w:rsidR="00C02683" w:rsidRPr="00EE62DA" w:rsidRDefault="09714986" w:rsidP="00FC2E9C">
      <w:pPr>
        <w:spacing w:line="276" w:lineRule="auto"/>
        <w:jc w:val="both"/>
        <w:rPr>
          <w:lang w:val="hr-HR"/>
        </w:rPr>
      </w:pPr>
      <w:r w:rsidRPr="477080F9">
        <w:rPr>
          <w:lang w:val="hr-HR"/>
        </w:rPr>
        <w:t xml:space="preserve">Grad Zagreb je razvio veći broj sektorskih strategija te su sve uzete u obzir prilikom socijalnog planiranja. </w:t>
      </w:r>
    </w:p>
    <w:p w14:paraId="5A053B42" w14:textId="6224524C" w:rsidR="00C02683" w:rsidRPr="00EE62DA" w:rsidRDefault="23314CBB" w:rsidP="3450C171">
      <w:pPr>
        <w:spacing w:line="276" w:lineRule="auto"/>
        <w:jc w:val="both"/>
        <w:rPr>
          <w:lang w:val="hr-HR"/>
        </w:rPr>
      </w:pPr>
      <w:r w:rsidRPr="477080F9">
        <w:rPr>
          <w:lang w:val="hr-HR"/>
        </w:rPr>
        <w:t>Socijalni plan u potpunosti</w:t>
      </w:r>
      <w:r w:rsidR="234F6D41" w:rsidRPr="3450C171">
        <w:rPr>
          <w:lang w:val="hr-HR"/>
        </w:rPr>
        <w:t xml:space="preserve"> je</w:t>
      </w:r>
      <w:r w:rsidRPr="477080F9">
        <w:rPr>
          <w:lang w:val="hr-HR"/>
        </w:rPr>
        <w:t xml:space="preserve"> usklađen s drugim gradskim strateškim dokumentima u relevantnim sektorima. Krovni strateški dokument </w:t>
      </w:r>
      <w:r w:rsidRPr="477080F9">
        <w:rPr>
          <w:b/>
          <w:bCs/>
          <w:lang w:val="hr-HR"/>
        </w:rPr>
        <w:t>Plan razvoja Grada Zagreba do kraja 2027. godine</w:t>
      </w:r>
      <w:r w:rsidR="00C02683" w:rsidRPr="477080F9">
        <w:rPr>
          <w:rStyle w:val="FootnoteReference"/>
          <w:lang w:val="hr-HR"/>
        </w:rPr>
        <w:footnoteReference w:id="5"/>
      </w:r>
      <w:r w:rsidRPr="477080F9">
        <w:rPr>
          <w:lang w:val="hr-HR"/>
        </w:rPr>
        <w:t xml:space="preserve"> prepoznao je važnost socijalne skrbi Grada Zagreba u okviru jednog od ključnih prioriteta - Društvena jednakost, kvalitetne i dostupne društvene usluge, poseb</w:t>
      </w:r>
      <w:r w:rsidR="7DCD8CE4" w:rsidRPr="3450C171">
        <w:rPr>
          <w:lang w:val="hr-HR"/>
        </w:rPr>
        <w:t>nim</w:t>
      </w:r>
      <w:r w:rsidRPr="477080F9">
        <w:rPr>
          <w:lang w:val="hr-HR"/>
        </w:rPr>
        <w:t xml:space="preserve"> cilj</w:t>
      </w:r>
      <w:r w:rsidR="5167DC26" w:rsidRPr="477080F9">
        <w:rPr>
          <w:lang w:val="hr-HR"/>
        </w:rPr>
        <w:t>em</w:t>
      </w:r>
      <w:r w:rsidRPr="477080F9">
        <w:rPr>
          <w:lang w:val="hr-HR"/>
        </w:rPr>
        <w:t xml:space="preserve"> 7. Unapr</w:t>
      </w:r>
      <w:r w:rsidR="447C5DB5" w:rsidRPr="477080F9">
        <w:rPr>
          <w:lang w:val="hr-HR"/>
        </w:rPr>
        <w:t>j</w:t>
      </w:r>
      <w:r w:rsidRPr="477080F9">
        <w:rPr>
          <w:lang w:val="hr-HR"/>
        </w:rPr>
        <w:t>eđenje kvalitete i dostupnosti zdravstvenih i socijalnih usluga te poticanje na zdrav i aktivan način života i mjer</w:t>
      </w:r>
      <w:r w:rsidR="209E0B1E" w:rsidRPr="477080F9">
        <w:rPr>
          <w:lang w:val="hr-HR"/>
        </w:rPr>
        <w:t>om</w:t>
      </w:r>
      <w:r w:rsidRPr="477080F9">
        <w:rPr>
          <w:lang w:val="hr-HR"/>
        </w:rPr>
        <w:t xml:space="preserve"> 7.2. Jačanje socijalne uključenosti i unapr</w:t>
      </w:r>
      <w:r w:rsidR="34EAAFB6" w:rsidRPr="477080F9">
        <w:rPr>
          <w:lang w:val="hr-HR"/>
        </w:rPr>
        <w:t>j</w:t>
      </w:r>
      <w:r w:rsidRPr="477080F9">
        <w:rPr>
          <w:lang w:val="hr-HR"/>
        </w:rPr>
        <w:t>eđenje standarda usluga socijalne skrbi. U okviru mjere 7.2. planirana su dva strateška projekta koji</w:t>
      </w:r>
      <w:r w:rsidR="669C719E" w:rsidRPr="477080F9">
        <w:rPr>
          <w:lang w:val="hr-HR"/>
        </w:rPr>
        <w:t>ma je</w:t>
      </w:r>
      <w:r w:rsidRPr="477080F9">
        <w:rPr>
          <w:lang w:val="hr-HR"/>
        </w:rPr>
        <w:t xml:space="preserve"> cilj povećanje dostupnosti usluga podrške u lokalnoj zajednici i uspostav</w:t>
      </w:r>
      <w:r w:rsidR="04A24F55" w:rsidRPr="477080F9">
        <w:rPr>
          <w:lang w:val="hr-HR"/>
        </w:rPr>
        <w:t>a</w:t>
      </w:r>
      <w:r w:rsidRPr="477080F9">
        <w:rPr>
          <w:lang w:val="hr-HR"/>
        </w:rPr>
        <w:t xml:space="preserve"> novih socijalnih usluga za osobe s invaliditetom i za starije osobe</w:t>
      </w:r>
      <w:r w:rsidR="27661012" w:rsidRPr="477080F9">
        <w:rPr>
          <w:lang w:val="hr-HR"/>
        </w:rPr>
        <w:t>,</w:t>
      </w:r>
      <w:r w:rsidRPr="477080F9">
        <w:rPr>
          <w:lang w:val="hr-HR"/>
        </w:rPr>
        <w:t xml:space="preserve"> a to su na listi ključnih projekata: 13. projekt - Centar Novi </w:t>
      </w:r>
      <w:proofErr w:type="spellStart"/>
      <w:r w:rsidRPr="477080F9">
        <w:rPr>
          <w:lang w:val="hr-HR"/>
        </w:rPr>
        <w:t>Jelkovec</w:t>
      </w:r>
      <w:proofErr w:type="spellEnd"/>
      <w:r w:rsidR="6FC40317" w:rsidRPr="477080F9">
        <w:rPr>
          <w:lang w:val="hr-HR"/>
        </w:rPr>
        <w:t xml:space="preserve"> </w:t>
      </w:r>
      <w:r w:rsidRPr="477080F9">
        <w:rPr>
          <w:lang w:val="hr-HR"/>
        </w:rPr>
        <w:t xml:space="preserve">- razvoj usluga podrške u zajednici za osobe s invaliditetom i 14. projekt - Razvoj usluga podrške u zajednici za osobe starije životne dobi.  </w:t>
      </w:r>
    </w:p>
    <w:p w14:paraId="637A5056" w14:textId="629C4A91" w:rsidR="00C02683" w:rsidRPr="00EE62DA" w:rsidRDefault="23314CBB" w:rsidP="00FC2E9C">
      <w:pPr>
        <w:spacing w:line="276" w:lineRule="auto"/>
        <w:jc w:val="both"/>
        <w:rPr>
          <w:lang w:val="hr-HR"/>
        </w:rPr>
      </w:pPr>
      <w:r w:rsidRPr="477080F9">
        <w:rPr>
          <w:lang w:val="hr-HR"/>
        </w:rPr>
        <w:t xml:space="preserve">Ciljevi iz </w:t>
      </w:r>
      <w:r w:rsidRPr="477080F9">
        <w:rPr>
          <w:b/>
          <w:bCs/>
          <w:lang w:val="hr-HR"/>
        </w:rPr>
        <w:t>Zagrebačke strategije borbe protiv siromaštva i socijalne isključenosti od 2021. do 2025</w:t>
      </w:r>
      <w:r w:rsidRPr="3450C171">
        <w:rPr>
          <w:b/>
          <w:bCs/>
          <w:lang w:val="hr-HR"/>
        </w:rPr>
        <w:t>.</w:t>
      </w:r>
      <w:r w:rsidR="00C02683" w:rsidRPr="477080F9">
        <w:rPr>
          <w:rStyle w:val="FootnoteReference"/>
          <w:lang w:val="hr-HR"/>
        </w:rPr>
        <w:footnoteReference w:id="6"/>
      </w:r>
      <w:r w:rsidRPr="477080F9">
        <w:rPr>
          <w:lang w:val="hr-HR"/>
        </w:rPr>
        <w:t xml:space="preserve"> reflektiraju se u Socijalnom planu usklađivanje</w:t>
      </w:r>
      <w:r w:rsidR="35D47E51" w:rsidRPr="477080F9">
        <w:rPr>
          <w:lang w:val="hr-HR"/>
        </w:rPr>
        <w:t>m</w:t>
      </w:r>
      <w:r w:rsidRPr="477080F9">
        <w:rPr>
          <w:lang w:val="hr-HR"/>
        </w:rPr>
        <w:t xml:space="preserve"> s ciljem 2. Osigurati kvalitetu, dostupnost i raznovrsnost socijalnih usluga te socijalnim ulaganjem omogućiti punu participaciju građana Grada Zagreba u društvu i ciljem 4. Unapr</w:t>
      </w:r>
      <w:r w:rsidR="4F28930F" w:rsidRPr="477080F9">
        <w:rPr>
          <w:lang w:val="hr-HR"/>
        </w:rPr>
        <w:t>j</w:t>
      </w:r>
      <w:r w:rsidRPr="477080F9">
        <w:rPr>
          <w:lang w:val="hr-HR"/>
        </w:rPr>
        <w:t>eđenje suradnje ključnih dionika u procesu unapr</w:t>
      </w:r>
      <w:r w:rsidR="6A0BDD60" w:rsidRPr="477080F9">
        <w:rPr>
          <w:lang w:val="hr-HR"/>
        </w:rPr>
        <w:t>j</w:t>
      </w:r>
      <w:r w:rsidRPr="477080F9">
        <w:rPr>
          <w:lang w:val="hr-HR"/>
        </w:rPr>
        <w:t xml:space="preserve">eđenja modela socijalne zaštite i senzibilizacija javnosti za problematiku siromaštva i socijalne isključenosti. </w:t>
      </w:r>
    </w:p>
    <w:p w14:paraId="5F5C5B9B" w14:textId="5F2D8F9F" w:rsidR="00C02683" w:rsidRPr="00EE62DA" w:rsidRDefault="23314CBB" w:rsidP="3450C171">
      <w:pPr>
        <w:spacing w:line="276" w:lineRule="auto"/>
        <w:jc w:val="both"/>
        <w:rPr>
          <w:lang w:val="hr-HR"/>
        </w:rPr>
      </w:pPr>
      <w:r w:rsidRPr="477080F9">
        <w:rPr>
          <w:b/>
          <w:bCs/>
          <w:lang w:val="hr-HR"/>
        </w:rPr>
        <w:t>Program poticanja razvoja obrta, malog i srednjeg poduzetništva u Gradu Zagrebu 2024</w:t>
      </w:r>
      <w:r w:rsidR="129BA026" w:rsidRPr="477080F9">
        <w:rPr>
          <w:b/>
          <w:bCs/>
          <w:lang w:val="hr-HR"/>
        </w:rPr>
        <w:t>.</w:t>
      </w:r>
      <w:r w:rsidRPr="477080F9">
        <w:rPr>
          <w:b/>
          <w:bCs/>
          <w:lang w:val="hr-HR"/>
        </w:rPr>
        <w:t xml:space="preserve"> - 2030</w:t>
      </w:r>
      <w:r w:rsidR="016963A9" w:rsidRPr="477080F9">
        <w:rPr>
          <w:b/>
          <w:bCs/>
          <w:lang w:val="hr-HR"/>
        </w:rPr>
        <w:t>.</w:t>
      </w:r>
      <w:r w:rsidR="00C02683" w:rsidRPr="477080F9">
        <w:rPr>
          <w:rStyle w:val="FootnoteReference"/>
          <w:lang w:val="hr-HR"/>
        </w:rPr>
        <w:footnoteReference w:id="7"/>
      </w:r>
      <w:r w:rsidRPr="477080F9">
        <w:rPr>
          <w:lang w:val="hr-HR"/>
        </w:rPr>
        <w:t>, predviđa poseban cilj 3. Razvoj društvenog poduzetništva te društvene i solidarne ekonomije i Mjere 3.1. i 3.2. u okviru koj</w:t>
      </w:r>
      <w:r w:rsidR="4570D4BD" w:rsidRPr="3450C171">
        <w:rPr>
          <w:lang w:val="hr-HR"/>
        </w:rPr>
        <w:t>ih</w:t>
      </w:r>
      <w:r w:rsidRPr="477080F9">
        <w:rPr>
          <w:lang w:val="hr-HR"/>
        </w:rPr>
        <w:t xml:space="preserve"> je predviđeno uključivanje marginaliziranih, socijalno osjetljivih skupina</w:t>
      </w:r>
      <w:r w:rsidR="572AE96E" w:rsidRPr="477080F9">
        <w:rPr>
          <w:lang w:val="hr-HR"/>
        </w:rPr>
        <w:t>,</w:t>
      </w:r>
      <w:r w:rsidRPr="477080F9">
        <w:rPr>
          <w:lang w:val="hr-HR"/>
        </w:rPr>
        <w:t xml:space="preserve"> kao što su osobe s invaliditetom, žrtve nasilja u obitelji, roditelji i skrbnici djece s teškoćama u razvoju, beskućnici, pripadnici romske nacionalne manjine, NEET mladi, žene iznad 50 godina i druge teže </w:t>
      </w:r>
      <w:proofErr w:type="spellStart"/>
      <w:r w:rsidRPr="477080F9">
        <w:rPr>
          <w:lang w:val="hr-HR"/>
        </w:rPr>
        <w:t>zapošljive</w:t>
      </w:r>
      <w:proofErr w:type="spellEnd"/>
      <w:r w:rsidRPr="477080F9">
        <w:rPr>
          <w:lang w:val="hr-HR"/>
        </w:rPr>
        <w:t xml:space="preserve"> osobe.</w:t>
      </w:r>
    </w:p>
    <w:p w14:paraId="36E98616" w14:textId="18BBBD2B" w:rsidR="00C02683" w:rsidRPr="00430496" w:rsidRDefault="643A5E26" w:rsidP="00FC2E9C">
      <w:pPr>
        <w:spacing w:line="276" w:lineRule="auto"/>
        <w:jc w:val="both"/>
        <w:rPr>
          <w:strike/>
          <w:lang w:val="hr-HR"/>
        </w:rPr>
      </w:pPr>
      <w:r w:rsidRPr="477080F9">
        <w:rPr>
          <w:lang w:val="hr-HR"/>
        </w:rPr>
        <w:t xml:space="preserve">Ciljevi i mjere </w:t>
      </w:r>
      <w:r w:rsidRPr="477080F9">
        <w:rPr>
          <w:b/>
          <w:bCs/>
          <w:lang w:val="hr-HR"/>
        </w:rPr>
        <w:t>Zagrebačke strategije za unapređenje kvalitete života osoba starije životne dobi za razdoblje od 2020. do 2024.</w:t>
      </w:r>
      <w:r w:rsidR="00C02683" w:rsidRPr="477080F9">
        <w:rPr>
          <w:rStyle w:val="FootnoteReference"/>
          <w:lang w:val="hr-HR"/>
        </w:rPr>
        <w:footnoteReference w:id="8"/>
      </w:r>
      <w:r w:rsidR="45ABB524">
        <w:rPr>
          <w:lang w:val="hr-HR"/>
        </w:rPr>
        <w:t xml:space="preserve"> </w:t>
      </w:r>
      <w:r w:rsidR="07753B51" w:rsidRPr="00430496">
        <w:rPr>
          <w:lang w:val="hr-HR"/>
        </w:rPr>
        <w:t>ostaju relevantni za 2025. godinu produljenje</w:t>
      </w:r>
      <w:r w:rsidR="7395A875" w:rsidRPr="00430496">
        <w:rPr>
          <w:lang w:val="hr-HR"/>
        </w:rPr>
        <w:t>m njezine</w:t>
      </w:r>
      <w:r w:rsidR="07753B51" w:rsidRPr="00430496">
        <w:rPr>
          <w:lang w:val="hr-HR"/>
        </w:rPr>
        <w:t xml:space="preserve"> primjene te je Socijalni plan usklađen s </w:t>
      </w:r>
      <w:r w:rsidR="07753B51" w:rsidRPr="00430496">
        <w:rPr>
          <w:lang w:val="hr-HR"/>
        </w:rPr>
        <w:lastRenderedPageBreak/>
        <w:t xml:space="preserve">mjerama iz programskog područja 1. Socijalna zaštita (Mjera 2. Razvijanje usluga usmjerenih življenju osoba starije životne dobi u vlastitom domu; Mjera 3. Osiguravanje smještajnih kapaciteta za osobe starije životne dobi i Mjera 4. Osiguravanje specijaliziranih odjela za oboljele od Alzheimerove bolesti i drugih demencija u domovima za starije osobe u nadležnosti Grada Zagreba) </w:t>
      </w:r>
      <w:r w:rsidR="54E4A384">
        <w:rPr>
          <w:lang w:val="hr-HR"/>
        </w:rPr>
        <w:t>te</w:t>
      </w:r>
      <w:r w:rsidR="07753B51" w:rsidRPr="00430496">
        <w:rPr>
          <w:lang w:val="hr-HR"/>
        </w:rPr>
        <w:t xml:space="preserve"> programskog područja 4. Različiti aspekti slobodnog vremena (Mjera 3. Osiguravanje sadržaja za aktivno provođenje slobodnog vremena osoba starije životne dobi putem Programa podrške u lokalnoj zajednici "Gerontološki centri Grada Zagreba")</w:t>
      </w:r>
      <w:r w:rsidR="54E4A384">
        <w:rPr>
          <w:lang w:val="hr-HR"/>
        </w:rPr>
        <w:t>.</w:t>
      </w:r>
    </w:p>
    <w:p w14:paraId="300DCAE2" w14:textId="00BDF78C" w:rsidR="00C02683" w:rsidRPr="00EE62DA" w:rsidRDefault="23314CBB" w:rsidP="35D7B47D">
      <w:pPr>
        <w:pStyle w:val="NormalWeb"/>
        <w:spacing w:line="276" w:lineRule="auto"/>
        <w:jc w:val="both"/>
        <w:rPr>
          <w:rFonts w:ascii="Outfit" w:hAnsi="Outfit" w:cstheme="minorBidi"/>
          <w:sz w:val="20"/>
          <w:szCs w:val="20"/>
          <w:lang w:val="hr-HR"/>
        </w:rPr>
      </w:pPr>
      <w:r w:rsidRPr="35D7B47D">
        <w:rPr>
          <w:rFonts w:ascii="Outfit" w:hAnsi="Outfit" w:cstheme="minorBidi"/>
          <w:b/>
          <w:bCs/>
          <w:sz w:val="20"/>
          <w:szCs w:val="20"/>
          <w:lang w:val="hr-HR"/>
        </w:rPr>
        <w:t>Zagrebačka strategija izjednačavanja mogućnosti za osobe s invaliditetom za razdoblje od 2022. do 2025.</w:t>
      </w:r>
      <w:r w:rsidR="00C02683" w:rsidRPr="35D7B47D">
        <w:rPr>
          <w:rStyle w:val="FootnoteReference"/>
          <w:rFonts w:ascii="Outfit" w:hAnsi="Outfit" w:cstheme="minorBidi"/>
          <w:sz w:val="20"/>
          <w:szCs w:val="20"/>
          <w:lang w:val="hr-HR"/>
        </w:rPr>
        <w:footnoteReference w:id="9"/>
      </w:r>
      <w:r w:rsidRPr="35D7B47D">
        <w:rPr>
          <w:rFonts w:ascii="Outfit" w:hAnsi="Outfit" w:cstheme="minorBidi"/>
          <w:sz w:val="20"/>
          <w:szCs w:val="20"/>
          <w:lang w:val="hr-HR"/>
        </w:rPr>
        <w:t xml:space="preserve"> U skladu s mjerama iz Strateškog cilja 1. Povećati obuhvat djece s teškoćama u razvoju i osoba s invaliditetom u </w:t>
      </w:r>
      <w:proofErr w:type="spellStart"/>
      <w:r w:rsidRPr="35D7B47D">
        <w:rPr>
          <w:rFonts w:ascii="Outfit" w:hAnsi="Outfit" w:cstheme="minorBidi"/>
          <w:sz w:val="20"/>
          <w:szCs w:val="20"/>
          <w:lang w:val="hr-HR"/>
        </w:rPr>
        <w:t>inkluzivnom</w:t>
      </w:r>
      <w:proofErr w:type="spellEnd"/>
      <w:r w:rsidRPr="35D7B47D">
        <w:rPr>
          <w:rFonts w:ascii="Outfit" w:hAnsi="Outfit" w:cstheme="minorBidi"/>
          <w:sz w:val="20"/>
          <w:szCs w:val="20"/>
          <w:lang w:val="hr-HR"/>
        </w:rPr>
        <w:t xml:space="preserve"> odgoju i obrazovanju (Mjera 1), Socijalnim planom planira</w:t>
      </w:r>
      <w:r w:rsidR="36BBE896" w:rsidRPr="35D7B47D">
        <w:rPr>
          <w:rFonts w:ascii="Outfit" w:hAnsi="Outfit" w:cstheme="minorBidi"/>
          <w:sz w:val="20"/>
          <w:szCs w:val="20"/>
          <w:lang w:val="hr-HR"/>
        </w:rPr>
        <w:t xml:space="preserve"> se</w:t>
      </w:r>
      <w:r w:rsidRPr="35D7B47D">
        <w:rPr>
          <w:rFonts w:ascii="Outfit" w:hAnsi="Outfit" w:cstheme="minorBidi"/>
          <w:sz w:val="20"/>
          <w:szCs w:val="20"/>
          <w:lang w:val="hr-HR"/>
        </w:rPr>
        <w:t xml:space="preserve"> povećanje obuhvata korisnika usluge Pomoć u uključivanju u programe odgoja i obrazovanja. Socijalni plan usklađen</w:t>
      </w:r>
      <w:r w:rsidR="5A05C834" w:rsidRPr="35D7B47D">
        <w:rPr>
          <w:rFonts w:ascii="Outfit" w:hAnsi="Outfit" w:cstheme="minorBidi"/>
          <w:sz w:val="20"/>
          <w:szCs w:val="20"/>
          <w:lang w:val="hr-HR"/>
        </w:rPr>
        <w:t xml:space="preserve"> je</w:t>
      </w:r>
      <w:r w:rsidRPr="35D7B47D">
        <w:rPr>
          <w:rFonts w:ascii="Outfit" w:hAnsi="Outfit" w:cstheme="minorBidi"/>
          <w:sz w:val="20"/>
          <w:szCs w:val="20"/>
          <w:lang w:val="hr-HR"/>
        </w:rPr>
        <w:t xml:space="preserve"> i s mjerama iz strateškog cilja 5. </w:t>
      </w:r>
      <w:proofErr w:type="spellStart"/>
      <w:r w:rsidRPr="35D7B47D">
        <w:rPr>
          <w:rFonts w:ascii="Outfit" w:hAnsi="Outfit" w:cstheme="minorBidi"/>
          <w:sz w:val="20"/>
          <w:szCs w:val="20"/>
          <w:lang w:val="hr-HR"/>
        </w:rPr>
        <w:t>Deinstitucionalizacija</w:t>
      </w:r>
      <w:proofErr w:type="spellEnd"/>
      <w:r w:rsidRPr="35D7B47D">
        <w:rPr>
          <w:rFonts w:ascii="Outfit" w:hAnsi="Outfit" w:cstheme="minorBidi"/>
          <w:sz w:val="20"/>
          <w:szCs w:val="20"/>
          <w:lang w:val="hr-HR"/>
        </w:rPr>
        <w:t xml:space="preserve"> i prevencija institucionalizacije i osiguravanje kapaciteta za dugotrajnu skrb djece s </w:t>
      </w:r>
      <w:proofErr w:type="spellStart"/>
      <w:r w:rsidRPr="35D7B47D">
        <w:rPr>
          <w:rFonts w:ascii="Outfit" w:hAnsi="Outfit" w:cstheme="minorBidi"/>
          <w:sz w:val="20"/>
          <w:szCs w:val="20"/>
          <w:lang w:val="hr-HR"/>
        </w:rPr>
        <w:t>teškoćama</w:t>
      </w:r>
      <w:proofErr w:type="spellEnd"/>
      <w:r w:rsidRPr="35D7B47D">
        <w:rPr>
          <w:rFonts w:ascii="Outfit" w:hAnsi="Outfit" w:cstheme="minorBidi"/>
          <w:sz w:val="20"/>
          <w:szCs w:val="20"/>
          <w:lang w:val="hr-HR"/>
        </w:rPr>
        <w:t xml:space="preserve"> u razvoju i osoba s invaliditetom u području socijalne zaštite, planiranje daljnjeg razvoja usluga u zajednici za osobe s invaliditetom (proširenje obuhvata korisnika usluge pomoći u kući te boravka i psihosocijalne podrške za odrasle osobe s invaliditetom</w:t>
      </w:r>
      <w:r w:rsidR="7E543888" w:rsidRPr="35D7B47D">
        <w:rPr>
          <w:rFonts w:ascii="Outfit" w:hAnsi="Outfit" w:cstheme="minorBidi"/>
          <w:sz w:val="20"/>
          <w:szCs w:val="20"/>
          <w:lang w:val="hr-HR"/>
        </w:rPr>
        <w:t>,</w:t>
      </w:r>
      <w:r w:rsidRPr="35D7B47D">
        <w:rPr>
          <w:rFonts w:ascii="Outfit" w:hAnsi="Outfit" w:cstheme="minorBidi"/>
          <w:sz w:val="20"/>
          <w:szCs w:val="20"/>
          <w:lang w:val="hr-HR"/>
        </w:rPr>
        <w:t xml:space="preserve"> kao i za djecu s teškoćama u razvoju). Kao podrška obiteljima osoba s invaliditetom planira se nova usluga osiguranja predaha od skrbi za neformalne njegovatelje. U okviru Strateškog cilja 7. Poboljšanje pristupačnosti izgrađenog okruženja, usluga i prijevoza, Socijalnim planom posebno</w:t>
      </w:r>
      <w:r w:rsidR="36E4145D" w:rsidRPr="35D7B47D">
        <w:rPr>
          <w:rFonts w:ascii="Outfit" w:hAnsi="Outfit" w:cstheme="minorBidi"/>
          <w:sz w:val="20"/>
          <w:szCs w:val="20"/>
          <w:lang w:val="hr-HR"/>
        </w:rPr>
        <w:t xml:space="preserve"> se</w:t>
      </w:r>
      <w:r w:rsidRPr="35D7B47D">
        <w:rPr>
          <w:rFonts w:ascii="Outfit" w:hAnsi="Outfit" w:cstheme="minorBidi"/>
          <w:sz w:val="20"/>
          <w:szCs w:val="20"/>
          <w:lang w:val="hr-HR"/>
        </w:rPr>
        <w:t xml:space="preserve"> planira povećanje i proširenje usluge specijaliziranog prijevoza uz pratnju.</w:t>
      </w:r>
    </w:p>
    <w:p w14:paraId="1C2D0E7B" w14:textId="67BB9AA7" w:rsidR="00C02683" w:rsidRPr="00EE62DA" w:rsidRDefault="643A5E26" w:rsidP="00FC2E9C">
      <w:pPr>
        <w:spacing w:line="276" w:lineRule="auto"/>
        <w:jc w:val="both"/>
        <w:rPr>
          <w:rFonts w:cs="Arial"/>
          <w:lang w:val="hr-HR"/>
        </w:rPr>
      </w:pPr>
      <w:r w:rsidRPr="477080F9">
        <w:rPr>
          <w:lang w:val="hr-HR"/>
        </w:rPr>
        <w:t>Socijalni plan usklađen</w:t>
      </w:r>
      <w:r w:rsidR="76A3192A" w:rsidRPr="3450C171">
        <w:rPr>
          <w:lang w:val="hr-HR"/>
        </w:rPr>
        <w:t xml:space="preserve"> je</w:t>
      </w:r>
      <w:r w:rsidRPr="477080F9">
        <w:rPr>
          <w:lang w:val="hr-HR"/>
        </w:rPr>
        <w:t xml:space="preserve"> sa </w:t>
      </w:r>
      <w:r w:rsidRPr="477080F9">
        <w:rPr>
          <w:b/>
          <w:bCs/>
          <w:lang w:val="hr-HR"/>
        </w:rPr>
        <w:t>Zagrebačkom strategijom zaštite od nasilja u obitelji za razdoblje od 2023. do 2025</w:t>
      </w:r>
      <w:r w:rsidRPr="3450C171">
        <w:rPr>
          <w:b/>
          <w:bCs/>
          <w:lang w:val="hr-HR"/>
        </w:rPr>
        <w:t>.</w:t>
      </w:r>
      <w:r w:rsidR="00C02683" w:rsidRPr="477080F9">
        <w:rPr>
          <w:rStyle w:val="FootnoteReference"/>
          <w:lang w:val="hr-HR"/>
        </w:rPr>
        <w:footnoteReference w:id="10"/>
      </w:r>
      <w:r w:rsidRPr="477080F9">
        <w:rPr>
          <w:lang w:val="hr-HR"/>
        </w:rPr>
        <w:t xml:space="preserve"> u području prevencije nasilja povećanje</w:t>
      </w:r>
      <w:r w:rsidR="1A39B048" w:rsidRPr="477080F9">
        <w:rPr>
          <w:lang w:val="hr-HR"/>
        </w:rPr>
        <w:t>m</w:t>
      </w:r>
      <w:r w:rsidRPr="477080F9">
        <w:rPr>
          <w:lang w:val="hr-HR"/>
        </w:rPr>
        <w:t xml:space="preserve"> obuhvata korisnika psihosocijalnim tretmanom radi prevencije nasilničkog ponašanja. U području podrške žrtvama nasilja (Mjera 3 i 4 osiguravanje stanova i plaćanje najma stanova za žrtve nasilja) Socijalnim </w:t>
      </w:r>
      <w:r w:rsidR="5E011618" w:rsidRPr="3450C171">
        <w:rPr>
          <w:lang w:val="hr-HR"/>
        </w:rPr>
        <w:t xml:space="preserve">je </w:t>
      </w:r>
      <w:r w:rsidRPr="477080F9">
        <w:rPr>
          <w:lang w:val="hr-HR"/>
        </w:rPr>
        <w:t xml:space="preserve">planom planirano povećanje obuhvata organiziranog stanovanja za žrtve nasilja. Socijalni plan predviđa </w:t>
      </w:r>
      <w:r w:rsidRPr="477080F9">
        <w:rPr>
          <w:rFonts w:cs="Arial"/>
          <w:lang w:val="hr-HR"/>
        </w:rPr>
        <w:t xml:space="preserve">uspostavljanje usluge osnaživanja i poticanja zapošljavanja teže </w:t>
      </w:r>
      <w:proofErr w:type="spellStart"/>
      <w:r w:rsidRPr="477080F9">
        <w:rPr>
          <w:rFonts w:cs="Arial"/>
          <w:lang w:val="hr-HR"/>
        </w:rPr>
        <w:t>zapošljivih</w:t>
      </w:r>
      <w:proofErr w:type="spellEnd"/>
      <w:r w:rsidRPr="477080F9">
        <w:rPr>
          <w:rFonts w:cs="Arial"/>
          <w:lang w:val="hr-HR"/>
        </w:rPr>
        <w:t xml:space="preserve"> skupina građana, uključujući žrtve obiteljskog nasilja</w:t>
      </w:r>
      <w:r w:rsidR="031A93DE" w:rsidRPr="477080F9">
        <w:rPr>
          <w:rFonts w:cs="Arial"/>
          <w:lang w:val="hr-HR"/>
        </w:rPr>
        <w:t>,</w:t>
      </w:r>
      <w:r w:rsidRPr="477080F9">
        <w:rPr>
          <w:rFonts w:cs="Arial"/>
          <w:lang w:val="hr-HR"/>
        </w:rPr>
        <w:t xml:space="preserve"> priprem</w:t>
      </w:r>
      <w:r w:rsidR="03F99FF9" w:rsidRPr="477080F9">
        <w:rPr>
          <w:rFonts w:cs="Arial"/>
          <w:lang w:val="hr-HR"/>
        </w:rPr>
        <w:t>om</w:t>
      </w:r>
      <w:r w:rsidRPr="477080F9">
        <w:rPr>
          <w:rFonts w:cs="Arial"/>
          <w:lang w:val="hr-HR"/>
        </w:rPr>
        <w:t xml:space="preserve"> za zapošljavanje i specifične oblike podrške te osiguravanje</w:t>
      </w:r>
      <w:r w:rsidR="2505707A" w:rsidRPr="477080F9">
        <w:rPr>
          <w:rFonts w:cs="Arial"/>
          <w:lang w:val="hr-HR"/>
        </w:rPr>
        <w:t>m</w:t>
      </w:r>
      <w:r w:rsidRPr="477080F9">
        <w:rPr>
          <w:rFonts w:cs="Arial"/>
          <w:lang w:val="hr-HR"/>
        </w:rPr>
        <w:t xml:space="preserve"> verificiranih obrazovnih programa putem vaučera</w:t>
      </w:r>
      <w:r w:rsidR="39BAF584" w:rsidRPr="477080F9">
        <w:rPr>
          <w:rFonts w:cs="Arial"/>
          <w:lang w:val="hr-HR"/>
        </w:rPr>
        <w:t>,</w:t>
      </w:r>
      <w:r w:rsidRPr="477080F9">
        <w:rPr>
          <w:rFonts w:cs="Arial"/>
          <w:lang w:val="hr-HR"/>
        </w:rPr>
        <w:t xml:space="preserve"> što je u skladu s Mjerama 5, 6 i 7 Strategije u pružanju podrške nakon izlaska žrtava iz skloništa i uključivanja na tržište rada, uz jačanje međusektorske suradnje.</w:t>
      </w:r>
    </w:p>
    <w:p w14:paraId="691E8ED3" w14:textId="1CDC80CF" w:rsidR="00C02683" w:rsidRPr="00EE62DA" w:rsidRDefault="23314CBB" w:rsidP="3450C171">
      <w:pPr>
        <w:spacing w:line="276" w:lineRule="auto"/>
        <w:jc w:val="both"/>
        <w:rPr>
          <w:rFonts w:cs="Arial"/>
          <w:lang w:val="hr-HR"/>
        </w:rPr>
      </w:pPr>
      <w:r w:rsidRPr="35D7B47D">
        <w:rPr>
          <w:rFonts w:cs="Arial"/>
          <w:b/>
          <w:bCs/>
          <w:lang w:val="hr-HR"/>
        </w:rPr>
        <w:t xml:space="preserve">Plan za mlade Grada Zagreba od 2021. do 2025. godine </w:t>
      </w:r>
      <w:r w:rsidRPr="35D7B47D">
        <w:rPr>
          <w:rFonts w:cs="Arial"/>
          <w:lang w:val="hr-HR"/>
        </w:rPr>
        <w:t xml:space="preserve">okvir </w:t>
      </w:r>
      <w:r w:rsidR="10591690" w:rsidRPr="35D7B47D">
        <w:rPr>
          <w:rFonts w:cs="Arial"/>
          <w:lang w:val="hr-HR"/>
        </w:rPr>
        <w:t xml:space="preserve">je </w:t>
      </w:r>
      <w:r w:rsidRPr="35D7B47D">
        <w:rPr>
          <w:rFonts w:cs="Arial"/>
          <w:lang w:val="hr-HR"/>
        </w:rPr>
        <w:t>s kojim je Socijalni plan usklađen s mjerom za tržište rada 1.3. osnaživanje NEET populacije osnaživanje</w:t>
      </w:r>
      <w:r w:rsidR="33CA9170" w:rsidRPr="35D7B47D">
        <w:rPr>
          <w:rFonts w:cs="Arial"/>
          <w:lang w:val="hr-HR"/>
        </w:rPr>
        <w:t>m</w:t>
      </w:r>
      <w:r w:rsidRPr="35D7B47D">
        <w:rPr>
          <w:rFonts w:cs="Arial"/>
          <w:lang w:val="hr-HR"/>
        </w:rPr>
        <w:t xml:space="preserve"> i poticanje</w:t>
      </w:r>
      <w:r w:rsidR="5BB85BB9" w:rsidRPr="35D7B47D">
        <w:rPr>
          <w:rFonts w:cs="Arial"/>
          <w:lang w:val="hr-HR"/>
        </w:rPr>
        <w:t>m</w:t>
      </w:r>
      <w:r w:rsidRPr="35D7B47D">
        <w:rPr>
          <w:rFonts w:cs="Arial"/>
          <w:lang w:val="hr-HR"/>
        </w:rPr>
        <w:t xml:space="preserve"> zapošljavanja ove populacije, s mjerama iz područja socijalne i zdravstvene zaštite: 5.1. zaštita mentalnog zdravlja u zajednici, 5.2. jačanje kapaciteta organizacija u području zaštite zdravlja i 5.4. prevencija rizičnih i društveno neprihvatljivih ponašanja širenje</w:t>
      </w:r>
      <w:r w:rsidR="19F8F292" w:rsidRPr="35D7B47D">
        <w:rPr>
          <w:rFonts w:cs="Arial"/>
          <w:lang w:val="hr-HR"/>
        </w:rPr>
        <w:t>m</w:t>
      </w:r>
      <w:r w:rsidRPr="35D7B47D">
        <w:rPr>
          <w:rFonts w:cs="Arial"/>
          <w:lang w:val="hr-HR"/>
        </w:rPr>
        <w:t xml:space="preserve"> obuhvata mladih preventivnim programima i psihosocijalnom podrškom </w:t>
      </w:r>
      <w:r w:rsidR="137AC2C7" w:rsidRPr="35D7B47D">
        <w:rPr>
          <w:rFonts w:cs="Arial"/>
          <w:lang w:val="hr-HR"/>
        </w:rPr>
        <w:t xml:space="preserve">te </w:t>
      </w:r>
      <w:r w:rsidRPr="35D7B47D">
        <w:rPr>
          <w:rFonts w:cs="Arial"/>
          <w:lang w:val="hr-HR"/>
        </w:rPr>
        <w:t>mjerama iz područja obrazovanja 6.1. podupiranje programa i aktivnosti cjeloživotnog učenja i područja slobodnog vremena 8.1, 8.2. i 8.5 pružanje</w:t>
      </w:r>
      <w:r w:rsidR="569EF2E3" w:rsidRPr="35D7B47D">
        <w:rPr>
          <w:rFonts w:cs="Arial"/>
          <w:lang w:val="hr-HR"/>
        </w:rPr>
        <w:t>m</w:t>
      </w:r>
      <w:r w:rsidRPr="35D7B47D">
        <w:rPr>
          <w:rFonts w:cs="Arial"/>
          <w:lang w:val="hr-HR"/>
        </w:rPr>
        <w:t xml:space="preserve"> podrške u učenju, osiguravan</w:t>
      </w:r>
      <w:r w:rsidR="0DE262A4" w:rsidRPr="35D7B47D">
        <w:rPr>
          <w:rFonts w:cs="Arial"/>
          <w:lang w:val="hr-HR"/>
        </w:rPr>
        <w:t>j</w:t>
      </w:r>
      <w:r w:rsidR="35823D5C" w:rsidRPr="35D7B47D">
        <w:rPr>
          <w:rFonts w:cs="Arial"/>
          <w:lang w:val="hr-HR"/>
        </w:rPr>
        <w:t>em</w:t>
      </w:r>
      <w:r w:rsidRPr="35D7B47D">
        <w:rPr>
          <w:rFonts w:cs="Arial"/>
          <w:lang w:val="hr-HR"/>
        </w:rPr>
        <w:t xml:space="preserve"> mentorstva</w:t>
      </w:r>
      <w:r w:rsidR="086CA326" w:rsidRPr="35D7B47D">
        <w:rPr>
          <w:rFonts w:cs="Arial"/>
          <w:lang w:val="hr-HR"/>
        </w:rPr>
        <w:t xml:space="preserve"> te</w:t>
      </w:r>
      <w:r w:rsidRPr="35D7B47D">
        <w:rPr>
          <w:rFonts w:cs="Arial"/>
          <w:lang w:val="hr-HR"/>
        </w:rPr>
        <w:t xml:space="preserve"> uključivanj</w:t>
      </w:r>
      <w:r w:rsidR="28CFCB75" w:rsidRPr="35D7B47D">
        <w:rPr>
          <w:rFonts w:cs="Arial"/>
          <w:lang w:val="hr-HR"/>
        </w:rPr>
        <w:t>em</w:t>
      </w:r>
      <w:r w:rsidRPr="35D7B47D">
        <w:rPr>
          <w:rFonts w:cs="Arial"/>
          <w:lang w:val="hr-HR"/>
        </w:rPr>
        <w:t xml:space="preserve"> u programe zajednice </w:t>
      </w:r>
      <w:r w:rsidR="57A5723D" w:rsidRPr="35D7B47D">
        <w:rPr>
          <w:rFonts w:cs="Arial"/>
          <w:lang w:val="hr-HR"/>
        </w:rPr>
        <w:t xml:space="preserve">u </w:t>
      </w:r>
      <w:r w:rsidRPr="35D7B47D">
        <w:rPr>
          <w:rFonts w:cs="Arial"/>
          <w:lang w:val="hr-HR"/>
        </w:rPr>
        <w:t>kultur</w:t>
      </w:r>
      <w:r w:rsidR="4D043FED" w:rsidRPr="35D7B47D">
        <w:rPr>
          <w:rFonts w:cs="Arial"/>
          <w:lang w:val="hr-HR"/>
        </w:rPr>
        <w:t>i</w:t>
      </w:r>
      <w:r w:rsidRPr="35D7B47D">
        <w:rPr>
          <w:rFonts w:cs="Arial"/>
          <w:lang w:val="hr-HR"/>
        </w:rPr>
        <w:t>, sport</w:t>
      </w:r>
      <w:r w:rsidR="3DEF24C1" w:rsidRPr="35D7B47D">
        <w:rPr>
          <w:rFonts w:cs="Arial"/>
          <w:lang w:val="hr-HR"/>
        </w:rPr>
        <w:t>u</w:t>
      </w:r>
      <w:r w:rsidRPr="35D7B47D">
        <w:rPr>
          <w:rFonts w:cs="Arial"/>
          <w:lang w:val="hr-HR"/>
        </w:rPr>
        <w:t xml:space="preserve"> i drug</w:t>
      </w:r>
      <w:r w:rsidR="2497A822" w:rsidRPr="35D7B47D">
        <w:rPr>
          <w:rFonts w:cs="Arial"/>
          <w:lang w:val="hr-HR"/>
        </w:rPr>
        <w:t>im</w:t>
      </w:r>
      <w:r w:rsidRPr="35D7B47D">
        <w:rPr>
          <w:rFonts w:cs="Arial"/>
          <w:lang w:val="hr-HR"/>
        </w:rPr>
        <w:t xml:space="preserve"> raznovrsn</w:t>
      </w:r>
      <w:r w:rsidR="2FCA4997" w:rsidRPr="35D7B47D">
        <w:rPr>
          <w:rFonts w:cs="Arial"/>
          <w:lang w:val="hr-HR"/>
        </w:rPr>
        <w:t>im</w:t>
      </w:r>
      <w:r w:rsidRPr="35D7B47D">
        <w:rPr>
          <w:rFonts w:cs="Arial"/>
          <w:lang w:val="hr-HR"/>
        </w:rPr>
        <w:t xml:space="preserve"> aktivnosti</w:t>
      </w:r>
      <w:r w:rsidR="5A1A366F" w:rsidRPr="35D7B47D">
        <w:rPr>
          <w:rFonts w:cs="Arial"/>
          <w:lang w:val="hr-HR"/>
        </w:rPr>
        <w:t>ma</w:t>
      </w:r>
      <w:r w:rsidRPr="35D7B47D">
        <w:rPr>
          <w:rFonts w:cs="Arial"/>
          <w:lang w:val="hr-HR"/>
        </w:rPr>
        <w:t xml:space="preserve">. </w:t>
      </w:r>
    </w:p>
    <w:p w14:paraId="1FD9F86F" w14:textId="393856EA" w:rsidR="00C02683" w:rsidRPr="00EE62DA" w:rsidRDefault="23314CBB" w:rsidP="3450C171">
      <w:pPr>
        <w:spacing w:line="276" w:lineRule="auto"/>
        <w:jc w:val="both"/>
        <w:rPr>
          <w:rFonts w:cs="Arial"/>
          <w:lang w:val="hr-HR"/>
        </w:rPr>
      </w:pPr>
      <w:r w:rsidRPr="477080F9">
        <w:rPr>
          <w:rFonts w:cs="Arial"/>
          <w:b/>
          <w:bCs/>
          <w:lang w:val="hr-HR"/>
        </w:rPr>
        <w:t>Plan promicanja</w:t>
      </w:r>
      <w:r w:rsidRPr="477080F9">
        <w:rPr>
          <w:rFonts w:cs="Arial"/>
          <w:lang w:val="hr-HR"/>
        </w:rPr>
        <w:t xml:space="preserve"> </w:t>
      </w:r>
      <w:r w:rsidRPr="477080F9">
        <w:rPr>
          <w:rFonts w:cs="Arial"/>
          <w:b/>
          <w:bCs/>
          <w:lang w:val="hr-HR"/>
        </w:rPr>
        <w:t>zdravlja,</w:t>
      </w:r>
      <w:r w:rsidRPr="477080F9">
        <w:rPr>
          <w:rFonts w:cs="Arial"/>
          <w:lang w:val="hr-HR"/>
        </w:rPr>
        <w:t xml:space="preserve"> </w:t>
      </w:r>
      <w:r w:rsidRPr="477080F9">
        <w:rPr>
          <w:b/>
          <w:bCs/>
          <w:lang w:val="hr-HR"/>
        </w:rPr>
        <w:t>prevencije i ranog otkrivanja bolesti u Gradu</w:t>
      </w:r>
      <w:r w:rsidRPr="477080F9">
        <w:rPr>
          <w:b/>
          <w:bCs/>
          <w:spacing w:val="20"/>
          <w:lang w:val="hr-HR"/>
        </w:rPr>
        <w:t xml:space="preserve"> </w:t>
      </w:r>
      <w:r w:rsidRPr="477080F9">
        <w:rPr>
          <w:b/>
          <w:bCs/>
          <w:lang w:val="hr-HR"/>
        </w:rPr>
        <w:t xml:space="preserve">Zagrebu za razdoblje 2023. - 2025. </w:t>
      </w:r>
      <w:r w:rsidRPr="477080F9">
        <w:rPr>
          <w:lang w:val="hr-HR"/>
        </w:rPr>
        <w:t xml:space="preserve">temelj </w:t>
      </w:r>
      <w:r w:rsidR="12DC2987" w:rsidRPr="3450C171">
        <w:rPr>
          <w:lang w:val="hr-HR"/>
        </w:rPr>
        <w:t xml:space="preserve">je </w:t>
      </w:r>
      <w:r w:rsidRPr="477080F9">
        <w:rPr>
          <w:lang w:val="hr-HR"/>
        </w:rPr>
        <w:t xml:space="preserve">za aktivnosti u Socijalnom planu koje zahtijevaju povezivanje više sustava u promicanju zdravlja te provođenju preventivnih i edukativnih programa sukladno dobnim skupinama, od povezivanja zdravstvenog sustava sa sustavom odgoja i obrazovanja za djecu i mlade </w:t>
      </w:r>
      <w:r w:rsidR="778F979A" w:rsidRPr="3450C171">
        <w:rPr>
          <w:rFonts w:cs="Arial"/>
          <w:lang w:val="hr-HR"/>
        </w:rPr>
        <w:t xml:space="preserve">u </w:t>
      </w:r>
      <w:r w:rsidRPr="477080F9">
        <w:rPr>
          <w:lang w:val="hr-HR"/>
        </w:rPr>
        <w:t>program</w:t>
      </w:r>
      <w:r w:rsidR="4ED24A89" w:rsidRPr="477080F9">
        <w:rPr>
          <w:lang w:val="hr-HR"/>
        </w:rPr>
        <w:t>ima</w:t>
      </w:r>
      <w:r w:rsidRPr="477080F9">
        <w:rPr>
          <w:lang w:val="hr-HR"/>
        </w:rPr>
        <w:t xml:space="preserve"> u predškolskim i školskim ustanovama do povezivanja sa sustavom socijalne skrbi </w:t>
      </w:r>
      <w:r w:rsidR="2DB622FD" w:rsidRPr="3450C171">
        <w:rPr>
          <w:rFonts w:cs="Arial"/>
          <w:lang w:val="hr-HR"/>
        </w:rPr>
        <w:t xml:space="preserve">u </w:t>
      </w:r>
      <w:r w:rsidRPr="477080F9">
        <w:rPr>
          <w:lang w:val="hr-HR"/>
        </w:rPr>
        <w:t>gerontološk</w:t>
      </w:r>
      <w:r w:rsidR="3B1A29CE" w:rsidRPr="477080F9">
        <w:rPr>
          <w:lang w:val="hr-HR"/>
        </w:rPr>
        <w:t>im</w:t>
      </w:r>
      <w:r w:rsidRPr="477080F9">
        <w:rPr>
          <w:lang w:val="hr-HR"/>
        </w:rPr>
        <w:t xml:space="preserve"> program</w:t>
      </w:r>
      <w:r w:rsidR="517F8839" w:rsidRPr="477080F9">
        <w:rPr>
          <w:lang w:val="hr-HR"/>
        </w:rPr>
        <w:t>ima</w:t>
      </w:r>
      <w:r w:rsidRPr="477080F9">
        <w:rPr>
          <w:lang w:val="hr-HR"/>
        </w:rPr>
        <w:t xml:space="preserve"> za starije osobe i drugo. Uz uključivanje javnih ustanova, ovaj plan predviđa zna</w:t>
      </w:r>
      <w:r w:rsidR="28BDC7C8" w:rsidRPr="3450C171">
        <w:rPr>
          <w:rFonts w:cs="Arial"/>
          <w:b/>
          <w:bCs/>
          <w:lang w:val="hr-HR"/>
        </w:rPr>
        <w:t>t</w:t>
      </w:r>
      <w:r w:rsidRPr="477080F9">
        <w:rPr>
          <w:lang w:val="hr-HR"/>
        </w:rPr>
        <w:t>nu suradnju s organizacijama civilnog društva u provedbi aktivnosti.</w:t>
      </w:r>
    </w:p>
    <w:p w14:paraId="588F15EC" w14:textId="7DB69079" w:rsidR="00C02683" w:rsidRPr="00EE62DA" w:rsidRDefault="643A5E26" w:rsidP="3450C171">
      <w:pPr>
        <w:spacing w:line="276" w:lineRule="auto"/>
        <w:jc w:val="both"/>
        <w:rPr>
          <w:lang w:val="hr-HR"/>
        </w:rPr>
      </w:pPr>
      <w:r w:rsidRPr="35D7B47D">
        <w:rPr>
          <w:b/>
          <w:bCs/>
          <w:lang w:val="hr-HR"/>
        </w:rPr>
        <w:t>Akcijski plan Grada Zagreba za 2025. - 2027. godinu za provedbu Nacionalnog plana za uključivanje Roma u razdoblju od 2021. do 2027.</w:t>
      </w:r>
      <w:r w:rsidR="54E4A384" w:rsidRPr="35D7B47D">
        <w:rPr>
          <w:lang w:val="hr-HR"/>
        </w:rPr>
        <w:t xml:space="preserve"> </w:t>
      </w:r>
      <w:r w:rsidR="0BCCFE20" w:rsidRPr="35D7B47D">
        <w:rPr>
          <w:rFonts w:eastAsia="Outfit" w:cs="Outfit"/>
          <w:lang w:val="hr-HR"/>
        </w:rPr>
        <w:t xml:space="preserve">sastoji se od sedam glavnih ciljeva, horizontalnih koji uključuju područje diskriminacije, </w:t>
      </w:r>
      <w:r w:rsidR="0BCCFE20" w:rsidRPr="35D7B47D">
        <w:rPr>
          <w:rFonts w:eastAsia="Outfit" w:cs="Outfit"/>
          <w:lang w:val="hr-HR"/>
        </w:rPr>
        <w:lastRenderedPageBreak/>
        <w:t xml:space="preserve">siromaštva i socijalne isključenosti te participaciju, </w:t>
      </w:r>
      <w:r w:rsidR="3ACB2EA9" w:rsidRPr="35D7B47D">
        <w:rPr>
          <w:lang w:val="hr-HR"/>
        </w:rPr>
        <w:t xml:space="preserve">a </w:t>
      </w:r>
      <w:r w:rsidR="0BCCFE20" w:rsidRPr="35D7B47D">
        <w:rPr>
          <w:rFonts w:eastAsia="Outfit" w:cs="Outfit"/>
          <w:lang w:val="hr-HR"/>
        </w:rPr>
        <w:t>sektorski obuhvaćaju područje obrazovanja, zapošljavanja, zdravlja i socijalne skrbi te stanovanja. Akcijski plan</w:t>
      </w:r>
      <w:r w:rsidR="11CA487B" w:rsidRPr="35D7B47D">
        <w:rPr>
          <w:rFonts w:eastAsia="Outfit" w:cs="Outfit"/>
          <w:lang w:val="hr-HR"/>
        </w:rPr>
        <w:t xml:space="preserve"> </w:t>
      </w:r>
      <w:r w:rsidRPr="35D7B47D">
        <w:rPr>
          <w:lang w:val="hr-HR"/>
        </w:rPr>
        <w:t>predviđa mjere 6.1.2</w:t>
      </w:r>
      <w:r w:rsidR="7FFD6BB4" w:rsidRPr="35D7B47D">
        <w:rPr>
          <w:lang w:val="hr-HR"/>
        </w:rPr>
        <w:t>.</w:t>
      </w:r>
      <w:r w:rsidRPr="35D7B47D">
        <w:rPr>
          <w:lang w:val="hr-HR"/>
        </w:rPr>
        <w:t xml:space="preserve"> i 6.1.3</w:t>
      </w:r>
      <w:r w:rsidR="256BE42E" w:rsidRPr="35D7B47D">
        <w:rPr>
          <w:lang w:val="hr-HR"/>
        </w:rPr>
        <w:t>.</w:t>
      </w:r>
      <w:r w:rsidRPr="35D7B47D">
        <w:rPr>
          <w:lang w:val="hr-HR"/>
        </w:rPr>
        <w:t xml:space="preserve"> u području unapr</w:t>
      </w:r>
      <w:r w:rsidR="0C4EF898" w:rsidRPr="35D7B47D">
        <w:rPr>
          <w:lang w:val="hr-HR"/>
        </w:rPr>
        <w:t>j</w:t>
      </w:r>
      <w:r w:rsidRPr="35D7B47D">
        <w:rPr>
          <w:lang w:val="hr-HR"/>
        </w:rPr>
        <w:t>eđenja zdravlja i prevencije bolesti te mjere 7.1.1</w:t>
      </w:r>
      <w:r w:rsidR="00006329" w:rsidRPr="35D7B47D">
        <w:rPr>
          <w:lang w:val="hr-HR"/>
        </w:rPr>
        <w:t>.</w:t>
      </w:r>
      <w:r w:rsidRPr="35D7B47D">
        <w:rPr>
          <w:lang w:val="hr-HR"/>
        </w:rPr>
        <w:t>, 7.2.1</w:t>
      </w:r>
      <w:r w:rsidR="37C5BD42" w:rsidRPr="35D7B47D">
        <w:rPr>
          <w:lang w:val="hr-HR"/>
        </w:rPr>
        <w:t>.</w:t>
      </w:r>
      <w:r w:rsidRPr="35D7B47D">
        <w:rPr>
          <w:lang w:val="hr-HR"/>
        </w:rPr>
        <w:t xml:space="preserve"> i 7.2.2</w:t>
      </w:r>
      <w:r w:rsidR="3F8267AC" w:rsidRPr="35D7B47D">
        <w:rPr>
          <w:lang w:val="hr-HR"/>
        </w:rPr>
        <w:t>.</w:t>
      </w:r>
      <w:r w:rsidRPr="35D7B47D">
        <w:rPr>
          <w:lang w:val="hr-HR"/>
        </w:rPr>
        <w:t xml:space="preserve"> u području stambenog zbrinjavanja i podizanje kvalitete komunalne infrastrukture i okoliša, </w:t>
      </w:r>
      <w:r w:rsidR="189E3846" w:rsidRPr="35D7B47D">
        <w:rPr>
          <w:lang w:val="hr-HR"/>
        </w:rPr>
        <w:t>a</w:t>
      </w:r>
      <w:r w:rsidRPr="35D7B47D">
        <w:rPr>
          <w:lang w:val="hr-HR"/>
        </w:rPr>
        <w:t xml:space="preserve"> u području zapošljavanja mjere 5.1.2</w:t>
      </w:r>
      <w:r w:rsidR="528FD270" w:rsidRPr="35D7B47D">
        <w:rPr>
          <w:lang w:val="hr-HR"/>
        </w:rPr>
        <w:t>.</w:t>
      </w:r>
      <w:r w:rsidRPr="35D7B47D">
        <w:rPr>
          <w:lang w:val="hr-HR"/>
        </w:rPr>
        <w:t xml:space="preserve"> (projekti za nezaposlene Rome, posebno za mlade i žene), 5.1.3</w:t>
      </w:r>
      <w:r w:rsidR="69BB5A57" w:rsidRPr="35D7B47D">
        <w:rPr>
          <w:lang w:val="hr-HR"/>
        </w:rPr>
        <w:t>.</w:t>
      </w:r>
      <w:r w:rsidRPr="35D7B47D">
        <w:rPr>
          <w:lang w:val="hr-HR"/>
        </w:rPr>
        <w:t xml:space="preserve"> (zapošljavanje u podružnicama Zagrebačkog holdinga) i 5.1.4. (poticaji za društvene poduzetnike koji zapošljavaju Rome). Socijalnim planom </w:t>
      </w:r>
      <w:r w:rsidR="6F22F9D6" w:rsidRPr="35D7B47D">
        <w:rPr>
          <w:lang w:val="hr-HR"/>
        </w:rPr>
        <w:t xml:space="preserve">planira se </w:t>
      </w:r>
      <w:r w:rsidRPr="35D7B47D">
        <w:rPr>
          <w:lang w:val="hr-HR"/>
        </w:rPr>
        <w:t xml:space="preserve">razvoj usluga u romskim naseljima </w:t>
      </w:r>
      <w:r w:rsidR="5670D3DE" w:rsidRPr="35D7B47D">
        <w:rPr>
          <w:lang w:val="hr-HR"/>
        </w:rPr>
        <w:t xml:space="preserve">uspostavom </w:t>
      </w:r>
      <w:r w:rsidRPr="35D7B47D">
        <w:rPr>
          <w:lang w:val="hr-HR"/>
        </w:rPr>
        <w:t>mobilnih timova u svrhu približavanja postojećih socijalnih i zdravstvenih usluga, unaprjeđenje stambenog zbrinjavanja, higijenskih standarda i zbrinjavanja otpada uspostav</w:t>
      </w:r>
      <w:r w:rsidR="07DE08DD" w:rsidRPr="35D7B47D">
        <w:rPr>
          <w:lang w:val="hr-HR"/>
        </w:rPr>
        <w:t>om</w:t>
      </w:r>
      <w:r w:rsidRPr="35D7B47D">
        <w:rPr>
          <w:lang w:val="hr-HR"/>
        </w:rPr>
        <w:t xml:space="preserve"> usluge osnaživanja i poticanja zapošljavanja </w:t>
      </w:r>
      <w:r w:rsidR="2F5350ED" w:rsidRPr="35D7B47D">
        <w:rPr>
          <w:lang w:val="hr-HR"/>
        </w:rPr>
        <w:t>Roma</w:t>
      </w:r>
      <w:r w:rsidRPr="35D7B47D">
        <w:rPr>
          <w:lang w:val="hr-HR"/>
        </w:rPr>
        <w:t xml:space="preserve"> te proširenje</w:t>
      </w:r>
      <w:r w:rsidR="3C653A37" w:rsidRPr="35D7B47D">
        <w:rPr>
          <w:lang w:val="hr-HR"/>
        </w:rPr>
        <w:t>m</w:t>
      </w:r>
      <w:r w:rsidRPr="35D7B47D">
        <w:rPr>
          <w:lang w:val="hr-HR"/>
        </w:rPr>
        <w:t xml:space="preserve"> obuhvata uslug</w:t>
      </w:r>
      <w:r w:rsidR="5DB494D5" w:rsidRPr="35D7B47D">
        <w:rPr>
          <w:lang w:val="hr-HR"/>
        </w:rPr>
        <w:t>e</w:t>
      </w:r>
      <w:r w:rsidRPr="35D7B47D">
        <w:rPr>
          <w:lang w:val="hr-HR"/>
        </w:rPr>
        <w:t xml:space="preserve"> </w:t>
      </w:r>
      <w:r w:rsidR="4C737B57" w:rsidRPr="35D7B47D">
        <w:rPr>
          <w:lang w:val="hr-HR"/>
        </w:rPr>
        <w:t>“</w:t>
      </w:r>
      <w:r w:rsidRPr="35D7B47D">
        <w:rPr>
          <w:lang w:val="hr-HR"/>
        </w:rPr>
        <w:t>koordinator integracije</w:t>
      </w:r>
      <w:r w:rsidR="7F9F4B6E" w:rsidRPr="35D7B47D">
        <w:rPr>
          <w:lang w:val="hr-HR"/>
        </w:rPr>
        <w:t>”</w:t>
      </w:r>
      <w:r w:rsidRPr="35D7B47D">
        <w:rPr>
          <w:lang w:val="hr-HR"/>
        </w:rPr>
        <w:t xml:space="preserve"> i pružanje</w:t>
      </w:r>
      <w:r w:rsidR="616D4517" w:rsidRPr="35D7B47D">
        <w:rPr>
          <w:lang w:val="hr-HR"/>
        </w:rPr>
        <w:t>m</w:t>
      </w:r>
      <w:r w:rsidRPr="35D7B47D">
        <w:rPr>
          <w:lang w:val="hr-HR"/>
        </w:rPr>
        <w:t xml:space="preserve"> podrške pristupu  socijalnim i zdravstvenim uslugama. </w:t>
      </w:r>
    </w:p>
    <w:p w14:paraId="7B2A7FBE" w14:textId="09A02411" w:rsidR="00C02683" w:rsidRPr="00EE62DA" w:rsidRDefault="643A5E26" w:rsidP="3450C171">
      <w:pPr>
        <w:spacing w:line="276" w:lineRule="auto"/>
        <w:jc w:val="both"/>
        <w:rPr>
          <w:lang w:val="hr-HR"/>
        </w:rPr>
      </w:pPr>
      <w:r w:rsidRPr="477080F9">
        <w:rPr>
          <w:b/>
          <w:bCs/>
          <w:lang w:val="hr-HR"/>
        </w:rPr>
        <w:t>Akcijski</w:t>
      </w:r>
      <w:r w:rsidR="2C4E41CE" w:rsidRPr="477080F9">
        <w:rPr>
          <w:b/>
          <w:bCs/>
          <w:lang w:val="hr-HR"/>
        </w:rPr>
        <w:t>m</w:t>
      </w:r>
      <w:r w:rsidRPr="477080F9">
        <w:rPr>
          <w:b/>
          <w:bCs/>
          <w:lang w:val="hr-HR"/>
        </w:rPr>
        <w:t xml:space="preserve"> plan</w:t>
      </w:r>
      <w:r w:rsidR="35D6CA82" w:rsidRPr="477080F9">
        <w:rPr>
          <w:b/>
          <w:bCs/>
          <w:lang w:val="hr-HR"/>
        </w:rPr>
        <w:t>om</w:t>
      </w:r>
      <w:r w:rsidRPr="477080F9">
        <w:rPr>
          <w:b/>
          <w:bCs/>
          <w:lang w:val="hr-HR"/>
        </w:rPr>
        <w:t xml:space="preserve"> Grada Zagreba za provedbu Povelje Integrirajućih gradova za 2023. i 2024. godinu</w:t>
      </w:r>
      <w:r w:rsidR="00C02683" w:rsidRPr="477080F9">
        <w:rPr>
          <w:rStyle w:val="FootnoteReference"/>
          <w:lang w:val="hr-HR"/>
        </w:rPr>
        <w:footnoteReference w:id="11"/>
      </w:r>
      <w:r w:rsidR="3AF11C53" w:rsidRPr="3450C171">
        <w:rPr>
          <w:lang w:val="hr-HR"/>
        </w:rPr>
        <w:t>,</w:t>
      </w:r>
      <w:r w:rsidRPr="477080F9">
        <w:rPr>
          <w:lang w:val="hr-HR"/>
        </w:rPr>
        <w:t xml:space="preserve"> </w:t>
      </w:r>
      <w:r w:rsidR="272432FE" w:rsidRPr="477080F9">
        <w:rPr>
          <w:lang w:val="hr-HR"/>
        </w:rPr>
        <w:t>čija je provedba produ</w:t>
      </w:r>
      <w:r w:rsidR="689E010A" w:rsidRPr="3450C171">
        <w:rPr>
          <w:lang w:val="hr-HR"/>
        </w:rPr>
        <w:t>lj</w:t>
      </w:r>
      <w:r w:rsidR="272432FE" w:rsidRPr="477080F9">
        <w:rPr>
          <w:lang w:val="hr-HR"/>
        </w:rPr>
        <w:t xml:space="preserve">ena do kraja 2025. godine, </w:t>
      </w:r>
      <w:r w:rsidR="20DF5531" w:rsidRPr="477080F9">
        <w:rPr>
          <w:lang w:val="hr-HR"/>
        </w:rPr>
        <w:t xml:space="preserve">provode se </w:t>
      </w:r>
      <w:r w:rsidRPr="477080F9">
        <w:rPr>
          <w:lang w:val="hr-HR"/>
        </w:rPr>
        <w:t xml:space="preserve">mjere integracije stranaca u lokalnu zajednicu </w:t>
      </w:r>
      <w:r w:rsidR="1A497E19" w:rsidRPr="3450C171">
        <w:rPr>
          <w:lang w:val="hr-HR"/>
        </w:rPr>
        <w:t xml:space="preserve">u </w:t>
      </w:r>
      <w:r w:rsidRPr="477080F9">
        <w:rPr>
          <w:lang w:val="hr-HR"/>
        </w:rPr>
        <w:t>sedam tematskih područja: informiranje i ostvarivanje prava, socijaln</w:t>
      </w:r>
      <w:r w:rsidR="60FB89FA" w:rsidRPr="477080F9">
        <w:rPr>
          <w:lang w:val="hr-HR"/>
        </w:rPr>
        <w:t>a</w:t>
      </w:r>
      <w:r w:rsidRPr="477080F9">
        <w:rPr>
          <w:lang w:val="hr-HR"/>
        </w:rPr>
        <w:t xml:space="preserve"> i zdravstvena zaštita, učenje jezika i obrazovanje, </w:t>
      </w:r>
      <w:proofErr w:type="spellStart"/>
      <w:r w:rsidRPr="477080F9">
        <w:rPr>
          <w:lang w:val="hr-HR"/>
        </w:rPr>
        <w:t>interkulturalno</w:t>
      </w:r>
      <w:proofErr w:type="spellEnd"/>
      <w:r w:rsidRPr="477080F9">
        <w:rPr>
          <w:lang w:val="hr-HR"/>
        </w:rPr>
        <w:t xml:space="preserve"> učenje, priprema za traženje posla i zapošljavanje, jačanje lokalnih integracijskih kapaciteta </w:t>
      </w:r>
      <w:r w:rsidR="5422231E" w:rsidRPr="3450C171">
        <w:rPr>
          <w:lang w:val="hr-HR"/>
        </w:rPr>
        <w:t>te</w:t>
      </w:r>
      <w:r w:rsidRPr="477080F9">
        <w:rPr>
          <w:lang w:val="hr-HR"/>
        </w:rPr>
        <w:t xml:space="preserve"> međugradska i međunarodna suradnja. Socijalni plan predviđa r</w:t>
      </w:r>
      <w:r w:rsidRPr="03BDDA83">
        <w:rPr>
          <w:rFonts w:cs="Arial"/>
          <w:lang w:val="hr-HR"/>
        </w:rPr>
        <w:t>azvoj drugih oblika podrške, inovativnih socijalnih usluga te komplementarnih usluga iz drugih sustava za tražitelje međunarodne zaštite, osobe kojima je odobrena međunarodna ili privremena zaštita te stran</w:t>
      </w:r>
      <w:r w:rsidR="684A0460" w:rsidRPr="03BDDA83">
        <w:rPr>
          <w:rFonts w:cs="Arial"/>
          <w:lang w:val="hr-HR"/>
        </w:rPr>
        <w:t>e</w:t>
      </w:r>
      <w:r w:rsidRPr="03BDDA83">
        <w:rPr>
          <w:rFonts w:cs="Arial"/>
          <w:lang w:val="hr-HR"/>
        </w:rPr>
        <w:t xml:space="preserve"> radni</w:t>
      </w:r>
      <w:r w:rsidR="09A2B2B4" w:rsidRPr="03BDDA83">
        <w:rPr>
          <w:rFonts w:cs="Arial"/>
          <w:lang w:val="hr-HR"/>
        </w:rPr>
        <w:t>ke i radnice</w:t>
      </w:r>
      <w:r w:rsidR="12467212" w:rsidRPr="03BDDA83">
        <w:rPr>
          <w:rFonts w:cs="Arial"/>
          <w:lang w:val="hr-HR"/>
        </w:rPr>
        <w:t xml:space="preserve"> s dozvolom boravka i rada u RH</w:t>
      </w:r>
      <w:r w:rsidRPr="477080F9">
        <w:rPr>
          <w:lang w:val="hr-HR"/>
        </w:rPr>
        <w:t>. Socijalni plan planira podršku ovim skupinama povećanje</w:t>
      </w:r>
      <w:r w:rsidR="57BD7BE2" w:rsidRPr="477080F9">
        <w:rPr>
          <w:lang w:val="hr-HR"/>
        </w:rPr>
        <w:t>m</w:t>
      </w:r>
      <w:r w:rsidRPr="477080F9">
        <w:rPr>
          <w:lang w:val="hr-HR"/>
        </w:rPr>
        <w:t xml:space="preserve"> obuhvata korisnika</w:t>
      </w:r>
      <w:r w:rsidR="7802E4D6" w:rsidRPr="477080F9">
        <w:rPr>
          <w:lang w:val="hr-HR"/>
        </w:rPr>
        <w:t xml:space="preserve"> </w:t>
      </w:r>
      <w:r w:rsidRPr="477080F9">
        <w:rPr>
          <w:lang w:val="hr-HR"/>
        </w:rPr>
        <w:t xml:space="preserve">usluge za prevladavanje jezičnih barijera, posebice </w:t>
      </w:r>
      <w:r w:rsidR="1F458F14" w:rsidRPr="477080F9">
        <w:rPr>
          <w:lang w:val="hr-HR"/>
        </w:rPr>
        <w:t>organiziranjem tečaja</w:t>
      </w:r>
      <w:r w:rsidR="54E4A384">
        <w:rPr>
          <w:lang w:val="hr-HR"/>
        </w:rPr>
        <w:t xml:space="preserve"> </w:t>
      </w:r>
      <w:r w:rsidR="4A9DD91B" w:rsidRPr="477080F9">
        <w:rPr>
          <w:lang w:val="hr-HR"/>
        </w:rPr>
        <w:t>hrvatskog</w:t>
      </w:r>
      <w:r w:rsidRPr="477080F9">
        <w:rPr>
          <w:lang w:val="hr-HR"/>
        </w:rPr>
        <w:t xml:space="preserve"> jezika, povećanje</w:t>
      </w:r>
      <w:r w:rsidR="7258CC46" w:rsidRPr="477080F9">
        <w:rPr>
          <w:lang w:val="hr-HR"/>
        </w:rPr>
        <w:t>m</w:t>
      </w:r>
      <w:r w:rsidRPr="477080F9">
        <w:rPr>
          <w:lang w:val="hr-HR"/>
        </w:rPr>
        <w:t xml:space="preserve"> obuhvata korisnika usluge</w:t>
      </w:r>
      <w:r w:rsidR="190A3905" w:rsidRPr="477080F9">
        <w:rPr>
          <w:lang w:val="hr-HR"/>
        </w:rPr>
        <w:t xml:space="preserve"> </w:t>
      </w:r>
      <w:r w:rsidRPr="477080F9">
        <w:rPr>
          <w:lang w:val="hr-HR"/>
        </w:rPr>
        <w:t>besplatn</w:t>
      </w:r>
      <w:r w:rsidR="63F890C3" w:rsidRPr="3450C171">
        <w:rPr>
          <w:lang w:val="hr-HR"/>
        </w:rPr>
        <w:t>e</w:t>
      </w:r>
      <w:r w:rsidRPr="477080F9">
        <w:rPr>
          <w:lang w:val="hr-HR"/>
        </w:rPr>
        <w:t xml:space="preserve"> pravn</w:t>
      </w:r>
      <w:r w:rsidR="0132CB9C" w:rsidRPr="3450C171">
        <w:rPr>
          <w:b/>
          <w:bCs/>
          <w:lang w:val="hr-HR"/>
        </w:rPr>
        <w:t>e</w:t>
      </w:r>
      <w:r w:rsidRPr="477080F9">
        <w:rPr>
          <w:lang w:val="hr-HR"/>
        </w:rPr>
        <w:t xml:space="preserve"> pomoć</w:t>
      </w:r>
      <w:r w:rsidR="051F190B" w:rsidRPr="477080F9">
        <w:rPr>
          <w:lang w:val="hr-HR"/>
        </w:rPr>
        <w:t>i</w:t>
      </w:r>
      <w:r w:rsidRPr="477080F9">
        <w:rPr>
          <w:lang w:val="hr-HR"/>
        </w:rPr>
        <w:t xml:space="preserve"> te uspostavljanjem usluge osnaživanja i poticanja zapošljavanja teže </w:t>
      </w:r>
      <w:proofErr w:type="spellStart"/>
      <w:r w:rsidRPr="03BDDA83">
        <w:rPr>
          <w:lang w:val="hr-HR"/>
        </w:rPr>
        <w:t>zapošljivih</w:t>
      </w:r>
      <w:proofErr w:type="spellEnd"/>
      <w:r w:rsidRPr="03BDDA83">
        <w:rPr>
          <w:lang w:val="hr-HR"/>
        </w:rPr>
        <w:t xml:space="preserve"> skupina. </w:t>
      </w:r>
    </w:p>
    <w:p w14:paraId="778F9BD5" w14:textId="760EB1AF" w:rsidR="1510DBB8" w:rsidRDefault="52E4B944" w:rsidP="3450C171">
      <w:pPr>
        <w:spacing w:line="276" w:lineRule="auto"/>
        <w:jc w:val="both"/>
        <w:rPr>
          <w:rFonts w:eastAsia="Outfit" w:cs="Outfit"/>
          <w:lang w:val="hr-HR"/>
        </w:rPr>
      </w:pPr>
      <w:r w:rsidRPr="3450C171">
        <w:rPr>
          <w:rFonts w:eastAsia="Outfit" w:cs="Outfit"/>
          <w:b/>
          <w:bCs/>
          <w:lang w:val="hr-HR"/>
        </w:rPr>
        <w:t>Program Grada Zagreba za ravnopravnost LGBTIQ+ osoba za razdoblje do kraja 2026. godine</w:t>
      </w:r>
      <w:r w:rsidR="1510DBB8" w:rsidRPr="3450C171">
        <w:rPr>
          <w:rStyle w:val="FootnoteReference"/>
          <w:rFonts w:eastAsia="Outfit" w:cs="Outfit"/>
          <w:b/>
          <w:bCs/>
          <w:lang w:val="hr-HR"/>
        </w:rPr>
        <w:footnoteReference w:id="12"/>
      </w:r>
      <w:r w:rsidRPr="3450C171">
        <w:rPr>
          <w:rFonts w:eastAsia="Outfit" w:cs="Outfit"/>
          <w:b/>
          <w:bCs/>
          <w:lang w:val="hr-HR"/>
        </w:rPr>
        <w:t xml:space="preserve"> </w:t>
      </w:r>
      <w:r w:rsidR="74061423" w:rsidRPr="3450C171">
        <w:rPr>
          <w:rFonts w:eastAsia="Outfit" w:cs="Outfit"/>
          <w:lang w:val="hr-HR"/>
        </w:rPr>
        <w:t>zastupa područja informiranja i ostvarivanja prava; socijalne zaštite; zdravstvene zaštite; obrazovanja, sporta i mladih; sigurnosti LGBTIQ+ osoba, suzbijanj</w:t>
      </w:r>
      <w:r w:rsidR="77C1207E" w:rsidRPr="3450C171">
        <w:rPr>
          <w:rFonts w:eastAsia="Outfit" w:cs="Outfit"/>
          <w:lang w:val="hr-HR"/>
        </w:rPr>
        <w:t>a</w:t>
      </w:r>
      <w:r w:rsidR="74061423" w:rsidRPr="3450C171">
        <w:rPr>
          <w:rFonts w:eastAsia="Outfit" w:cs="Outfit"/>
          <w:lang w:val="hr-HR"/>
        </w:rPr>
        <w:t xml:space="preserve"> diskriminacije, govora mržnje i zločina iz mržnje; </w:t>
      </w:r>
      <w:proofErr w:type="spellStart"/>
      <w:r w:rsidR="74061423" w:rsidRPr="3450C171">
        <w:rPr>
          <w:rFonts w:eastAsia="Outfit" w:cs="Outfit"/>
          <w:lang w:val="hr-HR"/>
        </w:rPr>
        <w:t>inkluzivn</w:t>
      </w:r>
      <w:r w:rsidR="621D5FF9" w:rsidRPr="3450C171">
        <w:rPr>
          <w:rFonts w:eastAsia="Outfit" w:cs="Outfit"/>
          <w:lang w:val="hr-HR"/>
        </w:rPr>
        <w:t>e</w:t>
      </w:r>
      <w:proofErr w:type="spellEnd"/>
      <w:r w:rsidR="74061423" w:rsidRPr="3450C171">
        <w:rPr>
          <w:rFonts w:eastAsia="Outfit" w:cs="Outfit"/>
          <w:lang w:val="hr-HR"/>
        </w:rPr>
        <w:t xml:space="preserve"> kultur</w:t>
      </w:r>
      <w:r w:rsidR="73DB83A9" w:rsidRPr="3450C171">
        <w:rPr>
          <w:rFonts w:eastAsia="Outfit" w:cs="Outfit"/>
          <w:lang w:val="hr-HR"/>
        </w:rPr>
        <w:t>e</w:t>
      </w:r>
      <w:r w:rsidR="74061423" w:rsidRPr="3450C171">
        <w:rPr>
          <w:rFonts w:eastAsia="Outfit" w:cs="Outfit"/>
          <w:lang w:val="hr-HR"/>
        </w:rPr>
        <w:t>; jačanj</w:t>
      </w:r>
      <w:r w:rsidR="7A0D098F" w:rsidRPr="3450C171">
        <w:rPr>
          <w:rFonts w:eastAsia="Outfit" w:cs="Outfit"/>
          <w:lang w:val="hr-HR"/>
        </w:rPr>
        <w:t>a</w:t>
      </w:r>
      <w:r w:rsidR="74061423" w:rsidRPr="3450C171">
        <w:rPr>
          <w:rFonts w:eastAsia="Outfit" w:cs="Outfit"/>
          <w:lang w:val="hr-HR"/>
        </w:rPr>
        <w:t xml:space="preserve"> </w:t>
      </w:r>
      <w:proofErr w:type="spellStart"/>
      <w:r w:rsidR="74061423" w:rsidRPr="3450C171">
        <w:rPr>
          <w:rFonts w:eastAsia="Outfit" w:cs="Outfit"/>
          <w:lang w:val="hr-HR"/>
        </w:rPr>
        <w:t>inkluzivnih</w:t>
      </w:r>
      <w:proofErr w:type="spellEnd"/>
      <w:r w:rsidR="74061423" w:rsidRPr="3450C171">
        <w:rPr>
          <w:rFonts w:eastAsia="Outfit" w:cs="Outfit"/>
          <w:lang w:val="hr-HR"/>
        </w:rPr>
        <w:t xml:space="preserve"> kapaciteta te međugradsk</w:t>
      </w:r>
      <w:r w:rsidR="67E44913" w:rsidRPr="3450C171">
        <w:rPr>
          <w:rFonts w:eastAsia="Outfit" w:cs="Outfit"/>
          <w:lang w:val="hr-HR"/>
        </w:rPr>
        <w:t>e</w:t>
      </w:r>
      <w:r w:rsidR="74061423" w:rsidRPr="3450C171">
        <w:rPr>
          <w:rFonts w:eastAsia="Outfit" w:cs="Outfit"/>
          <w:lang w:val="hr-HR"/>
        </w:rPr>
        <w:t xml:space="preserve"> i međunarodn</w:t>
      </w:r>
      <w:r w:rsidR="5B4EFE57" w:rsidRPr="3450C171">
        <w:rPr>
          <w:rFonts w:eastAsia="Outfit" w:cs="Outfit"/>
          <w:lang w:val="hr-HR"/>
        </w:rPr>
        <w:t>e</w:t>
      </w:r>
      <w:r w:rsidR="74061423" w:rsidRPr="3450C171">
        <w:rPr>
          <w:rFonts w:eastAsia="Outfit" w:cs="Outfit"/>
          <w:lang w:val="hr-HR"/>
        </w:rPr>
        <w:t xml:space="preserve"> suradnj</w:t>
      </w:r>
      <w:r w:rsidR="60DD5B58" w:rsidRPr="3450C171">
        <w:rPr>
          <w:rFonts w:eastAsia="Outfit" w:cs="Outfit"/>
          <w:lang w:val="hr-HR"/>
        </w:rPr>
        <w:t>e</w:t>
      </w:r>
      <w:r w:rsidR="74061423" w:rsidRPr="3450C171">
        <w:rPr>
          <w:rFonts w:eastAsia="Outfit" w:cs="Outfit"/>
          <w:lang w:val="hr-HR"/>
        </w:rPr>
        <w:t>.</w:t>
      </w:r>
      <w:r w:rsidR="54E4A384" w:rsidRPr="008535DE">
        <w:rPr>
          <w:lang w:val="hr-HR"/>
        </w:rPr>
        <w:t xml:space="preserve"> </w:t>
      </w:r>
      <w:r w:rsidR="54E4A384" w:rsidRPr="3450C171">
        <w:rPr>
          <w:rFonts w:eastAsia="Outfit" w:cs="Outfit"/>
          <w:lang w:val="hr-HR"/>
        </w:rPr>
        <w:t xml:space="preserve">Mjere ove strategije povezane s ovim Socijalnim planom </w:t>
      </w:r>
      <w:r w:rsidR="761393A3" w:rsidRPr="3450C171">
        <w:rPr>
          <w:rFonts w:eastAsia="Outfit" w:cs="Outfit"/>
          <w:lang w:val="hr-HR"/>
        </w:rPr>
        <w:t>uključuju</w:t>
      </w:r>
      <w:r w:rsidR="54E4A384" w:rsidRPr="3450C171">
        <w:rPr>
          <w:rFonts w:eastAsia="Outfit" w:cs="Outfit"/>
          <w:lang w:val="hr-HR"/>
        </w:rPr>
        <w:t xml:space="preserve"> unapr</w:t>
      </w:r>
      <w:r w:rsidR="56AFC9B5" w:rsidRPr="3450C171">
        <w:rPr>
          <w:rFonts w:eastAsia="Outfit" w:cs="Outfit"/>
          <w:lang w:val="hr-HR"/>
        </w:rPr>
        <w:t>j</w:t>
      </w:r>
      <w:r w:rsidR="54E4A384" w:rsidRPr="3450C171">
        <w:rPr>
          <w:rFonts w:eastAsia="Outfit" w:cs="Outfit"/>
          <w:lang w:val="hr-HR"/>
        </w:rPr>
        <w:t>eđenje sustava zaštite prava i položaja LGBTIQ+ osoba žrtava rodno uvjetovanog nasilja</w:t>
      </w:r>
      <w:r w:rsidR="5A9FD1F4" w:rsidRPr="3450C171">
        <w:rPr>
          <w:rFonts w:eastAsia="Outfit" w:cs="Outfit"/>
          <w:lang w:val="hr-HR"/>
        </w:rPr>
        <w:t xml:space="preserve"> </w:t>
      </w:r>
      <w:r w:rsidR="54E4A384" w:rsidRPr="3450C171">
        <w:rPr>
          <w:rFonts w:eastAsia="Outfit" w:cs="Outfit"/>
          <w:lang w:val="hr-HR"/>
        </w:rPr>
        <w:t>/</w:t>
      </w:r>
      <w:r w:rsidR="6B3F8BAB" w:rsidRPr="3450C171">
        <w:rPr>
          <w:rFonts w:eastAsia="Outfit" w:cs="Outfit"/>
          <w:lang w:val="hr-HR"/>
        </w:rPr>
        <w:t xml:space="preserve"> </w:t>
      </w:r>
      <w:r w:rsidR="54E4A384" w:rsidRPr="3450C171">
        <w:rPr>
          <w:rFonts w:eastAsia="Outfit" w:cs="Outfit"/>
          <w:lang w:val="hr-HR"/>
        </w:rPr>
        <w:t>nasilja u obitelji, spr</w:t>
      </w:r>
      <w:r w:rsidR="3E9ADB93" w:rsidRPr="3450C171">
        <w:rPr>
          <w:rFonts w:eastAsia="Outfit" w:cs="Outfit"/>
          <w:lang w:val="hr-HR"/>
        </w:rPr>
        <w:t>j</w:t>
      </w:r>
      <w:r w:rsidR="54E4A384" w:rsidRPr="3450C171">
        <w:rPr>
          <w:rFonts w:eastAsia="Outfit" w:cs="Outfit"/>
          <w:lang w:val="hr-HR"/>
        </w:rPr>
        <w:t xml:space="preserve">ečavanje beskućništva </w:t>
      </w:r>
      <w:r w:rsidR="7B07B0D9" w:rsidRPr="3450C171">
        <w:rPr>
          <w:rFonts w:eastAsia="Outfit" w:cs="Outfit"/>
          <w:lang w:val="hr-HR"/>
        </w:rPr>
        <w:t xml:space="preserve">među </w:t>
      </w:r>
      <w:r w:rsidR="54E4A384" w:rsidRPr="3450C171">
        <w:rPr>
          <w:rFonts w:eastAsia="Outfit" w:cs="Outfit"/>
          <w:lang w:val="hr-HR"/>
        </w:rPr>
        <w:t>mladi</w:t>
      </w:r>
      <w:r w:rsidR="36B06B17" w:rsidRPr="3450C171">
        <w:rPr>
          <w:rFonts w:eastAsia="Outfit" w:cs="Outfit"/>
          <w:lang w:val="hr-HR"/>
        </w:rPr>
        <w:t>m</w:t>
      </w:r>
      <w:r w:rsidR="54E4A384" w:rsidRPr="3450C171">
        <w:rPr>
          <w:rFonts w:eastAsia="Outfit" w:cs="Outfit"/>
          <w:lang w:val="hr-HR"/>
        </w:rPr>
        <w:t xml:space="preserve"> LGBTIQ+ osoba</w:t>
      </w:r>
      <w:r w:rsidR="589F65EC" w:rsidRPr="3450C171">
        <w:rPr>
          <w:rFonts w:eastAsia="Outfit" w:cs="Outfit"/>
          <w:lang w:val="hr-HR"/>
        </w:rPr>
        <w:t>ma</w:t>
      </w:r>
      <w:r w:rsidR="54E4A384" w:rsidRPr="3450C171">
        <w:rPr>
          <w:rFonts w:eastAsia="Outfit" w:cs="Outfit"/>
          <w:lang w:val="hr-HR"/>
        </w:rPr>
        <w:t xml:space="preserve"> uzrokovanog homofobijom, </w:t>
      </w:r>
      <w:proofErr w:type="spellStart"/>
      <w:r w:rsidR="54E4A384" w:rsidRPr="3450C171">
        <w:rPr>
          <w:rFonts w:eastAsia="Outfit" w:cs="Outfit"/>
          <w:lang w:val="hr-HR"/>
        </w:rPr>
        <w:t>bifobijom</w:t>
      </w:r>
      <w:proofErr w:type="spellEnd"/>
      <w:r w:rsidR="54E4A384" w:rsidRPr="3450C171">
        <w:rPr>
          <w:rFonts w:eastAsia="Outfit" w:cs="Outfit"/>
          <w:lang w:val="hr-HR"/>
        </w:rPr>
        <w:t xml:space="preserve"> i </w:t>
      </w:r>
      <w:proofErr w:type="spellStart"/>
      <w:r w:rsidR="54E4A384" w:rsidRPr="3450C171">
        <w:rPr>
          <w:rFonts w:eastAsia="Outfit" w:cs="Outfit"/>
          <w:lang w:val="hr-HR"/>
        </w:rPr>
        <w:t>transfobijom</w:t>
      </w:r>
      <w:proofErr w:type="spellEnd"/>
      <w:r w:rsidR="54E4A384" w:rsidRPr="3450C171">
        <w:rPr>
          <w:rFonts w:eastAsia="Outfit" w:cs="Outfit"/>
          <w:lang w:val="hr-HR"/>
        </w:rPr>
        <w:t xml:space="preserve"> u obitelji, osiguravanje dobivanja kvalitetne zdravstvene skrbi za LGBTIQ+ osobe, osiguravanje dostupnosti terapijske podrške LGBTIQ+ osobama koje se nose s manjinskim stresom, unapr</w:t>
      </w:r>
      <w:r w:rsidR="188D13CB" w:rsidRPr="3450C171">
        <w:rPr>
          <w:rFonts w:eastAsia="Outfit" w:cs="Outfit"/>
          <w:lang w:val="hr-HR"/>
        </w:rPr>
        <w:t>j</w:t>
      </w:r>
      <w:r w:rsidR="54E4A384" w:rsidRPr="3450C171">
        <w:rPr>
          <w:rFonts w:eastAsia="Outfit" w:cs="Outfit"/>
          <w:lang w:val="hr-HR"/>
        </w:rPr>
        <w:t>eđenje zdravstvene usluge liječenja spolno prenosivih bolesti i promicanje tjelesnog i mentalnog zdravlja LGBTIQ+ osoba radi očuvanja mentalnog zdravlja.</w:t>
      </w:r>
    </w:p>
    <w:p w14:paraId="42404298" w14:textId="3733C9B3" w:rsidR="00B3092C" w:rsidRPr="00EE62DA" w:rsidRDefault="54E4A384" w:rsidP="3450C171">
      <w:pPr>
        <w:spacing w:line="276" w:lineRule="auto"/>
        <w:jc w:val="both"/>
        <w:rPr>
          <w:lang w:val="hr-HR"/>
        </w:rPr>
      </w:pPr>
      <w:r w:rsidRPr="35D7B47D">
        <w:rPr>
          <w:lang w:val="hr-HR"/>
        </w:rPr>
        <w:t>Sve zagrebačke strategije ističu važnost jačanja suradnje s organizacijama civilnog društva i povećanj</w:t>
      </w:r>
      <w:r w:rsidR="43241473" w:rsidRPr="35D7B47D">
        <w:rPr>
          <w:lang w:val="hr-HR"/>
        </w:rPr>
        <w:t>a</w:t>
      </w:r>
      <w:r w:rsidRPr="35D7B47D">
        <w:rPr>
          <w:lang w:val="hr-HR"/>
        </w:rPr>
        <w:t xml:space="preserve"> kapaciteta za provođenje aktivnosti koje su usmjerene unapr</w:t>
      </w:r>
      <w:r w:rsidR="0577BE7D" w:rsidRPr="35D7B47D">
        <w:rPr>
          <w:lang w:val="hr-HR"/>
        </w:rPr>
        <w:t>j</w:t>
      </w:r>
      <w:r w:rsidRPr="35D7B47D">
        <w:rPr>
          <w:lang w:val="hr-HR"/>
        </w:rPr>
        <w:t>eđenju kvalitete života ranjivih korisničkih skupina i pružanju inovativnih socijalnih i komplementarnih usluga</w:t>
      </w:r>
      <w:r w:rsidR="576B19FD" w:rsidRPr="35D7B47D">
        <w:rPr>
          <w:lang w:val="hr-HR"/>
        </w:rPr>
        <w:t>,</w:t>
      </w:r>
      <w:r w:rsidRPr="35D7B47D">
        <w:rPr>
          <w:lang w:val="hr-HR"/>
        </w:rPr>
        <w:t xml:space="preserve"> što je prepoznato i u Socijalnom planu, </w:t>
      </w:r>
      <w:r w:rsidR="6631D7C1" w:rsidRPr="35D7B47D">
        <w:rPr>
          <w:lang w:val="hr-HR"/>
        </w:rPr>
        <w:t xml:space="preserve">preko </w:t>
      </w:r>
      <w:r w:rsidRPr="35D7B47D">
        <w:rPr>
          <w:lang w:val="hr-HR"/>
        </w:rPr>
        <w:t>identificiran</w:t>
      </w:r>
      <w:r w:rsidR="576DB6F6" w:rsidRPr="35D7B47D">
        <w:rPr>
          <w:lang w:val="hr-HR"/>
        </w:rPr>
        <w:t>ih</w:t>
      </w:r>
      <w:r w:rsidRPr="35D7B47D">
        <w:rPr>
          <w:lang w:val="hr-HR"/>
        </w:rPr>
        <w:t xml:space="preserve"> pružatelj</w:t>
      </w:r>
      <w:r w:rsidR="1E3612FD" w:rsidRPr="35D7B47D">
        <w:rPr>
          <w:lang w:val="hr-HR"/>
        </w:rPr>
        <w:t>a</w:t>
      </w:r>
      <w:r w:rsidRPr="35D7B47D">
        <w:rPr>
          <w:lang w:val="hr-HR"/>
        </w:rPr>
        <w:t xml:space="preserve"> usluga i planiran</w:t>
      </w:r>
      <w:r w:rsidR="2A371A86" w:rsidRPr="35D7B47D">
        <w:rPr>
          <w:lang w:val="hr-HR"/>
        </w:rPr>
        <w:t>ih</w:t>
      </w:r>
      <w:r w:rsidRPr="35D7B47D">
        <w:rPr>
          <w:lang w:val="hr-HR"/>
        </w:rPr>
        <w:t xml:space="preserve"> mjer</w:t>
      </w:r>
      <w:r w:rsidR="22442271" w:rsidRPr="35D7B47D">
        <w:rPr>
          <w:lang w:val="hr-HR"/>
        </w:rPr>
        <w:t>a</w:t>
      </w:r>
      <w:r w:rsidRPr="35D7B47D">
        <w:rPr>
          <w:lang w:val="hr-HR"/>
        </w:rPr>
        <w:t xml:space="preserve"> za jačanje međusektorske suradnje i razvoj inovativnih usluga. </w:t>
      </w:r>
    </w:p>
    <w:p w14:paraId="1D8BA204" w14:textId="3C48F895" w:rsidR="00870D4B" w:rsidRPr="00EE62DA" w:rsidRDefault="643A5E26" w:rsidP="00FC2E9C">
      <w:pPr>
        <w:spacing w:line="276" w:lineRule="auto"/>
        <w:jc w:val="both"/>
        <w:rPr>
          <w:lang w:val="hr-HR"/>
        </w:rPr>
      </w:pPr>
      <w:r w:rsidRPr="35D7B47D">
        <w:rPr>
          <w:lang w:val="hr-HR"/>
        </w:rPr>
        <w:t xml:space="preserve">Nakon uvodnog dijela opisa svrhe, opsega, usklađenosti s nacionalnim i regionalnim strateškim dokumentima, vizije i misije, Socijalni plan u nastavku donosi prikaz socioekonomske i demografske strukture stanovništva na području Grada Zagreba. Središnji dio dokumenta prikazuje procjenu potreba i dostupnost socijalnih usluga te identificirane jazove prema korisničkim skupinama. Za svaku korisničku skupinu oblikuju se ciljevi, mjere i aktivnosti za razdoblje od 2025. do kraja 2027. godine. Nadalje se procjenjuju kapaciteti pružatelja usluga za održivi razvoj kvalitetnih </w:t>
      </w:r>
      <w:r w:rsidRPr="35D7B47D">
        <w:rPr>
          <w:lang w:val="hr-HR"/>
        </w:rPr>
        <w:lastRenderedPageBreak/>
        <w:t>socijalnih usluga i postavlja horizontalni cilj i mjere koje se odnose na razvoj ljudskih, tehničkih i infrastrukturnih kapaciteta za pravodobno i učinkovito pružanje socijalnih usluga, koordinacija te informiranje. Na kraju se navode zaključci o trenut</w:t>
      </w:r>
      <w:r w:rsidR="18BB08DD" w:rsidRPr="35D7B47D">
        <w:rPr>
          <w:lang w:val="hr-HR"/>
        </w:rPr>
        <w:t>ač</w:t>
      </w:r>
      <w:r w:rsidRPr="35D7B47D">
        <w:rPr>
          <w:lang w:val="hr-HR"/>
        </w:rPr>
        <w:t xml:space="preserve">noj dostupnosti socijalnih usluga i postavlja okvir za praćenje i evaluaciju Socijalnog plana. </w:t>
      </w:r>
    </w:p>
    <w:p w14:paraId="688F567F" w14:textId="4F19F6D4" w:rsidR="000A3729" w:rsidRPr="00EE62DA" w:rsidRDefault="1A14DE46" w:rsidP="00FC2E9C">
      <w:pPr>
        <w:pStyle w:val="Heading1"/>
        <w:spacing w:line="276" w:lineRule="auto"/>
      </w:pPr>
      <w:bookmarkStart w:id="14" w:name="_Toc193462829"/>
      <w:r w:rsidRPr="477080F9">
        <w:t>SOCIOEKONOMSKA I DEMOGRAFSKA STRUKTURA STANOVNIŠTVA</w:t>
      </w:r>
      <w:bookmarkEnd w:id="14"/>
    </w:p>
    <w:p w14:paraId="63E4D61B" w14:textId="77777777" w:rsidR="00FF54D4" w:rsidRPr="00EE62DA" w:rsidRDefault="3D4C7F34" w:rsidP="005A4270">
      <w:pPr>
        <w:pStyle w:val="Heading2"/>
        <w:numPr>
          <w:ilvl w:val="1"/>
          <w:numId w:val="23"/>
        </w:numPr>
        <w:spacing w:line="276" w:lineRule="auto"/>
      </w:pPr>
      <w:bookmarkStart w:id="15" w:name="_Toc193462830"/>
      <w:r w:rsidRPr="477080F9">
        <w:t>Opći podaci</w:t>
      </w:r>
      <w:bookmarkEnd w:id="15"/>
      <w:r w:rsidRPr="477080F9">
        <w:t xml:space="preserve"> </w:t>
      </w:r>
    </w:p>
    <w:p w14:paraId="5CF6AC30" w14:textId="35D14473" w:rsidR="00FF54D4" w:rsidRPr="00EE62DA" w:rsidRDefault="7E4F9895" w:rsidP="3450C171">
      <w:pPr>
        <w:spacing w:before="80" w:after="0" w:line="276" w:lineRule="auto"/>
        <w:jc w:val="both"/>
        <w:rPr>
          <w:rFonts w:eastAsia="Calibri" w:cs="Calibri"/>
          <w:color w:val="000000" w:themeColor="text1"/>
          <w:lang w:val="hr-HR"/>
        </w:rPr>
      </w:pPr>
      <w:r w:rsidRPr="35D7B47D">
        <w:rPr>
          <w:rFonts w:cs="Calibri"/>
          <w:lang w:val="hr-HR"/>
        </w:rPr>
        <w:t>Grad Zagreb prostire se na površini od 641,22 km</w:t>
      </w:r>
      <w:r w:rsidRPr="35D7B47D">
        <w:rPr>
          <w:rFonts w:cs="Calibri"/>
          <w:vertAlign w:val="superscript"/>
          <w:lang w:val="hr-HR"/>
        </w:rPr>
        <w:t>2</w:t>
      </w:r>
      <w:r w:rsidRPr="35D7B47D">
        <w:rPr>
          <w:rFonts w:cs="Calibri"/>
          <w:lang w:val="hr-HR"/>
        </w:rPr>
        <w:t xml:space="preserve"> te obuhvaća ukupno 68 naselja</w:t>
      </w:r>
      <w:r w:rsidR="7D373450" w:rsidRPr="35D7B47D">
        <w:rPr>
          <w:rFonts w:cs="Calibri"/>
          <w:lang w:val="hr-HR"/>
        </w:rPr>
        <w:t>,</w:t>
      </w:r>
      <w:r w:rsidRPr="35D7B47D">
        <w:rPr>
          <w:rFonts w:cs="Calibri"/>
          <w:lang w:val="hr-HR"/>
        </w:rPr>
        <w:t xml:space="preserve"> uključujući središnje naselje Zagreb. Prema procjeni stanovništva sredinom 2023., Grad Zagreb je imao 771.062 stanovnika, što je u odnosu na popis stanovništva 2021. porast za 4045 osoba ili 0,5</w:t>
      </w:r>
      <w:r w:rsidR="38B8443C" w:rsidRPr="35D7B47D">
        <w:rPr>
          <w:rFonts w:cs="Calibri"/>
          <w:lang w:val="hr-HR"/>
        </w:rPr>
        <w:t xml:space="preserve"> </w:t>
      </w:r>
      <w:r w:rsidRPr="35D7B47D">
        <w:rPr>
          <w:rFonts w:cs="Calibri"/>
          <w:lang w:val="hr-HR"/>
        </w:rPr>
        <w:t xml:space="preserve">%. </w:t>
      </w:r>
      <w:r w:rsidRPr="35D7B47D">
        <w:rPr>
          <w:rFonts w:eastAsia="Calibri" w:cs="Calibri"/>
          <w:color w:val="000000" w:themeColor="text1"/>
          <w:lang w:val="hr-HR"/>
        </w:rPr>
        <w:t xml:space="preserve">U </w:t>
      </w:r>
      <w:proofErr w:type="spellStart"/>
      <w:r w:rsidRPr="35D7B47D">
        <w:rPr>
          <w:rFonts w:eastAsia="Calibri" w:cs="Calibri"/>
          <w:color w:val="000000" w:themeColor="text1"/>
          <w:lang w:val="hr-HR"/>
        </w:rPr>
        <w:t>međupopisnom</w:t>
      </w:r>
      <w:proofErr w:type="spellEnd"/>
      <w:r w:rsidRPr="35D7B47D">
        <w:rPr>
          <w:rFonts w:eastAsia="Calibri" w:cs="Calibri"/>
          <w:color w:val="000000" w:themeColor="text1"/>
          <w:lang w:val="hr-HR"/>
        </w:rPr>
        <w:t xml:space="preserve"> razdoblju 2011. – 2021. apsolutni broj stanovnika u Gradu Zagrebu smanjio</w:t>
      </w:r>
      <w:r w:rsidR="50EC9C5B" w:rsidRPr="35D7B47D">
        <w:rPr>
          <w:rFonts w:eastAsia="Calibri" w:cs="Calibri"/>
          <w:color w:val="000000" w:themeColor="text1"/>
          <w:lang w:val="hr-HR"/>
        </w:rPr>
        <w:t xml:space="preserve"> se</w:t>
      </w:r>
      <w:r w:rsidRPr="35D7B47D">
        <w:rPr>
          <w:rFonts w:eastAsia="Calibri" w:cs="Calibri"/>
          <w:color w:val="000000" w:themeColor="text1"/>
          <w:lang w:val="hr-HR"/>
        </w:rPr>
        <w:t xml:space="preserve"> za 22.886 stanovnika, što je ukupno smanjenje u relativnom iznosu od 2,9</w:t>
      </w:r>
      <w:r w:rsidR="5136E4CE" w:rsidRPr="35D7B47D">
        <w:rPr>
          <w:rFonts w:eastAsia="Calibri" w:cs="Calibri"/>
          <w:color w:val="000000" w:themeColor="text1"/>
          <w:lang w:val="hr-HR"/>
        </w:rPr>
        <w:t xml:space="preserve"> </w:t>
      </w:r>
      <w:r w:rsidRPr="35D7B47D">
        <w:rPr>
          <w:rFonts w:eastAsia="Calibri" w:cs="Calibri"/>
          <w:color w:val="000000" w:themeColor="text1"/>
          <w:lang w:val="hr-HR"/>
        </w:rPr>
        <w:t>% i prosječnoj godišnjoj stopi od –0,29</w:t>
      </w:r>
      <w:r w:rsidR="54232E4A" w:rsidRPr="35D7B47D">
        <w:rPr>
          <w:rFonts w:eastAsia="Calibri" w:cs="Calibri"/>
          <w:color w:val="000000" w:themeColor="text1"/>
          <w:lang w:val="hr-HR"/>
        </w:rPr>
        <w:t xml:space="preserve"> </w:t>
      </w:r>
      <w:r w:rsidRPr="35D7B47D">
        <w:rPr>
          <w:rFonts w:eastAsia="Calibri" w:cs="Calibri"/>
          <w:color w:val="000000" w:themeColor="text1"/>
          <w:lang w:val="hr-HR"/>
        </w:rPr>
        <w:t xml:space="preserve">%. Promatra li se Grad Zagreb kroz naselja koja su u njegovu sastavu, jasno se uočavaju razlike u kretanju promjene broja stanovnika u posljednjem </w:t>
      </w:r>
      <w:proofErr w:type="spellStart"/>
      <w:r w:rsidRPr="35D7B47D">
        <w:rPr>
          <w:rFonts w:eastAsia="Calibri" w:cs="Calibri"/>
          <w:color w:val="000000" w:themeColor="text1"/>
          <w:lang w:val="hr-HR"/>
        </w:rPr>
        <w:t>međupopisnom</w:t>
      </w:r>
      <w:proofErr w:type="spellEnd"/>
      <w:r w:rsidRPr="35D7B47D">
        <w:rPr>
          <w:rFonts w:eastAsia="Calibri" w:cs="Calibri"/>
          <w:color w:val="000000" w:themeColor="text1"/>
          <w:lang w:val="hr-HR"/>
        </w:rPr>
        <w:t xml:space="preserve"> razdoblju. Od ukupno 68 naselja, 35 naselja ili 51,5</w:t>
      </w:r>
      <w:r w:rsidR="69E1850D" w:rsidRPr="35D7B47D">
        <w:rPr>
          <w:rFonts w:eastAsia="Calibri" w:cs="Calibri"/>
          <w:color w:val="000000" w:themeColor="text1"/>
          <w:lang w:val="hr-HR"/>
        </w:rPr>
        <w:t xml:space="preserve"> </w:t>
      </w:r>
      <w:r w:rsidRPr="35D7B47D">
        <w:rPr>
          <w:rFonts w:eastAsia="Calibri" w:cs="Calibri"/>
          <w:color w:val="000000" w:themeColor="text1"/>
          <w:lang w:val="hr-HR"/>
        </w:rPr>
        <w:t xml:space="preserve">% od svih naselja imalo </w:t>
      </w:r>
      <w:r w:rsidR="4FDE143B" w:rsidRPr="35D7B47D">
        <w:rPr>
          <w:rFonts w:eastAsia="Calibri" w:cs="Calibri"/>
          <w:color w:val="000000" w:themeColor="text1"/>
          <w:lang w:val="hr-HR"/>
        </w:rPr>
        <w:t xml:space="preserve">je </w:t>
      </w:r>
      <w:r w:rsidRPr="35D7B47D">
        <w:rPr>
          <w:rFonts w:eastAsia="Calibri" w:cs="Calibri"/>
          <w:color w:val="000000" w:themeColor="text1"/>
          <w:lang w:val="hr-HR"/>
        </w:rPr>
        <w:t>pad stanovništva, a 33 ili 48,5</w:t>
      </w:r>
      <w:r w:rsidR="7223661B" w:rsidRPr="35D7B47D">
        <w:rPr>
          <w:rFonts w:eastAsia="Calibri" w:cs="Calibri"/>
          <w:color w:val="000000" w:themeColor="text1"/>
          <w:lang w:val="hr-HR"/>
        </w:rPr>
        <w:t xml:space="preserve"> </w:t>
      </w:r>
      <w:r w:rsidRPr="35D7B47D">
        <w:rPr>
          <w:rFonts w:eastAsia="Calibri" w:cs="Calibri"/>
          <w:color w:val="000000" w:themeColor="text1"/>
          <w:lang w:val="hr-HR"/>
        </w:rPr>
        <w:t xml:space="preserve">% naselja zabilježio je porast broja stanovnika. Središnje gradsko naselje Zagreba već treće </w:t>
      </w:r>
      <w:proofErr w:type="spellStart"/>
      <w:r w:rsidRPr="35D7B47D">
        <w:rPr>
          <w:rFonts w:eastAsia="Calibri" w:cs="Calibri"/>
          <w:color w:val="000000" w:themeColor="text1"/>
          <w:lang w:val="hr-HR"/>
        </w:rPr>
        <w:t>međupopisno</w:t>
      </w:r>
      <w:proofErr w:type="spellEnd"/>
      <w:r w:rsidRPr="35D7B47D">
        <w:rPr>
          <w:rFonts w:eastAsia="Calibri" w:cs="Calibri"/>
          <w:color w:val="000000" w:themeColor="text1"/>
          <w:lang w:val="hr-HR"/>
        </w:rPr>
        <w:t xml:space="preserve"> razdoblje zaredom gubi stanovništvo, </w:t>
      </w:r>
      <w:r w:rsidR="00242AE8" w:rsidRPr="35D7B47D">
        <w:rPr>
          <w:rFonts w:cs="Calibri"/>
          <w:lang w:val="hr-HR"/>
        </w:rPr>
        <w:t xml:space="preserve">a </w:t>
      </w:r>
      <w:r w:rsidRPr="35D7B47D">
        <w:rPr>
          <w:rFonts w:eastAsia="Calibri" w:cs="Calibri"/>
          <w:color w:val="000000" w:themeColor="text1"/>
          <w:lang w:val="hr-HR"/>
        </w:rPr>
        <w:t>drugo naselje gradskog karaktera u Gradu Zagrebu – Sesvete bilježi blagi porast, kao i neka naselja u okolici ovih dvaju gradskih naselja.</w:t>
      </w:r>
    </w:p>
    <w:p w14:paraId="435016AB" w14:textId="77777777" w:rsidR="009B013B" w:rsidRPr="00EE62DA" w:rsidRDefault="009B013B" w:rsidP="00FC2E9C">
      <w:pPr>
        <w:spacing w:before="80" w:after="0" w:line="276" w:lineRule="auto"/>
        <w:jc w:val="both"/>
        <w:rPr>
          <w:rFonts w:eastAsia="Calibri" w:cs="Calibri"/>
          <w:color w:val="000000" w:themeColor="text1"/>
          <w:lang w:val="hr-HR"/>
        </w:rPr>
      </w:pPr>
    </w:p>
    <w:p w14:paraId="7E389A3B" w14:textId="24F1410C" w:rsidR="00FF54D4" w:rsidRPr="008535DE" w:rsidRDefault="6F8957BE" w:rsidP="00A57B19">
      <w:pPr>
        <w:pStyle w:val="Caption"/>
        <w:rPr>
          <w:lang w:val="pl-PL"/>
        </w:rPr>
      </w:pPr>
      <w:bookmarkStart w:id="16" w:name="_Toc190692772"/>
      <w:r w:rsidRPr="35D7B47D">
        <w:rPr>
          <w:lang w:val="pl-PL"/>
        </w:rPr>
        <w:t xml:space="preserve">Tablica </w:t>
      </w:r>
      <w:r w:rsidR="3B7582B7" w:rsidRPr="35D7B47D">
        <w:fldChar w:fldCharType="begin"/>
      </w:r>
      <w:r w:rsidR="3B7582B7" w:rsidRPr="35D7B47D">
        <w:rPr>
          <w:lang w:val="pl-PL"/>
        </w:rPr>
        <w:instrText xml:space="preserve"> SEQ Tablica \* ARABIC </w:instrText>
      </w:r>
      <w:r w:rsidR="3B7582B7" w:rsidRPr="35D7B47D">
        <w:fldChar w:fldCharType="separate"/>
      </w:r>
      <w:r w:rsidR="00E10483">
        <w:rPr>
          <w:noProof/>
          <w:lang w:val="pl-PL"/>
        </w:rPr>
        <w:t>1</w:t>
      </w:r>
      <w:r w:rsidR="3B7582B7" w:rsidRPr="35D7B47D">
        <w:rPr>
          <w:noProof/>
        </w:rPr>
        <w:fldChar w:fldCharType="end"/>
      </w:r>
      <w:r w:rsidR="108B441E" w:rsidRPr="35D7B47D">
        <w:rPr>
          <w:rFonts w:eastAsia="Calibri" w:cs="Calibri"/>
          <w:color w:val="000000" w:themeColor="text1"/>
          <w:lang w:val="hr-HR"/>
        </w:rPr>
        <w:t xml:space="preserve">. </w:t>
      </w:r>
      <w:r w:rsidRPr="35D7B47D">
        <w:rPr>
          <w:rFonts w:eastAsia="Calibri" w:cs="Calibri"/>
          <w:color w:val="000000" w:themeColor="text1"/>
          <w:lang w:val="hr-HR"/>
        </w:rPr>
        <w:t>Promjena broja stanovnika po naseljima Grada  Zagreba 2011. i 2021.</w:t>
      </w:r>
      <w:bookmarkEnd w:id="16"/>
    </w:p>
    <w:tbl>
      <w:tblPr>
        <w:tblW w:w="89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0"/>
        <w:gridCol w:w="1188"/>
        <w:gridCol w:w="1188"/>
        <w:gridCol w:w="1395"/>
        <w:gridCol w:w="1303"/>
        <w:gridCol w:w="1532"/>
      </w:tblGrid>
      <w:tr w:rsidR="00FF54D4" w:rsidRPr="009A4120" w14:paraId="4FD48068" w14:textId="77777777" w:rsidTr="35D7B47D">
        <w:trPr>
          <w:trHeight w:val="300"/>
        </w:trPr>
        <w:tc>
          <w:tcPr>
            <w:tcW w:w="2370" w:type="dxa"/>
            <w:vMerge w:val="restart"/>
            <w:shd w:val="clear" w:color="auto" w:fill="DEEAF6" w:themeFill="accent5" w:themeFillTint="33"/>
            <w:vAlign w:val="center"/>
          </w:tcPr>
          <w:p w14:paraId="5C81BFBE" w14:textId="77777777" w:rsidR="00FF54D4" w:rsidRPr="00EE62DA" w:rsidRDefault="3D4C7F34" w:rsidP="00FC2E9C">
            <w:pPr>
              <w:spacing w:before="80" w:after="0" w:line="276" w:lineRule="auto"/>
              <w:jc w:val="both"/>
              <w:rPr>
                <w:rFonts w:eastAsia="Calibri" w:cs="Calibri"/>
                <w:lang w:val="hr-HR"/>
              </w:rPr>
            </w:pPr>
            <w:r w:rsidRPr="477080F9">
              <w:rPr>
                <w:rFonts w:eastAsia="Calibri" w:cs="Calibri"/>
                <w:lang w:val="hr-HR"/>
              </w:rPr>
              <w:t>   Sastavnice </w:t>
            </w:r>
          </w:p>
        </w:tc>
        <w:tc>
          <w:tcPr>
            <w:tcW w:w="2376" w:type="dxa"/>
            <w:gridSpan w:val="2"/>
            <w:shd w:val="clear" w:color="auto" w:fill="DEEAF6" w:themeFill="accent5" w:themeFillTint="33"/>
            <w:vAlign w:val="center"/>
          </w:tcPr>
          <w:p w14:paraId="78A5D508" w14:textId="77777777" w:rsidR="00FF54D4" w:rsidRPr="00EE62DA" w:rsidRDefault="3D4C7F34" w:rsidP="00FC2E9C">
            <w:pPr>
              <w:spacing w:before="80" w:after="0" w:line="276" w:lineRule="auto"/>
              <w:jc w:val="both"/>
              <w:rPr>
                <w:rFonts w:eastAsia="Calibri" w:cs="Calibri"/>
                <w:lang w:val="hr-HR"/>
              </w:rPr>
            </w:pPr>
            <w:r w:rsidRPr="477080F9">
              <w:rPr>
                <w:rFonts w:eastAsia="Calibri" w:cs="Calibri"/>
                <w:lang w:val="hr-HR"/>
              </w:rPr>
              <w:t>Ukupan broj stanovnika </w:t>
            </w:r>
          </w:p>
        </w:tc>
        <w:tc>
          <w:tcPr>
            <w:tcW w:w="1395" w:type="dxa"/>
            <w:vMerge w:val="restart"/>
            <w:shd w:val="clear" w:color="auto" w:fill="DEEAF6" w:themeFill="accent5" w:themeFillTint="33"/>
            <w:vAlign w:val="center"/>
          </w:tcPr>
          <w:p w14:paraId="0CEA7B29" w14:textId="77777777" w:rsidR="00FF54D4" w:rsidRPr="00EE62DA" w:rsidRDefault="3D4C7F34" w:rsidP="00FC2E9C">
            <w:pPr>
              <w:spacing w:before="80" w:after="0" w:line="276" w:lineRule="auto"/>
              <w:jc w:val="both"/>
              <w:rPr>
                <w:rFonts w:eastAsia="Calibri" w:cs="Calibri"/>
                <w:lang w:val="hr-HR"/>
              </w:rPr>
            </w:pPr>
            <w:r w:rsidRPr="477080F9">
              <w:rPr>
                <w:rFonts w:eastAsia="Calibri" w:cs="Calibri"/>
                <w:lang w:val="hr-HR"/>
              </w:rPr>
              <w:t>Apsolutna promjena  </w:t>
            </w:r>
          </w:p>
        </w:tc>
        <w:tc>
          <w:tcPr>
            <w:tcW w:w="1303" w:type="dxa"/>
            <w:vMerge w:val="restart"/>
            <w:shd w:val="clear" w:color="auto" w:fill="DEEAF6" w:themeFill="accent5" w:themeFillTint="33"/>
            <w:vAlign w:val="center"/>
          </w:tcPr>
          <w:p w14:paraId="1A839310" w14:textId="77777777" w:rsidR="00FF54D4" w:rsidRPr="00EE62DA" w:rsidRDefault="3D4C7F34" w:rsidP="00FC2E9C">
            <w:pPr>
              <w:spacing w:before="80" w:after="0" w:line="276" w:lineRule="auto"/>
              <w:jc w:val="both"/>
              <w:rPr>
                <w:rFonts w:eastAsia="Calibri" w:cs="Calibri"/>
                <w:lang w:val="hr-HR"/>
              </w:rPr>
            </w:pPr>
            <w:r w:rsidRPr="477080F9">
              <w:rPr>
                <w:rFonts w:eastAsia="Calibri" w:cs="Calibri"/>
                <w:lang w:val="hr-HR"/>
              </w:rPr>
              <w:t>Indeks 2021./2011. </w:t>
            </w:r>
          </w:p>
        </w:tc>
        <w:tc>
          <w:tcPr>
            <w:tcW w:w="1532" w:type="dxa"/>
            <w:vMerge w:val="restart"/>
            <w:shd w:val="clear" w:color="auto" w:fill="DEEAF6" w:themeFill="accent5" w:themeFillTint="33"/>
            <w:vAlign w:val="center"/>
          </w:tcPr>
          <w:p w14:paraId="44AD8502" w14:textId="6C3F13FB" w:rsidR="00FF54D4" w:rsidRPr="00EE62DA" w:rsidRDefault="7E4F9895" w:rsidP="00FC2E9C">
            <w:pPr>
              <w:spacing w:before="80" w:after="0" w:line="276" w:lineRule="auto"/>
              <w:jc w:val="both"/>
              <w:rPr>
                <w:rFonts w:eastAsia="Calibri" w:cs="Calibri"/>
                <w:lang w:val="hr-HR"/>
              </w:rPr>
            </w:pPr>
            <w:r w:rsidRPr="35D7B47D">
              <w:rPr>
                <w:rFonts w:eastAsia="Calibri" w:cs="Calibri"/>
                <w:lang w:val="hr-HR"/>
              </w:rPr>
              <w:t>Prosječna godišnja stopa rasta/pada (%) </w:t>
            </w:r>
          </w:p>
        </w:tc>
      </w:tr>
      <w:tr w:rsidR="00FF54D4" w:rsidRPr="00EE62DA" w14:paraId="11FD703B" w14:textId="77777777" w:rsidTr="35D7B47D">
        <w:trPr>
          <w:trHeight w:val="300"/>
        </w:trPr>
        <w:tc>
          <w:tcPr>
            <w:tcW w:w="2370" w:type="dxa"/>
            <w:vMerge/>
            <w:vAlign w:val="center"/>
          </w:tcPr>
          <w:p w14:paraId="264EF817" w14:textId="77777777" w:rsidR="00FF54D4" w:rsidRPr="00EE62DA" w:rsidRDefault="00FF54D4" w:rsidP="00FC2E9C">
            <w:pPr>
              <w:spacing w:before="80" w:line="276" w:lineRule="auto"/>
              <w:jc w:val="both"/>
              <w:rPr>
                <w:rFonts w:cs="Calibri"/>
                <w:szCs w:val="20"/>
                <w:lang w:val="hr-HR"/>
              </w:rPr>
            </w:pPr>
          </w:p>
        </w:tc>
        <w:tc>
          <w:tcPr>
            <w:tcW w:w="1188" w:type="dxa"/>
            <w:shd w:val="clear" w:color="auto" w:fill="DEEAF6" w:themeFill="accent5" w:themeFillTint="33"/>
            <w:vAlign w:val="center"/>
          </w:tcPr>
          <w:p w14:paraId="3E9049D2" w14:textId="77777777" w:rsidR="00FF54D4" w:rsidRPr="00EE62DA" w:rsidRDefault="3D4C7F34" w:rsidP="00FC2E9C">
            <w:pPr>
              <w:spacing w:before="80" w:after="0" w:line="276" w:lineRule="auto"/>
              <w:jc w:val="both"/>
              <w:rPr>
                <w:rFonts w:eastAsia="Calibri" w:cs="Calibri"/>
                <w:lang w:val="hr-HR"/>
              </w:rPr>
            </w:pPr>
            <w:r w:rsidRPr="477080F9">
              <w:rPr>
                <w:rFonts w:eastAsia="Calibri" w:cs="Calibri"/>
                <w:lang w:val="hr-HR"/>
              </w:rPr>
              <w:t>2011. </w:t>
            </w:r>
          </w:p>
        </w:tc>
        <w:tc>
          <w:tcPr>
            <w:tcW w:w="1188" w:type="dxa"/>
            <w:shd w:val="clear" w:color="auto" w:fill="DEEAF6" w:themeFill="accent5" w:themeFillTint="33"/>
            <w:vAlign w:val="center"/>
          </w:tcPr>
          <w:p w14:paraId="406CD15C" w14:textId="77777777" w:rsidR="00FF54D4" w:rsidRPr="00EE62DA" w:rsidRDefault="3D4C7F34" w:rsidP="00FC2E9C">
            <w:pPr>
              <w:spacing w:before="80" w:after="0" w:line="276" w:lineRule="auto"/>
              <w:jc w:val="both"/>
              <w:rPr>
                <w:rFonts w:eastAsia="Calibri" w:cs="Calibri"/>
                <w:lang w:val="hr-HR"/>
              </w:rPr>
            </w:pPr>
            <w:r w:rsidRPr="477080F9">
              <w:rPr>
                <w:rFonts w:eastAsia="Calibri" w:cs="Calibri"/>
                <w:lang w:val="hr-HR"/>
              </w:rPr>
              <w:t>2021. </w:t>
            </w:r>
          </w:p>
        </w:tc>
        <w:tc>
          <w:tcPr>
            <w:tcW w:w="1395" w:type="dxa"/>
            <w:vMerge/>
            <w:vAlign w:val="center"/>
          </w:tcPr>
          <w:p w14:paraId="29A8889F" w14:textId="77777777" w:rsidR="00FF54D4" w:rsidRPr="00EE62DA" w:rsidRDefault="00FF54D4" w:rsidP="00FC2E9C">
            <w:pPr>
              <w:spacing w:before="80" w:line="276" w:lineRule="auto"/>
              <w:jc w:val="both"/>
              <w:rPr>
                <w:rFonts w:cs="Calibri"/>
                <w:szCs w:val="20"/>
                <w:lang w:val="hr-HR"/>
              </w:rPr>
            </w:pPr>
          </w:p>
        </w:tc>
        <w:tc>
          <w:tcPr>
            <w:tcW w:w="1303" w:type="dxa"/>
            <w:vMerge/>
            <w:vAlign w:val="center"/>
          </w:tcPr>
          <w:p w14:paraId="418DF934" w14:textId="77777777" w:rsidR="00FF54D4" w:rsidRPr="00EE62DA" w:rsidRDefault="00FF54D4" w:rsidP="00FC2E9C">
            <w:pPr>
              <w:spacing w:before="80" w:line="276" w:lineRule="auto"/>
              <w:jc w:val="both"/>
              <w:rPr>
                <w:rFonts w:cs="Calibri"/>
                <w:szCs w:val="20"/>
                <w:lang w:val="hr-HR"/>
              </w:rPr>
            </w:pPr>
          </w:p>
        </w:tc>
        <w:tc>
          <w:tcPr>
            <w:tcW w:w="1532" w:type="dxa"/>
            <w:vMerge/>
            <w:vAlign w:val="center"/>
          </w:tcPr>
          <w:p w14:paraId="7E9E17A1" w14:textId="77777777" w:rsidR="00FF54D4" w:rsidRPr="00EE62DA" w:rsidRDefault="00FF54D4" w:rsidP="00FC2E9C">
            <w:pPr>
              <w:spacing w:before="80" w:line="276" w:lineRule="auto"/>
              <w:jc w:val="both"/>
              <w:rPr>
                <w:rFonts w:cs="Calibri"/>
                <w:szCs w:val="20"/>
                <w:lang w:val="hr-HR"/>
              </w:rPr>
            </w:pPr>
          </w:p>
        </w:tc>
      </w:tr>
      <w:tr w:rsidR="00FF54D4" w:rsidRPr="00EE62DA" w14:paraId="5B7E6947" w14:textId="77777777" w:rsidTr="35D7B47D">
        <w:trPr>
          <w:trHeight w:val="300"/>
        </w:trPr>
        <w:tc>
          <w:tcPr>
            <w:tcW w:w="2370" w:type="dxa"/>
            <w:vAlign w:val="center"/>
          </w:tcPr>
          <w:p w14:paraId="42C73AE9" w14:textId="77777777" w:rsidR="00FF54D4" w:rsidRPr="00EE62DA" w:rsidRDefault="3D4C7F34" w:rsidP="00FC2E9C">
            <w:pPr>
              <w:spacing w:before="80" w:after="0" w:line="276" w:lineRule="auto"/>
              <w:jc w:val="both"/>
              <w:rPr>
                <w:rFonts w:eastAsia="Calibri" w:cs="Calibri"/>
                <w:lang w:val="hr-HR"/>
              </w:rPr>
            </w:pPr>
            <w:r w:rsidRPr="477080F9">
              <w:rPr>
                <w:rFonts w:eastAsia="Calibri" w:cs="Calibri"/>
                <w:lang w:val="hr-HR"/>
              </w:rPr>
              <w:t>Grad Zagreb – ukupno </w:t>
            </w:r>
          </w:p>
        </w:tc>
        <w:tc>
          <w:tcPr>
            <w:tcW w:w="1188" w:type="dxa"/>
            <w:vAlign w:val="center"/>
          </w:tcPr>
          <w:p w14:paraId="702BCE50" w14:textId="77777777" w:rsidR="00FF54D4" w:rsidRPr="00EE62DA" w:rsidRDefault="3D4C7F34" w:rsidP="00FC2E9C">
            <w:pPr>
              <w:spacing w:before="80" w:after="0" w:line="276" w:lineRule="auto"/>
              <w:ind w:right="165"/>
              <w:jc w:val="both"/>
              <w:rPr>
                <w:rFonts w:eastAsia="Calibri" w:cs="Calibri"/>
                <w:lang w:val="hr-HR"/>
              </w:rPr>
            </w:pPr>
            <w:r w:rsidRPr="477080F9">
              <w:rPr>
                <w:rFonts w:eastAsia="Calibri" w:cs="Calibri"/>
                <w:lang w:val="hr-HR"/>
              </w:rPr>
              <w:t>790.017 </w:t>
            </w:r>
          </w:p>
        </w:tc>
        <w:tc>
          <w:tcPr>
            <w:tcW w:w="1188" w:type="dxa"/>
            <w:vAlign w:val="bottom"/>
          </w:tcPr>
          <w:p w14:paraId="5B96D2D0" w14:textId="77777777" w:rsidR="00FF54D4" w:rsidRPr="00EE62DA" w:rsidRDefault="3D4C7F34" w:rsidP="00FC2E9C">
            <w:pPr>
              <w:spacing w:before="80" w:after="0" w:line="276" w:lineRule="auto"/>
              <w:jc w:val="both"/>
              <w:rPr>
                <w:rFonts w:eastAsia="Calibri" w:cs="Calibri"/>
                <w:lang w:val="hr-HR"/>
              </w:rPr>
            </w:pPr>
            <w:r w:rsidRPr="477080F9">
              <w:rPr>
                <w:rFonts w:eastAsia="Calibri" w:cs="Calibri"/>
                <w:lang w:val="hr-HR"/>
              </w:rPr>
              <w:t>767.131 </w:t>
            </w:r>
          </w:p>
        </w:tc>
        <w:tc>
          <w:tcPr>
            <w:tcW w:w="1395" w:type="dxa"/>
            <w:vAlign w:val="center"/>
          </w:tcPr>
          <w:p w14:paraId="44226A3A" w14:textId="77777777" w:rsidR="00FF54D4" w:rsidRPr="00EE62DA" w:rsidRDefault="3D4C7F34" w:rsidP="00FC2E9C">
            <w:pPr>
              <w:spacing w:before="80" w:after="0" w:line="276" w:lineRule="auto"/>
              <w:ind w:right="165"/>
              <w:jc w:val="both"/>
              <w:rPr>
                <w:rFonts w:eastAsia="Calibri" w:cs="Calibri"/>
                <w:lang w:val="hr-HR"/>
              </w:rPr>
            </w:pPr>
            <w:r w:rsidRPr="477080F9">
              <w:rPr>
                <w:rFonts w:eastAsia="Calibri" w:cs="Calibri"/>
                <w:lang w:val="hr-HR"/>
              </w:rPr>
              <w:t>–22.886 </w:t>
            </w:r>
          </w:p>
        </w:tc>
        <w:tc>
          <w:tcPr>
            <w:tcW w:w="1303" w:type="dxa"/>
            <w:vAlign w:val="center"/>
          </w:tcPr>
          <w:p w14:paraId="775205CA" w14:textId="77777777" w:rsidR="00FF54D4" w:rsidRPr="00EE62DA" w:rsidRDefault="3D4C7F34" w:rsidP="00FC2E9C">
            <w:pPr>
              <w:spacing w:before="80" w:after="0" w:line="276" w:lineRule="auto"/>
              <w:ind w:right="165"/>
              <w:jc w:val="both"/>
              <w:rPr>
                <w:rFonts w:eastAsia="Calibri" w:cs="Calibri"/>
                <w:lang w:val="hr-HR"/>
              </w:rPr>
            </w:pPr>
            <w:r w:rsidRPr="477080F9">
              <w:rPr>
                <w:rFonts w:eastAsia="Calibri" w:cs="Calibri"/>
                <w:lang w:val="hr-HR"/>
              </w:rPr>
              <w:t>97,1 </w:t>
            </w:r>
          </w:p>
        </w:tc>
        <w:tc>
          <w:tcPr>
            <w:tcW w:w="1532" w:type="dxa"/>
            <w:vAlign w:val="center"/>
          </w:tcPr>
          <w:p w14:paraId="20B5049B" w14:textId="77777777" w:rsidR="00FF54D4" w:rsidRPr="00EE62DA" w:rsidRDefault="3D4C7F34" w:rsidP="00FC2E9C">
            <w:pPr>
              <w:spacing w:before="80" w:after="0" w:line="276" w:lineRule="auto"/>
              <w:ind w:right="450"/>
              <w:jc w:val="both"/>
              <w:rPr>
                <w:rFonts w:eastAsia="Calibri" w:cs="Calibri"/>
                <w:lang w:val="hr-HR"/>
              </w:rPr>
            </w:pPr>
            <w:r w:rsidRPr="477080F9">
              <w:rPr>
                <w:rFonts w:eastAsia="Calibri" w:cs="Calibri"/>
                <w:lang w:val="hr-HR"/>
              </w:rPr>
              <w:t>–0,29 </w:t>
            </w:r>
          </w:p>
        </w:tc>
      </w:tr>
      <w:tr w:rsidR="00FF54D4" w:rsidRPr="00EE62DA" w14:paraId="431AC634" w14:textId="77777777" w:rsidTr="35D7B47D">
        <w:trPr>
          <w:trHeight w:val="300"/>
        </w:trPr>
        <w:tc>
          <w:tcPr>
            <w:tcW w:w="2370" w:type="dxa"/>
            <w:vAlign w:val="center"/>
          </w:tcPr>
          <w:p w14:paraId="1B99A0C3" w14:textId="77777777" w:rsidR="00FF54D4" w:rsidRPr="00EE62DA" w:rsidRDefault="3D4C7F34" w:rsidP="00FC2E9C">
            <w:pPr>
              <w:pStyle w:val="ListParagraph"/>
              <w:spacing w:before="80" w:after="0" w:line="276" w:lineRule="auto"/>
              <w:jc w:val="both"/>
              <w:rPr>
                <w:rFonts w:eastAsia="Calibri" w:cs="Calibri"/>
              </w:rPr>
            </w:pPr>
            <w:r w:rsidRPr="477080F9">
              <w:rPr>
                <w:rFonts w:eastAsia="Calibri" w:cs="Calibri"/>
              </w:rPr>
              <w:t>naselje Zagreb </w:t>
            </w:r>
          </w:p>
        </w:tc>
        <w:tc>
          <w:tcPr>
            <w:tcW w:w="1188" w:type="dxa"/>
            <w:vAlign w:val="center"/>
          </w:tcPr>
          <w:p w14:paraId="6FB915C1" w14:textId="77777777" w:rsidR="00FF54D4" w:rsidRPr="00EE62DA" w:rsidRDefault="3D4C7F34" w:rsidP="00FC2E9C">
            <w:pPr>
              <w:spacing w:before="80" w:after="0" w:line="276" w:lineRule="auto"/>
              <w:ind w:right="165"/>
              <w:jc w:val="both"/>
              <w:rPr>
                <w:rFonts w:eastAsia="Calibri" w:cs="Calibri"/>
                <w:lang w:val="hr-HR"/>
              </w:rPr>
            </w:pPr>
            <w:r w:rsidRPr="477080F9">
              <w:rPr>
                <w:rFonts w:eastAsia="Calibri" w:cs="Calibri"/>
                <w:lang w:val="hr-HR"/>
              </w:rPr>
              <w:t>688.163 </w:t>
            </w:r>
          </w:p>
        </w:tc>
        <w:tc>
          <w:tcPr>
            <w:tcW w:w="1188" w:type="dxa"/>
            <w:vAlign w:val="center"/>
          </w:tcPr>
          <w:p w14:paraId="2A8480CE" w14:textId="77777777" w:rsidR="00FF54D4" w:rsidRPr="00EE62DA" w:rsidRDefault="3D4C7F34" w:rsidP="00FC2E9C">
            <w:pPr>
              <w:spacing w:before="80" w:after="0" w:line="276" w:lineRule="auto"/>
              <w:jc w:val="both"/>
              <w:rPr>
                <w:rFonts w:eastAsia="Calibri" w:cs="Calibri"/>
                <w:lang w:val="hr-HR"/>
              </w:rPr>
            </w:pPr>
            <w:r w:rsidRPr="477080F9">
              <w:rPr>
                <w:rFonts w:eastAsia="Calibri" w:cs="Calibri"/>
                <w:lang w:val="hr-HR"/>
              </w:rPr>
              <w:t>663.592 </w:t>
            </w:r>
          </w:p>
        </w:tc>
        <w:tc>
          <w:tcPr>
            <w:tcW w:w="1395" w:type="dxa"/>
            <w:vAlign w:val="center"/>
          </w:tcPr>
          <w:p w14:paraId="384E23B2" w14:textId="77777777" w:rsidR="00FF54D4" w:rsidRPr="00EE62DA" w:rsidRDefault="3D4C7F34" w:rsidP="00FC2E9C">
            <w:pPr>
              <w:spacing w:before="80" w:after="0" w:line="276" w:lineRule="auto"/>
              <w:ind w:right="165"/>
              <w:jc w:val="both"/>
              <w:rPr>
                <w:rFonts w:eastAsia="Calibri" w:cs="Calibri"/>
                <w:lang w:val="hr-HR"/>
              </w:rPr>
            </w:pPr>
            <w:r w:rsidRPr="477080F9">
              <w:rPr>
                <w:rFonts w:eastAsia="Calibri" w:cs="Calibri"/>
                <w:lang w:val="hr-HR"/>
              </w:rPr>
              <w:t>–24.571 </w:t>
            </w:r>
          </w:p>
        </w:tc>
        <w:tc>
          <w:tcPr>
            <w:tcW w:w="1303" w:type="dxa"/>
            <w:vAlign w:val="center"/>
          </w:tcPr>
          <w:p w14:paraId="28BC3ABC" w14:textId="77777777" w:rsidR="00FF54D4" w:rsidRPr="00EE62DA" w:rsidRDefault="3D4C7F34" w:rsidP="00FC2E9C">
            <w:pPr>
              <w:spacing w:before="80" w:after="0" w:line="276" w:lineRule="auto"/>
              <w:ind w:right="165"/>
              <w:jc w:val="both"/>
              <w:rPr>
                <w:rFonts w:eastAsia="Calibri" w:cs="Calibri"/>
                <w:lang w:val="hr-HR"/>
              </w:rPr>
            </w:pPr>
            <w:r w:rsidRPr="477080F9">
              <w:rPr>
                <w:rFonts w:eastAsia="Calibri" w:cs="Calibri"/>
                <w:lang w:val="hr-HR"/>
              </w:rPr>
              <w:t>96,4 </w:t>
            </w:r>
          </w:p>
        </w:tc>
        <w:tc>
          <w:tcPr>
            <w:tcW w:w="1532" w:type="dxa"/>
            <w:vAlign w:val="center"/>
          </w:tcPr>
          <w:p w14:paraId="5825F452" w14:textId="77777777" w:rsidR="00FF54D4" w:rsidRPr="00EE62DA" w:rsidRDefault="3D4C7F34" w:rsidP="00FC2E9C">
            <w:pPr>
              <w:spacing w:before="80" w:after="0" w:line="276" w:lineRule="auto"/>
              <w:ind w:right="450"/>
              <w:jc w:val="both"/>
              <w:rPr>
                <w:rFonts w:eastAsia="Calibri" w:cs="Calibri"/>
                <w:lang w:val="hr-HR"/>
              </w:rPr>
            </w:pPr>
            <w:r w:rsidRPr="477080F9">
              <w:rPr>
                <w:rFonts w:eastAsia="Calibri" w:cs="Calibri"/>
                <w:lang w:val="hr-HR"/>
              </w:rPr>
              <w:t>–0,36 </w:t>
            </w:r>
          </w:p>
        </w:tc>
      </w:tr>
      <w:tr w:rsidR="00FF54D4" w:rsidRPr="00EE62DA" w14:paraId="335515D0" w14:textId="77777777" w:rsidTr="35D7B47D">
        <w:trPr>
          <w:trHeight w:val="300"/>
        </w:trPr>
        <w:tc>
          <w:tcPr>
            <w:tcW w:w="2370" w:type="dxa"/>
            <w:vAlign w:val="center"/>
          </w:tcPr>
          <w:p w14:paraId="75329F9D" w14:textId="77777777" w:rsidR="00FF54D4" w:rsidRPr="00EE62DA" w:rsidRDefault="3D4C7F34" w:rsidP="00FC2E9C">
            <w:pPr>
              <w:pStyle w:val="ListParagraph"/>
              <w:spacing w:before="80" w:after="0" w:line="276" w:lineRule="auto"/>
              <w:jc w:val="both"/>
              <w:rPr>
                <w:rFonts w:eastAsia="Calibri" w:cs="Calibri"/>
              </w:rPr>
            </w:pPr>
            <w:r w:rsidRPr="477080F9">
              <w:rPr>
                <w:rFonts w:eastAsia="Calibri" w:cs="Calibri"/>
              </w:rPr>
              <w:t>naselje Sesvete </w:t>
            </w:r>
          </w:p>
        </w:tc>
        <w:tc>
          <w:tcPr>
            <w:tcW w:w="1188" w:type="dxa"/>
            <w:vAlign w:val="center"/>
          </w:tcPr>
          <w:p w14:paraId="32224B5D" w14:textId="77777777" w:rsidR="00FF54D4" w:rsidRPr="00EE62DA" w:rsidRDefault="3D4C7F34" w:rsidP="00FC2E9C">
            <w:pPr>
              <w:spacing w:before="80" w:after="0" w:line="276" w:lineRule="auto"/>
              <w:ind w:right="165"/>
              <w:jc w:val="both"/>
              <w:rPr>
                <w:rFonts w:eastAsia="Calibri" w:cs="Calibri"/>
                <w:lang w:val="hr-HR"/>
              </w:rPr>
            </w:pPr>
            <w:r w:rsidRPr="477080F9">
              <w:rPr>
                <w:rFonts w:eastAsia="Calibri" w:cs="Calibri"/>
                <w:lang w:val="hr-HR"/>
              </w:rPr>
              <w:t>54.085 </w:t>
            </w:r>
          </w:p>
        </w:tc>
        <w:tc>
          <w:tcPr>
            <w:tcW w:w="1188" w:type="dxa"/>
            <w:vAlign w:val="center"/>
          </w:tcPr>
          <w:p w14:paraId="68B1F60A" w14:textId="77777777" w:rsidR="00FF54D4" w:rsidRPr="00EE62DA" w:rsidRDefault="3D4C7F34" w:rsidP="00FC2E9C">
            <w:pPr>
              <w:spacing w:before="80" w:after="0" w:line="276" w:lineRule="auto"/>
              <w:jc w:val="both"/>
              <w:rPr>
                <w:rFonts w:eastAsia="Calibri" w:cs="Calibri"/>
                <w:lang w:val="hr-HR"/>
              </w:rPr>
            </w:pPr>
            <w:r w:rsidRPr="477080F9">
              <w:rPr>
                <w:rFonts w:eastAsia="Calibri" w:cs="Calibri"/>
                <w:lang w:val="hr-HR"/>
              </w:rPr>
              <w:t>55.313 </w:t>
            </w:r>
          </w:p>
        </w:tc>
        <w:tc>
          <w:tcPr>
            <w:tcW w:w="1395" w:type="dxa"/>
            <w:vAlign w:val="center"/>
          </w:tcPr>
          <w:p w14:paraId="0E38D3DF" w14:textId="77777777" w:rsidR="00FF54D4" w:rsidRPr="00EE62DA" w:rsidRDefault="3D4C7F34" w:rsidP="00FC2E9C">
            <w:pPr>
              <w:spacing w:before="80" w:after="0" w:line="276" w:lineRule="auto"/>
              <w:ind w:right="165"/>
              <w:jc w:val="both"/>
              <w:rPr>
                <w:rFonts w:eastAsia="Calibri" w:cs="Calibri"/>
                <w:lang w:val="hr-HR"/>
              </w:rPr>
            </w:pPr>
            <w:r w:rsidRPr="477080F9">
              <w:rPr>
                <w:rFonts w:eastAsia="Calibri" w:cs="Calibri"/>
                <w:lang w:val="hr-HR"/>
              </w:rPr>
              <w:t>1.228 </w:t>
            </w:r>
          </w:p>
        </w:tc>
        <w:tc>
          <w:tcPr>
            <w:tcW w:w="1303" w:type="dxa"/>
            <w:vAlign w:val="center"/>
          </w:tcPr>
          <w:p w14:paraId="3524DD9E" w14:textId="77777777" w:rsidR="00FF54D4" w:rsidRPr="00EE62DA" w:rsidRDefault="3D4C7F34" w:rsidP="00FC2E9C">
            <w:pPr>
              <w:spacing w:before="80" w:after="0" w:line="276" w:lineRule="auto"/>
              <w:ind w:right="165"/>
              <w:jc w:val="both"/>
              <w:rPr>
                <w:rFonts w:eastAsia="Calibri" w:cs="Calibri"/>
                <w:lang w:val="hr-HR"/>
              </w:rPr>
            </w:pPr>
            <w:r w:rsidRPr="477080F9">
              <w:rPr>
                <w:rFonts w:eastAsia="Calibri" w:cs="Calibri"/>
                <w:lang w:val="hr-HR"/>
              </w:rPr>
              <w:t>102,3 </w:t>
            </w:r>
          </w:p>
        </w:tc>
        <w:tc>
          <w:tcPr>
            <w:tcW w:w="1532" w:type="dxa"/>
            <w:vAlign w:val="center"/>
          </w:tcPr>
          <w:p w14:paraId="6256B470" w14:textId="77777777" w:rsidR="00FF54D4" w:rsidRPr="00EE62DA" w:rsidRDefault="3D4C7F34" w:rsidP="00FC2E9C">
            <w:pPr>
              <w:spacing w:before="80" w:after="0" w:line="276" w:lineRule="auto"/>
              <w:ind w:right="450"/>
              <w:jc w:val="both"/>
              <w:rPr>
                <w:rFonts w:eastAsia="Calibri" w:cs="Calibri"/>
                <w:lang w:val="hr-HR"/>
              </w:rPr>
            </w:pPr>
            <w:r w:rsidRPr="477080F9">
              <w:rPr>
                <w:rFonts w:eastAsia="Calibri" w:cs="Calibri"/>
                <w:lang w:val="hr-HR"/>
              </w:rPr>
              <w:t>0,22 </w:t>
            </w:r>
          </w:p>
        </w:tc>
      </w:tr>
      <w:tr w:rsidR="00FF54D4" w:rsidRPr="00EE62DA" w14:paraId="7FEB2BCA" w14:textId="77777777" w:rsidTr="35D7B47D">
        <w:trPr>
          <w:trHeight w:val="300"/>
        </w:trPr>
        <w:tc>
          <w:tcPr>
            <w:tcW w:w="2370" w:type="dxa"/>
            <w:vAlign w:val="center"/>
          </w:tcPr>
          <w:p w14:paraId="6232A055" w14:textId="77777777" w:rsidR="00FF54D4" w:rsidRPr="00EE62DA" w:rsidRDefault="3D4C7F34" w:rsidP="00FC2E9C">
            <w:pPr>
              <w:pStyle w:val="ListParagraph"/>
              <w:spacing w:before="80" w:after="0" w:line="276" w:lineRule="auto"/>
              <w:jc w:val="both"/>
              <w:rPr>
                <w:rFonts w:eastAsia="Calibri" w:cs="Calibri"/>
              </w:rPr>
            </w:pPr>
            <w:r w:rsidRPr="477080F9">
              <w:rPr>
                <w:rFonts w:eastAsia="Calibri" w:cs="Calibri"/>
              </w:rPr>
              <w:t>ostala naselja (66) </w:t>
            </w:r>
          </w:p>
        </w:tc>
        <w:tc>
          <w:tcPr>
            <w:tcW w:w="1188" w:type="dxa"/>
            <w:vAlign w:val="center"/>
          </w:tcPr>
          <w:p w14:paraId="4B3DB991" w14:textId="77777777" w:rsidR="00FF54D4" w:rsidRPr="00EE62DA" w:rsidRDefault="3D4C7F34" w:rsidP="00FC2E9C">
            <w:pPr>
              <w:spacing w:before="80" w:after="0" w:line="276" w:lineRule="auto"/>
              <w:ind w:right="165"/>
              <w:jc w:val="both"/>
              <w:rPr>
                <w:rFonts w:eastAsia="Calibri" w:cs="Calibri"/>
                <w:lang w:val="hr-HR"/>
              </w:rPr>
            </w:pPr>
            <w:r w:rsidRPr="477080F9">
              <w:rPr>
                <w:rFonts w:eastAsia="Calibri" w:cs="Calibri"/>
                <w:lang w:val="hr-HR"/>
              </w:rPr>
              <w:t>47.769 </w:t>
            </w:r>
          </w:p>
        </w:tc>
        <w:tc>
          <w:tcPr>
            <w:tcW w:w="1188" w:type="dxa"/>
            <w:vAlign w:val="center"/>
          </w:tcPr>
          <w:p w14:paraId="1A04BD9B" w14:textId="77777777" w:rsidR="00FF54D4" w:rsidRPr="00EE62DA" w:rsidRDefault="3D4C7F34" w:rsidP="00FC2E9C">
            <w:pPr>
              <w:spacing w:before="80" w:after="0" w:line="276" w:lineRule="auto"/>
              <w:jc w:val="both"/>
              <w:rPr>
                <w:rFonts w:eastAsia="Calibri" w:cs="Calibri"/>
                <w:lang w:val="hr-HR"/>
              </w:rPr>
            </w:pPr>
            <w:r w:rsidRPr="477080F9">
              <w:rPr>
                <w:rFonts w:eastAsia="Calibri" w:cs="Calibri"/>
                <w:lang w:val="hr-HR"/>
              </w:rPr>
              <w:t>48.226 </w:t>
            </w:r>
          </w:p>
        </w:tc>
        <w:tc>
          <w:tcPr>
            <w:tcW w:w="1395" w:type="dxa"/>
            <w:vAlign w:val="center"/>
          </w:tcPr>
          <w:p w14:paraId="42EA9330" w14:textId="77777777" w:rsidR="00FF54D4" w:rsidRPr="00EE62DA" w:rsidRDefault="3D4C7F34" w:rsidP="00FC2E9C">
            <w:pPr>
              <w:spacing w:before="80" w:after="0" w:line="276" w:lineRule="auto"/>
              <w:ind w:right="165"/>
              <w:jc w:val="both"/>
              <w:rPr>
                <w:rFonts w:eastAsia="Calibri" w:cs="Calibri"/>
                <w:lang w:val="hr-HR"/>
              </w:rPr>
            </w:pPr>
            <w:r w:rsidRPr="477080F9">
              <w:rPr>
                <w:rFonts w:eastAsia="Calibri" w:cs="Calibri"/>
                <w:lang w:val="hr-HR"/>
              </w:rPr>
              <w:t>457 </w:t>
            </w:r>
          </w:p>
        </w:tc>
        <w:tc>
          <w:tcPr>
            <w:tcW w:w="1303" w:type="dxa"/>
            <w:vAlign w:val="center"/>
          </w:tcPr>
          <w:p w14:paraId="3C1D74E6" w14:textId="77777777" w:rsidR="00FF54D4" w:rsidRPr="00EE62DA" w:rsidRDefault="3D4C7F34" w:rsidP="00FC2E9C">
            <w:pPr>
              <w:spacing w:before="80" w:after="0" w:line="276" w:lineRule="auto"/>
              <w:ind w:right="165"/>
              <w:jc w:val="both"/>
              <w:rPr>
                <w:rFonts w:eastAsia="Calibri" w:cs="Calibri"/>
                <w:lang w:val="hr-HR"/>
              </w:rPr>
            </w:pPr>
            <w:r w:rsidRPr="477080F9">
              <w:rPr>
                <w:rFonts w:eastAsia="Calibri" w:cs="Calibri"/>
                <w:lang w:val="hr-HR"/>
              </w:rPr>
              <w:t>101 </w:t>
            </w:r>
          </w:p>
        </w:tc>
        <w:tc>
          <w:tcPr>
            <w:tcW w:w="1532" w:type="dxa"/>
            <w:vAlign w:val="center"/>
          </w:tcPr>
          <w:p w14:paraId="511A7AF0" w14:textId="77777777" w:rsidR="00FF54D4" w:rsidRPr="00EE62DA" w:rsidRDefault="3D4C7F34" w:rsidP="00FC2E9C">
            <w:pPr>
              <w:spacing w:before="80" w:after="0" w:line="276" w:lineRule="auto"/>
              <w:ind w:right="450"/>
              <w:jc w:val="both"/>
              <w:rPr>
                <w:rFonts w:eastAsia="Calibri" w:cs="Calibri"/>
                <w:lang w:val="hr-HR"/>
              </w:rPr>
            </w:pPr>
            <w:r w:rsidRPr="477080F9">
              <w:rPr>
                <w:rFonts w:eastAsia="Calibri" w:cs="Calibri"/>
                <w:lang w:val="hr-HR"/>
              </w:rPr>
              <w:t>0,1 </w:t>
            </w:r>
          </w:p>
        </w:tc>
      </w:tr>
    </w:tbl>
    <w:p w14:paraId="7BFBE615" w14:textId="3094EAC6" w:rsidR="00FF54D4" w:rsidRPr="00EE62DA" w:rsidRDefault="7E4F9895" w:rsidP="00FC2E9C">
      <w:pPr>
        <w:spacing w:before="80" w:after="0" w:line="276" w:lineRule="auto"/>
        <w:ind w:left="420" w:hanging="420"/>
        <w:jc w:val="both"/>
        <w:rPr>
          <w:rFonts w:eastAsia="Calibri" w:cs="Calibri"/>
          <w:color w:val="000000" w:themeColor="text1"/>
          <w:lang w:val="hr-HR"/>
        </w:rPr>
      </w:pPr>
      <w:r w:rsidRPr="35D7B47D">
        <w:rPr>
          <w:rFonts w:eastAsia="Calibri" w:cs="Calibri"/>
          <w:i/>
          <w:iCs/>
          <w:color w:val="000000" w:themeColor="text1"/>
          <w:lang w:val="hr-HR"/>
        </w:rPr>
        <w:t>Izvor: Popis stanovništva, kućanstava i stanova 2011., Stanovništvo po naseljima, Popis stanovništva, kućanstava i stanova 2021. godine, Popisane osobe, kućanstva i stambene jedinice, DZS, Zagreb </w:t>
      </w:r>
    </w:p>
    <w:p w14:paraId="0F610B26" w14:textId="77777777" w:rsidR="009B013B" w:rsidRPr="00EE62DA" w:rsidRDefault="009B013B" w:rsidP="00FC2E9C">
      <w:pPr>
        <w:spacing w:before="80" w:after="0" w:line="276" w:lineRule="auto"/>
        <w:jc w:val="both"/>
        <w:rPr>
          <w:rFonts w:eastAsia="Calibri" w:cs="Calibri"/>
          <w:b/>
          <w:bCs/>
          <w:color w:val="000000" w:themeColor="text1"/>
          <w:lang w:val="hr-HR"/>
        </w:rPr>
      </w:pPr>
    </w:p>
    <w:p w14:paraId="09B69DA8" w14:textId="46E9D900" w:rsidR="00FF54D4" w:rsidRPr="00EE62DA" w:rsidRDefault="7E4F9895" w:rsidP="00FC2E9C">
      <w:pPr>
        <w:spacing w:before="80" w:after="0" w:line="276" w:lineRule="auto"/>
        <w:jc w:val="both"/>
        <w:rPr>
          <w:rFonts w:eastAsia="Calibri" w:cs="Calibri"/>
          <w:color w:val="000000" w:themeColor="text1"/>
          <w:lang w:val="hr-HR"/>
        </w:rPr>
      </w:pPr>
      <w:r w:rsidRPr="35D7B47D">
        <w:rPr>
          <w:rFonts w:eastAsia="Calibri" w:cs="Calibri"/>
          <w:color w:val="000000" w:themeColor="text1"/>
          <w:lang w:val="hr-HR"/>
        </w:rPr>
        <w:t>Na smanjenje ukupnog broja stanovnika Grada Zagreba utjecao je i ukupni prirodni pad i emigracija, odnosno iseljavanje. Omjer ovih dviju sastavnica iznosi 30,1</w:t>
      </w:r>
      <w:r w:rsidR="2F89A6DF" w:rsidRPr="35D7B47D">
        <w:rPr>
          <w:rFonts w:eastAsia="Calibri" w:cs="Calibri"/>
          <w:color w:val="000000" w:themeColor="text1"/>
          <w:lang w:val="hr-HR"/>
        </w:rPr>
        <w:t xml:space="preserve"> </w:t>
      </w:r>
      <w:r w:rsidRPr="35D7B47D">
        <w:rPr>
          <w:rFonts w:eastAsia="Calibri" w:cs="Calibri"/>
          <w:color w:val="000000" w:themeColor="text1"/>
          <w:lang w:val="hr-HR"/>
        </w:rPr>
        <w:t>% prirodni pad i 69,9</w:t>
      </w:r>
      <w:r w:rsidR="096BAE97" w:rsidRPr="35D7B47D">
        <w:rPr>
          <w:rFonts w:eastAsia="Calibri" w:cs="Calibri"/>
          <w:color w:val="000000" w:themeColor="text1"/>
          <w:lang w:val="hr-HR"/>
        </w:rPr>
        <w:t xml:space="preserve"> </w:t>
      </w:r>
      <w:r w:rsidRPr="35D7B47D">
        <w:rPr>
          <w:rFonts w:eastAsia="Calibri" w:cs="Calibri"/>
          <w:color w:val="000000" w:themeColor="text1"/>
          <w:lang w:val="hr-HR"/>
        </w:rPr>
        <w:t>% emigracija. </w:t>
      </w:r>
    </w:p>
    <w:p w14:paraId="3DCAEA68" w14:textId="7E951611" w:rsidR="00FF54D4" w:rsidRPr="00EE62DA" w:rsidRDefault="7E4F9895" w:rsidP="00FC2E9C">
      <w:pPr>
        <w:spacing w:before="80" w:after="0" w:line="276" w:lineRule="auto"/>
        <w:jc w:val="both"/>
        <w:rPr>
          <w:rFonts w:eastAsia="Calibri" w:cs="Calibri"/>
          <w:color w:val="000000" w:themeColor="text1"/>
          <w:lang w:val="hr-HR"/>
        </w:rPr>
      </w:pPr>
      <w:r w:rsidRPr="35D7B47D">
        <w:rPr>
          <w:rFonts w:eastAsia="Calibri" w:cs="Calibri"/>
          <w:color w:val="000000" w:themeColor="text1"/>
          <w:lang w:val="hr-HR"/>
        </w:rPr>
        <w:t xml:space="preserve">Nekoliko je čimbenika utjecalo </w:t>
      </w:r>
      <w:r w:rsidR="35A2FEAE" w:rsidRPr="35D7B47D">
        <w:rPr>
          <w:rFonts w:eastAsia="Calibri" w:cs="Calibri"/>
          <w:color w:val="000000" w:themeColor="text1"/>
          <w:lang w:val="hr-HR"/>
        </w:rPr>
        <w:t xml:space="preserve">na to </w:t>
      </w:r>
      <w:r w:rsidRPr="35D7B47D">
        <w:rPr>
          <w:rFonts w:eastAsia="Calibri" w:cs="Calibri"/>
          <w:color w:val="000000" w:themeColor="text1"/>
          <w:lang w:val="hr-HR"/>
        </w:rPr>
        <w:t xml:space="preserve">da je Grad Zagreb u posljednjem </w:t>
      </w:r>
      <w:proofErr w:type="spellStart"/>
      <w:r w:rsidRPr="35D7B47D">
        <w:rPr>
          <w:rFonts w:eastAsia="Calibri" w:cs="Calibri"/>
          <w:color w:val="000000" w:themeColor="text1"/>
          <w:lang w:val="hr-HR"/>
        </w:rPr>
        <w:t>međupopisnom</w:t>
      </w:r>
      <w:proofErr w:type="spellEnd"/>
      <w:r w:rsidRPr="35D7B47D">
        <w:rPr>
          <w:rFonts w:eastAsia="Calibri" w:cs="Calibri"/>
          <w:color w:val="000000" w:themeColor="text1"/>
          <w:lang w:val="hr-HR"/>
        </w:rPr>
        <w:t xml:space="preserve"> razdoblju zahvatio val emigracije: </w:t>
      </w:r>
    </w:p>
    <w:p w14:paraId="2C8F7059" w14:textId="03B988FE" w:rsidR="00FF54D4" w:rsidRPr="00EE62DA" w:rsidRDefault="145F02F9" w:rsidP="00FC2E9C">
      <w:pPr>
        <w:pStyle w:val="ListParagraph"/>
        <w:numPr>
          <w:ilvl w:val="0"/>
          <w:numId w:val="4"/>
        </w:numPr>
        <w:spacing w:before="80" w:after="0" w:line="276" w:lineRule="auto"/>
        <w:jc w:val="both"/>
        <w:rPr>
          <w:rFonts w:eastAsia="Calibri" w:cs="Calibri"/>
          <w:color w:val="000000" w:themeColor="text1"/>
        </w:rPr>
      </w:pPr>
      <w:r w:rsidRPr="35D7B47D">
        <w:rPr>
          <w:rFonts w:eastAsia="Calibri" w:cs="Calibri"/>
          <w:color w:val="000000" w:themeColor="text1"/>
        </w:rPr>
        <w:t>U</w:t>
      </w:r>
      <w:r w:rsidR="73482D9F" w:rsidRPr="35D7B47D">
        <w:rPr>
          <w:rFonts w:eastAsia="Calibri" w:cs="Calibri"/>
          <w:color w:val="000000" w:themeColor="text1"/>
        </w:rPr>
        <w:t>lazak Hrvatske u Europsku uniju 2013. omogućio je slobodno preseljenje u neku od zemalja EU, što su iskoristili stanovnici ne samo slabije razvijenih krajeva Hrvatske već i brojni Zagrepčani</w:t>
      </w:r>
      <w:r w:rsidR="5A3063DC" w:rsidRPr="35D7B47D">
        <w:rPr>
          <w:rFonts w:eastAsia="Calibri" w:cs="Calibri"/>
          <w:color w:val="000000" w:themeColor="text1"/>
        </w:rPr>
        <w:t>.</w:t>
      </w:r>
      <w:r w:rsidR="73482D9F" w:rsidRPr="35D7B47D">
        <w:rPr>
          <w:rFonts w:eastAsia="Calibri" w:cs="Calibri"/>
          <w:color w:val="000000" w:themeColor="text1"/>
        </w:rPr>
        <w:t xml:space="preserve"> </w:t>
      </w:r>
    </w:p>
    <w:p w14:paraId="15D5D4A3" w14:textId="18640D78" w:rsidR="00FF54D4" w:rsidRPr="00EE62DA" w:rsidRDefault="69033C73" w:rsidP="00FC2E9C">
      <w:pPr>
        <w:pStyle w:val="ListParagraph"/>
        <w:numPr>
          <w:ilvl w:val="0"/>
          <w:numId w:val="4"/>
        </w:numPr>
        <w:spacing w:before="80" w:after="0" w:line="276" w:lineRule="auto"/>
        <w:jc w:val="both"/>
        <w:rPr>
          <w:rFonts w:eastAsia="Calibri" w:cs="Calibri"/>
          <w:color w:val="000000" w:themeColor="text1"/>
        </w:rPr>
      </w:pPr>
      <w:proofErr w:type="spellStart"/>
      <w:r w:rsidRPr="35D7B47D">
        <w:rPr>
          <w:rFonts w:eastAsia="Calibri" w:cs="Calibri"/>
          <w:color w:val="000000" w:themeColor="text1"/>
        </w:rPr>
        <w:t>P</w:t>
      </w:r>
      <w:r w:rsidR="73482D9F" w:rsidRPr="35D7B47D">
        <w:rPr>
          <w:rFonts w:eastAsia="Calibri" w:cs="Calibri"/>
          <w:color w:val="000000" w:themeColor="text1"/>
        </w:rPr>
        <w:t>andemija</w:t>
      </w:r>
      <w:proofErr w:type="spellEnd"/>
      <w:r w:rsidR="73482D9F" w:rsidRPr="35D7B47D">
        <w:rPr>
          <w:rFonts w:eastAsia="Calibri" w:cs="Calibri"/>
          <w:color w:val="000000" w:themeColor="text1"/>
        </w:rPr>
        <w:t xml:space="preserve"> COVID-19 i potres također su u znatno manjoj mjeri utjecali </w:t>
      </w:r>
      <w:r w:rsidR="621E333A" w:rsidRPr="35D7B47D">
        <w:rPr>
          <w:rFonts w:eastAsia="Calibri" w:cs="Calibri"/>
          <w:color w:val="000000" w:themeColor="text1"/>
        </w:rPr>
        <w:t xml:space="preserve">na to </w:t>
      </w:r>
      <w:r w:rsidR="73482D9F" w:rsidRPr="35D7B47D">
        <w:rPr>
          <w:rFonts w:eastAsia="Calibri" w:cs="Calibri"/>
          <w:color w:val="000000" w:themeColor="text1"/>
        </w:rPr>
        <w:t>da se određeni broj stanovnika Zagreba preselio ili u inozemstvo ili u druge dijelove Hrvatske</w:t>
      </w:r>
      <w:r w:rsidR="15A651BF" w:rsidRPr="35D7B47D">
        <w:rPr>
          <w:rFonts w:eastAsia="Calibri" w:cs="Calibri"/>
          <w:color w:val="000000" w:themeColor="text1"/>
        </w:rPr>
        <w:t>.</w:t>
      </w:r>
      <w:r w:rsidR="73482D9F" w:rsidRPr="35D7B47D">
        <w:rPr>
          <w:rFonts w:eastAsia="Calibri" w:cs="Calibri"/>
          <w:color w:val="000000" w:themeColor="text1"/>
        </w:rPr>
        <w:t xml:space="preserve"> </w:t>
      </w:r>
    </w:p>
    <w:p w14:paraId="474B1D93" w14:textId="2717D498" w:rsidR="00FF54D4" w:rsidRPr="00EE62DA" w:rsidRDefault="73482D9F" w:rsidP="35D7B47D">
      <w:pPr>
        <w:pStyle w:val="ListParagraph"/>
        <w:numPr>
          <w:ilvl w:val="0"/>
          <w:numId w:val="4"/>
        </w:numPr>
        <w:spacing w:before="80" w:after="0" w:line="276" w:lineRule="auto"/>
        <w:jc w:val="both"/>
        <w:rPr>
          <w:rFonts w:eastAsia="Calibri" w:cs="Calibri"/>
          <w:color w:val="000000" w:themeColor="text1"/>
        </w:rPr>
      </w:pPr>
      <w:r w:rsidRPr="35D7B47D">
        <w:rPr>
          <w:rFonts w:eastAsia="Calibri" w:cs="Calibri"/>
          <w:color w:val="000000" w:themeColor="text1"/>
        </w:rPr>
        <w:t xml:space="preserve">Zagreb kao velik grad uvijek je bio imigracijsko područje – mnogi doseljenici iz raznih krajeva Hrvatske koji su </w:t>
      </w:r>
      <w:r w:rsidR="2FE84253" w:rsidRPr="35D7B47D">
        <w:rPr>
          <w:rFonts w:eastAsia="Calibri" w:cs="Calibri"/>
          <w:color w:val="000000" w:themeColor="text1"/>
        </w:rPr>
        <w:t xml:space="preserve">se </w:t>
      </w:r>
      <w:r w:rsidRPr="35D7B47D">
        <w:rPr>
          <w:rFonts w:eastAsia="Calibri" w:cs="Calibri"/>
          <w:color w:val="000000" w:themeColor="text1"/>
        </w:rPr>
        <w:t xml:space="preserve">u Zagreb doselili u </w:t>
      </w:r>
      <w:r w:rsidR="1C590F95" w:rsidRPr="35D7B47D">
        <w:rPr>
          <w:rFonts w:eastAsia="Calibri" w:cs="Calibri"/>
          <w:color w:val="000000" w:themeColor="text1"/>
        </w:rPr>
        <w:t xml:space="preserve">prijašnjim </w:t>
      </w:r>
      <w:r w:rsidRPr="35D7B47D">
        <w:rPr>
          <w:rFonts w:eastAsia="Calibri" w:cs="Calibri"/>
          <w:color w:val="000000" w:themeColor="text1"/>
        </w:rPr>
        <w:t xml:space="preserve">razdobljima, bilo da su došli na školovanje ili na rad, nakon provedenog radnog vijeka u Zagrebu odlaskom u mirovinu vraćaju se u mjesta </w:t>
      </w:r>
      <w:r w:rsidR="31D8D373" w:rsidRPr="35D7B47D">
        <w:rPr>
          <w:rFonts w:eastAsia="Calibri" w:cs="Calibri"/>
          <w:color w:val="000000" w:themeColor="text1"/>
        </w:rPr>
        <w:t xml:space="preserve">odakle </w:t>
      </w:r>
      <w:r w:rsidRPr="35D7B47D">
        <w:rPr>
          <w:rFonts w:eastAsia="Calibri" w:cs="Calibri"/>
          <w:color w:val="000000" w:themeColor="text1"/>
        </w:rPr>
        <w:t>su</w:t>
      </w:r>
      <w:r w:rsidR="07CE5903" w:rsidRPr="35D7B47D">
        <w:rPr>
          <w:rFonts w:eastAsia="Calibri" w:cs="Calibri"/>
          <w:color w:val="000000" w:themeColor="text1"/>
        </w:rPr>
        <w:t xml:space="preserve"> se</w:t>
      </w:r>
      <w:r w:rsidRPr="35D7B47D">
        <w:rPr>
          <w:rFonts w:eastAsia="Calibri" w:cs="Calibri"/>
          <w:color w:val="000000" w:themeColor="text1"/>
        </w:rPr>
        <w:t xml:space="preserve"> prvotno i doselili u Zagreb</w:t>
      </w:r>
      <w:r w:rsidR="155EF9DD" w:rsidRPr="35D7B47D">
        <w:rPr>
          <w:rFonts w:eastAsia="Calibri" w:cs="Calibri"/>
          <w:color w:val="000000" w:themeColor="text1"/>
        </w:rPr>
        <w:t>.</w:t>
      </w:r>
      <w:r w:rsidRPr="35D7B47D">
        <w:rPr>
          <w:rFonts w:eastAsia="Calibri" w:cs="Calibri"/>
          <w:color w:val="000000" w:themeColor="text1"/>
        </w:rPr>
        <w:t xml:space="preserve"> </w:t>
      </w:r>
    </w:p>
    <w:p w14:paraId="27BA5843" w14:textId="108C5FCA" w:rsidR="00FF54D4" w:rsidRPr="00EE62DA" w:rsidRDefault="5F5E72BE" w:rsidP="35D7B47D">
      <w:pPr>
        <w:pStyle w:val="ListParagraph"/>
        <w:numPr>
          <w:ilvl w:val="0"/>
          <w:numId w:val="4"/>
        </w:numPr>
        <w:spacing w:before="80" w:after="0" w:line="276" w:lineRule="auto"/>
        <w:jc w:val="both"/>
        <w:rPr>
          <w:rFonts w:eastAsia="Calibri" w:cs="Calibri"/>
          <w:color w:val="000000" w:themeColor="text1"/>
        </w:rPr>
      </w:pPr>
      <w:r w:rsidRPr="35D7B47D">
        <w:rPr>
          <w:rFonts w:eastAsia="Calibri" w:cs="Calibri"/>
          <w:color w:val="000000" w:themeColor="text1"/>
        </w:rPr>
        <w:lastRenderedPageBreak/>
        <w:t>B</w:t>
      </w:r>
      <w:r w:rsidR="73482D9F" w:rsidRPr="35D7B47D">
        <w:rPr>
          <w:rFonts w:eastAsia="Calibri" w:cs="Calibri"/>
          <w:color w:val="000000" w:themeColor="text1"/>
        </w:rPr>
        <w:t>rojni Zagrepčani posjeduju vikend-kuće na moru ili u neposrednoj okolici Zagreba, kamo su se</w:t>
      </w:r>
      <w:r w:rsidR="52EA6F12" w:rsidRPr="35D7B47D">
        <w:rPr>
          <w:rFonts w:eastAsia="Calibri" w:cs="Calibri"/>
          <w:color w:val="000000" w:themeColor="text1"/>
        </w:rPr>
        <w:t xml:space="preserve"> trajno preselili</w:t>
      </w:r>
      <w:r w:rsidR="73482D9F" w:rsidRPr="35D7B47D">
        <w:rPr>
          <w:rFonts w:eastAsia="Calibri" w:cs="Calibri"/>
          <w:color w:val="000000" w:themeColor="text1"/>
        </w:rPr>
        <w:t xml:space="preserve"> odlaskom u mirovinu, nakon potresa ili tijekom </w:t>
      </w:r>
      <w:proofErr w:type="spellStart"/>
      <w:r w:rsidR="73482D9F" w:rsidRPr="35D7B47D">
        <w:rPr>
          <w:rFonts w:eastAsia="Calibri" w:cs="Calibri"/>
          <w:color w:val="000000" w:themeColor="text1"/>
        </w:rPr>
        <w:t>pandemije</w:t>
      </w:r>
      <w:proofErr w:type="spellEnd"/>
      <w:r w:rsidR="73482D9F" w:rsidRPr="35D7B47D">
        <w:rPr>
          <w:rFonts w:eastAsia="Calibri" w:cs="Calibri"/>
          <w:color w:val="000000" w:themeColor="text1"/>
        </w:rPr>
        <w:t>. </w:t>
      </w:r>
    </w:p>
    <w:p w14:paraId="239B8331" w14:textId="045F8A48" w:rsidR="00A57B19" w:rsidRPr="00EE62DA" w:rsidRDefault="3D4C7F34" w:rsidP="00FC2E9C">
      <w:pPr>
        <w:spacing w:before="80" w:after="0" w:line="276" w:lineRule="auto"/>
        <w:jc w:val="both"/>
        <w:rPr>
          <w:rFonts w:eastAsia="Calibri" w:cs="Calibri"/>
          <w:i/>
          <w:iCs/>
          <w:color w:val="000000" w:themeColor="text1"/>
          <w:lang w:val="hr-HR"/>
        </w:rPr>
      </w:pPr>
      <w:r w:rsidRPr="477080F9">
        <w:rPr>
          <w:rFonts w:eastAsia="Calibri" w:cs="Calibri"/>
          <w:color w:val="000000" w:themeColor="text1"/>
          <w:lang w:val="hr-HR"/>
        </w:rPr>
        <w:t> </w:t>
      </w:r>
    </w:p>
    <w:p w14:paraId="3FE077CB" w14:textId="5276E16D" w:rsidR="00FF54D4" w:rsidRPr="00EE62DA" w:rsidRDefault="5AF5B67F" w:rsidP="35D7B47D">
      <w:pPr>
        <w:pStyle w:val="Caption"/>
        <w:rPr>
          <w:rFonts w:eastAsia="Calibri" w:cs="Calibri"/>
          <w:i w:val="0"/>
          <w:iCs w:val="0"/>
          <w:color w:val="000000" w:themeColor="text1"/>
          <w:lang w:val="hr-HR"/>
        </w:rPr>
      </w:pPr>
      <w:bookmarkStart w:id="17" w:name="_Toc190692392"/>
      <w:r w:rsidRPr="35D7B47D">
        <w:rPr>
          <w:lang w:val="pl-PL"/>
        </w:rPr>
        <w:t xml:space="preserve">Slika </w:t>
      </w:r>
      <w:r w:rsidR="4E7874D8" w:rsidRPr="35D7B47D">
        <w:fldChar w:fldCharType="begin"/>
      </w:r>
      <w:r w:rsidR="4E7874D8" w:rsidRPr="35D7B47D">
        <w:rPr>
          <w:lang w:val="pl-PL"/>
        </w:rPr>
        <w:instrText xml:space="preserve"> SEQ Slika \* ARABIC </w:instrText>
      </w:r>
      <w:r w:rsidR="4E7874D8" w:rsidRPr="35D7B47D">
        <w:fldChar w:fldCharType="separate"/>
      </w:r>
      <w:r w:rsidR="00E10483">
        <w:rPr>
          <w:noProof/>
          <w:lang w:val="pl-PL"/>
        </w:rPr>
        <w:t>1</w:t>
      </w:r>
      <w:r w:rsidR="4E7874D8" w:rsidRPr="35D7B47D">
        <w:rPr>
          <w:noProof/>
        </w:rPr>
        <w:fldChar w:fldCharType="end"/>
      </w:r>
      <w:r w:rsidR="67AAB27D" w:rsidRPr="35D7B47D">
        <w:rPr>
          <w:lang w:val="pl-PL"/>
        </w:rPr>
        <w:t>.</w:t>
      </w:r>
      <w:r w:rsidRPr="35D7B47D">
        <w:rPr>
          <w:lang w:val="pl-PL"/>
        </w:rPr>
        <w:t xml:space="preserve"> </w:t>
      </w:r>
      <w:proofErr w:type="spellStart"/>
      <w:r w:rsidRPr="35D7B47D">
        <w:rPr>
          <w:rFonts w:eastAsia="Calibri" w:cs="Calibri"/>
          <w:color w:val="000000" w:themeColor="text1"/>
          <w:lang w:val="hr-HR"/>
        </w:rPr>
        <w:t>Međupopisna</w:t>
      </w:r>
      <w:proofErr w:type="spellEnd"/>
      <w:r w:rsidRPr="35D7B47D">
        <w:rPr>
          <w:rFonts w:eastAsia="Calibri" w:cs="Calibri"/>
          <w:color w:val="000000" w:themeColor="text1"/>
          <w:lang w:val="hr-HR"/>
        </w:rPr>
        <w:t xml:space="preserve"> promjena broja stanovnika po gradskim četvrtima Grada Zagreba 2011. – 2021.</w:t>
      </w:r>
      <w:bookmarkEnd w:id="17"/>
    </w:p>
    <w:p w14:paraId="21608E26" w14:textId="77777777" w:rsidR="00FF54D4" w:rsidRPr="00EE62DA" w:rsidRDefault="3D4C7F34" w:rsidP="00FC2E9C">
      <w:pPr>
        <w:spacing w:before="80" w:after="0" w:line="276" w:lineRule="auto"/>
        <w:jc w:val="both"/>
        <w:rPr>
          <w:rFonts w:eastAsia="Calibri" w:cs="Calibri"/>
          <w:color w:val="000000" w:themeColor="text1"/>
          <w:lang w:val="hr-HR"/>
        </w:rPr>
      </w:pPr>
      <w:r w:rsidRPr="477080F9">
        <w:rPr>
          <w:rFonts w:eastAsia="Calibri" w:cs="Calibri"/>
          <w:color w:val="000000" w:themeColor="text1"/>
          <w:lang w:val="hr-HR"/>
        </w:rPr>
        <w:t xml:space="preserve">                       </w:t>
      </w:r>
      <w:r>
        <w:rPr>
          <w:noProof/>
          <w:lang w:val="hr-HR" w:eastAsia="hr-HR"/>
        </w:rPr>
        <w:drawing>
          <wp:inline distT="0" distB="0" distL="0" distR="0" wp14:anchorId="4E6275F0" wp14:editId="215A9F56">
            <wp:extent cx="4181475" cy="3590925"/>
            <wp:effectExtent l="0" t="0" r="0" b="0"/>
            <wp:docPr id="236291879" name="Picture 236291879" descr="Slika na kojoj se prikazuje karta, tekst, atlas&#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291879"/>
                    <pic:cNvPicPr/>
                  </pic:nvPicPr>
                  <pic:blipFill>
                    <a:blip r:embed="rId14">
                      <a:extLst>
                        <a:ext uri="{28A0092B-C50C-407E-A947-70E740481C1C}">
                          <a14:useLocalDpi xmlns:a14="http://schemas.microsoft.com/office/drawing/2010/main" val="0"/>
                        </a:ext>
                      </a:extLst>
                    </a:blip>
                    <a:stretch>
                      <a:fillRect/>
                    </a:stretch>
                  </pic:blipFill>
                  <pic:spPr>
                    <a:xfrm>
                      <a:off x="0" y="0"/>
                      <a:ext cx="4181475" cy="3590925"/>
                    </a:xfrm>
                    <a:prstGeom prst="rect">
                      <a:avLst/>
                    </a:prstGeom>
                  </pic:spPr>
                </pic:pic>
              </a:graphicData>
            </a:graphic>
          </wp:inline>
        </w:drawing>
      </w:r>
    </w:p>
    <w:p w14:paraId="103A14C2" w14:textId="77777777" w:rsidR="00FF54D4" w:rsidRPr="00EE62DA" w:rsidRDefault="3D4C7F34" w:rsidP="00342009">
      <w:pPr>
        <w:spacing w:before="80" w:after="0" w:line="276" w:lineRule="auto"/>
        <w:jc w:val="center"/>
        <w:rPr>
          <w:rFonts w:eastAsia="Calibri" w:cs="Calibri"/>
          <w:i/>
          <w:iCs/>
          <w:color w:val="000000" w:themeColor="text1"/>
          <w:lang w:val="hr-HR"/>
        </w:rPr>
      </w:pPr>
      <w:r w:rsidRPr="477080F9">
        <w:rPr>
          <w:rFonts w:eastAsia="Calibri" w:cs="Calibri"/>
          <w:i/>
          <w:iCs/>
          <w:color w:val="000000" w:themeColor="text1"/>
          <w:lang w:val="hr-HR"/>
        </w:rPr>
        <w:t>Izvor: DZS, obrada: GUSZBOI</w:t>
      </w:r>
    </w:p>
    <w:p w14:paraId="4E04578F" w14:textId="77777777" w:rsidR="00A57B19" w:rsidRDefault="00A57B19" w:rsidP="00FC2E9C">
      <w:pPr>
        <w:spacing w:before="80" w:after="0" w:line="276" w:lineRule="auto"/>
        <w:jc w:val="both"/>
        <w:rPr>
          <w:rFonts w:eastAsia="Calibri" w:cs="Calibri"/>
          <w:color w:val="000000" w:themeColor="text1"/>
          <w:lang w:val="hr-HR"/>
        </w:rPr>
      </w:pPr>
    </w:p>
    <w:p w14:paraId="1F3B1EDC" w14:textId="467CDC4F" w:rsidR="00FF54D4" w:rsidRPr="00EE62DA" w:rsidRDefault="7E4F9895" w:rsidP="3450C171">
      <w:pPr>
        <w:spacing w:before="80" w:after="0" w:line="276" w:lineRule="auto"/>
        <w:jc w:val="both"/>
        <w:rPr>
          <w:rFonts w:eastAsia="Calibri" w:cs="Calibri"/>
          <w:color w:val="000000" w:themeColor="text1"/>
          <w:lang w:val="hr-HR"/>
        </w:rPr>
      </w:pPr>
      <w:r w:rsidRPr="35D7B47D">
        <w:rPr>
          <w:rFonts w:eastAsia="Calibri" w:cs="Calibri"/>
          <w:color w:val="000000" w:themeColor="text1"/>
          <w:lang w:val="hr-HR"/>
        </w:rPr>
        <w:t xml:space="preserve">Porastu stanovništva pridonijela je isključivo imigracija stanovništva </w:t>
      </w:r>
      <w:r w:rsidR="2982D9BD" w:rsidRPr="35D7B47D">
        <w:rPr>
          <w:rFonts w:eastAsia="Calibri" w:cs="Calibri"/>
          <w:color w:val="000000" w:themeColor="text1"/>
          <w:lang w:val="hr-HR"/>
        </w:rPr>
        <w:t>jer</w:t>
      </w:r>
      <w:r w:rsidR="5EEF4455" w:rsidRPr="35D7B47D">
        <w:rPr>
          <w:rFonts w:eastAsia="Calibri" w:cs="Calibri"/>
          <w:color w:val="000000" w:themeColor="text1"/>
          <w:lang w:val="hr-HR"/>
        </w:rPr>
        <w:t xml:space="preserve"> </w:t>
      </w:r>
      <w:r w:rsidRPr="35D7B47D">
        <w:rPr>
          <w:rFonts w:eastAsia="Calibri" w:cs="Calibri"/>
          <w:color w:val="000000" w:themeColor="text1"/>
          <w:lang w:val="hr-HR"/>
        </w:rPr>
        <w:t>je Grad Zagreb od popisa 2021. do 2023. prirodnim putem izgubio oko 4000 stanovnika</w:t>
      </w:r>
      <w:r w:rsidRPr="35D7B47D">
        <w:rPr>
          <w:rFonts w:eastAsia="Calibri" w:cs="Calibri"/>
          <w:b/>
          <w:bCs/>
          <w:color w:val="000000" w:themeColor="text1"/>
          <w:lang w:val="hr-HR"/>
        </w:rPr>
        <w:t xml:space="preserve"> </w:t>
      </w:r>
      <w:r w:rsidRPr="35D7B47D">
        <w:rPr>
          <w:rFonts w:eastAsia="Calibri" w:cs="Calibri"/>
          <w:color w:val="000000" w:themeColor="text1"/>
          <w:lang w:val="hr-HR"/>
        </w:rPr>
        <w:t>(Izvor: DZS).</w:t>
      </w:r>
    </w:p>
    <w:p w14:paraId="3A1BA33B" w14:textId="7F259425" w:rsidR="00FF54D4" w:rsidRPr="00EE62DA" w:rsidRDefault="7E4F9895" w:rsidP="00FC2E9C">
      <w:pPr>
        <w:spacing w:before="80" w:after="0" w:line="276" w:lineRule="auto"/>
        <w:ind w:right="-15"/>
        <w:jc w:val="both"/>
        <w:rPr>
          <w:rFonts w:eastAsia="Calibri" w:cs="Calibri"/>
          <w:color w:val="000000" w:themeColor="text1"/>
          <w:lang w:val="hr-HR"/>
        </w:rPr>
      </w:pPr>
      <w:r w:rsidRPr="35D7B47D">
        <w:rPr>
          <w:rFonts w:eastAsia="Calibri" w:cs="Calibri"/>
          <w:color w:val="000000" w:themeColor="text1"/>
          <w:lang w:val="hr-HR"/>
        </w:rPr>
        <w:t xml:space="preserve">Vezano uz </w:t>
      </w:r>
      <w:r w:rsidRPr="35D7B47D">
        <w:rPr>
          <w:rFonts w:eastAsia="Calibri" w:cs="Calibri"/>
          <w:b/>
          <w:bCs/>
          <w:color w:val="000000" w:themeColor="text1"/>
          <w:lang w:val="hr-HR"/>
        </w:rPr>
        <w:t>migracije stanovništva</w:t>
      </w:r>
      <w:r w:rsidRPr="35D7B47D">
        <w:rPr>
          <w:rFonts w:eastAsia="Calibri" w:cs="Calibri"/>
          <w:color w:val="000000" w:themeColor="text1"/>
          <w:lang w:val="hr-HR"/>
        </w:rPr>
        <w:t xml:space="preserve">, u Grad Zagreb u 2023. doselile su </w:t>
      </w:r>
      <w:r w:rsidR="1B7B3320" w:rsidRPr="35D7B47D">
        <w:rPr>
          <w:rFonts w:eastAsia="Calibri" w:cs="Calibri"/>
          <w:color w:val="000000" w:themeColor="text1"/>
          <w:lang w:val="hr-HR"/>
        </w:rPr>
        <w:t xml:space="preserve">se </w:t>
      </w:r>
      <w:r w:rsidRPr="35D7B47D">
        <w:rPr>
          <w:rFonts w:eastAsia="Calibri" w:cs="Calibri"/>
          <w:color w:val="000000" w:themeColor="text1"/>
          <w:lang w:val="hr-HR"/>
        </w:rPr>
        <w:t>22.184 osobe</w:t>
      </w:r>
      <w:r w:rsidR="6CB470DD" w:rsidRPr="35D7B47D">
        <w:rPr>
          <w:rFonts w:eastAsia="Calibri" w:cs="Calibri"/>
          <w:color w:val="000000" w:themeColor="text1"/>
          <w:lang w:val="hr-HR"/>
        </w:rPr>
        <w:t>,</w:t>
      </w:r>
      <w:r w:rsidRPr="35D7B47D">
        <w:rPr>
          <w:rFonts w:eastAsia="Calibri" w:cs="Calibri"/>
          <w:color w:val="000000" w:themeColor="text1"/>
          <w:lang w:val="hr-HR"/>
        </w:rPr>
        <w:t xml:space="preserve"> i to 7991 iz drugih županija, a 14.193 iz inozemstva (ukupan broj osoba doseljenih iz inozemstva uključuje i raseljene osobe iz Ukrajine kojima je odobrena privremena zaštita u RH). Iste godine iz Grada Zagreba ukupno </w:t>
      </w:r>
      <w:r w:rsidR="4F502098" w:rsidRPr="35D7B47D">
        <w:rPr>
          <w:rFonts w:eastAsia="Calibri" w:cs="Calibri"/>
          <w:color w:val="000000" w:themeColor="text1"/>
          <w:lang w:val="hr-HR"/>
        </w:rPr>
        <w:t>s</w:t>
      </w:r>
      <w:r w:rsidRPr="35D7B47D">
        <w:rPr>
          <w:rFonts w:eastAsia="Calibri" w:cs="Calibri"/>
          <w:color w:val="000000" w:themeColor="text1"/>
          <w:lang w:val="hr-HR"/>
        </w:rPr>
        <w:t>e odselilo 16.656 stanovnika</w:t>
      </w:r>
      <w:r w:rsidR="7CF08AFE" w:rsidRPr="35D7B47D">
        <w:rPr>
          <w:rFonts w:eastAsia="Calibri" w:cs="Calibri"/>
          <w:color w:val="000000" w:themeColor="text1"/>
          <w:lang w:val="hr-HR"/>
        </w:rPr>
        <w:t>,</w:t>
      </w:r>
      <w:r w:rsidRPr="35D7B47D">
        <w:rPr>
          <w:rFonts w:eastAsia="Calibri" w:cs="Calibri"/>
          <w:color w:val="000000" w:themeColor="text1"/>
          <w:lang w:val="hr-HR"/>
        </w:rPr>
        <w:t xml:space="preserve"> i to u druge županije 8313, a u inozemstvo 8343. Saldo ukupne migracije iznosilo je 5528 osoba, s tim da je saldo migracije među županijama bio negativan (–322), a saldo migracije s inozemstvom pozitivan (5850 osoba). U ukupnom broju doseljenih i odseljenih osoba znatan je udio stranaca u okviru izdanih dozvola za boravak i rad. </w:t>
      </w:r>
    </w:p>
    <w:p w14:paraId="5161DF54" w14:textId="149F26FC" w:rsidR="008A7DF5" w:rsidRPr="00EE62DA" w:rsidRDefault="7E4F9895" w:rsidP="3450C171">
      <w:pPr>
        <w:spacing w:before="80" w:after="0" w:line="276" w:lineRule="auto"/>
        <w:ind w:right="-15"/>
        <w:jc w:val="both"/>
        <w:rPr>
          <w:rFonts w:eastAsia="Calibri" w:cs="Calibri"/>
          <w:color w:val="000000" w:themeColor="text1"/>
          <w:lang w:val="hr-HR"/>
        </w:rPr>
      </w:pPr>
      <w:r w:rsidRPr="35D7B47D">
        <w:rPr>
          <w:rFonts w:eastAsia="Calibri" w:cs="Calibri"/>
          <w:color w:val="000000" w:themeColor="text1"/>
          <w:lang w:val="hr-HR"/>
        </w:rPr>
        <w:t xml:space="preserve">Iz priloženih podataka vidljivo je da je u Gradu Zagrebu prisutan prirodni pad stanovništva </w:t>
      </w:r>
      <w:r w:rsidR="4419A9B9" w:rsidRPr="35D7B47D">
        <w:rPr>
          <w:rFonts w:eastAsia="Calibri" w:cs="Calibri"/>
          <w:color w:val="000000" w:themeColor="text1"/>
          <w:lang w:val="hr-HR"/>
        </w:rPr>
        <w:t>jer</w:t>
      </w:r>
      <w:r w:rsidR="4EBAFFC9" w:rsidRPr="35D7B47D">
        <w:rPr>
          <w:rFonts w:eastAsia="Calibri" w:cs="Calibri"/>
          <w:color w:val="000000" w:themeColor="text1"/>
          <w:lang w:val="hr-HR"/>
        </w:rPr>
        <w:t xml:space="preserve"> </w:t>
      </w:r>
      <w:r w:rsidRPr="35D7B47D">
        <w:rPr>
          <w:rFonts w:eastAsia="Calibri" w:cs="Calibri"/>
          <w:color w:val="000000" w:themeColor="text1"/>
          <w:lang w:val="hr-HR"/>
        </w:rPr>
        <w:t xml:space="preserve">je stopa prirodnog prirasta negativna i u padu je u odnosu na prethodne godine, </w:t>
      </w:r>
      <w:r w:rsidR="1202869F" w:rsidRPr="35D7B47D">
        <w:rPr>
          <w:rFonts w:eastAsia="Calibri" w:cs="Calibri"/>
          <w:color w:val="000000" w:themeColor="text1"/>
          <w:lang w:val="hr-HR"/>
        </w:rPr>
        <w:t xml:space="preserve">a </w:t>
      </w:r>
      <w:r w:rsidRPr="35D7B47D">
        <w:rPr>
          <w:rFonts w:eastAsia="Calibri" w:cs="Calibri"/>
          <w:color w:val="000000" w:themeColor="text1"/>
          <w:lang w:val="hr-HR"/>
        </w:rPr>
        <w:t xml:space="preserve">saldo </w:t>
      </w:r>
      <w:r w:rsidR="053F1833" w:rsidRPr="35D7B47D">
        <w:rPr>
          <w:rFonts w:eastAsia="Calibri" w:cs="Calibri"/>
          <w:color w:val="000000" w:themeColor="text1"/>
          <w:lang w:val="hr-HR"/>
        </w:rPr>
        <w:t xml:space="preserve">je </w:t>
      </w:r>
      <w:r w:rsidRPr="35D7B47D">
        <w:rPr>
          <w:rFonts w:eastAsia="Calibri" w:cs="Calibri"/>
          <w:color w:val="000000" w:themeColor="text1"/>
          <w:lang w:val="hr-HR"/>
        </w:rPr>
        <w:t xml:space="preserve">ukupne migracije pozitivan.  </w:t>
      </w:r>
    </w:p>
    <w:p w14:paraId="1A27327A" w14:textId="77777777" w:rsidR="002F1202" w:rsidRPr="00EE62DA" w:rsidRDefault="06312D47" w:rsidP="00FC2E9C">
      <w:pPr>
        <w:pStyle w:val="Heading2"/>
        <w:spacing w:line="276" w:lineRule="auto"/>
      </w:pPr>
      <w:bookmarkStart w:id="18" w:name="_Toc193462831"/>
      <w:r w:rsidRPr="477080F9">
        <w:t>Demografska struktura stanovništva</w:t>
      </w:r>
      <w:bookmarkEnd w:id="18"/>
      <w:r w:rsidRPr="477080F9">
        <w:t xml:space="preserve"> </w:t>
      </w:r>
    </w:p>
    <w:p w14:paraId="6CC8280B" w14:textId="77777777" w:rsidR="002F1202" w:rsidRPr="00EE62DA" w:rsidRDefault="06312D47" w:rsidP="00FC2E9C">
      <w:pPr>
        <w:spacing w:before="80" w:line="276" w:lineRule="auto"/>
        <w:jc w:val="both"/>
        <w:rPr>
          <w:rFonts w:eastAsia="Calibri"/>
          <w:color w:val="000000" w:themeColor="text1"/>
          <w:lang w:val="hr-HR"/>
        </w:rPr>
      </w:pPr>
      <w:r w:rsidRPr="477080F9">
        <w:rPr>
          <w:rFonts w:eastAsia="Calibri"/>
          <w:color w:val="000000" w:themeColor="text1"/>
          <w:lang w:val="hr-HR"/>
        </w:rPr>
        <w:t xml:space="preserve">Prikaz demografske strukture stanovništva temeljit će se na prikazu starosne i spolne strukture stanovništva, nacionalne i vjerske pripadnosti te prikazu udjela osoba s invaliditetom u općoj populaciji. </w:t>
      </w:r>
    </w:p>
    <w:p w14:paraId="55B510E7" w14:textId="68240525" w:rsidR="002F1202" w:rsidRPr="00EE62DA" w:rsidRDefault="0CCB876A" w:rsidP="3450C171">
      <w:pPr>
        <w:spacing w:before="80" w:line="276" w:lineRule="auto"/>
        <w:jc w:val="both"/>
        <w:rPr>
          <w:rFonts w:eastAsia="Calibri"/>
          <w:color w:val="000000" w:themeColor="text1"/>
          <w:lang w:val="hr-HR"/>
        </w:rPr>
      </w:pPr>
      <w:r w:rsidRPr="35D7B47D">
        <w:rPr>
          <w:rFonts w:eastAsia="Calibri"/>
          <w:color w:val="000000" w:themeColor="text1"/>
          <w:lang w:val="hr-HR"/>
        </w:rPr>
        <w:t xml:space="preserve">Vodeći demografski proces u populaciji Grada Zagreba je </w:t>
      </w:r>
      <w:r w:rsidRPr="35D7B47D">
        <w:rPr>
          <w:rFonts w:eastAsia="Calibri"/>
          <w:b/>
          <w:bCs/>
          <w:color w:val="000000" w:themeColor="text1"/>
          <w:lang w:val="hr-HR"/>
        </w:rPr>
        <w:t>proces demografskog starenja</w:t>
      </w:r>
      <w:r w:rsidRPr="35D7B47D">
        <w:rPr>
          <w:rFonts w:eastAsia="Calibri"/>
          <w:color w:val="000000" w:themeColor="text1"/>
          <w:lang w:val="hr-HR"/>
        </w:rPr>
        <w:t xml:space="preserve">. U razdoblju 2011. – 2021. godine primjetno je smanjenje udjela mladog, a povećanje udjela starog stanovništva, što je rezultiralo porastom indeksa i koeficijenta starenja te prosječne starosti. Poremećaji dobno-spolne strukture vidljivi su i kod muških i </w:t>
      </w:r>
      <w:r w:rsidRPr="35D7B47D">
        <w:rPr>
          <w:rFonts w:eastAsia="Calibri"/>
          <w:color w:val="000000" w:themeColor="text1"/>
          <w:lang w:val="hr-HR"/>
        </w:rPr>
        <w:lastRenderedPageBreak/>
        <w:t xml:space="preserve">ženskih radnih kontingenata, odnosno kod ženskih fertilnih skupina. I </w:t>
      </w:r>
      <w:r w:rsidR="063ADCAC" w:rsidRPr="35D7B47D">
        <w:rPr>
          <w:rFonts w:eastAsia="Calibri"/>
          <w:color w:val="000000" w:themeColor="text1"/>
          <w:lang w:val="hr-HR"/>
        </w:rPr>
        <w:t xml:space="preserve">u </w:t>
      </w:r>
      <w:r w:rsidRPr="35D7B47D">
        <w:rPr>
          <w:rFonts w:eastAsia="Calibri"/>
          <w:color w:val="000000" w:themeColor="text1"/>
          <w:lang w:val="hr-HR"/>
        </w:rPr>
        <w:t>mušk</w:t>
      </w:r>
      <w:r w:rsidR="50502B35" w:rsidRPr="35D7B47D">
        <w:rPr>
          <w:rFonts w:eastAsia="Calibri"/>
          <w:color w:val="000000" w:themeColor="text1"/>
          <w:lang w:val="hr-HR"/>
        </w:rPr>
        <w:t>oj</w:t>
      </w:r>
      <w:r w:rsidRPr="35D7B47D">
        <w:rPr>
          <w:rFonts w:eastAsia="Calibri"/>
          <w:color w:val="000000" w:themeColor="text1"/>
          <w:lang w:val="hr-HR"/>
        </w:rPr>
        <w:t xml:space="preserve"> i </w:t>
      </w:r>
      <w:r w:rsidR="5AA07382" w:rsidRPr="35D7B47D">
        <w:rPr>
          <w:rFonts w:eastAsia="Calibri"/>
          <w:color w:val="000000" w:themeColor="text1"/>
          <w:lang w:val="hr-HR"/>
        </w:rPr>
        <w:t>u</w:t>
      </w:r>
      <w:r w:rsidRPr="35D7B47D">
        <w:rPr>
          <w:rFonts w:eastAsia="Calibri"/>
          <w:color w:val="000000" w:themeColor="text1"/>
          <w:lang w:val="hr-HR"/>
        </w:rPr>
        <w:t xml:space="preserve"> žensk</w:t>
      </w:r>
      <w:r w:rsidR="16349129" w:rsidRPr="35D7B47D">
        <w:rPr>
          <w:rFonts w:eastAsia="Calibri"/>
          <w:color w:val="000000" w:themeColor="text1"/>
          <w:lang w:val="hr-HR"/>
        </w:rPr>
        <w:t>oj</w:t>
      </w:r>
      <w:r w:rsidRPr="35D7B47D">
        <w:rPr>
          <w:rFonts w:eastAsia="Calibri"/>
          <w:color w:val="000000" w:themeColor="text1"/>
          <w:lang w:val="hr-HR"/>
        </w:rPr>
        <w:t xml:space="preserve"> populacij</w:t>
      </w:r>
      <w:r w:rsidR="25BA91C7" w:rsidRPr="35D7B47D">
        <w:rPr>
          <w:rFonts w:eastAsia="Calibri"/>
          <w:color w:val="000000" w:themeColor="text1"/>
          <w:lang w:val="hr-HR"/>
        </w:rPr>
        <w:t>i</w:t>
      </w:r>
      <w:r w:rsidRPr="35D7B47D">
        <w:rPr>
          <w:rFonts w:eastAsia="Calibri"/>
          <w:color w:val="000000" w:themeColor="text1"/>
          <w:lang w:val="hr-HR"/>
        </w:rPr>
        <w:t xml:space="preserve"> smanjen je opseg i udio stanovništva u </w:t>
      </w:r>
      <w:proofErr w:type="spellStart"/>
      <w:r w:rsidRPr="35D7B47D">
        <w:rPr>
          <w:rFonts w:eastAsia="Calibri"/>
          <w:color w:val="000000" w:themeColor="text1"/>
          <w:lang w:val="hr-HR"/>
        </w:rPr>
        <w:t>predradnoj</w:t>
      </w:r>
      <w:proofErr w:type="spellEnd"/>
      <w:r w:rsidRPr="35D7B47D">
        <w:rPr>
          <w:rFonts w:eastAsia="Calibri"/>
          <w:color w:val="000000" w:themeColor="text1"/>
          <w:lang w:val="hr-HR"/>
        </w:rPr>
        <w:t xml:space="preserve">, a povećan je udio stanovništva u </w:t>
      </w:r>
      <w:proofErr w:type="spellStart"/>
      <w:r w:rsidRPr="35D7B47D">
        <w:rPr>
          <w:rFonts w:eastAsia="Calibri"/>
          <w:color w:val="000000" w:themeColor="text1"/>
          <w:lang w:val="hr-HR"/>
        </w:rPr>
        <w:t>postradnoj</w:t>
      </w:r>
      <w:proofErr w:type="spellEnd"/>
      <w:r w:rsidRPr="35D7B47D">
        <w:rPr>
          <w:rFonts w:eastAsia="Calibri"/>
          <w:color w:val="000000" w:themeColor="text1"/>
          <w:lang w:val="hr-HR"/>
        </w:rPr>
        <w:t xml:space="preserve"> dobi. </w:t>
      </w:r>
    </w:p>
    <w:p w14:paraId="1E563EC5" w14:textId="15B9DFBA" w:rsidR="002F1202" w:rsidRPr="00EE62DA" w:rsidRDefault="0CCB876A" w:rsidP="3450C171">
      <w:pPr>
        <w:spacing w:before="80" w:line="276" w:lineRule="auto"/>
        <w:jc w:val="both"/>
        <w:rPr>
          <w:rFonts w:eastAsia="Calibri" w:cs="Calibri"/>
          <w:color w:val="000000" w:themeColor="text1"/>
          <w:lang w:val="hr-HR"/>
        </w:rPr>
      </w:pPr>
      <w:r w:rsidRPr="35D7B47D">
        <w:rPr>
          <w:rFonts w:eastAsia="Calibri"/>
          <w:b/>
          <w:bCs/>
          <w:color w:val="000000" w:themeColor="text1"/>
          <w:lang w:val="hr-HR"/>
        </w:rPr>
        <w:t>Prema dobnoj strukturi</w:t>
      </w:r>
      <w:r w:rsidRPr="35D7B47D">
        <w:rPr>
          <w:rFonts w:eastAsia="Calibri"/>
          <w:color w:val="000000" w:themeColor="text1"/>
          <w:lang w:val="hr-HR"/>
        </w:rPr>
        <w:t>, u promatranom razdoblju (2011. – 2021.) udio mladog stanovništva (do 19 godina starosti) smanjen je s 19,9</w:t>
      </w:r>
      <w:r w:rsidR="6B0A4741" w:rsidRPr="35D7B47D">
        <w:rPr>
          <w:rFonts w:eastAsia="Calibri"/>
          <w:color w:val="000000" w:themeColor="text1"/>
          <w:lang w:val="hr-HR"/>
        </w:rPr>
        <w:t xml:space="preserve"> </w:t>
      </w:r>
      <w:r w:rsidRPr="35D7B47D">
        <w:rPr>
          <w:rFonts w:eastAsia="Calibri"/>
          <w:color w:val="000000" w:themeColor="text1"/>
          <w:lang w:val="hr-HR"/>
        </w:rPr>
        <w:t>% na 19,8</w:t>
      </w:r>
      <w:r w:rsidR="49B1A95B" w:rsidRPr="35D7B47D">
        <w:rPr>
          <w:rFonts w:eastAsia="Calibri"/>
          <w:color w:val="000000" w:themeColor="text1"/>
          <w:lang w:val="hr-HR"/>
        </w:rPr>
        <w:t xml:space="preserve"> </w:t>
      </w:r>
      <w:r w:rsidRPr="35D7B47D">
        <w:rPr>
          <w:rFonts w:eastAsia="Calibri"/>
          <w:color w:val="000000" w:themeColor="text1"/>
          <w:lang w:val="hr-HR"/>
        </w:rPr>
        <w:t>%, udio zrelog stanovništva (20 – 59 godina starosti) znatno je smanjen</w:t>
      </w:r>
      <w:r w:rsidR="2C04FC73" w:rsidRPr="35D7B47D">
        <w:rPr>
          <w:rFonts w:eastAsia="Calibri"/>
          <w:color w:val="000000" w:themeColor="text1"/>
          <w:lang w:val="hr-HR"/>
        </w:rPr>
        <w:t>,</w:t>
      </w:r>
      <w:r w:rsidRPr="35D7B47D">
        <w:rPr>
          <w:rFonts w:eastAsia="Calibri"/>
          <w:color w:val="000000" w:themeColor="text1"/>
          <w:lang w:val="hr-HR"/>
        </w:rPr>
        <w:t xml:space="preserve"> i to s 56,5</w:t>
      </w:r>
      <w:r w:rsidR="45169DF0" w:rsidRPr="35D7B47D">
        <w:rPr>
          <w:rFonts w:eastAsia="Calibri"/>
          <w:color w:val="000000" w:themeColor="text1"/>
          <w:lang w:val="hr-HR"/>
        </w:rPr>
        <w:t xml:space="preserve"> </w:t>
      </w:r>
      <w:r w:rsidRPr="35D7B47D">
        <w:rPr>
          <w:rFonts w:eastAsia="Calibri"/>
          <w:color w:val="000000" w:themeColor="text1"/>
          <w:lang w:val="hr-HR"/>
        </w:rPr>
        <w:t>% na</w:t>
      </w:r>
      <w:r w:rsidRPr="35D7B47D">
        <w:rPr>
          <w:rFonts w:eastAsia="Calibri" w:cs="Calibri"/>
          <w:color w:val="000000" w:themeColor="text1"/>
          <w:lang w:val="hr-HR"/>
        </w:rPr>
        <w:t xml:space="preserve"> 53,5</w:t>
      </w:r>
      <w:r w:rsidR="7646F6CE" w:rsidRPr="35D7B47D">
        <w:rPr>
          <w:rFonts w:eastAsia="Calibri" w:cs="Calibri"/>
          <w:color w:val="000000" w:themeColor="text1"/>
          <w:lang w:val="hr-HR"/>
        </w:rPr>
        <w:t xml:space="preserve"> </w:t>
      </w:r>
      <w:r w:rsidRPr="35D7B47D">
        <w:rPr>
          <w:rFonts w:eastAsia="Calibri" w:cs="Calibri"/>
          <w:color w:val="000000" w:themeColor="text1"/>
          <w:lang w:val="hr-HR"/>
        </w:rPr>
        <w:t>%, dok je udio staračkog stanovništva (stariji od 60 godina) povećan s 23,6</w:t>
      </w:r>
      <w:r w:rsidR="189906A4" w:rsidRPr="35D7B47D">
        <w:rPr>
          <w:rFonts w:eastAsia="Calibri" w:cs="Calibri"/>
          <w:color w:val="000000" w:themeColor="text1"/>
          <w:lang w:val="hr-HR"/>
        </w:rPr>
        <w:t xml:space="preserve"> </w:t>
      </w:r>
      <w:r w:rsidRPr="35D7B47D">
        <w:rPr>
          <w:rFonts w:eastAsia="Calibri" w:cs="Calibri"/>
          <w:color w:val="000000" w:themeColor="text1"/>
          <w:lang w:val="hr-HR"/>
        </w:rPr>
        <w:t>% na 27,0</w:t>
      </w:r>
      <w:r w:rsidR="189906A4" w:rsidRPr="35D7B47D">
        <w:rPr>
          <w:rFonts w:eastAsia="Calibri" w:cs="Calibri"/>
          <w:color w:val="000000" w:themeColor="text1"/>
          <w:lang w:val="hr-HR"/>
        </w:rPr>
        <w:t xml:space="preserve"> </w:t>
      </w:r>
      <w:r w:rsidRPr="35D7B47D">
        <w:rPr>
          <w:rFonts w:eastAsia="Calibri" w:cs="Calibri"/>
          <w:color w:val="000000" w:themeColor="text1"/>
          <w:lang w:val="hr-HR"/>
        </w:rPr>
        <w:t>%. U istom je razdoblju apsolutni broj mladih smanjen za 3,1</w:t>
      </w:r>
      <w:r w:rsidR="0F310CA4" w:rsidRPr="35D7B47D">
        <w:rPr>
          <w:rFonts w:eastAsia="Calibri" w:cs="Calibri"/>
          <w:color w:val="000000" w:themeColor="text1"/>
          <w:lang w:val="hr-HR"/>
        </w:rPr>
        <w:t xml:space="preserve"> </w:t>
      </w:r>
      <w:r w:rsidRPr="35D7B47D">
        <w:rPr>
          <w:rFonts w:eastAsia="Calibri" w:cs="Calibri"/>
          <w:color w:val="000000" w:themeColor="text1"/>
          <w:lang w:val="hr-HR"/>
        </w:rPr>
        <w:t>%, a broj starih povećan za čak 11,2</w:t>
      </w:r>
      <w:r w:rsidR="7A3CC32D" w:rsidRPr="35D7B47D">
        <w:rPr>
          <w:rFonts w:eastAsia="Calibri" w:cs="Calibri"/>
          <w:color w:val="000000" w:themeColor="text1"/>
          <w:lang w:val="hr-HR"/>
        </w:rPr>
        <w:t xml:space="preserve"> </w:t>
      </w:r>
      <w:r w:rsidRPr="35D7B47D">
        <w:rPr>
          <w:rFonts w:eastAsia="Calibri" w:cs="Calibri"/>
          <w:color w:val="000000" w:themeColor="text1"/>
          <w:lang w:val="hr-HR"/>
        </w:rPr>
        <w:t>%. Osobe starije životne dobi (65+) u 2021. čine 20,7</w:t>
      </w:r>
      <w:r w:rsidR="1B524A75" w:rsidRPr="35D7B47D">
        <w:rPr>
          <w:rFonts w:eastAsia="Calibri" w:cs="Calibri"/>
          <w:color w:val="000000" w:themeColor="text1"/>
          <w:lang w:val="hr-HR"/>
        </w:rPr>
        <w:t xml:space="preserve"> </w:t>
      </w:r>
      <w:r w:rsidRPr="35D7B47D">
        <w:rPr>
          <w:rFonts w:eastAsia="Calibri" w:cs="Calibri"/>
          <w:color w:val="000000" w:themeColor="text1"/>
          <w:lang w:val="hr-HR"/>
        </w:rPr>
        <w:t>% ukupne zagrebačke populacije (158.773 građana), u odnosu na 2011. kada ih je bilo 17,3</w:t>
      </w:r>
      <w:r w:rsidR="715A9D34" w:rsidRPr="35D7B47D">
        <w:rPr>
          <w:rFonts w:eastAsia="Calibri" w:cs="Calibri"/>
          <w:color w:val="000000" w:themeColor="text1"/>
          <w:lang w:val="hr-HR"/>
        </w:rPr>
        <w:t xml:space="preserve"> </w:t>
      </w:r>
      <w:r w:rsidRPr="35D7B47D">
        <w:rPr>
          <w:rFonts w:eastAsia="Calibri" w:cs="Calibri"/>
          <w:color w:val="000000" w:themeColor="text1"/>
          <w:lang w:val="hr-HR"/>
        </w:rPr>
        <w:t>%. Zna</w:t>
      </w:r>
      <w:r w:rsidR="024F08FB" w:rsidRPr="35D7B47D">
        <w:rPr>
          <w:rFonts w:eastAsia="Calibri" w:cs="Calibri"/>
          <w:color w:val="000000" w:themeColor="text1"/>
          <w:lang w:val="hr-HR"/>
        </w:rPr>
        <w:t>t</w:t>
      </w:r>
      <w:r w:rsidRPr="35D7B47D">
        <w:rPr>
          <w:rFonts w:eastAsia="Calibri" w:cs="Calibri"/>
          <w:color w:val="000000" w:themeColor="text1"/>
          <w:lang w:val="hr-HR"/>
        </w:rPr>
        <w:t>an je i broj osoba u dubokoj starosti (85+) koje su 2021. činile 10,9 % ukupnog broja starijih građana (65+). Koeficijent mladosti (0 –19) u Gradu Zagrebu smanjen</w:t>
      </w:r>
      <w:r w:rsidR="01683BE3" w:rsidRPr="35D7B47D">
        <w:rPr>
          <w:rFonts w:eastAsia="Calibri" w:cs="Calibri"/>
          <w:color w:val="000000" w:themeColor="text1"/>
          <w:lang w:val="hr-HR"/>
        </w:rPr>
        <w:t xml:space="preserve"> je</w:t>
      </w:r>
      <w:r w:rsidRPr="35D7B47D">
        <w:rPr>
          <w:rFonts w:eastAsia="Calibri" w:cs="Calibri"/>
          <w:color w:val="000000" w:themeColor="text1"/>
          <w:lang w:val="hr-HR"/>
        </w:rPr>
        <w:t xml:space="preserve"> u 2021. u odnosu na 2011. s</w:t>
      </w:r>
      <w:r w:rsidR="0096C9F3" w:rsidRPr="35D7B47D">
        <w:rPr>
          <w:rFonts w:eastAsia="Calibri" w:cs="Calibri"/>
          <w:color w:val="000000" w:themeColor="text1"/>
          <w:lang w:val="hr-HR"/>
        </w:rPr>
        <w:t>a</w:t>
      </w:r>
      <w:r w:rsidRPr="35D7B47D">
        <w:rPr>
          <w:rFonts w:eastAsia="Calibri" w:cs="Calibri"/>
          <w:color w:val="000000" w:themeColor="text1"/>
          <w:lang w:val="hr-HR"/>
        </w:rPr>
        <w:t xml:space="preserve"> 198,6 na 197,0, a koeficijent starosti povećan s 23,6 na 27 (za muškarce 23,3, a za žene 30,3).</w:t>
      </w:r>
      <w:r w:rsidR="732932D3" w:rsidRPr="35D7B47D">
        <w:rPr>
          <w:rFonts w:eastAsia="Calibri" w:cs="Calibri"/>
          <w:color w:val="000000" w:themeColor="text1"/>
          <w:lang w:val="hr-HR"/>
        </w:rPr>
        <w:t xml:space="preserve"> </w:t>
      </w:r>
      <w:r w:rsidRPr="35D7B47D">
        <w:rPr>
          <w:rFonts w:eastAsia="Calibri" w:cs="Calibri"/>
          <w:color w:val="000000" w:themeColor="text1"/>
          <w:lang w:val="hr-HR"/>
        </w:rPr>
        <w:t>Prema podacima popisa stanovništva 2021., čak svaki četvrti stanovnik Grada Zagreba stariji je od 60 godina. Prosječna starost stanovništva Grada Zagreba povećana je s 41,6 na 43 godine (2021. u odnosu na 2011). Prosječna starost muškarca je 41 godinu, a žena 44,8 godina.   </w:t>
      </w:r>
    </w:p>
    <w:p w14:paraId="7D497B50" w14:textId="704E1F0A" w:rsidR="002F1202" w:rsidRPr="00EE62DA" w:rsidRDefault="47B8727A" w:rsidP="00FC2E9C">
      <w:pPr>
        <w:spacing w:before="80" w:after="0" w:line="276" w:lineRule="auto"/>
        <w:jc w:val="both"/>
        <w:rPr>
          <w:rFonts w:eastAsia="Calibri" w:cs="Calibri"/>
          <w:color w:val="000000" w:themeColor="text1"/>
          <w:lang w:val="hr-HR"/>
        </w:rPr>
      </w:pPr>
      <w:r w:rsidRPr="35D7B47D">
        <w:rPr>
          <w:rFonts w:eastAsia="Calibri" w:cs="Calibri"/>
          <w:b/>
          <w:bCs/>
          <w:color w:val="000000" w:themeColor="text1"/>
          <w:lang w:val="hr-HR"/>
        </w:rPr>
        <w:t>Prema starosnoj strukturi gradskih četvrti</w:t>
      </w:r>
      <w:r w:rsidRPr="35D7B47D">
        <w:rPr>
          <w:rFonts w:eastAsia="Calibri" w:cs="Calibri"/>
          <w:color w:val="000000" w:themeColor="text1"/>
          <w:lang w:val="hr-HR"/>
        </w:rPr>
        <w:t>, najpovoljniju starosnu strukturu ima gradska četvrt Sesvete u kojoj je udio mladih  0 – 14 godina starosti ukupno 17,7</w:t>
      </w:r>
      <w:r w:rsidR="540AEDB2" w:rsidRPr="35D7B47D">
        <w:rPr>
          <w:rFonts w:eastAsia="Calibri" w:cs="Calibri"/>
          <w:color w:val="000000" w:themeColor="text1"/>
          <w:lang w:val="hr-HR"/>
        </w:rPr>
        <w:t xml:space="preserve"> </w:t>
      </w:r>
      <w:r w:rsidRPr="35D7B47D">
        <w:rPr>
          <w:rFonts w:eastAsia="Calibri" w:cs="Calibri"/>
          <w:color w:val="000000" w:themeColor="text1"/>
          <w:lang w:val="hr-HR"/>
        </w:rPr>
        <w:t>%, a mladih 0  – 19 godina 23,5</w:t>
      </w:r>
      <w:r w:rsidR="10AA7975" w:rsidRPr="35D7B47D">
        <w:rPr>
          <w:rFonts w:eastAsia="Calibri" w:cs="Calibri"/>
          <w:color w:val="000000" w:themeColor="text1"/>
          <w:lang w:val="hr-HR"/>
        </w:rPr>
        <w:t xml:space="preserve"> </w:t>
      </w:r>
      <w:r w:rsidRPr="35D7B47D">
        <w:rPr>
          <w:rFonts w:eastAsia="Calibri" w:cs="Calibri"/>
          <w:color w:val="000000" w:themeColor="text1"/>
          <w:lang w:val="hr-HR"/>
        </w:rPr>
        <w:t>%. Sesvete su najmlađa gradska četvrt s prosječnom starosti ukupnog stanovništva 40,4 godine. Najnepovoljniju starosnu strukturu imaju gradske četvrti Donji grad i Gornji grad</w:t>
      </w:r>
      <w:r w:rsidR="28AAE1CA" w:rsidRPr="35D7B47D">
        <w:rPr>
          <w:rFonts w:eastAsia="Calibri" w:cs="Calibri"/>
          <w:color w:val="000000" w:themeColor="text1"/>
          <w:lang w:val="hr-HR"/>
        </w:rPr>
        <w:t xml:space="preserve"> - </w:t>
      </w:r>
      <w:proofErr w:type="spellStart"/>
      <w:r w:rsidR="28AAE1CA" w:rsidRPr="35D7B47D">
        <w:rPr>
          <w:rFonts w:eastAsia="Calibri" w:cs="Calibri"/>
          <w:color w:val="000000" w:themeColor="text1"/>
          <w:lang w:val="hr-HR"/>
        </w:rPr>
        <w:t>Medveščak</w:t>
      </w:r>
      <w:proofErr w:type="spellEnd"/>
      <w:r w:rsidRPr="35D7B47D">
        <w:rPr>
          <w:rFonts w:eastAsia="Calibri" w:cs="Calibri"/>
          <w:color w:val="000000" w:themeColor="text1"/>
          <w:lang w:val="hr-HR"/>
        </w:rPr>
        <w:t>. U Donjem gradu više od jedne četvrtine stanovništva starije je od 65 godina, a prosječna starost ukupnog stanovništva ove gradske četvrti je 47,9 godina. Slično je i u Gornjem gradu gdje je udio starog stanovništva starijih od 65 godina 28,6</w:t>
      </w:r>
      <w:r w:rsidR="4B5EAB52" w:rsidRPr="35D7B47D">
        <w:rPr>
          <w:rFonts w:eastAsia="Calibri" w:cs="Calibri"/>
          <w:color w:val="000000" w:themeColor="text1"/>
          <w:lang w:val="hr-HR"/>
        </w:rPr>
        <w:t xml:space="preserve"> </w:t>
      </w:r>
      <w:r w:rsidRPr="35D7B47D">
        <w:rPr>
          <w:rFonts w:eastAsia="Calibri" w:cs="Calibri"/>
          <w:color w:val="000000" w:themeColor="text1"/>
          <w:lang w:val="hr-HR"/>
        </w:rPr>
        <w:t>%, a prosječna starost stanovništva ove četvrti je 47,1 godina. U pogledu starosne strukture stanovništva u Gradu Zagrebu zna</w:t>
      </w:r>
      <w:r w:rsidR="16F34AA8" w:rsidRPr="35D7B47D">
        <w:rPr>
          <w:rFonts w:eastAsia="Calibri" w:cs="Calibri"/>
          <w:color w:val="000000" w:themeColor="text1"/>
          <w:lang w:val="hr-HR"/>
        </w:rPr>
        <w:t>t</w:t>
      </w:r>
      <w:r w:rsidRPr="35D7B47D">
        <w:rPr>
          <w:rFonts w:eastAsia="Calibri" w:cs="Calibri"/>
          <w:color w:val="000000" w:themeColor="text1"/>
          <w:lang w:val="hr-HR"/>
        </w:rPr>
        <w:t xml:space="preserve">no je izražen trend starenja stanovnika. Glede prostornog razmještaja, starije stanovništvo u većoj mjeri nastanjuje gradski centar, </w:t>
      </w:r>
      <w:r w:rsidR="074673C8" w:rsidRPr="35D7B47D">
        <w:rPr>
          <w:rFonts w:eastAsia="Calibri" w:cs="Calibri"/>
          <w:color w:val="000000" w:themeColor="text1"/>
          <w:lang w:val="hr-HR"/>
        </w:rPr>
        <w:t xml:space="preserve">a </w:t>
      </w:r>
      <w:r w:rsidRPr="35D7B47D">
        <w:rPr>
          <w:rFonts w:eastAsia="Calibri" w:cs="Calibri"/>
          <w:color w:val="000000" w:themeColor="text1"/>
          <w:lang w:val="hr-HR"/>
        </w:rPr>
        <w:t>mlađe obitelji s djecom gravitiraju rubnim dijelovima Grada ili se sele u satelitske gradove Zagreba koji su u sastavu Zagrebačke županije, npr. u Veliku Goricu, Zaprešić, Samobor i Dugo Selo. Osim u navedene gradove, dio stanovništva preseljava se i u općinska središta i u njima pripadajuća naselja u neposrednoj okolici Zagreba, a koja pripadaju Zagrebačkoj županiji. Kada promatramo spolnu strukturu stanovništva, prema Popisu 2021.,</w:t>
      </w:r>
      <w:r w:rsidRPr="35D7B47D">
        <w:rPr>
          <w:rFonts w:eastAsia="Calibri" w:cs="Calibri"/>
          <w:b/>
          <w:bCs/>
          <w:color w:val="000000" w:themeColor="text1"/>
          <w:lang w:val="hr-HR"/>
        </w:rPr>
        <w:t xml:space="preserve"> </w:t>
      </w:r>
      <w:r w:rsidRPr="35D7B47D">
        <w:rPr>
          <w:rFonts w:eastAsia="Calibri" w:cs="Calibri"/>
          <w:color w:val="000000" w:themeColor="text1"/>
          <w:lang w:val="hr-HR"/>
        </w:rPr>
        <w:t>Grad Zagreb je od 767.131 stanovnika imao 358.616 muškaraca (46,7</w:t>
      </w:r>
      <w:r w:rsidR="041C4B74" w:rsidRPr="35D7B47D">
        <w:rPr>
          <w:rFonts w:eastAsia="Calibri" w:cs="Calibri"/>
          <w:color w:val="000000" w:themeColor="text1"/>
          <w:lang w:val="hr-HR"/>
        </w:rPr>
        <w:t xml:space="preserve"> </w:t>
      </w:r>
      <w:r w:rsidRPr="35D7B47D">
        <w:rPr>
          <w:rFonts w:eastAsia="Calibri" w:cs="Calibri"/>
          <w:color w:val="000000" w:themeColor="text1"/>
          <w:lang w:val="hr-HR"/>
        </w:rPr>
        <w:t>%) i 408.515 žena (53,3</w:t>
      </w:r>
      <w:r w:rsidR="78F9DAF7" w:rsidRPr="35D7B47D">
        <w:rPr>
          <w:rFonts w:eastAsia="Calibri" w:cs="Calibri"/>
          <w:color w:val="000000" w:themeColor="text1"/>
          <w:lang w:val="hr-HR"/>
        </w:rPr>
        <w:t xml:space="preserve"> </w:t>
      </w:r>
      <w:r w:rsidRPr="35D7B47D">
        <w:rPr>
          <w:rFonts w:eastAsia="Calibri" w:cs="Calibri"/>
          <w:color w:val="000000" w:themeColor="text1"/>
          <w:lang w:val="hr-HR"/>
        </w:rPr>
        <w:t>%). Koeficijent feminiteta znatno</w:t>
      </w:r>
      <w:r w:rsidR="7E960304" w:rsidRPr="35D7B47D">
        <w:rPr>
          <w:rFonts w:eastAsia="Calibri" w:cs="Calibri"/>
          <w:color w:val="000000" w:themeColor="text1"/>
          <w:lang w:val="hr-HR"/>
        </w:rPr>
        <w:t xml:space="preserve"> je</w:t>
      </w:r>
      <w:r w:rsidRPr="35D7B47D">
        <w:rPr>
          <w:rFonts w:eastAsia="Calibri" w:cs="Calibri"/>
          <w:color w:val="000000" w:themeColor="text1"/>
          <w:lang w:val="hr-HR"/>
        </w:rPr>
        <w:t xml:space="preserve"> veći od koeficijenta maskuliniteta, odnosno na 1000 žena dolazi 877 muškaraca, a na 1000 muškaraca dolazi 1139 žena. U razdoblju od 2011. do 2021. udio žena neznatno je povećan u </w:t>
      </w:r>
      <w:proofErr w:type="spellStart"/>
      <w:r w:rsidRPr="35D7B47D">
        <w:rPr>
          <w:rFonts w:eastAsia="Calibri" w:cs="Calibri"/>
          <w:color w:val="000000" w:themeColor="text1"/>
          <w:lang w:val="hr-HR"/>
        </w:rPr>
        <w:t>predfertilnom</w:t>
      </w:r>
      <w:proofErr w:type="spellEnd"/>
      <w:r w:rsidRPr="35D7B47D">
        <w:rPr>
          <w:rFonts w:eastAsia="Calibri" w:cs="Calibri"/>
          <w:color w:val="000000" w:themeColor="text1"/>
          <w:lang w:val="hr-HR"/>
        </w:rPr>
        <w:t xml:space="preserve"> (s 13,4</w:t>
      </w:r>
      <w:r w:rsidR="72D6502D" w:rsidRPr="35D7B47D">
        <w:rPr>
          <w:rFonts w:eastAsia="Calibri" w:cs="Calibri"/>
          <w:color w:val="000000" w:themeColor="text1"/>
          <w:lang w:val="hr-HR"/>
        </w:rPr>
        <w:t xml:space="preserve"> </w:t>
      </w:r>
      <w:r w:rsidRPr="35D7B47D">
        <w:rPr>
          <w:rFonts w:eastAsia="Calibri" w:cs="Calibri"/>
          <w:color w:val="000000" w:themeColor="text1"/>
          <w:lang w:val="hr-HR"/>
        </w:rPr>
        <w:t>% na 13,9</w:t>
      </w:r>
      <w:r w:rsidR="28FF3CCB" w:rsidRPr="35D7B47D">
        <w:rPr>
          <w:rFonts w:eastAsia="Calibri" w:cs="Calibri"/>
          <w:color w:val="000000" w:themeColor="text1"/>
          <w:lang w:val="hr-HR"/>
        </w:rPr>
        <w:t xml:space="preserve"> </w:t>
      </w:r>
      <w:r w:rsidRPr="35D7B47D">
        <w:rPr>
          <w:rFonts w:eastAsia="Calibri" w:cs="Calibri"/>
          <w:color w:val="000000" w:themeColor="text1"/>
          <w:lang w:val="hr-HR"/>
        </w:rPr>
        <w:t>%), smanjen u fertilnom (s 45,6</w:t>
      </w:r>
      <w:r w:rsidR="1E96E231" w:rsidRPr="35D7B47D">
        <w:rPr>
          <w:rFonts w:eastAsia="Calibri" w:cs="Calibri"/>
          <w:color w:val="000000" w:themeColor="text1"/>
          <w:lang w:val="hr-HR"/>
        </w:rPr>
        <w:t xml:space="preserve">  </w:t>
      </w:r>
      <w:r w:rsidRPr="35D7B47D">
        <w:rPr>
          <w:rFonts w:eastAsia="Calibri" w:cs="Calibri"/>
          <w:color w:val="000000" w:themeColor="text1"/>
          <w:lang w:val="hr-HR"/>
        </w:rPr>
        <w:t>% na 42,9</w:t>
      </w:r>
      <w:r w:rsidR="6882A263" w:rsidRPr="35D7B47D">
        <w:rPr>
          <w:rFonts w:eastAsia="Calibri" w:cs="Calibri"/>
          <w:color w:val="000000" w:themeColor="text1"/>
          <w:lang w:val="hr-HR"/>
        </w:rPr>
        <w:t xml:space="preserve"> </w:t>
      </w:r>
      <w:r w:rsidRPr="35D7B47D">
        <w:rPr>
          <w:rFonts w:eastAsia="Calibri" w:cs="Calibri"/>
          <w:color w:val="000000" w:themeColor="text1"/>
          <w:lang w:val="hr-HR"/>
        </w:rPr>
        <w:t>%), a zna</w:t>
      </w:r>
      <w:r w:rsidR="27A0C8AE" w:rsidRPr="35D7B47D">
        <w:rPr>
          <w:rFonts w:eastAsia="Calibri" w:cs="Calibri"/>
          <w:color w:val="000000" w:themeColor="text1"/>
          <w:lang w:val="hr-HR"/>
        </w:rPr>
        <w:t>t</w:t>
      </w:r>
      <w:r w:rsidRPr="35D7B47D">
        <w:rPr>
          <w:rFonts w:eastAsia="Calibri" w:cs="Calibri"/>
          <w:color w:val="000000" w:themeColor="text1"/>
          <w:lang w:val="hr-HR"/>
        </w:rPr>
        <w:t xml:space="preserve">nije povećan u </w:t>
      </w:r>
      <w:proofErr w:type="spellStart"/>
      <w:r w:rsidRPr="35D7B47D">
        <w:rPr>
          <w:rFonts w:eastAsia="Calibri" w:cs="Calibri"/>
          <w:color w:val="000000" w:themeColor="text1"/>
          <w:lang w:val="hr-HR"/>
        </w:rPr>
        <w:t>postfertilnom</w:t>
      </w:r>
      <w:proofErr w:type="spellEnd"/>
      <w:r w:rsidRPr="35D7B47D">
        <w:rPr>
          <w:rFonts w:eastAsia="Calibri" w:cs="Calibri"/>
          <w:color w:val="000000" w:themeColor="text1"/>
          <w:lang w:val="hr-HR"/>
        </w:rPr>
        <w:t xml:space="preserve"> razdoblju života (s 41 % na 43,2</w:t>
      </w:r>
      <w:r w:rsidR="4235A18B" w:rsidRPr="35D7B47D">
        <w:rPr>
          <w:rFonts w:eastAsia="Calibri" w:cs="Calibri"/>
          <w:color w:val="000000" w:themeColor="text1"/>
          <w:lang w:val="hr-HR"/>
        </w:rPr>
        <w:t xml:space="preserve"> </w:t>
      </w:r>
      <w:r w:rsidRPr="35D7B47D">
        <w:rPr>
          <w:rFonts w:eastAsia="Calibri" w:cs="Calibri"/>
          <w:color w:val="000000" w:themeColor="text1"/>
          <w:lang w:val="hr-HR"/>
        </w:rPr>
        <w:t>%), što pokazuje da se sve više smanjuje udio žena u najpovoljnijoj reprodukcijskoj životnoj dobi. </w:t>
      </w:r>
    </w:p>
    <w:p w14:paraId="070C9A23" w14:textId="448AEF5F" w:rsidR="002F1202" w:rsidRPr="00EE62DA" w:rsidRDefault="0CCB876A" w:rsidP="00FC2E9C">
      <w:pPr>
        <w:spacing w:before="80" w:after="0" w:line="276" w:lineRule="auto"/>
        <w:jc w:val="both"/>
        <w:rPr>
          <w:rFonts w:eastAsia="Calibri" w:cs="Calibri"/>
          <w:color w:val="000000" w:themeColor="text1"/>
          <w:lang w:val="hr-HR"/>
        </w:rPr>
      </w:pPr>
      <w:r w:rsidRPr="35D7B47D">
        <w:rPr>
          <w:rFonts w:eastAsia="Calibri" w:cs="Calibri"/>
          <w:b/>
          <w:bCs/>
          <w:color w:val="000000" w:themeColor="text1"/>
          <w:lang w:val="hr-HR"/>
        </w:rPr>
        <w:t xml:space="preserve">Vitalna kretanja </w:t>
      </w:r>
      <w:r w:rsidRPr="35D7B47D">
        <w:rPr>
          <w:rFonts w:eastAsia="Calibri" w:cs="Calibri"/>
          <w:color w:val="000000" w:themeColor="text1"/>
          <w:lang w:val="hr-HR"/>
        </w:rPr>
        <w:t>stanovništva u 2023. pokazuju da je u Gradu Zagrebu rođeno najmanje živorođene djece u posljednjih 60 godina otkad se prati vitalna statistika</w:t>
      </w:r>
      <w:r w:rsidRPr="35D7B47D">
        <w:rPr>
          <w:rFonts w:eastAsia="Calibri" w:cs="Calibri"/>
          <w:b/>
          <w:bCs/>
          <w:color w:val="000000" w:themeColor="text1"/>
          <w:lang w:val="hr-HR"/>
        </w:rPr>
        <w:t xml:space="preserve"> </w:t>
      </w:r>
      <w:r w:rsidRPr="35D7B47D">
        <w:rPr>
          <w:rFonts w:eastAsia="Calibri" w:cs="Calibri"/>
          <w:color w:val="000000" w:themeColor="text1"/>
          <w:lang w:val="hr-HR"/>
        </w:rPr>
        <w:t>(živorođeno 6995 djece).</w:t>
      </w:r>
      <w:r w:rsidRPr="35D7B47D">
        <w:rPr>
          <w:rFonts w:eastAsia="Calibri" w:cs="Calibri"/>
          <w:b/>
          <w:bCs/>
          <w:color w:val="000000" w:themeColor="text1"/>
          <w:lang w:val="hr-HR"/>
        </w:rPr>
        <w:t> </w:t>
      </w:r>
      <w:r w:rsidRPr="35D7B47D">
        <w:rPr>
          <w:rFonts w:eastAsia="Calibri" w:cs="Calibri"/>
          <w:color w:val="000000" w:themeColor="text1"/>
          <w:lang w:val="hr-HR"/>
        </w:rPr>
        <w:t>U Gradu Zagrebu u odnosu na 2022. broj živorođene djece pao je za 6,2</w:t>
      </w:r>
      <w:r w:rsidR="4F9DDC8F" w:rsidRPr="35D7B47D">
        <w:rPr>
          <w:rFonts w:eastAsia="Calibri" w:cs="Calibri"/>
          <w:color w:val="000000" w:themeColor="text1"/>
          <w:lang w:val="hr-HR"/>
        </w:rPr>
        <w:t xml:space="preserve"> </w:t>
      </w:r>
      <w:r w:rsidRPr="35D7B47D">
        <w:rPr>
          <w:rFonts w:eastAsia="Calibri" w:cs="Calibri"/>
          <w:color w:val="000000" w:themeColor="text1"/>
          <w:lang w:val="hr-HR"/>
        </w:rPr>
        <w:t>%, tj. rođeno je 461 dijete manje nego u 2022. Stopa nataliteta (živorođeni na 1000 stanovnika) u 2023. iznosila je 9,1. </w:t>
      </w:r>
    </w:p>
    <w:p w14:paraId="539F9C0E" w14:textId="77777777" w:rsidR="008E3875" w:rsidRPr="00EE62DA" w:rsidRDefault="008E3875" w:rsidP="00FC2E9C">
      <w:pPr>
        <w:spacing w:before="80" w:after="0" w:line="276" w:lineRule="auto"/>
        <w:jc w:val="both"/>
        <w:rPr>
          <w:rFonts w:eastAsia="Calibri" w:cs="Calibri"/>
          <w:i/>
          <w:iCs/>
          <w:color w:val="000000" w:themeColor="text1"/>
          <w:lang w:val="hr-HR"/>
        </w:rPr>
      </w:pPr>
      <w:r w:rsidRPr="477080F9">
        <w:rPr>
          <w:rFonts w:eastAsia="Calibri" w:cs="Calibri"/>
          <w:i/>
          <w:iCs/>
          <w:color w:val="000000" w:themeColor="text1"/>
          <w:lang w:val="hr-HR"/>
        </w:rPr>
        <w:br w:type="page"/>
      </w:r>
    </w:p>
    <w:p w14:paraId="0981DDC0" w14:textId="4AFF5086" w:rsidR="002F1202" w:rsidRPr="00A57B19" w:rsidRDefault="6B7DE2BA" w:rsidP="0C09108A">
      <w:pPr>
        <w:pStyle w:val="Caption"/>
        <w:rPr>
          <w:rFonts w:eastAsia="Calibri" w:cs="Calibri"/>
          <w:color w:val="000000" w:themeColor="text1"/>
          <w:sz w:val="20"/>
          <w:szCs w:val="20"/>
          <w:lang w:val="hr-HR"/>
        </w:rPr>
      </w:pPr>
      <w:bookmarkStart w:id="19" w:name="_Toc190692393"/>
      <w:r w:rsidRPr="35D7B47D">
        <w:rPr>
          <w:sz w:val="20"/>
          <w:szCs w:val="20"/>
          <w:lang w:val="pl-PL"/>
        </w:rPr>
        <w:lastRenderedPageBreak/>
        <w:t xml:space="preserve">Slika </w:t>
      </w:r>
      <w:r w:rsidR="077BB4E4" w:rsidRPr="35D7B47D">
        <w:rPr>
          <w:sz w:val="20"/>
          <w:szCs w:val="20"/>
        </w:rPr>
        <w:fldChar w:fldCharType="begin"/>
      </w:r>
      <w:r w:rsidR="077BB4E4" w:rsidRPr="35D7B47D">
        <w:rPr>
          <w:sz w:val="20"/>
          <w:szCs w:val="20"/>
          <w:lang w:val="pl-PL"/>
        </w:rPr>
        <w:instrText xml:space="preserve"> SEQ Slika \* ARABIC </w:instrText>
      </w:r>
      <w:r w:rsidR="077BB4E4" w:rsidRPr="35D7B47D">
        <w:rPr>
          <w:sz w:val="20"/>
          <w:szCs w:val="20"/>
        </w:rPr>
        <w:fldChar w:fldCharType="separate"/>
      </w:r>
      <w:r w:rsidR="00E10483">
        <w:rPr>
          <w:noProof/>
          <w:sz w:val="20"/>
          <w:szCs w:val="20"/>
          <w:lang w:val="pl-PL"/>
        </w:rPr>
        <w:t>2</w:t>
      </w:r>
      <w:r w:rsidR="077BB4E4" w:rsidRPr="35D7B47D">
        <w:rPr>
          <w:sz w:val="20"/>
          <w:szCs w:val="20"/>
        </w:rPr>
        <w:fldChar w:fldCharType="end"/>
      </w:r>
      <w:r w:rsidR="5E65088F" w:rsidRPr="35D7B47D">
        <w:rPr>
          <w:sz w:val="20"/>
          <w:szCs w:val="20"/>
          <w:lang w:val="pl-PL"/>
        </w:rPr>
        <w:t>.</w:t>
      </w:r>
      <w:r w:rsidRPr="35D7B47D">
        <w:rPr>
          <w:sz w:val="20"/>
          <w:szCs w:val="20"/>
          <w:lang w:val="pl-PL"/>
        </w:rPr>
        <w:t xml:space="preserve"> </w:t>
      </w:r>
      <w:r w:rsidR="47B8727A" w:rsidRPr="35D7B47D">
        <w:rPr>
          <w:rFonts w:eastAsia="Calibri" w:cs="Calibri"/>
          <w:color w:val="000000" w:themeColor="text1"/>
          <w:sz w:val="20"/>
          <w:szCs w:val="20"/>
          <w:lang w:val="hr-HR"/>
        </w:rPr>
        <w:t xml:space="preserve">Prirodno kretanje stanovništva Grada Zagreba od 2011. do 2023. </w:t>
      </w:r>
      <w:bookmarkEnd w:id="19"/>
    </w:p>
    <w:p w14:paraId="5624C898" w14:textId="77777777" w:rsidR="002F1202" w:rsidRPr="00A57B19" w:rsidRDefault="06312D47" w:rsidP="00FC2E9C">
      <w:pPr>
        <w:spacing w:before="80" w:after="0" w:line="276" w:lineRule="auto"/>
        <w:ind w:right="-15"/>
        <w:jc w:val="both"/>
        <w:rPr>
          <w:rFonts w:eastAsia="Calibri" w:cs="Calibri"/>
          <w:color w:val="000000" w:themeColor="text1"/>
          <w:szCs w:val="20"/>
          <w:lang w:val="hr-HR"/>
        </w:rPr>
      </w:pPr>
      <w:r w:rsidRPr="00A57B19">
        <w:rPr>
          <w:rFonts w:eastAsia="Calibri" w:cs="Calibri"/>
          <w:color w:val="000000" w:themeColor="text1"/>
          <w:szCs w:val="20"/>
          <w:lang w:val="hr-HR"/>
        </w:rPr>
        <w:t>  </w:t>
      </w:r>
      <w:r w:rsidRPr="00A57B19">
        <w:rPr>
          <w:noProof/>
          <w:szCs w:val="20"/>
          <w:lang w:val="hr-HR" w:eastAsia="hr-HR"/>
        </w:rPr>
        <w:drawing>
          <wp:inline distT="0" distB="0" distL="0" distR="0" wp14:anchorId="4EA0F8A9" wp14:editId="16D37F96">
            <wp:extent cx="5572125" cy="2647950"/>
            <wp:effectExtent l="0" t="0" r="0" b="0"/>
            <wp:docPr id="1474233860" name="Picture 1474233860" descr="C:\Users\tpejakovic\AppData\Local\Microsoft\Windows\INetCache\Content.MSO\F3D5A3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4233860"/>
                    <pic:cNvPicPr/>
                  </pic:nvPicPr>
                  <pic:blipFill>
                    <a:blip r:embed="rId15">
                      <a:extLst>
                        <a:ext uri="{28A0092B-C50C-407E-A947-70E740481C1C}">
                          <a14:useLocalDpi xmlns:a14="http://schemas.microsoft.com/office/drawing/2010/main" val="0"/>
                        </a:ext>
                      </a:extLst>
                    </a:blip>
                    <a:stretch>
                      <a:fillRect/>
                    </a:stretch>
                  </pic:blipFill>
                  <pic:spPr>
                    <a:xfrm>
                      <a:off x="0" y="0"/>
                      <a:ext cx="5572125" cy="2647950"/>
                    </a:xfrm>
                    <a:prstGeom prst="rect">
                      <a:avLst/>
                    </a:prstGeom>
                  </pic:spPr>
                </pic:pic>
              </a:graphicData>
            </a:graphic>
          </wp:inline>
        </w:drawing>
      </w:r>
      <w:r w:rsidRPr="00A57B19">
        <w:rPr>
          <w:rFonts w:eastAsia="Calibri" w:cs="Calibri"/>
          <w:color w:val="000000" w:themeColor="text1"/>
          <w:szCs w:val="20"/>
          <w:lang w:val="hr-HR"/>
        </w:rPr>
        <w:t> </w:t>
      </w:r>
    </w:p>
    <w:p w14:paraId="5C3051C0" w14:textId="77777777" w:rsidR="002F1202" w:rsidRPr="00A57B19" w:rsidRDefault="06312D47" w:rsidP="00342009">
      <w:pPr>
        <w:spacing w:before="80" w:after="0" w:line="276" w:lineRule="auto"/>
        <w:ind w:right="-15"/>
        <w:jc w:val="center"/>
        <w:rPr>
          <w:rFonts w:eastAsia="Calibri" w:cs="Calibri"/>
          <w:i/>
          <w:iCs/>
          <w:color w:val="000000" w:themeColor="text1"/>
          <w:szCs w:val="20"/>
          <w:lang w:val="hr-HR"/>
        </w:rPr>
      </w:pPr>
      <w:r w:rsidRPr="00A57B19">
        <w:rPr>
          <w:rFonts w:eastAsia="Calibri" w:cs="Calibri"/>
          <w:i/>
          <w:iCs/>
          <w:color w:val="000000" w:themeColor="text1"/>
          <w:szCs w:val="20"/>
          <w:lang w:val="hr-HR"/>
        </w:rPr>
        <w:t>Izvor: DZS, obrada: GUSZBOI</w:t>
      </w:r>
    </w:p>
    <w:p w14:paraId="471A36E1" w14:textId="77777777" w:rsidR="00342009" w:rsidRDefault="00342009" w:rsidP="00FC2E9C">
      <w:pPr>
        <w:spacing w:before="80" w:after="0" w:line="276" w:lineRule="auto"/>
        <w:ind w:right="-15"/>
        <w:jc w:val="both"/>
        <w:rPr>
          <w:rFonts w:eastAsia="Calibri" w:cs="Calibri"/>
          <w:color w:val="000000" w:themeColor="text1"/>
          <w:szCs w:val="20"/>
          <w:lang w:val="hr-HR"/>
        </w:rPr>
      </w:pPr>
    </w:p>
    <w:p w14:paraId="44BD071F" w14:textId="07B2FFB6" w:rsidR="002F1202" w:rsidRPr="00A57B19" w:rsidRDefault="0CCB876A" w:rsidP="3450C171">
      <w:pPr>
        <w:spacing w:before="80" w:after="0" w:line="276" w:lineRule="auto"/>
        <w:ind w:right="-15"/>
        <w:jc w:val="both"/>
        <w:rPr>
          <w:rFonts w:eastAsia="Calibri" w:cs="Calibri"/>
          <w:color w:val="000000" w:themeColor="text1"/>
          <w:lang w:val="hr-HR"/>
        </w:rPr>
      </w:pPr>
      <w:r w:rsidRPr="35D7B47D">
        <w:rPr>
          <w:rFonts w:eastAsia="Calibri" w:cs="Calibri"/>
          <w:color w:val="000000" w:themeColor="text1"/>
          <w:lang w:val="hr-HR"/>
        </w:rPr>
        <w:t>U 2023. je broj umrlih osoba smanjen u odnosu na prethodnu godinu, tj. umrlo je 611 osoba ili 6,3</w:t>
      </w:r>
      <w:r w:rsidR="335E5E77" w:rsidRPr="35D7B47D">
        <w:rPr>
          <w:rFonts w:eastAsia="Calibri" w:cs="Calibri"/>
          <w:color w:val="000000" w:themeColor="text1"/>
          <w:lang w:val="hr-HR"/>
        </w:rPr>
        <w:t xml:space="preserve"> </w:t>
      </w:r>
      <w:r w:rsidRPr="35D7B47D">
        <w:rPr>
          <w:rFonts w:eastAsia="Calibri" w:cs="Calibri"/>
          <w:color w:val="000000" w:themeColor="text1"/>
          <w:lang w:val="hr-HR"/>
        </w:rPr>
        <w:t>% manje nego u prethodnoj godini. Stopa mortaliteta (umrli na 1000 stanovnika) u 2023. je iznosila 11,8. Stopa umrle dojenčadi (broj umrle dojenčadi na 1000 živorođenih) u 2023. iznosila je 2,4, a u prethodnoj godini 2,3. Stopa prirodnog prirasta u 2023. u Gradu Zagrebu je bila negativna i iznosila je  –2,6 (–2030 osoba), a negativno prirodno kretanje pokazuje i vitalni indeks (živorođeni na 100 umrlih)</w:t>
      </w:r>
      <w:r w:rsidR="30B91194" w:rsidRPr="35D7B47D">
        <w:rPr>
          <w:rFonts w:eastAsia="Calibri" w:cs="Calibri"/>
          <w:color w:val="000000" w:themeColor="text1"/>
          <w:lang w:val="hr-HR"/>
        </w:rPr>
        <w:t xml:space="preserve"> koji</w:t>
      </w:r>
      <w:r w:rsidRPr="35D7B47D">
        <w:rPr>
          <w:rFonts w:eastAsia="Calibri" w:cs="Calibri"/>
          <w:color w:val="000000" w:themeColor="text1"/>
          <w:lang w:val="hr-HR"/>
        </w:rPr>
        <w:t xml:space="preserve"> je iznosio 77,5. </w:t>
      </w:r>
    </w:p>
    <w:p w14:paraId="22C6F7F8" w14:textId="6B35E41E" w:rsidR="002F1202" w:rsidRPr="00A57B19" w:rsidRDefault="0CCB876A" w:rsidP="3450C171">
      <w:pPr>
        <w:spacing w:before="80" w:after="0" w:line="276" w:lineRule="auto"/>
        <w:ind w:right="-15"/>
        <w:jc w:val="both"/>
        <w:rPr>
          <w:rFonts w:eastAsia="Calibri"/>
          <w:lang w:val="hr-HR"/>
        </w:rPr>
      </w:pPr>
      <w:r w:rsidRPr="35D7B47D">
        <w:rPr>
          <w:rFonts w:eastAsia="Calibri" w:cs="Calibri"/>
          <w:b/>
          <w:bCs/>
          <w:color w:val="000000" w:themeColor="text1"/>
          <w:lang w:val="hr-HR"/>
        </w:rPr>
        <w:t>Prema nacionalnoj pripadnosti</w:t>
      </w:r>
      <w:r w:rsidRPr="35D7B47D">
        <w:rPr>
          <w:rFonts w:eastAsia="Calibri" w:cs="Calibri"/>
          <w:color w:val="000000" w:themeColor="text1"/>
          <w:lang w:val="hr-HR"/>
        </w:rPr>
        <w:t>, Hrvati čine apsolutnu većinu ukupnog stanovništva Grada Zagreba s udjelom od 93,5</w:t>
      </w:r>
      <w:r w:rsidR="1BF19A29" w:rsidRPr="35D7B47D">
        <w:rPr>
          <w:rFonts w:eastAsia="Calibri" w:cs="Calibri"/>
          <w:color w:val="000000" w:themeColor="text1"/>
          <w:lang w:val="hr-HR"/>
        </w:rPr>
        <w:t xml:space="preserve"> </w:t>
      </w:r>
      <w:r w:rsidRPr="35D7B47D">
        <w:rPr>
          <w:rFonts w:eastAsia="Calibri" w:cs="Calibri"/>
          <w:color w:val="000000" w:themeColor="text1"/>
          <w:lang w:val="hr-HR"/>
        </w:rPr>
        <w:t>%. Od nacionalnih manjina najbrojniji su Srbi koji čine 1,6</w:t>
      </w:r>
      <w:r w:rsidR="3FDA0BA0" w:rsidRPr="35D7B47D">
        <w:rPr>
          <w:rFonts w:eastAsia="Calibri" w:cs="Calibri"/>
          <w:color w:val="000000" w:themeColor="text1"/>
          <w:lang w:val="hr-HR"/>
        </w:rPr>
        <w:t xml:space="preserve"> </w:t>
      </w:r>
      <w:r w:rsidRPr="35D7B47D">
        <w:rPr>
          <w:rFonts w:eastAsia="Calibri" w:cs="Calibri"/>
          <w:color w:val="000000" w:themeColor="text1"/>
          <w:lang w:val="hr-HR"/>
        </w:rPr>
        <w:t>% ukupnog stanovništva, odnosno 33,7</w:t>
      </w:r>
      <w:r w:rsidR="2D8C4C7A" w:rsidRPr="35D7B47D">
        <w:rPr>
          <w:rFonts w:eastAsia="Calibri" w:cs="Calibri"/>
          <w:color w:val="000000" w:themeColor="text1"/>
          <w:lang w:val="hr-HR"/>
        </w:rPr>
        <w:t xml:space="preserve"> </w:t>
      </w:r>
      <w:r w:rsidRPr="35D7B47D">
        <w:rPr>
          <w:rFonts w:eastAsia="Calibri" w:cs="Calibri"/>
          <w:color w:val="000000" w:themeColor="text1"/>
          <w:lang w:val="hr-HR"/>
        </w:rPr>
        <w:t>% svih nacionalnih manjina, zatim slijede Bošnjaci s 0,9</w:t>
      </w:r>
      <w:r w:rsidR="4AD0322B" w:rsidRPr="35D7B47D">
        <w:rPr>
          <w:rFonts w:eastAsia="Calibri" w:cs="Calibri"/>
          <w:color w:val="000000" w:themeColor="text1"/>
          <w:lang w:val="hr-HR"/>
        </w:rPr>
        <w:t xml:space="preserve"> </w:t>
      </w:r>
      <w:r w:rsidRPr="35D7B47D">
        <w:rPr>
          <w:rFonts w:eastAsia="Calibri" w:cs="Calibri"/>
          <w:color w:val="000000" w:themeColor="text1"/>
          <w:lang w:val="hr-HR"/>
        </w:rPr>
        <w:t xml:space="preserve">%, Romi </w:t>
      </w:r>
      <w:r w:rsidR="618FB484" w:rsidRPr="35D7B47D">
        <w:rPr>
          <w:rFonts w:eastAsia="Calibri" w:cs="Calibri"/>
          <w:color w:val="000000" w:themeColor="text1"/>
          <w:lang w:val="hr-HR"/>
        </w:rPr>
        <w:t xml:space="preserve">s </w:t>
      </w:r>
      <w:r w:rsidRPr="35D7B47D">
        <w:rPr>
          <w:rFonts w:eastAsia="Calibri" w:cs="Calibri"/>
          <w:color w:val="000000" w:themeColor="text1"/>
          <w:lang w:val="hr-HR"/>
        </w:rPr>
        <w:t>0,5</w:t>
      </w:r>
      <w:r w:rsidR="08FEC8E0" w:rsidRPr="35D7B47D">
        <w:rPr>
          <w:rFonts w:eastAsia="Calibri" w:cs="Calibri"/>
          <w:color w:val="000000" w:themeColor="text1"/>
          <w:lang w:val="hr-HR"/>
        </w:rPr>
        <w:t xml:space="preserve"> </w:t>
      </w:r>
      <w:r w:rsidRPr="35D7B47D">
        <w:rPr>
          <w:rFonts w:eastAsia="Calibri" w:cs="Calibri"/>
          <w:color w:val="000000" w:themeColor="text1"/>
          <w:lang w:val="hr-HR"/>
        </w:rPr>
        <w:t xml:space="preserve">%, Slovenci </w:t>
      </w:r>
      <w:r w:rsidR="6E198581" w:rsidRPr="35D7B47D">
        <w:rPr>
          <w:rFonts w:eastAsia="Calibri" w:cs="Calibri"/>
          <w:color w:val="000000" w:themeColor="text1"/>
          <w:lang w:val="hr-HR"/>
        </w:rPr>
        <w:t xml:space="preserve">s </w:t>
      </w:r>
      <w:r w:rsidRPr="35D7B47D">
        <w:rPr>
          <w:rFonts w:eastAsia="Calibri" w:cs="Calibri"/>
          <w:color w:val="000000" w:themeColor="text1"/>
          <w:lang w:val="hr-HR"/>
        </w:rPr>
        <w:t>0,2</w:t>
      </w:r>
      <w:r w:rsidR="2B188C3F" w:rsidRPr="35D7B47D">
        <w:rPr>
          <w:rFonts w:eastAsia="Calibri" w:cs="Calibri"/>
          <w:color w:val="000000" w:themeColor="text1"/>
          <w:lang w:val="hr-HR"/>
        </w:rPr>
        <w:t xml:space="preserve"> </w:t>
      </w:r>
      <w:r w:rsidRPr="35D7B47D">
        <w:rPr>
          <w:rFonts w:eastAsia="Calibri" w:cs="Calibri"/>
          <w:color w:val="000000" w:themeColor="text1"/>
          <w:lang w:val="hr-HR"/>
        </w:rPr>
        <w:t>%, Makedonci i Crnogorci s 0,1</w:t>
      </w:r>
      <w:r w:rsidR="1F6DE130" w:rsidRPr="35D7B47D">
        <w:rPr>
          <w:rFonts w:eastAsia="Calibri" w:cs="Calibri"/>
          <w:color w:val="000000" w:themeColor="text1"/>
          <w:lang w:val="hr-HR"/>
        </w:rPr>
        <w:t xml:space="preserve"> </w:t>
      </w:r>
      <w:r w:rsidRPr="35D7B47D">
        <w:rPr>
          <w:rFonts w:eastAsia="Calibri" w:cs="Calibri"/>
          <w:color w:val="000000" w:themeColor="text1"/>
          <w:lang w:val="hr-HR"/>
        </w:rPr>
        <w:t xml:space="preserve">%. Samo šest nacionalnih manjina ima više od 1000 stanovnika, </w:t>
      </w:r>
      <w:r w:rsidR="4301C1C0" w:rsidRPr="35D7B47D">
        <w:rPr>
          <w:rFonts w:eastAsia="Calibri" w:cs="Calibri"/>
          <w:color w:val="000000" w:themeColor="text1"/>
          <w:lang w:val="hr-HR"/>
        </w:rPr>
        <w:t xml:space="preserve">a </w:t>
      </w:r>
      <w:r w:rsidRPr="35D7B47D">
        <w:rPr>
          <w:rFonts w:eastAsia="Calibri" w:cs="Calibri"/>
          <w:color w:val="000000" w:themeColor="text1"/>
          <w:lang w:val="hr-HR"/>
        </w:rPr>
        <w:t xml:space="preserve">ostale navedene nacionalne manjine imaju znatno manji broj pripadnika. </w:t>
      </w:r>
      <w:r w:rsidRPr="35D7B47D">
        <w:rPr>
          <w:rFonts w:eastAsia="Calibri" w:cs="Calibri"/>
          <w:b/>
          <w:bCs/>
          <w:color w:val="000000" w:themeColor="text1"/>
          <w:lang w:val="hr-HR"/>
        </w:rPr>
        <w:t>Prema vjerskoj pripadnosti</w:t>
      </w:r>
      <w:r w:rsidRPr="35D7B47D">
        <w:rPr>
          <w:rFonts w:eastAsia="Calibri" w:cs="Calibri"/>
          <w:color w:val="000000" w:themeColor="text1"/>
          <w:lang w:val="hr-HR"/>
        </w:rPr>
        <w:t xml:space="preserve"> najviše je katolika (73,37 %), a potom osoba koje su se izjasnile da nisu vjernici i da su ateisti (7,39 %). Ostalih kršćana je 4,92 %, agnostika i skeptika 3,29 %, osoba koje se ne izjašnjavaju te osob</w:t>
      </w:r>
      <w:r w:rsidR="4F5EDC3D" w:rsidRPr="35D7B47D">
        <w:rPr>
          <w:rFonts w:eastAsia="Calibri" w:cs="Calibri"/>
          <w:color w:val="000000" w:themeColor="text1"/>
          <w:lang w:val="hr-HR"/>
        </w:rPr>
        <w:t>a</w:t>
      </w:r>
      <w:r w:rsidRPr="35D7B47D">
        <w:rPr>
          <w:rFonts w:eastAsia="Calibri" w:cs="Calibri"/>
          <w:color w:val="000000" w:themeColor="text1"/>
          <w:lang w:val="hr-HR"/>
        </w:rPr>
        <w:t xml:space="preserve"> nepoznate vjere (2,6 %), muslimana (2,02 %) i ostalih skupina ispod 2 %. Od ukupnog broja stanovnika Grada Zagreba, hrvatsko državljanstvo ima 99,13 % stanovnika, 0,85 % osoba ima strano državljanstvo, a 0,1 % je bez državljanstva.    </w:t>
      </w:r>
    </w:p>
    <w:p w14:paraId="4623B86A" w14:textId="7F284C9B" w:rsidR="002F1202" w:rsidRPr="00A57B19" w:rsidRDefault="47B8727A">
      <w:pPr>
        <w:pStyle w:val="BodyText"/>
        <w:spacing w:before="80" w:line="276" w:lineRule="auto"/>
        <w:ind w:right="69"/>
        <w:jc w:val="both"/>
        <w:rPr>
          <w:rFonts w:ascii="Outfit" w:eastAsia="Calibri" w:hAnsi="Outfit" w:cs="Calibri"/>
          <w:color w:val="000000" w:themeColor="text1"/>
          <w:lang w:val="hr-HR"/>
        </w:rPr>
      </w:pPr>
      <w:r w:rsidRPr="35D7B47D">
        <w:rPr>
          <w:rFonts w:ascii="Outfit" w:eastAsia="Calibri" w:hAnsi="Outfit" w:cs="Calibri"/>
          <w:color w:val="000000" w:themeColor="text1"/>
          <w:lang w:val="hr-HR"/>
        </w:rPr>
        <w:t>U Gradu Zagrebu, prema podatcima na dan 4.</w:t>
      </w:r>
      <w:r w:rsidR="7D18526A" w:rsidRPr="35D7B47D">
        <w:rPr>
          <w:rFonts w:ascii="Outfit" w:eastAsia="Calibri" w:hAnsi="Outfit" w:cs="Calibri"/>
          <w:color w:val="000000" w:themeColor="text1"/>
          <w:lang w:val="hr-HR"/>
        </w:rPr>
        <w:t xml:space="preserve"> </w:t>
      </w:r>
      <w:r w:rsidRPr="35D7B47D">
        <w:rPr>
          <w:rFonts w:ascii="Outfit" w:eastAsia="Calibri" w:hAnsi="Outfit" w:cs="Calibri"/>
          <w:color w:val="000000" w:themeColor="text1"/>
          <w:lang w:val="hr-HR"/>
        </w:rPr>
        <w:t>9.</w:t>
      </w:r>
      <w:r w:rsidR="7D18526A" w:rsidRPr="35D7B47D">
        <w:rPr>
          <w:rFonts w:ascii="Outfit" w:eastAsia="Calibri" w:hAnsi="Outfit" w:cs="Calibri"/>
          <w:color w:val="000000" w:themeColor="text1"/>
          <w:lang w:val="hr-HR"/>
        </w:rPr>
        <w:t xml:space="preserve"> </w:t>
      </w:r>
      <w:r w:rsidRPr="35D7B47D">
        <w:rPr>
          <w:rFonts w:ascii="Outfit" w:eastAsia="Calibri" w:hAnsi="Outfit" w:cs="Calibri"/>
          <w:color w:val="000000" w:themeColor="text1"/>
          <w:lang w:val="hr-HR"/>
        </w:rPr>
        <w:t>2023., živi 116.979</w:t>
      </w:r>
      <w:r w:rsidRPr="35D7B47D">
        <w:rPr>
          <w:rFonts w:ascii="Outfit" w:eastAsia="Calibri" w:hAnsi="Outfit" w:cs="Calibri"/>
          <w:b/>
          <w:bCs/>
          <w:color w:val="000000" w:themeColor="text1"/>
          <w:lang w:val="hr-HR"/>
        </w:rPr>
        <w:t xml:space="preserve"> osoba s invaliditetom</w:t>
      </w:r>
      <w:r w:rsidR="635CAD66" w:rsidRPr="35D7B47D">
        <w:rPr>
          <w:rFonts w:ascii="Outfit" w:eastAsia="Calibri" w:hAnsi="Outfit" w:cs="Calibri"/>
          <w:color w:val="000000" w:themeColor="text1"/>
          <w:lang w:val="hr-HR"/>
        </w:rPr>
        <w:t xml:space="preserve">, </w:t>
      </w:r>
      <w:r w:rsidRPr="35D7B47D">
        <w:rPr>
          <w:rFonts w:ascii="Outfit" w:eastAsia="Calibri" w:hAnsi="Outfit" w:cs="Calibri"/>
          <w:color w:val="000000" w:themeColor="text1"/>
          <w:lang w:val="hr-HR"/>
        </w:rPr>
        <w:t xml:space="preserve">od </w:t>
      </w:r>
      <w:r w:rsidR="79CFBFF8" w:rsidRPr="35D7B47D">
        <w:rPr>
          <w:rFonts w:ascii="Outfit" w:eastAsia="Calibri" w:hAnsi="Outfit" w:cs="Calibri"/>
          <w:color w:val="000000" w:themeColor="text1"/>
          <w:lang w:val="hr-HR"/>
        </w:rPr>
        <w:t xml:space="preserve">kojih </w:t>
      </w:r>
      <w:r w:rsidRPr="35D7B47D">
        <w:rPr>
          <w:rFonts w:ascii="Outfit" w:eastAsia="Calibri" w:hAnsi="Outfit" w:cs="Calibri"/>
          <w:color w:val="000000" w:themeColor="text1"/>
          <w:lang w:val="hr-HR"/>
        </w:rPr>
        <w:t>je 58.851 muškog spola (50,3</w:t>
      </w:r>
      <w:r w:rsidR="543A984F" w:rsidRPr="35D7B47D">
        <w:rPr>
          <w:rFonts w:ascii="Outfit" w:eastAsia="Calibri" w:hAnsi="Outfit" w:cs="Calibri"/>
          <w:color w:val="000000" w:themeColor="text1"/>
          <w:lang w:val="hr-HR"/>
        </w:rPr>
        <w:t xml:space="preserve"> </w:t>
      </w:r>
      <w:r w:rsidRPr="35D7B47D">
        <w:rPr>
          <w:rFonts w:ascii="Outfit" w:eastAsia="Calibri" w:hAnsi="Outfit" w:cs="Calibri"/>
          <w:color w:val="000000" w:themeColor="text1"/>
          <w:lang w:val="hr-HR"/>
        </w:rPr>
        <w:t>%) i 58.128 ženskog spola (49,7</w:t>
      </w:r>
      <w:r w:rsidR="30DFD210" w:rsidRPr="35D7B47D">
        <w:rPr>
          <w:rFonts w:ascii="Outfit" w:eastAsia="Calibri" w:hAnsi="Outfit" w:cs="Calibri"/>
          <w:color w:val="000000" w:themeColor="text1"/>
          <w:lang w:val="hr-HR"/>
        </w:rPr>
        <w:t xml:space="preserve"> </w:t>
      </w:r>
      <w:r w:rsidRPr="35D7B47D">
        <w:rPr>
          <w:rFonts w:ascii="Outfit" w:eastAsia="Calibri" w:hAnsi="Outfit" w:cs="Calibri"/>
          <w:color w:val="000000" w:themeColor="text1"/>
          <w:lang w:val="hr-HR"/>
        </w:rPr>
        <w:t xml:space="preserve">%) te </w:t>
      </w:r>
      <w:r w:rsidR="4854C70E" w:rsidRPr="35D7B47D">
        <w:rPr>
          <w:rFonts w:ascii="Outfit" w:eastAsia="Calibri" w:hAnsi="Outfit" w:cs="Calibri"/>
          <w:color w:val="000000" w:themeColor="text1"/>
          <w:lang w:val="hr-HR"/>
        </w:rPr>
        <w:t>tako</w:t>
      </w:r>
      <w:r w:rsidRPr="35D7B47D">
        <w:rPr>
          <w:rFonts w:ascii="Outfit" w:eastAsia="Calibri" w:hAnsi="Outfit" w:cs="Calibri"/>
          <w:color w:val="000000" w:themeColor="text1"/>
          <w:lang w:val="hr-HR"/>
        </w:rPr>
        <w:t xml:space="preserve"> osobe s invaliditetom čine 15,2</w:t>
      </w:r>
      <w:r w:rsidR="2D886FCF" w:rsidRPr="35D7B47D">
        <w:rPr>
          <w:rFonts w:ascii="Outfit" w:eastAsia="Calibri" w:hAnsi="Outfit" w:cs="Calibri"/>
          <w:color w:val="000000" w:themeColor="text1"/>
          <w:lang w:val="hr-HR"/>
        </w:rPr>
        <w:t xml:space="preserve"> </w:t>
      </w:r>
      <w:r w:rsidRPr="35D7B47D">
        <w:rPr>
          <w:rFonts w:ascii="Outfit" w:eastAsia="Calibri" w:hAnsi="Outfit" w:cs="Calibri"/>
          <w:color w:val="000000" w:themeColor="text1"/>
          <w:lang w:val="hr-HR"/>
        </w:rPr>
        <w:t>% ukupnog stanovništva Grada Zagreba. Invaliditet je prisutan u svim dobnim skupinama</w:t>
      </w:r>
      <w:r w:rsidR="2BCC8B74" w:rsidRPr="35D7B47D">
        <w:rPr>
          <w:rFonts w:ascii="Outfit" w:eastAsia="Calibri" w:hAnsi="Outfit" w:cs="Calibri"/>
          <w:color w:val="000000" w:themeColor="text1"/>
          <w:lang w:val="hr-HR"/>
        </w:rPr>
        <w:t>,</w:t>
      </w:r>
      <w:r w:rsidRPr="35D7B47D">
        <w:rPr>
          <w:rFonts w:ascii="Outfit" w:eastAsia="Calibri" w:hAnsi="Outfit" w:cs="Calibri"/>
          <w:color w:val="000000" w:themeColor="text1"/>
          <w:lang w:val="hr-HR"/>
        </w:rPr>
        <w:t xml:space="preserve"> najveći</w:t>
      </w:r>
      <w:r w:rsidR="18873EDD" w:rsidRPr="35D7B47D">
        <w:rPr>
          <w:rFonts w:ascii="Outfit" w:eastAsia="Calibri" w:hAnsi="Outfit" w:cs="Calibri"/>
          <w:color w:val="000000" w:themeColor="text1"/>
          <w:lang w:val="hr-HR"/>
        </w:rPr>
        <w:t xml:space="preserve"> je</w:t>
      </w:r>
      <w:r w:rsidRPr="35D7B47D">
        <w:rPr>
          <w:rFonts w:ascii="Outfit" w:eastAsia="Calibri" w:hAnsi="Outfit" w:cs="Calibri"/>
          <w:color w:val="000000" w:themeColor="text1"/>
          <w:lang w:val="hr-HR"/>
        </w:rPr>
        <w:t xml:space="preserve"> broj osoba s invaliditetom, njih 54.552 (46,6</w:t>
      </w:r>
      <w:r w:rsidR="0AE7BEEA" w:rsidRPr="35D7B47D">
        <w:rPr>
          <w:rFonts w:ascii="Outfit" w:eastAsia="Calibri" w:hAnsi="Outfit" w:cs="Calibri"/>
          <w:color w:val="000000" w:themeColor="text1"/>
          <w:lang w:val="hr-HR"/>
        </w:rPr>
        <w:t xml:space="preserve"> </w:t>
      </w:r>
      <w:r w:rsidRPr="35D7B47D">
        <w:rPr>
          <w:rFonts w:ascii="Outfit" w:eastAsia="Calibri" w:hAnsi="Outfit" w:cs="Calibri"/>
          <w:color w:val="000000" w:themeColor="text1"/>
          <w:lang w:val="hr-HR"/>
        </w:rPr>
        <w:t>%), u dobnoj skupini 65+ godina, a u udjelu od 14,6</w:t>
      </w:r>
      <w:r w:rsidR="06D31573" w:rsidRPr="35D7B47D">
        <w:rPr>
          <w:rFonts w:ascii="Outfit" w:eastAsia="Calibri" w:hAnsi="Outfit" w:cs="Calibri"/>
          <w:color w:val="000000" w:themeColor="text1"/>
          <w:lang w:val="hr-HR"/>
        </w:rPr>
        <w:t xml:space="preserve"> </w:t>
      </w:r>
      <w:r w:rsidRPr="35D7B47D">
        <w:rPr>
          <w:rFonts w:ascii="Outfit" w:eastAsia="Calibri" w:hAnsi="Outfit" w:cs="Calibri"/>
          <w:color w:val="000000" w:themeColor="text1"/>
          <w:lang w:val="hr-HR"/>
        </w:rPr>
        <w:t xml:space="preserve">% prisutan je i u dječjoj dobi (0 - 19 godina). Ako se razmotri koliki je udio osoba s invaliditetom u ukupnom stanovništvu Grada Zagreba, prema navedenim dobnim skupinama, dolazimo do podatka da je Grad Zagreb ispod prosjeka </w:t>
      </w:r>
      <w:r w:rsidR="6B2244DB" w:rsidRPr="35D7B47D">
        <w:rPr>
          <w:rFonts w:ascii="Outfit" w:eastAsia="Calibri" w:hAnsi="Outfit" w:cs="Calibri"/>
          <w:color w:val="000000" w:themeColor="text1"/>
          <w:lang w:val="hr-HR"/>
        </w:rPr>
        <w:t>Republike Hrvatske</w:t>
      </w:r>
      <w:r w:rsidRPr="35D7B47D">
        <w:rPr>
          <w:rFonts w:ascii="Outfit" w:eastAsia="Calibri" w:hAnsi="Outfit" w:cs="Calibri"/>
          <w:color w:val="000000" w:themeColor="text1"/>
          <w:lang w:val="hr-HR"/>
        </w:rPr>
        <w:t xml:space="preserve"> za </w:t>
      </w:r>
      <w:proofErr w:type="spellStart"/>
      <w:r w:rsidRPr="35D7B47D">
        <w:rPr>
          <w:rFonts w:ascii="Outfit" w:eastAsia="Calibri" w:hAnsi="Outfit" w:cs="Calibri"/>
          <w:color w:val="000000" w:themeColor="text1"/>
          <w:lang w:val="hr-HR"/>
        </w:rPr>
        <w:t>radnoaktivnu</w:t>
      </w:r>
      <w:proofErr w:type="spellEnd"/>
      <w:r w:rsidRPr="35D7B47D">
        <w:rPr>
          <w:rFonts w:ascii="Outfit" w:eastAsia="Calibri" w:hAnsi="Outfit" w:cs="Calibri"/>
          <w:color w:val="000000" w:themeColor="text1"/>
          <w:lang w:val="hr-HR"/>
        </w:rPr>
        <w:t xml:space="preserve"> dobnu skupinu, za dobnu skupinu 65+ te za ukupnu </w:t>
      </w:r>
      <w:proofErr w:type="spellStart"/>
      <w:r w:rsidRPr="35D7B47D">
        <w:rPr>
          <w:rFonts w:ascii="Outfit" w:eastAsia="Calibri" w:hAnsi="Outfit" w:cs="Calibri"/>
          <w:color w:val="000000" w:themeColor="text1"/>
          <w:lang w:val="hr-HR"/>
        </w:rPr>
        <w:t>prevalenciju</w:t>
      </w:r>
      <w:proofErr w:type="spellEnd"/>
      <w:r w:rsidRPr="35D7B47D">
        <w:rPr>
          <w:rFonts w:ascii="Outfit" w:eastAsia="Calibri" w:hAnsi="Outfit" w:cs="Calibri"/>
          <w:color w:val="000000" w:themeColor="text1"/>
          <w:lang w:val="hr-HR"/>
        </w:rPr>
        <w:t xml:space="preserve">, a iznad prosjeka za </w:t>
      </w:r>
      <w:proofErr w:type="spellStart"/>
      <w:r w:rsidRPr="35D7B47D">
        <w:rPr>
          <w:rFonts w:ascii="Outfit" w:eastAsia="Calibri" w:hAnsi="Outfit" w:cs="Calibri"/>
          <w:color w:val="000000" w:themeColor="text1"/>
          <w:lang w:val="hr-HR"/>
        </w:rPr>
        <w:t>prevalenciju</w:t>
      </w:r>
      <w:proofErr w:type="spellEnd"/>
      <w:r w:rsidRPr="35D7B47D">
        <w:rPr>
          <w:rFonts w:ascii="Outfit" w:eastAsia="Calibri" w:hAnsi="Outfit" w:cs="Calibri"/>
          <w:color w:val="000000" w:themeColor="text1"/>
          <w:lang w:val="hr-HR"/>
        </w:rPr>
        <w:t xml:space="preserve"> u dječjoj dobi.</w:t>
      </w:r>
    </w:p>
    <w:p w14:paraId="287686F2" w14:textId="77777777" w:rsidR="008E3875" w:rsidRPr="00A57B19" w:rsidRDefault="008E3875" w:rsidP="00FC2E9C">
      <w:pPr>
        <w:spacing w:before="80" w:after="0" w:line="276" w:lineRule="auto"/>
        <w:jc w:val="both"/>
        <w:rPr>
          <w:rFonts w:eastAsia="Calibri" w:cs="Calibri"/>
          <w:i/>
          <w:iCs/>
          <w:color w:val="000000" w:themeColor="text1"/>
          <w:szCs w:val="20"/>
          <w:lang w:val="hr-HR"/>
        </w:rPr>
      </w:pPr>
      <w:r w:rsidRPr="00A57B19">
        <w:rPr>
          <w:rFonts w:eastAsia="Calibri" w:cs="Calibri"/>
          <w:i/>
          <w:iCs/>
          <w:color w:val="000000" w:themeColor="text1"/>
          <w:szCs w:val="20"/>
          <w:lang w:val="hr-HR"/>
        </w:rPr>
        <w:br w:type="page"/>
      </w:r>
    </w:p>
    <w:p w14:paraId="636693BF" w14:textId="2075644B" w:rsidR="002F1202" w:rsidRPr="00A57B19" w:rsidRDefault="6F8957BE" w:rsidP="35D7B47D">
      <w:pPr>
        <w:pStyle w:val="Caption"/>
        <w:rPr>
          <w:rFonts w:eastAsia="Calibri" w:cs="Calibri"/>
          <w:i w:val="0"/>
          <w:iCs w:val="0"/>
          <w:color w:val="000000" w:themeColor="text1"/>
          <w:sz w:val="20"/>
          <w:szCs w:val="20"/>
          <w:lang w:val="hr-HR"/>
        </w:rPr>
      </w:pPr>
      <w:bookmarkStart w:id="20" w:name="_Toc190692773"/>
      <w:r w:rsidRPr="35D7B47D">
        <w:rPr>
          <w:sz w:val="20"/>
          <w:szCs w:val="20"/>
          <w:lang w:val="pl-PL"/>
        </w:rPr>
        <w:lastRenderedPageBreak/>
        <w:t xml:space="preserve">Tablica </w:t>
      </w:r>
      <w:r w:rsidR="3B7582B7" w:rsidRPr="35D7B47D">
        <w:rPr>
          <w:sz w:val="20"/>
          <w:szCs w:val="20"/>
        </w:rPr>
        <w:fldChar w:fldCharType="begin"/>
      </w:r>
      <w:r w:rsidR="3B7582B7" w:rsidRPr="35D7B47D">
        <w:rPr>
          <w:sz w:val="20"/>
          <w:szCs w:val="20"/>
          <w:lang w:val="pl-PL"/>
        </w:rPr>
        <w:instrText xml:space="preserve"> SEQ Tablica \* ARABIC </w:instrText>
      </w:r>
      <w:r w:rsidR="3B7582B7" w:rsidRPr="35D7B47D">
        <w:rPr>
          <w:sz w:val="20"/>
          <w:szCs w:val="20"/>
        </w:rPr>
        <w:fldChar w:fldCharType="separate"/>
      </w:r>
      <w:r w:rsidR="00E10483">
        <w:rPr>
          <w:noProof/>
          <w:sz w:val="20"/>
          <w:szCs w:val="20"/>
          <w:lang w:val="pl-PL"/>
        </w:rPr>
        <w:t>2</w:t>
      </w:r>
      <w:r w:rsidR="3B7582B7" w:rsidRPr="35D7B47D">
        <w:rPr>
          <w:sz w:val="20"/>
          <w:szCs w:val="20"/>
        </w:rPr>
        <w:fldChar w:fldCharType="end"/>
      </w:r>
      <w:r w:rsidR="03F77D0B" w:rsidRPr="35D7B47D">
        <w:rPr>
          <w:sz w:val="20"/>
          <w:szCs w:val="20"/>
          <w:lang w:val="pl-PL"/>
        </w:rPr>
        <w:t>.</w:t>
      </w:r>
      <w:r w:rsidRPr="35D7B47D">
        <w:rPr>
          <w:sz w:val="20"/>
          <w:szCs w:val="20"/>
          <w:lang w:val="pl-PL"/>
        </w:rPr>
        <w:t xml:space="preserve"> </w:t>
      </w:r>
      <w:r w:rsidR="0CCB876A" w:rsidRPr="35D7B47D">
        <w:rPr>
          <w:rFonts w:eastAsia="Calibri" w:cs="Calibri"/>
          <w:color w:val="000000" w:themeColor="text1"/>
          <w:sz w:val="20"/>
          <w:szCs w:val="20"/>
          <w:lang w:val="hr-HR"/>
        </w:rPr>
        <w:t>Prikaz udjela osoba s invaliditetom u ukupnom stanovništvu Grada Zagreba</w:t>
      </w:r>
      <w:bookmarkEnd w:id="20"/>
      <w:r w:rsidR="0CCB876A" w:rsidRPr="35D7B47D">
        <w:rPr>
          <w:rFonts w:eastAsia="Calibri" w:cs="Calibri"/>
          <w:color w:val="000000" w:themeColor="text1"/>
          <w:sz w:val="20"/>
          <w:szCs w:val="20"/>
          <w:lang w:val="hr-HR"/>
        </w:rPr>
        <w:t xml:space="preserve"> </w:t>
      </w:r>
    </w:p>
    <w:tbl>
      <w:tblPr>
        <w:tblW w:w="0" w:type="auto"/>
        <w:tblInd w:w="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58"/>
        <w:gridCol w:w="2398"/>
        <w:gridCol w:w="2658"/>
      </w:tblGrid>
      <w:tr w:rsidR="002F1202" w:rsidRPr="00A57B19" w14:paraId="675F5F46" w14:textId="77777777" w:rsidTr="477080F9">
        <w:trPr>
          <w:trHeight w:val="214"/>
        </w:trPr>
        <w:tc>
          <w:tcPr>
            <w:tcW w:w="3458" w:type="dxa"/>
          </w:tcPr>
          <w:p w14:paraId="713EED09" w14:textId="77777777" w:rsidR="002F1202" w:rsidRPr="00A57B19" w:rsidRDefault="06312D47" w:rsidP="00FC2E9C">
            <w:pPr>
              <w:pStyle w:val="TableParagraph"/>
              <w:spacing w:before="80" w:line="276" w:lineRule="auto"/>
              <w:ind w:left="101"/>
              <w:jc w:val="both"/>
              <w:rPr>
                <w:rFonts w:ascii="Outfit" w:hAnsi="Outfit" w:cstheme="minorBidi"/>
                <w:b/>
                <w:bCs/>
                <w:sz w:val="20"/>
                <w:szCs w:val="20"/>
              </w:rPr>
            </w:pPr>
            <w:r w:rsidRPr="00A57B19">
              <w:rPr>
                <w:rFonts w:ascii="Outfit" w:hAnsi="Outfit" w:cstheme="minorBidi"/>
                <w:b/>
                <w:bCs/>
                <w:spacing w:val="-4"/>
                <w:w w:val="95"/>
                <w:sz w:val="20"/>
                <w:szCs w:val="20"/>
              </w:rPr>
              <w:t>Grad</w:t>
            </w:r>
          </w:p>
        </w:tc>
        <w:tc>
          <w:tcPr>
            <w:tcW w:w="2398" w:type="dxa"/>
            <w:vAlign w:val="center"/>
          </w:tcPr>
          <w:p w14:paraId="16186CA1" w14:textId="77777777" w:rsidR="002F1202" w:rsidRPr="00A57B19" w:rsidRDefault="06312D47" w:rsidP="00FC2E9C">
            <w:pPr>
              <w:pStyle w:val="TableParagraph"/>
              <w:spacing w:before="80" w:line="276" w:lineRule="auto"/>
              <w:ind w:left="7" w:right="2"/>
              <w:rPr>
                <w:rFonts w:ascii="Outfit" w:hAnsi="Outfit" w:cstheme="minorBidi"/>
                <w:b/>
                <w:bCs/>
                <w:sz w:val="20"/>
                <w:szCs w:val="20"/>
              </w:rPr>
            </w:pPr>
            <w:r w:rsidRPr="00A57B19">
              <w:rPr>
                <w:rFonts w:ascii="Outfit" w:hAnsi="Outfit" w:cstheme="minorBidi"/>
                <w:b/>
                <w:bCs/>
                <w:w w:val="85"/>
                <w:sz w:val="20"/>
                <w:szCs w:val="20"/>
              </w:rPr>
              <w:t>Broj</w:t>
            </w:r>
            <w:r w:rsidRPr="00A57B19">
              <w:rPr>
                <w:rFonts w:ascii="Outfit" w:hAnsi="Outfit" w:cstheme="minorBidi"/>
                <w:b/>
                <w:bCs/>
                <w:spacing w:val="-2"/>
                <w:w w:val="85"/>
                <w:sz w:val="20"/>
                <w:szCs w:val="20"/>
              </w:rPr>
              <w:t xml:space="preserve"> </w:t>
            </w:r>
            <w:r w:rsidRPr="00A57B19">
              <w:rPr>
                <w:rFonts w:ascii="Outfit" w:hAnsi="Outfit" w:cstheme="minorBidi"/>
                <w:b/>
                <w:bCs/>
                <w:spacing w:val="-4"/>
                <w:w w:val="90"/>
                <w:sz w:val="20"/>
                <w:szCs w:val="20"/>
              </w:rPr>
              <w:t>osoba</w:t>
            </w:r>
          </w:p>
        </w:tc>
        <w:tc>
          <w:tcPr>
            <w:tcW w:w="2658" w:type="dxa"/>
            <w:vAlign w:val="center"/>
          </w:tcPr>
          <w:p w14:paraId="420C27CB" w14:textId="77777777" w:rsidR="002F1202" w:rsidRPr="00A57B19" w:rsidRDefault="06312D47" w:rsidP="00FC2E9C">
            <w:pPr>
              <w:pStyle w:val="TableParagraph"/>
              <w:spacing w:before="80" w:line="276" w:lineRule="auto"/>
              <w:ind w:left="8" w:right="1"/>
              <w:rPr>
                <w:rFonts w:ascii="Outfit" w:hAnsi="Outfit" w:cstheme="minorBidi"/>
                <w:b/>
                <w:bCs/>
                <w:sz w:val="20"/>
                <w:szCs w:val="20"/>
              </w:rPr>
            </w:pPr>
            <w:proofErr w:type="spellStart"/>
            <w:r w:rsidRPr="00A57B19">
              <w:rPr>
                <w:rFonts w:ascii="Outfit" w:hAnsi="Outfit" w:cstheme="minorBidi"/>
                <w:b/>
                <w:bCs/>
                <w:w w:val="85"/>
                <w:sz w:val="20"/>
                <w:szCs w:val="20"/>
              </w:rPr>
              <w:t>Prevalencija</w:t>
            </w:r>
            <w:proofErr w:type="spellEnd"/>
            <w:r w:rsidRPr="00A57B19">
              <w:rPr>
                <w:rFonts w:ascii="Outfit" w:hAnsi="Outfit" w:cstheme="minorBidi"/>
                <w:b/>
                <w:bCs/>
                <w:spacing w:val="-1"/>
                <w:w w:val="85"/>
                <w:sz w:val="20"/>
                <w:szCs w:val="20"/>
              </w:rPr>
              <w:t xml:space="preserve"> </w:t>
            </w:r>
            <w:r w:rsidRPr="00A57B19">
              <w:rPr>
                <w:rFonts w:ascii="Outfit" w:hAnsi="Outfit" w:cstheme="minorBidi"/>
                <w:b/>
                <w:bCs/>
                <w:w w:val="85"/>
                <w:sz w:val="20"/>
                <w:szCs w:val="20"/>
              </w:rPr>
              <w:t>/</w:t>
            </w:r>
            <w:r w:rsidRPr="00A57B19">
              <w:rPr>
                <w:rFonts w:ascii="Outfit" w:hAnsi="Outfit" w:cstheme="minorBidi"/>
                <w:b/>
                <w:bCs/>
                <w:spacing w:val="-5"/>
                <w:sz w:val="20"/>
                <w:szCs w:val="20"/>
              </w:rPr>
              <w:t xml:space="preserve"> </w:t>
            </w:r>
            <w:r w:rsidRPr="00A57B19">
              <w:rPr>
                <w:rFonts w:ascii="Outfit" w:hAnsi="Outfit" w:cstheme="minorBidi"/>
                <w:b/>
                <w:bCs/>
                <w:w w:val="85"/>
                <w:sz w:val="20"/>
                <w:szCs w:val="20"/>
              </w:rPr>
              <w:t>1.000</w:t>
            </w:r>
            <w:r w:rsidRPr="00A57B19">
              <w:rPr>
                <w:rFonts w:ascii="Outfit" w:hAnsi="Outfit" w:cstheme="minorBidi"/>
                <w:b/>
                <w:bCs/>
                <w:spacing w:val="-4"/>
                <w:sz w:val="20"/>
                <w:szCs w:val="20"/>
              </w:rPr>
              <w:t xml:space="preserve"> </w:t>
            </w:r>
            <w:r w:rsidRPr="00A57B19">
              <w:rPr>
                <w:rFonts w:ascii="Outfit" w:hAnsi="Outfit" w:cstheme="minorBidi"/>
                <w:b/>
                <w:bCs/>
                <w:spacing w:val="-2"/>
                <w:w w:val="85"/>
                <w:sz w:val="20"/>
                <w:szCs w:val="20"/>
              </w:rPr>
              <w:t>stanovnika</w:t>
            </w:r>
          </w:p>
        </w:tc>
      </w:tr>
      <w:tr w:rsidR="002F1202" w:rsidRPr="00A57B19" w14:paraId="5E293CEB" w14:textId="77777777" w:rsidTr="477080F9">
        <w:trPr>
          <w:trHeight w:val="215"/>
        </w:trPr>
        <w:tc>
          <w:tcPr>
            <w:tcW w:w="3458" w:type="dxa"/>
          </w:tcPr>
          <w:p w14:paraId="50D6FA0A" w14:textId="77777777" w:rsidR="002F1202" w:rsidRPr="00A57B19" w:rsidRDefault="06312D47" w:rsidP="00FC2E9C">
            <w:pPr>
              <w:pStyle w:val="TableParagraph"/>
              <w:spacing w:before="80" w:line="276" w:lineRule="auto"/>
              <w:ind w:left="101"/>
              <w:jc w:val="both"/>
              <w:rPr>
                <w:rFonts w:ascii="Outfit" w:hAnsi="Outfit" w:cstheme="minorBidi"/>
                <w:sz w:val="20"/>
                <w:szCs w:val="20"/>
              </w:rPr>
            </w:pPr>
            <w:r w:rsidRPr="00A57B19">
              <w:rPr>
                <w:rFonts w:ascii="Outfit" w:hAnsi="Outfit" w:cstheme="minorBidi"/>
                <w:w w:val="85"/>
                <w:sz w:val="20"/>
                <w:szCs w:val="20"/>
              </w:rPr>
              <w:t>GRAD</w:t>
            </w:r>
            <w:r w:rsidRPr="00A57B19">
              <w:rPr>
                <w:rFonts w:ascii="Outfit" w:hAnsi="Outfit" w:cstheme="minorBidi"/>
                <w:spacing w:val="-2"/>
                <w:w w:val="95"/>
                <w:sz w:val="20"/>
                <w:szCs w:val="20"/>
              </w:rPr>
              <w:t xml:space="preserve"> ZAGREB</w:t>
            </w:r>
          </w:p>
        </w:tc>
        <w:tc>
          <w:tcPr>
            <w:tcW w:w="2398" w:type="dxa"/>
            <w:vAlign w:val="center"/>
          </w:tcPr>
          <w:p w14:paraId="624323E7" w14:textId="77777777" w:rsidR="002F1202" w:rsidRPr="00A57B19" w:rsidRDefault="06312D47" w:rsidP="00FC2E9C">
            <w:pPr>
              <w:pStyle w:val="TableParagraph"/>
              <w:spacing w:before="80" w:line="276" w:lineRule="auto"/>
              <w:ind w:left="7"/>
              <w:rPr>
                <w:rFonts w:ascii="Outfit" w:hAnsi="Outfit" w:cstheme="minorBidi"/>
                <w:sz w:val="20"/>
                <w:szCs w:val="20"/>
              </w:rPr>
            </w:pPr>
            <w:r w:rsidRPr="00A57B19">
              <w:rPr>
                <w:rFonts w:ascii="Outfit" w:hAnsi="Outfit" w:cstheme="minorBidi"/>
                <w:spacing w:val="-2"/>
                <w:w w:val="95"/>
                <w:sz w:val="20"/>
                <w:szCs w:val="20"/>
              </w:rPr>
              <w:t>116.979</w:t>
            </w:r>
          </w:p>
        </w:tc>
        <w:tc>
          <w:tcPr>
            <w:tcW w:w="2658" w:type="dxa"/>
            <w:vAlign w:val="center"/>
          </w:tcPr>
          <w:p w14:paraId="44C53FB1" w14:textId="77777777" w:rsidR="002F1202" w:rsidRPr="00A57B19" w:rsidRDefault="06312D47" w:rsidP="00FC2E9C">
            <w:pPr>
              <w:pStyle w:val="TableParagraph"/>
              <w:spacing w:before="80" w:line="276" w:lineRule="auto"/>
              <w:ind w:left="8"/>
              <w:rPr>
                <w:rFonts w:ascii="Outfit" w:hAnsi="Outfit" w:cstheme="minorBidi"/>
                <w:sz w:val="20"/>
                <w:szCs w:val="20"/>
              </w:rPr>
            </w:pPr>
            <w:r w:rsidRPr="00A57B19">
              <w:rPr>
                <w:rFonts w:ascii="Outfit" w:hAnsi="Outfit" w:cstheme="minorBidi"/>
                <w:spacing w:val="-5"/>
                <w:w w:val="95"/>
                <w:sz w:val="20"/>
                <w:szCs w:val="20"/>
              </w:rPr>
              <w:t>152</w:t>
            </w:r>
          </w:p>
        </w:tc>
      </w:tr>
    </w:tbl>
    <w:p w14:paraId="6F12F87B" w14:textId="0E5812FB" w:rsidR="002F1202" w:rsidRPr="00A57B19" w:rsidRDefault="0CCB876A" w:rsidP="35D7B47D">
      <w:pPr>
        <w:pStyle w:val="BodyText"/>
        <w:spacing w:before="80" w:line="276" w:lineRule="auto"/>
        <w:jc w:val="both"/>
        <w:rPr>
          <w:rFonts w:ascii="Outfit" w:hAnsi="Outfit" w:cstheme="minorBidi"/>
          <w:i/>
          <w:iCs/>
          <w:lang w:val="hr-HR"/>
        </w:rPr>
      </w:pPr>
      <w:r w:rsidRPr="35D7B47D">
        <w:rPr>
          <w:rFonts w:ascii="Outfit" w:hAnsi="Outfit" w:cstheme="minorBidi"/>
          <w:i/>
          <w:iCs/>
          <w:lang w:val="hr-HR"/>
        </w:rPr>
        <w:t xml:space="preserve">Izvor: Izvješće o osobama s invaliditetom u </w:t>
      </w:r>
      <w:r w:rsidR="73560049" w:rsidRPr="35D7B47D">
        <w:rPr>
          <w:rFonts w:ascii="Outfit" w:hAnsi="Outfit" w:cstheme="minorBidi"/>
          <w:i/>
          <w:iCs/>
          <w:lang w:val="hr-HR"/>
        </w:rPr>
        <w:t>Republici</w:t>
      </w:r>
      <w:r w:rsidRPr="35D7B47D">
        <w:rPr>
          <w:rFonts w:ascii="Outfit" w:hAnsi="Outfit" w:cstheme="minorBidi"/>
          <w:i/>
          <w:iCs/>
          <w:lang w:val="hr-HR"/>
        </w:rPr>
        <w:t xml:space="preserve"> Hrvatskoj, Hrvatski zavod za javno zdravstvo, rujan 2023. </w:t>
      </w:r>
    </w:p>
    <w:p w14:paraId="45D38337" w14:textId="77777777" w:rsidR="002F1202" w:rsidRPr="00A57B19" w:rsidRDefault="002F1202" w:rsidP="00FC2E9C">
      <w:pPr>
        <w:spacing w:before="80" w:after="0" w:line="276" w:lineRule="auto"/>
        <w:ind w:left="900" w:hanging="900"/>
        <w:jc w:val="both"/>
        <w:rPr>
          <w:rFonts w:eastAsia="Calibri" w:cs="Calibri"/>
          <w:i/>
          <w:iCs/>
          <w:color w:val="000000" w:themeColor="text1"/>
          <w:szCs w:val="20"/>
          <w:lang w:val="hr-HR"/>
        </w:rPr>
      </w:pPr>
    </w:p>
    <w:p w14:paraId="5E5DAA9F" w14:textId="2C56D350" w:rsidR="002F1202" w:rsidRPr="00A57B19" w:rsidRDefault="6F8957BE" w:rsidP="35D7B47D">
      <w:pPr>
        <w:pStyle w:val="Caption"/>
        <w:rPr>
          <w:rFonts w:eastAsia="Calibri" w:cs="Calibri"/>
          <w:i w:val="0"/>
          <w:iCs w:val="0"/>
          <w:color w:val="000000" w:themeColor="text1"/>
          <w:sz w:val="20"/>
          <w:szCs w:val="20"/>
          <w:lang w:val="hr-HR"/>
        </w:rPr>
      </w:pPr>
      <w:bookmarkStart w:id="21" w:name="_Toc190692774"/>
      <w:r w:rsidRPr="35D7B47D">
        <w:rPr>
          <w:sz w:val="20"/>
          <w:szCs w:val="20"/>
          <w:lang w:val="pl-PL"/>
        </w:rPr>
        <w:t xml:space="preserve">Tablica </w:t>
      </w:r>
      <w:r w:rsidR="3B7582B7" w:rsidRPr="35D7B47D">
        <w:rPr>
          <w:sz w:val="20"/>
          <w:szCs w:val="20"/>
        </w:rPr>
        <w:fldChar w:fldCharType="begin"/>
      </w:r>
      <w:r w:rsidR="3B7582B7" w:rsidRPr="35D7B47D">
        <w:rPr>
          <w:sz w:val="20"/>
          <w:szCs w:val="20"/>
          <w:lang w:val="pl-PL"/>
        </w:rPr>
        <w:instrText xml:space="preserve"> SEQ Tablica \* ARABIC </w:instrText>
      </w:r>
      <w:r w:rsidR="3B7582B7" w:rsidRPr="35D7B47D">
        <w:rPr>
          <w:sz w:val="20"/>
          <w:szCs w:val="20"/>
        </w:rPr>
        <w:fldChar w:fldCharType="separate"/>
      </w:r>
      <w:r w:rsidR="00E10483">
        <w:rPr>
          <w:noProof/>
          <w:sz w:val="20"/>
          <w:szCs w:val="20"/>
          <w:lang w:val="pl-PL"/>
        </w:rPr>
        <w:t>3</w:t>
      </w:r>
      <w:r w:rsidR="3B7582B7" w:rsidRPr="35D7B47D">
        <w:rPr>
          <w:sz w:val="20"/>
          <w:szCs w:val="20"/>
        </w:rPr>
        <w:fldChar w:fldCharType="end"/>
      </w:r>
      <w:r w:rsidR="68275450" w:rsidRPr="35D7B47D">
        <w:rPr>
          <w:sz w:val="20"/>
          <w:szCs w:val="20"/>
          <w:lang w:val="pl-PL"/>
        </w:rPr>
        <w:t>.</w:t>
      </w:r>
      <w:r w:rsidRPr="35D7B47D">
        <w:rPr>
          <w:sz w:val="20"/>
          <w:szCs w:val="20"/>
          <w:lang w:val="pl-PL"/>
        </w:rPr>
        <w:t xml:space="preserve"> </w:t>
      </w:r>
      <w:r w:rsidR="0CCB876A" w:rsidRPr="35D7B47D">
        <w:rPr>
          <w:rFonts w:eastAsia="Calibri" w:cs="Calibri"/>
          <w:color w:val="000000" w:themeColor="text1"/>
          <w:sz w:val="20"/>
          <w:szCs w:val="20"/>
          <w:lang w:val="hr-HR"/>
        </w:rPr>
        <w:t>Prikaz broja osoba s invaliditetom prema spolu i dobnim skupinama u Gradu Zagrebu</w:t>
      </w:r>
      <w:bookmarkEnd w:id="21"/>
    </w:p>
    <w:tbl>
      <w:tblPr>
        <w:tblW w:w="0" w:type="auto"/>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487"/>
        <w:gridCol w:w="779"/>
        <w:gridCol w:w="765"/>
        <w:gridCol w:w="901"/>
        <w:gridCol w:w="859"/>
        <w:gridCol w:w="860"/>
        <w:gridCol w:w="860"/>
      </w:tblGrid>
      <w:tr w:rsidR="002F1202" w:rsidRPr="00A57B19" w14:paraId="5C37697B" w14:textId="77777777" w:rsidTr="00B91645">
        <w:trPr>
          <w:trHeight w:val="214"/>
        </w:trPr>
        <w:tc>
          <w:tcPr>
            <w:tcW w:w="3487" w:type="dxa"/>
            <w:vMerge w:val="restart"/>
          </w:tcPr>
          <w:p w14:paraId="4A678734" w14:textId="77777777" w:rsidR="002F1202" w:rsidRPr="00A57B19" w:rsidRDefault="002F1202" w:rsidP="00FC2E9C">
            <w:pPr>
              <w:pStyle w:val="TableParagraph"/>
              <w:spacing w:before="80" w:line="276" w:lineRule="auto"/>
              <w:ind w:left="0"/>
              <w:jc w:val="both"/>
              <w:rPr>
                <w:rFonts w:ascii="Outfit" w:hAnsi="Outfit" w:cstheme="minorBidi"/>
                <w:b/>
                <w:bCs/>
                <w:sz w:val="20"/>
                <w:szCs w:val="20"/>
              </w:rPr>
            </w:pPr>
          </w:p>
          <w:p w14:paraId="00BAAFE2" w14:textId="77777777" w:rsidR="002F1202" w:rsidRPr="00A57B19" w:rsidRDefault="06312D47" w:rsidP="00FC2E9C">
            <w:pPr>
              <w:pStyle w:val="TableParagraph"/>
              <w:spacing w:before="80" w:line="276" w:lineRule="auto"/>
              <w:ind w:left="101"/>
              <w:jc w:val="both"/>
              <w:rPr>
                <w:rFonts w:ascii="Outfit" w:hAnsi="Outfit" w:cstheme="minorBidi"/>
                <w:b/>
                <w:bCs/>
                <w:sz w:val="20"/>
                <w:szCs w:val="20"/>
              </w:rPr>
            </w:pPr>
            <w:r w:rsidRPr="00A57B19">
              <w:rPr>
                <w:rFonts w:ascii="Outfit" w:hAnsi="Outfit" w:cstheme="minorBidi"/>
                <w:b/>
                <w:bCs/>
                <w:spacing w:val="-4"/>
                <w:w w:val="95"/>
                <w:sz w:val="20"/>
                <w:szCs w:val="20"/>
              </w:rPr>
              <w:t>Grad</w:t>
            </w:r>
          </w:p>
        </w:tc>
        <w:tc>
          <w:tcPr>
            <w:tcW w:w="5024" w:type="dxa"/>
            <w:gridSpan w:val="6"/>
            <w:vAlign w:val="center"/>
          </w:tcPr>
          <w:p w14:paraId="14FA2A5A" w14:textId="77777777" w:rsidR="002F1202" w:rsidRPr="00A57B19" w:rsidRDefault="06312D47" w:rsidP="00FC2E9C">
            <w:pPr>
              <w:pStyle w:val="TableParagraph"/>
              <w:spacing w:before="80" w:line="276" w:lineRule="auto"/>
              <w:ind w:left="9"/>
              <w:rPr>
                <w:rFonts w:ascii="Outfit" w:hAnsi="Outfit" w:cstheme="minorBidi"/>
                <w:b/>
                <w:bCs/>
                <w:sz w:val="20"/>
                <w:szCs w:val="20"/>
              </w:rPr>
            </w:pPr>
            <w:r w:rsidRPr="00A57B19">
              <w:rPr>
                <w:rFonts w:ascii="Outfit" w:hAnsi="Outfit" w:cstheme="minorBidi"/>
                <w:b/>
                <w:bCs/>
                <w:w w:val="85"/>
                <w:sz w:val="20"/>
                <w:szCs w:val="20"/>
              </w:rPr>
              <w:t>Dobne</w:t>
            </w:r>
            <w:r w:rsidRPr="00A57B19">
              <w:rPr>
                <w:rFonts w:ascii="Outfit" w:hAnsi="Outfit" w:cstheme="minorBidi"/>
                <w:b/>
                <w:bCs/>
                <w:spacing w:val="-3"/>
                <w:w w:val="85"/>
                <w:sz w:val="20"/>
                <w:szCs w:val="20"/>
              </w:rPr>
              <w:t xml:space="preserve"> </w:t>
            </w:r>
            <w:r w:rsidRPr="00A57B19">
              <w:rPr>
                <w:rFonts w:ascii="Outfit" w:hAnsi="Outfit" w:cstheme="minorBidi"/>
                <w:b/>
                <w:bCs/>
                <w:spacing w:val="-2"/>
                <w:w w:val="95"/>
                <w:sz w:val="20"/>
                <w:szCs w:val="20"/>
              </w:rPr>
              <w:t>skupine</w:t>
            </w:r>
          </w:p>
        </w:tc>
      </w:tr>
      <w:tr w:rsidR="002F1202" w:rsidRPr="00A57B19" w14:paraId="23E5A1A2" w14:textId="77777777" w:rsidTr="00B91645">
        <w:trPr>
          <w:trHeight w:val="215"/>
        </w:trPr>
        <w:tc>
          <w:tcPr>
            <w:tcW w:w="3487" w:type="dxa"/>
            <w:vMerge/>
          </w:tcPr>
          <w:p w14:paraId="54D66E29" w14:textId="77777777" w:rsidR="002F1202" w:rsidRPr="00A57B19" w:rsidRDefault="002F1202" w:rsidP="00FC2E9C">
            <w:pPr>
              <w:spacing w:before="80" w:line="276" w:lineRule="auto"/>
              <w:jc w:val="both"/>
              <w:rPr>
                <w:rFonts w:cstheme="minorHAnsi"/>
                <w:szCs w:val="20"/>
                <w:lang w:val="hr-HR"/>
              </w:rPr>
            </w:pPr>
          </w:p>
        </w:tc>
        <w:tc>
          <w:tcPr>
            <w:tcW w:w="1544" w:type="dxa"/>
            <w:gridSpan w:val="2"/>
            <w:vAlign w:val="center"/>
          </w:tcPr>
          <w:p w14:paraId="414CEE37" w14:textId="77777777" w:rsidR="002F1202" w:rsidRPr="00A57B19" w:rsidRDefault="06312D47" w:rsidP="00FC2E9C">
            <w:pPr>
              <w:pStyle w:val="TableParagraph"/>
              <w:spacing w:before="80" w:line="276" w:lineRule="auto"/>
              <w:ind w:left="14"/>
              <w:rPr>
                <w:rFonts w:ascii="Outfit" w:hAnsi="Outfit" w:cstheme="minorBidi"/>
                <w:b/>
                <w:bCs/>
                <w:sz w:val="20"/>
                <w:szCs w:val="20"/>
              </w:rPr>
            </w:pPr>
            <w:r w:rsidRPr="00A57B19">
              <w:rPr>
                <w:rFonts w:ascii="Outfit" w:hAnsi="Outfit" w:cstheme="minorBidi"/>
                <w:b/>
                <w:bCs/>
                <w:w w:val="85"/>
                <w:sz w:val="20"/>
                <w:szCs w:val="20"/>
              </w:rPr>
              <w:t>0</w:t>
            </w:r>
            <w:r w:rsidRPr="00A57B19">
              <w:rPr>
                <w:rFonts w:ascii="Outfit" w:hAnsi="Outfit" w:cstheme="minorBidi"/>
                <w:b/>
                <w:bCs/>
                <w:spacing w:val="-2"/>
                <w:w w:val="85"/>
                <w:sz w:val="20"/>
                <w:szCs w:val="20"/>
              </w:rPr>
              <w:t xml:space="preserve"> </w:t>
            </w:r>
            <w:r w:rsidRPr="00A57B19">
              <w:rPr>
                <w:rFonts w:ascii="Outfit" w:hAnsi="Outfit" w:cstheme="minorBidi"/>
                <w:b/>
                <w:bCs/>
                <w:w w:val="85"/>
                <w:sz w:val="20"/>
                <w:szCs w:val="20"/>
              </w:rPr>
              <w:t>–</w:t>
            </w:r>
            <w:r w:rsidRPr="00A57B19">
              <w:rPr>
                <w:rFonts w:ascii="Outfit" w:hAnsi="Outfit" w:cstheme="minorBidi"/>
                <w:b/>
                <w:bCs/>
                <w:spacing w:val="-6"/>
                <w:sz w:val="20"/>
                <w:szCs w:val="20"/>
              </w:rPr>
              <w:t xml:space="preserve"> </w:t>
            </w:r>
            <w:r w:rsidRPr="00A57B19">
              <w:rPr>
                <w:rFonts w:ascii="Outfit" w:hAnsi="Outfit" w:cstheme="minorBidi"/>
                <w:b/>
                <w:bCs/>
                <w:spacing w:val="-5"/>
                <w:w w:val="85"/>
                <w:sz w:val="20"/>
                <w:szCs w:val="20"/>
              </w:rPr>
              <w:t>19</w:t>
            </w:r>
          </w:p>
        </w:tc>
        <w:tc>
          <w:tcPr>
            <w:tcW w:w="1760" w:type="dxa"/>
            <w:gridSpan w:val="2"/>
            <w:vAlign w:val="center"/>
          </w:tcPr>
          <w:p w14:paraId="3F5B8D38" w14:textId="77777777" w:rsidR="002F1202" w:rsidRPr="00A57B19" w:rsidRDefault="06312D47" w:rsidP="00FC2E9C">
            <w:pPr>
              <w:pStyle w:val="TableParagraph"/>
              <w:spacing w:before="80" w:line="276" w:lineRule="auto"/>
              <w:ind w:left="12"/>
              <w:rPr>
                <w:rFonts w:ascii="Outfit" w:hAnsi="Outfit" w:cstheme="minorBidi"/>
                <w:b/>
                <w:bCs/>
                <w:sz w:val="20"/>
                <w:szCs w:val="20"/>
              </w:rPr>
            </w:pPr>
            <w:r w:rsidRPr="00A57B19">
              <w:rPr>
                <w:rFonts w:ascii="Outfit" w:hAnsi="Outfit" w:cstheme="minorBidi"/>
                <w:b/>
                <w:bCs/>
                <w:w w:val="85"/>
                <w:sz w:val="20"/>
                <w:szCs w:val="20"/>
              </w:rPr>
              <w:t>20</w:t>
            </w:r>
            <w:r w:rsidRPr="00A57B19">
              <w:rPr>
                <w:rFonts w:ascii="Outfit" w:hAnsi="Outfit" w:cstheme="minorBidi"/>
                <w:b/>
                <w:bCs/>
                <w:spacing w:val="-8"/>
                <w:sz w:val="20"/>
                <w:szCs w:val="20"/>
              </w:rPr>
              <w:t xml:space="preserve"> </w:t>
            </w:r>
            <w:r w:rsidRPr="00A57B19">
              <w:rPr>
                <w:rFonts w:ascii="Outfit" w:hAnsi="Outfit" w:cstheme="minorBidi"/>
                <w:b/>
                <w:bCs/>
                <w:w w:val="85"/>
                <w:sz w:val="20"/>
                <w:szCs w:val="20"/>
              </w:rPr>
              <w:t>-</w:t>
            </w:r>
            <w:r w:rsidRPr="00A57B19">
              <w:rPr>
                <w:rFonts w:ascii="Outfit" w:hAnsi="Outfit" w:cstheme="minorBidi"/>
                <w:b/>
                <w:bCs/>
                <w:spacing w:val="-3"/>
                <w:w w:val="85"/>
                <w:sz w:val="20"/>
                <w:szCs w:val="20"/>
              </w:rPr>
              <w:t xml:space="preserve"> </w:t>
            </w:r>
            <w:r w:rsidRPr="00A57B19">
              <w:rPr>
                <w:rFonts w:ascii="Outfit" w:hAnsi="Outfit" w:cstheme="minorBidi"/>
                <w:b/>
                <w:bCs/>
                <w:spacing w:val="-5"/>
                <w:w w:val="85"/>
                <w:sz w:val="20"/>
                <w:szCs w:val="20"/>
              </w:rPr>
              <w:t>64</w:t>
            </w:r>
          </w:p>
        </w:tc>
        <w:tc>
          <w:tcPr>
            <w:tcW w:w="1720" w:type="dxa"/>
            <w:gridSpan w:val="2"/>
            <w:vAlign w:val="center"/>
          </w:tcPr>
          <w:p w14:paraId="364583FF" w14:textId="77777777" w:rsidR="002F1202" w:rsidRPr="00A57B19" w:rsidRDefault="06312D47" w:rsidP="00FC2E9C">
            <w:pPr>
              <w:pStyle w:val="TableParagraph"/>
              <w:spacing w:before="80" w:line="276" w:lineRule="auto"/>
              <w:ind w:left="10"/>
              <w:rPr>
                <w:rFonts w:ascii="Outfit" w:hAnsi="Outfit" w:cstheme="minorBidi"/>
                <w:b/>
                <w:bCs/>
                <w:sz w:val="20"/>
                <w:szCs w:val="20"/>
              </w:rPr>
            </w:pPr>
            <w:r w:rsidRPr="00A57B19">
              <w:rPr>
                <w:rFonts w:ascii="Outfit" w:hAnsi="Outfit" w:cstheme="minorBidi"/>
                <w:b/>
                <w:bCs/>
                <w:spacing w:val="-5"/>
                <w:w w:val="95"/>
                <w:sz w:val="20"/>
                <w:szCs w:val="20"/>
              </w:rPr>
              <w:t>65+</w:t>
            </w:r>
          </w:p>
        </w:tc>
      </w:tr>
      <w:tr w:rsidR="002F1202" w:rsidRPr="00A57B19" w14:paraId="59E6E3DD" w14:textId="77777777" w:rsidTr="00B91645">
        <w:trPr>
          <w:trHeight w:val="213"/>
        </w:trPr>
        <w:tc>
          <w:tcPr>
            <w:tcW w:w="3487" w:type="dxa"/>
            <w:vMerge/>
          </w:tcPr>
          <w:p w14:paraId="3B768F15" w14:textId="77777777" w:rsidR="002F1202" w:rsidRPr="00A57B19" w:rsidRDefault="002F1202" w:rsidP="00FC2E9C">
            <w:pPr>
              <w:spacing w:before="80" w:line="276" w:lineRule="auto"/>
              <w:jc w:val="both"/>
              <w:rPr>
                <w:rFonts w:cstheme="minorHAnsi"/>
                <w:szCs w:val="20"/>
                <w:lang w:val="hr-HR"/>
              </w:rPr>
            </w:pPr>
          </w:p>
        </w:tc>
        <w:tc>
          <w:tcPr>
            <w:tcW w:w="779" w:type="dxa"/>
            <w:vAlign w:val="center"/>
          </w:tcPr>
          <w:p w14:paraId="4E5BDA31" w14:textId="77777777" w:rsidR="002F1202" w:rsidRPr="00A57B19" w:rsidRDefault="06312D47" w:rsidP="00FC2E9C">
            <w:pPr>
              <w:pStyle w:val="TableParagraph"/>
              <w:spacing w:before="80" w:line="276" w:lineRule="auto"/>
              <w:ind w:right="1"/>
              <w:rPr>
                <w:rFonts w:ascii="Outfit" w:hAnsi="Outfit" w:cstheme="minorBidi"/>
                <w:b/>
                <w:bCs/>
                <w:sz w:val="20"/>
                <w:szCs w:val="20"/>
              </w:rPr>
            </w:pPr>
            <w:r w:rsidRPr="00A57B19">
              <w:rPr>
                <w:rFonts w:ascii="Outfit" w:hAnsi="Outfit" w:cstheme="minorBidi"/>
                <w:b/>
                <w:bCs/>
                <w:spacing w:val="-10"/>
                <w:w w:val="95"/>
                <w:sz w:val="20"/>
                <w:szCs w:val="20"/>
              </w:rPr>
              <w:t>m</w:t>
            </w:r>
          </w:p>
        </w:tc>
        <w:tc>
          <w:tcPr>
            <w:tcW w:w="765" w:type="dxa"/>
            <w:vAlign w:val="center"/>
          </w:tcPr>
          <w:p w14:paraId="34CE612B" w14:textId="77777777" w:rsidR="002F1202" w:rsidRPr="00A57B19" w:rsidRDefault="06312D47" w:rsidP="00FC2E9C">
            <w:pPr>
              <w:pStyle w:val="TableParagraph"/>
              <w:spacing w:before="80" w:line="276" w:lineRule="auto"/>
              <w:ind w:right="1"/>
              <w:rPr>
                <w:rFonts w:ascii="Outfit" w:hAnsi="Outfit" w:cstheme="minorBidi"/>
                <w:b/>
                <w:bCs/>
                <w:sz w:val="20"/>
                <w:szCs w:val="20"/>
              </w:rPr>
            </w:pPr>
            <w:r w:rsidRPr="00A57B19">
              <w:rPr>
                <w:rFonts w:ascii="Outfit" w:hAnsi="Outfit" w:cstheme="minorBidi"/>
                <w:b/>
                <w:bCs/>
                <w:spacing w:val="-10"/>
                <w:w w:val="95"/>
                <w:sz w:val="20"/>
                <w:szCs w:val="20"/>
              </w:rPr>
              <w:t>ž</w:t>
            </w:r>
          </w:p>
        </w:tc>
        <w:tc>
          <w:tcPr>
            <w:tcW w:w="901" w:type="dxa"/>
            <w:vAlign w:val="center"/>
          </w:tcPr>
          <w:p w14:paraId="6C728084" w14:textId="77777777" w:rsidR="002F1202" w:rsidRPr="00A57B19" w:rsidRDefault="06312D47" w:rsidP="00FC2E9C">
            <w:pPr>
              <w:pStyle w:val="TableParagraph"/>
              <w:spacing w:before="80" w:line="276" w:lineRule="auto"/>
              <w:ind w:right="4"/>
              <w:rPr>
                <w:rFonts w:ascii="Outfit" w:hAnsi="Outfit" w:cstheme="minorBidi"/>
                <w:b/>
                <w:bCs/>
                <w:sz w:val="20"/>
                <w:szCs w:val="20"/>
              </w:rPr>
            </w:pPr>
            <w:r w:rsidRPr="00A57B19">
              <w:rPr>
                <w:rFonts w:ascii="Outfit" w:hAnsi="Outfit" w:cstheme="minorBidi"/>
                <w:b/>
                <w:bCs/>
                <w:spacing w:val="-10"/>
                <w:w w:val="95"/>
                <w:sz w:val="20"/>
                <w:szCs w:val="20"/>
              </w:rPr>
              <w:t>m</w:t>
            </w:r>
          </w:p>
        </w:tc>
        <w:tc>
          <w:tcPr>
            <w:tcW w:w="859" w:type="dxa"/>
            <w:vAlign w:val="center"/>
          </w:tcPr>
          <w:p w14:paraId="7FB9363E" w14:textId="77777777" w:rsidR="002F1202" w:rsidRPr="00A57B19" w:rsidRDefault="06312D47" w:rsidP="00FC2E9C">
            <w:pPr>
              <w:pStyle w:val="TableParagraph"/>
              <w:spacing w:before="80" w:line="276" w:lineRule="auto"/>
              <w:ind w:left="11" w:right="3"/>
              <w:rPr>
                <w:rFonts w:ascii="Outfit" w:hAnsi="Outfit" w:cstheme="minorBidi"/>
                <w:b/>
                <w:bCs/>
                <w:sz w:val="20"/>
                <w:szCs w:val="20"/>
              </w:rPr>
            </w:pPr>
            <w:r w:rsidRPr="00A57B19">
              <w:rPr>
                <w:rFonts w:ascii="Outfit" w:hAnsi="Outfit" w:cstheme="minorBidi"/>
                <w:b/>
                <w:bCs/>
                <w:spacing w:val="-10"/>
                <w:w w:val="95"/>
                <w:sz w:val="20"/>
                <w:szCs w:val="20"/>
              </w:rPr>
              <w:t>ž</w:t>
            </w:r>
          </w:p>
        </w:tc>
        <w:tc>
          <w:tcPr>
            <w:tcW w:w="860" w:type="dxa"/>
            <w:vAlign w:val="center"/>
          </w:tcPr>
          <w:p w14:paraId="7F62F71C" w14:textId="77777777" w:rsidR="002F1202" w:rsidRPr="00A57B19" w:rsidRDefault="06312D47" w:rsidP="00FC2E9C">
            <w:pPr>
              <w:pStyle w:val="TableParagraph"/>
              <w:spacing w:before="80" w:line="276" w:lineRule="auto"/>
              <w:ind w:left="13" w:right="3"/>
              <w:rPr>
                <w:rFonts w:ascii="Outfit" w:hAnsi="Outfit" w:cstheme="minorBidi"/>
                <w:b/>
                <w:bCs/>
                <w:sz w:val="20"/>
                <w:szCs w:val="20"/>
              </w:rPr>
            </w:pPr>
            <w:r w:rsidRPr="00A57B19">
              <w:rPr>
                <w:rFonts w:ascii="Outfit" w:hAnsi="Outfit" w:cstheme="minorBidi"/>
                <w:b/>
                <w:bCs/>
                <w:spacing w:val="-10"/>
                <w:w w:val="95"/>
                <w:sz w:val="20"/>
                <w:szCs w:val="20"/>
              </w:rPr>
              <w:t>m</w:t>
            </w:r>
          </w:p>
        </w:tc>
        <w:tc>
          <w:tcPr>
            <w:tcW w:w="860" w:type="dxa"/>
            <w:vAlign w:val="center"/>
          </w:tcPr>
          <w:p w14:paraId="12AEE07D" w14:textId="77777777" w:rsidR="002F1202" w:rsidRPr="00A57B19" w:rsidRDefault="06312D47" w:rsidP="00FC2E9C">
            <w:pPr>
              <w:pStyle w:val="TableParagraph"/>
              <w:spacing w:before="80" w:line="276" w:lineRule="auto"/>
              <w:ind w:left="13" w:right="2"/>
              <w:rPr>
                <w:rFonts w:ascii="Outfit" w:hAnsi="Outfit" w:cstheme="minorBidi"/>
                <w:b/>
                <w:bCs/>
                <w:sz w:val="20"/>
                <w:szCs w:val="20"/>
              </w:rPr>
            </w:pPr>
            <w:r w:rsidRPr="00A57B19">
              <w:rPr>
                <w:rFonts w:ascii="Outfit" w:hAnsi="Outfit" w:cstheme="minorBidi"/>
                <w:b/>
                <w:bCs/>
                <w:spacing w:val="-10"/>
                <w:w w:val="95"/>
                <w:sz w:val="20"/>
                <w:szCs w:val="20"/>
              </w:rPr>
              <w:t>ž</w:t>
            </w:r>
          </w:p>
        </w:tc>
      </w:tr>
      <w:tr w:rsidR="002F1202" w:rsidRPr="00A57B19" w14:paraId="4648C094" w14:textId="77777777" w:rsidTr="00B91645">
        <w:trPr>
          <w:trHeight w:val="215"/>
        </w:trPr>
        <w:tc>
          <w:tcPr>
            <w:tcW w:w="3487" w:type="dxa"/>
          </w:tcPr>
          <w:p w14:paraId="09C087EE" w14:textId="77777777" w:rsidR="002F1202" w:rsidRPr="00A57B19" w:rsidRDefault="06312D47" w:rsidP="00FC2E9C">
            <w:pPr>
              <w:pStyle w:val="TableParagraph"/>
              <w:spacing w:before="80" w:line="276" w:lineRule="auto"/>
              <w:ind w:left="106"/>
              <w:jc w:val="both"/>
              <w:rPr>
                <w:rFonts w:ascii="Outfit" w:hAnsi="Outfit" w:cstheme="minorBidi"/>
                <w:sz w:val="20"/>
                <w:szCs w:val="20"/>
              </w:rPr>
            </w:pPr>
            <w:r w:rsidRPr="00A57B19">
              <w:rPr>
                <w:rFonts w:ascii="Outfit" w:hAnsi="Outfit" w:cstheme="minorBidi"/>
                <w:w w:val="85"/>
                <w:sz w:val="20"/>
                <w:szCs w:val="20"/>
              </w:rPr>
              <w:t>GRAD</w:t>
            </w:r>
            <w:r w:rsidRPr="00A57B19">
              <w:rPr>
                <w:rFonts w:ascii="Outfit" w:hAnsi="Outfit" w:cstheme="minorBidi"/>
                <w:spacing w:val="-3"/>
                <w:w w:val="95"/>
                <w:sz w:val="20"/>
                <w:szCs w:val="20"/>
              </w:rPr>
              <w:t xml:space="preserve"> </w:t>
            </w:r>
            <w:r w:rsidRPr="00A57B19">
              <w:rPr>
                <w:rFonts w:ascii="Outfit" w:hAnsi="Outfit" w:cstheme="minorBidi"/>
                <w:spacing w:val="-2"/>
                <w:w w:val="95"/>
                <w:sz w:val="20"/>
                <w:szCs w:val="20"/>
              </w:rPr>
              <w:t>ZAGREB</w:t>
            </w:r>
          </w:p>
        </w:tc>
        <w:tc>
          <w:tcPr>
            <w:tcW w:w="779" w:type="dxa"/>
            <w:vAlign w:val="center"/>
          </w:tcPr>
          <w:p w14:paraId="3A2B657E" w14:textId="77777777" w:rsidR="002F1202" w:rsidRPr="00A57B19" w:rsidRDefault="06312D47" w:rsidP="00FC2E9C">
            <w:pPr>
              <w:pStyle w:val="TableParagraph"/>
              <w:spacing w:before="80" w:line="276" w:lineRule="auto"/>
              <w:ind w:left="17" w:right="2"/>
              <w:rPr>
                <w:rFonts w:ascii="Outfit" w:hAnsi="Outfit" w:cstheme="minorBidi"/>
                <w:sz w:val="20"/>
                <w:szCs w:val="20"/>
              </w:rPr>
            </w:pPr>
            <w:r w:rsidRPr="00A57B19">
              <w:rPr>
                <w:rFonts w:ascii="Outfit" w:hAnsi="Outfit" w:cstheme="minorBidi"/>
                <w:spacing w:val="-2"/>
                <w:w w:val="95"/>
                <w:sz w:val="20"/>
                <w:szCs w:val="20"/>
              </w:rPr>
              <w:t>10.429</w:t>
            </w:r>
          </w:p>
        </w:tc>
        <w:tc>
          <w:tcPr>
            <w:tcW w:w="765" w:type="dxa"/>
            <w:vAlign w:val="center"/>
          </w:tcPr>
          <w:p w14:paraId="2DE156CF" w14:textId="77777777" w:rsidR="002F1202" w:rsidRPr="00A57B19" w:rsidRDefault="06312D47" w:rsidP="00FC2E9C">
            <w:pPr>
              <w:pStyle w:val="TableParagraph"/>
              <w:spacing w:before="80" w:line="276" w:lineRule="auto"/>
              <w:rPr>
                <w:rFonts w:ascii="Outfit" w:hAnsi="Outfit" w:cstheme="minorBidi"/>
                <w:sz w:val="20"/>
                <w:szCs w:val="20"/>
              </w:rPr>
            </w:pPr>
            <w:r w:rsidRPr="00A57B19">
              <w:rPr>
                <w:rFonts w:ascii="Outfit" w:hAnsi="Outfit" w:cstheme="minorBidi"/>
                <w:spacing w:val="-4"/>
                <w:w w:val="95"/>
                <w:sz w:val="20"/>
                <w:szCs w:val="20"/>
              </w:rPr>
              <w:t>6.601</w:t>
            </w:r>
          </w:p>
        </w:tc>
        <w:tc>
          <w:tcPr>
            <w:tcW w:w="901" w:type="dxa"/>
            <w:vAlign w:val="center"/>
          </w:tcPr>
          <w:p w14:paraId="38CC1A57" w14:textId="77777777" w:rsidR="002F1202" w:rsidRPr="00A57B19" w:rsidRDefault="06312D47" w:rsidP="00FC2E9C">
            <w:pPr>
              <w:pStyle w:val="TableParagraph"/>
              <w:spacing w:before="80" w:line="276" w:lineRule="auto"/>
              <w:rPr>
                <w:rFonts w:ascii="Outfit" w:hAnsi="Outfit" w:cstheme="minorBidi"/>
                <w:sz w:val="20"/>
                <w:szCs w:val="20"/>
              </w:rPr>
            </w:pPr>
            <w:r w:rsidRPr="00A57B19">
              <w:rPr>
                <w:rFonts w:ascii="Outfit" w:hAnsi="Outfit" w:cstheme="minorBidi"/>
                <w:spacing w:val="-2"/>
                <w:w w:val="95"/>
                <w:sz w:val="20"/>
                <w:szCs w:val="20"/>
              </w:rPr>
              <w:t>24.611</w:t>
            </w:r>
          </w:p>
        </w:tc>
        <w:tc>
          <w:tcPr>
            <w:tcW w:w="859" w:type="dxa"/>
            <w:vAlign w:val="center"/>
          </w:tcPr>
          <w:p w14:paraId="091B5EF7" w14:textId="77777777" w:rsidR="002F1202" w:rsidRPr="00A57B19" w:rsidRDefault="06312D47" w:rsidP="00FC2E9C">
            <w:pPr>
              <w:pStyle w:val="TableParagraph"/>
              <w:spacing w:before="80" w:line="276" w:lineRule="auto"/>
              <w:ind w:left="12" w:right="3"/>
              <w:rPr>
                <w:rFonts w:ascii="Outfit" w:hAnsi="Outfit" w:cstheme="minorBidi"/>
                <w:sz w:val="20"/>
                <w:szCs w:val="20"/>
              </w:rPr>
            </w:pPr>
            <w:r w:rsidRPr="00A57B19">
              <w:rPr>
                <w:rFonts w:ascii="Outfit" w:hAnsi="Outfit" w:cstheme="minorBidi"/>
                <w:spacing w:val="-2"/>
                <w:w w:val="95"/>
                <w:sz w:val="20"/>
                <w:szCs w:val="20"/>
              </w:rPr>
              <w:t>20.786</w:t>
            </w:r>
          </w:p>
        </w:tc>
        <w:tc>
          <w:tcPr>
            <w:tcW w:w="860" w:type="dxa"/>
            <w:vAlign w:val="center"/>
          </w:tcPr>
          <w:p w14:paraId="7A16D7A9" w14:textId="77777777" w:rsidR="002F1202" w:rsidRPr="00A57B19" w:rsidRDefault="06312D47" w:rsidP="00FC2E9C">
            <w:pPr>
              <w:pStyle w:val="TableParagraph"/>
              <w:spacing w:before="80" w:line="276" w:lineRule="auto"/>
              <w:ind w:left="13" w:right="3"/>
              <w:rPr>
                <w:rFonts w:ascii="Outfit" w:hAnsi="Outfit" w:cstheme="minorBidi"/>
                <w:sz w:val="20"/>
                <w:szCs w:val="20"/>
              </w:rPr>
            </w:pPr>
            <w:r w:rsidRPr="00A57B19">
              <w:rPr>
                <w:rFonts w:ascii="Outfit" w:hAnsi="Outfit" w:cstheme="minorBidi"/>
                <w:spacing w:val="-2"/>
                <w:w w:val="95"/>
                <w:sz w:val="20"/>
                <w:szCs w:val="20"/>
              </w:rPr>
              <w:t>23.811</w:t>
            </w:r>
          </w:p>
        </w:tc>
        <w:tc>
          <w:tcPr>
            <w:tcW w:w="860" w:type="dxa"/>
            <w:vAlign w:val="center"/>
          </w:tcPr>
          <w:p w14:paraId="595C557F" w14:textId="77777777" w:rsidR="002F1202" w:rsidRPr="00A57B19" w:rsidRDefault="06312D47" w:rsidP="00FC2E9C">
            <w:pPr>
              <w:pStyle w:val="TableParagraph"/>
              <w:spacing w:before="80" w:line="276" w:lineRule="auto"/>
              <w:ind w:left="13"/>
              <w:rPr>
                <w:rFonts w:ascii="Outfit" w:hAnsi="Outfit" w:cstheme="minorBidi"/>
                <w:sz w:val="20"/>
                <w:szCs w:val="20"/>
              </w:rPr>
            </w:pPr>
            <w:r w:rsidRPr="00A57B19">
              <w:rPr>
                <w:rFonts w:ascii="Outfit" w:hAnsi="Outfit" w:cstheme="minorBidi"/>
                <w:spacing w:val="-2"/>
                <w:w w:val="95"/>
                <w:sz w:val="20"/>
                <w:szCs w:val="20"/>
              </w:rPr>
              <w:t>30.741</w:t>
            </w:r>
          </w:p>
        </w:tc>
      </w:tr>
    </w:tbl>
    <w:p w14:paraId="7010C6A1" w14:textId="37620A58" w:rsidR="002F1202" w:rsidRPr="00EE62DA" w:rsidRDefault="0CCB876A" w:rsidP="35D7B47D">
      <w:pPr>
        <w:pStyle w:val="BodyText"/>
        <w:spacing w:before="80" w:line="276" w:lineRule="auto"/>
        <w:jc w:val="both"/>
        <w:rPr>
          <w:rFonts w:ascii="Outfit" w:hAnsi="Outfit" w:cstheme="minorBidi"/>
          <w:i/>
          <w:iCs/>
          <w:lang w:val="hr-HR"/>
        </w:rPr>
      </w:pPr>
      <w:r w:rsidRPr="35D7B47D">
        <w:rPr>
          <w:rFonts w:ascii="Outfit" w:hAnsi="Outfit" w:cstheme="minorBidi"/>
          <w:i/>
          <w:iCs/>
          <w:lang w:val="hr-HR"/>
        </w:rPr>
        <w:t xml:space="preserve">Izvor: Izvješće o osobama s invaliditetom u Republici Hrvatskoj, Hrvatski zavod za javno zdravstvo, rujan 2023. </w:t>
      </w:r>
    </w:p>
    <w:p w14:paraId="59B63373" w14:textId="77777777" w:rsidR="009B013B" w:rsidRPr="00EE62DA" w:rsidRDefault="009B013B" w:rsidP="00FC2E9C">
      <w:pPr>
        <w:spacing w:line="276" w:lineRule="auto"/>
        <w:rPr>
          <w:lang w:val="hr-HR"/>
        </w:rPr>
      </w:pPr>
    </w:p>
    <w:p w14:paraId="241D844F" w14:textId="77777777" w:rsidR="0046597B" w:rsidRPr="00EE62DA" w:rsidRDefault="3B26F81D" w:rsidP="00FC2E9C">
      <w:pPr>
        <w:pStyle w:val="Heading2"/>
        <w:spacing w:line="276" w:lineRule="auto"/>
      </w:pPr>
      <w:bookmarkStart w:id="22" w:name="_Toc193462832"/>
      <w:r w:rsidRPr="477080F9">
        <w:t>Socioekonomska struktura stanovništva</w:t>
      </w:r>
      <w:bookmarkEnd w:id="22"/>
      <w:r w:rsidRPr="477080F9">
        <w:t xml:space="preserve"> </w:t>
      </w:r>
    </w:p>
    <w:p w14:paraId="1B6992C8" w14:textId="13DF2477" w:rsidR="0046597B" w:rsidRPr="00EE62DA" w:rsidRDefault="5F0B7EC9" w:rsidP="00FC2E9C">
      <w:pPr>
        <w:spacing w:before="80" w:after="0" w:line="276" w:lineRule="auto"/>
        <w:ind w:right="-15"/>
        <w:jc w:val="both"/>
        <w:rPr>
          <w:rFonts w:eastAsia="Calibri" w:cs="Calibri"/>
          <w:color w:val="000000" w:themeColor="text1"/>
          <w:lang w:val="hr-HR"/>
        </w:rPr>
      </w:pPr>
      <w:r w:rsidRPr="35D7B47D">
        <w:rPr>
          <w:rFonts w:eastAsia="Calibri" w:cs="Calibri"/>
          <w:color w:val="000000" w:themeColor="text1"/>
          <w:lang w:val="hr-HR"/>
        </w:rPr>
        <w:t xml:space="preserve">U poglavlju </w:t>
      </w:r>
      <w:r w:rsidR="67089DFA" w:rsidRPr="35D7B47D">
        <w:rPr>
          <w:rFonts w:eastAsia="Calibri" w:cs="Calibri"/>
          <w:color w:val="000000" w:themeColor="text1"/>
          <w:lang w:val="hr-HR"/>
        </w:rPr>
        <w:t>su opisane</w:t>
      </w:r>
      <w:r w:rsidRPr="35D7B47D">
        <w:rPr>
          <w:rFonts w:eastAsia="Calibri" w:cs="Calibri"/>
          <w:color w:val="000000" w:themeColor="text1"/>
          <w:lang w:val="hr-HR"/>
        </w:rPr>
        <w:t xml:space="preserve"> glavne ekonomske i socijalne karakteristike</w:t>
      </w:r>
      <w:r w:rsidR="78D72C54" w:rsidRPr="35D7B47D">
        <w:rPr>
          <w:rFonts w:eastAsia="Calibri" w:cs="Calibri"/>
          <w:color w:val="000000" w:themeColor="text1"/>
          <w:lang w:val="hr-HR"/>
        </w:rPr>
        <w:t>,</w:t>
      </w:r>
      <w:r w:rsidRPr="35D7B47D">
        <w:rPr>
          <w:rFonts w:eastAsia="Calibri" w:cs="Calibri"/>
          <w:color w:val="000000" w:themeColor="text1"/>
          <w:lang w:val="hr-HR"/>
        </w:rPr>
        <w:t xml:space="preserve"> poput obrazovne strukture stanovništva, glavne značajke kućanstava i obitelji te gospodarske značajke i značajke tržište rada i zaposlenosti. </w:t>
      </w:r>
    </w:p>
    <w:p w14:paraId="3C30D275" w14:textId="1AE72124" w:rsidR="0046597B" w:rsidRPr="00EE62DA" w:rsidRDefault="5F0B7EC9" w:rsidP="3450C171">
      <w:pPr>
        <w:spacing w:before="80" w:after="0" w:line="276" w:lineRule="auto"/>
        <w:ind w:right="-15"/>
        <w:jc w:val="both"/>
        <w:rPr>
          <w:rFonts w:eastAsia="Calibri" w:cs="Calibri"/>
          <w:color w:val="000000" w:themeColor="text1"/>
          <w:lang w:val="hr-HR"/>
        </w:rPr>
      </w:pPr>
      <w:r w:rsidRPr="35D7B47D">
        <w:rPr>
          <w:rFonts w:eastAsia="Calibri" w:cs="Calibri"/>
          <w:b/>
          <w:bCs/>
          <w:color w:val="000000" w:themeColor="text1"/>
          <w:lang w:val="hr-HR"/>
        </w:rPr>
        <w:t>Prema obrazovnoj strukturi stanovništva Grada Zagreba</w:t>
      </w:r>
      <w:r w:rsidRPr="35D7B47D">
        <w:rPr>
          <w:rFonts w:eastAsia="Calibri" w:cs="Calibri"/>
          <w:color w:val="000000" w:themeColor="text1"/>
          <w:lang w:val="hr-HR"/>
        </w:rPr>
        <w:t xml:space="preserve"> (Popis iz 2021.), ukupno 1,2 % stanovništva starijeg od 15 godina nije imalo obveznu osnovnu školu, 10,4</w:t>
      </w:r>
      <w:r w:rsidR="42306836" w:rsidRPr="35D7B47D">
        <w:rPr>
          <w:rFonts w:eastAsia="Calibri" w:cs="Calibri"/>
          <w:color w:val="000000" w:themeColor="text1"/>
          <w:lang w:val="hr-HR"/>
        </w:rPr>
        <w:t xml:space="preserve"> </w:t>
      </w:r>
      <w:r w:rsidRPr="35D7B47D">
        <w:rPr>
          <w:rFonts w:eastAsia="Calibri" w:cs="Calibri"/>
          <w:color w:val="000000" w:themeColor="text1"/>
          <w:lang w:val="hr-HR"/>
        </w:rPr>
        <w:t xml:space="preserve">% imalo </w:t>
      </w:r>
      <w:r w:rsidR="1EFDC11D" w:rsidRPr="35D7B47D">
        <w:rPr>
          <w:rFonts w:eastAsia="Calibri" w:cs="Calibri"/>
          <w:color w:val="000000" w:themeColor="text1"/>
          <w:lang w:val="hr-HR"/>
        </w:rPr>
        <w:t xml:space="preserve">je </w:t>
      </w:r>
      <w:r w:rsidRPr="35D7B47D">
        <w:rPr>
          <w:rFonts w:eastAsia="Calibri" w:cs="Calibri"/>
          <w:color w:val="000000" w:themeColor="text1"/>
          <w:lang w:val="hr-HR"/>
        </w:rPr>
        <w:t>samo osnovno obrazovanje, 49,3</w:t>
      </w:r>
      <w:r w:rsidR="21E01868" w:rsidRPr="35D7B47D">
        <w:rPr>
          <w:rFonts w:eastAsia="Calibri" w:cs="Calibri"/>
          <w:color w:val="000000" w:themeColor="text1"/>
          <w:lang w:val="hr-HR"/>
        </w:rPr>
        <w:t xml:space="preserve"> </w:t>
      </w:r>
      <w:r w:rsidRPr="35D7B47D">
        <w:rPr>
          <w:rFonts w:eastAsia="Calibri" w:cs="Calibri"/>
          <w:color w:val="000000" w:themeColor="text1"/>
          <w:lang w:val="hr-HR"/>
        </w:rPr>
        <w:t xml:space="preserve">% imalo </w:t>
      </w:r>
      <w:r w:rsidR="0F3875D4" w:rsidRPr="35D7B47D">
        <w:rPr>
          <w:rFonts w:eastAsia="Calibri" w:cs="Calibri"/>
          <w:color w:val="000000" w:themeColor="text1"/>
          <w:lang w:val="hr-HR"/>
        </w:rPr>
        <w:t xml:space="preserve">je </w:t>
      </w:r>
      <w:r w:rsidRPr="35D7B47D">
        <w:rPr>
          <w:rFonts w:eastAsia="Calibri" w:cs="Calibri"/>
          <w:color w:val="000000" w:themeColor="text1"/>
          <w:lang w:val="hr-HR"/>
        </w:rPr>
        <w:t>srednjoškolsko obrazovanje, a 39,1</w:t>
      </w:r>
      <w:r w:rsidR="107CEB65" w:rsidRPr="35D7B47D">
        <w:rPr>
          <w:rFonts w:eastAsia="Calibri" w:cs="Calibri"/>
          <w:color w:val="000000" w:themeColor="text1"/>
          <w:lang w:val="hr-HR"/>
        </w:rPr>
        <w:t xml:space="preserve"> </w:t>
      </w:r>
      <w:r w:rsidRPr="35D7B47D">
        <w:rPr>
          <w:rFonts w:eastAsia="Calibri" w:cs="Calibri"/>
          <w:color w:val="000000" w:themeColor="text1"/>
          <w:lang w:val="hr-HR"/>
        </w:rPr>
        <w:t>% neki stupanj visokog obrazovanja. Evidentan je znatan porast visokoobrazovanih s 29</w:t>
      </w:r>
      <w:r w:rsidR="722324A3" w:rsidRPr="35D7B47D">
        <w:rPr>
          <w:rFonts w:eastAsia="Calibri" w:cs="Calibri"/>
          <w:color w:val="000000" w:themeColor="text1"/>
          <w:lang w:val="hr-HR"/>
        </w:rPr>
        <w:t xml:space="preserve"> </w:t>
      </w:r>
      <w:r w:rsidRPr="35D7B47D">
        <w:rPr>
          <w:rFonts w:eastAsia="Calibri" w:cs="Calibri"/>
          <w:color w:val="000000" w:themeColor="text1"/>
          <w:lang w:val="hr-HR"/>
        </w:rPr>
        <w:t>% 2011. godine na 39,1</w:t>
      </w:r>
      <w:r w:rsidR="1CC49A02" w:rsidRPr="35D7B47D">
        <w:rPr>
          <w:rFonts w:eastAsia="Calibri" w:cs="Calibri"/>
          <w:color w:val="000000" w:themeColor="text1"/>
          <w:lang w:val="hr-HR"/>
        </w:rPr>
        <w:t xml:space="preserve"> </w:t>
      </w:r>
      <w:r w:rsidRPr="35D7B47D">
        <w:rPr>
          <w:rFonts w:eastAsia="Calibri" w:cs="Calibri"/>
          <w:color w:val="000000" w:themeColor="text1"/>
          <w:lang w:val="hr-HR"/>
        </w:rPr>
        <w:t>% u 2021. godine.  </w:t>
      </w:r>
    </w:p>
    <w:p w14:paraId="38069724" w14:textId="53126BE9" w:rsidR="0046597B" w:rsidRPr="00EE62DA" w:rsidRDefault="5F0B7EC9" w:rsidP="3450C171">
      <w:pPr>
        <w:spacing w:before="80" w:after="0" w:line="276" w:lineRule="auto"/>
        <w:ind w:right="-15"/>
        <w:jc w:val="both"/>
        <w:rPr>
          <w:rFonts w:eastAsia="Calibri" w:cs="Calibri"/>
          <w:color w:val="000000" w:themeColor="text1"/>
          <w:lang w:val="hr-HR"/>
        </w:rPr>
      </w:pPr>
      <w:r w:rsidRPr="35D7B47D">
        <w:rPr>
          <w:rFonts w:eastAsia="Calibri" w:cs="Calibri"/>
          <w:color w:val="000000" w:themeColor="text1"/>
          <w:lang w:val="hr-HR"/>
        </w:rPr>
        <w:t xml:space="preserve">Kada promatramo </w:t>
      </w:r>
      <w:r w:rsidRPr="35D7B47D">
        <w:rPr>
          <w:rFonts w:eastAsia="Calibri" w:cs="Calibri"/>
          <w:b/>
          <w:bCs/>
          <w:color w:val="000000" w:themeColor="text1"/>
          <w:lang w:val="hr-HR"/>
        </w:rPr>
        <w:t>glavne značajke kućanstava i obitelji</w:t>
      </w:r>
      <w:r w:rsidRPr="35D7B47D">
        <w:rPr>
          <w:rFonts w:eastAsia="Calibri" w:cs="Calibri"/>
          <w:color w:val="000000" w:themeColor="text1"/>
          <w:lang w:val="hr-HR"/>
        </w:rPr>
        <w:t xml:space="preserve">, prema podacima popisa stanovništva 2021., u Gradu Zagrebu bilo je 300.329 privatnih kućanstava (što je smanjenje u odnosu na 2011. kada ih je bilo 303.441). Najveći broj osoba (173.752) živi u četveročlanim kućanstvima, zatim u tročlanim (160.524) i dvočlanim (158.292) kućanstvima, </w:t>
      </w:r>
      <w:r w:rsidR="723C25AD" w:rsidRPr="35D7B47D">
        <w:rPr>
          <w:rFonts w:eastAsia="Calibri" w:cs="Calibri"/>
          <w:color w:val="000000" w:themeColor="text1"/>
          <w:lang w:val="hr-HR"/>
        </w:rPr>
        <w:t xml:space="preserve">a </w:t>
      </w:r>
      <w:r w:rsidRPr="35D7B47D">
        <w:rPr>
          <w:rFonts w:eastAsia="Calibri" w:cs="Calibri"/>
          <w:color w:val="000000" w:themeColor="text1"/>
          <w:lang w:val="hr-HR"/>
        </w:rPr>
        <w:t>94.119 osoba živi u jednočlanim – samačkim kućanstvima. Grad Zagreb ima znatno veći udio (31,3 %) samačkih kućanstava od prosjeka u RH, a ovaj je trend i dalje u porastu (u 2011. udio samačkih kućanstava iznosio je 28,6 %). Nadalje, prema broju članova kućanstava</w:t>
      </w:r>
      <w:r w:rsidR="2298A2A7" w:rsidRPr="35D7B47D">
        <w:rPr>
          <w:rFonts w:eastAsia="Calibri" w:cs="Calibri"/>
          <w:color w:val="000000" w:themeColor="text1"/>
          <w:lang w:val="hr-HR"/>
        </w:rPr>
        <w:t>,</w:t>
      </w:r>
      <w:r w:rsidRPr="35D7B47D">
        <w:rPr>
          <w:rFonts w:eastAsia="Calibri" w:cs="Calibri"/>
          <w:color w:val="000000" w:themeColor="text1"/>
          <w:lang w:val="hr-HR"/>
        </w:rPr>
        <w:t xml:space="preserve"> ukupno 90.215 osoba živi u pet</w:t>
      </w:r>
      <w:r w:rsidR="23725A1D" w:rsidRPr="35D7B47D">
        <w:rPr>
          <w:rFonts w:eastAsia="Calibri" w:cs="Calibri"/>
          <w:color w:val="000000" w:themeColor="text1"/>
          <w:lang w:val="hr-HR"/>
        </w:rPr>
        <w:t>er</w:t>
      </w:r>
      <w:r w:rsidRPr="35D7B47D">
        <w:rPr>
          <w:rFonts w:eastAsia="Calibri" w:cs="Calibri"/>
          <w:color w:val="000000" w:themeColor="text1"/>
          <w:lang w:val="hr-HR"/>
        </w:rPr>
        <w:t xml:space="preserve">očlanim kućanstvima, 42.240 u šesteročlanim kućanstvima te 20.027 </w:t>
      </w:r>
      <w:r w:rsidR="099B3D37" w:rsidRPr="35D7B47D">
        <w:rPr>
          <w:rFonts w:eastAsia="Calibri" w:cs="Calibri"/>
          <w:color w:val="000000" w:themeColor="text1"/>
          <w:lang w:val="hr-HR"/>
        </w:rPr>
        <w:t xml:space="preserve">u </w:t>
      </w:r>
      <w:r w:rsidRPr="35D7B47D">
        <w:rPr>
          <w:rFonts w:eastAsia="Calibri" w:cs="Calibri"/>
          <w:color w:val="000000" w:themeColor="text1"/>
          <w:lang w:val="hr-HR"/>
        </w:rPr>
        <w:t>kućanst</w:t>
      </w:r>
      <w:r w:rsidR="58827DBB" w:rsidRPr="35D7B47D">
        <w:rPr>
          <w:rFonts w:eastAsia="Calibri" w:cs="Calibri"/>
          <w:color w:val="000000" w:themeColor="text1"/>
          <w:lang w:val="hr-HR"/>
        </w:rPr>
        <w:t>vima</w:t>
      </w:r>
      <w:r w:rsidRPr="35D7B47D">
        <w:rPr>
          <w:rFonts w:eastAsia="Calibri" w:cs="Calibri"/>
          <w:color w:val="000000" w:themeColor="text1"/>
          <w:lang w:val="hr-HR"/>
        </w:rPr>
        <w:t xml:space="preserve"> sa 7 članova. Kućanstva s 8, 9 i više članova čin</w:t>
      </w:r>
      <w:r w:rsidR="331A16A0" w:rsidRPr="35D7B47D">
        <w:rPr>
          <w:rFonts w:eastAsia="Calibri" w:cs="Calibri"/>
          <w:color w:val="000000" w:themeColor="text1"/>
          <w:lang w:val="hr-HR"/>
        </w:rPr>
        <w:t>i</w:t>
      </w:r>
      <w:r w:rsidRPr="35D7B47D">
        <w:rPr>
          <w:rFonts w:eastAsia="Calibri" w:cs="Calibri"/>
          <w:color w:val="000000" w:themeColor="text1"/>
          <w:lang w:val="hr-HR"/>
        </w:rPr>
        <w:t xml:space="preserve"> preostalih 15.000 osoba. (</w:t>
      </w:r>
      <w:r w:rsidRPr="35D7B47D">
        <w:rPr>
          <w:rFonts w:eastAsia="Calibri" w:cs="Calibri"/>
          <w:i/>
          <w:iCs/>
          <w:color w:val="000000" w:themeColor="text1"/>
          <w:lang w:val="hr-HR"/>
        </w:rPr>
        <w:t>Izvor: DZS, 2022</w:t>
      </w:r>
      <w:r w:rsidRPr="35D7B47D">
        <w:rPr>
          <w:rFonts w:eastAsia="Calibri" w:cs="Calibri"/>
          <w:color w:val="000000" w:themeColor="text1"/>
          <w:lang w:val="hr-HR"/>
        </w:rPr>
        <w:t xml:space="preserve">.). </w:t>
      </w:r>
    </w:p>
    <w:p w14:paraId="6FE1023D" w14:textId="6FF8A610" w:rsidR="0046597B" w:rsidRPr="00EE62DA" w:rsidRDefault="5F0B7EC9" w:rsidP="3450C171">
      <w:pPr>
        <w:spacing w:before="80" w:after="0" w:line="276" w:lineRule="auto"/>
        <w:jc w:val="both"/>
        <w:rPr>
          <w:rFonts w:eastAsia="Calibri" w:cs="Calibri"/>
          <w:color w:val="000000" w:themeColor="text1"/>
          <w:lang w:val="hr-HR"/>
        </w:rPr>
      </w:pPr>
      <w:r w:rsidRPr="35D7B47D">
        <w:rPr>
          <w:rFonts w:eastAsia="Calibri" w:cs="Calibri"/>
          <w:color w:val="000000" w:themeColor="text1"/>
          <w:lang w:val="hr-HR"/>
        </w:rPr>
        <w:t>Prema tipu obitelji (u Gradu Zagrebu ih živi 214.009), ukupno je 45,5</w:t>
      </w:r>
      <w:r w:rsidR="58D6B9E6" w:rsidRPr="35D7B47D">
        <w:rPr>
          <w:rFonts w:eastAsia="Calibri" w:cs="Calibri"/>
          <w:color w:val="000000" w:themeColor="text1"/>
          <w:lang w:val="hr-HR"/>
        </w:rPr>
        <w:t xml:space="preserve"> </w:t>
      </w:r>
      <w:r w:rsidRPr="35D7B47D">
        <w:rPr>
          <w:rFonts w:eastAsia="Calibri" w:cs="Calibri"/>
          <w:color w:val="000000" w:themeColor="text1"/>
          <w:lang w:val="hr-HR"/>
        </w:rPr>
        <w:t>% (97.364) bračnih parova s djecom, 7907 ili 3,7</w:t>
      </w:r>
      <w:r w:rsidR="25B27D19" w:rsidRPr="35D7B47D">
        <w:rPr>
          <w:rFonts w:eastAsia="Calibri" w:cs="Calibri"/>
          <w:color w:val="000000" w:themeColor="text1"/>
          <w:lang w:val="hr-HR"/>
        </w:rPr>
        <w:t xml:space="preserve"> </w:t>
      </w:r>
      <w:r w:rsidRPr="35D7B47D">
        <w:rPr>
          <w:rFonts w:eastAsia="Calibri" w:cs="Calibri"/>
          <w:color w:val="000000" w:themeColor="text1"/>
          <w:lang w:val="hr-HR"/>
        </w:rPr>
        <w:t>% je obitelji koje čine izvanbračni partneri, životni partneri ili neformalni životni partneri s djecom, 22,5</w:t>
      </w:r>
      <w:r w:rsidR="01E51B67" w:rsidRPr="35D7B47D">
        <w:rPr>
          <w:rFonts w:eastAsia="Calibri" w:cs="Calibri"/>
          <w:color w:val="000000" w:themeColor="text1"/>
          <w:lang w:val="hr-HR"/>
        </w:rPr>
        <w:t xml:space="preserve"> </w:t>
      </w:r>
      <w:r w:rsidRPr="35D7B47D">
        <w:rPr>
          <w:rFonts w:eastAsia="Calibri" w:cs="Calibri"/>
          <w:color w:val="000000" w:themeColor="text1"/>
          <w:lang w:val="hr-HR"/>
        </w:rPr>
        <w:t xml:space="preserve">% je </w:t>
      </w:r>
      <w:proofErr w:type="spellStart"/>
      <w:r w:rsidRPr="35D7B47D">
        <w:rPr>
          <w:rFonts w:eastAsia="Calibri" w:cs="Calibri"/>
          <w:color w:val="000000" w:themeColor="text1"/>
          <w:lang w:val="hr-HR"/>
        </w:rPr>
        <w:t>jednoroditeljskih</w:t>
      </w:r>
      <w:proofErr w:type="spellEnd"/>
      <w:r w:rsidRPr="35D7B47D">
        <w:rPr>
          <w:rFonts w:eastAsia="Calibri" w:cs="Calibri"/>
          <w:color w:val="000000" w:themeColor="text1"/>
          <w:lang w:val="hr-HR"/>
        </w:rPr>
        <w:t xml:space="preserve"> obitelji (47.994), od </w:t>
      </w:r>
      <w:r w:rsidR="4BD041F6" w:rsidRPr="35D7B47D">
        <w:rPr>
          <w:rFonts w:eastAsia="Calibri" w:cs="Calibri"/>
          <w:color w:val="000000" w:themeColor="text1"/>
          <w:lang w:val="hr-HR"/>
        </w:rPr>
        <w:t xml:space="preserve">kojih </w:t>
      </w:r>
      <w:r w:rsidRPr="35D7B47D">
        <w:rPr>
          <w:rFonts w:eastAsia="Calibri" w:cs="Calibri"/>
          <w:color w:val="000000" w:themeColor="text1"/>
          <w:lang w:val="hr-HR"/>
        </w:rPr>
        <w:t>majke s djecom 18,9</w:t>
      </w:r>
      <w:r w:rsidR="4DC893BD" w:rsidRPr="35D7B47D">
        <w:rPr>
          <w:rFonts w:eastAsia="Calibri" w:cs="Calibri"/>
          <w:color w:val="000000" w:themeColor="text1"/>
          <w:lang w:val="hr-HR"/>
        </w:rPr>
        <w:t xml:space="preserve"> </w:t>
      </w:r>
      <w:r w:rsidRPr="35D7B47D">
        <w:rPr>
          <w:rFonts w:eastAsia="Calibri" w:cs="Calibri"/>
          <w:color w:val="000000" w:themeColor="text1"/>
          <w:lang w:val="hr-HR"/>
        </w:rPr>
        <w:t>% i 3,6</w:t>
      </w:r>
      <w:r w:rsidR="645FE7D6" w:rsidRPr="35D7B47D">
        <w:rPr>
          <w:rFonts w:eastAsia="Calibri" w:cs="Calibri"/>
          <w:color w:val="000000" w:themeColor="text1"/>
          <w:lang w:val="hr-HR"/>
        </w:rPr>
        <w:t xml:space="preserve"> </w:t>
      </w:r>
      <w:r w:rsidRPr="35D7B47D">
        <w:rPr>
          <w:rFonts w:eastAsia="Calibri" w:cs="Calibri"/>
          <w:color w:val="000000" w:themeColor="text1"/>
          <w:lang w:val="hr-HR"/>
        </w:rPr>
        <w:t>% očevi s djecom te 23,6</w:t>
      </w:r>
      <w:r w:rsidR="3F990846" w:rsidRPr="35D7B47D">
        <w:rPr>
          <w:rFonts w:eastAsia="Calibri" w:cs="Calibri"/>
          <w:color w:val="000000" w:themeColor="text1"/>
          <w:lang w:val="hr-HR"/>
        </w:rPr>
        <w:t xml:space="preserve"> </w:t>
      </w:r>
      <w:r w:rsidRPr="35D7B47D">
        <w:rPr>
          <w:rFonts w:eastAsia="Calibri" w:cs="Calibri"/>
          <w:color w:val="000000" w:themeColor="text1"/>
          <w:lang w:val="hr-HR"/>
        </w:rPr>
        <w:t>% (50</w:t>
      </w:r>
      <w:r w:rsidR="76563670" w:rsidRPr="35D7B47D">
        <w:rPr>
          <w:rFonts w:eastAsia="Calibri" w:cs="Calibri"/>
          <w:color w:val="000000" w:themeColor="text1"/>
          <w:lang w:val="hr-HR"/>
        </w:rPr>
        <w:t>.</w:t>
      </w:r>
      <w:r w:rsidRPr="35D7B47D">
        <w:rPr>
          <w:rFonts w:eastAsia="Calibri" w:cs="Calibri"/>
          <w:color w:val="000000" w:themeColor="text1"/>
          <w:lang w:val="hr-HR"/>
        </w:rPr>
        <w:t>505) obitelji koje čine bračni parovi bez djece, odnosno 4,7</w:t>
      </w:r>
      <w:r w:rsidR="6AE3802F" w:rsidRPr="35D7B47D">
        <w:rPr>
          <w:rFonts w:eastAsia="Calibri" w:cs="Calibri"/>
          <w:color w:val="000000" w:themeColor="text1"/>
          <w:lang w:val="hr-HR"/>
        </w:rPr>
        <w:t xml:space="preserve"> </w:t>
      </w:r>
      <w:r w:rsidRPr="35D7B47D">
        <w:rPr>
          <w:rFonts w:eastAsia="Calibri" w:cs="Calibri"/>
          <w:color w:val="000000" w:themeColor="text1"/>
          <w:lang w:val="hr-HR"/>
        </w:rPr>
        <w:t xml:space="preserve">% (10.239) izvanbračni partneri, životni partneri ili neformalni životni partneri bez djece. Od navedenih obitelji, u </w:t>
      </w:r>
      <w:proofErr w:type="spellStart"/>
      <w:r w:rsidRPr="35D7B47D">
        <w:rPr>
          <w:rFonts w:eastAsia="Calibri" w:cs="Calibri"/>
          <w:color w:val="000000" w:themeColor="text1"/>
          <w:lang w:val="hr-HR"/>
        </w:rPr>
        <w:t>jednoroditeljskim</w:t>
      </w:r>
      <w:proofErr w:type="spellEnd"/>
      <w:r w:rsidRPr="35D7B47D">
        <w:rPr>
          <w:rFonts w:eastAsia="Calibri" w:cs="Calibri"/>
          <w:color w:val="000000" w:themeColor="text1"/>
          <w:lang w:val="hr-HR"/>
        </w:rPr>
        <w:t xml:space="preserve"> obiteljima</w:t>
      </w:r>
      <w:r w:rsidRPr="35D7B47D">
        <w:rPr>
          <w:rFonts w:eastAsia="Calibri" w:cs="Calibri"/>
          <w:b/>
          <w:bCs/>
          <w:color w:val="000000" w:themeColor="text1"/>
          <w:lang w:val="hr-HR"/>
        </w:rPr>
        <w:t xml:space="preserve"> </w:t>
      </w:r>
      <w:r w:rsidRPr="35D7B47D">
        <w:rPr>
          <w:rFonts w:eastAsia="Calibri" w:cs="Calibri"/>
          <w:color w:val="000000" w:themeColor="text1"/>
          <w:lang w:val="hr-HR"/>
        </w:rPr>
        <w:t>živi ukupno 112.617 članova (17,9</w:t>
      </w:r>
      <w:r w:rsidR="523650D8" w:rsidRPr="35D7B47D">
        <w:rPr>
          <w:rFonts w:eastAsia="Calibri" w:cs="Calibri"/>
          <w:color w:val="000000" w:themeColor="text1"/>
          <w:lang w:val="hr-HR"/>
        </w:rPr>
        <w:t xml:space="preserve"> </w:t>
      </w:r>
      <w:r w:rsidRPr="35D7B47D">
        <w:rPr>
          <w:rFonts w:eastAsia="Calibri" w:cs="Calibri"/>
          <w:color w:val="000000" w:themeColor="text1"/>
          <w:lang w:val="hr-HR"/>
        </w:rPr>
        <w:t>%)</w:t>
      </w:r>
      <w:r w:rsidR="726108A8" w:rsidRPr="35D7B47D">
        <w:rPr>
          <w:rFonts w:eastAsia="Calibri" w:cs="Calibri"/>
          <w:color w:val="000000" w:themeColor="text1"/>
          <w:lang w:val="hr-HR"/>
        </w:rPr>
        <w:t>,</w:t>
      </w:r>
      <w:r w:rsidRPr="35D7B47D">
        <w:rPr>
          <w:rFonts w:eastAsia="Calibri" w:cs="Calibri"/>
          <w:color w:val="000000" w:themeColor="text1"/>
          <w:lang w:val="hr-HR"/>
        </w:rPr>
        <w:t xml:space="preserve"> i to u obiteljima koje čine majke s djecom 15,1</w:t>
      </w:r>
      <w:r w:rsidR="6AE9859B" w:rsidRPr="35D7B47D">
        <w:rPr>
          <w:rFonts w:eastAsia="Calibri" w:cs="Calibri"/>
          <w:color w:val="000000" w:themeColor="text1"/>
          <w:lang w:val="hr-HR"/>
        </w:rPr>
        <w:t xml:space="preserve"> </w:t>
      </w:r>
      <w:r w:rsidRPr="35D7B47D">
        <w:rPr>
          <w:rFonts w:eastAsia="Calibri" w:cs="Calibri"/>
          <w:color w:val="000000" w:themeColor="text1"/>
          <w:lang w:val="hr-HR"/>
        </w:rPr>
        <w:t>% te očevi s djecom 2,8</w:t>
      </w:r>
      <w:r w:rsidR="16FC65D4" w:rsidRPr="35D7B47D">
        <w:rPr>
          <w:rFonts w:eastAsia="Calibri" w:cs="Calibri"/>
          <w:color w:val="000000" w:themeColor="text1"/>
          <w:lang w:val="hr-HR"/>
        </w:rPr>
        <w:t xml:space="preserve"> </w:t>
      </w:r>
      <w:r w:rsidRPr="35D7B47D">
        <w:rPr>
          <w:rFonts w:eastAsia="Calibri" w:cs="Calibri"/>
          <w:color w:val="000000" w:themeColor="text1"/>
          <w:lang w:val="hr-HR"/>
        </w:rPr>
        <w:t>% članova. U ostalim obiteljima s djecom živi 394.140 članova (62,7</w:t>
      </w:r>
      <w:r w:rsidR="3B497694" w:rsidRPr="35D7B47D">
        <w:rPr>
          <w:rFonts w:eastAsia="Calibri" w:cs="Calibri"/>
          <w:color w:val="000000" w:themeColor="text1"/>
          <w:lang w:val="hr-HR"/>
        </w:rPr>
        <w:t xml:space="preserve"> </w:t>
      </w:r>
      <w:r w:rsidRPr="35D7B47D">
        <w:rPr>
          <w:rFonts w:eastAsia="Calibri" w:cs="Calibri"/>
          <w:color w:val="000000" w:themeColor="text1"/>
          <w:lang w:val="hr-HR"/>
        </w:rPr>
        <w:t xml:space="preserve">%) </w:t>
      </w:r>
      <w:r w:rsidRPr="35D7B47D">
        <w:rPr>
          <w:rFonts w:eastAsia="Calibri" w:cs="Calibri"/>
          <w:i/>
          <w:iCs/>
          <w:color w:val="000000" w:themeColor="text1"/>
          <w:lang w:val="hr-HR"/>
        </w:rPr>
        <w:t>(Izvor: DZS, Obitelji prema tipu i broju članova, Popis 2021.)</w:t>
      </w:r>
      <w:r w:rsidRPr="35D7B47D">
        <w:rPr>
          <w:rFonts w:eastAsia="Calibri" w:cs="Calibri"/>
          <w:color w:val="000000" w:themeColor="text1"/>
          <w:lang w:val="hr-HR"/>
        </w:rPr>
        <w:t> </w:t>
      </w:r>
    </w:p>
    <w:p w14:paraId="261FC6E9" w14:textId="2BC588E6" w:rsidR="0046597B" w:rsidRPr="00EE62DA" w:rsidRDefault="5F0B7EC9" w:rsidP="00FC2E9C">
      <w:pPr>
        <w:spacing w:before="80" w:after="0" w:line="276" w:lineRule="auto"/>
        <w:jc w:val="both"/>
        <w:rPr>
          <w:rFonts w:eastAsia="Calibri" w:cs="Calibri"/>
          <w:color w:val="000000" w:themeColor="text1"/>
          <w:lang w:val="hr-HR"/>
        </w:rPr>
      </w:pPr>
      <w:r w:rsidRPr="35D7B47D">
        <w:rPr>
          <w:rFonts w:eastAsia="Calibri" w:cs="Calibri"/>
          <w:color w:val="000000" w:themeColor="text1"/>
          <w:lang w:val="hr-HR"/>
        </w:rPr>
        <w:t xml:space="preserve">Grad Zagreb je najjače </w:t>
      </w:r>
      <w:r w:rsidRPr="35D7B47D">
        <w:rPr>
          <w:rFonts w:eastAsia="Calibri" w:cs="Calibri"/>
          <w:b/>
          <w:bCs/>
          <w:color w:val="000000" w:themeColor="text1"/>
          <w:lang w:val="hr-HR"/>
        </w:rPr>
        <w:t>gospodarsko središte</w:t>
      </w:r>
      <w:r w:rsidRPr="35D7B47D">
        <w:rPr>
          <w:rFonts w:eastAsia="Calibri" w:cs="Calibri"/>
          <w:color w:val="000000" w:themeColor="text1"/>
          <w:lang w:val="hr-HR"/>
        </w:rPr>
        <w:t xml:space="preserve"> Hrvatske u kojem se ostvaruje više od trećine nacionalnog BDP-a. Prema posljednjim raspoloživim podacima za 2021., ostvario je bruto domaći proizvod (BDP), glavni indikator razvijenosti i mjerenja te uspoređivanja stupnja gospodarske aktivnosti među različitim regijama</w:t>
      </w:r>
      <w:r w:rsidR="6658CFF3" w:rsidRPr="35D7B47D">
        <w:rPr>
          <w:rFonts w:eastAsia="Calibri" w:cs="Calibri"/>
          <w:color w:val="000000" w:themeColor="text1"/>
          <w:lang w:val="hr-HR"/>
        </w:rPr>
        <w:t>,</w:t>
      </w:r>
      <w:r w:rsidRPr="35D7B47D">
        <w:rPr>
          <w:rFonts w:eastAsia="Calibri" w:cs="Calibri"/>
          <w:color w:val="000000" w:themeColor="text1"/>
          <w:lang w:val="hr-HR"/>
        </w:rPr>
        <w:t xml:space="preserve"> u iznosu od 20</w:t>
      </w:r>
      <w:r w:rsidR="7C064B4C" w:rsidRPr="35D7B47D">
        <w:rPr>
          <w:rFonts w:eastAsia="Calibri" w:cs="Calibri"/>
          <w:color w:val="000000" w:themeColor="text1"/>
          <w:lang w:val="hr-HR"/>
        </w:rPr>
        <w:t>.</w:t>
      </w:r>
      <w:r w:rsidRPr="35D7B47D">
        <w:rPr>
          <w:rFonts w:eastAsia="Calibri" w:cs="Calibri"/>
          <w:color w:val="000000" w:themeColor="text1"/>
          <w:lang w:val="hr-HR"/>
        </w:rPr>
        <w:t xml:space="preserve">025 </w:t>
      </w:r>
      <w:proofErr w:type="spellStart"/>
      <w:r w:rsidRPr="35D7B47D">
        <w:rPr>
          <w:rFonts w:eastAsia="Calibri" w:cs="Calibri"/>
          <w:color w:val="000000" w:themeColor="text1"/>
          <w:lang w:val="hr-HR"/>
        </w:rPr>
        <w:t>mil</w:t>
      </w:r>
      <w:proofErr w:type="spellEnd"/>
      <w:r w:rsidRPr="35D7B47D">
        <w:rPr>
          <w:rFonts w:eastAsia="Calibri" w:cs="Calibri"/>
          <w:color w:val="000000" w:themeColor="text1"/>
          <w:lang w:val="hr-HR"/>
        </w:rPr>
        <w:t>. eura, što je nominalno za 13,2 % više nego u 2020. U Hrvatskoj je taj porast bio nešto veći i iznosio je 15,5 %. Udio Grada Zagreba u udjelu ukupnog hrvatskog BDP-a je 34,3</w:t>
      </w:r>
      <w:r w:rsidR="115313F4" w:rsidRPr="35D7B47D">
        <w:rPr>
          <w:rFonts w:eastAsia="Calibri" w:cs="Calibri"/>
          <w:color w:val="000000" w:themeColor="text1"/>
          <w:lang w:val="hr-HR"/>
        </w:rPr>
        <w:t xml:space="preserve"> </w:t>
      </w:r>
      <w:r w:rsidRPr="35D7B47D">
        <w:rPr>
          <w:rFonts w:eastAsia="Calibri" w:cs="Calibri"/>
          <w:color w:val="000000" w:themeColor="text1"/>
          <w:lang w:val="hr-HR"/>
        </w:rPr>
        <w:t xml:space="preserve">%, dok sve druge županije imaju udio ispod 10 %. </w:t>
      </w:r>
    </w:p>
    <w:p w14:paraId="2C1EB016" w14:textId="1E7F384F" w:rsidR="0046597B" w:rsidRDefault="45C9703B" w:rsidP="3450C171">
      <w:pPr>
        <w:spacing w:before="80" w:after="0" w:line="276" w:lineRule="auto"/>
        <w:jc w:val="both"/>
        <w:rPr>
          <w:rFonts w:eastAsia="Calibri" w:cs="Calibri"/>
          <w:color w:val="000000" w:themeColor="text1"/>
          <w:lang w:val="hr-HR"/>
        </w:rPr>
      </w:pPr>
      <w:r w:rsidRPr="35D7B47D">
        <w:rPr>
          <w:rFonts w:eastAsia="Calibri" w:cs="Calibri"/>
          <w:color w:val="000000" w:themeColor="text1"/>
          <w:lang w:val="hr-HR"/>
        </w:rPr>
        <w:t xml:space="preserve">Osim </w:t>
      </w:r>
      <w:r w:rsidR="5F0B7EC9" w:rsidRPr="35D7B47D">
        <w:rPr>
          <w:rFonts w:eastAsia="Calibri" w:cs="Calibri"/>
          <w:color w:val="000000" w:themeColor="text1"/>
          <w:lang w:val="hr-HR"/>
        </w:rPr>
        <w:t xml:space="preserve">ljudskih resursa, povoljnog geografskog položaja i proizvodnih resursa na dostignutom stupnju razvijenosti, daljnja investicijska ulaganja jedan su od najvažnijih pokazatelja gospodarskog rasta. Udio Grada Zagreba u ukupnim </w:t>
      </w:r>
      <w:r w:rsidR="5F0B7EC9" w:rsidRPr="35D7B47D">
        <w:rPr>
          <w:rFonts w:eastAsia="Calibri" w:cs="Calibri"/>
          <w:color w:val="000000" w:themeColor="text1"/>
          <w:lang w:val="hr-HR"/>
        </w:rPr>
        <w:lastRenderedPageBreak/>
        <w:t>investicijskim ulaganjima Hrvatske u 2022. iznosio je 49,1 % te je nešto veći nego u 2021. kada je iznosio 46,3 %. Povećanje investicija u Gradu Zagrebu u 2022. potaknut</w:t>
      </w:r>
      <w:r w:rsidR="1572C815" w:rsidRPr="35D7B47D">
        <w:rPr>
          <w:rFonts w:eastAsia="Calibri" w:cs="Calibri"/>
          <w:color w:val="000000" w:themeColor="text1"/>
          <w:lang w:val="hr-HR"/>
        </w:rPr>
        <w:t>o je</w:t>
      </w:r>
      <w:r w:rsidR="5F0B7EC9" w:rsidRPr="35D7B47D">
        <w:rPr>
          <w:rFonts w:eastAsia="Calibri" w:cs="Calibri"/>
          <w:color w:val="000000" w:themeColor="text1"/>
          <w:lang w:val="hr-HR"/>
        </w:rPr>
        <w:t xml:space="preserve"> i obnovom</w:t>
      </w:r>
      <w:r w:rsidR="2AA93D62" w:rsidRPr="35D7B47D">
        <w:rPr>
          <w:rFonts w:eastAsia="Calibri" w:cs="Calibri"/>
          <w:color w:val="000000" w:themeColor="text1"/>
          <w:lang w:val="hr-HR"/>
        </w:rPr>
        <w:t xml:space="preserve"> nakon potresa</w:t>
      </w:r>
      <w:r w:rsidR="5F0B7EC9" w:rsidRPr="35D7B47D">
        <w:rPr>
          <w:rFonts w:eastAsia="Calibri" w:cs="Calibri"/>
          <w:color w:val="000000" w:themeColor="text1"/>
          <w:lang w:val="hr-HR"/>
        </w:rPr>
        <w:t>, a predviđa se da bi rast investicijskih ulaganja zbog potresa trebao nastaviti i u 2023. </w:t>
      </w:r>
    </w:p>
    <w:p w14:paraId="41F713FF" w14:textId="77777777" w:rsidR="00A57B19" w:rsidRPr="00EE62DA" w:rsidRDefault="00A57B19" w:rsidP="00FC2E9C">
      <w:pPr>
        <w:spacing w:before="80" w:after="0" w:line="276" w:lineRule="auto"/>
        <w:jc w:val="both"/>
        <w:rPr>
          <w:rFonts w:eastAsia="Calibri" w:cs="Calibri"/>
          <w:color w:val="000000" w:themeColor="text1"/>
          <w:lang w:val="hr-HR"/>
        </w:rPr>
      </w:pPr>
    </w:p>
    <w:p w14:paraId="305614DC" w14:textId="39D3302C" w:rsidR="0046597B" w:rsidRPr="00A57B19" w:rsidRDefault="6F8957BE" w:rsidP="35D7B47D">
      <w:pPr>
        <w:pStyle w:val="Caption"/>
        <w:rPr>
          <w:rFonts w:eastAsia="Calibri" w:cs="Calibri"/>
          <w:i w:val="0"/>
          <w:iCs w:val="0"/>
          <w:color w:val="000000" w:themeColor="text1"/>
          <w:sz w:val="20"/>
          <w:szCs w:val="20"/>
          <w:lang w:val="hr-HR"/>
        </w:rPr>
      </w:pPr>
      <w:bookmarkStart w:id="23" w:name="_Toc190692394"/>
      <w:r w:rsidRPr="35D7B47D">
        <w:rPr>
          <w:sz w:val="20"/>
          <w:szCs w:val="20"/>
          <w:lang w:val="pl-PL"/>
        </w:rPr>
        <w:t xml:space="preserve">Slika </w:t>
      </w:r>
      <w:r w:rsidR="3B7582B7" w:rsidRPr="35D7B47D">
        <w:rPr>
          <w:sz w:val="20"/>
          <w:szCs w:val="20"/>
        </w:rPr>
        <w:fldChar w:fldCharType="begin"/>
      </w:r>
      <w:r w:rsidR="3B7582B7" w:rsidRPr="35D7B47D">
        <w:rPr>
          <w:sz w:val="20"/>
          <w:szCs w:val="20"/>
          <w:lang w:val="pl-PL"/>
        </w:rPr>
        <w:instrText xml:space="preserve"> SEQ Slika \* ARABIC </w:instrText>
      </w:r>
      <w:r w:rsidR="3B7582B7" w:rsidRPr="35D7B47D">
        <w:rPr>
          <w:sz w:val="20"/>
          <w:szCs w:val="20"/>
        </w:rPr>
        <w:fldChar w:fldCharType="separate"/>
      </w:r>
      <w:r w:rsidR="00E10483">
        <w:rPr>
          <w:noProof/>
          <w:sz w:val="20"/>
          <w:szCs w:val="20"/>
          <w:lang w:val="pl-PL"/>
        </w:rPr>
        <w:t>3</w:t>
      </w:r>
      <w:r w:rsidR="3B7582B7" w:rsidRPr="35D7B47D">
        <w:rPr>
          <w:sz w:val="20"/>
          <w:szCs w:val="20"/>
        </w:rPr>
        <w:fldChar w:fldCharType="end"/>
      </w:r>
      <w:r w:rsidR="12AFA587" w:rsidRPr="35D7B47D">
        <w:rPr>
          <w:sz w:val="20"/>
          <w:szCs w:val="20"/>
          <w:lang w:val="pl-PL"/>
        </w:rPr>
        <w:t>.</w:t>
      </w:r>
      <w:r w:rsidRPr="35D7B47D">
        <w:rPr>
          <w:sz w:val="20"/>
          <w:szCs w:val="20"/>
          <w:lang w:val="pl-PL"/>
        </w:rPr>
        <w:t xml:space="preserve"> </w:t>
      </w:r>
      <w:r w:rsidR="5F0B7EC9" w:rsidRPr="35D7B47D">
        <w:rPr>
          <w:rFonts w:eastAsia="Calibri" w:cs="Calibri"/>
          <w:color w:val="000000" w:themeColor="text1"/>
          <w:sz w:val="20"/>
          <w:szCs w:val="20"/>
          <w:lang w:val="hr-HR"/>
        </w:rPr>
        <w:t>Prosječne mjesečne isplaćene neto</w:t>
      </w:r>
      <w:r w:rsidR="5AF5B67F" w:rsidRPr="35D7B47D">
        <w:rPr>
          <w:rFonts w:eastAsia="Calibri" w:cs="Calibri"/>
          <w:color w:val="000000" w:themeColor="text1"/>
          <w:sz w:val="20"/>
          <w:szCs w:val="20"/>
          <w:lang w:val="hr-HR"/>
        </w:rPr>
        <w:t xml:space="preserve"> </w:t>
      </w:r>
      <w:r w:rsidR="5F0B7EC9" w:rsidRPr="35D7B47D">
        <w:rPr>
          <w:rFonts w:eastAsia="Calibri" w:cs="Calibri"/>
          <w:color w:val="000000" w:themeColor="text1"/>
          <w:sz w:val="20"/>
          <w:szCs w:val="20"/>
          <w:lang w:val="hr-HR"/>
        </w:rPr>
        <w:t>plaće po zaposlenom u Gradu Zagrebu po mjesecima 2023</w:t>
      </w:r>
      <w:r w:rsidR="19EC25AF" w:rsidRPr="35D7B47D">
        <w:rPr>
          <w:rFonts w:eastAsia="Calibri" w:cs="Calibri"/>
          <w:color w:val="000000" w:themeColor="text1"/>
          <w:sz w:val="20"/>
          <w:szCs w:val="20"/>
          <w:lang w:val="hr-HR"/>
        </w:rPr>
        <w:t>.</w:t>
      </w:r>
      <w:bookmarkEnd w:id="23"/>
    </w:p>
    <w:p w14:paraId="716AFFBB" w14:textId="77777777" w:rsidR="0046597B" w:rsidRPr="00EE62DA" w:rsidRDefault="3B26F81D" w:rsidP="00FC2E9C">
      <w:pPr>
        <w:spacing w:before="80" w:after="0" w:line="276" w:lineRule="auto"/>
        <w:jc w:val="center"/>
        <w:rPr>
          <w:rFonts w:eastAsia="Calibri" w:cs="Calibri"/>
          <w:color w:val="000000" w:themeColor="text1"/>
          <w:lang w:val="hr-HR"/>
        </w:rPr>
      </w:pPr>
      <w:r>
        <w:rPr>
          <w:noProof/>
          <w:lang w:val="hr-HR" w:eastAsia="hr-HR"/>
        </w:rPr>
        <w:drawing>
          <wp:inline distT="0" distB="0" distL="0" distR="0" wp14:anchorId="2BE21D6F" wp14:editId="312D467A">
            <wp:extent cx="4734791" cy="2334284"/>
            <wp:effectExtent l="0" t="0" r="0" b="8890"/>
            <wp:docPr id="1346667185" name="Picture 1346667185" descr="Slika na kojoj se prikazuje snimka zaslona, dijagram, crta, radnj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6667185"/>
                    <pic:cNvPicPr/>
                  </pic:nvPicPr>
                  <pic:blipFill>
                    <a:blip r:embed="rId16">
                      <a:extLst>
                        <a:ext uri="{28A0092B-C50C-407E-A947-70E740481C1C}">
                          <a14:useLocalDpi xmlns:a14="http://schemas.microsoft.com/office/drawing/2010/main" val="0"/>
                        </a:ext>
                      </a:extLst>
                    </a:blip>
                    <a:stretch>
                      <a:fillRect/>
                    </a:stretch>
                  </pic:blipFill>
                  <pic:spPr>
                    <a:xfrm>
                      <a:off x="0" y="0"/>
                      <a:ext cx="4734791" cy="2334284"/>
                    </a:xfrm>
                    <a:prstGeom prst="rect">
                      <a:avLst/>
                    </a:prstGeom>
                  </pic:spPr>
                </pic:pic>
              </a:graphicData>
            </a:graphic>
          </wp:inline>
        </w:drawing>
      </w:r>
    </w:p>
    <w:p w14:paraId="1531B6E0" w14:textId="48C87B29" w:rsidR="00A57B19" w:rsidRPr="006C5BA7" w:rsidRDefault="5F0B7EC9" w:rsidP="35D7B47D">
      <w:pPr>
        <w:spacing w:before="80" w:after="0" w:line="276" w:lineRule="auto"/>
        <w:ind w:left="567" w:hanging="567"/>
        <w:jc w:val="center"/>
        <w:rPr>
          <w:rFonts w:eastAsia="Calibri" w:cs="Calibri"/>
          <w:i/>
          <w:iCs/>
          <w:color w:val="000000" w:themeColor="text1"/>
          <w:lang w:val="hr-HR"/>
        </w:rPr>
      </w:pPr>
      <w:r w:rsidRPr="35D7B47D">
        <w:rPr>
          <w:rFonts w:eastAsia="Calibri" w:cs="Calibri"/>
          <w:i/>
          <w:iCs/>
          <w:color w:val="000000" w:themeColor="text1"/>
          <w:lang w:val="hr-HR"/>
        </w:rPr>
        <w:t>Izvor</w:t>
      </w:r>
      <w:r w:rsidR="6F8957BE" w:rsidRPr="35D7B47D">
        <w:rPr>
          <w:rFonts w:eastAsia="Calibri" w:cs="Calibri"/>
          <w:i/>
          <w:iCs/>
          <w:color w:val="000000" w:themeColor="text1"/>
          <w:lang w:val="hr-HR"/>
        </w:rPr>
        <w:t>:</w:t>
      </w:r>
      <w:r w:rsidRPr="35D7B47D">
        <w:rPr>
          <w:rFonts w:eastAsia="Calibri" w:cs="Calibri"/>
          <w:i/>
          <w:iCs/>
          <w:color w:val="000000" w:themeColor="text1"/>
          <w:lang w:val="hr-HR"/>
        </w:rPr>
        <w:t xml:space="preserve"> DZS, obrada GUGEOSP</w:t>
      </w:r>
      <w:r w:rsidR="2973956A" w:rsidRPr="35D7B47D">
        <w:rPr>
          <w:rFonts w:eastAsia="Calibri" w:cs="Calibri"/>
          <w:i/>
          <w:iCs/>
          <w:color w:val="000000" w:themeColor="text1"/>
          <w:lang w:val="hr-HR"/>
        </w:rPr>
        <w:t xml:space="preserve"> </w:t>
      </w:r>
      <w:r w:rsidRPr="35D7B47D">
        <w:rPr>
          <w:rFonts w:eastAsia="Calibri" w:cs="Calibri"/>
          <w:i/>
          <w:iCs/>
          <w:color w:val="000000" w:themeColor="text1"/>
          <w:lang w:val="hr-HR"/>
        </w:rPr>
        <w:t>-</w:t>
      </w:r>
      <w:r w:rsidR="2973956A" w:rsidRPr="35D7B47D">
        <w:rPr>
          <w:rFonts w:eastAsia="Calibri" w:cs="Calibri"/>
          <w:i/>
          <w:iCs/>
          <w:color w:val="000000" w:themeColor="text1"/>
          <w:lang w:val="hr-HR"/>
        </w:rPr>
        <w:t xml:space="preserve"> </w:t>
      </w:r>
      <w:r w:rsidRPr="35D7B47D">
        <w:rPr>
          <w:rFonts w:eastAsia="Calibri" w:cs="Calibri"/>
          <w:i/>
          <w:iCs/>
          <w:color w:val="000000" w:themeColor="text1"/>
          <w:lang w:val="hr-HR"/>
        </w:rPr>
        <w:t>Odjel za statističke i analitičke poslove</w:t>
      </w:r>
    </w:p>
    <w:p w14:paraId="5898FE20" w14:textId="7036CA26" w:rsidR="0046597B" w:rsidRPr="00EE62DA" w:rsidRDefault="5F0B7EC9" w:rsidP="3450C171">
      <w:pPr>
        <w:spacing w:before="80" w:after="0" w:line="276" w:lineRule="auto"/>
        <w:jc w:val="both"/>
        <w:rPr>
          <w:rFonts w:eastAsia="Calibri" w:cs="Calibri"/>
          <w:color w:val="000000" w:themeColor="text1"/>
          <w:lang w:val="hr-HR"/>
        </w:rPr>
      </w:pPr>
      <w:r w:rsidRPr="35D7B47D">
        <w:rPr>
          <w:rFonts w:eastAsia="Calibri" w:cs="Calibri"/>
          <w:color w:val="000000" w:themeColor="text1"/>
          <w:lang w:val="hr-HR"/>
        </w:rPr>
        <w:t>Najnoviji podaci iz 2024. pokazuju da je prosječna mjesečna isplaćena neto plaća po zaposlenome u pravnih osoba u Gradu Zagrebu za lipanj 2024. iznosila 1</w:t>
      </w:r>
      <w:r w:rsidR="3EDE89AC" w:rsidRPr="35D7B47D">
        <w:rPr>
          <w:rFonts w:eastAsia="Calibri" w:cs="Calibri"/>
          <w:color w:val="000000" w:themeColor="text1"/>
          <w:lang w:val="hr-HR"/>
        </w:rPr>
        <w:t>.</w:t>
      </w:r>
      <w:r w:rsidRPr="35D7B47D">
        <w:rPr>
          <w:rFonts w:eastAsia="Calibri" w:cs="Calibri"/>
          <w:color w:val="000000" w:themeColor="text1"/>
          <w:lang w:val="hr-HR"/>
        </w:rPr>
        <w:t>509 eura, što je pad za 0,6 % u odnosu na svibanj 2024., ali porast za 14,6</w:t>
      </w:r>
      <w:r w:rsidR="145FB2AD" w:rsidRPr="35D7B47D">
        <w:rPr>
          <w:rFonts w:eastAsia="Calibri" w:cs="Calibri"/>
          <w:color w:val="000000" w:themeColor="text1"/>
          <w:lang w:val="hr-HR"/>
        </w:rPr>
        <w:t xml:space="preserve"> </w:t>
      </w:r>
      <w:r w:rsidRPr="35D7B47D">
        <w:rPr>
          <w:rFonts w:eastAsia="Calibri" w:cs="Calibri"/>
          <w:color w:val="000000" w:themeColor="text1"/>
          <w:lang w:val="hr-HR"/>
        </w:rPr>
        <w:t xml:space="preserve">% u odnosu na lipanj 2023. Najviša prosječna mjesečna neto plaća </w:t>
      </w:r>
      <w:r w:rsidR="73412908" w:rsidRPr="35D7B47D">
        <w:rPr>
          <w:rFonts w:eastAsia="Calibri" w:cs="Calibri"/>
          <w:color w:val="000000" w:themeColor="text1"/>
          <w:lang w:val="hr-HR"/>
        </w:rPr>
        <w:t xml:space="preserve">u </w:t>
      </w:r>
      <w:r w:rsidRPr="35D7B47D">
        <w:rPr>
          <w:rFonts w:eastAsia="Calibri" w:cs="Calibri"/>
          <w:color w:val="000000" w:themeColor="text1"/>
          <w:lang w:val="hr-HR"/>
        </w:rPr>
        <w:t>pravni</w:t>
      </w:r>
      <w:r w:rsidR="199E2D08" w:rsidRPr="35D7B47D">
        <w:rPr>
          <w:rFonts w:eastAsia="Calibri" w:cs="Calibri"/>
          <w:color w:val="000000" w:themeColor="text1"/>
          <w:lang w:val="hr-HR"/>
        </w:rPr>
        <w:t>m</w:t>
      </w:r>
      <w:r w:rsidRPr="35D7B47D">
        <w:rPr>
          <w:rFonts w:eastAsia="Calibri" w:cs="Calibri"/>
          <w:color w:val="000000" w:themeColor="text1"/>
          <w:lang w:val="hr-HR"/>
        </w:rPr>
        <w:t xml:space="preserve"> osoba</w:t>
      </w:r>
      <w:r w:rsidR="0B95F9E5" w:rsidRPr="35D7B47D">
        <w:rPr>
          <w:rFonts w:eastAsia="Calibri" w:cs="Calibri"/>
          <w:color w:val="000000" w:themeColor="text1"/>
          <w:lang w:val="hr-HR"/>
        </w:rPr>
        <w:t>ma</w:t>
      </w:r>
      <w:r w:rsidRPr="35D7B47D">
        <w:rPr>
          <w:rFonts w:eastAsia="Calibri" w:cs="Calibri"/>
          <w:color w:val="000000" w:themeColor="text1"/>
          <w:lang w:val="hr-HR"/>
        </w:rPr>
        <w:t xml:space="preserve"> za lipanj 2024. isplaćena </w:t>
      </w:r>
      <w:r w:rsidR="64DF1B3E" w:rsidRPr="35D7B47D">
        <w:rPr>
          <w:rFonts w:eastAsia="Calibri" w:cs="Calibri"/>
          <w:color w:val="000000" w:themeColor="text1"/>
          <w:lang w:val="hr-HR"/>
        </w:rPr>
        <w:t xml:space="preserve">je </w:t>
      </w:r>
      <w:r w:rsidRPr="35D7B47D">
        <w:rPr>
          <w:rFonts w:eastAsia="Calibri" w:cs="Calibri"/>
          <w:color w:val="000000" w:themeColor="text1"/>
          <w:lang w:val="hr-HR"/>
        </w:rPr>
        <w:t>u djelatnosti Vađenje sirove nafte i prirodnog plina od 2</w:t>
      </w:r>
      <w:r w:rsidR="7E761744" w:rsidRPr="35D7B47D">
        <w:rPr>
          <w:rFonts w:eastAsia="Calibri" w:cs="Calibri"/>
          <w:color w:val="000000" w:themeColor="text1"/>
          <w:lang w:val="hr-HR"/>
        </w:rPr>
        <w:t>.</w:t>
      </w:r>
      <w:r w:rsidRPr="35D7B47D">
        <w:rPr>
          <w:rFonts w:eastAsia="Calibri" w:cs="Calibri"/>
          <w:color w:val="000000" w:themeColor="text1"/>
          <w:lang w:val="hr-HR"/>
        </w:rPr>
        <w:t>601 eur</w:t>
      </w:r>
      <w:r w:rsidR="0564636B" w:rsidRPr="35D7B47D">
        <w:rPr>
          <w:rFonts w:eastAsia="Calibri" w:cs="Calibri"/>
          <w:color w:val="000000" w:themeColor="text1"/>
          <w:lang w:val="hr-HR"/>
        </w:rPr>
        <w:t>o</w:t>
      </w:r>
      <w:r w:rsidRPr="35D7B47D">
        <w:rPr>
          <w:rFonts w:eastAsia="Calibri" w:cs="Calibri"/>
          <w:color w:val="000000" w:themeColor="text1"/>
          <w:lang w:val="hr-HR"/>
        </w:rPr>
        <w:t xml:space="preserve">, a najniža je isplaćena u djelatnosti Proizvodnja kože i srodnih proizvoda od 871 </w:t>
      </w:r>
      <w:proofErr w:type="spellStart"/>
      <w:r w:rsidRPr="35D7B47D">
        <w:rPr>
          <w:rFonts w:eastAsia="Calibri" w:cs="Calibri"/>
          <w:color w:val="000000" w:themeColor="text1"/>
          <w:lang w:val="hr-HR"/>
        </w:rPr>
        <w:t>eur</w:t>
      </w:r>
      <w:proofErr w:type="spellEnd"/>
      <w:r w:rsidRPr="35D7B47D">
        <w:rPr>
          <w:rFonts w:eastAsia="Calibri" w:cs="Calibri"/>
          <w:color w:val="000000" w:themeColor="text1"/>
          <w:lang w:val="hr-HR"/>
        </w:rPr>
        <w:t>. Prosječna mjesečna bruto plaća po zaposlenome u pravni</w:t>
      </w:r>
      <w:r w:rsidR="2FB877BE" w:rsidRPr="35D7B47D">
        <w:rPr>
          <w:rFonts w:eastAsia="Calibri" w:cs="Calibri"/>
          <w:color w:val="000000" w:themeColor="text1"/>
          <w:lang w:val="hr-HR"/>
        </w:rPr>
        <w:t xml:space="preserve">m </w:t>
      </w:r>
      <w:r w:rsidRPr="35D7B47D">
        <w:rPr>
          <w:rFonts w:eastAsia="Calibri" w:cs="Calibri"/>
          <w:color w:val="000000" w:themeColor="text1"/>
          <w:lang w:val="hr-HR"/>
        </w:rPr>
        <w:t>osoba</w:t>
      </w:r>
      <w:r w:rsidR="77BE6E88" w:rsidRPr="35D7B47D">
        <w:rPr>
          <w:rFonts w:eastAsia="Calibri" w:cs="Calibri"/>
          <w:color w:val="000000" w:themeColor="text1"/>
          <w:lang w:val="hr-HR"/>
        </w:rPr>
        <w:t>ma</w:t>
      </w:r>
      <w:r w:rsidRPr="35D7B47D">
        <w:rPr>
          <w:rFonts w:eastAsia="Calibri" w:cs="Calibri"/>
          <w:color w:val="000000" w:themeColor="text1"/>
          <w:lang w:val="hr-HR"/>
        </w:rPr>
        <w:t xml:space="preserve"> u Gradu Zagrebu za lipanj 2024. iznosila</w:t>
      </w:r>
      <w:r w:rsidR="20633ACA" w:rsidRPr="35D7B47D">
        <w:rPr>
          <w:rFonts w:eastAsia="Calibri" w:cs="Calibri"/>
          <w:color w:val="000000" w:themeColor="text1"/>
          <w:lang w:val="hr-HR"/>
        </w:rPr>
        <w:t xml:space="preserve"> je</w:t>
      </w:r>
      <w:r w:rsidRPr="35D7B47D">
        <w:rPr>
          <w:rFonts w:eastAsia="Calibri" w:cs="Calibri"/>
          <w:color w:val="000000" w:themeColor="text1"/>
          <w:lang w:val="hr-HR"/>
        </w:rPr>
        <w:t xml:space="preserve"> 2.150 eura, što je pad za 0,7 % u odnosu na svibanj 2024., ali porast za 14,9 % u odnosu na lipanj 2023. Medijalna neto plaća za lipanj 2024. iznosila je 1.274 eura, </w:t>
      </w:r>
      <w:r w:rsidR="78B86982" w:rsidRPr="35D7B47D">
        <w:rPr>
          <w:rFonts w:eastAsia="Calibri" w:cs="Calibri"/>
          <w:color w:val="000000" w:themeColor="text1"/>
          <w:lang w:val="hr-HR"/>
        </w:rPr>
        <w:t xml:space="preserve">a </w:t>
      </w:r>
      <w:r w:rsidRPr="35D7B47D">
        <w:rPr>
          <w:rFonts w:eastAsia="Calibri" w:cs="Calibri"/>
          <w:color w:val="000000" w:themeColor="text1"/>
          <w:lang w:val="hr-HR"/>
        </w:rPr>
        <w:t>medijalna</w:t>
      </w:r>
      <w:r w:rsidR="155E9CD7" w:rsidRPr="35D7B47D">
        <w:rPr>
          <w:rFonts w:eastAsia="Calibri" w:cs="Calibri"/>
          <w:color w:val="000000" w:themeColor="text1"/>
          <w:lang w:val="hr-HR"/>
        </w:rPr>
        <w:t xml:space="preserve"> je</w:t>
      </w:r>
      <w:r w:rsidRPr="35D7B47D">
        <w:rPr>
          <w:rFonts w:eastAsia="Calibri" w:cs="Calibri"/>
          <w:color w:val="000000" w:themeColor="text1"/>
          <w:lang w:val="hr-HR"/>
        </w:rPr>
        <w:t xml:space="preserve"> bruto plaća iznosila 1.776 eura</w:t>
      </w:r>
      <w:r w:rsidRPr="35D7B47D">
        <w:rPr>
          <w:rFonts w:eastAsia="Calibri" w:cs="Calibri"/>
          <w:i/>
          <w:iCs/>
          <w:color w:val="000000" w:themeColor="text1"/>
          <w:lang w:val="hr-HR"/>
        </w:rPr>
        <w:t xml:space="preserve"> (Izvor DZS, obrada GUGEOSP).</w:t>
      </w:r>
    </w:p>
    <w:p w14:paraId="1CAD7093" w14:textId="487B2393" w:rsidR="0046597B" w:rsidRDefault="5F0B7EC9" w:rsidP="3450C171">
      <w:pPr>
        <w:spacing w:before="80" w:after="0" w:line="276" w:lineRule="auto"/>
        <w:jc w:val="both"/>
        <w:rPr>
          <w:rFonts w:eastAsia="Calibri" w:cs="Calibri"/>
          <w:color w:val="000000" w:themeColor="text1"/>
          <w:lang w:val="hr-HR"/>
        </w:rPr>
      </w:pPr>
      <w:r w:rsidRPr="35D7B47D">
        <w:rPr>
          <w:rFonts w:eastAsia="Calibri" w:cs="Calibri"/>
          <w:color w:val="000000" w:themeColor="text1"/>
          <w:lang w:val="hr-HR"/>
        </w:rPr>
        <w:t>U strukturi zaposlenosti tijekom 2023., a u odnosu na 2021. i 2022. dogodile su se zna</w:t>
      </w:r>
      <w:r w:rsidR="23E7100C" w:rsidRPr="35D7B47D">
        <w:rPr>
          <w:rFonts w:eastAsia="Calibri" w:cs="Calibri"/>
          <w:color w:val="000000" w:themeColor="text1"/>
          <w:lang w:val="hr-HR"/>
        </w:rPr>
        <w:t>t</w:t>
      </w:r>
      <w:r w:rsidRPr="35D7B47D">
        <w:rPr>
          <w:rFonts w:eastAsia="Calibri" w:cs="Calibri"/>
          <w:color w:val="000000" w:themeColor="text1"/>
          <w:lang w:val="hr-HR"/>
        </w:rPr>
        <w:t xml:space="preserve">nije </w:t>
      </w:r>
      <w:r w:rsidRPr="35D7B47D">
        <w:rPr>
          <w:rFonts w:eastAsia="Calibri" w:cs="Calibri"/>
          <w:b/>
          <w:bCs/>
          <w:color w:val="000000" w:themeColor="text1"/>
          <w:lang w:val="hr-HR"/>
        </w:rPr>
        <w:t>promjene na tržištu rada</w:t>
      </w:r>
      <w:r w:rsidRPr="35D7B47D">
        <w:rPr>
          <w:rFonts w:eastAsia="Calibri" w:cs="Calibri"/>
          <w:color w:val="000000" w:themeColor="text1"/>
          <w:lang w:val="hr-HR"/>
        </w:rPr>
        <w:t>. Broj zaposlenih u apsolutnom iznosu povećan je za novih 15.413 zaposlenika. Tijekom 2023. u Hrvatskom zavodu za zapošljavanje, u Područnoj službi Zagreb</w:t>
      </w:r>
      <w:r w:rsidR="2F3CCC82" w:rsidRPr="35D7B47D">
        <w:rPr>
          <w:rFonts w:eastAsia="Calibri" w:cs="Calibri"/>
          <w:color w:val="000000" w:themeColor="text1"/>
          <w:lang w:val="hr-HR"/>
        </w:rPr>
        <w:t>,</w:t>
      </w:r>
      <w:r w:rsidRPr="35D7B47D">
        <w:rPr>
          <w:rFonts w:eastAsia="Calibri" w:cs="Calibri"/>
          <w:color w:val="000000" w:themeColor="text1"/>
          <w:lang w:val="hr-HR"/>
        </w:rPr>
        <w:t xml:space="preserve"> na razini Grada Zagreba bile su evidentirane u prosjeku mjesečno 12.433 nezaposlene osobe, što je za 7,6 % manje u odnosu na 2022. (tada su evidentirane u prosjeku mjesečno 13.454 nezaposlene osobe). Iz navedenih podataka razvidno je da je došlo do oporavka tržišta rada u Gradu Zagrebu, odnosno do pada nezaposlenosti i porasta broja zaposlenih nakon </w:t>
      </w:r>
      <w:proofErr w:type="spellStart"/>
      <w:r w:rsidRPr="35D7B47D">
        <w:rPr>
          <w:rFonts w:eastAsia="Calibri" w:cs="Calibri"/>
          <w:color w:val="000000" w:themeColor="text1"/>
          <w:lang w:val="hr-HR"/>
        </w:rPr>
        <w:t>pandemije</w:t>
      </w:r>
      <w:proofErr w:type="spellEnd"/>
      <w:r w:rsidRPr="35D7B47D">
        <w:rPr>
          <w:rFonts w:eastAsia="Calibri" w:cs="Calibri"/>
          <w:color w:val="000000" w:themeColor="text1"/>
          <w:lang w:val="hr-HR"/>
        </w:rPr>
        <w:t xml:space="preserve"> COVID-19</w:t>
      </w:r>
      <w:r w:rsidR="096C9E7E" w:rsidRPr="35D7B47D">
        <w:rPr>
          <w:rFonts w:eastAsia="Calibri" w:cs="Calibri"/>
          <w:color w:val="000000" w:themeColor="text1"/>
          <w:lang w:val="hr-HR"/>
        </w:rPr>
        <w:t>,</w:t>
      </w:r>
      <w:r w:rsidRPr="35D7B47D">
        <w:rPr>
          <w:rFonts w:eastAsia="Calibri" w:cs="Calibri"/>
          <w:color w:val="000000" w:themeColor="text1"/>
          <w:lang w:val="hr-HR"/>
        </w:rPr>
        <w:t xml:space="preserve"> kada su mnoge tvrtke otpuštale, odnosno nisu zapošljavale nove radnike.</w:t>
      </w:r>
    </w:p>
    <w:p w14:paraId="57D44F2E" w14:textId="77777777" w:rsidR="00A57B19" w:rsidRPr="00EE62DA" w:rsidRDefault="00A57B19" w:rsidP="00FC2E9C">
      <w:pPr>
        <w:spacing w:before="80" w:after="0" w:line="276" w:lineRule="auto"/>
        <w:jc w:val="both"/>
        <w:rPr>
          <w:rFonts w:eastAsia="Calibri" w:cs="Calibri"/>
          <w:i/>
          <w:iCs/>
          <w:color w:val="000000" w:themeColor="text1"/>
          <w:lang w:val="hr-HR"/>
        </w:rPr>
      </w:pPr>
    </w:p>
    <w:p w14:paraId="13AB316A" w14:textId="55AFB241" w:rsidR="0046597B" w:rsidRPr="00EE62DA" w:rsidRDefault="423780DC" w:rsidP="35D7B47D">
      <w:pPr>
        <w:pStyle w:val="Caption"/>
        <w:rPr>
          <w:rFonts w:eastAsia="Calibri" w:cs="Calibri"/>
          <w:i w:val="0"/>
          <w:iCs w:val="0"/>
          <w:color w:val="000000" w:themeColor="text1"/>
          <w:lang w:val="hr-HR"/>
        </w:rPr>
      </w:pPr>
      <w:bookmarkStart w:id="24" w:name="_Toc190692775"/>
      <w:r w:rsidRPr="35D7B47D">
        <w:rPr>
          <w:lang w:val="pl-PL"/>
        </w:rPr>
        <w:t xml:space="preserve">Tablica </w:t>
      </w:r>
      <w:r w:rsidR="5F6BBFFF" w:rsidRPr="35D7B47D">
        <w:fldChar w:fldCharType="begin"/>
      </w:r>
      <w:r w:rsidR="5F6BBFFF" w:rsidRPr="35D7B47D">
        <w:rPr>
          <w:lang w:val="pl-PL"/>
        </w:rPr>
        <w:instrText xml:space="preserve"> SEQ Tablica \* ARABIC </w:instrText>
      </w:r>
      <w:r w:rsidR="5F6BBFFF" w:rsidRPr="35D7B47D">
        <w:fldChar w:fldCharType="separate"/>
      </w:r>
      <w:r w:rsidR="00E10483">
        <w:rPr>
          <w:noProof/>
          <w:lang w:val="pl-PL"/>
        </w:rPr>
        <w:t>4</w:t>
      </w:r>
      <w:r w:rsidR="5F6BBFFF" w:rsidRPr="35D7B47D">
        <w:rPr>
          <w:noProof/>
        </w:rPr>
        <w:fldChar w:fldCharType="end"/>
      </w:r>
      <w:r w:rsidR="66A383BA" w:rsidRPr="35D7B47D">
        <w:rPr>
          <w:lang w:val="pl-PL"/>
        </w:rPr>
        <w:t>.</w:t>
      </w:r>
      <w:r w:rsidRPr="35D7B47D">
        <w:rPr>
          <w:lang w:val="pl-PL"/>
        </w:rPr>
        <w:t xml:space="preserve"> </w:t>
      </w:r>
      <w:r w:rsidR="00C06368" w:rsidRPr="35D7B47D">
        <w:rPr>
          <w:rFonts w:eastAsia="Calibri" w:cs="Calibri"/>
          <w:color w:val="000000" w:themeColor="text1"/>
          <w:lang w:val="hr-HR"/>
        </w:rPr>
        <w:t>Kretanje ukupno zaposlenih u Gradu Zagrebu od 2020. do 2023.  -</w:t>
      </w:r>
      <w:r w:rsidR="3A6CB013" w:rsidRPr="35D7B47D">
        <w:rPr>
          <w:rFonts w:eastAsia="Calibri" w:cs="Calibri"/>
          <w:color w:val="000000" w:themeColor="text1"/>
          <w:lang w:val="hr-HR"/>
        </w:rPr>
        <w:t xml:space="preserve"> </w:t>
      </w:r>
      <w:r w:rsidR="00C06368" w:rsidRPr="35D7B47D">
        <w:rPr>
          <w:rFonts w:eastAsia="Calibri" w:cs="Calibri"/>
          <w:color w:val="000000" w:themeColor="text1"/>
          <w:lang w:val="hr-HR"/>
        </w:rPr>
        <w:t>stanje 31.</w:t>
      </w:r>
      <w:r w:rsidR="219FAD6F" w:rsidRPr="35D7B47D">
        <w:rPr>
          <w:rFonts w:eastAsia="Calibri" w:cs="Calibri"/>
          <w:color w:val="000000" w:themeColor="text1"/>
          <w:lang w:val="hr-HR"/>
        </w:rPr>
        <w:t xml:space="preserve"> </w:t>
      </w:r>
      <w:r w:rsidR="00C06368" w:rsidRPr="35D7B47D">
        <w:rPr>
          <w:rFonts w:eastAsia="Calibri" w:cs="Calibri"/>
          <w:color w:val="000000" w:themeColor="text1"/>
          <w:lang w:val="hr-HR"/>
        </w:rPr>
        <w:t>ožujka</w:t>
      </w:r>
      <w:bookmarkEnd w:id="24"/>
      <w:r w:rsidR="00C06368" w:rsidRPr="35D7B47D">
        <w:rPr>
          <w:rFonts w:eastAsia="Calibri" w:cs="Calibri"/>
          <w:color w:val="000000" w:themeColor="text1"/>
          <w:lang w:val="hr-HR"/>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5"/>
        <w:gridCol w:w="1800"/>
        <w:gridCol w:w="1980"/>
        <w:gridCol w:w="2475"/>
        <w:gridCol w:w="1620"/>
      </w:tblGrid>
      <w:tr w:rsidR="0046597B" w:rsidRPr="00EE62DA" w14:paraId="2AD37E12" w14:textId="77777777" w:rsidTr="35D7B47D">
        <w:trPr>
          <w:trHeight w:val="300"/>
        </w:trPr>
        <w:tc>
          <w:tcPr>
            <w:tcW w:w="1185" w:type="dxa"/>
            <w:shd w:val="clear" w:color="auto" w:fill="E7E6E6" w:themeFill="background2"/>
            <w:vAlign w:val="center"/>
          </w:tcPr>
          <w:p w14:paraId="2993780B" w14:textId="2151E329" w:rsidR="0046597B" w:rsidRPr="00EE62DA" w:rsidRDefault="5F0B7EC9" w:rsidP="00FC2E9C">
            <w:pPr>
              <w:spacing w:before="80" w:after="0" w:line="276" w:lineRule="auto"/>
              <w:jc w:val="both"/>
              <w:rPr>
                <w:rFonts w:eastAsia="Calibri" w:cs="Calibri"/>
                <w:lang w:val="hr-HR"/>
              </w:rPr>
            </w:pPr>
            <w:r w:rsidRPr="35D7B47D">
              <w:rPr>
                <w:rFonts w:eastAsia="Calibri" w:cs="Calibri"/>
                <w:lang w:val="hr-HR"/>
              </w:rPr>
              <w:t>Godin</w:t>
            </w:r>
            <w:r w:rsidR="79B55012" w:rsidRPr="35D7B47D">
              <w:rPr>
                <w:rFonts w:eastAsia="Calibri" w:cs="Calibri"/>
                <w:lang w:val="hr-HR"/>
              </w:rPr>
              <w:t>a</w:t>
            </w:r>
            <w:r w:rsidRPr="35D7B47D">
              <w:rPr>
                <w:rFonts w:eastAsia="Calibri" w:cs="Calibri"/>
                <w:lang w:val="hr-HR"/>
              </w:rPr>
              <w:t> </w:t>
            </w:r>
          </w:p>
        </w:tc>
        <w:tc>
          <w:tcPr>
            <w:tcW w:w="1800" w:type="dxa"/>
            <w:shd w:val="clear" w:color="auto" w:fill="E7E6E6" w:themeFill="background2"/>
            <w:vAlign w:val="center"/>
          </w:tcPr>
          <w:p w14:paraId="1970F940"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Ukupno zaposleni </w:t>
            </w:r>
          </w:p>
        </w:tc>
        <w:tc>
          <w:tcPr>
            <w:tcW w:w="1980" w:type="dxa"/>
            <w:shd w:val="clear" w:color="auto" w:fill="E7E6E6" w:themeFill="background2"/>
            <w:vAlign w:val="center"/>
          </w:tcPr>
          <w:p w14:paraId="1E16BB3C" w14:textId="77777777" w:rsidR="0046597B" w:rsidRPr="00EE62DA" w:rsidRDefault="5F0B7EC9" w:rsidP="35D7B47D">
            <w:pPr>
              <w:spacing w:before="80" w:after="0" w:line="276" w:lineRule="auto"/>
              <w:rPr>
                <w:rFonts w:eastAsia="Calibri" w:cs="Calibri"/>
                <w:lang w:val="hr-HR"/>
              </w:rPr>
            </w:pPr>
            <w:r w:rsidRPr="35D7B47D">
              <w:rPr>
                <w:rFonts w:eastAsia="Calibri" w:cs="Calibri"/>
                <w:lang w:val="hr-HR"/>
              </w:rPr>
              <w:t>Zaposleni u pravnim osobama </w:t>
            </w:r>
          </w:p>
        </w:tc>
        <w:tc>
          <w:tcPr>
            <w:tcW w:w="2475" w:type="dxa"/>
            <w:shd w:val="clear" w:color="auto" w:fill="E7E6E6" w:themeFill="background2"/>
            <w:vAlign w:val="center"/>
          </w:tcPr>
          <w:p w14:paraId="69199C00" w14:textId="77777777" w:rsidR="0046597B" w:rsidRPr="00EE62DA" w:rsidRDefault="5F0B7EC9" w:rsidP="35D7B47D">
            <w:pPr>
              <w:spacing w:before="80" w:after="0" w:line="276" w:lineRule="auto"/>
              <w:rPr>
                <w:rFonts w:eastAsia="Calibri" w:cs="Calibri"/>
                <w:lang w:val="hr-HR"/>
              </w:rPr>
            </w:pPr>
            <w:r w:rsidRPr="35D7B47D">
              <w:rPr>
                <w:rFonts w:eastAsia="Calibri" w:cs="Calibri"/>
                <w:lang w:val="hr-HR"/>
              </w:rPr>
              <w:t>Zaposleni u obrtu i slobodnim profesijama </w:t>
            </w:r>
          </w:p>
        </w:tc>
        <w:tc>
          <w:tcPr>
            <w:tcW w:w="1620" w:type="dxa"/>
            <w:shd w:val="clear" w:color="auto" w:fill="E7E6E6" w:themeFill="background2"/>
            <w:vAlign w:val="center"/>
          </w:tcPr>
          <w:p w14:paraId="1682967A"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Poljoprivrednici </w:t>
            </w:r>
          </w:p>
        </w:tc>
      </w:tr>
      <w:tr w:rsidR="0046597B" w:rsidRPr="00EE62DA" w14:paraId="5A50DFDC" w14:textId="77777777" w:rsidTr="35D7B47D">
        <w:trPr>
          <w:trHeight w:val="300"/>
        </w:trPr>
        <w:tc>
          <w:tcPr>
            <w:tcW w:w="1185" w:type="dxa"/>
            <w:vAlign w:val="center"/>
          </w:tcPr>
          <w:p w14:paraId="0E98316A"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2020. </w:t>
            </w:r>
          </w:p>
        </w:tc>
        <w:tc>
          <w:tcPr>
            <w:tcW w:w="1800" w:type="dxa"/>
            <w:vAlign w:val="center"/>
          </w:tcPr>
          <w:p w14:paraId="7FAC5DCF"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437.646 </w:t>
            </w:r>
          </w:p>
        </w:tc>
        <w:tc>
          <w:tcPr>
            <w:tcW w:w="1980" w:type="dxa"/>
            <w:vAlign w:val="center"/>
          </w:tcPr>
          <w:p w14:paraId="1297D825"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407.117 </w:t>
            </w:r>
          </w:p>
        </w:tc>
        <w:tc>
          <w:tcPr>
            <w:tcW w:w="2475" w:type="dxa"/>
            <w:vAlign w:val="center"/>
          </w:tcPr>
          <w:p w14:paraId="664BC65A"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30.015 </w:t>
            </w:r>
          </w:p>
        </w:tc>
        <w:tc>
          <w:tcPr>
            <w:tcW w:w="1620" w:type="dxa"/>
            <w:vAlign w:val="center"/>
          </w:tcPr>
          <w:p w14:paraId="04054C68"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514 </w:t>
            </w:r>
          </w:p>
        </w:tc>
      </w:tr>
      <w:tr w:rsidR="0046597B" w:rsidRPr="00EE62DA" w14:paraId="50BF50C6" w14:textId="77777777" w:rsidTr="35D7B47D">
        <w:trPr>
          <w:trHeight w:val="300"/>
        </w:trPr>
        <w:tc>
          <w:tcPr>
            <w:tcW w:w="1185" w:type="dxa"/>
            <w:vAlign w:val="center"/>
          </w:tcPr>
          <w:p w14:paraId="6BA8EFF5"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2021. </w:t>
            </w:r>
          </w:p>
        </w:tc>
        <w:tc>
          <w:tcPr>
            <w:tcW w:w="1800" w:type="dxa"/>
            <w:vAlign w:val="center"/>
          </w:tcPr>
          <w:p w14:paraId="4B0A7F91"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438.349 </w:t>
            </w:r>
          </w:p>
        </w:tc>
        <w:tc>
          <w:tcPr>
            <w:tcW w:w="1980" w:type="dxa"/>
            <w:vAlign w:val="center"/>
          </w:tcPr>
          <w:p w14:paraId="6CCCB75D"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407.857 </w:t>
            </w:r>
          </w:p>
        </w:tc>
        <w:tc>
          <w:tcPr>
            <w:tcW w:w="2475" w:type="dxa"/>
            <w:vAlign w:val="center"/>
          </w:tcPr>
          <w:p w14:paraId="04A354E3"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29.988 </w:t>
            </w:r>
          </w:p>
        </w:tc>
        <w:tc>
          <w:tcPr>
            <w:tcW w:w="1620" w:type="dxa"/>
            <w:vAlign w:val="center"/>
          </w:tcPr>
          <w:p w14:paraId="08FC43BD"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504 </w:t>
            </w:r>
          </w:p>
        </w:tc>
      </w:tr>
      <w:tr w:rsidR="0046597B" w:rsidRPr="00EE62DA" w14:paraId="7CFEB72D" w14:textId="77777777" w:rsidTr="35D7B47D">
        <w:trPr>
          <w:trHeight w:val="300"/>
        </w:trPr>
        <w:tc>
          <w:tcPr>
            <w:tcW w:w="1185" w:type="dxa"/>
            <w:vAlign w:val="center"/>
          </w:tcPr>
          <w:p w14:paraId="568A8EB9"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2022. </w:t>
            </w:r>
          </w:p>
        </w:tc>
        <w:tc>
          <w:tcPr>
            <w:tcW w:w="1800" w:type="dxa"/>
            <w:vAlign w:val="center"/>
          </w:tcPr>
          <w:p w14:paraId="1C924466"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449.598 </w:t>
            </w:r>
          </w:p>
        </w:tc>
        <w:tc>
          <w:tcPr>
            <w:tcW w:w="1980" w:type="dxa"/>
            <w:vAlign w:val="center"/>
          </w:tcPr>
          <w:p w14:paraId="3256B3D4"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418.944 </w:t>
            </w:r>
          </w:p>
        </w:tc>
        <w:tc>
          <w:tcPr>
            <w:tcW w:w="2475" w:type="dxa"/>
            <w:vAlign w:val="center"/>
          </w:tcPr>
          <w:p w14:paraId="433D9D63"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30.159 </w:t>
            </w:r>
          </w:p>
        </w:tc>
        <w:tc>
          <w:tcPr>
            <w:tcW w:w="1620" w:type="dxa"/>
            <w:vAlign w:val="center"/>
          </w:tcPr>
          <w:p w14:paraId="2DCBC2D8"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495 </w:t>
            </w:r>
          </w:p>
        </w:tc>
      </w:tr>
      <w:tr w:rsidR="0046597B" w:rsidRPr="00EE62DA" w14:paraId="2F83435F" w14:textId="77777777" w:rsidTr="35D7B47D">
        <w:trPr>
          <w:trHeight w:val="300"/>
        </w:trPr>
        <w:tc>
          <w:tcPr>
            <w:tcW w:w="1185" w:type="dxa"/>
            <w:vAlign w:val="center"/>
          </w:tcPr>
          <w:p w14:paraId="52C629F7"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2023. </w:t>
            </w:r>
          </w:p>
        </w:tc>
        <w:tc>
          <w:tcPr>
            <w:tcW w:w="1800" w:type="dxa"/>
            <w:vAlign w:val="center"/>
          </w:tcPr>
          <w:p w14:paraId="1744C2DF"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465.011 </w:t>
            </w:r>
          </w:p>
        </w:tc>
        <w:tc>
          <w:tcPr>
            <w:tcW w:w="1980" w:type="dxa"/>
            <w:vAlign w:val="center"/>
          </w:tcPr>
          <w:p w14:paraId="43F4AC32"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433.879 </w:t>
            </w:r>
          </w:p>
        </w:tc>
        <w:tc>
          <w:tcPr>
            <w:tcW w:w="2475" w:type="dxa"/>
            <w:vAlign w:val="center"/>
          </w:tcPr>
          <w:p w14:paraId="1C7EC312"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30.678 </w:t>
            </w:r>
          </w:p>
        </w:tc>
        <w:tc>
          <w:tcPr>
            <w:tcW w:w="1620" w:type="dxa"/>
            <w:vAlign w:val="center"/>
          </w:tcPr>
          <w:p w14:paraId="460E5943"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454 </w:t>
            </w:r>
          </w:p>
        </w:tc>
      </w:tr>
    </w:tbl>
    <w:p w14:paraId="48843DA2" w14:textId="40067958" w:rsidR="00431716" w:rsidRPr="006C5BA7" w:rsidRDefault="5F0B7EC9" w:rsidP="35D7B47D">
      <w:pPr>
        <w:spacing w:before="80" w:after="0" w:line="276" w:lineRule="auto"/>
        <w:jc w:val="center"/>
        <w:rPr>
          <w:rFonts w:eastAsia="Calibri" w:cs="Calibri"/>
          <w:i/>
          <w:iCs/>
          <w:color w:val="000000" w:themeColor="text1"/>
          <w:lang w:val="hr-HR"/>
        </w:rPr>
      </w:pPr>
      <w:r w:rsidRPr="35D7B47D">
        <w:rPr>
          <w:rFonts w:eastAsia="Calibri" w:cs="Calibri"/>
          <w:i/>
          <w:iCs/>
          <w:color w:val="000000" w:themeColor="text1"/>
          <w:lang w:val="hr-HR"/>
        </w:rPr>
        <w:t>Izvor: DZS, HZMO, HZZ</w:t>
      </w:r>
    </w:p>
    <w:p w14:paraId="29CDA91F" w14:textId="44C9A65D" w:rsidR="0046597B" w:rsidRPr="00EE62DA" w:rsidRDefault="5F0B7EC9" w:rsidP="3450C171">
      <w:pPr>
        <w:spacing w:before="80" w:after="0" w:line="276" w:lineRule="auto"/>
        <w:jc w:val="both"/>
        <w:rPr>
          <w:rFonts w:eastAsia="Calibri" w:cs="Calibri"/>
          <w:color w:val="000000" w:themeColor="text1"/>
          <w:lang w:val="hr-HR"/>
        </w:rPr>
      </w:pPr>
      <w:r w:rsidRPr="35D7B47D">
        <w:rPr>
          <w:rFonts w:eastAsia="Calibri" w:cs="Calibri"/>
          <w:color w:val="000000" w:themeColor="text1"/>
          <w:lang w:val="hr-HR"/>
        </w:rPr>
        <w:lastRenderedPageBreak/>
        <w:t>Od ukupnog broja zaposlenih u pravni</w:t>
      </w:r>
      <w:r w:rsidR="186AF7C7" w:rsidRPr="35D7B47D">
        <w:rPr>
          <w:rFonts w:eastAsia="Calibri" w:cs="Calibri"/>
          <w:color w:val="000000" w:themeColor="text1"/>
          <w:lang w:val="hr-HR"/>
        </w:rPr>
        <w:t>m</w:t>
      </w:r>
      <w:r w:rsidRPr="35D7B47D">
        <w:rPr>
          <w:rFonts w:eastAsia="Calibri" w:cs="Calibri"/>
          <w:color w:val="000000" w:themeColor="text1"/>
          <w:lang w:val="hr-HR"/>
        </w:rPr>
        <w:t xml:space="preserve"> osoba</w:t>
      </w:r>
      <w:r w:rsidR="579D67D9" w:rsidRPr="35D7B47D">
        <w:rPr>
          <w:rFonts w:eastAsia="Calibri" w:cs="Calibri"/>
          <w:color w:val="000000" w:themeColor="text1"/>
          <w:lang w:val="hr-HR"/>
        </w:rPr>
        <w:t>ma</w:t>
      </w:r>
      <w:r w:rsidRPr="35D7B47D">
        <w:rPr>
          <w:rFonts w:eastAsia="Calibri" w:cs="Calibri"/>
          <w:color w:val="000000" w:themeColor="text1"/>
          <w:lang w:val="hr-HR"/>
        </w:rPr>
        <w:t xml:space="preserve"> na razini Hrvatske, udio Grada Zagreba u 2023. isti je kao i u 2022. kada je iznosio 31,8 %.  </w:t>
      </w:r>
      <w:r w:rsidRPr="00720EBB">
        <w:rPr>
          <w:rFonts w:eastAsia="Calibri" w:cs="Calibri"/>
          <w:color w:val="000000" w:themeColor="text1"/>
          <w:lang w:val="hr-HR"/>
        </w:rPr>
        <w:t xml:space="preserve">U Gradu Zagrebu je 2013. bilo 47.055 nezaposlenih osoba, a deset godina </w:t>
      </w:r>
      <w:r w:rsidR="0C9472BB" w:rsidRPr="00720EBB">
        <w:rPr>
          <w:rFonts w:eastAsia="Calibri" w:cs="Calibri"/>
          <w:color w:val="000000" w:themeColor="text1"/>
          <w:lang w:val="hr-HR"/>
        </w:rPr>
        <w:t xml:space="preserve">poslije </w:t>
      </w:r>
      <w:r w:rsidRPr="00720EBB">
        <w:rPr>
          <w:rFonts w:eastAsia="Calibri" w:cs="Calibri"/>
          <w:color w:val="000000" w:themeColor="text1"/>
          <w:lang w:val="hr-HR"/>
        </w:rPr>
        <w:t>registrirano ih je 12.518, odnosno 3,5 puta manje.</w:t>
      </w:r>
      <w:r w:rsidRPr="35D7B47D">
        <w:rPr>
          <w:rFonts w:eastAsia="Calibri" w:cs="Calibri"/>
          <w:b/>
          <w:bCs/>
          <w:color w:val="000000" w:themeColor="text1"/>
          <w:lang w:val="hr-HR"/>
        </w:rPr>
        <w:t xml:space="preserve"> </w:t>
      </w:r>
      <w:r w:rsidRPr="35D7B47D">
        <w:rPr>
          <w:rFonts w:eastAsia="Calibri" w:cs="Calibri"/>
          <w:color w:val="000000" w:themeColor="text1"/>
          <w:lang w:val="hr-HR"/>
        </w:rPr>
        <w:t>Smanjenje stope nezaposlenosti prvenstveno je rezultat pada broja nezaposlenih te je nastavljen pozitivan trend u kretanju pokazatelja nezaposlenosti. Tako je stopa registrirane nezaposlenosti u Republici Hrvatskoj s 22,2 % u 2014. smanjena na 6,6 % u 2023., a u Gradu Zagrebu u istom razdoblju s 11,2 % na 2,6 %. </w:t>
      </w:r>
    </w:p>
    <w:p w14:paraId="5DDB2368" w14:textId="77777777" w:rsidR="00431716" w:rsidRPr="00EE62DA" w:rsidRDefault="00431716" w:rsidP="00FC2E9C">
      <w:pPr>
        <w:spacing w:before="80" w:after="0" w:line="276" w:lineRule="auto"/>
        <w:ind w:right="90"/>
        <w:jc w:val="both"/>
        <w:rPr>
          <w:rFonts w:eastAsia="Calibri" w:cs="Calibri"/>
          <w:i/>
          <w:iCs/>
          <w:color w:val="000000" w:themeColor="text1"/>
          <w:lang w:val="hr-HR"/>
        </w:rPr>
      </w:pPr>
    </w:p>
    <w:p w14:paraId="51DDE513" w14:textId="51D9275B" w:rsidR="0046597B" w:rsidRPr="00EE62DA" w:rsidRDefault="423780DC" w:rsidP="35D7B47D">
      <w:pPr>
        <w:pStyle w:val="Caption"/>
        <w:rPr>
          <w:rFonts w:eastAsia="Calibri" w:cs="Calibri"/>
          <w:i w:val="0"/>
          <w:iCs w:val="0"/>
          <w:color w:val="000000" w:themeColor="text1"/>
          <w:lang w:val="hr-HR"/>
        </w:rPr>
      </w:pPr>
      <w:bookmarkStart w:id="25" w:name="_Toc190692395"/>
      <w:r w:rsidRPr="35D7B47D">
        <w:rPr>
          <w:lang w:val="pl-PL"/>
        </w:rPr>
        <w:t xml:space="preserve">Slika </w:t>
      </w:r>
      <w:r w:rsidR="5F6BBFFF" w:rsidRPr="35D7B47D">
        <w:fldChar w:fldCharType="begin"/>
      </w:r>
      <w:r w:rsidR="5F6BBFFF" w:rsidRPr="35D7B47D">
        <w:rPr>
          <w:lang w:val="pl-PL"/>
        </w:rPr>
        <w:instrText xml:space="preserve"> SEQ Slika \* ARABIC </w:instrText>
      </w:r>
      <w:r w:rsidR="5F6BBFFF" w:rsidRPr="35D7B47D">
        <w:fldChar w:fldCharType="separate"/>
      </w:r>
      <w:r w:rsidR="00E10483">
        <w:rPr>
          <w:noProof/>
          <w:lang w:val="pl-PL"/>
        </w:rPr>
        <w:t>4</w:t>
      </w:r>
      <w:r w:rsidR="5F6BBFFF" w:rsidRPr="35D7B47D">
        <w:rPr>
          <w:noProof/>
        </w:rPr>
        <w:fldChar w:fldCharType="end"/>
      </w:r>
      <w:r w:rsidR="58818FDD" w:rsidRPr="35D7B47D">
        <w:rPr>
          <w:lang w:val="pl-PL"/>
        </w:rPr>
        <w:t>.</w:t>
      </w:r>
      <w:r w:rsidRPr="35D7B47D">
        <w:rPr>
          <w:lang w:val="pl-PL"/>
        </w:rPr>
        <w:t xml:space="preserve"> </w:t>
      </w:r>
      <w:r w:rsidR="00C06368" w:rsidRPr="35D7B47D">
        <w:rPr>
          <w:rFonts w:eastAsia="Calibri" w:cs="Calibri"/>
          <w:color w:val="000000" w:themeColor="text1"/>
          <w:lang w:val="hr-HR"/>
        </w:rPr>
        <w:t xml:space="preserve">Kretanje broja nezaposlenih u Gradu Zagrebu i </w:t>
      </w:r>
      <w:r w:rsidR="3BD0380C" w:rsidRPr="35D7B47D">
        <w:rPr>
          <w:rFonts w:eastAsia="Calibri" w:cs="Calibri"/>
          <w:color w:val="000000" w:themeColor="text1"/>
          <w:lang w:val="hr-HR"/>
        </w:rPr>
        <w:t>Republici Hrvatskoj</w:t>
      </w:r>
      <w:r w:rsidR="00C06368" w:rsidRPr="35D7B47D">
        <w:rPr>
          <w:rFonts w:eastAsia="Calibri" w:cs="Calibri"/>
          <w:color w:val="000000" w:themeColor="text1"/>
          <w:lang w:val="hr-HR"/>
        </w:rPr>
        <w:t xml:space="preserve"> od 2013. do 2023.  (stanje 31. ožujka)</w:t>
      </w:r>
      <w:bookmarkEnd w:id="25"/>
    </w:p>
    <w:p w14:paraId="48A9E970" w14:textId="77777777" w:rsidR="0046597B" w:rsidRPr="00EE62DA" w:rsidRDefault="3B26F81D" w:rsidP="00FC2E9C">
      <w:pPr>
        <w:spacing w:before="80" w:after="0" w:line="276" w:lineRule="auto"/>
        <w:ind w:right="90"/>
        <w:jc w:val="center"/>
        <w:rPr>
          <w:rFonts w:eastAsia="Calibri" w:cs="Calibri"/>
          <w:color w:val="000000" w:themeColor="text1"/>
          <w:lang w:val="hr-HR"/>
        </w:rPr>
      </w:pPr>
      <w:r>
        <w:rPr>
          <w:noProof/>
          <w:lang w:val="hr-HR" w:eastAsia="hr-HR"/>
        </w:rPr>
        <w:drawing>
          <wp:inline distT="0" distB="0" distL="0" distR="0" wp14:anchorId="5B5F76B9" wp14:editId="3377654F">
            <wp:extent cx="5173807" cy="2400577"/>
            <wp:effectExtent l="0" t="0" r="0" b="0"/>
            <wp:docPr id="658380359" name="Picture 658380359" descr="Slika na kojoj se prikazuje tam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380359"/>
                    <pic:cNvPicPr/>
                  </pic:nvPicPr>
                  <pic:blipFill>
                    <a:blip r:embed="rId17">
                      <a:extLst>
                        <a:ext uri="{28A0092B-C50C-407E-A947-70E740481C1C}">
                          <a14:useLocalDpi xmlns:a14="http://schemas.microsoft.com/office/drawing/2010/main" val="0"/>
                        </a:ext>
                      </a:extLst>
                    </a:blip>
                    <a:stretch>
                      <a:fillRect/>
                    </a:stretch>
                  </pic:blipFill>
                  <pic:spPr>
                    <a:xfrm>
                      <a:off x="0" y="0"/>
                      <a:ext cx="5173807" cy="2400577"/>
                    </a:xfrm>
                    <a:prstGeom prst="rect">
                      <a:avLst/>
                    </a:prstGeom>
                  </pic:spPr>
                </pic:pic>
              </a:graphicData>
            </a:graphic>
          </wp:inline>
        </w:drawing>
      </w:r>
    </w:p>
    <w:p w14:paraId="0FFB890F" w14:textId="251A3141" w:rsidR="00431716" w:rsidRPr="00720EBB" w:rsidRDefault="3B26F81D" w:rsidP="00720EBB">
      <w:pPr>
        <w:spacing w:before="80" w:after="0" w:line="276" w:lineRule="auto"/>
        <w:ind w:left="426" w:right="90" w:hanging="426"/>
        <w:jc w:val="center"/>
        <w:rPr>
          <w:rFonts w:eastAsia="Calibri" w:cs="Calibri"/>
          <w:i/>
          <w:iCs/>
          <w:color w:val="000000" w:themeColor="text1"/>
          <w:lang w:val="hr-HR"/>
        </w:rPr>
      </w:pPr>
      <w:r w:rsidRPr="477080F9">
        <w:rPr>
          <w:rFonts w:eastAsia="Calibri" w:cs="Calibri"/>
          <w:i/>
          <w:iCs/>
          <w:color w:val="000000" w:themeColor="text1"/>
          <w:lang w:val="hr-HR"/>
        </w:rPr>
        <w:t>Izvor: DZS, obrada: GUSZBOI</w:t>
      </w:r>
    </w:p>
    <w:p w14:paraId="16BEB448" w14:textId="5D1B2F0F" w:rsidR="009A5DE9" w:rsidRPr="00EE62DA" w:rsidRDefault="00C06368" w:rsidP="3450C171">
      <w:pPr>
        <w:spacing w:before="80" w:after="0" w:line="276" w:lineRule="auto"/>
        <w:jc w:val="both"/>
        <w:rPr>
          <w:rFonts w:eastAsia="Calibri" w:cs="Calibri"/>
          <w:color w:val="000000" w:themeColor="text1"/>
          <w:lang w:val="hr-HR"/>
        </w:rPr>
      </w:pPr>
      <w:r w:rsidRPr="35D7B47D">
        <w:rPr>
          <w:rFonts w:eastAsia="Calibri" w:cs="Calibri"/>
          <w:color w:val="000000" w:themeColor="text1"/>
          <w:lang w:val="hr-HR"/>
        </w:rPr>
        <w:t>Prosječna stopa nezaposlenosti u Gradu Zagrebu (prema podacima HZMO</w:t>
      </w:r>
      <w:r w:rsidR="5DD085AC" w:rsidRPr="35D7B47D">
        <w:rPr>
          <w:rFonts w:eastAsia="Calibri" w:cs="Calibri"/>
          <w:color w:val="000000" w:themeColor="text1"/>
          <w:lang w:val="hr-HR"/>
        </w:rPr>
        <w:t>-a</w:t>
      </w:r>
      <w:r w:rsidRPr="35D7B47D">
        <w:rPr>
          <w:rFonts w:eastAsia="Calibri" w:cs="Calibri"/>
          <w:color w:val="000000" w:themeColor="text1"/>
          <w:lang w:val="hr-HR"/>
        </w:rPr>
        <w:t>) u 2023. je iznosila 2,5</w:t>
      </w:r>
      <w:r w:rsidR="04BAAFE6" w:rsidRPr="35D7B47D">
        <w:rPr>
          <w:rFonts w:eastAsia="Calibri" w:cs="Calibri"/>
          <w:color w:val="000000" w:themeColor="text1"/>
          <w:lang w:val="hr-HR"/>
        </w:rPr>
        <w:t xml:space="preserve"> </w:t>
      </w:r>
      <w:r w:rsidRPr="35D7B47D">
        <w:rPr>
          <w:rFonts w:eastAsia="Calibri" w:cs="Calibri"/>
          <w:color w:val="000000" w:themeColor="text1"/>
          <w:lang w:val="hr-HR"/>
        </w:rPr>
        <w:t xml:space="preserve">%, </w:t>
      </w:r>
      <w:r w:rsidR="3633E389" w:rsidRPr="35D7B47D">
        <w:rPr>
          <w:rFonts w:eastAsia="Calibri" w:cs="Calibri"/>
          <w:color w:val="000000" w:themeColor="text1"/>
          <w:lang w:val="hr-HR"/>
        </w:rPr>
        <w:t xml:space="preserve">a </w:t>
      </w:r>
      <w:r w:rsidRPr="35D7B47D">
        <w:rPr>
          <w:rFonts w:eastAsia="Calibri" w:cs="Calibri"/>
          <w:color w:val="000000" w:themeColor="text1"/>
          <w:lang w:val="hr-HR"/>
        </w:rPr>
        <w:t xml:space="preserve">u 2022. prosječna </w:t>
      </w:r>
      <w:r w:rsidR="63A1C200" w:rsidRPr="35D7B47D">
        <w:rPr>
          <w:rFonts w:eastAsia="Calibri" w:cs="Calibri"/>
          <w:color w:val="000000" w:themeColor="text1"/>
          <w:lang w:val="hr-HR"/>
        </w:rPr>
        <w:t xml:space="preserve">je </w:t>
      </w:r>
      <w:r w:rsidRPr="35D7B47D">
        <w:rPr>
          <w:rFonts w:eastAsia="Calibri" w:cs="Calibri"/>
          <w:color w:val="000000" w:themeColor="text1"/>
          <w:lang w:val="hr-HR"/>
        </w:rPr>
        <w:t xml:space="preserve">stopa nezaposlenosti na razini Grada Zagreba bila 2,8 %, što je pad od 0,3 % </w:t>
      </w:r>
      <w:r w:rsidRPr="35D7B47D">
        <w:rPr>
          <w:rFonts w:eastAsia="Calibri" w:cs="Calibri"/>
          <w:i/>
          <w:iCs/>
          <w:color w:val="000000" w:themeColor="text1"/>
          <w:lang w:val="hr-HR"/>
        </w:rPr>
        <w:t>(Izvor: HZZ)</w:t>
      </w:r>
      <w:r w:rsidRPr="35D7B47D">
        <w:rPr>
          <w:rFonts w:eastAsia="Calibri" w:cs="Calibri"/>
          <w:color w:val="000000" w:themeColor="text1"/>
          <w:lang w:val="hr-HR"/>
        </w:rPr>
        <w:t>. Od ukupnog prosječnog broja nezaposlenih (12.433) u</w:t>
      </w:r>
      <w:r w:rsidR="4A8C73CB" w:rsidRPr="35D7B47D">
        <w:rPr>
          <w:rFonts w:eastAsia="Calibri" w:cs="Calibri"/>
          <w:color w:val="000000" w:themeColor="text1"/>
          <w:lang w:val="hr-HR"/>
        </w:rPr>
        <w:t xml:space="preserve"> </w:t>
      </w:r>
      <w:r w:rsidRPr="35D7B47D">
        <w:rPr>
          <w:rFonts w:eastAsia="Calibri" w:cs="Calibri"/>
          <w:color w:val="000000" w:themeColor="text1"/>
          <w:lang w:val="hr-HR"/>
        </w:rPr>
        <w:t xml:space="preserve">2023. na muškarce se odnosi 5981 ili 48,1 %, a na žene 6452 ili 51,9 %, što znači da je udio žena veći. U odnosu na 2022. udio žena porastao </w:t>
      </w:r>
      <w:r w:rsidR="303D130D" w:rsidRPr="35D7B47D">
        <w:rPr>
          <w:rFonts w:eastAsia="Calibri" w:cs="Calibri"/>
          <w:color w:val="000000" w:themeColor="text1"/>
          <w:lang w:val="hr-HR"/>
        </w:rPr>
        <w:t xml:space="preserve">je </w:t>
      </w:r>
      <w:r w:rsidRPr="35D7B47D">
        <w:rPr>
          <w:rFonts w:eastAsia="Calibri" w:cs="Calibri"/>
          <w:color w:val="000000" w:themeColor="text1"/>
          <w:lang w:val="hr-HR"/>
        </w:rPr>
        <w:t xml:space="preserve">za 0,2 % </w:t>
      </w:r>
      <w:r w:rsidRPr="35D7B47D">
        <w:rPr>
          <w:rFonts w:eastAsia="Calibri" w:cs="Calibri"/>
          <w:i/>
          <w:iCs/>
          <w:color w:val="000000" w:themeColor="text1"/>
          <w:lang w:val="hr-HR"/>
        </w:rPr>
        <w:t>(Izvor: HZZ)</w:t>
      </w:r>
      <w:r w:rsidRPr="35D7B47D">
        <w:rPr>
          <w:rFonts w:eastAsia="Calibri" w:cs="Calibri"/>
          <w:color w:val="000000" w:themeColor="text1"/>
          <w:lang w:val="hr-HR"/>
        </w:rPr>
        <w:t>.</w:t>
      </w:r>
      <w:r w:rsidR="0D13F6C4" w:rsidRPr="35D7B47D">
        <w:rPr>
          <w:rFonts w:eastAsia="Calibri" w:cs="Calibri"/>
          <w:color w:val="000000" w:themeColor="text1"/>
          <w:lang w:val="hr-HR"/>
        </w:rPr>
        <w:t xml:space="preserve"> </w:t>
      </w:r>
      <w:r w:rsidRPr="35D7B47D">
        <w:rPr>
          <w:rFonts w:eastAsia="Calibri" w:cs="Calibri"/>
          <w:color w:val="000000" w:themeColor="text1"/>
          <w:lang w:val="hr-HR"/>
        </w:rPr>
        <w:t xml:space="preserve">Broj nezaposlenih prema dobi, u 2023. pokazuje da je najviše onih u dobi od 30 do 49 godina – 40,6 %, zatim osoba s 50 i više godina – 39,2 %, </w:t>
      </w:r>
      <w:r w:rsidR="18DB0EF9" w:rsidRPr="35D7B47D">
        <w:rPr>
          <w:rFonts w:eastAsia="Calibri" w:cs="Calibri"/>
          <w:color w:val="000000" w:themeColor="text1"/>
          <w:lang w:val="hr-HR"/>
        </w:rPr>
        <w:t>a</w:t>
      </w:r>
      <w:r w:rsidRPr="35D7B47D">
        <w:rPr>
          <w:rFonts w:eastAsia="Calibri" w:cs="Calibri"/>
          <w:color w:val="000000" w:themeColor="text1"/>
          <w:lang w:val="hr-HR"/>
        </w:rPr>
        <w:t xml:space="preserve"> mladih </w:t>
      </w:r>
      <w:r w:rsidR="1C2DF5A9" w:rsidRPr="35D7B47D">
        <w:rPr>
          <w:rFonts w:eastAsia="Calibri" w:cs="Calibri"/>
          <w:color w:val="000000" w:themeColor="text1"/>
          <w:lang w:val="hr-HR"/>
        </w:rPr>
        <w:t xml:space="preserve">je </w:t>
      </w:r>
      <w:r w:rsidRPr="35D7B47D">
        <w:rPr>
          <w:rFonts w:eastAsia="Calibri" w:cs="Calibri"/>
          <w:color w:val="000000" w:themeColor="text1"/>
          <w:lang w:val="hr-HR"/>
        </w:rPr>
        <w:t xml:space="preserve">u dobi 15 do 29 godina – 20,2 %. U odnosu na 2022. u padu je udio osoba u dobi od 30 do 49 godina za 1,1 % (u 2022. godini je iznosio 41,7 %), </w:t>
      </w:r>
      <w:r w:rsidR="484EC931" w:rsidRPr="35D7B47D">
        <w:rPr>
          <w:rFonts w:eastAsia="Calibri" w:cs="Calibri"/>
          <w:color w:val="000000" w:themeColor="text1"/>
          <w:lang w:val="hr-HR"/>
        </w:rPr>
        <w:t xml:space="preserve">a </w:t>
      </w:r>
      <w:r w:rsidRPr="35D7B47D">
        <w:rPr>
          <w:rFonts w:eastAsia="Calibri" w:cs="Calibri"/>
          <w:color w:val="000000" w:themeColor="text1"/>
          <w:lang w:val="hr-HR"/>
        </w:rPr>
        <w:t xml:space="preserve">udio nezaposlenih osoba s 50 i više godina u porastu </w:t>
      </w:r>
      <w:r w:rsidR="6071E525" w:rsidRPr="35D7B47D">
        <w:rPr>
          <w:rFonts w:eastAsia="Calibri" w:cs="Calibri"/>
          <w:color w:val="000000" w:themeColor="text1"/>
          <w:lang w:val="hr-HR"/>
        </w:rPr>
        <w:t xml:space="preserve">je, </w:t>
      </w:r>
      <w:r w:rsidRPr="35D7B47D">
        <w:rPr>
          <w:rFonts w:eastAsia="Calibri" w:cs="Calibri"/>
          <w:color w:val="000000" w:themeColor="text1"/>
          <w:lang w:val="hr-HR"/>
        </w:rPr>
        <w:t>i to</w:t>
      </w:r>
      <w:r w:rsidRPr="35D7B47D">
        <w:rPr>
          <w:rFonts w:eastAsia="Calibri" w:cs="Calibri"/>
          <w:i/>
          <w:iCs/>
          <w:color w:val="000000" w:themeColor="text1"/>
          <w:lang w:val="hr-HR"/>
        </w:rPr>
        <w:t xml:space="preserve"> </w:t>
      </w:r>
      <w:r w:rsidRPr="35D7B47D">
        <w:rPr>
          <w:rFonts w:eastAsia="Calibri" w:cs="Calibri"/>
          <w:color w:val="000000" w:themeColor="text1"/>
          <w:lang w:val="hr-HR"/>
        </w:rPr>
        <w:t xml:space="preserve">za 1,2 % (u 2022. je iznosio 38,0 %) </w:t>
      </w:r>
      <w:r w:rsidRPr="35D7B47D">
        <w:rPr>
          <w:rFonts w:eastAsia="Calibri" w:cs="Calibri"/>
          <w:i/>
          <w:iCs/>
          <w:color w:val="000000" w:themeColor="text1"/>
          <w:lang w:val="hr-HR"/>
        </w:rPr>
        <w:t>(Izvor: HZZ)</w:t>
      </w:r>
      <w:r w:rsidRPr="35D7B47D">
        <w:rPr>
          <w:rFonts w:eastAsia="Calibri" w:cs="Calibri"/>
          <w:color w:val="000000" w:themeColor="text1"/>
          <w:lang w:val="hr-HR"/>
        </w:rPr>
        <w:t>.</w:t>
      </w:r>
      <w:r w:rsidR="339809AF" w:rsidRPr="35D7B47D">
        <w:rPr>
          <w:rFonts w:eastAsia="Calibri" w:cs="Calibri"/>
          <w:color w:val="000000" w:themeColor="text1"/>
          <w:lang w:val="hr-HR"/>
        </w:rPr>
        <w:t xml:space="preserve"> </w:t>
      </w:r>
      <w:r w:rsidRPr="35D7B47D">
        <w:rPr>
          <w:rFonts w:eastAsia="Calibri" w:cs="Calibri"/>
          <w:color w:val="000000" w:themeColor="text1"/>
          <w:lang w:val="hr-HR"/>
        </w:rPr>
        <w:t xml:space="preserve">Prema razini obrazovanja, u 2023. najveći </w:t>
      </w:r>
      <w:r w:rsidR="3C925285" w:rsidRPr="35D7B47D">
        <w:rPr>
          <w:rFonts w:eastAsia="Calibri" w:cs="Calibri"/>
          <w:color w:val="000000" w:themeColor="text1"/>
          <w:lang w:val="hr-HR"/>
        </w:rPr>
        <w:t xml:space="preserve">je </w:t>
      </w:r>
      <w:r w:rsidRPr="35D7B47D">
        <w:rPr>
          <w:rFonts w:eastAsia="Calibri" w:cs="Calibri"/>
          <w:color w:val="000000" w:themeColor="text1"/>
          <w:lang w:val="hr-HR"/>
        </w:rPr>
        <w:t>udio prosječnog broja nezaposlenih sa S</w:t>
      </w:r>
      <w:r w:rsidR="7178D268" w:rsidRPr="35D7B47D">
        <w:rPr>
          <w:rFonts w:eastAsia="Calibri" w:cs="Calibri"/>
          <w:color w:val="000000" w:themeColor="text1"/>
          <w:lang w:val="hr-HR"/>
        </w:rPr>
        <w:t>Š</w:t>
      </w:r>
      <w:r w:rsidRPr="35D7B47D">
        <w:rPr>
          <w:rFonts w:eastAsia="Calibri" w:cs="Calibri"/>
          <w:color w:val="000000" w:themeColor="text1"/>
          <w:lang w:val="hr-HR"/>
        </w:rPr>
        <w:t xml:space="preserve"> za zanimanja u trajanju od 4 i više godina i gimnazijom (31,7 %), zatim slijede sa S</w:t>
      </w:r>
      <w:r w:rsidR="3214C573" w:rsidRPr="35D7B47D">
        <w:rPr>
          <w:rFonts w:eastAsia="Calibri" w:cs="Calibri"/>
          <w:color w:val="000000" w:themeColor="text1"/>
          <w:lang w:val="hr-HR"/>
        </w:rPr>
        <w:t>Š</w:t>
      </w:r>
      <w:r w:rsidRPr="35D7B47D">
        <w:rPr>
          <w:rFonts w:eastAsia="Calibri" w:cs="Calibri"/>
          <w:color w:val="000000" w:themeColor="text1"/>
          <w:lang w:val="hr-HR"/>
        </w:rPr>
        <w:t xml:space="preserve"> za zanimanja do 3 godine i školom za KV i VKV radnike (21,3 %) te s fakultetom, akademijom, magisterijem, doktoratom (19,8 %). </w:t>
      </w:r>
      <w:r w:rsidRPr="35D7B47D">
        <w:rPr>
          <w:rFonts w:eastAsia="Calibri" w:cs="Calibri"/>
          <w:i/>
          <w:iCs/>
          <w:color w:val="000000" w:themeColor="text1"/>
          <w:lang w:val="hr-HR"/>
        </w:rPr>
        <w:t>(Izvor: HZZ)</w:t>
      </w:r>
      <w:r w:rsidRPr="35D7B47D">
        <w:rPr>
          <w:rFonts w:eastAsia="Calibri" w:cs="Calibri"/>
          <w:color w:val="000000" w:themeColor="text1"/>
          <w:lang w:val="hr-HR"/>
        </w:rPr>
        <w:t>.</w:t>
      </w:r>
    </w:p>
    <w:p w14:paraId="6CF90959" w14:textId="0FC5BB43" w:rsidR="0C09108A" w:rsidRDefault="0C09108A" w:rsidP="0C09108A">
      <w:pPr>
        <w:spacing w:before="80" w:after="0" w:line="276" w:lineRule="auto"/>
        <w:jc w:val="both"/>
        <w:rPr>
          <w:rFonts w:eastAsia="Calibri" w:cs="Calibri"/>
          <w:color w:val="000000" w:themeColor="text1"/>
          <w:lang w:val="hr-HR"/>
        </w:rPr>
      </w:pPr>
    </w:p>
    <w:p w14:paraId="13ACEDB9" w14:textId="684610E4" w:rsidR="0046597B" w:rsidRPr="00EE62DA" w:rsidRDefault="423780DC" w:rsidP="0C09108A">
      <w:pPr>
        <w:pStyle w:val="Caption"/>
        <w:rPr>
          <w:rFonts w:eastAsia="Calibri" w:cs="Calibri"/>
          <w:color w:val="000000" w:themeColor="text1"/>
          <w:lang w:val="hr-HR"/>
        </w:rPr>
      </w:pPr>
      <w:bookmarkStart w:id="26" w:name="_Toc190692776"/>
      <w:r w:rsidRPr="35D7B47D">
        <w:rPr>
          <w:lang w:val="pl-PL"/>
        </w:rPr>
        <w:t xml:space="preserve">Tablica </w:t>
      </w:r>
      <w:r w:rsidR="5F6BBFFF" w:rsidRPr="35D7B47D">
        <w:fldChar w:fldCharType="begin"/>
      </w:r>
      <w:r w:rsidR="5F6BBFFF" w:rsidRPr="35D7B47D">
        <w:rPr>
          <w:lang w:val="pl-PL"/>
        </w:rPr>
        <w:instrText xml:space="preserve"> SEQ Tablica \* ARABIC </w:instrText>
      </w:r>
      <w:r w:rsidR="5F6BBFFF" w:rsidRPr="35D7B47D">
        <w:fldChar w:fldCharType="separate"/>
      </w:r>
      <w:r w:rsidR="00E10483">
        <w:rPr>
          <w:noProof/>
          <w:lang w:val="pl-PL"/>
        </w:rPr>
        <w:t>5</w:t>
      </w:r>
      <w:r w:rsidR="5F6BBFFF" w:rsidRPr="35D7B47D">
        <w:rPr>
          <w:noProof/>
        </w:rPr>
        <w:fldChar w:fldCharType="end"/>
      </w:r>
      <w:r w:rsidR="7C29C07E" w:rsidRPr="35D7B47D">
        <w:rPr>
          <w:lang w:val="pl-PL"/>
        </w:rPr>
        <w:t>.</w:t>
      </w:r>
      <w:r w:rsidRPr="35D7B47D">
        <w:rPr>
          <w:lang w:val="pl-PL"/>
        </w:rPr>
        <w:t xml:space="preserve"> </w:t>
      </w:r>
      <w:r w:rsidR="00C06368" w:rsidRPr="35D7B47D">
        <w:rPr>
          <w:rFonts w:eastAsia="Calibri" w:cs="Calibri"/>
          <w:color w:val="000000" w:themeColor="text1"/>
          <w:lang w:val="hr-HR"/>
        </w:rPr>
        <w:t xml:space="preserve">Prosječan broj nezaposlenih prema trajanju nezaposlenosti u Gradu Zagrebu 2022. i 2023. </w:t>
      </w:r>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0"/>
        <w:gridCol w:w="1300"/>
        <w:gridCol w:w="1300"/>
        <w:gridCol w:w="1300"/>
        <w:gridCol w:w="1300"/>
        <w:gridCol w:w="1695"/>
      </w:tblGrid>
      <w:tr w:rsidR="0046597B" w:rsidRPr="00EE62DA" w14:paraId="403D3B34" w14:textId="77777777" w:rsidTr="00B91645">
        <w:trPr>
          <w:trHeight w:val="300"/>
        </w:trPr>
        <w:tc>
          <w:tcPr>
            <w:tcW w:w="2100" w:type="dxa"/>
            <w:vMerge w:val="restart"/>
            <w:shd w:val="clear" w:color="auto" w:fill="E7E6E6" w:themeFill="background2"/>
            <w:tcMar>
              <w:left w:w="105" w:type="dxa"/>
              <w:right w:w="105" w:type="dxa"/>
            </w:tcMar>
            <w:vAlign w:val="center"/>
          </w:tcPr>
          <w:p w14:paraId="6C289EDB" w14:textId="77777777" w:rsidR="0046597B" w:rsidRPr="009A5DE9" w:rsidRDefault="3B26F81D" w:rsidP="00FC2E9C">
            <w:pPr>
              <w:spacing w:before="80" w:after="0" w:line="276" w:lineRule="auto"/>
              <w:jc w:val="both"/>
              <w:rPr>
                <w:rFonts w:eastAsia="Calibri" w:cs="Calibri"/>
                <w:b/>
                <w:bCs/>
                <w:lang w:val="hr-HR"/>
              </w:rPr>
            </w:pPr>
            <w:r w:rsidRPr="009A5DE9">
              <w:rPr>
                <w:rFonts w:eastAsia="Calibri" w:cs="Calibri"/>
                <w:b/>
                <w:bCs/>
                <w:lang w:val="hr-HR"/>
              </w:rPr>
              <w:t>Trajanje nezaposlenosti</w:t>
            </w:r>
          </w:p>
        </w:tc>
        <w:tc>
          <w:tcPr>
            <w:tcW w:w="2600" w:type="dxa"/>
            <w:gridSpan w:val="2"/>
            <w:shd w:val="clear" w:color="auto" w:fill="E7E6E6" w:themeFill="background2"/>
            <w:tcMar>
              <w:left w:w="105" w:type="dxa"/>
              <w:right w:w="105" w:type="dxa"/>
            </w:tcMar>
            <w:vAlign w:val="center"/>
          </w:tcPr>
          <w:p w14:paraId="6D6330CA" w14:textId="77777777" w:rsidR="0046597B" w:rsidRPr="009A5DE9" w:rsidRDefault="3B26F81D" w:rsidP="00FC2E9C">
            <w:pPr>
              <w:spacing w:before="80" w:after="0" w:line="276" w:lineRule="auto"/>
              <w:jc w:val="both"/>
              <w:rPr>
                <w:rFonts w:eastAsia="Calibri" w:cs="Calibri"/>
                <w:b/>
                <w:bCs/>
                <w:lang w:val="hr-HR"/>
              </w:rPr>
            </w:pPr>
            <w:r w:rsidRPr="009A5DE9">
              <w:rPr>
                <w:rFonts w:eastAsia="Calibri" w:cs="Calibri"/>
                <w:b/>
                <w:bCs/>
                <w:lang w:val="hr-HR"/>
              </w:rPr>
              <w:t>2023.</w:t>
            </w:r>
          </w:p>
        </w:tc>
        <w:tc>
          <w:tcPr>
            <w:tcW w:w="2600" w:type="dxa"/>
            <w:gridSpan w:val="2"/>
            <w:shd w:val="clear" w:color="auto" w:fill="E7E6E6" w:themeFill="background2"/>
            <w:tcMar>
              <w:left w:w="105" w:type="dxa"/>
              <w:right w:w="105" w:type="dxa"/>
            </w:tcMar>
            <w:vAlign w:val="center"/>
          </w:tcPr>
          <w:p w14:paraId="1153B1B1" w14:textId="77777777" w:rsidR="0046597B" w:rsidRPr="009A5DE9" w:rsidRDefault="3B26F81D" w:rsidP="00FC2E9C">
            <w:pPr>
              <w:spacing w:before="80" w:after="0" w:line="276" w:lineRule="auto"/>
              <w:jc w:val="both"/>
              <w:rPr>
                <w:rFonts w:eastAsia="Calibri" w:cs="Calibri"/>
                <w:b/>
                <w:bCs/>
                <w:lang w:val="hr-HR"/>
              </w:rPr>
            </w:pPr>
            <w:r w:rsidRPr="009A5DE9">
              <w:rPr>
                <w:rFonts w:eastAsia="Calibri" w:cs="Calibri"/>
                <w:b/>
                <w:bCs/>
                <w:lang w:val="hr-HR"/>
              </w:rPr>
              <w:t>2022.</w:t>
            </w:r>
          </w:p>
        </w:tc>
        <w:tc>
          <w:tcPr>
            <w:tcW w:w="1695" w:type="dxa"/>
            <w:vMerge w:val="restart"/>
            <w:shd w:val="clear" w:color="auto" w:fill="E7E6E6" w:themeFill="background2"/>
            <w:tcMar>
              <w:left w:w="105" w:type="dxa"/>
              <w:right w:w="105" w:type="dxa"/>
            </w:tcMar>
            <w:vAlign w:val="center"/>
          </w:tcPr>
          <w:p w14:paraId="52D493F7" w14:textId="77777777" w:rsidR="0046597B" w:rsidRPr="009A5DE9" w:rsidRDefault="3B26F81D" w:rsidP="00FC2E9C">
            <w:pPr>
              <w:spacing w:before="80" w:after="0" w:line="276" w:lineRule="auto"/>
              <w:jc w:val="both"/>
              <w:rPr>
                <w:rFonts w:eastAsia="Calibri" w:cs="Calibri"/>
                <w:b/>
                <w:bCs/>
                <w:lang w:val="hr-HR"/>
              </w:rPr>
            </w:pPr>
            <w:r w:rsidRPr="009A5DE9">
              <w:rPr>
                <w:rFonts w:eastAsia="Calibri" w:cs="Calibri"/>
                <w:b/>
                <w:bCs/>
                <w:lang w:val="hr-HR"/>
              </w:rPr>
              <w:t>Indeks 2023./2022.</w:t>
            </w:r>
          </w:p>
        </w:tc>
      </w:tr>
      <w:tr w:rsidR="0046597B" w:rsidRPr="00EE62DA" w14:paraId="0B786BFF" w14:textId="77777777" w:rsidTr="00B91645">
        <w:trPr>
          <w:trHeight w:val="300"/>
        </w:trPr>
        <w:tc>
          <w:tcPr>
            <w:tcW w:w="2100" w:type="dxa"/>
            <w:vMerge/>
            <w:vAlign w:val="center"/>
          </w:tcPr>
          <w:p w14:paraId="081516E1" w14:textId="77777777" w:rsidR="0046597B" w:rsidRPr="00EE62DA" w:rsidRDefault="0046597B" w:rsidP="00FC2E9C">
            <w:pPr>
              <w:spacing w:before="80" w:line="276" w:lineRule="auto"/>
              <w:jc w:val="both"/>
              <w:rPr>
                <w:rFonts w:cs="Calibri"/>
                <w:szCs w:val="20"/>
                <w:lang w:val="hr-HR"/>
              </w:rPr>
            </w:pPr>
          </w:p>
        </w:tc>
        <w:tc>
          <w:tcPr>
            <w:tcW w:w="1300" w:type="dxa"/>
            <w:shd w:val="clear" w:color="auto" w:fill="E7E6E6" w:themeFill="background2"/>
            <w:tcMar>
              <w:left w:w="105" w:type="dxa"/>
              <w:right w:w="105" w:type="dxa"/>
            </w:tcMar>
            <w:vAlign w:val="center"/>
          </w:tcPr>
          <w:p w14:paraId="2C1B792D"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Broj</w:t>
            </w:r>
          </w:p>
        </w:tc>
        <w:tc>
          <w:tcPr>
            <w:tcW w:w="1300" w:type="dxa"/>
            <w:shd w:val="clear" w:color="auto" w:fill="E7E6E6" w:themeFill="background2"/>
            <w:tcMar>
              <w:left w:w="105" w:type="dxa"/>
              <w:right w:w="105" w:type="dxa"/>
            </w:tcMar>
            <w:vAlign w:val="center"/>
          </w:tcPr>
          <w:p w14:paraId="3504791B"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w:t>
            </w:r>
          </w:p>
        </w:tc>
        <w:tc>
          <w:tcPr>
            <w:tcW w:w="1300" w:type="dxa"/>
            <w:shd w:val="clear" w:color="auto" w:fill="E7E6E6" w:themeFill="background2"/>
            <w:tcMar>
              <w:left w:w="105" w:type="dxa"/>
              <w:right w:w="105" w:type="dxa"/>
            </w:tcMar>
            <w:vAlign w:val="center"/>
          </w:tcPr>
          <w:p w14:paraId="07A6DEC6"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Broj</w:t>
            </w:r>
          </w:p>
        </w:tc>
        <w:tc>
          <w:tcPr>
            <w:tcW w:w="1300" w:type="dxa"/>
            <w:shd w:val="clear" w:color="auto" w:fill="E7E6E6" w:themeFill="background2"/>
            <w:tcMar>
              <w:left w:w="105" w:type="dxa"/>
              <w:right w:w="105" w:type="dxa"/>
            </w:tcMar>
            <w:vAlign w:val="center"/>
          </w:tcPr>
          <w:p w14:paraId="27BCFCDE"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w:t>
            </w:r>
          </w:p>
        </w:tc>
        <w:tc>
          <w:tcPr>
            <w:tcW w:w="1695" w:type="dxa"/>
            <w:vMerge/>
            <w:vAlign w:val="center"/>
          </w:tcPr>
          <w:p w14:paraId="183D8733" w14:textId="77777777" w:rsidR="0046597B" w:rsidRPr="00EE62DA" w:rsidRDefault="0046597B" w:rsidP="00FC2E9C">
            <w:pPr>
              <w:spacing w:before="80" w:line="276" w:lineRule="auto"/>
              <w:jc w:val="both"/>
              <w:rPr>
                <w:rFonts w:cs="Calibri"/>
                <w:szCs w:val="20"/>
                <w:lang w:val="hr-HR"/>
              </w:rPr>
            </w:pPr>
          </w:p>
        </w:tc>
      </w:tr>
      <w:tr w:rsidR="0046597B" w:rsidRPr="00EE62DA" w14:paraId="4A36B5B9" w14:textId="77777777" w:rsidTr="00B91645">
        <w:trPr>
          <w:trHeight w:val="300"/>
        </w:trPr>
        <w:tc>
          <w:tcPr>
            <w:tcW w:w="2100" w:type="dxa"/>
            <w:tcMar>
              <w:left w:w="105" w:type="dxa"/>
              <w:right w:w="105" w:type="dxa"/>
            </w:tcMar>
            <w:vAlign w:val="bottom"/>
          </w:tcPr>
          <w:p w14:paraId="25D3DF85"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do 1 godine</w:t>
            </w:r>
          </w:p>
        </w:tc>
        <w:tc>
          <w:tcPr>
            <w:tcW w:w="1300" w:type="dxa"/>
            <w:tcMar>
              <w:left w:w="105" w:type="dxa"/>
              <w:right w:w="105" w:type="dxa"/>
            </w:tcMar>
            <w:vAlign w:val="bottom"/>
          </w:tcPr>
          <w:p w14:paraId="4C32A88A"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7 288</w:t>
            </w:r>
          </w:p>
        </w:tc>
        <w:tc>
          <w:tcPr>
            <w:tcW w:w="1300" w:type="dxa"/>
            <w:tcMar>
              <w:left w:w="105" w:type="dxa"/>
              <w:right w:w="105" w:type="dxa"/>
            </w:tcMar>
            <w:vAlign w:val="bottom"/>
          </w:tcPr>
          <w:p w14:paraId="4E788AF3"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58,6</w:t>
            </w:r>
          </w:p>
        </w:tc>
        <w:tc>
          <w:tcPr>
            <w:tcW w:w="1300" w:type="dxa"/>
            <w:tcMar>
              <w:left w:w="105" w:type="dxa"/>
              <w:right w:w="105" w:type="dxa"/>
            </w:tcMar>
            <w:vAlign w:val="bottom"/>
          </w:tcPr>
          <w:p w14:paraId="01777DCC"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7 501</w:t>
            </w:r>
          </w:p>
        </w:tc>
        <w:tc>
          <w:tcPr>
            <w:tcW w:w="1300" w:type="dxa"/>
            <w:tcMar>
              <w:left w:w="105" w:type="dxa"/>
              <w:right w:w="105" w:type="dxa"/>
            </w:tcMar>
            <w:vAlign w:val="bottom"/>
          </w:tcPr>
          <w:p w14:paraId="6021B5B4"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55,7</w:t>
            </w:r>
          </w:p>
        </w:tc>
        <w:tc>
          <w:tcPr>
            <w:tcW w:w="1695" w:type="dxa"/>
            <w:tcMar>
              <w:left w:w="105" w:type="dxa"/>
              <w:right w:w="105" w:type="dxa"/>
            </w:tcMar>
            <w:vAlign w:val="bottom"/>
          </w:tcPr>
          <w:p w14:paraId="084495E2"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97,2</w:t>
            </w:r>
          </w:p>
        </w:tc>
      </w:tr>
      <w:tr w:rsidR="0046597B" w:rsidRPr="00EE62DA" w14:paraId="201ADE52" w14:textId="77777777" w:rsidTr="00B91645">
        <w:trPr>
          <w:trHeight w:val="300"/>
        </w:trPr>
        <w:tc>
          <w:tcPr>
            <w:tcW w:w="2100" w:type="dxa"/>
            <w:tcMar>
              <w:left w:w="105" w:type="dxa"/>
              <w:right w:w="105" w:type="dxa"/>
            </w:tcMar>
            <w:vAlign w:val="bottom"/>
          </w:tcPr>
          <w:p w14:paraId="2FE66402"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1 – 3 godine</w:t>
            </w:r>
          </w:p>
        </w:tc>
        <w:tc>
          <w:tcPr>
            <w:tcW w:w="1300" w:type="dxa"/>
            <w:tcMar>
              <w:left w:w="105" w:type="dxa"/>
              <w:right w:w="105" w:type="dxa"/>
            </w:tcMar>
            <w:vAlign w:val="bottom"/>
          </w:tcPr>
          <w:p w14:paraId="3497667C"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2 107</w:t>
            </w:r>
          </w:p>
        </w:tc>
        <w:tc>
          <w:tcPr>
            <w:tcW w:w="1300" w:type="dxa"/>
            <w:tcMar>
              <w:left w:w="105" w:type="dxa"/>
              <w:right w:w="105" w:type="dxa"/>
            </w:tcMar>
            <w:vAlign w:val="bottom"/>
          </w:tcPr>
          <w:p w14:paraId="2F438102"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17</w:t>
            </w:r>
          </w:p>
        </w:tc>
        <w:tc>
          <w:tcPr>
            <w:tcW w:w="1300" w:type="dxa"/>
            <w:tcMar>
              <w:left w:w="105" w:type="dxa"/>
              <w:right w:w="105" w:type="dxa"/>
            </w:tcMar>
            <w:vAlign w:val="bottom"/>
          </w:tcPr>
          <w:p w14:paraId="4BB8FB06"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2 688</w:t>
            </w:r>
          </w:p>
        </w:tc>
        <w:tc>
          <w:tcPr>
            <w:tcW w:w="1300" w:type="dxa"/>
            <w:tcMar>
              <w:left w:w="105" w:type="dxa"/>
              <w:right w:w="105" w:type="dxa"/>
            </w:tcMar>
            <w:vAlign w:val="bottom"/>
          </w:tcPr>
          <w:p w14:paraId="1282F218"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20</w:t>
            </w:r>
          </w:p>
        </w:tc>
        <w:tc>
          <w:tcPr>
            <w:tcW w:w="1695" w:type="dxa"/>
            <w:tcMar>
              <w:left w:w="105" w:type="dxa"/>
              <w:right w:w="105" w:type="dxa"/>
            </w:tcMar>
            <w:vAlign w:val="bottom"/>
          </w:tcPr>
          <w:p w14:paraId="448E3F30"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78,4</w:t>
            </w:r>
          </w:p>
        </w:tc>
      </w:tr>
      <w:tr w:rsidR="0046597B" w:rsidRPr="00EE62DA" w14:paraId="36AF9564" w14:textId="77777777" w:rsidTr="00B91645">
        <w:trPr>
          <w:trHeight w:val="300"/>
        </w:trPr>
        <w:tc>
          <w:tcPr>
            <w:tcW w:w="2100" w:type="dxa"/>
            <w:tcMar>
              <w:left w:w="105" w:type="dxa"/>
              <w:right w:w="105" w:type="dxa"/>
            </w:tcMar>
            <w:vAlign w:val="bottom"/>
          </w:tcPr>
          <w:p w14:paraId="41CFA703"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3 i više godina</w:t>
            </w:r>
          </w:p>
        </w:tc>
        <w:tc>
          <w:tcPr>
            <w:tcW w:w="1300" w:type="dxa"/>
            <w:tcMar>
              <w:left w:w="105" w:type="dxa"/>
              <w:right w:w="105" w:type="dxa"/>
            </w:tcMar>
            <w:vAlign w:val="bottom"/>
          </w:tcPr>
          <w:p w14:paraId="5646F2E8"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3 038</w:t>
            </w:r>
          </w:p>
        </w:tc>
        <w:tc>
          <w:tcPr>
            <w:tcW w:w="1300" w:type="dxa"/>
            <w:tcMar>
              <w:left w:w="105" w:type="dxa"/>
              <w:right w:w="105" w:type="dxa"/>
            </w:tcMar>
            <w:vAlign w:val="bottom"/>
          </w:tcPr>
          <w:p w14:paraId="7AE19FCB"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24,4</w:t>
            </w:r>
          </w:p>
        </w:tc>
        <w:tc>
          <w:tcPr>
            <w:tcW w:w="1300" w:type="dxa"/>
            <w:tcMar>
              <w:left w:w="105" w:type="dxa"/>
              <w:right w:w="105" w:type="dxa"/>
            </w:tcMar>
            <w:vAlign w:val="bottom"/>
          </w:tcPr>
          <w:p w14:paraId="3CBC3611"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3 265</w:t>
            </w:r>
          </w:p>
        </w:tc>
        <w:tc>
          <w:tcPr>
            <w:tcW w:w="1300" w:type="dxa"/>
            <w:tcMar>
              <w:left w:w="105" w:type="dxa"/>
              <w:right w:w="105" w:type="dxa"/>
            </w:tcMar>
            <w:vAlign w:val="bottom"/>
          </w:tcPr>
          <w:p w14:paraId="1B7305D1"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24,3</w:t>
            </w:r>
          </w:p>
        </w:tc>
        <w:tc>
          <w:tcPr>
            <w:tcW w:w="1695" w:type="dxa"/>
            <w:tcMar>
              <w:left w:w="105" w:type="dxa"/>
              <w:right w:w="105" w:type="dxa"/>
            </w:tcMar>
            <w:vAlign w:val="bottom"/>
          </w:tcPr>
          <w:p w14:paraId="26B2DC06"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93</w:t>
            </w:r>
          </w:p>
        </w:tc>
      </w:tr>
      <w:tr w:rsidR="0046597B" w:rsidRPr="00EE62DA" w14:paraId="4F70D60A" w14:textId="77777777" w:rsidTr="00B91645">
        <w:trPr>
          <w:trHeight w:val="300"/>
        </w:trPr>
        <w:tc>
          <w:tcPr>
            <w:tcW w:w="2100" w:type="dxa"/>
            <w:tcMar>
              <w:left w:w="105" w:type="dxa"/>
              <w:right w:w="105" w:type="dxa"/>
            </w:tcMar>
            <w:vAlign w:val="bottom"/>
          </w:tcPr>
          <w:p w14:paraId="0902F48C"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Ukupno</w:t>
            </w:r>
          </w:p>
        </w:tc>
        <w:tc>
          <w:tcPr>
            <w:tcW w:w="1300" w:type="dxa"/>
            <w:tcMar>
              <w:left w:w="105" w:type="dxa"/>
              <w:right w:w="105" w:type="dxa"/>
            </w:tcMar>
            <w:vAlign w:val="bottom"/>
          </w:tcPr>
          <w:p w14:paraId="516C62D2"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12 433</w:t>
            </w:r>
          </w:p>
        </w:tc>
        <w:tc>
          <w:tcPr>
            <w:tcW w:w="1300" w:type="dxa"/>
            <w:tcMar>
              <w:left w:w="105" w:type="dxa"/>
              <w:right w:w="105" w:type="dxa"/>
            </w:tcMar>
            <w:vAlign w:val="bottom"/>
          </w:tcPr>
          <w:p w14:paraId="4617E276"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100</w:t>
            </w:r>
          </w:p>
        </w:tc>
        <w:tc>
          <w:tcPr>
            <w:tcW w:w="1300" w:type="dxa"/>
            <w:tcMar>
              <w:left w:w="105" w:type="dxa"/>
              <w:right w:w="105" w:type="dxa"/>
            </w:tcMar>
            <w:vAlign w:val="bottom"/>
          </w:tcPr>
          <w:p w14:paraId="1D57B058"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13 454</w:t>
            </w:r>
          </w:p>
        </w:tc>
        <w:tc>
          <w:tcPr>
            <w:tcW w:w="1300" w:type="dxa"/>
            <w:tcMar>
              <w:left w:w="105" w:type="dxa"/>
              <w:right w:w="105" w:type="dxa"/>
            </w:tcMar>
            <w:vAlign w:val="bottom"/>
          </w:tcPr>
          <w:p w14:paraId="4814F3E3"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100</w:t>
            </w:r>
          </w:p>
        </w:tc>
        <w:tc>
          <w:tcPr>
            <w:tcW w:w="1695" w:type="dxa"/>
            <w:tcMar>
              <w:left w:w="105" w:type="dxa"/>
              <w:right w:w="105" w:type="dxa"/>
            </w:tcMar>
            <w:vAlign w:val="bottom"/>
          </w:tcPr>
          <w:p w14:paraId="66DD3616" w14:textId="77777777" w:rsidR="0046597B" w:rsidRPr="00EE62DA" w:rsidRDefault="3B26F81D" w:rsidP="00FC2E9C">
            <w:pPr>
              <w:spacing w:before="80" w:after="0" w:line="276" w:lineRule="auto"/>
              <w:jc w:val="both"/>
              <w:rPr>
                <w:rFonts w:eastAsia="Calibri" w:cs="Calibri"/>
                <w:lang w:val="hr-HR"/>
              </w:rPr>
            </w:pPr>
            <w:r w:rsidRPr="477080F9">
              <w:rPr>
                <w:rFonts w:eastAsia="Calibri" w:cs="Calibri"/>
                <w:lang w:val="hr-HR"/>
              </w:rPr>
              <w:t>92,4</w:t>
            </w:r>
          </w:p>
        </w:tc>
      </w:tr>
    </w:tbl>
    <w:p w14:paraId="116A8E6E" w14:textId="7E60F153" w:rsidR="009A5DE9" w:rsidRDefault="3B26F81D" w:rsidP="006C5BA7">
      <w:pPr>
        <w:spacing w:before="80" w:after="0" w:line="276" w:lineRule="auto"/>
        <w:jc w:val="center"/>
        <w:rPr>
          <w:rFonts w:eastAsia="Calibri" w:cs="Calibri"/>
          <w:color w:val="000000" w:themeColor="text1"/>
          <w:lang w:val="hr-HR"/>
        </w:rPr>
      </w:pPr>
      <w:r w:rsidRPr="477080F9">
        <w:rPr>
          <w:rFonts w:eastAsia="Calibri" w:cs="Calibri"/>
          <w:i/>
          <w:iCs/>
          <w:color w:val="000000" w:themeColor="text1"/>
          <w:lang w:val="hr-HR"/>
        </w:rPr>
        <w:t>Izvor: HZZ</w:t>
      </w:r>
    </w:p>
    <w:p w14:paraId="67B4138B" w14:textId="3DA04404" w:rsidR="0046597B" w:rsidRPr="00EE62DA" w:rsidRDefault="5F0B7EC9" w:rsidP="3450C171">
      <w:pPr>
        <w:spacing w:before="80" w:line="276" w:lineRule="auto"/>
        <w:jc w:val="both"/>
        <w:rPr>
          <w:rFonts w:cs="Calibri"/>
          <w:lang w:val="hr-HR"/>
        </w:rPr>
      </w:pPr>
      <w:r w:rsidRPr="35D7B47D">
        <w:rPr>
          <w:rFonts w:eastAsia="Calibri" w:cs="Calibri"/>
          <w:color w:val="000000" w:themeColor="text1"/>
          <w:lang w:val="hr-HR"/>
        </w:rPr>
        <w:lastRenderedPageBreak/>
        <w:t>Prosječni broj nezaposlenih ukupno i prema trajanju nezaposlen</w:t>
      </w:r>
      <w:r w:rsidR="75D0F3CE" w:rsidRPr="35D7B47D">
        <w:rPr>
          <w:rFonts w:eastAsia="Calibri" w:cs="Calibri"/>
          <w:color w:val="000000" w:themeColor="text1"/>
          <w:lang w:val="hr-HR"/>
        </w:rPr>
        <w:t>osti</w:t>
      </w:r>
      <w:r w:rsidRPr="35D7B47D">
        <w:rPr>
          <w:rFonts w:eastAsia="Calibri" w:cs="Calibri"/>
          <w:color w:val="000000" w:themeColor="text1"/>
          <w:lang w:val="hr-HR"/>
        </w:rPr>
        <w:t xml:space="preserve"> u Gradu </w:t>
      </w:r>
      <w:r w:rsidR="0FEBDBE9" w:rsidRPr="35D7B47D">
        <w:rPr>
          <w:rFonts w:eastAsia="Calibri" w:cs="Calibri"/>
          <w:color w:val="000000" w:themeColor="text1"/>
          <w:lang w:val="hr-HR"/>
        </w:rPr>
        <w:t>Z</w:t>
      </w:r>
      <w:r w:rsidRPr="35D7B47D">
        <w:rPr>
          <w:rFonts w:eastAsia="Calibri" w:cs="Calibri"/>
          <w:color w:val="000000" w:themeColor="text1"/>
          <w:lang w:val="hr-HR"/>
        </w:rPr>
        <w:t>agrebu u 2023. manji je u odnosu na 2022. Ukupna nezaposlenost smanjena je za 7,6 %, a prema trajanju nezaposlenosti najveći pad zabilježen je kod osoba koje su nezaposlene</w:t>
      </w:r>
      <w:r w:rsidR="4C52D34B" w:rsidRPr="35D7B47D">
        <w:rPr>
          <w:rFonts w:eastAsia="Calibri" w:cs="Calibri"/>
          <w:color w:val="000000" w:themeColor="text1"/>
          <w:lang w:val="hr-HR"/>
        </w:rPr>
        <w:t xml:space="preserve"> </w:t>
      </w:r>
      <w:r w:rsidRPr="35D7B47D">
        <w:rPr>
          <w:rFonts w:eastAsia="Calibri" w:cs="Calibri"/>
          <w:color w:val="000000" w:themeColor="text1"/>
          <w:lang w:val="hr-HR"/>
        </w:rPr>
        <w:t>1 – 3 godine</w:t>
      </w:r>
      <w:r w:rsidR="5688156A" w:rsidRPr="35D7B47D">
        <w:rPr>
          <w:rFonts w:eastAsia="Calibri" w:cs="Calibri"/>
          <w:color w:val="000000" w:themeColor="text1"/>
          <w:lang w:val="hr-HR"/>
        </w:rPr>
        <w:t>,</w:t>
      </w:r>
      <w:r w:rsidRPr="35D7B47D">
        <w:rPr>
          <w:rFonts w:eastAsia="Calibri" w:cs="Calibri"/>
          <w:color w:val="000000" w:themeColor="text1"/>
          <w:lang w:val="hr-HR"/>
        </w:rPr>
        <w:t xml:space="preserve"> i to čak za 21,6 %. Zatim slijede osobe koje su nezaposlene 3 i više godina i za koje je pad iznosio 7 %, </w:t>
      </w:r>
      <w:r w:rsidR="2400D317" w:rsidRPr="35D7B47D">
        <w:rPr>
          <w:rFonts w:eastAsia="Calibri" w:cs="Calibri"/>
          <w:color w:val="000000" w:themeColor="text1"/>
          <w:lang w:val="hr-HR"/>
        </w:rPr>
        <w:t xml:space="preserve">a </w:t>
      </w:r>
      <w:r w:rsidRPr="35D7B47D">
        <w:rPr>
          <w:rFonts w:eastAsia="Calibri" w:cs="Calibri"/>
          <w:color w:val="000000" w:themeColor="text1"/>
          <w:lang w:val="hr-HR"/>
        </w:rPr>
        <w:t xml:space="preserve">najmanji </w:t>
      </w:r>
      <w:r w:rsidR="65B47F68" w:rsidRPr="35D7B47D">
        <w:rPr>
          <w:rFonts w:eastAsia="Calibri" w:cs="Calibri"/>
          <w:color w:val="000000" w:themeColor="text1"/>
          <w:lang w:val="hr-HR"/>
        </w:rPr>
        <w:t xml:space="preserve">je </w:t>
      </w:r>
      <w:r w:rsidRPr="35D7B47D">
        <w:rPr>
          <w:rFonts w:eastAsia="Calibri" w:cs="Calibri"/>
          <w:color w:val="000000" w:themeColor="text1"/>
          <w:lang w:val="hr-HR"/>
        </w:rPr>
        <w:t xml:space="preserve">pad imala skupina nezaposlenih do 1 godine. Pogledamo li „dugotrajnu nezaposlenost” koja se odnosi na osobe </w:t>
      </w:r>
      <w:r w:rsidRPr="35D7B47D">
        <w:rPr>
          <w:rFonts w:eastAsia="Calibri" w:cs="Calibri"/>
          <w:b/>
          <w:bCs/>
          <w:color w:val="000000" w:themeColor="text1"/>
          <w:lang w:val="hr-HR"/>
        </w:rPr>
        <w:t>koje su nezaposlene najmanje 12 mjeseci, odnosno jednu godinu i više, proizlazi da je ona smanjena za 13,6 %. Međutim</w:t>
      </w:r>
      <w:r w:rsidR="662C474E" w:rsidRPr="35D7B47D">
        <w:rPr>
          <w:rFonts w:eastAsia="Calibri" w:cs="Calibri"/>
          <w:b/>
          <w:bCs/>
          <w:color w:val="000000" w:themeColor="text1"/>
          <w:lang w:val="hr-HR"/>
        </w:rPr>
        <w:t>,</w:t>
      </w:r>
      <w:r w:rsidRPr="35D7B47D">
        <w:rPr>
          <w:rFonts w:eastAsia="Calibri" w:cs="Calibri"/>
          <w:b/>
          <w:bCs/>
          <w:color w:val="000000" w:themeColor="text1"/>
          <w:lang w:val="hr-HR"/>
        </w:rPr>
        <w:t xml:space="preserve"> </w:t>
      </w:r>
      <w:r w:rsidR="324CE89F" w:rsidRPr="00720EBB">
        <w:rPr>
          <w:rFonts w:eastAsia="Calibri" w:cs="Calibri"/>
          <w:b/>
          <w:bCs/>
          <w:color w:val="000000" w:themeColor="text1"/>
          <w:lang w:val="hr-HR"/>
        </w:rPr>
        <w:t>i dalje</w:t>
      </w:r>
      <w:r w:rsidR="324CE89F" w:rsidRPr="35D7B47D">
        <w:rPr>
          <w:rFonts w:eastAsia="Calibri" w:cs="Calibri"/>
          <w:color w:val="000000" w:themeColor="text1"/>
          <w:lang w:val="hr-HR"/>
        </w:rPr>
        <w:t xml:space="preserve"> </w:t>
      </w:r>
      <w:r w:rsidRPr="35D7B47D">
        <w:rPr>
          <w:rFonts w:eastAsia="Calibri" w:cs="Calibri"/>
          <w:b/>
          <w:bCs/>
          <w:color w:val="000000" w:themeColor="text1"/>
          <w:lang w:val="hr-HR"/>
        </w:rPr>
        <w:t>je velik apsolutni  broj osoba u 2023. koje su u Gradu Zagrebu dugotrajno nezaposlene. Radi se o 5145 osoba u 2023. (nezaposleni 1 – 3 godine i 3 godine i više), a u 2022. ovaj je broj iznosio 5953.</w:t>
      </w:r>
      <w:r w:rsidRPr="35D7B47D">
        <w:rPr>
          <w:rFonts w:cs="Calibri"/>
          <w:lang w:val="hr-HR"/>
        </w:rPr>
        <w:t xml:space="preserve"> </w:t>
      </w:r>
    </w:p>
    <w:p w14:paraId="025E9809" w14:textId="5EA0FF1C" w:rsidR="0046597B" w:rsidRPr="00EE62DA" w:rsidRDefault="5F0B7EC9" w:rsidP="3450C171">
      <w:pPr>
        <w:spacing w:before="80" w:line="276" w:lineRule="auto"/>
        <w:jc w:val="both"/>
        <w:rPr>
          <w:lang w:val="hr-HR"/>
        </w:rPr>
      </w:pPr>
      <w:r w:rsidRPr="35D7B47D">
        <w:rPr>
          <w:lang w:val="hr-HR"/>
        </w:rPr>
        <w:t xml:space="preserve">Prema Statističkom ljetopisu Grada Zagreba za 2023. godinu, </w:t>
      </w:r>
      <w:r w:rsidRPr="35D7B47D">
        <w:rPr>
          <w:b/>
          <w:bCs/>
          <w:lang w:val="hr-HR"/>
        </w:rPr>
        <w:t>broj umirovljenika u Gradu Zagrebu</w:t>
      </w:r>
      <w:r w:rsidRPr="35D7B47D">
        <w:rPr>
          <w:lang w:val="hr-HR"/>
        </w:rPr>
        <w:t xml:space="preserve"> u 2022. godini iznosio </w:t>
      </w:r>
      <w:r w:rsidR="4727E745" w:rsidRPr="35D7B47D">
        <w:rPr>
          <w:lang w:val="hr-HR"/>
        </w:rPr>
        <w:t xml:space="preserve">je </w:t>
      </w:r>
      <w:r w:rsidRPr="35D7B47D">
        <w:rPr>
          <w:lang w:val="hr-HR"/>
        </w:rPr>
        <w:t>188.198 te je prema spolnoj strukturi bilo 72.745 muškaraca (38,65</w:t>
      </w:r>
      <w:r w:rsidR="588F1518" w:rsidRPr="35D7B47D">
        <w:rPr>
          <w:lang w:val="hr-HR"/>
        </w:rPr>
        <w:t xml:space="preserve"> </w:t>
      </w:r>
      <w:r w:rsidRPr="35D7B47D">
        <w:rPr>
          <w:lang w:val="hr-HR"/>
        </w:rPr>
        <w:t>%) i 115.453 žen</w:t>
      </w:r>
      <w:r w:rsidR="307F7DDD" w:rsidRPr="35D7B47D">
        <w:rPr>
          <w:lang w:val="hr-HR"/>
        </w:rPr>
        <w:t>e</w:t>
      </w:r>
      <w:r w:rsidRPr="35D7B47D">
        <w:rPr>
          <w:lang w:val="hr-HR"/>
        </w:rPr>
        <w:t xml:space="preserve"> (61,35</w:t>
      </w:r>
      <w:r w:rsidR="1E7819BC" w:rsidRPr="35D7B47D">
        <w:rPr>
          <w:lang w:val="hr-HR"/>
        </w:rPr>
        <w:t xml:space="preserve"> </w:t>
      </w:r>
      <w:r w:rsidRPr="35D7B47D">
        <w:rPr>
          <w:lang w:val="hr-HR"/>
        </w:rPr>
        <w:t>%). Prema vrstama mirovina, najviše je bilo korisnika starosne mirovine (79,2</w:t>
      </w:r>
      <w:r w:rsidR="0E9954D4" w:rsidRPr="35D7B47D">
        <w:rPr>
          <w:lang w:val="hr-HR"/>
        </w:rPr>
        <w:t xml:space="preserve"> </w:t>
      </w:r>
      <w:r w:rsidRPr="35D7B47D">
        <w:rPr>
          <w:lang w:val="hr-HR"/>
        </w:rPr>
        <w:t>%), a potom obiteljske (13,0</w:t>
      </w:r>
      <w:r w:rsidR="7D2DDB01" w:rsidRPr="35D7B47D">
        <w:rPr>
          <w:lang w:val="hr-HR"/>
        </w:rPr>
        <w:t xml:space="preserve"> </w:t>
      </w:r>
      <w:r w:rsidRPr="35D7B47D">
        <w:rPr>
          <w:lang w:val="hr-HR"/>
        </w:rPr>
        <w:t>%) i invalidske mirovine (7,8</w:t>
      </w:r>
      <w:r w:rsidR="55FB6F0C" w:rsidRPr="35D7B47D">
        <w:rPr>
          <w:lang w:val="hr-HR"/>
        </w:rPr>
        <w:t xml:space="preserve"> </w:t>
      </w:r>
      <w:r w:rsidRPr="35D7B47D">
        <w:rPr>
          <w:lang w:val="hr-HR"/>
        </w:rPr>
        <w:t>%). Prosječna mjesečna mirovina u 2022. godini iznosila</w:t>
      </w:r>
      <w:r w:rsidR="61A0CAD4" w:rsidRPr="35D7B47D">
        <w:rPr>
          <w:lang w:val="hr-HR"/>
        </w:rPr>
        <w:t xml:space="preserve"> je</w:t>
      </w:r>
      <w:r w:rsidRPr="35D7B47D">
        <w:rPr>
          <w:lang w:val="hr-HR"/>
        </w:rPr>
        <w:t xml:space="preserve"> 505 eura (za muškarce 549 eura, za žene 478 eura)</w:t>
      </w:r>
      <w:r w:rsidR="3212BC99" w:rsidRPr="35D7B47D">
        <w:rPr>
          <w:lang w:val="hr-HR"/>
        </w:rPr>
        <w:t>,</w:t>
      </w:r>
      <w:r w:rsidRPr="35D7B47D">
        <w:rPr>
          <w:lang w:val="hr-HR"/>
        </w:rPr>
        <w:t xml:space="preserve"> što je porast od 8,1</w:t>
      </w:r>
      <w:r w:rsidR="1DCF8013" w:rsidRPr="35D7B47D">
        <w:rPr>
          <w:lang w:val="hr-HR"/>
        </w:rPr>
        <w:t xml:space="preserve"> </w:t>
      </w:r>
      <w:r w:rsidRPr="35D7B47D">
        <w:rPr>
          <w:lang w:val="hr-HR"/>
        </w:rPr>
        <w:t>% u odnosu na 2021. godinu kada je prosječna mirovina iznosila 467 eura (za muškarce 509 eura, za žene 440 eura).</w:t>
      </w:r>
    </w:p>
    <w:p w14:paraId="01FB5143" w14:textId="744CEDE9" w:rsidR="0046597B" w:rsidRPr="00EE62DA" w:rsidRDefault="5F0B7EC9" w:rsidP="3450C171">
      <w:pPr>
        <w:spacing w:before="80" w:line="276" w:lineRule="auto"/>
        <w:jc w:val="both"/>
        <w:rPr>
          <w:rFonts w:eastAsia="Calibri" w:cs="Calibri"/>
          <w:color w:val="000000" w:themeColor="text1"/>
          <w:lang w:val="hr-HR"/>
        </w:rPr>
      </w:pPr>
      <w:r w:rsidRPr="35D7B47D">
        <w:rPr>
          <w:rFonts w:eastAsia="Calibri" w:cs="Calibri"/>
          <w:color w:val="000000" w:themeColor="text1"/>
          <w:lang w:val="hr-HR"/>
        </w:rPr>
        <w:t>Prema podacima dostupnim u Zdravstveno-statističkom ljetopisu Grada Zagreba za 2023. godin</w:t>
      </w:r>
      <w:r w:rsidR="00ECC5B2" w:rsidRPr="35D7B47D">
        <w:rPr>
          <w:rFonts w:eastAsia="Calibri" w:cs="Calibri"/>
          <w:color w:val="000000" w:themeColor="text1"/>
          <w:lang w:val="hr-HR"/>
        </w:rPr>
        <w:t>u</w:t>
      </w:r>
      <w:r w:rsidRPr="35D7B47D">
        <w:rPr>
          <w:rFonts w:eastAsia="Calibri" w:cs="Calibri"/>
          <w:color w:val="000000" w:themeColor="text1"/>
          <w:lang w:val="hr-HR"/>
        </w:rPr>
        <w:t xml:space="preserve"> (Nastavni zavod za javno zdravstvo </w:t>
      </w:r>
      <w:r w:rsidR="2E05C611" w:rsidRPr="35D7B47D">
        <w:rPr>
          <w:rFonts w:eastAsia="Calibri" w:cs="Calibri"/>
          <w:color w:val="000000" w:themeColor="text1"/>
          <w:lang w:val="hr-HR"/>
        </w:rPr>
        <w:t>“</w:t>
      </w:r>
      <w:r w:rsidR="62CAC006" w:rsidRPr="35D7B47D">
        <w:rPr>
          <w:rFonts w:eastAsia="Calibri" w:cs="Calibri"/>
          <w:color w:val="000000" w:themeColor="text1"/>
          <w:lang w:val="hr-HR"/>
        </w:rPr>
        <w:t>D</w:t>
      </w:r>
      <w:r w:rsidRPr="35D7B47D">
        <w:rPr>
          <w:rFonts w:eastAsia="Calibri" w:cs="Calibri"/>
          <w:color w:val="000000" w:themeColor="text1"/>
          <w:lang w:val="hr-HR"/>
        </w:rPr>
        <w:t>r. Andrija Štampar</w:t>
      </w:r>
      <w:r w:rsidR="562F3FCB" w:rsidRPr="35D7B47D">
        <w:rPr>
          <w:rFonts w:eastAsia="Calibri" w:cs="Calibri"/>
          <w:color w:val="000000" w:themeColor="text1"/>
          <w:lang w:val="hr-HR"/>
        </w:rPr>
        <w:t>”</w:t>
      </w:r>
      <w:r w:rsidRPr="35D7B47D">
        <w:rPr>
          <w:rFonts w:eastAsia="Calibri" w:cs="Calibri"/>
          <w:color w:val="000000" w:themeColor="text1"/>
          <w:lang w:val="hr-HR"/>
        </w:rPr>
        <w:t xml:space="preserve">), </w:t>
      </w:r>
      <w:r w:rsidRPr="35D7B47D">
        <w:rPr>
          <w:rFonts w:eastAsia="Calibri" w:cs="Calibri"/>
          <w:b/>
          <w:bCs/>
          <w:color w:val="000000" w:themeColor="text1"/>
          <w:lang w:val="hr-HR"/>
        </w:rPr>
        <w:t>očekivano trajanje života</w:t>
      </w:r>
      <w:r w:rsidRPr="35D7B47D">
        <w:rPr>
          <w:rFonts w:eastAsia="Calibri" w:cs="Calibri"/>
          <w:color w:val="000000" w:themeColor="text1"/>
          <w:lang w:val="hr-HR"/>
        </w:rPr>
        <w:t xml:space="preserve"> u 2022. godini za stanovnike Grada Zagreba iznosilo je 79,00 godina, što je za 3,4 godine dulje nego u 2003. godini kada je iznosilo 75,6 godina. Očekivano trajanje života za stanovnike Grada Zagreba kontinuirano je raslo </w:t>
      </w:r>
      <w:r w:rsidR="7D34361D" w:rsidRPr="35D7B47D">
        <w:rPr>
          <w:rFonts w:eastAsia="Calibri" w:cs="Calibri"/>
          <w:color w:val="000000" w:themeColor="text1"/>
          <w:lang w:val="hr-HR"/>
        </w:rPr>
        <w:t xml:space="preserve">tijekom </w:t>
      </w:r>
      <w:r w:rsidRPr="35D7B47D">
        <w:rPr>
          <w:rFonts w:eastAsia="Calibri" w:cs="Calibri"/>
          <w:color w:val="000000" w:themeColor="text1"/>
          <w:lang w:val="hr-HR"/>
        </w:rPr>
        <w:t xml:space="preserve">promatranih 19 godina te su najviše vrijednosti dosegnute 2019. godine u vrijednosti od 79,6 godina. Nakon dugogodišnjeg niza rasta pokazatelja očekivanog trajanja života, 2020. godine kao posljedica </w:t>
      </w:r>
      <w:proofErr w:type="spellStart"/>
      <w:r w:rsidRPr="35D7B47D">
        <w:rPr>
          <w:rFonts w:eastAsia="Calibri" w:cs="Calibri"/>
          <w:color w:val="000000" w:themeColor="text1"/>
          <w:lang w:val="hr-HR"/>
        </w:rPr>
        <w:t>pandemije</w:t>
      </w:r>
      <w:proofErr w:type="spellEnd"/>
      <w:r w:rsidRPr="35D7B47D">
        <w:rPr>
          <w:rFonts w:eastAsia="Calibri" w:cs="Calibri"/>
          <w:color w:val="000000" w:themeColor="text1"/>
          <w:lang w:val="hr-HR"/>
        </w:rPr>
        <w:t xml:space="preserve"> bolesti COVID-19 dolazi do pada vrijednosti</w:t>
      </w:r>
      <w:r w:rsidR="41A943B2" w:rsidRPr="35D7B47D">
        <w:rPr>
          <w:rFonts w:eastAsia="Calibri" w:cs="Calibri"/>
          <w:color w:val="000000" w:themeColor="text1"/>
          <w:lang w:val="hr-HR"/>
        </w:rPr>
        <w:t>,</w:t>
      </w:r>
      <w:r w:rsidRPr="35D7B47D">
        <w:rPr>
          <w:rFonts w:eastAsia="Calibri" w:cs="Calibri"/>
          <w:color w:val="000000" w:themeColor="text1"/>
          <w:lang w:val="hr-HR"/>
        </w:rPr>
        <w:t xml:space="preserve"> što se nastavilo i 2021. godine. Očekivano trajanje života za muškarce iznosi 76,1 godinu, </w:t>
      </w:r>
      <w:r w:rsidR="12DC2D2F" w:rsidRPr="35D7B47D">
        <w:rPr>
          <w:rFonts w:eastAsia="Calibri" w:cs="Calibri"/>
          <w:color w:val="000000" w:themeColor="text1"/>
          <w:lang w:val="hr-HR"/>
        </w:rPr>
        <w:t xml:space="preserve">a </w:t>
      </w:r>
      <w:r w:rsidRPr="35D7B47D">
        <w:rPr>
          <w:rFonts w:eastAsia="Calibri" w:cs="Calibri"/>
          <w:color w:val="000000" w:themeColor="text1"/>
          <w:lang w:val="hr-HR"/>
        </w:rPr>
        <w:t>žene u Gradu Zagrebu očekuje du</w:t>
      </w:r>
      <w:r w:rsidR="46DFD3DA" w:rsidRPr="35D7B47D">
        <w:rPr>
          <w:rFonts w:eastAsia="Calibri" w:cs="Calibri"/>
          <w:color w:val="000000" w:themeColor="text1"/>
          <w:lang w:val="hr-HR"/>
        </w:rPr>
        <w:t>lj</w:t>
      </w:r>
      <w:r w:rsidRPr="35D7B47D">
        <w:rPr>
          <w:rFonts w:eastAsia="Calibri" w:cs="Calibri"/>
          <w:color w:val="000000" w:themeColor="text1"/>
          <w:lang w:val="hr-HR"/>
        </w:rPr>
        <w:t>e trajanje života od muškaraca, punih 81,5 godina. U Gradu Zagrebu je tijekom 2022. godine umrlo 9636 osoba što je u odnosu na 2021. 1326 osoba manje. Nešto je veći udio žena (52</w:t>
      </w:r>
      <w:r w:rsidR="06E393F5" w:rsidRPr="35D7B47D">
        <w:rPr>
          <w:rFonts w:eastAsia="Calibri" w:cs="Calibri"/>
          <w:color w:val="000000" w:themeColor="text1"/>
          <w:lang w:val="hr-HR"/>
        </w:rPr>
        <w:t xml:space="preserve"> </w:t>
      </w:r>
      <w:r w:rsidRPr="35D7B47D">
        <w:rPr>
          <w:rFonts w:eastAsia="Calibri" w:cs="Calibri"/>
          <w:color w:val="000000" w:themeColor="text1"/>
          <w:lang w:val="hr-HR"/>
        </w:rPr>
        <w:t>%) u odnosu na udio muškaraca (48</w:t>
      </w:r>
      <w:r w:rsidR="2805E188" w:rsidRPr="35D7B47D">
        <w:rPr>
          <w:rFonts w:eastAsia="Calibri" w:cs="Calibri"/>
          <w:color w:val="000000" w:themeColor="text1"/>
          <w:lang w:val="hr-HR"/>
        </w:rPr>
        <w:t xml:space="preserve"> </w:t>
      </w:r>
      <w:r w:rsidRPr="35D7B47D">
        <w:rPr>
          <w:rFonts w:eastAsia="Calibri" w:cs="Calibri"/>
          <w:color w:val="000000" w:themeColor="text1"/>
          <w:lang w:val="hr-HR"/>
        </w:rPr>
        <w:t>%). Stopa smrtnosti iznosila je 1256,11 umrlih na 100.000 stanovnika. U proteklih šest godina, od 2017. do 2022. godine, broj umrlih povećao se za 1108, pri čemu su najviše vrijednosti dosegnute 2020. i 2021. godine kada su zbog COVID-a umrle 2602 osobe. Vodeće skupine uzroka smrti u 2022. godini bile su cirkulacijske bolesti (3561 umrli ili 36,98</w:t>
      </w:r>
      <w:r w:rsidR="1DB78030" w:rsidRPr="35D7B47D">
        <w:rPr>
          <w:rFonts w:eastAsia="Calibri" w:cs="Calibri"/>
          <w:color w:val="000000" w:themeColor="text1"/>
          <w:lang w:val="hr-HR"/>
        </w:rPr>
        <w:t xml:space="preserve"> </w:t>
      </w:r>
      <w:r w:rsidRPr="35D7B47D">
        <w:rPr>
          <w:rFonts w:eastAsia="Calibri" w:cs="Calibri"/>
          <w:color w:val="000000" w:themeColor="text1"/>
          <w:lang w:val="hr-HR"/>
        </w:rPr>
        <w:t xml:space="preserve">%), na drugom </w:t>
      </w:r>
      <w:r w:rsidR="66835372" w:rsidRPr="35D7B47D">
        <w:rPr>
          <w:rFonts w:eastAsia="Calibri" w:cs="Calibri"/>
          <w:color w:val="000000" w:themeColor="text1"/>
          <w:lang w:val="hr-HR"/>
        </w:rPr>
        <w:t xml:space="preserve">je </w:t>
      </w:r>
      <w:r w:rsidRPr="35D7B47D">
        <w:rPr>
          <w:rFonts w:eastAsia="Calibri" w:cs="Calibri"/>
          <w:color w:val="000000" w:themeColor="text1"/>
          <w:lang w:val="hr-HR"/>
        </w:rPr>
        <w:t>mjestu skupina novotvorina (2401 umrli ili 24,94</w:t>
      </w:r>
      <w:r w:rsidR="67F11661" w:rsidRPr="35D7B47D">
        <w:rPr>
          <w:rFonts w:eastAsia="Calibri" w:cs="Calibri"/>
          <w:color w:val="000000" w:themeColor="text1"/>
          <w:lang w:val="hr-HR"/>
        </w:rPr>
        <w:t xml:space="preserve"> </w:t>
      </w:r>
      <w:r w:rsidRPr="35D7B47D">
        <w:rPr>
          <w:rFonts w:eastAsia="Calibri" w:cs="Calibri"/>
          <w:color w:val="000000" w:themeColor="text1"/>
          <w:lang w:val="hr-HR"/>
        </w:rPr>
        <w:t xml:space="preserve">%). Na visokom trećem mjestu i dalje se, već treću godinu zaredom, nalazi skupina kodova za posebne svrhe, u koje se ubraja dijagnoza U07 (COVID-19), uvedena zbog </w:t>
      </w:r>
      <w:proofErr w:type="spellStart"/>
      <w:r w:rsidRPr="35D7B47D">
        <w:rPr>
          <w:rFonts w:eastAsia="Calibri" w:cs="Calibri"/>
          <w:color w:val="000000" w:themeColor="text1"/>
          <w:lang w:val="hr-HR"/>
        </w:rPr>
        <w:t>pandemije</w:t>
      </w:r>
      <w:proofErr w:type="spellEnd"/>
      <w:r w:rsidRPr="35D7B47D">
        <w:rPr>
          <w:rFonts w:eastAsia="Calibri" w:cs="Calibri"/>
          <w:color w:val="000000" w:themeColor="text1"/>
          <w:lang w:val="hr-HR"/>
        </w:rPr>
        <w:t xml:space="preserve"> virusa SARS-CoV-2 s</w:t>
      </w:r>
      <w:r w:rsidR="39DDB1F6" w:rsidRPr="35D7B47D">
        <w:rPr>
          <w:rFonts w:eastAsia="Calibri" w:cs="Calibri"/>
          <w:color w:val="000000" w:themeColor="text1"/>
          <w:lang w:val="hr-HR"/>
        </w:rPr>
        <w:t>a</w:t>
      </w:r>
      <w:r w:rsidRPr="35D7B47D">
        <w:rPr>
          <w:rFonts w:eastAsia="Calibri" w:cs="Calibri"/>
          <w:color w:val="000000" w:themeColor="text1"/>
          <w:lang w:val="hr-HR"/>
        </w:rPr>
        <w:t xml:space="preserve"> 789 umrlih (928 manje nego 2021. godine) i udjelom od 8,19</w:t>
      </w:r>
      <w:r w:rsidR="5E91A3C9" w:rsidRPr="35D7B47D">
        <w:rPr>
          <w:rFonts w:eastAsia="Calibri" w:cs="Calibri"/>
          <w:color w:val="000000" w:themeColor="text1"/>
          <w:lang w:val="hr-HR"/>
        </w:rPr>
        <w:t xml:space="preserve"> </w:t>
      </w:r>
      <w:r w:rsidRPr="35D7B47D">
        <w:rPr>
          <w:rFonts w:eastAsia="Calibri" w:cs="Calibri"/>
          <w:color w:val="000000" w:themeColor="text1"/>
          <w:lang w:val="hr-HR"/>
        </w:rPr>
        <w:t>%. Od ostalih skupina bolesti kao uzroka smrti, slijede endokrine bolesti od kojih je umrlo 697 osoba, što u ukupnoj smrtnosti predstavlja udio od 7,24</w:t>
      </w:r>
      <w:r w:rsidR="130C4E95" w:rsidRPr="35D7B47D">
        <w:rPr>
          <w:rFonts w:eastAsia="Calibri" w:cs="Calibri"/>
          <w:color w:val="000000" w:themeColor="text1"/>
          <w:lang w:val="hr-HR"/>
        </w:rPr>
        <w:t xml:space="preserve"> </w:t>
      </w:r>
      <w:r w:rsidRPr="35D7B47D">
        <w:rPr>
          <w:rFonts w:eastAsia="Calibri" w:cs="Calibri"/>
          <w:color w:val="000000" w:themeColor="text1"/>
          <w:lang w:val="hr-HR"/>
        </w:rPr>
        <w:t>%</w:t>
      </w:r>
      <w:r w:rsidR="1D1684A5" w:rsidRPr="35D7B47D">
        <w:rPr>
          <w:rFonts w:eastAsia="Calibri" w:cs="Calibri"/>
          <w:color w:val="000000" w:themeColor="text1"/>
          <w:lang w:val="hr-HR"/>
        </w:rPr>
        <w:t>,</w:t>
      </w:r>
      <w:r w:rsidRPr="35D7B47D">
        <w:rPr>
          <w:rFonts w:eastAsia="Calibri" w:cs="Calibri"/>
          <w:color w:val="000000" w:themeColor="text1"/>
          <w:lang w:val="hr-HR"/>
        </w:rPr>
        <w:t xml:space="preserve"> te bolesti dišnog sustava (487 umrlih i udio od 5,06</w:t>
      </w:r>
      <w:r w:rsidR="34583471" w:rsidRPr="35D7B47D">
        <w:rPr>
          <w:rFonts w:eastAsia="Calibri" w:cs="Calibri"/>
          <w:color w:val="000000" w:themeColor="text1"/>
          <w:lang w:val="hr-HR"/>
        </w:rPr>
        <w:t xml:space="preserve"> </w:t>
      </w:r>
      <w:r w:rsidRPr="35D7B47D">
        <w:rPr>
          <w:rFonts w:eastAsia="Calibri" w:cs="Calibri"/>
          <w:color w:val="000000" w:themeColor="text1"/>
          <w:lang w:val="hr-HR"/>
        </w:rPr>
        <w:t>%).</w:t>
      </w:r>
    </w:p>
    <w:p w14:paraId="1AC69CE2" w14:textId="00ED06EE" w:rsidR="006C5BA7" w:rsidRDefault="5F0B7EC9" w:rsidP="35D7B47D">
      <w:pPr>
        <w:spacing w:before="80" w:line="276" w:lineRule="auto"/>
        <w:jc w:val="both"/>
        <w:rPr>
          <w:rFonts w:eastAsia="Calibri" w:cs="Calibri"/>
          <w:color w:val="000000" w:themeColor="text1"/>
          <w:lang w:val="hr-HR"/>
        </w:rPr>
      </w:pPr>
      <w:r w:rsidRPr="35D7B47D">
        <w:rPr>
          <w:rFonts w:eastAsia="Calibri" w:cs="Calibri"/>
          <w:color w:val="000000" w:themeColor="text1"/>
          <w:lang w:val="hr-HR"/>
        </w:rPr>
        <w:t xml:space="preserve">Prema podacima u Socijalnoj slici Grada Zagreba za 2023. godinu, </w:t>
      </w:r>
      <w:r w:rsidRPr="35D7B47D">
        <w:rPr>
          <w:rFonts w:eastAsia="Calibri" w:cs="Calibri"/>
          <w:b/>
          <w:bCs/>
          <w:color w:val="000000" w:themeColor="text1"/>
          <w:lang w:val="hr-HR"/>
        </w:rPr>
        <w:t>stopa rizika od siromaštva</w:t>
      </w:r>
      <w:r w:rsidRPr="35D7B47D">
        <w:rPr>
          <w:rFonts w:eastAsia="Calibri" w:cs="Calibri"/>
          <w:color w:val="000000" w:themeColor="text1"/>
          <w:lang w:val="hr-HR"/>
        </w:rPr>
        <w:t xml:space="preserve"> u Gradu Zagrebu za 2023. bilježi blagi porast te iznosi 10,5</w:t>
      </w:r>
      <w:r w:rsidR="70DBE66D" w:rsidRPr="35D7B47D">
        <w:rPr>
          <w:rFonts w:eastAsia="Calibri" w:cs="Calibri"/>
          <w:color w:val="000000" w:themeColor="text1"/>
          <w:lang w:val="hr-HR"/>
        </w:rPr>
        <w:t xml:space="preserve"> </w:t>
      </w:r>
      <w:r w:rsidRPr="35D7B47D">
        <w:rPr>
          <w:rFonts w:eastAsia="Calibri" w:cs="Calibri"/>
          <w:color w:val="000000" w:themeColor="text1"/>
          <w:lang w:val="hr-HR"/>
        </w:rPr>
        <w:t>%, u odnosu na 2022. kada je bila 9,5</w:t>
      </w:r>
      <w:r w:rsidR="358E2AD8" w:rsidRPr="35D7B47D">
        <w:rPr>
          <w:rFonts w:eastAsia="Calibri" w:cs="Calibri"/>
          <w:color w:val="000000" w:themeColor="text1"/>
          <w:lang w:val="hr-HR"/>
        </w:rPr>
        <w:t xml:space="preserve"> </w:t>
      </w:r>
      <w:r w:rsidRPr="35D7B47D">
        <w:rPr>
          <w:rFonts w:eastAsia="Calibri" w:cs="Calibri"/>
          <w:color w:val="000000" w:themeColor="text1"/>
          <w:lang w:val="hr-HR"/>
        </w:rPr>
        <w:t>% (u prethodnim godinama stopa rizika od siromaštva u Gradu Zagrebu bilježila je pad). Udio osoba u riziku od siromaštva ili socijalne isključenosti također je bio u porastu i iznosi 11,9</w:t>
      </w:r>
      <w:r w:rsidR="1AD9AD12" w:rsidRPr="35D7B47D">
        <w:rPr>
          <w:rFonts w:eastAsia="Calibri" w:cs="Calibri"/>
          <w:color w:val="000000" w:themeColor="text1"/>
          <w:lang w:val="hr-HR"/>
        </w:rPr>
        <w:t xml:space="preserve"> </w:t>
      </w:r>
      <w:r w:rsidRPr="35D7B47D">
        <w:rPr>
          <w:rFonts w:eastAsia="Calibri" w:cs="Calibri"/>
          <w:color w:val="000000" w:themeColor="text1"/>
          <w:lang w:val="hr-HR"/>
        </w:rPr>
        <w:t>% u odnosu na 2022.</w:t>
      </w:r>
      <w:r w:rsidR="05262ED6" w:rsidRPr="35D7B47D">
        <w:rPr>
          <w:rFonts w:eastAsia="Calibri" w:cs="Calibri"/>
          <w:color w:val="000000" w:themeColor="text1"/>
          <w:lang w:val="hr-HR"/>
        </w:rPr>
        <w:t>,</w:t>
      </w:r>
      <w:r w:rsidRPr="35D7B47D">
        <w:rPr>
          <w:rFonts w:eastAsia="Calibri" w:cs="Calibri"/>
          <w:color w:val="000000" w:themeColor="text1"/>
          <w:lang w:val="hr-HR"/>
        </w:rPr>
        <w:t xml:space="preserve"> kada je ovaj udio iznosio 11,2</w:t>
      </w:r>
      <w:r w:rsidR="05D7AFD6" w:rsidRPr="35D7B47D">
        <w:rPr>
          <w:rFonts w:eastAsia="Calibri" w:cs="Calibri"/>
          <w:color w:val="000000" w:themeColor="text1"/>
          <w:lang w:val="hr-HR"/>
        </w:rPr>
        <w:t xml:space="preserve"> </w:t>
      </w:r>
      <w:r w:rsidRPr="35D7B47D">
        <w:rPr>
          <w:rFonts w:eastAsia="Calibri" w:cs="Calibri"/>
          <w:color w:val="000000" w:themeColor="text1"/>
          <w:lang w:val="hr-HR"/>
        </w:rPr>
        <w:t xml:space="preserve">%. Ovakvi trendovi svakako se mogu povezati s negativnim utjecajem inflacije na standard građana, odnosno porastom potrošačkih cijena i društvenim kretanjima koja nadalje predstavljaju objektivni rizik za inflaciju i gospodarski rast. </w:t>
      </w:r>
    </w:p>
    <w:p w14:paraId="1A142CEE" w14:textId="78E05F94" w:rsidR="006C5BA7" w:rsidRDefault="006C5BA7" w:rsidP="00FC2E9C">
      <w:pPr>
        <w:spacing w:before="80" w:line="276" w:lineRule="auto"/>
        <w:jc w:val="both"/>
        <w:rPr>
          <w:rFonts w:eastAsia="Calibri" w:cs="Calibri"/>
          <w:i/>
          <w:iCs/>
          <w:color w:val="000000" w:themeColor="text1"/>
          <w:lang w:val="hr-HR"/>
        </w:rPr>
      </w:pPr>
    </w:p>
    <w:p w14:paraId="52BFB038" w14:textId="1ED82D23" w:rsidR="00720EBB" w:rsidRDefault="00720EBB" w:rsidP="00FC2E9C">
      <w:pPr>
        <w:spacing w:before="80" w:line="276" w:lineRule="auto"/>
        <w:jc w:val="both"/>
        <w:rPr>
          <w:rFonts w:eastAsia="Calibri" w:cs="Calibri"/>
          <w:i/>
          <w:iCs/>
          <w:color w:val="000000" w:themeColor="text1"/>
          <w:lang w:val="hr-HR"/>
        </w:rPr>
      </w:pPr>
    </w:p>
    <w:p w14:paraId="6648548E" w14:textId="31FB250E" w:rsidR="00720EBB" w:rsidRDefault="00720EBB" w:rsidP="00FC2E9C">
      <w:pPr>
        <w:spacing w:before="80" w:line="276" w:lineRule="auto"/>
        <w:jc w:val="both"/>
        <w:rPr>
          <w:rFonts w:eastAsia="Calibri" w:cs="Calibri"/>
          <w:i/>
          <w:iCs/>
          <w:color w:val="000000" w:themeColor="text1"/>
          <w:lang w:val="hr-HR"/>
        </w:rPr>
      </w:pPr>
    </w:p>
    <w:p w14:paraId="0AC951A5" w14:textId="35C7E5C1" w:rsidR="00720EBB" w:rsidRDefault="00720EBB" w:rsidP="00FC2E9C">
      <w:pPr>
        <w:spacing w:before="80" w:line="276" w:lineRule="auto"/>
        <w:jc w:val="both"/>
        <w:rPr>
          <w:rFonts w:eastAsia="Calibri" w:cs="Calibri"/>
          <w:i/>
          <w:iCs/>
          <w:color w:val="000000" w:themeColor="text1"/>
          <w:lang w:val="hr-HR"/>
        </w:rPr>
      </w:pPr>
    </w:p>
    <w:p w14:paraId="50C5F827" w14:textId="42DAB19C" w:rsidR="00720EBB" w:rsidRDefault="00720EBB" w:rsidP="00FC2E9C">
      <w:pPr>
        <w:spacing w:before="80" w:line="276" w:lineRule="auto"/>
        <w:jc w:val="both"/>
        <w:rPr>
          <w:rFonts w:eastAsia="Calibri" w:cs="Calibri"/>
          <w:i/>
          <w:iCs/>
          <w:color w:val="000000" w:themeColor="text1"/>
          <w:lang w:val="hr-HR"/>
        </w:rPr>
      </w:pPr>
    </w:p>
    <w:p w14:paraId="5ADC8DCE" w14:textId="77777777" w:rsidR="00720EBB" w:rsidRDefault="00720EBB" w:rsidP="00FC2E9C">
      <w:pPr>
        <w:spacing w:before="80" w:line="276" w:lineRule="auto"/>
        <w:jc w:val="both"/>
        <w:rPr>
          <w:rFonts w:eastAsia="Calibri" w:cs="Calibri"/>
          <w:i/>
          <w:iCs/>
          <w:color w:val="000000" w:themeColor="text1"/>
          <w:lang w:val="hr-HR"/>
        </w:rPr>
      </w:pPr>
    </w:p>
    <w:p w14:paraId="5B4EB494" w14:textId="32CB1ACE" w:rsidR="0046597B" w:rsidRPr="00EE62DA" w:rsidRDefault="6C94ECCA" w:rsidP="35D7B47D">
      <w:pPr>
        <w:pStyle w:val="Caption"/>
        <w:rPr>
          <w:rFonts w:eastAsia="Calibri" w:cs="Calibri"/>
          <w:i w:val="0"/>
          <w:iCs w:val="0"/>
          <w:color w:val="000000" w:themeColor="text1"/>
          <w:lang w:val="hr-HR"/>
        </w:rPr>
      </w:pPr>
      <w:bookmarkStart w:id="27" w:name="_Toc190692777"/>
      <w:r w:rsidRPr="35D7B47D">
        <w:rPr>
          <w:lang w:val="pl-PL"/>
        </w:rPr>
        <w:lastRenderedPageBreak/>
        <w:t xml:space="preserve">Tablica </w:t>
      </w:r>
      <w:r w:rsidR="395B2DCB" w:rsidRPr="35D7B47D">
        <w:fldChar w:fldCharType="begin"/>
      </w:r>
      <w:r w:rsidR="395B2DCB" w:rsidRPr="35D7B47D">
        <w:rPr>
          <w:lang w:val="pl-PL"/>
        </w:rPr>
        <w:instrText xml:space="preserve"> SEQ Tablica \* ARABIC </w:instrText>
      </w:r>
      <w:r w:rsidR="395B2DCB" w:rsidRPr="35D7B47D">
        <w:fldChar w:fldCharType="separate"/>
      </w:r>
      <w:r w:rsidR="00E10483">
        <w:rPr>
          <w:noProof/>
          <w:lang w:val="pl-PL"/>
        </w:rPr>
        <w:t>6</w:t>
      </w:r>
      <w:r w:rsidR="395B2DCB" w:rsidRPr="35D7B47D">
        <w:rPr>
          <w:noProof/>
        </w:rPr>
        <w:fldChar w:fldCharType="end"/>
      </w:r>
      <w:r w:rsidR="4E72F038" w:rsidRPr="35D7B47D">
        <w:rPr>
          <w:lang w:val="pl-PL"/>
        </w:rPr>
        <w:t>.</w:t>
      </w:r>
      <w:r w:rsidRPr="35D7B47D">
        <w:rPr>
          <w:lang w:val="pl-PL"/>
        </w:rPr>
        <w:t xml:space="preserve"> </w:t>
      </w:r>
      <w:r w:rsidR="5F0B7EC9" w:rsidRPr="35D7B47D">
        <w:rPr>
          <w:rFonts w:eastAsia="Calibri" w:cs="Calibri"/>
          <w:color w:val="000000" w:themeColor="text1"/>
          <w:lang w:val="hr-HR"/>
        </w:rPr>
        <w:t>Pokazatelji siromaštva i socijalne isključenosti</w:t>
      </w:r>
      <w:bookmarkEnd w:id="27"/>
    </w:p>
    <w:tbl>
      <w:tblPr>
        <w:tblStyle w:val="GridTable5Dark-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3"/>
        <w:gridCol w:w="2400"/>
        <w:gridCol w:w="3117"/>
      </w:tblGrid>
      <w:tr w:rsidR="0046597B" w:rsidRPr="00EE62DA" w14:paraId="24A0B8AA" w14:textId="77777777" w:rsidTr="00B916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3" w:type="dxa"/>
            <w:vMerge w:val="restart"/>
            <w:tcBorders>
              <w:top w:val="none" w:sz="0" w:space="0" w:color="auto"/>
              <w:left w:val="none" w:sz="0" w:space="0" w:color="auto"/>
              <w:right w:val="none" w:sz="0" w:space="0" w:color="auto"/>
            </w:tcBorders>
            <w:shd w:val="clear" w:color="auto" w:fill="E7E6E6" w:themeFill="background2"/>
          </w:tcPr>
          <w:p w14:paraId="7572677B" w14:textId="77777777" w:rsidR="0046597B" w:rsidRPr="00EE62DA" w:rsidRDefault="0046597B" w:rsidP="00FC2E9C">
            <w:pPr>
              <w:spacing w:before="80" w:line="276" w:lineRule="auto"/>
              <w:jc w:val="both"/>
              <w:rPr>
                <w:rFonts w:eastAsia="Calibri" w:cs="Calibri"/>
                <w:b w:val="0"/>
                <w:bCs w:val="0"/>
                <w:color w:val="000000" w:themeColor="text1"/>
              </w:rPr>
            </w:pPr>
          </w:p>
        </w:tc>
        <w:tc>
          <w:tcPr>
            <w:tcW w:w="5517" w:type="dxa"/>
            <w:gridSpan w:val="2"/>
            <w:tcBorders>
              <w:top w:val="none" w:sz="0" w:space="0" w:color="auto"/>
              <w:left w:val="none" w:sz="0" w:space="0" w:color="auto"/>
              <w:right w:val="none" w:sz="0" w:space="0" w:color="auto"/>
            </w:tcBorders>
            <w:shd w:val="clear" w:color="auto" w:fill="E7E6E6" w:themeFill="background2"/>
          </w:tcPr>
          <w:p w14:paraId="40F8D218" w14:textId="77777777" w:rsidR="0046597B" w:rsidRPr="00EE62DA" w:rsidRDefault="3B26F81D" w:rsidP="00FC2E9C">
            <w:pPr>
              <w:spacing w:before="80" w:line="276" w:lineRule="auto"/>
              <w:jc w:val="center"/>
              <w:cnfStyle w:val="100000000000" w:firstRow="1" w:lastRow="0" w:firstColumn="0" w:lastColumn="0" w:oddVBand="0" w:evenVBand="0" w:oddHBand="0" w:evenHBand="0" w:firstRowFirstColumn="0" w:firstRowLastColumn="0" w:lastRowFirstColumn="0" w:lastRowLastColumn="0"/>
              <w:rPr>
                <w:rFonts w:eastAsia="Calibri" w:cs="Calibri"/>
                <w:b w:val="0"/>
                <w:bCs w:val="0"/>
                <w:color w:val="000000" w:themeColor="text1"/>
              </w:rPr>
            </w:pPr>
            <w:r w:rsidRPr="477080F9">
              <w:rPr>
                <w:rFonts w:eastAsia="Calibri" w:cs="Calibri"/>
                <w:b w:val="0"/>
                <w:bCs w:val="0"/>
                <w:color w:val="000000" w:themeColor="text1"/>
              </w:rPr>
              <w:t>2022. godina</w:t>
            </w:r>
          </w:p>
        </w:tc>
      </w:tr>
      <w:tr w:rsidR="0046597B" w:rsidRPr="00EE62DA" w14:paraId="1C200942" w14:textId="77777777" w:rsidTr="00B916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3" w:type="dxa"/>
            <w:vMerge/>
            <w:tcBorders>
              <w:left w:val="none" w:sz="0" w:space="0" w:color="auto"/>
            </w:tcBorders>
            <w:shd w:val="clear" w:color="auto" w:fill="E7E6E6" w:themeFill="background2"/>
          </w:tcPr>
          <w:p w14:paraId="44D91259" w14:textId="77777777" w:rsidR="0046597B" w:rsidRPr="00EE62DA" w:rsidRDefault="0046597B" w:rsidP="00FC2E9C">
            <w:pPr>
              <w:spacing w:before="80" w:line="276" w:lineRule="auto"/>
              <w:jc w:val="both"/>
              <w:rPr>
                <w:rFonts w:eastAsia="Calibri" w:cs="Calibri"/>
                <w:b w:val="0"/>
                <w:bCs w:val="0"/>
                <w:color w:val="000000" w:themeColor="text1"/>
                <w:szCs w:val="20"/>
              </w:rPr>
            </w:pPr>
          </w:p>
        </w:tc>
        <w:tc>
          <w:tcPr>
            <w:tcW w:w="2400" w:type="dxa"/>
            <w:shd w:val="clear" w:color="auto" w:fill="E7E6E6" w:themeFill="background2"/>
          </w:tcPr>
          <w:p w14:paraId="56A1A9D6" w14:textId="77777777" w:rsidR="0046597B" w:rsidRPr="00EE62DA" w:rsidRDefault="3B26F81D" w:rsidP="00FC2E9C">
            <w:pPr>
              <w:spacing w:before="80" w:line="276" w:lineRule="auto"/>
              <w:jc w:val="both"/>
              <w:cnfStyle w:val="000000100000" w:firstRow="0" w:lastRow="0" w:firstColumn="0" w:lastColumn="0" w:oddVBand="0" w:evenVBand="0" w:oddHBand="1" w:evenHBand="0" w:firstRowFirstColumn="0" w:firstRowLastColumn="0" w:lastRowFirstColumn="0" w:lastRowLastColumn="0"/>
              <w:rPr>
                <w:rFonts w:eastAsia="Calibri" w:cs="Calibri"/>
                <w:color w:val="000000" w:themeColor="text1"/>
              </w:rPr>
            </w:pPr>
            <w:r w:rsidRPr="477080F9">
              <w:rPr>
                <w:rFonts w:eastAsia="Calibri" w:cs="Calibri"/>
                <w:color w:val="000000" w:themeColor="text1"/>
              </w:rPr>
              <w:t xml:space="preserve">Republika Hrvatska </w:t>
            </w:r>
          </w:p>
        </w:tc>
        <w:tc>
          <w:tcPr>
            <w:tcW w:w="3117" w:type="dxa"/>
            <w:shd w:val="clear" w:color="auto" w:fill="E7E6E6" w:themeFill="background2"/>
          </w:tcPr>
          <w:p w14:paraId="12FD57DA" w14:textId="77777777" w:rsidR="0046597B" w:rsidRPr="00EE62DA" w:rsidRDefault="3B26F81D" w:rsidP="00FC2E9C">
            <w:pPr>
              <w:spacing w:before="80" w:line="276" w:lineRule="auto"/>
              <w:jc w:val="both"/>
              <w:cnfStyle w:val="000000100000" w:firstRow="0" w:lastRow="0" w:firstColumn="0" w:lastColumn="0" w:oddVBand="0" w:evenVBand="0" w:oddHBand="1" w:evenHBand="0" w:firstRowFirstColumn="0" w:firstRowLastColumn="0" w:lastRowFirstColumn="0" w:lastRowLastColumn="0"/>
              <w:rPr>
                <w:rFonts w:eastAsia="Calibri" w:cs="Calibri"/>
                <w:color w:val="000000" w:themeColor="text1"/>
              </w:rPr>
            </w:pPr>
            <w:r w:rsidRPr="477080F9">
              <w:rPr>
                <w:rFonts w:eastAsia="Calibri" w:cs="Calibri"/>
                <w:color w:val="000000" w:themeColor="text1"/>
              </w:rPr>
              <w:t>Grad Zagreb</w:t>
            </w:r>
          </w:p>
        </w:tc>
      </w:tr>
      <w:tr w:rsidR="0046597B" w:rsidRPr="00EE62DA" w14:paraId="021254E0" w14:textId="77777777" w:rsidTr="00B91645">
        <w:tc>
          <w:tcPr>
            <w:cnfStyle w:val="001000000000" w:firstRow="0" w:lastRow="0" w:firstColumn="1" w:lastColumn="0" w:oddVBand="0" w:evenVBand="0" w:oddHBand="0" w:evenHBand="0" w:firstRowFirstColumn="0" w:firstRowLastColumn="0" w:lastRowFirstColumn="0" w:lastRowLastColumn="0"/>
            <w:tcW w:w="3833" w:type="dxa"/>
            <w:tcBorders>
              <w:left w:val="none" w:sz="0" w:space="0" w:color="auto"/>
            </w:tcBorders>
            <w:shd w:val="clear" w:color="auto" w:fill="E7E6E6" w:themeFill="background2"/>
          </w:tcPr>
          <w:p w14:paraId="140FF242" w14:textId="77777777" w:rsidR="0046597B" w:rsidRPr="00EE62DA" w:rsidRDefault="3B26F81D" w:rsidP="00FC2E9C">
            <w:pPr>
              <w:spacing w:before="80" w:line="276" w:lineRule="auto"/>
              <w:jc w:val="both"/>
              <w:rPr>
                <w:rFonts w:eastAsia="Calibri" w:cs="Calibri"/>
                <w:b w:val="0"/>
                <w:bCs w:val="0"/>
                <w:color w:val="000000" w:themeColor="text1"/>
              </w:rPr>
            </w:pPr>
            <w:r w:rsidRPr="477080F9">
              <w:rPr>
                <w:rFonts w:eastAsia="Calibri" w:cs="Calibri"/>
                <w:b w:val="0"/>
                <w:bCs w:val="0"/>
                <w:color w:val="000000" w:themeColor="text1"/>
              </w:rPr>
              <w:t>Stopa rizika od siromaštva</w:t>
            </w:r>
          </w:p>
        </w:tc>
        <w:tc>
          <w:tcPr>
            <w:tcW w:w="2400" w:type="dxa"/>
            <w:shd w:val="clear" w:color="auto" w:fill="auto"/>
          </w:tcPr>
          <w:p w14:paraId="42CD9A2E" w14:textId="77777777" w:rsidR="0046597B" w:rsidRPr="00EE62DA" w:rsidRDefault="3B26F81D" w:rsidP="00FC2E9C">
            <w:pPr>
              <w:spacing w:before="80" w:line="276" w:lineRule="auto"/>
              <w:jc w:val="both"/>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rPr>
            </w:pPr>
            <w:r w:rsidRPr="477080F9">
              <w:rPr>
                <w:rFonts w:eastAsia="Calibri" w:cs="Calibri"/>
                <w:color w:val="000000" w:themeColor="text1"/>
              </w:rPr>
              <w:t>18,00</w:t>
            </w:r>
          </w:p>
        </w:tc>
        <w:tc>
          <w:tcPr>
            <w:tcW w:w="3117" w:type="dxa"/>
            <w:shd w:val="clear" w:color="auto" w:fill="auto"/>
          </w:tcPr>
          <w:p w14:paraId="64A0A622" w14:textId="77777777" w:rsidR="0046597B" w:rsidRPr="00EE62DA" w:rsidRDefault="3B26F81D" w:rsidP="00FC2E9C">
            <w:pPr>
              <w:spacing w:before="80" w:line="276" w:lineRule="auto"/>
              <w:jc w:val="both"/>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rPr>
            </w:pPr>
            <w:r w:rsidRPr="477080F9">
              <w:rPr>
                <w:rFonts w:eastAsia="Calibri" w:cs="Calibri"/>
                <w:color w:val="000000" w:themeColor="text1"/>
              </w:rPr>
              <w:t>9,5</w:t>
            </w:r>
          </w:p>
        </w:tc>
      </w:tr>
      <w:tr w:rsidR="0046597B" w:rsidRPr="00EE62DA" w14:paraId="088917D8" w14:textId="77777777" w:rsidTr="00B916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3" w:type="dxa"/>
            <w:tcBorders>
              <w:left w:val="none" w:sz="0" w:space="0" w:color="auto"/>
            </w:tcBorders>
            <w:shd w:val="clear" w:color="auto" w:fill="E7E6E6" w:themeFill="background2"/>
          </w:tcPr>
          <w:p w14:paraId="144EC5C8" w14:textId="77777777" w:rsidR="0046597B" w:rsidRPr="00EE62DA" w:rsidRDefault="3B26F81D" w:rsidP="00FC2E9C">
            <w:pPr>
              <w:spacing w:before="80" w:line="276" w:lineRule="auto"/>
              <w:jc w:val="both"/>
              <w:rPr>
                <w:rFonts w:eastAsia="Calibri" w:cs="Calibri"/>
                <w:b w:val="0"/>
                <w:bCs w:val="0"/>
                <w:color w:val="000000" w:themeColor="text1"/>
              </w:rPr>
            </w:pPr>
            <w:r w:rsidRPr="477080F9">
              <w:rPr>
                <w:rFonts w:eastAsia="Calibri" w:cs="Calibri"/>
                <w:b w:val="0"/>
                <w:bCs w:val="0"/>
                <w:color w:val="000000" w:themeColor="text1"/>
              </w:rPr>
              <w:t xml:space="preserve">Osobe u riziku od siromaštva ili socijalne isključenosti </w:t>
            </w:r>
          </w:p>
        </w:tc>
        <w:tc>
          <w:tcPr>
            <w:tcW w:w="2400" w:type="dxa"/>
            <w:shd w:val="clear" w:color="auto" w:fill="auto"/>
          </w:tcPr>
          <w:p w14:paraId="2D064A2C" w14:textId="77777777" w:rsidR="0046597B" w:rsidRPr="00EE62DA" w:rsidRDefault="3B26F81D" w:rsidP="00FC2E9C">
            <w:pPr>
              <w:spacing w:before="80" w:line="276" w:lineRule="auto"/>
              <w:jc w:val="both"/>
              <w:cnfStyle w:val="000000100000" w:firstRow="0" w:lastRow="0" w:firstColumn="0" w:lastColumn="0" w:oddVBand="0" w:evenVBand="0" w:oddHBand="1" w:evenHBand="0" w:firstRowFirstColumn="0" w:firstRowLastColumn="0" w:lastRowFirstColumn="0" w:lastRowLastColumn="0"/>
              <w:rPr>
                <w:rFonts w:eastAsia="Calibri" w:cs="Calibri"/>
                <w:color w:val="000000" w:themeColor="text1"/>
              </w:rPr>
            </w:pPr>
            <w:r w:rsidRPr="477080F9">
              <w:rPr>
                <w:rFonts w:eastAsia="Calibri" w:cs="Calibri"/>
                <w:color w:val="000000" w:themeColor="text1"/>
              </w:rPr>
              <w:t>19,9</w:t>
            </w:r>
          </w:p>
        </w:tc>
        <w:tc>
          <w:tcPr>
            <w:tcW w:w="3117" w:type="dxa"/>
            <w:shd w:val="clear" w:color="auto" w:fill="auto"/>
          </w:tcPr>
          <w:p w14:paraId="65585386" w14:textId="77777777" w:rsidR="0046597B" w:rsidRPr="00EE62DA" w:rsidRDefault="3B26F81D" w:rsidP="00FC2E9C">
            <w:pPr>
              <w:spacing w:before="80" w:line="276" w:lineRule="auto"/>
              <w:jc w:val="both"/>
              <w:cnfStyle w:val="000000100000" w:firstRow="0" w:lastRow="0" w:firstColumn="0" w:lastColumn="0" w:oddVBand="0" w:evenVBand="0" w:oddHBand="1" w:evenHBand="0" w:firstRowFirstColumn="0" w:firstRowLastColumn="0" w:lastRowFirstColumn="0" w:lastRowLastColumn="0"/>
              <w:rPr>
                <w:rFonts w:eastAsia="Calibri" w:cs="Calibri"/>
                <w:color w:val="000000" w:themeColor="text1"/>
              </w:rPr>
            </w:pPr>
            <w:r w:rsidRPr="477080F9">
              <w:rPr>
                <w:rFonts w:eastAsia="Calibri" w:cs="Calibri"/>
                <w:color w:val="000000" w:themeColor="text1"/>
              </w:rPr>
              <w:t>11,2</w:t>
            </w:r>
          </w:p>
        </w:tc>
      </w:tr>
      <w:tr w:rsidR="0046597B" w:rsidRPr="00EE62DA" w14:paraId="788177B7" w14:textId="77777777" w:rsidTr="00B91645">
        <w:tc>
          <w:tcPr>
            <w:cnfStyle w:val="001000000000" w:firstRow="0" w:lastRow="0" w:firstColumn="1" w:lastColumn="0" w:oddVBand="0" w:evenVBand="0" w:oddHBand="0" w:evenHBand="0" w:firstRowFirstColumn="0" w:firstRowLastColumn="0" w:lastRowFirstColumn="0" w:lastRowLastColumn="0"/>
            <w:tcW w:w="3833" w:type="dxa"/>
            <w:tcBorders>
              <w:left w:val="none" w:sz="0" w:space="0" w:color="auto"/>
            </w:tcBorders>
            <w:shd w:val="clear" w:color="auto" w:fill="E7E6E6" w:themeFill="background2"/>
          </w:tcPr>
          <w:p w14:paraId="0E647CFC" w14:textId="77777777" w:rsidR="0046597B" w:rsidRPr="00EE62DA" w:rsidRDefault="3B26F81D" w:rsidP="00FC2E9C">
            <w:pPr>
              <w:spacing w:before="80" w:line="276" w:lineRule="auto"/>
              <w:jc w:val="both"/>
              <w:rPr>
                <w:rFonts w:eastAsia="Calibri" w:cs="Calibri"/>
                <w:b w:val="0"/>
                <w:bCs w:val="0"/>
                <w:color w:val="000000" w:themeColor="text1"/>
              </w:rPr>
            </w:pPr>
            <w:r w:rsidRPr="477080F9">
              <w:rPr>
                <w:rFonts w:eastAsia="Calibri" w:cs="Calibri"/>
                <w:b w:val="0"/>
                <w:bCs w:val="0"/>
                <w:color w:val="000000" w:themeColor="text1"/>
              </w:rPr>
              <w:t xml:space="preserve">Stopa materijalne i socijalne deprivacije </w:t>
            </w:r>
          </w:p>
        </w:tc>
        <w:tc>
          <w:tcPr>
            <w:tcW w:w="2400" w:type="dxa"/>
            <w:shd w:val="clear" w:color="auto" w:fill="auto"/>
          </w:tcPr>
          <w:p w14:paraId="401B75E9" w14:textId="77777777" w:rsidR="0046597B" w:rsidRPr="00EE62DA" w:rsidRDefault="3B26F81D" w:rsidP="00FC2E9C">
            <w:pPr>
              <w:spacing w:before="80" w:line="276" w:lineRule="auto"/>
              <w:jc w:val="both"/>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rPr>
            </w:pPr>
            <w:r w:rsidRPr="477080F9">
              <w:rPr>
                <w:rFonts w:eastAsia="Calibri" w:cs="Calibri"/>
                <w:color w:val="000000" w:themeColor="text1"/>
              </w:rPr>
              <w:t>8,4</w:t>
            </w:r>
          </w:p>
        </w:tc>
        <w:tc>
          <w:tcPr>
            <w:tcW w:w="3117" w:type="dxa"/>
            <w:shd w:val="clear" w:color="auto" w:fill="auto"/>
          </w:tcPr>
          <w:p w14:paraId="7887457B" w14:textId="77777777" w:rsidR="0046597B" w:rsidRPr="00EE62DA" w:rsidRDefault="3B26F81D" w:rsidP="00FC2E9C">
            <w:pPr>
              <w:spacing w:before="80" w:line="276" w:lineRule="auto"/>
              <w:jc w:val="both"/>
              <w:cnfStyle w:val="000000000000" w:firstRow="0" w:lastRow="0" w:firstColumn="0" w:lastColumn="0" w:oddVBand="0" w:evenVBand="0" w:oddHBand="0" w:evenHBand="0" w:firstRowFirstColumn="0" w:firstRowLastColumn="0" w:lastRowFirstColumn="0" w:lastRowLastColumn="0"/>
              <w:rPr>
                <w:rFonts w:eastAsia="Calibri" w:cs="Calibri"/>
                <w:color w:val="000000" w:themeColor="text1"/>
              </w:rPr>
            </w:pPr>
            <w:r w:rsidRPr="477080F9">
              <w:rPr>
                <w:rFonts w:eastAsia="Calibri" w:cs="Calibri"/>
                <w:color w:val="000000" w:themeColor="text1"/>
              </w:rPr>
              <w:t>5,6</w:t>
            </w:r>
          </w:p>
        </w:tc>
      </w:tr>
      <w:tr w:rsidR="0046597B" w:rsidRPr="00EE62DA" w14:paraId="74C5633F" w14:textId="77777777" w:rsidTr="00B916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3" w:type="dxa"/>
            <w:tcBorders>
              <w:left w:val="none" w:sz="0" w:space="0" w:color="auto"/>
              <w:bottom w:val="none" w:sz="0" w:space="0" w:color="auto"/>
            </w:tcBorders>
            <w:shd w:val="clear" w:color="auto" w:fill="E7E6E6" w:themeFill="background2"/>
          </w:tcPr>
          <w:p w14:paraId="19DAA763" w14:textId="77777777" w:rsidR="0046597B" w:rsidRPr="00EE62DA" w:rsidRDefault="3B26F81D" w:rsidP="00FC2E9C">
            <w:pPr>
              <w:spacing w:before="80" w:line="276" w:lineRule="auto"/>
              <w:jc w:val="both"/>
              <w:rPr>
                <w:rFonts w:eastAsia="Calibri" w:cs="Calibri"/>
                <w:b w:val="0"/>
                <w:bCs w:val="0"/>
                <w:color w:val="000000" w:themeColor="text1"/>
              </w:rPr>
            </w:pPr>
            <w:r w:rsidRPr="477080F9">
              <w:rPr>
                <w:rFonts w:eastAsia="Calibri" w:cs="Calibri"/>
                <w:b w:val="0"/>
                <w:bCs w:val="0"/>
                <w:color w:val="000000" w:themeColor="text1"/>
              </w:rPr>
              <w:t>Stopa rizika od siromaštva prije socijalnih transfera (mirovine izuzete iz socijalnih transfera)</w:t>
            </w:r>
          </w:p>
        </w:tc>
        <w:tc>
          <w:tcPr>
            <w:tcW w:w="2400" w:type="dxa"/>
            <w:shd w:val="clear" w:color="auto" w:fill="auto"/>
          </w:tcPr>
          <w:p w14:paraId="745436D6" w14:textId="77777777" w:rsidR="0046597B" w:rsidRPr="00EE62DA" w:rsidRDefault="3B26F81D" w:rsidP="00FC2E9C">
            <w:pPr>
              <w:spacing w:before="80" w:line="276" w:lineRule="auto"/>
              <w:jc w:val="both"/>
              <w:cnfStyle w:val="000000100000" w:firstRow="0" w:lastRow="0" w:firstColumn="0" w:lastColumn="0" w:oddVBand="0" w:evenVBand="0" w:oddHBand="1" w:evenHBand="0" w:firstRowFirstColumn="0" w:firstRowLastColumn="0" w:lastRowFirstColumn="0" w:lastRowLastColumn="0"/>
              <w:rPr>
                <w:rFonts w:eastAsia="Calibri" w:cs="Calibri"/>
                <w:color w:val="000000" w:themeColor="text1"/>
              </w:rPr>
            </w:pPr>
            <w:r w:rsidRPr="477080F9">
              <w:rPr>
                <w:rFonts w:eastAsia="Calibri" w:cs="Calibri"/>
                <w:color w:val="000000" w:themeColor="text1"/>
              </w:rPr>
              <w:t>22,6</w:t>
            </w:r>
          </w:p>
        </w:tc>
        <w:tc>
          <w:tcPr>
            <w:tcW w:w="3117" w:type="dxa"/>
            <w:shd w:val="clear" w:color="auto" w:fill="auto"/>
          </w:tcPr>
          <w:p w14:paraId="5DC8A095" w14:textId="77777777" w:rsidR="0046597B" w:rsidRPr="00EE62DA" w:rsidRDefault="3B26F81D" w:rsidP="00FC2E9C">
            <w:pPr>
              <w:spacing w:before="80" w:line="276" w:lineRule="auto"/>
              <w:jc w:val="both"/>
              <w:cnfStyle w:val="000000100000" w:firstRow="0" w:lastRow="0" w:firstColumn="0" w:lastColumn="0" w:oddVBand="0" w:evenVBand="0" w:oddHBand="1" w:evenHBand="0" w:firstRowFirstColumn="0" w:firstRowLastColumn="0" w:lastRowFirstColumn="0" w:lastRowLastColumn="0"/>
              <w:rPr>
                <w:rFonts w:eastAsia="Calibri" w:cs="Calibri"/>
                <w:color w:val="000000" w:themeColor="text1"/>
              </w:rPr>
            </w:pPr>
            <w:r w:rsidRPr="477080F9">
              <w:rPr>
                <w:rFonts w:eastAsia="Calibri" w:cs="Calibri"/>
                <w:color w:val="000000" w:themeColor="text1"/>
              </w:rPr>
              <w:t>11,5</w:t>
            </w:r>
          </w:p>
        </w:tc>
      </w:tr>
    </w:tbl>
    <w:p w14:paraId="2A912AAB" w14:textId="0FF9FECE" w:rsidR="009A5DE9" w:rsidRPr="006C5BA7" w:rsidRDefault="3B26F81D" w:rsidP="006C5BA7">
      <w:pPr>
        <w:spacing w:before="80" w:line="276" w:lineRule="auto"/>
        <w:jc w:val="center"/>
        <w:rPr>
          <w:rFonts w:eastAsia="Calibri" w:cs="Calibri"/>
          <w:i/>
          <w:iCs/>
          <w:color w:val="000000" w:themeColor="text1"/>
          <w:lang w:val="hr-HR"/>
        </w:rPr>
      </w:pPr>
      <w:r w:rsidRPr="477080F9">
        <w:rPr>
          <w:rFonts w:eastAsia="Calibri" w:cs="Calibri"/>
          <w:i/>
          <w:iCs/>
          <w:color w:val="000000" w:themeColor="text1"/>
          <w:lang w:val="hr-HR"/>
        </w:rPr>
        <w:t>Izvor: Statistički ljetopis Grada Zagreba 2023.</w:t>
      </w:r>
    </w:p>
    <w:p w14:paraId="369C455B" w14:textId="34A73146" w:rsidR="0046597B" w:rsidRPr="00030366" w:rsidRDefault="5F0B7EC9" w:rsidP="3450C171">
      <w:pPr>
        <w:spacing w:before="80" w:line="276" w:lineRule="auto"/>
        <w:jc w:val="both"/>
        <w:rPr>
          <w:rFonts w:cs="Calibri"/>
          <w:lang w:val="hr-HR"/>
        </w:rPr>
      </w:pPr>
      <w:r w:rsidRPr="35D7B47D">
        <w:rPr>
          <w:rFonts w:eastAsia="Calibri" w:cs="Calibri"/>
          <w:color w:val="000000" w:themeColor="text1"/>
          <w:lang w:val="hr-HR"/>
        </w:rPr>
        <w:t xml:space="preserve">Kada promatramo </w:t>
      </w:r>
      <w:r w:rsidRPr="35D7B47D">
        <w:rPr>
          <w:rFonts w:eastAsia="Calibri" w:cs="Calibri"/>
          <w:b/>
          <w:bCs/>
          <w:color w:val="000000" w:themeColor="text1"/>
          <w:lang w:val="hr-HR"/>
        </w:rPr>
        <w:t>korisnike novčanih naknada</w:t>
      </w:r>
      <w:r w:rsidRPr="35D7B47D">
        <w:rPr>
          <w:rFonts w:eastAsia="Calibri" w:cs="Calibri"/>
          <w:color w:val="000000" w:themeColor="text1"/>
          <w:lang w:val="hr-HR"/>
        </w:rPr>
        <w:t xml:space="preserve"> u sustavu socijalne skrbi koji se ostvaruje </w:t>
      </w:r>
      <w:r w:rsidR="7A0D1237" w:rsidRPr="35D7B47D">
        <w:rPr>
          <w:rFonts w:eastAsia="Calibri" w:cs="Calibri"/>
          <w:color w:val="000000" w:themeColor="text1"/>
          <w:lang w:val="hr-HR"/>
        </w:rPr>
        <w:t>putem</w:t>
      </w:r>
      <w:r w:rsidR="7CC3B733" w:rsidRPr="35D7B47D">
        <w:rPr>
          <w:rFonts w:eastAsia="Calibri" w:cs="Calibri"/>
          <w:color w:val="000000" w:themeColor="text1"/>
          <w:lang w:val="hr-HR"/>
        </w:rPr>
        <w:t xml:space="preserve"> </w:t>
      </w:r>
      <w:r w:rsidR="487D5514" w:rsidRPr="35D7B47D">
        <w:rPr>
          <w:rFonts w:eastAsia="Calibri" w:cs="Calibri"/>
          <w:color w:val="000000" w:themeColor="text1"/>
          <w:lang w:val="hr-HR"/>
        </w:rPr>
        <w:t>p</w:t>
      </w:r>
      <w:r w:rsidRPr="35D7B47D">
        <w:rPr>
          <w:rFonts w:eastAsia="Calibri" w:cs="Calibri"/>
          <w:color w:val="000000" w:themeColor="text1"/>
          <w:lang w:val="hr-HR"/>
        </w:rPr>
        <w:t>odručnih ureda Službe Grada Zagreba</w:t>
      </w:r>
      <w:r w:rsidR="00165A4C" w:rsidRPr="35D7B47D">
        <w:rPr>
          <w:rFonts w:eastAsia="Calibri" w:cs="Calibri"/>
          <w:color w:val="000000" w:themeColor="text1"/>
          <w:lang w:val="hr-HR"/>
        </w:rPr>
        <w:t xml:space="preserve"> Hrvatskog zavoda za socijalni rad </w:t>
      </w:r>
      <w:r w:rsidRPr="35D7B47D">
        <w:rPr>
          <w:rFonts w:eastAsia="Calibri" w:cs="Calibri"/>
          <w:color w:val="000000" w:themeColor="text1"/>
          <w:lang w:val="hr-HR"/>
        </w:rPr>
        <w:t xml:space="preserve">vidimo da se u 2023. zaustavio trend smanjivanja broja korisnika ovog prava te je u 2023. nešto veći ukupni broj korisnika ZMN u odnosu na 2022. Porast broja korisnika ZMN u 2023. u odnosu na 2022. evidentiran </w:t>
      </w:r>
      <w:r w:rsidR="02FD09ED" w:rsidRPr="35D7B47D">
        <w:rPr>
          <w:rFonts w:eastAsia="Calibri" w:cs="Calibri"/>
          <w:color w:val="000000" w:themeColor="text1"/>
          <w:lang w:val="hr-HR"/>
        </w:rPr>
        <w:t xml:space="preserve">je </w:t>
      </w:r>
      <w:r w:rsidRPr="35D7B47D">
        <w:rPr>
          <w:rFonts w:eastAsia="Calibri" w:cs="Calibri"/>
          <w:color w:val="000000" w:themeColor="text1"/>
          <w:lang w:val="hr-HR"/>
        </w:rPr>
        <w:t xml:space="preserve">u područnim uredima </w:t>
      </w:r>
      <w:proofErr w:type="spellStart"/>
      <w:r w:rsidRPr="35D7B47D">
        <w:rPr>
          <w:rFonts w:eastAsia="Calibri" w:cs="Calibri"/>
          <w:color w:val="000000" w:themeColor="text1"/>
          <w:lang w:val="hr-HR"/>
        </w:rPr>
        <w:t>Susedgrad</w:t>
      </w:r>
      <w:proofErr w:type="spellEnd"/>
      <w:r w:rsidRPr="35D7B47D">
        <w:rPr>
          <w:rFonts w:eastAsia="Calibri" w:cs="Calibri"/>
          <w:color w:val="000000" w:themeColor="text1"/>
          <w:lang w:val="hr-HR"/>
        </w:rPr>
        <w:t xml:space="preserve">, Sesvete (koje bilježe i blagi porast stanovništva) te </w:t>
      </w:r>
      <w:proofErr w:type="spellStart"/>
      <w:r w:rsidRPr="35D7B47D">
        <w:rPr>
          <w:rFonts w:eastAsia="Calibri" w:cs="Calibri"/>
          <w:color w:val="000000" w:themeColor="text1"/>
          <w:lang w:val="hr-HR"/>
        </w:rPr>
        <w:t>Medveš</w:t>
      </w:r>
      <w:r w:rsidR="4E5A0C74" w:rsidRPr="35D7B47D">
        <w:rPr>
          <w:rFonts w:eastAsia="Calibri" w:cs="Calibri"/>
          <w:color w:val="000000" w:themeColor="text1"/>
          <w:lang w:val="hr-HR"/>
        </w:rPr>
        <w:t>č</w:t>
      </w:r>
      <w:r w:rsidRPr="35D7B47D">
        <w:rPr>
          <w:rFonts w:eastAsia="Calibri" w:cs="Calibri"/>
          <w:color w:val="000000" w:themeColor="text1"/>
          <w:lang w:val="hr-HR"/>
        </w:rPr>
        <w:t>ak</w:t>
      </w:r>
      <w:proofErr w:type="spellEnd"/>
      <w:r w:rsidRPr="35D7B47D">
        <w:rPr>
          <w:rFonts w:eastAsia="Calibri" w:cs="Calibri"/>
          <w:color w:val="000000" w:themeColor="text1"/>
          <w:lang w:val="hr-HR"/>
        </w:rPr>
        <w:t xml:space="preserve">, </w:t>
      </w:r>
      <w:r w:rsidR="4C42BA22" w:rsidRPr="35D7B47D">
        <w:rPr>
          <w:rFonts w:eastAsia="Calibri" w:cs="Calibri"/>
          <w:color w:val="000000" w:themeColor="text1"/>
          <w:lang w:val="hr-HR"/>
        </w:rPr>
        <w:t>a</w:t>
      </w:r>
      <w:r w:rsidRPr="35D7B47D">
        <w:rPr>
          <w:rFonts w:eastAsia="Calibri" w:cs="Calibri"/>
          <w:color w:val="000000" w:themeColor="text1"/>
          <w:lang w:val="hr-HR"/>
        </w:rPr>
        <w:t xml:space="preserve"> u većini </w:t>
      </w:r>
      <w:r w:rsidR="1BE16F5E" w:rsidRPr="35D7B47D">
        <w:rPr>
          <w:rFonts w:eastAsia="Calibri" w:cs="Calibri"/>
          <w:color w:val="000000" w:themeColor="text1"/>
          <w:lang w:val="hr-HR"/>
        </w:rPr>
        <w:t xml:space="preserve">je </w:t>
      </w:r>
      <w:r w:rsidRPr="35D7B47D">
        <w:rPr>
          <w:rFonts w:eastAsia="Calibri" w:cs="Calibri"/>
          <w:color w:val="000000" w:themeColor="text1"/>
          <w:lang w:val="hr-HR"/>
        </w:rPr>
        <w:t>ostalih područnih ureda broj korisnika ZMN nešto manji nego u 2022. Trend smanjenja broja korisnika ZMN koji je evidentiran u 2022. u odnosu na 2021. zaustavljen</w:t>
      </w:r>
      <w:r w:rsidR="3C59AA0C" w:rsidRPr="35D7B47D">
        <w:rPr>
          <w:rFonts w:eastAsia="Calibri" w:cs="Calibri"/>
          <w:color w:val="000000" w:themeColor="text1"/>
          <w:lang w:val="hr-HR"/>
        </w:rPr>
        <w:t xml:space="preserve"> je</w:t>
      </w:r>
      <w:r w:rsidRPr="35D7B47D">
        <w:rPr>
          <w:rFonts w:eastAsia="Calibri" w:cs="Calibri"/>
          <w:color w:val="000000" w:themeColor="text1"/>
          <w:lang w:val="hr-HR"/>
        </w:rPr>
        <w:t xml:space="preserve"> u 2023.</w:t>
      </w:r>
      <w:r w:rsidR="45B33633" w:rsidRPr="35D7B47D">
        <w:rPr>
          <w:rFonts w:eastAsia="Calibri" w:cs="Calibri"/>
          <w:color w:val="000000" w:themeColor="text1"/>
          <w:lang w:val="hr-HR"/>
        </w:rPr>
        <w:t>,</w:t>
      </w:r>
      <w:r w:rsidRPr="35D7B47D">
        <w:rPr>
          <w:rFonts w:eastAsia="Calibri" w:cs="Calibri"/>
          <w:color w:val="000000" w:themeColor="text1"/>
          <w:lang w:val="hr-HR"/>
        </w:rPr>
        <w:t xml:space="preserve"> u kojoj ponovno raste broj ovih korisnika. Prema podacima iz Socijalne slike Grada Zagreba 2021. – 2022., kao i podacima o broju korisnika u 2023., najveći udio korisnika ZMN je među stanovnicima gradskih četvrti Peš</w:t>
      </w:r>
      <w:r w:rsidR="48C384DF" w:rsidRPr="35D7B47D">
        <w:rPr>
          <w:rFonts w:eastAsia="Calibri" w:cs="Calibri"/>
          <w:color w:val="000000" w:themeColor="text1"/>
          <w:lang w:val="hr-HR"/>
        </w:rPr>
        <w:t>č</w:t>
      </w:r>
      <w:r w:rsidRPr="35D7B47D">
        <w:rPr>
          <w:rFonts w:eastAsia="Calibri" w:cs="Calibri"/>
          <w:color w:val="000000" w:themeColor="text1"/>
          <w:lang w:val="hr-HR"/>
        </w:rPr>
        <w:t>enica – Žitnjak (Područni ured Peš</w:t>
      </w:r>
      <w:r w:rsidR="2A9FDCE1" w:rsidRPr="35D7B47D">
        <w:rPr>
          <w:rFonts w:eastAsia="Calibri" w:cs="Calibri"/>
          <w:color w:val="000000" w:themeColor="text1"/>
          <w:lang w:val="hr-HR"/>
        </w:rPr>
        <w:t>č</w:t>
      </w:r>
      <w:r w:rsidRPr="35D7B47D">
        <w:rPr>
          <w:rFonts w:eastAsia="Calibri" w:cs="Calibri"/>
          <w:color w:val="000000" w:themeColor="text1"/>
          <w:lang w:val="hr-HR"/>
        </w:rPr>
        <w:t xml:space="preserve">enica), gradskih četvrti Gornja i Donja Dubrava (Područni ured Dubrava) i Gradske četvrti Sesvete (Područni ured Sesvete), a najmanji udio korisnika ZMN je u gradskim četvrtima Črnomerec i Gornji grad – </w:t>
      </w:r>
      <w:proofErr w:type="spellStart"/>
      <w:r w:rsidRPr="35D7B47D">
        <w:rPr>
          <w:rFonts w:eastAsia="Calibri" w:cs="Calibri"/>
          <w:color w:val="000000" w:themeColor="text1"/>
          <w:lang w:val="hr-HR"/>
        </w:rPr>
        <w:t>Medveš</w:t>
      </w:r>
      <w:r w:rsidR="350C8D8B" w:rsidRPr="35D7B47D">
        <w:rPr>
          <w:rFonts w:eastAsia="Calibri" w:cs="Calibri"/>
          <w:color w:val="000000" w:themeColor="text1"/>
          <w:lang w:val="hr-HR"/>
        </w:rPr>
        <w:t>č</w:t>
      </w:r>
      <w:r w:rsidRPr="35D7B47D">
        <w:rPr>
          <w:rFonts w:eastAsia="Calibri" w:cs="Calibri"/>
          <w:color w:val="000000" w:themeColor="text1"/>
          <w:lang w:val="hr-HR"/>
        </w:rPr>
        <w:t>ak</w:t>
      </w:r>
      <w:proofErr w:type="spellEnd"/>
      <w:r w:rsidRPr="35D7B47D">
        <w:rPr>
          <w:rFonts w:eastAsia="Calibri" w:cs="Calibri"/>
          <w:color w:val="000000" w:themeColor="text1"/>
          <w:lang w:val="hr-HR"/>
        </w:rPr>
        <w:t>. Od ostalih novčanih naknada, porastao je broj korisnika doplatka za pomoć i njegu (u 2023. ukupno 11.875 korisnika, u 2022. ukupno 11.769 korisnika), a u još</w:t>
      </w:r>
      <w:r w:rsidR="4E36DF99" w:rsidRPr="35D7B47D">
        <w:rPr>
          <w:rFonts w:eastAsia="Calibri" w:cs="Calibri"/>
          <w:color w:val="000000" w:themeColor="text1"/>
          <w:lang w:val="hr-HR"/>
        </w:rPr>
        <w:t xml:space="preserve"> je</w:t>
      </w:r>
      <w:r w:rsidRPr="35D7B47D">
        <w:rPr>
          <w:rFonts w:eastAsia="Calibri" w:cs="Calibri"/>
          <w:color w:val="000000" w:themeColor="text1"/>
          <w:lang w:val="hr-HR"/>
        </w:rPr>
        <w:t xml:space="preserve"> većem porastu broj korisnika osobne invalidnine (u 2023. ukupno 8251 korisnik, a u 2022. ukupno 7161 korisnik). Ova povećanja mogu se povezati s izmjenama Zakona o socijalnoj skrbi kojim su 2022. sniženi kriteriji za ostvarivanje prava na doplatak za pomoć i njegu, odnosno osobnu invalidninu.</w:t>
      </w:r>
    </w:p>
    <w:p w14:paraId="56616AA8" w14:textId="229C7C52" w:rsidR="00290A98" w:rsidRPr="00EE62DA" w:rsidRDefault="542691F7" w:rsidP="00FC2E9C">
      <w:pPr>
        <w:pStyle w:val="Heading1"/>
        <w:spacing w:line="276" w:lineRule="auto"/>
      </w:pPr>
      <w:bookmarkStart w:id="28" w:name="_Toc193462833"/>
      <w:r w:rsidRPr="477080F9">
        <w:t>PROCJENA POTREBA U GRADU ZAGREBU: DOSTUPNOST SOCIJALNIH USLUGA I KAPACITETI PRUŽATELJA SOCIJALNIH USLUGA</w:t>
      </w:r>
      <w:bookmarkEnd w:id="28"/>
    </w:p>
    <w:p w14:paraId="60D5B62B" w14:textId="1189A1B2" w:rsidR="00D2756F" w:rsidRDefault="3DDBE59E" w:rsidP="3450C171">
      <w:pPr>
        <w:spacing w:line="276" w:lineRule="auto"/>
        <w:jc w:val="both"/>
        <w:rPr>
          <w:rFonts w:eastAsia="Calibri"/>
          <w:color w:val="000000" w:themeColor="text1"/>
          <w:lang w:val="hr-HR"/>
        </w:rPr>
      </w:pPr>
      <w:r w:rsidRPr="35D7B47D">
        <w:rPr>
          <w:rFonts w:eastAsia="Calibri"/>
          <w:color w:val="000000" w:themeColor="text1"/>
          <w:lang w:val="hr-HR"/>
        </w:rPr>
        <w:t>Tijekom participativnog procesa izrade Socijalnog plana osigurano je sudjelovanje širokog kruga dionika provedb</w:t>
      </w:r>
      <w:r w:rsidR="75DC1D10" w:rsidRPr="35D7B47D">
        <w:rPr>
          <w:rFonts w:eastAsia="Calibri"/>
          <w:color w:val="000000" w:themeColor="text1"/>
          <w:lang w:val="hr-HR"/>
        </w:rPr>
        <w:t>om</w:t>
      </w:r>
      <w:r w:rsidRPr="35D7B47D">
        <w:rPr>
          <w:rFonts w:eastAsia="Calibri"/>
          <w:color w:val="000000" w:themeColor="text1"/>
          <w:lang w:val="hr-HR"/>
        </w:rPr>
        <w:t xml:space="preserve"> konzultativnih sastanaka, intervjua, fokus</w:t>
      </w:r>
      <w:r w:rsidR="1BC7CAD4" w:rsidRPr="35D7B47D">
        <w:rPr>
          <w:rFonts w:eastAsia="Calibri"/>
          <w:color w:val="000000" w:themeColor="text1"/>
          <w:lang w:val="hr-HR"/>
        </w:rPr>
        <w:t>-</w:t>
      </w:r>
      <w:r w:rsidRPr="35D7B47D">
        <w:rPr>
          <w:rFonts w:eastAsia="Calibri"/>
          <w:color w:val="000000" w:themeColor="text1"/>
          <w:lang w:val="hr-HR"/>
        </w:rPr>
        <w:t xml:space="preserve">grupa i upitnika s pružateljima socijalnih usluga. Pritom su kao podloge za pojedine dionice prikupljanja podataka i informacija </w:t>
      </w:r>
      <w:r w:rsidR="6CB23629" w:rsidRPr="35D7B47D">
        <w:rPr>
          <w:rFonts w:eastAsia="Calibri"/>
          <w:color w:val="000000" w:themeColor="text1"/>
          <w:lang w:val="hr-HR"/>
        </w:rPr>
        <w:t xml:space="preserve">korišteni </w:t>
      </w:r>
      <w:r w:rsidRPr="35D7B47D">
        <w:rPr>
          <w:rFonts w:eastAsia="Calibri"/>
          <w:color w:val="000000" w:themeColor="text1"/>
          <w:lang w:val="hr-HR"/>
        </w:rPr>
        <w:t>obrasci definirani Pravilnikom te dodatne metodološke upute</w:t>
      </w:r>
      <w:r w:rsidR="6C94ECCA" w:rsidRPr="35D7B47D">
        <w:rPr>
          <w:rFonts w:eastAsia="Calibri"/>
          <w:color w:val="000000" w:themeColor="text1"/>
          <w:lang w:val="hr-HR"/>
        </w:rPr>
        <w:t>.</w:t>
      </w:r>
    </w:p>
    <w:p w14:paraId="5AB755FA" w14:textId="7797A540" w:rsidR="0061336E" w:rsidRDefault="7048AEEA"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U siječnju 2024. Grad Zagreb </w:t>
      </w:r>
      <w:r w:rsidR="044DC236" w:rsidRPr="35D7B47D">
        <w:rPr>
          <w:rFonts w:eastAsia="Calibri"/>
          <w:color w:val="000000" w:themeColor="text1"/>
          <w:lang w:val="hr-HR"/>
        </w:rPr>
        <w:t xml:space="preserve">je </w:t>
      </w:r>
      <w:r w:rsidRPr="35D7B47D">
        <w:rPr>
          <w:rFonts w:eastAsia="Calibri"/>
          <w:color w:val="000000" w:themeColor="text1"/>
          <w:lang w:val="hr-HR"/>
        </w:rPr>
        <w:t xml:space="preserve">u okviru svojih administrativnih kapaciteta, </w:t>
      </w:r>
      <w:r w:rsidR="3FC05D65" w:rsidRPr="35D7B47D">
        <w:rPr>
          <w:rFonts w:eastAsia="Calibri"/>
          <w:color w:val="000000" w:themeColor="text1"/>
          <w:lang w:val="hr-HR"/>
        </w:rPr>
        <w:t xml:space="preserve">na </w:t>
      </w:r>
      <w:r w:rsidRPr="35D7B47D">
        <w:rPr>
          <w:rFonts w:eastAsia="Calibri"/>
          <w:color w:val="000000" w:themeColor="text1"/>
          <w:lang w:val="hr-HR"/>
        </w:rPr>
        <w:t>temelj</w:t>
      </w:r>
      <w:r w:rsidR="6E61C58F" w:rsidRPr="35D7B47D">
        <w:rPr>
          <w:rFonts w:eastAsia="Calibri"/>
          <w:color w:val="000000" w:themeColor="text1"/>
          <w:lang w:val="hr-HR"/>
        </w:rPr>
        <w:t>u</w:t>
      </w:r>
      <w:r w:rsidRPr="35D7B47D">
        <w:rPr>
          <w:rFonts w:eastAsia="Calibri"/>
          <w:color w:val="000000" w:themeColor="text1"/>
          <w:lang w:val="hr-HR"/>
        </w:rPr>
        <w:t xml:space="preserve"> metodologije zadane Pravilnikom</w:t>
      </w:r>
      <w:r w:rsidR="623AFE8C" w:rsidRPr="35D7B47D">
        <w:rPr>
          <w:rFonts w:eastAsia="Calibri"/>
          <w:color w:val="000000" w:themeColor="text1"/>
          <w:lang w:val="hr-HR"/>
        </w:rPr>
        <w:t>,</w:t>
      </w:r>
      <w:r w:rsidRPr="35D7B47D">
        <w:rPr>
          <w:rFonts w:eastAsia="Calibri"/>
          <w:color w:val="000000" w:themeColor="text1"/>
          <w:lang w:val="hr-HR"/>
        </w:rPr>
        <w:t xml:space="preserve"> pristupio prikupljanju podataka</w:t>
      </w:r>
      <w:r w:rsidR="53357E0B" w:rsidRPr="35D7B47D">
        <w:rPr>
          <w:rFonts w:eastAsia="Calibri"/>
          <w:color w:val="000000" w:themeColor="text1"/>
          <w:lang w:val="hr-HR"/>
        </w:rPr>
        <w:t>,</w:t>
      </w:r>
      <w:r w:rsidRPr="35D7B47D">
        <w:rPr>
          <w:rFonts w:eastAsia="Calibri"/>
          <w:color w:val="000000" w:themeColor="text1"/>
          <w:lang w:val="hr-HR"/>
        </w:rPr>
        <w:t xml:space="preserve"> nakon čega je uslijedio proces analize, obrade i interpretacije </w:t>
      </w:r>
      <w:r w:rsidR="5C522B3A" w:rsidRPr="35D7B47D">
        <w:rPr>
          <w:rFonts w:eastAsia="Calibri"/>
          <w:color w:val="000000" w:themeColor="text1"/>
          <w:lang w:val="hr-HR"/>
        </w:rPr>
        <w:t xml:space="preserve">na </w:t>
      </w:r>
      <w:r w:rsidR="1F30CC1C" w:rsidRPr="35D7B47D">
        <w:rPr>
          <w:rFonts w:eastAsia="Calibri"/>
          <w:color w:val="000000" w:themeColor="text1"/>
          <w:lang w:val="hr-HR"/>
        </w:rPr>
        <w:t xml:space="preserve">osnovi </w:t>
      </w:r>
      <w:r w:rsidRPr="35D7B47D">
        <w:rPr>
          <w:rFonts w:eastAsia="Calibri"/>
          <w:color w:val="000000" w:themeColor="text1"/>
          <w:lang w:val="hr-HR"/>
        </w:rPr>
        <w:t>prikupljenih podataka u obrascima zadanima Pravilnikom</w:t>
      </w:r>
      <w:r w:rsidR="6E4F3838" w:rsidRPr="35D7B47D">
        <w:rPr>
          <w:rFonts w:eastAsia="Calibri"/>
          <w:color w:val="000000" w:themeColor="text1"/>
          <w:lang w:val="hr-HR"/>
        </w:rPr>
        <w:t>,</w:t>
      </w:r>
      <w:r w:rsidRPr="35D7B47D">
        <w:rPr>
          <w:rFonts w:eastAsia="Calibri"/>
          <w:color w:val="000000" w:themeColor="text1"/>
          <w:lang w:val="hr-HR"/>
        </w:rPr>
        <w:t xml:space="preserve"> kao i priprema podataka koji će se koristiti za izradu Socijalnog plana Grada Zagreba, u suradnji sa Savjetom za socijalnu skrb i vanjskim stručnjacima ugovorenima za izradu Socijalnog plana Grada Zagreba.</w:t>
      </w:r>
    </w:p>
    <w:p w14:paraId="5E13E19D" w14:textId="505D8A31" w:rsidR="0061336E" w:rsidRDefault="0061336E" w:rsidP="35D7B47D">
      <w:pPr>
        <w:spacing w:line="276" w:lineRule="auto"/>
        <w:jc w:val="both"/>
        <w:rPr>
          <w:rFonts w:eastAsia="Calibri"/>
          <w:color w:val="000000" w:themeColor="text1"/>
          <w:lang w:val="hr-HR"/>
        </w:rPr>
      </w:pPr>
    </w:p>
    <w:p w14:paraId="2F8B50A5" w14:textId="397D75B1" w:rsidR="00720EBB" w:rsidRDefault="00720EBB" w:rsidP="35D7B47D">
      <w:pPr>
        <w:spacing w:line="276" w:lineRule="auto"/>
        <w:jc w:val="both"/>
        <w:rPr>
          <w:rFonts w:eastAsia="Calibri"/>
          <w:color w:val="000000" w:themeColor="text1"/>
          <w:lang w:val="hr-HR"/>
        </w:rPr>
      </w:pPr>
    </w:p>
    <w:p w14:paraId="1D18ECD5" w14:textId="77777777" w:rsidR="00720EBB" w:rsidRDefault="00720EBB" w:rsidP="35D7B47D">
      <w:pPr>
        <w:spacing w:line="276" w:lineRule="auto"/>
        <w:jc w:val="both"/>
        <w:rPr>
          <w:rFonts w:eastAsia="Calibri"/>
          <w:color w:val="000000" w:themeColor="text1"/>
          <w:lang w:val="hr-HR"/>
        </w:rPr>
      </w:pPr>
    </w:p>
    <w:p w14:paraId="2B443C62" w14:textId="105C89E8" w:rsidR="009A5DE9" w:rsidRPr="00EE62DA" w:rsidRDefault="6C94ECCA" w:rsidP="009A5DE9">
      <w:pPr>
        <w:pStyle w:val="Caption"/>
        <w:rPr>
          <w:rFonts w:eastAsia="Calibri"/>
          <w:color w:val="000000" w:themeColor="text1"/>
          <w:lang w:val="hr-HR"/>
        </w:rPr>
      </w:pPr>
      <w:bookmarkStart w:id="29" w:name="_Toc190692778"/>
      <w:r w:rsidRPr="35D7B47D">
        <w:rPr>
          <w:lang w:val="pl-PL"/>
        </w:rPr>
        <w:lastRenderedPageBreak/>
        <w:t xml:space="preserve">Tablica </w:t>
      </w:r>
      <w:r w:rsidR="395B2DCB" w:rsidRPr="35D7B47D">
        <w:fldChar w:fldCharType="begin"/>
      </w:r>
      <w:r w:rsidR="395B2DCB" w:rsidRPr="35D7B47D">
        <w:rPr>
          <w:lang w:val="pl-PL"/>
        </w:rPr>
        <w:instrText xml:space="preserve"> SEQ Tablica \* ARABIC </w:instrText>
      </w:r>
      <w:r w:rsidR="395B2DCB" w:rsidRPr="35D7B47D">
        <w:fldChar w:fldCharType="separate"/>
      </w:r>
      <w:r w:rsidR="00E10483">
        <w:rPr>
          <w:noProof/>
          <w:lang w:val="pl-PL"/>
        </w:rPr>
        <w:t>7</w:t>
      </w:r>
      <w:r w:rsidR="395B2DCB" w:rsidRPr="35D7B47D">
        <w:rPr>
          <w:noProof/>
        </w:rPr>
        <w:fldChar w:fldCharType="end"/>
      </w:r>
      <w:r w:rsidR="5154F99D" w:rsidRPr="35D7B47D">
        <w:rPr>
          <w:lang w:val="pl-PL"/>
        </w:rPr>
        <w:t>.</w:t>
      </w:r>
      <w:r w:rsidRPr="35D7B47D">
        <w:rPr>
          <w:lang w:val="pl-PL"/>
        </w:rPr>
        <w:t xml:space="preserve"> </w:t>
      </w:r>
      <w:r w:rsidRPr="35D7B47D">
        <w:rPr>
          <w:rFonts w:eastAsia="Calibri"/>
          <w:color w:val="000000" w:themeColor="text1"/>
          <w:lang w:val="hr-HR"/>
        </w:rPr>
        <w:t>Prikaz ključnih alata za prikupljanje podataka</w:t>
      </w:r>
      <w:bookmarkEnd w:id="29"/>
      <w:r w:rsidRPr="35D7B47D">
        <w:rPr>
          <w:rFonts w:eastAsia="Calibri"/>
          <w:color w:val="000000" w:themeColor="text1"/>
          <w:lang w:val="hr-HR"/>
        </w:rPr>
        <w:t xml:space="preserve"> </w:t>
      </w:r>
    </w:p>
    <w:tbl>
      <w:tblPr>
        <w:tblStyle w:val="TableGrid"/>
        <w:tblW w:w="0" w:type="auto"/>
        <w:tblLook w:val="04A0" w:firstRow="1" w:lastRow="0" w:firstColumn="1" w:lastColumn="0" w:noHBand="0" w:noVBand="1"/>
      </w:tblPr>
      <w:tblGrid>
        <w:gridCol w:w="2689"/>
        <w:gridCol w:w="6661"/>
      </w:tblGrid>
      <w:tr w:rsidR="00D2756F" w:rsidRPr="00EE62DA" w14:paraId="02E6E389" w14:textId="77777777" w:rsidTr="35D7B47D">
        <w:tc>
          <w:tcPr>
            <w:tcW w:w="2689" w:type="dxa"/>
            <w:shd w:val="clear" w:color="auto" w:fill="E7E6E6" w:themeFill="background2"/>
          </w:tcPr>
          <w:p w14:paraId="01BA77DA" w14:textId="77777777" w:rsidR="00D2756F" w:rsidRPr="00EE62DA" w:rsidRDefault="2F643CF1" w:rsidP="00FC2E9C">
            <w:pPr>
              <w:spacing w:line="276" w:lineRule="auto"/>
              <w:rPr>
                <w:rFonts w:eastAsia="Calibri"/>
                <w:b/>
                <w:bCs/>
                <w:color w:val="000000" w:themeColor="text1"/>
                <w:lang w:val="hr-HR"/>
              </w:rPr>
            </w:pPr>
            <w:r w:rsidRPr="477080F9">
              <w:rPr>
                <w:rFonts w:eastAsia="Calibri"/>
                <w:b/>
                <w:bCs/>
                <w:color w:val="000000" w:themeColor="text1"/>
                <w:lang w:val="hr-HR"/>
              </w:rPr>
              <w:t>Obrazac sukladno Pravilniku</w:t>
            </w:r>
          </w:p>
        </w:tc>
        <w:tc>
          <w:tcPr>
            <w:tcW w:w="6661" w:type="dxa"/>
            <w:shd w:val="clear" w:color="auto" w:fill="E7E6E6" w:themeFill="background2"/>
          </w:tcPr>
          <w:p w14:paraId="69948CB5" w14:textId="77777777" w:rsidR="00D2756F" w:rsidRPr="00EE62DA" w:rsidRDefault="2F643CF1" w:rsidP="00FC2E9C">
            <w:pPr>
              <w:spacing w:line="276" w:lineRule="auto"/>
              <w:jc w:val="both"/>
              <w:rPr>
                <w:rFonts w:eastAsia="Calibri"/>
                <w:b/>
                <w:bCs/>
                <w:color w:val="000000" w:themeColor="text1"/>
                <w:lang w:val="hr-HR"/>
              </w:rPr>
            </w:pPr>
            <w:r w:rsidRPr="477080F9">
              <w:rPr>
                <w:rFonts w:eastAsia="Calibri"/>
                <w:b/>
                <w:bCs/>
                <w:color w:val="000000" w:themeColor="text1"/>
                <w:lang w:val="hr-HR"/>
              </w:rPr>
              <w:t>Opis provedbe</w:t>
            </w:r>
          </w:p>
        </w:tc>
      </w:tr>
      <w:tr w:rsidR="00D2756F" w:rsidRPr="009C6A9B" w14:paraId="4D513B10" w14:textId="77777777" w:rsidTr="35D7B47D">
        <w:tc>
          <w:tcPr>
            <w:tcW w:w="2689" w:type="dxa"/>
          </w:tcPr>
          <w:p w14:paraId="6EB3B8D6" w14:textId="77777777" w:rsidR="00D2756F" w:rsidRPr="00EE62DA" w:rsidRDefault="2F643CF1" w:rsidP="00FC2E9C">
            <w:pPr>
              <w:spacing w:line="276" w:lineRule="auto"/>
              <w:jc w:val="both"/>
              <w:rPr>
                <w:rFonts w:eastAsia="Calibri"/>
                <w:color w:val="000000" w:themeColor="text1"/>
                <w:lang w:val="hr-HR"/>
              </w:rPr>
            </w:pPr>
            <w:r w:rsidRPr="477080F9">
              <w:rPr>
                <w:rFonts w:eastAsia="Calibri"/>
                <w:b/>
                <w:bCs/>
                <w:color w:val="000000" w:themeColor="text1"/>
                <w:lang w:val="hr-HR"/>
              </w:rPr>
              <w:t>Obrazac 1</w:t>
            </w:r>
            <w:r w:rsidRPr="477080F9">
              <w:rPr>
                <w:rFonts w:eastAsia="Calibri"/>
                <w:color w:val="000000" w:themeColor="text1"/>
                <w:lang w:val="hr-HR"/>
              </w:rPr>
              <w:t xml:space="preserve"> (Popis izvora statističkih podataka za procjenu socijalnih rizika u populaciji) i </w:t>
            </w:r>
            <w:r w:rsidRPr="477080F9">
              <w:rPr>
                <w:rFonts w:eastAsia="Calibri"/>
                <w:b/>
                <w:bCs/>
                <w:color w:val="000000" w:themeColor="text1"/>
                <w:lang w:val="hr-HR"/>
              </w:rPr>
              <w:t>Obrazac 2</w:t>
            </w:r>
            <w:r w:rsidRPr="477080F9">
              <w:rPr>
                <w:rFonts w:eastAsia="Calibri"/>
                <w:color w:val="000000" w:themeColor="text1"/>
                <w:lang w:val="hr-HR"/>
              </w:rPr>
              <w:t xml:space="preserve"> (Procjena broja građana u riziku u Gradu Zagrebu)</w:t>
            </w:r>
          </w:p>
        </w:tc>
        <w:tc>
          <w:tcPr>
            <w:tcW w:w="6661" w:type="dxa"/>
          </w:tcPr>
          <w:p w14:paraId="7FC6E12D" w14:textId="77777777" w:rsidR="00D2756F" w:rsidRPr="00EE62DA" w:rsidRDefault="2F643CF1" w:rsidP="00FC2E9C">
            <w:pPr>
              <w:spacing w:line="276" w:lineRule="auto"/>
              <w:jc w:val="both"/>
              <w:rPr>
                <w:rFonts w:eastAsia="Calibri"/>
                <w:color w:val="000000" w:themeColor="text1"/>
                <w:lang w:val="hr-HR"/>
              </w:rPr>
            </w:pPr>
            <w:r w:rsidRPr="477080F9">
              <w:rPr>
                <w:rFonts w:eastAsia="Calibri"/>
                <w:color w:val="000000" w:themeColor="text1"/>
                <w:lang w:val="hr-HR"/>
              </w:rPr>
              <w:t xml:space="preserve">Za potrebe prikupljanja podataka prema uputi iz Obrasca 1 korišteni su sljedeći izvori: </w:t>
            </w:r>
          </w:p>
          <w:p w14:paraId="0BB980CC" w14:textId="77777777" w:rsidR="00D2756F" w:rsidRPr="00EE62DA" w:rsidRDefault="2F643CF1" w:rsidP="00FC2E9C">
            <w:pPr>
              <w:pStyle w:val="ListParagraph"/>
              <w:numPr>
                <w:ilvl w:val="0"/>
                <w:numId w:val="3"/>
              </w:numPr>
              <w:spacing w:line="276" w:lineRule="auto"/>
              <w:jc w:val="both"/>
              <w:rPr>
                <w:rFonts w:eastAsia="Calibri"/>
                <w:color w:val="000000" w:themeColor="text1"/>
              </w:rPr>
            </w:pPr>
            <w:r w:rsidRPr="477080F9">
              <w:rPr>
                <w:rFonts w:eastAsia="Calibri"/>
                <w:color w:val="000000" w:themeColor="text1"/>
              </w:rPr>
              <w:t>Državni zavod za statistiku (DZS), Popis stanovništva 2021.</w:t>
            </w:r>
          </w:p>
          <w:p w14:paraId="668ED8EA" w14:textId="77777777" w:rsidR="00D2756F" w:rsidRPr="00EE62DA" w:rsidRDefault="2F643CF1" w:rsidP="00FC2E9C">
            <w:pPr>
              <w:pStyle w:val="ListParagraph"/>
              <w:numPr>
                <w:ilvl w:val="0"/>
                <w:numId w:val="3"/>
              </w:numPr>
              <w:spacing w:line="276" w:lineRule="auto"/>
              <w:jc w:val="both"/>
              <w:rPr>
                <w:rFonts w:eastAsia="Calibri"/>
                <w:color w:val="000000" w:themeColor="text1"/>
              </w:rPr>
            </w:pPr>
            <w:r w:rsidRPr="477080F9">
              <w:rPr>
                <w:rFonts w:eastAsia="Calibri"/>
                <w:color w:val="000000" w:themeColor="text1"/>
              </w:rPr>
              <w:t>Hrvatski zdravstveno-statistički ljetopis za 2022. g.</w:t>
            </w:r>
          </w:p>
          <w:p w14:paraId="11247BCD" w14:textId="77777777" w:rsidR="00D2756F" w:rsidRPr="00EE62DA" w:rsidRDefault="2F643CF1" w:rsidP="00FC2E9C">
            <w:pPr>
              <w:pStyle w:val="ListParagraph"/>
              <w:numPr>
                <w:ilvl w:val="0"/>
                <w:numId w:val="3"/>
              </w:numPr>
              <w:spacing w:line="276" w:lineRule="auto"/>
              <w:jc w:val="both"/>
              <w:rPr>
                <w:rFonts w:eastAsia="Calibri"/>
                <w:color w:val="000000" w:themeColor="text1"/>
              </w:rPr>
            </w:pPr>
            <w:r w:rsidRPr="477080F9">
              <w:rPr>
                <w:rFonts w:eastAsia="Calibri"/>
                <w:color w:val="000000" w:themeColor="text1"/>
              </w:rPr>
              <w:t>DZS, Pokazatelji siromaštva i socijalne isključenosti u 2023.</w:t>
            </w:r>
          </w:p>
          <w:p w14:paraId="3FAE2570" w14:textId="77777777" w:rsidR="00D2756F" w:rsidRPr="00EE62DA" w:rsidRDefault="2F643CF1" w:rsidP="00FC2E9C">
            <w:pPr>
              <w:pStyle w:val="ListParagraph"/>
              <w:numPr>
                <w:ilvl w:val="0"/>
                <w:numId w:val="3"/>
              </w:numPr>
              <w:spacing w:line="276" w:lineRule="auto"/>
              <w:jc w:val="both"/>
              <w:rPr>
                <w:rFonts w:eastAsia="Calibri"/>
                <w:color w:val="000000" w:themeColor="text1"/>
              </w:rPr>
            </w:pPr>
            <w:r w:rsidRPr="477080F9">
              <w:rPr>
                <w:rFonts w:eastAsia="Calibri"/>
                <w:color w:val="000000" w:themeColor="text1"/>
              </w:rPr>
              <w:t>DZS, Stanovništvo prema narodnosti po gradovima/općinama, Popis 2021.</w:t>
            </w:r>
          </w:p>
          <w:p w14:paraId="16DF1BD9" w14:textId="0BAB55EA" w:rsidR="00D2756F" w:rsidRPr="00EE62DA" w:rsidRDefault="4482F506" w:rsidP="35D7B47D">
            <w:pPr>
              <w:pStyle w:val="ListParagraph"/>
              <w:numPr>
                <w:ilvl w:val="0"/>
                <w:numId w:val="3"/>
              </w:numPr>
              <w:spacing w:line="276" w:lineRule="auto"/>
              <w:jc w:val="both"/>
              <w:rPr>
                <w:rFonts w:eastAsia="Calibri"/>
                <w:color w:val="000000" w:themeColor="text1"/>
              </w:rPr>
            </w:pPr>
            <w:r w:rsidRPr="35D7B47D">
              <w:rPr>
                <w:rFonts w:eastAsia="Calibri"/>
                <w:color w:val="000000" w:themeColor="text1"/>
              </w:rPr>
              <w:t>p</w:t>
            </w:r>
            <w:r w:rsidR="3DDBE59E" w:rsidRPr="35D7B47D">
              <w:rPr>
                <w:rFonts w:eastAsia="Calibri"/>
                <w:color w:val="000000" w:themeColor="text1"/>
              </w:rPr>
              <w:t xml:space="preserve">odaci Hrvatskog zavoda za javno zdravstvo, stanje u prosincu 2023. </w:t>
            </w:r>
            <w:r w:rsidR="52457171" w:rsidRPr="35D7B47D">
              <w:rPr>
                <w:rFonts w:eastAsia="Calibri"/>
                <w:color w:val="000000" w:themeColor="text1"/>
              </w:rPr>
              <w:t xml:space="preserve">na </w:t>
            </w:r>
            <w:r w:rsidR="3DDBE59E" w:rsidRPr="35D7B47D">
              <w:rPr>
                <w:rFonts w:eastAsia="Calibri"/>
                <w:color w:val="000000" w:themeColor="text1"/>
              </w:rPr>
              <w:t>temelj</w:t>
            </w:r>
            <w:r w:rsidR="79F1E941" w:rsidRPr="35D7B47D">
              <w:rPr>
                <w:rFonts w:eastAsia="Calibri"/>
                <w:color w:val="000000" w:themeColor="text1"/>
              </w:rPr>
              <w:t>u</w:t>
            </w:r>
            <w:r w:rsidR="3DDBE59E" w:rsidRPr="35D7B47D">
              <w:rPr>
                <w:rFonts w:eastAsia="Calibri"/>
                <w:color w:val="000000" w:themeColor="text1"/>
              </w:rPr>
              <w:t xml:space="preserve"> namjenske obrade za potrebe Grada Zagreba</w:t>
            </w:r>
          </w:p>
          <w:p w14:paraId="083C055D" w14:textId="77777777" w:rsidR="00D2756F" w:rsidRPr="00EE62DA" w:rsidRDefault="2F643CF1" w:rsidP="00FC2E9C">
            <w:pPr>
              <w:pStyle w:val="ListParagraph"/>
              <w:numPr>
                <w:ilvl w:val="0"/>
                <w:numId w:val="3"/>
              </w:numPr>
              <w:spacing w:line="276" w:lineRule="auto"/>
              <w:jc w:val="both"/>
              <w:rPr>
                <w:rFonts w:eastAsia="Calibri"/>
                <w:color w:val="000000" w:themeColor="text1"/>
              </w:rPr>
            </w:pPr>
            <w:r w:rsidRPr="477080F9">
              <w:rPr>
                <w:rFonts w:eastAsia="Calibri"/>
                <w:color w:val="000000" w:themeColor="text1"/>
              </w:rPr>
              <w:t>Nastavni zavod za javno zdravstvo „Dr. Andrija Štampar“ - podaci u Gradu Zagrebu u 2022. godini</w:t>
            </w:r>
          </w:p>
          <w:p w14:paraId="01A676BD" w14:textId="77777777" w:rsidR="00D2756F" w:rsidRPr="00EE62DA" w:rsidRDefault="2F643CF1" w:rsidP="00FC2E9C">
            <w:pPr>
              <w:pStyle w:val="ListParagraph"/>
              <w:numPr>
                <w:ilvl w:val="0"/>
                <w:numId w:val="3"/>
              </w:numPr>
              <w:spacing w:line="276" w:lineRule="auto"/>
              <w:jc w:val="both"/>
              <w:rPr>
                <w:rFonts w:eastAsia="Calibri"/>
                <w:color w:val="000000" w:themeColor="text1"/>
              </w:rPr>
            </w:pPr>
            <w:r w:rsidRPr="477080F9">
              <w:rPr>
                <w:rFonts w:eastAsia="Calibri"/>
                <w:color w:val="000000" w:themeColor="text1"/>
              </w:rPr>
              <w:t>MUP, PU zagrebačka, raspoloživi statistički pokazatelji za Grad Zagreb za 2022.</w:t>
            </w:r>
          </w:p>
          <w:p w14:paraId="6A25DBBE" w14:textId="4D854227" w:rsidR="00D2756F" w:rsidRPr="00EE62DA" w:rsidRDefault="494C489E" w:rsidP="00FC2E9C">
            <w:pPr>
              <w:pStyle w:val="ListParagraph"/>
              <w:numPr>
                <w:ilvl w:val="0"/>
                <w:numId w:val="3"/>
              </w:numPr>
              <w:spacing w:line="276" w:lineRule="auto"/>
              <w:jc w:val="both"/>
              <w:rPr>
                <w:rFonts w:eastAsia="Calibri"/>
                <w:color w:val="000000" w:themeColor="text1"/>
              </w:rPr>
            </w:pPr>
            <w:r w:rsidRPr="35D7B47D">
              <w:rPr>
                <w:rFonts w:eastAsia="Calibri"/>
                <w:color w:val="000000" w:themeColor="text1"/>
              </w:rPr>
              <w:t>p</w:t>
            </w:r>
            <w:r w:rsidR="3DDBE59E" w:rsidRPr="35D7B47D">
              <w:rPr>
                <w:rFonts w:eastAsia="Calibri"/>
                <w:color w:val="000000" w:themeColor="text1"/>
              </w:rPr>
              <w:t>odaci iz statističkih izvješća područnih ureda Hrvatskog zavoda za socijalni rad – Grad Zagreb</w:t>
            </w:r>
            <w:r w:rsidR="2961A478" w:rsidRPr="35D7B47D">
              <w:rPr>
                <w:rFonts w:eastAsia="Calibri"/>
                <w:color w:val="000000" w:themeColor="text1"/>
              </w:rPr>
              <w:t>.</w:t>
            </w:r>
          </w:p>
          <w:p w14:paraId="496BF2DF" w14:textId="1CF15392" w:rsidR="00D2756F" w:rsidRPr="00EE62DA" w:rsidRDefault="5E4CE217" w:rsidP="00FC2E9C">
            <w:pPr>
              <w:spacing w:line="276" w:lineRule="auto"/>
              <w:jc w:val="both"/>
              <w:rPr>
                <w:rFonts w:eastAsia="Calibri"/>
                <w:color w:val="000000" w:themeColor="text1"/>
                <w:lang w:val="hr-HR"/>
              </w:rPr>
            </w:pPr>
            <w:r w:rsidRPr="35D7B47D">
              <w:rPr>
                <w:rFonts w:eastAsia="Calibri"/>
                <w:color w:val="000000" w:themeColor="text1"/>
                <w:lang w:val="hr-HR"/>
              </w:rPr>
              <w:t>Na t</w:t>
            </w:r>
            <w:r w:rsidR="3DDBE59E" w:rsidRPr="35D7B47D">
              <w:rPr>
                <w:rFonts w:eastAsia="Calibri"/>
                <w:color w:val="000000" w:themeColor="text1"/>
                <w:lang w:val="hr-HR"/>
              </w:rPr>
              <w:t>emelj</w:t>
            </w:r>
            <w:r w:rsidR="3A7C1EF3" w:rsidRPr="35D7B47D">
              <w:rPr>
                <w:rFonts w:eastAsia="Calibri"/>
                <w:color w:val="000000" w:themeColor="text1"/>
                <w:lang w:val="hr-HR"/>
              </w:rPr>
              <w:t>u</w:t>
            </w:r>
            <w:r w:rsidR="3DDBE59E" w:rsidRPr="35D7B47D">
              <w:rPr>
                <w:rFonts w:eastAsia="Calibri"/>
                <w:color w:val="000000" w:themeColor="text1"/>
                <w:lang w:val="hr-HR"/>
              </w:rPr>
              <w:t xml:space="preserve"> prikuplj</w:t>
            </w:r>
            <w:r w:rsidR="321CEA94" w:rsidRPr="35D7B47D">
              <w:rPr>
                <w:rFonts w:eastAsia="Calibri"/>
                <w:color w:val="000000" w:themeColor="text1"/>
                <w:lang w:val="hr-HR"/>
              </w:rPr>
              <w:t>e</w:t>
            </w:r>
            <w:r w:rsidR="3DDBE59E" w:rsidRPr="35D7B47D">
              <w:rPr>
                <w:rFonts w:eastAsia="Calibri"/>
                <w:color w:val="000000" w:themeColor="text1"/>
                <w:lang w:val="hr-HR"/>
              </w:rPr>
              <w:t xml:space="preserve">nih podataka napravljeni su izračuni procjena broja građana u pojedinim rizicima u Gradu Zagrebu prema Obrascu 2 za obje predložene metodologije – prema nacionalnim podacima i prema dostupnim podacima na razini Grada Zagreba. </w:t>
            </w:r>
          </w:p>
        </w:tc>
      </w:tr>
      <w:tr w:rsidR="00D2756F" w:rsidRPr="009C6A9B" w14:paraId="34A286E9" w14:textId="77777777" w:rsidTr="35D7B47D">
        <w:tc>
          <w:tcPr>
            <w:tcW w:w="2689" w:type="dxa"/>
          </w:tcPr>
          <w:p w14:paraId="4053BDCA" w14:textId="77777777" w:rsidR="00D2756F" w:rsidRPr="00EE62DA" w:rsidRDefault="2F643CF1" w:rsidP="00FC2E9C">
            <w:pPr>
              <w:spacing w:line="276" w:lineRule="auto"/>
              <w:jc w:val="both"/>
              <w:rPr>
                <w:rFonts w:eastAsia="Calibri"/>
                <w:color w:val="000000" w:themeColor="text1"/>
                <w:lang w:val="hr-HR"/>
              </w:rPr>
            </w:pPr>
            <w:r w:rsidRPr="477080F9">
              <w:rPr>
                <w:rFonts w:eastAsia="Calibri"/>
                <w:b/>
                <w:bCs/>
                <w:color w:val="000000" w:themeColor="text1"/>
                <w:lang w:val="hr-HR"/>
              </w:rPr>
              <w:t>Obrazac 3</w:t>
            </w:r>
            <w:r w:rsidRPr="477080F9">
              <w:rPr>
                <w:rFonts w:eastAsia="Calibri"/>
                <w:color w:val="000000" w:themeColor="text1"/>
                <w:lang w:val="hr-HR"/>
              </w:rPr>
              <w:t xml:space="preserve"> (Upitnik za pružatelje socijalnih usluga)</w:t>
            </w:r>
          </w:p>
        </w:tc>
        <w:tc>
          <w:tcPr>
            <w:tcW w:w="6661" w:type="dxa"/>
          </w:tcPr>
          <w:p w14:paraId="45CD22D0" w14:textId="6C7A71F8" w:rsidR="00D2756F" w:rsidRPr="00EE62DA" w:rsidRDefault="3DDBE59E" w:rsidP="00FC2E9C">
            <w:pPr>
              <w:spacing w:line="276" w:lineRule="auto"/>
              <w:jc w:val="both"/>
              <w:rPr>
                <w:rFonts w:eastAsia="Calibri"/>
                <w:color w:val="000000" w:themeColor="text1"/>
                <w:lang w:val="hr-HR"/>
              </w:rPr>
            </w:pPr>
            <w:r w:rsidRPr="35D7B47D">
              <w:rPr>
                <w:lang w:val="hr-HR"/>
              </w:rPr>
              <w:t xml:space="preserve">U razdoblju od 17. siječnja do 15. ožujka 2024. godine Grad Zagreb je za potrebe izrade Socijalnog plana proveo anketno istraživanje pružatelja socijalnih usluga. Upitnik je upućen na 753 organizacije koje su identificirane tijekom </w:t>
            </w:r>
            <w:proofErr w:type="spellStart"/>
            <w:r w:rsidRPr="35D7B47D">
              <w:rPr>
                <w:lang w:val="hr-HR"/>
              </w:rPr>
              <w:t>mapiranja</w:t>
            </w:r>
            <w:proofErr w:type="spellEnd"/>
            <w:r w:rsidRPr="35D7B47D">
              <w:rPr>
                <w:lang w:val="hr-HR"/>
              </w:rPr>
              <w:t xml:space="preserve"> pružatelja. </w:t>
            </w:r>
            <w:r w:rsidRPr="35D7B47D">
              <w:rPr>
                <w:rFonts w:eastAsia="Calibri"/>
                <w:color w:val="000000" w:themeColor="text1"/>
                <w:lang w:val="hr-HR"/>
              </w:rPr>
              <w:t>Na upitnik za pružatelje socijalnih usluga odgovorilo je 485 predstavnika pružatelja za ukupno 111 različitih socijalnih usluga za različite kategorije korisnika, čime je postignuta stopa odaziva od 64</w:t>
            </w:r>
            <w:r w:rsidR="000C5C0E" w:rsidRPr="35D7B47D">
              <w:rPr>
                <w:rFonts w:eastAsia="Calibri"/>
                <w:color w:val="000000" w:themeColor="text1"/>
                <w:lang w:val="hr-HR"/>
              </w:rPr>
              <w:t xml:space="preserve"> </w:t>
            </w:r>
            <w:r w:rsidRPr="35D7B47D">
              <w:rPr>
                <w:rFonts w:eastAsia="Calibri"/>
                <w:color w:val="000000" w:themeColor="text1"/>
                <w:lang w:val="hr-HR"/>
              </w:rPr>
              <w:t xml:space="preserve">%. </w:t>
            </w:r>
          </w:p>
          <w:p w14:paraId="67A4B437" w14:textId="2272949C" w:rsidR="00201AEC" w:rsidRPr="00EE62DA" w:rsidRDefault="28226B9B">
            <w:pPr>
              <w:spacing w:line="276" w:lineRule="auto"/>
              <w:jc w:val="both"/>
              <w:rPr>
                <w:rFonts w:eastAsia="Calibri"/>
                <w:color w:val="000000" w:themeColor="text1"/>
                <w:lang w:val="hr-HR"/>
              </w:rPr>
            </w:pPr>
            <w:r w:rsidRPr="35D7B47D">
              <w:rPr>
                <w:rFonts w:eastAsia="Calibri"/>
                <w:color w:val="000000" w:themeColor="text1"/>
                <w:lang w:val="hr-HR"/>
              </w:rPr>
              <w:t>Važno je istaknuti kako su uz sadržaj upitnika koji je propisan Pravilnikom u upitnik dodana i pitanja vezan</w:t>
            </w:r>
            <w:r w:rsidR="4BD7C1FF" w:rsidRPr="35D7B47D">
              <w:rPr>
                <w:rFonts w:eastAsia="Calibri"/>
                <w:color w:val="000000" w:themeColor="text1"/>
                <w:lang w:val="hr-HR"/>
              </w:rPr>
              <w:t>a</w:t>
            </w:r>
            <w:r w:rsidRPr="35D7B47D">
              <w:rPr>
                <w:rFonts w:eastAsia="Calibri"/>
                <w:color w:val="000000" w:themeColor="text1"/>
                <w:lang w:val="hr-HR"/>
              </w:rPr>
              <w:t xml:space="preserve"> </w:t>
            </w:r>
            <w:r w:rsidR="1522F04F" w:rsidRPr="35D7B47D">
              <w:rPr>
                <w:rFonts w:eastAsia="Calibri"/>
                <w:color w:val="000000" w:themeColor="text1"/>
                <w:lang w:val="hr-HR"/>
              </w:rPr>
              <w:t xml:space="preserve">uz </w:t>
            </w:r>
            <w:r w:rsidR="715E2C7D" w:rsidRPr="35D7B47D">
              <w:rPr>
                <w:rFonts w:eastAsia="Calibri"/>
                <w:color w:val="000000" w:themeColor="text1"/>
                <w:lang w:val="hr-HR"/>
              </w:rPr>
              <w:t>rizike s kojima se pružatelji suočavaju</w:t>
            </w:r>
            <w:r w:rsidR="76EC6842" w:rsidRPr="35D7B47D">
              <w:rPr>
                <w:rFonts w:eastAsia="Calibri"/>
                <w:color w:val="000000" w:themeColor="text1"/>
                <w:lang w:val="hr-HR"/>
              </w:rPr>
              <w:t>,</w:t>
            </w:r>
            <w:r w:rsidR="715E2C7D" w:rsidRPr="35D7B47D">
              <w:rPr>
                <w:rFonts w:eastAsia="Calibri"/>
                <w:color w:val="000000" w:themeColor="text1"/>
                <w:lang w:val="hr-HR"/>
              </w:rPr>
              <w:t xml:space="preserve"> što je pružilo dodatn</w:t>
            </w:r>
            <w:r w:rsidR="5CAC68CF" w:rsidRPr="35D7B47D">
              <w:rPr>
                <w:rFonts w:eastAsia="Calibri"/>
                <w:color w:val="000000" w:themeColor="text1"/>
                <w:lang w:val="hr-HR"/>
              </w:rPr>
              <w:t>i</w:t>
            </w:r>
            <w:r w:rsidR="715E2C7D" w:rsidRPr="35D7B47D">
              <w:rPr>
                <w:rFonts w:eastAsia="Calibri"/>
                <w:color w:val="000000" w:themeColor="text1"/>
                <w:lang w:val="hr-HR"/>
              </w:rPr>
              <w:t xml:space="preserve"> kvalitativni uvid u potrebe pružatelja. </w:t>
            </w:r>
          </w:p>
        </w:tc>
      </w:tr>
      <w:tr w:rsidR="00D2756F" w:rsidRPr="009C6A9B" w14:paraId="1C4A14B7" w14:textId="77777777" w:rsidTr="35D7B47D">
        <w:tc>
          <w:tcPr>
            <w:tcW w:w="2689" w:type="dxa"/>
          </w:tcPr>
          <w:p w14:paraId="5A1E65D2" w14:textId="77777777" w:rsidR="00D2756F" w:rsidRPr="00EE62DA" w:rsidRDefault="2F643CF1" w:rsidP="00FC2E9C">
            <w:pPr>
              <w:spacing w:line="276" w:lineRule="auto"/>
              <w:jc w:val="both"/>
              <w:rPr>
                <w:rFonts w:eastAsia="Calibri"/>
                <w:b/>
                <w:bCs/>
                <w:color w:val="000000" w:themeColor="text1"/>
                <w:lang w:val="hr-HR"/>
              </w:rPr>
            </w:pPr>
            <w:r w:rsidRPr="477080F9">
              <w:rPr>
                <w:rFonts w:eastAsia="Calibri"/>
                <w:b/>
                <w:bCs/>
                <w:color w:val="000000" w:themeColor="text1"/>
                <w:lang w:val="hr-HR"/>
              </w:rPr>
              <w:t xml:space="preserve">Obrazac 4 </w:t>
            </w:r>
            <w:r w:rsidRPr="477080F9">
              <w:rPr>
                <w:rFonts w:eastAsia="Calibri"/>
                <w:color w:val="000000" w:themeColor="text1"/>
                <w:lang w:val="hr-HR"/>
              </w:rPr>
              <w:t>(Upitnik za područne urede Hrvatskog zavoda za socijalni rad o broju korisnika socijalnih usluga)</w:t>
            </w:r>
          </w:p>
        </w:tc>
        <w:tc>
          <w:tcPr>
            <w:tcW w:w="6661" w:type="dxa"/>
          </w:tcPr>
          <w:p w14:paraId="5B350693" w14:textId="77777777" w:rsidR="00D2756F" w:rsidRPr="00EE62DA" w:rsidRDefault="2F643CF1" w:rsidP="00FC2E9C">
            <w:pPr>
              <w:spacing w:line="276" w:lineRule="auto"/>
              <w:jc w:val="both"/>
              <w:rPr>
                <w:rFonts w:eastAsia="Calibri"/>
                <w:color w:val="000000" w:themeColor="text1"/>
                <w:lang w:val="hr-HR"/>
              </w:rPr>
            </w:pPr>
            <w:r w:rsidRPr="477080F9">
              <w:rPr>
                <w:lang w:val="hr-HR"/>
              </w:rPr>
              <w:t>U razdoblju od 17. siječnja do 15. ožujka 2024. godine Grad Zagreb je za potrebe izrade Socijalnog plana proveo anketno istraživanje i prema područnim uredima Hrvatskog zavoda za socijalni rad na području Grada Zagreba te su zabilježeni odgovori svih 11 područnih ureda.</w:t>
            </w:r>
          </w:p>
        </w:tc>
      </w:tr>
      <w:tr w:rsidR="00D2756F" w:rsidRPr="009C6A9B" w14:paraId="3F8A1C41" w14:textId="77777777" w:rsidTr="35D7B47D">
        <w:tc>
          <w:tcPr>
            <w:tcW w:w="2689" w:type="dxa"/>
          </w:tcPr>
          <w:p w14:paraId="610965C1" w14:textId="77777777" w:rsidR="00D2756F" w:rsidRPr="00EE62DA" w:rsidRDefault="2F643CF1" w:rsidP="00FC2E9C">
            <w:pPr>
              <w:spacing w:line="276" w:lineRule="auto"/>
              <w:jc w:val="both"/>
              <w:rPr>
                <w:rFonts w:eastAsia="Calibri"/>
                <w:color w:val="000000" w:themeColor="text1"/>
                <w:lang w:val="hr-HR"/>
              </w:rPr>
            </w:pPr>
            <w:r w:rsidRPr="477080F9">
              <w:rPr>
                <w:rFonts w:eastAsia="Calibri"/>
                <w:b/>
                <w:bCs/>
                <w:color w:val="000000" w:themeColor="text1"/>
                <w:lang w:val="hr-HR"/>
              </w:rPr>
              <w:t>Obrazac 6</w:t>
            </w:r>
            <w:r w:rsidRPr="477080F9">
              <w:rPr>
                <w:rFonts w:eastAsia="Calibri"/>
                <w:color w:val="000000" w:themeColor="text1"/>
                <w:lang w:val="hr-HR"/>
              </w:rPr>
              <w:t xml:space="preserve"> (Anketni upitnik za Grad Zagreb) i </w:t>
            </w:r>
            <w:r w:rsidRPr="477080F9">
              <w:rPr>
                <w:rFonts w:eastAsia="Calibri"/>
                <w:b/>
                <w:bCs/>
                <w:color w:val="000000" w:themeColor="text1"/>
                <w:lang w:val="hr-HR"/>
              </w:rPr>
              <w:t xml:space="preserve">Obrazac 7 </w:t>
            </w:r>
            <w:r w:rsidRPr="477080F9">
              <w:rPr>
                <w:rFonts w:eastAsia="Calibri"/>
                <w:color w:val="000000" w:themeColor="text1"/>
                <w:lang w:val="hr-HR"/>
              </w:rPr>
              <w:t>(Protokol za intervju s predstavnicima Hrvatskog zavoda za socijalni rad i Obiteljskog centra)</w:t>
            </w:r>
          </w:p>
        </w:tc>
        <w:tc>
          <w:tcPr>
            <w:tcW w:w="6661" w:type="dxa"/>
          </w:tcPr>
          <w:p w14:paraId="2864D69D" w14:textId="61306F2F" w:rsidR="00D2756F" w:rsidRPr="00030366" w:rsidRDefault="05989D71" w:rsidP="00FC2E9C">
            <w:pPr>
              <w:spacing w:line="276" w:lineRule="auto"/>
              <w:jc w:val="both"/>
              <w:rPr>
                <w:b/>
                <w:bCs/>
                <w:lang w:val="hr-HR"/>
              </w:rPr>
            </w:pPr>
            <w:r w:rsidRPr="35D7B47D">
              <w:rPr>
                <w:lang w:val="hr-HR"/>
              </w:rPr>
              <w:t>Tijekom travnja i svibnja 2024. u svrhu istraživanja postojećih usluga, procjene potreba za pojedinim socijalnim uslugama i jačanja kapaciteta pružatelja socijalnih usluge održani su konzultativni sastanci i intervjui s predstavnicima svih područnih ureda Službe Grada Zagreba Hrvatskog zavoda za socijalni rad, Obiteljskim centrom Grada Zagreba</w:t>
            </w:r>
            <w:r w:rsidR="3041D964" w:rsidRPr="35D7B47D">
              <w:rPr>
                <w:lang w:val="hr-HR"/>
              </w:rPr>
              <w:t>,</w:t>
            </w:r>
            <w:r w:rsidRPr="35D7B47D">
              <w:rPr>
                <w:lang w:val="hr-HR"/>
              </w:rPr>
              <w:t xml:space="preserve"> kao i predstavnicima nadležnih </w:t>
            </w:r>
            <w:r w:rsidR="44598ED1" w:rsidRPr="35D7B47D">
              <w:rPr>
                <w:lang w:val="hr-HR"/>
              </w:rPr>
              <w:t>g</w:t>
            </w:r>
            <w:r w:rsidRPr="35D7B47D">
              <w:rPr>
                <w:lang w:val="hr-HR"/>
              </w:rPr>
              <w:t>radskih ureda Grada Zagreba.</w:t>
            </w:r>
          </w:p>
        </w:tc>
      </w:tr>
      <w:tr w:rsidR="00D2756F" w:rsidRPr="009C6A9B" w14:paraId="7B2FDEE0" w14:textId="77777777" w:rsidTr="35D7B47D">
        <w:tc>
          <w:tcPr>
            <w:tcW w:w="2689" w:type="dxa"/>
          </w:tcPr>
          <w:p w14:paraId="306AAD93" w14:textId="77777777" w:rsidR="00D2756F" w:rsidRPr="00EE62DA" w:rsidRDefault="2F643CF1" w:rsidP="00FC2E9C">
            <w:pPr>
              <w:spacing w:line="276" w:lineRule="auto"/>
              <w:jc w:val="both"/>
              <w:rPr>
                <w:rFonts w:eastAsia="Calibri"/>
                <w:color w:val="000000" w:themeColor="text1"/>
                <w:lang w:val="hr-HR"/>
              </w:rPr>
            </w:pPr>
            <w:r w:rsidRPr="477080F9">
              <w:rPr>
                <w:rFonts w:eastAsia="Calibri"/>
                <w:b/>
                <w:bCs/>
                <w:color w:val="000000" w:themeColor="text1"/>
                <w:lang w:val="hr-HR"/>
              </w:rPr>
              <w:t>Obrazac 8</w:t>
            </w:r>
            <w:r w:rsidRPr="477080F9">
              <w:rPr>
                <w:rFonts w:eastAsia="Calibri"/>
                <w:color w:val="000000" w:themeColor="text1"/>
                <w:lang w:val="hr-HR"/>
              </w:rPr>
              <w:t xml:space="preserve"> (Protokol za intervju ili fokusne grupe s predstavnicima korisničkih skupina)</w:t>
            </w:r>
          </w:p>
        </w:tc>
        <w:tc>
          <w:tcPr>
            <w:tcW w:w="6661" w:type="dxa"/>
          </w:tcPr>
          <w:p w14:paraId="0791B094" w14:textId="12749488" w:rsidR="00D2756F" w:rsidRPr="00EE62DA" w:rsidRDefault="3DDBE59E">
            <w:pPr>
              <w:spacing w:line="276" w:lineRule="auto"/>
              <w:jc w:val="both"/>
              <w:rPr>
                <w:lang w:val="hr-HR"/>
              </w:rPr>
            </w:pPr>
            <w:r w:rsidRPr="35D7B47D">
              <w:rPr>
                <w:lang w:val="hr-HR"/>
              </w:rPr>
              <w:t>Tijekom ožujka i travnja 2024. provedena je 21 fokus</w:t>
            </w:r>
            <w:r w:rsidR="674AEDB5" w:rsidRPr="35D7B47D">
              <w:rPr>
                <w:lang w:val="hr-HR"/>
              </w:rPr>
              <w:t>-</w:t>
            </w:r>
            <w:r w:rsidRPr="35D7B47D">
              <w:rPr>
                <w:lang w:val="hr-HR"/>
              </w:rPr>
              <w:t>grupa u kojima se s predstavnicima pružatelja i korisnika socijalnih usluga na području Grada Zagreba analiziralo postojeće stanje</w:t>
            </w:r>
            <w:r w:rsidR="04508D0F" w:rsidRPr="35D7B47D">
              <w:rPr>
                <w:lang w:val="hr-HR"/>
              </w:rPr>
              <w:t>,</w:t>
            </w:r>
            <w:r w:rsidRPr="35D7B47D">
              <w:rPr>
                <w:lang w:val="hr-HR"/>
              </w:rPr>
              <w:t xml:space="preserve"> kao i ključni izazovi i potrebe za socijalnim uslugama. </w:t>
            </w:r>
            <w:r w:rsidR="715E2C7D" w:rsidRPr="35D7B47D">
              <w:rPr>
                <w:lang w:val="hr-HR"/>
              </w:rPr>
              <w:t>Sveukupno je u 21 fokus</w:t>
            </w:r>
            <w:r w:rsidR="3147CC2B" w:rsidRPr="35D7B47D">
              <w:rPr>
                <w:lang w:val="hr-HR"/>
              </w:rPr>
              <w:t>-</w:t>
            </w:r>
            <w:r w:rsidR="715E2C7D" w:rsidRPr="35D7B47D">
              <w:rPr>
                <w:lang w:val="hr-HR"/>
              </w:rPr>
              <w:t xml:space="preserve">grupi sudjelovalo </w:t>
            </w:r>
            <w:r w:rsidR="211220B9" w:rsidRPr="35D7B47D">
              <w:rPr>
                <w:lang w:val="hr-HR"/>
              </w:rPr>
              <w:t xml:space="preserve">više od </w:t>
            </w:r>
            <w:r w:rsidR="715E2C7D" w:rsidRPr="35D7B47D">
              <w:rPr>
                <w:lang w:val="hr-HR"/>
              </w:rPr>
              <w:t xml:space="preserve">200 osoba, predstavnika različitih ustanova, organizacija civilnog društva i korisničkih skupina te članova Savjeta za socijalnu skrb i predstavnika Gradskog ureda za socijalnu zaštitu, zdravstvo, branitelje i osobe s invaliditetom koji su moderirali i </w:t>
            </w:r>
            <w:r w:rsidR="715E2C7D" w:rsidRPr="35D7B47D">
              <w:rPr>
                <w:lang w:val="hr-HR"/>
              </w:rPr>
              <w:lastRenderedPageBreak/>
              <w:t>vodili fokus</w:t>
            </w:r>
            <w:r w:rsidR="4415E82B" w:rsidRPr="35D7B47D">
              <w:rPr>
                <w:lang w:val="hr-HR"/>
              </w:rPr>
              <w:t>-</w:t>
            </w:r>
            <w:r w:rsidR="715E2C7D" w:rsidRPr="35D7B47D">
              <w:rPr>
                <w:lang w:val="hr-HR"/>
              </w:rPr>
              <w:t xml:space="preserve">grupe. </w:t>
            </w:r>
            <w:r w:rsidRPr="35D7B47D">
              <w:rPr>
                <w:lang w:val="hr-HR"/>
              </w:rPr>
              <w:t>Fokus</w:t>
            </w:r>
            <w:r w:rsidR="1DE4E571" w:rsidRPr="35D7B47D">
              <w:rPr>
                <w:lang w:val="hr-HR"/>
              </w:rPr>
              <w:t>-</w:t>
            </w:r>
            <w:r w:rsidRPr="35D7B47D">
              <w:rPr>
                <w:lang w:val="hr-HR"/>
              </w:rPr>
              <w:t xml:space="preserve">grupe uključile su pružatelje i korisnike socijalnih usluga za osobe pod privremenom i međunarodnom zaštitom, beskućnike, djecu i mlade u riziku od siromaštva, obitelji u riziku od siromaštva, odrasle osobe s invaliditetom, djecu s teškoćama u razvoju, terminalno bolesne osobe i osobe s kroničnim bolestima, usluge za građane suočene s ovisnostima i građane s teškoćama mentalnog zdravlja, korisnike zajamčene minimalne naknade, osobe starije životne dobi, hrvatske branitelje i članove njihovih obitelji, žrtve nasilja u obitelji, pripadnike </w:t>
            </w:r>
            <w:r w:rsidR="587014CF" w:rsidRPr="35D7B47D">
              <w:rPr>
                <w:lang w:val="hr-HR"/>
              </w:rPr>
              <w:t>r</w:t>
            </w:r>
            <w:r w:rsidRPr="35D7B47D">
              <w:rPr>
                <w:lang w:val="hr-HR"/>
              </w:rPr>
              <w:t>omske nacionalne manjine te usluge koje pružaju humanitarne organizacije civilnog društva. Među pružateljima socijalnih usluga uključenima u rasprave u fokus</w:t>
            </w:r>
            <w:r w:rsidR="50F8595E" w:rsidRPr="35D7B47D">
              <w:rPr>
                <w:lang w:val="hr-HR"/>
              </w:rPr>
              <w:t>-</w:t>
            </w:r>
            <w:r w:rsidRPr="35D7B47D">
              <w:rPr>
                <w:lang w:val="hr-HR"/>
              </w:rPr>
              <w:t>grupama bili su predstavnici socijalnih, zdravstvenih i drugih ustanova</w:t>
            </w:r>
            <w:r w:rsidR="58BF67FA" w:rsidRPr="35D7B47D">
              <w:rPr>
                <w:lang w:val="hr-HR"/>
              </w:rPr>
              <w:t>,</w:t>
            </w:r>
            <w:r w:rsidRPr="35D7B47D">
              <w:rPr>
                <w:lang w:val="hr-HR"/>
              </w:rPr>
              <w:t xml:space="preserve"> kao i organizacija civilnog društva koje pružaju različite socijalne usluge na području Grada Zagreba. Popis dionika </w:t>
            </w:r>
            <w:r w:rsidR="16361BA1" w:rsidRPr="35D7B47D">
              <w:rPr>
                <w:lang w:val="hr-HR"/>
              </w:rPr>
              <w:t xml:space="preserve">koji su sudjelovali u cjelokupnom procesu izrade Socijalnog plana Grada Zagreba </w:t>
            </w:r>
            <w:r w:rsidRPr="35D7B47D">
              <w:rPr>
                <w:lang w:val="hr-HR"/>
              </w:rPr>
              <w:t xml:space="preserve">nalazi </w:t>
            </w:r>
            <w:r w:rsidR="1CB3FE7F" w:rsidRPr="35D7B47D">
              <w:rPr>
                <w:lang w:val="hr-HR"/>
              </w:rPr>
              <w:t xml:space="preserve">se </w:t>
            </w:r>
            <w:r w:rsidRPr="35D7B47D">
              <w:rPr>
                <w:lang w:val="hr-HR"/>
              </w:rPr>
              <w:t xml:space="preserve">u Prilogu </w:t>
            </w:r>
            <w:r w:rsidR="58273559" w:rsidRPr="35D7B47D">
              <w:rPr>
                <w:lang w:val="hr-HR"/>
              </w:rPr>
              <w:t>8</w:t>
            </w:r>
            <w:r w:rsidR="75DA81A7" w:rsidRPr="35D7B47D">
              <w:rPr>
                <w:lang w:val="hr-HR"/>
              </w:rPr>
              <w:t>.1</w:t>
            </w:r>
            <w:r w:rsidRPr="35D7B47D">
              <w:rPr>
                <w:lang w:val="hr-HR"/>
              </w:rPr>
              <w:t xml:space="preserve">.  </w:t>
            </w:r>
          </w:p>
        </w:tc>
      </w:tr>
    </w:tbl>
    <w:p w14:paraId="5DFC0370" w14:textId="6A72107E" w:rsidR="35D7B47D" w:rsidRDefault="35D7B47D" w:rsidP="35D7B47D">
      <w:pPr>
        <w:spacing w:line="276" w:lineRule="auto"/>
        <w:jc w:val="both"/>
        <w:rPr>
          <w:b/>
          <w:bCs/>
          <w:lang w:val="hr-HR"/>
        </w:rPr>
      </w:pPr>
    </w:p>
    <w:p w14:paraId="4FEFC6CA" w14:textId="0EFF803A" w:rsidR="00D2756F" w:rsidRPr="00EE62DA" w:rsidRDefault="3DDBE59E" w:rsidP="00FC2E9C">
      <w:pPr>
        <w:spacing w:line="276" w:lineRule="auto"/>
        <w:jc w:val="both"/>
        <w:rPr>
          <w:b/>
          <w:bCs/>
          <w:lang w:val="hr-HR"/>
        </w:rPr>
      </w:pPr>
      <w:r w:rsidRPr="35D7B47D">
        <w:rPr>
          <w:b/>
          <w:bCs/>
          <w:lang w:val="hr-HR"/>
        </w:rPr>
        <w:t>Metodološke teškoće u primjeni Pravilnika</w:t>
      </w:r>
    </w:p>
    <w:p w14:paraId="6B9FA757" w14:textId="6851B1D8" w:rsidR="00DE0565" w:rsidRPr="00EE62DA" w:rsidRDefault="3DDBE59E" w:rsidP="3450C171">
      <w:pPr>
        <w:spacing w:line="276" w:lineRule="auto"/>
        <w:jc w:val="both"/>
        <w:rPr>
          <w:lang w:val="hr-HR"/>
        </w:rPr>
      </w:pPr>
      <w:r w:rsidRPr="35D7B47D">
        <w:rPr>
          <w:lang w:val="hr-HR"/>
        </w:rPr>
        <w:t xml:space="preserve">Slijedom konzultativnih sastanaka koji su održani </w:t>
      </w:r>
      <w:r w:rsidR="61C8C5DC" w:rsidRPr="35D7B47D">
        <w:rPr>
          <w:lang w:val="hr-HR"/>
        </w:rPr>
        <w:t>s ciljem</w:t>
      </w:r>
      <w:r w:rsidRPr="35D7B47D">
        <w:rPr>
          <w:lang w:val="hr-HR"/>
        </w:rPr>
        <w:t xml:space="preserve"> verifikacije dostavljenih podataka stručnjaci su utvrdili niz metodoloških izazova koji su se pojavili pri primjen</w:t>
      </w:r>
      <w:r w:rsidR="16F65DA9" w:rsidRPr="35D7B47D">
        <w:rPr>
          <w:lang w:val="hr-HR"/>
        </w:rPr>
        <w:t>i</w:t>
      </w:r>
      <w:r w:rsidRPr="35D7B47D">
        <w:rPr>
          <w:lang w:val="hr-HR"/>
        </w:rPr>
        <w:t xml:space="preserve"> metodologije prikupljanja i obrade podataka sukladno Pravilniku, prije svega vezano </w:t>
      </w:r>
      <w:r w:rsidR="0692E127" w:rsidRPr="35D7B47D">
        <w:rPr>
          <w:lang w:val="hr-HR"/>
        </w:rPr>
        <w:t xml:space="preserve">uz </w:t>
      </w:r>
      <w:r w:rsidRPr="35D7B47D">
        <w:rPr>
          <w:lang w:val="hr-HR"/>
        </w:rPr>
        <w:t xml:space="preserve">Obrazac 2, 3 i 4, a što se </w:t>
      </w:r>
      <w:r w:rsidR="147C48F1" w:rsidRPr="35D7B47D">
        <w:rPr>
          <w:lang w:val="hr-HR"/>
        </w:rPr>
        <w:t xml:space="preserve">poslije </w:t>
      </w:r>
      <w:r w:rsidRPr="35D7B47D">
        <w:rPr>
          <w:lang w:val="hr-HR"/>
        </w:rPr>
        <w:t>odražava na izračune prikazane u Obrascu 5. Stoga je nužno u ovom uvodnom poglavlju istaknuti navedena ograničenja, koja treba imati na umu pri</w:t>
      </w:r>
      <w:r w:rsidR="455668D4" w:rsidRPr="35D7B47D">
        <w:rPr>
          <w:lang w:val="hr-HR"/>
        </w:rPr>
        <w:t xml:space="preserve"> </w:t>
      </w:r>
      <w:r w:rsidRPr="35D7B47D">
        <w:rPr>
          <w:lang w:val="hr-HR"/>
        </w:rPr>
        <w:t>tumačenj</w:t>
      </w:r>
      <w:r w:rsidR="4DD8639D" w:rsidRPr="35D7B47D">
        <w:rPr>
          <w:lang w:val="hr-HR"/>
        </w:rPr>
        <w:t xml:space="preserve">u </w:t>
      </w:r>
      <w:r w:rsidRPr="35D7B47D">
        <w:rPr>
          <w:lang w:val="hr-HR"/>
        </w:rPr>
        <w:t xml:space="preserve">podataka u nastavku dokumenta: </w:t>
      </w:r>
    </w:p>
    <w:p w14:paraId="63682E44" w14:textId="08C4E14D" w:rsidR="00D2756F" w:rsidRPr="00FC2E9C" w:rsidRDefault="2F643CF1" w:rsidP="00FC2E9C">
      <w:pPr>
        <w:spacing w:line="276" w:lineRule="auto"/>
        <w:jc w:val="both"/>
        <w:rPr>
          <w:b/>
          <w:bCs/>
          <w:lang w:val="hr-HR"/>
        </w:rPr>
      </w:pPr>
      <w:r w:rsidRPr="00FC2E9C">
        <w:rPr>
          <w:b/>
          <w:bCs/>
          <w:lang w:val="hr-HR"/>
        </w:rPr>
        <w:t>Obrazac 3</w:t>
      </w:r>
      <w:r w:rsidR="00FC2E9C">
        <w:rPr>
          <w:b/>
          <w:bCs/>
          <w:lang w:val="hr-HR"/>
        </w:rPr>
        <w:t>:</w:t>
      </w:r>
    </w:p>
    <w:p w14:paraId="273440DE" w14:textId="69F508E0" w:rsidR="00D2756F" w:rsidRPr="00EE62DA" w:rsidRDefault="3DDBE59E" w:rsidP="3450C171">
      <w:pPr>
        <w:pStyle w:val="ListParagraph"/>
        <w:numPr>
          <w:ilvl w:val="0"/>
          <w:numId w:val="3"/>
        </w:numPr>
        <w:spacing w:line="276" w:lineRule="auto"/>
        <w:jc w:val="both"/>
      </w:pPr>
      <w:r>
        <w:t xml:space="preserve">Neki </w:t>
      </w:r>
      <w:r w:rsidR="1D54B585">
        <w:t xml:space="preserve">su </w:t>
      </w:r>
      <w:r>
        <w:t xml:space="preserve">ispitanici </w:t>
      </w:r>
      <w:r w:rsidR="1D4B3B1C">
        <w:t xml:space="preserve">u pitanjima o broju korisnika </w:t>
      </w:r>
      <w:r w:rsidR="3F7AF1A4">
        <w:t>gdje se tražila dodatna razrada podskupina korisnika</w:t>
      </w:r>
      <w:r w:rsidR="39133A0D">
        <w:t xml:space="preserve"> upisali samo ukupan broj korisnika, ali ne i broj korisnika po ponuđenim kategorija</w:t>
      </w:r>
      <w:r w:rsidR="33E6EA71">
        <w:t>ma</w:t>
      </w:r>
      <w:r w:rsidR="39133A0D">
        <w:t xml:space="preserve"> podskupina</w:t>
      </w:r>
      <w:r w:rsidR="328D15D5">
        <w:t>.</w:t>
      </w:r>
      <w:r w:rsidR="39133A0D">
        <w:t xml:space="preserve"> </w:t>
      </w:r>
    </w:p>
    <w:p w14:paraId="1AA94E88" w14:textId="572C5CB1" w:rsidR="00D2756F" w:rsidRPr="00EE62DA" w:rsidRDefault="3DDBE59E" w:rsidP="3450C171">
      <w:pPr>
        <w:pStyle w:val="ListParagraph"/>
        <w:numPr>
          <w:ilvl w:val="0"/>
          <w:numId w:val="3"/>
        </w:numPr>
        <w:spacing w:line="276" w:lineRule="auto"/>
        <w:jc w:val="both"/>
      </w:pPr>
      <w:r>
        <w:t>Pojedini ispitanici nemaju razumijevanje što znači postojanje licencije u sustavu socijalne skrbi pa su navodili da posjeduju licenciju iako j</w:t>
      </w:r>
      <w:r w:rsidR="1DD9DD84">
        <w:t>e</w:t>
      </w:r>
      <w:r>
        <w:t xml:space="preserve"> ne posjeduju</w:t>
      </w:r>
      <w:r w:rsidR="7EA5E56A">
        <w:t>.</w:t>
      </w:r>
    </w:p>
    <w:p w14:paraId="6C366EA0" w14:textId="611C1F06" w:rsidR="00D2756F" w:rsidRPr="00EE62DA" w:rsidRDefault="3DDBE59E" w:rsidP="00FC2E9C">
      <w:pPr>
        <w:pStyle w:val="ListParagraph"/>
        <w:numPr>
          <w:ilvl w:val="0"/>
          <w:numId w:val="3"/>
        </w:numPr>
        <w:spacing w:line="276" w:lineRule="auto"/>
        <w:jc w:val="both"/>
      </w:pPr>
      <w:r>
        <w:t>Ustanove u Gradu Zagrebu ne pružaju usluge samo stanovnicima Grada Zagreba već i stanovnicima drugih županija, a stanovnici Grada Zagreba koriste raznovrsne usluge i u drugim susjednim županijama. Iz dostavljenih podataka nije moguće razlučiti koji je broj korisnika kojima pružatelji usluga Grada Zagreba pružaju korisnicima drugih županija, odnosno nemamo podatke o isključivom obuhvatu korisnika stanovnika Grada Zagreba</w:t>
      </w:r>
      <w:r w:rsidR="671D2987">
        <w:t>.</w:t>
      </w:r>
    </w:p>
    <w:p w14:paraId="7F3EEB4E" w14:textId="45961C38" w:rsidR="00D2756F" w:rsidRPr="00EE62DA" w:rsidRDefault="3DDBE59E" w:rsidP="00FC2E9C">
      <w:pPr>
        <w:pStyle w:val="ListParagraph"/>
        <w:numPr>
          <w:ilvl w:val="0"/>
          <w:numId w:val="3"/>
        </w:numPr>
        <w:spacing w:line="276" w:lineRule="auto"/>
        <w:jc w:val="both"/>
      </w:pPr>
      <w:r>
        <w:t>Nerazumijevanje što je koja usluga (npr. ispitanici su često odgovarali kako pružaju usluge psihosocijalne podrške, a čini se kako je riječ o savjetovanju za pojedine skupine građana)</w:t>
      </w:r>
      <w:r w:rsidR="6BFACD5B">
        <w:t>.</w:t>
      </w:r>
    </w:p>
    <w:p w14:paraId="2BD600DB" w14:textId="1381F435" w:rsidR="00D2756F" w:rsidRPr="00EE62DA" w:rsidRDefault="3DDBE59E" w:rsidP="3450C171">
      <w:pPr>
        <w:pStyle w:val="ListParagraph"/>
        <w:numPr>
          <w:ilvl w:val="0"/>
          <w:numId w:val="3"/>
        </w:numPr>
        <w:spacing w:line="276" w:lineRule="auto"/>
        <w:jc w:val="both"/>
      </w:pPr>
      <w:r>
        <w:t>Pri prikupljanj</w:t>
      </w:r>
      <w:r w:rsidR="6F529D7F">
        <w:t>u</w:t>
      </w:r>
      <w:r>
        <w:t xml:space="preserve"> podataka za Obrazac 3 traženi su podaci „na dan</w:t>
      </w:r>
      <w:r w:rsidR="1A21F154">
        <w:t xml:space="preserve"> ispunjavanja upitnika</w:t>
      </w:r>
      <w:r>
        <w:t xml:space="preserve">“ prema inicijalnoj uputi </w:t>
      </w:r>
      <w:r w:rsidR="55379F56">
        <w:t>nadležnog ministarstva</w:t>
      </w:r>
      <w:r>
        <w:t>, kako je navedeno i u Pravilniku</w:t>
      </w:r>
      <w:r w:rsidR="5370382E">
        <w:t>,</w:t>
      </w:r>
      <w:r w:rsidR="771B5047">
        <w:t xml:space="preserve"> te dodatno „</w:t>
      </w:r>
      <w:r w:rsidR="02931B2A">
        <w:t xml:space="preserve">prosječni </w:t>
      </w:r>
      <w:r w:rsidR="55379F56">
        <w:t>mjesečni broj korisnika u 2023. godini“</w:t>
      </w:r>
      <w:r>
        <w:t xml:space="preserve">. U praksi se ustanovilo kako takvo prikupljanje podataka neće rezultirati usporedivom slikom obuhvaćenih korisnika i izračunatog očekivanog broja korisnika sukladno Pravilniku, a kako bi se mogao izračunati jaz. Na radionici </w:t>
      </w:r>
      <w:r w:rsidR="55379F56">
        <w:t xml:space="preserve">koju je nadležno ministarstvo </w:t>
      </w:r>
      <w:r>
        <w:t xml:space="preserve">u listopadu 2024. </w:t>
      </w:r>
      <w:r w:rsidR="2BEC01B4">
        <w:t xml:space="preserve">organiziralo </w:t>
      </w:r>
      <w:r>
        <w:t xml:space="preserve">za županije u Krapini, vezano </w:t>
      </w:r>
      <w:r w:rsidR="79648D5E">
        <w:t xml:space="preserve">uz </w:t>
      </w:r>
      <w:r>
        <w:t xml:space="preserve">socijalno planiranje, ustanovljeno je kako je preciznije prikupljati podatke o korisnicima unutar jedne godine, npr. u 2023. godini. No Grad Zagreb je tada već bio prikupio podatke. Uvidom u rezultate prikupljenih podataka i pojedine odgovore utvrđeno je kako je praksa ispitanika bila raznolika, često su OCD-i dostavljali podatke o korisnicima ne na dan, </w:t>
      </w:r>
      <w:r w:rsidR="034FCB97">
        <w:t xml:space="preserve">nego </w:t>
      </w:r>
      <w:r>
        <w:t xml:space="preserve">očito za određeno razdoblje, dok su ustanove dostavljale podatke o broju korisnika na određeni dan za koji su dostavljeni podaci. </w:t>
      </w:r>
      <w:r w:rsidR="6485F1B1">
        <w:t>Na t</w:t>
      </w:r>
      <w:r>
        <w:t>emelj</w:t>
      </w:r>
      <w:r w:rsidR="2E8568B9">
        <w:t>u</w:t>
      </w:r>
      <w:r>
        <w:t xml:space="preserve"> toga za ključne </w:t>
      </w:r>
      <w:r w:rsidR="3A8ECF64">
        <w:t xml:space="preserve">su </w:t>
      </w:r>
      <w:r>
        <w:t>pružatelje naknadno prikupljeni podaci o broju korisnika u godini.</w:t>
      </w:r>
    </w:p>
    <w:p w14:paraId="4BEB8C3A" w14:textId="4B9FE30F" w:rsidR="00D2756F" w:rsidRPr="00EE62DA" w:rsidRDefault="3DDBE59E" w:rsidP="3450C171">
      <w:pPr>
        <w:pStyle w:val="ListParagraph"/>
        <w:numPr>
          <w:ilvl w:val="0"/>
          <w:numId w:val="3"/>
        </w:numPr>
        <w:spacing w:line="276" w:lineRule="auto"/>
        <w:jc w:val="both"/>
      </w:pPr>
      <w:r>
        <w:lastRenderedPageBreak/>
        <w:t>U Obrascu 3 uočen</w:t>
      </w:r>
      <w:r w:rsidR="741AEDA5">
        <w:t xml:space="preserve">a </w:t>
      </w:r>
      <w:r w:rsidR="2C56AB3D">
        <w:t xml:space="preserve">je </w:t>
      </w:r>
      <w:r>
        <w:t>omašk</w:t>
      </w:r>
      <w:r w:rsidR="741AEDA5">
        <w:t xml:space="preserve">a </w:t>
      </w:r>
      <w:r>
        <w:t xml:space="preserve">u izboru mogućih usluga za pojedine ciljane skupine, vezano uz zakonom regulirane usluge. Tako za skupinu </w:t>
      </w:r>
      <w:r w:rsidR="4EC01BF7">
        <w:t>“</w:t>
      </w:r>
      <w:r>
        <w:t>žrtva nasilja</w:t>
      </w:r>
      <w:r w:rsidR="7EEFCA06">
        <w:t>”</w:t>
      </w:r>
      <w:r>
        <w:t xml:space="preserve"> nije ponuđena socijalna usluga “organizirano stanovanje” iako je predviđena Zakonom o socijalnoj skrbi</w:t>
      </w:r>
      <w:r w:rsidR="101F9858">
        <w:t>.</w:t>
      </w:r>
      <w:r>
        <w:t xml:space="preserve"> </w:t>
      </w:r>
    </w:p>
    <w:p w14:paraId="266F6F87" w14:textId="77777777" w:rsidR="00D2756F" w:rsidRPr="00FC2E9C" w:rsidRDefault="2F643CF1" w:rsidP="00FC2E9C">
      <w:pPr>
        <w:spacing w:line="276" w:lineRule="auto"/>
        <w:jc w:val="both"/>
        <w:rPr>
          <w:b/>
          <w:bCs/>
          <w:lang w:val="hr-HR"/>
        </w:rPr>
      </w:pPr>
      <w:r w:rsidRPr="00FC2E9C">
        <w:rPr>
          <w:b/>
          <w:bCs/>
          <w:lang w:val="hr-HR"/>
        </w:rPr>
        <w:t>Obrazac 5:</w:t>
      </w:r>
    </w:p>
    <w:p w14:paraId="1C165B72" w14:textId="5F8CC02D" w:rsidR="00D2756F" w:rsidRPr="00EE62DA" w:rsidRDefault="3DDBE59E" w:rsidP="3450C171">
      <w:pPr>
        <w:pStyle w:val="ListParagraph"/>
        <w:numPr>
          <w:ilvl w:val="0"/>
          <w:numId w:val="3"/>
        </w:numPr>
        <w:spacing w:line="276" w:lineRule="auto"/>
        <w:jc w:val="both"/>
      </w:pPr>
      <w:r>
        <w:t xml:space="preserve">Pojedini gradski uredi su </w:t>
      </w:r>
      <w:r w:rsidR="119624E9">
        <w:t xml:space="preserve">nakon </w:t>
      </w:r>
      <w:r>
        <w:t>uvid u podatke i inicijalni izračun jaza imali primjedbe na temelju uvida u praksu i iskustva s terena kako pojedine usluge sugeriraju neintuitivni prebačaj na strani procjene potreba ili pak zna</w:t>
      </w:r>
      <w:r w:rsidR="208F3814">
        <w:t>t</w:t>
      </w:r>
      <w:r>
        <w:t xml:space="preserve">an podbačaj. Stoga su podaci za svaku pojedinu uslugu logički provjereni te su u Obrascu 5 u nastavku istaknute pojedinačne napomene. Tijekom verifikacije podataka, a </w:t>
      </w:r>
      <w:r w:rsidR="47B02088">
        <w:t xml:space="preserve">na </w:t>
      </w:r>
      <w:r>
        <w:t>temelj</w:t>
      </w:r>
      <w:r w:rsidR="2610CD52">
        <w:t>u</w:t>
      </w:r>
      <w:r>
        <w:t xml:space="preserve"> uočenih nelogičnosti provedene su dodatne provjere s pojedinim pružateljima te su podaci dopunjeni. Također su u određenim situacijama korišteni administrativni podaci o broju korisnika kako bi se dobila preciznija slika stanja. </w:t>
      </w:r>
    </w:p>
    <w:p w14:paraId="20BEF03E" w14:textId="7BCE0403" w:rsidR="00D2756F" w:rsidRPr="00EE62DA" w:rsidRDefault="3DDBE59E" w:rsidP="3450C171">
      <w:pPr>
        <w:pStyle w:val="ListParagraph"/>
        <w:numPr>
          <w:ilvl w:val="0"/>
          <w:numId w:val="3"/>
        </w:numPr>
        <w:spacing w:line="276" w:lineRule="auto"/>
        <w:jc w:val="both"/>
      </w:pPr>
      <w:r>
        <w:t>Podaci HZSR</w:t>
      </w:r>
      <w:r w:rsidR="1E704542">
        <w:t>-a</w:t>
      </w:r>
      <w:r>
        <w:t xml:space="preserve"> o broju korisnika koji su inicijalno sveukupno bili isključeni iz izračuna jaza zbog dupliranja s podacima prikupljeni</w:t>
      </w:r>
      <w:r w:rsidR="52E64D90">
        <w:t>m</w:t>
      </w:r>
      <w:r>
        <w:t xml:space="preserve"> od pružatelja pojedinih usluga selektivno su ponovno uključeni za one usluge koje je HZSR izravno pružao korisnicima. Navedeno je naknadno </w:t>
      </w:r>
      <w:r w:rsidR="4E886D82">
        <w:t xml:space="preserve">dostavio </w:t>
      </w:r>
      <w:r>
        <w:t xml:space="preserve">HZSR. </w:t>
      </w:r>
    </w:p>
    <w:p w14:paraId="40665981" w14:textId="3BE3E55E" w:rsidR="001C5D5A" w:rsidRDefault="1E36A0C7" w:rsidP="3450C171">
      <w:pPr>
        <w:spacing w:after="0" w:line="276" w:lineRule="auto"/>
        <w:jc w:val="both"/>
        <w:rPr>
          <w:rFonts w:eastAsia="Outfit" w:cs="Outfit"/>
          <w:lang w:val="hr-HR"/>
        </w:rPr>
      </w:pPr>
      <w:r w:rsidRPr="35D7B47D">
        <w:rPr>
          <w:rFonts w:eastAsia="Outfit" w:cs="Outfit"/>
          <w:lang w:val="hr-HR"/>
        </w:rPr>
        <w:t xml:space="preserve">Također, u izračunu jazova (potreba za uslugama u odnosu na postojeće stanje) korištene su formule za izračun potreba kako bi se dobio ponder koji je korišten </w:t>
      </w:r>
      <w:r w:rsidR="1B39558A" w:rsidRPr="35D7B47D">
        <w:rPr>
          <w:rFonts w:eastAsia="Outfit" w:cs="Outfit"/>
          <w:lang w:val="hr-HR"/>
        </w:rPr>
        <w:t xml:space="preserve">pri </w:t>
      </w:r>
      <w:r w:rsidRPr="35D7B47D">
        <w:rPr>
          <w:rFonts w:eastAsia="Outfit" w:cs="Outfit"/>
          <w:lang w:val="hr-HR"/>
        </w:rPr>
        <w:t>izračun</w:t>
      </w:r>
      <w:r w:rsidR="02F56098" w:rsidRPr="35D7B47D">
        <w:rPr>
          <w:rFonts w:eastAsia="Outfit" w:cs="Outfit"/>
          <w:lang w:val="hr-HR"/>
        </w:rPr>
        <w:t>u</w:t>
      </w:r>
      <w:r w:rsidR="2764871E" w:rsidRPr="35D7B47D">
        <w:rPr>
          <w:rFonts w:eastAsia="Outfit" w:cs="Outfit"/>
          <w:lang w:val="hr-HR"/>
        </w:rPr>
        <w:t xml:space="preserve"> pojedinih rizika</w:t>
      </w:r>
      <w:r w:rsidR="77E94F03" w:rsidRPr="35D7B47D">
        <w:rPr>
          <w:rFonts w:eastAsia="Outfit" w:cs="Outfit"/>
          <w:lang w:val="hr-HR"/>
        </w:rPr>
        <w:t>, a</w:t>
      </w:r>
      <w:r w:rsidRPr="35D7B47D">
        <w:rPr>
          <w:rFonts w:eastAsia="Outfit" w:cs="Outfit"/>
          <w:lang w:val="hr-HR"/>
        </w:rPr>
        <w:t xml:space="preserve"> </w:t>
      </w:r>
      <w:r w:rsidR="2A4A8CB8" w:rsidRPr="35D7B47D">
        <w:rPr>
          <w:rFonts w:eastAsia="Outfit" w:cs="Outfit"/>
          <w:lang w:val="hr-HR"/>
        </w:rPr>
        <w:t xml:space="preserve">koje su postavljene na jednak način za sve županije u RH </w:t>
      </w:r>
      <w:r w:rsidRPr="35D7B47D">
        <w:rPr>
          <w:rFonts w:eastAsia="Outfit" w:cs="Outfit"/>
          <w:lang w:val="hr-HR"/>
        </w:rPr>
        <w:t>unat</w:t>
      </w:r>
      <w:r w:rsidR="340390DA" w:rsidRPr="35D7B47D">
        <w:rPr>
          <w:rFonts w:eastAsia="Outfit" w:cs="Outfit"/>
          <w:lang w:val="hr-HR"/>
        </w:rPr>
        <w:t>oč regionalnim razlikama koje je potrebno uzeti u obzir</w:t>
      </w:r>
      <w:r w:rsidR="6634E281" w:rsidRPr="35D7B47D">
        <w:rPr>
          <w:rFonts w:eastAsia="Outfit" w:cs="Outfit"/>
          <w:lang w:val="hr-HR"/>
        </w:rPr>
        <w:t>.</w:t>
      </w:r>
    </w:p>
    <w:p w14:paraId="04EEF8B9" w14:textId="77777777" w:rsidR="009A5DE9" w:rsidRDefault="009A5DE9" w:rsidP="00FC2E9C">
      <w:pPr>
        <w:spacing w:after="0" w:line="276" w:lineRule="auto"/>
        <w:jc w:val="both"/>
        <w:rPr>
          <w:rFonts w:eastAsia="Outfit" w:cs="Outfit"/>
          <w:szCs w:val="20"/>
          <w:lang w:val="hr-HR"/>
        </w:rPr>
      </w:pPr>
    </w:p>
    <w:p w14:paraId="3DA00A92" w14:textId="3FA3879B" w:rsidR="001C5D5A" w:rsidRPr="00FC2E9C" w:rsidRDefault="3587D2D3" w:rsidP="3450C171">
      <w:pPr>
        <w:spacing w:line="276" w:lineRule="auto"/>
        <w:jc w:val="both"/>
        <w:rPr>
          <w:lang w:val="hr-HR"/>
        </w:rPr>
      </w:pPr>
      <w:r w:rsidRPr="35D7B47D">
        <w:rPr>
          <w:lang w:val="hr-HR"/>
        </w:rPr>
        <w:t xml:space="preserve">Taj je problem </w:t>
      </w:r>
      <w:r w:rsidR="7359B376" w:rsidRPr="35D7B47D">
        <w:rPr>
          <w:lang w:val="hr-HR"/>
        </w:rPr>
        <w:t>p</w:t>
      </w:r>
      <w:r w:rsidR="00C5B213" w:rsidRPr="35D7B47D">
        <w:rPr>
          <w:lang w:val="hr-HR"/>
        </w:rPr>
        <w:t>o</w:t>
      </w:r>
      <w:r w:rsidR="7359B376" w:rsidRPr="35D7B47D">
        <w:rPr>
          <w:lang w:val="hr-HR"/>
        </w:rPr>
        <w:t>se</w:t>
      </w:r>
      <w:r w:rsidR="00C5B213" w:rsidRPr="35D7B47D">
        <w:rPr>
          <w:lang w:val="hr-HR"/>
        </w:rPr>
        <w:t>b</w:t>
      </w:r>
      <w:r w:rsidR="7359B376" w:rsidRPr="35D7B47D">
        <w:rPr>
          <w:lang w:val="hr-HR"/>
        </w:rPr>
        <w:t>no</w:t>
      </w:r>
      <w:r w:rsidRPr="35D7B47D">
        <w:rPr>
          <w:lang w:val="hr-HR"/>
        </w:rPr>
        <w:t xml:space="preserve"> izražen vezan</w:t>
      </w:r>
      <w:r w:rsidR="2A79AFCF" w:rsidRPr="35D7B47D">
        <w:rPr>
          <w:lang w:val="hr-HR"/>
        </w:rPr>
        <w:t>o</w:t>
      </w:r>
      <w:r w:rsidRPr="35D7B47D">
        <w:rPr>
          <w:lang w:val="hr-HR"/>
        </w:rPr>
        <w:t xml:space="preserve"> uz besplatnu pravnu pomoć i njezinu dostupnost u odnosu na procijenjeni udio građana u riziku ranjivosti odnosno u potrebi za određenom </w:t>
      </w:r>
      <w:r w:rsidR="7359B376" w:rsidRPr="35D7B47D">
        <w:rPr>
          <w:lang w:val="hr-HR"/>
        </w:rPr>
        <w:t>socijalnom</w:t>
      </w:r>
      <w:r w:rsidRPr="35D7B47D">
        <w:rPr>
          <w:lang w:val="hr-HR"/>
        </w:rPr>
        <w:t xml:space="preserve"> uslugom. Naime</w:t>
      </w:r>
      <w:r w:rsidR="191034D4" w:rsidRPr="35D7B47D">
        <w:rPr>
          <w:lang w:val="hr-HR"/>
        </w:rPr>
        <w:t>,</w:t>
      </w:r>
      <w:r w:rsidRPr="35D7B47D">
        <w:rPr>
          <w:lang w:val="hr-HR"/>
        </w:rPr>
        <w:t xml:space="preserve"> podaci i procjene iz </w:t>
      </w:r>
      <w:r w:rsidR="7359B376" w:rsidRPr="35D7B47D">
        <w:rPr>
          <w:lang w:val="hr-HR"/>
        </w:rPr>
        <w:t>drugih</w:t>
      </w:r>
      <w:r w:rsidRPr="35D7B47D">
        <w:rPr>
          <w:lang w:val="hr-HR"/>
        </w:rPr>
        <w:t xml:space="preserve"> izvora </w:t>
      </w:r>
      <w:r w:rsidR="63196C11" w:rsidRPr="35D7B47D">
        <w:rPr>
          <w:lang w:val="hr-HR"/>
        </w:rPr>
        <w:t xml:space="preserve">upućuju </w:t>
      </w:r>
      <w:r w:rsidRPr="35D7B47D">
        <w:rPr>
          <w:lang w:val="hr-HR"/>
        </w:rPr>
        <w:t xml:space="preserve">na trend rasta potreba, odnosno na daleko veći opseg nezadovoljenih potreba u odnosu na kapacitete, na što </w:t>
      </w:r>
      <w:r w:rsidR="69A28BB3" w:rsidRPr="00720EBB">
        <w:rPr>
          <w:rFonts w:eastAsia="Outfit" w:cs="Outfit"/>
          <w:color w:val="000000" w:themeColor="text1"/>
          <w:lang w:val="hr-HR"/>
        </w:rPr>
        <w:t xml:space="preserve">upućuju </w:t>
      </w:r>
      <w:r w:rsidRPr="35D7B47D">
        <w:rPr>
          <w:lang w:val="hr-HR"/>
        </w:rPr>
        <w:t xml:space="preserve">nalazi i preporuke godišnjih izvještaja i analiza </w:t>
      </w:r>
      <w:r w:rsidR="012D94BD" w:rsidRPr="35D7B47D">
        <w:rPr>
          <w:lang w:val="hr-HR"/>
        </w:rPr>
        <w:t>p</w:t>
      </w:r>
      <w:r w:rsidRPr="35D7B47D">
        <w:rPr>
          <w:lang w:val="hr-HR"/>
        </w:rPr>
        <w:t>učk</w:t>
      </w:r>
      <w:r w:rsidR="5F4FB902" w:rsidRPr="35D7B47D">
        <w:rPr>
          <w:lang w:val="hr-HR"/>
        </w:rPr>
        <w:t>e</w:t>
      </w:r>
      <w:r w:rsidRPr="35D7B47D">
        <w:rPr>
          <w:lang w:val="hr-HR"/>
        </w:rPr>
        <w:t xml:space="preserve"> pravobraniteljic</w:t>
      </w:r>
      <w:r w:rsidR="2E27444A" w:rsidRPr="35D7B47D">
        <w:rPr>
          <w:lang w:val="hr-HR"/>
        </w:rPr>
        <w:t>e</w:t>
      </w:r>
      <w:r w:rsidRPr="35D7B47D">
        <w:rPr>
          <w:lang w:val="hr-HR"/>
        </w:rPr>
        <w:t>, Kuć</w:t>
      </w:r>
      <w:r w:rsidR="123B60FC" w:rsidRPr="35D7B47D">
        <w:rPr>
          <w:lang w:val="hr-HR"/>
        </w:rPr>
        <w:t>e</w:t>
      </w:r>
      <w:r w:rsidRPr="35D7B47D">
        <w:rPr>
          <w:lang w:val="hr-HR"/>
        </w:rPr>
        <w:t xml:space="preserve"> ljudskih prava, Koalicij</w:t>
      </w:r>
      <w:r w:rsidR="2D3AD9A9" w:rsidRPr="35D7B47D">
        <w:rPr>
          <w:lang w:val="hr-HR"/>
        </w:rPr>
        <w:t>e</w:t>
      </w:r>
      <w:r w:rsidRPr="35D7B47D">
        <w:rPr>
          <w:lang w:val="hr-HR"/>
        </w:rPr>
        <w:t xml:space="preserve"> za besplatnu pravnu pomoć, a specifično PGP Sisak koji dopunski pruža besplatnu pravnu pomoć i na području Grada Zagreba, posebno u vezi s potrebama romske populacije. </w:t>
      </w:r>
    </w:p>
    <w:p w14:paraId="2A723315" w14:textId="318480B5" w:rsidR="145326DA" w:rsidRDefault="145326DA" w:rsidP="00FC2E9C">
      <w:pPr>
        <w:spacing w:after="0" w:line="276" w:lineRule="auto"/>
        <w:jc w:val="both"/>
        <w:rPr>
          <w:rFonts w:eastAsia="Outfit" w:cs="Outfit"/>
          <w:szCs w:val="20"/>
          <w:lang w:val="hr-HR"/>
        </w:rPr>
      </w:pPr>
    </w:p>
    <w:p w14:paraId="778FD15A" w14:textId="7ECF7734" w:rsidR="00D2756F" w:rsidRPr="00EE62DA" w:rsidRDefault="3DDBE59E" w:rsidP="3450C171">
      <w:pPr>
        <w:spacing w:line="276" w:lineRule="auto"/>
        <w:jc w:val="both"/>
        <w:rPr>
          <w:lang w:val="hr-HR"/>
        </w:rPr>
      </w:pPr>
      <w:r w:rsidRPr="35D7B47D">
        <w:rPr>
          <w:lang w:val="hr-HR"/>
        </w:rPr>
        <w:t>Navedene metodološke teškoće zna</w:t>
      </w:r>
      <w:r w:rsidR="52DCFE85" w:rsidRPr="35D7B47D">
        <w:rPr>
          <w:lang w:val="hr-HR"/>
        </w:rPr>
        <w:t>t</w:t>
      </w:r>
      <w:r w:rsidRPr="35D7B47D">
        <w:rPr>
          <w:lang w:val="hr-HR"/>
        </w:rPr>
        <w:t>no ograničavaju reprezentativnost i valjanost dobivenih podataka (za sve korisničke skupine) te je učinjen dodatn</w:t>
      </w:r>
      <w:r w:rsidR="69C88337" w:rsidRPr="35D7B47D">
        <w:rPr>
          <w:lang w:val="hr-HR"/>
        </w:rPr>
        <w:t>i</w:t>
      </w:r>
      <w:r w:rsidRPr="35D7B47D">
        <w:rPr>
          <w:lang w:val="hr-HR"/>
        </w:rPr>
        <w:t xml:space="preserve"> napor kako bi se određene uočene teškoće naknadno minimizirale, no i dalje postoji zna</w:t>
      </w:r>
      <w:r w:rsidR="0DE70885" w:rsidRPr="35D7B47D">
        <w:rPr>
          <w:lang w:val="hr-HR"/>
        </w:rPr>
        <w:t>t</w:t>
      </w:r>
      <w:r w:rsidRPr="35D7B47D">
        <w:rPr>
          <w:lang w:val="hr-HR"/>
        </w:rPr>
        <w:t xml:space="preserve">na zadrška u vezi </w:t>
      </w:r>
      <w:r w:rsidR="7E6303A7" w:rsidRPr="35D7B47D">
        <w:rPr>
          <w:lang w:val="hr-HR"/>
        </w:rPr>
        <w:t xml:space="preserve">s </w:t>
      </w:r>
      <w:r w:rsidRPr="35D7B47D">
        <w:rPr>
          <w:lang w:val="hr-HR"/>
        </w:rPr>
        <w:t>rezultat</w:t>
      </w:r>
      <w:r w:rsidR="66EA9CDC" w:rsidRPr="35D7B47D">
        <w:rPr>
          <w:lang w:val="hr-HR"/>
        </w:rPr>
        <w:t>im</w:t>
      </w:r>
      <w:r w:rsidRPr="35D7B47D">
        <w:rPr>
          <w:lang w:val="hr-HR"/>
        </w:rPr>
        <w:t xml:space="preserve">a primjene metodologije sukladno važećem Pravilniku. </w:t>
      </w:r>
      <w:r w:rsidR="2F4FB9C4" w:rsidRPr="35D7B47D">
        <w:rPr>
          <w:lang w:val="hr-HR"/>
        </w:rPr>
        <w:t>Stoga je u konzultacijama sa Savjetom za socijalnu skrb donesen zaključak da će se planiranje socijalnih usluga, u slučajevima gdje postoji zna</w:t>
      </w:r>
      <w:r w:rsidR="28D933AE" w:rsidRPr="35D7B47D">
        <w:rPr>
          <w:lang w:val="hr-HR"/>
        </w:rPr>
        <w:t>t</w:t>
      </w:r>
      <w:r w:rsidR="2F4FB9C4" w:rsidRPr="35D7B47D">
        <w:rPr>
          <w:lang w:val="hr-HR"/>
        </w:rPr>
        <w:t>na zadrška u vezi projekcija</w:t>
      </w:r>
      <w:r w:rsidR="26306790" w:rsidRPr="35D7B47D">
        <w:rPr>
          <w:lang w:val="hr-HR"/>
        </w:rPr>
        <w:t>,</w:t>
      </w:r>
      <w:r w:rsidR="2F4FB9C4" w:rsidRPr="35D7B47D">
        <w:rPr>
          <w:lang w:val="hr-HR"/>
        </w:rPr>
        <w:t xml:space="preserve"> uzeti u ob</w:t>
      </w:r>
      <w:r w:rsidR="0EA412A9" w:rsidRPr="35D7B47D">
        <w:rPr>
          <w:lang w:val="hr-HR"/>
        </w:rPr>
        <w:t>z</w:t>
      </w:r>
      <w:r w:rsidR="2F4FB9C4" w:rsidRPr="35D7B47D">
        <w:rPr>
          <w:lang w:val="hr-HR"/>
        </w:rPr>
        <w:t>i</w:t>
      </w:r>
      <w:r w:rsidR="230DEAAC" w:rsidRPr="35D7B47D">
        <w:rPr>
          <w:lang w:val="hr-HR"/>
        </w:rPr>
        <w:t>r</w:t>
      </w:r>
      <w:r w:rsidR="2F4FB9C4" w:rsidRPr="35D7B47D">
        <w:rPr>
          <w:lang w:val="hr-HR"/>
        </w:rPr>
        <w:t xml:space="preserve"> i drugi izv</w:t>
      </w:r>
      <w:r w:rsidR="1C683964" w:rsidRPr="35D7B47D">
        <w:rPr>
          <w:lang w:val="hr-HR"/>
        </w:rPr>
        <w:t>o</w:t>
      </w:r>
      <w:r w:rsidR="2F4FB9C4" w:rsidRPr="35D7B47D">
        <w:rPr>
          <w:lang w:val="hr-HR"/>
        </w:rPr>
        <w:t xml:space="preserve">ri informacija te stajališta ključnih dionika izrade i provedbe Socijalnog plana, uz jasna obrazloženja u takvim slučajevima uz planirane mjere. </w:t>
      </w:r>
    </w:p>
    <w:p w14:paraId="635F64F3" w14:textId="464C9BB2" w:rsidR="00D2756F" w:rsidRPr="00813F4D" w:rsidRDefault="3DDBE59E" w:rsidP="00FC2E9C">
      <w:pPr>
        <w:spacing w:line="276" w:lineRule="auto"/>
        <w:jc w:val="both"/>
        <w:rPr>
          <w:lang w:val="hr-HR"/>
        </w:rPr>
      </w:pPr>
      <w:r w:rsidRPr="35D7B47D">
        <w:rPr>
          <w:b/>
          <w:bCs/>
          <w:lang w:val="hr-HR"/>
        </w:rPr>
        <w:t>Podaci HZSR</w:t>
      </w:r>
      <w:r w:rsidR="6D37D4CA" w:rsidRPr="35D7B47D">
        <w:rPr>
          <w:b/>
          <w:bCs/>
          <w:lang w:val="hr-HR"/>
        </w:rPr>
        <w:t>-a</w:t>
      </w:r>
      <w:r w:rsidRPr="35D7B47D">
        <w:rPr>
          <w:b/>
          <w:bCs/>
          <w:lang w:val="hr-HR"/>
        </w:rPr>
        <w:t xml:space="preserve"> o temeljnim uslugama</w:t>
      </w:r>
    </w:p>
    <w:p w14:paraId="5DB0B6D6" w14:textId="11F3E14B" w:rsidR="00D2756F" w:rsidRPr="00EE62DA" w:rsidRDefault="0BEAAB38" w:rsidP="00FC2E9C">
      <w:pPr>
        <w:spacing w:line="276" w:lineRule="auto"/>
        <w:jc w:val="both"/>
        <w:rPr>
          <w:lang w:val="hr-HR"/>
        </w:rPr>
      </w:pPr>
      <w:r w:rsidRPr="35D7B47D">
        <w:rPr>
          <w:lang w:val="hr-HR"/>
        </w:rPr>
        <w:t xml:space="preserve">Na </w:t>
      </w:r>
      <w:r w:rsidR="26045DB8" w:rsidRPr="35D7B47D">
        <w:rPr>
          <w:lang w:val="hr-HR"/>
        </w:rPr>
        <w:t>t</w:t>
      </w:r>
      <w:r w:rsidR="3DDBE59E" w:rsidRPr="35D7B47D">
        <w:rPr>
          <w:lang w:val="hr-HR"/>
        </w:rPr>
        <w:t>emelj</w:t>
      </w:r>
      <w:r w:rsidR="203458C0" w:rsidRPr="35D7B47D">
        <w:rPr>
          <w:lang w:val="hr-HR"/>
        </w:rPr>
        <w:t xml:space="preserve">u </w:t>
      </w:r>
      <w:r w:rsidR="3DDBE59E" w:rsidRPr="35D7B47D">
        <w:rPr>
          <w:lang w:val="hr-HR"/>
        </w:rPr>
        <w:t>prikupljenih podataka svih 11 područnih ureda HZSR</w:t>
      </w:r>
      <w:r w:rsidR="0CA357CF" w:rsidRPr="35D7B47D">
        <w:rPr>
          <w:lang w:val="hr-HR"/>
        </w:rPr>
        <w:t>-a</w:t>
      </w:r>
      <w:r w:rsidR="3DDBE59E" w:rsidRPr="35D7B47D">
        <w:rPr>
          <w:lang w:val="hr-HR"/>
        </w:rPr>
        <w:t xml:space="preserve"> u Gradu Zagrebu</w:t>
      </w:r>
      <w:r w:rsidR="1D1990E8" w:rsidRPr="35D7B47D">
        <w:rPr>
          <w:lang w:val="hr-HR"/>
        </w:rPr>
        <w:t xml:space="preserve"> (</w:t>
      </w:r>
      <w:r w:rsidR="5F830E97" w:rsidRPr="35D7B47D">
        <w:rPr>
          <w:lang w:val="hr-HR"/>
        </w:rPr>
        <w:t xml:space="preserve">podaci prikupljeni u siječnju 2024., prikazano </w:t>
      </w:r>
      <w:r w:rsidR="1D1990E8" w:rsidRPr="35D7B47D">
        <w:rPr>
          <w:lang w:val="hr-HR"/>
        </w:rPr>
        <w:t>stanje na dan</w:t>
      </w:r>
      <w:r w:rsidR="74E445A2" w:rsidRPr="35D7B47D">
        <w:rPr>
          <w:lang w:val="hr-HR"/>
        </w:rPr>
        <w:t>)</w:t>
      </w:r>
      <w:r w:rsidR="3DDBE59E" w:rsidRPr="35D7B47D">
        <w:rPr>
          <w:lang w:val="hr-HR"/>
        </w:rPr>
        <w:t xml:space="preserve"> iz Obrasca 4 utvrđen je sljedeći broj korisnika za sljedeće temeljne usluge HZSR</w:t>
      </w:r>
      <w:r w:rsidR="1ECDCA06" w:rsidRPr="35D7B47D">
        <w:rPr>
          <w:lang w:val="hr-HR"/>
        </w:rPr>
        <w:t>-a</w:t>
      </w:r>
      <w:r w:rsidR="3DDBE59E" w:rsidRPr="35D7B47D">
        <w:rPr>
          <w:lang w:val="hr-HR"/>
        </w:rPr>
        <w:t>:</w:t>
      </w:r>
    </w:p>
    <w:p w14:paraId="5F63138C" w14:textId="0DB1D2EB" w:rsidR="00D2756F" w:rsidRPr="00EE62DA" w:rsidRDefault="6BD475D4" w:rsidP="3450C171">
      <w:pPr>
        <w:pStyle w:val="ListParagraph"/>
        <w:numPr>
          <w:ilvl w:val="0"/>
          <w:numId w:val="3"/>
        </w:numPr>
        <w:spacing w:line="276" w:lineRule="auto"/>
        <w:jc w:val="both"/>
      </w:pPr>
      <w:r>
        <w:t>p</w:t>
      </w:r>
      <w:r w:rsidR="3DDBE59E">
        <w:t>rva socijalna usluga: 4951 korisnik</w:t>
      </w:r>
    </w:p>
    <w:p w14:paraId="76F1B999" w14:textId="0205DC06" w:rsidR="00D2756F" w:rsidRPr="00EE62DA" w:rsidRDefault="4E46A393" w:rsidP="00FC2E9C">
      <w:pPr>
        <w:pStyle w:val="ListParagraph"/>
        <w:numPr>
          <w:ilvl w:val="0"/>
          <w:numId w:val="3"/>
        </w:numPr>
        <w:spacing w:line="276" w:lineRule="auto"/>
        <w:jc w:val="both"/>
      </w:pPr>
      <w:r>
        <w:t>u</w:t>
      </w:r>
      <w:r w:rsidR="3DDBE59E">
        <w:t>sluga sveobuhvatne procjene i planiranja: 766 korisnika</w:t>
      </w:r>
    </w:p>
    <w:p w14:paraId="326A1752" w14:textId="7483D8CF" w:rsidR="00D2756F" w:rsidRPr="00EE62DA" w:rsidRDefault="3B31FD3E" w:rsidP="00FC2E9C">
      <w:pPr>
        <w:pStyle w:val="ListParagraph"/>
        <w:numPr>
          <w:ilvl w:val="0"/>
          <w:numId w:val="3"/>
        </w:numPr>
        <w:spacing w:line="276" w:lineRule="auto"/>
        <w:jc w:val="both"/>
      </w:pPr>
      <w:r>
        <w:t>u</w:t>
      </w:r>
      <w:r w:rsidR="3DDBE59E">
        <w:t>sluga stručne procjene: 190 korisnika koji su dodatno razrađeni na sljedeće podskupine:</w:t>
      </w:r>
    </w:p>
    <w:p w14:paraId="2B0D7EA1" w14:textId="4A5C58D5" w:rsidR="00D2756F" w:rsidRPr="00EE62DA" w:rsidRDefault="3449C3C1" w:rsidP="00FC2E9C">
      <w:pPr>
        <w:pStyle w:val="ListParagraph"/>
        <w:numPr>
          <w:ilvl w:val="1"/>
          <w:numId w:val="3"/>
        </w:numPr>
        <w:spacing w:line="276" w:lineRule="auto"/>
        <w:jc w:val="both"/>
      </w:pPr>
      <w:r>
        <w:t>d</w:t>
      </w:r>
      <w:r w:rsidR="3DDBE59E">
        <w:t>jetetu s razvojnim rizikom, odstupanjem, teškoćama u razvoju: 144 korisnika</w:t>
      </w:r>
    </w:p>
    <w:p w14:paraId="3FBFB829" w14:textId="64896A57" w:rsidR="00D2756F" w:rsidRPr="00EE62DA" w:rsidRDefault="71024868" w:rsidP="00FC2E9C">
      <w:pPr>
        <w:pStyle w:val="ListParagraph"/>
        <w:numPr>
          <w:ilvl w:val="1"/>
          <w:numId w:val="3"/>
        </w:numPr>
        <w:spacing w:line="276" w:lineRule="auto"/>
        <w:jc w:val="both"/>
      </w:pPr>
      <w:r>
        <w:t>o</w:t>
      </w:r>
      <w:r w:rsidR="3DDBE59E">
        <w:t>sobi s invaliditetom: 11 korisnika</w:t>
      </w:r>
    </w:p>
    <w:p w14:paraId="3908D649" w14:textId="09A1BAC4" w:rsidR="00D2756F" w:rsidRPr="00EE62DA" w:rsidRDefault="29E58949" w:rsidP="00FC2E9C">
      <w:pPr>
        <w:pStyle w:val="ListParagraph"/>
        <w:numPr>
          <w:ilvl w:val="1"/>
          <w:numId w:val="3"/>
        </w:numPr>
        <w:spacing w:line="276" w:lineRule="auto"/>
        <w:jc w:val="both"/>
      </w:pPr>
      <w:r>
        <w:t>n</w:t>
      </w:r>
      <w:r w:rsidR="3DDBE59E">
        <w:t>ije razrađeno: 35 korisnika</w:t>
      </w:r>
      <w:r w:rsidR="4435692C">
        <w:t>.</w:t>
      </w:r>
    </w:p>
    <w:p w14:paraId="23117CBF" w14:textId="11105302" w:rsidR="00D84DBB" w:rsidRPr="00EE62DA" w:rsidRDefault="3DDBE59E" w:rsidP="3450C171">
      <w:pPr>
        <w:spacing w:line="276" w:lineRule="auto"/>
        <w:jc w:val="both"/>
        <w:rPr>
          <w:lang w:val="hr-HR"/>
        </w:rPr>
      </w:pPr>
      <w:r w:rsidRPr="35D7B47D">
        <w:rPr>
          <w:lang w:val="hr-HR"/>
        </w:rPr>
        <w:t xml:space="preserve"> Broj korisnika ostalih usluga HZSR</w:t>
      </w:r>
      <w:r w:rsidR="3D5A976D" w:rsidRPr="35D7B47D">
        <w:rPr>
          <w:lang w:val="hr-HR"/>
        </w:rPr>
        <w:t>-a</w:t>
      </w:r>
      <w:r w:rsidRPr="35D7B47D">
        <w:rPr>
          <w:lang w:val="hr-HR"/>
        </w:rPr>
        <w:t xml:space="preserve"> prikazan</w:t>
      </w:r>
      <w:r w:rsidR="32E1DB63" w:rsidRPr="35D7B47D">
        <w:rPr>
          <w:lang w:val="hr-HR"/>
        </w:rPr>
        <w:t xml:space="preserve"> je</w:t>
      </w:r>
      <w:r w:rsidRPr="35D7B47D">
        <w:rPr>
          <w:lang w:val="hr-HR"/>
        </w:rPr>
        <w:t xml:space="preserve"> u Obrascu 5 u </w:t>
      </w:r>
      <w:r w:rsidR="247658E0" w:rsidRPr="35D7B47D">
        <w:rPr>
          <w:lang w:val="hr-HR"/>
        </w:rPr>
        <w:t xml:space="preserve">sljedećim </w:t>
      </w:r>
      <w:r w:rsidRPr="35D7B47D">
        <w:rPr>
          <w:lang w:val="hr-HR"/>
        </w:rPr>
        <w:t xml:space="preserve">poglavljima. </w:t>
      </w:r>
      <w:r w:rsidR="58E9BF7A" w:rsidRPr="35D7B47D">
        <w:rPr>
          <w:lang w:val="hr-HR"/>
        </w:rPr>
        <w:br w:type="page"/>
      </w:r>
    </w:p>
    <w:p w14:paraId="10A8B56A" w14:textId="182D4B48" w:rsidR="00D17626" w:rsidRPr="00EE62DA" w:rsidRDefault="52911F60" w:rsidP="005A4270">
      <w:pPr>
        <w:pStyle w:val="Heading2"/>
        <w:numPr>
          <w:ilvl w:val="1"/>
          <w:numId w:val="24"/>
        </w:numPr>
        <w:spacing w:line="276" w:lineRule="auto"/>
      </w:pPr>
      <w:bookmarkStart w:id="30" w:name="_Toc193462834"/>
      <w:r w:rsidRPr="477080F9">
        <w:lastRenderedPageBreak/>
        <w:t xml:space="preserve">Procjena </w:t>
      </w:r>
      <w:r w:rsidR="7D59FD5B" w:rsidRPr="477080F9">
        <w:t>dostupnosti socijalnih usluga za djecu i mlade u riziku</w:t>
      </w:r>
      <w:bookmarkEnd w:id="30"/>
    </w:p>
    <w:p w14:paraId="3344593C" w14:textId="284B5360" w:rsidR="00D17626" w:rsidRPr="00EE62DA" w:rsidRDefault="262AB8B5"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Procjena broja djece i mladih prema pojedinim rizicima u Gradu Zagrebu dala je sljedeće rezultate, primjenom odgovarajuće metodologije izračuna </w:t>
      </w:r>
      <w:r w:rsidR="31B77411" w:rsidRPr="35D7B47D">
        <w:rPr>
          <w:rFonts w:eastAsia="Calibri"/>
          <w:color w:val="000000" w:themeColor="text1"/>
          <w:lang w:val="hr-HR"/>
        </w:rPr>
        <w:t xml:space="preserve">na </w:t>
      </w:r>
      <w:r w:rsidRPr="35D7B47D">
        <w:rPr>
          <w:rFonts w:eastAsia="Calibri"/>
          <w:color w:val="000000" w:themeColor="text1"/>
          <w:lang w:val="hr-HR"/>
        </w:rPr>
        <w:t>temelj</w:t>
      </w:r>
      <w:r w:rsidR="7CE6F140" w:rsidRPr="35D7B47D">
        <w:rPr>
          <w:rFonts w:eastAsia="Calibri"/>
          <w:color w:val="000000" w:themeColor="text1"/>
          <w:lang w:val="hr-HR"/>
        </w:rPr>
        <w:t>u</w:t>
      </w:r>
      <w:r w:rsidRPr="35D7B47D">
        <w:rPr>
          <w:rFonts w:eastAsia="Calibri"/>
          <w:color w:val="000000" w:themeColor="text1"/>
          <w:lang w:val="hr-HR"/>
        </w:rPr>
        <w:t xml:space="preserve"> Pravilnika: </w:t>
      </w:r>
    </w:p>
    <w:p w14:paraId="60200F56" w14:textId="18B6909D" w:rsidR="00D17626" w:rsidRPr="00EE62DA" w:rsidRDefault="262AB8B5"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Djeca s teškoćama u razvoju: 18.309</w:t>
      </w:r>
      <w:r w:rsidRPr="35D7B47D">
        <w:rPr>
          <w:rFonts w:eastAsia="Calibri"/>
          <w:color w:val="000000" w:themeColor="text1"/>
        </w:rPr>
        <w:t xml:space="preserve"> – </w:t>
      </w:r>
      <w:r w:rsidR="76D04F8F" w:rsidRPr="35D7B47D">
        <w:rPr>
          <w:rFonts w:eastAsia="Calibri"/>
          <w:color w:val="000000" w:themeColor="text1"/>
        </w:rPr>
        <w:t xml:space="preserve">na </w:t>
      </w:r>
      <w:r w:rsidRPr="35D7B47D">
        <w:rPr>
          <w:rFonts w:eastAsia="Calibri"/>
          <w:color w:val="000000" w:themeColor="text1"/>
        </w:rPr>
        <w:t>temelj</w:t>
      </w:r>
      <w:r w:rsidR="1D8B89AB" w:rsidRPr="35D7B47D">
        <w:rPr>
          <w:rFonts w:eastAsia="Calibri"/>
          <w:color w:val="000000" w:themeColor="text1"/>
        </w:rPr>
        <w:t>u</w:t>
      </w:r>
      <w:r w:rsidRPr="35D7B47D">
        <w:rPr>
          <w:rFonts w:eastAsia="Calibri"/>
          <w:color w:val="000000" w:themeColor="text1"/>
        </w:rPr>
        <w:t xml:space="preserve"> podataka Hrvatskog zavoda za javno zdravstvo o broju djece 0</w:t>
      </w:r>
      <w:r w:rsidR="2B242471" w:rsidRPr="35D7B47D">
        <w:rPr>
          <w:rFonts w:eastAsia="Calibri"/>
          <w:color w:val="000000" w:themeColor="text1"/>
        </w:rPr>
        <w:t xml:space="preserve"> </w:t>
      </w:r>
      <w:r w:rsidRPr="35D7B47D">
        <w:rPr>
          <w:rFonts w:eastAsia="Calibri"/>
          <w:color w:val="000000" w:themeColor="text1"/>
        </w:rPr>
        <w:t>-</w:t>
      </w:r>
      <w:r w:rsidR="2B242471" w:rsidRPr="35D7B47D">
        <w:rPr>
          <w:rFonts w:eastAsia="Calibri"/>
          <w:color w:val="000000" w:themeColor="text1"/>
        </w:rPr>
        <w:t xml:space="preserve"> </w:t>
      </w:r>
      <w:r w:rsidRPr="35D7B47D">
        <w:rPr>
          <w:rFonts w:eastAsia="Calibri"/>
          <w:color w:val="000000" w:themeColor="text1"/>
        </w:rPr>
        <w:t>19 s invaliditetom.</w:t>
      </w:r>
    </w:p>
    <w:p w14:paraId="48F94D74" w14:textId="37ADDA71" w:rsidR="00D17626" w:rsidRPr="00EE62DA" w:rsidRDefault="262AB8B5"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Zlostavljanje i zanemarivanje djece (kršenje djetetovih prava): 2606</w:t>
      </w:r>
      <w:r w:rsidRPr="35D7B47D">
        <w:rPr>
          <w:rFonts w:eastAsia="Calibri"/>
          <w:color w:val="000000" w:themeColor="text1"/>
        </w:rPr>
        <w:t xml:space="preserve"> – </w:t>
      </w:r>
      <w:r w:rsidR="4675532C" w:rsidRPr="35D7B47D">
        <w:rPr>
          <w:rFonts w:eastAsia="Calibri"/>
          <w:color w:val="000000" w:themeColor="text1"/>
        </w:rPr>
        <w:t xml:space="preserve">na </w:t>
      </w:r>
      <w:r w:rsidRPr="35D7B47D">
        <w:rPr>
          <w:rFonts w:eastAsia="Calibri"/>
          <w:color w:val="000000" w:themeColor="text1"/>
        </w:rPr>
        <w:t>temelj</w:t>
      </w:r>
      <w:r w:rsidR="5AFC6939" w:rsidRPr="35D7B47D">
        <w:rPr>
          <w:rFonts w:eastAsia="Calibri"/>
          <w:color w:val="000000" w:themeColor="text1"/>
        </w:rPr>
        <w:t>u</w:t>
      </w:r>
      <w:r w:rsidRPr="35D7B47D">
        <w:rPr>
          <w:rFonts w:eastAsia="Calibri"/>
          <w:color w:val="000000" w:themeColor="text1"/>
        </w:rPr>
        <w:t xml:space="preserve"> podataka područnih ureda Hrvatskog zavoda za socijalni rad u županiji o broju djece čija se prava krše.</w:t>
      </w:r>
    </w:p>
    <w:p w14:paraId="1F1D349B" w14:textId="6886E814" w:rsidR="00D17626" w:rsidRPr="00EE62DA" w:rsidRDefault="262AB8B5"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Ugroženo mentalno zdravlje: 6690</w:t>
      </w:r>
      <w:r w:rsidRPr="35D7B47D">
        <w:rPr>
          <w:rFonts w:eastAsia="Calibri"/>
          <w:color w:val="000000" w:themeColor="text1"/>
        </w:rPr>
        <w:t xml:space="preserve"> – </w:t>
      </w:r>
      <w:r w:rsidR="3F608F3B" w:rsidRPr="35D7B47D">
        <w:rPr>
          <w:rFonts w:eastAsia="Calibri"/>
          <w:color w:val="000000" w:themeColor="text1"/>
        </w:rPr>
        <w:t xml:space="preserve">na </w:t>
      </w:r>
      <w:r w:rsidRPr="35D7B47D">
        <w:rPr>
          <w:rFonts w:eastAsia="Calibri"/>
          <w:color w:val="000000" w:themeColor="text1"/>
        </w:rPr>
        <w:t>temelj</w:t>
      </w:r>
      <w:r w:rsidR="79069A8B" w:rsidRPr="35D7B47D">
        <w:rPr>
          <w:rFonts w:eastAsia="Calibri"/>
          <w:color w:val="000000" w:themeColor="text1"/>
        </w:rPr>
        <w:t>u</w:t>
      </w:r>
      <w:r w:rsidRPr="35D7B47D">
        <w:rPr>
          <w:rFonts w:eastAsia="Calibri"/>
          <w:color w:val="000000" w:themeColor="text1"/>
        </w:rPr>
        <w:t xml:space="preserve"> podataka Hrvatskog zavoda za javno zdravstvo o broju djece (u dobi 0</w:t>
      </w:r>
      <w:r w:rsidR="2E729483" w:rsidRPr="35D7B47D">
        <w:rPr>
          <w:rFonts w:eastAsia="Calibri"/>
          <w:color w:val="000000" w:themeColor="text1"/>
        </w:rPr>
        <w:t xml:space="preserve"> </w:t>
      </w:r>
      <w:r w:rsidRPr="35D7B47D">
        <w:rPr>
          <w:rFonts w:eastAsia="Calibri"/>
          <w:color w:val="000000" w:themeColor="text1"/>
        </w:rPr>
        <w:t>-</w:t>
      </w:r>
      <w:r w:rsidR="2E729483" w:rsidRPr="35D7B47D">
        <w:rPr>
          <w:rFonts w:eastAsia="Calibri"/>
          <w:color w:val="000000" w:themeColor="text1"/>
        </w:rPr>
        <w:t xml:space="preserve"> </w:t>
      </w:r>
      <w:r w:rsidRPr="35D7B47D">
        <w:rPr>
          <w:rFonts w:eastAsia="Calibri"/>
          <w:color w:val="000000" w:themeColor="text1"/>
        </w:rPr>
        <w:t xml:space="preserve">19) s duševnim poremećajima i poremećajima ponašanja uzrokovanih </w:t>
      </w:r>
      <w:proofErr w:type="spellStart"/>
      <w:r w:rsidRPr="35D7B47D">
        <w:rPr>
          <w:rFonts w:eastAsia="Calibri"/>
          <w:color w:val="000000" w:themeColor="text1"/>
        </w:rPr>
        <w:t>psihoaktivnim</w:t>
      </w:r>
      <w:proofErr w:type="spellEnd"/>
      <w:r w:rsidRPr="35D7B47D">
        <w:rPr>
          <w:rFonts w:eastAsia="Calibri"/>
          <w:color w:val="000000" w:themeColor="text1"/>
        </w:rPr>
        <w:t xml:space="preserve"> tvarima (F11 – F19), neurozama i afektivnim poremećajima povezanima sa stresom i </w:t>
      </w:r>
      <w:proofErr w:type="spellStart"/>
      <w:r w:rsidRPr="35D7B47D">
        <w:rPr>
          <w:rFonts w:eastAsia="Calibri"/>
          <w:color w:val="000000" w:themeColor="text1"/>
        </w:rPr>
        <w:t>somatoformnim</w:t>
      </w:r>
      <w:proofErr w:type="spellEnd"/>
      <w:r w:rsidRPr="35D7B47D">
        <w:rPr>
          <w:rFonts w:eastAsia="Calibri"/>
          <w:color w:val="000000" w:themeColor="text1"/>
        </w:rPr>
        <w:t xml:space="preserve"> poremećajima (F40</w:t>
      </w:r>
      <w:r w:rsidR="29A19B48" w:rsidRPr="35D7B47D">
        <w:rPr>
          <w:rFonts w:eastAsia="Calibri"/>
          <w:color w:val="000000" w:themeColor="text1"/>
        </w:rPr>
        <w:t xml:space="preserve"> </w:t>
      </w:r>
      <w:r w:rsidRPr="35D7B47D">
        <w:rPr>
          <w:rFonts w:eastAsia="Calibri"/>
          <w:color w:val="000000" w:themeColor="text1"/>
        </w:rPr>
        <w:t>-</w:t>
      </w:r>
      <w:r w:rsidR="3A441157" w:rsidRPr="35D7B47D">
        <w:rPr>
          <w:rFonts w:eastAsia="Calibri"/>
          <w:color w:val="000000" w:themeColor="text1"/>
        </w:rPr>
        <w:t xml:space="preserve"> </w:t>
      </w:r>
      <w:r w:rsidRPr="35D7B47D">
        <w:rPr>
          <w:rFonts w:eastAsia="Calibri"/>
          <w:color w:val="000000" w:themeColor="text1"/>
        </w:rPr>
        <w:t>F48) te s ostalim duševnim poremećajima i poremećajima ponašanja.</w:t>
      </w:r>
    </w:p>
    <w:p w14:paraId="3E77F381" w14:textId="040BA816" w:rsidR="00D17626" w:rsidRPr="00EE62DA" w:rsidRDefault="14215D49" w:rsidP="00FC2E9C">
      <w:pPr>
        <w:pStyle w:val="ListParagraph"/>
        <w:numPr>
          <w:ilvl w:val="0"/>
          <w:numId w:val="7"/>
        </w:numPr>
        <w:spacing w:line="276" w:lineRule="auto"/>
        <w:jc w:val="both"/>
        <w:rPr>
          <w:rFonts w:eastAsia="Calibri"/>
          <w:color w:val="000000" w:themeColor="text1"/>
        </w:rPr>
      </w:pPr>
      <w:r w:rsidRPr="477080F9">
        <w:rPr>
          <w:rFonts w:eastAsia="Calibri"/>
          <w:b/>
          <w:bCs/>
          <w:color w:val="000000" w:themeColor="text1"/>
        </w:rPr>
        <w:t>Djeca u riziku od siromaštva i socijalne isključenosti: 12.332</w:t>
      </w:r>
      <w:r w:rsidRPr="477080F9">
        <w:rPr>
          <w:rFonts w:eastAsia="Calibri"/>
          <w:color w:val="000000" w:themeColor="text1"/>
        </w:rPr>
        <w:t xml:space="preserve"> – </w:t>
      </w:r>
      <w:r w:rsidR="354F7E75" w:rsidRPr="477080F9">
        <w:rPr>
          <w:rFonts w:eastAsia="Calibri"/>
          <w:color w:val="000000" w:themeColor="text1"/>
        </w:rPr>
        <w:t xml:space="preserve">na </w:t>
      </w:r>
      <w:r w:rsidRPr="477080F9">
        <w:rPr>
          <w:rFonts w:eastAsia="Calibri"/>
          <w:color w:val="000000" w:themeColor="text1"/>
        </w:rPr>
        <w:t>temelj</w:t>
      </w:r>
      <w:r w:rsidR="28497F5C" w:rsidRPr="477080F9">
        <w:rPr>
          <w:rFonts w:eastAsia="Calibri"/>
          <w:color w:val="000000" w:themeColor="text1"/>
        </w:rPr>
        <w:t>u</w:t>
      </w:r>
      <w:r w:rsidRPr="477080F9">
        <w:rPr>
          <w:rFonts w:eastAsia="Calibri"/>
          <w:color w:val="000000" w:themeColor="text1"/>
        </w:rPr>
        <w:t xml:space="preserve"> metodologije izračuna u Pravilniku koristeći nacionalne podatke: 15</w:t>
      </w:r>
      <w:r w:rsidR="542498EF" w:rsidRPr="477080F9">
        <w:rPr>
          <w:rFonts w:eastAsia="Calibri"/>
          <w:color w:val="000000" w:themeColor="text1"/>
        </w:rPr>
        <w:t xml:space="preserve"> </w:t>
      </w:r>
      <w:r w:rsidRPr="477080F9">
        <w:rPr>
          <w:rFonts w:eastAsia="Calibri"/>
          <w:color w:val="000000" w:themeColor="text1"/>
        </w:rPr>
        <w:t>% stanovništva u dobi 0</w:t>
      </w:r>
      <w:r w:rsidR="74D4841A" w:rsidRPr="477080F9">
        <w:rPr>
          <w:rFonts w:eastAsia="Calibri"/>
          <w:color w:val="000000" w:themeColor="text1"/>
        </w:rPr>
        <w:t xml:space="preserve"> </w:t>
      </w:r>
      <w:r w:rsidRPr="477080F9">
        <w:rPr>
          <w:rFonts w:eastAsia="Calibri"/>
          <w:color w:val="000000" w:themeColor="text1"/>
        </w:rPr>
        <w:t>-</w:t>
      </w:r>
      <w:r w:rsidR="74D4841A" w:rsidRPr="477080F9">
        <w:rPr>
          <w:rFonts w:eastAsia="Calibri"/>
          <w:color w:val="000000" w:themeColor="text1"/>
        </w:rPr>
        <w:t xml:space="preserve"> </w:t>
      </w:r>
      <w:r w:rsidRPr="477080F9">
        <w:rPr>
          <w:rFonts w:eastAsia="Calibri"/>
          <w:color w:val="000000" w:themeColor="text1"/>
        </w:rPr>
        <w:t>19 ponderirano s omjerom stope rizika od siromaštva u Gradu Zagrebu (10,5</w:t>
      </w:r>
      <w:r w:rsidR="7C805871" w:rsidRPr="477080F9">
        <w:rPr>
          <w:rFonts w:eastAsia="Calibri"/>
          <w:color w:val="000000" w:themeColor="text1"/>
        </w:rPr>
        <w:t xml:space="preserve"> </w:t>
      </w:r>
      <w:r w:rsidRPr="477080F9">
        <w:rPr>
          <w:rFonts w:eastAsia="Calibri"/>
          <w:color w:val="000000" w:themeColor="text1"/>
        </w:rPr>
        <w:t>%) i u Republici Hrvatskoj (19,3</w:t>
      </w:r>
      <w:r w:rsidR="305FA36C" w:rsidRPr="477080F9">
        <w:rPr>
          <w:rFonts w:eastAsia="Calibri"/>
          <w:color w:val="000000" w:themeColor="text1"/>
        </w:rPr>
        <w:t xml:space="preserve"> </w:t>
      </w:r>
      <w:r w:rsidRPr="477080F9">
        <w:rPr>
          <w:rFonts w:eastAsia="Calibri"/>
          <w:color w:val="000000" w:themeColor="text1"/>
        </w:rPr>
        <w:t>%)</w:t>
      </w:r>
      <w:r w:rsidR="00D17626" w:rsidRPr="477080F9">
        <w:rPr>
          <w:rStyle w:val="FootnoteReference"/>
          <w:rFonts w:eastAsia="Calibri"/>
          <w:color w:val="000000" w:themeColor="text1"/>
        </w:rPr>
        <w:footnoteReference w:id="13"/>
      </w:r>
      <w:r w:rsidRPr="477080F9">
        <w:rPr>
          <w:rFonts w:eastAsia="Calibri"/>
          <w:color w:val="000000" w:themeColor="text1"/>
        </w:rPr>
        <w:t>.</w:t>
      </w:r>
    </w:p>
    <w:p w14:paraId="1AC5637F" w14:textId="59340C44" w:rsidR="00D17626" w:rsidRPr="00EE62DA" w:rsidRDefault="14215D49" w:rsidP="35D7B47D">
      <w:pPr>
        <w:pStyle w:val="ListParagraph"/>
        <w:numPr>
          <w:ilvl w:val="0"/>
          <w:numId w:val="7"/>
        </w:numPr>
        <w:spacing w:line="276" w:lineRule="auto"/>
        <w:jc w:val="both"/>
        <w:rPr>
          <w:rFonts w:eastAsia="Calibri"/>
          <w:color w:val="000000" w:themeColor="text1"/>
        </w:rPr>
      </w:pPr>
      <w:r w:rsidRPr="477080F9">
        <w:rPr>
          <w:rFonts w:eastAsia="Calibri"/>
          <w:b/>
          <w:bCs/>
          <w:color w:val="000000" w:themeColor="text1"/>
        </w:rPr>
        <w:t>Djeca i mladi s problemima u ponašanju: 1907</w:t>
      </w:r>
      <w:r w:rsidRPr="477080F9">
        <w:rPr>
          <w:rFonts w:eastAsia="Calibri"/>
          <w:color w:val="000000" w:themeColor="text1"/>
        </w:rPr>
        <w:t xml:space="preserve"> - </w:t>
      </w:r>
      <w:r w:rsidR="303C03F4" w:rsidRPr="3450C171">
        <w:rPr>
          <w:rFonts w:eastAsia="Calibri"/>
          <w:color w:val="000000" w:themeColor="text1"/>
        </w:rPr>
        <w:t xml:space="preserve">na temelju </w:t>
      </w:r>
      <w:r w:rsidRPr="477080F9">
        <w:rPr>
          <w:rFonts w:eastAsia="Calibri"/>
          <w:color w:val="000000" w:themeColor="text1"/>
        </w:rPr>
        <w:t>metodologije izračuna u Pravilniku koristeći nacionalne podatke: 1</w:t>
      </w:r>
      <w:r w:rsidR="5B461D92" w:rsidRPr="477080F9">
        <w:rPr>
          <w:rFonts w:eastAsia="Calibri"/>
          <w:color w:val="000000" w:themeColor="text1"/>
        </w:rPr>
        <w:t xml:space="preserve"> </w:t>
      </w:r>
      <w:r w:rsidRPr="477080F9">
        <w:rPr>
          <w:rFonts w:eastAsia="Calibri"/>
          <w:color w:val="000000" w:themeColor="text1"/>
        </w:rPr>
        <w:t>% stanovništva u dobi 0</w:t>
      </w:r>
      <w:r w:rsidR="1FAC67E3" w:rsidRPr="477080F9">
        <w:rPr>
          <w:rFonts w:eastAsia="Calibri"/>
          <w:color w:val="000000" w:themeColor="text1"/>
        </w:rPr>
        <w:t xml:space="preserve"> </w:t>
      </w:r>
      <w:r w:rsidRPr="477080F9">
        <w:rPr>
          <w:rFonts w:eastAsia="Calibri"/>
          <w:color w:val="000000" w:themeColor="text1"/>
        </w:rPr>
        <w:t>-</w:t>
      </w:r>
      <w:r w:rsidR="1FAC67E3" w:rsidRPr="477080F9">
        <w:rPr>
          <w:rFonts w:eastAsia="Calibri"/>
          <w:color w:val="000000" w:themeColor="text1"/>
        </w:rPr>
        <w:t xml:space="preserve"> </w:t>
      </w:r>
      <w:r w:rsidRPr="477080F9">
        <w:rPr>
          <w:rFonts w:eastAsia="Calibri"/>
          <w:color w:val="000000" w:themeColor="text1"/>
        </w:rPr>
        <w:t>24</w:t>
      </w:r>
      <w:r w:rsidR="00D17626" w:rsidRPr="477080F9">
        <w:rPr>
          <w:rStyle w:val="FootnoteReference"/>
          <w:rFonts w:eastAsia="Calibri"/>
          <w:color w:val="000000" w:themeColor="text1"/>
        </w:rPr>
        <w:footnoteReference w:id="14"/>
      </w:r>
      <w:r w:rsidRPr="477080F9">
        <w:rPr>
          <w:rFonts w:eastAsia="Calibri"/>
          <w:color w:val="000000" w:themeColor="text1"/>
        </w:rPr>
        <w:t>.</w:t>
      </w:r>
    </w:p>
    <w:p w14:paraId="2186CB7E" w14:textId="43442C6B" w:rsidR="00D17626" w:rsidRPr="00EE62DA" w:rsidRDefault="262AB8B5" w:rsidP="35D7B47D">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Djeca i mladi u alternativnim oblicima skrbi izvan obitelji: 556</w:t>
      </w:r>
      <w:r w:rsidRPr="35D7B47D">
        <w:rPr>
          <w:rFonts w:eastAsia="Calibri"/>
          <w:color w:val="000000" w:themeColor="text1"/>
        </w:rPr>
        <w:t xml:space="preserve"> – </w:t>
      </w:r>
      <w:r w:rsidR="022073B9" w:rsidRPr="35D7B47D">
        <w:rPr>
          <w:rFonts w:eastAsia="Calibri"/>
          <w:color w:val="000000" w:themeColor="text1"/>
        </w:rPr>
        <w:t xml:space="preserve">na temelju </w:t>
      </w:r>
      <w:r w:rsidRPr="35D7B47D">
        <w:rPr>
          <w:rFonts w:eastAsia="Calibri"/>
          <w:color w:val="000000" w:themeColor="text1"/>
        </w:rPr>
        <w:t>podataka Hrvatskog zavoda za socijalni rad o broju djece i mladih u Gradu Zagrebu stavljenih pod skrbništvo, a skrbnik je stručni radnik, broju djece s teškoćama u razvoju u dugotrajnom smještaju ili organiziranom stanovanju te broj mladih zatečenih u skitnji.</w:t>
      </w:r>
    </w:p>
    <w:p w14:paraId="4B3957C5" w14:textId="23BAA63B" w:rsidR="00D17626" w:rsidRPr="00EE62DA" w:rsidRDefault="262AB8B5" w:rsidP="35D7B47D">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Maloljetnička trudnoća: 34</w:t>
      </w:r>
      <w:r w:rsidRPr="35D7B47D">
        <w:rPr>
          <w:rFonts w:eastAsia="Calibri"/>
          <w:color w:val="000000" w:themeColor="text1"/>
        </w:rPr>
        <w:t xml:space="preserve"> - </w:t>
      </w:r>
      <w:r w:rsidR="7117A696" w:rsidRPr="35D7B47D">
        <w:rPr>
          <w:color w:val="000000" w:themeColor="text1"/>
          <w:sz w:val="19"/>
          <w:szCs w:val="19"/>
        </w:rPr>
        <w:t xml:space="preserve">na temelju </w:t>
      </w:r>
      <w:r w:rsidRPr="35D7B47D">
        <w:rPr>
          <w:rFonts w:eastAsia="Calibri"/>
          <w:color w:val="000000" w:themeColor="text1"/>
        </w:rPr>
        <w:t>podataka Hrvatskog zavoda za javno zdravstvo o broju maloljetnih rodilja u Gradu Zagrebu</w:t>
      </w:r>
    </w:p>
    <w:p w14:paraId="71E906D7" w14:textId="235F4F18" w:rsidR="00D17626" w:rsidRPr="00EE62DA" w:rsidRDefault="14215D49" w:rsidP="35D7B47D">
      <w:pPr>
        <w:pStyle w:val="ListParagraph"/>
        <w:numPr>
          <w:ilvl w:val="0"/>
          <w:numId w:val="7"/>
        </w:numPr>
        <w:spacing w:line="276" w:lineRule="auto"/>
        <w:jc w:val="both"/>
        <w:rPr>
          <w:rFonts w:eastAsia="Calibri"/>
          <w:color w:val="000000" w:themeColor="text1"/>
        </w:rPr>
      </w:pPr>
      <w:r w:rsidRPr="477080F9">
        <w:rPr>
          <w:rFonts w:eastAsia="Calibri"/>
          <w:b/>
          <w:bCs/>
          <w:color w:val="000000" w:themeColor="text1"/>
        </w:rPr>
        <w:t>Djeca i mladi bez pratnje i žrtve trgovanja ljudima: 91</w:t>
      </w:r>
      <w:r w:rsidRPr="477080F9">
        <w:rPr>
          <w:rFonts w:eastAsia="Calibri"/>
          <w:color w:val="000000" w:themeColor="text1"/>
        </w:rPr>
        <w:t xml:space="preserve"> - </w:t>
      </w:r>
      <w:r w:rsidR="16B3DEAB" w:rsidRPr="3450C171">
        <w:rPr>
          <w:color w:val="000000" w:themeColor="text1"/>
          <w:sz w:val="19"/>
          <w:szCs w:val="19"/>
        </w:rPr>
        <w:t xml:space="preserve">na temelju </w:t>
      </w:r>
      <w:r w:rsidRPr="477080F9">
        <w:rPr>
          <w:rFonts w:eastAsia="Calibri"/>
          <w:color w:val="000000" w:themeColor="text1"/>
        </w:rPr>
        <w:t>metodologije izračuna u Pravilniku koristeći nacionalne podatke: 0,06</w:t>
      </w:r>
      <w:r w:rsidR="5DAC0C01" w:rsidRPr="477080F9">
        <w:rPr>
          <w:rFonts w:eastAsia="Calibri"/>
          <w:color w:val="000000" w:themeColor="text1"/>
        </w:rPr>
        <w:t xml:space="preserve"> </w:t>
      </w:r>
      <w:r w:rsidRPr="477080F9">
        <w:rPr>
          <w:rFonts w:eastAsia="Calibri"/>
          <w:color w:val="000000" w:themeColor="text1"/>
        </w:rPr>
        <w:t>% stanovništva u dobi 0</w:t>
      </w:r>
      <w:r w:rsidR="61CB3DA6" w:rsidRPr="477080F9">
        <w:rPr>
          <w:rFonts w:eastAsia="Calibri"/>
          <w:color w:val="000000" w:themeColor="text1"/>
        </w:rPr>
        <w:t xml:space="preserve"> – </w:t>
      </w:r>
      <w:r w:rsidRPr="477080F9">
        <w:rPr>
          <w:rFonts w:eastAsia="Calibri"/>
          <w:color w:val="000000" w:themeColor="text1"/>
        </w:rPr>
        <w:t>19</w:t>
      </w:r>
      <w:r w:rsidR="00D17626" w:rsidRPr="477080F9">
        <w:rPr>
          <w:rStyle w:val="FootnoteReference"/>
          <w:rFonts w:eastAsia="Calibri"/>
          <w:color w:val="000000" w:themeColor="text1"/>
        </w:rPr>
        <w:footnoteReference w:id="15"/>
      </w:r>
      <w:r w:rsidR="074D36F5" w:rsidRPr="3450C171">
        <w:rPr>
          <w:rStyle w:val="FootnoteReference"/>
          <w:rFonts w:eastAsia="Calibri"/>
          <w:color w:val="000000" w:themeColor="text1"/>
          <w:vertAlign w:val="baseline"/>
        </w:rPr>
        <w:t>.</w:t>
      </w:r>
    </w:p>
    <w:p w14:paraId="13B863FD" w14:textId="759612A6" w:rsidR="00D17626" w:rsidRPr="00EE62DA" w:rsidRDefault="262AB8B5"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Koristeći ove izračune populacija u </w:t>
      </w:r>
      <w:r w:rsidRPr="35D7B47D">
        <w:rPr>
          <w:rFonts w:eastAsia="Calibri"/>
          <w:lang w:val="hr-HR"/>
        </w:rPr>
        <w:t>pojedin</w:t>
      </w:r>
      <w:r w:rsidR="2F7E33C6" w:rsidRPr="35D7B47D">
        <w:rPr>
          <w:rFonts w:eastAsia="Calibri"/>
          <w:lang w:val="hr-HR"/>
        </w:rPr>
        <w:t>o</w:t>
      </w:r>
      <w:r w:rsidRPr="35D7B47D">
        <w:rPr>
          <w:rFonts w:eastAsia="Calibri"/>
          <w:lang w:val="hr-HR"/>
        </w:rPr>
        <w:t xml:space="preserve">m </w:t>
      </w:r>
      <w:r w:rsidRPr="35D7B47D">
        <w:rPr>
          <w:rFonts w:eastAsia="Calibri"/>
          <w:color w:val="000000" w:themeColor="text1"/>
          <w:lang w:val="hr-HR"/>
        </w:rPr>
        <w:t>riziku kao polazne vrijednosti, napravljena je procjena broja djece i mladih koji su u potrebi za pojedinim socijalnim uslugama</w:t>
      </w:r>
      <w:r w:rsidR="27050850" w:rsidRPr="35D7B47D">
        <w:rPr>
          <w:rFonts w:eastAsia="Calibri"/>
          <w:color w:val="000000" w:themeColor="text1"/>
          <w:lang w:val="hr-HR"/>
        </w:rPr>
        <w:t>,</w:t>
      </w:r>
      <w:r w:rsidRPr="35D7B47D">
        <w:rPr>
          <w:rFonts w:eastAsia="Calibri"/>
          <w:color w:val="000000" w:themeColor="text1"/>
          <w:lang w:val="hr-HR"/>
        </w:rPr>
        <w:t xml:space="preserve"> kao i uslugama iz drugih sustava. Pritom su pojedini procijenjeni broj korisnika u potrebi i odgovarajuće usluge prikazane prema rizicima na koje se odnose.</w:t>
      </w:r>
    </w:p>
    <w:p w14:paraId="23E09A62" w14:textId="5F31FD2E" w:rsidR="00D17626" w:rsidRPr="00EE62DA" w:rsidRDefault="262AB8B5" w:rsidP="3450C171">
      <w:pPr>
        <w:spacing w:line="276" w:lineRule="auto"/>
        <w:jc w:val="both"/>
        <w:rPr>
          <w:rFonts w:eastAsia="Calibri"/>
          <w:color w:val="000000" w:themeColor="text1"/>
          <w:lang w:val="hr-HR"/>
        </w:rPr>
      </w:pPr>
      <w:r w:rsidRPr="35D7B47D">
        <w:rPr>
          <w:rFonts w:eastAsia="Calibri"/>
          <w:color w:val="000000" w:themeColor="text1"/>
          <w:lang w:val="hr-HR"/>
        </w:rPr>
        <w:t>Podaci o procijenjenom broju osoba koj</w:t>
      </w:r>
      <w:r w:rsidR="3877B49D" w:rsidRPr="35D7B47D">
        <w:rPr>
          <w:rFonts w:eastAsia="Calibri"/>
          <w:color w:val="000000" w:themeColor="text1"/>
          <w:lang w:val="hr-HR"/>
        </w:rPr>
        <w:t>e</w:t>
      </w:r>
      <w:r w:rsidRPr="35D7B47D">
        <w:rPr>
          <w:rFonts w:eastAsia="Calibri"/>
          <w:color w:val="000000" w:themeColor="text1"/>
          <w:lang w:val="hr-HR"/>
        </w:rPr>
        <w:t xml:space="preserve"> su u potrebi za pojedinom uslugom sučeljen je s podacima pružatelja socijalnih i drugih usluga o broju korisnika kojima su pružili pojedine usluge. Razlikom t</w:t>
      </w:r>
      <w:r w:rsidR="42B2938B" w:rsidRPr="35D7B47D">
        <w:rPr>
          <w:rFonts w:eastAsia="Calibri"/>
          <w:color w:val="000000" w:themeColor="text1"/>
          <w:lang w:val="hr-HR"/>
        </w:rPr>
        <w:t>ih</w:t>
      </w:r>
      <w:r w:rsidRPr="35D7B47D">
        <w:rPr>
          <w:rFonts w:eastAsia="Calibri"/>
          <w:color w:val="000000" w:themeColor="text1"/>
          <w:lang w:val="hr-HR"/>
        </w:rPr>
        <w:t xml:space="preserve"> dvij</w:t>
      </w:r>
      <w:r w:rsidR="50609FFB" w:rsidRPr="35D7B47D">
        <w:rPr>
          <w:rFonts w:eastAsia="Calibri"/>
          <w:color w:val="000000" w:themeColor="text1"/>
          <w:lang w:val="hr-HR"/>
        </w:rPr>
        <w:t>u</w:t>
      </w:r>
      <w:r w:rsidRPr="35D7B47D">
        <w:rPr>
          <w:rFonts w:eastAsia="Calibri"/>
          <w:color w:val="000000" w:themeColor="text1"/>
          <w:lang w:val="hr-HR"/>
        </w:rPr>
        <w:t xml:space="preserve"> vrijednosti utvrđen je jaz u obuhvatu korisnika u potrebi za određenom uslugom. Navedeni izračun prikazan </w:t>
      </w:r>
      <w:r w:rsidR="5D9679B2" w:rsidRPr="35D7B47D">
        <w:rPr>
          <w:rFonts w:eastAsia="Calibri"/>
          <w:color w:val="000000" w:themeColor="text1"/>
          <w:lang w:val="hr-HR"/>
        </w:rPr>
        <w:t xml:space="preserve">je </w:t>
      </w:r>
      <w:r w:rsidRPr="35D7B47D">
        <w:rPr>
          <w:rFonts w:eastAsia="Calibri"/>
          <w:color w:val="000000" w:themeColor="text1"/>
          <w:lang w:val="hr-HR"/>
        </w:rPr>
        <w:t xml:space="preserve">u sljedećoj tablici, </w:t>
      </w:r>
      <w:r w:rsidR="0B41106E" w:rsidRPr="35D7B47D">
        <w:rPr>
          <w:rFonts w:eastAsia="Calibri"/>
          <w:color w:val="000000" w:themeColor="text1"/>
          <w:lang w:val="hr-HR"/>
        </w:rPr>
        <w:t xml:space="preserve">a </w:t>
      </w:r>
      <w:r w:rsidRPr="35D7B47D">
        <w:rPr>
          <w:rFonts w:eastAsia="Calibri"/>
          <w:color w:val="000000" w:themeColor="text1"/>
          <w:lang w:val="hr-HR"/>
        </w:rPr>
        <w:t xml:space="preserve">dodatna </w:t>
      </w:r>
      <w:r w:rsidR="5D2D6602" w:rsidRPr="35D7B47D">
        <w:rPr>
          <w:rFonts w:eastAsia="Calibri"/>
          <w:color w:val="000000" w:themeColor="text1"/>
          <w:lang w:val="hr-HR"/>
        </w:rPr>
        <w:t xml:space="preserve">su </w:t>
      </w:r>
      <w:r w:rsidRPr="35D7B47D">
        <w:rPr>
          <w:rFonts w:eastAsia="Calibri"/>
          <w:color w:val="000000" w:themeColor="text1"/>
          <w:lang w:val="hr-HR"/>
        </w:rPr>
        <w:t xml:space="preserve">pojašnjenja prikazanog rezultata opisana ispod tablice. Prvo su prikazani rezultati analize za skupinu „djeca s teškoćama u razvoju“, a potom za ostale skupine rizika. </w:t>
      </w:r>
    </w:p>
    <w:p w14:paraId="64B18C62" w14:textId="61232AC5" w:rsidR="35D7B47D" w:rsidRDefault="35D7B47D" w:rsidP="35D7B47D">
      <w:pPr>
        <w:spacing w:line="276" w:lineRule="auto"/>
        <w:jc w:val="both"/>
        <w:rPr>
          <w:rFonts w:eastAsia="Calibri"/>
          <w:color w:val="000000" w:themeColor="text1"/>
          <w:lang w:val="hr-HR"/>
        </w:rPr>
      </w:pPr>
    </w:p>
    <w:p w14:paraId="77CC2AFF" w14:textId="1F39D978" w:rsidR="35D7B47D" w:rsidRDefault="35D7B47D" w:rsidP="35D7B47D">
      <w:pPr>
        <w:spacing w:line="276" w:lineRule="auto"/>
        <w:jc w:val="both"/>
        <w:rPr>
          <w:rFonts w:eastAsia="Calibri"/>
          <w:color w:val="000000" w:themeColor="text1"/>
          <w:lang w:val="hr-HR"/>
        </w:rPr>
      </w:pPr>
    </w:p>
    <w:p w14:paraId="54EB258A" w14:textId="28B27BEC" w:rsidR="35D7B47D" w:rsidRDefault="35D7B47D" w:rsidP="35D7B47D">
      <w:pPr>
        <w:spacing w:line="276" w:lineRule="auto"/>
        <w:jc w:val="both"/>
        <w:rPr>
          <w:rFonts w:eastAsia="Calibri"/>
          <w:color w:val="000000" w:themeColor="text1"/>
          <w:lang w:val="hr-HR"/>
        </w:rPr>
      </w:pPr>
    </w:p>
    <w:p w14:paraId="7A8F614A" w14:textId="552709D0" w:rsidR="00D17626" w:rsidRPr="009A5DE9" w:rsidRDefault="6C94ECCA" w:rsidP="35D7B47D">
      <w:pPr>
        <w:pStyle w:val="Caption"/>
        <w:rPr>
          <w:rFonts w:eastAsia="Calibri"/>
          <w:i w:val="0"/>
          <w:iCs w:val="0"/>
          <w:color w:val="000000" w:themeColor="text1"/>
          <w:sz w:val="20"/>
          <w:szCs w:val="20"/>
          <w:lang w:val="hr-HR"/>
        </w:rPr>
      </w:pPr>
      <w:bookmarkStart w:id="31" w:name="_Toc190692779"/>
      <w:r w:rsidRPr="35D7B47D">
        <w:rPr>
          <w:lang w:val="pl-PL"/>
        </w:rPr>
        <w:lastRenderedPageBreak/>
        <w:t xml:space="preserve">Tablica </w:t>
      </w:r>
      <w:r w:rsidR="395B2DCB" w:rsidRPr="35D7B47D">
        <w:fldChar w:fldCharType="begin"/>
      </w:r>
      <w:r w:rsidR="395B2DCB" w:rsidRPr="35D7B47D">
        <w:rPr>
          <w:lang w:val="pl-PL"/>
        </w:rPr>
        <w:instrText xml:space="preserve"> SEQ Tablica \* ARABIC </w:instrText>
      </w:r>
      <w:r w:rsidR="395B2DCB" w:rsidRPr="35D7B47D">
        <w:fldChar w:fldCharType="separate"/>
      </w:r>
      <w:r w:rsidR="00E10483">
        <w:rPr>
          <w:noProof/>
          <w:lang w:val="pl-PL"/>
        </w:rPr>
        <w:t>8</w:t>
      </w:r>
      <w:r w:rsidR="395B2DCB" w:rsidRPr="35D7B47D">
        <w:rPr>
          <w:noProof/>
        </w:rPr>
        <w:fldChar w:fldCharType="end"/>
      </w:r>
      <w:r w:rsidR="0CE2A6DE" w:rsidRPr="35D7B47D">
        <w:rPr>
          <w:lang w:val="pl-PL"/>
        </w:rPr>
        <w:t>.</w:t>
      </w:r>
      <w:r w:rsidRPr="35D7B47D">
        <w:rPr>
          <w:lang w:val="pl-PL"/>
        </w:rPr>
        <w:t xml:space="preserve"> </w:t>
      </w:r>
      <w:r w:rsidR="262AB8B5" w:rsidRPr="35D7B47D">
        <w:rPr>
          <w:rFonts w:eastAsia="Calibri"/>
          <w:color w:val="000000" w:themeColor="text1"/>
          <w:sz w:val="20"/>
          <w:szCs w:val="20"/>
          <w:lang w:val="hr-HR"/>
        </w:rPr>
        <w:t>Izračun potreba za socijalnim i drugim uslugama te jaza u obuhvatu za djecu s teškoćama u razvoju u Gradu Zagrebu</w:t>
      </w:r>
      <w:bookmarkEnd w:id="31"/>
    </w:p>
    <w:tbl>
      <w:tblPr>
        <w:tblStyle w:val="TableGrid0"/>
        <w:tblW w:w="9079" w:type="dxa"/>
        <w:tblInd w:w="-8" w:type="dxa"/>
        <w:tblCellMar>
          <w:top w:w="19" w:type="dxa"/>
          <w:left w:w="39" w:type="dxa"/>
          <w:right w:w="52" w:type="dxa"/>
        </w:tblCellMar>
        <w:tblLook w:val="04A0" w:firstRow="1" w:lastRow="0" w:firstColumn="1" w:lastColumn="0" w:noHBand="0" w:noVBand="1"/>
      </w:tblPr>
      <w:tblGrid>
        <w:gridCol w:w="4826"/>
        <w:gridCol w:w="1156"/>
        <w:gridCol w:w="1682"/>
        <w:gridCol w:w="1415"/>
      </w:tblGrid>
      <w:tr w:rsidR="00100769" w:rsidRPr="009C6A9B" w14:paraId="70273733" w14:textId="77777777" w:rsidTr="35D7B47D">
        <w:trPr>
          <w:trHeight w:val="957"/>
          <w:tblHeader/>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69943CDB" w14:textId="77777777" w:rsidR="00100769" w:rsidRPr="00EE62DA" w:rsidRDefault="19B94B02" w:rsidP="00FC2E9C">
            <w:pPr>
              <w:spacing w:line="276" w:lineRule="auto"/>
              <w:ind w:left="314" w:right="303"/>
              <w:jc w:val="center"/>
              <w:rPr>
                <w:i/>
                <w:iCs/>
                <w:sz w:val="16"/>
                <w:szCs w:val="16"/>
              </w:rPr>
            </w:pPr>
            <w:r w:rsidRPr="477080F9">
              <w:rPr>
                <w:i/>
                <w:iCs/>
                <w:sz w:val="16"/>
                <w:szCs w:val="16"/>
              </w:rPr>
              <w:t>% građana u riziku u potrebi za socijalnom uslugom</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76EF89D4" w14:textId="77777777" w:rsidR="00100769" w:rsidRPr="00EE62DA" w:rsidRDefault="19B94B02" w:rsidP="00FC2E9C">
            <w:pPr>
              <w:spacing w:line="276" w:lineRule="auto"/>
              <w:ind w:left="3" w:hanging="3"/>
              <w:jc w:val="center"/>
              <w:rPr>
                <w:i/>
                <w:iCs/>
                <w:sz w:val="16"/>
                <w:szCs w:val="16"/>
              </w:rPr>
            </w:pPr>
            <w:r w:rsidRPr="477080F9">
              <w:rPr>
                <w:i/>
                <w:iCs/>
                <w:sz w:val="16"/>
                <w:szCs w:val="16"/>
              </w:rPr>
              <w:t>Očekivani broj korisnika (u potrebi za</w:t>
            </w:r>
          </w:p>
          <w:p w14:paraId="5E8775E9" w14:textId="77777777" w:rsidR="00100769" w:rsidRPr="00EE62DA" w:rsidRDefault="19B94B02" w:rsidP="00FC2E9C">
            <w:pPr>
              <w:spacing w:line="276" w:lineRule="auto"/>
              <w:jc w:val="center"/>
              <w:rPr>
                <w:i/>
                <w:iCs/>
                <w:sz w:val="16"/>
                <w:szCs w:val="16"/>
              </w:rPr>
            </w:pPr>
            <w:r w:rsidRPr="477080F9">
              <w:rPr>
                <w:i/>
                <w:iCs/>
                <w:sz w:val="16"/>
                <w:szCs w:val="16"/>
              </w:rPr>
              <w:t>socijalnom uslugom)</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0DC35B11" w14:textId="77777777" w:rsidR="00100769" w:rsidRPr="00EE62DA" w:rsidRDefault="19B94B02" w:rsidP="00FC2E9C">
            <w:pPr>
              <w:spacing w:line="276" w:lineRule="auto"/>
              <w:jc w:val="center"/>
              <w:rPr>
                <w:i/>
                <w:iCs/>
                <w:sz w:val="16"/>
                <w:szCs w:val="16"/>
              </w:rPr>
            </w:pPr>
            <w:r w:rsidRPr="477080F9">
              <w:rPr>
                <w:i/>
                <w:iCs/>
                <w:sz w:val="16"/>
                <w:szCs w:val="16"/>
              </w:rPr>
              <w:t>Postojeći broj korisnika usluga</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1A89527A" w14:textId="77777777" w:rsidR="00100769" w:rsidRPr="00EE62DA" w:rsidRDefault="19B94B02" w:rsidP="00FC2E9C">
            <w:pPr>
              <w:spacing w:line="276" w:lineRule="auto"/>
              <w:jc w:val="center"/>
              <w:rPr>
                <w:i/>
                <w:iCs/>
                <w:sz w:val="16"/>
                <w:szCs w:val="16"/>
              </w:rPr>
            </w:pPr>
            <w:r w:rsidRPr="477080F9">
              <w:rPr>
                <w:i/>
                <w:iCs/>
                <w:sz w:val="16"/>
                <w:szCs w:val="16"/>
              </w:rPr>
              <w:t>Razlika između broja</w:t>
            </w:r>
          </w:p>
          <w:p w14:paraId="212DC7BF" w14:textId="77777777" w:rsidR="00100769" w:rsidRPr="00EE62DA" w:rsidRDefault="19B94B02" w:rsidP="00FC2E9C">
            <w:pPr>
              <w:spacing w:line="276" w:lineRule="auto"/>
              <w:ind w:left="1"/>
              <w:jc w:val="center"/>
              <w:rPr>
                <w:i/>
                <w:iCs/>
                <w:sz w:val="16"/>
                <w:szCs w:val="16"/>
              </w:rPr>
            </w:pPr>
            <w:r w:rsidRPr="477080F9">
              <w:rPr>
                <w:i/>
                <w:iCs/>
                <w:sz w:val="16"/>
                <w:szCs w:val="16"/>
              </w:rPr>
              <w:t>očekivanog i postojećeg broja korisnika</w:t>
            </w:r>
          </w:p>
        </w:tc>
      </w:tr>
      <w:tr w:rsidR="00D17626" w:rsidRPr="00EE62DA" w14:paraId="3751F832" w14:textId="77777777" w:rsidTr="35D7B47D">
        <w:trPr>
          <w:trHeight w:val="609"/>
        </w:trPr>
        <w:tc>
          <w:tcPr>
            <w:tcW w:w="9079"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2B7D9DEF" w14:textId="07E0430D" w:rsidR="00D17626" w:rsidRPr="00EE62DA" w:rsidRDefault="262AB8B5" w:rsidP="00FC2E9C">
            <w:pPr>
              <w:spacing w:line="276" w:lineRule="auto"/>
              <w:jc w:val="center"/>
              <w:rPr>
                <w:b/>
                <w:bCs/>
                <w:sz w:val="16"/>
                <w:szCs w:val="16"/>
              </w:rPr>
            </w:pPr>
            <w:r w:rsidRPr="35D7B47D">
              <w:rPr>
                <w:b/>
                <w:bCs/>
                <w:sz w:val="16"/>
                <w:szCs w:val="16"/>
              </w:rPr>
              <w:t>Broj građana u riziku u Gradu Zagrebu - BROJ DJECE S TEŠKOĆAMA U RAZVOJU (DSTUR):</w:t>
            </w:r>
          </w:p>
          <w:p w14:paraId="0D209DCA" w14:textId="77777777" w:rsidR="00D17626" w:rsidRPr="00EE62DA" w:rsidRDefault="7D59FD5B" w:rsidP="00FC2E9C">
            <w:pPr>
              <w:spacing w:line="276" w:lineRule="auto"/>
              <w:jc w:val="center"/>
              <w:rPr>
                <w:sz w:val="16"/>
                <w:szCs w:val="16"/>
              </w:rPr>
            </w:pPr>
            <w:r w:rsidRPr="477080F9">
              <w:rPr>
                <w:b/>
                <w:bCs/>
                <w:sz w:val="16"/>
                <w:szCs w:val="16"/>
              </w:rPr>
              <w:t>18.309</w:t>
            </w:r>
          </w:p>
        </w:tc>
      </w:tr>
      <w:tr w:rsidR="00D17626" w:rsidRPr="009A4120" w14:paraId="6E4012B6" w14:textId="77777777" w:rsidTr="35D7B47D">
        <w:trPr>
          <w:trHeight w:val="335"/>
        </w:trPr>
        <w:tc>
          <w:tcPr>
            <w:tcW w:w="9079"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5EAB5746" w14:textId="77777777" w:rsidR="00D17626" w:rsidRPr="00EE62DA" w:rsidRDefault="7D59FD5B" w:rsidP="00FC2E9C">
            <w:pPr>
              <w:spacing w:line="276" w:lineRule="auto"/>
              <w:jc w:val="center"/>
              <w:rPr>
                <w:sz w:val="16"/>
                <w:szCs w:val="16"/>
              </w:rPr>
            </w:pPr>
            <w:r w:rsidRPr="477080F9">
              <w:rPr>
                <w:sz w:val="16"/>
                <w:szCs w:val="16"/>
              </w:rPr>
              <w:t>SOCIJALNE USLUGE PREDVIĐENE ZAKONOM O SOCIJALNOJ SKRBI</w:t>
            </w:r>
          </w:p>
        </w:tc>
      </w:tr>
      <w:tr w:rsidR="00100769" w:rsidRPr="00EE62DA" w14:paraId="012B18B7"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1ABABE" w14:textId="77777777" w:rsidR="00100769" w:rsidRPr="00EE62DA" w:rsidRDefault="19B94B02" w:rsidP="00FC2E9C">
            <w:pPr>
              <w:spacing w:after="14" w:line="276" w:lineRule="auto"/>
              <w:rPr>
                <w:sz w:val="16"/>
                <w:szCs w:val="16"/>
              </w:rPr>
            </w:pPr>
            <w:r w:rsidRPr="477080F9">
              <w:rPr>
                <w:sz w:val="16"/>
                <w:szCs w:val="16"/>
              </w:rPr>
              <w:t>Rana razvojna podrška 0 – 3 g.:</w:t>
            </w:r>
          </w:p>
          <w:p w14:paraId="3B7AD0C8" w14:textId="77777777" w:rsidR="00100769" w:rsidRPr="00EE62DA" w:rsidRDefault="19B94B02" w:rsidP="00FC2E9C">
            <w:pPr>
              <w:spacing w:after="12" w:line="276" w:lineRule="auto"/>
              <w:rPr>
                <w:sz w:val="16"/>
                <w:szCs w:val="16"/>
              </w:rPr>
            </w:pPr>
            <w:r w:rsidRPr="477080F9">
              <w:rPr>
                <w:sz w:val="16"/>
                <w:szCs w:val="16"/>
              </w:rPr>
              <w:t>13 % DSTUR</w:t>
            </w:r>
          </w:p>
          <w:p w14:paraId="71A8669D" w14:textId="0553F6F4" w:rsidR="00100769" w:rsidRPr="00EE62DA" w:rsidRDefault="46D103F7" w:rsidP="00FC2E9C">
            <w:pPr>
              <w:spacing w:line="276" w:lineRule="auto"/>
              <w:rPr>
                <w:sz w:val="16"/>
                <w:szCs w:val="16"/>
              </w:rPr>
            </w:pPr>
            <w:r w:rsidRPr="35D7B47D">
              <w:rPr>
                <w:sz w:val="16"/>
                <w:szCs w:val="16"/>
              </w:rPr>
              <w:t>(Obuhvaćeno je 70 % djece s teškoćama u dobi 0 – 3 godine</w:t>
            </w:r>
            <w:r w:rsidR="52A5321C" w:rsidRPr="35D7B47D">
              <w:rPr>
                <w:sz w:val="16"/>
                <w:szCs w:val="16"/>
              </w:rPr>
              <w:t>.</w:t>
            </w:r>
            <w:r w:rsidRPr="35D7B47D">
              <w:rPr>
                <w:sz w:val="16"/>
                <w:szCs w:val="16"/>
              </w:rPr>
              <w:t>)</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758CB2" w14:textId="558ECCD8" w:rsidR="00100769" w:rsidRPr="00EE62DA" w:rsidRDefault="46D103F7" w:rsidP="00FC2E9C">
            <w:pPr>
              <w:spacing w:line="276" w:lineRule="auto"/>
              <w:jc w:val="center"/>
              <w:rPr>
                <w:sz w:val="16"/>
                <w:szCs w:val="16"/>
              </w:rPr>
            </w:pPr>
            <w:r w:rsidRPr="35D7B47D">
              <w:rPr>
                <w:sz w:val="16"/>
                <w:szCs w:val="16"/>
              </w:rPr>
              <w:t>2380</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A365A7" w14:textId="77777777" w:rsidR="00100769" w:rsidRPr="00EE62DA" w:rsidRDefault="19B94B02" w:rsidP="00FC2E9C">
            <w:pPr>
              <w:spacing w:line="276" w:lineRule="auto"/>
              <w:jc w:val="center"/>
              <w:rPr>
                <w:sz w:val="16"/>
                <w:szCs w:val="16"/>
              </w:rPr>
            </w:pPr>
            <w:r w:rsidRPr="477080F9">
              <w:rPr>
                <w:sz w:val="16"/>
                <w:szCs w:val="16"/>
              </w:rPr>
              <w:t>197</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7F7B1A" w14:textId="3C0420B1" w:rsidR="00100769" w:rsidRPr="006C5BA7" w:rsidRDefault="46D103F7" w:rsidP="00FC2E9C">
            <w:pPr>
              <w:spacing w:line="276" w:lineRule="auto"/>
              <w:jc w:val="center"/>
              <w:rPr>
                <w:sz w:val="16"/>
                <w:szCs w:val="16"/>
              </w:rPr>
            </w:pPr>
            <w:r w:rsidRPr="35D7B47D">
              <w:rPr>
                <w:sz w:val="16"/>
                <w:szCs w:val="16"/>
              </w:rPr>
              <w:t>-2183</w:t>
            </w:r>
          </w:p>
        </w:tc>
      </w:tr>
      <w:tr w:rsidR="00100769" w:rsidRPr="00EE62DA" w14:paraId="4E3C3CA2"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5FD675" w14:textId="77777777" w:rsidR="00100769" w:rsidRPr="00EE62DA" w:rsidRDefault="19B94B02" w:rsidP="00FC2E9C">
            <w:pPr>
              <w:spacing w:after="14" w:line="276" w:lineRule="auto"/>
              <w:rPr>
                <w:sz w:val="16"/>
                <w:szCs w:val="16"/>
              </w:rPr>
            </w:pPr>
            <w:r w:rsidRPr="477080F9">
              <w:rPr>
                <w:sz w:val="16"/>
                <w:szCs w:val="16"/>
              </w:rPr>
              <w:t>Rana razvojna podrška 4 – 7 g.:</w:t>
            </w:r>
          </w:p>
          <w:p w14:paraId="10B32644" w14:textId="77777777" w:rsidR="00100769" w:rsidRPr="00EE62DA" w:rsidRDefault="19B94B02" w:rsidP="00FC2E9C">
            <w:pPr>
              <w:spacing w:after="12" w:line="276" w:lineRule="auto"/>
              <w:rPr>
                <w:sz w:val="16"/>
                <w:szCs w:val="16"/>
              </w:rPr>
            </w:pPr>
            <w:r w:rsidRPr="477080F9">
              <w:rPr>
                <w:sz w:val="16"/>
                <w:szCs w:val="16"/>
              </w:rPr>
              <w:t>5,85 % DSTUR</w:t>
            </w:r>
          </w:p>
          <w:p w14:paraId="43CFC2F7" w14:textId="53D659E5" w:rsidR="00100769" w:rsidRPr="00EE62DA" w:rsidRDefault="46D103F7" w:rsidP="00FC2E9C">
            <w:pPr>
              <w:spacing w:line="276" w:lineRule="auto"/>
              <w:rPr>
                <w:sz w:val="16"/>
                <w:szCs w:val="16"/>
              </w:rPr>
            </w:pPr>
            <w:r w:rsidRPr="35D7B47D">
              <w:rPr>
                <w:sz w:val="16"/>
                <w:szCs w:val="16"/>
              </w:rPr>
              <w:t>(Obuhvaćeno je 30 % djece s teškoćama u dobi 4 – 7 godina</w:t>
            </w:r>
            <w:r w:rsidR="046A2047" w:rsidRPr="35D7B47D">
              <w:rPr>
                <w:sz w:val="16"/>
                <w:szCs w:val="16"/>
              </w:rPr>
              <w:t>.</w:t>
            </w:r>
            <w:r w:rsidRPr="35D7B47D">
              <w:rPr>
                <w:sz w:val="16"/>
                <w:szCs w:val="16"/>
              </w:rPr>
              <w:t>)</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77436B" w14:textId="5F66769D" w:rsidR="00100769" w:rsidRPr="00EE62DA" w:rsidRDefault="46D103F7" w:rsidP="00FC2E9C">
            <w:pPr>
              <w:spacing w:line="276" w:lineRule="auto"/>
              <w:jc w:val="center"/>
              <w:rPr>
                <w:sz w:val="16"/>
                <w:szCs w:val="16"/>
              </w:rPr>
            </w:pPr>
            <w:r w:rsidRPr="35D7B47D">
              <w:rPr>
                <w:sz w:val="16"/>
                <w:szCs w:val="16"/>
              </w:rPr>
              <w:t>1071</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621080" w14:textId="77777777" w:rsidR="00100769" w:rsidRPr="00EE62DA" w:rsidRDefault="19B94B02" w:rsidP="00FC2E9C">
            <w:pPr>
              <w:spacing w:line="276" w:lineRule="auto"/>
              <w:jc w:val="center"/>
              <w:rPr>
                <w:sz w:val="16"/>
                <w:szCs w:val="16"/>
              </w:rPr>
            </w:pPr>
            <w:r w:rsidRPr="477080F9">
              <w:rPr>
                <w:sz w:val="16"/>
                <w:szCs w:val="16"/>
              </w:rPr>
              <w:t>286</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1FD3EB" w14:textId="77777777" w:rsidR="00100769" w:rsidRPr="006C5BA7" w:rsidRDefault="19B94B02" w:rsidP="00FC2E9C">
            <w:pPr>
              <w:spacing w:line="276" w:lineRule="auto"/>
              <w:jc w:val="center"/>
              <w:rPr>
                <w:sz w:val="16"/>
                <w:szCs w:val="16"/>
              </w:rPr>
            </w:pPr>
            <w:r w:rsidRPr="006C5BA7">
              <w:rPr>
                <w:sz w:val="16"/>
                <w:szCs w:val="16"/>
              </w:rPr>
              <w:t>-785</w:t>
            </w:r>
          </w:p>
        </w:tc>
      </w:tr>
      <w:tr w:rsidR="00100769" w:rsidRPr="00EE62DA" w14:paraId="4AE01828" w14:textId="77777777" w:rsidTr="35D7B47D">
        <w:trPr>
          <w:trHeight w:val="1188"/>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EEF155" w14:textId="77777777" w:rsidR="00100769" w:rsidRPr="00EE62DA" w:rsidRDefault="19B94B02" w:rsidP="00FC2E9C">
            <w:pPr>
              <w:spacing w:line="276" w:lineRule="auto"/>
              <w:rPr>
                <w:sz w:val="16"/>
                <w:szCs w:val="16"/>
              </w:rPr>
            </w:pPr>
            <w:r w:rsidRPr="477080F9">
              <w:rPr>
                <w:sz w:val="16"/>
                <w:szCs w:val="16"/>
              </w:rPr>
              <w:t>Psihosocijalna podrška djetetu ili obitelji djeteta s teškoćama u razvoju 8 – 18 g.:</w:t>
            </w:r>
          </w:p>
          <w:p w14:paraId="24AD4BF5" w14:textId="77777777" w:rsidR="00100769" w:rsidRPr="00EE62DA" w:rsidRDefault="19B94B02" w:rsidP="00FC2E9C">
            <w:pPr>
              <w:spacing w:after="11" w:line="276" w:lineRule="auto"/>
              <w:rPr>
                <w:sz w:val="16"/>
                <w:szCs w:val="16"/>
              </w:rPr>
            </w:pPr>
            <w:r w:rsidRPr="477080F9">
              <w:rPr>
                <w:sz w:val="16"/>
                <w:szCs w:val="16"/>
              </w:rPr>
              <w:t>12,66 % DSTUR</w:t>
            </w:r>
          </w:p>
          <w:p w14:paraId="2747B612" w14:textId="77777777" w:rsidR="00100769" w:rsidRPr="00EE62DA" w:rsidRDefault="19B94B02" w:rsidP="00FC2E9C">
            <w:pPr>
              <w:spacing w:line="276" w:lineRule="auto"/>
              <w:rPr>
                <w:sz w:val="16"/>
                <w:szCs w:val="16"/>
              </w:rPr>
            </w:pPr>
            <w:r w:rsidRPr="477080F9">
              <w:rPr>
                <w:sz w:val="16"/>
                <w:szCs w:val="16"/>
              </w:rPr>
              <w:t>(DSTUR u sustavu socijalne skrbi u dobi 7 – 18 bez djece u smještaju i boravku)</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208FA2" w14:textId="5E97DFD5" w:rsidR="00100769" w:rsidRPr="00EE62DA" w:rsidRDefault="46D103F7" w:rsidP="00FC2E9C">
            <w:pPr>
              <w:spacing w:line="276" w:lineRule="auto"/>
              <w:jc w:val="center"/>
              <w:rPr>
                <w:sz w:val="16"/>
                <w:szCs w:val="16"/>
              </w:rPr>
            </w:pPr>
            <w:r w:rsidRPr="35D7B47D">
              <w:rPr>
                <w:sz w:val="16"/>
                <w:szCs w:val="16"/>
              </w:rPr>
              <w:t>2318</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D32EB14" w14:textId="77777777" w:rsidR="00100769" w:rsidRPr="00EE62DA" w:rsidRDefault="19B94B02" w:rsidP="00FC2E9C">
            <w:pPr>
              <w:spacing w:line="276" w:lineRule="auto"/>
              <w:jc w:val="center"/>
              <w:rPr>
                <w:sz w:val="16"/>
                <w:szCs w:val="16"/>
              </w:rPr>
            </w:pPr>
            <w:r w:rsidRPr="477080F9">
              <w:rPr>
                <w:sz w:val="16"/>
                <w:szCs w:val="16"/>
              </w:rPr>
              <w:t>1.889</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714511" w14:textId="77777777" w:rsidR="00100769" w:rsidRPr="006C5BA7" w:rsidRDefault="19B94B02" w:rsidP="00FC2E9C">
            <w:pPr>
              <w:spacing w:line="276" w:lineRule="auto"/>
              <w:jc w:val="center"/>
              <w:rPr>
                <w:sz w:val="16"/>
                <w:szCs w:val="16"/>
              </w:rPr>
            </w:pPr>
            <w:r w:rsidRPr="006C5BA7">
              <w:rPr>
                <w:sz w:val="16"/>
                <w:szCs w:val="16"/>
              </w:rPr>
              <w:t>-429</w:t>
            </w:r>
          </w:p>
        </w:tc>
      </w:tr>
      <w:tr w:rsidR="00100769" w:rsidRPr="00EE62DA" w14:paraId="5B1014F9" w14:textId="77777777" w:rsidTr="35D7B47D">
        <w:trPr>
          <w:trHeight w:val="663"/>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0B9F36" w14:textId="77777777" w:rsidR="00100769" w:rsidRPr="00EE62DA" w:rsidRDefault="19B94B02" w:rsidP="00FC2E9C">
            <w:pPr>
              <w:spacing w:after="11" w:line="276" w:lineRule="auto"/>
              <w:rPr>
                <w:sz w:val="16"/>
                <w:szCs w:val="16"/>
              </w:rPr>
            </w:pPr>
            <w:r w:rsidRPr="477080F9">
              <w:rPr>
                <w:sz w:val="16"/>
                <w:szCs w:val="16"/>
              </w:rPr>
              <w:t>Boravak:</w:t>
            </w:r>
          </w:p>
          <w:p w14:paraId="62E78493" w14:textId="77777777" w:rsidR="00100769" w:rsidRPr="00EE62DA" w:rsidRDefault="19B94B02" w:rsidP="00FC2E9C">
            <w:pPr>
              <w:spacing w:after="11" w:line="276" w:lineRule="auto"/>
              <w:rPr>
                <w:sz w:val="16"/>
                <w:szCs w:val="16"/>
              </w:rPr>
            </w:pPr>
            <w:r w:rsidRPr="477080F9">
              <w:rPr>
                <w:sz w:val="16"/>
                <w:szCs w:val="16"/>
              </w:rPr>
              <w:t>1,91 % DSTUR</w:t>
            </w:r>
          </w:p>
          <w:p w14:paraId="66D5F0D0" w14:textId="3AB70221" w:rsidR="00100769" w:rsidRPr="00EE62DA" w:rsidRDefault="46D103F7" w:rsidP="00FC2E9C">
            <w:pPr>
              <w:spacing w:line="276" w:lineRule="auto"/>
              <w:ind w:right="17"/>
              <w:rPr>
                <w:sz w:val="16"/>
                <w:szCs w:val="16"/>
              </w:rPr>
            </w:pPr>
            <w:r w:rsidRPr="35D7B47D">
              <w:rPr>
                <w:sz w:val="16"/>
                <w:szCs w:val="16"/>
              </w:rPr>
              <w:t>(Nastoji se nacionalno udvostručiti postojeći broj djece u boravku</w:t>
            </w:r>
            <w:r w:rsidR="5F7C20FC" w:rsidRPr="35D7B47D">
              <w:rPr>
                <w:sz w:val="16"/>
                <w:szCs w:val="16"/>
              </w:rPr>
              <w:t>.</w:t>
            </w:r>
            <w:r w:rsidRPr="35D7B47D">
              <w:rPr>
                <w:sz w:val="16"/>
                <w:szCs w:val="16"/>
              </w:rPr>
              <w:t>)</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844D9B" w14:textId="77777777" w:rsidR="00100769" w:rsidRPr="00EE62DA" w:rsidRDefault="19B94B02" w:rsidP="00FC2E9C">
            <w:pPr>
              <w:spacing w:line="276" w:lineRule="auto"/>
              <w:jc w:val="center"/>
              <w:rPr>
                <w:sz w:val="16"/>
                <w:szCs w:val="16"/>
              </w:rPr>
            </w:pPr>
            <w:r w:rsidRPr="477080F9">
              <w:rPr>
                <w:sz w:val="16"/>
                <w:szCs w:val="16"/>
              </w:rPr>
              <w:t>350</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A1F851" w14:textId="77777777" w:rsidR="00100769" w:rsidRPr="00EE62DA" w:rsidRDefault="19B94B02" w:rsidP="00FC2E9C">
            <w:pPr>
              <w:spacing w:line="276" w:lineRule="auto"/>
              <w:jc w:val="center"/>
              <w:rPr>
                <w:sz w:val="16"/>
                <w:szCs w:val="16"/>
              </w:rPr>
            </w:pPr>
            <w:r w:rsidRPr="477080F9">
              <w:rPr>
                <w:sz w:val="16"/>
                <w:szCs w:val="16"/>
              </w:rPr>
              <w:t>244</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C0206E" w14:textId="77777777" w:rsidR="00100769" w:rsidRPr="006C5BA7" w:rsidRDefault="19B94B02" w:rsidP="00FC2E9C">
            <w:pPr>
              <w:spacing w:line="276" w:lineRule="auto"/>
              <w:jc w:val="center"/>
              <w:rPr>
                <w:sz w:val="16"/>
                <w:szCs w:val="16"/>
              </w:rPr>
            </w:pPr>
            <w:r w:rsidRPr="006C5BA7">
              <w:rPr>
                <w:sz w:val="16"/>
                <w:szCs w:val="16"/>
              </w:rPr>
              <w:t>-106</w:t>
            </w:r>
          </w:p>
        </w:tc>
      </w:tr>
      <w:tr w:rsidR="00100769" w:rsidRPr="00EE62DA" w14:paraId="0754EF16" w14:textId="77777777" w:rsidTr="35D7B47D">
        <w:trPr>
          <w:trHeight w:val="1174"/>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017425" w14:textId="77777777" w:rsidR="00100769" w:rsidRPr="00EE62DA" w:rsidRDefault="19B94B02" w:rsidP="00FC2E9C">
            <w:pPr>
              <w:spacing w:after="27" w:line="276" w:lineRule="auto"/>
              <w:rPr>
                <w:sz w:val="16"/>
                <w:szCs w:val="16"/>
              </w:rPr>
            </w:pPr>
            <w:r w:rsidRPr="477080F9">
              <w:rPr>
                <w:sz w:val="16"/>
                <w:szCs w:val="16"/>
              </w:rPr>
              <w:t>Smještaj ili organizirano stanovanje:</w:t>
            </w:r>
          </w:p>
          <w:p w14:paraId="39D16132" w14:textId="77777777" w:rsidR="00100769" w:rsidRPr="00EE62DA" w:rsidRDefault="19B94B02" w:rsidP="00FC2E9C">
            <w:pPr>
              <w:spacing w:after="11" w:line="276" w:lineRule="auto"/>
              <w:rPr>
                <w:sz w:val="16"/>
                <w:szCs w:val="16"/>
              </w:rPr>
            </w:pPr>
            <w:r w:rsidRPr="477080F9">
              <w:rPr>
                <w:sz w:val="16"/>
                <w:szCs w:val="16"/>
              </w:rPr>
              <w:t>1,06 % DSTUR</w:t>
            </w:r>
          </w:p>
          <w:p w14:paraId="308A8605" w14:textId="41709034" w:rsidR="00100769" w:rsidRPr="00EE62DA" w:rsidRDefault="46D103F7">
            <w:pPr>
              <w:spacing w:line="276" w:lineRule="auto"/>
              <w:rPr>
                <w:sz w:val="16"/>
                <w:szCs w:val="16"/>
              </w:rPr>
            </w:pPr>
            <w:r w:rsidRPr="35D7B47D">
              <w:rPr>
                <w:sz w:val="16"/>
                <w:szCs w:val="16"/>
              </w:rPr>
              <w:t>(</w:t>
            </w:r>
            <w:r w:rsidR="747E3268" w:rsidRPr="35D7B47D">
              <w:rPr>
                <w:sz w:val="16"/>
                <w:szCs w:val="16"/>
              </w:rPr>
              <w:t>n</w:t>
            </w:r>
            <w:r w:rsidRPr="35D7B47D">
              <w:rPr>
                <w:sz w:val="16"/>
                <w:szCs w:val="16"/>
              </w:rPr>
              <w:t>a temelju postojećih smještajnih kapacitet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D4432E6" w14:textId="77777777" w:rsidR="00100769" w:rsidRPr="00EE62DA" w:rsidRDefault="19B94B02" w:rsidP="00FC2E9C">
            <w:pPr>
              <w:spacing w:after="160" w:line="276" w:lineRule="auto"/>
              <w:jc w:val="center"/>
              <w:rPr>
                <w:sz w:val="16"/>
                <w:szCs w:val="16"/>
              </w:rPr>
            </w:pPr>
            <w:r w:rsidRPr="477080F9">
              <w:rPr>
                <w:sz w:val="16"/>
                <w:szCs w:val="16"/>
              </w:rPr>
              <w:t>194</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618D87" w14:textId="77777777" w:rsidR="00100769" w:rsidRPr="00EE62DA" w:rsidRDefault="19B94B02" w:rsidP="00FC2E9C">
            <w:pPr>
              <w:spacing w:after="11" w:line="276" w:lineRule="auto"/>
              <w:rPr>
                <w:i/>
                <w:iCs/>
                <w:sz w:val="16"/>
                <w:szCs w:val="16"/>
              </w:rPr>
            </w:pPr>
            <w:r w:rsidRPr="477080F9">
              <w:rPr>
                <w:i/>
                <w:iCs/>
                <w:sz w:val="16"/>
                <w:szCs w:val="16"/>
              </w:rPr>
              <w:t>Djeca u domu: 264</w:t>
            </w:r>
          </w:p>
          <w:p w14:paraId="557F4411" w14:textId="77777777" w:rsidR="00100769" w:rsidRPr="00EE62DA" w:rsidRDefault="19B94B02" w:rsidP="00FC2E9C">
            <w:pPr>
              <w:spacing w:line="276" w:lineRule="auto"/>
              <w:rPr>
                <w:i/>
                <w:iCs/>
                <w:sz w:val="16"/>
                <w:szCs w:val="16"/>
              </w:rPr>
            </w:pPr>
            <w:r w:rsidRPr="477080F9">
              <w:rPr>
                <w:i/>
                <w:iCs/>
                <w:sz w:val="16"/>
                <w:szCs w:val="16"/>
              </w:rPr>
              <w:t xml:space="preserve">Djeca u udomiteljskoj obitelji: 6 </w:t>
            </w:r>
          </w:p>
          <w:p w14:paraId="0E6319B8" w14:textId="77777777" w:rsidR="00100769" w:rsidRPr="00EE62DA" w:rsidRDefault="19B94B02" w:rsidP="00FC2E9C">
            <w:pPr>
              <w:spacing w:line="276" w:lineRule="auto"/>
              <w:rPr>
                <w:i/>
                <w:iCs/>
                <w:sz w:val="16"/>
                <w:szCs w:val="16"/>
              </w:rPr>
            </w:pPr>
            <w:r w:rsidRPr="477080F9">
              <w:rPr>
                <w:i/>
                <w:iCs/>
                <w:sz w:val="16"/>
                <w:szCs w:val="16"/>
              </w:rPr>
              <w:t>Djeca u organiziranom stanovanju: 7</w:t>
            </w:r>
          </w:p>
          <w:p w14:paraId="0ADE5DA5" w14:textId="77777777" w:rsidR="00100769" w:rsidRPr="00EE62DA" w:rsidRDefault="19B94B02" w:rsidP="00FC2E9C">
            <w:pPr>
              <w:spacing w:line="276" w:lineRule="auto"/>
              <w:rPr>
                <w:i/>
                <w:iCs/>
                <w:sz w:val="16"/>
                <w:szCs w:val="16"/>
              </w:rPr>
            </w:pPr>
            <w:r w:rsidRPr="477080F9">
              <w:rPr>
                <w:i/>
                <w:iCs/>
                <w:sz w:val="16"/>
                <w:szCs w:val="16"/>
              </w:rPr>
              <w:t>Djeca kod drugih pružatelja: 0</w:t>
            </w:r>
          </w:p>
          <w:p w14:paraId="0FBB4674" w14:textId="77777777" w:rsidR="00100769" w:rsidRPr="00EE62DA" w:rsidRDefault="19B94B02" w:rsidP="00FC2E9C">
            <w:pPr>
              <w:spacing w:line="276" w:lineRule="auto"/>
              <w:rPr>
                <w:sz w:val="16"/>
                <w:szCs w:val="16"/>
              </w:rPr>
            </w:pPr>
            <w:r w:rsidRPr="477080F9">
              <w:rPr>
                <w:sz w:val="16"/>
                <w:szCs w:val="16"/>
              </w:rPr>
              <w:t>UKUPNO: 277</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8A9CDF" w14:textId="77777777" w:rsidR="00100769" w:rsidRPr="006C5BA7" w:rsidRDefault="19B94B02" w:rsidP="00FC2E9C">
            <w:pPr>
              <w:spacing w:after="160" w:line="276" w:lineRule="auto"/>
              <w:jc w:val="center"/>
              <w:rPr>
                <w:sz w:val="16"/>
                <w:szCs w:val="16"/>
              </w:rPr>
            </w:pPr>
            <w:r w:rsidRPr="006C5BA7">
              <w:rPr>
                <w:sz w:val="16"/>
                <w:szCs w:val="16"/>
              </w:rPr>
              <w:t>83</w:t>
            </w:r>
          </w:p>
        </w:tc>
      </w:tr>
      <w:tr w:rsidR="00100769" w:rsidRPr="00EE62DA" w14:paraId="1688AC09"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64D204" w14:textId="77777777" w:rsidR="00100769" w:rsidRPr="00EE62DA" w:rsidRDefault="19B94B02" w:rsidP="00FC2E9C">
            <w:pPr>
              <w:spacing w:line="276" w:lineRule="auto"/>
              <w:ind w:right="158"/>
              <w:rPr>
                <w:sz w:val="16"/>
                <w:szCs w:val="16"/>
              </w:rPr>
            </w:pPr>
            <w:r w:rsidRPr="477080F9">
              <w:rPr>
                <w:sz w:val="16"/>
                <w:szCs w:val="16"/>
              </w:rPr>
              <w:t>Pomoć pri uključivanju u programe odgoja i obrazovanja: 3,83 % DSTUR</w:t>
            </w:r>
          </w:p>
          <w:p w14:paraId="16D9D80B" w14:textId="3AE939F2" w:rsidR="00100769" w:rsidRPr="00EE62DA" w:rsidRDefault="46D103F7" w:rsidP="00FC2E9C">
            <w:pPr>
              <w:spacing w:line="276" w:lineRule="auto"/>
              <w:rPr>
                <w:sz w:val="16"/>
                <w:szCs w:val="16"/>
              </w:rPr>
            </w:pPr>
            <w:r w:rsidRPr="35D7B47D">
              <w:rPr>
                <w:sz w:val="16"/>
                <w:szCs w:val="16"/>
              </w:rPr>
              <w:t>(Usluga je primjerena pri upisu u OŠ</w:t>
            </w:r>
            <w:r w:rsidR="7994DA88" w:rsidRPr="35D7B47D">
              <w:rPr>
                <w:sz w:val="16"/>
                <w:szCs w:val="16"/>
              </w:rPr>
              <w:t>.</w:t>
            </w:r>
            <w:r w:rsidRPr="35D7B47D">
              <w:rPr>
                <w:sz w:val="16"/>
                <w:szCs w:val="16"/>
              </w:rPr>
              <w:t>)</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41E9C0" w14:textId="77777777" w:rsidR="00100769" w:rsidRPr="00EE62DA" w:rsidRDefault="19B94B02" w:rsidP="00FC2E9C">
            <w:pPr>
              <w:spacing w:line="276" w:lineRule="auto"/>
              <w:jc w:val="center"/>
              <w:rPr>
                <w:sz w:val="16"/>
                <w:szCs w:val="16"/>
              </w:rPr>
            </w:pPr>
            <w:r w:rsidRPr="477080F9">
              <w:rPr>
                <w:sz w:val="16"/>
                <w:szCs w:val="16"/>
              </w:rPr>
              <w:t>701</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B136BB" w14:textId="77777777" w:rsidR="00100769" w:rsidRPr="00EE62DA" w:rsidRDefault="19B94B02" w:rsidP="00FC2E9C">
            <w:pPr>
              <w:spacing w:line="276" w:lineRule="auto"/>
              <w:jc w:val="center"/>
              <w:rPr>
                <w:sz w:val="16"/>
                <w:szCs w:val="16"/>
              </w:rPr>
            </w:pPr>
            <w:r w:rsidRPr="477080F9">
              <w:rPr>
                <w:sz w:val="16"/>
                <w:szCs w:val="16"/>
              </w:rPr>
              <w:t>309</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8D5E75" w14:textId="77777777" w:rsidR="00100769" w:rsidRPr="006C5BA7" w:rsidRDefault="19B94B02" w:rsidP="00FC2E9C">
            <w:pPr>
              <w:spacing w:line="276" w:lineRule="auto"/>
              <w:jc w:val="center"/>
              <w:rPr>
                <w:sz w:val="16"/>
                <w:szCs w:val="16"/>
              </w:rPr>
            </w:pPr>
            <w:r w:rsidRPr="006C5BA7">
              <w:rPr>
                <w:sz w:val="16"/>
                <w:szCs w:val="16"/>
              </w:rPr>
              <w:t>-392</w:t>
            </w:r>
          </w:p>
        </w:tc>
      </w:tr>
      <w:tr w:rsidR="00D17626" w:rsidRPr="00EE62DA" w14:paraId="713FDA17" w14:textId="77777777" w:rsidTr="35D7B47D">
        <w:trPr>
          <w:trHeight w:val="261"/>
        </w:trPr>
        <w:tc>
          <w:tcPr>
            <w:tcW w:w="9079"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143C8826" w14:textId="77777777" w:rsidR="00D17626" w:rsidRPr="006C5BA7" w:rsidRDefault="7D59FD5B" w:rsidP="00FC2E9C">
            <w:pPr>
              <w:spacing w:line="276" w:lineRule="auto"/>
              <w:jc w:val="center"/>
              <w:rPr>
                <w:sz w:val="16"/>
                <w:szCs w:val="16"/>
              </w:rPr>
            </w:pPr>
            <w:r w:rsidRPr="006C5BA7">
              <w:rPr>
                <w:sz w:val="16"/>
                <w:szCs w:val="16"/>
              </w:rPr>
              <w:t>DRUGE INOVATIVNE I PROJEKTNO FINANCIRANE USLUGE IZ SUSTAVA SOCIJALNE SKRBI</w:t>
            </w:r>
          </w:p>
        </w:tc>
      </w:tr>
      <w:tr w:rsidR="00100769" w:rsidRPr="00EE62DA" w14:paraId="5389DE4A"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9E9EB7" w14:textId="77777777" w:rsidR="00100769" w:rsidRPr="00EE62DA" w:rsidRDefault="19B94B02" w:rsidP="00FC2E9C">
            <w:pPr>
              <w:spacing w:after="11" w:line="276" w:lineRule="auto"/>
              <w:rPr>
                <w:sz w:val="16"/>
                <w:szCs w:val="16"/>
              </w:rPr>
            </w:pPr>
            <w:r w:rsidRPr="477080F9">
              <w:rPr>
                <w:sz w:val="16"/>
                <w:szCs w:val="16"/>
              </w:rPr>
              <w:t>Prilagođeni prijevoz:</w:t>
            </w:r>
          </w:p>
          <w:p w14:paraId="153B9DC9" w14:textId="77777777" w:rsidR="00100769" w:rsidRPr="00EE62DA" w:rsidRDefault="19B94B02" w:rsidP="00FC2E9C">
            <w:pPr>
              <w:spacing w:after="11" w:line="276" w:lineRule="auto"/>
              <w:rPr>
                <w:sz w:val="16"/>
                <w:szCs w:val="16"/>
              </w:rPr>
            </w:pPr>
            <w:r w:rsidRPr="477080F9">
              <w:rPr>
                <w:sz w:val="16"/>
                <w:szCs w:val="16"/>
              </w:rPr>
              <w:t>2,77 % DSTUR</w:t>
            </w:r>
          </w:p>
          <w:p w14:paraId="2B20F08D" w14:textId="08FB4023" w:rsidR="00100769" w:rsidRPr="00EE62DA" w:rsidRDefault="46D103F7" w:rsidP="00FC2E9C">
            <w:pPr>
              <w:spacing w:line="276" w:lineRule="auto"/>
              <w:rPr>
                <w:sz w:val="16"/>
                <w:szCs w:val="16"/>
              </w:rPr>
            </w:pPr>
            <w:r w:rsidRPr="35D7B47D">
              <w:rPr>
                <w:sz w:val="16"/>
                <w:szCs w:val="16"/>
              </w:rPr>
              <w:t>(Prema broju djece u RH s tjelesnim oštećenjem</w:t>
            </w:r>
            <w:r w:rsidR="3AE5BD1B" w:rsidRPr="35D7B47D">
              <w:rPr>
                <w:sz w:val="16"/>
                <w:szCs w:val="16"/>
              </w:rPr>
              <w:t>.</w:t>
            </w:r>
            <w:r w:rsidRPr="35D7B47D">
              <w:rPr>
                <w:sz w:val="16"/>
                <w:szCs w:val="16"/>
              </w:rPr>
              <w:t>)</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B92478" w14:textId="77777777" w:rsidR="00100769" w:rsidRPr="00EE62DA" w:rsidRDefault="19B94B02" w:rsidP="00FC2E9C">
            <w:pPr>
              <w:spacing w:line="276" w:lineRule="auto"/>
              <w:jc w:val="center"/>
              <w:rPr>
                <w:sz w:val="16"/>
                <w:szCs w:val="16"/>
              </w:rPr>
            </w:pPr>
            <w:r w:rsidRPr="477080F9">
              <w:rPr>
                <w:sz w:val="16"/>
                <w:szCs w:val="16"/>
              </w:rPr>
              <w:t>507</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B8E1DE" w14:textId="77777777" w:rsidR="00100769" w:rsidRPr="00EE62DA" w:rsidRDefault="19B94B02" w:rsidP="00FC2E9C">
            <w:pPr>
              <w:spacing w:line="276" w:lineRule="auto"/>
              <w:jc w:val="center"/>
              <w:rPr>
                <w:sz w:val="16"/>
                <w:szCs w:val="16"/>
              </w:rPr>
            </w:pPr>
            <w:r w:rsidRPr="477080F9">
              <w:rPr>
                <w:sz w:val="16"/>
                <w:szCs w:val="16"/>
              </w:rPr>
              <w:t>125</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BDC60F" w14:textId="77777777" w:rsidR="00100769" w:rsidRPr="006C5BA7" w:rsidRDefault="19B94B02" w:rsidP="00FC2E9C">
            <w:pPr>
              <w:spacing w:line="276" w:lineRule="auto"/>
              <w:jc w:val="center"/>
              <w:rPr>
                <w:sz w:val="16"/>
                <w:szCs w:val="16"/>
              </w:rPr>
            </w:pPr>
            <w:r w:rsidRPr="006C5BA7">
              <w:rPr>
                <w:sz w:val="16"/>
                <w:szCs w:val="16"/>
              </w:rPr>
              <w:t>-382</w:t>
            </w:r>
          </w:p>
        </w:tc>
      </w:tr>
      <w:tr w:rsidR="00100769" w:rsidRPr="00EE62DA" w14:paraId="5E7CB411"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21931F" w14:textId="77777777" w:rsidR="00100769" w:rsidRPr="00EE62DA" w:rsidRDefault="19B94B02" w:rsidP="00FC2E9C">
            <w:pPr>
              <w:spacing w:line="276" w:lineRule="auto"/>
              <w:ind w:right="260"/>
              <w:rPr>
                <w:sz w:val="16"/>
                <w:szCs w:val="16"/>
              </w:rPr>
            </w:pPr>
            <w:r w:rsidRPr="477080F9">
              <w:rPr>
                <w:sz w:val="16"/>
                <w:szCs w:val="16"/>
              </w:rPr>
              <w:t>Privremeni njegovatelj u obitelji radi predaha od skrbi za 6,8 % DSTUR</w:t>
            </w:r>
          </w:p>
          <w:p w14:paraId="02160F17" w14:textId="48E2F56E" w:rsidR="00100769" w:rsidRPr="00EE62DA" w:rsidRDefault="46D103F7" w:rsidP="00FC2E9C">
            <w:pPr>
              <w:spacing w:line="276" w:lineRule="auto"/>
              <w:rPr>
                <w:sz w:val="16"/>
                <w:szCs w:val="16"/>
              </w:rPr>
            </w:pPr>
            <w:r w:rsidRPr="35D7B47D">
              <w:rPr>
                <w:sz w:val="16"/>
                <w:szCs w:val="16"/>
              </w:rPr>
              <w:t>(</w:t>
            </w:r>
            <w:r w:rsidR="5B0C26BC" w:rsidRPr="35D7B47D">
              <w:rPr>
                <w:sz w:val="16"/>
                <w:szCs w:val="16"/>
              </w:rPr>
              <w:t>p</w:t>
            </w:r>
            <w:r w:rsidRPr="35D7B47D">
              <w:rPr>
                <w:sz w:val="16"/>
                <w:szCs w:val="16"/>
              </w:rPr>
              <w:t>rema broju roditelja njegovatelja u sustavu)</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4D9E87" w14:textId="7A6AFC90" w:rsidR="00100769" w:rsidRPr="00EE62DA" w:rsidRDefault="46D103F7" w:rsidP="00FC2E9C">
            <w:pPr>
              <w:spacing w:line="276" w:lineRule="auto"/>
              <w:jc w:val="center"/>
              <w:rPr>
                <w:sz w:val="16"/>
                <w:szCs w:val="16"/>
              </w:rPr>
            </w:pPr>
            <w:r w:rsidRPr="35D7B47D">
              <w:rPr>
                <w:sz w:val="16"/>
                <w:szCs w:val="16"/>
              </w:rPr>
              <w:t>1245</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C76B39" w14:textId="77777777" w:rsidR="00100769" w:rsidRPr="00EE62DA" w:rsidRDefault="19B94B02" w:rsidP="00FC2E9C">
            <w:pPr>
              <w:spacing w:line="276" w:lineRule="auto"/>
              <w:jc w:val="center"/>
              <w:rPr>
                <w:sz w:val="16"/>
                <w:szCs w:val="16"/>
              </w:rPr>
            </w:pPr>
            <w:r w:rsidRPr="477080F9">
              <w:rPr>
                <w:sz w:val="16"/>
                <w:szCs w:val="16"/>
              </w:rPr>
              <w:t>0</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6953CE" w14:textId="6CE2E82F" w:rsidR="00100769" w:rsidRPr="006C5BA7" w:rsidRDefault="46D103F7" w:rsidP="00FC2E9C">
            <w:pPr>
              <w:spacing w:line="276" w:lineRule="auto"/>
              <w:jc w:val="center"/>
              <w:rPr>
                <w:sz w:val="16"/>
                <w:szCs w:val="16"/>
              </w:rPr>
            </w:pPr>
            <w:r w:rsidRPr="35D7B47D">
              <w:rPr>
                <w:sz w:val="16"/>
                <w:szCs w:val="16"/>
              </w:rPr>
              <w:t>-1245</w:t>
            </w:r>
          </w:p>
        </w:tc>
      </w:tr>
      <w:tr w:rsidR="00100769" w:rsidRPr="00EE62DA" w14:paraId="36F3C333"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114E955" w14:textId="77777777" w:rsidR="00100769" w:rsidRPr="00EE62DA" w:rsidRDefault="19B94B02" w:rsidP="00FC2E9C">
            <w:pPr>
              <w:spacing w:line="276" w:lineRule="auto"/>
              <w:rPr>
                <w:sz w:val="16"/>
                <w:szCs w:val="16"/>
              </w:rPr>
            </w:pPr>
            <w:r w:rsidRPr="477080F9">
              <w:rPr>
                <w:sz w:val="16"/>
                <w:szCs w:val="16"/>
              </w:rPr>
              <w:t>Grupni ili individualni oblici podrške roditeljima njegovateljima 6,8 % DSTUR</w:t>
            </w:r>
          </w:p>
          <w:p w14:paraId="4A485711" w14:textId="05D4C815" w:rsidR="00100769" w:rsidRPr="00EE62DA" w:rsidRDefault="46D103F7" w:rsidP="00FC2E9C">
            <w:pPr>
              <w:spacing w:line="276" w:lineRule="auto"/>
              <w:rPr>
                <w:sz w:val="16"/>
                <w:szCs w:val="16"/>
              </w:rPr>
            </w:pPr>
            <w:r w:rsidRPr="35D7B47D">
              <w:rPr>
                <w:sz w:val="16"/>
                <w:szCs w:val="16"/>
              </w:rPr>
              <w:t>(</w:t>
            </w:r>
            <w:r w:rsidR="5B88ACD8" w:rsidRPr="35D7B47D">
              <w:rPr>
                <w:sz w:val="16"/>
                <w:szCs w:val="16"/>
              </w:rPr>
              <w:t>p</w:t>
            </w:r>
            <w:r w:rsidRPr="35D7B47D">
              <w:rPr>
                <w:sz w:val="16"/>
                <w:szCs w:val="16"/>
              </w:rPr>
              <w:t>rema broju roditelja njegovatelja u sustavu)</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410450" w14:textId="4A3FB3D7" w:rsidR="00100769" w:rsidRPr="00EE62DA" w:rsidRDefault="46D103F7" w:rsidP="00FC2E9C">
            <w:pPr>
              <w:spacing w:line="276" w:lineRule="auto"/>
              <w:jc w:val="center"/>
              <w:rPr>
                <w:sz w:val="16"/>
                <w:szCs w:val="16"/>
              </w:rPr>
            </w:pPr>
            <w:r w:rsidRPr="35D7B47D">
              <w:rPr>
                <w:sz w:val="16"/>
                <w:szCs w:val="16"/>
              </w:rPr>
              <w:t>1245</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4F426F" w14:textId="77777777" w:rsidR="00100769" w:rsidRPr="00EE62DA" w:rsidRDefault="19B94B02" w:rsidP="00FC2E9C">
            <w:pPr>
              <w:spacing w:line="276" w:lineRule="auto"/>
              <w:jc w:val="center"/>
              <w:rPr>
                <w:sz w:val="16"/>
                <w:szCs w:val="16"/>
              </w:rPr>
            </w:pPr>
            <w:r w:rsidRPr="477080F9">
              <w:rPr>
                <w:sz w:val="16"/>
                <w:szCs w:val="16"/>
              </w:rPr>
              <w:t>204</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B48034" w14:textId="0C773643" w:rsidR="00100769" w:rsidRPr="006C5BA7" w:rsidRDefault="46D103F7" w:rsidP="00FC2E9C">
            <w:pPr>
              <w:spacing w:line="276" w:lineRule="auto"/>
              <w:jc w:val="center"/>
              <w:rPr>
                <w:sz w:val="16"/>
                <w:szCs w:val="16"/>
              </w:rPr>
            </w:pPr>
            <w:r w:rsidRPr="35D7B47D">
              <w:rPr>
                <w:sz w:val="16"/>
                <w:szCs w:val="16"/>
              </w:rPr>
              <w:t>-1041</w:t>
            </w:r>
          </w:p>
        </w:tc>
      </w:tr>
      <w:tr w:rsidR="00D17626" w:rsidRPr="009A4120" w14:paraId="15A4686F" w14:textId="77777777" w:rsidTr="35D7B47D">
        <w:trPr>
          <w:trHeight w:val="334"/>
        </w:trPr>
        <w:tc>
          <w:tcPr>
            <w:tcW w:w="9079"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40945597" w14:textId="77777777" w:rsidR="00D17626" w:rsidRPr="006C5BA7" w:rsidRDefault="7D59FD5B" w:rsidP="00FC2E9C">
            <w:pPr>
              <w:spacing w:line="276" w:lineRule="auto"/>
              <w:jc w:val="center"/>
              <w:rPr>
                <w:sz w:val="16"/>
                <w:szCs w:val="16"/>
              </w:rPr>
            </w:pPr>
            <w:r w:rsidRPr="006C5BA7">
              <w:rPr>
                <w:sz w:val="16"/>
                <w:szCs w:val="16"/>
              </w:rPr>
              <w:t>SOCIJALNE USLUGE U SURADNJI SA DRUGIM SUSTAVIMA</w:t>
            </w:r>
          </w:p>
        </w:tc>
      </w:tr>
      <w:tr w:rsidR="00100769" w:rsidRPr="00EE62DA" w14:paraId="54593900"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473759" w14:textId="77777777" w:rsidR="00100769" w:rsidRPr="00EE62DA" w:rsidRDefault="19B94B02" w:rsidP="00FC2E9C">
            <w:pPr>
              <w:spacing w:line="276" w:lineRule="auto"/>
              <w:rPr>
                <w:sz w:val="16"/>
                <w:szCs w:val="16"/>
              </w:rPr>
            </w:pPr>
            <w:proofErr w:type="spellStart"/>
            <w:r w:rsidRPr="477080F9">
              <w:rPr>
                <w:sz w:val="16"/>
                <w:szCs w:val="16"/>
              </w:rPr>
              <w:t>Logopedska</w:t>
            </w:r>
            <w:proofErr w:type="spellEnd"/>
            <w:r w:rsidRPr="477080F9">
              <w:rPr>
                <w:sz w:val="16"/>
                <w:szCs w:val="16"/>
              </w:rPr>
              <w:t xml:space="preserve"> terapija:</w:t>
            </w:r>
          </w:p>
          <w:p w14:paraId="4A23470B" w14:textId="77777777" w:rsidR="00100769" w:rsidRPr="00EE62DA" w:rsidRDefault="19B94B02" w:rsidP="00FC2E9C">
            <w:pPr>
              <w:spacing w:line="276" w:lineRule="auto"/>
              <w:rPr>
                <w:sz w:val="16"/>
                <w:szCs w:val="16"/>
              </w:rPr>
            </w:pPr>
            <w:r w:rsidRPr="477080F9">
              <w:rPr>
                <w:sz w:val="16"/>
                <w:szCs w:val="16"/>
              </w:rPr>
              <w:t>11,6 % DSTUR</w:t>
            </w:r>
          </w:p>
          <w:p w14:paraId="4669588C" w14:textId="77777777" w:rsidR="00100769" w:rsidRPr="00EE62DA" w:rsidRDefault="19B94B02" w:rsidP="00FC2E9C">
            <w:pPr>
              <w:spacing w:line="276" w:lineRule="auto"/>
              <w:rPr>
                <w:sz w:val="16"/>
                <w:szCs w:val="16"/>
              </w:rPr>
            </w:pPr>
            <w:r w:rsidRPr="477080F9">
              <w:rPr>
                <w:sz w:val="16"/>
                <w:szCs w:val="16"/>
              </w:rPr>
              <w:t xml:space="preserve">(70 % djece u dobi od 0 do 7 godina s oštećenjem </w:t>
            </w:r>
            <w:proofErr w:type="spellStart"/>
            <w:r w:rsidRPr="477080F9">
              <w:rPr>
                <w:sz w:val="16"/>
                <w:szCs w:val="16"/>
              </w:rPr>
              <w:t>govornoglasovne</w:t>
            </w:r>
            <w:proofErr w:type="spellEnd"/>
            <w:r w:rsidRPr="477080F9">
              <w:rPr>
                <w:sz w:val="16"/>
                <w:szCs w:val="16"/>
              </w:rPr>
              <w:t xml:space="preserve"> komunikacije)</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76CDBF" w14:textId="0F224180" w:rsidR="00100769" w:rsidRPr="00EE62DA" w:rsidRDefault="46D103F7" w:rsidP="00FC2E9C">
            <w:pPr>
              <w:spacing w:line="276" w:lineRule="auto"/>
              <w:jc w:val="center"/>
              <w:rPr>
                <w:sz w:val="16"/>
                <w:szCs w:val="16"/>
              </w:rPr>
            </w:pPr>
            <w:r w:rsidRPr="35D7B47D">
              <w:rPr>
                <w:sz w:val="16"/>
                <w:szCs w:val="16"/>
              </w:rPr>
              <w:t>2124</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BFFEE4" w14:textId="0E601217" w:rsidR="00100769" w:rsidRPr="00EE62DA" w:rsidRDefault="46D103F7" w:rsidP="00FC2E9C">
            <w:pPr>
              <w:spacing w:line="276" w:lineRule="auto"/>
              <w:jc w:val="center"/>
              <w:rPr>
                <w:sz w:val="16"/>
                <w:szCs w:val="16"/>
              </w:rPr>
            </w:pPr>
            <w:r w:rsidRPr="35D7B47D">
              <w:rPr>
                <w:sz w:val="16"/>
                <w:szCs w:val="16"/>
              </w:rPr>
              <w:t>1640</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A236E4" w14:textId="77777777" w:rsidR="00100769" w:rsidRPr="006C5BA7" w:rsidRDefault="19B94B02" w:rsidP="00FC2E9C">
            <w:pPr>
              <w:spacing w:line="276" w:lineRule="auto"/>
              <w:jc w:val="center"/>
              <w:rPr>
                <w:sz w:val="16"/>
                <w:szCs w:val="16"/>
              </w:rPr>
            </w:pPr>
            <w:r w:rsidRPr="006C5BA7">
              <w:rPr>
                <w:sz w:val="16"/>
                <w:szCs w:val="16"/>
              </w:rPr>
              <w:t>-484</w:t>
            </w:r>
          </w:p>
        </w:tc>
      </w:tr>
      <w:tr w:rsidR="00100769" w:rsidRPr="00EE62DA" w14:paraId="138D9C3D"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EC9368" w14:textId="7A258250" w:rsidR="00100769" w:rsidRPr="00EE62DA" w:rsidRDefault="46D103F7" w:rsidP="00FC2E9C">
            <w:pPr>
              <w:spacing w:line="276" w:lineRule="auto"/>
              <w:rPr>
                <w:sz w:val="16"/>
                <w:szCs w:val="16"/>
              </w:rPr>
            </w:pPr>
            <w:r w:rsidRPr="35D7B47D">
              <w:rPr>
                <w:sz w:val="16"/>
                <w:szCs w:val="16"/>
              </w:rPr>
              <w:lastRenderedPageBreak/>
              <w:t>Pomoćnik u nastavi</w:t>
            </w:r>
            <w:r w:rsidR="0EA24E0A" w:rsidRPr="35D7B47D">
              <w:rPr>
                <w:sz w:val="16"/>
                <w:szCs w:val="16"/>
              </w:rPr>
              <w:t xml:space="preserve"> </w:t>
            </w:r>
            <w:r w:rsidRPr="35D7B47D">
              <w:rPr>
                <w:sz w:val="16"/>
                <w:szCs w:val="16"/>
              </w:rPr>
              <w:t>/</w:t>
            </w:r>
            <w:r w:rsidR="0EA24E0A" w:rsidRPr="35D7B47D">
              <w:rPr>
                <w:sz w:val="16"/>
                <w:szCs w:val="16"/>
              </w:rPr>
              <w:t xml:space="preserve"> </w:t>
            </w:r>
            <w:r w:rsidRPr="35D7B47D">
              <w:rPr>
                <w:sz w:val="16"/>
                <w:szCs w:val="16"/>
              </w:rPr>
              <w:t>stručni komunikacijski posrednik 6,6 % DSTUR</w:t>
            </w:r>
          </w:p>
          <w:p w14:paraId="77DFF7E3" w14:textId="28B83AE7" w:rsidR="00100769" w:rsidRPr="00EE62DA" w:rsidRDefault="46D103F7" w:rsidP="00FC2E9C">
            <w:pPr>
              <w:spacing w:line="276" w:lineRule="auto"/>
              <w:rPr>
                <w:sz w:val="16"/>
                <w:szCs w:val="16"/>
              </w:rPr>
            </w:pPr>
            <w:r w:rsidRPr="35D7B47D">
              <w:rPr>
                <w:sz w:val="16"/>
                <w:szCs w:val="16"/>
              </w:rPr>
              <w:t>(</w:t>
            </w:r>
            <w:r w:rsidR="3ECA2BC9" w:rsidRPr="35D7B47D">
              <w:rPr>
                <w:sz w:val="16"/>
                <w:szCs w:val="16"/>
              </w:rPr>
              <w:t>p</w:t>
            </w:r>
            <w:r w:rsidRPr="35D7B47D">
              <w:rPr>
                <w:sz w:val="16"/>
                <w:szCs w:val="16"/>
              </w:rPr>
              <w:t>rema trenut</w:t>
            </w:r>
            <w:r w:rsidR="46964542" w:rsidRPr="35D7B47D">
              <w:rPr>
                <w:sz w:val="16"/>
                <w:szCs w:val="16"/>
              </w:rPr>
              <w:t>ač</w:t>
            </w:r>
            <w:r w:rsidRPr="35D7B47D">
              <w:rPr>
                <w:sz w:val="16"/>
                <w:szCs w:val="16"/>
              </w:rPr>
              <w:t>nom broju djece koja korist</w:t>
            </w:r>
            <w:r w:rsidR="6B499C23" w:rsidRPr="35D7B47D">
              <w:rPr>
                <w:sz w:val="16"/>
                <w:szCs w:val="16"/>
              </w:rPr>
              <w:t>e</w:t>
            </w:r>
            <w:r w:rsidRPr="35D7B47D">
              <w:rPr>
                <w:sz w:val="16"/>
                <w:szCs w:val="16"/>
              </w:rPr>
              <w:t xml:space="preserve"> uslugu)</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35AA16" w14:textId="1D658684" w:rsidR="00100769" w:rsidRPr="00EE62DA" w:rsidRDefault="46D103F7" w:rsidP="00FC2E9C">
            <w:pPr>
              <w:spacing w:line="276" w:lineRule="auto"/>
              <w:jc w:val="center"/>
              <w:rPr>
                <w:sz w:val="16"/>
                <w:szCs w:val="16"/>
              </w:rPr>
            </w:pPr>
            <w:r w:rsidRPr="35D7B47D">
              <w:rPr>
                <w:sz w:val="16"/>
                <w:szCs w:val="16"/>
              </w:rPr>
              <w:t>1208</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CAFA1D" w14:textId="3E78B502" w:rsidR="00100769" w:rsidRPr="00EE62DA" w:rsidRDefault="46D103F7" w:rsidP="00FC2E9C">
            <w:pPr>
              <w:spacing w:line="276" w:lineRule="auto"/>
              <w:jc w:val="center"/>
              <w:rPr>
                <w:sz w:val="16"/>
                <w:szCs w:val="16"/>
              </w:rPr>
            </w:pPr>
            <w:r w:rsidRPr="35D7B47D">
              <w:rPr>
                <w:sz w:val="16"/>
                <w:szCs w:val="16"/>
              </w:rPr>
              <w:t>1284</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EA0880" w14:textId="77777777" w:rsidR="00100769" w:rsidRPr="006C5BA7" w:rsidRDefault="19B94B02" w:rsidP="00FC2E9C">
            <w:pPr>
              <w:spacing w:line="276" w:lineRule="auto"/>
              <w:jc w:val="center"/>
              <w:rPr>
                <w:sz w:val="16"/>
                <w:szCs w:val="16"/>
              </w:rPr>
            </w:pPr>
            <w:r w:rsidRPr="006C5BA7">
              <w:rPr>
                <w:sz w:val="16"/>
                <w:szCs w:val="16"/>
              </w:rPr>
              <w:t>76</w:t>
            </w:r>
          </w:p>
        </w:tc>
      </w:tr>
    </w:tbl>
    <w:p w14:paraId="3AAF8CA1" w14:textId="77777777" w:rsidR="00D17626" w:rsidRPr="00EE62DA" w:rsidRDefault="00D17626" w:rsidP="00FC2E9C">
      <w:pPr>
        <w:spacing w:after="0" w:line="276" w:lineRule="auto"/>
        <w:ind w:left="-270" w:right="150"/>
        <w:rPr>
          <w:lang w:val="hr-HR"/>
        </w:rPr>
      </w:pPr>
    </w:p>
    <w:p w14:paraId="7BB2C65D" w14:textId="2DF051E6" w:rsidR="00D17626" w:rsidRPr="00EE62DA" w:rsidRDefault="262AB8B5"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usluge predviđene Zakonom o socijalnoj skrbi analiza pokazuje kako je za uslugu </w:t>
      </w:r>
      <w:r w:rsidRPr="35D7B47D">
        <w:rPr>
          <w:rFonts w:eastAsia="Calibri"/>
          <w:b/>
          <w:bCs/>
          <w:color w:val="000000" w:themeColor="text1"/>
          <w:lang w:val="hr-HR"/>
        </w:rPr>
        <w:t>rane razvojne podrške</w:t>
      </w:r>
      <w:r w:rsidRPr="35D7B47D">
        <w:rPr>
          <w:rFonts w:eastAsia="Calibri"/>
          <w:color w:val="000000" w:themeColor="text1"/>
          <w:lang w:val="hr-HR"/>
        </w:rPr>
        <w:t xml:space="preserve"> ostvaren obuhvat od 8</w:t>
      </w:r>
      <w:r w:rsidR="4EC21D15" w:rsidRPr="35D7B47D">
        <w:rPr>
          <w:rFonts w:eastAsia="Calibri"/>
          <w:color w:val="000000" w:themeColor="text1"/>
          <w:lang w:val="hr-HR"/>
        </w:rPr>
        <w:t xml:space="preserve"> </w:t>
      </w:r>
      <w:r w:rsidRPr="35D7B47D">
        <w:rPr>
          <w:rFonts w:eastAsia="Calibri"/>
          <w:color w:val="000000" w:themeColor="text1"/>
          <w:lang w:val="hr-HR"/>
        </w:rPr>
        <w:t>% procijenjene populacije djece u dobi 0</w:t>
      </w:r>
      <w:r w:rsidR="00E2F709" w:rsidRPr="35D7B47D">
        <w:rPr>
          <w:rFonts w:eastAsia="Calibri"/>
          <w:color w:val="000000" w:themeColor="text1"/>
          <w:lang w:val="hr-HR"/>
        </w:rPr>
        <w:t xml:space="preserve"> </w:t>
      </w:r>
      <w:r w:rsidRPr="35D7B47D">
        <w:rPr>
          <w:rFonts w:eastAsia="Calibri"/>
          <w:color w:val="000000" w:themeColor="text1"/>
          <w:lang w:val="hr-HR"/>
        </w:rPr>
        <w:t>-</w:t>
      </w:r>
      <w:r w:rsidR="00E2F709" w:rsidRPr="35D7B47D">
        <w:rPr>
          <w:rFonts w:eastAsia="Calibri"/>
          <w:color w:val="000000" w:themeColor="text1"/>
          <w:lang w:val="hr-HR"/>
        </w:rPr>
        <w:t xml:space="preserve"> </w:t>
      </w:r>
      <w:r w:rsidRPr="35D7B47D">
        <w:rPr>
          <w:rFonts w:eastAsia="Calibri"/>
          <w:color w:val="000000" w:themeColor="text1"/>
          <w:lang w:val="hr-HR"/>
        </w:rPr>
        <w:t>3 godine te 27</w:t>
      </w:r>
      <w:r w:rsidR="2AEE2C13" w:rsidRPr="35D7B47D">
        <w:rPr>
          <w:rFonts w:eastAsia="Calibri"/>
          <w:color w:val="000000" w:themeColor="text1"/>
          <w:lang w:val="hr-HR"/>
        </w:rPr>
        <w:t xml:space="preserve"> </w:t>
      </w:r>
      <w:r w:rsidRPr="35D7B47D">
        <w:rPr>
          <w:rFonts w:eastAsia="Calibri"/>
          <w:color w:val="000000" w:themeColor="text1"/>
          <w:lang w:val="hr-HR"/>
        </w:rPr>
        <w:t>% u dobi 4</w:t>
      </w:r>
      <w:r w:rsidR="0D1CCD98" w:rsidRPr="35D7B47D">
        <w:rPr>
          <w:rFonts w:eastAsia="Calibri"/>
          <w:color w:val="000000" w:themeColor="text1"/>
          <w:lang w:val="hr-HR"/>
        </w:rPr>
        <w:t xml:space="preserve"> </w:t>
      </w:r>
      <w:r w:rsidRPr="35D7B47D">
        <w:rPr>
          <w:rFonts w:eastAsia="Calibri"/>
          <w:color w:val="000000" w:themeColor="text1"/>
          <w:lang w:val="hr-HR"/>
        </w:rPr>
        <w:t>-</w:t>
      </w:r>
      <w:r w:rsidR="0D1CCD98" w:rsidRPr="35D7B47D">
        <w:rPr>
          <w:rFonts w:eastAsia="Calibri"/>
          <w:color w:val="000000" w:themeColor="text1"/>
          <w:lang w:val="hr-HR"/>
        </w:rPr>
        <w:t xml:space="preserve"> </w:t>
      </w:r>
      <w:r w:rsidRPr="35D7B47D">
        <w:rPr>
          <w:rFonts w:eastAsia="Calibri"/>
          <w:color w:val="000000" w:themeColor="text1"/>
          <w:lang w:val="hr-HR"/>
        </w:rPr>
        <w:t xml:space="preserve">7 </w:t>
      </w:r>
      <w:proofErr w:type="spellStart"/>
      <w:r w:rsidRPr="35D7B47D">
        <w:rPr>
          <w:rFonts w:eastAsia="Calibri"/>
          <w:color w:val="000000" w:themeColor="text1"/>
          <w:lang w:val="hr-HR"/>
        </w:rPr>
        <w:t>godin</w:t>
      </w:r>
      <w:proofErr w:type="spellEnd"/>
      <w:r w:rsidRPr="35D7B47D">
        <w:rPr>
          <w:rFonts w:eastAsia="Calibri"/>
          <w:color w:val="000000" w:themeColor="text1"/>
          <w:lang w:val="hr-HR"/>
        </w:rPr>
        <w:t>, tj. postoji jaz u obuhvatu 2183 korisnika u dobi 0</w:t>
      </w:r>
      <w:r w:rsidR="03C040D4" w:rsidRPr="35D7B47D">
        <w:rPr>
          <w:rFonts w:eastAsia="Calibri"/>
          <w:color w:val="000000" w:themeColor="text1"/>
          <w:lang w:val="hr-HR"/>
        </w:rPr>
        <w:t xml:space="preserve"> </w:t>
      </w:r>
      <w:r w:rsidRPr="35D7B47D">
        <w:rPr>
          <w:rFonts w:eastAsia="Calibri"/>
          <w:color w:val="000000" w:themeColor="text1"/>
          <w:lang w:val="hr-HR"/>
        </w:rPr>
        <w:t>-</w:t>
      </w:r>
      <w:r w:rsidR="03C040D4" w:rsidRPr="35D7B47D">
        <w:rPr>
          <w:rFonts w:eastAsia="Calibri"/>
          <w:color w:val="000000" w:themeColor="text1"/>
          <w:lang w:val="hr-HR"/>
        </w:rPr>
        <w:t xml:space="preserve"> </w:t>
      </w:r>
      <w:r w:rsidRPr="35D7B47D">
        <w:rPr>
          <w:rFonts w:eastAsia="Calibri"/>
          <w:color w:val="000000" w:themeColor="text1"/>
          <w:lang w:val="hr-HR"/>
        </w:rPr>
        <w:t>3 i 785 korisnika u dobi 4</w:t>
      </w:r>
      <w:r w:rsidR="09830157" w:rsidRPr="35D7B47D">
        <w:rPr>
          <w:rFonts w:eastAsia="Calibri"/>
          <w:color w:val="000000" w:themeColor="text1"/>
          <w:lang w:val="hr-HR"/>
        </w:rPr>
        <w:t xml:space="preserve"> </w:t>
      </w:r>
      <w:r w:rsidR="56266466" w:rsidRPr="35D7B47D">
        <w:rPr>
          <w:rFonts w:eastAsia="Calibri"/>
          <w:color w:val="000000" w:themeColor="text1"/>
          <w:lang w:val="hr-HR"/>
        </w:rPr>
        <w:t>-</w:t>
      </w:r>
      <w:r w:rsidR="09830157" w:rsidRPr="35D7B47D">
        <w:rPr>
          <w:rFonts w:eastAsia="Calibri"/>
          <w:color w:val="000000" w:themeColor="text1"/>
          <w:lang w:val="hr-HR"/>
        </w:rPr>
        <w:t xml:space="preserve"> </w:t>
      </w:r>
      <w:r w:rsidRPr="35D7B47D">
        <w:rPr>
          <w:rFonts w:eastAsia="Calibri"/>
          <w:color w:val="000000" w:themeColor="text1"/>
          <w:lang w:val="hr-HR"/>
        </w:rPr>
        <w:t>7 godin</w:t>
      </w:r>
      <w:r w:rsidR="4DE73902" w:rsidRPr="35D7B47D">
        <w:rPr>
          <w:rFonts w:eastAsia="Calibri"/>
          <w:color w:val="000000" w:themeColor="text1"/>
          <w:lang w:val="hr-HR"/>
        </w:rPr>
        <w:t>a</w:t>
      </w:r>
      <w:r w:rsidRPr="35D7B47D">
        <w:rPr>
          <w:rFonts w:eastAsia="Calibri"/>
          <w:color w:val="000000" w:themeColor="text1"/>
          <w:lang w:val="hr-HR"/>
        </w:rPr>
        <w:t xml:space="preserve">. Za uslugu </w:t>
      </w:r>
      <w:r w:rsidRPr="35D7B47D">
        <w:rPr>
          <w:rFonts w:eastAsia="Calibri"/>
          <w:b/>
          <w:bCs/>
          <w:color w:val="000000" w:themeColor="text1"/>
          <w:lang w:val="hr-HR"/>
        </w:rPr>
        <w:t>psihosocijalna podrška djetetu ili obitelji djeteta s teškoćama u razvoju</w:t>
      </w:r>
      <w:r w:rsidRPr="35D7B47D">
        <w:rPr>
          <w:rFonts w:eastAsia="Calibri"/>
          <w:color w:val="000000" w:themeColor="text1"/>
          <w:lang w:val="hr-HR"/>
        </w:rPr>
        <w:t xml:space="preserve"> (8 – 18 godina) obuhvat je 81</w:t>
      </w:r>
      <w:r w:rsidR="46DF1916" w:rsidRPr="35D7B47D">
        <w:rPr>
          <w:rFonts w:eastAsia="Calibri"/>
          <w:color w:val="000000" w:themeColor="text1"/>
          <w:lang w:val="hr-HR"/>
        </w:rPr>
        <w:t xml:space="preserve"> </w:t>
      </w:r>
      <w:r w:rsidRPr="35D7B47D">
        <w:rPr>
          <w:rFonts w:eastAsia="Calibri"/>
          <w:color w:val="000000" w:themeColor="text1"/>
          <w:lang w:val="hr-HR"/>
        </w:rPr>
        <w:t xml:space="preserve">% procijenjene populacije, što se može smatrati poprilično zadovoljavajućim, tj. postoji jaz od 429 korisnika. Usluga </w:t>
      </w:r>
      <w:r w:rsidRPr="35D7B47D">
        <w:rPr>
          <w:rFonts w:eastAsia="Calibri"/>
          <w:b/>
          <w:bCs/>
          <w:color w:val="000000" w:themeColor="text1"/>
          <w:lang w:val="hr-HR"/>
        </w:rPr>
        <w:t>boravak</w:t>
      </w:r>
      <w:r w:rsidRPr="35D7B47D">
        <w:rPr>
          <w:rFonts w:eastAsia="Calibri"/>
          <w:color w:val="000000" w:themeColor="text1"/>
          <w:lang w:val="hr-HR"/>
        </w:rPr>
        <w:t xml:space="preserve"> za djecu s teškoćama u razvoju također ima relativno zadovoljavajući obuhvat od 70</w:t>
      </w:r>
      <w:r w:rsidR="06124688" w:rsidRPr="35D7B47D">
        <w:rPr>
          <w:rFonts w:eastAsia="Calibri"/>
          <w:color w:val="000000" w:themeColor="text1"/>
          <w:lang w:val="hr-HR"/>
        </w:rPr>
        <w:t xml:space="preserve"> </w:t>
      </w:r>
      <w:r w:rsidRPr="35D7B47D">
        <w:rPr>
          <w:rFonts w:eastAsia="Calibri"/>
          <w:color w:val="000000" w:themeColor="text1"/>
          <w:lang w:val="hr-HR"/>
        </w:rPr>
        <w:t xml:space="preserve">% procijenjene populacije, tj. postoji jaz od 106 korisnika. Za uslugu </w:t>
      </w:r>
      <w:r w:rsidRPr="35D7B47D">
        <w:rPr>
          <w:rFonts w:eastAsia="Calibri"/>
          <w:b/>
          <w:bCs/>
          <w:color w:val="000000" w:themeColor="text1"/>
          <w:lang w:val="hr-HR"/>
        </w:rPr>
        <w:t>smještaj ili organizirano stanovanje</w:t>
      </w:r>
      <w:r w:rsidRPr="35D7B47D">
        <w:rPr>
          <w:rFonts w:eastAsia="Calibri"/>
          <w:color w:val="000000" w:themeColor="text1"/>
          <w:lang w:val="hr-HR"/>
        </w:rPr>
        <w:t xml:space="preserve"> za djecu s teškoćama većina korisnika smješteno</w:t>
      </w:r>
      <w:r w:rsidR="5152D412" w:rsidRPr="35D7B47D">
        <w:rPr>
          <w:rFonts w:eastAsia="Calibri"/>
          <w:color w:val="000000" w:themeColor="text1"/>
          <w:lang w:val="hr-HR"/>
        </w:rPr>
        <w:t xml:space="preserve"> je</w:t>
      </w:r>
      <w:r w:rsidRPr="35D7B47D">
        <w:rPr>
          <w:rFonts w:eastAsia="Calibri"/>
          <w:color w:val="000000" w:themeColor="text1"/>
          <w:lang w:val="hr-HR"/>
        </w:rPr>
        <w:t xml:space="preserve"> u domu (264), tj. manji</w:t>
      </w:r>
      <w:r w:rsidR="49528ABF" w:rsidRPr="35D7B47D">
        <w:rPr>
          <w:rFonts w:eastAsia="Calibri"/>
          <w:color w:val="000000" w:themeColor="text1"/>
          <w:lang w:val="hr-HR"/>
        </w:rPr>
        <w:t xml:space="preserve"> je</w:t>
      </w:r>
      <w:r w:rsidRPr="35D7B47D">
        <w:rPr>
          <w:rFonts w:eastAsia="Calibri"/>
          <w:color w:val="000000" w:themeColor="text1"/>
          <w:lang w:val="hr-HR"/>
        </w:rPr>
        <w:t xml:space="preserve"> obuhvat u organiziranom stanovanju (7) i udomiteljskim obiteljima (6). Ukupni obuhvat pruženih usluga pokazuje kako su obuhvaćeni svi korisnici u potrebi za uslugom. </w:t>
      </w:r>
    </w:p>
    <w:p w14:paraId="1470E1BD" w14:textId="6BEACB3C" w:rsidR="00D17626" w:rsidRPr="00EE62DA" w:rsidRDefault="262AB8B5"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U kategoriji drugih inovativno i projektno financiranih usluga iz sustava socijalne skrbi i u suradnji s drugim sustavima, u ovom slučaju zdravstva i obrazovanja, analiza pokazuje kako je uslugom </w:t>
      </w:r>
      <w:r w:rsidRPr="35D7B47D">
        <w:rPr>
          <w:rFonts w:eastAsia="Calibri"/>
          <w:b/>
          <w:bCs/>
          <w:color w:val="000000" w:themeColor="text1"/>
          <w:lang w:val="hr-HR"/>
        </w:rPr>
        <w:t>prilagođeni prijevoz</w:t>
      </w:r>
      <w:r w:rsidRPr="35D7B47D">
        <w:rPr>
          <w:rFonts w:eastAsia="Calibri"/>
          <w:color w:val="000000" w:themeColor="text1"/>
          <w:lang w:val="hr-HR"/>
        </w:rPr>
        <w:t xml:space="preserve"> za djecu s teškoćama u razvoju obuhvaćeno 25</w:t>
      </w:r>
      <w:r w:rsidR="2A2EF41C" w:rsidRPr="35D7B47D">
        <w:rPr>
          <w:rFonts w:eastAsia="Calibri"/>
          <w:color w:val="000000" w:themeColor="text1"/>
          <w:lang w:val="hr-HR"/>
        </w:rPr>
        <w:t xml:space="preserve"> </w:t>
      </w:r>
      <w:r w:rsidRPr="35D7B47D">
        <w:rPr>
          <w:rFonts w:eastAsia="Calibri"/>
          <w:color w:val="000000" w:themeColor="text1"/>
          <w:lang w:val="hr-HR"/>
        </w:rPr>
        <w:t xml:space="preserve">% procijenjene populacije, tj. postoji jaz od 382 korisnika. Usluga privremeni njegovatelj u obitelji radi predaha od skrbi još </w:t>
      </w:r>
      <w:r w:rsidR="0C920ED6" w:rsidRPr="35D7B47D">
        <w:rPr>
          <w:rFonts w:eastAsia="Calibri"/>
          <w:color w:val="000000" w:themeColor="text1"/>
          <w:lang w:val="hr-HR"/>
        </w:rPr>
        <w:t xml:space="preserve">se </w:t>
      </w:r>
      <w:r w:rsidRPr="35D7B47D">
        <w:rPr>
          <w:rFonts w:eastAsia="Calibri"/>
          <w:color w:val="000000" w:themeColor="text1"/>
          <w:lang w:val="hr-HR"/>
        </w:rPr>
        <w:t xml:space="preserve">ne provodi te nije utvrđen obuhvat korisnika uslugom. Za uslugu </w:t>
      </w:r>
      <w:r w:rsidRPr="35D7B47D">
        <w:rPr>
          <w:rFonts w:eastAsia="Calibri"/>
          <w:b/>
          <w:bCs/>
          <w:color w:val="000000" w:themeColor="text1"/>
          <w:lang w:val="hr-HR"/>
        </w:rPr>
        <w:t>grupni ili individualni oblici podrške roditeljima njegovateljima</w:t>
      </w:r>
      <w:r w:rsidRPr="35D7B47D">
        <w:rPr>
          <w:rFonts w:eastAsia="Calibri"/>
          <w:color w:val="000000" w:themeColor="text1"/>
          <w:lang w:val="hr-HR"/>
        </w:rPr>
        <w:t xml:space="preserve"> utvrđen je obuhvat </w:t>
      </w:r>
      <w:r w:rsidR="78D0355E" w:rsidRPr="35D7B47D">
        <w:rPr>
          <w:rFonts w:eastAsia="Calibri"/>
          <w:color w:val="000000" w:themeColor="text1"/>
          <w:lang w:val="hr-HR"/>
        </w:rPr>
        <w:t xml:space="preserve">samo </w:t>
      </w:r>
      <w:r w:rsidRPr="35D7B47D">
        <w:rPr>
          <w:rFonts w:eastAsia="Calibri"/>
          <w:color w:val="000000" w:themeColor="text1"/>
          <w:lang w:val="hr-HR"/>
        </w:rPr>
        <w:t>16</w:t>
      </w:r>
      <w:r w:rsidR="69A665A6" w:rsidRPr="35D7B47D">
        <w:rPr>
          <w:rFonts w:eastAsia="Calibri"/>
          <w:color w:val="000000" w:themeColor="text1"/>
          <w:lang w:val="hr-HR"/>
        </w:rPr>
        <w:t xml:space="preserve"> </w:t>
      </w:r>
      <w:r w:rsidRPr="35D7B47D">
        <w:rPr>
          <w:rFonts w:eastAsia="Calibri"/>
          <w:color w:val="000000" w:themeColor="text1"/>
          <w:lang w:val="hr-HR"/>
        </w:rPr>
        <w:t xml:space="preserve">% procijenjene populacije, tj. postoji jaz od oko 1041 korisnika. Za uslugu </w:t>
      </w:r>
      <w:proofErr w:type="spellStart"/>
      <w:r w:rsidRPr="35D7B47D">
        <w:rPr>
          <w:rFonts w:eastAsia="Calibri"/>
          <w:b/>
          <w:bCs/>
          <w:color w:val="000000" w:themeColor="text1"/>
          <w:lang w:val="hr-HR"/>
        </w:rPr>
        <w:t>logopedske</w:t>
      </w:r>
      <w:proofErr w:type="spellEnd"/>
      <w:r w:rsidRPr="35D7B47D">
        <w:rPr>
          <w:rFonts w:eastAsia="Calibri"/>
          <w:b/>
          <w:bCs/>
          <w:color w:val="000000" w:themeColor="text1"/>
          <w:lang w:val="hr-HR"/>
        </w:rPr>
        <w:t xml:space="preserve"> terapije</w:t>
      </w:r>
      <w:r w:rsidRPr="35D7B47D">
        <w:rPr>
          <w:rFonts w:eastAsia="Calibri"/>
          <w:color w:val="000000" w:themeColor="text1"/>
          <w:lang w:val="hr-HR"/>
        </w:rPr>
        <w:t>, koja se provodi u suradnji sa zdravstvenim sustavom, utvrđen je relativno zadovoljavajući obuhvat od 77</w:t>
      </w:r>
      <w:r w:rsidR="67D4038D" w:rsidRPr="35D7B47D">
        <w:rPr>
          <w:rFonts w:eastAsia="Calibri"/>
          <w:color w:val="000000" w:themeColor="text1"/>
          <w:lang w:val="hr-HR"/>
        </w:rPr>
        <w:t xml:space="preserve"> </w:t>
      </w:r>
      <w:r w:rsidRPr="35D7B47D">
        <w:rPr>
          <w:rFonts w:eastAsia="Calibri"/>
          <w:color w:val="000000" w:themeColor="text1"/>
          <w:lang w:val="hr-HR"/>
        </w:rPr>
        <w:t xml:space="preserve">% procijenjene populacije, tj. postoji jaz od 484 korisnika. Uslugom </w:t>
      </w:r>
      <w:r w:rsidRPr="35D7B47D">
        <w:rPr>
          <w:rFonts w:eastAsia="Calibri"/>
          <w:b/>
          <w:bCs/>
          <w:color w:val="000000" w:themeColor="text1"/>
          <w:lang w:val="hr-HR"/>
        </w:rPr>
        <w:t>pomoćnik u nastavi</w:t>
      </w:r>
      <w:r w:rsidR="2EEB4F47" w:rsidRPr="35D7B47D">
        <w:rPr>
          <w:rFonts w:eastAsia="Calibri"/>
          <w:b/>
          <w:bCs/>
          <w:color w:val="000000" w:themeColor="text1"/>
          <w:lang w:val="hr-HR"/>
        </w:rPr>
        <w:t xml:space="preserve"> </w:t>
      </w:r>
      <w:r w:rsidRPr="35D7B47D">
        <w:rPr>
          <w:rFonts w:eastAsia="Calibri"/>
          <w:b/>
          <w:bCs/>
          <w:color w:val="000000" w:themeColor="text1"/>
          <w:lang w:val="hr-HR"/>
        </w:rPr>
        <w:t>/</w:t>
      </w:r>
      <w:r w:rsidR="2EEB4F47" w:rsidRPr="35D7B47D">
        <w:rPr>
          <w:rFonts w:eastAsia="Calibri"/>
          <w:b/>
          <w:bCs/>
          <w:color w:val="000000" w:themeColor="text1"/>
          <w:lang w:val="hr-HR"/>
        </w:rPr>
        <w:t xml:space="preserve"> </w:t>
      </w:r>
      <w:r w:rsidRPr="35D7B47D">
        <w:rPr>
          <w:rFonts w:eastAsia="Calibri"/>
          <w:b/>
          <w:bCs/>
          <w:color w:val="000000" w:themeColor="text1"/>
          <w:lang w:val="hr-HR"/>
        </w:rPr>
        <w:t>stručni komunikacijski posrednik</w:t>
      </w:r>
      <w:r w:rsidRPr="35D7B47D">
        <w:rPr>
          <w:rFonts w:eastAsia="Calibri"/>
          <w:color w:val="000000" w:themeColor="text1"/>
          <w:lang w:val="hr-HR"/>
        </w:rPr>
        <w:t xml:space="preserve"> obuhvaćeni su svi korisnici koji su u potrebi za uslugom. </w:t>
      </w:r>
    </w:p>
    <w:p w14:paraId="4990BE31" w14:textId="58CA480B" w:rsidR="00D17626" w:rsidRPr="00813F4D" w:rsidRDefault="74679812" w:rsidP="35D7B47D">
      <w:pPr>
        <w:pStyle w:val="NormalWeb"/>
        <w:spacing w:line="276" w:lineRule="auto"/>
        <w:jc w:val="both"/>
        <w:rPr>
          <w:rFonts w:ascii="Outfit" w:eastAsia="Calibri" w:hAnsi="Outfit" w:cstheme="minorBidi"/>
          <w:color w:val="000000" w:themeColor="text1"/>
          <w:sz w:val="20"/>
          <w:szCs w:val="20"/>
          <w:lang w:val="hr-HR" w:eastAsia="en-US"/>
        </w:rPr>
      </w:pPr>
      <w:r w:rsidRPr="35D7B47D">
        <w:rPr>
          <w:rFonts w:ascii="Outfit" w:eastAsia="Calibri" w:hAnsi="Outfit" w:cstheme="minorBidi"/>
          <w:color w:val="000000" w:themeColor="text1"/>
          <w:sz w:val="20"/>
          <w:szCs w:val="20"/>
          <w:lang w:val="hr-HR" w:eastAsia="en-US"/>
        </w:rPr>
        <w:t>Nužno je prepoz</w:t>
      </w:r>
      <w:r w:rsidR="0C9ECDD6" w:rsidRPr="35D7B47D">
        <w:rPr>
          <w:rFonts w:ascii="Outfit" w:eastAsia="Calibri" w:hAnsi="Outfit" w:cstheme="minorBidi"/>
          <w:color w:val="000000" w:themeColor="text1"/>
          <w:sz w:val="20"/>
          <w:szCs w:val="20"/>
          <w:lang w:val="hr-HR" w:eastAsia="en-US"/>
        </w:rPr>
        <w:t xml:space="preserve">nati </w:t>
      </w:r>
      <w:r w:rsidRPr="35D7B47D">
        <w:rPr>
          <w:rFonts w:ascii="Outfit" w:eastAsia="Calibri" w:hAnsi="Outfit" w:cstheme="minorBidi"/>
          <w:color w:val="000000" w:themeColor="text1"/>
          <w:sz w:val="20"/>
          <w:szCs w:val="20"/>
          <w:lang w:val="hr-HR" w:eastAsia="en-US"/>
        </w:rPr>
        <w:t xml:space="preserve">i </w:t>
      </w:r>
      <w:r w:rsidR="0C9ECDD6" w:rsidRPr="35D7B47D">
        <w:rPr>
          <w:rFonts w:ascii="Outfit" w:eastAsia="Calibri" w:hAnsi="Outfit" w:cstheme="minorBidi"/>
          <w:b/>
          <w:bCs/>
          <w:color w:val="000000" w:themeColor="text1"/>
          <w:sz w:val="20"/>
          <w:szCs w:val="20"/>
          <w:lang w:val="hr-HR" w:eastAsia="en-US"/>
        </w:rPr>
        <w:t xml:space="preserve">socijalne rizike kojima su izloženi </w:t>
      </w:r>
      <w:r w:rsidRPr="35D7B47D">
        <w:rPr>
          <w:rFonts w:ascii="Outfit" w:eastAsia="Calibri" w:hAnsi="Outfit" w:cstheme="minorBidi"/>
          <w:b/>
          <w:bCs/>
          <w:color w:val="000000" w:themeColor="text1"/>
          <w:sz w:val="20"/>
          <w:szCs w:val="20"/>
          <w:lang w:val="hr-HR" w:eastAsia="en-US"/>
        </w:rPr>
        <w:t>mladi</w:t>
      </w:r>
      <w:r w:rsidR="0C9ECDD6" w:rsidRPr="35D7B47D">
        <w:rPr>
          <w:rFonts w:ascii="Outfit" w:eastAsia="Calibri" w:hAnsi="Outfit" w:cstheme="minorBidi"/>
          <w:b/>
          <w:bCs/>
          <w:color w:val="000000" w:themeColor="text1"/>
          <w:sz w:val="20"/>
          <w:szCs w:val="20"/>
          <w:lang w:val="hr-HR" w:eastAsia="en-US"/>
        </w:rPr>
        <w:t xml:space="preserve"> koji nisu završili osnovnu školu </w:t>
      </w:r>
      <w:r w:rsidRPr="35D7B47D">
        <w:rPr>
          <w:rFonts w:ascii="Outfit" w:eastAsia="Calibri" w:hAnsi="Outfit" w:cstheme="minorBidi"/>
          <w:b/>
          <w:bCs/>
          <w:color w:val="000000" w:themeColor="text1"/>
          <w:sz w:val="20"/>
          <w:szCs w:val="20"/>
          <w:lang w:val="hr-HR" w:eastAsia="en-US"/>
        </w:rPr>
        <w:t xml:space="preserve">i koji ne mogu nastaviti obrazovanje </w:t>
      </w:r>
      <w:r w:rsidR="679D585F" w:rsidRPr="35D7B47D">
        <w:rPr>
          <w:rFonts w:ascii="Outfit" w:eastAsia="Calibri" w:hAnsi="Outfit" w:cstheme="minorBidi"/>
          <w:b/>
          <w:bCs/>
          <w:color w:val="000000" w:themeColor="text1"/>
          <w:sz w:val="20"/>
          <w:szCs w:val="20"/>
          <w:lang w:val="hr-HR" w:eastAsia="en-US"/>
        </w:rPr>
        <w:t xml:space="preserve">u </w:t>
      </w:r>
      <w:r w:rsidRPr="35D7B47D">
        <w:rPr>
          <w:rFonts w:ascii="Outfit" w:eastAsia="Calibri" w:hAnsi="Outfit" w:cstheme="minorBidi"/>
          <w:b/>
          <w:bCs/>
          <w:color w:val="000000" w:themeColor="text1"/>
          <w:sz w:val="20"/>
          <w:szCs w:val="20"/>
          <w:lang w:val="hr-HR" w:eastAsia="en-US"/>
        </w:rPr>
        <w:t>obrazovanj</w:t>
      </w:r>
      <w:r w:rsidR="776CB84A" w:rsidRPr="35D7B47D">
        <w:rPr>
          <w:rFonts w:ascii="Outfit" w:eastAsia="Calibri" w:hAnsi="Outfit" w:cstheme="minorBidi"/>
          <w:b/>
          <w:bCs/>
          <w:color w:val="000000" w:themeColor="text1"/>
          <w:sz w:val="20"/>
          <w:szCs w:val="20"/>
          <w:lang w:val="hr-HR" w:eastAsia="en-US"/>
        </w:rPr>
        <w:t>u</w:t>
      </w:r>
      <w:r w:rsidRPr="35D7B47D">
        <w:rPr>
          <w:rFonts w:ascii="Outfit" w:eastAsia="Calibri" w:hAnsi="Outfit" w:cstheme="minorBidi"/>
          <w:b/>
          <w:bCs/>
          <w:color w:val="000000" w:themeColor="text1"/>
          <w:sz w:val="20"/>
          <w:szCs w:val="20"/>
          <w:lang w:val="hr-HR" w:eastAsia="en-US"/>
        </w:rPr>
        <w:t xml:space="preserve"> odraslih</w:t>
      </w:r>
      <w:r w:rsidR="2F54797D" w:rsidRPr="35D7B47D">
        <w:rPr>
          <w:rFonts w:ascii="Outfit" w:eastAsia="Calibri" w:hAnsi="Outfit" w:cstheme="minorBidi"/>
          <w:color w:val="000000" w:themeColor="text1"/>
          <w:sz w:val="20"/>
          <w:szCs w:val="20"/>
          <w:lang w:val="hr-HR" w:eastAsia="en-US"/>
        </w:rPr>
        <w:t>,</w:t>
      </w:r>
      <w:r w:rsidRPr="35D7B47D">
        <w:rPr>
          <w:rFonts w:ascii="Outfit" w:eastAsia="Calibri" w:hAnsi="Outfit" w:cstheme="minorBidi"/>
          <w:b/>
          <w:bCs/>
          <w:color w:val="000000" w:themeColor="text1"/>
          <w:sz w:val="20"/>
          <w:szCs w:val="20"/>
          <w:lang w:val="hr-HR" w:eastAsia="en-US"/>
        </w:rPr>
        <w:t xml:space="preserve"> </w:t>
      </w:r>
      <w:r w:rsidRPr="35D7B47D">
        <w:rPr>
          <w:rFonts w:ascii="Outfit" w:eastAsia="Calibri" w:hAnsi="Outfit" w:cstheme="minorBidi"/>
          <w:color w:val="000000" w:themeColor="text1"/>
          <w:sz w:val="20"/>
          <w:szCs w:val="20"/>
          <w:lang w:val="hr-HR" w:eastAsia="en-US"/>
        </w:rPr>
        <w:t xml:space="preserve">što se uglavnom odnosi na mlade iz više ranjivih skupina, poput Roma, osoba s problemima u ponašanju i mentalnim zdravljem te onih bez odgovarajuće roditeljske podrške. Iako država pokriva troškove završetka osnovne škole, ustanove za obrazovanje odraslih organiziraju nastavu samo kad se okupi dovoljna grupa, što je problem jer je populacija mladih bez osnovne škole malobrojna i teško je okupiti potrebnu grupu. </w:t>
      </w:r>
    </w:p>
    <w:p w14:paraId="10BC0E9B" w14:textId="198532DD" w:rsidR="3450C171" w:rsidRDefault="3450C171" w:rsidP="3450C171">
      <w:pPr>
        <w:pStyle w:val="Caption"/>
        <w:rPr>
          <w:lang w:val="pl-PL"/>
        </w:rPr>
      </w:pPr>
    </w:p>
    <w:p w14:paraId="50DD2FEC" w14:textId="57F33D00" w:rsidR="00D17626" w:rsidRPr="009A5DE9" w:rsidRDefault="6C94ECCA" w:rsidP="35D7B47D">
      <w:pPr>
        <w:pStyle w:val="Caption"/>
        <w:rPr>
          <w:rFonts w:eastAsia="Calibri"/>
          <w:i w:val="0"/>
          <w:iCs w:val="0"/>
          <w:color w:val="000000" w:themeColor="text1"/>
          <w:sz w:val="20"/>
          <w:szCs w:val="20"/>
          <w:lang w:val="hr-HR"/>
        </w:rPr>
      </w:pPr>
      <w:bookmarkStart w:id="32" w:name="_Toc190692780"/>
      <w:r w:rsidRPr="35D7B47D">
        <w:rPr>
          <w:lang w:val="pl-PL"/>
        </w:rPr>
        <w:t xml:space="preserve">Tablica </w:t>
      </w:r>
      <w:r w:rsidR="395B2DCB" w:rsidRPr="35D7B47D">
        <w:fldChar w:fldCharType="begin"/>
      </w:r>
      <w:r w:rsidR="395B2DCB" w:rsidRPr="35D7B47D">
        <w:rPr>
          <w:lang w:val="pl-PL"/>
        </w:rPr>
        <w:instrText xml:space="preserve"> SEQ Tablica \* ARABIC </w:instrText>
      </w:r>
      <w:r w:rsidR="395B2DCB" w:rsidRPr="35D7B47D">
        <w:fldChar w:fldCharType="separate"/>
      </w:r>
      <w:r w:rsidR="00E10483">
        <w:rPr>
          <w:noProof/>
          <w:lang w:val="pl-PL"/>
        </w:rPr>
        <w:t>9</w:t>
      </w:r>
      <w:r w:rsidR="395B2DCB" w:rsidRPr="35D7B47D">
        <w:rPr>
          <w:noProof/>
        </w:rPr>
        <w:fldChar w:fldCharType="end"/>
      </w:r>
      <w:r w:rsidR="736849A4" w:rsidRPr="35D7B47D">
        <w:rPr>
          <w:lang w:val="pl-PL"/>
        </w:rPr>
        <w:t>.</w:t>
      </w:r>
      <w:r w:rsidRPr="35D7B47D">
        <w:rPr>
          <w:lang w:val="pl-PL"/>
        </w:rPr>
        <w:t xml:space="preserve"> </w:t>
      </w:r>
      <w:r w:rsidR="262AB8B5" w:rsidRPr="35D7B47D">
        <w:rPr>
          <w:rFonts w:eastAsia="Calibri"/>
          <w:color w:val="000000" w:themeColor="text1"/>
          <w:sz w:val="20"/>
          <w:szCs w:val="20"/>
          <w:lang w:val="hr-HR"/>
        </w:rPr>
        <w:t>Izračun potreba za socijalnim i drugim uslugama te jaza u obuhvatu za djecu i mlade (bez djece s teškoćama u razvoju) u Gradu Zagrebu</w:t>
      </w:r>
      <w:bookmarkEnd w:id="32"/>
    </w:p>
    <w:tbl>
      <w:tblPr>
        <w:tblStyle w:val="TableGrid0"/>
        <w:tblW w:w="9072" w:type="dxa"/>
        <w:tblInd w:w="-8" w:type="dxa"/>
        <w:tblCellMar>
          <w:top w:w="19" w:type="dxa"/>
          <w:left w:w="39" w:type="dxa"/>
          <w:right w:w="52" w:type="dxa"/>
        </w:tblCellMar>
        <w:tblLook w:val="04A0" w:firstRow="1" w:lastRow="0" w:firstColumn="1" w:lastColumn="0" w:noHBand="0" w:noVBand="1"/>
      </w:tblPr>
      <w:tblGrid>
        <w:gridCol w:w="4826"/>
        <w:gridCol w:w="1156"/>
        <w:gridCol w:w="1682"/>
        <w:gridCol w:w="1408"/>
      </w:tblGrid>
      <w:tr w:rsidR="00100769" w:rsidRPr="009C6A9B" w14:paraId="4FC6B11D" w14:textId="77777777" w:rsidTr="35D7B47D">
        <w:trPr>
          <w:trHeight w:val="957"/>
          <w:tblHeader/>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0844D92" w14:textId="77777777" w:rsidR="00100769" w:rsidRPr="00EE62DA" w:rsidRDefault="19B94B02" w:rsidP="00FC2E9C">
            <w:pPr>
              <w:spacing w:line="276" w:lineRule="auto"/>
              <w:ind w:left="314" w:right="303"/>
              <w:jc w:val="center"/>
              <w:rPr>
                <w:i/>
                <w:iCs/>
                <w:sz w:val="16"/>
                <w:szCs w:val="16"/>
              </w:rPr>
            </w:pPr>
            <w:r w:rsidRPr="477080F9">
              <w:rPr>
                <w:i/>
                <w:iCs/>
                <w:sz w:val="16"/>
                <w:szCs w:val="16"/>
              </w:rPr>
              <w:t>% građana u riziku u potrebi za socijalnom uslugom</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7EA0B5E6" w14:textId="77777777" w:rsidR="00100769" w:rsidRPr="00EE62DA" w:rsidRDefault="19B94B02" w:rsidP="00FC2E9C">
            <w:pPr>
              <w:spacing w:line="276" w:lineRule="auto"/>
              <w:ind w:left="3" w:hanging="3"/>
              <w:jc w:val="center"/>
              <w:rPr>
                <w:i/>
                <w:iCs/>
                <w:sz w:val="16"/>
                <w:szCs w:val="16"/>
              </w:rPr>
            </w:pPr>
            <w:r w:rsidRPr="477080F9">
              <w:rPr>
                <w:i/>
                <w:iCs/>
                <w:sz w:val="16"/>
                <w:szCs w:val="16"/>
              </w:rPr>
              <w:t>Očekivani broj korisnika (u potrebi za socijalnom uslugom)</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766F2CEA" w14:textId="77777777" w:rsidR="00100769" w:rsidRPr="00EE62DA" w:rsidRDefault="19B94B02" w:rsidP="00FC2E9C">
            <w:pPr>
              <w:spacing w:line="276" w:lineRule="auto"/>
              <w:jc w:val="center"/>
              <w:rPr>
                <w:i/>
                <w:iCs/>
                <w:sz w:val="16"/>
                <w:szCs w:val="16"/>
              </w:rPr>
            </w:pPr>
            <w:r w:rsidRPr="477080F9">
              <w:rPr>
                <w:i/>
                <w:iCs/>
                <w:sz w:val="16"/>
                <w:szCs w:val="16"/>
              </w:rPr>
              <w:t>Postojeći broj korisnika usluga</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221B10A9" w14:textId="77777777" w:rsidR="00100769" w:rsidRPr="00EE62DA" w:rsidRDefault="19B94B02" w:rsidP="00FC2E9C">
            <w:pPr>
              <w:spacing w:line="276" w:lineRule="auto"/>
              <w:jc w:val="center"/>
              <w:rPr>
                <w:i/>
                <w:iCs/>
                <w:sz w:val="16"/>
                <w:szCs w:val="16"/>
              </w:rPr>
            </w:pPr>
            <w:r w:rsidRPr="477080F9">
              <w:rPr>
                <w:i/>
                <w:iCs/>
                <w:sz w:val="16"/>
                <w:szCs w:val="16"/>
              </w:rPr>
              <w:t>Razlika između broja očekivanog i postojećeg broja korisnika</w:t>
            </w:r>
          </w:p>
        </w:tc>
      </w:tr>
      <w:tr w:rsidR="00D17626" w:rsidRPr="00EE62DA" w14:paraId="07CFB511" w14:textId="77777777" w:rsidTr="35D7B47D">
        <w:trPr>
          <w:trHeight w:val="609"/>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148580E0" w14:textId="5B88E6E3" w:rsidR="00D17626" w:rsidRPr="00EE62DA" w:rsidRDefault="262AB8B5" w:rsidP="00FC2E9C">
            <w:pPr>
              <w:spacing w:line="276" w:lineRule="auto"/>
              <w:jc w:val="center"/>
              <w:rPr>
                <w:b/>
                <w:bCs/>
                <w:sz w:val="16"/>
                <w:szCs w:val="16"/>
              </w:rPr>
            </w:pPr>
            <w:r w:rsidRPr="35D7B47D">
              <w:rPr>
                <w:b/>
                <w:bCs/>
                <w:sz w:val="16"/>
                <w:szCs w:val="16"/>
              </w:rPr>
              <w:t>Broj građana u riziku u Gradu Zagrebu - BROJ DJECE BEZ ODGOVARAJUĆE RODITELJSKE SKRBI I ČIJA SE PRAVA KRŠE:</w:t>
            </w:r>
          </w:p>
          <w:p w14:paraId="60ADD4F5" w14:textId="453F37F1" w:rsidR="00D17626" w:rsidRPr="00EE62DA" w:rsidRDefault="262AB8B5" w:rsidP="00FC2E9C">
            <w:pPr>
              <w:spacing w:line="276" w:lineRule="auto"/>
              <w:jc w:val="center"/>
              <w:rPr>
                <w:sz w:val="16"/>
                <w:szCs w:val="16"/>
              </w:rPr>
            </w:pPr>
            <w:r w:rsidRPr="35D7B47D">
              <w:rPr>
                <w:b/>
                <w:bCs/>
                <w:sz w:val="16"/>
                <w:szCs w:val="16"/>
              </w:rPr>
              <w:t>2606</w:t>
            </w:r>
          </w:p>
        </w:tc>
      </w:tr>
      <w:tr w:rsidR="00D17626" w:rsidRPr="009A4120" w14:paraId="3821BF74" w14:textId="77777777" w:rsidTr="35D7B47D">
        <w:trPr>
          <w:trHeight w:val="335"/>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4661FC88" w14:textId="77777777" w:rsidR="00D17626" w:rsidRPr="00EE62DA" w:rsidRDefault="7D59FD5B" w:rsidP="00FC2E9C">
            <w:pPr>
              <w:spacing w:line="276" w:lineRule="auto"/>
              <w:jc w:val="center"/>
              <w:rPr>
                <w:sz w:val="16"/>
                <w:szCs w:val="16"/>
              </w:rPr>
            </w:pPr>
            <w:r w:rsidRPr="477080F9">
              <w:rPr>
                <w:sz w:val="16"/>
                <w:szCs w:val="16"/>
              </w:rPr>
              <w:t>SOCIJALNE USLUGE PREDVIĐENE ZAKONOM O SOCIJALNOJ SKRBI</w:t>
            </w:r>
          </w:p>
        </w:tc>
      </w:tr>
      <w:tr w:rsidR="00100769" w:rsidRPr="00EE62DA" w14:paraId="798612BF"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D97BB5" w14:textId="2A4AE7F2" w:rsidR="00100769" w:rsidRPr="00EE62DA" w:rsidRDefault="764AEEC1" w:rsidP="00FC2E9C">
            <w:pPr>
              <w:spacing w:after="14" w:line="276" w:lineRule="auto"/>
              <w:rPr>
                <w:sz w:val="16"/>
                <w:szCs w:val="16"/>
              </w:rPr>
            </w:pPr>
            <w:r w:rsidRPr="35D7B47D">
              <w:rPr>
                <w:sz w:val="16"/>
                <w:szCs w:val="16"/>
              </w:rPr>
              <w:lastRenderedPageBreak/>
              <w:t>Smještaj (u kriznim situacijama ili u drugim</w:t>
            </w:r>
            <w:r w:rsidR="262C22FE" w:rsidRPr="35D7B47D">
              <w:rPr>
                <w:sz w:val="16"/>
                <w:szCs w:val="16"/>
              </w:rPr>
              <w:t xml:space="preserve"> </w:t>
            </w:r>
            <w:r w:rsidR="608C635D" w:rsidRPr="35D7B47D">
              <w:rPr>
                <w:sz w:val="16"/>
                <w:szCs w:val="16"/>
              </w:rPr>
              <w:t>s</w:t>
            </w:r>
            <w:r w:rsidRPr="35D7B47D">
              <w:rPr>
                <w:sz w:val="16"/>
                <w:szCs w:val="16"/>
              </w:rPr>
              <w:t>lučajevima)</w:t>
            </w:r>
            <w:r w:rsidR="6A5D2821" w:rsidRPr="35D7B47D">
              <w:rPr>
                <w:sz w:val="16"/>
                <w:szCs w:val="16"/>
              </w:rPr>
              <w:t>:</w:t>
            </w:r>
          </w:p>
          <w:p w14:paraId="286BC2BF" w14:textId="77777777" w:rsidR="00100769" w:rsidRPr="00EE62DA" w:rsidRDefault="19B94B02" w:rsidP="00FC2E9C">
            <w:pPr>
              <w:spacing w:after="14" w:line="276" w:lineRule="auto"/>
              <w:rPr>
                <w:sz w:val="16"/>
                <w:szCs w:val="16"/>
              </w:rPr>
            </w:pPr>
            <w:r w:rsidRPr="477080F9">
              <w:rPr>
                <w:sz w:val="16"/>
                <w:szCs w:val="16"/>
              </w:rPr>
              <w:t>23,91 % djece čija se prava krše</w:t>
            </w:r>
          </w:p>
          <w:p w14:paraId="491AEAD5" w14:textId="41DBA5C5" w:rsidR="00100769" w:rsidRPr="00EE62DA" w:rsidRDefault="46D103F7" w:rsidP="00FC2E9C">
            <w:pPr>
              <w:spacing w:line="276" w:lineRule="auto"/>
              <w:rPr>
                <w:sz w:val="16"/>
                <w:szCs w:val="16"/>
              </w:rPr>
            </w:pPr>
            <w:r w:rsidRPr="35D7B47D">
              <w:rPr>
                <w:sz w:val="16"/>
                <w:szCs w:val="16"/>
              </w:rPr>
              <w:t>(</w:t>
            </w:r>
            <w:r w:rsidR="7AF884A5" w:rsidRPr="35D7B47D">
              <w:rPr>
                <w:sz w:val="16"/>
                <w:szCs w:val="16"/>
              </w:rPr>
              <w:t>p</w:t>
            </w:r>
            <w:r w:rsidRPr="35D7B47D">
              <w:rPr>
                <w:sz w:val="16"/>
                <w:szCs w:val="16"/>
              </w:rPr>
              <w:t>rema trenut</w:t>
            </w:r>
            <w:r w:rsidR="7D15A269" w:rsidRPr="35D7B47D">
              <w:rPr>
                <w:sz w:val="16"/>
                <w:szCs w:val="16"/>
              </w:rPr>
              <w:t>ač</w:t>
            </w:r>
            <w:r w:rsidRPr="35D7B47D">
              <w:rPr>
                <w:sz w:val="16"/>
                <w:szCs w:val="16"/>
              </w:rPr>
              <w:t>nom broju djece za koje je izrečena mjera o stanovanju izvan obitelj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8AFD83A" w14:textId="77777777" w:rsidR="00100769" w:rsidRPr="00EE62DA" w:rsidRDefault="19B94B02" w:rsidP="00FC2E9C">
            <w:pPr>
              <w:spacing w:line="276" w:lineRule="auto"/>
              <w:jc w:val="center"/>
              <w:rPr>
                <w:sz w:val="16"/>
                <w:szCs w:val="16"/>
              </w:rPr>
            </w:pPr>
            <w:r w:rsidRPr="477080F9">
              <w:rPr>
                <w:sz w:val="16"/>
                <w:szCs w:val="16"/>
              </w:rPr>
              <w:t>623</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0703A8" w14:textId="77777777" w:rsidR="00100769" w:rsidRPr="00EE62DA" w:rsidRDefault="19B94B02" w:rsidP="00FC2E9C">
            <w:pPr>
              <w:spacing w:after="11" w:line="276" w:lineRule="auto"/>
              <w:rPr>
                <w:i/>
                <w:iCs/>
                <w:sz w:val="16"/>
                <w:szCs w:val="16"/>
              </w:rPr>
            </w:pPr>
            <w:r w:rsidRPr="477080F9">
              <w:rPr>
                <w:i/>
                <w:iCs/>
                <w:sz w:val="16"/>
                <w:szCs w:val="16"/>
              </w:rPr>
              <w:t>Djeca u domu: 172</w:t>
            </w:r>
          </w:p>
          <w:p w14:paraId="11243507" w14:textId="77777777" w:rsidR="00100769" w:rsidRPr="00EE62DA" w:rsidRDefault="19B94B02" w:rsidP="00FC2E9C">
            <w:pPr>
              <w:spacing w:line="276" w:lineRule="auto"/>
              <w:rPr>
                <w:i/>
                <w:iCs/>
                <w:sz w:val="16"/>
                <w:szCs w:val="16"/>
              </w:rPr>
            </w:pPr>
            <w:r w:rsidRPr="477080F9">
              <w:rPr>
                <w:i/>
                <w:iCs/>
                <w:sz w:val="16"/>
                <w:szCs w:val="16"/>
              </w:rPr>
              <w:t>Djeca u udomiteljskoj obitelji: 224</w:t>
            </w:r>
          </w:p>
          <w:p w14:paraId="3512FDB9" w14:textId="77777777" w:rsidR="00100769" w:rsidRPr="00EE62DA" w:rsidRDefault="19B94B02" w:rsidP="00FC2E9C">
            <w:pPr>
              <w:spacing w:line="276" w:lineRule="auto"/>
              <w:rPr>
                <w:i/>
                <w:iCs/>
                <w:sz w:val="16"/>
                <w:szCs w:val="16"/>
              </w:rPr>
            </w:pPr>
            <w:r w:rsidRPr="477080F9">
              <w:rPr>
                <w:i/>
                <w:iCs/>
                <w:sz w:val="16"/>
                <w:szCs w:val="16"/>
              </w:rPr>
              <w:t>Djeca u organiziranom stanovanju: 12</w:t>
            </w:r>
          </w:p>
          <w:p w14:paraId="349C742E" w14:textId="77777777" w:rsidR="00100769" w:rsidRPr="00EE62DA" w:rsidRDefault="19B94B02" w:rsidP="00FC2E9C">
            <w:pPr>
              <w:spacing w:line="276" w:lineRule="auto"/>
              <w:rPr>
                <w:i/>
                <w:iCs/>
                <w:sz w:val="16"/>
                <w:szCs w:val="16"/>
              </w:rPr>
            </w:pPr>
            <w:r w:rsidRPr="477080F9">
              <w:rPr>
                <w:i/>
                <w:iCs/>
                <w:sz w:val="16"/>
                <w:szCs w:val="16"/>
              </w:rPr>
              <w:t>Djeca kod drugih pružatelja: 53</w:t>
            </w:r>
          </w:p>
          <w:p w14:paraId="7121D79C" w14:textId="77777777" w:rsidR="00100769" w:rsidRPr="00EE62DA" w:rsidRDefault="19B94B02" w:rsidP="00FC2E9C">
            <w:pPr>
              <w:spacing w:line="276" w:lineRule="auto"/>
              <w:rPr>
                <w:sz w:val="16"/>
                <w:szCs w:val="16"/>
              </w:rPr>
            </w:pPr>
            <w:r w:rsidRPr="477080F9">
              <w:rPr>
                <w:sz w:val="16"/>
                <w:szCs w:val="16"/>
              </w:rPr>
              <w:t>UKUPNO: 491</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595FC7" w14:textId="77777777" w:rsidR="00100769" w:rsidRPr="00134FFA" w:rsidRDefault="19B94B02" w:rsidP="00FC2E9C">
            <w:pPr>
              <w:spacing w:line="276" w:lineRule="auto"/>
              <w:jc w:val="center"/>
              <w:rPr>
                <w:sz w:val="16"/>
                <w:szCs w:val="16"/>
              </w:rPr>
            </w:pPr>
            <w:r w:rsidRPr="00134FFA">
              <w:rPr>
                <w:sz w:val="16"/>
                <w:szCs w:val="16"/>
              </w:rPr>
              <w:t>-132</w:t>
            </w:r>
          </w:p>
        </w:tc>
      </w:tr>
      <w:tr w:rsidR="00100769" w:rsidRPr="00EE62DA" w14:paraId="77CA188F"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8A2AF1" w14:textId="2845088E" w:rsidR="00100769" w:rsidRPr="00EE62DA" w:rsidRDefault="764AEEC1" w:rsidP="00FC2E9C">
            <w:pPr>
              <w:spacing w:line="276" w:lineRule="auto"/>
              <w:rPr>
                <w:sz w:val="16"/>
                <w:szCs w:val="16"/>
              </w:rPr>
            </w:pPr>
            <w:r w:rsidRPr="35D7B47D">
              <w:rPr>
                <w:sz w:val="16"/>
                <w:szCs w:val="16"/>
              </w:rPr>
              <w:t>Boravak</w:t>
            </w:r>
            <w:r w:rsidR="7F88CF79" w:rsidRPr="35D7B47D">
              <w:rPr>
                <w:sz w:val="16"/>
                <w:szCs w:val="16"/>
              </w:rPr>
              <w:t>:</w:t>
            </w:r>
          </w:p>
          <w:p w14:paraId="7A9E1545" w14:textId="77777777" w:rsidR="00100769" w:rsidRPr="00EE62DA" w:rsidRDefault="19B94B02" w:rsidP="00FC2E9C">
            <w:pPr>
              <w:spacing w:line="276" w:lineRule="auto"/>
              <w:rPr>
                <w:sz w:val="16"/>
                <w:szCs w:val="16"/>
              </w:rPr>
            </w:pPr>
            <w:r w:rsidRPr="477080F9">
              <w:rPr>
                <w:sz w:val="16"/>
                <w:szCs w:val="16"/>
              </w:rPr>
              <w:t>17,5 % djece čija su prava prekršena</w:t>
            </w:r>
          </w:p>
          <w:p w14:paraId="1DA30156" w14:textId="5824EC9A" w:rsidR="00100769" w:rsidRPr="00EE62DA" w:rsidRDefault="46D103F7" w:rsidP="00FC2E9C">
            <w:pPr>
              <w:spacing w:line="276" w:lineRule="auto"/>
              <w:rPr>
                <w:sz w:val="16"/>
                <w:szCs w:val="16"/>
              </w:rPr>
            </w:pPr>
            <w:r w:rsidRPr="35D7B47D">
              <w:rPr>
                <w:sz w:val="16"/>
                <w:szCs w:val="16"/>
              </w:rPr>
              <w:t>(</w:t>
            </w:r>
            <w:r w:rsidR="66342C07" w:rsidRPr="35D7B47D">
              <w:rPr>
                <w:sz w:val="16"/>
                <w:szCs w:val="16"/>
              </w:rPr>
              <w:t>z</w:t>
            </w:r>
            <w:r w:rsidRPr="35D7B47D">
              <w:rPr>
                <w:sz w:val="16"/>
                <w:szCs w:val="16"/>
              </w:rPr>
              <w:t>a djecu čiji roditelji imaju mjeru stručne pomoći ili intenzivne stručne pomoći u dobi od 7 do 14 g. gdje je 50 % djece motivirano za uslugu)</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771118" w14:textId="77777777" w:rsidR="00100769" w:rsidRPr="00EE62DA" w:rsidRDefault="19B94B02" w:rsidP="00FC2E9C">
            <w:pPr>
              <w:spacing w:line="276" w:lineRule="auto"/>
              <w:jc w:val="center"/>
              <w:rPr>
                <w:sz w:val="16"/>
                <w:szCs w:val="16"/>
              </w:rPr>
            </w:pPr>
            <w:r w:rsidRPr="477080F9">
              <w:rPr>
                <w:sz w:val="16"/>
                <w:szCs w:val="16"/>
              </w:rPr>
              <w:t>456</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D778D2" w14:textId="77777777" w:rsidR="00100769" w:rsidRPr="00EE62DA" w:rsidRDefault="19B94B02" w:rsidP="00FC2E9C">
            <w:pPr>
              <w:spacing w:line="276" w:lineRule="auto"/>
              <w:jc w:val="center"/>
              <w:rPr>
                <w:sz w:val="16"/>
                <w:szCs w:val="16"/>
              </w:rPr>
            </w:pPr>
            <w:r w:rsidRPr="477080F9">
              <w:rPr>
                <w:sz w:val="16"/>
                <w:szCs w:val="16"/>
              </w:rPr>
              <w:t>109</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842E57C" w14:textId="77777777" w:rsidR="00100769" w:rsidRPr="00134FFA" w:rsidRDefault="19B94B02" w:rsidP="00FC2E9C">
            <w:pPr>
              <w:spacing w:line="276" w:lineRule="auto"/>
              <w:jc w:val="center"/>
              <w:rPr>
                <w:sz w:val="16"/>
                <w:szCs w:val="16"/>
              </w:rPr>
            </w:pPr>
            <w:r w:rsidRPr="00134FFA">
              <w:rPr>
                <w:sz w:val="16"/>
                <w:szCs w:val="16"/>
              </w:rPr>
              <w:t>-347</w:t>
            </w:r>
          </w:p>
        </w:tc>
      </w:tr>
      <w:tr w:rsidR="00D17626" w:rsidRPr="00EE62DA" w14:paraId="41EE7D19" w14:textId="77777777" w:rsidTr="35D7B47D">
        <w:trPr>
          <w:trHeight w:val="553"/>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1F1D29AD" w14:textId="5C740DF3" w:rsidR="00D17626" w:rsidRPr="00EE62DA" w:rsidRDefault="262AB8B5" w:rsidP="00FC2E9C">
            <w:pPr>
              <w:spacing w:line="276" w:lineRule="auto"/>
              <w:jc w:val="center"/>
              <w:rPr>
                <w:b/>
                <w:bCs/>
                <w:sz w:val="16"/>
                <w:szCs w:val="16"/>
              </w:rPr>
            </w:pPr>
            <w:r w:rsidRPr="35D7B47D">
              <w:rPr>
                <w:b/>
                <w:bCs/>
                <w:sz w:val="16"/>
                <w:szCs w:val="16"/>
              </w:rPr>
              <w:t>Broj građana u riziku u Gradu Zagrebu - BROJ DJECE ČIJE JE MENTALNO ZDRAVLJE UGROŽENO:</w:t>
            </w:r>
          </w:p>
          <w:p w14:paraId="3CD491E9" w14:textId="34F5225C" w:rsidR="00D17626" w:rsidRPr="00EE62DA" w:rsidRDefault="262AB8B5" w:rsidP="00FC2E9C">
            <w:pPr>
              <w:spacing w:line="276" w:lineRule="auto"/>
              <w:jc w:val="center"/>
              <w:rPr>
                <w:sz w:val="16"/>
                <w:szCs w:val="16"/>
              </w:rPr>
            </w:pPr>
            <w:r w:rsidRPr="35D7B47D">
              <w:rPr>
                <w:b/>
                <w:bCs/>
                <w:sz w:val="16"/>
                <w:szCs w:val="16"/>
              </w:rPr>
              <w:t>6690</w:t>
            </w:r>
          </w:p>
        </w:tc>
      </w:tr>
      <w:tr w:rsidR="00D17626" w:rsidRPr="009A4120" w14:paraId="7FFA5048" w14:textId="77777777" w:rsidTr="35D7B47D">
        <w:trPr>
          <w:trHeight w:val="250"/>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7541FFAC" w14:textId="77777777" w:rsidR="00D17626" w:rsidRPr="00EE62DA" w:rsidRDefault="7D59FD5B" w:rsidP="00FC2E9C">
            <w:pPr>
              <w:spacing w:line="276" w:lineRule="auto"/>
              <w:jc w:val="center"/>
              <w:rPr>
                <w:sz w:val="16"/>
                <w:szCs w:val="16"/>
              </w:rPr>
            </w:pPr>
            <w:r w:rsidRPr="477080F9">
              <w:rPr>
                <w:sz w:val="16"/>
                <w:szCs w:val="16"/>
              </w:rPr>
              <w:t>SOCIJALNE USLUGE PREDVIĐENE ZAKONOM O SOCIJALNOJ SKRBI</w:t>
            </w:r>
          </w:p>
        </w:tc>
      </w:tr>
      <w:tr w:rsidR="00100769" w:rsidRPr="00134FFA" w14:paraId="61D59670" w14:textId="77777777" w:rsidTr="35D7B47D">
        <w:trPr>
          <w:trHeight w:val="1174"/>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E6E273" w14:textId="77777777" w:rsidR="00100769" w:rsidRPr="00EE62DA" w:rsidRDefault="19B94B02" w:rsidP="00FC2E9C">
            <w:pPr>
              <w:pStyle w:val="ListParagraph"/>
              <w:numPr>
                <w:ilvl w:val="0"/>
                <w:numId w:val="8"/>
              </w:numPr>
              <w:spacing w:line="276" w:lineRule="auto"/>
              <w:rPr>
                <w:sz w:val="16"/>
                <w:szCs w:val="16"/>
              </w:rPr>
            </w:pPr>
            <w:r w:rsidRPr="477080F9">
              <w:rPr>
                <w:sz w:val="16"/>
                <w:szCs w:val="16"/>
              </w:rPr>
              <w:t>Savjetovanje (za sve kategorije djece i mladih)</w:t>
            </w:r>
          </w:p>
          <w:p w14:paraId="748A3F33" w14:textId="77777777" w:rsidR="00100769" w:rsidRPr="00EE62DA" w:rsidRDefault="19B94B02" w:rsidP="00FC2E9C">
            <w:pPr>
              <w:pStyle w:val="ListParagraph"/>
              <w:numPr>
                <w:ilvl w:val="0"/>
                <w:numId w:val="8"/>
              </w:numPr>
              <w:spacing w:line="276" w:lineRule="auto"/>
              <w:rPr>
                <w:sz w:val="16"/>
                <w:szCs w:val="16"/>
              </w:rPr>
            </w:pPr>
            <w:r w:rsidRPr="477080F9">
              <w:rPr>
                <w:sz w:val="16"/>
                <w:szCs w:val="16"/>
              </w:rPr>
              <w:t xml:space="preserve">Psihosocijalno savjetovanje (za sve kategorije djece i mladih) </w:t>
            </w:r>
          </w:p>
          <w:p w14:paraId="76A7772B" w14:textId="77777777" w:rsidR="00100769" w:rsidRPr="00EE62DA" w:rsidRDefault="19B94B02" w:rsidP="00FC2E9C">
            <w:pPr>
              <w:pStyle w:val="ListParagraph"/>
              <w:numPr>
                <w:ilvl w:val="0"/>
                <w:numId w:val="8"/>
              </w:numPr>
              <w:spacing w:line="276" w:lineRule="auto"/>
              <w:rPr>
                <w:sz w:val="16"/>
                <w:szCs w:val="16"/>
              </w:rPr>
            </w:pPr>
            <w:r w:rsidRPr="477080F9">
              <w:rPr>
                <w:sz w:val="16"/>
                <w:szCs w:val="16"/>
              </w:rPr>
              <w:t>Psihosocijalna podrška koju su ostvarila djeca (ne uključuje djecu s teškoćama u razvoju i djecu s problemima u ponašanju)</w:t>
            </w:r>
          </w:p>
          <w:p w14:paraId="11939F57" w14:textId="0D69FF12" w:rsidR="00100769" w:rsidRPr="00EE62DA" w:rsidRDefault="46D103F7" w:rsidP="00FC2E9C">
            <w:pPr>
              <w:spacing w:line="276" w:lineRule="auto"/>
              <w:rPr>
                <w:sz w:val="16"/>
                <w:szCs w:val="16"/>
              </w:rPr>
            </w:pPr>
            <w:r w:rsidRPr="35D7B47D">
              <w:rPr>
                <w:sz w:val="16"/>
                <w:szCs w:val="16"/>
              </w:rPr>
              <w:t>70 % djece čije je mentalno zdravlje ugroženo ostvaruje ukupno navedene usluge koje se mogu zbrojiti</w:t>
            </w:r>
            <w:r w:rsidR="5205088C" w:rsidRPr="35D7B47D">
              <w:rPr>
                <w:sz w:val="16"/>
                <w:szCs w:val="16"/>
              </w:rPr>
              <w:t>.</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5483AD" w14:textId="13A5DD08" w:rsidR="00100769" w:rsidRPr="00EE62DA" w:rsidRDefault="46D103F7" w:rsidP="00FC2E9C">
            <w:pPr>
              <w:spacing w:after="160" w:line="276" w:lineRule="auto"/>
              <w:jc w:val="center"/>
              <w:rPr>
                <w:sz w:val="16"/>
                <w:szCs w:val="16"/>
              </w:rPr>
            </w:pPr>
            <w:r w:rsidRPr="35D7B47D">
              <w:rPr>
                <w:sz w:val="16"/>
                <w:szCs w:val="16"/>
              </w:rPr>
              <w:t>4683</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04C7118" w14:textId="0D84AE13" w:rsidR="00100769" w:rsidRPr="00EE62DA" w:rsidRDefault="46D103F7" w:rsidP="35D7B47D">
            <w:pPr>
              <w:spacing w:line="276" w:lineRule="auto"/>
              <w:rPr>
                <w:i/>
                <w:iCs/>
                <w:sz w:val="16"/>
                <w:szCs w:val="16"/>
              </w:rPr>
            </w:pPr>
            <w:r w:rsidRPr="35D7B47D">
              <w:rPr>
                <w:i/>
                <w:iCs/>
                <w:sz w:val="16"/>
                <w:szCs w:val="16"/>
              </w:rPr>
              <w:t>Savjetovanje: 1713</w:t>
            </w:r>
          </w:p>
          <w:p w14:paraId="7F9B791C" w14:textId="24FCA8CF" w:rsidR="00100769" w:rsidRPr="00EE62DA" w:rsidRDefault="46D103F7" w:rsidP="35D7B47D">
            <w:pPr>
              <w:spacing w:line="276" w:lineRule="auto"/>
              <w:rPr>
                <w:i/>
                <w:iCs/>
                <w:sz w:val="16"/>
                <w:szCs w:val="16"/>
              </w:rPr>
            </w:pPr>
            <w:r w:rsidRPr="35D7B47D">
              <w:rPr>
                <w:i/>
                <w:iCs/>
                <w:sz w:val="16"/>
                <w:szCs w:val="16"/>
              </w:rPr>
              <w:t>Psihosocijalno savjetovanje: 1051</w:t>
            </w:r>
          </w:p>
          <w:p w14:paraId="0A822DBF" w14:textId="77777777" w:rsidR="00100769" w:rsidRPr="00EE62DA" w:rsidRDefault="19B94B02" w:rsidP="00FC2E9C">
            <w:pPr>
              <w:spacing w:after="160" w:line="276" w:lineRule="auto"/>
              <w:rPr>
                <w:i/>
                <w:iCs/>
                <w:sz w:val="16"/>
                <w:szCs w:val="16"/>
              </w:rPr>
            </w:pPr>
            <w:r w:rsidRPr="477080F9">
              <w:rPr>
                <w:i/>
                <w:iCs/>
                <w:sz w:val="16"/>
                <w:szCs w:val="16"/>
              </w:rPr>
              <w:t>Psihosocijalna podrška: 497</w:t>
            </w:r>
          </w:p>
          <w:p w14:paraId="3F21B48E" w14:textId="0F4445AD" w:rsidR="00100769" w:rsidRPr="00EE62DA" w:rsidRDefault="46D103F7" w:rsidP="00FC2E9C">
            <w:pPr>
              <w:spacing w:after="160" w:line="276" w:lineRule="auto"/>
              <w:rPr>
                <w:sz w:val="16"/>
                <w:szCs w:val="16"/>
              </w:rPr>
            </w:pPr>
            <w:r w:rsidRPr="35D7B47D">
              <w:rPr>
                <w:sz w:val="16"/>
                <w:szCs w:val="16"/>
              </w:rPr>
              <w:t>UKUPNO: 3261</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187FF5" w14:textId="77777777" w:rsidR="00100769" w:rsidRPr="00134FFA" w:rsidRDefault="19B94B02" w:rsidP="00FC2E9C">
            <w:pPr>
              <w:spacing w:after="160" w:line="276" w:lineRule="auto"/>
              <w:jc w:val="center"/>
              <w:rPr>
                <w:sz w:val="16"/>
                <w:szCs w:val="16"/>
              </w:rPr>
            </w:pPr>
            <w:r w:rsidRPr="00134FFA">
              <w:rPr>
                <w:sz w:val="16"/>
                <w:szCs w:val="16"/>
              </w:rPr>
              <w:t>-1422</w:t>
            </w:r>
          </w:p>
        </w:tc>
      </w:tr>
      <w:tr w:rsidR="00D17626" w:rsidRPr="009A4120" w14:paraId="5CF872BE" w14:textId="77777777" w:rsidTr="35D7B47D">
        <w:trPr>
          <w:trHeight w:val="261"/>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59F91FED" w14:textId="77777777" w:rsidR="00D17626" w:rsidRPr="00134FFA" w:rsidRDefault="7D59FD5B" w:rsidP="00FC2E9C">
            <w:pPr>
              <w:spacing w:line="276" w:lineRule="auto"/>
              <w:jc w:val="center"/>
              <w:rPr>
                <w:sz w:val="16"/>
                <w:szCs w:val="16"/>
              </w:rPr>
            </w:pPr>
            <w:r w:rsidRPr="00134FFA">
              <w:rPr>
                <w:sz w:val="16"/>
                <w:szCs w:val="16"/>
              </w:rPr>
              <w:t>DRUGE INOVATIVNE I PROJEKTNO FINANCIRANE USLUGE IZ SUSTAVA SOCIJALNE SKRBI</w:t>
            </w:r>
          </w:p>
          <w:p w14:paraId="454AADC0" w14:textId="77777777" w:rsidR="00D17626" w:rsidRPr="00134FFA" w:rsidRDefault="7D59FD5B" w:rsidP="00FC2E9C">
            <w:pPr>
              <w:spacing w:line="276" w:lineRule="auto"/>
              <w:jc w:val="center"/>
              <w:rPr>
                <w:sz w:val="16"/>
                <w:szCs w:val="16"/>
              </w:rPr>
            </w:pPr>
            <w:r w:rsidRPr="00134FFA">
              <w:rPr>
                <w:sz w:val="16"/>
                <w:szCs w:val="16"/>
              </w:rPr>
              <w:t>USLUGE KOJE SU OSIGURANE U ZDRAVSTVENOM SEKTORU</w:t>
            </w:r>
          </w:p>
        </w:tc>
      </w:tr>
      <w:tr w:rsidR="00100769" w:rsidRPr="00134FFA" w14:paraId="34C0D4B1"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56D49D" w14:textId="7EF97CA9" w:rsidR="00100769" w:rsidRPr="00EE62DA" w:rsidRDefault="46D103F7" w:rsidP="00FC2E9C">
            <w:pPr>
              <w:pStyle w:val="ListParagraph"/>
              <w:numPr>
                <w:ilvl w:val="0"/>
                <w:numId w:val="8"/>
              </w:numPr>
              <w:spacing w:line="276" w:lineRule="auto"/>
              <w:rPr>
                <w:sz w:val="16"/>
                <w:szCs w:val="16"/>
              </w:rPr>
            </w:pPr>
            <w:proofErr w:type="spellStart"/>
            <w:r w:rsidRPr="35D7B47D">
              <w:rPr>
                <w:sz w:val="16"/>
                <w:szCs w:val="16"/>
              </w:rPr>
              <w:t>Psihoedukativni</w:t>
            </w:r>
            <w:proofErr w:type="spellEnd"/>
            <w:r w:rsidRPr="35D7B47D">
              <w:rPr>
                <w:sz w:val="16"/>
                <w:szCs w:val="16"/>
              </w:rPr>
              <w:t xml:space="preserve"> i preventivni programi za mlade </w:t>
            </w:r>
          </w:p>
          <w:p w14:paraId="182772F7" w14:textId="6CFAF83E" w:rsidR="00100769" w:rsidRPr="00EE62DA" w:rsidRDefault="46D103F7" w:rsidP="00FC2E9C">
            <w:pPr>
              <w:pStyle w:val="ListParagraph"/>
              <w:numPr>
                <w:ilvl w:val="0"/>
                <w:numId w:val="8"/>
              </w:numPr>
              <w:spacing w:line="276" w:lineRule="auto"/>
              <w:rPr>
                <w:sz w:val="16"/>
                <w:szCs w:val="16"/>
              </w:rPr>
            </w:pPr>
            <w:r w:rsidRPr="35D7B47D">
              <w:rPr>
                <w:sz w:val="16"/>
                <w:szCs w:val="16"/>
              </w:rPr>
              <w:t>Programi podrške i preventivni programi za mlade radi suzbijanja ovisnosti</w:t>
            </w:r>
          </w:p>
          <w:p w14:paraId="3C721EBC" w14:textId="43992978" w:rsidR="00100769" w:rsidRPr="00EE62DA" w:rsidRDefault="46D103F7" w:rsidP="00FC2E9C">
            <w:pPr>
              <w:spacing w:line="276" w:lineRule="auto"/>
              <w:rPr>
                <w:sz w:val="16"/>
                <w:szCs w:val="16"/>
              </w:rPr>
            </w:pPr>
            <w:r w:rsidRPr="35D7B47D">
              <w:rPr>
                <w:sz w:val="16"/>
                <w:szCs w:val="16"/>
              </w:rPr>
              <w:t>250 % trenut</w:t>
            </w:r>
            <w:r w:rsidR="26F2D2F8" w:rsidRPr="35D7B47D">
              <w:rPr>
                <w:sz w:val="16"/>
                <w:szCs w:val="16"/>
              </w:rPr>
              <w:t>ač</w:t>
            </w:r>
            <w:r w:rsidRPr="35D7B47D">
              <w:rPr>
                <w:sz w:val="16"/>
                <w:szCs w:val="16"/>
              </w:rPr>
              <w:t>nog broja djece čije je mentalno zdravlje ugroženo – ukupno za navedene programe</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11E433" w14:textId="77777777" w:rsidR="00100769" w:rsidRPr="00EE62DA" w:rsidRDefault="19B94B02" w:rsidP="00FC2E9C">
            <w:pPr>
              <w:spacing w:line="276" w:lineRule="auto"/>
              <w:jc w:val="center"/>
              <w:rPr>
                <w:sz w:val="16"/>
                <w:szCs w:val="16"/>
              </w:rPr>
            </w:pPr>
            <w:r w:rsidRPr="477080F9">
              <w:rPr>
                <w:sz w:val="16"/>
                <w:szCs w:val="16"/>
              </w:rPr>
              <w:t>16.725</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6C1A19" w14:textId="77777777" w:rsidR="00100769" w:rsidRPr="00EE62DA" w:rsidRDefault="00100769" w:rsidP="00FC2E9C">
            <w:pPr>
              <w:spacing w:line="276" w:lineRule="auto"/>
              <w:jc w:val="center"/>
              <w:rPr>
                <w:i/>
                <w:iCs/>
                <w:sz w:val="16"/>
                <w:szCs w:val="16"/>
              </w:rPr>
            </w:pPr>
          </w:p>
          <w:p w14:paraId="1C31F2F3" w14:textId="199DAA50" w:rsidR="00100769" w:rsidRPr="00EE62DA" w:rsidRDefault="46D103F7" w:rsidP="35D7B47D">
            <w:pPr>
              <w:spacing w:line="276" w:lineRule="auto"/>
              <w:jc w:val="center"/>
              <w:rPr>
                <w:i/>
                <w:iCs/>
                <w:sz w:val="16"/>
                <w:szCs w:val="16"/>
              </w:rPr>
            </w:pPr>
            <w:r w:rsidRPr="35D7B47D">
              <w:rPr>
                <w:i/>
                <w:iCs/>
                <w:sz w:val="16"/>
                <w:szCs w:val="16"/>
              </w:rPr>
              <w:t>2218</w:t>
            </w:r>
          </w:p>
          <w:p w14:paraId="4342064B" w14:textId="77777777" w:rsidR="00100769" w:rsidRPr="00EE62DA" w:rsidRDefault="00100769" w:rsidP="00FC2E9C">
            <w:pPr>
              <w:spacing w:line="276" w:lineRule="auto"/>
              <w:jc w:val="center"/>
              <w:rPr>
                <w:i/>
                <w:iCs/>
                <w:sz w:val="16"/>
                <w:szCs w:val="16"/>
              </w:rPr>
            </w:pPr>
          </w:p>
          <w:p w14:paraId="56F83B4E" w14:textId="77777777" w:rsidR="00100769" w:rsidRPr="00EE62DA" w:rsidRDefault="19B94B02" w:rsidP="00FC2E9C">
            <w:pPr>
              <w:spacing w:line="276" w:lineRule="auto"/>
              <w:jc w:val="center"/>
              <w:rPr>
                <w:sz w:val="16"/>
                <w:szCs w:val="16"/>
              </w:rPr>
            </w:pPr>
            <w:r w:rsidRPr="477080F9">
              <w:rPr>
                <w:i/>
                <w:iCs/>
                <w:sz w:val="16"/>
                <w:szCs w:val="16"/>
              </w:rPr>
              <w:t>143</w:t>
            </w:r>
          </w:p>
          <w:p w14:paraId="0C080F95" w14:textId="77777777" w:rsidR="00100769" w:rsidRPr="00EE62DA" w:rsidRDefault="00100769" w:rsidP="00FC2E9C">
            <w:pPr>
              <w:spacing w:line="276" w:lineRule="auto"/>
              <w:jc w:val="center"/>
              <w:rPr>
                <w:sz w:val="16"/>
                <w:szCs w:val="16"/>
              </w:rPr>
            </w:pPr>
          </w:p>
          <w:p w14:paraId="2C4A7E5A" w14:textId="77777777" w:rsidR="00100769" w:rsidRPr="00EE62DA" w:rsidRDefault="19B94B02" w:rsidP="00FC2E9C">
            <w:pPr>
              <w:spacing w:line="276" w:lineRule="auto"/>
              <w:jc w:val="center"/>
              <w:rPr>
                <w:sz w:val="16"/>
                <w:szCs w:val="16"/>
              </w:rPr>
            </w:pPr>
            <w:r w:rsidRPr="477080F9">
              <w:rPr>
                <w:sz w:val="16"/>
                <w:szCs w:val="16"/>
              </w:rPr>
              <w:t>UKUPNO: 2361</w:t>
            </w:r>
          </w:p>
          <w:p w14:paraId="40DE1784" w14:textId="77777777" w:rsidR="00100769" w:rsidRPr="00EE62DA" w:rsidRDefault="00100769" w:rsidP="00FC2E9C">
            <w:pPr>
              <w:spacing w:line="276" w:lineRule="auto"/>
              <w:jc w:val="center"/>
              <w:rPr>
                <w:sz w:val="16"/>
                <w:szCs w:val="16"/>
              </w:rPr>
            </w:pP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38EE1C" w14:textId="77777777" w:rsidR="00100769" w:rsidRPr="00134FFA" w:rsidRDefault="19B94B02" w:rsidP="00FC2E9C">
            <w:pPr>
              <w:spacing w:line="276" w:lineRule="auto"/>
              <w:jc w:val="center"/>
              <w:rPr>
                <w:sz w:val="16"/>
                <w:szCs w:val="16"/>
              </w:rPr>
            </w:pPr>
            <w:r w:rsidRPr="00134FFA">
              <w:rPr>
                <w:sz w:val="16"/>
                <w:szCs w:val="16"/>
              </w:rPr>
              <w:t>-11.862</w:t>
            </w:r>
          </w:p>
        </w:tc>
      </w:tr>
      <w:tr w:rsidR="00D17626" w:rsidRPr="00134FFA" w14:paraId="4171D747" w14:textId="77777777" w:rsidTr="35D7B47D">
        <w:trPr>
          <w:trHeight w:val="739"/>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64AC5BD2" w14:textId="12C0449B" w:rsidR="00D17626" w:rsidRPr="00134FFA" w:rsidRDefault="262AB8B5" w:rsidP="00FC2E9C">
            <w:pPr>
              <w:spacing w:line="276" w:lineRule="auto"/>
              <w:jc w:val="center"/>
              <w:rPr>
                <w:b/>
                <w:bCs/>
                <w:sz w:val="16"/>
                <w:szCs w:val="16"/>
              </w:rPr>
            </w:pPr>
            <w:r w:rsidRPr="35D7B47D">
              <w:rPr>
                <w:b/>
                <w:bCs/>
                <w:sz w:val="16"/>
                <w:szCs w:val="16"/>
              </w:rPr>
              <w:t>Broj građana u riziku u Gradu Zagrebu - DJECA U RIZIKU OD SIROMAŠTVA I SOCIJALNE ISKLJUČENOSTI:</w:t>
            </w:r>
          </w:p>
          <w:p w14:paraId="434B791B" w14:textId="77777777" w:rsidR="00D17626" w:rsidRPr="00134FFA" w:rsidRDefault="7D59FD5B" w:rsidP="00FC2E9C">
            <w:pPr>
              <w:spacing w:line="276" w:lineRule="auto"/>
              <w:jc w:val="center"/>
              <w:rPr>
                <w:sz w:val="16"/>
                <w:szCs w:val="16"/>
              </w:rPr>
            </w:pPr>
            <w:r w:rsidRPr="00134FFA">
              <w:rPr>
                <w:b/>
                <w:bCs/>
                <w:sz w:val="16"/>
                <w:szCs w:val="16"/>
              </w:rPr>
              <w:t>12.332</w:t>
            </w:r>
          </w:p>
        </w:tc>
      </w:tr>
      <w:tr w:rsidR="00D17626" w:rsidRPr="009A4120" w14:paraId="441F2A21" w14:textId="77777777" w:rsidTr="35D7B47D">
        <w:trPr>
          <w:trHeight w:val="334"/>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475C89CC" w14:textId="77777777" w:rsidR="00D17626" w:rsidRPr="00134FFA" w:rsidRDefault="7D59FD5B" w:rsidP="00FC2E9C">
            <w:pPr>
              <w:spacing w:line="276" w:lineRule="auto"/>
              <w:jc w:val="center"/>
              <w:rPr>
                <w:sz w:val="16"/>
                <w:szCs w:val="16"/>
              </w:rPr>
            </w:pPr>
            <w:r w:rsidRPr="00134FFA">
              <w:rPr>
                <w:sz w:val="16"/>
                <w:szCs w:val="16"/>
              </w:rPr>
              <w:t>SOCIJALNE USLUGE PREDVIĐENE ZAKONOM O SOCIJALNOJ SKRBI</w:t>
            </w:r>
          </w:p>
        </w:tc>
      </w:tr>
      <w:tr w:rsidR="00100769" w:rsidRPr="00134FFA" w14:paraId="53C96513"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A017B7" w14:textId="77777777" w:rsidR="00100769" w:rsidRPr="00EE62DA" w:rsidRDefault="19B94B02" w:rsidP="00FC2E9C">
            <w:pPr>
              <w:spacing w:line="276" w:lineRule="auto"/>
              <w:rPr>
                <w:sz w:val="16"/>
                <w:szCs w:val="16"/>
              </w:rPr>
            </w:pPr>
            <w:r w:rsidRPr="477080F9">
              <w:rPr>
                <w:sz w:val="16"/>
                <w:szCs w:val="16"/>
              </w:rPr>
              <w:t>Socijalno mentorstvo djetetu korisniku zajamčene minimalne naknade</w:t>
            </w:r>
          </w:p>
          <w:p w14:paraId="6ABABE9D" w14:textId="55F5EA77" w:rsidR="00100769" w:rsidRPr="00EE62DA" w:rsidRDefault="46D103F7" w:rsidP="00FC2E9C">
            <w:pPr>
              <w:spacing w:line="276" w:lineRule="auto"/>
              <w:rPr>
                <w:sz w:val="16"/>
                <w:szCs w:val="16"/>
              </w:rPr>
            </w:pPr>
            <w:r w:rsidRPr="35D7B47D">
              <w:rPr>
                <w:sz w:val="16"/>
                <w:szCs w:val="16"/>
              </w:rPr>
              <w:t xml:space="preserve">10 % djece u riziku od siromaštva, a čije </w:t>
            </w:r>
            <w:r w:rsidR="49B16193" w:rsidRPr="35D7B47D">
              <w:rPr>
                <w:sz w:val="16"/>
                <w:szCs w:val="16"/>
              </w:rPr>
              <w:t xml:space="preserve">su </w:t>
            </w:r>
            <w:r w:rsidRPr="35D7B47D">
              <w:rPr>
                <w:sz w:val="16"/>
                <w:szCs w:val="16"/>
              </w:rPr>
              <w:t>obitelji primatelji ZMN</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2F860C" w14:textId="37F80401" w:rsidR="00100769" w:rsidRPr="00EE62DA" w:rsidRDefault="46D103F7" w:rsidP="00FC2E9C">
            <w:pPr>
              <w:spacing w:line="276" w:lineRule="auto"/>
              <w:jc w:val="center"/>
              <w:rPr>
                <w:sz w:val="16"/>
                <w:szCs w:val="16"/>
              </w:rPr>
            </w:pPr>
            <w:r w:rsidRPr="35D7B47D">
              <w:rPr>
                <w:sz w:val="16"/>
                <w:szCs w:val="16"/>
              </w:rPr>
              <w:t>1233</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363B3F" w14:textId="77777777" w:rsidR="00100769" w:rsidRPr="00EE62DA" w:rsidRDefault="19B94B02" w:rsidP="00FC2E9C">
            <w:pPr>
              <w:spacing w:line="276" w:lineRule="auto"/>
              <w:jc w:val="center"/>
              <w:rPr>
                <w:sz w:val="16"/>
                <w:szCs w:val="16"/>
              </w:rPr>
            </w:pPr>
            <w:r w:rsidRPr="477080F9">
              <w:rPr>
                <w:sz w:val="16"/>
                <w:szCs w:val="16"/>
              </w:rPr>
              <w:t>18</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8BC543" w14:textId="58521860" w:rsidR="00100769" w:rsidRPr="00134FFA" w:rsidRDefault="46D103F7" w:rsidP="00FC2E9C">
            <w:pPr>
              <w:spacing w:line="276" w:lineRule="auto"/>
              <w:jc w:val="center"/>
              <w:rPr>
                <w:sz w:val="16"/>
                <w:szCs w:val="16"/>
              </w:rPr>
            </w:pPr>
            <w:r w:rsidRPr="35D7B47D">
              <w:rPr>
                <w:sz w:val="16"/>
                <w:szCs w:val="16"/>
              </w:rPr>
              <w:t>-1215</w:t>
            </w:r>
          </w:p>
        </w:tc>
      </w:tr>
      <w:tr w:rsidR="00D17626" w:rsidRPr="00134FFA" w14:paraId="19226B61" w14:textId="77777777" w:rsidTr="35D7B47D">
        <w:trPr>
          <w:trHeight w:val="236"/>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70376B75" w14:textId="77777777" w:rsidR="00D17626" w:rsidRPr="00134FFA" w:rsidRDefault="7D59FD5B" w:rsidP="00FC2E9C">
            <w:pPr>
              <w:spacing w:line="276" w:lineRule="auto"/>
              <w:jc w:val="center"/>
              <w:rPr>
                <w:sz w:val="16"/>
                <w:szCs w:val="16"/>
              </w:rPr>
            </w:pPr>
            <w:r w:rsidRPr="00134FFA">
              <w:rPr>
                <w:sz w:val="16"/>
                <w:szCs w:val="16"/>
              </w:rPr>
              <w:t>DRUGE INOVATIVNE I PROJEKTNO FINANCIRANE USLUGE IZ SUSTAVA SOCIJALNE SKRBI</w:t>
            </w:r>
          </w:p>
        </w:tc>
      </w:tr>
      <w:tr w:rsidR="00100769" w:rsidRPr="00134FFA" w14:paraId="408FF3B0"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06C3E3" w14:textId="07B95A9D" w:rsidR="00100769" w:rsidRPr="00EE62DA" w:rsidRDefault="18C8E410" w:rsidP="0C09108A">
            <w:pPr>
              <w:spacing w:line="276" w:lineRule="auto"/>
              <w:rPr>
                <w:sz w:val="16"/>
                <w:szCs w:val="16"/>
              </w:rPr>
            </w:pPr>
            <w:r w:rsidRPr="35D7B47D">
              <w:rPr>
                <w:sz w:val="16"/>
                <w:szCs w:val="16"/>
              </w:rPr>
              <w:t xml:space="preserve">Infocentar za mlade </w:t>
            </w:r>
            <w:r w:rsidR="3F89F9AB" w:rsidRPr="35D7B47D">
              <w:rPr>
                <w:sz w:val="16"/>
                <w:szCs w:val="16"/>
              </w:rPr>
              <w:t>:</w:t>
            </w:r>
          </w:p>
          <w:p w14:paraId="7CEDDFA0" w14:textId="00C96811" w:rsidR="00100769" w:rsidRPr="00EE62DA" w:rsidRDefault="18C8E410" w:rsidP="00FC2E9C">
            <w:pPr>
              <w:spacing w:line="276" w:lineRule="auto"/>
              <w:rPr>
                <w:sz w:val="16"/>
                <w:szCs w:val="16"/>
              </w:rPr>
            </w:pPr>
            <w:r w:rsidRPr="35D7B47D">
              <w:rPr>
                <w:sz w:val="16"/>
                <w:szCs w:val="16"/>
              </w:rPr>
              <w:t>dostupan za barem</w:t>
            </w:r>
            <w:r w:rsidR="1655F092" w:rsidRPr="35D7B47D">
              <w:rPr>
                <w:sz w:val="16"/>
                <w:szCs w:val="16"/>
              </w:rPr>
              <w:t xml:space="preserve"> </w:t>
            </w:r>
            <w:r w:rsidR="43A56BD2" w:rsidRPr="35D7B47D">
              <w:rPr>
                <w:sz w:val="16"/>
                <w:szCs w:val="16"/>
              </w:rPr>
              <w:t>50 % djece u riziku od siromaštv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A90412" w14:textId="361C1C53" w:rsidR="00100769" w:rsidRPr="00EE62DA" w:rsidRDefault="46D103F7" w:rsidP="00FC2E9C">
            <w:pPr>
              <w:spacing w:line="276" w:lineRule="auto"/>
              <w:jc w:val="center"/>
              <w:rPr>
                <w:sz w:val="16"/>
                <w:szCs w:val="16"/>
              </w:rPr>
            </w:pPr>
            <w:r w:rsidRPr="35D7B47D">
              <w:rPr>
                <w:sz w:val="16"/>
                <w:szCs w:val="16"/>
              </w:rPr>
              <w:t>6166</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0E05A0" w14:textId="77777777" w:rsidR="00100769" w:rsidRPr="00EE62DA" w:rsidRDefault="19B94B02" w:rsidP="00FC2E9C">
            <w:pPr>
              <w:spacing w:line="276" w:lineRule="auto"/>
              <w:jc w:val="center"/>
              <w:rPr>
                <w:sz w:val="16"/>
                <w:szCs w:val="16"/>
              </w:rPr>
            </w:pPr>
            <w:r w:rsidRPr="477080F9">
              <w:rPr>
                <w:sz w:val="16"/>
                <w:szCs w:val="16"/>
              </w:rPr>
              <w:t>113</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FA91DC" w14:textId="3E1CB9D8" w:rsidR="00100769" w:rsidRPr="00134FFA" w:rsidRDefault="46D103F7" w:rsidP="00FC2E9C">
            <w:pPr>
              <w:spacing w:line="276" w:lineRule="auto"/>
              <w:jc w:val="center"/>
              <w:rPr>
                <w:sz w:val="16"/>
                <w:szCs w:val="16"/>
              </w:rPr>
            </w:pPr>
            <w:r w:rsidRPr="35D7B47D">
              <w:rPr>
                <w:sz w:val="16"/>
                <w:szCs w:val="16"/>
              </w:rPr>
              <w:t>-6053</w:t>
            </w:r>
          </w:p>
        </w:tc>
      </w:tr>
      <w:tr w:rsidR="00100769" w:rsidRPr="00134FFA" w14:paraId="785FDC0C"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8488B7" w14:textId="332F1533" w:rsidR="00100769" w:rsidRPr="00EE62DA" w:rsidRDefault="764AEEC1" w:rsidP="00FC2E9C">
            <w:pPr>
              <w:spacing w:line="276" w:lineRule="auto"/>
              <w:rPr>
                <w:sz w:val="16"/>
                <w:szCs w:val="16"/>
              </w:rPr>
            </w:pPr>
            <w:r w:rsidRPr="35D7B47D">
              <w:rPr>
                <w:sz w:val="16"/>
                <w:szCs w:val="16"/>
              </w:rPr>
              <w:t>Socijalizacijske i razvojne aktivnosti za djecu</w:t>
            </w:r>
            <w:r w:rsidR="6BE9E186" w:rsidRPr="35D7B47D">
              <w:rPr>
                <w:sz w:val="16"/>
                <w:szCs w:val="16"/>
              </w:rPr>
              <w:t>:</w:t>
            </w:r>
          </w:p>
          <w:p w14:paraId="107DD642" w14:textId="77777777" w:rsidR="00100769" w:rsidRPr="00EE62DA" w:rsidRDefault="19B94B02" w:rsidP="00FC2E9C">
            <w:pPr>
              <w:spacing w:line="276" w:lineRule="auto"/>
              <w:rPr>
                <w:sz w:val="16"/>
                <w:szCs w:val="16"/>
              </w:rPr>
            </w:pPr>
            <w:r w:rsidRPr="477080F9">
              <w:rPr>
                <w:sz w:val="16"/>
                <w:szCs w:val="16"/>
              </w:rPr>
              <w:t>27 % djece u riziku od siromaštv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916C88" w14:textId="2FEB3747" w:rsidR="00100769" w:rsidRPr="00EE62DA" w:rsidRDefault="46D103F7" w:rsidP="00FC2E9C">
            <w:pPr>
              <w:spacing w:line="276" w:lineRule="auto"/>
              <w:jc w:val="center"/>
              <w:rPr>
                <w:sz w:val="16"/>
                <w:szCs w:val="16"/>
              </w:rPr>
            </w:pPr>
            <w:r w:rsidRPr="35D7B47D">
              <w:rPr>
                <w:sz w:val="16"/>
                <w:szCs w:val="16"/>
              </w:rPr>
              <w:t>3330</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FD6CFB" w14:textId="77777777" w:rsidR="00100769" w:rsidRPr="00EE62DA" w:rsidRDefault="19B94B02" w:rsidP="00FC2E9C">
            <w:pPr>
              <w:spacing w:line="276" w:lineRule="auto"/>
              <w:jc w:val="center"/>
              <w:rPr>
                <w:sz w:val="16"/>
                <w:szCs w:val="16"/>
              </w:rPr>
            </w:pPr>
            <w:r w:rsidRPr="477080F9">
              <w:rPr>
                <w:sz w:val="16"/>
                <w:szCs w:val="16"/>
              </w:rPr>
              <w:t>824</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4AAF47" w14:textId="01ADBCCC" w:rsidR="00100769" w:rsidRPr="00134FFA" w:rsidRDefault="46D103F7" w:rsidP="00FC2E9C">
            <w:pPr>
              <w:spacing w:line="276" w:lineRule="auto"/>
              <w:jc w:val="center"/>
              <w:rPr>
                <w:sz w:val="16"/>
                <w:szCs w:val="16"/>
              </w:rPr>
            </w:pPr>
            <w:r w:rsidRPr="35D7B47D">
              <w:rPr>
                <w:sz w:val="16"/>
                <w:szCs w:val="16"/>
              </w:rPr>
              <w:t>-2506</w:t>
            </w:r>
          </w:p>
        </w:tc>
      </w:tr>
      <w:tr w:rsidR="00100769" w:rsidRPr="00134FFA" w14:paraId="62E7884C"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89C095" w14:textId="57D76ED9" w:rsidR="00100769" w:rsidRPr="00EE62DA" w:rsidRDefault="764AEEC1" w:rsidP="00FC2E9C">
            <w:pPr>
              <w:spacing w:line="276" w:lineRule="auto"/>
              <w:rPr>
                <w:sz w:val="16"/>
                <w:szCs w:val="16"/>
              </w:rPr>
            </w:pPr>
            <w:r w:rsidRPr="35D7B47D">
              <w:rPr>
                <w:sz w:val="16"/>
                <w:szCs w:val="16"/>
              </w:rPr>
              <w:t>Pomoć i podrška u obrazovanju za djecu u riziku od siromaštva</w:t>
            </w:r>
            <w:r w:rsidR="3766FDF3" w:rsidRPr="35D7B47D">
              <w:rPr>
                <w:sz w:val="16"/>
                <w:szCs w:val="16"/>
              </w:rPr>
              <w:t>:</w:t>
            </w:r>
          </w:p>
          <w:p w14:paraId="0FADD04D" w14:textId="77777777" w:rsidR="00100769" w:rsidRPr="00EE62DA" w:rsidRDefault="19B94B02" w:rsidP="00FC2E9C">
            <w:pPr>
              <w:spacing w:line="276" w:lineRule="auto"/>
              <w:rPr>
                <w:sz w:val="16"/>
                <w:szCs w:val="16"/>
              </w:rPr>
            </w:pPr>
            <w:r w:rsidRPr="477080F9">
              <w:rPr>
                <w:sz w:val="16"/>
                <w:szCs w:val="16"/>
              </w:rPr>
              <w:t>40 % djece u riziku od siromaštva</w:t>
            </w:r>
          </w:p>
          <w:p w14:paraId="1A1CC7FB" w14:textId="6708363D" w:rsidR="00100769" w:rsidRPr="00EE62DA" w:rsidRDefault="46D103F7" w:rsidP="00FC2E9C">
            <w:pPr>
              <w:spacing w:line="276" w:lineRule="auto"/>
              <w:rPr>
                <w:sz w:val="16"/>
                <w:szCs w:val="16"/>
              </w:rPr>
            </w:pPr>
            <w:r w:rsidRPr="35D7B47D">
              <w:rPr>
                <w:sz w:val="16"/>
                <w:szCs w:val="16"/>
              </w:rPr>
              <w:lastRenderedPageBreak/>
              <w:t xml:space="preserve">(64 447 djece u OŠ u riziku </w:t>
            </w:r>
            <w:r w:rsidR="41F4F59B" w:rsidRPr="35D7B47D">
              <w:rPr>
                <w:sz w:val="16"/>
                <w:szCs w:val="16"/>
              </w:rPr>
              <w:t xml:space="preserve">je </w:t>
            </w:r>
            <w:r w:rsidRPr="35D7B47D">
              <w:rPr>
                <w:sz w:val="16"/>
                <w:szCs w:val="16"/>
              </w:rPr>
              <w:t>od siromaštva</w:t>
            </w:r>
            <w:r w:rsidR="2621CFF5" w:rsidRPr="35D7B47D">
              <w:rPr>
                <w:sz w:val="16"/>
                <w:szCs w:val="16"/>
              </w:rPr>
              <w:t>,</w:t>
            </w:r>
            <w:r w:rsidRPr="35D7B47D">
              <w:rPr>
                <w:sz w:val="16"/>
                <w:szCs w:val="16"/>
              </w:rPr>
              <w:t xml:space="preserve"> što je 8,7 % sve djece u dobi 0 – 19 godina, s time da je stopa međugeneracijskog prijenosa 30 % (</w:t>
            </w:r>
            <w:r w:rsidR="111C6F3A" w:rsidRPr="35D7B47D">
              <w:rPr>
                <w:sz w:val="16"/>
                <w:szCs w:val="16"/>
              </w:rPr>
              <w:t>i</w:t>
            </w:r>
            <w:r w:rsidRPr="35D7B47D">
              <w:rPr>
                <w:sz w:val="16"/>
                <w:szCs w:val="16"/>
              </w:rPr>
              <w:t>straživanje OBRIRK)</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30AFE3" w14:textId="171867DC" w:rsidR="00100769" w:rsidRPr="00EE62DA" w:rsidRDefault="46D103F7" w:rsidP="00FC2E9C">
            <w:pPr>
              <w:spacing w:line="276" w:lineRule="auto"/>
              <w:jc w:val="center"/>
              <w:rPr>
                <w:sz w:val="16"/>
                <w:szCs w:val="16"/>
              </w:rPr>
            </w:pPr>
            <w:r w:rsidRPr="35D7B47D">
              <w:rPr>
                <w:sz w:val="16"/>
                <w:szCs w:val="16"/>
              </w:rPr>
              <w:lastRenderedPageBreak/>
              <w:t>4933</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FD89126" w14:textId="77777777" w:rsidR="00100769" w:rsidRPr="00EE62DA" w:rsidRDefault="19B94B02" w:rsidP="00FC2E9C">
            <w:pPr>
              <w:spacing w:line="276" w:lineRule="auto"/>
              <w:jc w:val="center"/>
              <w:rPr>
                <w:sz w:val="16"/>
                <w:szCs w:val="16"/>
              </w:rPr>
            </w:pPr>
            <w:r w:rsidRPr="477080F9">
              <w:rPr>
                <w:sz w:val="16"/>
                <w:szCs w:val="16"/>
              </w:rPr>
              <w:t>380</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45380C" w14:textId="40072AA3" w:rsidR="00100769" w:rsidRPr="00134FFA" w:rsidRDefault="46D103F7" w:rsidP="00FC2E9C">
            <w:pPr>
              <w:spacing w:line="276" w:lineRule="auto"/>
              <w:jc w:val="center"/>
              <w:rPr>
                <w:sz w:val="16"/>
                <w:szCs w:val="16"/>
              </w:rPr>
            </w:pPr>
            <w:r w:rsidRPr="35D7B47D">
              <w:rPr>
                <w:sz w:val="16"/>
                <w:szCs w:val="16"/>
              </w:rPr>
              <w:t>-4553</w:t>
            </w:r>
          </w:p>
        </w:tc>
      </w:tr>
      <w:tr w:rsidR="00100769" w:rsidRPr="00134FFA" w14:paraId="0C859184"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64BD33" w14:textId="0593B3D4" w:rsidR="00100769" w:rsidRPr="00EE62DA" w:rsidRDefault="764AEEC1" w:rsidP="00FC2E9C">
            <w:pPr>
              <w:spacing w:line="276" w:lineRule="auto"/>
              <w:rPr>
                <w:sz w:val="16"/>
                <w:szCs w:val="16"/>
              </w:rPr>
            </w:pPr>
            <w:r w:rsidRPr="35D7B47D">
              <w:rPr>
                <w:sz w:val="16"/>
                <w:szCs w:val="16"/>
              </w:rPr>
              <w:lastRenderedPageBreak/>
              <w:t>Međusektorski program rane prevencije siromaštva i integrirana podrška djetetu u siromaštvu</w:t>
            </w:r>
            <w:r w:rsidR="210C5D28" w:rsidRPr="35D7B47D">
              <w:rPr>
                <w:sz w:val="16"/>
                <w:szCs w:val="16"/>
              </w:rPr>
              <w:t>:</w:t>
            </w:r>
          </w:p>
          <w:p w14:paraId="1EBB3575" w14:textId="77777777" w:rsidR="00100769" w:rsidRPr="00EE62DA" w:rsidRDefault="19B94B02" w:rsidP="00FC2E9C">
            <w:pPr>
              <w:spacing w:line="276" w:lineRule="auto"/>
              <w:rPr>
                <w:sz w:val="16"/>
                <w:szCs w:val="16"/>
              </w:rPr>
            </w:pPr>
            <w:r w:rsidRPr="477080F9">
              <w:rPr>
                <w:sz w:val="16"/>
                <w:szCs w:val="16"/>
              </w:rPr>
              <w:t>7 % djece u riziku od siromaštv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EFE7A83" w14:textId="77777777" w:rsidR="00100769" w:rsidRPr="00EE62DA" w:rsidRDefault="19B94B02" w:rsidP="00FC2E9C">
            <w:pPr>
              <w:spacing w:line="276" w:lineRule="auto"/>
              <w:jc w:val="center"/>
              <w:rPr>
                <w:sz w:val="16"/>
                <w:szCs w:val="16"/>
              </w:rPr>
            </w:pPr>
            <w:r w:rsidRPr="477080F9">
              <w:rPr>
                <w:sz w:val="16"/>
                <w:szCs w:val="16"/>
              </w:rPr>
              <w:t>863</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AE9F1F" w14:textId="77777777" w:rsidR="00100769" w:rsidRPr="00EE62DA" w:rsidRDefault="19B94B02" w:rsidP="00FC2E9C">
            <w:pPr>
              <w:spacing w:line="276" w:lineRule="auto"/>
              <w:jc w:val="center"/>
              <w:rPr>
                <w:sz w:val="16"/>
                <w:szCs w:val="16"/>
              </w:rPr>
            </w:pPr>
            <w:r w:rsidRPr="477080F9">
              <w:rPr>
                <w:sz w:val="16"/>
                <w:szCs w:val="16"/>
              </w:rPr>
              <w:t>115</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1B568E" w14:textId="77777777" w:rsidR="00100769" w:rsidRPr="00134FFA" w:rsidRDefault="19B94B02" w:rsidP="00FC2E9C">
            <w:pPr>
              <w:spacing w:line="276" w:lineRule="auto"/>
              <w:jc w:val="center"/>
              <w:rPr>
                <w:sz w:val="16"/>
                <w:szCs w:val="16"/>
              </w:rPr>
            </w:pPr>
            <w:r w:rsidRPr="00134FFA">
              <w:rPr>
                <w:sz w:val="16"/>
                <w:szCs w:val="16"/>
              </w:rPr>
              <w:t>-748</w:t>
            </w:r>
          </w:p>
        </w:tc>
      </w:tr>
      <w:tr w:rsidR="00D17626" w:rsidRPr="00EE62DA" w14:paraId="2428E8D0" w14:textId="77777777" w:rsidTr="35D7B47D">
        <w:trPr>
          <w:trHeight w:val="476"/>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7B2C3D55" w14:textId="616A2B98" w:rsidR="00D17626" w:rsidRPr="00EE62DA" w:rsidRDefault="262AB8B5" w:rsidP="00FC2E9C">
            <w:pPr>
              <w:spacing w:line="276" w:lineRule="auto"/>
              <w:jc w:val="center"/>
              <w:rPr>
                <w:b/>
                <w:bCs/>
                <w:sz w:val="16"/>
                <w:szCs w:val="16"/>
              </w:rPr>
            </w:pPr>
            <w:r w:rsidRPr="35D7B47D">
              <w:rPr>
                <w:b/>
                <w:bCs/>
                <w:sz w:val="16"/>
                <w:szCs w:val="16"/>
              </w:rPr>
              <w:t>Broj građana u riziku u Gradu Zagrebu - DJECA I MLADI S PROBLEMIMA U PONAŠANJU:</w:t>
            </w:r>
          </w:p>
          <w:p w14:paraId="6B39D18C" w14:textId="152F3285" w:rsidR="00D17626" w:rsidRPr="00EE62DA" w:rsidRDefault="262AB8B5" w:rsidP="00FC2E9C">
            <w:pPr>
              <w:spacing w:line="276" w:lineRule="auto"/>
              <w:jc w:val="center"/>
              <w:rPr>
                <w:sz w:val="16"/>
                <w:szCs w:val="16"/>
              </w:rPr>
            </w:pPr>
            <w:r w:rsidRPr="35D7B47D">
              <w:rPr>
                <w:b/>
                <w:bCs/>
                <w:sz w:val="16"/>
                <w:szCs w:val="16"/>
              </w:rPr>
              <w:t>1907</w:t>
            </w:r>
          </w:p>
        </w:tc>
      </w:tr>
      <w:tr w:rsidR="00D17626" w:rsidRPr="009A4120" w14:paraId="2FF99437" w14:textId="77777777" w:rsidTr="35D7B47D">
        <w:trPr>
          <w:trHeight w:val="255"/>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50783E44" w14:textId="77777777" w:rsidR="00D17626" w:rsidRPr="00EE62DA" w:rsidRDefault="7D59FD5B" w:rsidP="00FC2E9C">
            <w:pPr>
              <w:spacing w:line="276" w:lineRule="auto"/>
              <w:jc w:val="center"/>
              <w:rPr>
                <w:sz w:val="16"/>
                <w:szCs w:val="16"/>
              </w:rPr>
            </w:pPr>
            <w:r w:rsidRPr="477080F9">
              <w:rPr>
                <w:sz w:val="16"/>
                <w:szCs w:val="16"/>
              </w:rPr>
              <w:t>SOCIJALNE USLUGE PREDVIĐENE ZAKONOM O SOCIJALNOJ SKRBI</w:t>
            </w:r>
          </w:p>
        </w:tc>
      </w:tr>
      <w:tr w:rsidR="00100769" w:rsidRPr="00EE62DA" w14:paraId="25282EA2"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E6DD2E" w14:textId="1C64080E" w:rsidR="00100769" w:rsidRPr="00EE62DA" w:rsidRDefault="764AEEC1" w:rsidP="0C09108A">
            <w:pPr>
              <w:spacing w:line="276" w:lineRule="auto"/>
              <w:rPr>
                <w:sz w:val="16"/>
                <w:szCs w:val="16"/>
              </w:rPr>
            </w:pPr>
            <w:r w:rsidRPr="35D7B47D">
              <w:rPr>
                <w:sz w:val="16"/>
                <w:szCs w:val="16"/>
              </w:rPr>
              <w:t xml:space="preserve">Smještaj ili organizirano stanovanje (krizni, radi provedbe psihosocijalnog tretmana ili drugi oblik smještaja): </w:t>
            </w:r>
          </w:p>
          <w:p w14:paraId="14B7CFD5" w14:textId="24641E9B" w:rsidR="00100769" w:rsidRPr="00EE62DA" w:rsidRDefault="1CBCA451" w:rsidP="00FC2E9C">
            <w:pPr>
              <w:spacing w:line="276" w:lineRule="auto"/>
              <w:rPr>
                <w:sz w:val="16"/>
                <w:szCs w:val="16"/>
              </w:rPr>
            </w:pPr>
            <w:r w:rsidRPr="0C09108A">
              <w:rPr>
                <w:sz w:val="16"/>
                <w:szCs w:val="16"/>
              </w:rPr>
              <w:t>6 % djece s problemima u ponašanju</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ACEDA7" w14:textId="77777777" w:rsidR="00100769" w:rsidRPr="00EE62DA" w:rsidRDefault="19B94B02" w:rsidP="00FC2E9C">
            <w:pPr>
              <w:spacing w:line="276" w:lineRule="auto"/>
              <w:jc w:val="center"/>
              <w:rPr>
                <w:sz w:val="16"/>
                <w:szCs w:val="16"/>
              </w:rPr>
            </w:pPr>
            <w:r w:rsidRPr="477080F9">
              <w:rPr>
                <w:sz w:val="16"/>
                <w:szCs w:val="16"/>
              </w:rPr>
              <w:t>114</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7260041" w14:textId="77777777" w:rsidR="00100769" w:rsidRPr="00EE62DA" w:rsidRDefault="19B94B02" w:rsidP="00FC2E9C">
            <w:pPr>
              <w:spacing w:after="11" w:line="276" w:lineRule="auto"/>
              <w:rPr>
                <w:i/>
                <w:iCs/>
                <w:sz w:val="16"/>
                <w:szCs w:val="16"/>
              </w:rPr>
            </w:pPr>
            <w:r w:rsidRPr="477080F9">
              <w:rPr>
                <w:i/>
                <w:iCs/>
                <w:sz w:val="16"/>
                <w:szCs w:val="16"/>
              </w:rPr>
              <w:t>Djeca u domu: 48</w:t>
            </w:r>
          </w:p>
          <w:p w14:paraId="57E47642" w14:textId="77777777" w:rsidR="00100769" w:rsidRPr="00EE62DA" w:rsidRDefault="19B94B02" w:rsidP="00FC2E9C">
            <w:pPr>
              <w:spacing w:line="276" w:lineRule="auto"/>
              <w:rPr>
                <w:i/>
                <w:iCs/>
                <w:sz w:val="16"/>
                <w:szCs w:val="16"/>
              </w:rPr>
            </w:pPr>
            <w:r w:rsidRPr="477080F9">
              <w:rPr>
                <w:i/>
                <w:iCs/>
                <w:sz w:val="16"/>
                <w:szCs w:val="16"/>
              </w:rPr>
              <w:t>Djeca u udomiteljskoj obitelji: 2</w:t>
            </w:r>
          </w:p>
          <w:p w14:paraId="7299A81A" w14:textId="77777777" w:rsidR="00100769" w:rsidRPr="00EE62DA" w:rsidRDefault="19B94B02" w:rsidP="00FC2E9C">
            <w:pPr>
              <w:spacing w:line="276" w:lineRule="auto"/>
              <w:rPr>
                <w:i/>
                <w:iCs/>
                <w:sz w:val="16"/>
                <w:szCs w:val="16"/>
              </w:rPr>
            </w:pPr>
            <w:r w:rsidRPr="477080F9">
              <w:rPr>
                <w:i/>
                <w:iCs/>
                <w:sz w:val="16"/>
                <w:szCs w:val="16"/>
              </w:rPr>
              <w:t>Djeca u organiziranom stanovanju: 26</w:t>
            </w:r>
          </w:p>
          <w:p w14:paraId="0BD2DD64" w14:textId="77777777" w:rsidR="00100769" w:rsidRPr="00EE62DA" w:rsidRDefault="19B94B02" w:rsidP="00FC2E9C">
            <w:pPr>
              <w:spacing w:line="276" w:lineRule="auto"/>
              <w:rPr>
                <w:i/>
                <w:iCs/>
                <w:sz w:val="16"/>
                <w:szCs w:val="16"/>
              </w:rPr>
            </w:pPr>
            <w:r w:rsidRPr="477080F9">
              <w:rPr>
                <w:i/>
                <w:iCs/>
                <w:sz w:val="16"/>
                <w:szCs w:val="16"/>
              </w:rPr>
              <w:t>Djeca kod drugih pružatelja: 0</w:t>
            </w:r>
          </w:p>
          <w:p w14:paraId="30A55A7F" w14:textId="77777777" w:rsidR="00100769" w:rsidRPr="00EE62DA" w:rsidRDefault="00100769" w:rsidP="00FC2E9C">
            <w:pPr>
              <w:spacing w:line="276" w:lineRule="auto"/>
              <w:rPr>
                <w:i/>
                <w:iCs/>
                <w:sz w:val="16"/>
                <w:szCs w:val="16"/>
              </w:rPr>
            </w:pPr>
          </w:p>
          <w:p w14:paraId="33840731" w14:textId="77777777" w:rsidR="00100769" w:rsidRPr="00EE62DA" w:rsidRDefault="19B94B02" w:rsidP="00FC2E9C">
            <w:pPr>
              <w:spacing w:line="276" w:lineRule="auto"/>
              <w:rPr>
                <w:sz w:val="16"/>
                <w:szCs w:val="16"/>
              </w:rPr>
            </w:pPr>
            <w:r w:rsidRPr="477080F9">
              <w:rPr>
                <w:sz w:val="16"/>
                <w:szCs w:val="16"/>
              </w:rPr>
              <w:t>UKUPNO: 118</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14AFAD" w14:textId="77777777" w:rsidR="00100769" w:rsidRPr="00EE62DA" w:rsidRDefault="19B94B02" w:rsidP="00FC2E9C">
            <w:pPr>
              <w:spacing w:line="276" w:lineRule="auto"/>
              <w:jc w:val="center"/>
              <w:rPr>
                <w:sz w:val="16"/>
                <w:szCs w:val="16"/>
              </w:rPr>
            </w:pPr>
            <w:r w:rsidRPr="477080F9">
              <w:rPr>
                <w:sz w:val="16"/>
                <w:szCs w:val="16"/>
              </w:rPr>
              <w:t>4</w:t>
            </w:r>
          </w:p>
        </w:tc>
      </w:tr>
      <w:tr w:rsidR="00100769" w:rsidRPr="00EE62DA" w14:paraId="70D24F6E"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91B799" w14:textId="2B6A65CF" w:rsidR="00100769" w:rsidRPr="00EE62DA" w:rsidRDefault="764AEEC1" w:rsidP="00FC2E9C">
            <w:pPr>
              <w:spacing w:line="276" w:lineRule="auto"/>
              <w:rPr>
                <w:sz w:val="16"/>
                <w:szCs w:val="16"/>
              </w:rPr>
            </w:pPr>
            <w:r w:rsidRPr="35D7B47D">
              <w:rPr>
                <w:sz w:val="16"/>
                <w:szCs w:val="16"/>
              </w:rPr>
              <w:t>Boravak</w:t>
            </w:r>
            <w:r w:rsidR="0A8AD1D2" w:rsidRPr="35D7B47D">
              <w:rPr>
                <w:sz w:val="16"/>
                <w:szCs w:val="16"/>
              </w:rPr>
              <w:t>:</w:t>
            </w:r>
          </w:p>
          <w:p w14:paraId="1E3D2BA5" w14:textId="77777777" w:rsidR="00100769" w:rsidRPr="00EE62DA" w:rsidRDefault="19B94B02" w:rsidP="00FC2E9C">
            <w:pPr>
              <w:spacing w:line="276" w:lineRule="auto"/>
              <w:rPr>
                <w:sz w:val="16"/>
                <w:szCs w:val="16"/>
              </w:rPr>
            </w:pPr>
            <w:r w:rsidRPr="477080F9">
              <w:rPr>
                <w:sz w:val="16"/>
                <w:szCs w:val="16"/>
              </w:rPr>
              <w:t>30 % sve djece i mladih s problemima u ponašanju</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C02239" w14:textId="77777777" w:rsidR="00100769" w:rsidRPr="00EE62DA" w:rsidRDefault="19B94B02" w:rsidP="00FC2E9C">
            <w:pPr>
              <w:spacing w:line="276" w:lineRule="auto"/>
              <w:jc w:val="center"/>
              <w:rPr>
                <w:sz w:val="16"/>
                <w:szCs w:val="16"/>
              </w:rPr>
            </w:pPr>
            <w:r w:rsidRPr="477080F9">
              <w:rPr>
                <w:sz w:val="16"/>
                <w:szCs w:val="16"/>
              </w:rPr>
              <w:t>572</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EDB0EA" w14:textId="77777777" w:rsidR="00100769" w:rsidRPr="00EE62DA" w:rsidRDefault="19B94B02" w:rsidP="00FC2E9C">
            <w:pPr>
              <w:spacing w:line="276" w:lineRule="auto"/>
              <w:jc w:val="center"/>
              <w:rPr>
                <w:sz w:val="16"/>
                <w:szCs w:val="16"/>
              </w:rPr>
            </w:pPr>
            <w:r w:rsidRPr="477080F9">
              <w:rPr>
                <w:sz w:val="16"/>
                <w:szCs w:val="16"/>
              </w:rPr>
              <w:t>280</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A8AA12" w14:textId="77777777" w:rsidR="00100769" w:rsidRPr="00134FFA" w:rsidRDefault="19B94B02" w:rsidP="00FC2E9C">
            <w:pPr>
              <w:spacing w:line="276" w:lineRule="auto"/>
              <w:jc w:val="center"/>
              <w:rPr>
                <w:sz w:val="16"/>
                <w:szCs w:val="16"/>
              </w:rPr>
            </w:pPr>
            <w:r w:rsidRPr="00134FFA">
              <w:rPr>
                <w:sz w:val="16"/>
                <w:szCs w:val="16"/>
              </w:rPr>
              <w:t>-292</w:t>
            </w:r>
          </w:p>
        </w:tc>
      </w:tr>
      <w:tr w:rsidR="00100769" w:rsidRPr="00EE62DA" w14:paraId="2F0A520C"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3E15D6" w14:textId="46AD8298" w:rsidR="00100769" w:rsidRPr="00EE62DA" w:rsidRDefault="18C8E410" w:rsidP="00FC2E9C">
            <w:pPr>
              <w:spacing w:line="276" w:lineRule="auto"/>
              <w:rPr>
                <w:sz w:val="16"/>
                <w:szCs w:val="16"/>
              </w:rPr>
            </w:pPr>
            <w:r w:rsidRPr="35D7B47D">
              <w:rPr>
                <w:sz w:val="16"/>
                <w:szCs w:val="16"/>
              </w:rPr>
              <w:t>Psihosocijalna podrška (specifično za djecu i mlade s PUP radi provedbe psihosocijalnog tretmana)</w:t>
            </w:r>
            <w:r w:rsidR="20DB27C0" w:rsidRPr="35D7B47D">
              <w:rPr>
                <w:sz w:val="16"/>
                <w:szCs w:val="16"/>
              </w:rPr>
              <w:t>:</w:t>
            </w:r>
          </w:p>
          <w:p w14:paraId="1BD89BB8" w14:textId="77777777" w:rsidR="00100769" w:rsidRPr="00EE62DA" w:rsidRDefault="19B94B02" w:rsidP="00FC2E9C">
            <w:pPr>
              <w:spacing w:line="276" w:lineRule="auto"/>
              <w:rPr>
                <w:sz w:val="16"/>
                <w:szCs w:val="16"/>
              </w:rPr>
            </w:pPr>
            <w:r w:rsidRPr="477080F9">
              <w:rPr>
                <w:sz w:val="16"/>
                <w:szCs w:val="16"/>
              </w:rPr>
              <w:t>20 % sve djece i mladih s problemima u ponašanju</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DAA7AD" w14:textId="77777777" w:rsidR="00100769" w:rsidRPr="00EE62DA" w:rsidRDefault="19B94B02" w:rsidP="00FC2E9C">
            <w:pPr>
              <w:spacing w:line="276" w:lineRule="auto"/>
              <w:jc w:val="center"/>
              <w:rPr>
                <w:sz w:val="16"/>
                <w:szCs w:val="16"/>
              </w:rPr>
            </w:pPr>
            <w:r w:rsidRPr="477080F9">
              <w:rPr>
                <w:sz w:val="16"/>
                <w:szCs w:val="16"/>
              </w:rPr>
              <w:t>381</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5F7CC6" w14:textId="77777777" w:rsidR="00100769" w:rsidRPr="00EE62DA" w:rsidRDefault="19B94B02" w:rsidP="00FC2E9C">
            <w:pPr>
              <w:spacing w:line="276" w:lineRule="auto"/>
              <w:jc w:val="center"/>
              <w:rPr>
                <w:sz w:val="16"/>
                <w:szCs w:val="16"/>
              </w:rPr>
            </w:pPr>
            <w:r w:rsidRPr="477080F9">
              <w:rPr>
                <w:sz w:val="16"/>
                <w:szCs w:val="16"/>
              </w:rPr>
              <w:t>502</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42AB79" w14:textId="77777777" w:rsidR="00100769" w:rsidRPr="00134FFA" w:rsidRDefault="19B94B02" w:rsidP="00FC2E9C">
            <w:pPr>
              <w:spacing w:line="276" w:lineRule="auto"/>
              <w:jc w:val="center"/>
              <w:rPr>
                <w:sz w:val="16"/>
                <w:szCs w:val="16"/>
              </w:rPr>
            </w:pPr>
            <w:r w:rsidRPr="00134FFA">
              <w:rPr>
                <w:sz w:val="16"/>
                <w:szCs w:val="16"/>
              </w:rPr>
              <w:t>121</w:t>
            </w:r>
          </w:p>
        </w:tc>
      </w:tr>
      <w:tr w:rsidR="00D17626" w:rsidRPr="00EE62DA" w14:paraId="57F42318" w14:textId="77777777" w:rsidTr="35D7B47D">
        <w:trPr>
          <w:trHeight w:val="297"/>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39FA71FF" w14:textId="77777777" w:rsidR="00D17626" w:rsidRPr="00134FFA" w:rsidRDefault="7D59FD5B" w:rsidP="00FC2E9C">
            <w:pPr>
              <w:spacing w:line="276" w:lineRule="auto"/>
              <w:jc w:val="center"/>
              <w:rPr>
                <w:sz w:val="16"/>
                <w:szCs w:val="16"/>
              </w:rPr>
            </w:pPr>
            <w:r w:rsidRPr="00134FFA">
              <w:rPr>
                <w:sz w:val="16"/>
                <w:szCs w:val="16"/>
              </w:rPr>
              <w:t>DRUGE INOVATIVNE I PROJEKTNO FINANCIRANE USLUGE IZ SUSTAVA SOCIJALNE SKRBI</w:t>
            </w:r>
          </w:p>
        </w:tc>
      </w:tr>
      <w:tr w:rsidR="00100769" w:rsidRPr="00EE62DA" w14:paraId="2AA9C785"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F3394B" w14:textId="50F182EC" w:rsidR="00100769" w:rsidRPr="00EE62DA" w:rsidRDefault="764AEEC1" w:rsidP="00FC2E9C">
            <w:pPr>
              <w:spacing w:line="276" w:lineRule="auto"/>
              <w:rPr>
                <w:sz w:val="16"/>
                <w:szCs w:val="16"/>
              </w:rPr>
            </w:pPr>
            <w:r w:rsidRPr="35D7B47D">
              <w:rPr>
                <w:sz w:val="16"/>
                <w:szCs w:val="16"/>
              </w:rPr>
              <w:t>Individualni socijalno-pedagoški ili savjetodavni rad</w:t>
            </w:r>
            <w:r w:rsidR="03BD0E69" w:rsidRPr="35D7B47D">
              <w:rPr>
                <w:sz w:val="16"/>
                <w:szCs w:val="16"/>
              </w:rPr>
              <w:t>:</w:t>
            </w:r>
          </w:p>
          <w:p w14:paraId="4CE9C976" w14:textId="77777777" w:rsidR="00100769" w:rsidRPr="00EE62DA" w:rsidRDefault="19B94B02" w:rsidP="00FC2E9C">
            <w:pPr>
              <w:spacing w:line="276" w:lineRule="auto"/>
              <w:rPr>
                <w:sz w:val="16"/>
                <w:szCs w:val="16"/>
              </w:rPr>
            </w:pPr>
            <w:r w:rsidRPr="477080F9">
              <w:rPr>
                <w:sz w:val="16"/>
                <w:szCs w:val="16"/>
              </w:rPr>
              <w:t>15 % sve djece i mladih s problemima u ponašanju</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E29E31" w14:textId="77777777" w:rsidR="00100769" w:rsidRPr="00EE62DA" w:rsidRDefault="19B94B02" w:rsidP="00FC2E9C">
            <w:pPr>
              <w:spacing w:line="276" w:lineRule="auto"/>
              <w:jc w:val="center"/>
              <w:rPr>
                <w:sz w:val="16"/>
                <w:szCs w:val="16"/>
              </w:rPr>
            </w:pPr>
            <w:r w:rsidRPr="477080F9">
              <w:rPr>
                <w:sz w:val="16"/>
                <w:szCs w:val="16"/>
              </w:rPr>
              <w:t>286</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DB8DF9" w14:textId="77777777" w:rsidR="00100769" w:rsidRPr="00EE62DA" w:rsidRDefault="19B94B02" w:rsidP="00FC2E9C">
            <w:pPr>
              <w:spacing w:line="276" w:lineRule="auto"/>
              <w:jc w:val="center"/>
              <w:rPr>
                <w:sz w:val="16"/>
                <w:szCs w:val="16"/>
              </w:rPr>
            </w:pPr>
            <w:r w:rsidRPr="477080F9">
              <w:rPr>
                <w:sz w:val="16"/>
                <w:szCs w:val="16"/>
              </w:rPr>
              <w:t>975</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E270EF" w14:textId="77777777" w:rsidR="00100769" w:rsidRPr="00134FFA" w:rsidRDefault="19B94B02" w:rsidP="00FC2E9C">
            <w:pPr>
              <w:spacing w:line="276" w:lineRule="auto"/>
              <w:jc w:val="center"/>
              <w:rPr>
                <w:sz w:val="16"/>
                <w:szCs w:val="16"/>
              </w:rPr>
            </w:pPr>
            <w:r w:rsidRPr="00134FFA">
              <w:rPr>
                <w:sz w:val="16"/>
                <w:szCs w:val="16"/>
              </w:rPr>
              <w:t>689</w:t>
            </w:r>
          </w:p>
        </w:tc>
      </w:tr>
      <w:tr w:rsidR="00100769" w:rsidRPr="00EE62DA" w14:paraId="6F82351B"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57FAE1" w14:textId="23B37BCE" w:rsidR="00100769" w:rsidRPr="00EE62DA" w:rsidRDefault="764AEEC1" w:rsidP="00FC2E9C">
            <w:pPr>
              <w:spacing w:line="276" w:lineRule="auto"/>
              <w:rPr>
                <w:sz w:val="16"/>
                <w:szCs w:val="16"/>
              </w:rPr>
            </w:pPr>
            <w:r w:rsidRPr="35D7B47D">
              <w:rPr>
                <w:sz w:val="16"/>
                <w:szCs w:val="16"/>
              </w:rPr>
              <w:t>Grupna i vršnjačka podrška</w:t>
            </w:r>
            <w:r w:rsidR="247C5077" w:rsidRPr="35D7B47D">
              <w:rPr>
                <w:sz w:val="16"/>
                <w:szCs w:val="16"/>
              </w:rPr>
              <w:t>:</w:t>
            </w:r>
          </w:p>
          <w:p w14:paraId="2040611B" w14:textId="77777777" w:rsidR="00100769" w:rsidRPr="00EE62DA" w:rsidRDefault="19B94B02" w:rsidP="00FC2E9C">
            <w:pPr>
              <w:spacing w:line="276" w:lineRule="auto"/>
              <w:rPr>
                <w:sz w:val="16"/>
                <w:szCs w:val="16"/>
              </w:rPr>
            </w:pPr>
            <w:r w:rsidRPr="477080F9">
              <w:rPr>
                <w:sz w:val="16"/>
                <w:szCs w:val="16"/>
              </w:rPr>
              <w:t>20 % sve djece i mladih s problemima u ponašanju</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DA1AB4" w14:textId="77777777" w:rsidR="00100769" w:rsidRPr="00EE62DA" w:rsidRDefault="19B94B02" w:rsidP="00FC2E9C">
            <w:pPr>
              <w:spacing w:line="276" w:lineRule="auto"/>
              <w:jc w:val="center"/>
              <w:rPr>
                <w:sz w:val="16"/>
                <w:szCs w:val="16"/>
              </w:rPr>
            </w:pPr>
            <w:r w:rsidRPr="477080F9">
              <w:rPr>
                <w:sz w:val="16"/>
                <w:szCs w:val="16"/>
              </w:rPr>
              <w:t>381</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3F59B0" w14:textId="77777777" w:rsidR="00100769" w:rsidRPr="00EE62DA" w:rsidRDefault="19B94B02" w:rsidP="00FC2E9C">
            <w:pPr>
              <w:spacing w:line="276" w:lineRule="auto"/>
              <w:jc w:val="center"/>
              <w:rPr>
                <w:sz w:val="16"/>
                <w:szCs w:val="16"/>
              </w:rPr>
            </w:pPr>
            <w:r w:rsidRPr="477080F9">
              <w:rPr>
                <w:sz w:val="16"/>
                <w:szCs w:val="16"/>
              </w:rPr>
              <w:t>1307</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6076CC" w14:textId="77777777" w:rsidR="00100769" w:rsidRPr="00134FFA" w:rsidRDefault="19B94B02" w:rsidP="00FC2E9C">
            <w:pPr>
              <w:spacing w:line="276" w:lineRule="auto"/>
              <w:jc w:val="center"/>
              <w:rPr>
                <w:sz w:val="16"/>
                <w:szCs w:val="16"/>
              </w:rPr>
            </w:pPr>
            <w:r w:rsidRPr="00134FFA">
              <w:rPr>
                <w:sz w:val="16"/>
                <w:szCs w:val="16"/>
              </w:rPr>
              <w:t>926</w:t>
            </w:r>
          </w:p>
        </w:tc>
      </w:tr>
      <w:tr w:rsidR="00100769" w:rsidRPr="00EE62DA" w14:paraId="384826BD"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3C3C99" w14:textId="51DC722D" w:rsidR="00100769" w:rsidRPr="00EE62DA" w:rsidRDefault="18C8E410" w:rsidP="00FC2E9C">
            <w:pPr>
              <w:spacing w:line="276" w:lineRule="auto"/>
              <w:rPr>
                <w:sz w:val="16"/>
                <w:szCs w:val="16"/>
              </w:rPr>
            </w:pPr>
            <w:r w:rsidRPr="35D7B47D">
              <w:rPr>
                <w:sz w:val="16"/>
                <w:szCs w:val="16"/>
              </w:rPr>
              <w:t>Mentorstvo za mlade s PUP</w:t>
            </w:r>
            <w:r w:rsidR="3C556150" w:rsidRPr="35D7B47D">
              <w:rPr>
                <w:sz w:val="16"/>
                <w:szCs w:val="16"/>
              </w:rPr>
              <w:t>:</w:t>
            </w:r>
          </w:p>
          <w:p w14:paraId="2EEDBA16" w14:textId="77777777" w:rsidR="00100769" w:rsidRPr="00EE62DA" w:rsidRDefault="19B94B02" w:rsidP="00FC2E9C">
            <w:pPr>
              <w:spacing w:line="276" w:lineRule="auto"/>
              <w:rPr>
                <w:sz w:val="16"/>
                <w:szCs w:val="16"/>
              </w:rPr>
            </w:pPr>
            <w:r w:rsidRPr="477080F9">
              <w:rPr>
                <w:sz w:val="16"/>
                <w:szCs w:val="16"/>
              </w:rPr>
              <w:t>10 % sve djece i mladih s problemima u ponašanju</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108A53F" w14:textId="77777777" w:rsidR="00100769" w:rsidRPr="00EE62DA" w:rsidRDefault="19B94B02" w:rsidP="00FC2E9C">
            <w:pPr>
              <w:spacing w:line="276" w:lineRule="auto"/>
              <w:jc w:val="center"/>
              <w:rPr>
                <w:sz w:val="16"/>
                <w:szCs w:val="16"/>
              </w:rPr>
            </w:pPr>
            <w:r w:rsidRPr="477080F9">
              <w:rPr>
                <w:sz w:val="16"/>
                <w:szCs w:val="16"/>
              </w:rPr>
              <w:t>191</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B8581F" w14:textId="77777777" w:rsidR="00100769" w:rsidRPr="00EE62DA" w:rsidRDefault="19B94B02" w:rsidP="00FC2E9C">
            <w:pPr>
              <w:spacing w:line="276" w:lineRule="auto"/>
              <w:jc w:val="center"/>
              <w:rPr>
                <w:sz w:val="16"/>
                <w:szCs w:val="16"/>
              </w:rPr>
            </w:pPr>
            <w:r w:rsidRPr="477080F9">
              <w:rPr>
                <w:sz w:val="16"/>
                <w:szCs w:val="16"/>
              </w:rPr>
              <w:t>52</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198F62" w14:textId="77777777" w:rsidR="00100769" w:rsidRPr="00134FFA" w:rsidRDefault="19B94B02" w:rsidP="00FC2E9C">
            <w:pPr>
              <w:spacing w:line="276" w:lineRule="auto"/>
              <w:jc w:val="center"/>
              <w:rPr>
                <w:sz w:val="16"/>
                <w:szCs w:val="16"/>
              </w:rPr>
            </w:pPr>
            <w:r w:rsidRPr="00134FFA">
              <w:rPr>
                <w:sz w:val="16"/>
                <w:szCs w:val="16"/>
              </w:rPr>
              <w:t>-139</w:t>
            </w:r>
          </w:p>
        </w:tc>
      </w:tr>
      <w:tr w:rsidR="00D17626" w:rsidRPr="00EE62DA" w14:paraId="7690D190" w14:textId="77777777" w:rsidTr="35D7B47D">
        <w:trPr>
          <w:trHeight w:val="477"/>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4302E1B3" w14:textId="3CD43C94" w:rsidR="00D17626" w:rsidRPr="00EE62DA" w:rsidRDefault="262AB8B5" w:rsidP="00FC2E9C">
            <w:pPr>
              <w:spacing w:line="276" w:lineRule="auto"/>
              <w:jc w:val="center"/>
              <w:rPr>
                <w:b/>
                <w:bCs/>
                <w:sz w:val="16"/>
                <w:szCs w:val="16"/>
              </w:rPr>
            </w:pPr>
            <w:r w:rsidRPr="35D7B47D">
              <w:rPr>
                <w:b/>
                <w:bCs/>
                <w:sz w:val="16"/>
                <w:szCs w:val="16"/>
              </w:rPr>
              <w:t>Broj građana u riziku u Gradu Zagrebu - DJECA I MLADI U ALTERNATIVNIM OBLICIMA SKRBI IZVAN OBITELJI:</w:t>
            </w:r>
          </w:p>
          <w:p w14:paraId="60995CFA" w14:textId="77777777" w:rsidR="00D17626" w:rsidRPr="00EE62DA" w:rsidRDefault="7D59FD5B" w:rsidP="00FC2E9C">
            <w:pPr>
              <w:spacing w:line="276" w:lineRule="auto"/>
              <w:jc w:val="center"/>
              <w:rPr>
                <w:b/>
                <w:bCs/>
                <w:sz w:val="16"/>
                <w:szCs w:val="16"/>
              </w:rPr>
            </w:pPr>
            <w:r w:rsidRPr="477080F9">
              <w:rPr>
                <w:b/>
                <w:bCs/>
                <w:sz w:val="16"/>
                <w:szCs w:val="16"/>
              </w:rPr>
              <w:t>556</w:t>
            </w:r>
          </w:p>
        </w:tc>
      </w:tr>
      <w:tr w:rsidR="00D17626" w:rsidRPr="009A4120" w14:paraId="0695DA24" w14:textId="77777777" w:rsidTr="35D7B47D">
        <w:trPr>
          <w:trHeight w:val="275"/>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2CC46CFC" w14:textId="77777777" w:rsidR="00D17626" w:rsidRPr="00EE62DA" w:rsidRDefault="7D59FD5B" w:rsidP="00FC2E9C">
            <w:pPr>
              <w:spacing w:line="276" w:lineRule="auto"/>
              <w:jc w:val="center"/>
              <w:rPr>
                <w:sz w:val="16"/>
                <w:szCs w:val="16"/>
              </w:rPr>
            </w:pPr>
            <w:r w:rsidRPr="477080F9">
              <w:rPr>
                <w:sz w:val="16"/>
                <w:szCs w:val="16"/>
              </w:rPr>
              <w:t>SOCIJALNE USLUGE PREDVIĐENE ZAKONOM O SOCIJALNOJ SKRBI</w:t>
            </w:r>
          </w:p>
        </w:tc>
      </w:tr>
      <w:tr w:rsidR="00100769" w:rsidRPr="00EE62DA" w14:paraId="6941D4FC"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DE3B58" w14:textId="7DA4FE59" w:rsidR="00100769" w:rsidRPr="00EE62DA" w:rsidRDefault="764AEEC1" w:rsidP="00FC2E9C">
            <w:pPr>
              <w:spacing w:line="276" w:lineRule="auto"/>
              <w:rPr>
                <w:sz w:val="16"/>
                <w:szCs w:val="16"/>
              </w:rPr>
            </w:pPr>
            <w:r w:rsidRPr="35D7B47D">
              <w:rPr>
                <w:sz w:val="16"/>
                <w:szCs w:val="16"/>
              </w:rPr>
              <w:t xml:space="preserve">Smještaj ili organizirano stanovanje do 26. </w:t>
            </w:r>
            <w:r w:rsidR="63E064D7" w:rsidRPr="35D7B47D">
              <w:rPr>
                <w:sz w:val="16"/>
                <w:szCs w:val="16"/>
              </w:rPr>
              <w:t>g</w:t>
            </w:r>
            <w:r w:rsidRPr="35D7B47D">
              <w:rPr>
                <w:sz w:val="16"/>
                <w:szCs w:val="16"/>
              </w:rPr>
              <w:t>odine</w:t>
            </w:r>
            <w:r w:rsidR="7FB1F746" w:rsidRPr="35D7B47D">
              <w:rPr>
                <w:sz w:val="16"/>
                <w:szCs w:val="16"/>
              </w:rPr>
              <w:t>:</w:t>
            </w:r>
          </w:p>
          <w:p w14:paraId="11977584" w14:textId="5DC56A57" w:rsidR="00100769" w:rsidRPr="00EE62DA" w:rsidRDefault="46D103F7" w:rsidP="00FC2E9C">
            <w:pPr>
              <w:spacing w:line="276" w:lineRule="auto"/>
              <w:rPr>
                <w:sz w:val="16"/>
                <w:szCs w:val="16"/>
              </w:rPr>
            </w:pPr>
            <w:r w:rsidRPr="35D7B47D">
              <w:rPr>
                <w:sz w:val="16"/>
                <w:szCs w:val="16"/>
              </w:rPr>
              <w:t>50 % djece i mladih usmjeren</w:t>
            </w:r>
            <w:r w:rsidR="4C2A1FA1" w:rsidRPr="35D7B47D">
              <w:rPr>
                <w:sz w:val="16"/>
                <w:szCs w:val="16"/>
              </w:rPr>
              <w:t>o</w:t>
            </w:r>
            <w:r w:rsidRPr="35D7B47D">
              <w:rPr>
                <w:sz w:val="16"/>
                <w:szCs w:val="16"/>
              </w:rPr>
              <w:t xml:space="preserve"> na alternativnu skrb i nakon punoljetnost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83F48F" w14:textId="77777777" w:rsidR="00100769" w:rsidRPr="00EE62DA" w:rsidRDefault="19B94B02" w:rsidP="00FC2E9C">
            <w:pPr>
              <w:spacing w:line="276" w:lineRule="auto"/>
              <w:jc w:val="center"/>
              <w:rPr>
                <w:sz w:val="16"/>
                <w:szCs w:val="16"/>
              </w:rPr>
            </w:pPr>
            <w:r w:rsidRPr="477080F9">
              <w:rPr>
                <w:sz w:val="16"/>
                <w:szCs w:val="16"/>
              </w:rPr>
              <w:t>278</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4A0737" w14:textId="77777777" w:rsidR="00100769" w:rsidRPr="00EE62DA" w:rsidRDefault="68C87619" w:rsidP="00FC2E9C">
            <w:pPr>
              <w:spacing w:line="276" w:lineRule="auto"/>
              <w:rPr>
                <w:i/>
                <w:iCs/>
                <w:sz w:val="16"/>
                <w:szCs w:val="16"/>
              </w:rPr>
            </w:pPr>
            <w:r w:rsidRPr="35D7B47D">
              <w:rPr>
                <w:i/>
                <w:iCs/>
                <w:sz w:val="16"/>
                <w:szCs w:val="16"/>
              </w:rPr>
              <w:t>Djeca i mladi u domu: 25</w:t>
            </w:r>
            <w:r w:rsidR="00100769" w:rsidRPr="35D7B47D">
              <w:rPr>
                <w:rStyle w:val="FootnoteReference"/>
                <w:i/>
                <w:iCs/>
                <w:sz w:val="16"/>
                <w:szCs w:val="16"/>
              </w:rPr>
              <w:footnoteReference w:id="16"/>
            </w:r>
          </w:p>
          <w:p w14:paraId="3A0386CC" w14:textId="77777777" w:rsidR="00100769" w:rsidRPr="00EE62DA" w:rsidRDefault="19B94B02" w:rsidP="00FC2E9C">
            <w:pPr>
              <w:spacing w:line="276" w:lineRule="auto"/>
              <w:rPr>
                <w:i/>
                <w:iCs/>
                <w:sz w:val="16"/>
                <w:szCs w:val="16"/>
              </w:rPr>
            </w:pPr>
            <w:r w:rsidRPr="477080F9">
              <w:rPr>
                <w:i/>
                <w:iCs/>
                <w:sz w:val="16"/>
                <w:szCs w:val="16"/>
              </w:rPr>
              <w:t>Djeca i mladi u udomiteljskoj obitelji: 50</w:t>
            </w:r>
          </w:p>
          <w:p w14:paraId="34571454" w14:textId="77777777" w:rsidR="00100769" w:rsidRPr="00EE62DA" w:rsidRDefault="19B94B02" w:rsidP="00FC2E9C">
            <w:pPr>
              <w:spacing w:line="276" w:lineRule="auto"/>
              <w:rPr>
                <w:i/>
                <w:iCs/>
                <w:sz w:val="16"/>
                <w:szCs w:val="16"/>
              </w:rPr>
            </w:pPr>
            <w:r w:rsidRPr="477080F9">
              <w:rPr>
                <w:i/>
                <w:iCs/>
                <w:sz w:val="16"/>
                <w:szCs w:val="16"/>
              </w:rPr>
              <w:lastRenderedPageBreak/>
              <w:t>Djeca i mladi u organiziranom stanovanju: 61</w:t>
            </w:r>
          </w:p>
          <w:p w14:paraId="0BB3BAA7" w14:textId="77777777" w:rsidR="00100769" w:rsidRPr="00EE62DA" w:rsidRDefault="19B94B02" w:rsidP="00FC2E9C">
            <w:pPr>
              <w:spacing w:line="276" w:lineRule="auto"/>
              <w:rPr>
                <w:i/>
                <w:iCs/>
                <w:sz w:val="16"/>
                <w:szCs w:val="16"/>
              </w:rPr>
            </w:pPr>
            <w:r w:rsidRPr="477080F9">
              <w:rPr>
                <w:i/>
                <w:iCs/>
                <w:sz w:val="16"/>
                <w:szCs w:val="16"/>
              </w:rPr>
              <w:t>Djeca i mladi kod drugih pružatelja: 20</w:t>
            </w:r>
          </w:p>
          <w:p w14:paraId="090C4DDF" w14:textId="77777777" w:rsidR="00100769" w:rsidRPr="00EE62DA" w:rsidRDefault="19B94B02" w:rsidP="00FC2E9C">
            <w:pPr>
              <w:spacing w:line="276" w:lineRule="auto"/>
              <w:rPr>
                <w:sz w:val="16"/>
                <w:szCs w:val="16"/>
              </w:rPr>
            </w:pPr>
            <w:r w:rsidRPr="477080F9">
              <w:rPr>
                <w:sz w:val="16"/>
                <w:szCs w:val="16"/>
              </w:rPr>
              <w:t>UKUPNO: 216</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141624" w14:textId="77777777" w:rsidR="00100769" w:rsidRPr="00134FFA" w:rsidRDefault="19B94B02" w:rsidP="00FC2E9C">
            <w:pPr>
              <w:spacing w:line="276" w:lineRule="auto"/>
              <w:jc w:val="center"/>
              <w:rPr>
                <w:sz w:val="16"/>
                <w:szCs w:val="16"/>
              </w:rPr>
            </w:pPr>
            <w:r w:rsidRPr="00134FFA">
              <w:rPr>
                <w:sz w:val="16"/>
                <w:szCs w:val="16"/>
              </w:rPr>
              <w:lastRenderedPageBreak/>
              <w:t>-62</w:t>
            </w:r>
          </w:p>
        </w:tc>
      </w:tr>
      <w:tr w:rsidR="00100769" w:rsidRPr="00EE62DA" w14:paraId="6BEBB482"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94B578" w14:textId="0D8D4434" w:rsidR="00100769" w:rsidRPr="00EE62DA" w:rsidRDefault="764AEEC1" w:rsidP="00FC2E9C">
            <w:pPr>
              <w:spacing w:line="276" w:lineRule="auto"/>
              <w:rPr>
                <w:sz w:val="16"/>
                <w:szCs w:val="16"/>
              </w:rPr>
            </w:pPr>
            <w:r w:rsidRPr="35D7B47D">
              <w:rPr>
                <w:sz w:val="16"/>
                <w:szCs w:val="16"/>
              </w:rPr>
              <w:lastRenderedPageBreak/>
              <w:t>Socijalno mentorstvo radi prestanka usluge smještaja</w:t>
            </w:r>
            <w:r w:rsidR="38DA6AAB" w:rsidRPr="35D7B47D">
              <w:rPr>
                <w:sz w:val="16"/>
                <w:szCs w:val="16"/>
              </w:rPr>
              <w:t>:</w:t>
            </w:r>
          </w:p>
          <w:p w14:paraId="6D0281FA" w14:textId="1A5F5906" w:rsidR="00100769" w:rsidRPr="00EE62DA" w:rsidRDefault="46D103F7" w:rsidP="00FC2E9C">
            <w:pPr>
              <w:spacing w:line="276" w:lineRule="auto"/>
              <w:rPr>
                <w:sz w:val="16"/>
                <w:szCs w:val="16"/>
              </w:rPr>
            </w:pPr>
            <w:r w:rsidRPr="35D7B47D">
              <w:rPr>
                <w:sz w:val="16"/>
                <w:szCs w:val="16"/>
              </w:rPr>
              <w:t>50 % djece i mladih usmjeren</w:t>
            </w:r>
            <w:r w:rsidR="068CA52D" w:rsidRPr="35D7B47D">
              <w:rPr>
                <w:sz w:val="16"/>
                <w:szCs w:val="16"/>
              </w:rPr>
              <w:t>o</w:t>
            </w:r>
            <w:r w:rsidRPr="35D7B47D">
              <w:rPr>
                <w:sz w:val="16"/>
                <w:szCs w:val="16"/>
              </w:rPr>
              <w:t xml:space="preserve"> na alternativnu skrb i nakon punoljetnost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41354E" w14:textId="77777777" w:rsidR="00100769" w:rsidRPr="00EE62DA" w:rsidRDefault="19B94B02" w:rsidP="00FC2E9C">
            <w:pPr>
              <w:spacing w:line="276" w:lineRule="auto"/>
              <w:jc w:val="center"/>
              <w:rPr>
                <w:sz w:val="16"/>
                <w:szCs w:val="16"/>
              </w:rPr>
            </w:pPr>
            <w:r w:rsidRPr="477080F9">
              <w:rPr>
                <w:sz w:val="16"/>
                <w:szCs w:val="16"/>
              </w:rPr>
              <w:t>278</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A6B0F4" w14:textId="77777777" w:rsidR="00100769" w:rsidRPr="00EE62DA" w:rsidRDefault="19B94B02" w:rsidP="00FC2E9C">
            <w:pPr>
              <w:spacing w:line="276" w:lineRule="auto"/>
              <w:jc w:val="center"/>
              <w:rPr>
                <w:sz w:val="16"/>
                <w:szCs w:val="16"/>
              </w:rPr>
            </w:pPr>
            <w:r w:rsidRPr="477080F9">
              <w:rPr>
                <w:sz w:val="16"/>
                <w:szCs w:val="16"/>
              </w:rPr>
              <w:t>45</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DF3C49" w14:textId="77777777" w:rsidR="00100769" w:rsidRPr="00134FFA" w:rsidRDefault="19B94B02" w:rsidP="00FC2E9C">
            <w:pPr>
              <w:spacing w:line="276" w:lineRule="auto"/>
              <w:jc w:val="center"/>
              <w:rPr>
                <w:sz w:val="16"/>
                <w:szCs w:val="16"/>
              </w:rPr>
            </w:pPr>
            <w:r w:rsidRPr="00134FFA">
              <w:rPr>
                <w:sz w:val="16"/>
                <w:szCs w:val="16"/>
              </w:rPr>
              <w:t>-233</w:t>
            </w:r>
          </w:p>
        </w:tc>
      </w:tr>
      <w:tr w:rsidR="00D17626" w:rsidRPr="00EE62DA" w14:paraId="52C7603A" w14:textId="77777777" w:rsidTr="35D7B47D">
        <w:trPr>
          <w:trHeight w:val="299"/>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4C78D670" w14:textId="77777777" w:rsidR="00D17626" w:rsidRPr="00134FFA" w:rsidRDefault="7D59FD5B" w:rsidP="00FC2E9C">
            <w:pPr>
              <w:spacing w:line="276" w:lineRule="auto"/>
              <w:jc w:val="center"/>
              <w:rPr>
                <w:sz w:val="16"/>
                <w:szCs w:val="16"/>
              </w:rPr>
            </w:pPr>
            <w:r w:rsidRPr="00134FFA">
              <w:rPr>
                <w:sz w:val="16"/>
                <w:szCs w:val="16"/>
              </w:rPr>
              <w:t>DRUGE INOVATIVNE I PROJEKTNO FINANCIRANE USLUGE IZ SUSTAVA SOCIJALNE SKRBI</w:t>
            </w:r>
          </w:p>
        </w:tc>
      </w:tr>
      <w:tr w:rsidR="00100769" w:rsidRPr="00EE62DA" w14:paraId="61560DC9"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C36D3B" w14:textId="78FE5F2C" w:rsidR="00100769" w:rsidRPr="00EE62DA" w:rsidRDefault="764AEEC1" w:rsidP="00FC2E9C">
            <w:pPr>
              <w:spacing w:line="276" w:lineRule="auto"/>
              <w:rPr>
                <w:sz w:val="16"/>
                <w:szCs w:val="16"/>
              </w:rPr>
            </w:pPr>
            <w:r w:rsidRPr="35D7B47D">
              <w:rPr>
                <w:sz w:val="16"/>
                <w:szCs w:val="16"/>
              </w:rPr>
              <w:t xml:space="preserve">Stambeno zbrinjavanje mladih u kriznim situacijama </w:t>
            </w:r>
            <w:r w:rsidR="50108A15" w:rsidRPr="35D7B47D">
              <w:rPr>
                <w:sz w:val="16"/>
                <w:szCs w:val="16"/>
              </w:rPr>
              <w:t>:</w:t>
            </w:r>
          </w:p>
          <w:p w14:paraId="75425A4E" w14:textId="65103B7E" w:rsidR="00100769" w:rsidRPr="00EE62DA" w:rsidRDefault="46D103F7" w:rsidP="00FC2E9C">
            <w:pPr>
              <w:spacing w:line="276" w:lineRule="auto"/>
              <w:rPr>
                <w:sz w:val="16"/>
                <w:szCs w:val="16"/>
              </w:rPr>
            </w:pPr>
            <w:r w:rsidRPr="35D7B47D">
              <w:rPr>
                <w:sz w:val="16"/>
                <w:szCs w:val="16"/>
              </w:rPr>
              <w:t>25 % djece i mladih usmjeren na alternativnu skrb i nakon punoljetnost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8F556E" w14:textId="77777777" w:rsidR="00100769" w:rsidRPr="00EE62DA" w:rsidRDefault="19B94B02" w:rsidP="00FC2E9C">
            <w:pPr>
              <w:spacing w:line="276" w:lineRule="auto"/>
              <w:jc w:val="center"/>
              <w:rPr>
                <w:sz w:val="16"/>
                <w:szCs w:val="16"/>
              </w:rPr>
            </w:pPr>
            <w:r w:rsidRPr="477080F9">
              <w:rPr>
                <w:sz w:val="16"/>
                <w:szCs w:val="16"/>
              </w:rPr>
              <w:t>139</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CD1070" w14:textId="77777777" w:rsidR="00100769" w:rsidRPr="00EE62DA" w:rsidRDefault="19B94B02" w:rsidP="00FC2E9C">
            <w:pPr>
              <w:spacing w:line="276" w:lineRule="auto"/>
              <w:jc w:val="center"/>
              <w:rPr>
                <w:sz w:val="16"/>
                <w:szCs w:val="16"/>
              </w:rPr>
            </w:pPr>
            <w:r w:rsidRPr="477080F9">
              <w:rPr>
                <w:sz w:val="16"/>
                <w:szCs w:val="16"/>
              </w:rPr>
              <w:t>4</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FC6A5C" w14:textId="77777777" w:rsidR="00100769" w:rsidRPr="00134FFA" w:rsidRDefault="19B94B02" w:rsidP="00FC2E9C">
            <w:pPr>
              <w:spacing w:line="276" w:lineRule="auto"/>
              <w:jc w:val="center"/>
              <w:rPr>
                <w:sz w:val="16"/>
                <w:szCs w:val="16"/>
              </w:rPr>
            </w:pPr>
            <w:r w:rsidRPr="00134FFA">
              <w:rPr>
                <w:sz w:val="16"/>
                <w:szCs w:val="16"/>
              </w:rPr>
              <w:t>-135</w:t>
            </w:r>
          </w:p>
        </w:tc>
      </w:tr>
      <w:tr w:rsidR="00D17626" w:rsidRPr="00EE62DA" w14:paraId="4564A32F" w14:textId="77777777" w:rsidTr="35D7B47D">
        <w:trPr>
          <w:trHeight w:val="739"/>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3D5BCA23" w14:textId="20AC2EB8" w:rsidR="00D17626" w:rsidRPr="00EE62DA" w:rsidRDefault="262AB8B5" w:rsidP="00FC2E9C">
            <w:pPr>
              <w:spacing w:line="276" w:lineRule="auto"/>
              <w:jc w:val="center"/>
              <w:rPr>
                <w:b/>
                <w:bCs/>
                <w:sz w:val="16"/>
                <w:szCs w:val="16"/>
              </w:rPr>
            </w:pPr>
            <w:r w:rsidRPr="35D7B47D">
              <w:rPr>
                <w:b/>
                <w:bCs/>
                <w:sz w:val="16"/>
                <w:szCs w:val="16"/>
              </w:rPr>
              <w:t>Broj građana u riziku u Gradu Zagrebu - DJECA I MLADI U KRIZNIM SITUACIJAMA (MALOLJETNIČKA TRUDNOĆA, DJECA BEZ PRATNJE I ŽRTVE TRGOVANJA LJUDIMA):</w:t>
            </w:r>
          </w:p>
          <w:p w14:paraId="05666CB2" w14:textId="77777777" w:rsidR="00D17626" w:rsidRPr="00EE62DA" w:rsidRDefault="7D59FD5B" w:rsidP="00FC2E9C">
            <w:pPr>
              <w:spacing w:line="276" w:lineRule="auto"/>
              <w:jc w:val="center"/>
              <w:rPr>
                <w:sz w:val="16"/>
                <w:szCs w:val="16"/>
              </w:rPr>
            </w:pPr>
            <w:r w:rsidRPr="477080F9">
              <w:rPr>
                <w:b/>
                <w:bCs/>
                <w:sz w:val="16"/>
                <w:szCs w:val="16"/>
              </w:rPr>
              <w:t>125</w:t>
            </w:r>
          </w:p>
        </w:tc>
      </w:tr>
      <w:tr w:rsidR="00D17626" w:rsidRPr="009A4120" w14:paraId="49D09ADD" w14:textId="77777777" w:rsidTr="35D7B47D">
        <w:trPr>
          <w:trHeight w:val="274"/>
        </w:trPr>
        <w:tc>
          <w:tcPr>
            <w:tcW w:w="907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40D51698" w14:textId="77777777" w:rsidR="00D17626" w:rsidRPr="00EE62DA" w:rsidRDefault="7D59FD5B" w:rsidP="00FC2E9C">
            <w:pPr>
              <w:spacing w:line="276" w:lineRule="auto"/>
              <w:jc w:val="center"/>
              <w:rPr>
                <w:sz w:val="16"/>
                <w:szCs w:val="16"/>
              </w:rPr>
            </w:pPr>
            <w:r w:rsidRPr="477080F9">
              <w:rPr>
                <w:sz w:val="16"/>
                <w:szCs w:val="16"/>
              </w:rPr>
              <w:t>SOCIJALNE USLUGE PREDVIĐENE ZAKONOM O SOCIJALNOJ SKRBI</w:t>
            </w:r>
          </w:p>
        </w:tc>
      </w:tr>
      <w:tr w:rsidR="00100769" w:rsidRPr="00EE62DA" w14:paraId="41E7B7C1"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D1DB5D" w14:textId="7BBCF45E" w:rsidR="00100769" w:rsidRPr="00EE62DA" w:rsidRDefault="764AEEC1" w:rsidP="00FC2E9C">
            <w:pPr>
              <w:spacing w:line="276" w:lineRule="auto"/>
              <w:rPr>
                <w:sz w:val="16"/>
                <w:szCs w:val="16"/>
              </w:rPr>
            </w:pPr>
            <w:r w:rsidRPr="35D7B47D">
              <w:rPr>
                <w:sz w:val="16"/>
                <w:szCs w:val="16"/>
              </w:rPr>
              <w:t>Smještaj ili organizirano stanovanje</w:t>
            </w:r>
            <w:r w:rsidR="0ED681A6" w:rsidRPr="35D7B47D">
              <w:rPr>
                <w:sz w:val="16"/>
                <w:szCs w:val="16"/>
              </w:rPr>
              <w:t>:</w:t>
            </w:r>
          </w:p>
          <w:p w14:paraId="27D958C7" w14:textId="77777777" w:rsidR="00100769" w:rsidRPr="00EE62DA" w:rsidRDefault="19B94B02" w:rsidP="00FC2E9C">
            <w:pPr>
              <w:spacing w:line="276" w:lineRule="auto"/>
              <w:rPr>
                <w:sz w:val="16"/>
                <w:szCs w:val="16"/>
              </w:rPr>
            </w:pPr>
            <w:r w:rsidRPr="477080F9">
              <w:rPr>
                <w:sz w:val="16"/>
                <w:szCs w:val="16"/>
              </w:rPr>
              <w:t xml:space="preserve">100 % djeca bez pratnje / djeca žrtve trgovanja ljudima: </w:t>
            </w:r>
          </w:p>
          <w:p w14:paraId="582F8389" w14:textId="655CB8BF" w:rsidR="00100769" w:rsidRPr="00EE62DA" w:rsidRDefault="46D103F7" w:rsidP="00FC2E9C">
            <w:pPr>
              <w:spacing w:line="276" w:lineRule="auto"/>
              <w:rPr>
                <w:sz w:val="16"/>
                <w:szCs w:val="16"/>
              </w:rPr>
            </w:pPr>
            <w:r w:rsidRPr="35D7B47D">
              <w:rPr>
                <w:sz w:val="16"/>
                <w:szCs w:val="16"/>
              </w:rPr>
              <w:t>20 % maloljetne trudnice</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D61648" w14:textId="77777777" w:rsidR="00100769" w:rsidRPr="00EE62DA" w:rsidRDefault="00100769" w:rsidP="00FC2E9C">
            <w:pPr>
              <w:spacing w:line="276" w:lineRule="auto"/>
              <w:jc w:val="center"/>
              <w:rPr>
                <w:sz w:val="16"/>
                <w:szCs w:val="16"/>
              </w:rPr>
            </w:pPr>
          </w:p>
          <w:p w14:paraId="7D219721" w14:textId="77777777" w:rsidR="00100769" w:rsidRPr="00EE62DA" w:rsidRDefault="00100769" w:rsidP="00FC2E9C">
            <w:pPr>
              <w:spacing w:line="276" w:lineRule="auto"/>
              <w:jc w:val="center"/>
              <w:rPr>
                <w:sz w:val="16"/>
                <w:szCs w:val="16"/>
              </w:rPr>
            </w:pPr>
          </w:p>
          <w:p w14:paraId="749E9BC9" w14:textId="77777777" w:rsidR="00E22FDE" w:rsidRDefault="00E22FDE" w:rsidP="00E22FDE">
            <w:pPr>
              <w:spacing w:line="276" w:lineRule="auto"/>
              <w:rPr>
                <w:sz w:val="16"/>
                <w:szCs w:val="16"/>
              </w:rPr>
            </w:pPr>
            <w:r>
              <w:rPr>
                <w:sz w:val="16"/>
                <w:szCs w:val="16"/>
              </w:rPr>
              <w:t xml:space="preserve">           </w:t>
            </w:r>
          </w:p>
          <w:p w14:paraId="12608F77" w14:textId="18257BAC" w:rsidR="00E22FDE" w:rsidRDefault="00E22FDE" w:rsidP="00E22FDE">
            <w:pPr>
              <w:spacing w:line="276" w:lineRule="auto"/>
              <w:rPr>
                <w:sz w:val="16"/>
                <w:szCs w:val="16"/>
              </w:rPr>
            </w:pPr>
            <w:r>
              <w:rPr>
                <w:sz w:val="16"/>
                <w:szCs w:val="16"/>
              </w:rPr>
              <w:t xml:space="preserve">           </w:t>
            </w:r>
            <w:r w:rsidR="19B94B02" w:rsidRPr="477080F9">
              <w:rPr>
                <w:sz w:val="16"/>
                <w:szCs w:val="16"/>
              </w:rPr>
              <w:t>91</w:t>
            </w:r>
          </w:p>
          <w:p w14:paraId="4C350704" w14:textId="52D6B813" w:rsidR="00100769" w:rsidRPr="00EE62DA" w:rsidRDefault="19B94B02" w:rsidP="00E22FDE">
            <w:pPr>
              <w:spacing w:line="276" w:lineRule="auto"/>
              <w:jc w:val="center"/>
              <w:rPr>
                <w:sz w:val="16"/>
                <w:szCs w:val="16"/>
              </w:rPr>
            </w:pPr>
            <w:r w:rsidRPr="477080F9">
              <w:rPr>
                <w:sz w:val="16"/>
                <w:szCs w:val="16"/>
              </w:rPr>
              <w:t>7</w:t>
            </w:r>
          </w:p>
          <w:p w14:paraId="42EDC7CD" w14:textId="77777777" w:rsidR="00100769" w:rsidRPr="00EE62DA" w:rsidRDefault="00100769" w:rsidP="00FC2E9C">
            <w:pPr>
              <w:spacing w:line="276" w:lineRule="auto"/>
              <w:jc w:val="center"/>
              <w:rPr>
                <w:sz w:val="16"/>
                <w:szCs w:val="16"/>
              </w:rPr>
            </w:pPr>
          </w:p>
          <w:p w14:paraId="295B100D" w14:textId="5140EDC0" w:rsidR="00100769" w:rsidRPr="00EE62DA" w:rsidRDefault="19B94B02" w:rsidP="00FC2E9C">
            <w:pPr>
              <w:spacing w:line="276" w:lineRule="auto"/>
              <w:jc w:val="center"/>
              <w:rPr>
                <w:sz w:val="16"/>
                <w:szCs w:val="16"/>
              </w:rPr>
            </w:pPr>
            <w:r w:rsidRPr="477080F9">
              <w:rPr>
                <w:sz w:val="16"/>
                <w:szCs w:val="16"/>
              </w:rPr>
              <w:t>UKUPNO: 98</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5839645" w14:textId="77777777" w:rsidR="00100769" w:rsidRPr="00EE62DA" w:rsidRDefault="68C87619" w:rsidP="00FC2E9C">
            <w:pPr>
              <w:spacing w:line="276" w:lineRule="auto"/>
              <w:rPr>
                <w:i/>
                <w:iCs/>
                <w:sz w:val="16"/>
                <w:szCs w:val="16"/>
              </w:rPr>
            </w:pPr>
            <w:r w:rsidRPr="35D7B47D">
              <w:rPr>
                <w:i/>
                <w:iCs/>
                <w:sz w:val="16"/>
                <w:szCs w:val="16"/>
              </w:rPr>
              <w:t>Djeca i mladi u domu: 82</w:t>
            </w:r>
            <w:r w:rsidR="00100769" w:rsidRPr="35D7B47D">
              <w:rPr>
                <w:rStyle w:val="FootnoteReference"/>
                <w:i/>
                <w:iCs/>
                <w:sz w:val="16"/>
                <w:szCs w:val="16"/>
              </w:rPr>
              <w:footnoteReference w:id="17"/>
            </w:r>
          </w:p>
          <w:p w14:paraId="44289CD9" w14:textId="77777777" w:rsidR="00100769" w:rsidRPr="00EE62DA" w:rsidRDefault="19B94B02" w:rsidP="00FC2E9C">
            <w:pPr>
              <w:spacing w:line="276" w:lineRule="auto"/>
              <w:rPr>
                <w:i/>
                <w:iCs/>
                <w:sz w:val="16"/>
                <w:szCs w:val="16"/>
              </w:rPr>
            </w:pPr>
            <w:r w:rsidRPr="477080F9">
              <w:rPr>
                <w:i/>
                <w:iCs/>
                <w:sz w:val="16"/>
                <w:szCs w:val="16"/>
              </w:rPr>
              <w:t>Djeca i mladi u udomiteljskoj obitelji: 2</w:t>
            </w:r>
          </w:p>
          <w:p w14:paraId="65160B1E" w14:textId="77777777" w:rsidR="00100769" w:rsidRPr="00EE62DA" w:rsidRDefault="19B94B02" w:rsidP="00FC2E9C">
            <w:pPr>
              <w:spacing w:line="276" w:lineRule="auto"/>
              <w:rPr>
                <w:i/>
                <w:iCs/>
                <w:sz w:val="16"/>
                <w:szCs w:val="16"/>
              </w:rPr>
            </w:pPr>
            <w:r w:rsidRPr="477080F9">
              <w:rPr>
                <w:i/>
                <w:iCs/>
                <w:sz w:val="16"/>
                <w:szCs w:val="16"/>
              </w:rPr>
              <w:t>Djeca i mladi u organiziranom stanovanju: 10</w:t>
            </w:r>
          </w:p>
          <w:p w14:paraId="19B57962" w14:textId="77777777" w:rsidR="00100769" w:rsidRPr="00EE62DA" w:rsidRDefault="19B94B02" w:rsidP="00FC2E9C">
            <w:pPr>
              <w:spacing w:line="276" w:lineRule="auto"/>
              <w:rPr>
                <w:i/>
                <w:iCs/>
                <w:sz w:val="16"/>
                <w:szCs w:val="16"/>
              </w:rPr>
            </w:pPr>
            <w:r w:rsidRPr="477080F9">
              <w:rPr>
                <w:i/>
                <w:iCs/>
                <w:sz w:val="16"/>
                <w:szCs w:val="16"/>
              </w:rPr>
              <w:t>Djeca i mladi kod drugih pružatelja: 20</w:t>
            </w:r>
          </w:p>
          <w:p w14:paraId="31978AE2" w14:textId="77777777" w:rsidR="00100769" w:rsidRPr="00EE62DA" w:rsidRDefault="00100769" w:rsidP="00FC2E9C">
            <w:pPr>
              <w:spacing w:line="276" w:lineRule="auto"/>
              <w:rPr>
                <w:i/>
                <w:iCs/>
                <w:sz w:val="16"/>
                <w:szCs w:val="16"/>
              </w:rPr>
            </w:pPr>
          </w:p>
          <w:p w14:paraId="61FE6543" w14:textId="77777777" w:rsidR="00100769" w:rsidRPr="00EE62DA" w:rsidRDefault="19B94B02" w:rsidP="00FC2E9C">
            <w:pPr>
              <w:spacing w:line="276" w:lineRule="auto"/>
              <w:rPr>
                <w:sz w:val="16"/>
                <w:szCs w:val="16"/>
              </w:rPr>
            </w:pPr>
            <w:r w:rsidRPr="477080F9">
              <w:rPr>
                <w:sz w:val="16"/>
                <w:szCs w:val="16"/>
              </w:rPr>
              <w:t>UKUPNO: 101</w:t>
            </w:r>
          </w:p>
        </w:tc>
        <w:tc>
          <w:tcPr>
            <w:tcW w:w="140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7FB22C" w14:textId="77777777" w:rsidR="00100769" w:rsidRPr="00EE62DA" w:rsidRDefault="19B94B02" w:rsidP="00FC2E9C">
            <w:pPr>
              <w:spacing w:line="276" w:lineRule="auto"/>
              <w:jc w:val="center"/>
              <w:rPr>
                <w:sz w:val="16"/>
                <w:szCs w:val="16"/>
              </w:rPr>
            </w:pPr>
            <w:r w:rsidRPr="477080F9">
              <w:rPr>
                <w:sz w:val="16"/>
                <w:szCs w:val="16"/>
              </w:rPr>
              <w:t>3</w:t>
            </w:r>
          </w:p>
        </w:tc>
      </w:tr>
    </w:tbl>
    <w:p w14:paraId="718133E9" w14:textId="77777777" w:rsidR="00D17626" w:rsidRPr="00EE62DA" w:rsidRDefault="00D17626" w:rsidP="00FC2E9C">
      <w:pPr>
        <w:spacing w:line="276" w:lineRule="auto"/>
        <w:jc w:val="both"/>
        <w:rPr>
          <w:rFonts w:eastAsia="Calibri"/>
          <w:color w:val="000000" w:themeColor="text1"/>
          <w:lang w:val="hr-HR"/>
        </w:rPr>
      </w:pPr>
    </w:p>
    <w:p w14:paraId="04B178D2" w14:textId="0A09E497" w:rsidR="00D17626" w:rsidRPr="00EE62DA" w:rsidRDefault="262AB8B5"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usluge predviđene Zakonom o socijalnoj skrbi analiza pokazuje kako je za uslugu </w:t>
      </w:r>
      <w:r w:rsidRPr="35D7B47D">
        <w:rPr>
          <w:rFonts w:eastAsia="Calibri"/>
          <w:b/>
          <w:bCs/>
          <w:color w:val="000000" w:themeColor="text1"/>
          <w:lang w:val="hr-HR"/>
        </w:rPr>
        <w:t>smještaja u kriznim situacijama ili drugim slučajevima</w:t>
      </w:r>
      <w:r w:rsidRPr="35D7B47D">
        <w:rPr>
          <w:rFonts w:eastAsia="Calibri"/>
          <w:color w:val="000000" w:themeColor="text1"/>
          <w:lang w:val="hr-HR"/>
        </w:rPr>
        <w:t xml:space="preserve"> obuhvaćeno 79</w:t>
      </w:r>
      <w:r w:rsidR="44C34581" w:rsidRPr="35D7B47D">
        <w:rPr>
          <w:rFonts w:eastAsia="Calibri"/>
          <w:color w:val="000000" w:themeColor="text1"/>
          <w:lang w:val="hr-HR"/>
        </w:rPr>
        <w:t xml:space="preserve"> </w:t>
      </w:r>
      <w:r w:rsidRPr="35D7B47D">
        <w:rPr>
          <w:rFonts w:eastAsia="Calibri"/>
          <w:color w:val="000000" w:themeColor="text1"/>
          <w:lang w:val="hr-HR"/>
        </w:rPr>
        <w:t xml:space="preserve">% procijenjene populacije djece bez odgovarajuće roditeljske skrbi ili djece čija se prava krše, što ostavlja jaz od 132 korisnika. Većina korisnika smještena je u domovima (172) i udomiteljskim obiteljima (224). Za uslugu </w:t>
      </w:r>
      <w:r w:rsidRPr="35D7B47D">
        <w:rPr>
          <w:rFonts w:eastAsia="Calibri"/>
          <w:b/>
          <w:bCs/>
          <w:color w:val="000000" w:themeColor="text1"/>
          <w:lang w:val="hr-HR"/>
        </w:rPr>
        <w:t>boravka</w:t>
      </w:r>
      <w:r w:rsidRPr="35D7B47D">
        <w:rPr>
          <w:rFonts w:eastAsia="Calibri"/>
          <w:color w:val="000000" w:themeColor="text1"/>
          <w:lang w:val="hr-HR"/>
        </w:rPr>
        <w:t xml:space="preserve"> ostvaren je znatno manji obuhvat od 23,9</w:t>
      </w:r>
      <w:r w:rsidR="2EC10141" w:rsidRPr="35D7B47D">
        <w:rPr>
          <w:rFonts w:eastAsia="Calibri"/>
          <w:color w:val="000000" w:themeColor="text1"/>
          <w:lang w:val="hr-HR"/>
        </w:rPr>
        <w:t xml:space="preserve"> </w:t>
      </w:r>
      <w:r w:rsidRPr="35D7B47D">
        <w:rPr>
          <w:rFonts w:eastAsia="Calibri"/>
          <w:color w:val="000000" w:themeColor="text1"/>
          <w:lang w:val="hr-HR"/>
        </w:rPr>
        <w:t>%, uz jaz od 347 korisnika.</w:t>
      </w:r>
    </w:p>
    <w:p w14:paraId="2774B77A" w14:textId="32A1A085" w:rsidR="00D17626" w:rsidRPr="00EE62DA" w:rsidRDefault="262AB8B5"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U kategoriji djece čije je mentalno zdravlje ugroženo ukupni obuhvat </w:t>
      </w:r>
      <w:r w:rsidRPr="35D7B47D">
        <w:rPr>
          <w:rFonts w:eastAsia="Calibri"/>
          <w:b/>
          <w:bCs/>
          <w:color w:val="000000" w:themeColor="text1"/>
          <w:lang w:val="hr-HR"/>
        </w:rPr>
        <w:t>savjetovanja, psihosocijalnog savjetovanja i psihosocijalne podrške</w:t>
      </w:r>
      <w:r w:rsidRPr="35D7B47D">
        <w:rPr>
          <w:rFonts w:eastAsia="Calibri"/>
          <w:color w:val="000000" w:themeColor="text1"/>
          <w:lang w:val="hr-HR"/>
        </w:rPr>
        <w:t xml:space="preserve"> iznosi 70</w:t>
      </w:r>
      <w:r w:rsidR="0498EA4B" w:rsidRPr="35D7B47D">
        <w:rPr>
          <w:rFonts w:eastAsia="Calibri"/>
          <w:color w:val="000000" w:themeColor="text1"/>
          <w:lang w:val="hr-HR"/>
        </w:rPr>
        <w:t xml:space="preserve"> </w:t>
      </w:r>
      <w:r w:rsidRPr="35D7B47D">
        <w:rPr>
          <w:rFonts w:eastAsia="Calibri"/>
          <w:color w:val="000000" w:themeColor="text1"/>
          <w:lang w:val="hr-HR"/>
        </w:rPr>
        <w:t xml:space="preserve">% procijenjene populacije, što znači da postoji jaz od 1422 korisnika. Među korisnicima, najviše djece koristi savjetovanje (1713), zatim psihosocijalno savjetovanje (1051) te psihosocijalnu podršku (497). </w:t>
      </w:r>
      <w:proofErr w:type="spellStart"/>
      <w:r w:rsidRPr="35D7B47D">
        <w:rPr>
          <w:rFonts w:eastAsia="Calibri"/>
          <w:b/>
          <w:bCs/>
          <w:color w:val="000000" w:themeColor="text1"/>
          <w:lang w:val="hr-HR"/>
        </w:rPr>
        <w:t>Psihoedukativni</w:t>
      </w:r>
      <w:proofErr w:type="spellEnd"/>
      <w:r w:rsidRPr="35D7B47D">
        <w:rPr>
          <w:rFonts w:eastAsia="Calibri"/>
          <w:b/>
          <w:bCs/>
          <w:color w:val="000000" w:themeColor="text1"/>
          <w:lang w:val="hr-HR"/>
        </w:rPr>
        <w:t xml:space="preserve"> i preventivni</w:t>
      </w:r>
      <w:r w:rsidRPr="35D7B47D">
        <w:rPr>
          <w:rFonts w:eastAsia="Calibri"/>
          <w:color w:val="000000" w:themeColor="text1"/>
          <w:lang w:val="hr-HR"/>
        </w:rPr>
        <w:t xml:space="preserve"> programi (posebice u području ovisnosti) koje osigurava zdravstveni sektor pokrivaju 29</w:t>
      </w:r>
      <w:r w:rsidR="4FC2E12D" w:rsidRPr="35D7B47D">
        <w:rPr>
          <w:rFonts w:eastAsia="Calibri"/>
          <w:color w:val="000000" w:themeColor="text1"/>
          <w:lang w:val="hr-HR"/>
        </w:rPr>
        <w:t xml:space="preserve"> </w:t>
      </w:r>
      <w:r w:rsidRPr="35D7B47D">
        <w:rPr>
          <w:rFonts w:eastAsia="Calibri"/>
          <w:color w:val="000000" w:themeColor="text1"/>
          <w:lang w:val="hr-HR"/>
        </w:rPr>
        <w:t>% procijenjene populacije, što znači da postoji zna</w:t>
      </w:r>
      <w:r w:rsidR="2087B33B" w:rsidRPr="35D7B47D">
        <w:rPr>
          <w:rFonts w:eastAsia="Calibri"/>
          <w:color w:val="000000" w:themeColor="text1"/>
          <w:lang w:val="hr-HR"/>
        </w:rPr>
        <w:t>t</w:t>
      </w:r>
      <w:r w:rsidRPr="35D7B47D">
        <w:rPr>
          <w:rFonts w:eastAsia="Calibri"/>
          <w:color w:val="000000" w:themeColor="text1"/>
          <w:lang w:val="hr-HR"/>
        </w:rPr>
        <w:t>an jaz od 11.862 korisnika.</w:t>
      </w:r>
    </w:p>
    <w:p w14:paraId="2D5A6110" w14:textId="6B780127" w:rsidR="00CB385D" w:rsidRDefault="262AB8B5"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Za djecu u riziku od siromaštva i socijalne isključenosti analiza pokazuje izrazito nisku pokrivenost ključnim uslugama. </w:t>
      </w:r>
      <w:r w:rsidRPr="35D7B47D">
        <w:rPr>
          <w:rFonts w:eastAsia="Calibri"/>
          <w:b/>
          <w:bCs/>
          <w:color w:val="000000" w:themeColor="text1"/>
          <w:lang w:val="hr-HR"/>
        </w:rPr>
        <w:t>Socijalno mentorstvo</w:t>
      </w:r>
      <w:r w:rsidRPr="35D7B47D">
        <w:rPr>
          <w:rFonts w:eastAsia="Calibri"/>
          <w:color w:val="000000" w:themeColor="text1"/>
          <w:lang w:val="hr-HR"/>
        </w:rPr>
        <w:t xml:space="preserve"> za djecu korisnike zajamčene minimalne naknade obuhvaća samo 1</w:t>
      </w:r>
      <w:r w:rsidR="5C4B8B7B" w:rsidRPr="35D7B47D">
        <w:rPr>
          <w:rFonts w:eastAsia="Calibri"/>
          <w:color w:val="000000" w:themeColor="text1"/>
          <w:lang w:val="hr-HR"/>
        </w:rPr>
        <w:t xml:space="preserve"> </w:t>
      </w:r>
      <w:r w:rsidRPr="35D7B47D">
        <w:rPr>
          <w:rFonts w:eastAsia="Calibri"/>
          <w:color w:val="000000" w:themeColor="text1"/>
          <w:lang w:val="hr-HR"/>
        </w:rPr>
        <w:t xml:space="preserve">% procijenjene </w:t>
      </w:r>
      <w:r w:rsidRPr="35D7B47D">
        <w:rPr>
          <w:rFonts w:eastAsia="Calibri"/>
          <w:color w:val="000000" w:themeColor="text1"/>
          <w:lang w:val="hr-HR"/>
        </w:rPr>
        <w:lastRenderedPageBreak/>
        <w:t xml:space="preserve">populacije, s jazom od 1215 korisnika. </w:t>
      </w:r>
      <w:r w:rsidRPr="35D7B47D">
        <w:rPr>
          <w:rFonts w:eastAsia="Calibri"/>
          <w:b/>
          <w:bCs/>
          <w:color w:val="000000" w:themeColor="text1"/>
          <w:lang w:val="hr-HR"/>
        </w:rPr>
        <w:t>Infocentar</w:t>
      </w:r>
      <w:r w:rsidRPr="35D7B47D">
        <w:rPr>
          <w:rFonts w:eastAsia="Calibri"/>
          <w:color w:val="000000" w:themeColor="text1"/>
          <w:lang w:val="hr-HR"/>
        </w:rPr>
        <w:t xml:space="preserve"> za mlade dostupan je za 2</w:t>
      </w:r>
      <w:r w:rsidR="1C8794E7" w:rsidRPr="35D7B47D">
        <w:rPr>
          <w:rFonts w:eastAsia="Calibri"/>
          <w:color w:val="000000" w:themeColor="text1"/>
          <w:lang w:val="hr-HR"/>
        </w:rPr>
        <w:t xml:space="preserve"> </w:t>
      </w:r>
      <w:r w:rsidRPr="35D7B47D">
        <w:rPr>
          <w:rFonts w:eastAsia="Calibri"/>
          <w:color w:val="000000" w:themeColor="text1"/>
          <w:lang w:val="hr-HR"/>
        </w:rPr>
        <w:t xml:space="preserve">% djece u riziku od siromaštva (jaz od 6053 korisnika), </w:t>
      </w:r>
      <w:r w:rsidR="57F02150" w:rsidRPr="35D7B47D">
        <w:rPr>
          <w:rFonts w:eastAsia="Calibri"/>
          <w:color w:val="000000" w:themeColor="text1"/>
          <w:lang w:val="hr-HR"/>
        </w:rPr>
        <w:t xml:space="preserve">a </w:t>
      </w:r>
      <w:r w:rsidRPr="35D7B47D">
        <w:rPr>
          <w:rFonts w:eastAsia="Calibri"/>
          <w:b/>
          <w:bCs/>
          <w:color w:val="000000" w:themeColor="text1"/>
          <w:lang w:val="hr-HR"/>
        </w:rPr>
        <w:t>socijalizacijske i razvojne</w:t>
      </w:r>
      <w:r w:rsidRPr="35D7B47D">
        <w:rPr>
          <w:rFonts w:eastAsia="Calibri"/>
          <w:color w:val="000000" w:themeColor="text1"/>
          <w:lang w:val="hr-HR"/>
        </w:rPr>
        <w:t xml:space="preserve"> aktivnosti bilježe nešto viši obuhvat od 25</w:t>
      </w:r>
      <w:r w:rsidR="40E85C29" w:rsidRPr="35D7B47D">
        <w:rPr>
          <w:rFonts w:eastAsia="Calibri"/>
          <w:color w:val="000000" w:themeColor="text1"/>
          <w:lang w:val="hr-HR"/>
        </w:rPr>
        <w:t xml:space="preserve"> </w:t>
      </w:r>
      <w:r w:rsidRPr="35D7B47D">
        <w:rPr>
          <w:rFonts w:eastAsia="Calibri"/>
          <w:color w:val="000000" w:themeColor="text1"/>
          <w:lang w:val="hr-HR"/>
        </w:rPr>
        <w:t xml:space="preserve">%, s jazom od 2506 korisnika. </w:t>
      </w:r>
      <w:r w:rsidRPr="35D7B47D">
        <w:rPr>
          <w:rFonts w:eastAsia="Calibri"/>
          <w:b/>
          <w:bCs/>
          <w:color w:val="000000" w:themeColor="text1"/>
          <w:lang w:val="hr-HR"/>
        </w:rPr>
        <w:t>Pomoć i podrška u obrazovanju</w:t>
      </w:r>
      <w:r w:rsidRPr="35D7B47D">
        <w:rPr>
          <w:rFonts w:eastAsia="Calibri"/>
          <w:color w:val="000000" w:themeColor="text1"/>
          <w:lang w:val="hr-HR"/>
        </w:rPr>
        <w:t xml:space="preserve"> obuhvaća 8</w:t>
      </w:r>
      <w:r w:rsidR="12ED3016" w:rsidRPr="35D7B47D">
        <w:rPr>
          <w:rFonts w:eastAsia="Calibri"/>
          <w:color w:val="000000" w:themeColor="text1"/>
          <w:lang w:val="hr-HR"/>
        </w:rPr>
        <w:t xml:space="preserve"> </w:t>
      </w:r>
      <w:r w:rsidRPr="35D7B47D">
        <w:rPr>
          <w:rFonts w:eastAsia="Calibri"/>
          <w:color w:val="000000" w:themeColor="text1"/>
          <w:lang w:val="hr-HR"/>
        </w:rPr>
        <w:t>% djece</w:t>
      </w:r>
      <w:r w:rsidR="47283845" w:rsidRPr="35D7B47D">
        <w:rPr>
          <w:rFonts w:eastAsia="Calibri"/>
          <w:color w:val="000000" w:themeColor="text1"/>
          <w:lang w:val="hr-HR"/>
        </w:rPr>
        <w:t xml:space="preserve"> </w:t>
      </w:r>
      <w:r w:rsidRPr="35D7B47D">
        <w:rPr>
          <w:rFonts w:eastAsia="Calibri"/>
          <w:color w:val="000000" w:themeColor="text1"/>
          <w:lang w:val="hr-HR"/>
        </w:rPr>
        <w:t xml:space="preserve">u potrebi, što ostavlja jaz od 4553 korisnika, a međusektorski program </w:t>
      </w:r>
      <w:r w:rsidRPr="35D7B47D">
        <w:rPr>
          <w:rFonts w:eastAsia="Calibri"/>
          <w:b/>
          <w:bCs/>
          <w:color w:val="000000" w:themeColor="text1"/>
          <w:lang w:val="hr-HR"/>
        </w:rPr>
        <w:t>rane prevencije siromaštva</w:t>
      </w:r>
      <w:r w:rsidRPr="35D7B47D">
        <w:rPr>
          <w:rFonts w:eastAsia="Calibri"/>
          <w:color w:val="000000" w:themeColor="text1"/>
          <w:lang w:val="hr-HR"/>
        </w:rPr>
        <w:t xml:space="preserve"> bilježi obuhvat od 13</w:t>
      </w:r>
      <w:r w:rsidR="647EBED5" w:rsidRPr="35D7B47D">
        <w:rPr>
          <w:rFonts w:eastAsia="Calibri"/>
          <w:color w:val="000000" w:themeColor="text1"/>
          <w:lang w:val="hr-HR"/>
        </w:rPr>
        <w:t xml:space="preserve"> </w:t>
      </w:r>
      <w:r w:rsidRPr="35D7B47D">
        <w:rPr>
          <w:rFonts w:eastAsia="Calibri"/>
          <w:color w:val="000000" w:themeColor="text1"/>
          <w:lang w:val="hr-HR"/>
        </w:rPr>
        <w:t>%, uz jaz od 748 korisnika.</w:t>
      </w:r>
      <w:r w:rsidR="47283845" w:rsidRPr="35D7B47D">
        <w:rPr>
          <w:rFonts w:eastAsia="Calibri"/>
          <w:color w:val="000000" w:themeColor="text1"/>
          <w:lang w:val="hr-HR"/>
        </w:rPr>
        <w:t xml:space="preserve"> </w:t>
      </w:r>
    </w:p>
    <w:p w14:paraId="43AF9D16" w14:textId="55B11912" w:rsidR="00D17626" w:rsidRPr="00E22FDE" w:rsidRDefault="47283845"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Treba uzeti u obzir i socijalne rizike mladih koji su prerano prekinuli obrazovanje (NEET) te su već u ranoj životnoj dobi u visokom riziku marginalizacije, siromaštva i dugoročne socijalne isključenosti. </w:t>
      </w:r>
    </w:p>
    <w:p w14:paraId="77E1CE8A" w14:textId="3E13AEDB" w:rsidR="00D62F3F" w:rsidRPr="008535DE" w:rsidRDefault="56B92B22" w:rsidP="3450C171">
      <w:pPr>
        <w:spacing w:line="276" w:lineRule="auto"/>
        <w:jc w:val="both"/>
        <w:rPr>
          <w:lang w:val="pl-PL"/>
        </w:rPr>
      </w:pPr>
      <w:r w:rsidRPr="35D7B47D">
        <w:rPr>
          <w:lang w:val="hr-HR"/>
        </w:rPr>
        <w:t xml:space="preserve">Uočen je i </w:t>
      </w:r>
      <w:r w:rsidRPr="35D7B47D">
        <w:rPr>
          <w:b/>
          <w:bCs/>
          <w:lang w:val="hr-HR"/>
        </w:rPr>
        <w:t>problem pristupačnosti postojećih usluga za obitelji u riziku koje skrbe o djeci i mladima u riziku od socijalne isključenosti i siromaštva</w:t>
      </w:r>
      <w:r w:rsidRPr="35D7B47D">
        <w:rPr>
          <w:lang w:val="hr-HR"/>
        </w:rPr>
        <w:t xml:space="preserve">, koje su uvelike uvjetovane dolaskom korisnika u specijalizirane ustanove, </w:t>
      </w:r>
      <w:r w:rsidR="20AF9001" w:rsidRPr="35D7B47D">
        <w:rPr>
          <w:lang w:val="hr-HR"/>
        </w:rPr>
        <w:t xml:space="preserve">a </w:t>
      </w:r>
      <w:r w:rsidRPr="35D7B47D">
        <w:rPr>
          <w:lang w:val="hr-HR"/>
        </w:rPr>
        <w:t>nedostaje mobilni rad. Zna</w:t>
      </w:r>
      <w:r w:rsidR="31B49627" w:rsidRPr="35D7B47D">
        <w:rPr>
          <w:lang w:val="hr-HR"/>
        </w:rPr>
        <w:t>t</w:t>
      </w:r>
      <w:r w:rsidRPr="35D7B47D">
        <w:rPr>
          <w:lang w:val="hr-HR"/>
        </w:rPr>
        <w:t>an iskorak u dostupnosti i učinkovitosti pružene skrbi predstavljao bi mobilni, multidisciplinarni pristup koji kombinira pravnu i psihosocijalnu podršku te socijalno mentorstvo. Ovaj pristup</w:t>
      </w:r>
      <w:r w:rsidR="229DF4C8" w:rsidRPr="35D7B47D">
        <w:rPr>
          <w:lang w:val="hr-HR"/>
        </w:rPr>
        <w:t xml:space="preserve"> moguće je</w:t>
      </w:r>
      <w:r w:rsidRPr="35D7B47D">
        <w:rPr>
          <w:lang w:val="hr-HR"/>
        </w:rPr>
        <w:t xml:space="preserve"> implementira</w:t>
      </w:r>
      <w:r w:rsidR="229DF4C8" w:rsidRPr="35D7B47D">
        <w:rPr>
          <w:lang w:val="hr-HR"/>
        </w:rPr>
        <w:t>ti</w:t>
      </w:r>
      <w:r w:rsidRPr="35D7B47D">
        <w:rPr>
          <w:lang w:val="hr-HR"/>
        </w:rPr>
        <w:t xml:space="preserve"> </w:t>
      </w:r>
      <w:r w:rsidR="0F86907A" w:rsidRPr="35D7B47D">
        <w:rPr>
          <w:lang w:val="hr-HR"/>
        </w:rPr>
        <w:t xml:space="preserve">putem </w:t>
      </w:r>
      <w:proofErr w:type="spellStart"/>
      <w:r w:rsidRPr="35D7B47D">
        <w:rPr>
          <w:i/>
          <w:iCs/>
          <w:lang w:val="hr-HR"/>
        </w:rPr>
        <w:t>outreach</w:t>
      </w:r>
      <w:proofErr w:type="spellEnd"/>
      <w:r w:rsidRPr="35D7B47D">
        <w:rPr>
          <w:i/>
          <w:iCs/>
          <w:lang w:val="hr-HR"/>
        </w:rPr>
        <w:t xml:space="preserve"> </w:t>
      </w:r>
      <w:r w:rsidRPr="35D7B47D">
        <w:rPr>
          <w:lang w:val="hr-HR"/>
        </w:rPr>
        <w:t>program</w:t>
      </w:r>
      <w:r w:rsidR="483C7A3B" w:rsidRPr="35D7B47D">
        <w:rPr>
          <w:lang w:val="hr-HR"/>
        </w:rPr>
        <w:t>a</w:t>
      </w:r>
      <w:r w:rsidRPr="35D7B47D">
        <w:rPr>
          <w:lang w:val="hr-HR"/>
        </w:rPr>
        <w:t xml:space="preserve"> u zajednici i obiteljima jer postojeće usluge zahtijevaju odlazak korisnika u institucije, što za mnoge nije prihvatljivo, s obzirom na teškoće u komunikaciji s institucijama. U tom smislu suradnja s lokalnom samoupravom, domovima zdravlja, vrtićima i školama od ključne je važnosti. Također, prepreku pristupu uslugama predstavlja činjenica da siromašne obitelji s više članova u</w:t>
      </w:r>
      <w:r w:rsidR="4A5CF480" w:rsidRPr="35D7B47D">
        <w:rPr>
          <w:lang w:val="hr-HR"/>
        </w:rPr>
        <w:t xml:space="preserve"> </w:t>
      </w:r>
      <w:r w:rsidRPr="35D7B47D">
        <w:rPr>
          <w:lang w:val="hr-HR"/>
        </w:rPr>
        <w:t xml:space="preserve">potrebi često ne mogu doći do institucija koje pružaju usluge, čime im usluge postaju nedostupne. </w:t>
      </w:r>
      <w:r w:rsidR="6126E342" w:rsidRPr="35D7B47D">
        <w:rPr>
          <w:lang w:val="hr-HR"/>
        </w:rPr>
        <w:t>P</w:t>
      </w:r>
      <w:r w:rsidRPr="35D7B47D">
        <w:rPr>
          <w:lang w:val="hr-HR"/>
        </w:rPr>
        <w:t>rimjer</w:t>
      </w:r>
      <w:r w:rsidR="248DA12E" w:rsidRPr="35D7B47D">
        <w:rPr>
          <w:lang w:val="hr-HR"/>
        </w:rPr>
        <w:t>ice</w:t>
      </w:r>
      <w:r w:rsidRPr="35D7B47D">
        <w:rPr>
          <w:lang w:val="hr-HR"/>
        </w:rPr>
        <w:t xml:space="preserve">, </w:t>
      </w:r>
      <w:proofErr w:type="spellStart"/>
      <w:r w:rsidRPr="35D7B47D">
        <w:rPr>
          <w:lang w:val="hr-HR"/>
        </w:rPr>
        <w:t>jednoroditeljska</w:t>
      </w:r>
      <w:proofErr w:type="spellEnd"/>
      <w:r w:rsidRPr="35D7B47D">
        <w:rPr>
          <w:lang w:val="hr-HR"/>
        </w:rPr>
        <w:t xml:space="preserve"> obitelj s majkom koja nema automobil i čet</w:t>
      </w:r>
      <w:r w:rsidR="60DD93E5" w:rsidRPr="35D7B47D">
        <w:rPr>
          <w:lang w:val="hr-HR"/>
        </w:rPr>
        <w:t>vero</w:t>
      </w:r>
      <w:r w:rsidRPr="35D7B47D">
        <w:rPr>
          <w:lang w:val="hr-HR"/>
        </w:rPr>
        <w:t xml:space="preserve"> djece s različitim teškoćama ne može koristiti uslugu logopeda za jedno dijete jer majka nema mogućnost ostaviti ostalu djecu niti ih može sve odvesti do mjesta pružanja usluge. Stoga je važno za sve usluge koje se odnose na djecu i mlade u riziku socijalne isključenosti uzeti u obzir potrebu za dodatnim ulaganjima u prijevoz i mobilni rad.</w:t>
      </w:r>
    </w:p>
    <w:p w14:paraId="432A1FB2" w14:textId="0FFBA2A9" w:rsidR="00D17626" w:rsidRPr="00EE62DA" w:rsidRDefault="262AB8B5"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Za djecu i mlade s problemima u ponašanju analiza pokazuje da je uslugom </w:t>
      </w:r>
      <w:r w:rsidRPr="35D7B47D">
        <w:rPr>
          <w:rFonts w:eastAsia="Calibri"/>
          <w:b/>
          <w:bCs/>
          <w:color w:val="000000" w:themeColor="text1"/>
          <w:lang w:val="hr-HR"/>
        </w:rPr>
        <w:t>smještaja</w:t>
      </w:r>
      <w:r w:rsidRPr="35D7B47D">
        <w:rPr>
          <w:rFonts w:eastAsia="Calibri"/>
          <w:color w:val="000000" w:themeColor="text1"/>
          <w:lang w:val="hr-HR"/>
        </w:rPr>
        <w:t xml:space="preserve"> obuhvaćeno 104</w:t>
      </w:r>
      <w:r w:rsidR="248EE4EC" w:rsidRPr="35D7B47D">
        <w:rPr>
          <w:rFonts w:eastAsia="Calibri"/>
          <w:color w:val="000000" w:themeColor="text1"/>
          <w:lang w:val="hr-HR"/>
        </w:rPr>
        <w:t xml:space="preserve"> </w:t>
      </w:r>
      <w:r w:rsidRPr="35D7B47D">
        <w:rPr>
          <w:rFonts w:eastAsia="Calibri"/>
          <w:color w:val="000000" w:themeColor="text1"/>
          <w:lang w:val="hr-HR"/>
        </w:rPr>
        <w:t xml:space="preserve">% procijenjene populacije, što </w:t>
      </w:r>
      <w:r w:rsidR="68861E6A" w:rsidRPr="35D7B47D">
        <w:rPr>
          <w:rFonts w:eastAsia="Calibri"/>
          <w:color w:val="000000" w:themeColor="text1"/>
          <w:lang w:val="hr-HR"/>
        </w:rPr>
        <w:t xml:space="preserve">upućuje </w:t>
      </w:r>
      <w:r w:rsidRPr="35D7B47D">
        <w:rPr>
          <w:rFonts w:eastAsia="Calibri"/>
          <w:color w:val="000000" w:themeColor="text1"/>
          <w:lang w:val="hr-HR"/>
        </w:rPr>
        <w:t xml:space="preserve">na potpunu pokrivenost potreba. Usluga </w:t>
      </w:r>
      <w:r w:rsidRPr="35D7B47D">
        <w:rPr>
          <w:rFonts w:eastAsia="Calibri"/>
          <w:b/>
          <w:bCs/>
          <w:color w:val="000000" w:themeColor="text1"/>
          <w:lang w:val="hr-HR"/>
        </w:rPr>
        <w:t>boravka</w:t>
      </w:r>
      <w:r w:rsidRPr="35D7B47D">
        <w:rPr>
          <w:rFonts w:eastAsia="Calibri"/>
          <w:color w:val="000000" w:themeColor="text1"/>
          <w:lang w:val="hr-HR"/>
        </w:rPr>
        <w:t xml:space="preserve"> obuhvaća 49</w:t>
      </w:r>
      <w:r w:rsidR="2DCDE406" w:rsidRPr="35D7B47D">
        <w:rPr>
          <w:rFonts w:eastAsia="Calibri"/>
          <w:color w:val="000000" w:themeColor="text1"/>
          <w:lang w:val="hr-HR"/>
        </w:rPr>
        <w:t xml:space="preserve"> </w:t>
      </w:r>
      <w:r w:rsidRPr="35D7B47D">
        <w:rPr>
          <w:rFonts w:eastAsia="Calibri"/>
          <w:color w:val="000000" w:themeColor="text1"/>
          <w:lang w:val="hr-HR"/>
        </w:rPr>
        <w:t xml:space="preserve">% djece s problemima u ponašanju, što ostavlja jaz od 292 korisnika. </w:t>
      </w:r>
      <w:r w:rsidRPr="35D7B47D">
        <w:rPr>
          <w:rFonts w:eastAsia="Calibri"/>
          <w:b/>
          <w:bCs/>
          <w:color w:val="000000" w:themeColor="text1"/>
          <w:lang w:val="hr-HR"/>
        </w:rPr>
        <w:t>Psihosocijalna podrška</w:t>
      </w:r>
      <w:r w:rsidRPr="35D7B47D">
        <w:rPr>
          <w:rFonts w:eastAsia="Calibri"/>
          <w:color w:val="000000" w:themeColor="text1"/>
          <w:lang w:val="hr-HR"/>
        </w:rPr>
        <w:t xml:space="preserve"> specifično namijenjena ovoj skupini ostvaruje pokrivenost od 132</w:t>
      </w:r>
      <w:r w:rsidR="542E7575" w:rsidRPr="35D7B47D">
        <w:rPr>
          <w:rFonts w:eastAsia="Calibri"/>
          <w:color w:val="000000" w:themeColor="text1"/>
          <w:lang w:val="hr-HR"/>
        </w:rPr>
        <w:t xml:space="preserve"> </w:t>
      </w:r>
      <w:r w:rsidRPr="35D7B47D">
        <w:rPr>
          <w:rFonts w:eastAsia="Calibri"/>
          <w:color w:val="000000" w:themeColor="text1"/>
          <w:lang w:val="hr-HR"/>
        </w:rPr>
        <w:t>%, što pokazuje na pokrivenost procijenjenih potreba.</w:t>
      </w:r>
    </w:p>
    <w:p w14:paraId="420ECD2D" w14:textId="41F7767B" w:rsidR="00D17626" w:rsidRPr="00EE62DA" w:rsidRDefault="262AB8B5" w:rsidP="3450C171">
      <w:pPr>
        <w:spacing w:line="276" w:lineRule="auto"/>
        <w:jc w:val="both"/>
        <w:rPr>
          <w:rFonts w:eastAsia="Calibri"/>
          <w:color w:val="000000" w:themeColor="text1"/>
          <w:lang w:val="hr-HR"/>
        </w:rPr>
      </w:pPr>
      <w:r w:rsidRPr="35D7B47D">
        <w:rPr>
          <w:rFonts w:eastAsia="Calibri"/>
          <w:color w:val="000000" w:themeColor="text1"/>
          <w:lang w:val="hr-HR"/>
        </w:rPr>
        <w:t>Inovativne i projektno financirane usluge bilježe zna</w:t>
      </w:r>
      <w:r w:rsidR="11F8513F" w:rsidRPr="35D7B47D">
        <w:rPr>
          <w:rFonts w:eastAsia="Calibri"/>
          <w:color w:val="000000" w:themeColor="text1"/>
          <w:lang w:val="hr-HR"/>
        </w:rPr>
        <w:t>t</w:t>
      </w:r>
      <w:r w:rsidRPr="35D7B47D">
        <w:rPr>
          <w:rFonts w:eastAsia="Calibri"/>
          <w:color w:val="000000" w:themeColor="text1"/>
          <w:lang w:val="hr-HR"/>
        </w:rPr>
        <w:t xml:space="preserve">nu pokrivenost, posebno </w:t>
      </w:r>
      <w:r w:rsidRPr="35D7B47D">
        <w:rPr>
          <w:rFonts w:eastAsia="Calibri"/>
          <w:b/>
          <w:bCs/>
          <w:color w:val="000000" w:themeColor="text1"/>
          <w:lang w:val="hr-HR"/>
        </w:rPr>
        <w:t>individualni socijalno-pedagoški</w:t>
      </w:r>
      <w:r w:rsidRPr="35D7B47D">
        <w:rPr>
          <w:rFonts w:eastAsia="Calibri"/>
          <w:color w:val="000000" w:themeColor="text1"/>
          <w:lang w:val="hr-HR"/>
        </w:rPr>
        <w:t xml:space="preserve"> rad koji obuhvaća 341</w:t>
      </w:r>
      <w:r w:rsidR="5E2E087F" w:rsidRPr="35D7B47D">
        <w:rPr>
          <w:rFonts w:eastAsia="Calibri"/>
          <w:color w:val="000000" w:themeColor="text1"/>
          <w:lang w:val="hr-HR"/>
        </w:rPr>
        <w:t xml:space="preserve"> </w:t>
      </w:r>
      <w:r w:rsidRPr="35D7B47D">
        <w:rPr>
          <w:rFonts w:eastAsia="Calibri"/>
          <w:color w:val="000000" w:themeColor="text1"/>
          <w:lang w:val="hr-HR"/>
        </w:rPr>
        <w:t xml:space="preserve">% procijenjene populacije te </w:t>
      </w:r>
      <w:r w:rsidRPr="35D7B47D">
        <w:rPr>
          <w:rFonts w:eastAsia="Calibri"/>
          <w:b/>
          <w:bCs/>
          <w:color w:val="000000" w:themeColor="text1"/>
          <w:lang w:val="hr-HR"/>
        </w:rPr>
        <w:t>grupna i vršnjačka podrška</w:t>
      </w:r>
      <w:r w:rsidRPr="35D7B47D">
        <w:rPr>
          <w:rFonts w:eastAsia="Calibri"/>
          <w:color w:val="000000" w:themeColor="text1"/>
          <w:lang w:val="hr-HR"/>
        </w:rPr>
        <w:t>, koja obuhvaća 343</w:t>
      </w:r>
      <w:r w:rsidR="181FC964" w:rsidRPr="35D7B47D">
        <w:rPr>
          <w:rFonts w:eastAsia="Calibri"/>
          <w:color w:val="000000" w:themeColor="text1"/>
          <w:lang w:val="hr-HR"/>
        </w:rPr>
        <w:t xml:space="preserve"> </w:t>
      </w:r>
      <w:r w:rsidRPr="35D7B47D">
        <w:rPr>
          <w:rFonts w:eastAsia="Calibri"/>
          <w:color w:val="000000" w:themeColor="text1"/>
          <w:lang w:val="hr-HR"/>
        </w:rPr>
        <w:t xml:space="preserve">% procijenjene populacije. Međutim, </w:t>
      </w:r>
      <w:r w:rsidRPr="35D7B47D">
        <w:rPr>
          <w:rFonts w:eastAsia="Calibri"/>
          <w:b/>
          <w:bCs/>
          <w:color w:val="000000" w:themeColor="text1"/>
          <w:lang w:val="hr-HR"/>
        </w:rPr>
        <w:t>mentorstvo za mlade</w:t>
      </w:r>
      <w:r w:rsidRPr="35D7B47D">
        <w:rPr>
          <w:rFonts w:eastAsia="Calibri"/>
          <w:color w:val="000000" w:themeColor="text1"/>
          <w:lang w:val="hr-HR"/>
        </w:rPr>
        <w:t xml:space="preserve"> s problemima u ponašanju bilježi vrlo nizak obuhvat od 27</w:t>
      </w:r>
      <w:r w:rsidR="1EBC34CB" w:rsidRPr="35D7B47D">
        <w:rPr>
          <w:rFonts w:eastAsia="Calibri"/>
          <w:color w:val="000000" w:themeColor="text1"/>
          <w:lang w:val="hr-HR"/>
        </w:rPr>
        <w:t xml:space="preserve"> </w:t>
      </w:r>
      <w:r w:rsidRPr="35D7B47D">
        <w:rPr>
          <w:rFonts w:eastAsia="Calibri"/>
          <w:color w:val="000000" w:themeColor="text1"/>
          <w:lang w:val="hr-HR"/>
        </w:rPr>
        <w:t>%, uz jaz od 139 korisnika.</w:t>
      </w:r>
    </w:p>
    <w:p w14:paraId="4CE20533" w14:textId="4DB49C49" w:rsidR="00D17626" w:rsidRPr="00EE62DA" w:rsidRDefault="262AB8B5"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djecu i mlade u alternativnim oblicima skrbi izvan obitelji analiza pokazuje kako je uslugom </w:t>
      </w:r>
      <w:r w:rsidRPr="35D7B47D">
        <w:rPr>
          <w:rFonts w:eastAsia="Calibri"/>
          <w:b/>
          <w:bCs/>
          <w:color w:val="000000" w:themeColor="text1"/>
          <w:lang w:val="hr-HR"/>
        </w:rPr>
        <w:t>smještaja ili organiziranog stanovanja do 26. godine</w:t>
      </w:r>
      <w:r w:rsidRPr="35D7B47D">
        <w:rPr>
          <w:rFonts w:eastAsia="Calibri"/>
          <w:color w:val="000000" w:themeColor="text1"/>
          <w:lang w:val="hr-HR"/>
        </w:rPr>
        <w:t xml:space="preserve"> obuhvaćeno 78</w:t>
      </w:r>
      <w:r w:rsidR="2B06014C" w:rsidRPr="35D7B47D">
        <w:rPr>
          <w:rFonts w:eastAsia="Calibri"/>
          <w:color w:val="000000" w:themeColor="text1"/>
          <w:lang w:val="hr-HR"/>
        </w:rPr>
        <w:t xml:space="preserve"> </w:t>
      </w:r>
      <w:r w:rsidRPr="35D7B47D">
        <w:rPr>
          <w:rFonts w:eastAsia="Calibri"/>
          <w:color w:val="000000" w:themeColor="text1"/>
          <w:lang w:val="hr-HR"/>
        </w:rPr>
        <w:t xml:space="preserve">% procijenjene populacije, uz jaz od 62 korisnika. </w:t>
      </w:r>
      <w:r w:rsidRPr="35D7B47D">
        <w:rPr>
          <w:rFonts w:eastAsia="Calibri"/>
          <w:b/>
          <w:bCs/>
          <w:color w:val="000000" w:themeColor="text1"/>
          <w:lang w:val="hr-HR"/>
        </w:rPr>
        <w:t>Socijalno mentorstvo</w:t>
      </w:r>
      <w:r w:rsidRPr="35D7B47D">
        <w:rPr>
          <w:rFonts w:eastAsia="Calibri"/>
          <w:color w:val="000000" w:themeColor="text1"/>
          <w:lang w:val="hr-HR"/>
        </w:rPr>
        <w:t xml:space="preserve"> radi prestanka usluge smještaja ostvaruje obuhvat od 16</w:t>
      </w:r>
      <w:r w:rsidR="4BFF6FC6" w:rsidRPr="35D7B47D">
        <w:rPr>
          <w:rFonts w:eastAsia="Calibri"/>
          <w:color w:val="000000" w:themeColor="text1"/>
          <w:lang w:val="hr-HR"/>
        </w:rPr>
        <w:t xml:space="preserve"> </w:t>
      </w:r>
      <w:r w:rsidRPr="35D7B47D">
        <w:rPr>
          <w:rFonts w:eastAsia="Calibri"/>
          <w:color w:val="000000" w:themeColor="text1"/>
          <w:lang w:val="hr-HR"/>
        </w:rPr>
        <w:t xml:space="preserve">% populacije, što ostavlja jaz od 233 korisnika. </w:t>
      </w:r>
      <w:r w:rsidRPr="35D7B47D">
        <w:rPr>
          <w:rFonts w:eastAsia="Calibri"/>
          <w:b/>
          <w:bCs/>
          <w:color w:val="000000" w:themeColor="text1"/>
          <w:lang w:val="hr-HR"/>
        </w:rPr>
        <w:t>Stambeno zbrinjavanje</w:t>
      </w:r>
      <w:r w:rsidRPr="35D7B47D">
        <w:rPr>
          <w:rFonts w:eastAsia="Calibri"/>
          <w:color w:val="000000" w:themeColor="text1"/>
          <w:lang w:val="hr-HR"/>
        </w:rPr>
        <w:t xml:space="preserve"> mladih u kriznim situacijama bilježi izrazito nizak obuhvat od 3</w:t>
      </w:r>
      <w:r w:rsidR="3A682746" w:rsidRPr="35D7B47D">
        <w:rPr>
          <w:rFonts w:eastAsia="Calibri"/>
          <w:color w:val="000000" w:themeColor="text1"/>
          <w:lang w:val="hr-HR"/>
        </w:rPr>
        <w:t xml:space="preserve"> </w:t>
      </w:r>
      <w:r w:rsidRPr="35D7B47D">
        <w:rPr>
          <w:rFonts w:eastAsia="Calibri"/>
          <w:color w:val="000000" w:themeColor="text1"/>
          <w:lang w:val="hr-HR"/>
        </w:rPr>
        <w:t>%, uz jaz od 135 korisnika.</w:t>
      </w:r>
    </w:p>
    <w:p w14:paraId="15EE44CE" w14:textId="48B1570D" w:rsidR="00581611" w:rsidRDefault="262AB8B5"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Za djecu i mlade u kriznim situacijama, uključujući maloljetne trudnice, djecu bez pratnje i žrtve trgovanja ljudima, usluga </w:t>
      </w:r>
      <w:r w:rsidRPr="35D7B47D">
        <w:rPr>
          <w:rFonts w:eastAsia="Calibri"/>
          <w:b/>
          <w:bCs/>
          <w:color w:val="000000" w:themeColor="text1"/>
          <w:lang w:val="hr-HR"/>
        </w:rPr>
        <w:t>smještaja i organiziranog stanovanja</w:t>
      </w:r>
      <w:r w:rsidRPr="35D7B47D">
        <w:rPr>
          <w:rFonts w:eastAsia="Calibri"/>
          <w:color w:val="000000" w:themeColor="text1"/>
          <w:lang w:val="hr-HR"/>
        </w:rPr>
        <w:t xml:space="preserve"> obuhvaća 103</w:t>
      </w:r>
      <w:r w:rsidR="723F91C0" w:rsidRPr="35D7B47D">
        <w:rPr>
          <w:rFonts w:eastAsia="Calibri"/>
          <w:color w:val="000000" w:themeColor="text1"/>
          <w:lang w:val="hr-HR"/>
        </w:rPr>
        <w:t xml:space="preserve"> </w:t>
      </w:r>
      <w:r w:rsidRPr="35D7B47D">
        <w:rPr>
          <w:rFonts w:eastAsia="Calibri"/>
          <w:color w:val="000000" w:themeColor="text1"/>
          <w:lang w:val="hr-HR"/>
        </w:rPr>
        <w:t xml:space="preserve">% procijenjene populacije, što </w:t>
      </w:r>
      <w:r w:rsidR="38412F81" w:rsidRPr="35D7B47D">
        <w:rPr>
          <w:rFonts w:eastAsia="Calibri"/>
          <w:color w:val="000000" w:themeColor="text1"/>
          <w:lang w:val="hr-HR"/>
        </w:rPr>
        <w:t xml:space="preserve">upućuje </w:t>
      </w:r>
      <w:r w:rsidRPr="35D7B47D">
        <w:rPr>
          <w:rFonts w:eastAsia="Calibri"/>
          <w:color w:val="000000" w:themeColor="text1"/>
          <w:lang w:val="hr-HR"/>
        </w:rPr>
        <w:t>na potpunu pokrivenost korisnika. Većina korisnika smještena je u domovima (82) i organiziranom stanovanju (10).</w:t>
      </w:r>
      <w:r w:rsidR="389741CE" w:rsidRPr="35D7B47D">
        <w:rPr>
          <w:rFonts w:eastAsia="Calibri"/>
          <w:color w:val="000000" w:themeColor="text1"/>
          <w:lang w:val="hr-HR"/>
        </w:rPr>
        <w:br w:type="page"/>
      </w:r>
    </w:p>
    <w:p w14:paraId="77D6C298" w14:textId="0C22A17D" w:rsidR="00500CCD" w:rsidRPr="00EE62DA" w:rsidRDefault="52911F60" w:rsidP="00FC2E9C">
      <w:pPr>
        <w:pStyle w:val="Heading2"/>
        <w:spacing w:line="276" w:lineRule="auto"/>
      </w:pPr>
      <w:bookmarkStart w:id="33" w:name="_Toc193462835"/>
      <w:r w:rsidRPr="477080F9">
        <w:lastRenderedPageBreak/>
        <w:t xml:space="preserve">Procjena </w:t>
      </w:r>
      <w:r w:rsidR="67B130D6" w:rsidRPr="477080F9">
        <w:t xml:space="preserve">dostupnosti socijalnih usluga za odrasle od </w:t>
      </w:r>
      <w:r w:rsidR="009C6A9B">
        <w:t>20</w:t>
      </w:r>
      <w:r w:rsidR="67B130D6" w:rsidRPr="477080F9">
        <w:t xml:space="preserve"> do 64 godine</w:t>
      </w:r>
      <w:bookmarkEnd w:id="33"/>
    </w:p>
    <w:p w14:paraId="04F446AC" w14:textId="62151270" w:rsidR="00500CCD" w:rsidRPr="00EE62DA" w:rsidRDefault="3F75EAB2" w:rsidP="00FC2E9C">
      <w:pPr>
        <w:spacing w:line="276" w:lineRule="auto"/>
        <w:jc w:val="both"/>
        <w:rPr>
          <w:rFonts w:eastAsia="Calibri"/>
          <w:color w:val="000000" w:themeColor="text1"/>
          <w:lang w:val="hr-HR"/>
        </w:rPr>
      </w:pPr>
      <w:r w:rsidRPr="35D7B47D">
        <w:rPr>
          <w:rFonts w:eastAsia="Calibri"/>
          <w:color w:val="000000" w:themeColor="text1"/>
          <w:lang w:val="hr-HR"/>
        </w:rPr>
        <w:t>Procjena broja odraslih podijeljena je u nekoliko podskupina unutar kojih su dodatno definirani specifični rizici te su rezultati prikazani odvojen</w:t>
      </w:r>
      <w:r w:rsidR="098784CC" w:rsidRPr="35D7B47D">
        <w:rPr>
          <w:rFonts w:eastAsia="Calibri"/>
          <w:color w:val="000000" w:themeColor="text1"/>
          <w:lang w:val="hr-HR"/>
        </w:rPr>
        <w:t>o</w:t>
      </w:r>
      <w:r w:rsidRPr="35D7B47D">
        <w:rPr>
          <w:rFonts w:eastAsia="Calibri"/>
          <w:color w:val="000000" w:themeColor="text1"/>
          <w:lang w:val="hr-HR"/>
        </w:rPr>
        <w:t xml:space="preserve"> za svaku od ovih skupina rizika:</w:t>
      </w:r>
    </w:p>
    <w:p w14:paraId="2A47D4EE" w14:textId="77777777" w:rsidR="00500CCD" w:rsidRPr="00EE62DA" w:rsidRDefault="67B130D6" w:rsidP="00FC2E9C">
      <w:pPr>
        <w:pStyle w:val="ListParagraph"/>
        <w:numPr>
          <w:ilvl w:val="0"/>
          <w:numId w:val="10"/>
        </w:numPr>
        <w:spacing w:line="276" w:lineRule="auto"/>
        <w:jc w:val="both"/>
        <w:rPr>
          <w:rFonts w:eastAsia="Calibri"/>
          <w:color w:val="000000" w:themeColor="text1"/>
        </w:rPr>
      </w:pPr>
      <w:r w:rsidRPr="477080F9">
        <w:rPr>
          <w:rFonts w:eastAsia="Calibri"/>
          <w:color w:val="000000" w:themeColor="text1"/>
        </w:rPr>
        <w:t>Rizici povezani s obiteljskim odnosima i roditeljstvom</w:t>
      </w:r>
    </w:p>
    <w:p w14:paraId="20C07AE4" w14:textId="77777777" w:rsidR="00500CCD" w:rsidRPr="00EE62DA" w:rsidRDefault="67B130D6" w:rsidP="00FC2E9C">
      <w:pPr>
        <w:pStyle w:val="ListParagraph"/>
        <w:numPr>
          <w:ilvl w:val="0"/>
          <w:numId w:val="10"/>
        </w:numPr>
        <w:spacing w:line="276" w:lineRule="auto"/>
        <w:jc w:val="both"/>
        <w:rPr>
          <w:rFonts w:eastAsia="Calibri"/>
          <w:color w:val="000000" w:themeColor="text1"/>
        </w:rPr>
      </w:pPr>
      <w:r w:rsidRPr="477080F9">
        <w:rPr>
          <w:rFonts w:eastAsia="Calibri"/>
          <w:color w:val="000000" w:themeColor="text1"/>
        </w:rPr>
        <w:t>Rizici povezani sa siromaštvom</w:t>
      </w:r>
    </w:p>
    <w:p w14:paraId="13373ACC" w14:textId="77777777" w:rsidR="00500CCD" w:rsidRPr="00EE62DA" w:rsidRDefault="67B130D6" w:rsidP="00FC2E9C">
      <w:pPr>
        <w:pStyle w:val="ListParagraph"/>
        <w:numPr>
          <w:ilvl w:val="0"/>
          <w:numId w:val="10"/>
        </w:numPr>
        <w:spacing w:line="276" w:lineRule="auto"/>
        <w:jc w:val="both"/>
        <w:rPr>
          <w:rFonts w:eastAsia="Calibri"/>
          <w:color w:val="000000" w:themeColor="text1"/>
        </w:rPr>
      </w:pPr>
      <w:r w:rsidRPr="477080F9">
        <w:rPr>
          <w:rFonts w:eastAsia="Calibri"/>
          <w:color w:val="000000" w:themeColor="text1"/>
        </w:rPr>
        <w:t>Rizici u području mentalnog zdravlja</w:t>
      </w:r>
    </w:p>
    <w:p w14:paraId="48D75FE7" w14:textId="3D1BB357" w:rsidR="00500CCD" w:rsidRPr="00EE62DA" w:rsidRDefault="3F75EAB2" w:rsidP="00FC2E9C">
      <w:pPr>
        <w:pStyle w:val="ListParagraph"/>
        <w:numPr>
          <w:ilvl w:val="0"/>
          <w:numId w:val="10"/>
        </w:numPr>
        <w:spacing w:line="276" w:lineRule="auto"/>
        <w:jc w:val="both"/>
        <w:rPr>
          <w:rFonts w:eastAsia="Calibri"/>
          <w:color w:val="000000" w:themeColor="text1"/>
        </w:rPr>
      </w:pPr>
      <w:r w:rsidRPr="35D7B47D">
        <w:rPr>
          <w:rFonts w:eastAsia="Calibri"/>
          <w:color w:val="000000" w:themeColor="text1"/>
        </w:rPr>
        <w:t>Rizici povezani s invaliditetom</w:t>
      </w:r>
      <w:r w:rsidR="084A8044" w:rsidRPr="35D7B47D">
        <w:rPr>
          <w:rFonts w:eastAsia="Calibri"/>
          <w:color w:val="000000" w:themeColor="text1"/>
        </w:rPr>
        <w:t>.</w:t>
      </w:r>
    </w:p>
    <w:p w14:paraId="0986F8D0" w14:textId="0AC110E2" w:rsidR="00500CCD" w:rsidRPr="00EE62DA" w:rsidRDefault="3F75EAB2" w:rsidP="00FC2E9C">
      <w:pPr>
        <w:spacing w:line="276" w:lineRule="auto"/>
        <w:jc w:val="both"/>
        <w:rPr>
          <w:rFonts w:eastAsia="Calibri"/>
          <w:b/>
          <w:bCs/>
          <w:color w:val="000000" w:themeColor="text1"/>
          <w:lang w:val="hr-HR"/>
        </w:rPr>
      </w:pPr>
      <w:r w:rsidRPr="35D7B47D">
        <w:rPr>
          <w:rFonts w:eastAsia="Calibri"/>
          <w:color w:val="000000" w:themeColor="text1"/>
          <w:lang w:val="hr-HR"/>
        </w:rPr>
        <w:t xml:space="preserve">Procjena broja odraslih osoba prema pojedinim rizicima povezanih s navedenim rizicima u Gradu Zagrebu dala je sljedeće rezultate, primjenom odgovarajuće metodologije izračuna </w:t>
      </w:r>
      <w:r w:rsidR="3CCD51D9" w:rsidRPr="35D7B47D">
        <w:rPr>
          <w:rFonts w:eastAsia="Calibri"/>
          <w:color w:val="000000" w:themeColor="text1"/>
          <w:lang w:val="hr-HR"/>
        </w:rPr>
        <w:t xml:space="preserve">na </w:t>
      </w:r>
      <w:r w:rsidRPr="35D7B47D">
        <w:rPr>
          <w:rFonts w:eastAsia="Calibri"/>
          <w:color w:val="000000" w:themeColor="text1"/>
          <w:lang w:val="hr-HR"/>
        </w:rPr>
        <w:t>temelj</w:t>
      </w:r>
      <w:r w:rsidR="7E71CB2C" w:rsidRPr="35D7B47D">
        <w:rPr>
          <w:rFonts w:eastAsia="Calibri"/>
          <w:color w:val="000000" w:themeColor="text1"/>
          <w:lang w:val="hr-HR"/>
        </w:rPr>
        <w:t>u</w:t>
      </w:r>
      <w:r w:rsidRPr="35D7B47D">
        <w:rPr>
          <w:rFonts w:eastAsia="Calibri"/>
          <w:color w:val="000000" w:themeColor="text1"/>
          <w:lang w:val="hr-HR"/>
        </w:rPr>
        <w:t xml:space="preserve"> Pravilnika.</w:t>
      </w:r>
    </w:p>
    <w:p w14:paraId="1A03F983" w14:textId="77777777" w:rsidR="00500CCD" w:rsidRPr="00EE62DA" w:rsidRDefault="67B130D6" w:rsidP="00FC2E9C">
      <w:pPr>
        <w:spacing w:line="276" w:lineRule="auto"/>
        <w:jc w:val="both"/>
        <w:rPr>
          <w:rFonts w:eastAsia="Calibri"/>
          <w:b/>
          <w:bCs/>
          <w:color w:val="000000" w:themeColor="text1"/>
          <w:lang w:val="hr-HR"/>
        </w:rPr>
      </w:pPr>
      <w:r w:rsidRPr="477080F9">
        <w:rPr>
          <w:rFonts w:eastAsia="Calibri"/>
          <w:b/>
          <w:bCs/>
          <w:color w:val="000000" w:themeColor="text1"/>
          <w:lang w:val="hr-HR"/>
        </w:rPr>
        <w:t>Obiteljski odnosi i roditeljstvo</w:t>
      </w:r>
    </w:p>
    <w:p w14:paraId="2587E80A" w14:textId="57CC49E3" w:rsidR="00500CCD" w:rsidRPr="00EE62DA" w:rsidRDefault="3F75EAB2"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 xml:space="preserve">Opća prevencija: 5723 </w:t>
      </w:r>
      <w:r w:rsidRPr="35D7B47D">
        <w:rPr>
          <w:rFonts w:eastAsia="Calibri"/>
          <w:color w:val="000000" w:themeColor="text1"/>
        </w:rPr>
        <w:t xml:space="preserve">– </w:t>
      </w:r>
      <w:r w:rsidR="6D29CD08" w:rsidRPr="35D7B47D">
        <w:rPr>
          <w:rFonts w:eastAsia="Calibri"/>
          <w:color w:val="000000" w:themeColor="text1"/>
        </w:rPr>
        <w:t xml:space="preserve">na </w:t>
      </w:r>
      <w:r w:rsidRPr="35D7B47D">
        <w:rPr>
          <w:rFonts w:eastAsia="Calibri"/>
          <w:color w:val="000000" w:themeColor="text1"/>
        </w:rPr>
        <w:t>temelj</w:t>
      </w:r>
      <w:r w:rsidR="1465BC1A" w:rsidRPr="35D7B47D">
        <w:rPr>
          <w:rFonts w:eastAsia="Calibri"/>
          <w:color w:val="000000" w:themeColor="text1"/>
        </w:rPr>
        <w:t>u</w:t>
      </w:r>
      <w:r w:rsidRPr="35D7B47D">
        <w:rPr>
          <w:rFonts w:eastAsia="Calibri"/>
          <w:color w:val="000000" w:themeColor="text1"/>
        </w:rPr>
        <w:t xml:space="preserve"> podataka Hrvatskog zavoda za javno zdravstvo o broju prvorotkinja u Gradu Zagrebu.</w:t>
      </w:r>
    </w:p>
    <w:p w14:paraId="69DD8C1D" w14:textId="306933AC" w:rsidR="00500CCD" w:rsidRPr="00EE62DA" w:rsidRDefault="3F75EAB2"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Narušeni obiteljski odnosi i ugrožavanje prava djeteta: 1942</w:t>
      </w:r>
      <w:r w:rsidR="51074C1F" w:rsidRPr="35D7B47D">
        <w:rPr>
          <w:rFonts w:eastAsia="Calibri"/>
          <w:b/>
          <w:bCs/>
          <w:color w:val="000000" w:themeColor="text1"/>
        </w:rPr>
        <w:t xml:space="preserve"> </w:t>
      </w:r>
      <w:r w:rsidRPr="35D7B47D">
        <w:rPr>
          <w:rFonts w:eastAsia="Calibri"/>
          <w:color w:val="000000" w:themeColor="text1"/>
        </w:rPr>
        <w:t xml:space="preserve">– </w:t>
      </w:r>
      <w:r w:rsidR="73F9822E" w:rsidRPr="35D7B47D">
        <w:rPr>
          <w:rFonts w:eastAsia="Calibri"/>
          <w:color w:val="000000" w:themeColor="text1"/>
        </w:rPr>
        <w:t xml:space="preserve">na </w:t>
      </w:r>
      <w:r w:rsidRPr="35D7B47D">
        <w:rPr>
          <w:rFonts w:eastAsia="Calibri"/>
          <w:color w:val="000000" w:themeColor="text1"/>
        </w:rPr>
        <w:t>temelj</w:t>
      </w:r>
      <w:r w:rsidR="569C56A6" w:rsidRPr="35D7B47D">
        <w:rPr>
          <w:rFonts w:eastAsia="Calibri"/>
          <w:color w:val="000000" w:themeColor="text1"/>
        </w:rPr>
        <w:t>u</w:t>
      </w:r>
      <w:r w:rsidRPr="35D7B47D">
        <w:rPr>
          <w:rFonts w:eastAsia="Calibri"/>
          <w:color w:val="000000" w:themeColor="text1"/>
        </w:rPr>
        <w:t xml:space="preserve"> podataka područnih ureda Hrvatskog zavoda za socijalni rad o broju roditelja protiv kojih su donesene mjere sukladno Obiteljskom zakonu </w:t>
      </w:r>
      <w:r w:rsidR="4C11DA16" w:rsidRPr="35D7B47D">
        <w:rPr>
          <w:rFonts w:eastAsia="Calibri"/>
          <w:color w:val="000000" w:themeColor="text1"/>
        </w:rPr>
        <w:t xml:space="preserve">zbog </w:t>
      </w:r>
      <w:r w:rsidRPr="35D7B47D">
        <w:rPr>
          <w:rFonts w:eastAsia="Calibri"/>
          <w:color w:val="000000" w:themeColor="text1"/>
        </w:rPr>
        <w:t>kršenja prava djeteta u Gradu Zagrebu.</w:t>
      </w:r>
    </w:p>
    <w:p w14:paraId="7355357C" w14:textId="303EDD6F" w:rsidR="00500CCD" w:rsidRPr="00EE62DA" w:rsidRDefault="3F75EAB2"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Nasilje u obitelji: 823</w:t>
      </w:r>
      <w:r w:rsidRPr="35D7B47D">
        <w:rPr>
          <w:rFonts w:eastAsia="Calibri"/>
          <w:color w:val="000000" w:themeColor="text1"/>
        </w:rPr>
        <w:t xml:space="preserve"> – </w:t>
      </w:r>
      <w:r w:rsidR="6DC2156E" w:rsidRPr="35D7B47D">
        <w:rPr>
          <w:rFonts w:eastAsia="Calibri"/>
          <w:color w:val="000000" w:themeColor="text1"/>
        </w:rPr>
        <w:t xml:space="preserve">na </w:t>
      </w:r>
      <w:r w:rsidRPr="35D7B47D">
        <w:rPr>
          <w:rFonts w:eastAsia="Calibri"/>
          <w:color w:val="000000" w:themeColor="text1"/>
        </w:rPr>
        <w:t>temelj</w:t>
      </w:r>
      <w:r w:rsidR="6C8B2450" w:rsidRPr="35D7B47D">
        <w:rPr>
          <w:rFonts w:eastAsia="Calibri"/>
          <w:color w:val="000000" w:themeColor="text1"/>
        </w:rPr>
        <w:t>u</w:t>
      </w:r>
      <w:r w:rsidRPr="35D7B47D">
        <w:rPr>
          <w:rFonts w:eastAsia="Calibri"/>
          <w:color w:val="000000" w:themeColor="text1"/>
        </w:rPr>
        <w:t xml:space="preserve"> podataka Policijske uprave </w:t>
      </w:r>
      <w:r w:rsidR="0DB3DA8E" w:rsidRPr="35D7B47D">
        <w:rPr>
          <w:rFonts w:eastAsia="Calibri"/>
          <w:color w:val="000000" w:themeColor="text1"/>
        </w:rPr>
        <w:t>z</w:t>
      </w:r>
      <w:r w:rsidRPr="35D7B47D">
        <w:rPr>
          <w:rFonts w:eastAsia="Calibri"/>
          <w:color w:val="000000" w:themeColor="text1"/>
        </w:rPr>
        <w:t>agrebačke  o broju prijavljenih kaznenih djela protiv prava djece i nasilja u obitelji.</w:t>
      </w:r>
    </w:p>
    <w:p w14:paraId="26F1C70A" w14:textId="75830F71" w:rsidR="00500CCD" w:rsidRPr="00EE62DA" w:rsidRDefault="3F75EAB2"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Krizni događaji: 77</w:t>
      </w:r>
      <w:r w:rsidRPr="35D7B47D">
        <w:rPr>
          <w:rFonts w:eastAsia="Calibri"/>
          <w:color w:val="000000" w:themeColor="text1"/>
        </w:rPr>
        <w:t xml:space="preserve"> –</w:t>
      </w:r>
      <w:r w:rsidR="69A091BE" w:rsidRPr="35D7B47D">
        <w:rPr>
          <w:rFonts w:eastAsia="Calibri"/>
          <w:color w:val="000000" w:themeColor="text1"/>
        </w:rPr>
        <w:t xml:space="preserve"> na</w:t>
      </w:r>
      <w:r w:rsidRPr="35D7B47D">
        <w:rPr>
          <w:rFonts w:eastAsia="Calibri"/>
          <w:color w:val="000000" w:themeColor="text1"/>
        </w:rPr>
        <w:t xml:space="preserve"> temelj</w:t>
      </w:r>
      <w:r w:rsidR="575EAB2C" w:rsidRPr="35D7B47D">
        <w:rPr>
          <w:rFonts w:eastAsia="Calibri"/>
          <w:color w:val="000000" w:themeColor="text1"/>
        </w:rPr>
        <w:t>u</w:t>
      </w:r>
      <w:r w:rsidRPr="35D7B47D">
        <w:rPr>
          <w:rFonts w:eastAsia="Calibri"/>
          <w:color w:val="000000" w:themeColor="text1"/>
        </w:rPr>
        <w:t xml:space="preserve"> metodologije izračuna u Pravilniku</w:t>
      </w:r>
      <w:r w:rsidRPr="35D7B47D">
        <w:rPr>
          <w:rStyle w:val="FootnoteReference"/>
          <w:rFonts w:eastAsia="Calibri"/>
          <w:color w:val="000000" w:themeColor="text1"/>
        </w:rPr>
        <w:t xml:space="preserve"> </w:t>
      </w:r>
      <w:r w:rsidRPr="35D7B47D">
        <w:rPr>
          <w:rFonts w:eastAsia="Calibri"/>
          <w:color w:val="000000" w:themeColor="text1"/>
        </w:rPr>
        <w:t>po formuli 1 obitelj na 10</w:t>
      </w:r>
      <w:r w:rsidR="76C86912" w:rsidRPr="35D7B47D">
        <w:rPr>
          <w:rFonts w:eastAsia="Calibri"/>
          <w:color w:val="000000" w:themeColor="text1"/>
        </w:rPr>
        <w:t>.</w:t>
      </w:r>
      <w:r w:rsidRPr="35D7B47D">
        <w:rPr>
          <w:rFonts w:eastAsia="Calibri"/>
          <w:color w:val="000000" w:themeColor="text1"/>
        </w:rPr>
        <w:t>000 stanovnika.</w:t>
      </w:r>
    </w:p>
    <w:p w14:paraId="246DA12D" w14:textId="77777777" w:rsidR="00500CCD" w:rsidRPr="00EE62DA" w:rsidRDefault="67B130D6" w:rsidP="00FC2E9C">
      <w:pPr>
        <w:spacing w:line="276" w:lineRule="auto"/>
        <w:jc w:val="both"/>
        <w:rPr>
          <w:rFonts w:eastAsia="Calibri"/>
          <w:b/>
          <w:bCs/>
          <w:color w:val="000000" w:themeColor="text1"/>
          <w:lang w:val="hr-HR"/>
        </w:rPr>
      </w:pPr>
      <w:r w:rsidRPr="477080F9">
        <w:rPr>
          <w:rFonts w:eastAsia="Calibri"/>
          <w:b/>
          <w:bCs/>
          <w:color w:val="000000" w:themeColor="text1"/>
          <w:lang w:val="hr-HR"/>
        </w:rPr>
        <w:t>Siromaštvo</w:t>
      </w:r>
    </w:p>
    <w:p w14:paraId="1CCD0D52" w14:textId="2C2CE5FB" w:rsidR="00500CCD" w:rsidRPr="00EE62DA" w:rsidRDefault="5358BEED" w:rsidP="00FC2E9C">
      <w:pPr>
        <w:pStyle w:val="ListParagraph"/>
        <w:numPr>
          <w:ilvl w:val="0"/>
          <w:numId w:val="7"/>
        </w:numPr>
        <w:spacing w:line="276" w:lineRule="auto"/>
        <w:jc w:val="both"/>
        <w:rPr>
          <w:rFonts w:eastAsia="Calibri"/>
          <w:color w:val="000000" w:themeColor="text1"/>
        </w:rPr>
      </w:pPr>
      <w:r w:rsidRPr="477080F9">
        <w:rPr>
          <w:rFonts w:eastAsia="Calibri"/>
          <w:b/>
          <w:bCs/>
          <w:color w:val="000000" w:themeColor="text1"/>
        </w:rPr>
        <w:t>Građani u teškoj materijalnoj i socijalnoj deprivaciji: 4179</w:t>
      </w:r>
      <w:r w:rsidRPr="477080F9">
        <w:rPr>
          <w:rFonts w:eastAsia="Calibri"/>
          <w:color w:val="000000" w:themeColor="text1"/>
        </w:rPr>
        <w:t xml:space="preserve"> - </w:t>
      </w:r>
      <w:r w:rsidR="7CFFB3E2" w:rsidRPr="0BCF42E9">
        <w:rPr>
          <w:rFonts w:eastAsia="Calibri"/>
          <w:color w:val="000000" w:themeColor="text1"/>
        </w:rPr>
        <w:t xml:space="preserve">na </w:t>
      </w:r>
      <w:r w:rsidRPr="477080F9">
        <w:rPr>
          <w:rFonts w:eastAsia="Calibri"/>
          <w:color w:val="000000" w:themeColor="text1"/>
        </w:rPr>
        <w:t>temelj</w:t>
      </w:r>
      <w:r w:rsidR="1B7EA698" w:rsidRPr="0BCF42E9">
        <w:rPr>
          <w:rFonts w:eastAsia="Calibri"/>
          <w:color w:val="000000" w:themeColor="text1"/>
        </w:rPr>
        <w:t>u</w:t>
      </w:r>
      <w:r w:rsidRPr="477080F9">
        <w:rPr>
          <w:rFonts w:eastAsia="Calibri"/>
          <w:color w:val="000000" w:themeColor="text1"/>
        </w:rPr>
        <w:t xml:space="preserve"> metodologije izračuna u Pravilniku koristeći</w:t>
      </w:r>
      <w:r w:rsidR="3CA89E9B" w:rsidRPr="477080F9">
        <w:rPr>
          <w:rFonts w:eastAsia="Calibri"/>
          <w:color w:val="000000" w:themeColor="text1"/>
        </w:rPr>
        <w:t xml:space="preserve"> se</w:t>
      </w:r>
      <w:r w:rsidRPr="477080F9">
        <w:rPr>
          <w:rFonts w:eastAsia="Calibri"/>
          <w:color w:val="000000" w:themeColor="text1"/>
        </w:rPr>
        <w:t xml:space="preserve"> nacionaln</w:t>
      </w:r>
      <w:r w:rsidR="47BE2C32" w:rsidRPr="477080F9">
        <w:rPr>
          <w:rFonts w:eastAsia="Calibri"/>
          <w:color w:val="000000" w:themeColor="text1"/>
        </w:rPr>
        <w:t>im</w:t>
      </w:r>
      <w:r w:rsidRPr="477080F9">
        <w:rPr>
          <w:rFonts w:eastAsia="Calibri"/>
          <w:color w:val="000000" w:themeColor="text1"/>
        </w:rPr>
        <w:t xml:space="preserve"> poda</w:t>
      </w:r>
      <w:r w:rsidR="3C379E74" w:rsidRPr="477080F9">
        <w:rPr>
          <w:rFonts w:eastAsia="Calibri"/>
          <w:color w:val="000000" w:themeColor="text1"/>
        </w:rPr>
        <w:t>cima</w:t>
      </w:r>
      <w:r w:rsidRPr="477080F9">
        <w:rPr>
          <w:rFonts w:eastAsia="Calibri"/>
          <w:color w:val="000000" w:themeColor="text1"/>
        </w:rPr>
        <w:t>: 2,1</w:t>
      </w:r>
      <w:r w:rsidR="2124572A" w:rsidRPr="0BCF42E9">
        <w:rPr>
          <w:rFonts w:eastAsia="Calibri"/>
          <w:color w:val="000000" w:themeColor="text1"/>
        </w:rPr>
        <w:t xml:space="preserve"> </w:t>
      </w:r>
      <w:r w:rsidRPr="477080F9">
        <w:rPr>
          <w:rFonts w:eastAsia="Calibri"/>
          <w:color w:val="000000" w:themeColor="text1"/>
        </w:rPr>
        <w:t>% građana u dobnoj skupini 20</w:t>
      </w:r>
      <w:r w:rsidR="23523008" w:rsidRPr="0BCF42E9">
        <w:rPr>
          <w:rFonts w:eastAsia="Calibri"/>
          <w:color w:val="000000" w:themeColor="text1"/>
        </w:rPr>
        <w:t xml:space="preserve"> </w:t>
      </w:r>
      <w:r w:rsidRPr="477080F9">
        <w:rPr>
          <w:rFonts w:eastAsia="Calibri"/>
          <w:color w:val="000000" w:themeColor="text1"/>
        </w:rPr>
        <w:t>-</w:t>
      </w:r>
      <w:r w:rsidR="1BFA8C49" w:rsidRPr="0BCF42E9">
        <w:rPr>
          <w:rFonts w:eastAsia="Calibri"/>
          <w:color w:val="000000" w:themeColor="text1"/>
        </w:rPr>
        <w:t xml:space="preserve"> </w:t>
      </w:r>
      <w:r w:rsidRPr="477080F9">
        <w:rPr>
          <w:rFonts w:eastAsia="Calibri"/>
          <w:color w:val="000000" w:themeColor="text1"/>
        </w:rPr>
        <w:t>64 ponderirano s omjerom stope rizika od siromaštva u Gradu Zagrebu (10,5</w:t>
      </w:r>
      <w:r w:rsidR="42CDCC7D" w:rsidRPr="0BCF42E9">
        <w:rPr>
          <w:rFonts w:eastAsia="Calibri"/>
          <w:color w:val="000000" w:themeColor="text1"/>
        </w:rPr>
        <w:t xml:space="preserve"> </w:t>
      </w:r>
      <w:r w:rsidRPr="477080F9">
        <w:rPr>
          <w:rFonts w:eastAsia="Calibri"/>
          <w:color w:val="000000" w:themeColor="text1"/>
        </w:rPr>
        <w:t>%) i Republici Hrvatskoj (19,3</w:t>
      </w:r>
      <w:r w:rsidR="359A1815" w:rsidRPr="0BCF42E9">
        <w:rPr>
          <w:rFonts w:eastAsia="Calibri"/>
          <w:color w:val="000000" w:themeColor="text1"/>
        </w:rPr>
        <w:t xml:space="preserve"> </w:t>
      </w:r>
      <w:r w:rsidRPr="477080F9">
        <w:rPr>
          <w:rFonts w:eastAsia="Calibri"/>
          <w:color w:val="000000" w:themeColor="text1"/>
        </w:rPr>
        <w:t>%)</w:t>
      </w:r>
      <w:r w:rsidR="00500CCD" w:rsidRPr="477080F9">
        <w:rPr>
          <w:rStyle w:val="FootnoteReference"/>
          <w:rFonts w:eastAsia="Calibri"/>
          <w:color w:val="000000" w:themeColor="text1"/>
        </w:rPr>
        <w:footnoteReference w:id="18"/>
      </w:r>
      <w:r w:rsidRPr="477080F9">
        <w:rPr>
          <w:rFonts w:eastAsia="Calibri"/>
          <w:color w:val="000000" w:themeColor="text1"/>
        </w:rPr>
        <w:t>.</w:t>
      </w:r>
    </w:p>
    <w:p w14:paraId="0184D1B1" w14:textId="23659B66" w:rsidR="00500CCD" w:rsidRPr="00EE62DA" w:rsidRDefault="3F75EAB2"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Socijalno isključeni korisnici zajamčene minimalne naknade: 1914</w:t>
      </w:r>
      <w:r w:rsidRPr="35D7B47D">
        <w:rPr>
          <w:rFonts w:eastAsia="Calibri"/>
          <w:color w:val="000000" w:themeColor="text1"/>
        </w:rPr>
        <w:t xml:space="preserve"> - </w:t>
      </w:r>
      <w:r w:rsidR="3C624C12" w:rsidRPr="35D7B47D">
        <w:rPr>
          <w:rFonts w:eastAsia="Calibri"/>
          <w:color w:val="000000" w:themeColor="text1"/>
        </w:rPr>
        <w:t xml:space="preserve">na </w:t>
      </w:r>
      <w:r w:rsidRPr="35D7B47D">
        <w:rPr>
          <w:rFonts w:eastAsia="Calibri"/>
          <w:color w:val="000000" w:themeColor="text1"/>
        </w:rPr>
        <w:t>temelj</w:t>
      </w:r>
      <w:r w:rsidR="775948AC" w:rsidRPr="35D7B47D">
        <w:rPr>
          <w:rFonts w:eastAsia="Calibri"/>
          <w:color w:val="000000" w:themeColor="text1"/>
        </w:rPr>
        <w:t>u</w:t>
      </w:r>
      <w:r w:rsidRPr="35D7B47D">
        <w:rPr>
          <w:rFonts w:eastAsia="Calibri"/>
          <w:color w:val="000000" w:themeColor="text1"/>
        </w:rPr>
        <w:t xml:space="preserve"> podataka područnih ureda Hrvatskog zavoda za socijalni rad o broju primatelja ZMN-a, a koji su nezaposleni i radno sposobni.</w:t>
      </w:r>
    </w:p>
    <w:p w14:paraId="5F6D310A" w14:textId="3BAFE390" w:rsidR="00500CCD" w:rsidRPr="00EE62DA" w:rsidRDefault="5358BEED" w:rsidP="00FC2E9C">
      <w:pPr>
        <w:pStyle w:val="ListParagraph"/>
        <w:numPr>
          <w:ilvl w:val="0"/>
          <w:numId w:val="7"/>
        </w:numPr>
        <w:spacing w:line="276" w:lineRule="auto"/>
        <w:jc w:val="both"/>
        <w:rPr>
          <w:rFonts w:eastAsia="Calibri"/>
          <w:color w:val="000000" w:themeColor="text1"/>
        </w:rPr>
      </w:pPr>
      <w:r w:rsidRPr="477080F9">
        <w:rPr>
          <w:rFonts w:eastAsia="Calibri"/>
          <w:b/>
          <w:bCs/>
          <w:color w:val="000000" w:themeColor="text1"/>
        </w:rPr>
        <w:t>Građani u prehrambenoj deprivaciji: 9102</w:t>
      </w:r>
      <w:r w:rsidRPr="477080F9">
        <w:rPr>
          <w:rFonts w:eastAsia="Calibri"/>
          <w:color w:val="000000" w:themeColor="text1"/>
        </w:rPr>
        <w:t xml:space="preserve"> - </w:t>
      </w:r>
      <w:r w:rsidR="7DCCE9D4" w:rsidRPr="0BCF42E9">
        <w:rPr>
          <w:rFonts w:eastAsia="Calibri"/>
          <w:color w:val="000000" w:themeColor="text1"/>
        </w:rPr>
        <w:t xml:space="preserve">na </w:t>
      </w:r>
      <w:r w:rsidRPr="477080F9">
        <w:rPr>
          <w:rFonts w:eastAsia="Calibri"/>
          <w:color w:val="000000" w:themeColor="text1"/>
        </w:rPr>
        <w:t>temelj</w:t>
      </w:r>
      <w:r w:rsidR="36FB2F56" w:rsidRPr="0BCF42E9">
        <w:rPr>
          <w:rFonts w:eastAsia="Calibri"/>
          <w:color w:val="000000" w:themeColor="text1"/>
        </w:rPr>
        <w:t>u</w:t>
      </w:r>
      <w:r w:rsidRPr="477080F9">
        <w:rPr>
          <w:rFonts w:eastAsia="Calibri"/>
          <w:color w:val="000000" w:themeColor="text1"/>
        </w:rPr>
        <w:t xml:space="preserve"> metodologije izračuna u Pravilniku koristeći </w:t>
      </w:r>
      <w:r w:rsidR="26D54244" w:rsidRPr="0BCF42E9">
        <w:rPr>
          <w:rFonts w:eastAsia="Calibri"/>
          <w:color w:val="000000" w:themeColor="text1"/>
        </w:rPr>
        <w:t xml:space="preserve">se </w:t>
      </w:r>
      <w:r w:rsidRPr="477080F9">
        <w:rPr>
          <w:rFonts w:eastAsia="Calibri"/>
          <w:color w:val="000000" w:themeColor="text1"/>
        </w:rPr>
        <w:t>nacionaln</w:t>
      </w:r>
      <w:r w:rsidR="50112CFD" w:rsidRPr="0BCF42E9">
        <w:rPr>
          <w:rFonts w:eastAsia="Calibri"/>
          <w:color w:val="000000" w:themeColor="text1"/>
        </w:rPr>
        <w:t>im</w:t>
      </w:r>
      <w:r w:rsidRPr="477080F9">
        <w:rPr>
          <w:rFonts w:eastAsia="Calibri"/>
          <w:color w:val="000000" w:themeColor="text1"/>
        </w:rPr>
        <w:t xml:space="preserve"> poda</w:t>
      </w:r>
      <w:r w:rsidR="09F48F59" w:rsidRPr="0BCF42E9">
        <w:rPr>
          <w:rFonts w:eastAsia="Calibri"/>
          <w:color w:val="000000" w:themeColor="text1"/>
        </w:rPr>
        <w:t>cima</w:t>
      </w:r>
      <w:r w:rsidRPr="477080F9">
        <w:rPr>
          <w:rFonts w:eastAsia="Calibri"/>
          <w:color w:val="000000" w:themeColor="text1"/>
        </w:rPr>
        <w:t>: 2,8</w:t>
      </w:r>
      <w:r w:rsidR="44401ECB" w:rsidRPr="0BCF42E9">
        <w:rPr>
          <w:rFonts w:eastAsia="Calibri"/>
          <w:color w:val="000000" w:themeColor="text1"/>
        </w:rPr>
        <w:t xml:space="preserve"> </w:t>
      </w:r>
      <w:r w:rsidRPr="477080F9">
        <w:rPr>
          <w:rFonts w:eastAsia="Calibri"/>
          <w:color w:val="000000" w:themeColor="text1"/>
        </w:rPr>
        <w:t>% građana u dobnoj skupini 0</w:t>
      </w:r>
      <w:r w:rsidR="5E7886A6" w:rsidRPr="0BCF42E9">
        <w:rPr>
          <w:rFonts w:eastAsia="Calibri"/>
          <w:color w:val="000000" w:themeColor="text1"/>
        </w:rPr>
        <w:t xml:space="preserve"> </w:t>
      </w:r>
      <w:r w:rsidRPr="477080F9">
        <w:rPr>
          <w:rFonts w:eastAsia="Calibri"/>
          <w:color w:val="000000" w:themeColor="text1"/>
        </w:rPr>
        <w:t>-</w:t>
      </w:r>
      <w:r w:rsidR="5E7886A6" w:rsidRPr="0BCF42E9">
        <w:rPr>
          <w:rFonts w:eastAsia="Calibri"/>
          <w:color w:val="000000" w:themeColor="text1"/>
        </w:rPr>
        <w:t xml:space="preserve"> </w:t>
      </w:r>
      <w:r w:rsidRPr="477080F9">
        <w:rPr>
          <w:rFonts w:eastAsia="Calibri"/>
          <w:color w:val="000000" w:themeColor="text1"/>
        </w:rPr>
        <w:t>64 ponderirano s omjerom stope rizika od siromaštva u Gradu Zagrebu (10,5</w:t>
      </w:r>
      <w:r w:rsidR="37D376AC" w:rsidRPr="0BCF42E9">
        <w:rPr>
          <w:rFonts w:eastAsia="Calibri"/>
          <w:color w:val="000000" w:themeColor="text1"/>
        </w:rPr>
        <w:t xml:space="preserve"> </w:t>
      </w:r>
      <w:r w:rsidRPr="477080F9">
        <w:rPr>
          <w:rFonts w:eastAsia="Calibri"/>
          <w:color w:val="000000" w:themeColor="text1"/>
        </w:rPr>
        <w:t>%) i Republici Hrvatskoj (19,3</w:t>
      </w:r>
      <w:r w:rsidR="508AF80B" w:rsidRPr="0BCF42E9">
        <w:rPr>
          <w:rFonts w:eastAsia="Calibri"/>
          <w:color w:val="000000" w:themeColor="text1"/>
        </w:rPr>
        <w:t xml:space="preserve"> </w:t>
      </w:r>
      <w:r w:rsidRPr="477080F9">
        <w:rPr>
          <w:rFonts w:eastAsia="Calibri"/>
          <w:color w:val="000000" w:themeColor="text1"/>
        </w:rPr>
        <w:t>%)</w:t>
      </w:r>
      <w:r w:rsidR="00500CCD" w:rsidRPr="477080F9">
        <w:rPr>
          <w:rStyle w:val="FootnoteReference"/>
          <w:rFonts w:eastAsia="Calibri"/>
          <w:color w:val="000000" w:themeColor="text1"/>
        </w:rPr>
        <w:footnoteReference w:id="19"/>
      </w:r>
      <w:r w:rsidRPr="477080F9">
        <w:rPr>
          <w:rFonts w:eastAsia="Calibri"/>
          <w:color w:val="000000" w:themeColor="text1"/>
        </w:rPr>
        <w:t>.</w:t>
      </w:r>
    </w:p>
    <w:p w14:paraId="7AFF403F" w14:textId="56F04A2F" w:rsidR="00500CCD" w:rsidRPr="00EE62DA" w:rsidRDefault="5358BEED" w:rsidP="00FC2E9C">
      <w:pPr>
        <w:pStyle w:val="ListParagraph"/>
        <w:numPr>
          <w:ilvl w:val="0"/>
          <w:numId w:val="7"/>
        </w:numPr>
        <w:spacing w:line="276" w:lineRule="auto"/>
        <w:jc w:val="both"/>
        <w:rPr>
          <w:rFonts w:eastAsia="Calibri"/>
          <w:color w:val="000000" w:themeColor="text1"/>
        </w:rPr>
      </w:pPr>
      <w:r w:rsidRPr="477080F9">
        <w:rPr>
          <w:rFonts w:eastAsia="Calibri"/>
          <w:b/>
          <w:bCs/>
          <w:color w:val="000000" w:themeColor="text1"/>
        </w:rPr>
        <w:t>Građani u riziku od beskućništva: 224</w:t>
      </w:r>
      <w:r w:rsidR="74F87889" w:rsidRPr="477080F9">
        <w:rPr>
          <w:rFonts w:eastAsia="Calibri"/>
          <w:color w:val="000000" w:themeColor="text1"/>
        </w:rPr>
        <w:t xml:space="preserve"> – na </w:t>
      </w:r>
      <w:r w:rsidRPr="477080F9">
        <w:rPr>
          <w:rFonts w:eastAsia="Calibri"/>
          <w:color w:val="000000" w:themeColor="text1"/>
        </w:rPr>
        <w:t>temelj</w:t>
      </w:r>
      <w:r w:rsidR="2E18EB6E" w:rsidRPr="477080F9">
        <w:rPr>
          <w:rFonts w:eastAsia="Calibri"/>
          <w:color w:val="000000" w:themeColor="text1"/>
        </w:rPr>
        <w:t>u</w:t>
      </w:r>
      <w:r w:rsidRPr="477080F9">
        <w:rPr>
          <w:rFonts w:eastAsia="Calibri"/>
          <w:color w:val="000000" w:themeColor="text1"/>
        </w:rPr>
        <w:t xml:space="preserve"> metodologije izračuna u Pravilniku koristeći </w:t>
      </w:r>
      <w:r w:rsidR="4BD9EAA5" w:rsidRPr="477080F9">
        <w:rPr>
          <w:rFonts w:eastAsia="Calibri"/>
          <w:color w:val="000000" w:themeColor="text1"/>
        </w:rPr>
        <w:t xml:space="preserve">se </w:t>
      </w:r>
      <w:r w:rsidRPr="477080F9">
        <w:rPr>
          <w:rFonts w:eastAsia="Calibri"/>
          <w:color w:val="000000" w:themeColor="text1"/>
        </w:rPr>
        <w:t>nacionaln</w:t>
      </w:r>
      <w:r w:rsidR="791E8D7B" w:rsidRPr="477080F9">
        <w:rPr>
          <w:rFonts w:eastAsia="Calibri"/>
          <w:color w:val="000000" w:themeColor="text1"/>
        </w:rPr>
        <w:t>im</w:t>
      </w:r>
      <w:r w:rsidRPr="477080F9">
        <w:rPr>
          <w:rFonts w:eastAsia="Calibri"/>
          <w:color w:val="000000" w:themeColor="text1"/>
        </w:rPr>
        <w:t xml:space="preserve"> poda</w:t>
      </w:r>
      <w:r w:rsidR="0B1291C0" w:rsidRPr="477080F9">
        <w:rPr>
          <w:rFonts w:eastAsia="Calibri"/>
          <w:color w:val="000000" w:themeColor="text1"/>
        </w:rPr>
        <w:t>cima</w:t>
      </w:r>
      <w:r w:rsidRPr="477080F9">
        <w:rPr>
          <w:rFonts w:eastAsia="Calibri"/>
          <w:color w:val="000000" w:themeColor="text1"/>
        </w:rPr>
        <w:t>: 0,09</w:t>
      </w:r>
      <w:r w:rsidR="6BE1B387" w:rsidRPr="0BCF42E9">
        <w:rPr>
          <w:rFonts w:eastAsia="Calibri"/>
          <w:color w:val="000000" w:themeColor="text1"/>
        </w:rPr>
        <w:t xml:space="preserve"> </w:t>
      </w:r>
      <w:r w:rsidRPr="477080F9">
        <w:rPr>
          <w:rFonts w:eastAsia="Calibri"/>
          <w:color w:val="000000" w:themeColor="text1"/>
        </w:rPr>
        <w:t>% građana u dobnoj skupini 20</w:t>
      </w:r>
      <w:r w:rsidR="34E28EF8" w:rsidRPr="477080F9">
        <w:rPr>
          <w:rFonts w:eastAsia="Calibri"/>
          <w:color w:val="000000" w:themeColor="text1"/>
        </w:rPr>
        <w:t xml:space="preserve"> </w:t>
      </w:r>
      <w:r w:rsidRPr="477080F9">
        <w:rPr>
          <w:rFonts w:eastAsia="Calibri"/>
          <w:color w:val="000000" w:themeColor="text1"/>
        </w:rPr>
        <w:t>-</w:t>
      </w:r>
      <w:r w:rsidR="34E28EF8" w:rsidRPr="477080F9">
        <w:rPr>
          <w:rFonts w:eastAsia="Calibri"/>
          <w:color w:val="000000" w:themeColor="text1"/>
        </w:rPr>
        <w:t xml:space="preserve"> </w:t>
      </w:r>
      <w:r w:rsidRPr="477080F9">
        <w:rPr>
          <w:rFonts w:eastAsia="Calibri"/>
          <w:color w:val="000000" w:themeColor="text1"/>
        </w:rPr>
        <w:t>64 ponderirano s omjerom stope rizika od siromaštva u Gradu Zagrebu (10,5</w:t>
      </w:r>
      <w:r w:rsidR="76F8D966" w:rsidRPr="0BCF42E9">
        <w:rPr>
          <w:rFonts w:eastAsia="Calibri"/>
          <w:color w:val="000000" w:themeColor="text1"/>
        </w:rPr>
        <w:t xml:space="preserve"> </w:t>
      </w:r>
      <w:r w:rsidRPr="477080F9">
        <w:rPr>
          <w:rFonts w:eastAsia="Calibri"/>
          <w:color w:val="000000" w:themeColor="text1"/>
        </w:rPr>
        <w:t>%) i Republici Hrvatskoj (19,3</w:t>
      </w:r>
      <w:r w:rsidR="4AA90BEA" w:rsidRPr="0BCF42E9">
        <w:rPr>
          <w:rFonts w:eastAsia="Calibri"/>
          <w:color w:val="000000" w:themeColor="text1"/>
        </w:rPr>
        <w:t xml:space="preserve"> </w:t>
      </w:r>
      <w:r w:rsidRPr="477080F9">
        <w:rPr>
          <w:rFonts w:eastAsia="Calibri"/>
          <w:color w:val="000000" w:themeColor="text1"/>
        </w:rPr>
        <w:t>%)</w:t>
      </w:r>
      <w:r w:rsidR="00500CCD" w:rsidRPr="477080F9">
        <w:rPr>
          <w:rStyle w:val="FootnoteReference"/>
          <w:rFonts w:eastAsia="Calibri"/>
          <w:color w:val="000000" w:themeColor="text1"/>
        </w:rPr>
        <w:footnoteReference w:id="20"/>
      </w:r>
    </w:p>
    <w:p w14:paraId="2D50A09B" w14:textId="77777777" w:rsidR="00500CCD" w:rsidRPr="00EE62DA" w:rsidRDefault="67B130D6" w:rsidP="00FC2E9C">
      <w:pPr>
        <w:spacing w:line="276" w:lineRule="auto"/>
        <w:jc w:val="both"/>
        <w:rPr>
          <w:rFonts w:eastAsia="Calibri"/>
          <w:b/>
          <w:bCs/>
          <w:color w:val="000000" w:themeColor="text1"/>
          <w:lang w:val="hr-HR"/>
        </w:rPr>
      </w:pPr>
      <w:r w:rsidRPr="477080F9">
        <w:rPr>
          <w:rFonts w:eastAsia="Calibri"/>
          <w:b/>
          <w:bCs/>
          <w:color w:val="000000" w:themeColor="text1"/>
          <w:lang w:val="hr-HR"/>
        </w:rPr>
        <w:t>Mentalno zdravlje</w:t>
      </w:r>
    </w:p>
    <w:p w14:paraId="092E2D8F" w14:textId="34F12EE0" w:rsidR="00500CCD" w:rsidRPr="00EE62DA" w:rsidRDefault="3F75EAB2"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 xml:space="preserve">Opća prevencija radi zaštite mentalnog zdravlja: 12.937 </w:t>
      </w:r>
      <w:r w:rsidRPr="35D7B47D">
        <w:rPr>
          <w:rFonts w:eastAsia="Calibri"/>
          <w:color w:val="000000" w:themeColor="text1"/>
        </w:rPr>
        <w:t xml:space="preserve">– </w:t>
      </w:r>
      <w:r w:rsidR="33C44834" w:rsidRPr="35D7B47D">
        <w:rPr>
          <w:rFonts w:eastAsia="Calibri"/>
          <w:color w:val="000000" w:themeColor="text1"/>
        </w:rPr>
        <w:t xml:space="preserve">na </w:t>
      </w:r>
      <w:r w:rsidRPr="35D7B47D">
        <w:rPr>
          <w:rFonts w:eastAsia="Calibri"/>
          <w:color w:val="000000" w:themeColor="text1"/>
        </w:rPr>
        <w:t>temelj</w:t>
      </w:r>
      <w:r w:rsidR="6D60D9A4" w:rsidRPr="35D7B47D">
        <w:rPr>
          <w:rFonts w:eastAsia="Calibri"/>
          <w:color w:val="000000" w:themeColor="text1"/>
        </w:rPr>
        <w:t>u</w:t>
      </w:r>
      <w:r w:rsidRPr="35D7B47D">
        <w:rPr>
          <w:rFonts w:eastAsia="Calibri"/>
          <w:color w:val="000000" w:themeColor="text1"/>
        </w:rPr>
        <w:t xml:space="preserve"> podataka HZJZ</w:t>
      </w:r>
      <w:r w:rsidR="0EA5FA82" w:rsidRPr="35D7B47D">
        <w:rPr>
          <w:rFonts w:eastAsia="Calibri"/>
          <w:color w:val="000000" w:themeColor="text1"/>
        </w:rPr>
        <w:t>-a</w:t>
      </w:r>
      <w:r w:rsidRPr="35D7B47D">
        <w:rPr>
          <w:rFonts w:eastAsia="Calibri"/>
          <w:color w:val="000000" w:themeColor="text1"/>
        </w:rPr>
        <w:t xml:space="preserve"> o prosječnom broju pacijenata u </w:t>
      </w:r>
      <w:r w:rsidR="0F34F430" w:rsidRPr="35D7B47D">
        <w:rPr>
          <w:rFonts w:eastAsia="Calibri"/>
          <w:color w:val="000000" w:themeColor="text1"/>
        </w:rPr>
        <w:t xml:space="preserve">razdoblju </w:t>
      </w:r>
      <w:r w:rsidRPr="35D7B47D">
        <w:rPr>
          <w:rFonts w:eastAsia="Calibri"/>
          <w:color w:val="000000" w:themeColor="text1"/>
        </w:rPr>
        <w:t>od 2015. do 2021. godine s duševnim poremećajima i poremećajima ponašanja uzrokovani</w:t>
      </w:r>
      <w:r w:rsidR="1E0D960C" w:rsidRPr="35D7B47D">
        <w:rPr>
          <w:rFonts w:eastAsia="Calibri"/>
          <w:color w:val="000000" w:themeColor="text1"/>
        </w:rPr>
        <w:t>ma</w:t>
      </w:r>
      <w:r w:rsidRPr="35D7B47D">
        <w:rPr>
          <w:rFonts w:eastAsia="Calibri"/>
          <w:color w:val="000000" w:themeColor="text1"/>
        </w:rPr>
        <w:t xml:space="preserve"> </w:t>
      </w:r>
      <w:proofErr w:type="spellStart"/>
      <w:r w:rsidRPr="35D7B47D">
        <w:rPr>
          <w:rFonts w:eastAsia="Calibri"/>
          <w:color w:val="000000" w:themeColor="text1"/>
        </w:rPr>
        <w:t>psihoaktivnim</w:t>
      </w:r>
      <w:proofErr w:type="spellEnd"/>
      <w:r w:rsidRPr="35D7B47D">
        <w:rPr>
          <w:rFonts w:eastAsia="Calibri"/>
          <w:color w:val="000000" w:themeColor="text1"/>
        </w:rPr>
        <w:t xml:space="preserve"> tvarima (F11 – F19), neurozama i afektivnim poremećajima povezanima sa stresom i </w:t>
      </w:r>
      <w:proofErr w:type="spellStart"/>
      <w:r w:rsidRPr="35D7B47D">
        <w:rPr>
          <w:rFonts w:eastAsia="Calibri"/>
          <w:color w:val="000000" w:themeColor="text1"/>
        </w:rPr>
        <w:t>somatoformnim</w:t>
      </w:r>
      <w:proofErr w:type="spellEnd"/>
      <w:r w:rsidRPr="35D7B47D">
        <w:rPr>
          <w:rFonts w:eastAsia="Calibri"/>
          <w:color w:val="000000" w:themeColor="text1"/>
        </w:rPr>
        <w:t xml:space="preserve"> poremećajima (F40</w:t>
      </w:r>
      <w:r w:rsidR="616BA1BE" w:rsidRPr="35D7B47D">
        <w:rPr>
          <w:rFonts w:eastAsia="Calibri"/>
          <w:color w:val="000000" w:themeColor="text1"/>
        </w:rPr>
        <w:t xml:space="preserve"> </w:t>
      </w:r>
      <w:r w:rsidRPr="35D7B47D">
        <w:rPr>
          <w:rFonts w:eastAsia="Calibri"/>
          <w:color w:val="000000" w:themeColor="text1"/>
        </w:rPr>
        <w:t>-</w:t>
      </w:r>
      <w:r w:rsidR="5FEC890D" w:rsidRPr="35D7B47D">
        <w:rPr>
          <w:rFonts w:eastAsia="Calibri"/>
          <w:color w:val="000000" w:themeColor="text1"/>
        </w:rPr>
        <w:t xml:space="preserve"> </w:t>
      </w:r>
      <w:r w:rsidRPr="35D7B47D">
        <w:rPr>
          <w:rFonts w:eastAsia="Calibri"/>
          <w:color w:val="000000" w:themeColor="text1"/>
        </w:rPr>
        <w:t>F48) te ostalim duševnim poremećajima i poremećajima ponašanja u Gradu Zagrebu.</w:t>
      </w:r>
    </w:p>
    <w:p w14:paraId="4B9672DB" w14:textId="03B255E0" w:rsidR="00500CCD" w:rsidRPr="00EE62DA" w:rsidRDefault="3F75EAB2"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lastRenderedPageBreak/>
        <w:t>Građani sa zna</w:t>
      </w:r>
      <w:r w:rsidR="735C9BFA" w:rsidRPr="35D7B47D">
        <w:rPr>
          <w:rFonts w:eastAsia="Calibri"/>
          <w:b/>
          <w:bCs/>
          <w:color w:val="000000" w:themeColor="text1"/>
        </w:rPr>
        <w:t>tnijim</w:t>
      </w:r>
      <w:r w:rsidRPr="35D7B47D">
        <w:rPr>
          <w:rFonts w:eastAsia="Calibri"/>
          <w:b/>
          <w:bCs/>
          <w:color w:val="000000" w:themeColor="text1"/>
        </w:rPr>
        <w:t xml:space="preserve"> teškoćama mentalnog zdravlja: 3429</w:t>
      </w:r>
      <w:r w:rsidRPr="35D7B47D">
        <w:rPr>
          <w:rFonts w:eastAsia="Calibri"/>
          <w:color w:val="000000" w:themeColor="text1"/>
        </w:rPr>
        <w:t xml:space="preserve"> - </w:t>
      </w:r>
      <w:r w:rsidR="3D178854" w:rsidRPr="35D7B47D">
        <w:rPr>
          <w:rFonts w:eastAsia="Calibri"/>
          <w:color w:val="000000" w:themeColor="text1"/>
        </w:rPr>
        <w:t xml:space="preserve">na </w:t>
      </w:r>
      <w:r w:rsidRPr="35D7B47D">
        <w:rPr>
          <w:rFonts w:eastAsia="Calibri"/>
          <w:color w:val="000000" w:themeColor="text1"/>
        </w:rPr>
        <w:t>temelj</w:t>
      </w:r>
      <w:r w:rsidR="2D77ECCF" w:rsidRPr="35D7B47D">
        <w:rPr>
          <w:rFonts w:eastAsia="Calibri"/>
          <w:color w:val="000000" w:themeColor="text1"/>
        </w:rPr>
        <w:t>u</w:t>
      </w:r>
      <w:r w:rsidRPr="35D7B47D">
        <w:rPr>
          <w:rFonts w:eastAsia="Calibri"/>
          <w:color w:val="000000" w:themeColor="text1"/>
        </w:rPr>
        <w:t xml:space="preserve"> metodologije izračuna u Pravilniku koristeći </w:t>
      </w:r>
      <w:r w:rsidR="75D01161" w:rsidRPr="35D7B47D">
        <w:rPr>
          <w:rFonts w:eastAsia="Calibri"/>
          <w:color w:val="000000" w:themeColor="text1"/>
        </w:rPr>
        <w:t xml:space="preserve">se </w:t>
      </w:r>
      <w:r w:rsidRPr="35D7B47D">
        <w:rPr>
          <w:rFonts w:eastAsia="Calibri"/>
          <w:color w:val="000000" w:themeColor="text1"/>
        </w:rPr>
        <w:t>nacionaln</w:t>
      </w:r>
      <w:r w:rsidR="69BEFFBB" w:rsidRPr="35D7B47D">
        <w:rPr>
          <w:rFonts w:eastAsia="Calibri"/>
          <w:color w:val="000000" w:themeColor="text1"/>
        </w:rPr>
        <w:t>im</w:t>
      </w:r>
      <w:r w:rsidRPr="35D7B47D">
        <w:rPr>
          <w:rFonts w:eastAsia="Calibri"/>
          <w:color w:val="000000" w:themeColor="text1"/>
        </w:rPr>
        <w:t xml:space="preserve"> poda</w:t>
      </w:r>
      <w:r w:rsidR="4E210B5D" w:rsidRPr="35D7B47D">
        <w:rPr>
          <w:rFonts w:eastAsia="Calibri"/>
          <w:color w:val="000000" w:themeColor="text1"/>
        </w:rPr>
        <w:t>cima</w:t>
      </w:r>
      <w:r w:rsidRPr="35D7B47D">
        <w:rPr>
          <w:rFonts w:eastAsia="Calibri"/>
          <w:color w:val="000000" w:themeColor="text1"/>
        </w:rPr>
        <w:t>: 0,75</w:t>
      </w:r>
      <w:r w:rsidR="01822292" w:rsidRPr="35D7B47D">
        <w:rPr>
          <w:rFonts w:eastAsia="Calibri"/>
          <w:color w:val="000000" w:themeColor="text1"/>
        </w:rPr>
        <w:t xml:space="preserve"> </w:t>
      </w:r>
      <w:r w:rsidRPr="35D7B47D">
        <w:rPr>
          <w:rFonts w:eastAsia="Calibri"/>
          <w:color w:val="000000" w:themeColor="text1"/>
        </w:rPr>
        <w:t>% građana u dobi 20</w:t>
      </w:r>
      <w:r w:rsidR="2A2F9DD7" w:rsidRPr="35D7B47D">
        <w:rPr>
          <w:rFonts w:eastAsia="Calibri"/>
          <w:color w:val="000000" w:themeColor="text1"/>
        </w:rPr>
        <w:t xml:space="preserve"> </w:t>
      </w:r>
      <w:r w:rsidRPr="35D7B47D">
        <w:rPr>
          <w:rFonts w:eastAsia="Calibri"/>
          <w:color w:val="000000" w:themeColor="text1"/>
        </w:rPr>
        <w:t>-</w:t>
      </w:r>
      <w:r w:rsidR="7EA60504" w:rsidRPr="35D7B47D">
        <w:rPr>
          <w:rFonts w:eastAsia="Calibri"/>
          <w:color w:val="000000" w:themeColor="text1"/>
        </w:rPr>
        <w:t xml:space="preserve"> </w:t>
      </w:r>
      <w:r w:rsidRPr="35D7B47D">
        <w:rPr>
          <w:rFonts w:eastAsia="Calibri"/>
          <w:color w:val="000000" w:themeColor="text1"/>
        </w:rPr>
        <w:t>64.</w:t>
      </w:r>
    </w:p>
    <w:p w14:paraId="65C12654" w14:textId="331BECD8" w:rsidR="00500CCD" w:rsidRPr="00EE62DA" w:rsidRDefault="3F75EAB2" w:rsidP="00FC2E9C">
      <w:pPr>
        <w:pStyle w:val="ListParagraph"/>
        <w:numPr>
          <w:ilvl w:val="0"/>
          <w:numId w:val="7"/>
        </w:numPr>
        <w:spacing w:line="276" w:lineRule="auto"/>
        <w:jc w:val="both"/>
        <w:rPr>
          <w:rFonts w:eastAsia="Calibri"/>
          <w:b/>
          <w:bCs/>
          <w:color w:val="000000" w:themeColor="text1"/>
        </w:rPr>
      </w:pPr>
      <w:r w:rsidRPr="35D7B47D">
        <w:rPr>
          <w:rFonts w:eastAsia="Calibri"/>
          <w:b/>
          <w:bCs/>
          <w:color w:val="000000" w:themeColor="text1"/>
        </w:rPr>
        <w:t xml:space="preserve">Građani suočeni s ovisnostima o alkoholu, drogama i kockanju: 9145 - </w:t>
      </w:r>
      <w:r w:rsidR="4E316C49" w:rsidRPr="35D7B47D">
        <w:rPr>
          <w:rFonts w:eastAsia="Calibri"/>
          <w:color w:val="000000" w:themeColor="text1"/>
        </w:rPr>
        <w:t>na</w:t>
      </w:r>
      <w:r w:rsidR="4E316C49" w:rsidRPr="35D7B47D">
        <w:rPr>
          <w:rFonts w:eastAsia="Calibri"/>
          <w:b/>
          <w:bCs/>
          <w:color w:val="000000" w:themeColor="text1"/>
        </w:rPr>
        <w:t xml:space="preserve"> </w:t>
      </w:r>
      <w:r w:rsidRPr="35D7B47D">
        <w:rPr>
          <w:rFonts w:eastAsia="Calibri"/>
          <w:color w:val="000000" w:themeColor="text1"/>
        </w:rPr>
        <w:t>temelj</w:t>
      </w:r>
      <w:r w:rsidR="2A1C9411" w:rsidRPr="35D7B47D">
        <w:rPr>
          <w:rFonts w:eastAsia="Calibri"/>
          <w:color w:val="000000" w:themeColor="text1"/>
        </w:rPr>
        <w:t>u</w:t>
      </w:r>
      <w:r w:rsidRPr="35D7B47D">
        <w:rPr>
          <w:rFonts w:eastAsia="Calibri"/>
          <w:color w:val="000000" w:themeColor="text1"/>
        </w:rPr>
        <w:t xml:space="preserve"> metodologije izračuna u Pravilniku koristeći </w:t>
      </w:r>
      <w:r w:rsidR="381223FA" w:rsidRPr="35D7B47D">
        <w:rPr>
          <w:rFonts w:eastAsia="Calibri"/>
          <w:color w:val="000000" w:themeColor="text1"/>
        </w:rPr>
        <w:t xml:space="preserve">se </w:t>
      </w:r>
      <w:r w:rsidRPr="35D7B47D">
        <w:rPr>
          <w:rFonts w:eastAsia="Calibri"/>
          <w:color w:val="000000" w:themeColor="text1"/>
        </w:rPr>
        <w:t>nacionaln</w:t>
      </w:r>
      <w:r w:rsidR="7392E791" w:rsidRPr="35D7B47D">
        <w:rPr>
          <w:rFonts w:eastAsia="Calibri"/>
          <w:color w:val="000000" w:themeColor="text1"/>
        </w:rPr>
        <w:t>im</w:t>
      </w:r>
      <w:r w:rsidRPr="35D7B47D">
        <w:rPr>
          <w:rFonts w:eastAsia="Calibri"/>
          <w:color w:val="000000" w:themeColor="text1"/>
        </w:rPr>
        <w:t xml:space="preserve"> poda</w:t>
      </w:r>
      <w:r w:rsidR="194DA8E5" w:rsidRPr="35D7B47D">
        <w:rPr>
          <w:rFonts w:eastAsia="Calibri"/>
          <w:color w:val="000000" w:themeColor="text1"/>
        </w:rPr>
        <w:t>cima</w:t>
      </w:r>
      <w:r w:rsidRPr="35D7B47D">
        <w:rPr>
          <w:rFonts w:eastAsia="Calibri"/>
          <w:color w:val="000000" w:themeColor="text1"/>
        </w:rPr>
        <w:t>: 2</w:t>
      </w:r>
      <w:r w:rsidR="3D2FCB69" w:rsidRPr="35D7B47D">
        <w:rPr>
          <w:rFonts w:eastAsia="Calibri"/>
          <w:color w:val="000000" w:themeColor="text1"/>
        </w:rPr>
        <w:t xml:space="preserve"> </w:t>
      </w:r>
      <w:r w:rsidRPr="35D7B47D">
        <w:rPr>
          <w:rFonts w:eastAsia="Calibri"/>
          <w:color w:val="000000" w:themeColor="text1"/>
        </w:rPr>
        <w:t>% građana u dobi 20</w:t>
      </w:r>
      <w:r w:rsidR="4A0F31ED" w:rsidRPr="35D7B47D">
        <w:rPr>
          <w:rFonts w:eastAsia="Calibri"/>
          <w:color w:val="000000" w:themeColor="text1"/>
        </w:rPr>
        <w:t xml:space="preserve"> </w:t>
      </w:r>
      <w:r w:rsidRPr="35D7B47D">
        <w:rPr>
          <w:rFonts w:eastAsia="Calibri"/>
          <w:color w:val="000000" w:themeColor="text1"/>
        </w:rPr>
        <w:t>-</w:t>
      </w:r>
      <w:r w:rsidR="15D568D4" w:rsidRPr="35D7B47D">
        <w:rPr>
          <w:rFonts w:eastAsia="Calibri"/>
          <w:color w:val="000000" w:themeColor="text1"/>
        </w:rPr>
        <w:t xml:space="preserve"> </w:t>
      </w:r>
      <w:r w:rsidRPr="35D7B47D">
        <w:rPr>
          <w:rFonts w:eastAsia="Calibri"/>
          <w:color w:val="000000" w:themeColor="text1"/>
        </w:rPr>
        <w:t xml:space="preserve">64. Od toga 4572 </w:t>
      </w:r>
      <w:r w:rsidR="10AC6FE9" w:rsidRPr="35D7B47D">
        <w:rPr>
          <w:rFonts w:eastAsia="Calibri"/>
          <w:color w:val="000000" w:themeColor="text1"/>
        </w:rPr>
        <w:t xml:space="preserve">zbog </w:t>
      </w:r>
      <w:r w:rsidRPr="35D7B47D">
        <w:rPr>
          <w:rFonts w:eastAsia="Calibri"/>
          <w:color w:val="000000" w:themeColor="text1"/>
        </w:rPr>
        <w:t>patološkog kockanja (1</w:t>
      </w:r>
      <w:r w:rsidR="0A4DA589" w:rsidRPr="35D7B47D">
        <w:rPr>
          <w:rFonts w:eastAsia="Calibri"/>
          <w:color w:val="000000" w:themeColor="text1"/>
        </w:rPr>
        <w:t xml:space="preserve"> </w:t>
      </w:r>
      <w:r w:rsidRPr="35D7B47D">
        <w:rPr>
          <w:rFonts w:eastAsia="Calibri"/>
          <w:color w:val="000000" w:themeColor="text1"/>
        </w:rPr>
        <w:t>% građana u dobi 20</w:t>
      </w:r>
      <w:r w:rsidR="5D8A547A" w:rsidRPr="35D7B47D">
        <w:rPr>
          <w:rFonts w:eastAsia="Calibri"/>
          <w:color w:val="000000" w:themeColor="text1"/>
        </w:rPr>
        <w:t xml:space="preserve"> </w:t>
      </w:r>
      <w:r w:rsidRPr="35D7B47D">
        <w:rPr>
          <w:rFonts w:eastAsia="Calibri"/>
          <w:color w:val="000000" w:themeColor="text1"/>
        </w:rPr>
        <w:t>-</w:t>
      </w:r>
      <w:r w:rsidR="618CCC6E" w:rsidRPr="35D7B47D">
        <w:rPr>
          <w:rFonts w:eastAsia="Calibri"/>
          <w:color w:val="000000" w:themeColor="text1"/>
        </w:rPr>
        <w:t xml:space="preserve"> </w:t>
      </w:r>
      <w:r w:rsidRPr="35D7B47D">
        <w:rPr>
          <w:rFonts w:eastAsia="Calibri"/>
          <w:color w:val="000000" w:themeColor="text1"/>
        </w:rPr>
        <w:t xml:space="preserve">64), 1875 </w:t>
      </w:r>
      <w:r w:rsidR="4E24C933" w:rsidRPr="35D7B47D">
        <w:rPr>
          <w:rFonts w:eastAsia="Calibri"/>
          <w:color w:val="000000" w:themeColor="text1"/>
        </w:rPr>
        <w:t xml:space="preserve">zbog </w:t>
      </w:r>
      <w:r w:rsidRPr="35D7B47D">
        <w:rPr>
          <w:rFonts w:eastAsia="Calibri"/>
          <w:color w:val="000000" w:themeColor="text1"/>
        </w:rPr>
        <w:t xml:space="preserve">konzumacije </w:t>
      </w:r>
      <w:proofErr w:type="spellStart"/>
      <w:r w:rsidRPr="35D7B47D">
        <w:rPr>
          <w:rFonts w:eastAsia="Calibri"/>
          <w:color w:val="000000" w:themeColor="text1"/>
        </w:rPr>
        <w:t>psihoaktivnih</w:t>
      </w:r>
      <w:proofErr w:type="spellEnd"/>
      <w:r w:rsidRPr="35D7B47D">
        <w:rPr>
          <w:rFonts w:eastAsia="Calibri"/>
          <w:color w:val="000000" w:themeColor="text1"/>
        </w:rPr>
        <w:t xml:space="preserve"> tvari  (0,41</w:t>
      </w:r>
      <w:r w:rsidR="084D20E4" w:rsidRPr="35D7B47D">
        <w:rPr>
          <w:rFonts w:eastAsia="Calibri"/>
          <w:color w:val="000000" w:themeColor="text1"/>
        </w:rPr>
        <w:t xml:space="preserve"> </w:t>
      </w:r>
      <w:r w:rsidRPr="35D7B47D">
        <w:rPr>
          <w:rFonts w:eastAsia="Calibri"/>
          <w:color w:val="000000" w:themeColor="text1"/>
        </w:rPr>
        <w:t>% građana u dobi 20</w:t>
      </w:r>
      <w:r w:rsidR="0FFE54DA" w:rsidRPr="35D7B47D">
        <w:rPr>
          <w:rFonts w:eastAsia="Calibri"/>
          <w:color w:val="000000" w:themeColor="text1"/>
        </w:rPr>
        <w:t xml:space="preserve"> </w:t>
      </w:r>
      <w:r w:rsidRPr="35D7B47D">
        <w:rPr>
          <w:rFonts w:eastAsia="Calibri"/>
          <w:color w:val="000000" w:themeColor="text1"/>
        </w:rPr>
        <w:t>-</w:t>
      </w:r>
      <w:r w:rsidR="0FFE54DA" w:rsidRPr="35D7B47D">
        <w:rPr>
          <w:rFonts w:eastAsia="Calibri"/>
          <w:color w:val="000000" w:themeColor="text1"/>
        </w:rPr>
        <w:t xml:space="preserve"> </w:t>
      </w:r>
      <w:r w:rsidRPr="35D7B47D">
        <w:rPr>
          <w:rFonts w:eastAsia="Calibri"/>
          <w:color w:val="000000" w:themeColor="text1"/>
        </w:rPr>
        <w:t xml:space="preserve">64) i 2195 </w:t>
      </w:r>
      <w:r w:rsidR="7A9BB908" w:rsidRPr="35D7B47D">
        <w:rPr>
          <w:rFonts w:eastAsia="Calibri"/>
          <w:color w:val="000000" w:themeColor="text1"/>
        </w:rPr>
        <w:t xml:space="preserve">zbog </w:t>
      </w:r>
      <w:r w:rsidRPr="35D7B47D">
        <w:rPr>
          <w:rFonts w:eastAsia="Calibri"/>
          <w:color w:val="000000" w:themeColor="text1"/>
        </w:rPr>
        <w:t>konzumacije alkohola (0,48</w:t>
      </w:r>
      <w:r w:rsidR="016208CF" w:rsidRPr="35D7B47D">
        <w:rPr>
          <w:rFonts w:eastAsia="Calibri"/>
          <w:color w:val="000000" w:themeColor="text1"/>
        </w:rPr>
        <w:t xml:space="preserve"> </w:t>
      </w:r>
      <w:r w:rsidRPr="35D7B47D">
        <w:rPr>
          <w:rFonts w:eastAsia="Calibri"/>
          <w:color w:val="000000" w:themeColor="text1"/>
        </w:rPr>
        <w:t>% građana u dobi 20</w:t>
      </w:r>
      <w:r w:rsidR="6B2D622D" w:rsidRPr="35D7B47D">
        <w:rPr>
          <w:rFonts w:eastAsia="Calibri"/>
          <w:color w:val="000000" w:themeColor="text1"/>
        </w:rPr>
        <w:t xml:space="preserve"> </w:t>
      </w:r>
      <w:r w:rsidRPr="35D7B47D">
        <w:rPr>
          <w:rFonts w:eastAsia="Calibri"/>
          <w:color w:val="000000" w:themeColor="text1"/>
        </w:rPr>
        <w:t>-</w:t>
      </w:r>
      <w:r w:rsidR="06D37E9A" w:rsidRPr="35D7B47D">
        <w:rPr>
          <w:rFonts w:eastAsia="Calibri"/>
          <w:color w:val="000000" w:themeColor="text1"/>
        </w:rPr>
        <w:t xml:space="preserve"> </w:t>
      </w:r>
      <w:r w:rsidRPr="35D7B47D">
        <w:rPr>
          <w:rFonts w:eastAsia="Calibri"/>
          <w:color w:val="000000" w:themeColor="text1"/>
        </w:rPr>
        <w:t>64).</w:t>
      </w:r>
    </w:p>
    <w:p w14:paraId="3DE85E80" w14:textId="7186B6AD" w:rsidR="00500CCD" w:rsidRPr="00EE62DA" w:rsidRDefault="3F75EAB2" w:rsidP="00FC2E9C">
      <w:pPr>
        <w:pStyle w:val="ListParagraph"/>
        <w:numPr>
          <w:ilvl w:val="0"/>
          <w:numId w:val="7"/>
        </w:numPr>
        <w:spacing w:line="276" w:lineRule="auto"/>
        <w:jc w:val="both"/>
        <w:rPr>
          <w:rFonts w:eastAsia="Calibri"/>
          <w:b/>
          <w:bCs/>
          <w:color w:val="000000" w:themeColor="text1"/>
        </w:rPr>
      </w:pPr>
      <w:r w:rsidRPr="35D7B47D">
        <w:rPr>
          <w:rFonts w:eastAsia="Calibri"/>
          <w:b/>
          <w:bCs/>
          <w:color w:val="000000" w:themeColor="text1"/>
        </w:rPr>
        <w:t xml:space="preserve">Odrasle osobe s mentalnim oštećenjem:  2459 - </w:t>
      </w:r>
      <w:r w:rsidR="6B9DD7A7" w:rsidRPr="35D7B47D">
        <w:rPr>
          <w:rFonts w:eastAsia="Calibri"/>
          <w:b/>
          <w:bCs/>
          <w:color w:val="000000" w:themeColor="text1"/>
        </w:rPr>
        <w:t xml:space="preserve">na </w:t>
      </w:r>
      <w:r w:rsidRPr="35D7B47D">
        <w:rPr>
          <w:rFonts w:eastAsia="Calibri"/>
          <w:color w:val="000000" w:themeColor="text1"/>
        </w:rPr>
        <w:t>temelj</w:t>
      </w:r>
      <w:r w:rsidR="1F31721A" w:rsidRPr="35D7B47D">
        <w:rPr>
          <w:rFonts w:eastAsia="Calibri"/>
          <w:color w:val="000000" w:themeColor="text1"/>
        </w:rPr>
        <w:t>u</w:t>
      </w:r>
      <w:r w:rsidRPr="35D7B47D">
        <w:rPr>
          <w:rFonts w:eastAsia="Calibri"/>
          <w:color w:val="000000" w:themeColor="text1"/>
        </w:rPr>
        <w:t xml:space="preserve"> podataka područnih ureda Hrvatskog zavoda za socijalni rad o broju odraslih osoba pod skrbništvom u Gradu Zagrebu u dobi 20-64 godine.</w:t>
      </w:r>
    </w:p>
    <w:p w14:paraId="167E2341" w14:textId="77777777" w:rsidR="00500CCD" w:rsidRPr="00EE62DA" w:rsidRDefault="67B130D6" w:rsidP="00FC2E9C">
      <w:pPr>
        <w:spacing w:line="276" w:lineRule="auto"/>
        <w:jc w:val="both"/>
        <w:rPr>
          <w:rFonts w:eastAsia="Calibri"/>
          <w:b/>
          <w:bCs/>
          <w:color w:val="000000" w:themeColor="text1"/>
          <w:lang w:val="hr-HR"/>
        </w:rPr>
      </w:pPr>
      <w:r w:rsidRPr="477080F9">
        <w:rPr>
          <w:rFonts w:eastAsia="Calibri"/>
          <w:b/>
          <w:bCs/>
          <w:color w:val="000000" w:themeColor="text1"/>
          <w:lang w:val="hr-HR"/>
        </w:rPr>
        <w:t>Invaliditet</w:t>
      </w:r>
    </w:p>
    <w:p w14:paraId="001B246C" w14:textId="1EED0673" w:rsidR="00500CCD" w:rsidRPr="00EE62DA" w:rsidRDefault="2F050573"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Osobe s invaliditetom u sustavu socijalne skrbi u dobi 18</w:t>
      </w:r>
      <w:r w:rsidR="00747560" w:rsidRPr="35D7B47D">
        <w:rPr>
          <w:rFonts w:eastAsia="Calibri"/>
          <w:b/>
          <w:bCs/>
          <w:color w:val="000000" w:themeColor="text1"/>
        </w:rPr>
        <w:t xml:space="preserve"> </w:t>
      </w:r>
      <w:r w:rsidRPr="35D7B47D">
        <w:rPr>
          <w:rFonts w:eastAsia="Calibri"/>
          <w:b/>
          <w:bCs/>
          <w:color w:val="000000" w:themeColor="text1"/>
        </w:rPr>
        <w:t>-</w:t>
      </w:r>
      <w:r w:rsidR="00747560" w:rsidRPr="35D7B47D">
        <w:rPr>
          <w:rFonts w:eastAsia="Calibri"/>
          <w:b/>
          <w:bCs/>
          <w:color w:val="000000" w:themeColor="text1"/>
        </w:rPr>
        <w:t xml:space="preserve"> </w:t>
      </w:r>
      <w:r w:rsidRPr="35D7B47D">
        <w:rPr>
          <w:rFonts w:eastAsia="Calibri"/>
          <w:b/>
          <w:bCs/>
          <w:color w:val="000000" w:themeColor="text1"/>
        </w:rPr>
        <w:t xml:space="preserve">65 godina (bez korisnika s psihozama i poremećajima osobnosti): 7658 </w:t>
      </w:r>
      <w:r w:rsidRPr="35D7B47D">
        <w:rPr>
          <w:rFonts w:eastAsia="Calibri"/>
          <w:color w:val="000000" w:themeColor="text1"/>
        </w:rPr>
        <w:t xml:space="preserve">- </w:t>
      </w:r>
      <w:r w:rsidR="6DDB7B4C" w:rsidRPr="35D7B47D">
        <w:rPr>
          <w:rFonts w:eastAsia="Calibri"/>
          <w:color w:val="000000" w:themeColor="text1"/>
        </w:rPr>
        <w:t xml:space="preserve">na </w:t>
      </w:r>
      <w:r w:rsidRPr="35D7B47D">
        <w:rPr>
          <w:rFonts w:eastAsia="Calibri"/>
          <w:color w:val="000000" w:themeColor="text1"/>
        </w:rPr>
        <w:t>temelj</w:t>
      </w:r>
      <w:r w:rsidR="3182231C" w:rsidRPr="35D7B47D">
        <w:rPr>
          <w:rFonts w:eastAsia="Calibri"/>
          <w:color w:val="000000" w:themeColor="text1"/>
        </w:rPr>
        <w:t>u</w:t>
      </w:r>
      <w:r w:rsidRPr="35D7B47D">
        <w:rPr>
          <w:rFonts w:eastAsia="Calibri"/>
          <w:color w:val="000000" w:themeColor="text1"/>
        </w:rPr>
        <w:t xml:space="preserve"> metodologije izračuna u Pravilniku koristeći </w:t>
      </w:r>
      <w:r w:rsidR="604FD902" w:rsidRPr="35D7B47D">
        <w:rPr>
          <w:rFonts w:eastAsia="Calibri"/>
          <w:color w:val="000000" w:themeColor="text1"/>
        </w:rPr>
        <w:t xml:space="preserve">se </w:t>
      </w:r>
      <w:r w:rsidRPr="35D7B47D">
        <w:rPr>
          <w:rFonts w:eastAsia="Calibri"/>
          <w:color w:val="000000" w:themeColor="text1"/>
        </w:rPr>
        <w:t>nacionaln</w:t>
      </w:r>
      <w:r w:rsidR="727459BB" w:rsidRPr="35D7B47D">
        <w:rPr>
          <w:rFonts w:eastAsia="Calibri"/>
          <w:color w:val="000000" w:themeColor="text1"/>
        </w:rPr>
        <w:t>im</w:t>
      </w:r>
      <w:r w:rsidRPr="35D7B47D">
        <w:rPr>
          <w:rFonts w:eastAsia="Calibri"/>
          <w:color w:val="000000" w:themeColor="text1"/>
        </w:rPr>
        <w:t xml:space="preserve"> poda</w:t>
      </w:r>
      <w:r w:rsidR="1F59A613" w:rsidRPr="35D7B47D">
        <w:rPr>
          <w:rFonts w:eastAsia="Calibri"/>
          <w:color w:val="000000" w:themeColor="text1"/>
        </w:rPr>
        <w:t>cima</w:t>
      </w:r>
      <w:r w:rsidRPr="35D7B47D">
        <w:rPr>
          <w:rFonts w:eastAsia="Calibri"/>
          <w:color w:val="000000" w:themeColor="text1"/>
        </w:rPr>
        <w:t>: 2,03</w:t>
      </w:r>
      <w:r w:rsidR="6AF5EF24" w:rsidRPr="35D7B47D">
        <w:rPr>
          <w:rFonts w:eastAsia="Calibri"/>
          <w:color w:val="000000" w:themeColor="text1"/>
        </w:rPr>
        <w:t xml:space="preserve"> </w:t>
      </w:r>
      <w:r w:rsidRPr="35D7B47D">
        <w:rPr>
          <w:rFonts w:eastAsia="Calibri"/>
          <w:color w:val="000000" w:themeColor="text1"/>
        </w:rPr>
        <w:t>% građana u dobi 20</w:t>
      </w:r>
      <w:r w:rsidR="0F511C3A" w:rsidRPr="35D7B47D">
        <w:rPr>
          <w:rFonts w:eastAsia="Calibri"/>
          <w:color w:val="000000" w:themeColor="text1"/>
        </w:rPr>
        <w:t xml:space="preserve"> </w:t>
      </w:r>
      <w:r w:rsidRPr="35D7B47D">
        <w:rPr>
          <w:rFonts w:eastAsia="Calibri"/>
          <w:color w:val="000000" w:themeColor="text1"/>
        </w:rPr>
        <w:t>-</w:t>
      </w:r>
      <w:r w:rsidR="0F511C3A" w:rsidRPr="35D7B47D">
        <w:rPr>
          <w:rFonts w:eastAsia="Calibri"/>
          <w:color w:val="000000" w:themeColor="text1"/>
        </w:rPr>
        <w:t xml:space="preserve"> </w:t>
      </w:r>
      <w:r w:rsidRPr="35D7B47D">
        <w:rPr>
          <w:rFonts w:eastAsia="Calibri"/>
          <w:color w:val="000000" w:themeColor="text1"/>
        </w:rPr>
        <w:t xml:space="preserve">64 ponderirano s omjerom </w:t>
      </w:r>
      <w:proofErr w:type="spellStart"/>
      <w:r w:rsidRPr="35D7B47D">
        <w:rPr>
          <w:rFonts w:eastAsia="Calibri"/>
          <w:color w:val="000000" w:themeColor="text1"/>
        </w:rPr>
        <w:t>prevalencije</w:t>
      </w:r>
      <w:proofErr w:type="spellEnd"/>
      <w:r w:rsidRPr="35D7B47D">
        <w:rPr>
          <w:rFonts w:eastAsia="Calibri"/>
          <w:color w:val="000000" w:themeColor="text1"/>
        </w:rPr>
        <w:t xml:space="preserve"> invaliditeta u dobi 20</w:t>
      </w:r>
      <w:r w:rsidR="18FD08D5" w:rsidRPr="35D7B47D">
        <w:rPr>
          <w:rFonts w:eastAsia="Calibri"/>
          <w:color w:val="000000" w:themeColor="text1"/>
        </w:rPr>
        <w:t xml:space="preserve"> </w:t>
      </w:r>
      <w:r w:rsidRPr="35D7B47D">
        <w:rPr>
          <w:rFonts w:eastAsia="Calibri"/>
          <w:color w:val="000000" w:themeColor="text1"/>
        </w:rPr>
        <w:t>-</w:t>
      </w:r>
      <w:r w:rsidR="05039D6A" w:rsidRPr="35D7B47D">
        <w:rPr>
          <w:rFonts w:eastAsia="Calibri"/>
          <w:color w:val="000000" w:themeColor="text1"/>
        </w:rPr>
        <w:t xml:space="preserve"> </w:t>
      </w:r>
      <w:r w:rsidRPr="35D7B47D">
        <w:rPr>
          <w:rFonts w:eastAsia="Calibri"/>
          <w:color w:val="000000" w:themeColor="text1"/>
        </w:rPr>
        <w:t xml:space="preserve">65 u Gradu Zagrebu i </w:t>
      </w:r>
      <w:proofErr w:type="spellStart"/>
      <w:r w:rsidRPr="35D7B47D">
        <w:rPr>
          <w:rFonts w:eastAsia="Calibri"/>
          <w:color w:val="000000" w:themeColor="text1"/>
        </w:rPr>
        <w:t>prevalencije</w:t>
      </w:r>
      <w:proofErr w:type="spellEnd"/>
      <w:r w:rsidRPr="35D7B47D">
        <w:rPr>
          <w:rFonts w:eastAsia="Calibri"/>
          <w:color w:val="000000" w:themeColor="text1"/>
        </w:rPr>
        <w:t xml:space="preserve"> invaliditeta u dobi 20</w:t>
      </w:r>
      <w:r w:rsidR="5D5123EA" w:rsidRPr="35D7B47D">
        <w:rPr>
          <w:rFonts w:eastAsia="Calibri"/>
          <w:color w:val="000000" w:themeColor="text1"/>
        </w:rPr>
        <w:t xml:space="preserve"> </w:t>
      </w:r>
      <w:r w:rsidRPr="35D7B47D">
        <w:rPr>
          <w:rFonts w:eastAsia="Calibri"/>
          <w:color w:val="000000" w:themeColor="text1"/>
        </w:rPr>
        <w:t>-</w:t>
      </w:r>
      <w:r w:rsidR="36ABF149" w:rsidRPr="35D7B47D">
        <w:rPr>
          <w:rFonts w:eastAsia="Calibri"/>
          <w:color w:val="000000" w:themeColor="text1"/>
        </w:rPr>
        <w:t xml:space="preserve"> </w:t>
      </w:r>
      <w:r w:rsidRPr="35D7B47D">
        <w:rPr>
          <w:rFonts w:eastAsia="Calibri"/>
          <w:color w:val="000000" w:themeColor="text1"/>
        </w:rPr>
        <w:t xml:space="preserve">65 u </w:t>
      </w:r>
      <w:r w:rsidR="5ABEBADC" w:rsidRPr="35D7B47D">
        <w:rPr>
          <w:rFonts w:eastAsia="Calibri"/>
          <w:color w:val="000000" w:themeColor="text1"/>
        </w:rPr>
        <w:t>Republici Hrvatskoj</w:t>
      </w:r>
      <w:r w:rsidRPr="35D7B47D">
        <w:rPr>
          <w:rFonts w:eastAsia="Calibri"/>
          <w:color w:val="000000" w:themeColor="text1"/>
        </w:rPr>
        <w:t>.</w:t>
      </w:r>
    </w:p>
    <w:p w14:paraId="2C50F25E" w14:textId="169FB376" w:rsidR="00500CCD" w:rsidRPr="00EE62DA" w:rsidRDefault="2F050573"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Udio građana u potrebi za uslugama osobne asistencije: 912</w:t>
      </w:r>
      <w:r w:rsidRPr="35D7B47D">
        <w:rPr>
          <w:rFonts w:eastAsia="Calibri"/>
          <w:color w:val="000000" w:themeColor="text1"/>
        </w:rPr>
        <w:t xml:space="preserve"> - 2,5</w:t>
      </w:r>
      <w:r w:rsidR="745DAEC8" w:rsidRPr="35D7B47D">
        <w:rPr>
          <w:rFonts w:eastAsia="Calibri"/>
          <w:color w:val="000000" w:themeColor="text1"/>
        </w:rPr>
        <w:t xml:space="preserve"> </w:t>
      </w:r>
      <w:r w:rsidRPr="35D7B47D">
        <w:rPr>
          <w:rFonts w:eastAsia="Calibri"/>
          <w:color w:val="000000" w:themeColor="text1"/>
        </w:rPr>
        <w:t xml:space="preserve">% odraslih osoba s invaliditetom ponderirano s omjerom </w:t>
      </w:r>
      <w:proofErr w:type="spellStart"/>
      <w:r w:rsidRPr="35D7B47D">
        <w:rPr>
          <w:rFonts w:eastAsia="Calibri"/>
          <w:color w:val="000000" w:themeColor="text1"/>
        </w:rPr>
        <w:t>prevalencije</w:t>
      </w:r>
      <w:proofErr w:type="spellEnd"/>
      <w:r w:rsidRPr="35D7B47D">
        <w:rPr>
          <w:rFonts w:eastAsia="Calibri"/>
          <w:color w:val="000000" w:themeColor="text1"/>
        </w:rPr>
        <w:t xml:space="preserve"> invaliditeta u dobi 20</w:t>
      </w:r>
      <w:r w:rsidR="2682662A" w:rsidRPr="35D7B47D">
        <w:rPr>
          <w:rFonts w:eastAsia="Calibri"/>
          <w:color w:val="000000" w:themeColor="text1"/>
        </w:rPr>
        <w:t xml:space="preserve"> </w:t>
      </w:r>
      <w:r w:rsidRPr="35D7B47D">
        <w:rPr>
          <w:rFonts w:eastAsia="Calibri"/>
          <w:color w:val="000000" w:themeColor="text1"/>
        </w:rPr>
        <w:t>-</w:t>
      </w:r>
      <w:r w:rsidR="0E5329F8" w:rsidRPr="35D7B47D">
        <w:rPr>
          <w:rFonts w:eastAsia="Calibri"/>
          <w:color w:val="000000" w:themeColor="text1"/>
        </w:rPr>
        <w:t xml:space="preserve"> </w:t>
      </w:r>
      <w:r w:rsidRPr="35D7B47D">
        <w:rPr>
          <w:rFonts w:eastAsia="Calibri"/>
          <w:color w:val="000000" w:themeColor="text1"/>
        </w:rPr>
        <w:t xml:space="preserve">65 u Gradu Zagrebu i </w:t>
      </w:r>
      <w:proofErr w:type="spellStart"/>
      <w:r w:rsidRPr="35D7B47D">
        <w:rPr>
          <w:rFonts w:eastAsia="Calibri"/>
          <w:color w:val="000000" w:themeColor="text1"/>
        </w:rPr>
        <w:t>prevalencije</w:t>
      </w:r>
      <w:proofErr w:type="spellEnd"/>
      <w:r w:rsidRPr="35D7B47D">
        <w:rPr>
          <w:rFonts w:eastAsia="Calibri"/>
          <w:color w:val="000000" w:themeColor="text1"/>
        </w:rPr>
        <w:t xml:space="preserve"> invaliditeta u dobi 20</w:t>
      </w:r>
      <w:r w:rsidR="121D98B0" w:rsidRPr="35D7B47D">
        <w:rPr>
          <w:rFonts w:eastAsia="Calibri"/>
          <w:color w:val="000000" w:themeColor="text1"/>
        </w:rPr>
        <w:t xml:space="preserve"> </w:t>
      </w:r>
      <w:r w:rsidRPr="35D7B47D">
        <w:rPr>
          <w:rFonts w:eastAsia="Calibri"/>
          <w:color w:val="000000" w:themeColor="text1"/>
        </w:rPr>
        <w:t>-</w:t>
      </w:r>
      <w:r w:rsidR="046C4334" w:rsidRPr="35D7B47D">
        <w:rPr>
          <w:rFonts w:eastAsia="Calibri"/>
          <w:color w:val="000000" w:themeColor="text1"/>
        </w:rPr>
        <w:t xml:space="preserve"> </w:t>
      </w:r>
      <w:r w:rsidRPr="35D7B47D">
        <w:rPr>
          <w:rFonts w:eastAsia="Calibri"/>
          <w:color w:val="000000" w:themeColor="text1"/>
        </w:rPr>
        <w:t xml:space="preserve">65 u </w:t>
      </w:r>
      <w:r w:rsidR="76826064" w:rsidRPr="35D7B47D">
        <w:rPr>
          <w:rFonts w:eastAsia="Calibri"/>
          <w:color w:val="000000" w:themeColor="text1"/>
        </w:rPr>
        <w:t>Republici Hrvatskoj</w:t>
      </w:r>
      <w:r w:rsidRPr="35D7B47D">
        <w:rPr>
          <w:rFonts w:eastAsia="Calibri"/>
          <w:color w:val="000000" w:themeColor="text1"/>
        </w:rPr>
        <w:t>.</w:t>
      </w:r>
    </w:p>
    <w:p w14:paraId="386EBD4B" w14:textId="7EFDA53B" w:rsidR="00500CCD" w:rsidRPr="00EE62DA" w:rsidRDefault="2F050573"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Udio građana u potrebi za uslugama podrške u zapošljavanju - nezaposlene osobe s intelektualnim teškoćama u radno aktivnoj dobi: 412</w:t>
      </w:r>
      <w:r w:rsidR="48B5EF06" w:rsidRPr="35D7B47D">
        <w:rPr>
          <w:rFonts w:eastAsia="Calibri"/>
          <w:color w:val="000000" w:themeColor="text1"/>
        </w:rPr>
        <w:t xml:space="preserve"> – na </w:t>
      </w:r>
      <w:r w:rsidRPr="35D7B47D">
        <w:rPr>
          <w:rFonts w:eastAsia="Calibri"/>
          <w:color w:val="000000" w:themeColor="text1"/>
        </w:rPr>
        <w:t>temelj</w:t>
      </w:r>
      <w:r w:rsidR="74B5A53F" w:rsidRPr="35D7B47D">
        <w:rPr>
          <w:rFonts w:eastAsia="Calibri"/>
          <w:color w:val="000000" w:themeColor="text1"/>
        </w:rPr>
        <w:t>u</w:t>
      </w:r>
      <w:r w:rsidRPr="35D7B47D">
        <w:rPr>
          <w:rFonts w:eastAsia="Calibri"/>
          <w:color w:val="000000" w:themeColor="text1"/>
        </w:rPr>
        <w:t xml:space="preserve"> metodologije izračuna u Pravilniku koristeći </w:t>
      </w:r>
      <w:r w:rsidR="28712DB0" w:rsidRPr="35D7B47D">
        <w:rPr>
          <w:rFonts w:eastAsia="Calibri"/>
          <w:color w:val="000000" w:themeColor="text1"/>
        </w:rPr>
        <w:t xml:space="preserve">se </w:t>
      </w:r>
      <w:r w:rsidRPr="35D7B47D">
        <w:rPr>
          <w:rFonts w:eastAsia="Calibri"/>
          <w:color w:val="000000" w:themeColor="text1"/>
        </w:rPr>
        <w:t>nacionaln</w:t>
      </w:r>
      <w:r w:rsidR="4DCCC8F4" w:rsidRPr="35D7B47D">
        <w:rPr>
          <w:rFonts w:eastAsia="Calibri"/>
          <w:color w:val="000000" w:themeColor="text1"/>
        </w:rPr>
        <w:t>im</w:t>
      </w:r>
      <w:r w:rsidRPr="35D7B47D">
        <w:rPr>
          <w:rFonts w:eastAsia="Calibri"/>
          <w:color w:val="000000" w:themeColor="text1"/>
        </w:rPr>
        <w:t xml:space="preserve"> poda</w:t>
      </w:r>
      <w:r w:rsidR="31122AB1" w:rsidRPr="35D7B47D">
        <w:rPr>
          <w:rFonts w:eastAsia="Calibri"/>
          <w:color w:val="000000" w:themeColor="text1"/>
        </w:rPr>
        <w:t>cima</w:t>
      </w:r>
      <w:r w:rsidRPr="35D7B47D">
        <w:rPr>
          <w:rFonts w:eastAsia="Calibri"/>
          <w:color w:val="000000" w:themeColor="text1"/>
        </w:rPr>
        <w:t>: 0,09</w:t>
      </w:r>
      <w:r w:rsidR="102FF345" w:rsidRPr="35D7B47D">
        <w:rPr>
          <w:rFonts w:eastAsia="Calibri"/>
          <w:color w:val="000000" w:themeColor="text1"/>
        </w:rPr>
        <w:t xml:space="preserve"> </w:t>
      </w:r>
      <w:r w:rsidRPr="35D7B47D">
        <w:rPr>
          <w:rFonts w:eastAsia="Calibri"/>
          <w:color w:val="000000" w:themeColor="text1"/>
        </w:rPr>
        <w:t>% građana u dobi 20</w:t>
      </w:r>
      <w:r w:rsidR="2BA327D0" w:rsidRPr="35D7B47D">
        <w:rPr>
          <w:rFonts w:eastAsia="Calibri"/>
          <w:color w:val="000000" w:themeColor="text1"/>
        </w:rPr>
        <w:t xml:space="preserve"> </w:t>
      </w:r>
      <w:r w:rsidRPr="35D7B47D">
        <w:rPr>
          <w:rFonts w:eastAsia="Calibri"/>
          <w:color w:val="000000" w:themeColor="text1"/>
        </w:rPr>
        <w:t>-64.</w:t>
      </w:r>
    </w:p>
    <w:p w14:paraId="0B60B081" w14:textId="07550E70" w:rsidR="00500CCD" w:rsidRPr="00EE62DA"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Koristeći </w:t>
      </w:r>
      <w:r w:rsidR="5B672142" w:rsidRPr="35D7B47D">
        <w:rPr>
          <w:rFonts w:eastAsia="Calibri"/>
          <w:color w:val="000000" w:themeColor="text1"/>
          <w:lang w:val="hr-HR"/>
        </w:rPr>
        <w:t xml:space="preserve">se </w:t>
      </w:r>
      <w:r w:rsidRPr="35D7B47D">
        <w:rPr>
          <w:rFonts w:eastAsia="Calibri"/>
          <w:color w:val="000000" w:themeColor="text1"/>
          <w:lang w:val="hr-HR"/>
        </w:rPr>
        <w:t>ov</w:t>
      </w:r>
      <w:r w:rsidR="7FC585FD" w:rsidRPr="35D7B47D">
        <w:rPr>
          <w:rFonts w:eastAsia="Calibri"/>
          <w:color w:val="000000" w:themeColor="text1"/>
          <w:lang w:val="hr-HR"/>
        </w:rPr>
        <w:t>im</w:t>
      </w:r>
      <w:r w:rsidRPr="35D7B47D">
        <w:rPr>
          <w:rFonts w:eastAsia="Calibri"/>
          <w:color w:val="000000" w:themeColor="text1"/>
          <w:lang w:val="hr-HR"/>
        </w:rPr>
        <w:t xml:space="preserve"> izračun</w:t>
      </w:r>
      <w:r w:rsidR="71F29406" w:rsidRPr="35D7B47D">
        <w:rPr>
          <w:rFonts w:eastAsia="Calibri"/>
          <w:color w:val="000000" w:themeColor="text1"/>
          <w:lang w:val="hr-HR"/>
        </w:rPr>
        <w:t>ima</w:t>
      </w:r>
      <w:r w:rsidRPr="35D7B47D">
        <w:rPr>
          <w:rFonts w:eastAsia="Calibri"/>
          <w:color w:val="000000" w:themeColor="text1"/>
          <w:lang w:val="hr-HR"/>
        </w:rPr>
        <w:t xml:space="preserve"> populacija u pojedin</w:t>
      </w:r>
      <w:r w:rsidR="1E625E89" w:rsidRPr="35D7B47D">
        <w:rPr>
          <w:rFonts w:eastAsia="Calibri"/>
          <w:color w:val="000000" w:themeColor="text1"/>
          <w:lang w:val="hr-HR"/>
        </w:rPr>
        <w:t>o</w:t>
      </w:r>
      <w:r w:rsidRPr="35D7B47D">
        <w:rPr>
          <w:rFonts w:eastAsia="Calibri"/>
          <w:color w:val="000000" w:themeColor="text1"/>
          <w:lang w:val="hr-HR"/>
        </w:rPr>
        <w:t>m riziku kao polazn</w:t>
      </w:r>
      <w:r w:rsidR="70855836" w:rsidRPr="35D7B47D">
        <w:rPr>
          <w:rFonts w:eastAsia="Calibri"/>
          <w:color w:val="000000" w:themeColor="text1"/>
          <w:lang w:val="hr-HR"/>
        </w:rPr>
        <w:t>im</w:t>
      </w:r>
      <w:r w:rsidRPr="35D7B47D">
        <w:rPr>
          <w:rFonts w:eastAsia="Calibri"/>
          <w:color w:val="000000" w:themeColor="text1"/>
          <w:lang w:val="hr-HR"/>
        </w:rPr>
        <w:t xml:space="preserve"> vrijednosti</w:t>
      </w:r>
      <w:r w:rsidR="623964DB" w:rsidRPr="35D7B47D">
        <w:rPr>
          <w:rFonts w:eastAsia="Calibri"/>
          <w:color w:val="000000" w:themeColor="text1"/>
          <w:lang w:val="hr-HR"/>
        </w:rPr>
        <w:t>ma</w:t>
      </w:r>
      <w:r w:rsidRPr="35D7B47D">
        <w:rPr>
          <w:rFonts w:eastAsia="Calibri"/>
          <w:color w:val="000000" w:themeColor="text1"/>
          <w:lang w:val="hr-HR"/>
        </w:rPr>
        <w:t xml:space="preserve"> napravljena je procjena broja odraslih koji su u potrebi za pojedinim socijalnim uslugama kao i uslugama iz drugih sustava. Pri tome su pojedini procijenjeni broj korisnika u potrebi i odgovarajuće usluge prikazane prema rizicima na koje se odnose.</w:t>
      </w:r>
    </w:p>
    <w:p w14:paraId="34C8C89B" w14:textId="1ABAA0F0" w:rsidR="00500CCD" w:rsidRPr="00EE62DA"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Podaci o procijenjenom broju osoba koj</w:t>
      </w:r>
      <w:r w:rsidR="2A93F1D1" w:rsidRPr="35D7B47D">
        <w:rPr>
          <w:rFonts w:eastAsia="Calibri"/>
          <w:color w:val="000000" w:themeColor="text1"/>
          <w:lang w:val="hr-HR"/>
        </w:rPr>
        <w:t>e</w:t>
      </w:r>
      <w:r w:rsidRPr="35D7B47D">
        <w:rPr>
          <w:rFonts w:eastAsia="Calibri"/>
          <w:color w:val="000000" w:themeColor="text1"/>
          <w:lang w:val="hr-HR"/>
        </w:rPr>
        <w:t xml:space="preserve"> su u potrebi za pojedinom uslugom sučeljen je s podacima pružatelja socijalnih i drugih usluga o broju korisnika kojima su pružili pojedine usluge. Razlikom te dvije vrijednosti utvrđen je eventualni jaz u obuhvatu korisnika u potrebi za određenom uslugom. Navedeni izračun je prikazan u sljedećoj tablici, dok su dodatna </w:t>
      </w:r>
      <w:r w:rsidR="4B432745" w:rsidRPr="35D7B47D">
        <w:rPr>
          <w:rFonts w:eastAsia="Calibri"/>
          <w:color w:val="000000" w:themeColor="text1"/>
          <w:lang w:val="hr-HR"/>
        </w:rPr>
        <w:t>ob</w:t>
      </w:r>
      <w:r w:rsidRPr="35D7B47D">
        <w:rPr>
          <w:rFonts w:eastAsia="Calibri"/>
          <w:color w:val="000000" w:themeColor="text1"/>
          <w:lang w:val="hr-HR"/>
        </w:rPr>
        <w:t xml:space="preserve">jašnjenja prikazanog rezultata </w:t>
      </w:r>
      <w:r w:rsidR="7A3A091A" w:rsidRPr="35D7B47D">
        <w:rPr>
          <w:rFonts w:eastAsia="Calibri"/>
          <w:color w:val="000000" w:themeColor="text1"/>
          <w:lang w:val="hr-HR"/>
        </w:rPr>
        <w:t>navedena</w:t>
      </w:r>
      <w:r w:rsidRPr="35D7B47D">
        <w:rPr>
          <w:rFonts w:eastAsia="Calibri"/>
          <w:color w:val="000000" w:themeColor="text1"/>
          <w:lang w:val="hr-HR"/>
        </w:rPr>
        <w:t xml:space="preserve"> ispod tablice. Rezultati analize  prikazani </w:t>
      </w:r>
      <w:r w:rsidR="51C1AE30" w:rsidRPr="35D7B47D">
        <w:rPr>
          <w:rFonts w:eastAsia="Calibri"/>
          <w:color w:val="000000" w:themeColor="text1"/>
          <w:lang w:val="hr-HR"/>
        </w:rPr>
        <w:t xml:space="preserve">su </w:t>
      </w:r>
      <w:r w:rsidRPr="35D7B47D">
        <w:rPr>
          <w:rFonts w:eastAsia="Calibri"/>
          <w:color w:val="000000" w:themeColor="text1"/>
          <w:lang w:val="hr-HR"/>
        </w:rPr>
        <w:t xml:space="preserve">zasebno za pojedine skupine rizika. </w:t>
      </w:r>
      <w:r w:rsidR="7FA3F586" w:rsidRPr="35D7B47D">
        <w:rPr>
          <w:rFonts w:eastAsia="Calibri"/>
          <w:color w:val="000000" w:themeColor="text1"/>
          <w:lang w:val="hr-HR"/>
        </w:rPr>
        <w:br w:type="page"/>
      </w:r>
    </w:p>
    <w:p w14:paraId="57CF92E3" w14:textId="02780A0F" w:rsidR="00500CCD" w:rsidRPr="009A5DE9" w:rsidRDefault="4216B34C" w:rsidP="35D7B47D">
      <w:pPr>
        <w:pStyle w:val="Caption"/>
        <w:rPr>
          <w:rFonts w:eastAsia="Calibri"/>
          <w:i w:val="0"/>
          <w:iCs w:val="0"/>
          <w:color w:val="000000" w:themeColor="text1"/>
          <w:sz w:val="20"/>
          <w:szCs w:val="20"/>
          <w:lang w:val="hr-HR"/>
        </w:rPr>
      </w:pPr>
      <w:bookmarkStart w:id="34" w:name="_Toc190692781"/>
      <w:r w:rsidRPr="35D7B47D">
        <w:rPr>
          <w:lang w:val="pl-PL"/>
        </w:rPr>
        <w:lastRenderedPageBreak/>
        <w:t xml:space="preserve">Tablica </w:t>
      </w:r>
      <w:r w:rsidR="1A8CC066" w:rsidRPr="35D7B47D">
        <w:fldChar w:fldCharType="begin"/>
      </w:r>
      <w:r w:rsidR="1A8CC066" w:rsidRPr="35D7B47D">
        <w:rPr>
          <w:lang w:val="pl-PL"/>
        </w:rPr>
        <w:instrText xml:space="preserve"> SEQ Tablica \* ARABIC </w:instrText>
      </w:r>
      <w:r w:rsidR="1A8CC066" w:rsidRPr="35D7B47D">
        <w:fldChar w:fldCharType="separate"/>
      </w:r>
      <w:r w:rsidR="00E10483">
        <w:rPr>
          <w:noProof/>
          <w:lang w:val="pl-PL"/>
        </w:rPr>
        <w:t>10</w:t>
      </w:r>
      <w:r w:rsidR="1A8CC066" w:rsidRPr="35D7B47D">
        <w:rPr>
          <w:noProof/>
        </w:rPr>
        <w:fldChar w:fldCharType="end"/>
      </w:r>
      <w:r w:rsidR="248A1583" w:rsidRPr="35D7B47D">
        <w:rPr>
          <w:lang w:val="pl-PL"/>
        </w:rPr>
        <w:t>.</w:t>
      </w:r>
      <w:r w:rsidRPr="35D7B47D">
        <w:rPr>
          <w:lang w:val="pl-PL"/>
        </w:rPr>
        <w:t xml:space="preserve"> </w:t>
      </w:r>
      <w:r w:rsidR="2F050573" w:rsidRPr="35D7B47D">
        <w:rPr>
          <w:rFonts w:eastAsia="Calibri"/>
          <w:color w:val="000000" w:themeColor="text1"/>
          <w:sz w:val="20"/>
          <w:szCs w:val="20"/>
          <w:lang w:val="hr-HR"/>
        </w:rPr>
        <w:t>Izračun potreba za socijalnim i drugim uslugama te jaza u obuhvatu za odrasle u rizicima povezanim s obiteljskim odnosima i roditeljstvom u Gradu Zagrebu</w:t>
      </w:r>
      <w:bookmarkEnd w:id="34"/>
    </w:p>
    <w:tbl>
      <w:tblPr>
        <w:tblStyle w:val="TableGrid0"/>
        <w:tblW w:w="9356" w:type="dxa"/>
        <w:tblInd w:w="-8" w:type="dxa"/>
        <w:tblCellMar>
          <w:top w:w="19" w:type="dxa"/>
          <w:left w:w="39" w:type="dxa"/>
          <w:right w:w="52" w:type="dxa"/>
        </w:tblCellMar>
        <w:tblLook w:val="04A0" w:firstRow="1" w:lastRow="0" w:firstColumn="1" w:lastColumn="0" w:noHBand="0" w:noVBand="1"/>
      </w:tblPr>
      <w:tblGrid>
        <w:gridCol w:w="4826"/>
        <w:gridCol w:w="1156"/>
        <w:gridCol w:w="1682"/>
        <w:gridCol w:w="1692"/>
      </w:tblGrid>
      <w:tr w:rsidR="00100769" w:rsidRPr="009C6A9B" w14:paraId="5E216C4F" w14:textId="77777777" w:rsidTr="35D7B47D">
        <w:trPr>
          <w:trHeight w:val="957"/>
          <w:tblHeader/>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14301DB" w14:textId="77777777" w:rsidR="00100769" w:rsidRPr="00EE62DA" w:rsidRDefault="19B94B02" w:rsidP="00FC2E9C">
            <w:pPr>
              <w:spacing w:line="276" w:lineRule="auto"/>
              <w:ind w:left="314" w:right="303"/>
              <w:jc w:val="center"/>
              <w:rPr>
                <w:i/>
                <w:iCs/>
                <w:sz w:val="16"/>
                <w:szCs w:val="16"/>
              </w:rPr>
            </w:pPr>
            <w:r w:rsidRPr="477080F9">
              <w:rPr>
                <w:i/>
                <w:iCs/>
                <w:sz w:val="16"/>
                <w:szCs w:val="16"/>
              </w:rPr>
              <w:t>% građana u riziku u potrebi za socijalnom uslugom</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12AAFDE9" w14:textId="77777777" w:rsidR="00100769" w:rsidRPr="00EE62DA" w:rsidRDefault="19B94B02" w:rsidP="00FC2E9C">
            <w:pPr>
              <w:spacing w:line="276" w:lineRule="auto"/>
              <w:ind w:left="3" w:hanging="3"/>
              <w:jc w:val="center"/>
              <w:rPr>
                <w:i/>
                <w:iCs/>
                <w:sz w:val="16"/>
                <w:szCs w:val="16"/>
              </w:rPr>
            </w:pPr>
            <w:r w:rsidRPr="477080F9">
              <w:rPr>
                <w:i/>
                <w:iCs/>
                <w:sz w:val="16"/>
                <w:szCs w:val="16"/>
              </w:rPr>
              <w:t>Očekivani broj korisnika (u potrebi za socijalnom uslugom)</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44DB94D5" w14:textId="77777777" w:rsidR="00100769" w:rsidRPr="00EE62DA" w:rsidRDefault="19B94B02" w:rsidP="00FC2E9C">
            <w:pPr>
              <w:spacing w:line="276" w:lineRule="auto"/>
              <w:jc w:val="center"/>
              <w:rPr>
                <w:i/>
                <w:iCs/>
                <w:sz w:val="16"/>
                <w:szCs w:val="16"/>
              </w:rPr>
            </w:pPr>
            <w:r w:rsidRPr="477080F9">
              <w:rPr>
                <w:i/>
                <w:iCs/>
                <w:sz w:val="16"/>
                <w:szCs w:val="16"/>
              </w:rPr>
              <w:t>Postojeći broj korisnika usluga</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36E98A45" w14:textId="77777777" w:rsidR="00100769" w:rsidRPr="00EE62DA" w:rsidRDefault="19B94B02" w:rsidP="00FC2E9C">
            <w:pPr>
              <w:spacing w:line="276" w:lineRule="auto"/>
              <w:jc w:val="center"/>
              <w:rPr>
                <w:i/>
                <w:iCs/>
                <w:sz w:val="16"/>
                <w:szCs w:val="16"/>
              </w:rPr>
            </w:pPr>
            <w:r w:rsidRPr="477080F9">
              <w:rPr>
                <w:i/>
                <w:iCs/>
                <w:sz w:val="16"/>
                <w:szCs w:val="16"/>
              </w:rPr>
              <w:t>Razlika između broja očekivanog i postojećeg broja korisnika</w:t>
            </w:r>
          </w:p>
        </w:tc>
      </w:tr>
      <w:tr w:rsidR="00500CCD" w:rsidRPr="00EE62DA" w14:paraId="25FCC68A" w14:textId="77777777" w:rsidTr="35D7B47D">
        <w:trPr>
          <w:trHeight w:val="609"/>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43450C88" w14:textId="77777777" w:rsidR="00500CCD" w:rsidRPr="00EE62DA" w:rsidRDefault="67B130D6" w:rsidP="00FC2E9C">
            <w:pPr>
              <w:spacing w:line="276" w:lineRule="auto"/>
              <w:jc w:val="center"/>
              <w:rPr>
                <w:b/>
                <w:bCs/>
                <w:sz w:val="16"/>
                <w:szCs w:val="16"/>
              </w:rPr>
            </w:pPr>
            <w:r w:rsidRPr="477080F9">
              <w:rPr>
                <w:b/>
                <w:bCs/>
                <w:sz w:val="16"/>
                <w:szCs w:val="16"/>
              </w:rPr>
              <w:t>Broj građana u riziku u Gradu Zagrebu - OPĆA PREVENCIJA :</w:t>
            </w:r>
          </w:p>
          <w:p w14:paraId="4AFEA495" w14:textId="522D0F20" w:rsidR="00500CCD" w:rsidRPr="00EE62DA" w:rsidRDefault="2F050573" w:rsidP="00FC2E9C">
            <w:pPr>
              <w:spacing w:line="276" w:lineRule="auto"/>
              <w:jc w:val="center"/>
              <w:rPr>
                <w:b/>
                <w:bCs/>
                <w:sz w:val="16"/>
                <w:szCs w:val="16"/>
              </w:rPr>
            </w:pPr>
            <w:r w:rsidRPr="35D7B47D">
              <w:rPr>
                <w:b/>
                <w:bCs/>
                <w:sz w:val="16"/>
                <w:szCs w:val="16"/>
              </w:rPr>
              <w:t>5723</w:t>
            </w:r>
          </w:p>
        </w:tc>
      </w:tr>
      <w:tr w:rsidR="00500CCD" w:rsidRPr="00EE62DA" w14:paraId="1B4C2BED" w14:textId="77777777" w:rsidTr="35D7B47D">
        <w:trPr>
          <w:trHeight w:val="335"/>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6D5970E0" w14:textId="77777777" w:rsidR="00500CCD" w:rsidRPr="00EE62DA" w:rsidRDefault="67B130D6" w:rsidP="00FC2E9C">
            <w:pPr>
              <w:spacing w:line="276" w:lineRule="auto"/>
              <w:jc w:val="center"/>
              <w:rPr>
                <w:sz w:val="16"/>
                <w:szCs w:val="16"/>
              </w:rPr>
            </w:pPr>
            <w:r w:rsidRPr="477080F9">
              <w:rPr>
                <w:sz w:val="16"/>
                <w:szCs w:val="16"/>
              </w:rPr>
              <w:t>DRUGE INOVATIVNE I PROJEKTNO FINANCIRANE USLUGE IZ SUSTAVA SOCIJALNE SKRBI</w:t>
            </w:r>
          </w:p>
        </w:tc>
      </w:tr>
      <w:tr w:rsidR="00100769" w:rsidRPr="00EE62DA" w14:paraId="27106C8C"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3DE1F6" w14:textId="77777777" w:rsidR="00100769" w:rsidRPr="00EE62DA" w:rsidRDefault="19B94B02" w:rsidP="00FC2E9C">
            <w:pPr>
              <w:spacing w:after="14" w:line="276" w:lineRule="auto"/>
              <w:rPr>
                <w:sz w:val="16"/>
                <w:szCs w:val="16"/>
              </w:rPr>
            </w:pPr>
            <w:r w:rsidRPr="477080F9">
              <w:rPr>
                <w:sz w:val="16"/>
                <w:szCs w:val="16"/>
              </w:rPr>
              <w:t>0,7 % građana u dobi 20 – 64 g. za sljedeće dvije usluge:</w:t>
            </w:r>
          </w:p>
          <w:p w14:paraId="6512836A" w14:textId="332FA507" w:rsidR="00100769" w:rsidRPr="00EE62DA" w:rsidRDefault="764AEEC1" w:rsidP="00FC2E9C">
            <w:pPr>
              <w:spacing w:after="14" w:line="276" w:lineRule="auto"/>
              <w:rPr>
                <w:sz w:val="16"/>
                <w:szCs w:val="16"/>
              </w:rPr>
            </w:pPr>
            <w:r w:rsidRPr="35D7B47D">
              <w:rPr>
                <w:sz w:val="16"/>
                <w:szCs w:val="16"/>
              </w:rPr>
              <w:t xml:space="preserve">Podrška i pomoć tijekom tranzicije u roditeljstvo (individualni, grupni i </w:t>
            </w:r>
            <w:proofErr w:type="spellStart"/>
            <w:r w:rsidRPr="35D7B47D">
              <w:rPr>
                <w:sz w:val="16"/>
                <w:szCs w:val="16"/>
              </w:rPr>
              <w:t>psihoedukativni</w:t>
            </w:r>
            <w:proofErr w:type="spellEnd"/>
            <w:r w:rsidRPr="35D7B47D">
              <w:rPr>
                <w:sz w:val="16"/>
                <w:szCs w:val="16"/>
              </w:rPr>
              <w:t xml:space="preserve"> programi)</w:t>
            </w:r>
          </w:p>
          <w:p w14:paraId="12486CAD" w14:textId="6F631272" w:rsidR="00100769" w:rsidRPr="00EE62DA" w:rsidRDefault="764AEEC1" w:rsidP="00FC2E9C">
            <w:pPr>
              <w:spacing w:line="276" w:lineRule="auto"/>
              <w:rPr>
                <w:sz w:val="16"/>
                <w:szCs w:val="16"/>
              </w:rPr>
            </w:pPr>
            <w:r w:rsidRPr="35D7B47D">
              <w:rPr>
                <w:sz w:val="16"/>
                <w:szCs w:val="16"/>
              </w:rPr>
              <w:t>Grupe podrške roditeljima s malom djecom (škola za roditelje i drugo)</w:t>
            </w:r>
          </w:p>
          <w:p w14:paraId="7F7DE34A" w14:textId="77777777" w:rsidR="00100769" w:rsidRPr="00EE62DA" w:rsidRDefault="00100769" w:rsidP="00FC2E9C">
            <w:pPr>
              <w:spacing w:line="276" w:lineRule="auto"/>
              <w:rPr>
                <w:sz w:val="16"/>
                <w:szCs w:val="16"/>
              </w:rPr>
            </w:pP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8581CD" w14:textId="77777777" w:rsidR="00100769" w:rsidRPr="00EE62DA" w:rsidRDefault="19B94B02" w:rsidP="00FC2E9C">
            <w:pPr>
              <w:spacing w:line="276" w:lineRule="auto"/>
              <w:jc w:val="center"/>
              <w:rPr>
                <w:sz w:val="16"/>
                <w:szCs w:val="16"/>
              </w:rPr>
            </w:pPr>
            <w:r w:rsidRPr="477080F9">
              <w:rPr>
                <w:sz w:val="16"/>
                <w:szCs w:val="16"/>
              </w:rPr>
              <w:t>3201</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D148F2" w14:textId="77777777" w:rsidR="00100769" w:rsidRPr="00EE62DA" w:rsidRDefault="00100769" w:rsidP="00FC2E9C">
            <w:pPr>
              <w:spacing w:line="276" w:lineRule="auto"/>
              <w:jc w:val="center"/>
              <w:rPr>
                <w:sz w:val="16"/>
                <w:szCs w:val="16"/>
              </w:rPr>
            </w:pPr>
          </w:p>
          <w:p w14:paraId="56E863F3" w14:textId="77777777" w:rsidR="00100769" w:rsidRPr="00EE62DA" w:rsidRDefault="00100769" w:rsidP="00FC2E9C">
            <w:pPr>
              <w:spacing w:line="276" w:lineRule="auto"/>
              <w:jc w:val="center"/>
              <w:rPr>
                <w:sz w:val="16"/>
                <w:szCs w:val="16"/>
              </w:rPr>
            </w:pPr>
          </w:p>
          <w:p w14:paraId="2C4F3AD1" w14:textId="77777777" w:rsidR="00100769" w:rsidRPr="00EE62DA" w:rsidRDefault="00100769" w:rsidP="00FC2E9C">
            <w:pPr>
              <w:spacing w:line="276" w:lineRule="auto"/>
              <w:jc w:val="center"/>
              <w:rPr>
                <w:sz w:val="16"/>
                <w:szCs w:val="16"/>
              </w:rPr>
            </w:pPr>
          </w:p>
          <w:p w14:paraId="76904016" w14:textId="77777777" w:rsidR="00100769" w:rsidRPr="00EE62DA" w:rsidRDefault="19B94B02" w:rsidP="00FC2E9C">
            <w:pPr>
              <w:spacing w:line="276" w:lineRule="auto"/>
              <w:jc w:val="center"/>
              <w:rPr>
                <w:sz w:val="16"/>
                <w:szCs w:val="16"/>
              </w:rPr>
            </w:pPr>
            <w:r w:rsidRPr="477080F9">
              <w:rPr>
                <w:sz w:val="16"/>
                <w:szCs w:val="16"/>
              </w:rPr>
              <w:t>642</w:t>
            </w:r>
          </w:p>
          <w:p w14:paraId="16F775DE" w14:textId="77777777" w:rsidR="00100769" w:rsidRPr="00EE62DA" w:rsidRDefault="00100769" w:rsidP="00FC2E9C">
            <w:pPr>
              <w:spacing w:line="276" w:lineRule="auto"/>
              <w:jc w:val="center"/>
              <w:rPr>
                <w:sz w:val="16"/>
                <w:szCs w:val="16"/>
              </w:rPr>
            </w:pPr>
          </w:p>
          <w:p w14:paraId="2E719274" w14:textId="77777777" w:rsidR="00100769" w:rsidRPr="00EE62DA" w:rsidRDefault="19B94B02" w:rsidP="00FC2E9C">
            <w:pPr>
              <w:spacing w:line="276" w:lineRule="auto"/>
              <w:jc w:val="center"/>
              <w:rPr>
                <w:sz w:val="16"/>
                <w:szCs w:val="16"/>
              </w:rPr>
            </w:pPr>
            <w:r w:rsidRPr="477080F9">
              <w:rPr>
                <w:sz w:val="16"/>
                <w:szCs w:val="16"/>
              </w:rPr>
              <w:t>825</w:t>
            </w:r>
          </w:p>
          <w:p w14:paraId="560C2695" w14:textId="325348CF" w:rsidR="00100769" w:rsidRPr="00EE62DA" w:rsidRDefault="764AEEC1" w:rsidP="00FC2E9C">
            <w:pPr>
              <w:spacing w:line="276" w:lineRule="auto"/>
              <w:jc w:val="center"/>
              <w:rPr>
                <w:sz w:val="16"/>
                <w:szCs w:val="16"/>
              </w:rPr>
            </w:pPr>
            <w:r w:rsidRPr="35D7B47D">
              <w:rPr>
                <w:sz w:val="16"/>
                <w:szCs w:val="16"/>
              </w:rPr>
              <w:t>UKUPNO: 1467</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31160B" w14:textId="77777777" w:rsidR="00100769" w:rsidRPr="00134FFA" w:rsidRDefault="19B94B02" w:rsidP="00FC2E9C">
            <w:pPr>
              <w:spacing w:line="276" w:lineRule="auto"/>
              <w:jc w:val="center"/>
              <w:rPr>
                <w:sz w:val="16"/>
                <w:szCs w:val="16"/>
              </w:rPr>
            </w:pPr>
            <w:r w:rsidRPr="00134FFA">
              <w:rPr>
                <w:sz w:val="16"/>
                <w:szCs w:val="16"/>
              </w:rPr>
              <w:t>-1734</w:t>
            </w:r>
          </w:p>
        </w:tc>
      </w:tr>
      <w:tr w:rsidR="00500CCD" w:rsidRPr="00EE62DA" w14:paraId="78524D09" w14:textId="77777777" w:rsidTr="35D7B47D">
        <w:trPr>
          <w:trHeight w:val="484"/>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3C20EE02" w14:textId="77777777" w:rsidR="00500CCD" w:rsidRPr="00134FFA" w:rsidRDefault="67B130D6" w:rsidP="00FC2E9C">
            <w:pPr>
              <w:spacing w:line="276" w:lineRule="auto"/>
              <w:jc w:val="center"/>
              <w:rPr>
                <w:b/>
                <w:bCs/>
                <w:sz w:val="16"/>
                <w:szCs w:val="16"/>
              </w:rPr>
            </w:pPr>
            <w:r w:rsidRPr="00134FFA">
              <w:rPr>
                <w:b/>
                <w:bCs/>
                <w:sz w:val="16"/>
                <w:szCs w:val="16"/>
              </w:rPr>
              <w:t>Broj građana u riziku u Gradu Zagrebu - SAVJETOVANJE I PODRŠKA OBITELJIMA:</w:t>
            </w:r>
          </w:p>
          <w:p w14:paraId="56579093" w14:textId="77777777" w:rsidR="00500CCD" w:rsidRPr="00134FFA" w:rsidRDefault="67B130D6" w:rsidP="00FC2E9C">
            <w:pPr>
              <w:spacing w:line="276" w:lineRule="auto"/>
              <w:jc w:val="center"/>
              <w:rPr>
                <w:b/>
                <w:bCs/>
                <w:sz w:val="16"/>
                <w:szCs w:val="16"/>
              </w:rPr>
            </w:pPr>
            <w:r w:rsidRPr="00134FFA">
              <w:rPr>
                <w:b/>
                <w:bCs/>
                <w:sz w:val="16"/>
                <w:szCs w:val="16"/>
              </w:rPr>
              <w:t>1.942</w:t>
            </w:r>
          </w:p>
        </w:tc>
      </w:tr>
      <w:tr w:rsidR="00500CCD" w:rsidRPr="009A4120" w14:paraId="40057211" w14:textId="77777777" w:rsidTr="35D7B47D">
        <w:trPr>
          <w:trHeight w:val="299"/>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08625938" w14:textId="77777777" w:rsidR="00500CCD" w:rsidRPr="00134FFA" w:rsidRDefault="67B130D6" w:rsidP="00FC2E9C">
            <w:pPr>
              <w:spacing w:line="276" w:lineRule="auto"/>
              <w:jc w:val="center"/>
              <w:rPr>
                <w:sz w:val="16"/>
                <w:szCs w:val="16"/>
              </w:rPr>
            </w:pPr>
            <w:r w:rsidRPr="00134FFA">
              <w:rPr>
                <w:sz w:val="16"/>
                <w:szCs w:val="16"/>
              </w:rPr>
              <w:t>SOCIJALNE USLUGE PREDVIĐENE ZAKONOM O SOCIJALNOJ SKRBI</w:t>
            </w:r>
          </w:p>
        </w:tc>
      </w:tr>
      <w:tr w:rsidR="00100769" w:rsidRPr="00EE62DA" w14:paraId="58403140" w14:textId="77777777" w:rsidTr="35D7B47D">
        <w:trPr>
          <w:trHeight w:val="663"/>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F5BCE9" w14:textId="50ED5412" w:rsidR="00100769" w:rsidRPr="00EE62DA" w:rsidRDefault="764AEEC1" w:rsidP="00FC2E9C">
            <w:pPr>
              <w:spacing w:line="276" w:lineRule="auto"/>
              <w:ind w:right="17"/>
              <w:rPr>
                <w:sz w:val="16"/>
                <w:szCs w:val="16"/>
              </w:rPr>
            </w:pPr>
            <w:r w:rsidRPr="35D7B47D">
              <w:rPr>
                <w:sz w:val="16"/>
                <w:szCs w:val="16"/>
              </w:rPr>
              <w:t>Savjetovanje za odrasle osobe do 64 godine</w:t>
            </w:r>
            <w:r w:rsidR="3F807F1A" w:rsidRPr="35D7B47D">
              <w:rPr>
                <w:sz w:val="16"/>
                <w:szCs w:val="16"/>
              </w:rPr>
              <w:t>:</w:t>
            </w:r>
          </w:p>
          <w:p w14:paraId="0D5CFC1B" w14:textId="77777777" w:rsidR="00100769" w:rsidRPr="00EE62DA" w:rsidRDefault="19B94B02" w:rsidP="00FC2E9C">
            <w:pPr>
              <w:spacing w:line="276" w:lineRule="auto"/>
              <w:ind w:right="17"/>
              <w:rPr>
                <w:sz w:val="16"/>
                <w:szCs w:val="16"/>
              </w:rPr>
            </w:pPr>
            <w:r w:rsidRPr="477080F9">
              <w:rPr>
                <w:sz w:val="16"/>
                <w:szCs w:val="16"/>
              </w:rPr>
              <w:t>1,85 % građana 20 – 64 g.</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4059E5" w14:textId="1601FBE5" w:rsidR="00100769" w:rsidRPr="00EE62DA" w:rsidRDefault="764AEEC1" w:rsidP="00FC2E9C">
            <w:pPr>
              <w:spacing w:line="276" w:lineRule="auto"/>
              <w:jc w:val="center"/>
              <w:rPr>
                <w:sz w:val="16"/>
                <w:szCs w:val="16"/>
              </w:rPr>
            </w:pPr>
            <w:r w:rsidRPr="35D7B47D">
              <w:rPr>
                <w:sz w:val="16"/>
                <w:szCs w:val="16"/>
              </w:rPr>
              <w:t>8459</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C587FA" w14:textId="2A636358" w:rsidR="00100769" w:rsidRPr="00EE62DA" w:rsidRDefault="764AEEC1" w:rsidP="00FC2E9C">
            <w:pPr>
              <w:spacing w:line="276" w:lineRule="auto"/>
              <w:jc w:val="center"/>
              <w:rPr>
                <w:sz w:val="16"/>
                <w:szCs w:val="16"/>
              </w:rPr>
            </w:pPr>
            <w:r w:rsidRPr="35D7B47D">
              <w:rPr>
                <w:sz w:val="16"/>
                <w:szCs w:val="16"/>
              </w:rPr>
              <w:t>2960</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FE36DF" w14:textId="5F22F906" w:rsidR="00100769" w:rsidRPr="00134FFA" w:rsidRDefault="764AEEC1" w:rsidP="00FC2E9C">
            <w:pPr>
              <w:spacing w:line="276" w:lineRule="auto"/>
              <w:jc w:val="center"/>
              <w:rPr>
                <w:sz w:val="16"/>
                <w:szCs w:val="16"/>
              </w:rPr>
            </w:pPr>
            <w:r w:rsidRPr="35D7B47D">
              <w:rPr>
                <w:sz w:val="16"/>
                <w:szCs w:val="16"/>
              </w:rPr>
              <w:t>-5499</w:t>
            </w:r>
          </w:p>
        </w:tc>
      </w:tr>
      <w:tr w:rsidR="00100769" w:rsidRPr="00EE62DA" w14:paraId="6B1BAFCF" w14:textId="77777777" w:rsidTr="35D7B47D">
        <w:trPr>
          <w:trHeight w:val="663"/>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AE3A58" w14:textId="77777777" w:rsidR="00100769" w:rsidRPr="00EE62DA" w:rsidRDefault="19B94B02" w:rsidP="00FC2E9C">
            <w:pPr>
              <w:spacing w:after="11" w:line="276" w:lineRule="auto"/>
              <w:rPr>
                <w:sz w:val="16"/>
                <w:szCs w:val="16"/>
              </w:rPr>
            </w:pPr>
            <w:r w:rsidRPr="477080F9">
              <w:rPr>
                <w:sz w:val="16"/>
                <w:szCs w:val="16"/>
              </w:rPr>
              <w:t>Psihosocijalno savjetovanje za odrasle osobe do 64 godine</w:t>
            </w:r>
          </w:p>
          <w:p w14:paraId="0401107F" w14:textId="77777777" w:rsidR="00100769" w:rsidRPr="00EE62DA" w:rsidRDefault="19B94B02" w:rsidP="00FC2E9C">
            <w:pPr>
              <w:spacing w:after="11" w:line="276" w:lineRule="auto"/>
              <w:rPr>
                <w:sz w:val="16"/>
                <w:szCs w:val="16"/>
              </w:rPr>
            </w:pPr>
            <w:r w:rsidRPr="477080F9">
              <w:rPr>
                <w:sz w:val="16"/>
                <w:szCs w:val="16"/>
              </w:rPr>
              <w:t>(individualno, grupno ili obiteljsko):</w:t>
            </w:r>
          </w:p>
          <w:p w14:paraId="37E29966" w14:textId="77777777" w:rsidR="00100769" w:rsidRPr="00EE62DA" w:rsidRDefault="19B94B02" w:rsidP="00FC2E9C">
            <w:pPr>
              <w:spacing w:after="11" w:line="276" w:lineRule="auto"/>
              <w:rPr>
                <w:sz w:val="16"/>
                <w:szCs w:val="16"/>
              </w:rPr>
            </w:pPr>
            <w:r w:rsidRPr="477080F9">
              <w:rPr>
                <w:sz w:val="16"/>
                <w:szCs w:val="16"/>
              </w:rPr>
              <w:t>Obiteljska medijacija koja nije vezana za postupak razvoda braka:</w:t>
            </w:r>
          </w:p>
          <w:p w14:paraId="0B23BFEA" w14:textId="77777777" w:rsidR="00100769" w:rsidRPr="00EE62DA" w:rsidRDefault="19B94B02" w:rsidP="00FC2E9C">
            <w:pPr>
              <w:spacing w:line="276" w:lineRule="auto"/>
              <w:ind w:right="17"/>
              <w:rPr>
                <w:sz w:val="16"/>
                <w:szCs w:val="16"/>
              </w:rPr>
            </w:pPr>
            <w:r w:rsidRPr="477080F9">
              <w:rPr>
                <w:sz w:val="16"/>
                <w:szCs w:val="16"/>
              </w:rPr>
              <w:t>2,34 % građana 20 – 64 g.</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863006" w14:textId="77777777" w:rsidR="00100769" w:rsidRPr="00EE62DA" w:rsidRDefault="19B94B02" w:rsidP="00FC2E9C">
            <w:pPr>
              <w:spacing w:line="276" w:lineRule="auto"/>
              <w:jc w:val="center"/>
              <w:rPr>
                <w:sz w:val="16"/>
                <w:szCs w:val="16"/>
              </w:rPr>
            </w:pPr>
            <w:r w:rsidRPr="477080F9">
              <w:rPr>
                <w:sz w:val="16"/>
                <w:szCs w:val="16"/>
              </w:rPr>
              <w:t>10.699</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ED42FA" w14:textId="50A8E1C3" w:rsidR="00100769" w:rsidRPr="00EE62DA" w:rsidRDefault="764AEEC1" w:rsidP="00FC2E9C">
            <w:pPr>
              <w:spacing w:line="276" w:lineRule="auto"/>
              <w:jc w:val="center"/>
              <w:rPr>
                <w:sz w:val="16"/>
                <w:szCs w:val="16"/>
              </w:rPr>
            </w:pPr>
            <w:r w:rsidRPr="35D7B47D">
              <w:rPr>
                <w:sz w:val="16"/>
                <w:szCs w:val="16"/>
              </w:rPr>
              <w:t>2036</w:t>
            </w:r>
          </w:p>
          <w:p w14:paraId="242F40C5" w14:textId="77777777" w:rsidR="00100769" w:rsidRPr="00EE62DA" w:rsidRDefault="00100769" w:rsidP="00FC2E9C">
            <w:pPr>
              <w:spacing w:line="276" w:lineRule="auto"/>
              <w:jc w:val="center"/>
              <w:rPr>
                <w:sz w:val="16"/>
                <w:szCs w:val="16"/>
              </w:rPr>
            </w:pPr>
          </w:p>
          <w:p w14:paraId="43D49823" w14:textId="77777777" w:rsidR="00100769" w:rsidRPr="00EE62DA" w:rsidRDefault="19B94B02" w:rsidP="00FC2E9C">
            <w:pPr>
              <w:spacing w:line="276" w:lineRule="auto"/>
              <w:jc w:val="center"/>
              <w:rPr>
                <w:sz w:val="16"/>
                <w:szCs w:val="16"/>
              </w:rPr>
            </w:pPr>
            <w:r w:rsidRPr="477080F9">
              <w:rPr>
                <w:sz w:val="16"/>
                <w:szCs w:val="16"/>
              </w:rPr>
              <w:t>175</w:t>
            </w:r>
          </w:p>
          <w:p w14:paraId="4DDD56FF" w14:textId="65A89369" w:rsidR="00100769" w:rsidRPr="00EE62DA" w:rsidRDefault="764AEEC1" w:rsidP="00FC2E9C">
            <w:pPr>
              <w:spacing w:line="276" w:lineRule="auto"/>
              <w:jc w:val="center"/>
              <w:rPr>
                <w:sz w:val="16"/>
                <w:szCs w:val="16"/>
              </w:rPr>
            </w:pPr>
            <w:r w:rsidRPr="35D7B47D">
              <w:rPr>
                <w:sz w:val="16"/>
                <w:szCs w:val="16"/>
              </w:rPr>
              <w:t>UKUPNO: 2211</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5F5E23" w14:textId="102F6420" w:rsidR="00100769" w:rsidRPr="00134FFA" w:rsidRDefault="764AEEC1" w:rsidP="00FC2E9C">
            <w:pPr>
              <w:spacing w:line="276" w:lineRule="auto"/>
              <w:jc w:val="center"/>
              <w:rPr>
                <w:sz w:val="16"/>
                <w:szCs w:val="16"/>
              </w:rPr>
            </w:pPr>
            <w:r w:rsidRPr="35D7B47D">
              <w:rPr>
                <w:sz w:val="16"/>
                <w:szCs w:val="16"/>
              </w:rPr>
              <w:t>-8488</w:t>
            </w:r>
          </w:p>
        </w:tc>
      </w:tr>
      <w:tr w:rsidR="00100769" w:rsidRPr="00EE62DA" w14:paraId="181CB268" w14:textId="77777777" w:rsidTr="35D7B47D">
        <w:trPr>
          <w:trHeight w:val="1174"/>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348E5D" w14:textId="1FE19C9B" w:rsidR="00100769" w:rsidRPr="00EE62DA" w:rsidRDefault="764AEEC1" w:rsidP="00FC2E9C">
            <w:pPr>
              <w:spacing w:line="276" w:lineRule="auto"/>
              <w:rPr>
                <w:sz w:val="16"/>
                <w:szCs w:val="16"/>
              </w:rPr>
            </w:pPr>
            <w:r w:rsidRPr="35D7B47D">
              <w:rPr>
                <w:sz w:val="16"/>
                <w:szCs w:val="16"/>
              </w:rPr>
              <w:t>Psihosocijalna podrška obiteljima zbog obiteljskih i drugih rizika (bolest, siromaštvo, ovisnosti, invaliditet i drugo)</w:t>
            </w:r>
            <w:r w:rsidR="0A59322C" w:rsidRPr="35D7B47D">
              <w:rPr>
                <w:sz w:val="16"/>
                <w:szCs w:val="16"/>
              </w:rPr>
              <w:t>:</w:t>
            </w:r>
          </w:p>
          <w:p w14:paraId="1B464A7F" w14:textId="77777777" w:rsidR="00100769" w:rsidRPr="00EE62DA" w:rsidRDefault="19B94B02" w:rsidP="00FC2E9C">
            <w:pPr>
              <w:spacing w:line="276" w:lineRule="auto"/>
              <w:rPr>
                <w:sz w:val="16"/>
                <w:szCs w:val="16"/>
              </w:rPr>
            </w:pPr>
            <w:r w:rsidRPr="477080F9">
              <w:rPr>
                <w:sz w:val="16"/>
                <w:szCs w:val="16"/>
              </w:rPr>
              <w:t>1,53 % građana 20 – 64 g.</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A4B344" w14:textId="77777777" w:rsidR="00100769" w:rsidRPr="00EE62DA" w:rsidRDefault="19B94B02" w:rsidP="00FC2E9C">
            <w:pPr>
              <w:spacing w:line="276" w:lineRule="auto"/>
              <w:jc w:val="center"/>
              <w:rPr>
                <w:sz w:val="16"/>
                <w:szCs w:val="16"/>
              </w:rPr>
            </w:pPr>
            <w:r w:rsidRPr="477080F9">
              <w:rPr>
                <w:sz w:val="16"/>
                <w:szCs w:val="16"/>
              </w:rPr>
              <w:t>6996</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7E1C55" w14:textId="77777777" w:rsidR="00100769" w:rsidRPr="00EE62DA" w:rsidRDefault="19B94B02" w:rsidP="00FC2E9C">
            <w:pPr>
              <w:spacing w:line="276" w:lineRule="auto"/>
              <w:jc w:val="center"/>
              <w:rPr>
                <w:sz w:val="16"/>
                <w:szCs w:val="16"/>
              </w:rPr>
            </w:pPr>
            <w:r w:rsidRPr="477080F9">
              <w:rPr>
                <w:sz w:val="16"/>
                <w:szCs w:val="16"/>
              </w:rPr>
              <w:t>6199</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11C0A0" w14:textId="77777777" w:rsidR="00100769" w:rsidRPr="00134FFA" w:rsidRDefault="19B94B02" w:rsidP="00FC2E9C">
            <w:pPr>
              <w:spacing w:line="276" w:lineRule="auto"/>
              <w:jc w:val="center"/>
              <w:rPr>
                <w:sz w:val="16"/>
                <w:szCs w:val="16"/>
              </w:rPr>
            </w:pPr>
            <w:r w:rsidRPr="00134FFA">
              <w:rPr>
                <w:sz w:val="16"/>
                <w:szCs w:val="16"/>
              </w:rPr>
              <w:t>-797</w:t>
            </w:r>
          </w:p>
        </w:tc>
      </w:tr>
      <w:tr w:rsidR="00100769" w:rsidRPr="00EE62DA" w14:paraId="1E454B36"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F50385" w14:textId="72BF656D" w:rsidR="00100769" w:rsidRPr="00EE62DA" w:rsidRDefault="764AEEC1" w:rsidP="00FC2E9C">
            <w:pPr>
              <w:spacing w:after="12" w:line="276" w:lineRule="auto"/>
              <w:rPr>
                <w:sz w:val="16"/>
                <w:szCs w:val="16"/>
              </w:rPr>
            </w:pPr>
            <w:r w:rsidRPr="35D7B47D">
              <w:rPr>
                <w:sz w:val="16"/>
                <w:szCs w:val="16"/>
              </w:rPr>
              <w:t>Psihosocijalni tretman radi prevencije nasilničkog ponašanja</w:t>
            </w:r>
            <w:r w:rsidR="0E31D60B" w:rsidRPr="35D7B47D">
              <w:rPr>
                <w:sz w:val="16"/>
                <w:szCs w:val="16"/>
              </w:rPr>
              <w:t>:</w:t>
            </w:r>
          </w:p>
          <w:p w14:paraId="1594C096" w14:textId="77777777" w:rsidR="00100769" w:rsidRPr="00EE62DA" w:rsidRDefault="19B94B02" w:rsidP="00FC2E9C">
            <w:pPr>
              <w:spacing w:line="276" w:lineRule="auto"/>
              <w:rPr>
                <w:sz w:val="16"/>
                <w:szCs w:val="16"/>
              </w:rPr>
            </w:pPr>
            <w:r w:rsidRPr="477080F9">
              <w:rPr>
                <w:sz w:val="16"/>
                <w:szCs w:val="16"/>
              </w:rPr>
              <w:t>0,3 % populacije u dobi 20 – 64 godin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AD07F9" w14:textId="77777777" w:rsidR="00100769" w:rsidRPr="00EE62DA" w:rsidRDefault="19B94B02" w:rsidP="00FC2E9C">
            <w:pPr>
              <w:spacing w:line="276" w:lineRule="auto"/>
              <w:jc w:val="center"/>
              <w:rPr>
                <w:sz w:val="16"/>
                <w:szCs w:val="16"/>
              </w:rPr>
            </w:pPr>
            <w:r w:rsidRPr="477080F9">
              <w:rPr>
                <w:sz w:val="16"/>
                <w:szCs w:val="16"/>
              </w:rPr>
              <w:t>1372</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1787E4" w14:textId="77777777" w:rsidR="00100769" w:rsidRPr="00EE62DA" w:rsidRDefault="19B94B02" w:rsidP="00FC2E9C">
            <w:pPr>
              <w:spacing w:line="276" w:lineRule="auto"/>
              <w:jc w:val="center"/>
              <w:rPr>
                <w:sz w:val="16"/>
                <w:szCs w:val="16"/>
              </w:rPr>
            </w:pPr>
            <w:r w:rsidRPr="477080F9">
              <w:rPr>
                <w:sz w:val="16"/>
                <w:szCs w:val="16"/>
              </w:rPr>
              <w:t>514</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C504A8" w14:textId="77777777" w:rsidR="00100769" w:rsidRPr="00134FFA" w:rsidRDefault="19B94B02" w:rsidP="00FC2E9C">
            <w:pPr>
              <w:spacing w:line="276" w:lineRule="auto"/>
              <w:jc w:val="center"/>
              <w:rPr>
                <w:sz w:val="16"/>
                <w:szCs w:val="16"/>
              </w:rPr>
            </w:pPr>
            <w:r w:rsidRPr="00134FFA">
              <w:rPr>
                <w:sz w:val="16"/>
                <w:szCs w:val="16"/>
              </w:rPr>
              <w:t>-858</w:t>
            </w:r>
          </w:p>
        </w:tc>
      </w:tr>
      <w:tr w:rsidR="00500CCD" w:rsidRPr="00EE62DA" w14:paraId="35CE9F11" w14:textId="77777777" w:rsidTr="35D7B47D">
        <w:trPr>
          <w:trHeight w:val="466"/>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63631422" w14:textId="77777777" w:rsidR="00500CCD" w:rsidRPr="00134FFA" w:rsidRDefault="67B130D6" w:rsidP="00FC2E9C">
            <w:pPr>
              <w:spacing w:line="276" w:lineRule="auto"/>
              <w:jc w:val="center"/>
              <w:rPr>
                <w:b/>
                <w:bCs/>
                <w:sz w:val="16"/>
                <w:szCs w:val="16"/>
              </w:rPr>
            </w:pPr>
            <w:r w:rsidRPr="00134FFA">
              <w:rPr>
                <w:b/>
                <w:bCs/>
                <w:sz w:val="16"/>
                <w:szCs w:val="16"/>
              </w:rPr>
              <w:t>Broj građana u riziku u Gradu Zagrebu - NASILJE U OBITELJI:</w:t>
            </w:r>
          </w:p>
          <w:p w14:paraId="6B083B0F" w14:textId="77777777" w:rsidR="00500CCD" w:rsidRPr="00134FFA" w:rsidRDefault="67B130D6" w:rsidP="00FC2E9C">
            <w:pPr>
              <w:spacing w:line="276" w:lineRule="auto"/>
              <w:jc w:val="center"/>
              <w:rPr>
                <w:rFonts w:ascii="Calibri Light" w:hAnsi="Calibri Light" w:cs="Calibri Light"/>
                <w:b/>
                <w:bCs/>
              </w:rPr>
            </w:pPr>
            <w:r w:rsidRPr="00134FFA">
              <w:rPr>
                <w:b/>
                <w:bCs/>
                <w:sz w:val="16"/>
                <w:szCs w:val="16"/>
              </w:rPr>
              <w:t>823</w:t>
            </w:r>
          </w:p>
        </w:tc>
      </w:tr>
      <w:tr w:rsidR="00500CCD" w:rsidRPr="009A4120" w14:paraId="2472CF9C" w14:textId="77777777" w:rsidTr="35D7B47D">
        <w:trPr>
          <w:trHeight w:val="261"/>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52B92950" w14:textId="77777777" w:rsidR="00500CCD" w:rsidRPr="00134FFA" w:rsidRDefault="67B130D6" w:rsidP="00FC2E9C">
            <w:pPr>
              <w:spacing w:line="276" w:lineRule="auto"/>
              <w:jc w:val="center"/>
              <w:rPr>
                <w:sz w:val="16"/>
                <w:szCs w:val="16"/>
              </w:rPr>
            </w:pPr>
            <w:r w:rsidRPr="00134FFA">
              <w:rPr>
                <w:sz w:val="16"/>
                <w:szCs w:val="16"/>
              </w:rPr>
              <w:t>SOCIJALNE USLUGE PREDVIĐENE ZAKONOM O SOCIJALNOJ SKRBI</w:t>
            </w:r>
          </w:p>
        </w:tc>
      </w:tr>
      <w:tr w:rsidR="00100769" w:rsidRPr="00EE62DA" w14:paraId="4EF36700"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935C93" w14:textId="77777777" w:rsidR="00100769" w:rsidRPr="00EE62DA" w:rsidRDefault="19B94B02" w:rsidP="00FC2E9C">
            <w:pPr>
              <w:spacing w:after="15" w:line="276" w:lineRule="auto"/>
              <w:rPr>
                <w:sz w:val="16"/>
                <w:szCs w:val="16"/>
              </w:rPr>
            </w:pPr>
            <w:r w:rsidRPr="477080F9">
              <w:rPr>
                <w:sz w:val="16"/>
                <w:szCs w:val="16"/>
              </w:rPr>
              <w:t>Smještaj</w:t>
            </w:r>
          </w:p>
          <w:p w14:paraId="2753697E" w14:textId="367CBD71" w:rsidR="00100769" w:rsidRPr="00EE62DA" w:rsidRDefault="764AEEC1" w:rsidP="00FC2E9C">
            <w:pPr>
              <w:spacing w:line="276" w:lineRule="auto"/>
              <w:rPr>
                <w:sz w:val="16"/>
                <w:szCs w:val="16"/>
              </w:rPr>
            </w:pPr>
            <w:r w:rsidRPr="35D7B47D">
              <w:rPr>
                <w:sz w:val="16"/>
                <w:szCs w:val="16"/>
              </w:rPr>
              <w:t>20 % trenut</w:t>
            </w:r>
            <w:r w:rsidR="7B2F1E42" w:rsidRPr="35D7B47D">
              <w:rPr>
                <w:sz w:val="16"/>
                <w:szCs w:val="16"/>
              </w:rPr>
              <w:t>ač</w:t>
            </w:r>
            <w:r w:rsidRPr="35D7B47D">
              <w:rPr>
                <w:sz w:val="16"/>
                <w:szCs w:val="16"/>
              </w:rPr>
              <w:t>nog broja žrt</w:t>
            </w:r>
            <w:r w:rsidR="422C48EB" w:rsidRPr="35D7B47D">
              <w:rPr>
                <w:sz w:val="16"/>
                <w:szCs w:val="16"/>
              </w:rPr>
              <w:t>ava</w:t>
            </w:r>
            <w:r w:rsidRPr="35D7B47D">
              <w:rPr>
                <w:sz w:val="16"/>
                <w:szCs w:val="16"/>
              </w:rPr>
              <w:t xml:space="preserve"> nasilj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02C470" w14:textId="77777777" w:rsidR="00100769" w:rsidRPr="00EE62DA" w:rsidRDefault="19B94B02" w:rsidP="00FC2E9C">
            <w:pPr>
              <w:spacing w:line="276" w:lineRule="auto"/>
              <w:jc w:val="center"/>
              <w:rPr>
                <w:sz w:val="16"/>
                <w:szCs w:val="16"/>
              </w:rPr>
            </w:pPr>
            <w:r w:rsidRPr="477080F9">
              <w:rPr>
                <w:sz w:val="16"/>
                <w:szCs w:val="16"/>
              </w:rPr>
              <w:t>165</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36E955" w14:textId="77777777" w:rsidR="00100769" w:rsidRPr="00EE62DA" w:rsidRDefault="19B94B02" w:rsidP="00FC2E9C">
            <w:pPr>
              <w:spacing w:line="276" w:lineRule="auto"/>
              <w:jc w:val="center"/>
              <w:rPr>
                <w:sz w:val="16"/>
                <w:szCs w:val="16"/>
              </w:rPr>
            </w:pPr>
            <w:r w:rsidRPr="477080F9">
              <w:rPr>
                <w:sz w:val="16"/>
                <w:szCs w:val="16"/>
              </w:rPr>
              <w:t>202</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A24A42" w14:textId="77777777" w:rsidR="00100769" w:rsidRPr="00134FFA" w:rsidRDefault="19B94B02" w:rsidP="00FC2E9C">
            <w:pPr>
              <w:spacing w:line="276" w:lineRule="auto"/>
              <w:jc w:val="center"/>
              <w:rPr>
                <w:sz w:val="16"/>
                <w:szCs w:val="16"/>
              </w:rPr>
            </w:pPr>
            <w:r w:rsidRPr="00134FFA">
              <w:rPr>
                <w:sz w:val="16"/>
                <w:szCs w:val="16"/>
              </w:rPr>
              <w:t>37</w:t>
            </w:r>
          </w:p>
        </w:tc>
      </w:tr>
      <w:tr w:rsidR="00500CCD" w:rsidRPr="00EE62DA" w14:paraId="62FD9DB4" w14:textId="77777777" w:rsidTr="35D7B47D">
        <w:trPr>
          <w:trHeight w:val="334"/>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6AC3576B" w14:textId="77777777" w:rsidR="00500CCD" w:rsidRPr="00134FFA" w:rsidRDefault="67B130D6" w:rsidP="00FC2E9C">
            <w:pPr>
              <w:spacing w:line="276" w:lineRule="auto"/>
              <w:jc w:val="center"/>
              <w:rPr>
                <w:sz w:val="16"/>
                <w:szCs w:val="16"/>
              </w:rPr>
            </w:pPr>
            <w:r w:rsidRPr="00134FFA">
              <w:rPr>
                <w:sz w:val="16"/>
                <w:szCs w:val="16"/>
              </w:rPr>
              <w:t>DRUGE INOVATIVNE I PROJEKTNO FINANCIRANE USLUGE IZ SUSTAVA SOCIJALNE SKRBI</w:t>
            </w:r>
          </w:p>
        </w:tc>
      </w:tr>
      <w:tr w:rsidR="00100769" w:rsidRPr="00EE62DA" w14:paraId="583ECF98"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97E991" w14:textId="132455D8" w:rsidR="00100769" w:rsidRPr="00EE62DA" w:rsidRDefault="764AEEC1" w:rsidP="00FC2E9C">
            <w:pPr>
              <w:spacing w:after="13" w:line="276" w:lineRule="auto"/>
              <w:rPr>
                <w:sz w:val="16"/>
                <w:szCs w:val="16"/>
              </w:rPr>
            </w:pPr>
            <w:r w:rsidRPr="35D7B47D">
              <w:rPr>
                <w:sz w:val="16"/>
                <w:szCs w:val="16"/>
              </w:rPr>
              <w:t>SOS telefon za žrtve nasilja</w:t>
            </w:r>
            <w:r w:rsidR="2CD650D4" w:rsidRPr="35D7B47D">
              <w:rPr>
                <w:sz w:val="16"/>
                <w:szCs w:val="16"/>
              </w:rPr>
              <w:t>:</w:t>
            </w:r>
          </w:p>
          <w:p w14:paraId="7CE83E15" w14:textId="2F55C228" w:rsidR="00100769" w:rsidRPr="00EE62DA" w:rsidRDefault="764AEEC1" w:rsidP="00FC2E9C">
            <w:pPr>
              <w:spacing w:line="276" w:lineRule="auto"/>
              <w:rPr>
                <w:sz w:val="16"/>
                <w:szCs w:val="16"/>
              </w:rPr>
            </w:pPr>
            <w:r w:rsidRPr="35D7B47D">
              <w:rPr>
                <w:sz w:val="16"/>
                <w:szCs w:val="16"/>
              </w:rPr>
              <w:t>300 % trenut</w:t>
            </w:r>
            <w:r w:rsidR="46A84D09" w:rsidRPr="35D7B47D">
              <w:rPr>
                <w:sz w:val="16"/>
                <w:szCs w:val="16"/>
              </w:rPr>
              <w:t>ač</w:t>
            </w:r>
            <w:r w:rsidRPr="35D7B47D">
              <w:rPr>
                <w:sz w:val="16"/>
                <w:szCs w:val="16"/>
              </w:rPr>
              <w:t>nog broja žrt</w:t>
            </w:r>
            <w:r w:rsidR="4B6D1AE2" w:rsidRPr="35D7B47D">
              <w:rPr>
                <w:sz w:val="16"/>
                <w:szCs w:val="16"/>
              </w:rPr>
              <w:t>ava</w:t>
            </w:r>
            <w:r w:rsidRPr="35D7B47D">
              <w:rPr>
                <w:sz w:val="16"/>
                <w:szCs w:val="16"/>
              </w:rPr>
              <w:t xml:space="preserve"> nasilj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A2A6BC" w14:textId="77777777" w:rsidR="00100769" w:rsidRPr="00EE62DA" w:rsidRDefault="19B94B02" w:rsidP="00FC2E9C">
            <w:pPr>
              <w:spacing w:line="276" w:lineRule="auto"/>
              <w:jc w:val="center"/>
              <w:rPr>
                <w:sz w:val="16"/>
                <w:szCs w:val="16"/>
              </w:rPr>
            </w:pPr>
            <w:r w:rsidRPr="477080F9">
              <w:rPr>
                <w:sz w:val="16"/>
                <w:szCs w:val="16"/>
              </w:rPr>
              <w:t>2469</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E364EC" w14:textId="77777777" w:rsidR="00100769" w:rsidRPr="00EE62DA" w:rsidRDefault="19B94B02" w:rsidP="00FC2E9C">
            <w:pPr>
              <w:spacing w:line="276" w:lineRule="auto"/>
              <w:jc w:val="center"/>
              <w:rPr>
                <w:sz w:val="16"/>
                <w:szCs w:val="16"/>
              </w:rPr>
            </w:pPr>
            <w:r w:rsidRPr="477080F9">
              <w:rPr>
                <w:sz w:val="16"/>
                <w:szCs w:val="16"/>
              </w:rPr>
              <w:t>1215</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A3777F" w14:textId="77777777" w:rsidR="00100769" w:rsidRPr="00134FFA" w:rsidRDefault="19B94B02" w:rsidP="00FC2E9C">
            <w:pPr>
              <w:spacing w:line="276" w:lineRule="auto"/>
              <w:jc w:val="center"/>
              <w:rPr>
                <w:sz w:val="16"/>
                <w:szCs w:val="16"/>
              </w:rPr>
            </w:pPr>
            <w:r w:rsidRPr="00134FFA">
              <w:rPr>
                <w:sz w:val="16"/>
                <w:szCs w:val="16"/>
              </w:rPr>
              <w:t>-1254</w:t>
            </w:r>
          </w:p>
        </w:tc>
      </w:tr>
      <w:tr w:rsidR="00100769" w:rsidRPr="00EE62DA" w14:paraId="1E7D5F32"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AED720" w14:textId="11D967BF" w:rsidR="00100769" w:rsidRPr="00EE62DA" w:rsidRDefault="764AEEC1" w:rsidP="00FC2E9C">
            <w:pPr>
              <w:spacing w:after="11" w:line="276" w:lineRule="auto"/>
              <w:rPr>
                <w:sz w:val="16"/>
                <w:szCs w:val="16"/>
              </w:rPr>
            </w:pPr>
            <w:r w:rsidRPr="35D7B47D">
              <w:rPr>
                <w:sz w:val="16"/>
                <w:szCs w:val="16"/>
              </w:rPr>
              <w:t>Besplatna primarna/sekundarna pravna pomoć</w:t>
            </w:r>
            <w:r w:rsidR="1301F826" w:rsidRPr="35D7B47D">
              <w:rPr>
                <w:sz w:val="16"/>
                <w:szCs w:val="16"/>
              </w:rPr>
              <w:t>:</w:t>
            </w:r>
          </w:p>
          <w:p w14:paraId="5A7FEFD1" w14:textId="2E96D987" w:rsidR="00100769" w:rsidRPr="00EE62DA" w:rsidRDefault="764AEEC1" w:rsidP="00FC2E9C">
            <w:pPr>
              <w:spacing w:line="276" w:lineRule="auto"/>
              <w:rPr>
                <w:sz w:val="16"/>
                <w:szCs w:val="16"/>
              </w:rPr>
            </w:pPr>
            <w:r w:rsidRPr="35D7B47D">
              <w:rPr>
                <w:sz w:val="16"/>
                <w:szCs w:val="16"/>
              </w:rPr>
              <w:t>150 % trenut</w:t>
            </w:r>
            <w:r w:rsidR="685284C3" w:rsidRPr="35D7B47D">
              <w:rPr>
                <w:sz w:val="16"/>
                <w:szCs w:val="16"/>
              </w:rPr>
              <w:t>ač</w:t>
            </w:r>
            <w:r w:rsidRPr="35D7B47D">
              <w:rPr>
                <w:sz w:val="16"/>
                <w:szCs w:val="16"/>
              </w:rPr>
              <w:t>nog broja žrt</w:t>
            </w:r>
            <w:r w:rsidR="33C8498A" w:rsidRPr="35D7B47D">
              <w:rPr>
                <w:sz w:val="16"/>
                <w:szCs w:val="16"/>
              </w:rPr>
              <w:t>ava</w:t>
            </w:r>
            <w:r w:rsidRPr="35D7B47D">
              <w:rPr>
                <w:sz w:val="16"/>
                <w:szCs w:val="16"/>
              </w:rPr>
              <w:t xml:space="preserve"> nasilj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20153D" w14:textId="77777777" w:rsidR="00100769" w:rsidRPr="00EE62DA" w:rsidRDefault="19B94B02" w:rsidP="00FC2E9C">
            <w:pPr>
              <w:spacing w:line="276" w:lineRule="auto"/>
              <w:jc w:val="center"/>
              <w:rPr>
                <w:sz w:val="16"/>
                <w:szCs w:val="16"/>
              </w:rPr>
            </w:pPr>
            <w:r w:rsidRPr="477080F9">
              <w:rPr>
                <w:sz w:val="16"/>
                <w:szCs w:val="16"/>
              </w:rPr>
              <w:t>1235</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DBD013" w14:textId="77777777" w:rsidR="00100769" w:rsidRPr="00EE62DA" w:rsidRDefault="19B94B02" w:rsidP="00FC2E9C">
            <w:pPr>
              <w:spacing w:line="276" w:lineRule="auto"/>
              <w:jc w:val="center"/>
              <w:rPr>
                <w:sz w:val="16"/>
                <w:szCs w:val="16"/>
              </w:rPr>
            </w:pPr>
            <w:r w:rsidRPr="477080F9">
              <w:rPr>
                <w:sz w:val="16"/>
                <w:szCs w:val="16"/>
              </w:rPr>
              <w:t>1390</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CA601D" w14:textId="77777777" w:rsidR="00100769" w:rsidRPr="00EE62DA" w:rsidRDefault="19B94B02" w:rsidP="00FC2E9C">
            <w:pPr>
              <w:spacing w:line="276" w:lineRule="auto"/>
              <w:jc w:val="center"/>
              <w:rPr>
                <w:sz w:val="16"/>
                <w:szCs w:val="16"/>
              </w:rPr>
            </w:pPr>
            <w:r w:rsidRPr="477080F9">
              <w:rPr>
                <w:sz w:val="16"/>
                <w:szCs w:val="16"/>
              </w:rPr>
              <w:t>155</w:t>
            </w:r>
          </w:p>
        </w:tc>
      </w:tr>
      <w:tr w:rsidR="00100769" w:rsidRPr="00EE62DA" w14:paraId="27061F93"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B9C8CC" w14:textId="7BCE07B4" w:rsidR="00100769" w:rsidRPr="00EE62DA" w:rsidRDefault="764AEEC1" w:rsidP="00FC2E9C">
            <w:pPr>
              <w:spacing w:after="12" w:line="276" w:lineRule="auto"/>
              <w:rPr>
                <w:sz w:val="16"/>
                <w:szCs w:val="16"/>
              </w:rPr>
            </w:pPr>
            <w:r w:rsidRPr="35D7B47D">
              <w:rPr>
                <w:sz w:val="16"/>
                <w:szCs w:val="16"/>
              </w:rPr>
              <w:lastRenderedPageBreak/>
              <w:t>Pomoć i podrška u stjecanju kvalifikacija i zapošljavanju</w:t>
            </w:r>
            <w:r w:rsidR="6D91A8EE" w:rsidRPr="35D7B47D">
              <w:rPr>
                <w:sz w:val="16"/>
                <w:szCs w:val="16"/>
              </w:rPr>
              <w:t>:</w:t>
            </w:r>
          </w:p>
          <w:p w14:paraId="54590676" w14:textId="2B469DF6" w:rsidR="00100769" w:rsidRPr="00EE62DA" w:rsidRDefault="764AEEC1" w:rsidP="00FC2E9C">
            <w:pPr>
              <w:spacing w:line="276" w:lineRule="auto"/>
              <w:rPr>
                <w:sz w:val="16"/>
                <w:szCs w:val="16"/>
              </w:rPr>
            </w:pPr>
            <w:r w:rsidRPr="35D7B47D">
              <w:rPr>
                <w:sz w:val="16"/>
                <w:szCs w:val="16"/>
              </w:rPr>
              <w:t>50 % trenut</w:t>
            </w:r>
            <w:r w:rsidR="4D948DB7" w:rsidRPr="35D7B47D">
              <w:rPr>
                <w:sz w:val="16"/>
                <w:szCs w:val="16"/>
              </w:rPr>
              <w:t>ač</w:t>
            </w:r>
            <w:r w:rsidRPr="35D7B47D">
              <w:rPr>
                <w:sz w:val="16"/>
                <w:szCs w:val="16"/>
              </w:rPr>
              <w:t>nog broja žrt</w:t>
            </w:r>
            <w:r w:rsidR="03D22083" w:rsidRPr="35D7B47D">
              <w:rPr>
                <w:sz w:val="16"/>
                <w:szCs w:val="16"/>
              </w:rPr>
              <w:t>ava</w:t>
            </w:r>
            <w:r w:rsidRPr="35D7B47D">
              <w:rPr>
                <w:sz w:val="16"/>
                <w:szCs w:val="16"/>
              </w:rPr>
              <w:t xml:space="preserve"> nasilj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59BA3A" w14:textId="77777777" w:rsidR="00100769" w:rsidRPr="00EE62DA" w:rsidRDefault="19B94B02" w:rsidP="00FC2E9C">
            <w:pPr>
              <w:spacing w:line="276" w:lineRule="auto"/>
              <w:jc w:val="center"/>
              <w:rPr>
                <w:sz w:val="16"/>
                <w:szCs w:val="16"/>
              </w:rPr>
            </w:pPr>
            <w:r w:rsidRPr="477080F9">
              <w:rPr>
                <w:sz w:val="16"/>
                <w:szCs w:val="16"/>
              </w:rPr>
              <w:t>412</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4A2958" w14:textId="77777777" w:rsidR="00100769" w:rsidRPr="00EE62DA" w:rsidRDefault="19B94B02" w:rsidP="00FC2E9C">
            <w:pPr>
              <w:spacing w:line="276" w:lineRule="auto"/>
              <w:jc w:val="center"/>
              <w:rPr>
                <w:sz w:val="16"/>
                <w:szCs w:val="16"/>
              </w:rPr>
            </w:pPr>
            <w:r w:rsidRPr="477080F9">
              <w:rPr>
                <w:sz w:val="16"/>
                <w:szCs w:val="16"/>
              </w:rPr>
              <w:t>112</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2112ED" w14:textId="77777777" w:rsidR="00100769" w:rsidRPr="00EE62DA" w:rsidRDefault="19B94B02" w:rsidP="00FC2E9C">
            <w:pPr>
              <w:spacing w:line="276" w:lineRule="auto"/>
              <w:jc w:val="center"/>
              <w:rPr>
                <w:color w:val="C00000"/>
                <w:sz w:val="16"/>
                <w:szCs w:val="16"/>
              </w:rPr>
            </w:pPr>
            <w:r w:rsidRPr="00134FFA">
              <w:rPr>
                <w:sz w:val="16"/>
                <w:szCs w:val="16"/>
              </w:rPr>
              <w:t>-300</w:t>
            </w:r>
          </w:p>
        </w:tc>
      </w:tr>
      <w:tr w:rsidR="00500CCD" w:rsidRPr="00EE62DA" w14:paraId="2D15DEEB" w14:textId="77777777" w:rsidTr="35D7B47D">
        <w:trPr>
          <w:trHeight w:val="476"/>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30F60945" w14:textId="77777777" w:rsidR="00500CCD" w:rsidRPr="00EE62DA" w:rsidRDefault="67B130D6" w:rsidP="00FC2E9C">
            <w:pPr>
              <w:spacing w:line="276" w:lineRule="auto"/>
              <w:jc w:val="center"/>
              <w:rPr>
                <w:b/>
                <w:bCs/>
                <w:sz w:val="16"/>
                <w:szCs w:val="16"/>
              </w:rPr>
            </w:pPr>
            <w:r w:rsidRPr="477080F9">
              <w:rPr>
                <w:b/>
                <w:bCs/>
                <w:sz w:val="16"/>
                <w:szCs w:val="16"/>
              </w:rPr>
              <w:t>Broj građana u riziku u Gradu Zagrebu - KRIZNI DOGAĐAJI:</w:t>
            </w:r>
          </w:p>
          <w:p w14:paraId="69CE5EC0" w14:textId="77777777" w:rsidR="00500CCD" w:rsidRPr="00EE62DA" w:rsidRDefault="67B130D6" w:rsidP="00FC2E9C">
            <w:pPr>
              <w:spacing w:line="276" w:lineRule="auto"/>
              <w:jc w:val="center"/>
              <w:rPr>
                <w:b/>
                <w:bCs/>
                <w:sz w:val="16"/>
                <w:szCs w:val="16"/>
              </w:rPr>
            </w:pPr>
            <w:r w:rsidRPr="477080F9">
              <w:rPr>
                <w:b/>
                <w:bCs/>
                <w:sz w:val="16"/>
                <w:szCs w:val="16"/>
              </w:rPr>
              <w:t>77</w:t>
            </w:r>
          </w:p>
        </w:tc>
      </w:tr>
      <w:tr w:rsidR="00500CCD" w:rsidRPr="009A4120" w14:paraId="466DFA7A" w14:textId="77777777" w:rsidTr="35D7B47D">
        <w:trPr>
          <w:trHeight w:val="239"/>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3B1597D1" w14:textId="77777777" w:rsidR="00500CCD" w:rsidRPr="00EE62DA" w:rsidRDefault="67B130D6" w:rsidP="00FC2E9C">
            <w:pPr>
              <w:spacing w:line="276" w:lineRule="auto"/>
              <w:jc w:val="center"/>
              <w:rPr>
                <w:sz w:val="16"/>
                <w:szCs w:val="16"/>
              </w:rPr>
            </w:pPr>
            <w:r w:rsidRPr="477080F9">
              <w:rPr>
                <w:sz w:val="16"/>
                <w:szCs w:val="16"/>
              </w:rPr>
              <w:t>SOCIJALNE USLUGE PREDVIĐENE ZAKONOM O SOCIJALNOJ SKRBI</w:t>
            </w:r>
          </w:p>
        </w:tc>
      </w:tr>
      <w:tr w:rsidR="00100769" w:rsidRPr="00EE62DA" w14:paraId="45027018"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2EF417" w14:textId="3A3B6561" w:rsidR="00100769" w:rsidRPr="00EE62DA" w:rsidRDefault="764AEEC1" w:rsidP="00FC2E9C">
            <w:pPr>
              <w:spacing w:after="12" w:line="276" w:lineRule="auto"/>
              <w:rPr>
                <w:sz w:val="16"/>
                <w:szCs w:val="16"/>
              </w:rPr>
            </w:pPr>
            <w:r w:rsidRPr="35D7B47D">
              <w:rPr>
                <w:sz w:val="16"/>
                <w:szCs w:val="16"/>
              </w:rPr>
              <w:t>Smještaj ili organizirano stanovanje za majke s djecom</w:t>
            </w:r>
            <w:r w:rsidR="00160304" w:rsidRPr="35D7B47D">
              <w:rPr>
                <w:sz w:val="16"/>
                <w:szCs w:val="16"/>
              </w:rPr>
              <w:t>:</w:t>
            </w:r>
          </w:p>
          <w:p w14:paraId="1856BAB3" w14:textId="1AE9888D" w:rsidR="00100769" w:rsidRPr="00EE62DA" w:rsidRDefault="764AEEC1" w:rsidP="00FC2E9C">
            <w:pPr>
              <w:spacing w:after="12" w:line="276" w:lineRule="auto"/>
              <w:rPr>
                <w:sz w:val="16"/>
                <w:szCs w:val="16"/>
              </w:rPr>
            </w:pPr>
            <w:r w:rsidRPr="35D7B47D">
              <w:rPr>
                <w:sz w:val="16"/>
                <w:szCs w:val="16"/>
              </w:rPr>
              <w:t>1 smještajni kapacitet na 10</w:t>
            </w:r>
            <w:r w:rsidR="42E06AD3" w:rsidRPr="35D7B47D">
              <w:rPr>
                <w:sz w:val="16"/>
                <w:szCs w:val="16"/>
              </w:rPr>
              <w:t>.</w:t>
            </w:r>
            <w:r w:rsidRPr="35D7B47D">
              <w:rPr>
                <w:sz w:val="16"/>
                <w:szCs w:val="16"/>
              </w:rPr>
              <w:t>000 stanovnik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451C2C" w14:textId="77777777" w:rsidR="00100769" w:rsidRPr="00EE62DA" w:rsidRDefault="19B94B02" w:rsidP="00FC2E9C">
            <w:pPr>
              <w:spacing w:line="276" w:lineRule="auto"/>
              <w:jc w:val="center"/>
              <w:rPr>
                <w:sz w:val="16"/>
                <w:szCs w:val="16"/>
              </w:rPr>
            </w:pPr>
            <w:r w:rsidRPr="477080F9">
              <w:rPr>
                <w:sz w:val="16"/>
                <w:szCs w:val="16"/>
              </w:rPr>
              <w:t>77</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56B833" w14:textId="77777777" w:rsidR="00100769" w:rsidRPr="00EE62DA" w:rsidRDefault="19B94B02" w:rsidP="00FC2E9C">
            <w:pPr>
              <w:spacing w:line="276" w:lineRule="auto"/>
              <w:jc w:val="center"/>
              <w:rPr>
                <w:sz w:val="16"/>
                <w:szCs w:val="16"/>
              </w:rPr>
            </w:pPr>
            <w:r w:rsidRPr="477080F9">
              <w:rPr>
                <w:sz w:val="16"/>
                <w:szCs w:val="16"/>
              </w:rPr>
              <w:t>92</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E54BCD" w14:textId="77777777" w:rsidR="00100769" w:rsidRPr="00EE62DA" w:rsidRDefault="19B94B02" w:rsidP="00FC2E9C">
            <w:pPr>
              <w:spacing w:line="276" w:lineRule="auto"/>
              <w:jc w:val="center"/>
              <w:rPr>
                <w:sz w:val="16"/>
                <w:szCs w:val="16"/>
              </w:rPr>
            </w:pPr>
            <w:r w:rsidRPr="477080F9">
              <w:rPr>
                <w:sz w:val="16"/>
                <w:szCs w:val="16"/>
              </w:rPr>
              <w:t>15</w:t>
            </w:r>
          </w:p>
        </w:tc>
      </w:tr>
      <w:tr w:rsidR="00500CCD" w:rsidRPr="00EE62DA" w14:paraId="6E790469" w14:textId="77777777" w:rsidTr="35D7B47D">
        <w:trPr>
          <w:trHeight w:val="183"/>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09932EDA" w14:textId="77777777" w:rsidR="00500CCD" w:rsidRPr="00EE62DA" w:rsidRDefault="67B130D6" w:rsidP="00FC2E9C">
            <w:pPr>
              <w:spacing w:line="276" w:lineRule="auto"/>
              <w:jc w:val="center"/>
              <w:rPr>
                <w:sz w:val="16"/>
                <w:szCs w:val="16"/>
              </w:rPr>
            </w:pPr>
            <w:r w:rsidRPr="477080F9">
              <w:rPr>
                <w:sz w:val="16"/>
                <w:szCs w:val="16"/>
              </w:rPr>
              <w:t>DRUGE INOVATIVNE I PROJEKTNO FINANCIRANE USLUGE IZ SUSTAVA SOCIJALNE SKRBI</w:t>
            </w:r>
          </w:p>
        </w:tc>
      </w:tr>
      <w:tr w:rsidR="00100769" w:rsidRPr="00EE62DA" w14:paraId="515CA22F"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AB1839" w14:textId="6EF62764" w:rsidR="00100769" w:rsidRPr="00EE62DA" w:rsidRDefault="764AEEC1" w:rsidP="00FC2E9C">
            <w:pPr>
              <w:spacing w:after="12" w:line="276" w:lineRule="auto"/>
              <w:rPr>
                <w:sz w:val="16"/>
                <w:szCs w:val="16"/>
              </w:rPr>
            </w:pPr>
            <w:r w:rsidRPr="35D7B47D">
              <w:rPr>
                <w:sz w:val="16"/>
                <w:szCs w:val="16"/>
              </w:rPr>
              <w:t>Privremeno stambeno zbrinjavanje obitelji pogođen</w:t>
            </w:r>
            <w:r w:rsidR="0DFDE8AC" w:rsidRPr="35D7B47D">
              <w:rPr>
                <w:sz w:val="16"/>
                <w:szCs w:val="16"/>
              </w:rPr>
              <w:t>ih</w:t>
            </w:r>
            <w:r w:rsidRPr="35D7B47D">
              <w:rPr>
                <w:sz w:val="16"/>
                <w:szCs w:val="16"/>
              </w:rPr>
              <w:t xml:space="preserve"> krizama i katastrofama</w:t>
            </w:r>
            <w:r w:rsidR="0CC32B5C" w:rsidRPr="35D7B47D">
              <w:rPr>
                <w:sz w:val="16"/>
                <w:szCs w:val="16"/>
              </w:rPr>
              <w:t>:</w:t>
            </w:r>
          </w:p>
          <w:p w14:paraId="45CD01B9" w14:textId="6CDF730A" w:rsidR="00100769" w:rsidRPr="00EE62DA" w:rsidRDefault="764AEEC1" w:rsidP="00FC2E9C">
            <w:pPr>
              <w:spacing w:after="12" w:line="276" w:lineRule="auto"/>
              <w:rPr>
                <w:sz w:val="16"/>
                <w:szCs w:val="16"/>
              </w:rPr>
            </w:pPr>
            <w:r w:rsidRPr="35D7B47D">
              <w:rPr>
                <w:sz w:val="16"/>
                <w:szCs w:val="16"/>
              </w:rPr>
              <w:t>1 stambena jedinica na 10</w:t>
            </w:r>
            <w:r w:rsidR="371F35AF" w:rsidRPr="35D7B47D">
              <w:rPr>
                <w:sz w:val="16"/>
                <w:szCs w:val="16"/>
              </w:rPr>
              <w:t>.</w:t>
            </w:r>
            <w:r w:rsidRPr="35D7B47D">
              <w:rPr>
                <w:sz w:val="16"/>
                <w:szCs w:val="16"/>
              </w:rPr>
              <w:t>000 stanovnik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C7E6D4" w14:textId="77777777" w:rsidR="00100769" w:rsidRPr="00EE62DA" w:rsidRDefault="19B94B02" w:rsidP="00FC2E9C">
            <w:pPr>
              <w:spacing w:line="276" w:lineRule="auto"/>
              <w:jc w:val="center"/>
              <w:rPr>
                <w:sz w:val="16"/>
                <w:szCs w:val="16"/>
              </w:rPr>
            </w:pPr>
            <w:r w:rsidRPr="477080F9">
              <w:rPr>
                <w:sz w:val="16"/>
                <w:szCs w:val="16"/>
              </w:rPr>
              <w:t>77</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EF3DF0" w14:textId="77777777" w:rsidR="00100769" w:rsidRPr="00EE62DA" w:rsidRDefault="19B94B02" w:rsidP="00FC2E9C">
            <w:pPr>
              <w:spacing w:line="276" w:lineRule="auto"/>
              <w:jc w:val="center"/>
              <w:rPr>
                <w:sz w:val="16"/>
                <w:szCs w:val="16"/>
              </w:rPr>
            </w:pPr>
            <w:r w:rsidRPr="477080F9">
              <w:rPr>
                <w:sz w:val="16"/>
                <w:szCs w:val="16"/>
              </w:rPr>
              <w:t>78</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2801BE" w14:textId="77777777" w:rsidR="00100769" w:rsidRPr="00EE62DA" w:rsidRDefault="19B94B02" w:rsidP="00FC2E9C">
            <w:pPr>
              <w:spacing w:line="276" w:lineRule="auto"/>
              <w:jc w:val="center"/>
              <w:rPr>
                <w:sz w:val="16"/>
                <w:szCs w:val="16"/>
              </w:rPr>
            </w:pPr>
            <w:r w:rsidRPr="477080F9">
              <w:rPr>
                <w:sz w:val="16"/>
                <w:szCs w:val="16"/>
              </w:rPr>
              <w:t>1</w:t>
            </w:r>
          </w:p>
        </w:tc>
      </w:tr>
    </w:tbl>
    <w:p w14:paraId="69C6BA7E" w14:textId="77777777" w:rsidR="00500CCD" w:rsidRPr="00EE62DA" w:rsidRDefault="00500CCD" w:rsidP="00FC2E9C">
      <w:pPr>
        <w:spacing w:after="0" w:line="276" w:lineRule="auto"/>
        <w:ind w:left="-270" w:right="150"/>
        <w:rPr>
          <w:lang w:val="hr-HR"/>
        </w:rPr>
      </w:pPr>
    </w:p>
    <w:p w14:paraId="0F6A5CE3" w14:textId="0A1F9315" w:rsidR="00500CCD" w:rsidRPr="00EE62DA"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opću prevenciju</w:t>
      </w:r>
      <w:r w:rsidRPr="35D7B47D">
        <w:rPr>
          <w:rFonts w:eastAsia="Calibri"/>
          <w:color w:val="000000" w:themeColor="text1"/>
          <w:lang w:val="hr-HR"/>
        </w:rPr>
        <w:t xml:space="preserve"> analiza pokazuje umjereno nisku razinu pokrivenosti potreba građana. </w:t>
      </w:r>
      <w:r w:rsidRPr="35D7B47D">
        <w:rPr>
          <w:rFonts w:eastAsia="Calibri"/>
          <w:b/>
          <w:bCs/>
          <w:color w:val="000000" w:themeColor="text1"/>
          <w:lang w:val="hr-HR"/>
        </w:rPr>
        <w:t>Podrška i pomoć tijekom tranzicije u roditeljstvo</w:t>
      </w:r>
      <w:r w:rsidRPr="35D7B47D">
        <w:rPr>
          <w:rFonts w:eastAsia="Calibri"/>
          <w:color w:val="000000" w:themeColor="text1"/>
          <w:lang w:val="hr-HR"/>
        </w:rPr>
        <w:t xml:space="preserve"> te </w:t>
      </w:r>
      <w:r w:rsidRPr="35D7B47D">
        <w:rPr>
          <w:rFonts w:eastAsia="Calibri"/>
          <w:b/>
          <w:bCs/>
          <w:color w:val="000000" w:themeColor="text1"/>
          <w:lang w:val="hr-HR"/>
        </w:rPr>
        <w:t>grupe podrške roditeljima s malom djecom</w:t>
      </w:r>
      <w:r w:rsidRPr="35D7B47D">
        <w:rPr>
          <w:rFonts w:eastAsia="Calibri"/>
          <w:color w:val="000000" w:themeColor="text1"/>
          <w:lang w:val="hr-HR"/>
        </w:rPr>
        <w:t xml:space="preserve"> ukupno pokrivaju 46</w:t>
      </w:r>
      <w:r w:rsidR="30770510" w:rsidRPr="35D7B47D">
        <w:rPr>
          <w:rFonts w:eastAsia="Calibri"/>
          <w:color w:val="000000" w:themeColor="text1"/>
          <w:lang w:val="hr-HR"/>
        </w:rPr>
        <w:t xml:space="preserve"> </w:t>
      </w:r>
      <w:r w:rsidRPr="35D7B47D">
        <w:rPr>
          <w:rFonts w:eastAsia="Calibri"/>
          <w:color w:val="000000" w:themeColor="text1"/>
          <w:lang w:val="hr-HR"/>
        </w:rPr>
        <w:t xml:space="preserve">% očekivanih korisnika, uz jaz od 1734 korisnika. </w:t>
      </w:r>
    </w:p>
    <w:p w14:paraId="7E7A3372" w14:textId="4B85BF03" w:rsidR="00500CCD" w:rsidRPr="00EE62DA"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w:t>
      </w:r>
      <w:r w:rsidRPr="35D7B47D">
        <w:rPr>
          <w:rFonts w:eastAsia="Calibri"/>
          <w:b/>
          <w:bCs/>
          <w:color w:val="000000" w:themeColor="text1"/>
          <w:lang w:val="hr-HR"/>
        </w:rPr>
        <w:t>savjetovanje i podršku obiteljima</w:t>
      </w:r>
      <w:r w:rsidRPr="35D7B47D">
        <w:rPr>
          <w:rFonts w:eastAsia="Calibri"/>
          <w:color w:val="000000" w:themeColor="text1"/>
          <w:lang w:val="hr-HR"/>
        </w:rPr>
        <w:t xml:space="preserve"> usluge predviđene Zakonom o socijalnoj skrbi pokazuju različite razine pokrivenosti. </w:t>
      </w:r>
      <w:r w:rsidRPr="35D7B47D">
        <w:rPr>
          <w:rFonts w:eastAsia="Calibri"/>
          <w:b/>
          <w:bCs/>
          <w:color w:val="000000" w:themeColor="text1"/>
          <w:lang w:val="hr-HR"/>
        </w:rPr>
        <w:t>Savjetovanje za odrasle osobe do 64 godine</w:t>
      </w:r>
      <w:r w:rsidRPr="35D7B47D">
        <w:rPr>
          <w:rFonts w:eastAsia="Calibri"/>
          <w:color w:val="000000" w:themeColor="text1"/>
          <w:lang w:val="hr-HR"/>
        </w:rPr>
        <w:t xml:space="preserve"> ostvaruje pokrivenost od 35</w:t>
      </w:r>
      <w:r w:rsidR="7825B3E2" w:rsidRPr="35D7B47D">
        <w:rPr>
          <w:rFonts w:eastAsia="Calibri"/>
          <w:color w:val="000000" w:themeColor="text1"/>
          <w:lang w:val="hr-HR"/>
        </w:rPr>
        <w:t xml:space="preserve"> </w:t>
      </w:r>
      <w:r w:rsidRPr="35D7B47D">
        <w:rPr>
          <w:rFonts w:eastAsia="Calibri"/>
          <w:color w:val="000000" w:themeColor="text1"/>
          <w:lang w:val="hr-HR"/>
        </w:rPr>
        <w:t xml:space="preserve">%, uz jaz od 5499 korisnika. </w:t>
      </w:r>
      <w:r w:rsidRPr="35D7B47D">
        <w:rPr>
          <w:rFonts w:eastAsia="Calibri"/>
          <w:b/>
          <w:bCs/>
          <w:color w:val="000000" w:themeColor="text1"/>
          <w:lang w:val="hr-HR"/>
        </w:rPr>
        <w:t>Psihosocijalno savjetovanje i obiteljska medijacija</w:t>
      </w:r>
      <w:r w:rsidRPr="35D7B47D">
        <w:rPr>
          <w:rFonts w:eastAsia="Calibri"/>
          <w:color w:val="000000" w:themeColor="text1"/>
          <w:lang w:val="hr-HR"/>
        </w:rPr>
        <w:t xml:space="preserve"> imaju nižu pokrivenost od 21</w:t>
      </w:r>
      <w:r w:rsidR="6F979583" w:rsidRPr="35D7B47D">
        <w:rPr>
          <w:rFonts w:eastAsia="Calibri"/>
          <w:color w:val="000000" w:themeColor="text1"/>
          <w:lang w:val="hr-HR"/>
        </w:rPr>
        <w:t xml:space="preserve"> </w:t>
      </w:r>
      <w:r w:rsidRPr="35D7B47D">
        <w:rPr>
          <w:rFonts w:eastAsia="Calibri"/>
          <w:color w:val="000000" w:themeColor="text1"/>
          <w:lang w:val="hr-HR"/>
        </w:rPr>
        <w:t xml:space="preserve">%, s deficitom od 8488 korisnika. </w:t>
      </w:r>
      <w:r w:rsidRPr="35D7B47D">
        <w:rPr>
          <w:rFonts w:eastAsia="Calibri"/>
          <w:b/>
          <w:bCs/>
          <w:color w:val="000000" w:themeColor="text1"/>
          <w:lang w:val="hr-HR"/>
        </w:rPr>
        <w:t>Psihosocijalna podrška obiteljima suočenim</w:t>
      </w:r>
      <w:r w:rsidR="3D3B6533" w:rsidRPr="35D7B47D">
        <w:rPr>
          <w:rFonts w:eastAsia="Calibri"/>
          <w:b/>
          <w:bCs/>
          <w:color w:val="000000" w:themeColor="text1"/>
          <w:lang w:val="hr-HR"/>
        </w:rPr>
        <w:t>a</w:t>
      </w:r>
      <w:r w:rsidRPr="35D7B47D">
        <w:rPr>
          <w:rFonts w:eastAsia="Calibri"/>
          <w:b/>
          <w:bCs/>
          <w:color w:val="000000" w:themeColor="text1"/>
          <w:lang w:val="hr-HR"/>
        </w:rPr>
        <w:t xml:space="preserve"> s različitim rizicima</w:t>
      </w:r>
      <w:r w:rsidRPr="35D7B47D">
        <w:rPr>
          <w:rFonts w:eastAsia="Calibri"/>
          <w:color w:val="000000" w:themeColor="text1"/>
          <w:lang w:val="hr-HR"/>
        </w:rPr>
        <w:t xml:space="preserve"> pokazuje relativno visoku pokrivenost od 89</w:t>
      </w:r>
      <w:r w:rsidR="066C6C91" w:rsidRPr="35D7B47D">
        <w:rPr>
          <w:rFonts w:eastAsia="Calibri"/>
          <w:color w:val="000000" w:themeColor="text1"/>
          <w:lang w:val="hr-HR"/>
        </w:rPr>
        <w:t xml:space="preserve"> </w:t>
      </w:r>
      <w:r w:rsidRPr="35D7B47D">
        <w:rPr>
          <w:rFonts w:eastAsia="Calibri"/>
          <w:color w:val="000000" w:themeColor="text1"/>
          <w:lang w:val="hr-HR"/>
        </w:rPr>
        <w:t xml:space="preserve">%, s manjim jazom od 797 korisnika. </w:t>
      </w:r>
      <w:r w:rsidRPr="35D7B47D">
        <w:rPr>
          <w:rFonts w:eastAsia="Calibri"/>
          <w:b/>
          <w:bCs/>
          <w:color w:val="000000" w:themeColor="text1"/>
          <w:lang w:val="hr-HR"/>
        </w:rPr>
        <w:t>Psihosocijalni tretman za prevenciju nasilničkog ponašanja</w:t>
      </w:r>
      <w:r w:rsidRPr="35D7B47D">
        <w:rPr>
          <w:rFonts w:eastAsia="Calibri"/>
          <w:color w:val="000000" w:themeColor="text1"/>
          <w:lang w:val="hr-HR"/>
        </w:rPr>
        <w:t xml:space="preserve"> pokriva 37</w:t>
      </w:r>
      <w:r w:rsidR="36996DF6" w:rsidRPr="35D7B47D">
        <w:rPr>
          <w:rFonts w:eastAsia="Calibri"/>
          <w:color w:val="000000" w:themeColor="text1"/>
          <w:lang w:val="hr-HR"/>
        </w:rPr>
        <w:t xml:space="preserve"> </w:t>
      </w:r>
      <w:r w:rsidRPr="35D7B47D">
        <w:rPr>
          <w:rFonts w:eastAsia="Calibri"/>
          <w:color w:val="000000" w:themeColor="text1"/>
          <w:lang w:val="hr-HR"/>
        </w:rPr>
        <w:t>% očekivane populacije, uz jaz od 858 korisnika.</w:t>
      </w:r>
    </w:p>
    <w:p w14:paraId="3114AB74" w14:textId="3030AF36" w:rsidR="00500CCD" w:rsidRPr="00EE62DA" w:rsidRDefault="2F050573" w:rsidP="00FC2E9C">
      <w:pPr>
        <w:spacing w:line="276" w:lineRule="auto"/>
        <w:jc w:val="both"/>
        <w:rPr>
          <w:rFonts w:eastAsia="Calibri"/>
          <w:color w:val="000000" w:themeColor="text1"/>
          <w:lang w:val="hr-HR"/>
        </w:rPr>
      </w:pPr>
      <w:r w:rsidRPr="0C09108A">
        <w:rPr>
          <w:rFonts w:eastAsia="Calibri"/>
          <w:color w:val="000000" w:themeColor="text1"/>
          <w:lang w:val="hr-HR"/>
        </w:rPr>
        <w:t>Za</w:t>
      </w:r>
      <w:r w:rsidRPr="477080F9">
        <w:rPr>
          <w:rFonts w:eastAsia="Calibri"/>
          <w:b/>
          <w:bCs/>
          <w:color w:val="000000" w:themeColor="text1"/>
          <w:lang w:val="hr-HR"/>
        </w:rPr>
        <w:t xml:space="preserve"> žrtve nasilja u obitelji</w:t>
      </w:r>
      <w:r w:rsidRPr="477080F9">
        <w:rPr>
          <w:rFonts w:eastAsia="Calibri"/>
          <w:color w:val="000000" w:themeColor="text1"/>
          <w:lang w:val="hr-HR"/>
        </w:rPr>
        <w:t xml:space="preserve"> analiza pokazuje varijabilne rezultate. </w:t>
      </w:r>
      <w:r w:rsidRPr="477080F9">
        <w:rPr>
          <w:rFonts w:eastAsia="Calibri"/>
          <w:b/>
          <w:bCs/>
          <w:color w:val="000000" w:themeColor="text1"/>
          <w:lang w:val="hr-HR"/>
        </w:rPr>
        <w:t>Smještaj za žrtve nasilja</w:t>
      </w:r>
      <w:r w:rsidRPr="477080F9">
        <w:rPr>
          <w:rFonts w:eastAsia="Calibri"/>
          <w:color w:val="000000" w:themeColor="text1"/>
          <w:lang w:val="hr-HR"/>
        </w:rPr>
        <w:t xml:space="preserve"> nadmašuje očekivanu pokrivenost s 122</w:t>
      </w:r>
      <w:r w:rsidR="303F3D41" w:rsidRPr="477080F9">
        <w:rPr>
          <w:rFonts w:eastAsia="Calibri"/>
          <w:color w:val="000000" w:themeColor="text1"/>
          <w:lang w:val="hr-HR"/>
        </w:rPr>
        <w:t xml:space="preserve"> </w:t>
      </w:r>
      <w:r w:rsidRPr="477080F9">
        <w:rPr>
          <w:rFonts w:eastAsia="Calibri"/>
          <w:color w:val="000000" w:themeColor="text1"/>
          <w:lang w:val="hr-HR"/>
        </w:rPr>
        <w:t xml:space="preserve">% obuhvata, što </w:t>
      </w:r>
      <w:r w:rsidR="243B803A" w:rsidRPr="477080F9">
        <w:rPr>
          <w:rFonts w:eastAsia="Calibri"/>
          <w:color w:val="000000" w:themeColor="text1"/>
          <w:lang w:val="hr-HR"/>
        </w:rPr>
        <w:t>upućuje</w:t>
      </w:r>
      <w:r w:rsidRPr="477080F9">
        <w:rPr>
          <w:rFonts w:eastAsia="Calibri"/>
          <w:color w:val="000000" w:themeColor="text1"/>
          <w:lang w:val="hr-HR"/>
        </w:rPr>
        <w:t xml:space="preserve"> na dostatne kapacitete. </w:t>
      </w:r>
      <w:r w:rsidRPr="477080F9">
        <w:rPr>
          <w:rFonts w:eastAsia="Calibri"/>
          <w:b/>
          <w:bCs/>
          <w:color w:val="000000" w:themeColor="text1"/>
          <w:lang w:val="hr-HR"/>
        </w:rPr>
        <w:t>SOS telefon za žrtve nasilja</w:t>
      </w:r>
      <w:r w:rsidRPr="477080F9">
        <w:rPr>
          <w:rFonts w:eastAsia="Calibri"/>
          <w:color w:val="000000" w:themeColor="text1"/>
          <w:lang w:val="hr-HR"/>
        </w:rPr>
        <w:t xml:space="preserve"> pokriva 49</w:t>
      </w:r>
      <w:r w:rsidR="4D05BA9F" w:rsidRPr="477080F9">
        <w:rPr>
          <w:rFonts w:eastAsia="Calibri"/>
          <w:color w:val="000000" w:themeColor="text1"/>
          <w:lang w:val="hr-HR"/>
        </w:rPr>
        <w:t xml:space="preserve"> </w:t>
      </w:r>
      <w:r w:rsidRPr="477080F9">
        <w:rPr>
          <w:rFonts w:eastAsia="Calibri"/>
          <w:color w:val="000000" w:themeColor="text1"/>
          <w:lang w:val="hr-HR"/>
        </w:rPr>
        <w:t xml:space="preserve">% potrebne populacije, uz jaz od 1254 korisnika. </w:t>
      </w:r>
      <w:r w:rsidRPr="477080F9">
        <w:rPr>
          <w:rFonts w:eastAsia="Calibri"/>
          <w:b/>
          <w:bCs/>
          <w:color w:val="000000" w:themeColor="text1"/>
          <w:lang w:val="hr-HR"/>
        </w:rPr>
        <w:t>Besplatna primarna i sekundarna pravna pomoć</w:t>
      </w:r>
      <w:r w:rsidRPr="477080F9">
        <w:rPr>
          <w:rFonts w:eastAsia="Calibri"/>
          <w:color w:val="000000" w:themeColor="text1"/>
          <w:lang w:val="hr-HR"/>
        </w:rPr>
        <w:t xml:space="preserve"> ostvaruje pokrivenost od 113</w:t>
      </w:r>
      <w:r w:rsidR="63520E86" w:rsidRPr="477080F9">
        <w:rPr>
          <w:rFonts w:eastAsia="Calibri"/>
          <w:color w:val="000000" w:themeColor="text1"/>
          <w:lang w:val="hr-HR"/>
        </w:rPr>
        <w:t xml:space="preserve"> </w:t>
      </w:r>
      <w:r w:rsidRPr="477080F9">
        <w:rPr>
          <w:rFonts w:eastAsia="Calibri"/>
          <w:color w:val="000000" w:themeColor="text1"/>
          <w:lang w:val="hr-HR"/>
        </w:rPr>
        <w:t>%</w:t>
      </w:r>
      <w:r w:rsidR="00272602">
        <w:rPr>
          <w:rStyle w:val="FootnoteReference"/>
          <w:rFonts w:eastAsia="Calibri"/>
          <w:color w:val="000000" w:themeColor="text1"/>
          <w:lang w:val="hr-HR"/>
        </w:rPr>
        <w:footnoteReference w:id="21"/>
      </w:r>
      <w:r w:rsidRPr="477080F9">
        <w:rPr>
          <w:rFonts w:eastAsia="Calibri"/>
          <w:color w:val="000000" w:themeColor="text1"/>
          <w:lang w:val="hr-HR"/>
        </w:rPr>
        <w:t xml:space="preserve">. Međutim, usluga </w:t>
      </w:r>
      <w:r w:rsidRPr="477080F9">
        <w:rPr>
          <w:rFonts w:eastAsia="Calibri"/>
          <w:b/>
          <w:bCs/>
          <w:color w:val="000000" w:themeColor="text1"/>
          <w:lang w:val="hr-HR"/>
        </w:rPr>
        <w:t>pomoći u stjecanju kvalifikacija i zapošljavanju</w:t>
      </w:r>
      <w:r w:rsidRPr="477080F9">
        <w:rPr>
          <w:rFonts w:eastAsia="Calibri"/>
          <w:color w:val="000000" w:themeColor="text1"/>
          <w:lang w:val="hr-HR"/>
        </w:rPr>
        <w:t xml:space="preserve"> pokriva samo 27</w:t>
      </w:r>
      <w:r w:rsidR="0FB5BEBD" w:rsidRPr="477080F9">
        <w:rPr>
          <w:rFonts w:eastAsia="Calibri"/>
          <w:color w:val="000000" w:themeColor="text1"/>
          <w:lang w:val="hr-HR"/>
        </w:rPr>
        <w:t xml:space="preserve"> </w:t>
      </w:r>
      <w:r w:rsidRPr="477080F9">
        <w:rPr>
          <w:rFonts w:eastAsia="Calibri"/>
          <w:color w:val="000000" w:themeColor="text1"/>
          <w:lang w:val="hr-HR"/>
        </w:rPr>
        <w:t>% potrebne populacije, uz jaz od 300 korisnika, što upućuje na zna</w:t>
      </w:r>
      <w:r w:rsidR="1DB620EB" w:rsidRPr="477080F9">
        <w:rPr>
          <w:rFonts w:eastAsia="Calibri"/>
          <w:color w:val="000000" w:themeColor="text1"/>
          <w:lang w:val="hr-HR"/>
        </w:rPr>
        <w:t>tne</w:t>
      </w:r>
      <w:r w:rsidRPr="477080F9">
        <w:rPr>
          <w:rFonts w:eastAsia="Calibri"/>
          <w:color w:val="000000" w:themeColor="text1"/>
          <w:lang w:val="hr-HR"/>
        </w:rPr>
        <w:t xml:space="preserve"> izazove u ovom području.</w:t>
      </w:r>
    </w:p>
    <w:p w14:paraId="09495E57" w14:textId="2602C3F0" w:rsidR="00500CCD" w:rsidRPr="00EE62DA"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krizne događaje</w:t>
      </w:r>
      <w:r w:rsidRPr="35D7B47D">
        <w:rPr>
          <w:rFonts w:eastAsia="Calibri"/>
          <w:color w:val="000000" w:themeColor="text1"/>
          <w:lang w:val="hr-HR"/>
        </w:rPr>
        <w:t xml:space="preserve"> analiza pokazuje zadovoljavajuće rezultate. </w:t>
      </w:r>
      <w:r w:rsidRPr="35D7B47D">
        <w:rPr>
          <w:rFonts w:eastAsia="Calibri"/>
          <w:b/>
          <w:bCs/>
          <w:color w:val="000000" w:themeColor="text1"/>
          <w:lang w:val="hr-HR"/>
        </w:rPr>
        <w:t>Smještaj ili organizirano stanovanje za majke s djecom</w:t>
      </w:r>
      <w:r w:rsidRPr="35D7B47D">
        <w:rPr>
          <w:rFonts w:eastAsia="Calibri"/>
          <w:color w:val="000000" w:themeColor="text1"/>
          <w:lang w:val="hr-HR"/>
        </w:rPr>
        <w:t xml:space="preserve"> ostvaruje pokrivenost od 119</w:t>
      </w:r>
      <w:r w:rsidR="63A5CDBB" w:rsidRPr="35D7B47D">
        <w:rPr>
          <w:rFonts w:eastAsia="Calibri"/>
          <w:color w:val="000000" w:themeColor="text1"/>
          <w:lang w:val="hr-HR"/>
        </w:rPr>
        <w:t xml:space="preserve"> </w:t>
      </w:r>
      <w:r w:rsidRPr="35D7B47D">
        <w:rPr>
          <w:rFonts w:eastAsia="Calibri"/>
          <w:color w:val="000000" w:themeColor="text1"/>
          <w:lang w:val="hr-HR"/>
        </w:rPr>
        <w:t>%, što znači da</w:t>
      </w:r>
      <w:r w:rsidR="3FCD284C" w:rsidRPr="35D7B47D">
        <w:rPr>
          <w:rFonts w:eastAsia="Calibri"/>
          <w:color w:val="000000" w:themeColor="text1"/>
          <w:lang w:val="hr-HR"/>
        </w:rPr>
        <w:t xml:space="preserve"> su</w:t>
      </w:r>
      <w:r w:rsidRPr="35D7B47D">
        <w:rPr>
          <w:rFonts w:eastAsia="Calibri"/>
          <w:color w:val="000000" w:themeColor="text1"/>
          <w:lang w:val="hr-HR"/>
        </w:rPr>
        <w:t xml:space="preserve"> trenut</w:t>
      </w:r>
      <w:r w:rsidR="4CC32C33" w:rsidRPr="35D7B47D">
        <w:rPr>
          <w:rFonts w:eastAsia="Calibri"/>
          <w:color w:val="000000" w:themeColor="text1"/>
          <w:lang w:val="hr-HR"/>
        </w:rPr>
        <w:t>ač</w:t>
      </w:r>
      <w:r w:rsidRPr="35D7B47D">
        <w:rPr>
          <w:rFonts w:eastAsia="Calibri"/>
          <w:color w:val="000000" w:themeColor="text1"/>
          <w:lang w:val="hr-HR"/>
        </w:rPr>
        <w:t xml:space="preserve">ni kapaciteti </w:t>
      </w:r>
      <w:r w:rsidR="73E8D52F" w:rsidRPr="35D7B47D">
        <w:rPr>
          <w:rFonts w:eastAsia="Calibri"/>
          <w:color w:val="000000" w:themeColor="text1"/>
          <w:lang w:val="hr-HR"/>
        </w:rPr>
        <w:t>dostatni</w:t>
      </w:r>
      <w:r w:rsidRPr="35D7B47D">
        <w:rPr>
          <w:rFonts w:eastAsia="Calibri"/>
          <w:color w:val="000000" w:themeColor="text1"/>
          <w:lang w:val="hr-HR"/>
        </w:rPr>
        <w:t xml:space="preserve">. </w:t>
      </w:r>
      <w:r w:rsidRPr="35D7B47D">
        <w:rPr>
          <w:rFonts w:eastAsia="Calibri"/>
          <w:b/>
          <w:bCs/>
          <w:color w:val="000000" w:themeColor="text1"/>
          <w:lang w:val="hr-HR"/>
        </w:rPr>
        <w:t>Privremeno stambeno zbrinjavanje obitelji pogođenih krizama i katastrofama</w:t>
      </w:r>
      <w:r w:rsidRPr="35D7B47D">
        <w:rPr>
          <w:rFonts w:eastAsia="Calibri"/>
          <w:color w:val="000000" w:themeColor="text1"/>
          <w:lang w:val="hr-HR"/>
        </w:rPr>
        <w:t xml:space="preserve"> pokriva 101</w:t>
      </w:r>
      <w:r w:rsidR="44D72B94" w:rsidRPr="35D7B47D">
        <w:rPr>
          <w:rFonts w:eastAsia="Calibri"/>
          <w:color w:val="000000" w:themeColor="text1"/>
          <w:lang w:val="hr-HR"/>
        </w:rPr>
        <w:t xml:space="preserve"> </w:t>
      </w:r>
      <w:r w:rsidRPr="35D7B47D">
        <w:rPr>
          <w:rFonts w:eastAsia="Calibri"/>
          <w:color w:val="000000" w:themeColor="text1"/>
          <w:lang w:val="hr-HR"/>
        </w:rPr>
        <w:t>% potreba, što</w:t>
      </w:r>
      <w:r w:rsidR="73E8D52F" w:rsidRPr="35D7B47D">
        <w:rPr>
          <w:rFonts w:eastAsia="Calibri"/>
          <w:color w:val="000000" w:themeColor="text1"/>
          <w:lang w:val="hr-HR"/>
        </w:rPr>
        <w:t xml:space="preserve"> također</w:t>
      </w:r>
      <w:r w:rsidRPr="35D7B47D">
        <w:rPr>
          <w:rFonts w:eastAsia="Calibri"/>
          <w:color w:val="000000" w:themeColor="text1"/>
          <w:lang w:val="hr-HR"/>
        </w:rPr>
        <w:t xml:space="preserve"> </w:t>
      </w:r>
      <w:r w:rsidR="3DD3EE5E" w:rsidRPr="35D7B47D">
        <w:rPr>
          <w:rFonts w:eastAsia="Calibri"/>
          <w:color w:val="000000" w:themeColor="text1"/>
          <w:lang w:val="hr-HR"/>
        </w:rPr>
        <w:t xml:space="preserve">upućuje </w:t>
      </w:r>
      <w:r w:rsidRPr="35D7B47D">
        <w:rPr>
          <w:rFonts w:eastAsia="Calibri"/>
          <w:color w:val="000000" w:themeColor="text1"/>
          <w:lang w:val="hr-HR"/>
        </w:rPr>
        <w:t>na dostatne kapacitete.</w:t>
      </w:r>
    </w:p>
    <w:p w14:paraId="5EB4DE6F" w14:textId="499AC624" w:rsidR="00500CCD" w:rsidRPr="009A5DE9" w:rsidRDefault="4216B34C" w:rsidP="35D7B47D">
      <w:pPr>
        <w:pStyle w:val="Caption"/>
        <w:rPr>
          <w:rFonts w:eastAsia="Calibri"/>
          <w:i w:val="0"/>
          <w:iCs w:val="0"/>
          <w:color w:val="000000" w:themeColor="text1"/>
          <w:sz w:val="20"/>
          <w:szCs w:val="20"/>
          <w:lang w:val="hr-HR"/>
        </w:rPr>
      </w:pPr>
      <w:bookmarkStart w:id="35" w:name="_Toc190692782"/>
      <w:r w:rsidRPr="35D7B47D">
        <w:rPr>
          <w:lang w:val="pl-PL"/>
        </w:rPr>
        <w:lastRenderedPageBreak/>
        <w:t xml:space="preserve">Tablica </w:t>
      </w:r>
      <w:r w:rsidR="1A8CC066" w:rsidRPr="35D7B47D">
        <w:fldChar w:fldCharType="begin"/>
      </w:r>
      <w:r w:rsidR="1A8CC066" w:rsidRPr="35D7B47D">
        <w:rPr>
          <w:lang w:val="pl-PL"/>
        </w:rPr>
        <w:instrText xml:space="preserve"> SEQ Tablica \* ARABIC </w:instrText>
      </w:r>
      <w:r w:rsidR="1A8CC066" w:rsidRPr="35D7B47D">
        <w:fldChar w:fldCharType="separate"/>
      </w:r>
      <w:r w:rsidR="00E10483">
        <w:rPr>
          <w:noProof/>
          <w:lang w:val="pl-PL"/>
        </w:rPr>
        <w:t>11</w:t>
      </w:r>
      <w:r w:rsidR="1A8CC066" w:rsidRPr="35D7B47D">
        <w:rPr>
          <w:noProof/>
        </w:rPr>
        <w:fldChar w:fldCharType="end"/>
      </w:r>
      <w:r w:rsidR="3E9E7435" w:rsidRPr="35D7B47D">
        <w:rPr>
          <w:lang w:val="pl-PL"/>
        </w:rPr>
        <w:t>.</w:t>
      </w:r>
      <w:r w:rsidR="0B793D58" w:rsidRPr="35D7B47D">
        <w:rPr>
          <w:lang w:val="pl-PL"/>
        </w:rPr>
        <w:t xml:space="preserve"> </w:t>
      </w:r>
      <w:r w:rsidR="2F050573" w:rsidRPr="35D7B47D">
        <w:rPr>
          <w:rFonts w:eastAsia="Calibri"/>
          <w:color w:val="000000" w:themeColor="text1"/>
          <w:sz w:val="20"/>
          <w:szCs w:val="20"/>
          <w:lang w:val="hr-HR"/>
        </w:rPr>
        <w:t>Izračun potreba za socijalnim i drugim uslugama te jaza u obuhvatu za odrasle u rizicima povezanim sa siromaštvom u Gradu Zagrebu</w:t>
      </w:r>
      <w:bookmarkEnd w:id="35"/>
    </w:p>
    <w:tbl>
      <w:tblPr>
        <w:tblStyle w:val="TableGrid0"/>
        <w:tblW w:w="9214" w:type="dxa"/>
        <w:tblInd w:w="-8" w:type="dxa"/>
        <w:tblCellMar>
          <w:top w:w="19" w:type="dxa"/>
          <w:left w:w="39" w:type="dxa"/>
          <w:right w:w="52" w:type="dxa"/>
        </w:tblCellMar>
        <w:tblLook w:val="04A0" w:firstRow="1" w:lastRow="0" w:firstColumn="1" w:lastColumn="0" w:noHBand="0" w:noVBand="1"/>
      </w:tblPr>
      <w:tblGrid>
        <w:gridCol w:w="4826"/>
        <w:gridCol w:w="1156"/>
        <w:gridCol w:w="1682"/>
        <w:gridCol w:w="1550"/>
      </w:tblGrid>
      <w:tr w:rsidR="00100769" w:rsidRPr="009C6A9B" w14:paraId="4AE0BBB8" w14:textId="77777777" w:rsidTr="35D7B47D">
        <w:trPr>
          <w:trHeight w:val="957"/>
          <w:tblHeader/>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BC63651" w14:textId="77777777" w:rsidR="00100769" w:rsidRPr="00EE62DA" w:rsidRDefault="19B94B02" w:rsidP="00FC2E9C">
            <w:pPr>
              <w:spacing w:line="276" w:lineRule="auto"/>
              <w:ind w:left="314" w:right="303"/>
              <w:jc w:val="center"/>
              <w:rPr>
                <w:i/>
                <w:iCs/>
                <w:sz w:val="16"/>
                <w:szCs w:val="16"/>
              </w:rPr>
            </w:pPr>
            <w:r w:rsidRPr="477080F9">
              <w:rPr>
                <w:i/>
                <w:iCs/>
                <w:sz w:val="16"/>
                <w:szCs w:val="16"/>
              </w:rPr>
              <w:t>% građana u riziku u potrebi za socijalnom uslugom</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E1EB424" w14:textId="77777777" w:rsidR="00100769" w:rsidRPr="00EE62DA" w:rsidRDefault="19B94B02" w:rsidP="00FC2E9C">
            <w:pPr>
              <w:spacing w:line="276" w:lineRule="auto"/>
              <w:ind w:left="3" w:hanging="3"/>
              <w:jc w:val="center"/>
              <w:rPr>
                <w:i/>
                <w:iCs/>
                <w:sz w:val="16"/>
                <w:szCs w:val="16"/>
              </w:rPr>
            </w:pPr>
            <w:r w:rsidRPr="477080F9">
              <w:rPr>
                <w:i/>
                <w:iCs/>
                <w:sz w:val="16"/>
                <w:szCs w:val="16"/>
              </w:rPr>
              <w:t>Očekivani broj korisnika (u potrebi za socijalnom uslugom)</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AF1A670" w14:textId="77777777" w:rsidR="00100769" w:rsidRPr="00EE62DA" w:rsidRDefault="19B94B02" w:rsidP="00FC2E9C">
            <w:pPr>
              <w:spacing w:line="276" w:lineRule="auto"/>
              <w:jc w:val="center"/>
              <w:rPr>
                <w:i/>
                <w:iCs/>
                <w:sz w:val="16"/>
                <w:szCs w:val="16"/>
              </w:rPr>
            </w:pPr>
            <w:r w:rsidRPr="477080F9">
              <w:rPr>
                <w:i/>
                <w:iCs/>
                <w:sz w:val="16"/>
                <w:szCs w:val="16"/>
              </w:rPr>
              <w:t>Postojeći broj korisnika usluga</w:t>
            </w:r>
          </w:p>
        </w:tc>
        <w:tc>
          <w:tcPr>
            <w:tcW w:w="15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038AFCF8" w14:textId="77777777" w:rsidR="00100769" w:rsidRPr="00EE62DA" w:rsidRDefault="19B94B02" w:rsidP="00FC2E9C">
            <w:pPr>
              <w:spacing w:line="276" w:lineRule="auto"/>
              <w:jc w:val="center"/>
              <w:rPr>
                <w:i/>
                <w:iCs/>
                <w:sz w:val="16"/>
                <w:szCs w:val="16"/>
              </w:rPr>
            </w:pPr>
            <w:r w:rsidRPr="477080F9">
              <w:rPr>
                <w:i/>
                <w:iCs/>
                <w:sz w:val="16"/>
                <w:szCs w:val="16"/>
              </w:rPr>
              <w:t>Razlika između broja očekivanog i postojećeg broja korisnika</w:t>
            </w:r>
          </w:p>
        </w:tc>
      </w:tr>
      <w:tr w:rsidR="00500CCD" w:rsidRPr="00EE62DA" w14:paraId="62B12874" w14:textId="77777777" w:rsidTr="35D7B47D">
        <w:trPr>
          <w:trHeight w:val="609"/>
        </w:trPr>
        <w:tc>
          <w:tcPr>
            <w:tcW w:w="921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2A8E67E6" w14:textId="77777777" w:rsidR="00500CCD" w:rsidRPr="00EE62DA" w:rsidRDefault="67B130D6" w:rsidP="00FC2E9C">
            <w:pPr>
              <w:spacing w:line="276" w:lineRule="auto"/>
              <w:jc w:val="center"/>
              <w:rPr>
                <w:b/>
                <w:bCs/>
                <w:sz w:val="16"/>
                <w:szCs w:val="16"/>
              </w:rPr>
            </w:pPr>
            <w:r w:rsidRPr="477080F9">
              <w:rPr>
                <w:b/>
                <w:bCs/>
                <w:sz w:val="16"/>
                <w:szCs w:val="16"/>
              </w:rPr>
              <w:t>Broj građana u riziku u Gradu Zagrebu -  GRAĐANI U TEŠKOJ MATERIJALNOJ I SOCIJALNOJ DEPRIVACIJI:</w:t>
            </w:r>
          </w:p>
          <w:p w14:paraId="3434A52B" w14:textId="3A04D11B" w:rsidR="00500CCD" w:rsidRPr="00EE62DA" w:rsidRDefault="2F050573" w:rsidP="00FC2E9C">
            <w:pPr>
              <w:spacing w:line="276" w:lineRule="auto"/>
              <w:jc w:val="center"/>
              <w:rPr>
                <w:b/>
                <w:bCs/>
                <w:sz w:val="16"/>
                <w:szCs w:val="16"/>
              </w:rPr>
            </w:pPr>
            <w:r w:rsidRPr="35D7B47D">
              <w:rPr>
                <w:b/>
                <w:bCs/>
                <w:sz w:val="16"/>
                <w:szCs w:val="16"/>
              </w:rPr>
              <w:t>4179</w:t>
            </w:r>
          </w:p>
        </w:tc>
      </w:tr>
      <w:tr w:rsidR="00500CCD" w:rsidRPr="00EE62DA" w14:paraId="1339B2B8" w14:textId="77777777" w:rsidTr="35D7B47D">
        <w:trPr>
          <w:trHeight w:val="335"/>
        </w:trPr>
        <w:tc>
          <w:tcPr>
            <w:tcW w:w="921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4169CF12" w14:textId="5FE99F08" w:rsidR="00500CCD" w:rsidRPr="00EE62DA" w:rsidRDefault="2F050573" w:rsidP="00FC2E9C">
            <w:pPr>
              <w:spacing w:line="276" w:lineRule="auto"/>
              <w:jc w:val="center"/>
              <w:rPr>
                <w:sz w:val="16"/>
                <w:szCs w:val="16"/>
              </w:rPr>
            </w:pPr>
            <w:r w:rsidRPr="35D7B47D">
              <w:rPr>
                <w:sz w:val="16"/>
                <w:szCs w:val="16"/>
              </w:rPr>
              <w:t>DRUGE INOVATIVNE I PROJEKTNO FINANCIRANE USLUGE IZ SUSTAVA SOCIJALNE SKRBI I DRUGIH SUSTAVA (ZDRAVS</w:t>
            </w:r>
            <w:r w:rsidR="77429199" w:rsidRPr="35D7B47D">
              <w:rPr>
                <w:sz w:val="16"/>
                <w:szCs w:val="16"/>
              </w:rPr>
              <w:t>T</w:t>
            </w:r>
            <w:r w:rsidRPr="35D7B47D">
              <w:rPr>
                <w:sz w:val="16"/>
                <w:szCs w:val="16"/>
              </w:rPr>
              <w:t>VO, PRAVOSUĐE I ZAPOŠLJAVANJE)</w:t>
            </w:r>
          </w:p>
        </w:tc>
      </w:tr>
      <w:tr w:rsidR="00100769" w:rsidRPr="00EE62DA" w14:paraId="5D75619A"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89F3C5" w14:textId="7EA590A2" w:rsidR="00100769" w:rsidRPr="00EE62DA" w:rsidRDefault="764AEEC1" w:rsidP="00FC2E9C">
            <w:pPr>
              <w:spacing w:after="14" w:line="276" w:lineRule="auto"/>
              <w:rPr>
                <w:sz w:val="16"/>
                <w:szCs w:val="16"/>
              </w:rPr>
            </w:pPr>
            <w:r w:rsidRPr="35D7B47D">
              <w:rPr>
                <w:sz w:val="16"/>
                <w:szCs w:val="16"/>
              </w:rPr>
              <w:t>Podrška u zapošljavanju</w:t>
            </w:r>
            <w:r w:rsidR="6CE7B1AB" w:rsidRPr="35D7B47D">
              <w:rPr>
                <w:sz w:val="16"/>
                <w:szCs w:val="16"/>
              </w:rPr>
              <w:t>:</w:t>
            </w:r>
          </w:p>
          <w:p w14:paraId="72598582" w14:textId="77777777" w:rsidR="00100769" w:rsidRPr="00EE62DA" w:rsidRDefault="19B94B02" w:rsidP="00FC2E9C">
            <w:pPr>
              <w:spacing w:line="276" w:lineRule="auto"/>
              <w:rPr>
                <w:sz w:val="16"/>
                <w:szCs w:val="16"/>
              </w:rPr>
            </w:pPr>
            <w:r w:rsidRPr="477080F9">
              <w:rPr>
                <w:sz w:val="16"/>
                <w:szCs w:val="16"/>
              </w:rPr>
              <w:t>50 % građana u teškoj materijalnoj deprivacij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63CE39" w14:textId="77777777" w:rsidR="00100769" w:rsidRPr="00EE62DA" w:rsidRDefault="19B94B02" w:rsidP="00FC2E9C">
            <w:pPr>
              <w:spacing w:line="276" w:lineRule="auto"/>
              <w:jc w:val="center"/>
              <w:rPr>
                <w:sz w:val="16"/>
                <w:szCs w:val="16"/>
              </w:rPr>
            </w:pPr>
            <w:r w:rsidRPr="477080F9">
              <w:rPr>
                <w:sz w:val="16"/>
                <w:szCs w:val="16"/>
              </w:rPr>
              <w:t>2090</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EB669A" w14:textId="77777777" w:rsidR="00100769" w:rsidRPr="00EE62DA" w:rsidRDefault="19B94B02" w:rsidP="00FC2E9C">
            <w:pPr>
              <w:spacing w:line="276" w:lineRule="auto"/>
              <w:jc w:val="center"/>
              <w:rPr>
                <w:sz w:val="16"/>
                <w:szCs w:val="16"/>
              </w:rPr>
            </w:pPr>
            <w:r w:rsidRPr="477080F9">
              <w:rPr>
                <w:sz w:val="16"/>
                <w:szCs w:val="16"/>
              </w:rPr>
              <w:t>3043</w:t>
            </w:r>
          </w:p>
        </w:tc>
        <w:tc>
          <w:tcPr>
            <w:tcW w:w="15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CC128F" w14:textId="77777777" w:rsidR="00100769" w:rsidRPr="00EE62DA" w:rsidRDefault="19B94B02" w:rsidP="00FC2E9C">
            <w:pPr>
              <w:spacing w:line="276" w:lineRule="auto"/>
              <w:jc w:val="center"/>
              <w:rPr>
                <w:sz w:val="16"/>
                <w:szCs w:val="16"/>
              </w:rPr>
            </w:pPr>
            <w:r w:rsidRPr="477080F9">
              <w:rPr>
                <w:sz w:val="16"/>
                <w:szCs w:val="16"/>
              </w:rPr>
              <w:t>953</w:t>
            </w:r>
          </w:p>
        </w:tc>
      </w:tr>
      <w:tr w:rsidR="00100769" w:rsidRPr="00EE62DA" w14:paraId="595D9F8F"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2E2BE8" w14:textId="67A99348" w:rsidR="00100769" w:rsidRPr="00EE62DA" w:rsidRDefault="764AEEC1" w:rsidP="00FC2E9C">
            <w:pPr>
              <w:spacing w:after="11" w:line="276" w:lineRule="auto"/>
              <w:rPr>
                <w:sz w:val="16"/>
                <w:szCs w:val="16"/>
              </w:rPr>
            </w:pPr>
            <w:r w:rsidRPr="35D7B47D">
              <w:rPr>
                <w:sz w:val="16"/>
                <w:szCs w:val="16"/>
              </w:rPr>
              <w:t>Besplatna pravna pomoć</w:t>
            </w:r>
            <w:r w:rsidR="5EF1BA4D" w:rsidRPr="35D7B47D">
              <w:rPr>
                <w:sz w:val="16"/>
                <w:szCs w:val="16"/>
              </w:rPr>
              <w:t>:</w:t>
            </w:r>
          </w:p>
          <w:p w14:paraId="355750C1" w14:textId="77777777" w:rsidR="00100769" w:rsidRPr="00EE62DA" w:rsidRDefault="19B94B02" w:rsidP="00FC2E9C">
            <w:pPr>
              <w:spacing w:line="276" w:lineRule="auto"/>
              <w:rPr>
                <w:sz w:val="16"/>
                <w:szCs w:val="16"/>
              </w:rPr>
            </w:pPr>
            <w:r w:rsidRPr="477080F9">
              <w:rPr>
                <w:sz w:val="16"/>
                <w:szCs w:val="16"/>
              </w:rPr>
              <w:t>30 % građana u teškoj materijalnoj deprivacij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1C1BE1F" w14:textId="77777777" w:rsidR="00100769" w:rsidRPr="00EE62DA" w:rsidRDefault="19B94B02" w:rsidP="00FC2E9C">
            <w:pPr>
              <w:spacing w:line="276" w:lineRule="auto"/>
              <w:jc w:val="center"/>
              <w:rPr>
                <w:sz w:val="16"/>
                <w:szCs w:val="16"/>
              </w:rPr>
            </w:pPr>
            <w:r w:rsidRPr="477080F9">
              <w:rPr>
                <w:sz w:val="16"/>
                <w:szCs w:val="16"/>
              </w:rPr>
              <w:t>1254</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0A7AC70" w14:textId="77777777" w:rsidR="00100769" w:rsidRPr="00EE62DA" w:rsidRDefault="19B94B02" w:rsidP="00FC2E9C">
            <w:pPr>
              <w:spacing w:line="276" w:lineRule="auto"/>
              <w:jc w:val="center"/>
              <w:rPr>
                <w:sz w:val="16"/>
                <w:szCs w:val="16"/>
              </w:rPr>
            </w:pPr>
            <w:r w:rsidRPr="477080F9">
              <w:rPr>
                <w:sz w:val="16"/>
                <w:szCs w:val="16"/>
              </w:rPr>
              <w:t>1924</w:t>
            </w:r>
          </w:p>
        </w:tc>
        <w:tc>
          <w:tcPr>
            <w:tcW w:w="15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8F2439" w14:textId="77777777" w:rsidR="00100769" w:rsidRPr="00EE62DA" w:rsidRDefault="19B94B02" w:rsidP="00FC2E9C">
            <w:pPr>
              <w:spacing w:line="276" w:lineRule="auto"/>
              <w:jc w:val="center"/>
              <w:rPr>
                <w:sz w:val="16"/>
                <w:szCs w:val="16"/>
              </w:rPr>
            </w:pPr>
            <w:r w:rsidRPr="477080F9">
              <w:rPr>
                <w:sz w:val="16"/>
                <w:szCs w:val="16"/>
              </w:rPr>
              <w:t>670</w:t>
            </w:r>
          </w:p>
        </w:tc>
      </w:tr>
      <w:tr w:rsidR="00100769" w:rsidRPr="00EE62DA" w14:paraId="605B404C"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BF1BA5" w14:textId="7AF33449" w:rsidR="00100769" w:rsidRPr="00EE62DA" w:rsidRDefault="764AEEC1" w:rsidP="00FC2E9C">
            <w:pPr>
              <w:spacing w:after="11" w:line="276" w:lineRule="auto"/>
              <w:rPr>
                <w:sz w:val="16"/>
                <w:szCs w:val="16"/>
              </w:rPr>
            </w:pPr>
            <w:r w:rsidRPr="35D7B47D">
              <w:rPr>
                <w:sz w:val="16"/>
                <w:szCs w:val="16"/>
              </w:rPr>
              <w:t>Posudionica i servisiranje ortopedskih i medicinskih pomagala</w:t>
            </w:r>
            <w:r w:rsidR="15D6C60F" w:rsidRPr="35D7B47D">
              <w:rPr>
                <w:sz w:val="16"/>
                <w:szCs w:val="16"/>
              </w:rPr>
              <w:t>:</w:t>
            </w:r>
          </w:p>
          <w:p w14:paraId="79947BF4" w14:textId="77777777" w:rsidR="00100769" w:rsidRPr="00EE62DA" w:rsidRDefault="19B94B02" w:rsidP="00FC2E9C">
            <w:pPr>
              <w:spacing w:line="276" w:lineRule="auto"/>
              <w:rPr>
                <w:sz w:val="16"/>
                <w:szCs w:val="16"/>
              </w:rPr>
            </w:pPr>
            <w:r w:rsidRPr="477080F9">
              <w:rPr>
                <w:sz w:val="16"/>
                <w:szCs w:val="16"/>
              </w:rPr>
              <w:t>10 % građana u teškoj materijalnoj deprivacij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6438F3" w14:textId="77777777" w:rsidR="00100769" w:rsidRPr="00EE62DA" w:rsidRDefault="19B94B02" w:rsidP="00FC2E9C">
            <w:pPr>
              <w:spacing w:line="276" w:lineRule="auto"/>
              <w:jc w:val="center"/>
              <w:rPr>
                <w:sz w:val="16"/>
                <w:szCs w:val="16"/>
              </w:rPr>
            </w:pPr>
            <w:r w:rsidRPr="477080F9">
              <w:rPr>
                <w:sz w:val="16"/>
                <w:szCs w:val="16"/>
              </w:rPr>
              <w:t>418</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FE99F1D" w14:textId="77777777" w:rsidR="00100769" w:rsidRPr="00EE62DA" w:rsidRDefault="19B94B02" w:rsidP="00FC2E9C">
            <w:pPr>
              <w:spacing w:line="276" w:lineRule="auto"/>
              <w:jc w:val="center"/>
              <w:rPr>
                <w:sz w:val="16"/>
                <w:szCs w:val="16"/>
              </w:rPr>
            </w:pPr>
            <w:r w:rsidRPr="477080F9">
              <w:rPr>
                <w:sz w:val="16"/>
                <w:szCs w:val="16"/>
              </w:rPr>
              <w:t>895</w:t>
            </w:r>
          </w:p>
        </w:tc>
        <w:tc>
          <w:tcPr>
            <w:tcW w:w="15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089F766" w14:textId="77777777" w:rsidR="00100769" w:rsidRPr="00EE62DA" w:rsidRDefault="19B94B02" w:rsidP="00FC2E9C">
            <w:pPr>
              <w:spacing w:line="276" w:lineRule="auto"/>
              <w:jc w:val="center"/>
              <w:rPr>
                <w:sz w:val="16"/>
                <w:szCs w:val="16"/>
              </w:rPr>
            </w:pPr>
            <w:r w:rsidRPr="477080F9">
              <w:rPr>
                <w:sz w:val="16"/>
                <w:szCs w:val="16"/>
              </w:rPr>
              <w:t>477</w:t>
            </w:r>
          </w:p>
        </w:tc>
      </w:tr>
      <w:tr w:rsidR="00500CCD" w:rsidRPr="00EE62DA" w14:paraId="674FAD5A" w14:textId="77777777" w:rsidTr="35D7B47D">
        <w:trPr>
          <w:trHeight w:val="553"/>
        </w:trPr>
        <w:tc>
          <w:tcPr>
            <w:tcW w:w="921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27BE7BF4" w14:textId="77777777" w:rsidR="00500CCD" w:rsidRPr="00EE62DA" w:rsidRDefault="67B130D6" w:rsidP="00FC2E9C">
            <w:pPr>
              <w:spacing w:line="276" w:lineRule="auto"/>
              <w:jc w:val="center"/>
              <w:rPr>
                <w:b/>
                <w:bCs/>
                <w:sz w:val="16"/>
                <w:szCs w:val="16"/>
              </w:rPr>
            </w:pPr>
            <w:r w:rsidRPr="477080F9">
              <w:rPr>
                <w:b/>
                <w:bCs/>
                <w:sz w:val="16"/>
                <w:szCs w:val="16"/>
              </w:rPr>
              <w:t>Broj građana u riziku u Gradu Zagrebu -  SOCIJALNO ISKLJUČENI KORISNICI ZAJAMČENE MINIMALNE NAKNADE:</w:t>
            </w:r>
          </w:p>
          <w:p w14:paraId="51A5F909" w14:textId="3DF09C7E" w:rsidR="00500CCD" w:rsidRPr="00EE62DA" w:rsidRDefault="2F050573" w:rsidP="00FC2E9C">
            <w:pPr>
              <w:spacing w:line="276" w:lineRule="auto"/>
              <w:jc w:val="center"/>
              <w:rPr>
                <w:sz w:val="16"/>
                <w:szCs w:val="16"/>
              </w:rPr>
            </w:pPr>
            <w:r w:rsidRPr="35D7B47D">
              <w:rPr>
                <w:b/>
                <w:bCs/>
                <w:sz w:val="16"/>
                <w:szCs w:val="16"/>
              </w:rPr>
              <w:t>1914</w:t>
            </w:r>
          </w:p>
        </w:tc>
      </w:tr>
      <w:tr w:rsidR="00500CCD" w:rsidRPr="009A4120" w14:paraId="62A12B34" w14:textId="77777777" w:rsidTr="35D7B47D">
        <w:trPr>
          <w:trHeight w:val="250"/>
        </w:trPr>
        <w:tc>
          <w:tcPr>
            <w:tcW w:w="921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76BA42CA" w14:textId="77777777" w:rsidR="00500CCD" w:rsidRPr="00EE62DA" w:rsidRDefault="67B130D6" w:rsidP="00FC2E9C">
            <w:pPr>
              <w:spacing w:line="276" w:lineRule="auto"/>
              <w:jc w:val="center"/>
              <w:rPr>
                <w:sz w:val="16"/>
                <w:szCs w:val="16"/>
              </w:rPr>
            </w:pPr>
            <w:r w:rsidRPr="477080F9">
              <w:rPr>
                <w:sz w:val="16"/>
                <w:szCs w:val="16"/>
              </w:rPr>
              <w:t>SOCIJALNE USLUGE PREDVIĐENE ZAKONOM O SOCIJALNOJ SKRBI</w:t>
            </w:r>
          </w:p>
        </w:tc>
      </w:tr>
      <w:tr w:rsidR="00100769" w:rsidRPr="00EE62DA" w14:paraId="3F36B3EE" w14:textId="77777777" w:rsidTr="35D7B47D">
        <w:trPr>
          <w:trHeight w:val="1174"/>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03526A" w14:textId="5B5D5E1D" w:rsidR="00100769" w:rsidRPr="00EE62DA" w:rsidRDefault="764AEEC1" w:rsidP="00FC2E9C">
            <w:pPr>
              <w:spacing w:line="276" w:lineRule="auto"/>
              <w:rPr>
                <w:sz w:val="16"/>
                <w:szCs w:val="16"/>
              </w:rPr>
            </w:pPr>
            <w:r w:rsidRPr="35D7B47D">
              <w:rPr>
                <w:sz w:val="16"/>
                <w:szCs w:val="16"/>
              </w:rPr>
              <w:t xml:space="preserve">Socijalno mentorstvo za odrasle primatelje ZMN-a, osobe koje izlaze iz ustanova ili </w:t>
            </w:r>
            <w:proofErr w:type="spellStart"/>
            <w:r w:rsidRPr="35D7B47D">
              <w:rPr>
                <w:sz w:val="16"/>
                <w:szCs w:val="16"/>
              </w:rPr>
              <w:t>penalnog</w:t>
            </w:r>
            <w:proofErr w:type="spellEnd"/>
            <w:r w:rsidRPr="35D7B47D">
              <w:rPr>
                <w:sz w:val="16"/>
                <w:szCs w:val="16"/>
              </w:rPr>
              <w:t xml:space="preserve"> sustava ili druge osobe u riziku od socijalne isključenosti</w:t>
            </w:r>
            <w:r w:rsidR="1E80CE51" w:rsidRPr="35D7B47D">
              <w:rPr>
                <w:sz w:val="16"/>
                <w:szCs w:val="16"/>
              </w:rPr>
              <w:t>:</w:t>
            </w:r>
          </w:p>
          <w:p w14:paraId="067D9543" w14:textId="77777777" w:rsidR="00100769" w:rsidRPr="00EE62DA" w:rsidRDefault="19B94B02" w:rsidP="00FC2E9C">
            <w:pPr>
              <w:spacing w:line="276" w:lineRule="auto"/>
              <w:rPr>
                <w:sz w:val="16"/>
                <w:szCs w:val="16"/>
              </w:rPr>
            </w:pPr>
            <w:r w:rsidRPr="477080F9">
              <w:rPr>
                <w:sz w:val="16"/>
                <w:szCs w:val="16"/>
              </w:rPr>
              <w:t>100 % radno sposobnih nezaposlenih primatelja ZMN-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D3DC45" w14:textId="77777777" w:rsidR="00100769" w:rsidRPr="00EE62DA" w:rsidRDefault="19B94B02" w:rsidP="00FC2E9C">
            <w:pPr>
              <w:spacing w:line="276" w:lineRule="auto"/>
              <w:jc w:val="center"/>
              <w:rPr>
                <w:sz w:val="16"/>
                <w:szCs w:val="16"/>
              </w:rPr>
            </w:pPr>
            <w:r w:rsidRPr="477080F9">
              <w:rPr>
                <w:sz w:val="16"/>
                <w:szCs w:val="16"/>
              </w:rPr>
              <w:t>1914</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B60DFF" w14:textId="77777777" w:rsidR="00100769" w:rsidRPr="00EE62DA" w:rsidRDefault="19B94B02" w:rsidP="00FC2E9C">
            <w:pPr>
              <w:spacing w:line="276" w:lineRule="auto"/>
              <w:jc w:val="center"/>
              <w:rPr>
                <w:sz w:val="16"/>
                <w:szCs w:val="16"/>
              </w:rPr>
            </w:pPr>
            <w:r w:rsidRPr="477080F9">
              <w:rPr>
                <w:sz w:val="16"/>
                <w:szCs w:val="16"/>
              </w:rPr>
              <w:t>71</w:t>
            </w:r>
          </w:p>
        </w:tc>
        <w:tc>
          <w:tcPr>
            <w:tcW w:w="15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43BBAF" w14:textId="77777777" w:rsidR="00100769" w:rsidRPr="0061336E" w:rsidRDefault="19B94B02" w:rsidP="00FC2E9C">
            <w:pPr>
              <w:spacing w:line="276" w:lineRule="auto"/>
              <w:jc w:val="center"/>
              <w:rPr>
                <w:sz w:val="16"/>
                <w:szCs w:val="16"/>
              </w:rPr>
            </w:pPr>
            <w:r w:rsidRPr="0061336E">
              <w:rPr>
                <w:sz w:val="16"/>
                <w:szCs w:val="16"/>
              </w:rPr>
              <w:t>-1843</w:t>
            </w:r>
          </w:p>
        </w:tc>
      </w:tr>
      <w:tr w:rsidR="00500CCD" w:rsidRPr="00EE62DA" w14:paraId="5F179C92" w14:textId="77777777" w:rsidTr="35D7B47D">
        <w:trPr>
          <w:trHeight w:val="541"/>
        </w:trPr>
        <w:tc>
          <w:tcPr>
            <w:tcW w:w="921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30A1956B" w14:textId="77777777" w:rsidR="00500CCD" w:rsidRPr="0061336E" w:rsidRDefault="67B130D6" w:rsidP="00FC2E9C">
            <w:pPr>
              <w:spacing w:line="276" w:lineRule="auto"/>
              <w:jc w:val="center"/>
              <w:rPr>
                <w:b/>
                <w:bCs/>
                <w:sz w:val="16"/>
                <w:szCs w:val="16"/>
              </w:rPr>
            </w:pPr>
            <w:r w:rsidRPr="0061336E">
              <w:rPr>
                <w:b/>
                <w:bCs/>
                <w:sz w:val="16"/>
                <w:szCs w:val="16"/>
              </w:rPr>
              <w:t>Broj građana u riziku u Gradu Zagrebu -  GRAĐANI U PREHRAMBENOJ DEPRIVACIJI:</w:t>
            </w:r>
          </w:p>
          <w:p w14:paraId="41EDE930" w14:textId="7119B633" w:rsidR="00500CCD" w:rsidRPr="0061336E" w:rsidRDefault="2F050573" w:rsidP="00FC2E9C">
            <w:pPr>
              <w:spacing w:line="276" w:lineRule="auto"/>
              <w:jc w:val="center"/>
              <w:rPr>
                <w:rFonts w:ascii="Calibri Light" w:hAnsi="Calibri Light" w:cs="Calibri Light"/>
                <w:b/>
                <w:bCs/>
              </w:rPr>
            </w:pPr>
            <w:r w:rsidRPr="35D7B47D">
              <w:rPr>
                <w:b/>
                <w:bCs/>
                <w:sz w:val="16"/>
                <w:szCs w:val="16"/>
              </w:rPr>
              <w:t>9102</w:t>
            </w:r>
          </w:p>
        </w:tc>
      </w:tr>
      <w:tr w:rsidR="00500CCD" w:rsidRPr="00EE62DA" w14:paraId="1A349661" w14:textId="77777777" w:rsidTr="35D7B47D">
        <w:trPr>
          <w:trHeight w:val="261"/>
        </w:trPr>
        <w:tc>
          <w:tcPr>
            <w:tcW w:w="921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27DE677B" w14:textId="77777777" w:rsidR="00500CCD" w:rsidRPr="0061336E" w:rsidRDefault="67B130D6" w:rsidP="00FC2E9C">
            <w:pPr>
              <w:spacing w:line="276" w:lineRule="auto"/>
              <w:jc w:val="center"/>
              <w:rPr>
                <w:sz w:val="16"/>
                <w:szCs w:val="16"/>
              </w:rPr>
            </w:pPr>
            <w:r w:rsidRPr="0061336E">
              <w:rPr>
                <w:sz w:val="16"/>
                <w:szCs w:val="16"/>
              </w:rPr>
              <w:t>DRUGE INOVATIVNE I PROJEKTNO FINANCIRANE USLUGE IZ SUSTAVA SOCIJALNE SKRBI</w:t>
            </w:r>
          </w:p>
        </w:tc>
      </w:tr>
      <w:tr w:rsidR="00100769" w:rsidRPr="00EE62DA" w14:paraId="6DDA5E2E"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79BFA8" w14:textId="16B89C70" w:rsidR="00100769" w:rsidRPr="00EE62DA" w:rsidRDefault="764AEEC1" w:rsidP="00FC2E9C">
            <w:pPr>
              <w:spacing w:after="11" w:line="276" w:lineRule="auto"/>
              <w:rPr>
                <w:sz w:val="16"/>
                <w:szCs w:val="16"/>
              </w:rPr>
            </w:pPr>
            <w:r w:rsidRPr="35D7B47D">
              <w:rPr>
                <w:sz w:val="16"/>
                <w:szCs w:val="16"/>
              </w:rPr>
              <w:t>Socijalna samoposluga i/ili dostava/podjela namirnica</w:t>
            </w:r>
            <w:r w:rsidR="67CAD721" w:rsidRPr="35D7B47D">
              <w:rPr>
                <w:sz w:val="16"/>
                <w:szCs w:val="16"/>
              </w:rPr>
              <w:t>:</w:t>
            </w:r>
          </w:p>
          <w:p w14:paraId="4FBA879E" w14:textId="77777777" w:rsidR="00100769" w:rsidRPr="00EE62DA" w:rsidRDefault="19B94B02" w:rsidP="00FC2E9C">
            <w:pPr>
              <w:spacing w:line="276" w:lineRule="auto"/>
              <w:rPr>
                <w:sz w:val="16"/>
                <w:szCs w:val="16"/>
              </w:rPr>
            </w:pPr>
            <w:r w:rsidRPr="477080F9">
              <w:rPr>
                <w:sz w:val="16"/>
                <w:szCs w:val="16"/>
              </w:rPr>
              <w:t>50 % građana u prehrambenoj deprivacij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F18E57" w14:textId="77777777" w:rsidR="00100769" w:rsidRPr="00EE62DA" w:rsidRDefault="19B94B02" w:rsidP="00FC2E9C">
            <w:pPr>
              <w:spacing w:line="276" w:lineRule="auto"/>
              <w:jc w:val="center"/>
              <w:rPr>
                <w:sz w:val="16"/>
                <w:szCs w:val="16"/>
              </w:rPr>
            </w:pPr>
            <w:r w:rsidRPr="477080F9">
              <w:rPr>
                <w:sz w:val="16"/>
                <w:szCs w:val="16"/>
              </w:rPr>
              <w:t>4551</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EE868E" w14:textId="77777777" w:rsidR="00100769" w:rsidRPr="00EE62DA" w:rsidRDefault="19B94B02" w:rsidP="00FC2E9C">
            <w:pPr>
              <w:spacing w:line="276" w:lineRule="auto"/>
              <w:jc w:val="center"/>
              <w:rPr>
                <w:sz w:val="16"/>
                <w:szCs w:val="16"/>
              </w:rPr>
            </w:pPr>
            <w:r w:rsidRPr="477080F9">
              <w:rPr>
                <w:sz w:val="16"/>
                <w:szCs w:val="16"/>
              </w:rPr>
              <w:t>2402</w:t>
            </w:r>
          </w:p>
        </w:tc>
        <w:tc>
          <w:tcPr>
            <w:tcW w:w="15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ACE574" w14:textId="77777777" w:rsidR="00100769" w:rsidRPr="0061336E" w:rsidRDefault="19B94B02" w:rsidP="00FC2E9C">
            <w:pPr>
              <w:spacing w:line="276" w:lineRule="auto"/>
              <w:jc w:val="center"/>
              <w:rPr>
                <w:sz w:val="16"/>
                <w:szCs w:val="16"/>
              </w:rPr>
            </w:pPr>
            <w:r w:rsidRPr="0061336E">
              <w:rPr>
                <w:sz w:val="16"/>
                <w:szCs w:val="16"/>
              </w:rPr>
              <w:t>-2149</w:t>
            </w:r>
          </w:p>
        </w:tc>
      </w:tr>
      <w:tr w:rsidR="00100769" w:rsidRPr="00EE62DA" w14:paraId="0962C447"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5BF63B" w14:textId="77777777" w:rsidR="00100769" w:rsidRPr="00EE62DA" w:rsidRDefault="19B94B02" w:rsidP="00FC2E9C">
            <w:pPr>
              <w:spacing w:after="11" w:line="276" w:lineRule="auto"/>
              <w:rPr>
                <w:sz w:val="16"/>
                <w:szCs w:val="16"/>
              </w:rPr>
            </w:pPr>
            <w:r w:rsidRPr="477080F9">
              <w:rPr>
                <w:sz w:val="16"/>
                <w:szCs w:val="16"/>
              </w:rPr>
              <w:t>Pučka kuhinja i/ili dostava pripremljenih gotovih obroka (koji</w:t>
            </w:r>
          </w:p>
          <w:p w14:paraId="7C022872" w14:textId="7BFDEC2C" w:rsidR="00100769" w:rsidRPr="00EE62DA" w:rsidRDefault="764AEEC1" w:rsidP="00FC2E9C">
            <w:pPr>
              <w:spacing w:line="276" w:lineRule="auto"/>
              <w:rPr>
                <w:sz w:val="16"/>
                <w:szCs w:val="16"/>
              </w:rPr>
            </w:pPr>
            <w:r w:rsidRPr="35D7B47D">
              <w:rPr>
                <w:sz w:val="16"/>
                <w:szCs w:val="16"/>
              </w:rPr>
              <w:t>nisu obuhvaćeni uslugom pomoć u kući)</w:t>
            </w:r>
            <w:r w:rsidR="2F879C8E" w:rsidRPr="35D7B47D">
              <w:rPr>
                <w:sz w:val="16"/>
                <w:szCs w:val="16"/>
              </w:rPr>
              <w:t>:</w:t>
            </w:r>
          </w:p>
          <w:p w14:paraId="79D696B8" w14:textId="77777777" w:rsidR="00100769" w:rsidRPr="00EE62DA" w:rsidRDefault="19B94B02" w:rsidP="00FC2E9C">
            <w:pPr>
              <w:spacing w:line="276" w:lineRule="auto"/>
              <w:rPr>
                <w:sz w:val="16"/>
                <w:szCs w:val="16"/>
              </w:rPr>
            </w:pPr>
            <w:r w:rsidRPr="477080F9">
              <w:rPr>
                <w:sz w:val="16"/>
                <w:szCs w:val="16"/>
              </w:rPr>
              <w:t>50 % građana u prehrambenoj deprivacij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61140B" w14:textId="77777777" w:rsidR="00100769" w:rsidRPr="00EE62DA" w:rsidRDefault="19B94B02" w:rsidP="00FC2E9C">
            <w:pPr>
              <w:spacing w:line="276" w:lineRule="auto"/>
              <w:jc w:val="center"/>
              <w:rPr>
                <w:sz w:val="16"/>
                <w:szCs w:val="16"/>
              </w:rPr>
            </w:pPr>
            <w:r w:rsidRPr="477080F9">
              <w:rPr>
                <w:sz w:val="16"/>
                <w:szCs w:val="16"/>
              </w:rPr>
              <w:t>4551</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4AC5EE" w14:textId="77777777" w:rsidR="00100769" w:rsidRPr="00EE62DA" w:rsidRDefault="19B94B02" w:rsidP="00FC2E9C">
            <w:pPr>
              <w:spacing w:line="276" w:lineRule="auto"/>
              <w:jc w:val="center"/>
              <w:rPr>
                <w:sz w:val="16"/>
                <w:szCs w:val="16"/>
              </w:rPr>
            </w:pPr>
            <w:r w:rsidRPr="477080F9">
              <w:rPr>
                <w:sz w:val="16"/>
                <w:szCs w:val="16"/>
              </w:rPr>
              <w:t>2301</w:t>
            </w:r>
          </w:p>
        </w:tc>
        <w:tc>
          <w:tcPr>
            <w:tcW w:w="15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9836CA" w14:textId="77777777" w:rsidR="00100769" w:rsidRPr="0061336E" w:rsidRDefault="19B94B02" w:rsidP="00FC2E9C">
            <w:pPr>
              <w:spacing w:line="276" w:lineRule="auto"/>
              <w:jc w:val="center"/>
              <w:rPr>
                <w:sz w:val="16"/>
                <w:szCs w:val="16"/>
              </w:rPr>
            </w:pPr>
            <w:r w:rsidRPr="0061336E">
              <w:rPr>
                <w:sz w:val="16"/>
                <w:szCs w:val="16"/>
              </w:rPr>
              <w:t>-2250</w:t>
            </w:r>
          </w:p>
        </w:tc>
      </w:tr>
      <w:tr w:rsidR="00500CCD" w:rsidRPr="00EE62DA" w14:paraId="263F0B69" w14:textId="77777777" w:rsidTr="35D7B47D">
        <w:trPr>
          <w:trHeight w:val="739"/>
        </w:trPr>
        <w:tc>
          <w:tcPr>
            <w:tcW w:w="921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2D108C65" w14:textId="77777777" w:rsidR="00500CCD" w:rsidRPr="00EE62DA" w:rsidRDefault="67B130D6" w:rsidP="00FC2E9C">
            <w:pPr>
              <w:spacing w:line="276" w:lineRule="auto"/>
              <w:jc w:val="center"/>
              <w:rPr>
                <w:b/>
                <w:bCs/>
                <w:sz w:val="16"/>
                <w:szCs w:val="16"/>
              </w:rPr>
            </w:pPr>
            <w:r w:rsidRPr="477080F9">
              <w:rPr>
                <w:b/>
                <w:bCs/>
                <w:sz w:val="16"/>
                <w:szCs w:val="16"/>
              </w:rPr>
              <w:t>Broj građana u riziku u Gradu Zagrebu -  GRAĐANI U RIZIKU OD BESKUĆNIŠTVA:</w:t>
            </w:r>
          </w:p>
          <w:p w14:paraId="6EE6C5CC" w14:textId="77777777" w:rsidR="00500CCD" w:rsidRPr="00EE62DA" w:rsidRDefault="67B130D6" w:rsidP="00FC2E9C">
            <w:pPr>
              <w:spacing w:line="276" w:lineRule="auto"/>
              <w:jc w:val="center"/>
              <w:rPr>
                <w:sz w:val="16"/>
                <w:szCs w:val="16"/>
              </w:rPr>
            </w:pPr>
            <w:r w:rsidRPr="477080F9">
              <w:rPr>
                <w:sz w:val="16"/>
                <w:szCs w:val="16"/>
              </w:rPr>
              <w:t>224</w:t>
            </w:r>
          </w:p>
        </w:tc>
      </w:tr>
      <w:tr w:rsidR="00500CCD" w:rsidRPr="009A4120" w14:paraId="796B6390" w14:textId="77777777" w:rsidTr="35D7B47D">
        <w:trPr>
          <w:trHeight w:val="334"/>
        </w:trPr>
        <w:tc>
          <w:tcPr>
            <w:tcW w:w="921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5BA58EFD" w14:textId="77777777" w:rsidR="00500CCD" w:rsidRPr="00EE62DA" w:rsidRDefault="67B130D6" w:rsidP="00FC2E9C">
            <w:pPr>
              <w:spacing w:line="276" w:lineRule="auto"/>
              <w:jc w:val="center"/>
              <w:rPr>
                <w:sz w:val="16"/>
                <w:szCs w:val="16"/>
              </w:rPr>
            </w:pPr>
            <w:r w:rsidRPr="477080F9">
              <w:rPr>
                <w:sz w:val="16"/>
                <w:szCs w:val="16"/>
              </w:rPr>
              <w:t>SOCIJALNE USLUGE PREDVIĐENE ZAKONOM O SOCIJALNOJ SKRBI</w:t>
            </w:r>
          </w:p>
        </w:tc>
      </w:tr>
      <w:tr w:rsidR="00100769" w:rsidRPr="00EE62DA" w14:paraId="306EAB72"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D77B7B" w14:textId="77777777" w:rsidR="00100769" w:rsidRPr="00EE62DA" w:rsidRDefault="19B94B02" w:rsidP="00FC2E9C">
            <w:pPr>
              <w:spacing w:after="12" w:line="276" w:lineRule="auto"/>
              <w:rPr>
                <w:sz w:val="16"/>
                <w:szCs w:val="16"/>
              </w:rPr>
            </w:pPr>
            <w:r w:rsidRPr="477080F9">
              <w:rPr>
                <w:sz w:val="16"/>
                <w:szCs w:val="16"/>
              </w:rPr>
              <w:t>Smještaj ili organizirano stanovanje</w:t>
            </w:r>
          </w:p>
          <w:p w14:paraId="10A8F461" w14:textId="77777777" w:rsidR="00100769" w:rsidRPr="00EE62DA" w:rsidRDefault="19B94B02" w:rsidP="00FC2E9C">
            <w:pPr>
              <w:spacing w:line="276" w:lineRule="auto"/>
              <w:rPr>
                <w:sz w:val="16"/>
                <w:szCs w:val="16"/>
              </w:rPr>
            </w:pPr>
            <w:r w:rsidRPr="477080F9">
              <w:rPr>
                <w:sz w:val="16"/>
                <w:szCs w:val="16"/>
              </w:rPr>
              <w:t>60 % građana u riziku od beskućništv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B3E6C9" w14:textId="77777777" w:rsidR="00100769" w:rsidRPr="00EE62DA" w:rsidRDefault="19B94B02" w:rsidP="00FC2E9C">
            <w:pPr>
              <w:spacing w:line="276" w:lineRule="auto"/>
              <w:jc w:val="center"/>
              <w:rPr>
                <w:sz w:val="16"/>
                <w:szCs w:val="16"/>
              </w:rPr>
            </w:pPr>
            <w:r w:rsidRPr="477080F9">
              <w:rPr>
                <w:sz w:val="16"/>
                <w:szCs w:val="16"/>
              </w:rPr>
              <w:t>134</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A973AD" w14:textId="77777777" w:rsidR="00100769" w:rsidRPr="00EE62DA" w:rsidRDefault="19B94B02" w:rsidP="00FC2E9C">
            <w:pPr>
              <w:spacing w:after="14" w:line="276" w:lineRule="auto"/>
              <w:rPr>
                <w:sz w:val="16"/>
                <w:szCs w:val="16"/>
              </w:rPr>
            </w:pPr>
            <w:r w:rsidRPr="477080F9">
              <w:rPr>
                <w:sz w:val="16"/>
                <w:szCs w:val="16"/>
              </w:rPr>
              <w:t>Prenoćište: 117</w:t>
            </w:r>
          </w:p>
          <w:p w14:paraId="6BC798B3" w14:textId="77777777" w:rsidR="00100769" w:rsidRPr="00EE62DA" w:rsidRDefault="19B94B02" w:rsidP="00FC2E9C">
            <w:pPr>
              <w:spacing w:after="14" w:line="276" w:lineRule="auto"/>
              <w:rPr>
                <w:sz w:val="16"/>
                <w:szCs w:val="16"/>
              </w:rPr>
            </w:pPr>
            <w:r w:rsidRPr="477080F9">
              <w:rPr>
                <w:sz w:val="16"/>
                <w:szCs w:val="16"/>
              </w:rPr>
              <w:t>Prihvatilište: 35</w:t>
            </w:r>
          </w:p>
          <w:p w14:paraId="6339F799" w14:textId="77777777" w:rsidR="00100769" w:rsidRPr="00EE62DA" w:rsidRDefault="19B94B02" w:rsidP="00FC2E9C">
            <w:pPr>
              <w:spacing w:after="11" w:line="276" w:lineRule="auto"/>
              <w:rPr>
                <w:sz w:val="16"/>
                <w:szCs w:val="16"/>
              </w:rPr>
            </w:pPr>
            <w:r w:rsidRPr="477080F9">
              <w:rPr>
                <w:sz w:val="16"/>
                <w:szCs w:val="16"/>
              </w:rPr>
              <w:t>U domu socijalne skrbi: 2</w:t>
            </w:r>
          </w:p>
          <w:p w14:paraId="41DC8A10" w14:textId="77777777" w:rsidR="00100769" w:rsidRPr="00EE62DA" w:rsidRDefault="19B94B02" w:rsidP="00FC2E9C">
            <w:pPr>
              <w:spacing w:line="276" w:lineRule="auto"/>
              <w:rPr>
                <w:sz w:val="16"/>
                <w:szCs w:val="16"/>
              </w:rPr>
            </w:pPr>
            <w:r w:rsidRPr="477080F9">
              <w:rPr>
                <w:sz w:val="16"/>
                <w:szCs w:val="16"/>
              </w:rPr>
              <w:t>Organizirano stanovanje: 0</w:t>
            </w:r>
          </w:p>
          <w:p w14:paraId="44A96DB7" w14:textId="77777777" w:rsidR="00100769" w:rsidRPr="00EE62DA" w:rsidRDefault="19B94B02" w:rsidP="00FC2E9C">
            <w:pPr>
              <w:spacing w:line="276" w:lineRule="auto"/>
              <w:rPr>
                <w:sz w:val="16"/>
                <w:szCs w:val="16"/>
              </w:rPr>
            </w:pPr>
            <w:r w:rsidRPr="477080F9">
              <w:rPr>
                <w:sz w:val="16"/>
                <w:szCs w:val="16"/>
              </w:rPr>
              <w:t>Kod fizičke osobe ili udomiteljske obitelji: 10</w:t>
            </w:r>
          </w:p>
          <w:p w14:paraId="32E2E085" w14:textId="77777777" w:rsidR="00100769" w:rsidRPr="00EE62DA" w:rsidRDefault="19B94B02" w:rsidP="00FC2E9C">
            <w:pPr>
              <w:spacing w:line="276" w:lineRule="auto"/>
              <w:rPr>
                <w:sz w:val="16"/>
                <w:szCs w:val="16"/>
              </w:rPr>
            </w:pPr>
            <w:r w:rsidRPr="477080F9">
              <w:rPr>
                <w:sz w:val="16"/>
                <w:szCs w:val="16"/>
              </w:rPr>
              <w:t>UKUPNO: 168</w:t>
            </w:r>
          </w:p>
        </w:tc>
        <w:tc>
          <w:tcPr>
            <w:tcW w:w="15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CC1C64" w14:textId="77777777" w:rsidR="00100769" w:rsidRPr="00EE62DA" w:rsidRDefault="19B94B02" w:rsidP="00FC2E9C">
            <w:pPr>
              <w:spacing w:line="276" w:lineRule="auto"/>
              <w:jc w:val="center"/>
              <w:rPr>
                <w:sz w:val="16"/>
                <w:szCs w:val="16"/>
              </w:rPr>
            </w:pPr>
            <w:r w:rsidRPr="477080F9">
              <w:rPr>
                <w:sz w:val="16"/>
                <w:szCs w:val="16"/>
              </w:rPr>
              <w:t>34</w:t>
            </w:r>
          </w:p>
        </w:tc>
      </w:tr>
      <w:tr w:rsidR="00100769" w:rsidRPr="00EE62DA" w14:paraId="3F9149B8"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B4148D" w14:textId="77777777" w:rsidR="00100769" w:rsidRPr="00EE62DA" w:rsidRDefault="19B94B02" w:rsidP="00FC2E9C">
            <w:pPr>
              <w:spacing w:after="26" w:line="276" w:lineRule="auto"/>
              <w:rPr>
                <w:sz w:val="16"/>
                <w:szCs w:val="16"/>
              </w:rPr>
            </w:pPr>
            <w:r w:rsidRPr="477080F9">
              <w:rPr>
                <w:sz w:val="16"/>
                <w:szCs w:val="16"/>
              </w:rPr>
              <w:lastRenderedPageBreak/>
              <w:t>Boravak</w:t>
            </w:r>
          </w:p>
          <w:p w14:paraId="37851A6C" w14:textId="77777777" w:rsidR="00100769" w:rsidRPr="00EE62DA" w:rsidRDefault="19B94B02" w:rsidP="00FC2E9C">
            <w:pPr>
              <w:spacing w:after="12" w:line="276" w:lineRule="auto"/>
              <w:rPr>
                <w:sz w:val="16"/>
                <w:szCs w:val="16"/>
              </w:rPr>
            </w:pPr>
            <w:r w:rsidRPr="477080F9">
              <w:rPr>
                <w:sz w:val="16"/>
                <w:szCs w:val="16"/>
              </w:rPr>
              <w:t>20 % građana u riziku od beskućništv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5379BA" w14:textId="77777777" w:rsidR="00100769" w:rsidRPr="00EE62DA" w:rsidRDefault="19B94B02" w:rsidP="00FC2E9C">
            <w:pPr>
              <w:spacing w:line="276" w:lineRule="auto"/>
              <w:jc w:val="center"/>
              <w:rPr>
                <w:sz w:val="16"/>
                <w:szCs w:val="16"/>
              </w:rPr>
            </w:pPr>
            <w:r w:rsidRPr="477080F9">
              <w:rPr>
                <w:sz w:val="16"/>
                <w:szCs w:val="16"/>
              </w:rPr>
              <w:t>45</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719BE8" w14:textId="77777777" w:rsidR="00100769" w:rsidRPr="00EE62DA" w:rsidRDefault="19B94B02" w:rsidP="00FC2E9C">
            <w:pPr>
              <w:spacing w:after="14" w:line="276" w:lineRule="auto"/>
              <w:jc w:val="center"/>
              <w:rPr>
                <w:sz w:val="16"/>
                <w:szCs w:val="16"/>
              </w:rPr>
            </w:pPr>
            <w:r w:rsidRPr="477080F9">
              <w:rPr>
                <w:sz w:val="16"/>
                <w:szCs w:val="16"/>
              </w:rPr>
              <w:t>237</w:t>
            </w:r>
          </w:p>
        </w:tc>
        <w:tc>
          <w:tcPr>
            <w:tcW w:w="15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76C3C2" w14:textId="77777777" w:rsidR="00100769" w:rsidRPr="00EE62DA" w:rsidRDefault="19B94B02" w:rsidP="00FC2E9C">
            <w:pPr>
              <w:spacing w:line="276" w:lineRule="auto"/>
              <w:jc w:val="center"/>
              <w:rPr>
                <w:sz w:val="16"/>
                <w:szCs w:val="16"/>
              </w:rPr>
            </w:pPr>
            <w:r w:rsidRPr="477080F9">
              <w:rPr>
                <w:sz w:val="16"/>
                <w:szCs w:val="16"/>
              </w:rPr>
              <w:t>192</w:t>
            </w:r>
          </w:p>
        </w:tc>
      </w:tr>
      <w:tr w:rsidR="00500CCD" w:rsidRPr="00EE62DA" w14:paraId="19EFCE1B" w14:textId="77777777" w:rsidTr="35D7B47D">
        <w:trPr>
          <w:trHeight w:val="236"/>
        </w:trPr>
        <w:tc>
          <w:tcPr>
            <w:tcW w:w="921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43C5E505" w14:textId="77777777" w:rsidR="00500CCD" w:rsidRPr="00EE62DA" w:rsidRDefault="67B130D6" w:rsidP="00FC2E9C">
            <w:pPr>
              <w:spacing w:line="276" w:lineRule="auto"/>
              <w:jc w:val="center"/>
              <w:rPr>
                <w:sz w:val="16"/>
                <w:szCs w:val="16"/>
              </w:rPr>
            </w:pPr>
            <w:r w:rsidRPr="477080F9">
              <w:rPr>
                <w:sz w:val="16"/>
                <w:szCs w:val="16"/>
              </w:rPr>
              <w:t>DRUGE INOVATIVNE I PROJEKTNO FINANCIRANE USLUGE IZ SUSTAVA SOCIJALNE SKRBI</w:t>
            </w:r>
          </w:p>
        </w:tc>
      </w:tr>
      <w:tr w:rsidR="00100769" w:rsidRPr="00EE62DA" w14:paraId="32F6B7A7"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C29AC2" w14:textId="4849D728" w:rsidR="00100769" w:rsidRPr="00EE62DA" w:rsidRDefault="764AEEC1" w:rsidP="00FC2E9C">
            <w:pPr>
              <w:spacing w:after="12" w:line="276" w:lineRule="auto"/>
              <w:rPr>
                <w:sz w:val="16"/>
                <w:szCs w:val="16"/>
              </w:rPr>
            </w:pPr>
            <w:r w:rsidRPr="35D7B47D">
              <w:rPr>
                <w:sz w:val="16"/>
                <w:szCs w:val="16"/>
              </w:rPr>
              <w:t>Dnevni centar za podršku i informiranje</w:t>
            </w:r>
            <w:r w:rsidR="46AC79F5" w:rsidRPr="35D7B47D">
              <w:rPr>
                <w:sz w:val="16"/>
                <w:szCs w:val="16"/>
              </w:rPr>
              <w:t>:</w:t>
            </w:r>
          </w:p>
          <w:p w14:paraId="07B7B9C1" w14:textId="77777777" w:rsidR="00100769" w:rsidRPr="00EE62DA" w:rsidRDefault="19B94B02" w:rsidP="00FC2E9C">
            <w:pPr>
              <w:spacing w:line="276" w:lineRule="auto"/>
              <w:rPr>
                <w:sz w:val="16"/>
                <w:szCs w:val="16"/>
              </w:rPr>
            </w:pPr>
            <w:r w:rsidRPr="477080F9">
              <w:rPr>
                <w:sz w:val="16"/>
                <w:szCs w:val="16"/>
              </w:rPr>
              <w:t>200 % građana u riziku od beskućništv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5DDA36" w14:textId="77777777" w:rsidR="00100769" w:rsidRPr="00EE62DA" w:rsidRDefault="19B94B02" w:rsidP="00FC2E9C">
            <w:pPr>
              <w:spacing w:line="276" w:lineRule="auto"/>
              <w:jc w:val="center"/>
              <w:rPr>
                <w:sz w:val="16"/>
                <w:szCs w:val="16"/>
              </w:rPr>
            </w:pPr>
            <w:r w:rsidRPr="477080F9">
              <w:rPr>
                <w:sz w:val="16"/>
                <w:szCs w:val="16"/>
              </w:rPr>
              <w:t>448</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890CD3" w14:textId="77777777" w:rsidR="00100769" w:rsidRPr="00EE62DA" w:rsidRDefault="19B94B02" w:rsidP="00FC2E9C">
            <w:pPr>
              <w:spacing w:line="276" w:lineRule="auto"/>
              <w:jc w:val="center"/>
              <w:rPr>
                <w:sz w:val="16"/>
                <w:szCs w:val="16"/>
              </w:rPr>
            </w:pPr>
            <w:r w:rsidRPr="477080F9">
              <w:rPr>
                <w:sz w:val="16"/>
                <w:szCs w:val="16"/>
              </w:rPr>
              <w:t>235</w:t>
            </w:r>
          </w:p>
        </w:tc>
        <w:tc>
          <w:tcPr>
            <w:tcW w:w="15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BDF83B" w14:textId="77777777" w:rsidR="00100769" w:rsidRPr="0061336E" w:rsidRDefault="19B94B02" w:rsidP="00FC2E9C">
            <w:pPr>
              <w:spacing w:line="276" w:lineRule="auto"/>
              <w:jc w:val="center"/>
              <w:rPr>
                <w:sz w:val="16"/>
                <w:szCs w:val="16"/>
              </w:rPr>
            </w:pPr>
            <w:r w:rsidRPr="0061336E">
              <w:rPr>
                <w:sz w:val="16"/>
                <w:szCs w:val="16"/>
              </w:rPr>
              <w:t>-213</w:t>
            </w:r>
          </w:p>
        </w:tc>
      </w:tr>
      <w:tr w:rsidR="00100769" w:rsidRPr="00EE62DA" w14:paraId="7C6FE4F7"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F042C8" w14:textId="6A2B5383" w:rsidR="00100769" w:rsidRPr="00EE62DA" w:rsidRDefault="764AEEC1" w:rsidP="00FC2E9C">
            <w:pPr>
              <w:spacing w:after="12" w:line="276" w:lineRule="auto"/>
              <w:rPr>
                <w:sz w:val="16"/>
                <w:szCs w:val="16"/>
              </w:rPr>
            </w:pPr>
            <w:r w:rsidRPr="35D7B47D">
              <w:rPr>
                <w:sz w:val="16"/>
                <w:szCs w:val="16"/>
              </w:rPr>
              <w:t>Stambeno zbrinjavanje osoba u riziku od beskućništva</w:t>
            </w:r>
            <w:r w:rsidR="714D2D0E" w:rsidRPr="35D7B47D">
              <w:rPr>
                <w:sz w:val="16"/>
                <w:szCs w:val="16"/>
              </w:rPr>
              <w:t>:</w:t>
            </w:r>
          </w:p>
          <w:p w14:paraId="453EC693" w14:textId="77777777" w:rsidR="00100769" w:rsidRPr="00EE62DA" w:rsidRDefault="19B94B02" w:rsidP="00FC2E9C">
            <w:pPr>
              <w:spacing w:line="276" w:lineRule="auto"/>
              <w:rPr>
                <w:sz w:val="16"/>
                <w:szCs w:val="16"/>
              </w:rPr>
            </w:pPr>
            <w:r w:rsidRPr="477080F9">
              <w:rPr>
                <w:sz w:val="16"/>
                <w:szCs w:val="16"/>
              </w:rPr>
              <w:t>30 % građana u riziku od beskućništv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54E007" w14:textId="77777777" w:rsidR="00100769" w:rsidRPr="00EE62DA" w:rsidRDefault="19B94B02" w:rsidP="00FC2E9C">
            <w:pPr>
              <w:spacing w:line="276" w:lineRule="auto"/>
              <w:jc w:val="center"/>
              <w:rPr>
                <w:sz w:val="16"/>
                <w:szCs w:val="16"/>
              </w:rPr>
            </w:pPr>
            <w:r w:rsidRPr="477080F9">
              <w:rPr>
                <w:sz w:val="16"/>
                <w:szCs w:val="16"/>
              </w:rPr>
              <w:t>67</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23323B" w14:textId="77777777" w:rsidR="00100769" w:rsidRPr="00EE62DA" w:rsidRDefault="19B94B02" w:rsidP="00FC2E9C">
            <w:pPr>
              <w:spacing w:line="276" w:lineRule="auto"/>
              <w:jc w:val="center"/>
              <w:rPr>
                <w:sz w:val="16"/>
                <w:szCs w:val="16"/>
              </w:rPr>
            </w:pPr>
            <w:r w:rsidRPr="477080F9">
              <w:rPr>
                <w:sz w:val="16"/>
                <w:szCs w:val="16"/>
              </w:rPr>
              <w:t>23</w:t>
            </w:r>
          </w:p>
        </w:tc>
        <w:tc>
          <w:tcPr>
            <w:tcW w:w="15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4AB210" w14:textId="77777777" w:rsidR="00100769" w:rsidRPr="0061336E" w:rsidRDefault="19B94B02" w:rsidP="00FC2E9C">
            <w:pPr>
              <w:spacing w:line="276" w:lineRule="auto"/>
              <w:jc w:val="center"/>
              <w:rPr>
                <w:sz w:val="16"/>
                <w:szCs w:val="16"/>
              </w:rPr>
            </w:pPr>
            <w:r w:rsidRPr="0061336E">
              <w:rPr>
                <w:sz w:val="16"/>
                <w:szCs w:val="16"/>
              </w:rPr>
              <w:t>-44</w:t>
            </w:r>
          </w:p>
        </w:tc>
      </w:tr>
    </w:tbl>
    <w:p w14:paraId="6BAFE472" w14:textId="77777777" w:rsidR="00500CCD" w:rsidRPr="00EE62DA" w:rsidRDefault="00500CCD" w:rsidP="00FC2E9C">
      <w:pPr>
        <w:spacing w:line="276" w:lineRule="auto"/>
        <w:jc w:val="both"/>
        <w:rPr>
          <w:rFonts w:eastAsia="Calibri"/>
          <w:color w:val="000000" w:themeColor="text1"/>
          <w:lang w:val="hr-HR"/>
        </w:rPr>
      </w:pPr>
    </w:p>
    <w:p w14:paraId="73C7D663" w14:textId="22582136" w:rsidR="00500CCD" w:rsidRPr="00EE62DA"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w:t>
      </w:r>
      <w:r w:rsidRPr="35D7B47D">
        <w:rPr>
          <w:rFonts w:eastAsia="Calibri"/>
          <w:b/>
          <w:bCs/>
          <w:color w:val="000000" w:themeColor="text1"/>
          <w:lang w:val="hr-HR"/>
        </w:rPr>
        <w:t>građane u teškoj materijalnoj i socijalnoj deprivaciji</w:t>
      </w:r>
      <w:r w:rsidRPr="35D7B47D">
        <w:rPr>
          <w:rFonts w:eastAsia="Calibri"/>
          <w:color w:val="000000" w:themeColor="text1"/>
          <w:lang w:val="hr-HR"/>
        </w:rPr>
        <w:t xml:space="preserve">, analiza pokazuje visoku razinu pokrivenosti očekivanih potreba. </w:t>
      </w:r>
      <w:r w:rsidRPr="35D7B47D">
        <w:rPr>
          <w:rFonts w:eastAsia="Calibri"/>
          <w:b/>
          <w:bCs/>
          <w:color w:val="000000" w:themeColor="text1"/>
          <w:lang w:val="hr-HR"/>
        </w:rPr>
        <w:t>Podrška u zapošljavanju</w:t>
      </w:r>
      <w:r w:rsidRPr="35D7B47D">
        <w:rPr>
          <w:rFonts w:eastAsia="Calibri"/>
          <w:color w:val="000000" w:themeColor="text1"/>
          <w:lang w:val="hr-HR"/>
        </w:rPr>
        <w:t xml:space="preserve"> pokriva 146</w:t>
      </w:r>
      <w:r w:rsidR="672DAB77" w:rsidRPr="35D7B47D">
        <w:rPr>
          <w:rFonts w:eastAsia="Calibri"/>
          <w:color w:val="000000" w:themeColor="text1"/>
          <w:lang w:val="hr-HR"/>
        </w:rPr>
        <w:t xml:space="preserve"> </w:t>
      </w:r>
      <w:r w:rsidRPr="35D7B47D">
        <w:rPr>
          <w:rFonts w:eastAsia="Calibri"/>
          <w:color w:val="000000" w:themeColor="text1"/>
          <w:lang w:val="hr-HR"/>
        </w:rPr>
        <w:t>% očekivane populacije</w:t>
      </w:r>
      <w:r w:rsidR="27988353" w:rsidRPr="35D7B47D">
        <w:rPr>
          <w:rFonts w:eastAsia="Calibri"/>
          <w:color w:val="000000" w:themeColor="text1"/>
          <w:lang w:val="hr-HR"/>
        </w:rPr>
        <w:t xml:space="preserve">. </w:t>
      </w:r>
      <w:r w:rsidRPr="35D7B47D">
        <w:rPr>
          <w:rFonts w:eastAsia="Calibri"/>
          <w:color w:val="000000" w:themeColor="text1"/>
          <w:lang w:val="hr-HR"/>
        </w:rPr>
        <w:t xml:space="preserve">Slično tome, </w:t>
      </w:r>
      <w:r w:rsidRPr="35D7B47D">
        <w:rPr>
          <w:rFonts w:eastAsia="Calibri"/>
          <w:b/>
          <w:bCs/>
          <w:color w:val="000000" w:themeColor="text1"/>
          <w:lang w:val="hr-HR"/>
        </w:rPr>
        <w:t>besplatna pravna pomoć</w:t>
      </w:r>
      <w:r w:rsidRPr="35D7B47D">
        <w:rPr>
          <w:rFonts w:eastAsia="Calibri"/>
          <w:color w:val="000000" w:themeColor="text1"/>
          <w:lang w:val="hr-HR"/>
        </w:rPr>
        <w:t xml:space="preserve"> ostvaruje pokrivenost od 153</w:t>
      </w:r>
      <w:r w:rsidR="63A264E7" w:rsidRPr="35D7B47D">
        <w:rPr>
          <w:rFonts w:eastAsia="Calibri"/>
          <w:color w:val="000000" w:themeColor="text1"/>
          <w:lang w:val="hr-HR"/>
        </w:rPr>
        <w:t xml:space="preserve"> </w:t>
      </w:r>
      <w:r w:rsidRPr="35D7B47D">
        <w:rPr>
          <w:rFonts w:eastAsia="Calibri"/>
          <w:color w:val="000000" w:themeColor="text1"/>
          <w:lang w:val="hr-HR"/>
        </w:rPr>
        <w:t xml:space="preserve">%. </w:t>
      </w:r>
      <w:r w:rsidRPr="35D7B47D">
        <w:rPr>
          <w:rFonts w:eastAsia="Calibri"/>
          <w:b/>
          <w:bCs/>
          <w:color w:val="000000" w:themeColor="text1"/>
          <w:lang w:val="hr-HR"/>
        </w:rPr>
        <w:t>Posudionica i servisiranje ortopedskih i medicinskih pomagala</w:t>
      </w:r>
      <w:r w:rsidRPr="35D7B47D">
        <w:rPr>
          <w:rFonts w:eastAsia="Calibri"/>
          <w:color w:val="000000" w:themeColor="text1"/>
          <w:lang w:val="hr-HR"/>
        </w:rPr>
        <w:t xml:space="preserve"> pokriva čak 214</w:t>
      </w:r>
      <w:r w:rsidR="5BBDCA6A" w:rsidRPr="35D7B47D">
        <w:rPr>
          <w:rFonts w:eastAsia="Calibri"/>
          <w:color w:val="000000" w:themeColor="text1"/>
          <w:lang w:val="hr-HR"/>
        </w:rPr>
        <w:t xml:space="preserve"> </w:t>
      </w:r>
      <w:r w:rsidRPr="35D7B47D">
        <w:rPr>
          <w:rFonts w:eastAsia="Calibri"/>
          <w:color w:val="000000" w:themeColor="text1"/>
          <w:lang w:val="hr-HR"/>
        </w:rPr>
        <w:t xml:space="preserve">% potreba, što </w:t>
      </w:r>
      <w:r w:rsidR="28D75187" w:rsidRPr="35D7B47D">
        <w:rPr>
          <w:rFonts w:eastAsia="Calibri"/>
          <w:color w:val="000000" w:themeColor="text1"/>
          <w:lang w:val="hr-HR"/>
        </w:rPr>
        <w:t xml:space="preserve">upućuje </w:t>
      </w:r>
      <w:r w:rsidRPr="35D7B47D">
        <w:rPr>
          <w:rFonts w:eastAsia="Calibri"/>
          <w:color w:val="000000" w:themeColor="text1"/>
          <w:lang w:val="hr-HR"/>
        </w:rPr>
        <w:t xml:space="preserve">na </w:t>
      </w:r>
      <w:r w:rsidR="5E291C7F" w:rsidRPr="35D7B47D">
        <w:rPr>
          <w:rFonts w:eastAsia="Calibri"/>
          <w:color w:val="000000" w:themeColor="text1"/>
          <w:lang w:val="hr-HR"/>
        </w:rPr>
        <w:t>iznimno</w:t>
      </w:r>
      <w:r w:rsidRPr="35D7B47D">
        <w:rPr>
          <w:rFonts w:eastAsia="Calibri"/>
          <w:color w:val="000000" w:themeColor="text1"/>
          <w:lang w:val="hr-HR"/>
        </w:rPr>
        <w:t xml:space="preserve"> dobru dostupnost ove</w:t>
      </w:r>
      <w:r w:rsidR="3D0F64D1" w:rsidRPr="35D7B47D">
        <w:rPr>
          <w:rFonts w:eastAsia="Calibri"/>
          <w:color w:val="000000" w:themeColor="text1"/>
          <w:lang w:val="hr-HR"/>
        </w:rPr>
        <w:t xml:space="preserve"> usluge</w:t>
      </w:r>
      <w:r w:rsidRPr="35D7B47D">
        <w:rPr>
          <w:rFonts w:eastAsia="Calibri"/>
          <w:color w:val="000000" w:themeColor="text1"/>
          <w:lang w:val="hr-HR"/>
        </w:rPr>
        <w:t xml:space="preserve">. </w:t>
      </w:r>
    </w:p>
    <w:p w14:paraId="54787F90" w14:textId="1264B69D" w:rsidR="00500CCD" w:rsidRPr="00EE62DA"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w:t>
      </w:r>
      <w:r w:rsidRPr="35D7B47D">
        <w:rPr>
          <w:rFonts w:eastAsia="Calibri"/>
          <w:b/>
          <w:bCs/>
          <w:color w:val="000000" w:themeColor="text1"/>
          <w:lang w:val="hr-HR"/>
        </w:rPr>
        <w:t>socijalno isključene korisnike zajamčene minimalne naknade (ZMN)</w:t>
      </w:r>
      <w:r w:rsidRPr="35D7B47D">
        <w:rPr>
          <w:rFonts w:eastAsia="Calibri"/>
          <w:color w:val="000000" w:themeColor="text1"/>
          <w:lang w:val="hr-HR"/>
        </w:rPr>
        <w:t xml:space="preserve"> analiza pokazuje ozbiljan jaz. </w:t>
      </w:r>
      <w:r w:rsidRPr="35D7B47D">
        <w:rPr>
          <w:rFonts w:eastAsia="Calibri"/>
          <w:b/>
          <w:bCs/>
          <w:color w:val="000000" w:themeColor="text1"/>
          <w:lang w:val="hr-HR"/>
        </w:rPr>
        <w:t>Socijalno mentorstvo za radno sposobne nezaposlene primatelje ZMN-a</w:t>
      </w:r>
      <w:r w:rsidRPr="35D7B47D">
        <w:rPr>
          <w:rFonts w:eastAsia="Calibri"/>
          <w:color w:val="000000" w:themeColor="text1"/>
          <w:lang w:val="hr-HR"/>
        </w:rPr>
        <w:t xml:space="preserve"> pokriva samo 4</w:t>
      </w:r>
      <w:r w:rsidR="20DF40AB" w:rsidRPr="35D7B47D">
        <w:rPr>
          <w:rFonts w:eastAsia="Calibri"/>
          <w:color w:val="000000" w:themeColor="text1"/>
          <w:lang w:val="hr-HR"/>
        </w:rPr>
        <w:t xml:space="preserve"> </w:t>
      </w:r>
      <w:r w:rsidRPr="35D7B47D">
        <w:rPr>
          <w:rFonts w:eastAsia="Calibri"/>
          <w:color w:val="000000" w:themeColor="text1"/>
          <w:lang w:val="hr-HR"/>
        </w:rPr>
        <w:t xml:space="preserve">% očekivane populacije, uz jaz od 1843 korisnika. Ovaj rezultat </w:t>
      </w:r>
      <w:r w:rsidR="5F65FCA4" w:rsidRPr="35D7B47D">
        <w:rPr>
          <w:rFonts w:eastAsia="Calibri"/>
          <w:color w:val="000000" w:themeColor="text1"/>
          <w:lang w:val="hr-HR"/>
        </w:rPr>
        <w:t xml:space="preserve">upućuje </w:t>
      </w:r>
      <w:r w:rsidRPr="35D7B47D">
        <w:rPr>
          <w:rFonts w:eastAsia="Calibri"/>
          <w:color w:val="000000" w:themeColor="text1"/>
          <w:lang w:val="hr-HR"/>
        </w:rPr>
        <w:t>na zna</w:t>
      </w:r>
      <w:r w:rsidR="6F425A83" w:rsidRPr="35D7B47D">
        <w:rPr>
          <w:rFonts w:eastAsia="Calibri"/>
          <w:color w:val="000000" w:themeColor="text1"/>
          <w:lang w:val="hr-HR"/>
        </w:rPr>
        <w:t>tan</w:t>
      </w:r>
      <w:r w:rsidRPr="35D7B47D">
        <w:rPr>
          <w:rFonts w:eastAsia="Calibri"/>
          <w:color w:val="000000" w:themeColor="text1"/>
          <w:lang w:val="hr-HR"/>
        </w:rPr>
        <w:t xml:space="preserve"> deficit u pružanju usluge koja je ključna za socijalnu reintegraciju i smanjenje isključenosti.</w:t>
      </w:r>
    </w:p>
    <w:p w14:paraId="2DC28ADC" w14:textId="411880A7" w:rsidR="00500CCD" w:rsidRPr="00EE62DA"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w:t>
      </w:r>
      <w:r w:rsidRPr="35D7B47D">
        <w:rPr>
          <w:rFonts w:eastAsia="Calibri"/>
          <w:b/>
          <w:bCs/>
          <w:color w:val="000000" w:themeColor="text1"/>
          <w:lang w:val="hr-HR"/>
        </w:rPr>
        <w:t>građane u prehrambenoj deprivaciji</w:t>
      </w:r>
      <w:r w:rsidRPr="35D7B47D">
        <w:rPr>
          <w:rFonts w:eastAsia="Calibri"/>
          <w:color w:val="000000" w:themeColor="text1"/>
          <w:lang w:val="hr-HR"/>
        </w:rPr>
        <w:t xml:space="preserve"> pokrivenost je na umjerenoj razini. </w:t>
      </w:r>
      <w:r w:rsidRPr="35D7B47D">
        <w:rPr>
          <w:rFonts w:eastAsia="Calibri"/>
          <w:b/>
          <w:bCs/>
          <w:color w:val="000000" w:themeColor="text1"/>
          <w:lang w:val="hr-HR"/>
        </w:rPr>
        <w:t>Socijalna samoposluga i dostava namirnica</w:t>
      </w:r>
      <w:r w:rsidRPr="35D7B47D">
        <w:rPr>
          <w:rFonts w:eastAsia="Calibri"/>
          <w:color w:val="000000" w:themeColor="text1"/>
          <w:lang w:val="hr-HR"/>
        </w:rPr>
        <w:t xml:space="preserve"> pokrivaju 53</w:t>
      </w:r>
      <w:r w:rsidR="0074B087" w:rsidRPr="35D7B47D">
        <w:rPr>
          <w:rFonts w:eastAsia="Calibri"/>
          <w:color w:val="000000" w:themeColor="text1"/>
          <w:lang w:val="hr-HR"/>
        </w:rPr>
        <w:t xml:space="preserve"> </w:t>
      </w:r>
      <w:r w:rsidRPr="35D7B47D">
        <w:rPr>
          <w:rFonts w:eastAsia="Calibri"/>
          <w:color w:val="000000" w:themeColor="text1"/>
          <w:lang w:val="hr-HR"/>
        </w:rPr>
        <w:t xml:space="preserve">% očekivanih korisnika, s jazom od 2149 korisnika. </w:t>
      </w:r>
      <w:r w:rsidRPr="35D7B47D">
        <w:rPr>
          <w:rFonts w:eastAsia="Calibri"/>
          <w:b/>
          <w:bCs/>
          <w:color w:val="000000" w:themeColor="text1"/>
          <w:lang w:val="hr-HR"/>
        </w:rPr>
        <w:t>Pučke kuhinje i dostava pripremljenih obroka</w:t>
      </w:r>
      <w:r w:rsidRPr="35D7B47D">
        <w:rPr>
          <w:rFonts w:eastAsia="Calibri"/>
          <w:color w:val="000000" w:themeColor="text1"/>
          <w:lang w:val="hr-HR"/>
        </w:rPr>
        <w:t xml:space="preserve"> pokrivaju 51</w:t>
      </w:r>
      <w:r w:rsidR="65E55CDF" w:rsidRPr="35D7B47D">
        <w:rPr>
          <w:rFonts w:eastAsia="Calibri"/>
          <w:color w:val="000000" w:themeColor="text1"/>
          <w:lang w:val="hr-HR"/>
        </w:rPr>
        <w:t xml:space="preserve"> </w:t>
      </w:r>
      <w:r w:rsidRPr="35D7B47D">
        <w:rPr>
          <w:rFonts w:eastAsia="Calibri"/>
          <w:color w:val="000000" w:themeColor="text1"/>
          <w:lang w:val="hr-HR"/>
        </w:rPr>
        <w:t>% potreba, uz preostali jaz od 2250 korisnika. Ovi podaci naglašavaju potrebu za proširenjem kapaciteta kako bi se smanjio jaz u prehrambenoj sigurnosti.</w:t>
      </w:r>
    </w:p>
    <w:p w14:paraId="78DB3ADC" w14:textId="26191025" w:rsidR="009A5DE9" w:rsidRDefault="2F050573" w:rsidP="35D7B47D">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građane u riziku od beskućništva</w:t>
      </w:r>
      <w:r w:rsidRPr="35D7B47D">
        <w:rPr>
          <w:rFonts w:eastAsia="Calibri"/>
          <w:color w:val="000000" w:themeColor="text1"/>
          <w:lang w:val="hr-HR"/>
        </w:rPr>
        <w:t xml:space="preserve"> analiza pokazuje </w:t>
      </w:r>
      <w:r w:rsidR="072C1BB7" w:rsidRPr="35D7B47D">
        <w:rPr>
          <w:rFonts w:eastAsia="Calibri"/>
          <w:color w:val="000000" w:themeColor="text1"/>
          <w:lang w:val="hr-HR"/>
        </w:rPr>
        <w:t xml:space="preserve">da </w:t>
      </w:r>
      <w:r w:rsidR="072C1BB7" w:rsidRPr="35D7B47D">
        <w:rPr>
          <w:rFonts w:eastAsia="Calibri"/>
          <w:b/>
          <w:bCs/>
          <w:color w:val="000000" w:themeColor="text1"/>
          <w:lang w:val="hr-HR"/>
        </w:rPr>
        <w:t>s</w:t>
      </w:r>
      <w:r w:rsidRPr="35D7B47D">
        <w:rPr>
          <w:rFonts w:eastAsia="Calibri"/>
          <w:b/>
          <w:bCs/>
          <w:color w:val="000000" w:themeColor="text1"/>
          <w:lang w:val="hr-HR"/>
        </w:rPr>
        <w:t>mještaj ili organizirano stanovanje</w:t>
      </w:r>
      <w:r w:rsidRPr="35D7B47D">
        <w:rPr>
          <w:rFonts w:eastAsia="Calibri"/>
          <w:color w:val="000000" w:themeColor="text1"/>
          <w:lang w:val="hr-HR"/>
        </w:rPr>
        <w:t xml:space="preserve"> pokriva 125</w:t>
      </w:r>
      <w:r w:rsidR="24651261" w:rsidRPr="35D7B47D">
        <w:rPr>
          <w:rFonts w:eastAsia="Calibri"/>
          <w:color w:val="000000" w:themeColor="text1"/>
          <w:lang w:val="hr-HR"/>
        </w:rPr>
        <w:t xml:space="preserve"> </w:t>
      </w:r>
      <w:r w:rsidRPr="35D7B47D">
        <w:rPr>
          <w:rFonts w:eastAsia="Calibri"/>
          <w:color w:val="000000" w:themeColor="text1"/>
          <w:lang w:val="hr-HR"/>
        </w:rPr>
        <w:t>% očekivanih potreba</w:t>
      </w:r>
      <w:r w:rsidR="072C1BB7" w:rsidRPr="35D7B47D">
        <w:rPr>
          <w:rFonts w:eastAsia="Calibri"/>
          <w:color w:val="000000" w:themeColor="text1"/>
          <w:lang w:val="hr-HR"/>
        </w:rPr>
        <w:t xml:space="preserve">, iako GUZBOI raspolaže podacima da je uslugu potrebno širiti. </w:t>
      </w:r>
      <w:r w:rsidRPr="35D7B47D">
        <w:rPr>
          <w:rFonts w:eastAsia="Calibri"/>
          <w:b/>
          <w:bCs/>
          <w:color w:val="000000" w:themeColor="text1"/>
          <w:lang w:val="hr-HR"/>
        </w:rPr>
        <w:t>Boravak</w:t>
      </w:r>
      <w:r w:rsidRPr="35D7B47D">
        <w:rPr>
          <w:rFonts w:eastAsia="Calibri"/>
          <w:color w:val="000000" w:themeColor="text1"/>
          <w:lang w:val="hr-HR"/>
        </w:rPr>
        <w:t xml:space="preserve"> poka</w:t>
      </w:r>
      <w:r w:rsidR="56E4B11B" w:rsidRPr="35D7B47D">
        <w:rPr>
          <w:rFonts w:eastAsia="Calibri"/>
          <w:color w:val="000000" w:themeColor="text1"/>
          <w:lang w:val="hr-HR"/>
        </w:rPr>
        <w:t xml:space="preserve">zuje iznimno visoku pokrivenost </w:t>
      </w:r>
      <w:r w:rsidR="072C1BB7" w:rsidRPr="35D7B47D">
        <w:rPr>
          <w:rFonts w:eastAsia="Calibri"/>
          <w:color w:val="000000" w:themeColor="text1"/>
          <w:lang w:val="hr-HR"/>
        </w:rPr>
        <w:t>iako u ovoj usluzi po naravi postoji zna</w:t>
      </w:r>
      <w:r w:rsidR="7D4746C2" w:rsidRPr="35D7B47D">
        <w:rPr>
          <w:rFonts w:eastAsia="Calibri"/>
          <w:color w:val="000000" w:themeColor="text1"/>
          <w:lang w:val="hr-HR"/>
        </w:rPr>
        <w:t>tna</w:t>
      </w:r>
      <w:r w:rsidR="072C1BB7" w:rsidRPr="35D7B47D">
        <w:rPr>
          <w:rFonts w:eastAsia="Calibri"/>
          <w:color w:val="000000" w:themeColor="text1"/>
          <w:lang w:val="hr-HR"/>
        </w:rPr>
        <w:t xml:space="preserve"> fluktuacija te bi navedena potreba prema Pravilniku prije mogla izražavati kapacitet nego ukupni broj korisnika u jednoj godini, stoga se ova brojka ne može uzimati kao releva</w:t>
      </w:r>
      <w:r w:rsidR="56E4B11B" w:rsidRPr="35D7B47D">
        <w:rPr>
          <w:rFonts w:eastAsia="Calibri"/>
          <w:color w:val="000000" w:themeColor="text1"/>
          <w:lang w:val="hr-HR"/>
        </w:rPr>
        <w:t>n</w:t>
      </w:r>
      <w:r w:rsidR="072C1BB7" w:rsidRPr="35D7B47D">
        <w:rPr>
          <w:rFonts w:eastAsia="Calibri"/>
          <w:color w:val="000000" w:themeColor="text1"/>
          <w:lang w:val="hr-HR"/>
        </w:rPr>
        <w:t>tna</w:t>
      </w:r>
      <w:r w:rsidRPr="35D7B47D">
        <w:rPr>
          <w:rFonts w:eastAsia="Calibri"/>
          <w:color w:val="000000" w:themeColor="text1"/>
          <w:lang w:val="hr-HR"/>
        </w:rPr>
        <w:t xml:space="preserve">. </w:t>
      </w:r>
      <w:r w:rsidR="072C1BB7" w:rsidRPr="35D7B47D">
        <w:rPr>
          <w:rFonts w:eastAsia="Calibri"/>
          <w:color w:val="000000" w:themeColor="text1"/>
          <w:lang w:val="hr-HR"/>
        </w:rPr>
        <w:t>Nadalje</w:t>
      </w:r>
      <w:r w:rsidRPr="35D7B47D">
        <w:rPr>
          <w:rFonts w:eastAsia="Calibri"/>
          <w:color w:val="000000" w:themeColor="text1"/>
          <w:lang w:val="hr-HR"/>
        </w:rPr>
        <w:t xml:space="preserve">, </w:t>
      </w:r>
      <w:r w:rsidRPr="35D7B47D">
        <w:rPr>
          <w:rFonts w:eastAsia="Calibri"/>
          <w:b/>
          <w:bCs/>
          <w:color w:val="000000" w:themeColor="text1"/>
          <w:lang w:val="hr-HR"/>
        </w:rPr>
        <w:t>dnevni centar za podršku i informiranje</w:t>
      </w:r>
      <w:r w:rsidRPr="35D7B47D">
        <w:rPr>
          <w:rFonts w:eastAsia="Calibri"/>
          <w:color w:val="000000" w:themeColor="text1"/>
          <w:lang w:val="hr-HR"/>
        </w:rPr>
        <w:t xml:space="preserve"> pokriva samo 52</w:t>
      </w:r>
      <w:r w:rsidR="00323EFF" w:rsidRPr="35D7B47D">
        <w:rPr>
          <w:rFonts w:eastAsia="Calibri"/>
          <w:color w:val="000000" w:themeColor="text1"/>
          <w:lang w:val="hr-HR"/>
        </w:rPr>
        <w:t xml:space="preserve"> </w:t>
      </w:r>
      <w:r w:rsidRPr="35D7B47D">
        <w:rPr>
          <w:rFonts w:eastAsia="Calibri"/>
          <w:color w:val="000000" w:themeColor="text1"/>
          <w:lang w:val="hr-HR"/>
        </w:rPr>
        <w:t xml:space="preserve">% potreba, s jazom od 213 korisnika. </w:t>
      </w:r>
      <w:r w:rsidRPr="35D7B47D">
        <w:rPr>
          <w:rFonts w:eastAsia="Calibri"/>
          <w:b/>
          <w:bCs/>
          <w:color w:val="000000" w:themeColor="text1"/>
          <w:lang w:val="hr-HR"/>
        </w:rPr>
        <w:t>Stambeno zbrinjavanje osoba u riziku od beskućništva</w:t>
      </w:r>
      <w:r w:rsidRPr="35D7B47D">
        <w:rPr>
          <w:rFonts w:eastAsia="Calibri"/>
          <w:color w:val="000000" w:themeColor="text1"/>
          <w:lang w:val="hr-HR"/>
        </w:rPr>
        <w:t xml:space="preserve"> ostvaruje pokrivenost od 34</w:t>
      </w:r>
      <w:r w:rsidR="6121078D" w:rsidRPr="35D7B47D">
        <w:rPr>
          <w:rFonts w:eastAsia="Calibri"/>
          <w:color w:val="000000" w:themeColor="text1"/>
          <w:lang w:val="hr-HR"/>
        </w:rPr>
        <w:t xml:space="preserve"> </w:t>
      </w:r>
      <w:r w:rsidRPr="35D7B47D">
        <w:rPr>
          <w:rFonts w:eastAsia="Calibri"/>
          <w:color w:val="000000" w:themeColor="text1"/>
          <w:lang w:val="hr-HR"/>
        </w:rPr>
        <w:t>%, uz preostali jaz od 44 korisnika. Ovi rezultati naglašavaju potrebu za dodatnim naporima u osiguravanju dugoročnog smještaja i podrške beskućnicima.</w:t>
      </w:r>
    </w:p>
    <w:p w14:paraId="2A8D1FB4" w14:textId="3B32E008" w:rsidR="00EC31E3" w:rsidRDefault="00EC31E3" w:rsidP="35D7B47D">
      <w:pPr>
        <w:spacing w:line="276" w:lineRule="auto"/>
        <w:jc w:val="both"/>
        <w:rPr>
          <w:rFonts w:eastAsia="Calibri"/>
          <w:color w:val="000000" w:themeColor="text1"/>
          <w:lang w:val="hr-HR"/>
        </w:rPr>
      </w:pPr>
    </w:p>
    <w:p w14:paraId="29C95BF7" w14:textId="51723609" w:rsidR="00EC31E3" w:rsidRDefault="00EC31E3" w:rsidP="35D7B47D">
      <w:pPr>
        <w:spacing w:line="276" w:lineRule="auto"/>
        <w:jc w:val="both"/>
        <w:rPr>
          <w:rFonts w:eastAsia="Calibri"/>
          <w:color w:val="000000" w:themeColor="text1"/>
          <w:lang w:val="hr-HR"/>
        </w:rPr>
      </w:pPr>
    </w:p>
    <w:p w14:paraId="258FE6D7" w14:textId="5EB101E4" w:rsidR="00EC31E3" w:rsidRDefault="00EC31E3" w:rsidP="35D7B47D">
      <w:pPr>
        <w:spacing w:line="276" w:lineRule="auto"/>
        <w:jc w:val="both"/>
        <w:rPr>
          <w:rFonts w:eastAsia="Calibri"/>
          <w:color w:val="000000" w:themeColor="text1"/>
          <w:lang w:val="hr-HR"/>
        </w:rPr>
      </w:pPr>
    </w:p>
    <w:p w14:paraId="47A272FA" w14:textId="3CB60EEA" w:rsidR="00EC31E3" w:rsidRDefault="00EC31E3" w:rsidP="35D7B47D">
      <w:pPr>
        <w:spacing w:line="276" w:lineRule="auto"/>
        <w:jc w:val="both"/>
        <w:rPr>
          <w:rFonts w:eastAsia="Calibri"/>
          <w:color w:val="000000" w:themeColor="text1"/>
          <w:lang w:val="hr-HR"/>
        </w:rPr>
      </w:pPr>
    </w:p>
    <w:p w14:paraId="2F670E8F" w14:textId="5FB73B57" w:rsidR="00EC31E3" w:rsidRDefault="00EC31E3" w:rsidP="35D7B47D">
      <w:pPr>
        <w:spacing w:line="276" w:lineRule="auto"/>
        <w:jc w:val="both"/>
        <w:rPr>
          <w:rFonts w:eastAsia="Calibri"/>
          <w:color w:val="000000" w:themeColor="text1"/>
          <w:lang w:val="hr-HR"/>
        </w:rPr>
      </w:pPr>
    </w:p>
    <w:p w14:paraId="136C5392" w14:textId="7458B250" w:rsidR="00EC31E3" w:rsidRDefault="00EC31E3" w:rsidP="35D7B47D">
      <w:pPr>
        <w:spacing w:line="276" w:lineRule="auto"/>
        <w:jc w:val="both"/>
        <w:rPr>
          <w:rFonts w:eastAsia="Calibri"/>
          <w:color w:val="000000" w:themeColor="text1"/>
          <w:lang w:val="hr-HR"/>
        </w:rPr>
      </w:pPr>
    </w:p>
    <w:p w14:paraId="09BDA1E0" w14:textId="77777777" w:rsidR="00EC31E3" w:rsidRDefault="00EC31E3" w:rsidP="35D7B47D">
      <w:pPr>
        <w:spacing w:line="276" w:lineRule="auto"/>
        <w:jc w:val="both"/>
        <w:rPr>
          <w:rFonts w:eastAsia="Calibri"/>
          <w:color w:val="000000" w:themeColor="text1"/>
          <w:lang w:val="hr-HR"/>
        </w:rPr>
      </w:pPr>
    </w:p>
    <w:p w14:paraId="782CD58A" w14:textId="38815A97" w:rsidR="00500CCD" w:rsidRPr="009A5DE9" w:rsidRDefault="4216B34C" w:rsidP="35D7B47D">
      <w:pPr>
        <w:pStyle w:val="Caption"/>
        <w:rPr>
          <w:rFonts w:eastAsia="Calibri"/>
          <w:i w:val="0"/>
          <w:iCs w:val="0"/>
          <w:color w:val="000000" w:themeColor="text1"/>
          <w:sz w:val="20"/>
          <w:szCs w:val="20"/>
          <w:lang w:val="hr-HR"/>
        </w:rPr>
      </w:pPr>
      <w:bookmarkStart w:id="36" w:name="_Toc190692783"/>
      <w:r w:rsidRPr="35D7B47D">
        <w:rPr>
          <w:sz w:val="20"/>
          <w:szCs w:val="20"/>
          <w:lang w:val="pl-PL"/>
        </w:rPr>
        <w:lastRenderedPageBreak/>
        <w:t xml:space="preserve">Tablica </w:t>
      </w:r>
      <w:r w:rsidR="1A8CC066" w:rsidRPr="35D7B47D">
        <w:rPr>
          <w:sz w:val="20"/>
          <w:szCs w:val="20"/>
        </w:rPr>
        <w:fldChar w:fldCharType="begin"/>
      </w:r>
      <w:r w:rsidR="1A8CC066" w:rsidRPr="35D7B47D">
        <w:rPr>
          <w:sz w:val="20"/>
          <w:szCs w:val="20"/>
          <w:lang w:val="pl-PL"/>
        </w:rPr>
        <w:instrText xml:space="preserve"> SEQ Tablica \* ARABIC </w:instrText>
      </w:r>
      <w:r w:rsidR="1A8CC066" w:rsidRPr="35D7B47D">
        <w:rPr>
          <w:sz w:val="20"/>
          <w:szCs w:val="20"/>
        </w:rPr>
        <w:fldChar w:fldCharType="separate"/>
      </w:r>
      <w:r w:rsidR="00E10483">
        <w:rPr>
          <w:noProof/>
          <w:sz w:val="20"/>
          <w:szCs w:val="20"/>
          <w:lang w:val="pl-PL"/>
        </w:rPr>
        <w:t>12</w:t>
      </w:r>
      <w:r w:rsidR="1A8CC066" w:rsidRPr="35D7B47D">
        <w:rPr>
          <w:sz w:val="20"/>
          <w:szCs w:val="20"/>
        </w:rPr>
        <w:fldChar w:fldCharType="end"/>
      </w:r>
      <w:r w:rsidR="2B6C821A" w:rsidRPr="35D7B47D">
        <w:rPr>
          <w:sz w:val="20"/>
          <w:szCs w:val="20"/>
          <w:lang w:val="pl-PL"/>
        </w:rPr>
        <w:t>.</w:t>
      </w:r>
      <w:r w:rsidRPr="35D7B47D">
        <w:rPr>
          <w:sz w:val="20"/>
          <w:szCs w:val="20"/>
          <w:lang w:val="pl-PL"/>
        </w:rPr>
        <w:t xml:space="preserve"> </w:t>
      </w:r>
      <w:r w:rsidR="2F050573" w:rsidRPr="35D7B47D">
        <w:rPr>
          <w:rFonts w:eastAsia="Calibri"/>
          <w:color w:val="000000" w:themeColor="text1"/>
          <w:sz w:val="20"/>
          <w:szCs w:val="20"/>
          <w:lang w:val="hr-HR"/>
        </w:rPr>
        <w:t>Izračun potreba za socijalnim i drugim uslugama te jaza u obuhvatu za odrasle u rizicima povezanim s mentalnim zdravljem u Gradu Zagrebu</w:t>
      </w:r>
      <w:bookmarkEnd w:id="36"/>
    </w:p>
    <w:tbl>
      <w:tblPr>
        <w:tblStyle w:val="TableGrid0"/>
        <w:tblW w:w="9498" w:type="dxa"/>
        <w:tblInd w:w="-8" w:type="dxa"/>
        <w:tblCellMar>
          <w:top w:w="19" w:type="dxa"/>
          <w:left w:w="39" w:type="dxa"/>
          <w:right w:w="52" w:type="dxa"/>
        </w:tblCellMar>
        <w:tblLook w:val="04A0" w:firstRow="1" w:lastRow="0" w:firstColumn="1" w:lastColumn="0" w:noHBand="0" w:noVBand="1"/>
      </w:tblPr>
      <w:tblGrid>
        <w:gridCol w:w="4826"/>
        <w:gridCol w:w="1156"/>
        <w:gridCol w:w="1682"/>
        <w:gridCol w:w="1834"/>
      </w:tblGrid>
      <w:tr w:rsidR="007A28E0" w:rsidRPr="009C6A9B" w14:paraId="1515A356" w14:textId="77777777" w:rsidTr="35D7B47D">
        <w:trPr>
          <w:trHeight w:val="957"/>
          <w:tblHeader/>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6B0905F7" w14:textId="77777777" w:rsidR="007A28E0" w:rsidRPr="00EE62DA" w:rsidRDefault="66E77F72" w:rsidP="00FC2E9C">
            <w:pPr>
              <w:spacing w:line="276" w:lineRule="auto"/>
              <w:ind w:left="314" w:right="303"/>
              <w:jc w:val="center"/>
              <w:rPr>
                <w:i/>
                <w:iCs/>
                <w:sz w:val="16"/>
                <w:szCs w:val="16"/>
              </w:rPr>
            </w:pPr>
            <w:r w:rsidRPr="477080F9">
              <w:rPr>
                <w:i/>
                <w:iCs/>
                <w:sz w:val="16"/>
                <w:szCs w:val="16"/>
              </w:rPr>
              <w:t>% građana u riziku u potrebi za socijalnom uslugom</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436D83B" w14:textId="77777777" w:rsidR="007A28E0" w:rsidRPr="00EE62DA" w:rsidRDefault="66E77F72" w:rsidP="00FC2E9C">
            <w:pPr>
              <w:spacing w:line="276" w:lineRule="auto"/>
              <w:ind w:left="3" w:hanging="3"/>
              <w:jc w:val="center"/>
              <w:rPr>
                <w:i/>
                <w:iCs/>
                <w:sz w:val="16"/>
                <w:szCs w:val="16"/>
              </w:rPr>
            </w:pPr>
            <w:r w:rsidRPr="477080F9">
              <w:rPr>
                <w:i/>
                <w:iCs/>
                <w:sz w:val="16"/>
                <w:szCs w:val="16"/>
              </w:rPr>
              <w:t>Očekivani broj korisnika (u potrebi za socijalnom uslugom)</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71220E1" w14:textId="77777777" w:rsidR="007A28E0" w:rsidRPr="00EE62DA" w:rsidRDefault="66E77F72" w:rsidP="00FC2E9C">
            <w:pPr>
              <w:spacing w:line="276" w:lineRule="auto"/>
              <w:jc w:val="center"/>
              <w:rPr>
                <w:i/>
                <w:iCs/>
                <w:sz w:val="16"/>
                <w:szCs w:val="16"/>
              </w:rPr>
            </w:pPr>
            <w:r w:rsidRPr="477080F9">
              <w:rPr>
                <w:i/>
                <w:iCs/>
                <w:sz w:val="16"/>
                <w:szCs w:val="16"/>
              </w:rPr>
              <w:t>Postojeći broj korisnika usluga</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6D844295" w14:textId="77777777" w:rsidR="007A28E0" w:rsidRPr="00EE62DA" w:rsidRDefault="66E77F72" w:rsidP="00FC2E9C">
            <w:pPr>
              <w:spacing w:line="276" w:lineRule="auto"/>
              <w:jc w:val="center"/>
              <w:rPr>
                <w:i/>
                <w:iCs/>
                <w:sz w:val="16"/>
                <w:szCs w:val="16"/>
              </w:rPr>
            </w:pPr>
            <w:r w:rsidRPr="477080F9">
              <w:rPr>
                <w:i/>
                <w:iCs/>
                <w:sz w:val="16"/>
                <w:szCs w:val="16"/>
              </w:rPr>
              <w:t>Razlika između broja očekivanog i postojećeg broja korisnika</w:t>
            </w:r>
          </w:p>
        </w:tc>
      </w:tr>
      <w:tr w:rsidR="00500CCD" w:rsidRPr="00EE62DA" w14:paraId="51B82F0F" w14:textId="77777777" w:rsidTr="35D7B47D">
        <w:trPr>
          <w:trHeight w:val="609"/>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7A27D163" w14:textId="77777777" w:rsidR="00500CCD" w:rsidRPr="00EE62DA" w:rsidRDefault="67B130D6" w:rsidP="00FC2E9C">
            <w:pPr>
              <w:spacing w:line="276" w:lineRule="auto"/>
              <w:jc w:val="center"/>
              <w:rPr>
                <w:b/>
                <w:bCs/>
                <w:sz w:val="16"/>
                <w:szCs w:val="16"/>
              </w:rPr>
            </w:pPr>
            <w:r w:rsidRPr="477080F9">
              <w:rPr>
                <w:b/>
                <w:bCs/>
                <w:sz w:val="16"/>
                <w:szCs w:val="16"/>
              </w:rPr>
              <w:t>Broj građana u riziku u Gradu Zagrebu -  GRAĐANI S RIZICIMA MENTALNOG ZDRAVLJA:</w:t>
            </w:r>
          </w:p>
          <w:p w14:paraId="6498B72D" w14:textId="77777777" w:rsidR="00500CCD" w:rsidRPr="00EE62DA" w:rsidRDefault="67B130D6" w:rsidP="00FC2E9C">
            <w:pPr>
              <w:spacing w:line="276" w:lineRule="auto"/>
              <w:jc w:val="center"/>
              <w:rPr>
                <w:b/>
                <w:bCs/>
                <w:sz w:val="16"/>
                <w:szCs w:val="16"/>
              </w:rPr>
            </w:pPr>
            <w:r w:rsidRPr="477080F9">
              <w:rPr>
                <w:b/>
                <w:bCs/>
                <w:sz w:val="16"/>
                <w:szCs w:val="16"/>
              </w:rPr>
              <w:t>12.937</w:t>
            </w:r>
          </w:p>
        </w:tc>
      </w:tr>
      <w:tr w:rsidR="00500CCD" w:rsidRPr="00EE62DA" w14:paraId="1937A6F8" w14:textId="77777777" w:rsidTr="35D7B47D">
        <w:trPr>
          <w:trHeight w:val="335"/>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21F23A01" w14:textId="77777777" w:rsidR="00500CCD" w:rsidRPr="00EE62DA" w:rsidRDefault="67B130D6" w:rsidP="00FC2E9C">
            <w:pPr>
              <w:spacing w:line="276" w:lineRule="auto"/>
              <w:jc w:val="center"/>
              <w:rPr>
                <w:sz w:val="16"/>
                <w:szCs w:val="16"/>
              </w:rPr>
            </w:pPr>
            <w:r w:rsidRPr="477080F9">
              <w:rPr>
                <w:sz w:val="16"/>
                <w:szCs w:val="16"/>
              </w:rPr>
              <w:t>DRUGE INOVATIVNE I PROJEKTNO FINANCIRANE USLUGE IZ SUSTAVA SOCIJALNE SKRBI</w:t>
            </w:r>
          </w:p>
          <w:p w14:paraId="64A7ECE3" w14:textId="77777777" w:rsidR="00500CCD" w:rsidRPr="00EE62DA" w:rsidRDefault="67B130D6" w:rsidP="00FC2E9C">
            <w:pPr>
              <w:spacing w:line="276" w:lineRule="auto"/>
              <w:jc w:val="center"/>
              <w:rPr>
                <w:sz w:val="16"/>
                <w:szCs w:val="16"/>
              </w:rPr>
            </w:pPr>
            <w:r w:rsidRPr="477080F9">
              <w:rPr>
                <w:sz w:val="16"/>
                <w:szCs w:val="16"/>
              </w:rPr>
              <w:t>USLUGE KOJE SE OSTVARUJU KROZ ZDRAVSTVENI SEKTOR</w:t>
            </w:r>
          </w:p>
        </w:tc>
      </w:tr>
      <w:tr w:rsidR="007A28E0" w:rsidRPr="00EE62DA" w14:paraId="46770FCF"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0D3E28" w14:textId="0298D182" w:rsidR="007A28E0" w:rsidRPr="00EE62DA" w:rsidRDefault="058E5749" w:rsidP="00FC2E9C">
            <w:pPr>
              <w:spacing w:after="11" w:line="276" w:lineRule="auto"/>
              <w:rPr>
                <w:sz w:val="16"/>
                <w:szCs w:val="16"/>
              </w:rPr>
            </w:pPr>
            <w:r w:rsidRPr="35D7B47D">
              <w:rPr>
                <w:sz w:val="16"/>
                <w:szCs w:val="16"/>
              </w:rPr>
              <w:t>Univerzalna prevencija</w:t>
            </w:r>
            <w:r w:rsidR="4965C7B6" w:rsidRPr="35D7B47D">
              <w:rPr>
                <w:sz w:val="16"/>
                <w:szCs w:val="16"/>
              </w:rPr>
              <w:t>:</w:t>
            </w:r>
          </w:p>
          <w:p w14:paraId="5C221492" w14:textId="77777777" w:rsidR="00CB27C3" w:rsidRDefault="66E77F72" w:rsidP="00CB27C3">
            <w:pPr>
              <w:spacing w:after="11" w:line="276" w:lineRule="auto"/>
              <w:rPr>
                <w:sz w:val="16"/>
                <w:szCs w:val="16"/>
              </w:rPr>
            </w:pPr>
            <w:r w:rsidRPr="477080F9">
              <w:rPr>
                <w:sz w:val="16"/>
                <w:szCs w:val="16"/>
              </w:rPr>
              <w:t>100 % građana s teškoćama mentalnog zdravlja</w:t>
            </w:r>
            <w:r w:rsidR="00CB27C3" w:rsidRPr="477080F9">
              <w:rPr>
                <w:sz w:val="16"/>
                <w:szCs w:val="16"/>
              </w:rPr>
              <w:t xml:space="preserve"> </w:t>
            </w:r>
          </w:p>
          <w:p w14:paraId="3B2D7CC4" w14:textId="564097C9" w:rsidR="00CB27C3" w:rsidRPr="00EE62DA" w:rsidRDefault="5D035AA1" w:rsidP="00CB27C3">
            <w:pPr>
              <w:spacing w:after="11" w:line="276" w:lineRule="auto"/>
              <w:rPr>
                <w:sz w:val="16"/>
                <w:szCs w:val="16"/>
              </w:rPr>
            </w:pPr>
            <w:r w:rsidRPr="35D7B47D">
              <w:rPr>
                <w:sz w:val="16"/>
                <w:szCs w:val="16"/>
              </w:rPr>
              <w:t>Selektivna prevencija</w:t>
            </w:r>
            <w:r w:rsidR="26E0A277" w:rsidRPr="35D7B47D">
              <w:rPr>
                <w:sz w:val="16"/>
                <w:szCs w:val="16"/>
              </w:rPr>
              <w:t>:</w:t>
            </w:r>
          </w:p>
          <w:p w14:paraId="60D69781" w14:textId="77777777" w:rsidR="00CB27C3" w:rsidRDefault="00CB27C3" w:rsidP="00CB27C3">
            <w:pPr>
              <w:spacing w:after="11" w:line="276" w:lineRule="auto"/>
              <w:rPr>
                <w:sz w:val="16"/>
                <w:szCs w:val="16"/>
              </w:rPr>
            </w:pPr>
            <w:r w:rsidRPr="477080F9">
              <w:rPr>
                <w:sz w:val="16"/>
                <w:szCs w:val="16"/>
              </w:rPr>
              <w:t xml:space="preserve">40 % građana s teškoćama mentalnog zdravlja </w:t>
            </w:r>
          </w:p>
          <w:p w14:paraId="44716AD6" w14:textId="1D153B41" w:rsidR="00CB27C3" w:rsidRPr="00EE62DA" w:rsidRDefault="5D035AA1" w:rsidP="00CB27C3">
            <w:pPr>
              <w:spacing w:after="11" w:line="276" w:lineRule="auto"/>
              <w:rPr>
                <w:sz w:val="16"/>
                <w:szCs w:val="16"/>
              </w:rPr>
            </w:pPr>
            <w:r w:rsidRPr="35D7B47D">
              <w:rPr>
                <w:sz w:val="16"/>
                <w:szCs w:val="16"/>
              </w:rPr>
              <w:t>Indicirana prevencija</w:t>
            </w:r>
            <w:r w:rsidR="5738F463" w:rsidRPr="35D7B47D">
              <w:rPr>
                <w:sz w:val="16"/>
                <w:szCs w:val="16"/>
              </w:rPr>
              <w:t>:</w:t>
            </w:r>
          </w:p>
          <w:p w14:paraId="221631A4" w14:textId="4E1C639D" w:rsidR="007A28E0" w:rsidRPr="00EE62DA" w:rsidRDefault="00CB27C3" w:rsidP="00CB27C3">
            <w:pPr>
              <w:spacing w:line="276" w:lineRule="auto"/>
              <w:rPr>
                <w:sz w:val="16"/>
                <w:szCs w:val="16"/>
              </w:rPr>
            </w:pPr>
            <w:r w:rsidRPr="477080F9">
              <w:rPr>
                <w:sz w:val="16"/>
                <w:szCs w:val="16"/>
              </w:rPr>
              <w:t>10 % građana s teškoćama mentalnog zdravlj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7B2164" w14:textId="67571B9C" w:rsidR="007A28E0" w:rsidRPr="00EE62DA" w:rsidRDefault="058E5749" w:rsidP="00FC2E9C">
            <w:pPr>
              <w:spacing w:line="276" w:lineRule="auto"/>
              <w:jc w:val="center"/>
              <w:rPr>
                <w:sz w:val="16"/>
                <w:szCs w:val="16"/>
              </w:rPr>
            </w:pPr>
            <w:r w:rsidRPr="35D7B47D">
              <w:rPr>
                <w:sz w:val="16"/>
                <w:szCs w:val="16"/>
              </w:rPr>
              <w:t>12</w:t>
            </w:r>
            <w:r w:rsidR="661CF89F" w:rsidRPr="35D7B47D">
              <w:rPr>
                <w:sz w:val="16"/>
                <w:szCs w:val="16"/>
              </w:rPr>
              <w:t>.</w:t>
            </w:r>
            <w:r w:rsidRPr="35D7B47D">
              <w:rPr>
                <w:sz w:val="16"/>
                <w:szCs w:val="16"/>
              </w:rPr>
              <w:t>937</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6BCD7BD" w14:textId="5E9260B1" w:rsidR="007A28E0" w:rsidRPr="00EE62DA" w:rsidRDefault="00CB27C3" w:rsidP="00FC2E9C">
            <w:pPr>
              <w:spacing w:line="276" w:lineRule="auto"/>
              <w:jc w:val="center"/>
              <w:rPr>
                <w:sz w:val="16"/>
                <w:szCs w:val="16"/>
              </w:rPr>
            </w:pPr>
            <w:r>
              <w:rPr>
                <w:sz w:val="16"/>
                <w:szCs w:val="16"/>
              </w:rPr>
              <w:t>9209</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AD4268" w14:textId="0B84BCE7" w:rsidR="007A28E0" w:rsidRPr="00271472" w:rsidRDefault="058E5749" w:rsidP="00FC2E9C">
            <w:pPr>
              <w:spacing w:line="276" w:lineRule="auto"/>
              <w:jc w:val="center"/>
              <w:rPr>
                <w:sz w:val="16"/>
                <w:szCs w:val="16"/>
              </w:rPr>
            </w:pPr>
            <w:r w:rsidRPr="35D7B47D">
              <w:rPr>
                <w:sz w:val="16"/>
                <w:szCs w:val="16"/>
              </w:rPr>
              <w:t>-</w:t>
            </w:r>
            <w:r w:rsidR="5D035AA1">
              <w:t xml:space="preserve"> </w:t>
            </w:r>
            <w:r w:rsidR="5D035AA1" w:rsidRPr="35D7B47D">
              <w:rPr>
                <w:sz w:val="16"/>
                <w:szCs w:val="16"/>
              </w:rPr>
              <w:t>3728</w:t>
            </w:r>
          </w:p>
        </w:tc>
      </w:tr>
      <w:tr w:rsidR="007A28E0" w:rsidRPr="00EE62DA" w14:paraId="024BEDDA"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D6F91B" w14:textId="05D399E4" w:rsidR="007A28E0" w:rsidRPr="00EE62DA" w:rsidRDefault="007A28E0" w:rsidP="00FC2E9C">
            <w:pPr>
              <w:spacing w:line="276" w:lineRule="auto"/>
              <w:rPr>
                <w:sz w:val="16"/>
                <w:szCs w:val="16"/>
              </w:rPr>
            </w:pP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1F60DE" w14:textId="21C385D0" w:rsidR="007A28E0" w:rsidRPr="00EE62DA" w:rsidRDefault="007A28E0" w:rsidP="00FC2E9C">
            <w:pPr>
              <w:spacing w:line="276" w:lineRule="auto"/>
              <w:jc w:val="center"/>
              <w:rPr>
                <w:sz w:val="16"/>
                <w:szCs w:val="16"/>
              </w:rPr>
            </w:pP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D3F93D" w14:textId="64F14910" w:rsidR="007A28E0" w:rsidRPr="00EE62DA" w:rsidRDefault="007A28E0" w:rsidP="00FC2E9C">
            <w:pPr>
              <w:spacing w:line="276" w:lineRule="auto"/>
              <w:jc w:val="center"/>
              <w:rPr>
                <w:sz w:val="16"/>
                <w:szCs w:val="16"/>
              </w:rPr>
            </w:pP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0D9C23" w14:textId="178CD61D" w:rsidR="007A28E0" w:rsidRPr="00271472" w:rsidRDefault="007A28E0" w:rsidP="00FC2E9C">
            <w:pPr>
              <w:spacing w:line="276" w:lineRule="auto"/>
              <w:jc w:val="center"/>
              <w:rPr>
                <w:sz w:val="16"/>
                <w:szCs w:val="16"/>
              </w:rPr>
            </w:pPr>
          </w:p>
        </w:tc>
      </w:tr>
      <w:tr w:rsidR="007A28E0" w:rsidRPr="00EE62DA" w14:paraId="6D3742F5"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820F47" w14:textId="1A399F86" w:rsidR="007A28E0" w:rsidRPr="00EE62DA" w:rsidRDefault="007A28E0" w:rsidP="00FC2E9C">
            <w:pPr>
              <w:spacing w:line="276" w:lineRule="auto"/>
              <w:rPr>
                <w:sz w:val="16"/>
                <w:szCs w:val="16"/>
              </w:rPr>
            </w:pP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90FEA5" w14:textId="2FA98A1C" w:rsidR="007A28E0" w:rsidRPr="00EE62DA" w:rsidRDefault="007A28E0" w:rsidP="00FC2E9C">
            <w:pPr>
              <w:spacing w:line="276" w:lineRule="auto"/>
              <w:jc w:val="center"/>
              <w:rPr>
                <w:sz w:val="16"/>
                <w:szCs w:val="16"/>
              </w:rPr>
            </w:pP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85D057" w14:textId="16241104" w:rsidR="007A28E0" w:rsidRPr="00EE62DA" w:rsidRDefault="007A28E0" w:rsidP="00FC2E9C">
            <w:pPr>
              <w:spacing w:line="276" w:lineRule="auto"/>
              <w:jc w:val="center"/>
              <w:rPr>
                <w:sz w:val="16"/>
                <w:szCs w:val="16"/>
              </w:rPr>
            </w:pP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966F9F" w14:textId="00AD8CD1" w:rsidR="007A28E0" w:rsidRPr="00271472" w:rsidRDefault="007A28E0" w:rsidP="00FC2E9C">
            <w:pPr>
              <w:spacing w:line="276" w:lineRule="auto"/>
              <w:jc w:val="center"/>
              <w:rPr>
                <w:sz w:val="16"/>
                <w:szCs w:val="16"/>
              </w:rPr>
            </w:pPr>
          </w:p>
        </w:tc>
      </w:tr>
      <w:tr w:rsidR="00500CCD" w:rsidRPr="00EE62DA" w14:paraId="348C1943" w14:textId="77777777" w:rsidTr="35D7B47D">
        <w:trPr>
          <w:trHeight w:val="553"/>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7C10927B" w14:textId="697508FD" w:rsidR="00500CCD" w:rsidRPr="00271472" w:rsidRDefault="2F050573" w:rsidP="00FC2E9C">
            <w:pPr>
              <w:spacing w:line="276" w:lineRule="auto"/>
              <w:jc w:val="center"/>
              <w:rPr>
                <w:b/>
                <w:bCs/>
                <w:sz w:val="16"/>
                <w:szCs w:val="16"/>
              </w:rPr>
            </w:pPr>
            <w:r w:rsidRPr="35D7B47D">
              <w:rPr>
                <w:b/>
                <w:bCs/>
                <w:sz w:val="16"/>
                <w:szCs w:val="16"/>
              </w:rPr>
              <w:t>Broj građana u riziku u Gradu Zagrebu -  GRAĐANI SA ZNA</w:t>
            </w:r>
            <w:r w:rsidR="5D6EB17E" w:rsidRPr="35D7B47D">
              <w:rPr>
                <w:b/>
                <w:bCs/>
                <w:sz w:val="16"/>
                <w:szCs w:val="16"/>
              </w:rPr>
              <w:t>T</w:t>
            </w:r>
            <w:r w:rsidRPr="35D7B47D">
              <w:rPr>
                <w:b/>
                <w:bCs/>
                <w:sz w:val="16"/>
                <w:szCs w:val="16"/>
              </w:rPr>
              <w:t>NIJIM TEŠKOĆAMA MENTALNOG ZDRAVLJA:</w:t>
            </w:r>
          </w:p>
          <w:p w14:paraId="22D08507" w14:textId="708EE779" w:rsidR="00500CCD" w:rsidRPr="00271472" w:rsidRDefault="2F050573" w:rsidP="00FC2E9C">
            <w:pPr>
              <w:spacing w:line="276" w:lineRule="auto"/>
              <w:jc w:val="center"/>
              <w:rPr>
                <w:sz w:val="16"/>
                <w:szCs w:val="16"/>
              </w:rPr>
            </w:pPr>
            <w:r w:rsidRPr="35D7B47D">
              <w:rPr>
                <w:b/>
                <w:bCs/>
                <w:sz w:val="16"/>
                <w:szCs w:val="16"/>
              </w:rPr>
              <w:t>3429</w:t>
            </w:r>
          </w:p>
        </w:tc>
      </w:tr>
      <w:tr w:rsidR="00500CCD" w:rsidRPr="00EE62DA" w14:paraId="781EEF13" w14:textId="77777777" w:rsidTr="35D7B47D">
        <w:trPr>
          <w:trHeight w:val="250"/>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7DB1F042" w14:textId="77777777" w:rsidR="00500CCD" w:rsidRPr="00271472" w:rsidRDefault="67B130D6" w:rsidP="00FC2E9C">
            <w:pPr>
              <w:spacing w:line="276" w:lineRule="auto"/>
              <w:jc w:val="center"/>
              <w:rPr>
                <w:sz w:val="16"/>
                <w:szCs w:val="16"/>
              </w:rPr>
            </w:pPr>
            <w:r w:rsidRPr="00271472">
              <w:rPr>
                <w:sz w:val="16"/>
                <w:szCs w:val="16"/>
              </w:rPr>
              <w:t>DRUGE INOVATIVNE I PROJEKTNO FINANCIRANE USLUGE IZ SUSTAVA SOCIJALNE SKRBI</w:t>
            </w:r>
          </w:p>
          <w:p w14:paraId="2E5B1AC6" w14:textId="77777777" w:rsidR="00500CCD" w:rsidRPr="00271472" w:rsidRDefault="67B130D6" w:rsidP="00FC2E9C">
            <w:pPr>
              <w:spacing w:line="276" w:lineRule="auto"/>
              <w:jc w:val="center"/>
              <w:rPr>
                <w:sz w:val="16"/>
                <w:szCs w:val="16"/>
              </w:rPr>
            </w:pPr>
            <w:r w:rsidRPr="00271472">
              <w:rPr>
                <w:sz w:val="16"/>
                <w:szCs w:val="16"/>
              </w:rPr>
              <w:t>USLUGE KOJE SE OSTVARUJU KROZ ZDRAVSTVENI SEKTOR</w:t>
            </w:r>
          </w:p>
        </w:tc>
      </w:tr>
      <w:tr w:rsidR="007A28E0" w:rsidRPr="00EE62DA" w14:paraId="40227660" w14:textId="77777777" w:rsidTr="35D7B47D">
        <w:trPr>
          <w:trHeight w:val="844"/>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C6A13D" w14:textId="27D70046" w:rsidR="007A28E0" w:rsidRPr="00EE62DA" w:rsidRDefault="058E5749" w:rsidP="00FC2E9C">
            <w:pPr>
              <w:spacing w:line="276" w:lineRule="auto"/>
              <w:rPr>
                <w:sz w:val="16"/>
                <w:szCs w:val="16"/>
              </w:rPr>
            </w:pPr>
            <w:r w:rsidRPr="35D7B47D">
              <w:rPr>
                <w:sz w:val="16"/>
                <w:szCs w:val="16"/>
              </w:rPr>
              <w:t>Programi socijalnog uključivanja ovisnika i osoba s teškoćama mentalnog zdravlja u zajednici</w:t>
            </w:r>
            <w:r w:rsidR="79C2DC01" w:rsidRPr="35D7B47D">
              <w:rPr>
                <w:sz w:val="16"/>
                <w:szCs w:val="16"/>
              </w:rPr>
              <w:t>:</w:t>
            </w:r>
          </w:p>
          <w:p w14:paraId="40248C62" w14:textId="76783F10" w:rsidR="007A28E0" w:rsidRPr="00EE62DA" w:rsidRDefault="058E5749" w:rsidP="00FC2E9C">
            <w:pPr>
              <w:spacing w:line="276" w:lineRule="auto"/>
              <w:rPr>
                <w:sz w:val="16"/>
                <w:szCs w:val="16"/>
              </w:rPr>
            </w:pPr>
            <w:r w:rsidRPr="35D7B47D">
              <w:rPr>
                <w:sz w:val="16"/>
                <w:szCs w:val="16"/>
              </w:rPr>
              <w:t>60 % građana sa zna</w:t>
            </w:r>
            <w:r w:rsidR="70CFEB9D" w:rsidRPr="35D7B47D">
              <w:rPr>
                <w:sz w:val="16"/>
                <w:szCs w:val="16"/>
              </w:rPr>
              <w:t>t</w:t>
            </w:r>
            <w:r w:rsidRPr="35D7B47D">
              <w:rPr>
                <w:sz w:val="16"/>
                <w:szCs w:val="16"/>
              </w:rPr>
              <w:t>nijim teškoćama mentalnog zdravlj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2A62AB" w14:textId="77777777" w:rsidR="007A28E0" w:rsidRPr="00EE62DA" w:rsidRDefault="66E77F72" w:rsidP="00FC2E9C">
            <w:pPr>
              <w:spacing w:line="276" w:lineRule="auto"/>
              <w:jc w:val="center"/>
              <w:rPr>
                <w:sz w:val="16"/>
                <w:szCs w:val="16"/>
              </w:rPr>
            </w:pPr>
            <w:r w:rsidRPr="477080F9">
              <w:rPr>
                <w:sz w:val="16"/>
                <w:szCs w:val="16"/>
              </w:rPr>
              <w:t>2057</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181682" w14:textId="77777777" w:rsidR="007A28E0" w:rsidRPr="00EE62DA" w:rsidRDefault="66E77F72" w:rsidP="00FC2E9C">
            <w:pPr>
              <w:spacing w:line="276" w:lineRule="auto"/>
              <w:jc w:val="center"/>
              <w:rPr>
                <w:sz w:val="16"/>
                <w:szCs w:val="16"/>
              </w:rPr>
            </w:pPr>
            <w:r w:rsidRPr="477080F9">
              <w:rPr>
                <w:sz w:val="16"/>
                <w:szCs w:val="16"/>
              </w:rPr>
              <w:t>46</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2451A4" w14:textId="77777777" w:rsidR="007A28E0" w:rsidRPr="00271472" w:rsidRDefault="66E77F72" w:rsidP="00FC2E9C">
            <w:pPr>
              <w:spacing w:line="276" w:lineRule="auto"/>
              <w:jc w:val="center"/>
              <w:rPr>
                <w:sz w:val="16"/>
                <w:szCs w:val="16"/>
              </w:rPr>
            </w:pPr>
            <w:r w:rsidRPr="00271472">
              <w:rPr>
                <w:sz w:val="16"/>
                <w:szCs w:val="16"/>
              </w:rPr>
              <w:t>-2011</w:t>
            </w:r>
          </w:p>
        </w:tc>
      </w:tr>
      <w:tr w:rsidR="007A28E0" w:rsidRPr="00EE62DA" w14:paraId="0C07CA7E" w14:textId="77777777" w:rsidTr="35D7B47D">
        <w:trPr>
          <w:trHeight w:val="673"/>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240EF4" w14:textId="77777777" w:rsidR="007A28E0" w:rsidRPr="00EE62DA" w:rsidRDefault="66E77F72" w:rsidP="00FC2E9C">
            <w:pPr>
              <w:spacing w:after="11" w:line="276" w:lineRule="auto"/>
              <w:rPr>
                <w:sz w:val="16"/>
                <w:szCs w:val="16"/>
              </w:rPr>
            </w:pPr>
            <w:r w:rsidRPr="477080F9">
              <w:rPr>
                <w:sz w:val="16"/>
                <w:szCs w:val="16"/>
              </w:rPr>
              <w:t>Organizirane kreativne, rekreativne i socijalizacijske aktivnosti</w:t>
            </w:r>
          </w:p>
          <w:p w14:paraId="535E6475" w14:textId="1B51ABFF" w:rsidR="007A28E0" w:rsidRPr="00EE62DA" w:rsidRDefault="058E5749" w:rsidP="00FC2E9C">
            <w:pPr>
              <w:spacing w:after="11" w:line="276" w:lineRule="auto"/>
              <w:rPr>
                <w:sz w:val="16"/>
                <w:szCs w:val="16"/>
              </w:rPr>
            </w:pPr>
            <w:r w:rsidRPr="35D7B47D">
              <w:rPr>
                <w:sz w:val="16"/>
                <w:szCs w:val="16"/>
              </w:rPr>
              <w:t>strukturiranog provođenja slobodnog vremena</w:t>
            </w:r>
            <w:r w:rsidR="63EEEA83" w:rsidRPr="35D7B47D">
              <w:rPr>
                <w:sz w:val="16"/>
                <w:szCs w:val="16"/>
              </w:rPr>
              <w:t>:</w:t>
            </w:r>
          </w:p>
          <w:p w14:paraId="6740B0B9" w14:textId="581D6920" w:rsidR="007A28E0" w:rsidRPr="00EE62DA" w:rsidRDefault="058E5749" w:rsidP="00FC2E9C">
            <w:pPr>
              <w:spacing w:line="276" w:lineRule="auto"/>
              <w:rPr>
                <w:sz w:val="16"/>
                <w:szCs w:val="16"/>
              </w:rPr>
            </w:pPr>
            <w:r w:rsidRPr="35D7B47D">
              <w:rPr>
                <w:sz w:val="16"/>
                <w:szCs w:val="16"/>
              </w:rPr>
              <w:t>20 % građana sa zna</w:t>
            </w:r>
            <w:r w:rsidR="28291FE5" w:rsidRPr="35D7B47D">
              <w:rPr>
                <w:sz w:val="16"/>
                <w:szCs w:val="16"/>
              </w:rPr>
              <w:t>t</w:t>
            </w:r>
            <w:r w:rsidRPr="35D7B47D">
              <w:rPr>
                <w:sz w:val="16"/>
                <w:szCs w:val="16"/>
              </w:rPr>
              <w:t>nijim teškoćama mentalnog zdravlj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C88957" w14:textId="77777777" w:rsidR="007A28E0" w:rsidRPr="00EE62DA" w:rsidRDefault="66E77F72" w:rsidP="00FC2E9C">
            <w:pPr>
              <w:spacing w:line="276" w:lineRule="auto"/>
              <w:jc w:val="center"/>
              <w:rPr>
                <w:sz w:val="16"/>
                <w:szCs w:val="16"/>
              </w:rPr>
            </w:pPr>
            <w:r w:rsidRPr="477080F9">
              <w:rPr>
                <w:sz w:val="16"/>
                <w:szCs w:val="16"/>
              </w:rPr>
              <w:t>686</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49AA2B" w14:textId="77777777" w:rsidR="007A28E0" w:rsidRPr="00EE62DA" w:rsidRDefault="66E77F72" w:rsidP="00FC2E9C">
            <w:pPr>
              <w:spacing w:line="276" w:lineRule="auto"/>
              <w:jc w:val="center"/>
              <w:rPr>
                <w:sz w:val="16"/>
                <w:szCs w:val="16"/>
              </w:rPr>
            </w:pPr>
            <w:r w:rsidRPr="477080F9">
              <w:rPr>
                <w:sz w:val="16"/>
                <w:szCs w:val="16"/>
              </w:rPr>
              <w:t>581</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120C1C" w14:textId="77777777" w:rsidR="007A28E0" w:rsidRPr="00271472" w:rsidRDefault="66E77F72" w:rsidP="00FC2E9C">
            <w:pPr>
              <w:spacing w:line="276" w:lineRule="auto"/>
              <w:jc w:val="center"/>
              <w:rPr>
                <w:sz w:val="16"/>
                <w:szCs w:val="16"/>
              </w:rPr>
            </w:pPr>
            <w:r w:rsidRPr="00271472">
              <w:rPr>
                <w:sz w:val="16"/>
                <w:szCs w:val="16"/>
              </w:rPr>
              <w:t>-105</w:t>
            </w:r>
          </w:p>
        </w:tc>
      </w:tr>
      <w:tr w:rsidR="007A28E0" w:rsidRPr="00EE62DA" w14:paraId="480A96BC" w14:textId="77777777" w:rsidTr="35D7B47D">
        <w:trPr>
          <w:trHeight w:val="66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F00B42" w14:textId="71001576" w:rsidR="007A28E0" w:rsidRPr="00EE62DA" w:rsidRDefault="058E5749" w:rsidP="00FC2E9C">
            <w:pPr>
              <w:spacing w:line="276" w:lineRule="auto"/>
              <w:rPr>
                <w:sz w:val="16"/>
                <w:szCs w:val="16"/>
              </w:rPr>
            </w:pPr>
            <w:r w:rsidRPr="35D7B47D">
              <w:rPr>
                <w:sz w:val="16"/>
                <w:szCs w:val="16"/>
              </w:rPr>
              <w:t>Grupe podrške i vršnjačka podrška za osobe s teškoćama mentalnog zdravlja</w:t>
            </w:r>
            <w:r w:rsidR="63EEEA83" w:rsidRPr="35D7B47D">
              <w:rPr>
                <w:sz w:val="16"/>
                <w:szCs w:val="16"/>
              </w:rPr>
              <w:t>:</w:t>
            </w:r>
          </w:p>
          <w:p w14:paraId="10ECA165" w14:textId="5549F86D" w:rsidR="007A28E0" w:rsidRPr="00EE62DA" w:rsidRDefault="058E5749" w:rsidP="00FC2E9C">
            <w:pPr>
              <w:spacing w:line="276" w:lineRule="auto"/>
              <w:rPr>
                <w:sz w:val="16"/>
                <w:szCs w:val="16"/>
              </w:rPr>
            </w:pPr>
            <w:r w:rsidRPr="35D7B47D">
              <w:rPr>
                <w:sz w:val="16"/>
                <w:szCs w:val="16"/>
              </w:rPr>
              <w:t>20 % građana sa zna</w:t>
            </w:r>
            <w:r w:rsidR="7BC2172E" w:rsidRPr="35D7B47D">
              <w:rPr>
                <w:sz w:val="16"/>
                <w:szCs w:val="16"/>
              </w:rPr>
              <w:t>t</w:t>
            </w:r>
            <w:r w:rsidRPr="35D7B47D">
              <w:rPr>
                <w:sz w:val="16"/>
                <w:szCs w:val="16"/>
              </w:rPr>
              <w:t>nijim teškoćama mentalnog zdravlj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F85EEE" w14:textId="77777777" w:rsidR="007A28E0" w:rsidRPr="00EE62DA" w:rsidRDefault="66E77F72" w:rsidP="00FC2E9C">
            <w:pPr>
              <w:spacing w:line="276" w:lineRule="auto"/>
              <w:jc w:val="center"/>
              <w:rPr>
                <w:sz w:val="16"/>
                <w:szCs w:val="16"/>
              </w:rPr>
            </w:pPr>
            <w:r w:rsidRPr="477080F9">
              <w:rPr>
                <w:sz w:val="16"/>
                <w:szCs w:val="16"/>
              </w:rPr>
              <w:t>686</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5EB5FD" w14:textId="77777777" w:rsidR="007A28E0" w:rsidRPr="00EE62DA" w:rsidRDefault="66E77F72" w:rsidP="00FC2E9C">
            <w:pPr>
              <w:spacing w:line="276" w:lineRule="auto"/>
              <w:jc w:val="center"/>
              <w:rPr>
                <w:sz w:val="16"/>
                <w:szCs w:val="16"/>
              </w:rPr>
            </w:pPr>
            <w:r w:rsidRPr="477080F9">
              <w:rPr>
                <w:sz w:val="16"/>
                <w:szCs w:val="16"/>
              </w:rPr>
              <w:t>833</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788978" w14:textId="77777777" w:rsidR="007A28E0" w:rsidRPr="00271472" w:rsidRDefault="66E77F72" w:rsidP="00FC2E9C">
            <w:pPr>
              <w:spacing w:line="276" w:lineRule="auto"/>
              <w:jc w:val="center"/>
              <w:rPr>
                <w:sz w:val="16"/>
                <w:szCs w:val="16"/>
              </w:rPr>
            </w:pPr>
            <w:r w:rsidRPr="00271472">
              <w:rPr>
                <w:sz w:val="16"/>
                <w:szCs w:val="16"/>
              </w:rPr>
              <w:t>147</w:t>
            </w:r>
          </w:p>
        </w:tc>
      </w:tr>
      <w:tr w:rsidR="007A28E0" w:rsidRPr="00EE62DA" w14:paraId="562086C3" w14:textId="77777777" w:rsidTr="35D7B47D">
        <w:trPr>
          <w:trHeight w:val="537"/>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459020" w14:textId="72AD4478" w:rsidR="007A28E0" w:rsidRPr="00EE62DA" w:rsidRDefault="058E5749" w:rsidP="00FC2E9C">
            <w:pPr>
              <w:spacing w:line="276" w:lineRule="auto"/>
              <w:rPr>
                <w:sz w:val="16"/>
                <w:szCs w:val="16"/>
              </w:rPr>
            </w:pPr>
            <w:r w:rsidRPr="35D7B47D">
              <w:rPr>
                <w:sz w:val="16"/>
                <w:szCs w:val="16"/>
              </w:rPr>
              <w:t>Grupe podrške za članove obitelji osoba s teškoćama mentalnog zdravlja</w:t>
            </w:r>
            <w:r w:rsidR="529F9285" w:rsidRPr="35D7B47D">
              <w:rPr>
                <w:sz w:val="16"/>
                <w:szCs w:val="16"/>
              </w:rPr>
              <w:t>:</w:t>
            </w:r>
          </w:p>
          <w:p w14:paraId="5CB6EFB1" w14:textId="7D6860A8" w:rsidR="007A28E0" w:rsidRPr="00EE62DA" w:rsidRDefault="058E5749" w:rsidP="00FC2E9C">
            <w:pPr>
              <w:spacing w:line="276" w:lineRule="auto"/>
              <w:rPr>
                <w:sz w:val="16"/>
                <w:szCs w:val="16"/>
              </w:rPr>
            </w:pPr>
            <w:r w:rsidRPr="35D7B47D">
              <w:rPr>
                <w:sz w:val="16"/>
                <w:szCs w:val="16"/>
              </w:rPr>
              <w:t>20 % građana sa zna</w:t>
            </w:r>
            <w:r w:rsidR="251D8693" w:rsidRPr="35D7B47D">
              <w:rPr>
                <w:sz w:val="16"/>
                <w:szCs w:val="16"/>
              </w:rPr>
              <w:t>t</w:t>
            </w:r>
            <w:r w:rsidRPr="35D7B47D">
              <w:rPr>
                <w:sz w:val="16"/>
                <w:szCs w:val="16"/>
              </w:rPr>
              <w:t>nijim teškoćama mentalnog zdravlj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11651DC" w14:textId="77777777" w:rsidR="007A28E0" w:rsidRPr="00EE62DA" w:rsidRDefault="66E77F72" w:rsidP="00FC2E9C">
            <w:pPr>
              <w:spacing w:line="276" w:lineRule="auto"/>
              <w:jc w:val="center"/>
              <w:rPr>
                <w:sz w:val="16"/>
                <w:szCs w:val="16"/>
              </w:rPr>
            </w:pPr>
            <w:r w:rsidRPr="477080F9">
              <w:rPr>
                <w:sz w:val="16"/>
                <w:szCs w:val="16"/>
              </w:rPr>
              <w:t>686</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4F48BB" w14:textId="77777777" w:rsidR="007A28E0" w:rsidRPr="00EE62DA" w:rsidRDefault="66E77F72" w:rsidP="00FC2E9C">
            <w:pPr>
              <w:spacing w:line="276" w:lineRule="auto"/>
              <w:jc w:val="center"/>
              <w:rPr>
                <w:sz w:val="16"/>
                <w:szCs w:val="16"/>
              </w:rPr>
            </w:pPr>
            <w:r w:rsidRPr="477080F9">
              <w:rPr>
                <w:sz w:val="16"/>
                <w:szCs w:val="16"/>
              </w:rPr>
              <w:t>293</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A5DF4F" w14:textId="77777777" w:rsidR="007A28E0" w:rsidRPr="00271472" w:rsidRDefault="66E77F72" w:rsidP="00FC2E9C">
            <w:pPr>
              <w:spacing w:line="276" w:lineRule="auto"/>
              <w:jc w:val="center"/>
              <w:rPr>
                <w:sz w:val="16"/>
                <w:szCs w:val="16"/>
              </w:rPr>
            </w:pPr>
            <w:r w:rsidRPr="00271472">
              <w:rPr>
                <w:sz w:val="16"/>
                <w:szCs w:val="16"/>
              </w:rPr>
              <w:t>-393</w:t>
            </w:r>
          </w:p>
        </w:tc>
      </w:tr>
      <w:tr w:rsidR="007A28E0" w:rsidRPr="00EE62DA" w14:paraId="5A904D25" w14:textId="77777777" w:rsidTr="35D7B47D">
        <w:trPr>
          <w:trHeight w:val="545"/>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DECC25" w14:textId="3D35D6D1" w:rsidR="007A28E0" w:rsidRPr="00EE62DA" w:rsidRDefault="058E5749" w:rsidP="00FC2E9C">
            <w:pPr>
              <w:spacing w:after="12" w:line="276" w:lineRule="auto"/>
              <w:rPr>
                <w:sz w:val="16"/>
                <w:szCs w:val="16"/>
              </w:rPr>
            </w:pPr>
            <w:r w:rsidRPr="35D7B47D">
              <w:rPr>
                <w:sz w:val="16"/>
                <w:szCs w:val="16"/>
              </w:rPr>
              <w:t>Krizne intervencije i prva psihološka pomoć</w:t>
            </w:r>
            <w:r w:rsidR="380AF7A8" w:rsidRPr="35D7B47D">
              <w:rPr>
                <w:sz w:val="16"/>
                <w:szCs w:val="16"/>
              </w:rPr>
              <w:t>:</w:t>
            </w:r>
          </w:p>
          <w:p w14:paraId="564A8819" w14:textId="70472E7D" w:rsidR="007A28E0" w:rsidRPr="00EE62DA" w:rsidRDefault="058E5749" w:rsidP="00FC2E9C">
            <w:pPr>
              <w:spacing w:line="276" w:lineRule="auto"/>
              <w:rPr>
                <w:sz w:val="16"/>
                <w:szCs w:val="16"/>
              </w:rPr>
            </w:pPr>
            <w:r w:rsidRPr="35D7B47D">
              <w:rPr>
                <w:sz w:val="16"/>
                <w:szCs w:val="16"/>
              </w:rPr>
              <w:t>15 % građana sa zna</w:t>
            </w:r>
            <w:r w:rsidR="7D7F4A09" w:rsidRPr="35D7B47D">
              <w:rPr>
                <w:sz w:val="16"/>
                <w:szCs w:val="16"/>
              </w:rPr>
              <w:t>t</w:t>
            </w:r>
            <w:r w:rsidRPr="35D7B47D">
              <w:rPr>
                <w:sz w:val="16"/>
                <w:szCs w:val="16"/>
              </w:rPr>
              <w:t>nijim teškoćama mentalnog zdravlj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540D10" w14:textId="77777777" w:rsidR="007A28E0" w:rsidRPr="00EE62DA" w:rsidRDefault="66E77F72" w:rsidP="00FC2E9C">
            <w:pPr>
              <w:spacing w:line="276" w:lineRule="auto"/>
              <w:jc w:val="center"/>
              <w:rPr>
                <w:sz w:val="16"/>
                <w:szCs w:val="16"/>
              </w:rPr>
            </w:pPr>
            <w:r w:rsidRPr="477080F9">
              <w:rPr>
                <w:sz w:val="16"/>
                <w:szCs w:val="16"/>
              </w:rPr>
              <w:t>514</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85DA75" w14:textId="77777777" w:rsidR="007A28E0" w:rsidRPr="00EE62DA" w:rsidRDefault="66E77F72" w:rsidP="00FC2E9C">
            <w:pPr>
              <w:spacing w:line="276" w:lineRule="auto"/>
              <w:jc w:val="center"/>
              <w:rPr>
                <w:sz w:val="16"/>
                <w:szCs w:val="16"/>
              </w:rPr>
            </w:pPr>
            <w:r w:rsidRPr="477080F9">
              <w:rPr>
                <w:sz w:val="16"/>
                <w:szCs w:val="16"/>
              </w:rPr>
              <w:t>106</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1A8475" w14:textId="77777777" w:rsidR="007A28E0" w:rsidRPr="00271472" w:rsidRDefault="66E77F72" w:rsidP="00FC2E9C">
            <w:pPr>
              <w:spacing w:line="276" w:lineRule="auto"/>
              <w:jc w:val="center"/>
              <w:rPr>
                <w:sz w:val="16"/>
                <w:szCs w:val="16"/>
              </w:rPr>
            </w:pPr>
            <w:r w:rsidRPr="00271472">
              <w:rPr>
                <w:sz w:val="16"/>
                <w:szCs w:val="16"/>
              </w:rPr>
              <w:t>-408</w:t>
            </w:r>
          </w:p>
        </w:tc>
      </w:tr>
      <w:tr w:rsidR="00500CCD" w:rsidRPr="00EE62DA" w14:paraId="514EEC33" w14:textId="77777777" w:rsidTr="35D7B47D">
        <w:trPr>
          <w:trHeight w:val="541"/>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6CEC7668" w14:textId="77777777" w:rsidR="00500CCD" w:rsidRPr="00271472" w:rsidRDefault="67B130D6" w:rsidP="00FC2E9C">
            <w:pPr>
              <w:spacing w:line="276" w:lineRule="auto"/>
              <w:jc w:val="center"/>
              <w:rPr>
                <w:b/>
                <w:bCs/>
                <w:sz w:val="16"/>
                <w:szCs w:val="16"/>
              </w:rPr>
            </w:pPr>
            <w:r w:rsidRPr="00271472">
              <w:rPr>
                <w:b/>
                <w:bCs/>
                <w:sz w:val="16"/>
                <w:szCs w:val="16"/>
              </w:rPr>
              <w:t>Broj građana u riziku u Gradu Zagrebu -  GRAĐANI SUOČENI S OVISNOSTIMA O ALKOHOLU, DROGAMA I KOCKI:</w:t>
            </w:r>
          </w:p>
          <w:p w14:paraId="4687582F" w14:textId="0E837E91" w:rsidR="00500CCD" w:rsidRPr="00271472" w:rsidRDefault="2F050573" w:rsidP="00FC2E9C">
            <w:pPr>
              <w:spacing w:line="276" w:lineRule="auto"/>
              <w:jc w:val="center"/>
              <w:rPr>
                <w:rFonts w:ascii="Calibri Light" w:hAnsi="Calibri Light" w:cs="Calibri Light"/>
                <w:b/>
                <w:bCs/>
              </w:rPr>
            </w:pPr>
            <w:r w:rsidRPr="35D7B47D">
              <w:rPr>
                <w:b/>
                <w:bCs/>
                <w:sz w:val="16"/>
                <w:szCs w:val="16"/>
              </w:rPr>
              <w:t>9145</w:t>
            </w:r>
          </w:p>
        </w:tc>
      </w:tr>
      <w:tr w:rsidR="00500CCD" w:rsidRPr="00EE62DA" w14:paraId="36FC4589" w14:textId="77777777" w:rsidTr="35D7B47D">
        <w:trPr>
          <w:trHeight w:val="261"/>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5BC8344C" w14:textId="77777777" w:rsidR="00500CCD" w:rsidRPr="00271472" w:rsidRDefault="67B130D6" w:rsidP="00FC2E9C">
            <w:pPr>
              <w:spacing w:line="276" w:lineRule="auto"/>
              <w:jc w:val="center"/>
              <w:rPr>
                <w:sz w:val="16"/>
                <w:szCs w:val="16"/>
              </w:rPr>
            </w:pPr>
            <w:r w:rsidRPr="00271472">
              <w:rPr>
                <w:sz w:val="16"/>
                <w:szCs w:val="16"/>
              </w:rPr>
              <w:t>DRUGE INOVATIVNE I PROJEKTNO FINANCIRANE USLUGE IZ SUSTAVA SOCIJALNE SKRBI</w:t>
            </w:r>
          </w:p>
          <w:p w14:paraId="2A8B244C" w14:textId="77777777" w:rsidR="00500CCD" w:rsidRPr="00271472" w:rsidRDefault="67B130D6" w:rsidP="00FC2E9C">
            <w:pPr>
              <w:spacing w:line="276" w:lineRule="auto"/>
              <w:jc w:val="center"/>
              <w:rPr>
                <w:sz w:val="16"/>
                <w:szCs w:val="16"/>
              </w:rPr>
            </w:pPr>
            <w:r w:rsidRPr="00271472">
              <w:rPr>
                <w:sz w:val="16"/>
                <w:szCs w:val="16"/>
              </w:rPr>
              <w:t>USLUGE KOJE SE OSTVARUJU KROZ ZDRAVSTVENI SEKTOR</w:t>
            </w:r>
          </w:p>
        </w:tc>
      </w:tr>
      <w:tr w:rsidR="007A28E0" w:rsidRPr="00EE62DA" w14:paraId="42FB6A5D"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046F04" w14:textId="021947C1" w:rsidR="007A28E0" w:rsidRPr="00EE62DA" w:rsidRDefault="058E5749" w:rsidP="00FC2E9C">
            <w:pPr>
              <w:spacing w:after="11" w:line="276" w:lineRule="auto"/>
              <w:rPr>
                <w:sz w:val="16"/>
                <w:szCs w:val="16"/>
              </w:rPr>
            </w:pPr>
            <w:r w:rsidRPr="35D7B47D">
              <w:rPr>
                <w:sz w:val="16"/>
                <w:szCs w:val="16"/>
              </w:rPr>
              <w:t>Terapijske grupe</w:t>
            </w:r>
            <w:r w:rsidR="0DCDBEE5" w:rsidRPr="35D7B47D">
              <w:rPr>
                <w:sz w:val="16"/>
                <w:szCs w:val="16"/>
              </w:rPr>
              <w:t xml:space="preserve"> </w:t>
            </w:r>
            <w:r w:rsidRPr="35D7B47D">
              <w:rPr>
                <w:sz w:val="16"/>
                <w:szCs w:val="16"/>
              </w:rPr>
              <w:t>/</w:t>
            </w:r>
            <w:r w:rsidR="6E6B6305" w:rsidRPr="35D7B47D">
              <w:rPr>
                <w:sz w:val="16"/>
                <w:szCs w:val="16"/>
              </w:rPr>
              <w:t xml:space="preserve"> </w:t>
            </w:r>
            <w:r w:rsidRPr="35D7B47D">
              <w:rPr>
                <w:sz w:val="16"/>
                <w:szCs w:val="16"/>
              </w:rPr>
              <w:t>klubovi za ovisnike o kockanju</w:t>
            </w:r>
            <w:r w:rsidR="322BEB9E" w:rsidRPr="35D7B47D">
              <w:rPr>
                <w:sz w:val="16"/>
                <w:szCs w:val="16"/>
              </w:rPr>
              <w:t>:</w:t>
            </w:r>
          </w:p>
          <w:p w14:paraId="5023A28D" w14:textId="1E047C5D" w:rsidR="007A28E0" w:rsidRPr="00EE62DA" w:rsidRDefault="058E5749" w:rsidP="00FC2E9C">
            <w:pPr>
              <w:spacing w:line="276" w:lineRule="auto"/>
              <w:rPr>
                <w:sz w:val="16"/>
                <w:szCs w:val="16"/>
              </w:rPr>
            </w:pPr>
            <w:r w:rsidRPr="35D7B47D">
              <w:rPr>
                <w:sz w:val="16"/>
                <w:szCs w:val="16"/>
              </w:rPr>
              <w:t>20 % građana koji imaju rizik patološkog kockanj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1FDA9C" w14:textId="77777777" w:rsidR="007A28E0" w:rsidRPr="00EE62DA" w:rsidRDefault="66E77F72" w:rsidP="00FC2E9C">
            <w:pPr>
              <w:spacing w:line="276" w:lineRule="auto"/>
              <w:jc w:val="center"/>
              <w:rPr>
                <w:sz w:val="16"/>
                <w:szCs w:val="16"/>
              </w:rPr>
            </w:pPr>
            <w:r w:rsidRPr="477080F9">
              <w:rPr>
                <w:sz w:val="16"/>
                <w:szCs w:val="16"/>
              </w:rPr>
              <w:t>914</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124EEB" w14:textId="77777777" w:rsidR="007A28E0" w:rsidRPr="00EE62DA" w:rsidRDefault="66E77F72" w:rsidP="00FC2E9C">
            <w:pPr>
              <w:spacing w:line="276" w:lineRule="auto"/>
              <w:jc w:val="center"/>
              <w:rPr>
                <w:sz w:val="16"/>
                <w:szCs w:val="16"/>
              </w:rPr>
            </w:pPr>
            <w:r w:rsidRPr="477080F9">
              <w:rPr>
                <w:sz w:val="16"/>
                <w:szCs w:val="16"/>
              </w:rPr>
              <w:t>400</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86A4259" w14:textId="77777777" w:rsidR="007A28E0" w:rsidRPr="00271472" w:rsidRDefault="66E77F72" w:rsidP="00FC2E9C">
            <w:pPr>
              <w:spacing w:line="276" w:lineRule="auto"/>
              <w:jc w:val="center"/>
              <w:rPr>
                <w:sz w:val="16"/>
                <w:szCs w:val="16"/>
              </w:rPr>
            </w:pPr>
            <w:r w:rsidRPr="00271472">
              <w:rPr>
                <w:sz w:val="16"/>
                <w:szCs w:val="16"/>
              </w:rPr>
              <w:t>-514</w:t>
            </w:r>
          </w:p>
        </w:tc>
      </w:tr>
      <w:tr w:rsidR="007A28E0" w:rsidRPr="00EE62DA" w14:paraId="3D13F852"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C70BBE" w14:textId="059F3B05" w:rsidR="007A28E0" w:rsidRPr="00EE62DA" w:rsidRDefault="058E5749" w:rsidP="0C09108A">
            <w:pPr>
              <w:spacing w:line="276" w:lineRule="auto"/>
              <w:rPr>
                <w:sz w:val="16"/>
                <w:szCs w:val="16"/>
              </w:rPr>
            </w:pPr>
            <w:r w:rsidRPr="35D7B47D">
              <w:rPr>
                <w:sz w:val="16"/>
                <w:szCs w:val="16"/>
              </w:rPr>
              <w:t>Programi smanjenja štete za ovisnike (</w:t>
            </w:r>
            <w:proofErr w:type="spellStart"/>
            <w:r w:rsidRPr="35D7B47D">
              <w:rPr>
                <w:i/>
                <w:iCs/>
                <w:sz w:val="16"/>
                <w:szCs w:val="16"/>
              </w:rPr>
              <w:t>harm</w:t>
            </w:r>
            <w:proofErr w:type="spellEnd"/>
            <w:r w:rsidRPr="35D7B47D">
              <w:rPr>
                <w:i/>
                <w:iCs/>
                <w:sz w:val="16"/>
                <w:szCs w:val="16"/>
              </w:rPr>
              <w:t xml:space="preserve"> </w:t>
            </w:r>
            <w:proofErr w:type="spellStart"/>
            <w:r w:rsidRPr="35D7B47D">
              <w:rPr>
                <w:i/>
                <w:iCs/>
                <w:sz w:val="16"/>
                <w:szCs w:val="16"/>
              </w:rPr>
              <w:t>reduction</w:t>
            </w:r>
            <w:proofErr w:type="spellEnd"/>
            <w:r w:rsidRPr="35D7B47D">
              <w:rPr>
                <w:sz w:val="16"/>
                <w:szCs w:val="16"/>
              </w:rPr>
              <w:t>)</w:t>
            </w:r>
            <w:r w:rsidR="09BD9F89" w:rsidRPr="35D7B47D">
              <w:rPr>
                <w:sz w:val="16"/>
                <w:szCs w:val="16"/>
              </w:rPr>
              <w:t>:</w:t>
            </w:r>
            <w:r w:rsidRPr="35D7B47D">
              <w:rPr>
                <w:sz w:val="16"/>
                <w:szCs w:val="16"/>
              </w:rPr>
              <w:t xml:space="preserve"> </w:t>
            </w:r>
          </w:p>
          <w:p w14:paraId="422C4854" w14:textId="430E302F" w:rsidR="007A28E0" w:rsidRPr="00EE62DA" w:rsidRDefault="058E5749" w:rsidP="00FC2E9C">
            <w:pPr>
              <w:spacing w:line="276" w:lineRule="auto"/>
              <w:rPr>
                <w:sz w:val="16"/>
                <w:szCs w:val="16"/>
              </w:rPr>
            </w:pPr>
            <w:r w:rsidRPr="35D7B47D">
              <w:rPr>
                <w:sz w:val="16"/>
                <w:szCs w:val="16"/>
              </w:rPr>
              <w:t>100 % građana s duševnim poremećajima i poremećajima ponašanja uzrokovanim</w:t>
            </w:r>
            <w:r w:rsidR="3AA96064" w:rsidRPr="35D7B47D">
              <w:rPr>
                <w:sz w:val="16"/>
                <w:szCs w:val="16"/>
              </w:rPr>
              <w:t>a</w:t>
            </w:r>
            <w:r w:rsidRPr="35D7B47D">
              <w:rPr>
                <w:sz w:val="16"/>
                <w:szCs w:val="16"/>
              </w:rPr>
              <w:t xml:space="preserve"> </w:t>
            </w:r>
            <w:proofErr w:type="spellStart"/>
            <w:r w:rsidRPr="35D7B47D">
              <w:rPr>
                <w:sz w:val="16"/>
                <w:szCs w:val="16"/>
              </w:rPr>
              <w:t>psihoaktivnim</w:t>
            </w:r>
            <w:proofErr w:type="spellEnd"/>
            <w:r w:rsidRPr="35D7B47D">
              <w:rPr>
                <w:sz w:val="16"/>
                <w:szCs w:val="16"/>
              </w:rPr>
              <w:t xml:space="preserve"> tvarim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DF907D" w14:textId="77777777" w:rsidR="007A28E0" w:rsidRPr="00EE62DA" w:rsidRDefault="66E77F72" w:rsidP="00FC2E9C">
            <w:pPr>
              <w:spacing w:line="276" w:lineRule="auto"/>
              <w:jc w:val="center"/>
              <w:rPr>
                <w:sz w:val="16"/>
                <w:szCs w:val="16"/>
              </w:rPr>
            </w:pPr>
            <w:r w:rsidRPr="477080F9">
              <w:rPr>
                <w:sz w:val="16"/>
                <w:szCs w:val="16"/>
              </w:rPr>
              <w:t>1875</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B6DA50" w14:textId="77777777" w:rsidR="007A28E0" w:rsidRPr="00EE62DA" w:rsidRDefault="66E77F72" w:rsidP="00FC2E9C">
            <w:pPr>
              <w:spacing w:line="276" w:lineRule="auto"/>
              <w:jc w:val="center"/>
              <w:rPr>
                <w:sz w:val="16"/>
                <w:szCs w:val="16"/>
              </w:rPr>
            </w:pPr>
            <w:r w:rsidRPr="477080F9">
              <w:rPr>
                <w:sz w:val="16"/>
                <w:szCs w:val="16"/>
              </w:rPr>
              <w:t>916</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E1ECCD" w14:textId="77777777" w:rsidR="007A28E0" w:rsidRPr="00271472" w:rsidRDefault="66E77F72" w:rsidP="00FC2E9C">
            <w:pPr>
              <w:spacing w:line="276" w:lineRule="auto"/>
              <w:jc w:val="center"/>
              <w:rPr>
                <w:sz w:val="16"/>
                <w:szCs w:val="16"/>
              </w:rPr>
            </w:pPr>
            <w:r w:rsidRPr="00271472">
              <w:rPr>
                <w:sz w:val="16"/>
                <w:szCs w:val="16"/>
              </w:rPr>
              <w:t>-959</w:t>
            </w:r>
          </w:p>
        </w:tc>
      </w:tr>
      <w:tr w:rsidR="007A28E0" w:rsidRPr="00EE62DA" w14:paraId="1709FC1E"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2A43F2" w14:textId="4410EDCD" w:rsidR="007A28E0" w:rsidRPr="00EE62DA" w:rsidRDefault="058E5749" w:rsidP="00FC2E9C">
            <w:pPr>
              <w:spacing w:after="11" w:line="276" w:lineRule="auto"/>
              <w:rPr>
                <w:sz w:val="16"/>
                <w:szCs w:val="16"/>
              </w:rPr>
            </w:pPr>
            <w:r w:rsidRPr="35D7B47D">
              <w:rPr>
                <w:sz w:val="16"/>
                <w:szCs w:val="16"/>
              </w:rPr>
              <w:lastRenderedPageBreak/>
              <w:t>Terapijske grupe</w:t>
            </w:r>
            <w:r w:rsidR="2EE0E46B" w:rsidRPr="35D7B47D">
              <w:rPr>
                <w:sz w:val="16"/>
                <w:szCs w:val="16"/>
              </w:rPr>
              <w:t xml:space="preserve"> </w:t>
            </w:r>
            <w:r w:rsidRPr="35D7B47D">
              <w:rPr>
                <w:sz w:val="16"/>
                <w:szCs w:val="16"/>
              </w:rPr>
              <w:t>/</w:t>
            </w:r>
            <w:r w:rsidR="53DCE14F" w:rsidRPr="35D7B47D">
              <w:rPr>
                <w:sz w:val="16"/>
                <w:szCs w:val="16"/>
              </w:rPr>
              <w:t xml:space="preserve"> </w:t>
            </w:r>
            <w:r w:rsidRPr="35D7B47D">
              <w:rPr>
                <w:sz w:val="16"/>
                <w:szCs w:val="16"/>
              </w:rPr>
              <w:t>klubovi za ovisnike o drogi</w:t>
            </w:r>
            <w:r w:rsidR="0FDFAC26" w:rsidRPr="35D7B47D">
              <w:rPr>
                <w:sz w:val="16"/>
                <w:szCs w:val="16"/>
              </w:rPr>
              <w:t>:</w:t>
            </w:r>
          </w:p>
          <w:p w14:paraId="6A7D72CD" w14:textId="4E1DDC96" w:rsidR="007A28E0" w:rsidRPr="00EE62DA" w:rsidRDefault="058E5749" w:rsidP="00FC2E9C">
            <w:pPr>
              <w:spacing w:line="276" w:lineRule="auto"/>
              <w:rPr>
                <w:sz w:val="16"/>
                <w:szCs w:val="16"/>
              </w:rPr>
            </w:pPr>
            <w:r w:rsidRPr="35D7B47D">
              <w:rPr>
                <w:sz w:val="16"/>
                <w:szCs w:val="16"/>
              </w:rPr>
              <w:t>70 % građana s duševnim poremećajima i poremećajima ponašanja uzrokovanim</w:t>
            </w:r>
            <w:r w:rsidR="6AAECA61" w:rsidRPr="35D7B47D">
              <w:rPr>
                <w:sz w:val="16"/>
                <w:szCs w:val="16"/>
              </w:rPr>
              <w:t>a</w:t>
            </w:r>
            <w:r w:rsidRPr="35D7B47D">
              <w:rPr>
                <w:sz w:val="16"/>
                <w:szCs w:val="16"/>
              </w:rPr>
              <w:t xml:space="preserve"> </w:t>
            </w:r>
            <w:proofErr w:type="spellStart"/>
            <w:r w:rsidRPr="35D7B47D">
              <w:rPr>
                <w:sz w:val="16"/>
                <w:szCs w:val="16"/>
              </w:rPr>
              <w:t>psihoaktivnim</w:t>
            </w:r>
            <w:proofErr w:type="spellEnd"/>
            <w:r w:rsidRPr="35D7B47D">
              <w:rPr>
                <w:sz w:val="16"/>
                <w:szCs w:val="16"/>
              </w:rPr>
              <w:t xml:space="preserve"> tvarim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AA2525" w14:textId="77777777" w:rsidR="007A28E0" w:rsidRPr="00EE62DA" w:rsidRDefault="66E77F72" w:rsidP="00FC2E9C">
            <w:pPr>
              <w:spacing w:line="276" w:lineRule="auto"/>
              <w:jc w:val="center"/>
              <w:rPr>
                <w:sz w:val="16"/>
                <w:szCs w:val="16"/>
              </w:rPr>
            </w:pPr>
            <w:r w:rsidRPr="477080F9">
              <w:rPr>
                <w:sz w:val="16"/>
                <w:szCs w:val="16"/>
              </w:rPr>
              <w:t>1313</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5FF441" w14:textId="77777777" w:rsidR="007A28E0" w:rsidRPr="00EE62DA" w:rsidRDefault="66E77F72" w:rsidP="00FC2E9C">
            <w:pPr>
              <w:spacing w:line="276" w:lineRule="auto"/>
              <w:jc w:val="center"/>
              <w:rPr>
                <w:sz w:val="16"/>
                <w:szCs w:val="16"/>
              </w:rPr>
            </w:pPr>
            <w:r w:rsidRPr="477080F9">
              <w:rPr>
                <w:sz w:val="16"/>
                <w:szCs w:val="16"/>
              </w:rPr>
              <w:t>573</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2A2619" w14:textId="77777777" w:rsidR="007A28E0" w:rsidRPr="00271472" w:rsidRDefault="66E77F72" w:rsidP="00FC2E9C">
            <w:pPr>
              <w:spacing w:line="276" w:lineRule="auto"/>
              <w:jc w:val="center"/>
              <w:rPr>
                <w:sz w:val="16"/>
                <w:szCs w:val="16"/>
              </w:rPr>
            </w:pPr>
            <w:r w:rsidRPr="00271472">
              <w:rPr>
                <w:sz w:val="16"/>
                <w:szCs w:val="16"/>
              </w:rPr>
              <w:t>-740</w:t>
            </w:r>
          </w:p>
        </w:tc>
      </w:tr>
      <w:tr w:rsidR="007A28E0" w:rsidRPr="00EE62DA" w14:paraId="56E197C4"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19BB13" w14:textId="3F76F2EE" w:rsidR="007A28E0" w:rsidRPr="00EE62DA" w:rsidRDefault="058E5749" w:rsidP="00FC2E9C">
            <w:pPr>
              <w:spacing w:after="26" w:line="276" w:lineRule="auto"/>
              <w:rPr>
                <w:sz w:val="16"/>
                <w:szCs w:val="16"/>
              </w:rPr>
            </w:pPr>
            <w:r w:rsidRPr="35D7B47D">
              <w:rPr>
                <w:sz w:val="16"/>
                <w:szCs w:val="16"/>
              </w:rPr>
              <w:t>Terapijske grupe</w:t>
            </w:r>
            <w:r w:rsidR="3B94CEA7" w:rsidRPr="35D7B47D">
              <w:rPr>
                <w:sz w:val="16"/>
                <w:szCs w:val="16"/>
              </w:rPr>
              <w:t xml:space="preserve"> </w:t>
            </w:r>
            <w:r w:rsidRPr="35D7B47D">
              <w:rPr>
                <w:sz w:val="16"/>
                <w:szCs w:val="16"/>
              </w:rPr>
              <w:t>/</w:t>
            </w:r>
            <w:r w:rsidR="6B188E14" w:rsidRPr="35D7B47D">
              <w:rPr>
                <w:sz w:val="16"/>
                <w:szCs w:val="16"/>
              </w:rPr>
              <w:t xml:space="preserve"> </w:t>
            </w:r>
            <w:r w:rsidRPr="35D7B47D">
              <w:rPr>
                <w:sz w:val="16"/>
                <w:szCs w:val="16"/>
              </w:rPr>
              <w:t>klubovi za ovisnike o alkoholu</w:t>
            </w:r>
            <w:r w:rsidR="05F2C61E" w:rsidRPr="35D7B47D">
              <w:rPr>
                <w:sz w:val="16"/>
                <w:szCs w:val="16"/>
              </w:rPr>
              <w:t>:</w:t>
            </w:r>
          </w:p>
          <w:p w14:paraId="2381B4B6" w14:textId="5A40ADA2" w:rsidR="007A28E0" w:rsidRPr="00EE62DA" w:rsidRDefault="058E5749" w:rsidP="35D7B47D">
            <w:pPr>
              <w:spacing w:line="276" w:lineRule="auto"/>
              <w:rPr>
                <w:sz w:val="16"/>
                <w:szCs w:val="16"/>
              </w:rPr>
            </w:pPr>
            <w:r w:rsidRPr="35D7B47D">
              <w:rPr>
                <w:sz w:val="16"/>
                <w:szCs w:val="16"/>
              </w:rPr>
              <w:t>70 % građana s duševnim poremećajima i poremećajima ponašanja uzrokovanim</w:t>
            </w:r>
            <w:r w:rsidR="2504202C" w:rsidRPr="35D7B47D">
              <w:rPr>
                <w:sz w:val="16"/>
                <w:szCs w:val="16"/>
              </w:rPr>
              <w:t>a</w:t>
            </w:r>
            <w:r w:rsidRPr="35D7B47D">
              <w:rPr>
                <w:sz w:val="16"/>
                <w:szCs w:val="16"/>
              </w:rPr>
              <w:t xml:space="preserve"> uzimanjem alkohola</w:t>
            </w:r>
          </w:p>
          <w:p w14:paraId="57809E72" w14:textId="761D48EE" w:rsidR="007A28E0" w:rsidRPr="00EE62DA" w:rsidRDefault="007A28E0" w:rsidP="35D7B47D">
            <w:pPr>
              <w:spacing w:line="276" w:lineRule="auto"/>
              <w:rPr>
                <w:sz w:val="16"/>
                <w:szCs w:val="16"/>
              </w:rPr>
            </w:pPr>
          </w:p>
          <w:p w14:paraId="75B56F1F" w14:textId="7AA4BE1E" w:rsidR="007A28E0" w:rsidRPr="00EE62DA" w:rsidRDefault="007A28E0" w:rsidP="35D7B47D">
            <w:pPr>
              <w:spacing w:line="276" w:lineRule="auto"/>
              <w:rPr>
                <w:sz w:val="16"/>
                <w:szCs w:val="16"/>
              </w:rPr>
            </w:pPr>
          </w:p>
          <w:p w14:paraId="6170235B" w14:textId="5A86BBF8" w:rsidR="007A28E0" w:rsidRPr="00EE62DA" w:rsidRDefault="007A28E0" w:rsidP="35D7B47D">
            <w:pPr>
              <w:spacing w:line="276" w:lineRule="auto"/>
              <w:rPr>
                <w:sz w:val="16"/>
                <w:szCs w:val="16"/>
              </w:rPr>
            </w:pPr>
          </w:p>
          <w:p w14:paraId="772AC03C" w14:textId="47DB37E3" w:rsidR="007A28E0" w:rsidRPr="00EE62DA" w:rsidRDefault="007A28E0" w:rsidP="00FC2E9C">
            <w:pPr>
              <w:spacing w:line="276" w:lineRule="auto"/>
              <w:rPr>
                <w:sz w:val="16"/>
                <w:szCs w:val="16"/>
              </w:rPr>
            </w:pP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1DB336" w14:textId="77777777" w:rsidR="007A28E0" w:rsidRPr="00EE62DA" w:rsidRDefault="66E77F72" w:rsidP="00FC2E9C">
            <w:pPr>
              <w:spacing w:line="276" w:lineRule="auto"/>
              <w:jc w:val="center"/>
              <w:rPr>
                <w:sz w:val="16"/>
                <w:szCs w:val="16"/>
              </w:rPr>
            </w:pPr>
            <w:r w:rsidRPr="477080F9">
              <w:rPr>
                <w:sz w:val="16"/>
                <w:szCs w:val="16"/>
              </w:rPr>
              <w:t>1537</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70EA5F" w14:textId="77777777" w:rsidR="007A28E0" w:rsidRPr="00EE62DA" w:rsidRDefault="66E77F72" w:rsidP="00FC2E9C">
            <w:pPr>
              <w:spacing w:line="276" w:lineRule="auto"/>
              <w:jc w:val="center"/>
              <w:rPr>
                <w:sz w:val="16"/>
                <w:szCs w:val="16"/>
              </w:rPr>
            </w:pPr>
            <w:r w:rsidRPr="477080F9">
              <w:rPr>
                <w:sz w:val="16"/>
                <w:szCs w:val="16"/>
              </w:rPr>
              <w:t>1843</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DC0A7D" w14:textId="77777777" w:rsidR="007A28E0" w:rsidRPr="00271472" w:rsidRDefault="66E77F72" w:rsidP="00FC2E9C">
            <w:pPr>
              <w:spacing w:line="276" w:lineRule="auto"/>
              <w:jc w:val="center"/>
              <w:rPr>
                <w:sz w:val="16"/>
                <w:szCs w:val="16"/>
              </w:rPr>
            </w:pPr>
            <w:r w:rsidRPr="00271472">
              <w:rPr>
                <w:sz w:val="16"/>
                <w:szCs w:val="16"/>
              </w:rPr>
              <w:t>306</w:t>
            </w:r>
          </w:p>
        </w:tc>
      </w:tr>
      <w:tr w:rsidR="00500CCD" w:rsidRPr="00EE62DA" w14:paraId="62463EA2" w14:textId="77777777" w:rsidTr="35D7B47D">
        <w:trPr>
          <w:trHeight w:val="739"/>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27880FD9" w14:textId="77777777" w:rsidR="00500CCD" w:rsidRPr="00271472" w:rsidRDefault="67B130D6" w:rsidP="00FC2E9C">
            <w:pPr>
              <w:spacing w:line="276" w:lineRule="auto"/>
              <w:jc w:val="center"/>
              <w:rPr>
                <w:b/>
                <w:bCs/>
                <w:sz w:val="16"/>
                <w:szCs w:val="16"/>
              </w:rPr>
            </w:pPr>
            <w:r w:rsidRPr="00271472">
              <w:rPr>
                <w:b/>
                <w:bCs/>
                <w:sz w:val="16"/>
                <w:szCs w:val="16"/>
              </w:rPr>
              <w:t>Broj građana u riziku u Gradu Zagrebu -  ODRASLE OSOBE S MENTALNIM OŠTEĆENJEM I OVISNICI:</w:t>
            </w:r>
          </w:p>
          <w:p w14:paraId="29D4C2E9" w14:textId="3FD9CF18" w:rsidR="00500CCD" w:rsidRPr="00271472" w:rsidRDefault="2F050573" w:rsidP="00FC2E9C">
            <w:pPr>
              <w:spacing w:line="276" w:lineRule="auto"/>
              <w:jc w:val="center"/>
              <w:rPr>
                <w:b/>
                <w:bCs/>
                <w:sz w:val="16"/>
                <w:szCs w:val="16"/>
              </w:rPr>
            </w:pPr>
            <w:r w:rsidRPr="35D7B47D">
              <w:rPr>
                <w:b/>
                <w:bCs/>
                <w:sz w:val="16"/>
                <w:szCs w:val="16"/>
              </w:rPr>
              <w:t>2459</w:t>
            </w:r>
          </w:p>
        </w:tc>
      </w:tr>
      <w:tr w:rsidR="00500CCD" w:rsidRPr="009A4120" w14:paraId="422DFC04" w14:textId="77777777" w:rsidTr="35D7B47D">
        <w:trPr>
          <w:trHeight w:val="334"/>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3BDDAC76" w14:textId="77777777" w:rsidR="00500CCD" w:rsidRPr="00271472" w:rsidRDefault="67B130D6" w:rsidP="00FC2E9C">
            <w:pPr>
              <w:spacing w:line="276" w:lineRule="auto"/>
              <w:jc w:val="center"/>
              <w:rPr>
                <w:sz w:val="16"/>
                <w:szCs w:val="16"/>
              </w:rPr>
            </w:pPr>
            <w:r w:rsidRPr="00271472">
              <w:rPr>
                <w:sz w:val="16"/>
                <w:szCs w:val="16"/>
              </w:rPr>
              <w:t>SOCIJALNE USLUGE PREDVIĐENE ZAKONOM O SOCIJALNOJ SKRBI</w:t>
            </w:r>
          </w:p>
        </w:tc>
      </w:tr>
      <w:tr w:rsidR="007A28E0" w:rsidRPr="00EE62DA" w14:paraId="054CFDB6"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29F46D" w14:textId="064A8BAC" w:rsidR="007A28E0" w:rsidRPr="00EE62DA" w:rsidRDefault="058E5749" w:rsidP="00FC2E9C">
            <w:pPr>
              <w:spacing w:line="276" w:lineRule="auto"/>
              <w:rPr>
                <w:sz w:val="16"/>
                <w:szCs w:val="16"/>
              </w:rPr>
            </w:pPr>
            <w:r w:rsidRPr="35D7B47D">
              <w:rPr>
                <w:sz w:val="16"/>
                <w:szCs w:val="16"/>
              </w:rPr>
              <w:t>Smještaj (krizni, radi provođenja rehabilitacijskih programa, u drugim slučajevima) ili organizirano stanovanje</w:t>
            </w:r>
            <w:r w:rsidR="5E4EF4AF" w:rsidRPr="35D7B47D">
              <w:rPr>
                <w:sz w:val="16"/>
                <w:szCs w:val="16"/>
              </w:rPr>
              <w:t>:</w:t>
            </w:r>
          </w:p>
          <w:p w14:paraId="5992E4AB" w14:textId="77777777" w:rsidR="007A28E0" w:rsidRPr="00EE62DA" w:rsidRDefault="66E77F72" w:rsidP="00FC2E9C">
            <w:pPr>
              <w:spacing w:line="276" w:lineRule="auto"/>
              <w:rPr>
                <w:sz w:val="16"/>
                <w:szCs w:val="16"/>
              </w:rPr>
            </w:pPr>
            <w:r w:rsidRPr="477080F9">
              <w:rPr>
                <w:sz w:val="16"/>
                <w:szCs w:val="16"/>
              </w:rPr>
              <w:t>30 % odraslih osoba pod skrbništvom</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5B63B0" w14:textId="77777777" w:rsidR="007A28E0" w:rsidRPr="00EE62DA" w:rsidRDefault="66E77F72" w:rsidP="00FC2E9C">
            <w:pPr>
              <w:spacing w:line="276" w:lineRule="auto"/>
              <w:jc w:val="center"/>
              <w:rPr>
                <w:sz w:val="16"/>
                <w:szCs w:val="16"/>
              </w:rPr>
            </w:pPr>
            <w:r w:rsidRPr="477080F9">
              <w:rPr>
                <w:sz w:val="16"/>
                <w:szCs w:val="16"/>
              </w:rPr>
              <w:t>738</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0C428A" w14:textId="77777777" w:rsidR="007A28E0" w:rsidRPr="00EE62DA" w:rsidRDefault="66E77F72" w:rsidP="00FC2E9C">
            <w:pPr>
              <w:spacing w:line="276" w:lineRule="auto"/>
              <w:rPr>
                <w:sz w:val="16"/>
                <w:szCs w:val="16"/>
              </w:rPr>
            </w:pPr>
            <w:r w:rsidRPr="477080F9">
              <w:rPr>
                <w:sz w:val="16"/>
                <w:szCs w:val="16"/>
              </w:rPr>
              <w:t>Organizirano stanovanje: 34</w:t>
            </w:r>
          </w:p>
          <w:p w14:paraId="35615551" w14:textId="77777777" w:rsidR="007A28E0" w:rsidRPr="00EE62DA" w:rsidRDefault="603CD26D" w:rsidP="00FC2E9C">
            <w:pPr>
              <w:spacing w:line="276" w:lineRule="auto"/>
              <w:rPr>
                <w:sz w:val="16"/>
                <w:szCs w:val="16"/>
              </w:rPr>
            </w:pPr>
            <w:r w:rsidRPr="477080F9">
              <w:rPr>
                <w:sz w:val="16"/>
                <w:szCs w:val="16"/>
              </w:rPr>
              <w:t>Dom socijalne skrbi: 0</w:t>
            </w:r>
            <w:r w:rsidR="007A28E0" w:rsidRPr="477080F9">
              <w:rPr>
                <w:rStyle w:val="FootnoteReference"/>
                <w:sz w:val="16"/>
                <w:szCs w:val="16"/>
              </w:rPr>
              <w:footnoteReference w:id="22"/>
            </w:r>
          </w:p>
          <w:p w14:paraId="7212CC34" w14:textId="77777777" w:rsidR="007A28E0" w:rsidRPr="00EE62DA" w:rsidRDefault="66E77F72" w:rsidP="00FC2E9C">
            <w:pPr>
              <w:spacing w:line="276" w:lineRule="auto"/>
              <w:rPr>
                <w:sz w:val="16"/>
                <w:szCs w:val="16"/>
              </w:rPr>
            </w:pPr>
            <w:r w:rsidRPr="477080F9">
              <w:rPr>
                <w:sz w:val="16"/>
                <w:szCs w:val="16"/>
              </w:rPr>
              <w:t>Udruga/vjerska zajednica: 46</w:t>
            </w:r>
          </w:p>
          <w:p w14:paraId="5630E78B" w14:textId="77777777" w:rsidR="007A28E0" w:rsidRPr="00EE62DA" w:rsidRDefault="66E77F72" w:rsidP="00FC2E9C">
            <w:pPr>
              <w:spacing w:line="276" w:lineRule="auto"/>
              <w:rPr>
                <w:sz w:val="16"/>
                <w:szCs w:val="16"/>
              </w:rPr>
            </w:pPr>
            <w:r w:rsidRPr="477080F9">
              <w:rPr>
                <w:sz w:val="16"/>
                <w:szCs w:val="16"/>
              </w:rPr>
              <w:t>Kod fizičke osobe ili udomiteljske obitelji: 45</w:t>
            </w:r>
          </w:p>
          <w:p w14:paraId="2D2F94B1" w14:textId="77777777" w:rsidR="007A28E0" w:rsidRPr="00EE62DA" w:rsidRDefault="66E77F72" w:rsidP="00FC2E9C">
            <w:pPr>
              <w:spacing w:line="276" w:lineRule="auto"/>
              <w:rPr>
                <w:sz w:val="16"/>
                <w:szCs w:val="16"/>
              </w:rPr>
            </w:pPr>
            <w:r w:rsidRPr="477080F9">
              <w:rPr>
                <w:sz w:val="16"/>
                <w:szCs w:val="16"/>
              </w:rPr>
              <w:t>UKUPNO: 223</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6811EF" w14:textId="77777777" w:rsidR="007A28E0" w:rsidRPr="00271472" w:rsidRDefault="66E77F72" w:rsidP="00FC2E9C">
            <w:pPr>
              <w:spacing w:line="276" w:lineRule="auto"/>
              <w:jc w:val="center"/>
              <w:rPr>
                <w:sz w:val="16"/>
                <w:szCs w:val="16"/>
              </w:rPr>
            </w:pPr>
            <w:r w:rsidRPr="00271472">
              <w:rPr>
                <w:sz w:val="16"/>
                <w:szCs w:val="16"/>
              </w:rPr>
              <w:t>-515</w:t>
            </w:r>
          </w:p>
        </w:tc>
      </w:tr>
      <w:tr w:rsidR="007A28E0" w:rsidRPr="00EE62DA" w14:paraId="1A5659BC"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ADEF07" w14:textId="77777777" w:rsidR="007A28E0" w:rsidRPr="00EE62DA" w:rsidRDefault="66E77F72" w:rsidP="00FC2E9C">
            <w:pPr>
              <w:spacing w:after="11" w:line="276" w:lineRule="auto"/>
              <w:rPr>
                <w:sz w:val="16"/>
                <w:szCs w:val="16"/>
              </w:rPr>
            </w:pPr>
            <w:r w:rsidRPr="477080F9">
              <w:rPr>
                <w:sz w:val="16"/>
                <w:szCs w:val="16"/>
              </w:rPr>
              <w:t>Boravak</w:t>
            </w:r>
          </w:p>
          <w:p w14:paraId="2CB7DD6D" w14:textId="77777777" w:rsidR="007A28E0" w:rsidRPr="00EE62DA" w:rsidRDefault="66E77F72" w:rsidP="00FC2E9C">
            <w:pPr>
              <w:spacing w:line="276" w:lineRule="auto"/>
              <w:rPr>
                <w:sz w:val="16"/>
                <w:szCs w:val="16"/>
              </w:rPr>
            </w:pPr>
            <w:r w:rsidRPr="477080F9">
              <w:rPr>
                <w:sz w:val="16"/>
                <w:szCs w:val="16"/>
              </w:rPr>
              <w:t>20 % odraslih osoba pod skrbništvom</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B65812" w14:textId="77777777" w:rsidR="007A28E0" w:rsidRPr="00EE62DA" w:rsidRDefault="66E77F72" w:rsidP="00FC2E9C">
            <w:pPr>
              <w:spacing w:line="276" w:lineRule="auto"/>
              <w:jc w:val="center"/>
              <w:rPr>
                <w:sz w:val="16"/>
                <w:szCs w:val="16"/>
              </w:rPr>
            </w:pPr>
            <w:r w:rsidRPr="477080F9">
              <w:rPr>
                <w:sz w:val="16"/>
                <w:szCs w:val="16"/>
              </w:rPr>
              <w:t>492</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5D6A3B" w14:textId="77777777" w:rsidR="007A28E0" w:rsidRPr="00EE62DA" w:rsidRDefault="66E77F72" w:rsidP="00FC2E9C">
            <w:pPr>
              <w:spacing w:line="276" w:lineRule="auto"/>
              <w:jc w:val="center"/>
              <w:rPr>
                <w:sz w:val="16"/>
                <w:szCs w:val="16"/>
              </w:rPr>
            </w:pPr>
            <w:r w:rsidRPr="477080F9">
              <w:rPr>
                <w:sz w:val="16"/>
                <w:szCs w:val="16"/>
              </w:rPr>
              <w:t>130</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C11C0B" w14:textId="77777777" w:rsidR="007A28E0" w:rsidRPr="00271472" w:rsidRDefault="66E77F72" w:rsidP="00FC2E9C">
            <w:pPr>
              <w:spacing w:line="276" w:lineRule="auto"/>
              <w:jc w:val="center"/>
              <w:rPr>
                <w:sz w:val="16"/>
                <w:szCs w:val="16"/>
              </w:rPr>
            </w:pPr>
            <w:r w:rsidRPr="00271472">
              <w:rPr>
                <w:sz w:val="16"/>
                <w:szCs w:val="16"/>
              </w:rPr>
              <w:t>-362</w:t>
            </w:r>
          </w:p>
        </w:tc>
      </w:tr>
      <w:tr w:rsidR="007A28E0" w:rsidRPr="00EE62DA" w14:paraId="0C4E4A44"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BD4567" w14:textId="2DE62D1D" w:rsidR="007A28E0" w:rsidRPr="00EE62DA" w:rsidRDefault="058E5749" w:rsidP="00FC2E9C">
            <w:pPr>
              <w:pStyle w:val="ListParagraph"/>
              <w:numPr>
                <w:ilvl w:val="0"/>
                <w:numId w:val="11"/>
              </w:numPr>
              <w:spacing w:after="15" w:line="276" w:lineRule="auto"/>
              <w:rPr>
                <w:sz w:val="16"/>
                <w:szCs w:val="16"/>
              </w:rPr>
            </w:pPr>
            <w:r w:rsidRPr="35D7B47D">
              <w:rPr>
                <w:sz w:val="16"/>
                <w:szCs w:val="16"/>
              </w:rPr>
              <w:t>Socijalno mentorstvo</w:t>
            </w:r>
          </w:p>
          <w:p w14:paraId="611C84E4" w14:textId="2D92A04E" w:rsidR="007A28E0" w:rsidRPr="00EE62DA" w:rsidRDefault="058E5749" w:rsidP="00FC2E9C">
            <w:pPr>
              <w:pStyle w:val="ListParagraph"/>
              <w:numPr>
                <w:ilvl w:val="0"/>
                <w:numId w:val="11"/>
              </w:numPr>
              <w:spacing w:after="15" w:line="276" w:lineRule="auto"/>
              <w:rPr>
                <w:sz w:val="16"/>
                <w:szCs w:val="16"/>
              </w:rPr>
            </w:pPr>
            <w:r w:rsidRPr="35D7B47D">
              <w:rPr>
                <w:sz w:val="16"/>
                <w:szCs w:val="16"/>
              </w:rPr>
              <w:t xml:space="preserve">Psihosocijalna podrška odrasloj osobi s mentalnim oštećenjem </w:t>
            </w:r>
            <w:proofErr w:type="spellStart"/>
            <w:r w:rsidRPr="35D7B47D">
              <w:rPr>
                <w:sz w:val="16"/>
                <w:szCs w:val="16"/>
              </w:rPr>
              <w:t>po</w:t>
            </w:r>
            <w:r w:rsidR="0E4E3E19" w:rsidRPr="35D7B47D">
              <w:rPr>
                <w:sz w:val="16"/>
                <w:szCs w:val="16"/>
              </w:rPr>
              <w:t>Z</w:t>
            </w:r>
            <w:r w:rsidRPr="35D7B47D">
              <w:rPr>
                <w:sz w:val="16"/>
                <w:szCs w:val="16"/>
              </w:rPr>
              <w:t>akonu</w:t>
            </w:r>
            <w:proofErr w:type="spellEnd"/>
            <w:r w:rsidRPr="35D7B47D">
              <w:rPr>
                <w:sz w:val="16"/>
                <w:szCs w:val="16"/>
              </w:rPr>
              <w:t xml:space="preserve"> o socijalnoj skrbi</w:t>
            </w:r>
          </w:p>
          <w:p w14:paraId="1E22FE10" w14:textId="761CB23B" w:rsidR="007A28E0" w:rsidRPr="00EE62DA" w:rsidRDefault="058E5749" w:rsidP="00FC2E9C">
            <w:pPr>
              <w:pStyle w:val="ListParagraph"/>
              <w:numPr>
                <w:ilvl w:val="0"/>
                <w:numId w:val="11"/>
              </w:numPr>
              <w:spacing w:after="11" w:line="276" w:lineRule="auto"/>
              <w:rPr>
                <w:sz w:val="16"/>
                <w:szCs w:val="16"/>
              </w:rPr>
            </w:pPr>
            <w:r w:rsidRPr="35D7B47D">
              <w:rPr>
                <w:sz w:val="16"/>
                <w:szCs w:val="16"/>
              </w:rPr>
              <w:t>Vođenje slučaja (</w:t>
            </w:r>
            <w:proofErr w:type="spellStart"/>
            <w:r w:rsidRPr="35D7B47D">
              <w:rPr>
                <w:i/>
                <w:iCs/>
                <w:sz w:val="16"/>
                <w:szCs w:val="16"/>
              </w:rPr>
              <w:t>case</w:t>
            </w:r>
            <w:proofErr w:type="spellEnd"/>
            <w:r w:rsidRPr="35D7B47D">
              <w:rPr>
                <w:i/>
                <w:iCs/>
                <w:sz w:val="16"/>
                <w:szCs w:val="16"/>
              </w:rPr>
              <w:t xml:space="preserve"> management</w:t>
            </w:r>
            <w:r w:rsidRPr="35D7B47D">
              <w:rPr>
                <w:sz w:val="16"/>
                <w:szCs w:val="16"/>
              </w:rPr>
              <w:t>) iz zdravstvenog sustava</w:t>
            </w:r>
          </w:p>
          <w:p w14:paraId="3F79807B" w14:textId="77777777" w:rsidR="007A28E0" w:rsidRPr="00EE62DA" w:rsidRDefault="66E77F72" w:rsidP="00FC2E9C">
            <w:pPr>
              <w:spacing w:after="12" w:line="276" w:lineRule="auto"/>
              <w:rPr>
                <w:sz w:val="16"/>
                <w:szCs w:val="16"/>
              </w:rPr>
            </w:pPr>
            <w:r w:rsidRPr="477080F9">
              <w:rPr>
                <w:sz w:val="16"/>
                <w:szCs w:val="16"/>
              </w:rPr>
              <w:t>15 % odraslih osoba pod skrbništvom</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42D244" w14:textId="77777777" w:rsidR="007A28E0" w:rsidRPr="00EE62DA" w:rsidRDefault="66E77F72" w:rsidP="00FC2E9C">
            <w:pPr>
              <w:spacing w:line="276" w:lineRule="auto"/>
              <w:jc w:val="center"/>
              <w:rPr>
                <w:sz w:val="16"/>
                <w:szCs w:val="16"/>
              </w:rPr>
            </w:pPr>
            <w:r w:rsidRPr="477080F9">
              <w:rPr>
                <w:sz w:val="16"/>
                <w:szCs w:val="16"/>
              </w:rPr>
              <w:t>369</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5893D8B" w14:textId="77777777" w:rsidR="007A28E0" w:rsidRPr="00EE62DA" w:rsidRDefault="66E77F72" w:rsidP="00FC2E9C">
            <w:pPr>
              <w:spacing w:after="14" w:line="276" w:lineRule="auto"/>
              <w:jc w:val="center"/>
              <w:rPr>
                <w:sz w:val="16"/>
                <w:szCs w:val="16"/>
              </w:rPr>
            </w:pPr>
            <w:r w:rsidRPr="477080F9">
              <w:rPr>
                <w:sz w:val="16"/>
                <w:szCs w:val="16"/>
              </w:rPr>
              <w:t>21</w:t>
            </w:r>
          </w:p>
          <w:p w14:paraId="1D0AB1E0" w14:textId="77777777" w:rsidR="007A28E0" w:rsidRPr="00EE62DA" w:rsidRDefault="007A28E0" w:rsidP="00FC2E9C">
            <w:pPr>
              <w:spacing w:after="14" w:line="276" w:lineRule="auto"/>
              <w:jc w:val="center"/>
              <w:rPr>
                <w:sz w:val="16"/>
                <w:szCs w:val="16"/>
              </w:rPr>
            </w:pPr>
          </w:p>
          <w:p w14:paraId="3E569094" w14:textId="77777777" w:rsidR="007A28E0" w:rsidRPr="00EE62DA" w:rsidRDefault="66E77F72" w:rsidP="00FC2E9C">
            <w:pPr>
              <w:spacing w:after="14" w:line="276" w:lineRule="auto"/>
              <w:jc w:val="center"/>
              <w:rPr>
                <w:sz w:val="16"/>
                <w:szCs w:val="16"/>
              </w:rPr>
            </w:pPr>
            <w:r w:rsidRPr="477080F9">
              <w:rPr>
                <w:sz w:val="16"/>
                <w:szCs w:val="16"/>
              </w:rPr>
              <w:t>646</w:t>
            </w:r>
          </w:p>
          <w:p w14:paraId="19F54C11" w14:textId="77777777" w:rsidR="007A28E0" w:rsidRPr="00EE62DA" w:rsidRDefault="007A28E0" w:rsidP="00FC2E9C">
            <w:pPr>
              <w:spacing w:after="14" w:line="276" w:lineRule="auto"/>
              <w:jc w:val="center"/>
              <w:rPr>
                <w:sz w:val="16"/>
                <w:szCs w:val="16"/>
              </w:rPr>
            </w:pPr>
          </w:p>
          <w:p w14:paraId="7273FAE5" w14:textId="77777777" w:rsidR="007A28E0" w:rsidRPr="00EE62DA" w:rsidRDefault="66E77F72" w:rsidP="00FC2E9C">
            <w:pPr>
              <w:spacing w:after="14" w:line="276" w:lineRule="auto"/>
              <w:jc w:val="center"/>
              <w:rPr>
                <w:sz w:val="16"/>
                <w:szCs w:val="16"/>
              </w:rPr>
            </w:pPr>
            <w:r w:rsidRPr="477080F9">
              <w:rPr>
                <w:sz w:val="16"/>
                <w:szCs w:val="16"/>
              </w:rPr>
              <w:t>12</w:t>
            </w:r>
          </w:p>
          <w:p w14:paraId="666D1169" w14:textId="77777777" w:rsidR="007A28E0" w:rsidRPr="00EE62DA" w:rsidRDefault="007A28E0" w:rsidP="00FC2E9C">
            <w:pPr>
              <w:spacing w:after="14" w:line="276" w:lineRule="auto"/>
              <w:jc w:val="center"/>
              <w:rPr>
                <w:sz w:val="16"/>
                <w:szCs w:val="16"/>
              </w:rPr>
            </w:pPr>
          </w:p>
          <w:p w14:paraId="0141CA7B" w14:textId="77777777" w:rsidR="007A28E0" w:rsidRPr="00EE62DA" w:rsidRDefault="66E77F72" w:rsidP="00FC2E9C">
            <w:pPr>
              <w:spacing w:after="14" w:line="276" w:lineRule="auto"/>
              <w:jc w:val="center"/>
              <w:rPr>
                <w:sz w:val="16"/>
                <w:szCs w:val="16"/>
              </w:rPr>
            </w:pPr>
            <w:r w:rsidRPr="477080F9">
              <w:rPr>
                <w:sz w:val="16"/>
                <w:szCs w:val="16"/>
              </w:rPr>
              <w:t>UKUPNO: 761</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018249" w14:textId="77777777" w:rsidR="007A28E0" w:rsidRPr="00271472" w:rsidRDefault="66E77F72" w:rsidP="00FC2E9C">
            <w:pPr>
              <w:spacing w:line="276" w:lineRule="auto"/>
              <w:jc w:val="center"/>
              <w:rPr>
                <w:sz w:val="16"/>
                <w:szCs w:val="16"/>
              </w:rPr>
            </w:pPr>
            <w:r w:rsidRPr="00271472">
              <w:rPr>
                <w:sz w:val="16"/>
                <w:szCs w:val="16"/>
              </w:rPr>
              <w:t>392</w:t>
            </w:r>
          </w:p>
        </w:tc>
      </w:tr>
    </w:tbl>
    <w:p w14:paraId="75F613AA" w14:textId="77777777" w:rsidR="00375D62" w:rsidRPr="00EE62DA" w:rsidRDefault="00375D62" w:rsidP="00FC2E9C">
      <w:pPr>
        <w:spacing w:line="276" w:lineRule="auto"/>
        <w:jc w:val="both"/>
        <w:rPr>
          <w:rFonts w:eastAsia="Calibri"/>
          <w:b/>
          <w:bCs/>
          <w:color w:val="000000" w:themeColor="text1"/>
          <w:lang w:val="hr-HR"/>
        </w:rPr>
      </w:pPr>
    </w:p>
    <w:p w14:paraId="5004F6CF" w14:textId="21C5EAE7" w:rsidR="00500CCD" w:rsidRPr="00EE62DA" w:rsidRDefault="381E9533" w:rsidP="00FC2E9C">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građane s rizicima mentalnog zdravlja</w:t>
      </w:r>
      <w:r w:rsidRPr="35D7B47D">
        <w:rPr>
          <w:rFonts w:eastAsia="Calibri"/>
          <w:color w:val="000000" w:themeColor="text1"/>
          <w:lang w:val="hr-HR"/>
        </w:rPr>
        <w:t xml:space="preserve"> analiza pokazuje varijabilnu razinu pokrivenosti među različitim vrstama prevencije. </w:t>
      </w:r>
      <w:r w:rsidR="5D035AA1" w:rsidRPr="35D7B47D">
        <w:rPr>
          <w:rFonts w:eastAsia="Calibri"/>
          <w:b/>
          <w:bCs/>
          <w:color w:val="000000" w:themeColor="text1"/>
          <w:lang w:val="hr-HR"/>
        </w:rPr>
        <w:t>P</w:t>
      </w:r>
      <w:r w:rsidRPr="35D7B47D">
        <w:rPr>
          <w:rFonts w:eastAsia="Calibri"/>
          <w:b/>
          <w:bCs/>
          <w:color w:val="000000" w:themeColor="text1"/>
          <w:lang w:val="hr-HR"/>
        </w:rPr>
        <w:t>revencija</w:t>
      </w:r>
      <w:r w:rsidRPr="35D7B47D">
        <w:rPr>
          <w:rFonts w:eastAsia="Calibri"/>
          <w:color w:val="000000" w:themeColor="text1"/>
          <w:lang w:val="hr-HR"/>
        </w:rPr>
        <w:t xml:space="preserve"> </w:t>
      </w:r>
      <w:r w:rsidR="5D035AA1" w:rsidRPr="35D7B47D">
        <w:rPr>
          <w:rFonts w:eastAsia="Calibri"/>
          <w:color w:val="000000" w:themeColor="text1"/>
          <w:lang w:val="hr-HR"/>
        </w:rPr>
        <w:t xml:space="preserve">(uključujući univerzalnu, selektivnu i indiciranu) </w:t>
      </w:r>
      <w:r w:rsidRPr="35D7B47D">
        <w:rPr>
          <w:rFonts w:eastAsia="Calibri"/>
          <w:color w:val="000000" w:themeColor="text1"/>
          <w:lang w:val="hr-HR"/>
        </w:rPr>
        <w:t xml:space="preserve">pokriva </w:t>
      </w:r>
      <w:r w:rsidR="5D035AA1" w:rsidRPr="35D7B47D">
        <w:rPr>
          <w:rFonts w:eastAsia="Calibri"/>
          <w:color w:val="000000" w:themeColor="text1"/>
          <w:lang w:val="hr-HR"/>
        </w:rPr>
        <w:t>71</w:t>
      </w:r>
      <w:r w:rsidR="03B4BD55" w:rsidRPr="35D7B47D">
        <w:rPr>
          <w:rFonts w:eastAsia="Calibri"/>
          <w:color w:val="000000" w:themeColor="text1"/>
          <w:lang w:val="hr-HR"/>
        </w:rPr>
        <w:t xml:space="preserve"> </w:t>
      </w:r>
      <w:r w:rsidRPr="35D7B47D">
        <w:rPr>
          <w:rFonts w:eastAsia="Calibri"/>
          <w:color w:val="000000" w:themeColor="text1"/>
          <w:lang w:val="hr-HR"/>
        </w:rPr>
        <w:t xml:space="preserve">% očekivanih potreba, uz preostali jaz od </w:t>
      </w:r>
      <w:r w:rsidR="5D035AA1" w:rsidRPr="35D7B47D">
        <w:rPr>
          <w:rFonts w:eastAsia="Calibri"/>
          <w:color w:val="000000" w:themeColor="text1"/>
          <w:lang w:val="hr-HR"/>
        </w:rPr>
        <w:t>3728</w:t>
      </w:r>
      <w:r w:rsidR="70779A1C" w:rsidRPr="35D7B47D">
        <w:rPr>
          <w:rFonts w:eastAsia="Calibri"/>
          <w:color w:val="000000" w:themeColor="text1"/>
          <w:lang w:val="hr-HR"/>
        </w:rPr>
        <w:t xml:space="preserve"> </w:t>
      </w:r>
      <w:r w:rsidRPr="35D7B47D">
        <w:rPr>
          <w:rFonts w:eastAsia="Calibri"/>
          <w:color w:val="000000" w:themeColor="text1"/>
          <w:lang w:val="hr-HR"/>
        </w:rPr>
        <w:t>korisnika</w:t>
      </w:r>
      <w:r w:rsidR="09592697" w:rsidRPr="35D7B47D">
        <w:rPr>
          <w:rFonts w:eastAsia="Calibri"/>
          <w:color w:val="000000" w:themeColor="text1"/>
          <w:lang w:val="hr-HR"/>
        </w:rPr>
        <w:t>.</w:t>
      </w:r>
    </w:p>
    <w:p w14:paraId="697D3279" w14:textId="053224F5" w:rsidR="00500CCD" w:rsidRPr="00EE62DA"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građane sa zna</w:t>
      </w:r>
      <w:r w:rsidR="606015FE" w:rsidRPr="35D7B47D">
        <w:rPr>
          <w:rFonts w:eastAsia="Calibri"/>
          <w:b/>
          <w:bCs/>
          <w:color w:val="000000" w:themeColor="text1"/>
          <w:lang w:val="hr-HR"/>
        </w:rPr>
        <w:t>t</w:t>
      </w:r>
      <w:r w:rsidRPr="35D7B47D">
        <w:rPr>
          <w:rFonts w:eastAsia="Calibri"/>
          <w:b/>
          <w:bCs/>
          <w:color w:val="000000" w:themeColor="text1"/>
          <w:lang w:val="hr-HR"/>
        </w:rPr>
        <w:t>nijim teškoćama mentalnog zdravlja</w:t>
      </w:r>
      <w:r w:rsidRPr="35D7B47D">
        <w:rPr>
          <w:rFonts w:eastAsia="Calibri"/>
          <w:color w:val="000000" w:themeColor="text1"/>
          <w:lang w:val="hr-HR"/>
        </w:rPr>
        <w:t xml:space="preserve"> analiza </w:t>
      </w:r>
      <w:r w:rsidR="6D88C339" w:rsidRPr="35D7B47D">
        <w:rPr>
          <w:rFonts w:eastAsia="Calibri"/>
          <w:color w:val="000000" w:themeColor="text1"/>
          <w:lang w:val="hr-HR"/>
        </w:rPr>
        <w:t xml:space="preserve">upućuje </w:t>
      </w:r>
      <w:r w:rsidRPr="35D7B47D">
        <w:rPr>
          <w:rFonts w:eastAsia="Calibri"/>
          <w:color w:val="000000" w:themeColor="text1"/>
          <w:lang w:val="hr-HR"/>
        </w:rPr>
        <w:t xml:space="preserve">na ozbiljne izazove u ključnim </w:t>
      </w:r>
      <w:r w:rsidR="536B0826" w:rsidRPr="35D7B47D">
        <w:rPr>
          <w:rFonts w:eastAsia="Calibri"/>
          <w:color w:val="000000" w:themeColor="text1"/>
          <w:lang w:val="hr-HR"/>
        </w:rPr>
        <w:t>uslugama</w:t>
      </w:r>
      <w:r w:rsidRPr="35D7B47D">
        <w:rPr>
          <w:rFonts w:eastAsia="Calibri"/>
          <w:color w:val="000000" w:themeColor="text1"/>
          <w:lang w:val="hr-HR"/>
        </w:rPr>
        <w:t xml:space="preserve">. </w:t>
      </w:r>
      <w:r w:rsidRPr="35D7B47D">
        <w:rPr>
          <w:rFonts w:eastAsia="Calibri"/>
          <w:b/>
          <w:bCs/>
          <w:color w:val="000000" w:themeColor="text1"/>
          <w:lang w:val="hr-HR"/>
        </w:rPr>
        <w:t>Programi socijalnog uključivanja</w:t>
      </w:r>
      <w:r w:rsidRPr="35D7B47D">
        <w:rPr>
          <w:rFonts w:eastAsia="Calibri"/>
          <w:color w:val="000000" w:themeColor="text1"/>
          <w:lang w:val="hr-HR"/>
        </w:rPr>
        <w:t xml:space="preserve"> pokrivaju samo 2</w:t>
      </w:r>
      <w:r w:rsidR="5FDC389D" w:rsidRPr="35D7B47D">
        <w:rPr>
          <w:rFonts w:eastAsia="Calibri"/>
          <w:color w:val="000000" w:themeColor="text1"/>
          <w:lang w:val="hr-HR"/>
        </w:rPr>
        <w:t xml:space="preserve"> </w:t>
      </w:r>
      <w:r w:rsidRPr="35D7B47D">
        <w:rPr>
          <w:rFonts w:eastAsia="Calibri"/>
          <w:color w:val="000000" w:themeColor="text1"/>
          <w:lang w:val="hr-HR"/>
        </w:rPr>
        <w:t xml:space="preserve">% potrebne populacije, s jazom od 2011 korisnika. </w:t>
      </w:r>
      <w:r w:rsidRPr="35D7B47D">
        <w:rPr>
          <w:rFonts w:eastAsia="Calibri"/>
          <w:b/>
          <w:bCs/>
          <w:color w:val="000000" w:themeColor="text1"/>
          <w:lang w:val="hr-HR"/>
        </w:rPr>
        <w:t>Kreativne, rekreativne i socijalizacijske aktivnosti</w:t>
      </w:r>
      <w:r w:rsidRPr="35D7B47D">
        <w:rPr>
          <w:rFonts w:eastAsia="Calibri"/>
          <w:color w:val="000000" w:themeColor="text1"/>
          <w:lang w:val="hr-HR"/>
        </w:rPr>
        <w:t xml:space="preserve"> imaju znatno bolju pokrivenost od 85</w:t>
      </w:r>
      <w:r w:rsidR="5447EB0C" w:rsidRPr="35D7B47D">
        <w:rPr>
          <w:rFonts w:eastAsia="Calibri"/>
          <w:color w:val="000000" w:themeColor="text1"/>
          <w:lang w:val="hr-HR"/>
        </w:rPr>
        <w:t xml:space="preserve"> </w:t>
      </w:r>
      <w:r w:rsidRPr="35D7B47D">
        <w:rPr>
          <w:rFonts w:eastAsia="Calibri"/>
          <w:color w:val="000000" w:themeColor="text1"/>
          <w:lang w:val="hr-HR"/>
        </w:rPr>
        <w:t xml:space="preserve">%, s manjim deficitom od 105 korisnika. </w:t>
      </w:r>
      <w:r w:rsidRPr="35D7B47D">
        <w:rPr>
          <w:rFonts w:eastAsia="Calibri"/>
          <w:b/>
          <w:bCs/>
          <w:color w:val="000000" w:themeColor="text1"/>
          <w:lang w:val="hr-HR"/>
        </w:rPr>
        <w:t>Grupe podrške i vršnjačka podrška</w:t>
      </w:r>
      <w:r w:rsidRPr="35D7B47D">
        <w:rPr>
          <w:rFonts w:eastAsia="Calibri"/>
          <w:color w:val="000000" w:themeColor="text1"/>
          <w:lang w:val="hr-HR"/>
        </w:rPr>
        <w:t xml:space="preserve"> nadmašuju očekivanja s pokrivenošću od 121</w:t>
      </w:r>
      <w:r w:rsidR="5447EB0C" w:rsidRPr="35D7B47D">
        <w:rPr>
          <w:rFonts w:eastAsia="Calibri"/>
          <w:color w:val="000000" w:themeColor="text1"/>
          <w:lang w:val="hr-HR"/>
        </w:rPr>
        <w:t xml:space="preserve"> </w:t>
      </w:r>
      <w:r w:rsidRPr="35D7B47D">
        <w:rPr>
          <w:rFonts w:eastAsia="Calibri"/>
          <w:color w:val="000000" w:themeColor="text1"/>
          <w:lang w:val="hr-HR"/>
        </w:rPr>
        <w:t xml:space="preserve">%, što </w:t>
      </w:r>
      <w:r w:rsidR="571183DB" w:rsidRPr="35D7B47D">
        <w:rPr>
          <w:rFonts w:eastAsia="Calibri"/>
          <w:color w:val="000000" w:themeColor="text1"/>
          <w:lang w:val="hr-HR"/>
        </w:rPr>
        <w:t xml:space="preserve">upućuje </w:t>
      </w:r>
      <w:r w:rsidRPr="35D7B47D">
        <w:rPr>
          <w:rFonts w:eastAsia="Calibri"/>
          <w:color w:val="000000" w:themeColor="text1"/>
          <w:lang w:val="hr-HR"/>
        </w:rPr>
        <w:t xml:space="preserve">na višak od 147 korisnika. Međutim, </w:t>
      </w:r>
      <w:r w:rsidRPr="35D7B47D">
        <w:rPr>
          <w:rFonts w:eastAsia="Calibri"/>
          <w:b/>
          <w:bCs/>
          <w:color w:val="000000" w:themeColor="text1"/>
          <w:lang w:val="hr-HR"/>
        </w:rPr>
        <w:t>grupe podrške za članove obitelji</w:t>
      </w:r>
      <w:r w:rsidRPr="35D7B47D">
        <w:rPr>
          <w:rFonts w:eastAsia="Calibri"/>
          <w:color w:val="000000" w:themeColor="text1"/>
          <w:lang w:val="hr-HR"/>
        </w:rPr>
        <w:t xml:space="preserve"> pokrivaju samo 43</w:t>
      </w:r>
      <w:r w:rsidR="27E9540C" w:rsidRPr="35D7B47D">
        <w:rPr>
          <w:rFonts w:eastAsia="Calibri"/>
          <w:color w:val="000000" w:themeColor="text1"/>
          <w:lang w:val="hr-HR"/>
        </w:rPr>
        <w:t xml:space="preserve"> </w:t>
      </w:r>
      <w:r w:rsidRPr="35D7B47D">
        <w:rPr>
          <w:rFonts w:eastAsia="Calibri"/>
          <w:color w:val="000000" w:themeColor="text1"/>
          <w:lang w:val="hr-HR"/>
        </w:rPr>
        <w:t xml:space="preserve">% očekivanih korisnika, s </w:t>
      </w:r>
      <w:r w:rsidRPr="35D7B47D">
        <w:rPr>
          <w:rFonts w:eastAsia="Calibri"/>
          <w:color w:val="000000" w:themeColor="text1"/>
          <w:lang w:val="hr-HR"/>
        </w:rPr>
        <w:lastRenderedPageBreak/>
        <w:t xml:space="preserve">deficitom od 393 korisnika. </w:t>
      </w:r>
      <w:r w:rsidRPr="35D7B47D">
        <w:rPr>
          <w:rFonts w:eastAsia="Calibri"/>
          <w:b/>
          <w:bCs/>
          <w:color w:val="000000" w:themeColor="text1"/>
          <w:lang w:val="hr-HR"/>
        </w:rPr>
        <w:t>Krizne intervencije i prva psihološka pomoć</w:t>
      </w:r>
      <w:r w:rsidRPr="35D7B47D">
        <w:rPr>
          <w:rFonts w:eastAsia="Calibri"/>
          <w:color w:val="000000" w:themeColor="text1"/>
          <w:lang w:val="hr-HR"/>
        </w:rPr>
        <w:t xml:space="preserve"> ostvaruju pokrivenost od 21</w:t>
      </w:r>
      <w:r w:rsidR="3C95A995" w:rsidRPr="35D7B47D">
        <w:rPr>
          <w:rFonts w:eastAsia="Calibri"/>
          <w:color w:val="000000" w:themeColor="text1"/>
          <w:lang w:val="hr-HR"/>
        </w:rPr>
        <w:t xml:space="preserve"> </w:t>
      </w:r>
      <w:r w:rsidRPr="35D7B47D">
        <w:rPr>
          <w:rFonts w:eastAsia="Calibri"/>
          <w:color w:val="000000" w:themeColor="text1"/>
          <w:lang w:val="hr-HR"/>
        </w:rPr>
        <w:t>%, uz jaz od 408 korisnika.</w:t>
      </w:r>
    </w:p>
    <w:p w14:paraId="03062C8B" w14:textId="3E8E55F5" w:rsidR="00500CCD" w:rsidRPr="00EE62DA"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w:t>
      </w:r>
      <w:r w:rsidRPr="35D7B47D">
        <w:rPr>
          <w:rFonts w:eastAsia="Calibri"/>
          <w:b/>
          <w:bCs/>
          <w:color w:val="000000" w:themeColor="text1"/>
          <w:lang w:val="hr-HR"/>
        </w:rPr>
        <w:t>građane suočene s ovisnostima o alkoholu, drogama i kocki</w:t>
      </w:r>
      <w:r w:rsidRPr="35D7B47D">
        <w:rPr>
          <w:rFonts w:eastAsia="Calibri"/>
          <w:color w:val="000000" w:themeColor="text1"/>
          <w:lang w:val="hr-HR"/>
        </w:rPr>
        <w:t xml:space="preserve"> analiza pokazuje mješovite rezultate. </w:t>
      </w:r>
      <w:r w:rsidRPr="35D7B47D">
        <w:rPr>
          <w:rFonts w:eastAsia="Calibri"/>
          <w:b/>
          <w:bCs/>
          <w:color w:val="000000" w:themeColor="text1"/>
          <w:lang w:val="hr-HR"/>
        </w:rPr>
        <w:t>Terapijske grupe za ovisnike o kockanju</w:t>
      </w:r>
      <w:r w:rsidRPr="35D7B47D">
        <w:rPr>
          <w:rFonts w:eastAsia="Calibri"/>
          <w:color w:val="000000" w:themeColor="text1"/>
          <w:lang w:val="hr-HR"/>
        </w:rPr>
        <w:t xml:space="preserve"> pokrivaju 62</w:t>
      </w:r>
      <w:r w:rsidR="1EBF59C0" w:rsidRPr="35D7B47D">
        <w:rPr>
          <w:rFonts w:eastAsia="Calibri"/>
          <w:color w:val="000000" w:themeColor="text1"/>
          <w:lang w:val="hr-HR"/>
        </w:rPr>
        <w:t xml:space="preserve"> </w:t>
      </w:r>
      <w:r w:rsidRPr="35D7B47D">
        <w:rPr>
          <w:rFonts w:eastAsia="Calibri"/>
          <w:color w:val="000000" w:themeColor="text1"/>
          <w:lang w:val="hr-HR"/>
        </w:rPr>
        <w:t xml:space="preserve">% potreba, s jazom od 514 korisnika. </w:t>
      </w:r>
      <w:r w:rsidRPr="35D7B47D">
        <w:rPr>
          <w:rFonts w:eastAsia="Calibri"/>
          <w:b/>
          <w:bCs/>
          <w:color w:val="000000" w:themeColor="text1"/>
          <w:lang w:val="hr-HR"/>
        </w:rPr>
        <w:t>Programi smanjenja štete za ovisnike</w:t>
      </w:r>
      <w:r w:rsidRPr="35D7B47D">
        <w:rPr>
          <w:rFonts w:eastAsia="Calibri"/>
          <w:color w:val="000000" w:themeColor="text1"/>
          <w:lang w:val="hr-HR"/>
        </w:rPr>
        <w:t xml:space="preserve"> ostvaruju pokrivenost od 49</w:t>
      </w:r>
      <w:r w:rsidR="2460FEF0" w:rsidRPr="35D7B47D">
        <w:rPr>
          <w:rFonts w:eastAsia="Calibri"/>
          <w:color w:val="000000" w:themeColor="text1"/>
          <w:lang w:val="hr-HR"/>
        </w:rPr>
        <w:t xml:space="preserve"> </w:t>
      </w:r>
      <w:r w:rsidRPr="35D7B47D">
        <w:rPr>
          <w:rFonts w:eastAsia="Calibri"/>
          <w:color w:val="000000" w:themeColor="text1"/>
          <w:lang w:val="hr-HR"/>
        </w:rPr>
        <w:t xml:space="preserve">%, s deficitom od 959 korisnika. </w:t>
      </w:r>
      <w:r w:rsidRPr="35D7B47D">
        <w:rPr>
          <w:rFonts w:eastAsia="Calibri"/>
          <w:b/>
          <w:bCs/>
          <w:color w:val="000000" w:themeColor="text1"/>
          <w:lang w:val="hr-HR"/>
        </w:rPr>
        <w:t>Terapijske grupe za ovisnike o drogi</w:t>
      </w:r>
      <w:r w:rsidRPr="35D7B47D">
        <w:rPr>
          <w:rFonts w:eastAsia="Calibri"/>
          <w:color w:val="000000" w:themeColor="text1"/>
          <w:lang w:val="hr-HR"/>
        </w:rPr>
        <w:t xml:space="preserve"> pokrivaju 44</w:t>
      </w:r>
      <w:r w:rsidR="34DBEB1C" w:rsidRPr="35D7B47D">
        <w:rPr>
          <w:rFonts w:eastAsia="Calibri"/>
          <w:color w:val="000000" w:themeColor="text1"/>
          <w:lang w:val="hr-HR"/>
        </w:rPr>
        <w:t xml:space="preserve"> </w:t>
      </w:r>
      <w:r w:rsidRPr="35D7B47D">
        <w:rPr>
          <w:rFonts w:eastAsia="Calibri"/>
          <w:color w:val="000000" w:themeColor="text1"/>
          <w:lang w:val="hr-HR"/>
        </w:rPr>
        <w:t xml:space="preserve">% očekivanih korisnika, uz jaz od 740 korisnika. S druge strane, </w:t>
      </w:r>
      <w:r w:rsidRPr="35D7B47D">
        <w:rPr>
          <w:rFonts w:eastAsia="Calibri"/>
          <w:b/>
          <w:bCs/>
          <w:color w:val="000000" w:themeColor="text1"/>
          <w:lang w:val="hr-HR"/>
        </w:rPr>
        <w:t>terapijske grupe za ovisnike o alkoholu</w:t>
      </w:r>
      <w:r w:rsidRPr="35D7B47D">
        <w:rPr>
          <w:rFonts w:eastAsia="Calibri"/>
          <w:color w:val="000000" w:themeColor="text1"/>
          <w:lang w:val="hr-HR"/>
        </w:rPr>
        <w:t xml:space="preserve"> nadmašuju očekivanja s pokrivenošću od 120</w:t>
      </w:r>
      <w:r w:rsidR="0168D8BD" w:rsidRPr="35D7B47D">
        <w:rPr>
          <w:rFonts w:eastAsia="Calibri"/>
          <w:color w:val="000000" w:themeColor="text1"/>
          <w:lang w:val="hr-HR"/>
        </w:rPr>
        <w:t xml:space="preserve"> </w:t>
      </w:r>
      <w:r w:rsidRPr="35D7B47D">
        <w:rPr>
          <w:rFonts w:eastAsia="Calibri"/>
          <w:color w:val="000000" w:themeColor="text1"/>
          <w:lang w:val="hr-HR"/>
        </w:rPr>
        <w:t>%, što znači da postoji višak od 306 korisnika.</w:t>
      </w:r>
    </w:p>
    <w:p w14:paraId="6709C0F0" w14:textId="3E23C712" w:rsidR="00C60E6E"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w:t>
      </w:r>
      <w:r w:rsidRPr="35D7B47D">
        <w:rPr>
          <w:rFonts w:eastAsia="Calibri"/>
          <w:b/>
          <w:bCs/>
          <w:color w:val="000000" w:themeColor="text1"/>
          <w:lang w:val="hr-HR"/>
        </w:rPr>
        <w:t>odrasle osobe s mentalnim oštećenjem i ovisnike</w:t>
      </w:r>
      <w:r w:rsidRPr="35D7B47D">
        <w:rPr>
          <w:rFonts w:eastAsia="Calibri"/>
          <w:color w:val="000000" w:themeColor="text1"/>
          <w:lang w:val="hr-HR"/>
        </w:rPr>
        <w:t xml:space="preserve"> analiza pokazuje nisku pokrivenost ključnih usluga. </w:t>
      </w:r>
      <w:r w:rsidRPr="35D7B47D">
        <w:rPr>
          <w:rFonts w:eastAsia="Calibri"/>
          <w:b/>
          <w:bCs/>
          <w:color w:val="000000" w:themeColor="text1"/>
          <w:lang w:val="hr-HR"/>
        </w:rPr>
        <w:t>Smještaj ili organizirano stanovanje</w:t>
      </w:r>
      <w:r w:rsidRPr="35D7B47D">
        <w:rPr>
          <w:rFonts w:eastAsia="Calibri"/>
          <w:color w:val="000000" w:themeColor="text1"/>
          <w:lang w:val="hr-HR"/>
        </w:rPr>
        <w:t xml:space="preserve"> pokriva samo 30</w:t>
      </w:r>
      <w:r w:rsidR="2B3061C0" w:rsidRPr="35D7B47D">
        <w:rPr>
          <w:rFonts w:eastAsia="Calibri"/>
          <w:color w:val="000000" w:themeColor="text1"/>
          <w:lang w:val="hr-HR"/>
        </w:rPr>
        <w:t xml:space="preserve"> </w:t>
      </w:r>
      <w:r w:rsidRPr="35D7B47D">
        <w:rPr>
          <w:rFonts w:eastAsia="Calibri"/>
          <w:color w:val="000000" w:themeColor="text1"/>
          <w:lang w:val="hr-HR"/>
        </w:rPr>
        <w:t xml:space="preserve">% očekivanih potreba, uz jaz od 515 korisnika. </w:t>
      </w:r>
      <w:r w:rsidRPr="35D7B47D">
        <w:rPr>
          <w:rFonts w:eastAsia="Calibri"/>
          <w:b/>
          <w:bCs/>
          <w:color w:val="000000" w:themeColor="text1"/>
          <w:lang w:val="hr-HR"/>
        </w:rPr>
        <w:t>Boravak</w:t>
      </w:r>
      <w:r w:rsidRPr="35D7B47D">
        <w:rPr>
          <w:rFonts w:eastAsia="Calibri"/>
          <w:color w:val="000000" w:themeColor="text1"/>
          <w:lang w:val="hr-HR"/>
        </w:rPr>
        <w:t xml:space="preserve"> također ima nisku razinu pokrivenosti od 26</w:t>
      </w:r>
      <w:r w:rsidR="2903AF0C" w:rsidRPr="35D7B47D">
        <w:rPr>
          <w:rFonts w:eastAsia="Calibri"/>
          <w:color w:val="000000" w:themeColor="text1"/>
          <w:lang w:val="hr-HR"/>
        </w:rPr>
        <w:t xml:space="preserve"> </w:t>
      </w:r>
      <w:r w:rsidRPr="35D7B47D">
        <w:rPr>
          <w:rFonts w:eastAsia="Calibri"/>
          <w:color w:val="000000" w:themeColor="text1"/>
          <w:lang w:val="hr-HR"/>
        </w:rPr>
        <w:t xml:space="preserve">%, s deficitom od 362 korisnika. S druge strane, </w:t>
      </w:r>
      <w:r w:rsidRPr="35D7B47D">
        <w:rPr>
          <w:rFonts w:eastAsia="Calibri"/>
          <w:b/>
          <w:bCs/>
          <w:color w:val="000000" w:themeColor="text1"/>
          <w:lang w:val="hr-HR"/>
        </w:rPr>
        <w:t>psihosocijalna podrška</w:t>
      </w:r>
      <w:r w:rsidR="6C38335B" w:rsidRPr="35D7B47D">
        <w:rPr>
          <w:rFonts w:eastAsia="Calibri"/>
          <w:b/>
          <w:bCs/>
          <w:color w:val="000000" w:themeColor="text1"/>
          <w:lang w:val="hr-HR"/>
        </w:rPr>
        <w:t>, uz manji udio usluga socijalnog mentorstv</w:t>
      </w:r>
      <w:r w:rsidR="29ADADFA" w:rsidRPr="35D7B47D">
        <w:rPr>
          <w:rFonts w:eastAsia="Calibri"/>
          <w:b/>
          <w:bCs/>
          <w:color w:val="000000" w:themeColor="text1"/>
          <w:lang w:val="hr-HR"/>
        </w:rPr>
        <w:t>a</w:t>
      </w:r>
      <w:r w:rsidR="6C38335B" w:rsidRPr="35D7B47D">
        <w:rPr>
          <w:rFonts w:eastAsia="Calibri"/>
          <w:b/>
          <w:bCs/>
          <w:color w:val="000000" w:themeColor="text1"/>
          <w:lang w:val="hr-HR"/>
        </w:rPr>
        <w:t xml:space="preserve"> i</w:t>
      </w:r>
      <w:r w:rsidRPr="35D7B47D">
        <w:rPr>
          <w:rFonts w:eastAsia="Calibri"/>
          <w:b/>
          <w:bCs/>
          <w:color w:val="000000" w:themeColor="text1"/>
          <w:lang w:val="hr-HR"/>
        </w:rPr>
        <w:t xml:space="preserve"> vođenj</w:t>
      </w:r>
      <w:r w:rsidR="6D95DB69" w:rsidRPr="35D7B47D">
        <w:rPr>
          <w:rFonts w:eastAsia="Calibri"/>
          <w:b/>
          <w:bCs/>
          <w:color w:val="000000" w:themeColor="text1"/>
          <w:lang w:val="hr-HR"/>
        </w:rPr>
        <w:t>a</w:t>
      </w:r>
      <w:r w:rsidRPr="35D7B47D">
        <w:rPr>
          <w:rFonts w:eastAsia="Calibri"/>
          <w:b/>
          <w:bCs/>
          <w:color w:val="000000" w:themeColor="text1"/>
          <w:lang w:val="hr-HR"/>
        </w:rPr>
        <w:t xml:space="preserve"> slučaja (</w:t>
      </w:r>
      <w:proofErr w:type="spellStart"/>
      <w:r w:rsidRPr="35D7B47D">
        <w:rPr>
          <w:rFonts w:eastAsia="Calibri"/>
          <w:b/>
          <w:bCs/>
          <w:i/>
          <w:iCs/>
          <w:color w:val="000000" w:themeColor="text1"/>
          <w:lang w:val="hr-HR"/>
        </w:rPr>
        <w:t>case</w:t>
      </w:r>
      <w:proofErr w:type="spellEnd"/>
      <w:r w:rsidRPr="35D7B47D">
        <w:rPr>
          <w:rFonts w:eastAsia="Calibri"/>
          <w:b/>
          <w:bCs/>
          <w:i/>
          <w:iCs/>
          <w:color w:val="000000" w:themeColor="text1"/>
          <w:lang w:val="hr-HR"/>
        </w:rPr>
        <w:t xml:space="preserve"> management</w:t>
      </w:r>
      <w:r w:rsidRPr="35D7B47D">
        <w:rPr>
          <w:rFonts w:eastAsia="Calibri"/>
          <w:b/>
          <w:bCs/>
          <w:color w:val="000000" w:themeColor="text1"/>
          <w:lang w:val="hr-HR"/>
        </w:rPr>
        <w:t>)</w:t>
      </w:r>
      <w:r w:rsidR="6C38335B" w:rsidRPr="35D7B47D">
        <w:rPr>
          <w:rFonts w:eastAsia="Calibri"/>
          <w:b/>
          <w:bCs/>
          <w:color w:val="000000" w:themeColor="text1"/>
          <w:lang w:val="hr-HR"/>
        </w:rPr>
        <w:t>,</w:t>
      </w:r>
      <w:r w:rsidRPr="35D7B47D">
        <w:rPr>
          <w:rFonts w:eastAsia="Calibri"/>
          <w:color w:val="000000" w:themeColor="text1"/>
          <w:lang w:val="hr-HR"/>
        </w:rPr>
        <w:t xml:space="preserve"> imaju </w:t>
      </w:r>
      <w:r w:rsidR="6C38335B" w:rsidRPr="35D7B47D">
        <w:rPr>
          <w:rFonts w:eastAsia="Calibri"/>
          <w:color w:val="000000" w:themeColor="text1"/>
          <w:lang w:val="hr-HR"/>
        </w:rPr>
        <w:t xml:space="preserve">zajedno </w:t>
      </w:r>
      <w:r w:rsidR="2CA2B210" w:rsidRPr="35D7B47D">
        <w:rPr>
          <w:rFonts w:eastAsia="Calibri"/>
          <w:color w:val="000000" w:themeColor="text1"/>
          <w:lang w:val="hr-HR"/>
        </w:rPr>
        <w:t xml:space="preserve">iznimno </w:t>
      </w:r>
      <w:r w:rsidRPr="35D7B47D">
        <w:rPr>
          <w:rFonts w:eastAsia="Calibri"/>
          <w:color w:val="000000" w:themeColor="text1"/>
          <w:lang w:val="hr-HR"/>
        </w:rPr>
        <w:t>visoku pokrivenost od 206</w:t>
      </w:r>
      <w:r w:rsidR="74C80022" w:rsidRPr="35D7B47D">
        <w:rPr>
          <w:rFonts w:eastAsia="Calibri"/>
          <w:color w:val="000000" w:themeColor="text1"/>
          <w:lang w:val="hr-HR"/>
        </w:rPr>
        <w:t xml:space="preserve"> </w:t>
      </w:r>
      <w:r w:rsidRPr="35D7B47D">
        <w:rPr>
          <w:rFonts w:eastAsia="Calibri"/>
          <w:color w:val="000000" w:themeColor="text1"/>
          <w:lang w:val="hr-HR"/>
        </w:rPr>
        <w:t>%, naglašavajući da su određeni kapaciteti u ovom segmentu adekvatno iskorišten</w:t>
      </w:r>
      <w:r w:rsidR="30F04217" w:rsidRPr="35D7B47D">
        <w:rPr>
          <w:rFonts w:eastAsia="Calibri"/>
          <w:color w:val="000000" w:themeColor="text1"/>
          <w:lang w:val="hr-HR"/>
        </w:rPr>
        <w:t xml:space="preserve">i, no </w:t>
      </w:r>
      <w:r w:rsidR="6C38335B" w:rsidRPr="35D7B47D">
        <w:rPr>
          <w:rFonts w:eastAsia="Calibri"/>
          <w:color w:val="000000" w:themeColor="text1"/>
          <w:lang w:val="hr-HR"/>
        </w:rPr>
        <w:t xml:space="preserve">druge dvije usluge </w:t>
      </w:r>
      <w:r w:rsidR="436F1A21" w:rsidRPr="35D7B47D">
        <w:rPr>
          <w:rFonts w:eastAsia="Calibri"/>
          <w:color w:val="000000" w:themeColor="text1"/>
          <w:lang w:val="hr-HR"/>
        </w:rPr>
        <w:t xml:space="preserve">imaju prostor za razvoj. </w:t>
      </w:r>
    </w:p>
    <w:p w14:paraId="7D98E5B9" w14:textId="77777777" w:rsidR="00EC31E3" w:rsidRPr="00EE62DA" w:rsidRDefault="00EC31E3" w:rsidP="00FC2E9C">
      <w:pPr>
        <w:spacing w:line="276" w:lineRule="auto"/>
        <w:jc w:val="both"/>
        <w:rPr>
          <w:rFonts w:eastAsia="Calibri"/>
          <w:color w:val="000000" w:themeColor="text1"/>
          <w:lang w:val="hr-HR"/>
        </w:rPr>
      </w:pPr>
    </w:p>
    <w:p w14:paraId="290C6DC1" w14:textId="500719B1" w:rsidR="00500CCD" w:rsidRDefault="4216B34C" w:rsidP="009A5DE9">
      <w:pPr>
        <w:pStyle w:val="Caption"/>
        <w:jc w:val="both"/>
        <w:rPr>
          <w:rFonts w:eastAsia="Calibri"/>
          <w:color w:val="000000" w:themeColor="text1"/>
          <w:sz w:val="20"/>
          <w:szCs w:val="20"/>
          <w:lang w:val="hr-HR"/>
        </w:rPr>
      </w:pPr>
      <w:bookmarkStart w:id="37" w:name="_Toc190692784"/>
      <w:r w:rsidRPr="35D7B47D">
        <w:rPr>
          <w:sz w:val="20"/>
          <w:szCs w:val="20"/>
          <w:lang w:val="pl-PL"/>
        </w:rPr>
        <w:t xml:space="preserve">Tablica </w:t>
      </w:r>
      <w:r w:rsidR="1A8CC066" w:rsidRPr="35D7B47D">
        <w:rPr>
          <w:sz w:val="20"/>
          <w:szCs w:val="20"/>
        </w:rPr>
        <w:fldChar w:fldCharType="begin"/>
      </w:r>
      <w:r w:rsidR="1A8CC066" w:rsidRPr="35D7B47D">
        <w:rPr>
          <w:sz w:val="20"/>
          <w:szCs w:val="20"/>
          <w:lang w:val="pl-PL"/>
        </w:rPr>
        <w:instrText xml:space="preserve"> SEQ Tablica \* ARABIC </w:instrText>
      </w:r>
      <w:r w:rsidR="1A8CC066" w:rsidRPr="35D7B47D">
        <w:rPr>
          <w:sz w:val="20"/>
          <w:szCs w:val="20"/>
        </w:rPr>
        <w:fldChar w:fldCharType="separate"/>
      </w:r>
      <w:r w:rsidR="00E10483">
        <w:rPr>
          <w:noProof/>
          <w:sz w:val="20"/>
          <w:szCs w:val="20"/>
          <w:lang w:val="pl-PL"/>
        </w:rPr>
        <w:t>13</w:t>
      </w:r>
      <w:r w:rsidR="1A8CC066" w:rsidRPr="35D7B47D">
        <w:rPr>
          <w:sz w:val="20"/>
          <w:szCs w:val="20"/>
        </w:rPr>
        <w:fldChar w:fldCharType="end"/>
      </w:r>
      <w:r w:rsidR="3A73BA86" w:rsidRPr="35D7B47D">
        <w:rPr>
          <w:sz w:val="20"/>
          <w:szCs w:val="20"/>
          <w:lang w:val="pl-PL"/>
        </w:rPr>
        <w:t>.</w:t>
      </w:r>
      <w:r w:rsidR="0B793D58" w:rsidRPr="35D7B47D">
        <w:rPr>
          <w:sz w:val="20"/>
          <w:szCs w:val="20"/>
          <w:lang w:val="pl-PL"/>
        </w:rPr>
        <w:t xml:space="preserve"> </w:t>
      </w:r>
      <w:r w:rsidR="2F050573" w:rsidRPr="35D7B47D">
        <w:rPr>
          <w:rFonts w:eastAsia="Calibri"/>
          <w:color w:val="000000" w:themeColor="text1"/>
          <w:sz w:val="20"/>
          <w:szCs w:val="20"/>
          <w:lang w:val="hr-HR"/>
        </w:rPr>
        <w:t>Izračun potreba za socijalnim i drugim uslugama te jaza u obuhvatu za odrasle u rizicima povezanim s invaliditetom u Gradu Zagrebu</w:t>
      </w:r>
      <w:bookmarkEnd w:id="37"/>
    </w:p>
    <w:p w14:paraId="163C1F94" w14:textId="77777777" w:rsidR="00271472" w:rsidRPr="00271472" w:rsidRDefault="00271472" w:rsidP="00271472">
      <w:pPr>
        <w:rPr>
          <w:lang w:val="hr-HR"/>
        </w:rPr>
      </w:pPr>
    </w:p>
    <w:tbl>
      <w:tblPr>
        <w:tblStyle w:val="TableGrid0"/>
        <w:tblW w:w="9498" w:type="dxa"/>
        <w:tblInd w:w="-8" w:type="dxa"/>
        <w:tblCellMar>
          <w:top w:w="19" w:type="dxa"/>
          <w:left w:w="39" w:type="dxa"/>
          <w:right w:w="52" w:type="dxa"/>
        </w:tblCellMar>
        <w:tblLook w:val="04A0" w:firstRow="1" w:lastRow="0" w:firstColumn="1" w:lastColumn="0" w:noHBand="0" w:noVBand="1"/>
      </w:tblPr>
      <w:tblGrid>
        <w:gridCol w:w="4826"/>
        <w:gridCol w:w="1156"/>
        <w:gridCol w:w="1682"/>
        <w:gridCol w:w="1834"/>
      </w:tblGrid>
      <w:tr w:rsidR="007A28E0" w:rsidRPr="009C6A9B" w14:paraId="01031975" w14:textId="77777777" w:rsidTr="35D7B47D">
        <w:trPr>
          <w:trHeight w:val="957"/>
          <w:tblHeader/>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CDB44E0" w14:textId="77777777" w:rsidR="007A28E0" w:rsidRPr="00EE62DA" w:rsidRDefault="66E77F72" w:rsidP="00FC2E9C">
            <w:pPr>
              <w:spacing w:line="276" w:lineRule="auto"/>
              <w:ind w:left="314" w:right="303"/>
              <w:jc w:val="center"/>
              <w:rPr>
                <w:i/>
                <w:iCs/>
                <w:sz w:val="16"/>
                <w:szCs w:val="16"/>
              </w:rPr>
            </w:pPr>
            <w:r w:rsidRPr="477080F9">
              <w:rPr>
                <w:i/>
                <w:iCs/>
                <w:sz w:val="16"/>
                <w:szCs w:val="16"/>
              </w:rPr>
              <w:t>% građana u riziku u potrebi za socijalnom uslugom</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62EE3551" w14:textId="77777777" w:rsidR="007A28E0" w:rsidRPr="00EE62DA" w:rsidRDefault="66E77F72" w:rsidP="00FC2E9C">
            <w:pPr>
              <w:spacing w:line="276" w:lineRule="auto"/>
              <w:ind w:left="3" w:hanging="3"/>
              <w:jc w:val="center"/>
              <w:rPr>
                <w:i/>
                <w:iCs/>
                <w:sz w:val="16"/>
                <w:szCs w:val="16"/>
              </w:rPr>
            </w:pPr>
            <w:r w:rsidRPr="477080F9">
              <w:rPr>
                <w:i/>
                <w:iCs/>
                <w:sz w:val="16"/>
                <w:szCs w:val="16"/>
              </w:rPr>
              <w:t>Očekivani broj korisnika (u potrebi za socijalnom uslugom)</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67804C80" w14:textId="77777777" w:rsidR="007A28E0" w:rsidRPr="00EE62DA" w:rsidRDefault="66E77F72" w:rsidP="00FC2E9C">
            <w:pPr>
              <w:spacing w:line="276" w:lineRule="auto"/>
              <w:jc w:val="center"/>
              <w:rPr>
                <w:i/>
                <w:iCs/>
                <w:sz w:val="16"/>
                <w:szCs w:val="16"/>
              </w:rPr>
            </w:pPr>
            <w:r w:rsidRPr="477080F9">
              <w:rPr>
                <w:i/>
                <w:iCs/>
                <w:sz w:val="16"/>
                <w:szCs w:val="16"/>
              </w:rPr>
              <w:t>Postojeći broj korisnika usluga</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4003AFCE" w14:textId="77777777" w:rsidR="007A28E0" w:rsidRPr="00EE62DA" w:rsidRDefault="66E77F72" w:rsidP="00FC2E9C">
            <w:pPr>
              <w:spacing w:line="276" w:lineRule="auto"/>
              <w:jc w:val="center"/>
              <w:rPr>
                <w:i/>
                <w:iCs/>
                <w:sz w:val="16"/>
                <w:szCs w:val="16"/>
              </w:rPr>
            </w:pPr>
            <w:r w:rsidRPr="477080F9">
              <w:rPr>
                <w:i/>
                <w:iCs/>
                <w:sz w:val="16"/>
                <w:szCs w:val="16"/>
              </w:rPr>
              <w:t>Razlika između broja očekivanog i postojećeg broja korisnika</w:t>
            </w:r>
          </w:p>
        </w:tc>
      </w:tr>
      <w:tr w:rsidR="00500CCD" w:rsidRPr="00EE62DA" w14:paraId="5CAB05C5" w14:textId="77777777" w:rsidTr="35D7B47D">
        <w:trPr>
          <w:trHeight w:val="609"/>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6EF45852" w14:textId="63B85A51" w:rsidR="00500CCD" w:rsidRPr="00EE62DA" w:rsidRDefault="2F050573" w:rsidP="00FC2E9C">
            <w:pPr>
              <w:spacing w:line="276" w:lineRule="auto"/>
              <w:jc w:val="center"/>
              <w:rPr>
                <w:b/>
                <w:bCs/>
                <w:sz w:val="16"/>
                <w:szCs w:val="16"/>
              </w:rPr>
            </w:pPr>
            <w:r w:rsidRPr="35D7B47D">
              <w:rPr>
                <w:b/>
                <w:bCs/>
                <w:sz w:val="16"/>
                <w:szCs w:val="16"/>
              </w:rPr>
              <w:t>Broj građana u riziku u Gradu Zagrebu -  OSOBE S INVALIDITETOM U SUSTAVU SOCIJALNE SKRBI U DOBI 18 – 65 godina (bez korisnika s mentalnim oštećenjem):</w:t>
            </w:r>
          </w:p>
          <w:p w14:paraId="2EED322F" w14:textId="78792156" w:rsidR="00500CCD" w:rsidRPr="00EE62DA" w:rsidRDefault="2F050573" w:rsidP="00FC2E9C">
            <w:pPr>
              <w:spacing w:line="276" w:lineRule="auto"/>
              <w:jc w:val="center"/>
              <w:rPr>
                <w:b/>
                <w:bCs/>
                <w:sz w:val="16"/>
                <w:szCs w:val="16"/>
              </w:rPr>
            </w:pPr>
            <w:r w:rsidRPr="35D7B47D">
              <w:rPr>
                <w:b/>
                <w:bCs/>
                <w:sz w:val="16"/>
                <w:szCs w:val="16"/>
              </w:rPr>
              <w:t>7658</w:t>
            </w:r>
          </w:p>
        </w:tc>
      </w:tr>
      <w:tr w:rsidR="00500CCD" w:rsidRPr="009A4120" w14:paraId="072D8DF1" w14:textId="77777777" w:rsidTr="35D7B47D">
        <w:trPr>
          <w:trHeight w:val="335"/>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28094876" w14:textId="77777777" w:rsidR="00500CCD" w:rsidRPr="00EE62DA" w:rsidRDefault="67B130D6" w:rsidP="00FC2E9C">
            <w:pPr>
              <w:spacing w:line="276" w:lineRule="auto"/>
              <w:jc w:val="center"/>
              <w:rPr>
                <w:sz w:val="16"/>
                <w:szCs w:val="16"/>
              </w:rPr>
            </w:pPr>
            <w:r w:rsidRPr="477080F9">
              <w:rPr>
                <w:sz w:val="16"/>
                <w:szCs w:val="16"/>
              </w:rPr>
              <w:t>SOCIJALNE USLUGE PREDVIĐENE ZAKONOM O SOCIJALNOJ SKRBI</w:t>
            </w:r>
          </w:p>
        </w:tc>
      </w:tr>
      <w:tr w:rsidR="007A28E0" w:rsidRPr="00EE62DA" w14:paraId="77D60460"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AB1D6E" w14:textId="77777777" w:rsidR="007A28E0" w:rsidRPr="00EE62DA" w:rsidRDefault="66E77F72" w:rsidP="00FC2E9C">
            <w:pPr>
              <w:spacing w:line="276" w:lineRule="auto"/>
              <w:ind w:right="119"/>
              <w:rPr>
                <w:sz w:val="16"/>
                <w:szCs w:val="16"/>
              </w:rPr>
            </w:pPr>
            <w:r w:rsidRPr="477080F9">
              <w:rPr>
                <w:sz w:val="16"/>
                <w:szCs w:val="16"/>
              </w:rPr>
              <w:t>Smještaj (krizni, radi provođenja rehabilitacijskih programa, u drugim slučajevima) ili organizirano stanovanje</w:t>
            </w:r>
          </w:p>
          <w:p w14:paraId="3494FEB8" w14:textId="77777777" w:rsidR="007A28E0" w:rsidRPr="00EE62DA" w:rsidRDefault="66E77F72" w:rsidP="00FC2E9C">
            <w:pPr>
              <w:spacing w:line="276" w:lineRule="auto"/>
              <w:rPr>
                <w:sz w:val="16"/>
                <w:szCs w:val="16"/>
              </w:rPr>
            </w:pPr>
            <w:r w:rsidRPr="477080F9">
              <w:rPr>
                <w:sz w:val="16"/>
                <w:szCs w:val="16"/>
              </w:rPr>
              <w:t>6 % osoba s invaliditetom u sustavu socijalne skrb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FCB920" w14:textId="77777777" w:rsidR="007A28E0" w:rsidRPr="00EE62DA" w:rsidRDefault="66E77F72" w:rsidP="00FC2E9C">
            <w:pPr>
              <w:spacing w:line="276" w:lineRule="auto"/>
              <w:jc w:val="center"/>
              <w:rPr>
                <w:sz w:val="16"/>
                <w:szCs w:val="16"/>
              </w:rPr>
            </w:pPr>
            <w:r w:rsidRPr="477080F9">
              <w:rPr>
                <w:sz w:val="16"/>
                <w:szCs w:val="16"/>
              </w:rPr>
              <w:t>459</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56EA20" w14:textId="77777777" w:rsidR="007A28E0" w:rsidRPr="00EE62DA" w:rsidRDefault="66E77F72" w:rsidP="00FC2E9C">
            <w:pPr>
              <w:spacing w:after="11" w:line="276" w:lineRule="auto"/>
              <w:rPr>
                <w:i/>
                <w:iCs/>
              </w:rPr>
            </w:pPr>
            <w:r w:rsidRPr="477080F9">
              <w:rPr>
                <w:i/>
                <w:iCs/>
                <w:sz w:val="16"/>
                <w:szCs w:val="16"/>
              </w:rPr>
              <w:t>Organizirano stanovanje: 223</w:t>
            </w:r>
          </w:p>
          <w:p w14:paraId="55609DDF" w14:textId="77777777" w:rsidR="007A28E0" w:rsidRPr="00EE62DA" w:rsidRDefault="66E77F72" w:rsidP="00FC2E9C">
            <w:pPr>
              <w:spacing w:after="11" w:line="276" w:lineRule="auto"/>
              <w:rPr>
                <w:i/>
                <w:iCs/>
              </w:rPr>
            </w:pPr>
            <w:r w:rsidRPr="477080F9">
              <w:rPr>
                <w:i/>
                <w:iCs/>
                <w:sz w:val="16"/>
                <w:szCs w:val="16"/>
              </w:rPr>
              <w:t>Dom socijalne skrbi: 33</w:t>
            </w:r>
          </w:p>
          <w:p w14:paraId="76956274" w14:textId="055B93FD" w:rsidR="007A28E0" w:rsidRPr="00EE62DA" w:rsidRDefault="058E5749" w:rsidP="35D7B47D">
            <w:pPr>
              <w:spacing w:line="276" w:lineRule="auto"/>
              <w:rPr>
                <w:i/>
                <w:iCs/>
                <w:sz w:val="16"/>
                <w:szCs w:val="16"/>
              </w:rPr>
            </w:pPr>
            <w:r w:rsidRPr="35D7B47D">
              <w:rPr>
                <w:i/>
                <w:iCs/>
                <w:sz w:val="16"/>
                <w:szCs w:val="16"/>
              </w:rPr>
              <w:t>Udruga</w:t>
            </w:r>
            <w:r w:rsidR="21AE515F" w:rsidRPr="35D7B47D">
              <w:rPr>
                <w:i/>
                <w:iCs/>
                <w:sz w:val="16"/>
                <w:szCs w:val="16"/>
              </w:rPr>
              <w:t xml:space="preserve"> </w:t>
            </w:r>
            <w:r w:rsidRPr="35D7B47D">
              <w:rPr>
                <w:i/>
                <w:iCs/>
                <w:sz w:val="16"/>
                <w:szCs w:val="16"/>
              </w:rPr>
              <w:t>/</w:t>
            </w:r>
            <w:r w:rsidR="4760C9A2" w:rsidRPr="35D7B47D">
              <w:rPr>
                <w:i/>
                <w:iCs/>
                <w:sz w:val="16"/>
                <w:szCs w:val="16"/>
              </w:rPr>
              <w:t xml:space="preserve"> </w:t>
            </w:r>
            <w:r w:rsidRPr="35D7B47D">
              <w:rPr>
                <w:i/>
                <w:iCs/>
                <w:sz w:val="16"/>
                <w:szCs w:val="16"/>
              </w:rPr>
              <w:t xml:space="preserve">vjerska zajednica: 0 </w:t>
            </w:r>
          </w:p>
          <w:p w14:paraId="5BEEF24D" w14:textId="77777777" w:rsidR="007A28E0" w:rsidRPr="00EE62DA" w:rsidRDefault="66E77F72" w:rsidP="00FC2E9C">
            <w:pPr>
              <w:spacing w:line="276" w:lineRule="auto"/>
              <w:rPr>
                <w:i/>
                <w:iCs/>
                <w:sz w:val="16"/>
                <w:szCs w:val="16"/>
              </w:rPr>
            </w:pPr>
            <w:r w:rsidRPr="477080F9">
              <w:rPr>
                <w:i/>
                <w:iCs/>
                <w:sz w:val="16"/>
                <w:szCs w:val="16"/>
              </w:rPr>
              <w:t>Kod fizičke osobe ili udomiteljske obitelji: 41</w:t>
            </w:r>
          </w:p>
          <w:p w14:paraId="78D25F0B" w14:textId="77777777" w:rsidR="007A28E0" w:rsidRPr="00EE62DA" w:rsidRDefault="007A28E0" w:rsidP="00FC2E9C">
            <w:pPr>
              <w:spacing w:line="276" w:lineRule="auto"/>
              <w:rPr>
                <w:sz w:val="16"/>
                <w:szCs w:val="16"/>
              </w:rPr>
            </w:pPr>
          </w:p>
          <w:p w14:paraId="3995187D" w14:textId="77777777" w:rsidR="007A28E0" w:rsidRPr="00EE62DA" w:rsidRDefault="66E77F72" w:rsidP="00FC2E9C">
            <w:pPr>
              <w:spacing w:line="276" w:lineRule="auto"/>
              <w:rPr>
                <w:sz w:val="16"/>
                <w:szCs w:val="16"/>
              </w:rPr>
            </w:pPr>
            <w:r w:rsidRPr="477080F9">
              <w:rPr>
                <w:sz w:val="16"/>
                <w:szCs w:val="16"/>
              </w:rPr>
              <w:t>UKUPNO: 349</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D9580A" w14:textId="77777777" w:rsidR="007A28E0" w:rsidRPr="00271472" w:rsidRDefault="66E77F72" w:rsidP="00FC2E9C">
            <w:pPr>
              <w:spacing w:line="276" w:lineRule="auto"/>
              <w:jc w:val="center"/>
              <w:rPr>
                <w:sz w:val="16"/>
                <w:szCs w:val="16"/>
              </w:rPr>
            </w:pPr>
            <w:r w:rsidRPr="00271472">
              <w:rPr>
                <w:sz w:val="16"/>
                <w:szCs w:val="16"/>
              </w:rPr>
              <w:t>-110</w:t>
            </w:r>
          </w:p>
        </w:tc>
      </w:tr>
      <w:tr w:rsidR="007A28E0" w:rsidRPr="00EE62DA" w14:paraId="567A1162"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72DB0C" w14:textId="77777777" w:rsidR="007A28E0" w:rsidRPr="00EE62DA" w:rsidRDefault="66E77F72" w:rsidP="00FC2E9C">
            <w:pPr>
              <w:spacing w:after="11" w:line="276" w:lineRule="auto"/>
              <w:rPr>
                <w:sz w:val="16"/>
                <w:szCs w:val="16"/>
              </w:rPr>
            </w:pPr>
            <w:r w:rsidRPr="477080F9">
              <w:rPr>
                <w:sz w:val="16"/>
                <w:szCs w:val="16"/>
              </w:rPr>
              <w:t>Boravak</w:t>
            </w:r>
          </w:p>
          <w:p w14:paraId="194A4516" w14:textId="42622653" w:rsidR="007A28E0" w:rsidRPr="00EE62DA" w:rsidRDefault="66E77F72" w:rsidP="00271472">
            <w:pPr>
              <w:spacing w:line="276" w:lineRule="auto"/>
              <w:rPr>
                <w:sz w:val="16"/>
                <w:szCs w:val="16"/>
              </w:rPr>
            </w:pPr>
            <w:r w:rsidRPr="477080F9">
              <w:rPr>
                <w:sz w:val="16"/>
                <w:szCs w:val="16"/>
              </w:rPr>
              <w:t>8 % osoba s invaliditetom u sustavu socijalne skrb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491BC8" w14:textId="77777777" w:rsidR="007A28E0" w:rsidRPr="00EE62DA" w:rsidRDefault="66E77F72" w:rsidP="00FC2E9C">
            <w:pPr>
              <w:spacing w:line="276" w:lineRule="auto"/>
              <w:jc w:val="center"/>
              <w:rPr>
                <w:sz w:val="16"/>
                <w:szCs w:val="16"/>
              </w:rPr>
            </w:pPr>
            <w:r w:rsidRPr="477080F9">
              <w:rPr>
                <w:sz w:val="16"/>
                <w:szCs w:val="16"/>
              </w:rPr>
              <w:t>613</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BBA9BC" w14:textId="77777777" w:rsidR="007A28E0" w:rsidRPr="00EE62DA" w:rsidRDefault="66E77F72" w:rsidP="00FC2E9C">
            <w:pPr>
              <w:spacing w:line="276" w:lineRule="auto"/>
              <w:jc w:val="center"/>
              <w:rPr>
                <w:sz w:val="16"/>
                <w:szCs w:val="16"/>
              </w:rPr>
            </w:pPr>
            <w:r w:rsidRPr="477080F9">
              <w:rPr>
                <w:sz w:val="16"/>
                <w:szCs w:val="16"/>
              </w:rPr>
              <w:t>323</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6B8895" w14:textId="77777777" w:rsidR="007A28E0" w:rsidRPr="00271472" w:rsidRDefault="66E77F72" w:rsidP="00FC2E9C">
            <w:pPr>
              <w:spacing w:line="276" w:lineRule="auto"/>
              <w:jc w:val="center"/>
              <w:rPr>
                <w:sz w:val="16"/>
                <w:szCs w:val="16"/>
              </w:rPr>
            </w:pPr>
            <w:r w:rsidRPr="00271472">
              <w:rPr>
                <w:sz w:val="16"/>
                <w:szCs w:val="16"/>
              </w:rPr>
              <w:t>-290</w:t>
            </w:r>
          </w:p>
        </w:tc>
      </w:tr>
      <w:tr w:rsidR="007A28E0" w:rsidRPr="00EE62DA" w14:paraId="0500189C"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F9CAF9" w14:textId="77777777" w:rsidR="007A28E0" w:rsidRPr="00EE62DA" w:rsidRDefault="66E77F72" w:rsidP="00FC2E9C">
            <w:pPr>
              <w:spacing w:after="11" w:line="276" w:lineRule="auto"/>
              <w:rPr>
                <w:sz w:val="16"/>
                <w:szCs w:val="16"/>
              </w:rPr>
            </w:pPr>
            <w:r w:rsidRPr="477080F9">
              <w:rPr>
                <w:sz w:val="16"/>
                <w:szCs w:val="16"/>
              </w:rPr>
              <w:t>Pomoć u kući</w:t>
            </w:r>
          </w:p>
          <w:p w14:paraId="40EC7B4A" w14:textId="77777777" w:rsidR="007A28E0" w:rsidRPr="00EE62DA" w:rsidRDefault="66E77F72" w:rsidP="00FC2E9C">
            <w:pPr>
              <w:spacing w:line="276" w:lineRule="auto"/>
              <w:rPr>
                <w:sz w:val="16"/>
                <w:szCs w:val="16"/>
              </w:rPr>
            </w:pPr>
            <w:r w:rsidRPr="477080F9">
              <w:rPr>
                <w:sz w:val="16"/>
                <w:szCs w:val="16"/>
              </w:rPr>
              <w:t>8 % osoba s invaliditetom u dobi od 18 do 65 u sustavu socijalne skrb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428EA3" w14:textId="77777777" w:rsidR="007A28E0" w:rsidRPr="00EE62DA" w:rsidRDefault="66E77F72" w:rsidP="00FC2E9C">
            <w:pPr>
              <w:spacing w:line="276" w:lineRule="auto"/>
              <w:jc w:val="center"/>
              <w:rPr>
                <w:sz w:val="16"/>
                <w:szCs w:val="16"/>
              </w:rPr>
            </w:pPr>
            <w:r w:rsidRPr="477080F9">
              <w:rPr>
                <w:sz w:val="16"/>
                <w:szCs w:val="16"/>
              </w:rPr>
              <w:t>613</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66EB5D" w14:textId="77777777" w:rsidR="007A28E0" w:rsidRPr="00EE62DA" w:rsidRDefault="66E77F72" w:rsidP="00FC2E9C">
            <w:pPr>
              <w:spacing w:after="11" w:line="276" w:lineRule="auto"/>
              <w:rPr>
                <w:sz w:val="16"/>
                <w:szCs w:val="16"/>
              </w:rPr>
            </w:pPr>
            <w:r w:rsidRPr="477080F9">
              <w:rPr>
                <w:sz w:val="16"/>
                <w:szCs w:val="16"/>
              </w:rPr>
              <w:t xml:space="preserve">Koliko je ukupno korisnika pomoći u kući: 167 </w:t>
            </w:r>
          </w:p>
          <w:p w14:paraId="2E603B0F" w14:textId="27A6309A" w:rsidR="007A28E0" w:rsidRPr="00EE62DA" w:rsidRDefault="058E5749" w:rsidP="35D7B47D">
            <w:pPr>
              <w:spacing w:after="11" w:line="276" w:lineRule="auto"/>
              <w:rPr>
                <w:i/>
                <w:iCs/>
                <w:sz w:val="16"/>
                <w:szCs w:val="16"/>
              </w:rPr>
            </w:pPr>
            <w:r w:rsidRPr="35D7B47D">
              <w:rPr>
                <w:sz w:val="16"/>
                <w:szCs w:val="16"/>
              </w:rPr>
              <w:t>Koliko korisnika ima organizira</w:t>
            </w:r>
            <w:r w:rsidR="4B55059C" w:rsidRPr="35D7B47D">
              <w:rPr>
                <w:sz w:val="16"/>
                <w:szCs w:val="16"/>
              </w:rPr>
              <w:t>nu</w:t>
            </w:r>
            <w:r w:rsidRPr="35D7B47D">
              <w:rPr>
                <w:sz w:val="16"/>
                <w:szCs w:val="16"/>
              </w:rPr>
              <w:t xml:space="preserve"> prehran</w:t>
            </w:r>
            <w:r w:rsidR="34BAAC54" w:rsidRPr="35D7B47D">
              <w:rPr>
                <w:sz w:val="16"/>
                <w:szCs w:val="16"/>
              </w:rPr>
              <w:t>u</w:t>
            </w:r>
            <w:r w:rsidRPr="35D7B47D">
              <w:rPr>
                <w:sz w:val="16"/>
                <w:szCs w:val="16"/>
              </w:rPr>
              <w:t xml:space="preserve"> u sklopu usluge: 39</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C673FC" w14:textId="77777777" w:rsidR="007A28E0" w:rsidRPr="00271472" w:rsidRDefault="66E77F72" w:rsidP="00FC2E9C">
            <w:pPr>
              <w:spacing w:line="276" w:lineRule="auto"/>
              <w:jc w:val="center"/>
              <w:rPr>
                <w:sz w:val="16"/>
                <w:szCs w:val="16"/>
              </w:rPr>
            </w:pPr>
            <w:r w:rsidRPr="00271472">
              <w:rPr>
                <w:sz w:val="16"/>
                <w:szCs w:val="16"/>
              </w:rPr>
              <w:t>-446</w:t>
            </w:r>
          </w:p>
        </w:tc>
      </w:tr>
      <w:tr w:rsidR="007A28E0" w:rsidRPr="00EE62DA" w14:paraId="42A22295" w14:textId="77777777" w:rsidTr="35D7B47D">
        <w:trPr>
          <w:trHeight w:val="250"/>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BCCE18" w14:textId="428CE532" w:rsidR="007A28E0" w:rsidRPr="00EE62DA" w:rsidRDefault="058E5749" w:rsidP="00FC2E9C">
            <w:pPr>
              <w:spacing w:line="276" w:lineRule="auto"/>
              <w:rPr>
                <w:sz w:val="16"/>
                <w:szCs w:val="16"/>
              </w:rPr>
            </w:pPr>
            <w:r w:rsidRPr="35D7B47D">
              <w:rPr>
                <w:sz w:val="16"/>
                <w:szCs w:val="16"/>
              </w:rPr>
              <w:t>Psihosocijalna podrška odrasloj osobi s invaliditetom ili socijalno mentorstvo po Zakonu o socijalnoj skrbi ili druge terapijske i rehabilitacijske usluge koje se pružaju projektno kroz sustav socijalne skrbi ili u sektoru zdravstva (primjerice</w:t>
            </w:r>
            <w:r w:rsidR="4381E6C8" w:rsidRPr="35D7B47D">
              <w:rPr>
                <w:sz w:val="16"/>
                <w:szCs w:val="16"/>
              </w:rPr>
              <w:t>,</w:t>
            </w:r>
            <w:r w:rsidRPr="35D7B47D">
              <w:rPr>
                <w:sz w:val="16"/>
                <w:szCs w:val="16"/>
              </w:rPr>
              <w:t xml:space="preserve"> terapijsko jahanje, terapije potpomognute životinjama, radna terapija, druge terapijske usluge)</w:t>
            </w:r>
          </w:p>
          <w:p w14:paraId="393B5C1D" w14:textId="77777777" w:rsidR="007A28E0" w:rsidRPr="00EE62DA" w:rsidRDefault="007A28E0" w:rsidP="00FC2E9C">
            <w:pPr>
              <w:spacing w:after="11" w:line="276" w:lineRule="auto"/>
              <w:rPr>
                <w:sz w:val="16"/>
                <w:szCs w:val="16"/>
              </w:rPr>
            </w:pPr>
          </w:p>
          <w:p w14:paraId="3549A5DE" w14:textId="77777777" w:rsidR="007A28E0" w:rsidRPr="00EE62DA" w:rsidRDefault="66E77F72" w:rsidP="00FC2E9C">
            <w:pPr>
              <w:spacing w:after="11" w:line="276" w:lineRule="auto"/>
              <w:rPr>
                <w:sz w:val="16"/>
                <w:szCs w:val="16"/>
              </w:rPr>
            </w:pPr>
            <w:r w:rsidRPr="477080F9">
              <w:rPr>
                <w:sz w:val="16"/>
                <w:szCs w:val="16"/>
              </w:rPr>
              <w:lastRenderedPageBreak/>
              <w:t>40 % osoba s invaliditetom u dobi od 18 do 65 u sustavu socijalne skrb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6D0D9D" w14:textId="77777777" w:rsidR="007A28E0" w:rsidRPr="00EE62DA" w:rsidRDefault="66E77F72" w:rsidP="00FC2E9C">
            <w:pPr>
              <w:spacing w:line="276" w:lineRule="auto"/>
              <w:jc w:val="center"/>
              <w:rPr>
                <w:sz w:val="16"/>
                <w:szCs w:val="16"/>
              </w:rPr>
            </w:pPr>
            <w:r w:rsidRPr="477080F9">
              <w:rPr>
                <w:sz w:val="16"/>
                <w:szCs w:val="16"/>
              </w:rPr>
              <w:lastRenderedPageBreak/>
              <w:t>3.063</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B02351" w14:textId="77777777" w:rsidR="007A28E0" w:rsidRPr="00EE62DA" w:rsidRDefault="66E77F72" w:rsidP="00FC2E9C">
            <w:pPr>
              <w:spacing w:after="11" w:line="276" w:lineRule="auto"/>
              <w:rPr>
                <w:i/>
                <w:iCs/>
                <w:sz w:val="16"/>
                <w:szCs w:val="16"/>
              </w:rPr>
            </w:pPr>
            <w:r w:rsidRPr="477080F9">
              <w:rPr>
                <w:i/>
                <w:iCs/>
                <w:sz w:val="16"/>
                <w:szCs w:val="16"/>
              </w:rPr>
              <w:t>Broj korisnika psihosocijalne podrške osoba s invaliditetom: 117</w:t>
            </w:r>
          </w:p>
          <w:p w14:paraId="3747A7C1" w14:textId="77777777" w:rsidR="007A28E0" w:rsidRPr="00EE62DA" w:rsidRDefault="66E77F72" w:rsidP="00FC2E9C">
            <w:pPr>
              <w:spacing w:after="11" w:line="276" w:lineRule="auto"/>
              <w:rPr>
                <w:i/>
                <w:iCs/>
                <w:sz w:val="16"/>
                <w:szCs w:val="16"/>
              </w:rPr>
            </w:pPr>
            <w:r w:rsidRPr="477080F9">
              <w:rPr>
                <w:i/>
                <w:iCs/>
                <w:sz w:val="16"/>
                <w:szCs w:val="16"/>
              </w:rPr>
              <w:lastRenderedPageBreak/>
              <w:t xml:space="preserve">Broj korisnika usluge socijalnog mentorstva: 94 </w:t>
            </w:r>
          </w:p>
          <w:p w14:paraId="52FB5BF9" w14:textId="39F910FB" w:rsidR="007A28E0" w:rsidRPr="00EE62DA" w:rsidRDefault="058E5749" w:rsidP="35D7B47D">
            <w:pPr>
              <w:spacing w:after="11" w:line="276" w:lineRule="auto"/>
              <w:rPr>
                <w:i/>
                <w:iCs/>
                <w:sz w:val="16"/>
                <w:szCs w:val="16"/>
              </w:rPr>
            </w:pPr>
            <w:r w:rsidRPr="35D7B47D">
              <w:rPr>
                <w:i/>
                <w:iCs/>
                <w:sz w:val="16"/>
                <w:szCs w:val="16"/>
              </w:rPr>
              <w:t>Druge terapijske/ rehabilitacijske usluge: 1658</w:t>
            </w:r>
          </w:p>
          <w:p w14:paraId="10043687" w14:textId="118DF525" w:rsidR="007A28E0" w:rsidRPr="00EE62DA" w:rsidRDefault="058E5749" w:rsidP="00FC2E9C">
            <w:pPr>
              <w:spacing w:after="11" w:line="276" w:lineRule="auto"/>
              <w:rPr>
                <w:sz w:val="16"/>
                <w:szCs w:val="16"/>
              </w:rPr>
            </w:pPr>
            <w:r w:rsidRPr="35D7B47D">
              <w:rPr>
                <w:sz w:val="16"/>
                <w:szCs w:val="16"/>
              </w:rPr>
              <w:t>UKUPNO: 1869</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AC8F12" w14:textId="77777777" w:rsidR="007A28E0" w:rsidRPr="00271472" w:rsidRDefault="66E77F72" w:rsidP="00FC2E9C">
            <w:pPr>
              <w:spacing w:line="276" w:lineRule="auto"/>
              <w:jc w:val="center"/>
              <w:rPr>
                <w:sz w:val="16"/>
                <w:szCs w:val="16"/>
              </w:rPr>
            </w:pPr>
            <w:r w:rsidRPr="00271472">
              <w:rPr>
                <w:sz w:val="16"/>
                <w:szCs w:val="16"/>
              </w:rPr>
              <w:lastRenderedPageBreak/>
              <w:t>-1194</w:t>
            </w:r>
          </w:p>
        </w:tc>
      </w:tr>
      <w:tr w:rsidR="00500CCD" w:rsidRPr="00EE62DA" w14:paraId="123924D4" w14:textId="77777777" w:rsidTr="35D7B47D">
        <w:trPr>
          <w:trHeight w:val="202"/>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61158917" w14:textId="77777777" w:rsidR="00500CCD" w:rsidRPr="00EE62DA" w:rsidRDefault="67B130D6" w:rsidP="00FC2E9C">
            <w:pPr>
              <w:spacing w:line="276" w:lineRule="auto"/>
              <w:jc w:val="center"/>
              <w:rPr>
                <w:sz w:val="16"/>
                <w:szCs w:val="16"/>
              </w:rPr>
            </w:pPr>
            <w:r w:rsidRPr="477080F9">
              <w:rPr>
                <w:sz w:val="17"/>
                <w:szCs w:val="17"/>
              </w:rPr>
              <w:lastRenderedPageBreak/>
              <w:t>DRUGE INOVATIVNE I PROJEKTNO FINANCIRANE USLUGE IZ SUSTAVA SOCIJALNE SKRBI</w:t>
            </w:r>
          </w:p>
        </w:tc>
      </w:tr>
      <w:tr w:rsidR="007A28E0" w:rsidRPr="00EE62DA" w14:paraId="68909EC4"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469AF4" w14:textId="64AD7841" w:rsidR="007A28E0" w:rsidRPr="00EE62DA" w:rsidRDefault="058E5749" w:rsidP="00FC2E9C">
            <w:pPr>
              <w:spacing w:after="11" w:line="276" w:lineRule="auto"/>
              <w:rPr>
                <w:sz w:val="16"/>
                <w:szCs w:val="16"/>
              </w:rPr>
            </w:pPr>
            <w:r w:rsidRPr="35D7B47D">
              <w:rPr>
                <w:sz w:val="16"/>
                <w:szCs w:val="16"/>
              </w:rPr>
              <w:t>Specijalizirani prijevoz i pratnja</w:t>
            </w:r>
            <w:r w:rsidR="1A2507AF" w:rsidRPr="35D7B47D">
              <w:rPr>
                <w:sz w:val="16"/>
                <w:szCs w:val="16"/>
              </w:rPr>
              <w:t>:</w:t>
            </w:r>
          </w:p>
          <w:p w14:paraId="70B3567C" w14:textId="77777777" w:rsidR="007A28E0" w:rsidRPr="00EE62DA" w:rsidRDefault="66E77F72" w:rsidP="00FC2E9C">
            <w:pPr>
              <w:spacing w:after="11" w:line="276" w:lineRule="auto"/>
              <w:rPr>
                <w:sz w:val="16"/>
                <w:szCs w:val="16"/>
              </w:rPr>
            </w:pPr>
            <w:r w:rsidRPr="477080F9">
              <w:rPr>
                <w:sz w:val="16"/>
                <w:szCs w:val="16"/>
              </w:rPr>
              <w:t>50 % osoba s invaliditetom u dobi od 18 do 65 u sustavu socijalne skrb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09B6B4" w14:textId="77777777" w:rsidR="007A28E0" w:rsidRPr="00EE62DA" w:rsidRDefault="66E77F72" w:rsidP="00FC2E9C">
            <w:pPr>
              <w:spacing w:line="276" w:lineRule="auto"/>
              <w:jc w:val="center"/>
              <w:rPr>
                <w:sz w:val="16"/>
                <w:szCs w:val="16"/>
              </w:rPr>
            </w:pPr>
            <w:r w:rsidRPr="477080F9">
              <w:rPr>
                <w:sz w:val="16"/>
                <w:szCs w:val="16"/>
              </w:rPr>
              <w:t>3829</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B2E159" w14:textId="77777777" w:rsidR="007A28E0" w:rsidRPr="00EE62DA" w:rsidRDefault="66E77F72" w:rsidP="00FC2E9C">
            <w:pPr>
              <w:spacing w:line="276" w:lineRule="auto"/>
              <w:jc w:val="center"/>
              <w:rPr>
                <w:sz w:val="16"/>
                <w:szCs w:val="16"/>
              </w:rPr>
            </w:pPr>
            <w:r w:rsidRPr="477080F9">
              <w:rPr>
                <w:sz w:val="16"/>
                <w:szCs w:val="16"/>
              </w:rPr>
              <w:t>179</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7BD186" w14:textId="77777777" w:rsidR="007A28E0" w:rsidRPr="00271472" w:rsidRDefault="66E77F72" w:rsidP="00FC2E9C">
            <w:pPr>
              <w:spacing w:line="276" w:lineRule="auto"/>
              <w:jc w:val="center"/>
              <w:rPr>
                <w:sz w:val="16"/>
                <w:szCs w:val="16"/>
              </w:rPr>
            </w:pPr>
            <w:r w:rsidRPr="00271472">
              <w:rPr>
                <w:sz w:val="16"/>
                <w:szCs w:val="16"/>
              </w:rPr>
              <w:t>-3374</w:t>
            </w:r>
          </w:p>
        </w:tc>
      </w:tr>
      <w:tr w:rsidR="007A28E0" w:rsidRPr="00EE62DA" w14:paraId="53D1D7F0"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27A2A4" w14:textId="625AC1CD" w:rsidR="007A28E0" w:rsidRPr="00EE62DA" w:rsidRDefault="058E5749" w:rsidP="00FC2E9C">
            <w:pPr>
              <w:spacing w:after="11" w:line="276" w:lineRule="auto"/>
              <w:rPr>
                <w:sz w:val="16"/>
                <w:szCs w:val="16"/>
              </w:rPr>
            </w:pPr>
            <w:r w:rsidRPr="35D7B47D">
              <w:rPr>
                <w:sz w:val="16"/>
                <w:szCs w:val="16"/>
              </w:rPr>
              <w:t>Dojavni sustavi u krizama</w:t>
            </w:r>
            <w:r w:rsidR="1C61459B" w:rsidRPr="35D7B47D">
              <w:rPr>
                <w:sz w:val="16"/>
                <w:szCs w:val="16"/>
              </w:rPr>
              <w:t>:</w:t>
            </w:r>
          </w:p>
          <w:p w14:paraId="7E973475" w14:textId="77777777" w:rsidR="007A28E0" w:rsidRPr="00EE62DA" w:rsidRDefault="66E77F72" w:rsidP="00FC2E9C">
            <w:pPr>
              <w:spacing w:after="11" w:line="276" w:lineRule="auto"/>
              <w:rPr>
                <w:sz w:val="16"/>
                <w:szCs w:val="16"/>
              </w:rPr>
            </w:pPr>
            <w:r w:rsidRPr="477080F9">
              <w:rPr>
                <w:sz w:val="16"/>
                <w:szCs w:val="16"/>
              </w:rPr>
              <w:t>50 % osoba s invaliditetom u dobi od 18 do 65 u sustavu socijalne skrb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C46644" w14:textId="77777777" w:rsidR="007A28E0" w:rsidRPr="00EE62DA" w:rsidRDefault="66E77F72" w:rsidP="00FC2E9C">
            <w:pPr>
              <w:spacing w:line="276" w:lineRule="auto"/>
              <w:jc w:val="center"/>
              <w:rPr>
                <w:sz w:val="16"/>
                <w:szCs w:val="16"/>
              </w:rPr>
            </w:pPr>
            <w:r w:rsidRPr="477080F9">
              <w:rPr>
                <w:sz w:val="16"/>
                <w:szCs w:val="16"/>
              </w:rPr>
              <w:t>3829</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93F89F" w14:textId="77777777" w:rsidR="007A28E0" w:rsidRPr="00EE62DA" w:rsidRDefault="66E77F72" w:rsidP="00FC2E9C">
            <w:pPr>
              <w:spacing w:line="276" w:lineRule="auto"/>
              <w:jc w:val="center"/>
              <w:rPr>
                <w:sz w:val="16"/>
                <w:szCs w:val="16"/>
              </w:rPr>
            </w:pPr>
            <w:r w:rsidRPr="477080F9">
              <w:rPr>
                <w:sz w:val="16"/>
                <w:szCs w:val="16"/>
              </w:rPr>
              <w:t>0</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B5D543" w14:textId="77777777" w:rsidR="007A28E0" w:rsidRPr="00271472" w:rsidRDefault="66E77F72" w:rsidP="00FC2E9C">
            <w:pPr>
              <w:spacing w:line="276" w:lineRule="auto"/>
              <w:jc w:val="center"/>
              <w:rPr>
                <w:sz w:val="16"/>
                <w:szCs w:val="16"/>
              </w:rPr>
            </w:pPr>
            <w:r w:rsidRPr="00271472">
              <w:rPr>
                <w:sz w:val="16"/>
                <w:szCs w:val="16"/>
              </w:rPr>
              <w:t>-3829</w:t>
            </w:r>
          </w:p>
        </w:tc>
      </w:tr>
      <w:tr w:rsidR="007A28E0" w:rsidRPr="00EE62DA" w14:paraId="5EC3303B"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55E1FD" w14:textId="6BAEF2B7" w:rsidR="007A28E0" w:rsidRPr="00EE62DA" w:rsidRDefault="058E5749" w:rsidP="00FC2E9C">
            <w:pPr>
              <w:spacing w:after="11" w:line="276" w:lineRule="auto"/>
              <w:rPr>
                <w:sz w:val="16"/>
                <w:szCs w:val="16"/>
              </w:rPr>
            </w:pPr>
            <w:r w:rsidRPr="35D7B47D">
              <w:rPr>
                <w:sz w:val="16"/>
                <w:szCs w:val="16"/>
              </w:rPr>
              <w:t>Cjelodnevna skrb i njega u kući</w:t>
            </w:r>
            <w:r w:rsidR="1C61459B" w:rsidRPr="35D7B47D">
              <w:rPr>
                <w:sz w:val="16"/>
                <w:szCs w:val="16"/>
              </w:rPr>
              <w:t>:</w:t>
            </w:r>
          </w:p>
          <w:p w14:paraId="5DCB6B8B" w14:textId="77777777" w:rsidR="007A28E0" w:rsidRPr="00EE62DA" w:rsidRDefault="66E77F72" w:rsidP="00FC2E9C">
            <w:pPr>
              <w:spacing w:after="11" w:line="276" w:lineRule="auto"/>
              <w:rPr>
                <w:sz w:val="16"/>
                <w:szCs w:val="16"/>
              </w:rPr>
            </w:pPr>
            <w:r w:rsidRPr="477080F9">
              <w:rPr>
                <w:sz w:val="16"/>
                <w:szCs w:val="16"/>
              </w:rPr>
              <w:t>3 % osoba s invaliditetom u dobi od 18 do 65 u sustavu socijalne skrb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E99C05" w14:textId="77777777" w:rsidR="007A28E0" w:rsidRPr="00EE62DA" w:rsidRDefault="66E77F72" w:rsidP="00FC2E9C">
            <w:pPr>
              <w:spacing w:line="276" w:lineRule="auto"/>
              <w:jc w:val="center"/>
              <w:rPr>
                <w:sz w:val="16"/>
                <w:szCs w:val="16"/>
              </w:rPr>
            </w:pPr>
            <w:r w:rsidRPr="477080F9">
              <w:rPr>
                <w:sz w:val="16"/>
                <w:szCs w:val="16"/>
              </w:rPr>
              <w:t>230</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135492" w14:textId="77777777" w:rsidR="007A28E0" w:rsidRPr="00EE62DA" w:rsidRDefault="66E77F72" w:rsidP="00FC2E9C">
            <w:pPr>
              <w:spacing w:line="276" w:lineRule="auto"/>
              <w:jc w:val="center"/>
              <w:rPr>
                <w:sz w:val="16"/>
                <w:szCs w:val="16"/>
              </w:rPr>
            </w:pPr>
            <w:r w:rsidRPr="477080F9">
              <w:rPr>
                <w:sz w:val="16"/>
                <w:szCs w:val="16"/>
              </w:rPr>
              <w:t>18</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A015F8" w14:textId="77777777" w:rsidR="007A28E0" w:rsidRPr="00271472" w:rsidRDefault="66E77F72" w:rsidP="00FC2E9C">
            <w:pPr>
              <w:spacing w:line="276" w:lineRule="auto"/>
              <w:jc w:val="center"/>
              <w:rPr>
                <w:sz w:val="16"/>
                <w:szCs w:val="16"/>
              </w:rPr>
            </w:pPr>
            <w:r w:rsidRPr="00271472">
              <w:rPr>
                <w:sz w:val="16"/>
                <w:szCs w:val="16"/>
              </w:rPr>
              <w:t>-212</w:t>
            </w:r>
          </w:p>
        </w:tc>
      </w:tr>
      <w:tr w:rsidR="007A28E0" w:rsidRPr="00EE62DA" w14:paraId="383BDB32"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1E2F4A" w14:textId="0E40F96C" w:rsidR="007A28E0" w:rsidRPr="00EE62DA" w:rsidRDefault="058E5749" w:rsidP="00FC2E9C">
            <w:pPr>
              <w:spacing w:after="11" w:line="276" w:lineRule="auto"/>
              <w:rPr>
                <w:sz w:val="16"/>
                <w:szCs w:val="16"/>
              </w:rPr>
            </w:pPr>
            <w:r w:rsidRPr="35D7B47D">
              <w:rPr>
                <w:sz w:val="16"/>
                <w:szCs w:val="16"/>
              </w:rPr>
              <w:t>Privremeni njegovatelj u obitelji</w:t>
            </w:r>
            <w:r w:rsidR="2BC12631" w:rsidRPr="35D7B47D">
              <w:rPr>
                <w:sz w:val="16"/>
                <w:szCs w:val="16"/>
              </w:rPr>
              <w:t>:</w:t>
            </w:r>
          </w:p>
          <w:p w14:paraId="7E08D3EA" w14:textId="77777777" w:rsidR="007A28E0" w:rsidRPr="00EE62DA" w:rsidRDefault="66E77F72" w:rsidP="00FC2E9C">
            <w:pPr>
              <w:spacing w:after="11" w:line="276" w:lineRule="auto"/>
              <w:rPr>
                <w:sz w:val="16"/>
                <w:szCs w:val="16"/>
              </w:rPr>
            </w:pPr>
            <w:r w:rsidRPr="477080F9">
              <w:rPr>
                <w:sz w:val="16"/>
                <w:szCs w:val="16"/>
              </w:rPr>
              <w:t>10 % osoba s invaliditetom u dobi od 18 do 65 u sustavu socijalne skrb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B6B464" w14:textId="77777777" w:rsidR="007A28E0" w:rsidRPr="00EE62DA" w:rsidRDefault="66E77F72" w:rsidP="00FC2E9C">
            <w:pPr>
              <w:spacing w:line="276" w:lineRule="auto"/>
              <w:jc w:val="center"/>
              <w:rPr>
                <w:sz w:val="16"/>
                <w:szCs w:val="16"/>
              </w:rPr>
            </w:pPr>
            <w:r w:rsidRPr="477080F9">
              <w:rPr>
                <w:sz w:val="16"/>
                <w:szCs w:val="16"/>
              </w:rPr>
              <w:t>766</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333336D" w14:textId="77777777" w:rsidR="007A28E0" w:rsidRPr="00EE62DA" w:rsidRDefault="66E77F72" w:rsidP="00FC2E9C">
            <w:pPr>
              <w:spacing w:line="276" w:lineRule="auto"/>
              <w:jc w:val="center"/>
              <w:rPr>
                <w:sz w:val="16"/>
                <w:szCs w:val="16"/>
              </w:rPr>
            </w:pPr>
            <w:r w:rsidRPr="477080F9">
              <w:rPr>
                <w:sz w:val="16"/>
                <w:szCs w:val="16"/>
              </w:rPr>
              <w:t>46</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48A0EE" w14:textId="77777777" w:rsidR="007A28E0" w:rsidRPr="00271472" w:rsidRDefault="66E77F72" w:rsidP="00FC2E9C">
            <w:pPr>
              <w:spacing w:line="276" w:lineRule="auto"/>
              <w:jc w:val="center"/>
              <w:rPr>
                <w:sz w:val="16"/>
                <w:szCs w:val="16"/>
              </w:rPr>
            </w:pPr>
            <w:r w:rsidRPr="00271472">
              <w:rPr>
                <w:sz w:val="16"/>
                <w:szCs w:val="16"/>
              </w:rPr>
              <w:t>-720</w:t>
            </w:r>
          </w:p>
        </w:tc>
      </w:tr>
      <w:tr w:rsidR="00500CCD" w:rsidRPr="00EE62DA" w14:paraId="3137D9AB" w14:textId="77777777" w:rsidTr="35D7B47D">
        <w:trPr>
          <w:trHeight w:val="287"/>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6B54D9E3" w14:textId="77777777" w:rsidR="00500CCD" w:rsidRPr="00271472" w:rsidRDefault="67B130D6" w:rsidP="00FC2E9C">
            <w:pPr>
              <w:spacing w:line="276" w:lineRule="auto"/>
              <w:jc w:val="center"/>
              <w:rPr>
                <w:rFonts w:ascii="Calibri Light" w:hAnsi="Calibri Light" w:cs="Calibri Light"/>
                <w:b/>
                <w:bCs/>
                <w:sz w:val="28"/>
                <w:szCs w:val="28"/>
              </w:rPr>
            </w:pPr>
            <w:r w:rsidRPr="00271472">
              <w:rPr>
                <w:sz w:val="17"/>
                <w:szCs w:val="17"/>
              </w:rPr>
              <w:t>USLUGA OSOBNE ASISTENCIJE</w:t>
            </w:r>
          </w:p>
        </w:tc>
      </w:tr>
      <w:tr w:rsidR="007A28E0" w:rsidRPr="00EE62DA" w14:paraId="5691DDCA"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A646DE" w14:textId="6E2318CB" w:rsidR="007A28E0" w:rsidRPr="00EE62DA" w:rsidRDefault="058E5749" w:rsidP="00FC2E9C">
            <w:pPr>
              <w:spacing w:after="11" w:line="276" w:lineRule="auto"/>
              <w:rPr>
                <w:sz w:val="16"/>
                <w:szCs w:val="16"/>
              </w:rPr>
            </w:pPr>
            <w:r w:rsidRPr="35D7B47D">
              <w:rPr>
                <w:sz w:val="16"/>
                <w:szCs w:val="16"/>
              </w:rPr>
              <w:t>Usluga osobne asistencije</w:t>
            </w:r>
            <w:r w:rsidR="47A0A202" w:rsidRPr="35D7B47D">
              <w:rPr>
                <w:sz w:val="16"/>
                <w:szCs w:val="16"/>
              </w:rPr>
              <w:t>:</w:t>
            </w:r>
          </w:p>
          <w:p w14:paraId="73F99301" w14:textId="77777777" w:rsidR="007A28E0" w:rsidRPr="00EE62DA" w:rsidRDefault="66E77F72" w:rsidP="00FC2E9C">
            <w:pPr>
              <w:spacing w:after="11" w:line="276" w:lineRule="auto"/>
              <w:rPr>
                <w:sz w:val="16"/>
                <w:szCs w:val="16"/>
              </w:rPr>
            </w:pPr>
            <w:r w:rsidRPr="477080F9">
              <w:rPr>
                <w:sz w:val="16"/>
                <w:szCs w:val="16"/>
              </w:rPr>
              <w:t>2,5 % svih osoba s invaliditetom prema podacima HZJZ-a u Gradu Zagrebu</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897DD5" w14:textId="77777777" w:rsidR="007A28E0" w:rsidRPr="00EE62DA" w:rsidRDefault="66E77F72" w:rsidP="00FC2E9C">
            <w:pPr>
              <w:spacing w:line="276" w:lineRule="auto"/>
              <w:jc w:val="center"/>
              <w:rPr>
                <w:sz w:val="16"/>
                <w:szCs w:val="16"/>
              </w:rPr>
            </w:pPr>
            <w:r w:rsidRPr="477080F9">
              <w:rPr>
                <w:sz w:val="16"/>
                <w:szCs w:val="16"/>
              </w:rPr>
              <w:t>912</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AD2094" w14:textId="77777777" w:rsidR="007A28E0" w:rsidRPr="00EE62DA" w:rsidRDefault="66E77F72" w:rsidP="00FC2E9C">
            <w:pPr>
              <w:spacing w:line="276" w:lineRule="auto"/>
              <w:jc w:val="center"/>
              <w:rPr>
                <w:sz w:val="16"/>
                <w:szCs w:val="16"/>
              </w:rPr>
            </w:pPr>
            <w:r w:rsidRPr="477080F9">
              <w:rPr>
                <w:sz w:val="16"/>
                <w:szCs w:val="16"/>
              </w:rPr>
              <w:t>848</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C7C38D" w14:textId="77777777" w:rsidR="007A28E0" w:rsidRPr="00271472" w:rsidRDefault="66E77F72" w:rsidP="00FC2E9C">
            <w:pPr>
              <w:spacing w:line="276" w:lineRule="auto"/>
              <w:jc w:val="center"/>
              <w:rPr>
                <w:sz w:val="16"/>
                <w:szCs w:val="16"/>
              </w:rPr>
            </w:pPr>
            <w:r w:rsidRPr="00271472">
              <w:rPr>
                <w:sz w:val="16"/>
                <w:szCs w:val="16"/>
              </w:rPr>
              <w:t>-64</w:t>
            </w:r>
          </w:p>
        </w:tc>
      </w:tr>
      <w:tr w:rsidR="00500CCD" w:rsidRPr="009A4120" w14:paraId="6E030D9D" w14:textId="77777777" w:rsidTr="35D7B47D">
        <w:trPr>
          <w:trHeight w:val="250"/>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34F67569" w14:textId="77777777" w:rsidR="00500CCD" w:rsidRPr="00271472" w:rsidRDefault="67B130D6" w:rsidP="00FC2E9C">
            <w:pPr>
              <w:spacing w:line="276" w:lineRule="auto"/>
              <w:jc w:val="center"/>
              <w:rPr>
                <w:sz w:val="16"/>
                <w:szCs w:val="16"/>
              </w:rPr>
            </w:pPr>
            <w:r w:rsidRPr="00271472">
              <w:rPr>
                <w:sz w:val="16"/>
                <w:szCs w:val="16"/>
              </w:rPr>
              <w:t>DRUGE INOVATIVNE I PROJEKTNO FINANCIRANE USLUGE IZ SUSTAVA SOCIJALNE SKRBI ILI SEKTORA RADA I ZAPOŠLJAVANJA</w:t>
            </w:r>
          </w:p>
        </w:tc>
      </w:tr>
      <w:tr w:rsidR="007A28E0" w:rsidRPr="00EE62DA" w14:paraId="5007A798" w14:textId="77777777" w:rsidTr="35D7B47D">
        <w:trPr>
          <w:trHeight w:val="844"/>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2E4363" w14:textId="774BED5B" w:rsidR="007A28E0" w:rsidRPr="00EE62DA" w:rsidRDefault="058E5749" w:rsidP="00FC2E9C">
            <w:pPr>
              <w:spacing w:line="276" w:lineRule="auto"/>
              <w:rPr>
                <w:sz w:val="16"/>
                <w:szCs w:val="16"/>
              </w:rPr>
            </w:pPr>
            <w:r w:rsidRPr="35D7B47D">
              <w:rPr>
                <w:sz w:val="16"/>
                <w:szCs w:val="16"/>
              </w:rPr>
              <w:t>Pomoć i podrška u stjecanju kvalifikacija i zapošljavanju</w:t>
            </w:r>
            <w:r w:rsidR="331365BD" w:rsidRPr="35D7B47D">
              <w:rPr>
                <w:sz w:val="16"/>
                <w:szCs w:val="16"/>
              </w:rPr>
              <w:t>:</w:t>
            </w:r>
          </w:p>
          <w:p w14:paraId="37DBF07A" w14:textId="77777777" w:rsidR="007A28E0" w:rsidRPr="00EE62DA" w:rsidRDefault="66E77F72" w:rsidP="00FC2E9C">
            <w:pPr>
              <w:spacing w:line="276" w:lineRule="auto"/>
              <w:rPr>
                <w:sz w:val="16"/>
                <w:szCs w:val="16"/>
              </w:rPr>
            </w:pPr>
            <w:r w:rsidRPr="477080F9">
              <w:rPr>
                <w:sz w:val="16"/>
                <w:szCs w:val="16"/>
              </w:rPr>
              <w:t>10 % osoba s invaliditetom u dobi od 18 do 65 u sustavu socijalne skrb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A5450D" w14:textId="77777777" w:rsidR="007A28E0" w:rsidRPr="00EE62DA" w:rsidRDefault="66E77F72" w:rsidP="00FC2E9C">
            <w:pPr>
              <w:spacing w:line="276" w:lineRule="auto"/>
              <w:jc w:val="center"/>
              <w:rPr>
                <w:sz w:val="16"/>
                <w:szCs w:val="16"/>
              </w:rPr>
            </w:pPr>
            <w:r w:rsidRPr="477080F9">
              <w:rPr>
                <w:sz w:val="16"/>
                <w:szCs w:val="16"/>
              </w:rPr>
              <w:t>766</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56B732" w14:textId="77777777" w:rsidR="007A28E0" w:rsidRPr="00EE62DA" w:rsidRDefault="66E77F72" w:rsidP="00FC2E9C">
            <w:pPr>
              <w:spacing w:line="276" w:lineRule="auto"/>
              <w:jc w:val="center"/>
              <w:rPr>
                <w:sz w:val="16"/>
                <w:szCs w:val="16"/>
              </w:rPr>
            </w:pPr>
            <w:r w:rsidRPr="477080F9">
              <w:rPr>
                <w:sz w:val="16"/>
                <w:szCs w:val="16"/>
              </w:rPr>
              <w:t>2120</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BEF133" w14:textId="77777777" w:rsidR="007A28E0" w:rsidRPr="00271472" w:rsidRDefault="66E77F72" w:rsidP="00FC2E9C">
            <w:pPr>
              <w:spacing w:line="276" w:lineRule="auto"/>
              <w:jc w:val="center"/>
              <w:rPr>
                <w:sz w:val="16"/>
                <w:szCs w:val="16"/>
              </w:rPr>
            </w:pPr>
            <w:r w:rsidRPr="00271472">
              <w:rPr>
                <w:sz w:val="16"/>
                <w:szCs w:val="16"/>
              </w:rPr>
              <w:t>1354</w:t>
            </w:r>
          </w:p>
        </w:tc>
      </w:tr>
      <w:tr w:rsidR="00500CCD" w:rsidRPr="00EE62DA" w14:paraId="28A35C3A" w14:textId="77777777" w:rsidTr="35D7B47D">
        <w:trPr>
          <w:trHeight w:val="541"/>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50B56455" w14:textId="77777777" w:rsidR="00500CCD" w:rsidRPr="00EE62DA" w:rsidRDefault="67B130D6" w:rsidP="00FC2E9C">
            <w:pPr>
              <w:spacing w:line="276" w:lineRule="auto"/>
              <w:jc w:val="center"/>
              <w:rPr>
                <w:b/>
                <w:bCs/>
                <w:sz w:val="16"/>
                <w:szCs w:val="16"/>
              </w:rPr>
            </w:pPr>
            <w:r w:rsidRPr="477080F9">
              <w:rPr>
                <w:b/>
                <w:bCs/>
                <w:sz w:val="16"/>
                <w:szCs w:val="16"/>
              </w:rPr>
              <w:t>Broj građana u riziku u Gradu Zagrebu -  NEZAPOSLENE OSOBE S INTELEKTUALNIM TEŠKOĆAMA U RADNO AKTIVNOJ DOBI:</w:t>
            </w:r>
          </w:p>
          <w:p w14:paraId="59D70338" w14:textId="77777777" w:rsidR="00500CCD" w:rsidRPr="00EE62DA" w:rsidRDefault="67B130D6" w:rsidP="00FC2E9C">
            <w:pPr>
              <w:spacing w:line="276" w:lineRule="auto"/>
              <w:jc w:val="center"/>
              <w:rPr>
                <w:rFonts w:ascii="Calibri Light" w:hAnsi="Calibri Light" w:cs="Calibri Light"/>
                <w:b/>
                <w:bCs/>
                <w:color w:val="FF0000"/>
              </w:rPr>
            </w:pPr>
            <w:r w:rsidRPr="477080F9">
              <w:rPr>
                <w:b/>
                <w:bCs/>
                <w:sz w:val="16"/>
                <w:szCs w:val="16"/>
              </w:rPr>
              <w:t>412</w:t>
            </w:r>
          </w:p>
        </w:tc>
      </w:tr>
      <w:tr w:rsidR="00500CCD" w:rsidRPr="009A4120" w14:paraId="4AE20380" w14:textId="77777777" w:rsidTr="35D7B47D">
        <w:trPr>
          <w:trHeight w:val="261"/>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1E15F198" w14:textId="77777777" w:rsidR="00500CCD" w:rsidRPr="00EE62DA" w:rsidRDefault="67B130D6" w:rsidP="00FC2E9C">
            <w:pPr>
              <w:spacing w:line="276" w:lineRule="auto"/>
              <w:jc w:val="center"/>
              <w:rPr>
                <w:sz w:val="16"/>
                <w:szCs w:val="16"/>
              </w:rPr>
            </w:pPr>
            <w:r w:rsidRPr="477080F9">
              <w:rPr>
                <w:sz w:val="17"/>
                <w:szCs w:val="17"/>
              </w:rPr>
              <w:t>DRUGE INOVATIVNE I PROJEKTNO FINANCIRANE USLUGE IZ SUSTAVA SOCIJALNE SKRBI ILI SEKTORA RADA I ZAPOŠLJAVANJA</w:t>
            </w:r>
          </w:p>
        </w:tc>
      </w:tr>
      <w:tr w:rsidR="007A28E0" w:rsidRPr="00EE62DA" w14:paraId="2E6CE951"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AD1094" w14:textId="1B32DBFA" w:rsidR="007A28E0" w:rsidRPr="00EE62DA" w:rsidRDefault="058E5749" w:rsidP="00FC2E9C">
            <w:pPr>
              <w:spacing w:after="11" w:line="276" w:lineRule="auto"/>
              <w:rPr>
                <w:sz w:val="16"/>
                <w:szCs w:val="16"/>
              </w:rPr>
            </w:pPr>
            <w:r w:rsidRPr="35D7B47D">
              <w:rPr>
                <w:sz w:val="16"/>
                <w:szCs w:val="16"/>
              </w:rPr>
              <w:t>Radni asistent OSI</w:t>
            </w:r>
            <w:r w:rsidR="23EC7E49" w:rsidRPr="35D7B47D">
              <w:rPr>
                <w:sz w:val="16"/>
                <w:szCs w:val="16"/>
              </w:rPr>
              <w:t>:</w:t>
            </w:r>
          </w:p>
          <w:p w14:paraId="1961D7C2" w14:textId="77777777" w:rsidR="007A28E0" w:rsidRPr="00EE62DA" w:rsidRDefault="66E77F72" w:rsidP="00FC2E9C">
            <w:pPr>
              <w:spacing w:line="276" w:lineRule="auto"/>
              <w:rPr>
                <w:sz w:val="16"/>
                <w:szCs w:val="16"/>
              </w:rPr>
            </w:pPr>
            <w:r w:rsidRPr="477080F9">
              <w:rPr>
                <w:sz w:val="16"/>
                <w:szCs w:val="16"/>
              </w:rPr>
              <w:t>30 % osoba s intelektualnim teškoćama u radno aktivnoj dobi u sustavu socijalne skrb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9EE6B8" w14:textId="77777777" w:rsidR="007A28E0" w:rsidRPr="00EE62DA" w:rsidRDefault="66E77F72" w:rsidP="00FC2E9C">
            <w:pPr>
              <w:spacing w:line="276" w:lineRule="auto"/>
              <w:jc w:val="center"/>
              <w:rPr>
                <w:sz w:val="16"/>
                <w:szCs w:val="16"/>
              </w:rPr>
            </w:pPr>
            <w:r w:rsidRPr="477080F9">
              <w:rPr>
                <w:sz w:val="16"/>
                <w:szCs w:val="16"/>
              </w:rPr>
              <w:t>124</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06185B" w14:textId="77777777" w:rsidR="007A28E0" w:rsidRPr="00EE62DA" w:rsidRDefault="66E77F72" w:rsidP="00FC2E9C">
            <w:pPr>
              <w:spacing w:line="276" w:lineRule="auto"/>
              <w:jc w:val="center"/>
              <w:rPr>
                <w:sz w:val="16"/>
                <w:szCs w:val="16"/>
              </w:rPr>
            </w:pPr>
            <w:r w:rsidRPr="477080F9">
              <w:rPr>
                <w:sz w:val="16"/>
                <w:szCs w:val="16"/>
              </w:rPr>
              <w:t>15</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E12A08" w14:textId="77777777" w:rsidR="007A28E0" w:rsidRPr="00EE62DA" w:rsidRDefault="66E77F72" w:rsidP="00FC2E9C">
            <w:pPr>
              <w:spacing w:line="276" w:lineRule="auto"/>
              <w:jc w:val="center"/>
              <w:rPr>
                <w:color w:val="C00000"/>
                <w:sz w:val="16"/>
                <w:szCs w:val="16"/>
              </w:rPr>
            </w:pPr>
            <w:r w:rsidRPr="00271472">
              <w:rPr>
                <w:sz w:val="16"/>
                <w:szCs w:val="16"/>
              </w:rPr>
              <w:t>-109</w:t>
            </w:r>
          </w:p>
        </w:tc>
      </w:tr>
      <w:tr w:rsidR="00500CCD" w:rsidRPr="00EE62DA" w14:paraId="571F0BF7" w14:textId="77777777" w:rsidTr="35D7B47D">
        <w:trPr>
          <w:trHeight w:val="243"/>
        </w:trPr>
        <w:tc>
          <w:tcPr>
            <w:tcW w:w="949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233F86B1" w14:textId="77777777" w:rsidR="00500CCD" w:rsidRPr="00EE62DA" w:rsidRDefault="67B130D6" w:rsidP="00FC2E9C">
            <w:pPr>
              <w:spacing w:line="276" w:lineRule="auto"/>
              <w:jc w:val="center"/>
              <w:rPr>
                <w:b/>
                <w:bCs/>
                <w:sz w:val="16"/>
                <w:szCs w:val="16"/>
              </w:rPr>
            </w:pPr>
            <w:r w:rsidRPr="477080F9">
              <w:rPr>
                <w:b/>
                <w:bCs/>
                <w:sz w:val="16"/>
                <w:szCs w:val="16"/>
              </w:rPr>
              <w:t>EDUKACIJE ZA PRUŽATELJE USLUGA</w:t>
            </w:r>
          </w:p>
        </w:tc>
      </w:tr>
      <w:tr w:rsidR="007A28E0" w:rsidRPr="00EE62DA" w14:paraId="6D5F2BCA"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1AF080" w14:textId="4AB97040" w:rsidR="007A28E0" w:rsidRPr="00EE62DA" w:rsidRDefault="058E5749" w:rsidP="00FC2E9C">
            <w:pPr>
              <w:spacing w:line="276" w:lineRule="auto"/>
              <w:rPr>
                <w:sz w:val="16"/>
                <w:szCs w:val="16"/>
              </w:rPr>
            </w:pPr>
            <w:r w:rsidRPr="35D7B47D">
              <w:rPr>
                <w:sz w:val="16"/>
                <w:szCs w:val="16"/>
              </w:rPr>
              <w:t>Tečajevi znakovnog jezika</w:t>
            </w:r>
            <w:r w:rsidR="23EC7E49" w:rsidRPr="35D7B47D">
              <w:rPr>
                <w:sz w:val="16"/>
                <w:szCs w:val="16"/>
              </w:rPr>
              <w:t>:</w:t>
            </w:r>
          </w:p>
          <w:p w14:paraId="6D893C4F" w14:textId="77777777" w:rsidR="007A28E0" w:rsidRPr="00EE62DA" w:rsidRDefault="66E77F72" w:rsidP="00FC2E9C">
            <w:pPr>
              <w:spacing w:line="276" w:lineRule="auto"/>
              <w:rPr>
                <w:sz w:val="16"/>
                <w:szCs w:val="16"/>
              </w:rPr>
            </w:pPr>
            <w:r w:rsidRPr="477080F9">
              <w:rPr>
                <w:sz w:val="16"/>
                <w:szCs w:val="16"/>
              </w:rPr>
              <w:t>Godišnje uključivanje barem 10 novih stručnjak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DB8C6C" w14:textId="77777777" w:rsidR="007A28E0" w:rsidRPr="00EE62DA" w:rsidRDefault="66E77F72" w:rsidP="00FC2E9C">
            <w:pPr>
              <w:spacing w:line="276" w:lineRule="auto"/>
              <w:jc w:val="center"/>
              <w:rPr>
                <w:sz w:val="16"/>
                <w:szCs w:val="16"/>
              </w:rPr>
            </w:pPr>
            <w:r w:rsidRPr="477080F9">
              <w:rPr>
                <w:sz w:val="16"/>
                <w:szCs w:val="16"/>
              </w:rPr>
              <w:t>10</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A6F077" w14:textId="77777777" w:rsidR="007A28E0" w:rsidRPr="00EE62DA" w:rsidRDefault="66E77F72" w:rsidP="00FC2E9C">
            <w:pPr>
              <w:spacing w:line="276" w:lineRule="auto"/>
              <w:jc w:val="center"/>
              <w:rPr>
                <w:sz w:val="16"/>
                <w:szCs w:val="16"/>
              </w:rPr>
            </w:pPr>
            <w:r w:rsidRPr="477080F9">
              <w:rPr>
                <w:sz w:val="16"/>
                <w:szCs w:val="16"/>
              </w:rPr>
              <w:t>100</w:t>
            </w:r>
          </w:p>
        </w:tc>
        <w:tc>
          <w:tcPr>
            <w:tcW w:w="18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63C7EA" w14:textId="77777777" w:rsidR="007A28E0" w:rsidRPr="00EE62DA" w:rsidRDefault="66E77F72" w:rsidP="00FC2E9C">
            <w:pPr>
              <w:spacing w:line="276" w:lineRule="auto"/>
              <w:jc w:val="center"/>
              <w:rPr>
                <w:sz w:val="16"/>
                <w:szCs w:val="16"/>
              </w:rPr>
            </w:pPr>
            <w:r w:rsidRPr="477080F9">
              <w:rPr>
                <w:sz w:val="16"/>
                <w:szCs w:val="16"/>
              </w:rPr>
              <w:t>90</w:t>
            </w:r>
          </w:p>
        </w:tc>
      </w:tr>
    </w:tbl>
    <w:p w14:paraId="771FD84B" w14:textId="77777777" w:rsidR="00500CCD" w:rsidRPr="00EE62DA" w:rsidRDefault="00500CCD" w:rsidP="00FC2E9C">
      <w:pPr>
        <w:spacing w:line="276" w:lineRule="auto"/>
        <w:jc w:val="both"/>
        <w:rPr>
          <w:rFonts w:eastAsia="Calibri"/>
          <w:color w:val="000000" w:themeColor="text1"/>
          <w:lang w:val="hr-HR"/>
        </w:rPr>
      </w:pPr>
    </w:p>
    <w:p w14:paraId="0D0DB6C8" w14:textId="59B15058" w:rsidR="00500CCD" w:rsidRPr="00EE62DA"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osobe s invaliditetom u sustavu socijalne skrbi u dobi od 18 do 65 godina</w:t>
      </w:r>
      <w:r w:rsidRPr="35D7B47D">
        <w:rPr>
          <w:rFonts w:eastAsia="Calibri"/>
          <w:color w:val="000000" w:themeColor="text1"/>
          <w:lang w:val="hr-HR"/>
        </w:rPr>
        <w:t xml:space="preserve"> analiza pokazuje velike razlike među razinama pokrivenosti različitih usluga. </w:t>
      </w:r>
      <w:r w:rsidRPr="35D7B47D">
        <w:rPr>
          <w:rFonts w:eastAsia="Calibri"/>
          <w:b/>
          <w:bCs/>
          <w:color w:val="000000" w:themeColor="text1"/>
          <w:lang w:val="hr-HR"/>
        </w:rPr>
        <w:t>Smještaj ili organizirano stanovanje</w:t>
      </w:r>
      <w:r w:rsidRPr="35D7B47D">
        <w:rPr>
          <w:rFonts w:eastAsia="Calibri"/>
          <w:color w:val="000000" w:themeColor="text1"/>
          <w:lang w:val="hr-HR"/>
        </w:rPr>
        <w:t xml:space="preserve"> pokriva 76</w:t>
      </w:r>
      <w:r w:rsidR="5675042E" w:rsidRPr="35D7B47D">
        <w:rPr>
          <w:rFonts w:eastAsia="Calibri"/>
          <w:color w:val="000000" w:themeColor="text1"/>
          <w:lang w:val="hr-HR"/>
        </w:rPr>
        <w:t xml:space="preserve"> </w:t>
      </w:r>
      <w:r w:rsidRPr="35D7B47D">
        <w:rPr>
          <w:rFonts w:eastAsia="Calibri"/>
          <w:color w:val="000000" w:themeColor="text1"/>
          <w:lang w:val="hr-HR"/>
        </w:rPr>
        <w:t xml:space="preserve">% očekivanih potreba, s manjim deficitom od 110 korisnika. </w:t>
      </w:r>
      <w:r w:rsidRPr="35D7B47D">
        <w:rPr>
          <w:rFonts w:eastAsia="Calibri"/>
          <w:b/>
          <w:bCs/>
          <w:color w:val="000000" w:themeColor="text1"/>
          <w:lang w:val="hr-HR"/>
        </w:rPr>
        <w:t>Boravak</w:t>
      </w:r>
      <w:r w:rsidRPr="35D7B47D">
        <w:rPr>
          <w:rFonts w:eastAsia="Calibri"/>
          <w:color w:val="000000" w:themeColor="text1"/>
          <w:lang w:val="hr-HR"/>
        </w:rPr>
        <w:t xml:space="preserve"> ima umjerenu pokrivenost od 51</w:t>
      </w:r>
      <w:r w:rsidR="5675042E" w:rsidRPr="35D7B47D">
        <w:rPr>
          <w:rFonts w:eastAsia="Calibri"/>
          <w:color w:val="000000" w:themeColor="text1"/>
          <w:lang w:val="hr-HR"/>
        </w:rPr>
        <w:t xml:space="preserve"> </w:t>
      </w:r>
      <w:r w:rsidRPr="35D7B47D">
        <w:rPr>
          <w:rFonts w:eastAsia="Calibri"/>
          <w:color w:val="000000" w:themeColor="text1"/>
          <w:lang w:val="hr-HR"/>
        </w:rPr>
        <w:t xml:space="preserve">%, uz jaz od 290 korisnika. S druge strane, </w:t>
      </w:r>
      <w:r w:rsidRPr="35D7B47D">
        <w:rPr>
          <w:rFonts w:eastAsia="Calibri"/>
          <w:b/>
          <w:bCs/>
          <w:color w:val="000000" w:themeColor="text1"/>
          <w:lang w:val="hr-HR"/>
        </w:rPr>
        <w:t>pomoć u kući</w:t>
      </w:r>
      <w:r w:rsidRPr="35D7B47D">
        <w:rPr>
          <w:rFonts w:eastAsia="Calibri"/>
          <w:color w:val="000000" w:themeColor="text1"/>
          <w:lang w:val="hr-HR"/>
        </w:rPr>
        <w:t xml:space="preserve"> ostvaruje nisku razinu pokrivenosti od 27</w:t>
      </w:r>
      <w:r w:rsidR="3115F8FB" w:rsidRPr="35D7B47D">
        <w:rPr>
          <w:rFonts w:eastAsia="Calibri"/>
          <w:color w:val="000000" w:themeColor="text1"/>
          <w:lang w:val="hr-HR"/>
        </w:rPr>
        <w:t xml:space="preserve"> </w:t>
      </w:r>
      <w:r w:rsidRPr="35D7B47D">
        <w:rPr>
          <w:rFonts w:eastAsia="Calibri"/>
          <w:color w:val="000000" w:themeColor="text1"/>
          <w:lang w:val="hr-HR"/>
        </w:rPr>
        <w:t xml:space="preserve">%, s preostalim jazom od 446 korisnika. </w:t>
      </w:r>
      <w:r w:rsidRPr="35D7B47D">
        <w:rPr>
          <w:rFonts w:eastAsia="Calibri"/>
          <w:b/>
          <w:bCs/>
          <w:color w:val="000000" w:themeColor="text1"/>
          <w:lang w:val="hr-HR"/>
        </w:rPr>
        <w:lastRenderedPageBreak/>
        <w:t>Psihosocijalna podrška, socijalno mentorstvo i rehabilitacijske usluge</w:t>
      </w:r>
      <w:r w:rsidRPr="35D7B47D">
        <w:rPr>
          <w:rFonts w:eastAsia="Calibri"/>
          <w:color w:val="000000" w:themeColor="text1"/>
          <w:lang w:val="hr-HR"/>
        </w:rPr>
        <w:t xml:space="preserve"> pokrivaju 61</w:t>
      </w:r>
      <w:r w:rsidR="677B3536" w:rsidRPr="35D7B47D">
        <w:rPr>
          <w:rFonts w:eastAsia="Calibri"/>
          <w:color w:val="000000" w:themeColor="text1"/>
          <w:lang w:val="hr-HR"/>
        </w:rPr>
        <w:t xml:space="preserve"> </w:t>
      </w:r>
      <w:r w:rsidRPr="35D7B47D">
        <w:rPr>
          <w:rFonts w:eastAsia="Calibri"/>
          <w:color w:val="000000" w:themeColor="text1"/>
          <w:lang w:val="hr-HR"/>
        </w:rPr>
        <w:t>% očekivanih potreba, s jazom od 1194 korisnika.</w:t>
      </w:r>
    </w:p>
    <w:p w14:paraId="6229BDFE" w14:textId="4A025668" w:rsidR="00500CCD" w:rsidRPr="00EE62DA" w:rsidRDefault="2F050573" w:rsidP="00FC2E9C">
      <w:pPr>
        <w:spacing w:line="276" w:lineRule="auto"/>
        <w:jc w:val="both"/>
        <w:rPr>
          <w:rFonts w:eastAsia="Calibri"/>
          <w:color w:val="000000" w:themeColor="text1"/>
          <w:lang w:val="hr-HR"/>
        </w:rPr>
      </w:pPr>
      <w:r w:rsidRPr="35D7B47D">
        <w:rPr>
          <w:rFonts w:eastAsia="Calibri"/>
          <w:b/>
          <w:bCs/>
          <w:color w:val="000000" w:themeColor="text1"/>
          <w:lang w:val="hr-HR"/>
        </w:rPr>
        <w:t>Druge inovativne i projektno financirane usluge</w:t>
      </w:r>
      <w:r w:rsidRPr="35D7B47D">
        <w:rPr>
          <w:rFonts w:eastAsia="Calibri"/>
          <w:color w:val="000000" w:themeColor="text1"/>
          <w:lang w:val="hr-HR"/>
        </w:rPr>
        <w:t xml:space="preserve"> pokazuju ozbiljne deficite. </w:t>
      </w:r>
      <w:r w:rsidRPr="35D7B47D">
        <w:rPr>
          <w:rFonts w:eastAsia="Calibri"/>
          <w:b/>
          <w:bCs/>
          <w:color w:val="000000" w:themeColor="text1"/>
          <w:lang w:val="hr-HR"/>
        </w:rPr>
        <w:t>Specijalizirani prijevoz i pratnja</w:t>
      </w:r>
      <w:r w:rsidRPr="35D7B47D">
        <w:rPr>
          <w:rFonts w:eastAsia="Calibri"/>
          <w:color w:val="000000" w:themeColor="text1"/>
          <w:lang w:val="hr-HR"/>
        </w:rPr>
        <w:t xml:space="preserve"> pokriva samo 12</w:t>
      </w:r>
      <w:r w:rsidR="2497A0B5" w:rsidRPr="35D7B47D">
        <w:rPr>
          <w:rFonts w:eastAsia="Calibri"/>
          <w:color w:val="000000" w:themeColor="text1"/>
          <w:lang w:val="hr-HR"/>
        </w:rPr>
        <w:t xml:space="preserve"> </w:t>
      </w:r>
      <w:r w:rsidRPr="35D7B47D">
        <w:rPr>
          <w:rFonts w:eastAsia="Calibri"/>
          <w:color w:val="000000" w:themeColor="text1"/>
          <w:lang w:val="hr-HR"/>
        </w:rPr>
        <w:t xml:space="preserve">% potrebne populacije, s deficitom od 3374 korisnika. </w:t>
      </w:r>
      <w:r w:rsidRPr="35D7B47D">
        <w:rPr>
          <w:rFonts w:eastAsia="Calibri"/>
          <w:b/>
          <w:bCs/>
          <w:color w:val="000000" w:themeColor="text1"/>
          <w:lang w:val="hr-HR"/>
        </w:rPr>
        <w:t>Dojavni sustavi u krizama</w:t>
      </w:r>
      <w:r w:rsidRPr="35D7B47D">
        <w:rPr>
          <w:rFonts w:eastAsia="Calibri"/>
          <w:color w:val="000000" w:themeColor="text1"/>
          <w:lang w:val="hr-HR"/>
        </w:rPr>
        <w:t xml:space="preserve"> nisu dostupni, što znači potpuni jaz od 3829 korisnika. </w:t>
      </w:r>
      <w:r w:rsidRPr="35D7B47D">
        <w:rPr>
          <w:rFonts w:eastAsia="Calibri"/>
          <w:b/>
          <w:bCs/>
          <w:color w:val="000000" w:themeColor="text1"/>
          <w:lang w:val="hr-HR"/>
        </w:rPr>
        <w:t>Cjelodnevna skrb i njega u kući</w:t>
      </w:r>
      <w:r w:rsidRPr="35D7B47D">
        <w:rPr>
          <w:rFonts w:eastAsia="Calibri"/>
          <w:color w:val="000000" w:themeColor="text1"/>
          <w:lang w:val="hr-HR"/>
        </w:rPr>
        <w:t xml:space="preserve"> pokriva samo 8</w:t>
      </w:r>
      <w:r w:rsidR="22089FFC" w:rsidRPr="35D7B47D">
        <w:rPr>
          <w:rFonts w:eastAsia="Calibri"/>
          <w:color w:val="000000" w:themeColor="text1"/>
          <w:lang w:val="hr-HR"/>
        </w:rPr>
        <w:t xml:space="preserve"> </w:t>
      </w:r>
      <w:r w:rsidRPr="35D7B47D">
        <w:rPr>
          <w:rFonts w:eastAsia="Calibri"/>
          <w:color w:val="000000" w:themeColor="text1"/>
          <w:lang w:val="hr-HR"/>
        </w:rPr>
        <w:t xml:space="preserve">% potreba, s jazom od 212 korisnika, dok je </w:t>
      </w:r>
      <w:r w:rsidRPr="35D7B47D">
        <w:rPr>
          <w:rFonts w:eastAsia="Calibri"/>
          <w:b/>
          <w:bCs/>
          <w:color w:val="000000" w:themeColor="text1"/>
          <w:lang w:val="hr-HR"/>
        </w:rPr>
        <w:t>usluga privremenog njegovatelja</w:t>
      </w:r>
      <w:r w:rsidRPr="35D7B47D">
        <w:rPr>
          <w:rFonts w:eastAsia="Calibri"/>
          <w:color w:val="000000" w:themeColor="text1"/>
          <w:lang w:val="hr-HR"/>
        </w:rPr>
        <w:t xml:space="preserve"> dostupna za samo 6</w:t>
      </w:r>
      <w:r w:rsidR="5226EA5E" w:rsidRPr="35D7B47D">
        <w:rPr>
          <w:rFonts w:eastAsia="Calibri"/>
          <w:color w:val="000000" w:themeColor="text1"/>
          <w:lang w:val="hr-HR"/>
        </w:rPr>
        <w:t xml:space="preserve"> </w:t>
      </w:r>
      <w:r w:rsidRPr="35D7B47D">
        <w:rPr>
          <w:rFonts w:eastAsia="Calibri"/>
          <w:color w:val="000000" w:themeColor="text1"/>
          <w:lang w:val="hr-HR"/>
        </w:rPr>
        <w:t>% očekivanih korisnika, s deficitom od 720 korisnika.</w:t>
      </w:r>
    </w:p>
    <w:p w14:paraId="766AA0F9" w14:textId="3AEC6DD2" w:rsidR="00500CCD" w:rsidRPr="00EE62DA"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S druge strane, </w:t>
      </w:r>
      <w:r w:rsidRPr="35D7B47D">
        <w:rPr>
          <w:rFonts w:eastAsia="Calibri"/>
          <w:b/>
          <w:bCs/>
          <w:color w:val="000000" w:themeColor="text1"/>
          <w:lang w:val="hr-HR"/>
        </w:rPr>
        <w:t>usluga osobne asistencije</w:t>
      </w:r>
      <w:r w:rsidRPr="35D7B47D">
        <w:rPr>
          <w:rFonts w:eastAsia="Calibri"/>
          <w:color w:val="000000" w:themeColor="text1"/>
          <w:lang w:val="hr-HR"/>
        </w:rPr>
        <w:t xml:space="preserve"> pokazuje visoku razinu pokrivenosti od 93</w:t>
      </w:r>
      <w:r w:rsidR="1410A0CB" w:rsidRPr="35D7B47D">
        <w:rPr>
          <w:rFonts w:eastAsia="Calibri"/>
          <w:color w:val="000000" w:themeColor="text1"/>
          <w:lang w:val="hr-HR"/>
        </w:rPr>
        <w:t xml:space="preserve"> </w:t>
      </w:r>
      <w:r w:rsidRPr="35D7B47D">
        <w:rPr>
          <w:rFonts w:eastAsia="Calibri"/>
          <w:color w:val="000000" w:themeColor="text1"/>
          <w:lang w:val="hr-HR"/>
        </w:rPr>
        <w:t xml:space="preserve">%, uz manji jaz od 64 korisnika. </w:t>
      </w:r>
      <w:r w:rsidRPr="35D7B47D">
        <w:rPr>
          <w:rFonts w:eastAsia="Calibri"/>
          <w:b/>
          <w:bCs/>
          <w:color w:val="000000" w:themeColor="text1"/>
          <w:lang w:val="hr-HR"/>
        </w:rPr>
        <w:t>Pomoć i podrška u stjecanju kvalifikacija i zapošljavanju</w:t>
      </w:r>
      <w:r w:rsidRPr="35D7B47D">
        <w:rPr>
          <w:rFonts w:eastAsia="Calibri"/>
          <w:color w:val="000000" w:themeColor="text1"/>
          <w:lang w:val="hr-HR"/>
        </w:rPr>
        <w:t xml:space="preserve"> </w:t>
      </w:r>
      <w:r w:rsidR="4259C21C" w:rsidRPr="35D7B47D">
        <w:rPr>
          <w:rFonts w:eastAsia="Calibri"/>
          <w:color w:val="000000" w:themeColor="text1"/>
          <w:lang w:val="hr-HR"/>
        </w:rPr>
        <w:t xml:space="preserve">iznimno </w:t>
      </w:r>
      <w:r w:rsidRPr="35D7B47D">
        <w:rPr>
          <w:rFonts w:eastAsia="Calibri"/>
          <w:color w:val="000000" w:themeColor="text1"/>
          <w:lang w:val="hr-HR"/>
        </w:rPr>
        <w:t>nadmašuje očekivane potrebe s pokrivenošću od 277</w:t>
      </w:r>
      <w:r w:rsidR="64465251" w:rsidRPr="35D7B47D">
        <w:rPr>
          <w:rFonts w:eastAsia="Calibri"/>
          <w:color w:val="000000" w:themeColor="text1"/>
          <w:lang w:val="hr-HR"/>
        </w:rPr>
        <w:t xml:space="preserve"> </w:t>
      </w:r>
      <w:r w:rsidRPr="35D7B47D">
        <w:rPr>
          <w:rFonts w:eastAsia="Calibri"/>
          <w:color w:val="000000" w:themeColor="text1"/>
          <w:lang w:val="hr-HR"/>
        </w:rPr>
        <w:t>%.</w:t>
      </w:r>
    </w:p>
    <w:p w14:paraId="73AE5947" w14:textId="5AF25103" w:rsidR="00500CCD" w:rsidRPr="00EE62DA" w:rsidRDefault="2F050573" w:rsidP="00FC2E9C">
      <w:pPr>
        <w:spacing w:line="276" w:lineRule="auto"/>
        <w:jc w:val="both"/>
        <w:rPr>
          <w:rFonts w:eastAsia="Calibri"/>
          <w:color w:val="000000" w:themeColor="text1"/>
          <w:lang w:val="hr-HR"/>
        </w:rPr>
      </w:pPr>
      <w:r w:rsidRPr="35D7B47D">
        <w:rPr>
          <w:rFonts w:eastAsia="Calibri"/>
          <w:b/>
          <w:bCs/>
          <w:color w:val="000000" w:themeColor="text1"/>
          <w:lang w:val="hr-HR"/>
        </w:rPr>
        <w:t>Za nezaposlene osobe s intelektualnim teškoćama u radno aktivnoj dobi</w:t>
      </w:r>
      <w:r w:rsidRPr="35D7B47D">
        <w:rPr>
          <w:rFonts w:eastAsia="Calibri"/>
          <w:color w:val="000000" w:themeColor="text1"/>
          <w:lang w:val="hr-HR"/>
        </w:rPr>
        <w:t xml:space="preserve"> analiza pokazuje ozbiljan deficit kod usluge </w:t>
      </w:r>
      <w:r w:rsidRPr="35D7B47D">
        <w:rPr>
          <w:rFonts w:eastAsia="Calibri"/>
          <w:b/>
          <w:bCs/>
          <w:color w:val="000000" w:themeColor="text1"/>
          <w:lang w:val="hr-HR"/>
        </w:rPr>
        <w:t>radnog asistenta</w:t>
      </w:r>
      <w:r w:rsidRPr="35D7B47D">
        <w:rPr>
          <w:rFonts w:eastAsia="Calibri"/>
          <w:color w:val="000000" w:themeColor="text1"/>
          <w:lang w:val="hr-HR"/>
        </w:rPr>
        <w:t xml:space="preserve"> koja pokriva samo 12</w:t>
      </w:r>
      <w:r w:rsidR="00A02B3C" w:rsidRPr="35D7B47D">
        <w:rPr>
          <w:rFonts w:eastAsia="Calibri"/>
          <w:color w:val="000000" w:themeColor="text1"/>
          <w:lang w:val="hr-HR"/>
        </w:rPr>
        <w:t xml:space="preserve"> </w:t>
      </w:r>
      <w:r w:rsidRPr="35D7B47D">
        <w:rPr>
          <w:rFonts w:eastAsia="Calibri"/>
          <w:color w:val="000000" w:themeColor="text1"/>
          <w:lang w:val="hr-HR"/>
        </w:rPr>
        <w:t>% potrebne populacije, s deficitom od 109 korisnika.</w:t>
      </w:r>
    </w:p>
    <w:p w14:paraId="02A3FD7F" w14:textId="40F95543" w:rsidR="00500CCD" w:rsidRPr="00EE62DA" w:rsidRDefault="2F050573" w:rsidP="00FC2E9C">
      <w:pPr>
        <w:spacing w:line="276" w:lineRule="auto"/>
        <w:jc w:val="both"/>
        <w:rPr>
          <w:rFonts w:eastAsia="Calibri"/>
          <w:color w:val="000000" w:themeColor="text1"/>
          <w:lang w:val="hr-HR"/>
        </w:rPr>
      </w:pPr>
      <w:r w:rsidRPr="35D7B47D">
        <w:rPr>
          <w:rFonts w:eastAsia="Calibri"/>
          <w:color w:val="000000" w:themeColor="text1"/>
          <w:lang w:val="hr-HR"/>
        </w:rPr>
        <w:t>Edukacije za pružatelje usluga</w:t>
      </w:r>
      <w:r w:rsidR="452C35A4" w:rsidRPr="35D7B47D">
        <w:rPr>
          <w:rFonts w:eastAsia="Calibri"/>
          <w:color w:val="000000" w:themeColor="text1"/>
          <w:lang w:val="hr-HR"/>
        </w:rPr>
        <w:t xml:space="preserve">, a koje se odnose na </w:t>
      </w:r>
      <w:r w:rsidR="452C35A4" w:rsidRPr="35D7B47D">
        <w:rPr>
          <w:rFonts w:eastAsia="Calibri"/>
          <w:b/>
          <w:bCs/>
          <w:color w:val="000000" w:themeColor="text1"/>
          <w:lang w:val="hr-HR"/>
        </w:rPr>
        <w:t>t</w:t>
      </w:r>
      <w:r w:rsidRPr="35D7B47D">
        <w:rPr>
          <w:rFonts w:eastAsia="Calibri"/>
          <w:b/>
          <w:bCs/>
          <w:color w:val="000000" w:themeColor="text1"/>
          <w:lang w:val="hr-HR"/>
        </w:rPr>
        <w:t>ečajev</w:t>
      </w:r>
      <w:r w:rsidR="452C35A4" w:rsidRPr="35D7B47D">
        <w:rPr>
          <w:rFonts w:eastAsia="Calibri"/>
          <w:b/>
          <w:bCs/>
          <w:color w:val="000000" w:themeColor="text1"/>
          <w:lang w:val="hr-HR"/>
        </w:rPr>
        <w:t>e</w:t>
      </w:r>
      <w:r w:rsidRPr="35D7B47D">
        <w:rPr>
          <w:rFonts w:eastAsia="Calibri"/>
          <w:b/>
          <w:bCs/>
          <w:color w:val="000000" w:themeColor="text1"/>
          <w:lang w:val="hr-HR"/>
        </w:rPr>
        <w:t xml:space="preserve"> znakovnog jezika</w:t>
      </w:r>
      <w:r w:rsidR="210403B6" w:rsidRPr="35D7B47D">
        <w:rPr>
          <w:rFonts w:eastAsia="Calibri"/>
          <w:b/>
          <w:bCs/>
          <w:color w:val="000000" w:themeColor="text1"/>
          <w:lang w:val="hr-HR"/>
        </w:rPr>
        <w:t>,</w:t>
      </w:r>
      <w:r w:rsidRPr="35D7B47D">
        <w:rPr>
          <w:rFonts w:eastAsia="Calibri"/>
          <w:color w:val="000000" w:themeColor="text1"/>
          <w:lang w:val="hr-HR"/>
        </w:rPr>
        <w:t xml:space="preserve"> </w:t>
      </w:r>
      <w:r w:rsidR="65808200" w:rsidRPr="35D7B47D">
        <w:rPr>
          <w:rFonts w:eastAsia="Calibri"/>
          <w:color w:val="000000" w:themeColor="text1"/>
          <w:lang w:val="hr-HR"/>
        </w:rPr>
        <w:t>premašuju potrebu definiranu kao godišnje uključivanje barem 10 novih stručnjaka.</w:t>
      </w:r>
    </w:p>
    <w:p w14:paraId="28E59FF7" w14:textId="68E76C11" w:rsidR="00CF35DD" w:rsidRPr="00EE62DA" w:rsidRDefault="00CF35DD" w:rsidP="00FC2E9C">
      <w:pPr>
        <w:spacing w:line="276" w:lineRule="auto"/>
        <w:rPr>
          <w:lang w:val="hr-HR"/>
        </w:rPr>
      </w:pPr>
      <w:r w:rsidRPr="477080F9">
        <w:rPr>
          <w:lang w:val="hr-HR"/>
        </w:rPr>
        <w:br w:type="page"/>
      </w:r>
    </w:p>
    <w:p w14:paraId="06824AB8" w14:textId="4BA67090" w:rsidR="006F5266" w:rsidRPr="00EE62DA" w:rsidRDefault="70109777" w:rsidP="00FC2E9C">
      <w:pPr>
        <w:pStyle w:val="Heading2"/>
        <w:spacing w:line="276" w:lineRule="auto"/>
      </w:pPr>
      <w:bookmarkStart w:id="38" w:name="_Toc193462836"/>
      <w:r>
        <w:lastRenderedPageBreak/>
        <w:t>Procjena dostupnosti socijalnih usluga za starije osobe iznad 65 godina</w:t>
      </w:r>
      <w:bookmarkEnd w:id="38"/>
    </w:p>
    <w:p w14:paraId="4F792120" w14:textId="4912C10E" w:rsidR="006F5266" w:rsidRPr="00EE62DA" w:rsidRDefault="73E54FF0" w:rsidP="00FC2E9C">
      <w:pPr>
        <w:spacing w:line="276" w:lineRule="auto"/>
        <w:jc w:val="both"/>
        <w:rPr>
          <w:rFonts w:eastAsia="Calibri"/>
          <w:color w:val="000000" w:themeColor="text1"/>
          <w:lang w:val="hr-HR"/>
        </w:rPr>
      </w:pPr>
      <w:r w:rsidRPr="35D7B47D">
        <w:rPr>
          <w:rFonts w:eastAsia="Calibri"/>
          <w:color w:val="000000" w:themeColor="text1"/>
          <w:lang w:val="hr-HR"/>
        </w:rPr>
        <w:t>Procjena broja osoba starij</w:t>
      </w:r>
      <w:r w:rsidR="7CEEC195" w:rsidRPr="35D7B47D">
        <w:rPr>
          <w:rFonts w:eastAsia="Calibri"/>
          <w:color w:val="000000" w:themeColor="text1"/>
          <w:lang w:val="hr-HR"/>
        </w:rPr>
        <w:t>ih</w:t>
      </w:r>
      <w:r w:rsidRPr="35D7B47D">
        <w:rPr>
          <w:rFonts w:eastAsia="Calibri"/>
          <w:color w:val="000000" w:themeColor="text1"/>
          <w:lang w:val="hr-HR"/>
        </w:rPr>
        <w:t xml:space="preserve"> od 65 godina prema pojedinim rizicima u Gradu Zagrebu dala je sljedeće rezultate primjenom odgovarajuće metodologije izračuna </w:t>
      </w:r>
      <w:r w:rsidR="78883700" w:rsidRPr="35D7B47D">
        <w:rPr>
          <w:rFonts w:eastAsia="Calibri"/>
          <w:color w:val="000000" w:themeColor="text1"/>
          <w:lang w:val="hr-HR"/>
        </w:rPr>
        <w:t xml:space="preserve">na </w:t>
      </w:r>
      <w:r w:rsidRPr="35D7B47D">
        <w:rPr>
          <w:rFonts w:eastAsia="Calibri"/>
          <w:color w:val="000000" w:themeColor="text1"/>
          <w:lang w:val="hr-HR"/>
        </w:rPr>
        <w:t>temelj</w:t>
      </w:r>
      <w:r w:rsidR="7AFDE97C" w:rsidRPr="35D7B47D">
        <w:rPr>
          <w:rFonts w:eastAsia="Calibri"/>
          <w:color w:val="000000" w:themeColor="text1"/>
          <w:lang w:val="hr-HR"/>
        </w:rPr>
        <w:t>u</w:t>
      </w:r>
      <w:r w:rsidRPr="35D7B47D">
        <w:rPr>
          <w:rFonts w:eastAsia="Calibri"/>
          <w:color w:val="000000" w:themeColor="text1"/>
          <w:lang w:val="hr-HR"/>
        </w:rPr>
        <w:t xml:space="preserve"> Pravilnika: </w:t>
      </w:r>
    </w:p>
    <w:p w14:paraId="74F8AFE0" w14:textId="033315DE" w:rsidR="006F5266" w:rsidRPr="00EE62DA" w:rsidRDefault="73E54FF0" w:rsidP="00FC2E9C">
      <w:pPr>
        <w:pStyle w:val="ListParagraph"/>
        <w:numPr>
          <w:ilvl w:val="0"/>
          <w:numId w:val="7"/>
        </w:numPr>
        <w:spacing w:line="276" w:lineRule="auto"/>
        <w:jc w:val="both"/>
        <w:rPr>
          <w:rFonts w:eastAsia="Calibri"/>
          <w:color w:val="000000" w:themeColor="text1"/>
        </w:rPr>
      </w:pPr>
      <w:r w:rsidRPr="35D7B47D">
        <w:rPr>
          <w:rFonts w:eastAsia="Calibri"/>
          <w:b/>
          <w:bCs/>
        </w:rPr>
        <w:t xml:space="preserve">Starije osobe sniženih funkcionalnih sposobnosti: 17.675 - </w:t>
      </w:r>
      <w:r w:rsidR="251D1D0C" w:rsidRPr="35D7B47D">
        <w:rPr>
          <w:rFonts w:eastAsia="Calibri"/>
        </w:rPr>
        <w:t>na</w:t>
      </w:r>
      <w:r w:rsidR="251D1D0C" w:rsidRPr="35D7B47D">
        <w:rPr>
          <w:rFonts w:eastAsia="Calibri"/>
          <w:b/>
          <w:bCs/>
        </w:rPr>
        <w:t xml:space="preserve"> </w:t>
      </w:r>
      <w:r w:rsidRPr="35D7B47D">
        <w:rPr>
          <w:rFonts w:eastAsia="Calibri"/>
        </w:rPr>
        <w:t>temelj</w:t>
      </w:r>
      <w:r w:rsidR="4CA28BD5" w:rsidRPr="35D7B47D">
        <w:rPr>
          <w:rFonts w:eastAsia="Calibri"/>
        </w:rPr>
        <w:t>u</w:t>
      </w:r>
      <w:r w:rsidRPr="35D7B47D">
        <w:rPr>
          <w:rFonts w:eastAsia="Calibri"/>
        </w:rPr>
        <w:t xml:space="preserve"> podataka Hrvatskog zavoda za javno zdravstvo o </w:t>
      </w:r>
      <w:proofErr w:type="spellStart"/>
      <w:r w:rsidRPr="35D7B47D">
        <w:rPr>
          <w:rFonts w:eastAsia="Calibri"/>
        </w:rPr>
        <w:t>prevalenciji</w:t>
      </w:r>
      <w:proofErr w:type="spellEnd"/>
      <w:r w:rsidRPr="35D7B47D">
        <w:rPr>
          <w:rFonts w:eastAsia="Calibri"/>
        </w:rPr>
        <w:t xml:space="preserve"> invaliditeta u starijoj dobi (osobe iznad 65 godina) te od toga broja 32,4</w:t>
      </w:r>
      <w:r w:rsidR="5106AE54" w:rsidRPr="35D7B47D">
        <w:rPr>
          <w:rFonts w:eastAsia="Calibri"/>
        </w:rPr>
        <w:t xml:space="preserve"> </w:t>
      </w:r>
      <w:r w:rsidRPr="35D7B47D">
        <w:rPr>
          <w:rFonts w:eastAsia="Calibri"/>
        </w:rPr>
        <w:t>% starijih osoba koje su u riziku od siromaštva.</w:t>
      </w:r>
    </w:p>
    <w:p w14:paraId="038009C2" w14:textId="221A6AE7" w:rsidR="006F5266" w:rsidRPr="00EE62DA" w:rsidRDefault="73E54FF0" w:rsidP="35D7B47D">
      <w:pPr>
        <w:pStyle w:val="ListParagraph"/>
        <w:numPr>
          <w:ilvl w:val="0"/>
          <w:numId w:val="7"/>
        </w:numPr>
        <w:spacing w:line="276" w:lineRule="auto"/>
        <w:jc w:val="both"/>
        <w:rPr>
          <w:rFonts w:eastAsia="Calibri"/>
          <w:color w:val="000000" w:themeColor="text1"/>
        </w:rPr>
      </w:pPr>
      <w:r w:rsidRPr="35D7B47D">
        <w:rPr>
          <w:rFonts w:eastAsia="Calibri"/>
          <w:b/>
          <w:bCs/>
        </w:rPr>
        <w:t>Starije osobe narušena mentalnog zdravlja: 8165</w:t>
      </w:r>
      <w:r w:rsidRPr="35D7B47D">
        <w:rPr>
          <w:rFonts w:eastAsia="Calibri"/>
        </w:rPr>
        <w:t xml:space="preserve"> – </w:t>
      </w:r>
      <w:r w:rsidR="064BA600" w:rsidRPr="35D7B47D">
        <w:rPr>
          <w:rFonts w:eastAsia="Calibri"/>
        </w:rPr>
        <w:t xml:space="preserve">na </w:t>
      </w:r>
      <w:r w:rsidRPr="35D7B47D">
        <w:rPr>
          <w:rFonts w:eastAsia="Calibri"/>
        </w:rPr>
        <w:t>temelj</w:t>
      </w:r>
      <w:r w:rsidR="505814F6" w:rsidRPr="35D7B47D">
        <w:rPr>
          <w:rFonts w:eastAsia="Calibri"/>
        </w:rPr>
        <w:t>u</w:t>
      </w:r>
      <w:r w:rsidRPr="35D7B47D">
        <w:rPr>
          <w:rFonts w:eastAsia="Calibri"/>
        </w:rPr>
        <w:t xml:space="preserve"> podataka HZJZ</w:t>
      </w:r>
      <w:r w:rsidR="5F435D77" w:rsidRPr="35D7B47D">
        <w:rPr>
          <w:rFonts w:eastAsia="Calibri"/>
        </w:rPr>
        <w:t>-a</w:t>
      </w:r>
      <w:r w:rsidRPr="35D7B47D">
        <w:rPr>
          <w:rFonts w:eastAsia="Calibri"/>
        </w:rPr>
        <w:t xml:space="preserve"> o osobama stariji</w:t>
      </w:r>
      <w:r w:rsidR="374DBD53" w:rsidRPr="35D7B47D">
        <w:rPr>
          <w:rFonts w:eastAsia="Calibri"/>
        </w:rPr>
        <w:t>m</w:t>
      </w:r>
      <w:r w:rsidR="22E01406" w:rsidRPr="35D7B47D">
        <w:rPr>
          <w:rFonts w:eastAsia="Calibri"/>
        </w:rPr>
        <w:t>a</w:t>
      </w:r>
      <w:r w:rsidRPr="35D7B47D">
        <w:rPr>
          <w:rFonts w:eastAsia="Calibri"/>
        </w:rPr>
        <w:t xml:space="preserve"> od 65 godina s duševnim poremećajima i poremećajima ponašanja uzrokovani</w:t>
      </w:r>
      <w:r w:rsidR="470F3AE8" w:rsidRPr="35D7B47D">
        <w:rPr>
          <w:rFonts w:eastAsia="Calibri"/>
        </w:rPr>
        <w:t>ma</w:t>
      </w:r>
      <w:r w:rsidRPr="35D7B47D">
        <w:rPr>
          <w:rFonts w:eastAsia="Calibri"/>
        </w:rPr>
        <w:t xml:space="preserve"> </w:t>
      </w:r>
      <w:proofErr w:type="spellStart"/>
      <w:r w:rsidRPr="35D7B47D">
        <w:rPr>
          <w:rFonts w:eastAsia="Calibri"/>
        </w:rPr>
        <w:t>psihoaktivnim</w:t>
      </w:r>
      <w:proofErr w:type="spellEnd"/>
      <w:r w:rsidRPr="35D7B47D">
        <w:rPr>
          <w:rFonts w:eastAsia="Calibri"/>
        </w:rPr>
        <w:t xml:space="preserve"> tvarima (F11 – F19), neurozama i afektivnim poremećajima povezanima sa stresom i </w:t>
      </w:r>
      <w:proofErr w:type="spellStart"/>
      <w:r w:rsidRPr="35D7B47D">
        <w:rPr>
          <w:rFonts w:eastAsia="Calibri"/>
        </w:rPr>
        <w:t>somatoformnim</w:t>
      </w:r>
      <w:proofErr w:type="spellEnd"/>
      <w:r w:rsidRPr="35D7B47D">
        <w:rPr>
          <w:rFonts w:eastAsia="Calibri"/>
        </w:rPr>
        <w:t xml:space="preserve"> poremećajima (F40</w:t>
      </w:r>
      <w:r w:rsidR="1AE6A49D" w:rsidRPr="35D7B47D">
        <w:rPr>
          <w:rFonts w:eastAsia="Calibri"/>
        </w:rPr>
        <w:t xml:space="preserve"> </w:t>
      </w:r>
      <w:r w:rsidRPr="35D7B47D">
        <w:rPr>
          <w:rFonts w:eastAsia="Calibri"/>
        </w:rPr>
        <w:t>-</w:t>
      </w:r>
      <w:r w:rsidR="1AE6A49D" w:rsidRPr="35D7B47D">
        <w:rPr>
          <w:rFonts w:eastAsia="Calibri"/>
        </w:rPr>
        <w:t xml:space="preserve"> </w:t>
      </w:r>
      <w:r w:rsidRPr="35D7B47D">
        <w:rPr>
          <w:rFonts w:eastAsia="Calibri"/>
        </w:rPr>
        <w:t xml:space="preserve">F48) te s ostalim duševnim poremećajima i poremećajima ponašanja.  Od toga </w:t>
      </w:r>
      <w:r w:rsidR="75FD00D4" w:rsidRPr="35D7B47D">
        <w:rPr>
          <w:rFonts w:eastAsia="Calibri"/>
        </w:rPr>
        <w:t xml:space="preserve">se </w:t>
      </w:r>
      <w:r w:rsidRPr="35D7B47D">
        <w:rPr>
          <w:rFonts w:eastAsia="Calibri"/>
        </w:rPr>
        <w:t>broja  uzima 30</w:t>
      </w:r>
      <w:r w:rsidR="7354ED2D" w:rsidRPr="35D7B47D">
        <w:rPr>
          <w:rFonts w:eastAsia="Calibri"/>
        </w:rPr>
        <w:t xml:space="preserve"> </w:t>
      </w:r>
      <w:r w:rsidRPr="35D7B47D">
        <w:rPr>
          <w:rFonts w:eastAsia="Calibri"/>
        </w:rPr>
        <w:t xml:space="preserve">% starijih kao potencijalnih korisnika usluga </w:t>
      </w:r>
      <w:r w:rsidR="63647565" w:rsidRPr="35D7B47D">
        <w:rPr>
          <w:rFonts w:eastAsia="Calibri"/>
        </w:rPr>
        <w:t xml:space="preserve">zbog </w:t>
      </w:r>
      <w:r w:rsidRPr="35D7B47D">
        <w:rPr>
          <w:rFonts w:eastAsia="Calibri"/>
        </w:rPr>
        <w:t xml:space="preserve">očekivano niže motivacije. </w:t>
      </w:r>
    </w:p>
    <w:p w14:paraId="620301CF" w14:textId="435EA008" w:rsidR="006F5266" w:rsidRPr="00EE62DA" w:rsidRDefault="73E54FF0" w:rsidP="00FC2E9C">
      <w:pPr>
        <w:pStyle w:val="ListParagraph"/>
        <w:numPr>
          <w:ilvl w:val="0"/>
          <w:numId w:val="7"/>
        </w:numPr>
        <w:spacing w:line="276" w:lineRule="auto"/>
        <w:jc w:val="both"/>
        <w:rPr>
          <w:rFonts w:eastAsia="Calibri"/>
          <w:color w:val="000000" w:themeColor="text1"/>
        </w:rPr>
      </w:pPr>
      <w:r w:rsidRPr="35D7B47D">
        <w:rPr>
          <w:rFonts w:eastAsia="Calibri"/>
          <w:b/>
          <w:bCs/>
        </w:rPr>
        <w:t>Starije osobe oboljele od demencije: 2636</w:t>
      </w:r>
      <w:r w:rsidRPr="35D7B47D">
        <w:rPr>
          <w:rFonts w:eastAsia="Calibri"/>
        </w:rPr>
        <w:t xml:space="preserve"> - </w:t>
      </w:r>
      <w:r w:rsidR="3C7A837C" w:rsidRPr="35D7B47D">
        <w:rPr>
          <w:rFonts w:eastAsia="Calibri"/>
        </w:rPr>
        <w:t xml:space="preserve">na </w:t>
      </w:r>
      <w:r w:rsidRPr="35D7B47D">
        <w:rPr>
          <w:rFonts w:eastAsia="Calibri"/>
        </w:rPr>
        <w:t>temelj</w:t>
      </w:r>
      <w:r w:rsidR="229948E4" w:rsidRPr="35D7B47D">
        <w:rPr>
          <w:rFonts w:eastAsia="Calibri"/>
        </w:rPr>
        <w:t>u</w:t>
      </w:r>
      <w:r w:rsidRPr="35D7B47D">
        <w:rPr>
          <w:rFonts w:eastAsia="Calibri"/>
        </w:rPr>
        <w:t xml:space="preserve"> metodologije izračuna u Pravilniku: 1,66</w:t>
      </w:r>
      <w:r w:rsidR="1E10C7EA" w:rsidRPr="35D7B47D">
        <w:rPr>
          <w:rFonts w:eastAsia="Calibri"/>
        </w:rPr>
        <w:t xml:space="preserve"> </w:t>
      </w:r>
      <w:r w:rsidRPr="35D7B47D">
        <w:rPr>
          <w:rFonts w:eastAsia="Calibri"/>
        </w:rPr>
        <w:t>% starijih od 65 godina u Gradu Zagrebu.</w:t>
      </w:r>
    </w:p>
    <w:p w14:paraId="28695418" w14:textId="54E002E8" w:rsidR="006F5266" w:rsidRPr="00EE62DA" w:rsidRDefault="73E54FF0" w:rsidP="00FC2E9C">
      <w:pPr>
        <w:pStyle w:val="ListParagraph"/>
        <w:numPr>
          <w:ilvl w:val="0"/>
          <w:numId w:val="7"/>
        </w:numPr>
        <w:spacing w:line="276" w:lineRule="auto"/>
        <w:jc w:val="both"/>
        <w:rPr>
          <w:rFonts w:eastAsia="Calibri"/>
          <w:color w:val="000000" w:themeColor="text1"/>
        </w:rPr>
      </w:pPr>
      <w:proofErr w:type="spellStart"/>
      <w:r w:rsidRPr="35D7B47D">
        <w:rPr>
          <w:rFonts w:eastAsia="Calibri"/>
          <w:b/>
          <w:bCs/>
        </w:rPr>
        <w:t>Njegovateljski</w:t>
      </w:r>
      <w:proofErr w:type="spellEnd"/>
      <w:r w:rsidRPr="35D7B47D">
        <w:rPr>
          <w:rFonts w:eastAsia="Calibri"/>
          <w:b/>
          <w:bCs/>
        </w:rPr>
        <w:t xml:space="preserve"> stres i podrška obiteljima: 2032</w:t>
      </w:r>
      <w:r w:rsidRPr="35D7B47D">
        <w:rPr>
          <w:rFonts w:eastAsia="Calibri"/>
        </w:rPr>
        <w:t xml:space="preserve"> - </w:t>
      </w:r>
      <w:r w:rsidR="47D9BE81" w:rsidRPr="35D7B47D">
        <w:rPr>
          <w:rFonts w:eastAsia="Calibri"/>
        </w:rPr>
        <w:t xml:space="preserve">na </w:t>
      </w:r>
      <w:r w:rsidRPr="35D7B47D">
        <w:rPr>
          <w:rFonts w:eastAsia="Calibri"/>
        </w:rPr>
        <w:t>temelj</w:t>
      </w:r>
      <w:r w:rsidR="6C097834" w:rsidRPr="35D7B47D">
        <w:rPr>
          <w:rFonts w:eastAsia="Calibri"/>
        </w:rPr>
        <w:t>u</w:t>
      </w:r>
      <w:r w:rsidRPr="35D7B47D">
        <w:rPr>
          <w:rFonts w:eastAsia="Calibri"/>
        </w:rPr>
        <w:t xml:space="preserve"> metodologije izračuna u Pravilniku: 1,28</w:t>
      </w:r>
      <w:r w:rsidR="44D411BA" w:rsidRPr="35D7B47D">
        <w:rPr>
          <w:rFonts w:eastAsia="Calibri"/>
        </w:rPr>
        <w:t xml:space="preserve"> </w:t>
      </w:r>
      <w:r w:rsidRPr="35D7B47D">
        <w:rPr>
          <w:rFonts w:eastAsia="Calibri"/>
        </w:rPr>
        <w:t>% starijih osoba ima njegovatelja ili člana obitelji kojemu je potrebna podrška.</w:t>
      </w:r>
    </w:p>
    <w:p w14:paraId="6BCBD3CA" w14:textId="11D47631" w:rsidR="006F5266" w:rsidRPr="00EE62DA" w:rsidRDefault="73E54FF0" w:rsidP="00FC2E9C">
      <w:pPr>
        <w:pStyle w:val="ListParagraph"/>
        <w:numPr>
          <w:ilvl w:val="0"/>
          <w:numId w:val="7"/>
        </w:numPr>
        <w:spacing w:line="276" w:lineRule="auto"/>
        <w:jc w:val="both"/>
        <w:rPr>
          <w:rFonts w:eastAsia="Calibri"/>
          <w:color w:val="000000" w:themeColor="text1"/>
        </w:rPr>
      </w:pPr>
      <w:r w:rsidRPr="35D7B47D">
        <w:rPr>
          <w:rFonts w:eastAsia="Calibri"/>
          <w:b/>
          <w:bCs/>
        </w:rPr>
        <w:t>Terminalno bolesne osobe: 9206</w:t>
      </w:r>
      <w:r w:rsidRPr="35D7B47D">
        <w:rPr>
          <w:rFonts w:eastAsia="Calibri"/>
        </w:rPr>
        <w:t xml:space="preserve"> - </w:t>
      </w:r>
      <w:r w:rsidR="633D4D34" w:rsidRPr="35D7B47D">
        <w:rPr>
          <w:rFonts w:eastAsia="Calibri"/>
        </w:rPr>
        <w:t xml:space="preserve">na </w:t>
      </w:r>
      <w:r w:rsidRPr="35D7B47D">
        <w:rPr>
          <w:rFonts w:eastAsia="Calibri"/>
        </w:rPr>
        <w:t>temelj</w:t>
      </w:r>
      <w:r w:rsidR="66210935" w:rsidRPr="35D7B47D">
        <w:rPr>
          <w:rFonts w:eastAsia="Calibri"/>
        </w:rPr>
        <w:t>u</w:t>
      </w:r>
      <w:r w:rsidRPr="35D7B47D">
        <w:rPr>
          <w:rFonts w:eastAsia="Calibri"/>
        </w:rPr>
        <w:t xml:space="preserve"> metodologije izračuna u Pravilniku: 1,2</w:t>
      </w:r>
      <w:r w:rsidR="590D1062" w:rsidRPr="35D7B47D">
        <w:rPr>
          <w:rFonts w:eastAsia="Calibri"/>
        </w:rPr>
        <w:t xml:space="preserve"> </w:t>
      </w:r>
      <w:r w:rsidRPr="35D7B47D">
        <w:rPr>
          <w:rFonts w:eastAsia="Calibri"/>
        </w:rPr>
        <w:t>% ukupnog stanovništva</w:t>
      </w:r>
      <w:r w:rsidR="26F45951" w:rsidRPr="35D7B47D">
        <w:rPr>
          <w:rFonts w:eastAsia="Calibri"/>
        </w:rPr>
        <w:t>.</w:t>
      </w:r>
    </w:p>
    <w:p w14:paraId="0588D9A2" w14:textId="67619E70" w:rsidR="006F5266" w:rsidRPr="00EE62DA" w:rsidRDefault="73E54FF0" w:rsidP="00FC2E9C">
      <w:pPr>
        <w:spacing w:line="276" w:lineRule="auto"/>
        <w:jc w:val="both"/>
        <w:rPr>
          <w:rFonts w:eastAsia="Calibri"/>
          <w:color w:val="000000" w:themeColor="text1"/>
          <w:lang w:val="hr-HR"/>
        </w:rPr>
      </w:pPr>
      <w:r w:rsidRPr="35D7B47D">
        <w:rPr>
          <w:rFonts w:eastAsia="Calibri"/>
          <w:lang w:val="hr-HR"/>
        </w:rPr>
        <w:t>Koristeći ove izračune populacija u pojedin</w:t>
      </w:r>
      <w:r w:rsidR="6A628F4B" w:rsidRPr="35D7B47D">
        <w:rPr>
          <w:rFonts w:eastAsia="Calibri"/>
          <w:lang w:val="hr-HR"/>
        </w:rPr>
        <w:t>o</w:t>
      </w:r>
      <w:r w:rsidRPr="35D7B47D">
        <w:rPr>
          <w:rFonts w:eastAsia="Calibri"/>
          <w:lang w:val="hr-HR"/>
        </w:rPr>
        <w:t>m riziku kao polazn</w:t>
      </w:r>
      <w:r w:rsidR="2B591694" w:rsidRPr="35D7B47D">
        <w:rPr>
          <w:rFonts w:eastAsia="Calibri"/>
          <w:lang w:val="hr-HR"/>
        </w:rPr>
        <w:t>im</w:t>
      </w:r>
      <w:r w:rsidRPr="35D7B47D">
        <w:rPr>
          <w:rFonts w:eastAsia="Calibri"/>
          <w:lang w:val="hr-HR"/>
        </w:rPr>
        <w:t xml:space="preserve"> vrijednosti</w:t>
      </w:r>
      <w:r w:rsidR="090082DA" w:rsidRPr="35D7B47D">
        <w:rPr>
          <w:rFonts w:eastAsia="Calibri"/>
          <w:lang w:val="hr-HR"/>
        </w:rPr>
        <w:t>ma</w:t>
      </w:r>
      <w:r w:rsidRPr="35D7B47D">
        <w:rPr>
          <w:rFonts w:eastAsia="Calibri"/>
          <w:lang w:val="hr-HR"/>
        </w:rPr>
        <w:t>, napravljena je procjena broja starijih osoba iznad 65 godina koje su u potrebi za pojedinim socijalnim uslugama kao i uslugama iz drugih sustava. Pri tome su pojedini procijenjeni broj korisnika u potrebi i odgovarajuće usluge prikazan</w:t>
      </w:r>
      <w:r w:rsidR="09EE818F" w:rsidRPr="35D7B47D">
        <w:rPr>
          <w:rFonts w:eastAsia="Calibri"/>
          <w:lang w:val="hr-HR"/>
        </w:rPr>
        <w:t>i</w:t>
      </w:r>
      <w:r w:rsidRPr="35D7B47D">
        <w:rPr>
          <w:rFonts w:eastAsia="Calibri"/>
          <w:lang w:val="hr-HR"/>
        </w:rPr>
        <w:t xml:space="preserve"> prema rizicima na koje se odnose.</w:t>
      </w:r>
    </w:p>
    <w:p w14:paraId="6E11C908" w14:textId="2F177E2B" w:rsidR="006F5266" w:rsidRDefault="73E54FF0" w:rsidP="00FC2E9C">
      <w:pPr>
        <w:spacing w:line="276" w:lineRule="auto"/>
        <w:jc w:val="both"/>
        <w:rPr>
          <w:rFonts w:eastAsia="Calibri"/>
          <w:lang w:val="hr-HR"/>
        </w:rPr>
      </w:pPr>
      <w:r w:rsidRPr="35D7B47D">
        <w:rPr>
          <w:rFonts w:eastAsia="Calibri"/>
          <w:lang w:val="hr-HR"/>
        </w:rPr>
        <w:t>Podaci o procijenjenom broju osoba koj</w:t>
      </w:r>
      <w:r w:rsidR="7AC68F0C" w:rsidRPr="35D7B47D">
        <w:rPr>
          <w:rFonts w:eastAsia="Calibri"/>
          <w:lang w:val="hr-HR"/>
        </w:rPr>
        <w:t>e</w:t>
      </w:r>
      <w:r w:rsidRPr="35D7B47D">
        <w:rPr>
          <w:rFonts w:eastAsia="Calibri"/>
          <w:lang w:val="hr-HR"/>
        </w:rPr>
        <w:t xml:space="preserve"> su u potrebi za pojedinom uslugom sučeljen je s podacima pružatelja socijalnih i drugih usluga o broju korisnika kojima su pružili pojedine usluge. Razlikom </w:t>
      </w:r>
      <w:r w:rsidR="144CFF61" w:rsidRPr="35D7B47D">
        <w:rPr>
          <w:rFonts w:eastAsia="Calibri"/>
          <w:lang w:val="hr-HR"/>
        </w:rPr>
        <w:t>tih</w:t>
      </w:r>
      <w:r w:rsidRPr="35D7B47D">
        <w:rPr>
          <w:rFonts w:eastAsia="Calibri"/>
          <w:lang w:val="hr-HR"/>
        </w:rPr>
        <w:t xml:space="preserve"> dvij</w:t>
      </w:r>
      <w:r w:rsidR="0A89860B" w:rsidRPr="35D7B47D">
        <w:rPr>
          <w:rFonts w:eastAsia="Calibri"/>
          <w:lang w:val="hr-HR"/>
        </w:rPr>
        <w:t>u</w:t>
      </w:r>
      <w:r w:rsidRPr="35D7B47D">
        <w:rPr>
          <w:rFonts w:eastAsia="Calibri"/>
          <w:lang w:val="hr-HR"/>
        </w:rPr>
        <w:t xml:space="preserve"> vrijednosti utvrđen je jaz u obuhvatu korisnika u potrebi za određenom uslugom. Navedeni izračun  prikazan </w:t>
      </w:r>
      <w:r w:rsidR="65D2B9D4" w:rsidRPr="35D7B47D">
        <w:rPr>
          <w:rFonts w:eastAsia="Calibri"/>
          <w:lang w:val="hr-HR"/>
        </w:rPr>
        <w:t xml:space="preserve">je </w:t>
      </w:r>
      <w:r w:rsidRPr="35D7B47D">
        <w:rPr>
          <w:rFonts w:eastAsia="Calibri"/>
          <w:lang w:val="hr-HR"/>
        </w:rPr>
        <w:t xml:space="preserve">u sljedećoj tablici, dok su dodatna </w:t>
      </w:r>
      <w:r w:rsidR="342CC4D8" w:rsidRPr="35D7B47D">
        <w:rPr>
          <w:rFonts w:eastAsia="Calibri"/>
          <w:lang w:val="hr-HR"/>
        </w:rPr>
        <w:t>ob</w:t>
      </w:r>
      <w:r w:rsidRPr="35D7B47D">
        <w:rPr>
          <w:rFonts w:eastAsia="Calibri"/>
          <w:lang w:val="hr-HR"/>
        </w:rPr>
        <w:t xml:space="preserve">jašnjenja prikazanog rezultata opisana ispod tablice. </w:t>
      </w:r>
    </w:p>
    <w:p w14:paraId="0C79E0F9" w14:textId="77777777" w:rsidR="009A5DE9" w:rsidRPr="00EE62DA" w:rsidRDefault="009A5DE9" w:rsidP="009A5DE9">
      <w:pPr>
        <w:spacing w:after="0" w:line="276" w:lineRule="auto"/>
        <w:jc w:val="both"/>
        <w:rPr>
          <w:rFonts w:eastAsia="Calibri"/>
          <w:color w:val="000000" w:themeColor="text1"/>
          <w:lang w:val="hr-HR"/>
        </w:rPr>
      </w:pPr>
    </w:p>
    <w:p w14:paraId="3B5A260D" w14:textId="3FB79D7C" w:rsidR="006F5266" w:rsidRPr="009A5DE9" w:rsidRDefault="6C94ECCA" w:rsidP="35D7B47D">
      <w:pPr>
        <w:pStyle w:val="Caption"/>
        <w:rPr>
          <w:rFonts w:eastAsia="Calibri"/>
          <w:i w:val="0"/>
          <w:iCs w:val="0"/>
          <w:color w:val="000000" w:themeColor="text1"/>
          <w:sz w:val="20"/>
          <w:szCs w:val="20"/>
          <w:lang w:val="hr-HR"/>
        </w:rPr>
      </w:pPr>
      <w:bookmarkStart w:id="39" w:name="_Toc190692785"/>
      <w:r w:rsidRPr="35D7B47D">
        <w:rPr>
          <w:lang w:val="pl-PL"/>
        </w:rPr>
        <w:t xml:space="preserve">Tablica </w:t>
      </w:r>
      <w:r w:rsidR="395B2DCB" w:rsidRPr="35D7B47D">
        <w:fldChar w:fldCharType="begin"/>
      </w:r>
      <w:r w:rsidR="395B2DCB" w:rsidRPr="35D7B47D">
        <w:rPr>
          <w:lang w:val="pl-PL"/>
        </w:rPr>
        <w:instrText xml:space="preserve"> SEQ Tablica \* ARABIC </w:instrText>
      </w:r>
      <w:r w:rsidR="395B2DCB" w:rsidRPr="35D7B47D">
        <w:fldChar w:fldCharType="separate"/>
      </w:r>
      <w:r w:rsidR="00E10483">
        <w:rPr>
          <w:noProof/>
          <w:lang w:val="pl-PL"/>
        </w:rPr>
        <w:t>14</w:t>
      </w:r>
      <w:r w:rsidR="395B2DCB" w:rsidRPr="35D7B47D">
        <w:rPr>
          <w:noProof/>
        </w:rPr>
        <w:fldChar w:fldCharType="end"/>
      </w:r>
      <w:r w:rsidR="18D9294F" w:rsidRPr="35D7B47D">
        <w:rPr>
          <w:lang w:val="pl-PL"/>
        </w:rPr>
        <w:t>.</w:t>
      </w:r>
      <w:r w:rsidRPr="35D7B47D">
        <w:rPr>
          <w:lang w:val="pl-PL"/>
        </w:rPr>
        <w:t xml:space="preserve"> </w:t>
      </w:r>
      <w:r w:rsidR="12B03025" w:rsidRPr="35D7B47D">
        <w:rPr>
          <w:rFonts w:eastAsia="Calibri"/>
          <w:color w:val="000000" w:themeColor="text1"/>
          <w:sz w:val="20"/>
          <w:szCs w:val="20"/>
          <w:lang w:val="hr-HR"/>
        </w:rPr>
        <w:t>Izračun potreba za socijalnim i drugim uslugama te jaza u obuhvatu za starije osobe u Gradu Zagrebu</w:t>
      </w:r>
      <w:bookmarkEnd w:id="39"/>
    </w:p>
    <w:tbl>
      <w:tblPr>
        <w:tblStyle w:val="TableGrid0"/>
        <w:tblW w:w="9356" w:type="dxa"/>
        <w:tblInd w:w="-8" w:type="dxa"/>
        <w:tblCellMar>
          <w:top w:w="19" w:type="dxa"/>
          <w:left w:w="39" w:type="dxa"/>
          <w:right w:w="52" w:type="dxa"/>
        </w:tblCellMar>
        <w:tblLook w:val="04A0" w:firstRow="1" w:lastRow="0" w:firstColumn="1" w:lastColumn="0" w:noHBand="0" w:noVBand="1"/>
      </w:tblPr>
      <w:tblGrid>
        <w:gridCol w:w="4640"/>
        <w:gridCol w:w="1138"/>
        <w:gridCol w:w="1666"/>
        <w:gridCol w:w="1912"/>
      </w:tblGrid>
      <w:tr w:rsidR="007A28E0" w:rsidRPr="009C6A9B" w14:paraId="6E08E391" w14:textId="77777777" w:rsidTr="35D7B47D">
        <w:trPr>
          <w:trHeight w:val="957"/>
          <w:tblHeader/>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0C729B2A" w14:textId="77777777" w:rsidR="007A28E0" w:rsidRPr="00EE62DA" w:rsidRDefault="66E77F72" w:rsidP="00FC2E9C">
            <w:pPr>
              <w:spacing w:line="276" w:lineRule="auto"/>
              <w:ind w:left="314" w:right="303"/>
              <w:jc w:val="center"/>
              <w:rPr>
                <w:i/>
                <w:iCs/>
                <w:sz w:val="16"/>
                <w:szCs w:val="16"/>
              </w:rPr>
            </w:pPr>
            <w:r w:rsidRPr="477080F9">
              <w:rPr>
                <w:i/>
                <w:iCs/>
                <w:sz w:val="16"/>
                <w:szCs w:val="16"/>
              </w:rPr>
              <w:t>% građana u riziku u potrebi za socijalnom uslugom</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23B756F4" w14:textId="77777777" w:rsidR="007A28E0" w:rsidRPr="00EE62DA" w:rsidRDefault="66E77F72" w:rsidP="00FC2E9C">
            <w:pPr>
              <w:spacing w:line="276" w:lineRule="auto"/>
              <w:ind w:left="3" w:hanging="3"/>
              <w:jc w:val="center"/>
              <w:rPr>
                <w:i/>
                <w:iCs/>
                <w:sz w:val="16"/>
                <w:szCs w:val="16"/>
              </w:rPr>
            </w:pPr>
            <w:r w:rsidRPr="477080F9">
              <w:rPr>
                <w:i/>
                <w:iCs/>
                <w:sz w:val="16"/>
                <w:szCs w:val="16"/>
              </w:rPr>
              <w:t>Očekivani broj korisnika (u potrebi za socijalnom uslugom)</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4B8F8710" w14:textId="77777777" w:rsidR="007A28E0" w:rsidRPr="00EE62DA" w:rsidRDefault="66E77F72" w:rsidP="00FC2E9C">
            <w:pPr>
              <w:spacing w:line="276" w:lineRule="auto"/>
              <w:jc w:val="center"/>
              <w:rPr>
                <w:i/>
                <w:iCs/>
                <w:sz w:val="16"/>
                <w:szCs w:val="16"/>
              </w:rPr>
            </w:pPr>
            <w:r w:rsidRPr="477080F9">
              <w:rPr>
                <w:i/>
                <w:iCs/>
                <w:sz w:val="16"/>
                <w:szCs w:val="16"/>
              </w:rPr>
              <w:t>Postojeći broj korisnika usluga</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C3D4209" w14:textId="77777777" w:rsidR="007A28E0" w:rsidRPr="00EE62DA" w:rsidRDefault="66E77F72" w:rsidP="00FC2E9C">
            <w:pPr>
              <w:spacing w:line="276" w:lineRule="auto"/>
              <w:jc w:val="center"/>
              <w:rPr>
                <w:i/>
                <w:iCs/>
                <w:sz w:val="16"/>
                <w:szCs w:val="16"/>
              </w:rPr>
            </w:pPr>
            <w:r w:rsidRPr="477080F9">
              <w:rPr>
                <w:i/>
                <w:iCs/>
                <w:sz w:val="16"/>
                <w:szCs w:val="16"/>
              </w:rPr>
              <w:t>Razlika između broja očekivanog i postojećeg broja korisnika</w:t>
            </w:r>
          </w:p>
        </w:tc>
      </w:tr>
      <w:tr w:rsidR="006F5266" w:rsidRPr="00EE62DA" w14:paraId="6381873D" w14:textId="77777777" w:rsidTr="35D7B47D">
        <w:trPr>
          <w:trHeight w:val="609"/>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660F218B" w14:textId="77777777" w:rsidR="006F5266" w:rsidRPr="00EE62DA" w:rsidRDefault="2FEE6A5B" w:rsidP="00FC2E9C">
            <w:pPr>
              <w:spacing w:line="276" w:lineRule="auto"/>
              <w:jc w:val="center"/>
              <w:rPr>
                <w:b/>
                <w:bCs/>
                <w:color w:val="000000" w:themeColor="text1"/>
                <w:sz w:val="16"/>
                <w:szCs w:val="16"/>
              </w:rPr>
            </w:pPr>
            <w:r w:rsidRPr="477080F9">
              <w:rPr>
                <w:b/>
                <w:bCs/>
                <w:color w:val="000000" w:themeColor="text1"/>
                <w:sz w:val="16"/>
                <w:szCs w:val="16"/>
              </w:rPr>
              <w:t>Broj građana u riziku u Gradu Zagrebu - STARIJE OSOBE SNIŽENIH FUNKCIONALNIH SPOSOBNOSTI:</w:t>
            </w:r>
          </w:p>
          <w:p w14:paraId="6D86B2AD" w14:textId="77777777" w:rsidR="006F5266" w:rsidRPr="00EE62DA" w:rsidRDefault="2FEE6A5B" w:rsidP="00FC2E9C">
            <w:pPr>
              <w:spacing w:line="276" w:lineRule="auto"/>
              <w:jc w:val="center"/>
              <w:rPr>
                <w:b/>
                <w:bCs/>
                <w:color w:val="000000" w:themeColor="text1"/>
                <w:sz w:val="16"/>
                <w:szCs w:val="16"/>
              </w:rPr>
            </w:pPr>
            <w:r w:rsidRPr="477080F9">
              <w:rPr>
                <w:b/>
                <w:bCs/>
                <w:color w:val="000000" w:themeColor="text1"/>
                <w:sz w:val="16"/>
                <w:szCs w:val="16"/>
              </w:rPr>
              <w:t>17.675</w:t>
            </w:r>
          </w:p>
        </w:tc>
      </w:tr>
      <w:tr w:rsidR="006F5266" w:rsidRPr="009A4120" w14:paraId="32C27827" w14:textId="77777777" w:rsidTr="35D7B47D">
        <w:trPr>
          <w:trHeight w:val="335"/>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7B2E1AAE" w14:textId="77777777" w:rsidR="006F5266" w:rsidRPr="00EE62DA" w:rsidRDefault="2FEE6A5B" w:rsidP="00FC2E9C">
            <w:pPr>
              <w:spacing w:line="276" w:lineRule="auto"/>
              <w:jc w:val="center"/>
              <w:rPr>
                <w:color w:val="000000" w:themeColor="text1"/>
                <w:sz w:val="16"/>
                <w:szCs w:val="16"/>
              </w:rPr>
            </w:pPr>
            <w:r w:rsidRPr="477080F9">
              <w:rPr>
                <w:color w:val="000000" w:themeColor="text1"/>
                <w:sz w:val="16"/>
                <w:szCs w:val="16"/>
              </w:rPr>
              <w:t>SOCIJALNE USLUGE PREDVIĐENE ZAKONOM O SOCIJALNOJ SKRBI</w:t>
            </w:r>
          </w:p>
        </w:tc>
      </w:tr>
      <w:tr w:rsidR="007A28E0" w:rsidRPr="00EE62DA" w14:paraId="4A63C605" w14:textId="77777777" w:rsidTr="35D7B47D">
        <w:trPr>
          <w:trHeight w:val="739"/>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883C38" w14:textId="3EFBBAAF" w:rsidR="007A28E0" w:rsidRPr="00EE62DA" w:rsidRDefault="058E5749" w:rsidP="00FC2E9C">
            <w:pPr>
              <w:spacing w:after="11" w:line="276" w:lineRule="auto"/>
              <w:rPr>
                <w:sz w:val="16"/>
                <w:szCs w:val="16"/>
              </w:rPr>
            </w:pPr>
            <w:r w:rsidRPr="35D7B47D">
              <w:rPr>
                <w:sz w:val="16"/>
                <w:szCs w:val="16"/>
              </w:rPr>
              <w:t>Pomoć u kući koja uključuje organiziranje prehrane</w:t>
            </w:r>
            <w:r w:rsidR="16A2E277" w:rsidRPr="35D7B47D">
              <w:rPr>
                <w:sz w:val="16"/>
                <w:szCs w:val="16"/>
              </w:rPr>
              <w:t>:</w:t>
            </w:r>
          </w:p>
          <w:p w14:paraId="2A7B1832" w14:textId="77777777" w:rsidR="007A28E0" w:rsidRPr="00EE62DA" w:rsidRDefault="66E77F72" w:rsidP="00FC2E9C">
            <w:pPr>
              <w:spacing w:line="276" w:lineRule="auto"/>
              <w:rPr>
                <w:sz w:val="16"/>
                <w:szCs w:val="16"/>
              </w:rPr>
            </w:pPr>
            <w:r w:rsidRPr="477080F9">
              <w:rPr>
                <w:sz w:val="16"/>
                <w:szCs w:val="16"/>
              </w:rPr>
              <w:t>29 % starijih osoba sniženih funkcionalnih sposobnosti</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5C0690" w14:textId="77777777" w:rsidR="007A28E0" w:rsidRPr="00EE62DA" w:rsidRDefault="66E77F72" w:rsidP="00FC2E9C">
            <w:pPr>
              <w:spacing w:line="276" w:lineRule="auto"/>
              <w:jc w:val="center"/>
              <w:rPr>
                <w:sz w:val="16"/>
                <w:szCs w:val="16"/>
              </w:rPr>
            </w:pPr>
            <w:r w:rsidRPr="477080F9">
              <w:rPr>
                <w:rFonts w:cs="Calibri Light"/>
                <w:sz w:val="16"/>
                <w:szCs w:val="16"/>
              </w:rPr>
              <w:t>5126</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749855" w14:textId="77777777" w:rsidR="007A28E0" w:rsidRPr="00EE62DA" w:rsidRDefault="66E77F72" w:rsidP="00FC2E9C">
            <w:pPr>
              <w:spacing w:line="276" w:lineRule="auto"/>
              <w:jc w:val="center"/>
              <w:rPr>
                <w:sz w:val="16"/>
                <w:szCs w:val="16"/>
              </w:rPr>
            </w:pPr>
            <w:r w:rsidRPr="477080F9">
              <w:rPr>
                <w:rFonts w:cs="Calibri Light"/>
                <w:sz w:val="16"/>
                <w:szCs w:val="16"/>
              </w:rPr>
              <w:t>1919</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04BC6F" w14:textId="77777777" w:rsidR="007A28E0" w:rsidRPr="00271472" w:rsidRDefault="66E77F72" w:rsidP="00FC2E9C">
            <w:pPr>
              <w:spacing w:line="276" w:lineRule="auto"/>
              <w:jc w:val="center"/>
              <w:rPr>
                <w:sz w:val="16"/>
                <w:szCs w:val="16"/>
              </w:rPr>
            </w:pPr>
            <w:r w:rsidRPr="00271472">
              <w:rPr>
                <w:rFonts w:cs="Calibri Light"/>
                <w:sz w:val="16"/>
                <w:szCs w:val="16"/>
              </w:rPr>
              <w:t>-3207</w:t>
            </w:r>
          </w:p>
        </w:tc>
      </w:tr>
      <w:tr w:rsidR="007A28E0" w:rsidRPr="00EE62DA" w14:paraId="353F3475" w14:textId="77777777" w:rsidTr="35D7B47D">
        <w:trPr>
          <w:trHeight w:val="739"/>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B093CB" w14:textId="2187F35F" w:rsidR="007A28E0" w:rsidRPr="00EE62DA" w:rsidRDefault="058E5749" w:rsidP="00FC2E9C">
            <w:pPr>
              <w:spacing w:after="11" w:line="276" w:lineRule="auto"/>
              <w:rPr>
                <w:sz w:val="16"/>
                <w:szCs w:val="16"/>
              </w:rPr>
            </w:pPr>
            <w:r w:rsidRPr="35D7B47D">
              <w:rPr>
                <w:sz w:val="16"/>
                <w:szCs w:val="16"/>
              </w:rPr>
              <w:t>Pomoć u kući koja ne uključuje organiziranje prehrane</w:t>
            </w:r>
            <w:r w:rsidR="07DE7236" w:rsidRPr="35D7B47D">
              <w:rPr>
                <w:sz w:val="16"/>
                <w:szCs w:val="16"/>
              </w:rPr>
              <w:t>:</w:t>
            </w:r>
          </w:p>
          <w:p w14:paraId="4122B4C1" w14:textId="77777777" w:rsidR="007A28E0" w:rsidRPr="00EE62DA" w:rsidRDefault="66E77F72" w:rsidP="00FC2E9C">
            <w:pPr>
              <w:spacing w:line="276" w:lineRule="auto"/>
              <w:rPr>
                <w:sz w:val="16"/>
                <w:szCs w:val="16"/>
              </w:rPr>
            </w:pPr>
            <w:r w:rsidRPr="477080F9">
              <w:rPr>
                <w:sz w:val="16"/>
                <w:szCs w:val="16"/>
              </w:rPr>
              <w:t>29 % starijih osoba sniženih funkcionalnih sposobnosti</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7D1A11" w14:textId="77777777" w:rsidR="007A28E0" w:rsidRPr="00EE62DA" w:rsidRDefault="66E77F72" w:rsidP="00FC2E9C">
            <w:pPr>
              <w:spacing w:line="276" w:lineRule="auto"/>
              <w:jc w:val="center"/>
              <w:rPr>
                <w:sz w:val="16"/>
                <w:szCs w:val="16"/>
              </w:rPr>
            </w:pPr>
            <w:r w:rsidRPr="477080F9">
              <w:rPr>
                <w:rFonts w:cs="Calibri Light"/>
                <w:sz w:val="16"/>
                <w:szCs w:val="16"/>
              </w:rPr>
              <w:t>5126</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5DE2BB" w14:textId="77777777" w:rsidR="007A28E0" w:rsidRPr="00EE62DA" w:rsidRDefault="66E77F72" w:rsidP="00FC2E9C">
            <w:pPr>
              <w:spacing w:line="276" w:lineRule="auto"/>
              <w:jc w:val="center"/>
              <w:rPr>
                <w:sz w:val="16"/>
                <w:szCs w:val="16"/>
              </w:rPr>
            </w:pPr>
            <w:r w:rsidRPr="477080F9">
              <w:rPr>
                <w:rFonts w:cs="Calibri Light"/>
                <w:sz w:val="16"/>
                <w:szCs w:val="16"/>
              </w:rPr>
              <w:t>2158</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CFF0C8" w14:textId="77777777" w:rsidR="007A28E0" w:rsidRPr="00271472" w:rsidRDefault="66E77F72" w:rsidP="00FC2E9C">
            <w:pPr>
              <w:spacing w:line="276" w:lineRule="auto"/>
              <w:jc w:val="center"/>
              <w:rPr>
                <w:sz w:val="16"/>
                <w:szCs w:val="16"/>
              </w:rPr>
            </w:pPr>
            <w:r w:rsidRPr="00271472">
              <w:rPr>
                <w:rFonts w:cs="Calibri Light"/>
                <w:sz w:val="16"/>
                <w:szCs w:val="16"/>
              </w:rPr>
              <w:t>-2968</w:t>
            </w:r>
          </w:p>
        </w:tc>
      </w:tr>
      <w:tr w:rsidR="007A28E0" w:rsidRPr="00EE62DA" w14:paraId="4E2DBE50" w14:textId="77777777" w:rsidTr="35D7B47D">
        <w:trPr>
          <w:trHeight w:val="739"/>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CC3423" w14:textId="149EF541" w:rsidR="007A28E0" w:rsidRPr="00EE62DA" w:rsidRDefault="058E5749" w:rsidP="00FC2E9C">
            <w:pPr>
              <w:spacing w:line="276" w:lineRule="auto"/>
              <w:rPr>
                <w:sz w:val="16"/>
                <w:szCs w:val="16"/>
              </w:rPr>
            </w:pPr>
            <w:r w:rsidRPr="35D7B47D">
              <w:rPr>
                <w:sz w:val="16"/>
                <w:szCs w:val="16"/>
              </w:rPr>
              <w:lastRenderedPageBreak/>
              <w:t>Smještaj (krizni ili u drugim okolnostima) ili organizirano stanovanje za starije osobe</w:t>
            </w:r>
            <w:r w:rsidR="6EDC47E6" w:rsidRPr="35D7B47D">
              <w:rPr>
                <w:sz w:val="16"/>
                <w:szCs w:val="16"/>
              </w:rPr>
              <w:t>:</w:t>
            </w:r>
          </w:p>
          <w:p w14:paraId="38F8FA92" w14:textId="77777777" w:rsidR="007A28E0" w:rsidRPr="00EE62DA" w:rsidRDefault="3C66A0FC" w:rsidP="00FC2E9C">
            <w:pPr>
              <w:spacing w:line="276" w:lineRule="auto"/>
              <w:rPr>
                <w:sz w:val="16"/>
                <w:szCs w:val="16"/>
              </w:rPr>
            </w:pPr>
            <w:r w:rsidRPr="03BDDA83">
              <w:rPr>
                <w:sz w:val="16"/>
                <w:szCs w:val="16"/>
              </w:rPr>
              <w:t>37 % starijih osoba sniženih funkcionalnih sposobnosti</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B178B9" w14:textId="266356D0" w:rsidR="007A28E0" w:rsidRPr="00A00917" w:rsidRDefault="058E5749" w:rsidP="00FC2E9C">
            <w:pPr>
              <w:spacing w:line="276" w:lineRule="auto"/>
              <w:jc w:val="center"/>
              <w:rPr>
                <w:sz w:val="16"/>
                <w:szCs w:val="16"/>
              </w:rPr>
            </w:pPr>
            <w:r w:rsidRPr="35D7B47D">
              <w:rPr>
                <w:sz w:val="16"/>
                <w:szCs w:val="16"/>
              </w:rPr>
              <w:t>6540</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92B0F8" w14:textId="0E1F91F0" w:rsidR="007A28E0" w:rsidRPr="00A00917" w:rsidRDefault="680AA0B8" w:rsidP="00A00917">
            <w:pPr>
              <w:spacing w:line="276" w:lineRule="auto"/>
              <w:jc w:val="center"/>
              <w:rPr>
                <w:sz w:val="16"/>
                <w:szCs w:val="16"/>
              </w:rPr>
            </w:pPr>
            <w:r w:rsidRPr="00A00917">
              <w:rPr>
                <w:sz w:val="16"/>
                <w:szCs w:val="16"/>
              </w:rPr>
              <w:t>6531</w:t>
            </w:r>
            <w:r w:rsidR="00A00917">
              <w:rPr>
                <w:rStyle w:val="FootnoteReference"/>
                <w:sz w:val="16"/>
                <w:szCs w:val="16"/>
              </w:rPr>
              <w:footnoteReference w:id="23"/>
            </w:r>
          </w:p>
          <w:p w14:paraId="55000F1B" w14:textId="5FA69DAD" w:rsidR="007A28E0" w:rsidRPr="00A00917" w:rsidRDefault="007A28E0" w:rsidP="00FC2E9C">
            <w:pPr>
              <w:spacing w:line="276" w:lineRule="auto"/>
              <w:rPr>
                <w:sz w:val="16"/>
                <w:szCs w:val="16"/>
              </w:rPr>
            </w:pPr>
          </w:p>
          <w:p w14:paraId="4DAA4F79" w14:textId="5CD4A64B" w:rsidR="007A28E0" w:rsidRPr="00A00917" w:rsidRDefault="007A28E0" w:rsidP="00FC2E9C">
            <w:pPr>
              <w:spacing w:line="276" w:lineRule="auto"/>
              <w:rPr>
                <w:sz w:val="16"/>
                <w:szCs w:val="16"/>
              </w:rPr>
            </w:pP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B7B0AC" w14:textId="77777777" w:rsidR="007A28E0" w:rsidRPr="00271472" w:rsidRDefault="66E77F72" w:rsidP="00FC2E9C">
            <w:pPr>
              <w:spacing w:line="276" w:lineRule="auto"/>
              <w:jc w:val="center"/>
              <w:rPr>
                <w:sz w:val="16"/>
                <w:szCs w:val="16"/>
              </w:rPr>
            </w:pPr>
            <w:r w:rsidRPr="00271472">
              <w:rPr>
                <w:rFonts w:cs="Calibri Light"/>
                <w:sz w:val="16"/>
                <w:szCs w:val="16"/>
              </w:rPr>
              <w:t>-9</w:t>
            </w:r>
          </w:p>
        </w:tc>
      </w:tr>
      <w:tr w:rsidR="006F5266" w:rsidRPr="00EE62DA" w14:paraId="0BD31F79" w14:textId="77777777" w:rsidTr="35D7B47D">
        <w:trPr>
          <w:trHeight w:val="299"/>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688CC36A" w14:textId="1299B051" w:rsidR="35D7B47D" w:rsidRDefault="35D7B47D" w:rsidP="35D7B47D">
            <w:pPr>
              <w:spacing w:line="276" w:lineRule="auto"/>
              <w:jc w:val="center"/>
              <w:rPr>
                <w:sz w:val="16"/>
                <w:szCs w:val="16"/>
              </w:rPr>
            </w:pPr>
          </w:p>
          <w:p w14:paraId="7322A703" w14:textId="1FA961A7" w:rsidR="35D7B47D" w:rsidRDefault="35D7B47D" w:rsidP="35D7B47D">
            <w:pPr>
              <w:spacing w:line="276" w:lineRule="auto"/>
              <w:jc w:val="center"/>
              <w:rPr>
                <w:sz w:val="16"/>
                <w:szCs w:val="16"/>
              </w:rPr>
            </w:pPr>
          </w:p>
          <w:p w14:paraId="68A70AA1" w14:textId="70E540ED" w:rsidR="35D7B47D" w:rsidRDefault="35D7B47D" w:rsidP="35D7B47D">
            <w:pPr>
              <w:spacing w:line="276" w:lineRule="auto"/>
              <w:jc w:val="center"/>
              <w:rPr>
                <w:sz w:val="16"/>
                <w:szCs w:val="16"/>
              </w:rPr>
            </w:pPr>
          </w:p>
          <w:p w14:paraId="4BEADAA7" w14:textId="77777777" w:rsidR="006F5266" w:rsidRPr="00271472" w:rsidRDefault="2FEE6A5B" w:rsidP="00FC2E9C">
            <w:pPr>
              <w:spacing w:line="276" w:lineRule="auto"/>
              <w:jc w:val="center"/>
              <w:rPr>
                <w:sz w:val="16"/>
                <w:szCs w:val="16"/>
              </w:rPr>
            </w:pPr>
            <w:r w:rsidRPr="00271472">
              <w:rPr>
                <w:sz w:val="16"/>
                <w:szCs w:val="16"/>
              </w:rPr>
              <w:t xml:space="preserve">DRUGE INOVATIVNE I </w:t>
            </w:r>
            <w:r w:rsidRPr="00271472">
              <w:rPr>
                <w:sz w:val="16"/>
                <w:szCs w:val="16"/>
                <w:shd w:val="clear" w:color="auto" w:fill="EDEDED" w:themeFill="accent3" w:themeFillTint="33"/>
              </w:rPr>
              <w:t>PROJEKTNO</w:t>
            </w:r>
            <w:r w:rsidRPr="00271472">
              <w:rPr>
                <w:sz w:val="16"/>
                <w:szCs w:val="16"/>
              </w:rPr>
              <w:t xml:space="preserve"> FINANCIRANE USLUGE IZ SUSTAVA SOCIJALNE SKRBI</w:t>
            </w:r>
          </w:p>
        </w:tc>
      </w:tr>
      <w:tr w:rsidR="007A28E0" w:rsidRPr="00EE62DA" w14:paraId="41918BA3" w14:textId="77777777" w:rsidTr="35D7B47D">
        <w:trPr>
          <w:trHeight w:val="663"/>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6B2087" w14:textId="50E17FA9" w:rsidR="007A28E0" w:rsidRPr="00EE62DA" w:rsidRDefault="058E5749" w:rsidP="00FC2E9C">
            <w:pPr>
              <w:spacing w:after="11" w:line="276" w:lineRule="auto"/>
              <w:rPr>
                <w:sz w:val="16"/>
                <w:szCs w:val="16"/>
              </w:rPr>
            </w:pPr>
            <w:r w:rsidRPr="35D7B47D">
              <w:rPr>
                <w:sz w:val="16"/>
                <w:szCs w:val="16"/>
              </w:rPr>
              <w:t>Organizirani prijevoz i pratnja za starije i nemoćne osobe</w:t>
            </w:r>
            <w:r w:rsidR="1185AE90" w:rsidRPr="35D7B47D">
              <w:rPr>
                <w:sz w:val="16"/>
                <w:szCs w:val="16"/>
              </w:rPr>
              <w:t>:</w:t>
            </w:r>
          </w:p>
          <w:p w14:paraId="51CB9E07" w14:textId="77777777" w:rsidR="007A28E0" w:rsidRPr="00EE62DA" w:rsidRDefault="66E77F72" w:rsidP="00FC2E9C">
            <w:pPr>
              <w:spacing w:line="276" w:lineRule="auto"/>
              <w:ind w:right="17"/>
              <w:rPr>
                <w:sz w:val="16"/>
                <w:szCs w:val="16"/>
              </w:rPr>
            </w:pPr>
            <w:r w:rsidRPr="477080F9">
              <w:rPr>
                <w:sz w:val="16"/>
                <w:szCs w:val="16"/>
              </w:rPr>
              <w:t>29 % starijih osoba sniženih funkcionalnih sposobnosti</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7A5B39" w14:textId="77777777" w:rsidR="007A28E0" w:rsidRPr="00EE62DA" w:rsidRDefault="66E77F72" w:rsidP="00FC2E9C">
            <w:pPr>
              <w:spacing w:line="276" w:lineRule="auto"/>
              <w:jc w:val="center"/>
              <w:rPr>
                <w:sz w:val="16"/>
                <w:szCs w:val="16"/>
              </w:rPr>
            </w:pPr>
            <w:r w:rsidRPr="477080F9">
              <w:rPr>
                <w:rFonts w:cs="Calibri Light"/>
                <w:sz w:val="16"/>
                <w:szCs w:val="16"/>
              </w:rPr>
              <w:t>5126</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00A43AA" w14:textId="77777777" w:rsidR="007A28E0" w:rsidRPr="00EE62DA" w:rsidRDefault="66E77F72" w:rsidP="00FC2E9C">
            <w:pPr>
              <w:spacing w:line="276" w:lineRule="auto"/>
              <w:jc w:val="center"/>
              <w:rPr>
                <w:sz w:val="16"/>
                <w:szCs w:val="16"/>
              </w:rPr>
            </w:pPr>
            <w:r w:rsidRPr="477080F9">
              <w:rPr>
                <w:rFonts w:cs="Calibri Light"/>
                <w:sz w:val="16"/>
                <w:szCs w:val="16"/>
              </w:rPr>
              <w:t>146</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D2C62B" w14:textId="77777777" w:rsidR="007A28E0" w:rsidRPr="00271472" w:rsidRDefault="66E77F72" w:rsidP="00FC2E9C">
            <w:pPr>
              <w:spacing w:line="276" w:lineRule="auto"/>
              <w:jc w:val="center"/>
              <w:rPr>
                <w:sz w:val="16"/>
                <w:szCs w:val="16"/>
              </w:rPr>
            </w:pPr>
            <w:r w:rsidRPr="00271472">
              <w:rPr>
                <w:rFonts w:cs="Calibri Light"/>
                <w:sz w:val="16"/>
                <w:szCs w:val="16"/>
              </w:rPr>
              <w:t>-4980</w:t>
            </w:r>
          </w:p>
        </w:tc>
      </w:tr>
      <w:tr w:rsidR="007A28E0" w:rsidRPr="00EE62DA" w14:paraId="2D14354E" w14:textId="77777777" w:rsidTr="35D7B47D">
        <w:trPr>
          <w:trHeight w:val="663"/>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A6CD1A" w14:textId="59CEFAC5" w:rsidR="007A28E0" w:rsidRPr="00EE62DA" w:rsidRDefault="058E5749" w:rsidP="00FC2E9C">
            <w:pPr>
              <w:spacing w:after="11" w:line="276" w:lineRule="auto"/>
              <w:rPr>
                <w:sz w:val="16"/>
                <w:szCs w:val="16"/>
              </w:rPr>
            </w:pPr>
            <w:r w:rsidRPr="35D7B47D">
              <w:rPr>
                <w:sz w:val="16"/>
                <w:szCs w:val="16"/>
              </w:rPr>
              <w:t>Alarmni dojavni sustav za starije osobe (npr. SOS narukvice)</w:t>
            </w:r>
            <w:r w:rsidR="269E27DE" w:rsidRPr="35D7B47D">
              <w:rPr>
                <w:sz w:val="16"/>
                <w:szCs w:val="16"/>
              </w:rPr>
              <w:t>:</w:t>
            </w:r>
          </w:p>
          <w:p w14:paraId="25170C9A" w14:textId="77777777" w:rsidR="007A28E0" w:rsidRPr="00EE62DA" w:rsidRDefault="66E77F72" w:rsidP="00FC2E9C">
            <w:pPr>
              <w:spacing w:line="276" w:lineRule="auto"/>
              <w:ind w:right="17"/>
              <w:rPr>
                <w:sz w:val="16"/>
                <w:szCs w:val="16"/>
              </w:rPr>
            </w:pPr>
            <w:r w:rsidRPr="477080F9">
              <w:rPr>
                <w:sz w:val="16"/>
                <w:szCs w:val="16"/>
              </w:rPr>
              <w:t>41 % starijih osoba sniženih funkcionalnih sposobnosti</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4B4598" w14:textId="77777777" w:rsidR="007A28E0" w:rsidRPr="00EE62DA" w:rsidRDefault="66E77F72" w:rsidP="00FC2E9C">
            <w:pPr>
              <w:spacing w:line="276" w:lineRule="auto"/>
              <w:jc w:val="center"/>
              <w:rPr>
                <w:sz w:val="16"/>
                <w:szCs w:val="16"/>
              </w:rPr>
            </w:pPr>
            <w:r w:rsidRPr="477080F9">
              <w:rPr>
                <w:rFonts w:cs="Calibri Light"/>
                <w:sz w:val="16"/>
                <w:szCs w:val="16"/>
              </w:rPr>
              <w:t>7247</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B97CEF" w14:textId="77777777" w:rsidR="007A28E0" w:rsidRPr="00EE62DA" w:rsidRDefault="66E77F72" w:rsidP="00FC2E9C">
            <w:pPr>
              <w:spacing w:line="276" w:lineRule="auto"/>
              <w:jc w:val="center"/>
              <w:rPr>
                <w:sz w:val="16"/>
                <w:szCs w:val="16"/>
              </w:rPr>
            </w:pPr>
            <w:r w:rsidRPr="477080F9">
              <w:rPr>
                <w:rFonts w:cs="Calibri Light"/>
                <w:sz w:val="16"/>
                <w:szCs w:val="16"/>
              </w:rPr>
              <w:t>291</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FAB6D2" w14:textId="77777777" w:rsidR="007A28E0" w:rsidRPr="00271472" w:rsidRDefault="66E77F72" w:rsidP="00FC2E9C">
            <w:pPr>
              <w:spacing w:line="276" w:lineRule="auto"/>
              <w:jc w:val="center"/>
              <w:rPr>
                <w:sz w:val="16"/>
                <w:szCs w:val="16"/>
              </w:rPr>
            </w:pPr>
            <w:r w:rsidRPr="00271472">
              <w:rPr>
                <w:rFonts w:cs="Calibri Light"/>
                <w:sz w:val="16"/>
                <w:szCs w:val="16"/>
              </w:rPr>
              <w:t>-6956</w:t>
            </w:r>
          </w:p>
        </w:tc>
      </w:tr>
      <w:tr w:rsidR="007A28E0" w:rsidRPr="00EE62DA" w14:paraId="1F5F32C9" w14:textId="77777777" w:rsidTr="35D7B47D">
        <w:trPr>
          <w:trHeight w:val="1174"/>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4DB3D5" w14:textId="2D5F4BDC" w:rsidR="007A28E0" w:rsidRPr="00EE62DA" w:rsidRDefault="058E5749" w:rsidP="00FC2E9C">
            <w:pPr>
              <w:spacing w:after="4" w:line="276" w:lineRule="auto"/>
              <w:rPr>
                <w:sz w:val="16"/>
                <w:szCs w:val="16"/>
              </w:rPr>
            </w:pPr>
            <w:r w:rsidRPr="35D7B47D">
              <w:rPr>
                <w:sz w:val="16"/>
                <w:szCs w:val="16"/>
              </w:rPr>
              <w:t>Stanovanje u vlastitom domu uz intenzivnu i kontinuiranu podršku</w:t>
            </w:r>
            <w:r w:rsidR="3B9307E2" w:rsidRPr="35D7B47D">
              <w:rPr>
                <w:sz w:val="16"/>
                <w:szCs w:val="16"/>
              </w:rPr>
              <w:t>:</w:t>
            </w:r>
          </w:p>
          <w:p w14:paraId="6EF8E74D" w14:textId="77777777" w:rsidR="007A28E0" w:rsidRPr="00EE62DA" w:rsidRDefault="66E77F72" w:rsidP="00FC2E9C">
            <w:pPr>
              <w:spacing w:line="276" w:lineRule="auto"/>
              <w:rPr>
                <w:sz w:val="16"/>
                <w:szCs w:val="16"/>
              </w:rPr>
            </w:pPr>
            <w:r w:rsidRPr="477080F9">
              <w:rPr>
                <w:sz w:val="16"/>
                <w:szCs w:val="16"/>
              </w:rPr>
              <w:t>8 % starijih osoba sniženih funkcionalnih sposobnosti</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CE7360" w14:textId="77777777" w:rsidR="007A28E0" w:rsidRPr="00EE62DA" w:rsidRDefault="66E77F72" w:rsidP="00FC2E9C">
            <w:pPr>
              <w:spacing w:line="276" w:lineRule="auto"/>
              <w:jc w:val="center"/>
              <w:rPr>
                <w:rFonts w:cs="Calibri Light"/>
                <w:sz w:val="16"/>
                <w:szCs w:val="16"/>
              </w:rPr>
            </w:pPr>
            <w:r w:rsidRPr="477080F9">
              <w:rPr>
                <w:rFonts w:cs="Calibri Light"/>
                <w:sz w:val="16"/>
                <w:szCs w:val="16"/>
              </w:rPr>
              <w:t>1414</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2D1433" w14:textId="77777777" w:rsidR="007A28E0" w:rsidRPr="00EE62DA" w:rsidRDefault="66E77F72" w:rsidP="00FC2E9C">
            <w:pPr>
              <w:spacing w:line="276" w:lineRule="auto"/>
              <w:jc w:val="center"/>
              <w:rPr>
                <w:rFonts w:cs="Calibri Light"/>
                <w:sz w:val="16"/>
                <w:szCs w:val="16"/>
              </w:rPr>
            </w:pPr>
            <w:r w:rsidRPr="477080F9">
              <w:rPr>
                <w:rFonts w:cs="Calibri Light"/>
                <w:sz w:val="16"/>
                <w:szCs w:val="16"/>
              </w:rPr>
              <w:t>438</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6CB8B3" w14:textId="77777777" w:rsidR="007A28E0" w:rsidRPr="00271472" w:rsidRDefault="66E77F72" w:rsidP="00FC2E9C">
            <w:pPr>
              <w:spacing w:line="276" w:lineRule="auto"/>
              <w:jc w:val="center"/>
              <w:rPr>
                <w:rFonts w:cs="Calibri Light"/>
                <w:sz w:val="16"/>
                <w:szCs w:val="16"/>
              </w:rPr>
            </w:pPr>
            <w:r w:rsidRPr="00271472">
              <w:rPr>
                <w:rFonts w:cs="Calibri Light"/>
                <w:sz w:val="16"/>
                <w:szCs w:val="16"/>
              </w:rPr>
              <w:t>-976</w:t>
            </w:r>
          </w:p>
        </w:tc>
      </w:tr>
      <w:tr w:rsidR="006F5266" w:rsidRPr="00EE62DA" w14:paraId="7F253718" w14:textId="77777777" w:rsidTr="35D7B47D">
        <w:trPr>
          <w:trHeight w:val="291"/>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222C0D48" w14:textId="77777777" w:rsidR="006F5266" w:rsidRPr="00271472" w:rsidRDefault="2FEE6A5B" w:rsidP="00FC2E9C">
            <w:pPr>
              <w:spacing w:line="276" w:lineRule="auto"/>
              <w:jc w:val="center"/>
              <w:rPr>
                <w:sz w:val="16"/>
                <w:szCs w:val="16"/>
              </w:rPr>
            </w:pPr>
            <w:r w:rsidRPr="00271472">
              <w:rPr>
                <w:sz w:val="16"/>
                <w:szCs w:val="16"/>
              </w:rPr>
              <w:t>DRUGE INOVATIVNE I PROJEKTNO FINANCIRANE USLUGE IZ SUSTAVA SOCIJALNE SKRBI</w:t>
            </w:r>
          </w:p>
          <w:p w14:paraId="0F0648D8" w14:textId="77777777" w:rsidR="006F5266" w:rsidRPr="00271472" w:rsidRDefault="2FEE6A5B" w:rsidP="00FC2E9C">
            <w:pPr>
              <w:spacing w:line="276" w:lineRule="auto"/>
              <w:jc w:val="center"/>
              <w:rPr>
                <w:sz w:val="16"/>
                <w:szCs w:val="16"/>
              </w:rPr>
            </w:pPr>
            <w:r w:rsidRPr="00271472">
              <w:rPr>
                <w:sz w:val="16"/>
                <w:szCs w:val="16"/>
              </w:rPr>
              <w:t>DRUGE USLUGE IZ SEKTORA ZDRAVSTVA</w:t>
            </w:r>
          </w:p>
        </w:tc>
      </w:tr>
      <w:tr w:rsidR="007A28E0" w:rsidRPr="00EE62DA" w14:paraId="5B8BF141" w14:textId="77777777" w:rsidTr="35D7B47D">
        <w:trPr>
          <w:trHeight w:val="739"/>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BF8F80" w14:textId="46011AEF" w:rsidR="007A28E0" w:rsidRPr="00EE62DA" w:rsidRDefault="058E5749" w:rsidP="00FC2E9C">
            <w:pPr>
              <w:spacing w:after="11" w:line="276" w:lineRule="auto"/>
              <w:rPr>
                <w:sz w:val="16"/>
                <w:szCs w:val="16"/>
              </w:rPr>
            </w:pPr>
            <w:r w:rsidRPr="35D7B47D">
              <w:rPr>
                <w:sz w:val="16"/>
                <w:szCs w:val="16"/>
              </w:rPr>
              <w:t>Njega u kući</w:t>
            </w:r>
            <w:r w:rsidR="41147841" w:rsidRPr="35D7B47D">
              <w:rPr>
                <w:sz w:val="16"/>
                <w:szCs w:val="16"/>
              </w:rPr>
              <w:t>:</w:t>
            </w:r>
          </w:p>
          <w:p w14:paraId="3CF0FE09" w14:textId="77777777" w:rsidR="007A28E0" w:rsidRPr="00EE62DA" w:rsidRDefault="66E77F72" w:rsidP="00FC2E9C">
            <w:pPr>
              <w:spacing w:line="276" w:lineRule="auto"/>
              <w:rPr>
                <w:sz w:val="16"/>
                <w:szCs w:val="16"/>
              </w:rPr>
            </w:pPr>
            <w:r w:rsidRPr="477080F9">
              <w:rPr>
                <w:sz w:val="16"/>
                <w:szCs w:val="16"/>
              </w:rPr>
              <w:t>29 % starijih osoba sniženih funkcionalnih sposobnosti</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4E85A0" w14:textId="77777777" w:rsidR="007A28E0" w:rsidRPr="00EE62DA" w:rsidRDefault="66E77F72" w:rsidP="00FC2E9C">
            <w:pPr>
              <w:spacing w:line="276" w:lineRule="auto"/>
              <w:jc w:val="center"/>
              <w:rPr>
                <w:sz w:val="16"/>
                <w:szCs w:val="16"/>
              </w:rPr>
            </w:pPr>
            <w:r w:rsidRPr="477080F9">
              <w:rPr>
                <w:rFonts w:cs="Calibri Light"/>
                <w:sz w:val="16"/>
                <w:szCs w:val="16"/>
              </w:rPr>
              <w:t>5126</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69033F" w14:textId="77777777" w:rsidR="007A28E0" w:rsidRPr="00EE62DA" w:rsidRDefault="66E77F72" w:rsidP="00FC2E9C">
            <w:pPr>
              <w:spacing w:line="276" w:lineRule="auto"/>
              <w:jc w:val="center"/>
              <w:rPr>
                <w:sz w:val="16"/>
                <w:szCs w:val="16"/>
              </w:rPr>
            </w:pPr>
            <w:r w:rsidRPr="477080F9">
              <w:rPr>
                <w:rFonts w:cs="Calibri Light"/>
                <w:sz w:val="16"/>
                <w:szCs w:val="16"/>
              </w:rPr>
              <w:t>2697</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AE6398" w14:textId="77777777" w:rsidR="007A28E0" w:rsidRPr="00271472" w:rsidRDefault="66E77F72" w:rsidP="00FC2E9C">
            <w:pPr>
              <w:spacing w:line="276" w:lineRule="auto"/>
              <w:jc w:val="center"/>
              <w:rPr>
                <w:sz w:val="16"/>
                <w:szCs w:val="16"/>
              </w:rPr>
            </w:pPr>
            <w:r w:rsidRPr="00271472">
              <w:rPr>
                <w:rFonts w:cs="Calibri Light"/>
                <w:sz w:val="16"/>
                <w:szCs w:val="16"/>
              </w:rPr>
              <w:t>-2429</w:t>
            </w:r>
          </w:p>
        </w:tc>
      </w:tr>
      <w:tr w:rsidR="006F5266" w:rsidRPr="00EE62DA" w14:paraId="73B8575C" w14:textId="77777777" w:rsidTr="35D7B47D">
        <w:trPr>
          <w:trHeight w:val="493"/>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22B3292D" w14:textId="77777777" w:rsidR="006F5266" w:rsidRPr="00271472" w:rsidRDefault="2FEE6A5B" w:rsidP="00FC2E9C">
            <w:pPr>
              <w:spacing w:line="276" w:lineRule="auto"/>
              <w:jc w:val="center"/>
              <w:rPr>
                <w:b/>
                <w:bCs/>
                <w:sz w:val="16"/>
                <w:szCs w:val="16"/>
              </w:rPr>
            </w:pPr>
            <w:r w:rsidRPr="00271472">
              <w:rPr>
                <w:b/>
                <w:bCs/>
                <w:sz w:val="16"/>
                <w:szCs w:val="16"/>
              </w:rPr>
              <w:t>Broj građana u riziku u Gradu Zagrebu - STARIJE OSOBE NARUŠENA MENTALNOG ZDRAVLJA:</w:t>
            </w:r>
          </w:p>
          <w:p w14:paraId="4E3F76AB" w14:textId="5486372C" w:rsidR="006F5266" w:rsidRPr="00271472" w:rsidRDefault="73E54FF0" w:rsidP="00FC2E9C">
            <w:pPr>
              <w:spacing w:line="276" w:lineRule="auto"/>
              <w:jc w:val="center"/>
              <w:rPr>
                <w:rFonts w:cs="Calibri Light"/>
                <w:b/>
                <w:bCs/>
                <w:sz w:val="16"/>
                <w:szCs w:val="16"/>
              </w:rPr>
            </w:pPr>
            <w:r w:rsidRPr="35D7B47D">
              <w:rPr>
                <w:b/>
                <w:bCs/>
                <w:sz w:val="16"/>
                <w:szCs w:val="16"/>
              </w:rPr>
              <w:t>8165</w:t>
            </w:r>
          </w:p>
        </w:tc>
      </w:tr>
      <w:tr w:rsidR="006F5266" w:rsidRPr="009A4120" w14:paraId="46D8EC0C" w14:textId="77777777" w:rsidTr="35D7B47D">
        <w:trPr>
          <w:trHeight w:val="261"/>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01FC4B14" w14:textId="77777777" w:rsidR="006F5266" w:rsidRPr="00271472" w:rsidRDefault="2FEE6A5B" w:rsidP="00FC2E9C">
            <w:pPr>
              <w:spacing w:line="276" w:lineRule="auto"/>
              <w:jc w:val="center"/>
              <w:rPr>
                <w:sz w:val="16"/>
                <w:szCs w:val="16"/>
              </w:rPr>
            </w:pPr>
            <w:r w:rsidRPr="00271472">
              <w:rPr>
                <w:sz w:val="16"/>
                <w:szCs w:val="16"/>
              </w:rPr>
              <w:t>SOCIJALNE USLUGE PREDVIĐENE ZAKONOM O SOCIJALNOJ SKRBI</w:t>
            </w:r>
          </w:p>
        </w:tc>
      </w:tr>
      <w:tr w:rsidR="007A28E0" w:rsidRPr="00EE62DA" w14:paraId="76A29A0E" w14:textId="77777777" w:rsidTr="35D7B47D">
        <w:trPr>
          <w:trHeight w:val="739"/>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E46188" w14:textId="3AD73011" w:rsidR="007A28E0" w:rsidRPr="00EE62DA" w:rsidRDefault="058E5749" w:rsidP="00FC2E9C">
            <w:pPr>
              <w:spacing w:after="11" w:line="276" w:lineRule="auto"/>
              <w:rPr>
                <w:sz w:val="16"/>
                <w:szCs w:val="16"/>
              </w:rPr>
            </w:pPr>
            <w:r w:rsidRPr="35D7B47D">
              <w:rPr>
                <w:sz w:val="16"/>
                <w:szCs w:val="16"/>
              </w:rPr>
              <w:t>Boravak</w:t>
            </w:r>
            <w:r w:rsidR="7AA00325" w:rsidRPr="35D7B47D">
              <w:rPr>
                <w:sz w:val="16"/>
                <w:szCs w:val="16"/>
              </w:rPr>
              <w:t>:</w:t>
            </w:r>
          </w:p>
          <w:p w14:paraId="767E485D" w14:textId="6748FE52" w:rsidR="007A28E0" w:rsidRPr="00EE62DA" w:rsidRDefault="058E5749" w:rsidP="00FC2E9C">
            <w:pPr>
              <w:spacing w:line="276" w:lineRule="auto"/>
              <w:rPr>
                <w:sz w:val="16"/>
                <w:szCs w:val="16"/>
              </w:rPr>
            </w:pPr>
            <w:r w:rsidRPr="35D7B47D">
              <w:rPr>
                <w:sz w:val="16"/>
                <w:szCs w:val="16"/>
              </w:rPr>
              <w:t>30 % starijih osoba s teškoćama mentalnog zdravlja motiviranih za uslugu</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AB0D32" w14:textId="77777777" w:rsidR="007A28E0" w:rsidRPr="00EE62DA" w:rsidRDefault="66E77F72" w:rsidP="00FC2E9C">
            <w:pPr>
              <w:spacing w:line="276" w:lineRule="auto"/>
              <w:jc w:val="center"/>
              <w:rPr>
                <w:sz w:val="16"/>
                <w:szCs w:val="16"/>
              </w:rPr>
            </w:pPr>
            <w:r w:rsidRPr="477080F9">
              <w:rPr>
                <w:rFonts w:cs="Calibri Light"/>
                <w:sz w:val="16"/>
                <w:szCs w:val="16"/>
              </w:rPr>
              <w:t>2449</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262947" w14:textId="77777777" w:rsidR="007A28E0" w:rsidRPr="00EE62DA" w:rsidRDefault="66E77F72" w:rsidP="00FC2E9C">
            <w:pPr>
              <w:spacing w:line="276" w:lineRule="auto"/>
              <w:jc w:val="center"/>
              <w:rPr>
                <w:sz w:val="16"/>
                <w:szCs w:val="16"/>
              </w:rPr>
            </w:pPr>
            <w:r w:rsidRPr="477080F9">
              <w:rPr>
                <w:rFonts w:cs="Calibri Light"/>
                <w:sz w:val="16"/>
                <w:szCs w:val="16"/>
              </w:rPr>
              <w:t>668</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0A7B22" w14:textId="77777777" w:rsidR="007A28E0" w:rsidRPr="00271472" w:rsidRDefault="66E77F72" w:rsidP="00FC2E9C">
            <w:pPr>
              <w:spacing w:line="276" w:lineRule="auto"/>
              <w:jc w:val="center"/>
              <w:rPr>
                <w:sz w:val="16"/>
                <w:szCs w:val="16"/>
              </w:rPr>
            </w:pPr>
            <w:r w:rsidRPr="00271472">
              <w:rPr>
                <w:rFonts w:cs="Calibri Light"/>
                <w:sz w:val="16"/>
                <w:szCs w:val="16"/>
              </w:rPr>
              <w:t>-1781</w:t>
            </w:r>
          </w:p>
        </w:tc>
      </w:tr>
      <w:tr w:rsidR="007A28E0" w:rsidRPr="00EE62DA" w14:paraId="0641F873" w14:textId="77777777" w:rsidTr="35D7B47D">
        <w:trPr>
          <w:trHeight w:val="739"/>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DF7FE0" w14:textId="23C75028" w:rsidR="007A28E0" w:rsidRPr="00EE62DA" w:rsidRDefault="058E5749" w:rsidP="0C09108A">
            <w:pPr>
              <w:spacing w:line="276" w:lineRule="auto"/>
              <w:rPr>
                <w:sz w:val="16"/>
                <w:szCs w:val="16"/>
              </w:rPr>
            </w:pPr>
            <w:r w:rsidRPr="35D7B47D">
              <w:rPr>
                <w:sz w:val="16"/>
                <w:szCs w:val="16"/>
              </w:rPr>
              <w:t>Savjetovanje ili psihosocijalno savjetovanje ili psihosocijalna podrška za odraslu osobu starije dobi</w:t>
            </w:r>
            <w:r w:rsidR="44177810" w:rsidRPr="35D7B47D">
              <w:rPr>
                <w:sz w:val="16"/>
                <w:szCs w:val="16"/>
              </w:rPr>
              <w:t>:</w:t>
            </w:r>
          </w:p>
          <w:p w14:paraId="56FCFED9" w14:textId="621C893A" w:rsidR="007A28E0" w:rsidRPr="00EE62DA" w:rsidRDefault="058E5749" w:rsidP="00FC2E9C">
            <w:pPr>
              <w:spacing w:line="276" w:lineRule="auto"/>
              <w:rPr>
                <w:sz w:val="16"/>
                <w:szCs w:val="16"/>
              </w:rPr>
            </w:pPr>
            <w:r w:rsidRPr="35D7B47D">
              <w:rPr>
                <w:sz w:val="16"/>
                <w:szCs w:val="16"/>
              </w:rPr>
              <w:t>20 % starijih osoba s teškoćama mentalnog zdravlja motiviranih za uslugu</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C9BD19" w14:textId="77777777" w:rsidR="007A28E0" w:rsidRPr="00EE62DA" w:rsidRDefault="66E77F72" w:rsidP="00FC2E9C">
            <w:pPr>
              <w:spacing w:line="276" w:lineRule="auto"/>
              <w:jc w:val="center"/>
              <w:rPr>
                <w:sz w:val="16"/>
                <w:szCs w:val="16"/>
              </w:rPr>
            </w:pPr>
            <w:r w:rsidRPr="477080F9">
              <w:rPr>
                <w:sz w:val="16"/>
                <w:szCs w:val="16"/>
              </w:rPr>
              <w:t>1633</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6841FF" w14:textId="746A3883" w:rsidR="007A28E0" w:rsidRPr="00EE62DA" w:rsidRDefault="058E5749" w:rsidP="00FC2E9C">
            <w:pPr>
              <w:spacing w:after="11" w:line="276" w:lineRule="auto"/>
              <w:rPr>
                <w:sz w:val="16"/>
                <w:szCs w:val="16"/>
              </w:rPr>
            </w:pPr>
            <w:r w:rsidRPr="35D7B47D">
              <w:rPr>
                <w:sz w:val="16"/>
                <w:szCs w:val="16"/>
              </w:rPr>
              <w:t>Savjetovanje: 1741</w:t>
            </w:r>
          </w:p>
          <w:p w14:paraId="4AB8AC47" w14:textId="77777777" w:rsidR="007A28E0" w:rsidRPr="00EE62DA" w:rsidRDefault="66E77F72" w:rsidP="00FC2E9C">
            <w:pPr>
              <w:spacing w:line="276" w:lineRule="auto"/>
              <w:rPr>
                <w:sz w:val="16"/>
                <w:szCs w:val="16"/>
              </w:rPr>
            </w:pPr>
            <w:r w:rsidRPr="477080F9">
              <w:rPr>
                <w:sz w:val="16"/>
                <w:szCs w:val="16"/>
              </w:rPr>
              <w:t>Psihosocijalno savjetovanje: 708</w:t>
            </w:r>
          </w:p>
          <w:p w14:paraId="29B5F510" w14:textId="023F4809" w:rsidR="007A28E0" w:rsidRPr="00EE62DA" w:rsidRDefault="058E5749" w:rsidP="00FC2E9C">
            <w:pPr>
              <w:spacing w:line="276" w:lineRule="auto"/>
              <w:rPr>
                <w:sz w:val="16"/>
                <w:szCs w:val="16"/>
              </w:rPr>
            </w:pPr>
            <w:r w:rsidRPr="35D7B47D">
              <w:rPr>
                <w:sz w:val="16"/>
                <w:szCs w:val="16"/>
              </w:rPr>
              <w:t xml:space="preserve">Psihosocijalna podrška: </w:t>
            </w:r>
            <w:r w:rsidR="36C03A47" w:rsidRPr="35D7B47D">
              <w:rPr>
                <w:sz w:val="16"/>
                <w:szCs w:val="16"/>
              </w:rPr>
              <w:t>1</w:t>
            </w:r>
            <w:r w:rsidRPr="35D7B47D">
              <w:rPr>
                <w:sz w:val="16"/>
                <w:szCs w:val="16"/>
              </w:rPr>
              <w:t>471</w:t>
            </w:r>
          </w:p>
          <w:p w14:paraId="4487356A" w14:textId="77777777" w:rsidR="007A28E0" w:rsidRPr="00EE62DA" w:rsidRDefault="66E77F72" w:rsidP="00FC2E9C">
            <w:pPr>
              <w:spacing w:line="276" w:lineRule="auto"/>
              <w:rPr>
                <w:sz w:val="16"/>
                <w:szCs w:val="16"/>
              </w:rPr>
            </w:pPr>
            <w:r w:rsidRPr="477080F9">
              <w:rPr>
                <w:sz w:val="16"/>
                <w:szCs w:val="16"/>
              </w:rPr>
              <w:t>UKUPNO: 2.313</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18EBBE" w14:textId="77777777" w:rsidR="007A28E0" w:rsidRPr="00271472" w:rsidRDefault="66E77F72" w:rsidP="00FC2E9C">
            <w:pPr>
              <w:spacing w:line="276" w:lineRule="auto"/>
              <w:jc w:val="center"/>
              <w:rPr>
                <w:sz w:val="16"/>
                <w:szCs w:val="16"/>
              </w:rPr>
            </w:pPr>
            <w:r w:rsidRPr="00271472">
              <w:rPr>
                <w:rFonts w:cs="Calibri Light"/>
                <w:sz w:val="16"/>
                <w:szCs w:val="16"/>
              </w:rPr>
              <w:t>680</w:t>
            </w:r>
          </w:p>
        </w:tc>
      </w:tr>
      <w:tr w:rsidR="006F5266" w:rsidRPr="00EE62DA" w14:paraId="0EA43FA6" w14:textId="77777777" w:rsidTr="35D7B47D">
        <w:trPr>
          <w:trHeight w:val="334"/>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2BE516B1" w14:textId="77777777" w:rsidR="006F5266" w:rsidRPr="00271472" w:rsidRDefault="2FEE6A5B" w:rsidP="00FC2E9C">
            <w:pPr>
              <w:spacing w:line="276" w:lineRule="auto"/>
              <w:jc w:val="center"/>
              <w:rPr>
                <w:sz w:val="16"/>
                <w:szCs w:val="16"/>
              </w:rPr>
            </w:pPr>
            <w:r w:rsidRPr="00271472">
              <w:rPr>
                <w:sz w:val="16"/>
                <w:szCs w:val="16"/>
              </w:rPr>
              <w:t>DRUGE INOVATIVNE I PROJEKTNO FINANCIRANE USLUGE IZ SUSTAVA SOCIJALNE SKRBI ILI KROZ SEKTOR CIVILNOG DRUŠTVA</w:t>
            </w:r>
          </w:p>
        </w:tc>
      </w:tr>
      <w:tr w:rsidR="007A28E0" w:rsidRPr="00EE62DA" w14:paraId="468D16A8" w14:textId="77777777" w:rsidTr="35D7B47D">
        <w:trPr>
          <w:trHeight w:val="739"/>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2A7163" w14:textId="0E6F9582" w:rsidR="007A28E0" w:rsidRPr="00EE62DA" w:rsidRDefault="058E5749" w:rsidP="00FC2E9C">
            <w:pPr>
              <w:spacing w:after="12" w:line="276" w:lineRule="auto"/>
              <w:rPr>
                <w:sz w:val="16"/>
                <w:szCs w:val="16"/>
              </w:rPr>
            </w:pPr>
            <w:r w:rsidRPr="35D7B47D">
              <w:rPr>
                <w:sz w:val="16"/>
                <w:szCs w:val="16"/>
              </w:rPr>
              <w:t>Klub/centar za druženje starijih osob</w:t>
            </w:r>
            <w:r w:rsidR="7F381324" w:rsidRPr="35D7B47D">
              <w:rPr>
                <w:sz w:val="16"/>
                <w:szCs w:val="16"/>
              </w:rPr>
              <w:t>a:</w:t>
            </w:r>
          </w:p>
          <w:p w14:paraId="4D4CB1A4" w14:textId="7A5B7C89" w:rsidR="00271472" w:rsidRPr="00EE62DA" w:rsidRDefault="058E5749" w:rsidP="00FC2E9C">
            <w:pPr>
              <w:spacing w:line="276" w:lineRule="auto"/>
              <w:rPr>
                <w:sz w:val="16"/>
                <w:szCs w:val="16"/>
              </w:rPr>
            </w:pPr>
            <w:r w:rsidRPr="35D7B47D">
              <w:rPr>
                <w:sz w:val="16"/>
                <w:szCs w:val="16"/>
              </w:rPr>
              <w:t>50 % starijih osoba s teškoćama mentalnog zdravlja motiviranih za uslugu</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47AFC8" w14:textId="77777777" w:rsidR="007A28E0" w:rsidRPr="00EE62DA" w:rsidRDefault="66E77F72" w:rsidP="00FC2E9C">
            <w:pPr>
              <w:spacing w:line="276" w:lineRule="auto"/>
              <w:jc w:val="center"/>
              <w:rPr>
                <w:sz w:val="16"/>
                <w:szCs w:val="16"/>
              </w:rPr>
            </w:pPr>
            <w:r w:rsidRPr="477080F9">
              <w:rPr>
                <w:rFonts w:cs="Calibri Light"/>
                <w:sz w:val="16"/>
                <w:szCs w:val="16"/>
              </w:rPr>
              <w:t>4082</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2F3EE8" w14:textId="77777777" w:rsidR="007A28E0" w:rsidRPr="00EE62DA" w:rsidRDefault="66E77F72" w:rsidP="00FC2E9C">
            <w:pPr>
              <w:spacing w:line="276" w:lineRule="auto"/>
              <w:jc w:val="center"/>
              <w:rPr>
                <w:sz w:val="16"/>
                <w:szCs w:val="16"/>
              </w:rPr>
            </w:pPr>
            <w:r w:rsidRPr="477080F9">
              <w:rPr>
                <w:rFonts w:cs="Calibri Light"/>
                <w:sz w:val="16"/>
                <w:szCs w:val="16"/>
              </w:rPr>
              <w:t>3480</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8D2D6A" w14:textId="77777777" w:rsidR="007A28E0" w:rsidRPr="00271472" w:rsidRDefault="66E77F72" w:rsidP="00FC2E9C">
            <w:pPr>
              <w:spacing w:line="276" w:lineRule="auto"/>
              <w:jc w:val="center"/>
              <w:rPr>
                <w:sz w:val="16"/>
                <w:szCs w:val="16"/>
              </w:rPr>
            </w:pPr>
            <w:r w:rsidRPr="00271472">
              <w:rPr>
                <w:rFonts w:cs="Calibri Light"/>
                <w:sz w:val="16"/>
                <w:szCs w:val="16"/>
              </w:rPr>
              <w:t>-602</w:t>
            </w:r>
          </w:p>
        </w:tc>
      </w:tr>
      <w:tr w:rsidR="006F5266" w:rsidRPr="00EE62DA" w14:paraId="3227921B" w14:textId="77777777" w:rsidTr="35D7B47D">
        <w:trPr>
          <w:trHeight w:val="476"/>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2DAB015A" w14:textId="77777777" w:rsidR="006F5266" w:rsidRPr="00EE62DA" w:rsidRDefault="2FEE6A5B" w:rsidP="00FC2E9C">
            <w:pPr>
              <w:spacing w:line="276" w:lineRule="auto"/>
              <w:jc w:val="center"/>
              <w:rPr>
                <w:b/>
                <w:bCs/>
                <w:color w:val="000000" w:themeColor="text1"/>
                <w:sz w:val="16"/>
                <w:szCs w:val="16"/>
              </w:rPr>
            </w:pPr>
            <w:r w:rsidRPr="477080F9">
              <w:rPr>
                <w:b/>
                <w:bCs/>
                <w:color w:val="000000" w:themeColor="text1"/>
                <w:sz w:val="16"/>
                <w:szCs w:val="16"/>
              </w:rPr>
              <w:t>Broj građana u riziku u Gradu Zagrebu - STARIJE OSOBE OBOLJELE OD DEMENCIJE:</w:t>
            </w:r>
          </w:p>
          <w:p w14:paraId="18749AAE" w14:textId="7C9000CE" w:rsidR="006F5266" w:rsidRDefault="73E54FF0" w:rsidP="00FC2E9C">
            <w:pPr>
              <w:spacing w:line="276" w:lineRule="auto"/>
              <w:jc w:val="center"/>
              <w:rPr>
                <w:b/>
                <w:bCs/>
                <w:color w:val="000000" w:themeColor="text1"/>
                <w:sz w:val="16"/>
                <w:szCs w:val="16"/>
              </w:rPr>
            </w:pPr>
            <w:r w:rsidRPr="35D7B47D">
              <w:rPr>
                <w:b/>
                <w:bCs/>
                <w:color w:val="000000" w:themeColor="text1"/>
                <w:sz w:val="16"/>
                <w:szCs w:val="16"/>
              </w:rPr>
              <w:t>2636</w:t>
            </w:r>
          </w:p>
          <w:p w14:paraId="18A4903A" w14:textId="77777777" w:rsidR="00271472" w:rsidRDefault="00271472" w:rsidP="00FC2E9C">
            <w:pPr>
              <w:spacing w:line="276" w:lineRule="auto"/>
              <w:jc w:val="center"/>
              <w:rPr>
                <w:b/>
                <w:bCs/>
                <w:color w:val="000000" w:themeColor="text1"/>
                <w:sz w:val="16"/>
                <w:szCs w:val="16"/>
              </w:rPr>
            </w:pPr>
          </w:p>
          <w:p w14:paraId="29A7F80E" w14:textId="77777777" w:rsidR="00271472" w:rsidRDefault="00271472" w:rsidP="00FC2E9C">
            <w:pPr>
              <w:spacing w:line="276" w:lineRule="auto"/>
              <w:jc w:val="center"/>
              <w:rPr>
                <w:b/>
                <w:bCs/>
                <w:color w:val="000000" w:themeColor="text1"/>
                <w:sz w:val="16"/>
                <w:szCs w:val="16"/>
              </w:rPr>
            </w:pPr>
          </w:p>
          <w:p w14:paraId="67F63A42" w14:textId="77777777" w:rsidR="00271472" w:rsidRDefault="00271472" w:rsidP="00FC2E9C">
            <w:pPr>
              <w:spacing w:line="276" w:lineRule="auto"/>
              <w:jc w:val="center"/>
              <w:rPr>
                <w:b/>
                <w:bCs/>
                <w:color w:val="000000" w:themeColor="text1"/>
                <w:sz w:val="16"/>
                <w:szCs w:val="16"/>
              </w:rPr>
            </w:pPr>
          </w:p>
          <w:p w14:paraId="145F96C4" w14:textId="4F8CCF36" w:rsidR="00271472" w:rsidRPr="00EE62DA" w:rsidRDefault="00271472" w:rsidP="00FC2E9C">
            <w:pPr>
              <w:spacing w:line="276" w:lineRule="auto"/>
              <w:jc w:val="center"/>
              <w:rPr>
                <w:b/>
                <w:bCs/>
                <w:color w:val="000000" w:themeColor="text1"/>
                <w:sz w:val="16"/>
                <w:szCs w:val="16"/>
              </w:rPr>
            </w:pPr>
          </w:p>
        </w:tc>
      </w:tr>
      <w:tr w:rsidR="006F5266" w:rsidRPr="009C6A9B" w14:paraId="73C17769" w14:textId="77777777" w:rsidTr="35D7B47D">
        <w:trPr>
          <w:trHeight w:val="240"/>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1CD26D" w14:textId="77777777" w:rsidR="006F5266" w:rsidRPr="00EE62DA" w:rsidRDefault="2FEE6A5B" w:rsidP="00FC2E9C">
            <w:pPr>
              <w:spacing w:line="276" w:lineRule="auto"/>
              <w:jc w:val="center"/>
              <w:rPr>
                <w:color w:val="000000" w:themeColor="text1"/>
                <w:sz w:val="16"/>
                <w:szCs w:val="16"/>
              </w:rPr>
            </w:pPr>
            <w:r w:rsidRPr="477080F9">
              <w:rPr>
                <w:color w:val="000000" w:themeColor="text1"/>
                <w:sz w:val="16"/>
                <w:szCs w:val="16"/>
              </w:rPr>
              <w:lastRenderedPageBreak/>
              <w:t>DRUGE USLUGE IZ SEKTORA ZDRAVSTVA</w:t>
            </w:r>
          </w:p>
        </w:tc>
      </w:tr>
      <w:tr w:rsidR="007A28E0" w:rsidRPr="00EE62DA" w14:paraId="1307B9A7" w14:textId="77777777" w:rsidTr="35D7B47D">
        <w:trPr>
          <w:trHeight w:val="739"/>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0EF2D9" w14:textId="4C98659D" w:rsidR="007A28E0" w:rsidRPr="00EE62DA" w:rsidRDefault="058E5749" w:rsidP="00FC2E9C">
            <w:pPr>
              <w:spacing w:after="11" w:line="276" w:lineRule="auto"/>
              <w:rPr>
                <w:sz w:val="16"/>
                <w:szCs w:val="16"/>
              </w:rPr>
            </w:pPr>
            <w:r w:rsidRPr="35D7B47D">
              <w:rPr>
                <w:sz w:val="16"/>
                <w:szCs w:val="16"/>
              </w:rPr>
              <w:t>Kontinuirana njega u kući za oboljele od demencije</w:t>
            </w:r>
          </w:p>
          <w:p w14:paraId="38876AD7" w14:textId="77777777" w:rsidR="007A28E0" w:rsidRPr="00EE62DA" w:rsidRDefault="66E77F72" w:rsidP="00FC2E9C">
            <w:pPr>
              <w:spacing w:after="12" w:line="276" w:lineRule="auto"/>
              <w:rPr>
                <w:sz w:val="16"/>
                <w:szCs w:val="16"/>
              </w:rPr>
            </w:pPr>
            <w:r w:rsidRPr="477080F9">
              <w:rPr>
                <w:sz w:val="16"/>
                <w:szCs w:val="16"/>
              </w:rPr>
              <w:t>30 % starijih oboljelih od demencije</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1A852F" w14:textId="77777777" w:rsidR="007A28E0" w:rsidRPr="00EE62DA" w:rsidRDefault="66E77F72" w:rsidP="00FC2E9C">
            <w:pPr>
              <w:spacing w:line="276" w:lineRule="auto"/>
              <w:jc w:val="center"/>
              <w:rPr>
                <w:sz w:val="16"/>
                <w:szCs w:val="16"/>
              </w:rPr>
            </w:pPr>
            <w:r w:rsidRPr="477080F9">
              <w:rPr>
                <w:rFonts w:cs="Calibri Light"/>
                <w:sz w:val="16"/>
                <w:szCs w:val="16"/>
              </w:rPr>
              <w:t>791</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743611" w14:textId="77777777" w:rsidR="007A28E0" w:rsidRPr="00EE62DA" w:rsidRDefault="66E77F72" w:rsidP="00FC2E9C">
            <w:pPr>
              <w:spacing w:line="276" w:lineRule="auto"/>
              <w:jc w:val="center"/>
              <w:rPr>
                <w:sz w:val="16"/>
                <w:szCs w:val="16"/>
              </w:rPr>
            </w:pPr>
            <w:r w:rsidRPr="477080F9">
              <w:rPr>
                <w:rFonts w:cs="Calibri Light"/>
                <w:sz w:val="16"/>
                <w:szCs w:val="16"/>
              </w:rPr>
              <w:t>675</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4AE36B" w14:textId="77777777" w:rsidR="007A28E0" w:rsidRPr="00271472" w:rsidRDefault="66E77F72" w:rsidP="00FC2E9C">
            <w:pPr>
              <w:spacing w:line="276" w:lineRule="auto"/>
              <w:jc w:val="center"/>
              <w:rPr>
                <w:sz w:val="16"/>
                <w:szCs w:val="16"/>
              </w:rPr>
            </w:pPr>
            <w:r w:rsidRPr="00271472">
              <w:rPr>
                <w:rFonts w:cs="Calibri Light"/>
                <w:sz w:val="16"/>
                <w:szCs w:val="16"/>
              </w:rPr>
              <w:t>-116</w:t>
            </w:r>
          </w:p>
        </w:tc>
      </w:tr>
      <w:tr w:rsidR="006F5266" w:rsidRPr="00EE62DA" w14:paraId="21023C9C" w14:textId="77777777" w:rsidTr="35D7B47D">
        <w:trPr>
          <w:trHeight w:val="392"/>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2A6A0759" w14:textId="77777777" w:rsidR="006F5266" w:rsidRPr="00271472" w:rsidRDefault="2FEE6A5B" w:rsidP="00FC2E9C">
            <w:pPr>
              <w:spacing w:line="276" w:lineRule="auto"/>
              <w:jc w:val="center"/>
              <w:rPr>
                <w:b/>
                <w:bCs/>
                <w:sz w:val="16"/>
                <w:szCs w:val="16"/>
              </w:rPr>
            </w:pPr>
            <w:r w:rsidRPr="00271472">
              <w:rPr>
                <w:b/>
                <w:bCs/>
                <w:sz w:val="16"/>
                <w:szCs w:val="16"/>
              </w:rPr>
              <w:t>Broj građana u riziku u Gradu Zagrebu - BROJ STARIJIH OSOBA KOJE IMAJU NJEGOVATELJE KOJIMA JE POTREBNA PODRŠKA:</w:t>
            </w:r>
          </w:p>
          <w:p w14:paraId="40A8A657" w14:textId="70AF482F" w:rsidR="006F5266" w:rsidRPr="00271472" w:rsidRDefault="73E54FF0" w:rsidP="00FC2E9C">
            <w:pPr>
              <w:spacing w:line="276" w:lineRule="auto"/>
              <w:jc w:val="center"/>
              <w:rPr>
                <w:sz w:val="16"/>
                <w:szCs w:val="16"/>
              </w:rPr>
            </w:pPr>
            <w:r w:rsidRPr="35D7B47D">
              <w:rPr>
                <w:b/>
                <w:bCs/>
                <w:sz w:val="16"/>
                <w:szCs w:val="16"/>
              </w:rPr>
              <w:t>2032</w:t>
            </w:r>
          </w:p>
        </w:tc>
      </w:tr>
      <w:tr w:rsidR="006F5266" w:rsidRPr="009A4120" w14:paraId="2C182B18" w14:textId="77777777" w:rsidTr="35D7B47D">
        <w:trPr>
          <w:trHeight w:val="341"/>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6DDC00D0" w14:textId="77777777" w:rsidR="006F5266" w:rsidRPr="00271472" w:rsidRDefault="2FEE6A5B" w:rsidP="00FC2E9C">
            <w:pPr>
              <w:spacing w:line="276" w:lineRule="auto"/>
              <w:jc w:val="center"/>
              <w:rPr>
                <w:sz w:val="16"/>
                <w:szCs w:val="16"/>
              </w:rPr>
            </w:pPr>
            <w:r w:rsidRPr="00271472">
              <w:rPr>
                <w:sz w:val="16"/>
                <w:szCs w:val="16"/>
              </w:rPr>
              <w:t>SOCIJALNE USLUGE PREDVIĐENE ZAKONOM O SOCIJALNOJ SKRBI</w:t>
            </w:r>
          </w:p>
        </w:tc>
      </w:tr>
      <w:tr w:rsidR="007A28E0" w:rsidRPr="00EE62DA" w14:paraId="69FA6287" w14:textId="77777777" w:rsidTr="35D7B47D">
        <w:trPr>
          <w:trHeight w:val="739"/>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39F131" w14:textId="6FA3D385" w:rsidR="007A28E0" w:rsidRPr="00EE62DA" w:rsidRDefault="058E5749" w:rsidP="00FC2E9C">
            <w:pPr>
              <w:spacing w:line="276" w:lineRule="auto"/>
              <w:rPr>
                <w:sz w:val="16"/>
                <w:szCs w:val="16"/>
              </w:rPr>
            </w:pPr>
            <w:r w:rsidRPr="35D7B47D">
              <w:rPr>
                <w:sz w:val="16"/>
                <w:szCs w:val="16"/>
              </w:rPr>
              <w:t>Savjetovanje obitelji ili psihosocijalno savjetovanje obitelji ili psihosocijalna podrška članovima obitelji / skrbnicima / njegovateljima starije osobe</w:t>
            </w:r>
            <w:r w:rsidR="67F68129" w:rsidRPr="35D7B47D">
              <w:rPr>
                <w:sz w:val="16"/>
                <w:szCs w:val="16"/>
              </w:rPr>
              <w:t>:</w:t>
            </w:r>
          </w:p>
          <w:p w14:paraId="67E6A47D" w14:textId="390F21C9" w:rsidR="007A28E0" w:rsidRPr="00EE62DA" w:rsidRDefault="058E5749" w:rsidP="00FC2E9C">
            <w:pPr>
              <w:spacing w:after="12" w:line="276" w:lineRule="auto"/>
              <w:rPr>
                <w:sz w:val="16"/>
                <w:szCs w:val="16"/>
              </w:rPr>
            </w:pPr>
            <w:r w:rsidRPr="35D7B47D">
              <w:rPr>
                <w:sz w:val="16"/>
                <w:szCs w:val="16"/>
              </w:rPr>
              <w:t>100 % starijih osoba koj</w:t>
            </w:r>
            <w:r w:rsidR="131EFD7D" w:rsidRPr="35D7B47D">
              <w:rPr>
                <w:sz w:val="16"/>
                <w:szCs w:val="16"/>
              </w:rPr>
              <w:t>e</w:t>
            </w:r>
            <w:r w:rsidRPr="35D7B47D">
              <w:rPr>
                <w:sz w:val="16"/>
                <w:szCs w:val="16"/>
              </w:rPr>
              <w:t xml:space="preserve"> imaju njegovatelja koj</w:t>
            </w:r>
            <w:r w:rsidR="68A08BA4" w:rsidRPr="35D7B47D">
              <w:rPr>
                <w:sz w:val="16"/>
                <w:szCs w:val="16"/>
              </w:rPr>
              <w:t>emu</w:t>
            </w:r>
            <w:r w:rsidRPr="35D7B47D">
              <w:rPr>
                <w:sz w:val="16"/>
                <w:szCs w:val="16"/>
              </w:rPr>
              <w:t xml:space="preserve"> je potrebna podrška</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413863" w14:textId="2342636D" w:rsidR="007A28E0" w:rsidRPr="00EE62DA" w:rsidRDefault="058E5749" w:rsidP="00FC2E9C">
            <w:pPr>
              <w:spacing w:line="276" w:lineRule="auto"/>
              <w:jc w:val="center"/>
              <w:rPr>
                <w:sz w:val="16"/>
                <w:szCs w:val="16"/>
              </w:rPr>
            </w:pPr>
            <w:r w:rsidRPr="35D7B47D">
              <w:rPr>
                <w:sz w:val="16"/>
                <w:szCs w:val="16"/>
              </w:rPr>
              <w:t>2032</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1CF3CC" w14:textId="77777777" w:rsidR="007A28E0" w:rsidRPr="00EE62DA" w:rsidRDefault="66E77F72" w:rsidP="00FC2E9C">
            <w:pPr>
              <w:spacing w:after="11" w:line="276" w:lineRule="auto"/>
              <w:rPr>
                <w:sz w:val="16"/>
                <w:szCs w:val="16"/>
              </w:rPr>
            </w:pPr>
            <w:r w:rsidRPr="477080F9">
              <w:rPr>
                <w:sz w:val="16"/>
                <w:szCs w:val="16"/>
              </w:rPr>
              <w:t>Savjetovanje:</w:t>
            </w:r>
          </w:p>
          <w:p w14:paraId="74C1BE09" w14:textId="77777777" w:rsidR="007A28E0" w:rsidRPr="00EE62DA" w:rsidRDefault="66E77F72" w:rsidP="00FC2E9C">
            <w:pPr>
              <w:spacing w:after="11" w:line="276" w:lineRule="auto"/>
              <w:rPr>
                <w:sz w:val="16"/>
                <w:szCs w:val="16"/>
              </w:rPr>
            </w:pPr>
            <w:r w:rsidRPr="477080F9">
              <w:rPr>
                <w:sz w:val="16"/>
                <w:szCs w:val="16"/>
              </w:rPr>
              <w:t>Psihosocijalno savjetovanje:</w:t>
            </w:r>
          </w:p>
          <w:p w14:paraId="47A452CF" w14:textId="77777777" w:rsidR="007A28E0" w:rsidRPr="00EE62DA" w:rsidRDefault="66E77F72" w:rsidP="00FC2E9C">
            <w:pPr>
              <w:spacing w:line="276" w:lineRule="auto"/>
              <w:rPr>
                <w:sz w:val="16"/>
                <w:szCs w:val="16"/>
              </w:rPr>
            </w:pPr>
            <w:r w:rsidRPr="477080F9">
              <w:rPr>
                <w:sz w:val="16"/>
                <w:szCs w:val="16"/>
              </w:rPr>
              <w:t>Psihosocijalna podrška:</w:t>
            </w:r>
          </w:p>
          <w:p w14:paraId="0609ACA3" w14:textId="77777777" w:rsidR="007A28E0" w:rsidRPr="00EE62DA" w:rsidRDefault="66E77F72" w:rsidP="00FC2E9C">
            <w:pPr>
              <w:spacing w:line="276" w:lineRule="auto"/>
              <w:rPr>
                <w:sz w:val="16"/>
                <w:szCs w:val="16"/>
              </w:rPr>
            </w:pPr>
            <w:r w:rsidRPr="477080F9">
              <w:rPr>
                <w:sz w:val="16"/>
                <w:szCs w:val="16"/>
              </w:rPr>
              <w:t>UKUPNO: 396</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30B019" w14:textId="77777777" w:rsidR="007A28E0" w:rsidRPr="00271472" w:rsidRDefault="66E77F72" w:rsidP="00FC2E9C">
            <w:pPr>
              <w:spacing w:line="276" w:lineRule="auto"/>
              <w:jc w:val="center"/>
              <w:rPr>
                <w:sz w:val="16"/>
                <w:szCs w:val="16"/>
              </w:rPr>
            </w:pPr>
            <w:r w:rsidRPr="00271472">
              <w:rPr>
                <w:rFonts w:cs="Calibri Light"/>
                <w:sz w:val="16"/>
                <w:szCs w:val="16"/>
              </w:rPr>
              <w:t>-1636</w:t>
            </w:r>
          </w:p>
        </w:tc>
      </w:tr>
      <w:tr w:rsidR="006F5266" w:rsidRPr="00EE62DA" w14:paraId="0E6956C6" w14:textId="77777777" w:rsidTr="35D7B47D">
        <w:trPr>
          <w:trHeight w:val="324"/>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45A2B793" w14:textId="77777777" w:rsidR="006F5266" w:rsidRPr="00271472" w:rsidRDefault="2FEE6A5B" w:rsidP="00FC2E9C">
            <w:pPr>
              <w:spacing w:line="276" w:lineRule="auto"/>
              <w:jc w:val="center"/>
              <w:rPr>
                <w:sz w:val="16"/>
                <w:szCs w:val="16"/>
              </w:rPr>
            </w:pPr>
            <w:r w:rsidRPr="00271472">
              <w:rPr>
                <w:sz w:val="16"/>
                <w:szCs w:val="16"/>
              </w:rPr>
              <w:t>DRUGE INOVATIVNE I PROJEKTNO FINANCIRANE USLUGE IZ SUSTAVA SOCIJALNE SKRBI</w:t>
            </w:r>
          </w:p>
        </w:tc>
      </w:tr>
      <w:tr w:rsidR="007A28E0" w:rsidRPr="00EE62DA" w14:paraId="0E2064E4" w14:textId="77777777" w:rsidTr="35D7B47D">
        <w:trPr>
          <w:trHeight w:val="739"/>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32B1A2" w14:textId="77777777" w:rsidR="007A28E0" w:rsidRPr="00EE62DA" w:rsidRDefault="66E77F72" w:rsidP="00FC2E9C">
            <w:pPr>
              <w:spacing w:after="12" w:line="276" w:lineRule="auto"/>
              <w:rPr>
                <w:sz w:val="16"/>
                <w:szCs w:val="16"/>
              </w:rPr>
            </w:pPr>
            <w:r w:rsidRPr="477080F9">
              <w:rPr>
                <w:sz w:val="16"/>
                <w:szCs w:val="16"/>
              </w:rPr>
              <w:t>Privremeni/povremeni smještaj radi predaha od skrbi</w:t>
            </w:r>
          </w:p>
          <w:p w14:paraId="05D58D8A" w14:textId="2CD1F6DD" w:rsidR="007A28E0" w:rsidRPr="00EE62DA" w:rsidRDefault="058E5749" w:rsidP="00FC2E9C">
            <w:pPr>
              <w:spacing w:after="12" w:line="276" w:lineRule="auto"/>
              <w:rPr>
                <w:sz w:val="16"/>
                <w:szCs w:val="16"/>
              </w:rPr>
            </w:pPr>
            <w:r w:rsidRPr="35D7B47D">
              <w:rPr>
                <w:sz w:val="16"/>
                <w:szCs w:val="16"/>
              </w:rPr>
              <w:t>30 % starijih osoba koj</w:t>
            </w:r>
            <w:r w:rsidR="20DD84BF" w:rsidRPr="35D7B47D">
              <w:rPr>
                <w:sz w:val="16"/>
                <w:szCs w:val="16"/>
              </w:rPr>
              <w:t>e</w:t>
            </w:r>
            <w:r w:rsidRPr="35D7B47D">
              <w:rPr>
                <w:sz w:val="16"/>
                <w:szCs w:val="16"/>
              </w:rPr>
              <w:t xml:space="preserve"> imaju njegovatelja/skrbnika koj</w:t>
            </w:r>
            <w:r w:rsidR="6A9012C4" w:rsidRPr="35D7B47D">
              <w:rPr>
                <w:sz w:val="16"/>
                <w:szCs w:val="16"/>
              </w:rPr>
              <w:t>emu</w:t>
            </w:r>
            <w:r w:rsidRPr="35D7B47D">
              <w:rPr>
                <w:sz w:val="16"/>
                <w:szCs w:val="16"/>
              </w:rPr>
              <w:t xml:space="preserve"> je potrebna podrška</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A39A02" w14:textId="77777777" w:rsidR="007A28E0" w:rsidRPr="00EE62DA" w:rsidRDefault="66E77F72" w:rsidP="00FC2E9C">
            <w:pPr>
              <w:spacing w:line="276" w:lineRule="auto"/>
              <w:jc w:val="center"/>
              <w:rPr>
                <w:sz w:val="16"/>
                <w:szCs w:val="16"/>
              </w:rPr>
            </w:pPr>
            <w:r w:rsidRPr="477080F9">
              <w:rPr>
                <w:rFonts w:cs="Calibri Light"/>
                <w:sz w:val="16"/>
                <w:szCs w:val="16"/>
              </w:rPr>
              <w:t>610</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582561" w14:textId="77777777" w:rsidR="007A28E0" w:rsidRPr="00EE62DA" w:rsidRDefault="66E77F72" w:rsidP="00FC2E9C">
            <w:pPr>
              <w:spacing w:line="276" w:lineRule="auto"/>
              <w:jc w:val="center"/>
              <w:rPr>
                <w:sz w:val="16"/>
                <w:szCs w:val="16"/>
              </w:rPr>
            </w:pPr>
            <w:r w:rsidRPr="477080F9">
              <w:rPr>
                <w:rFonts w:cs="Calibri Light"/>
                <w:sz w:val="16"/>
                <w:szCs w:val="16"/>
              </w:rPr>
              <w:t>0</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9ECE62" w14:textId="77777777" w:rsidR="007A28E0" w:rsidRPr="00271472" w:rsidRDefault="66E77F72" w:rsidP="00FC2E9C">
            <w:pPr>
              <w:spacing w:line="276" w:lineRule="auto"/>
              <w:jc w:val="center"/>
              <w:rPr>
                <w:sz w:val="16"/>
                <w:szCs w:val="16"/>
              </w:rPr>
            </w:pPr>
            <w:r w:rsidRPr="00271472">
              <w:rPr>
                <w:rFonts w:cs="Calibri Light"/>
                <w:sz w:val="16"/>
                <w:szCs w:val="16"/>
              </w:rPr>
              <w:t>-610</w:t>
            </w:r>
          </w:p>
        </w:tc>
      </w:tr>
      <w:tr w:rsidR="007A28E0" w:rsidRPr="00EE62DA" w14:paraId="27330E50" w14:textId="77777777" w:rsidTr="35D7B47D">
        <w:trPr>
          <w:trHeight w:val="739"/>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CB3096" w14:textId="26DBC06B" w:rsidR="007A28E0" w:rsidRPr="00EE62DA" w:rsidRDefault="058E5749" w:rsidP="00FC2E9C">
            <w:pPr>
              <w:spacing w:after="11" w:line="276" w:lineRule="auto"/>
              <w:rPr>
                <w:sz w:val="16"/>
                <w:szCs w:val="16"/>
              </w:rPr>
            </w:pPr>
            <w:r w:rsidRPr="35D7B47D">
              <w:rPr>
                <w:sz w:val="16"/>
                <w:szCs w:val="16"/>
              </w:rPr>
              <w:t>Usluga privremene njege u kući radi predaha od skrbi</w:t>
            </w:r>
            <w:r w:rsidR="5D3F18CC" w:rsidRPr="35D7B47D">
              <w:rPr>
                <w:sz w:val="16"/>
                <w:szCs w:val="16"/>
              </w:rPr>
              <w:t>:</w:t>
            </w:r>
          </w:p>
          <w:p w14:paraId="0D138EFC" w14:textId="28C50B3A" w:rsidR="007A28E0" w:rsidRPr="00EE62DA" w:rsidRDefault="058E5749" w:rsidP="00FC2E9C">
            <w:pPr>
              <w:spacing w:after="12" w:line="276" w:lineRule="auto"/>
              <w:rPr>
                <w:sz w:val="16"/>
                <w:szCs w:val="16"/>
              </w:rPr>
            </w:pPr>
            <w:r w:rsidRPr="35D7B47D">
              <w:rPr>
                <w:sz w:val="16"/>
                <w:szCs w:val="16"/>
              </w:rPr>
              <w:t>70 % starijih osoba koj</w:t>
            </w:r>
            <w:r w:rsidR="4A5F5A80" w:rsidRPr="35D7B47D">
              <w:rPr>
                <w:sz w:val="16"/>
                <w:szCs w:val="16"/>
              </w:rPr>
              <w:t>e</w:t>
            </w:r>
            <w:r w:rsidRPr="35D7B47D">
              <w:rPr>
                <w:sz w:val="16"/>
                <w:szCs w:val="16"/>
              </w:rPr>
              <w:t xml:space="preserve"> imaju njegovatelja/skrbnika koj</w:t>
            </w:r>
            <w:r w:rsidR="62081515" w:rsidRPr="35D7B47D">
              <w:rPr>
                <w:sz w:val="16"/>
                <w:szCs w:val="16"/>
              </w:rPr>
              <w:t>emu</w:t>
            </w:r>
            <w:r w:rsidRPr="35D7B47D">
              <w:rPr>
                <w:sz w:val="16"/>
                <w:szCs w:val="16"/>
              </w:rPr>
              <w:t xml:space="preserve"> je potrebna podrška</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611EA2" w14:textId="77777777" w:rsidR="007A28E0" w:rsidRPr="00EE62DA" w:rsidRDefault="66E77F72" w:rsidP="00FC2E9C">
            <w:pPr>
              <w:spacing w:line="276" w:lineRule="auto"/>
              <w:jc w:val="center"/>
              <w:rPr>
                <w:sz w:val="16"/>
                <w:szCs w:val="16"/>
              </w:rPr>
            </w:pPr>
            <w:r w:rsidRPr="477080F9">
              <w:rPr>
                <w:rFonts w:cs="Calibri Light"/>
                <w:sz w:val="16"/>
                <w:szCs w:val="16"/>
              </w:rPr>
              <w:t>1422</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E0F276" w14:textId="77777777" w:rsidR="007A28E0" w:rsidRPr="00EE62DA" w:rsidRDefault="66E77F72" w:rsidP="00FC2E9C">
            <w:pPr>
              <w:spacing w:line="276" w:lineRule="auto"/>
              <w:jc w:val="center"/>
              <w:rPr>
                <w:sz w:val="16"/>
                <w:szCs w:val="16"/>
              </w:rPr>
            </w:pPr>
            <w:r w:rsidRPr="477080F9">
              <w:rPr>
                <w:rFonts w:cs="Calibri Light"/>
                <w:sz w:val="16"/>
                <w:szCs w:val="16"/>
              </w:rPr>
              <w:t>0</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C268E4" w14:textId="77777777" w:rsidR="007A28E0" w:rsidRPr="00271472" w:rsidRDefault="66E77F72" w:rsidP="00FC2E9C">
            <w:pPr>
              <w:spacing w:line="276" w:lineRule="auto"/>
              <w:jc w:val="center"/>
              <w:rPr>
                <w:sz w:val="16"/>
                <w:szCs w:val="16"/>
              </w:rPr>
            </w:pPr>
            <w:r w:rsidRPr="00271472">
              <w:rPr>
                <w:rFonts w:cs="Calibri Light"/>
                <w:sz w:val="16"/>
                <w:szCs w:val="16"/>
              </w:rPr>
              <w:t>-1422</w:t>
            </w:r>
          </w:p>
        </w:tc>
      </w:tr>
      <w:tr w:rsidR="006F5266" w:rsidRPr="00EE62DA" w14:paraId="7BDBA9C1" w14:textId="77777777" w:rsidTr="35D7B47D">
        <w:trPr>
          <w:trHeight w:val="407"/>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6CB8D6B8" w14:textId="77777777" w:rsidR="006F5266" w:rsidRPr="00271472" w:rsidRDefault="2FEE6A5B" w:rsidP="00FC2E9C">
            <w:pPr>
              <w:spacing w:line="276" w:lineRule="auto"/>
              <w:jc w:val="center"/>
              <w:rPr>
                <w:b/>
                <w:bCs/>
                <w:sz w:val="16"/>
                <w:szCs w:val="16"/>
              </w:rPr>
            </w:pPr>
            <w:r w:rsidRPr="00271472">
              <w:rPr>
                <w:b/>
                <w:bCs/>
                <w:sz w:val="16"/>
                <w:szCs w:val="16"/>
              </w:rPr>
              <w:t>Broj građana u riziku u Gradu Zagrebu - TERMINALNO BOLESNE OSOBE:</w:t>
            </w:r>
          </w:p>
          <w:p w14:paraId="0A1251E0" w14:textId="77777777" w:rsidR="006F5266" w:rsidRPr="00271472" w:rsidRDefault="2FEE6A5B" w:rsidP="00FC2E9C">
            <w:pPr>
              <w:spacing w:line="276" w:lineRule="auto"/>
              <w:jc w:val="center"/>
              <w:rPr>
                <w:b/>
                <w:bCs/>
                <w:sz w:val="16"/>
                <w:szCs w:val="16"/>
              </w:rPr>
            </w:pPr>
            <w:r w:rsidRPr="00271472">
              <w:rPr>
                <w:b/>
                <w:bCs/>
                <w:sz w:val="16"/>
                <w:szCs w:val="16"/>
              </w:rPr>
              <w:t>9.206</w:t>
            </w:r>
          </w:p>
        </w:tc>
      </w:tr>
      <w:tr w:rsidR="006F5266" w:rsidRPr="00EE62DA" w14:paraId="4EEBEEB3" w14:textId="77777777" w:rsidTr="35D7B47D">
        <w:trPr>
          <w:trHeight w:val="347"/>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tcPr>
          <w:p w14:paraId="350C57D6" w14:textId="77777777" w:rsidR="006F5266" w:rsidRPr="00271472" w:rsidRDefault="2FEE6A5B" w:rsidP="00FC2E9C">
            <w:pPr>
              <w:spacing w:line="276" w:lineRule="auto"/>
              <w:jc w:val="center"/>
              <w:rPr>
                <w:sz w:val="16"/>
                <w:szCs w:val="16"/>
              </w:rPr>
            </w:pPr>
            <w:r w:rsidRPr="00271472">
              <w:rPr>
                <w:sz w:val="16"/>
                <w:szCs w:val="16"/>
              </w:rPr>
              <w:t>DRUGE INOVATIVNE I PROJEKTNO FINANCIRANE USLUGE IZ SUSTAVA SOCIJALNE SKRBI</w:t>
            </w:r>
          </w:p>
          <w:p w14:paraId="359276FF" w14:textId="77777777" w:rsidR="006F5266" w:rsidRPr="00271472" w:rsidRDefault="2FEE6A5B" w:rsidP="00FC2E9C">
            <w:pPr>
              <w:spacing w:line="276" w:lineRule="auto"/>
              <w:jc w:val="center"/>
              <w:rPr>
                <w:sz w:val="16"/>
                <w:szCs w:val="16"/>
              </w:rPr>
            </w:pPr>
            <w:r w:rsidRPr="00271472">
              <w:rPr>
                <w:sz w:val="16"/>
                <w:szCs w:val="16"/>
              </w:rPr>
              <w:t>DRUGE USLUGE IZ SEKTORA ZDRAVSTVA</w:t>
            </w:r>
          </w:p>
        </w:tc>
      </w:tr>
      <w:tr w:rsidR="007A28E0" w:rsidRPr="00EE62DA" w14:paraId="4A116A2F" w14:textId="77777777" w:rsidTr="35D7B47D">
        <w:trPr>
          <w:trHeight w:val="739"/>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312F9B" w14:textId="223AD8AD" w:rsidR="007A28E0" w:rsidRPr="00EE62DA" w:rsidRDefault="058E5749" w:rsidP="00FC2E9C">
            <w:pPr>
              <w:spacing w:after="11" w:line="276" w:lineRule="auto"/>
              <w:rPr>
                <w:sz w:val="16"/>
                <w:szCs w:val="16"/>
              </w:rPr>
            </w:pPr>
            <w:r w:rsidRPr="35D7B47D">
              <w:rPr>
                <w:sz w:val="16"/>
                <w:szCs w:val="16"/>
              </w:rPr>
              <w:t>Palijativna skrb u kući</w:t>
            </w:r>
            <w:r w:rsidR="62C702C6" w:rsidRPr="35D7B47D">
              <w:rPr>
                <w:sz w:val="16"/>
                <w:szCs w:val="16"/>
              </w:rPr>
              <w:t>:</w:t>
            </w:r>
          </w:p>
          <w:p w14:paraId="15FC1A56" w14:textId="77777777" w:rsidR="007A28E0" w:rsidRPr="00EE62DA" w:rsidRDefault="66E77F72" w:rsidP="00FC2E9C">
            <w:pPr>
              <w:spacing w:after="12" w:line="276" w:lineRule="auto"/>
              <w:rPr>
                <w:sz w:val="16"/>
                <w:szCs w:val="16"/>
              </w:rPr>
            </w:pPr>
            <w:r w:rsidRPr="477080F9">
              <w:rPr>
                <w:sz w:val="16"/>
                <w:szCs w:val="16"/>
              </w:rPr>
              <w:t>80 % korisnika u potrebi za palijativnom skrbi</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38B2498" w14:textId="77777777" w:rsidR="007A28E0" w:rsidRPr="00EE62DA" w:rsidRDefault="66E77F72" w:rsidP="00FC2E9C">
            <w:pPr>
              <w:spacing w:line="276" w:lineRule="auto"/>
              <w:jc w:val="center"/>
              <w:rPr>
                <w:sz w:val="16"/>
                <w:szCs w:val="16"/>
              </w:rPr>
            </w:pPr>
            <w:r w:rsidRPr="477080F9">
              <w:rPr>
                <w:rFonts w:cs="Calibri Light"/>
                <w:sz w:val="16"/>
                <w:szCs w:val="16"/>
              </w:rPr>
              <w:t>7365</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079C69" w14:textId="77777777" w:rsidR="007A28E0" w:rsidRPr="00EE62DA" w:rsidRDefault="66E77F72" w:rsidP="00FC2E9C">
            <w:pPr>
              <w:spacing w:line="276" w:lineRule="auto"/>
              <w:jc w:val="center"/>
              <w:rPr>
                <w:sz w:val="16"/>
                <w:szCs w:val="16"/>
              </w:rPr>
            </w:pPr>
            <w:r w:rsidRPr="477080F9">
              <w:rPr>
                <w:rFonts w:cs="Calibri Light"/>
                <w:sz w:val="16"/>
                <w:szCs w:val="16"/>
              </w:rPr>
              <w:t>737</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081CAC" w14:textId="77777777" w:rsidR="007A28E0" w:rsidRPr="00271472" w:rsidRDefault="66E77F72" w:rsidP="00FC2E9C">
            <w:pPr>
              <w:spacing w:line="276" w:lineRule="auto"/>
              <w:jc w:val="center"/>
              <w:rPr>
                <w:sz w:val="16"/>
                <w:szCs w:val="16"/>
              </w:rPr>
            </w:pPr>
            <w:r w:rsidRPr="00271472">
              <w:rPr>
                <w:rFonts w:cs="Calibri Light"/>
                <w:sz w:val="16"/>
                <w:szCs w:val="16"/>
              </w:rPr>
              <w:t>-6628</w:t>
            </w:r>
          </w:p>
        </w:tc>
      </w:tr>
      <w:tr w:rsidR="007A28E0" w:rsidRPr="00EE62DA" w14:paraId="63DAD202" w14:textId="77777777" w:rsidTr="35D7B47D">
        <w:trPr>
          <w:trHeight w:val="739"/>
        </w:trPr>
        <w:tc>
          <w:tcPr>
            <w:tcW w:w="46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23608C" w14:textId="03B2253A" w:rsidR="007A28E0" w:rsidRPr="00EE62DA" w:rsidRDefault="058E5749" w:rsidP="00FC2E9C">
            <w:pPr>
              <w:spacing w:after="11" w:line="276" w:lineRule="auto"/>
              <w:rPr>
                <w:sz w:val="16"/>
                <w:szCs w:val="16"/>
              </w:rPr>
            </w:pPr>
            <w:r w:rsidRPr="35D7B47D">
              <w:rPr>
                <w:sz w:val="16"/>
                <w:szCs w:val="16"/>
              </w:rPr>
              <w:t>Stacionarna palijativna skrb</w:t>
            </w:r>
            <w:r w:rsidR="797F420B" w:rsidRPr="35D7B47D">
              <w:rPr>
                <w:sz w:val="16"/>
                <w:szCs w:val="16"/>
              </w:rPr>
              <w:t>:</w:t>
            </w:r>
          </w:p>
          <w:p w14:paraId="7D3B9BAB" w14:textId="77777777" w:rsidR="007A28E0" w:rsidRPr="00EE62DA" w:rsidRDefault="66E77F72" w:rsidP="00FC2E9C">
            <w:pPr>
              <w:spacing w:after="12" w:line="276" w:lineRule="auto"/>
              <w:rPr>
                <w:sz w:val="16"/>
                <w:szCs w:val="16"/>
              </w:rPr>
            </w:pPr>
            <w:r w:rsidRPr="477080F9">
              <w:rPr>
                <w:sz w:val="16"/>
                <w:szCs w:val="16"/>
              </w:rPr>
              <w:t>20 % korisnika u potrebi za palijativnom skrbi</w:t>
            </w:r>
          </w:p>
        </w:tc>
        <w:tc>
          <w:tcPr>
            <w:tcW w:w="11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CFF3E4" w14:textId="77777777" w:rsidR="007A28E0" w:rsidRPr="00EE62DA" w:rsidRDefault="66E77F72" w:rsidP="00FC2E9C">
            <w:pPr>
              <w:spacing w:line="276" w:lineRule="auto"/>
              <w:jc w:val="center"/>
              <w:rPr>
                <w:sz w:val="16"/>
                <w:szCs w:val="16"/>
              </w:rPr>
            </w:pPr>
            <w:r w:rsidRPr="477080F9">
              <w:rPr>
                <w:rFonts w:cs="Calibri Light"/>
                <w:sz w:val="16"/>
                <w:szCs w:val="16"/>
              </w:rPr>
              <w:t>1841</w:t>
            </w:r>
          </w:p>
        </w:tc>
        <w:tc>
          <w:tcPr>
            <w:tcW w:w="166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CC6CF0" w14:textId="77777777" w:rsidR="007A28E0" w:rsidRPr="00EE62DA" w:rsidRDefault="66E77F72" w:rsidP="00FC2E9C">
            <w:pPr>
              <w:spacing w:line="276" w:lineRule="auto"/>
              <w:jc w:val="center"/>
              <w:rPr>
                <w:sz w:val="16"/>
                <w:szCs w:val="16"/>
              </w:rPr>
            </w:pPr>
            <w:r w:rsidRPr="477080F9">
              <w:rPr>
                <w:rFonts w:cs="Calibri Light"/>
                <w:sz w:val="16"/>
                <w:szCs w:val="16"/>
              </w:rPr>
              <w:t>61</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7BF772" w14:textId="77777777" w:rsidR="007A28E0" w:rsidRPr="00271472" w:rsidRDefault="66E77F72" w:rsidP="00FC2E9C">
            <w:pPr>
              <w:spacing w:line="276" w:lineRule="auto"/>
              <w:jc w:val="center"/>
              <w:rPr>
                <w:sz w:val="16"/>
                <w:szCs w:val="16"/>
              </w:rPr>
            </w:pPr>
            <w:r w:rsidRPr="00271472">
              <w:rPr>
                <w:rFonts w:cs="Calibri Light"/>
                <w:sz w:val="16"/>
                <w:szCs w:val="16"/>
              </w:rPr>
              <w:t>-1780</w:t>
            </w:r>
          </w:p>
        </w:tc>
      </w:tr>
    </w:tbl>
    <w:p w14:paraId="5CB77A28" w14:textId="77777777" w:rsidR="006F5266" w:rsidRPr="00EE62DA" w:rsidRDefault="006F5266" w:rsidP="00FC2E9C">
      <w:pPr>
        <w:spacing w:after="0" w:line="276" w:lineRule="auto"/>
        <w:ind w:left="-270" w:right="150"/>
        <w:rPr>
          <w:lang w:val="hr-HR"/>
        </w:rPr>
      </w:pPr>
    </w:p>
    <w:p w14:paraId="4E489A85" w14:textId="7EE04785" w:rsidR="7C1B4C74" w:rsidRPr="00D661A5" w:rsidRDefault="1F6C1C4D" w:rsidP="00FC2E9C">
      <w:pPr>
        <w:spacing w:line="276" w:lineRule="auto"/>
        <w:jc w:val="both"/>
        <w:rPr>
          <w:rFonts w:eastAsia="Calibri"/>
          <w:strike/>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usluge predviđene Zakonom o socijalnoj skrbi</w:t>
      </w:r>
      <w:r w:rsidRPr="35D7B47D">
        <w:rPr>
          <w:rFonts w:eastAsia="Calibri"/>
          <w:color w:val="000000" w:themeColor="text1"/>
          <w:lang w:val="hr-HR"/>
        </w:rPr>
        <w:t xml:space="preserve"> analiza pokazuje različitu razinu pokrivenosti potreba starijih osoba u Gradu Zagrebu. Usluga </w:t>
      </w:r>
      <w:r w:rsidRPr="35D7B47D">
        <w:rPr>
          <w:rFonts w:eastAsia="Calibri"/>
          <w:b/>
          <w:bCs/>
          <w:color w:val="000000" w:themeColor="text1"/>
          <w:lang w:val="hr-HR"/>
        </w:rPr>
        <w:t>pomoć u kući koja uključuje organiziranje prehrane</w:t>
      </w:r>
      <w:r w:rsidRPr="35D7B47D">
        <w:rPr>
          <w:rFonts w:eastAsia="Calibri"/>
          <w:color w:val="000000" w:themeColor="text1"/>
          <w:lang w:val="hr-HR"/>
        </w:rPr>
        <w:t xml:space="preserve"> ostvarila je pokrivenost od 37</w:t>
      </w:r>
      <w:r w:rsidR="4B7948B6" w:rsidRPr="35D7B47D">
        <w:rPr>
          <w:rFonts w:eastAsia="Calibri"/>
          <w:color w:val="000000" w:themeColor="text1"/>
          <w:lang w:val="hr-HR"/>
        </w:rPr>
        <w:t xml:space="preserve"> </w:t>
      </w:r>
      <w:r w:rsidRPr="35D7B47D">
        <w:rPr>
          <w:rFonts w:eastAsia="Calibri"/>
          <w:color w:val="000000" w:themeColor="text1"/>
          <w:lang w:val="hr-HR"/>
        </w:rPr>
        <w:t xml:space="preserve">% očekivane populacije korisnika, što znači da postoji jaz od 3207 korisnika. Sličan rezultat zabilježen je kod usluge </w:t>
      </w:r>
      <w:r w:rsidRPr="35D7B47D">
        <w:rPr>
          <w:rFonts w:eastAsia="Calibri"/>
          <w:b/>
          <w:bCs/>
          <w:color w:val="000000" w:themeColor="text1"/>
          <w:lang w:val="hr-HR"/>
        </w:rPr>
        <w:t>pomoć u kući bez organiziranja prehrane</w:t>
      </w:r>
      <w:r w:rsidRPr="35D7B47D">
        <w:rPr>
          <w:rFonts w:eastAsia="Calibri"/>
          <w:color w:val="000000" w:themeColor="text1"/>
          <w:lang w:val="hr-HR"/>
        </w:rPr>
        <w:t>, koja pokriva 42</w:t>
      </w:r>
      <w:r w:rsidR="115DDDE2" w:rsidRPr="35D7B47D">
        <w:rPr>
          <w:rFonts w:eastAsia="Calibri"/>
          <w:color w:val="000000" w:themeColor="text1"/>
          <w:lang w:val="hr-HR"/>
        </w:rPr>
        <w:t xml:space="preserve"> </w:t>
      </w:r>
      <w:r w:rsidRPr="35D7B47D">
        <w:rPr>
          <w:rFonts w:eastAsia="Calibri"/>
          <w:color w:val="000000" w:themeColor="text1"/>
          <w:lang w:val="hr-HR"/>
        </w:rPr>
        <w:t xml:space="preserve">% potreba, uz jaz od 2968 korisnika. </w:t>
      </w:r>
      <w:r w:rsidR="4D133F8A" w:rsidRPr="35D7B47D">
        <w:rPr>
          <w:rFonts w:eastAsia="Calibri"/>
          <w:b/>
          <w:bCs/>
          <w:color w:val="000000" w:themeColor="text1"/>
          <w:lang w:val="hr-HR"/>
        </w:rPr>
        <w:t>Usluga smještaja za starije osobe</w:t>
      </w:r>
      <w:r w:rsidR="4D133F8A" w:rsidRPr="35D7B47D">
        <w:rPr>
          <w:rFonts w:eastAsia="Calibri"/>
          <w:color w:val="000000" w:themeColor="text1"/>
          <w:lang w:val="hr-HR"/>
        </w:rPr>
        <w:t xml:space="preserve"> pokazuje visoku razinu pokrivenosti</w:t>
      </w:r>
      <w:r w:rsidR="3E8F060A" w:rsidRPr="35D7B47D">
        <w:rPr>
          <w:rFonts w:eastAsia="Calibri"/>
          <w:color w:val="000000" w:themeColor="text1"/>
          <w:lang w:val="hr-HR"/>
        </w:rPr>
        <w:t>,</w:t>
      </w:r>
      <w:r w:rsidR="4D133F8A" w:rsidRPr="35D7B47D">
        <w:rPr>
          <w:rFonts w:eastAsia="Calibri"/>
          <w:color w:val="000000" w:themeColor="text1"/>
          <w:lang w:val="hr-HR"/>
        </w:rPr>
        <w:t xml:space="preserve"> što je rezultat primjene formule definirane </w:t>
      </w:r>
      <w:r w:rsidR="25BB9968" w:rsidRPr="35D7B47D">
        <w:rPr>
          <w:rFonts w:eastAsia="Calibri"/>
          <w:color w:val="000000" w:themeColor="text1"/>
          <w:lang w:val="hr-HR"/>
        </w:rPr>
        <w:t>P</w:t>
      </w:r>
      <w:r w:rsidR="4D133F8A" w:rsidRPr="35D7B47D">
        <w:rPr>
          <w:rFonts w:eastAsia="Calibri"/>
          <w:color w:val="000000" w:themeColor="text1"/>
          <w:lang w:val="hr-HR"/>
        </w:rPr>
        <w:t>ravilnikom (37</w:t>
      </w:r>
      <w:r w:rsidR="5B155CDB" w:rsidRPr="35D7B47D">
        <w:rPr>
          <w:rFonts w:eastAsia="Calibri"/>
          <w:color w:val="000000" w:themeColor="text1"/>
          <w:lang w:val="hr-HR"/>
        </w:rPr>
        <w:t xml:space="preserve"> </w:t>
      </w:r>
      <w:r w:rsidR="4D133F8A" w:rsidRPr="35D7B47D">
        <w:rPr>
          <w:rFonts w:eastAsia="Calibri"/>
          <w:color w:val="000000" w:themeColor="text1"/>
          <w:lang w:val="hr-HR"/>
        </w:rPr>
        <w:t xml:space="preserve">% osoba sniženih funkcionalnih sposobnosti u </w:t>
      </w:r>
      <w:r w:rsidR="3600455A" w:rsidRPr="35D7B47D">
        <w:rPr>
          <w:rFonts w:eastAsia="Calibri"/>
          <w:color w:val="000000" w:themeColor="text1"/>
          <w:lang w:val="hr-HR"/>
        </w:rPr>
        <w:t>G</w:t>
      </w:r>
      <w:r w:rsidR="4D133F8A" w:rsidRPr="35D7B47D">
        <w:rPr>
          <w:rFonts w:eastAsia="Calibri"/>
          <w:color w:val="000000" w:themeColor="text1"/>
          <w:lang w:val="hr-HR"/>
        </w:rPr>
        <w:t xml:space="preserve">radu Zagrebu). Podaci o očekivanom broju korisnika (6540) dobiveni zadanom formulom nisu mjerodavni </w:t>
      </w:r>
      <w:r w:rsidR="39F7D925" w:rsidRPr="35D7B47D">
        <w:rPr>
          <w:rFonts w:eastAsia="Calibri"/>
          <w:color w:val="000000" w:themeColor="text1"/>
          <w:lang w:val="hr-HR"/>
        </w:rPr>
        <w:t>jer</w:t>
      </w:r>
      <w:r w:rsidR="25BB9968" w:rsidRPr="35D7B47D">
        <w:rPr>
          <w:rFonts w:eastAsia="Calibri"/>
          <w:color w:val="000000" w:themeColor="text1"/>
          <w:lang w:val="hr-HR"/>
        </w:rPr>
        <w:t xml:space="preserve"> </w:t>
      </w:r>
      <w:r w:rsidR="4D133F8A" w:rsidRPr="35D7B47D">
        <w:rPr>
          <w:rFonts w:eastAsia="Calibri"/>
          <w:color w:val="000000" w:themeColor="text1"/>
          <w:lang w:val="hr-HR"/>
        </w:rPr>
        <w:t>podaci kojima raspolaže</w:t>
      </w:r>
      <w:r w:rsidR="25BB9968" w:rsidRPr="35D7B47D">
        <w:rPr>
          <w:rFonts w:eastAsia="Calibri"/>
          <w:color w:val="000000" w:themeColor="text1"/>
          <w:lang w:val="hr-HR"/>
        </w:rPr>
        <w:t xml:space="preserve"> Grad Zagreb</w:t>
      </w:r>
      <w:r w:rsidR="4D133F8A" w:rsidRPr="35D7B47D">
        <w:rPr>
          <w:rFonts w:eastAsia="Calibri"/>
          <w:color w:val="000000" w:themeColor="text1"/>
          <w:lang w:val="hr-HR"/>
        </w:rPr>
        <w:t xml:space="preserve"> (duljina čekanja za uslugu smještaja u domovima za starije osobe, broj osoba zainteresiranih za uslugu smještaja kao i zaključci fokus</w:t>
      </w:r>
      <w:r w:rsidR="30886D53" w:rsidRPr="35D7B47D">
        <w:rPr>
          <w:rFonts w:eastAsia="Calibri"/>
          <w:color w:val="000000" w:themeColor="text1"/>
          <w:lang w:val="hr-HR"/>
        </w:rPr>
        <w:t>-</w:t>
      </w:r>
      <w:r w:rsidR="4D133F8A" w:rsidRPr="35D7B47D">
        <w:rPr>
          <w:rFonts w:eastAsia="Calibri"/>
          <w:color w:val="000000" w:themeColor="text1"/>
          <w:lang w:val="hr-HR"/>
        </w:rPr>
        <w:t xml:space="preserve">grupe koju smo proveli u okviru izrade </w:t>
      </w:r>
      <w:r w:rsidR="10C3DD53" w:rsidRPr="35D7B47D">
        <w:rPr>
          <w:rFonts w:eastAsia="Calibri"/>
          <w:color w:val="000000" w:themeColor="text1"/>
          <w:lang w:val="hr-HR"/>
        </w:rPr>
        <w:t>S</w:t>
      </w:r>
      <w:r w:rsidR="4D133F8A" w:rsidRPr="35D7B47D">
        <w:rPr>
          <w:rFonts w:eastAsia="Calibri"/>
          <w:color w:val="000000" w:themeColor="text1"/>
          <w:lang w:val="hr-HR"/>
        </w:rPr>
        <w:t>ocijalnog plana</w:t>
      </w:r>
      <w:r w:rsidR="08A7B3E2" w:rsidRPr="35D7B47D">
        <w:rPr>
          <w:rFonts w:eastAsia="Calibri"/>
          <w:color w:val="000000" w:themeColor="text1"/>
          <w:lang w:val="hr-HR"/>
        </w:rPr>
        <w:t>)</w:t>
      </w:r>
      <w:r w:rsidR="4D133F8A" w:rsidRPr="35D7B47D">
        <w:rPr>
          <w:rFonts w:eastAsia="Calibri"/>
          <w:color w:val="000000" w:themeColor="text1"/>
          <w:lang w:val="hr-HR"/>
        </w:rPr>
        <w:t xml:space="preserve"> </w:t>
      </w:r>
      <w:r w:rsidR="4F5FA687" w:rsidRPr="35D7B47D">
        <w:rPr>
          <w:rFonts w:eastAsia="Calibri"/>
          <w:color w:val="000000" w:themeColor="text1"/>
          <w:lang w:val="hr-HR"/>
        </w:rPr>
        <w:t xml:space="preserve">upućuju </w:t>
      </w:r>
      <w:r w:rsidR="4D133F8A" w:rsidRPr="35D7B47D">
        <w:rPr>
          <w:rFonts w:eastAsia="Calibri"/>
          <w:color w:val="000000" w:themeColor="text1"/>
          <w:lang w:val="hr-HR"/>
        </w:rPr>
        <w:t>na nedostatak smještajnih kapaciteta.</w:t>
      </w:r>
      <w:r w:rsidR="495F1EF4" w:rsidRPr="35D7B47D">
        <w:rPr>
          <w:rFonts w:eastAsia="Calibri"/>
          <w:color w:val="000000" w:themeColor="text1"/>
          <w:lang w:val="hr-HR"/>
        </w:rPr>
        <w:t xml:space="preserve"> </w:t>
      </w:r>
    </w:p>
    <w:p w14:paraId="045AEDBB" w14:textId="49CCA278" w:rsidR="006F5266" w:rsidRPr="00EE62DA" w:rsidRDefault="73E54FF0" w:rsidP="00FC2E9C">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druge inovativne i projektno financirane usluge</w:t>
      </w:r>
      <w:r w:rsidRPr="35D7B47D">
        <w:rPr>
          <w:rFonts w:eastAsia="Calibri"/>
          <w:color w:val="000000" w:themeColor="text1"/>
          <w:lang w:val="hr-HR"/>
        </w:rPr>
        <w:t xml:space="preserve"> iz sustava socijalne skrbi u Gradu Zagrebu analiza pokazuje nisku pokrivenost. </w:t>
      </w:r>
      <w:r w:rsidRPr="35D7B47D">
        <w:rPr>
          <w:rFonts w:eastAsia="Calibri"/>
          <w:b/>
          <w:bCs/>
          <w:color w:val="000000" w:themeColor="text1"/>
          <w:lang w:val="hr-HR"/>
        </w:rPr>
        <w:t>Organizirani prijevoz i pratnja za starije osobe</w:t>
      </w:r>
      <w:r w:rsidRPr="35D7B47D">
        <w:rPr>
          <w:rFonts w:eastAsia="Calibri"/>
          <w:color w:val="000000" w:themeColor="text1"/>
          <w:lang w:val="hr-HR"/>
        </w:rPr>
        <w:t xml:space="preserve"> ima pokrivenost od samo 3</w:t>
      </w:r>
      <w:r w:rsidR="0D9DCF8F" w:rsidRPr="35D7B47D">
        <w:rPr>
          <w:rFonts w:eastAsia="Calibri"/>
          <w:color w:val="000000" w:themeColor="text1"/>
          <w:lang w:val="hr-HR"/>
        </w:rPr>
        <w:t xml:space="preserve"> </w:t>
      </w:r>
      <w:r w:rsidRPr="35D7B47D">
        <w:rPr>
          <w:rFonts w:eastAsia="Calibri"/>
          <w:color w:val="000000" w:themeColor="text1"/>
          <w:lang w:val="hr-HR"/>
        </w:rPr>
        <w:t xml:space="preserve">%, uz jaz od 4980 korisnika. Slično tome, </w:t>
      </w:r>
      <w:r w:rsidRPr="35D7B47D">
        <w:rPr>
          <w:rFonts w:eastAsia="Calibri"/>
          <w:b/>
          <w:bCs/>
          <w:color w:val="000000" w:themeColor="text1"/>
          <w:lang w:val="hr-HR"/>
        </w:rPr>
        <w:t>alarmni dojavni sustav (SOS narukvice)</w:t>
      </w:r>
      <w:r w:rsidRPr="35D7B47D">
        <w:rPr>
          <w:rFonts w:eastAsia="Calibri"/>
          <w:color w:val="000000" w:themeColor="text1"/>
          <w:lang w:val="hr-HR"/>
        </w:rPr>
        <w:t xml:space="preserve"> pokriva tek 4</w:t>
      </w:r>
      <w:r w:rsidR="2C75C6AD" w:rsidRPr="35D7B47D">
        <w:rPr>
          <w:rFonts w:eastAsia="Calibri"/>
          <w:color w:val="000000" w:themeColor="text1"/>
          <w:lang w:val="hr-HR"/>
        </w:rPr>
        <w:t xml:space="preserve"> </w:t>
      </w:r>
      <w:r w:rsidRPr="35D7B47D">
        <w:rPr>
          <w:rFonts w:eastAsia="Calibri"/>
          <w:color w:val="000000" w:themeColor="text1"/>
          <w:lang w:val="hr-HR"/>
        </w:rPr>
        <w:t xml:space="preserve">% potreba, s preostalim jazom od </w:t>
      </w:r>
      <w:r w:rsidRPr="35D7B47D">
        <w:rPr>
          <w:rFonts w:eastAsia="Calibri"/>
          <w:color w:val="000000" w:themeColor="text1"/>
          <w:lang w:val="hr-HR"/>
        </w:rPr>
        <w:lastRenderedPageBreak/>
        <w:t xml:space="preserve">6956 korisnika. Bolji rezultat ostvaren je kod usluge </w:t>
      </w:r>
      <w:r w:rsidRPr="35D7B47D">
        <w:rPr>
          <w:rFonts w:eastAsia="Calibri"/>
          <w:b/>
          <w:bCs/>
          <w:color w:val="000000" w:themeColor="text1"/>
          <w:lang w:val="hr-HR"/>
        </w:rPr>
        <w:t>stanovanje uz intenzivnu podršku</w:t>
      </w:r>
      <w:r w:rsidRPr="35D7B47D">
        <w:rPr>
          <w:rFonts w:eastAsia="Calibri"/>
          <w:color w:val="000000" w:themeColor="text1"/>
          <w:lang w:val="hr-HR"/>
        </w:rPr>
        <w:t xml:space="preserve"> koja ima pokrivenost od 31</w:t>
      </w:r>
      <w:r w:rsidR="0CEA3FC1" w:rsidRPr="35D7B47D">
        <w:rPr>
          <w:rFonts w:eastAsia="Calibri"/>
          <w:color w:val="000000" w:themeColor="text1"/>
          <w:lang w:val="hr-HR"/>
        </w:rPr>
        <w:t xml:space="preserve"> </w:t>
      </w:r>
      <w:r w:rsidRPr="35D7B47D">
        <w:rPr>
          <w:rFonts w:eastAsia="Calibri"/>
          <w:color w:val="000000" w:themeColor="text1"/>
          <w:lang w:val="hr-HR"/>
        </w:rPr>
        <w:t xml:space="preserve">%, uz jaz od 976 korisnika. </w:t>
      </w:r>
      <w:r w:rsidRPr="35D7B47D">
        <w:rPr>
          <w:rFonts w:eastAsia="Calibri"/>
          <w:b/>
          <w:bCs/>
          <w:color w:val="000000" w:themeColor="text1"/>
          <w:lang w:val="hr-HR"/>
        </w:rPr>
        <w:t>Njega u kući</w:t>
      </w:r>
      <w:r w:rsidRPr="35D7B47D">
        <w:rPr>
          <w:rFonts w:eastAsia="Calibri"/>
          <w:color w:val="000000" w:themeColor="text1"/>
          <w:lang w:val="hr-HR"/>
        </w:rPr>
        <w:t>, kao dio zdravstvenih usluga, ostvarila je pokrivenost od 53</w:t>
      </w:r>
      <w:r w:rsidR="38DC3F0F" w:rsidRPr="35D7B47D">
        <w:rPr>
          <w:rFonts w:eastAsia="Calibri"/>
          <w:color w:val="000000" w:themeColor="text1"/>
          <w:lang w:val="hr-HR"/>
        </w:rPr>
        <w:t xml:space="preserve"> </w:t>
      </w:r>
      <w:r w:rsidRPr="35D7B47D">
        <w:rPr>
          <w:rFonts w:eastAsia="Calibri"/>
          <w:color w:val="000000" w:themeColor="text1"/>
          <w:lang w:val="hr-HR"/>
        </w:rPr>
        <w:t>%, uz jaz od 2429 korisnika.</w:t>
      </w:r>
    </w:p>
    <w:p w14:paraId="2F5ED063" w14:textId="756B331A" w:rsidR="006F5266" w:rsidRPr="00EE62DA" w:rsidRDefault="73E54FF0" w:rsidP="00FC2E9C">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starije osobe s narušenim mentalnim zdravljem</w:t>
      </w:r>
      <w:r w:rsidRPr="35D7B47D">
        <w:rPr>
          <w:rFonts w:eastAsia="Calibri"/>
          <w:color w:val="000000" w:themeColor="text1"/>
          <w:lang w:val="hr-HR"/>
        </w:rPr>
        <w:t xml:space="preserve"> analiza pokazuje različite razine pokrivenosti. Usluga </w:t>
      </w:r>
      <w:r w:rsidRPr="35D7B47D">
        <w:rPr>
          <w:rFonts w:eastAsia="Calibri"/>
          <w:b/>
          <w:bCs/>
          <w:color w:val="000000" w:themeColor="text1"/>
          <w:lang w:val="hr-HR"/>
        </w:rPr>
        <w:t>boravka</w:t>
      </w:r>
      <w:r w:rsidRPr="35D7B47D">
        <w:rPr>
          <w:rFonts w:eastAsia="Calibri"/>
          <w:color w:val="000000" w:themeColor="text1"/>
          <w:lang w:val="hr-HR"/>
        </w:rPr>
        <w:t xml:space="preserve"> pokriva 27</w:t>
      </w:r>
      <w:r w:rsidR="5DB36A35" w:rsidRPr="35D7B47D">
        <w:rPr>
          <w:rFonts w:eastAsia="Calibri"/>
          <w:color w:val="000000" w:themeColor="text1"/>
          <w:lang w:val="hr-HR"/>
        </w:rPr>
        <w:t xml:space="preserve"> </w:t>
      </w:r>
      <w:r w:rsidRPr="35D7B47D">
        <w:rPr>
          <w:rFonts w:eastAsia="Calibri"/>
          <w:color w:val="000000" w:themeColor="text1"/>
          <w:lang w:val="hr-HR"/>
        </w:rPr>
        <w:t xml:space="preserve">% očekivanih korisnika, što znači da postoji jaz od 1781 korisnika. Međutim, usluge </w:t>
      </w:r>
      <w:r w:rsidRPr="35D7B47D">
        <w:rPr>
          <w:rFonts w:eastAsia="Calibri"/>
          <w:b/>
          <w:bCs/>
          <w:color w:val="000000" w:themeColor="text1"/>
          <w:lang w:val="hr-HR"/>
        </w:rPr>
        <w:t>savjetovanja i psihosocijalne podrške</w:t>
      </w:r>
      <w:r w:rsidRPr="35D7B47D">
        <w:rPr>
          <w:rFonts w:eastAsia="Calibri"/>
          <w:color w:val="000000" w:themeColor="text1"/>
          <w:lang w:val="hr-HR"/>
        </w:rPr>
        <w:t xml:space="preserve"> pokrivaju 142</w:t>
      </w:r>
      <w:r w:rsidR="16567893" w:rsidRPr="35D7B47D">
        <w:rPr>
          <w:rFonts w:eastAsia="Calibri"/>
          <w:color w:val="000000" w:themeColor="text1"/>
          <w:lang w:val="hr-HR"/>
        </w:rPr>
        <w:t xml:space="preserve"> </w:t>
      </w:r>
      <w:r w:rsidRPr="35D7B47D">
        <w:rPr>
          <w:rFonts w:eastAsia="Calibri"/>
          <w:color w:val="000000" w:themeColor="text1"/>
          <w:lang w:val="hr-HR"/>
        </w:rPr>
        <w:t xml:space="preserve">% procijenjene populacije, što </w:t>
      </w:r>
      <w:r w:rsidR="5CD4279B" w:rsidRPr="35D7B47D">
        <w:rPr>
          <w:rFonts w:eastAsia="Calibri"/>
          <w:color w:val="000000" w:themeColor="text1"/>
          <w:lang w:val="hr-HR"/>
        </w:rPr>
        <w:t xml:space="preserve">upućuje </w:t>
      </w:r>
      <w:r w:rsidRPr="35D7B47D">
        <w:rPr>
          <w:rFonts w:eastAsia="Calibri"/>
          <w:color w:val="000000" w:themeColor="text1"/>
          <w:lang w:val="hr-HR"/>
        </w:rPr>
        <w:t xml:space="preserve">na </w:t>
      </w:r>
      <w:r w:rsidR="29D16EF9" w:rsidRPr="35D7B47D">
        <w:rPr>
          <w:rFonts w:eastAsia="Calibri"/>
          <w:color w:val="000000" w:themeColor="text1"/>
          <w:lang w:val="hr-HR"/>
        </w:rPr>
        <w:t xml:space="preserve">iznimno </w:t>
      </w:r>
      <w:r w:rsidRPr="35D7B47D">
        <w:rPr>
          <w:rFonts w:eastAsia="Calibri"/>
          <w:color w:val="000000" w:themeColor="text1"/>
          <w:lang w:val="hr-HR"/>
        </w:rPr>
        <w:t xml:space="preserve">dobru dostupnost i višu razinu usluge od očekivane. Usluga </w:t>
      </w:r>
      <w:r w:rsidRPr="35D7B47D">
        <w:rPr>
          <w:rFonts w:eastAsia="Calibri"/>
          <w:b/>
          <w:bCs/>
          <w:color w:val="000000" w:themeColor="text1"/>
          <w:lang w:val="hr-HR"/>
        </w:rPr>
        <w:t>klubova ili centara za druženje</w:t>
      </w:r>
      <w:r w:rsidRPr="35D7B47D">
        <w:rPr>
          <w:rFonts w:eastAsia="Calibri"/>
          <w:color w:val="000000" w:themeColor="text1"/>
          <w:lang w:val="hr-HR"/>
        </w:rPr>
        <w:t xml:space="preserve"> ostvarila je pokrivenost od 85</w:t>
      </w:r>
      <w:r w:rsidR="79E7F827" w:rsidRPr="35D7B47D">
        <w:rPr>
          <w:rFonts w:eastAsia="Calibri"/>
          <w:color w:val="000000" w:themeColor="text1"/>
          <w:lang w:val="hr-HR"/>
        </w:rPr>
        <w:t xml:space="preserve"> </w:t>
      </w:r>
      <w:r w:rsidRPr="35D7B47D">
        <w:rPr>
          <w:rFonts w:eastAsia="Calibri"/>
          <w:color w:val="000000" w:themeColor="text1"/>
          <w:lang w:val="hr-HR"/>
        </w:rPr>
        <w:t>%, s preostalim jazom od 602 korisnika.</w:t>
      </w:r>
    </w:p>
    <w:p w14:paraId="636D3B4E" w14:textId="1011C47F" w:rsidR="006F5266" w:rsidRPr="00EE62DA" w:rsidRDefault="73E54FF0"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starije osobe </w:t>
      </w:r>
      <w:r w:rsidRPr="35D7B47D">
        <w:rPr>
          <w:rFonts w:eastAsia="Calibri"/>
          <w:b/>
          <w:bCs/>
          <w:color w:val="000000" w:themeColor="text1"/>
          <w:lang w:val="hr-HR"/>
        </w:rPr>
        <w:t>oboljele od demencije</w:t>
      </w:r>
      <w:r w:rsidRPr="35D7B47D">
        <w:rPr>
          <w:rFonts w:eastAsia="Calibri"/>
          <w:color w:val="000000" w:themeColor="text1"/>
          <w:lang w:val="hr-HR"/>
        </w:rPr>
        <w:t xml:space="preserve"> usluga </w:t>
      </w:r>
      <w:r w:rsidRPr="35D7B47D">
        <w:rPr>
          <w:rFonts w:eastAsia="Calibri"/>
          <w:b/>
          <w:bCs/>
          <w:color w:val="000000" w:themeColor="text1"/>
          <w:lang w:val="hr-HR"/>
        </w:rPr>
        <w:t>kontinuirane njege u kući</w:t>
      </w:r>
      <w:r w:rsidRPr="35D7B47D">
        <w:rPr>
          <w:rFonts w:eastAsia="Calibri"/>
          <w:color w:val="000000" w:themeColor="text1"/>
          <w:lang w:val="hr-HR"/>
        </w:rPr>
        <w:t xml:space="preserve"> pokriva 85</w:t>
      </w:r>
      <w:r w:rsidR="6BCFBEB5" w:rsidRPr="35D7B47D">
        <w:rPr>
          <w:rFonts w:eastAsia="Calibri"/>
          <w:color w:val="000000" w:themeColor="text1"/>
          <w:lang w:val="hr-HR"/>
        </w:rPr>
        <w:t xml:space="preserve"> </w:t>
      </w:r>
      <w:r w:rsidRPr="35D7B47D">
        <w:rPr>
          <w:rFonts w:eastAsia="Calibri"/>
          <w:color w:val="000000" w:themeColor="text1"/>
          <w:lang w:val="hr-HR"/>
        </w:rPr>
        <w:t xml:space="preserve">% očekivane populacije, uz jaz od 116 korisnika, što </w:t>
      </w:r>
      <w:r w:rsidR="1A32D539" w:rsidRPr="35D7B47D">
        <w:rPr>
          <w:rFonts w:eastAsia="Calibri"/>
          <w:color w:val="000000" w:themeColor="text1"/>
          <w:lang w:val="hr-HR"/>
        </w:rPr>
        <w:t xml:space="preserve">upućuje </w:t>
      </w:r>
      <w:r w:rsidRPr="35D7B47D">
        <w:rPr>
          <w:rFonts w:eastAsia="Calibri"/>
          <w:color w:val="000000" w:themeColor="text1"/>
          <w:lang w:val="hr-HR"/>
        </w:rPr>
        <w:t>na relativno zadovoljavajući obuhvat.</w:t>
      </w:r>
    </w:p>
    <w:p w14:paraId="70891B44" w14:textId="5D9BDB51" w:rsidR="006F5266" w:rsidRPr="00EE62DA" w:rsidRDefault="73E54FF0"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starije osobe </w:t>
      </w:r>
      <w:r w:rsidRPr="35D7B47D">
        <w:rPr>
          <w:rFonts w:eastAsia="Calibri"/>
          <w:b/>
          <w:bCs/>
          <w:color w:val="000000" w:themeColor="text1"/>
          <w:lang w:val="hr-HR"/>
        </w:rPr>
        <w:t>koje imaju njegovatelje kojima je potrebna podrška</w:t>
      </w:r>
      <w:r w:rsidRPr="35D7B47D">
        <w:rPr>
          <w:rFonts w:eastAsia="Calibri"/>
          <w:color w:val="000000" w:themeColor="text1"/>
          <w:lang w:val="hr-HR"/>
        </w:rPr>
        <w:t xml:space="preserve">, usluga </w:t>
      </w:r>
      <w:r w:rsidRPr="35D7B47D">
        <w:rPr>
          <w:rFonts w:eastAsia="Calibri"/>
          <w:b/>
          <w:bCs/>
          <w:color w:val="000000" w:themeColor="text1"/>
          <w:lang w:val="hr-HR"/>
        </w:rPr>
        <w:t>savjetovanja i psihosocijalne podrške obiteljima</w:t>
      </w:r>
      <w:r w:rsidRPr="35D7B47D">
        <w:rPr>
          <w:rFonts w:eastAsia="Calibri"/>
          <w:color w:val="000000" w:themeColor="text1"/>
          <w:lang w:val="hr-HR"/>
        </w:rPr>
        <w:t xml:space="preserve"> pokriva 19</w:t>
      </w:r>
      <w:r w:rsidR="33AF1EAA" w:rsidRPr="35D7B47D">
        <w:rPr>
          <w:rFonts w:eastAsia="Calibri"/>
          <w:color w:val="000000" w:themeColor="text1"/>
          <w:lang w:val="hr-HR"/>
        </w:rPr>
        <w:t xml:space="preserve"> </w:t>
      </w:r>
      <w:r w:rsidRPr="35D7B47D">
        <w:rPr>
          <w:rFonts w:eastAsia="Calibri"/>
          <w:color w:val="000000" w:themeColor="text1"/>
          <w:lang w:val="hr-HR"/>
        </w:rPr>
        <w:t xml:space="preserve">% očekivanih korisnika, uz </w:t>
      </w:r>
      <w:r w:rsidR="67C978CA" w:rsidRPr="35D7B47D">
        <w:rPr>
          <w:rFonts w:eastAsia="Calibri"/>
          <w:color w:val="000000" w:themeColor="text1"/>
          <w:lang w:val="hr-HR"/>
        </w:rPr>
        <w:t xml:space="preserve">znatan </w:t>
      </w:r>
      <w:r w:rsidRPr="35D7B47D">
        <w:rPr>
          <w:rFonts w:eastAsia="Calibri"/>
          <w:color w:val="000000" w:themeColor="text1"/>
          <w:lang w:val="hr-HR"/>
        </w:rPr>
        <w:t xml:space="preserve">jaz od 1636 korisnika. </w:t>
      </w:r>
      <w:r w:rsidRPr="35D7B47D">
        <w:rPr>
          <w:rFonts w:eastAsia="Calibri"/>
          <w:b/>
          <w:bCs/>
          <w:color w:val="000000" w:themeColor="text1"/>
          <w:lang w:val="hr-HR"/>
        </w:rPr>
        <w:t>Usluge privremenog smještaja i njege u kući</w:t>
      </w:r>
      <w:r w:rsidRPr="35D7B47D">
        <w:rPr>
          <w:rFonts w:eastAsia="Calibri"/>
          <w:color w:val="000000" w:themeColor="text1"/>
          <w:lang w:val="hr-HR"/>
        </w:rPr>
        <w:t xml:space="preserve"> radi predaha od skrbi još se ne provode, što znači da postoji potpuni jaz u pokrivenosti očekivanih korisnika (610 i 1422 korisnika).</w:t>
      </w:r>
    </w:p>
    <w:p w14:paraId="56E7EA2D" w14:textId="28A98D02" w:rsidR="006F5266" w:rsidRPr="00EE62DA" w:rsidRDefault="73E54FF0" w:rsidP="00FC2E9C">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terminalno bolesne osobe</w:t>
      </w:r>
      <w:r w:rsidRPr="35D7B47D">
        <w:rPr>
          <w:rFonts w:eastAsia="Calibri"/>
          <w:color w:val="000000" w:themeColor="text1"/>
          <w:lang w:val="hr-HR"/>
        </w:rPr>
        <w:t xml:space="preserve">, usluga </w:t>
      </w:r>
      <w:r w:rsidRPr="35D7B47D">
        <w:rPr>
          <w:rFonts w:eastAsia="Calibri"/>
          <w:b/>
          <w:bCs/>
          <w:color w:val="000000" w:themeColor="text1"/>
          <w:lang w:val="hr-HR"/>
        </w:rPr>
        <w:t>palijativne skrbi u kući</w:t>
      </w:r>
      <w:r w:rsidRPr="35D7B47D">
        <w:rPr>
          <w:rFonts w:eastAsia="Calibri"/>
          <w:color w:val="000000" w:themeColor="text1"/>
          <w:lang w:val="hr-HR"/>
        </w:rPr>
        <w:t xml:space="preserve"> pokriva samo 10</w:t>
      </w:r>
      <w:r w:rsidR="027C258E" w:rsidRPr="35D7B47D">
        <w:rPr>
          <w:rFonts w:eastAsia="Calibri"/>
          <w:color w:val="000000" w:themeColor="text1"/>
          <w:lang w:val="hr-HR"/>
        </w:rPr>
        <w:t xml:space="preserve"> </w:t>
      </w:r>
      <w:r w:rsidRPr="35D7B47D">
        <w:rPr>
          <w:rFonts w:eastAsia="Calibri"/>
          <w:color w:val="000000" w:themeColor="text1"/>
          <w:lang w:val="hr-HR"/>
        </w:rPr>
        <w:t xml:space="preserve">% potrebne populacije, uz veliki jaz od 6628 korisnika. </w:t>
      </w:r>
      <w:r w:rsidRPr="35D7B47D">
        <w:rPr>
          <w:rFonts w:eastAsia="Calibri"/>
          <w:b/>
          <w:bCs/>
          <w:color w:val="000000" w:themeColor="text1"/>
          <w:lang w:val="hr-HR"/>
        </w:rPr>
        <w:t>Stacionarna palijativna skrb</w:t>
      </w:r>
      <w:r w:rsidRPr="35D7B47D">
        <w:rPr>
          <w:rFonts w:eastAsia="Calibri"/>
          <w:color w:val="000000" w:themeColor="text1"/>
          <w:lang w:val="hr-HR"/>
        </w:rPr>
        <w:t xml:space="preserve"> također ima vrlo nisku razinu pokrivenosti od 3</w:t>
      </w:r>
      <w:r w:rsidR="23A2CD51" w:rsidRPr="35D7B47D">
        <w:rPr>
          <w:rFonts w:eastAsia="Calibri"/>
          <w:color w:val="000000" w:themeColor="text1"/>
          <w:lang w:val="hr-HR"/>
        </w:rPr>
        <w:t xml:space="preserve"> </w:t>
      </w:r>
      <w:r w:rsidRPr="35D7B47D">
        <w:rPr>
          <w:rFonts w:eastAsia="Calibri"/>
          <w:color w:val="000000" w:themeColor="text1"/>
          <w:lang w:val="hr-HR"/>
        </w:rPr>
        <w:t>%, uz preostali jaz od 1780 korisnika.</w:t>
      </w:r>
    </w:p>
    <w:p w14:paraId="1A0F9E89" w14:textId="77777777" w:rsidR="006F5266" w:rsidRPr="00EE62DA" w:rsidRDefault="2FEE6A5B" w:rsidP="00FC2E9C">
      <w:pPr>
        <w:spacing w:line="276" w:lineRule="auto"/>
        <w:jc w:val="both"/>
        <w:rPr>
          <w:rFonts w:eastAsia="Calibri"/>
          <w:color w:val="000000" w:themeColor="text1"/>
          <w:lang w:val="hr-HR"/>
        </w:rPr>
      </w:pPr>
      <w:r w:rsidRPr="477080F9">
        <w:rPr>
          <w:rFonts w:eastAsia="Calibri"/>
          <w:color w:val="000000" w:themeColor="text1"/>
          <w:lang w:val="hr-HR"/>
        </w:rPr>
        <w:t>Ukupno gledano, analiza naglašava ozbiljne izazove u pružanju ključnih socijalnih i zdravstvenih usluga starijim osobama u Gradu Zagrebu, s posebno velikim jazom u inovativnim uslugama i palijativnoj skrbi.</w:t>
      </w:r>
    </w:p>
    <w:p w14:paraId="6441AD9B" w14:textId="16671481" w:rsidR="00F42608" w:rsidRPr="00EE62DA" w:rsidRDefault="00F42608" w:rsidP="00FC2E9C">
      <w:pPr>
        <w:spacing w:line="276" w:lineRule="auto"/>
        <w:jc w:val="both"/>
        <w:rPr>
          <w:rFonts w:eastAsia="Calibri"/>
          <w:color w:val="000000" w:themeColor="text1"/>
          <w:lang w:val="hr-HR"/>
        </w:rPr>
      </w:pPr>
      <w:r w:rsidRPr="477080F9">
        <w:rPr>
          <w:rFonts w:eastAsia="Calibri"/>
          <w:color w:val="000000" w:themeColor="text1"/>
          <w:lang w:val="hr-HR"/>
        </w:rPr>
        <w:br w:type="page"/>
      </w:r>
    </w:p>
    <w:p w14:paraId="30635502" w14:textId="5433C0FD" w:rsidR="00DD27D9" w:rsidRPr="00EE62DA" w:rsidRDefault="59F61860" w:rsidP="00FC2E9C">
      <w:pPr>
        <w:pStyle w:val="Heading2"/>
        <w:spacing w:line="276" w:lineRule="auto"/>
      </w:pPr>
      <w:bookmarkStart w:id="40" w:name="_Toc193462837"/>
      <w:r w:rsidRPr="477080F9">
        <w:lastRenderedPageBreak/>
        <w:t>Procjena</w:t>
      </w:r>
      <w:r w:rsidR="05738987" w:rsidRPr="477080F9">
        <w:t xml:space="preserve"> dostupnosti </w:t>
      </w:r>
      <w:r w:rsidRPr="477080F9">
        <w:t>socijalnih usluga za izbjeglice i pripadnike romske nacionalne manjine</w:t>
      </w:r>
      <w:bookmarkEnd w:id="40"/>
    </w:p>
    <w:p w14:paraId="6DC10743" w14:textId="27C08160" w:rsidR="00DD27D9" w:rsidRPr="00EE62DA" w:rsidRDefault="18823C70"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Procjena broja osoba koje </w:t>
      </w:r>
      <w:r w:rsidR="240CF143" w:rsidRPr="35D7B47D">
        <w:rPr>
          <w:rFonts w:eastAsia="Calibri"/>
          <w:color w:val="000000" w:themeColor="text1"/>
          <w:lang w:val="hr-HR"/>
        </w:rPr>
        <w:t>pripadaju</w:t>
      </w:r>
      <w:r w:rsidRPr="35D7B47D">
        <w:rPr>
          <w:rFonts w:eastAsia="Calibri"/>
          <w:color w:val="000000" w:themeColor="text1"/>
          <w:lang w:val="hr-HR"/>
        </w:rPr>
        <w:t xml:space="preserve"> skupin</w:t>
      </w:r>
      <w:r w:rsidR="35AF44C6" w:rsidRPr="35D7B47D">
        <w:rPr>
          <w:rFonts w:eastAsia="Calibri"/>
          <w:color w:val="000000" w:themeColor="text1"/>
          <w:lang w:val="hr-HR"/>
        </w:rPr>
        <w:t>i</w:t>
      </w:r>
      <w:r w:rsidRPr="35D7B47D">
        <w:rPr>
          <w:rFonts w:eastAsia="Calibri"/>
          <w:color w:val="000000" w:themeColor="text1"/>
          <w:lang w:val="hr-HR"/>
        </w:rPr>
        <w:t xml:space="preserve"> izbjeglica i osoba pod međunarodnom zaštitom</w:t>
      </w:r>
      <w:r w:rsidR="7B63C7DE" w:rsidRPr="35D7B47D">
        <w:rPr>
          <w:rFonts w:eastAsia="Calibri"/>
          <w:color w:val="000000" w:themeColor="text1"/>
          <w:lang w:val="hr-HR"/>
        </w:rPr>
        <w:t>,</w:t>
      </w:r>
      <w:r w:rsidRPr="35D7B47D">
        <w:rPr>
          <w:rFonts w:eastAsia="Calibri"/>
          <w:color w:val="000000" w:themeColor="text1"/>
          <w:lang w:val="hr-HR"/>
        </w:rPr>
        <w:t xml:space="preserve"> kao i pripadnik</w:t>
      </w:r>
      <w:r w:rsidR="6C26FB4C" w:rsidRPr="35D7B47D">
        <w:rPr>
          <w:rFonts w:eastAsia="Calibri"/>
          <w:color w:val="000000" w:themeColor="text1"/>
          <w:lang w:val="hr-HR"/>
        </w:rPr>
        <w:t>a</w:t>
      </w:r>
      <w:r w:rsidRPr="35D7B47D">
        <w:rPr>
          <w:rFonts w:eastAsia="Calibri"/>
          <w:color w:val="000000" w:themeColor="text1"/>
          <w:lang w:val="hr-HR"/>
        </w:rPr>
        <w:t xml:space="preserve"> romske nacionalne manjine prema pojedinim rizicima u Gradu Zagrebu</w:t>
      </w:r>
      <w:r w:rsidR="117FF006" w:rsidRPr="35D7B47D">
        <w:rPr>
          <w:rFonts w:eastAsia="Calibri"/>
          <w:color w:val="000000" w:themeColor="text1"/>
          <w:lang w:val="hr-HR"/>
        </w:rPr>
        <w:t>,</w:t>
      </w:r>
      <w:r w:rsidRPr="35D7B47D">
        <w:rPr>
          <w:rFonts w:eastAsia="Calibri"/>
          <w:color w:val="000000" w:themeColor="text1"/>
          <w:lang w:val="hr-HR"/>
        </w:rPr>
        <w:t xml:space="preserve"> dala je sljedeće rezultate primjenom odgovarajuće metodologije izračuna </w:t>
      </w:r>
      <w:r w:rsidR="47E3BB3E" w:rsidRPr="35D7B47D">
        <w:rPr>
          <w:rFonts w:eastAsia="Calibri"/>
          <w:color w:val="000000" w:themeColor="text1"/>
          <w:lang w:val="hr-HR"/>
        </w:rPr>
        <w:t xml:space="preserve">na </w:t>
      </w:r>
      <w:r w:rsidRPr="35D7B47D">
        <w:rPr>
          <w:rFonts w:eastAsia="Calibri"/>
          <w:color w:val="000000" w:themeColor="text1"/>
          <w:lang w:val="hr-HR"/>
        </w:rPr>
        <w:t>temelj</w:t>
      </w:r>
      <w:r w:rsidR="17D2FE75" w:rsidRPr="35D7B47D">
        <w:rPr>
          <w:rFonts w:eastAsia="Calibri"/>
          <w:color w:val="000000" w:themeColor="text1"/>
          <w:lang w:val="hr-HR"/>
        </w:rPr>
        <w:t>u</w:t>
      </w:r>
      <w:r w:rsidRPr="35D7B47D">
        <w:rPr>
          <w:rFonts w:eastAsia="Calibri"/>
          <w:color w:val="000000" w:themeColor="text1"/>
          <w:lang w:val="hr-HR"/>
        </w:rPr>
        <w:t xml:space="preserve"> Pravilnika: </w:t>
      </w:r>
    </w:p>
    <w:p w14:paraId="214097DE" w14:textId="2ED4396F" w:rsidR="00DD27D9" w:rsidRPr="00EE62DA" w:rsidRDefault="18823C70"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 xml:space="preserve">Udio Roma u Gradu Zagrebu: 2167 - </w:t>
      </w:r>
      <w:r w:rsidR="475C467E" w:rsidRPr="35D7B47D">
        <w:rPr>
          <w:rFonts w:eastAsia="Calibri"/>
          <w:color w:val="000000" w:themeColor="text1"/>
        </w:rPr>
        <w:t>na</w:t>
      </w:r>
      <w:r w:rsidR="475C467E" w:rsidRPr="35D7B47D">
        <w:rPr>
          <w:rFonts w:eastAsia="Calibri"/>
          <w:b/>
          <w:bCs/>
          <w:color w:val="000000" w:themeColor="text1"/>
        </w:rPr>
        <w:t xml:space="preserve"> </w:t>
      </w:r>
      <w:r w:rsidRPr="35D7B47D">
        <w:rPr>
          <w:rFonts w:eastAsia="Calibri"/>
          <w:color w:val="000000" w:themeColor="text1"/>
        </w:rPr>
        <w:t>temelj</w:t>
      </w:r>
      <w:r w:rsidR="0BC947A2" w:rsidRPr="35D7B47D">
        <w:rPr>
          <w:rFonts w:eastAsia="Calibri"/>
          <w:color w:val="000000" w:themeColor="text1"/>
        </w:rPr>
        <w:t>u</w:t>
      </w:r>
      <w:r w:rsidRPr="35D7B47D">
        <w:rPr>
          <w:rFonts w:eastAsia="Calibri"/>
          <w:color w:val="000000" w:themeColor="text1"/>
        </w:rPr>
        <w:t xml:space="preserve"> podataka iz Popisa stanovništva 2021. o broju Roma u Gradu Zagrebu. Dodatna napomena jest kako ovaj podatak zna</w:t>
      </w:r>
      <w:r w:rsidR="1EB186D6" w:rsidRPr="35D7B47D">
        <w:rPr>
          <w:rFonts w:eastAsia="Calibri"/>
          <w:color w:val="000000" w:themeColor="text1"/>
        </w:rPr>
        <w:t>tno</w:t>
      </w:r>
      <w:r w:rsidRPr="35D7B47D">
        <w:rPr>
          <w:rFonts w:eastAsia="Calibri"/>
          <w:color w:val="000000" w:themeColor="text1"/>
        </w:rPr>
        <w:t xml:space="preserve"> odstupa od izračuna </w:t>
      </w:r>
      <w:r w:rsidR="082A614C" w:rsidRPr="35D7B47D">
        <w:rPr>
          <w:rFonts w:eastAsia="Calibri"/>
          <w:color w:val="000000" w:themeColor="text1"/>
        </w:rPr>
        <w:t xml:space="preserve">na </w:t>
      </w:r>
      <w:r w:rsidRPr="35D7B47D">
        <w:rPr>
          <w:rFonts w:eastAsia="Calibri"/>
          <w:color w:val="000000" w:themeColor="text1"/>
        </w:rPr>
        <w:t>temelj</w:t>
      </w:r>
      <w:r w:rsidR="4B52FD15" w:rsidRPr="35D7B47D">
        <w:rPr>
          <w:rFonts w:eastAsia="Calibri"/>
          <w:color w:val="000000" w:themeColor="text1"/>
        </w:rPr>
        <w:t>u</w:t>
      </w:r>
      <w:r w:rsidRPr="35D7B47D">
        <w:rPr>
          <w:rFonts w:eastAsia="Calibri"/>
          <w:color w:val="000000" w:themeColor="text1"/>
        </w:rPr>
        <w:t xml:space="preserve"> primjene nacionalnih podataka sukladno Pravilniku, pri čemu se koristi udio od 0,63</w:t>
      </w:r>
      <w:r w:rsidR="62BBD255" w:rsidRPr="35D7B47D">
        <w:rPr>
          <w:rFonts w:eastAsia="Calibri"/>
          <w:color w:val="000000" w:themeColor="text1"/>
        </w:rPr>
        <w:t xml:space="preserve"> </w:t>
      </w:r>
      <w:r w:rsidRPr="35D7B47D">
        <w:rPr>
          <w:rFonts w:eastAsia="Calibri"/>
          <w:color w:val="000000" w:themeColor="text1"/>
        </w:rPr>
        <w:t>% stanovništva (istraživanj</w:t>
      </w:r>
      <w:r w:rsidR="75E4DC1A" w:rsidRPr="35D7B47D">
        <w:rPr>
          <w:rFonts w:eastAsia="Calibri"/>
          <w:color w:val="000000" w:themeColor="text1"/>
        </w:rPr>
        <w:t>e</w:t>
      </w:r>
      <w:r w:rsidRPr="35D7B47D">
        <w:rPr>
          <w:rFonts w:eastAsia="Calibri"/>
          <w:color w:val="000000" w:themeColor="text1"/>
        </w:rPr>
        <w:t xml:space="preserve"> </w:t>
      </w:r>
      <w:proofErr w:type="spellStart"/>
      <w:r w:rsidRPr="35D7B47D">
        <w:rPr>
          <w:rFonts w:eastAsia="Calibri"/>
          <w:color w:val="000000" w:themeColor="text1"/>
        </w:rPr>
        <w:t>Kunac</w:t>
      </w:r>
      <w:proofErr w:type="spellEnd"/>
      <w:r w:rsidRPr="35D7B47D">
        <w:rPr>
          <w:rFonts w:eastAsia="Calibri"/>
          <w:color w:val="000000" w:themeColor="text1"/>
        </w:rPr>
        <w:t xml:space="preserve"> i suradni</w:t>
      </w:r>
      <w:r w:rsidR="40E991EF" w:rsidRPr="35D7B47D">
        <w:rPr>
          <w:rFonts w:eastAsia="Calibri"/>
          <w:color w:val="000000" w:themeColor="text1"/>
        </w:rPr>
        <w:t>ci</w:t>
      </w:r>
      <w:r w:rsidRPr="35D7B47D">
        <w:rPr>
          <w:rFonts w:eastAsia="Calibri"/>
          <w:color w:val="000000" w:themeColor="text1"/>
        </w:rPr>
        <w:t xml:space="preserve"> (2018)</w:t>
      </w:r>
      <w:r w:rsidR="3F87D585" w:rsidRPr="35D7B47D">
        <w:rPr>
          <w:rFonts w:eastAsia="Calibri"/>
          <w:color w:val="000000" w:themeColor="text1"/>
        </w:rPr>
        <w:t>)</w:t>
      </w:r>
      <w:r w:rsidRPr="35D7B47D">
        <w:rPr>
          <w:rFonts w:eastAsia="Calibri"/>
          <w:color w:val="000000" w:themeColor="text1"/>
        </w:rPr>
        <w:t xml:space="preserve">, </w:t>
      </w:r>
      <w:r w:rsidR="34114A9E" w:rsidRPr="35D7B47D">
        <w:rPr>
          <w:rFonts w:eastAsia="Calibri"/>
          <w:color w:val="000000" w:themeColor="text1"/>
        </w:rPr>
        <w:t xml:space="preserve">na </w:t>
      </w:r>
      <w:r w:rsidRPr="35D7B47D">
        <w:rPr>
          <w:rFonts w:eastAsia="Calibri"/>
          <w:color w:val="000000" w:themeColor="text1"/>
        </w:rPr>
        <w:t>temelj</w:t>
      </w:r>
      <w:r w:rsidR="2614E0A4" w:rsidRPr="35D7B47D">
        <w:rPr>
          <w:rFonts w:eastAsia="Calibri"/>
          <w:color w:val="000000" w:themeColor="text1"/>
        </w:rPr>
        <w:t>u</w:t>
      </w:r>
      <w:r w:rsidRPr="35D7B47D">
        <w:rPr>
          <w:rFonts w:eastAsia="Calibri"/>
          <w:color w:val="000000" w:themeColor="text1"/>
        </w:rPr>
        <w:t xml:space="preserve"> čega se dobiva procijenjeni broj od 4833 osobe u Gradu Zagrebu. </w:t>
      </w:r>
    </w:p>
    <w:p w14:paraId="460EE34F" w14:textId="7091B46A" w:rsidR="00DD27D9" w:rsidRPr="00EE62DA" w:rsidRDefault="18823C70" w:rsidP="00FC2E9C">
      <w:pPr>
        <w:pStyle w:val="ListParagraph"/>
        <w:numPr>
          <w:ilvl w:val="0"/>
          <w:numId w:val="7"/>
        </w:numPr>
        <w:spacing w:line="276" w:lineRule="auto"/>
        <w:jc w:val="both"/>
        <w:rPr>
          <w:rFonts w:eastAsia="Calibri"/>
          <w:color w:val="000000" w:themeColor="text1"/>
        </w:rPr>
      </w:pPr>
      <w:r w:rsidRPr="35D7B47D">
        <w:rPr>
          <w:rFonts w:eastAsia="Calibri"/>
          <w:b/>
          <w:bCs/>
          <w:color w:val="000000" w:themeColor="text1"/>
        </w:rPr>
        <w:t>Izbjeglice i osobe pod međunarodnom zaštitom: 4090</w:t>
      </w:r>
      <w:r w:rsidRPr="35D7B47D">
        <w:rPr>
          <w:rFonts w:eastAsia="Calibri"/>
          <w:color w:val="000000" w:themeColor="text1"/>
        </w:rPr>
        <w:t xml:space="preserve"> – </w:t>
      </w:r>
      <w:r w:rsidR="50F6B189" w:rsidRPr="35D7B47D">
        <w:rPr>
          <w:rFonts w:eastAsia="Calibri"/>
          <w:color w:val="000000" w:themeColor="text1"/>
        </w:rPr>
        <w:t xml:space="preserve">na </w:t>
      </w:r>
      <w:r w:rsidRPr="35D7B47D">
        <w:rPr>
          <w:rFonts w:eastAsia="Calibri"/>
          <w:color w:val="000000" w:themeColor="text1"/>
        </w:rPr>
        <w:t>temelj</w:t>
      </w:r>
      <w:r w:rsidR="79DF0B8D" w:rsidRPr="35D7B47D">
        <w:rPr>
          <w:rFonts w:eastAsia="Calibri"/>
          <w:color w:val="000000" w:themeColor="text1"/>
        </w:rPr>
        <w:t>u</w:t>
      </w:r>
      <w:r w:rsidRPr="35D7B47D">
        <w:rPr>
          <w:rFonts w:eastAsia="Calibri"/>
          <w:color w:val="000000" w:themeColor="text1"/>
        </w:rPr>
        <w:t xml:space="preserve"> podataka MUP-a o broju osoba pod međunarodnom zaštitom te broju raseljenih osoba iz Ukrajine koji imaju prijavljeni boravak na području Grada Zagreba. </w:t>
      </w:r>
    </w:p>
    <w:p w14:paraId="4433285D" w14:textId="5BDF7FCA" w:rsidR="00DD27D9" w:rsidRPr="00EE62DA" w:rsidRDefault="18823C70" w:rsidP="00FC2E9C">
      <w:pPr>
        <w:spacing w:line="276" w:lineRule="auto"/>
        <w:jc w:val="both"/>
        <w:rPr>
          <w:rFonts w:eastAsia="Calibri"/>
          <w:color w:val="000000" w:themeColor="text1"/>
          <w:lang w:val="hr-HR"/>
        </w:rPr>
      </w:pPr>
      <w:r w:rsidRPr="35D7B47D">
        <w:rPr>
          <w:rFonts w:eastAsia="Calibri"/>
          <w:color w:val="000000" w:themeColor="text1"/>
          <w:lang w:val="hr-HR"/>
        </w:rPr>
        <w:t>Koristeći ove izračune populacija u pojedin</w:t>
      </w:r>
      <w:r w:rsidR="5AC04E92" w:rsidRPr="35D7B47D">
        <w:rPr>
          <w:rFonts w:eastAsia="Calibri"/>
          <w:color w:val="000000" w:themeColor="text1"/>
          <w:lang w:val="hr-HR"/>
        </w:rPr>
        <w:t>o</w:t>
      </w:r>
      <w:r w:rsidRPr="35D7B47D">
        <w:rPr>
          <w:rFonts w:eastAsia="Calibri"/>
          <w:color w:val="000000" w:themeColor="text1"/>
          <w:lang w:val="hr-HR"/>
        </w:rPr>
        <w:t>m riziku kao polazn</w:t>
      </w:r>
      <w:r w:rsidR="4D6CF6C8" w:rsidRPr="35D7B47D">
        <w:rPr>
          <w:rFonts w:eastAsia="Calibri"/>
          <w:color w:val="000000" w:themeColor="text1"/>
          <w:lang w:val="hr-HR"/>
        </w:rPr>
        <w:t>im</w:t>
      </w:r>
      <w:r w:rsidRPr="35D7B47D">
        <w:rPr>
          <w:rFonts w:eastAsia="Calibri"/>
          <w:color w:val="000000" w:themeColor="text1"/>
          <w:lang w:val="hr-HR"/>
        </w:rPr>
        <w:t xml:space="preserve"> vrijednosti</w:t>
      </w:r>
      <w:r w:rsidR="31C340FD" w:rsidRPr="35D7B47D">
        <w:rPr>
          <w:rFonts w:eastAsia="Calibri"/>
          <w:color w:val="000000" w:themeColor="text1"/>
          <w:lang w:val="hr-HR"/>
        </w:rPr>
        <w:t>ma</w:t>
      </w:r>
      <w:r w:rsidRPr="35D7B47D">
        <w:rPr>
          <w:rFonts w:eastAsia="Calibri"/>
          <w:color w:val="000000" w:themeColor="text1"/>
          <w:lang w:val="hr-HR"/>
        </w:rPr>
        <w:t xml:space="preserve">, napravljena je procjena broja pripadnika </w:t>
      </w:r>
      <w:r w:rsidR="4B5A2FC4" w:rsidRPr="35D7B47D">
        <w:rPr>
          <w:rFonts w:eastAsia="Calibri"/>
          <w:color w:val="000000" w:themeColor="text1"/>
          <w:lang w:val="hr-HR"/>
        </w:rPr>
        <w:t>ovih dviju skupina</w:t>
      </w:r>
      <w:r w:rsidRPr="35D7B47D">
        <w:rPr>
          <w:rFonts w:eastAsia="Calibri"/>
          <w:color w:val="000000" w:themeColor="text1"/>
          <w:lang w:val="hr-HR"/>
        </w:rPr>
        <w:t xml:space="preserve"> koje su u potrebi za pojedinim socijalnim uslugama kao i uslugama iz drugih sustava. Pri tome su pojedini procijenjeni broj korisnika u potrebi i odgovarajuće usluge prikazane prema rizicima na koje se odnose.</w:t>
      </w:r>
    </w:p>
    <w:p w14:paraId="79A04961" w14:textId="04882796" w:rsidR="00DD27D9" w:rsidRPr="00EE62DA" w:rsidRDefault="18823C70"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Podaci o procijenjenom broju osoba koji su u potrebi za pojedinom uslugom sučeljen je s podacima pružatelja socijalnih i drugih usluga o broju korisnika kojima su pružili pojedine usluge. Razlikom te dvije vrijednosti utvrđen je jaz u obuhvatu korisnika u potrebi za određenom uslugom. Navedeni izračun je prikazan u sljedećoj tablici, dok su dodatna </w:t>
      </w:r>
      <w:r w:rsidR="4BFA2D5C" w:rsidRPr="35D7B47D">
        <w:rPr>
          <w:rFonts w:eastAsia="Calibri"/>
          <w:color w:val="000000" w:themeColor="text1"/>
          <w:lang w:val="hr-HR"/>
        </w:rPr>
        <w:t>ob</w:t>
      </w:r>
      <w:r w:rsidRPr="35D7B47D">
        <w:rPr>
          <w:rFonts w:eastAsia="Calibri"/>
          <w:color w:val="000000" w:themeColor="text1"/>
          <w:lang w:val="hr-HR"/>
        </w:rPr>
        <w:t xml:space="preserve">jašnjenja prikazanog rezultata </w:t>
      </w:r>
      <w:r w:rsidR="167D0D7F" w:rsidRPr="35D7B47D">
        <w:rPr>
          <w:rFonts w:eastAsia="Calibri"/>
          <w:color w:val="000000" w:themeColor="text1"/>
          <w:lang w:val="hr-HR"/>
        </w:rPr>
        <w:t xml:space="preserve">navedena </w:t>
      </w:r>
      <w:r w:rsidRPr="35D7B47D">
        <w:rPr>
          <w:rFonts w:eastAsia="Calibri"/>
          <w:color w:val="000000" w:themeColor="text1"/>
          <w:lang w:val="hr-HR"/>
        </w:rPr>
        <w:t xml:space="preserve">ispod tablice. </w:t>
      </w:r>
    </w:p>
    <w:p w14:paraId="152C0707" w14:textId="01EC8EAF" w:rsidR="00DD27D9" w:rsidRPr="009A5DE9" w:rsidRDefault="4216B34C" w:rsidP="35D7B47D">
      <w:pPr>
        <w:pStyle w:val="Caption"/>
        <w:rPr>
          <w:rFonts w:eastAsia="Calibri"/>
          <w:i w:val="0"/>
          <w:iCs w:val="0"/>
          <w:color w:val="000000" w:themeColor="text1"/>
          <w:sz w:val="20"/>
          <w:szCs w:val="20"/>
          <w:lang w:val="hr-HR"/>
        </w:rPr>
      </w:pPr>
      <w:bookmarkStart w:id="41" w:name="_Toc190692786"/>
      <w:r w:rsidRPr="35D7B47D">
        <w:rPr>
          <w:sz w:val="20"/>
          <w:szCs w:val="20"/>
          <w:lang w:val="pl-PL"/>
        </w:rPr>
        <w:t xml:space="preserve">Tablica </w:t>
      </w:r>
      <w:r w:rsidR="1A8CC066" w:rsidRPr="35D7B47D">
        <w:rPr>
          <w:sz w:val="20"/>
          <w:szCs w:val="20"/>
        </w:rPr>
        <w:fldChar w:fldCharType="begin"/>
      </w:r>
      <w:r w:rsidR="1A8CC066" w:rsidRPr="35D7B47D">
        <w:rPr>
          <w:sz w:val="20"/>
          <w:szCs w:val="20"/>
          <w:lang w:val="pl-PL"/>
        </w:rPr>
        <w:instrText xml:space="preserve"> SEQ Tablica \* ARABIC </w:instrText>
      </w:r>
      <w:r w:rsidR="1A8CC066" w:rsidRPr="35D7B47D">
        <w:rPr>
          <w:sz w:val="20"/>
          <w:szCs w:val="20"/>
        </w:rPr>
        <w:fldChar w:fldCharType="separate"/>
      </w:r>
      <w:r w:rsidR="00E10483">
        <w:rPr>
          <w:noProof/>
          <w:sz w:val="20"/>
          <w:szCs w:val="20"/>
          <w:lang w:val="pl-PL"/>
        </w:rPr>
        <w:t>15</w:t>
      </w:r>
      <w:r w:rsidR="1A8CC066" w:rsidRPr="35D7B47D">
        <w:rPr>
          <w:sz w:val="20"/>
          <w:szCs w:val="20"/>
        </w:rPr>
        <w:fldChar w:fldCharType="end"/>
      </w:r>
      <w:r w:rsidR="4F87E1A5" w:rsidRPr="35D7B47D">
        <w:rPr>
          <w:sz w:val="20"/>
          <w:szCs w:val="20"/>
          <w:lang w:val="pl-PL"/>
        </w:rPr>
        <w:t>.</w:t>
      </w:r>
      <w:r w:rsidRPr="35D7B47D">
        <w:rPr>
          <w:sz w:val="20"/>
          <w:szCs w:val="20"/>
          <w:lang w:val="pl-PL"/>
        </w:rPr>
        <w:t xml:space="preserve"> </w:t>
      </w:r>
      <w:r w:rsidR="18823C70" w:rsidRPr="35D7B47D">
        <w:rPr>
          <w:rFonts w:eastAsia="Calibri"/>
          <w:color w:val="000000" w:themeColor="text1"/>
          <w:sz w:val="20"/>
          <w:szCs w:val="20"/>
          <w:lang w:val="hr-HR"/>
        </w:rPr>
        <w:t>Izračun potreba za socijalnim i drugim uslugama te jaza u obuhvatu za izbjeglice i pripadnike romske nacionalne manjine u Gradu Zagrebu</w:t>
      </w:r>
      <w:bookmarkEnd w:id="41"/>
    </w:p>
    <w:tbl>
      <w:tblPr>
        <w:tblStyle w:val="TableGrid0"/>
        <w:tblW w:w="9356" w:type="dxa"/>
        <w:tblInd w:w="-8" w:type="dxa"/>
        <w:tblCellMar>
          <w:top w:w="19" w:type="dxa"/>
          <w:left w:w="39" w:type="dxa"/>
          <w:right w:w="52" w:type="dxa"/>
        </w:tblCellMar>
        <w:tblLook w:val="04A0" w:firstRow="1" w:lastRow="0" w:firstColumn="1" w:lastColumn="0" w:noHBand="0" w:noVBand="1"/>
      </w:tblPr>
      <w:tblGrid>
        <w:gridCol w:w="4826"/>
        <w:gridCol w:w="1156"/>
        <w:gridCol w:w="1682"/>
        <w:gridCol w:w="1692"/>
      </w:tblGrid>
      <w:tr w:rsidR="007A28E0" w:rsidRPr="009C6A9B" w14:paraId="7C8AF1FC" w14:textId="77777777" w:rsidTr="35D7B47D">
        <w:trPr>
          <w:trHeight w:val="957"/>
          <w:tblHeader/>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5164386" w14:textId="77777777" w:rsidR="007A28E0" w:rsidRPr="00EE62DA" w:rsidRDefault="66E77F72" w:rsidP="00FC2E9C">
            <w:pPr>
              <w:spacing w:line="276" w:lineRule="auto"/>
              <w:ind w:left="314" w:right="303"/>
              <w:jc w:val="center"/>
              <w:rPr>
                <w:i/>
                <w:iCs/>
                <w:sz w:val="16"/>
                <w:szCs w:val="16"/>
              </w:rPr>
            </w:pPr>
            <w:r w:rsidRPr="477080F9">
              <w:rPr>
                <w:i/>
                <w:iCs/>
                <w:sz w:val="16"/>
                <w:szCs w:val="16"/>
              </w:rPr>
              <w:t>% građana u riziku u potrebi za socijalnom uslugom</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2295D6C" w14:textId="77777777" w:rsidR="007A28E0" w:rsidRPr="00EE62DA" w:rsidRDefault="66E77F72" w:rsidP="00FC2E9C">
            <w:pPr>
              <w:spacing w:line="276" w:lineRule="auto"/>
              <w:ind w:left="3" w:hanging="3"/>
              <w:jc w:val="center"/>
              <w:rPr>
                <w:i/>
                <w:iCs/>
                <w:color w:val="000000" w:themeColor="text1"/>
                <w:sz w:val="16"/>
                <w:szCs w:val="16"/>
              </w:rPr>
            </w:pPr>
            <w:r w:rsidRPr="477080F9">
              <w:rPr>
                <w:i/>
                <w:iCs/>
                <w:color w:val="000000" w:themeColor="text1"/>
                <w:sz w:val="16"/>
                <w:szCs w:val="16"/>
              </w:rPr>
              <w:t>Očekivani broj korisnika (u potrebi za socijalnom uslugom)</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17F1C7BC" w14:textId="77777777" w:rsidR="007A28E0" w:rsidRPr="00EE62DA" w:rsidRDefault="66E77F72" w:rsidP="00FC2E9C">
            <w:pPr>
              <w:spacing w:line="276" w:lineRule="auto"/>
              <w:jc w:val="center"/>
              <w:rPr>
                <w:i/>
                <w:iCs/>
                <w:color w:val="000000" w:themeColor="text1"/>
                <w:sz w:val="16"/>
                <w:szCs w:val="16"/>
              </w:rPr>
            </w:pPr>
            <w:r w:rsidRPr="477080F9">
              <w:rPr>
                <w:i/>
                <w:iCs/>
                <w:color w:val="000000" w:themeColor="text1"/>
                <w:sz w:val="16"/>
                <w:szCs w:val="16"/>
              </w:rPr>
              <w:t>Postojeći broj korisnika usluga</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3188466C" w14:textId="77777777" w:rsidR="007A28E0" w:rsidRPr="00EE62DA" w:rsidRDefault="66E77F72" w:rsidP="00FC2E9C">
            <w:pPr>
              <w:spacing w:line="276" w:lineRule="auto"/>
              <w:jc w:val="center"/>
              <w:rPr>
                <w:i/>
                <w:iCs/>
                <w:color w:val="000000" w:themeColor="text1"/>
                <w:sz w:val="16"/>
                <w:szCs w:val="16"/>
              </w:rPr>
            </w:pPr>
            <w:r w:rsidRPr="477080F9">
              <w:rPr>
                <w:i/>
                <w:iCs/>
                <w:color w:val="000000" w:themeColor="text1"/>
                <w:sz w:val="16"/>
                <w:szCs w:val="16"/>
              </w:rPr>
              <w:t>Razlika između broja očekivanog i postojećeg broja korisnika</w:t>
            </w:r>
          </w:p>
        </w:tc>
      </w:tr>
      <w:tr w:rsidR="00DD27D9" w:rsidRPr="00EE62DA" w14:paraId="6BD246BB" w14:textId="77777777" w:rsidTr="35D7B47D">
        <w:trPr>
          <w:trHeight w:val="609"/>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vAlign w:val="center"/>
          </w:tcPr>
          <w:p w14:paraId="79725C49" w14:textId="77777777" w:rsidR="00DD27D9" w:rsidRPr="00EE62DA" w:rsidRDefault="05738987" w:rsidP="00FC2E9C">
            <w:pPr>
              <w:spacing w:line="276" w:lineRule="auto"/>
              <w:jc w:val="center"/>
              <w:rPr>
                <w:b/>
                <w:bCs/>
                <w:color w:val="000000" w:themeColor="text1"/>
                <w:sz w:val="16"/>
                <w:szCs w:val="16"/>
              </w:rPr>
            </w:pPr>
            <w:r w:rsidRPr="477080F9">
              <w:rPr>
                <w:b/>
                <w:bCs/>
                <w:color w:val="000000" w:themeColor="text1"/>
                <w:sz w:val="16"/>
                <w:szCs w:val="16"/>
              </w:rPr>
              <w:t>Broj građana u riziku u Gradu Zagrebu - PRIPADNICI ROMSKE NACIONALNE MANJINE U ŽUPANIJI:</w:t>
            </w:r>
          </w:p>
          <w:p w14:paraId="334B5395" w14:textId="24146D96" w:rsidR="00DD27D9" w:rsidRPr="00EE62DA" w:rsidRDefault="18823C70" w:rsidP="00FC2E9C">
            <w:pPr>
              <w:spacing w:line="276" w:lineRule="auto"/>
              <w:jc w:val="center"/>
              <w:rPr>
                <w:b/>
                <w:bCs/>
                <w:color w:val="000000" w:themeColor="text1"/>
                <w:sz w:val="16"/>
                <w:szCs w:val="16"/>
              </w:rPr>
            </w:pPr>
            <w:r w:rsidRPr="35D7B47D">
              <w:rPr>
                <w:b/>
                <w:bCs/>
                <w:color w:val="000000" w:themeColor="text1"/>
                <w:sz w:val="16"/>
                <w:szCs w:val="16"/>
              </w:rPr>
              <w:t>2167</w:t>
            </w:r>
          </w:p>
        </w:tc>
      </w:tr>
      <w:tr w:rsidR="00DD27D9" w:rsidRPr="009A4120" w14:paraId="2B79C45E" w14:textId="77777777" w:rsidTr="35D7B47D">
        <w:trPr>
          <w:trHeight w:val="335"/>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7CF05856" w14:textId="77777777" w:rsidR="00DD27D9" w:rsidRPr="00EE62DA" w:rsidRDefault="05738987" w:rsidP="00FC2E9C">
            <w:pPr>
              <w:spacing w:line="276" w:lineRule="auto"/>
              <w:jc w:val="center"/>
              <w:rPr>
                <w:color w:val="000000" w:themeColor="text1"/>
                <w:sz w:val="16"/>
                <w:szCs w:val="16"/>
              </w:rPr>
            </w:pPr>
            <w:r w:rsidRPr="477080F9">
              <w:rPr>
                <w:color w:val="000000" w:themeColor="text1"/>
                <w:sz w:val="16"/>
                <w:szCs w:val="16"/>
              </w:rPr>
              <w:t>DRUGE INOVATIVNE I PROJEKTNO FINANCIRANE USLUGE IZ SUSTAVA SOCIJALNE SKRBI ILI SEKTORA OBRAZOVANJA</w:t>
            </w:r>
          </w:p>
        </w:tc>
      </w:tr>
      <w:tr w:rsidR="007A28E0" w:rsidRPr="00EE62DA" w14:paraId="68F71C82"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0351ED" w14:textId="717F1402" w:rsidR="007A28E0" w:rsidRPr="00EE62DA" w:rsidRDefault="058E5749" w:rsidP="0C09108A">
            <w:pPr>
              <w:spacing w:after="11" w:line="276" w:lineRule="auto"/>
              <w:rPr>
                <w:sz w:val="16"/>
                <w:szCs w:val="16"/>
              </w:rPr>
            </w:pPr>
            <w:r w:rsidRPr="35D7B47D">
              <w:rPr>
                <w:sz w:val="16"/>
                <w:szCs w:val="16"/>
              </w:rPr>
              <w:t xml:space="preserve">Usluge za prevladavanje komunikacijskih barijera: </w:t>
            </w:r>
          </w:p>
          <w:p w14:paraId="36DE7CEE" w14:textId="24DC00AB" w:rsidR="007A28E0" w:rsidRPr="00EE62DA" w:rsidRDefault="058E5749" w:rsidP="35D7B47D">
            <w:pPr>
              <w:spacing w:after="11" w:line="276" w:lineRule="auto"/>
              <w:rPr>
                <w:sz w:val="16"/>
                <w:szCs w:val="16"/>
              </w:rPr>
            </w:pPr>
            <w:r w:rsidRPr="35D7B47D">
              <w:rPr>
                <w:sz w:val="16"/>
                <w:szCs w:val="16"/>
              </w:rPr>
              <w:t>Romski</w:t>
            </w:r>
            <w:r w:rsidR="21CFF5B1" w:rsidRPr="35D7B47D">
              <w:rPr>
                <w:sz w:val="16"/>
                <w:szCs w:val="16"/>
              </w:rPr>
              <w:t xml:space="preserve"> </w:t>
            </w:r>
            <w:r w:rsidRPr="35D7B47D">
              <w:rPr>
                <w:sz w:val="16"/>
                <w:szCs w:val="16"/>
              </w:rPr>
              <w:t xml:space="preserve">pomagač u pripremi za školu, </w:t>
            </w:r>
            <w:proofErr w:type="spellStart"/>
            <w:r w:rsidRPr="35D7B47D">
              <w:rPr>
                <w:sz w:val="16"/>
                <w:szCs w:val="16"/>
              </w:rPr>
              <w:t>predškoli</w:t>
            </w:r>
            <w:proofErr w:type="spellEnd"/>
            <w:r w:rsidRPr="35D7B47D">
              <w:rPr>
                <w:sz w:val="16"/>
                <w:szCs w:val="16"/>
              </w:rPr>
              <w:t xml:space="preserve"> i </w:t>
            </w:r>
            <w:r w:rsidR="56187133" w:rsidRPr="35D7B47D">
              <w:rPr>
                <w:sz w:val="16"/>
                <w:szCs w:val="16"/>
              </w:rPr>
              <w:t xml:space="preserve">na </w:t>
            </w:r>
            <w:r w:rsidRPr="35D7B47D">
              <w:rPr>
                <w:sz w:val="16"/>
                <w:szCs w:val="16"/>
              </w:rPr>
              <w:t>nastavi</w:t>
            </w:r>
          </w:p>
          <w:p w14:paraId="106B806B" w14:textId="09AD3185" w:rsidR="007A28E0" w:rsidRPr="00EE62DA" w:rsidRDefault="058E5749" w:rsidP="00FC2E9C">
            <w:pPr>
              <w:spacing w:after="26" w:line="276" w:lineRule="auto"/>
              <w:rPr>
                <w:sz w:val="16"/>
                <w:szCs w:val="16"/>
              </w:rPr>
            </w:pPr>
            <w:r w:rsidRPr="35D7B47D">
              <w:rPr>
                <w:sz w:val="16"/>
                <w:szCs w:val="16"/>
              </w:rPr>
              <w:t>Prevoditelj romskog jezika</w:t>
            </w:r>
            <w:r w:rsidR="5FA96C5B" w:rsidRPr="35D7B47D">
              <w:rPr>
                <w:sz w:val="16"/>
                <w:szCs w:val="16"/>
              </w:rPr>
              <w:t>:</w:t>
            </w:r>
          </w:p>
          <w:p w14:paraId="072A4711" w14:textId="77777777" w:rsidR="007A28E0" w:rsidRPr="00EE62DA" w:rsidRDefault="66E77F72" w:rsidP="00FC2E9C">
            <w:pPr>
              <w:spacing w:line="276" w:lineRule="auto"/>
              <w:rPr>
                <w:sz w:val="16"/>
                <w:szCs w:val="16"/>
              </w:rPr>
            </w:pPr>
            <w:r w:rsidRPr="477080F9">
              <w:rPr>
                <w:sz w:val="16"/>
                <w:szCs w:val="16"/>
              </w:rPr>
              <w:t>10 % romske populacije</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F50182" w14:textId="77777777" w:rsidR="007A28E0" w:rsidRPr="00EE62DA" w:rsidRDefault="66E77F72" w:rsidP="00FC2E9C">
            <w:pPr>
              <w:spacing w:line="276" w:lineRule="auto"/>
              <w:jc w:val="center"/>
              <w:rPr>
                <w:color w:val="000000" w:themeColor="text1"/>
                <w:sz w:val="16"/>
                <w:szCs w:val="16"/>
              </w:rPr>
            </w:pPr>
            <w:r w:rsidRPr="477080F9">
              <w:rPr>
                <w:color w:val="000000" w:themeColor="text1"/>
                <w:sz w:val="16"/>
                <w:szCs w:val="16"/>
              </w:rPr>
              <w:t>217</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47CA1F" w14:textId="77777777" w:rsidR="007A28E0" w:rsidRPr="00EE62DA" w:rsidRDefault="66E77F72" w:rsidP="00FC2E9C">
            <w:pPr>
              <w:spacing w:after="11" w:line="276" w:lineRule="auto"/>
              <w:rPr>
                <w:color w:val="000000" w:themeColor="text1"/>
                <w:sz w:val="16"/>
                <w:szCs w:val="16"/>
              </w:rPr>
            </w:pPr>
            <w:r w:rsidRPr="477080F9">
              <w:rPr>
                <w:color w:val="000000" w:themeColor="text1"/>
                <w:sz w:val="16"/>
                <w:szCs w:val="16"/>
              </w:rPr>
              <w:t>Broj korisnika romskog</w:t>
            </w:r>
          </w:p>
          <w:p w14:paraId="3A21BE56" w14:textId="56B8FF30" w:rsidR="007A28E0" w:rsidRPr="00EE62DA" w:rsidRDefault="7C044D99" w:rsidP="00FC2E9C">
            <w:pPr>
              <w:spacing w:after="11" w:line="276" w:lineRule="auto"/>
              <w:rPr>
                <w:color w:val="000000" w:themeColor="text1"/>
                <w:sz w:val="16"/>
                <w:szCs w:val="16"/>
              </w:rPr>
            </w:pPr>
            <w:r w:rsidRPr="35D7B47D">
              <w:rPr>
                <w:color w:val="000000" w:themeColor="text1"/>
                <w:sz w:val="16"/>
                <w:szCs w:val="16"/>
              </w:rPr>
              <w:t>p</w:t>
            </w:r>
            <w:r w:rsidR="058E5749" w:rsidRPr="35D7B47D">
              <w:rPr>
                <w:color w:val="000000" w:themeColor="text1"/>
                <w:sz w:val="16"/>
                <w:szCs w:val="16"/>
              </w:rPr>
              <w:t>omagača: 875</w:t>
            </w:r>
          </w:p>
          <w:p w14:paraId="3B8FB020" w14:textId="77777777" w:rsidR="007A28E0" w:rsidRPr="00EE62DA" w:rsidRDefault="66E77F72" w:rsidP="00FC2E9C">
            <w:pPr>
              <w:spacing w:line="276" w:lineRule="auto"/>
              <w:rPr>
                <w:color w:val="000000" w:themeColor="text1"/>
                <w:sz w:val="16"/>
                <w:szCs w:val="16"/>
              </w:rPr>
            </w:pPr>
            <w:r w:rsidRPr="477080F9">
              <w:rPr>
                <w:color w:val="000000" w:themeColor="text1"/>
                <w:sz w:val="16"/>
                <w:szCs w:val="16"/>
              </w:rPr>
              <w:t>Broj korisnika prevoditelja romskog jezika: 0</w:t>
            </w:r>
          </w:p>
          <w:p w14:paraId="12649A7D" w14:textId="77777777" w:rsidR="007A28E0" w:rsidRPr="00EE62DA" w:rsidRDefault="66E77F72" w:rsidP="00FC2E9C">
            <w:pPr>
              <w:spacing w:line="276" w:lineRule="auto"/>
              <w:rPr>
                <w:color w:val="000000" w:themeColor="text1"/>
                <w:sz w:val="16"/>
                <w:szCs w:val="16"/>
              </w:rPr>
            </w:pPr>
            <w:r w:rsidRPr="477080F9">
              <w:rPr>
                <w:color w:val="000000" w:themeColor="text1"/>
                <w:sz w:val="16"/>
                <w:szCs w:val="16"/>
              </w:rPr>
              <w:t>UKUPNO: 875</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875F3D" w14:textId="77777777" w:rsidR="007A28E0" w:rsidRPr="00EE62DA" w:rsidRDefault="66E77F72" w:rsidP="00FC2E9C">
            <w:pPr>
              <w:spacing w:line="276" w:lineRule="auto"/>
              <w:jc w:val="center"/>
              <w:rPr>
                <w:color w:val="000000" w:themeColor="text1"/>
                <w:sz w:val="16"/>
                <w:szCs w:val="16"/>
              </w:rPr>
            </w:pPr>
            <w:r w:rsidRPr="477080F9">
              <w:rPr>
                <w:rFonts w:cs="Calibri Light"/>
                <w:color w:val="000000" w:themeColor="text1"/>
                <w:sz w:val="16"/>
                <w:szCs w:val="16"/>
              </w:rPr>
              <w:t>658</w:t>
            </w:r>
          </w:p>
        </w:tc>
      </w:tr>
      <w:tr w:rsidR="00DD27D9" w:rsidRPr="00EE62DA" w14:paraId="62579B4A" w14:textId="77777777" w:rsidTr="35D7B47D">
        <w:trPr>
          <w:trHeight w:val="493"/>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6B0D9392" w14:textId="77777777" w:rsidR="00DD27D9" w:rsidRPr="00EE62DA" w:rsidRDefault="05738987" w:rsidP="00FC2E9C">
            <w:pPr>
              <w:spacing w:line="276" w:lineRule="auto"/>
              <w:jc w:val="center"/>
              <w:rPr>
                <w:b/>
                <w:bCs/>
                <w:color w:val="000000" w:themeColor="text1"/>
                <w:sz w:val="16"/>
                <w:szCs w:val="16"/>
              </w:rPr>
            </w:pPr>
            <w:r w:rsidRPr="477080F9">
              <w:rPr>
                <w:b/>
                <w:bCs/>
                <w:color w:val="000000" w:themeColor="text1"/>
                <w:sz w:val="16"/>
                <w:szCs w:val="16"/>
              </w:rPr>
              <w:t>Broj građana u riziku u Gradu Zagrebu - IZBJEGLICE I OSOBE POD MEĐUNARODNOM ZAŠTITOM:</w:t>
            </w:r>
          </w:p>
          <w:p w14:paraId="02E33AE8" w14:textId="11C66952" w:rsidR="00DD27D9" w:rsidRPr="00EE62DA" w:rsidRDefault="18823C70" w:rsidP="00FC2E9C">
            <w:pPr>
              <w:spacing w:line="276" w:lineRule="auto"/>
              <w:jc w:val="center"/>
              <w:rPr>
                <w:rFonts w:cs="Calibri Light"/>
                <w:b/>
                <w:bCs/>
                <w:color w:val="000000" w:themeColor="text1"/>
                <w:sz w:val="16"/>
                <w:szCs w:val="16"/>
              </w:rPr>
            </w:pPr>
            <w:r w:rsidRPr="35D7B47D">
              <w:rPr>
                <w:b/>
                <w:bCs/>
                <w:color w:val="000000" w:themeColor="text1"/>
                <w:sz w:val="16"/>
                <w:szCs w:val="16"/>
              </w:rPr>
              <w:t>4090</w:t>
            </w:r>
          </w:p>
        </w:tc>
      </w:tr>
      <w:tr w:rsidR="00DD27D9" w:rsidRPr="009A4120" w14:paraId="0B5ED19E" w14:textId="77777777" w:rsidTr="35D7B47D">
        <w:trPr>
          <w:trHeight w:val="261"/>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DEDED" w:themeFill="accent3" w:themeFillTint="33"/>
            <w:vAlign w:val="center"/>
          </w:tcPr>
          <w:p w14:paraId="55ED4AE3" w14:textId="77777777" w:rsidR="00DD27D9" w:rsidRPr="00EE62DA" w:rsidRDefault="05738987" w:rsidP="00FC2E9C">
            <w:pPr>
              <w:spacing w:line="276" w:lineRule="auto"/>
              <w:jc w:val="center"/>
              <w:rPr>
                <w:color w:val="000000" w:themeColor="text1"/>
                <w:sz w:val="16"/>
                <w:szCs w:val="16"/>
              </w:rPr>
            </w:pPr>
            <w:r w:rsidRPr="477080F9">
              <w:rPr>
                <w:color w:val="000000" w:themeColor="text1"/>
                <w:sz w:val="16"/>
                <w:szCs w:val="16"/>
              </w:rPr>
              <w:t>DRUGE INOVATIVNE I PROJEKTNO FINANCIRANE USLUGE IZ SUSTAVA SOCIJALNE SKRBI ILI SEKTORA RADA I ZAPOŠLJAVANJA</w:t>
            </w:r>
          </w:p>
        </w:tc>
      </w:tr>
      <w:tr w:rsidR="007A28E0" w:rsidRPr="00EE62DA" w14:paraId="66330F0A"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9C4422" w14:textId="28D00062" w:rsidR="007A28E0" w:rsidRPr="00EE62DA" w:rsidRDefault="058E5749" w:rsidP="00FC2E9C">
            <w:pPr>
              <w:spacing w:after="11" w:line="276" w:lineRule="auto"/>
              <w:rPr>
                <w:sz w:val="16"/>
                <w:szCs w:val="16"/>
              </w:rPr>
            </w:pPr>
            <w:r w:rsidRPr="35D7B47D">
              <w:rPr>
                <w:sz w:val="16"/>
                <w:szCs w:val="16"/>
              </w:rPr>
              <w:t>Koordinator integracije</w:t>
            </w:r>
            <w:r w:rsidR="718198AA" w:rsidRPr="35D7B47D">
              <w:rPr>
                <w:sz w:val="16"/>
                <w:szCs w:val="16"/>
              </w:rPr>
              <w:t>:</w:t>
            </w:r>
          </w:p>
          <w:p w14:paraId="38EEACDC" w14:textId="77777777" w:rsidR="007A28E0" w:rsidRPr="00EE62DA" w:rsidRDefault="66E77F72" w:rsidP="00FC2E9C">
            <w:pPr>
              <w:spacing w:line="276" w:lineRule="auto"/>
              <w:rPr>
                <w:sz w:val="16"/>
                <w:szCs w:val="16"/>
              </w:rPr>
            </w:pPr>
            <w:r w:rsidRPr="477080F9">
              <w:rPr>
                <w:sz w:val="16"/>
                <w:szCs w:val="16"/>
              </w:rPr>
              <w:t>50 % izbjeglica i osoba pod međunarodnom zaštitom</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6A4BF7" w14:textId="77777777" w:rsidR="007A28E0" w:rsidRPr="00EE62DA" w:rsidRDefault="66E77F72" w:rsidP="00FC2E9C">
            <w:pPr>
              <w:spacing w:line="276" w:lineRule="auto"/>
              <w:jc w:val="center"/>
              <w:rPr>
                <w:color w:val="000000" w:themeColor="text1"/>
                <w:sz w:val="16"/>
                <w:szCs w:val="16"/>
              </w:rPr>
            </w:pPr>
            <w:r w:rsidRPr="477080F9">
              <w:rPr>
                <w:color w:val="000000" w:themeColor="text1"/>
                <w:sz w:val="16"/>
                <w:szCs w:val="16"/>
              </w:rPr>
              <w:t>2045</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3F1069F" w14:textId="77777777" w:rsidR="007A28E0" w:rsidRPr="00EE62DA" w:rsidRDefault="66E77F72" w:rsidP="00FC2E9C">
            <w:pPr>
              <w:spacing w:line="276" w:lineRule="auto"/>
              <w:jc w:val="center"/>
              <w:rPr>
                <w:color w:val="000000" w:themeColor="text1"/>
                <w:sz w:val="16"/>
                <w:szCs w:val="16"/>
              </w:rPr>
            </w:pPr>
            <w:r w:rsidRPr="477080F9">
              <w:rPr>
                <w:color w:val="000000" w:themeColor="text1"/>
                <w:sz w:val="16"/>
                <w:szCs w:val="16"/>
              </w:rPr>
              <w:t>963</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97A49A" w14:textId="77777777" w:rsidR="007A28E0" w:rsidRPr="00271472" w:rsidRDefault="66E77F72" w:rsidP="00FC2E9C">
            <w:pPr>
              <w:spacing w:line="276" w:lineRule="auto"/>
              <w:jc w:val="center"/>
              <w:rPr>
                <w:sz w:val="16"/>
                <w:szCs w:val="16"/>
              </w:rPr>
            </w:pPr>
            <w:r w:rsidRPr="00271472">
              <w:rPr>
                <w:sz w:val="16"/>
                <w:szCs w:val="16"/>
              </w:rPr>
              <w:t>-1082</w:t>
            </w:r>
          </w:p>
        </w:tc>
      </w:tr>
      <w:tr w:rsidR="007A28E0" w:rsidRPr="00EE62DA" w14:paraId="36CDB7BC"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D4E0C7" w14:textId="6F6D8E6F" w:rsidR="007A28E0" w:rsidRPr="00EE62DA" w:rsidRDefault="058E5749" w:rsidP="00FC2E9C">
            <w:pPr>
              <w:spacing w:after="11" w:line="276" w:lineRule="auto"/>
              <w:rPr>
                <w:sz w:val="16"/>
                <w:szCs w:val="16"/>
              </w:rPr>
            </w:pPr>
            <w:r w:rsidRPr="35D7B47D">
              <w:rPr>
                <w:sz w:val="16"/>
                <w:szCs w:val="16"/>
              </w:rPr>
              <w:t>Usluge za prevladavanje jezičnih barijera</w:t>
            </w:r>
            <w:r w:rsidR="7D95C96C" w:rsidRPr="35D7B47D">
              <w:rPr>
                <w:sz w:val="16"/>
                <w:szCs w:val="16"/>
              </w:rPr>
              <w:t>:</w:t>
            </w:r>
          </w:p>
          <w:p w14:paraId="34C00C95" w14:textId="77777777" w:rsidR="007A28E0" w:rsidRPr="00EE62DA" w:rsidRDefault="66E77F72" w:rsidP="00FC2E9C">
            <w:pPr>
              <w:spacing w:line="276" w:lineRule="auto"/>
              <w:rPr>
                <w:sz w:val="16"/>
                <w:szCs w:val="16"/>
              </w:rPr>
            </w:pPr>
            <w:r w:rsidRPr="477080F9">
              <w:rPr>
                <w:sz w:val="16"/>
                <w:szCs w:val="16"/>
              </w:rPr>
              <w:t>100 % izbjeglica i osoba pod međunarodnom zaštitom</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AF853F" w14:textId="3D30499E" w:rsidR="007A28E0" w:rsidRPr="00EE62DA" w:rsidRDefault="058E5749" w:rsidP="00FC2E9C">
            <w:pPr>
              <w:spacing w:line="276" w:lineRule="auto"/>
              <w:jc w:val="center"/>
              <w:rPr>
                <w:color w:val="000000" w:themeColor="text1"/>
                <w:sz w:val="16"/>
                <w:szCs w:val="16"/>
              </w:rPr>
            </w:pPr>
            <w:r w:rsidRPr="35D7B47D">
              <w:rPr>
                <w:color w:val="000000" w:themeColor="text1"/>
                <w:sz w:val="16"/>
                <w:szCs w:val="16"/>
              </w:rPr>
              <w:t>4090</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97A8E9" w14:textId="77777777" w:rsidR="007A28E0" w:rsidRPr="00EE62DA" w:rsidRDefault="66E77F72" w:rsidP="00FC2E9C">
            <w:pPr>
              <w:spacing w:after="11" w:line="276" w:lineRule="auto"/>
              <w:rPr>
                <w:color w:val="000000" w:themeColor="text1"/>
                <w:sz w:val="16"/>
                <w:szCs w:val="16"/>
              </w:rPr>
            </w:pPr>
            <w:r w:rsidRPr="477080F9">
              <w:rPr>
                <w:color w:val="000000" w:themeColor="text1"/>
                <w:sz w:val="16"/>
                <w:szCs w:val="16"/>
              </w:rPr>
              <w:t>Prevođenje i tumačenje: 742</w:t>
            </w:r>
          </w:p>
          <w:p w14:paraId="1337E97C" w14:textId="77777777" w:rsidR="007A28E0" w:rsidRPr="00EE62DA" w:rsidRDefault="66E77F72" w:rsidP="00FC2E9C">
            <w:pPr>
              <w:spacing w:line="276" w:lineRule="auto"/>
              <w:rPr>
                <w:color w:val="000000" w:themeColor="text1"/>
                <w:sz w:val="16"/>
                <w:szCs w:val="16"/>
              </w:rPr>
            </w:pPr>
            <w:r w:rsidRPr="477080F9">
              <w:rPr>
                <w:color w:val="000000" w:themeColor="text1"/>
                <w:sz w:val="16"/>
                <w:szCs w:val="16"/>
              </w:rPr>
              <w:t>Tečajevi hrvatskog jezika: nema podataka</w:t>
            </w:r>
          </w:p>
          <w:p w14:paraId="6304F0AB" w14:textId="3A13D353" w:rsidR="007A28E0" w:rsidRPr="00EE62DA" w:rsidRDefault="058E5749" w:rsidP="00FC2E9C">
            <w:pPr>
              <w:spacing w:line="276" w:lineRule="auto"/>
              <w:rPr>
                <w:color w:val="000000" w:themeColor="text1"/>
                <w:sz w:val="16"/>
                <w:szCs w:val="16"/>
              </w:rPr>
            </w:pPr>
            <w:r w:rsidRPr="35D7B47D">
              <w:rPr>
                <w:color w:val="000000" w:themeColor="text1"/>
                <w:sz w:val="16"/>
                <w:szCs w:val="16"/>
              </w:rPr>
              <w:lastRenderedPageBreak/>
              <w:t>UKUPNO: 1190</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91B9EB" w14:textId="77777777" w:rsidR="007A28E0" w:rsidRPr="00271472" w:rsidRDefault="66E77F72" w:rsidP="00FC2E9C">
            <w:pPr>
              <w:spacing w:line="276" w:lineRule="auto"/>
              <w:jc w:val="center"/>
              <w:rPr>
                <w:sz w:val="16"/>
                <w:szCs w:val="16"/>
              </w:rPr>
            </w:pPr>
            <w:r w:rsidRPr="00271472">
              <w:rPr>
                <w:sz w:val="16"/>
                <w:szCs w:val="16"/>
              </w:rPr>
              <w:lastRenderedPageBreak/>
              <w:t>-2900</w:t>
            </w:r>
          </w:p>
        </w:tc>
      </w:tr>
      <w:tr w:rsidR="007A28E0" w:rsidRPr="00EE62DA" w14:paraId="2C20686A"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0E7899" w14:textId="3F77F473" w:rsidR="007A28E0" w:rsidRPr="00EE62DA" w:rsidRDefault="058E5749" w:rsidP="00FC2E9C">
            <w:pPr>
              <w:spacing w:after="12" w:line="276" w:lineRule="auto"/>
              <w:rPr>
                <w:sz w:val="16"/>
                <w:szCs w:val="16"/>
              </w:rPr>
            </w:pPr>
            <w:r w:rsidRPr="35D7B47D">
              <w:rPr>
                <w:sz w:val="16"/>
                <w:szCs w:val="16"/>
              </w:rPr>
              <w:lastRenderedPageBreak/>
              <w:t xml:space="preserve">Podrška </w:t>
            </w:r>
            <w:proofErr w:type="spellStart"/>
            <w:r w:rsidRPr="35D7B47D">
              <w:rPr>
                <w:sz w:val="16"/>
                <w:szCs w:val="16"/>
              </w:rPr>
              <w:t>interkulturalnih</w:t>
            </w:r>
            <w:proofErr w:type="spellEnd"/>
            <w:r w:rsidRPr="35D7B47D">
              <w:rPr>
                <w:sz w:val="16"/>
                <w:szCs w:val="16"/>
              </w:rPr>
              <w:t xml:space="preserve"> medijatora</w:t>
            </w:r>
            <w:r w:rsidR="7AD3F204" w:rsidRPr="35D7B47D">
              <w:rPr>
                <w:sz w:val="16"/>
                <w:szCs w:val="16"/>
              </w:rPr>
              <w:t>:</w:t>
            </w:r>
          </w:p>
          <w:p w14:paraId="7F353C20" w14:textId="77777777" w:rsidR="007A28E0" w:rsidRPr="00EE62DA" w:rsidRDefault="66E77F72" w:rsidP="00FC2E9C">
            <w:pPr>
              <w:spacing w:line="276" w:lineRule="auto"/>
              <w:rPr>
                <w:sz w:val="16"/>
                <w:szCs w:val="16"/>
              </w:rPr>
            </w:pPr>
            <w:r w:rsidRPr="477080F9">
              <w:rPr>
                <w:sz w:val="16"/>
                <w:szCs w:val="16"/>
              </w:rPr>
              <w:t>30 % izbjeglica i osoba pod međunarodnom zaštitom</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50A0D2" w14:textId="77777777" w:rsidR="007A28E0" w:rsidRPr="00EE62DA" w:rsidRDefault="66E77F72" w:rsidP="00FC2E9C">
            <w:pPr>
              <w:spacing w:line="276" w:lineRule="auto"/>
              <w:jc w:val="center"/>
              <w:rPr>
                <w:color w:val="000000" w:themeColor="text1"/>
                <w:sz w:val="16"/>
                <w:szCs w:val="16"/>
              </w:rPr>
            </w:pPr>
            <w:r w:rsidRPr="477080F9">
              <w:rPr>
                <w:color w:val="000000" w:themeColor="text1"/>
                <w:sz w:val="16"/>
                <w:szCs w:val="16"/>
              </w:rPr>
              <w:t>1.227</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36623F" w14:textId="77777777" w:rsidR="007A28E0" w:rsidRPr="00EE62DA" w:rsidRDefault="66E77F72" w:rsidP="00FC2E9C">
            <w:pPr>
              <w:spacing w:line="276" w:lineRule="auto"/>
              <w:rPr>
                <w:color w:val="000000" w:themeColor="text1"/>
                <w:sz w:val="16"/>
                <w:szCs w:val="16"/>
              </w:rPr>
            </w:pPr>
            <w:r w:rsidRPr="477080F9">
              <w:rPr>
                <w:color w:val="000000" w:themeColor="text1"/>
                <w:sz w:val="16"/>
                <w:szCs w:val="16"/>
              </w:rPr>
              <w:t>Broj korisnika: 108</w:t>
            </w:r>
          </w:p>
          <w:p w14:paraId="2963C914" w14:textId="4DFD99DE" w:rsidR="007A28E0" w:rsidRPr="00EE62DA" w:rsidRDefault="058E5749" w:rsidP="00FC2E9C">
            <w:pPr>
              <w:spacing w:line="276" w:lineRule="auto"/>
              <w:rPr>
                <w:color w:val="000000" w:themeColor="text1"/>
                <w:sz w:val="16"/>
                <w:szCs w:val="16"/>
              </w:rPr>
            </w:pPr>
            <w:r w:rsidRPr="35D7B47D">
              <w:rPr>
                <w:color w:val="000000" w:themeColor="text1"/>
                <w:sz w:val="16"/>
                <w:szCs w:val="16"/>
              </w:rPr>
              <w:t>Broj interkulturnih medijatora: nema podataka</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25D4F6" w14:textId="77777777" w:rsidR="007A28E0" w:rsidRPr="00EE62DA" w:rsidRDefault="66E77F72" w:rsidP="00FC2E9C">
            <w:pPr>
              <w:spacing w:line="276" w:lineRule="auto"/>
              <w:jc w:val="center"/>
              <w:rPr>
                <w:color w:val="C00000"/>
                <w:sz w:val="16"/>
                <w:szCs w:val="16"/>
              </w:rPr>
            </w:pPr>
            <w:r w:rsidRPr="00271472">
              <w:rPr>
                <w:sz w:val="16"/>
                <w:szCs w:val="16"/>
              </w:rPr>
              <w:t>-1119</w:t>
            </w:r>
          </w:p>
        </w:tc>
      </w:tr>
      <w:tr w:rsidR="007A28E0" w:rsidRPr="00EE62DA" w14:paraId="72C6353A"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527163" w14:textId="6A51DC27" w:rsidR="007A28E0" w:rsidRPr="00EE62DA" w:rsidRDefault="058E5749" w:rsidP="00FC2E9C">
            <w:pPr>
              <w:spacing w:after="11" w:line="276" w:lineRule="auto"/>
              <w:rPr>
                <w:sz w:val="16"/>
                <w:szCs w:val="16"/>
              </w:rPr>
            </w:pPr>
            <w:r w:rsidRPr="35D7B47D">
              <w:rPr>
                <w:sz w:val="16"/>
                <w:szCs w:val="16"/>
              </w:rPr>
              <w:t>Edukacija i supervizija interkulturnih medijatora</w:t>
            </w:r>
            <w:r w:rsidR="4DB59CD7" w:rsidRPr="35D7B47D">
              <w:rPr>
                <w:sz w:val="16"/>
                <w:szCs w:val="16"/>
              </w:rPr>
              <w:t>:</w:t>
            </w:r>
          </w:p>
          <w:p w14:paraId="5FD4DCB9" w14:textId="4087C857" w:rsidR="007A28E0" w:rsidRPr="00EE62DA" w:rsidRDefault="0D4DC7B7" w:rsidP="00FC2E9C">
            <w:pPr>
              <w:spacing w:line="276" w:lineRule="auto"/>
              <w:rPr>
                <w:sz w:val="16"/>
                <w:szCs w:val="16"/>
              </w:rPr>
            </w:pPr>
            <w:r w:rsidRPr="0C09108A">
              <w:rPr>
                <w:sz w:val="16"/>
                <w:szCs w:val="16"/>
              </w:rPr>
              <w:t>100 % interkulturnih medijatora</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24857E" w14:textId="77777777" w:rsidR="007A28E0" w:rsidRPr="00EE62DA" w:rsidRDefault="66E77F72" w:rsidP="00FC2E9C">
            <w:pPr>
              <w:spacing w:line="276" w:lineRule="auto"/>
              <w:jc w:val="center"/>
              <w:rPr>
                <w:color w:val="000000" w:themeColor="text1"/>
                <w:sz w:val="16"/>
                <w:szCs w:val="16"/>
              </w:rPr>
            </w:pPr>
            <w:r w:rsidRPr="477080F9">
              <w:rPr>
                <w:color w:val="000000" w:themeColor="text1"/>
                <w:sz w:val="16"/>
                <w:szCs w:val="16"/>
              </w:rPr>
              <w:t>Nije moguće izračunati</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21F5EA" w14:textId="77777777" w:rsidR="007A28E0" w:rsidRPr="00EE62DA" w:rsidRDefault="66E77F72" w:rsidP="00FC2E9C">
            <w:pPr>
              <w:spacing w:line="276" w:lineRule="auto"/>
              <w:jc w:val="center"/>
              <w:rPr>
                <w:color w:val="000000" w:themeColor="text1"/>
                <w:sz w:val="16"/>
                <w:szCs w:val="16"/>
              </w:rPr>
            </w:pPr>
            <w:r w:rsidRPr="477080F9">
              <w:rPr>
                <w:color w:val="000000" w:themeColor="text1"/>
                <w:sz w:val="16"/>
                <w:szCs w:val="16"/>
              </w:rPr>
              <w:t>27</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E3BBE5" w14:textId="77777777" w:rsidR="007A28E0" w:rsidRPr="00EE62DA" w:rsidRDefault="66E77F72" w:rsidP="00FC2E9C">
            <w:pPr>
              <w:spacing w:line="276" w:lineRule="auto"/>
              <w:jc w:val="center"/>
              <w:rPr>
                <w:color w:val="000000" w:themeColor="text1"/>
                <w:sz w:val="16"/>
                <w:szCs w:val="16"/>
              </w:rPr>
            </w:pPr>
            <w:r w:rsidRPr="477080F9">
              <w:rPr>
                <w:color w:val="000000" w:themeColor="text1"/>
                <w:sz w:val="16"/>
                <w:szCs w:val="16"/>
              </w:rPr>
              <w:t>Nije moguće izračunati</w:t>
            </w:r>
          </w:p>
        </w:tc>
      </w:tr>
      <w:tr w:rsidR="00DD27D9" w:rsidRPr="00EE62DA" w14:paraId="24D1BDB4" w14:textId="77777777" w:rsidTr="35D7B47D">
        <w:trPr>
          <w:trHeight w:val="341"/>
        </w:trPr>
        <w:tc>
          <w:tcPr>
            <w:tcW w:w="935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hemeFill="accent3" w:themeFillTint="66"/>
          </w:tcPr>
          <w:p w14:paraId="38F4DD12" w14:textId="77777777" w:rsidR="00DD27D9" w:rsidRPr="00EE62DA" w:rsidRDefault="05738987" w:rsidP="00FC2E9C">
            <w:pPr>
              <w:spacing w:line="276" w:lineRule="auto"/>
              <w:jc w:val="center"/>
              <w:rPr>
                <w:b/>
                <w:bCs/>
                <w:color w:val="000000" w:themeColor="text1"/>
                <w:sz w:val="16"/>
                <w:szCs w:val="16"/>
              </w:rPr>
            </w:pPr>
            <w:r w:rsidRPr="477080F9">
              <w:rPr>
                <w:b/>
                <w:bCs/>
                <w:color w:val="000000" w:themeColor="text1"/>
                <w:sz w:val="16"/>
                <w:szCs w:val="16"/>
              </w:rPr>
              <w:t>DRUGE USLUGE</w:t>
            </w:r>
          </w:p>
        </w:tc>
      </w:tr>
      <w:tr w:rsidR="007A28E0" w:rsidRPr="00EE62DA" w14:paraId="7D192650"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6764C8" w14:textId="77777777" w:rsidR="007A28E0" w:rsidRPr="00EE62DA" w:rsidRDefault="66E77F72" w:rsidP="00FC2E9C">
            <w:pPr>
              <w:spacing w:after="11" w:line="276" w:lineRule="auto"/>
              <w:rPr>
                <w:sz w:val="16"/>
                <w:szCs w:val="16"/>
              </w:rPr>
            </w:pPr>
            <w:r w:rsidRPr="477080F9">
              <w:rPr>
                <w:sz w:val="16"/>
                <w:szCs w:val="16"/>
              </w:rPr>
              <w:t>Besplatna pravna pomoć</w:t>
            </w:r>
          </w:p>
          <w:p w14:paraId="2291FD96" w14:textId="1C956CC3" w:rsidR="007A28E0" w:rsidRPr="00EE62DA" w:rsidRDefault="058E5749" w:rsidP="00FC2E9C">
            <w:pPr>
              <w:spacing w:line="276" w:lineRule="auto"/>
              <w:rPr>
                <w:sz w:val="16"/>
                <w:szCs w:val="16"/>
              </w:rPr>
            </w:pPr>
            <w:r w:rsidRPr="35D7B47D">
              <w:rPr>
                <w:sz w:val="16"/>
                <w:szCs w:val="16"/>
              </w:rPr>
              <w:t>Županija razvija kapacitete  da na 50</w:t>
            </w:r>
            <w:r w:rsidR="2B71C5E5" w:rsidRPr="35D7B47D">
              <w:rPr>
                <w:sz w:val="16"/>
                <w:szCs w:val="16"/>
              </w:rPr>
              <w:t>.</w:t>
            </w:r>
            <w:r w:rsidRPr="35D7B47D">
              <w:rPr>
                <w:sz w:val="16"/>
                <w:szCs w:val="16"/>
              </w:rPr>
              <w:t>000 stanovnika ima kapacitet za:</w:t>
            </w:r>
          </w:p>
          <w:p w14:paraId="55BA2E6B" w14:textId="77777777" w:rsidR="007A28E0" w:rsidRPr="00EE62DA" w:rsidRDefault="66E77F72" w:rsidP="00FC2E9C">
            <w:pPr>
              <w:spacing w:after="12" w:line="276" w:lineRule="auto"/>
              <w:rPr>
                <w:sz w:val="16"/>
                <w:szCs w:val="16"/>
              </w:rPr>
            </w:pPr>
            <w:r w:rsidRPr="477080F9">
              <w:rPr>
                <w:sz w:val="16"/>
                <w:szCs w:val="16"/>
              </w:rPr>
              <w:t>100 korisnika besplatne pravne pomoći</w:t>
            </w:r>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93B149" w14:textId="77777777" w:rsidR="007A28E0" w:rsidRPr="00EE62DA" w:rsidRDefault="66E77F72" w:rsidP="00FC2E9C">
            <w:pPr>
              <w:spacing w:line="276" w:lineRule="auto"/>
              <w:jc w:val="center"/>
              <w:rPr>
                <w:color w:val="000000" w:themeColor="text1"/>
                <w:sz w:val="16"/>
                <w:szCs w:val="16"/>
              </w:rPr>
            </w:pPr>
            <w:r w:rsidRPr="477080F9">
              <w:rPr>
                <w:color w:val="000000" w:themeColor="text1"/>
                <w:sz w:val="16"/>
                <w:szCs w:val="16"/>
              </w:rPr>
              <w:t>1534</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05255E" w14:textId="77777777" w:rsidR="007A28E0" w:rsidRPr="00EE62DA" w:rsidRDefault="66E77F72" w:rsidP="00FC2E9C">
            <w:pPr>
              <w:spacing w:line="276" w:lineRule="auto"/>
              <w:jc w:val="center"/>
              <w:rPr>
                <w:color w:val="000000" w:themeColor="text1"/>
                <w:sz w:val="16"/>
                <w:szCs w:val="16"/>
              </w:rPr>
            </w:pPr>
            <w:r w:rsidRPr="477080F9">
              <w:rPr>
                <w:color w:val="000000" w:themeColor="text1"/>
                <w:sz w:val="16"/>
                <w:szCs w:val="16"/>
              </w:rPr>
              <w:t>1537</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777DE8" w14:textId="77777777" w:rsidR="007A28E0" w:rsidRPr="00EE62DA" w:rsidRDefault="66E77F72" w:rsidP="00FC2E9C">
            <w:pPr>
              <w:spacing w:line="276" w:lineRule="auto"/>
              <w:jc w:val="center"/>
              <w:rPr>
                <w:color w:val="000000" w:themeColor="text1"/>
                <w:sz w:val="16"/>
                <w:szCs w:val="16"/>
              </w:rPr>
            </w:pPr>
            <w:r w:rsidRPr="477080F9">
              <w:rPr>
                <w:color w:val="000000" w:themeColor="text1"/>
                <w:sz w:val="16"/>
                <w:szCs w:val="16"/>
              </w:rPr>
              <w:t>3</w:t>
            </w:r>
          </w:p>
        </w:tc>
      </w:tr>
      <w:tr w:rsidR="007A28E0" w:rsidRPr="00EE62DA" w14:paraId="38D4BD88" w14:textId="77777777" w:rsidTr="35D7B47D">
        <w:trPr>
          <w:trHeight w:val="739"/>
        </w:trPr>
        <w:tc>
          <w:tcPr>
            <w:tcW w:w="48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DFB6CF" w14:textId="6EB5961F" w:rsidR="007A28E0" w:rsidRPr="00EE62DA" w:rsidRDefault="058E5749" w:rsidP="00FC2E9C">
            <w:pPr>
              <w:spacing w:line="276" w:lineRule="auto"/>
              <w:rPr>
                <w:sz w:val="16"/>
                <w:szCs w:val="16"/>
              </w:rPr>
            </w:pPr>
            <w:proofErr w:type="spellStart"/>
            <w:r w:rsidRPr="35D7B47D">
              <w:rPr>
                <w:sz w:val="16"/>
                <w:szCs w:val="16"/>
              </w:rPr>
              <w:t>Udomiteljstvo</w:t>
            </w:r>
            <w:proofErr w:type="spellEnd"/>
            <w:r w:rsidRPr="35D7B47D">
              <w:rPr>
                <w:sz w:val="16"/>
                <w:szCs w:val="16"/>
              </w:rPr>
              <w:t xml:space="preserve"> u skladu s etničkim, jezičnim, kulturnim i vjerskim podrijetlom djeteta</w:t>
            </w:r>
            <w:r w:rsidR="6DB0271C" w:rsidRPr="35D7B47D">
              <w:rPr>
                <w:sz w:val="16"/>
                <w:szCs w:val="16"/>
              </w:rPr>
              <w:t>:</w:t>
            </w:r>
          </w:p>
          <w:p w14:paraId="497504D5" w14:textId="77777777" w:rsidR="007A28E0" w:rsidRPr="00EE62DA" w:rsidRDefault="66E77F72" w:rsidP="00FC2E9C">
            <w:pPr>
              <w:spacing w:after="11" w:line="276" w:lineRule="auto"/>
              <w:rPr>
                <w:sz w:val="16"/>
                <w:szCs w:val="16"/>
              </w:rPr>
            </w:pPr>
            <w:r w:rsidRPr="477080F9">
              <w:rPr>
                <w:sz w:val="16"/>
                <w:szCs w:val="16"/>
              </w:rPr>
              <w:t xml:space="preserve">Dvije udomiteljske obitelji s kapacitetom za kulturalno osjetljivo </w:t>
            </w:r>
            <w:proofErr w:type="spellStart"/>
            <w:r w:rsidRPr="477080F9">
              <w:rPr>
                <w:sz w:val="16"/>
                <w:szCs w:val="16"/>
              </w:rPr>
              <w:t>udomiteljstvo</w:t>
            </w:r>
            <w:proofErr w:type="spellEnd"/>
          </w:p>
        </w:tc>
        <w:tc>
          <w:tcPr>
            <w:tcW w:w="115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472CDB" w14:textId="77777777" w:rsidR="007A28E0" w:rsidRPr="00EE62DA" w:rsidRDefault="66E77F72" w:rsidP="00FC2E9C">
            <w:pPr>
              <w:spacing w:line="276" w:lineRule="auto"/>
              <w:jc w:val="center"/>
              <w:rPr>
                <w:color w:val="000000" w:themeColor="text1"/>
                <w:sz w:val="16"/>
                <w:szCs w:val="16"/>
              </w:rPr>
            </w:pPr>
            <w:r w:rsidRPr="477080F9">
              <w:rPr>
                <w:color w:val="000000" w:themeColor="text1"/>
                <w:sz w:val="16"/>
                <w:szCs w:val="16"/>
              </w:rPr>
              <w:t>2</w:t>
            </w:r>
          </w:p>
        </w:tc>
        <w:tc>
          <w:tcPr>
            <w:tcW w:w="16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90A05B" w14:textId="77777777" w:rsidR="007A28E0" w:rsidRPr="00EE62DA" w:rsidRDefault="66E77F72" w:rsidP="00FC2E9C">
            <w:pPr>
              <w:spacing w:line="276" w:lineRule="auto"/>
              <w:jc w:val="center"/>
              <w:rPr>
                <w:color w:val="000000" w:themeColor="text1"/>
                <w:sz w:val="16"/>
                <w:szCs w:val="16"/>
              </w:rPr>
            </w:pPr>
            <w:r w:rsidRPr="477080F9">
              <w:rPr>
                <w:color w:val="000000" w:themeColor="text1"/>
                <w:sz w:val="16"/>
                <w:szCs w:val="16"/>
              </w:rPr>
              <w:t>120</w:t>
            </w:r>
          </w:p>
        </w:tc>
        <w:tc>
          <w:tcPr>
            <w:tcW w:w="16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6491E3" w14:textId="77777777" w:rsidR="007A28E0" w:rsidRPr="00EE62DA" w:rsidRDefault="66E77F72" w:rsidP="00FC2E9C">
            <w:pPr>
              <w:spacing w:line="276" w:lineRule="auto"/>
              <w:jc w:val="center"/>
              <w:rPr>
                <w:color w:val="000000" w:themeColor="text1"/>
                <w:sz w:val="16"/>
                <w:szCs w:val="16"/>
              </w:rPr>
            </w:pPr>
            <w:r w:rsidRPr="477080F9">
              <w:rPr>
                <w:color w:val="000000" w:themeColor="text1"/>
                <w:sz w:val="16"/>
                <w:szCs w:val="16"/>
              </w:rPr>
              <w:t>118</w:t>
            </w:r>
          </w:p>
        </w:tc>
      </w:tr>
    </w:tbl>
    <w:p w14:paraId="5477EE6F" w14:textId="77777777" w:rsidR="00DD27D9" w:rsidRPr="00EE62DA" w:rsidRDefault="00DD27D9" w:rsidP="00FC2E9C">
      <w:pPr>
        <w:spacing w:after="0" w:line="276" w:lineRule="auto"/>
        <w:ind w:left="-270" w:right="150"/>
        <w:rPr>
          <w:lang w:val="hr-HR"/>
        </w:rPr>
      </w:pPr>
    </w:p>
    <w:p w14:paraId="180304F9" w14:textId="377E4EDD" w:rsidR="00DD27D9" w:rsidRPr="00EE62DA" w:rsidRDefault="18823C70" w:rsidP="00FC2E9C">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pripadnike romske nacionalne manjine u županiji</w:t>
      </w:r>
      <w:r w:rsidRPr="35D7B47D">
        <w:rPr>
          <w:rFonts w:eastAsia="Calibri"/>
          <w:color w:val="000000" w:themeColor="text1"/>
          <w:lang w:val="hr-HR"/>
        </w:rPr>
        <w:t xml:space="preserve"> analiza pokazuje zna</w:t>
      </w:r>
      <w:r w:rsidR="4B370B5D" w:rsidRPr="35D7B47D">
        <w:rPr>
          <w:rFonts w:eastAsia="Calibri"/>
          <w:color w:val="000000" w:themeColor="text1"/>
          <w:lang w:val="hr-HR"/>
        </w:rPr>
        <w:t>tno</w:t>
      </w:r>
      <w:r w:rsidRPr="35D7B47D">
        <w:rPr>
          <w:rFonts w:eastAsia="Calibri"/>
          <w:color w:val="000000" w:themeColor="text1"/>
          <w:lang w:val="hr-HR"/>
        </w:rPr>
        <w:t xml:space="preserve"> premašivanje očekivane pokrivenosti. </w:t>
      </w:r>
      <w:r w:rsidRPr="35D7B47D">
        <w:rPr>
          <w:rFonts w:eastAsia="Calibri"/>
          <w:b/>
          <w:bCs/>
          <w:color w:val="000000" w:themeColor="text1"/>
          <w:lang w:val="hr-HR"/>
        </w:rPr>
        <w:t>Usluge za prevladavanje komunikacijskih barijera</w:t>
      </w:r>
      <w:r w:rsidRPr="35D7B47D">
        <w:rPr>
          <w:rFonts w:eastAsia="Calibri"/>
          <w:color w:val="000000" w:themeColor="text1"/>
          <w:lang w:val="hr-HR"/>
        </w:rPr>
        <w:t>, poput romskog pomagača i prevoditelja, imaju ukupnu pokrivenost od 403</w:t>
      </w:r>
      <w:r w:rsidR="760B69F5" w:rsidRPr="35D7B47D">
        <w:rPr>
          <w:rFonts w:eastAsia="Calibri"/>
          <w:color w:val="000000" w:themeColor="text1"/>
          <w:lang w:val="hr-HR"/>
        </w:rPr>
        <w:t xml:space="preserve"> </w:t>
      </w:r>
      <w:r w:rsidRPr="35D7B47D">
        <w:rPr>
          <w:rFonts w:eastAsia="Calibri"/>
          <w:color w:val="000000" w:themeColor="text1"/>
          <w:lang w:val="hr-HR"/>
        </w:rPr>
        <w:t>% očekivane populacije. Glavni doprinos dolazi od 875 korisnika romskih pomagača, dok nije zabilježen nijedan korisnik prevoditelja romskog jezika.</w:t>
      </w:r>
    </w:p>
    <w:p w14:paraId="46E28678" w14:textId="79C61241" w:rsidR="00DD27D9" w:rsidRPr="00EE62DA" w:rsidRDefault="18823C70" w:rsidP="00FC2E9C">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izbjeglice i osobe pod međunarodnom zaštitom</w:t>
      </w:r>
      <w:r w:rsidRPr="35D7B47D">
        <w:rPr>
          <w:rFonts w:eastAsia="Calibri"/>
          <w:color w:val="000000" w:themeColor="text1"/>
          <w:lang w:val="hr-HR"/>
        </w:rPr>
        <w:t xml:space="preserve"> analiza </w:t>
      </w:r>
      <w:r w:rsidR="05B4900B" w:rsidRPr="35D7B47D">
        <w:rPr>
          <w:rFonts w:eastAsia="Calibri"/>
          <w:color w:val="000000" w:themeColor="text1"/>
          <w:lang w:val="hr-HR"/>
        </w:rPr>
        <w:t xml:space="preserve">upućuje </w:t>
      </w:r>
      <w:r w:rsidRPr="35D7B47D">
        <w:rPr>
          <w:rFonts w:eastAsia="Calibri"/>
          <w:color w:val="000000" w:themeColor="text1"/>
          <w:lang w:val="hr-HR"/>
        </w:rPr>
        <w:t xml:space="preserve">na </w:t>
      </w:r>
      <w:r w:rsidR="7166CAF9" w:rsidRPr="35D7B47D">
        <w:rPr>
          <w:rFonts w:eastAsia="Calibri"/>
          <w:color w:val="000000" w:themeColor="text1"/>
          <w:lang w:val="hr-HR"/>
        </w:rPr>
        <w:t xml:space="preserve">znatne </w:t>
      </w:r>
      <w:r w:rsidRPr="35D7B47D">
        <w:rPr>
          <w:rFonts w:eastAsia="Calibri"/>
          <w:color w:val="000000" w:themeColor="text1"/>
          <w:lang w:val="hr-HR"/>
        </w:rPr>
        <w:t xml:space="preserve">izazove u osiguravanju adekvatnih usluga. </w:t>
      </w:r>
      <w:r w:rsidRPr="35D7B47D">
        <w:rPr>
          <w:rFonts w:eastAsia="Calibri"/>
          <w:b/>
          <w:bCs/>
          <w:color w:val="000000" w:themeColor="text1"/>
          <w:lang w:val="hr-HR"/>
        </w:rPr>
        <w:t>Koordinatori integracije</w:t>
      </w:r>
      <w:r w:rsidRPr="35D7B47D">
        <w:rPr>
          <w:rFonts w:eastAsia="Calibri"/>
          <w:color w:val="000000" w:themeColor="text1"/>
          <w:lang w:val="hr-HR"/>
        </w:rPr>
        <w:t xml:space="preserve"> pokrivaju 47</w:t>
      </w:r>
      <w:r w:rsidR="53F79EB5" w:rsidRPr="35D7B47D">
        <w:rPr>
          <w:rFonts w:eastAsia="Calibri"/>
          <w:color w:val="000000" w:themeColor="text1"/>
          <w:lang w:val="hr-HR"/>
        </w:rPr>
        <w:t xml:space="preserve"> </w:t>
      </w:r>
      <w:r w:rsidRPr="35D7B47D">
        <w:rPr>
          <w:rFonts w:eastAsia="Calibri"/>
          <w:color w:val="000000" w:themeColor="text1"/>
          <w:lang w:val="hr-HR"/>
        </w:rPr>
        <w:t xml:space="preserve">% očekivane populacije, što znači da postoji jaz od 1082 korisnika. </w:t>
      </w:r>
      <w:r w:rsidRPr="35D7B47D">
        <w:rPr>
          <w:rFonts w:eastAsia="Calibri"/>
          <w:b/>
          <w:bCs/>
          <w:color w:val="000000" w:themeColor="text1"/>
          <w:lang w:val="hr-HR"/>
        </w:rPr>
        <w:t>Usluge za prevladavanje jezičnih barijera</w:t>
      </w:r>
      <w:r w:rsidRPr="35D7B47D">
        <w:rPr>
          <w:rFonts w:eastAsia="Calibri"/>
          <w:color w:val="000000" w:themeColor="text1"/>
          <w:lang w:val="hr-HR"/>
        </w:rPr>
        <w:t xml:space="preserve"> pokrivaju 29</w:t>
      </w:r>
      <w:r w:rsidR="29DA1ECD" w:rsidRPr="35D7B47D">
        <w:rPr>
          <w:rFonts w:eastAsia="Calibri"/>
          <w:color w:val="000000" w:themeColor="text1"/>
          <w:lang w:val="hr-HR"/>
        </w:rPr>
        <w:t xml:space="preserve"> </w:t>
      </w:r>
      <w:r w:rsidRPr="35D7B47D">
        <w:rPr>
          <w:rFonts w:eastAsia="Calibri"/>
          <w:color w:val="000000" w:themeColor="text1"/>
          <w:lang w:val="hr-HR"/>
        </w:rPr>
        <w:t xml:space="preserve">% potreba, uz jaz od 2900 korisnika. Najveći dio korisnika ove usluge koristi prevođenje i tumačenje (742 korisnika), dok podaci o tečajevima hrvatskog jezika nisu dostupni. </w:t>
      </w:r>
      <w:r w:rsidRPr="35D7B47D">
        <w:rPr>
          <w:rFonts w:eastAsia="Calibri"/>
          <w:b/>
          <w:bCs/>
          <w:color w:val="000000" w:themeColor="text1"/>
          <w:lang w:val="hr-HR"/>
        </w:rPr>
        <w:t>Podrška interkulturnih medijatora</w:t>
      </w:r>
      <w:r w:rsidRPr="35D7B47D">
        <w:rPr>
          <w:rFonts w:eastAsia="Calibri"/>
          <w:color w:val="000000" w:themeColor="text1"/>
          <w:lang w:val="hr-HR"/>
        </w:rPr>
        <w:t xml:space="preserve"> obuhvaća samo 9</w:t>
      </w:r>
      <w:r w:rsidR="53F0B0E2" w:rsidRPr="35D7B47D">
        <w:rPr>
          <w:rFonts w:eastAsia="Calibri"/>
          <w:color w:val="000000" w:themeColor="text1"/>
          <w:lang w:val="hr-HR"/>
        </w:rPr>
        <w:t xml:space="preserve"> </w:t>
      </w:r>
      <w:r w:rsidRPr="35D7B47D">
        <w:rPr>
          <w:rFonts w:eastAsia="Calibri"/>
          <w:color w:val="000000" w:themeColor="text1"/>
          <w:lang w:val="hr-HR"/>
        </w:rPr>
        <w:t xml:space="preserve">% očekivane populacije, s preostalim jazom od 1119 korisnika. Dodatno, podaci o broju interkulturnih medijatora su nepotpuni, što otežava točniju procjenu ukupne pokrivenosti. </w:t>
      </w:r>
      <w:r w:rsidRPr="35D7B47D">
        <w:rPr>
          <w:rFonts w:eastAsia="Calibri"/>
          <w:b/>
          <w:bCs/>
          <w:color w:val="000000" w:themeColor="text1"/>
          <w:lang w:val="hr-HR"/>
        </w:rPr>
        <w:t>Edukacija i supervizija interkulturnih medijatora</w:t>
      </w:r>
      <w:r w:rsidRPr="35D7B47D">
        <w:rPr>
          <w:rFonts w:eastAsia="Calibri"/>
          <w:color w:val="000000" w:themeColor="text1"/>
          <w:lang w:val="hr-HR"/>
        </w:rPr>
        <w:t xml:space="preserve"> ima 27 korisnika, no precizan omjer prema ukupnoj potrebi nije moguće izračunati zbog nedostatka podataka.</w:t>
      </w:r>
    </w:p>
    <w:p w14:paraId="7B4D8467" w14:textId="69307A4E" w:rsidR="00DD27D9" w:rsidRPr="00EE62DA" w:rsidRDefault="18823C70" w:rsidP="00FC2E9C">
      <w:pPr>
        <w:spacing w:line="276" w:lineRule="auto"/>
        <w:jc w:val="both"/>
        <w:rPr>
          <w:rFonts w:eastAsia="Calibri"/>
          <w:color w:val="000000" w:themeColor="text1"/>
          <w:lang w:val="hr-HR"/>
        </w:rPr>
      </w:pPr>
      <w:r w:rsidRPr="35D7B47D">
        <w:rPr>
          <w:rFonts w:eastAsia="Calibri"/>
          <w:b/>
          <w:bCs/>
          <w:color w:val="000000" w:themeColor="text1"/>
          <w:lang w:val="hr-HR"/>
        </w:rPr>
        <w:t>Besplatna pravna pomoć</w:t>
      </w:r>
      <w:r w:rsidRPr="35D7B47D">
        <w:rPr>
          <w:rFonts w:eastAsia="Calibri"/>
          <w:color w:val="000000" w:themeColor="text1"/>
          <w:lang w:val="hr-HR"/>
        </w:rPr>
        <w:t xml:space="preserve"> u potpunosti pokriva 100</w:t>
      </w:r>
      <w:r w:rsidR="0F6F4816" w:rsidRPr="35D7B47D">
        <w:rPr>
          <w:rFonts w:eastAsia="Calibri"/>
          <w:color w:val="000000" w:themeColor="text1"/>
          <w:lang w:val="hr-HR"/>
        </w:rPr>
        <w:t xml:space="preserve"> </w:t>
      </w:r>
      <w:r w:rsidRPr="35D7B47D">
        <w:rPr>
          <w:rFonts w:eastAsia="Calibri"/>
          <w:color w:val="000000" w:themeColor="text1"/>
          <w:lang w:val="hr-HR"/>
        </w:rPr>
        <w:t xml:space="preserve">% očekivanih korisnika. </w:t>
      </w:r>
      <w:proofErr w:type="spellStart"/>
      <w:r w:rsidRPr="35D7B47D">
        <w:rPr>
          <w:rFonts w:eastAsia="Calibri"/>
          <w:b/>
          <w:bCs/>
          <w:color w:val="000000" w:themeColor="text1"/>
          <w:lang w:val="hr-HR"/>
        </w:rPr>
        <w:t>Udomiteljstvo</w:t>
      </w:r>
      <w:proofErr w:type="spellEnd"/>
      <w:r w:rsidRPr="35D7B47D">
        <w:rPr>
          <w:rFonts w:eastAsia="Calibri"/>
          <w:b/>
          <w:bCs/>
          <w:color w:val="000000" w:themeColor="text1"/>
          <w:lang w:val="hr-HR"/>
        </w:rPr>
        <w:t xml:space="preserve"> u skladu s etničkim, jezičnim, kulturnim i vjerskim podrijetlom djeteta</w:t>
      </w:r>
      <w:r w:rsidRPr="35D7B47D">
        <w:rPr>
          <w:rFonts w:eastAsia="Calibri"/>
          <w:color w:val="000000" w:themeColor="text1"/>
          <w:lang w:val="hr-HR"/>
        </w:rPr>
        <w:t xml:space="preserve"> pokazuje iznimno visoku stopu pokrivenosti od 6000</w:t>
      </w:r>
      <w:r w:rsidR="47C92BD1" w:rsidRPr="35D7B47D">
        <w:rPr>
          <w:rFonts w:eastAsia="Calibri"/>
          <w:color w:val="000000" w:themeColor="text1"/>
          <w:lang w:val="hr-HR"/>
        </w:rPr>
        <w:t xml:space="preserve"> </w:t>
      </w:r>
      <w:r w:rsidRPr="35D7B47D">
        <w:rPr>
          <w:rFonts w:eastAsia="Calibri"/>
          <w:color w:val="000000" w:themeColor="text1"/>
          <w:lang w:val="hr-HR"/>
        </w:rPr>
        <w:t>%, s obzirom na to da postoje 2 planirane udomiteljske obitelji, dok se stvarno pružanje usluge proširilo na čak 120 korisnika.</w:t>
      </w:r>
    </w:p>
    <w:p w14:paraId="57D7A282" w14:textId="00061E4D" w:rsidR="006F5266" w:rsidRPr="00EE62DA" w:rsidRDefault="006F5266" w:rsidP="35D7B47D">
      <w:pPr>
        <w:spacing w:line="276" w:lineRule="auto"/>
        <w:jc w:val="both"/>
        <w:rPr>
          <w:rFonts w:eastAsia="Calibri"/>
          <w:color w:val="000000" w:themeColor="text1"/>
          <w:lang w:val="hr-HR"/>
        </w:rPr>
      </w:pPr>
    </w:p>
    <w:p w14:paraId="13A28B56" w14:textId="49D0F7ED" w:rsidR="00DA6CAA" w:rsidRPr="00EE62DA" w:rsidRDefault="63A42750" w:rsidP="00FC2E9C">
      <w:pPr>
        <w:pStyle w:val="Heading2"/>
        <w:spacing w:line="276" w:lineRule="auto"/>
      </w:pPr>
      <w:bookmarkStart w:id="42" w:name="_Toc193462838"/>
      <w:r w:rsidRPr="477080F9">
        <w:t>Potrebe za socijalnim i uslugama iz drugih sustava za hrvatske branitelje iz Domovinskog rata i članove njihovih obitelji</w:t>
      </w:r>
      <w:bookmarkEnd w:id="42"/>
    </w:p>
    <w:p w14:paraId="1220A416" w14:textId="36E59F0E" w:rsidR="00DA6CAA" w:rsidRPr="00EE62DA" w:rsidRDefault="1129E4B7" w:rsidP="35D7B47D">
      <w:pPr>
        <w:spacing w:line="276" w:lineRule="auto"/>
        <w:jc w:val="both"/>
        <w:rPr>
          <w:rFonts w:eastAsia="Calibri"/>
          <w:color w:val="000000" w:themeColor="text1"/>
          <w:lang w:val="hr-HR"/>
        </w:rPr>
      </w:pPr>
      <w:r w:rsidRPr="35D7B47D">
        <w:rPr>
          <w:rFonts w:eastAsia="Calibri"/>
          <w:color w:val="000000" w:themeColor="text1"/>
          <w:lang w:val="hr-HR"/>
        </w:rPr>
        <w:t xml:space="preserve">Sveobuhvatna skrb i zaštita dostojanstva hrvatskih branitelja i članova njihovih obitelji te civilnih stradalnika Domovinskog rata i članova obitelji od iznimne </w:t>
      </w:r>
      <w:r w:rsidR="5976A18F" w:rsidRPr="35D7B47D">
        <w:rPr>
          <w:rFonts w:eastAsia="Calibri"/>
          <w:color w:val="000000" w:themeColor="text1"/>
          <w:lang w:val="hr-HR"/>
        </w:rPr>
        <w:t xml:space="preserve">je </w:t>
      </w:r>
      <w:r w:rsidRPr="35D7B47D">
        <w:rPr>
          <w:rFonts w:eastAsia="Calibri"/>
          <w:color w:val="000000" w:themeColor="text1"/>
          <w:lang w:val="hr-HR"/>
        </w:rPr>
        <w:t xml:space="preserve">važnosti u Gradu Zagrebu </w:t>
      </w:r>
      <w:r w:rsidR="4A2923AC" w:rsidRPr="35D7B47D">
        <w:rPr>
          <w:rFonts w:eastAsia="Calibri"/>
          <w:color w:val="000000" w:themeColor="text1"/>
          <w:lang w:val="hr-HR"/>
        </w:rPr>
        <w:t xml:space="preserve">pa se </w:t>
      </w:r>
      <w:r w:rsidRPr="35D7B47D">
        <w:rPr>
          <w:rFonts w:eastAsia="Calibri"/>
          <w:color w:val="000000" w:themeColor="text1"/>
          <w:lang w:val="hr-HR"/>
        </w:rPr>
        <w:t xml:space="preserve">na tu skupinu usmjerava dodatna analiza i obuhvat Socijalnog plana. </w:t>
      </w:r>
    </w:p>
    <w:p w14:paraId="7BA2E0CE" w14:textId="23EFC383" w:rsidR="00DA6CAA" w:rsidRPr="00EE62DA" w:rsidRDefault="1129E4B7" w:rsidP="00FC2E9C">
      <w:pPr>
        <w:spacing w:line="276" w:lineRule="auto"/>
        <w:jc w:val="both"/>
        <w:rPr>
          <w:rFonts w:eastAsia="Calibri"/>
          <w:color w:val="000000" w:themeColor="text1"/>
          <w:lang w:val="hr-HR"/>
        </w:rPr>
      </w:pPr>
      <w:r w:rsidRPr="35D7B47D">
        <w:rPr>
          <w:rFonts w:eastAsia="Calibri"/>
          <w:color w:val="000000" w:themeColor="text1"/>
          <w:lang w:val="hr-HR"/>
        </w:rPr>
        <w:lastRenderedPageBreak/>
        <w:t>Deklaracija o Domovinskom ratu (Narodne novine 102/00) propisuje i obvezuje sve građane, dužnosnike i sva državna tijela Republike Hrvatske, društvene institucije, sindikate, udruge i medije</w:t>
      </w:r>
      <w:r w:rsidR="6D13EA38" w:rsidRPr="35D7B47D">
        <w:rPr>
          <w:rFonts w:eastAsia="Calibri"/>
          <w:color w:val="000000" w:themeColor="text1"/>
          <w:lang w:val="hr-HR"/>
        </w:rPr>
        <w:t xml:space="preserve"> </w:t>
      </w:r>
      <w:r w:rsidRPr="35D7B47D">
        <w:rPr>
          <w:rFonts w:eastAsia="Calibri"/>
          <w:color w:val="000000" w:themeColor="text1"/>
          <w:lang w:val="hr-HR"/>
        </w:rPr>
        <w:t xml:space="preserve">da na načelima pravednosti i građanske solidarnosti štite temeljne vrijednosti i dostojanstvo Domovinskog rata. U skladu s navedenim načelima, a u okviru materijalnih mogućnosti, na temelju procjene potreba u ovom području i mjera za ostvarivanje ciljeva za čiju je provedbu odgovoran Grad Zagreb </w:t>
      </w:r>
      <w:r w:rsidR="526A7EFC" w:rsidRPr="35D7B47D">
        <w:rPr>
          <w:rFonts w:eastAsia="Calibri"/>
          <w:color w:val="000000" w:themeColor="text1"/>
          <w:lang w:val="hr-HR"/>
        </w:rPr>
        <w:t xml:space="preserve">na </w:t>
      </w:r>
      <w:r w:rsidRPr="35D7B47D">
        <w:rPr>
          <w:rFonts w:eastAsia="Calibri"/>
          <w:color w:val="000000" w:themeColor="text1"/>
          <w:lang w:val="hr-HR"/>
        </w:rPr>
        <w:t>temelj</w:t>
      </w:r>
      <w:r w:rsidR="28260DE1" w:rsidRPr="35D7B47D">
        <w:rPr>
          <w:rFonts w:eastAsia="Calibri"/>
          <w:color w:val="000000" w:themeColor="text1"/>
          <w:lang w:val="hr-HR"/>
        </w:rPr>
        <w:t>u</w:t>
      </w:r>
      <w:r w:rsidRPr="35D7B47D">
        <w:rPr>
          <w:rFonts w:eastAsia="Calibri"/>
          <w:color w:val="000000" w:themeColor="text1"/>
          <w:lang w:val="hr-HR"/>
        </w:rPr>
        <w:t xml:space="preserve"> zakonskih propisa</w:t>
      </w:r>
      <w:r w:rsidR="13AF1883" w:rsidRPr="35D7B47D">
        <w:rPr>
          <w:rFonts w:eastAsia="Calibri"/>
          <w:color w:val="000000" w:themeColor="text1"/>
          <w:lang w:val="hr-HR"/>
        </w:rPr>
        <w:t>,</w:t>
      </w:r>
      <w:r w:rsidR="306D36DE" w:rsidRPr="35D7B47D">
        <w:rPr>
          <w:rFonts w:eastAsia="Calibri"/>
          <w:color w:val="000000" w:themeColor="text1"/>
          <w:lang w:val="hr-HR"/>
        </w:rPr>
        <w:t xml:space="preserve"> </w:t>
      </w:r>
      <w:r w:rsidRPr="35D7B47D">
        <w:rPr>
          <w:rFonts w:eastAsia="Calibri"/>
          <w:color w:val="000000" w:themeColor="text1"/>
          <w:lang w:val="hr-HR"/>
        </w:rPr>
        <w:t>hrvatskim braniteljima rata kao posebno osjetljiv</w:t>
      </w:r>
      <w:r w:rsidR="1B18048D" w:rsidRPr="35D7B47D">
        <w:rPr>
          <w:rFonts w:eastAsia="Calibri"/>
          <w:color w:val="000000" w:themeColor="text1"/>
          <w:lang w:val="hr-HR"/>
        </w:rPr>
        <w:t>oj</w:t>
      </w:r>
      <w:r w:rsidRPr="35D7B47D">
        <w:rPr>
          <w:rFonts w:eastAsia="Calibri"/>
          <w:color w:val="000000" w:themeColor="text1"/>
          <w:lang w:val="hr-HR"/>
        </w:rPr>
        <w:t xml:space="preserve"> društven</w:t>
      </w:r>
      <w:r w:rsidR="17E8898D" w:rsidRPr="35D7B47D">
        <w:rPr>
          <w:rFonts w:eastAsia="Calibri"/>
          <w:color w:val="000000" w:themeColor="text1"/>
          <w:lang w:val="hr-HR"/>
        </w:rPr>
        <w:t>oj</w:t>
      </w:r>
      <w:r w:rsidRPr="35D7B47D">
        <w:rPr>
          <w:rFonts w:eastAsia="Calibri"/>
          <w:color w:val="000000" w:themeColor="text1"/>
          <w:lang w:val="hr-HR"/>
        </w:rPr>
        <w:t xml:space="preserve"> skupin</w:t>
      </w:r>
      <w:r w:rsidR="5581F0EF" w:rsidRPr="35D7B47D">
        <w:rPr>
          <w:rFonts w:eastAsia="Calibri"/>
          <w:color w:val="000000" w:themeColor="text1"/>
          <w:lang w:val="hr-HR"/>
        </w:rPr>
        <w:t>i</w:t>
      </w:r>
      <w:r w:rsidRPr="35D7B47D">
        <w:rPr>
          <w:rFonts w:eastAsia="Calibri"/>
          <w:color w:val="000000" w:themeColor="text1"/>
          <w:lang w:val="hr-HR"/>
        </w:rPr>
        <w:t xml:space="preserve"> </w:t>
      </w:r>
      <w:r w:rsidR="559C68B1" w:rsidRPr="35D7B47D">
        <w:rPr>
          <w:rFonts w:eastAsia="Calibri"/>
          <w:color w:val="000000" w:themeColor="text1"/>
          <w:lang w:val="hr-HR"/>
        </w:rPr>
        <w:t>radi</w:t>
      </w:r>
      <w:r w:rsidRPr="35D7B47D">
        <w:rPr>
          <w:rFonts w:eastAsia="Calibri"/>
          <w:color w:val="000000" w:themeColor="text1"/>
          <w:lang w:val="hr-HR"/>
        </w:rPr>
        <w:t xml:space="preserve"> osiguravanja njihove jednakopravne uključenosti u društvo</w:t>
      </w:r>
      <w:r w:rsidR="7D02091C" w:rsidRPr="35D7B47D">
        <w:rPr>
          <w:rFonts w:eastAsia="Calibri"/>
          <w:color w:val="000000" w:themeColor="text1"/>
          <w:lang w:val="hr-HR"/>
        </w:rPr>
        <w:t>,</w:t>
      </w:r>
      <w:r w:rsidRPr="35D7B47D">
        <w:rPr>
          <w:rFonts w:eastAsia="Calibri"/>
          <w:color w:val="000000" w:themeColor="text1"/>
          <w:lang w:val="hr-HR"/>
        </w:rPr>
        <w:t xml:space="preserve"> treba se osigurati puna zaštita, dostojanstvo i skrb. </w:t>
      </w:r>
      <w:r w:rsidR="5AD3DEAB" w:rsidRPr="35D7B47D">
        <w:rPr>
          <w:rFonts w:eastAsia="Calibri"/>
          <w:color w:val="000000" w:themeColor="text1"/>
          <w:lang w:val="hr-HR"/>
        </w:rPr>
        <w:t xml:space="preserve">U cilju sveobuhvatne skrbi i poboljšanja kvalitete života hrvatskih branitelja iz Domovinskog rata i članova njihovih obitelji, Grad Zagreb provodi niz mjera i aktivnosti u skladu s izraženim potrebama navedene populacije. Sustav psihosocijalne i zdravstvene skrbi usmjeren je prije svega </w:t>
      </w:r>
      <w:r w:rsidR="2274EC33" w:rsidRPr="35D7B47D">
        <w:rPr>
          <w:rFonts w:eastAsia="Calibri"/>
          <w:color w:val="000000" w:themeColor="text1"/>
          <w:lang w:val="hr-HR"/>
        </w:rPr>
        <w:t xml:space="preserve">na </w:t>
      </w:r>
      <w:r w:rsidR="5AD3DEAB" w:rsidRPr="35D7B47D">
        <w:rPr>
          <w:rFonts w:eastAsia="Calibri"/>
          <w:color w:val="000000" w:themeColor="text1"/>
          <w:lang w:val="hr-HR"/>
        </w:rPr>
        <w:t>najranjivij</w:t>
      </w:r>
      <w:r w:rsidR="49D2A6FD" w:rsidRPr="35D7B47D">
        <w:rPr>
          <w:rFonts w:eastAsia="Calibri"/>
          <w:color w:val="000000" w:themeColor="text1"/>
          <w:lang w:val="hr-HR"/>
        </w:rPr>
        <w:t>e</w:t>
      </w:r>
      <w:r w:rsidR="5AD3DEAB" w:rsidRPr="35D7B47D">
        <w:rPr>
          <w:rFonts w:eastAsia="Calibri"/>
          <w:color w:val="000000" w:themeColor="text1"/>
          <w:lang w:val="hr-HR"/>
        </w:rPr>
        <w:t xml:space="preserve"> skupin</w:t>
      </w:r>
      <w:r w:rsidR="497209F5" w:rsidRPr="35D7B47D">
        <w:rPr>
          <w:rFonts w:eastAsia="Calibri"/>
          <w:color w:val="000000" w:themeColor="text1"/>
          <w:lang w:val="hr-HR"/>
        </w:rPr>
        <w:t>e</w:t>
      </w:r>
      <w:r w:rsidR="5AD3DEAB" w:rsidRPr="35D7B47D">
        <w:rPr>
          <w:rFonts w:eastAsia="Calibri"/>
          <w:color w:val="000000" w:themeColor="text1"/>
          <w:lang w:val="hr-HR"/>
        </w:rPr>
        <w:t xml:space="preserve">, a to su hrvatski branitelji u teškoj socioekonomskoj situaciji i hrvatski branitelji narušenog zdravstvenog stanja. </w:t>
      </w:r>
    </w:p>
    <w:p w14:paraId="32973A18" w14:textId="4A11CB55" w:rsidR="00DA6CAA" w:rsidRPr="00EE62DA" w:rsidRDefault="1129E4B7" w:rsidP="0C09108A">
      <w:pPr>
        <w:spacing w:line="276" w:lineRule="auto"/>
        <w:jc w:val="both"/>
        <w:rPr>
          <w:rFonts w:eastAsia="Calibri"/>
          <w:color w:val="000000" w:themeColor="text1"/>
          <w:lang w:val="hr-HR"/>
        </w:rPr>
      </w:pPr>
      <w:r w:rsidRPr="35D7B47D">
        <w:rPr>
          <w:rFonts w:eastAsia="Calibri"/>
          <w:color w:val="000000" w:themeColor="text1"/>
          <w:lang w:val="hr-HR"/>
        </w:rPr>
        <w:t xml:space="preserve">U Gradu Zagrebu stalno boravi 59.193 hrvatska branitelja od </w:t>
      </w:r>
      <w:r w:rsidR="61025928" w:rsidRPr="35D7B47D">
        <w:rPr>
          <w:rFonts w:eastAsia="Calibri"/>
          <w:color w:val="000000" w:themeColor="text1"/>
          <w:lang w:val="hr-HR"/>
        </w:rPr>
        <w:t xml:space="preserve">kojih </w:t>
      </w:r>
      <w:r w:rsidRPr="35D7B47D">
        <w:rPr>
          <w:rFonts w:eastAsia="Calibri"/>
          <w:color w:val="000000" w:themeColor="text1"/>
          <w:lang w:val="hr-HR"/>
        </w:rPr>
        <w:t xml:space="preserve">6.292 ima status hrvatskog ratnog vojnog invalida iz Domovinskog rata. U Hrvatskom zavodu za zapošljavanje evidentirano je 1.155 osoba sa statusom hrvatskog branitelja, od </w:t>
      </w:r>
      <w:r w:rsidR="031F117B" w:rsidRPr="35D7B47D">
        <w:rPr>
          <w:rFonts w:eastAsia="Calibri"/>
          <w:color w:val="000000" w:themeColor="text1"/>
          <w:lang w:val="hr-HR"/>
        </w:rPr>
        <w:t xml:space="preserve">kojih </w:t>
      </w:r>
      <w:r w:rsidRPr="35D7B47D">
        <w:rPr>
          <w:rFonts w:eastAsia="Calibri"/>
          <w:color w:val="000000" w:themeColor="text1"/>
          <w:lang w:val="hr-HR"/>
        </w:rPr>
        <w:t>1.127 muškaraca i 28 žena. Na novčanoj</w:t>
      </w:r>
      <w:r w:rsidR="75B2AEE2" w:rsidRPr="35D7B47D">
        <w:rPr>
          <w:rFonts w:eastAsia="Calibri"/>
          <w:color w:val="000000" w:themeColor="text1"/>
          <w:lang w:val="hr-HR"/>
        </w:rPr>
        <w:t xml:space="preserve"> naknad</w:t>
      </w:r>
      <w:r w:rsidR="66BC6E3E" w:rsidRPr="35D7B47D">
        <w:rPr>
          <w:rFonts w:eastAsia="Calibri"/>
          <w:color w:val="000000" w:themeColor="text1"/>
          <w:lang w:val="hr-HR"/>
        </w:rPr>
        <w:t>i</w:t>
      </w:r>
      <w:r w:rsidRPr="35D7B47D">
        <w:rPr>
          <w:rFonts w:eastAsia="Calibri"/>
          <w:color w:val="000000" w:themeColor="text1"/>
          <w:lang w:val="hr-HR"/>
        </w:rPr>
        <w:t xml:space="preserve"> za nezaposlene hrvatske branitelje iz Domovinskog rata u Gradu Zagrebu bilježimo 580 osoba, dok je  </w:t>
      </w:r>
      <w:r w:rsidR="0BC66FE2" w:rsidRPr="35D7B47D">
        <w:rPr>
          <w:rFonts w:eastAsia="Calibri"/>
          <w:color w:val="000000" w:themeColor="text1"/>
          <w:lang w:val="hr-HR"/>
        </w:rPr>
        <w:t xml:space="preserve">novčanim naknadama i </w:t>
      </w:r>
      <w:r w:rsidRPr="35D7B47D">
        <w:rPr>
          <w:rFonts w:eastAsia="Calibri"/>
          <w:color w:val="000000" w:themeColor="text1"/>
          <w:lang w:val="hr-HR"/>
        </w:rPr>
        <w:t xml:space="preserve">socijalnim </w:t>
      </w:r>
      <w:r w:rsidR="2B62776D" w:rsidRPr="35D7B47D">
        <w:rPr>
          <w:rFonts w:eastAsia="Calibri"/>
          <w:color w:val="000000" w:themeColor="text1"/>
          <w:lang w:val="hr-HR"/>
        </w:rPr>
        <w:t>uslugama</w:t>
      </w:r>
      <w:r w:rsidRPr="35D7B47D">
        <w:rPr>
          <w:rFonts w:eastAsia="Calibri"/>
          <w:color w:val="000000" w:themeColor="text1"/>
          <w:lang w:val="hr-HR"/>
        </w:rPr>
        <w:t xml:space="preserve"> koje osigurava Grad Zagreb </w:t>
      </w:r>
      <w:r w:rsidR="1F385D2F" w:rsidRPr="35D7B47D">
        <w:rPr>
          <w:rFonts w:eastAsia="Calibri"/>
          <w:color w:val="000000" w:themeColor="text1"/>
          <w:lang w:val="hr-HR"/>
        </w:rPr>
        <w:t xml:space="preserve">na godišnjoj razini </w:t>
      </w:r>
      <w:r w:rsidRPr="35D7B47D">
        <w:rPr>
          <w:rFonts w:eastAsia="Calibri"/>
          <w:color w:val="000000" w:themeColor="text1"/>
          <w:lang w:val="hr-HR"/>
        </w:rPr>
        <w:t>obuhvaćeno</w:t>
      </w:r>
      <w:r w:rsidR="46594BE7" w:rsidRPr="35D7B47D">
        <w:rPr>
          <w:rFonts w:eastAsia="Calibri"/>
          <w:color w:val="000000" w:themeColor="text1"/>
          <w:lang w:val="hr-HR"/>
        </w:rPr>
        <w:t xml:space="preserve"> </w:t>
      </w:r>
      <w:r w:rsidR="6A26718C" w:rsidRPr="35D7B47D">
        <w:rPr>
          <w:rFonts w:eastAsia="Calibri"/>
          <w:color w:val="000000" w:themeColor="text1"/>
          <w:lang w:val="hr-HR"/>
        </w:rPr>
        <w:t xml:space="preserve">2557 </w:t>
      </w:r>
      <w:r w:rsidRPr="35D7B47D">
        <w:rPr>
          <w:rFonts w:eastAsia="Calibri"/>
          <w:color w:val="000000" w:themeColor="text1"/>
          <w:lang w:val="hr-HR"/>
        </w:rPr>
        <w:t>osoba</w:t>
      </w:r>
      <w:r w:rsidR="313B445E" w:rsidRPr="35D7B47D">
        <w:rPr>
          <w:rFonts w:eastAsia="Calibri"/>
          <w:color w:val="000000" w:themeColor="text1"/>
          <w:lang w:val="hr-HR"/>
        </w:rPr>
        <w:t>, hrvatskih branitelja i čl</w:t>
      </w:r>
      <w:r w:rsidR="07400EF2" w:rsidRPr="35D7B47D">
        <w:rPr>
          <w:rFonts w:eastAsia="Calibri"/>
          <w:color w:val="000000" w:themeColor="text1"/>
          <w:lang w:val="hr-HR"/>
        </w:rPr>
        <w:t>a</w:t>
      </w:r>
      <w:r w:rsidR="313B445E" w:rsidRPr="35D7B47D">
        <w:rPr>
          <w:rFonts w:eastAsia="Calibri"/>
          <w:color w:val="000000" w:themeColor="text1"/>
          <w:lang w:val="hr-HR"/>
        </w:rPr>
        <w:t>nova njihovih obitelji</w:t>
      </w:r>
      <w:r w:rsidRPr="35D7B47D">
        <w:rPr>
          <w:rFonts w:eastAsia="Calibri"/>
          <w:color w:val="000000" w:themeColor="text1"/>
          <w:lang w:val="hr-HR"/>
        </w:rPr>
        <w:t xml:space="preserve"> koje se nalaze u </w:t>
      </w:r>
      <w:r w:rsidR="39575544" w:rsidRPr="35D7B47D">
        <w:rPr>
          <w:rFonts w:eastAsia="Calibri"/>
          <w:color w:val="000000" w:themeColor="text1"/>
          <w:lang w:val="hr-HR"/>
        </w:rPr>
        <w:t>situaciji socijalne potrebe</w:t>
      </w:r>
      <w:r w:rsidRPr="35D7B47D">
        <w:rPr>
          <w:rFonts w:eastAsia="Calibri"/>
          <w:color w:val="000000" w:themeColor="text1"/>
          <w:lang w:val="hr-HR"/>
        </w:rPr>
        <w:t>. Nastavno na navedeno uočava se i povećavanje broja zahtjeva za interventnim stambenim zbrinjavanjem najranjivijih skupina hrvatskih branitelja.</w:t>
      </w:r>
    </w:p>
    <w:p w14:paraId="6E9C7CEA" w14:textId="1940B16F" w:rsidR="00DA6CAA" w:rsidRPr="00EE62DA" w:rsidRDefault="5AD3DEAB"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Grad Zagreb među prvima </w:t>
      </w:r>
      <w:r w:rsidR="102CB0B5" w:rsidRPr="35D7B47D">
        <w:rPr>
          <w:rFonts w:eastAsia="Calibri"/>
          <w:color w:val="000000" w:themeColor="text1"/>
          <w:lang w:val="hr-HR"/>
        </w:rPr>
        <w:t xml:space="preserve">je </w:t>
      </w:r>
      <w:r w:rsidRPr="35D7B47D">
        <w:rPr>
          <w:rFonts w:eastAsia="Calibri"/>
          <w:color w:val="000000" w:themeColor="text1"/>
          <w:lang w:val="hr-HR"/>
        </w:rPr>
        <w:t xml:space="preserve">pokrenuo </w:t>
      </w:r>
      <w:proofErr w:type="spellStart"/>
      <w:r w:rsidRPr="35D7B47D">
        <w:rPr>
          <w:rFonts w:eastAsia="Calibri"/>
          <w:color w:val="000000" w:themeColor="text1"/>
          <w:lang w:val="hr-HR"/>
        </w:rPr>
        <w:t>nadstandard</w:t>
      </w:r>
      <w:proofErr w:type="spellEnd"/>
      <w:r w:rsidRPr="35D7B47D">
        <w:rPr>
          <w:rFonts w:eastAsia="Calibri"/>
          <w:color w:val="000000" w:themeColor="text1"/>
          <w:lang w:val="hr-HR"/>
        </w:rPr>
        <w:t xml:space="preserve"> zdravstvene skrbi uočivši pojačan pobol hrvatskih branitelja iz Domovinskog rata</w:t>
      </w:r>
      <w:r w:rsidR="61E5E51B" w:rsidRPr="35D7B47D">
        <w:rPr>
          <w:rFonts w:eastAsia="Calibri"/>
          <w:color w:val="000000" w:themeColor="text1"/>
          <w:lang w:val="hr-HR"/>
        </w:rPr>
        <w:t xml:space="preserve">, </w:t>
      </w:r>
      <w:r w:rsidRPr="35D7B47D">
        <w:rPr>
          <w:rFonts w:eastAsia="Calibri"/>
          <w:color w:val="000000" w:themeColor="text1"/>
          <w:lang w:val="hr-HR"/>
        </w:rPr>
        <w:t>što je posljedica više čimbenika</w:t>
      </w:r>
      <w:r w:rsidR="36FA8C09" w:rsidRPr="35D7B47D">
        <w:rPr>
          <w:rFonts w:eastAsia="Calibri"/>
          <w:color w:val="000000" w:themeColor="text1"/>
          <w:lang w:val="hr-HR"/>
        </w:rPr>
        <w:t>,</w:t>
      </w:r>
      <w:r w:rsidRPr="35D7B47D">
        <w:rPr>
          <w:rFonts w:eastAsia="Calibri"/>
          <w:color w:val="000000" w:themeColor="text1"/>
          <w:lang w:val="hr-HR"/>
        </w:rPr>
        <w:t xml:space="preserve"> </w:t>
      </w:r>
      <w:r w:rsidR="703F6E8A" w:rsidRPr="35D7B47D">
        <w:rPr>
          <w:rFonts w:eastAsia="Calibri"/>
          <w:color w:val="000000" w:themeColor="text1"/>
          <w:lang w:val="hr-HR"/>
        </w:rPr>
        <w:t>među kojima</w:t>
      </w:r>
      <w:r w:rsidRPr="35D7B47D">
        <w:rPr>
          <w:rFonts w:eastAsia="Calibri"/>
          <w:color w:val="000000" w:themeColor="text1"/>
          <w:lang w:val="hr-HR"/>
        </w:rPr>
        <w:t xml:space="preserve"> bi</w:t>
      </w:r>
      <w:r w:rsidR="5A13D84D" w:rsidRPr="35D7B47D">
        <w:rPr>
          <w:rFonts w:eastAsia="Calibri"/>
          <w:color w:val="000000" w:themeColor="text1"/>
          <w:lang w:val="hr-HR"/>
        </w:rPr>
        <w:t>smo</w:t>
      </w:r>
      <w:r w:rsidRPr="35D7B47D">
        <w:rPr>
          <w:rFonts w:eastAsia="Calibri"/>
          <w:color w:val="000000" w:themeColor="text1"/>
          <w:lang w:val="hr-HR"/>
        </w:rPr>
        <w:t xml:space="preserve"> istaknuli ratne traume, starenje populacije i lošiji  socijalni status. S time u vezi za hrvatske ratne vojne invalide iz Domovinskog rata i članove obitelji smrtno stradalih i nestalih hrvatskih branitelja osigurano je bolničko liječenje medicinskom rehabilitacijom, sistematski pregledi za hrvatske branitelje i članove obitelji, onkološki pregledi te kardiološki koji su u planu za iduće proračunsko razdoblje.</w:t>
      </w:r>
    </w:p>
    <w:p w14:paraId="7E39034D" w14:textId="21ECC857" w:rsidR="002B3054" w:rsidRPr="00EE62DA" w:rsidRDefault="1129E4B7" w:rsidP="3450C171">
      <w:pPr>
        <w:spacing w:line="276" w:lineRule="auto"/>
        <w:jc w:val="both"/>
        <w:rPr>
          <w:rFonts w:eastAsia="Calibri"/>
          <w:color w:val="000000" w:themeColor="text1"/>
          <w:lang w:val="hr-HR"/>
        </w:rPr>
      </w:pPr>
      <w:r w:rsidRPr="35D7B47D">
        <w:rPr>
          <w:rFonts w:eastAsia="Calibri"/>
          <w:color w:val="000000" w:themeColor="text1"/>
          <w:lang w:val="hr-HR"/>
        </w:rPr>
        <w:t>Prema podacima CEZIH</w:t>
      </w:r>
      <w:r w:rsidR="6F333D43" w:rsidRPr="35D7B47D">
        <w:rPr>
          <w:rFonts w:eastAsia="Calibri"/>
          <w:color w:val="000000" w:themeColor="text1"/>
          <w:lang w:val="hr-HR"/>
        </w:rPr>
        <w:t>-a</w:t>
      </w:r>
      <w:r w:rsidRPr="35D7B47D">
        <w:rPr>
          <w:rFonts w:eastAsia="Calibri"/>
          <w:color w:val="000000" w:themeColor="text1"/>
          <w:lang w:val="hr-HR"/>
        </w:rPr>
        <w:t xml:space="preserve"> i baze podataka o hospitalizacijama u RH (2021.)</w:t>
      </w:r>
      <w:r w:rsidR="18035B60" w:rsidRPr="35D7B47D">
        <w:rPr>
          <w:rFonts w:eastAsia="Calibri"/>
          <w:color w:val="000000" w:themeColor="text1"/>
          <w:lang w:val="hr-HR"/>
        </w:rPr>
        <w:t>,</w:t>
      </w:r>
      <w:r w:rsidRPr="35D7B47D">
        <w:rPr>
          <w:rFonts w:eastAsia="Calibri"/>
          <w:color w:val="000000" w:themeColor="text1"/>
          <w:lang w:val="hr-HR"/>
        </w:rPr>
        <w:t xml:space="preserve"> zabilježen</w:t>
      </w:r>
      <w:r w:rsidR="00459643" w:rsidRPr="35D7B47D">
        <w:rPr>
          <w:rFonts w:eastAsia="Calibri"/>
          <w:color w:val="000000" w:themeColor="text1"/>
          <w:lang w:val="hr-HR"/>
        </w:rPr>
        <w:t>a</w:t>
      </w:r>
      <w:r w:rsidRPr="35D7B47D">
        <w:rPr>
          <w:rFonts w:eastAsia="Calibri"/>
          <w:color w:val="000000" w:themeColor="text1"/>
          <w:lang w:val="hr-HR"/>
        </w:rPr>
        <w:t xml:space="preserve"> </w:t>
      </w:r>
      <w:r w:rsidR="6E89DEF5" w:rsidRPr="35D7B47D">
        <w:rPr>
          <w:rFonts w:eastAsia="Calibri"/>
          <w:color w:val="000000" w:themeColor="text1"/>
          <w:lang w:val="hr-HR"/>
        </w:rPr>
        <w:t xml:space="preserve">su </w:t>
      </w:r>
      <w:r w:rsidRPr="35D7B47D">
        <w:rPr>
          <w:rFonts w:eastAsia="Calibri"/>
          <w:color w:val="000000" w:themeColor="text1"/>
          <w:lang w:val="hr-HR"/>
        </w:rPr>
        <w:t>31.762 branitelja koj</w:t>
      </w:r>
      <w:r w:rsidR="6397E96F" w:rsidRPr="35D7B47D">
        <w:rPr>
          <w:rFonts w:eastAsia="Calibri"/>
          <w:color w:val="000000" w:themeColor="text1"/>
          <w:lang w:val="hr-HR"/>
        </w:rPr>
        <w:t>a</w:t>
      </w:r>
      <w:r w:rsidRPr="35D7B47D">
        <w:rPr>
          <w:rFonts w:eastAsia="Calibri"/>
          <w:color w:val="000000" w:themeColor="text1"/>
          <w:lang w:val="hr-HR"/>
        </w:rPr>
        <w:t xml:space="preserve"> su zbog PTSP-a i trajn</w:t>
      </w:r>
      <w:r w:rsidR="08A2DBD6" w:rsidRPr="35D7B47D">
        <w:rPr>
          <w:rFonts w:eastAsia="Calibri"/>
          <w:color w:val="000000" w:themeColor="text1"/>
          <w:lang w:val="hr-HR"/>
        </w:rPr>
        <w:t>ih</w:t>
      </w:r>
      <w:r w:rsidRPr="35D7B47D">
        <w:rPr>
          <w:rFonts w:eastAsia="Calibri"/>
          <w:color w:val="000000" w:themeColor="text1"/>
          <w:lang w:val="hr-HR"/>
        </w:rPr>
        <w:t xml:space="preserve"> promjena ličnosti nakon katastrofalnih doživljaja tzv. kroničnog posttraumatskog stresnog poremećaja koristil</w:t>
      </w:r>
      <w:r w:rsidR="23239179" w:rsidRPr="35D7B47D">
        <w:rPr>
          <w:rFonts w:eastAsia="Calibri"/>
          <w:color w:val="000000" w:themeColor="text1"/>
          <w:lang w:val="hr-HR"/>
        </w:rPr>
        <w:t>a</w:t>
      </w:r>
      <w:r w:rsidRPr="35D7B47D">
        <w:rPr>
          <w:rFonts w:eastAsia="Calibri"/>
          <w:color w:val="000000" w:themeColor="text1"/>
          <w:lang w:val="hr-HR"/>
        </w:rPr>
        <w:t xml:space="preserve"> zdravstvenu zaštitu. U Gradu Zagrebu bilježi se 2.841 osoba</w:t>
      </w:r>
      <w:r w:rsidR="16DD6EA4" w:rsidRPr="35D7B47D">
        <w:rPr>
          <w:rFonts w:eastAsia="Calibri"/>
          <w:color w:val="000000" w:themeColor="text1"/>
          <w:lang w:val="hr-HR"/>
        </w:rPr>
        <w:t>,</w:t>
      </w:r>
      <w:r w:rsidRPr="35D7B47D">
        <w:rPr>
          <w:rFonts w:eastAsia="Calibri"/>
          <w:color w:val="000000" w:themeColor="text1"/>
          <w:lang w:val="hr-HR"/>
        </w:rPr>
        <w:t xml:space="preserve"> od </w:t>
      </w:r>
      <w:r w:rsidR="649698B4" w:rsidRPr="35D7B47D">
        <w:rPr>
          <w:rFonts w:eastAsia="Calibri"/>
          <w:color w:val="000000" w:themeColor="text1"/>
          <w:lang w:val="hr-HR"/>
        </w:rPr>
        <w:t xml:space="preserve">kojih </w:t>
      </w:r>
      <w:r w:rsidRPr="35D7B47D">
        <w:rPr>
          <w:rFonts w:eastAsia="Calibri"/>
          <w:color w:val="000000" w:themeColor="text1"/>
          <w:lang w:val="hr-HR"/>
        </w:rPr>
        <w:t xml:space="preserve">2.769 muškaraca i 72 žene, a zbog depresivnog poremećaja u Gradu Zagrebu liječilo se 3.020 osoba, od </w:t>
      </w:r>
      <w:r w:rsidR="18036DFF" w:rsidRPr="35D7B47D">
        <w:rPr>
          <w:rFonts w:eastAsia="Calibri"/>
          <w:color w:val="000000" w:themeColor="text1"/>
          <w:lang w:val="hr-HR"/>
        </w:rPr>
        <w:t xml:space="preserve">kojih </w:t>
      </w:r>
      <w:r w:rsidRPr="35D7B47D">
        <w:rPr>
          <w:rFonts w:eastAsia="Calibri"/>
          <w:color w:val="000000" w:themeColor="text1"/>
          <w:lang w:val="hr-HR"/>
        </w:rPr>
        <w:t xml:space="preserve">2.651 muškarac i 369 žena. </w:t>
      </w:r>
      <w:r w:rsidR="5AD3DEAB" w:rsidRPr="35D7B47D">
        <w:rPr>
          <w:rFonts w:eastAsia="Calibri"/>
          <w:color w:val="000000" w:themeColor="text1"/>
          <w:lang w:val="hr-HR"/>
        </w:rPr>
        <w:t xml:space="preserve">U porastu su i druga oboljenja </w:t>
      </w:r>
      <w:r w:rsidR="5300F75C" w:rsidRPr="35D7B47D">
        <w:rPr>
          <w:rFonts w:eastAsia="Calibri"/>
          <w:color w:val="000000" w:themeColor="text1"/>
          <w:lang w:val="hr-HR"/>
        </w:rPr>
        <w:t xml:space="preserve">pa </w:t>
      </w:r>
      <w:r w:rsidR="5AD3DEAB" w:rsidRPr="35D7B47D">
        <w:rPr>
          <w:rFonts w:eastAsia="Calibri"/>
          <w:color w:val="000000" w:themeColor="text1"/>
          <w:lang w:val="hr-HR"/>
        </w:rPr>
        <w:t xml:space="preserve">se u Gradu Zagrebu bilježi najveći broj oboljelih od cerebrovaskularnih bolesti, </w:t>
      </w:r>
      <w:proofErr w:type="spellStart"/>
      <w:r w:rsidR="5AD3DEAB" w:rsidRPr="35D7B47D">
        <w:rPr>
          <w:rFonts w:eastAsia="Calibri"/>
          <w:color w:val="000000" w:themeColor="text1"/>
          <w:lang w:val="hr-HR"/>
        </w:rPr>
        <w:t>ishemijske</w:t>
      </w:r>
      <w:proofErr w:type="spellEnd"/>
      <w:r w:rsidR="5AD3DEAB" w:rsidRPr="35D7B47D">
        <w:rPr>
          <w:rFonts w:eastAsia="Calibri"/>
          <w:color w:val="000000" w:themeColor="text1"/>
          <w:lang w:val="hr-HR"/>
        </w:rPr>
        <w:t xml:space="preserve"> bolesti srca, šećerne bolesti, bolesti dišnog sustava itd. Hrvatski branitelji i članovi njihovih obitelji dobivaju savjetodavnu pomoć u Savjetovalištu za hrvatske branitelje i članove njihovih obitelji u ostvarivanju statusnih i mirovinskih prava te u Savjetovalištu za</w:t>
      </w:r>
      <w:r w:rsidR="24FB211C" w:rsidRPr="35D7B47D">
        <w:rPr>
          <w:rFonts w:eastAsia="Calibri"/>
          <w:color w:val="000000" w:themeColor="text1"/>
          <w:lang w:val="hr-HR"/>
        </w:rPr>
        <w:t xml:space="preserve"> članove obitelji</w:t>
      </w:r>
      <w:r w:rsidR="5AD3DEAB" w:rsidRPr="35D7B47D">
        <w:rPr>
          <w:rFonts w:eastAsia="Calibri"/>
          <w:color w:val="000000" w:themeColor="text1"/>
          <w:lang w:val="hr-HR"/>
        </w:rPr>
        <w:t xml:space="preserve"> hrvatskih branitelja liječenih od PTSP-a </w:t>
      </w:r>
      <w:r w:rsidR="4334C4CA" w:rsidRPr="35D7B47D">
        <w:rPr>
          <w:rFonts w:eastAsia="Calibri"/>
          <w:color w:val="000000" w:themeColor="text1"/>
          <w:lang w:val="hr-HR"/>
        </w:rPr>
        <w:t xml:space="preserve">(supruge i djecu) </w:t>
      </w:r>
      <w:r w:rsidR="48008E63" w:rsidRPr="35D7B47D">
        <w:rPr>
          <w:rFonts w:eastAsia="Calibri"/>
          <w:color w:val="000000" w:themeColor="text1"/>
          <w:lang w:val="hr-HR"/>
        </w:rPr>
        <w:t xml:space="preserve">putem </w:t>
      </w:r>
      <w:r w:rsidR="5AD3DEAB" w:rsidRPr="35D7B47D">
        <w:rPr>
          <w:rFonts w:eastAsia="Calibri"/>
          <w:color w:val="000000" w:themeColor="text1"/>
          <w:lang w:val="hr-HR"/>
        </w:rPr>
        <w:t>stručn</w:t>
      </w:r>
      <w:r w:rsidR="3678C4A8" w:rsidRPr="35D7B47D">
        <w:rPr>
          <w:rFonts w:eastAsia="Calibri"/>
          <w:color w:val="000000" w:themeColor="text1"/>
          <w:lang w:val="hr-HR"/>
        </w:rPr>
        <w:t>e</w:t>
      </w:r>
      <w:r w:rsidR="5AD3DEAB" w:rsidRPr="35D7B47D">
        <w:rPr>
          <w:rFonts w:eastAsia="Calibri"/>
          <w:color w:val="000000" w:themeColor="text1"/>
          <w:lang w:val="hr-HR"/>
        </w:rPr>
        <w:t xml:space="preserve"> savjetodavn</w:t>
      </w:r>
      <w:r w:rsidR="22B84A9E" w:rsidRPr="35D7B47D">
        <w:rPr>
          <w:rFonts w:eastAsia="Calibri"/>
          <w:color w:val="000000" w:themeColor="text1"/>
          <w:lang w:val="hr-HR"/>
        </w:rPr>
        <w:t>e</w:t>
      </w:r>
      <w:r w:rsidR="5AD3DEAB" w:rsidRPr="35D7B47D">
        <w:rPr>
          <w:rFonts w:eastAsia="Calibri"/>
          <w:color w:val="000000" w:themeColor="text1"/>
          <w:lang w:val="hr-HR"/>
        </w:rPr>
        <w:t>, psihosocijaln</w:t>
      </w:r>
      <w:r w:rsidR="2FFFEE2B" w:rsidRPr="35D7B47D">
        <w:rPr>
          <w:rFonts w:eastAsia="Calibri"/>
          <w:color w:val="000000" w:themeColor="text1"/>
          <w:lang w:val="hr-HR"/>
        </w:rPr>
        <w:t>e</w:t>
      </w:r>
      <w:r w:rsidR="5AD3DEAB" w:rsidRPr="35D7B47D">
        <w:rPr>
          <w:rFonts w:eastAsia="Calibri"/>
          <w:color w:val="000000" w:themeColor="text1"/>
          <w:lang w:val="hr-HR"/>
        </w:rPr>
        <w:t xml:space="preserve"> pomoć</w:t>
      </w:r>
      <w:r w:rsidR="7BB2DB48" w:rsidRPr="35D7B47D">
        <w:rPr>
          <w:rFonts w:eastAsia="Calibri"/>
          <w:color w:val="000000" w:themeColor="text1"/>
          <w:lang w:val="hr-HR"/>
        </w:rPr>
        <w:t>i</w:t>
      </w:r>
      <w:r w:rsidR="5AD3DEAB" w:rsidRPr="35D7B47D">
        <w:rPr>
          <w:rFonts w:eastAsia="Calibri"/>
          <w:color w:val="000000" w:themeColor="text1"/>
          <w:lang w:val="hr-HR"/>
        </w:rPr>
        <w:t xml:space="preserve"> i pomoć</w:t>
      </w:r>
      <w:r w:rsidR="36B1FE77" w:rsidRPr="35D7B47D">
        <w:rPr>
          <w:rFonts w:eastAsia="Calibri"/>
          <w:color w:val="000000" w:themeColor="text1"/>
          <w:lang w:val="hr-HR"/>
        </w:rPr>
        <w:t>i</w:t>
      </w:r>
      <w:r w:rsidR="5AD3DEAB" w:rsidRPr="35D7B47D">
        <w:rPr>
          <w:rFonts w:eastAsia="Calibri"/>
          <w:color w:val="000000" w:themeColor="text1"/>
          <w:lang w:val="hr-HR"/>
        </w:rPr>
        <w:t xml:space="preserve"> u rješavanju osobnih, obiteljskih, radnih i ostalih teškoća te </w:t>
      </w:r>
      <w:r w:rsidR="76BAACC5" w:rsidRPr="35D7B47D">
        <w:rPr>
          <w:rFonts w:eastAsia="Calibri"/>
          <w:color w:val="000000" w:themeColor="text1"/>
          <w:lang w:val="hr-HR"/>
        </w:rPr>
        <w:t xml:space="preserve">na </w:t>
      </w:r>
      <w:r w:rsidR="5AD3DEAB" w:rsidRPr="35D7B47D">
        <w:rPr>
          <w:rFonts w:eastAsia="Calibri"/>
          <w:color w:val="000000" w:themeColor="text1"/>
          <w:lang w:val="hr-HR"/>
        </w:rPr>
        <w:t>grupn</w:t>
      </w:r>
      <w:r w:rsidR="5F1DAA33" w:rsidRPr="35D7B47D">
        <w:rPr>
          <w:rFonts w:eastAsia="Calibri"/>
          <w:color w:val="000000" w:themeColor="text1"/>
          <w:lang w:val="hr-HR"/>
        </w:rPr>
        <w:t>im</w:t>
      </w:r>
      <w:r w:rsidR="5AD3DEAB" w:rsidRPr="35D7B47D">
        <w:rPr>
          <w:rFonts w:eastAsia="Calibri"/>
          <w:color w:val="000000" w:themeColor="text1"/>
          <w:lang w:val="hr-HR"/>
        </w:rPr>
        <w:t xml:space="preserve"> i individualn</w:t>
      </w:r>
      <w:r w:rsidR="3EF39A25" w:rsidRPr="35D7B47D">
        <w:rPr>
          <w:rFonts w:eastAsia="Calibri"/>
          <w:color w:val="000000" w:themeColor="text1"/>
          <w:lang w:val="hr-HR"/>
        </w:rPr>
        <w:t>im</w:t>
      </w:r>
      <w:r w:rsidR="5AD3DEAB" w:rsidRPr="35D7B47D">
        <w:rPr>
          <w:rFonts w:eastAsia="Calibri"/>
          <w:color w:val="000000" w:themeColor="text1"/>
          <w:lang w:val="hr-HR"/>
        </w:rPr>
        <w:t xml:space="preserve"> savjetovanj</w:t>
      </w:r>
      <w:r w:rsidR="426F4893" w:rsidRPr="35D7B47D">
        <w:rPr>
          <w:rFonts w:eastAsia="Calibri"/>
          <w:color w:val="000000" w:themeColor="text1"/>
          <w:lang w:val="hr-HR"/>
        </w:rPr>
        <w:t>im</w:t>
      </w:r>
      <w:r w:rsidR="5AD3DEAB" w:rsidRPr="35D7B47D">
        <w:rPr>
          <w:rFonts w:eastAsia="Calibri"/>
          <w:color w:val="000000" w:themeColor="text1"/>
          <w:lang w:val="hr-HR"/>
        </w:rPr>
        <w:t>a usmjeren</w:t>
      </w:r>
      <w:r w:rsidR="3C83020A" w:rsidRPr="35D7B47D">
        <w:rPr>
          <w:rFonts w:eastAsia="Calibri"/>
          <w:color w:val="000000" w:themeColor="text1"/>
          <w:lang w:val="hr-HR"/>
        </w:rPr>
        <w:t>im</w:t>
      </w:r>
      <w:r w:rsidR="5AD3DEAB" w:rsidRPr="35D7B47D">
        <w:rPr>
          <w:rFonts w:eastAsia="Calibri"/>
          <w:color w:val="000000" w:themeColor="text1"/>
          <w:lang w:val="hr-HR"/>
        </w:rPr>
        <w:t xml:space="preserve"> na članove obitelji </w:t>
      </w:r>
      <w:r w:rsidR="612F0DBB" w:rsidRPr="35D7B47D">
        <w:rPr>
          <w:rFonts w:eastAsia="Calibri"/>
          <w:color w:val="000000" w:themeColor="text1"/>
          <w:lang w:val="hr-HR"/>
        </w:rPr>
        <w:t>liječenih</w:t>
      </w:r>
      <w:r w:rsidR="5AD3DEAB" w:rsidRPr="35D7B47D">
        <w:rPr>
          <w:rFonts w:eastAsia="Calibri"/>
          <w:color w:val="000000" w:themeColor="text1"/>
          <w:lang w:val="hr-HR"/>
        </w:rPr>
        <w:t xml:space="preserve"> od PTSP-a. S ciljem pružanja sveobuhvatne skrbi, posebn</w:t>
      </w:r>
      <w:r w:rsidR="5D68A343" w:rsidRPr="35D7B47D">
        <w:rPr>
          <w:rFonts w:eastAsia="Calibri"/>
          <w:color w:val="000000" w:themeColor="text1"/>
          <w:lang w:val="hr-HR"/>
        </w:rPr>
        <w:t>u</w:t>
      </w:r>
      <w:r w:rsidR="5AD3DEAB" w:rsidRPr="35D7B47D">
        <w:rPr>
          <w:rFonts w:eastAsia="Calibri"/>
          <w:color w:val="000000" w:themeColor="text1"/>
          <w:lang w:val="hr-HR"/>
        </w:rPr>
        <w:t xml:space="preserve"> </w:t>
      </w:r>
      <w:r w:rsidR="26BDF49A" w:rsidRPr="35D7B47D">
        <w:rPr>
          <w:rFonts w:eastAsia="Calibri"/>
          <w:color w:val="000000" w:themeColor="text1"/>
          <w:lang w:val="hr-HR"/>
        </w:rPr>
        <w:t xml:space="preserve">pozornost </w:t>
      </w:r>
      <w:r w:rsidR="5AD3DEAB" w:rsidRPr="35D7B47D">
        <w:rPr>
          <w:rFonts w:eastAsia="Calibri"/>
          <w:color w:val="000000" w:themeColor="text1"/>
          <w:lang w:val="hr-HR"/>
        </w:rPr>
        <w:t xml:space="preserve">treba posvetiti suradnji s drugim sektorima s ciljem unaprjeđenja sveobuhvatnog sustava i infrastrukture za pružanje psihosocijalne, zdravstvene i savjetodavne skrbi za hrvatske branitelje i članove njihovih obitelji. Radi osiguravanja osnovnih životnih uvjeta </w:t>
      </w:r>
      <w:r w:rsidR="419415A3" w:rsidRPr="35D7B47D">
        <w:rPr>
          <w:rFonts w:eastAsia="Calibri"/>
          <w:color w:val="000000" w:themeColor="text1"/>
          <w:lang w:val="hr-HR"/>
        </w:rPr>
        <w:t xml:space="preserve">treba </w:t>
      </w:r>
      <w:r w:rsidR="5AD3DEAB" w:rsidRPr="35D7B47D">
        <w:rPr>
          <w:rFonts w:eastAsia="Calibri"/>
          <w:color w:val="000000" w:themeColor="text1"/>
          <w:lang w:val="hr-HR"/>
        </w:rPr>
        <w:t>provesti mjere i ulaganje raspoloživih resursa u stambeno zbrinjavanje i osiguravanje nužnog smještaja osmišljavanje</w:t>
      </w:r>
      <w:r w:rsidR="046B8A4A" w:rsidRPr="35D7B47D">
        <w:rPr>
          <w:rFonts w:eastAsia="Calibri"/>
          <w:color w:val="000000" w:themeColor="text1"/>
          <w:lang w:val="hr-HR"/>
        </w:rPr>
        <w:t>m</w:t>
      </w:r>
      <w:r w:rsidR="5AD3DEAB" w:rsidRPr="35D7B47D">
        <w:rPr>
          <w:rFonts w:eastAsia="Calibri"/>
          <w:color w:val="000000" w:themeColor="text1"/>
          <w:lang w:val="hr-HR"/>
        </w:rPr>
        <w:t xml:space="preserve"> i razvoj</w:t>
      </w:r>
      <w:r w:rsidR="2298B74F" w:rsidRPr="35D7B47D">
        <w:rPr>
          <w:rFonts w:eastAsia="Calibri"/>
          <w:color w:val="000000" w:themeColor="text1"/>
          <w:lang w:val="hr-HR"/>
        </w:rPr>
        <w:t>em</w:t>
      </w:r>
      <w:r w:rsidR="5AD3DEAB" w:rsidRPr="35D7B47D">
        <w:rPr>
          <w:rFonts w:eastAsia="Calibri"/>
          <w:color w:val="000000" w:themeColor="text1"/>
          <w:lang w:val="hr-HR"/>
        </w:rPr>
        <w:t xml:space="preserve"> novih načina stambenog zbrinjavanja najugroženijih pripadnika društva.</w:t>
      </w:r>
      <w:r w:rsidR="6DBF520E" w:rsidRPr="35D7B47D">
        <w:rPr>
          <w:rFonts w:eastAsia="Calibri"/>
          <w:color w:val="000000" w:themeColor="text1"/>
          <w:lang w:val="hr-HR"/>
        </w:rPr>
        <w:br w:type="page"/>
      </w:r>
    </w:p>
    <w:p w14:paraId="5AE7C688" w14:textId="35371CB9" w:rsidR="002B3054" w:rsidRPr="00EE62DA" w:rsidRDefault="03E3A7EC" w:rsidP="00FC2E9C">
      <w:pPr>
        <w:pStyle w:val="Heading2"/>
        <w:spacing w:line="276" w:lineRule="auto"/>
      </w:pPr>
      <w:bookmarkStart w:id="43" w:name="_Toc193462839"/>
      <w:r>
        <w:lastRenderedPageBreak/>
        <w:t>Zaključak o trenut</w:t>
      </w:r>
      <w:r w:rsidR="56DD0B0B">
        <w:t>ač</w:t>
      </w:r>
      <w:r>
        <w:t>noj dostupnosti socijalnih usluga</w:t>
      </w:r>
      <w:bookmarkEnd w:id="43"/>
    </w:p>
    <w:p w14:paraId="08B82C05" w14:textId="77777777" w:rsidR="002B3054" w:rsidRPr="00EE62DA" w:rsidRDefault="04D7022E" w:rsidP="00FC2E9C">
      <w:pPr>
        <w:spacing w:line="276" w:lineRule="auto"/>
        <w:jc w:val="both"/>
        <w:rPr>
          <w:rFonts w:eastAsia="Calibri"/>
          <w:b/>
          <w:bCs/>
          <w:color w:val="000000" w:themeColor="text1"/>
          <w:lang w:val="hr-HR"/>
        </w:rPr>
      </w:pPr>
      <w:r w:rsidRPr="477080F9">
        <w:rPr>
          <w:rFonts w:eastAsia="Calibri"/>
          <w:b/>
          <w:bCs/>
          <w:color w:val="000000" w:themeColor="text1"/>
          <w:lang w:val="hr-HR"/>
        </w:rPr>
        <w:t>Djeca i mladi</w:t>
      </w:r>
    </w:p>
    <w:p w14:paraId="1C7D82C7" w14:textId="7CCD0E3B" w:rsidR="002B3054" w:rsidRDefault="44CE4CA8"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Za korisničku podskupinu </w:t>
      </w:r>
      <w:r w:rsidRPr="35D7B47D">
        <w:rPr>
          <w:rFonts w:eastAsia="Calibri"/>
          <w:b/>
          <w:bCs/>
          <w:color w:val="000000" w:themeColor="text1"/>
          <w:lang w:val="hr-HR"/>
        </w:rPr>
        <w:t>djece s teškoćama u razvoju</w:t>
      </w:r>
      <w:r w:rsidRPr="35D7B47D">
        <w:rPr>
          <w:rFonts w:eastAsia="Calibri"/>
          <w:color w:val="000000" w:themeColor="text1"/>
          <w:lang w:val="hr-HR"/>
        </w:rPr>
        <w:t xml:space="preserve"> analiza dostupnosti usluga </w:t>
      </w:r>
      <w:r w:rsidR="689371D1" w:rsidRPr="35D7B47D">
        <w:rPr>
          <w:rFonts w:eastAsia="Calibri"/>
          <w:color w:val="000000" w:themeColor="text1"/>
          <w:lang w:val="hr-HR"/>
        </w:rPr>
        <w:t xml:space="preserve">upućuje na to </w:t>
      </w:r>
      <w:r w:rsidR="54A150DE" w:rsidRPr="35D7B47D">
        <w:rPr>
          <w:rFonts w:eastAsia="Calibri"/>
          <w:color w:val="000000" w:themeColor="text1"/>
          <w:lang w:val="hr-HR"/>
        </w:rPr>
        <w:t xml:space="preserve">da </w:t>
      </w:r>
      <w:r w:rsidRPr="35D7B47D">
        <w:rPr>
          <w:rFonts w:eastAsia="Calibri"/>
          <w:color w:val="000000" w:themeColor="text1"/>
          <w:lang w:val="hr-HR"/>
        </w:rPr>
        <w:t>postoji zna</w:t>
      </w:r>
      <w:r w:rsidR="6E80E002" w:rsidRPr="35D7B47D">
        <w:rPr>
          <w:rFonts w:eastAsia="Calibri"/>
          <w:color w:val="000000" w:themeColor="text1"/>
          <w:lang w:val="hr-HR"/>
        </w:rPr>
        <w:t>t</w:t>
      </w:r>
      <w:r w:rsidRPr="35D7B47D">
        <w:rPr>
          <w:rFonts w:eastAsia="Calibri"/>
          <w:color w:val="000000" w:themeColor="text1"/>
          <w:lang w:val="hr-HR"/>
        </w:rPr>
        <w:t>na potreba za nastavkom povećanja obuhvata korisnika uslugom „rane razvojne podrške“, posebice za djecu u dobi od 0 do 3 godine. U tom kontekstu prijedlozi dionika tijekom fokus</w:t>
      </w:r>
      <w:r w:rsidR="5421C8BE" w:rsidRPr="35D7B47D">
        <w:rPr>
          <w:rFonts w:eastAsia="Calibri"/>
          <w:color w:val="000000" w:themeColor="text1"/>
          <w:lang w:val="hr-HR"/>
        </w:rPr>
        <w:t>-</w:t>
      </w:r>
      <w:r w:rsidRPr="35D7B47D">
        <w:rPr>
          <w:rFonts w:eastAsia="Calibri"/>
          <w:color w:val="000000" w:themeColor="text1"/>
          <w:lang w:val="hr-HR"/>
        </w:rPr>
        <w:t xml:space="preserve">skupina i intervjua ukazali </w:t>
      </w:r>
      <w:r w:rsidR="47E10E89" w:rsidRPr="35D7B47D">
        <w:rPr>
          <w:rFonts w:eastAsia="Calibri"/>
          <w:color w:val="000000" w:themeColor="text1"/>
          <w:lang w:val="hr-HR"/>
        </w:rPr>
        <w:t xml:space="preserve">su </w:t>
      </w:r>
      <w:r w:rsidRPr="35D7B47D">
        <w:rPr>
          <w:rFonts w:eastAsia="Calibri"/>
          <w:color w:val="000000" w:themeColor="text1"/>
          <w:lang w:val="hr-HR"/>
        </w:rPr>
        <w:t xml:space="preserve">na potrebu veće dostupnosti informacija za roditelje o podršci za raznu razvojnu podršku te je predloženo uspostavljanje </w:t>
      </w:r>
      <w:r w:rsidR="6BBDB840" w:rsidRPr="35D7B47D">
        <w:rPr>
          <w:rFonts w:eastAsia="Calibri"/>
          <w:color w:val="000000" w:themeColor="text1"/>
          <w:lang w:val="hr-HR"/>
        </w:rPr>
        <w:t>i</w:t>
      </w:r>
      <w:r w:rsidRPr="35D7B47D">
        <w:rPr>
          <w:rFonts w:eastAsia="Calibri"/>
          <w:color w:val="000000" w:themeColor="text1"/>
          <w:lang w:val="hr-HR"/>
        </w:rPr>
        <w:t>nternet</w:t>
      </w:r>
      <w:r w:rsidR="7B13E0D3" w:rsidRPr="35D7B47D">
        <w:rPr>
          <w:rFonts w:eastAsia="Calibri"/>
          <w:color w:val="000000" w:themeColor="text1"/>
          <w:lang w:val="hr-HR"/>
        </w:rPr>
        <w:t>skog</w:t>
      </w:r>
      <w:r w:rsidRPr="35D7B47D">
        <w:rPr>
          <w:rFonts w:eastAsia="Calibri"/>
          <w:color w:val="000000" w:themeColor="text1"/>
          <w:lang w:val="hr-HR"/>
        </w:rPr>
        <w:t xml:space="preserve"> portala za ranu razvojnu podršku s integriranim prikazom dostupnih usluga i pružatelja u sustavu zdravstva i socijalne skrbi. </w:t>
      </w:r>
      <w:r w:rsidR="56B92B22" w:rsidRPr="35D7B47D">
        <w:rPr>
          <w:rFonts w:eastAsia="Calibri"/>
          <w:color w:val="000000" w:themeColor="text1"/>
          <w:lang w:val="hr-HR"/>
        </w:rPr>
        <w:t>Istodobno</w:t>
      </w:r>
      <w:r w:rsidR="2458FA74" w:rsidRPr="35D7B47D">
        <w:rPr>
          <w:rFonts w:eastAsia="Calibri"/>
          <w:color w:val="000000" w:themeColor="text1"/>
          <w:lang w:val="hr-HR"/>
        </w:rPr>
        <w:t>,</w:t>
      </w:r>
      <w:r w:rsidR="56B92B22" w:rsidRPr="35D7B47D">
        <w:rPr>
          <w:rFonts w:eastAsia="Calibri"/>
          <w:color w:val="000000" w:themeColor="text1"/>
          <w:lang w:val="hr-HR"/>
        </w:rPr>
        <w:t xml:space="preserve"> treba strateški širiti kapacitete za pružanje usluge rane razvojne podrške kod pružatelja usluga, a posebno u obitelji i zajednici, </w:t>
      </w:r>
      <w:r w:rsidR="7DD96DCE" w:rsidRPr="35D7B47D">
        <w:rPr>
          <w:rFonts w:eastAsia="Calibri"/>
          <w:color w:val="000000" w:themeColor="text1"/>
          <w:lang w:val="hr-HR"/>
        </w:rPr>
        <w:t xml:space="preserve">putem </w:t>
      </w:r>
      <w:r w:rsidR="56B92B22" w:rsidRPr="35D7B47D">
        <w:rPr>
          <w:rFonts w:eastAsia="Calibri"/>
          <w:color w:val="000000" w:themeColor="text1"/>
          <w:lang w:val="hr-HR"/>
        </w:rPr>
        <w:t>mobiln</w:t>
      </w:r>
      <w:r w:rsidR="6B67141F" w:rsidRPr="35D7B47D">
        <w:rPr>
          <w:rFonts w:eastAsia="Calibri"/>
          <w:color w:val="000000" w:themeColor="text1"/>
          <w:lang w:val="hr-HR"/>
        </w:rPr>
        <w:t>ih</w:t>
      </w:r>
      <w:r w:rsidR="56B92B22" w:rsidRPr="35D7B47D">
        <w:rPr>
          <w:rFonts w:eastAsia="Calibri"/>
          <w:color w:val="000000" w:themeColor="text1"/>
          <w:lang w:val="hr-HR"/>
        </w:rPr>
        <w:t xml:space="preserve"> timov</w:t>
      </w:r>
      <w:r w:rsidR="243642C5" w:rsidRPr="35D7B47D">
        <w:rPr>
          <w:rFonts w:eastAsia="Calibri"/>
          <w:color w:val="000000" w:themeColor="text1"/>
          <w:lang w:val="hr-HR"/>
        </w:rPr>
        <w:t>a</w:t>
      </w:r>
      <w:r w:rsidR="56B92B22" w:rsidRPr="35D7B47D">
        <w:rPr>
          <w:rFonts w:eastAsia="Calibri"/>
          <w:color w:val="000000" w:themeColor="text1"/>
          <w:lang w:val="hr-HR"/>
        </w:rPr>
        <w:t xml:space="preserve"> i </w:t>
      </w:r>
      <w:r w:rsidR="64FE1FDD" w:rsidRPr="35D7B47D">
        <w:rPr>
          <w:rFonts w:eastAsia="Calibri"/>
          <w:color w:val="000000" w:themeColor="text1"/>
          <w:lang w:val="hr-HR"/>
        </w:rPr>
        <w:t xml:space="preserve">u </w:t>
      </w:r>
      <w:r w:rsidR="56B92B22" w:rsidRPr="35D7B47D">
        <w:rPr>
          <w:rFonts w:eastAsia="Calibri"/>
          <w:color w:val="000000" w:themeColor="text1"/>
          <w:lang w:val="hr-HR"/>
        </w:rPr>
        <w:t>suradnj</w:t>
      </w:r>
      <w:r w:rsidR="063BDCC9" w:rsidRPr="35D7B47D">
        <w:rPr>
          <w:rFonts w:eastAsia="Calibri"/>
          <w:color w:val="000000" w:themeColor="text1"/>
          <w:lang w:val="hr-HR"/>
        </w:rPr>
        <w:t>i</w:t>
      </w:r>
      <w:r w:rsidR="56B92B22" w:rsidRPr="35D7B47D">
        <w:rPr>
          <w:rFonts w:eastAsia="Calibri"/>
          <w:color w:val="000000" w:themeColor="text1"/>
          <w:lang w:val="hr-HR"/>
        </w:rPr>
        <w:t xml:space="preserve"> s mjesnom samoupravom, s posebnim fokusom </w:t>
      </w:r>
      <w:r w:rsidR="1F34F7D4" w:rsidRPr="35D7B47D">
        <w:rPr>
          <w:rFonts w:eastAsia="Calibri"/>
          <w:color w:val="000000" w:themeColor="text1"/>
          <w:lang w:val="hr-HR"/>
        </w:rPr>
        <w:t xml:space="preserve">na </w:t>
      </w:r>
      <w:r w:rsidR="56B92B22" w:rsidRPr="35D7B47D">
        <w:rPr>
          <w:rFonts w:eastAsia="Calibri"/>
          <w:color w:val="000000" w:themeColor="text1"/>
          <w:lang w:val="hr-HR"/>
        </w:rPr>
        <w:t>obuhvat djece s teškoćama iz siromašnih obitelji, u riziku</w:t>
      </w:r>
      <w:r w:rsidR="5340BFE9" w:rsidRPr="35D7B47D">
        <w:rPr>
          <w:rFonts w:eastAsia="Calibri"/>
          <w:color w:val="000000" w:themeColor="text1"/>
          <w:lang w:val="hr-HR"/>
        </w:rPr>
        <w:t xml:space="preserve"> </w:t>
      </w:r>
      <w:r w:rsidR="56B92B22" w:rsidRPr="35D7B47D">
        <w:rPr>
          <w:rFonts w:eastAsia="Calibri"/>
          <w:color w:val="000000" w:themeColor="text1"/>
          <w:lang w:val="hr-HR"/>
        </w:rPr>
        <w:t xml:space="preserve">socijalne isključenosti i beskućništva. </w:t>
      </w:r>
      <w:r w:rsidR="5DA391FB" w:rsidRPr="35D7B47D">
        <w:rPr>
          <w:rFonts w:eastAsia="Calibri"/>
          <w:color w:val="000000" w:themeColor="text1"/>
          <w:lang w:val="hr-HR"/>
        </w:rPr>
        <w:t xml:space="preserve">Uočen je i problem manjka </w:t>
      </w:r>
      <w:r w:rsidR="5DA391FB" w:rsidRPr="35D7B47D">
        <w:rPr>
          <w:lang w:val="hr-HR"/>
        </w:rPr>
        <w:t>stručnih procjena gdje mjerni instrumenti i pristup nisu prilagođeni etničkim, jezičnim, kulturnim i vjerskim obilježjima djeteta, što posebno pogađa djecu Roma i migrante. Zbog toga se često ne utvrde njihove specifične teškoće, niti se ponude usluge koje su usklađene s njihovim stvarnim potrebama i mogućnostima.</w:t>
      </w:r>
    </w:p>
    <w:p w14:paraId="160EC04C" w14:textId="062A7B77"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Također</w:t>
      </w:r>
      <w:r w:rsidR="32FF729C" w:rsidRPr="35D7B47D">
        <w:rPr>
          <w:rFonts w:eastAsia="Calibri"/>
          <w:color w:val="000000" w:themeColor="text1"/>
          <w:lang w:val="hr-HR"/>
        </w:rPr>
        <w:t>,</w:t>
      </w:r>
      <w:r w:rsidRPr="35D7B47D">
        <w:rPr>
          <w:rFonts w:eastAsia="Calibri"/>
          <w:color w:val="000000" w:themeColor="text1"/>
          <w:lang w:val="hr-HR"/>
        </w:rPr>
        <w:t xml:space="preserve"> usluga „</w:t>
      </w:r>
      <w:r w:rsidRPr="35D7B47D">
        <w:rPr>
          <w:rFonts w:eastAsia="Calibri"/>
          <w:b/>
          <w:bCs/>
          <w:color w:val="000000" w:themeColor="text1"/>
          <w:lang w:val="hr-HR"/>
        </w:rPr>
        <w:t>pomoći pri uključivanju u programe odgoja i obrazovanja“ pokazuje značajnu potrebu za povećanjem obuhvata korisnika.</w:t>
      </w:r>
      <w:r w:rsidRPr="35D7B47D">
        <w:rPr>
          <w:rFonts w:eastAsia="Calibri"/>
          <w:color w:val="000000" w:themeColor="text1"/>
          <w:lang w:val="hr-HR"/>
        </w:rPr>
        <w:t xml:space="preserve"> Potrebni su značajni napori i u povećanju obuhvata usluga iz drugih sustava, prije svega osiguravanja „prilagođenog prijevoza</w:t>
      </w:r>
      <w:r w:rsidR="6B85CCEA" w:rsidRPr="35D7B47D">
        <w:rPr>
          <w:rFonts w:eastAsia="Calibri"/>
          <w:color w:val="000000" w:themeColor="text1"/>
          <w:lang w:val="hr-HR"/>
        </w:rPr>
        <w:t xml:space="preserve"> i pratnje</w:t>
      </w:r>
      <w:r w:rsidRPr="35D7B47D">
        <w:rPr>
          <w:rFonts w:eastAsia="Calibri"/>
          <w:color w:val="000000" w:themeColor="text1"/>
          <w:lang w:val="hr-HR"/>
        </w:rPr>
        <w:t>“</w:t>
      </w:r>
      <w:r w:rsidR="28ADDB9F" w:rsidRPr="35D7B47D">
        <w:rPr>
          <w:rFonts w:eastAsia="Calibri"/>
          <w:color w:val="000000" w:themeColor="text1"/>
          <w:lang w:val="hr-HR"/>
        </w:rPr>
        <w:t xml:space="preserve"> te</w:t>
      </w:r>
      <w:r w:rsidRPr="35D7B47D">
        <w:rPr>
          <w:rFonts w:eastAsia="Calibri"/>
          <w:color w:val="000000" w:themeColor="text1"/>
          <w:lang w:val="hr-HR"/>
        </w:rPr>
        <w:t xml:space="preserve"> podrške (roditeljima) njegovateljima širenje</w:t>
      </w:r>
      <w:r w:rsidR="7E79333F" w:rsidRPr="35D7B47D">
        <w:rPr>
          <w:rFonts w:eastAsia="Calibri"/>
          <w:color w:val="000000" w:themeColor="text1"/>
          <w:lang w:val="hr-HR"/>
        </w:rPr>
        <w:t>m</w:t>
      </w:r>
      <w:r w:rsidRPr="35D7B47D">
        <w:rPr>
          <w:rFonts w:eastAsia="Calibri"/>
          <w:color w:val="000000" w:themeColor="text1"/>
          <w:lang w:val="hr-HR"/>
        </w:rPr>
        <w:t xml:space="preserve"> obuhvata „grupnih ili individualnih oblika podrške roditeljima njegovateljima“</w:t>
      </w:r>
      <w:r w:rsidR="2CE5CCCC" w:rsidRPr="35D7B47D">
        <w:rPr>
          <w:rFonts w:eastAsia="Calibri"/>
          <w:color w:val="000000" w:themeColor="text1"/>
          <w:lang w:val="hr-HR"/>
        </w:rPr>
        <w:t>,</w:t>
      </w:r>
      <w:r w:rsidRPr="35D7B47D">
        <w:rPr>
          <w:rFonts w:eastAsia="Calibri"/>
          <w:color w:val="000000" w:themeColor="text1"/>
          <w:lang w:val="hr-HR"/>
        </w:rPr>
        <w:t xml:space="preserve"> kao i razvoju nove usluge „privremeni njegovatelj u obitelji radi predaha od skrbi“. Za usluge „boravka“ i „psihosocijalne podrška djetetu ili obitelji“ djeteta s teškoćama u razvoju obuhvat je donekle zadovoljavajući, uz prostor za povećanja razine obuhvata. Kod usluge „smještaja ili organiziranog stanovanja“ i dalje </w:t>
      </w:r>
      <w:r w:rsidR="22265B8D" w:rsidRPr="35D7B47D">
        <w:rPr>
          <w:rFonts w:eastAsia="Calibri"/>
          <w:color w:val="000000" w:themeColor="text1"/>
          <w:lang w:val="hr-HR"/>
        </w:rPr>
        <w:t xml:space="preserve">je primjetno </w:t>
      </w:r>
      <w:r w:rsidRPr="35D7B47D">
        <w:rPr>
          <w:rFonts w:eastAsia="Calibri"/>
          <w:color w:val="000000" w:themeColor="text1"/>
          <w:lang w:val="hr-HR"/>
        </w:rPr>
        <w:t>dominantan smještaj u domovima, dok je obuhvat smještaja u udomiteljskim obiteljima ili organiziranom stanovanju vrlo nizak. Nalazi iz fokus</w:t>
      </w:r>
      <w:r w:rsidR="4F968D38" w:rsidRPr="35D7B47D">
        <w:rPr>
          <w:rFonts w:eastAsia="Calibri"/>
          <w:color w:val="000000" w:themeColor="text1"/>
          <w:lang w:val="hr-HR"/>
        </w:rPr>
        <w:t>-</w:t>
      </w:r>
      <w:r w:rsidRPr="35D7B47D">
        <w:rPr>
          <w:rFonts w:eastAsia="Calibri"/>
          <w:color w:val="000000" w:themeColor="text1"/>
          <w:lang w:val="hr-HR"/>
        </w:rPr>
        <w:t xml:space="preserve">skupina i razgovora s dionicima pokazuju kako je ova usluga posebno nedostupna za djecu i mlade s poremećajima iz autističnog spektra. Stoga je u tom području potrebno uložiti napore za dostupnost navedenih oblika smještaja. Pri tome je važno istaknuti kako je uslugama smještaja obuhvaćen i značajan broj korisnika koji su izvan Grada Zagreba te je potrebno i dalje širiti kapacitete za smještaj, a posebice </w:t>
      </w:r>
      <w:proofErr w:type="spellStart"/>
      <w:r w:rsidRPr="35D7B47D">
        <w:rPr>
          <w:rFonts w:eastAsia="Calibri"/>
          <w:color w:val="000000" w:themeColor="text1"/>
          <w:lang w:val="hr-HR"/>
        </w:rPr>
        <w:t>izvaninstitucijskog</w:t>
      </w:r>
      <w:proofErr w:type="spellEnd"/>
      <w:r w:rsidRPr="35D7B47D">
        <w:rPr>
          <w:rFonts w:eastAsia="Calibri"/>
          <w:color w:val="000000" w:themeColor="text1"/>
          <w:lang w:val="hr-HR"/>
        </w:rPr>
        <w:t xml:space="preserve"> oblika. </w:t>
      </w:r>
    </w:p>
    <w:p w14:paraId="4EF3D955" w14:textId="77777777" w:rsidR="002B3054" w:rsidRPr="00EE62DA" w:rsidRDefault="04D7022E" w:rsidP="00FC2E9C">
      <w:pPr>
        <w:spacing w:line="276" w:lineRule="auto"/>
        <w:jc w:val="both"/>
        <w:rPr>
          <w:rFonts w:eastAsia="Calibri"/>
          <w:color w:val="000000" w:themeColor="text1"/>
          <w:lang w:val="hr-HR"/>
        </w:rPr>
      </w:pPr>
      <w:r w:rsidRPr="477080F9">
        <w:rPr>
          <w:rFonts w:eastAsia="Calibri"/>
          <w:color w:val="000000" w:themeColor="text1"/>
          <w:lang w:val="hr-HR"/>
        </w:rPr>
        <w:t xml:space="preserve">Istaknuta je važnost organiziranja referentnog centra za roditelje, gdje bi mogli dobiti sve potrebne informacije i edukativne materijale, uz dislocirane jedinice u različitim dijelovima grada. Također, predloženo je uvođenje usluga povremene skrbi za djecu s teškoćama te poboljšanje suradnje među pružateljima usluga u zajednici. </w:t>
      </w:r>
    </w:p>
    <w:p w14:paraId="7BE574C8" w14:textId="7B7A625D"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korisničku podskupinu </w:t>
      </w:r>
      <w:r w:rsidRPr="35D7B47D">
        <w:rPr>
          <w:rFonts w:eastAsia="Calibri"/>
          <w:b/>
          <w:bCs/>
          <w:color w:val="000000" w:themeColor="text1"/>
          <w:lang w:val="hr-HR"/>
        </w:rPr>
        <w:t>djece bez odgovarajuće roditeljske skrbi ili djece čija su prava ugrožena</w:t>
      </w:r>
      <w:r w:rsidRPr="35D7B47D">
        <w:rPr>
          <w:rFonts w:eastAsia="Calibri"/>
          <w:color w:val="000000" w:themeColor="text1"/>
          <w:lang w:val="hr-HR"/>
        </w:rPr>
        <w:t>, analiza dostupnosti usluga pokazuje zna</w:t>
      </w:r>
      <w:r w:rsidR="36ADB3F4" w:rsidRPr="35D7B47D">
        <w:rPr>
          <w:rFonts w:eastAsia="Calibri"/>
          <w:color w:val="000000" w:themeColor="text1"/>
          <w:lang w:val="hr-HR"/>
        </w:rPr>
        <w:t>t</w:t>
      </w:r>
      <w:r w:rsidRPr="35D7B47D">
        <w:rPr>
          <w:rFonts w:eastAsia="Calibri"/>
          <w:color w:val="000000" w:themeColor="text1"/>
          <w:lang w:val="hr-HR"/>
        </w:rPr>
        <w:t xml:space="preserve">nu potrebu za povećanjem kapaciteta smještaja, s posebnim naglaskom na </w:t>
      </w:r>
      <w:proofErr w:type="spellStart"/>
      <w:r w:rsidRPr="35D7B47D">
        <w:rPr>
          <w:rFonts w:eastAsia="Calibri"/>
          <w:color w:val="000000" w:themeColor="text1"/>
          <w:lang w:val="hr-HR"/>
        </w:rPr>
        <w:t>izvaninstitucijske</w:t>
      </w:r>
      <w:proofErr w:type="spellEnd"/>
      <w:r w:rsidRPr="35D7B47D">
        <w:rPr>
          <w:rFonts w:eastAsia="Calibri"/>
          <w:color w:val="000000" w:themeColor="text1"/>
          <w:lang w:val="hr-HR"/>
        </w:rPr>
        <w:t xml:space="preserve"> oblike</w:t>
      </w:r>
      <w:r w:rsidR="1EA0458A" w:rsidRPr="35D7B47D">
        <w:rPr>
          <w:rFonts w:eastAsia="Calibri"/>
          <w:color w:val="000000" w:themeColor="text1"/>
          <w:lang w:val="hr-HR"/>
        </w:rPr>
        <w:t>,</w:t>
      </w:r>
      <w:r w:rsidRPr="35D7B47D">
        <w:rPr>
          <w:rFonts w:eastAsia="Calibri"/>
          <w:color w:val="000000" w:themeColor="text1"/>
          <w:lang w:val="hr-HR"/>
        </w:rPr>
        <w:t xml:space="preserve"> poput organiziranog stanovanja i udomiteljskih obitelji. Iako usluga boravka bilježi bolji obuhvat, preporučuje se daljnje širenje kapaciteta kako bi se zadovoljile rastuće potrebe.</w:t>
      </w:r>
    </w:p>
    <w:p w14:paraId="2CBE13DE" w14:textId="441C94EC"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w:t>
      </w:r>
      <w:r w:rsidRPr="35D7B47D">
        <w:rPr>
          <w:rFonts w:eastAsia="Calibri"/>
          <w:b/>
          <w:bCs/>
          <w:color w:val="000000" w:themeColor="text1"/>
          <w:lang w:val="hr-HR"/>
        </w:rPr>
        <w:t>djecu s ugroženim mentalnim zdravljem</w:t>
      </w:r>
      <w:r w:rsidRPr="35D7B47D">
        <w:rPr>
          <w:rFonts w:eastAsia="Calibri"/>
          <w:color w:val="000000" w:themeColor="text1"/>
          <w:lang w:val="hr-HR"/>
        </w:rPr>
        <w:t xml:space="preserve">, ključni </w:t>
      </w:r>
      <w:r w:rsidR="444B3E8F" w:rsidRPr="35D7B47D">
        <w:rPr>
          <w:rFonts w:eastAsia="Calibri"/>
          <w:color w:val="000000" w:themeColor="text1"/>
          <w:lang w:val="hr-HR"/>
        </w:rPr>
        <w:t xml:space="preserve">je </w:t>
      </w:r>
      <w:r w:rsidRPr="35D7B47D">
        <w:rPr>
          <w:rFonts w:eastAsia="Calibri"/>
          <w:color w:val="000000" w:themeColor="text1"/>
          <w:lang w:val="hr-HR"/>
        </w:rPr>
        <w:t xml:space="preserve">nedostatak u programima </w:t>
      </w:r>
      <w:proofErr w:type="spellStart"/>
      <w:r w:rsidRPr="35D7B47D">
        <w:rPr>
          <w:rFonts w:eastAsia="Calibri"/>
          <w:color w:val="000000" w:themeColor="text1"/>
          <w:lang w:val="hr-HR"/>
        </w:rPr>
        <w:t>psihoedukacije</w:t>
      </w:r>
      <w:proofErr w:type="spellEnd"/>
      <w:r w:rsidRPr="35D7B47D">
        <w:rPr>
          <w:rFonts w:eastAsia="Calibri"/>
          <w:color w:val="000000" w:themeColor="text1"/>
          <w:lang w:val="hr-HR"/>
        </w:rPr>
        <w:t xml:space="preserve"> i prevencije koji bilježe vrlo nizak obuhvat. Preporuka je povećati ulaganja u širenje dostupnosti ovih programa u suradnji sa zdravstvenim sektorom, ali i s MUP-om</w:t>
      </w:r>
      <w:r w:rsidR="33BFC9A5" w:rsidRPr="35D7B47D">
        <w:rPr>
          <w:rFonts w:eastAsia="Calibri"/>
          <w:color w:val="000000" w:themeColor="text1"/>
          <w:lang w:val="hr-HR"/>
        </w:rPr>
        <w:t>,</w:t>
      </w:r>
      <w:r w:rsidRPr="35D7B47D">
        <w:rPr>
          <w:rFonts w:eastAsia="Calibri"/>
          <w:color w:val="000000" w:themeColor="text1"/>
          <w:lang w:val="hr-HR"/>
        </w:rPr>
        <w:t xml:space="preserve"> u smislu preventivnih aktivnosti u školama. Također, potrebno je kontinuirano proširivati obuhvat psihosocijalne podrške i savjetovanja.</w:t>
      </w:r>
    </w:p>
    <w:p w14:paraId="130D0531" w14:textId="45550B83" w:rsidR="002B3054" w:rsidRPr="00EE62DA" w:rsidRDefault="03E3A7EC" w:rsidP="00FC2E9C">
      <w:pPr>
        <w:spacing w:line="276" w:lineRule="auto"/>
        <w:jc w:val="both"/>
        <w:rPr>
          <w:rFonts w:eastAsia="Calibri"/>
          <w:color w:val="000000" w:themeColor="text1"/>
          <w:lang w:val="hr-HR"/>
        </w:rPr>
      </w:pPr>
      <w:r w:rsidRPr="35D7B47D">
        <w:rPr>
          <w:rFonts w:eastAsia="Calibri"/>
          <w:b/>
          <w:bCs/>
          <w:color w:val="000000" w:themeColor="text1"/>
          <w:lang w:val="hr-HR"/>
        </w:rPr>
        <w:t>Djeca u riziku od siromaštva i socijalne isključenosti</w:t>
      </w:r>
      <w:r w:rsidRPr="35D7B47D">
        <w:rPr>
          <w:rFonts w:eastAsia="Calibri"/>
          <w:color w:val="000000" w:themeColor="text1"/>
          <w:lang w:val="hr-HR"/>
        </w:rPr>
        <w:t xml:space="preserve"> bilježe nizak obuhvat ključni</w:t>
      </w:r>
      <w:r w:rsidR="7A3AC1DF" w:rsidRPr="35D7B47D">
        <w:rPr>
          <w:rFonts w:eastAsia="Calibri"/>
          <w:color w:val="000000" w:themeColor="text1"/>
          <w:lang w:val="hr-HR"/>
        </w:rPr>
        <w:t>h</w:t>
      </w:r>
      <w:r w:rsidRPr="35D7B47D">
        <w:rPr>
          <w:rFonts w:eastAsia="Calibri"/>
          <w:color w:val="000000" w:themeColor="text1"/>
          <w:lang w:val="hr-HR"/>
        </w:rPr>
        <w:t xml:space="preserve"> usluga, osobito socijaln</w:t>
      </w:r>
      <w:r w:rsidR="38F781E6" w:rsidRPr="35D7B47D">
        <w:rPr>
          <w:rFonts w:eastAsia="Calibri"/>
          <w:color w:val="000000" w:themeColor="text1"/>
          <w:lang w:val="hr-HR"/>
        </w:rPr>
        <w:t>og</w:t>
      </w:r>
      <w:r w:rsidRPr="35D7B47D">
        <w:rPr>
          <w:rFonts w:eastAsia="Calibri"/>
          <w:color w:val="000000" w:themeColor="text1"/>
          <w:lang w:val="hr-HR"/>
        </w:rPr>
        <w:t xml:space="preserve"> mentorstv</w:t>
      </w:r>
      <w:r w:rsidR="139ACEDB" w:rsidRPr="35D7B47D">
        <w:rPr>
          <w:rFonts w:eastAsia="Calibri"/>
          <w:color w:val="000000" w:themeColor="text1"/>
          <w:lang w:val="hr-HR"/>
        </w:rPr>
        <w:t>a</w:t>
      </w:r>
      <w:r w:rsidRPr="35D7B47D">
        <w:rPr>
          <w:rFonts w:eastAsia="Calibri"/>
          <w:color w:val="000000" w:themeColor="text1"/>
          <w:lang w:val="hr-HR"/>
        </w:rPr>
        <w:t xml:space="preserve"> i pomoći u obrazovanju. Stoga je potrebno povećanje kapaciteta za socijalno mentorstvo i razvoj </w:t>
      </w:r>
      <w:proofErr w:type="spellStart"/>
      <w:r w:rsidRPr="35D7B47D">
        <w:rPr>
          <w:rFonts w:eastAsia="Calibri"/>
          <w:color w:val="000000" w:themeColor="text1"/>
          <w:lang w:val="hr-HR"/>
        </w:rPr>
        <w:t>intersektorskih</w:t>
      </w:r>
      <w:proofErr w:type="spellEnd"/>
      <w:r w:rsidRPr="35D7B47D">
        <w:rPr>
          <w:rFonts w:eastAsia="Calibri"/>
          <w:color w:val="000000" w:themeColor="text1"/>
          <w:lang w:val="hr-HR"/>
        </w:rPr>
        <w:t xml:space="preserve"> programa usmjerenih na prevenciju siromaštva te osiguranje veće dostupnosti socijalizacijskih aktivnosti.</w:t>
      </w:r>
    </w:p>
    <w:p w14:paraId="758CDE99" w14:textId="7DD83EA4" w:rsidR="002B3054" w:rsidRPr="00EE62DA" w:rsidRDefault="03E3A7EC"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Za </w:t>
      </w:r>
      <w:r w:rsidRPr="35D7B47D">
        <w:rPr>
          <w:rFonts w:eastAsia="Calibri"/>
          <w:b/>
          <w:bCs/>
          <w:color w:val="000000" w:themeColor="text1"/>
          <w:lang w:val="hr-HR"/>
        </w:rPr>
        <w:t>djecu i mlade s problemima u ponašanju</w:t>
      </w:r>
      <w:r w:rsidRPr="35D7B47D">
        <w:rPr>
          <w:rFonts w:eastAsia="Calibri"/>
          <w:color w:val="000000" w:themeColor="text1"/>
          <w:lang w:val="hr-HR"/>
        </w:rPr>
        <w:t>, usluge smještaja i psihosocijalne podrške pokrivaju veći dio korisnika, no uočeni su zna</w:t>
      </w:r>
      <w:r w:rsidR="00C200DC" w:rsidRPr="35D7B47D">
        <w:rPr>
          <w:rFonts w:eastAsia="Calibri"/>
          <w:color w:val="000000" w:themeColor="text1"/>
          <w:lang w:val="hr-HR"/>
        </w:rPr>
        <w:t>t</w:t>
      </w:r>
      <w:r w:rsidRPr="35D7B47D">
        <w:rPr>
          <w:rFonts w:eastAsia="Calibri"/>
          <w:color w:val="000000" w:themeColor="text1"/>
          <w:lang w:val="hr-HR"/>
        </w:rPr>
        <w:t xml:space="preserve">ni nedostaci u uslugama boravka i mentorstva za mlade. Potrebno je ulagati u širenje kapaciteta boravka, posebno na različitim lokacijama unutar Grada Zagreba, </w:t>
      </w:r>
      <w:r w:rsidR="7C83A302" w:rsidRPr="35D7B47D">
        <w:rPr>
          <w:rFonts w:eastAsia="Calibri"/>
          <w:color w:val="000000" w:themeColor="text1"/>
          <w:lang w:val="hr-HR"/>
        </w:rPr>
        <w:t xml:space="preserve">te </w:t>
      </w:r>
      <w:r w:rsidRPr="35D7B47D">
        <w:rPr>
          <w:rFonts w:eastAsia="Calibri"/>
          <w:color w:val="000000" w:themeColor="text1"/>
          <w:lang w:val="hr-HR"/>
        </w:rPr>
        <w:t>razvijati programe mentorstva usmjerene na socijalnu reintegraciju.</w:t>
      </w:r>
    </w:p>
    <w:p w14:paraId="38447D75" w14:textId="316AD449" w:rsidR="002B3054" w:rsidRPr="00EE62DA" w:rsidRDefault="44CE4CA8" w:rsidP="0C09108A">
      <w:pPr>
        <w:spacing w:line="276" w:lineRule="auto"/>
        <w:jc w:val="both"/>
        <w:rPr>
          <w:rFonts w:eastAsia="Calibri"/>
          <w:color w:val="000000" w:themeColor="text1"/>
          <w:lang w:val="hr-HR"/>
        </w:rPr>
      </w:pPr>
      <w:r w:rsidRPr="35D7B47D">
        <w:rPr>
          <w:rFonts w:eastAsia="Calibri"/>
          <w:color w:val="000000" w:themeColor="text1"/>
          <w:lang w:val="hr-HR"/>
        </w:rPr>
        <w:lastRenderedPageBreak/>
        <w:t xml:space="preserve">Kod </w:t>
      </w:r>
      <w:r w:rsidRPr="35D7B47D">
        <w:rPr>
          <w:rFonts w:eastAsia="Calibri"/>
          <w:b/>
          <w:bCs/>
          <w:color w:val="000000" w:themeColor="text1"/>
          <w:lang w:val="hr-HR"/>
        </w:rPr>
        <w:t>djece i mladih u alternativnim oblicima skrbi</w:t>
      </w:r>
      <w:r w:rsidRPr="35D7B47D">
        <w:rPr>
          <w:rFonts w:eastAsia="Calibri"/>
          <w:color w:val="000000" w:themeColor="text1"/>
          <w:lang w:val="hr-HR"/>
        </w:rPr>
        <w:t xml:space="preserve">, usluga smještaja pokriva većinu korisnika, no dio potreba za smještajem ostvaruje se izvan Grada Zagreba, što </w:t>
      </w:r>
      <w:r w:rsidR="52E2E3DD" w:rsidRPr="35D7B47D">
        <w:rPr>
          <w:rFonts w:eastAsia="Calibri"/>
          <w:color w:val="000000" w:themeColor="text1"/>
          <w:lang w:val="hr-HR"/>
        </w:rPr>
        <w:t xml:space="preserve">upućuje </w:t>
      </w:r>
      <w:r w:rsidRPr="35D7B47D">
        <w:rPr>
          <w:rFonts w:eastAsia="Calibri"/>
          <w:color w:val="000000" w:themeColor="text1"/>
          <w:lang w:val="hr-HR"/>
        </w:rPr>
        <w:t xml:space="preserve">na nedostatne lokalne kapacitete. Posebno je istaknut jaz u obuhvatu socijalnog mentorstva i stambenog zbrinjavanja mladih. Preporuka je razvijati programe podrške za mlade pri izlasku iz sustava skrbi kako bi se olakšala njihova integracija i smanjio rizik od beskućništva, koji je u ovoj populaciji </w:t>
      </w:r>
      <w:r w:rsidR="4B2B6163" w:rsidRPr="35D7B47D">
        <w:rPr>
          <w:rFonts w:eastAsia="Calibri"/>
          <w:color w:val="000000" w:themeColor="text1"/>
          <w:lang w:val="hr-HR"/>
        </w:rPr>
        <w:t xml:space="preserve">iznimno </w:t>
      </w:r>
      <w:r w:rsidRPr="35D7B47D">
        <w:rPr>
          <w:rFonts w:eastAsia="Calibri"/>
          <w:color w:val="000000" w:themeColor="text1"/>
          <w:lang w:val="hr-HR"/>
        </w:rPr>
        <w:t>visok.</w:t>
      </w:r>
    </w:p>
    <w:p w14:paraId="368DBE4E" w14:textId="4709462C" w:rsidR="002B3054" w:rsidRPr="00EE62DA" w:rsidRDefault="4174F03D"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w:t>
      </w:r>
      <w:r w:rsidRPr="35D7B47D">
        <w:rPr>
          <w:rFonts w:eastAsia="Calibri"/>
          <w:b/>
          <w:bCs/>
          <w:color w:val="000000" w:themeColor="text1"/>
          <w:lang w:val="hr-HR"/>
        </w:rPr>
        <w:t>djecu i mlade u kriznim situacijama</w:t>
      </w:r>
      <w:r w:rsidRPr="35D7B47D">
        <w:rPr>
          <w:rFonts w:eastAsia="Calibri"/>
          <w:color w:val="000000" w:themeColor="text1"/>
          <w:lang w:val="hr-HR"/>
        </w:rPr>
        <w:t xml:space="preserve"> analiza pokazuje visoku pokrivenost uslugama smještaja i organiziranog stanovanja, ali je prema podacima HZSR-a broj izdanih uputnica za ovu vrstu smještaja znatno veći od procijenjene populacije, što u</w:t>
      </w:r>
      <w:r w:rsidR="109D99B3" w:rsidRPr="35D7B47D">
        <w:rPr>
          <w:rFonts w:eastAsia="Calibri"/>
          <w:color w:val="000000" w:themeColor="text1"/>
          <w:lang w:val="hr-HR"/>
        </w:rPr>
        <w:t>pućuje</w:t>
      </w:r>
      <w:r w:rsidRPr="35D7B47D">
        <w:rPr>
          <w:rFonts w:eastAsia="Calibri"/>
          <w:color w:val="000000" w:themeColor="text1"/>
          <w:lang w:val="hr-HR"/>
        </w:rPr>
        <w:t xml:space="preserve"> na rastuće potrebe koje nadilaze postojeće kapacitete. Naglašena je potreba za daljnjim razvojem programa podrške kako bi se osigurala stabilnost i zaštita djece u kriznim okolnostima.</w:t>
      </w:r>
    </w:p>
    <w:p w14:paraId="76CA9724" w14:textId="25906E22" w:rsidR="002B3054" w:rsidRPr="00EE62DA" w:rsidRDefault="44CE4CA8" w:rsidP="0C09108A">
      <w:pPr>
        <w:spacing w:line="276" w:lineRule="auto"/>
        <w:jc w:val="both"/>
        <w:rPr>
          <w:rFonts w:eastAsia="Calibri"/>
          <w:color w:val="000000" w:themeColor="text1"/>
          <w:lang w:val="hr-HR"/>
        </w:rPr>
      </w:pPr>
      <w:r w:rsidRPr="35D7B47D">
        <w:rPr>
          <w:rFonts w:eastAsia="Calibri"/>
          <w:color w:val="000000" w:themeColor="text1"/>
          <w:lang w:val="hr-HR"/>
        </w:rPr>
        <w:t xml:space="preserve">Rezultati fokusne skupine </w:t>
      </w:r>
      <w:r w:rsidR="05914B7E" w:rsidRPr="35D7B47D">
        <w:rPr>
          <w:rFonts w:eastAsia="Calibri"/>
          <w:color w:val="000000" w:themeColor="text1"/>
          <w:lang w:val="hr-HR"/>
        </w:rPr>
        <w:t xml:space="preserve">upozorili </w:t>
      </w:r>
      <w:r w:rsidRPr="35D7B47D">
        <w:rPr>
          <w:rFonts w:eastAsia="Calibri"/>
          <w:color w:val="000000" w:themeColor="text1"/>
          <w:lang w:val="hr-HR"/>
        </w:rPr>
        <w:t xml:space="preserve">su i na potrebu unapređenja dostupnosti informacija o socijalnim uslugama te povećanje kapaciteta za dijagnostiku, tretman, prevenciju i angažman dodatnih stručnjaka u lokalnoj zajednici za djecu i mlade s problemima mentalnog zdravlja. Nadalje, prepoznata je važnost proširenja programa pomoći djeci u riziku od siromaštva </w:t>
      </w:r>
      <w:r w:rsidR="55FCF7B6" w:rsidRPr="35D7B47D">
        <w:rPr>
          <w:rFonts w:eastAsia="Calibri"/>
          <w:color w:val="000000" w:themeColor="text1"/>
          <w:lang w:val="hr-HR"/>
        </w:rPr>
        <w:t xml:space="preserve">putem </w:t>
      </w:r>
      <w:r w:rsidRPr="35D7B47D">
        <w:rPr>
          <w:rFonts w:eastAsia="Calibri"/>
          <w:color w:val="000000" w:themeColor="text1"/>
          <w:lang w:val="hr-HR"/>
        </w:rPr>
        <w:t>podršk</w:t>
      </w:r>
      <w:r w:rsidR="7728203A" w:rsidRPr="35D7B47D">
        <w:rPr>
          <w:rFonts w:eastAsia="Calibri"/>
          <w:color w:val="000000" w:themeColor="text1"/>
          <w:lang w:val="hr-HR"/>
        </w:rPr>
        <w:t>e</w:t>
      </w:r>
      <w:r w:rsidRPr="35D7B47D">
        <w:rPr>
          <w:rFonts w:eastAsia="Calibri"/>
          <w:color w:val="000000" w:themeColor="text1"/>
          <w:lang w:val="hr-HR"/>
        </w:rPr>
        <w:t xml:space="preserve"> u učenju, prevencij</w:t>
      </w:r>
      <w:r w:rsidR="46FC8025" w:rsidRPr="35D7B47D">
        <w:rPr>
          <w:rFonts w:eastAsia="Calibri"/>
          <w:color w:val="000000" w:themeColor="text1"/>
          <w:lang w:val="hr-HR"/>
        </w:rPr>
        <w:t>e</w:t>
      </w:r>
      <w:r w:rsidRPr="35D7B47D">
        <w:rPr>
          <w:rFonts w:eastAsia="Calibri"/>
          <w:color w:val="000000" w:themeColor="text1"/>
          <w:lang w:val="hr-HR"/>
        </w:rPr>
        <w:t xml:space="preserve"> i organiziran</w:t>
      </w:r>
      <w:r w:rsidR="134AEDC9" w:rsidRPr="35D7B47D">
        <w:rPr>
          <w:rFonts w:eastAsia="Calibri"/>
          <w:color w:val="000000" w:themeColor="text1"/>
          <w:lang w:val="hr-HR"/>
        </w:rPr>
        <w:t>i</w:t>
      </w:r>
      <w:r w:rsidR="3DDEDB8E" w:rsidRPr="35D7B47D">
        <w:rPr>
          <w:rFonts w:eastAsia="Calibri"/>
          <w:color w:val="000000" w:themeColor="text1"/>
          <w:lang w:val="hr-HR"/>
        </w:rPr>
        <w:t>h</w:t>
      </w:r>
      <w:r w:rsidRPr="35D7B47D">
        <w:rPr>
          <w:rFonts w:eastAsia="Calibri"/>
          <w:color w:val="000000" w:themeColor="text1"/>
          <w:lang w:val="hr-HR"/>
        </w:rPr>
        <w:t xml:space="preserve"> slobodn</w:t>
      </w:r>
      <w:r w:rsidR="5CE908FB" w:rsidRPr="35D7B47D">
        <w:rPr>
          <w:rFonts w:eastAsia="Calibri"/>
          <w:color w:val="000000" w:themeColor="text1"/>
          <w:lang w:val="hr-HR"/>
        </w:rPr>
        <w:t>i</w:t>
      </w:r>
      <w:r w:rsidR="7E32EBA3" w:rsidRPr="35D7B47D">
        <w:rPr>
          <w:rFonts w:eastAsia="Calibri"/>
          <w:color w:val="000000" w:themeColor="text1"/>
          <w:lang w:val="hr-HR"/>
        </w:rPr>
        <w:t>h</w:t>
      </w:r>
      <w:r w:rsidRPr="35D7B47D">
        <w:rPr>
          <w:rFonts w:eastAsia="Calibri"/>
          <w:color w:val="000000" w:themeColor="text1"/>
          <w:lang w:val="hr-HR"/>
        </w:rPr>
        <w:t xml:space="preserve"> aktivnosti. Ključna preporuka je i unaprjeđenje socijalnog mentorstva te razvoj organiziranog stanovanja za djecu i mlade koji izlaze iz sustava skrbi, čime bi se potaknula njihova uspješna društvena integracija.</w:t>
      </w:r>
    </w:p>
    <w:p w14:paraId="551533FE" w14:textId="7CB975B4" w:rsidR="002B3054" w:rsidRPr="00EE62DA" w:rsidRDefault="4174F03D" w:rsidP="00FC2E9C">
      <w:pPr>
        <w:spacing w:line="276" w:lineRule="auto"/>
        <w:jc w:val="both"/>
        <w:rPr>
          <w:rFonts w:eastAsia="Calibri"/>
          <w:b/>
          <w:bCs/>
          <w:color w:val="000000" w:themeColor="text1"/>
          <w:lang w:val="hr-HR"/>
        </w:rPr>
      </w:pPr>
      <w:r w:rsidRPr="35D7B47D">
        <w:rPr>
          <w:rFonts w:eastAsia="Calibri"/>
          <w:b/>
          <w:bCs/>
          <w:color w:val="000000" w:themeColor="text1"/>
          <w:lang w:val="hr-HR"/>
        </w:rPr>
        <w:t xml:space="preserve">Odrasle osobe od </w:t>
      </w:r>
      <w:r w:rsidR="12F4EB22" w:rsidRPr="35D7B47D">
        <w:rPr>
          <w:rFonts w:eastAsia="Calibri"/>
          <w:b/>
          <w:bCs/>
          <w:color w:val="000000" w:themeColor="text1"/>
          <w:lang w:val="hr-HR"/>
        </w:rPr>
        <w:t>20</w:t>
      </w:r>
      <w:r w:rsidRPr="35D7B47D">
        <w:rPr>
          <w:rFonts w:eastAsia="Calibri"/>
          <w:b/>
          <w:bCs/>
          <w:color w:val="000000" w:themeColor="text1"/>
          <w:lang w:val="hr-HR"/>
        </w:rPr>
        <w:t xml:space="preserve"> do 64 godin</w:t>
      </w:r>
      <w:r w:rsidR="01A58DE5" w:rsidRPr="35D7B47D">
        <w:rPr>
          <w:rFonts w:eastAsia="Calibri"/>
          <w:b/>
          <w:bCs/>
          <w:color w:val="000000" w:themeColor="text1"/>
          <w:lang w:val="hr-HR"/>
        </w:rPr>
        <w:t>e</w:t>
      </w:r>
    </w:p>
    <w:p w14:paraId="2978711D" w14:textId="4423C857" w:rsidR="002B3054" w:rsidRPr="00EE62DA" w:rsidRDefault="44CE4CA8" w:rsidP="0C09108A">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odrasle osobe u rizicima povezanim s obiteljskim odnosima i roditeljstvom u Gradu Zagrebu</w:t>
      </w:r>
      <w:r w:rsidRPr="35D7B47D">
        <w:rPr>
          <w:rFonts w:eastAsia="Calibri"/>
          <w:color w:val="000000" w:themeColor="text1"/>
          <w:lang w:val="hr-HR"/>
        </w:rPr>
        <w:t xml:space="preserve">, analiza dostupnosti </w:t>
      </w:r>
      <w:r w:rsidR="144A9520" w:rsidRPr="35D7B47D">
        <w:rPr>
          <w:rFonts w:eastAsia="Calibri"/>
          <w:color w:val="000000" w:themeColor="text1"/>
          <w:lang w:val="hr-HR"/>
        </w:rPr>
        <w:t xml:space="preserve">upućuje </w:t>
      </w:r>
      <w:r w:rsidRPr="35D7B47D">
        <w:rPr>
          <w:rFonts w:eastAsia="Calibri"/>
          <w:color w:val="000000" w:themeColor="text1"/>
          <w:lang w:val="hr-HR"/>
        </w:rPr>
        <w:t xml:space="preserve">na potrebu za </w:t>
      </w:r>
      <w:r w:rsidR="01DFD18C" w:rsidRPr="35D7B47D">
        <w:rPr>
          <w:rFonts w:eastAsia="Calibri"/>
          <w:color w:val="000000" w:themeColor="text1"/>
          <w:lang w:val="hr-HR"/>
        </w:rPr>
        <w:t>daljnjim</w:t>
      </w:r>
      <w:r w:rsidRPr="35D7B47D">
        <w:rPr>
          <w:rFonts w:eastAsia="Calibri"/>
          <w:color w:val="000000" w:themeColor="text1"/>
          <w:lang w:val="hr-HR"/>
        </w:rPr>
        <w:t xml:space="preserve"> povećanjem obuhvata podršk</w:t>
      </w:r>
      <w:r w:rsidR="0ADD4C76" w:rsidRPr="35D7B47D">
        <w:rPr>
          <w:rFonts w:eastAsia="Calibri"/>
          <w:color w:val="000000" w:themeColor="text1"/>
          <w:lang w:val="hr-HR"/>
        </w:rPr>
        <w:t>e</w:t>
      </w:r>
      <w:r w:rsidRPr="35D7B47D">
        <w:rPr>
          <w:rFonts w:eastAsia="Calibri"/>
          <w:color w:val="000000" w:themeColor="text1"/>
          <w:lang w:val="hr-HR"/>
        </w:rPr>
        <w:t xml:space="preserve"> i pomoć</w:t>
      </w:r>
      <w:r w:rsidR="68070FBA" w:rsidRPr="35D7B47D">
        <w:rPr>
          <w:rFonts w:eastAsia="Calibri"/>
          <w:color w:val="000000" w:themeColor="text1"/>
          <w:lang w:val="hr-HR"/>
        </w:rPr>
        <w:t>i</w:t>
      </w:r>
      <w:r w:rsidRPr="35D7B47D">
        <w:rPr>
          <w:rFonts w:eastAsia="Calibri"/>
          <w:color w:val="000000" w:themeColor="text1"/>
          <w:lang w:val="hr-HR"/>
        </w:rPr>
        <w:t xml:space="preserve"> tijekom tranzicije u roditeljstvo </w:t>
      </w:r>
      <w:r w:rsidRPr="35D7B47D">
        <w:rPr>
          <w:rFonts w:eastAsia="Calibri"/>
          <w:lang w:val="hr-HR"/>
        </w:rPr>
        <w:t>te grupe podrške roditeljima imaju ograničen obuhvat, što zahtijeva širenje kapaciteta kako bi se smanjio trenut</w:t>
      </w:r>
      <w:r w:rsidR="249A3C9B" w:rsidRPr="35D7B47D">
        <w:rPr>
          <w:rFonts w:eastAsia="Calibri"/>
          <w:lang w:val="hr-HR"/>
        </w:rPr>
        <w:t>ač</w:t>
      </w:r>
      <w:r w:rsidRPr="35D7B47D">
        <w:rPr>
          <w:rFonts w:eastAsia="Calibri"/>
          <w:lang w:val="hr-HR"/>
        </w:rPr>
        <w:t>ni jaz</w:t>
      </w:r>
      <w:r w:rsidR="604FA331" w:rsidRPr="35D7B47D">
        <w:rPr>
          <w:rFonts w:eastAsia="Calibri"/>
          <w:lang w:val="hr-HR"/>
        </w:rPr>
        <w:t>.</w:t>
      </w:r>
    </w:p>
    <w:p w14:paraId="0C983736" w14:textId="7A17A4CD" w:rsidR="002B3054" w:rsidRPr="00EE62DA" w:rsidRDefault="44CE4CA8"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U segmentu savjetovanja i podrške obiteljima posebno su naglašeni deficiti u psihosocijalnom savjetovanju i obiteljskoj medijaciji, čija niska razina obuhvata </w:t>
      </w:r>
      <w:r w:rsidR="0C7BB772" w:rsidRPr="35D7B47D">
        <w:rPr>
          <w:rFonts w:eastAsia="Calibri"/>
          <w:color w:val="000000" w:themeColor="text1"/>
          <w:lang w:val="hr-HR"/>
        </w:rPr>
        <w:t>upućuje</w:t>
      </w:r>
      <w:r w:rsidRPr="35D7B47D">
        <w:rPr>
          <w:rFonts w:eastAsia="Calibri"/>
          <w:color w:val="000000" w:themeColor="text1"/>
          <w:lang w:val="hr-HR"/>
        </w:rPr>
        <w:t xml:space="preserve"> na potrebu za dodatnim ulaganjima u širenje ovih usluga. Istodobno, psihosocijalna podrška obiteljima suočenim s rizicima pokazuje relativno zadovoljavajući obuhvat, ali je potrebno daljnje povećanje kapaciteta kako bi se smanjio preostali jaz.</w:t>
      </w:r>
    </w:p>
    <w:p w14:paraId="468AC5A5" w14:textId="281E50B7"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Za žrtve nasilja u obitelji, iako je smještaj i pravna pomoć na visokoj razini pokrivenosti, usluge poput pomoći u zapošljavanju bilježe zna</w:t>
      </w:r>
      <w:r w:rsidR="21A0AD57" w:rsidRPr="35D7B47D">
        <w:rPr>
          <w:rFonts w:eastAsia="Calibri"/>
          <w:color w:val="000000" w:themeColor="text1"/>
          <w:lang w:val="hr-HR"/>
        </w:rPr>
        <w:t>tan</w:t>
      </w:r>
      <w:r w:rsidRPr="35D7B47D">
        <w:rPr>
          <w:rFonts w:eastAsia="Calibri"/>
          <w:color w:val="000000" w:themeColor="text1"/>
          <w:lang w:val="hr-HR"/>
        </w:rPr>
        <w:t xml:space="preserve"> deficit. Preporuka je ulaganje u širenje kapaciteta za ove ključne usluge kako bi se omogućio učinkovitiji oporavak i reintegracija.</w:t>
      </w:r>
    </w:p>
    <w:p w14:paraId="54CD192A" w14:textId="51360376" w:rsidR="002B3054" w:rsidRPr="00EE62DA" w:rsidRDefault="03E3A7EC" w:rsidP="3450C171">
      <w:pPr>
        <w:spacing w:line="276" w:lineRule="auto"/>
        <w:jc w:val="both"/>
        <w:rPr>
          <w:rFonts w:eastAsia="Calibri"/>
          <w:color w:val="000000" w:themeColor="text1"/>
          <w:lang w:val="hr-HR"/>
        </w:rPr>
      </w:pPr>
      <w:r w:rsidRPr="35D7B47D">
        <w:rPr>
          <w:rFonts w:eastAsia="Calibri"/>
          <w:color w:val="000000" w:themeColor="text1"/>
          <w:lang w:val="hr-HR"/>
        </w:rPr>
        <w:t>Fokusna skupina istaknula je potrebu za unapređenjem informiranosti obitelji izrad</w:t>
      </w:r>
      <w:r w:rsidR="7908FD52" w:rsidRPr="35D7B47D">
        <w:rPr>
          <w:rFonts w:eastAsia="Calibri"/>
          <w:color w:val="000000" w:themeColor="text1"/>
          <w:lang w:val="hr-HR"/>
        </w:rPr>
        <w:t>om</w:t>
      </w:r>
      <w:r w:rsidRPr="35D7B47D">
        <w:rPr>
          <w:rFonts w:eastAsia="Calibri"/>
          <w:color w:val="000000" w:themeColor="text1"/>
          <w:lang w:val="hr-HR"/>
        </w:rPr>
        <w:t xml:space="preserve"> interaktivne karte koja bi prikazivala dostupne socijalne usluge po gradskim četvrtima i mjesnim odborima. Također, predloženo je povećanje dostupnosti socijalnih usluga za podršku </w:t>
      </w:r>
      <w:proofErr w:type="spellStart"/>
      <w:r w:rsidRPr="35D7B47D">
        <w:rPr>
          <w:rFonts w:eastAsia="Calibri"/>
          <w:color w:val="000000" w:themeColor="text1"/>
          <w:lang w:val="hr-HR"/>
        </w:rPr>
        <w:t>jednoroditeljskim</w:t>
      </w:r>
      <w:proofErr w:type="spellEnd"/>
      <w:r w:rsidRPr="35D7B47D">
        <w:rPr>
          <w:rFonts w:eastAsia="Calibri"/>
          <w:color w:val="000000" w:themeColor="text1"/>
          <w:lang w:val="hr-HR"/>
        </w:rPr>
        <w:t xml:space="preserve"> obiteljima, ali i obiteljima s troje i više djece, </w:t>
      </w:r>
      <w:r w:rsidR="44DA505B" w:rsidRPr="35D7B47D">
        <w:rPr>
          <w:rFonts w:eastAsia="Calibri"/>
          <w:color w:val="000000" w:themeColor="text1"/>
          <w:lang w:val="hr-HR"/>
        </w:rPr>
        <w:t xml:space="preserve">putem </w:t>
      </w:r>
      <w:r w:rsidRPr="35D7B47D">
        <w:rPr>
          <w:rFonts w:eastAsia="Calibri"/>
          <w:color w:val="000000" w:themeColor="text1"/>
          <w:lang w:val="hr-HR"/>
        </w:rPr>
        <w:t>uslug</w:t>
      </w:r>
      <w:r w:rsidR="2ABC7A03" w:rsidRPr="35D7B47D">
        <w:rPr>
          <w:rFonts w:eastAsia="Calibri"/>
          <w:color w:val="000000" w:themeColor="text1"/>
          <w:lang w:val="hr-HR"/>
        </w:rPr>
        <w:t>a</w:t>
      </w:r>
      <w:r w:rsidRPr="35D7B47D">
        <w:rPr>
          <w:rFonts w:eastAsia="Calibri"/>
          <w:color w:val="000000" w:themeColor="text1"/>
          <w:lang w:val="hr-HR"/>
        </w:rPr>
        <w:t xml:space="preserve"> poput čuvanja djece, pomoći u kući, pravne pomoći, obiteljske asistencije i odmora od skrbi. Dodatno, sugerirana je prilagodba programa dječjih vrtića potrebama roditelja koji rade u smjenama, pojednostavljenje postupka upisa za nezaposlene roditelje, širenje kapaciteta vrtića te veće subvencioniranje privatnih vrtića. </w:t>
      </w:r>
    </w:p>
    <w:p w14:paraId="5B4B525F" w14:textId="0E39166C" w:rsidR="002B3054" w:rsidRPr="00D661A5" w:rsidRDefault="44CE4CA8" w:rsidP="3450C171">
      <w:pPr>
        <w:spacing w:line="276" w:lineRule="auto"/>
        <w:jc w:val="both"/>
        <w:rPr>
          <w:rFonts w:eastAsia="Calibri"/>
          <w:color w:val="000000" w:themeColor="text1"/>
          <w:lang w:val="hr-HR"/>
        </w:rPr>
      </w:pPr>
      <w:r w:rsidRPr="35D7B47D">
        <w:rPr>
          <w:rFonts w:eastAsia="Calibri"/>
          <w:b/>
          <w:bCs/>
          <w:color w:val="000000" w:themeColor="text1"/>
          <w:lang w:val="hr-HR"/>
        </w:rPr>
        <w:t>Za građane u teškoj materijalnoj i socijalnoj deprivaciji</w:t>
      </w:r>
      <w:r w:rsidRPr="35D7B47D">
        <w:rPr>
          <w:rFonts w:eastAsia="Calibri"/>
          <w:color w:val="000000" w:themeColor="text1"/>
          <w:lang w:val="hr-HR"/>
        </w:rPr>
        <w:t xml:space="preserve">, analiza dostupnosti pokazuje </w:t>
      </w:r>
      <w:r w:rsidR="06ECB725" w:rsidRPr="35D7B47D">
        <w:rPr>
          <w:rFonts w:eastAsia="Calibri"/>
          <w:color w:val="000000" w:themeColor="text1"/>
          <w:lang w:val="hr-HR"/>
        </w:rPr>
        <w:t xml:space="preserve">visoku pokrivenost </w:t>
      </w:r>
      <w:r w:rsidR="2F389A4E" w:rsidRPr="35D7B47D">
        <w:rPr>
          <w:rFonts w:eastAsia="Calibri"/>
          <w:color w:val="000000" w:themeColor="text1"/>
          <w:lang w:val="hr-HR"/>
        </w:rPr>
        <w:t>za uslugu p</w:t>
      </w:r>
      <w:r w:rsidRPr="35D7B47D">
        <w:rPr>
          <w:rFonts w:eastAsia="Calibri"/>
          <w:color w:val="000000" w:themeColor="text1"/>
          <w:lang w:val="hr-HR"/>
        </w:rPr>
        <w:t>odršk</w:t>
      </w:r>
      <w:r w:rsidR="2F389A4E" w:rsidRPr="35D7B47D">
        <w:rPr>
          <w:rFonts w:eastAsia="Calibri"/>
          <w:color w:val="000000" w:themeColor="text1"/>
          <w:lang w:val="hr-HR"/>
        </w:rPr>
        <w:t>e</w:t>
      </w:r>
      <w:r w:rsidRPr="35D7B47D">
        <w:rPr>
          <w:rFonts w:eastAsia="Calibri"/>
          <w:color w:val="000000" w:themeColor="text1"/>
          <w:lang w:val="hr-HR"/>
        </w:rPr>
        <w:t xml:space="preserve"> u zapošljavanju, </w:t>
      </w:r>
      <w:r w:rsidR="2F389A4E" w:rsidRPr="35D7B47D">
        <w:rPr>
          <w:rFonts w:eastAsia="Calibri"/>
          <w:color w:val="000000" w:themeColor="text1"/>
          <w:lang w:val="hr-HR"/>
        </w:rPr>
        <w:t xml:space="preserve">što </w:t>
      </w:r>
      <w:r w:rsidR="276082A5" w:rsidRPr="35D7B47D">
        <w:rPr>
          <w:rFonts w:eastAsia="Calibri"/>
          <w:color w:val="000000" w:themeColor="text1"/>
          <w:lang w:val="hr-HR"/>
        </w:rPr>
        <w:t>upućuje</w:t>
      </w:r>
      <w:r w:rsidRPr="35D7B47D">
        <w:rPr>
          <w:rFonts w:eastAsia="Calibri"/>
          <w:color w:val="000000" w:themeColor="text1"/>
          <w:lang w:val="hr-HR"/>
        </w:rPr>
        <w:t xml:space="preserve"> na puno veće potrebe nego što bazna vrijednost definira </w:t>
      </w:r>
      <w:r w:rsidR="01CEDF04" w:rsidRPr="35D7B47D">
        <w:rPr>
          <w:rFonts w:eastAsia="Calibri"/>
          <w:color w:val="000000" w:themeColor="text1"/>
          <w:lang w:val="hr-HR"/>
        </w:rPr>
        <w:t xml:space="preserve">s </w:t>
      </w:r>
      <w:r w:rsidRPr="35D7B47D">
        <w:rPr>
          <w:rFonts w:eastAsia="Calibri"/>
          <w:color w:val="000000" w:themeColor="text1"/>
          <w:lang w:val="hr-HR"/>
        </w:rPr>
        <w:t>obzirom</w:t>
      </w:r>
      <w:r w:rsidR="6182ABD9" w:rsidRPr="35D7B47D">
        <w:rPr>
          <w:rFonts w:eastAsia="Calibri"/>
          <w:color w:val="000000" w:themeColor="text1"/>
          <w:lang w:val="hr-HR"/>
        </w:rPr>
        <w:t xml:space="preserve"> na to da</w:t>
      </w:r>
      <w:r w:rsidR="23FD4222" w:rsidRPr="35D7B47D">
        <w:rPr>
          <w:rFonts w:eastAsia="Calibri"/>
          <w:b/>
          <w:bCs/>
          <w:color w:val="000000" w:themeColor="text1"/>
          <w:lang w:val="hr-HR"/>
        </w:rPr>
        <w:t xml:space="preserve"> </w:t>
      </w:r>
      <w:r w:rsidRPr="35D7B47D">
        <w:rPr>
          <w:rFonts w:eastAsia="Calibri"/>
          <w:color w:val="000000" w:themeColor="text1"/>
          <w:lang w:val="hr-HR"/>
        </w:rPr>
        <w:t>je izračun</w:t>
      </w:r>
      <w:r w:rsidR="2F389A4E" w:rsidRPr="35D7B47D">
        <w:rPr>
          <w:rFonts w:eastAsia="Calibri"/>
          <w:color w:val="000000" w:themeColor="text1"/>
          <w:lang w:val="hr-HR"/>
        </w:rPr>
        <w:t xml:space="preserve"> stvarnog obuhvata</w:t>
      </w:r>
      <w:r w:rsidRPr="35D7B47D">
        <w:rPr>
          <w:rFonts w:eastAsia="Calibri"/>
          <w:color w:val="000000" w:themeColor="text1"/>
          <w:lang w:val="hr-HR"/>
        </w:rPr>
        <w:t xml:space="preserve"> temeljen većinom na podacima HZZ-a. Stoga je potrebno dodatno povećavati kapacitete i intenzivirati podršku kako bi se osigurala održiva podrška uključivanju na tržište rada. Za socijalno isključene korisnike zajamčene minimalne naknade (ZMN), analiza </w:t>
      </w:r>
      <w:r w:rsidR="04774B80" w:rsidRPr="35D7B47D">
        <w:rPr>
          <w:rFonts w:eastAsia="Calibri"/>
          <w:color w:val="000000" w:themeColor="text1"/>
          <w:lang w:val="hr-HR"/>
        </w:rPr>
        <w:t>upućuje</w:t>
      </w:r>
      <w:r w:rsidRPr="35D7B47D">
        <w:rPr>
          <w:rFonts w:eastAsia="Calibri"/>
          <w:color w:val="000000" w:themeColor="text1"/>
          <w:lang w:val="hr-HR"/>
        </w:rPr>
        <w:t xml:space="preserve"> na ozbiljan deficit u pružanju socijalnog mentorstva, ključne </w:t>
      </w:r>
      <w:r w:rsidR="4900B877" w:rsidRPr="35D7B47D">
        <w:rPr>
          <w:rFonts w:eastAsia="Calibri"/>
          <w:color w:val="000000" w:themeColor="text1"/>
          <w:lang w:val="hr-HR"/>
        </w:rPr>
        <w:t xml:space="preserve">nove </w:t>
      </w:r>
      <w:r w:rsidRPr="35D7B47D">
        <w:rPr>
          <w:rFonts w:eastAsia="Calibri"/>
          <w:color w:val="000000" w:themeColor="text1"/>
          <w:lang w:val="hr-HR"/>
        </w:rPr>
        <w:t xml:space="preserve">usluge za njihovu reintegraciju i na tržište rada. Kao posebno ranjiva skupina istaknuti </w:t>
      </w:r>
      <w:r w:rsidR="0213CC22" w:rsidRPr="35D7B47D">
        <w:rPr>
          <w:rFonts w:eastAsia="Calibri"/>
          <w:color w:val="000000" w:themeColor="text1"/>
          <w:lang w:val="hr-HR"/>
        </w:rPr>
        <w:t xml:space="preserve">su </w:t>
      </w:r>
      <w:r w:rsidRPr="35D7B47D">
        <w:rPr>
          <w:rFonts w:eastAsia="Calibri"/>
          <w:color w:val="000000" w:themeColor="text1"/>
          <w:lang w:val="hr-HR"/>
        </w:rPr>
        <w:t>onkološki pacijenti te je predloženo uspostavljanje nove usluge besplatnog prijevoza tih bolesnika na terapije u bolnicu.</w:t>
      </w:r>
      <w:r w:rsidR="1A781C2C" w:rsidRPr="35D7B47D">
        <w:rPr>
          <w:rFonts w:eastAsia="Calibri"/>
          <w:color w:val="000000" w:themeColor="text1"/>
          <w:lang w:val="hr-HR"/>
        </w:rPr>
        <w:t xml:space="preserve"> Posebno se ističe problem siromašnih,</w:t>
      </w:r>
      <w:r w:rsidR="25BB9968" w:rsidRPr="35D7B47D">
        <w:rPr>
          <w:rFonts w:eastAsia="Calibri"/>
          <w:color w:val="000000" w:themeColor="text1"/>
          <w:lang w:val="hr-HR"/>
        </w:rPr>
        <w:t xml:space="preserve"> </w:t>
      </w:r>
      <w:r w:rsidR="1A781C2C" w:rsidRPr="35D7B47D">
        <w:rPr>
          <w:rFonts w:eastAsia="Calibri"/>
          <w:color w:val="000000" w:themeColor="text1"/>
          <w:lang w:val="hr-HR"/>
        </w:rPr>
        <w:t xml:space="preserve">a najčešće manje obrazovanih osoba </w:t>
      </w:r>
      <w:r w:rsidR="1A781C2C" w:rsidRPr="35D7B47D">
        <w:rPr>
          <w:lang w:val="hr-HR"/>
        </w:rPr>
        <w:t>u snalaženju sa zahtjevnim procedurama kao što su uključivanje u postupke vještačenja i utvrđivanja invaliditeta za njih same i za njihovu djecu</w:t>
      </w:r>
      <w:r w:rsidR="3A88C537" w:rsidRPr="35D7B47D">
        <w:rPr>
          <w:lang w:val="hr-HR"/>
        </w:rPr>
        <w:t>,</w:t>
      </w:r>
      <w:r w:rsidR="1A781C2C" w:rsidRPr="35D7B47D">
        <w:rPr>
          <w:lang w:val="hr-HR"/>
        </w:rPr>
        <w:t xml:space="preserve"> pri čemu im je dodatni problem zahtjev za novijom medicinskom dokumentacijom koji je s obzirom na liste čekanja zahtjevan za ostvar</w:t>
      </w:r>
      <w:r w:rsidR="62937BC5" w:rsidRPr="35D7B47D">
        <w:rPr>
          <w:lang w:val="hr-HR"/>
        </w:rPr>
        <w:t xml:space="preserve">enje </w:t>
      </w:r>
      <w:r w:rsidR="1A781C2C" w:rsidRPr="35D7B47D">
        <w:rPr>
          <w:lang w:val="hr-HR"/>
        </w:rPr>
        <w:t xml:space="preserve">ako im financijska situacija ne dopušta privatne zdravstvene usluge. Neadekvatna </w:t>
      </w:r>
      <w:r w:rsidR="1A781C2C" w:rsidRPr="35D7B47D">
        <w:rPr>
          <w:lang w:val="hr-HR"/>
        </w:rPr>
        <w:lastRenderedPageBreak/>
        <w:t xml:space="preserve">informiranost, digitalna pismenost te nemogućnost </w:t>
      </w:r>
      <w:proofErr w:type="spellStart"/>
      <w:r w:rsidR="1A781C2C" w:rsidRPr="35D7B47D">
        <w:rPr>
          <w:lang w:val="hr-HR"/>
        </w:rPr>
        <w:t>samozastupanja</w:t>
      </w:r>
      <w:proofErr w:type="spellEnd"/>
      <w:r w:rsidR="1A781C2C" w:rsidRPr="35D7B47D">
        <w:rPr>
          <w:lang w:val="hr-HR"/>
        </w:rPr>
        <w:t xml:space="preserve"> zna</w:t>
      </w:r>
      <w:r w:rsidR="5379011E" w:rsidRPr="35D7B47D">
        <w:rPr>
          <w:lang w:val="hr-HR"/>
        </w:rPr>
        <w:t>tn</w:t>
      </w:r>
      <w:r w:rsidR="1A781C2C" w:rsidRPr="35D7B47D">
        <w:rPr>
          <w:lang w:val="hr-HR"/>
        </w:rPr>
        <w:t xml:space="preserve">a je prepreka u ostvarenju ukupnog </w:t>
      </w:r>
      <w:r w:rsidR="25BB9968" w:rsidRPr="35D7B47D">
        <w:rPr>
          <w:lang w:val="hr-HR"/>
        </w:rPr>
        <w:t>spektra</w:t>
      </w:r>
      <w:r w:rsidR="1A781C2C" w:rsidRPr="35D7B47D">
        <w:rPr>
          <w:lang w:val="hr-HR"/>
        </w:rPr>
        <w:t xml:space="preserve"> prava na adekvatnu socijalnu i zdravstvenu skrb </w:t>
      </w:r>
      <w:r w:rsidR="25BB9968" w:rsidRPr="35D7B47D">
        <w:rPr>
          <w:lang w:val="hr-HR"/>
        </w:rPr>
        <w:t>siromašnih</w:t>
      </w:r>
      <w:r w:rsidR="1A781C2C" w:rsidRPr="35D7B47D">
        <w:rPr>
          <w:lang w:val="hr-HR"/>
        </w:rPr>
        <w:t xml:space="preserve"> niže obrazovanih osoba koje imaju zna</w:t>
      </w:r>
      <w:r w:rsidR="4ED65A44" w:rsidRPr="35D7B47D">
        <w:rPr>
          <w:lang w:val="hr-HR"/>
        </w:rPr>
        <w:t>t</w:t>
      </w:r>
      <w:r w:rsidR="1A781C2C" w:rsidRPr="35D7B47D">
        <w:rPr>
          <w:lang w:val="hr-HR"/>
        </w:rPr>
        <w:t xml:space="preserve">no češće narušeno fizičko i mentalno zdravlje. </w:t>
      </w:r>
    </w:p>
    <w:p w14:paraId="73A3F8D9" w14:textId="3942D624" w:rsidR="002B3054" w:rsidRPr="00EE62DA" w:rsidRDefault="03E3A7EC"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Za građane u prehrambenoj deprivaciji, pokrivenost uslugama kao što su socijalna samoposluga, dostava namirnica i pučke kuhinje na umjerenoj </w:t>
      </w:r>
      <w:r w:rsidR="0007EF79" w:rsidRPr="35D7B47D">
        <w:rPr>
          <w:rFonts w:eastAsia="Calibri"/>
          <w:color w:val="000000" w:themeColor="text1"/>
          <w:lang w:val="hr-HR"/>
        </w:rPr>
        <w:t xml:space="preserve">je </w:t>
      </w:r>
      <w:r w:rsidR="7CAF89B9" w:rsidRPr="35D7B47D">
        <w:rPr>
          <w:rFonts w:eastAsia="Calibri"/>
          <w:color w:val="000000" w:themeColor="text1"/>
          <w:lang w:val="hr-HR"/>
        </w:rPr>
        <w:t>razini</w:t>
      </w:r>
      <w:r w:rsidRPr="35D7B47D">
        <w:rPr>
          <w:rFonts w:eastAsia="Calibri"/>
          <w:color w:val="000000" w:themeColor="text1"/>
          <w:lang w:val="hr-HR"/>
        </w:rPr>
        <w:t>, no potreban je daljnji razvoj kako bi se smanjio zna</w:t>
      </w:r>
      <w:r w:rsidR="4C912F16" w:rsidRPr="35D7B47D">
        <w:rPr>
          <w:rFonts w:eastAsia="Calibri"/>
          <w:color w:val="000000" w:themeColor="text1"/>
          <w:lang w:val="hr-HR"/>
        </w:rPr>
        <w:t>ta</w:t>
      </w:r>
      <w:r w:rsidRPr="35D7B47D">
        <w:rPr>
          <w:rFonts w:eastAsia="Calibri"/>
          <w:color w:val="000000" w:themeColor="text1"/>
          <w:lang w:val="hr-HR"/>
        </w:rPr>
        <w:t xml:space="preserve">n deficit u prehrambenoj sigurnosti. </w:t>
      </w:r>
      <w:r w:rsidR="7942B872" w:rsidRPr="35D7B47D">
        <w:rPr>
          <w:rFonts w:eastAsia="Calibri"/>
          <w:color w:val="000000" w:themeColor="text1"/>
          <w:lang w:val="hr-HR"/>
        </w:rPr>
        <w:t>Na t</w:t>
      </w:r>
      <w:r w:rsidRPr="35D7B47D">
        <w:rPr>
          <w:rFonts w:eastAsia="Calibri"/>
          <w:color w:val="000000" w:themeColor="text1"/>
          <w:lang w:val="hr-HR"/>
        </w:rPr>
        <w:t>emelj</w:t>
      </w:r>
      <w:r w:rsidR="6BEB2017" w:rsidRPr="35D7B47D">
        <w:rPr>
          <w:rFonts w:eastAsia="Calibri"/>
          <w:color w:val="000000" w:themeColor="text1"/>
          <w:lang w:val="hr-HR"/>
        </w:rPr>
        <w:t>u</w:t>
      </w:r>
      <w:r w:rsidRPr="35D7B47D">
        <w:rPr>
          <w:rFonts w:eastAsia="Calibri"/>
          <w:color w:val="000000" w:themeColor="text1"/>
          <w:lang w:val="hr-HR"/>
        </w:rPr>
        <w:t xml:space="preserve"> razgovora s dionicima utvrđeno je </w:t>
      </w:r>
      <w:r w:rsidR="74EF8206" w:rsidRPr="35D7B47D">
        <w:rPr>
          <w:rFonts w:eastAsia="Calibri"/>
          <w:color w:val="000000" w:themeColor="text1"/>
          <w:lang w:val="hr-HR"/>
        </w:rPr>
        <w:t xml:space="preserve">da </w:t>
      </w:r>
      <w:r w:rsidRPr="35D7B47D">
        <w:rPr>
          <w:rFonts w:eastAsia="Calibri"/>
          <w:color w:val="000000" w:themeColor="text1"/>
          <w:lang w:val="hr-HR"/>
        </w:rPr>
        <w:t xml:space="preserve">broj korisnika pučke kuhinje </w:t>
      </w:r>
      <w:r w:rsidR="7D04A65F" w:rsidRPr="35D7B47D">
        <w:rPr>
          <w:rFonts w:eastAsia="Calibri"/>
          <w:color w:val="000000" w:themeColor="text1"/>
          <w:lang w:val="hr-HR"/>
        </w:rPr>
        <w:t xml:space="preserve">koji su vezani uz status ZMN-a </w:t>
      </w:r>
      <w:r w:rsidRPr="35D7B47D">
        <w:rPr>
          <w:rFonts w:eastAsia="Calibri"/>
          <w:color w:val="000000" w:themeColor="text1"/>
          <w:lang w:val="hr-HR"/>
        </w:rPr>
        <w:t>opada</w:t>
      </w:r>
      <w:r w:rsidR="7D04A65F" w:rsidRPr="35D7B47D">
        <w:rPr>
          <w:rFonts w:eastAsia="Calibri"/>
          <w:color w:val="000000" w:themeColor="text1"/>
          <w:lang w:val="hr-HR"/>
        </w:rPr>
        <w:t xml:space="preserve"> kako opada i broj ZMN-a</w:t>
      </w:r>
      <w:r w:rsidRPr="35D7B47D">
        <w:rPr>
          <w:rFonts w:eastAsia="Calibri"/>
          <w:color w:val="000000" w:themeColor="text1"/>
          <w:lang w:val="hr-HR"/>
        </w:rPr>
        <w:t xml:space="preserve"> </w:t>
      </w:r>
      <w:r w:rsidR="7D04A65F" w:rsidRPr="35D7B47D">
        <w:rPr>
          <w:rFonts w:eastAsia="Calibri"/>
          <w:color w:val="000000" w:themeColor="text1"/>
          <w:lang w:val="hr-HR"/>
        </w:rPr>
        <w:t xml:space="preserve">te će se </w:t>
      </w:r>
      <w:r w:rsidRPr="35D7B47D">
        <w:rPr>
          <w:rFonts w:eastAsia="Calibri"/>
          <w:color w:val="000000" w:themeColor="text1"/>
          <w:lang w:val="hr-HR"/>
        </w:rPr>
        <w:t xml:space="preserve">razmotriti </w:t>
      </w:r>
      <w:r w:rsidR="7D04A65F" w:rsidRPr="35D7B47D">
        <w:rPr>
          <w:rFonts w:eastAsia="Calibri"/>
          <w:color w:val="000000" w:themeColor="text1"/>
          <w:lang w:val="hr-HR"/>
        </w:rPr>
        <w:t>daljnje</w:t>
      </w:r>
      <w:r w:rsidRPr="35D7B47D">
        <w:rPr>
          <w:rFonts w:eastAsia="Calibri"/>
          <w:color w:val="000000" w:themeColor="text1"/>
          <w:lang w:val="hr-HR"/>
        </w:rPr>
        <w:t xml:space="preserve"> </w:t>
      </w:r>
      <w:r w:rsidR="7D04A65F" w:rsidRPr="35D7B47D">
        <w:rPr>
          <w:rFonts w:eastAsia="Calibri"/>
          <w:color w:val="000000" w:themeColor="text1"/>
          <w:lang w:val="hr-HR"/>
        </w:rPr>
        <w:t xml:space="preserve">širenje </w:t>
      </w:r>
      <w:r w:rsidRPr="35D7B47D">
        <w:rPr>
          <w:rFonts w:eastAsia="Calibri"/>
          <w:color w:val="000000" w:themeColor="text1"/>
          <w:lang w:val="hr-HR"/>
        </w:rPr>
        <w:t>obuhvat</w:t>
      </w:r>
      <w:r w:rsidR="7D04A65F" w:rsidRPr="35D7B47D">
        <w:rPr>
          <w:rFonts w:eastAsia="Calibri"/>
          <w:color w:val="000000" w:themeColor="text1"/>
          <w:lang w:val="hr-HR"/>
        </w:rPr>
        <w:t>a</w:t>
      </w:r>
      <w:r w:rsidRPr="35D7B47D">
        <w:rPr>
          <w:rFonts w:eastAsia="Calibri"/>
          <w:color w:val="000000" w:themeColor="text1"/>
          <w:lang w:val="hr-HR"/>
        </w:rPr>
        <w:t xml:space="preserve"> </w:t>
      </w:r>
      <w:r w:rsidR="7D04A65F" w:rsidRPr="35D7B47D">
        <w:rPr>
          <w:rFonts w:eastAsia="Calibri"/>
          <w:color w:val="000000" w:themeColor="text1"/>
          <w:lang w:val="hr-HR"/>
        </w:rPr>
        <w:t>na nove po</w:t>
      </w:r>
      <w:r w:rsidR="3ECFBEB2" w:rsidRPr="35D7B47D">
        <w:rPr>
          <w:rFonts w:eastAsia="Calibri"/>
          <w:color w:val="000000" w:themeColor="text1"/>
          <w:lang w:val="hr-HR"/>
        </w:rPr>
        <w:t>t</w:t>
      </w:r>
      <w:r w:rsidR="7D04A65F" w:rsidRPr="35D7B47D">
        <w:rPr>
          <w:rFonts w:eastAsia="Calibri"/>
          <w:color w:val="000000" w:themeColor="text1"/>
          <w:lang w:val="hr-HR"/>
        </w:rPr>
        <w:t xml:space="preserve">kategorije korisnika </w:t>
      </w:r>
      <w:r w:rsidR="399A3E71" w:rsidRPr="35D7B47D">
        <w:rPr>
          <w:rFonts w:eastAsia="Calibri"/>
          <w:color w:val="000000" w:themeColor="text1"/>
          <w:lang w:val="hr-HR"/>
        </w:rPr>
        <w:t xml:space="preserve">putem </w:t>
      </w:r>
      <w:r w:rsidRPr="35D7B47D">
        <w:rPr>
          <w:rFonts w:eastAsia="Calibri"/>
          <w:color w:val="000000" w:themeColor="text1"/>
          <w:lang w:val="hr-HR"/>
        </w:rPr>
        <w:t>Odluk</w:t>
      </w:r>
      <w:r w:rsidR="209B12BC" w:rsidRPr="35D7B47D">
        <w:rPr>
          <w:rFonts w:eastAsia="Calibri"/>
          <w:color w:val="000000" w:themeColor="text1"/>
          <w:lang w:val="hr-HR"/>
        </w:rPr>
        <w:t>e</w:t>
      </w:r>
      <w:r w:rsidRPr="35D7B47D">
        <w:rPr>
          <w:rFonts w:eastAsia="Calibri"/>
          <w:color w:val="000000" w:themeColor="text1"/>
          <w:lang w:val="hr-HR"/>
        </w:rPr>
        <w:t xml:space="preserve"> o socijalnoj skrbi. Ovdje je važno stvoriti poveznicu s novčanim pravima jer se ova usluga može zamijeniti novčanim transferom.</w:t>
      </w:r>
    </w:p>
    <w:p w14:paraId="748EA413" w14:textId="16113186"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Za građane u riziku od beskućništva, usluge smještaja i boravka pokazuju izuzetno visoku pokrivenost, no istaknuti su ozbiljni nedostaci u dnevnim centrima za podršku i stambenom zbrinjavanju, što zahtijeva daljnja ulaganja i proširenje kapaciteta. U razgovorima s dionicima istaknuto je i pitanje pokrića troškova stanovanja, pri čemu se predlaže proširenje kriterija za pristup pravu</w:t>
      </w:r>
      <w:r w:rsidR="590E3A7A" w:rsidRPr="35D7B47D">
        <w:rPr>
          <w:rFonts w:eastAsia="Calibri"/>
          <w:color w:val="000000" w:themeColor="text1"/>
          <w:lang w:val="hr-HR"/>
        </w:rPr>
        <w:t xml:space="preserve"> </w:t>
      </w:r>
      <w:r w:rsidRPr="35D7B47D">
        <w:rPr>
          <w:rFonts w:eastAsia="Calibri"/>
          <w:color w:val="000000" w:themeColor="text1"/>
          <w:lang w:val="hr-HR"/>
        </w:rPr>
        <w:t>koji su sada strogo definirani (isključivo vezano za status korisnika ZMN-a), kao i udjela koje Grad Zagreb pokriva za najam i plaćanj</w:t>
      </w:r>
      <w:r w:rsidR="7E0E0E95" w:rsidRPr="35D7B47D">
        <w:rPr>
          <w:rFonts w:eastAsia="Calibri"/>
          <w:color w:val="000000" w:themeColor="text1"/>
          <w:lang w:val="hr-HR"/>
        </w:rPr>
        <w:t>e</w:t>
      </w:r>
      <w:r w:rsidRPr="35D7B47D">
        <w:rPr>
          <w:rFonts w:eastAsia="Calibri"/>
          <w:color w:val="000000" w:themeColor="text1"/>
          <w:lang w:val="hr-HR"/>
        </w:rPr>
        <w:t xml:space="preserve"> režija. </w:t>
      </w:r>
    </w:p>
    <w:p w14:paraId="1F3967DD" w14:textId="0AE74F91" w:rsidR="002B3054" w:rsidRPr="00EE62DA" w:rsidRDefault="03E3A7EC"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Fokusna skupina </w:t>
      </w:r>
      <w:r w:rsidR="43CFBA2B" w:rsidRPr="35D7B47D">
        <w:rPr>
          <w:rFonts w:eastAsia="Calibri"/>
          <w:color w:val="000000" w:themeColor="text1"/>
          <w:lang w:val="hr-HR"/>
        </w:rPr>
        <w:t xml:space="preserve">istaknula </w:t>
      </w:r>
      <w:r w:rsidRPr="35D7B47D">
        <w:rPr>
          <w:rFonts w:eastAsia="Calibri"/>
          <w:color w:val="000000" w:themeColor="text1"/>
          <w:lang w:val="hr-HR"/>
        </w:rPr>
        <w:t>je potrebu za osiguravanjem minimalno dva prenoćišta na području Grada Zagreba za najmanje 50 osoba te četiri stana za stambene zajednice namijenjene beskućnicima (dva za muškarce i dva za žene). Predloženo je razvijanje modela stanovanja uz podršku i unapređenje suradnje prihvatilišta s zdravstvenim i socijalnim sustavom radi učinkovitijeg rješavanja potreba za smještajem u psihijatrijskim ustanovama, domovima za starije osobe i drugim odgovarajućim oblicima skrbi. Ključna je i jača suradnja s državnim institucijama, uključujući MUP, HZSR i nadležna ministarstva.</w:t>
      </w:r>
    </w:p>
    <w:p w14:paraId="78523F9B" w14:textId="28462585" w:rsidR="002B3054" w:rsidRDefault="44CE4CA8" w:rsidP="3450C171">
      <w:pPr>
        <w:spacing w:line="276" w:lineRule="auto"/>
        <w:jc w:val="both"/>
        <w:rPr>
          <w:rFonts w:eastAsia="Calibri"/>
          <w:color w:val="000000" w:themeColor="text1"/>
          <w:lang w:val="hr-HR"/>
        </w:rPr>
      </w:pPr>
      <w:r w:rsidRPr="35D7B47D">
        <w:rPr>
          <w:rFonts w:eastAsia="Calibri"/>
          <w:color w:val="000000" w:themeColor="text1"/>
          <w:lang w:val="hr-HR"/>
        </w:rPr>
        <w:t>Suradnja s organizacijama civilnog društva treba se dodatno razvijati kako bi se osigurali prostori za rad prenoćišta i prihvatilišta te širile usluge poput poludnevnih boravaka s psihosocijalnom podrškom. Također, preporuč</w:t>
      </w:r>
      <w:r w:rsidR="73EF1A8C" w:rsidRPr="35D7B47D">
        <w:rPr>
          <w:rFonts w:eastAsia="Calibri"/>
          <w:color w:val="000000" w:themeColor="text1"/>
          <w:lang w:val="hr-HR"/>
        </w:rPr>
        <w:t>uje</w:t>
      </w:r>
      <w:r w:rsidRPr="35D7B47D">
        <w:rPr>
          <w:rFonts w:eastAsia="Calibri"/>
          <w:color w:val="000000" w:themeColor="text1"/>
          <w:lang w:val="hr-HR"/>
        </w:rPr>
        <w:t xml:space="preserve"> se postavljanje info</w:t>
      </w:r>
      <w:r w:rsidR="403F6905" w:rsidRPr="35D7B47D">
        <w:rPr>
          <w:rFonts w:eastAsia="Calibri"/>
          <w:color w:val="000000" w:themeColor="text1"/>
          <w:lang w:val="hr-HR"/>
        </w:rPr>
        <w:t xml:space="preserve"> </w:t>
      </w:r>
      <w:r w:rsidRPr="35D7B47D">
        <w:rPr>
          <w:rFonts w:eastAsia="Calibri"/>
          <w:color w:val="000000" w:themeColor="text1"/>
          <w:lang w:val="hr-HR"/>
        </w:rPr>
        <w:t xml:space="preserve">punktova i izrada informativnih materijala o pravima i uslugama za beskućnike. Naglašena je važnost razvoja socijalnog mentorstva, uključivanja osoba iz prakse kao socijalnih mentora te rješavanja administrativnih i statusnih pitanja, poput prebivališta, OIB-a i zdravstvenog osiguranja, </w:t>
      </w:r>
      <w:r w:rsidR="3598D308" w:rsidRPr="35D7B47D">
        <w:rPr>
          <w:rFonts w:eastAsia="Calibri"/>
          <w:color w:val="000000" w:themeColor="text1"/>
          <w:lang w:val="hr-HR"/>
        </w:rPr>
        <w:t xml:space="preserve">putem </w:t>
      </w:r>
      <w:r w:rsidRPr="35D7B47D">
        <w:rPr>
          <w:rFonts w:eastAsia="Calibri"/>
          <w:color w:val="000000" w:themeColor="text1"/>
          <w:lang w:val="hr-HR"/>
        </w:rPr>
        <w:t>suradnj</w:t>
      </w:r>
      <w:r w:rsidR="4ACA217A" w:rsidRPr="35D7B47D">
        <w:rPr>
          <w:rFonts w:eastAsia="Calibri"/>
          <w:color w:val="000000" w:themeColor="text1"/>
          <w:lang w:val="hr-HR"/>
        </w:rPr>
        <w:t>e</w:t>
      </w:r>
      <w:r w:rsidRPr="35D7B47D">
        <w:rPr>
          <w:rFonts w:eastAsia="Calibri"/>
          <w:color w:val="000000" w:themeColor="text1"/>
          <w:lang w:val="hr-HR"/>
        </w:rPr>
        <w:t xml:space="preserve"> s relevantnim tijelima.</w:t>
      </w:r>
    </w:p>
    <w:p w14:paraId="29435F06" w14:textId="55F57861" w:rsidR="00145362" w:rsidRPr="00D661A5" w:rsidRDefault="0C9ECDD6" w:rsidP="00FC2E9C">
      <w:pPr>
        <w:spacing w:line="276" w:lineRule="auto"/>
        <w:jc w:val="both"/>
        <w:rPr>
          <w:rFonts w:eastAsia="Calibri"/>
          <w:color w:val="000000" w:themeColor="text1"/>
          <w:lang w:val="hr-HR"/>
        </w:rPr>
      </w:pPr>
      <w:r w:rsidRPr="35D7B47D">
        <w:rPr>
          <w:lang w:val="hr-HR"/>
        </w:rPr>
        <w:t>Preporuka je članova Savjeta za socijalnu skrb da se kao osobe u riziku od beskućništva prepoznaju osobe s kroničnim bolestima i invaliditetom koje nisu vještačene te obitelji s većim brojem malodobne djece te činjenica da njima nisu prilagođene postojeće usluge za beskućnike</w:t>
      </w:r>
      <w:r w:rsidR="36C73847" w:rsidRPr="35D7B47D">
        <w:rPr>
          <w:lang w:val="hr-HR"/>
        </w:rPr>
        <w:t>,</w:t>
      </w:r>
      <w:r w:rsidRPr="35D7B47D">
        <w:rPr>
          <w:lang w:val="hr-HR"/>
        </w:rPr>
        <w:t xml:space="preserve"> poput obiteljskog i skupnog  organiziranog stanovanja uz podršku. </w:t>
      </w:r>
    </w:p>
    <w:p w14:paraId="065F119A" w14:textId="77777777" w:rsidR="002B3054" w:rsidRPr="00EE62DA" w:rsidRDefault="04D7022E" w:rsidP="00FC2E9C">
      <w:pPr>
        <w:spacing w:line="276" w:lineRule="auto"/>
        <w:jc w:val="both"/>
        <w:rPr>
          <w:rFonts w:eastAsia="Calibri"/>
          <w:color w:val="000000" w:themeColor="text1"/>
          <w:lang w:val="hr-HR"/>
        </w:rPr>
      </w:pPr>
      <w:r w:rsidRPr="477080F9">
        <w:rPr>
          <w:rFonts w:eastAsia="Calibri"/>
          <w:color w:val="000000" w:themeColor="text1"/>
          <w:lang w:val="hr-HR"/>
        </w:rPr>
        <w:t>Fokus je stavljen i na iniciranje zakonskih rješenja koja bi omogućila produljenje prava na smještaj i ZMN, kao i na razvoj programa podrške u traženju zaposlenja, psihosocijalnoj pomoći i razvoju socijalnih vještina. Predložene su i mjere koje bi olakšale stambeno zbrinjavanje beskućnika putem dodjele socijalnih stanova, čime bi se omogućila njihova reintegracija u zajednicu.</w:t>
      </w:r>
    </w:p>
    <w:p w14:paraId="0832F0D4" w14:textId="49EA7733" w:rsidR="002B3054" w:rsidRPr="00EE62DA" w:rsidRDefault="44CE4CA8" w:rsidP="00FC2E9C">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građane s rizicima mentalnog zdravlja</w:t>
      </w:r>
      <w:r w:rsidRPr="35D7B47D">
        <w:rPr>
          <w:rFonts w:eastAsia="Calibri"/>
          <w:color w:val="000000" w:themeColor="text1"/>
          <w:lang w:val="hr-HR"/>
        </w:rPr>
        <w:t>, analiza dostupnosti pokazuje određen deficit u preventivnim aktivnostima.</w:t>
      </w:r>
    </w:p>
    <w:p w14:paraId="254DAB1E" w14:textId="4C8C5B26"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Za građane sa značajnijim teškoćama mentalnog zdravlja, ključni </w:t>
      </w:r>
      <w:r w:rsidR="1AA96072" w:rsidRPr="35D7B47D">
        <w:rPr>
          <w:rFonts w:eastAsia="Calibri"/>
          <w:color w:val="000000" w:themeColor="text1"/>
          <w:lang w:val="hr-HR"/>
        </w:rPr>
        <w:t xml:space="preserve">je </w:t>
      </w:r>
      <w:r w:rsidRPr="35D7B47D">
        <w:rPr>
          <w:rFonts w:eastAsia="Calibri"/>
          <w:color w:val="000000" w:themeColor="text1"/>
          <w:lang w:val="hr-HR"/>
        </w:rPr>
        <w:t>problem u programima socijalnog uključivanja koji pokrivaju samo 2</w:t>
      </w:r>
      <w:r w:rsidR="5BB02011" w:rsidRPr="35D7B47D">
        <w:rPr>
          <w:rFonts w:eastAsia="Calibri"/>
          <w:color w:val="000000" w:themeColor="text1"/>
          <w:lang w:val="hr-HR"/>
        </w:rPr>
        <w:t xml:space="preserve"> </w:t>
      </w:r>
      <w:r w:rsidRPr="35D7B47D">
        <w:rPr>
          <w:rFonts w:eastAsia="Calibri"/>
          <w:color w:val="000000" w:themeColor="text1"/>
          <w:lang w:val="hr-HR"/>
        </w:rPr>
        <w:t>% potrebne populacije. Nasuprot tome, kreativne i socijalizacijske aktivnosti te grupe vršnjačke podrške bilježe iznimno visoku razinu pokrivenosti. Preporučuje se povećanje kapaciteta za grupe podrške članovima obitelji, za što je potrebno osigurati adekvatne prostorne uvjete, i krizne intervencije, koje trenut</w:t>
      </w:r>
      <w:r w:rsidR="6AC234AF" w:rsidRPr="35D7B47D">
        <w:rPr>
          <w:rFonts w:eastAsia="Calibri"/>
          <w:color w:val="000000" w:themeColor="text1"/>
          <w:lang w:val="hr-HR"/>
        </w:rPr>
        <w:t>ač</w:t>
      </w:r>
      <w:r w:rsidRPr="35D7B47D">
        <w:rPr>
          <w:rFonts w:eastAsia="Calibri"/>
          <w:color w:val="000000" w:themeColor="text1"/>
          <w:lang w:val="hr-HR"/>
        </w:rPr>
        <w:t>no pokrivaju manje od polovice potrebne populacije.</w:t>
      </w:r>
    </w:p>
    <w:p w14:paraId="2FAA56EC" w14:textId="4D8ABDD8" w:rsidR="002B3054" w:rsidRPr="00EE62DA" w:rsidRDefault="03E3A7EC"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Za građane suočene s ovisnostima o alkoholu, drogama i kocki, analiza pokazuje mješovite rezultate. Dok su terapijske grupe za ovisnike o alkoholu dobro razvijene, programi smanjenja štete imaju relativno dobar obuhvat, </w:t>
      </w:r>
      <w:r w:rsidR="5D22ED5A" w:rsidRPr="35D7B47D">
        <w:rPr>
          <w:rFonts w:eastAsia="Calibri"/>
          <w:color w:val="000000" w:themeColor="text1"/>
          <w:lang w:val="hr-HR"/>
        </w:rPr>
        <w:t>no oni</w:t>
      </w:r>
      <w:r w:rsidRPr="35D7B47D">
        <w:rPr>
          <w:rFonts w:eastAsia="Calibri"/>
          <w:color w:val="000000" w:themeColor="text1"/>
          <w:lang w:val="hr-HR"/>
        </w:rPr>
        <w:t xml:space="preserve"> ovise o jednom </w:t>
      </w:r>
      <w:proofErr w:type="spellStart"/>
      <w:r w:rsidRPr="35D7B47D">
        <w:rPr>
          <w:rFonts w:eastAsia="Calibri"/>
          <w:color w:val="000000" w:themeColor="text1"/>
          <w:lang w:val="hr-HR"/>
        </w:rPr>
        <w:t>izvaninstituci</w:t>
      </w:r>
      <w:r w:rsidR="57D6984A" w:rsidRPr="35D7B47D">
        <w:rPr>
          <w:rFonts w:eastAsia="Calibri"/>
          <w:color w:val="000000" w:themeColor="text1"/>
          <w:lang w:val="hr-HR"/>
        </w:rPr>
        <w:t>jskom</w:t>
      </w:r>
      <w:proofErr w:type="spellEnd"/>
      <w:r w:rsidRPr="35D7B47D">
        <w:rPr>
          <w:rFonts w:eastAsia="Calibri"/>
          <w:color w:val="000000" w:themeColor="text1"/>
          <w:lang w:val="hr-HR"/>
        </w:rPr>
        <w:t xml:space="preserve"> pružatelju čiji rad je projektno financiran te je potrebno osigurati kontinuitet podrške. </w:t>
      </w:r>
      <w:r w:rsidRPr="35D7B47D">
        <w:rPr>
          <w:rFonts w:eastAsia="Calibri"/>
          <w:color w:val="000000" w:themeColor="text1"/>
          <w:lang w:val="hr-HR"/>
        </w:rPr>
        <w:lastRenderedPageBreak/>
        <w:t>Terapijske grupe za ovisnike o drogi i kockanju bilježe zna</w:t>
      </w:r>
      <w:r w:rsidR="50D4CA9F" w:rsidRPr="35D7B47D">
        <w:rPr>
          <w:rFonts w:eastAsia="Calibri"/>
          <w:color w:val="000000" w:themeColor="text1"/>
          <w:lang w:val="hr-HR"/>
        </w:rPr>
        <w:t>t</w:t>
      </w:r>
      <w:r w:rsidRPr="35D7B47D">
        <w:rPr>
          <w:rFonts w:eastAsia="Calibri"/>
          <w:color w:val="000000" w:themeColor="text1"/>
          <w:lang w:val="hr-HR"/>
        </w:rPr>
        <w:t>an deficit te je potrebno dodatno ulaganje u širenje ovih usluga kako bi se postigla veća pokrivenost.</w:t>
      </w:r>
    </w:p>
    <w:p w14:paraId="34D557FA" w14:textId="4BE44B30"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Za odrasle osobe s mentalnim oštećenjem i ovisnike, osnovne usluge poput smještaja i boravka bilježe nisku razinu pokrivenosti, dok su usluge psihosocijaln</w:t>
      </w:r>
      <w:r w:rsidR="5B083A14" w:rsidRPr="35D7B47D">
        <w:rPr>
          <w:rFonts w:eastAsia="Calibri"/>
          <w:color w:val="000000" w:themeColor="text1"/>
          <w:lang w:val="hr-HR"/>
        </w:rPr>
        <w:t>a</w:t>
      </w:r>
      <w:r w:rsidRPr="35D7B47D">
        <w:rPr>
          <w:rFonts w:eastAsia="Calibri"/>
          <w:color w:val="000000" w:themeColor="text1"/>
          <w:lang w:val="hr-HR"/>
        </w:rPr>
        <w:t xml:space="preserve"> podršk</w:t>
      </w:r>
      <w:r w:rsidR="68805DF2" w:rsidRPr="35D7B47D">
        <w:rPr>
          <w:rFonts w:eastAsia="Calibri"/>
          <w:color w:val="000000" w:themeColor="text1"/>
          <w:lang w:val="hr-HR"/>
        </w:rPr>
        <w:t>a</w:t>
      </w:r>
      <w:r w:rsidRPr="35D7B47D">
        <w:rPr>
          <w:rFonts w:eastAsia="Calibri"/>
          <w:color w:val="000000" w:themeColor="text1"/>
          <w:lang w:val="hr-HR"/>
        </w:rPr>
        <w:t xml:space="preserve"> i vođenje slučaja u sustavu zdravstva pokazale dobru pokrivenost procijenjenih potreba. </w:t>
      </w:r>
    </w:p>
    <w:p w14:paraId="779CED28" w14:textId="624243BE"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Fokusna skupina istaknula je potrebu za razvojem modela pružanja usluga međusektorsk</w:t>
      </w:r>
      <w:r w:rsidR="3971FA51" w:rsidRPr="35D7B47D">
        <w:rPr>
          <w:rFonts w:eastAsia="Calibri"/>
          <w:color w:val="000000" w:themeColor="text1"/>
          <w:lang w:val="hr-HR"/>
        </w:rPr>
        <w:t>e</w:t>
      </w:r>
      <w:r w:rsidRPr="35D7B47D">
        <w:rPr>
          <w:rFonts w:eastAsia="Calibri"/>
          <w:color w:val="000000" w:themeColor="text1"/>
          <w:lang w:val="hr-HR"/>
        </w:rPr>
        <w:t xml:space="preserve"> suradnj</w:t>
      </w:r>
      <w:r w:rsidR="740E2C63" w:rsidRPr="35D7B47D">
        <w:rPr>
          <w:rFonts w:eastAsia="Calibri"/>
          <w:color w:val="000000" w:themeColor="text1"/>
          <w:lang w:val="hr-HR"/>
        </w:rPr>
        <w:t>e</w:t>
      </w:r>
      <w:r w:rsidRPr="35D7B47D">
        <w:rPr>
          <w:rFonts w:eastAsia="Calibri"/>
          <w:color w:val="000000" w:themeColor="text1"/>
          <w:lang w:val="hr-HR"/>
        </w:rPr>
        <w:t xml:space="preserve"> sustava socijalne skrbi, zdravstva, obrazovanja, pravosuđa i policije kako bi se osigurala sveobuhvatna podrška osobama s teškoćama mentalnog zdravlja i problemima ovisnosti. Naglašena je važnost dostupne pravne pomoći i podrške u upravljanju financijama te daljnji rad mobilnih timova.</w:t>
      </w:r>
    </w:p>
    <w:p w14:paraId="5A43017B" w14:textId="77777777" w:rsidR="002B3054" w:rsidRPr="00EE62DA" w:rsidRDefault="04D7022E" w:rsidP="00FC2E9C">
      <w:pPr>
        <w:spacing w:line="276" w:lineRule="auto"/>
        <w:jc w:val="both"/>
        <w:rPr>
          <w:rFonts w:eastAsia="Calibri"/>
          <w:color w:val="000000" w:themeColor="text1"/>
          <w:lang w:val="hr-HR"/>
        </w:rPr>
      </w:pPr>
      <w:r w:rsidRPr="477080F9">
        <w:rPr>
          <w:rFonts w:eastAsia="Calibri"/>
          <w:color w:val="000000" w:themeColor="text1"/>
          <w:lang w:val="hr-HR"/>
        </w:rPr>
        <w:t>Predloženo je širenje izvaninstitucionalnih usluga u zajednici na sve dijelove grada, uz razvoj preventivnih programa koji se bave mentalnim zdravljem, rizičnim ponašanjima, ovisnostima, nasiljem i prevencijom suicida, posebno u školama. Istaknuta je potreba za dodatnim edukacijama stručnjaka na ovim područjima te kontinuiranim radom na uklanjanju stigmatizacije i predrasuda kako kod stručnjaka, tako i kod šire javnosti.</w:t>
      </w:r>
    </w:p>
    <w:p w14:paraId="579C9F87" w14:textId="320D1DA2" w:rsidR="002B3054" w:rsidRPr="00EE62DA" w:rsidRDefault="44CE4CA8" w:rsidP="0C09108A">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osobe s invaliditetom</w:t>
      </w:r>
      <w:r w:rsidR="1C0F3CB9" w:rsidRPr="35D7B47D">
        <w:rPr>
          <w:rFonts w:eastAsia="Calibri"/>
          <w:b/>
          <w:bCs/>
          <w:color w:val="000000" w:themeColor="text1"/>
          <w:lang w:val="hr-HR"/>
        </w:rPr>
        <w:t>,</w:t>
      </w:r>
      <w:r w:rsidRPr="35D7B47D">
        <w:rPr>
          <w:rFonts w:eastAsia="Calibri"/>
          <w:color w:val="000000" w:themeColor="text1"/>
          <w:lang w:val="hr-HR"/>
        </w:rPr>
        <w:t xml:space="preserve"> analiza pokazuje različite razine pokrivenosti potrebnim uslugama. Smještaj ili organizirano stanovanje pokrivaju većinu korisnika, no i dalje postoji umjeren jaz, pri čemu treba imati na umu činjenicu da dio kapaciteta pune i osobe s prebivalištem izvan Grada Zagreba. Usluge boravka i pomoći u kući na nižim </w:t>
      </w:r>
      <w:r w:rsidR="3367A8EB" w:rsidRPr="35D7B47D">
        <w:rPr>
          <w:rFonts w:eastAsia="Calibri"/>
          <w:color w:val="000000" w:themeColor="text1"/>
          <w:lang w:val="hr-HR"/>
        </w:rPr>
        <w:t xml:space="preserve">su </w:t>
      </w:r>
      <w:r w:rsidRPr="35D7B47D">
        <w:rPr>
          <w:rFonts w:eastAsia="Calibri"/>
          <w:color w:val="000000" w:themeColor="text1"/>
          <w:lang w:val="hr-HR"/>
        </w:rPr>
        <w:t xml:space="preserve">razinama pokrivenosti, što </w:t>
      </w:r>
      <w:r w:rsidR="4F8E797C" w:rsidRPr="35D7B47D">
        <w:rPr>
          <w:rFonts w:eastAsia="Calibri"/>
          <w:color w:val="000000" w:themeColor="text1"/>
          <w:lang w:val="hr-HR"/>
        </w:rPr>
        <w:t xml:space="preserve">upućuje </w:t>
      </w:r>
      <w:r w:rsidRPr="35D7B47D">
        <w:rPr>
          <w:rFonts w:eastAsia="Calibri"/>
          <w:color w:val="000000" w:themeColor="text1"/>
          <w:lang w:val="hr-HR"/>
        </w:rPr>
        <w:t>na potrebu za širenjem kapaciteta. Psihosocijalna podrška i rehabilitacijske usluge djelomično pokrivaju potreb</w:t>
      </w:r>
      <w:r w:rsidR="29E37D36" w:rsidRPr="35D7B47D">
        <w:rPr>
          <w:rFonts w:eastAsia="Calibri"/>
          <w:color w:val="000000" w:themeColor="text1"/>
          <w:lang w:val="hr-HR"/>
        </w:rPr>
        <w:t>e</w:t>
      </w:r>
      <w:r w:rsidRPr="35D7B47D">
        <w:rPr>
          <w:rFonts w:eastAsia="Calibri"/>
          <w:color w:val="000000" w:themeColor="text1"/>
          <w:lang w:val="hr-HR"/>
        </w:rPr>
        <w:t>, s naglašenim deficitom korisnika u podršci</w:t>
      </w:r>
      <w:r w:rsidR="4703FCDE" w:rsidRPr="35D7B47D">
        <w:rPr>
          <w:rFonts w:eastAsia="Calibri"/>
          <w:color w:val="000000" w:themeColor="text1"/>
          <w:lang w:val="hr-HR"/>
        </w:rPr>
        <w:t xml:space="preserve"> pomoću </w:t>
      </w:r>
      <w:r w:rsidRPr="35D7B47D">
        <w:rPr>
          <w:rFonts w:eastAsia="Calibri"/>
          <w:color w:val="000000" w:themeColor="text1"/>
          <w:lang w:val="hr-HR"/>
        </w:rPr>
        <w:t>socijalno</w:t>
      </w:r>
      <w:r w:rsidR="5FCF84DE" w:rsidRPr="35D7B47D">
        <w:rPr>
          <w:rFonts w:eastAsia="Calibri"/>
          <w:color w:val="000000" w:themeColor="text1"/>
          <w:lang w:val="hr-HR"/>
        </w:rPr>
        <w:t>g</w:t>
      </w:r>
      <w:r w:rsidRPr="35D7B47D">
        <w:rPr>
          <w:rFonts w:eastAsia="Calibri"/>
          <w:color w:val="000000" w:themeColor="text1"/>
          <w:lang w:val="hr-HR"/>
        </w:rPr>
        <w:t xml:space="preserve"> mentorstv</w:t>
      </w:r>
      <w:r w:rsidR="4FFE4C63" w:rsidRPr="35D7B47D">
        <w:rPr>
          <w:rFonts w:eastAsia="Calibri"/>
          <w:color w:val="000000" w:themeColor="text1"/>
          <w:lang w:val="hr-HR"/>
        </w:rPr>
        <w:t>a</w:t>
      </w:r>
      <w:r w:rsidRPr="35D7B47D">
        <w:rPr>
          <w:rFonts w:eastAsia="Calibri"/>
          <w:color w:val="000000" w:themeColor="text1"/>
          <w:lang w:val="hr-HR"/>
        </w:rPr>
        <w:t xml:space="preserve"> koje predstavlja novitet i nije još zna</w:t>
      </w:r>
      <w:r w:rsidR="48EB2C61" w:rsidRPr="35D7B47D">
        <w:rPr>
          <w:rFonts w:eastAsia="Calibri"/>
          <w:color w:val="000000" w:themeColor="text1"/>
          <w:lang w:val="hr-HR"/>
        </w:rPr>
        <w:t>tnije</w:t>
      </w:r>
      <w:r w:rsidRPr="35D7B47D">
        <w:rPr>
          <w:rFonts w:eastAsia="Calibri"/>
          <w:color w:val="000000" w:themeColor="text1"/>
          <w:lang w:val="hr-HR"/>
        </w:rPr>
        <w:t xml:space="preserve"> dostupno.</w:t>
      </w:r>
    </w:p>
    <w:p w14:paraId="2EA0E1B3" w14:textId="4DE390BA" w:rsidR="002B3054" w:rsidRPr="00EE62DA" w:rsidRDefault="03E3A7EC" w:rsidP="3450C171">
      <w:pPr>
        <w:spacing w:line="276" w:lineRule="auto"/>
        <w:jc w:val="both"/>
        <w:rPr>
          <w:rFonts w:eastAsia="Calibri"/>
          <w:color w:val="000000" w:themeColor="text1"/>
          <w:lang w:val="hr-HR"/>
        </w:rPr>
      </w:pPr>
      <w:r w:rsidRPr="35D7B47D">
        <w:rPr>
          <w:rFonts w:eastAsia="Calibri"/>
          <w:color w:val="000000" w:themeColor="text1"/>
          <w:lang w:val="hr-HR"/>
        </w:rPr>
        <w:t>Inovativne i projektno financirane usluge bilježe zna</w:t>
      </w:r>
      <w:r w:rsidR="1399E0DB" w:rsidRPr="35D7B47D">
        <w:rPr>
          <w:rFonts w:eastAsia="Calibri"/>
          <w:color w:val="000000" w:themeColor="text1"/>
          <w:lang w:val="hr-HR"/>
        </w:rPr>
        <w:t>tan</w:t>
      </w:r>
      <w:r w:rsidRPr="35D7B47D">
        <w:rPr>
          <w:rFonts w:eastAsia="Calibri"/>
          <w:color w:val="000000" w:themeColor="text1"/>
          <w:lang w:val="hr-HR"/>
        </w:rPr>
        <w:t xml:space="preserve"> deficit. Usluga specijaliziranog prijevoz i pratnja iskazuje </w:t>
      </w:r>
      <w:r w:rsidR="1E3A0E65" w:rsidRPr="35D7B47D">
        <w:rPr>
          <w:rFonts w:eastAsia="Calibri"/>
          <w:color w:val="000000" w:themeColor="text1"/>
          <w:lang w:val="hr-HR"/>
        </w:rPr>
        <w:t xml:space="preserve">iznimno </w:t>
      </w:r>
      <w:r w:rsidRPr="35D7B47D">
        <w:rPr>
          <w:rFonts w:eastAsia="Calibri"/>
          <w:color w:val="000000" w:themeColor="text1"/>
          <w:lang w:val="hr-HR"/>
        </w:rPr>
        <w:t xml:space="preserve">nisku pokrivenost, pri čemu je dodatno </w:t>
      </w:r>
      <w:r w:rsidR="53C16C42" w:rsidRPr="35D7B47D">
        <w:rPr>
          <w:rFonts w:eastAsia="Calibri"/>
          <w:color w:val="000000" w:themeColor="text1"/>
          <w:lang w:val="hr-HR"/>
        </w:rPr>
        <w:t xml:space="preserve">u </w:t>
      </w:r>
      <w:r w:rsidRPr="35D7B47D">
        <w:rPr>
          <w:rFonts w:eastAsia="Calibri"/>
          <w:color w:val="000000" w:themeColor="text1"/>
          <w:lang w:val="hr-HR"/>
        </w:rPr>
        <w:t>razgovor</w:t>
      </w:r>
      <w:r w:rsidR="6A06C603" w:rsidRPr="35D7B47D">
        <w:rPr>
          <w:rFonts w:eastAsia="Calibri"/>
          <w:color w:val="000000" w:themeColor="text1"/>
          <w:lang w:val="hr-HR"/>
        </w:rPr>
        <w:t>ima</w:t>
      </w:r>
      <w:r w:rsidRPr="35D7B47D">
        <w:rPr>
          <w:rFonts w:eastAsia="Calibri"/>
          <w:color w:val="000000" w:themeColor="text1"/>
          <w:lang w:val="hr-HR"/>
        </w:rPr>
        <w:t xml:space="preserve"> utvrđeno </w:t>
      </w:r>
      <w:r w:rsidR="401234B9" w:rsidRPr="35D7B47D">
        <w:rPr>
          <w:rFonts w:eastAsia="Calibri"/>
          <w:color w:val="000000" w:themeColor="text1"/>
          <w:lang w:val="hr-HR"/>
        </w:rPr>
        <w:t xml:space="preserve">da je </w:t>
      </w:r>
      <w:r w:rsidRPr="35D7B47D">
        <w:rPr>
          <w:rFonts w:eastAsia="Calibri"/>
          <w:color w:val="000000" w:themeColor="text1"/>
          <w:lang w:val="hr-HR"/>
        </w:rPr>
        <w:t>u praksi prijevoz u većini slučajeva dostup</w:t>
      </w:r>
      <w:r w:rsidR="38764B0B" w:rsidRPr="35D7B47D">
        <w:rPr>
          <w:rFonts w:eastAsia="Calibri"/>
          <w:color w:val="000000" w:themeColor="text1"/>
          <w:lang w:val="hr-HR"/>
        </w:rPr>
        <w:t>an</w:t>
      </w:r>
      <w:r w:rsidRPr="35D7B47D">
        <w:rPr>
          <w:rFonts w:eastAsia="Calibri"/>
          <w:color w:val="000000" w:themeColor="text1"/>
          <w:lang w:val="hr-HR"/>
        </w:rPr>
        <w:t xml:space="preserve"> u svrhu korištenja određenih usluga, a ne isključivo za potrebe korisnik</w:t>
      </w:r>
      <w:r w:rsidR="53D99CBC" w:rsidRPr="35D7B47D">
        <w:rPr>
          <w:rFonts w:eastAsia="Calibri"/>
          <w:color w:val="000000" w:themeColor="text1"/>
          <w:lang w:val="hr-HR"/>
        </w:rPr>
        <w:t>a</w:t>
      </w:r>
      <w:r w:rsidRPr="35D7B47D">
        <w:rPr>
          <w:rFonts w:eastAsia="Calibri"/>
          <w:color w:val="000000" w:themeColor="text1"/>
          <w:lang w:val="hr-HR"/>
        </w:rPr>
        <w:t>, pri čemu osiguravanje pratnje predstavlja poseban izazov. Uslug</w:t>
      </w:r>
      <w:r w:rsidR="73FBB234" w:rsidRPr="35D7B47D">
        <w:rPr>
          <w:rFonts w:eastAsia="Calibri"/>
          <w:color w:val="000000" w:themeColor="text1"/>
          <w:lang w:val="hr-HR"/>
        </w:rPr>
        <w:t>e</w:t>
      </w:r>
      <w:r w:rsidRPr="35D7B47D">
        <w:rPr>
          <w:rFonts w:eastAsia="Calibri"/>
          <w:color w:val="000000" w:themeColor="text1"/>
          <w:lang w:val="hr-HR"/>
        </w:rPr>
        <w:t xml:space="preserve"> cjelodnevne skrbi i privremenih njegovatelja nisu razvijene, što zahtijeva povećanje kapaciteta i dodatna ulaganja.</w:t>
      </w:r>
    </w:p>
    <w:p w14:paraId="6CFF59D4" w14:textId="37746F72" w:rsidR="002B3054" w:rsidRPr="00EE62DA" w:rsidRDefault="03E3A7EC" w:rsidP="3450C171">
      <w:pPr>
        <w:spacing w:line="276" w:lineRule="auto"/>
        <w:jc w:val="both"/>
        <w:rPr>
          <w:rFonts w:eastAsia="Calibri"/>
          <w:color w:val="000000" w:themeColor="text1"/>
          <w:lang w:val="hr-HR"/>
        </w:rPr>
      </w:pPr>
      <w:r w:rsidRPr="35D7B47D">
        <w:rPr>
          <w:rFonts w:eastAsia="Calibri"/>
          <w:color w:val="000000" w:themeColor="text1"/>
          <w:lang w:val="hr-HR"/>
        </w:rPr>
        <w:t>Osobna asistencija pokazuje visoku razinu pokrivenosti, dok je pomoć u zapošljavanju i stjecanju kvalifikacija dostupna za zna</w:t>
      </w:r>
      <w:r w:rsidR="6144256A" w:rsidRPr="35D7B47D">
        <w:rPr>
          <w:rFonts w:eastAsia="Calibri"/>
          <w:color w:val="000000" w:themeColor="text1"/>
          <w:lang w:val="hr-HR"/>
        </w:rPr>
        <w:t>tan</w:t>
      </w:r>
      <w:r w:rsidRPr="35D7B47D">
        <w:rPr>
          <w:rFonts w:eastAsia="Calibri"/>
          <w:color w:val="000000" w:themeColor="text1"/>
          <w:lang w:val="hr-HR"/>
        </w:rPr>
        <w:t xml:space="preserve"> broj korisnika, </w:t>
      </w:r>
      <w:r w:rsidR="4A405CDF" w:rsidRPr="35D7B47D">
        <w:rPr>
          <w:rFonts w:eastAsia="Calibri"/>
          <w:color w:val="000000" w:themeColor="text1"/>
          <w:lang w:val="hr-HR"/>
        </w:rPr>
        <w:t xml:space="preserve">prije svega </w:t>
      </w:r>
      <w:r w:rsidR="29F328BA" w:rsidRPr="35D7B47D">
        <w:rPr>
          <w:rFonts w:eastAsia="Calibri"/>
          <w:color w:val="000000" w:themeColor="text1"/>
          <w:lang w:val="hr-HR"/>
        </w:rPr>
        <w:t xml:space="preserve">zahvaljujući </w:t>
      </w:r>
      <w:r w:rsidRPr="35D7B47D">
        <w:rPr>
          <w:rFonts w:eastAsia="Calibri"/>
          <w:color w:val="000000" w:themeColor="text1"/>
          <w:lang w:val="hr-HR"/>
        </w:rPr>
        <w:t xml:space="preserve">aktivnosti HZZ-a. No, i dalje se ističe potreba za intenzivnijom i ciljanom podrškom za ovu korisničku skupinu za održivo uključivanje na tržište rada. </w:t>
      </w:r>
    </w:p>
    <w:p w14:paraId="1B261700" w14:textId="77777777" w:rsidR="002B3054" w:rsidRPr="00EE62DA" w:rsidRDefault="04D7022E" w:rsidP="00FC2E9C">
      <w:pPr>
        <w:spacing w:line="276" w:lineRule="auto"/>
        <w:jc w:val="both"/>
        <w:rPr>
          <w:rFonts w:eastAsia="Calibri"/>
          <w:color w:val="000000" w:themeColor="text1"/>
          <w:lang w:val="hr-HR"/>
        </w:rPr>
      </w:pPr>
      <w:r w:rsidRPr="477080F9">
        <w:rPr>
          <w:rFonts w:eastAsia="Calibri"/>
          <w:color w:val="000000" w:themeColor="text1"/>
          <w:lang w:val="hr-HR"/>
        </w:rPr>
        <w:t>Za nezaposlene osobe s intelektualnim teškoćama, usluga radnog asistenta ima vrlo nisku razinu pokrivenosti, što upućuje na potrebu za širenjem ove ključne podrške za profesionalnu integraciju.</w:t>
      </w:r>
    </w:p>
    <w:p w14:paraId="1F4D0D94" w14:textId="77777777" w:rsidR="002B3054" w:rsidRPr="00EE62DA" w:rsidRDefault="04D7022E" w:rsidP="00FC2E9C">
      <w:pPr>
        <w:spacing w:line="276" w:lineRule="auto"/>
        <w:jc w:val="both"/>
        <w:rPr>
          <w:rFonts w:eastAsia="Calibri"/>
          <w:color w:val="000000" w:themeColor="text1"/>
          <w:lang w:val="hr-HR"/>
        </w:rPr>
      </w:pPr>
      <w:r w:rsidRPr="477080F9">
        <w:rPr>
          <w:rFonts w:eastAsia="Calibri"/>
          <w:color w:val="000000" w:themeColor="text1"/>
          <w:lang w:val="hr-HR"/>
        </w:rPr>
        <w:t>Fokusna skupina ukazala je na potrebu osnivanja dodatnih ustanova i proširenja kapaciteta postojećih ustanova za odrasle osobe s invaliditetom, uz povećanje broja lokacija na kojima se pružaju usluge. Poseban naglasak stavljen je na širenje usluga poludnevnog i dnevnog boravka, osobito za osobe s poremećajem iz spektra autizma. Prepoznata je i nužnost osiguravanja stalnog smještaja za osobe s najtežim oštećenjima kojima je potrebna 24-satna podrška, dok bi za osobe s lakšim oštećenjima bilo potrebno razviti organizirano stanovanje.</w:t>
      </w:r>
    </w:p>
    <w:p w14:paraId="6A0EB18B" w14:textId="3286B027"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 xml:space="preserve">Naglašena je važnost jačanja </w:t>
      </w:r>
      <w:proofErr w:type="spellStart"/>
      <w:r w:rsidRPr="35D7B47D">
        <w:rPr>
          <w:rFonts w:eastAsia="Calibri"/>
          <w:color w:val="000000" w:themeColor="text1"/>
          <w:lang w:val="hr-HR"/>
        </w:rPr>
        <w:t>izvaninstitucijske</w:t>
      </w:r>
      <w:proofErr w:type="spellEnd"/>
      <w:r w:rsidRPr="35D7B47D">
        <w:rPr>
          <w:rFonts w:eastAsia="Calibri"/>
          <w:color w:val="000000" w:themeColor="text1"/>
          <w:lang w:val="hr-HR"/>
        </w:rPr>
        <w:t xml:space="preserve"> podrške razvoj</w:t>
      </w:r>
      <w:r w:rsidR="3280CD49" w:rsidRPr="35D7B47D">
        <w:rPr>
          <w:rFonts w:eastAsia="Calibri"/>
          <w:color w:val="000000" w:themeColor="text1"/>
          <w:lang w:val="hr-HR"/>
        </w:rPr>
        <w:t xml:space="preserve">em </w:t>
      </w:r>
      <w:r w:rsidRPr="35D7B47D">
        <w:rPr>
          <w:rFonts w:eastAsia="Calibri"/>
          <w:color w:val="000000" w:themeColor="text1"/>
          <w:lang w:val="hr-HR"/>
        </w:rPr>
        <w:t xml:space="preserve">usluga podrške u zajednici, usluga pomoći u kućanstvu za obitelji osoba s invaliditetom te mobilnih stručnih timova. Također, predloženo je osiguranje kapaciteta za hitni smještaj osoba s invaliditetom u postojećim ustanovama socijalne skrbi. </w:t>
      </w:r>
    </w:p>
    <w:p w14:paraId="7BFA1C16" w14:textId="10E369AF" w:rsidR="00271472" w:rsidRDefault="00271472" w:rsidP="35D7B47D">
      <w:pPr>
        <w:spacing w:line="276" w:lineRule="auto"/>
        <w:jc w:val="both"/>
        <w:rPr>
          <w:rFonts w:eastAsia="Calibri"/>
          <w:b/>
          <w:bCs/>
          <w:color w:val="000000" w:themeColor="text1"/>
          <w:lang w:val="hr-HR"/>
        </w:rPr>
      </w:pPr>
    </w:p>
    <w:p w14:paraId="50BE05F9" w14:textId="2CE3D27A" w:rsidR="002B3054" w:rsidRPr="00EE62DA" w:rsidRDefault="04D7022E" w:rsidP="00FC2E9C">
      <w:pPr>
        <w:spacing w:line="276" w:lineRule="auto"/>
        <w:jc w:val="both"/>
        <w:rPr>
          <w:rFonts w:eastAsia="Calibri"/>
          <w:b/>
          <w:bCs/>
          <w:color w:val="000000" w:themeColor="text1"/>
          <w:lang w:val="hr-HR"/>
        </w:rPr>
      </w:pPr>
      <w:r w:rsidRPr="477080F9">
        <w:rPr>
          <w:rFonts w:eastAsia="Calibri"/>
          <w:b/>
          <w:bCs/>
          <w:color w:val="000000" w:themeColor="text1"/>
          <w:lang w:val="hr-HR"/>
        </w:rPr>
        <w:t>Osobe starije od 65 godina</w:t>
      </w:r>
    </w:p>
    <w:p w14:paraId="24F8118D" w14:textId="56F04E0E" w:rsidR="002B3054" w:rsidRPr="00EE62DA" w:rsidRDefault="53D76F16" w:rsidP="0C09108A">
      <w:pPr>
        <w:spacing w:line="276" w:lineRule="auto"/>
        <w:jc w:val="both"/>
        <w:rPr>
          <w:rFonts w:eastAsia="Calibri"/>
          <w:color w:val="000000" w:themeColor="text1"/>
          <w:lang w:val="hr-HR"/>
        </w:rPr>
      </w:pPr>
      <w:r w:rsidRPr="35D7B47D">
        <w:rPr>
          <w:rFonts w:eastAsia="Calibri"/>
          <w:color w:val="000000" w:themeColor="text1"/>
          <w:lang w:val="hr-HR"/>
        </w:rPr>
        <w:t>Za</w:t>
      </w:r>
      <w:r w:rsidRPr="35D7B47D">
        <w:rPr>
          <w:rFonts w:eastAsia="Calibri"/>
          <w:b/>
          <w:bCs/>
          <w:color w:val="000000" w:themeColor="text1"/>
          <w:lang w:val="hr-HR"/>
        </w:rPr>
        <w:t xml:space="preserve"> osobe starije životne dobi iznad 65 godina</w:t>
      </w:r>
      <w:r w:rsidR="0BC1C8DE" w:rsidRPr="35D7B47D">
        <w:rPr>
          <w:rFonts w:eastAsia="Calibri"/>
          <w:b/>
          <w:bCs/>
          <w:color w:val="000000" w:themeColor="text1"/>
          <w:lang w:val="hr-HR"/>
        </w:rPr>
        <w:t xml:space="preserve">, </w:t>
      </w:r>
      <w:r w:rsidRPr="35D7B47D">
        <w:rPr>
          <w:rFonts w:eastAsia="Calibri"/>
          <w:color w:val="000000" w:themeColor="text1"/>
          <w:lang w:val="hr-HR"/>
        </w:rPr>
        <w:t>analiza dostupnosti pokazuje zna</w:t>
      </w:r>
      <w:r w:rsidR="692CA3E7" w:rsidRPr="35D7B47D">
        <w:rPr>
          <w:rFonts w:eastAsia="Calibri"/>
          <w:color w:val="000000" w:themeColor="text1"/>
          <w:lang w:val="hr-HR"/>
        </w:rPr>
        <w:t>t</w:t>
      </w:r>
      <w:r w:rsidRPr="35D7B47D">
        <w:rPr>
          <w:rFonts w:eastAsia="Calibri"/>
          <w:color w:val="000000" w:themeColor="text1"/>
          <w:lang w:val="hr-HR"/>
        </w:rPr>
        <w:t xml:space="preserve">ne razlike u razini pokrivenosti socijalnim i zdravstvenim uslugama. Pomoć u kući bilježi umjerenu razinu pokrivenosti, pri čemu su i usluge </w:t>
      </w:r>
      <w:r w:rsidRPr="35D7B47D">
        <w:rPr>
          <w:rFonts w:eastAsia="Calibri"/>
          <w:color w:val="000000" w:themeColor="text1"/>
          <w:lang w:val="hr-HR"/>
        </w:rPr>
        <w:lastRenderedPageBreak/>
        <w:t>organiziranj</w:t>
      </w:r>
      <w:r w:rsidR="643F4B13" w:rsidRPr="35D7B47D">
        <w:rPr>
          <w:rFonts w:eastAsia="Calibri"/>
          <w:color w:val="000000" w:themeColor="text1"/>
          <w:lang w:val="hr-HR"/>
        </w:rPr>
        <w:t>a</w:t>
      </w:r>
      <w:r w:rsidRPr="35D7B47D">
        <w:rPr>
          <w:rFonts w:eastAsia="Calibri"/>
          <w:color w:val="000000" w:themeColor="text1"/>
          <w:lang w:val="hr-HR"/>
        </w:rPr>
        <w:t xml:space="preserve"> prehrane i one bez prehrane </w:t>
      </w:r>
      <w:r w:rsidR="2684F6C4" w:rsidRPr="35D7B47D">
        <w:rPr>
          <w:rFonts w:eastAsia="Calibri"/>
          <w:color w:val="000000" w:themeColor="text1"/>
          <w:lang w:val="hr-HR"/>
        </w:rPr>
        <w:t xml:space="preserve">znatno </w:t>
      </w:r>
      <w:r w:rsidRPr="35D7B47D">
        <w:rPr>
          <w:rFonts w:eastAsia="Calibri"/>
          <w:color w:val="000000" w:themeColor="text1"/>
          <w:lang w:val="hr-HR"/>
        </w:rPr>
        <w:t>ispod procijenjenih potreba, što zahtijeva povećanje kapaciteta. Usluga smještaja za starije osobe pokazuje visoku razinu pokrivenosti,</w:t>
      </w:r>
      <w:r w:rsidR="25096310" w:rsidRPr="35D7B47D">
        <w:rPr>
          <w:rFonts w:eastAsia="Calibri"/>
          <w:color w:val="000000" w:themeColor="text1"/>
          <w:lang w:val="hr-HR"/>
        </w:rPr>
        <w:t xml:space="preserve"> međutim</w:t>
      </w:r>
      <w:r w:rsidR="2F3A2341" w:rsidRPr="35D7B47D">
        <w:rPr>
          <w:rFonts w:eastAsia="Calibri"/>
          <w:color w:val="000000" w:themeColor="text1"/>
          <w:lang w:val="hr-HR"/>
        </w:rPr>
        <w:t>,</w:t>
      </w:r>
      <w:r w:rsidR="25096310" w:rsidRPr="35D7B47D">
        <w:rPr>
          <w:rFonts w:eastAsia="Calibri"/>
          <w:color w:val="000000" w:themeColor="text1"/>
          <w:lang w:val="hr-HR"/>
        </w:rPr>
        <w:t xml:space="preserve"> podaci kojima raspolaže Grad Zagreb</w:t>
      </w:r>
      <w:r w:rsidRPr="35D7B47D">
        <w:rPr>
          <w:rFonts w:eastAsia="Calibri"/>
          <w:color w:val="000000" w:themeColor="text1"/>
          <w:lang w:val="hr-HR"/>
        </w:rPr>
        <w:t xml:space="preserve"> </w:t>
      </w:r>
      <w:r w:rsidR="045C2B04" w:rsidRPr="35D7B47D">
        <w:rPr>
          <w:rFonts w:eastAsia="Calibri"/>
          <w:color w:val="000000" w:themeColor="text1"/>
          <w:lang w:val="hr-HR"/>
        </w:rPr>
        <w:t xml:space="preserve">upućuju </w:t>
      </w:r>
      <w:r w:rsidR="021624EF" w:rsidRPr="35D7B47D">
        <w:rPr>
          <w:rFonts w:eastAsia="Calibri"/>
          <w:color w:val="000000" w:themeColor="text1"/>
          <w:lang w:val="hr-HR"/>
        </w:rPr>
        <w:t>na nedostatak smještajnih kapaciteta.</w:t>
      </w:r>
      <w:r w:rsidRPr="35D7B47D">
        <w:rPr>
          <w:rFonts w:eastAsia="Calibri"/>
          <w:color w:val="000000" w:themeColor="text1"/>
          <w:lang w:val="hr-HR"/>
        </w:rPr>
        <w:t xml:space="preserve"> Pri tome treba uzeti u obzir</w:t>
      </w:r>
      <w:r w:rsidR="15ED3572" w:rsidRPr="35D7B47D">
        <w:rPr>
          <w:rFonts w:eastAsia="Calibri"/>
          <w:color w:val="000000" w:themeColor="text1"/>
          <w:lang w:val="hr-HR"/>
        </w:rPr>
        <w:t xml:space="preserve"> da </w:t>
      </w:r>
      <w:r w:rsidRPr="35D7B47D">
        <w:rPr>
          <w:rFonts w:eastAsia="Calibri"/>
          <w:color w:val="000000" w:themeColor="text1"/>
          <w:lang w:val="hr-HR"/>
        </w:rPr>
        <w:t xml:space="preserve">je od približno 4.000 korisnika smještenih u domovima </w:t>
      </w:r>
      <w:r w:rsidR="5F0DB00F" w:rsidRPr="35D7B47D">
        <w:rPr>
          <w:rFonts w:eastAsia="Calibri"/>
          <w:color w:val="000000" w:themeColor="text1"/>
          <w:lang w:val="hr-HR"/>
        </w:rPr>
        <w:t xml:space="preserve">u nadležnosti </w:t>
      </w:r>
      <w:r w:rsidRPr="35D7B47D">
        <w:rPr>
          <w:rFonts w:eastAsia="Calibri"/>
          <w:color w:val="000000" w:themeColor="text1"/>
          <w:lang w:val="hr-HR"/>
        </w:rPr>
        <w:t>Grada Zagreba</w:t>
      </w:r>
      <w:r w:rsidR="5EDD78A8" w:rsidRPr="35D7B47D">
        <w:rPr>
          <w:rFonts w:eastAsia="Calibri"/>
          <w:color w:val="000000" w:themeColor="text1"/>
          <w:lang w:val="hr-HR"/>
        </w:rPr>
        <w:t>,</w:t>
      </w:r>
      <w:r w:rsidRPr="35D7B47D">
        <w:rPr>
          <w:rFonts w:eastAsia="Calibri"/>
          <w:color w:val="000000" w:themeColor="text1"/>
          <w:lang w:val="hr-HR"/>
        </w:rPr>
        <w:t xml:space="preserve"> </w:t>
      </w:r>
      <w:r w:rsidR="6A3D2EB4" w:rsidRPr="35D7B47D">
        <w:rPr>
          <w:rFonts w:eastAsia="Calibri"/>
          <w:color w:val="000000" w:themeColor="text1"/>
          <w:lang w:val="hr-HR"/>
        </w:rPr>
        <w:t xml:space="preserve">gotovo </w:t>
      </w:r>
      <w:r w:rsidRPr="35D7B47D">
        <w:rPr>
          <w:rFonts w:eastAsia="Calibri"/>
          <w:color w:val="000000" w:themeColor="text1"/>
          <w:lang w:val="hr-HR"/>
        </w:rPr>
        <w:t xml:space="preserve">trećina korisnika iz susjednih županija te su i dalje prisutne dugogodišnje liste čekanja. </w:t>
      </w:r>
    </w:p>
    <w:p w14:paraId="5BC61DDF" w14:textId="5D7CF625" w:rsidR="002B3054" w:rsidRDefault="44CE4CA8" w:rsidP="0C09108A">
      <w:pPr>
        <w:spacing w:line="276" w:lineRule="auto"/>
        <w:jc w:val="both"/>
        <w:rPr>
          <w:rFonts w:eastAsia="Calibri"/>
          <w:color w:val="000000" w:themeColor="text1"/>
          <w:lang w:val="hr-HR"/>
        </w:rPr>
      </w:pPr>
      <w:r w:rsidRPr="35D7B47D">
        <w:rPr>
          <w:rFonts w:eastAsia="Calibri"/>
          <w:color w:val="000000" w:themeColor="text1"/>
          <w:lang w:val="hr-HR"/>
        </w:rPr>
        <w:t xml:space="preserve">Organizirani prijevoz pokriva minimalan dio potrebne populacije, što </w:t>
      </w:r>
      <w:r w:rsidR="454FAE2F" w:rsidRPr="35D7B47D">
        <w:rPr>
          <w:rFonts w:eastAsia="Calibri"/>
          <w:color w:val="000000" w:themeColor="text1"/>
          <w:lang w:val="hr-HR"/>
        </w:rPr>
        <w:t xml:space="preserve">upućuje </w:t>
      </w:r>
      <w:r w:rsidRPr="35D7B47D">
        <w:rPr>
          <w:rFonts w:eastAsia="Calibri"/>
          <w:color w:val="000000" w:themeColor="text1"/>
          <w:lang w:val="hr-HR"/>
        </w:rPr>
        <w:t>na potrebu za dodatnim ulaganjima i proširenjem obuhvata korisnika. Alarmni dojavni sustav za starije osobe (npr. SOS narukvice) nema zna</w:t>
      </w:r>
      <w:r w:rsidR="5384AD1F" w:rsidRPr="35D7B47D">
        <w:rPr>
          <w:rFonts w:eastAsia="Calibri"/>
          <w:color w:val="000000" w:themeColor="text1"/>
          <w:lang w:val="hr-HR"/>
        </w:rPr>
        <w:t>t</w:t>
      </w:r>
      <w:r w:rsidRPr="35D7B47D">
        <w:rPr>
          <w:rFonts w:eastAsia="Calibri"/>
          <w:color w:val="000000" w:themeColor="text1"/>
          <w:lang w:val="hr-HR"/>
        </w:rPr>
        <w:t>an obuhvat</w:t>
      </w:r>
      <w:r w:rsidR="6946BBFE" w:rsidRPr="35D7B47D">
        <w:rPr>
          <w:rFonts w:eastAsia="Calibri"/>
          <w:color w:val="000000" w:themeColor="text1"/>
          <w:lang w:val="hr-HR"/>
        </w:rPr>
        <w:t xml:space="preserve"> pa</w:t>
      </w:r>
      <w:r w:rsidRPr="35D7B47D">
        <w:rPr>
          <w:rFonts w:eastAsia="Calibri"/>
          <w:color w:val="000000" w:themeColor="text1"/>
          <w:lang w:val="hr-HR"/>
        </w:rPr>
        <w:t xml:space="preserve"> je potrebno pristupiti sustavnom rješenju </w:t>
      </w:r>
      <w:r w:rsidR="66509757" w:rsidRPr="35D7B47D">
        <w:rPr>
          <w:rFonts w:eastAsia="Calibri"/>
          <w:color w:val="000000" w:themeColor="text1"/>
          <w:lang w:val="hr-HR"/>
        </w:rPr>
        <w:t xml:space="preserve">s </w:t>
      </w:r>
      <w:r w:rsidRPr="35D7B47D">
        <w:rPr>
          <w:rFonts w:eastAsia="Calibri"/>
          <w:color w:val="000000" w:themeColor="text1"/>
          <w:lang w:val="hr-HR"/>
        </w:rPr>
        <w:t>obzirom na prethodne projektne inicijative udruga koje se nisu pokazale održivim</w:t>
      </w:r>
      <w:r w:rsidR="420C3F47" w:rsidRPr="35D7B47D">
        <w:rPr>
          <w:rFonts w:eastAsia="Calibri"/>
          <w:color w:val="000000" w:themeColor="text1"/>
          <w:lang w:val="hr-HR"/>
        </w:rPr>
        <w:t>a</w:t>
      </w:r>
      <w:r w:rsidRPr="35D7B47D">
        <w:rPr>
          <w:rFonts w:eastAsia="Calibri"/>
          <w:color w:val="000000" w:themeColor="text1"/>
          <w:lang w:val="hr-HR"/>
        </w:rPr>
        <w:t xml:space="preserve">. Bolji rezultat </w:t>
      </w:r>
      <w:r w:rsidR="791450FA" w:rsidRPr="35D7B47D">
        <w:rPr>
          <w:rFonts w:eastAsia="Calibri"/>
          <w:color w:val="000000" w:themeColor="text1"/>
          <w:lang w:val="hr-HR"/>
        </w:rPr>
        <w:t xml:space="preserve">pokrivenosti potreba </w:t>
      </w:r>
      <w:r w:rsidRPr="35D7B47D">
        <w:rPr>
          <w:rFonts w:eastAsia="Calibri"/>
          <w:color w:val="000000" w:themeColor="text1"/>
          <w:lang w:val="hr-HR"/>
        </w:rPr>
        <w:t xml:space="preserve">ostvaren je </w:t>
      </w:r>
      <w:r w:rsidR="666E186B" w:rsidRPr="35D7B47D">
        <w:rPr>
          <w:rFonts w:eastAsia="Calibri"/>
          <w:color w:val="000000" w:themeColor="text1"/>
          <w:lang w:val="hr-HR"/>
        </w:rPr>
        <w:t xml:space="preserve">u </w:t>
      </w:r>
      <w:r w:rsidRPr="35D7B47D">
        <w:rPr>
          <w:rFonts w:eastAsia="Calibri"/>
          <w:color w:val="000000" w:themeColor="text1"/>
          <w:lang w:val="hr-HR"/>
        </w:rPr>
        <w:t>stanovanj</w:t>
      </w:r>
      <w:r w:rsidR="0C4FBD4B" w:rsidRPr="35D7B47D">
        <w:rPr>
          <w:rFonts w:eastAsia="Calibri"/>
          <w:color w:val="000000" w:themeColor="text1"/>
          <w:lang w:val="hr-HR"/>
        </w:rPr>
        <w:t>u</w:t>
      </w:r>
      <w:r w:rsidRPr="35D7B47D">
        <w:rPr>
          <w:rFonts w:eastAsia="Calibri"/>
          <w:color w:val="000000" w:themeColor="text1"/>
          <w:lang w:val="hr-HR"/>
        </w:rPr>
        <w:t xml:space="preserve"> uz intenzivnu podršku, </w:t>
      </w:r>
      <w:r w:rsidR="791450FA" w:rsidRPr="35D7B47D">
        <w:rPr>
          <w:rFonts w:eastAsia="Calibri"/>
          <w:color w:val="000000" w:themeColor="text1"/>
          <w:lang w:val="hr-HR"/>
        </w:rPr>
        <w:t xml:space="preserve">iako postoji prostora za napredak. No važno je istaknuti </w:t>
      </w:r>
      <w:r w:rsidR="69D987DC" w:rsidRPr="35D7B47D">
        <w:rPr>
          <w:rFonts w:eastAsia="Calibri"/>
          <w:color w:val="000000" w:themeColor="text1"/>
          <w:lang w:val="hr-HR"/>
        </w:rPr>
        <w:t xml:space="preserve">da </w:t>
      </w:r>
      <w:r w:rsidRPr="35D7B47D">
        <w:rPr>
          <w:rFonts w:eastAsia="Calibri"/>
          <w:color w:val="000000" w:themeColor="text1"/>
          <w:lang w:val="hr-HR"/>
        </w:rPr>
        <w:t xml:space="preserve">su rezultati istraživanja koje je Grad Zagreb proveo pokazalo kako ovaj oblike podrške u značajnoj mjeri pružaju neformalni njegovatelji te je stoga slika na terenu značajno bolja. </w:t>
      </w:r>
    </w:p>
    <w:p w14:paraId="5A74D112" w14:textId="47448F62" w:rsidR="002B3054" w:rsidRPr="00EE62DA" w:rsidRDefault="44CE4CA8" w:rsidP="0C09108A">
      <w:pPr>
        <w:spacing w:line="276" w:lineRule="auto"/>
        <w:jc w:val="both"/>
        <w:rPr>
          <w:rFonts w:eastAsia="Calibri"/>
          <w:color w:val="000000" w:themeColor="text1"/>
          <w:lang w:val="hr-HR"/>
        </w:rPr>
      </w:pPr>
      <w:r w:rsidRPr="35D7B47D">
        <w:rPr>
          <w:rFonts w:eastAsia="Calibri"/>
          <w:color w:val="000000" w:themeColor="text1"/>
          <w:lang w:val="hr-HR"/>
        </w:rPr>
        <w:t xml:space="preserve">Za </w:t>
      </w:r>
      <w:r w:rsidRPr="35D7B47D">
        <w:rPr>
          <w:rFonts w:eastAsia="Calibri"/>
          <w:b/>
          <w:bCs/>
          <w:color w:val="000000" w:themeColor="text1"/>
          <w:lang w:val="hr-HR"/>
        </w:rPr>
        <w:t>starije osobe s narušenim mentalnim zdravljem</w:t>
      </w:r>
      <w:r w:rsidRPr="35D7B47D">
        <w:rPr>
          <w:rFonts w:eastAsia="Calibri"/>
          <w:color w:val="000000" w:themeColor="text1"/>
          <w:lang w:val="hr-HR"/>
        </w:rPr>
        <w:t xml:space="preserve">, usluge boravka imaju nizak obuhvat korisnika, dok savjetovanje i psihosocijalna podrška znatno nadmašuju procijenjene potrebe, </w:t>
      </w:r>
      <w:r w:rsidR="08658419" w:rsidRPr="35D7B47D">
        <w:rPr>
          <w:rFonts w:eastAsia="Calibri"/>
          <w:color w:val="000000" w:themeColor="text1"/>
          <w:lang w:val="hr-HR"/>
        </w:rPr>
        <w:t xml:space="preserve">upućujući </w:t>
      </w:r>
      <w:r w:rsidRPr="35D7B47D">
        <w:rPr>
          <w:rFonts w:eastAsia="Calibri"/>
          <w:color w:val="000000" w:themeColor="text1"/>
          <w:lang w:val="hr-HR"/>
        </w:rPr>
        <w:t xml:space="preserve">na </w:t>
      </w:r>
      <w:r w:rsidR="3FE67342" w:rsidRPr="35D7B47D">
        <w:rPr>
          <w:rFonts w:eastAsia="Calibri"/>
          <w:color w:val="000000" w:themeColor="text1"/>
          <w:lang w:val="hr-HR"/>
        </w:rPr>
        <w:t xml:space="preserve">odgovarajuće </w:t>
      </w:r>
      <w:r w:rsidRPr="35D7B47D">
        <w:rPr>
          <w:rFonts w:eastAsia="Calibri"/>
          <w:color w:val="000000" w:themeColor="text1"/>
          <w:lang w:val="hr-HR"/>
        </w:rPr>
        <w:t>kapacitete u tom području. Klubovi i centri za druženje imaju zadovoljavajuću razinu pokrivenosti, ali s prostorom za daljnje poboljšanje.</w:t>
      </w:r>
    </w:p>
    <w:p w14:paraId="4E85904E" w14:textId="7DC763D6"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Za starije osobe oboljele od demencije, kontinuirana njega u kući ostvaruje relativno zadovoljavajući obuhvat, no dodatni napori potrebni su za potpuno smanjenje jaza, iako sama usluga ostavlja određena pitanja oko nje</w:t>
      </w:r>
      <w:r w:rsidR="5F297ABF" w:rsidRPr="35D7B47D">
        <w:rPr>
          <w:rFonts w:eastAsia="Calibri"/>
          <w:color w:val="000000" w:themeColor="text1"/>
          <w:lang w:val="hr-HR"/>
        </w:rPr>
        <w:t>zi</w:t>
      </w:r>
      <w:r w:rsidRPr="35D7B47D">
        <w:rPr>
          <w:rFonts w:eastAsia="Calibri"/>
          <w:color w:val="000000" w:themeColor="text1"/>
          <w:lang w:val="hr-HR"/>
        </w:rPr>
        <w:t>n</w:t>
      </w:r>
      <w:r w:rsidR="18610776" w:rsidRPr="35D7B47D">
        <w:rPr>
          <w:rFonts w:eastAsia="Calibri"/>
          <w:color w:val="000000" w:themeColor="text1"/>
          <w:lang w:val="hr-HR"/>
        </w:rPr>
        <w:t>a</w:t>
      </w:r>
      <w:r w:rsidRPr="35D7B47D">
        <w:rPr>
          <w:rFonts w:eastAsia="Calibri"/>
          <w:color w:val="000000" w:themeColor="text1"/>
          <w:lang w:val="hr-HR"/>
        </w:rPr>
        <w:t xml:space="preserve"> točnog obuhvata.</w:t>
      </w:r>
    </w:p>
    <w:p w14:paraId="74FDE855" w14:textId="2F5D6518" w:rsidR="002B3054" w:rsidRPr="00EE62DA" w:rsidRDefault="03E3A7EC"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Za starije osobe koje imaju njegovatelje, usluge savjetovanja i psihosocijalne podrške obiteljima pokazuju </w:t>
      </w:r>
      <w:r w:rsidR="4598675F" w:rsidRPr="35D7B47D">
        <w:rPr>
          <w:rFonts w:eastAsia="Calibri"/>
          <w:color w:val="000000" w:themeColor="text1"/>
          <w:lang w:val="hr-HR"/>
        </w:rPr>
        <w:t xml:space="preserve">iznimno </w:t>
      </w:r>
      <w:r w:rsidRPr="35D7B47D">
        <w:rPr>
          <w:rFonts w:eastAsia="Calibri"/>
          <w:color w:val="000000" w:themeColor="text1"/>
          <w:lang w:val="hr-HR"/>
        </w:rPr>
        <w:t>nizak obuhvat, dok se ključne usluge privremenog smještaja i njege u kući radi predaha još ne provode, što naglašava potrebu za razvojem ovih usluga.</w:t>
      </w:r>
    </w:p>
    <w:p w14:paraId="36A53E2A" w14:textId="3E82FB06" w:rsidR="00094D79" w:rsidRPr="00EE62DA" w:rsidRDefault="470118A5" w:rsidP="3450C171">
      <w:pPr>
        <w:spacing w:line="276" w:lineRule="auto"/>
        <w:jc w:val="both"/>
        <w:rPr>
          <w:rFonts w:eastAsia="Calibri"/>
          <w:color w:val="000000" w:themeColor="text1"/>
          <w:lang w:val="hr-HR"/>
        </w:rPr>
      </w:pPr>
      <w:r w:rsidRPr="35D7B47D">
        <w:rPr>
          <w:rFonts w:eastAsia="Calibri"/>
          <w:color w:val="000000" w:themeColor="text1"/>
          <w:lang w:val="hr-HR"/>
        </w:rPr>
        <w:t xml:space="preserve">Rezultati fokusne skupine pokazali </w:t>
      </w:r>
      <w:r w:rsidR="2983B54D" w:rsidRPr="35D7B47D">
        <w:rPr>
          <w:rFonts w:eastAsia="Calibri"/>
          <w:color w:val="000000" w:themeColor="text1"/>
          <w:lang w:val="hr-HR"/>
        </w:rPr>
        <w:t xml:space="preserve">su </w:t>
      </w:r>
      <w:r w:rsidR="5DE94920" w:rsidRPr="35D7B47D">
        <w:rPr>
          <w:rFonts w:eastAsia="Calibri"/>
          <w:color w:val="000000" w:themeColor="text1"/>
          <w:lang w:val="hr-HR"/>
        </w:rPr>
        <w:t xml:space="preserve">da </w:t>
      </w:r>
      <w:r w:rsidRPr="35D7B47D">
        <w:rPr>
          <w:rFonts w:eastAsia="Calibri"/>
          <w:color w:val="000000" w:themeColor="text1"/>
          <w:lang w:val="hr-HR"/>
        </w:rPr>
        <w:t xml:space="preserve">je potrebno </w:t>
      </w:r>
      <w:r w:rsidR="12483D72" w:rsidRPr="35D7B47D">
        <w:rPr>
          <w:rFonts w:eastAsia="Calibri"/>
          <w:color w:val="000000" w:themeColor="text1"/>
          <w:lang w:val="hr-HR"/>
        </w:rPr>
        <w:t>p</w:t>
      </w:r>
      <w:r w:rsidRPr="35D7B47D">
        <w:rPr>
          <w:rFonts w:eastAsia="Calibri"/>
          <w:color w:val="000000" w:themeColor="text1"/>
          <w:lang w:val="hr-HR"/>
        </w:rPr>
        <w:t xml:space="preserve">oseban naglasak </w:t>
      </w:r>
      <w:r w:rsidR="12483D72" w:rsidRPr="35D7B47D">
        <w:rPr>
          <w:rFonts w:eastAsia="Calibri"/>
          <w:color w:val="000000" w:themeColor="text1"/>
          <w:lang w:val="hr-HR"/>
        </w:rPr>
        <w:t>staviti</w:t>
      </w:r>
      <w:r w:rsidRPr="35D7B47D">
        <w:rPr>
          <w:rFonts w:eastAsia="Calibri"/>
          <w:color w:val="000000" w:themeColor="text1"/>
          <w:lang w:val="hr-HR"/>
        </w:rPr>
        <w:t xml:space="preserve"> na proširenje smještajnih kapaciteta u domovima za starije, posebno na odjelima za pojačanu njegu, te </w:t>
      </w:r>
      <w:r w:rsidR="38E74415" w:rsidRPr="35D7B47D">
        <w:rPr>
          <w:rFonts w:eastAsia="Calibri"/>
          <w:color w:val="000000" w:themeColor="text1"/>
          <w:lang w:val="hr-HR"/>
        </w:rPr>
        <w:t xml:space="preserve">na </w:t>
      </w:r>
      <w:r w:rsidRPr="35D7B47D">
        <w:rPr>
          <w:rFonts w:eastAsia="Calibri"/>
          <w:color w:val="000000" w:themeColor="text1"/>
          <w:lang w:val="hr-HR"/>
        </w:rPr>
        <w:t>povećanje kapaciteta dnevnih boravaka uz dostupnost usluga i tijekom vikenda. Također, predloženo je proširenje usluga pomoći u kući s dodatnim uslugama, poput kućnog majstora, kao i organizacija privremenog smještaja za starije osobe u slučajevima odsutnosti neformalnih njegovatelja ili radi odmora od skrbi.</w:t>
      </w:r>
    </w:p>
    <w:p w14:paraId="7C4EA373" w14:textId="5F632747" w:rsidR="00094D79" w:rsidRPr="00EE62DA" w:rsidRDefault="470118A5" w:rsidP="3450C171">
      <w:pPr>
        <w:spacing w:line="276" w:lineRule="auto"/>
        <w:jc w:val="both"/>
        <w:rPr>
          <w:rFonts w:eastAsia="Calibri"/>
          <w:color w:val="000000" w:themeColor="text1"/>
          <w:lang w:val="hr-HR"/>
        </w:rPr>
      </w:pPr>
      <w:r w:rsidRPr="35D7B47D">
        <w:rPr>
          <w:rFonts w:eastAsia="Calibri"/>
          <w:color w:val="000000" w:themeColor="text1"/>
          <w:lang w:val="hr-HR"/>
        </w:rPr>
        <w:t>Prepoznata je potreba za osiguravanjem pratnje i prijevoza stariji</w:t>
      </w:r>
      <w:r w:rsidR="704ACABE" w:rsidRPr="35D7B47D">
        <w:rPr>
          <w:rFonts w:eastAsia="Calibri"/>
          <w:color w:val="000000" w:themeColor="text1"/>
          <w:lang w:val="hr-HR"/>
        </w:rPr>
        <w:t>h osoba</w:t>
      </w:r>
      <w:r w:rsidRPr="35D7B47D">
        <w:rPr>
          <w:rFonts w:eastAsia="Calibri"/>
          <w:color w:val="000000" w:themeColor="text1"/>
          <w:lang w:val="hr-HR"/>
        </w:rPr>
        <w:t xml:space="preserve"> prilikom odlaska na zdravstvene preglede te organizacija subvencioniranih restorana za umirovljenike s povoljnim cijenama obroka. Ključna je i dostupnost </w:t>
      </w:r>
      <w:proofErr w:type="spellStart"/>
      <w:r w:rsidR="704ACABE" w:rsidRPr="35D7B47D">
        <w:rPr>
          <w:rFonts w:eastAsia="Calibri"/>
          <w:color w:val="000000" w:themeColor="text1"/>
          <w:lang w:val="hr-HR"/>
        </w:rPr>
        <w:t>izvaninstitucijske</w:t>
      </w:r>
      <w:proofErr w:type="spellEnd"/>
      <w:r w:rsidRPr="35D7B47D">
        <w:rPr>
          <w:rFonts w:eastAsia="Calibri"/>
          <w:color w:val="000000" w:themeColor="text1"/>
          <w:lang w:val="hr-HR"/>
        </w:rPr>
        <w:t xml:space="preserve"> usluga u svim gradskim četvrtima</w:t>
      </w:r>
      <w:r w:rsidR="66EC97AA" w:rsidRPr="35D7B47D">
        <w:rPr>
          <w:rFonts w:eastAsia="Calibri"/>
          <w:color w:val="000000" w:themeColor="text1"/>
          <w:lang w:val="hr-HR"/>
        </w:rPr>
        <w:t xml:space="preserve"> </w:t>
      </w:r>
      <w:r w:rsidRPr="35D7B47D">
        <w:rPr>
          <w:rFonts w:eastAsia="Calibri"/>
          <w:color w:val="000000" w:themeColor="text1"/>
          <w:lang w:val="hr-HR"/>
        </w:rPr>
        <w:t xml:space="preserve">koje bi uključivale rekreativne aktivnosti, druženja, predavanja, psihosocijalnu podršku i radionice za očuvanje kognitivnih funkcija. Naglašena je važnost promoviranja i poticanja volontiranja u ustanovama socijalne i zdravstvene skrbi te kod korisnika u domovima, </w:t>
      </w:r>
      <w:r w:rsidR="7EFFF725" w:rsidRPr="35D7B47D">
        <w:rPr>
          <w:rFonts w:eastAsia="Calibri"/>
          <w:color w:val="000000" w:themeColor="text1"/>
          <w:lang w:val="hr-HR"/>
        </w:rPr>
        <w:t xml:space="preserve">putem </w:t>
      </w:r>
      <w:r w:rsidRPr="35D7B47D">
        <w:rPr>
          <w:rFonts w:eastAsia="Calibri"/>
          <w:color w:val="000000" w:themeColor="text1"/>
          <w:lang w:val="hr-HR"/>
        </w:rPr>
        <w:t>suradnj</w:t>
      </w:r>
      <w:r w:rsidR="68EE2A5C" w:rsidRPr="35D7B47D">
        <w:rPr>
          <w:rFonts w:eastAsia="Calibri"/>
          <w:color w:val="000000" w:themeColor="text1"/>
          <w:lang w:val="hr-HR"/>
        </w:rPr>
        <w:t>e</w:t>
      </w:r>
      <w:r w:rsidRPr="35D7B47D">
        <w:rPr>
          <w:rFonts w:eastAsia="Calibri"/>
          <w:color w:val="000000" w:themeColor="text1"/>
          <w:lang w:val="hr-HR"/>
        </w:rPr>
        <w:t xml:space="preserve"> s organizacijama civilnog društva.</w:t>
      </w:r>
    </w:p>
    <w:p w14:paraId="47A234F8" w14:textId="7DD9E957" w:rsidR="00A73B21" w:rsidRPr="000C5010" w:rsidRDefault="44CE4CA8" w:rsidP="3450C171">
      <w:pPr>
        <w:spacing w:line="276" w:lineRule="auto"/>
        <w:jc w:val="both"/>
        <w:rPr>
          <w:lang w:val="hr-HR"/>
        </w:rPr>
      </w:pPr>
      <w:r w:rsidRPr="35D7B47D">
        <w:rPr>
          <w:rFonts w:eastAsia="Calibri"/>
          <w:color w:val="000000" w:themeColor="text1"/>
          <w:lang w:val="hr-HR"/>
        </w:rPr>
        <w:t>Za</w:t>
      </w:r>
      <w:r w:rsidRPr="35D7B47D">
        <w:rPr>
          <w:rFonts w:eastAsia="Calibri"/>
          <w:b/>
          <w:bCs/>
          <w:color w:val="000000" w:themeColor="text1"/>
          <w:lang w:val="hr-HR"/>
        </w:rPr>
        <w:t xml:space="preserve"> terminalno bolesne osobe</w:t>
      </w:r>
      <w:r w:rsidRPr="35D7B47D">
        <w:rPr>
          <w:rFonts w:eastAsia="Calibri"/>
          <w:color w:val="000000" w:themeColor="text1"/>
          <w:lang w:val="hr-HR"/>
        </w:rPr>
        <w:t xml:space="preserve">, usluga palijativne skrbi u kući i stacionarna palijativna skrb bilježe </w:t>
      </w:r>
      <w:r w:rsidR="72AE7BB8" w:rsidRPr="35D7B47D">
        <w:rPr>
          <w:rFonts w:eastAsia="Calibri"/>
          <w:color w:val="000000" w:themeColor="text1"/>
          <w:lang w:val="hr-HR"/>
        </w:rPr>
        <w:t xml:space="preserve">iznimno </w:t>
      </w:r>
      <w:r w:rsidRPr="35D7B47D">
        <w:rPr>
          <w:rFonts w:eastAsia="Calibri"/>
          <w:color w:val="000000" w:themeColor="text1"/>
          <w:lang w:val="hr-HR"/>
        </w:rPr>
        <w:t xml:space="preserve">nisku razinu pokrivenosti, što predstavlja ozbiljan izazov za osiguranje adekvatne zdravstvene podrške. No važno je istaknuti </w:t>
      </w:r>
      <w:r w:rsidR="5F199686" w:rsidRPr="35D7B47D">
        <w:rPr>
          <w:rFonts w:eastAsia="Calibri"/>
          <w:color w:val="000000" w:themeColor="text1"/>
          <w:lang w:val="hr-HR"/>
        </w:rPr>
        <w:t xml:space="preserve">da </w:t>
      </w:r>
      <w:r w:rsidRPr="35D7B47D">
        <w:rPr>
          <w:rFonts w:eastAsia="Calibri"/>
          <w:color w:val="000000" w:themeColor="text1"/>
          <w:lang w:val="hr-HR"/>
        </w:rPr>
        <w:t>je pokrivenost mrežom javnozdravstvene službe zadovoljavajuće osigurana, dok dodatne oblike podrške ostvaruje</w:t>
      </w:r>
      <w:r w:rsidR="5B03BDBE" w:rsidRPr="35D7B47D">
        <w:rPr>
          <w:rFonts w:eastAsia="Calibri"/>
          <w:color w:val="000000" w:themeColor="text1"/>
          <w:lang w:val="hr-HR"/>
        </w:rPr>
        <w:t xml:space="preserve">  putem </w:t>
      </w:r>
      <w:r w:rsidRPr="35D7B47D">
        <w:rPr>
          <w:rFonts w:eastAsia="Calibri"/>
          <w:color w:val="000000" w:themeColor="text1"/>
          <w:lang w:val="hr-HR"/>
        </w:rPr>
        <w:t>Cent</w:t>
      </w:r>
      <w:r w:rsidR="5CA4BBAF" w:rsidRPr="35D7B47D">
        <w:rPr>
          <w:rFonts w:eastAsia="Calibri"/>
          <w:color w:val="000000" w:themeColor="text1"/>
          <w:lang w:val="hr-HR"/>
        </w:rPr>
        <w:t>ra</w:t>
      </w:r>
      <w:r w:rsidRPr="35D7B47D">
        <w:rPr>
          <w:rFonts w:eastAsia="Calibri"/>
          <w:color w:val="000000" w:themeColor="text1"/>
          <w:lang w:val="hr-HR"/>
        </w:rPr>
        <w:t xml:space="preserve"> za koordinaciju palijativne skrbi i posudionicu pomagala pri Ustanovi za zdravstvenu njegu u kući</w:t>
      </w:r>
      <w:r w:rsidR="16E8D354" w:rsidRPr="35D7B47D">
        <w:rPr>
          <w:rFonts w:eastAsia="Calibri"/>
          <w:color w:val="000000" w:themeColor="text1"/>
          <w:lang w:val="hr-HR"/>
        </w:rPr>
        <w:t xml:space="preserve">, </w:t>
      </w:r>
      <w:r w:rsidRPr="35D7B47D">
        <w:rPr>
          <w:rFonts w:eastAsia="Calibri"/>
          <w:color w:val="000000" w:themeColor="text1"/>
          <w:lang w:val="hr-HR"/>
        </w:rPr>
        <w:t xml:space="preserve">što osigurava Grad Zagreb kao </w:t>
      </w:r>
      <w:r w:rsidR="26522C56" w:rsidRPr="35D7B47D">
        <w:rPr>
          <w:rFonts w:eastAsia="Calibri"/>
          <w:color w:val="000000" w:themeColor="text1"/>
          <w:lang w:val="hr-HR"/>
        </w:rPr>
        <w:t xml:space="preserve">dopunski oblik podrške kvaliteti i opsegu usluga. </w:t>
      </w:r>
      <w:r w:rsidRPr="35D7B47D">
        <w:rPr>
          <w:rFonts w:eastAsia="Calibri"/>
          <w:color w:val="000000" w:themeColor="text1"/>
          <w:lang w:val="hr-HR"/>
        </w:rPr>
        <w:t xml:space="preserve">Problem je nedostatak liječnika za rad u palijativi te </w:t>
      </w:r>
      <w:r w:rsidR="38CF0B1D" w:rsidRPr="35D7B47D">
        <w:rPr>
          <w:rFonts w:eastAsia="Calibri"/>
          <w:color w:val="000000" w:themeColor="text1"/>
          <w:lang w:val="hr-HR"/>
        </w:rPr>
        <w:t xml:space="preserve">je </w:t>
      </w:r>
      <w:r w:rsidRPr="35D7B47D">
        <w:rPr>
          <w:rFonts w:eastAsia="Calibri"/>
          <w:color w:val="000000" w:themeColor="text1"/>
          <w:lang w:val="hr-HR"/>
        </w:rPr>
        <w:t>u tom smislu potrebno razmotriti mehanizme kako motivirati liječnike za pružanje usluga.</w:t>
      </w:r>
      <w:r w:rsidR="26522C56" w:rsidRPr="35D7B47D">
        <w:rPr>
          <w:rFonts w:eastAsia="Calibri"/>
          <w:color w:val="000000" w:themeColor="text1"/>
          <w:lang w:val="hr-HR"/>
        </w:rPr>
        <w:t xml:space="preserve"> Istodobno, važno je uložiti dodatne </w:t>
      </w:r>
      <w:r w:rsidR="046DD4FA" w:rsidRPr="35D7B47D">
        <w:rPr>
          <w:rFonts w:eastAsia="Calibri"/>
          <w:color w:val="000000" w:themeColor="text1"/>
          <w:lang w:val="hr-HR"/>
        </w:rPr>
        <w:t>resurse</w:t>
      </w:r>
      <w:r w:rsidR="26522C56" w:rsidRPr="35D7B47D">
        <w:rPr>
          <w:rFonts w:eastAsia="Calibri"/>
          <w:color w:val="000000" w:themeColor="text1"/>
          <w:lang w:val="hr-HR"/>
        </w:rPr>
        <w:t xml:space="preserve"> u uključivanje svih potrebnih stručnih profila </w:t>
      </w:r>
      <w:r w:rsidR="046DD4FA" w:rsidRPr="35D7B47D">
        <w:rPr>
          <w:rFonts w:eastAsia="Calibri"/>
          <w:color w:val="000000" w:themeColor="text1"/>
          <w:lang w:val="hr-HR"/>
        </w:rPr>
        <w:t>socijalnih</w:t>
      </w:r>
      <w:r w:rsidR="26522C56" w:rsidRPr="35D7B47D">
        <w:rPr>
          <w:rFonts w:eastAsia="Calibri"/>
          <w:color w:val="000000" w:themeColor="text1"/>
          <w:lang w:val="hr-HR"/>
        </w:rPr>
        <w:t xml:space="preserve"> </w:t>
      </w:r>
      <w:r w:rsidR="046DD4FA" w:rsidRPr="35D7B47D">
        <w:rPr>
          <w:rFonts w:eastAsia="Calibri"/>
          <w:color w:val="000000" w:themeColor="text1"/>
          <w:lang w:val="hr-HR"/>
        </w:rPr>
        <w:t>radnika</w:t>
      </w:r>
      <w:r w:rsidR="26522C56" w:rsidRPr="35D7B47D">
        <w:rPr>
          <w:rFonts w:eastAsia="Calibri"/>
          <w:color w:val="000000" w:themeColor="text1"/>
          <w:lang w:val="hr-HR"/>
        </w:rPr>
        <w:t xml:space="preserve">, </w:t>
      </w:r>
      <w:r w:rsidR="046DD4FA" w:rsidRPr="35D7B47D">
        <w:rPr>
          <w:rFonts w:eastAsia="Calibri"/>
          <w:color w:val="000000" w:themeColor="text1"/>
          <w:lang w:val="hr-HR"/>
        </w:rPr>
        <w:t>psihoterapeuta</w:t>
      </w:r>
      <w:r w:rsidR="26522C56" w:rsidRPr="35D7B47D">
        <w:rPr>
          <w:rFonts w:eastAsia="Calibri"/>
          <w:color w:val="000000" w:themeColor="text1"/>
          <w:lang w:val="hr-HR"/>
        </w:rPr>
        <w:t xml:space="preserve"> te </w:t>
      </w:r>
      <w:r w:rsidR="046DD4FA" w:rsidRPr="35D7B47D">
        <w:rPr>
          <w:rFonts w:eastAsia="Calibri"/>
          <w:color w:val="000000" w:themeColor="text1"/>
          <w:lang w:val="hr-HR"/>
        </w:rPr>
        <w:t>dušobrižnika</w:t>
      </w:r>
      <w:r w:rsidR="26522C56" w:rsidRPr="35D7B47D">
        <w:rPr>
          <w:rFonts w:eastAsia="Calibri"/>
          <w:color w:val="000000" w:themeColor="text1"/>
          <w:lang w:val="hr-HR"/>
        </w:rPr>
        <w:t xml:space="preserve"> različitih duhovnih tradicija, uključujući i volontere u rad </w:t>
      </w:r>
      <w:r w:rsidR="046DD4FA" w:rsidRPr="35D7B47D">
        <w:rPr>
          <w:rFonts w:eastAsia="Calibri"/>
          <w:color w:val="000000" w:themeColor="text1"/>
          <w:lang w:val="hr-HR"/>
        </w:rPr>
        <w:t>mobilnih</w:t>
      </w:r>
      <w:r w:rsidR="26522C56" w:rsidRPr="35D7B47D">
        <w:rPr>
          <w:rFonts w:eastAsia="Calibri"/>
          <w:color w:val="000000" w:themeColor="text1"/>
          <w:lang w:val="hr-HR"/>
        </w:rPr>
        <w:t xml:space="preserve"> timova, uz redovnu superviziju i </w:t>
      </w:r>
      <w:r w:rsidR="046DD4FA" w:rsidRPr="35D7B47D">
        <w:rPr>
          <w:rFonts w:eastAsia="Calibri"/>
          <w:color w:val="000000" w:themeColor="text1"/>
          <w:lang w:val="hr-HR"/>
        </w:rPr>
        <w:t>mogućnost</w:t>
      </w:r>
      <w:r w:rsidR="26522C56" w:rsidRPr="35D7B47D">
        <w:rPr>
          <w:rFonts w:eastAsia="Calibri"/>
          <w:color w:val="000000" w:themeColor="text1"/>
          <w:lang w:val="hr-HR"/>
        </w:rPr>
        <w:t xml:space="preserve"> zamjena</w:t>
      </w:r>
      <w:r w:rsidR="7FAEA720" w:rsidRPr="35D7B47D">
        <w:rPr>
          <w:rFonts w:eastAsia="Calibri"/>
          <w:color w:val="000000" w:themeColor="text1"/>
          <w:lang w:val="hr-HR"/>
        </w:rPr>
        <w:t xml:space="preserve"> zbog </w:t>
      </w:r>
      <w:r w:rsidR="26522C56" w:rsidRPr="35D7B47D">
        <w:rPr>
          <w:rFonts w:eastAsia="Calibri"/>
          <w:color w:val="000000" w:themeColor="text1"/>
          <w:lang w:val="hr-HR"/>
        </w:rPr>
        <w:t xml:space="preserve">bolovanja, što još nije </w:t>
      </w:r>
      <w:r w:rsidR="046DD4FA" w:rsidRPr="35D7B47D">
        <w:rPr>
          <w:rFonts w:eastAsia="Calibri"/>
          <w:color w:val="000000" w:themeColor="text1"/>
          <w:lang w:val="hr-HR"/>
        </w:rPr>
        <w:t>slučaj</w:t>
      </w:r>
      <w:r w:rsidR="26522C56" w:rsidRPr="35D7B47D">
        <w:rPr>
          <w:rFonts w:eastAsia="Calibri"/>
          <w:color w:val="000000" w:themeColor="text1"/>
          <w:lang w:val="hr-HR"/>
        </w:rPr>
        <w:t xml:space="preserve">. </w:t>
      </w:r>
      <w:r w:rsidRPr="35D7B47D">
        <w:rPr>
          <w:rFonts w:eastAsia="Calibri"/>
          <w:color w:val="000000" w:themeColor="text1"/>
          <w:lang w:val="hr-HR"/>
        </w:rPr>
        <w:t>Za stacionarnu palijativnu skrb potrebno je dodatno ulaganje u dopunu postelja za palijativu u zdravstvenim ustanovama.</w:t>
      </w:r>
      <w:r w:rsidR="26522C56" w:rsidRPr="35D7B47D">
        <w:rPr>
          <w:rFonts w:eastAsia="Calibri"/>
          <w:color w:val="000000" w:themeColor="text1"/>
          <w:lang w:val="hr-HR"/>
        </w:rPr>
        <w:t xml:space="preserve"> </w:t>
      </w:r>
      <w:r w:rsidR="26522C56" w:rsidRPr="35D7B47D">
        <w:rPr>
          <w:lang w:val="hr-HR"/>
        </w:rPr>
        <w:t>U cilju osiguranja sveobuhvatne podrške treba razvijati i suradnju s organizacijama civilnog druš</w:t>
      </w:r>
      <w:r w:rsidR="327EDF2F" w:rsidRPr="35D7B47D">
        <w:rPr>
          <w:lang w:val="hr-HR"/>
        </w:rPr>
        <w:t>tva koj</w:t>
      </w:r>
      <w:r w:rsidR="0F27841D" w:rsidRPr="35D7B47D">
        <w:rPr>
          <w:lang w:val="hr-HR"/>
        </w:rPr>
        <w:t>e</w:t>
      </w:r>
      <w:r w:rsidR="327EDF2F" w:rsidRPr="35D7B47D">
        <w:rPr>
          <w:lang w:val="hr-HR"/>
        </w:rPr>
        <w:t xml:space="preserve"> organiziraju volontere, psihosocijalnu podršku</w:t>
      </w:r>
      <w:r w:rsidR="2A31974A" w:rsidRPr="35D7B47D">
        <w:rPr>
          <w:lang w:val="hr-HR"/>
        </w:rPr>
        <w:t>,</w:t>
      </w:r>
      <w:r w:rsidR="327EDF2F" w:rsidRPr="35D7B47D">
        <w:rPr>
          <w:lang w:val="hr-HR"/>
        </w:rPr>
        <w:t xml:space="preserve"> </w:t>
      </w:r>
      <w:r w:rsidR="046DD4FA" w:rsidRPr="35D7B47D">
        <w:rPr>
          <w:lang w:val="hr-HR"/>
        </w:rPr>
        <w:t>psihosocijalno</w:t>
      </w:r>
      <w:r w:rsidR="327EDF2F" w:rsidRPr="35D7B47D">
        <w:rPr>
          <w:lang w:val="hr-HR"/>
        </w:rPr>
        <w:t xml:space="preserve"> savjetovanje, </w:t>
      </w:r>
      <w:r w:rsidR="046DD4FA" w:rsidRPr="35D7B47D">
        <w:rPr>
          <w:lang w:val="hr-HR"/>
        </w:rPr>
        <w:t>savjetovanja</w:t>
      </w:r>
      <w:r w:rsidR="327EDF2F" w:rsidRPr="35D7B47D">
        <w:rPr>
          <w:lang w:val="hr-HR"/>
        </w:rPr>
        <w:t xml:space="preserve">, </w:t>
      </w:r>
      <w:r w:rsidR="046DD4FA" w:rsidRPr="35D7B47D">
        <w:rPr>
          <w:lang w:val="hr-HR"/>
        </w:rPr>
        <w:t>edukacije</w:t>
      </w:r>
      <w:r w:rsidR="327EDF2F" w:rsidRPr="35D7B47D">
        <w:rPr>
          <w:lang w:val="hr-HR"/>
        </w:rPr>
        <w:t xml:space="preserve"> </w:t>
      </w:r>
      <w:r w:rsidR="046DD4FA" w:rsidRPr="35D7B47D">
        <w:rPr>
          <w:lang w:val="hr-HR"/>
        </w:rPr>
        <w:t>i</w:t>
      </w:r>
      <w:r w:rsidR="327EDF2F" w:rsidRPr="35D7B47D">
        <w:rPr>
          <w:lang w:val="hr-HR"/>
        </w:rPr>
        <w:t xml:space="preserve"> supervizije  </w:t>
      </w:r>
      <w:r w:rsidR="26522C56" w:rsidRPr="35D7B47D">
        <w:rPr>
          <w:lang w:val="hr-HR"/>
        </w:rPr>
        <w:t>u palijativnoj skrbi</w:t>
      </w:r>
      <w:r w:rsidR="7BA41FAA" w:rsidRPr="35D7B47D">
        <w:rPr>
          <w:lang w:val="hr-HR"/>
        </w:rPr>
        <w:t xml:space="preserve">, </w:t>
      </w:r>
      <w:r w:rsidR="327EDF2F" w:rsidRPr="35D7B47D">
        <w:rPr>
          <w:lang w:val="hr-HR"/>
        </w:rPr>
        <w:t xml:space="preserve">kao i s vjerskim zajednicama </w:t>
      </w:r>
      <w:r w:rsidR="327EDF2F" w:rsidRPr="35D7B47D">
        <w:rPr>
          <w:lang w:val="hr-HR"/>
        </w:rPr>
        <w:lastRenderedPageBreak/>
        <w:t xml:space="preserve">koje djeluju na </w:t>
      </w:r>
      <w:r w:rsidR="046DD4FA" w:rsidRPr="35D7B47D">
        <w:rPr>
          <w:lang w:val="hr-HR"/>
        </w:rPr>
        <w:t>području</w:t>
      </w:r>
      <w:r w:rsidR="327EDF2F" w:rsidRPr="35D7B47D">
        <w:rPr>
          <w:lang w:val="hr-HR"/>
        </w:rPr>
        <w:t xml:space="preserve"> Grada Zagreba</w:t>
      </w:r>
      <w:r w:rsidR="26522C56" w:rsidRPr="35D7B47D">
        <w:rPr>
          <w:lang w:val="hr-HR"/>
        </w:rPr>
        <w:t>. Potrebno je razvijati i suradničke modele pružanja uslug</w:t>
      </w:r>
      <w:r w:rsidR="3E844C11" w:rsidRPr="35D7B47D">
        <w:rPr>
          <w:lang w:val="hr-HR"/>
        </w:rPr>
        <w:t xml:space="preserve">a putem </w:t>
      </w:r>
      <w:r w:rsidR="26522C56" w:rsidRPr="35D7B47D">
        <w:rPr>
          <w:lang w:val="hr-HR"/>
        </w:rPr>
        <w:t>me</w:t>
      </w:r>
      <w:r w:rsidR="26522C56" w:rsidRPr="35D7B47D">
        <w:rPr>
          <w:rFonts w:ascii="Calibri" w:hAnsi="Calibri" w:cs="Calibri"/>
          <w:lang w:val="hr-HR"/>
        </w:rPr>
        <w:t>đ</w:t>
      </w:r>
      <w:r w:rsidR="26522C56" w:rsidRPr="35D7B47D">
        <w:rPr>
          <w:lang w:val="hr-HR"/>
        </w:rPr>
        <w:t>usektorsk</w:t>
      </w:r>
      <w:r w:rsidR="0AFB7C58" w:rsidRPr="35D7B47D">
        <w:rPr>
          <w:lang w:val="hr-HR"/>
        </w:rPr>
        <w:t>e</w:t>
      </w:r>
      <w:r w:rsidR="26522C56" w:rsidRPr="35D7B47D">
        <w:rPr>
          <w:lang w:val="hr-HR"/>
        </w:rPr>
        <w:t xml:space="preserve"> </w:t>
      </w:r>
      <w:r w:rsidR="327EDF2F" w:rsidRPr="35D7B47D">
        <w:rPr>
          <w:lang w:val="hr-HR"/>
        </w:rPr>
        <w:t>i</w:t>
      </w:r>
      <w:r w:rsidR="26522C56" w:rsidRPr="35D7B47D">
        <w:rPr>
          <w:lang w:val="hr-HR"/>
        </w:rPr>
        <w:t xml:space="preserve"> višerazinsk</w:t>
      </w:r>
      <w:r w:rsidR="03ADA729" w:rsidRPr="35D7B47D">
        <w:rPr>
          <w:lang w:val="hr-HR"/>
        </w:rPr>
        <w:t>e</w:t>
      </w:r>
      <w:r w:rsidR="26522C56" w:rsidRPr="35D7B47D">
        <w:rPr>
          <w:lang w:val="hr-HR"/>
        </w:rPr>
        <w:t xml:space="preserve"> suradnj</w:t>
      </w:r>
      <w:r w:rsidR="29CA54BB" w:rsidRPr="35D7B47D">
        <w:rPr>
          <w:lang w:val="hr-HR"/>
        </w:rPr>
        <w:t>e</w:t>
      </w:r>
      <w:r w:rsidR="26522C56" w:rsidRPr="35D7B47D">
        <w:rPr>
          <w:lang w:val="hr-HR"/>
        </w:rPr>
        <w:t xml:space="preserve"> </w:t>
      </w:r>
      <w:r w:rsidR="327EDF2F" w:rsidRPr="35D7B47D">
        <w:rPr>
          <w:lang w:val="hr-HR"/>
        </w:rPr>
        <w:t xml:space="preserve">pružatelja usluga iz </w:t>
      </w:r>
      <w:r w:rsidR="26522C56" w:rsidRPr="35D7B47D">
        <w:rPr>
          <w:lang w:val="hr-HR"/>
        </w:rPr>
        <w:t xml:space="preserve">sustava socijalne skrbi  </w:t>
      </w:r>
      <w:r w:rsidR="327EDF2F" w:rsidRPr="35D7B47D">
        <w:rPr>
          <w:lang w:val="hr-HR"/>
        </w:rPr>
        <w:t xml:space="preserve">i </w:t>
      </w:r>
      <w:r w:rsidR="26522C56" w:rsidRPr="35D7B47D">
        <w:rPr>
          <w:lang w:val="hr-HR"/>
        </w:rPr>
        <w:t xml:space="preserve">zdravstva, u smjeru integracije, </w:t>
      </w:r>
      <w:r w:rsidR="046DD4FA" w:rsidRPr="35D7B47D">
        <w:rPr>
          <w:lang w:val="hr-HR"/>
        </w:rPr>
        <w:t>kvalitete</w:t>
      </w:r>
      <w:r w:rsidR="26522C56" w:rsidRPr="35D7B47D">
        <w:rPr>
          <w:lang w:val="hr-HR"/>
        </w:rPr>
        <w:t xml:space="preserve">, održivosti </w:t>
      </w:r>
      <w:r w:rsidR="046DD4FA" w:rsidRPr="35D7B47D">
        <w:rPr>
          <w:lang w:val="hr-HR"/>
        </w:rPr>
        <w:t>i</w:t>
      </w:r>
      <w:r w:rsidR="26522C56" w:rsidRPr="35D7B47D">
        <w:rPr>
          <w:lang w:val="hr-HR"/>
        </w:rPr>
        <w:t xml:space="preserve"> zna</w:t>
      </w:r>
      <w:r w:rsidR="7AC543DA" w:rsidRPr="35D7B47D">
        <w:rPr>
          <w:lang w:val="hr-HR"/>
        </w:rPr>
        <w:t>t</w:t>
      </w:r>
      <w:r w:rsidR="26522C56" w:rsidRPr="35D7B47D">
        <w:rPr>
          <w:lang w:val="hr-HR"/>
        </w:rPr>
        <w:t>no veće</w:t>
      </w:r>
      <w:r w:rsidR="6D9CC02F" w:rsidRPr="35D7B47D">
        <w:rPr>
          <w:lang w:val="hr-HR"/>
        </w:rPr>
        <w:t>g</w:t>
      </w:r>
      <w:r w:rsidR="26522C56" w:rsidRPr="35D7B47D">
        <w:rPr>
          <w:lang w:val="hr-HR"/>
        </w:rPr>
        <w:t xml:space="preserve"> obuhvata. </w:t>
      </w:r>
    </w:p>
    <w:p w14:paraId="2DC7409E" w14:textId="4596C3A8"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Fokusna skupina naglasila je potrebu za unaprjeđenjem informiranja o pravima korisnika iz različitih sustava na jednom mjestu te razvojem integriranog modela palijativne skrbi koja bi obuhvatila kontinuiranu podršku nakon bolničkog liječenja. Poseban naglasak stavljen je na osnivanje ustanove za integriranu palijativnu skrb Grada Zagreba koja bi pružala zdravstvene, socijalne, psihološke i druge usluge uz primjenu suvremenih medicinskih dostignuća. Predloženo je formiranje interdisciplinarnih timova za palijativnu skrb, u sastavu liječnika, medicinskih sestara, socijalnih radnika i psihologa, kako bi se pružila sveobuhvatna podrška.</w:t>
      </w:r>
    </w:p>
    <w:p w14:paraId="5006BCAC" w14:textId="77777777" w:rsidR="002B3054" w:rsidRPr="00EE62DA" w:rsidRDefault="04D7022E" w:rsidP="00FC2E9C">
      <w:pPr>
        <w:spacing w:line="276" w:lineRule="auto"/>
        <w:jc w:val="both"/>
        <w:rPr>
          <w:rFonts w:eastAsia="Calibri"/>
          <w:color w:val="000000" w:themeColor="text1"/>
          <w:lang w:val="hr-HR"/>
        </w:rPr>
      </w:pPr>
      <w:r w:rsidRPr="477080F9">
        <w:rPr>
          <w:rFonts w:eastAsia="Calibri"/>
          <w:color w:val="000000" w:themeColor="text1"/>
          <w:lang w:val="hr-HR"/>
        </w:rPr>
        <w:t>Dodatno, istaknuta je potreba za razvojem usluga odmora od skrbi za roditelje oboljele djece, njegovatelje i obitelji, uz povremenu pomoć u kući i brigu o djeci. Predloženo je unaprjeđenje sustava posudbe i najma ortopedskih pomagala te bolja podrška pružateljima socijalnih usluga za kronično i terminalno bolesne osobe. Također, predloženo je uspostavljanje registra svih pružatelja usluga i informatičko povezivanje resursa, kriterija i korisnika kako bi se povećala učinkovitost sustava.</w:t>
      </w:r>
    </w:p>
    <w:p w14:paraId="54489723" w14:textId="61A08A52" w:rsidR="4517752E" w:rsidRDefault="4517752E" w:rsidP="3450C171">
      <w:pPr>
        <w:spacing w:line="276" w:lineRule="auto"/>
        <w:jc w:val="both"/>
        <w:rPr>
          <w:rFonts w:eastAsia="Calibri"/>
          <w:color w:val="000000" w:themeColor="text1"/>
          <w:lang w:val="hr-HR"/>
        </w:rPr>
      </w:pPr>
      <w:r w:rsidRPr="3450C171">
        <w:rPr>
          <w:rFonts w:eastAsia="Calibri"/>
          <w:color w:val="000000" w:themeColor="text1"/>
          <w:lang w:val="hr-HR"/>
        </w:rPr>
        <w:t xml:space="preserve">Za bolju koordinaciju i učinkovitost, predloženo je </w:t>
      </w:r>
      <w:proofErr w:type="spellStart"/>
      <w:r w:rsidRPr="3450C171">
        <w:rPr>
          <w:rFonts w:eastAsia="Calibri"/>
          <w:color w:val="000000" w:themeColor="text1"/>
          <w:lang w:val="hr-HR"/>
        </w:rPr>
        <w:t>mapiranje</w:t>
      </w:r>
      <w:proofErr w:type="spellEnd"/>
      <w:r w:rsidRPr="3450C171">
        <w:rPr>
          <w:rFonts w:eastAsia="Calibri"/>
          <w:color w:val="000000" w:themeColor="text1"/>
          <w:lang w:val="hr-HR"/>
        </w:rPr>
        <w:t xml:space="preserve"> i objedinjavanje informacija o postojećim uslugama i pružateljima usluga za starije osobe u lokalnoj zajednici, čime bi se olakšala dostupnost i korištenje tih resursa.</w:t>
      </w:r>
    </w:p>
    <w:p w14:paraId="478FE378" w14:textId="57B3C072" w:rsidR="002B3054" w:rsidRPr="00EE62DA" w:rsidRDefault="03E3A7EC" w:rsidP="00FC2E9C">
      <w:pPr>
        <w:spacing w:line="276" w:lineRule="auto"/>
        <w:jc w:val="both"/>
        <w:rPr>
          <w:rFonts w:eastAsia="Calibri"/>
          <w:b/>
          <w:bCs/>
          <w:color w:val="000000" w:themeColor="text1"/>
          <w:lang w:val="hr-HR"/>
        </w:rPr>
      </w:pPr>
      <w:r w:rsidRPr="35D7B47D">
        <w:rPr>
          <w:rFonts w:eastAsia="Calibri"/>
          <w:b/>
          <w:bCs/>
          <w:color w:val="000000" w:themeColor="text1"/>
          <w:lang w:val="hr-HR"/>
        </w:rPr>
        <w:t>Hrvatsk</w:t>
      </w:r>
      <w:r w:rsidR="1F0247D2" w:rsidRPr="35D7B47D">
        <w:rPr>
          <w:rFonts w:eastAsia="Calibri"/>
          <w:b/>
          <w:bCs/>
          <w:color w:val="000000" w:themeColor="text1"/>
          <w:lang w:val="hr-HR"/>
        </w:rPr>
        <w:t xml:space="preserve">i </w:t>
      </w:r>
      <w:r w:rsidRPr="35D7B47D">
        <w:rPr>
          <w:rFonts w:eastAsia="Calibri"/>
          <w:b/>
          <w:bCs/>
          <w:color w:val="000000" w:themeColor="text1"/>
          <w:lang w:val="hr-HR"/>
        </w:rPr>
        <w:t>branitelji</w:t>
      </w:r>
    </w:p>
    <w:p w14:paraId="76165AD1" w14:textId="5E85286C" w:rsidR="002B3054" w:rsidRPr="00EE62DA" w:rsidRDefault="44CE4CA8" w:rsidP="00FC2E9C">
      <w:pPr>
        <w:spacing w:line="276" w:lineRule="auto"/>
        <w:jc w:val="both"/>
        <w:rPr>
          <w:rFonts w:eastAsia="Calibri"/>
          <w:color w:val="000000" w:themeColor="text1"/>
          <w:lang w:val="hr-HR"/>
        </w:rPr>
      </w:pPr>
      <w:r w:rsidRPr="35D7B47D">
        <w:rPr>
          <w:rFonts w:eastAsia="Calibri"/>
          <w:color w:val="000000" w:themeColor="text1"/>
          <w:lang w:val="hr-HR"/>
        </w:rPr>
        <w:t>Za hrvatske branitelje i članove njihovih obitelji u Gradu Zagrebu, analiza naglašava potrebu za sveobuhvatnom skrbi koja obuhvaća psihosocijalnu, zdravstvenu i socijalnu podršku. S obzirom na specifične izazove s kojima se suočavaju branitelji, poput PTSP-a, depresije, kroničnih bolesti te socioekonomskih teškoća, Grad Zagreb provodi niz mjera kako bi poboljšao kvalitetu njihov</w:t>
      </w:r>
      <w:r w:rsidR="5A5B6A9B" w:rsidRPr="35D7B47D">
        <w:rPr>
          <w:rFonts w:eastAsia="Calibri"/>
          <w:color w:val="000000" w:themeColor="text1"/>
          <w:lang w:val="hr-HR"/>
        </w:rPr>
        <w:t>a</w:t>
      </w:r>
      <w:r w:rsidRPr="35D7B47D">
        <w:rPr>
          <w:rFonts w:eastAsia="Calibri"/>
          <w:color w:val="000000" w:themeColor="text1"/>
          <w:lang w:val="hr-HR"/>
        </w:rPr>
        <w:t xml:space="preserve"> života i osigurao dostojanstvo i jednakopravnu uključenost u društvo.</w:t>
      </w:r>
    </w:p>
    <w:p w14:paraId="52A6F72A" w14:textId="2DFDEF18" w:rsidR="002B3054" w:rsidRPr="00EE62DA" w:rsidRDefault="04D7022E" w:rsidP="00FC2E9C">
      <w:pPr>
        <w:spacing w:line="276" w:lineRule="auto"/>
        <w:jc w:val="both"/>
        <w:rPr>
          <w:rFonts w:eastAsia="Calibri"/>
          <w:color w:val="000000" w:themeColor="text1"/>
          <w:lang w:val="hr-HR"/>
        </w:rPr>
      </w:pPr>
      <w:r w:rsidRPr="477080F9">
        <w:rPr>
          <w:rFonts w:eastAsia="Calibri"/>
          <w:color w:val="000000" w:themeColor="text1"/>
          <w:lang w:val="hr-HR"/>
        </w:rPr>
        <w:t xml:space="preserve">Psihosocijalna i zdravstvena skrb usmjerena je na najranjivije skupine, uključujući branitelje narušenog zdravlja i one u teškoj socijalnoj situaciji. </w:t>
      </w:r>
      <w:proofErr w:type="spellStart"/>
      <w:r w:rsidRPr="477080F9">
        <w:rPr>
          <w:rFonts w:eastAsia="Calibri"/>
          <w:color w:val="000000" w:themeColor="text1"/>
          <w:lang w:val="hr-HR"/>
        </w:rPr>
        <w:t>Nadstandard</w:t>
      </w:r>
      <w:proofErr w:type="spellEnd"/>
      <w:r w:rsidRPr="477080F9">
        <w:rPr>
          <w:rFonts w:eastAsia="Calibri"/>
          <w:color w:val="000000" w:themeColor="text1"/>
          <w:lang w:val="hr-HR"/>
        </w:rPr>
        <w:t xml:space="preserve"> zdravstvene skrbi uključuje rehabilitacijsko liječenje, sistematske, onkološke i kardiološke preglede. Savjetovališta pružaju podršku u ostvarivanju prava i rješavanju obiteljskih i osobnih problema, s naglaskom na supruge i djecu branitelja</w:t>
      </w:r>
      <w:r w:rsidR="65E3515E" w:rsidRPr="477080F9">
        <w:rPr>
          <w:rFonts w:eastAsia="Calibri"/>
          <w:color w:val="000000" w:themeColor="text1"/>
          <w:lang w:val="hr-HR"/>
        </w:rPr>
        <w:t xml:space="preserve"> liječenih</w:t>
      </w:r>
      <w:r w:rsidRPr="477080F9">
        <w:rPr>
          <w:rFonts w:eastAsia="Calibri"/>
          <w:color w:val="000000" w:themeColor="text1"/>
          <w:lang w:val="hr-HR"/>
        </w:rPr>
        <w:t xml:space="preserve"> od PTSP-a.</w:t>
      </w:r>
    </w:p>
    <w:p w14:paraId="33040B2D" w14:textId="7F6C6643" w:rsidR="002B3054" w:rsidRPr="00EE62DA" w:rsidRDefault="1B6EFAE5" w:rsidP="00FC2E9C">
      <w:pPr>
        <w:spacing w:line="276" w:lineRule="auto"/>
        <w:jc w:val="both"/>
        <w:rPr>
          <w:rFonts w:eastAsia="Calibri"/>
          <w:color w:val="000000" w:themeColor="text1"/>
          <w:lang w:val="hr-HR"/>
        </w:rPr>
      </w:pPr>
      <w:r w:rsidRPr="477080F9">
        <w:rPr>
          <w:rFonts w:eastAsia="Calibri"/>
          <w:color w:val="000000" w:themeColor="text1"/>
          <w:lang w:val="hr-HR"/>
        </w:rPr>
        <w:t xml:space="preserve">Novčanim naknadama i socijalnim uslugama koje osigurava Grad Zagreb na godišnjoj razini obuhvaćeno je </w:t>
      </w:r>
      <w:r w:rsidR="772A1357" w:rsidRPr="477080F9">
        <w:rPr>
          <w:rFonts w:eastAsia="Calibri"/>
          <w:color w:val="000000" w:themeColor="text1"/>
          <w:lang w:val="hr-HR"/>
        </w:rPr>
        <w:t>2557 korisnika hrvatskih branitelja i članova njihovih obitelji koji se nalaze u stanju socijalne potrebe.</w:t>
      </w:r>
    </w:p>
    <w:p w14:paraId="3D125871" w14:textId="04D0B4EE"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Podaci o zdravstvenom stanju pokazuju zabrinjavajući broj branitelja s mentalnim i fizičkim oboljenjima. Prema podacima iz 2021. godine, 31.762 branitelja koristil</w:t>
      </w:r>
      <w:r w:rsidR="518DE930" w:rsidRPr="35D7B47D">
        <w:rPr>
          <w:rFonts w:eastAsia="Calibri"/>
          <w:color w:val="000000" w:themeColor="text1"/>
          <w:lang w:val="hr-HR"/>
        </w:rPr>
        <w:t>a</w:t>
      </w:r>
      <w:r w:rsidRPr="35D7B47D">
        <w:rPr>
          <w:rFonts w:eastAsia="Calibri"/>
          <w:color w:val="000000" w:themeColor="text1"/>
          <w:lang w:val="hr-HR"/>
        </w:rPr>
        <w:t xml:space="preserve"> </w:t>
      </w:r>
      <w:r w:rsidR="6970BDEA" w:rsidRPr="35D7B47D">
        <w:rPr>
          <w:rFonts w:eastAsia="Calibri"/>
          <w:color w:val="000000" w:themeColor="text1"/>
          <w:lang w:val="hr-HR"/>
        </w:rPr>
        <w:t>su</w:t>
      </w:r>
      <w:r w:rsidRPr="35D7B47D">
        <w:rPr>
          <w:rFonts w:eastAsia="Calibri"/>
          <w:color w:val="000000" w:themeColor="text1"/>
          <w:lang w:val="hr-HR"/>
        </w:rPr>
        <w:t xml:space="preserve"> zdravstvenu zaštitu zbog PTSP-a i trajnih promjena ličnosti, dok su depresivni poremećaji i kronične bolesti poput dijabetesa i srčanih oboljenja također u porastu.</w:t>
      </w:r>
    </w:p>
    <w:p w14:paraId="03D7B8F4" w14:textId="77777777" w:rsidR="002B3054" w:rsidRPr="00EE62DA" w:rsidRDefault="04D7022E" w:rsidP="00FC2E9C">
      <w:pPr>
        <w:spacing w:line="276" w:lineRule="auto"/>
        <w:jc w:val="both"/>
        <w:rPr>
          <w:rFonts w:eastAsia="Calibri"/>
          <w:color w:val="000000" w:themeColor="text1"/>
          <w:lang w:val="hr-HR"/>
        </w:rPr>
      </w:pPr>
      <w:r w:rsidRPr="477080F9">
        <w:rPr>
          <w:rFonts w:eastAsia="Calibri"/>
          <w:color w:val="000000" w:themeColor="text1"/>
          <w:lang w:val="hr-HR"/>
        </w:rPr>
        <w:t>Potrebno je dodatno unaprijediti međusektorsku suradnju kako bi se osigurao održiv i učinkovit sustav podrške braniteljima. Preporučuju se ciljane investicije u infrastrukturu, stambeno zbrinjavanje i proširenje postojećih zdravstvenih i psihosocijalnih usluga kako bi se odgovorilo na sve veće potrebe ove ranjive skupine.</w:t>
      </w:r>
    </w:p>
    <w:p w14:paraId="05DF0A36" w14:textId="18515012"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Fokusna skupina naglasila je potrebu za osnivanjem jedinstvenog mjesta na kojem bi branitelji i članovi njihovih obitelji mogli dobiti sve informacije i ostvariti prava iz različitih sustava, poput socijalne skrbi, zdravstva, mirovinskog sustava i stambenog zbrinjavanja. Predloženo je uvođenje koordinatora koji bi pomagali u postupku ostvarivanja prava te unaprjeđenje suradnje i povezanosti lokalnih i nacionalnih službi kako bi se ubrzal</w:t>
      </w:r>
      <w:r w:rsidR="2FE449B8" w:rsidRPr="35D7B47D">
        <w:rPr>
          <w:rFonts w:eastAsia="Calibri"/>
          <w:color w:val="000000" w:themeColor="text1"/>
          <w:lang w:val="hr-HR"/>
        </w:rPr>
        <w:t>o</w:t>
      </w:r>
      <w:r w:rsidRPr="35D7B47D">
        <w:rPr>
          <w:rFonts w:eastAsia="Calibri"/>
          <w:color w:val="000000" w:themeColor="text1"/>
          <w:lang w:val="hr-HR"/>
        </w:rPr>
        <w:t xml:space="preserve"> rješavanj</w:t>
      </w:r>
      <w:r w:rsidR="76C54957" w:rsidRPr="35D7B47D">
        <w:rPr>
          <w:rFonts w:eastAsia="Calibri"/>
          <w:color w:val="000000" w:themeColor="text1"/>
          <w:lang w:val="hr-HR"/>
        </w:rPr>
        <w:t>e</w:t>
      </w:r>
      <w:r w:rsidRPr="35D7B47D">
        <w:rPr>
          <w:rFonts w:eastAsia="Calibri"/>
          <w:color w:val="000000" w:themeColor="text1"/>
          <w:lang w:val="hr-HR"/>
        </w:rPr>
        <w:t xml:space="preserve"> zahtjeva.</w:t>
      </w:r>
    </w:p>
    <w:p w14:paraId="58977B7A" w14:textId="2F1AB428" w:rsidR="002B3054" w:rsidRPr="00EE62DA" w:rsidRDefault="03E3A7EC" w:rsidP="00FC2E9C">
      <w:pPr>
        <w:spacing w:line="276" w:lineRule="auto"/>
        <w:jc w:val="both"/>
        <w:rPr>
          <w:rFonts w:eastAsia="Calibri"/>
          <w:color w:val="000000" w:themeColor="text1"/>
          <w:lang w:val="hr-HR"/>
        </w:rPr>
      </w:pPr>
      <w:r w:rsidRPr="35D7B47D">
        <w:rPr>
          <w:rFonts w:eastAsia="Calibri"/>
          <w:color w:val="000000" w:themeColor="text1"/>
          <w:lang w:val="hr-HR"/>
        </w:rPr>
        <w:t>Istaknuta je potreba za poboljšanjem usluga privremenog smještaja, osobito u hitnim slučajevima, te za proširenjem zdravstvenih usluga, uključujući liječenje, smještaj, nabavu ortopedskih pomagala i prijevoz za osobe s invaliditetom. Preporučeno je i bolje iskorištavanje kapaciteta organizacija civilnog društva koje pružaju podršku braniteljima i njihovim obiteljima, kako bi se osigurala šira i učinkovitija mreža dostupnih usluga.</w:t>
      </w:r>
    </w:p>
    <w:p w14:paraId="4668EA8F" w14:textId="48A6AE96" w:rsidR="002B3054" w:rsidRPr="00EE62DA" w:rsidRDefault="00130FEB" w:rsidP="00FC2E9C">
      <w:pPr>
        <w:spacing w:line="276" w:lineRule="auto"/>
        <w:rPr>
          <w:b/>
          <w:bCs/>
          <w:lang w:val="hr-HR"/>
        </w:rPr>
      </w:pPr>
      <w:r>
        <w:rPr>
          <w:b/>
          <w:bCs/>
          <w:lang w:val="hr-HR"/>
        </w:rPr>
        <w:lastRenderedPageBreak/>
        <w:t>Izbjeglice i pripadnici r</w:t>
      </w:r>
      <w:r w:rsidR="79C23261" w:rsidRPr="03BDDA83">
        <w:rPr>
          <w:b/>
          <w:bCs/>
          <w:lang w:val="hr-HR"/>
        </w:rPr>
        <w:t>omsk</w:t>
      </w:r>
      <w:r>
        <w:rPr>
          <w:b/>
          <w:bCs/>
          <w:lang w:val="hr-HR"/>
        </w:rPr>
        <w:t>e</w:t>
      </w:r>
      <w:r w:rsidR="79C23261" w:rsidRPr="03BDDA83">
        <w:rPr>
          <w:b/>
          <w:bCs/>
          <w:lang w:val="hr-HR"/>
        </w:rPr>
        <w:t xml:space="preserve"> nacionaln</w:t>
      </w:r>
      <w:r>
        <w:rPr>
          <w:b/>
          <w:bCs/>
          <w:lang w:val="hr-HR"/>
        </w:rPr>
        <w:t>e</w:t>
      </w:r>
      <w:r w:rsidR="79C23261" w:rsidRPr="03BDDA83">
        <w:rPr>
          <w:b/>
          <w:bCs/>
          <w:lang w:val="hr-HR"/>
        </w:rPr>
        <w:t xml:space="preserve"> manjin</w:t>
      </w:r>
      <w:r>
        <w:rPr>
          <w:b/>
          <w:bCs/>
          <w:lang w:val="hr-HR"/>
        </w:rPr>
        <w:t>e</w:t>
      </w:r>
    </w:p>
    <w:p w14:paraId="23753E7E" w14:textId="20330934" w:rsidR="00807F72" w:rsidRPr="000C5010" w:rsidRDefault="44CE4CA8" w:rsidP="3450C171">
      <w:pPr>
        <w:spacing w:line="276" w:lineRule="auto"/>
        <w:jc w:val="both"/>
        <w:rPr>
          <w:rFonts w:ascii="Times New Roman" w:hAnsi="Times New Roman"/>
          <w:lang w:val="hr-HR"/>
        </w:rPr>
      </w:pPr>
      <w:r w:rsidRPr="35D7B47D">
        <w:rPr>
          <w:rFonts w:eastAsia="Calibri"/>
          <w:color w:val="000000" w:themeColor="text1"/>
          <w:lang w:val="hr-HR"/>
        </w:rPr>
        <w:t>Za</w:t>
      </w:r>
      <w:r w:rsidRPr="35D7B47D">
        <w:rPr>
          <w:rFonts w:eastAsia="Calibri"/>
          <w:b/>
          <w:bCs/>
          <w:color w:val="000000" w:themeColor="text1"/>
          <w:lang w:val="hr-HR"/>
        </w:rPr>
        <w:t xml:space="preserve"> pripadnike romske nacionalne manjine</w:t>
      </w:r>
      <w:r w:rsidRPr="35D7B47D">
        <w:rPr>
          <w:rFonts w:eastAsia="Calibri"/>
          <w:color w:val="000000" w:themeColor="text1"/>
          <w:lang w:val="hr-HR"/>
        </w:rPr>
        <w:t xml:space="preserve">, analiza pokazuje izuzetno visoku razinu pokrivenosti uslugama za prevladavanje komunikacijskih barijera, pri čemu najveći dio korisnika koristi uslugu romskog pomagača. </w:t>
      </w:r>
      <w:r w:rsidR="327EDF2F" w:rsidRPr="35D7B47D">
        <w:rPr>
          <w:lang w:val="hr-HR"/>
        </w:rPr>
        <w:t>Međutim, treba uzeti u obzir da s izmjenama vezanim uz digitalizaciju kojima su pojedine usluge dostupne samo</w:t>
      </w:r>
      <w:r w:rsidR="0BB58F8C" w:rsidRPr="35D7B47D">
        <w:rPr>
          <w:lang w:val="hr-HR"/>
        </w:rPr>
        <w:t xml:space="preserve"> putem </w:t>
      </w:r>
      <w:r w:rsidR="327EDF2F" w:rsidRPr="35D7B47D">
        <w:rPr>
          <w:lang w:val="hr-HR"/>
        </w:rPr>
        <w:t xml:space="preserve">sustava e-građani i zagrebačke aplikacije (upise u škole i vrtiće te prijave stipendija) dio najsiromašnijih </w:t>
      </w:r>
      <w:r w:rsidR="046DD4FA" w:rsidRPr="35D7B47D">
        <w:rPr>
          <w:lang w:val="hr-HR"/>
        </w:rPr>
        <w:t>i</w:t>
      </w:r>
      <w:r w:rsidR="327EDF2F" w:rsidRPr="35D7B47D">
        <w:rPr>
          <w:lang w:val="hr-HR"/>
        </w:rPr>
        <w:t xml:space="preserve"> najmanje obrazovanih pripadnika romske nacionalne manjine ne može pristupiti tim uslugama bez pomoći udruga i romskih predstavnika jer nemaju računal</w:t>
      </w:r>
      <w:r w:rsidR="08A4DB41" w:rsidRPr="35D7B47D">
        <w:rPr>
          <w:lang w:val="hr-HR"/>
        </w:rPr>
        <w:t>o</w:t>
      </w:r>
      <w:r w:rsidR="327EDF2F" w:rsidRPr="35D7B47D">
        <w:rPr>
          <w:lang w:val="hr-HR"/>
        </w:rPr>
        <w:t xml:space="preserve">. </w:t>
      </w:r>
      <w:r w:rsidR="046DD4FA" w:rsidRPr="35D7B47D">
        <w:rPr>
          <w:lang w:val="hr-HR"/>
        </w:rPr>
        <w:t>Č</w:t>
      </w:r>
      <w:r w:rsidR="327EDF2F" w:rsidRPr="35D7B47D">
        <w:rPr>
          <w:lang w:val="hr-HR"/>
        </w:rPr>
        <w:t xml:space="preserve">ak </w:t>
      </w:r>
      <w:r w:rsidR="046DD4FA" w:rsidRPr="35D7B47D">
        <w:rPr>
          <w:lang w:val="hr-HR"/>
        </w:rPr>
        <w:t>i</w:t>
      </w:r>
      <w:r w:rsidR="327EDF2F" w:rsidRPr="35D7B47D">
        <w:rPr>
          <w:lang w:val="hr-HR"/>
        </w:rPr>
        <w:t xml:space="preserve"> kad imaju mobilne </w:t>
      </w:r>
      <w:r w:rsidR="046DD4FA" w:rsidRPr="35D7B47D">
        <w:rPr>
          <w:lang w:val="hr-HR"/>
        </w:rPr>
        <w:t>pametne telefone</w:t>
      </w:r>
      <w:r w:rsidR="0218A60E" w:rsidRPr="35D7B47D">
        <w:rPr>
          <w:lang w:val="hr-HR"/>
        </w:rPr>
        <w:t>,</w:t>
      </w:r>
      <w:r w:rsidR="327EDF2F" w:rsidRPr="35D7B47D">
        <w:rPr>
          <w:lang w:val="hr-HR"/>
        </w:rPr>
        <w:t xml:space="preserve"> jer se dokumenti trebaju pohranjivati u </w:t>
      </w:r>
      <w:r w:rsidR="1607606E" w:rsidRPr="35D7B47D">
        <w:rPr>
          <w:lang w:val="hr-HR"/>
        </w:rPr>
        <w:t>PDF</w:t>
      </w:r>
      <w:r w:rsidR="327EDF2F" w:rsidRPr="35D7B47D">
        <w:rPr>
          <w:lang w:val="hr-HR"/>
        </w:rPr>
        <w:t xml:space="preserve"> ili </w:t>
      </w:r>
      <w:proofErr w:type="spellStart"/>
      <w:r w:rsidR="327EDF2F" w:rsidRPr="35D7B47D">
        <w:rPr>
          <w:lang w:val="hr-HR"/>
        </w:rPr>
        <w:t>zip</w:t>
      </w:r>
      <w:proofErr w:type="spellEnd"/>
      <w:r w:rsidR="327EDF2F" w:rsidRPr="35D7B47D">
        <w:rPr>
          <w:lang w:val="hr-HR"/>
        </w:rPr>
        <w:t xml:space="preserve"> obliku. Također, treba uzeti u obzir </w:t>
      </w:r>
      <w:r w:rsidR="0CD5759A" w:rsidRPr="35D7B47D">
        <w:rPr>
          <w:lang w:val="hr-HR"/>
        </w:rPr>
        <w:t>i</w:t>
      </w:r>
      <w:r w:rsidR="327EDF2F" w:rsidRPr="35D7B47D">
        <w:rPr>
          <w:lang w:val="hr-HR"/>
        </w:rPr>
        <w:t xml:space="preserve"> zna</w:t>
      </w:r>
      <w:r w:rsidR="12F57C52" w:rsidRPr="35D7B47D">
        <w:rPr>
          <w:lang w:val="hr-HR"/>
        </w:rPr>
        <w:t>t</w:t>
      </w:r>
      <w:r w:rsidR="0CD5759A" w:rsidRPr="35D7B47D">
        <w:rPr>
          <w:lang w:val="hr-HR"/>
        </w:rPr>
        <w:t>a</w:t>
      </w:r>
      <w:r w:rsidR="327EDF2F" w:rsidRPr="35D7B47D">
        <w:rPr>
          <w:lang w:val="hr-HR"/>
        </w:rPr>
        <w:t xml:space="preserve">n udio romske djece koja ne pohađaju školu redovno i nemaju romske pomagače. </w:t>
      </w:r>
    </w:p>
    <w:p w14:paraId="63EB3480" w14:textId="700399E8" w:rsidR="00807F72" w:rsidRPr="000C5010" w:rsidRDefault="2CCA05D1" w:rsidP="000C5010">
      <w:pPr>
        <w:spacing w:line="276" w:lineRule="auto"/>
        <w:jc w:val="both"/>
        <w:rPr>
          <w:lang w:val="hr-HR"/>
        </w:rPr>
      </w:pPr>
      <w:r w:rsidRPr="35D7B47D">
        <w:rPr>
          <w:lang w:val="hr-HR"/>
        </w:rPr>
        <w:t xml:space="preserve">Značajna prepreka u </w:t>
      </w:r>
      <w:r w:rsidR="45CBD644" w:rsidRPr="35D7B47D">
        <w:rPr>
          <w:lang w:val="hr-HR"/>
        </w:rPr>
        <w:t xml:space="preserve">ostvarenju prava iz sustava socijalne skrbi za </w:t>
      </w:r>
      <w:r w:rsidRPr="35D7B47D">
        <w:rPr>
          <w:lang w:val="hr-HR"/>
        </w:rPr>
        <w:t>zna</w:t>
      </w:r>
      <w:r w:rsidR="175A55DA" w:rsidRPr="35D7B47D">
        <w:rPr>
          <w:lang w:val="hr-HR"/>
        </w:rPr>
        <w:t>t</w:t>
      </w:r>
      <w:r w:rsidRPr="35D7B47D">
        <w:rPr>
          <w:lang w:val="hr-HR"/>
        </w:rPr>
        <w:t xml:space="preserve">an </w:t>
      </w:r>
      <w:r w:rsidR="45CBD644" w:rsidRPr="35D7B47D">
        <w:rPr>
          <w:lang w:val="hr-HR"/>
        </w:rPr>
        <w:t xml:space="preserve">dio </w:t>
      </w:r>
      <w:r w:rsidR="5945216B" w:rsidRPr="35D7B47D">
        <w:rPr>
          <w:lang w:val="hr-HR"/>
        </w:rPr>
        <w:t>pripadnika</w:t>
      </w:r>
      <w:r w:rsidR="45CBD644" w:rsidRPr="35D7B47D">
        <w:rPr>
          <w:lang w:val="hr-HR"/>
        </w:rPr>
        <w:t xml:space="preserve"> romske </w:t>
      </w:r>
      <w:r w:rsidR="5945216B" w:rsidRPr="35D7B47D">
        <w:rPr>
          <w:lang w:val="hr-HR"/>
        </w:rPr>
        <w:t>nacionalne</w:t>
      </w:r>
      <w:r w:rsidR="45CBD644" w:rsidRPr="35D7B47D">
        <w:rPr>
          <w:lang w:val="hr-HR"/>
        </w:rPr>
        <w:t xml:space="preserve"> manjine koji godinama žive u Gradu Za</w:t>
      </w:r>
      <w:r w:rsidRPr="35D7B47D">
        <w:rPr>
          <w:lang w:val="hr-HR"/>
        </w:rPr>
        <w:t xml:space="preserve">grebu jest taj da </w:t>
      </w:r>
      <w:r w:rsidR="45CBD644" w:rsidRPr="35D7B47D">
        <w:rPr>
          <w:lang w:val="hr-HR"/>
        </w:rPr>
        <w:t>nemaju prebivalište u RH, nego boravište, zbog produljivanja procedura odobrenj</w:t>
      </w:r>
      <w:r w:rsidR="7DE4B928" w:rsidRPr="35D7B47D">
        <w:rPr>
          <w:lang w:val="hr-HR"/>
        </w:rPr>
        <w:t>a</w:t>
      </w:r>
      <w:r w:rsidR="45CBD644" w:rsidRPr="35D7B47D">
        <w:rPr>
          <w:lang w:val="hr-HR"/>
        </w:rPr>
        <w:t xml:space="preserve"> boravka (koje je dodatno produljeno i jer se za socijalno humanitarni boravak dugo čeka odobrenje nadležnog Ministarstva). Teškoće s važećim osobnim iskaznicama </w:t>
      </w:r>
      <w:r w:rsidRPr="35D7B47D">
        <w:rPr>
          <w:lang w:val="hr-HR"/>
        </w:rPr>
        <w:t>onemogućuju otvaranje potrebnih bankovnih računa</w:t>
      </w:r>
      <w:r w:rsidR="45CBD644" w:rsidRPr="35D7B47D">
        <w:rPr>
          <w:lang w:val="hr-HR"/>
        </w:rPr>
        <w:t xml:space="preserve"> za otvaranje socijalnih prava </w:t>
      </w:r>
      <w:r w:rsidR="35492624" w:rsidRPr="35D7B47D">
        <w:rPr>
          <w:lang w:val="hr-HR"/>
        </w:rPr>
        <w:t>i</w:t>
      </w:r>
      <w:r w:rsidR="39508A57" w:rsidRPr="35D7B47D">
        <w:rPr>
          <w:lang w:val="hr-HR"/>
        </w:rPr>
        <w:t xml:space="preserve"> </w:t>
      </w:r>
      <w:r w:rsidRPr="35D7B47D">
        <w:rPr>
          <w:lang w:val="hr-HR"/>
        </w:rPr>
        <w:t xml:space="preserve">za dobivanje kodova </w:t>
      </w:r>
      <w:r w:rsidR="45CBD644" w:rsidRPr="35D7B47D">
        <w:rPr>
          <w:lang w:val="hr-HR"/>
        </w:rPr>
        <w:t xml:space="preserve">za korištenje sustava e-građani. </w:t>
      </w:r>
      <w:r w:rsidRPr="35D7B47D">
        <w:rPr>
          <w:lang w:val="hr-HR"/>
        </w:rPr>
        <w:t>Također, p</w:t>
      </w:r>
      <w:r w:rsidR="45CBD644" w:rsidRPr="35D7B47D">
        <w:rPr>
          <w:lang w:val="hr-HR"/>
        </w:rPr>
        <w:t>ristup pravima često</w:t>
      </w:r>
      <w:r w:rsidR="48AC0A6A" w:rsidRPr="35D7B47D">
        <w:rPr>
          <w:lang w:val="hr-HR"/>
        </w:rPr>
        <w:t xml:space="preserve"> je</w:t>
      </w:r>
      <w:r w:rsidR="45CBD644" w:rsidRPr="35D7B47D">
        <w:rPr>
          <w:lang w:val="hr-HR"/>
        </w:rPr>
        <w:t xml:space="preserve"> vezan uz neki trajniji kriterij</w:t>
      </w:r>
      <w:r w:rsidR="7363A21A" w:rsidRPr="35D7B47D">
        <w:rPr>
          <w:lang w:val="hr-HR"/>
        </w:rPr>
        <w:t>,</w:t>
      </w:r>
      <w:r w:rsidR="45CBD644" w:rsidRPr="35D7B47D">
        <w:rPr>
          <w:lang w:val="hr-HR"/>
        </w:rPr>
        <w:t xml:space="preserve"> npr. invaliditet utvrđen vještačenjem, prijavljeni boravak ili primanje minimalne zajamčene naknade pa s</w:t>
      </w:r>
      <w:r w:rsidR="0F851AA2" w:rsidRPr="35D7B47D">
        <w:rPr>
          <w:lang w:val="hr-HR"/>
        </w:rPr>
        <w:t>u</w:t>
      </w:r>
      <w:r w:rsidR="45CBD644" w:rsidRPr="35D7B47D">
        <w:rPr>
          <w:lang w:val="hr-HR"/>
        </w:rPr>
        <w:t xml:space="preserve"> osobama usluge nedostupne dok se ne utvrde ti kriteriji, a postupak za to često </w:t>
      </w:r>
      <w:r w:rsidR="717C332B" w:rsidRPr="35D7B47D">
        <w:rPr>
          <w:lang w:val="hr-HR"/>
        </w:rPr>
        <w:t xml:space="preserve">je </w:t>
      </w:r>
      <w:r w:rsidR="45CBD644" w:rsidRPr="35D7B47D">
        <w:rPr>
          <w:lang w:val="hr-HR"/>
        </w:rPr>
        <w:t>dugotrajan i zahtjevan.</w:t>
      </w:r>
    </w:p>
    <w:p w14:paraId="62614400" w14:textId="0DC86A16" w:rsidR="002B3054" w:rsidRPr="00EE62DA" w:rsidRDefault="1A781C2C" w:rsidP="00FC2E9C">
      <w:pPr>
        <w:spacing w:line="276" w:lineRule="auto"/>
        <w:jc w:val="both"/>
        <w:rPr>
          <w:rFonts w:eastAsia="Calibri"/>
          <w:color w:val="000000" w:themeColor="text1"/>
          <w:lang w:val="hr-HR"/>
        </w:rPr>
      </w:pPr>
      <w:r w:rsidRPr="35D7B47D">
        <w:rPr>
          <w:rFonts w:eastAsia="Calibri"/>
          <w:color w:val="000000" w:themeColor="text1"/>
          <w:lang w:val="hr-HR"/>
        </w:rPr>
        <w:t>Uvidi iz f</w:t>
      </w:r>
      <w:r w:rsidR="44CE4CA8" w:rsidRPr="35D7B47D">
        <w:rPr>
          <w:rFonts w:eastAsia="Calibri"/>
          <w:color w:val="000000" w:themeColor="text1"/>
          <w:lang w:val="hr-HR"/>
        </w:rPr>
        <w:t>okusn</w:t>
      </w:r>
      <w:r w:rsidRPr="35D7B47D">
        <w:rPr>
          <w:rFonts w:eastAsia="Calibri"/>
          <w:color w:val="000000" w:themeColor="text1"/>
          <w:lang w:val="hr-HR"/>
        </w:rPr>
        <w:t>e</w:t>
      </w:r>
      <w:r w:rsidR="44CE4CA8" w:rsidRPr="35D7B47D">
        <w:rPr>
          <w:rFonts w:eastAsia="Calibri"/>
          <w:color w:val="000000" w:themeColor="text1"/>
          <w:lang w:val="hr-HR"/>
        </w:rPr>
        <w:t xml:space="preserve"> skupin</w:t>
      </w:r>
      <w:r w:rsidRPr="35D7B47D">
        <w:rPr>
          <w:rFonts w:eastAsia="Calibri"/>
          <w:color w:val="000000" w:themeColor="text1"/>
          <w:lang w:val="hr-HR"/>
        </w:rPr>
        <w:t>e</w:t>
      </w:r>
      <w:r w:rsidR="44CE4CA8" w:rsidRPr="35D7B47D">
        <w:rPr>
          <w:rFonts w:eastAsia="Calibri"/>
          <w:color w:val="000000" w:themeColor="text1"/>
          <w:lang w:val="hr-HR"/>
        </w:rPr>
        <w:t xml:space="preserve"> </w:t>
      </w:r>
      <w:r w:rsidRPr="35D7B47D">
        <w:rPr>
          <w:rFonts w:eastAsia="Calibri"/>
          <w:color w:val="000000" w:themeColor="text1"/>
          <w:lang w:val="hr-HR"/>
        </w:rPr>
        <w:t>s pripadnicima romske nacionalne manjine</w:t>
      </w:r>
      <w:r w:rsidR="59DCEDE5" w:rsidRPr="35D7B47D">
        <w:rPr>
          <w:rFonts w:eastAsia="Calibri"/>
          <w:color w:val="000000" w:themeColor="text1"/>
          <w:lang w:val="hr-HR"/>
        </w:rPr>
        <w:t>,</w:t>
      </w:r>
      <w:r w:rsidRPr="35D7B47D">
        <w:rPr>
          <w:rFonts w:eastAsia="Calibri"/>
          <w:color w:val="000000" w:themeColor="text1"/>
          <w:lang w:val="hr-HR"/>
        </w:rPr>
        <w:t xml:space="preserve"> kao i konzultacija s predstavnicima romske nacionalne manjine, stručnjacima i udrugama</w:t>
      </w:r>
      <w:r w:rsidR="60C9E242" w:rsidRPr="35D7B47D">
        <w:rPr>
          <w:rFonts w:eastAsia="Calibri"/>
          <w:color w:val="000000" w:themeColor="text1"/>
          <w:lang w:val="hr-HR"/>
        </w:rPr>
        <w:t xml:space="preserve">, </w:t>
      </w:r>
      <w:r w:rsidR="44CE4CA8" w:rsidRPr="35D7B47D">
        <w:rPr>
          <w:rFonts w:eastAsia="Calibri"/>
          <w:color w:val="000000" w:themeColor="text1"/>
          <w:lang w:val="hr-HR"/>
        </w:rPr>
        <w:t>u</w:t>
      </w:r>
      <w:r w:rsidR="18E6BE85" w:rsidRPr="35D7B47D">
        <w:rPr>
          <w:rFonts w:eastAsia="Calibri"/>
          <w:color w:val="000000" w:themeColor="text1"/>
          <w:lang w:val="hr-HR"/>
        </w:rPr>
        <w:t>pozorili</w:t>
      </w:r>
      <w:r w:rsidRPr="35D7B47D">
        <w:rPr>
          <w:rFonts w:eastAsia="Calibri"/>
          <w:color w:val="000000" w:themeColor="text1"/>
          <w:lang w:val="hr-HR"/>
        </w:rPr>
        <w:t xml:space="preserve"> su </w:t>
      </w:r>
      <w:r w:rsidR="44CE4CA8" w:rsidRPr="35D7B47D">
        <w:rPr>
          <w:rFonts w:eastAsia="Calibri"/>
          <w:color w:val="000000" w:themeColor="text1"/>
          <w:lang w:val="hr-HR"/>
        </w:rPr>
        <w:t xml:space="preserve">na potrebu unaprjeđenja dostupnosti socijalnih usluga za romsku zajednicu putem mobilnih timova i medijatora u zajednici. Predloženo je osnivanje društvenih centara koji bi objedinjavali pružanje socijalnih usluga te služili kao mjesta za međusobne kontakte i razmjenu informacija s nadležnim službama, vjerskim zajednicama i udrugama. Istaknuta je važnost unaprjeđenja stambenog zbrinjavanja </w:t>
      </w:r>
      <w:r w:rsidR="2998317A" w:rsidRPr="35D7B47D">
        <w:rPr>
          <w:rFonts w:eastAsia="Calibri"/>
          <w:color w:val="000000" w:themeColor="text1"/>
          <w:lang w:val="hr-HR"/>
        </w:rPr>
        <w:t xml:space="preserve">putem </w:t>
      </w:r>
      <w:r w:rsidR="44CE4CA8" w:rsidRPr="35D7B47D">
        <w:rPr>
          <w:rFonts w:eastAsia="Calibri"/>
          <w:color w:val="000000" w:themeColor="text1"/>
          <w:lang w:val="hr-HR"/>
        </w:rPr>
        <w:t>suradnj</w:t>
      </w:r>
      <w:r w:rsidR="354A847A" w:rsidRPr="35D7B47D">
        <w:rPr>
          <w:rFonts w:eastAsia="Calibri"/>
          <w:color w:val="000000" w:themeColor="text1"/>
          <w:lang w:val="hr-HR"/>
        </w:rPr>
        <w:t>e</w:t>
      </w:r>
      <w:r w:rsidR="44CE4CA8" w:rsidRPr="35D7B47D">
        <w:rPr>
          <w:rFonts w:eastAsia="Calibri"/>
          <w:color w:val="000000" w:themeColor="text1"/>
          <w:lang w:val="hr-HR"/>
        </w:rPr>
        <w:t xml:space="preserve"> lokalne i nacionalne razine te provođenje</w:t>
      </w:r>
      <w:r w:rsidR="31A27AB3" w:rsidRPr="35D7B47D">
        <w:rPr>
          <w:rFonts w:eastAsia="Calibri"/>
          <w:color w:val="000000" w:themeColor="text1"/>
          <w:lang w:val="hr-HR"/>
        </w:rPr>
        <w:t>m</w:t>
      </w:r>
      <w:r w:rsidR="44CE4CA8" w:rsidRPr="35D7B47D">
        <w:rPr>
          <w:rFonts w:eastAsia="Calibri"/>
          <w:color w:val="000000" w:themeColor="text1"/>
          <w:lang w:val="hr-HR"/>
        </w:rPr>
        <w:t xml:space="preserve"> mjera javnozdravstvene zaštite u postojećim romskim naseljima, uključujući osiguranje higijenskih standarda, redovit odvoz otpada i legalno skladištenje sekundarnog otpada.</w:t>
      </w:r>
    </w:p>
    <w:p w14:paraId="487A8E23" w14:textId="77777777" w:rsidR="002B3054" w:rsidRPr="00EE62DA" w:rsidRDefault="04D7022E" w:rsidP="00FC2E9C">
      <w:pPr>
        <w:spacing w:line="276" w:lineRule="auto"/>
        <w:jc w:val="both"/>
        <w:rPr>
          <w:rFonts w:eastAsia="Calibri"/>
          <w:color w:val="000000" w:themeColor="text1"/>
          <w:lang w:val="hr-HR"/>
        </w:rPr>
      </w:pPr>
      <w:r w:rsidRPr="477080F9">
        <w:rPr>
          <w:rFonts w:eastAsia="Calibri"/>
          <w:color w:val="000000" w:themeColor="text1"/>
          <w:lang w:val="hr-HR"/>
        </w:rPr>
        <w:t>Nadalje, prepoznata je potreba za osiguravanjem prijevoza djece do odgojno-obrazovnih ustanova, s mogućnošću povezivanja sa sustavom javnog prijevoza, te za dugoročnim stambenim rješenjima, poput mobilnih kuća, kontejnera ili drugih oblika smještaja. Predložena je redovita koordinacija nadležnih službi na gradskoj i nacionalnoj razini radi učinkovitijeg provođenja mjera.</w:t>
      </w:r>
    </w:p>
    <w:p w14:paraId="20ABC243" w14:textId="77777777" w:rsidR="002B3054" w:rsidRPr="00EE62DA" w:rsidRDefault="04D7022E" w:rsidP="00FC2E9C">
      <w:pPr>
        <w:spacing w:line="276" w:lineRule="auto"/>
        <w:jc w:val="both"/>
        <w:rPr>
          <w:rFonts w:eastAsia="Calibri"/>
          <w:color w:val="000000" w:themeColor="text1"/>
          <w:lang w:val="hr-HR"/>
        </w:rPr>
      </w:pPr>
      <w:r w:rsidRPr="477080F9">
        <w:rPr>
          <w:rFonts w:eastAsia="Calibri"/>
          <w:color w:val="000000" w:themeColor="text1"/>
          <w:lang w:val="hr-HR"/>
        </w:rPr>
        <w:t>Kako bi se unaprijedila integracija i uključivanje Roma u društvo, preporučuje se uklanjanje predrasuda među stručnom i širom javnosti te osiguravanje usluga osnaživanja i socijalnog uključivanja. Mobilni timovi trebali bi posredovati između korisnika i javnih službi te surađivati s humanitarnim organizacijama kako bi se pružila ciljana podrška.</w:t>
      </w:r>
    </w:p>
    <w:p w14:paraId="78484D3E" w14:textId="0EA73986" w:rsidR="002B3054" w:rsidRPr="00EE62DA" w:rsidRDefault="559B8542" w:rsidP="0C09108A">
      <w:pPr>
        <w:spacing w:line="276" w:lineRule="auto"/>
        <w:jc w:val="both"/>
        <w:rPr>
          <w:rFonts w:eastAsia="Calibri"/>
          <w:color w:val="000000" w:themeColor="text1"/>
          <w:lang w:val="hr-HR"/>
        </w:rPr>
      </w:pPr>
      <w:r w:rsidRPr="35D7B47D">
        <w:rPr>
          <w:rFonts w:eastAsia="Calibri"/>
          <w:color w:val="000000" w:themeColor="text1"/>
          <w:lang w:val="hr-HR"/>
        </w:rPr>
        <w:t xml:space="preserve">Za </w:t>
      </w:r>
      <w:r w:rsidRPr="35D7B47D">
        <w:rPr>
          <w:rFonts w:eastAsia="Calibri"/>
          <w:b/>
          <w:bCs/>
          <w:color w:val="000000" w:themeColor="text1"/>
          <w:lang w:val="hr-HR"/>
        </w:rPr>
        <w:t>izbjeglice</w:t>
      </w:r>
      <w:r w:rsidRPr="35D7B47D">
        <w:rPr>
          <w:rFonts w:eastAsia="Calibri"/>
          <w:color w:val="000000" w:themeColor="text1"/>
          <w:lang w:val="hr-HR"/>
        </w:rPr>
        <w:t xml:space="preserve">, analiza ističe ozbiljne izazove u osiguravanju ključnih usluga. Koordinatori integracije pokrivaju manje od polovice potrebne populacije, dok usluge za prevladavanje jezičnih barijera i podršku </w:t>
      </w:r>
      <w:proofErr w:type="spellStart"/>
      <w:r w:rsidRPr="35D7B47D">
        <w:rPr>
          <w:rFonts w:eastAsia="Calibri"/>
          <w:color w:val="000000" w:themeColor="text1"/>
          <w:lang w:val="hr-HR"/>
        </w:rPr>
        <w:t>interkulturalnih</w:t>
      </w:r>
      <w:proofErr w:type="spellEnd"/>
      <w:r w:rsidRPr="35D7B47D">
        <w:rPr>
          <w:rFonts w:eastAsia="Calibri"/>
          <w:color w:val="000000" w:themeColor="text1"/>
          <w:lang w:val="hr-HR"/>
        </w:rPr>
        <w:t xml:space="preserve"> medijatora bilježe vrlo nizak obuhvat, što </w:t>
      </w:r>
      <w:r w:rsidR="0BA18632" w:rsidRPr="35D7B47D">
        <w:rPr>
          <w:rFonts w:eastAsia="Calibri"/>
          <w:color w:val="000000" w:themeColor="text1"/>
          <w:lang w:val="hr-HR"/>
        </w:rPr>
        <w:t xml:space="preserve">upućuje </w:t>
      </w:r>
      <w:r w:rsidRPr="35D7B47D">
        <w:rPr>
          <w:rFonts w:eastAsia="Calibri"/>
          <w:color w:val="000000" w:themeColor="text1"/>
          <w:lang w:val="hr-HR"/>
        </w:rPr>
        <w:t>na zna</w:t>
      </w:r>
      <w:r w:rsidR="24DAAC50" w:rsidRPr="35D7B47D">
        <w:rPr>
          <w:rFonts w:eastAsia="Calibri"/>
          <w:color w:val="000000" w:themeColor="text1"/>
          <w:lang w:val="hr-HR"/>
        </w:rPr>
        <w:t>t</w:t>
      </w:r>
      <w:r w:rsidRPr="35D7B47D">
        <w:rPr>
          <w:rFonts w:eastAsia="Calibri"/>
          <w:color w:val="000000" w:themeColor="text1"/>
          <w:lang w:val="hr-HR"/>
        </w:rPr>
        <w:t>an jaz. Nedostatak podataka o tečajevima hrvatskog</w:t>
      </w:r>
      <w:r w:rsidRPr="35D7B47D">
        <w:rPr>
          <w:rFonts w:eastAsia="Calibri"/>
          <w:b/>
          <w:bCs/>
          <w:color w:val="000000" w:themeColor="text1"/>
          <w:lang w:val="hr-HR"/>
        </w:rPr>
        <w:t xml:space="preserve"> </w:t>
      </w:r>
      <w:r w:rsidRPr="35D7B47D">
        <w:rPr>
          <w:rFonts w:eastAsia="Calibri"/>
          <w:color w:val="000000" w:themeColor="text1"/>
          <w:lang w:val="hr-HR"/>
        </w:rPr>
        <w:t>jezika dodatno otežava procjenu stvarnog stanja pokrivenosti.</w:t>
      </w:r>
    </w:p>
    <w:p w14:paraId="08C8399D" w14:textId="5A93973A" w:rsidR="002B3054" w:rsidRPr="00EE62DA" w:rsidRDefault="30AADDC4" w:rsidP="00FC2E9C">
      <w:pPr>
        <w:spacing w:line="276" w:lineRule="auto"/>
        <w:jc w:val="both"/>
        <w:rPr>
          <w:rFonts w:eastAsia="Calibri"/>
          <w:b/>
          <w:bCs/>
          <w:color w:val="000000" w:themeColor="text1"/>
          <w:lang w:val="hr-HR"/>
        </w:rPr>
      </w:pPr>
      <w:r w:rsidRPr="35D7B47D">
        <w:rPr>
          <w:rFonts w:eastAsia="Calibri"/>
          <w:color w:val="000000" w:themeColor="text1"/>
          <w:lang w:val="hr-HR"/>
        </w:rPr>
        <w:t xml:space="preserve">Druge usluge, poput besplatne pravne pomoći, pokazuju izuzetno visoku pokrivenost, pri čemu je važno ovu uslugu usmjeriti i na </w:t>
      </w:r>
      <w:r w:rsidR="4A613E62" w:rsidRPr="35D7B47D">
        <w:rPr>
          <w:rFonts w:eastAsia="Calibri"/>
          <w:b/>
          <w:bCs/>
          <w:color w:val="000000" w:themeColor="text1"/>
          <w:lang w:val="hr-HR"/>
        </w:rPr>
        <w:t>strane radnike</w:t>
      </w:r>
      <w:r w:rsidRPr="35D7B47D">
        <w:rPr>
          <w:rFonts w:eastAsia="Calibri"/>
          <w:b/>
          <w:bCs/>
          <w:color w:val="000000" w:themeColor="text1"/>
          <w:lang w:val="hr-HR"/>
        </w:rPr>
        <w:t xml:space="preserve">, </w:t>
      </w:r>
      <w:r w:rsidRPr="35D7B47D">
        <w:rPr>
          <w:rFonts w:eastAsia="Calibri"/>
          <w:color w:val="000000" w:themeColor="text1"/>
          <w:lang w:val="hr-HR"/>
        </w:rPr>
        <w:t>a koji zbog teških povreda u radnom odnosu i bez vlastite kriv</w:t>
      </w:r>
      <w:r w:rsidR="4F808807" w:rsidRPr="35D7B47D">
        <w:rPr>
          <w:rFonts w:eastAsia="Calibri"/>
          <w:color w:val="000000" w:themeColor="text1"/>
          <w:lang w:val="hr-HR"/>
        </w:rPr>
        <w:t>nje</w:t>
      </w:r>
      <w:r w:rsidRPr="35D7B47D">
        <w:rPr>
          <w:rFonts w:eastAsia="Calibri"/>
          <w:color w:val="000000" w:themeColor="text1"/>
          <w:lang w:val="hr-HR"/>
        </w:rPr>
        <w:t>, ostaju bez radnih dozvola. Za te osobe potrebno je osigurati dostupnost pravne podrške, privremenog smještaja i pružanje drugih socijalnih usluga po potrebi, bilo unutar sustava beskućnika ili zasebnih stambenih zajednica.</w:t>
      </w:r>
    </w:p>
    <w:p w14:paraId="17B634AD" w14:textId="098B5859" w:rsidR="002B3054" w:rsidRPr="00EE62DA" w:rsidRDefault="30AADDC4" w:rsidP="00FC2E9C">
      <w:pPr>
        <w:spacing w:line="276" w:lineRule="auto"/>
        <w:jc w:val="both"/>
        <w:rPr>
          <w:rFonts w:eastAsia="Calibri"/>
          <w:color w:val="000000" w:themeColor="text1"/>
          <w:lang w:val="hr-HR"/>
        </w:rPr>
      </w:pPr>
      <w:r w:rsidRPr="35D7B47D">
        <w:rPr>
          <w:rFonts w:eastAsia="Calibri"/>
          <w:color w:val="000000" w:themeColor="text1"/>
          <w:lang w:val="hr-HR"/>
        </w:rPr>
        <w:t>Fokusna skupina istaknula je potrebu za osiguravanjem većeg broja prevoditelja i kulturnih medijatora kako bi se prevladale jezične barijere i olakšalo učenje</w:t>
      </w:r>
      <w:r w:rsidR="53864C5C" w:rsidRPr="35D7B47D">
        <w:rPr>
          <w:rFonts w:eastAsia="Calibri"/>
          <w:color w:val="000000" w:themeColor="text1"/>
          <w:lang w:val="hr-HR"/>
        </w:rPr>
        <w:t xml:space="preserve"> hrvatskog</w:t>
      </w:r>
      <w:r w:rsidRPr="35D7B47D">
        <w:rPr>
          <w:rFonts w:eastAsia="Calibri"/>
          <w:color w:val="000000" w:themeColor="text1"/>
          <w:lang w:val="hr-HR"/>
        </w:rPr>
        <w:t xml:space="preserve"> jezika putem sustava vaučera ili olakšica školama. </w:t>
      </w:r>
      <w:r w:rsidR="704ACABE" w:rsidRPr="35D7B47D">
        <w:rPr>
          <w:rFonts w:eastAsia="Calibri"/>
          <w:color w:val="000000" w:themeColor="text1"/>
          <w:lang w:val="hr-HR"/>
        </w:rPr>
        <w:t>Grad Zagreb od 2024. godine provodi besplat</w:t>
      </w:r>
      <w:r w:rsidR="00CB832F" w:rsidRPr="35D7B47D">
        <w:rPr>
          <w:rFonts w:eastAsia="Calibri"/>
          <w:color w:val="000000" w:themeColor="text1"/>
          <w:lang w:val="hr-HR"/>
        </w:rPr>
        <w:t>an</w:t>
      </w:r>
      <w:r w:rsidR="704ACABE" w:rsidRPr="35D7B47D">
        <w:rPr>
          <w:rFonts w:eastAsia="Calibri"/>
          <w:color w:val="000000" w:themeColor="text1"/>
          <w:lang w:val="hr-HR"/>
        </w:rPr>
        <w:t xml:space="preserve"> tečaj hrvatskog jezika, u školi stranih jezika i u organizacijama civilnog društva </w:t>
      </w:r>
      <w:r w:rsidR="704ACABE" w:rsidRPr="35D7B47D">
        <w:rPr>
          <w:rFonts w:eastAsia="Calibri"/>
          <w:color w:val="000000" w:themeColor="text1"/>
          <w:lang w:val="hr-HR"/>
        </w:rPr>
        <w:lastRenderedPageBreak/>
        <w:t xml:space="preserve">koje </w:t>
      </w:r>
      <w:r w:rsidR="24ED33C3" w:rsidRPr="35D7B47D">
        <w:rPr>
          <w:rFonts w:eastAsia="Calibri"/>
          <w:color w:val="000000" w:themeColor="text1"/>
          <w:lang w:val="hr-HR"/>
        </w:rPr>
        <w:t xml:space="preserve">financira </w:t>
      </w:r>
      <w:r w:rsidR="704ACABE" w:rsidRPr="35D7B47D">
        <w:rPr>
          <w:rFonts w:eastAsia="Calibri"/>
          <w:color w:val="000000" w:themeColor="text1"/>
          <w:lang w:val="hr-HR"/>
        </w:rPr>
        <w:t xml:space="preserve">Grad. </w:t>
      </w:r>
      <w:r w:rsidRPr="35D7B47D">
        <w:rPr>
          <w:rFonts w:eastAsia="Calibri"/>
          <w:color w:val="000000" w:themeColor="text1"/>
          <w:lang w:val="hr-HR"/>
        </w:rPr>
        <w:t>Također, naglašena je važnost unaprjeđenja horizontalne suradnje svih službi u lokalnoj zajednici, uključujući HZSR i gradske službe, kako bi se ujednačilo njihovo postupanje. Ključni prioritet je i rješavanje administrativnih i statusnih pitanja,</w:t>
      </w:r>
      <w:r w:rsidR="704ACABE" w:rsidRPr="35D7B47D">
        <w:rPr>
          <w:rFonts w:eastAsia="Calibri"/>
          <w:color w:val="000000" w:themeColor="text1"/>
          <w:lang w:val="hr-HR"/>
        </w:rPr>
        <w:t xml:space="preserve"> što se odnosi na nadležnost nacionalne razine,</w:t>
      </w:r>
      <w:r w:rsidRPr="35D7B47D">
        <w:rPr>
          <w:rFonts w:eastAsia="Calibri"/>
          <w:color w:val="000000" w:themeColor="text1"/>
          <w:lang w:val="hr-HR"/>
        </w:rPr>
        <w:t xml:space="preserve"> poput dobivanja zdravstvenog MBO-a, prijave prebivališta i nostrifikacije diploma, čime bi se olakšalo zapošljavanje i uključivanje stranih državljana.</w:t>
      </w:r>
    </w:p>
    <w:p w14:paraId="440F92DC" w14:textId="338039D2" w:rsidR="002B3054" w:rsidRPr="00EE62DA" w:rsidRDefault="30AADDC4" w:rsidP="00FC2E9C">
      <w:pPr>
        <w:spacing w:line="276" w:lineRule="auto"/>
        <w:jc w:val="both"/>
        <w:rPr>
          <w:rFonts w:eastAsia="Calibri"/>
          <w:color w:val="000000" w:themeColor="text1"/>
          <w:lang w:val="hr-HR"/>
        </w:rPr>
      </w:pPr>
      <w:r w:rsidRPr="35D7B47D">
        <w:rPr>
          <w:rFonts w:eastAsia="Calibri"/>
          <w:color w:val="000000" w:themeColor="text1"/>
          <w:lang w:val="hr-HR"/>
        </w:rPr>
        <w:t>Potrebno je regulirati status osoba koje nisu tražile azil, a ostaju bez radnih dozvola, unaprjeđenje</w:t>
      </w:r>
      <w:r w:rsidR="3550D4CF" w:rsidRPr="35D7B47D">
        <w:rPr>
          <w:rFonts w:eastAsia="Calibri"/>
          <w:color w:val="000000" w:themeColor="text1"/>
          <w:lang w:val="hr-HR"/>
        </w:rPr>
        <w:t>m</w:t>
      </w:r>
      <w:r w:rsidRPr="35D7B47D">
        <w:rPr>
          <w:rFonts w:eastAsia="Calibri"/>
          <w:color w:val="000000" w:themeColor="text1"/>
          <w:lang w:val="hr-HR"/>
        </w:rPr>
        <w:t xml:space="preserve"> neposredne pomoći, osnaživanje</w:t>
      </w:r>
      <w:r w:rsidR="0B459F89" w:rsidRPr="35D7B47D">
        <w:rPr>
          <w:rFonts w:eastAsia="Calibri"/>
          <w:color w:val="000000" w:themeColor="text1"/>
          <w:lang w:val="hr-HR"/>
        </w:rPr>
        <w:t>m</w:t>
      </w:r>
      <w:r w:rsidRPr="35D7B47D">
        <w:rPr>
          <w:rFonts w:eastAsia="Calibri"/>
          <w:color w:val="000000" w:themeColor="text1"/>
          <w:lang w:val="hr-HR"/>
        </w:rPr>
        <w:t xml:space="preserve"> i zaštit</w:t>
      </w:r>
      <w:r w:rsidR="33281B44" w:rsidRPr="35D7B47D">
        <w:rPr>
          <w:rFonts w:eastAsia="Calibri"/>
          <w:color w:val="000000" w:themeColor="text1"/>
          <w:lang w:val="hr-HR"/>
        </w:rPr>
        <w:t>om</w:t>
      </w:r>
      <w:r w:rsidRPr="35D7B47D">
        <w:rPr>
          <w:rFonts w:eastAsia="Calibri"/>
          <w:color w:val="000000" w:themeColor="text1"/>
          <w:lang w:val="hr-HR"/>
        </w:rPr>
        <w:t xml:space="preserve"> njihovih prava. Preporučuje se poboljšanje usluga za osobe u statusu tražitelja azila te sustavno informiranje o pravima i načinima njihova ostvarivanja (zdravstvena zaštita, obrazovanje, </w:t>
      </w:r>
      <w:proofErr w:type="spellStart"/>
      <w:r w:rsidRPr="35D7B47D">
        <w:rPr>
          <w:rFonts w:eastAsia="Calibri"/>
          <w:color w:val="000000" w:themeColor="text1"/>
          <w:lang w:val="hr-HR"/>
        </w:rPr>
        <w:t>predškole</w:t>
      </w:r>
      <w:proofErr w:type="spellEnd"/>
      <w:r w:rsidRPr="35D7B47D">
        <w:rPr>
          <w:rFonts w:eastAsia="Calibri"/>
          <w:color w:val="000000" w:themeColor="text1"/>
          <w:lang w:val="hr-HR"/>
        </w:rPr>
        <w:t>) proširenjem obuhvata i vidljivosti Centra dobrodošlice</w:t>
      </w:r>
      <w:r w:rsidR="122D9040" w:rsidRPr="35D7B47D">
        <w:rPr>
          <w:rFonts w:eastAsia="Calibri"/>
          <w:color w:val="000000" w:themeColor="text1"/>
          <w:lang w:val="hr-HR"/>
        </w:rPr>
        <w:t xml:space="preserve"> (One stop shopa)</w:t>
      </w:r>
      <w:r w:rsidRPr="35D7B47D">
        <w:rPr>
          <w:rFonts w:eastAsia="Calibri"/>
          <w:color w:val="000000" w:themeColor="text1"/>
          <w:lang w:val="hr-HR"/>
        </w:rPr>
        <w:t xml:space="preserve">. Poseban naglasak stavljen je na razvijanje programa </w:t>
      </w:r>
      <w:proofErr w:type="spellStart"/>
      <w:r w:rsidRPr="35D7B47D">
        <w:rPr>
          <w:rFonts w:eastAsia="Calibri"/>
          <w:color w:val="000000" w:themeColor="text1"/>
          <w:lang w:val="hr-HR"/>
        </w:rPr>
        <w:t>inkluzivnog</w:t>
      </w:r>
      <w:proofErr w:type="spellEnd"/>
      <w:r w:rsidRPr="35D7B47D">
        <w:rPr>
          <w:rFonts w:eastAsia="Calibri"/>
          <w:color w:val="000000" w:themeColor="text1"/>
          <w:lang w:val="hr-HR"/>
        </w:rPr>
        <w:t xml:space="preserve"> volontiranja i mentorstva kako bi se omogućila bolja integracija stranaca. Dodatno, predloženo je stvaranje mreže solidarnih najmodavaca kako bi se olakšao pronalazak adekvatnog stambenog prostora.</w:t>
      </w:r>
    </w:p>
    <w:p w14:paraId="3E19708F" w14:textId="77777777" w:rsidR="002B3054" w:rsidRPr="00EE62DA" w:rsidRDefault="04D7022E" w:rsidP="00FC2E9C">
      <w:pPr>
        <w:spacing w:line="276" w:lineRule="auto"/>
        <w:jc w:val="both"/>
        <w:rPr>
          <w:rFonts w:eastAsia="Calibri"/>
          <w:b/>
          <w:bCs/>
          <w:color w:val="000000" w:themeColor="text1"/>
          <w:lang w:val="hr-HR"/>
        </w:rPr>
      </w:pPr>
      <w:r w:rsidRPr="477080F9">
        <w:rPr>
          <w:rFonts w:eastAsia="Calibri"/>
          <w:b/>
          <w:bCs/>
          <w:color w:val="000000" w:themeColor="text1"/>
          <w:lang w:val="hr-HR"/>
        </w:rPr>
        <w:t>Programi podrške</w:t>
      </w:r>
    </w:p>
    <w:p w14:paraId="5BBACECE" w14:textId="35AA9323" w:rsidR="00965936" w:rsidRDefault="03E3A7EC" w:rsidP="35D7B47D">
      <w:pPr>
        <w:spacing w:line="276" w:lineRule="auto"/>
        <w:jc w:val="both"/>
        <w:rPr>
          <w:rFonts w:eastAsia="Calibri"/>
          <w:color w:val="000000" w:themeColor="text1"/>
          <w:lang w:val="hr-HR"/>
        </w:rPr>
      </w:pPr>
      <w:r w:rsidRPr="35D7B47D">
        <w:rPr>
          <w:rFonts w:eastAsia="Calibri"/>
          <w:color w:val="000000" w:themeColor="text1"/>
          <w:lang w:val="hr-HR"/>
        </w:rPr>
        <w:t>Provedene kvantitativne i kvalitativne analize potreba i dostupnosti usluga za različite korisničke skupine iskazale su i odr</w:t>
      </w:r>
      <w:r w:rsidR="5A9E2921" w:rsidRPr="35D7B47D">
        <w:rPr>
          <w:rFonts w:eastAsia="Calibri"/>
          <w:color w:val="000000" w:themeColor="text1"/>
          <w:lang w:val="hr-HR"/>
        </w:rPr>
        <w:t>e</w:t>
      </w:r>
      <w:r w:rsidRPr="35D7B47D">
        <w:rPr>
          <w:rFonts w:eastAsia="Calibri"/>
          <w:color w:val="000000" w:themeColor="text1"/>
          <w:lang w:val="hr-HR"/>
        </w:rPr>
        <w:t>đene zajedničke potrebe kojima je potrebno pristupiti integrirano na razini Grada Zagreba, tj. šir</w:t>
      </w:r>
      <w:r w:rsidR="5EEE411A" w:rsidRPr="35D7B47D">
        <w:rPr>
          <w:rFonts w:eastAsia="Calibri"/>
          <w:color w:val="000000" w:themeColor="text1"/>
          <w:lang w:val="hr-HR"/>
        </w:rPr>
        <w:t>im</w:t>
      </w:r>
      <w:r w:rsidRPr="35D7B47D">
        <w:rPr>
          <w:rFonts w:eastAsia="Calibri"/>
          <w:color w:val="000000" w:themeColor="text1"/>
          <w:lang w:val="hr-HR"/>
        </w:rPr>
        <w:t xml:space="preserve"> program</w:t>
      </w:r>
      <w:r w:rsidR="2FFB0E17" w:rsidRPr="35D7B47D">
        <w:rPr>
          <w:rFonts w:eastAsia="Calibri"/>
          <w:color w:val="000000" w:themeColor="text1"/>
          <w:lang w:val="hr-HR"/>
        </w:rPr>
        <w:t>ima</w:t>
      </w:r>
      <w:r w:rsidRPr="35D7B47D">
        <w:rPr>
          <w:rFonts w:eastAsia="Calibri"/>
          <w:color w:val="000000" w:themeColor="text1"/>
          <w:lang w:val="hr-HR"/>
        </w:rPr>
        <w:t xml:space="preserve">, prije svega u području podrške </w:t>
      </w:r>
      <w:r w:rsidRPr="35D7B47D">
        <w:rPr>
          <w:rFonts w:eastAsia="Calibri"/>
          <w:b/>
          <w:bCs/>
          <w:color w:val="000000" w:themeColor="text1"/>
          <w:lang w:val="hr-HR"/>
        </w:rPr>
        <w:t>integracije na tržište rada te stambenog zbrinjavanja</w:t>
      </w:r>
      <w:r w:rsidRPr="35D7B47D">
        <w:rPr>
          <w:rFonts w:eastAsia="Calibri"/>
          <w:color w:val="000000" w:themeColor="text1"/>
          <w:lang w:val="hr-HR"/>
        </w:rPr>
        <w:t>. Navedene potrebe i nedovoljni obuhvati spomenutim oblicima podrške koji su trenut</w:t>
      </w:r>
      <w:r w:rsidR="0C47830F" w:rsidRPr="35D7B47D">
        <w:rPr>
          <w:rFonts w:eastAsia="Calibri"/>
          <w:color w:val="000000" w:themeColor="text1"/>
          <w:lang w:val="hr-HR"/>
        </w:rPr>
        <w:t>ač</w:t>
      </w:r>
      <w:r w:rsidRPr="35D7B47D">
        <w:rPr>
          <w:rFonts w:eastAsia="Calibri"/>
          <w:color w:val="000000" w:themeColor="text1"/>
          <w:lang w:val="hr-HR"/>
        </w:rPr>
        <w:t xml:space="preserve">no dostupni utvrđeni su za različite ranjive skupine te </w:t>
      </w:r>
      <w:r w:rsidR="647490FE" w:rsidRPr="35D7B47D">
        <w:rPr>
          <w:rFonts w:eastAsia="Calibri"/>
          <w:color w:val="000000" w:themeColor="text1"/>
          <w:lang w:val="hr-HR"/>
        </w:rPr>
        <w:t xml:space="preserve">su brojni </w:t>
      </w:r>
      <w:r w:rsidRPr="35D7B47D">
        <w:rPr>
          <w:rFonts w:eastAsia="Calibri"/>
          <w:color w:val="000000" w:themeColor="text1"/>
          <w:lang w:val="hr-HR"/>
        </w:rPr>
        <w:t>dioni</w:t>
      </w:r>
      <w:r w:rsidR="08B5963A" w:rsidRPr="35D7B47D">
        <w:rPr>
          <w:rFonts w:eastAsia="Calibri"/>
          <w:color w:val="000000" w:themeColor="text1"/>
          <w:lang w:val="hr-HR"/>
        </w:rPr>
        <w:t>ci</w:t>
      </w:r>
      <w:r w:rsidRPr="35D7B47D">
        <w:rPr>
          <w:rFonts w:eastAsia="Calibri"/>
          <w:color w:val="000000" w:themeColor="text1"/>
          <w:lang w:val="hr-HR"/>
        </w:rPr>
        <w:t xml:space="preserve"> predlož</w:t>
      </w:r>
      <w:r w:rsidR="54C33796" w:rsidRPr="35D7B47D">
        <w:rPr>
          <w:rFonts w:eastAsia="Calibri"/>
          <w:color w:val="000000" w:themeColor="text1"/>
          <w:lang w:val="hr-HR"/>
        </w:rPr>
        <w:t>ili</w:t>
      </w:r>
      <w:r w:rsidRPr="35D7B47D">
        <w:rPr>
          <w:rFonts w:eastAsia="Calibri"/>
          <w:color w:val="000000" w:themeColor="text1"/>
          <w:lang w:val="hr-HR"/>
        </w:rPr>
        <w:t xml:space="preserve"> </w:t>
      </w:r>
      <w:r w:rsidR="0D9F43B6" w:rsidRPr="35D7B47D">
        <w:rPr>
          <w:rFonts w:eastAsia="Calibri"/>
          <w:color w:val="000000" w:themeColor="text1"/>
          <w:lang w:val="hr-HR"/>
        </w:rPr>
        <w:t xml:space="preserve">da </w:t>
      </w:r>
      <w:r w:rsidRPr="35D7B47D">
        <w:rPr>
          <w:rFonts w:eastAsia="Calibri"/>
          <w:color w:val="000000" w:themeColor="text1"/>
          <w:lang w:val="hr-HR"/>
        </w:rPr>
        <w:t>je potrebno pristupiti razvoju o</w:t>
      </w:r>
      <w:r w:rsidR="50923227" w:rsidRPr="35D7B47D">
        <w:rPr>
          <w:rFonts w:eastAsia="Calibri"/>
          <w:color w:val="000000" w:themeColor="text1"/>
          <w:lang w:val="hr-HR"/>
        </w:rPr>
        <w:t>v</w:t>
      </w:r>
      <w:r w:rsidRPr="35D7B47D">
        <w:rPr>
          <w:rFonts w:eastAsia="Calibri"/>
          <w:color w:val="000000" w:themeColor="text1"/>
          <w:lang w:val="hr-HR"/>
        </w:rPr>
        <w:t xml:space="preserve">ih oblika </w:t>
      </w:r>
      <w:r w:rsidR="11CAA3C7" w:rsidRPr="35D7B47D">
        <w:rPr>
          <w:rFonts w:eastAsia="Calibri"/>
          <w:color w:val="000000" w:themeColor="text1"/>
          <w:lang w:val="hr-HR"/>
        </w:rPr>
        <w:t xml:space="preserve">putem </w:t>
      </w:r>
      <w:r w:rsidRPr="35D7B47D">
        <w:rPr>
          <w:rFonts w:eastAsia="Calibri"/>
          <w:color w:val="000000" w:themeColor="text1"/>
          <w:lang w:val="hr-HR"/>
        </w:rPr>
        <w:t>cjelovit</w:t>
      </w:r>
      <w:r w:rsidR="55D94E45" w:rsidRPr="35D7B47D">
        <w:rPr>
          <w:rFonts w:eastAsia="Calibri"/>
          <w:color w:val="000000" w:themeColor="text1"/>
          <w:lang w:val="hr-HR"/>
        </w:rPr>
        <w:t>ih</w:t>
      </w:r>
      <w:r w:rsidRPr="35D7B47D">
        <w:rPr>
          <w:rFonts w:eastAsia="Calibri"/>
          <w:color w:val="000000" w:themeColor="text1"/>
          <w:lang w:val="hr-HR"/>
        </w:rPr>
        <w:t xml:space="preserve"> program</w:t>
      </w:r>
      <w:r w:rsidR="7F3A7F19" w:rsidRPr="35D7B47D">
        <w:rPr>
          <w:rFonts w:eastAsia="Calibri"/>
          <w:color w:val="000000" w:themeColor="text1"/>
          <w:lang w:val="hr-HR"/>
        </w:rPr>
        <w:t>a</w:t>
      </w:r>
      <w:r w:rsidRPr="35D7B47D">
        <w:rPr>
          <w:rFonts w:eastAsia="Calibri"/>
          <w:color w:val="000000" w:themeColor="text1"/>
          <w:lang w:val="hr-HR"/>
        </w:rPr>
        <w:t xml:space="preserve"> na području Grada Zagreba. </w:t>
      </w:r>
    </w:p>
    <w:p w14:paraId="6BDB652D" w14:textId="0A8E0858" w:rsidR="004C2F18" w:rsidRDefault="004C2F18" w:rsidP="35D7B47D">
      <w:pPr>
        <w:spacing w:line="276" w:lineRule="auto"/>
        <w:jc w:val="both"/>
        <w:rPr>
          <w:rFonts w:eastAsia="Calibri"/>
          <w:color w:val="000000" w:themeColor="text1"/>
          <w:lang w:val="hr-HR"/>
        </w:rPr>
      </w:pPr>
    </w:p>
    <w:p w14:paraId="05E2BD5D" w14:textId="12501614" w:rsidR="004C2F18" w:rsidRDefault="004C2F18" w:rsidP="35D7B47D">
      <w:pPr>
        <w:spacing w:line="276" w:lineRule="auto"/>
        <w:jc w:val="both"/>
        <w:rPr>
          <w:rFonts w:eastAsia="Calibri"/>
          <w:color w:val="000000" w:themeColor="text1"/>
          <w:lang w:val="hr-HR"/>
        </w:rPr>
      </w:pPr>
    </w:p>
    <w:p w14:paraId="256BA893" w14:textId="7A436DB1" w:rsidR="004C2F18" w:rsidRDefault="004C2F18" w:rsidP="35D7B47D">
      <w:pPr>
        <w:spacing w:line="276" w:lineRule="auto"/>
        <w:jc w:val="both"/>
        <w:rPr>
          <w:rFonts w:eastAsia="Calibri"/>
          <w:color w:val="000000" w:themeColor="text1"/>
          <w:lang w:val="hr-HR"/>
        </w:rPr>
      </w:pPr>
    </w:p>
    <w:p w14:paraId="07D40B6D" w14:textId="31738E3E" w:rsidR="004C2F18" w:rsidRDefault="004C2F18" w:rsidP="35D7B47D">
      <w:pPr>
        <w:spacing w:line="276" w:lineRule="auto"/>
        <w:jc w:val="both"/>
        <w:rPr>
          <w:rFonts w:eastAsia="Calibri"/>
          <w:color w:val="000000" w:themeColor="text1"/>
          <w:lang w:val="hr-HR"/>
        </w:rPr>
      </w:pPr>
    </w:p>
    <w:p w14:paraId="39249C3E" w14:textId="61A6291E" w:rsidR="004C2F18" w:rsidRDefault="004C2F18" w:rsidP="35D7B47D">
      <w:pPr>
        <w:spacing w:line="276" w:lineRule="auto"/>
        <w:jc w:val="both"/>
        <w:rPr>
          <w:rFonts w:eastAsia="Calibri"/>
          <w:color w:val="000000" w:themeColor="text1"/>
          <w:lang w:val="hr-HR"/>
        </w:rPr>
      </w:pPr>
    </w:p>
    <w:p w14:paraId="3E8456EA" w14:textId="7E4AB7A6" w:rsidR="004C2F18" w:rsidRDefault="004C2F18" w:rsidP="35D7B47D">
      <w:pPr>
        <w:spacing w:line="276" w:lineRule="auto"/>
        <w:jc w:val="both"/>
        <w:rPr>
          <w:rFonts w:eastAsia="Calibri"/>
          <w:color w:val="000000" w:themeColor="text1"/>
          <w:lang w:val="hr-HR"/>
        </w:rPr>
      </w:pPr>
    </w:p>
    <w:p w14:paraId="13745A9C" w14:textId="7A31155E" w:rsidR="004C2F18" w:rsidRDefault="004C2F18" w:rsidP="35D7B47D">
      <w:pPr>
        <w:spacing w:line="276" w:lineRule="auto"/>
        <w:jc w:val="both"/>
        <w:rPr>
          <w:rFonts w:eastAsia="Calibri"/>
          <w:color w:val="000000" w:themeColor="text1"/>
          <w:lang w:val="hr-HR"/>
        </w:rPr>
      </w:pPr>
    </w:p>
    <w:p w14:paraId="480DB088" w14:textId="5CCADF31" w:rsidR="004C2F18" w:rsidRDefault="004C2F18" w:rsidP="35D7B47D">
      <w:pPr>
        <w:spacing w:line="276" w:lineRule="auto"/>
        <w:jc w:val="both"/>
        <w:rPr>
          <w:rFonts w:eastAsia="Calibri"/>
          <w:color w:val="000000" w:themeColor="text1"/>
          <w:lang w:val="hr-HR"/>
        </w:rPr>
      </w:pPr>
    </w:p>
    <w:p w14:paraId="6DE1384F" w14:textId="367CCA5E" w:rsidR="004C2F18" w:rsidRDefault="004C2F18" w:rsidP="35D7B47D">
      <w:pPr>
        <w:spacing w:line="276" w:lineRule="auto"/>
        <w:jc w:val="both"/>
        <w:rPr>
          <w:rFonts w:eastAsia="Calibri"/>
          <w:color w:val="000000" w:themeColor="text1"/>
          <w:lang w:val="hr-HR"/>
        </w:rPr>
      </w:pPr>
    </w:p>
    <w:p w14:paraId="6C6C5847" w14:textId="43161FA9" w:rsidR="004C2F18" w:rsidRDefault="004C2F18" w:rsidP="35D7B47D">
      <w:pPr>
        <w:spacing w:line="276" w:lineRule="auto"/>
        <w:jc w:val="both"/>
        <w:rPr>
          <w:rFonts w:eastAsia="Calibri"/>
          <w:color w:val="000000" w:themeColor="text1"/>
          <w:lang w:val="hr-HR"/>
        </w:rPr>
      </w:pPr>
    </w:p>
    <w:p w14:paraId="42C97328" w14:textId="3DEA51FC" w:rsidR="004C2F18" w:rsidRDefault="004C2F18" w:rsidP="35D7B47D">
      <w:pPr>
        <w:spacing w:line="276" w:lineRule="auto"/>
        <w:jc w:val="both"/>
        <w:rPr>
          <w:rFonts w:eastAsia="Calibri"/>
          <w:color w:val="000000" w:themeColor="text1"/>
          <w:lang w:val="hr-HR"/>
        </w:rPr>
      </w:pPr>
    </w:p>
    <w:p w14:paraId="61580789" w14:textId="3B0427FE" w:rsidR="004C2F18" w:rsidRDefault="004C2F18" w:rsidP="35D7B47D">
      <w:pPr>
        <w:spacing w:line="276" w:lineRule="auto"/>
        <w:jc w:val="both"/>
        <w:rPr>
          <w:rFonts w:eastAsia="Calibri"/>
          <w:color w:val="000000" w:themeColor="text1"/>
          <w:lang w:val="hr-HR"/>
        </w:rPr>
      </w:pPr>
    </w:p>
    <w:p w14:paraId="297F1171" w14:textId="4D76E389" w:rsidR="004C2F18" w:rsidRDefault="004C2F18" w:rsidP="35D7B47D">
      <w:pPr>
        <w:spacing w:line="276" w:lineRule="auto"/>
        <w:jc w:val="both"/>
        <w:rPr>
          <w:rFonts w:eastAsia="Calibri"/>
          <w:color w:val="000000" w:themeColor="text1"/>
          <w:lang w:val="hr-HR"/>
        </w:rPr>
      </w:pPr>
    </w:p>
    <w:p w14:paraId="6503D263" w14:textId="7E3C21A0" w:rsidR="004C2F18" w:rsidRDefault="004C2F18" w:rsidP="35D7B47D">
      <w:pPr>
        <w:spacing w:line="276" w:lineRule="auto"/>
        <w:jc w:val="both"/>
        <w:rPr>
          <w:rFonts w:eastAsia="Calibri"/>
          <w:color w:val="000000" w:themeColor="text1"/>
          <w:lang w:val="hr-HR"/>
        </w:rPr>
      </w:pPr>
    </w:p>
    <w:p w14:paraId="15653113" w14:textId="69673F47" w:rsidR="004C2F18" w:rsidRDefault="004C2F18" w:rsidP="35D7B47D">
      <w:pPr>
        <w:spacing w:line="276" w:lineRule="auto"/>
        <w:jc w:val="both"/>
        <w:rPr>
          <w:rFonts w:eastAsia="Calibri"/>
          <w:color w:val="000000" w:themeColor="text1"/>
          <w:lang w:val="hr-HR"/>
        </w:rPr>
      </w:pPr>
    </w:p>
    <w:p w14:paraId="7C7F5E0F" w14:textId="02DFB8A2" w:rsidR="00080675" w:rsidRPr="00EE62DA" w:rsidRDefault="10580564" w:rsidP="007B4B08">
      <w:pPr>
        <w:pStyle w:val="Heading2"/>
        <w:numPr>
          <w:ilvl w:val="1"/>
          <w:numId w:val="27"/>
        </w:numPr>
        <w:spacing w:line="276" w:lineRule="auto"/>
      </w:pPr>
      <w:bookmarkStart w:id="44" w:name="_Toc193462840"/>
      <w:r w:rsidRPr="477080F9">
        <w:lastRenderedPageBreak/>
        <w:t>Procjena kapaciteta pružatelja socijalnih usluga za održivi razvoj kvalitetnih socijalnih usluga</w:t>
      </w:r>
      <w:bookmarkEnd w:id="44"/>
    </w:p>
    <w:p w14:paraId="3D485997" w14:textId="1600FE10" w:rsidR="00080675" w:rsidRPr="00EE62DA" w:rsidRDefault="416AD61B" w:rsidP="3450C171">
      <w:pPr>
        <w:spacing w:after="0" w:line="276" w:lineRule="auto"/>
        <w:jc w:val="both"/>
        <w:rPr>
          <w:lang w:val="hr-HR"/>
        </w:rPr>
      </w:pPr>
      <w:r w:rsidRPr="35D7B47D">
        <w:rPr>
          <w:lang w:val="hr-HR"/>
        </w:rPr>
        <w:t xml:space="preserve">Ovdje su prikazani ključni podaci prikupljeni istraživanjem o pružateljima socijalnih usluga </w:t>
      </w:r>
      <w:r w:rsidR="34EA1227" w:rsidRPr="35D7B47D">
        <w:rPr>
          <w:lang w:val="hr-HR"/>
        </w:rPr>
        <w:t xml:space="preserve">u </w:t>
      </w:r>
      <w:r w:rsidRPr="35D7B47D">
        <w:rPr>
          <w:lang w:val="hr-HR"/>
        </w:rPr>
        <w:t>anket</w:t>
      </w:r>
      <w:r w:rsidR="49F858EA" w:rsidRPr="35D7B47D">
        <w:rPr>
          <w:lang w:val="hr-HR"/>
        </w:rPr>
        <w:t>i</w:t>
      </w:r>
      <w:r w:rsidRPr="35D7B47D">
        <w:rPr>
          <w:lang w:val="hr-HR"/>
        </w:rPr>
        <w:t xml:space="preserve"> (Obrazac 3) te provedene fokus</w:t>
      </w:r>
      <w:r w:rsidR="7503F56E" w:rsidRPr="35D7B47D">
        <w:rPr>
          <w:lang w:val="hr-HR"/>
        </w:rPr>
        <w:t>-</w:t>
      </w:r>
      <w:r w:rsidRPr="35D7B47D">
        <w:rPr>
          <w:lang w:val="hr-HR"/>
        </w:rPr>
        <w:t>grupe s predstavnicima korisničkih skupina (Obrazac 8). U prvom dijelu, prema ključnim korisničkim skupinama, prikazan je ukup</w:t>
      </w:r>
      <w:r w:rsidR="17573449" w:rsidRPr="35D7B47D">
        <w:rPr>
          <w:lang w:val="hr-HR"/>
        </w:rPr>
        <w:t>ni</w:t>
      </w:r>
      <w:r w:rsidRPr="35D7B47D">
        <w:rPr>
          <w:lang w:val="hr-HR"/>
        </w:rPr>
        <w:t xml:space="preserve"> broj pružatelja usluga koji je sudjelovao u istraživanju </w:t>
      </w:r>
      <w:r w:rsidR="33890647" w:rsidRPr="35D7B47D">
        <w:rPr>
          <w:lang w:val="hr-HR"/>
        </w:rPr>
        <w:t>(</w:t>
      </w:r>
      <w:r w:rsidRPr="35D7B47D">
        <w:rPr>
          <w:lang w:val="hr-HR"/>
        </w:rPr>
        <w:t>Obrazac 3</w:t>
      </w:r>
      <w:r w:rsidR="4223F2C0" w:rsidRPr="35D7B47D">
        <w:rPr>
          <w:lang w:val="hr-HR"/>
        </w:rPr>
        <w:t>)</w:t>
      </w:r>
      <w:r w:rsidRPr="35D7B47D">
        <w:rPr>
          <w:lang w:val="hr-HR"/>
        </w:rPr>
        <w:t xml:space="preserve">, njihova struktura po pravnom obliku, zatim udio pružatelja koji za određene socijalne usluge iz Zakona o socijalnoj skrbi </w:t>
      </w:r>
      <w:r w:rsidR="47380D82" w:rsidRPr="35D7B47D">
        <w:rPr>
          <w:lang w:val="hr-HR"/>
        </w:rPr>
        <w:t xml:space="preserve">i Zakona o osobnoj asistenciji </w:t>
      </w:r>
      <w:r w:rsidRPr="35D7B47D">
        <w:rPr>
          <w:lang w:val="hr-HR"/>
        </w:rPr>
        <w:t>imaju licencu</w:t>
      </w:r>
      <w:r w:rsidR="72686584" w:rsidRPr="35D7B47D">
        <w:rPr>
          <w:lang w:val="hr-HR"/>
        </w:rPr>
        <w:t xml:space="preserve"> (potrebno uzeti u obzir odstupanja između broja izdanih licenci i odgovora pružatelja koji </w:t>
      </w:r>
      <w:r w:rsidR="5309F761" w:rsidRPr="35D7B47D">
        <w:rPr>
          <w:lang w:val="hr-HR"/>
        </w:rPr>
        <w:t xml:space="preserve">su </w:t>
      </w:r>
      <w:r w:rsidR="72686584" w:rsidRPr="35D7B47D">
        <w:rPr>
          <w:lang w:val="hr-HR"/>
        </w:rPr>
        <w:t>se izjasni</w:t>
      </w:r>
      <w:r w:rsidR="5309F761" w:rsidRPr="35D7B47D">
        <w:rPr>
          <w:lang w:val="hr-HR"/>
        </w:rPr>
        <w:t>li</w:t>
      </w:r>
      <w:r w:rsidR="72686584" w:rsidRPr="35D7B47D">
        <w:rPr>
          <w:lang w:val="hr-HR"/>
        </w:rPr>
        <w:t xml:space="preserve"> da j</w:t>
      </w:r>
      <w:r w:rsidR="6E93F8BB" w:rsidRPr="35D7B47D">
        <w:rPr>
          <w:lang w:val="hr-HR"/>
        </w:rPr>
        <w:t>e</w:t>
      </w:r>
      <w:r w:rsidR="72686584" w:rsidRPr="35D7B47D">
        <w:rPr>
          <w:lang w:val="hr-HR"/>
        </w:rPr>
        <w:t xml:space="preserve"> posjeduj</w:t>
      </w:r>
      <w:r w:rsidR="5309F761" w:rsidRPr="35D7B47D">
        <w:rPr>
          <w:lang w:val="hr-HR"/>
        </w:rPr>
        <w:t>u</w:t>
      </w:r>
      <w:r w:rsidR="72686584" w:rsidRPr="35D7B47D">
        <w:rPr>
          <w:lang w:val="hr-HR"/>
        </w:rPr>
        <w:t>)</w:t>
      </w:r>
      <w:r w:rsidRPr="35D7B47D">
        <w:rPr>
          <w:lang w:val="hr-HR"/>
        </w:rPr>
        <w:t xml:space="preserve"> te struktura financiranja pojedinih usluga prema ključnim kategorijama (Mreža socijalnih usluga, privatna sredstva, projektno financiranje, proračun države/JLRS te drugo). U drugom dijelu istaknuti su ključni izazovi i potrebe za razvojem u kapacitetima pružatelja prema dodatnom otvorenom pitanju u anketi (Obrazac 3) te održanim fokus</w:t>
      </w:r>
      <w:r w:rsidR="1380A81E" w:rsidRPr="35D7B47D">
        <w:rPr>
          <w:lang w:val="hr-HR"/>
        </w:rPr>
        <w:t>-</w:t>
      </w:r>
      <w:r w:rsidRPr="35D7B47D">
        <w:rPr>
          <w:lang w:val="hr-HR"/>
        </w:rPr>
        <w:t xml:space="preserve">grupama (Obrazac 8). Zaključno, istaknuta su pitanja poticanja izvrsnosti </w:t>
      </w:r>
      <w:r w:rsidR="7BB793B5" w:rsidRPr="35D7B47D">
        <w:rPr>
          <w:lang w:val="hr-HR"/>
        </w:rPr>
        <w:t xml:space="preserve">na </w:t>
      </w:r>
      <w:r w:rsidRPr="35D7B47D">
        <w:rPr>
          <w:lang w:val="hr-HR"/>
        </w:rPr>
        <w:t>primjer</w:t>
      </w:r>
      <w:r w:rsidR="2C8B69E2" w:rsidRPr="35D7B47D">
        <w:rPr>
          <w:lang w:val="hr-HR"/>
        </w:rPr>
        <w:t>ima</w:t>
      </w:r>
      <w:r w:rsidRPr="35D7B47D">
        <w:rPr>
          <w:lang w:val="hr-HR"/>
        </w:rPr>
        <w:t xml:space="preserve"> trenut</w:t>
      </w:r>
      <w:r w:rsidR="6F3F12F0" w:rsidRPr="35D7B47D">
        <w:rPr>
          <w:lang w:val="hr-HR"/>
        </w:rPr>
        <w:t>ač</w:t>
      </w:r>
      <w:r w:rsidRPr="35D7B47D">
        <w:rPr>
          <w:lang w:val="hr-HR"/>
        </w:rPr>
        <w:t xml:space="preserve">nih praksi. </w:t>
      </w:r>
    </w:p>
    <w:p w14:paraId="1BA1BE50" w14:textId="77777777" w:rsidR="00080675" w:rsidRPr="00EE62DA" w:rsidRDefault="00080675" w:rsidP="00FC2E9C">
      <w:pPr>
        <w:spacing w:after="0" w:line="276" w:lineRule="auto"/>
        <w:jc w:val="both"/>
        <w:rPr>
          <w:lang w:val="hr-HR"/>
        </w:rPr>
      </w:pPr>
    </w:p>
    <w:p w14:paraId="270ECF57" w14:textId="77777777" w:rsidR="00080675" w:rsidRPr="00EE62DA" w:rsidRDefault="0EDF8DDE" w:rsidP="00FC2E9C">
      <w:pPr>
        <w:spacing w:line="276" w:lineRule="auto"/>
        <w:jc w:val="both"/>
        <w:rPr>
          <w:b/>
          <w:bCs/>
          <w:lang w:val="hr-HR"/>
        </w:rPr>
      </w:pPr>
      <w:r w:rsidRPr="477080F9">
        <w:rPr>
          <w:b/>
          <w:bCs/>
          <w:lang w:val="hr-HR"/>
        </w:rPr>
        <w:t xml:space="preserve">Djeca s teškoćama </w:t>
      </w:r>
    </w:p>
    <w:p w14:paraId="7E3512FF" w14:textId="7BB7AE94" w:rsidR="00080675" w:rsidRPr="00EE62DA" w:rsidRDefault="416AD61B" w:rsidP="00FC2E9C">
      <w:pPr>
        <w:shd w:val="clear" w:color="auto" w:fill="FFFFFF" w:themeFill="background1"/>
        <w:spacing w:before="60" w:after="60" w:line="276" w:lineRule="auto"/>
        <w:jc w:val="both"/>
        <w:rPr>
          <w:rFonts w:eastAsia="Times New Roman" w:cs="Times New Roman (Body CS)"/>
          <w:kern w:val="22"/>
          <w:lang w:val="hr-HR" w:eastAsia="ja-JP"/>
          <w14:ligatures w14:val="standard"/>
        </w:rPr>
      </w:pPr>
      <w:r w:rsidRPr="477080F9">
        <w:rPr>
          <w:rFonts w:eastAsia="Times New Roman" w:cs="Times New Roman (Body CS)"/>
          <w:kern w:val="22"/>
          <w:lang w:val="hr-HR" w:eastAsia="ja-JP"/>
          <w14:ligatures w14:val="standard"/>
        </w:rPr>
        <w:t xml:space="preserve">U kategoriji Socijalne usluge za DSTUR, na upitnik koji je predvidio lepezu od </w:t>
      </w:r>
      <w:r w:rsidRPr="477080F9">
        <w:rPr>
          <w:rFonts w:eastAsia="Times New Roman" w:cs="Times New Roman (Body CS)"/>
          <w:b/>
          <w:bCs/>
          <w:kern w:val="22"/>
          <w:lang w:val="hr-HR" w:eastAsia="ja-JP"/>
          <w14:ligatures w14:val="standard"/>
        </w:rPr>
        <w:t>10</w:t>
      </w:r>
      <w:r w:rsidRPr="477080F9">
        <w:rPr>
          <w:rFonts w:eastAsia="Times New Roman" w:cs="Times New Roman (Body CS)"/>
          <w:kern w:val="22"/>
          <w:lang w:val="hr-HR" w:eastAsia="ja-JP"/>
          <w14:ligatures w14:val="standard"/>
        </w:rPr>
        <w:t xml:space="preserve"> različitih socijalnih usluga odgovorilo je </w:t>
      </w:r>
      <w:r w:rsidRPr="477080F9">
        <w:rPr>
          <w:rFonts w:eastAsia="Times New Roman" w:cs="Times New Roman (Body CS)"/>
          <w:b/>
          <w:bCs/>
          <w:kern w:val="22"/>
          <w:lang w:val="hr-HR" w:eastAsia="ja-JP"/>
          <w14:ligatures w14:val="standard"/>
        </w:rPr>
        <w:t xml:space="preserve">230 </w:t>
      </w:r>
      <w:r w:rsidRPr="477080F9">
        <w:rPr>
          <w:rFonts w:eastAsia="Times New Roman" w:cs="Times New Roman (Body CS)"/>
          <w:kern w:val="22"/>
          <w:lang w:val="hr-HR" w:eastAsia="ja-JP"/>
          <w14:ligatures w14:val="standard"/>
        </w:rPr>
        <w:t>pružatelja (uključujući i 11 područnih ureda Hrvatskog zavoda za socijalni rad te 149 OŠ i SŠ), a dostavljeni su i podaci HZSR</w:t>
      </w:r>
      <w:r w:rsidR="35D280C4" w:rsidRPr="477080F9">
        <w:rPr>
          <w:rFonts w:eastAsia="Times New Roman" w:cs="Times New Roman (Body CS)"/>
          <w:kern w:val="22"/>
          <w:lang w:val="hr-HR" w:eastAsia="ja-JP"/>
          <w14:ligatures w14:val="standard"/>
        </w:rPr>
        <w:t>-a</w:t>
      </w:r>
      <w:r w:rsidRPr="477080F9">
        <w:rPr>
          <w:rFonts w:eastAsia="Times New Roman" w:cs="Times New Roman (Body CS)"/>
          <w:kern w:val="22"/>
          <w:lang w:val="hr-HR" w:eastAsia="ja-JP"/>
          <w14:ligatures w14:val="standard"/>
        </w:rPr>
        <w:t xml:space="preserve"> (Služba Grada Zagreba, Tim za </w:t>
      </w:r>
      <w:proofErr w:type="spellStart"/>
      <w:r w:rsidRPr="477080F9">
        <w:rPr>
          <w:rFonts w:eastAsia="Times New Roman" w:cs="Times New Roman (Body CS)"/>
          <w:kern w:val="22"/>
          <w:lang w:val="hr-HR" w:eastAsia="ja-JP"/>
          <w14:ligatures w14:val="standard"/>
        </w:rPr>
        <w:t>udomiteljstvo</w:t>
      </w:r>
      <w:proofErr w:type="spellEnd"/>
      <w:r w:rsidRPr="477080F9">
        <w:rPr>
          <w:rFonts w:eastAsia="Times New Roman" w:cs="Times New Roman (Body CS)"/>
          <w:kern w:val="22"/>
          <w:lang w:val="hr-HR" w:eastAsia="ja-JP"/>
          <w14:ligatures w14:val="standard"/>
        </w:rPr>
        <w:t xml:space="preserve">) o udomiteljskim obiteljima u Gradu Zagrebu. Pružatelji prema pravnom obliku prikazani </w:t>
      </w:r>
      <w:r w:rsidR="4B2DAA37" w:rsidRPr="3450C171">
        <w:rPr>
          <w:rFonts w:eastAsia="Times New Roman" w:cs="Times New Roman (Body CS)"/>
          <w:lang w:val="hr-HR" w:eastAsia="ja-JP"/>
        </w:rPr>
        <w:t xml:space="preserve">su </w:t>
      </w:r>
      <w:r w:rsidRPr="477080F9">
        <w:rPr>
          <w:rFonts w:eastAsia="Times New Roman" w:cs="Times New Roman (Body CS)"/>
          <w:kern w:val="22"/>
          <w:lang w:val="hr-HR" w:eastAsia="ja-JP"/>
          <w14:ligatures w14:val="standard"/>
        </w:rPr>
        <w:t>u tablici u nastavku.</w:t>
      </w:r>
    </w:p>
    <w:p w14:paraId="5526AB09" w14:textId="7C3B9931" w:rsidR="00080675" w:rsidRDefault="00080675" w:rsidP="00FC2E9C">
      <w:pPr>
        <w:spacing w:before="60" w:after="60" w:line="276" w:lineRule="auto"/>
        <w:jc w:val="both"/>
        <w:rPr>
          <w:rFonts w:eastAsia="Times New Roman" w:cs="Times New Roman (Body CS)"/>
          <w:kern w:val="22"/>
          <w:sz w:val="21"/>
          <w:szCs w:val="21"/>
          <w:lang w:val="hr-HR" w:eastAsia="ja-JP"/>
          <w14:ligatures w14:val="standard"/>
        </w:rPr>
      </w:pPr>
    </w:p>
    <w:p w14:paraId="43DA4D1A" w14:textId="69A9E108" w:rsidR="00C60E6E" w:rsidRPr="00EE62DA" w:rsidRDefault="00C60E6E" w:rsidP="00FC2E9C">
      <w:pPr>
        <w:spacing w:before="60" w:after="60" w:line="276" w:lineRule="auto"/>
        <w:jc w:val="both"/>
        <w:rPr>
          <w:rFonts w:eastAsia="Times New Roman" w:cs="Times New Roman (Body CS)"/>
          <w:kern w:val="22"/>
          <w:sz w:val="21"/>
          <w:szCs w:val="21"/>
          <w:lang w:val="hr-HR" w:eastAsia="ja-JP"/>
          <w14:ligatures w14:val="standard"/>
        </w:rPr>
      </w:pPr>
    </w:p>
    <w:p w14:paraId="477C4F69" w14:textId="7523CBC2" w:rsidR="00080675" w:rsidRPr="00F05641" w:rsidRDefault="4BB03FDB" w:rsidP="00F05641">
      <w:pPr>
        <w:pStyle w:val="Caption"/>
        <w:rPr>
          <w:rFonts w:eastAsia="Times New Roman" w:cs="Times New Roman (Body CS)"/>
          <w:kern w:val="22"/>
          <w:sz w:val="20"/>
          <w:szCs w:val="20"/>
          <w:lang w:val="hr-HR" w:eastAsia="ja-JP"/>
          <w14:ligatures w14:val="standard"/>
        </w:rPr>
      </w:pPr>
      <w:bookmarkStart w:id="45" w:name="_Toc190692787"/>
      <w:r w:rsidRPr="008535DE">
        <w:rPr>
          <w:sz w:val="20"/>
          <w:szCs w:val="20"/>
          <w:lang w:val="pl-PL"/>
        </w:rPr>
        <w:t xml:space="preserve">Tablica </w:t>
      </w:r>
      <w:r w:rsidR="00F05641" w:rsidRPr="00F05641">
        <w:rPr>
          <w:sz w:val="20"/>
          <w:szCs w:val="20"/>
        </w:rPr>
        <w:fldChar w:fldCharType="begin"/>
      </w:r>
      <w:r w:rsidR="00F05641" w:rsidRPr="008535DE">
        <w:rPr>
          <w:sz w:val="20"/>
          <w:szCs w:val="20"/>
          <w:lang w:val="pl-PL"/>
        </w:rPr>
        <w:instrText xml:space="preserve"> SEQ Tablica \* ARABIC </w:instrText>
      </w:r>
      <w:r w:rsidR="00F05641" w:rsidRPr="00F05641">
        <w:rPr>
          <w:sz w:val="20"/>
          <w:szCs w:val="20"/>
        </w:rPr>
        <w:fldChar w:fldCharType="separate"/>
      </w:r>
      <w:r w:rsidR="00E10483">
        <w:rPr>
          <w:noProof/>
          <w:sz w:val="20"/>
          <w:szCs w:val="20"/>
          <w:lang w:val="pl-PL"/>
        </w:rPr>
        <w:t>16</w:t>
      </w:r>
      <w:r w:rsidR="00F05641" w:rsidRPr="00F05641">
        <w:rPr>
          <w:sz w:val="20"/>
          <w:szCs w:val="20"/>
        </w:rPr>
        <w:fldChar w:fldCharType="end"/>
      </w:r>
      <w:r w:rsidR="31375607" w:rsidRPr="00F05641">
        <w:rPr>
          <w:rFonts w:eastAsia="Times New Roman" w:cs="Times New Roman (Body CS)"/>
          <w:kern w:val="22"/>
          <w:sz w:val="20"/>
          <w:szCs w:val="20"/>
          <w:lang w:val="hr-HR" w:eastAsia="ja-JP"/>
          <w14:ligatures w14:val="standard"/>
        </w:rPr>
        <w:t>.</w:t>
      </w:r>
      <w:r w:rsidRPr="00F05641">
        <w:rPr>
          <w:rFonts w:eastAsia="Times New Roman" w:cs="Times New Roman (Body CS)"/>
          <w:kern w:val="22"/>
          <w:sz w:val="20"/>
          <w:szCs w:val="20"/>
          <w:lang w:val="hr-HR" w:eastAsia="ja-JP"/>
          <w14:ligatures w14:val="standard"/>
        </w:rPr>
        <w:t xml:space="preserve"> </w:t>
      </w:r>
      <w:bookmarkStart w:id="46" w:name="_Hlk190692600"/>
      <w:r w:rsidRPr="00F05641">
        <w:rPr>
          <w:rFonts w:eastAsia="Times New Roman" w:cs="Times New Roman (Body CS)"/>
          <w:kern w:val="22"/>
          <w:sz w:val="20"/>
          <w:szCs w:val="20"/>
          <w:lang w:val="hr-HR" w:eastAsia="ja-JP"/>
          <w14:ligatures w14:val="standard"/>
        </w:rPr>
        <w:t>Struktura pružatelja usluga za djecu s teškoćama koji su odgovorili na anketu</w:t>
      </w:r>
      <w:bookmarkEnd w:id="45"/>
      <w:r w:rsidRPr="00F05641">
        <w:rPr>
          <w:rFonts w:eastAsia="Times New Roman" w:cs="Times New Roman (Body CS)"/>
          <w:kern w:val="22"/>
          <w:sz w:val="20"/>
          <w:szCs w:val="20"/>
          <w:lang w:val="hr-HR" w:eastAsia="ja-JP"/>
          <w14:ligatures w14:val="standard"/>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9"/>
        <w:gridCol w:w="2133"/>
      </w:tblGrid>
      <w:tr w:rsidR="00080675" w:rsidRPr="00EE62DA" w14:paraId="62196ED8" w14:textId="77777777" w:rsidTr="35D7B47D">
        <w:trPr>
          <w:trHeight w:val="680"/>
        </w:trPr>
        <w:tc>
          <w:tcPr>
            <w:tcW w:w="0" w:type="auto"/>
            <w:shd w:val="clear" w:color="auto" w:fill="E7E6E6" w:themeFill="background2"/>
            <w:vAlign w:val="center"/>
            <w:hideMark/>
          </w:tcPr>
          <w:bookmarkEnd w:id="46"/>
          <w:p w14:paraId="06FF5281" w14:textId="77777777" w:rsidR="00080675" w:rsidRPr="00EE62DA" w:rsidRDefault="0EDF8DDE" w:rsidP="00FC2E9C">
            <w:pPr>
              <w:spacing w:after="0" w:line="276" w:lineRule="auto"/>
              <w:jc w:val="center"/>
              <w:rPr>
                <w:rFonts w:eastAsia="Times New Roman" w:cs="Calibri"/>
                <w:b/>
                <w:bCs/>
                <w:color w:val="000000"/>
                <w:lang w:val="hr-HR" w:eastAsia="hr-HR" w:bidi="he-IL"/>
              </w:rPr>
            </w:pPr>
            <w:r w:rsidRPr="477080F9">
              <w:rPr>
                <w:rFonts w:eastAsia="Times New Roman" w:cs="Calibri"/>
                <w:b/>
                <w:bCs/>
                <w:color w:val="000000" w:themeColor="text1"/>
                <w:lang w:val="hr-HR" w:eastAsia="hr-HR" w:bidi="he-IL"/>
              </w:rPr>
              <w:t>TIP PRUŽATELJA USLUGA</w:t>
            </w:r>
          </w:p>
        </w:tc>
        <w:tc>
          <w:tcPr>
            <w:tcW w:w="0" w:type="auto"/>
            <w:shd w:val="clear" w:color="auto" w:fill="E7E6E6" w:themeFill="background2"/>
            <w:vAlign w:val="center"/>
            <w:hideMark/>
          </w:tcPr>
          <w:p w14:paraId="0C0CCCCC" w14:textId="77777777" w:rsidR="00080675" w:rsidRPr="00EE62DA" w:rsidRDefault="0EDF8DDE" w:rsidP="00FC2E9C">
            <w:pPr>
              <w:spacing w:after="0" w:line="276" w:lineRule="auto"/>
              <w:jc w:val="center"/>
              <w:rPr>
                <w:rFonts w:eastAsia="Times New Roman" w:cs="Calibri"/>
                <w:b/>
                <w:bCs/>
                <w:color w:val="000000"/>
                <w:lang w:val="hr-HR" w:eastAsia="hr-HR" w:bidi="he-IL"/>
              </w:rPr>
            </w:pPr>
            <w:r w:rsidRPr="477080F9">
              <w:rPr>
                <w:rFonts w:eastAsia="Times New Roman" w:cs="Calibri"/>
                <w:b/>
                <w:bCs/>
                <w:color w:val="000000" w:themeColor="text1"/>
                <w:lang w:val="hr-HR" w:eastAsia="hr-HR" w:bidi="he-IL"/>
              </w:rPr>
              <w:t>BROJ PRUŽATELJA</w:t>
            </w:r>
          </w:p>
        </w:tc>
      </w:tr>
      <w:tr w:rsidR="00080675" w:rsidRPr="00EE62DA" w14:paraId="534EC76B" w14:textId="77777777" w:rsidTr="35D7B47D">
        <w:trPr>
          <w:trHeight w:val="340"/>
        </w:trPr>
        <w:tc>
          <w:tcPr>
            <w:tcW w:w="0" w:type="auto"/>
            <w:shd w:val="clear" w:color="auto" w:fill="auto"/>
            <w:vAlign w:val="bottom"/>
            <w:hideMark/>
          </w:tcPr>
          <w:p w14:paraId="04BE5247" w14:textId="77777777" w:rsidR="00080675" w:rsidRPr="00EE62DA" w:rsidRDefault="4E534779"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Javna ustanova</w:t>
            </w:r>
            <w:r w:rsidR="00080675" w:rsidRPr="477080F9">
              <w:rPr>
                <w:rFonts w:eastAsia="Times New Roman" w:cs="Calibri"/>
                <w:kern w:val="22"/>
                <w:vertAlign w:val="superscript"/>
                <w:lang w:val="hr-HR" w:eastAsia="ja-JP"/>
                <w14:ligatures w14:val="standard"/>
              </w:rPr>
              <w:footnoteReference w:id="24"/>
            </w:r>
          </w:p>
        </w:tc>
        <w:tc>
          <w:tcPr>
            <w:tcW w:w="0" w:type="auto"/>
            <w:shd w:val="clear" w:color="auto" w:fill="auto"/>
            <w:noWrap/>
            <w:vAlign w:val="bottom"/>
            <w:hideMark/>
          </w:tcPr>
          <w:p w14:paraId="1467204C"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kern w:val="22"/>
                <w:lang w:val="hr-HR" w:eastAsia="ja-JP"/>
                <w14:ligatures w14:val="standard"/>
              </w:rPr>
              <w:t>175</w:t>
            </w:r>
          </w:p>
        </w:tc>
      </w:tr>
      <w:tr w:rsidR="00080675" w:rsidRPr="00EE62DA" w14:paraId="33DE4B3C" w14:textId="77777777" w:rsidTr="35D7B47D">
        <w:trPr>
          <w:trHeight w:val="340"/>
        </w:trPr>
        <w:tc>
          <w:tcPr>
            <w:tcW w:w="0" w:type="auto"/>
            <w:shd w:val="clear" w:color="auto" w:fill="auto"/>
            <w:vAlign w:val="bottom"/>
            <w:hideMark/>
          </w:tcPr>
          <w:p w14:paraId="10453C79" w14:textId="31EA450C" w:rsidR="00080675" w:rsidRPr="00EE62DA" w:rsidRDefault="4E534779"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Fizička osoba</w:t>
            </w:r>
            <w:r w:rsidR="69FB2D5D" w:rsidRPr="477080F9">
              <w:rPr>
                <w:rFonts w:eastAsia="Times New Roman" w:cs="Calibri"/>
                <w:kern w:val="22"/>
                <w:lang w:val="hr-HR" w:eastAsia="ja-JP"/>
                <w14:ligatures w14:val="standard"/>
              </w:rPr>
              <w:t xml:space="preserve"> </w:t>
            </w:r>
            <w:r w:rsidRPr="477080F9">
              <w:rPr>
                <w:rFonts w:eastAsia="Times New Roman" w:cs="Calibri"/>
                <w:kern w:val="22"/>
                <w:lang w:val="hr-HR" w:eastAsia="ja-JP"/>
                <w14:ligatures w14:val="standard"/>
              </w:rPr>
              <w:t>/ privatni pružatelj</w:t>
            </w:r>
            <w:r w:rsidR="00080675" w:rsidRPr="477080F9">
              <w:rPr>
                <w:rFonts w:eastAsia="Times New Roman" w:cs="Calibri"/>
                <w:kern w:val="22"/>
                <w:vertAlign w:val="superscript"/>
                <w:lang w:val="hr-HR" w:eastAsia="ja-JP"/>
                <w14:ligatures w14:val="standard"/>
              </w:rPr>
              <w:footnoteReference w:id="25"/>
            </w:r>
          </w:p>
        </w:tc>
        <w:tc>
          <w:tcPr>
            <w:tcW w:w="0" w:type="auto"/>
            <w:shd w:val="clear" w:color="auto" w:fill="auto"/>
            <w:noWrap/>
            <w:vAlign w:val="bottom"/>
            <w:hideMark/>
          </w:tcPr>
          <w:p w14:paraId="4B2DB750"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kern w:val="22"/>
                <w:lang w:val="hr-HR" w:eastAsia="ja-JP"/>
                <w14:ligatures w14:val="standard"/>
              </w:rPr>
              <w:t>14</w:t>
            </w:r>
          </w:p>
        </w:tc>
      </w:tr>
      <w:tr w:rsidR="00080675" w:rsidRPr="00EE62DA" w14:paraId="395E6B11" w14:textId="77777777" w:rsidTr="35D7B47D">
        <w:trPr>
          <w:trHeight w:val="340"/>
        </w:trPr>
        <w:tc>
          <w:tcPr>
            <w:tcW w:w="0" w:type="auto"/>
            <w:shd w:val="clear" w:color="auto" w:fill="auto"/>
            <w:vAlign w:val="bottom"/>
            <w:hideMark/>
          </w:tcPr>
          <w:p w14:paraId="71F90819" w14:textId="77777777" w:rsidR="00080675" w:rsidRPr="00EE62DA" w:rsidRDefault="0EDF8DDE"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Organizacija civilnog društva</w:t>
            </w:r>
          </w:p>
        </w:tc>
        <w:tc>
          <w:tcPr>
            <w:tcW w:w="0" w:type="auto"/>
            <w:shd w:val="clear" w:color="auto" w:fill="auto"/>
            <w:noWrap/>
            <w:vAlign w:val="bottom"/>
            <w:hideMark/>
          </w:tcPr>
          <w:p w14:paraId="79B895F9"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kern w:val="22"/>
                <w:lang w:val="hr-HR" w:eastAsia="ja-JP"/>
                <w14:ligatures w14:val="standard"/>
              </w:rPr>
              <w:t>39</w:t>
            </w:r>
          </w:p>
        </w:tc>
      </w:tr>
      <w:tr w:rsidR="00080675" w:rsidRPr="00EE62DA" w14:paraId="2427541A" w14:textId="77777777" w:rsidTr="35D7B47D">
        <w:trPr>
          <w:trHeight w:val="340"/>
        </w:trPr>
        <w:tc>
          <w:tcPr>
            <w:tcW w:w="0" w:type="auto"/>
            <w:shd w:val="clear" w:color="auto" w:fill="auto"/>
            <w:vAlign w:val="bottom"/>
            <w:hideMark/>
          </w:tcPr>
          <w:p w14:paraId="763E3D85" w14:textId="77777777" w:rsidR="00080675" w:rsidRPr="00EE62DA" w:rsidRDefault="0EDF8DDE"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Vjerska zajednica</w:t>
            </w:r>
          </w:p>
        </w:tc>
        <w:tc>
          <w:tcPr>
            <w:tcW w:w="0" w:type="auto"/>
            <w:shd w:val="clear" w:color="auto" w:fill="auto"/>
            <w:noWrap/>
            <w:vAlign w:val="bottom"/>
            <w:hideMark/>
          </w:tcPr>
          <w:p w14:paraId="4CCB090F"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kern w:val="22"/>
                <w:lang w:val="hr-HR" w:eastAsia="ja-JP"/>
                <w14:ligatures w14:val="standard"/>
              </w:rPr>
              <w:t>2</w:t>
            </w:r>
          </w:p>
        </w:tc>
      </w:tr>
      <w:tr w:rsidR="00080675" w:rsidRPr="00EE62DA" w14:paraId="3B0F4778" w14:textId="77777777" w:rsidTr="35D7B47D">
        <w:trPr>
          <w:trHeight w:val="340"/>
        </w:trPr>
        <w:tc>
          <w:tcPr>
            <w:tcW w:w="0" w:type="auto"/>
            <w:shd w:val="clear" w:color="auto" w:fill="auto"/>
            <w:vAlign w:val="bottom"/>
          </w:tcPr>
          <w:p w14:paraId="13D22025" w14:textId="77777777" w:rsidR="00080675" w:rsidRPr="00EE62DA" w:rsidRDefault="0EDF8DDE" w:rsidP="00FC2E9C">
            <w:pPr>
              <w:spacing w:after="0" w:line="276" w:lineRule="auto"/>
              <w:rPr>
                <w:rFonts w:eastAsia="Times New Roman" w:cs="Calibri"/>
                <w:b/>
                <w:bCs/>
                <w:color w:val="000000"/>
                <w:kern w:val="22"/>
                <w:lang w:val="hr-HR" w:eastAsia="ja-JP"/>
                <w14:ligatures w14:val="standard"/>
              </w:rPr>
            </w:pPr>
            <w:r w:rsidRPr="477080F9">
              <w:rPr>
                <w:rFonts w:eastAsia="Times New Roman" w:cs="Calibri"/>
                <w:b/>
                <w:bCs/>
                <w:color w:val="000000"/>
                <w:kern w:val="22"/>
                <w:lang w:val="hr-HR" w:eastAsia="ja-JP"/>
                <w14:ligatures w14:val="standard"/>
              </w:rPr>
              <w:t>UKUPNO</w:t>
            </w:r>
          </w:p>
        </w:tc>
        <w:tc>
          <w:tcPr>
            <w:tcW w:w="0" w:type="auto"/>
            <w:shd w:val="clear" w:color="auto" w:fill="auto"/>
            <w:noWrap/>
            <w:vAlign w:val="bottom"/>
          </w:tcPr>
          <w:p w14:paraId="7F27F5D7" w14:textId="77777777" w:rsidR="00080675" w:rsidRPr="00EE62DA" w:rsidRDefault="0EDF8DDE" w:rsidP="00FC2E9C">
            <w:pPr>
              <w:spacing w:after="0" w:line="276" w:lineRule="auto"/>
              <w:jc w:val="center"/>
              <w:rPr>
                <w:rFonts w:eastAsia="Times New Roman" w:cs="Calibri"/>
                <w:b/>
                <w:bCs/>
                <w:color w:val="000000"/>
                <w:kern w:val="22"/>
                <w:lang w:val="hr-HR" w:eastAsia="ja-JP"/>
                <w14:ligatures w14:val="standard"/>
              </w:rPr>
            </w:pPr>
            <w:r w:rsidRPr="477080F9">
              <w:rPr>
                <w:rFonts w:eastAsia="Times New Roman" w:cs="Calibri"/>
                <w:b/>
                <w:bCs/>
                <w:color w:val="000000"/>
                <w:kern w:val="22"/>
                <w:lang w:val="hr-HR" w:eastAsia="ja-JP"/>
                <w14:ligatures w14:val="standard"/>
              </w:rPr>
              <w:t>230</w:t>
            </w:r>
          </w:p>
        </w:tc>
      </w:tr>
    </w:tbl>
    <w:p w14:paraId="5435A4ED" w14:textId="77777777" w:rsidR="00080675" w:rsidRPr="00EE62DA" w:rsidRDefault="00080675" w:rsidP="00FC2E9C">
      <w:pPr>
        <w:spacing w:line="276" w:lineRule="auto"/>
        <w:jc w:val="both"/>
        <w:rPr>
          <w:lang w:val="hr-HR"/>
        </w:rPr>
      </w:pPr>
    </w:p>
    <w:p w14:paraId="29050C3D" w14:textId="58B9DE49" w:rsidR="00080675" w:rsidRPr="00EE62DA" w:rsidRDefault="0EDF8DDE" w:rsidP="00FC2E9C">
      <w:pPr>
        <w:spacing w:line="276" w:lineRule="auto"/>
        <w:jc w:val="both"/>
        <w:rPr>
          <w:lang w:val="hr-HR"/>
        </w:rPr>
      </w:pPr>
      <w:r w:rsidRPr="477080F9">
        <w:rPr>
          <w:lang w:val="hr-HR"/>
        </w:rPr>
        <w:t xml:space="preserve">Tablica u nastavku predstavlja broj pružatelja socijalnih usluga, kao i strukturu financiranja prema ključnim kategorijama. </w:t>
      </w:r>
    </w:p>
    <w:p w14:paraId="341B3624" w14:textId="77777777" w:rsidR="00316B8C" w:rsidRPr="00EE62DA" w:rsidRDefault="00316B8C" w:rsidP="00FC2E9C">
      <w:pPr>
        <w:spacing w:line="276" w:lineRule="auto"/>
        <w:jc w:val="both"/>
        <w:rPr>
          <w:sz w:val="21"/>
          <w:szCs w:val="21"/>
          <w:lang w:val="hr-HR"/>
        </w:rPr>
      </w:pPr>
      <w:r w:rsidRPr="477080F9">
        <w:rPr>
          <w:sz w:val="21"/>
          <w:szCs w:val="21"/>
          <w:lang w:val="hr-HR"/>
        </w:rPr>
        <w:br w:type="page"/>
      </w:r>
    </w:p>
    <w:p w14:paraId="41B34877" w14:textId="2A43F70E" w:rsidR="00080675" w:rsidRPr="00F05641" w:rsidRDefault="4BB03FDB" w:rsidP="00F05641">
      <w:pPr>
        <w:pStyle w:val="Caption"/>
        <w:rPr>
          <w:sz w:val="20"/>
          <w:szCs w:val="20"/>
          <w:lang w:val="hr-HR"/>
        </w:rPr>
      </w:pPr>
      <w:bookmarkStart w:id="47" w:name="_Toc190692788"/>
      <w:r w:rsidRPr="35D7B47D">
        <w:rPr>
          <w:sz w:val="20"/>
          <w:szCs w:val="20"/>
          <w:lang w:val="pl-PL"/>
        </w:rPr>
        <w:lastRenderedPageBreak/>
        <w:t xml:space="preserve">Tablica </w:t>
      </w:r>
      <w:r w:rsidR="33044313" w:rsidRPr="35D7B47D">
        <w:rPr>
          <w:sz w:val="20"/>
          <w:szCs w:val="20"/>
        </w:rPr>
        <w:fldChar w:fldCharType="begin"/>
      </w:r>
      <w:r w:rsidR="33044313" w:rsidRPr="35D7B47D">
        <w:rPr>
          <w:sz w:val="20"/>
          <w:szCs w:val="20"/>
          <w:lang w:val="pl-PL"/>
        </w:rPr>
        <w:instrText xml:space="preserve"> SEQ Tablica \* ARABIC </w:instrText>
      </w:r>
      <w:r w:rsidR="33044313" w:rsidRPr="35D7B47D">
        <w:rPr>
          <w:sz w:val="20"/>
          <w:szCs w:val="20"/>
        </w:rPr>
        <w:fldChar w:fldCharType="separate"/>
      </w:r>
      <w:r w:rsidR="00E10483">
        <w:rPr>
          <w:noProof/>
          <w:sz w:val="20"/>
          <w:szCs w:val="20"/>
          <w:lang w:val="pl-PL"/>
        </w:rPr>
        <w:t>17</w:t>
      </w:r>
      <w:r w:rsidR="33044313" w:rsidRPr="35D7B47D">
        <w:rPr>
          <w:sz w:val="20"/>
          <w:szCs w:val="20"/>
        </w:rPr>
        <w:fldChar w:fldCharType="end"/>
      </w:r>
      <w:r w:rsidR="379FE6FE" w:rsidRPr="35D7B47D">
        <w:rPr>
          <w:sz w:val="20"/>
          <w:szCs w:val="20"/>
          <w:lang w:val="pl-PL"/>
        </w:rPr>
        <w:t>.</w:t>
      </w:r>
      <w:r w:rsidRPr="35D7B47D">
        <w:rPr>
          <w:sz w:val="20"/>
          <w:szCs w:val="20"/>
          <w:lang w:val="pl-PL"/>
        </w:rPr>
        <w:t xml:space="preserve"> </w:t>
      </w:r>
      <w:bookmarkStart w:id="48" w:name="_Hlk190691974"/>
      <w:r w:rsidRPr="35D7B47D">
        <w:rPr>
          <w:sz w:val="20"/>
          <w:szCs w:val="20"/>
          <w:lang w:val="hr-HR"/>
        </w:rPr>
        <w:t>Broj pružatelja, udio licenciranih pružatelja i struktura financiranja za usluge za djecu s teškoćama</w:t>
      </w:r>
      <w:bookmarkEnd w:id="47"/>
      <w:r w:rsidRPr="35D7B47D">
        <w:rPr>
          <w:sz w:val="20"/>
          <w:szCs w:val="20"/>
          <w:lang w:val="hr-HR"/>
        </w:rPr>
        <w:t xml:space="preserve"> </w:t>
      </w:r>
      <w:bookmarkEnd w:id="48"/>
    </w:p>
    <w:tbl>
      <w:tblPr>
        <w:tblW w:w="82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946"/>
        <w:gridCol w:w="1006"/>
        <w:gridCol w:w="1118"/>
        <w:gridCol w:w="954"/>
        <w:gridCol w:w="848"/>
        <w:gridCol w:w="953"/>
        <w:gridCol w:w="1038"/>
        <w:gridCol w:w="685"/>
        <w:gridCol w:w="783"/>
      </w:tblGrid>
      <w:tr w:rsidR="00080675" w:rsidRPr="00EE62DA" w14:paraId="673CAE27" w14:textId="77777777" w:rsidTr="35D7B47D">
        <w:trPr>
          <w:trHeight w:val="190"/>
        </w:trPr>
        <w:tc>
          <w:tcPr>
            <w:tcW w:w="3594" w:type="dxa"/>
            <w:gridSpan w:val="4"/>
            <w:shd w:val="clear" w:color="auto" w:fill="auto"/>
            <w:noWrap/>
            <w:vAlign w:val="bottom"/>
            <w:hideMark/>
          </w:tcPr>
          <w:p w14:paraId="15EFE1F0" w14:textId="77777777" w:rsidR="00080675" w:rsidRPr="00EE62DA" w:rsidRDefault="0EDF8DDE" w:rsidP="00FC2E9C">
            <w:pPr>
              <w:spacing w:after="0" w:line="276" w:lineRule="auto"/>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 </w:t>
            </w:r>
          </w:p>
        </w:tc>
        <w:tc>
          <w:tcPr>
            <w:tcW w:w="4696" w:type="dxa"/>
            <w:gridSpan w:val="6"/>
            <w:shd w:val="clear" w:color="auto" w:fill="FBE4D5" w:themeFill="accent2" w:themeFillTint="33"/>
            <w:noWrap/>
            <w:vAlign w:val="bottom"/>
            <w:hideMark/>
          </w:tcPr>
          <w:p w14:paraId="2EBB6C76" w14:textId="77777777" w:rsidR="00080675" w:rsidRPr="00EE62DA" w:rsidRDefault="0EDF8DDE" w:rsidP="00FC2E9C">
            <w:pPr>
              <w:spacing w:after="0" w:line="276" w:lineRule="auto"/>
              <w:jc w:val="center"/>
              <w:rPr>
                <w:rFonts w:eastAsia="Times New Roman" w:cs="Calibri"/>
                <w:b/>
                <w:bCs/>
                <w:color w:val="000000"/>
                <w:sz w:val="13"/>
                <w:szCs w:val="13"/>
                <w:lang w:val="hr-HR" w:eastAsia="en-GB"/>
              </w:rPr>
            </w:pPr>
            <w:r w:rsidRPr="477080F9">
              <w:rPr>
                <w:rFonts w:eastAsia="Times New Roman" w:cs="Calibri"/>
                <w:b/>
                <w:bCs/>
                <w:color w:val="000000" w:themeColor="text1"/>
                <w:sz w:val="13"/>
                <w:szCs w:val="13"/>
                <w:lang w:val="hr-HR" w:eastAsia="en-GB"/>
              </w:rPr>
              <w:t>IZVOR FINANCIRANJA</w:t>
            </w:r>
          </w:p>
        </w:tc>
      </w:tr>
      <w:tr w:rsidR="00080675" w:rsidRPr="00EE62DA" w14:paraId="1D4DC6EC" w14:textId="77777777" w:rsidTr="35D7B47D">
        <w:trPr>
          <w:trHeight w:val="800"/>
        </w:trPr>
        <w:tc>
          <w:tcPr>
            <w:tcW w:w="891" w:type="dxa"/>
            <w:shd w:val="clear" w:color="auto" w:fill="auto"/>
            <w:vAlign w:val="center"/>
            <w:hideMark/>
          </w:tcPr>
          <w:p w14:paraId="1DF1EC5B" w14:textId="75812532" w:rsidR="00080675" w:rsidRPr="00EE62DA" w:rsidRDefault="416AD61B" w:rsidP="00FC2E9C">
            <w:pPr>
              <w:spacing w:after="0" w:line="276" w:lineRule="auto"/>
              <w:jc w:val="center"/>
              <w:rPr>
                <w:rFonts w:eastAsia="Times New Roman" w:cs="Calibri"/>
                <w:b/>
                <w:bCs/>
                <w:sz w:val="13"/>
                <w:szCs w:val="13"/>
                <w:lang w:val="hr-HR" w:eastAsia="en-GB"/>
              </w:rPr>
            </w:pPr>
            <w:r w:rsidRPr="35D7B47D">
              <w:rPr>
                <w:rFonts w:eastAsia="Times New Roman" w:cs="Calibri"/>
                <w:b/>
                <w:bCs/>
                <w:sz w:val="13"/>
                <w:szCs w:val="13"/>
                <w:lang w:val="hr-HR" w:eastAsia="en-GB"/>
              </w:rPr>
              <w:t>KATEGORI</w:t>
            </w:r>
            <w:r w:rsidR="5143610C" w:rsidRPr="35D7B47D">
              <w:rPr>
                <w:rFonts w:eastAsia="Times New Roman" w:cs="Calibri"/>
                <w:b/>
                <w:bCs/>
                <w:sz w:val="13"/>
                <w:szCs w:val="13"/>
                <w:lang w:val="hr-HR" w:eastAsia="en-GB"/>
              </w:rPr>
              <w:t>J</w:t>
            </w:r>
            <w:r w:rsidRPr="35D7B47D">
              <w:rPr>
                <w:rFonts w:eastAsia="Times New Roman" w:cs="Calibri"/>
                <w:b/>
                <w:bCs/>
                <w:sz w:val="13"/>
                <w:szCs w:val="13"/>
                <w:lang w:val="hr-HR" w:eastAsia="en-GB"/>
              </w:rPr>
              <w:t>A USLUGE</w:t>
            </w:r>
          </w:p>
        </w:tc>
        <w:tc>
          <w:tcPr>
            <w:tcW w:w="943" w:type="dxa"/>
            <w:shd w:val="clear" w:color="auto" w:fill="auto"/>
            <w:vAlign w:val="center"/>
            <w:hideMark/>
          </w:tcPr>
          <w:p w14:paraId="65051EE5" w14:textId="77777777" w:rsidR="00080675" w:rsidRPr="00EE62DA" w:rsidRDefault="0EDF8DDE" w:rsidP="00FC2E9C">
            <w:pPr>
              <w:spacing w:after="0" w:line="276" w:lineRule="auto"/>
              <w:jc w:val="center"/>
              <w:rPr>
                <w:rFonts w:eastAsia="Times New Roman" w:cs="Calibri"/>
                <w:b/>
                <w:bCs/>
                <w:sz w:val="13"/>
                <w:szCs w:val="13"/>
                <w:lang w:val="hr-HR" w:eastAsia="en-GB"/>
              </w:rPr>
            </w:pPr>
            <w:r w:rsidRPr="477080F9">
              <w:rPr>
                <w:rFonts w:eastAsia="Times New Roman" w:cs="Calibri"/>
                <w:b/>
                <w:bCs/>
                <w:sz w:val="13"/>
                <w:szCs w:val="13"/>
                <w:lang w:val="hr-HR" w:eastAsia="en-GB"/>
              </w:rPr>
              <w:t xml:space="preserve">NAZIV USLUGE </w:t>
            </w:r>
          </w:p>
        </w:tc>
        <w:tc>
          <w:tcPr>
            <w:tcW w:w="837" w:type="dxa"/>
            <w:shd w:val="clear" w:color="auto" w:fill="auto"/>
            <w:vAlign w:val="center"/>
            <w:hideMark/>
          </w:tcPr>
          <w:p w14:paraId="107F2E1B" w14:textId="77777777" w:rsidR="00080675" w:rsidRPr="00EE62DA" w:rsidRDefault="0EDF8DDE" w:rsidP="00FC2E9C">
            <w:pPr>
              <w:spacing w:after="0" w:line="276" w:lineRule="auto"/>
              <w:jc w:val="center"/>
              <w:rPr>
                <w:rFonts w:eastAsia="Times New Roman" w:cs="Calibri"/>
                <w:b/>
                <w:bCs/>
                <w:color w:val="000000"/>
                <w:sz w:val="13"/>
                <w:szCs w:val="13"/>
                <w:lang w:val="hr-HR" w:eastAsia="en-GB"/>
              </w:rPr>
            </w:pPr>
            <w:r w:rsidRPr="477080F9">
              <w:rPr>
                <w:rFonts w:eastAsia="Times New Roman" w:cs="Calibri"/>
                <w:b/>
                <w:bCs/>
                <w:color w:val="000000" w:themeColor="text1"/>
                <w:sz w:val="13"/>
                <w:szCs w:val="13"/>
                <w:lang w:val="hr-HR" w:eastAsia="en-GB"/>
              </w:rPr>
              <w:t xml:space="preserve">BROJ PRUŽATELJA (zajedno s PU HZSR) </w:t>
            </w:r>
          </w:p>
        </w:tc>
        <w:tc>
          <w:tcPr>
            <w:tcW w:w="923" w:type="dxa"/>
            <w:shd w:val="clear" w:color="auto" w:fill="D9E1F2"/>
            <w:vAlign w:val="center"/>
            <w:hideMark/>
          </w:tcPr>
          <w:p w14:paraId="1D9EC1C8" w14:textId="77777777" w:rsidR="009B7911" w:rsidRDefault="009B7911" w:rsidP="00FC2E9C">
            <w:pPr>
              <w:spacing w:after="0" w:line="276" w:lineRule="auto"/>
              <w:jc w:val="center"/>
              <w:rPr>
                <w:rFonts w:eastAsia="Times New Roman" w:cs="Calibri"/>
                <w:b/>
                <w:bCs/>
                <w:sz w:val="13"/>
                <w:szCs w:val="13"/>
                <w:lang w:val="hr-HR" w:eastAsia="en-GB"/>
              </w:rPr>
            </w:pPr>
            <w:r>
              <w:rPr>
                <w:rFonts w:eastAsia="Times New Roman" w:cs="Calibri"/>
                <w:b/>
                <w:bCs/>
                <w:sz w:val="13"/>
                <w:szCs w:val="13"/>
                <w:lang w:val="hr-HR" w:eastAsia="en-GB"/>
              </w:rPr>
              <w:t xml:space="preserve">UDIO </w:t>
            </w:r>
          </w:p>
          <w:p w14:paraId="7A187F65" w14:textId="0AC40920" w:rsidR="00080675" w:rsidRPr="00EE62DA" w:rsidRDefault="0EDF8DDE" w:rsidP="00FC2E9C">
            <w:pPr>
              <w:spacing w:after="0" w:line="276" w:lineRule="auto"/>
              <w:jc w:val="center"/>
              <w:rPr>
                <w:rFonts w:eastAsia="Times New Roman" w:cs="Calibri"/>
                <w:b/>
                <w:bCs/>
                <w:sz w:val="13"/>
                <w:szCs w:val="13"/>
                <w:lang w:val="hr-HR" w:eastAsia="en-GB"/>
              </w:rPr>
            </w:pPr>
            <w:r w:rsidRPr="477080F9">
              <w:rPr>
                <w:rFonts w:eastAsia="Times New Roman" w:cs="Calibri"/>
                <w:b/>
                <w:bCs/>
                <w:sz w:val="13"/>
                <w:szCs w:val="13"/>
                <w:lang w:val="hr-HR" w:eastAsia="en-GB"/>
              </w:rPr>
              <w:t xml:space="preserve">LICENCIRANIH PRUŽATELJA </w:t>
            </w:r>
          </w:p>
        </w:tc>
        <w:tc>
          <w:tcPr>
            <w:tcW w:w="800" w:type="dxa"/>
            <w:shd w:val="clear" w:color="auto" w:fill="FCE4D6"/>
            <w:vAlign w:val="center"/>
            <w:hideMark/>
          </w:tcPr>
          <w:p w14:paraId="18DC51BC" w14:textId="77777777" w:rsidR="00080675" w:rsidRPr="00EE62DA" w:rsidRDefault="0EDF8DDE" w:rsidP="00FC2E9C">
            <w:pPr>
              <w:spacing w:after="0" w:line="276" w:lineRule="auto"/>
              <w:jc w:val="center"/>
              <w:rPr>
                <w:rFonts w:eastAsia="Times New Roman" w:cs="Calibri"/>
                <w:b/>
                <w:bCs/>
                <w:sz w:val="13"/>
                <w:szCs w:val="13"/>
                <w:lang w:val="hr-HR" w:eastAsia="en-GB"/>
              </w:rPr>
            </w:pPr>
            <w:r w:rsidRPr="477080F9">
              <w:rPr>
                <w:rFonts w:eastAsia="Times New Roman" w:cs="Calibri"/>
                <w:b/>
                <w:bCs/>
                <w:sz w:val="13"/>
                <w:szCs w:val="13"/>
                <w:lang w:val="hr-HR" w:eastAsia="en-GB"/>
              </w:rPr>
              <w:t>MREŽA SOCIJALNIH USLUGA</w:t>
            </w:r>
          </w:p>
        </w:tc>
        <w:tc>
          <w:tcPr>
            <w:tcW w:w="735" w:type="dxa"/>
            <w:shd w:val="clear" w:color="auto" w:fill="FCE4D6"/>
            <w:vAlign w:val="center"/>
            <w:hideMark/>
          </w:tcPr>
          <w:p w14:paraId="57385F81" w14:textId="77777777" w:rsidR="00080675" w:rsidRPr="00EE62DA" w:rsidRDefault="0EDF8DDE" w:rsidP="00FC2E9C">
            <w:pPr>
              <w:spacing w:after="0" w:line="276" w:lineRule="auto"/>
              <w:jc w:val="center"/>
              <w:rPr>
                <w:rFonts w:eastAsia="Times New Roman" w:cs="Calibri"/>
                <w:b/>
                <w:bCs/>
                <w:sz w:val="13"/>
                <w:szCs w:val="13"/>
                <w:lang w:val="hr-HR" w:eastAsia="en-GB"/>
              </w:rPr>
            </w:pPr>
            <w:r w:rsidRPr="477080F9">
              <w:rPr>
                <w:rFonts w:eastAsia="Times New Roman" w:cs="Calibri"/>
                <w:b/>
                <w:bCs/>
                <w:sz w:val="13"/>
                <w:szCs w:val="13"/>
                <w:lang w:val="hr-HR" w:eastAsia="en-GB"/>
              </w:rPr>
              <w:t>PRIVATNA SREDSTVA</w:t>
            </w:r>
          </w:p>
        </w:tc>
        <w:tc>
          <w:tcPr>
            <w:tcW w:w="813" w:type="dxa"/>
            <w:shd w:val="clear" w:color="auto" w:fill="FCE4D6"/>
            <w:vAlign w:val="center"/>
            <w:hideMark/>
          </w:tcPr>
          <w:p w14:paraId="28B4B946" w14:textId="77777777" w:rsidR="00080675" w:rsidRPr="00EE62DA" w:rsidRDefault="0EDF8DDE" w:rsidP="00FC2E9C">
            <w:pPr>
              <w:spacing w:after="0" w:line="276" w:lineRule="auto"/>
              <w:jc w:val="center"/>
              <w:rPr>
                <w:rFonts w:eastAsia="Times New Roman" w:cs="Calibri"/>
                <w:b/>
                <w:bCs/>
                <w:sz w:val="13"/>
                <w:szCs w:val="13"/>
                <w:lang w:val="hr-HR" w:eastAsia="en-GB"/>
              </w:rPr>
            </w:pPr>
            <w:r w:rsidRPr="477080F9">
              <w:rPr>
                <w:rFonts w:eastAsia="Times New Roman" w:cs="Calibri"/>
                <w:b/>
                <w:bCs/>
                <w:sz w:val="13"/>
                <w:szCs w:val="13"/>
                <w:lang w:val="hr-HR" w:eastAsia="en-GB"/>
              </w:rPr>
              <w:t>PROJEKTNO</w:t>
            </w:r>
          </w:p>
        </w:tc>
        <w:tc>
          <w:tcPr>
            <w:tcW w:w="886" w:type="dxa"/>
            <w:shd w:val="clear" w:color="auto" w:fill="FCE4D6"/>
            <w:vAlign w:val="center"/>
            <w:hideMark/>
          </w:tcPr>
          <w:p w14:paraId="38346B00" w14:textId="77777777" w:rsidR="00080675" w:rsidRPr="00EE62DA" w:rsidRDefault="0EDF8DDE" w:rsidP="00FC2E9C">
            <w:pPr>
              <w:spacing w:after="0" w:line="276" w:lineRule="auto"/>
              <w:jc w:val="center"/>
              <w:rPr>
                <w:rFonts w:eastAsia="Times New Roman" w:cs="Calibri"/>
                <w:b/>
                <w:bCs/>
                <w:sz w:val="13"/>
                <w:szCs w:val="13"/>
                <w:lang w:val="hr-HR" w:eastAsia="en-GB"/>
              </w:rPr>
            </w:pPr>
            <w:r w:rsidRPr="477080F9">
              <w:rPr>
                <w:rFonts w:eastAsia="Times New Roman" w:cs="Calibri"/>
                <w:b/>
                <w:bCs/>
                <w:sz w:val="13"/>
                <w:szCs w:val="13"/>
                <w:lang w:val="hr-HR" w:eastAsia="en-GB"/>
              </w:rPr>
              <w:t>PRORAČUN DRŽAVE/JLRS</w:t>
            </w:r>
          </w:p>
        </w:tc>
        <w:tc>
          <w:tcPr>
            <w:tcW w:w="731" w:type="dxa"/>
            <w:shd w:val="clear" w:color="auto" w:fill="FCE4D6"/>
            <w:vAlign w:val="center"/>
            <w:hideMark/>
          </w:tcPr>
          <w:p w14:paraId="4DF9BE29" w14:textId="77777777" w:rsidR="00080675" w:rsidRPr="00EE62DA" w:rsidRDefault="0EDF8DDE" w:rsidP="00FC2E9C">
            <w:pPr>
              <w:spacing w:after="0" w:line="276" w:lineRule="auto"/>
              <w:jc w:val="center"/>
              <w:rPr>
                <w:rFonts w:eastAsia="Times New Roman" w:cs="Calibri"/>
                <w:b/>
                <w:bCs/>
                <w:sz w:val="13"/>
                <w:szCs w:val="13"/>
                <w:lang w:val="hr-HR" w:eastAsia="en-GB"/>
              </w:rPr>
            </w:pPr>
            <w:r w:rsidRPr="477080F9">
              <w:rPr>
                <w:rFonts w:eastAsia="Times New Roman" w:cs="Calibri"/>
                <w:b/>
                <w:bCs/>
                <w:sz w:val="13"/>
                <w:szCs w:val="13"/>
                <w:lang w:val="hr-HR" w:eastAsia="en-GB"/>
              </w:rPr>
              <w:t>DRUGO</w:t>
            </w:r>
          </w:p>
        </w:tc>
        <w:tc>
          <w:tcPr>
            <w:tcW w:w="731" w:type="dxa"/>
            <w:shd w:val="clear" w:color="auto" w:fill="FCE4D6"/>
            <w:vAlign w:val="center"/>
            <w:hideMark/>
          </w:tcPr>
          <w:p w14:paraId="0100F899" w14:textId="77777777" w:rsidR="00080675" w:rsidRPr="00EE62DA" w:rsidRDefault="0EDF8DDE" w:rsidP="00FC2E9C">
            <w:pPr>
              <w:spacing w:after="0" w:line="276" w:lineRule="auto"/>
              <w:jc w:val="center"/>
              <w:rPr>
                <w:rFonts w:eastAsia="Times New Roman" w:cs="Calibri"/>
                <w:b/>
                <w:bCs/>
                <w:sz w:val="13"/>
                <w:szCs w:val="13"/>
                <w:lang w:val="hr-HR" w:eastAsia="en-GB"/>
              </w:rPr>
            </w:pPr>
            <w:r w:rsidRPr="477080F9">
              <w:rPr>
                <w:rFonts w:eastAsia="Times New Roman" w:cs="Calibri"/>
                <w:b/>
                <w:bCs/>
                <w:sz w:val="13"/>
                <w:szCs w:val="13"/>
                <w:lang w:val="hr-HR" w:eastAsia="en-GB"/>
              </w:rPr>
              <w:t>OSTALO (NISU ISPUNILI)</w:t>
            </w:r>
          </w:p>
        </w:tc>
      </w:tr>
      <w:tr w:rsidR="00080675" w:rsidRPr="00EE62DA" w14:paraId="257792DD" w14:textId="77777777" w:rsidTr="35D7B47D">
        <w:trPr>
          <w:trHeight w:val="840"/>
        </w:trPr>
        <w:tc>
          <w:tcPr>
            <w:tcW w:w="891" w:type="dxa"/>
            <w:vMerge w:val="restart"/>
            <w:shd w:val="clear" w:color="auto" w:fill="auto"/>
            <w:vAlign w:val="center"/>
            <w:hideMark/>
          </w:tcPr>
          <w:p w14:paraId="4BD50E32" w14:textId="34A4084C" w:rsidR="00080675" w:rsidRPr="00EE62DA" w:rsidRDefault="416AD61B" w:rsidP="00FC2E9C">
            <w:pPr>
              <w:spacing w:after="0" w:line="276" w:lineRule="auto"/>
              <w:jc w:val="center"/>
              <w:rPr>
                <w:rFonts w:eastAsia="Times New Roman" w:cs="Calibri"/>
                <w:color w:val="000000"/>
                <w:sz w:val="13"/>
                <w:szCs w:val="13"/>
                <w:lang w:val="hr-HR" w:eastAsia="en-GB"/>
              </w:rPr>
            </w:pPr>
            <w:r w:rsidRPr="35D7B47D">
              <w:rPr>
                <w:rFonts w:eastAsia="Times New Roman" w:cs="Calibri"/>
                <w:color w:val="000000" w:themeColor="text1"/>
                <w:sz w:val="13"/>
                <w:szCs w:val="13"/>
                <w:lang w:val="hr-HR" w:eastAsia="en-GB"/>
              </w:rPr>
              <w:t>SOCIJALNE USLUGE PREDVIĐENE ZOSS</w:t>
            </w:r>
            <w:r w:rsidR="539419CC" w:rsidRPr="35D7B47D">
              <w:rPr>
                <w:rFonts w:eastAsia="Times New Roman" w:cs="Calibri"/>
                <w:color w:val="000000" w:themeColor="text1"/>
                <w:sz w:val="13"/>
                <w:szCs w:val="13"/>
                <w:lang w:val="hr-HR" w:eastAsia="en-GB"/>
              </w:rPr>
              <w:t>-om</w:t>
            </w:r>
          </w:p>
        </w:tc>
        <w:tc>
          <w:tcPr>
            <w:tcW w:w="943" w:type="dxa"/>
            <w:shd w:val="clear" w:color="auto" w:fill="auto"/>
            <w:vAlign w:val="center"/>
            <w:hideMark/>
          </w:tcPr>
          <w:p w14:paraId="478E7DED" w14:textId="77777777" w:rsidR="00080675" w:rsidRPr="00EE62DA" w:rsidRDefault="0EDF8DDE" w:rsidP="00FC2E9C">
            <w:pPr>
              <w:spacing w:after="0" w:line="276" w:lineRule="auto"/>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Rana razvojna podrška</w:t>
            </w:r>
          </w:p>
        </w:tc>
        <w:tc>
          <w:tcPr>
            <w:tcW w:w="837" w:type="dxa"/>
            <w:shd w:val="clear" w:color="auto" w:fill="auto"/>
            <w:vAlign w:val="center"/>
            <w:hideMark/>
          </w:tcPr>
          <w:p w14:paraId="4081C284" w14:textId="77777777" w:rsidR="00080675" w:rsidRPr="00EE62DA" w:rsidRDefault="0EDF8DDE" w:rsidP="00FC2E9C">
            <w:pPr>
              <w:spacing w:after="0" w:line="276" w:lineRule="auto"/>
              <w:jc w:val="center"/>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34</w:t>
            </w:r>
          </w:p>
        </w:tc>
        <w:tc>
          <w:tcPr>
            <w:tcW w:w="923" w:type="dxa"/>
            <w:shd w:val="clear" w:color="auto" w:fill="auto"/>
            <w:noWrap/>
            <w:vAlign w:val="center"/>
            <w:hideMark/>
          </w:tcPr>
          <w:p w14:paraId="4D101E7D" w14:textId="3BAB0FCA"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60,9</w:t>
            </w:r>
            <w:r w:rsidR="014DCDD9"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00" w:type="dxa"/>
            <w:shd w:val="clear" w:color="auto" w:fill="auto"/>
            <w:noWrap/>
            <w:vAlign w:val="center"/>
            <w:hideMark/>
          </w:tcPr>
          <w:p w14:paraId="7E6E87C2" w14:textId="566EFCEE"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8,7</w:t>
            </w:r>
            <w:r w:rsidR="1FD1BECA"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5" w:type="dxa"/>
            <w:shd w:val="clear" w:color="auto" w:fill="auto"/>
            <w:noWrap/>
            <w:vAlign w:val="center"/>
            <w:hideMark/>
          </w:tcPr>
          <w:p w14:paraId="715B2252" w14:textId="040F1DC2"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14,8</w:t>
            </w:r>
            <w:r w:rsidR="2864D927"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13" w:type="dxa"/>
            <w:shd w:val="clear" w:color="auto" w:fill="auto"/>
            <w:noWrap/>
            <w:vAlign w:val="center"/>
            <w:hideMark/>
          </w:tcPr>
          <w:p w14:paraId="5040A5F0" w14:textId="2BA048E2"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9,6</w:t>
            </w:r>
            <w:r w:rsidR="4587C040"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86" w:type="dxa"/>
            <w:shd w:val="clear" w:color="auto" w:fill="auto"/>
            <w:noWrap/>
            <w:vAlign w:val="center"/>
            <w:hideMark/>
          </w:tcPr>
          <w:p w14:paraId="5B2AD5A8" w14:textId="6DCDB759"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41,9</w:t>
            </w:r>
            <w:r w:rsidR="0D926D81"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15537656" w14:textId="2DF6089C"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9,9</w:t>
            </w:r>
            <w:r w:rsidR="07FEC1D7"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3DEF6EB9" w14:textId="3C5D8401"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15,1</w:t>
            </w:r>
            <w:r w:rsidR="59063B37"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r>
      <w:tr w:rsidR="00080675" w:rsidRPr="00EE62DA" w14:paraId="43F25575" w14:textId="77777777" w:rsidTr="35D7B47D">
        <w:trPr>
          <w:trHeight w:val="1280"/>
        </w:trPr>
        <w:tc>
          <w:tcPr>
            <w:tcW w:w="891" w:type="dxa"/>
            <w:vMerge/>
            <w:vAlign w:val="center"/>
            <w:hideMark/>
          </w:tcPr>
          <w:p w14:paraId="7749F216" w14:textId="77777777" w:rsidR="00080675" w:rsidRPr="00EE62DA" w:rsidRDefault="00080675" w:rsidP="00FC2E9C">
            <w:pPr>
              <w:spacing w:after="0" w:line="276" w:lineRule="auto"/>
              <w:rPr>
                <w:rFonts w:eastAsia="Times New Roman" w:cs="Calibri"/>
                <w:color w:val="000000"/>
                <w:sz w:val="13"/>
                <w:szCs w:val="13"/>
                <w:lang w:val="hr-HR" w:eastAsia="en-GB"/>
              </w:rPr>
            </w:pPr>
          </w:p>
        </w:tc>
        <w:tc>
          <w:tcPr>
            <w:tcW w:w="943" w:type="dxa"/>
            <w:shd w:val="clear" w:color="auto" w:fill="auto"/>
            <w:vAlign w:val="center"/>
            <w:hideMark/>
          </w:tcPr>
          <w:p w14:paraId="6AD932F8" w14:textId="1C2F3C12" w:rsidR="00080675" w:rsidRPr="00EE62DA" w:rsidRDefault="416AD61B" w:rsidP="00FC2E9C">
            <w:pPr>
              <w:spacing w:after="0" w:line="276" w:lineRule="auto"/>
              <w:rPr>
                <w:rFonts w:eastAsia="Times New Roman" w:cs="Calibri"/>
                <w:color w:val="000000"/>
                <w:sz w:val="13"/>
                <w:szCs w:val="13"/>
                <w:lang w:val="hr-HR" w:eastAsia="en-GB"/>
              </w:rPr>
            </w:pPr>
            <w:r w:rsidRPr="35D7B47D">
              <w:rPr>
                <w:rFonts w:eastAsia="Times New Roman" w:cs="Calibri"/>
                <w:color w:val="000000" w:themeColor="text1"/>
                <w:sz w:val="13"/>
                <w:szCs w:val="13"/>
                <w:lang w:val="hr-HR" w:eastAsia="en-GB"/>
              </w:rPr>
              <w:t>Psihosocijalna podrška djetetu ili obitelji djeteta s teškoćama u razvoju</w:t>
            </w:r>
            <w:r w:rsidR="2F4936FD" w:rsidRPr="35D7B47D">
              <w:rPr>
                <w:rFonts w:eastAsia="Times New Roman" w:cs="Calibri"/>
                <w:color w:val="000000" w:themeColor="text1"/>
                <w:sz w:val="13"/>
                <w:szCs w:val="13"/>
                <w:lang w:val="hr-HR" w:eastAsia="en-GB"/>
              </w:rPr>
              <w:t>,</w:t>
            </w:r>
            <w:r w:rsidRPr="35D7B47D">
              <w:rPr>
                <w:rFonts w:eastAsia="Times New Roman" w:cs="Calibri"/>
                <w:color w:val="000000" w:themeColor="text1"/>
                <w:sz w:val="13"/>
                <w:szCs w:val="13"/>
                <w:lang w:val="hr-HR" w:eastAsia="en-GB"/>
              </w:rPr>
              <w:t xml:space="preserve"> 8 – 18 g.</w:t>
            </w:r>
          </w:p>
        </w:tc>
        <w:tc>
          <w:tcPr>
            <w:tcW w:w="837" w:type="dxa"/>
            <w:shd w:val="clear" w:color="auto" w:fill="auto"/>
            <w:vAlign w:val="center"/>
            <w:hideMark/>
          </w:tcPr>
          <w:p w14:paraId="29855366" w14:textId="77777777" w:rsidR="00080675" w:rsidRPr="00EE62DA" w:rsidRDefault="0EDF8DDE" w:rsidP="00FC2E9C">
            <w:pPr>
              <w:spacing w:after="0" w:line="276" w:lineRule="auto"/>
              <w:jc w:val="center"/>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53</w:t>
            </w:r>
          </w:p>
        </w:tc>
        <w:tc>
          <w:tcPr>
            <w:tcW w:w="923" w:type="dxa"/>
            <w:shd w:val="clear" w:color="auto" w:fill="auto"/>
            <w:noWrap/>
            <w:vAlign w:val="center"/>
            <w:hideMark/>
          </w:tcPr>
          <w:p w14:paraId="7ADD3AE8" w14:textId="418688C3"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41,7</w:t>
            </w:r>
            <w:r w:rsidR="7CB65CFF"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00" w:type="dxa"/>
            <w:shd w:val="clear" w:color="auto" w:fill="auto"/>
            <w:noWrap/>
            <w:vAlign w:val="center"/>
            <w:hideMark/>
          </w:tcPr>
          <w:p w14:paraId="1429C1BB" w14:textId="644CECC3"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5,0</w:t>
            </w:r>
            <w:r w:rsidR="6A1A72B3"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5" w:type="dxa"/>
            <w:shd w:val="clear" w:color="auto" w:fill="auto"/>
            <w:noWrap/>
            <w:vAlign w:val="center"/>
            <w:hideMark/>
          </w:tcPr>
          <w:p w14:paraId="20F9E8B2" w14:textId="0EF7E65B"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13,4</w:t>
            </w:r>
            <w:r w:rsidR="76C4EB39"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13" w:type="dxa"/>
            <w:shd w:val="clear" w:color="auto" w:fill="auto"/>
            <w:noWrap/>
            <w:vAlign w:val="center"/>
            <w:hideMark/>
          </w:tcPr>
          <w:p w14:paraId="2E60AC43" w14:textId="7EE31448"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12,8</w:t>
            </w:r>
            <w:r w:rsidR="0E758D66"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86" w:type="dxa"/>
            <w:shd w:val="clear" w:color="auto" w:fill="auto"/>
            <w:noWrap/>
            <w:vAlign w:val="center"/>
            <w:hideMark/>
          </w:tcPr>
          <w:p w14:paraId="4DBD57A3" w14:textId="12E4E152"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28,1</w:t>
            </w:r>
            <w:r w:rsidR="1CB8F141"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73D7E520" w14:textId="794A551B"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4,4</w:t>
            </w:r>
            <w:r w:rsidR="2125C838"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3C7DDF75" w14:textId="0CDAE92F"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36,2</w:t>
            </w:r>
            <w:r w:rsidR="334F972B"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r>
      <w:tr w:rsidR="00080675" w:rsidRPr="00EE62DA" w14:paraId="437BE9F7" w14:textId="77777777" w:rsidTr="35D7B47D">
        <w:trPr>
          <w:trHeight w:val="840"/>
        </w:trPr>
        <w:tc>
          <w:tcPr>
            <w:tcW w:w="891" w:type="dxa"/>
            <w:vMerge/>
            <w:vAlign w:val="center"/>
            <w:hideMark/>
          </w:tcPr>
          <w:p w14:paraId="42C54E0F" w14:textId="77777777" w:rsidR="00080675" w:rsidRPr="00EE62DA" w:rsidRDefault="00080675" w:rsidP="00FC2E9C">
            <w:pPr>
              <w:spacing w:after="0" w:line="276" w:lineRule="auto"/>
              <w:rPr>
                <w:rFonts w:eastAsia="Times New Roman" w:cs="Calibri"/>
                <w:color w:val="000000"/>
                <w:sz w:val="13"/>
                <w:szCs w:val="13"/>
                <w:lang w:val="hr-HR" w:eastAsia="en-GB"/>
              </w:rPr>
            </w:pPr>
          </w:p>
        </w:tc>
        <w:tc>
          <w:tcPr>
            <w:tcW w:w="943" w:type="dxa"/>
            <w:shd w:val="clear" w:color="auto" w:fill="auto"/>
            <w:vAlign w:val="center"/>
            <w:hideMark/>
          </w:tcPr>
          <w:p w14:paraId="26506626" w14:textId="77777777" w:rsidR="00080675" w:rsidRPr="00EE62DA" w:rsidRDefault="0EDF8DDE" w:rsidP="00FC2E9C">
            <w:pPr>
              <w:spacing w:after="0" w:line="276" w:lineRule="auto"/>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Boravak</w:t>
            </w:r>
          </w:p>
        </w:tc>
        <w:tc>
          <w:tcPr>
            <w:tcW w:w="837" w:type="dxa"/>
            <w:shd w:val="clear" w:color="auto" w:fill="auto"/>
            <w:vAlign w:val="center"/>
            <w:hideMark/>
          </w:tcPr>
          <w:p w14:paraId="756B8B54" w14:textId="77777777" w:rsidR="00080675" w:rsidRPr="00EE62DA" w:rsidRDefault="0EDF8DDE" w:rsidP="00FC2E9C">
            <w:pPr>
              <w:spacing w:after="0" w:line="276" w:lineRule="auto"/>
              <w:jc w:val="center"/>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17</w:t>
            </w:r>
          </w:p>
        </w:tc>
        <w:tc>
          <w:tcPr>
            <w:tcW w:w="923" w:type="dxa"/>
            <w:shd w:val="clear" w:color="auto" w:fill="auto"/>
            <w:noWrap/>
            <w:vAlign w:val="center"/>
            <w:hideMark/>
          </w:tcPr>
          <w:p w14:paraId="39CD1951" w14:textId="6E132DDF"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60,0</w:t>
            </w:r>
            <w:r w:rsidR="58EE6D90"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00" w:type="dxa"/>
            <w:shd w:val="clear" w:color="auto" w:fill="auto"/>
            <w:noWrap/>
            <w:vAlign w:val="center"/>
            <w:hideMark/>
          </w:tcPr>
          <w:p w14:paraId="0C50FF63" w14:textId="46F13B7F"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8,6</w:t>
            </w:r>
            <w:r w:rsidR="36D8C12F"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5" w:type="dxa"/>
            <w:shd w:val="clear" w:color="auto" w:fill="auto"/>
            <w:noWrap/>
            <w:vAlign w:val="center"/>
            <w:hideMark/>
          </w:tcPr>
          <w:p w14:paraId="1A622CF8" w14:textId="033E0557"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0,0</w:t>
            </w:r>
            <w:r w:rsidR="50CC9303"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13" w:type="dxa"/>
            <w:shd w:val="clear" w:color="auto" w:fill="auto"/>
            <w:noWrap/>
            <w:vAlign w:val="center"/>
            <w:hideMark/>
          </w:tcPr>
          <w:p w14:paraId="4363DBD1" w14:textId="0F06243A"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2,5</w:t>
            </w:r>
            <w:r w:rsidR="15E02E44"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86" w:type="dxa"/>
            <w:shd w:val="clear" w:color="auto" w:fill="auto"/>
            <w:noWrap/>
            <w:vAlign w:val="center"/>
            <w:hideMark/>
          </w:tcPr>
          <w:p w14:paraId="68F4C3D4" w14:textId="50A2F230"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23,4</w:t>
            </w:r>
            <w:r w:rsidR="319EFCD1"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1109933B" w14:textId="4500F384"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0,0</w:t>
            </w:r>
            <w:r w:rsidR="05DF10E4"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3761F189" w14:textId="1E793272"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65,6</w:t>
            </w:r>
            <w:r w:rsidR="71102B3E"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r>
      <w:tr w:rsidR="00080675" w:rsidRPr="00EE62DA" w14:paraId="4D9792B5" w14:textId="77777777" w:rsidTr="35D7B47D">
        <w:trPr>
          <w:trHeight w:val="840"/>
        </w:trPr>
        <w:tc>
          <w:tcPr>
            <w:tcW w:w="891" w:type="dxa"/>
            <w:vMerge/>
            <w:vAlign w:val="center"/>
            <w:hideMark/>
          </w:tcPr>
          <w:p w14:paraId="03CB705E" w14:textId="77777777" w:rsidR="00080675" w:rsidRPr="00EE62DA" w:rsidRDefault="00080675" w:rsidP="00FC2E9C">
            <w:pPr>
              <w:spacing w:after="0" w:line="276" w:lineRule="auto"/>
              <w:rPr>
                <w:rFonts w:eastAsia="Times New Roman" w:cs="Calibri"/>
                <w:color w:val="000000"/>
                <w:sz w:val="13"/>
                <w:szCs w:val="13"/>
                <w:lang w:val="hr-HR" w:eastAsia="en-GB"/>
              </w:rPr>
            </w:pPr>
          </w:p>
        </w:tc>
        <w:tc>
          <w:tcPr>
            <w:tcW w:w="943" w:type="dxa"/>
            <w:shd w:val="clear" w:color="auto" w:fill="auto"/>
            <w:vAlign w:val="center"/>
            <w:hideMark/>
          </w:tcPr>
          <w:p w14:paraId="2EA26C23" w14:textId="77777777" w:rsidR="00080675" w:rsidRPr="00EE62DA" w:rsidRDefault="0EDF8DDE" w:rsidP="00FC2E9C">
            <w:pPr>
              <w:spacing w:after="0" w:line="276" w:lineRule="auto"/>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Smještaj ili organizirano stanovanje</w:t>
            </w:r>
          </w:p>
        </w:tc>
        <w:tc>
          <w:tcPr>
            <w:tcW w:w="837" w:type="dxa"/>
            <w:shd w:val="clear" w:color="auto" w:fill="auto"/>
            <w:vAlign w:val="center"/>
            <w:hideMark/>
          </w:tcPr>
          <w:p w14:paraId="281B5814" w14:textId="77777777" w:rsidR="00080675" w:rsidRPr="00EE62DA" w:rsidRDefault="0EDF8DDE" w:rsidP="00FC2E9C">
            <w:pPr>
              <w:spacing w:after="0" w:line="276" w:lineRule="auto"/>
              <w:jc w:val="center"/>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22</w:t>
            </w:r>
          </w:p>
        </w:tc>
        <w:tc>
          <w:tcPr>
            <w:tcW w:w="923" w:type="dxa"/>
            <w:shd w:val="clear" w:color="auto" w:fill="auto"/>
            <w:noWrap/>
            <w:vAlign w:val="center"/>
            <w:hideMark/>
          </w:tcPr>
          <w:p w14:paraId="3C0EB72E" w14:textId="285E3344"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80,0</w:t>
            </w:r>
            <w:r w:rsidR="36DFD450"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00" w:type="dxa"/>
            <w:shd w:val="clear" w:color="auto" w:fill="auto"/>
            <w:noWrap/>
            <w:vAlign w:val="center"/>
            <w:hideMark/>
          </w:tcPr>
          <w:p w14:paraId="1B96373B" w14:textId="516CE32F"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29,2</w:t>
            </w:r>
            <w:r w:rsidR="4470035B"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5" w:type="dxa"/>
            <w:shd w:val="clear" w:color="auto" w:fill="auto"/>
            <w:noWrap/>
            <w:vAlign w:val="center"/>
            <w:hideMark/>
          </w:tcPr>
          <w:p w14:paraId="6CD18BE7" w14:textId="48CD5B76"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0,0</w:t>
            </w:r>
            <w:r w:rsidR="0D7333CE"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13" w:type="dxa"/>
            <w:shd w:val="clear" w:color="auto" w:fill="auto"/>
            <w:noWrap/>
            <w:vAlign w:val="center"/>
            <w:hideMark/>
          </w:tcPr>
          <w:p w14:paraId="3DF102F9" w14:textId="577C5D1B"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0,0</w:t>
            </w:r>
            <w:r w:rsidR="65DDABA6"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86" w:type="dxa"/>
            <w:shd w:val="clear" w:color="auto" w:fill="auto"/>
            <w:noWrap/>
            <w:vAlign w:val="center"/>
            <w:hideMark/>
          </w:tcPr>
          <w:p w14:paraId="620BCD37" w14:textId="77B12899"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17,0</w:t>
            </w:r>
            <w:r w:rsidR="286CDDDA"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79CCB11C" w14:textId="603339C9"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25,3</w:t>
            </w:r>
            <w:r w:rsidR="5DF6F482"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3CB38239" w14:textId="3A229C84"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28,5</w:t>
            </w:r>
            <w:r w:rsidR="671A41A4"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r>
      <w:tr w:rsidR="00080675" w:rsidRPr="00EE62DA" w14:paraId="047DCD9C" w14:textId="77777777" w:rsidTr="35D7B47D">
        <w:trPr>
          <w:trHeight w:val="800"/>
        </w:trPr>
        <w:tc>
          <w:tcPr>
            <w:tcW w:w="891" w:type="dxa"/>
            <w:vMerge/>
            <w:vAlign w:val="center"/>
            <w:hideMark/>
          </w:tcPr>
          <w:p w14:paraId="4AE406F7" w14:textId="77777777" w:rsidR="00080675" w:rsidRPr="00EE62DA" w:rsidRDefault="00080675" w:rsidP="00FC2E9C">
            <w:pPr>
              <w:spacing w:after="0" w:line="276" w:lineRule="auto"/>
              <w:rPr>
                <w:rFonts w:eastAsia="Times New Roman" w:cs="Calibri"/>
                <w:color w:val="000000"/>
                <w:sz w:val="13"/>
                <w:szCs w:val="13"/>
                <w:lang w:val="hr-HR" w:eastAsia="en-GB"/>
              </w:rPr>
            </w:pPr>
          </w:p>
        </w:tc>
        <w:tc>
          <w:tcPr>
            <w:tcW w:w="943" w:type="dxa"/>
            <w:shd w:val="clear" w:color="auto" w:fill="auto"/>
            <w:vAlign w:val="center"/>
            <w:hideMark/>
          </w:tcPr>
          <w:p w14:paraId="28EC0A13" w14:textId="77777777" w:rsidR="00080675" w:rsidRPr="00EE62DA" w:rsidRDefault="0EDF8DDE" w:rsidP="00FC2E9C">
            <w:pPr>
              <w:spacing w:after="0" w:line="276" w:lineRule="auto"/>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Pomoć pri uključivanju u programe odgoja i obrazovanja</w:t>
            </w:r>
          </w:p>
        </w:tc>
        <w:tc>
          <w:tcPr>
            <w:tcW w:w="837" w:type="dxa"/>
            <w:shd w:val="clear" w:color="auto" w:fill="auto"/>
            <w:vAlign w:val="center"/>
            <w:hideMark/>
          </w:tcPr>
          <w:p w14:paraId="024B344D" w14:textId="77777777" w:rsidR="00080675" w:rsidRPr="00EE62DA" w:rsidRDefault="0EDF8DDE" w:rsidP="00FC2E9C">
            <w:pPr>
              <w:spacing w:after="0" w:line="276" w:lineRule="auto"/>
              <w:jc w:val="center"/>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27</w:t>
            </w:r>
          </w:p>
        </w:tc>
        <w:tc>
          <w:tcPr>
            <w:tcW w:w="923" w:type="dxa"/>
            <w:shd w:val="clear" w:color="auto" w:fill="auto"/>
            <w:noWrap/>
            <w:vAlign w:val="center"/>
            <w:hideMark/>
          </w:tcPr>
          <w:p w14:paraId="1A2226B2" w14:textId="7FE69B99"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15,8</w:t>
            </w:r>
            <w:r w:rsidR="36DFD450"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00" w:type="dxa"/>
            <w:shd w:val="clear" w:color="auto" w:fill="auto"/>
            <w:noWrap/>
            <w:vAlign w:val="center"/>
            <w:hideMark/>
          </w:tcPr>
          <w:p w14:paraId="2B334166" w14:textId="37252C6D"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16,5</w:t>
            </w:r>
            <w:r w:rsidR="342B510B"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5" w:type="dxa"/>
            <w:shd w:val="clear" w:color="auto" w:fill="auto"/>
            <w:noWrap/>
            <w:vAlign w:val="center"/>
            <w:hideMark/>
          </w:tcPr>
          <w:p w14:paraId="6860C284" w14:textId="7D5AE3F8"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6,8</w:t>
            </w:r>
            <w:r w:rsidR="1691F5A5"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13" w:type="dxa"/>
            <w:shd w:val="clear" w:color="auto" w:fill="auto"/>
            <w:noWrap/>
            <w:vAlign w:val="center"/>
            <w:hideMark/>
          </w:tcPr>
          <w:p w14:paraId="63132156" w14:textId="7830E778"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56,0</w:t>
            </w:r>
            <w:r w:rsidR="3B9CCEBE"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86" w:type="dxa"/>
            <w:shd w:val="clear" w:color="auto" w:fill="auto"/>
            <w:noWrap/>
            <w:vAlign w:val="center"/>
            <w:hideMark/>
          </w:tcPr>
          <w:p w14:paraId="6FF2C2D8" w14:textId="72E5B950"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0,0</w:t>
            </w:r>
            <w:r w:rsidR="3AD46697"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4F29DA2B" w14:textId="5C8D9CCE"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3,9</w:t>
            </w:r>
            <w:r w:rsidR="3AD46697"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13A38DA6" w14:textId="01CC4D48"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16,8</w:t>
            </w:r>
            <w:r w:rsidR="0F48B852"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r>
      <w:tr w:rsidR="00080675" w:rsidRPr="00EE62DA" w14:paraId="08E81666" w14:textId="77777777" w:rsidTr="35D7B47D">
        <w:trPr>
          <w:trHeight w:val="1050"/>
        </w:trPr>
        <w:tc>
          <w:tcPr>
            <w:tcW w:w="891" w:type="dxa"/>
            <w:vMerge w:val="restart"/>
            <w:shd w:val="clear" w:color="auto" w:fill="auto"/>
            <w:vAlign w:val="center"/>
            <w:hideMark/>
          </w:tcPr>
          <w:p w14:paraId="694584E7" w14:textId="77777777" w:rsidR="00080675" w:rsidRPr="00EE62DA" w:rsidRDefault="0EDF8DDE" w:rsidP="00FC2E9C">
            <w:pPr>
              <w:spacing w:after="0" w:line="276" w:lineRule="auto"/>
              <w:jc w:val="center"/>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DRUGE INOVATIVNE I PROJEKTNO FINANCIRANE</w:t>
            </w:r>
          </w:p>
        </w:tc>
        <w:tc>
          <w:tcPr>
            <w:tcW w:w="943" w:type="dxa"/>
            <w:shd w:val="clear" w:color="auto" w:fill="auto"/>
            <w:vAlign w:val="center"/>
            <w:hideMark/>
          </w:tcPr>
          <w:p w14:paraId="2B088AB4" w14:textId="77777777" w:rsidR="00080675" w:rsidRPr="00EE62DA" w:rsidRDefault="0EDF8DDE" w:rsidP="00FC2E9C">
            <w:pPr>
              <w:spacing w:after="0" w:line="276" w:lineRule="auto"/>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Prilagođeni prijevoz</w:t>
            </w:r>
          </w:p>
        </w:tc>
        <w:tc>
          <w:tcPr>
            <w:tcW w:w="837" w:type="dxa"/>
            <w:shd w:val="clear" w:color="auto" w:fill="auto"/>
            <w:vAlign w:val="center"/>
            <w:hideMark/>
          </w:tcPr>
          <w:p w14:paraId="01BDEDBE" w14:textId="77777777" w:rsidR="00080675" w:rsidRPr="00EE62DA" w:rsidRDefault="0EDF8DDE" w:rsidP="00FC2E9C">
            <w:pPr>
              <w:spacing w:after="0" w:line="276" w:lineRule="auto"/>
              <w:jc w:val="center"/>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3</w:t>
            </w:r>
          </w:p>
        </w:tc>
        <w:tc>
          <w:tcPr>
            <w:tcW w:w="923" w:type="dxa"/>
            <w:shd w:val="clear" w:color="auto" w:fill="E7E6E6" w:themeFill="background2"/>
            <w:noWrap/>
            <w:vAlign w:val="center"/>
            <w:hideMark/>
          </w:tcPr>
          <w:p w14:paraId="6E563709"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800" w:type="dxa"/>
            <w:shd w:val="clear" w:color="auto" w:fill="E7E6E6" w:themeFill="background2"/>
            <w:noWrap/>
            <w:vAlign w:val="center"/>
            <w:hideMark/>
          </w:tcPr>
          <w:p w14:paraId="7C8A4A21"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735" w:type="dxa"/>
            <w:shd w:val="clear" w:color="auto" w:fill="auto"/>
            <w:noWrap/>
            <w:vAlign w:val="center"/>
            <w:hideMark/>
          </w:tcPr>
          <w:p w14:paraId="604AE07A" w14:textId="1A9EB60F"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7,5</w:t>
            </w:r>
            <w:r w:rsidR="5033DC43"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13" w:type="dxa"/>
            <w:shd w:val="clear" w:color="auto" w:fill="auto"/>
            <w:noWrap/>
            <w:vAlign w:val="center"/>
            <w:hideMark/>
          </w:tcPr>
          <w:p w14:paraId="33929857" w14:textId="6089C8F1"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3,8</w:t>
            </w:r>
            <w:r w:rsidR="622A024D"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86" w:type="dxa"/>
            <w:shd w:val="clear" w:color="auto" w:fill="auto"/>
            <w:noWrap/>
            <w:vAlign w:val="center"/>
            <w:hideMark/>
          </w:tcPr>
          <w:p w14:paraId="19EB0A4A" w14:textId="4E2BBD79"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88,8</w:t>
            </w:r>
            <w:r w:rsidR="17BEE2B5"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68F673B3" w14:textId="396629B3"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0,0</w:t>
            </w:r>
            <w:r w:rsidR="196B0315"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51C18A6B" w14:textId="712B184C"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0,0</w:t>
            </w:r>
            <w:r w:rsidR="196B0315"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r>
      <w:tr w:rsidR="00080675" w:rsidRPr="00EE62DA" w14:paraId="67E55A45" w14:textId="77777777" w:rsidTr="35D7B47D">
        <w:trPr>
          <w:trHeight w:val="1050"/>
        </w:trPr>
        <w:tc>
          <w:tcPr>
            <w:tcW w:w="891" w:type="dxa"/>
            <w:vMerge/>
            <w:vAlign w:val="center"/>
            <w:hideMark/>
          </w:tcPr>
          <w:p w14:paraId="4AAFED45" w14:textId="77777777" w:rsidR="00080675" w:rsidRPr="00EE62DA" w:rsidRDefault="00080675" w:rsidP="00FC2E9C">
            <w:pPr>
              <w:spacing w:after="0" w:line="276" w:lineRule="auto"/>
              <w:rPr>
                <w:rFonts w:eastAsia="Times New Roman" w:cs="Calibri"/>
                <w:color w:val="000000"/>
                <w:sz w:val="13"/>
                <w:szCs w:val="13"/>
                <w:lang w:val="hr-HR" w:eastAsia="en-GB"/>
              </w:rPr>
            </w:pPr>
          </w:p>
        </w:tc>
        <w:tc>
          <w:tcPr>
            <w:tcW w:w="943" w:type="dxa"/>
            <w:shd w:val="clear" w:color="auto" w:fill="auto"/>
            <w:vAlign w:val="center"/>
            <w:hideMark/>
          </w:tcPr>
          <w:p w14:paraId="5A2E3BF8" w14:textId="77777777" w:rsidR="00080675" w:rsidRPr="00EE62DA" w:rsidRDefault="0EDF8DDE" w:rsidP="00FC2E9C">
            <w:pPr>
              <w:spacing w:after="0" w:line="276" w:lineRule="auto"/>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Privremeni njegovatelj u obitelji radi predaha od skrbi</w:t>
            </w:r>
          </w:p>
        </w:tc>
        <w:tc>
          <w:tcPr>
            <w:tcW w:w="837" w:type="dxa"/>
            <w:shd w:val="clear" w:color="auto" w:fill="auto"/>
            <w:vAlign w:val="center"/>
            <w:hideMark/>
          </w:tcPr>
          <w:p w14:paraId="3ABF7302" w14:textId="77777777" w:rsidR="00080675" w:rsidRPr="00EE62DA" w:rsidRDefault="0EDF8DDE" w:rsidP="00FC2E9C">
            <w:pPr>
              <w:spacing w:after="0" w:line="276" w:lineRule="auto"/>
              <w:jc w:val="center"/>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0</w:t>
            </w:r>
          </w:p>
        </w:tc>
        <w:tc>
          <w:tcPr>
            <w:tcW w:w="923" w:type="dxa"/>
            <w:shd w:val="clear" w:color="auto" w:fill="E7E6E6" w:themeFill="background2"/>
            <w:noWrap/>
            <w:vAlign w:val="center"/>
            <w:hideMark/>
          </w:tcPr>
          <w:p w14:paraId="5DABEC5E"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800" w:type="dxa"/>
            <w:shd w:val="clear" w:color="auto" w:fill="E7E6E6" w:themeFill="background2"/>
            <w:noWrap/>
            <w:vAlign w:val="center"/>
            <w:hideMark/>
          </w:tcPr>
          <w:p w14:paraId="2797A76B"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735" w:type="dxa"/>
            <w:shd w:val="clear" w:color="auto" w:fill="E7E6E6" w:themeFill="background2"/>
            <w:noWrap/>
            <w:vAlign w:val="center"/>
            <w:hideMark/>
          </w:tcPr>
          <w:p w14:paraId="7FFE8278"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813" w:type="dxa"/>
            <w:shd w:val="clear" w:color="auto" w:fill="E7E6E6" w:themeFill="background2"/>
            <w:noWrap/>
            <w:vAlign w:val="center"/>
            <w:hideMark/>
          </w:tcPr>
          <w:p w14:paraId="61E02430"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886" w:type="dxa"/>
            <w:shd w:val="clear" w:color="auto" w:fill="E7E6E6" w:themeFill="background2"/>
            <w:noWrap/>
            <w:vAlign w:val="center"/>
            <w:hideMark/>
          </w:tcPr>
          <w:p w14:paraId="6ED9232C"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731" w:type="dxa"/>
            <w:shd w:val="clear" w:color="auto" w:fill="E7E6E6" w:themeFill="background2"/>
            <w:noWrap/>
            <w:vAlign w:val="center"/>
            <w:hideMark/>
          </w:tcPr>
          <w:p w14:paraId="1B2731BE"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731" w:type="dxa"/>
            <w:shd w:val="clear" w:color="auto" w:fill="E7E6E6" w:themeFill="background2"/>
            <w:noWrap/>
            <w:vAlign w:val="center"/>
            <w:hideMark/>
          </w:tcPr>
          <w:p w14:paraId="49AC0916"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r>
      <w:tr w:rsidR="00080675" w:rsidRPr="00EE62DA" w14:paraId="79C6FCF0" w14:textId="77777777" w:rsidTr="35D7B47D">
        <w:trPr>
          <w:trHeight w:val="1050"/>
        </w:trPr>
        <w:tc>
          <w:tcPr>
            <w:tcW w:w="891" w:type="dxa"/>
            <w:vMerge/>
            <w:vAlign w:val="center"/>
            <w:hideMark/>
          </w:tcPr>
          <w:p w14:paraId="64C4FBA1" w14:textId="77777777" w:rsidR="00080675" w:rsidRPr="00EE62DA" w:rsidRDefault="00080675" w:rsidP="00FC2E9C">
            <w:pPr>
              <w:spacing w:after="0" w:line="276" w:lineRule="auto"/>
              <w:rPr>
                <w:rFonts w:eastAsia="Times New Roman" w:cs="Calibri"/>
                <w:color w:val="000000"/>
                <w:sz w:val="13"/>
                <w:szCs w:val="13"/>
                <w:lang w:val="hr-HR" w:eastAsia="en-GB"/>
              </w:rPr>
            </w:pPr>
          </w:p>
        </w:tc>
        <w:tc>
          <w:tcPr>
            <w:tcW w:w="943" w:type="dxa"/>
            <w:shd w:val="clear" w:color="auto" w:fill="auto"/>
            <w:vAlign w:val="center"/>
            <w:hideMark/>
          </w:tcPr>
          <w:p w14:paraId="73F64546" w14:textId="20CBD61F" w:rsidR="00080675" w:rsidRPr="00EE62DA" w:rsidRDefault="416AD61B" w:rsidP="00FC2E9C">
            <w:pPr>
              <w:spacing w:after="0" w:line="276" w:lineRule="auto"/>
              <w:rPr>
                <w:rFonts w:eastAsia="Times New Roman" w:cs="Calibri"/>
                <w:color w:val="000000"/>
                <w:sz w:val="13"/>
                <w:szCs w:val="13"/>
                <w:lang w:val="hr-HR" w:eastAsia="en-GB"/>
              </w:rPr>
            </w:pPr>
            <w:r w:rsidRPr="35D7B47D">
              <w:rPr>
                <w:rFonts w:eastAsia="Times New Roman" w:cs="Calibri"/>
                <w:color w:val="000000" w:themeColor="text1"/>
                <w:sz w:val="13"/>
                <w:szCs w:val="13"/>
                <w:lang w:val="hr-HR" w:eastAsia="en-GB"/>
              </w:rPr>
              <w:t>Grupni ili individualni oblici podrške roditeljima njegovatelj</w:t>
            </w:r>
            <w:r w:rsidR="1AD3F1AC" w:rsidRPr="35D7B47D">
              <w:rPr>
                <w:rFonts w:eastAsia="Times New Roman" w:cs="Calibri"/>
                <w:color w:val="000000" w:themeColor="text1"/>
                <w:sz w:val="13"/>
                <w:szCs w:val="13"/>
                <w:lang w:val="hr-HR" w:eastAsia="en-GB"/>
              </w:rPr>
              <w:t>i</w:t>
            </w:r>
            <w:r w:rsidRPr="35D7B47D">
              <w:rPr>
                <w:rFonts w:eastAsia="Times New Roman" w:cs="Calibri"/>
                <w:color w:val="000000" w:themeColor="text1"/>
                <w:sz w:val="13"/>
                <w:szCs w:val="13"/>
                <w:lang w:val="hr-HR" w:eastAsia="en-GB"/>
              </w:rPr>
              <w:t>ma</w:t>
            </w:r>
          </w:p>
        </w:tc>
        <w:tc>
          <w:tcPr>
            <w:tcW w:w="837" w:type="dxa"/>
            <w:shd w:val="clear" w:color="auto" w:fill="auto"/>
            <w:vAlign w:val="center"/>
            <w:hideMark/>
          </w:tcPr>
          <w:p w14:paraId="49CC7CF3" w14:textId="77777777" w:rsidR="00080675" w:rsidRPr="00EE62DA" w:rsidRDefault="0EDF8DDE" w:rsidP="00FC2E9C">
            <w:pPr>
              <w:spacing w:after="0" w:line="276" w:lineRule="auto"/>
              <w:jc w:val="center"/>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15</w:t>
            </w:r>
          </w:p>
        </w:tc>
        <w:tc>
          <w:tcPr>
            <w:tcW w:w="923" w:type="dxa"/>
            <w:shd w:val="clear" w:color="auto" w:fill="E7E6E6" w:themeFill="background2"/>
            <w:noWrap/>
            <w:vAlign w:val="center"/>
            <w:hideMark/>
          </w:tcPr>
          <w:p w14:paraId="44E24D1F"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800" w:type="dxa"/>
            <w:shd w:val="clear" w:color="auto" w:fill="E7E6E6" w:themeFill="background2"/>
            <w:noWrap/>
            <w:vAlign w:val="center"/>
            <w:hideMark/>
          </w:tcPr>
          <w:p w14:paraId="38B565BE"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735" w:type="dxa"/>
            <w:shd w:val="clear" w:color="auto" w:fill="auto"/>
            <w:noWrap/>
            <w:vAlign w:val="center"/>
            <w:hideMark/>
          </w:tcPr>
          <w:p w14:paraId="220D0ECE" w14:textId="721979A4"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14,7</w:t>
            </w:r>
            <w:r w:rsidR="56B87F1F"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13" w:type="dxa"/>
            <w:shd w:val="clear" w:color="auto" w:fill="auto"/>
            <w:noWrap/>
            <w:vAlign w:val="center"/>
            <w:hideMark/>
          </w:tcPr>
          <w:p w14:paraId="69FDB413" w14:textId="055FF326"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58,3</w:t>
            </w:r>
            <w:r w:rsidR="6072271C"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86" w:type="dxa"/>
            <w:shd w:val="clear" w:color="auto" w:fill="auto"/>
            <w:noWrap/>
            <w:vAlign w:val="center"/>
            <w:hideMark/>
          </w:tcPr>
          <w:p w14:paraId="44F2226E" w14:textId="0207EA03"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4,9</w:t>
            </w:r>
            <w:r w:rsidR="7332EBD5"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181FB486" w14:textId="17F9B910"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15,2</w:t>
            </w:r>
            <w:r w:rsidR="157C1E51"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135D3500" w14:textId="08711BC7"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6,9</w:t>
            </w:r>
            <w:r w:rsidR="157C1E51"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r>
      <w:tr w:rsidR="00080675" w:rsidRPr="00EE62DA" w14:paraId="16DCF234" w14:textId="77777777" w:rsidTr="35D7B47D">
        <w:trPr>
          <w:trHeight w:val="840"/>
        </w:trPr>
        <w:tc>
          <w:tcPr>
            <w:tcW w:w="891" w:type="dxa"/>
            <w:vMerge w:val="restart"/>
            <w:shd w:val="clear" w:color="auto" w:fill="auto"/>
            <w:vAlign w:val="center"/>
            <w:hideMark/>
          </w:tcPr>
          <w:p w14:paraId="61E28F60" w14:textId="77777777" w:rsidR="00080675" w:rsidRPr="00EE62DA" w:rsidRDefault="0EDF8DDE" w:rsidP="00FC2E9C">
            <w:pPr>
              <w:spacing w:after="0" w:line="276" w:lineRule="auto"/>
              <w:jc w:val="center"/>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U SURADNJI S DRUGIM SUSTAVIMA - ZDRAVSTVO</w:t>
            </w:r>
          </w:p>
        </w:tc>
        <w:tc>
          <w:tcPr>
            <w:tcW w:w="943" w:type="dxa"/>
            <w:shd w:val="clear" w:color="auto" w:fill="auto"/>
            <w:vAlign w:val="center"/>
            <w:hideMark/>
          </w:tcPr>
          <w:p w14:paraId="4BA35062" w14:textId="77777777" w:rsidR="00080675" w:rsidRPr="00EE62DA" w:rsidRDefault="0EDF8DDE" w:rsidP="00FC2E9C">
            <w:pPr>
              <w:spacing w:after="0" w:line="276" w:lineRule="auto"/>
              <w:rPr>
                <w:rFonts w:eastAsia="Times New Roman" w:cs="Calibri"/>
                <w:color w:val="000000"/>
                <w:sz w:val="13"/>
                <w:szCs w:val="13"/>
                <w:lang w:val="hr-HR" w:eastAsia="en-GB"/>
              </w:rPr>
            </w:pPr>
            <w:proofErr w:type="spellStart"/>
            <w:r w:rsidRPr="477080F9">
              <w:rPr>
                <w:rFonts w:eastAsia="Times New Roman" w:cs="Calibri"/>
                <w:color w:val="000000" w:themeColor="text1"/>
                <w:sz w:val="13"/>
                <w:szCs w:val="13"/>
                <w:lang w:val="hr-HR" w:eastAsia="en-GB"/>
              </w:rPr>
              <w:t>Logopedska</w:t>
            </w:r>
            <w:proofErr w:type="spellEnd"/>
            <w:r w:rsidRPr="477080F9">
              <w:rPr>
                <w:rFonts w:eastAsia="Times New Roman" w:cs="Calibri"/>
                <w:color w:val="000000" w:themeColor="text1"/>
                <w:sz w:val="13"/>
                <w:szCs w:val="13"/>
                <w:lang w:val="hr-HR" w:eastAsia="en-GB"/>
              </w:rPr>
              <w:t xml:space="preserve"> terapija</w:t>
            </w:r>
          </w:p>
        </w:tc>
        <w:tc>
          <w:tcPr>
            <w:tcW w:w="837" w:type="dxa"/>
            <w:shd w:val="clear" w:color="auto" w:fill="auto"/>
            <w:vAlign w:val="center"/>
            <w:hideMark/>
          </w:tcPr>
          <w:p w14:paraId="534F98C4" w14:textId="77777777" w:rsidR="00080675" w:rsidRPr="00EE62DA" w:rsidRDefault="0EDF8DDE" w:rsidP="00FC2E9C">
            <w:pPr>
              <w:spacing w:after="0" w:line="276" w:lineRule="auto"/>
              <w:jc w:val="center"/>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9</w:t>
            </w:r>
          </w:p>
        </w:tc>
        <w:tc>
          <w:tcPr>
            <w:tcW w:w="923" w:type="dxa"/>
            <w:shd w:val="clear" w:color="auto" w:fill="E7E6E6" w:themeFill="background2"/>
            <w:noWrap/>
            <w:vAlign w:val="center"/>
            <w:hideMark/>
          </w:tcPr>
          <w:p w14:paraId="2FA476E3"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800" w:type="dxa"/>
            <w:shd w:val="clear" w:color="auto" w:fill="E7E6E6" w:themeFill="background2"/>
            <w:noWrap/>
            <w:vAlign w:val="center"/>
            <w:hideMark/>
          </w:tcPr>
          <w:p w14:paraId="5371BA94"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735" w:type="dxa"/>
            <w:shd w:val="clear" w:color="auto" w:fill="auto"/>
            <w:noWrap/>
            <w:vAlign w:val="center"/>
            <w:hideMark/>
          </w:tcPr>
          <w:p w14:paraId="4D0FB0FB" w14:textId="70B41D87"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3,2</w:t>
            </w:r>
            <w:r w:rsidR="6A754160"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13" w:type="dxa"/>
            <w:shd w:val="clear" w:color="auto" w:fill="auto"/>
            <w:noWrap/>
            <w:vAlign w:val="center"/>
            <w:hideMark/>
          </w:tcPr>
          <w:p w14:paraId="6E0578A1" w14:textId="2252C23A"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4,7</w:t>
            </w:r>
            <w:r w:rsidR="7794692D"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86" w:type="dxa"/>
            <w:shd w:val="clear" w:color="auto" w:fill="auto"/>
            <w:noWrap/>
            <w:vAlign w:val="center"/>
            <w:hideMark/>
          </w:tcPr>
          <w:p w14:paraId="62F1A475" w14:textId="53600A07"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84,6</w:t>
            </w:r>
            <w:r w:rsidR="3963E6A9"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6B3F12F7" w14:textId="5A9AF946"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1,2</w:t>
            </w:r>
            <w:r w:rsidR="232D79B6"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6DC76E3C" w14:textId="5CA72988"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6,3</w:t>
            </w:r>
            <w:r w:rsidR="66182A09"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r>
      <w:tr w:rsidR="00080675" w:rsidRPr="00EE62DA" w14:paraId="020020F3" w14:textId="77777777" w:rsidTr="35D7B47D">
        <w:trPr>
          <w:trHeight w:val="960"/>
        </w:trPr>
        <w:tc>
          <w:tcPr>
            <w:tcW w:w="891" w:type="dxa"/>
            <w:vMerge/>
            <w:vAlign w:val="center"/>
            <w:hideMark/>
          </w:tcPr>
          <w:p w14:paraId="354478DA" w14:textId="77777777" w:rsidR="00080675" w:rsidRPr="00EE62DA" w:rsidRDefault="00080675" w:rsidP="00FC2E9C">
            <w:pPr>
              <w:spacing w:after="0" w:line="276" w:lineRule="auto"/>
              <w:rPr>
                <w:rFonts w:eastAsia="Times New Roman" w:cs="Calibri"/>
                <w:color w:val="000000"/>
                <w:sz w:val="13"/>
                <w:szCs w:val="13"/>
                <w:lang w:val="hr-HR" w:eastAsia="en-GB"/>
              </w:rPr>
            </w:pPr>
          </w:p>
        </w:tc>
        <w:tc>
          <w:tcPr>
            <w:tcW w:w="943" w:type="dxa"/>
            <w:shd w:val="clear" w:color="auto" w:fill="auto"/>
            <w:vAlign w:val="center"/>
            <w:hideMark/>
          </w:tcPr>
          <w:p w14:paraId="1EDD135F" w14:textId="3E0FDE54" w:rsidR="00080675" w:rsidRPr="00EE62DA" w:rsidRDefault="416AD61B" w:rsidP="00FC2E9C">
            <w:pPr>
              <w:spacing w:after="0" w:line="276" w:lineRule="auto"/>
              <w:rPr>
                <w:rFonts w:eastAsia="Times New Roman" w:cs="Calibri"/>
                <w:color w:val="000000"/>
                <w:sz w:val="13"/>
                <w:szCs w:val="13"/>
                <w:lang w:val="hr-HR" w:eastAsia="en-GB"/>
              </w:rPr>
            </w:pPr>
            <w:r w:rsidRPr="35D7B47D">
              <w:rPr>
                <w:rFonts w:eastAsia="Times New Roman" w:cs="Calibri"/>
                <w:color w:val="000000" w:themeColor="text1"/>
                <w:sz w:val="13"/>
                <w:szCs w:val="13"/>
                <w:lang w:val="hr-HR" w:eastAsia="en-GB"/>
              </w:rPr>
              <w:t>Pomoćnik u nastavi</w:t>
            </w:r>
            <w:r w:rsidR="475E908E" w:rsidRPr="35D7B47D">
              <w:rPr>
                <w:rFonts w:eastAsia="Times New Roman" w:cs="Calibri"/>
                <w:color w:val="000000" w:themeColor="text1"/>
                <w:sz w:val="13"/>
                <w:szCs w:val="13"/>
                <w:lang w:val="hr-HR" w:eastAsia="en-GB"/>
              </w:rPr>
              <w:t xml:space="preserve"> </w:t>
            </w:r>
            <w:r w:rsidRPr="35D7B47D">
              <w:rPr>
                <w:rFonts w:eastAsia="Times New Roman" w:cs="Calibri"/>
                <w:color w:val="000000" w:themeColor="text1"/>
                <w:sz w:val="13"/>
                <w:szCs w:val="13"/>
                <w:lang w:val="hr-HR" w:eastAsia="en-GB"/>
              </w:rPr>
              <w:t>/</w:t>
            </w:r>
            <w:r w:rsidR="4D425383" w:rsidRPr="35D7B47D">
              <w:rPr>
                <w:rFonts w:eastAsia="Times New Roman" w:cs="Calibri"/>
                <w:color w:val="000000" w:themeColor="text1"/>
                <w:sz w:val="13"/>
                <w:szCs w:val="13"/>
                <w:lang w:val="hr-HR" w:eastAsia="en-GB"/>
              </w:rPr>
              <w:t xml:space="preserve"> </w:t>
            </w:r>
            <w:r w:rsidRPr="35D7B47D">
              <w:rPr>
                <w:rFonts w:eastAsia="Times New Roman" w:cs="Calibri"/>
                <w:color w:val="000000" w:themeColor="text1"/>
                <w:sz w:val="13"/>
                <w:szCs w:val="13"/>
                <w:lang w:val="hr-HR" w:eastAsia="en-GB"/>
              </w:rPr>
              <w:t>stručni komunikacijski posrednik</w:t>
            </w:r>
          </w:p>
        </w:tc>
        <w:tc>
          <w:tcPr>
            <w:tcW w:w="837" w:type="dxa"/>
            <w:shd w:val="clear" w:color="auto" w:fill="auto"/>
            <w:vAlign w:val="center"/>
            <w:hideMark/>
          </w:tcPr>
          <w:p w14:paraId="223CE4A0" w14:textId="77777777" w:rsidR="00080675" w:rsidRPr="00EE62DA" w:rsidRDefault="0EDF8DDE" w:rsidP="00FC2E9C">
            <w:pPr>
              <w:spacing w:after="0" w:line="276" w:lineRule="auto"/>
              <w:jc w:val="center"/>
              <w:rPr>
                <w:rFonts w:eastAsia="Times New Roman" w:cs="Calibri"/>
                <w:color w:val="000000"/>
                <w:sz w:val="13"/>
                <w:szCs w:val="13"/>
                <w:lang w:val="hr-HR" w:eastAsia="en-GB"/>
              </w:rPr>
            </w:pPr>
            <w:r w:rsidRPr="477080F9">
              <w:rPr>
                <w:rFonts w:eastAsia="Times New Roman" w:cs="Calibri"/>
                <w:color w:val="000000" w:themeColor="text1"/>
                <w:sz w:val="13"/>
                <w:szCs w:val="13"/>
                <w:lang w:val="hr-HR" w:eastAsia="en-GB"/>
              </w:rPr>
              <w:t>156</w:t>
            </w:r>
          </w:p>
        </w:tc>
        <w:tc>
          <w:tcPr>
            <w:tcW w:w="923" w:type="dxa"/>
            <w:shd w:val="clear" w:color="auto" w:fill="E7E6E6" w:themeFill="background2"/>
            <w:noWrap/>
            <w:vAlign w:val="center"/>
            <w:hideMark/>
          </w:tcPr>
          <w:p w14:paraId="151BA20C"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800" w:type="dxa"/>
            <w:shd w:val="clear" w:color="auto" w:fill="E7E6E6" w:themeFill="background2"/>
            <w:noWrap/>
            <w:vAlign w:val="center"/>
            <w:hideMark/>
          </w:tcPr>
          <w:p w14:paraId="60246A9E" w14:textId="77777777" w:rsidR="00080675" w:rsidRPr="00EE62DA" w:rsidRDefault="0EDF8DDE" w:rsidP="00FC2E9C">
            <w:pPr>
              <w:spacing w:after="0" w:line="276" w:lineRule="auto"/>
              <w:jc w:val="center"/>
              <w:rPr>
                <w:rFonts w:eastAsia="Times New Roman" w:cs="Calibri"/>
                <w:sz w:val="13"/>
                <w:szCs w:val="13"/>
                <w:lang w:val="hr-HR" w:eastAsia="en-GB"/>
              </w:rPr>
            </w:pPr>
            <w:r w:rsidRPr="477080F9">
              <w:rPr>
                <w:rFonts w:eastAsia="Times New Roman" w:cs="Calibri"/>
                <w:sz w:val="13"/>
                <w:szCs w:val="13"/>
                <w:lang w:val="hr-HR" w:eastAsia="en-GB"/>
              </w:rPr>
              <w:t> </w:t>
            </w:r>
          </w:p>
        </w:tc>
        <w:tc>
          <w:tcPr>
            <w:tcW w:w="735" w:type="dxa"/>
            <w:shd w:val="clear" w:color="auto" w:fill="auto"/>
            <w:noWrap/>
            <w:vAlign w:val="center"/>
            <w:hideMark/>
          </w:tcPr>
          <w:p w14:paraId="701B1B71" w14:textId="7D644FCE"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0,0</w:t>
            </w:r>
            <w:r w:rsidR="382465ED"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13" w:type="dxa"/>
            <w:shd w:val="clear" w:color="auto" w:fill="auto"/>
            <w:noWrap/>
            <w:vAlign w:val="center"/>
            <w:hideMark/>
          </w:tcPr>
          <w:p w14:paraId="5AF8BB68" w14:textId="7E57FCBB"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41,2</w:t>
            </w:r>
            <w:r w:rsidR="5967D549"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886" w:type="dxa"/>
            <w:shd w:val="clear" w:color="auto" w:fill="auto"/>
            <w:noWrap/>
            <w:vAlign w:val="center"/>
            <w:hideMark/>
          </w:tcPr>
          <w:p w14:paraId="133A5A47" w14:textId="4872F609"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2,1</w:t>
            </w:r>
            <w:r w:rsidR="6D9AB520"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40A612EF" w14:textId="62B7F969"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0,0</w:t>
            </w:r>
            <w:r w:rsidR="6D9AB520"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c>
          <w:tcPr>
            <w:tcW w:w="731" w:type="dxa"/>
            <w:shd w:val="clear" w:color="auto" w:fill="auto"/>
            <w:noWrap/>
            <w:vAlign w:val="center"/>
            <w:hideMark/>
          </w:tcPr>
          <w:p w14:paraId="3E313D0E" w14:textId="385043E8" w:rsidR="00080675" w:rsidRPr="00EE62DA" w:rsidRDefault="057D0768" w:rsidP="00FC2E9C">
            <w:pPr>
              <w:spacing w:after="0" w:line="276" w:lineRule="auto"/>
              <w:jc w:val="center"/>
              <w:rPr>
                <w:rFonts w:eastAsia="Times New Roman" w:cs="Calibri"/>
                <w:sz w:val="13"/>
                <w:szCs w:val="13"/>
                <w:lang w:val="hr-HR" w:eastAsia="en-GB"/>
              </w:rPr>
            </w:pPr>
            <w:r w:rsidRPr="35D7B47D">
              <w:rPr>
                <w:rFonts w:eastAsia="Times New Roman" w:cs="Calibri"/>
                <w:sz w:val="13"/>
                <w:szCs w:val="13"/>
                <w:lang w:val="hr-HR" w:eastAsia="en-GB"/>
              </w:rPr>
              <w:t>56,7</w:t>
            </w:r>
            <w:r w:rsidR="16E22C4F" w:rsidRPr="35D7B47D">
              <w:rPr>
                <w:rFonts w:eastAsia="Times New Roman" w:cs="Calibri"/>
                <w:sz w:val="13"/>
                <w:szCs w:val="13"/>
                <w:lang w:val="hr-HR" w:eastAsia="en-GB"/>
              </w:rPr>
              <w:t xml:space="preserve"> </w:t>
            </w:r>
            <w:r w:rsidRPr="35D7B47D">
              <w:rPr>
                <w:rFonts w:eastAsia="Times New Roman" w:cs="Calibri"/>
                <w:sz w:val="13"/>
                <w:szCs w:val="13"/>
                <w:lang w:val="hr-HR" w:eastAsia="en-GB"/>
              </w:rPr>
              <w:t>%</w:t>
            </w:r>
          </w:p>
        </w:tc>
      </w:tr>
    </w:tbl>
    <w:p w14:paraId="59FCBC1A" w14:textId="77777777" w:rsidR="00080675" w:rsidRPr="00EE62DA" w:rsidRDefault="00080675" w:rsidP="00FC2E9C">
      <w:pPr>
        <w:spacing w:line="276" w:lineRule="auto"/>
        <w:jc w:val="both"/>
        <w:rPr>
          <w:b/>
          <w:bCs/>
          <w:lang w:val="hr-HR"/>
        </w:rPr>
      </w:pPr>
    </w:p>
    <w:p w14:paraId="4FC929A2" w14:textId="77777777" w:rsidR="00080675" w:rsidRPr="00EE62DA" w:rsidRDefault="0EDF8DDE" w:rsidP="00FC2E9C">
      <w:pPr>
        <w:spacing w:line="276" w:lineRule="auto"/>
        <w:jc w:val="both"/>
        <w:rPr>
          <w:b/>
          <w:bCs/>
          <w:lang w:val="hr-HR"/>
        </w:rPr>
      </w:pPr>
      <w:r w:rsidRPr="477080F9">
        <w:rPr>
          <w:b/>
          <w:bCs/>
          <w:lang w:val="hr-HR"/>
        </w:rPr>
        <w:t xml:space="preserve">Djeca i mladi </w:t>
      </w:r>
    </w:p>
    <w:p w14:paraId="342E4D8B" w14:textId="5688C3C8" w:rsidR="35D7B47D" w:rsidRDefault="416AD61B" w:rsidP="35D7B47D">
      <w:pPr>
        <w:spacing w:line="276" w:lineRule="auto"/>
        <w:jc w:val="both"/>
        <w:rPr>
          <w:rFonts w:eastAsia="Calibri" w:cs="Arial"/>
          <w:lang w:val="hr-HR"/>
        </w:rPr>
      </w:pPr>
      <w:r w:rsidRPr="35D7B47D">
        <w:rPr>
          <w:rFonts w:eastAsia="Calibri" w:cs="Arial"/>
          <w:lang w:val="hr-HR"/>
        </w:rPr>
        <w:t xml:space="preserve">U kategoriji Socijalne usluge za djecu i mlade, na upitnik koji je predvidio lepezu od </w:t>
      </w:r>
      <w:r w:rsidRPr="35D7B47D">
        <w:rPr>
          <w:rFonts w:eastAsia="Calibri" w:cs="Arial"/>
          <w:b/>
          <w:bCs/>
          <w:lang w:val="hr-HR"/>
        </w:rPr>
        <w:t>22</w:t>
      </w:r>
      <w:r w:rsidRPr="35D7B47D">
        <w:rPr>
          <w:rFonts w:eastAsia="Calibri" w:cs="Arial"/>
          <w:lang w:val="hr-HR"/>
        </w:rPr>
        <w:t xml:space="preserve"> različite socijalne usluge odgovorio je </w:t>
      </w:r>
      <w:r w:rsidRPr="35D7B47D">
        <w:rPr>
          <w:rFonts w:eastAsia="Calibri" w:cs="Arial"/>
          <w:b/>
          <w:bCs/>
          <w:lang w:val="hr-HR"/>
        </w:rPr>
        <w:t>291</w:t>
      </w:r>
      <w:r w:rsidRPr="35D7B47D">
        <w:rPr>
          <w:rFonts w:eastAsia="Calibri" w:cs="Arial"/>
          <w:lang w:val="hr-HR"/>
        </w:rPr>
        <w:t xml:space="preserve"> pružatelj (uključujući i 11 područnih ureda Hrvatskog zavoda za socijalni rad) te su također </w:t>
      </w:r>
      <w:r w:rsidRPr="35D7B47D">
        <w:rPr>
          <w:rFonts w:eastAsia="Calibri" w:cs="Arial"/>
          <w:lang w:val="hr-HR"/>
        </w:rPr>
        <w:lastRenderedPageBreak/>
        <w:t>dostavljeni i podaci HZSR</w:t>
      </w:r>
      <w:r w:rsidR="4E90EC42" w:rsidRPr="35D7B47D">
        <w:rPr>
          <w:rFonts w:eastAsia="Calibri" w:cs="Arial"/>
          <w:lang w:val="hr-HR"/>
        </w:rPr>
        <w:t>-a</w:t>
      </w:r>
      <w:r w:rsidRPr="35D7B47D">
        <w:rPr>
          <w:rFonts w:eastAsia="Calibri" w:cs="Arial"/>
          <w:lang w:val="hr-HR"/>
        </w:rPr>
        <w:t xml:space="preserve"> (Služba Grada Zagreba, Tim za </w:t>
      </w:r>
      <w:proofErr w:type="spellStart"/>
      <w:r w:rsidRPr="35D7B47D">
        <w:rPr>
          <w:rFonts w:eastAsia="Calibri" w:cs="Arial"/>
          <w:lang w:val="hr-HR"/>
        </w:rPr>
        <w:t>udomiteljstvo</w:t>
      </w:r>
      <w:proofErr w:type="spellEnd"/>
      <w:r w:rsidRPr="35D7B47D">
        <w:rPr>
          <w:rFonts w:eastAsia="Calibri" w:cs="Arial"/>
          <w:lang w:val="hr-HR"/>
        </w:rPr>
        <w:t xml:space="preserve">) o udomiteljskim obiteljima u Gradu Zagrebu. </w:t>
      </w:r>
      <w:bookmarkStart w:id="49" w:name="_Hlk189910971"/>
      <w:r w:rsidRPr="35D7B47D">
        <w:rPr>
          <w:rFonts w:eastAsia="Calibri" w:cs="Arial"/>
          <w:lang w:val="hr-HR"/>
        </w:rPr>
        <w:t xml:space="preserve">Pružatelji prema pravnom obliku prikazani </w:t>
      </w:r>
      <w:r w:rsidR="4EB92CCA" w:rsidRPr="35D7B47D">
        <w:rPr>
          <w:rFonts w:eastAsia="Calibri" w:cs="Arial"/>
          <w:lang w:val="hr-HR"/>
        </w:rPr>
        <w:t xml:space="preserve">su </w:t>
      </w:r>
      <w:r w:rsidRPr="35D7B47D">
        <w:rPr>
          <w:rFonts w:eastAsia="Calibri" w:cs="Arial"/>
          <w:lang w:val="hr-HR"/>
        </w:rPr>
        <w:t xml:space="preserve">u tablici u nastavku. </w:t>
      </w:r>
    </w:p>
    <w:p w14:paraId="39524C35" w14:textId="21B89B6A" w:rsidR="00080675" w:rsidRPr="00F05641" w:rsidRDefault="4BB03FDB" w:rsidP="00F05641">
      <w:pPr>
        <w:pStyle w:val="Caption"/>
        <w:rPr>
          <w:rFonts w:eastAsia="Calibri" w:cs="Arial"/>
          <w:sz w:val="20"/>
          <w:szCs w:val="20"/>
          <w:lang w:val="hr-HR"/>
        </w:rPr>
      </w:pPr>
      <w:bookmarkStart w:id="50" w:name="_Toc190692789"/>
      <w:r w:rsidRPr="35D7B47D">
        <w:rPr>
          <w:sz w:val="20"/>
          <w:szCs w:val="20"/>
          <w:lang w:val="pl-PL"/>
        </w:rPr>
        <w:t xml:space="preserve">Tablica </w:t>
      </w:r>
      <w:r w:rsidR="33044313" w:rsidRPr="35D7B47D">
        <w:rPr>
          <w:sz w:val="20"/>
          <w:szCs w:val="20"/>
        </w:rPr>
        <w:fldChar w:fldCharType="begin"/>
      </w:r>
      <w:r w:rsidR="33044313" w:rsidRPr="35D7B47D">
        <w:rPr>
          <w:sz w:val="20"/>
          <w:szCs w:val="20"/>
          <w:lang w:val="pl-PL"/>
        </w:rPr>
        <w:instrText xml:space="preserve"> SEQ Tablica \* ARABIC </w:instrText>
      </w:r>
      <w:r w:rsidR="33044313" w:rsidRPr="35D7B47D">
        <w:rPr>
          <w:sz w:val="20"/>
          <w:szCs w:val="20"/>
        </w:rPr>
        <w:fldChar w:fldCharType="separate"/>
      </w:r>
      <w:r w:rsidR="00E10483">
        <w:rPr>
          <w:noProof/>
          <w:sz w:val="20"/>
          <w:szCs w:val="20"/>
          <w:lang w:val="pl-PL"/>
        </w:rPr>
        <w:t>18</w:t>
      </w:r>
      <w:r w:rsidR="33044313" w:rsidRPr="35D7B47D">
        <w:rPr>
          <w:sz w:val="20"/>
          <w:szCs w:val="20"/>
        </w:rPr>
        <w:fldChar w:fldCharType="end"/>
      </w:r>
      <w:r w:rsidR="4B9DF93C" w:rsidRPr="35D7B47D">
        <w:rPr>
          <w:sz w:val="20"/>
          <w:szCs w:val="20"/>
          <w:lang w:val="pl-PL"/>
        </w:rPr>
        <w:t>.</w:t>
      </w:r>
      <w:r w:rsidRPr="35D7B47D">
        <w:rPr>
          <w:sz w:val="20"/>
          <w:szCs w:val="20"/>
          <w:lang w:val="pl-PL"/>
        </w:rPr>
        <w:t xml:space="preserve"> </w:t>
      </w:r>
      <w:r w:rsidRPr="35D7B47D">
        <w:rPr>
          <w:rFonts w:eastAsia="Calibri" w:cs="Arial"/>
          <w:sz w:val="20"/>
          <w:szCs w:val="20"/>
          <w:lang w:val="hr-HR"/>
        </w:rPr>
        <w:t>Struktura pružatelja usluga za djecu i mlade koji su odgovorili na anketu</w:t>
      </w:r>
      <w:bookmarkEnd w:id="5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4"/>
        <w:gridCol w:w="2133"/>
      </w:tblGrid>
      <w:tr w:rsidR="00080675" w:rsidRPr="00EE62DA" w14:paraId="7E538CDD" w14:textId="77777777" w:rsidTr="35D7B47D">
        <w:trPr>
          <w:trHeight w:val="680"/>
        </w:trPr>
        <w:tc>
          <w:tcPr>
            <w:tcW w:w="3464" w:type="dxa"/>
            <w:shd w:val="clear" w:color="auto" w:fill="EDEDED" w:themeFill="accent3" w:themeFillTint="33"/>
            <w:vAlign w:val="center"/>
            <w:hideMark/>
          </w:tcPr>
          <w:bookmarkEnd w:id="49"/>
          <w:p w14:paraId="25425AA8" w14:textId="77777777" w:rsidR="00080675" w:rsidRPr="00EE62DA" w:rsidRDefault="0EDF8DDE" w:rsidP="00FC2E9C">
            <w:pPr>
              <w:spacing w:line="276" w:lineRule="auto"/>
              <w:rPr>
                <w:rFonts w:eastAsia="Calibri" w:cs="Arial"/>
                <w:b/>
                <w:bCs/>
                <w:lang w:val="hr-HR"/>
              </w:rPr>
            </w:pPr>
            <w:r w:rsidRPr="477080F9">
              <w:rPr>
                <w:rFonts w:eastAsia="Calibri" w:cs="Arial"/>
                <w:b/>
                <w:bCs/>
                <w:lang w:val="hr-HR"/>
              </w:rPr>
              <w:t>TIP PRUŽATELJA USLUGA</w:t>
            </w:r>
          </w:p>
        </w:tc>
        <w:tc>
          <w:tcPr>
            <w:tcW w:w="0" w:type="auto"/>
            <w:shd w:val="clear" w:color="auto" w:fill="EDEDED" w:themeFill="accent3" w:themeFillTint="33"/>
            <w:vAlign w:val="center"/>
            <w:hideMark/>
          </w:tcPr>
          <w:p w14:paraId="7D9CAADB" w14:textId="77777777" w:rsidR="00080675" w:rsidRPr="00EE62DA" w:rsidRDefault="0EDF8DDE" w:rsidP="00FC2E9C">
            <w:pPr>
              <w:spacing w:line="276" w:lineRule="auto"/>
              <w:rPr>
                <w:rFonts w:eastAsia="Calibri" w:cs="Arial"/>
                <w:b/>
                <w:bCs/>
                <w:lang w:val="hr-HR"/>
              </w:rPr>
            </w:pPr>
            <w:r w:rsidRPr="477080F9">
              <w:rPr>
                <w:rFonts w:eastAsia="Calibri" w:cs="Arial"/>
                <w:b/>
                <w:bCs/>
                <w:lang w:val="hr-HR"/>
              </w:rPr>
              <w:t>BROJ PRUŽATELJA</w:t>
            </w:r>
          </w:p>
        </w:tc>
      </w:tr>
      <w:tr w:rsidR="00080675" w:rsidRPr="00EE62DA" w14:paraId="45D4ED84" w14:textId="77777777" w:rsidTr="35D7B47D">
        <w:trPr>
          <w:trHeight w:val="340"/>
        </w:trPr>
        <w:tc>
          <w:tcPr>
            <w:tcW w:w="3464" w:type="dxa"/>
            <w:shd w:val="clear" w:color="auto" w:fill="auto"/>
            <w:vAlign w:val="bottom"/>
            <w:hideMark/>
          </w:tcPr>
          <w:p w14:paraId="664FFD7C" w14:textId="77777777" w:rsidR="00080675" w:rsidRPr="00EE62DA" w:rsidRDefault="38BFD408" w:rsidP="00FC2E9C">
            <w:pPr>
              <w:spacing w:line="276" w:lineRule="auto"/>
              <w:rPr>
                <w:rFonts w:eastAsia="Calibri" w:cs="Arial"/>
                <w:lang w:val="hr-HR"/>
              </w:rPr>
            </w:pPr>
            <w:r w:rsidRPr="477080F9">
              <w:rPr>
                <w:rFonts w:eastAsia="Calibri" w:cs="Arial"/>
                <w:lang w:val="hr-HR"/>
              </w:rPr>
              <w:t>Javna ustanova</w:t>
            </w:r>
            <w:r w:rsidR="00080675" w:rsidRPr="00EE62DA">
              <w:rPr>
                <w:rStyle w:val="FootnoteReference"/>
                <w:rFonts w:eastAsia="Calibri" w:cs="Arial"/>
                <w:lang w:val="hr-HR"/>
              </w:rPr>
              <w:footnoteReference w:id="26"/>
            </w:r>
          </w:p>
        </w:tc>
        <w:tc>
          <w:tcPr>
            <w:tcW w:w="0" w:type="auto"/>
            <w:shd w:val="clear" w:color="auto" w:fill="auto"/>
            <w:noWrap/>
            <w:vAlign w:val="bottom"/>
            <w:hideMark/>
          </w:tcPr>
          <w:p w14:paraId="25BC59FC" w14:textId="77777777" w:rsidR="00080675" w:rsidRPr="00EE62DA" w:rsidRDefault="0EDF8DDE" w:rsidP="00FC2E9C">
            <w:pPr>
              <w:spacing w:line="276" w:lineRule="auto"/>
              <w:jc w:val="center"/>
              <w:rPr>
                <w:rFonts w:eastAsia="Calibri" w:cs="Arial"/>
                <w:lang w:val="hr-HR"/>
              </w:rPr>
            </w:pPr>
            <w:r w:rsidRPr="477080F9">
              <w:rPr>
                <w:rFonts w:eastAsia="Calibri" w:cs="Arial"/>
                <w:lang w:val="hr-HR"/>
              </w:rPr>
              <w:t>23</w:t>
            </w:r>
          </w:p>
        </w:tc>
      </w:tr>
      <w:tr w:rsidR="00080675" w:rsidRPr="00EE62DA" w14:paraId="25EBF25B" w14:textId="77777777" w:rsidTr="35D7B47D">
        <w:trPr>
          <w:trHeight w:val="340"/>
        </w:trPr>
        <w:tc>
          <w:tcPr>
            <w:tcW w:w="3464" w:type="dxa"/>
            <w:shd w:val="clear" w:color="auto" w:fill="auto"/>
            <w:vAlign w:val="bottom"/>
            <w:hideMark/>
          </w:tcPr>
          <w:p w14:paraId="14A8BA0C" w14:textId="364831A9" w:rsidR="00080675" w:rsidRPr="00EE62DA" w:rsidRDefault="4E534779" w:rsidP="00FC2E9C">
            <w:pPr>
              <w:spacing w:line="276" w:lineRule="auto"/>
              <w:rPr>
                <w:rFonts w:eastAsia="Calibri" w:cs="Arial"/>
                <w:lang w:val="hr-HR"/>
              </w:rPr>
            </w:pPr>
            <w:r w:rsidRPr="477080F9">
              <w:rPr>
                <w:rFonts w:eastAsia="Calibri" w:cs="Arial"/>
                <w:lang w:val="hr-HR"/>
              </w:rPr>
              <w:t>Fizička osoba</w:t>
            </w:r>
            <w:r w:rsidR="20842315" w:rsidRPr="477080F9">
              <w:rPr>
                <w:rFonts w:eastAsia="Calibri" w:cs="Arial"/>
                <w:lang w:val="hr-HR"/>
              </w:rPr>
              <w:t xml:space="preserve"> </w:t>
            </w:r>
            <w:r w:rsidRPr="477080F9">
              <w:rPr>
                <w:rFonts w:eastAsia="Calibri" w:cs="Arial"/>
                <w:lang w:val="hr-HR"/>
              </w:rPr>
              <w:t>/ privatni pružatelj</w:t>
            </w:r>
            <w:r w:rsidR="00080675" w:rsidRPr="00EE62DA">
              <w:rPr>
                <w:rStyle w:val="FootnoteReference"/>
                <w:rFonts w:eastAsia="Calibri" w:cs="Arial"/>
                <w:lang w:val="hr-HR"/>
              </w:rPr>
              <w:footnoteReference w:id="27"/>
            </w:r>
          </w:p>
        </w:tc>
        <w:tc>
          <w:tcPr>
            <w:tcW w:w="0" w:type="auto"/>
            <w:shd w:val="clear" w:color="auto" w:fill="auto"/>
            <w:noWrap/>
            <w:vAlign w:val="bottom"/>
            <w:hideMark/>
          </w:tcPr>
          <w:p w14:paraId="27F610B7" w14:textId="77777777" w:rsidR="00080675" w:rsidRPr="00EE62DA" w:rsidRDefault="0EDF8DDE" w:rsidP="00FC2E9C">
            <w:pPr>
              <w:spacing w:line="276" w:lineRule="auto"/>
              <w:jc w:val="center"/>
              <w:rPr>
                <w:rFonts w:eastAsia="Calibri" w:cs="Arial"/>
                <w:lang w:val="hr-HR"/>
              </w:rPr>
            </w:pPr>
            <w:r w:rsidRPr="477080F9">
              <w:rPr>
                <w:rFonts w:eastAsia="Calibri" w:cs="Arial"/>
                <w:lang w:val="hr-HR"/>
              </w:rPr>
              <w:t>195</w:t>
            </w:r>
          </w:p>
        </w:tc>
      </w:tr>
      <w:tr w:rsidR="00080675" w:rsidRPr="00EE62DA" w14:paraId="13B959E0" w14:textId="77777777" w:rsidTr="35D7B47D">
        <w:trPr>
          <w:trHeight w:val="340"/>
        </w:trPr>
        <w:tc>
          <w:tcPr>
            <w:tcW w:w="3464" w:type="dxa"/>
            <w:shd w:val="clear" w:color="auto" w:fill="auto"/>
            <w:vAlign w:val="bottom"/>
            <w:hideMark/>
          </w:tcPr>
          <w:p w14:paraId="67BD5789" w14:textId="77777777" w:rsidR="00080675" w:rsidRPr="00EE62DA" w:rsidRDefault="0EDF8DDE" w:rsidP="00FC2E9C">
            <w:pPr>
              <w:spacing w:line="276" w:lineRule="auto"/>
              <w:rPr>
                <w:rFonts w:eastAsia="Calibri" w:cs="Arial"/>
                <w:lang w:val="hr-HR"/>
              </w:rPr>
            </w:pPr>
            <w:r w:rsidRPr="477080F9">
              <w:rPr>
                <w:rFonts w:eastAsia="Calibri" w:cs="Arial"/>
                <w:lang w:val="hr-HR"/>
              </w:rPr>
              <w:t>Organizacija civilnog društva</w:t>
            </w:r>
          </w:p>
        </w:tc>
        <w:tc>
          <w:tcPr>
            <w:tcW w:w="0" w:type="auto"/>
            <w:shd w:val="clear" w:color="auto" w:fill="auto"/>
            <w:noWrap/>
            <w:vAlign w:val="bottom"/>
            <w:hideMark/>
          </w:tcPr>
          <w:p w14:paraId="65D411BD" w14:textId="77777777" w:rsidR="00080675" w:rsidRPr="00EE62DA" w:rsidRDefault="0EDF8DDE" w:rsidP="00FC2E9C">
            <w:pPr>
              <w:spacing w:line="276" w:lineRule="auto"/>
              <w:jc w:val="center"/>
              <w:rPr>
                <w:rFonts w:eastAsia="Calibri" w:cs="Arial"/>
                <w:lang w:val="hr-HR"/>
              </w:rPr>
            </w:pPr>
            <w:r w:rsidRPr="477080F9">
              <w:rPr>
                <w:rFonts w:eastAsia="Calibri" w:cs="Arial"/>
                <w:lang w:val="hr-HR"/>
              </w:rPr>
              <w:t>71</w:t>
            </w:r>
          </w:p>
        </w:tc>
      </w:tr>
      <w:tr w:rsidR="00080675" w:rsidRPr="00EE62DA" w14:paraId="5BB58C1D" w14:textId="77777777" w:rsidTr="35D7B47D">
        <w:trPr>
          <w:trHeight w:val="340"/>
        </w:trPr>
        <w:tc>
          <w:tcPr>
            <w:tcW w:w="3464" w:type="dxa"/>
            <w:shd w:val="clear" w:color="auto" w:fill="auto"/>
            <w:vAlign w:val="bottom"/>
            <w:hideMark/>
          </w:tcPr>
          <w:p w14:paraId="48B9B486" w14:textId="77777777" w:rsidR="00080675" w:rsidRPr="00EE62DA" w:rsidRDefault="0EDF8DDE" w:rsidP="00FC2E9C">
            <w:pPr>
              <w:spacing w:line="276" w:lineRule="auto"/>
              <w:rPr>
                <w:rFonts w:eastAsia="Calibri" w:cs="Arial"/>
                <w:lang w:val="hr-HR"/>
              </w:rPr>
            </w:pPr>
            <w:r w:rsidRPr="477080F9">
              <w:rPr>
                <w:rFonts w:eastAsia="Calibri" w:cs="Arial"/>
                <w:lang w:val="hr-HR"/>
              </w:rPr>
              <w:t>Vjerska zajednica</w:t>
            </w:r>
          </w:p>
        </w:tc>
        <w:tc>
          <w:tcPr>
            <w:tcW w:w="0" w:type="auto"/>
            <w:shd w:val="clear" w:color="auto" w:fill="auto"/>
            <w:noWrap/>
            <w:vAlign w:val="bottom"/>
            <w:hideMark/>
          </w:tcPr>
          <w:p w14:paraId="174F63D4" w14:textId="77777777" w:rsidR="00080675" w:rsidRPr="00EE62DA" w:rsidRDefault="0EDF8DDE" w:rsidP="00FC2E9C">
            <w:pPr>
              <w:spacing w:line="276" w:lineRule="auto"/>
              <w:jc w:val="center"/>
              <w:rPr>
                <w:rFonts w:eastAsia="Calibri" w:cs="Arial"/>
                <w:lang w:val="hr-HR"/>
              </w:rPr>
            </w:pPr>
            <w:r w:rsidRPr="477080F9">
              <w:rPr>
                <w:rFonts w:eastAsia="Calibri" w:cs="Arial"/>
                <w:lang w:val="hr-HR"/>
              </w:rPr>
              <w:t>2</w:t>
            </w:r>
          </w:p>
        </w:tc>
      </w:tr>
      <w:tr w:rsidR="00080675" w:rsidRPr="00EE62DA" w14:paraId="188C8685" w14:textId="77777777" w:rsidTr="35D7B47D">
        <w:trPr>
          <w:trHeight w:val="340"/>
        </w:trPr>
        <w:tc>
          <w:tcPr>
            <w:tcW w:w="3464" w:type="dxa"/>
            <w:shd w:val="clear" w:color="auto" w:fill="auto"/>
            <w:vAlign w:val="bottom"/>
          </w:tcPr>
          <w:p w14:paraId="5ECD150B" w14:textId="77777777" w:rsidR="00080675" w:rsidRPr="00EE62DA" w:rsidRDefault="0EDF8DDE" w:rsidP="00FC2E9C">
            <w:pPr>
              <w:spacing w:line="276" w:lineRule="auto"/>
              <w:rPr>
                <w:rFonts w:eastAsia="Calibri" w:cs="Arial"/>
                <w:b/>
                <w:bCs/>
                <w:lang w:val="hr-HR"/>
              </w:rPr>
            </w:pPr>
            <w:r w:rsidRPr="477080F9">
              <w:rPr>
                <w:rFonts w:eastAsia="Calibri" w:cs="Arial"/>
                <w:b/>
                <w:bCs/>
                <w:lang w:val="hr-HR"/>
              </w:rPr>
              <w:t>UKUPNO</w:t>
            </w:r>
          </w:p>
        </w:tc>
        <w:tc>
          <w:tcPr>
            <w:tcW w:w="0" w:type="auto"/>
            <w:shd w:val="clear" w:color="auto" w:fill="auto"/>
            <w:noWrap/>
            <w:vAlign w:val="bottom"/>
          </w:tcPr>
          <w:p w14:paraId="7CAD1F09" w14:textId="77777777" w:rsidR="00080675" w:rsidRPr="00EE62DA" w:rsidRDefault="0EDF8DDE" w:rsidP="00FC2E9C">
            <w:pPr>
              <w:spacing w:line="276" w:lineRule="auto"/>
              <w:jc w:val="center"/>
              <w:rPr>
                <w:rFonts w:eastAsia="Calibri" w:cs="Arial"/>
                <w:b/>
                <w:bCs/>
                <w:lang w:val="hr-HR"/>
              </w:rPr>
            </w:pPr>
            <w:r w:rsidRPr="477080F9">
              <w:rPr>
                <w:rFonts w:eastAsia="Calibri" w:cs="Arial"/>
                <w:b/>
                <w:bCs/>
                <w:lang w:val="hr-HR"/>
              </w:rPr>
              <w:t>291</w:t>
            </w:r>
          </w:p>
        </w:tc>
      </w:tr>
    </w:tbl>
    <w:p w14:paraId="621165AB" w14:textId="77777777" w:rsidR="00080675" w:rsidRPr="00EE62DA" w:rsidRDefault="00080675" w:rsidP="00FC2E9C">
      <w:pPr>
        <w:spacing w:line="276" w:lineRule="auto"/>
        <w:rPr>
          <w:rFonts w:eastAsia="Calibri" w:cs="Arial"/>
          <w:sz w:val="21"/>
          <w:szCs w:val="21"/>
          <w:lang w:val="hr-HR"/>
        </w:rPr>
      </w:pPr>
    </w:p>
    <w:p w14:paraId="50764AA7" w14:textId="32AAC485" w:rsidR="00080675" w:rsidRPr="00EE62DA" w:rsidRDefault="0EDF8DDE" w:rsidP="00FC2E9C">
      <w:pPr>
        <w:spacing w:line="276" w:lineRule="auto"/>
        <w:jc w:val="both"/>
        <w:rPr>
          <w:lang w:val="hr-HR"/>
        </w:rPr>
      </w:pPr>
      <w:r w:rsidRPr="477080F9">
        <w:rPr>
          <w:lang w:val="hr-HR"/>
        </w:rPr>
        <w:t xml:space="preserve">Tablica u nastavku predstavlja broj pružatelja socijalnih usluga, kao i strukturu financiranja prema ključnim kategorijama. </w:t>
      </w:r>
    </w:p>
    <w:p w14:paraId="651ADA55" w14:textId="189FD7A2" w:rsidR="00080675" w:rsidRPr="00F05641" w:rsidRDefault="4BB03FDB" w:rsidP="00F05641">
      <w:pPr>
        <w:pStyle w:val="Caption"/>
        <w:rPr>
          <w:sz w:val="20"/>
          <w:szCs w:val="20"/>
          <w:lang w:val="hr-HR"/>
        </w:rPr>
      </w:pPr>
      <w:bookmarkStart w:id="51" w:name="_Toc190692790"/>
      <w:r w:rsidRPr="35D7B47D">
        <w:rPr>
          <w:sz w:val="20"/>
          <w:szCs w:val="20"/>
          <w:lang w:val="pl-PL"/>
        </w:rPr>
        <w:t xml:space="preserve">Tablica </w:t>
      </w:r>
      <w:r w:rsidR="33044313" w:rsidRPr="35D7B47D">
        <w:rPr>
          <w:sz w:val="20"/>
          <w:szCs w:val="20"/>
        </w:rPr>
        <w:fldChar w:fldCharType="begin"/>
      </w:r>
      <w:r w:rsidR="33044313" w:rsidRPr="35D7B47D">
        <w:rPr>
          <w:sz w:val="20"/>
          <w:szCs w:val="20"/>
          <w:lang w:val="pl-PL"/>
        </w:rPr>
        <w:instrText xml:space="preserve"> SEQ Tablica \* ARABIC </w:instrText>
      </w:r>
      <w:r w:rsidR="33044313" w:rsidRPr="35D7B47D">
        <w:rPr>
          <w:sz w:val="20"/>
          <w:szCs w:val="20"/>
        </w:rPr>
        <w:fldChar w:fldCharType="separate"/>
      </w:r>
      <w:r w:rsidR="00E10483">
        <w:rPr>
          <w:noProof/>
          <w:sz w:val="20"/>
          <w:szCs w:val="20"/>
          <w:lang w:val="pl-PL"/>
        </w:rPr>
        <w:t>19</w:t>
      </w:r>
      <w:r w:rsidR="33044313" w:rsidRPr="35D7B47D">
        <w:rPr>
          <w:sz w:val="20"/>
          <w:szCs w:val="20"/>
        </w:rPr>
        <w:fldChar w:fldCharType="end"/>
      </w:r>
      <w:r w:rsidR="6D67ADDF" w:rsidRPr="35D7B47D">
        <w:rPr>
          <w:sz w:val="20"/>
          <w:szCs w:val="20"/>
          <w:lang w:val="pl-PL"/>
        </w:rPr>
        <w:t>.</w:t>
      </w:r>
      <w:r w:rsidRPr="35D7B47D">
        <w:rPr>
          <w:sz w:val="20"/>
          <w:szCs w:val="20"/>
          <w:lang w:val="pl-PL"/>
        </w:rPr>
        <w:t xml:space="preserve"> </w:t>
      </w:r>
      <w:r w:rsidRPr="35D7B47D">
        <w:rPr>
          <w:sz w:val="20"/>
          <w:szCs w:val="20"/>
          <w:lang w:val="hr-HR"/>
        </w:rPr>
        <w:t>Broj pružatelja, udio licenciranih pružatelja i struktura financiranja za usluge za djecu i mlade</w:t>
      </w:r>
      <w:bookmarkEnd w:id="51"/>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951"/>
        <w:gridCol w:w="959"/>
        <w:gridCol w:w="813"/>
        <w:gridCol w:w="962"/>
        <w:gridCol w:w="719"/>
        <w:gridCol w:w="715"/>
        <w:gridCol w:w="790"/>
        <w:gridCol w:w="860"/>
        <w:gridCol w:w="581"/>
        <w:gridCol w:w="729"/>
      </w:tblGrid>
      <w:tr w:rsidR="00080675" w:rsidRPr="00EE62DA" w14:paraId="399A389F" w14:textId="77777777" w:rsidTr="35D7B47D">
        <w:trPr>
          <w:trHeight w:val="170"/>
          <w:tblHeader/>
        </w:trPr>
        <w:tc>
          <w:tcPr>
            <w:tcW w:w="4673" w:type="dxa"/>
            <w:gridSpan w:val="5"/>
            <w:shd w:val="clear" w:color="auto" w:fill="auto"/>
            <w:vAlign w:val="bottom"/>
            <w:hideMark/>
          </w:tcPr>
          <w:p w14:paraId="5236DDC6"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4394" w:type="dxa"/>
            <w:gridSpan w:val="6"/>
            <w:shd w:val="clear" w:color="auto" w:fill="FBE4D5" w:themeFill="accent2" w:themeFillTint="33"/>
            <w:noWrap/>
            <w:vAlign w:val="bottom"/>
            <w:hideMark/>
          </w:tcPr>
          <w:p w14:paraId="1DE6C82D" w14:textId="77777777" w:rsidR="00080675" w:rsidRPr="00EE62DA" w:rsidRDefault="0EDF8DDE" w:rsidP="00FC2E9C">
            <w:pPr>
              <w:spacing w:after="0" w:line="276" w:lineRule="auto"/>
              <w:jc w:val="center"/>
              <w:rPr>
                <w:rFonts w:eastAsia="Times New Roman" w:cs="Calibri"/>
                <w:b/>
                <w:bCs/>
                <w:color w:val="000000"/>
                <w:sz w:val="12"/>
                <w:szCs w:val="12"/>
                <w:lang w:val="hr-HR" w:eastAsia="en-GB"/>
              </w:rPr>
            </w:pPr>
            <w:r w:rsidRPr="477080F9">
              <w:rPr>
                <w:rFonts w:eastAsia="Times New Roman" w:cs="Calibri"/>
                <w:b/>
                <w:bCs/>
                <w:color w:val="000000" w:themeColor="text1"/>
                <w:sz w:val="12"/>
                <w:szCs w:val="12"/>
                <w:lang w:val="hr-HR" w:eastAsia="en-GB"/>
              </w:rPr>
              <w:t>IZVOR FINANCIRANJA</w:t>
            </w:r>
          </w:p>
        </w:tc>
      </w:tr>
      <w:tr w:rsidR="00080675" w:rsidRPr="00EE62DA" w14:paraId="1FDF17DF" w14:textId="77777777" w:rsidTr="35D7B47D">
        <w:trPr>
          <w:trHeight w:val="940"/>
          <w:tblHeader/>
        </w:trPr>
        <w:tc>
          <w:tcPr>
            <w:tcW w:w="988" w:type="dxa"/>
            <w:shd w:val="clear" w:color="auto" w:fill="auto"/>
            <w:vAlign w:val="center"/>
            <w:hideMark/>
          </w:tcPr>
          <w:p w14:paraId="6C7AF02B" w14:textId="77777777" w:rsidR="00080675" w:rsidRPr="00EE62DA" w:rsidRDefault="0EDF8DDE" w:rsidP="00FC2E9C">
            <w:pPr>
              <w:spacing w:after="0" w:line="276" w:lineRule="auto"/>
              <w:rPr>
                <w:rFonts w:eastAsia="Times New Roman" w:cs="Calibri"/>
                <w:b/>
                <w:bCs/>
                <w:sz w:val="12"/>
                <w:szCs w:val="12"/>
                <w:lang w:val="hr-HR" w:eastAsia="en-GB"/>
              </w:rPr>
            </w:pPr>
            <w:r w:rsidRPr="477080F9">
              <w:rPr>
                <w:rFonts w:eastAsia="Times New Roman" w:cs="Calibri"/>
                <w:b/>
                <w:bCs/>
                <w:sz w:val="12"/>
                <w:szCs w:val="12"/>
                <w:lang w:val="hr-HR" w:eastAsia="en-GB"/>
              </w:rPr>
              <w:t xml:space="preserve">KORISNIČKE PODSKUPINE </w:t>
            </w:r>
          </w:p>
        </w:tc>
        <w:tc>
          <w:tcPr>
            <w:tcW w:w="951" w:type="dxa"/>
            <w:shd w:val="clear" w:color="auto" w:fill="auto"/>
            <w:vAlign w:val="center"/>
            <w:hideMark/>
          </w:tcPr>
          <w:p w14:paraId="435C9B9B" w14:textId="77777777" w:rsidR="00080675" w:rsidRPr="00EE62DA" w:rsidRDefault="0EDF8DDE" w:rsidP="00FC2E9C">
            <w:pPr>
              <w:spacing w:after="0" w:line="276" w:lineRule="auto"/>
              <w:rPr>
                <w:rFonts w:eastAsia="Times New Roman" w:cs="Calibri"/>
                <w:b/>
                <w:bCs/>
                <w:sz w:val="12"/>
                <w:szCs w:val="12"/>
                <w:lang w:val="hr-HR" w:eastAsia="en-GB"/>
              </w:rPr>
            </w:pPr>
            <w:r w:rsidRPr="477080F9">
              <w:rPr>
                <w:rFonts w:eastAsia="Times New Roman" w:cs="Calibri"/>
                <w:b/>
                <w:bCs/>
                <w:sz w:val="12"/>
                <w:szCs w:val="12"/>
                <w:lang w:val="hr-HR" w:eastAsia="en-GB"/>
              </w:rPr>
              <w:t>KATEGORIJA USLUGE</w:t>
            </w:r>
          </w:p>
        </w:tc>
        <w:tc>
          <w:tcPr>
            <w:tcW w:w="959" w:type="dxa"/>
            <w:shd w:val="clear" w:color="auto" w:fill="auto"/>
            <w:vAlign w:val="center"/>
            <w:hideMark/>
          </w:tcPr>
          <w:p w14:paraId="52CA580F"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 xml:space="preserve">NAZIV USLUGE </w:t>
            </w:r>
          </w:p>
        </w:tc>
        <w:tc>
          <w:tcPr>
            <w:tcW w:w="813" w:type="dxa"/>
            <w:shd w:val="clear" w:color="auto" w:fill="auto"/>
            <w:vAlign w:val="center"/>
            <w:hideMark/>
          </w:tcPr>
          <w:p w14:paraId="37A10D9E" w14:textId="77777777" w:rsidR="00080675" w:rsidRPr="00EE62DA" w:rsidRDefault="0EDF8DDE" w:rsidP="00FC2E9C">
            <w:pPr>
              <w:spacing w:after="0" w:line="276" w:lineRule="auto"/>
              <w:jc w:val="center"/>
              <w:rPr>
                <w:rFonts w:eastAsia="Times New Roman" w:cs="Calibri"/>
                <w:b/>
                <w:bCs/>
                <w:color w:val="000000"/>
                <w:sz w:val="12"/>
                <w:szCs w:val="12"/>
                <w:lang w:val="hr-HR" w:eastAsia="en-GB"/>
              </w:rPr>
            </w:pPr>
            <w:r w:rsidRPr="477080F9">
              <w:rPr>
                <w:rFonts w:eastAsia="Times New Roman" w:cs="Calibri"/>
                <w:b/>
                <w:bCs/>
                <w:color w:val="000000" w:themeColor="text1"/>
                <w:sz w:val="12"/>
                <w:szCs w:val="12"/>
                <w:lang w:val="hr-HR" w:eastAsia="en-GB"/>
              </w:rPr>
              <w:t xml:space="preserve">BROJ PRUŽATELJA (zajedno s PU HZSR) </w:t>
            </w:r>
          </w:p>
        </w:tc>
        <w:tc>
          <w:tcPr>
            <w:tcW w:w="962" w:type="dxa"/>
            <w:shd w:val="clear" w:color="auto" w:fill="D9E1F2"/>
            <w:vAlign w:val="center"/>
            <w:hideMark/>
          </w:tcPr>
          <w:p w14:paraId="38943BE4" w14:textId="1BB45A13" w:rsidR="00080675" w:rsidRPr="00EE62DA" w:rsidRDefault="009B7911" w:rsidP="00FC2E9C">
            <w:pPr>
              <w:spacing w:after="0" w:line="276" w:lineRule="auto"/>
              <w:jc w:val="center"/>
              <w:rPr>
                <w:rFonts w:eastAsia="Times New Roman" w:cs="Calibri"/>
                <w:b/>
                <w:bCs/>
                <w:color w:val="000000"/>
                <w:sz w:val="12"/>
                <w:szCs w:val="12"/>
                <w:lang w:val="hr-HR" w:eastAsia="en-GB"/>
              </w:rPr>
            </w:pPr>
            <w:r>
              <w:rPr>
                <w:rFonts w:eastAsia="Times New Roman" w:cs="Calibri"/>
                <w:b/>
                <w:bCs/>
                <w:color w:val="000000" w:themeColor="text1"/>
                <w:sz w:val="12"/>
                <w:szCs w:val="12"/>
                <w:lang w:val="hr-HR" w:eastAsia="en-GB"/>
              </w:rPr>
              <w:t xml:space="preserve">UDIO </w:t>
            </w:r>
            <w:r w:rsidR="0EDF8DDE" w:rsidRPr="477080F9">
              <w:rPr>
                <w:rFonts w:eastAsia="Times New Roman" w:cs="Calibri"/>
                <w:b/>
                <w:bCs/>
                <w:color w:val="000000" w:themeColor="text1"/>
                <w:sz w:val="12"/>
                <w:szCs w:val="12"/>
                <w:lang w:val="hr-HR" w:eastAsia="en-GB"/>
              </w:rPr>
              <w:t xml:space="preserve">LICENCIRANIH PRUŽATELJA </w:t>
            </w:r>
          </w:p>
        </w:tc>
        <w:tc>
          <w:tcPr>
            <w:tcW w:w="719" w:type="dxa"/>
            <w:shd w:val="clear" w:color="auto" w:fill="FCE4D6"/>
            <w:vAlign w:val="center"/>
            <w:hideMark/>
          </w:tcPr>
          <w:p w14:paraId="29CA7D56"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MREŽA SOCIJALNIH USLUGA</w:t>
            </w:r>
          </w:p>
        </w:tc>
        <w:tc>
          <w:tcPr>
            <w:tcW w:w="715" w:type="dxa"/>
            <w:shd w:val="clear" w:color="auto" w:fill="FCE4D6"/>
            <w:vAlign w:val="center"/>
            <w:hideMark/>
          </w:tcPr>
          <w:p w14:paraId="5837081C"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PRIVATNA SREDSTVA</w:t>
            </w:r>
          </w:p>
        </w:tc>
        <w:tc>
          <w:tcPr>
            <w:tcW w:w="790" w:type="dxa"/>
            <w:shd w:val="clear" w:color="auto" w:fill="FCE4D6"/>
            <w:vAlign w:val="center"/>
            <w:hideMark/>
          </w:tcPr>
          <w:p w14:paraId="523EF908"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PROJEKTNO</w:t>
            </w:r>
          </w:p>
        </w:tc>
        <w:tc>
          <w:tcPr>
            <w:tcW w:w="860" w:type="dxa"/>
            <w:shd w:val="clear" w:color="auto" w:fill="FCE4D6"/>
            <w:vAlign w:val="center"/>
            <w:hideMark/>
          </w:tcPr>
          <w:p w14:paraId="54E48019"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PRORAČUN DRŽAVE/JLRS</w:t>
            </w:r>
          </w:p>
        </w:tc>
        <w:tc>
          <w:tcPr>
            <w:tcW w:w="581" w:type="dxa"/>
            <w:shd w:val="clear" w:color="auto" w:fill="FCE4D6"/>
            <w:vAlign w:val="center"/>
            <w:hideMark/>
          </w:tcPr>
          <w:p w14:paraId="5D1310E7"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DRUGO</w:t>
            </w:r>
          </w:p>
        </w:tc>
        <w:tc>
          <w:tcPr>
            <w:tcW w:w="729" w:type="dxa"/>
            <w:shd w:val="clear" w:color="auto" w:fill="FCE4D6"/>
            <w:vAlign w:val="center"/>
            <w:hideMark/>
          </w:tcPr>
          <w:p w14:paraId="3F7C553F"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OSTALO (NISU ISPUNILI)</w:t>
            </w:r>
          </w:p>
        </w:tc>
      </w:tr>
      <w:tr w:rsidR="00080675" w:rsidRPr="00EE62DA" w14:paraId="6D857162" w14:textId="77777777" w:rsidTr="35D7B47D">
        <w:trPr>
          <w:trHeight w:val="1180"/>
        </w:trPr>
        <w:tc>
          <w:tcPr>
            <w:tcW w:w="988" w:type="dxa"/>
            <w:vMerge w:val="restart"/>
            <w:shd w:val="clear" w:color="auto" w:fill="auto"/>
            <w:vAlign w:val="center"/>
            <w:hideMark/>
          </w:tcPr>
          <w:p w14:paraId="4CA39283"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DJECA BEZ ODGOVARAJUĆE RODITELJSKE SKRBI I ČIJA SE PRAVA KRŠE</w:t>
            </w:r>
          </w:p>
        </w:tc>
        <w:tc>
          <w:tcPr>
            <w:tcW w:w="951" w:type="dxa"/>
            <w:vMerge w:val="restart"/>
            <w:shd w:val="clear" w:color="auto" w:fill="auto"/>
            <w:vAlign w:val="center"/>
            <w:hideMark/>
          </w:tcPr>
          <w:p w14:paraId="3A3896E3" w14:textId="529169F9"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SOCIJALNE USLUGE PREDVIĐENE ZOSS</w:t>
            </w:r>
            <w:r w:rsidR="0D19BF12" w:rsidRPr="35D7B47D">
              <w:rPr>
                <w:rFonts w:eastAsia="Times New Roman" w:cs="Calibri"/>
                <w:color w:val="000000" w:themeColor="text1"/>
                <w:sz w:val="12"/>
                <w:szCs w:val="12"/>
                <w:lang w:val="hr-HR" w:eastAsia="en-GB"/>
              </w:rPr>
              <w:t>-om</w:t>
            </w:r>
          </w:p>
        </w:tc>
        <w:tc>
          <w:tcPr>
            <w:tcW w:w="959" w:type="dxa"/>
            <w:shd w:val="clear" w:color="auto" w:fill="auto"/>
            <w:vAlign w:val="center"/>
            <w:hideMark/>
          </w:tcPr>
          <w:p w14:paraId="28016080"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Smještaj (u kriznim situacijama ili u drugim slučajevima)*</w:t>
            </w:r>
          </w:p>
        </w:tc>
        <w:tc>
          <w:tcPr>
            <w:tcW w:w="813" w:type="dxa"/>
            <w:shd w:val="clear" w:color="auto" w:fill="auto"/>
            <w:noWrap/>
            <w:vAlign w:val="center"/>
            <w:hideMark/>
          </w:tcPr>
          <w:p w14:paraId="57DFE6C4"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160</w:t>
            </w:r>
          </w:p>
        </w:tc>
        <w:tc>
          <w:tcPr>
            <w:tcW w:w="962" w:type="dxa"/>
            <w:shd w:val="clear" w:color="auto" w:fill="auto"/>
            <w:noWrap/>
            <w:vAlign w:val="center"/>
            <w:hideMark/>
          </w:tcPr>
          <w:p w14:paraId="43A4C5FE" w14:textId="61D1D9E2"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88</w:t>
            </w:r>
            <w:r w:rsidR="156DEAB2" w:rsidRPr="35D7B47D">
              <w:rPr>
                <w:rFonts w:eastAsia="Times New Roman" w:cs="Calibri"/>
                <w:color w:val="000000" w:themeColor="text1"/>
                <w:sz w:val="12"/>
                <w:szCs w:val="12"/>
                <w:lang w:val="hr-HR" w:eastAsia="en-GB"/>
              </w:rPr>
              <w:t xml:space="preserve"> </w:t>
            </w:r>
            <w:r w:rsidRPr="35D7B47D">
              <w:rPr>
                <w:rFonts w:eastAsia="Times New Roman" w:cs="Calibri"/>
                <w:color w:val="000000" w:themeColor="text1"/>
                <w:sz w:val="12"/>
                <w:szCs w:val="12"/>
                <w:lang w:val="hr-HR" w:eastAsia="en-GB"/>
              </w:rPr>
              <w:t>%</w:t>
            </w:r>
          </w:p>
        </w:tc>
        <w:tc>
          <w:tcPr>
            <w:tcW w:w="719" w:type="dxa"/>
            <w:shd w:val="clear" w:color="auto" w:fill="auto"/>
            <w:vAlign w:val="center"/>
            <w:hideMark/>
          </w:tcPr>
          <w:p w14:paraId="234C847B" w14:textId="0AFF433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3</w:t>
            </w:r>
            <w:r w:rsidR="573205FF" w:rsidRPr="35D7B47D">
              <w:rPr>
                <w:rFonts w:eastAsia="Times New Roman" w:cs="Calibri"/>
                <w:sz w:val="12"/>
                <w:szCs w:val="12"/>
                <w:lang w:val="hr-HR" w:eastAsia="en-GB"/>
              </w:rPr>
              <w:t xml:space="preserve"> </w:t>
            </w:r>
            <w:r w:rsidRPr="35D7B47D">
              <w:rPr>
                <w:rFonts w:eastAsia="Times New Roman" w:cs="Calibri"/>
                <w:sz w:val="12"/>
                <w:szCs w:val="12"/>
                <w:lang w:val="hr-HR" w:eastAsia="en-GB"/>
              </w:rPr>
              <w:t>%</w:t>
            </w:r>
          </w:p>
        </w:tc>
        <w:tc>
          <w:tcPr>
            <w:tcW w:w="715" w:type="dxa"/>
            <w:shd w:val="clear" w:color="auto" w:fill="auto"/>
            <w:vAlign w:val="center"/>
            <w:hideMark/>
          </w:tcPr>
          <w:p w14:paraId="4983290A" w14:textId="22E9985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4CA05200" w:rsidRPr="35D7B47D">
              <w:rPr>
                <w:rFonts w:eastAsia="Times New Roman" w:cs="Calibri"/>
                <w:sz w:val="12"/>
                <w:szCs w:val="12"/>
                <w:lang w:val="hr-HR" w:eastAsia="en-GB"/>
              </w:rPr>
              <w:t xml:space="preserve"> </w:t>
            </w:r>
            <w:r w:rsidRPr="35D7B47D">
              <w:rPr>
                <w:rFonts w:eastAsia="Times New Roman" w:cs="Calibri"/>
                <w:sz w:val="12"/>
                <w:szCs w:val="12"/>
                <w:lang w:val="hr-HR" w:eastAsia="en-GB"/>
              </w:rPr>
              <w:t>%</w:t>
            </w:r>
          </w:p>
        </w:tc>
        <w:tc>
          <w:tcPr>
            <w:tcW w:w="790" w:type="dxa"/>
            <w:shd w:val="clear" w:color="auto" w:fill="auto"/>
            <w:vAlign w:val="center"/>
            <w:hideMark/>
          </w:tcPr>
          <w:p w14:paraId="47CA53FA" w14:textId="56397B74"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5C2C9E36" w:rsidRPr="35D7B47D">
              <w:rPr>
                <w:rFonts w:eastAsia="Times New Roman" w:cs="Calibri"/>
                <w:sz w:val="12"/>
                <w:szCs w:val="12"/>
                <w:lang w:val="hr-HR" w:eastAsia="en-GB"/>
              </w:rPr>
              <w:t xml:space="preserve"> </w:t>
            </w:r>
            <w:r w:rsidRPr="35D7B47D">
              <w:rPr>
                <w:rFonts w:eastAsia="Times New Roman" w:cs="Calibri"/>
                <w:sz w:val="12"/>
                <w:szCs w:val="12"/>
                <w:lang w:val="hr-HR" w:eastAsia="en-GB"/>
              </w:rPr>
              <w:t>%</w:t>
            </w:r>
          </w:p>
        </w:tc>
        <w:tc>
          <w:tcPr>
            <w:tcW w:w="860" w:type="dxa"/>
            <w:shd w:val="clear" w:color="auto" w:fill="auto"/>
            <w:vAlign w:val="center"/>
            <w:hideMark/>
          </w:tcPr>
          <w:p w14:paraId="38047483" w14:textId="5E6ADC1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7</w:t>
            </w:r>
            <w:r w:rsidR="48E23B01" w:rsidRPr="35D7B47D">
              <w:rPr>
                <w:rFonts w:eastAsia="Times New Roman" w:cs="Calibri"/>
                <w:sz w:val="12"/>
                <w:szCs w:val="12"/>
                <w:lang w:val="hr-HR" w:eastAsia="en-GB"/>
              </w:rPr>
              <w:t xml:space="preserve"> </w:t>
            </w:r>
            <w:r w:rsidRPr="35D7B47D">
              <w:rPr>
                <w:rFonts w:eastAsia="Times New Roman" w:cs="Calibri"/>
                <w:sz w:val="12"/>
                <w:szCs w:val="12"/>
                <w:lang w:val="hr-HR" w:eastAsia="en-GB"/>
              </w:rPr>
              <w:t>%</w:t>
            </w:r>
          </w:p>
        </w:tc>
        <w:tc>
          <w:tcPr>
            <w:tcW w:w="581" w:type="dxa"/>
            <w:shd w:val="clear" w:color="auto" w:fill="auto"/>
            <w:vAlign w:val="center"/>
            <w:hideMark/>
          </w:tcPr>
          <w:p w14:paraId="1DF6A580" w14:textId="51385CB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5E38C2CF" w:rsidRPr="35D7B47D">
              <w:rPr>
                <w:rFonts w:eastAsia="Times New Roman" w:cs="Calibri"/>
                <w:sz w:val="12"/>
                <w:szCs w:val="12"/>
                <w:lang w:val="hr-HR" w:eastAsia="en-GB"/>
              </w:rPr>
              <w:t xml:space="preserve"> </w:t>
            </w:r>
            <w:r w:rsidRPr="35D7B47D">
              <w:rPr>
                <w:rFonts w:eastAsia="Times New Roman" w:cs="Calibri"/>
                <w:sz w:val="12"/>
                <w:szCs w:val="12"/>
                <w:lang w:val="hr-HR" w:eastAsia="en-GB"/>
              </w:rPr>
              <w:t>%</w:t>
            </w:r>
          </w:p>
        </w:tc>
        <w:tc>
          <w:tcPr>
            <w:tcW w:w="729" w:type="dxa"/>
            <w:shd w:val="clear" w:color="auto" w:fill="auto"/>
            <w:vAlign w:val="center"/>
            <w:hideMark/>
          </w:tcPr>
          <w:p w14:paraId="1A37E629" w14:textId="45AA005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0</w:t>
            </w:r>
            <w:r w:rsidR="3393D83A" w:rsidRPr="35D7B47D">
              <w:rPr>
                <w:rFonts w:eastAsia="Times New Roman" w:cs="Calibri"/>
                <w:sz w:val="12"/>
                <w:szCs w:val="12"/>
                <w:lang w:val="hr-HR" w:eastAsia="en-GB"/>
              </w:rPr>
              <w:t xml:space="preserve"> </w:t>
            </w:r>
            <w:r w:rsidR="1B357E63" w:rsidRPr="35D7B47D">
              <w:rPr>
                <w:rFonts w:eastAsia="Times New Roman" w:cs="Calibri"/>
                <w:sz w:val="12"/>
                <w:szCs w:val="12"/>
                <w:lang w:val="hr-HR" w:eastAsia="en-GB"/>
              </w:rPr>
              <w:t xml:space="preserve"> %</w:t>
            </w:r>
          </w:p>
        </w:tc>
      </w:tr>
      <w:tr w:rsidR="00080675" w:rsidRPr="00EE62DA" w14:paraId="111EEDFF" w14:textId="77777777" w:rsidTr="35D7B47D">
        <w:trPr>
          <w:trHeight w:val="860"/>
        </w:trPr>
        <w:tc>
          <w:tcPr>
            <w:tcW w:w="988" w:type="dxa"/>
            <w:vMerge/>
            <w:vAlign w:val="center"/>
            <w:hideMark/>
          </w:tcPr>
          <w:p w14:paraId="335BA92C"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vMerge/>
            <w:vAlign w:val="center"/>
            <w:hideMark/>
          </w:tcPr>
          <w:p w14:paraId="5E75DE77" w14:textId="77777777" w:rsidR="00080675" w:rsidRPr="00EE62DA" w:rsidRDefault="00080675" w:rsidP="00FC2E9C">
            <w:pPr>
              <w:spacing w:after="0" w:line="276" w:lineRule="auto"/>
              <w:rPr>
                <w:rFonts w:eastAsia="Times New Roman" w:cs="Calibri"/>
                <w:color w:val="000000"/>
                <w:sz w:val="12"/>
                <w:szCs w:val="12"/>
                <w:lang w:val="hr-HR" w:eastAsia="en-GB"/>
              </w:rPr>
            </w:pPr>
          </w:p>
        </w:tc>
        <w:tc>
          <w:tcPr>
            <w:tcW w:w="959" w:type="dxa"/>
            <w:shd w:val="clear" w:color="auto" w:fill="auto"/>
            <w:vAlign w:val="center"/>
            <w:hideMark/>
          </w:tcPr>
          <w:p w14:paraId="6AE46121"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Boravak</w:t>
            </w:r>
          </w:p>
        </w:tc>
        <w:tc>
          <w:tcPr>
            <w:tcW w:w="813" w:type="dxa"/>
            <w:shd w:val="clear" w:color="auto" w:fill="auto"/>
            <w:noWrap/>
            <w:vAlign w:val="center"/>
            <w:hideMark/>
          </w:tcPr>
          <w:p w14:paraId="566F3063"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4</w:t>
            </w:r>
          </w:p>
        </w:tc>
        <w:tc>
          <w:tcPr>
            <w:tcW w:w="962" w:type="dxa"/>
            <w:shd w:val="clear" w:color="auto" w:fill="auto"/>
            <w:noWrap/>
            <w:vAlign w:val="center"/>
            <w:hideMark/>
          </w:tcPr>
          <w:p w14:paraId="02A03A7B" w14:textId="7A015A0E"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100</w:t>
            </w:r>
            <w:r w:rsidR="6D922E0E" w:rsidRPr="35D7B47D">
              <w:rPr>
                <w:rFonts w:eastAsia="Times New Roman" w:cs="Calibri"/>
                <w:color w:val="000000" w:themeColor="text1"/>
                <w:sz w:val="12"/>
                <w:szCs w:val="12"/>
                <w:lang w:val="hr-HR" w:eastAsia="en-GB"/>
              </w:rPr>
              <w:t xml:space="preserve"> %</w:t>
            </w:r>
          </w:p>
        </w:tc>
        <w:tc>
          <w:tcPr>
            <w:tcW w:w="719" w:type="dxa"/>
            <w:shd w:val="clear" w:color="auto" w:fill="auto"/>
            <w:vAlign w:val="center"/>
            <w:hideMark/>
          </w:tcPr>
          <w:p w14:paraId="57F04577" w14:textId="4902C14F"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9</w:t>
            </w:r>
            <w:r w:rsidR="6D922E0E" w:rsidRPr="35D7B47D">
              <w:rPr>
                <w:rFonts w:eastAsia="Times New Roman" w:cs="Calibri"/>
                <w:sz w:val="12"/>
                <w:szCs w:val="12"/>
                <w:lang w:val="hr-HR" w:eastAsia="en-GB"/>
              </w:rPr>
              <w:t xml:space="preserve"> %</w:t>
            </w:r>
          </w:p>
        </w:tc>
        <w:tc>
          <w:tcPr>
            <w:tcW w:w="715" w:type="dxa"/>
            <w:shd w:val="clear" w:color="auto" w:fill="auto"/>
            <w:vAlign w:val="center"/>
            <w:hideMark/>
          </w:tcPr>
          <w:p w14:paraId="37A5DCB2" w14:textId="75339ABD"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w:t>
            </w:r>
            <w:r w:rsidR="034F1230" w:rsidRPr="35D7B47D">
              <w:rPr>
                <w:rFonts w:eastAsia="Times New Roman" w:cs="Calibri"/>
                <w:sz w:val="12"/>
                <w:szCs w:val="12"/>
                <w:lang w:val="hr-HR" w:eastAsia="en-GB"/>
              </w:rPr>
              <w:t xml:space="preserve"> %</w:t>
            </w:r>
          </w:p>
        </w:tc>
        <w:tc>
          <w:tcPr>
            <w:tcW w:w="790" w:type="dxa"/>
            <w:shd w:val="clear" w:color="auto" w:fill="auto"/>
            <w:vAlign w:val="center"/>
            <w:hideMark/>
          </w:tcPr>
          <w:p w14:paraId="711069CF" w14:textId="578D126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034F1230" w:rsidRPr="35D7B47D">
              <w:rPr>
                <w:rFonts w:eastAsia="Times New Roman" w:cs="Calibri"/>
                <w:sz w:val="12"/>
                <w:szCs w:val="12"/>
                <w:lang w:val="hr-HR" w:eastAsia="en-GB"/>
              </w:rPr>
              <w:t xml:space="preserve"> %</w:t>
            </w:r>
          </w:p>
        </w:tc>
        <w:tc>
          <w:tcPr>
            <w:tcW w:w="860" w:type="dxa"/>
            <w:shd w:val="clear" w:color="auto" w:fill="auto"/>
            <w:vAlign w:val="center"/>
            <w:hideMark/>
          </w:tcPr>
          <w:p w14:paraId="1DB81F8A" w14:textId="62C97DD8"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034F1230" w:rsidRPr="35D7B47D">
              <w:rPr>
                <w:rFonts w:eastAsia="Times New Roman" w:cs="Calibri"/>
                <w:sz w:val="12"/>
                <w:szCs w:val="12"/>
                <w:lang w:val="hr-HR" w:eastAsia="en-GB"/>
              </w:rPr>
              <w:t xml:space="preserve"> %</w:t>
            </w:r>
          </w:p>
        </w:tc>
        <w:tc>
          <w:tcPr>
            <w:tcW w:w="581" w:type="dxa"/>
            <w:shd w:val="clear" w:color="auto" w:fill="auto"/>
            <w:vAlign w:val="center"/>
            <w:hideMark/>
          </w:tcPr>
          <w:p w14:paraId="3B9EB5FE" w14:textId="0D96AE6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4</w:t>
            </w:r>
            <w:r w:rsidR="62F6A65D" w:rsidRPr="35D7B47D">
              <w:rPr>
                <w:rFonts w:eastAsia="Times New Roman" w:cs="Calibri"/>
                <w:sz w:val="12"/>
                <w:szCs w:val="12"/>
                <w:lang w:val="hr-HR" w:eastAsia="en-GB"/>
              </w:rPr>
              <w:t xml:space="preserve"> %</w:t>
            </w:r>
          </w:p>
        </w:tc>
        <w:tc>
          <w:tcPr>
            <w:tcW w:w="729" w:type="dxa"/>
            <w:shd w:val="clear" w:color="auto" w:fill="auto"/>
            <w:vAlign w:val="center"/>
            <w:hideMark/>
          </w:tcPr>
          <w:p w14:paraId="52B8A857" w14:textId="7920A4A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5</w:t>
            </w:r>
            <w:r w:rsidR="62F6A65D" w:rsidRPr="35D7B47D">
              <w:rPr>
                <w:rFonts w:eastAsia="Times New Roman" w:cs="Calibri"/>
                <w:sz w:val="12"/>
                <w:szCs w:val="12"/>
                <w:lang w:val="hr-HR" w:eastAsia="en-GB"/>
              </w:rPr>
              <w:t xml:space="preserve"> %</w:t>
            </w:r>
          </w:p>
        </w:tc>
      </w:tr>
      <w:tr w:rsidR="00080675" w:rsidRPr="00EE62DA" w14:paraId="0C70F22B" w14:textId="77777777" w:rsidTr="35D7B47D">
        <w:trPr>
          <w:trHeight w:val="860"/>
        </w:trPr>
        <w:tc>
          <w:tcPr>
            <w:tcW w:w="988" w:type="dxa"/>
            <w:vMerge w:val="restart"/>
            <w:shd w:val="clear" w:color="auto" w:fill="auto"/>
            <w:vAlign w:val="center"/>
            <w:hideMark/>
          </w:tcPr>
          <w:p w14:paraId="6A9D01B0"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DJECA ČIJE JE MENTALNO ZDRAVLJE UGROŽENO</w:t>
            </w:r>
          </w:p>
        </w:tc>
        <w:tc>
          <w:tcPr>
            <w:tcW w:w="951" w:type="dxa"/>
            <w:vMerge w:val="restart"/>
            <w:shd w:val="clear" w:color="auto" w:fill="auto"/>
            <w:vAlign w:val="center"/>
            <w:hideMark/>
          </w:tcPr>
          <w:p w14:paraId="2456A3AB" w14:textId="241A8195"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SOCIJALNE USLUGE PREDVIĐENE ZOSS</w:t>
            </w:r>
            <w:r w:rsidR="29563AFA" w:rsidRPr="35D7B47D">
              <w:rPr>
                <w:rFonts w:eastAsia="Times New Roman" w:cs="Calibri"/>
                <w:color w:val="000000" w:themeColor="text1"/>
                <w:sz w:val="12"/>
                <w:szCs w:val="12"/>
                <w:lang w:val="hr-HR" w:eastAsia="en-GB"/>
              </w:rPr>
              <w:t>-om</w:t>
            </w:r>
          </w:p>
        </w:tc>
        <w:tc>
          <w:tcPr>
            <w:tcW w:w="959" w:type="dxa"/>
            <w:shd w:val="clear" w:color="auto" w:fill="auto"/>
            <w:vAlign w:val="center"/>
            <w:hideMark/>
          </w:tcPr>
          <w:p w14:paraId="2AD18BB9"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Savjetovanje (za sve kategorije djece i mladih)</w:t>
            </w:r>
          </w:p>
        </w:tc>
        <w:tc>
          <w:tcPr>
            <w:tcW w:w="813" w:type="dxa"/>
            <w:shd w:val="clear" w:color="auto" w:fill="auto"/>
            <w:noWrap/>
            <w:vAlign w:val="center"/>
            <w:hideMark/>
          </w:tcPr>
          <w:p w14:paraId="43E9FF50"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39</w:t>
            </w:r>
          </w:p>
        </w:tc>
        <w:tc>
          <w:tcPr>
            <w:tcW w:w="962" w:type="dxa"/>
            <w:shd w:val="clear" w:color="auto" w:fill="auto"/>
            <w:noWrap/>
            <w:vAlign w:val="center"/>
            <w:hideMark/>
          </w:tcPr>
          <w:p w14:paraId="02F4885E" w14:textId="48657693"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21</w:t>
            </w:r>
            <w:r w:rsidR="0E98D728" w:rsidRPr="35D7B47D">
              <w:rPr>
                <w:rFonts w:eastAsia="Times New Roman" w:cs="Calibri"/>
                <w:color w:val="000000" w:themeColor="text1"/>
                <w:sz w:val="12"/>
                <w:szCs w:val="12"/>
                <w:lang w:val="hr-HR" w:eastAsia="en-GB"/>
              </w:rPr>
              <w:t xml:space="preserve"> %</w:t>
            </w:r>
          </w:p>
        </w:tc>
        <w:tc>
          <w:tcPr>
            <w:tcW w:w="719" w:type="dxa"/>
            <w:shd w:val="clear" w:color="auto" w:fill="auto"/>
            <w:vAlign w:val="center"/>
            <w:hideMark/>
          </w:tcPr>
          <w:p w14:paraId="7A202BA0" w14:textId="365CB07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5</w:t>
            </w:r>
            <w:r w:rsidR="0E98D728" w:rsidRPr="35D7B47D">
              <w:rPr>
                <w:rFonts w:eastAsia="Times New Roman" w:cs="Calibri"/>
                <w:sz w:val="12"/>
                <w:szCs w:val="12"/>
                <w:lang w:val="hr-HR" w:eastAsia="en-GB"/>
              </w:rPr>
              <w:t xml:space="preserve"> %</w:t>
            </w:r>
          </w:p>
        </w:tc>
        <w:tc>
          <w:tcPr>
            <w:tcW w:w="715" w:type="dxa"/>
            <w:shd w:val="clear" w:color="auto" w:fill="auto"/>
            <w:vAlign w:val="center"/>
            <w:hideMark/>
          </w:tcPr>
          <w:p w14:paraId="3F36A325" w14:textId="1AECC48F"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w:t>
            </w:r>
            <w:r w:rsidR="0E98D728" w:rsidRPr="35D7B47D">
              <w:rPr>
                <w:rFonts w:eastAsia="Times New Roman" w:cs="Calibri"/>
                <w:sz w:val="12"/>
                <w:szCs w:val="12"/>
                <w:lang w:val="hr-HR" w:eastAsia="en-GB"/>
              </w:rPr>
              <w:t xml:space="preserve"> %</w:t>
            </w:r>
          </w:p>
        </w:tc>
        <w:tc>
          <w:tcPr>
            <w:tcW w:w="790" w:type="dxa"/>
            <w:shd w:val="clear" w:color="auto" w:fill="auto"/>
            <w:vAlign w:val="center"/>
            <w:hideMark/>
          </w:tcPr>
          <w:p w14:paraId="2E1DA353" w14:textId="0AFEBB53"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9</w:t>
            </w:r>
            <w:r w:rsidR="0E98D728" w:rsidRPr="35D7B47D">
              <w:rPr>
                <w:rFonts w:eastAsia="Times New Roman" w:cs="Calibri"/>
                <w:sz w:val="12"/>
                <w:szCs w:val="12"/>
                <w:lang w:val="hr-HR" w:eastAsia="en-GB"/>
              </w:rPr>
              <w:t xml:space="preserve"> %</w:t>
            </w:r>
          </w:p>
        </w:tc>
        <w:tc>
          <w:tcPr>
            <w:tcW w:w="860" w:type="dxa"/>
            <w:shd w:val="clear" w:color="auto" w:fill="auto"/>
            <w:vAlign w:val="center"/>
            <w:hideMark/>
          </w:tcPr>
          <w:p w14:paraId="420F7BAC" w14:textId="31A234B8"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9</w:t>
            </w:r>
            <w:r w:rsidR="0E98D728" w:rsidRPr="35D7B47D">
              <w:rPr>
                <w:rFonts w:eastAsia="Times New Roman" w:cs="Calibri"/>
                <w:sz w:val="12"/>
                <w:szCs w:val="12"/>
                <w:lang w:val="hr-HR" w:eastAsia="en-GB"/>
              </w:rPr>
              <w:t xml:space="preserve"> %</w:t>
            </w:r>
          </w:p>
        </w:tc>
        <w:tc>
          <w:tcPr>
            <w:tcW w:w="581" w:type="dxa"/>
            <w:shd w:val="clear" w:color="auto" w:fill="auto"/>
            <w:vAlign w:val="center"/>
            <w:hideMark/>
          </w:tcPr>
          <w:p w14:paraId="67084B20" w14:textId="07ABCC4F"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0F5DCB3B" w:rsidRPr="35D7B47D">
              <w:rPr>
                <w:rFonts w:eastAsia="Times New Roman" w:cs="Calibri"/>
                <w:sz w:val="12"/>
                <w:szCs w:val="12"/>
                <w:lang w:val="hr-HR" w:eastAsia="en-GB"/>
              </w:rPr>
              <w:t xml:space="preserve"> %</w:t>
            </w:r>
          </w:p>
        </w:tc>
        <w:tc>
          <w:tcPr>
            <w:tcW w:w="729" w:type="dxa"/>
            <w:shd w:val="clear" w:color="auto" w:fill="auto"/>
            <w:vAlign w:val="center"/>
            <w:hideMark/>
          </w:tcPr>
          <w:p w14:paraId="4436FC11" w14:textId="31E07CD7"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4</w:t>
            </w:r>
            <w:r w:rsidR="0F5DCB3B" w:rsidRPr="35D7B47D">
              <w:rPr>
                <w:rFonts w:eastAsia="Times New Roman" w:cs="Calibri"/>
                <w:sz w:val="12"/>
                <w:szCs w:val="12"/>
                <w:lang w:val="hr-HR" w:eastAsia="en-GB"/>
              </w:rPr>
              <w:t xml:space="preserve"> %</w:t>
            </w:r>
          </w:p>
        </w:tc>
      </w:tr>
      <w:tr w:rsidR="00080675" w:rsidRPr="00EE62DA" w14:paraId="2DDA6570" w14:textId="77777777" w:rsidTr="35D7B47D">
        <w:trPr>
          <w:trHeight w:val="860"/>
        </w:trPr>
        <w:tc>
          <w:tcPr>
            <w:tcW w:w="988" w:type="dxa"/>
            <w:vMerge/>
            <w:vAlign w:val="center"/>
            <w:hideMark/>
          </w:tcPr>
          <w:p w14:paraId="640714DD"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vMerge/>
            <w:vAlign w:val="center"/>
            <w:hideMark/>
          </w:tcPr>
          <w:p w14:paraId="7EB859CB" w14:textId="77777777" w:rsidR="00080675" w:rsidRPr="00EE62DA" w:rsidRDefault="00080675" w:rsidP="00FC2E9C">
            <w:pPr>
              <w:spacing w:after="0" w:line="276" w:lineRule="auto"/>
              <w:rPr>
                <w:rFonts w:eastAsia="Times New Roman" w:cs="Calibri"/>
                <w:color w:val="000000"/>
                <w:sz w:val="12"/>
                <w:szCs w:val="12"/>
                <w:lang w:val="hr-HR" w:eastAsia="en-GB"/>
              </w:rPr>
            </w:pPr>
          </w:p>
        </w:tc>
        <w:tc>
          <w:tcPr>
            <w:tcW w:w="959" w:type="dxa"/>
            <w:shd w:val="clear" w:color="auto" w:fill="auto"/>
            <w:vAlign w:val="center"/>
            <w:hideMark/>
          </w:tcPr>
          <w:p w14:paraId="0159B617"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Psihosocijalno savjetovanje (za sve kategorije djece i mladih)</w:t>
            </w:r>
          </w:p>
        </w:tc>
        <w:tc>
          <w:tcPr>
            <w:tcW w:w="813" w:type="dxa"/>
            <w:shd w:val="clear" w:color="auto" w:fill="auto"/>
            <w:noWrap/>
            <w:vAlign w:val="center"/>
            <w:hideMark/>
          </w:tcPr>
          <w:p w14:paraId="69AB2ED9"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36</w:t>
            </w:r>
          </w:p>
        </w:tc>
        <w:tc>
          <w:tcPr>
            <w:tcW w:w="962" w:type="dxa"/>
            <w:shd w:val="clear" w:color="auto" w:fill="auto"/>
            <w:noWrap/>
            <w:vAlign w:val="center"/>
            <w:hideMark/>
          </w:tcPr>
          <w:p w14:paraId="67313843" w14:textId="37516867"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38</w:t>
            </w:r>
            <w:r w:rsidR="2C501D9B" w:rsidRPr="35D7B47D">
              <w:rPr>
                <w:rFonts w:eastAsia="Times New Roman" w:cs="Calibri"/>
                <w:color w:val="000000" w:themeColor="text1"/>
                <w:sz w:val="12"/>
                <w:szCs w:val="12"/>
                <w:lang w:val="hr-HR" w:eastAsia="en-GB"/>
              </w:rPr>
              <w:t xml:space="preserve"> %</w:t>
            </w:r>
          </w:p>
        </w:tc>
        <w:tc>
          <w:tcPr>
            <w:tcW w:w="719" w:type="dxa"/>
            <w:shd w:val="clear" w:color="auto" w:fill="auto"/>
            <w:vAlign w:val="center"/>
            <w:hideMark/>
          </w:tcPr>
          <w:p w14:paraId="66484A30" w14:textId="662814BF"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7</w:t>
            </w:r>
            <w:r w:rsidR="2C501D9B" w:rsidRPr="35D7B47D">
              <w:rPr>
                <w:rFonts w:eastAsia="Times New Roman" w:cs="Calibri"/>
                <w:sz w:val="12"/>
                <w:szCs w:val="12"/>
                <w:lang w:val="hr-HR" w:eastAsia="en-GB"/>
              </w:rPr>
              <w:t xml:space="preserve"> %</w:t>
            </w:r>
          </w:p>
        </w:tc>
        <w:tc>
          <w:tcPr>
            <w:tcW w:w="715" w:type="dxa"/>
            <w:shd w:val="clear" w:color="auto" w:fill="auto"/>
            <w:vAlign w:val="center"/>
            <w:hideMark/>
          </w:tcPr>
          <w:p w14:paraId="7E530A32" w14:textId="560F474E"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2</w:t>
            </w:r>
            <w:r w:rsidR="2C501D9B" w:rsidRPr="35D7B47D">
              <w:rPr>
                <w:rFonts w:eastAsia="Times New Roman" w:cs="Calibri"/>
                <w:sz w:val="12"/>
                <w:szCs w:val="12"/>
                <w:lang w:val="hr-HR" w:eastAsia="en-GB"/>
              </w:rPr>
              <w:t xml:space="preserve"> %</w:t>
            </w:r>
          </w:p>
        </w:tc>
        <w:tc>
          <w:tcPr>
            <w:tcW w:w="790" w:type="dxa"/>
            <w:shd w:val="clear" w:color="auto" w:fill="auto"/>
            <w:vAlign w:val="center"/>
            <w:hideMark/>
          </w:tcPr>
          <w:p w14:paraId="52BB1C8B" w14:textId="22E184F1"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3</w:t>
            </w:r>
            <w:r w:rsidR="6C6196AC" w:rsidRPr="35D7B47D">
              <w:rPr>
                <w:rFonts w:eastAsia="Times New Roman" w:cs="Calibri"/>
                <w:sz w:val="12"/>
                <w:szCs w:val="12"/>
                <w:lang w:val="hr-HR" w:eastAsia="en-GB"/>
              </w:rPr>
              <w:t xml:space="preserve"> %</w:t>
            </w:r>
          </w:p>
        </w:tc>
        <w:tc>
          <w:tcPr>
            <w:tcW w:w="860" w:type="dxa"/>
            <w:shd w:val="clear" w:color="auto" w:fill="auto"/>
            <w:vAlign w:val="center"/>
            <w:hideMark/>
          </w:tcPr>
          <w:p w14:paraId="6F42EE6A" w14:textId="721083AE"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w:t>
            </w:r>
            <w:r w:rsidR="6C6196AC" w:rsidRPr="35D7B47D">
              <w:rPr>
                <w:rFonts w:eastAsia="Times New Roman" w:cs="Calibri"/>
                <w:sz w:val="12"/>
                <w:szCs w:val="12"/>
                <w:lang w:val="hr-HR" w:eastAsia="en-GB"/>
              </w:rPr>
              <w:t xml:space="preserve"> %</w:t>
            </w:r>
          </w:p>
        </w:tc>
        <w:tc>
          <w:tcPr>
            <w:tcW w:w="581" w:type="dxa"/>
            <w:shd w:val="clear" w:color="auto" w:fill="auto"/>
            <w:vAlign w:val="center"/>
            <w:hideMark/>
          </w:tcPr>
          <w:p w14:paraId="75C14440" w14:textId="012917E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0</w:t>
            </w:r>
            <w:r w:rsidR="6C6196AC" w:rsidRPr="35D7B47D">
              <w:rPr>
                <w:rFonts w:eastAsia="Times New Roman" w:cs="Calibri"/>
                <w:sz w:val="12"/>
                <w:szCs w:val="12"/>
                <w:lang w:val="hr-HR" w:eastAsia="en-GB"/>
              </w:rPr>
              <w:t xml:space="preserve"> %</w:t>
            </w:r>
          </w:p>
        </w:tc>
        <w:tc>
          <w:tcPr>
            <w:tcW w:w="729" w:type="dxa"/>
            <w:shd w:val="clear" w:color="auto" w:fill="auto"/>
            <w:vAlign w:val="center"/>
            <w:hideMark/>
          </w:tcPr>
          <w:p w14:paraId="1264533F" w14:textId="21510AA2"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5</w:t>
            </w:r>
            <w:r w:rsidR="6C6196AC" w:rsidRPr="35D7B47D">
              <w:rPr>
                <w:rFonts w:eastAsia="Times New Roman" w:cs="Calibri"/>
                <w:sz w:val="12"/>
                <w:szCs w:val="12"/>
                <w:lang w:val="hr-HR" w:eastAsia="en-GB"/>
              </w:rPr>
              <w:t xml:space="preserve"> %</w:t>
            </w:r>
          </w:p>
        </w:tc>
      </w:tr>
      <w:tr w:rsidR="00080675" w:rsidRPr="00EE62DA" w14:paraId="0DFBE98C" w14:textId="77777777" w:rsidTr="35D7B47D">
        <w:trPr>
          <w:trHeight w:val="1700"/>
        </w:trPr>
        <w:tc>
          <w:tcPr>
            <w:tcW w:w="988" w:type="dxa"/>
            <w:vMerge/>
            <w:vAlign w:val="center"/>
            <w:hideMark/>
          </w:tcPr>
          <w:p w14:paraId="2E725374"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vMerge/>
            <w:vAlign w:val="center"/>
            <w:hideMark/>
          </w:tcPr>
          <w:p w14:paraId="72F853D7" w14:textId="77777777" w:rsidR="00080675" w:rsidRPr="00EE62DA" w:rsidRDefault="00080675" w:rsidP="00FC2E9C">
            <w:pPr>
              <w:spacing w:after="0" w:line="276" w:lineRule="auto"/>
              <w:rPr>
                <w:rFonts w:eastAsia="Times New Roman" w:cs="Calibri"/>
                <w:color w:val="000000"/>
                <w:sz w:val="12"/>
                <w:szCs w:val="12"/>
                <w:lang w:val="hr-HR" w:eastAsia="en-GB"/>
              </w:rPr>
            </w:pPr>
          </w:p>
        </w:tc>
        <w:tc>
          <w:tcPr>
            <w:tcW w:w="959" w:type="dxa"/>
            <w:shd w:val="clear" w:color="auto" w:fill="auto"/>
            <w:vAlign w:val="center"/>
            <w:hideMark/>
          </w:tcPr>
          <w:p w14:paraId="3BB562FB"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Psihosocijalna podrška koju su ostvarila djeca (ne uključuje djecu s teškoćama u razvoju i djecu s problemima u ponašanju)</w:t>
            </w:r>
          </w:p>
        </w:tc>
        <w:tc>
          <w:tcPr>
            <w:tcW w:w="813" w:type="dxa"/>
            <w:shd w:val="clear" w:color="auto" w:fill="auto"/>
            <w:noWrap/>
            <w:vAlign w:val="center"/>
            <w:hideMark/>
          </w:tcPr>
          <w:p w14:paraId="38A30509"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30</w:t>
            </w:r>
          </w:p>
        </w:tc>
        <w:tc>
          <w:tcPr>
            <w:tcW w:w="962" w:type="dxa"/>
            <w:shd w:val="clear" w:color="auto" w:fill="auto"/>
            <w:noWrap/>
            <w:vAlign w:val="center"/>
            <w:hideMark/>
          </w:tcPr>
          <w:p w14:paraId="6104F98B" w14:textId="070D6CDD"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40</w:t>
            </w:r>
            <w:r w:rsidR="0AB2B080" w:rsidRPr="35D7B47D">
              <w:rPr>
                <w:rFonts w:eastAsia="Times New Roman" w:cs="Calibri"/>
                <w:color w:val="000000" w:themeColor="text1"/>
                <w:sz w:val="12"/>
                <w:szCs w:val="12"/>
                <w:lang w:val="hr-HR" w:eastAsia="en-GB"/>
              </w:rPr>
              <w:t xml:space="preserve"> %</w:t>
            </w:r>
          </w:p>
        </w:tc>
        <w:tc>
          <w:tcPr>
            <w:tcW w:w="719" w:type="dxa"/>
            <w:shd w:val="clear" w:color="auto" w:fill="auto"/>
            <w:vAlign w:val="center"/>
            <w:hideMark/>
          </w:tcPr>
          <w:p w14:paraId="16E62A15" w14:textId="4ED0CF12"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w:t>
            </w:r>
            <w:r w:rsidR="0AB2B080" w:rsidRPr="35D7B47D">
              <w:rPr>
                <w:rFonts w:eastAsia="Times New Roman" w:cs="Calibri"/>
                <w:sz w:val="12"/>
                <w:szCs w:val="12"/>
                <w:lang w:val="hr-HR" w:eastAsia="en-GB"/>
              </w:rPr>
              <w:t xml:space="preserve"> %</w:t>
            </w:r>
          </w:p>
        </w:tc>
        <w:tc>
          <w:tcPr>
            <w:tcW w:w="715" w:type="dxa"/>
            <w:shd w:val="clear" w:color="auto" w:fill="auto"/>
            <w:vAlign w:val="center"/>
            <w:hideMark/>
          </w:tcPr>
          <w:p w14:paraId="16E92047" w14:textId="26482C4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w:t>
            </w:r>
            <w:r w:rsidR="6162D3F2" w:rsidRPr="35D7B47D">
              <w:rPr>
                <w:rFonts w:eastAsia="Times New Roman" w:cs="Calibri"/>
                <w:sz w:val="12"/>
                <w:szCs w:val="12"/>
                <w:lang w:val="hr-HR" w:eastAsia="en-GB"/>
              </w:rPr>
              <w:t xml:space="preserve"> %</w:t>
            </w:r>
          </w:p>
        </w:tc>
        <w:tc>
          <w:tcPr>
            <w:tcW w:w="790" w:type="dxa"/>
            <w:shd w:val="clear" w:color="auto" w:fill="auto"/>
            <w:vAlign w:val="center"/>
            <w:hideMark/>
          </w:tcPr>
          <w:p w14:paraId="08880390" w14:textId="387E748E"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7</w:t>
            </w:r>
            <w:r w:rsidR="6162D3F2" w:rsidRPr="35D7B47D">
              <w:rPr>
                <w:rFonts w:eastAsia="Times New Roman" w:cs="Calibri"/>
                <w:sz w:val="12"/>
                <w:szCs w:val="12"/>
                <w:lang w:val="hr-HR" w:eastAsia="en-GB"/>
              </w:rPr>
              <w:t xml:space="preserve"> %</w:t>
            </w:r>
          </w:p>
        </w:tc>
        <w:tc>
          <w:tcPr>
            <w:tcW w:w="860" w:type="dxa"/>
            <w:shd w:val="clear" w:color="auto" w:fill="auto"/>
            <w:vAlign w:val="center"/>
            <w:hideMark/>
          </w:tcPr>
          <w:p w14:paraId="64FD4E87" w14:textId="2F1F33A5"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w:t>
            </w:r>
            <w:r w:rsidR="6162D3F2" w:rsidRPr="35D7B47D">
              <w:rPr>
                <w:rFonts w:eastAsia="Times New Roman" w:cs="Calibri"/>
                <w:sz w:val="12"/>
                <w:szCs w:val="12"/>
                <w:lang w:val="hr-HR" w:eastAsia="en-GB"/>
              </w:rPr>
              <w:t xml:space="preserve"> %</w:t>
            </w:r>
          </w:p>
        </w:tc>
        <w:tc>
          <w:tcPr>
            <w:tcW w:w="581" w:type="dxa"/>
            <w:shd w:val="clear" w:color="auto" w:fill="auto"/>
            <w:vAlign w:val="center"/>
            <w:hideMark/>
          </w:tcPr>
          <w:p w14:paraId="64BA791E" w14:textId="126A9A3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6162D3F2" w:rsidRPr="35D7B47D">
              <w:rPr>
                <w:rFonts w:eastAsia="Times New Roman" w:cs="Calibri"/>
                <w:sz w:val="12"/>
                <w:szCs w:val="12"/>
                <w:lang w:val="hr-HR" w:eastAsia="en-GB"/>
              </w:rPr>
              <w:t xml:space="preserve"> %</w:t>
            </w:r>
          </w:p>
        </w:tc>
        <w:tc>
          <w:tcPr>
            <w:tcW w:w="729" w:type="dxa"/>
            <w:shd w:val="clear" w:color="auto" w:fill="auto"/>
            <w:vAlign w:val="center"/>
            <w:hideMark/>
          </w:tcPr>
          <w:p w14:paraId="60C55933" w14:textId="0B75938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4</w:t>
            </w:r>
            <w:r w:rsidR="6162D3F2" w:rsidRPr="35D7B47D">
              <w:rPr>
                <w:rFonts w:eastAsia="Times New Roman" w:cs="Calibri"/>
                <w:sz w:val="12"/>
                <w:szCs w:val="12"/>
                <w:lang w:val="hr-HR" w:eastAsia="en-GB"/>
              </w:rPr>
              <w:t xml:space="preserve"> %</w:t>
            </w:r>
          </w:p>
        </w:tc>
      </w:tr>
      <w:tr w:rsidR="00080675" w:rsidRPr="00EE62DA" w14:paraId="3B5348C9" w14:textId="77777777" w:rsidTr="35D7B47D">
        <w:trPr>
          <w:trHeight w:val="850"/>
        </w:trPr>
        <w:tc>
          <w:tcPr>
            <w:tcW w:w="988" w:type="dxa"/>
            <w:vMerge/>
            <w:vAlign w:val="center"/>
            <w:hideMark/>
          </w:tcPr>
          <w:p w14:paraId="143B688B"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shd w:val="clear" w:color="auto" w:fill="auto"/>
            <w:vAlign w:val="center"/>
            <w:hideMark/>
          </w:tcPr>
          <w:p w14:paraId="46265751" w14:textId="15EA52A3"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DRUGE INOVATIVNE I PROJEKTNO FINANCIRANE</w:t>
            </w:r>
          </w:p>
        </w:tc>
        <w:tc>
          <w:tcPr>
            <w:tcW w:w="959" w:type="dxa"/>
            <w:shd w:val="clear" w:color="auto" w:fill="auto"/>
            <w:vAlign w:val="center"/>
            <w:hideMark/>
          </w:tcPr>
          <w:p w14:paraId="47F08874" w14:textId="061DA4B9" w:rsidR="00080675" w:rsidRPr="00EE62DA" w:rsidRDefault="416AD61B" w:rsidP="00FC2E9C">
            <w:pPr>
              <w:spacing w:after="0" w:line="276" w:lineRule="auto"/>
              <w:rPr>
                <w:rFonts w:eastAsia="Times New Roman" w:cs="Calibri"/>
                <w:color w:val="000000"/>
                <w:sz w:val="12"/>
                <w:szCs w:val="12"/>
                <w:lang w:val="hr-HR" w:eastAsia="en-GB"/>
              </w:rPr>
            </w:pPr>
            <w:proofErr w:type="spellStart"/>
            <w:r w:rsidRPr="35D7B47D">
              <w:rPr>
                <w:rFonts w:eastAsia="Times New Roman" w:cs="Calibri"/>
                <w:color w:val="000000" w:themeColor="text1"/>
                <w:sz w:val="12"/>
                <w:szCs w:val="12"/>
                <w:lang w:val="hr-HR" w:eastAsia="en-GB"/>
              </w:rPr>
              <w:t>Psihoedukativni</w:t>
            </w:r>
            <w:proofErr w:type="spellEnd"/>
            <w:r w:rsidRPr="35D7B47D">
              <w:rPr>
                <w:rFonts w:eastAsia="Times New Roman" w:cs="Calibri"/>
                <w:color w:val="000000" w:themeColor="text1"/>
                <w:sz w:val="12"/>
                <w:szCs w:val="12"/>
                <w:lang w:val="hr-HR" w:eastAsia="en-GB"/>
              </w:rPr>
              <w:t xml:space="preserve"> i preventivni </w:t>
            </w:r>
            <w:r w:rsidR="42B31760" w:rsidRPr="35D7B47D">
              <w:rPr>
                <w:rFonts w:eastAsia="Times New Roman" w:cs="Calibri"/>
                <w:color w:val="000000" w:themeColor="text1"/>
                <w:sz w:val="12"/>
                <w:szCs w:val="12"/>
                <w:lang w:val="hr-HR" w:eastAsia="en-GB"/>
              </w:rPr>
              <w:t>P</w:t>
            </w:r>
            <w:r w:rsidRPr="35D7B47D">
              <w:rPr>
                <w:rFonts w:eastAsia="Times New Roman" w:cs="Calibri"/>
                <w:color w:val="000000" w:themeColor="text1"/>
                <w:sz w:val="12"/>
                <w:szCs w:val="12"/>
                <w:lang w:val="hr-HR" w:eastAsia="en-GB"/>
              </w:rPr>
              <w:t>rogrami za mlade</w:t>
            </w:r>
          </w:p>
        </w:tc>
        <w:tc>
          <w:tcPr>
            <w:tcW w:w="813" w:type="dxa"/>
            <w:shd w:val="clear" w:color="auto" w:fill="auto"/>
            <w:noWrap/>
            <w:vAlign w:val="center"/>
            <w:hideMark/>
          </w:tcPr>
          <w:p w14:paraId="71AFB5A9"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29</w:t>
            </w:r>
          </w:p>
        </w:tc>
        <w:tc>
          <w:tcPr>
            <w:tcW w:w="962" w:type="dxa"/>
            <w:shd w:val="clear" w:color="auto" w:fill="E7E6E6" w:themeFill="background2"/>
            <w:noWrap/>
            <w:vAlign w:val="center"/>
            <w:hideMark/>
          </w:tcPr>
          <w:p w14:paraId="7CD90755"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719" w:type="dxa"/>
            <w:shd w:val="clear" w:color="auto" w:fill="E7E6E6" w:themeFill="background2"/>
            <w:vAlign w:val="center"/>
            <w:hideMark/>
          </w:tcPr>
          <w:p w14:paraId="2CFB3A4C"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15" w:type="dxa"/>
            <w:shd w:val="clear" w:color="auto" w:fill="auto"/>
            <w:vAlign w:val="center"/>
            <w:hideMark/>
          </w:tcPr>
          <w:p w14:paraId="3CF8372C" w14:textId="3B15F85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02511319" w:rsidRPr="35D7B47D">
              <w:rPr>
                <w:rFonts w:eastAsia="Times New Roman" w:cs="Calibri"/>
                <w:sz w:val="12"/>
                <w:szCs w:val="12"/>
                <w:lang w:val="hr-HR" w:eastAsia="en-GB"/>
              </w:rPr>
              <w:t xml:space="preserve"> %</w:t>
            </w:r>
          </w:p>
        </w:tc>
        <w:tc>
          <w:tcPr>
            <w:tcW w:w="790" w:type="dxa"/>
            <w:shd w:val="clear" w:color="auto" w:fill="auto"/>
            <w:vAlign w:val="center"/>
            <w:hideMark/>
          </w:tcPr>
          <w:p w14:paraId="19696A5A" w14:textId="19971367"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68</w:t>
            </w:r>
            <w:r w:rsidR="02511319" w:rsidRPr="35D7B47D">
              <w:rPr>
                <w:rFonts w:eastAsia="Times New Roman" w:cs="Calibri"/>
                <w:sz w:val="12"/>
                <w:szCs w:val="12"/>
                <w:lang w:val="hr-HR" w:eastAsia="en-GB"/>
              </w:rPr>
              <w:t xml:space="preserve"> %</w:t>
            </w:r>
          </w:p>
        </w:tc>
        <w:tc>
          <w:tcPr>
            <w:tcW w:w="860" w:type="dxa"/>
            <w:shd w:val="clear" w:color="auto" w:fill="auto"/>
            <w:vAlign w:val="center"/>
            <w:hideMark/>
          </w:tcPr>
          <w:p w14:paraId="7C21D097" w14:textId="0DE7B56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w:t>
            </w:r>
            <w:r w:rsidR="3645933F" w:rsidRPr="35D7B47D">
              <w:rPr>
                <w:rFonts w:eastAsia="Times New Roman" w:cs="Calibri"/>
                <w:sz w:val="12"/>
                <w:szCs w:val="12"/>
                <w:lang w:val="hr-HR" w:eastAsia="en-GB"/>
              </w:rPr>
              <w:t xml:space="preserve"> %</w:t>
            </w:r>
          </w:p>
        </w:tc>
        <w:tc>
          <w:tcPr>
            <w:tcW w:w="581" w:type="dxa"/>
            <w:shd w:val="clear" w:color="auto" w:fill="auto"/>
            <w:vAlign w:val="center"/>
            <w:hideMark/>
          </w:tcPr>
          <w:p w14:paraId="384C1F27" w14:textId="0341EC94"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w:t>
            </w:r>
            <w:r w:rsidR="3645933F" w:rsidRPr="35D7B47D">
              <w:rPr>
                <w:rFonts w:eastAsia="Times New Roman" w:cs="Calibri"/>
                <w:sz w:val="12"/>
                <w:szCs w:val="12"/>
                <w:lang w:val="hr-HR" w:eastAsia="en-GB"/>
              </w:rPr>
              <w:t xml:space="preserve"> %</w:t>
            </w:r>
          </w:p>
        </w:tc>
        <w:tc>
          <w:tcPr>
            <w:tcW w:w="729" w:type="dxa"/>
            <w:shd w:val="clear" w:color="auto" w:fill="auto"/>
            <w:vAlign w:val="center"/>
            <w:hideMark/>
          </w:tcPr>
          <w:p w14:paraId="5B53DD07" w14:textId="2A4AFFEC"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8</w:t>
            </w:r>
            <w:r w:rsidR="1D9E6E26" w:rsidRPr="35D7B47D">
              <w:rPr>
                <w:rFonts w:eastAsia="Times New Roman" w:cs="Calibri"/>
                <w:sz w:val="12"/>
                <w:szCs w:val="12"/>
                <w:lang w:val="hr-HR" w:eastAsia="en-GB"/>
              </w:rPr>
              <w:t xml:space="preserve"> %</w:t>
            </w:r>
          </w:p>
        </w:tc>
      </w:tr>
      <w:tr w:rsidR="00080675" w:rsidRPr="00EE62DA" w14:paraId="65E4334E" w14:textId="77777777" w:rsidTr="35D7B47D">
        <w:trPr>
          <w:trHeight w:val="1190"/>
        </w:trPr>
        <w:tc>
          <w:tcPr>
            <w:tcW w:w="988" w:type="dxa"/>
            <w:vMerge/>
            <w:vAlign w:val="center"/>
            <w:hideMark/>
          </w:tcPr>
          <w:p w14:paraId="051C0870"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shd w:val="clear" w:color="auto" w:fill="auto"/>
            <w:vAlign w:val="center"/>
            <w:hideMark/>
          </w:tcPr>
          <w:p w14:paraId="1F7C53C2" w14:textId="6264A802"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U SURADNJI S DRUGIM SUSTAVIMA - ZDRAV</w:t>
            </w:r>
            <w:r w:rsidR="009B7911">
              <w:rPr>
                <w:rFonts w:eastAsia="Times New Roman" w:cs="Calibri"/>
                <w:color w:val="000000" w:themeColor="text1"/>
                <w:sz w:val="12"/>
                <w:szCs w:val="12"/>
                <w:lang w:val="hr-HR" w:eastAsia="en-GB"/>
              </w:rPr>
              <w:t>STVO</w:t>
            </w:r>
          </w:p>
        </w:tc>
        <w:tc>
          <w:tcPr>
            <w:tcW w:w="959" w:type="dxa"/>
            <w:shd w:val="clear" w:color="auto" w:fill="auto"/>
            <w:vAlign w:val="center"/>
            <w:hideMark/>
          </w:tcPr>
          <w:p w14:paraId="7FA5ED40"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Programi podrške i preventivni programi za mlade radi suzbijanja ovisnosti</w:t>
            </w:r>
          </w:p>
        </w:tc>
        <w:tc>
          <w:tcPr>
            <w:tcW w:w="813" w:type="dxa"/>
            <w:shd w:val="clear" w:color="auto" w:fill="auto"/>
            <w:noWrap/>
            <w:vAlign w:val="center"/>
            <w:hideMark/>
          </w:tcPr>
          <w:p w14:paraId="1B8B9DCC"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10</w:t>
            </w:r>
          </w:p>
        </w:tc>
        <w:tc>
          <w:tcPr>
            <w:tcW w:w="962" w:type="dxa"/>
            <w:shd w:val="clear" w:color="auto" w:fill="E7E6E6" w:themeFill="background2"/>
            <w:noWrap/>
            <w:vAlign w:val="center"/>
            <w:hideMark/>
          </w:tcPr>
          <w:p w14:paraId="5631642A"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719" w:type="dxa"/>
            <w:shd w:val="clear" w:color="auto" w:fill="E7E6E6" w:themeFill="background2"/>
            <w:vAlign w:val="center"/>
            <w:hideMark/>
          </w:tcPr>
          <w:p w14:paraId="3FDC7CEB"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15" w:type="dxa"/>
            <w:shd w:val="clear" w:color="auto" w:fill="auto"/>
            <w:vAlign w:val="center"/>
            <w:hideMark/>
          </w:tcPr>
          <w:p w14:paraId="08B11F29" w14:textId="404A5D5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396FDB04" w:rsidRPr="35D7B47D">
              <w:rPr>
                <w:rFonts w:eastAsia="Times New Roman" w:cs="Calibri"/>
                <w:sz w:val="12"/>
                <w:szCs w:val="12"/>
                <w:lang w:val="hr-HR" w:eastAsia="en-GB"/>
              </w:rPr>
              <w:t xml:space="preserve"> %</w:t>
            </w:r>
          </w:p>
        </w:tc>
        <w:tc>
          <w:tcPr>
            <w:tcW w:w="790" w:type="dxa"/>
            <w:shd w:val="clear" w:color="auto" w:fill="auto"/>
            <w:vAlign w:val="center"/>
            <w:hideMark/>
          </w:tcPr>
          <w:p w14:paraId="0E052EEE" w14:textId="6D7CDA84"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96</w:t>
            </w:r>
            <w:r w:rsidR="396FDB04" w:rsidRPr="35D7B47D">
              <w:rPr>
                <w:rFonts w:eastAsia="Times New Roman" w:cs="Calibri"/>
                <w:sz w:val="12"/>
                <w:szCs w:val="12"/>
                <w:lang w:val="hr-HR" w:eastAsia="en-GB"/>
              </w:rPr>
              <w:t xml:space="preserve"> %</w:t>
            </w:r>
          </w:p>
        </w:tc>
        <w:tc>
          <w:tcPr>
            <w:tcW w:w="860" w:type="dxa"/>
            <w:shd w:val="clear" w:color="auto" w:fill="auto"/>
            <w:vAlign w:val="center"/>
            <w:hideMark/>
          </w:tcPr>
          <w:p w14:paraId="77E61B6D" w14:textId="31C9B358"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w:t>
            </w:r>
            <w:r w:rsidR="396FDB04" w:rsidRPr="35D7B47D">
              <w:rPr>
                <w:rFonts w:eastAsia="Times New Roman" w:cs="Calibri"/>
                <w:sz w:val="12"/>
                <w:szCs w:val="12"/>
                <w:lang w:val="hr-HR" w:eastAsia="en-GB"/>
              </w:rPr>
              <w:t xml:space="preserve"> %</w:t>
            </w:r>
          </w:p>
        </w:tc>
        <w:tc>
          <w:tcPr>
            <w:tcW w:w="581" w:type="dxa"/>
            <w:shd w:val="clear" w:color="auto" w:fill="auto"/>
            <w:vAlign w:val="center"/>
            <w:hideMark/>
          </w:tcPr>
          <w:p w14:paraId="51B722ED" w14:textId="7CCCD83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396FDB04" w:rsidRPr="35D7B47D">
              <w:rPr>
                <w:rFonts w:eastAsia="Times New Roman" w:cs="Calibri"/>
                <w:sz w:val="12"/>
                <w:szCs w:val="12"/>
                <w:lang w:val="hr-HR" w:eastAsia="en-GB"/>
              </w:rPr>
              <w:t xml:space="preserve"> %</w:t>
            </w:r>
          </w:p>
        </w:tc>
        <w:tc>
          <w:tcPr>
            <w:tcW w:w="729" w:type="dxa"/>
            <w:shd w:val="clear" w:color="auto" w:fill="auto"/>
            <w:vAlign w:val="center"/>
            <w:hideMark/>
          </w:tcPr>
          <w:p w14:paraId="79C3C186" w14:textId="29325F9C"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w:t>
            </w:r>
            <w:r w:rsidR="396FDB04" w:rsidRPr="35D7B47D">
              <w:rPr>
                <w:rFonts w:eastAsia="Times New Roman" w:cs="Calibri"/>
                <w:sz w:val="12"/>
                <w:szCs w:val="12"/>
                <w:lang w:val="hr-HR" w:eastAsia="en-GB"/>
              </w:rPr>
              <w:t xml:space="preserve"> %</w:t>
            </w:r>
          </w:p>
        </w:tc>
      </w:tr>
      <w:tr w:rsidR="00080675" w:rsidRPr="00EE62DA" w14:paraId="7B3728AD" w14:textId="77777777" w:rsidTr="35D7B47D">
        <w:trPr>
          <w:trHeight w:val="1190"/>
        </w:trPr>
        <w:tc>
          <w:tcPr>
            <w:tcW w:w="988" w:type="dxa"/>
            <w:vMerge w:val="restart"/>
            <w:shd w:val="clear" w:color="auto" w:fill="auto"/>
            <w:vAlign w:val="center"/>
            <w:hideMark/>
          </w:tcPr>
          <w:p w14:paraId="7E911A76"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DJECA U RIZIKU OD SIROMAŠTVA I SOCIJALNE ISKLJUČENOSTI</w:t>
            </w:r>
          </w:p>
        </w:tc>
        <w:tc>
          <w:tcPr>
            <w:tcW w:w="951" w:type="dxa"/>
            <w:shd w:val="clear" w:color="auto" w:fill="auto"/>
            <w:vAlign w:val="center"/>
            <w:hideMark/>
          </w:tcPr>
          <w:p w14:paraId="1FB12CFC" w14:textId="460071D5" w:rsidR="00080675" w:rsidRPr="00EE62DA" w:rsidRDefault="416AD61B" w:rsidP="00FC2E9C">
            <w:pPr>
              <w:spacing w:after="0" w:line="276" w:lineRule="auto"/>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SOCIJALNE USLUGE PREDVIĐENE ZOSS</w:t>
            </w:r>
            <w:r w:rsidR="3E935389" w:rsidRPr="35D7B47D">
              <w:rPr>
                <w:rFonts w:eastAsia="Times New Roman" w:cs="Calibri"/>
                <w:color w:val="000000" w:themeColor="text1"/>
                <w:sz w:val="12"/>
                <w:szCs w:val="12"/>
                <w:lang w:val="hr-HR" w:eastAsia="en-GB"/>
              </w:rPr>
              <w:t>-om</w:t>
            </w:r>
          </w:p>
        </w:tc>
        <w:tc>
          <w:tcPr>
            <w:tcW w:w="959" w:type="dxa"/>
            <w:shd w:val="clear" w:color="auto" w:fill="auto"/>
            <w:vAlign w:val="center"/>
            <w:hideMark/>
          </w:tcPr>
          <w:p w14:paraId="6B178CCC"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Socijalno mentorstvo djetetu korisniku zajamčene minimalne naknade</w:t>
            </w:r>
          </w:p>
        </w:tc>
        <w:tc>
          <w:tcPr>
            <w:tcW w:w="813" w:type="dxa"/>
            <w:shd w:val="clear" w:color="auto" w:fill="auto"/>
            <w:noWrap/>
            <w:vAlign w:val="center"/>
            <w:hideMark/>
          </w:tcPr>
          <w:p w14:paraId="0181525E"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2</w:t>
            </w:r>
          </w:p>
        </w:tc>
        <w:tc>
          <w:tcPr>
            <w:tcW w:w="962" w:type="dxa"/>
            <w:shd w:val="clear" w:color="auto" w:fill="auto"/>
            <w:noWrap/>
            <w:vAlign w:val="center"/>
            <w:hideMark/>
          </w:tcPr>
          <w:p w14:paraId="5941951F" w14:textId="71673C57"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0</w:t>
            </w:r>
            <w:r w:rsidR="396FDB04" w:rsidRPr="35D7B47D">
              <w:rPr>
                <w:rFonts w:eastAsia="Times New Roman" w:cs="Calibri"/>
                <w:color w:val="000000" w:themeColor="text1"/>
                <w:sz w:val="12"/>
                <w:szCs w:val="12"/>
                <w:lang w:val="hr-HR" w:eastAsia="en-GB"/>
              </w:rPr>
              <w:t xml:space="preserve"> %</w:t>
            </w:r>
          </w:p>
        </w:tc>
        <w:tc>
          <w:tcPr>
            <w:tcW w:w="719" w:type="dxa"/>
            <w:shd w:val="clear" w:color="auto" w:fill="auto"/>
            <w:vAlign w:val="center"/>
            <w:hideMark/>
          </w:tcPr>
          <w:p w14:paraId="4402B036" w14:textId="2D777144"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396FDB04" w:rsidRPr="35D7B47D">
              <w:rPr>
                <w:rFonts w:eastAsia="Times New Roman" w:cs="Calibri"/>
                <w:sz w:val="12"/>
                <w:szCs w:val="12"/>
                <w:lang w:val="hr-HR" w:eastAsia="en-GB"/>
              </w:rPr>
              <w:t xml:space="preserve"> %</w:t>
            </w:r>
          </w:p>
        </w:tc>
        <w:tc>
          <w:tcPr>
            <w:tcW w:w="715" w:type="dxa"/>
            <w:shd w:val="clear" w:color="auto" w:fill="auto"/>
            <w:vAlign w:val="center"/>
            <w:hideMark/>
          </w:tcPr>
          <w:p w14:paraId="362EE6C7" w14:textId="73A91FF5"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5CDBFB4" w:rsidRPr="35D7B47D">
              <w:rPr>
                <w:rFonts w:eastAsia="Times New Roman" w:cs="Calibri"/>
                <w:sz w:val="12"/>
                <w:szCs w:val="12"/>
                <w:lang w:val="hr-HR" w:eastAsia="en-GB"/>
              </w:rPr>
              <w:t xml:space="preserve"> %</w:t>
            </w:r>
          </w:p>
        </w:tc>
        <w:tc>
          <w:tcPr>
            <w:tcW w:w="790" w:type="dxa"/>
            <w:shd w:val="clear" w:color="auto" w:fill="auto"/>
            <w:vAlign w:val="center"/>
            <w:hideMark/>
          </w:tcPr>
          <w:p w14:paraId="40582DFE" w14:textId="17F9D49C"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00</w:t>
            </w:r>
            <w:r w:rsidR="75CDBFB4" w:rsidRPr="35D7B47D">
              <w:rPr>
                <w:rFonts w:eastAsia="Times New Roman" w:cs="Calibri"/>
                <w:sz w:val="12"/>
                <w:szCs w:val="12"/>
                <w:lang w:val="hr-HR" w:eastAsia="en-GB"/>
              </w:rPr>
              <w:t xml:space="preserve"> %</w:t>
            </w:r>
          </w:p>
        </w:tc>
        <w:tc>
          <w:tcPr>
            <w:tcW w:w="860" w:type="dxa"/>
            <w:shd w:val="clear" w:color="auto" w:fill="auto"/>
            <w:vAlign w:val="center"/>
            <w:hideMark/>
          </w:tcPr>
          <w:p w14:paraId="11E950FA" w14:textId="4CCE618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5CDBFB4" w:rsidRPr="35D7B47D">
              <w:rPr>
                <w:rFonts w:eastAsia="Times New Roman" w:cs="Calibri"/>
                <w:sz w:val="12"/>
                <w:szCs w:val="12"/>
                <w:lang w:val="hr-HR" w:eastAsia="en-GB"/>
              </w:rPr>
              <w:t xml:space="preserve"> %</w:t>
            </w:r>
          </w:p>
        </w:tc>
        <w:tc>
          <w:tcPr>
            <w:tcW w:w="581" w:type="dxa"/>
            <w:shd w:val="clear" w:color="auto" w:fill="auto"/>
            <w:vAlign w:val="center"/>
            <w:hideMark/>
          </w:tcPr>
          <w:p w14:paraId="3ED44948" w14:textId="3C4E239C"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5CDBFB4" w:rsidRPr="35D7B47D">
              <w:rPr>
                <w:rFonts w:eastAsia="Times New Roman" w:cs="Calibri"/>
                <w:sz w:val="12"/>
                <w:szCs w:val="12"/>
                <w:lang w:val="hr-HR" w:eastAsia="en-GB"/>
              </w:rPr>
              <w:t xml:space="preserve"> %</w:t>
            </w:r>
          </w:p>
        </w:tc>
        <w:tc>
          <w:tcPr>
            <w:tcW w:w="729" w:type="dxa"/>
            <w:shd w:val="clear" w:color="auto" w:fill="auto"/>
            <w:vAlign w:val="center"/>
            <w:hideMark/>
          </w:tcPr>
          <w:p w14:paraId="710C2D6A" w14:textId="16C9CC63"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5238A16" w:rsidRPr="35D7B47D">
              <w:rPr>
                <w:rFonts w:eastAsia="Times New Roman" w:cs="Calibri"/>
                <w:sz w:val="12"/>
                <w:szCs w:val="12"/>
                <w:lang w:val="hr-HR" w:eastAsia="en-GB"/>
              </w:rPr>
              <w:t xml:space="preserve"> %</w:t>
            </w:r>
          </w:p>
        </w:tc>
      </w:tr>
      <w:tr w:rsidR="00080675" w:rsidRPr="00EE62DA" w14:paraId="4865E08F" w14:textId="77777777" w:rsidTr="35D7B47D">
        <w:trPr>
          <w:trHeight w:val="650"/>
        </w:trPr>
        <w:tc>
          <w:tcPr>
            <w:tcW w:w="988" w:type="dxa"/>
            <w:vMerge/>
            <w:vAlign w:val="center"/>
            <w:hideMark/>
          </w:tcPr>
          <w:p w14:paraId="0E2067B7"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vMerge w:val="restart"/>
            <w:shd w:val="clear" w:color="auto" w:fill="auto"/>
            <w:vAlign w:val="center"/>
            <w:hideMark/>
          </w:tcPr>
          <w:p w14:paraId="0C379C7E" w14:textId="6F868041"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DRUGE INOVATIVNE I PROJEKTNO FINANCIRANE</w:t>
            </w:r>
          </w:p>
        </w:tc>
        <w:tc>
          <w:tcPr>
            <w:tcW w:w="959" w:type="dxa"/>
            <w:shd w:val="clear" w:color="auto" w:fill="auto"/>
            <w:vAlign w:val="center"/>
            <w:hideMark/>
          </w:tcPr>
          <w:p w14:paraId="4C7B4C6A"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Info centar za mlade</w:t>
            </w:r>
          </w:p>
        </w:tc>
        <w:tc>
          <w:tcPr>
            <w:tcW w:w="813" w:type="dxa"/>
            <w:shd w:val="clear" w:color="auto" w:fill="auto"/>
            <w:noWrap/>
            <w:vAlign w:val="center"/>
            <w:hideMark/>
          </w:tcPr>
          <w:p w14:paraId="312F52A7"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2</w:t>
            </w:r>
          </w:p>
        </w:tc>
        <w:tc>
          <w:tcPr>
            <w:tcW w:w="962" w:type="dxa"/>
            <w:shd w:val="clear" w:color="auto" w:fill="E7E6E6" w:themeFill="background2"/>
            <w:noWrap/>
            <w:vAlign w:val="center"/>
            <w:hideMark/>
          </w:tcPr>
          <w:p w14:paraId="7F82A9D4"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719" w:type="dxa"/>
            <w:shd w:val="clear" w:color="auto" w:fill="E7E6E6" w:themeFill="background2"/>
            <w:vAlign w:val="center"/>
            <w:hideMark/>
          </w:tcPr>
          <w:p w14:paraId="52BA3010"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15" w:type="dxa"/>
            <w:shd w:val="clear" w:color="auto" w:fill="auto"/>
            <w:vAlign w:val="center"/>
            <w:hideMark/>
          </w:tcPr>
          <w:p w14:paraId="4BD2AE01" w14:textId="19201D91"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5238A16" w:rsidRPr="35D7B47D">
              <w:rPr>
                <w:rFonts w:eastAsia="Times New Roman" w:cs="Calibri"/>
                <w:sz w:val="12"/>
                <w:szCs w:val="12"/>
                <w:lang w:val="hr-HR" w:eastAsia="en-GB"/>
              </w:rPr>
              <w:t xml:space="preserve"> %</w:t>
            </w:r>
          </w:p>
        </w:tc>
        <w:tc>
          <w:tcPr>
            <w:tcW w:w="790" w:type="dxa"/>
            <w:shd w:val="clear" w:color="auto" w:fill="auto"/>
            <w:vAlign w:val="center"/>
            <w:hideMark/>
          </w:tcPr>
          <w:p w14:paraId="6C6A2E2F" w14:textId="77091C86"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5238A16" w:rsidRPr="35D7B47D">
              <w:rPr>
                <w:rFonts w:eastAsia="Times New Roman" w:cs="Calibri"/>
                <w:sz w:val="12"/>
                <w:szCs w:val="12"/>
                <w:lang w:val="hr-HR" w:eastAsia="en-GB"/>
              </w:rPr>
              <w:t xml:space="preserve"> %</w:t>
            </w:r>
          </w:p>
        </w:tc>
        <w:tc>
          <w:tcPr>
            <w:tcW w:w="860" w:type="dxa"/>
            <w:shd w:val="clear" w:color="auto" w:fill="auto"/>
            <w:vAlign w:val="center"/>
            <w:hideMark/>
          </w:tcPr>
          <w:p w14:paraId="407AA867" w14:textId="27C6A6AF"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5238A16" w:rsidRPr="35D7B47D">
              <w:rPr>
                <w:rFonts w:eastAsia="Times New Roman" w:cs="Calibri"/>
                <w:sz w:val="12"/>
                <w:szCs w:val="12"/>
                <w:lang w:val="hr-HR" w:eastAsia="en-GB"/>
              </w:rPr>
              <w:t xml:space="preserve"> %</w:t>
            </w:r>
          </w:p>
        </w:tc>
        <w:tc>
          <w:tcPr>
            <w:tcW w:w="581" w:type="dxa"/>
            <w:shd w:val="clear" w:color="auto" w:fill="auto"/>
            <w:vAlign w:val="center"/>
            <w:hideMark/>
          </w:tcPr>
          <w:p w14:paraId="3C9B3D7A" w14:textId="5D22E822"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5238A16" w:rsidRPr="35D7B47D">
              <w:rPr>
                <w:rFonts w:eastAsia="Times New Roman" w:cs="Calibri"/>
                <w:sz w:val="12"/>
                <w:szCs w:val="12"/>
                <w:lang w:val="hr-HR" w:eastAsia="en-GB"/>
              </w:rPr>
              <w:t xml:space="preserve"> %</w:t>
            </w:r>
          </w:p>
        </w:tc>
        <w:tc>
          <w:tcPr>
            <w:tcW w:w="729" w:type="dxa"/>
            <w:shd w:val="clear" w:color="auto" w:fill="auto"/>
            <w:vAlign w:val="center"/>
            <w:hideMark/>
          </w:tcPr>
          <w:p w14:paraId="2A9244CB" w14:textId="15D95335"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00</w:t>
            </w:r>
            <w:r w:rsidR="75238A16" w:rsidRPr="35D7B47D">
              <w:rPr>
                <w:rFonts w:eastAsia="Times New Roman" w:cs="Calibri"/>
                <w:sz w:val="12"/>
                <w:szCs w:val="12"/>
                <w:lang w:val="hr-HR" w:eastAsia="en-GB"/>
              </w:rPr>
              <w:t xml:space="preserve"> %</w:t>
            </w:r>
          </w:p>
        </w:tc>
      </w:tr>
      <w:tr w:rsidR="00080675" w:rsidRPr="00EE62DA" w14:paraId="063E11E7" w14:textId="77777777" w:rsidTr="35D7B47D">
        <w:trPr>
          <w:trHeight w:val="880"/>
        </w:trPr>
        <w:tc>
          <w:tcPr>
            <w:tcW w:w="988" w:type="dxa"/>
            <w:vMerge/>
            <w:vAlign w:val="center"/>
            <w:hideMark/>
          </w:tcPr>
          <w:p w14:paraId="0764AC5D"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vMerge/>
            <w:vAlign w:val="center"/>
            <w:hideMark/>
          </w:tcPr>
          <w:p w14:paraId="3C351A2B" w14:textId="77777777" w:rsidR="00080675" w:rsidRPr="00EE62DA" w:rsidRDefault="00080675" w:rsidP="00FC2E9C">
            <w:pPr>
              <w:spacing w:after="0" w:line="276" w:lineRule="auto"/>
              <w:rPr>
                <w:rFonts w:eastAsia="Times New Roman" w:cs="Calibri"/>
                <w:color w:val="000000"/>
                <w:sz w:val="12"/>
                <w:szCs w:val="12"/>
                <w:lang w:val="hr-HR" w:eastAsia="en-GB"/>
              </w:rPr>
            </w:pPr>
          </w:p>
        </w:tc>
        <w:tc>
          <w:tcPr>
            <w:tcW w:w="959" w:type="dxa"/>
            <w:shd w:val="clear" w:color="auto" w:fill="auto"/>
            <w:vAlign w:val="center"/>
            <w:hideMark/>
          </w:tcPr>
          <w:p w14:paraId="5C39A7CE"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Socijalizacijske i razvojne aktivnosti za djecu</w:t>
            </w:r>
          </w:p>
        </w:tc>
        <w:tc>
          <w:tcPr>
            <w:tcW w:w="813" w:type="dxa"/>
            <w:shd w:val="clear" w:color="auto" w:fill="auto"/>
            <w:noWrap/>
            <w:vAlign w:val="center"/>
            <w:hideMark/>
          </w:tcPr>
          <w:p w14:paraId="2AE76EEA"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15</w:t>
            </w:r>
          </w:p>
        </w:tc>
        <w:tc>
          <w:tcPr>
            <w:tcW w:w="962" w:type="dxa"/>
            <w:shd w:val="clear" w:color="auto" w:fill="E7E6E6" w:themeFill="background2"/>
            <w:noWrap/>
            <w:vAlign w:val="center"/>
            <w:hideMark/>
          </w:tcPr>
          <w:p w14:paraId="0B96E220"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719" w:type="dxa"/>
            <w:shd w:val="clear" w:color="auto" w:fill="E7E6E6" w:themeFill="background2"/>
            <w:vAlign w:val="center"/>
            <w:hideMark/>
          </w:tcPr>
          <w:p w14:paraId="366D944E"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15" w:type="dxa"/>
            <w:shd w:val="clear" w:color="auto" w:fill="auto"/>
            <w:vAlign w:val="center"/>
            <w:hideMark/>
          </w:tcPr>
          <w:p w14:paraId="24DF5465" w14:textId="0C154B5C"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5A2C93C" w:rsidRPr="35D7B47D">
              <w:rPr>
                <w:rFonts w:eastAsia="Times New Roman" w:cs="Calibri"/>
                <w:sz w:val="12"/>
                <w:szCs w:val="12"/>
                <w:lang w:val="hr-HR" w:eastAsia="en-GB"/>
              </w:rPr>
              <w:t xml:space="preserve"> %</w:t>
            </w:r>
          </w:p>
        </w:tc>
        <w:tc>
          <w:tcPr>
            <w:tcW w:w="790" w:type="dxa"/>
            <w:shd w:val="clear" w:color="auto" w:fill="auto"/>
            <w:vAlign w:val="center"/>
            <w:hideMark/>
          </w:tcPr>
          <w:p w14:paraId="26B57B4A" w14:textId="7FFDC2D3"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7</w:t>
            </w:r>
            <w:r w:rsidR="75A2C93C" w:rsidRPr="35D7B47D">
              <w:rPr>
                <w:rFonts w:eastAsia="Times New Roman" w:cs="Calibri"/>
                <w:sz w:val="12"/>
                <w:szCs w:val="12"/>
                <w:lang w:val="hr-HR" w:eastAsia="en-GB"/>
              </w:rPr>
              <w:t xml:space="preserve"> %</w:t>
            </w:r>
          </w:p>
        </w:tc>
        <w:tc>
          <w:tcPr>
            <w:tcW w:w="860" w:type="dxa"/>
            <w:shd w:val="clear" w:color="auto" w:fill="auto"/>
            <w:vAlign w:val="center"/>
            <w:hideMark/>
          </w:tcPr>
          <w:p w14:paraId="1B477C22" w14:textId="147D5D71"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1</w:t>
            </w:r>
            <w:r w:rsidR="75A2C93C" w:rsidRPr="35D7B47D">
              <w:rPr>
                <w:rFonts w:eastAsia="Times New Roman" w:cs="Calibri"/>
                <w:sz w:val="12"/>
                <w:szCs w:val="12"/>
                <w:lang w:val="hr-HR" w:eastAsia="en-GB"/>
              </w:rPr>
              <w:t xml:space="preserve"> %</w:t>
            </w:r>
          </w:p>
        </w:tc>
        <w:tc>
          <w:tcPr>
            <w:tcW w:w="581" w:type="dxa"/>
            <w:shd w:val="clear" w:color="auto" w:fill="auto"/>
            <w:vAlign w:val="center"/>
            <w:hideMark/>
          </w:tcPr>
          <w:p w14:paraId="2071EB50" w14:textId="5413D173"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3</w:t>
            </w:r>
            <w:r w:rsidR="75A2C93C" w:rsidRPr="35D7B47D">
              <w:rPr>
                <w:rFonts w:eastAsia="Times New Roman" w:cs="Calibri"/>
                <w:sz w:val="12"/>
                <w:szCs w:val="12"/>
                <w:lang w:val="hr-HR" w:eastAsia="en-GB"/>
              </w:rPr>
              <w:t xml:space="preserve"> %</w:t>
            </w:r>
          </w:p>
        </w:tc>
        <w:tc>
          <w:tcPr>
            <w:tcW w:w="729" w:type="dxa"/>
            <w:shd w:val="clear" w:color="auto" w:fill="auto"/>
            <w:vAlign w:val="center"/>
            <w:hideMark/>
          </w:tcPr>
          <w:p w14:paraId="4D5D1010" w14:textId="65C6C754"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w:t>
            </w:r>
            <w:r w:rsidR="75A2C93C" w:rsidRPr="35D7B47D">
              <w:rPr>
                <w:rFonts w:eastAsia="Times New Roman" w:cs="Calibri"/>
                <w:sz w:val="12"/>
                <w:szCs w:val="12"/>
                <w:lang w:val="hr-HR" w:eastAsia="en-GB"/>
              </w:rPr>
              <w:t xml:space="preserve"> %</w:t>
            </w:r>
          </w:p>
        </w:tc>
      </w:tr>
      <w:tr w:rsidR="00080675" w:rsidRPr="00EE62DA" w14:paraId="311DA1CE" w14:textId="77777777" w:rsidTr="35D7B47D">
        <w:trPr>
          <w:trHeight w:val="850"/>
        </w:trPr>
        <w:tc>
          <w:tcPr>
            <w:tcW w:w="988" w:type="dxa"/>
            <w:vMerge/>
            <w:vAlign w:val="center"/>
            <w:hideMark/>
          </w:tcPr>
          <w:p w14:paraId="16418777"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vMerge/>
            <w:vAlign w:val="center"/>
            <w:hideMark/>
          </w:tcPr>
          <w:p w14:paraId="6AF68AB6" w14:textId="77777777" w:rsidR="00080675" w:rsidRPr="00EE62DA" w:rsidRDefault="00080675" w:rsidP="00FC2E9C">
            <w:pPr>
              <w:spacing w:after="0" w:line="276" w:lineRule="auto"/>
              <w:rPr>
                <w:rFonts w:eastAsia="Times New Roman" w:cs="Calibri"/>
                <w:color w:val="000000"/>
                <w:sz w:val="12"/>
                <w:szCs w:val="12"/>
                <w:lang w:val="hr-HR" w:eastAsia="en-GB"/>
              </w:rPr>
            </w:pPr>
          </w:p>
        </w:tc>
        <w:tc>
          <w:tcPr>
            <w:tcW w:w="959" w:type="dxa"/>
            <w:shd w:val="clear" w:color="auto" w:fill="auto"/>
            <w:vAlign w:val="center"/>
            <w:hideMark/>
          </w:tcPr>
          <w:p w14:paraId="0F3467F3"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Pomoć i podrška u obrazovanju za djecu u riziku od siromaštva</w:t>
            </w:r>
          </w:p>
        </w:tc>
        <w:tc>
          <w:tcPr>
            <w:tcW w:w="813" w:type="dxa"/>
            <w:shd w:val="clear" w:color="auto" w:fill="auto"/>
            <w:noWrap/>
            <w:vAlign w:val="center"/>
            <w:hideMark/>
          </w:tcPr>
          <w:p w14:paraId="68848441"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13</w:t>
            </w:r>
          </w:p>
        </w:tc>
        <w:tc>
          <w:tcPr>
            <w:tcW w:w="962" w:type="dxa"/>
            <w:shd w:val="clear" w:color="auto" w:fill="E7E6E6" w:themeFill="background2"/>
            <w:noWrap/>
            <w:vAlign w:val="center"/>
            <w:hideMark/>
          </w:tcPr>
          <w:p w14:paraId="3ED2AD8C"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719" w:type="dxa"/>
            <w:shd w:val="clear" w:color="auto" w:fill="E7E6E6" w:themeFill="background2"/>
            <w:vAlign w:val="center"/>
            <w:hideMark/>
          </w:tcPr>
          <w:p w14:paraId="335897F8"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15" w:type="dxa"/>
            <w:shd w:val="clear" w:color="auto" w:fill="auto"/>
            <w:vAlign w:val="center"/>
            <w:hideMark/>
          </w:tcPr>
          <w:p w14:paraId="68CAE334" w14:textId="29A1F325"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w:t>
            </w:r>
            <w:r w:rsidR="4253234E" w:rsidRPr="35D7B47D">
              <w:rPr>
                <w:rFonts w:eastAsia="Times New Roman" w:cs="Calibri"/>
                <w:sz w:val="12"/>
                <w:szCs w:val="12"/>
                <w:lang w:val="hr-HR" w:eastAsia="en-GB"/>
              </w:rPr>
              <w:t xml:space="preserve"> %</w:t>
            </w:r>
          </w:p>
        </w:tc>
        <w:tc>
          <w:tcPr>
            <w:tcW w:w="790" w:type="dxa"/>
            <w:shd w:val="clear" w:color="auto" w:fill="auto"/>
            <w:vAlign w:val="center"/>
            <w:hideMark/>
          </w:tcPr>
          <w:p w14:paraId="4A7B2120" w14:textId="391C232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w:t>
            </w:r>
            <w:r w:rsidR="4253234E" w:rsidRPr="35D7B47D">
              <w:rPr>
                <w:rFonts w:eastAsia="Times New Roman" w:cs="Calibri"/>
                <w:sz w:val="12"/>
                <w:szCs w:val="12"/>
                <w:lang w:val="hr-HR" w:eastAsia="en-GB"/>
              </w:rPr>
              <w:t xml:space="preserve"> %</w:t>
            </w:r>
          </w:p>
        </w:tc>
        <w:tc>
          <w:tcPr>
            <w:tcW w:w="860" w:type="dxa"/>
            <w:shd w:val="clear" w:color="auto" w:fill="auto"/>
            <w:vAlign w:val="center"/>
            <w:hideMark/>
          </w:tcPr>
          <w:p w14:paraId="70B29D4B" w14:textId="28EDAC5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w:t>
            </w:r>
            <w:r w:rsidR="4253234E" w:rsidRPr="35D7B47D">
              <w:rPr>
                <w:rFonts w:eastAsia="Times New Roman" w:cs="Calibri"/>
                <w:sz w:val="12"/>
                <w:szCs w:val="12"/>
                <w:lang w:val="hr-HR" w:eastAsia="en-GB"/>
              </w:rPr>
              <w:t xml:space="preserve"> %</w:t>
            </w:r>
          </w:p>
        </w:tc>
        <w:tc>
          <w:tcPr>
            <w:tcW w:w="581" w:type="dxa"/>
            <w:shd w:val="clear" w:color="auto" w:fill="auto"/>
            <w:vAlign w:val="center"/>
            <w:hideMark/>
          </w:tcPr>
          <w:p w14:paraId="0F4929D4" w14:textId="0CA5649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w:t>
            </w:r>
            <w:r w:rsidR="4253234E" w:rsidRPr="35D7B47D">
              <w:rPr>
                <w:rFonts w:eastAsia="Times New Roman" w:cs="Calibri"/>
                <w:sz w:val="12"/>
                <w:szCs w:val="12"/>
                <w:lang w:val="hr-HR" w:eastAsia="en-GB"/>
              </w:rPr>
              <w:t xml:space="preserve"> %</w:t>
            </w:r>
          </w:p>
        </w:tc>
        <w:tc>
          <w:tcPr>
            <w:tcW w:w="729" w:type="dxa"/>
            <w:shd w:val="clear" w:color="auto" w:fill="auto"/>
            <w:vAlign w:val="center"/>
            <w:hideMark/>
          </w:tcPr>
          <w:p w14:paraId="04D66CEE" w14:textId="1E9A4E7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8</w:t>
            </w:r>
            <w:r w:rsidR="4253234E" w:rsidRPr="35D7B47D">
              <w:rPr>
                <w:rFonts w:eastAsia="Times New Roman" w:cs="Calibri"/>
                <w:sz w:val="12"/>
                <w:szCs w:val="12"/>
                <w:lang w:val="hr-HR" w:eastAsia="en-GB"/>
              </w:rPr>
              <w:t xml:space="preserve"> %</w:t>
            </w:r>
          </w:p>
        </w:tc>
      </w:tr>
      <w:tr w:rsidR="00080675" w:rsidRPr="00EE62DA" w14:paraId="77EB7D40" w14:textId="77777777" w:rsidTr="35D7B47D">
        <w:trPr>
          <w:trHeight w:val="1530"/>
        </w:trPr>
        <w:tc>
          <w:tcPr>
            <w:tcW w:w="988" w:type="dxa"/>
            <w:vMerge/>
            <w:vAlign w:val="center"/>
            <w:hideMark/>
          </w:tcPr>
          <w:p w14:paraId="58D53047"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vMerge/>
            <w:vAlign w:val="center"/>
            <w:hideMark/>
          </w:tcPr>
          <w:p w14:paraId="05AA08D6" w14:textId="77777777" w:rsidR="00080675" w:rsidRPr="00EE62DA" w:rsidRDefault="00080675" w:rsidP="00FC2E9C">
            <w:pPr>
              <w:spacing w:after="0" w:line="276" w:lineRule="auto"/>
              <w:rPr>
                <w:rFonts w:eastAsia="Times New Roman" w:cs="Calibri"/>
                <w:color w:val="000000"/>
                <w:sz w:val="12"/>
                <w:szCs w:val="12"/>
                <w:lang w:val="hr-HR" w:eastAsia="en-GB"/>
              </w:rPr>
            </w:pPr>
          </w:p>
        </w:tc>
        <w:tc>
          <w:tcPr>
            <w:tcW w:w="959" w:type="dxa"/>
            <w:shd w:val="clear" w:color="auto" w:fill="auto"/>
            <w:vAlign w:val="center"/>
            <w:hideMark/>
          </w:tcPr>
          <w:p w14:paraId="6721A293"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Međusektorski program rane prevencije siromaštva i integrirana podrška djetetu u siromaštvu</w:t>
            </w:r>
          </w:p>
        </w:tc>
        <w:tc>
          <w:tcPr>
            <w:tcW w:w="813" w:type="dxa"/>
            <w:shd w:val="clear" w:color="auto" w:fill="auto"/>
            <w:noWrap/>
            <w:vAlign w:val="center"/>
            <w:hideMark/>
          </w:tcPr>
          <w:p w14:paraId="1066E162"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2</w:t>
            </w:r>
          </w:p>
        </w:tc>
        <w:tc>
          <w:tcPr>
            <w:tcW w:w="962" w:type="dxa"/>
            <w:shd w:val="clear" w:color="auto" w:fill="E7E6E6" w:themeFill="background2"/>
            <w:noWrap/>
            <w:vAlign w:val="center"/>
            <w:hideMark/>
          </w:tcPr>
          <w:p w14:paraId="55E1295E"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719" w:type="dxa"/>
            <w:shd w:val="clear" w:color="auto" w:fill="E7E6E6" w:themeFill="background2"/>
            <w:vAlign w:val="center"/>
            <w:hideMark/>
          </w:tcPr>
          <w:p w14:paraId="39FCE0E7"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15" w:type="dxa"/>
            <w:shd w:val="clear" w:color="auto" w:fill="auto"/>
            <w:vAlign w:val="center"/>
            <w:hideMark/>
          </w:tcPr>
          <w:p w14:paraId="354CCB05" w14:textId="2224209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2A7A65F2" w:rsidRPr="35D7B47D">
              <w:rPr>
                <w:rFonts w:eastAsia="Times New Roman" w:cs="Calibri"/>
                <w:sz w:val="12"/>
                <w:szCs w:val="12"/>
                <w:lang w:val="hr-HR" w:eastAsia="en-GB"/>
              </w:rPr>
              <w:t xml:space="preserve"> %</w:t>
            </w:r>
          </w:p>
        </w:tc>
        <w:tc>
          <w:tcPr>
            <w:tcW w:w="790" w:type="dxa"/>
            <w:shd w:val="clear" w:color="auto" w:fill="auto"/>
            <w:vAlign w:val="center"/>
            <w:hideMark/>
          </w:tcPr>
          <w:p w14:paraId="5E155522" w14:textId="28DE943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0</w:t>
            </w:r>
            <w:r w:rsidR="2A7A65F2" w:rsidRPr="35D7B47D">
              <w:rPr>
                <w:rFonts w:eastAsia="Times New Roman" w:cs="Calibri"/>
                <w:sz w:val="12"/>
                <w:szCs w:val="12"/>
                <w:lang w:val="hr-HR" w:eastAsia="en-GB"/>
              </w:rPr>
              <w:t xml:space="preserve"> %</w:t>
            </w:r>
          </w:p>
        </w:tc>
        <w:tc>
          <w:tcPr>
            <w:tcW w:w="860" w:type="dxa"/>
            <w:shd w:val="clear" w:color="auto" w:fill="auto"/>
            <w:vAlign w:val="center"/>
            <w:hideMark/>
          </w:tcPr>
          <w:p w14:paraId="736FDCC7" w14:textId="53B11E1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2A7A65F2" w:rsidRPr="35D7B47D">
              <w:rPr>
                <w:rFonts w:eastAsia="Times New Roman" w:cs="Calibri"/>
                <w:sz w:val="12"/>
                <w:szCs w:val="12"/>
                <w:lang w:val="hr-HR" w:eastAsia="en-GB"/>
              </w:rPr>
              <w:t xml:space="preserve"> %</w:t>
            </w:r>
          </w:p>
        </w:tc>
        <w:tc>
          <w:tcPr>
            <w:tcW w:w="581" w:type="dxa"/>
            <w:shd w:val="clear" w:color="auto" w:fill="auto"/>
            <w:vAlign w:val="center"/>
            <w:hideMark/>
          </w:tcPr>
          <w:p w14:paraId="2575BFEC" w14:textId="4BA9CB64"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3E2EE980" w:rsidRPr="35D7B47D">
              <w:rPr>
                <w:rFonts w:eastAsia="Times New Roman" w:cs="Calibri"/>
                <w:sz w:val="12"/>
                <w:szCs w:val="12"/>
                <w:lang w:val="hr-HR" w:eastAsia="en-GB"/>
              </w:rPr>
              <w:t xml:space="preserve"> %</w:t>
            </w:r>
          </w:p>
        </w:tc>
        <w:tc>
          <w:tcPr>
            <w:tcW w:w="729" w:type="dxa"/>
            <w:shd w:val="clear" w:color="auto" w:fill="auto"/>
            <w:vAlign w:val="center"/>
            <w:hideMark/>
          </w:tcPr>
          <w:p w14:paraId="31507D81" w14:textId="11C1160F"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70</w:t>
            </w:r>
            <w:r w:rsidR="3E2EE980" w:rsidRPr="35D7B47D">
              <w:rPr>
                <w:rFonts w:eastAsia="Times New Roman" w:cs="Calibri"/>
                <w:sz w:val="12"/>
                <w:szCs w:val="12"/>
                <w:lang w:val="hr-HR" w:eastAsia="en-GB"/>
              </w:rPr>
              <w:t xml:space="preserve"> %</w:t>
            </w:r>
          </w:p>
        </w:tc>
      </w:tr>
      <w:tr w:rsidR="00080675" w:rsidRPr="00EE62DA" w14:paraId="3E4A1930" w14:textId="77777777" w:rsidTr="35D7B47D">
        <w:trPr>
          <w:trHeight w:val="1360"/>
        </w:trPr>
        <w:tc>
          <w:tcPr>
            <w:tcW w:w="988" w:type="dxa"/>
            <w:vMerge w:val="restart"/>
            <w:shd w:val="clear" w:color="auto" w:fill="auto"/>
            <w:vAlign w:val="center"/>
            <w:hideMark/>
          </w:tcPr>
          <w:p w14:paraId="2030F3B7"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DJECA I MLADI S PROBLEMIMA U PONAŠANJU</w:t>
            </w:r>
          </w:p>
        </w:tc>
        <w:tc>
          <w:tcPr>
            <w:tcW w:w="951" w:type="dxa"/>
            <w:vMerge w:val="restart"/>
            <w:shd w:val="clear" w:color="auto" w:fill="auto"/>
            <w:vAlign w:val="center"/>
            <w:hideMark/>
          </w:tcPr>
          <w:p w14:paraId="110289E0" w14:textId="57F10A1D"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SOCIJALNE USLUGE PREDVIĐENE ZOSS</w:t>
            </w:r>
            <w:r w:rsidR="455789CA" w:rsidRPr="35D7B47D">
              <w:rPr>
                <w:rFonts w:eastAsia="Times New Roman" w:cs="Calibri"/>
                <w:color w:val="000000" w:themeColor="text1"/>
                <w:sz w:val="12"/>
                <w:szCs w:val="12"/>
                <w:lang w:val="hr-HR" w:eastAsia="en-GB"/>
              </w:rPr>
              <w:t>-om</w:t>
            </w:r>
          </w:p>
        </w:tc>
        <w:tc>
          <w:tcPr>
            <w:tcW w:w="959" w:type="dxa"/>
            <w:shd w:val="clear" w:color="auto" w:fill="auto"/>
            <w:vAlign w:val="center"/>
            <w:hideMark/>
          </w:tcPr>
          <w:p w14:paraId="29701A69"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Smještaj ili organizirano stanovanje (krizni, radi provedbe psihosocijalnog tretmana ili drugi oblik)*</w:t>
            </w:r>
          </w:p>
        </w:tc>
        <w:tc>
          <w:tcPr>
            <w:tcW w:w="813" w:type="dxa"/>
            <w:shd w:val="clear" w:color="auto" w:fill="auto"/>
            <w:noWrap/>
            <w:vAlign w:val="center"/>
            <w:hideMark/>
          </w:tcPr>
          <w:p w14:paraId="4CB20549"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15</w:t>
            </w:r>
          </w:p>
        </w:tc>
        <w:tc>
          <w:tcPr>
            <w:tcW w:w="962" w:type="dxa"/>
            <w:shd w:val="clear" w:color="auto" w:fill="FFFFFF" w:themeFill="background1"/>
            <w:noWrap/>
            <w:vAlign w:val="center"/>
            <w:hideMark/>
          </w:tcPr>
          <w:p w14:paraId="6481A4DF" w14:textId="73F488D1"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50</w:t>
            </w:r>
            <w:r w:rsidR="7798087C" w:rsidRPr="35D7B47D">
              <w:rPr>
                <w:rFonts w:eastAsia="Times New Roman" w:cs="Calibri"/>
                <w:color w:val="000000" w:themeColor="text1"/>
                <w:sz w:val="12"/>
                <w:szCs w:val="12"/>
                <w:lang w:val="hr-HR" w:eastAsia="en-GB"/>
              </w:rPr>
              <w:t xml:space="preserve"> %</w:t>
            </w:r>
          </w:p>
        </w:tc>
        <w:tc>
          <w:tcPr>
            <w:tcW w:w="719" w:type="dxa"/>
            <w:shd w:val="clear" w:color="auto" w:fill="auto"/>
            <w:vAlign w:val="center"/>
            <w:hideMark/>
          </w:tcPr>
          <w:p w14:paraId="5C9EF9AB" w14:textId="22498A8C"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7</w:t>
            </w:r>
            <w:r w:rsidR="7798087C" w:rsidRPr="35D7B47D">
              <w:rPr>
                <w:rFonts w:eastAsia="Times New Roman" w:cs="Calibri"/>
                <w:sz w:val="12"/>
                <w:szCs w:val="12"/>
                <w:lang w:val="hr-HR" w:eastAsia="en-GB"/>
              </w:rPr>
              <w:t xml:space="preserve"> %</w:t>
            </w:r>
          </w:p>
        </w:tc>
        <w:tc>
          <w:tcPr>
            <w:tcW w:w="715" w:type="dxa"/>
            <w:shd w:val="clear" w:color="auto" w:fill="auto"/>
            <w:vAlign w:val="center"/>
            <w:hideMark/>
          </w:tcPr>
          <w:p w14:paraId="59DCFC39" w14:textId="37462313"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798087C" w:rsidRPr="35D7B47D">
              <w:rPr>
                <w:rFonts w:eastAsia="Times New Roman" w:cs="Calibri"/>
                <w:sz w:val="12"/>
                <w:szCs w:val="12"/>
                <w:lang w:val="hr-HR" w:eastAsia="en-GB"/>
              </w:rPr>
              <w:t xml:space="preserve"> %</w:t>
            </w:r>
          </w:p>
        </w:tc>
        <w:tc>
          <w:tcPr>
            <w:tcW w:w="790" w:type="dxa"/>
            <w:shd w:val="clear" w:color="auto" w:fill="auto"/>
            <w:vAlign w:val="center"/>
            <w:hideMark/>
          </w:tcPr>
          <w:p w14:paraId="0DC4EE27" w14:textId="04B47A31"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798087C" w:rsidRPr="35D7B47D">
              <w:rPr>
                <w:rFonts w:eastAsia="Times New Roman" w:cs="Calibri"/>
                <w:sz w:val="12"/>
                <w:szCs w:val="12"/>
                <w:lang w:val="hr-HR" w:eastAsia="en-GB"/>
              </w:rPr>
              <w:t xml:space="preserve"> %</w:t>
            </w:r>
          </w:p>
        </w:tc>
        <w:tc>
          <w:tcPr>
            <w:tcW w:w="860" w:type="dxa"/>
            <w:shd w:val="clear" w:color="auto" w:fill="auto"/>
            <w:vAlign w:val="center"/>
            <w:hideMark/>
          </w:tcPr>
          <w:p w14:paraId="56F100AB" w14:textId="5A100C96"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7</w:t>
            </w:r>
            <w:r w:rsidR="7798087C" w:rsidRPr="35D7B47D">
              <w:rPr>
                <w:rFonts w:eastAsia="Times New Roman" w:cs="Calibri"/>
                <w:sz w:val="12"/>
                <w:szCs w:val="12"/>
                <w:lang w:val="hr-HR" w:eastAsia="en-GB"/>
              </w:rPr>
              <w:t xml:space="preserve"> %</w:t>
            </w:r>
          </w:p>
        </w:tc>
        <w:tc>
          <w:tcPr>
            <w:tcW w:w="581" w:type="dxa"/>
            <w:shd w:val="clear" w:color="auto" w:fill="auto"/>
            <w:vAlign w:val="center"/>
            <w:hideMark/>
          </w:tcPr>
          <w:p w14:paraId="76B38A4B" w14:textId="2ADE2065"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6</w:t>
            </w:r>
            <w:r w:rsidR="55A59E66" w:rsidRPr="35D7B47D">
              <w:rPr>
                <w:rFonts w:eastAsia="Times New Roman" w:cs="Calibri"/>
                <w:sz w:val="12"/>
                <w:szCs w:val="12"/>
                <w:lang w:val="hr-HR" w:eastAsia="en-GB"/>
              </w:rPr>
              <w:t xml:space="preserve"> %</w:t>
            </w:r>
          </w:p>
        </w:tc>
        <w:tc>
          <w:tcPr>
            <w:tcW w:w="729" w:type="dxa"/>
            <w:shd w:val="clear" w:color="auto" w:fill="auto"/>
            <w:vAlign w:val="center"/>
            <w:hideMark/>
          </w:tcPr>
          <w:p w14:paraId="60CD47D8" w14:textId="48B2A09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55A59E66" w:rsidRPr="35D7B47D">
              <w:rPr>
                <w:rFonts w:eastAsia="Times New Roman" w:cs="Calibri"/>
                <w:sz w:val="12"/>
                <w:szCs w:val="12"/>
                <w:lang w:val="hr-HR" w:eastAsia="en-GB"/>
              </w:rPr>
              <w:t xml:space="preserve"> %</w:t>
            </w:r>
          </w:p>
        </w:tc>
      </w:tr>
      <w:tr w:rsidR="00080675" w:rsidRPr="00EE62DA" w14:paraId="325FCD60" w14:textId="77777777" w:rsidTr="35D7B47D">
        <w:trPr>
          <w:trHeight w:val="650"/>
        </w:trPr>
        <w:tc>
          <w:tcPr>
            <w:tcW w:w="988" w:type="dxa"/>
            <w:vMerge/>
            <w:vAlign w:val="center"/>
            <w:hideMark/>
          </w:tcPr>
          <w:p w14:paraId="3BB5199C"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vMerge/>
            <w:vAlign w:val="center"/>
            <w:hideMark/>
          </w:tcPr>
          <w:p w14:paraId="2DA440FA" w14:textId="77777777" w:rsidR="00080675" w:rsidRPr="00EE62DA" w:rsidRDefault="00080675" w:rsidP="00FC2E9C">
            <w:pPr>
              <w:spacing w:after="0" w:line="276" w:lineRule="auto"/>
              <w:rPr>
                <w:rFonts w:eastAsia="Times New Roman" w:cs="Calibri"/>
                <w:color w:val="000000"/>
                <w:sz w:val="12"/>
                <w:szCs w:val="12"/>
                <w:lang w:val="hr-HR" w:eastAsia="en-GB"/>
              </w:rPr>
            </w:pPr>
          </w:p>
        </w:tc>
        <w:tc>
          <w:tcPr>
            <w:tcW w:w="959" w:type="dxa"/>
            <w:shd w:val="clear" w:color="auto" w:fill="auto"/>
            <w:vAlign w:val="center"/>
            <w:hideMark/>
          </w:tcPr>
          <w:p w14:paraId="115D7F5B"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Boravak</w:t>
            </w:r>
          </w:p>
        </w:tc>
        <w:tc>
          <w:tcPr>
            <w:tcW w:w="813" w:type="dxa"/>
            <w:shd w:val="clear" w:color="auto" w:fill="auto"/>
            <w:noWrap/>
            <w:vAlign w:val="center"/>
            <w:hideMark/>
          </w:tcPr>
          <w:p w14:paraId="4AEB72F1"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12</w:t>
            </w:r>
          </w:p>
        </w:tc>
        <w:tc>
          <w:tcPr>
            <w:tcW w:w="962" w:type="dxa"/>
            <w:shd w:val="clear" w:color="auto" w:fill="FFFFFF" w:themeFill="background1"/>
            <w:noWrap/>
            <w:vAlign w:val="center"/>
            <w:hideMark/>
          </w:tcPr>
          <w:p w14:paraId="45A559D2" w14:textId="5A47C8A8"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25</w:t>
            </w:r>
            <w:r w:rsidR="55A59E66" w:rsidRPr="35D7B47D">
              <w:rPr>
                <w:rFonts w:eastAsia="Times New Roman" w:cs="Calibri"/>
                <w:color w:val="000000" w:themeColor="text1"/>
                <w:sz w:val="12"/>
                <w:szCs w:val="12"/>
                <w:lang w:val="hr-HR" w:eastAsia="en-GB"/>
              </w:rPr>
              <w:t xml:space="preserve"> %</w:t>
            </w:r>
          </w:p>
        </w:tc>
        <w:tc>
          <w:tcPr>
            <w:tcW w:w="719" w:type="dxa"/>
            <w:shd w:val="clear" w:color="auto" w:fill="auto"/>
            <w:vAlign w:val="center"/>
            <w:hideMark/>
          </w:tcPr>
          <w:p w14:paraId="7373B80F" w14:textId="250FECC6"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1596ED4" w:rsidRPr="35D7B47D">
              <w:rPr>
                <w:rFonts w:eastAsia="Times New Roman" w:cs="Calibri"/>
                <w:sz w:val="12"/>
                <w:szCs w:val="12"/>
                <w:lang w:val="hr-HR" w:eastAsia="en-GB"/>
              </w:rPr>
              <w:t xml:space="preserve"> %</w:t>
            </w:r>
          </w:p>
        </w:tc>
        <w:tc>
          <w:tcPr>
            <w:tcW w:w="715" w:type="dxa"/>
            <w:shd w:val="clear" w:color="auto" w:fill="auto"/>
            <w:vAlign w:val="center"/>
            <w:hideMark/>
          </w:tcPr>
          <w:p w14:paraId="3969116F" w14:textId="2321D23E"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1596ED4" w:rsidRPr="35D7B47D">
              <w:rPr>
                <w:rFonts w:eastAsia="Times New Roman" w:cs="Calibri"/>
                <w:sz w:val="12"/>
                <w:szCs w:val="12"/>
                <w:lang w:val="hr-HR" w:eastAsia="en-GB"/>
              </w:rPr>
              <w:t xml:space="preserve"> %</w:t>
            </w:r>
          </w:p>
        </w:tc>
        <w:tc>
          <w:tcPr>
            <w:tcW w:w="790" w:type="dxa"/>
            <w:shd w:val="clear" w:color="auto" w:fill="auto"/>
            <w:vAlign w:val="center"/>
            <w:hideMark/>
          </w:tcPr>
          <w:p w14:paraId="0ECE9E14" w14:textId="7E9C63BD"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1596ED4" w:rsidRPr="35D7B47D">
              <w:rPr>
                <w:rFonts w:eastAsia="Times New Roman" w:cs="Calibri"/>
                <w:sz w:val="12"/>
                <w:szCs w:val="12"/>
                <w:lang w:val="hr-HR" w:eastAsia="en-GB"/>
              </w:rPr>
              <w:t xml:space="preserve"> %</w:t>
            </w:r>
          </w:p>
        </w:tc>
        <w:tc>
          <w:tcPr>
            <w:tcW w:w="860" w:type="dxa"/>
            <w:shd w:val="clear" w:color="auto" w:fill="auto"/>
            <w:vAlign w:val="center"/>
            <w:hideMark/>
          </w:tcPr>
          <w:p w14:paraId="27931512" w14:textId="66077AD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9</w:t>
            </w:r>
            <w:r w:rsidR="71596ED4" w:rsidRPr="35D7B47D">
              <w:rPr>
                <w:rFonts w:eastAsia="Times New Roman" w:cs="Calibri"/>
                <w:sz w:val="12"/>
                <w:szCs w:val="12"/>
                <w:lang w:val="hr-HR" w:eastAsia="en-GB"/>
              </w:rPr>
              <w:t xml:space="preserve"> %</w:t>
            </w:r>
          </w:p>
        </w:tc>
        <w:tc>
          <w:tcPr>
            <w:tcW w:w="581" w:type="dxa"/>
            <w:shd w:val="clear" w:color="auto" w:fill="auto"/>
            <w:vAlign w:val="center"/>
            <w:hideMark/>
          </w:tcPr>
          <w:p w14:paraId="509C2908" w14:textId="7C41D41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4F40E85A" w:rsidRPr="35D7B47D">
              <w:rPr>
                <w:rFonts w:eastAsia="Times New Roman" w:cs="Calibri"/>
                <w:sz w:val="12"/>
                <w:szCs w:val="12"/>
                <w:lang w:val="hr-HR" w:eastAsia="en-GB"/>
              </w:rPr>
              <w:t xml:space="preserve"> %</w:t>
            </w:r>
          </w:p>
        </w:tc>
        <w:tc>
          <w:tcPr>
            <w:tcW w:w="729" w:type="dxa"/>
            <w:shd w:val="clear" w:color="auto" w:fill="auto"/>
            <w:vAlign w:val="center"/>
            <w:hideMark/>
          </w:tcPr>
          <w:p w14:paraId="11DEFB6A" w14:textId="7B0FAB71"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1</w:t>
            </w:r>
            <w:r w:rsidR="4F40E85A" w:rsidRPr="35D7B47D">
              <w:rPr>
                <w:rFonts w:eastAsia="Times New Roman" w:cs="Calibri"/>
                <w:sz w:val="12"/>
                <w:szCs w:val="12"/>
                <w:lang w:val="hr-HR" w:eastAsia="en-GB"/>
              </w:rPr>
              <w:t xml:space="preserve"> %</w:t>
            </w:r>
          </w:p>
        </w:tc>
      </w:tr>
      <w:tr w:rsidR="00080675" w:rsidRPr="00EE62DA" w14:paraId="3788C45E" w14:textId="77777777" w:rsidTr="35D7B47D">
        <w:trPr>
          <w:trHeight w:val="1360"/>
        </w:trPr>
        <w:tc>
          <w:tcPr>
            <w:tcW w:w="988" w:type="dxa"/>
            <w:vMerge/>
            <w:vAlign w:val="center"/>
            <w:hideMark/>
          </w:tcPr>
          <w:p w14:paraId="2056BABD"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vMerge/>
            <w:vAlign w:val="center"/>
            <w:hideMark/>
          </w:tcPr>
          <w:p w14:paraId="3A46967D" w14:textId="77777777" w:rsidR="00080675" w:rsidRPr="00EE62DA" w:rsidRDefault="00080675" w:rsidP="00FC2E9C">
            <w:pPr>
              <w:spacing w:after="0" w:line="276" w:lineRule="auto"/>
              <w:rPr>
                <w:rFonts w:eastAsia="Times New Roman" w:cs="Calibri"/>
                <w:color w:val="000000"/>
                <w:sz w:val="12"/>
                <w:szCs w:val="12"/>
                <w:lang w:val="hr-HR" w:eastAsia="en-GB"/>
              </w:rPr>
            </w:pPr>
          </w:p>
        </w:tc>
        <w:tc>
          <w:tcPr>
            <w:tcW w:w="959" w:type="dxa"/>
            <w:shd w:val="clear" w:color="auto" w:fill="auto"/>
            <w:vAlign w:val="center"/>
            <w:hideMark/>
          </w:tcPr>
          <w:p w14:paraId="41080B3B" w14:textId="444CDBA1" w:rsidR="00080675" w:rsidRPr="00EE62DA" w:rsidRDefault="057D0768" w:rsidP="00FC2E9C">
            <w:pPr>
              <w:spacing w:after="0" w:line="276" w:lineRule="auto"/>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Psihosocijalna podrška (specifično za djecu i mlade s PUP radi provedbe psihosocijalnog tretmana)</w:t>
            </w:r>
          </w:p>
        </w:tc>
        <w:tc>
          <w:tcPr>
            <w:tcW w:w="813" w:type="dxa"/>
            <w:shd w:val="clear" w:color="auto" w:fill="auto"/>
            <w:noWrap/>
            <w:vAlign w:val="center"/>
            <w:hideMark/>
          </w:tcPr>
          <w:p w14:paraId="6CA3BDC2"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33</w:t>
            </w:r>
          </w:p>
        </w:tc>
        <w:tc>
          <w:tcPr>
            <w:tcW w:w="962" w:type="dxa"/>
            <w:shd w:val="clear" w:color="auto" w:fill="FFFFFF" w:themeFill="background1"/>
            <w:noWrap/>
            <w:vAlign w:val="center"/>
            <w:hideMark/>
          </w:tcPr>
          <w:p w14:paraId="60B3A7D2" w14:textId="62667F99"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30</w:t>
            </w:r>
            <w:r w:rsidR="4F40E85A" w:rsidRPr="35D7B47D">
              <w:rPr>
                <w:rFonts w:eastAsia="Times New Roman" w:cs="Calibri"/>
                <w:color w:val="000000" w:themeColor="text1"/>
                <w:sz w:val="12"/>
                <w:szCs w:val="12"/>
                <w:lang w:val="hr-HR" w:eastAsia="en-GB"/>
              </w:rPr>
              <w:t xml:space="preserve"> %</w:t>
            </w:r>
          </w:p>
        </w:tc>
        <w:tc>
          <w:tcPr>
            <w:tcW w:w="719" w:type="dxa"/>
            <w:shd w:val="clear" w:color="auto" w:fill="auto"/>
            <w:vAlign w:val="center"/>
            <w:hideMark/>
          </w:tcPr>
          <w:p w14:paraId="673A164D" w14:textId="1D0C408E"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w:t>
            </w:r>
            <w:r w:rsidR="50CAB742" w:rsidRPr="35D7B47D">
              <w:rPr>
                <w:rFonts w:eastAsia="Times New Roman" w:cs="Calibri"/>
                <w:sz w:val="12"/>
                <w:szCs w:val="12"/>
                <w:lang w:val="hr-HR" w:eastAsia="en-GB"/>
              </w:rPr>
              <w:t xml:space="preserve"> %</w:t>
            </w:r>
          </w:p>
        </w:tc>
        <w:tc>
          <w:tcPr>
            <w:tcW w:w="715" w:type="dxa"/>
            <w:shd w:val="clear" w:color="auto" w:fill="auto"/>
            <w:vAlign w:val="center"/>
            <w:hideMark/>
          </w:tcPr>
          <w:p w14:paraId="3A768135" w14:textId="2C5D313E"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7</w:t>
            </w:r>
            <w:r w:rsidR="617CF6AF" w:rsidRPr="35D7B47D">
              <w:rPr>
                <w:rFonts w:eastAsia="Times New Roman" w:cs="Calibri"/>
                <w:sz w:val="12"/>
                <w:szCs w:val="12"/>
                <w:lang w:val="hr-HR" w:eastAsia="en-GB"/>
              </w:rPr>
              <w:t xml:space="preserve"> %</w:t>
            </w:r>
          </w:p>
        </w:tc>
        <w:tc>
          <w:tcPr>
            <w:tcW w:w="790" w:type="dxa"/>
            <w:shd w:val="clear" w:color="auto" w:fill="auto"/>
            <w:vAlign w:val="center"/>
            <w:hideMark/>
          </w:tcPr>
          <w:p w14:paraId="6F47A40B" w14:textId="2869FFE2"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8</w:t>
            </w:r>
            <w:r w:rsidR="617CF6AF" w:rsidRPr="35D7B47D">
              <w:rPr>
                <w:rFonts w:eastAsia="Times New Roman" w:cs="Calibri"/>
                <w:sz w:val="12"/>
                <w:szCs w:val="12"/>
                <w:lang w:val="hr-HR" w:eastAsia="en-GB"/>
              </w:rPr>
              <w:t xml:space="preserve"> %</w:t>
            </w:r>
          </w:p>
        </w:tc>
        <w:tc>
          <w:tcPr>
            <w:tcW w:w="860" w:type="dxa"/>
            <w:shd w:val="clear" w:color="auto" w:fill="auto"/>
            <w:vAlign w:val="center"/>
            <w:hideMark/>
          </w:tcPr>
          <w:p w14:paraId="2A6D3960" w14:textId="27103576"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0</w:t>
            </w:r>
            <w:r w:rsidR="617CF6AF" w:rsidRPr="35D7B47D">
              <w:rPr>
                <w:rFonts w:eastAsia="Times New Roman" w:cs="Calibri"/>
                <w:sz w:val="12"/>
                <w:szCs w:val="12"/>
                <w:lang w:val="hr-HR" w:eastAsia="en-GB"/>
              </w:rPr>
              <w:t xml:space="preserve"> %</w:t>
            </w:r>
          </w:p>
        </w:tc>
        <w:tc>
          <w:tcPr>
            <w:tcW w:w="581" w:type="dxa"/>
            <w:shd w:val="clear" w:color="auto" w:fill="auto"/>
            <w:vAlign w:val="center"/>
            <w:hideMark/>
          </w:tcPr>
          <w:p w14:paraId="3B3EE99F" w14:textId="6428970E"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w:t>
            </w:r>
            <w:r w:rsidR="617CF6AF" w:rsidRPr="35D7B47D">
              <w:rPr>
                <w:rFonts w:eastAsia="Times New Roman" w:cs="Calibri"/>
                <w:sz w:val="12"/>
                <w:szCs w:val="12"/>
                <w:lang w:val="hr-HR" w:eastAsia="en-GB"/>
              </w:rPr>
              <w:t xml:space="preserve"> %</w:t>
            </w:r>
          </w:p>
        </w:tc>
        <w:tc>
          <w:tcPr>
            <w:tcW w:w="729" w:type="dxa"/>
            <w:shd w:val="clear" w:color="auto" w:fill="auto"/>
            <w:vAlign w:val="center"/>
            <w:hideMark/>
          </w:tcPr>
          <w:p w14:paraId="7795591E" w14:textId="3781D747"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0</w:t>
            </w:r>
            <w:r w:rsidR="2D7E702F" w:rsidRPr="35D7B47D">
              <w:rPr>
                <w:rFonts w:eastAsia="Times New Roman" w:cs="Calibri"/>
                <w:sz w:val="12"/>
                <w:szCs w:val="12"/>
                <w:lang w:val="hr-HR" w:eastAsia="en-GB"/>
              </w:rPr>
              <w:t xml:space="preserve"> %</w:t>
            </w:r>
          </w:p>
        </w:tc>
      </w:tr>
      <w:tr w:rsidR="00080675" w:rsidRPr="00EE62DA" w14:paraId="5C285979" w14:textId="77777777" w:rsidTr="35D7B47D">
        <w:trPr>
          <w:trHeight w:val="650"/>
        </w:trPr>
        <w:tc>
          <w:tcPr>
            <w:tcW w:w="988" w:type="dxa"/>
            <w:vMerge/>
            <w:vAlign w:val="center"/>
            <w:hideMark/>
          </w:tcPr>
          <w:p w14:paraId="14E2165A"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vMerge w:val="restart"/>
            <w:shd w:val="clear" w:color="auto" w:fill="auto"/>
            <w:vAlign w:val="center"/>
            <w:hideMark/>
          </w:tcPr>
          <w:p w14:paraId="40804A1F" w14:textId="527163AB"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DRUGE INOVATIVNE I PROJEKTNO FINANCIRANE</w:t>
            </w:r>
          </w:p>
        </w:tc>
        <w:tc>
          <w:tcPr>
            <w:tcW w:w="959" w:type="dxa"/>
            <w:shd w:val="clear" w:color="auto" w:fill="auto"/>
            <w:vAlign w:val="center"/>
            <w:hideMark/>
          </w:tcPr>
          <w:p w14:paraId="14A84F6C"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Individualni socijalno-pedagoški ili savjetodavni rad</w:t>
            </w:r>
          </w:p>
        </w:tc>
        <w:tc>
          <w:tcPr>
            <w:tcW w:w="813" w:type="dxa"/>
            <w:shd w:val="clear" w:color="auto" w:fill="auto"/>
            <w:noWrap/>
            <w:vAlign w:val="center"/>
            <w:hideMark/>
          </w:tcPr>
          <w:p w14:paraId="17FB92A4"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19</w:t>
            </w:r>
          </w:p>
        </w:tc>
        <w:tc>
          <w:tcPr>
            <w:tcW w:w="962" w:type="dxa"/>
            <w:shd w:val="clear" w:color="auto" w:fill="E7E6E6" w:themeFill="background2"/>
            <w:noWrap/>
            <w:vAlign w:val="center"/>
            <w:hideMark/>
          </w:tcPr>
          <w:p w14:paraId="29355E18"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719" w:type="dxa"/>
            <w:shd w:val="clear" w:color="auto" w:fill="E7E6E6" w:themeFill="background2"/>
            <w:vAlign w:val="center"/>
            <w:hideMark/>
          </w:tcPr>
          <w:p w14:paraId="7F678140"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15" w:type="dxa"/>
            <w:shd w:val="clear" w:color="auto" w:fill="auto"/>
            <w:vAlign w:val="center"/>
            <w:hideMark/>
          </w:tcPr>
          <w:p w14:paraId="40D67FD7" w14:textId="134F1E9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2D7E702F" w:rsidRPr="35D7B47D">
              <w:rPr>
                <w:rFonts w:eastAsia="Times New Roman" w:cs="Calibri"/>
                <w:sz w:val="12"/>
                <w:szCs w:val="12"/>
                <w:lang w:val="hr-HR" w:eastAsia="en-GB"/>
              </w:rPr>
              <w:t xml:space="preserve"> %</w:t>
            </w:r>
          </w:p>
        </w:tc>
        <w:tc>
          <w:tcPr>
            <w:tcW w:w="790" w:type="dxa"/>
            <w:shd w:val="clear" w:color="auto" w:fill="auto"/>
            <w:vAlign w:val="center"/>
            <w:hideMark/>
          </w:tcPr>
          <w:p w14:paraId="7FF3443A" w14:textId="27C35743"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7</w:t>
            </w:r>
            <w:r w:rsidR="2D7E702F" w:rsidRPr="35D7B47D">
              <w:rPr>
                <w:rFonts w:eastAsia="Times New Roman" w:cs="Calibri"/>
                <w:sz w:val="12"/>
                <w:szCs w:val="12"/>
                <w:lang w:val="hr-HR" w:eastAsia="en-GB"/>
              </w:rPr>
              <w:t xml:space="preserve"> %</w:t>
            </w:r>
          </w:p>
        </w:tc>
        <w:tc>
          <w:tcPr>
            <w:tcW w:w="860" w:type="dxa"/>
            <w:shd w:val="clear" w:color="auto" w:fill="auto"/>
            <w:vAlign w:val="center"/>
            <w:hideMark/>
          </w:tcPr>
          <w:p w14:paraId="328D5F34" w14:textId="063D6A9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0</w:t>
            </w:r>
            <w:r w:rsidR="2D7E702F" w:rsidRPr="35D7B47D">
              <w:rPr>
                <w:rFonts w:eastAsia="Times New Roman" w:cs="Calibri"/>
                <w:sz w:val="12"/>
                <w:szCs w:val="12"/>
                <w:lang w:val="hr-HR" w:eastAsia="en-GB"/>
              </w:rPr>
              <w:t xml:space="preserve"> %</w:t>
            </w:r>
          </w:p>
        </w:tc>
        <w:tc>
          <w:tcPr>
            <w:tcW w:w="581" w:type="dxa"/>
            <w:shd w:val="clear" w:color="auto" w:fill="auto"/>
            <w:vAlign w:val="center"/>
            <w:hideMark/>
          </w:tcPr>
          <w:p w14:paraId="748A2AB9" w14:textId="7A4BD976"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239FEC6F" w:rsidRPr="35D7B47D">
              <w:rPr>
                <w:rFonts w:eastAsia="Times New Roman" w:cs="Calibri"/>
                <w:sz w:val="12"/>
                <w:szCs w:val="12"/>
                <w:lang w:val="hr-HR" w:eastAsia="en-GB"/>
              </w:rPr>
              <w:t xml:space="preserve"> %</w:t>
            </w:r>
          </w:p>
        </w:tc>
        <w:tc>
          <w:tcPr>
            <w:tcW w:w="729" w:type="dxa"/>
            <w:shd w:val="clear" w:color="auto" w:fill="auto"/>
            <w:vAlign w:val="center"/>
            <w:hideMark/>
          </w:tcPr>
          <w:p w14:paraId="7395FD6E" w14:textId="4C7E9AFF"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63</w:t>
            </w:r>
            <w:r w:rsidR="239FEC6F" w:rsidRPr="35D7B47D">
              <w:rPr>
                <w:rFonts w:eastAsia="Times New Roman" w:cs="Calibri"/>
                <w:sz w:val="12"/>
                <w:szCs w:val="12"/>
                <w:lang w:val="hr-HR" w:eastAsia="en-GB"/>
              </w:rPr>
              <w:t xml:space="preserve"> %</w:t>
            </w:r>
          </w:p>
        </w:tc>
      </w:tr>
      <w:tr w:rsidR="00080675" w:rsidRPr="00EE62DA" w14:paraId="54B3562F" w14:textId="77777777" w:rsidTr="35D7B47D">
        <w:trPr>
          <w:trHeight w:val="650"/>
        </w:trPr>
        <w:tc>
          <w:tcPr>
            <w:tcW w:w="988" w:type="dxa"/>
            <w:vMerge/>
            <w:vAlign w:val="center"/>
            <w:hideMark/>
          </w:tcPr>
          <w:p w14:paraId="12FD622F"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vMerge/>
            <w:vAlign w:val="center"/>
            <w:hideMark/>
          </w:tcPr>
          <w:p w14:paraId="1DAC55C8" w14:textId="77777777" w:rsidR="00080675" w:rsidRPr="00EE62DA" w:rsidRDefault="00080675" w:rsidP="00FC2E9C">
            <w:pPr>
              <w:spacing w:after="0" w:line="276" w:lineRule="auto"/>
              <w:rPr>
                <w:rFonts w:eastAsia="Times New Roman" w:cs="Calibri"/>
                <w:color w:val="000000"/>
                <w:sz w:val="12"/>
                <w:szCs w:val="12"/>
                <w:lang w:val="hr-HR" w:eastAsia="en-GB"/>
              </w:rPr>
            </w:pPr>
          </w:p>
        </w:tc>
        <w:tc>
          <w:tcPr>
            <w:tcW w:w="959" w:type="dxa"/>
            <w:shd w:val="clear" w:color="auto" w:fill="auto"/>
            <w:vAlign w:val="center"/>
            <w:hideMark/>
          </w:tcPr>
          <w:p w14:paraId="77638FAD"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Grupna i vršnjačka podrška</w:t>
            </w:r>
          </w:p>
        </w:tc>
        <w:tc>
          <w:tcPr>
            <w:tcW w:w="813" w:type="dxa"/>
            <w:shd w:val="clear" w:color="auto" w:fill="auto"/>
            <w:noWrap/>
            <w:vAlign w:val="center"/>
            <w:hideMark/>
          </w:tcPr>
          <w:p w14:paraId="418BDEA0"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19</w:t>
            </w:r>
          </w:p>
        </w:tc>
        <w:tc>
          <w:tcPr>
            <w:tcW w:w="962" w:type="dxa"/>
            <w:shd w:val="clear" w:color="auto" w:fill="E7E6E6" w:themeFill="background2"/>
            <w:noWrap/>
            <w:vAlign w:val="center"/>
            <w:hideMark/>
          </w:tcPr>
          <w:p w14:paraId="2DE886DA"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719" w:type="dxa"/>
            <w:shd w:val="clear" w:color="auto" w:fill="E7E6E6" w:themeFill="background2"/>
            <w:vAlign w:val="center"/>
            <w:hideMark/>
          </w:tcPr>
          <w:p w14:paraId="4C8A3428"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15" w:type="dxa"/>
            <w:shd w:val="clear" w:color="auto" w:fill="auto"/>
            <w:vAlign w:val="center"/>
            <w:hideMark/>
          </w:tcPr>
          <w:p w14:paraId="6CFFD000" w14:textId="0514280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w:t>
            </w:r>
            <w:r w:rsidR="664D41A8" w:rsidRPr="35D7B47D">
              <w:rPr>
                <w:rFonts w:eastAsia="Times New Roman" w:cs="Calibri"/>
                <w:sz w:val="12"/>
                <w:szCs w:val="12"/>
                <w:lang w:val="hr-HR" w:eastAsia="en-GB"/>
              </w:rPr>
              <w:t xml:space="preserve"> %</w:t>
            </w:r>
          </w:p>
        </w:tc>
        <w:tc>
          <w:tcPr>
            <w:tcW w:w="790" w:type="dxa"/>
            <w:shd w:val="clear" w:color="auto" w:fill="auto"/>
            <w:vAlign w:val="center"/>
            <w:hideMark/>
          </w:tcPr>
          <w:p w14:paraId="2CDB784D" w14:textId="4F270C5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8</w:t>
            </w:r>
            <w:r w:rsidR="664D41A8" w:rsidRPr="35D7B47D">
              <w:rPr>
                <w:rFonts w:eastAsia="Times New Roman" w:cs="Calibri"/>
                <w:sz w:val="12"/>
                <w:szCs w:val="12"/>
                <w:lang w:val="hr-HR" w:eastAsia="en-GB"/>
              </w:rPr>
              <w:t xml:space="preserve"> %</w:t>
            </w:r>
          </w:p>
        </w:tc>
        <w:tc>
          <w:tcPr>
            <w:tcW w:w="860" w:type="dxa"/>
            <w:shd w:val="clear" w:color="auto" w:fill="auto"/>
            <w:vAlign w:val="center"/>
            <w:hideMark/>
          </w:tcPr>
          <w:p w14:paraId="7AA2F5D0" w14:textId="37927B46"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w:t>
            </w:r>
            <w:r w:rsidR="664D41A8" w:rsidRPr="35D7B47D">
              <w:rPr>
                <w:rFonts w:eastAsia="Times New Roman" w:cs="Calibri"/>
                <w:sz w:val="12"/>
                <w:szCs w:val="12"/>
                <w:lang w:val="hr-HR" w:eastAsia="en-GB"/>
              </w:rPr>
              <w:t xml:space="preserve"> %</w:t>
            </w:r>
          </w:p>
        </w:tc>
        <w:tc>
          <w:tcPr>
            <w:tcW w:w="581" w:type="dxa"/>
            <w:shd w:val="clear" w:color="auto" w:fill="auto"/>
            <w:vAlign w:val="center"/>
            <w:hideMark/>
          </w:tcPr>
          <w:p w14:paraId="58BD3694" w14:textId="6015D7DC"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664D41A8" w:rsidRPr="35D7B47D">
              <w:rPr>
                <w:rFonts w:eastAsia="Times New Roman" w:cs="Calibri"/>
                <w:sz w:val="12"/>
                <w:szCs w:val="12"/>
                <w:lang w:val="hr-HR" w:eastAsia="en-GB"/>
              </w:rPr>
              <w:t xml:space="preserve"> %</w:t>
            </w:r>
          </w:p>
        </w:tc>
        <w:tc>
          <w:tcPr>
            <w:tcW w:w="729" w:type="dxa"/>
            <w:shd w:val="clear" w:color="auto" w:fill="auto"/>
            <w:vAlign w:val="center"/>
            <w:hideMark/>
          </w:tcPr>
          <w:p w14:paraId="6DE3BC15" w14:textId="5E4CC6DE"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8</w:t>
            </w:r>
            <w:r w:rsidR="664D41A8" w:rsidRPr="35D7B47D">
              <w:rPr>
                <w:rFonts w:eastAsia="Times New Roman" w:cs="Calibri"/>
                <w:sz w:val="12"/>
                <w:szCs w:val="12"/>
                <w:lang w:val="hr-HR" w:eastAsia="en-GB"/>
              </w:rPr>
              <w:t xml:space="preserve"> %</w:t>
            </w:r>
          </w:p>
        </w:tc>
      </w:tr>
      <w:tr w:rsidR="00080675" w:rsidRPr="00EE62DA" w14:paraId="2F8AFDD9" w14:textId="77777777" w:rsidTr="35D7B47D">
        <w:trPr>
          <w:trHeight w:val="650"/>
        </w:trPr>
        <w:tc>
          <w:tcPr>
            <w:tcW w:w="988" w:type="dxa"/>
            <w:vMerge/>
            <w:vAlign w:val="center"/>
            <w:hideMark/>
          </w:tcPr>
          <w:p w14:paraId="7EFE19EB"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vMerge/>
            <w:vAlign w:val="center"/>
            <w:hideMark/>
          </w:tcPr>
          <w:p w14:paraId="75354C32" w14:textId="77777777" w:rsidR="00080675" w:rsidRPr="00EE62DA" w:rsidRDefault="00080675" w:rsidP="00FC2E9C">
            <w:pPr>
              <w:spacing w:after="0" w:line="276" w:lineRule="auto"/>
              <w:rPr>
                <w:rFonts w:eastAsia="Times New Roman" w:cs="Calibri"/>
                <w:color w:val="000000"/>
                <w:sz w:val="12"/>
                <w:szCs w:val="12"/>
                <w:lang w:val="hr-HR" w:eastAsia="en-GB"/>
              </w:rPr>
            </w:pPr>
          </w:p>
        </w:tc>
        <w:tc>
          <w:tcPr>
            <w:tcW w:w="959" w:type="dxa"/>
            <w:shd w:val="clear" w:color="auto" w:fill="auto"/>
            <w:vAlign w:val="center"/>
            <w:hideMark/>
          </w:tcPr>
          <w:p w14:paraId="18B915E0" w14:textId="224D6624" w:rsidR="00080675" w:rsidRPr="00EE62DA" w:rsidRDefault="057D0768" w:rsidP="00FC2E9C">
            <w:pPr>
              <w:spacing w:after="0" w:line="276" w:lineRule="auto"/>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Mentorstvo za mlade s PUP</w:t>
            </w:r>
          </w:p>
        </w:tc>
        <w:tc>
          <w:tcPr>
            <w:tcW w:w="813" w:type="dxa"/>
            <w:shd w:val="clear" w:color="auto" w:fill="auto"/>
            <w:noWrap/>
            <w:vAlign w:val="center"/>
            <w:hideMark/>
          </w:tcPr>
          <w:p w14:paraId="0F88E1A8"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4</w:t>
            </w:r>
          </w:p>
        </w:tc>
        <w:tc>
          <w:tcPr>
            <w:tcW w:w="962" w:type="dxa"/>
            <w:shd w:val="clear" w:color="auto" w:fill="E7E6E6" w:themeFill="background2"/>
            <w:noWrap/>
            <w:vAlign w:val="center"/>
            <w:hideMark/>
          </w:tcPr>
          <w:p w14:paraId="1145B51D"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719" w:type="dxa"/>
            <w:shd w:val="clear" w:color="auto" w:fill="E7E6E6" w:themeFill="background2"/>
            <w:vAlign w:val="center"/>
            <w:hideMark/>
          </w:tcPr>
          <w:p w14:paraId="3A41CD29"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15" w:type="dxa"/>
            <w:shd w:val="clear" w:color="auto" w:fill="auto"/>
            <w:vAlign w:val="center"/>
            <w:hideMark/>
          </w:tcPr>
          <w:p w14:paraId="09687D82" w14:textId="4B95F9D4"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2B22730" w:rsidRPr="35D7B47D">
              <w:rPr>
                <w:rFonts w:eastAsia="Times New Roman" w:cs="Calibri"/>
                <w:sz w:val="12"/>
                <w:szCs w:val="12"/>
                <w:lang w:val="hr-HR" w:eastAsia="en-GB"/>
              </w:rPr>
              <w:t xml:space="preserve"> %</w:t>
            </w:r>
          </w:p>
        </w:tc>
        <w:tc>
          <w:tcPr>
            <w:tcW w:w="790" w:type="dxa"/>
            <w:shd w:val="clear" w:color="auto" w:fill="auto"/>
            <w:vAlign w:val="center"/>
            <w:hideMark/>
          </w:tcPr>
          <w:p w14:paraId="08A38F04" w14:textId="72CCD9B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5</w:t>
            </w:r>
            <w:r w:rsidR="72B22730" w:rsidRPr="35D7B47D">
              <w:rPr>
                <w:rFonts w:eastAsia="Times New Roman" w:cs="Calibri"/>
                <w:sz w:val="12"/>
                <w:szCs w:val="12"/>
                <w:lang w:val="hr-HR" w:eastAsia="en-GB"/>
              </w:rPr>
              <w:t xml:space="preserve"> %</w:t>
            </w:r>
          </w:p>
        </w:tc>
        <w:tc>
          <w:tcPr>
            <w:tcW w:w="860" w:type="dxa"/>
            <w:shd w:val="clear" w:color="auto" w:fill="auto"/>
            <w:vAlign w:val="center"/>
            <w:hideMark/>
          </w:tcPr>
          <w:p w14:paraId="05B23511" w14:textId="70E377DF"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2B22730" w:rsidRPr="35D7B47D">
              <w:rPr>
                <w:rFonts w:eastAsia="Times New Roman" w:cs="Calibri"/>
                <w:sz w:val="12"/>
                <w:szCs w:val="12"/>
                <w:lang w:val="hr-HR" w:eastAsia="en-GB"/>
              </w:rPr>
              <w:t xml:space="preserve"> %</w:t>
            </w:r>
          </w:p>
        </w:tc>
        <w:tc>
          <w:tcPr>
            <w:tcW w:w="581" w:type="dxa"/>
            <w:shd w:val="clear" w:color="auto" w:fill="auto"/>
            <w:vAlign w:val="center"/>
            <w:hideMark/>
          </w:tcPr>
          <w:p w14:paraId="20AA91E3" w14:textId="298F25E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5</w:t>
            </w:r>
            <w:r w:rsidR="72B22730" w:rsidRPr="35D7B47D">
              <w:rPr>
                <w:rFonts w:eastAsia="Times New Roman" w:cs="Calibri"/>
                <w:sz w:val="12"/>
                <w:szCs w:val="12"/>
                <w:lang w:val="hr-HR" w:eastAsia="en-GB"/>
              </w:rPr>
              <w:t xml:space="preserve"> %</w:t>
            </w:r>
          </w:p>
        </w:tc>
        <w:tc>
          <w:tcPr>
            <w:tcW w:w="729" w:type="dxa"/>
            <w:shd w:val="clear" w:color="auto" w:fill="auto"/>
            <w:vAlign w:val="center"/>
            <w:hideMark/>
          </w:tcPr>
          <w:p w14:paraId="4AAB7A98" w14:textId="55AE9B87"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2B22730" w:rsidRPr="35D7B47D">
              <w:rPr>
                <w:rFonts w:eastAsia="Times New Roman" w:cs="Calibri"/>
                <w:sz w:val="12"/>
                <w:szCs w:val="12"/>
                <w:lang w:val="hr-HR" w:eastAsia="en-GB"/>
              </w:rPr>
              <w:t xml:space="preserve"> %</w:t>
            </w:r>
          </w:p>
        </w:tc>
      </w:tr>
      <w:tr w:rsidR="00080675" w:rsidRPr="00EE62DA" w14:paraId="1423082F" w14:textId="77777777" w:rsidTr="35D7B47D">
        <w:trPr>
          <w:trHeight w:val="860"/>
        </w:trPr>
        <w:tc>
          <w:tcPr>
            <w:tcW w:w="988" w:type="dxa"/>
            <w:vMerge w:val="restart"/>
            <w:shd w:val="clear" w:color="auto" w:fill="auto"/>
            <w:vAlign w:val="center"/>
            <w:hideMark/>
          </w:tcPr>
          <w:p w14:paraId="02394581"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DJECA I MLADI U ALTERNATIVNIM OBLICIMA SKRBI IZVAN OBITELJI</w:t>
            </w:r>
          </w:p>
        </w:tc>
        <w:tc>
          <w:tcPr>
            <w:tcW w:w="951" w:type="dxa"/>
            <w:vMerge w:val="restart"/>
            <w:shd w:val="clear" w:color="auto" w:fill="auto"/>
            <w:vAlign w:val="center"/>
            <w:hideMark/>
          </w:tcPr>
          <w:p w14:paraId="6A2C06E8" w14:textId="65A25812"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SOCIJALNE USLUGE PREDVIĐENE ZOSS</w:t>
            </w:r>
            <w:r w:rsidR="09A1857D" w:rsidRPr="35D7B47D">
              <w:rPr>
                <w:rFonts w:eastAsia="Times New Roman" w:cs="Calibri"/>
                <w:color w:val="000000" w:themeColor="text1"/>
                <w:sz w:val="12"/>
                <w:szCs w:val="12"/>
                <w:lang w:val="hr-HR" w:eastAsia="en-GB"/>
              </w:rPr>
              <w:t>-om</w:t>
            </w:r>
          </w:p>
        </w:tc>
        <w:tc>
          <w:tcPr>
            <w:tcW w:w="959" w:type="dxa"/>
            <w:shd w:val="clear" w:color="auto" w:fill="auto"/>
            <w:vAlign w:val="center"/>
            <w:hideMark/>
          </w:tcPr>
          <w:p w14:paraId="3611D018"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Smještaj ili organizirano stanovanje do 26. godine*</w:t>
            </w:r>
          </w:p>
        </w:tc>
        <w:tc>
          <w:tcPr>
            <w:tcW w:w="813" w:type="dxa"/>
            <w:shd w:val="clear" w:color="auto" w:fill="auto"/>
            <w:noWrap/>
            <w:vAlign w:val="center"/>
            <w:hideMark/>
          </w:tcPr>
          <w:p w14:paraId="64690315"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59</w:t>
            </w:r>
          </w:p>
        </w:tc>
        <w:tc>
          <w:tcPr>
            <w:tcW w:w="962" w:type="dxa"/>
            <w:shd w:val="clear" w:color="auto" w:fill="FFFFFF" w:themeFill="background1"/>
            <w:noWrap/>
            <w:vAlign w:val="center"/>
            <w:hideMark/>
          </w:tcPr>
          <w:p w14:paraId="2BA818B8" w14:textId="5EA92366"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83</w:t>
            </w:r>
            <w:r w:rsidR="4454A021" w:rsidRPr="35D7B47D">
              <w:rPr>
                <w:rFonts w:eastAsia="Times New Roman" w:cs="Calibri"/>
                <w:color w:val="000000" w:themeColor="text1"/>
                <w:sz w:val="12"/>
                <w:szCs w:val="12"/>
                <w:lang w:val="hr-HR" w:eastAsia="en-GB"/>
              </w:rPr>
              <w:t xml:space="preserve"> %</w:t>
            </w:r>
          </w:p>
        </w:tc>
        <w:tc>
          <w:tcPr>
            <w:tcW w:w="719" w:type="dxa"/>
            <w:shd w:val="clear" w:color="auto" w:fill="auto"/>
            <w:vAlign w:val="center"/>
            <w:hideMark/>
          </w:tcPr>
          <w:p w14:paraId="6AC90762" w14:textId="5DBCAA3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74</w:t>
            </w:r>
            <w:r w:rsidR="4454A021" w:rsidRPr="35D7B47D">
              <w:rPr>
                <w:rFonts w:eastAsia="Times New Roman" w:cs="Calibri"/>
                <w:sz w:val="12"/>
                <w:szCs w:val="12"/>
                <w:lang w:val="hr-HR" w:eastAsia="en-GB"/>
              </w:rPr>
              <w:t xml:space="preserve"> %</w:t>
            </w:r>
          </w:p>
        </w:tc>
        <w:tc>
          <w:tcPr>
            <w:tcW w:w="715" w:type="dxa"/>
            <w:shd w:val="clear" w:color="auto" w:fill="auto"/>
            <w:vAlign w:val="center"/>
            <w:hideMark/>
          </w:tcPr>
          <w:p w14:paraId="3D2D31D0" w14:textId="33100B5F"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4454A021" w:rsidRPr="35D7B47D">
              <w:rPr>
                <w:rFonts w:eastAsia="Times New Roman" w:cs="Calibri"/>
                <w:sz w:val="12"/>
                <w:szCs w:val="12"/>
                <w:lang w:val="hr-HR" w:eastAsia="en-GB"/>
              </w:rPr>
              <w:t xml:space="preserve"> %</w:t>
            </w:r>
          </w:p>
        </w:tc>
        <w:tc>
          <w:tcPr>
            <w:tcW w:w="790" w:type="dxa"/>
            <w:shd w:val="clear" w:color="auto" w:fill="auto"/>
            <w:vAlign w:val="center"/>
            <w:hideMark/>
          </w:tcPr>
          <w:p w14:paraId="09DCD21B" w14:textId="0B7CDF3E"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06FBE3E3" w:rsidRPr="35D7B47D">
              <w:rPr>
                <w:rFonts w:eastAsia="Times New Roman" w:cs="Calibri"/>
                <w:sz w:val="12"/>
                <w:szCs w:val="12"/>
                <w:lang w:val="hr-HR" w:eastAsia="en-GB"/>
              </w:rPr>
              <w:t xml:space="preserve"> %</w:t>
            </w:r>
          </w:p>
        </w:tc>
        <w:tc>
          <w:tcPr>
            <w:tcW w:w="860" w:type="dxa"/>
            <w:shd w:val="clear" w:color="auto" w:fill="auto"/>
            <w:vAlign w:val="center"/>
            <w:hideMark/>
          </w:tcPr>
          <w:p w14:paraId="77750B9B" w14:textId="2CFF9018"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w:t>
            </w:r>
            <w:r w:rsidR="06FBE3E3" w:rsidRPr="35D7B47D">
              <w:rPr>
                <w:rFonts w:eastAsia="Times New Roman" w:cs="Calibri"/>
                <w:sz w:val="12"/>
                <w:szCs w:val="12"/>
                <w:lang w:val="hr-HR" w:eastAsia="en-GB"/>
              </w:rPr>
              <w:t xml:space="preserve"> %</w:t>
            </w:r>
          </w:p>
        </w:tc>
        <w:tc>
          <w:tcPr>
            <w:tcW w:w="581" w:type="dxa"/>
            <w:shd w:val="clear" w:color="auto" w:fill="auto"/>
            <w:vAlign w:val="center"/>
            <w:hideMark/>
          </w:tcPr>
          <w:p w14:paraId="604B232E" w14:textId="42884C7D"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06FBE3E3" w:rsidRPr="35D7B47D">
              <w:rPr>
                <w:rFonts w:eastAsia="Times New Roman" w:cs="Calibri"/>
                <w:sz w:val="12"/>
                <w:szCs w:val="12"/>
                <w:lang w:val="hr-HR" w:eastAsia="en-GB"/>
              </w:rPr>
              <w:t xml:space="preserve"> %</w:t>
            </w:r>
          </w:p>
        </w:tc>
        <w:tc>
          <w:tcPr>
            <w:tcW w:w="729" w:type="dxa"/>
            <w:shd w:val="clear" w:color="auto" w:fill="auto"/>
            <w:vAlign w:val="center"/>
            <w:hideMark/>
          </w:tcPr>
          <w:p w14:paraId="3D918EE0" w14:textId="398E2DCD"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1</w:t>
            </w:r>
            <w:r w:rsidR="06FBE3E3" w:rsidRPr="35D7B47D">
              <w:rPr>
                <w:rFonts w:eastAsia="Times New Roman" w:cs="Calibri"/>
                <w:sz w:val="12"/>
                <w:szCs w:val="12"/>
                <w:lang w:val="hr-HR" w:eastAsia="en-GB"/>
              </w:rPr>
              <w:t xml:space="preserve"> %</w:t>
            </w:r>
          </w:p>
        </w:tc>
      </w:tr>
      <w:tr w:rsidR="00080675" w:rsidRPr="00EE62DA" w14:paraId="18FA9164" w14:textId="77777777" w:rsidTr="35D7B47D">
        <w:trPr>
          <w:trHeight w:val="860"/>
        </w:trPr>
        <w:tc>
          <w:tcPr>
            <w:tcW w:w="988" w:type="dxa"/>
            <w:vMerge/>
            <w:vAlign w:val="center"/>
            <w:hideMark/>
          </w:tcPr>
          <w:p w14:paraId="1EFDC0A1"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vMerge/>
            <w:vAlign w:val="center"/>
            <w:hideMark/>
          </w:tcPr>
          <w:p w14:paraId="07D393E5" w14:textId="77777777" w:rsidR="00080675" w:rsidRPr="00EE62DA" w:rsidRDefault="00080675" w:rsidP="00FC2E9C">
            <w:pPr>
              <w:spacing w:after="0" w:line="276" w:lineRule="auto"/>
              <w:rPr>
                <w:rFonts w:eastAsia="Times New Roman" w:cs="Calibri"/>
                <w:color w:val="000000"/>
                <w:sz w:val="12"/>
                <w:szCs w:val="12"/>
                <w:lang w:val="hr-HR" w:eastAsia="en-GB"/>
              </w:rPr>
            </w:pPr>
          </w:p>
        </w:tc>
        <w:tc>
          <w:tcPr>
            <w:tcW w:w="959" w:type="dxa"/>
            <w:shd w:val="clear" w:color="auto" w:fill="auto"/>
            <w:vAlign w:val="center"/>
            <w:hideMark/>
          </w:tcPr>
          <w:p w14:paraId="5ADD5C88"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Socijalno mentorstvo radi prestanka usluge smještaja</w:t>
            </w:r>
          </w:p>
        </w:tc>
        <w:tc>
          <w:tcPr>
            <w:tcW w:w="813" w:type="dxa"/>
            <w:shd w:val="clear" w:color="auto" w:fill="auto"/>
            <w:noWrap/>
            <w:vAlign w:val="center"/>
            <w:hideMark/>
          </w:tcPr>
          <w:p w14:paraId="7933AAEA"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3</w:t>
            </w:r>
          </w:p>
        </w:tc>
        <w:tc>
          <w:tcPr>
            <w:tcW w:w="962" w:type="dxa"/>
            <w:shd w:val="clear" w:color="auto" w:fill="FFFFFF" w:themeFill="background1"/>
            <w:noWrap/>
            <w:vAlign w:val="center"/>
            <w:hideMark/>
          </w:tcPr>
          <w:p w14:paraId="4E30C739" w14:textId="3163C006"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50</w:t>
            </w:r>
            <w:r w:rsidR="33BC12CF" w:rsidRPr="35D7B47D">
              <w:rPr>
                <w:rFonts w:eastAsia="Times New Roman" w:cs="Calibri"/>
                <w:color w:val="000000" w:themeColor="text1"/>
                <w:sz w:val="12"/>
                <w:szCs w:val="12"/>
                <w:lang w:val="hr-HR" w:eastAsia="en-GB"/>
              </w:rPr>
              <w:t xml:space="preserve"> %</w:t>
            </w:r>
          </w:p>
        </w:tc>
        <w:tc>
          <w:tcPr>
            <w:tcW w:w="719" w:type="dxa"/>
            <w:shd w:val="clear" w:color="auto" w:fill="auto"/>
            <w:vAlign w:val="center"/>
            <w:hideMark/>
          </w:tcPr>
          <w:p w14:paraId="4057A50E" w14:textId="2A6BB192"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33BC12CF" w:rsidRPr="35D7B47D">
              <w:rPr>
                <w:rFonts w:eastAsia="Times New Roman" w:cs="Calibri"/>
                <w:sz w:val="12"/>
                <w:szCs w:val="12"/>
                <w:lang w:val="hr-HR" w:eastAsia="en-GB"/>
              </w:rPr>
              <w:t xml:space="preserve"> %</w:t>
            </w:r>
          </w:p>
        </w:tc>
        <w:tc>
          <w:tcPr>
            <w:tcW w:w="715" w:type="dxa"/>
            <w:shd w:val="clear" w:color="auto" w:fill="auto"/>
            <w:vAlign w:val="center"/>
            <w:hideMark/>
          </w:tcPr>
          <w:p w14:paraId="7D63F1A2" w14:textId="464AD3E4"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33BC12CF" w:rsidRPr="35D7B47D">
              <w:rPr>
                <w:rFonts w:eastAsia="Times New Roman" w:cs="Calibri"/>
                <w:sz w:val="12"/>
                <w:szCs w:val="12"/>
                <w:lang w:val="hr-HR" w:eastAsia="en-GB"/>
              </w:rPr>
              <w:t xml:space="preserve"> %</w:t>
            </w:r>
          </w:p>
        </w:tc>
        <w:tc>
          <w:tcPr>
            <w:tcW w:w="790" w:type="dxa"/>
            <w:shd w:val="clear" w:color="auto" w:fill="auto"/>
            <w:vAlign w:val="center"/>
            <w:hideMark/>
          </w:tcPr>
          <w:p w14:paraId="7E39D519" w14:textId="2E92DB16"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2</w:t>
            </w:r>
            <w:r w:rsidR="77DD25B0" w:rsidRPr="35D7B47D">
              <w:rPr>
                <w:rFonts w:eastAsia="Times New Roman" w:cs="Calibri"/>
                <w:sz w:val="12"/>
                <w:szCs w:val="12"/>
                <w:lang w:val="hr-HR" w:eastAsia="en-GB"/>
              </w:rPr>
              <w:t xml:space="preserve"> %</w:t>
            </w:r>
          </w:p>
        </w:tc>
        <w:tc>
          <w:tcPr>
            <w:tcW w:w="860" w:type="dxa"/>
            <w:shd w:val="clear" w:color="auto" w:fill="auto"/>
            <w:vAlign w:val="center"/>
            <w:hideMark/>
          </w:tcPr>
          <w:p w14:paraId="0BB12D07" w14:textId="7EECE616"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7DD25B0" w:rsidRPr="35D7B47D">
              <w:rPr>
                <w:rFonts w:eastAsia="Times New Roman" w:cs="Calibri"/>
                <w:sz w:val="12"/>
                <w:szCs w:val="12"/>
                <w:lang w:val="hr-HR" w:eastAsia="en-GB"/>
              </w:rPr>
              <w:t xml:space="preserve"> %</w:t>
            </w:r>
          </w:p>
        </w:tc>
        <w:tc>
          <w:tcPr>
            <w:tcW w:w="581" w:type="dxa"/>
            <w:shd w:val="clear" w:color="auto" w:fill="auto"/>
            <w:vAlign w:val="center"/>
            <w:hideMark/>
          </w:tcPr>
          <w:p w14:paraId="27190C48" w14:textId="53084E4F"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8</w:t>
            </w:r>
            <w:r w:rsidR="77DD25B0" w:rsidRPr="35D7B47D">
              <w:rPr>
                <w:rFonts w:eastAsia="Times New Roman" w:cs="Calibri"/>
                <w:sz w:val="12"/>
                <w:szCs w:val="12"/>
                <w:lang w:val="hr-HR" w:eastAsia="en-GB"/>
              </w:rPr>
              <w:t xml:space="preserve"> %</w:t>
            </w:r>
          </w:p>
        </w:tc>
        <w:tc>
          <w:tcPr>
            <w:tcW w:w="729" w:type="dxa"/>
            <w:shd w:val="clear" w:color="auto" w:fill="auto"/>
            <w:vAlign w:val="center"/>
            <w:hideMark/>
          </w:tcPr>
          <w:p w14:paraId="06F8FC7A" w14:textId="2BB8989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7DD25B0" w:rsidRPr="35D7B47D">
              <w:rPr>
                <w:rFonts w:eastAsia="Times New Roman" w:cs="Calibri"/>
                <w:sz w:val="12"/>
                <w:szCs w:val="12"/>
                <w:lang w:val="hr-HR" w:eastAsia="en-GB"/>
              </w:rPr>
              <w:t xml:space="preserve"> %</w:t>
            </w:r>
          </w:p>
        </w:tc>
      </w:tr>
      <w:tr w:rsidR="00080675" w:rsidRPr="00EE62DA" w14:paraId="4B947027" w14:textId="77777777" w:rsidTr="35D7B47D">
        <w:trPr>
          <w:trHeight w:val="970"/>
        </w:trPr>
        <w:tc>
          <w:tcPr>
            <w:tcW w:w="988" w:type="dxa"/>
            <w:vMerge/>
            <w:vAlign w:val="center"/>
            <w:hideMark/>
          </w:tcPr>
          <w:p w14:paraId="5FA85E3A" w14:textId="77777777" w:rsidR="00080675" w:rsidRPr="00EE62DA" w:rsidRDefault="00080675" w:rsidP="00FC2E9C">
            <w:pPr>
              <w:spacing w:after="0" w:line="276" w:lineRule="auto"/>
              <w:jc w:val="center"/>
              <w:rPr>
                <w:rFonts w:eastAsia="Times New Roman" w:cs="Calibri"/>
                <w:color w:val="000000"/>
                <w:sz w:val="12"/>
                <w:szCs w:val="12"/>
                <w:lang w:val="hr-HR" w:eastAsia="en-GB"/>
              </w:rPr>
            </w:pPr>
          </w:p>
        </w:tc>
        <w:tc>
          <w:tcPr>
            <w:tcW w:w="951" w:type="dxa"/>
            <w:shd w:val="clear" w:color="auto" w:fill="auto"/>
            <w:vAlign w:val="center"/>
            <w:hideMark/>
          </w:tcPr>
          <w:p w14:paraId="5933BA0D" w14:textId="1568A1B2"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DRUGE INOVATIVNE I PROJEKTNO FINANCIRANE</w:t>
            </w:r>
          </w:p>
        </w:tc>
        <w:tc>
          <w:tcPr>
            <w:tcW w:w="959" w:type="dxa"/>
            <w:shd w:val="clear" w:color="auto" w:fill="auto"/>
            <w:vAlign w:val="center"/>
            <w:hideMark/>
          </w:tcPr>
          <w:p w14:paraId="30755C8A"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Stambeno zbrinjavanje mladih u kriznim situacijama</w:t>
            </w:r>
          </w:p>
        </w:tc>
        <w:tc>
          <w:tcPr>
            <w:tcW w:w="813" w:type="dxa"/>
            <w:shd w:val="clear" w:color="auto" w:fill="auto"/>
            <w:noWrap/>
            <w:vAlign w:val="center"/>
            <w:hideMark/>
          </w:tcPr>
          <w:p w14:paraId="216BEF7A"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1</w:t>
            </w:r>
          </w:p>
        </w:tc>
        <w:tc>
          <w:tcPr>
            <w:tcW w:w="962" w:type="dxa"/>
            <w:shd w:val="clear" w:color="auto" w:fill="E7E6E6" w:themeFill="background2"/>
            <w:noWrap/>
            <w:vAlign w:val="center"/>
            <w:hideMark/>
          </w:tcPr>
          <w:p w14:paraId="44CEF0E3"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719" w:type="dxa"/>
            <w:shd w:val="clear" w:color="auto" w:fill="E7E6E6" w:themeFill="background2"/>
            <w:vAlign w:val="center"/>
            <w:hideMark/>
          </w:tcPr>
          <w:p w14:paraId="51FC1EF0"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15" w:type="dxa"/>
            <w:shd w:val="clear" w:color="auto" w:fill="auto"/>
            <w:vAlign w:val="center"/>
            <w:hideMark/>
          </w:tcPr>
          <w:p w14:paraId="503BBB4C" w14:textId="65AF459D"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016D8062" w:rsidRPr="35D7B47D">
              <w:rPr>
                <w:rFonts w:eastAsia="Times New Roman" w:cs="Calibri"/>
                <w:sz w:val="12"/>
                <w:szCs w:val="12"/>
                <w:lang w:val="hr-HR" w:eastAsia="en-GB"/>
              </w:rPr>
              <w:t xml:space="preserve"> %</w:t>
            </w:r>
          </w:p>
        </w:tc>
        <w:tc>
          <w:tcPr>
            <w:tcW w:w="790" w:type="dxa"/>
            <w:shd w:val="clear" w:color="auto" w:fill="auto"/>
            <w:vAlign w:val="center"/>
            <w:hideMark/>
          </w:tcPr>
          <w:p w14:paraId="1E8D31D8" w14:textId="7E31F493"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016D8062" w:rsidRPr="35D7B47D">
              <w:rPr>
                <w:rFonts w:eastAsia="Times New Roman" w:cs="Calibri"/>
                <w:sz w:val="12"/>
                <w:szCs w:val="12"/>
                <w:lang w:val="hr-HR" w:eastAsia="en-GB"/>
              </w:rPr>
              <w:t xml:space="preserve"> %</w:t>
            </w:r>
          </w:p>
        </w:tc>
        <w:tc>
          <w:tcPr>
            <w:tcW w:w="860" w:type="dxa"/>
            <w:shd w:val="clear" w:color="auto" w:fill="auto"/>
            <w:vAlign w:val="center"/>
            <w:hideMark/>
          </w:tcPr>
          <w:p w14:paraId="29BE0024" w14:textId="681824B2"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00</w:t>
            </w:r>
            <w:r w:rsidR="016D8062" w:rsidRPr="35D7B47D">
              <w:rPr>
                <w:rFonts w:eastAsia="Times New Roman" w:cs="Calibri"/>
                <w:sz w:val="12"/>
                <w:szCs w:val="12"/>
                <w:lang w:val="hr-HR" w:eastAsia="en-GB"/>
              </w:rPr>
              <w:t xml:space="preserve"> %</w:t>
            </w:r>
          </w:p>
        </w:tc>
        <w:tc>
          <w:tcPr>
            <w:tcW w:w="581" w:type="dxa"/>
            <w:shd w:val="clear" w:color="auto" w:fill="auto"/>
            <w:vAlign w:val="center"/>
            <w:hideMark/>
          </w:tcPr>
          <w:p w14:paraId="7918224B" w14:textId="722E024F"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016D8062" w:rsidRPr="35D7B47D">
              <w:rPr>
                <w:rFonts w:eastAsia="Times New Roman" w:cs="Calibri"/>
                <w:sz w:val="12"/>
                <w:szCs w:val="12"/>
                <w:lang w:val="hr-HR" w:eastAsia="en-GB"/>
              </w:rPr>
              <w:t xml:space="preserve"> %</w:t>
            </w:r>
          </w:p>
        </w:tc>
        <w:tc>
          <w:tcPr>
            <w:tcW w:w="729" w:type="dxa"/>
            <w:shd w:val="clear" w:color="auto" w:fill="auto"/>
            <w:vAlign w:val="center"/>
            <w:hideMark/>
          </w:tcPr>
          <w:p w14:paraId="2DE88072" w14:textId="3B2E6511"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016D8062" w:rsidRPr="35D7B47D">
              <w:rPr>
                <w:rFonts w:eastAsia="Times New Roman" w:cs="Calibri"/>
                <w:sz w:val="12"/>
                <w:szCs w:val="12"/>
                <w:lang w:val="hr-HR" w:eastAsia="en-GB"/>
              </w:rPr>
              <w:t xml:space="preserve"> %</w:t>
            </w:r>
          </w:p>
        </w:tc>
      </w:tr>
      <w:tr w:rsidR="00080675" w:rsidRPr="00EE62DA" w14:paraId="2980DD8F" w14:textId="77777777" w:rsidTr="35D7B47D">
        <w:trPr>
          <w:trHeight w:val="1870"/>
        </w:trPr>
        <w:tc>
          <w:tcPr>
            <w:tcW w:w="988" w:type="dxa"/>
            <w:shd w:val="clear" w:color="auto" w:fill="auto"/>
            <w:vAlign w:val="center"/>
            <w:hideMark/>
          </w:tcPr>
          <w:p w14:paraId="189F60BC"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DJECA I MLADI U KRIZNIM SITUACIJAMA (MALOLJETNIČKA TRUDNOĆA, DJECA BEZ PRATNJE I ŽRTVE TRGOVANJA LJUDIMA)</w:t>
            </w:r>
          </w:p>
        </w:tc>
        <w:tc>
          <w:tcPr>
            <w:tcW w:w="951" w:type="dxa"/>
            <w:shd w:val="clear" w:color="auto" w:fill="auto"/>
            <w:vAlign w:val="center"/>
            <w:hideMark/>
          </w:tcPr>
          <w:p w14:paraId="354EDA99" w14:textId="6C46C4E9" w:rsidR="00080675" w:rsidRPr="00EE62DA" w:rsidRDefault="416AD61B" w:rsidP="00FC2E9C">
            <w:pPr>
              <w:spacing w:after="0" w:line="276" w:lineRule="auto"/>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SOCIJALNE USLUGE PREDVIĐENE ZOSS</w:t>
            </w:r>
            <w:r w:rsidR="100D2E4F" w:rsidRPr="35D7B47D">
              <w:rPr>
                <w:rFonts w:eastAsia="Times New Roman" w:cs="Calibri"/>
                <w:color w:val="000000" w:themeColor="text1"/>
                <w:sz w:val="12"/>
                <w:szCs w:val="12"/>
                <w:lang w:val="hr-HR" w:eastAsia="en-GB"/>
              </w:rPr>
              <w:t>-om</w:t>
            </w:r>
          </w:p>
        </w:tc>
        <w:tc>
          <w:tcPr>
            <w:tcW w:w="959" w:type="dxa"/>
            <w:shd w:val="clear" w:color="auto" w:fill="auto"/>
            <w:vAlign w:val="center"/>
            <w:hideMark/>
          </w:tcPr>
          <w:p w14:paraId="2D24F24E"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Smještaj ili organizirano stanovanje*</w:t>
            </w:r>
          </w:p>
        </w:tc>
        <w:tc>
          <w:tcPr>
            <w:tcW w:w="813" w:type="dxa"/>
            <w:shd w:val="clear" w:color="auto" w:fill="auto"/>
            <w:noWrap/>
            <w:vAlign w:val="center"/>
            <w:hideMark/>
          </w:tcPr>
          <w:p w14:paraId="7D706230"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8</w:t>
            </w:r>
          </w:p>
        </w:tc>
        <w:tc>
          <w:tcPr>
            <w:tcW w:w="962" w:type="dxa"/>
            <w:shd w:val="clear" w:color="auto" w:fill="FFFFFF" w:themeFill="background1"/>
            <w:noWrap/>
            <w:vAlign w:val="center"/>
            <w:hideMark/>
          </w:tcPr>
          <w:p w14:paraId="5B73D30E" w14:textId="1C453FCE"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67</w:t>
            </w:r>
            <w:r w:rsidR="78381FD0" w:rsidRPr="35D7B47D">
              <w:rPr>
                <w:rFonts w:eastAsia="Times New Roman" w:cs="Calibri"/>
                <w:color w:val="000000" w:themeColor="text1"/>
                <w:sz w:val="12"/>
                <w:szCs w:val="12"/>
                <w:lang w:val="hr-HR" w:eastAsia="en-GB"/>
              </w:rPr>
              <w:t xml:space="preserve"> %</w:t>
            </w:r>
          </w:p>
        </w:tc>
        <w:tc>
          <w:tcPr>
            <w:tcW w:w="719" w:type="dxa"/>
            <w:shd w:val="clear" w:color="auto" w:fill="auto"/>
            <w:vAlign w:val="center"/>
            <w:hideMark/>
          </w:tcPr>
          <w:p w14:paraId="0574B79A" w14:textId="5EA3CE15"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w:t>
            </w:r>
            <w:r w:rsidR="78381FD0" w:rsidRPr="35D7B47D">
              <w:rPr>
                <w:rFonts w:eastAsia="Times New Roman" w:cs="Calibri"/>
                <w:sz w:val="12"/>
                <w:szCs w:val="12"/>
                <w:lang w:val="hr-HR" w:eastAsia="en-GB"/>
              </w:rPr>
              <w:t xml:space="preserve"> %</w:t>
            </w:r>
          </w:p>
        </w:tc>
        <w:tc>
          <w:tcPr>
            <w:tcW w:w="715" w:type="dxa"/>
            <w:shd w:val="clear" w:color="auto" w:fill="auto"/>
            <w:vAlign w:val="center"/>
            <w:hideMark/>
          </w:tcPr>
          <w:p w14:paraId="69B4378E" w14:textId="4ABA4FE3"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8381FD0" w:rsidRPr="35D7B47D">
              <w:rPr>
                <w:rFonts w:eastAsia="Times New Roman" w:cs="Calibri"/>
                <w:sz w:val="12"/>
                <w:szCs w:val="12"/>
                <w:lang w:val="hr-HR" w:eastAsia="en-GB"/>
              </w:rPr>
              <w:t xml:space="preserve"> %</w:t>
            </w:r>
          </w:p>
        </w:tc>
        <w:tc>
          <w:tcPr>
            <w:tcW w:w="790" w:type="dxa"/>
            <w:shd w:val="clear" w:color="auto" w:fill="auto"/>
            <w:vAlign w:val="center"/>
            <w:hideMark/>
          </w:tcPr>
          <w:p w14:paraId="41C42DA9" w14:textId="24D551E3"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8381FD0" w:rsidRPr="35D7B47D">
              <w:rPr>
                <w:rFonts w:eastAsia="Times New Roman" w:cs="Calibri"/>
                <w:sz w:val="12"/>
                <w:szCs w:val="12"/>
                <w:lang w:val="hr-HR" w:eastAsia="en-GB"/>
              </w:rPr>
              <w:t xml:space="preserve"> %</w:t>
            </w:r>
          </w:p>
        </w:tc>
        <w:tc>
          <w:tcPr>
            <w:tcW w:w="860" w:type="dxa"/>
            <w:shd w:val="clear" w:color="auto" w:fill="auto"/>
            <w:vAlign w:val="center"/>
            <w:hideMark/>
          </w:tcPr>
          <w:p w14:paraId="1E187587" w14:textId="3790480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98</w:t>
            </w:r>
            <w:r w:rsidR="78381FD0" w:rsidRPr="35D7B47D">
              <w:rPr>
                <w:rFonts w:eastAsia="Times New Roman" w:cs="Calibri"/>
                <w:sz w:val="12"/>
                <w:szCs w:val="12"/>
                <w:lang w:val="hr-HR" w:eastAsia="en-GB"/>
              </w:rPr>
              <w:t xml:space="preserve"> %</w:t>
            </w:r>
          </w:p>
        </w:tc>
        <w:tc>
          <w:tcPr>
            <w:tcW w:w="581" w:type="dxa"/>
            <w:shd w:val="clear" w:color="auto" w:fill="auto"/>
            <w:vAlign w:val="center"/>
            <w:hideMark/>
          </w:tcPr>
          <w:p w14:paraId="2B617A4F" w14:textId="4A8FD898"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8381FD0" w:rsidRPr="35D7B47D">
              <w:rPr>
                <w:rFonts w:eastAsia="Times New Roman" w:cs="Calibri"/>
                <w:sz w:val="12"/>
                <w:szCs w:val="12"/>
                <w:lang w:val="hr-HR" w:eastAsia="en-GB"/>
              </w:rPr>
              <w:t xml:space="preserve"> %</w:t>
            </w:r>
          </w:p>
        </w:tc>
        <w:tc>
          <w:tcPr>
            <w:tcW w:w="729" w:type="dxa"/>
            <w:shd w:val="clear" w:color="auto" w:fill="auto"/>
            <w:vAlign w:val="center"/>
            <w:hideMark/>
          </w:tcPr>
          <w:p w14:paraId="559E005D" w14:textId="2303D306"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3A87B4FC" w:rsidRPr="35D7B47D">
              <w:rPr>
                <w:rFonts w:eastAsia="Times New Roman" w:cs="Calibri"/>
                <w:sz w:val="12"/>
                <w:szCs w:val="12"/>
                <w:lang w:val="hr-HR" w:eastAsia="en-GB"/>
              </w:rPr>
              <w:t xml:space="preserve"> %</w:t>
            </w:r>
          </w:p>
        </w:tc>
      </w:tr>
    </w:tbl>
    <w:p w14:paraId="4FC06E65" w14:textId="77777777" w:rsidR="00080675" w:rsidRPr="00EE62DA" w:rsidRDefault="00080675" w:rsidP="00FC2E9C">
      <w:pPr>
        <w:spacing w:line="276" w:lineRule="auto"/>
        <w:jc w:val="both"/>
        <w:rPr>
          <w:b/>
          <w:bCs/>
          <w:sz w:val="21"/>
          <w:szCs w:val="21"/>
          <w:lang w:val="hr-HR"/>
        </w:rPr>
      </w:pPr>
    </w:p>
    <w:p w14:paraId="2458026B" w14:textId="77777777" w:rsidR="00080675" w:rsidRPr="00EE62DA" w:rsidRDefault="0EDF8DDE" w:rsidP="00FC2E9C">
      <w:pPr>
        <w:spacing w:line="276" w:lineRule="auto"/>
        <w:jc w:val="both"/>
        <w:rPr>
          <w:b/>
          <w:bCs/>
          <w:lang w:val="hr-HR"/>
        </w:rPr>
      </w:pPr>
      <w:r w:rsidRPr="477080F9">
        <w:rPr>
          <w:b/>
          <w:bCs/>
          <w:lang w:val="hr-HR"/>
        </w:rPr>
        <w:t xml:space="preserve">Građani s rizicima mentalnog zdravlja </w:t>
      </w:r>
    </w:p>
    <w:p w14:paraId="5F6181A9" w14:textId="0FC88C6D" w:rsidR="00080675" w:rsidRPr="00EE62DA" w:rsidRDefault="416AD61B" w:rsidP="00FC2E9C">
      <w:pPr>
        <w:spacing w:before="60" w:after="60" w:line="276" w:lineRule="auto"/>
        <w:jc w:val="both"/>
        <w:rPr>
          <w:rFonts w:eastAsia="Times New Roman" w:cs="Times New Roman (Body CS)"/>
          <w:kern w:val="22"/>
          <w:lang w:val="hr-HR" w:eastAsia="ja-JP"/>
          <w14:ligatures w14:val="standard"/>
        </w:rPr>
      </w:pPr>
      <w:r w:rsidRPr="477080F9">
        <w:rPr>
          <w:rFonts w:eastAsia="Times New Roman" w:cs="Times New Roman (Body CS)"/>
          <w:kern w:val="22"/>
          <w:lang w:val="hr-HR" w:eastAsia="ja-JP"/>
          <w14:ligatures w14:val="standard"/>
        </w:rPr>
        <w:t xml:space="preserve">U kategoriji Socijalne usluge za osobe u rizicima mentalnog zdravlja, na upitnik koji je predvidio lepezu od </w:t>
      </w:r>
      <w:r w:rsidRPr="477080F9">
        <w:rPr>
          <w:rFonts w:eastAsia="Times New Roman" w:cs="Times New Roman (Body CS)"/>
          <w:b/>
          <w:bCs/>
          <w:kern w:val="22"/>
          <w:lang w:val="hr-HR" w:eastAsia="ja-JP"/>
          <w14:ligatures w14:val="standard"/>
        </w:rPr>
        <w:t>15</w:t>
      </w:r>
      <w:r w:rsidRPr="477080F9">
        <w:rPr>
          <w:rFonts w:eastAsia="Times New Roman" w:cs="Times New Roman (Body CS)"/>
          <w:kern w:val="22"/>
          <w:lang w:val="hr-HR" w:eastAsia="ja-JP"/>
          <w14:ligatures w14:val="standard"/>
        </w:rPr>
        <w:t xml:space="preserve"> različitih socijalnih usluga odgovoril</w:t>
      </w:r>
      <w:r w:rsidR="1FDB8D32" w:rsidRPr="477080F9">
        <w:rPr>
          <w:rFonts w:eastAsia="Times New Roman" w:cs="Times New Roman (Body CS)"/>
          <w:kern w:val="22"/>
          <w:lang w:val="hr-HR" w:eastAsia="ja-JP"/>
          <w14:ligatures w14:val="standard"/>
        </w:rPr>
        <w:t>a su</w:t>
      </w:r>
      <w:r w:rsidRPr="477080F9">
        <w:rPr>
          <w:rFonts w:eastAsia="Times New Roman" w:cs="Times New Roman (Body CS)"/>
          <w:kern w:val="22"/>
          <w:lang w:val="hr-HR" w:eastAsia="ja-JP"/>
          <w14:ligatures w14:val="standard"/>
        </w:rPr>
        <w:t xml:space="preserve"> </w:t>
      </w:r>
      <w:r w:rsidRPr="477080F9">
        <w:rPr>
          <w:rFonts w:eastAsia="Times New Roman" w:cs="Times New Roman (Body CS)"/>
          <w:b/>
          <w:bCs/>
          <w:kern w:val="22"/>
          <w:lang w:val="hr-HR" w:eastAsia="ja-JP"/>
          <w14:ligatures w14:val="standard"/>
        </w:rPr>
        <w:t>73</w:t>
      </w:r>
      <w:r w:rsidRPr="477080F9">
        <w:rPr>
          <w:rFonts w:eastAsia="Times New Roman" w:cs="Times New Roman (Body CS)"/>
          <w:kern w:val="22"/>
          <w:lang w:val="hr-HR" w:eastAsia="ja-JP"/>
          <w14:ligatures w14:val="standard"/>
        </w:rPr>
        <w:t xml:space="preserve"> pružatelja (uključujući i 11 područnih ureda Hrvatskog zavoda za socijalni rad) te su također dostavljeni i podaci HZSR</w:t>
      </w:r>
      <w:r w:rsidR="5DB002F3" w:rsidRPr="477080F9">
        <w:rPr>
          <w:rFonts w:eastAsia="Times New Roman" w:cs="Times New Roman (Body CS)"/>
          <w:kern w:val="22"/>
          <w:lang w:val="hr-HR" w:eastAsia="ja-JP"/>
          <w14:ligatures w14:val="standard"/>
        </w:rPr>
        <w:t>-a</w:t>
      </w:r>
      <w:r w:rsidRPr="477080F9">
        <w:rPr>
          <w:rFonts w:eastAsia="Times New Roman" w:cs="Times New Roman (Body CS)"/>
          <w:kern w:val="22"/>
          <w:lang w:val="hr-HR" w:eastAsia="ja-JP"/>
          <w14:ligatures w14:val="standard"/>
        </w:rPr>
        <w:t xml:space="preserve"> (Služba Grada Zagreba, Tim za </w:t>
      </w:r>
      <w:proofErr w:type="spellStart"/>
      <w:r w:rsidRPr="477080F9">
        <w:rPr>
          <w:rFonts w:eastAsia="Times New Roman" w:cs="Times New Roman (Body CS)"/>
          <w:kern w:val="22"/>
          <w:lang w:val="hr-HR" w:eastAsia="ja-JP"/>
          <w14:ligatures w14:val="standard"/>
        </w:rPr>
        <w:t>udomiteljstvo</w:t>
      </w:r>
      <w:proofErr w:type="spellEnd"/>
      <w:r w:rsidRPr="477080F9">
        <w:rPr>
          <w:rFonts w:eastAsia="Times New Roman" w:cs="Times New Roman (Body CS)"/>
          <w:kern w:val="22"/>
          <w:lang w:val="hr-HR" w:eastAsia="ja-JP"/>
          <w14:ligatures w14:val="standard"/>
        </w:rPr>
        <w:t>) o udomiteljskim obiteljima u Gradu Zagrebu.</w:t>
      </w:r>
      <w:r w:rsidR="0C68E461" w:rsidRPr="477080F9">
        <w:rPr>
          <w:rFonts w:eastAsia="Times New Roman" w:cs="Times New Roman (Body CS)"/>
          <w:kern w:val="22"/>
          <w:lang w:val="hr-HR" w:eastAsia="ja-JP"/>
          <w14:ligatures w14:val="standard"/>
        </w:rPr>
        <w:t xml:space="preserve"> </w:t>
      </w:r>
      <w:bookmarkStart w:id="52" w:name="_Hlk189913518"/>
      <w:r w:rsidRPr="477080F9">
        <w:rPr>
          <w:rFonts w:eastAsia="Calibri" w:cs="Arial"/>
          <w:lang w:val="hr-HR"/>
        </w:rPr>
        <w:t>Pružatelji prema pravnom obliku prikazani</w:t>
      </w:r>
      <w:r w:rsidR="53E2228C" w:rsidRPr="3450C171">
        <w:rPr>
          <w:rFonts w:eastAsia="Calibri" w:cs="Arial"/>
          <w:lang w:val="hr-HR"/>
        </w:rPr>
        <w:t xml:space="preserve"> su</w:t>
      </w:r>
      <w:r w:rsidRPr="477080F9">
        <w:rPr>
          <w:rFonts w:eastAsia="Calibri" w:cs="Arial"/>
          <w:lang w:val="hr-HR"/>
        </w:rPr>
        <w:t xml:space="preserve"> u tablici u nastavku. </w:t>
      </w:r>
    </w:p>
    <w:p w14:paraId="2647D33C" w14:textId="11D1E744" w:rsidR="00316B8C" w:rsidRDefault="00316B8C" w:rsidP="00FC2E9C">
      <w:pPr>
        <w:spacing w:line="276" w:lineRule="auto"/>
        <w:rPr>
          <w:rFonts w:eastAsia="Calibri" w:cs="Arial"/>
          <w:sz w:val="21"/>
          <w:szCs w:val="21"/>
          <w:lang w:val="hr-HR"/>
        </w:rPr>
      </w:pPr>
    </w:p>
    <w:p w14:paraId="3CA1E476" w14:textId="2C2646DB" w:rsidR="00CD48BE" w:rsidRDefault="00CD48BE" w:rsidP="00FC2E9C">
      <w:pPr>
        <w:spacing w:line="276" w:lineRule="auto"/>
        <w:rPr>
          <w:rFonts w:eastAsia="Calibri" w:cs="Arial"/>
          <w:sz w:val="21"/>
          <w:szCs w:val="21"/>
          <w:lang w:val="hr-HR"/>
        </w:rPr>
      </w:pPr>
    </w:p>
    <w:p w14:paraId="5379149A" w14:textId="3C7B29D6" w:rsidR="00CD48BE" w:rsidRDefault="00CD48BE" w:rsidP="00FC2E9C">
      <w:pPr>
        <w:spacing w:line="276" w:lineRule="auto"/>
        <w:rPr>
          <w:rFonts w:eastAsia="Calibri" w:cs="Arial"/>
          <w:sz w:val="21"/>
          <w:szCs w:val="21"/>
          <w:lang w:val="hr-HR"/>
        </w:rPr>
      </w:pPr>
    </w:p>
    <w:p w14:paraId="4D7DF36C" w14:textId="77777777" w:rsidR="00CD48BE" w:rsidRDefault="00CD48BE" w:rsidP="00D354D3">
      <w:pPr>
        <w:pStyle w:val="Caption"/>
        <w:rPr>
          <w:rFonts w:eastAsia="Calibri" w:cs="Arial"/>
          <w:i w:val="0"/>
          <w:iCs w:val="0"/>
          <w:color w:val="auto"/>
          <w:sz w:val="21"/>
          <w:szCs w:val="21"/>
          <w:lang w:val="hr-HR"/>
        </w:rPr>
      </w:pPr>
      <w:bookmarkStart w:id="53" w:name="_Toc190692791"/>
    </w:p>
    <w:p w14:paraId="3AB8127A" w14:textId="6B578D42" w:rsidR="00080675" w:rsidRPr="00D354D3" w:rsidRDefault="5AF5B67F" w:rsidP="00D354D3">
      <w:pPr>
        <w:pStyle w:val="Caption"/>
        <w:rPr>
          <w:rFonts w:eastAsia="Calibri" w:cs="Arial"/>
          <w:sz w:val="20"/>
          <w:szCs w:val="20"/>
          <w:lang w:val="hr-HR"/>
        </w:rPr>
      </w:pPr>
      <w:r w:rsidRPr="35D7B47D">
        <w:rPr>
          <w:sz w:val="20"/>
          <w:szCs w:val="20"/>
          <w:lang w:val="pl-PL"/>
        </w:rPr>
        <w:t xml:space="preserve">Tablica </w:t>
      </w:r>
      <w:r w:rsidR="4E7874D8" w:rsidRPr="35D7B47D">
        <w:rPr>
          <w:sz w:val="20"/>
          <w:szCs w:val="20"/>
        </w:rPr>
        <w:fldChar w:fldCharType="begin"/>
      </w:r>
      <w:r w:rsidR="4E7874D8" w:rsidRPr="35D7B47D">
        <w:rPr>
          <w:sz w:val="20"/>
          <w:szCs w:val="20"/>
          <w:lang w:val="pl-PL"/>
        </w:rPr>
        <w:instrText xml:space="preserve"> SEQ Tablica \* ARABIC </w:instrText>
      </w:r>
      <w:r w:rsidR="4E7874D8" w:rsidRPr="35D7B47D">
        <w:rPr>
          <w:sz w:val="20"/>
          <w:szCs w:val="20"/>
        </w:rPr>
        <w:fldChar w:fldCharType="separate"/>
      </w:r>
      <w:r w:rsidR="00E10483">
        <w:rPr>
          <w:noProof/>
          <w:sz w:val="20"/>
          <w:szCs w:val="20"/>
          <w:lang w:val="pl-PL"/>
        </w:rPr>
        <w:t>20</w:t>
      </w:r>
      <w:r w:rsidR="4E7874D8" w:rsidRPr="35D7B47D">
        <w:rPr>
          <w:sz w:val="20"/>
          <w:szCs w:val="20"/>
        </w:rPr>
        <w:fldChar w:fldCharType="end"/>
      </w:r>
      <w:r w:rsidR="6D7EC63C" w:rsidRPr="35D7B47D">
        <w:rPr>
          <w:sz w:val="20"/>
          <w:szCs w:val="20"/>
          <w:lang w:val="pl-PL"/>
        </w:rPr>
        <w:t>.</w:t>
      </w:r>
      <w:r w:rsidRPr="35D7B47D">
        <w:rPr>
          <w:sz w:val="20"/>
          <w:szCs w:val="20"/>
          <w:lang w:val="pl-PL"/>
        </w:rPr>
        <w:t xml:space="preserve"> </w:t>
      </w:r>
      <w:r w:rsidRPr="35D7B47D">
        <w:rPr>
          <w:rFonts w:eastAsia="Calibri" w:cs="Arial"/>
          <w:sz w:val="20"/>
          <w:szCs w:val="20"/>
          <w:lang w:val="hr-HR"/>
        </w:rPr>
        <w:t>Struktura pružatelja usluga za osobe u rizicima mentalnog zdravlja koji su odgovorili na anketu</w:t>
      </w:r>
      <w:bookmarkEnd w:id="5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1"/>
        <w:gridCol w:w="2126"/>
      </w:tblGrid>
      <w:tr w:rsidR="00080675" w:rsidRPr="00EE62DA" w14:paraId="6E02C513" w14:textId="77777777" w:rsidTr="35D7B47D">
        <w:trPr>
          <w:trHeight w:val="680"/>
        </w:trPr>
        <w:tc>
          <w:tcPr>
            <w:tcW w:w="3221" w:type="dxa"/>
            <w:shd w:val="clear" w:color="auto" w:fill="E7E6E6" w:themeFill="background2"/>
            <w:vAlign w:val="center"/>
            <w:hideMark/>
          </w:tcPr>
          <w:bookmarkEnd w:id="52"/>
          <w:p w14:paraId="42A9A33E" w14:textId="77777777" w:rsidR="00080675" w:rsidRPr="00EE62DA" w:rsidRDefault="0EDF8DDE" w:rsidP="00FC2E9C">
            <w:pPr>
              <w:spacing w:after="0" w:line="276" w:lineRule="auto"/>
              <w:jc w:val="center"/>
              <w:rPr>
                <w:rFonts w:eastAsia="Times New Roman" w:cs="Calibri"/>
                <w:b/>
                <w:bCs/>
                <w:color w:val="000000"/>
                <w:lang w:val="hr-HR" w:eastAsia="hr-HR" w:bidi="he-IL"/>
              </w:rPr>
            </w:pPr>
            <w:r w:rsidRPr="477080F9">
              <w:rPr>
                <w:rFonts w:eastAsia="Times New Roman" w:cs="Calibri"/>
                <w:b/>
                <w:bCs/>
                <w:color w:val="000000" w:themeColor="text1"/>
                <w:lang w:val="hr-HR" w:eastAsia="hr-HR" w:bidi="he-IL"/>
              </w:rPr>
              <w:t>TIP PRUŽATELJA USLUGA</w:t>
            </w:r>
          </w:p>
        </w:tc>
        <w:tc>
          <w:tcPr>
            <w:tcW w:w="2126" w:type="dxa"/>
            <w:shd w:val="clear" w:color="auto" w:fill="E7E6E6" w:themeFill="background2"/>
            <w:vAlign w:val="center"/>
            <w:hideMark/>
          </w:tcPr>
          <w:p w14:paraId="00E861F6" w14:textId="77777777" w:rsidR="00080675" w:rsidRPr="00EE62DA" w:rsidRDefault="0EDF8DDE" w:rsidP="00FC2E9C">
            <w:pPr>
              <w:spacing w:after="0" w:line="276" w:lineRule="auto"/>
              <w:jc w:val="center"/>
              <w:rPr>
                <w:rFonts w:eastAsia="Times New Roman" w:cs="Calibri"/>
                <w:b/>
                <w:bCs/>
                <w:color w:val="000000"/>
                <w:lang w:val="hr-HR" w:eastAsia="hr-HR" w:bidi="he-IL"/>
              </w:rPr>
            </w:pPr>
            <w:r w:rsidRPr="477080F9">
              <w:rPr>
                <w:rFonts w:eastAsia="Times New Roman" w:cs="Calibri"/>
                <w:b/>
                <w:bCs/>
                <w:color w:val="000000" w:themeColor="text1"/>
                <w:lang w:val="hr-HR" w:eastAsia="hr-HR" w:bidi="he-IL"/>
              </w:rPr>
              <w:t>BROJ PRUŽATELJA</w:t>
            </w:r>
          </w:p>
        </w:tc>
      </w:tr>
      <w:tr w:rsidR="00080675" w:rsidRPr="00EE62DA" w14:paraId="75F0E51F" w14:textId="77777777" w:rsidTr="35D7B47D">
        <w:trPr>
          <w:trHeight w:val="340"/>
        </w:trPr>
        <w:tc>
          <w:tcPr>
            <w:tcW w:w="3221" w:type="dxa"/>
            <w:shd w:val="clear" w:color="auto" w:fill="auto"/>
            <w:vAlign w:val="bottom"/>
            <w:hideMark/>
          </w:tcPr>
          <w:p w14:paraId="7B4F5845" w14:textId="77777777" w:rsidR="00080675" w:rsidRPr="00EE62DA" w:rsidRDefault="38BFD408"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Javna ustanova</w:t>
            </w:r>
            <w:r w:rsidR="00080675" w:rsidRPr="00EE62DA">
              <w:rPr>
                <w:rStyle w:val="FootnoteReference"/>
                <w:rFonts w:eastAsia="Times New Roman" w:cs="Calibri"/>
                <w:kern w:val="22"/>
                <w:lang w:val="hr-HR" w:eastAsia="ja-JP"/>
                <w14:ligatures w14:val="standard"/>
              </w:rPr>
              <w:footnoteReference w:id="28"/>
            </w:r>
          </w:p>
        </w:tc>
        <w:tc>
          <w:tcPr>
            <w:tcW w:w="2126" w:type="dxa"/>
            <w:shd w:val="clear" w:color="auto" w:fill="auto"/>
            <w:noWrap/>
            <w:vAlign w:val="bottom"/>
            <w:hideMark/>
          </w:tcPr>
          <w:p w14:paraId="2DFA49E0"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kern w:val="22"/>
                <w:lang w:val="hr-HR" w:eastAsia="ja-JP"/>
                <w14:ligatures w14:val="standard"/>
              </w:rPr>
              <w:t>25</w:t>
            </w:r>
          </w:p>
        </w:tc>
      </w:tr>
      <w:tr w:rsidR="00080675" w:rsidRPr="00EE62DA" w14:paraId="08C94669" w14:textId="77777777" w:rsidTr="35D7B47D">
        <w:trPr>
          <w:trHeight w:val="340"/>
        </w:trPr>
        <w:tc>
          <w:tcPr>
            <w:tcW w:w="3221" w:type="dxa"/>
            <w:shd w:val="clear" w:color="auto" w:fill="auto"/>
            <w:vAlign w:val="bottom"/>
            <w:hideMark/>
          </w:tcPr>
          <w:p w14:paraId="3592D2CB" w14:textId="21AD3F92" w:rsidR="00080675" w:rsidRPr="00EE62DA" w:rsidRDefault="416AD61B"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Fizička osoba</w:t>
            </w:r>
            <w:r w:rsidR="58D6AB8B" w:rsidRPr="477080F9">
              <w:rPr>
                <w:rFonts w:eastAsia="Times New Roman" w:cs="Calibri"/>
                <w:kern w:val="22"/>
                <w:lang w:val="hr-HR" w:eastAsia="ja-JP"/>
                <w14:ligatures w14:val="standard"/>
              </w:rPr>
              <w:t xml:space="preserve"> </w:t>
            </w:r>
            <w:r w:rsidRPr="477080F9">
              <w:rPr>
                <w:rFonts w:eastAsia="Times New Roman" w:cs="Calibri"/>
                <w:kern w:val="22"/>
                <w:lang w:val="hr-HR" w:eastAsia="ja-JP"/>
                <w14:ligatures w14:val="standard"/>
              </w:rPr>
              <w:t>/ privatni pružatelj</w:t>
            </w:r>
          </w:p>
        </w:tc>
        <w:tc>
          <w:tcPr>
            <w:tcW w:w="2126" w:type="dxa"/>
            <w:shd w:val="clear" w:color="auto" w:fill="auto"/>
            <w:noWrap/>
            <w:vAlign w:val="bottom"/>
            <w:hideMark/>
          </w:tcPr>
          <w:p w14:paraId="5CAD8B63"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kern w:val="22"/>
                <w:lang w:val="hr-HR" w:eastAsia="ja-JP"/>
                <w14:ligatures w14:val="standard"/>
              </w:rPr>
              <w:t>4</w:t>
            </w:r>
          </w:p>
        </w:tc>
      </w:tr>
      <w:tr w:rsidR="00080675" w:rsidRPr="00EE62DA" w14:paraId="795CC57E" w14:textId="77777777" w:rsidTr="35D7B47D">
        <w:trPr>
          <w:trHeight w:val="340"/>
        </w:trPr>
        <w:tc>
          <w:tcPr>
            <w:tcW w:w="3221" w:type="dxa"/>
            <w:shd w:val="clear" w:color="auto" w:fill="auto"/>
            <w:vAlign w:val="bottom"/>
            <w:hideMark/>
          </w:tcPr>
          <w:p w14:paraId="2C9EDDC6" w14:textId="24E152E2" w:rsidR="00080675" w:rsidRPr="00EE62DA" w:rsidRDefault="4E534779"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 xml:space="preserve">Dodatno: </w:t>
            </w:r>
            <w:r w:rsidR="32C5889B" w:rsidRPr="477080F9">
              <w:rPr>
                <w:rFonts w:eastAsia="Times New Roman" w:cs="Calibri"/>
                <w:kern w:val="22"/>
                <w:lang w:val="hr-HR" w:eastAsia="ja-JP"/>
                <w14:ligatures w14:val="standard"/>
              </w:rPr>
              <w:t>u</w:t>
            </w:r>
            <w:r w:rsidRPr="477080F9">
              <w:rPr>
                <w:rFonts w:eastAsia="Times New Roman" w:cs="Calibri"/>
                <w:kern w:val="22"/>
                <w:lang w:val="hr-HR" w:eastAsia="ja-JP"/>
                <w14:ligatures w14:val="standard"/>
              </w:rPr>
              <w:t>domitelji</w:t>
            </w:r>
            <w:r w:rsidR="00080675" w:rsidRPr="00EE62DA">
              <w:rPr>
                <w:rStyle w:val="FootnoteReference"/>
                <w:rFonts w:eastAsia="Times New Roman" w:cs="Calibri"/>
                <w:kern w:val="22"/>
                <w:lang w:val="hr-HR" w:eastAsia="ja-JP"/>
                <w14:ligatures w14:val="standard"/>
              </w:rPr>
              <w:footnoteReference w:id="29"/>
            </w:r>
          </w:p>
        </w:tc>
        <w:tc>
          <w:tcPr>
            <w:tcW w:w="2126" w:type="dxa"/>
            <w:shd w:val="clear" w:color="auto" w:fill="auto"/>
            <w:noWrap/>
            <w:vAlign w:val="bottom"/>
            <w:hideMark/>
          </w:tcPr>
          <w:p w14:paraId="65AEAE2C" w14:textId="77777777" w:rsidR="00080675" w:rsidRPr="00EE62DA" w:rsidRDefault="0EDF8DDE" w:rsidP="00FC2E9C">
            <w:pPr>
              <w:spacing w:after="0" w:line="276" w:lineRule="auto"/>
              <w:jc w:val="center"/>
              <w:rPr>
                <w:rFonts w:eastAsia="Times New Roman" w:cs="Calibri"/>
                <w:i/>
                <w:iCs/>
                <w:color w:val="000000"/>
                <w:lang w:val="hr-HR" w:eastAsia="hr-HR" w:bidi="he-IL"/>
              </w:rPr>
            </w:pPr>
            <w:r w:rsidRPr="477080F9">
              <w:rPr>
                <w:rFonts w:eastAsia="Times New Roman" w:cs="Calibri"/>
                <w:i/>
                <w:iCs/>
                <w:color w:val="000000"/>
                <w:kern w:val="22"/>
                <w:lang w:val="hr-HR" w:eastAsia="ja-JP"/>
                <w14:ligatures w14:val="standard"/>
              </w:rPr>
              <w:t>nepoznat točan broj</w:t>
            </w:r>
          </w:p>
        </w:tc>
      </w:tr>
      <w:tr w:rsidR="00080675" w:rsidRPr="00EE62DA" w14:paraId="69142AD5" w14:textId="77777777" w:rsidTr="35D7B47D">
        <w:trPr>
          <w:trHeight w:val="340"/>
        </w:trPr>
        <w:tc>
          <w:tcPr>
            <w:tcW w:w="3221" w:type="dxa"/>
            <w:shd w:val="clear" w:color="auto" w:fill="auto"/>
            <w:vAlign w:val="bottom"/>
          </w:tcPr>
          <w:p w14:paraId="7711681C" w14:textId="77777777" w:rsidR="00080675" w:rsidRPr="00EE62DA" w:rsidRDefault="0EDF8DDE" w:rsidP="00FC2E9C">
            <w:pPr>
              <w:spacing w:after="0" w:line="276" w:lineRule="auto"/>
              <w:rPr>
                <w:rFonts w:eastAsia="Times New Roman" w:cs="Calibri"/>
                <w:kern w:val="22"/>
                <w:lang w:val="hr-HR" w:eastAsia="ja-JP"/>
                <w14:ligatures w14:val="standard"/>
              </w:rPr>
            </w:pPr>
            <w:r w:rsidRPr="477080F9">
              <w:rPr>
                <w:rFonts w:eastAsia="Times New Roman" w:cs="Calibri"/>
                <w:kern w:val="22"/>
                <w:lang w:val="hr-HR" w:eastAsia="ja-JP"/>
                <w14:ligatures w14:val="standard"/>
              </w:rPr>
              <w:t>Organizacija civilnog društva</w:t>
            </w:r>
          </w:p>
        </w:tc>
        <w:tc>
          <w:tcPr>
            <w:tcW w:w="2126" w:type="dxa"/>
            <w:shd w:val="clear" w:color="auto" w:fill="auto"/>
            <w:noWrap/>
            <w:vAlign w:val="bottom"/>
          </w:tcPr>
          <w:p w14:paraId="71D3E564" w14:textId="77777777" w:rsidR="00080675" w:rsidRPr="00EE62DA" w:rsidRDefault="0EDF8DDE" w:rsidP="00FC2E9C">
            <w:pPr>
              <w:spacing w:after="0" w:line="276" w:lineRule="auto"/>
              <w:jc w:val="center"/>
              <w:rPr>
                <w:rFonts w:eastAsia="Times New Roman" w:cs="Calibri"/>
                <w:color w:val="000000"/>
                <w:kern w:val="22"/>
                <w:lang w:val="hr-HR" w:eastAsia="ja-JP"/>
                <w14:ligatures w14:val="standard"/>
              </w:rPr>
            </w:pPr>
            <w:r w:rsidRPr="477080F9">
              <w:rPr>
                <w:rFonts w:eastAsia="Times New Roman" w:cs="Calibri"/>
                <w:color w:val="000000"/>
                <w:kern w:val="22"/>
                <w:lang w:val="hr-HR" w:eastAsia="ja-JP"/>
                <w14:ligatures w14:val="standard"/>
              </w:rPr>
              <w:t>41</w:t>
            </w:r>
          </w:p>
        </w:tc>
      </w:tr>
      <w:tr w:rsidR="00080675" w:rsidRPr="00EE62DA" w14:paraId="05C781DA" w14:textId="77777777" w:rsidTr="35D7B47D">
        <w:trPr>
          <w:trHeight w:val="340"/>
        </w:trPr>
        <w:tc>
          <w:tcPr>
            <w:tcW w:w="3221" w:type="dxa"/>
            <w:shd w:val="clear" w:color="auto" w:fill="auto"/>
            <w:vAlign w:val="bottom"/>
          </w:tcPr>
          <w:p w14:paraId="45BC10CF" w14:textId="77777777" w:rsidR="00080675" w:rsidRPr="00EE62DA" w:rsidRDefault="0EDF8DDE" w:rsidP="00FC2E9C">
            <w:pPr>
              <w:spacing w:after="0" w:line="276" w:lineRule="auto"/>
              <w:rPr>
                <w:rFonts w:eastAsia="Times New Roman" w:cs="Calibri"/>
                <w:kern w:val="22"/>
                <w:lang w:val="hr-HR" w:eastAsia="ja-JP"/>
                <w14:ligatures w14:val="standard"/>
              </w:rPr>
            </w:pPr>
            <w:r w:rsidRPr="477080F9">
              <w:rPr>
                <w:rFonts w:eastAsia="Times New Roman" w:cs="Calibri"/>
                <w:kern w:val="22"/>
                <w:lang w:val="hr-HR" w:eastAsia="ja-JP"/>
                <w14:ligatures w14:val="standard"/>
              </w:rPr>
              <w:t>Vjerska zajednica</w:t>
            </w:r>
          </w:p>
        </w:tc>
        <w:tc>
          <w:tcPr>
            <w:tcW w:w="2126" w:type="dxa"/>
            <w:shd w:val="clear" w:color="auto" w:fill="auto"/>
            <w:noWrap/>
            <w:vAlign w:val="bottom"/>
          </w:tcPr>
          <w:p w14:paraId="5ADDB076" w14:textId="77777777" w:rsidR="00080675" w:rsidRPr="00EE62DA" w:rsidRDefault="0EDF8DDE" w:rsidP="00FC2E9C">
            <w:pPr>
              <w:spacing w:after="0" w:line="276" w:lineRule="auto"/>
              <w:jc w:val="center"/>
              <w:rPr>
                <w:rFonts w:eastAsia="Times New Roman" w:cs="Calibri"/>
                <w:color w:val="000000"/>
                <w:kern w:val="22"/>
                <w:lang w:val="hr-HR" w:eastAsia="ja-JP"/>
                <w14:ligatures w14:val="standard"/>
              </w:rPr>
            </w:pPr>
            <w:r w:rsidRPr="477080F9">
              <w:rPr>
                <w:rFonts w:eastAsia="Times New Roman" w:cs="Calibri"/>
                <w:color w:val="000000"/>
                <w:kern w:val="22"/>
                <w:lang w:val="hr-HR" w:eastAsia="ja-JP"/>
                <w14:ligatures w14:val="standard"/>
              </w:rPr>
              <w:t>2</w:t>
            </w:r>
          </w:p>
        </w:tc>
      </w:tr>
      <w:tr w:rsidR="00080675" w:rsidRPr="00EE62DA" w14:paraId="54ED37DF" w14:textId="77777777" w:rsidTr="35D7B47D">
        <w:trPr>
          <w:trHeight w:val="340"/>
        </w:trPr>
        <w:tc>
          <w:tcPr>
            <w:tcW w:w="3221" w:type="dxa"/>
            <w:shd w:val="clear" w:color="auto" w:fill="E7E6E6" w:themeFill="background2"/>
            <w:vAlign w:val="bottom"/>
          </w:tcPr>
          <w:p w14:paraId="51CD39A6" w14:textId="77777777" w:rsidR="00080675" w:rsidRPr="00EE62DA" w:rsidRDefault="0EDF8DDE" w:rsidP="00FC2E9C">
            <w:pPr>
              <w:spacing w:after="0" w:line="276" w:lineRule="auto"/>
              <w:rPr>
                <w:b/>
                <w:bCs/>
                <w:lang w:val="hr-HR"/>
              </w:rPr>
            </w:pPr>
            <w:r w:rsidRPr="477080F9">
              <w:rPr>
                <w:b/>
                <w:bCs/>
                <w:lang w:val="hr-HR"/>
              </w:rPr>
              <w:t>UKUPNO</w:t>
            </w:r>
          </w:p>
        </w:tc>
        <w:tc>
          <w:tcPr>
            <w:tcW w:w="2126" w:type="dxa"/>
            <w:shd w:val="clear" w:color="auto" w:fill="E7E6E6" w:themeFill="background2"/>
            <w:noWrap/>
            <w:vAlign w:val="bottom"/>
          </w:tcPr>
          <w:p w14:paraId="49296AA6" w14:textId="347753C9" w:rsidR="00080675" w:rsidRPr="00EE62DA" w:rsidRDefault="53BFB599" w:rsidP="3450C171">
            <w:pPr>
              <w:spacing w:after="0" w:line="276" w:lineRule="auto"/>
              <w:rPr>
                <w:b/>
                <w:bCs/>
                <w:lang w:val="hr-HR"/>
              </w:rPr>
            </w:pPr>
            <w:r w:rsidRPr="35D7B47D">
              <w:rPr>
                <w:b/>
                <w:bCs/>
                <w:lang w:val="hr-HR"/>
              </w:rPr>
              <w:t xml:space="preserve">više od </w:t>
            </w:r>
            <w:r w:rsidR="416AD61B" w:rsidRPr="35D7B47D">
              <w:rPr>
                <w:b/>
                <w:bCs/>
                <w:lang w:val="hr-HR"/>
              </w:rPr>
              <w:t>73 pružatelja</w:t>
            </w:r>
          </w:p>
        </w:tc>
      </w:tr>
    </w:tbl>
    <w:p w14:paraId="2B85507D" w14:textId="77777777" w:rsidR="00080675" w:rsidRPr="00EE62DA" w:rsidRDefault="00080675" w:rsidP="00FC2E9C">
      <w:pPr>
        <w:shd w:val="clear" w:color="auto" w:fill="FFFFFF" w:themeFill="background1"/>
        <w:spacing w:after="0" w:line="276" w:lineRule="auto"/>
        <w:jc w:val="both"/>
        <w:rPr>
          <w:b/>
          <w:bCs/>
          <w:sz w:val="21"/>
          <w:szCs w:val="21"/>
          <w:lang w:val="hr-HR"/>
        </w:rPr>
      </w:pPr>
    </w:p>
    <w:p w14:paraId="346D8328" w14:textId="3A788CFC" w:rsidR="00080675" w:rsidRPr="00EE62DA" w:rsidRDefault="0EDF8DDE" w:rsidP="00FC2E9C">
      <w:pPr>
        <w:spacing w:line="276" w:lineRule="auto"/>
        <w:jc w:val="both"/>
        <w:rPr>
          <w:lang w:val="hr-HR"/>
        </w:rPr>
      </w:pPr>
      <w:r w:rsidRPr="477080F9">
        <w:rPr>
          <w:lang w:val="hr-HR"/>
        </w:rPr>
        <w:t xml:space="preserve">Tablica u nastavku predstavlja broj pružatelja socijalnih usluga, kao i strukturu financiranja prema ključnim kategorijama. </w:t>
      </w:r>
    </w:p>
    <w:p w14:paraId="684D74C3" w14:textId="220F811E" w:rsidR="00080675" w:rsidRPr="00F05641" w:rsidRDefault="4BB03FDB" w:rsidP="00F05641">
      <w:pPr>
        <w:pStyle w:val="Caption"/>
        <w:rPr>
          <w:sz w:val="20"/>
          <w:szCs w:val="20"/>
          <w:lang w:val="hr-HR"/>
        </w:rPr>
      </w:pPr>
      <w:bookmarkStart w:id="54" w:name="_Toc190692792"/>
      <w:r w:rsidRPr="35D7B47D">
        <w:rPr>
          <w:sz w:val="20"/>
          <w:szCs w:val="20"/>
          <w:lang w:val="pl-PL"/>
        </w:rPr>
        <w:t xml:space="preserve">Tablica </w:t>
      </w:r>
      <w:r w:rsidR="33044313" w:rsidRPr="35D7B47D">
        <w:rPr>
          <w:sz w:val="20"/>
          <w:szCs w:val="20"/>
        </w:rPr>
        <w:fldChar w:fldCharType="begin"/>
      </w:r>
      <w:r w:rsidR="33044313" w:rsidRPr="35D7B47D">
        <w:rPr>
          <w:sz w:val="20"/>
          <w:szCs w:val="20"/>
          <w:lang w:val="pl-PL"/>
        </w:rPr>
        <w:instrText xml:space="preserve"> SEQ Tablica \* ARABIC </w:instrText>
      </w:r>
      <w:r w:rsidR="33044313" w:rsidRPr="35D7B47D">
        <w:rPr>
          <w:sz w:val="20"/>
          <w:szCs w:val="20"/>
        </w:rPr>
        <w:fldChar w:fldCharType="separate"/>
      </w:r>
      <w:r w:rsidR="00E10483">
        <w:rPr>
          <w:noProof/>
          <w:sz w:val="20"/>
          <w:szCs w:val="20"/>
          <w:lang w:val="pl-PL"/>
        </w:rPr>
        <w:t>21</w:t>
      </w:r>
      <w:r w:rsidR="33044313" w:rsidRPr="35D7B47D">
        <w:rPr>
          <w:sz w:val="20"/>
          <w:szCs w:val="20"/>
        </w:rPr>
        <w:fldChar w:fldCharType="end"/>
      </w:r>
      <w:r w:rsidR="7B4FBA21" w:rsidRPr="35D7B47D">
        <w:rPr>
          <w:sz w:val="20"/>
          <w:szCs w:val="20"/>
          <w:lang w:val="pl-PL"/>
        </w:rPr>
        <w:t>.</w:t>
      </w:r>
      <w:r w:rsidRPr="35D7B47D">
        <w:rPr>
          <w:sz w:val="20"/>
          <w:szCs w:val="20"/>
          <w:lang w:val="pl-PL"/>
        </w:rPr>
        <w:t xml:space="preserve"> </w:t>
      </w:r>
      <w:r w:rsidRPr="35D7B47D">
        <w:rPr>
          <w:sz w:val="20"/>
          <w:szCs w:val="20"/>
          <w:lang w:val="hr-HR"/>
        </w:rPr>
        <w:t xml:space="preserve">Broj pružatelja, udio licenciranih pružatelja i struktura financiranja za usluge za </w:t>
      </w:r>
      <w:r w:rsidR="5AF5B67F" w:rsidRPr="35D7B47D">
        <w:rPr>
          <w:sz w:val="20"/>
          <w:szCs w:val="20"/>
          <w:lang w:val="hr-HR"/>
        </w:rPr>
        <w:t>osobe u</w:t>
      </w:r>
      <w:r w:rsidRPr="35D7B47D">
        <w:rPr>
          <w:sz w:val="20"/>
          <w:szCs w:val="20"/>
          <w:lang w:val="hr-HR"/>
        </w:rPr>
        <w:t xml:space="preserve"> rizicima mentalnog zdravlja</w:t>
      </w:r>
      <w:bookmarkEnd w:id="54"/>
    </w:p>
    <w:tbl>
      <w:tblPr>
        <w:tblW w:w="9350" w:type="dxa"/>
        <w:tblLook w:val="04A0" w:firstRow="1" w:lastRow="0" w:firstColumn="1" w:lastColumn="0" w:noHBand="0" w:noVBand="1"/>
      </w:tblPr>
      <w:tblGrid>
        <w:gridCol w:w="927"/>
        <w:gridCol w:w="910"/>
        <w:gridCol w:w="881"/>
        <w:gridCol w:w="905"/>
        <w:gridCol w:w="1002"/>
        <w:gridCol w:w="858"/>
        <w:gridCol w:w="767"/>
        <w:gridCol w:w="858"/>
        <w:gridCol w:w="933"/>
        <w:gridCol w:w="600"/>
        <w:gridCol w:w="709"/>
      </w:tblGrid>
      <w:tr w:rsidR="00080675" w:rsidRPr="00EE62DA" w14:paraId="0B762F22" w14:textId="77777777" w:rsidTr="35D7B47D">
        <w:trPr>
          <w:trHeight w:val="160"/>
          <w:tblHeader/>
        </w:trPr>
        <w:tc>
          <w:tcPr>
            <w:tcW w:w="462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8557DE"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4725" w:type="dxa"/>
            <w:gridSpan w:val="6"/>
            <w:tcBorders>
              <w:top w:val="single" w:sz="4" w:space="0" w:color="auto"/>
              <w:left w:val="nil"/>
              <w:bottom w:val="single" w:sz="4" w:space="0" w:color="auto"/>
              <w:right w:val="single" w:sz="4" w:space="0" w:color="auto"/>
            </w:tcBorders>
            <w:shd w:val="clear" w:color="auto" w:fill="FBE4D5" w:themeFill="accent2" w:themeFillTint="33"/>
            <w:noWrap/>
            <w:vAlign w:val="bottom"/>
            <w:hideMark/>
          </w:tcPr>
          <w:p w14:paraId="5C88E997" w14:textId="77777777" w:rsidR="00080675" w:rsidRPr="00EE62DA" w:rsidRDefault="0EDF8DDE" w:rsidP="00FC2E9C">
            <w:pPr>
              <w:spacing w:after="0" w:line="276" w:lineRule="auto"/>
              <w:jc w:val="center"/>
              <w:rPr>
                <w:rFonts w:eastAsia="Times New Roman" w:cs="Calibri"/>
                <w:b/>
                <w:bCs/>
                <w:color w:val="000000"/>
                <w:sz w:val="12"/>
                <w:szCs w:val="12"/>
                <w:lang w:val="hr-HR" w:eastAsia="en-GB"/>
              </w:rPr>
            </w:pPr>
            <w:r w:rsidRPr="477080F9">
              <w:rPr>
                <w:rFonts w:eastAsia="Times New Roman" w:cs="Calibri"/>
                <w:b/>
                <w:bCs/>
                <w:color w:val="000000" w:themeColor="text1"/>
                <w:sz w:val="12"/>
                <w:szCs w:val="12"/>
                <w:lang w:val="hr-HR" w:eastAsia="en-GB"/>
              </w:rPr>
              <w:t>IZVOR FINANCIRANJA</w:t>
            </w:r>
          </w:p>
        </w:tc>
      </w:tr>
      <w:tr w:rsidR="009B7911" w:rsidRPr="00EE62DA" w14:paraId="3D90D586" w14:textId="77777777" w:rsidTr="00233F51">
        <w:trPr>
          <w:trHeight w:val="640"/>
          <w:tblHeader/>
        </w:trPr>
        <w:tc>
          <w:tcPr>
            <w:tcW w:w="927" w:type="dxa"/>
            <w:tcBorders>
              <w:top w:val="nil"/>
              <w:left w:val="single" w:sz="4" w:space="0" w:color="auto"/>
              <w:bottom w:val="single" w:sz="4" w:space="0" w:color="auto"/>
              <w:right w:val="single" w:sz="4" w:space="0" w:color="auto"/>
            </w:tcBorders>
            <w:shd w:val="clear" w:color="auto" w:fill="auto"/>
            <w:vAlign w:val="center"/>
            <w:hideMark/>
          </w:tcPr>
          <w:p w14:paraId="4FFAE6B2"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 xml:space="preserve">KORISNIČKE PODSKUPINE </w:t>
            </w:r>
          </w:p>
        </w:tc>
        <w:tc>
          <w:tcPr>
            <w:tcW w:w="910" w:type="dxa"/>
            <w:tcBorders>
              <w:top w:val="nil"/>
              <w:left w:val="nil"/>
              <w:bottom w:val="single" w:sz="4" w:space="0" w:color="auto"/>
              <w:right w:val="single" w:sz="4" w:space="0" w:color="auto"/>
            </w:tcBorders>
            <w:shd w:val="clear" w:color="auto" w:fill="auto"/>
            <w:vAlign w:val="center"/>
            <w:hideMark/>
          </w:tcPr>
          <w:p w14:paraId="67710F1B"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 xml:space="preserve">KATEGORIJA USLUGE </w:t>
            </w:r>
          </w:p>
        </w:tc>
        <w:tc>
          <w:tcPr>
            <w:tcW w:w="881" w:type="dxa"/>
            <w:tcBorders>
              <w:top w:val="nil"/>
              <w:left w:val="nil"/>
              <w:bottom w:val="single" w:sz="4" w:space="0" w:color="auto"/>
              <w:right w:val="single" w:sz="4" w:space="0" w:color="auto"/>
            </w:tcBorders>
            <w:shd w:val="clear" w:color="auto" w:fill="auto"/>
            <w:vAlign w:val="center"/>
            <w:hideMark/>
          </w:tcPr>
          <w:p w14:paraId="775D73D8"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 xml:space="preserve">NAZIV USLUGE </w:t>
            </w:r>
          </w:p>
        </w:tc>
        <w:tc>
          <w:tcPr>
            <w:tcW w:w="905" w:type="dxa"/>
            <w:tcBorders>
              <w:top w:val="nil"/>
              <w:left w:val="nil"/>
              <w:bottom w:val="single" w:sz="4" w:space="0" w:color="auto"/>
              <w:right w:val="single" w:sz="4" w:space="0" w:color="auto"/>
            </w:tcBorders>
            <w:shd w:val="clear" w:color="auto" w:fill="auto"/>
            <w:vAlign w:val="center"/>
            <w:hideMark/>
          </w:tcPr>
          <w:p w14:paraId="57321B08" w14:textId="601962C4" w:rsidR="00080675" w:rsidRPr="00EE62DA" w:rsidRDefault="416AD61B" w:rsidP="00FC2E9C">
            <w:pPr>
              <w:spacing w:after="0" w:line="276" w:lineRule="auto"/>
              <w:jc w:val="center"/>
              <w:rPr>
                <w:rFonts w:eastAsia="Times New Roman" w:cs="Calibri"/>
                <w:b/>
                <w:bCs/>
                <w:color w:val="000000"/>
                <w:sz w:val="12"/>
                <w:szCs w:val="12"/>
                <w:lang w:val="hr-HR" w:eastAsia="en-GB"/>
              </w:rPr>
            </w:pPr>
            <w:r w:rsidRPr="35D7B47D">
              <w:rPr>
                <w:rFonts w:eastAsia="Times New Roman" w:cs="Calibri"/>
                <w:b/>
                <w:bCs/>
                <w:color w:val="000000" w:themeColor="text1"/>
                <w:sz w:val="12"/>
                <w:szCs w:val="12"/>
                <w:lang w:val="hr-HR" w:eastAsia="en-GB"/>
              </w:rPr>
              <w:t>BROJ PRUŽATELJA (zajedno s PU HZSR</w:t>
            </w:r>
            <w:r w:rsidR="47FA06F7" w:rsidRPr="35D7B47D">
              <w:rPr>
                <w:rFonts w:eastAsia="Times New Roman" w:cs="Calibri"/>
                <w:b/>
                <w:bCs/>
                <w:color w:val="000000" w:themeColor="text1"/>
                <w:sz w:val="12"/>
                <w:szCs w:val="12"/>
                <w:lang w:val="hr-HR" w:eastAsia="en-GB"/>
              </w:rPr>
              <w:t>-a</w:t>
            </w:r>
            <w:r w:rsidRPr="35D7B47D">
              <w:rPr>
                <w:rFonts w:eastAsia="Times New Roman" w:cs="Calibri"/>
                <w:b/>
                <w:bCs/>
                <w:color w:val="000000" w:themeColor="text1"/>
                <w:sz w:val="12"/>
                <w:szCs w:val="12"/>
                <w:lang w:val="hr-HR" w:eastAsia="en-GB"/>
              </w:rPr>
              <w:t xml:space="preserve">) </w:t>
            </w:r>
          </w:p>
        </w:tc>
        <w:tc>
          <w:tcPr>
            <w:tcW w:w="1002" w:type="dxa"/>
            <w:tcBorders>
              <w:top w:val="nil"/>
              <w:left w:val="nil"/>
              <w:bottom w:val="single" w:sz="4" w:space="0" w:color="auto"/>
              <w:right w:val="single" w:sz="4" w:space="0" w:color="auto"/>
            </w:tcBorders>
            <w:shd w:val="clear" w:color="auto" w:fill="D9E1F2"/>
            <w:vAlign w:val="center"/>
            <w:hideMark/>
          </w:tcPr>
          <w:p w14:paraId="004AD89A" w14:textId="13CC44F7" w:rsidR="009B7911" w:rsidRDefault="009B7911" w:rsidP="00FC2E9C">
            <w:pPr>
              <w:spacing w:after="0" w:line="276" w:lineRule="auto"/>
              <w:jc w:val="center"/>
              <w:rPr>
                <w:rFonts w:eastAsia="Times New Roman" w:cs="Calibri"/>
                <w:b/>
                <w:bCs/>
                <w:sz w:val="12"/>
                <w:szCs w:val="12"/>
                <w:lang w:val="hr-HR" w:eastAsia="en-GB"/>
              </w:rPr>
            </w:pPr>
            <w:r>
              <w:rPr>
                <w:rFonts w:eastAsia="Times New Roman" w:cs="Calibri"/>
                <w:b/>
                <w:bCs/>
                <w:sz w:val="12"/>
                <w:szCs w:val="12"/>
                <w:lang w:val="hr-HR" w:eastAsia="en-GB"/>
              </w:rPr>
              <w:t xml:space="preserve">UDIO </w:t>
            </w:r>
          </w:p>
          <w:p w14:paraId="3843DB99" w14:textId="146BA2A2"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 xml:space="preserve">LICENCIRANIH PRUŽATELJA </w:t>
            </w:r>
          </w:p>
        </w:tc>
        <w:tc>
          <w:tcPr>
            <w:tcW w:w="858" w:type="dxa"/>
            <w:tcBorders>
              <w:top w:val="nil"/>
              <w:left w:val="nil"/>
              <w:bottom w:val="single" w:sz="4" w:space="0" w:color="auto"/>
              <w:right w:val="single" w:sz="4" w:space="0" w:color="auto"/>
            </w:tcBorders>
            <w:shd w:val="clear" w:color="auto" w:fill="FCE4D6"/>
            <w:vAlign w:val="center"/>
            <w:hideMark/>
          </w:tcPr>
          <w:p w14:paraId="1E4C4052"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MREŽA SOCIJALNIH USLUGA</w:t>
            </w:r>
          </w:p>
        </w:tc>
        <w:tc>
          <w:tcPr>
            <w:tcW w:w="767" w:type="dxa"/>
            <w:tcBorders>
              <w:top w:val="nil"/>
              <w:left w:val="nil"/>
              <w:bottom w:val="single" w:sz="4" w:space="0" w:color="auto"/>
              <w:right w:val="single" w:sz="4" w:space="0" w:color="auto"/>
            </w:tcBorders>
            <w:shd w:val="clear" w:color="auto" w:fill="FCE4D6"/>
            <w:vAlign w:val="center"/>
            <w:hideMark/>
          </w:tcPr>
          <w:p w14:paraId="6E4C450E"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PRIVATNA SREDSTVA</w:t>
            </w:r>
          </w:p>
        </w:tc>
        <w:tc>
          <w:tcPr>
            <w:tcW w:w="858" w:type="dxa"/>
            <w:tcBorders>
              <w:top w:val="nil"/>
              <w:left w:val="nil"/>
              <w:bottom w:val="single" w:sz="4" w:space="0" w:color="auto"/>
              <w:right w:val="single" w:sz="4" w:space="0" w:color="auto"/>
            </w:tcBorders>
            <w:shd w:val="clear" w:color="auto" w:fill="FCE4D6"/>
            <w:vAlign w:val="center"/>
            <w:hideMark/>
          </w:tcPr>
          <w:p w14:paraId="7F021DEC"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PROJEKTNO</w:t>
            </w:r>
          </w:p>
        </w:tc>
        <w:tc>
          <w:tcPr>
            <w:tcW w:w="933" w:type="dxa"/>
            <w:tcBorders>
              <w:top w:val="nil"/>
              <w:left w:val="nil"/>
              <w:bottom w:val="single" w:sz="4" w:space="0" w:color="auto"/>
              <w:right w:val="single" w:sz="4" w:space="0" w:color="auto"/>
            </w:tcBorders>
            <w:shd w:val="clear" w:color="auto" w:fill="FCE4D6"/>
            <w:vAlign w:val="center"/>
            <w:hideMark/>
          </w:tcPr>
          <w:p w14:paraId="0F42E00C"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PRORAČUN DRŽAVE/JLRS</w:t>
            </w:r>
          </w:p>
        </w:tc>
        <w:tc>
          <w:tcPr>
            <w:tcW w:w="600" w:type="dxa"/>
            <w:tcBorders>
              <w:top w:val="nil"/>
              <w:left w:val="nil"/>
              <w:bottom w:val="single" w:sz="4" w:space="0" w:color="auto"/>
              <w:right w:val="single" w:sz="4" w:space="0" w:color="auto"/>
            </w:tcBorders>
            <w:shd w:val="clear" w:color="auto" w:fill="FCE4D6"/>
            <w:vAlign w:val="center"/>
            <w:hideMark/>
          </w:tcPr>
          <w:p w14:paraId="1399E2D6"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DRUGO</w:t>
            </w:r>
          </w:p>
        </w:tc>
        <w:tc>
          <w:tcPr>
            <w:tcW w:w="709" w:type="dxa"/>
            <w:tcBorders>
              <w:top w:val="nil"/>
              <w:left w:val="nil"/>
              <w:bottom w:val="single" w:sz="4" w:space="0" w:color="auto"/>
              <w:right w:val="single" w:sz="4" w:space="0" w:color="auto"/>
            </w:tcBorders>
            <w:shd w:val="clear" w:color="auto" w:fill="FCE4D6"/>
            <w:vAlign w:val="center"/>
            <w:hideMark/>
          </w:tcPr>
          <w:p w14:paraId="119FE13F"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OSTALO (NISU ISPUNILI)</w:t>
            </w:r>
          </w:p>
        </w:tc>
      </w:tr>
      <w:tr w:rsidR="009B7911" w:rsidRPr="00EE62DA" w14:paraId="39093854" w14:textId="77777777" w:rsidTr="00233F51">
        <w:trPr>
          <w:trHeight w:val="1120"/>
        </w:trPr>
        <w:tc>
          <w:tcPr>
            <w:tcW w:w="9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5C52E3"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GRAĐANI S RIZICIMA MENTALNOG ZDRAVLJA</w:t>
            </w:r>
          </w:p>
        </w:tc>
        <w:tc>
          <w:tcPr>
            <w:tcW w:w="9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8E4CD2C"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U SURADNJI S DRUGIM SUSTAVIMA - ZDRAVSTVO</w:t>
            </w:r>
          </w:p>
        </w:tc>
        <w:tc>
          <w:tcPr>
            <w:tcW w:w="881" w:type="dxa"/>
            <w:tcBorders>
              <w:top w:val="single" w:sz="4" w:space="0" w:color="auto"/>
              <w:left w:val="nil"/>
              <w:bottom w:val="single" w:sz="4" w:space="0" w:color="auto"/>
              <w:right w:val="single" w:sz="4" w:space="0" w:color="auto"/>
            </w:tcBorders>
            <w:shd w:val="clear" w:color="auto" w:fill="auto"/>
            <w:vAlign w:val="center"/>
            <w:hideMark/>
          </w:tcPr>
          <w:p w14:paraId="4C9FCA74"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Preventivni programi u području javnog zdravstva ili socijalne skrbi*</w:t>
            </w:r>
          </w:p>
        </w:tc>
        <w:tc>
          <w:tcPr>
            <w:tcW w:w="905" w:type="dxa"/>
            <w:tcBorders>
              <w:top w:val="single" w:sz="4" w:space="0" w:color="auto"/>
              <w:left w:val="nil"/>
              <w:bottom w:val="single" w:sz="4" w:space="0" w:color="auto"/>
              <w:right w:val="single" w:sz="4" w:space="0" w:color="auto"/>
            </w:tcBorders>
            <w:shd w:val="clear" w:color="auto" w:fill="auto"/>
            <w:vAlign w:val="center"/>
            <w:hideMark/>
          </w:tcPr>
          <w:p w14:paraId="2926AA32"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13</w:t>
            </w:r>
          </w:p>
        </w:tc>
        <w:tc>
          <w:tcPr>
            <w:tcW w:w="1002" w:type="dxa"/>
            <w:tcBorders>
              <w:top w:val="single" w:sz="4" w:space="0" w:color="auto"/>
              <w:left w:val="nil"/>
              <w:bottom w:val="single" w:sz="4" w:space="0" w:color="auto"/>
              <w:right w:val="single" w:sz="4" w:space="0" w:color="auto"/>
            </w:tcBorders>
            <w:shd w:val="clear" w:color="auto" w:fill="E7E6E6" w:themeFill="background2"/>
            <w:vAlign w:val="center"/>
            <w:hideMark/>
          </w:tcPr>
          <w:p w14:paraId="4B5C02C6"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58" w:type="dxa"/>
            <w:tcBorders>
              <w:top w:val="nil"/>
              <w:left w:val="nil"/>
              <w:bottom w:val="single" w:sz="4" w:space="0" w:color="auto"/>
              <w:right w:val="single" w:sz="4" w:space="0" w:color="auto"/>
            </w:tcBorders>
            <w:shd w:val="clear" w:color="auto" w:fill="E7E6E6" w:themeFill="background2"/>
            <w:noWrap/>
            <w:vAlign w:val="center"/>
            <w:hideMark/>
          </w:tcPr>
          <w:p w14:paraId="23E35221"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7" w:type="dxa"/>
            <w:tcBorders>
              <w:top w:val="nil"/>
              <w:left w:val="nil"/>
              <w:bottom w:val="single" w:sz="4" w:space="0" w:color="auto"/>
              <w:right w:val="single" w:sz="4" w:space="0" w:color="auto"/>
            </w:tcBorders>
            <w:shd w:val="clear" w:color="auto" w:fill="auto"/>
            <w:noWrap/>
            <w:vAlign w:val="center"/>
            <w:hideMark/>
          </w:tcPr>
          <w:p w14:paraId="62D27A8D" w14:textId="5FF1F336"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w:t>
            </w:r>
            <w:r w:rsidR="3A87B4FC" w:rsidRPr="35D7B47D">
              <w:rPr>
                <w:rFonts w:eastAsia="Times New Roman" w:cs="Calibri"/>
                <w:sz w:val="12"/>
                <w:szCs w:val="12"/>
                <w:lang w:val="hr-HR" w:eastAsia="en-GB"/>
              </w:rPr>
              <w:t xml:space="preserve"> %</w:t>
            </w:r>
          </w:p>
        </w:tc>
        <w:tc>
          <w:tcPr>
            <w:tcW w:w="858" w:type="dxa"/>
            <w:tcBorders>
              <w:top w:val="nil"/>
              <w:left w:val="nil"/>
              <w:bottom w:val="single" w:sz="4" w:space="0" w:color="auto"/>
              <w:right w:val="single" w:sz="4" w:space="0" w:color="auto"/>
            </w:tcBorders>
            <w:shd w:val="clear" w:color="auto" w:fill="auto"/>
            <w:noWrap/>
            <w:vAlign w:val="center"/>
            <w:hideMark/>
          </w:tcPr>
          <w:p w14:paraId="3FB466C3" w14:textId="1F66327D"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1</w:t>
            </w:r>
            <w:r w:rsidR="3A87B4FC" w:rsidRPr="35D7B47D">
              <w:rPr>
                <w:rFonts w:eastAsia="Times New Roman" w:cs="Calibri"/>
                <w:sz w:val="12"/>
                <w:szCs w:val="12"/>
                <w:lang w:val="hr-HR" w:eastAsia="en-GB"/>
              </w:rPr>
              <w:t xml:space="preserve"> %</w:t>
            </w:r>
          </w:p>
        </w:tc>
        <w:tc>
          <w:tcPr>
            <w:tcW w:w="933" w:type="dxa"/>
            <w:tcBorders>
              <w:top w:val="nil"/>
              <w:left w:val="nil"/>
              <w:bottom w:val="single" w:sz="4" w:space="0" w:color="auto"/>
              <w:right w:val="single" w:sz="4" w:space="0" w:color="auto"/>
            </w:tcBorders>
            <w:shd w:val="clear" w:color="auto" w:fill="auto"/>
            <w:noWrap/>
            <w:vAlign w:val="center"/>
            <w:hideMark/>
          </w:tcPr>
          <w:p w14:paraId="06D72421" w14:textId="2E5B42B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5655A208" w:rsidRPr="35D7B47D">
              <w:rPr>
                <w:rFonts w:eastAsia="Times New Roman" w:cs="Calibri"/>
                <w:sz w:val="12"/>
                <w:szCs w:val="12"/>
                <w:lang w:val="hr-HR" w:eastAsia="en-GB"/>
              </w:rPr>
              <w:t xml:space="preserve"> %</w:t>
            </w:r>
          </w:p>
        </w:tc>
        <w:tc>
          <w:tcPr>
            <w:tcW w:w="600" w:type="dxa"/>
            <w:tcBorders>
              <w:top w:val="nil"/>
              <w:left w:val="nil"/>
              <w:bottom w:val="single" w:sz="4" w:space="0" w:color="auto"/>
              <w:right w:val="single" w:sz="4" w:space="0" w:color="auto"/>
            </w:tcBorders>
            <w:shd w:val="clear" w:color="auto" w:fill="auto"/>
            <w:noWrap/>
            <w:vAlign w:val="center"/>
            <w:hideMark/>
          </w:tcPr>
          <w:p w14:paraId="0691BEF0" w14:textId="548D2FE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w:t>
            </w:r>
            <w:r w:rsidR="5655A208" w:rsidRPr="35D7B47D">
              <w:rPr>
                <w:rFonts w:eastAsia="Times New Roman" w:cs="Calibri"/>
                <w:sz w:val="12"/>
                <w:szCs w:val="12"/>
                <w:lang w:val="hr-HR" w:eastAsia="en-GB"/>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2056B277" w14:textId="7108B262"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6</w:t>
            </w:r>
            <w:r w:rsidR="5655A208" w:rsidRPr="35D7B47D">
              <w:rPr>
                <w:rFonts w:eastAsia="Times New Roman" w:cs="Calibri"/>
                <w:sz w:val="12"/>
                <w:szCs w:val="12"/>
                <w:lang w:val="hr-HR" w:eastAsia="en-GB"/>
              </w:rPr>
              <w:t xml:space="preserve"> %</w:t>
            </w:r>
          </w:p>
        </w:tc>
      </w:tr>
      <w:tr w:rsidR="009B7911" w:rsidRPr="00EE62DA" w14:paraId="77F42BD7" w14:textId="77777777" w:rsidTr="00233F51">
        <w:trPr>
          <w:trHeight w:val="1440"/>
        </w:trPr>
        <w:tc>
          <w:tcPr>
            <w:tcW w:w="92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1C2B1BA" w14:textId="3599E069"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GRAĐANI SA ZNAČAJNIJIM TEŠKOĆAMA MENTALNOG ZDRAVLJA</w:t>
            </w:r>
          </w:p>
        </w:tc>
        <w:tc>
          <w:tcPr>
            <w:tcW w:w="910" w:type="dxa"/>
            <w:vMerge/>
            <w:tcBorders>
              <w:top w:val="single" w:sz="4" w:space="0" w:color="auto"/>
              <w:bottom w:val="single" w:sz="4" w:space="0" w:color="auto"/>
            </w:tcBorders>
            <w:vAlign w:val="center"/>
            <w:hideMark/>
          </w:tcPr>
          <w:p w14:paraId="152903CA" w14:textId="77777777" w:rsidR="009B7911" w:rsidRPr="00EE62DA" w:rsidRDefault="009B7911" w:rsidP="00FC2E9C">
            <w:pPr>
              <w:spacing w:after="0" w:line="276" w:lineRule="auto"/>
              <w:rPr>
                <w:rFonts w:eastAsia="Times New Roman" w:cs="Calibri"/>
                <w:color w:val="000000"/>
                <w:sz w:val="12"/>
                <w:szCs w:val="12"/>
                <w:lang w:val="hr-HR" w:eastAsia="en-GB"/>
              </w:rPr>
            </w:pPr>
          </w:p>
        </w:tc>
        <w:tc>
          <w:tcPr>
            <w:tcW w:w="8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832057" w14:textId="77777777" w:rsidR="009B7911" w:rsidRPr="00EE62DA" w:rsidRDefault="009B7911"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Programi socijalnog uključivanja ovisnika i osoba s teškoćama mentalnog zdravlja u zajednici</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7CA023"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5</w:t>
            </w:r>
          </w:p>
        </w:tc>
        <w:tc>
          <w:tcPr>
            <w:tcW w:w="100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186C8F"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58" w:type="dxa"/>
            <w:tcBorders>
              <w:top w:val="nil"/>
              <w:left w:val="nil"/>
              <w:bottom w:val="single" w:sz="4" w:space="0" w:color="auto"/>
              <w:right w:val="single" w:sz="4" w:space="0" w:color="auto"/>
            </w:tcBorders>
            <w:shd w:val="clear" w:color="auto" w:fill="E7E6E6" w:themeFill="background2"/>
            <w:noWrap/>
            <w:vAlign w:val="center"/>
            <w:hideMark/>
          </w:tcPr>
          <w:p w14:paraId="5A095794"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7" w:type="dxa"/>
            <w:tcBorders>
              <w:top w:val="nil"/>
              <w:left w:val="nil"/>
              <w:bottom w:val="single" w:sz="4" w:space="0" w:color="auto"/>
              <w:right w:val="single" w:sz="4" w:space="0" w:color="auto"/>
            </w:tcBorders>
            <w:shd w:val="clear" w:color="auto" w:fill="auto"/>
            <w:noWrap/>
            <w:vAlign w:val="center"/>
            <w:hideMark/>
          </w:tcPr>
          <w:p w14:paraId="3371BA5C" w14:textId="17DC2158"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5655A208" w:rsidRPr="35D7B47D">
              <w:rPr>
                <w:rFonts w:eastAsia="Times New Roman" w:cs="Calibri"/>
                <w:sz w:val="12"/>
                <w:szCs w:val="12"/>
                <w:lang w:val="hr-HR" w:eastAsia="en-GB"/>
              </w:rPr>
              <w:t xml:space="preserve"> %</w:t>
            </w:r>
          </w:p>
        </w:tc>
        <w:tc>
          <w:tcPr>
            <w:tcW w:w="858" w:type="dxa"/>
            <w:tcBorders>
              <w:top w:val="nil"/>
              <w:left w:val="nil"/>
              <w:bottom w:val="single" w:sz="4" w:space="0" w:color="auto"/>
              <w:right w:val="single" w:sz="4" w:space="0" w:color="auto"/>
            </w:tcBorders>
            <w:shd w:val="clear" w:color="auto" w:fill="auto"/>
            <w:noWrap/>
            <w:vAlign w:val="center"/>
            <w:hideMark/>
          </w:tcPr>
          <w:p w14:paraId="2D071CFC" w14:textId="2730F4C8"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3</w:t>
            </w:r>
            <w:r w:rsidR="25065317" w:rsidRPr="35D7B47D">
              <w:rPr>
                <w:rFonts w:eastAsia="Times New Roman" w:cs="Calibri"/>
                <w:sz w:val="12"/>
                <w:szCs w:val="12"/>
                <w:lang w:val="hr-HR" w:eastAsia="en-GB"/>
              </w:rPr>
              <w:t xml:space="preserve"> %</w:t>
            </w:r>
          </w:p>
        </w:tc>
        <w:tc>
          <w:tcPr>
            <w:tcW w:w="933" w:type="dxa"/>
            <w:tcBorders>
              <w:top w:val="nil"/>
              <w:left w:val="nil"/>
              <w:bottom w:val="single" w:sz="4" w:space="0" w:color="auto"/>
              <w:right w:val="single" w:sz="4" w:space="0" w:color="auto"/>
            </w:tcBorders>
            <w:shd w:val="clear" w:color="auto" w:fill="auto"/>
            <w:noWrap/>
            <w:vAlign w:val="center"/>
            <w:hideMark/>
          </w:tcPr>
          <w:p w14:paraId="04EFC6EB" w14:textId="39A9F167"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25065317" w:rsidRPr="35D7B47D">
              <w:rPr>
                <w:rFonts w:eastAsia="Times New Roman" w:cs="Calibri"/>
                <w:sz w:val="12"/>
                <w:szCs w:val="12"/>
                <w:lang w:val="hr-HR" w:eastAsia="en-GB"/>
              </w:rPr>
              <w:t xml:space="preserve"> %</w:t>
            </w:r>
          </w:p>
        </w:tc>
        <w:tc>
          <w:tcPr>
            <w:tcW w:w="600" w:type="dxa"/>
            <w:tcBorders>
              <w:top w:val="nil"/>
              <w:left w:val="nil"/>
              <w:bottom w:val="single" w:sz="4" w:space="0" w:color="auto"/>
              <w:right w:val="single" w:sz="4" w:space="0" w:color="auto"/>
            </w:tcBorders>
            <w:shd w:val="clear" w:color="auto" w:fill="auto"/>
            <w:noWrap/>
            <w:vAlign w:val="center"/>
            <w:hideMark/>
          </w:tcPr>
          <w:p w14:paraId="7DAED0E7" w14:textId="114101FA"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25065317" w:rsidRPr="35D7B47D">
              <w:rPr>
                <w:rFonts w:eastAsia="Times New Roman" w:cs="Calibri"/>
                <w:sz w:val="12"/>
                <w:szCs w:val="12"/>
                <w:lang w:val="hr-HR" w:eastAsia="en-GB"/>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36911C37" w14:textId="5798BFDB"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7</w:t>
            </w:r>
            <w:r w:rsidR="25065317" w:rsidRPr="35D7B47D">
              <w:rPr>
                <w:rFonts w:eastAsia="Times New Roman" w:cs="Calibri"/>
                <w:sz w:val="12"/>
                <w:szCs w:val="12"/>
                <w:lang w:val="hr-HR" w:eastAsia="en-GB"/>
              </w:rPr>
              <w:t xml:space="preserve"> %</w:t>
            </w:r>
          </w:p>
        </w:tc>
      </w:tr>
      <w:tr w:rsidR="009B7911" w:rsidRPr="00EE62DA" w14:paraId="6D33E985" w14:textId="77777777" w:rsidTr="00233F51">
        <w:trPr>
          <w:trHeight w:val="1440"/>
        </w:trPr>
        <w:tc>
          <w:tcPr>
            <w:tcW w:w="927" w:type="dxa"/>
            <w:vMerge/>
            <w:tcBorders>
              <w:top w:val="single" w:sz="4" w:space="0" w:color="auto"/>
              <w:left w:val="single" w:sz="4" w:space="0" w:color="auto"/>
              <w:bottom w:val="single" w:sz="4" w:space="0" w:color="auto"/>
              <w:right w:val="single" w:sz="4" w:space="0" w:color="auto"/>
            </w:tcBorders>
            <w:vAlign w:val="center"/>
          </w:tcPr>
          <w:p w14:paraId="6D42CA58" w14:textId="5D162518" w:rsidR="009B7911" w:rsidRPr="00EE62DA" w:rsidRDefault="009B7911" w:rsidP="00FC2E9C">
            <w:pPr>
              <w:spacing w:after="0" w:line="276" w:lineRule="auto"/>
              <w:jc w:val="center"/>
              <w:rPr>
                <w:rFonts w:eastAsia="Times New Roman" w:cs="Calibri"/>
                <w:color w:val="000000"/>
                <w:sz w:val="12"/>
                <w:szCs w:val="12"/>
                <w:lang w:val="hr-HR" w:eastAsia="en-GB"/>
              </w:rPr>
            </w:pPr>
          </w:p>
        </w:tc>
        <w:tc>
          <w:tcPr>
            <w:tcW w:w="910" w:type="dxa"/>
            <w:vMerge/>
            <w:tcBorders>
              <w:top w:val="single" w:sz="4" w:space="0" w:color="auto"/>
              <w:left w:val="single" w:sz="4" w:space="0" w:color="auto"/>
              <w:bottom w:val="single" w:sz="4" w:space="0" w:color="auto"/>
            </w:tcBorders>
            <w:vAlign w:val="center"/>
            <w:hideMark/>
          </w:tcPr>
          <w:p w14:paraId="365979E5" w14:textId="77777777" w:rsidR="009B7911" w:rsidRPr="00EE62DA" w:rsidRDefault="009B7911" w:rsidP="00FC2E9C">
            <w:pPr>
              <w:spacing w:after="0" w:line="276" w:lineRule="auto"/>
              <w:rPr>
                <w:rFonts w:eastAsia="Times New Roman" w:cs="Calibri"/>
                <w:color w:val="000000"/>
                <w:sz w:val="12"/>
                <w:szCs w:val="12"/>
                <w:lang w:val="hr-HR" w:eastAsia="en-GB"/>
              </w:rPr>
            </w:pPr>
          </w:p>
        </w:tc>
        <w:tc>
          <w:tcPr>
            <w:tcW w:w="8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61DA3" w14:textId="77777777" w:rsidR="009B7911" w:rsidRPr="00EE62DA" w:rsidRDefault="009B7911"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Organizirane kreativne, rekreativne i socijalizacijske aktivnosti strukturiranog provođenja slobodnog vremena</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CBA8B7"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13</w:t>
            </w:r>
          </w:p>
        </w:tc>
        <w:tc>
          <w:tcPr>
            <w:tcW w:w="100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C145EA8"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58" w:type="dxa"/>
            <w:tcBorders>
              <w:top w:val="nil"/>
              <w:left w:val="nil"/>
              <w:bottom w:val="single" w:sz="4" w:space="0" w:color="auto"/>
              <w:right w:val="single" w:sz="4" w:space="0" w:color="auto"/>
            </w:tcBorders>
            <w:shd w:val="clear" w:color="auto" w:fill="E7E6E6" w:themeFill="background2"/>
            <w:noWrap/>
            <w:vAlign w:val="center"/>
            <w:hideMark/>
          </w:tcPr>
          <w:p w14:paraId="24801558"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7" w:type="dxa"/>
            <w:tcBorders>
              <w:top w:val="nil"/>
              <w:left w:val="nil"/>
              <w:bottom w:val="single" w:sz="4" w:space="0" w:color="auto"/>
              <w:right w:val="single" w:sz="4" w:space="0" w:color="auto"/>
            </w:tcBorders>
            <w:shd w:val="clear" w:color="auto" w:fill="auto"/>
            <w:noWrap/>
            <w:vAlign w:val="center"/>
            <w:hideMark/>
          </w:tcPr>
          <w:p w14:paraId="60BFA14A" w14:textId="4AF9AB43"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1</w:t>
            </w:r>
            <w:r w:rsidR="25065317" w:rsidRPr="35D7B47D">
              <w:rPr>
                <w:rFonts w:eastAsia="Times New Roman" w:cs="Calibri"/>
                <w:sz w:val="12"/>
                <w:szCs w:val="12"/>
                <w:lang w:val="hr-HR" w:eastAsia="en-GB"/>
              </w:rPr>
              <w:t xml:space="preserve"> %</w:t>
            </w:r>
          </w:p>
        </w:tc>
        <w:tc>
          <w:tcPr>
            <w:tcW w:w="858" w:type="dxa"/>
            <w:tcBorders>
              <w:top w:val="nil"/>
              <w:left w:val="nil"/>
              <w:bottom w:val="single" w:sz="4" w:space="0" w:color="auto"/>
              <w:right w:val="single" w:sz="4" w:space="0" w:color="auto"/>
            </w:tcBorders>
            <w:shd w:val="clear" w:color="auto" w:fill="auto"/>
            <w:noWrap/>
            <w:vAlign w:val="center"/>
            <w:hideMark/>
          </w:tcPr>
          <w:p w14:paraId="329B894C" w14:textId="7C03F1F8"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2</w:t>
            </w:r>
            <w:r w:rsidR="25065317" w:rsidRPr="35D7B47D">
              <w:rPr>
                <w:rFonts w:eastAsia="Times New Roman" w:cs="Calibri"/>
                <w:sz w:val="12"/>
                <w:szCs w:val="12"/>
                <w:lang w:val="hr-HR" w:eastAsia="en-GB"/>
              </w:rPr>
              <w:t xml:space="preserve"> %</w:t>
            </w:r>
          </w:p>
        </w:tc>
        <w:tc>
          <w:tcPr>
            <w:tcW w:w="933" w:type="dxa"/>
            <w:tcBorders>
              <w:top w:val="nil"/>
              <w:left w:val="nil"/>
              <w:bottom w:val="single" w:sz="4" w:space="0" w:color="auto"/>
              <w:right w:val="single" w:sz="4" w:space="0" w:color="auto"/>
            </w:tcBorders>
            <w:shd w:val="clear" w:color="auto" w:fill="auto"/>
            <w:noWrap/>
            <w:vAlign w:val="center"/>
            <w:hideMark/>
          </w:tcPr>
          <w:p w14:paraId="13EEF44A" w14:textId="4516D184"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9</w:t>
            </w:r>
            <w:r w:rsidR="2C1DFDC3" w:rsidRPr="35D7B47D">
              <w:rPr>
                <w:rFonts w:eastAsia="Times New Roman" w:cs="Calibri"/>
                <w:sz w:val="12"/>
                <w:szCs w:val="12"/>
                <w:lang w:val="hr-HR" w:eastAsia="en-GB"/>
              </w:rPr>
              <w:t xml:space="preserve"> %</w:t>
            </w:r>
          </w:p>
        </w:tc>
        <w:tc>
          <w:tcPr>
            <w:tcW w:w="600" w:type="dxa"/>
            <w:tcBorders>
              <w:top w:val="nil"/>
              <w:left w:val="nil"/>
              <w:bottom w:val="single" w:sz="4" w:space="0" w:color="auto"/>
              <w:right w:val="single" w:sz="4" w:space="0" w:color="auto"/>
            </w:tcBorders>
            <w:shd w:val="clear" w:color="auto" w:fill="auto"/>
            <w:noWrap/>
            <w:vAlign w:val="center"/>
            <w:hideMark/>
          </w:tcPr>
          <w:p w14:paraId="511E7FE4" w14:textId="67DF598E"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6</w:t>
            </w:r>
            <w:r w:rsidR="2C1DFDC3" w:rsidRPr="35D7B47D">
              <w:rPr>
                <w:rFonts w:eastAsia="Times New Roman" w:cs="Calibri"/>
                <w:sz w:val="12"/>
                <w:szCs w:val="12"/>
                <w:lang w:val="hr-HR" w:eastAsia="en-GB"/>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1A1D32D6" w14:textId="6AB9786E"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w:t>
            </w:r>
            <w:r w:rsidR="2C1DFDC3" w:rsidRPr="35D7B47D">
              <w:rPr>
                <w:rFonts w:eastAsia="Times New Roman" w:cs="Calibri"/>
                <w:sz w:val="12"/>
                <w:szCs w:val="12"/>
                <w:lang w:val="hr-HR" w:eastAsia="en-GB"/>
              </w:rPr>
              <w:t xml:space="preserve"> %</w:t>
            </w:r>
          </w:p>
        </w:tc>
      </w:tr>
      <w:tr w:rsidR="009B7911" w:rsidRPr="00EE62DA" w14:paraId="58FACE72" w14:textId="77777777" w:rsidTr="00233F51">
        <w:trPr>
          <w:trHeight w:val="1280"/>
        </w:trPr>
        <w:tc>
          <w:tcPr>
            <w:tcW w:w="927" w:type="dxa"/>
            <w:vMerge/>
            <w:tcBorders>
              <w:top w:val="single" w:sz="4" w:space="0" w:color="auto"/>
              <w:left w:val="single" w:sz="4" w:space="0" w:color="auto"/>
              <w:right w:val="single" w:sz="4" w:space="0" w:color="auto"/>
            </w:tcBorders>
            <w:vAlign w:val="center"/>
            <w:hideMark/>
          </w:tcPr>
          <w:p w14:paraId="7B9292D7" w14:textId="49205095" w:rsidR="009B7911" w:rsidRPr="00EE62DA" w:rsidRDefault="009B7911" w:rsidP="00FC2E9C">
            <w:pPr>
              <w:spacing w:after="0" w:line="276" w:lineRule="auto"/>
              <w:jc w:val="center"/>
              <w:rPr>
                <w:rFonts w:eastAsia="Times New Roman" w:cs="Calibri"/>
                <w:color w:val="000000"/>
                <w:sz w:val="12"/>
                <w:szCs w:val="12"/>
                <w:lang w:val="hr-HR" w:eastAsia="en-GB"/>
              </w:rPr>
            </w:pPr>
          </w:p>
        </w:tc>
        <w:tc>
          <w:tcPr>
            <w:tcW w:w="910" w:type="dxa"/>
            <w:vMerge/>
            <w:tcBorders>
              <w:top w:val="single" w:sz="4" w:space="0" w:color="auto"/>
              <w:left w:val="single" w:sz="4" w:space="0" w:color="auto"/>
              <w:bottom w:val="single" w:sz="4" w:space="0" w:color="auto"/>
              <w:right w:val="single" w:sz="4" w:space="0" w:color="auto"/>
            </w:tcBorders>
            <w:vAlign w:val="center"/>
            <w:hideMark/>
          </w:tcPr>
          <w:p w14:paraId="4118484D" w14:textId="77777777" w:rsidR="009B7911" w:rsidRPr="00EE62DA" w:rsidRDefault="009B7911" w:rsidP="00FC2E9C">
            <w:pPr>
              <w:spacing w:after="0" w:line="276" w:lineRule="auto"/>
              <w:rPr>
                <w:rFonts w:eastAsia="Times New Roman" w:cs="Calibri"/>
                <w:color w:val="000000"/>
                <w:sz w:val="12"/>
                <w:szCs w:val="12"/>
                <w:lang w:val="hr-HR" w:eastAsia="en-GB"/>
              </w:rPr>
            </w:pPr>
          </w:p>
        </w:tc>
        <w:tc>
          <w:tcPr>
            <w:tcW w:w="8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9A9819" w14:textId="77777777" w:rsidR="009B7911" w:rsidRPr="00EE62DA" w:rsidRDefault="009B7911"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Grupe podrške i vršnjačka podrška za osobe s teškoćama mentalnog zdravlja</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C9E706"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9</w:t>
            </w:r>
          </w:p>
        </w:tc>
        <w:tc>
          <w:tcPr>
            <w:tcW w:w="100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0B0B941"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58"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6BFD7EA"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CB1C07" w14:textId="2F83DD1F"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2C1DFDC3" w:rsidRPr="35D7B47D">
              <w:rPr>
                <w:rFonts w:eastAsia="Times New Roman" w:cs="Calibri"/>
                <w:sz w:val="12"/>
                <w:szCs w:val="12"/>
                <w:lang w:val="hr-HR" w:eastAsia="en-GB"/>
              </w:rPr>
              <w:t xml:space="preserve"> %</w:t>
            </w:r>
          </w:p>
        </w:tc>
        <w:tc>
          <w:tcPr>
            <w:tcW w:w="8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FF014C" w14:textId="48C38323"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w:t>
            </w:r>
            <w:r w:rsidR="2C1DFDC3" w:rsidRPr="35D7B47D">
              <w:rPr>
                <w:rFonts w:eastAsia="Times New Roman" w:cs="Calibri"/>
                <w:sz w:val="12"/>
                <w:szCs w:val="12"/>
                <w:lang w:val="hr-HR" w:eastAsia="en-GB"/>
              </w:rPr>
              <w:t xml:space="preserve"> %</w:t>
            </w:r>
          </w:p>
        </w:tc>
        <w:tc>
          <w:tcPr>
            <w:tcW w:w="9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E1A8C2" w14:textId="2C10825E"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69</w:t>
            </w:r>
            <w:r w:rsidR="2C1DFDC3" w:rsidRPr="35D7B47D">
              <w:rPr>
                <w:rFonts w:eastAsia="Times New Roman" w:cs="Calibri"/>
                <w:sz w:val="12"/>
                <w:szCs w:val="12"/>
                <w:lang w:val="hr-HR" w:eastAsia="en-GB"/>
              </w:rPr>
              <w:t xml:space="preserve"> %</w:t>
            </w:r>
          </w:p>
        </w:tc>
        <w:tc>
          <w:tcPr>
            <w:tcW w:w="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1406BF" w14:textId="58D063FF"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6</w:t>
            </w:r>
            <w:r w:rsidR="31FF3DC3" w:rsidRPr="35D7B47D">
              <w:rPr>
                <w:rFonts w:eastAsia="Times New Roman" w:cs="Calibri"/>
                <w:sz w:val="12"/>
                <w:szCs w:val="12"/>
                <w:lang w:val="hr-HR" w:eastAsia="en-GB"/>
              </w:rPr>
              <w:t xml:space="preserve">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B95B" w14:textId="0ADE3C7B"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7</w:t>
            </w:r>
            <w:r w:rsidR="31FF3DC3" w:rsidRPr="35D7B47D">
              <w:rPr>
                <w:rFonts w:eastAsia="Times New Roman" w:cs="Calibri"/>
                <w:sz w:val="12"/>
                <w:szCs w:val="12"/>
                <w:lang w:val="hr-HR" w:eastAsia="en-GB"/>
              </w:rPr>
              <w:t xml:space="preserve"> %</w:t>
            </w:r>
          </w:p>
        </w:tc>
      </w:tr>
      <w:tr w:rsidR="009B7911" w:rsidRPr="00EE62DA" w14:paraId="307AA748" w14:textId="77777777" w:rsidTr="00233F51">
        <w:trPr>
          <w:trHeight w:val="1120"/>
        </w:trPr>
        <w:tc>
          <w:tcPr>
            <w:tcW w:w="927" w:type="dxa"/>
            <w:vMerge w:val="restart"/>
            <w:tcBorders>
              <w:left w:val="single" w:sz="4" w:space="0" w:color="auto"/>
              <w:bottom w:val="single" w:sz="4" w:space="0" w:color="auto"/>
              <w:right w:val="single" w:sz="4" w:space="0" w:color="auto"/>
            </w:tcBorders>
            <w:shd w:val="clear" w:color="auto" w:fill="auto"/>
            <w:vAlign w:val="center"/>
            <w:hideMark/>
          </w:tcPr>
          <w:p w14:paraId="28CEC4F5" w14:textId="1BE6891F" w:rsidR="009B7911" w:rsidRPr="00EE62DA" w:rsidRDefault="009B7911" w:rsidP="00FC2E9C">
            <w:pPr>
              <w:spacing w:after="0" w:line="276" w:lineRule="auto"/>
              <w:jc w:val="center"/>
              <w:rPr>
                <w:rFonts w:eastAsia="Times New Roman" w:cs="Calibri"/>
                <w:color w:val="000000"/>
                <w:sz w:val="12"/>
                <w:szCs w:val="12"/>
                <w:lang w:val="hr-HR" w:eastAsia="en-GB"/>
              </w:rPr>
            </w:pPr>
          </w:p>
        </w:tc>
        <w:tc>
          <w:tcPr>
            <w:tcW w:w="910" w:type="dxa"/>
            <w:vMerge/>
            <w:tcBorders>
              <w:top w:val="single" w:sz="4" w:space="0" w:color="auto"/>
              <w:bottom w:val="single" w:sz="4" w:space="0" w:color="auto"/>
            </w:tcBorders>
            <w:vAlign w:val="center"/>
            <w:hideMark/>
          </w:tcPr>
          <w:p w14:paraId="1F66A0CE" w14:textId="77777777" w:rsidR="009B7911" w:rsidRPr="00EE62DA" w:rsidRDefault="009B7911" w:rsidP="00FC2E9C">
            <w:pPr>
              <w:spacing w:after="0" w:line="276" w:lineRule="auto"/>
              <w:rPr>
                <w:rFonts w:eastAsia="Times New Roman" w:cs="Calibri"/>
                <w:color w:val="000000"/>
                <w:sz w:val="12"/>
                <w:szCs w:val="12"/>
                <w:lang w:val="hr-HR" w:eastAsia="en-GB"/>
              </w:rPr>
            </w:pPr>
          </w:p>
        </w:tc>
        <w:tc>
          <w:tcPr>
            <w:tcW w:w="8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33C259" w14:textId="77777777" w:rsidR="009B7911" w:rsidRPr="00EE62DA" w:rsidRDefault="009B7911"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Grupe podrške za članove obitelji osoba s teškoćama mentalnog zdravlja</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B39D0F"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8</w:t>
            </w:r>
          </w:p>
        </w:tc>
        <w:tc>
          <w:tcPr>
            <w:tcW w:w="100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89D2249" w14:textId="5B5B1039"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58"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F39428D"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BB1AFB" w14:textId="1F27F621"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31FF3DC3" w:rsidRPr="35D7B47D">
              <w:rPr>
                <w:rFonts w:eastAsia="Times New Roman" w:cs="Calibri"/>
                <w:sz w:val="12"/>
                <w:szCs w:val="12"/>
                <w:lang w:val="hr-HR" w:eastAsia="en-GB"/>
              </w:rPr>
              <w:t xml:space="preserve"> %</w:t>
            </w:r>
          </w:p>
        </w:tc>
        <w:tc>
          <w:tcPr>
            <w:tcW w:w="8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6B71E" w14:textId="5D4E447E"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3</w:t>
            </w:r>
            <w:r w:rsidR="31FF3DC3" w:rsidRPr="35D7B47D">
              <w:rPr>
                <w:rFonts w:eastAsia="Times New Roman" w:cs="Calibri"/>
                <w:sz w:val="12"/>
                <w:szCs w:val="12"/>
                <w:lang w:val="hr-HR" w:eastAsia="en-GB"/>
              </w:rPr>
              <w:t xml:space="preserve"> %</w:t>
            </w:r>
          </w:p>
        </w:tc>
        <w:tc>
          <w:tcPr>
            <w:tcW w:w="9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ABF2FD" w14:textId="5698F600"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1</w:t>
            </w:r>
            <w:r w:rsidR="31FF3DC3" w:rsidRPr="35D7B47D">
              <w:rPr>
                <w:rFonts w:eastAsia="Times New Roman" w:cs="Calibri"/>
                <w:sz w:val="12"/>
                <w:szCs w:val="12"/>
                <w:lang w:val="hr-HR" w:eastAsia="en-GB"/>
              </w:rPr>
              <w:t xml:space="preserve"> %</w:t>
            </w:r>
          </w:p>
        </w:tc>
        <w:tc>
          <w:tcPr>
            <w:tcW w:w="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958C69" w14:textId="2C74023B"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9</w:t>
            </w:r>
            <w:r w:rsidR="2F3196D5" w:rsidRPr="35D7B47D">
              <w:rPr>
                <w:rFonts w:eastAsia="Times New Roman" w:cs="Calibri"/>
                <w:sz w:val="12"/>
                <w:szCs w:val="12"/>
                <w:lang w:val="hr-HR" w:eastAsia="en-GB"/>
              </w:rPr>
              <w:t xml:space="preserve">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3849F8" w14:textId="46D819C2"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7</w:t>
            </w:r>
            <w:r w:rsidR="2F3196D5" w:rsidRPr="35D7B47D">
              <w:rPr>
                <w:rFonts w:eastAsia="Times New Roman" w:cs="Calibri"/>
                <w:sz w:val="12"/>
                <w:szCs w:val="12"/>
                <w:lang w:val="hr-HR" w:eastAsia="en-GB"/>
              </w:rPr>
              <w:t xml:space="preserve"> %</w:t>
            </w:r>
          </w:p>
        </w:tc>
      </w:tr>
      <w:tr w:rsidR="009B7911" w:rsidRPr="00EE62DA" w14:paraId="57651EFA" w14:textId="77777777" w:rsidTr="00233F51">
        <w:trPr>
          <w:trHeight w:val="800"/>
        </w:trPr>
        <w:tc>
          <w:tcPr>
            <w:tcW w:w="927" w:type="dxa"/>
            <w:vMerge/>
            <w:tcBorders>
              <w:top w:val="single" w:sz="4" w:space="0" w:color="auto"/>
              <w:left w:val="single" w:sz="4" w:space="0" w:color="auto"/>
              <w:bottom w:val="single" w:sz="4" w:space="0" w:color="auto"/>
              <w:right w:val="single" w:sz="4" w:space="0" w:color="auto"/>
            </w:tcBorders>
            <w:vAlign w:val="center"/>
            <w:hideMark/>
          </w:tcPr>
          <w:p w14:paraId="6C70361E" w14:textId="14C0BDF2" w:rsidR="009B7911" w:rsidRPr="00EE62DA" w:rsidRDefault="009B7911" w:rsidP="00FC2E9C">
            <w:pPr>
              <w:spacing w:after="0" w:line="276" w:lineRule="auto"/>
              <w:jc w:val="center"/>
              <w:rPr>
                <w:rFonts w:eastAsia="Times New Roman" w:cs="Calibri"/>
                <w:color w:val="000000"/>
                <w:sz w:val="12"/>
                <w:szCs w:val="12"/>
                <w:lang w:val="hr-HR" w:eastAsia="en-GB"/>
              </w:rPr>
            </w:pPr>
          </w:p>
        </w:tc>
        <w:tc>
          <w:tcPr>
            <w:tcW w:w="910" w:type="dxa"/>
            <w:vMerge/>
            <w:tcBorders>
              <w:top w:val="single" w:sz="4" w:space="0" w:color="auto"/>
              <w:left w:val="single" w:sz="4" w:space="0" w:color="auto"/>
              <w:bottom w:val="single" w:sz="4" w:space="0" w:color="auto"/>
            </w:tcBorders>
            <w:vAlign w:val="center"/>
            <w:hideMark/>
          </w:tcPr>
          <w:p w14:paraId="27D9093F" w14:textId="77777777" w:rsidR="009B7911" w:rsidRPr="00EE62DA" w:rsidRDefault="009B7911" w:rsidP="00FC2E9C">
            <w:pPr>
              <w:spacing w:after="0" w:line="276" w:lineRule="auto"/>
              <w:rPr>
                <w:rFonts w:eastAsia="Times New Roman" w:cs="Calibri"/>
                <w:color w:val="000000"/>
                <w:sz w:val="12"/>
                <w:szCs w:val="12"/>
                <w:lang w:val="hr-HR" w:eastAsia="en-GB"/>
              </w:rPr>
            </w:pP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44828A" w14:textId="77777777" w:rsidR="009B7911" w:rsidRPr="00EE62DA" w:rsidRDefault="009B7911"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Krizne intervencije i prva psihološka pomoć</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50BB00"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8</w:t>
            </w:r>
          </w:p>
        </w:tc>
        <w:tc>
          <w:tcPr>
            <w:tcW w:w="100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322EB28"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58"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DA4369F"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04A7A" w14:textId="327F4C73"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0</w:t>
            </w:r>
            <w:r w:rsidR="2F3196D5" w:rsidRPr="35D7B47D">
              <w:rPr>
                <w:rFonts w:eastAsia="Times New Roman" w:cs="Calibri"/>
                <w:sz w:val="12"/>
                <w:szCs w:val="12"/>
                <w:lang w:val="hr-HR" w:eastAsia="en-GB"/>
              </w:rPr>
              <w:t xml:space="preserve"> %</w:t>
            </w:r>
          </w:p>
        </w:tc>
        <w:tc>
          <w:tcPr>
            <w:tcW w:w="8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6068E" w14:textId="1A8DD408"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0</w:t>
            </w:r>
            <w:r w:rsidR="2F3196D5" w:rsidRPr="35D7B47D">
              <w:rPr>
                <w:rFonts w:eastAsia="Times New Roman" w:cs="Calibri"/>
                <w:sz w:val="12"/>
                <w:szCs w:val="12"/>
                <w:lang w:val="hr-HR" w:eastAsia="en-GB"/>
              </w:rPr>
              <w:t xml:space="preserve"> %</w:t>
            </w:r>
          </w:p>
        </w:tc>
        <w:tc>
          <w:tcPr>
            <w:tcW w:w="9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F6666E" w14:textId="5F18C61E"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5</w:t>
            </w:r>
            <w:r w:rsidR="2F3196D5" w:rsidRPr="35D7B47D">
              <w:rPr>
                <w:rFonts w:eastAsia="Times New Roman" w:cs="Calibri"/>
                <w:sz w:val="12"/>
                <w:szCs w:val="12"/>
                <w:lang w:val="hr-HR" w:eastAsia="en-GB"/>
              </w:rPr>
              <w:t xml:space="preserve"> %</w:t>
            </w:r>
          </w:p>
        </w:tc>
        <w:tc>
          <w:tcPr>
            <w:tcW w:w="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45291" w14:textId="2FCBA4BE"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47DCAEB0" w:rsidRPr="35D7B47D">
              <w:rPr>
                <w:rFonts w:eastAsia="Times New Roman" w:cs="Calibri"/>
                <w:sz w:val="12"/>
                <w:szCs w:val="12"/>
                <w:lang w:val="hr-HR" w:eastAsia="en-GB"/>
              </w:rPr>
              <w:t xml:space="preserve">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05EE4" w14:textId="4F162B99"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5</w:t>
            </w:r>
            <w:r w:rsidR="47DCAEB0" w:rsidRPr="35D7B47D">
              <w:rPr>
                <w:rFonts w:eastAsia="Times New Roman" w:cs="Calibri"/>
                <w:sz w:val="12"/>
                <w:szCs w:val="12"/>
                <w:lang w:val="hr-HR" w:eastAsia="en-GB"/>
              </w:rPr>
              <w:t xml:space="preserve"> %</w:t>
            </w:r>
          </w:p>
        </w:tc>
      </w:tr>
      <w:tr w:rsidR="009B7911" w:rsidRPr="00EE62DA" w14:paraId="255088CB" w14:textId="77777777" w:rsidTr="00233F51">
        <w:trPr>
          <w:trHeight w:val="960"/>
        </w:trPr>
        <w:tc>
          <w:tcPr>
            <w:tcW w:w="92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302AA3"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GRAĐANI SUOČENI S OVISNOSTIMA O ALKOHOLU, DROGAMA I KOCKI</w:t>
            </w:r>
          </w:p>
          <w:p w14:paraId="5D6247F7" w14:textId="7918574A" w:rsidR="009B7911" w:rsidRPr="00EE62DA" w:rsidRDefault="009B7911" w:rsidP="00FC2E9C">
            <w:pPr>
              <w:spacing w:after="0" w:line="276" w:lineRule="auto"/>
              <w:jc w:val="center"/>
              <w:rPr>
                <w:rFonts w:eastAsia="Times New Roman" w:cs="Calibri"/>
                <w:color w:val="000000"/>
                <w:sz w:val="12"/>
                <w:szCs w:val="12"/>
                <w:lang w:val="hr-HR" w:eastAsia="en-GB"/>
              </w:rPr>
            </w:pPr>
          </w:p>
        </w:tc>
        <w:tc>
          <w:tcPr>
            <w:tcW w:w="910" w:type="dxa"/>
            <w:vMerge/>
            <w:tcBorders>
              <w:top w:val="single" w:sz="4" w:space="0" w:color="auto"/>
              <w:bottom w:val="single" w:sz="4" w:space="0" w:color="auto"/>
            </w:tcBorders>
            <w:vAlign w:val="center"/>
            <w:hideMark/>
          </w:tcPr>
          <w:p w14:paraId="1E6FC532" w14:textId="77777777" w:rsidR="009B7911" w:rsidRPr="00EE62DA" w:rsidRDefault="009B7911" w:rsidP="00FC2E9C">
            <w:pPr>
              <w:spacing w:after="0" w:line="276" w:lineRule="auto"/>
              <w:rPr>
                <w:rFonts w:eastAsia="Times New Roman" w:cs="Calibri"/>
                <w:color w:val="000000"/>
                <w:sz w:val="12"/>
                <w:szCs w:val="12"/>
                <w:lang w:val="hr-HR" w:eastAsia="en-GB"/>
              </w:rPr>
            </w:pP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CC94F" w14:textId="53113C6F" w:rsidR="009B7911" w:rsidRPr="00EE62DA" w:rsidRDefault="5945216B" w:rsidP="00FC2E9C">
            <w:pPr>
              <w:spacing w:after="0" w:line="276" w:lineRule="auto"/>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Terapijske grupe</w:t>
            </w:r>
            <w:r w:rsidR="02E04D05" w:rsidRPr="35D7B47D">
              <w:rPr>
                <w:rFonts w:eastAsia="Times New Roman" w:cs="Calibri"/>
                <w:color w:val="000000" w:themeColor="text1"/>
                <w:sz w:val="12"/>
                <w:szCs w:val="12"/>
                <w:lang w:val="hr-HR" w:eastAsia="en-GB"/>
              </w:rPr>
              <w:t xml:space="preserve"> </w:t>
            </w:r>
            <w:r w:rsidRPr="35D7B47D">
              <w:rPr>
                <w:rFonts w:eastAsia="Times New Roman" w:cs="Calibri"/>
                <w:color w:val="000000" w:themeColor="text1"/>
                <w:sz w:val="12"/>
                <w:szCs w:val="12"/>
                <w:lang w:val="hr-HR" w:eastAsia="en-GB"/>
              </w:rPr>
              <w:t>/</w:t>
            </w:r>
            <w:r w:rsidR="633D46E8" w:rsidRPr="35D7B47D">
              <w:rPr>
                <w:rFonts w:eastAsia="Times New Roman" w:cs="Calibri"/>
                <w:color w:val="000000" w:themeColor="text1"/>
                <w:sz w:val="12"/>
                <w:szCs w:val="12"/>
                <w:lang w:val="hr-HR" w:eastAsia="en-GB"/>
              </w:rPr>
              <w:t xml:space="preserve"> </w:t>
            </w:r>
            <w:r w:rsidRPr="35D7B47D">
              <w:rPr>
                <w:rFonts w:eastAsia="Times New Roman" w:cs="Calibri"/>
                <w:color w:val="000000" w:themeColor="text1"/>
                <w:sz w:val="12"/>
                <w:szCs w:val="12"/>
                <w:lang w:val="hr-HR" w:eastAsia="en-GB"/>
              </w:rPr>
              <w:t>klubovi za ovisnike o kockanju</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3B3BD"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4</w:t>
            </w:r>
          </w:p>
        </w:tc>
        <w:tc>
          <w:tcPr>
            <w:tcW w:w="100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4343E8"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58"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5910AD9"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A126E" w14:textId="71EA957A"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47DCAEB0" w:rsidRPr="35D7B47D">
              <w:rPr>
                <w:rFonts w:eastAsia="Times New Roman" w:cs="Calibri"/>
                <w:sz w:val="12"/>
                <w:szCs w:val="12"/>
                <w:lang w:val="hr-HR" w:eastAsia="en-GB"/>
              </w:rPr>
              <w:t xml:space="preserve"> %</w:t>
            </w:r>
          </w:p>
        </w:tc>
        <w:tc>
          <w:tcPr>
            <w:tcW w:w="8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81D981" w14:textId="2E51CC91"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0</w:t>
            </w:r>
            <w:r w:rsidR="47DCAEB0" w:rsidRPr="35D7B47D">
              <w:rPr>
                <w:rFonts w:eastAsia="Times New Roman" w:cs="Calibri"/>
                <w:sz w:val="12"/>
                <w:szCs w:val="12"/>
                <w:lang w:val="hr-HR" w:eastAsia="en-GB"/>
              </w:rPr>
              <w:t xml:space="preserve"> %</w:t>
            </w:r>
          </w:p>
        </w:tc>
        <w:tc>
          <w:tcPr>
            <w:tcW w:w="9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821801" w14:textId="123B0192"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4</w:t>
            </w:r>
            <w:r w:rsidR="47DCAEB0" w:rsidRPr="35D7B47D">
              <w:rPr>
                <w:rFonts w:eastAsia="Times New Roman" w:cs="Calibri"/>
                <w:sz w:val="12"/>
                <w:szCs w:val="12"/>
                <w:lang w:val="hr-HR" w:eastAsia="en-GB"/>
              </w:rPr>
              <w:t xml:space="preserve"> %</w:t>
            </w:r>
          </w:p>
        </w:tc>
        <w:tc>
          <w:tcPr>
            <w:tcW w:w="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FDF2A" w14:textId="172368D4"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42382EB6" w:rsidRPr="35D7B47D">
              <w:rPr>
                <w:rFonts w:eastAsia="Times New Roman" w:cs="Calibri"/>
                <w:sz w:val="12"/>
                <w:szCs w:val="12"/>
                <w:lang w:val="hr-HR" w:eastAsia="en-GB"/>
              </w:rPr>
              <w:t xml:space="preserve">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13164" w14:textId="1962F1AC"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6</w:t>
            </w:r>
            <w:r w:rsidR="42382EB6" w:rsidRPr="35D7B47D">
              <w:rPr>
                <w:rFonts w:eastAsia="Times New Roman" w:cs="Calibri"/>
                <w:sz w:val="12"/>
                <w:szCs w:val="12"/>
                <w:lang w:val="hr-HR" w:eastAsia="en-GB"/>
              </w:rPr>
              <w:t xml:space="preserve"> %</w:t>
            </w:r>
          </w:p>
        </w:tc>
      </w:tr>
      <w:tr w:rsidR="009B7911" w:rsidRPr="00EE62DA" w14:paraId="1AFC56DC" w14:textId="77777777" w:rsidTr="00233F51">
        <w:trPr>
          <w:trHeight w:val="960"/>
        </w:trPr>
        <w:tc>
          <w:tcPr>
            <w:tcW w:w="927" w:type="dxa"/>
            <w:vMerge/>
            <w:tcBorders>
              <w:top w:val="single" w:sz="4" w:space="0" w:color="auto"/>
              <w:left w:val="single" w:sz="4" w:space="0" w:color="auto"/>
              <w:bottom w:val="single" w:sz="4" w:space="0" w:color="auto"/>
              <w:right w:val="single" w:sz="4" w:space="0" w:color="auto"/>
            </w:tcBorders>
            <w:vAlign w:val="center"/>
            <w:hideMark/>
          </w:tcPr>
          <w:p w14:paraId="1D9CA7D1" w14:textId="35D930C1" w:rsidR="009B7911" w:rsidRPr="00EE62DA" w:rsidRDefault="009B7911" w:rsidP="00FC2E9C">
            <w:pPr>
              <w:spacing w:after="0" w:line="276" w:lineRule="auto"/>
              <w:jc w:val="center"/>
              <w:rPr>
                <w:rFonts w:eastAsia="Times New Roman" w:cs="Calibri"/>
                <w:color w:val="000000"/>
                <w:sz w:val="12"/>
                <w:szCs w:val="12"/>
                <w:lang w:val="hr-HR" w:eastAsia="en-GB"/>
              </w:rPr>
            </w:pPr>
          </w:p>
        </w:tc>
        <w:tc>
          <w:tcPr>
            <w:tcW w:w="910" w:type="dxa"/>
            <w:vMerge/>
            <w:tcBorders>
              <w:top w:val="single" w:sz="4" w:space="0" w:color="auto"/>
              <w:left w:val="single" w:sz="4" w:space="0" w:color="auto"/>
              <w:bottom w:val="single" w:sz="4" w:space="0" w:color="auto"/>
            </w:tcBorders>
            <w:vAlign w:val="center"/>
            <w:hideMark/>
          </w:tcPr>
          <w:p w14:paraId="1DDECF20" w14:textId="77777777" w:rsidR="009B7911" w:rsidRPr="00EE62DA" w:rsidRDefault="009B7911" w:rsidP="00FC2E9C">
            <w:pPr>
              <w:spacing w:after="0" w:line="276" w:lineRule="auto"/>
              <w:rPr>
                <w:rFonts w:eastAsia="Times New Roman" w:cs="Calibri"/>
                <w:color w:val="000000"/>
                <w:sz w:val="12"/>
                <w:szCs w:val="12"/>
                <w:lang w:val="hr-HR" w:eastAsia="en-GB"/>
              </w:rPr>
            </w:pPr>
          </w:p>
        </w:tc>
        <w:tc>
          <w:tcPr>
            <w:tcW w:w="8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BCBC12" w14:textId="77777777" w:rsidR="009B7911" w:rsidRPr="00EE62DA" w:rsidRDefault="009B7911"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Programi smanjenja štete za ovisnike (</w:t>
            </w:r>
            <w:proofErr w:type="spellStart"/>
            <w:r w:rsidRPr="477080F9">
              <w:rPr>
                <w:rFonts w:eastAsia="Times New Roman" w:cs="Calibri"/>
                <w:color w:val="000000" w:themeColor="text1"/>
                <w:sz w:val="12"/>
                <w:szCs w:val="12"/>
                <w:lang w:val="hr-HR" w:eastAsia="en-GB"/>
              </w:rPr>
              <w:t>harm</w:t>
            </w:r>
            <w:proofErr w:type="spellEnd"/>
            <w:r w:rsidRPr="477080F9">
              <w:rPr>
                <w:rFonts w:eastAsia="Times New Roman" w:cs="Calibri"/>
                <w:color w:val="000000" w:themeColor="text1"/>
                <w:sz w:val="12"/>
                <w:szCs w:val="12"/>
                <w:lang w:val="hr-HR" w:eastAsia="en-GB"/>
              </w:rPr>
              <w:t xml:space="preserve"> </w:t>
            </w:r>
            <w:proofErr w:type="spellStart"/>
            <w:r w:rsidRPr="477080F9">
              <w:rPr>
                <w:rFonts w:eastAsia="Times New Roman" w:cs="Calibri"/>
                <w:color w:val="000000" w:themeColor="text1"/>
                <w:sz w:val="12"/>
                <w:szCs w:val="12"/>
                <w:lang w:val="hr-HR" w:eastAsia="en-GB"/>
              </w:rPr>
              <w:t>reduction</w:t>
            </w:r>
            <w:proofErr w:type="spellEnd"/>
            <w:r w:rsidRPr="477080F9">
              <w:rPr>
                <w:rFonts w:eastAsia="Times New Roman" w:cs="Calibri"/>
                <w:color w:val="000000" w:themeColor="text1"/>
                <w:sz w:val="12"/>
                <w:szCs w:val="12"/>
                <w:lang w:val="hr-HR" w:eastAsia="en-GB"/>
              </w:rPr>
              <w:t>)</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87AFEA"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4</w:t>
            </w:r>
          </w:p>
        </w:tc>
        <w:tc>
          <w:tcPr>
            <w:tcW w:w="100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67498BE"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58"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214B13A"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FCFBF" w14:textId="0114F243"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42382EB6" w:rsidRPr="35D7B47D">
              <w:rPr>
                <w:rFonts w:eastAsia="Times New Roman" w:cs="Calibri"/>
                <w:sz w:val="12"/>
                <w:szCs w:val="12"/>
                <w:lang w:val="hr-HR" w:eastAsia="en-GB"/>
              </w:rPr>
              <w:t xml:space="preserve"> %</w:t>
            </w:r>
          </w:p>
        </w:tc>
        <w:tc>
          <w:tcPr>
            <w:tcW w:w="8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31856A" w14:textId="15544DBC"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1</w:t>
            </w:r>
            <w:r w:rsidR="2D2960EF" w:rsidRPr="35D7B47D">
              <w:rPr>
                <w:rFonts w:eastAsia="Times New Roman" w:cs="Calibri"/>
                <w:sz w:val="12"/>
                <w:szCs w:val="12"/>
                <w:lang w:val="hr-HR" w:eastAsia="en-GB"/>
              </w:rPr>
              <w:t xml:space="preserve"> %</w:t>
            </w:r>
          </w:p>
        </w:tc>
        <w:tc>
          <w:tcPr>
            <w:tcW w:w="9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D801BB" w14:textId="625E5933"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8</w:t>
            </w:r>
            <w:r w:rsidR="2D2960EF" w:rsidRPr="35D7B47D">
              <w:rPr>
                <w:rFonts w:eastAsia="Times New Roman" w:cs="Calibri"/>
                <w:sz w:val="12"/>
                <w:szCs w:val="12"/>
                <w:lang w:val="hr-HR" w:eastAsia="en-GB"/>
              </w:rPr>
              <w:t xml:space="preserve"> %</w:t>
            </w:r>
          </w:p>
        </w:tc>
        <w:tc>
          <w:tcPr>
            <w:tcW w:w="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7550C" w14:textId="6A01590B"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2D2960EF" w:rsidRPr="35D7B47D">
              <w:rPr>
                <w:rFonts w:eastAsia="Times New Roman" w:cs="Calibri"/>
                <w:sz w:val="12"/>
                <w:szCs w:val="12"/>
                <w:lang w:val="hr-HR" w:eastAsia="en-GB"/>
              </w:rPr>
              <w:t xml:space="preserve">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69FC6" w14:textId="4447F95B"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w:t>
            </w:r>
            <w:r w:rsidR="2D2960EF" w:rsidRPr="35D7B47D">
              <w:rPr>
                <w:rFonts w:eastAsia="Times New Roman" w:cs="Calibri"/>
                <w:sz w:val="12"/>
                <w:szCs w:val="12"/>
                <w:lang w:val="hr-HR" w:eastAsia="en-GB"/>
              </w:rPr>
              <w:t xml:space="preserve"> %</w:t>
            </w:r>
          </w:p>
        </w:tc>
      </w:tr>
      <w:tr w:rsidR="009B7911" w:rsidRPr="00EE62DA" w14:paraId="58F884DF" w14:textId="77777777" w:rsidTr="00233F51">
        <w:trPr>
          <w:trHeight w:val="960"/>
        </w:trPr>
        <w:tc>
          <w:tcPr>
            <w:tcW w:w="927" w:type="dxa"/>
            <w:vMerge/>
            <w:tcBorders>
              <w:top w:val="single" w:sz="4" w:space="0" w:color="auto"/>
              <w:left w:val="single" w:sz="4" w:space="0" w:color="auto"/>
              <w:bottom w:val="single" w:sz="4" w:space="0" w:color="auto"/>
              <w:right w:val="single" w:sz="4" w:space="0" w:color="auto"/>
            </w:tcBorders>
            <w:vAlign w:val="center"/>
            <w:hideMark/>
          </w:tcPr>
          <w:p w14:paraId="5D9CE6EC" w14:textId="3E52EE28" w:rsidR="009B7911" w:rsidRPr="00EE62DA" w:rsidRDefault="009B7911" w:rsidP="00FC2E9C">
            <w:pPr>
              <w:spacing w:after="0" w:line="276" w:lineRule="auto"/>
              <w:jc w:val="center"/>
              <w:rPr>
                <w:rFonts w:eastAsia="Times New Roman" w:cs="Calibri"/>
                <w:color w:val="000000"/>
                <w:sz w:val="12"/>
                <w:szCs w:val="12"/>
                <w:lang w:val="hr-HR" w:eastAsia="en-GB"/>
              </w:rPr>
            </w:pPr>
          </w:p>
        </w:tc>
        <w:tc>
          <w:tcPr>
            <w:tcW w:w="910" w:type="dxa"/>
            <w:vMerge/>
            <w:tcBorders>
              <w:top w:val="single" w:sz="4" w:space="0" w:color="auto"/>
              <w:left w:val="single" w:sz="4" w:space="0" w:color="auto"/>
              <w:bottom w:val="single" w:sz="4" w:space="0" w:color="auto"/>
            </w:tcBorders>
            <w:vAlign w:val="center"/>
            <w:hideMark/>
          </w:tcPr>
          <w:p w14:paraId="6753E3FE" w14:textId="77777777" w:rsidR="009B7911" w:rsidRPr="00EE62DA" w:rsidRDefault="009B7911" w:rsidP="00FC2E9C">
            <w:pPr>
              <w:spacing w:after="0" w:line="276" w:lineRule="auto"/>
              <w:rPr>
                <w:rFonts w:eastAsia="Times New Roman" w:cs="Calibri"/>
                <w:color w:val="000000"/>
                <w:sz w:val="12"/>
                <w:szCs w:val="12"/>
                <w:lang w:val="hr-HR" w:eastAsia="en-GB"/>
              </w:rPr>
            </w:pP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5E7592" w14:textId="022BAD3D" w:rsidR="009B7911" w:rsidRPr="00EE62DA" w:rsidRDefault="5945216B" w:rsidP="00FC2E9C">
            <w:pPr>
              <w:spacing w:after="0" w:line="276" w:lineRule="auto"/>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Terapijske grupe</w:t>
            </w:r>
            <w:r w:rsidR="587E246A" w:rsidRPr="35D7B47D">
              <w:rPr>
                <w:rFonts w:eastAsia="Times New Roman" w:cs="Calibri"/>
                <w:color w:val="000000" w:themeColor="text1"/>
                <w:sz w:val="12"/>
                <w:szCs w:val="12"/>
                <w:lang w:val="hr-HR" w:eastAsia="en-GB"/>
              </w:rPr>
              <w:t xml:space="preserve"> </w:t>
            </w:r>
            <w:r w:rsidRPr="35D7B47D">
              <w:rPr>
                <w:rFonts w:eastAsia="Times New Roman" w:cs="Calibri"/>
                <w:color w:val="000000" w:themeColor="text1"/>
                <w:sz w:val="12"/>
                <w:szCs w:val="12"/>
                <w:lang w:val="hr-HR" w:eastAsia="en-GB"/>
              </w:rPr>
              <w:t>/</w:t>
            </w:r>
            <w:r w:rsidR="7F9C86A9" w:rsidRPr="35D7B47D">
              <w:rPr>
                <w:rFonts w:eastAsia="Times New Roman" w:cs="Calibri"/>
                <w:color w:val="000000" w:themeColor="text1"/>
                <w:sz w:val="12"/>
                <w:szCs w:val="12"/>
                <w:lang w:val="hr-HR" w:eastAsia="en-GB"/>
              </w:rPr>
              <w:t xml:space="preserve"> </w:t>
            </w:r>
            <w:r w:rsidRPr="35D7B47D">
              <w:rPr>
                <w:rFonts w:eastAsia="Times New Roman" w:cs="Calibri"/>
                <w:color w:val="000000" w:themeColor="text1"/>
                <w:sz w:val="12"/>
                <w:szCs w:val="12"/>
                <w:lang w:val="hr-HR" w:eastAsia="en-GB"/>
              </w:rPr>
              <w:t>klubovi za ovisnike o drogi</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D123E6"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0</w:t>
            </w:r>
          </w:p>
        </w:tc>
        <w:tc>
          <w:tcPr>
            <w:tcW w:w="100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5B21CB"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58"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72C50AB"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1FADD9"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8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D563E"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9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C25E78"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AEE22F"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7EE95"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r>
      <w:tr w:rsidR="009B7911" w:rsidRPr="00EE62DA" w14:paraId="38CDAAED" w14:textId="77777777" w:rsidTr="00233F51">
        <w:trPr>
          <w:trHeight w:val="960"/>
        </w:trPr>
        <w:tc>
          <w:tcPr>
            <w:tcW w:w="927" w:type="dxa"/>
            <w:vMerge/>
            <w:tcBorders>
              <w:top w:val="single" w:sz="4" w:space="0" w:color="auto"/>
              <w:left w:val="single" w:sz="4" w:space="0" w:color="auto"/>
              <w:bottom w:val="single" w:sz="4" w:space="0" w:color="auto"/>
              <w:right w:val="single" w:sz="4" w:space="0" w:color="auto"/>
            </w:tcBorders>
            <w:vAlign w:val="center"/>
            <w:hideMark/>
          </w:tcPr>
          <w:p w14:paraId="510E486F" w14:textId="5C103A9E" w:rsidR="009B7911" w:rsidRPr="00EE62DA" w:rsidRDefault="009B7911" w:rsidP="00FC2E9C">
            <w:pPr>
              <w:spacing w:after="0" w:line="276" w:lineRule="auto"/>
              <w:jc w:val="center"/>
              <w:rPr>
                <w:rFonts w:eastAsia="Times New Roman" w:cs="Calibri"/>
                <w:color w:val="000000"/>
                <w:sz w:val="12"/>
                <w:szCs w:val="12"/>
                <w:lang w:val="hr-HR" w:eastAsia="en-GB"/>
              </w:rPr>
            </w:pPr>
          </w:p>
        </w:tc>
        <w:tc>
          <w:tcPr>
            <w:tcW w:w="910" w:type="dxa"/>
            <w:vMerge/>
            <w:tcBorders>
              <w:top w:val="single" w:sz="4" w:space="0" w:color="auto"/>
              <w:left w:val="single" w:sz="4" w:space="0" w:color="auto"/>
              <w:bottom w:val="single" w:sz="4" w:space="0" w:color="auto"/>
            </w:tcBorders>
            <w:vAlign w:val="center"/>
            <w:hideMark/>
          </w:tcPr>
          <w:p w14:paraId="2BFDB9F8" w14:textId="77777777" w:rsidR="009B7911" w:rsidRPr="00EE62DA" w:rsidRDefault="009B7911" w:rsidP="00FC2E9C">
            <w:pPr>
              <w:spacing w:after="0" w:line="276" w:lineRule="auto"/>
              <w:rPr>
                <w:rFonts w:eastAsia="Times New Roman" w:cs="Calibri"/>
                <w:color w:val="000000"/>
                <w:sz w:val="12"/>
                <w:szCs w:val="12"/>
                <w:lang w:val="hr-HR" w:eastAsia="en-GB"/>
              </w:rPr>
            </w:pP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42B4C" w14:textId="7669589D" w:rsidR="009B7911" w:rsidRPr="00EE62DA" w:rsidRDefault="5945216B" w:rsidP="00FC2E9C">
            <w:pPr>
              <w:spacing w:after="0" w:line="276" w:lineRule="auto"/>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Terapijske grupe</w:t>
            </w:r>
            <w:r w:rsidR="6561AD40" w:rsidRPr="35D7B47D">
              <w:rPr>
                <w:rFonts w:eastAsia="Times New Roman" w:cs="Calibri"/>
                <w:color w:val="000000" w:themeColor="text1"/>
                <w:sz w:val="12"/>
                <w:szCs w:val="12"/>
                <w:lang w:val="hr-HR" w:eastAsia="en-GB"/>
              </w:rPr>
              <w:t xml:space="preserve"> </w:t>
            </w:r>
            <w:r w:rsidRPr="35D7B47D">
              <w:rPr>
                <w:rFonts w:eastAsia="Times New Roman" w:cs="Calibri"/>
                <w:color w:val="000000" w:themeColor="text1"/>
                <w:sz w:val="12"/>
                <w:szCs w:val="12"/>
                <w:lang w:val="hr-HR" w:eastAsia="en-GB"/>
              </w:rPr>
              <w:t>/</w:t>
            </w:r>
            <w:r w:rsidR="3D17A126" w:rsidRPr="35D7B47D">
              <w:rPr>
                <w:rFonts w:eastAsia="Times New Roman" w:cs="Calibri"/>
                <w:color w:val="000000" w:themeColor="text1"/>
                <w:sz w:val="12"/>
                <w:szCs w:val="12"/>
                <w:lang w:val="hr-HR" w:eastAsia="en-GB"/>
              </w:rPr>
              <w:t xml:space="preserve"> </w:t>
            </w:r>
            <w:r w:rsidRPr="35D7B47D">
              <w:rPr>
                <w:rFonts w:eastAsia="Times New Roman" w:cs="Calibri"/>
                <w:color w:val="000000" w:themeColor="text1"/>
                <w:sz w:val="12"/>
                <w:szCs w:val="12"/>
                <w:lang w:val="hr-HR" w:eastAsia="en-GB"/>
              </w:rPr>
              <w:t>klubovi za ovisnike o alkoholu</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DD208"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4</w:t>
            </w:r>
          </w:p>
        </w:tc>
        <w:tc>
          <w:tcPr>
            <w:tcW w:w="100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0BF6B6C"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58" w:type="dxa"/>
            <w:tcBorders>
              <w:top w:val="single" w:sz="4" w:space="0" w:color="auto"/>
              <w:left w:val="nil"/>
              <w:bottom w:val="single" w:sz="4" w:space="0" w:color="auto"/>
              <w:right w:val="single" w:sz="4" w:space="0" w:color="auto"/>
            </w:tcBorders>
            <w:shd w:val="clear" w:color="auto" w:fill="E7E6E6" w:themeFill="background2"/>
            <w:noWrap/>
            <w:vAlign w:val="center"/>
            <w:hideMark/>
          </w:tcPr>
          <w:p w14:paraId="2A890B5E" w14:textId="77777777" w:rsidR="009B7911" w:rsidRPr="00EE62DA" w:rsidRDefault="009B7911"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7" w:type="dxa"/>
            <w:tcBorders>
              <w:top w:val="single" w:sz="4" w:space="0" w:color="auto"/>
              <w:left w:val="nil"/>
              <w:bottom w:val="single" w:sz="4" w:space="0" w:color="auto"/>
              <w:right w:val="single" w:sz="4" w:space="0" w:color="auto"/>
            </w:tcBorders>
            <w:shd w:val="clear" w:color="auto" w:fill="auto"/>
            <w:noWrap/>
            <w:vAlign w:val="center"/>
            <w:hideMark/>
          </w:tcPr>
          <w:p w14:paraId="6685D5A9" w14:textId="36F788E5"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2D2960EF" w:rsidRPr="35D7B47D">
              <w:rPr>
                <w:rFonts w:eastAsia="Times New Roman" w:cs="Calibri"/>
                <w:sz w:val="12"/>
                <w:szCs w:val="12"/>
                <w:lang w:val="hr-HR" w:eastAsia="en-GB"/>
              </w:rPr>
              <w:t xml:space="preserve"> %</w:t>
            </w:r>
          </w:p>
        </w:tc>
        <w:tc>
          <w:tcPr>
            <w:tcW w:w="858" w:type="dxa"/>
            <w:tcBorders>
              <w:top w:val="single" w:sz="4" w:space="0" w:color="auto"/>
              <w:left w:val="nil"/>
              <w:bottom w:val="single" w:sz="4" w:space="0" w:color="auto"/>
              <w:right w:val="single" w:sz="4" w:space="0" w:color="auto"/>
            </w:tcBorders>
            <w:shd w:val="clear" w:color="auto" w:fill="auto"/>
            <w:noWrap/>
            <w:vAlign w:val="center"/>
            <w:hideMark/>
          </w:tcPr>
          <w:p w14:paraId="37629D4C" w14:textId="7BA5B073"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8</w:t>
            </w:r>
            <w:r w:rsidR="3BDB2E08" w:rsidRPr="35D7B47D">
              <w:rPr>
                <w:rFonts w:eastAsia="Times New Roman" w:cs="Calibri"/>
                <w:sz w:val="12"/>
                <w:szCs w:val="12"/>
                <w:lang w:val="hr-HR" w:eastAsia="en-GB"/>
              </w:rPr>
              <w:t xml:space="preserve">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5D392B79" w14:textId="30BC78D7"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2</w:t>
            </w:r>
            <w:r w:rsidR="3BDB2E08" w:rsidRPr="35D7B47D">
              <w:rPr>
                <w:rFonts w:eastAsia="Times New Roman" w:cs="Calibri"/>
                <w:sz w:val="12"/>
                <w:szCs w:val="12"/>
                <w:lang w:val="hr-HR" w:eastAsia="en-GB"/>
              </w:rPr>
              <w:t xml:space="preserve"> %</w:t>
            </w:r>
          </w:p>
        </w:tc>
        <w:tc>
          <w:tcPr>
            <w:tcW w:w="600" w:type="dxa"/>
            <w:tcBorders>
              <w:top w:val="single" w:sz="4" w:space="0" w:color="auto"/>
              <w:left w:val="nil"/>
              <w:bottom w:val="single" w:sz="4" w:space="0" w:color="auto"/>
              <w:right w:val="single" w:sz="4" w:space="0" w:color="auto"/>
            </w:tcBorders>
            <w:shd w:val="clear" w:color="auto" w:fill="auto"/>
            <w:noWrap/>
            <w:vAlign w:val="center"/>
            <w:hideMark/>
          </w:tcPr>
          <w:p w14:paraId="7545AA01" w14:textId="30608862"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3BDB2E08" w:rsidRPr="35D7B47D">
              <w:rPr>
                <w:rFonts w:eastAsia="Times New Roman" w:cs="Calibri"/>
                <w:sz w:val="12"/>
                <w:szCs w:val="12"/>
                <w:lang w:val="hr-HR" w:eastAsia="en-GB"/>
              </w:rPr>
              <w:t xml:space="preserve"> %</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0C97DB88" w14:textId="27B52ED4"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3BDB2E08" w:rsidRPr="35D7B47D">
              <w:rPr>
                <w:rFonts w:eastAsia="Times New Roman" w:cs="Calibri"/>
                <w:sz w:val="12"/>
                <w:szCs w:val="12"/>
                <w:lang w:val="hr-HR" w:eastAsia="en-GB"/>
              </w:rPr>
              <w:t xml:space="preserve"> %</w:t>
            </w:r>
          </w:p>
        </w:tc>
      </w:tr>
      <w:tr w:rsidR="009B7911" w:rsidRPr="00EE62DA" w14:paraId="76246C07" w14:textId="77777777" w:rsidTr="00E10483">
        <w:trPr>
          <w:trHeight w:val="1600"/>
        </w:trPr>
        <w:tc>
          <w:tcPr>
            <w:tcW w:w="9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231A9E"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ODRASLE OSOBE S MENTALNIM OŠTEĆENJEM I OVISNICI</w:t>
            </w:r>
          </w:p>
        </w:tc>
        <w:tc>
          <w:tcPr>
            <w:tcW w:w="9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EC0F50A" w14:textId="327AB567"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SOCIJALNE USLUGE PREDVIĐENE ZOSS</w:t>
            </w:r>
            <w:r w:rsidR="6064F666" w:rsidRPr="35D7B47D">
              <w:rPr>
                <w:rFonts w:eastAsia="Times New Roman" w:cs="Calibri"/>
                <w:color w:val="000000" w:themeColor="text1"/>
                <w:sz w:val="12"/>
                <w:szCs w:val="12"/>
                <w:lang w:val="hr-HR" w:eastAsia="en-GB"/>
              </w:rPr>
              <w:t>-om</w:t>
            </w:r>
          </w:p>
        </w:tc>
        <w:tc>
          <w:tcPr>
            <w:tcW w:w="881" w:type="dxa"/>
            <w:tcBorders>
              <w:top w:val="single" w:sz="4" w:space="0" w:color="auto"/>
              <w:left w:val="nil"/>
              <w:bottom w:val="single" w:sz="4" w:space="0" w:color="auto"/>
              <w:right w:val="single" w:sz="4" w:space="0" w:color="auto"/>
            </w:tcBorders>
            <w:shd w:val="clear" w:color="auto" w:fill="auto"/>
            <w:vAlign w:val="center"/>
            <w:hideMark/>
          </w:tcPr>
          <w:p w14:paraId="7B857212"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Smještaj (krizni, radi provođenja rehabilitacijskih programa, u drugim slučajevima) ili organizirano stanovanje*</w:t>
            </w:r>
          </w:p>
        </w:tc>
        <w:tc>
          <w:tcPr>
            <w:tcW w:w="905" w:type="dxa"/>
            <w:tcBorders>
              <w:top w:val="single" w:sz="4" w:space="0" w:color="auto"/>
              <w:left w:val="nil"/>
              <w:bottom w:val="single" w:sz="4" w:space="0" w:color="auto"/>
              <w:right w:val="single" w:sz="4" w:space="0" w:color="auto"/>
            </w:tcBorders>
            <w:shd w:val="clear" w:color="auto" w:fill="auto"/>
            <w:vAlign w:val="center"/>
            <w:hideMark/>
          </w:tcPr>
          <w:p w14:paraId="49761D0A"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17</w:t>
            </w:r>
          </w:p>
        </w:tc>
        <w:tc>
          <w:tcPr>
            <w:tcW w:w="1002" w:type="dxa"/>
            <w:tcBorders>
              <w:top w:val="single" w:sz="4" w:space="0" w:color="auto"/>
              <w:left w:val="nil"/>
              <w:bottom w:val="single" w:sz="4" w:space="0" w:color="auto"/>
              <w:right w:val="single" w:sz="4" w:space="0" w:color="auto"/>
            </w:tcBorders>
            <w:shd w:val="clear" w:color="auto" w:fill="auto"/>
            <w:vAlign w:val="center"/>
            <w:hideMark/>
          </w:tcPr>
          <w:p w14:paraId="5344F641" w14:textId="03C3BEF3" w:rsidR="00080675" w:rsidRPr="00EE62DA" w:rsidRDefault="416AD61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67</w:t>
            </w:r>
            <w:r w:rsidR="3BDB2E08" w:rsidRPr="35D7B47D">
              <w:rPr>
                <w:rFonts w:eastAsia="Times New Roman" w:cs="Calibri"/>
                <w:color w:val="000000" w:themeColor="text1"/>
                <w:sz w:val="12"/>
                <w:szCs w:val="12"/>
                <w:lang w:val="hr-HR" w:eastAsia="en-GB"/>
              </w:rPr>
              <w:t xml:space="preserve"> %</w:t>
            </w:r>
          </w:p>
        </w:tc>
        <w:tc>
          <w:tcPr>
            <w:tcW w:w="858" w:type="dxa"/>
            <w:tcBorders>
              <w:top w:val="nil"/>
              <w:left w:val="nil"/>
              <w:bottom w:val="single" w:sz="4" w:space="0" w:color="auto"/>
              <w:right w:val="single" w:sz="4" w:space="0" w:color="auto"/>
            </w:tcBorders>
            <w:shd w:val="clear" w:color="auto" w:fill="auto"/>
            <w:noWrap/>
            <w:vAlign w:val="center"/>
            <w:hideMark/>
          </w:tcPr>
          <w:p w14:paraId="17A7EB7D" w14:textId="2639E221"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6</w:t>
            </w:r>
            <w:r w:rsidR="3EA02103" w:rsidRPr="35D7B47D">
              <w:rPr>
                <w:rFonts w:eastAsia="Times New Roman" w:cs="Calibri"/>
                <w:sz w:val="12"/>
                <w:szCs w:val="12"/>
                <w:lang w:val="hr-HR" w:eastAsia="en-GB"/>
              </w:rPr>
              <w:t xml:space="preserve"> %</w:t>
            </w:r>
          </w:p>
        </w:tc>
        <w:tc>
          <w:tcPr>
            <w:tcW w:w="767" w:type="dxa"/>
            <w:tcBorders>
              <w:top w:val="nil"/>
              <w:left w:val="nil"/>
              <w:bottom w:val="single" w:sz="4" w:space="0" w:color="auto"/>
              <w:right w:val="single" w:sz="4" w:space="0" w:color="auto"/>
            </w:tcBorders>
            <w:shd w:val="clear" w:color="auto" w:fill="auto"/>
            <w:noWrap/>
            <w:vAlign w:val="center"/>
            <w:hideMark/>
          </w:tcPr>
          <w:p w14:paraId="2001E604" w14:textId="6320C1C1"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w:t>
            </w:r>
            <w:r w:rsidR="3EA02103" w:rsidRPr="35D7B47D">
              <w:rPr>
                <w:rFonts w:eastAsia="Times New Roman" w:cs="Calibri"/>
                <w:sz w:val="12"/>
                <w:szCs w:val="12"/>
                <w:lang w:val="hr-HR" w:eastAsia="en-GB"/>
              </w:rPr>
              <w:t xml:space="preserve"> %</w:t>
            </w:r>
          </w:p>
        </w:tc>
        <w:tc>
          <w:tcPr>
            <w:tcW w:w="858" w:type="dxa"/>
            <w:tcBorders>
              <w:top w:val="nil"/>
              <w:left w:val="nil"/>
              <w:bottom w:val="single" w:sz="4" w:space="0" w:color="auto"/>
              <w:right w:val="single" w:sz="4" w:space="0" w:color="auto"/>
            </w:tcBorders>
            <w:shd w:val="clear" w:color="auto" w:fill="auto"/>
            <w:noWrap/>
            <w:vAlign w:val="center"/>
            <w:hideMark/>
          </w:tcPr>
          <w:p w14:paraId="03E1E57F" w14:textId="307DC7BC"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3EA02103" w:rsidRPr="35D7B47D">
              <w:rPr>
                <w:rFonts w:eastAsia="Times New Roman" w:cs="Calibri"/>
                <w:sz w:val="12"/>
                <w:szCs w:val="12"/>
                <w:lang w:val="hr-HR" w:eastAsia="en-GB"/>
              </w:rPr>
              <w:t xml:space="preserve"> %</w:t>
            </w:r>
          </w:p>
        </w:tc>
        <w:tc>
          <w:tcPr>
            <w:tcW w:w="933" w:type="dxa"/>
            <w:tcBorders>
              <w:top w:val="nil"/>
              <w:left w:val="nil"/>
              <w:bottom w:val="single" w:sz="4" w:space="0" w:color="auto"/>
              <w:right w:val="single" w:sz="4" w:space="0" w:color="auto"/>
            </w:tcBorders>
            <w:shd w:val="clear" w:color="auto" w:fill="auto"/>
            <w:noWrap/>
            <w:vAlign w:val="center"/>
            <w:hideMark/>
          </w:tcPr>
          <w:p w14:paraId="0C2DFBE7" w14:textId="7E17027D"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5</w:t>
            </w:r>
            <w:r w:rsidR="3EA02103" w:rsidRPr="35D7B47D">
              <w:rPr>
                <w:rFonts w:eastAsia="Times New Roman" w:cs="Calibri"/>
                <w:sz w:val="12"/>
                <w:szCs w:val="12"/>
                <w:lang w:val="hr-HR" w:eastAsia="en-GB"/>
              </w:rPr>
              <w:t xml:space="preserve"> %</w:t>
            </w:r>
          </w:p>
        </w:tc>
        <w:tc>
          <w:tcPr>
            <w:tcW w:w="600" w:type="dxa"/>
            <w:tcBorders>
              <w:top w:val="nil"/>
              <w:left w:val="nil"/>
              <w:bottom w:val="single" w:sz="4" w:space="0" w:color="auto"/>
              <w:right w:val="single" w:sz="4" w:space="0" w:color="auto"/>
            </w:tcBorders>
            <w:shd w:val="clear" w:color="auto" w:fill="auto"/>
            <w:noWrap/>
            <w:vAlign w:val="center"/>
            <w:hideMark/>
          </w:tcPr>
          <w:p w14:paraId="5B257A53" w14:textId="196BF104"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8</w:t>
            </w:r>
            <w:r w:rsidR="3EA02103" w:rsidRPr="35D7B47D">
              <w:rPr>
                <w:rFonts w:eastAsia="Times New Roman" w:cs="Calibri"/>
                <w:sz w:val="12"/>
                <w:szCs w:val="12"/>
                <w:lang w:val="hr-HR" w:eastAsia="en-GB"/>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47D29ED7" w14:textId="6AC52DF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199511D4" w:rsidRPr="35D7B47D">
              <w:rPr>
                <w:rFonts w:eastAsia="Times New Roman" w:cs="Calibri"/>
                <w:sz w:val="12"/>
                <w:szCs w:val="12"/>
                <w:lang w:val="hr-HR" w:eastAsia="en-GB"/>
              </w:rPr>
              <w:t xml:space="preserve"> %</w:t>
            </w:r>
          </w:p>
        </w:tc>
      </w:tr>
      <w:tr w:rsidR="009B7911" w:rsidRPr="00EE62DA" w14:paraId="75667A35" w14:textId="77777777" w:rsidTr="00E10483">
        <w:trPr>
          <w:trHeight w:val="351"/>
        </w:trPr>
        <w:tc>
          <w:tcPr>
            <w:tcW w:w="92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E514525"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ODRASLE OSOBE S MENTALNIM OŠTEĆENJEM I OVISNICI</w:t>
            </w:r>
          </w:p>
        </w:tc>
        <w:tc>
          <w:tcPr>
            <w:tcW w:w="910" w:type="dxa"/>
            <w:vMerge/>
            <w:tcBorders>
              <w:top w:val="single" w:sz="4" w:space="0" w:color="auto"/>
              <w:bottom w:val="single" w:sz="4" w:space="0" w:color="auto"/>
            </w:tcBorders>
            <w:vAlign w:val="center"/>
            <w:hideMark/>
          </w:tcPr>
          <w:p w14:paraId="3ED69F57" w14:textId="77777777" w:rsidR="009B7911" w:rsidRPr="00EE62DA" w:rsidRDefault="009B7911" w:rsidP="00FC2E9C">
            <w:pPr>
              <w:spacing w:after="0" w:line="276" w:lineRule="auto"/>
              <w:rPr>
                <w:rFonts w:eastAsia="Times New Roman" w:cs="Calibri"/>
                <w:color w:val="000000"/>
                <w:sz w:val="12"/>
                <w:szCs w:val="12"/>
                <w:lang w:val="hr-HR" w:eastAsia="en-GB"/>
              </w:rPr>
            </w:pPr>
          </w:p>
        </w:tc>
        <w:tc>
          <w:tcPr>
            <w:tcW w:w="8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ABB308" w14:textId="77777777" w:rsidR="009B7911" w:rsidRPr="00EE62DA" w:rsidRDefault="009B7911"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Boravak</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01F5C"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14</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BFE403" w14:textId="4CE13138" w:rsidR="009B7911" w:rsidRPr="00EE62DA" w:rsidRDefault="5945216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86</w:t>
            </w:r>
            <w:r w:rsidR="199511D4" w:rsidRPr="35D7B47D">
              <w:rPr>
                <w:rFonts w:eastAsia="Times New Roman" w:cs="Calibri"/>
                <w:color w:val="000000" w:themeColor="text1"/>
                <w:sz w:val="12"/>
                <w:szCs w:val="12"/>
                <w:lang w:val="hr-HR" w:eastAsia="en-GB"/>
              </w:rPr>
              <w:t xml:space="preserve"> %</w:t>
            </w:r>
          </w:p>
        </w:tc>
        <w:tc>
          <w:tcPr>
            <w:tcW w:w="858" w:type="dxa"/>
            <w:tcBorders>
              <w:top w:val="nil"/>
              <w:left w:val="nil"/>
              <w:bottom w:val="single" w:sz="4" w:space="0" w:color="auto"/>
              <w:right w:val="single" w:sz="4" w:space="0" w:color="auto"/>
            </w:tcBorders>
            <w:shd w:val="clear" w:color="auto" w:fill="auto"/>
            <w:noWrap/>
            <w:vAlign w:val="center"/>
            <w:hideMark/>
          </w:tcPr>
          <w:p w14:paraId="179B2DE5" w14:textId="4D6DAD07"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72</w:t>
            </w:r>
            <w:r w:rsidR="199511D4" w:rsidRPr="35D7B47D">
              <w:rPr>
                <w:rFonts w:eastAsia="Times New Roman" w:cs="Calibri"/>
                <w:sz w:val="12"/>
                <w:szCs w:val="12"/>
                <w:lang w:val="hr-HR" w:eastAsia="en-GB"/>
              </w:rPr>
              <w:t xml:space="preserve"> %</w:t>
            </w:r>
          </w:p>
        </w:tc>
        <w:tc>
          <w:tcPr>
            <w:tcW w:w="767" w:type="dxa"/>
            <w:tcBorders>
              <w:top w:val="nil"/>
              <w:left w:val="nil"/>
              <w:bottom w:val="single" w:sz="4" w:space="0" w:color="auto"/>
              <w:right w:val="single" w:sz="4" w:space="0" w:color="auto"/>
            </w:tcBorders>
            <w:shd w:val="clear" w:color="auto" w:fill="auto"/>
            <w:noWrap/>
            <w:vAlign w:val="center"/>
            <w:hideMark/>
          </w:tcPr>
          <w:p w14:paraId="373C65C3" w14:textId="45936A89"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199511D4" w:rsidRPr="35D7B47D">
              <w:rPr>
                <w:rFonts w:eastAsia="Times New Roman" w:cs="Calibri"/>
                <w:sz w:val="12"/>
                <w:szCs w:val="12"/>
                <w:lang w:val="hr-HR" w:eastAsia="en-GB"/>
              </w:rPr>
              <w:t xml:space="preserve"> %</w:t>
            </w:r>
          </w:p>
        </w:tc>
        <w:tc>
          <w:tcPr>
            <w:tcW w:w="858" w:type="dxa"/>
            <w:tcBorders>
              <w:top w:val="nil"/>
              <w:left w:val="nil"/>
              <w:bottom w:val="single" w:sz="4" w:space="0" w:color="auto"/>
              <w:right w:val="single" w:sz="4" w:space="0" w:color="auto"/>
            </w:tcBorders>
            <w:shd w:val="clear" w:color="auto" w:fill="auto"/>
            <w:noWrap/>
            <w:vAlign w:val="center"/>
            <w:hideMark/>
          </w:tcPr>
          <w:p w14:paraId="2318ACD4" w14:textId="4FB49126"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199511D4" w:rsidRPr="35D7B47D">
              <w:rPr>
                <w:rFonts w:eastAsia="Times New Roman" w:cs="Calibri"/>
                <w:sz w:val="12"/>
                <w:szCs w:val="12"/>
                <w:lang w:val="hr-HR" w:eastAsia="en-GB"/>
              </w:rPr>
              <w:t xml:space="preserve"> %</w:t>
            </w:r>
          </w:p>
        </w:tc>
        <w:tc>
          <w:tcPr>
            <w:tcW w:w="933" w:type="dxa"/>
            <w:tcBorders>
              <w:top w:val="nil"/>
              <w:left w:val="nil"/>
              <w:bottom w:val="single" w:sz="4" w:space="0" w:color="auto"/>
              <w:right w:val="single" w:sz="4" w:space="0" w:color="auto"/>
            </w:tcBorders>
            <w:shd w:val="clear" w:color="auto" w:fill="auto"/>
            <w:noWrap/>
            <w:vAlign w:val="center"/>
            <w:hideMark/>
          </w:tcPr>
          <w:p w14:paraId="04AB0355" w14:textId="26BAC411"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4</w:t>
            </w:r>
            <w:r w:rsidR="5480B010" w:rsidRPr="35D7B47D">
              <w:rPr>
                <w:rFonts w:eastAsia="Times New Roman" w:cs="Calibri"/>
                <w:sz w:val="12"/>
                <w:szCs w:val="12"/>
                <w:lang w:val="hr-HR" w:eastAsia="en-GB"/>
              </w:rPr>
              <w:t xml:space="preserve"> %</w:t>
            </w:r>
          </w:p>
        </w:tc>
        <w:tc>
          <w:tcPr>
            <w:tcW w:w="600" w:type="dxa"/>
            <w:tcBorders>
              <w:top w:val="nil"/>
              <w:left w:val="nil"/>
              <w:bottom w:val="single" w:sz="4" w:space="0" w:color="auto"/>
              <w:right w:val="single" w:sz="4" w:space="0" w:color="auto"/>
            </w:tcBorders>
            <w:shd w:val="clear" w:color="auto" w:fill="auto"/>
            <w:noWrap/>
            <w:vAlign w:val="center"/>
            <w:hideMark/>
          </w:tcPr>
          <w:p w14:paraId="2FAB7DD7" w14:textId="66C5C3D4"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5480B010" w:rsidRPr="35D7B47D">
              <w:rPr>
                <w:rFonts w:eastAsia="Times New Roman" w:cs="Calibri"/>
                <w:sz w:val="12"/>
                <w:szCs w:val="12"/>
                <w:lang w:val="hr-HR" w:eastAsia="en-GB"/>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61077027" w14:textId="6060824E"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w:t>
            </w:r>
            <w:r w:rsidR="5847F573" w:rsidRPr="35D7B47D">
              <w:rPr>
                <w:rFonts w:eastAsia="Times New Roman" w:cs="Calibri"/>
                <w:sz w:val="12"/>
                <w:szCs w:val="12"/>
                <w:lang w:val="hr-HR" w:eastAsia="en-GB"/>
              </w:rPr>
              <w:t xml:space="preserve"> %</w:t>
            </w:r>
          </w:p>
        </w:tc>
      </w:tr>
      <w:tr w:rsidR="009B7911" w:rsidRPr="00EE62DA" w14:paraId="69DC934D" w14:textId="77777777" w:rsidTr="00E10483">
        <w:trPr>
          <w:trHeight w:val="960"/>
        </w:trPr>
        <w:tc>
          <w:tcPr>
            <w:tcW w:w="927" w:type="dxa"/>
            <w:vMerge/>
            <w:tcBorders>
              <w:top w:val="single" w:sz="4" w:space="0" w:color="auto"/>
              <w:left w:val="single" w:sz="4" w:space="0" w:color="auto"/>
              <w:bottom w:val="single" w:sz="4" w:space="0" w:color="auto"/>
              <w:right w:val="single" w:sz="4" w:space="0" w:color="auto"/>
            </w:tcBorders>
            <w:vAlign w:val="center"/>
          </w:tcPr>
          <w:p w14:paraId="776B2EA0" w14:textId="4DC86CF9" w:rsidR="009B7911" w:rsidRPr="00EE62DA" w:rsidRDefault="009B7911" w:rsidP="00FC2E9C">
            <w:pPr>
              <w:spacing w:after="0" w:line="276" w:lineRule="auto"/>
              <w:jc w:val="center"/>
              <w:rPr>
                <w:rFonts w:eastAsia="Times New Roman" w:cs="Calibri"/>
                <w:color w:val="000000"/>
                <w:sz w:val="12"/>
                <w:szCs w:val="12"/>
                <w:lang w:val="hr-HR" w:eastAsia="en-GB"/>
              </w:rPr>
            </w:pPr>
          </w:p>
        </w:tc>
        <w:tc>
          <w:tcPr>
            <w:tcW w:w="910" w:type="dxa"/>
            <w:vMerge/>
            <w:tcBorders>
              <w:top w:val="single" w:sz="4" w:space="0" w:color="auto"/>
              <w:left w:val="single" w:sz="4" w:space="0" w:color="auto"/>
              <w:bottom w:val="single" w:sz="4" w:space="0" w:color="auto"/>
            </w:tcBorders>
            <w:vAlign w:val="center"/>
            <w:hideMark/>
          </w:tcPr>
          <w:p w14:paraId="65E89534" w14:textId="77777777" w:rsidR="009B7911" w:rsidRPr="00EE62DA" w:rsidRDefault="009B7911" w:rsidP="00FC2E9C">
            <w:pPr>
              <w:spacing w:after="0" w:line="276" w:lineRule="auto"/>
              <w:rPr>
                <w:rFonts w:eastAsia="Times New Roman" w:cs="Calibri"/>
                <w:color w:val="000000"/>
                <w:sz w:val="12"/>
                <w:szCs w:val="12"/>
                <w:lang w:val="hr-HR" w:eastAsia="en-GB"/>
              </w:rPr>
            </w:pPr>
          </w:p>
        </w:tc>
        <w:tc>
          <w:tcPr>
            <w:tcW w:w="8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B0C715" w14:textId="77777777" w:rsidR="009B7911" w:rsidRPr="00EE62DA" w:rsidRDefault="009B7911"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xml:space="preserve">Socijalno mentorstvo odrasloj osobi s mentalnim oštećenjem </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D22647"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2</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34DBB" w14:textId="5527635C" w:rsidR="009B7911" w:rsidRPr="00EE62DA" w:rsidRDefault="5945216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0</w:t>
            </w:r>
            <w:r w:rsidR="5847F573" w:rsidRPr="35D7B47D">
              <w:rPr>
                <w:rFonts w:eastAsia="Times New Roman" w:cs="Calibri"/>
                <w:color w:val="000000" w:themeColor="text1"/>
                <w:sz w:val="12"/>
                <w:szCs w:val="12"/>
                <w:lang w:val="hr-HR" w:eastAsia="en-GB"/>
              </w:rPr>
              <w:t xml:space="preserve"> %</w:t>
            </w:r>
          </w:p>
        </w:tc>
        <w:tc>
          <w:tcPr>
            <w:tcW w:w="858" w:type="dxa"/>
            <w:tcBorders>
              <w:top w:val="nil"/>
              <w:left w:val="nil"/>
              <w:bottom w:val="single" w:sz="4" w:space="0" w:color="auto"/>
              <w:right w:val="single" w:sz="4" w:space="0" w:color="auto"/>
            </w:tcBorders>
            <w:shd w:val="clear" w:color="auto" w:fill="auto"/>
            <w:noWrap/>
            <w:vAlign w:val="center"/>
            <w:hideMark/>
          </w:tcPr>
          <w:p w14:paraId="2A99D3E7" w14:textId="6150317B"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2BB8A8F5" w:rsidRPr="35D7B47D">
              <w:rPr>
                <w:rFonts w:eastAsia="Times New Roman" w:cs="Calibri"/>
                <w:sz w:val="12"/>
                <w:szCs w:val="12"/>
                <w:lang w:val="hr-HR" w:eastAsia="en-GB"/>
              </w:rPr>
              <w:t xml:space="preserve"> %</w:t>
            </w:r>
          </w:p>
        </w:tc>
        <w:tc>
          <w:tcPr>
            <w:tcW w:w="767" w:type="dxa"/>
            <w:tcBorders>
              <w:top w:val="nil"/>
              <w:left w:val="nil"/>
              <w:bottom w:val="single" w:sz="4" w:space="0" w:color="auto"/>
              <w:right w:val="single" w:sz="4" w:space="0" w:color="auto"/>
            </w:tcBorders>
            <w:shd w:val="clear" w:color="auto" w:fill="auto"/>
            <w:noWrap/>
            <w:vAlign w:val="center"/>
            <w:hideMark/>
          </w:tcPr>
          <w:p w14:paraId="6A631E01" w14:textId="7E089306"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71</w:t>
            </w:r>
            <w:r w:rsidR="2BB8A8F5" w:rsidRPr="35D7B47D">
              <w:rPr>
                <w:rFonts w:eastAsia="Times New Roman" w:cs="Calibri"/>
                <w:sz w:val="12"/>
                <w:szCs w:val="12"/>
                <w:lang w:val="hr-HR" w:eastAsia="en-GB"/>
              </w:rPr>
              <w:t xml:space="preserve"> %</w:t>
            </w:r>
          </w:p>
        </w:tc>
        <w:tc>
          <w:tcPr>
            <w:tcW w:w="858" w:type="dxa"/>
            <w:tcBorders>
              <w:top w:val="nil"/>
              <w:left w:val="nil"/>
              <w:bottom w:val="single" w:sz="4" w:space="0" w:color="auto"/>
              <w:right w:val="single" w:sz="4" w:space="0" w:color="auto"/>
            </w:tcBorders>
            <w:shd w:val="clear" w:color="auto" w:fill="auto"/>
            <w:noWrap/>
            <w:vAlign w:val="center"/>
            <w:hideMark/>
          </w:tcPr>
          <w:p w14:paraId="77830B70" w14:textId="4D83A8F5"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9</w:t>
            </w:r>
            <w:r w:rsidR="2BB8A8F5" w:rsidRPr="35D7B47D">
              <w:rPr>
                <w:rFonts w:eastAsia="Times New Roman" w:cs="Calibri"/>
                <w:sz w:val="12"/>
                <w:szCs w:val="12"/>
                <w:lang w:val="hr-HR" w:eastAsia="en-GB"/>
              </w:rPr>
              <w:t xml:space="preserve"> %</w:t>
            </w:r>
          </w:p>
        </w:tc>
        <w:tc>
          <w:tcPr>
            <w:tcW w:w="933" w:type="dxa"/>
            <w:tcBorders>
              <w:top w:val="nil"/>
              <w:left w:val="nil"/>
              <w:bottom w:val="single" w:sz="4" w:space="0" w:color="auto"/>
              <w:right w:val="single" w:sz="4" w:space="0" w:color="auto"/>
            </w:tcBorders>
            <w:shd w:val="clear" w:color="auto" w:fill="auto"/>
            <w:noWrap/>
            <w:vAlign w:val="center"/>
            <w:hideMark/>
          </w:tcPr>
          <w:p w14:paraId="795ACA49" w14:textId="302ED06C"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BE0B9A3" w:rsidRPr="35D7B47D">
              <w:rPr>
                <w:rFonts w:eastAsia="Times New Roman" w:cs="Calibri"/>
                <w:sz w:val="12"/>
                <w:szCs w:val="12"/>
                <w:lang w:val="hr-HR" w:eastAsia="en-GB"/>
              </w:rPr>
              <w:t xml:space="preserve"> %</w:t>
            </w:r>
          </w:p>
        </w:tc>
        <w:tc>
          <w:tcPr>
            <w:tcW w:w="600" w:type="dxa"/>
            <w:tcBorders>
              <w:top w:val="nil"/>
              <w:left w:val="nil"/>
              <w:bottom w:val="single" w:sz="4" w:space="0" w:color="auto"/>
              <w:right w:val="single" w:sz="4" w:space="0" w:color="auto"/>
            </w:tcBorders>
            <w:shd w:val="clear" w:color="auto" w:fill="auto"/>
            <w:noWrap/>
            <w:vAlign w:val="center"/>
            <w:hideMark/>
          </w:tcPr>
          <w:p w14:paraId="2B0F4370" w14:textId="48405B85"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BE0B9A3" w:rsidRPr="35D7B47D">
              <w:rPr>
                <w:rFonts w:eastAsia="Times New Roman" w:cs="Calibri"/>
                <w:sz w:val="12"/>
                <w:szCs w:val="12"/>
                <w:lang w:val="hr-HR" w:eastAsia="en-GB"/>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039AEF57" w14:textId="5B7FF8E3"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BE0B9A3" w:rsidRPr="35D7B47D">
              <w:rPr>
                <w:rFonts w:eastAsia="Times New Roman" w:cs="Calibri"/>
                <w:sz w:val="12"/>
                <w:szCs w:val="12"/>
                <w:lang w:val="hr-HR" w:eastAsia="en-GB"/>
              </w:rPr>
              <w:t xml:space="preserve"> %</w:t>
            </w:r>
          </w:p>
        </w:tc>
      </w:tr>
      <w:tr w:rsidR="009B7911" w:rsidRPr="00EE62DA" w14:paraId="772B64A7" w14:textId="77777777" w:rsidTr="00E10483">
        <w:trPr>
          <w:trHeight w:val="960"/>
        </w:trPr>
        <w:tc>
          <w:tcPr>
            <w:tcW w:w="927" w:type="dxa"/>
            <w:vMerge/>
            <w:tcBorders>
              <w:top w:val="single" w:sz="4" w:space="0" w:color="auto"/>
              <w:left w:val="single" w:sz="4" w:space="0" w:color="auto"/>
              <w:bottom w:val="single" w:sz="4" w:space="0" w:color="auto"/>
              <w:right w:val="single" w:sz="4" w:space="0" w:color="auto"/>
            </w:tcBorders>
            <w:vAlign w:val="center"/>
          </w:tcPr>
          <w:p w14:paraId="4E0BE1BD" w14:textId="1D096EEA" w:rsidR="009B7911" w:rsidRPr="00EE62DA" w:rsidRDefault="009B7911" w:rsidP="00FC2E9C">
            <w:pPr>
              <w:spacing w:after="0" w:line="276" w:lineRule="auto"/>
              <w:jc w:val="center"/>
              <w:rPr>
                <w:rFonts w:eastAsia="Times New Roman" w:cs="Calibri"/>
                <w:color w:val="000000"/>
                <w:sz w:val="12"/>
                <w:szCs w:val="12"/>
                <w:lang w:val="hr-HR" w:eastAsia="en-GB"/>
              </w:rPr>
            </w:pPr>
          </w:p>
        </w:tc>
        <w:tc>
          <w:tcPr>
            <w:tcW w:w="910" w:type="dxa"/>
            <w:vMerge/>
            <w:tcBorders>
              <w:top w:val="single" w:sz="4" w:space="0" w:color="auto"/>
              <w:left w:val="single" w:sz="4" w:space="0" w:color="auto"/>
              <w:bottom w:val="single" w:sz="4" w:space="0" w:color="auto"/>
            </w:tcBorders>
            <w:vAlign w:val="center"/>
            <w:hideMark/>
          </w:tcPr>
          <w:p w14:paraId="38DFF7A9" w14:textId="77777777" w:rsidR="009B7911" w:rsidRPr="00EE62DA" w:rsidRDefault="009B7911" w:rsidP="00FC2E9C">
            <w:pPr>
              <w:spacing w:after="0" w:line="276" w:lineRule="auto"/>
              <w:rPr>
                <w:rFonts w:eastAsia="Times New Roman" w:cs="Calibri"/>
                <w:color w:val="000000"/>
                <w:sz w:val="12"/>
                <w:szCs w:val="12"/>
                <w:lang w:val="hr-HR" w:eastAsia="en-GB"/>
              </w:rPr>
            </w:pPr>
          </w:p>
        </w:tc>
        <w:tc>
          <w:tcPr>
            <w:tcW w:w="8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2CECBC" w14:textId="77777777" w:rsidR="009B7911" w:rsidRPr="00EE62DA" w:rsidRDefault="009B7911"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xml:space="preserve">Psihosocijalna podrška odrasloj osobi s mentalnim oštećenjem </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28FB5" w14:textId="77777777" w:rsidR="009B7911" w:rsidRPr="00EE62DA" w:rsidRDefault="009B7911"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23</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D0016D" w14:textId="297E5097" w:rsidR="009B7911" w:rsidRPr="00EE62DA" w:rsidRDefault="5945216B" w:rsidP="00FC2E9C">
            <w:pPr>
              <w:spacing w:after="0" w:line="276" w:lineRule="auto"/>
              <w:jc w:val="center"/>
              <w:rPr>
                <w:rFonts w:eastAsia="Times New Roman" w:cs="Calibri"/>
                <w:color w:val="000000"/>
                <w:sz w:val="12"/>
                <w:szCs w:val="12"/>
                <w:lang w:val="hr-HR" w:eastAsia="en-GB"/>
              </w:rPr>
            </w:pPr>
            <w:r w:rsidRPr="35D7B47D">
              <w:rPr>
                <w:rFonts w:eastAsia="Times New Roman" w:cs="Calibri"/>
                <w:color w:val="000000" w:themeColor="text1"/>
                <w:sz w:val="12"/>
                <w:szCs w:val="12"/>
                <w:lang w:val="hr-HR" w:eastAsia="en-GB"/>
              </w:rPr>
              <w:t>47</w:t>
            </w:r>
            <w:r w:rsidR="7BE0B9A3" w:rsidRPr="35D7B47D">
              <w:rPr>
                <w:rFonts w:eastAsia="Times New Roman" w:cs="Calibri"/>
                <w:color w:val="000000" w:themeColor="text1"/>
                <w:sz w:val="12"/>
                <w:szCs w:val="12"/>
                <w:lang w:val="hr-HR" w:eastAsia="en-GB"/>
              </w:rPr>
              <w:t xml:space="preserve"> %</w:t>
            </w:r>
          </w:p>
        </w:tc>
        <w:tc>
          <w:tcPr>
            <w:tcW w:w="858" w:type="dxa"/>
            <w:tcBorders>
              <w:top w:val="nil"/>
              <w:left w:val="nil"/>
              <w:bottom w:val="single" w:sz="4" w:space="0" w:color="auto"/>
              <w:right w:val="single" w:sz="4" w:space="0" w:color="auto"/>
            </w:tcBorders>
            <w:shd w:val="clear" w:color="auto" w:fill="auto"/>
            <w:noWrap/>
            <w:vAlign w:val="center"/>
            <w:hideMark/>
          </w:tcPr>
          <w:p w14:paraId="7AD387F0" w14:textId="0C8D4F68"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1836DC63" w:rsidRPr="35D7B47D">
              <w:rPr>
                <w:rFonts w:eastAsia="Times New Roman" w:cs="Calibri"/>
                <w:sz w:val="12"/>
                <w:szCs w:val="12"/>
                <w:lang w:val="hr-HR" w:eastAsia="en-GB"/>
              </w:rPr>
              <w:t xml:space="preserve"> %</w:t>
            </w:r>
          </w:p>
        </w:tc>
        <w:tc>
          <w:tcPr>
            <w:tcW w:w="767" w:type="dxa"/>
            <w:tcBorders>
              <w:top w:val="nil"/>
              <w:left w:val="nil"/>
              <w:bottom w:val="single" w:sz="4" w:space="0" w:color="auto"/>
              <w:right w:val="single" w:sz="4" w:space="0" w:color="auto"/>
            </w:tcBorders>
            <w:shd w:val="clear" w:color="auto" w:fill="auto"/>
            <w:noWrap/>
            <w:vAlign w:val="center"/>
            <w:hideMark/>
          </w:tcPr>
          <w:p w14:paraId="2012FE1F" w14:textId="1B34C641"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1836DC63" w:rsidRPr="35D7B47D">
              <w:rPr>
                <w:rFonts w:eastAsia="Times New Roman" w:cs="Calibri"/>
                <w:sz w:val="12"/>
                <w:szCs w:val="12"/>
                <w:lang w:val="hr-HR" w:eastAsia="en-GB"/>
              </w:rPr>
              <w:t xml:space="preserve"> %</w:t>
            </w:r>
          </w:p>
        </w:tc>
        <w:tc>
          <w:tcPr>
            <w:tcW w:w="858" w:type="dxa"/>
            <w:tcBorders>
              <w:top w:val="nil"/>
              <w:left w:val="nil"/>
              <w:bottom w:val="single" w:sz="4" w:space="0" w:color="auto"/>
              <w:right w:val="single" w:sz="4" w:space="0" w:color="auto"/>
            </w:tcBorders>
            <w:shd w:val="clear" w:color="auto" w:fill="auto"/>
            <w:noWrap/>
            <w:vAlign w:val="center"/>
            <w:hideMark/>
          </w:tcPr>
          <w:p w14:paraId="13ABAF86" w14:textId="34F67CE9"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73</w:t>
            </w:r>
            <w:r w:rsidR="1836DC63" w:rsidRPr="35D7B47D">
              <w:rPr>
                <w:rFonts w:eastAsia="Times New Roman" w:cs="Calibri"/>
                <w:sz w:val="12"/>
                <w:szCs w:val="12"/>
                <w:lang w:val="hr-HR" w:eastAsia="en-GB"/>
              </w:rPr>
              <w:t xml:space="preserve"> %</w:t>
            </w:r>
          </w:p>
        </w:tc>
        <w:tc>
          <w:tcPr>
            <w:tcW w:w="933" w:type="dxa"/>
            <w:tcBorders>
              <w:top w:val="nil"/>
              <w:left w:val="nil"/>
              <w:bottom w:val="single" w:sz="4" w:space="0" w:color="auto"/>
              <w:right w:val="single" w:sz="4" w:space="0" w:color="auto"/>
            </w:tcBorders>
            <w:shd w:val="clear" w:color="auto" w:fill="auto"/>
            <w:noWrap/>
            <w:vAlign w:val="center"/>
            <w:hideMark/>
          </w:tcPr>
          <w:p w14:paraId="3C796D5D" w14:textId="0FA9EA74"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5</w:t>
            </w:r>
            <w:r w:rsidR="1836DC63" w:rsidRPr="35D7B47D">
              <w:rPr>
                <w:rFonts w:eastAsia="Times New Roman" w:cs="Calibri"/>
                <w:sz w:val="12"/>
                <w:szCs w:val="12"/>
                <w:lang w:val="hr-HR" w:eastAsia="en-GB"/>
              </w:rPr>
              <w:t xml:space="preserve"> %</w:t>
            </w:r>
          </w:p>
        </w:tc>
        <w:tc>
          <w:tcPr>
            <w:tcW w:w="600" w:type="dxa"/>
            <w:tcBorders>
              <w:top w:val="nil"/>
              <w:left w:val="nil"/>
              <w:bottom w:val="single" w:sz="4" w:space="0" w:color="auto"/>
              <w:right w:val="single" w:sz="4" w:space="0" w:color="auto"/>
            </w:tcBorders>
            <w:shd w:val="clear" w:color="auto" w:fill="auto"/>
            <w:noWrap/>
            <w:vAlign w:val="center"/>
            <w:hideMark/>
          </w:tcPr>
          <w:p w14:paraId="19655FC8" w14:textId="24278DCD"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9</w:t>
            </w:r>
            <w:r w:rsidR="1836DC63" w:rsidRPr="35D7B47D">
              <w:rPr>
                <w:rFonts w:eastAsia="Times New Roman" w:cs="Calibri"/>
                <w:sz w:val="12"/>
                <w:szCs w:val="12"/>
                <w:lang w:val="hr-HR" w:eastAsia="en-GB"/>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61182AB6" w14:textId="6D2D76AB" w:rsidR="009B7911" w:rsidRPr="00EE62DA" w:rsidRDefault="5945216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w:t>
            </w:r>
            <w:r w:rsidR="5E85D850" w:rsidRPr="35D7B47D">
              <w:rPr>
                <w:rFonts w:eastAsia="Times New Roman" w:cs="Calibri"/>
                <w:sz w:val="12"/>
                <w:szCs w:val="12"/>
                <w:lang w:val="hr-HR" w:eastAsia="en-GB"/>
              </w:rPr>
              <w:t xml:space="preserve"> %</w:t>
            </w:r>
          </w:p>
        </w:tc>
      </w:tr>
      <w:tr w:rsidR="009B7911" w:rsidRPr="00EE62DA" w14:paraId="7E5C4E14" w14:textId="77777777" w:rsidTr="00E10483">
        <w:trPr>
          <w:trHeight w:val="960"/>
        </w:trPr>
        <w:tc>
          <w:tcPr>
            <w:tcW w:w="9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C14105"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lastRenderedPageBreak/>
              <w:t>ODRASLE OSOBE S MENTALNIM OŠTEĆENJEM I OVISNICI</w:t>
            </w:r>
          </w:p>
        </w:tc>
        <w:tc>
          <w:tcPr>
            <w:tcW w:w="910" w:type="dxa"/>
            <w:tcBorders>
              <w:top w:val="single" w:sz="4" w:space="0" w:color="auto"/>
              <w:left w:val="nil"/>
              <w:bottom w:val="single" w:sz="4" w:space="0" w:color="auto"/>
              <w:right w:val="single" w:sz="4" w:space="0" w:color="auto"/>
            </w:tcBorders>
            <w:shd w:val="clear" w:color="auto" w:fill="auto"/>
            <w:vAlign w:val="center"/>
            <w:hideMark/>
          </w:tcPr>
          <w:p w14:paraId="4EE83B73"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U SURADNJI S DRUGIM SUSTAVIMA - ZDRAVSTVO</w:t>
            </w:r>
          </w:p>
        </w:tc>
        <w:tc>
          <w:tcPr>
            <w:tcW w:w="881" w:type="dxa"/>
            <w:tcBorders>
              <w:top w:val="single" w:sz="4" w:space="0" w:color="auto"/>
              <w:left w:val="nil"/>
              <w:bottom w:val="single" w:sz="4" w:space="0" w:color="auto"/>
              <w:right w:val="single" w:sz="4" w:space="0" w:color="auto"/>
            </w:tcBorders>
            <w:shd w:val="clear" w:color="auto" w:fill="auto"/>
            <w:vAlign w:val="center"/>
            <w:hideMark/>
          </w:tcPr>
          <w:p w14:paraId="3E3D946D"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Vođenje slučaja (</w:t>
            </w:r>
            <w:proofErr w:type="spellStart"/>
            <w:r w:rsidRPr="477080F9">
              <w:rPr>
                <w:rFonts w:eastAsia="Times New Roman" w:cs="Calibri"/>
                <w:color w:val="000000" w:themeColor="text1"/>
                <w:sz w:val="12"/>
                <w:szCs w:val="12"/>
                <w:lang w:val="hr-HR" w:eastAsia="en-GB"/>
              </w:rPr>
              <w:t>case</w:t>
            </w:r>
            <w:proofErr w:type="spellEnd"/>
            <w:r w:rsidRPr="477080F9">
              <w:rPr>
                <w:rFonts w:eastAsia="Times New Roman" w:cs="Calibri"/>
                <w:color w:val="000000" w:themeColor="text1"/>
                <w:sz w:val="12"/>
                <w:szCs w:val="12"/>
                <w:lang w:val="hr-HR" w:eastAsia="en-GB"/>
              </w:rPr>
              <w:t xml:space="preserve"> management) iz zdravstvenog sustava</w:t>
            </w:r>
          </w:p>
        </w:tc>
        <w:tc>
          <w:tcPr>
            <w:tcW w:w="905" w:type="dxa"/>
            <w:tcBorders>
              <w:top w:val="single" w:sz="4" w:space="0" w:color="auto"/>
              <w:left w:val="nil"/>
              <w:bottom w:val="single" w:sz="4" w:space="0" w:color="auto"/>
              <w:right w:val="single" w:sz="4" w:space="0" w:color="auto"/>
            </w:tcBorders>
            <w:shd w:val="clear" w:color="auto" w:fill="auto"/>
            <w:vAlign w:val="center"/>
            <w:hideMark/>
          </w:tcPr>
          <w:p w14:paraId="5B73F7C8"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2</w:t>
            </w:r>
          </w:p>
        </w:tc>
        <w:tc>
          <w:tcPr>
            <w:tcW w:w="1002" w:type="dxa"/>
            <w:tcBorders>
              <w:top w:val="single" w:sz="4" w:space="0" w:color="auto"/>
              <w:left w:val="nil"/>
              <w:bottom w:val="single" w:sz="4" w:space="0" w:color="auto"/>
              <w:right w:val="single" w:sz="4" w:space="0" w:color="auto"/>
            </w:tcBorders>
            <w:shd w:val="clear" w:color="auto" w:fill="E7E6E6" w:themeFill="background2"/>
            <w:vAlign w:val="center"/>
            <w:hideMark/>
          </w:tcPr>
          <w:p w14:paraId="0AF599DD" w14:textId="77777777" w:rsidR="00080675" w:rsidRPr="00EE62DA" w:rsidRDefault="0EDF8DDE" w:rsidP="00FC2E9C">
            <w:pPr>
              <w:spacing w:after="0" w:line="276" w:lineRule="auto"/>
              <w:jc w:val="center"/>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58" w:type="dxa"/>
            <w:tcBorders>
              <w:top w:val="nil"/>
              <w:left w:val="nil"/>
              <w:bottom w:val="single" w:sz="4" w:space="0" w:color="auto"/>
              <w:right w:val="single" w:sz="4" w:space="0" w:color="auto"/>
            </w:tcBorders>
            <w:shd w:val="clear" w:color="auto" w:fill="E7E6E6" w:themeFill="background2"/>
            <w:noWrap/>
            <w:vAlign w:val="center"/>
            <w:hideMark/>
          </w:tcPr>
          <w:p w14:paraId="0B1C5D79"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7" w:type="dxa"/>
            <w:tcBorders>
              <w:top w:val="nil"/>
              <w:left w:val="nil"/>
              <w:bottom w:val="single" w:sz="4" w:space="0" w:color="auto"/>
              <w:right w:val="single" w:sz="4" w:space="0" w:color="auto"/>
            </w:tcBorders>
            <w:shd w:val="clear" w:color="auto" w:fill="auto"/>
            <w:noWrap/>
            <w:vAlign w:val="center"/>
            <w:hideMark/>
          </w:tcPr>
          <w:p w14:paraId="5A3AA88C" w14:textId="18B87BB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5E85D850" w:rsidRPr="35D7B47D">
              <w:rPr>
                <w:rFonts w:eastAsia="Times New Roman" w:cs="Calibri"/>
                <w:sz w:val="12"/>
                <w:szCs w:val="12"/>
                <w:lang w:val="hr-HR" w:eastAsia="en-GB"/>
              </w:rPr>
              <w:t xml:space="preserve"> %</w:t>
            </w:r>
          </w:p>
        </w:tc>
        <w:tc>
          <w:tcPr>
            <w:tcW w:w="858" w:type="dxa"/>
            <w:tcBorders>
              <w:top w:val="nil"/>
              <w:left w:val="nil"/>
              <w:bottom w:val="single" w:sz="4" w:space="0" w:color="auto"/>
              <w:right w:val="single" w:sz="4" w:space="0" w:color="auto"/>
            </w:tcBorders>
            <w:shd w:val="clear" w:color="auto" w:fill="auto"/>
            <w:noWrap/>
            <w:vAlign w:val="center"/>
            <w:hideMark/>
          </w:tcPr>
          <w:p w14:paraId="1760E88A" w14:textId="547CEAA6"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5E85D850" w:rsidRPr="35D7B47D">
              <w:rPr>
                <w:rFonts w:eastAsia="Times New Roman" w:cs="Calibri"/>
                <w:sz w:val="12"/>
                <w:szCs w:val="12"/>
                <w:lang w:val="hr-HR" w:eastAsia="en-GB"/>
              </w:rPr>
              <w:t xml:space="preserve"> %</w:t>
            </w:r>
          </w:p>
        </w:tc>
        <w:tc>
          <w:tcPr>
            <w:tcW w:w="933" w:type="dxa"/>
            <w:tcBorders>
              <w:top w:val="nil"/>
              <w:left w:val="nil"/>
              <w:bottom w:val="single" w:sz="4" w:space="0" w:color="auto"/>
              <w:right w:val="single" w:sz="4" w:space="0" w:color="auto"/>
            </w:tcBorders>
            <w:shd w:val="clear" w:color="auto" w:fill="auto"/>
            <w:noWrap/>
            <w:vAlign w:val="center"/>
            <w:hideMark/>
          </w:tcPr>
          <w:p w14:paraId="7BC5BC43" w14:textId="658FAD2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3</w:t>
            </w:r>
            <w:r w:rsidR="397989B3" w:rsidRPr="35D7B47D">
              <w:rPr>
                <w:rFonts w:eastAsia="Times New Roman" w:cs="Calibri"/>
                <w:sz w:val="12"/>
                <w:szCs w:val="12"/>
                <w:lang w:val="hr-HR" w:eastAsia="en-GB"/>
              </w:rPr>
              <w:t xml:space="preserve"> %</w:t>
            </w:r>
          </w:p>
        </w:tc>
        <w:tc>
          <w:tcPr>
            <w:tcW w:w="600" w:type="dxa"/>
            <w:tcBorders>
              <w:top w:val="nil"/>
              <w:left w:val="nil"/>
              <w:bottom w:val="single" w:sz="4" w:space="0" w:color="auto"/>
              <w:right w:val="single" w:sz="4" w:space="0" w:color="auto"/>
            </w:tcBorders>
            <w:shd w:val="clear" w:color="auto" w:fill="auto"/>
            <w:noWrap/>
            <w:vAlign w:val="center"/>
            <w:hideMark/>
          </w:tcPr>
          <w:p w14:paraId="6BD45724" w14:textId="785A91A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7</w:t>
            </w:r>
            <w:r w:rsidR="150D599A" w:rsidRPr="35D7B47D">
              <w:rPr>
                <w:rFonts w:eastAsia="Times New Roman" w:cs="Calibri"/>
                <w:sz w:val="12"/>
                <w:szCs w:val="12"/>
                <w:lang w:val="hr-HR" w:eastAsia="en-GB"/>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4C1FE335" w14:textId="6F87279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150D599A" w:rsidRPr="35D7B47D">
              <w:rPr>
                <w:rFonts w:eastAsia="Times New Roman" w:cs="Calibri"/>
                <w:sz w:val="12"/>
                <w:szCs w:val="12"/>
                <w:lang w:val="hr-HR" w:eastAsia="en-GB"/>
              </w:rPr>
              <w:t xml:space="preserve"> %</w:t>
            </w:r>
          </w:p>
        </w:tc>
      </w:tr>
    </w:tbl>
    <w:p w14:paraId="362C4FB3" w14:textId="77777777" w:rsidR="00080675" w:rsidRPr="00EE62DA" w:rsidRDefault="00080675" w:rsidP="00FC2E9C">
      <w:pPr>
        <w:spacing w:line="276" w:lineRule="auto"/>
        <w:jc w:val="both"/>
        <w:rPr>
          <w:lang w:val="hr-HR"/>
        </w:rPr>
      </w:pPr>
    </w:p>
    <w:p w14:paraId="5CFA585F" w14:textId="77777777" w:rsidR="00080675" w:rsidRPr="00EE62DA" w:rsidRDefault="0EDF8DDE" w:rsidP="00FC2E9C">
      <w:pPr>
        <w:spacing w:line="276" w:lineRule="auto"/>
        <w:jc w:val="both"/>
        <w:rPr>
          <w:b/>
          <w:bCs/>
          <w:lang w:val="hr-HR"/>
        </w:rPr>
      </w:pPr>
      <w:r w:rsidRPr="477080F9">
        <w:rPr>
          <w:b/>
          <w:bCs/>
          <w:lang w:val="hr-HR"/>
        </w:rPr>
        <w:t xml:space="preserve">Građani u materijalnoj deprivaciji </w:t>
      </w:r>
    </w:p>
    <w:p w14:paraId="0B1D2642" w14:textId="0B1A8574" w:rsidR="00080675" w:rsidRPr="00EE62DA" w:rsidRDefault="077D2A47" w:rsidP="00FC2E9C">
      <w:pPr>
        <w:spacing w:before="60" w:after="60" w:line="276" w:lineRule="auto"/>
        <w:jc w:val="both"/>
        <w:rPr>
          <w:rFonts w:eastAsia="Times New Roman" w:cs="Times New Roman (Body CS)"/>
          <w:kern w:val="22"/>
          <w:lang w:val="hr-HR" w:eastAsia="ja-JP"/>
          <w14:ligatures w14:val="standard"/>
        </w:rPr>
      </w:pPr>
      <w:r w:rsidRPr="477080F9">
        <w:rPr>
          <w:rFonts w:eastAsia="Times New Roman" w:cs="Times New Roman (Body CS)"/>
          <w:kern w:val="22"/>
          <w:lang w:val="hr-HR" w:eastAsia="ja-JP"/>
          <w14:ligatures w14:val="standard"/>
        </w:rPr>
        <w:t xml:space="preserve">U kategoriji Socijalne usluge za osobe u riziku od siromaštva, na upitnik koji je predvidio lepezu od </w:t>
      </w:r>
      <w:r w:rsidRPr="477080F9">
        <w:rPr>
          <w:rFonts w:eastAsia="Times New Roman" w:cs="Times New Roman (Body CS)"/>
          <w:b/>
          <w:bCs/>
          <w:kern w:val="22"/>
          <w:lang w:val="hr-HR" w:eastAsia="ja-JP"/>
          <w14:ligatures w14:val="standard"/>
        </w:rPr>
        <w:t>10</w:t>
      </w:r>
      <w:r w:rsidRPr="477080F9">
        <w:rPr>
          <w:rFonts w:eastAsia="Times New Roman" w:cs="Times New Roman (Body CS)"/>
          <w:kern w:val="22"/>
          <w:lang w:val="hr-HR" w:eastAsia="ja-JP"/>
          <w14:ligatures w14:val="standard"/>
        </w:rPr>
        <w:t xml:space="preserve"> različitih socijalnih usluga odgovorilo je više</w:t>
      </w:r>
      <w:r w:rsidR="00080675" w:rsidRPr="477080F9">
        <w:rPr>
          <w:rFonts w:eastAsia="Times New Roman" w:cs="Times New Roman (Body CS)"/>
          <w:kern w:val="22"/>
          <w:vertAlign w:val="superscript"/>
          <w:lang w:val="hr-HR" w:eastAsia="ja-JP"/>
          <w14:ligatures w14:val="standard"/>
        </w:rPr>
        <w:footnoteReference w:id="30"/>
      </w:r>
      <w:r w:rsidRPr="477080F9">
        <w:rPr>
          <w:rFonts w:eastAsia="Times New Roman" w:cs="Times New Roman (Body CS)"/>
          <w:kern w:val="22"/>
          <w:lang w:val="hr-HR" w:eastAsia="ja-JP"/>
          <w14:ligatures w14:val="standard"/>
        </w:rPr>
        <w:t xml:space="preserve"> od </w:t>
      </w:r>
      <w:r w:rsidRPr="477080F9">
        <w:rPr>
          <w:rFonts w:eastAsia="Times New Roman" w:cs="Times New Roman (Body CS)"/>
          <w:b/>
          <w:bCs/>
          <w:kern w:val="22"/>
          <w:lang w:val="hr-HR" w:eastAsia="ja-JP"/>
          <w14:ligatures w14:val="standard"/>
        </w:rPr>
        <w:t xml:space="preserve">79 </w:t>
      </w:r>
      <w:r w:rsidRPr="477080F9">
        <w:rPr>
          <w:rFonts w:eastAsia="Times New Roman" w:cs="Times New Roman (Body CS)"/>
          <w:kern w:val="22"/>
          <w:lang w:val="hr-HR" w:eastAsia="ja-JP"/>
          <w14:ligatures w14:val="standard"/>
        </w:rPr>
        <w:t>pružatelja (uključujući i 11 područnih ureda Hrvatskog zavoda za socijalni rad) te su također dostavljeni i podaci HZSR</w:t>
      </w:r>
      <w:r w:rsidR="27277527" w:rsidRPr="0C09108A">
        <w:rPr>
          <w:rFonts w:eastAsia="Times New Roman" w:cs="Times New Roman (Body CS)"/>
          <w:lang w:val="hr-HR" w:eastAsia="ja-JP"/>
        </w:rPr>
        <w:t>-a</w:t>
      </w:r>
      <w:r w:rsidRPr="477080F9">
        <w:rPr>
          <w:rFonts w:eastAsia="Times New Roman" w:cs="Times New Roman (Body CS)"/>
          <w:kern w:val="22"/>
          <w:lang w:val="hr-HR" w:eastAsia="ja-JP"/>
          <w14:ligatures w14:val="standard"/>
        </w:rPr>
        <w:t xml:space="preserve"> (Služba Grada Zagreba, Tim za </w:t>
      </w:r>
      <w:proofErr w:type="spellStart"/>
      <w:r w:rsidRPr="477080F9">
        <w:rPr>
          <w:rFonts w:eastAsia="Times New Roman" w:cs="Times New Roman (Body CS)"/>
          <w:kern w:val="22"/>
          <w:lang w:val="hr-HR" w:eastAsia="ja-JP"/>
          <w14:ligatures w14:val="standard"/>
        </w:rPr>
        <w:t>udomiteljstvo</w:t>
      </w:r>
      <w:proofErr w:type="spellEnd"/>
      <w:r w:rsidRPr="477080F9">
        <w:rPr>
          <w:rFonts w:eastAsia="Times New Roman" w:cs="Times New Roman (Body CS)"/>
          <w:kern w:val="22"/>
          <w:lang w:val="hr-HR" w:eastAsia="ja-JP"/>
          <w14:ligatures w14:val="standard"/>
        </w:rPr>
        <w:t xml:space="preserve">) o udomiteljskim obiteljima u Gradu Zagrebu. </w:t>
      </w:r>
      <w:r w:rsidRPr="477080F9">
        <w:rPr>
          <w:rFonts w:eastAsia="Calibri" w:cs="Arial"/>
          <w:lang w:val="hr-HR"/>
        </w:rPr>
        <w:t xml:space="preserve">Pružatelji prema pravnom obliku prikazani </w:t>
      </w:r>
      <w:r w:rsidR="6668039F" w:rsidRPr="0C09108A">
        <w:rPr>
          <w:rFonts w:eastAsia="Calibri" w:cs="Arial"/>
          <w:lang w:val="hr-HR"/>
        </w:rPr>
        <w:t xml:space="preserve">su </w:t>
      </w:r>
      <w:r w:rsidRPr="477080F9">
        <w:rPr>
          <w:rFonts w:eastAsia="Calibri" w:cs="Arial"/>
          <w:lang w:val="hr-HR"/>
        </w:rPr>
        <w:t xml:space="preserve">u tablici u nastavku. </w:t>
      </w:r>
    </w:p>
    <w:p w14:paraId="6B75087B" w14:textId="77777777" w:rsidR="00D354D3" w:rsidRDefault="00D354D3" w:rsidP="00FC2E9C">
      <w:pPr>
        <w:spacing w:line="276" w:lineRule="auto"/>
        <w:rPr>
          <w:rFonts w:eastAsia="Calibri" w:cs="Arial"/>
          <w:lang w:val="hr-HR"/>
        </w:rPr>
      </w:pPr>
    </w:p>
    <w:p w14:paraId="78515B1C" w14:textId="04C3D88F" w:rsidR="00080675" w:rsidRPr="00D354D3" w:rsidRDefault="5AF5B67F" w:rsidP="00D354D3">
      <w:pPr>
        <w:pStyle w:val="Caption"/>
        <w:rPr>
          <w:rFonts w:eastAsia="Calibri" w:cs="Arial"/>
          <w:sz w:val="20"/>
          <w:szCs w:val="20"/>
          <w:lang w:val="hr-HR"/>
        </w:rPr>
      </w:pPr>
      <w:bookmarkStart w:id="55" w:name="_Toc190692793"/>
      <w:r w:rsidRPr="35D7B47D">
        <w:rPr>
          <w:sz w:val="20"/>
          <w:szCs w:val="20"/>
          <w:lang w:val="pl-PL"/>
        </w:rPr>
        <w:t xml:space="preserve">Tablica </w:t>
      </w:r>
      <w:r w:rsidR="4E7874D8" w:rsidRPr="35D7B47D">
        <w:rPr>
          <w:sz w:val="20"/>
          <w:szCs w:val="20"/>
        </w:rPr>
        <w:fldChar w:fldCharType="begin"/>
      </w:r>
      <w:r w:rsidR="4E7874D8" w:rsidRPr="35D7B47D">
        <w:rPr>
          <w:sz w:val="20"/>
          <w:szCs w:val="20"/>
          <w:lang w:val="pl-PL"/>
        </w:rPr>
        <w:instrText xml:space="preserve"> SEQ Tablica \* ARABIC </w:instrText>
      </w:r>
      <w:r w:rsidR="4E7874D8" w:rsidRPr="35D7B47D">
        <w:rPr>
          <w:sz w:val="20"/>
          <w:szCs w:val="20"/>
        </w:rPr>
        <w:fldChar w:fldCharType="separate"/>
      </w:r>
      <w:r w:rsidR="00E10483">
        <w:rPr>
          <w:noProof/>
          <w:sz w:val="20"/>
          <w:szCs w:val="20"/>
          <w:lang w:val="pl-PL"/>
        </w:rPr>
        <w:t>22</w:t>
      </w:r>
      <w:r w:rsidR="4E7874D8" w:rsidRPr="35D7B47D">
        <w:rPr>
          <w:sz w:val="20"/>
          <w:szCs w:val="20"/>
        </w:rPr>
        <w:fldChar w:fldCharType="end"/>
      </w:r>
      <w:r w:rsidR="4C328C72" w:rsidRPr="35D7B47D">
        <w:rPr>
          <w:sz w:val="20"/>
          <w:szCs w:val="20"/>
          <w:lang w:val="pl-PL"/>
        </w:rPr>
        <w:t>.</w:t>
      </w:r>
      <w:r w:rsidRPr="35D7B47D">
        <w:rPr>
          <w:sz w:val="20"/>
          <w:szCs w:val="20"/>
          <w:lang w:val="pl-PL"/>
        </w:rPr>
        <w:t xml:space="preserve"> </w:t>
      </w:r>
      <w:r w:rsidRPr="35D7B47D">
        <w:rPr>
          <w:rFonts w:eastAsia="Calibri" w:cs="Arial"/>
          <w:sz w:val="20"/>
          <w:szCs w:val="20"/>
          <w:lang w:val="hr-HR"/>
        </w:rPr>
        <w:t>Struktura pružatelja usluga za građane u materijalnoj deprivaciji koji su odgovorili na anketu</w:t>
      </w:r>
      <w:bookmarkEnd w:id="55"/>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1"/>
        <w:gridCol w:w="2835"/>
      </w:tblGrid>
      <w:tr w:rsidR="00080675" w:rsidRPr="00EE62DA" w14:paraId="0E7F9AE3" w14:textId="77777777" w:rsidTr="35D7B47D">
        <w:trPr>
          <w:trHeight w:val="680"/>
        </w:trPr>
        <w:tc>
          <w:tcPr>
            <w:tcW w:w="3641" w:type="dxa"/>
            <w:shd w:val="clear" w:color="auto" w:fill="E7E6E6" w:themeFill="background2"/>
            <w:vAlign w:val="center"/>
            <w:hideMark/>
          </w:tcPr>
          <w:p w14:paraId="642136A8" w14:textId="77777777" w:rsidR="00080675" w:rsidRPr="00EE62DA" w:rsidRDefault="0EDF8DDE" w:rsidP="00FC2E9C">
            <w:pPr>
              <w:spacing w:after="0" w:line="276" w:lineRule="auto"/>
              <w:jc w:val="center"/>
              <w:rPr>
                <w:rFonts w:eastAsia="Times New Roman" w:cs="Segoe UI"/>
                <w:b/>
                <w:bCs/>
                <w:color w:val="000000"/>
                <w:lang w:val="hr-HR" w:eastAsia="hr-HR" w:bidi="he-IL"/>
              </w:rPr>
            </w:pPr>
            <w:bookmarkStart w:id="56" w:name="_Hlk168518990"/>
            <w:bookmarkStart w:id="57" w:name="_Hlk168518963"/>
            <w:r w:rsidRPr="477080F9">
              <w:rPr>
                <w:rFonts w:eastAsia="Times New Roman" w:cs="Segoe UI"/>
                <w:b/>
                <w:bCs/>
                <w:color w:val="000000" w:themeColor="text1"/>
                <w:lang w:val="hr-HR" w:eastAsia="hr-HR" w:bidi="he-IL"/>
              </w:rPr>
              <w:t>TIP PRUŽATELJA USLUGA</w:t>
            </w:r>
          </w:p>
        </w:tc>
        <w:tc>
          <w:tcPr>
            <w:tcW w:w="2835" w:type="dxa"/>
            <w:shd w:val="clear" w:color="auto" w:fill="E7E6E6" w:themeFill="background2"/>
            <w:vAlign w:val="center"/>
            <w:hideMark/>
          </w:tcPr>
          <w:p w14:paraId="693AC40A" w14:textId="77777777" w:rsidR="00080675" w:rsidRPr="00EE62DA" w:rsidRDefault="0EDF8DDE" w:rsidP="00FC2E9C">
            <w:pPr>
              <w:spacing w:after="0" w:line="276" w:lineRule="auto"/>
              <w:jc w:val="center"/>
              <w:rPr>
                <w:rFonts w:eastAsia="Times New Roman" w:cs="Segoe UI"/>
                <w:b/>
                <w:bCs/>
                <w:color w:val="000000"/>
                <w:lang w:val="hr-HR" w:eastAsia="hr-HR" w:bidi="he-IL"/>
              </w:rPr>
            </w:pPr>
            <w:bookmarkStart w:id="58" w:name="OLE_LINK6"/>
            <w:r w:rsidRPr="477080F9">
              <w:rPr>
                <w:rFonts w:eastAsia="Times New Roman" w:cs="Segoe UI"/>
                <w:b/>
                <w:bCs/>
                <w:color w:val="000000" w:themeColor="text1"/>
                <w:lang w:val="hr-HR" w:eastAsia="hr-HR" w:bidi="he-IL"/>
              </w:rPr>
              <w:t>BROJ PRUŽATELJA</w:t>
            </w:r>
            <w:bookmarkEnd w:id="58"/>
          </w:p>
        </w:tc>
      </w:tr>
      <w:bookmarkEnd w:id="56"/>
      <w:bookmarkEnd w:id="57"/>
      <w:tr w:rsidR="00080675" w:rsidRPr="00EE62DA" w14:paraId="5A489B42" w14:textId="77777777" w:rsidTr="35D7B47D">
        <w:trPr>
          <w:trHeight w:val="340"/>
        </w:trPr>
        <w:tc>
          <w:tcPr>
            <w:tcW w:w="3641" w:type="dxa"/>
            <w:shd w:val="clear" w:color="auto" w:fill="auto"/>
            <w:vAlign w:val="center"/>
            <w:hideMark/>
          </w:tcPr>
          <w:p w14:paraId="5065B57B" w14:textId="77777777" w:rsidR="00080675" w:rsidRPr="00EE62DA" w:rsidRDefault="38BFD408" w:rsidP="00FC2E9C">
            <w:pPr>
              <w:spacing w:after="0" w:line="276" w:lineRule="auto"/>
              <w:rPr>
                <w:rFonts w:eastAsia="Times New Roman" w:cs="Segoe UI"/>
                <w:color w:val="000000"/>
                <w:lang w:val="hr-HR" w:eastAsia="hr-HR" w:bidi="he-IL"/>
              </w:rPr>
            </w:pPr>
            <w:r w:rsidRPr="477080F9">
              <w:rPr>
                <w:rFonts w:eastAsia="Times New Roman" w:cs="Segoe UI"/>
                <w:color w:val="000000"/>
                <w:lang w:val="hr-HR" w:eastAsia="hr-HR" w:bidi="he-IL"/>
              </w:rPr>
              <w:t>Javna ustanova</w:t>
            </w:r>
            <w:r w:rsidR="00080675" w:rsidRPr="00EE62DA">
              <w:rPr>
                <w:rStyle w:val="FootnoteReference"/>
                <w:rFonts w:eastAsia="Times New Roman" w:cs="Segoe UI"/>
                <w:color w:val="000000"/>
                <w:lang w:val="hr-HR" w:eastAsia="hr-HR" w:bidi="he-IL"/>
              </w:rPr>
              <w:footnoteReference w:id="31"/>
            </w:r>
          </w:p>
        </w:tc>
        <w:tc>
          <w:tcPr>
            <w:tcW w:w="2835" w:type="dxa"/>
            <w:shd w:val="clear" w:color="auto" w:fill="auto"/>
            <w:noWrap/>
            <w:vAlign w:val="center"/>
            <w:hideMark/>
          </w:tcPr>
          <w:p w14:paraId="68F0004E" w14:textId="77777777" w:rsidR="00080675" w:rsidRPr="00EE62DA" w:rsidRDefault="0EDF8DDE" w:rsidP="00FC2E9C">
            <w:pPr>
              <w:spacing w:after="0" w:line="276" w:lineRule="auto"/>
              <w:jc w:val="center"/>
              <w:rPr>
                <w:rFonts w:eastAsia="Times New Roman" w:cs="Segoe UI"/>
                <w:color w:val="000000"/>
                <w:lang w:val="hr-HR" w:eastAsia="hr-HR" w:bidi="he-IL"/>
              </w:rPr>
            </w:pPr>
            <w:r w:rsidRPr="477080F9">
              <w:rPr>
                <w:rFonts w:eastAsia="Times New Roman" w:cs="Segoe UI"/>
                <w:color w:val="000000" w:themeColor="text1"/>
                <w:lang w:val="hr-HR" w:eastAsia="hr-HR" w:bidi="he-IL"/>
              </w:rPr>
              <w:t>23</w:t>
            </w:r>
          </w:p>
        </w:tc>
      </w:tr>
      <w:tr w:rsidR="00080675" w:rsidRPr="00EE62DA" w14:paraId="349984B6" w14:textId="77777777" w:rsidTr="35D7B47D">
        <w:trPr>
          <w:trHeight w:val="340"/>
        </w:trPr>
        <w:tc>
          <w:tcPr>
            <w:tcW w:w="3641" w:type="dxa"/>
            <w:shd w:val="clear" w:color="auto" w:fill="auto"/>
            <w:vAlign w:val="center"/>
            <w:hideMark/>
          </w:tcPr>
          <w:p w14:paraId="2E791489" w14:textId="77777777" w:rsidR="00080675" w:rsidRPr="00EE62DA" w:rsidRDefault="0EDF8DDE" w:rsidP="00FC2E9C">
            <w:pPr>
              <w:spacing w:after="0" w:line="276" w:lineRule="auto"/>
              <w:rPr>
                <w:rFonts w:eastAsia="Times New Roman" w:cs="Segoe UI"/>
                <w:color w:val="000000"/>
                <w:lang w:val="hr-HR" w:eastAsia="hr-HR" w:bidi="he-IL"/>
              </w:rPr>
            </w:pPr>
            <w:r w:rsidRPr="477080F9">
              <w:rPr>
                <w:rFonts w:eastAsia="Times New Roman" w:cs="Segoe UI"/>
                <w:color w:val="000000" w:themeColor="text1"/>
                <w:lang w:val="hr-HR" w:eastAsia="hr-HR" w:bidi="he-IL"/>
              </w:rPr>
              <w:t>Fizička osoba / privatni pružatelj</w:t>
            </w:r>
          </w:p>
        </w:tc>
        <w:tc>
          <w:tcPr>
            <w:tcW w:w="2835" w:type="dxa"/>
            <w:shd w:val="clear" w:color="auto" w:fill="auto"/>
            <w:noWrap/>
            <w:vAlign w:val="center"/>
            <w:hideMark/>
          </w:tcPr>
          <w:p w14:paraId="76159246" w14:textId="77777777" w:rsidR="00080675" w:rsidRPr="00EE62DA" w:rsidRDefault="0EDF8DDE" w:rsidP="00FC2E9C">
            <w:pPr>
              <w:spacing w:after="0" w:line="276" w:lineRule="auto"/>
              <w:jc w:val="center"/>
              <w:rPr>
                <w:rFonts w:eastAsia="Times New Roman" w:cs="Segoe UI"/>
                <w:color w:val="000000"/>
                <w:lang w:val="hr-HR" w:eastAsia="hr-HR" w:bidi="he-IL"/>
              </w:rPr>
            </w:pPr>
            <w:r w:rsidRPr="477080F9">
              <w:rPr>
                <w:rFonts w:eastAsia="Times New Roman" w:cs="Segoe UI"/>
                <w:color w:val="000000" w:themeColor="text1"/>
                <w:lang w:val="hr-HR" w:eastAsia="hr-HR" w:bidi="he-IL"/>
              </w:rPr>
              <w:t>2</w:t>
            </w:r>
          </w:p>
        </w:tc>
      </w:tr>
      <w:tr w:rsidR="00080675" w:rsidRPr="00EE62DA" w14:paraId="310939DC" w14:textId="77777777" w:rsidTr="35D7B47D">
        <w:trPr>
          <w:trHeight w:val="340"/>
        </w:trPr>
        <w:tc>
          <w:tcPr>
            <w:tcW w:w="3641" w:type="dxa"/>
            <w:shd w:val="clear" w:color="auto" w:fill="auto"/>
            <w:vAlign w:val="center"/>
            <w:hideMark/>
          </w:tcPr>
          <w:p w14:paraId="00850892" w14:textId="45240E94" w:rsidR="00080675" w:rsidRPr="00EE62DA" w:rsidRDefault="416AD61B" w:rsidP="00FC2E9C">
            <w:pPr>
              <w:spacing w:after="0" w:line="276" w:lineRule="auto"/>
              <w:rPr>
                <w:rFonts w:eastAsia="Times New Roman" w:cs="Segoe UI"/>
                <w:color w:val="000000"/>
                <w:lang w:val="hr-HR" w:eastAsia="hr-HR" w:bidi="he-IL"/>
              </w:rPr>
            </w:pPr>
            <w:r w:rsidRPr="35D7B47D">
              <w:rPr>
                <w:rFonts w:eastAsia="Times New Roman" w:cs="Segoe UI"/>
                <w:color w:val="000000" w:themeColor="text1"/>
                <w:lang w:val="hr-HR" w:eastAsia="hr-HR" w:bidi="he-IL"/>
              </w:rPr>
              <w:t xml:space="preserve">Dodatno: </w:t>
            </w:r>
            <w:r w:rsidR="52B7D040" w:rsidRPr="35D7B47D">
              <w:rPr>
                <w:rFonts w:eastAsia="Times New Roman" w:cs="Segoe UI"/>
                <w:color w:val="000000" w:themeColor="text1"/>
                <w:lang w:val="hr-HR" w:eastAsia="hr-HR" w:bidi="he-IL"/>
              </w:rPr>
              <w:t>u</w:t>
            </w:r>
            <w:r w:rsidRPr="35D7B47D">
              <w:rPr>
                <w:rFonts w:eastAsia="Times New Roman" w:cs="Segoe UI"/>
                <w:color w:val="000000" w:themeColor="text1"/>
                <w:lang w:val="hr-HR" w:eastAsia="hr-HR" w:bidi="he-IL"/>
              </w:rPr>
              <w:t>domitelji</w:t>
            </w:r>
          </w:p>
        </w:tc>
        <w:tc>
          <w:tcPr>
            <w:tcW w:w="2835" w:type="dxa"/>
            <w:shd w:val="clear" w:color="auto" w:fill="auto"/>
            <w:noWrap/>
            <w:vAlign w:val="center"/>
            <w:hideMark/>
          </w:tcPr>
          <w:p w14:paraId="0AA68356" w14:textId="77777777" w:rsidR="00080675" w:rsidRPr="00EE62DA" w:rsidRDefault="0EDF8DDE" w:rsidP="00FC2E9C">
            <w:pPr>
              <w:spacing w:after="0" w:line="276" w:lineRule="auto"/>
              <w:jc w:val="center"/>
              <w:rPr>
                <w:rFonts w:eastAsia="Times New Roman" w:cs="Segoe UI"/>
                <w:i/>
                <w:iCs/>
                <w:color w:val="000000"/>
                <w:lang w:val="hr-HR" w:eastAsia="hr-HR" w:bidi="he-IL"/>
              </w:rPr>
            </w:pPr>
            <w:r w:rsidRPr="477080F9">
              <w:rPr>
                <w:rFonts w:eastAsia="Times New Roman" w:cs="Segoe UI"/>
                <w:i/>
                <w:iCs/>
                <w:color w:val="000000" w:themeColor="text1"/>
                <w:lang w:val="hr-HR" w:eastAsia="hr-HR" w:bidi="he-IL"/>
              </w:rPr>
              <w:t>nepoznat točan broj</w:t>
            </w:r>
          </w:p>
        </w:tc>
      </w:tr>
      <w:tr w:rsidR="00080675" w:rsidRPr="00EE62DA" w14:paraId="7B3E1F4B" w14:textId="77777777" w:rsidTr="35D7B47D">
        <w:trPr>
          <w:trHeight w:val="340"/>
        </w:trPr>
        <w:tc>
          <w:tcPr>
            <w:tcW w:w="3641" w:type="dxa"/>
            <w:shd w:val="clear" w:color="auto" w:fill="auto"/>
            <w:vAlign w:val="center"/>
            <w:hideMark/>
          </w:tcPr>
          <w:p w14:paraId="49FD7411" w14:textId="77777777" w:rsidR="00080675" w:rsidRPr="00EE62DA" w:rsidRDefault="0EDF8DDE" w:rsidP="00FC2E9C">
            <w:pPr>
              <w:spacing w:after="0" w:line="276" w:lineRule="auto"/>
              <w:rPr>
                <w:rFonts w:eastAsia="Times New Roman" w:cs="Segoe UI"/>
                <w:color w:val="000000"/>
                <w:lang w:val="hr-HR" w:eastAsia="hr-HR" w:bidi="he-IL"/>
              </w:rPr>
            </w:pPr>
            <w:r w:rsidRPr="477080F9">
              <w:rPr>
                <w:rFonts w:eastAsia="Times New Roman" w:cs="Segoe UI"/>
                <w:color w:val="000000" w:themeColor="text1"/>
                <w:lang w:val="hr-HR" w:eastAsia="hr-HR" w:bidi="he-IL"/>
              </w:rPr>
              <w:t>Organizacija civilnog društva</w:t>
            </w:r>
          </w:p>
        </w:tc>
        <w:tc>
          <w:tcPr>
            <w:tcW w:w="2835" w:type="dxa"/>
            <w:shd w:val="clear" w:color="auto" w:fill="auto"/>
            <w:noWrap/>
            <w:vAlign w:val="center"/>
            <w:hideMark/>
          </w:tcPr>
          <w:p w14:paraId="1B5A88C8" w14:textId="77777777" w:rsidR="00080675" w:rsidRPr="00EE62DA" w:rsidRDefault="0EDF8DDE" w:rsidP="00FC2E9C">
            <w:pPr>
              <w:spacing w:after="0" w:line="276" w:lineRule="auto"/>
              <w:jc w:val="center"/>
              <w:rPr>
                <w:rFonts w:eastAsia="Times New Roman" w:cs="Segoe UI"/>
                <w:color w:val="000000"/>
                <w:lang w:val="hr-HR" w:eastAsia="hr-HR" w:bidi="he-IL"/>
              </w:rPr>
            </w:pPr>
            <w:r w:rsidRPr="477080F9">
              <w:rPr>
                <w:rFonts w:eastAsia="Times New Roman" w:cs="Segoe UI"/>
                <w:color w:val="000000" w:themeColor="text1"/>
                <w:lang w:val="hr-HR" w:eastAsia="hr-HR" w:bidi="he-IL"/>
              </w:rPr>
              <w:t>45</w:t>
            </w:r>
          </w:p>
        </w:tc>
      </w:tr>
      <w:tr w:rsidR="00080675" w:rsidRPr="00EE62DA" w14:paraId="5991BE59" w14:textId="77777777" w:rsidTr="35D7B47D">
        <w:trPr>
          <w:trHeight w:val="340"/>
        </w:trPr>
        <w:tc>
          <w:tcPr>
            <w:tcW w:w="3641" w:type="dxa"/>
            <w:shd w:val="clear" w:color="auto" w:fill="auto"/>
            <w:vAlign w:val="center"/>
            <w:hideMark/>
          </w:tcPr>
          <w:p w14:paraId="19437AC2" w14:textId="77777777" w:rsidR="00080675" w:rsidRPr="00EE62DA" w:rsidRDefault="0EDF8DDE" w:rsidP="00FC2E9C">
            <w:pPr>
              <w:spacing w:after="0" w:line="276" w:lineRule="auto"/>
              <w:rPr>
                <w:rFonts w:eastAsia="Times New Roman" w:cs="Segoe UI"/>
                <w:color w:val="000000"/>
                <w:lang w:val="hr-HR" w:eastAsia="hr-HR" w:bidi="he-IL"/>
              </w:rPr>
            </w:pPr>
            <w:r w:rsidRPr="477080F9">
              <w:rPr>
                <w:rFonts w:eastAsia="Times New Roman" w:cs="Segoe UI"/>
                <w:color w:val="000000" w:themeColor="text1"/>
                <w:lang w:val="hr-HR" w:eastAsia="hr-HR" w:bidi="he-IL"/>
              </w:rPr>
              <w:t>Vjerska zajednica</w:t>
            </w:r>
          </w:p>
        </w:tc>
        <w:tc>
          <w:tcPr>
            <w:tcW w:w="2835" w:type="dxa"/>
            <w:shd w:val="clear" w:color="auto" w:fill="auto"/>
            <w:noWrap/>
            <w:vAlign w:val="center"/>
            <w:hideMark/>
          </w:tcPr>
          <w:p w14:paraId="4CC9175A" w14:textId="77777777" w:rsidR="00080675" w:rsidRPr="00EE62DA" w:rsidRDefault="0EDF8DDE" w:rsidP="00FC2E9C">
            <w:pPr>
              <w:spacing w:after="0" w:line="276" w:lineRule="auto"/>
              <w:jc w:val="center"/>
              <w:rPr>
                <w:rFonts w:eastAsia="Times New Roman" w:cs="Segoe UI"/>
                <w:color w:val="000000"/>
                <w:lang w:val="hr-HR" w:eastAsia="hr-HR" w:bidi="he-IL"/>
              </w:rPr>
            </w:pPr>
            <w:r w:rsidRPr="477080F9">
              <w:rPr>
                <w:rFonts w:eastAsia="Times New Roman" w:cs="Segoe UI"/>
                <w:color w:val="000000" w:themeColor="text1"/>
                <w:lang w:val="hr-HR" w:eastAsia="hr-HR" w:bidi="he-IL"/>
              </w:rPr>
              <w:t>6</w:t>
            </w:r>
          </w:p>
        </w:tc>
      </w:tr>
      <w:tr w:rsidR="00080675" w:rsidRPr="00EE62DA" w14:paraId="5C9D4DF3" w14:textId="77777777" w:rsidTr="35D7B47D">
        <w:trPr>
          <w:trHeight w:val="340"/>
        </w:trPr>
        <w:tc>
          <w:tcPr>
            <w:tcW w:w="3641" w:type="dxa"/>
            <w:shd w:val="clear" w:color="auto" w:fill="auto"/>
            <w:vAlign w:val="center"/>
            <w:hideMark/>
          </w:tcPr>
          <w:p w14:paraId="47403054" w14:textId="77777777" w:rsidR="00080675" w:rsidRPr="00EE62DA" w:rsidRDefault="0EDF8DDE" w:rsidP="00FC2E9C">
            <w:pPr>
              <w:spacing w:after="0" w:line="276" w:lineRule="auto"/>
              <w:rPr>
                <w:rFonts w:eastAsia="Times New Roman" w:cs="Segoe UI"/>
                <w:color w:val="000000"/>
                <w:lang w:val="hr-HR" w:eastAsia="hr-HR" w:bidi="he-IL"/>
              </w:rPr>
            </w:pPr>
            <w:r w:rsidRPr="477080F9">
              <w:rPr>
                <w:rFonts w:eastAsia="Times New Roman" w:cs="Segoe UI"/>
                <w:color w:val="000000" w:themeColor="text1"/>
                <w:lang w:val="hr-HR" w:eastAsia="hr-HR" w:bidi="he-IL"/>
              </w:rPr>
              <w:t>Hrvatska odvjetnička komora</w:t>
            </w:r>
          </w:p>
        </w:tc>
        <w:tc>
          <w:tcPr>
            <w:tcW w:w="2835" w:type="dxa"/>
            <w:shd w:val="clear" w:color="auto" w:fill="auto"/>
            <w:noWrap/>
            <w:vAlign w:val="center"/>
            <w:hideMark/>
          </w:tcPr>
          <w:p w14:paraId="048AD1BF" w14:textId="77777777" w:rsidR="00080675" w:rsidRPr="00EE62DA" w:rsidRDefault="0EDF8DDE" w:rsidP="00FC2E9C">
            <w:pPr>
              <w:spacing w:after="0" w:line="276" w:lineRule="auto"/>
              <w:jc w:val="center"/>
              <w:rPr>
                <w:rFonts w:eastAsia="Times New Roman" w:cs="Segoe UI"/>
                <w:color w:val="000000"/>
                <w:lang w:val="hr-HR" w:eastAsia="hr-HR" w:bidi="he-IL"/>
              </w:rPr>
            </w:pPr>
            <w:r w:rsidRPr="477080F9">
              <w:rPr>
                <w:rFonts w:eastAsia="Times New Roman" w:cs="Segoe UI"/>
                <w:color w:val="000000" w:themeColor="text1"/>
                <w:lang w:val="hr-HR" w:eastAsia="hr-HR" w:bidi="he-IL"/>
              </w:rPr>
              <w:t>1</w:t>
            </w:r>
          </w:p>
        </w:tc>
      </w:tr>
      <w:tr w:rsidR="00080675" w:rsidRPr="00EE62DA" w14:paraId="6A560909" w14:textId="77777777" w:rsidTr="35D7B47D">
        <w:trPr>
          <w:trHeight w:val="340"/>
        </w:trPr>
        <w:tc>
          <w:tcPr>
            <w:tcW w:w="3641" w:type="dxa"/>
            <w:shd w:val="clear" w:color="auto" w:fill="auto"/>
            <w:vAlign w:val="center"/>
            <w:hideMark/>
          </w:tcPr>
          <w:p w14:paraId="19C43AA5" w14:textId="77777777" w:rsidR="00080675" w:rsidRPr="00EE62DA" w:rsidRDefault="0EDF8DDE" w:rsidP="00FC2E9C">
            <w:pPr>
              <w:spacing w:after="0" w:line="276" w:lineRule="auto"/>
              <w:rPr>
                <w:rFonts w:eastAsia="Times New Roman" w:cs="Segoe UI"/>
                <w:color w:val="000000"/>
                <w:lang w:val="hr-HR" w:eastAsia="hr-HR" w:bidi="he-IL"/>
              </w:rPr>
            </w:pPr>
            <w:r w:rsidRPr="477080F9">
              <w:rPr>
                <w:rFonts w:eastAsia="Times New Roman" w:cs="Segoe UI"/>
                <w:color w:val="000000" w:themeColor="text1"/>
                <w:lang w:val="hr-HR" w:eastAsia="hr-HR" w:bidi="he-IL"/>
              </w:rPr>
              <w:t>Hrvatski pravni centar</w:t>
            </w:r>
          </w:p>
        </w:tc>
        <w:tc>
          <w:tcPr>
            <w:tcW w:w="2835" w:type="dxa"/>
            <w:shd w:val="clear" w:color="auto" w:fill="auto"/>
            <w:noWrap/>
            <w:vAlign w:val="center"/>
            <w:hideMark/>
          </w:tcPr>
          <w:p w14:paraId="180A9DD7" w14:textId="77777777" w:rsidR="00080675" w:rsidRPr="00EE62DA" w:rsidRDefault="0EDF8DDE" w:rsidP="00FC2E9C">
            <w:pPr>
              <w:spacing w:after="0" w:line="276" w:lineRule="auto"/>
              <w:jc w:val="center"/>
              <w:rPr>
                <w:rFonts w:eastAsia="Times New Roman" w:cs="Segoe UI"/>
                <w:color w:val="000000"/>
                <w:lang w:val="hr-HR" w:eastAsia="hr-HR" w:bidi="he-IL"/>
              </w:rPr>
            </w:pPr>
            <w:r w:rsidRPr="477080F9">
              <w:rPr>
                <w:rFonts w:eastAsia="Times New Roman" w:cs="Segoe UI"/>
                <w:color w:val="000000" w:themeColor="text1"/>
                <w:lang w:val="hr-HR" w:eastAsia="hr-HR" w:bidi="he-IL"/>
              </w:rPr>
              <w:t>1</w:t>
            </w:r>
          </w:p>
        </w:tc>
      </w:tr>
      <w:tr w:rsidR="00080675" w:rsidRPr="00EE62DA" w14:paraId="281FF1DE" w14:textId="77777777" w:rsidTr="35D7B47D">
        <w:trPr>
          <w:trHeight w:val="340"/>
        </w:trPr>
        <w:tc>
          <w:tcPr>
            <w:tcW w:w="3641" w:type="dxa"/>
            <w:shd w:val="clear" w:color="auto" w:fill="E7E6E6" w:themeFill="background2"/>
            <w:vAlign w:val="center"/>
            <w:hideMark/>
          </w:tcPr>
          <w:p w14:paraId="01A58680" w14:textId="77777777" w:rsidR="00080675" w:rsidRPr="00EE62DA" w:rsidRDefault="0EDF8DDE" w:rsidP="00FC2E9C">
            <w:pPr>
              <w:spacing w:after="0" w:line="276" w:lineRule="auto"/>
              <w:rPr>
                <w:rFonts w:eastAsia="Times New Roman" w:cs="Segoe UI"/>
                <w:b/>
                <w:bCs/>
                <w:color w:val="000000"/>
                <w:lang w:val="hr-HR" w:eastAsia="hr-HR" w:bidi="he-IL"/>
              </w:rPr>
            </w:pPr>
            <w:r w:rsidRPr="477080F9">
              <w:rPr>
                <w:rFonts w:eastAsia="Times New Roman" w:cs="Segoe UI"/>
                <w:b/>
                <w:bCs/>
                <w:color w:val="000000" w:themeColor="text1"/>
                <w:lang w:val="hr-HR" w:eastAsia="hr-HR" w:bidi="he-IL"/>
              </w:rPr>
              <w:t>UKUPNO</w:t>
            </w:r>
          </w:p>
        </w:tc>
        <w:tc>
          <w:tcPr>
            <w:tcW w:w="2835" w:type="dxa"/>
            <w:shd w:val="clear" w:color="auto" w:fill="E7E6E6" w:themeFill="background2"/>
            <w:noWrap/>
            <w:vAlign w:val="center"/>
            <w:hideMark/>
          </w:tcPr>
          <w:p w14:paraId="46258303" w14:textId="7FB0F987" w:rsidR="00080675" w:rsidRPr="00EE62DA" w:rsidRDefault="0D41E54B" w:rsidP="3450C171">
            <w:pPr>
              <w:spacing w:after="0" w:line="276" w:lineRule="auto"/>
              <w:jc w:val="center"/>
              <w:rPr>
                <w:rFonts w:eastAsia="Times New Roman" w:cs="Segoe UI"/>
                <w:b/>
                <w:bCs/>
                <w:color w:val="000000" w:themeColor="text1"/>
                <w:lang w:val="hr-HR" w:eastAsia="hr-HR" w:bidi="he-IL"/>
              </w:rPr>
            </w:pPr>
            <w:r w:rsidRPr="35D7B47D">
              <w:rPr>
                <w:rFonts w:eastAsia="Times New Roman" w:cs="Segoe UI"/>
                <w:b/>
                <w:bCs/>
                <w:color w:val="000000" w:themeColor="text1"/>
                <w:lang w:val="hr-HR" w:eastAsia="hr-HR" w:bidi="he-IL"/>
              </w:rPr>
              <w:t xml:space="preserve">više od </w:t>
            </w:r>
            <w:r w:rsidR="416AD61B" w:rsidRPr="35D7B47D">
              <w:rPr>
                <w:rFonts w:eastAsia="Times New Roman" w:cs="Segoe UI"/>
                <w:b/>
                <w:bCs/>
                <w:color w:val="000000" w:themeColor="text1"/>
                <w:lang w:val="hr-HR" w:eastAsia="hr-HR" w:bidi="he-IL"/>
              </w:rPr>
              <w:t>79 pružatelja</w:t>
            </w:r>
          </w:p>
        </w:tc>
      </w:tr>
    </w:tbl>
    <w:p w14:paraId="6C8EA68A" w14:textId="77777777" w:rsidR="00080675" w:rsidRPr="00EE62DA" w:rsidRDefault="00080675" w:rsidP="00FC2E9C">
      <w:pPr>
        <w:spacing w:line="276" w:lineRule="auto"/>
        <w:jc w:val="both"/>
        <w:rPr>
          <w:sz w:val="21"/>
          <w:szCs w:val="21"/>
          <w:lang w:val="hr-HR"/>
        </w:rPr>
      </w:pPr>
    </w:p>
    <w:p w14:paraId="3797F49E" w14:textId="74359603" w:rsidR="00080675" w:rsidRDefault="0EDF8DDE" w:rsidP="00FC2E9C">
      <w:pPr>
        <w:spacing w:line="276" w:lineRule="auto"/>
        <w:jc w:val="both"/>
        <w:rPr>
          <w:lang w:val="hr-HR"/>
        </w:rPr>
      </w:pPr>
      <w:r w:rsidRPr="477080F9">
        <w:rPr>
          <w:lang w:val="hr-HR"/>
        </w:rPr>
        <w:t xml:space="preserve">Tablica u nastavku predstavlja broj pružatelja socijalnih usluga, kao i strukturu financiranja prema ključnim kategorijama. </w:t>
      </w:r>
    </w:p>
    <w:p w14:paraId="46C8E2FB" w14:textId="3A0E1A46" w:rsidR="00CD48BE" w:rsidRDefault="00CD48BE" w:rsidP="00FC2E9C">
      <w:pPr>
        <w:spacing w:line="276" w:lineRule="auto"/>
        <w:jc w:val="both"/>
        <w:rPr>
          <w:lang w:val="hr-HR"/>
        </w:rPr>
      </w:pPr>
    </w:p>
    <w:p w14:paraId="4A12D15C" w14:textId="2DA11A74" w:rsidR="00CD48BE" w:rsidRDefault="00CD48BE" w:rsidP="00FC2E9C">
      <w:pPr>
        <w:spacing w:line="276" w:lineRule="auto"/>
        <w:jc w:val="both"/>
        <w:rPr>
          <w:lang w:val="hr-HR"/>
        </w:rPr>
      </w:pPr>
    </w:p>
    <w:p w14:paraId="1880AE48" w14:textId="27C5701A" w:rsidR="00CD48BE" w:rsidRDefault="00CD48BE" w:rsidP="00FC2E9C">
      <w:pPr>
        <w:spacing w:line="276" w:lineRule="auto"/>
        <w:jc w:val="both"/>
        <w:rPr>
          <w:lang w:val="hr-HR"/>
        </w:rPr>
      </w:pPr>
    </w:p>
    <w:p w14:paraId="2B6AC4A5" w14:textId="33AB642E" w:rsidR="35D7B47D" w:rsidRDefault="35D7B47D" w:rsidP="35D7B47D">
      <w:pPr>
        <w:spacing w:line="276" w:lineRule="auto"/>
        <w:jc w:val="both"/>
        <w:rPr>
          <w:lang w:val="hr-HR"/>
        </w:rPr>
      </w:pPr>
    </w:p>
    <w:p w14:paraId="5C6A60D2" w14:textId="77777777" w:rsidR="00CD48BE" w:rsidRPr="00EE62DA" w:rsidRDefault="00CD48BE" w:rsidP="00FC2E9C">
      <w:pPr>
        <w:spacing w:line="276" w:lineRule="auto"/>
        <w:jc w:val="both"/>
        <w:rPr>
          <w:lang w:val="hr-HR"/>
        </w:rPr>
      </w:pPr>
    </w:p>
    <w:p w14:paraId="5B902E3C" w14:textId="5D6A3621" w:rsidR="00080675" w:rsidRPr="00F05641" w:rsidRDefault="4BB03FDB" w:rsidP="00F05641">
      <w:pPr>
        <w:pStyle w:val="Caption"/>
        <w:rPr>
          <w:sz w:val="20"/>
          <w:szCs w:val="20"/>
          <w:lang w:val="hr-HR"/>
        </w:rPr>
      </w:pPr>
      <w:bookmarkStart w:id="59" w:name="_Toc190692794"/>
      <w:r w:rsidRPr="35D7B47D">
        <w:rPr>
          <w:sz w:val="20"/>
          <w:szCs w:val="20"/>
          <w:lang w:val="pl-PL"/>
        </w:rPr>
        <w:lastRenderedPageBreak/>
        <w:t xml:space="preserve">Tablica </w:t>
      </w:r>
      <w:r w:rsidR="33044313" w:rsidRPr="35D7B47D">
        <w:rPr>
          <w:sz w:val="20"/>
          <w:szCs w:val="20"/>
        </w:rPr>
        <w:fldChar w:fldCharType="begin"/>
      </w:r>
      <w:r w:rsidR="33044313" w:rsidRPr="35D7B47D">
        <w:rPr>
          <w:sz w:val="20"/>
          <w:szCs w:val="20"/>
          <w:lang w:val="pl-PL"/>
        </w:rPr>
        <w:instrText xml:space="preserve"> SEQ Tablica \* ARABIC </w:instrText>
      </w:r>
      <w:r w:rsidR="33044313" w:rsidRPr="35D7B47D">
        <w:rPr>
          <w:sz w:val="20"/>
          <w:szCs w:val="20"/>
        </w:rPr>
        <w:fldChar w:fldCharType="separate"/>
      </w:r>
      <w:r w:rsidR="00E10483">
        <w:rPr>
          <w:noProof/>
          <w:sz w:val="20"/>
          <w:szCs w:val="20"/>
          <w:lang w:val="pl-PL"/>
        </w:rPr>
        <w:t>23</w:t>
      </w:r>
      <w:r w:rsidR="33044313" w:rsidRPr="35D7B47D">
        <w:rPr>
          <w:sz w:val="20"/>
          <w:szCs w:val="20"/>
        </w:rPr>
        <w:fldChar w:fldCharType="end"/>
      </w:r>
      <w:r w:rsidR="0A996E9E" w:rsidRPr="35D7B47D">
        <w:rPr>
          <w:sz w:val="20"/>
          <w:szCs w:val="20"/>
          <w:lang w:val="pl-PL"/>
        </w:rPr>
        <w:t>.</w:t>
      </w:r>
      <w:r w:rsidRPr="35D7B47D">
        <w:rPr>
          <w:sz w:val="20"/>
          <w:szCs w:val="20"/>
          <w:lang w:val="pl-PL"/>
        </w:rPr>
        <w:t xml:space="preserve"> </w:t>
      </w:r>
      <w:r w:rsidRPr="35D7B47D">
        <w:rPr>
          <w:sz w:val="20"/>
          <w:szCs w:val="20"/>
          <w:lang w:val="hr-HR"/>
        </w:rPr>
        <w:t>Broj pružatelja, udio licenciranih pružatelja i struktura financiranja za usluge za građane u materijalnoj deprivaciji</w:t>
      </w:r>
      <w:bookmarkEnd w:id="59"/>
      <w:r w:rsidRPr="35D7B47D">
        <w:rPr>
          <w:sz w:val="20"/>
          <w:szCs w:val="20"/>
          <w:lang w:val="hr-HR"/>
        </w:rPr>
        <w:t xml:space="preserve"> </w:t>
      </w:r>
    </w:p>
    <w:tbl>
      <w:tblPr>
        <w:tblW w:w="8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9"/>
        <w:gridCol w:w="1021"/>
        <w:gridCol w:w="843"/>
        <w:gridCol w:w="883"/>
        <w:gridCol w:w="977"/>
        <w:gridCol w:w="838"/>
        <w:gridCol w:w="749"/>
        <w:gridCol w:w="838"/>
        <w:gridCol w:w="910"/>
        <w:gridCol w:w="588"/>
        <w:gridCol w:w="694"/>
      </w:tblGrid>
      <w:tr w:rsidR="009B7911" w:rsidRPr="00EE62DA" w14:paraId="780E9155" w14:textId="77777777" w:rsidTr="35D7B47D">
        <w:trPr>
          <w:trHeight w:val="160"/>
          <w:tblHeader/>
        </w:trPr>
        <w:tc>
          <w:tcPr>
            <w:tcW w:w="860" w:type="dxa"/>
            <w:shd w:val="clear" w:color="auto" w:fill="auto"/>
            <w:noWrap/>
            <w:vAlign w:val="bottom"/>
            <w:hideMark/>
          </w:tcPr>
          <w:p w14:paraId="454A8FA9"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40" w:type="dxa"/>
            <w:shd w:val="clear" w:color="auto" w:fill="auto"/>
            <w:noWrap/>
            <w:vAlign w:val="bottom"/>
            <w:hideMark/>
          </w:tcPr>
          <w:p w14:paraId="58761465"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02" w:type="dxa"/>
            <w:shd w:val="clear" w:color="auto" w:fill="auto"/>
            <w:noWrap/>
            <w:vAlign w:val="bottom"/>
            <w:hideMark/>
          </w:tcPr>
          <w:p w14:paraId="44F943E7"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880" w:type="dxa"/>
            <w:shd w:val="clear" w:color="auto" w:fill="auto"/>
            <w:noWrap/>
            <w:vAlign w:val="bottom"/>
            <w:hideMark/>
          </w:tcPr>
          <w:p w14:paraId="29AECD43"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960" w:type="dxa"/>
            <w:shd w:val="clear" w:color="auto" w:fill="auto"/>
            <w:noWrap/>
            <w:vAlign w:val="bottom"/>
            <w:hideMark/>
          </w:tcPr>
          <w:p w14:paraId="32053CBC" w14:textId="77777777" w:rsidR="00080675" w:rsidRPr="00EE62DA" w:rsidRDefault="0EDF8DDE" w:rsidP="00FC2E9C">
            <w:pPr>
              <w:spacing w:after="0" w:line="276" w:lineRule="auto"/>
              <w:rPr>
                <w:rFonts w:eastAsia="Times New Roman" w:cs="Calibri"/>
                <w:color w:val="000000"/>
                <w:sz w:val="12"/>
                <w:szCs w:val="12"/>
                <w:lang w:val="hr-HR" w:eastAsia="en-GB"/>
              </w:rPr>
            </w:pPr>
            <w:r w:rsidRPr="477080F9">
              <w:rPr>
                <w:rFonts w:eastAsia="Times New Roman" w:cs="Calibri"/>
                <w:color w:val="000000" w:themeColor="text1"/>
                <w:sz w:val="12"/>
                <w:szCs w:val="12"/>
                <w:lang w:val="hr-HR" w:eastAsia="en-GB"/>
              </w:rPr>
              <w:t> </w:t>
            </w:r>
          </w:p>
        </w:tc>
        <w:tc>
          <w:tcPr>
            <w:tcW w:w="4640" w:type="dxa"/>
            <w:gridSpan w:val="6"/>
            <w:shd w:val="clear" w:color="auto" w:fill="FCE4D6"/>
            <w:noWrap/>
            <w:vAlign w:val="bottom"/>
            <w:hideMark/>
          </w:tcPr>
          <w:p w14:paraId="0DF7D762" w14:textId="77777777" w:rsidR="00080675" w:rsidRPr="00EE62DA" w:rsidRDefault="0EDF8DDE" w:rsidP="00FC2E9C">
            <w:pPr>
              <w:spacing w:after="0" w:line="276" w:lineRule="auto"/>
              <w:jc w:val="center"/>
              <w:rPr>
                <w:rFonts w:eastAsia="Times New Roman" w:cs="Calibri"/>
                <w:b/>
                <w:bCs/>
                <w:color w:val="000000"/>
                <w:sz w:val="12"/>
                <w:szCs w:val="12"/>
                <w:lang w:val="hr-HR" w:eastAsia="en-GB"/>
              </w:rPr>
            </w:pPr>
            <w:r w:rsidRPr="477080F9">
              <w:rPr>
                <w:rFonts w:eastAsia="Times New Roman" w:cs="Calibri"/>
                <w:b/>
                <w:bCs/>
                <w:color w:val="000000" w:themeColor="text1"/>
                <w:sz w:val="12"/>
                <w:szCs w:val="12"/>
                <w:lang w:val="hr-HR" w:eastAsia="en-GB"/>
              </w:rPr>
              <w:t xml:space="preserve">IZVORI FINANCIRANJA </w:t>
            </w:r>
          </w:p>
        </w:tc>
      </w:tr>
      <w:tr w:rsidR="009B7911" w:rsidRPr="00EE62DA" w14:paraId="32B725B1" w14:textId="77777777" w:rsidTr="35D7B47D">
        <w:trPr>
          <w:trHeight w:val="640"/>
          <w:tblHeader/>
        </w:trPr>
        <w:tc>
          <w:tcPr>
            <w:tcW w:w="860" w:type="dxa"/>
            <w:shd w:val="clear" w:color="auto" w:fill="auto"/>
            <w:vAlign w:val="center"/>
            <w:hideMark/>
          </w:tcPr>
          <w:p w14:paraId="61EA55B3"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 xml:space="preserve">KORISNIČKE PODSKUPINE </w:t>
            </w:r>
          </w:p>
        </w:tc>
        <w:tc>
          <w:tcPr>
            <w:tcW w:w="840" w:type="dxa"/>
            <w:shd w:val="clear" w:color="auto" w:fill="auto"/>
            <w:vAlign w:val="center"/>
            <w:hideMark/>
          </w:tcPr>
          <w:p w14:paraId="75E69C8D"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 xml:space="preserve">KATEGORIJA USLUGA </w:t>
            </w:r>
          </w:p>
        </w:tc>
        <w:tc>
          <w:tcPr>
            <w:tcW w:w="802" w:type="dxa"/>
            <w:shd w:val="clear" w:color="auto" w:fill="auto"/>
            <w:vAlign w:val="center"/>
            <w:hideMark/>
          </w:tcPr>
          <w:p w14:paraId="2B10B5F9"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SOCIJALNA USLUGA</w:t>
            </w:r>
          </w:p>
        </w:tc>
        <w:tc>
          <w:tcPr>
            <w:tcW w:w="880" w:type="dxa"/>
            <w:shd w:val="clear" w:color="auto" w:fill="auto"/>
            <w:vAlign w:val="center"/>
            <w:hideMark/>
          </w:tcPr>
          <w:p w14:paraId="3B21E8E6" w14:textId="77777777" w:rsidR="00080675" w:rsidRPr="00EE62DA" w:rsidRDefault="0EDF8DDE" w:rsidP="00FC2E9C">
            <w:pPr>
              <w:spacing w:after="0" w:line="276" w:lineRule="auto"/>
              <w:jc w:val="center"/>
              <w:rPr>
                <w:rFonts w:eastAsia="Times New Roman" w:cs="Calibri"/>
                <w:b/>
                <w:bCs/>
                <w:color w:val="000000"/>
                <w:sz w:val="12"/>
                <w:szCs w:val="12"/>
                <w:lang w:val="hr-HR" w:eastAsia="en-GB"/>
              </w:rPr>
            </w:pPr>
            <w:r w:rsidRPr="477080F9">
              <w:rPr>
                <w:rFonts w:eastAsia="Times New Roman" w:cs="Calibri"/>
                <w:b/>
                <w:bCs/>
                <w:color w:val="000000" w:themeColor="text1"/>
                <w:sz w:val="12"/>
                <w:szCs w:val="12"/>
                <w:lang w:val="hr-HR" w:eastAsia="en-GB"/>
              </w:rPr>
              <w:t xml:space="preserve">BROJ PRUŽATELJA (zajedno s PU HZSR) </w:t>
            </w:r>
          </w:p>
        </w:tc>
        <w:tc>
          <w:tcPr>
            <w:tcW w:w="960" w:type="dxa"/>
            <w:shd w:val="clear" w:color="auto" w:fill="D9E1F2"/>
            <w:vAlign w:val="center"/>
            <w:hideMark/>
          </w:tcPr>
          <w:p w14:paraId="1EF0986C" w14:textId="2DCB7276" w:rsidR="00080675" w:rsidRPr="00EE62DA" w:rsidRDefault="009B7911" w:rsidP="00FC2E9C">
            <w:pPr>
              <w:spacing w:after="0" w:line="276" w:lineRule="auto"/>
              <w:jc w:val="center"/>
              <w:rPr>
                <w:rFonts w:eastAsia="Times New Roman" w:cs="Calibri"/>
                <w:b/>
                <w:bCs/>
                <w:color w:val="000000"/>
                <w:sz w:val="12"/>
                <w:szCs w:val="12"/>
                <w:lang w:val="hr-HR" w:eastAsia="en-GB"/>
              </w:rPr>
            </w:pPr>
            <w:r>
              <w:rPr>
                <w:rFonts w:eastAsia="Times New Roman" w:cs="Calibri"/>
                <w:b/>
                <w:bCs/>
                <w:color w:val="000000" w:themeColor="text1"/>
                <w:sz w:val="12"/>
                <w:szCs w:val="12"/>
                <w:lang w:val="hr-HR" w:eastAsia="en-GB"/>
              </w:rPr>
              <w:t xml:space="preserve">UDIO </w:t>
            </w:r>
            <w:r w:rsidR="0EDF8DDE" w:rsidRPr="477080F9">
              <w:rPr>
                <w:rFonts w:eastAsia="Times New Roman" w:cs="Calibri"/>
                <w:b/>
                <w:bCs/>
                <w:color w:val="000000" w:themeColor="text1"/>
                <w:sz w:val="12"/>
                <w:szCs w:val="12"/>
                <w:lang w:val="hr-HR" w:eastAsia="en-GB"/>
              </w:rPr>
              <w:t xml:space="preserve">LICENCIRANIH PRUŽATELJA </w:t>
            </w:r>
          </w:p>
        </w:tc>
        <w:tc>
          <w:tcPr>
            <w:tcW w:w="880" w:type="dxa"/>
            <w:shd w:val="clear" w:color="auto" w:fill="FCE4D6"/>
            <w:vAlign w:val="center"/>
            <w:hideMark/>
          </w:tcPr>
          <w:p w14:paraId="0F142B0C"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MREŽA SOCIJALNIH USLUGA</w:t>
            </w:r>
          </w:p>
        </w:tc>
        <w:tc>
          <w:tcPr>
            <w:tcW w:w="760" w:type="dxa"/>
            <w:shd w:val="clear" w:color="auto" w:fill="FCE4D6"/>
            <w:vAlign w:val="center"/>
            <w:hideMark/>
          </w:tcPr>
          <w:p w14:paraId="13C42D99"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PRIVATNA SREDSTVA</w:t>
            </w:r>
          </w:p>
        </w:tc>
        <w:tc>
          <w:tcPr>
            <w:tcW w:w="880" w:type="dxa"/>
            <w:shd w:val="clear" w:color="auto" w:fill="FCE4D6"/>
            <w:vAlign w:val="center"/>
            <w:hideMark/>
          </w:tcPr>
          <w:p w14:paraId="68160FEF"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PROJEKTNO</w:t>
            </w:r>
          </w:p>
        </w:tc>
        <w:tc>
          <w:tcPr>
            <w:tcW w:w="820" w:type="dxa"/>
            <w:shd w:val="clear" w:color="auto" w:fill="FCE4D6"/>
            <w:vAlign w:val="center"/>
            <w:hideMark/>
          </w:tcPr>
          <w:p w14:paraId="316E3D5C"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PRORAČUN DRŽAVE/JLRS</w:t>
            </w:r>
          </w:p>
        </w:tc>
        <w:tc>
          <w:tcPr>
            <w:tcW w:w="660" w:type="dxa"/>
            <w:shd w:val="clear" w:color="auto" w:fill="FCE4D6"/>
            <w:vAlign w:val="center"/>
            <w:hideMark/>
          </w:tcPr>
          <w:p w14:paraId="6D34BDB9"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DRUGO</w:t>
            </w:r>
          </w:p>
        </w:tc>
        <w:tc>
          <w:tcPr>
            <w:tcW w:w="640" w:type="dxa"/>
            <w:shd w:val="clear" w:color="auto" w:fill="FCE4D6"/>
            <w:vAlign w:val="center"/>
            <w:hideMark/>
          </w:tcPr>
          <w:p w14:paraId="1B5F511A" w14:textId="77777777" w:rsidR="00080675" w:rsidRPr="00EE62DA" w:rsidRDefault="0EDF8DDE" w:rsidP="00FC2E9C">
            <w:pPr>
              <w:spacing w:after="0" w:line="276" w:lineRule="auto"/>
              <w:jc w:val="center"/>
              <w:rPr>
                <w:rFonts w:eastAsia="Times New Roman" w:cs="Calibri"/>
                <w:b/>
                <w:bCs/>
                <w:sz w:val="12"/>
                <w:szCs w:val="12"/>
                <w:lang w:val="hr-HR" w:eastAsia="en-GB"/>
              </w:rPr>
            </w:pPr>
            <w:r w:rsidRPr="477080F9">
              <w:rPr>
                <w:rFonts w:eastAsia="Times New Roman" w:cs="Calibri"/>
                <w:b/>
                <w:bCs/>
                <w:sz w:val="12"/>
                <w:szCs w:val="12"/>
                <w:lang w:val="hr-HR" w:eastAsia="en-GB"/>
              </w:rPr>
              <w:t>OSTALO (NISU ISPUNILI)</w:t>
            </w:r>
          </w:p>
        </w:tc>
      </w:tr>
      <w:tr w:rsidR="009B7911" w:rsidRPr="00EE62DA" w14:paraId="1854A4D2" w14:textId="77777777" w:rsidTr="35D7B47D">
        <w:trPr>
          <w:trHeight w:val="821"/>
        </w:trPr>
        <w:tc>
          <w:tcPr>
            <w:tcW w:w="860" w:type="dxa"/>
            <w:vMerge w:val="restart"/>
            <w:shd w:val="clear" w:color="auto" w:fill="auto"/>
            <w:vAlign w:val="center"/>
            <w:hideMark/>
          </w:tcPr>
          <w:p w14:paraId="372DC993"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GRAĐANI U TEŠKOJ MATERIJALNOJ I SOCIJALNOJ DEPRIVACIJI</w:t>
            </w:r>
          </w:p>
        </w:tc>
        <w:tc>
          <w:tcPr>
            <w:tcW w:w="840" w:type="dxa"/>
            <w:shd w:val="clear" w:color="auto" w:fill="auto"/>
            <w:vAlign w:val="center"/>
            <w:hideMark/>
          </w:tcPr>
          <w:p w14:paraId="729AD0CF"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U SURADNJI S DRUGIM SUSTAVIMA - ZAPOŠLJAVANJE</w:t>
            </w:r>
          </w:p>
        </w:tc>
        <w:tc>
          <w:tcPr>
            <w:tcW w:w="802" w:type="dxa"/>
            <w:shd w:val="clear" w:color="auto" w:fill="FFFFFF" w:themeFill="background1"/>
            <w:vAlign w:val="center"/>
            <w:hideMark/>
          </w:tcPr>
          <w:p w14:paraId="38498F2F" w14:textId="77777777" w:rsidR="00080675" w:rsidRPr="00EE62DA" w:rsidRDefault="0EDF8DDE" w:rsidP="00FC2E9C">
            <w:pPr>
              <w:spacing w:after="0" w:line="276" w:lineRule="auto"/>
              <w:rPr>
                <w:rFonts w:eastAsia="Times New Roman" w:cs="Calibri"/>
                <w:sz w:val="12"/>
                <w:szCs w:val="12"/>
                <w:lang w:val="hr-HR" w:eastAsia="en-GB"/>
              </w:rPr>
            </w:pPr>
            <w:r w:rsidRPr="477080F9">
              <w:rPr>
                <w:rFonts w:eastAsia="Times New Roman" w:cs="Calibri"/>
                <w:sz w:val="12"/>
                <w:szCs w:val="12"/>
                <w:lang w:val="hr-HR" w:eastAsia="en-GB"/>
              </w:rPr>
              <w:t>Podrška u zapošljavanju</w:t>
            </w:r>
          </w:p>
        </w:tc>
        <w:tc>
          <w:tcPr>
            <w:tcW w:w="880" w:type="dxa"/>
            <w:shd w:val="clear" w:color="auto" w:fill="auto"/>
            <w:vAlign w:val="center"/>
            <w:hideMark/>
          </w:tcPr>
          <w:p w14:paraId="7906CCD2"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19</w:t>
            </w:r>
          </w:p>
        </w:tc>
        <w:tc>
          <w:tcPr>
            <w:tcW w:w="960" w:type="dxa"/>
            <w:shd w:val="clear" w:color="auto" w:fill="E7E6E6" w:themeFill="background2"/>
            <w:vAlign w:val="center"/>
            <w:hideMark/>
          </w:tcPr>
          <w:p w14:paraId="14EC90D3"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880" w:type="dxa"/>
            <w:shd w:val="clear" w:color="auto" w:fill="E7E6E6" w:themeFill="background2"/>
            <w:noWrap/>
            <w:vAlign w:val="center"/>
            <w:hideMark/>
          </w:tcPr>
          <w:p w14:paraId="527C9DEE"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0" w:type="dxa"/>
            <w:shd w:val="clear" w:color="auto" w:fill="auto"/>
            <w:noWrap/>
            <w:vAlign w:val="center"/>
            <w:hideMark/>
          </w:tcPr>
          <w:p w14:paraId="11C3A4E8" w14:textId="4357D025"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150D599A" w:rsidRPr="35D7B47D">
              <w:rPr>
                <w:rFonts w:eastAsia="Times New Roman" w:cs="Calibri"/>
                <w:sz w:val="12"/>
                <w:szCs w:val="12"/>
                <w:lang w:val="hr-HR" w:eastAsia="en-GB"/>
              </w:rPr>
              <w:t xml:space="preserve"> %</w:t>
            </w:r>
          </w:p>
        </w:tc>
        <w:tc>
          <w:tcPr>
            <w:tcW w:w="880" w:type="dxa"/>
            <w:shd w:val="clear" w:color="auto" w:fill="auto"/>
            <w:noWrap/>
            <w:vAlign w:val="center"/>
            <w:hideMark/>
          </w:tcPr>
          <w:p w14:paraId="199A0BE9" w14:textId="1205FEA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7</w:t>
            </w:r>
            <w:r w:rsidR="4B2D90A8" w:rsidRPr="35D7B47D">
              <w:rPr>
                <w:rFonts w:eastAsia="Times New Roman" w:cs="Calibri"/>
                <w:sz w:val="12"/>
                <w:szCs w:val="12"/>
                <w:lang w:val="hr-HR" w:eastAsia="en-GB"/>
              </w:rPr>
              <w:t xml:space="preserve"> %</w:t>
            </w:r>
          </w:p>
        </w:tc>
        <w:tc>
          <w:tcPr>
            <w:tcW w:w="820" w:type="dxa"/>
            <w:shd w:val="clear" w:color="auto" w:fill="auto"/>
            <w:noWrap/>
            <w:vAlign w:val="center"/>
            <w:hideMark/>
          </w:tcPr>
          <w:p w14:paraId="45C7A2E4" w14:textId="7174396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5</w:t>
            </w:r>
            <w:r w:rsidR="4B2D90A8" w:rsidRPr="35D7B47D">
              <w:rPr>
                <w:rFonts w:eastAsia="Times New Roman" w:cs="Calibri"/>
                <w:sz w:val="12"/>
                <w:szCs w:val="12"/>
                <w:lang w:val="hr-HR" w:eastAsia="en-GB"/>
              </w:rPr>
              <w:t xml:space="preserve"> %</w:t>
            </w:r>
          </w:p>
        </w:tc>
        <w:tc>
          <w:tcPr>
            <w:tcW w:w="660" w:type="dxa"/>
            <w:shd w:val="clear" w:color="auto" w:fill="auto"/>
            <w:noWrap/>
            <w:vAlign w:val="center"/>
            <w:hideMark/>
          </w:tcPr>
          <w:p w14:paraId="16C0D5FA" w14:textId="6434FC6D"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w:t>
            </w:r>
            <w:r w:rsidR="4B2D90A8" w:rsidRPr="35D7B47D">
              <w:rPr>
                <w:rFonts w:eastAsia="Times New Roman" w:cs="Calibri"/>
                <w:sz w:val="12"/>
                <w:szCs w:val="12"/>
                <w:lang w:val="hr-HR" w:eastAsia="en-GB"/>
              </w:rPr>
              <w:t xml:space="preserve"> %</w:t>
            </w:r>
          </w:p>
        </w:tc>
        <w:tc>
          <w:tcPr>
            <w:tcW w:w="640" w:type="dxa"/>
            <w:shd w:val="clear" w:color="auto" w:fill="auto"/>
            <w:noWrap/>
            <w:vAlign w:val="center"/>
            <w:hideMark/>
          </w:tcPr>
          <w:p w14:paraId="7EDDA6CB" w14:textId="2C340D37"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7</w:t>
            </w:r>
            <w:r w:rsidR="4B2D90A8" w:rsidRPr="35D7B47D">
              <w:rPr>
                <w:rFonts w:eastAsia="Times New Roman" w:cs="Calibri"/>
                <w:sz w:val="12"/>
                <w:szCs w:val="12"/>
                <w:lang w:val="hr-HR" w:eastAsia="en-GB"/>
              </w:rPr>
              <w:t xml:space="preserve"> %</w:t>
            </w:r>
          </w:p>
        </w:tc>
      </w:tr>
      <w:tr w:rsidR="009B7911" w:rsidRPr="00EE62DA" w14:paraId="4242B58B" w14:textId="77777777" w:rsidTr="35D7B47D">
        <w:trPr>
          <w:trHeight w:val="562"/>
        </w:trPr>
        <w:tc>
          <w:tcPr>
            <w:tcW w:w="860" w:type="dxa"/>
            <w:vMerge/>
            <w:vAlign w:val="center"/>
            <w:hideMark/>
          </w:tcPr>
          <w:p w14:paraId="0243D580" w14:textId="77777777" w:rsidR="00080675" w:rsidRPr="00EE62DA" w:rsidRDefault="00080675" w:rsidP="00FC2E9C">
            <w:pPr>
              <w:spacing w:after="0" w:line="276" w:lineRule="auto"/>
              <w:rPr>
                <w:rFonts w:eastAsia="Times New Roman" w:cs="Calibri"/>
                <w:sz w:val="12"/>
                <w:szCs w:val="12"/>
                <w:lang w:val="hr-HR" w:eastAsia="en-GB"/>
              </w:rPr>
            </w:pPr>
          </w:p>
        </w:tc>
        <w:tc>
          <w:tcPr>
            <w:tcW w:w="840" w:type="dxa"/>
            <w:shd w:val="clear" w:color="auto" w:fill="auto"/>
            <w:vAlign w:val="center"/>
            <w:hideMark/>
          </w:tcPr>
          <w:p w14:paraId="7F622E5E"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U SURADNJI S DRUGIM SUSTAVIMA - PRAVOSUĐE</w:t>
            </w:r>
          </w:p>
        </w:tc>
        <w:tc>
          <w:tcPr>
            <w:tcW w:w="802" w:type="dxa"/>
            <w:shd w:val="clear" w:color="auto" w:fill="FFFFFF" w:themeFill="background1"/>
            <w:vAlign w:val="center"/>
            <w:hideMark/>
          </w:tcPr>
          <w:p w14:paraId="7499C60E" w14:textId="77777777" w:rsidR="00080675" w:rsidRPr="00EE62DA" w:rsidRDefault="0EDF8DDE" w:rsidP="00FC2E9C">
            <w:pPr>
              <w:spacing w:after="0" w:line="276" w:lineRule="auto"/>
              <w:rPr>
                <w:rFonts w:eastAsia="Times New Roman" w:cs="Calibri"/>
                <w:sz w:val="12"/>
                <w:szCs w:val="12"/>
                <w:lang w:val="hr-HR" w:eastAsia="en-GB"/>
              </w:rPr>
            </w:pPr>
            <w:r w:rsidRPr="477080F9">
              <w:rPr>
                <w:rFonts w:eastAsia="Times New Roman" w:cs="Calibri"/>
                <w:sz w:val="12"/>
                <w:szCs w:val="12"/>
                <w:lang w:val="hr-HR" w:eastAsia="en-GB"/>
              </w:rPr>
              <w:t>Besplatna pravna pomoć</w:t>
            </w:r>
          </w:p>
        </w:tc>
        <w:tc>
          <w:tcPr>
            <w:tcW w:w="880" w:type="dxa"/>
            <w:shd w:val="clear" w:color="auto" w:fill="auto"/>
            <w:vAlign w:val="center"/>
            <w:hideMark/>
          </w:tcPr>
          <w:p w14:paraId="4A500C3C"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22</w:t>
            </w:r>
          </w:p>
        </w:tc>
        <w:tc>
          <w:tcPr>
            <w:tcW w:w="960" w:type="dxa"/>
            <w:shd w:val="clear" w:color="auto" w:fill="E7E6E6" w:themeFill="background2"/>
            <w:vAlign w:val="center"/>
            <w:hideMark/>
          </w:tcPr>
          <w:p w14:paraId="7BF22B17"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880" w:type="dxa"/>
            <w:shd w:val="clear" w:color="auto" w:fill="E7E6E6" w:themeFill="background2"/>
            <w:noWrap/>
            <w:vAlign w:val="center"/>
            <w:hideMark/>
          </w:tcPr>
          <w:p w14:paraId="146C14A2"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0" w:type="dxa"/>
            <w:shd w:val="clear" w:color="auto" w:fill="auto"/>
            <w:noWrap/>
            <w:vAlign w:val="center"/>
            <w:hideMark/>
          </w:tcPr>
          <w:p w14:paraId="11604752" w14:textId="3AE78095"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4B2D90A8" w:rsidRPr="35D7B47D">
              <w:rPr>
                <w:rFonts w:eastAsia="Times New Roman" w:cs="Calibri"/>
                <w:sz w:val="12"/>
                <w:szCs w:val="12"/>
                <w:lang w:val="hr-HR" w:eastAsia="en-GB"/>
              </w:rPr>
              <w:t xml:space="preserve"> %</w:t>
            </w:r>
          </w:p>
        </w:tc>
        <w:tc>
          <w:tcPr>
            <w:tcW w:w="880" w:type="dxa"/>
            <w:shd w:val="clear" w:color="auto" w:fill="auto"/>
            <w:noWrap/>
            <w:vAlign w:val="center"/>
            <w:hideMark/>
          </w:tcPr>
          <w:p w14:paraId="359CDEAB" w14:textId="1B856A8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95</w:t>
            </w:r>
            <w:r w:rsidR="4B2D90A8" w:rsidRPr="35D7B47D">
              <w:rPr>
                <w:rFonts w:eastAsia="Times New Roman" w:cs="Calibri"/>
                <w:sz w:val="12"/>
                <w:szCs w:val="12"/>
                <w:lang w:val="hr-HR" w:eastAsia="en-GB"/>
              </w:rPr>
              <w:t xml:space="preserve"> %</w:t>
            </w:r>
          </w:p>
        </w:tc>
        <w:tc>
          <w:tcPr>
            <w:tcW w:w="820" w:type="dxa"/>
            <w:shd w:val="clear" w:color="auto" w:fill="auto"/>
            <w:noWrap/>
            <w:vAlign w:val="center"/>
            <w:hideMark/>
          </w:tcPr>
          <w:p w14:paraId="5E1723B4" w14:textId="469585CE"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w:t>
            </w:r>
            <w:r w:rsidR="79A1AB57" w:rsidRPr="35D7B47D">
              <w:rPr>
                <w:rFonts w:eastAsia="Times New Roman" w:cs="Calibri"/>
                <w:sz w:val="12"/>
                <w:szCs w:val="12"/>
                <w:lang w:val="hr-HR" w:eastAsia="en-GB"/>
              </w:rPr>
              <w:t xml:space="preserve"> %</w:t>
            </w:r>
          </w:p>
        </w:tc>
        <w:tc>
          <w:tcPr>
            <w:tcW w:w="660" w:type="dxa"/>
            <w:shd w:val="clear" w:color="auto" w:fill="auto"/>
            <w:noWrap/>
            <w:vAlign w:val="center"/>
            <w:hideMark/>
          </w:tcPr>
          <w:p w14:paraId="38C1AB93" w14:textId="6E50A11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79A1AB57" w:rsidRPr="35D7B47D">
              <w:rPr>
                <w:rFonts w:eastAsia="Times New Roman" w:cs="Calibri"/>
                <w:sz w:val="12"/>
                <w:szCs w:val="12"/>
                <w:lang w:val="hr-HR" w:eastAsia="en-GB"/>
              </w:rPr>
              <w:t xml:space="preserve"> %</w:t>
            </w:r>
          </w:p>
        </w:tc>
        <w:tc>
          <w:tcPr>
            <w:tcW w:w="640" w:type="dxa"/>
            <w:shd w:val="clear" w:color="auto" w:fill="auto"/>
            <w:noWrap/>
            <w:vAlign w:val="center"/>
            <w:hideMark/>
          </w:tcPr>
          <w:p w14:paraId="78DFF18D" w14:textId="714021C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w:t>
            </w:r>
            <w:r w:rsidR="79A1AB57" w:rsidRPr="35D7B47D">
              <w:rPr>
                <w:rFonts w:eastAsia="Times New Roman" w:cs="Calibri"/>
                <w:sz w:val="12"/>
                <w:szCs w:val="12"/>
                <w:lang w:val="hr-HR" w:eastAsia="en-GB"/>
              </w:rPr>
              <w:t xml:space="preserve"> %</w:t>
            </w:r>
          </w:p>
        </w:tc>
      </w:tr>
      <w:tr w:rsidR="009B7911" w:rsidRPr="00EE62DA" w14:paraId="00F18C66" w14:textId="77777777" w:rsidTr="35D7B47D">
        <w:trPr>
          <w:trHeight w:val="1260"/>
        </w:trPr>
        <w:tc>
          <w:tcPr>
            <w:tcW w:w="860" w:type="dxa"/>
            <w:vMerge/>
            <w:vAlign w:val="center"/>
            <w:hideMark/>
          </w:tcPr>
          <w:p w14:paraId="143B7123" w14:textId="77777777" w:rsidR="00080675" w:rsidRPr="00EE62DA" w:rsidRDefault="00080675" w:rsidP="00FC2E9C">
            <w:pPr>
              <w:spacing w:after="0" w:line="276" w:lineRule="auto"/>
              <w:rPr>
                <w:rFonts w:eastAsia="Times New Roman" w:cs="Calibri"/>
                <w:sz w:val="12"/>
                <w:szCs w:val="12"/>
                <w:lang w:val="hr-HR" w:eastAsia="en-GB"/>
              </w:rPr>
            </w:pPr>
          </w:p>
        </w:tc>
        <w:tc>
          <w:tcPr>
            <w:tcW w:w="840" w:type="dxa"/>
            <w:shd w:val="clear" w:color="auto" w:fill="auto"/>
            <w:vAlign w:val="center"/>
            <w:hideMark/>
          </w:tcPr>
          <w:p w14:paraId="477004CF"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U SURADNJI S DRUGIM SUSTAVIMA - ZDRAVSTVO</w:t>
            </w:r>
          </w:p>
        </w:tc>
        <w:tc>
          <w:tcPr>
            <w:tcW w:w="802" w:type="dxa"/>
            <w:shd w:val="clear" w:color="auto" w:fill="FFFFFF" w:themeFill="background1"/>
            <w:vAlign w:val="center"/>
            <w:hideMark/>
          </w:tcPr>
          <w:p w14:paraId="2F7562C6" w14:textId="77777777" w:rsidR="00080675" w:rsidRPr="00EE62DA" w:rsidRDefault="0EDF8DDE" w:rsidP="00FC2E9C">
            <w:pPr>
              <w:spacing w:after="0" w:line="276" w:lineRule="auto"/>
              <w:rPr>
                <w:rFonts w:eastAsia="Times New Roman" w:cs="Calibri"/>
                <w:sz w:val="12"/>
                <w:szCs w:val="12"/>
                <w:lang w:val="hr-HR" w:eastAsia="en-GB"/>
              </w:rPr>
            </w:pPr>
            <w:r w:rsidRPr="477080F9">
              <w:rPr>
                <w:rFonts w:eastAsia="Times New Roman" w:cs="Calibri"/>
                <w:sz w:val="12"/>
                <w:szCs w:val="12"/>
                <w:lang w:val="hr-HR" w:eastAsia="en-GB"/>
              </w:rPr>
              <w:t>Posudionica i servisiranje ortopedskih i medicinskih pomagala</w:t>
            </w:r>
          </w:p>
        </w:tc>
        <w:tc>
          <w:tcPr>
            <w:tcW w:w="880" w:type="dxa"/>
            <w:shd w:val="clear" w:color="auto" w:fill="auto"/>
            <w:vAlign w:val="center"/>
            <w:hideMark/>
          </w:tcPr>
          <w:p w14:paraId="455B1D25"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12</w:t>
            </w:r>
          </w:p>
        </w:tc>
        <w:tc>
          <w:tcPr>
            <w:tcW w:w="960" w:type="dxa"/>
            <w:shd w:val="clear" w:color="auto" w:fill="E7E6E6" w:themeFill="background2"/>
            <w:vAlign w:val="center"/>
            <w:hideMark/>
          </w:tcPr>
          <w:p w14:paraId="5379FEC4"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880" w:type="dxa"/>
            <w:shd w:val="clear" w:color="auto" w:fill="E7E6E6" w:themeFill="background2"/>
            <w:noWrap/>
            <w:vAlign w:val="center"/>
            <w:hideMark/>
          </w:tcPr>
          <w:p w14:paraId="0A2F7561"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0" w:type="dxa"/>
            <w:shd w:val="clear" w:color="auto" w:fill="auto"/>
            <w:noWrap/>
            <w:vAlign w:val="center"/>
            <w:hideMark/>
          </w:tcPr>
          <w:p w14:paraId="59B6CB5A" w14:textId="48EC1A57"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4</w:t>
            </w:r>
            <w:r w:rsidR="79A1AB57" w:rsidRPr="35D7B47D">
              <w:rPr>
                <w:rFonts w:eastAsia="Times New Roman" w:cs="Calibri"/>
                <w:sz w:val="12"/>
                <w:szCs w:val="12"/>
                <w:lang w:val="hr-HR" w:eastAsia="en-GB"/>
              </w:rPr>
              <w:t xml:space="preserve"> %</w:t>
            </w:r>
          </w:p>
        </w:tc>
        <w:tc>
          <w:tcPr>
            <w:tcW w:w="880" w:type="dxa"/>
            <w:shd w:val="clear" w:color="auto" w:fill="auto"/>
            <w:noWrap/>
            <w:vAlign w:val="center"/>
            <w:hideMark/>
          </w:tcPr>
          <w:p w14:paraId="54A40F9D" w14:textId="20EEFCC6"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6</w:t>
            </w:r>
            <w:r w:rsidR="79A1AB57" w:rsidRPr="35D7B47D">
              <w:rPr>
                <w:rFonts w:eastAsia="Times New Roman" w:cs="Calibri"/>
                <w:sz w:val="12"/>
                <w:szCs w:val="12"/>
                <w:lang w:val="hr-HR" w:eastAsia="en-GB"/>
              </w:rPr>
              <w:t xml:space="preserve"> %</w:t>
            </w:r>
          </w:p>
        </w:tc>
        <w:tc>
          <w:tcPr>
            <w:tcW w:w="820" w:type="dxa"/>
            <w:shd w:val="clear" w:color="auto" w:fill="auto"/>
            <w:noWrap/>
            <w:vAlign w:val="center"/>
            <w:hideMark/>
          </w:tcPr>
          <w:p w14:paraId="34F7E4A9" w14:textId="7333210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0</w:t>
            </w:r>
            <w:r w:rsidR="14FE01CB" w:rsidRPr="35D7B47D">
              <w:rPr>
                <w:rFonts w:eastAsia="Times New Roman" w:cs="Calibri"/>
                <w:sz w:val="12"/>
                <w:szCs w:val="12"/>
                <w:lang w:val="hr-HR" w:eastAsia="en-GB"/>
              </w:rPr>
              <w:t xml:space="preserve"> %</w:t>
            </w:r>
          </w:p>
        </w:tc>
        <w:tc>
          <w:tcPr>
            <w:tcW w:w="660" w:type="dxa"/>
            <w:shd w:val="clear" w:color="auto" w:fill="auto"/>
            <w:noWrap/>
            <w:vAlign w:val="center"/>
            <w:hideMark/>
          </w:tcPr>
          <w:p w14:paraId="250BED14" w14:textId="396D4938"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w:t>
            </w:r>
            <w:r w:rsidR="14FE01CB" w:rsidRPr="35D7B47D">
              <w:rPr>
                <w:rFonts w:eastAsia="Times New Roman" w:cs="Calibri"/>
                <w:sz w:val="12"/>
                <w:szCs w:val="12"/>
                <w:lang w:val="hr-HR" w:eastAsia="en-GB"/>
              </w:rPr>
              <w:t xml:space="preserve"> %</w:t>
            </w:r>
          </w:p>
        </w:tc>
        <w:tc>
          <w:tcPr>
            <w:tcW w:w="640" w:type="dxa"/>
            <w:shd w:val="clear" w:color="auto" w:fill="auto"/>
            <w:noWrap/>
            <w:vAlign w:val="center"/>
            <w:hideMark/>
          </w:tcPr>
          <w:p w14:paraId="5592EF42" w14:textId="551CB444"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8</w:t>
            </w:r>
            <w:r w:rsidR="14FE01CB" w:rsidRPr="35D7B47D">
              <w:rPr>
                <w:rFonts w:eastAsia="Times New Roman" w:cs="Calibri"/>
                <w:sz w:val="12"/>
                <w:szCs w:val="12"/>
                <w:lang w:val="hr-HR" w:eastAsia="en-GB"/>
              </w:rPr>
              <w:t xml:space="preserve"> %</w:t>
            </w:r>
          </w:p>
        </w:tc>
      </w:tr>
      <w:tr w:rsidR="009B7911" w:rsidRPr="00EE62DA" w14:paraId="34C52FBD" w14:textId="77777777" w:rsidTr="35D7B47D">
        <w:trPr>
          <w:trHeight w:val="2240"/>
        </w:trPr>
        <w:tc>
          <w:tcPr>
            <w:tcW w:w="860" w:type="dxa"/>
            <w:shd w:val="clear" w:color="auto" w:fill="auto"/>
            <w:vAlign w:val="center"/>
            <w:hideMark/>
          </w:tcPr>
          <w:p w14:paraId="4DA3DB3A" w14:textId="77777777" w:rsidR="00080675" w:rsidRPr="00EE62DA" w:rsidRDefault="0EDF8DDE" w:rsidP="00FC2E9C">
            <w:pPr>
              <w:spacing w:after="0" w:line="276" w:lineRule="auto"/>
              <w:rPr>
                <w:rFonts w:eastAsia="Times New Roman" w:cs="Calibri"/>
                <w:sz w:val="12"/>
                <w:szCs w:val="12"/>
                <w:lang w:val="hr-HR" w:eastAsia="en-GB"/>
              </w:rPr>
            </w:pPr>
            <w:r w:rsidRPr="477080F9">
              <w:rPr>
                <w:rFonts w:eastAsia="Times New Roman" w:cs="Calibri"/>
                <w:sz w:val="12"/>
                <w:szCs w:val="12"/>
                <w:lang w:val="hr-HR" w:eastAsia="en-GB"/>
              </w:rPr>
              <w:t>SOCIJALNO ISKLJUČENI KORISNICI ZAJAMČENE MINIMALNE NAKNADE</w:t>
            </w:r>
          </w:p>
        </w:tc>
        <w:tc>
          <w:tcPr>
            <w:tcW w:w="840" w:type="dxa"/>
            <w:shd w:val="clear" w:color="auto" w:fill="auto"/>
            <w:vAlign w:val="center"/>
            <w:hideMark/>
          </w:tcPr>
          <w:p w14:paraId="221E266D" w14:textId="5FC329A7" w:rsidR="00080675" w:rsidRPr="00EE62DA" w:rsidRDefault="416AD61B" w:rsidP="00FC2E9C">
            <w:pPr>
              <w:spacing w:after="0" w:line="276" w:lineRule="auto"/>
              <w:rPr>
                <w:rFonts w:eastAsia="Times New Roman" w:cs="Calibri"/>
                <w:sz w:val="12"/>
                <w:szCs w:val="12"/>
                <w:lang w:val="hr-HR" w:eastAsia="en-GB"/>
              </w:rPr>
            </w:pPr>
            <w:r w:rsidRPr="35D7B47D">
              <w:rPr>
                <w:rFonts w:eastAsia="Times New Roman" w:cs="Calibri"/>
                <w:sz w:val="12"/>
                <w:szCs w:val="12"/>
                <w:lang w:val="hr-HR" w:eastAsia="en-GB"/>
              </w:rPr>
              <w:t>SOCIJALNE USLUGE PREDVIĐENE ZOSS</w:t>
            </w:r>
            <w:r w:rsidR="26B2FBF1" w:rsidRPr="35D7B47D">
              <w:rPr>
                <w:rFonts w:eastAsia="Times New Roman" w:cs="Calibri"/>
                <w:sz w:val="12"/>
                <w:szCs w:val="12"/>
                <w:lang w:val="hr-HR" w:eastAsia="en-GB"/>
              </w:rPr>
              <w:t>-om</w:t>
            </w:r>
          </w:p>
        </w:tc>
        <w:tc>
          <w:tcPr>
            <w:tcW w:w="802" w:type="dxa"/>
            <w:shd w:val="clear" w:color="auto" w:fill="FFFFFF" w:themeFill="background1"/>
            <w:vAlign w:val="center"/>
            <w:hideMark/>
          </w:tcPr>
          <w:p w14:paraId="79B4E72E" w14:textId="77777777" w:rsidR="00080675" w:rsidRPr="00EE62DA" w:rsidRDefault="0EDF8DDE" w:rsidP="00FC2E9C">
            <w:pPr>
              <w:spacing w:after="0" w:line="276" w:lineRule="auto"/>
              <w:rPr>
                <w:rFonts w:eastAsia="Times New Roman" w:cs="Calibri"/>
                <w:sz w:val="12"/>
                <w:szCs w:val="12"/>
                <w:lang w:val="hr-HR" w:eastAsia="en-GB"/>
              </w:rPr>
            </w:pPr>
            <w:r w:rsidRPr="477080F9">
              <w:rPr>
                <w:rFonts w:eastAsia="Times New Roman" w:cs="Calibri"/>
                <w:sz w:val="12"/>
                <w:szCs w:val="12"/>
                <w:lang w:val="hr-HR" w:eastAsia="en-GB"/>
              </w:rPr>
              <w:t xml:space="preserve">Socijalno mentorstvo za odrasle primatelje ZMN-a, osobe koje izlaze iz ustanova ili </w:t>
            </w:r>
            <w:proofErr w:type="spellStart"/>
            <w:r w:rsidRPr="477080F9">
              <w:rPr>
                <w:rFonts w:eastAsia="Times New Roman" w:cs="Calibri"/>
                <w:sz w:val="12"/>
                <w:szCs w:val="12"/>
                <w:lang w:val="hr-HR" w:eastAsia="en-GB"/>
              </w:rPr>
              <w:t>penalnog</w:t>
            </w:r>
            <w:proofErr w:type="spellEnd"/>
            <w:r w:rsidRPr="477080F9">
              <w:rPr>
                <w:rFonts w:eastAsia="Times New Roman" w:cs="Calibri"/>
                <w:sz w:val="12"/>
                <w:szCs w:val="12"/>
                <w:lang w:val="hr-HR" w:eastAsia="en-GB"/>
              </w:rPr>
              <w:t xml:space="preserve"> sustava ili druge osobe u riziku od socijalne isključenosti</w:t>
            </w:r>
          </w:p>
        </w:tc>
        <w:tc>
          <w:tcPr>
            <w:tcW w:w="880" w:type="dxa"/>
            <w:shd w:val="clear" w:color="auto" w:fill="auto"/>
            <w:vAlign w:val="center"/>
            <w:hideMark/>
          </w:tcPr>
          <w:p w14:paraId="2C15C9C5"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7</w:t>
            </w:r>
          </w:p>
        </w:tc>
        <w:tc>
          <w:tcPr>
            <w:tcW w:w="960" w:type="dxa"/>
            <w:shd w:val="clear" w:color="auto" w:fill="auto"/>
            <w:vAlign w:val="center"/>
            <w:hideMark/>
          </w:tcPr>
          <w:p w14:paraId="5AEA605C" w14:textId="5C2D7B1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14FE01CB" w:rsidRPr="35D7B47D">
              <w:rPr>
                <w:rFonts w:eastAsia="Times New Roman" w:cs="Calibri"/>
                <w:sz w:val="12"/>
                <w:szCs w:val="12"/>
                <w:lang w:val="hr-HR" w:eastAsia="en-GB"/>
              </w:rPr>
              <w:t xml:space="preserve"> %</w:t>
            </w:r>
          </w:p>
        </w:tc>
        <w:tc>
          <w:tcPr>
            <w:tcW w:w="880" w:type="dxa"/>
            <w:shd w:val="clear" w:color="auto" w:fill="auto"/>
            <w:noWrap/>
            <w:vAlign w:val="center"/>
            <w:hideMark/>
          </w:tcPr>
          <w:p w14:paraId="6C7F826F" w14:textId="2E2F5B5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0</w:t>
            </w:r>
            <w:r w:rsidR="5F62593F" w:rsidRPr="35D7B47D">
              <w:rPr>
                <w:rFonts w:eastAsia="Times New Roman" w:cs="Calibri"/>
                <w:sz w:val="12"/>
                <w:szCs w:val="12"/>
                <w:lang w:val="hr-HR" w:eastAsia="en-GB"/>
              </w:rPr>
              <w:t xml:space="preserve"> %</w:t>
            </w:r>
          </w:p>
        </w:tc>
        <w:tc>
          <w:tcPr>
            <w:tcW w:w="760" w:type="dxa"/>
            <w:shd w:val="clear" w:color="auto" w:fill="auto"/>
            <w:noWrap/>
            <w:vAlign w:val="center"/>
            <w:hideMark/>
          </w:tcPr>
          <w:p w14:paraId="72BBD46E" w14:textId="2AD9D3BD"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5F62593F" w:rsidRPr="35D7B47D">
              <w:rPr>
                <w:rFonts w:eastAsia="Times New Roman" w:cs="Calibri"/>
                <w:sz w:val="12"/>
                <w:szCs w:val="12"/>
                <w:lang w:val="hr-HR" w:eastAsia="en-GB"/>
              </w:rPr>
              <w:t xml:space="preserve"> %</w:t>
            </w:r>
          </w:p>
        </w:tc>
        <w:tc>
          <w:tcPr>
            <w:tcW w:w="880" w:type="dxa"/>
            <w:shd w:val="clear" w:color="auto" w:fill="auto"/>
            <w:noWrap/>
            <w:vAlign w:val="center"/>
            <w:hideMark/>
          </w:tcPr>
          <w:p w14:paraId="2AD186C2" w14:textId="7543199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5</w:t>
            </w:r>
            <w:r w:rsidR="5F62593F" w:rsidRPr="35D7B47D">
              <w:rPr>
                <w:rFonts w:eastAsia="Times New Roman" w:cs="Calibri"/>
                <w:sz w:val="12"/>
                <w:szCs w:val="12"/>
                <w:lang w:val="hr-HR" w:eastAsia="en-GB"/>
              </w:rPr>
              <w:t xml:space="preserve"> %</w:t>
            </w:r>
          </w:p>
        </w:tc>
        <w:tc>
          <w:tcPr>
            <w:tcW w:w="820" w:type="dxa"/>
            <w:shd w:val="clear" w:color="auto" w:fill="auto"/>
            <w:noWrap/>
            <w:vAlign w:val="center"/>
            <w:hideMark/>
          </w:tcPr>
          <w:p w14:paraId="432B91A0" w14:textId="502A15D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5F62593F" w:rsidRPr="35D7B47D">
              <w:rPr>
                <w:rFonts w:eastAsia="Times New Roman" w:cs="Calibri"/>
                <w:sz w:val="12"/>
                <w:szCs w:val="12"/>
                <w:lang w:val="hr-HR" w:eastAsia="en-GB"/>
              </w:rPr>
              <w:t xml:space="preserve"> %</w:t>
            </w:r>
          </w:p>
        </w:tc>
        <w:tc>
          <w:tcPr>
            <w:tcW w:w="660" w:type="dxa"/>
            <w:shd w:val="clear" w:color="auto" w:fill="auto"/>
            <w:noWrap/>
            <w:vAlign w:val="center"/>
            <w:hideMark/>
          </w:tcPr>
          <w:p w14:paraId="797E7619" w14:textId="7EA9CA74"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1</w:t>
            </w:r>
            <w:r w:rsidR="5F62593F" w:rsidRPr="35D7B47D">
              <w:rPr>
                <w:rFonts w:eastAsia="Times New Roman" w:cs="Calibri"/>
                <w:sz w:val="12"/>
                <w:szCs w:val="12"/>
                <w:lang w:val="hr-HR" w:eastAsia="en-GB"/>
              </w:rPr>
              <w:t xml:space="preserve"> %</w:t>
            </w:r>
          </w:p>
        </w:tc>
        <w:tc>
          <w:tcPr>
            <w:tcW w:w="640" w:type="dxa"/>
            <w:shd w:val="clear" w:color="auto" w:fill="auto"/>
            <w:noWrap/>
            <w:vAlign w:val="center"/>
            <w:hideMark/>
          </w:tcPr>
          <w:p w14:paraId="03858829" w14:textId="53A5E47F"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4</w:t>
            </w:r>
            <w:r w:rsidR="26834F4C" w:rsidRPr="35D7B47D">
              <w:rPr>
                <w:rFonts w:eastAsia="Times New Roman" w:cs="Calibri"/>
                <w:sz w:val="12"/>
                <w:szCs w:val="12"/>
                <w:lang w:val="hr-HR" w:eastAsia="en-GB"/>
              </w:rPr>
              <w:t xml:space="preserve"> %</w:t>
            </w:r>
          </w:p>
        </w:tc>
      </w:tr>
      <w:tr w:rsidR="009B7911" w:rsidRPr="00EE62DA" w14:paraId="605455A0" w14:textId="77777777" w:rsidTr="35D7B47D">
        <w:trPr>
          <w:trHeight w:val="800"/>
        </w:trPr>
        <w:tc>
          <w:tcPr>
            <w:tcW w:w="860" w:type="dxa"/>
            <w:vMerge w:val="restart"/>
            <w:shd w:val="clear" w:color="auto" w:fill="auto"/>
            <w:vAlign w:val="center"/>
            <w:hideMark/>
          </w:tcPr>
          <w:p w14:paraId="0BC52AE6"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GRAĐANI U PREHRAMBENOJ DEPRIVACIJI</w:t>
            </w:r>
          </w:p>
        </w:tc>
        <w:tc>
          <w:tcPr>
            <w:tcW w:w="840" w:type="dxa"/>
            <w:vMerge w:val="restart"/>
            <w:shd w:val="clear" w:color="auto" w:fill="auto"/>
            <w:vAlign w:val="center"/>
            <w:hideMark/>
          </w:tcPr>
          <w:p w14:paraId="260B66BD"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DRUGE INOVATIVNE I PROJEKTNO FINANCIRANE</w:t>
            </w:r>
          </w:p>
        </w:tc>
        <w:tc>
          <w:tcPr>
            <w:tcW w:w="802" w:type="dxa"/>
            <w:shd w:val="clear" w:color="auto" w:fill="FFFFFF" w:themeFill="background1"/>
            <w:vAlign w:val="center"/>
            <w:hideMark/>
          </w:tcPr>
          <w:p w14:paraId="1E712872" w14:textId="77777777" w:rsidR="00080675" w:rsidRPr="00EE62DA" w:rsidRDefault="0EDF8DDE" w:rsidP="00FC2E9C">
            <w:pPr>
              <w:spacing w:after="0" w:line="276" w:lineRule="auto"/>
              <w:rPr>
                <w:rFonts w:eastAsia="Times New Roman" w:cs="Calibri"/>
                <w:sz w:val="12"/>
                <w:szCs w:val="12"/>
                <w:lang w:val="hr-HR" w:eastAsia="en-GB"/>
              </w:rPr>
            </w:pPr>
            <w:r w:rsidRPr="477080F9">
              <w:rPr>
                <w:rFonts w:eastAsia="Times New Roman" w:cs="Calibri"/>
                <w:sz w:val="12"/>
                <w:szCs w:val="12"/>
                <w:lang w:val="hr-HR" w:eastAsia="en-GB"/>
              </w:rPr>
              <w:t>Socijalna samoposluga i/ili dostava/podjela namirnica</w:t>
            </w:r>
          </w:p>
        </w:tc>
        <w:tc>
          <w:tcPr>
            <w:tcW w:w="880" w:type="dxa"/>
            <w:shd w:val="clear" w:color="auto" w:fill="auto"/>
            <w:vAlign w:val="center"/>
            <w:hideMark/>
          </w:tcPr>
          <w:p w14:paraId="76295156"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7</w:t>
            </w:r>
          </w:p>
        </w:tc>
        <w:tc>
          <w:tcPr>
            <w:tcW w:w="960" w:type="dxa"/>
            <w:shd w:val="clear" w:color="auto" w:fill="E7E6E6" w:themeFill="background2"/>
            <w:vAlign w:val="center"/>
            <w:hideMark/>
          </w:tcPr>
          <w:p w14:paraId="2A224BBA"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880" w:type="dxa"/>
            <w:shd w:val="clear" w:color="auto" w:fill="E7E6E6" w:themeFill="background2"/>
            <w:noWrap/>
            <w:vAlign w:val="center"/>
            <w:hideMark/>
          </w:tcPr>
          <w:p w14:paraId="00BFDF3D"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0" w:type="dxa"/>
            <w:shd w:val="clear" w:color="auto" w:fill="auto"/>
            <w:noWrap/>
            <w:vAlign w:val="center"/>
            <w:hideMark/>
          </w:tcPr>
          <w:p w14:paraId="5BE3D145" w14:textId="0C7AB7E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26834F4C" w:rsidRPr="35D7B47D">
              <w:rPr>
                <w:rFonts w:eastAsia="Times New Roman" w:cs="Calibri"/>
                <w:sz w:val="12"/>
                <w:szCs w:val="12"/>
                <w:lang w:val="hr-HR" w:eastAsia="en-GB"/>
              </w:rPr>
              <w:t xml:space="preserve"> %</w:t>
            </w:r>
          </w:p>
        </w:tc>
        <w:tc>
          <w:tcPr>
            <w:tcW w:w="880" w:type="dxa"/>
            <w:shd w:val="clear" w:color="auto" w:fill="auto"/>
            <w:noWrap/>
            <w:vAlign w:val="center"/>
            <w:hideMark/>
          </w:tcPr>
          <w:p w14:paraId="4DE0210E" w14:textId="3B8FC90F"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w:t>
            </w:r>
            <w:r w:rsidR="26834F4C" w:rsidRPr="35D7B47D">
              <w:rPr>
                <w:rFonts w:eastAsia="Times New Roman" w:cs="Calibri"/>
                <w:sz w:val="12"/>
                <w:szCs w:val="12"/>
                <w:lang w:val="hr-HR" w:eastAsia="en-GB"/>
              </w:rPr>
              <w:t xml:space="preserve"> %</w:t>
            </w:r>
          </w:p>
        </w:tc>
        <w:tc>
          <w:tcPr>
            <w:tcW w:w="820" w:type="dxa"/>
            <w:shd w:val="clear" w:color="auto" w:fill="auto"/>
            <w:noWrap/>
            <w:vAlign w:val="center"/>
            <w:hideMark/>
          </w:tcPr>
          <w:p w14:paraId="2A60E4FD" w14:textId="759D153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8</w:t>
            </w:r>
            <w:r w:rsidR="26834F4C" w:rsidRPr="35D7B47D">
              <w:rPr>
                <w:rFonts w:eastAsia="Times New Roman" w:cs="Calibri"/>
                <w:sz w:val="12"/>
                <w:szCs w:val="12"/>
                <w:lang w:val="hr-HR" w:eastAsia="en-GB"/>
              </w:rPr>
              <w:t xml:space="preserve"> %</w:t>
            </w:r>
          </w:p>
        </w:tc>
        <w:tc>
          <w:tcPr>
            <w:tcW w:w="660" w:type="dxa"/>
            <w:shd w:val="clear" w:color="auto" w:fill="auto"/>
            <w:noWrap/>
            <w:vAlign w:val="center"/>
            <w:hideMark/>
          </w:tcPr>
          <w:p w14:paraId="623D7BA6" w14:textId="0DC0DDF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66</w:t>
            </w:r>
            <w:r w:rsidR="5E30DAD8" w:rsidRPr="35D7B47D">
              <w:rPr>
                <w:rFonts w:eastAsia="Times New Roman" w:cs="Calibri"/>
                <w:sz w:val="12"/>
                <w:szCs w:val="12"/>
                <w:lang w:val="hr-HR" w:eastAsia="en-GB"/>
              </w:rPr>
              <w:t xml:space="preserve"> %</w:t>
            </w:r>
          </w:p>
        </w:tc>
        <w:tc>
          <w:tcPr>
            <w:tcW w:w="640" w:type="dxa"/>
            <w:shd w:val="clear" w:color="auto" w:fill="auto"/>
            <w:noWrap/>
            <w:vAlign w:val="center"/>
            <w:hideMark/>
          </w:tcPr>
          <w:p w14:paraId="6BBD82EB" w14:textId="5ED717D1"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w:t>
            </w:r>
            <w:r w:rsidR="5E30DAD8" w:rsidRPr="35D7B47D">
              <w:rPr>
                <w:rFonts w:eastAsia="Times New Roman" w:cs="Calibri"/>
                <w:sz w:val="12"/>
                <w:szCs w:val="12"/>
                <w:lang w:val="hr-HR" w:eastAsia="en-GB"/>
              </w:rPr>
              <w:t xml:space="preserve"> %</w:t>
            </w:r>
          </w:p>
        </w:tc>
      </w:tr>
      <w:tr w:rsidR="009B7911" w:rsidRPr="00EE62DA" w14:paraId="145A3A66" w14:textId="77777777" w:rsidTr="35D7B47D">
        <w:trPr>
          <w:trHeight w:val="1760"/>
        </w:trPr>
        <w:tc>
          <w:tcPr>
            <w:tcW w:w="860" w:type="dxa"/>
            <w:vMerge/>
            <w:vAlign w:val="center"/>
            <w:hideMark/>
          </w:tcPr>
          <w:p w14:paraId="1E65B677" w14:textId="77777777" w:rsidR="00080675" w:rsidRPr="00EE62DA" w:rsidRDefault="00080675" w:rsidP="00FC2E9C">
            <w:pPr>
              <w:spacing w:after="0" w:line="276" w:lineRule="auto"/>
              <w:rPr>
                <w:rFonts w:eastAsia="Times New Roman" w:cs="Calibri"/>
                <w:sz w:val="12"/>
                <w:szCs w:val="12"/>
                <w:lang w:val="hr-HR" w:eastAsia="en-GB"/>
              </w:rPr>
            </w:pPr>
          </w:p>
        </w:tc>
        <w:tc>
          <w:tcPr>
            <w:tcW w:w="840" w:type="dxa"/>
            <w:vMerge/>
            <w:vAlign w:val="center"/>
            <w:hideMark/>
          </w:tcPr>
          <w:p w14:paraId="3F15B6D1" w14:textId="77777777" w:rsidR="00080675" w:rsidRPr="00EE62DA" w:rsidRDefault="00080675" w:rsidP="00FC2E9C">
            <w:pPr>
              <w:spacing w:after="0" w:line="276" w:lineRule="auto"/>
              <w:rPr>
                <w:rFonts w:eastAsia="Times New Roman" w:cs="Calibri"/>
                <w:sz w:val="12"/>
                <w:szCs w:val="12"/>
                <w:lang w:val="hr-HR" w:eastAsia="en-GB"/>
              </w:rPr>
            </w:pPr>
          </w:p>
        </w:tc>
        <w:tc>
          <w:tcPr>
            <w:tcW w:w="802" w:type="dxa"/>
            <w:shd w:val="clear" w:color="auto" w:fill="FFFFFF" w:themeFill="background1"/>
            <w:vAlign w:val="center"/>
            <w:hideMark/>
          </w:tcPr>
          <w:p w14:paraId="3F13439F" w14:textId="77777777" w:rsidR="00080675" w:rsidRPr="00EE62DA" w:rsidRDefault="0EDF8DDE" w:rsidP="00FC2E9C">
            <w:pPr>
              <w:spacing w:after="0" w:line="276" w:lineRule="auto"/>
              <w:rPr>
                <w:rFonts w:eastAsia="Times New Roman" w:cs="Calibri"/>
                <w:sz w:val="12"/>
                <w:szCs w:val="12"/>
                <w:lang w:val="hr-HR" w:eastAsia="en-GB"/>
              </w:rPr>
            </w:pPr>
            <w:r w:rsidRPr="477080F9">
              <w:rPr>
                <w:rFonts w:eastAsia="Times New Roman" w:cs="Calibri"/>
                <w:sz w:val="12"/>
                <w:szCs w:val="12"/>
                <w:lang w:val="hr-HR" w:eastAsia="en-GB"/>
              </w:rPr>
              <w:t>Pučka kuhinja i/ili dostava pripremljenih gotovih obroka (koji nisu obuhvaćeni uslugom pomoć u kući)</w:t>
            </w:r>
          </w:p>
        </w:tc>
        <w:tc>
          <w:tcPr>
            <w:tcW w:w="880" w:type="dxa"/>
            <w:shd w:val="clear" w:color="auto" w:fill="auto"/>
            <w:vAlign w:val="center"/>
            <w:hideMark/>
          </w:tcPr>
          <w:p w14:paraId="6116007A"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5</w:t>
            </w:r>
          </w:p>
        </w:tc>
        <w:tc>
          <w:tcPr>
            <w:tcW w:w="960" w:type="dxa"/>
            <w:shd w:val="clear" w:color="auto" w:fill="E7E6E6" w:themeFill="background2"/>
            <w:vAlign w:val="center"/>
            <w:hideMark/>
          </w:tcPr>
          <w:p w14:paraId="241D40BB"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880" w:type="dxa"/>
            <w:shd w:val="clear" w:color="auto" w:fill="E7E6E6" w:themeFill="background2"/>
            <w:noWrap/>
            <w:vAlign w:val="center"/>
            <w:hideMark/>
          </w:tcPr>
          <w:p w14:paraId="11491BCE"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0" w:type="dxa"/>
            <w:shd w:val="clear" w:color="auto" w:fill="auto"/>
            <w:noWrap/>
            <w:vAlign w:val="center"/>
            <w:hideMark/>
          </w:tcPr>
          <w:p w14:paraId="3CBC6775" w14:textId="10A33C0E"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w:t>
            </w:r>
            <w:r w:rsidR="5E30DAD8" w:rsidRPr="35D7B47D">
              <w:rPr>
                <w:rFonts w:eastAsia="Times New Roman" w:cs="Calibri"/>
                <w:sz w:val="12"/>
                <w:szCs w:val="12"/>
                <w:lang w:val="hr-HR" w:eastAsia="en-GB"/>
              </w:rPr>
              <w:t xml:space="preserve"> %</w:t>
            </w:r>
          </w:p>
        </w:tc>
        <w:tc>
          <w:tcPr>
            <w:tcW w:w="880" w:type="dxa"/>
            <w:shd w:val="clear" w:color="auto" w:fill="auto"/>
            <w:noWrap/>
            <w:vAlign w:val="center"/>
            <w:hideMark/>
          </w:tcPr>
          <w:p w14:paraId="22D9C122" w14:textId="58E50312"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90</w:t>
            </w:r>
            <w:r w:rsidR="5E30DAD8" w:rsidRPr="35D7B47D">
              <w:rPr>
                <w:rFonts w:eastAsia="Times New Roman" w:cs="Calibri"/>
                <w:sz w:val="12"/>
                <w:szCs w:val="12"/>
                <w:lang w:val="hr-HR" w:eastAsia="en-GB"/>
              </w:rPr>
              <w:t xml:space="preserve"> %</w:t>
            </w:r>
          </w:p>
        </w:tc>
        <w:tc>
          <w:tcPr>
            <w:tcW w:w="820" w:type="dxa"/>
            <w:shd w:val="clear" w:color="auto" w:fill="auto"/>
            <w:noWrap/>
            <w:vAlign w:val="center"/>
            <w:hideMark/>
          </w:tcPr>
          <w:p w14:paraId="16D2EFB9" w14:textId="395FB933"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5E30DAD8" w:rsidRPr="35D7B47D">
              <w:rPr>
                <w:rFonts w:eastAsia="Times New Roman" w:cs="Calibri"/>
                <w:sz w:val="12"/>
                <w:szCs w:val="12"/>
                <w:lang w:val="hr-HR" w:eastAsia="en-GB"/>
              </w:rPr>
              <w:t xml:space="preserve"> %</w:t>
            </w:r>
          </w:p>
        </w:tc>
        <w:tc>
          <w:tcPr>
            <w:tcW w:w="660" w:type="dxa"/>
            <w:shd w:val="clear" w:color="auto" w:fill="auto"/>
            <w:noWrap/>
            <w:vAlign w:val="center"/>
            <w:hideMark/>
          </w:tcPr>
          <w:p w14:paraId="354352CA" w14:textId="5BC1A09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w:t>
            </w:r>
            <w:r w:rsidR="1150E112" w:rsidRPr="35D7B47D">
              <w:rPr>
                <w:rFonts w:eastAsia="Times New Roman" w:cs="Calibri"/>
                <w:sz w:val="12"/>
                <w:szCs w:val="12"/>
                <w:lang w:val="hr-HR" w:eastAsia="en-GB"/>
              </w:rPr>
              <w:t xml:space="preserve"> %</w:t>
            </w:r>
          </w:p>
        </w:tc>
        <w:tc>
          <w:tcPr>
            <w:tcW w:w="640" w:type="dxa"/>
            <w:shd w:val="clear" w:color="auto" w:fill="auto"/>
            <w:noWrap/>
            <w:vAlign w:val="center"/>
            <w:hideMark/>
          </w:tcPr>
          <w:p w14:paraId="72CBED44" w14:textId="109F052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1150E112" w:rsidRPr="35D7B47D">
              <w:rPr>
                <w:rFonts w:eastAsia="Times New Roman" w:cs="Calibri"/>
                <w:sz w:val="12"/>
                <w:szCs w:val="12"/>
                <w:lang w:val="hr-HR" w:eastAsia="en-GB"/>
              </w:rPr>
              <w:t xml:space="preserve"> %</w:t>
            </w:r>
          </w:p>
        </w:tc>
      </w:tr>
      <w:tr w:rsidR="009B7911" w:rsidRPr="00EE62DA" w14:paraId="3906E96A" w14:textId="77777777" w:rsidTr="35D7B47D">
        <w:trPr>
          <w:trHeight w:val="840"/>
        </w:trPr>
        <w:tc>
          <w:tcPr>
            <w:tcW w:w="860" w:type="dxa"/>
            <w:vMerge w:val="restart"/>
            <w:shd w:val="clear" w:color="auto" w:fill="auto"/>
            <w:vAlign w:val="center"/>
            <w:hideMark/>
          </w:tcPr>
          <w:p w14:paraId="647F15B9"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GRAĐANI U RIZIKU OD BESKUĆNIŠTVA</w:t>
            </w:r>
          </w:p>
        </w:tc>
        <w:tc>
          <w:tcPr>
            <w:tcW w:w="840" w:type="dxa"/>
            <w:vMerge w:val="restart"/>
            <w:shd w:val="clear" w:color="auto" w:fill="auto"/>
            <w:vAlign w:val="center"/>
            <w:hideMark/>
          </w:tcPr>
          <w:p w14:paraId="7A713CA9" w14:textId="6B01A39C"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SOCIJALNE USLUGE PREDVIĐENE ZOSS</w:t>
            </w:r>
            <w:r w:rsidR="30F7E220" w:rsidRPr="35D7B47D">
              <w:rPr>
                <w:rFonts w:eastAsia="Times New Roman" w:cs="Calibri"/>
                <w:sz w:val="12"/>
                <w:szCs w:val="12"/>
                <w:lang w:val="hr-HR" w:eastAsia="en-GB"/>
              </w:rPr>
              <w:t>-om</w:t>
            </w:r>
          </w:p>
        </w:tc>
        <w:tc>
          <w:tcPr>
            <w:tcW w:w="802" w:type="dxa"/>
            <w:shd w:val="clear" w:color="auto" w:fill="FFFFFF" w:themeFill="background1"/>
            <w:vAlign w:val="center"/>
            <w:hideMark/>
          </w:tcPr>
          <w:p w14:paraId="65311328" w14:textId="77777777" w:rsidR="00080675" w:rsidRPr="00EE62DA" w:rsidRDefault="0EDF8DDE" w:rsidP="00FC2E9C">
            <w:pPr>
              <w:spacing w:after="0" w:line="276" w:lineRule="auto"/>
              <w:rPr>
                <w:rFonts w:eastAsia="Times New Roman" w:cs="Calibri"/>
                <w:sz w:val="12"/>
                <w:szCs w:val="12"/>
                <w:lang w:val="hr-HR" w:eastAsia="en-GB"/>
              </w:rPr>
            </w:pPr>
            <w:r w:rsidRPr="477080F9">
              <w:rPr>
                <w:rFonts w:eastAsia="Times New Roman" w:cs="Calibri"/>
                <w:sz w:val="12"/>
                <w:szCs w:val="12"/>
                <w:lang w:val="hr-HR" w:eastAsia="en-GB"/>
              </w:rPr>
              <w:t>Smještaj ili organizirano stanovanje*</w:t>
            </w:r>
          </w:p>
        </w:tc>
        <w:tc>
          <w:tcPr>
            <w:tcW w:w="880" w:type="dxa"/>
            <w:shd w:val="clear" w:color="auto" w:fill="auto"/>
            <w:vAlign w:val="center"/>
            <w:hideMark/>
          </w:tcPr>
          <w:p w14:paraId="26B8D7CC"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20</w:t>
            </w:r>
          </w:p>
        </w:tc>
        <w:tc>
          <w:tcPr>
            <w:tcW w:w="960" w:type="dxa"/>
            <w:shd w:val="clear" w:color="auto" w:fill="auto"/>
            <w:vAlign w:val="center"/>
            <w:hideMark/>
          </w:tcPr>
          <w:p w14:paraId="1C3B8707" w14:textId="399CFBE4"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38</w:t>
            </w:r>
            <w:r w:rsidR="1150E112" w:rsidRPr="35D7B47D">
              <w:rPr>
                <w:rFonts w:eastAsia="Times New Roman" w:cs="Calibri"/>
                <w:sz w:val="12"/>
                <w:szCs w:val="12"/>
                <w:lang w:val="hr-HR" w:eastAsia="en-GB"/>
              </w:rPr>
              <w:t xml:space="preserve"> %</w:t>
            </w:r>
          </w:p>
        </w:tc>
        <w:tc>
          <w:tcPr>
            <w:tcW w:w="880" w:type="dxa"/>
            <w:shd w:val="clear" w:color="auto" w:fill="auto"/>
            <w:noWrap/>
            <w:vAlign w:val="center"/>
            <w:hideMark/>
          </w:tcPr>
          <w:p w14:paraId="32B7C9D2" w14:textId="7F7FE578"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6</w:t>
            </w:r>
            <w:r w:rsidR="1150E112" w:rsidRPr="35D7B47D">
              <w:rPr>
                <w:rFonts w:eastAsia="Times New Roman" w:cs="Calibri"/>
                <w:sz w:val="12"/>
                <w:szCs w:val="12"/>
                <w:lang w:val="hr-HR" w:eastAsia="en-GB"/>
              </w:rPr>
              <w:t xml:space="preserve"> %</w:t>
            </w:r>
          </w:p>
        </w:tc>
        <w:tc>
          <w:tcPr>
            <w:tcW w:w="760" w:type="dxa"/>
            <w:shd w:val="clear" w:color="auto" w:fill="auto"/>
            <w:noWrap/>
            <w:vAlign w:val="center"/>
            <w:hideMark/>
          </w:tcPr>
          <w:p w14:paraId="4FC6528F" w14:textId="213AC17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w:t>
            </w:r>
            <w:r w:rsidR="0EA14F09" w:rsidRPr="35D7B47D">
              <w:rPr>
                <w:rFonts w:eastAsia="Times New Roman" w:cs="Calibri"/>
                <w:sz w:val="12"/>
                <w:szCs w:val="12"/>
                <w:lang w:val="hr-HR" w:eastAsia="en-GB"/>
              </w:rPr>
              <w:t xml:space="preserve"> %</w:t>
            </w:r>
          </w:p>
        </w:tc>
        <w:tc>
          <w:tcPr>
            <w:tcW w:w="880" w:type="dxa"/>
            <w:shd w:val="clear" w:color="auto" w:fill="auto"/>
            <w:noWrap/>
            <w:vAlign w:val="center"/>
            <w:hideMark/>
          </w:tcPr>
          <w:p w14:paraId="065A068E" w14:textId="65B75808"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24</w:t>
            </w:r>
            <w:r w:rsidR="0EA14F09" w:rsidRPr="35D7B47D">
              <w:rPr>
                <w:rFonts w:eastAsia="Times New Roman" w:cs="Calibri"/>
                <w:sz w:val="12"/>
                <w:szCs w:val="12"/>
                <w:lang w:val="hr-HR" w:eastAsia="en-GB"/>
              </w:rPr>
              <w:t xml:space="preserve"> %</w:t>
            </w:r>
          </w:p>
        </w:tc>
        <w:tc>
          <w:tcPr>
            <w:tcW w:w="820" w:type="dxa"/>
            <w:shd w:val="clear" w:color="auto" w:fill="auto"/>
            <w:noWrap/>
            <w:vAlign w:val="center"/>
            <w:hideMark/>
          </w:tcPr>
          <w:p w14:paraId="46BA1774" w14:textId="161D3ACE"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w:t>
            </w:r>
            <w:r w:rsidR="0EA14F09" w:rsidRPr="35D7B47D">
              <w:rPr>
                <w:rFonts w:eastAsia="Times New Roman" w:cs="Calibri"/>
                <w:sz w:val="12"/>
                <w:szCs w:val="12"/>
                <w:lang w:val="hr-HR" w:eastAsia="en-GB"/>
              </w:rPr>
              <w:t xml:space="preserve"> %</w:t>
            </w:r>
          </w:p>
        </w:tc>
        <w:tc>
          <w:tcPr>
            <w:tcW w:w="660" w:type="dxa"/>
            <w:shd w:val="clear" w:color="auto" w:fill="auto"/>
            <w:noWrap/>
            <w:vAlign w:val="center"/>
            <w:hideMark/>
          </w:tcPr>
          <w:p w14:paraId="6C229AE0" w14:textId="4C225A51"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62</w:t>
            </w:r>
            <w:r w:rsidR="0EA14F09" w:rsidRPr="35D7B47D">
              <w:rPr>
                <w:rFonts w:eastAsia="Times New Roman" w:cs="Calibri"/>
                <w:sz w:val="12"/>
                <w:szCs w:val="12"/>
                <w:lang w:val="hr-HR" w:eastAsia="en-GB"/>
              </w:rPr>
              <w:t xml:space="preserve"> %</w:t>
            </w:r>
          </w:p>
        </w:tc>
        <w:tc>
          <w:tcPr>
            <w:tcW w:w="640" w:type="dxa"/>
            <w:shd w:val="clear" w:color="auto" w:fill="auto"/>
            <w:noWrap/>
            <w:vAlign w:val="center"/>
            <w:hideMark/>
          </w:tcPr>
          <w:p w14:paraId="069C6622" w14:textId="553F62A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6</w:t>
            </w:r>
            <w:r w:rsidR="0EA14F09" w:rsidRPr="35D7B47D">
              <w:rPr>
                <w:rFonts w:eastAsia="Times New Roman" w:cs="Calibri"/>
                <w:sz w:val="12"/>
                <w:szCs w:val="12"/>
                <w:lang w:val="hr-HR" w:eastAsia="en-GB"/>
              </w:rPr>
              <w:t xml:space="preserve"> %</w:t>
            </w:r>
          </w:p>
        </w:tc>
      </w:tr>
      <w:tr w:rsidR="009B7911" w:rsidRPr="00EE62DA" w14:paraId="4A012A05" w14:textId="77777777" w:rsidTr="35D7B47D">
        <w:trPr>
          <w:trHeight w:val="421"/>
        </w:trPr>
        <w:tc>
          <w:tcPr>
            <w:tcW w:w="860" w:type="dxa"/>
            <w:vMerge/>
            <w:vAlign w:val="center"/>
            <w:hideMark/>
          </w:tcPr>
          <w:p w14:paraId="593550C9" w14:textId="77777777" w:rsidR="00080675" w:rsidRPr="00EE62DA" w:rsidRDefault="00080675" w:rsidP="00FC2E9C">
            <w:pPr>
              <w:spacing w:after="0" w:line="276" w:lineRule="auto"/>
              <w:rPr>
                <w:rFonts w:eastAsia="Times New Roman" w:cs="Calibri"/>
                <w:sz w:val="12"/>
                <w:szCs w:val="12"/>
                <w:lang w:val="hr-HR" w:eastAsia="en-GB"/>
              </w:rPr>
            </w:pPr>
          </w:p>
        </w:tc>
        <w:tc>
          <w:tcPr>
            <w:tcW w:w="840" w:type="dxa"/>
            <w:vMerge/>
            <w:vAlign w:val="center"/>
            <w:hideMark/>
          </w:tcPr>
          <w:p w14:paraId="6D692195" w14:textId="77777777" w:rsidR="00080675" w:rsidRPr="00EE62DA" w:rsidRDefault="00080675" w:rsidP="00FC2E9C">
            <w:pPr>
              <w:spacing w:after="0" w:line="276" w:lineRule="auto"/>
              <w:rPr>
                <w:rFonts w:eastAsia="Times New Roman" w:cs="Calibri"/>
                <w:sz w:val="12"/>
                <w:szCs w:val="12"/>
                <w:lang w:val="hr-HR" w:eastAsia="en-GB"/>
              </w:rPr>
            </w:pPr>
          </w:p>
        </w:tc>
        <w:tc>
          <w:tcPr>
            <w:tcW w:w="802" w:type="dxa"/>
            <w:shd w:val="clear" w:color="auto" w:fill="FFFFFF" w:themeFill="background1"/>
            <w:vAlign w:val="center"/>
            <w:hideMark/>
          </w:tcPr>
          <w:p w14:paraId="753A46EA" w14:textId="77777777" w:rsidR="00080675" w:rsidRPr="00EE62DA" w:rsidRDefault="0EDF8DDE" w:rsidP="00FC2E9C">
            <w:pPr>
              <w:spacing w:after="0" w:line="276" w:lineRule="auto"/>
              <w:rPr>
                <w:rFonts w:eastAsia="Times New Roman" w:cs="Calibri"/>
                <w:sz w:val="12"/>
                <w:szCs w:val="12"/>
                <w:lang w:val="hr-HR" w:eastAsia="en-GB"/>
              </w:rPr>
            </w:pPr>
            <w:r w:rsidRPr="477080F9">
              <w:rPr>
                <w:rFonts w:eastAsia="Times New Roman" w:cs="Calibri"/>
                <w:sz w:val="12"/>
                <w:szCs w:val="12"/>
                <w:lang w:val="hr-HR" w:eastAsia="en-GB"/>
              </w:rPr>
              <w:t>Boravak</w:t>
            </w:r>
          </w:p>
        </w:tc>
        <w:tc>
          <w:tcPr>
            <w:tcW w:w="880" w:type="dxa"/>
            <w:shd w:val="clear" w:color="auto" w:fill="auto"/>
            <w:vAlign w:val="center"/>
            <w:hideMark/>
          </w:tcPr>
          <w:p w14:paraId="57BF6D87"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9</w:t>
            </w:r>
          </w:p>
        </w:tc>
        <w:tc>
          <w:tcPr>
            <w:tcW w:w="960" w:type="dxa"/>
            <w:shd w:val="clear" w:color="auto" w:fill="auto"/>
            <w:vAlign w:val="center"/>
            <w:hideMark/>
          </w:tcPr>
          <w:p w14:paraId="65D9AAE2" w14:textId="55382B96"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0</w:t>
            </w:r>
            <w:r w:rsidR="6B817BD7" w:rsidRPr="35D7B47D">
              <w:rPr>
                <w:rFonts w:eastAsia="Times New Roman" w:cs="Calibri"/>
                <w:sz w:val="12"/>
                <w:szCs w:val="12"/>
                <w:lang w:val="hr-HR" w:eastAsia="en-GB"/>
              </w:rPr>
              <w:t xml:space="preserve"> %</w:t>
            </w:r>
          </w:p>
        </w:tc>
        <w:tc>
          <w:tcPr>
            <w:tcW w:w="880" w:type="dxa"/>
            <w:shd w:val="clear" w:color="auto" w:fill="auto"/>
            <w:noWrap/>
            <w:vAlign w:val="center"/>
            <w:hideMark/>
          </w:tcPr>
          <w:p w14:paraId="6A7D8DF2" w14:textId="1B23670D"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6B817BD7" w:rsidRPr="35D7B47D">
              <w:rPr>
                <w:rFonts w:eastAsia="Times New Roman" w:cs="Calibri"/>
                <w:sz w:val="12"/>
                <w:szCs w:val="12"/>
                <w:lang w:val="hr-HR" w:eastAsia="en-GB"/>
              </w:rPr>
              <w:t xml:space="preserve"> %</w:t>
            </w:r>
          </w:p>
        </w:tc>
        <w:tc>
          <w:tcPr>
            <w:tcW w:w="760" w:type="dxa"/>
            <w:shd w:val="clear" w:color="auto" w:fill="auto"/>
            <w:noWrap/>
            <w:vAlign w:val="center"/>
            <w:hideMark/>
          </w:tcPr>
          <w:p w14:paraId="6DBB61B1" w14:textId="7A71A1AC"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6B817BD7" w:rsidRPr="35D7B47D">
              <w:rPr>
                <w:rFonts w:eastAsia="Times New Roman" w:cs="Calibri"/>
                <w:sz w:val="12"/>
                <w:szCs w:val="12"/>
                <w:lang w:val="hr-HR" w:eastAsia="en-GB"/>
              </w:rPr>
              <w:t xml:space="preserve"> %</w:t>
            </w:r>
          </w:p>
        </w:tc>
        <w:tc>
          <w:tcPr>
            <w:tcW w:w="880" w:type="dxa"/>
            <w:shd w:val="clear" w:color="auto" w:fill="auto"/>
            <w:noWrap/>
            <w:vAlign w:val="center"/>
            <w:hideMark/>
          </w:tcPr>
          <w:p w14:paraId="489FA8E7" w14:textId="60FB9BC4"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94</w:t>
            </w:r>
            <w:r w:rsidR="6B817BD7" w:rsidRPr="35D7B47D">
              <w:rPr>
                <w:rFonts w:eastAsia="Times New Roman" w:cs="Calibri"/>
                <w:sz w:val="12"/>
                <w:szCs w:val="12"/>
                <w:lang w:val="hr-HR" w:eastAsia="en-GB"/>
              </w:rPr>
              <w:t xml:space="preserve"> %</w:t>
            </w:r>
          </w:p>
        </w:tc>
        <w:tc>
          <w:tcPr>
            <w:tcW w:w="820" w:type="dxa"/>
            <w:shd w:val="clear" w:color="auto" w:fill="auto"/>
            <w:noWrap/>
            <w:vAlign w:val="center"/>
            <w:hideMark/>
          </w:tcPr>
          <w:p w14:paraId="301F8B72" w14:textId="79201F99"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6B817BD7" w:rsidRPr="35D7B47D">
              <w:rPr>
                <w:rFonts w:eastAsia="Times New Roman" w:cs="Calibri"/>
                <w:sz w:val="12"/>
                <w:szCs w:val="12"/>
                <w:lang w:val="hr-HR" w:eastAsia="en-GB"/>
              </w:rPr>
              <w:t xml:space="preserve"> %</w:t>
            </w:r>
          </w:p>
        </w:tc>
        <w:tc>
          <w:tcPr>
            <w:tcW w:w="660" w:type="dxa"/>
            <w:shd w:val="clear" w:color="auto" w:fill="auto"/>
            <w:noWrap/>
            <w:vAlign w:val="center"/>
            <w:hideMark/>
          </w:tcPr>
          <w:p w14:paraId="453572F9" w14:textId="5FB9142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5</w:t>
            </w:r>
            <w:r w:rsidR="09CF2254" w:rsidRPr="35D7B47D">
              <w:rPr>
                <w:rFonts w:eastAsia="Times New Roman" w:cs="Calibri"/>
                <w:sz w:val="12"/>
                <w:szCs w:val="12"/>
                <w:lang w:val="hr-HR" w:eastAsia="en-GB"/>
              </w:rPr>
              <w:t xml:space="preserve"> %</w:t>
            </w:r>
          </w:p>
        </w:tc>
        <w:tc>
          <w:tcPr>
            <w:tcW w:w="640" w:type="dxa"/>
            <w:shd w:val="clear" w:color="auto" w:fill="auto"/>
            <w:noWrap/>
            <w:vAlign w:val="center"/>
            <w:hideMark/>
          </w:tcPr>
          <w:p w14:paraId="2E889D24" w14:textId="2D1B758A"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09CF2254" w:rsidRPr="35D7B47D">
              <w:rPr>
                <w:rFonts w:eastAsia="Times New Roman" w:cs="Calibri"/>
                <w:sz w:val="12"/>
                <w:szCs w:val="12"/>
                <w:lang w:val="hr-HR" w:eastAsia="en-GB"/>
              </w:rPr>
              <w:t xml:space="preserve"> %</w:t>
            </w:r>
          </w:p>
        </w:tc>
      </w:tr>
      <w:tr w:rsidR="009B7911" w:rsidRPr="00EE62DA" w14:paraId="5DA15D65" w14:textId="77777777" w:rsidTr="35D7B47D">
        <w:trPr>
          <w:trHeight w:val="1050"/>
        </w:trPr>
        <w:tc>
          <w:tcPr>
            <w:tcW w:w="860" w:type="dxa"/>
            <w:vMerge/>
            <w:vAlign w:val="center"/>
            <w:hideMark/>
          </w:tcPr>
          <w:p w14:paraId="29B5E7A5" w14:textId="77777777" w:rsidR="00080675" w:rsidRPr="00EE62DA" w:rsidRDefault="00080675" w:rsidP="00FC2E9C">
            <w:pPr>
              <w:spacing w:after="0" w:line="276" w:lineRule="auto"/>
              <w:rPr>
                <w:rFonts w:eastAsia="Times New Roman" w:cs="Calibri"/>
                <w:sz w:val="12"/>
                <w:szCs w:val="12"/>
                <w:lang w:val="hr-HR" w:eastAsia="en-GB"/>
              </w:rPr>
            </w:pPr>
          </w:p>
        </w:tc>
        <w:tc>
          <w:tcPr>
            <w:tcW w:w="840" w:type="dxa"/>
            <w:vMerge w:val="restart"/>
            <w:shd w:val="clear" w:color="auto" w:fill="auto"/>
            <w:vAlign w:val="center"/>
            <w:hideMark/>
          </w:tcPr>
          <w:p w14:paraId="42847903"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DRUGE INOVATIVNE I PROJEKTNO FINANCIRANE</w:t>
            </w:r>
          </w:p>
        </w:tc>
        <w:tc>
          <w:tcPr>
            <w:tcW w:w="802" w:type="dxa"/>
            <w:shd w:val="clear" w:color="auto" w:fill="FFFFFF" w:themeFill="background1"/>
            <w:vAlign w:val="center"/>
            <w:hideMark/>
          </w:tcPr>
          <w:p w14:paraId="6F233A49" w14:textId="77777777" w:rsidR="00080675" w:rsidRPr="00EE62DA" w:rsidRDefault="0EDF8DDE" w:rsidP="00FC2E9C">
            <w:pPr>
              <w:spacing w:after="0" w:line="276" w:lineRule="auto"/>
              <w:rPr>
                <w:rFonts w:eastAsia="Times New Roman" w:cs="Calibri"/>
                <w:sz w:val="12"/>
                <w:szCs w:val="12"/>
                <w:lang w:val="hr-HR" w:eastAsia="en-GB"/>
              </w:rPr>
            </w:pPr>
            <w:r w:rsidRPr="477080F9">
              <w:rPr>
                <w:rFonts w:eastAsia="Times New Roman" w:cs="Calibri"/>
                <w:sz w:val="12"/>
                <w:szCs w:val="12"/>
                <w:lang w:val="hr-HR" w:eastAsia="en-GB"/>
              </w:rPr>
              <w:t>Dnevni centar za podršku i informiranje</w:t>
            </w:r>
          </w:p>
        </w:tc>
        <w:tc>
          <w:tcPr>
            <w:tcW w:w="880" w:type="dxa"/>
            <w:shd w:val="clear" w:color="auto" w:fill="auto"/>
            <w:vAlign w:val="center"/>
            <w:hideMark/>
          </w:tcPr>
          <w:p w14:paraId="357FE653"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2</w:t>
            </w:r>
          </w:p>
        </w:tc>
        <w:tc>
          <w:tcPr>
            <w:tcW w:w="960" w:type="dxa"/>
            <w:shd w:val="clear" w:color="auto" w:fill="E7E6E6" w:themeFill="background2"/>
            <w:vAlign w:val="center"/>
            <w:hideMark/>
          </w:tcPr>
          <w:p w14:paraId="06B3D5E6"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880" w:type="dxa"/>
            <w:shd w:val="clear" w:color="auto" w:fill="E7E6E6" w:themeFill="background2"/>
            <w:noWrap/>
            <w:vAlign w:val="center"/>
            <w:hideMark/>
          </w:tcPr>
          <w:p w14:paraId="3C218091"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0" w:type="dxa"/>
            <w:shd w:val="clear" w:color="auto" w:fill="auto"/>
            <w:noWrap/>
            <w:vAlign w:val="center"/>
            <w:hideMark/>
          </w:tcPr>
          <w:p w14:paraId="6C4E145D" w14:textId="3CA145B7"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15</w:t>
            </w:r>
            <w:r w:rsidR="09CF2254" w:rsidRPr="35D7B47D">
              <w:rPr>
                <w:rFonts w:eastAsia="Times New Roman" w:cs="Calibri"/>
                <w:sz w:val="12"/>
                <w:szCs w:val="12"/>
                <w:lang w:val="hr-HR" w:eastAsia="en-GB"/>
              </w:rPr>
              <w:t xml:space="preserve"> %</w:t>
            </w:r>
          </w:p>
        </w:tc>
        <w:tc>
          <w:tcPr>
            <w:tcW w:w="880" w:type="dxa"/>
            <w:shd w:val="clear" w:color="auto" w:fill="auto"/>
            <w:noWrap/>
            <w:vAlign w:val="center"/>
            <w:hideMark/>
          </w:tcPr>
          <w:p w14:paraId="0A701DE3" w14:textId="4E6C5B31"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09CF2254" w:rsidRPr="35D7B47D">
              <w:rPr>
                <w:rFonts w:eastAsia="Times New Roman" w:cs="Calibri"/>
                <w:sz w:val="12"/>
                <w:szCs w:val="12"/>
                <w:lang w:val="hr-HR" w:eastAsia="en-GB"/>
              </w:rPr>
              <w:t xml:space="preserve"> %</w:t>
            </w:r>
          </w:p>
        </w:tc>
        <w:tc>
          <w:tcPr>
            <w:tcW w:w="820" w:type="dxa"/>
            <w:shd w:val="clear" w:color="auto" w:fill="auto"/>
            <w:noWrap/>
            <w:vAlign w:val="center"/>
            <w:hideMark/>
          </w:tcPr>
          <w:p w14:paraId="0A3748BD" w14:textId="09ABF34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09CF2254" w:rsidRPr="35D7B47D">
              <w:rPr>
                <w:rFonts w:eastAsia="Times New Roman" w:cs="Calibri"/>
                <w:sz w:val="12"/>
                <w:szCs w:val="12"/>
                <w:lang w:val="hr-HR" w:eastAsia="en-GB"/>
              </w:rPr>
              <w:t xml:space="preserve"> %</w:t>
            </w:r>
          </w:p>
        </w:tc>
        <w:tc>
          <w:tcPr>
            <w:tcW w:w="660" w:type="dxa"/>
            <w:shd w:val="clear" w:color="auto" w:fill="auto"/>
            <w:noWrap/>
            <w:vAlign w:val="center"/>
            <w:hideMark/>
          </w:tcPr>
          <w:p w14:paraId="05EE21C7" w14:textId="03698CB3"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85</w:t>
            </w:r>
            <w:r w:rsidR="6B260C8A" w:rsidRPr="35D7B47D">
              <w:rPr>
                <w:rFonts w:eastAsia="Times New Roman" w:cs="Calibri"/>
                <w:sz w:val="12"/>
                <w:szCs w:val="12"/>
                <w:lang w:val="hr-HR" w:eastAsia="en-GB"/>
              </w:rPr>
              <w:t xml:space="preserve"> %</w:t>
            </w:r>
          </w:p>
        </w:tc>
        <w:tc>
          <w:tcPr>
            <w:tcW w:w="640" w:type="dxa"/>
            <w:shd w:val="clear" w:color="auto" w:fill="auto"/>
            <w:noWrap/>
            <w:vAlign w:val="center"/>
            <w:hideMark/>
          </w:tcPr>
          <w:p w14:paraId="1B927BBA" w14:textId="4F3113A0"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6B260C8A" w:rsidRPr="35D7B47D">
              <w:rPr>
                <w:rFonts w:eastAsia="Times New Roman" w:cs="Calibri"/>
                <w:sz w:val="12"/>
                <w:szCs w:val="12"/>
                <w:lang w:val="hr-HR" w:eastAsia="en-GB"/>
              </w:rPr>
              <w:t xml:space="preserve"> %</w:t>
            </w:r>
          </w:p>
        </w:tc>
      </w:tr>
      <w:tr w:rsidR="009B7911" w:rsidRPr="00EE62DA" w14:paraId="4634F1F7" w14:textId="77777777" w:rsidTr="35D7B47D">
        <w:trPr>
          <w:trHeight w:val="800"/>
        </w:trPr>
        <w:tc>
          <w:tcPr>
            <w:tcW w:w="860" w:type="dxa"/>
            <w:vMerge/>
            <w:vAlign w:val="center"/>
            <w:hideMark/>
          </w:tcPr>
          <w:p w14:paraId="1288C8D5" w14:textId="77777777" w:rsidR="00080675" w:rsidRPr="00EE62DA" w:rsidRDefault="00080675" w:rsidP="00FC2E9C">
            <w:pPr>
              <w:spacing w:after="0" w:line="276" w:lineRule="auto"/>
              <w:rPr>
                <w:rFonts w:eastAsia="Times New Roman" w:cs="Calibri"/>
                <w:sz w:val="12"/>
                <w:szCs w:val="12"/>
                <w:lang w:val="hr-HR" w:eastAsia="en-GB"/>
              </w:rPr>
            </w:pPr>
          </w:p>
        </w:tc>
        <w:tc>
          <w:tcPr>
            <w:tcW w:w="840" w:type="dxa"/>
            <w:vMerge/>
            <w:vAlign w:val="center"/>
            <w:hideMark/>
          </w:tcPr>
          <w:p w14:paraId="248D3E64" w14:textId="77777777" w:rsidR="00080675" w:rsidRPr="00EE62DA" w:rsidRDefault="00080675" w:rsidP="00FC2E9C">
            <w:pPr>
              <w:spacing w:after="0" w:line="276" w:lineRule="auto"/>
              <w:rPr>
                <w:rFonts w:eastAsia="Times New Roman" w:cs="Calibri"/>
                <w:sz w:val="12"/>
                <w:szCs w:val="12"/>
                <w:lang w:val="hr-HR" w:eastAsia="en-GB"/>
              </w:rPr>
            </w:pPr>
          </w:p>
        </w:tc>
        <w:tc>
          <w:tcPr>
            <w:tcW w:w="802" w:type="dxa"/>
            <w:shd w:val="clear" w:color="auto" w:fill="FFFFFF" w:themeFill="background1"/>
            <w:vAlign w:val="center"/>
            <w:hideMark/>
          </w:tcPr>
          <w:p w14:paraId="599F3FD8" w14:textId="77777777" w:rsidR="00080675" w:rsidRPr="00EE62DA" w:rsidRDefault="0EDF8DDE" w:rsidP="00FC2E9C">
            <w:pPr>
              <w:spacing w:after="0" w:line="276" w:lineRule="auto"/>
              <w:rPr>
                <w:rFonts w:eastAsia="Times New Roman" w:cs="Calibri"/>
                <w:sz w:val="12"/>
                <w:szCs w:val="12"/>
                <w:lang w:val="hr-HR" w:eastAsia="en-GB"/>
              </w:rPr>
            </w:pPr>
            <w:r w:rsidRPr="477080F9">
              <w:rPr>
                <w:rFonts w:eastAsia="Times New Roman" w:cs="Calibri"/>
                <w:sz w:val="12"/>
                <w:szCs w:val="12"/>
                <w:lang w:val="hr-HR" w:eastAsia="en-GB"/>
              </w:rPr>
              <w:t>Stambeno zbrinjavanje osoba u riziku od beskućništva</w:t>
            </w:r>
          </w:p>
        </w:tc>
        <w:tc>
          <w:tcPr>
            <w:tcW w:w="880" w:type="dxa"/>
            <w:shd w:val="clear" w:color="auto" w:fill="auto"/>
            <w:vAlign w:val="center"/>
            <w:hideMark/>
          </w:tcPr>
          <w:p w14:paraId="4D61202D"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7</w:t>
            </w:r>
          </w:p>
        </w:tc>
        <w:tc>
          <w:tcPr>
            <w:tcW w:w="960" w:type="dxa"/>
            <w:shd w:val="clear" w:color="auto" w:fill="E7E6E6" w:themeFill="background2"/>
            <w:vAlign w:val="center"/>
            <w:hideMark/>
          </w:tcPr>
          <w:p w14:paraId="221C4EF8"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880" w:type="dxa"/>
            <w:shd w:val="clear" w:color="auto" w:fill="E7E6E6" w:themeFill="background2"/>
            <w:noWrap/>
            <w:vAlign w:val="center"/>
            <w:hideMark/>
          </w:tcPr>
          <w:p w14:paraId="330E33CC" w14:textId="77777777" w:rsidR="00080675" w:rsidRPr="00EE62DA" w:rsidRDefault="0EDF8DDE" w:rsidP="00FC2E9C">
            <w:pPr>
              <w:spacing w:after="0" w:line="276" w:lineRule="auto"/>
              <w:jc w:val="center"/>
              <w:rPr>
                <w:rFonts w:eastAsia="Times New Roman" w:cs="Calibri"/>
                <w:sz w:val="12"/>
                <w:szCs w:val="12"/>
                <w:lang w:val="hr-HR" w:eastAsia="en-GB"/>
              </w:rPr>
            </w:pPr>
            <w:r w:rsidRPr="477080F9">
              <w:rPr>
                <w:rFonts w:eastAsia="Times New Roman" w:cs="Calibri"/>
                <w:sz w:val="12"/>
                <w:szCs w:val="12"/>
                <w:lang w:val="hr-HR" w:eastAsia="en-GB"/>
              </w:rPr>
              <w:t> </w:t>
            </w:r>
          </w:p>
        </w:tc>
        <w:tc>
          <w:tcPr>
            <w:tcW w:w="760" w:type="dxa"/>
            <w:shd w:val="clear" w:color="auto" w:fill="auto"/>
            <w:noWrap/>
            <w:vAlign w:val="center"/>
            <w:hideMark/>
          </w:tcPr>
          <w:p w14:paraId="42E5D953" w14:textId="75835152"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6B260C8A" w:rsidRPr="35D7B47D">
              <w:rPr>
                <w:rFonts w:eastAsia="Times New Roman" w:cs="Calibri"/>
                <w:sz w:val="12"/>
                <w:szCs w:val="12"/>
                <w:lang w:val="hr-HR" w:eastAsia="en-GB"/>
              </w:rPr>
              <w:t xml:space="preserve"> %</w:t>
            </w:r>
          </w:p>
        </w:tc>
        <w:tc>
          <w:tcPr>
            <w:tcW w:w="880" w:type="dxa"/>
            <w:shd w:val="clear" w:color="auto" w:fill="auto"/>
            <w:noWrap/>
            <w:vAlign w:val="center"/>
            <w:hideMark/>
          </w:tcPr>
          <w:p w14:paraId="06CF122F" w14:textId="73A60E1B"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w:t>
            </w:r>
            <w:r w:rsidR="6B260C8A" w:rsidRPr="35D7B47D">
              <w:rPr>
                <w:rFonts w:eastAsia="Times New Roman" w:cs="Calibri"/>
                <w:sz w:val="12"/>
                <w:szCs w:val="12"/>
                <w:lang w:val="hr-HR" w:eastAsia="en-GB"/>
              </w:rPr>
              <w:t xml:space="preserve"> %</w:t>
            </w:r>
          </w:p>
        </w:tc>
        <w:tc>
          <w:tcPr>
            <w:tcW w:w="820" w:type="dxa"/>
            <w:shd w:val="clear" w:color="auto" w:fill="auto"/>
            <w:noWrap/>
            <w:vAlign w:val="center"/>
            <w:hideMark/>
          </w:tcPr>
          <w:p w14:paraId="50F93E0F" w14:textId="46ADEF5C"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0</w:t>
            </w:r>
            <w:r w:rsidR="6B260C8A" w:rsidRPr="35D7B47D">
              <w:rPr>
                <w:rFonts w:eastAsia="Times New Roman" w:cs="Calibri"/>
                <w:sz w:val="12"/>
                <w:szCs w:val="12"/>
                <w:lang w:val="hr-HR" w:eastAsia="en-GB"/>
              </w:rPr>
              <w:t xml:space="preserve"> %</w:t>
            </w:r>
          </w:p>
        </w:tc>
        <w:tc>
          <w:tcPr>
            <w:tcW w:w="660" w:type="dxa"/>
            <w:shd w:val="clear" w:color="auto" w:fill="auto"/>
            <w:noWrap/>
            <w:vAlign w:val="center"/>
            <w:hideMark/>
          </w:tcPr>
          <w:p w14:paraId="04CEAD01" w14:textId="653D16C3"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93</w:t>
            </w:r>
            <w:r w:rsidR="0AD6D594" w:rsidRPr="35D7B47D">
              <w:rPr>
                <w:rFonts w:eastAsia="Times New Roman" w:cs="Calibri"/>
                <w:sz w:val="12"/>
                <w:szCs w:val="12"/>
                <w:lang w:val="hr-HR" w:eastAsia="en-GB"/>
              </w:rPr>
              <w:t xml:space="preserve"> %</w:t>
            </w:r>
          </w:p>
        </w:tc>
        <w:tc>
          <w:tcPr>
            <w:tcW w:w="640" w:type="dxa"/>
            <w:shd w:val="clear" w:color="auto" w:fill="auto"/>
            <w:noWrap/>
            <w:vAlign w:val="center"/>
            <w:hideMark/>
          </w:tcPr>
          <w:p w14:paraId="07CFB3E4" w14:textId="19038C3C" w:rsidR="00080675" w:rsidRPr="00EE62DA" w:rsidRDefault="416AD61B" w:rsidP="00FC2E9C">
            <w:pPr>
              <w:spacing w:after="0" w:line="276" w:lineRule="auto"/>
              <w:jc w:val="center"/>
              <w:rPr>
                <w:rFonts w:eastAsia="Times New Roman" w:cs="Calibri"/>
                <w:sz w:val="12"/>
                <w:szCs w:val="12"/>
                <w:lang w:val="hr-HR" w:eastAsia="en-GB"/>
              </w:rPr>
            </w:pPr>
            <w:r w:rsidRPr="35D7B47D">
              <w:rPr>
                <w:rFonts w:eastAsia="Times New Roman" w:cs="Calibri"/>
                <w:sz w:val="12"/>
                <w:szCs w:val="12"/>
                <w:lang w:val="hr-HR" w:eastAsia="en-GB"/>
              </w:rPr>
              <w:t>4</w:t>
            </w:r>
            <w:r w:rsidR="0AD6D594" w:rsidRPr="35D7B47D">
              <w:rPr>
                <w:rFonts w:eastAsia="Times New Roman" w:cs="Calibri"/>
                <w:sz w:val="12"/>
                <w:szCs w:val="12"/>
                <w:lang w:val="hr-HR" w:eastAsia="en-GB"/>
              </w:rPr>
              <w:t xml:space="preserve"> %</w:t>
            </w:r>
          </w:p>
        </w:tc>
      </w:tr>
    </w:tbl>
    <w:p w14:paraId="78337D26" w14:textId="77777777" w:rsidR="00080675" w:rsidRPr="00EE62DA" w:rsidRDefault="00080675" w:rsidP="00FC2E9C">
      <w:pPr>
        <w:spacing w:line="276" w:lineRule="auto"/>
        <w:jc w:val="both"/>
        <w:rPr>
          <w:sz w:val="21"/>
          <w:szCs w:val="21"/>
          <w:lang w:val="hr-HR"/>
        </w:rPr>
      </w:pPr>
    </w:p>
    <w:p w14:paraId="6A5514A3" w14:textId="77777777" w:rsidR="00080675" w:rsidRPr="00EE62DA" w:rsidRDefault="0EDF8DDE" w:rsidP="00FC2E9C">
      <w:pPr>
        <w:spacing w:line="276" w:lineRule="auto"/>
        <w:jc w:val="both"/>
        <w:rPr>
          <w:b/>
          <w:bCs/>
          <w:lang w:val="hr-HR"/>
        </w:rPr>
      </w:pPr>
      <w:r w:rsidRPr="477080F9">
        <w:rPr>
          <w:b/>
          <w:bCs/>
          <w:lang w:val="hr-HR"/>
        </w:rPr>
        <w:lastRenderedPageBreak/>
        <w:t xml:space="preserve">Odrasle osobe s invaliditetom </w:t>
      </w:r>
    </w:p>
    <w:p w14:paraId="5D05988A" w14:textId="7406F0A6" w:rsidR="00080675" w:rsidRPr="00EE62DA" w:rsidRDefault="416AD61B" w:rsidP="00FC2E9C">
      <w:pPr>
        <w:spacing w:before="60" w:after="60" w:line="276" w:lineRule="auto"/>
        <w:jc w:val="both"/>
        <w:rPr>
          <w:rFonts w:eastAsia="Times New Roman" w:cs="Times New Roman (Body CS)"/>
          <w:kern w:val="22"/>
          <w:lang w:val="hr-HR" w:eastAsia="ja-JP"/>
          <w14:ligatures w14:val="standard"/>
        </w:rPr>
      </w:pPr>
      <w:r w:rsidRPr="477080F9">
        <w:rPr>
          <w:rFonts w:eastAsia="Times New Roman" w:cs="Times New Roman (Body CS)"/>
          <w:kern w:val="22"/>
          <w:lang w:val="hr-HR" w:eastAsia="ja-JP"/>
          <w14:ligatures w14:val="standard"/>
        </w:rPr>
        <w:t>U kategoriji</w:t>
      </w:r>
      <w:r w:rsidR="173B38B3" w:rsidRPr="477080F9">
        <w:rPr>
          <w:rFonts w:eastAsia="Times New Roman" w:cs="Times New Roman (Body CS)"/>
          <w:kern w:val="22"/>
          <w:lang w:val="hr-HR" w:eastAsia="ja-JP"/>
          <w14:ligatures w14:val="standard"/>
        </w:rPr>
        <w:t xml:space="preserve"> </w:t>
      </w:r>
      <w:r w:rsidRPr="477080F9">
        <w:rPr>
          <w:rFonts w:eastAsia="Times New Roman" w:cs="Times New Roman (Body CS)"/>
          <w:kern w:val="22"/>
          <w:lang w:val="hr-HR" w:eastAsia="ja-JP"/>
          <w14:ligatures w14:val="standard"/>
        </w:rPr>
        <w:t xml:space="preserve">Socijalne usluge za osobe s invaliditetom, na upitnik koji je predvidio lepezu od </w:t>
      </w:r>
      <w:r w:rsidRPr="477080F9">
        <w:rPr>
          <w:rFonts w:eastAsia="Times New Roman" w:cs="Segoe UI"/>
          <w:b/>
          <w:bCs/>
          <w:kern w:val="22"/>
          <w:lang w:val="hr-HR" w:eastAsia="ja-JP"/>
          <w14:ligatures w14:val="standard"/>
        </w:rPr>
        <w:t>14</w:t>
      </w:r>
      <w:r w:rsidRPr="477080F9">
        <w:rPr>
          <w:rFonts w:eastAsia="Times New Roman" w:cs="Times New Roman (Body CS)"/>
          <w:kern w:val="22"/>
          <w:lang w:val="hr-HR" w:eastAsia="ja-JP"/>
          <w14:ligatures w14:val="standard"/>
        </w:rPr>
        <w:t xml:space="preserve"> različitih socijalnih usluga odgovorilo je </w:t>
      </w:r>
      <w:r w:rsidRPr="477080F9">
        <w:rPr>
          <w:rFonts w:eastAsia="Times New Roman" w:cs="Times New Roman (Body CS)"/>
          <w:b/>
          <w:bCs/>
          <w:kern w:val="22"/>
          <w:lang w:val="hr-HR" w:eastAsia="ja-JP"/>
          <w14:ligatures w14:val="standard"/>
        </w:rPr>
        <w:t xml:space="preserve">113 </w:t>
      </w:r>
      <w:r w:rsidRPr="477080F9">
        <w:rPr>
          <w:rFonts w:eastAsia="Times New Roman" w:cs="Times New Roman (Body CS)"/>
          <w:kern w:val="22"/>
          <w:lang w:val="hr-HR" w:eastAsia="ja-JP"/>
          <w14:ligatures w14:val="standard"/>
        </w:rPr>
        <w:t>pružatelja (uključujući i 11 područnih ureda Hrvatskog zavoda za socijalni rad) te su također dostavljeni i podaci HZSR</w:t>
      </w:r>
      <w:r w:rsidR="560F0B6E" w:rsidRPr="477080F9">
        <w:rPr>
          <w:rFonts w:eastAsia="Times New Roman" w:cs="Times New Roman (Body CS)"/>
          <w:kern w:val="22"/>
          <w:lang w:val="hr-HR" w:eastAsia="ja-JP"/>
          <w14:ligatures w14:val="standard"/>
        </w:rPr>
        <w:t>-a</w:t>
      </w:r>
      <w:r w:rsidRPr="477080F9">
        <w:rPr>
          <w:rFonts w:eastAsia="Times New Roman" w:cs="Times New Roman (Body CS)"/>
          <w:kern w:val="22"/>
          <w:lang w:val="hr-HR" w:eastAsia="ja-JP"/>
          <w14:ligatures w14:val="standard"/>
        </w:rPr>
        <w:t xml:space="preserve"> (Služba Grada Zagreba, Tim za </w:t>
      </w:r>
      <w:proofErr w:type="spellStart"/>
      <w:r w:rsidRPr="477080F9">
        <w:rPr>
          <w:rFonts w:eastAsia="Times New Roman" w:cs="Times New Roman (Body CS)"/>
          <w:kern w:val="22"/>
          <w:lang w:val="hr-HR" w:eastAsia="ja-JP"/>
          <w14:ligatures w14:val="standard"/>
        </w:rPr>
        <w:t>udomiteljstvo</w:t>
      </w:r>
      <w:proofErr w:type="spellEnd"/>
      <w:r w:rsidRPr="477080F9">
        <w:rPr>
          <w:rFonts w:eastAsia="Times New Roman" w:cs="Times New Roman (Body CS)"/>
          <w:kern w:val="22"/>
          <w:lang w:val="hr-HR" w:eastAsia="ja-JP"/>
          <w14:ligatures w14:val="standard"/>
        </w:rPr>
        <w:t xml:space="preserve">) o udomiteljskim obiteljima u Gradu Zagrebu. </w:t>
      </w:r>
      <w:r w:rsidRPr="477080F9">
        <w:rPr>
          <w:rFonts w:eastAsia="Calibri" w:cs="Arial"/>
          <w:lang w:val="hr-HR"/>
        </w:rPr>
        <w:t xml:space="preserve">Pružatelji prema pravnom obliku su prikazani u tablici u nastavku. </w:t>
      </w:r>
    </w:p>
    <w:p w14:paraId="688A20C9" w14:textId="77777777" w:rsidR="00D354D3" w:rsidRDefault="00D354D3" w:rsidP="00FC2E9C">
      <w:pPr>
        <w:spacing w:line="276" w:lineRule="auto"/>
        <w:rPr>
          <w:rFonts w:eastAsia="Calibri" w:cs="Arial"/>
          <w:lang w:val="hr-HR"/>
        </w:rPr>
      </w:pPr>
    </w:p>
    <w:p w14:paraId="3AB9D27B" w14:textId="0C358067" w:rsidR="00080675" w:rsidRPr="00D354D3" w:rsidRDefault="5AF5B67F" w:rsidP="00D354D3">
      <w:pPr>
        <w:pStyle w:val="Caption"/>
        <w:rPr>
          <w:rFonts w:eastAsia="Calibri" w:cs="Arial"/>
          <w:sz w:val="20"/>
          <w:szCs w:val="20"/>
          <w:lang w:val="hr-HR"/>
        </w:rPr>
      </w:pPr>
      <w:bookmarkStart w:id="60" w:name="_Toc190692795"/>
      <w:r w:rsidRPr="35D7B47D">
        <w:rPr>
          <w:sz w:val="20"/>
          <w:szCs w:val="20"/>
          <w:lang w:val="pl-PL"/>
        </w:rPr>
        <w:t xml:space="preserve">Tablica </w:t>
      </w:r>
      <w:r w:rsidR="4E7874D8" w:rsidRPr="35D7B47D">
        <w:rPr>
          <w:sz w:val="20"/>
          <w:szCs w:val="20"/>
        </w:rPr>
        <w:fldChar w:fldCharType="begin"/>
      </w:r>
      <w:r w:rsidR="4E7874D8" w:rsidRPr="35D7B47D">
        <w:rPr>
          <w:sz w:val="20"/>
          <w:szCs w:val="20"/>
          <w:lang w:val="pl-PL"/>
        </w:rPr>
        <w:instrText xml:space="preserve"> SEQ Tablica \* ARABIC </w:instrText>
      </w:r>
      <w:r w:rsidR="4E7874D8" w:rsidRPr="35D7B47D">
        <w:rPr>
          <w:sz w:val="20"/>
          <w:szCs w:val="20"/>
        </w:rPr>
        <w:fldChar w:fldCharType="separate"/>
      </w:r>
      <w:r w:rsidR="00E10483">
        <w:rPr>
          <w:noProof/>
          <w:sz w:val="20"/>
          <w:szCs w:val="20"/>
          <w:lang w:val="pl-PL"/>
        </w:rPr>
        <w:t>24</w:t>
      </w:r>
      <w:r w:rsidR="4E7874D8" w:rsidRPr="35D7B47D">
        <w:rPr>
          <w:sz w:val="20"/>
          <w:szCs w:val="20"/>
        </w:rPr>
        <w:fldChar w:fldCharType="end"/>
      </w:r>
      <w:r w:rsidR="7F5A0A37" w:rsidRPr="35D7B47D">
        <w:rPr>
          <w:sz w:val="20"/>
          <w:szCs w:val="20"/>
          <w:lang w:val="pl-PL"/>
        </w:rPr>
        <w:t>.</w:t>
      </w:r>
      <w:r w:rsidRPr="35D7B47D">
        <w:rPr>
          <w:sz w:val="20"/>
          <w:szCs w:val="20"/>
          <w:lang w:val="pl-PL"/>
        </w:rPr>
        <w:t xml:space="preserve"> </w:t>
      </w:r>
      <w:r w:rsidRPr="35D7B47D">
        <w:rPr>
          <w:rFonts w:eastAsia="Calibri" w:cs="Arial"/>
          <w:sz w:val="20"/>
          <w:szCs w:val="20"/>
          <w:lang w:val="hr-HR"/>
        </w:rPr>
        <w:t>Struktura pružatelja usluga za osobe s invaliditetom koji su odgovorili na anketu</w:t>
      </w:r>
      <w:bookmarkEnd w:id="6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9"/>
        <w:gridCol w:w="2133"/>
      </w:tblGrid>
      <w:tr w:rsidR="00080675" w:rsidRPr="00EE62DA" w14:paraId="2EA4E58C" w14:textId="77777777" w:rsidTr="35D7B47D">
        <w:trPr>
          <w:trHeight w:val="680"/>
        </w:trPr>
        <w:tc>
          <w:tcPr>
            <w:tcW w:w="0" w:type="auto"/>
            <w:shd w:val="clear" w:color="auto" w:fill="E7E6E6" w:themeFill="background2"/>
            <w:vAlign w:val="center"/>
            <w:hideMark/>
          </w:tcPr>
          <w:p w14:paraId="05CC8530" w14:textId="77777777" w:rsidR="00080675" w:rsidRPr="00EE62DA" w:rsidRDefault="0EDF8DDE" w:rsidP="00FC2E9C">
            <w:pPr>
              <w:spacing w:after="0" w:line="276" w:lineRule="auto"/>
              <w:jc w:val="center"/>
              <w:rPr>
                <w:rFonts w:eastAsia="Times New Roman" w:cs="Calibri"/>
                <w:b/>
                <w:bCs/>
                <w:color w:val="000000"/>
                <w:lang w:val="hr-HR" w:eastAsia="hr-HR" w:bidi="he-IL"/>
              </w:rPr>
            </w:pPr>
            <w:r w:rsidRPr="477080F9">
              <w:rPr>
                <w:rFonts w:eastAsia="Times New Roman" w:cs="Calibri"/>
                <w:b/>
                <w:bCs/>
                <w:color w:val="000000" w:themeColor="text1"/>
                <w:lang w:val="hr-HR" w:eastAsia="hr-HR" w:bidi="he-IL"/>
              </w:rPr>
              <w:t>TIP PRUŽATELJA USLUGA</w:t>
            </w:r>
          </w:p>
        </w:tc>
        <w:tc>
          <w:tcPr>
            <w:tcW w:w="0" w:type="auto"/>
            <w:shd w:val="clear" w:color="auto" w:fill="E7E6E6" w:themeFill="background2"/>
            <w:vAlign w:val="center"/>
            <w:hideMark/>
          </w:tcPr>
          <w:p w14:paraId="121E4760" w14:textId="77777777" w:rsidR="00080675" w:rsidRPr="00EE62DA" w:rsidRDefault="0EDF8DDE" w:rsidP="00FC2E9C">
            <w:pPr>
              <w:spacing w:after="0" w:line="276" w:lineRule="auto"/>
              <w:jc w:val="center"/>
              <w:rPr>
                <w:rFonts w:eastAsia="Times New Roman" w:cs="Calibri"/>
                <w:b/>
                <w:bCs/>
                <w:color w:val="000000"/>
                <w:lang w:val="hr-HR" w:eastAsia="hr-HR" w:bidi="he-IL"/>
              </w:rPr>
            </w:pPr>
            <w:r w:rsidRPr="477080F9">
              <w:rPr>
                <w:rFonts w:eastAsia="Times New Roman" w:cs="Calibri"/>
                <w:b/>
                <w:bCs/>
                <w:color w:val="000000" w:themeColor="text1"/>
                <w:lang w:val="hr-HR" w:eastAsia="hr-HR" w:bidi="he-IL"/>
              </w:rPr>
              <w:t>BROJ PRUŽATELJA</w:t>
            </w:r>
          </w:p>
        </w:tc>
      </w:tr>
      <w:tr w:rsidR="00080675" w:rsidRPr="00EE62DA" w14:paraId="3D537DB7" w14:textId="77777777" w:rsidTr="35D7B47D">
        <w:trPr>
          <w:trHeight w:val="454"/>
        </w:trPr>
        <w:tc>
          <w:tcPr>
            <w:tcW w:w="0" w:type="auto"/>
            <w:shd w:val="clear" w:color="auto" w:fill="auto"/>
            <w:vAlign w:val="bottom"/>
            <w:hideMark/>
          </w:tcPr>
          <w:p w14:paraId="07070421" w14:textId="77777777" w:rsidR="00080675" w:rsidRPr="00EE62DA" w:rsidRDefault="38BFD408"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Javna ustanova</w:t>
            </w:r>
            <w:r w:rsidR="00080675" w:rsidRPr="477080F9">
              <w:rPr>
                <w:rFonts w:eastAsia="Times New Roman" w:cs="Calibri"/>
                <w:kern w:val="22"/>
                <w:vertAlign w:val="superscript"/>
                <w:lang w:val="hr-HR" w:eastAsia="ja-JP"/>
                <w14:ligatures w14:val="standard"/>
              </w:rPr>
              <w:footnoteReference w:id="32"/>
            </w:r>
          </w:p>
        </w:tc>
        <w:tc>
          <w:tcPr>
            <w:tcW w:w="0" w:type="auto"/>
            <w:shd w:val="clear" w:color="auto" w:fill="auto"/>
            <w:noWrap/>
            <w:vAlign w:val="bottom"/>
            <w:hideMark/>
          </w:tcPr>
          <w:p w14:paraId="3336186B"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kern w:val="22"/>
                <w:lang w:val="hr-HR" w:eastAsia="ja-JP"/>
                <w14:ligatures w14:val="standard"/>
              </w:rPr>
              <w:t>34</w:t>
            </w:r>
          </w:p>
        </w:tc>
      </w:tr>
      <w:tr w:rsidR="00080675" w:rsidRPr="00EE62DA" w14:paraId="695232AF" w14:textId="77777777" w:rsidTr="35D7B47D">
        <w:trPr>
          <w:trHeight w:val="454"/>
        </w:trPr>
        <w:tc>
          <w:tcPr>
            <w:tcW w:w="0" w:type="auto"/>
            <w:shd w:val="clear" w:color="auto" w:fill="auto"/>
            <w:vAlign w:val="bottom"/>
            <w:hideMark/>
          </w:tcPr>
          <w:p w14:paraId="470A9BD7" w14:textId="309E1000" w:rsidR="00080675" w:rsidRPr="00EE62DA" w:rsidRDefault="416AD61B"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Fizička osoba</w:t>
            </w:r>
            <w:r w:rsidR="6DB45116" w:rsidRPr="477080F9">
              <w:rPr>
                <w:rFonts w:eastAsia="Times New Roman" w:cs="Calibri"/>
                <w:kern w:val="22"/>
                <w:lang w:val="hr-HR" w:eastAsia="ja-JP"/>
                <w14:ligatures w14:val="standard"/>
              </w:rPr>
              <w:t xml:space="preserve"> </w:t>
            </w:r>
            <w:r w:rsidRPr="477080F9">
              <w:rPr>
                <w:rFonts w:eastAsia="Times New Roman" w:cs="Calibri"/>
                <w:kern w:val="22"/>
                <w:lang w:val="hr-HR" w:eastAsia="ja-JP"/>
                <w14:ligatures w14:val="standard"/>
              </w:rPr>
              <w:t>/ privatni pružatelj</w:t>
            </w:r>
          </w:p>
        </w:tc>
        <w:tc>
          <w:tcPr>
            <w:tcW w:w="0" w:type="auto"/>
            <w:shd w:val="clear" w:color="auto" w:fill="auto"/>
            <w:noWrap/>
            <w:vAlign w:val="bottom"/>
            <w:hideMark/>
          </w:tcPr>
          <w:p w14:paraId="7D095015"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kern w:val="22"/>
                <w:lang w:val="hr-HR" w:eastAsia="ja-JP"/>
                <w14:ligatures w14:val="standard"/>
              </w:rPr>
              <w:t>14</w:t>
            </w:r>
          </w:p>
        </w:tc>
      </w:tr>
      <w:tr w:rsidR="00080675" w:rsidRPr="00EE62DA" w14:paraId="5D26F222" w14:textId="77777777" w:rsidTr="35D7B47D">
        <w:trPr>
          <w:trHeight w:val="454"/>
        </w:trPr>
        <w:tc>
          <w:tcPr>
            <w:tcW w:w="0" w:type="auto"/>
            <w:shd w:val="clear" w:color="auto" w:fill="auto"/>
            <w:vAlign w:val="bottom"/>
            <w:hideMark/>
          </w:tcPr>
          <w:p w14:paraId="116F438F" w14:textId="0D25BEE2" w:rsidR="00080675" w:rsidRPr="00EE62DA" w:rsidRDefault="4E534779"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 xml:space="preserve">Dodatno: </w:t>
            </w:r>
            <w:r w:rsidR="1A931C6B" w:rsidRPr="477080F9">
              <w:rPr>
                <w:rFonts w:eastAsia="Times New Roman" w:cs="Calibri"/>
                <w:kern w:val="22"/>
                <w:lang w:val="hr-HR" w:eastAsia="ja-JP"/>
                <w14:ligatures w14:val="standard"/>
              </w:rPr>
              <w:t>u</w:t>
            </w:r>
            <w:r w:rsidRPr="477080F9">
              <w:rPr>
                <w:rFonts w:eastAsia="Times New Roman" w:cs="Calibri"/>
                <w:kern w:val="22"/>
                <w:lang w:val="hr-HR" w:eastAsia="ja-JP"/>
                <w14:ligatures w14:val="standard"/>
              </w:rPr>
              <w:t>domitelji</w:t>
            </w:r>
            <w:r w:rsidR="00080675" w:rsidRPr="477080F9">
              <w:rPr>
                <w:rFonts w:eastAsia="Times New Roman" w:cs="Calibri"/>
                <w:kern w:val="22"/>
                <w:vertAlign w:val="superscript"/>
                <w:lang w:val="hr-HR" w:eastAsia="ja-JP"/>
                <w14:ligatures w14:val="standard"/>
              </w:rPr>
              <w:footnoteReference w:id="33"/>
            </w:r>
          </w:p>
        </w:tc>
        <w:tc>
          <w:tcPr>
            <w:tcW w:w="0" w:type="auto"/>
            <w:shd w:val="clear" w:color="auto" w:fill="auto"/>
            <w:noWrap/>
            <w:vAlign w:val="bottom"/>
            <w:hideMark/>
          </w:tcPr>
          <w:p w14:paraId="747F9292" w14:textId="77777777" w:rsidR="00080675" w:rsidRPr="00EE62DA" w:rsidRDefault="0EDF8DDE" w:rsidP="00FC2E9C">
            <w:pPr>
              <w:spacing w:after="0" w:line="276" w:lineRule="auto"/>
              <w:jc w:val="center"/>
              <w:rPr>
                <w:rFonts w:eastAsia="Times New Roman" w:cs="Calibri"/>
                <w:i/>
                <w:iCs/>
                <w:color w:val="000000"/>
                <w:lang w:val="hr-HR" w:eastAsia="hr-HR" w:bidi="he-IL"/>
              </w:rPr>
            </w:pPr>
            <w:r w:rsidRPr="477080F9">
              <w:rPr>
                <w:rFonts w:eastAsia="Times New Roman" w:cs="Calibri"/>
                <w:i/>
                <w:iCs/>
                <w:color w:val="000000"/>
                <w:kern w:val="22"/>
                <w:lang w:val="hr-HR" w:eastAsia="ja-JP"/>
                <w14:ligatures w14:val="standard"/>
              </w:rPr>
              <w:t>nepoznat točan broj</w:t>
            </w:r>
          </w:p>
        </w:tc>
      </w:tr>
      <w:tr w:rsidR="00080675" w:rsidRPr="00EE62DA" w14:paraId="7985805A" w14:textId="77777777" w:rsidTr="35D7B47D">
        <w:trPr>
          <w:trHeight w:val="454"/>
        </w:trPr>
        <w:tc>
          <w:tcPr>
            <w:tcW w:w="0" w:type="auto"/>
            <w:shd w:val="clear" w:color="auto" w:fill="auto"/>
            <w:vAlign w:val="bottom"/>
            <w:hideMark/>
          </w:tcPr>
          <w:p w14:paraId="3A23EF5F" w14:textId="77777777" w:rsidR="00080675" w:rsidRPr="00EE62DA" w:rsidRDefault="0EDF8DDE"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Organizacija civilnog društva</w:t>
            </w:r>
          </w:p>
        </w:tc>
        <w:tc>
          <w:tcPr>
            <w:tcW w:w="0" w:type="auto"/>
            <w:shd w:val="clear" w:color="auto" w:fill="auto"/>
            <w:noWrap/>
            <w:vAlign w:val="bottom"/>
            <w:hideMark/>
          </w:tcPr>
          <w:p w14:paraId="0FA2F45E"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kern w:val="22"/>
                <w:lang w:val="hr-HR" w:eastAsia="ja-JP"/>
                <w14:ligatures w14:val="standard"/>
              </w:rPr>
              <w:t>65</w:t>
            </w:r>
          </w:p>
        </w:tc>
      </w:tr>
      <w:tr w:rsidR="00080675" w:rsidRPr="00EE62DA" w14:paraId="06D3B26C" w14:textId="77777777" w:rsidTr="35D7B47D">
        <w:trPr>
          <w:trHeight w:val="454"/>
        </w:trPr>
        <w:tc>
          <w:tcPr>
            <w:tcW w:w="0" w:type="auto"/>
            <w:shd w:val="clear" w:color="auto" w:fill="E7E6E6" w:themeFill="background2"/>
            <w:vAlign w:val="bottom"/>
          </w:tcPr>
          <w:p w14:paraId="119A0478" w14:textId="77777777" w:rsidR="00080675" w:rsidRPr="00EE62DA" w:rsidRDefault="0EDF8DDE" w:rsidP="00FC2E9C">
            <w:pPr>
              <w:spacing w:after="0" w:line="276" w:lineRule="auto"/>
              <w:rPr>
                <w:rFonts w:eastAsia="Times New Roman" w:cs="Calibri"/>
                <w:b/>
                <w:bCs/>
                <w:color w:val="000000"/>
                <w:kern w:val="22"/>
                <w:lang w:val="hr-HR" w:eastAsia="ja-JP"/>
                <w14:ligatures w14:val="standard"/>
              </w:rPr>
            </w:pPr>
            <w:r w:rsidRPr="477080F9">
              <w:rPr>
                <w:rFonts w:eastAsia="Times New Roman" w:cs="Calibri"/>
                <w:b/>
                <w:bCs/>
                <w:color w:val="000000"/>
                <w:kern w:val="22"/>
                <w:lang w:val="hr-HR" w:eastAsia="ja-JP"/>
                <w14:ligatures w14:val="standard"/>
              </w:rPr>
              <w:t>UKUPNO</w:t>
            </w:r>
          </w:p>
        </w:tc>
        <w:tc>
          <w:tcPr>
            <w:tcW w:w="0" w:type="auto"/>
            <w:shd w:val="clear" w:color="auto" w:fill="E7E6E6" w:themeFill="background2"/>
            <w:noWrap/>
            <w:vAlign w:val="bottom"/>
          </w:tcPr>
          <w:p w14:paraId="5CAA282A" w14:textId="37DAF5E8" w:rsidR="00080675" w:rsidRPr="00EE62DA" w:rsidRDefault="71017AD9" w:rsidP="3450C171">
            <w:pPr>
              <w:spacing w:after="0" w:line="276" w:lineRule="auto"/>
              <w:jc w:val="center"/>
              <w:rPr>
                <w:rFonts w:eastAsia="Times New Roman" w:cs="Calibri"/>
                <w:b/>
                <w:bCs/>
                <w:color w:val="000000" w:themeColor="text1"/>
                <w:lang w:val="hr-HR" w:eastAsia="ja-JP"/>
              </w:rPr>
            </w:pPr>
            <w:r w:rsidRPr="3450C171">
              <w:rPr>
                <w:rFonts w:eastAsia="Times New Roman" w:cs="Calibri"/>
                <w:b/>
                <w:bCs/>
                <w:color w:val="000000" w:themeColor="text1"/>
                <w:lang w:val="hr-HR" w:eastAsia="ja-JP"/>
              </w:rPr>
              <w:t xml:space="preserve">više od </w:t>
            </w:r>
            <w:r w:rsidR="416AD61B" w:rsidRPr="477080F9">
              <w:rPr>
                <w:rFonts w:eastAsia="Times New Roman" w:cs="Calibri"/>
                <w:b/>
                <w:bCs/>
                <w:color w:val="000000"/>
                <w:kern w:val="22"/>
                <w:lang w:val="hr-HR" w:eastAsia="ja-JP"/>
                <w14:ligatures w14:val="standard"/>
              </w:rPr>
              <w:t>113 pružatelja</w:t>
            </w:r>
          </w:p>
        </w:tc>
      </w:tr>
    </w:tbl>
    <w:p w14:paraId="02708093" w14:textId="77777777" w:rsidR="00080675" w:rsidRPr="00EE62DA" w:rsidRDefault="00080675" w:rsidP="00FC2E9C">
      <w:pPr>
        <w:spacing w:line="276" w:lineRule="auto"/>
        <w:rPr>
          <w:rFonts w:eastAsia="Calibri" w:cs="Arial"/>
          <w:lang w:val="hr-HR"/>
        </w:rPr>
      </w:pPr>
    </w:p>
    <w:p w14:paraId="310148BE" w14:textId="1B868B7C" w:rsidR="00080675" w:rsidRPr="00EE62DA" w:rsidRDefault="0EDF8DDE" w:rsidP="00FC2E9C">
      <w:pPr>
        <w:spacing w:line="276" w:lineRule="auto"/>
        <w:jc w:val="both"/>
        <w:rPr>
          <w:lang w:val="hr-HR"/>
        </w:rPr>
      </w:pPr>
      <w:r w:rsidRPr="477080F9">
        <w:rPr>
          <w:lang w:val="hr-HR"/>
        </w:rPr>
        <w:t xml:space="preserve">Tablica u nastavku predstavlja broj pružatelja socijalnih usluga, kao i strukturu financiranja prema ključnim kategorijama. </w:t>
      </w:r>
    </w:p>
    <w:p w14:paraId="1950637D" w14:textId="1DD7D6BE" w:rsidR="00080675" w:rsidRPr="00F05641" w:rsidRDefault="4BB03FDB" w:rsidP="00F05641">
      <w:pPr>
        <w:pStyle w:val="Caption"/>
        <w:rPr>
          <w:sz w:val="20"/>
          <w:szCs w:val="20"/>
          <w:lang w:val="hr-HR"/>
        </w:rPr>
      </w:pPr>
      <w:bookmarkStart w:id="61" w:name="_Toc190692796"/>
      <w:r w:rsidRPr="35D7B47D">
        <w:rPr>
          <w:sz w:val="20"/>
          <w:szCs w:val="20"/>
          <w:lang w:val="pl-PL"/>
        </w:rPr>
        <w:t xml:space="preserve">Tablica </w:t>
      </w:r>
      <w:r w:rsidR="33044313" w:rsidRPr="35D7B47D">
        <w:rPr>
          <w:sz w:val="20"/>
          <w:szCs w:val="20"/>
        </w:rPr>
        <w:fldChar w:fldCharType="begin"/>
      </w:r>
      <w:r w:rsidR="33044313" w:rsidRPr="35D7B47D">
        <w:rPr>
          <w:sz w:val="20"/>
          <w:szCs w:val="20"/>
          <w:lang w:val="pl-PL"/>
        </w:rPr>
        <w:instrText xml:space="preserve"> SEQ Tablica \* ARABIC </w:instrText>
      </w:r>
      <w:r w:rsidR="33044313" w:rsidRPr="35D7B47D">
        <w:rPr>
          <w:sz w:val="20"/>
          <w:szCs w:val="20"/>
        </w:rPr>
        <w:fldChar w:fldCharType="separate"/>
      </w:r>
      <w:r w:rsidR="00E10483">
        <w:rPr>
          <w:noProof/>
          <w:sz w:val="20"/>
          <w:szCs w:val="20"/>
          <w:lang w:val="pl-PL"/>
        </w:rPr>
        <w:t>25</w:t>
      </w:r>
      <w:r w:rsidR="33044313" w:rsidRPr="35D7B47D">
        <w:rPr>
          <w:sz w:val="20"/>
          <w:szCs w:val="20"/>
        </w:rPr>
        <w:fldChar w:fldCharType="end"/>
      </w:r>
      <w:r w:rsidR="5DF1ED2B" w:rsidRPr="35D7B47D">
        <w:rPr>
          <w:sz w:val="20"/>
          <w:szCs w:val="20"/>
          <w:lang w:val="pl-PL"/>
        </w:rPr>
        <w:t>.</w:t>
      </w:r>
      <w:r w:rsidRPr="35D7B47D">
        <w:rPr>
          <w:sz w:val="20"/>
          <w:szCs w:val="20"/>
          <w:lang w:val="pl-PL"/>
        </w:rPr>
        <w:t xml:space="preserve"> </w:t>
      </w:r>
      <w:r w:rsidRPr="35D7B47D">
        <w:rPr>
          <w:sz w:val="20"/>
          <w:szCs w:val="20"/>
          <w:lang w:val="hr-HR"/>
        </w:rPr>
        <w:t>Broj pružatelja, udio licenciranih pružatelja i struktura financiranja za usluge za osobe s invaliditetom</w:t>
      </w:r>
      <w:bookmarkEnd w:id="61"/>
      <w:r w:rsidRPr="35D7B47D">
        <w:rPr>
          <w:sz w:val="20"/>
          <w:szCs w:val="20"/>
          <w:lang w:val="hr-HR"/>
        </w:rPr>
        <w:t xml:space="preserve"> </w:t>
      </w:r>
    </w:p>
    <w:tbl>
      <w:tblPr>
        <w:tblW w:w="9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019"/>
        <w:gridCol w:w="859"/>
        <w:gridCol w:w="881"/>
        <w:gridCol w:w="975"/>
        <w:gridCol w:w="836"/>
        <w:gridCol w:w="748"/>
        <w:gridCol w:w="836"/>
        <w:gridCol w:w="908"/>
        <w:gridCol w:w="587"/>
        <w:gridCol w:w="693"/>
      </w:tblGrid>
      <w:tr w:rsidR="00080675" w:rsidRPr="00EE62DA" w14:paraId="35BC23F2" w14:textId="77777777" w:rsidTr="35D7B47D">
        <w:trPr>
          <w:trHeight w:val="160"/>
          <w:tblHeader/>
        </w:trPr>
        <w:tc>
          <w:tcPr>
            <w:tcW w:w="900" w:type="dxa"/>
            <w:shd w:val="clear" w:color="auto" w:fill="auto"/>
            <w:vAlign w:val="bottom"/>
            <w:hideMark/>
          </w:tcPr>
          <w:p w14:paraId="3C05814F"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40" w:type="dxa"/>
            <w:shd w:val="clear" w:color="auto" w:fill="auto"/>
            <w:vAlign w:val="bottom"/>
            <w:hideMark/>
          </w:tcPr>
          <w:p w14:paraId="3A3E97CE"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20" w:type="dxa"/>
            <w:shd w:val="clear" w:color="auto" w:fill="auto"/>
            <w:vAlign w:val="bottom"/>
            <w:hideMark/>
          </w:tcPr>
          <w:p w14:paraId="0E528717"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960" w:type="dxa"/>
            <w:shd w:val="clear" w:color="auto" w:fill="auto"/>
            <w:vAlign w:val="bottom"/>
            <w:hideMark/>
          </w:tcPr>
          <w:p w14:paraId="0F153B40"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960" w:type="dxa"/>
            <w:shd w:val="clear" w:color="auto" w:fill="auto"/>
            <w:vAlign w:val="bottom"/>
            <w:hideMark/>
          </w:tcPr>
          <w:p w14:paraId="3C8EBB13"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4860" w:type="dxa"/>
            <w:gridSpan w:val="6"/>
            <w:shd w:val="clear" w:color="auto" w:fill="FCE4D6"/>
            <w:vAlign w:val="bottom"/>
            <w:hideMark/>
          </w:tcPr>
          <w:p w14:paraId="4AABA3EA" w14:textId="77777777" w:rsidR="00080675" w:rsidRPr="00EE62DA" w:rsidRDefault="0EDF8DDE" w:rsidP="00FC2E9C">
            <w:pPr>
              <w:spacing w:after="0" w:line="276" w:lineRule="auto"/>
              <w:jc w:val="center"/>
              <w:rPr>
                <w:rFonts w:eastAsia="Times New Roman" w:cs="Calibri"/>
                <w:b/>
                <w:bCs/>
                <w:color w:val="000000"/>
                <w:sz w:val="12"/>
                <w:szCs w:val="12"/>
                <w:lang w:val="hr-HR" w:eastAsia="hr-HR"/>
              </w:rPr>
            </w:pPr>
            <w:r w:rsidRPr="477080F9">
              <w:rPr>
                <w:rFonts w:eastAsia="Times New Roman" w:cs="Calibri"/>
                <w:b/>
                <w:bCs/>
                <w:color w:val="000000" w:themeColor="text1"/>
                <w:sz w:val="12"/>
                <w:szCs w:val="12"/>
                <w:lang w:val="hr-HR" w:eastAsia="hr-HR"/>
              </w:rPr>
              <w:t>IZVOR FINANCIRANJA</w:t>
            </w:r>
          </w:p>
        </w:tc>
      </w:tr>
      <w:tr w:rsidR="00080675" w:rsidRPr="00EE62DA" w14:paraId="6F0EF09F" w14:textId="77777777" w:rsidTr="35D7B47D">
        <w:trPr>
          <w:trHeight w:val="640"/>
          <w:tblHeader/>
        </w:trPr>
        <w:tc>
          <w:tcPr>
            <w:tcW w:w="900" w:type="dxa"/>
            <w:shd w:val="clear" w:color="auto" w:fill="auto"/>
            <w:vAlign w:val="center"/>
            <w:hideMark/>
          </w:tcPr>
          <w:p w14:paraId="0DBBCFE3"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 xml:space="preserve">KORISNIČKE PODSKUPINE </w:t>
            </w:r>
          </w:p>
        </w:tc>
        <w:tc>
          <w:tcPr>
            <w:tcW w:w="840" w:type="dxa"/>
            <w:shd w:val="clear" w:color="auto" w:fill="auto"/>
            <w:vAlign w:val="center"/>
            <w:hideMark/>
          </w:tcPr>
          <w:p w14:paraId="7922EA30" w14:textId="77777777" w:rsidR="00080675" w:rsidRPr="00EE62DA" w:rsidRDefault="0EDF8DDE" w:rsidP="00FC2E9C">
            <w:pPr>
              <w:spacing w:after="0" w:line="276" w:lineRule="auto"/>
              <w:rPr>
                <w:rFonts w:eastAsia="Times New Roman" w:cs="Calibri"/>
                <w:b/>
                <w:bCs/>
                <w:color w:val="000000"/>
                <w:sz w:val="12"/>
                <w:szCs w:val="12"/>
                <w:lang w:val="hr-HR" w:eastAsia="hr-HR"/>
              </w:rPr>
            </w:pPr>
            <w:r w:rsidRPr="477080F9">
              <w:rPr>
                <w:rFonts w:eastAsia="Times New Roman" w:cs="Calibri"/>
                <w:b/>
                <w:bCs/>
                <w:color w:val="000000" w:themeColor="text1"/>
                <w:sz w:val="12"/>
                <w:szCs w:val="12"/>
                <w:lang w:val="hr-HR" w:eastAsia="hr-HR"/>
              </w:rPr>
              <w:t xml:space="preserve">KATEGORIJA USLUGA </w:t>
            </w:r>
          </w:p>
        </w:tc>
        <w:tc>
          <w:tcPr>
            <w:tcW w:w="820" w:type="dxa"/>
            <w:shd w:val="clear" w:color="auto" w:fill="auto"/>
            <w:vAlign w:val="center"/>
            <w:hideMark/>
          </w:tcPr>
          <w:p w14:paraId="4B7F3284"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SOCIJALNA USLUGA</w:t>
            </w:r>
          </w:p>
        </w:tc>
        <w:tc>
          <w:tcPr>
            <w:tcW w:w="960" w:type="dxa"/>
            <w:shd w:val="clear" w:color="auto" w:fill="auto"/>
            <w:vAlign w:val="center"/>
            <w:hideMark/>
          </w:tcPr>
          <w:p w14:paraId="69C1CE30" w14:textId="77777777" w:rsidR="00080675" w:rsidRPr="00EE62DA" w:rsidRDefault="0EDF8DDE" w:rsidP="00FC2E9C">
            <w:pPr>
              <w:spacing w:after="0" w:line="276" w:lineRule="auto"/>
              <w:jc w:val="center"/>
              <w:rPr>
                <w:rFonts w:eastAsia="Times New Roman" w:cs="Calibri"/>
                <w:b/>
                <w:bCs/>
                <w:color w:val="000000"/>
                <w:sz w:val="12"/>
                <w:szCs w:val="12"/>
                <w:lang w:val="hr-HR" w:eastAsia="hr-HR"/>
              </w:rPr>
            </w:pPr>
            <w:r w:rsidRPr="477080F9">
              <w:rPr>
                <w:rFonts w:eastAsia="Times New Roman" w:cs="Calibri"/>
                <w:b/>
                <w:bCs/>
                <w:color w:val="000000" w:themeColor="text1"/>
                <w:sz w:val="12"/>
                <w:szCs w:val="12"/>
                <w:lang w:val="hr-HR" w:eastAsia="hr-HR"/>
              </w:rPr>
              <w:t xml:space="preserve">BROJ PRUŽATELJA (zajedno s PU HZSR) </w:t>
            </w:r>
          </w:p>
        </w:tc>
        <w:tc>
          <w:tcPr>
            <w:tcW w:w="960" w:type="dxa"/>
            <w:shd w:val="clear" w:color="auto" w:fill="D9E1F2"/>
            <w:vAlign w:val="center"/>
            <w:hideMark/>
          </w:tcPr>
          <w:p w14:paraId="4B0FF847" w14:textId="22741114" w:rsidR="00080675" w:rsidRPr="00EE62DA" w:rsidRDefault="009B7911" w:rsidP="00FC2E9C">
            <w:pPr>
              <w:spacing w:after="0" w:line="276" w:lineRule="auto"/>
              <w:jc w:val="center"/>
              <w:rPr>
                <w:rFonts w:eastAsia="Times New Roman" w:cs="Calibri"/>
                <w:b/>
                <w:bCs/>
                <w:color w:val="000000"/>
                <w:sz w:val="12"/>
                <w:szCs w:val="12"/>
                <w:lang w:val="hr-HR" w:eastAsia="hr-HR"/>
              </w:rPr>
            </w:pPr>
            <w:r>
              <w:rPr>
                <w:rFonts w:eastAsia="Times New Roman" w:cs="Calibri"/>
                <w:b/>
                <w:bCs/>
                <w:color w:val="000000" w:themeColor="text1"/>
                <w:sz w:val="12"/>
                <w:szCs w:val="12"/>
                <w:lang w:val="hr-HR" w:eastAsia="hr-HR"/>
              </w:rPr>
              <w:t>UDIO</w:t>
            </w:r>
            <w:r w:rsidR="0EDF8DDE" w:rsidRPr="477080F9">
              <w:rPr>
                <w:rFonts w:eastAsia="Times New Roman" w:cs="Calibri"/>
                <w:b/>
                <w:bCs/>
                <w:color w:val="000000" w:themeColor="text1"/>
                <w:sz w:val="12"/>
                <w:szCs w:val="12"/>
                <w:lang w:val="hr-HR" w:eastAsia="hr-HR"/>
              </w:rPr>
              <w:t xml:space="preserve"> LICENCIRANIH PRUŽATELJA </w:t>
            </w:r>
          </w:p>
        </w:tc>
        <w:tc>
          <w:tcPr>
            <w:tcW w:w="860" w:type="dxa"/>
            <w:shd w:val="clear" w:color="auto" w:fill="FCE4D6"/>
            <w:vAlign w:val="center"/>
            <w:hideMark/>
          </w:tcPr>
          <w:p w14:paraId="3EB4AAC3"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MREŽA SOCIJALNIH USLUGA</w:t>
            </w:r>
          </w:p>
        </w:tc>
        <w:tc>
          <w:tcPr>
            <w:tcW w:w="780" w:type="dxa"/>
            <w:shd w:val="clear" w:color="auto" w:fill="FCE4D6"/>
            <w:vAlign w:val="center"/>
            <w:hideMark/>
          </w:tcPr>
          <w:p w14:paraId="3407D50E"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PRIVATNA SREDSTVA</w:t>
            </w:r>
          </w:p>
        </w:tc>
        <w:tc>
          <w:tcPr>
            <w:tcW w:w="860" w:type="dxa"/>
            <w:shd w:val="clear" w:color="auto" w:fill="FCE4D6"/>
            <w:vAlign w:val="center"/>
            <w:hideMark/>
          </w:tcPr>
          <w:p w14:paraId="2B85483D"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PROJEKTNO</w:t>
            </w:r>
          </w:p>
        </w:tc>
        <w:tc>
          <w:tcPr>
            <w:tcW w:w="880" w:type="dxa"/>
            <w:shd w:val="clear" w:color="auto" w:fill="FCE4D6"/>
            <w:vAlign w:val="center"/>
            <w:hideMark/>
          </w:tcPr>
          <w:p w14:paraId="333110F2"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PRORAČUN DRŽAVE/JLRS</w:t>
            </w:r>
          </w:p>
        </w:tc>
        <w:tc>
          <w:tcPr>
            <w:tcW w:w="740" w:type="dxa"/>
            <w:shd w:val="clear" w:color="auto" w:fill="FCE4D6"/>
            <w:vAlign w:val="center"/>
            <w:hideMark/>
          </w:tcPr>
          <w:p w14:paraId="7C63E402"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DRUGO</w:t>
            </w:r>
          </w:p>
        </w:tc>
        <w:tc>
          <w:tcPr>
            <w:tcW w:w="740" w:type="dxa"/>
            <w:shd w:val="clear" w:color="auto" w:fill="FCE4D6"/>
            <w:vAlign w:val="center"/>
            <w:hideMark/>
          </w:tcPr>
          <w:p w14:paraId="1F2F279A"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OSTALO (NISU ISPUNILI)</w:t>
            </w:r>
          </w:p>
        </w:tc>
      </w:tr>
      <w:tr w:rsidR="00080675" w:rsidRPr="00EE62DA" w14:paraId="044EAB1B" w14:textId="77777777" w:rsidTr="35D7B47D">
        <w:trPr>
          <w:trHeight w:val="1710"/>
        </w:trPr>
        <w:tc>
          <w:tcPr>
            <w:tcW w:w="900" w:type="dxa"/>
            <w:vMerge w:val="restart"/>
            <w:shd w:val="clear" w:color="auto" w:fill="auto"/>
            <w:vAlign w:val="center"/>
            <w:hideMark/>
          </w:tcPr>
          <w:p w14:paraId="2B31EE03" w14:textId="39B50F49" w:rsidR="00080675" w:rsidRPr="00EE62DA" w:rsidRDefault="416AD61B" w:rsidP="00FC2E9C">
            <w:pPr>
              <w:spacing w:after="0" w:line="276" w:lineRule="auto"/>
              <w:jc w:val="center"/>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OSOBE S INVALIDITETOM U SUSTAVU SOCIJALNE SKRBI U DOB 18 – 65 godina (bez korisnika s mentalnim oštećenjem)</w:t>
            </w:r>
          </w:p>
        </w:tc>
        <w:tc>
          <w:tcPr>
            <w:tcW w:w="840" w:type="dxa"/>
            <w:vMerge w:val="restart"/>
            <w:shd w:val="clear" w:color="auto" w:fill="auto"/>
            <w:vAlign w:val="center"/>
            <w:hideMark/>
          </w:tcPr>
          <w:p w14:paraId="3584B272" w14:textId="2BEA638E" w:rsidR="00080675" w:rsidRPr="00EE62DA" w:rsidRDefault="416AD61B" w:rsidP="00FC2E9C">
            <w:pPr>
              <w:spacing w:after="0" w:line="276" w:lineRule="auto"/>
              <w:jc w:val="center"/>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SOCIJALNE USLUGE PREDVIĐENE ZOSS</w:t>
            </w:r>
            <w:r w:rsidR="422660A7" w:rsidRPr="35D7B47D">
              <w:rPr>
                <w:rFonts w:eastAsia="Times New Roman" w:cs="Calibri"/>
                <w:color w:val="000000" w:themeColor="text1"/>
                <w:sz w:val="12"/>
                <w:szCs w:val="12"/>
                <w:lang w:val="hr-HR" w:eastAsia="hr-HR"/>
              </w:rPr>
              <w:t>-om</w:t>
            </w:r>
          </w:p>
        </w:tc>
        <w:tc>
          <w:tcPr>
            <w:tcW w:w="820" w:type="dxa"/>
            <w:shd w:val="clear" w:color="auto" w:fill="auto"/>
            <w:vAlign w:val="center"/>
            <w:hideMark/>
          </w:tcPr>
          <w:p w14:paraId="3EBE9296"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Smještaj (krizni, radi provođenja rehabilitacijskih programa, u drugim slučajevima) ili organizirano stanovanje*</w:t>
            </w:r>
          </w:p>
        </w:tc>
        <w:tc>
          <w:tcPr>
            <w:tcW w:w="960" w:type="dxa"/>
            <w:shd w:val="clear" w:color="auto" w:fill="auto"/>
            <w:vAlign w:val="center"/>
            <w:hideMark/>
          </w:tcPr>
          <w:p w14:paraId="300A4FCC"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20</w:t>
            </w:r>
          </w:p>
        </w:tc>
        <w:tc>
          <w:tcPr>
            <w:tcW w:w="960" w:type="dxa"/>
            <w:shd w:val="clear" w:color="auto" w:fill="auto"/>
            <w:vAlign w:val="center"/>
            <w:hideMark/>
          </w:tcPr>
          <w:p w14:paraId="16A40DA5" w14:textId="045C14BE" w:rsidR="00080675" w:rsidRPr="00EE62DA" w:rsidRDefault="416AD61B" w:rsidP="00FC2E9C">
            <w:pPr>
              <w:spacing w:after="0" w:line="276" w:lineRule="auto"/>
              <w:jc w:val="center"/>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72,7</w:t>
            </w:r>
            <w:r w:rsidR="0AD6D594" w:rsidRPr="35D7B47D">
              <w:rPr>
                <w:rFonts w:eastAsia="Times New Roman" w:cs="Calibri"/>
                <w:color w:val="000000" w:themeColor="text1"/>
                <w:sz w:val="12"/>
                <w:szCs w:val="12"/>
                <w:lang w:val="hr-HR" w:eastAsia="hr-HR"/>
              </w:rPr>
              <w:t xml:space="preserve"> %</w:t>
            </w:r>
          </w:p>
        </w:tc>
        <w:tc>
          <w:tcPr>
            <w:tcW w:w="860" w:type="dxa"/>
            <w:shd w:val="clear" w:color="auto" w:fill="auto"/>
            <w:vAlign w:val="center"/>
            <w:hideMark/>
          </w:tcPr>
          <w:p w14:paraId="2EAC1FD3" w14:textId="6BB470C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6,4</w:t>
            </w:r>
            <w:r w:rsidR="06E392DE" w:rsidRPr="35D7B47D">
              <w:rPr>
                <w:rFonts w:eastAsia="Times New Roman" w:cs="Calibri"/>
                <w:sz w:val="12"/>
                <w:szCs w:val="12"/>
                <w:lang w:val="hr-HR" w:eastAsia="hr-HR"/>
              </w:rPr>
              <w:t xml:space="preserve"> %</w:t>
            </w:r>
          </w:p>
        </w:tc>
        <w:tc>
          <w:tcPr>
            <w:tcW w:w="780" w:type="dxa"/>
            <w:shd w:val="clear" w:color="auto" w:fill="auto"/>
            <w:vAlign w:val="center"/>
            <w:hideMark/>
          </w:tcPr>
          <w:p w14:paraId="1C4DB3ED" w14:textId="0FB9D685"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4</w:t>
            </w:r>
            <w:r w:rsidR="06E392DE" w:rsidRPr="35D7B47D">
              <w:rPr>
                <w:rFonts w:eastAsia="Times New Roman" w:cs="Calibri"/>
                <w:sz w:val="12"/>
                <w:szCs w:val="12"/>
                <w:lang w:val="hr-HR" w:eastAsia="hr-HR"/>
              </w:rPr>
              <w:t xml:space="preserve"> %</w:t>
            </w:r>
          </w:p>
        </w:tc>
        <w:tc>
          <w:tcPr>
            <w:tcW w:w="860" w:type="dxa"/>
            <w:shd w:val="clear" w:color="auto" w:fill="auto"/>
            <w:vAlign w:val="center"/>
            <w:hideMark/>
          </w:tcPr>
          <w:p w14:paraId="6BFC4F81" w14:textId="4B85BA4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0</w:t>
            </w:r>
            <w:r w:rsidR="06E392DE" w:rsidRPr="35D7B47D">
              <w:rPr>
                <w:rFonts w:eastAsia="Times New Roman" w:cs="Calibri"/>
                <w:sz w:val="12"/>
                <w:szCs w:val="12"/>
                <w:lang w:val="hr-HR" w:eastAsia="hr-HR"/>
              </w:rPr>
              <w:t xml:space="preserve"> %</w:t>
            </w:r>
          </w:p>
        </w:tc>
        <w:tc>
          <w:tcPr>
            <w:tcW w:w="880" w:type="dxa"/>
            <w:shd w:val="clear" w:color="auto" w:fill="auto"/>
            <w:vAlign w:val="center"/>
            <w:hideMark/>
          </w:tcPr>
          <w:p w14:paraId="498301D9" w14:textId="6E1F2B2F"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9,0</w:t>
            </w:r>
            <w:r w:rsidR="06E392DE" w:rsidRPr="35D7B47D">
              <w:rPr>
                <w:rFonts w:eastAsia="Times New Roman" w:cs="Calibri"/>
                <w:sz w:val="12"/>
                <w:szCs w:val="12"/>
                <w:lang w:val="hr-HR" w:eastAsia="hr-HR"/>
              </w:rPr>
              <w:t xml:space="preserve"> %</w:t>
            </w:r>
          </w:p>
        </w:tc>
        <w:tc>
          <w:tcPr>
            <w:tcW w:w="740" w:type="dxa"/>
            <w:shd w:val="clear" w:color="auto" w:fill="auto"/>
            <w:vAlign w:val="center"/>
            <w:hideMark/>
          </w:tcPr>
          <w:p w14:paraId="41EAB095" w14:textId="7415B3D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3</w:t>
            </w:r>
            <w:r w:rsidR="06E392DE" w:rsidRPr="35D7B47D">
              <w:rPr>
                <w:rFonts w:eastAsia="Times New Roman" w:cs="Calibri"/>
                <w:sz w:val="12"/>
                <w:szCs w:val="12"/>
                <w:lang w:val="hr-HR" w:eastAsia="hr-HR"/>
              </w:rPr>
              <w:t xml:space="preserve"> %</w:t>
            </w:r>
          </w:p>
        </w:tc>
        <w:tc>
          <w:tcPr>
            <w:tcW w:w="740" w:type="dxa"/>
            <w:shd w:val="clear" w:color="auto" w:fill="auto"/>
            <w:vAlign w:val="center"/>
            <w:hideMark/>
          </w:tcPr>
          <w:p w14:paraId="63851A4B" w14:textId="380E0B2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6,9</w:t>
            </w:r>
            <w:r w:rsidR="3B8EE337" w:rsidRPr="35D7B47D">
              <w:rPr>
                <w:rFonts w:eastAsia="Times New Roman" w:cs="Calibri"/>
                <w:sz w:val="12"/>
                <w:szCs w:val="12"/>
                <w:lang w:val="hr-HR" w:eastAsia="hr-HR"/>
              </w:rPr>
              <w:t xml:space="preserve"> %</w:t>
            </w:r>
          </w:p>
        </w:tc>
      </w:tr>
      <w:tr w:rsidR="00080675" w:rsidRPr="00EE62DA" w14:paraId="6FC2A834" w14:textId="77777777" w:rsidTr="35D7B47D">
        <w:trPr>
          <w:trHeight w:val="277"/>
        </w:trPr>
        <w:tc>
          <w:tcPr>
            <w:tcW w:w="900" w:type="dxa"/>
            <w:vMerge/>
            <w:vAlign w:val="center"/>
            <w:hideMark/>
          </w:tcPr>
          <w:p w14:paraId="5906E7F3"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40" w:type="dxa"/>
            <w:vMerge/>
            <w:vAlign w:val="center"/>
            <w:hideMark/>
          </w:tcPr>
          <w:p w14:paraId="78FD3781"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20" w:type="dxa"/>
            <w:shd w:val="clear" w:color="auto" w:fill="auto"/>
            <w:vAlign w:val="center"/>
            <w:hideMark/>
          </w:tcPr>
          <w:p w14:paraId="25475516"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Boravak</w:t>
            </w:r>
          </w:p>
        </w:tc>
        <w:tc>
          <w:tcPr>
            <w:tcW w:w="960" w:type="dxa"/>
            <w:shd w:val="clear" w:color="auto" w:fill="auto"/>
            <w:vAlign w:val="center"/>
            <w:hideMark/>
          </w:tcPr>
          <w:p w14:paraId="3C980555"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24</w:t>
            </w:r>
          </w:p>
        </w:tc>
        <w:tc>
          <w:tcPr>
            <w:tcW w:w="960" w:type="dxa"/>
            <w:shd w:val="clear" w:color="auto" w:fill="auto"/>
            <w:vAlign w:val="center"/>
            <w:hideMark/>
          </w:tcPr>
          <w:p w14:paraId="2F116DA3" w14:textId="614101F6" w:rsidR="00080675" w:rsidRPr="00EE62DA" w:rsidRDefault="416AD61B" w:rsidP="00FC2E9C">
            <w:pPr>
              <w:spacing w:after="0" w:line="276" w:lineRule="auto"/>
              <w:jc w:val="center"/>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61,5</w:t>
            </w:r>
            <w:r w:rsidR="3B8EE337" w:rsidRPr="35D7B47D">
              <w:rPr>
                <w:rFonts w:eastAsia="Times New Roman" w:cs="Calibri"/>
                <w:color w:val="000000" w:themeColor="text1"/>
                <w:sz w:val="12"/>
                <w:szCs w:val="12"/>
                <w:lang w:val="hr-HR" w:eastAsia="hr-HR"/>
              </w:rPr>
              <w:t xml:space="preserve"> %</w:t>
            </w:r>
          </w:p>
        </w:tc>
        <w:tc>
          <w:tcPr>
            <w:tcW w:w="860" w:type="dxa"/>
            <w:shd w:val="clear" w:color="auto" w:fill="auto"/>
            <w:vAlign w:val="center"/>
            <w:hideMark/>
          </w:tcPr>
          <w:p w14:paraId="4AA7E54C" w14:textId="31DC48E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9,6</w:t>
            </w:r>
            <w:r w:rsidR="3B8EE337" w:rsidRPr="35D7B47D">
              <w:rPr>
                <w:rFonts w:eastAsia="Times New Roman" w:cs="Calibri"/>
                <w:sz w:val="12"/>
                <w:szCs w:val="12"/>
                <w:lang w:val="hr-HR" w:eastAsia="hr-HR"/>
              </w:rPr>
              <w:t xml:space="preserve"> %</w:t>
            </w:r>
          </w:p>
        </w:tc>
        <w:tc>
          <w:tcPr>
            <w:tcW w:w="780" w:type="dxa"/>
            <w:shd w:val="clear" w:color="auto" w:fill="auto"/>
            <w:vAlign w:val="center"/>
            <w:hideMark/>
          </w:tcPr>
          <w:p w14:paraId="261481B5" w14:textId="7EAAB0DE"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7</w:t>
            </w:r>
            <w:r w:rsidR="3B8EE337" w:rsidRPr="35D7B47D">
              <w:rPr>
                <w:rFonts w:eastAsia="Times New Roman" w:cs="Calibri"/>
                <w:sz w:val="12"/>
                <w:szCs w:val="12"/>
                <w:lang w:val="hr-HR" w:eastAsia="hr-HR"/>
              </w:rPr>
              <w:t xml:space="preserve"> %</w:t>
            </w:r>
          </w:p>
        </w:tc>
        <w:tc>
          <w:tcPr>
            <w:tcW w:w="860" w:type="dxa"/>
            <w:shd w:val="clear" w:color="auto" w:fill="auto"/>
            <w:vAlign w:val="center"/>
            <w:hideMark/>
          </w:tcPr>
          <w:p w14:paraId="7BC0C236" w14:textId="027DB3FA"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2,3</w:t>
            </w:r>
            <w:r w:rsidR="35C7DC37" w:rsidRPr="35D7B47D">
              <w:rPr>
                <w:rFonts w:eastAsia="Times New Roman" w:cs="Calibri"/>
                <w:sz w:val="12"/>
                <w:szCs w:val="12"/>
                <w:lang w:val="hr-HR" w:eastAsia="hr-HR"/>
              </w:rPr>
              <w:t xml:space="preserve"> %</w:t>
            </w:r>
          </w:p>
        </w:tc>
        <w:tc>
          <w:tcPr>
            <w:tcW w:w="880" w:type="dxa"/>
            <w:shd w:val="clear" w:color="auto" w:fill="auto"/>
            <w:vAlign w:val="center"/>
            <w:hideMark/>
          </w:tcPr>
          <w:p w14:paraId="2CE77A12" w14:textId="7A78F74A"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2,7</w:t>
            </w:r>
            <w:r w:rsidR="35C7DC37" w:rsidRPr="35D7B47D">
              <w:rPr>
                <w:rFonts w:eastAsia="Times New Roman" w:cs="Calibri"/>
                <w:sz w:val="12"/>
                <w:szCs w:val="12"/>
                <w:lang w:val="hr-HR" w:eastAsia="hr-HR"/>
              </w:rPr>
              <w:t xml:space="preserve"> %</w:t>
            </w:r>
          </w:p>
        </w:tc>
        <w:tc>
          <w:tcPr>
            <w:tcW w:w="740" w:type="dxa"/>
            <w:shd w:val="clear" w:color="auto" w:fill="auto"/>
            <w:vAlign w:val="center"/>
            <w:hideMark/>
          </w:tcPr>
          <w:p w14:paraId="4742C01B" w14:textId="0DDC6ABA"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0</w:t>
            </w:r>
            <w:r w:rsidR="35C7DC37" w:rsidRPr="35D7B47D">
              <w:rPr>
                <w:rFonts w:eastAsia="Times New Roman" w:cs="Calibri"/>
                <w:sz w:val="12"/>
                <w:szCs w:val="12"/>
                <w:lang w:val="hr-HR" w:eastAsia="hr-HR"/>
              </w:rPr>
              <w:t xml:space="preserve"> %</w:t>
            </w:r>
          </w:p>
        </w:tc>
        <w:tc>
          <w:tcPr>
            <w:tcW w:w="740" w:type="dxa"/>
            <w:shd w:val="clear" w:color="auto" w:fill="auto"/>
            <w:vAlign w:val="center"/>
            <w:hideMark/>
          </w:tcPr>
          <w:p w14:paraId="66D0B528" w14:textId="4353C06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1,7</w:t>
            </w:r>
            <w:r w:rsidR="35C7DC37" w:rsidRPr="35D7B47D">
              <w:rPr>
                <w:rFonts w:eastAsia="Times New Roman" w:cs="Calibri"/>
                <w:sz w:val="12"/>
                <w:szCs w:val="12"/>
                <w:lang w:val="hr-HR" w:eastAsia="hr-HR"/>
              </w:rPr>
              <w:t xml:space="preserve"> %</w:t>
            </w:r>
          </w:p>
        </w:tc>
      </w:tr>
      <w:tr w:rsidR="00080675" w:rsidRPr="00EE62DA" w14:paraId="0186D3EF" w14:textId="77777777" w:rsidTr="35D7B47D">
        <w:trPr>
          <w:trHeight w:val="430"/>
        </w:trPr>
        <w:tc>
          <w:tcPr>
            <w:tcW w:w="900" w:type="dxa"/>
            <w:vMerge/>
            <w:vAlign w:val="center"/>
            <w:hideMark/>
          </w:tcPr>
          <w:p w14:paraId="19BBC994"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40" w:type="dxa"/>
            <w:vMerge/>
            <w:vAlign w:val="center"/>
            <w:hideMark/>
          </w:tcPr>
          <w:p w14:paraId="543101D0"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20" w:type="dxa"/>
            <w:shd w:val="clear" w:color="auto" w:fill="auto"/>
            <w:vAlign w:val="center"/>
            <w:hideMark/>
          </w:tcPr>
          <w:p w14:paraId="771F7A9A"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Pomoć u kući</w:t>
            </w:r>
          </w:p>
        </w:tc>
        <w:tc>
          <w:tcPr>
            <w:tcW w:w="960" w:type="dxa"/>
            <w:shd w:val="clear" w:color="auto" w:fill="auto"/>
            <w:vAlign w:val="center"/>
            <w:hideMark/>
          </w:tcPr>
          <w:p w14:paraId="0DAF5152"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26</w:t>
            </w:r>
          </w:p>
        </w:tc>
        <w:tc>
          <w:tcPr>
            <w:tcW w:w="960" w:type="dxa"/>
            <w:shd w:val="clear" w:color="auto" w:fill="auto"/>
            <w:vAlign w:val="center"/>
            <w:hideMark/>
          </w:tcPr>
          <w:p w14:paraId="19CF7582" w14:textId="19C12D26" w:rsidR="00080675" w:rsidRPr="00EE62DA" w:rsidRDefault="416AD61B" w:rsidP="00FC2E9C">
            <w:pPr>
              <w:spacing w:after="0" w:line="276" w:lineRule="auto"/>
              <w:jc w:val="center"/>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40</w:t>
            </w:r>
            <w:r w:rsidR="35C7DC37" w:rsidRPr="35D7B47D">
              <w:rPr>
                <w:rFonts w:eastAsia="Times New Roman" w:cs="Calibri"/>
                <w:color w:val="000000" w:themeColor="text1"/>
                <w:sz w:val="12"/>
                <w:szCs w:val="12"/>
                <w:lang w:val="hr-HR" w:eastAsia="hr-HR"/>
              </w:rPr>
              <w:t xml:space="preserve"> %</w:t>
            </w:r>
          </w:p>
        </w:tc>
        <w:tc>
          <w:tcPr>
            <w:tcW w:w="860" w:type="dxa"/>
            <w:shd w:val="clear" w:color="auto" w:fill="auto"/>
            <w:vAlign w:val="center"/>
            <w:hideMark/>
          </w:tcPr>
          <w:p w14:paraId="46DBB0FA" w14:textId="5968D880"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8</w:t>
            </w:r>
            <w:r w:rsidR="77E39A20" w:rsidRPr="35D7B47D">
              <w:rPr>
                <w:rFonts w:eastAsia="Times New Roman" w:cs="Calibri"/>
                <w:sz w:val="12"/>
                <w:szCs w:val="12"/>
                <w:lang w:val="hr-HR" w:eastAsia="hr-HR"/>
              </w:rPr>
              <w:t xml:space="preserve"> %</w:t>
            </w:r>
          </w:p>
        </w:tc>
        <w:tc>
          <w:tcPr>
            <w:tcW w:w="780" w:type="dxa"/>
            <w:shd w:val="clear" w:color="auto" w:fill="auto"/>
            <w:vAlign w:val="center"/>
            <w:hideMark/>
          </w:tcPr>
          <w:p w14:paraId="75213BDC" w14:textId="3C04078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3</w:t>
            </w:r>
            <w:r w:rsidR="77E39A20" w:rsidRPr="35D7B47D">
              <w:rPr>
                <w:rFonts w:eastAsia="Times New Roman" w:cs="Calibri"/>
                <w:sz w:val="12"/>
                <w:szCs w:val="12"/>
                <w:lang w:val="hr-HR" w:eastAsia="hr-HR"/>
              </w:rPr>
              <w:t xml:space="preserve"> %</w:t>
            </w:r>
          </w:p>
        </w:tc>
        <w:tc>
          <w:tcPr>
            <w:tcW w:w="860" w:type="dxa"/>
            <w:shd w:val="clear" w:color="auto" w:fill="auto"/>
            <w:vAlign w:val="center"/>
            <w:hideMark/>
          </w:tcPr>
          <w:p w14:paraId="17026D59" w14:textId="1220E662"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0</w:t>
            </w:r>
            <w:r w:rsidR="77E39A20" w:rsidRPr="35D7B47D">
              <w:rPr>
                <w:rFonts w:eastAsia="Times New Roman" w:cs="Calibri"/>
                <w:sz w:val="12"/>
                <w:szCs w:val="12"/>
                <w:lang w:val="hr-HR" w:eastAsia="hr-HR"/>
              </w:rPr>
              <w:t xml:space="preserve"> %</w:t>
            </w:r>
          </w:p>
        </w:tc>
        <w:tc>
          <w:tcPr>
            <w:tcW w:w="880" w:type="dxa"/>
            <w:shd w:val="clear" w:color="auto" w:fill="auto"/>
            <w:vAlign w:val="center"/>
            <w:hideMark/>
          </w:tcPr>
          <w:p w14:paraId="53299DB6" w14:textId="78D00B6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9</w:t>
            </w:r>
            <w:r w:rsidR="77E39A20" w:rsidRPr="35D7B47D">
              <w:rPr>
                <w:rFonts w:eastAsia="Times New Roman" w:cs="Calibri"/>
                <w:sz w:val="12"/>
                <w:szCs w:val="12"/>
                <w:lang w:val="hr-HR" w:eastAsia="hr-HR"/>
              </w:rPr>
              <w:t xml:space="preserve"> %</w:t>
            </w:r>
          </w:p>
        </w:tc>
        <w:tc>
          <w:tcPr>
            <w:tcW w:w="740" w:type="dxa"/>
            <w:shd w:val="clear" w:color="auto" w:fill="auto"/>
            <w:vAlign w:val="center"/>
            <w:hideMark/>
          </w:tcPr>
          <w:p w14:paraId="7E9439A9" w14:textId="3FCFB54E"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77E39A20" w:rsidRPr="35D7B47D">
              <w:rPr>
                <w:rFonts w:eastAsia="Times New Roman" w:cs="Calibri"/>
                <w:sz w:val="12"/>
                <w:szCs w:val="12"/>
                <w:lang w:val="hr-HR" w:eastAsia="hr-HR"/>
              </w:rPr>
              <w:t xml:space="preserve"> %</w:t>
            </w:r>
          </w:p>
        </w:tc>
        <w:tc>
          <w:tcPr>
            <w:tcW w:w="740" w:type="dxa"/>
            <w:shd w:val="clear" w:color="auto" w:fill="auto"/>
            <w:vAlign w:val="center"/>
            <w:hideMark/>
          </w:tcPr>
          <w:p w14:paraId="177513D7" w14:textId="66C175F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77E39A20" w:rsidRPr="35D7B47D">
              <w:rPr>
                <w:rFonts w:eastAsia="Times New Roman" w:cs="Calibri"/>
                <w:sz w:val="12"/>
                <w:szCs w:val="12"/>
                <w:lang w:val="hr-HR" w:eastAsia="hr-HR"/>
              </w:rPr>
              <w:t xml:space="preserve"> %</w:t>
            </w:r>
          </w:p>
        </w:tc>
      </w:tr>
      <w:tr w:rsidR="00080675" w:rsidRPr="00EE62DA" w14:paraId="7C1318DD" w14:textId="77777777" w:rsidTr="35D7B47D">
        <w:trPr>
          <w:trHeight w:val="631"/>
        </w:trPr>
        <w:tc>
          <w:tcPr>
            <w:tcW w:w="900" w:type="dxa"/>
            <w:vMerge/>
            <w:vAlign w:val="center"/>
            <w:hideMark/>
          </w:tcPr>
          <w:p w14:paraId="2C7D2D79"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40" w:type="dxa"/>
            <w:vMerge/>
            <w:vAlign w:val="center"/>
            <w:hideMark/>
          </w:tcPr>
          <w:p w14:paraId="594656E5"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20" w:type="dxa"/>
            <w:shd w:val="clear" w:color="auto" w:fill="auto"/>
            <w:vAlign w:val="center"/>
            <w:hideMark/>
          </w:tcPr>
          <w:p w14:paraId="7A806FA9"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xml:space="preserve">Psihosocijalna podrška odrasloj osobi s invaliditetom </w:t>
            </w:r>
          </w:p>
        </w:tc>
        <w:tc>
          <w:tcPr>
            <w:tcW w:w="960" w:type="dxa"/>
            <w:shd w:val="clear" w:color="auto" w:fill="auto"/>
            <w:vAlign w:val="center"/>
            <w:hideMark/>
          </w:tcPr>
          <w:p w14:paraId="2C488E19"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55</w:t>
            </w:r>
          </w:p>
        </w:tc>
        <w:tc>
          <w:tcPr>
            <w:tcW w:w="960" w:type="dxa"/>
            <w:shd w:val="clear" w:color="auto" w:fill="auto"/>
            <w:vAlign w:val="center"/>
            <w:hideMark/>
          </w:tcPr>
          <w:p w14:paraId="7680178A" w14:textId="3D745CCE" w:rsidR="00080675" w:rsidRPr="00EE62DA" w:rsidRDefault="416AD61B" w:rsidP="00FC2E9C">
            <w:pPr>
              <w:spacing w:after="0" w:line="276" w:lineRule="auto"/>
              <w:jc w:val="center"/>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46</w:t>
            </w:r>
            <w:r w:rsidR="611525F6" w:rsidRPr="35D7B47D">
              <w:rPr>
                <w:rFonts w:eastAsia="Times New Roman" w:cs="Calibri"/>
                <w:color w:val="000000" w:themeColor="text1"/>
                <w:sz w:val="12"/>
                <w:szCs w:val="12"/>
                <w:lang w:val="hr-HR" w:eastAsia="hr-HR"/>
              </w:rPr>
              <w:t xml:space="preserve"> %</w:t>
            </w:r>
          </w:p>
        </w:tc>
        <w:tc>
          <w:tcPr>
            <w:tcW w:w="860" w:type="dxa"/>
            <w:shd w:val="clear" w:color="auto" w:fill="auto"/>
            <w:vAlign w:val="center"/>
            <w:hideMark/>
          </w:tcPr>
          <w:p w14:paraId="2B140DC2" w14:textId="65C4EA90"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w:t>
            </w:r>
            <w:r w:rsidR="611525F6" w:rsidRPr="35D7B47D">
              <w:rPr>
                <w:rFonts w:eastAsia="Times New Roman" w:cs="Calibri"/>
                <w:sz w:val="12"/>
                <w:szCs w:val="12"/>
                <w:lang w:val="hr-HR" w:eastAsia="hr-HR"/>
              </w:rPr>
              <w:t xml:space="preserve"> %</w:t>
            </w:r>
          </w:p>
        </w:tc>
        <w:tc>
          <w:tcPr>
            <w:tcW w:w="780" w:type="dxa"/>
            <w:shd w:val="clear" w:color="auto" w:fill="auto"/>
            <w:vAlign w:val="center"/>
            <w:hideMark/>
          </w:tcPr>
          <w:p w14:paraId="3B60926F" w14:textId="4611F7EE"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2</w:t>
            </w:r>
            <w:r w:rsidR="611525F6" w:rsidRPr="35D7B47D">
              <w:rPr>
                <w:rFonts w:eastAsia="Times New Roman" w:cs="Calibri"/>
                <w:sz w:val="12"/>
                <w:szCs w:val="12"/>
                <w:lang w:val="hr-HR" w:eastAsia="hr-HR"/>
              </w:rPr>
              <w:t xml:space="preserve"> %</w:t>
            </w:r>
          </w:p>
        </w:tc>
        <w:tc>
          <w:tcPr>
            <w:tcW w:w="860" w:type="dxa"/>
            <w:shd w:val="clear" w:color="auto" w:fill="auto"/>
            <w:vAlign w:val="center"/>
            <w:hideMark/>
          </w:tcPr>
          <w:p w14:paraId="02DE86B1" w14:textId="0615A9A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9</w:t>
            </w:r>
            <w:r w:rsidR="611525F6" w:rsidRPr="35D7B47D">
              <w:rPr>
                <w:rFonts w:eastAsia="Times New Roman" w:cs="Calibri"/>
                <w:sz w:val="12"/>
                <w:szCs w:val="12"/>
                <w:lang w:val="hr-HR" w:eastAsia="hr-HR"/>
              </w:rPr>
              <w:t xml:space="preserve"> %</w:t>
            </w:r>
          </w:p>
        </w:tc>
        <w:tc>
          <w:tcPr>
            <w:tcW w:w="880" w:type="dxa"/>
            <w:shd w:val="clear" w:color="auto" w:fill="auto"/>
            <w:vAlign w:val="center"/>
            <w:hideMark/>
          </w:tcPr>
          <w:p w14:paraId="2DE1EA07" w14:textId="22FD040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8</w:t>
            </w:r>
            <w:r w:rsidR="2477E7A1" w:rsidRPr="35D7B47D">
              <w:rPr>
                <w:rFonts w:eastAsia="Times New Roman" w:cs="Calibri"/>
                <w:sz w:val="12"/>
                <w:szCs w:val="12"/>
                <w:lang w:val="hr-HR" w:eastAsia="hr-HR"/>
              </w:rPr>
              <w:t xml:space="preserve"> %</w:t>
            </w:r>
          </w:p>
        </w:tc>
        <w:tc>
          <w:tcPr>
            <w:tcW w:w="740" w:type="dxa"/>
            <w:shd w:val="clear" w:color="auto" w:fill="auto"/>
            <w:vAlign w:val="center"/>
            <w:hideMark/>
          </w:tcPr>
          <w:p w14:paraId="4EDBCB16" w14:textId="1012C3F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w:t>
            </w:r>
            <w:r w:rsidR="2477E7A1" w:rsidRPr="35D7B47D">
              <w:rPr>
                <w:rFonts w:eastAsia="Times New Roman" w:cs="Calibri"/>
                <w:sz w:val="12"/>
                <w:szCs w:val="12"/>
                <w:lang w:val="hr-HR" w:eastAsia="hr-HR"/>
              </w:rPr>
              <w:t xml:space="preserve"> %</w:t>
            </w:r>
          </w:p>
        </w:tc>
        <w:tc>
          <w:tcPr>
            <w:tcW w:w="740" w:type="dxa"/>
            <w:shd w:val="clear" w:color="auto" w:fill="auto"/>
            <w:vAlign w:val="center"/>
            <w:hideMark/>
          </w:tcPr>
          <w:p w14:paraId="610AF2D7" w14:textId="54BC1CA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w:t>
            </w:r>
            <w:r w:rsidR="2477E7A1" w:rsidRPr="35D7B47D">
              <w:rPr>
                <w:rFonts w:eastAsia="Times New Roman" w:cs="Calibri"/>
                <w:sz w:val="12"/>
                <w:szCs w:val="12"/>
                <w:lang w:val="hr-HR" w:eastAsia="hr-HR"/>
              </w:rPr>
              <w:t xml:space="preserve"> %</w:t>
            </w:r>
          </w:p>
        </w:tc>
      </w:tr>
      <w:tr w:rsidR="00080675" w:rsidRPr="00EE62DA" w14:paraId="01E45764" w14:textId="77777777" w:rsidTr="35D7B47D">
        <w:trPr>
          <w:trHeight w:val="672"/>
        </w:trPr>
        <w:tc>
          <w:tcPr>
            <w:tcW w:w="900" w:type="dxa"/>
            <w:vMerge/>
            <w:vAlign w:val="center"/>
            <w:hideMark/>
          </w:tcPr>
          <w:p w14:paraId="03ADD2AC"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40" w:type="dxa"/>
            <w:vMerge/>
            <w:vAlign w:val="center"/>
            <w:hideMark/>
          </w:tcPr>
          <w:p w14:paraId="3E77B1AE"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20" w:type="dxa"/>
            <w:shd w:val="clear" w:color="auto" w:fill="auto"/>
            <w:vAlign w:val="center"/>
            <w:hideMark/>
          </w:tcPr>
          <w:p w14:paraId="10E82599"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Socijalno mentorstvo odrasloj osobi s invaliditetom</w:t>
            </w:r>
          </w:p>
        </w:tc>
        <w:tc>
          <w:tcPr>
            <w:tcW w:w="960" w:type="dxa"/>
            <w:shd w:val="clear" w:color="auto" w:fill="auto"/>
            <w:vAlign w:val="center"/>
            <w:hideMark/>
          </w:tcPr>
          <w:p w14:paraId="34F719B4"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4</w:t>
            </w:r>
          </w:p>
        </w:tc>
        <w:tc>
          <w:tcPr>
            <w:tcW w:w="960" w:type="dxa"/>
            <w:shd w:val="clear" w:color="auto" w:fill="auto"/>
            <w:vAlign w:val="center"/>
            <w:hideMark/>
          </w:tcPr>
          <w:p w14:paraId="06A1CDEF" w14:textId="4D542A97" w:rsidR="00080675" w:rsidRPr="00EE62DA" w:rsidRDefault="416AD61B" w:rsidP="00FC2E9C">
            <w:pPr>
              <w:spacing w:after="0" w:line="276" w:lineRule="auto"/>
              <w:jc w:val="center"/>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0</w:t>
            </w:r>
            <w:r w:rsidR="2477E7A1" w:rsidRPr="35D7B47D">
              <w:rPr>
                <w:rFonts w:eastAsia="Times New Roman" w:cs="Calibri"/>
                <w:color w:val="000000" w:themeColor="text1"/>
                <w:sz w:val="12"/>
                <w:szCs w:val="12"/>
                <w:lang w:val="hr-HR" w:eastAsia="hr-HR"/>
              </w:rPr>
              <w:t xml:space="preserve"> %</w:t>
            </w:r>
          </w:p>
        </w:tc>
        <w:tc>
          <w:tcPr>
            <w:tcW w:w="860" w:type="dxa"/>
            <w:shd w:val="clear" w:color="auto" w:fill="auto"/>
            <w:vAlign w:val="center"/>
            <w:hideMark/>
          </w:tcPr>
          <w:p w14:paraId="0865FE81" w14:textId="47C583A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2477E7A1" w:rsidRPr="35D7B47D">
              <w:rPr>
                <w:rFonts w:eastAsia="Times New Roman" w:cs="Calibri"/>
                <w:sz w:val="12"/>
                <w:szCs w:val="12"/>
                <w:lang w:val="hr-HR" w:eastAsia="hr-HR"/>
              </w:rPr>
              <w:t xml:space="preserve"> %</w:t>
            </w:r>
          </w:p>
        </w:tc>
        <w:tc>
          <w:tcPr>
            <w:tcW w:w="780" w:type="dxa"/>
            <w:shd w:val="clear" w:color="auto" w:fill="auto"/>
            <w:vAlign w:val="center"/>
            <w:hideMark/>
          </w:tcPr>
          <w:p w14:paraId="4BE14293" w14:textId="42D8E2E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2</w:t>
            </w:r>
            <w:r w:rsidR="45B06070" w:rsidRPr="35D7B47D">
              <w:rPr>
                <w:rFonts w:eastAsia="Times New Roman" w:cs="Calibri"/>
                <w:sz w:val="12"/>
                <w:szCs w:val="12"/>
                <w:lang w:val="hr-HR" w:eastAsia="hr-HR"/>
              </w:rPr>
              <w:t xml:space="preserve"> %</w:t>
            </w:r>
          </w:p>
        </w:tc>
        <w:tc>
          <w:tcPr>
            <w:tcW w:w="860" w:type="dxa"/>
            <w:shd w:val="clear" w:color="auto" w:fill="auto"/>
            <w:vAlign w:val="center"/>
            <w:hideMark/>
          </w:tcPr>
          <w:p w14:paraId="1BC3E596" w14:textId="23FDC51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2</w:t>
            </w:r>
            <w:r w:rsidR="45B06070" w:rsidRPr="35D7B47D">
              <w:rPr>
                <w:rFonts w:eastAsia="Times New Roman" w:cs="Calibri"/>
                <w:sz w:val="12"/>
                <w:szCs w:val="12"/>
                <w:lang w:val="hr-HR" w:eastAsia="hr-HR"/>
              </w:rPr>
              <w:t xml:space="preserve"> %</w:t>
            </w:r>
          </w:p>
        </w:tc>
        <w:tc>
          <w:tcPr>
            <w:tcW w:w="880" w:type="dxa"/>
            <w:shd w:val="clear" w:color="auto" w:fill="auto"/>
            <w:vAlign w:val="center"/>
            <w:hideMark/>
          </w:tcPr>
          <w:p w14:paraId="454B5959" w14:textId="2BDD5B4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45B06070" w:rsidRPr="35D7B47D">
              <w:rPr>
                <w:rFonts w:eastAsia="Times New Roman" w:cs="Calibri"/>
                <w:sz w:val="12"/>
                <w:szCs w:val="12"/>
                <w:lang w:val="hr-HR" w:eastAsia="hr-HR"/>
              </w:rPr>
              <w:t xml:space="preserve"> %</w:t>
            </w:r>
          </w:p>
        </w:tc>
        <w:tc>
          <w:tcPr>
            <w:tcW w:w="740" w:type="dxa"/>
            <w:shd w:val="clear" w:color="auto" w:fill="auto"/>
            <w:vAlign w:val="center"/>
            <w:hideMark/>
          </w:tcPr>
          <w:p w14:paraId="76AF8B76" w14:textId="1B5BC5A5"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45B06070" w:rsidRPr="35D7B47D">
              <w:rPr>
                <w:rFonts w:eastAsia="Times New Roman" w:cs="Calibri"/>
                <w:sz w:val="12"/>
                <w:szCs w:val="12"/>
                <w:lang w:val="hr-HR" w:eastAsia="hr-HR"/>
              </w:rPr>
              <w:t xml:space="preserve"> %</w:t>
            </w:r>
          </w:p>
        </w:tc>
        <w:tc>
          <w:tcPr>
            <w:tcW w:w="740" w:type="dxa"/>
            <w:shd w:val="clear" w:color="auto" w:fill="auto"/>
            <w:vAlign w:val="center"/>
            <w:hideMark/>
          </w:tcPr>
          <w:p w14:paraId="47862FCB" w14:textId="7D3B142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w:t>
            </w:r>
            <w:r w:rsidR="45B06070" w:rsidRPr="35D7B47D">
              <w:rPr>
                <w:rFonts w:eastAsia="Times New Roman" w:cs="Calibri"/>
                <w:sz w:val="12"/>
                <w:szCs w:val="12"/>
                <w:lang w:val="hr-HR" w:eastAsia="hr-HR"/>
              </w:rPr>
              <w:t xml:space="preserve"> %</w:t>
            </w:r>
          </w:p>
        </w:tc>
      </w:tr>
      <w:tr w:rsidR="00080675" w:rsidRPr="00EE62DA" w14:paraId="5169A2B9" w14:textId="77777777" w:rsidTr="35D7B47D">
        <w:trPr>
          <w:trHeight w:val="2901"/>
        </w:trPr>
        <w:tc>
          <w:tcPr>
            <w:tcW w:w="900" w:type="dxa"/>
            <w:vMerge/>
            <w:vAlign w:val="center"/>
            <w:hideMark/>
          </w:tcPr>
          <w:p w14:paraId="2FF9463C"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40" w:type="dxa"/>
            <w:shd w:val="clear" w:color="auto" w:fill="auto"/>
            <w:vAlign w:val="center"/>
            <w:hideMark/>
          </w:tcPr>
          <w:p w14:paraId="09083A67"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U SURADNJI S DRUGIM SUSTAVIMA - ZDRAVSTVO</w:t>
            </w:r>
          </w:p>
        </w:tc>
        <w:tc>
          <w:tcPr>
            <w:tcW w:w="820" w:type="dxa"/>
            <w:shd w:val="clear" w:color="auto" w:fill="auto"/>
            <w:vAlign w:val="center"/>
            <w:hideMark/>
          </w:tcPr>
          <w:p w14:paraId="1BB53A4B" w14:textId="3730B134" w:rsidR="00080675" w:rsidRPr="00EE62DA" w:rsidRDefault="416AD61B" w:rsidP="3450C171">
            <w:pPr>
              <w:spacing w:after="0" w:line="276" w:lineRule="auto"/>
              <w:rPr>
                <w:rFonts w:eastAsia="Times New Roman" w:cs="Calibri"/>
                <w:color w:val="000000" w:themeColor="text1"/>
                <w:sz w:val="12"/>
                <w:szCs w:val="12"/>
                <w:lang w:val="hr-HR" w:eastAsia="hr-HR"/>
              </w:rPr>
            </w:pPr>
            <w:r w:rsidRPr="35D7B47D">
              <w:rPr>
                <w:rFonts w:eastAsia="Times New Roman" w:cs="Calibri"/>
                <w:color w:val="000000" w:themeColor="text1"/>
                <w:sz w:val="12"/>
                <w:szCs w:val="12"/>
                <w:lang w:val="hr-HR" w:eastAsia="hr-HR"/>
              </w:rPr>
              <w:t xml:space="preserve">Druge terapijske i rehabilitacijske usluge koje se pružaju projektno </w:t>
            </w:r>
            <w:r w:rsidR="69B214A7" w:rsidRPr="35D7B47D">
              <w:rPr>
                <w:rFonts w:eastAsia="Times New Roman" w:cs="Calibri"/>
                <w:color w:val="000000" w:themeColor="text1"/>
                <w:sz w:val="12"/>
                <w:szCs w:val="12"/>
                <w:lang w:val="hr-HR" w:eastAsia="hr-HR"/>
              </w:rPr>
              <w:t xml:space="preserve">putem </w:t>
            </w:r>
            <w:r w:rsidRPr="35D7B47D">
              <w:rPr>
                <w:rFonts w:eastAsia="Times New Roman" w:cs="Calibri"/>
                <w:color w:val="000000" w:themeColor="text1"/>
                <w:sz w:val="12"/>
                <w:szCs w:val="12"/>
                <w:lang w:val="hr-HR" w:eastAsia="hr-HR"/>
              </w:rPr>
              <w:t>sustav</w:t>
            </w:r>
            <w:r w:rsidR="5EA660AD" w:rsidRPr="35D7B47D">
              <w:rPr>
                <w:rFonts w:eastAsia="Times New Roman" w:cs="Calibri"/>
                <w:color w:val="000000" w:themeColor="text1"/>
                <w:sz w:val="12"/>
                <w:szCs w:val="12"/>
                <w:lang w:val="hr-HR" w:eastAsia="hr-HR"/>
              </w:rPr>
              <w:t>a</w:t>
            </w:r>
            <w:r w:rsidRPr="35D7B47D">
              <w:rPr>
                <w:rFonts w:eastAsia="Times New Roman" w:cs="Calibri"/>
                <w:color w:val="000000" w:themeColor="text1"/>
                <w:sz w:val="12"/>
                <w:szCs w:val="12"/>
                <w:lang w:val="hr-HR" w:eastAsia="hr-HR"/>
              </w:rPr>
              <w:t xml:space="preserve"> socijalne skrbi ili u sektoru zdravstva (primjerice terapijsko jahanje, terapije potpomognute životinjam</w:t>
            </w:r>
            <w:r w:rsidR="23103FA0" w:rsidRPr="35D7B47D">
              <w:rPr>
                <w:rFonts w:eastAsia="Times New Roman" w:cs="Calibri"/>
                <w:color w:val="000000" w:themeColor="text1"/>
                <w:sz w:val="12"/>
                <w:szCs w:val="12"/>
                <w:lang w:val="hr-HR" w:eastAsia="hr-HR"/>
              </w:rPr>
              <w:t>a</w:t>
            </w:r>
            <w:r w:rsidRPr="35D7B47D">
              <w:rPr>
                <w:rFonts w:eastAsia="Times New Roman" w:cs="Calibri"/>
                <w:color w:val="000000" w:themeColor="text1"/>
                <w:sz w:val="12"/>
                <w:szCs w:val="12"/>
                <w:lang w:val="hr-HR" w:eastAsia="hr-HR"/>
              </w:rPr>
              <w:t>, radna terapija, druge terapijske usluge)*</w:t>
            </w:r>
          </w:p>
        </w:tc>
        <w:tc>
          <w:tcPr>
            <w:tcW w:w="960" w:type="dxa"/>
            <w:shd w:val="clear" w:color="auto" w:fill="auto"/>
            <w:vAlign w:val="center"/>
            <w:hideMark/>
          </w:tcPr>
          <w:p w14:paraId="1289FD8E"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20</w:t>
            </w:r>
          </w:p>
        </w:tc>
        <w:tc>
          <w:tcPr>
            <w:tcW w:w="960" w:type="dxa"/>
            <w:shd w:val="clear" w:color="auto" w:fill="E7E6E6" w:themeFill="background2"/>
            <w:vAlign w:val="center"/>
            <w:hideMark/>
          </w:tcPr>
          <w:p w14:paraId="52D0EDCD"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60" w:type="dxa"/>
            <w:shd w:val="clear" w:color="auto" w:fill="E7E6E6" w:themeFill="background2"/>
            <w:vAlign w:val="center"/>
            <w:hideMark/>
          </w:tcPr>
          <w:p w14:paraId="343FBAAC"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80" w:type="dxa"/>
            <w:shd w:val="clear" w:color="auto" w:fill="auto"/>
            <w:vAlign w:val="center"/>
            <w:hideMark/>
          </w:tcPr>
          <w:p w14:paraId="0BE9333A" w14:textId="2AA54522"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w:t>
            </w:r>
            <w:r w:rsidR="1B75ABBF" w:rsidRPr="35D7B47D">
              <w:rPr>
                <w:rFonts w:eastAsia="Times New Roman" w:cs="Calibri"/>
                <w:sz w:val="12"/>
                <w:szCs w:val="12"/>
                <w:lang w:val="hr-HR" w:eastAsia="hr-HR"/>
              </w:rPr>
              <w:t xml:space="preserve"> %</w:t>
            </w:r>
          </w:p>
        </w:tc>
        <w:tc>
          <w:tcPr>
            <w:tcW w:w="860" w:type="dxa"/>
            <w:shd w:val="clear" w:color="auto" w:fill="auto"/>
            <w:vAlign w:val="center"/>
            <w:hideMark/>
          </w:tcPr>
          <w:p w14:paraId="0C5EEA47" w14:textId="11B78D8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9</w:t>
            </w:r>
            <w:r w:rsidR="1B75ABBF" w:rsidRPr="35D7B47D">
              <w:rPr>
                <w:rFonts w:eastAsia="Times New Roman" w:cs="Calibri"/>
                <w:sz w:val="12"/>
                <w:szCs w:val="12"/>
                <w:lang w:val="hr-HR" w:eastAsia="hr-HR"/>
              </w:rPr>
              <w:t xml:space="preserve"> %</w:t>
            </w:r>
          </w:p>
        </w:tc>
        <w:tc>
          <w:tcPr>
            <w:tcW w:w="880" w:type="dxa"/>
            <w:shd w:val="clear" w:color="auto" w:fill="auto"/>
            <w:vAlign w:val="center"/>
            <w:hideMark/>
          </w:tcPr>
          <w:p w14:paraId="304E4DBB" w14:textId="1ED75DB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3</w:t>
            </w:r>
            <w:r w:rsidR="1B75ABBF" w:rsidRPr="35D7B47D">
              <w:rPr>
                <w:rFonts w:eastAsia="Times New Roman" w:cs="Calibri"/>
                <w:sz w:val="12"/>
                <w:szCs w:val="12"/>
                <w:lang w:val="hr-HR" w:eastAsia="hr-HR"/>
              </w:rPr>
              <w:t xml:space="preserve"> %</w:t>
            </w:r>
          </w:p>
        </w:tc>
        <w:tc>
          <w:tcPr>
            <w:tcW w:w="740" w:type="dxa"/>
            <w:shd w:val="clear" w:color="auto" w:fill="auto"/>
            <w:vAlign w:val="center"/>
            <w:hideMark/>
          </w:tcPr>
          <w:p w14:paraId="4708D1A8" w14:textId="70CF2D50"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9</w:t>
            </w:r>
            <w:r w:rsidR="1B75ABBF" w:rsidRPr="35D7B47D">
              <w:rPr>
                <w:rFonts w:eastAsia="Times New Roman" w:cs="Calibri"/>
                <w:sz w:val="12"/>
                <w:szCs w:val="12"/>
                <w:lang w:val="hr-HR" w:eastAsia="hr-HR"/>
              </w:rPr>
              <w:t xml:space="preserve"> %</w:t>
            </w:r>
          </w:p>
        </w:tc>
        <w:tc>
          <w:tcPr>
            <w:tcW w:w="740" w:type="dxa"/>
            <w:shd w:val="clear" w:color="auto" w:fill="auto"/>
            <w:vAlign w:val="center"/>
            <w:hideMark/>
          </w:tcPr>
          <w:p w14:paraId="385FE1E3" w14:textId="79D48FE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w:t>
            </w:r>
            <w:r w:rsidR="1B75ABBF" w:rsidRPr="35D7B47D">
              <w:rPr>
                <w:rFonts w:eastAsia="Times New Roman" w:cs="Calibri"/>
                <w:sz w:val="12"/>
                <w:szCs w:val="12"/>
                <w:lang w:val="hr-HR" w:eastAsia="hr-HR"/>
              </w:rPr>
              <w:t xml:space="preserve"> %</w:t>
            </w:r>
          </w:p>
        </w:tc>
      </w:tr>
      <w:tr w:rsidR="00080675" w:rsidRPr="00EE62DA" w14:paraId="6A6CBEA5" w14:textId="77777777" w:rsidTr="35D7B47D">
        <w:trPr>
          <w:trHeight w:val="533"/>
        </w:trPr>
        <w:tc>
          <w:tcPr>
            <w:tcW w:w="900" w:type="dxa"/>
            <w:vMerge/>
            <w:vAlign w:val="center"/>
            <w:hideMark/>
          </w:tcPr>
          <w:p w14:paraId="5C946434"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40" w:type="dxa"/>
            <w:vMerge w:val="restart"/>
            <w:shd w:val="clear" w:color="auto" w:fill="auto"/>
            <w:vAlign w:val="center"/>
            <w:hideMark/>
          </w:tcPr>
          <w:p w14:paraId="43D5064B"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DRUGE INOVATIVNE I PROJEKTNO FINANCIRANE</w:t>
            </w:r>
          </w:p>
        </w:tc>
        <w:tc>
          <w:tcPr>
            <w:tcW w:w="820" w:type="dxa"/>
            <w:shd w:val="clear" w:color="auto" w:fill="auto"/>
            <w:vAlign w:val="center"/>
            <w:hideMark/>
          </w:tcPr>
          <w:p w14:paraId="5E5F3832"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Specijalizirani prijevoz i pratnja</w:t>
            </w:r>
          </w:p>
        </w:tc>
        <w:tc>
          <w:tcPr>
            <w:tcW w:w="960" w:type="dxa"/>
            <w:shd w:val="clear" w:color="auto" w:fill="auto"/>
            <w:vAlign w:val="center"/>
            <w:hideMark/>
          </w:tcPr>
          <w:p w14:paraId="05FBC4E9"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6</w:t>
            </w:r>
          </w:p>
        </w:tc>
        <w:tc>
          <w:tcPr>
            <w:tcW w:w="960" w:type="dxa"/>
            <w:shd w:val="clear" w:color="auto" w:fill="E7E6E6" w:themeFill="background2"/>
            <w:vAlign w:val="center"/>
            <w:hideMark/>
          </w:tcPr>
          <w:p w14:paraId="26BDE3F4"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60" w:type="dxa"/>
            <w:shd w:val="clear" w:color="auto" w:fill="E7E6E6" w:themeFill="background2"/>
            <w:vAlign w:val="center"/>
            <w:hideMark/>
          </w:tcPr>
          <w:p w14:paraId="5DDEE227"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80" w:type="dxa"/>
            <w:shd w:val="clear" w:color="auto" w:fill="auto"/>
            <w:vAlign w:val="center"/>
            <w:hideMark/>
          </w:tcPr>
          <w:p w14:paraId="4A96DC31" w14:textId="1491A62C"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1876BD92" w:rsidRPr="35D7B47D">
              <w:rPr>
                <w:rFonts w:eastAsia="Times New Roman" w:cs="Calibri"/>
                <w:sz w:val="12"/>
                <w:szCs w:val="12"/>
                <w:lang w:val="hr-HR" w:eastAsia="hr-HR"/>
              </w:rPr>
              <w:t xml:space="preserve"> %</w:t>
            </w:r>
          </w:p>
        </w:tc>
        <w:tc>
          <w:tcPr>
            <w:tcW w:w="860" w:type="dxa"/>
            <w:shd w:val="clear" w:color="auto" w:fill="auto"/>
            <w:vAlign w:val="center"/>
            <w:hideMark/>
          </w:tcPr>
          <w:p w14:paraId="188A1E77" w14:textId="0C64DA87"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9</w:t>
            </w:r>
            <w:r w:rsidR="1876BD92" w:rsidRPr="35D7B47D">
              <w:rPr>
                <w:rFonts w:eastAsia="Times New Roman" w:cs="Calibri"/>
                <w:sz w:val="12"/>
                <w:szCs w:val="12"/>
                <w:lang w:val="hr-HR" w:eastAsia="hr-HR"/>
              </w:rPr>
              <w:t xml:space="preserve"> %</w:t>
            </w:r>
          </w:p>
        </w:tc>
        <w:tc>
          <w:tcPr>
            <w:tcW w:w="880" w:type="dxa"/>
            <w:shd w:val="clear" w:color="auto" w:fill="auto"/>
            <w:vAlign w:val="center"/>
            <w:hideMark/>
          </w:tcPr>
          <w:p w14:paraId="05BF8CD5" w14:textId="45655D5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6</w:t>
            </w:r>
            <w:r w:rsidR="1876BD92" w:rsidRPr="35D7B47D">
              <w:rPr>
                <w:rFonts w:eastAsia="Times New Roman" w:cs="Calibri"/>
                <w:sz w:val="12"/>
                <w:szCs w:val="12"/>
                <w:lang w:val="hr-HR" w:eastAsia="hr-HR"/>
              </w:rPr>
              <w:t xml:space="preserve"> %</w:t>
            </w:r>
          </w:p>
        </w:tc>
        <w:tc>
          <w:tcPr>
            <w:tcW w:w="740" w:type="dxa"/>
            <w:shd w:val="clear" w:color="auto" w:fill="auto"/>
            <w:vAlign w:val="center"/>
            <w:hideMark/>
          </w:tcPr>
          <w:p w14:paraId="208A7370" w14:textId="2BD9D38A"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7</w:t>
            </w:r>
            <w:r w:rsidR="1876BD92" w:rsidRPr="35D7B47D">
              <w:rPr>
                <w:rFonts w:eastAsia="Times New Roman" w:cs="Calibri"/>
                <w:sz w:val="12"/>
                <w:szCs w:val="12"/>
                <w:lang w:val="hr-HR" w:eastAsia="hr-HR"/>
              </w:rPr>
              <w:t xml:space="preserve"> %</w:t>
            </w:r>
          </w:p>
        </w:tc>
        <w:tc>
          <w:tcPr>
            <w:tcW w:w="740" w:type="dxa"/>
            <w:shd w:val="clear" w:color="auto" w:fill="auto"/>
            <w:vAlign w:val="center"/>
            <w:hideMark/>
          </w:tcPr>
          <w:p w14:paraId="7A7B6208" w14:textId="6922E3F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9</w:t>
            </w:r>
            <w:r w:rsidR="1876BD92" w:rsidRPr="35D7B47D">
              <w:rPr>
                <w:rFonts w:eastAsia="Times New Roman" w:cs="Calibri"/>
                <w:sz w:val="12"/>
                <w:szCs w:val="12"/>
                <w:lang w:val="hr-HR" w:eastAsia="hr-HR"/>
              </w:rPr>
              <w:t xml:space="preserve"> %</w:t>
            </w:r>
          </w:p>
        </w:tc>
      </w:tr>
      <w:tr w:rsidR="00080675" w:rsidRPr="00EE62DA" w14:paraId="395DD48D" w14:textId="77777777" w:rsidTr="35D7B47D">
        <w:trPr>
          <w:trHeight w:val="555"/>
        </w:trPr>
        <w:tc>
          <w:tcPr>
            <w:tcW w:w="900" w:type="dxa"/>
            <w:vMerge/>
            <w:vAlign w:val="center"/>
            <w:hideMark/>
          </w:tcPr>
          <w:p w14:paraId="68DAB5F4"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40" w:type="dxa"/>
            <w:vMerge/>
            <w:vAlign w:val="center"/>
            <w:hideMark/>
          </w:tcPr>
          <w:p w14:paraId="29832EB4"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20" w:type="dxa"/>
            <w:shd w:val="clear" w:color="auto" w:fill="auto"/>
            <w:vAlign w:val="center"/>
            <w:hideMark/>
          </w:tcPr>
          <w:p w14:paraId="28A379CC"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Dojavni sustavi u krizama</w:t>
            </w:r>
          </w:p>
        </w:tc>
        <w:tc>
          <w:tcPr>
            <w:tcW w:w="960" w:type="dxa"/>
            <w:shd w:val="clear" w:color="auto" w:fill="auto"/>
            <w:vAlign w:val="center"/>
            <w:hideMark/>
          </w:tcPr>
          <w:p w14:paraId="228448C0"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0</w:t>
            </w:r>
          </w:p>
        </w:tc>
        <w:tc>
          <w:tcPr>
            <w:tcW w:w="960" w:type="dxa"/>
            <w:shd w:val="clear" w:color="auto" w:fill="E7E6E6" w:themeFill="background2"/>
            <w:vAlign w:val="center"/>
            <w:hideMark/>
          </w:tcPr>
          <w:p w14:paraId="47E7A5B9"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60" w:type="dxa"/>
            <w:shd w:val="clear" w:color="auto" w:fill="E7E6E6" w:themeFill="background2"/>
            <w:vAlign w:val="center"/>
            <w:hideMark/>
          </w:tcPr>
          <w:p w14:paraId="1CCD77FC"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80" w:type="dxa"/>
            <w:shd w:val="clear" w:color="auto" w:fill="E7E6E6" w:themeFill="background2"/>
            <w:vAlign w:val="center"/>
            <w:hideMark/>
          </w:tcPr>
          <w:p w14:paraId="1180C6DB"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60" w:type="dxa"/>
            <w:shd w:val="clear" w:color="auto" w:fill="E7E6E6" w:themeFill="background2"/>
            <w:vAlign w:val="center"/>
            <w:hideMark/>
          </w:tcPr>
          <w:p w14:paraId="14597DE7"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80" w:type="dxa"/>
            <w:shd w:val="clear" w:color="auto" w:fill="E7E6E6" w:themeFill="background2"/>
            <w:vAlign w:val="center"/>
            <w:hideMark/>
          </w:tcPr>
          <w:p w14:paraId="483FBF30"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40" w:type="dxa"/>
            <w:shd w:val="clear" w:color="auto" w:fill="E7E6E6" w:themeFill="background2"/>
            <w:vAlign w:val="center"/>
            <w:hideMark/>
          </w:tcPr>
          <w:p w14:paraId="50967E16"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40" w:type="dxa"/>
            <w:shd w:val="clear" w:color="auto" w:fill="E7E6E6" w:themeFill="background2"/>
            <w:vAlign w:val="center"/>
            <w:hideMark/>
          </w:tcPr>
          <w:p w14:paraId="386FF02E"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r>
      <w:tr w:rsidR="00080675" w:rsidRPr="00EE62DA" w14:paraId="475411DC" w14:textId="77777777" w:rsidTr="35D7B47D">
        <w:trPr>
          <w:trHeight w:val="680"/>
        </w:trPr>
        <w:tc>
          <w:tcPr>
            <w:tcW w:w="900" w:type="dxa"/>
            <w:vMerge/>
            <w:vAlign w:val="center"/>
            <w:hideMark/>
          </w:tcPr>
          <w:p w14:paraId="5FAFF5C5"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40" w:type="dxa"/>
            <w:vMerge/>
            <w:vAlign w:val="center"/>
            <w:hideMark/>
          </w:tcPr>
          <w:p w14:paraId="7C746A84"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20" w:type="dxa"/>
            <w:shd w:val="clear" w:color="auto" w:fill="auto"/>
            <w:vAlign w:val="center"/>
            <w:hideMark/>
          </w:tcPr>
          <w:p w14:paraId="192755FF"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Cjelodnevna skrb i njega u kući</w:t>
            </w:r>
          </w:p>
        </w:tc>
        <w:tc>
          <w:tcPr>
            <w:tcW w:w="960" w:type="dxa"/>
            <w:shd w:val="clear" w:color="auto" w:fill="auto"/>
            <w:vAlign w:val="center"/>
            <w:hideMark/>
          </w:tcPr>
          <w:p w14:paraId="151ADDD9"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2</w:t>
            </w:r>
          </w:p>
        </w:tc>
        <w:tc>
          <w:tcPr>
            <w:tcW w:w="960" w:type="dxa"/>
            <w:shd w:val="clear" w:color="auto" w:fill="E7E6E6" w:themeFill="background2"/>
            <w:vAlign w:val="center"/>
            <w:hideMark/>
          </w:tcPr>
          <w:p w14:paraId="42BD88E0"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60" w:type="dxa"/>
            <w:shd w:val="clear" w:color="auto" w:fill="E7E6E6" w:themeFill="background2"/>
            <w:vAlign w:val="center"/>
            <w:hideMark/>
          </w:tcPr>
          <w:p w14:paraId="7C38D84E"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80" w:type="dxa"/>
            <w:shd w:val="clear" w:color="auto" w:fill="auto"/>
            <w:vAlign w:val="center"/>
            <w:hideMark/>
          </w:tcPr>
          <w:p w14:paraId="2BCF2DDC" w14:textId="2FC72F3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60C89BFA" w:rsidRPr="35D7B47D">
              <w:rPr>
                <w:rFonts w:eastAsia="Times New Roman" w:cs="Calibri"/>
                <w:sz w:val="12"/>
                <w:szCs w:val="12"/>
                <w:lang w:val="hr-HR" w:eastAsia="hr-HR"/>
              </w:rPr>
              <w:t xml:space="preserve"> %</w:t>
            </w:r>
          </w:p>
        </w:tc>
        <w:tc>
          <w:tcPr>
            <w:tcW w:w="860" w:type="dxa"/>
            <w:shd w:val="clear" w:color="auto" w:fill="auto"/>
            <w:vAlign w:val="center"/>
            <w:hideMark/>
          </w:tcPr>
          <w:p w14:paraId="461F1EC6" w14:textId="0F8C3E27"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9</w:t>
            </w:r>
            <w:r w:rsidR="60C89BFA" w:rsidRPr="35D7B47D">
              <w:rPr>
                <w:rFonts w:eastAsia="Times New Roman" w:cs="Calibri"/>
                <w:sz w:val="12"/>
                <w:szCs w:val="12"/>
                <w:lang w:val="hr-HR" w:eastAsia="hr-HR"/>
              </w:rPr>
              <w:t xml:space="preserve"> %</w:t>
            </w:r>
          </w:p>
        </w:tc>
        <w:tc>
          <w:tcPr>
            <w:tcW w:w="880" w:type="dxa"/>
            <w:shd w:val="clear" w:color="auto" w:fill="auto"/>
            <w:vAlign w:val="center"/>
            <w:hideMark/>
          </w:tcPr>
          <w:p w14:paraId="32EC6134" w14:textId="3D0331A0"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60C89BFA" w:rsidRPr="35D7B47D">
              <w:rPr>
                <w:rFonts w:eastAsia="Times New Roman" w:cs="Calibri"/>
                <w:sz w:val="12"/>
                <w:szCs w:val="12"/>
                <w:lang w:val="hr-HR" w:eastAsia="hr-HR"/>
              </w:rPr>
              <w:t xml:space="preserve"> %</w:t>
            </w:r>
          </w:p>
        </w:tc>
        <w:tc>
          <w:tcPr>
            <w:tcW w:w="740" w:type="dxa"/>
            <w:shd w:val="clear" w:color="auto" w:fill="auto"/>
            <w:vAlign w:val="center"/>
            <w:hideMark/>
          </w:tcPr>
          <w:p w14:paraId="3159E879" w14:textId="094410F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1</w:t>
            </w:r>
            <w:r w:rsidR="60C89BFA" w:rsidRPr="35D7B47D">
              <w:rPr>
                <w:rFonts w:eastAsia="Times New Roman" w:cs="Calibri"/>
                <w:sz w:val="12"/>
                <w:szCs w:val="12"/>
                <w:lang w:val="hr-HR" w:eastAsia="hr-HR"/>
              </w:rPr>
              <w:t xml:space="preserve"> %</w:t>
            </w:r>
          </w:p>
        </w:tc>
        <w:tc>
          <w:tcPr>
            <w:tcW w:w="740" w:type="dxa"/>
            <w:shd w:val="clear" w:color="auto" w:fill="auto"/>
            <w:vAlign w:val="center"/>
            <w:hideMark/>
          </w:tcPr>
          <w:p w14:paraId="613848F7" w14:textId="0AF53C9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60C89BFA" w:rsidRPr="35D7B47D">
              <w:rPr>
                <w:rFonts w:eastAsia="Times New Roman" w:cs="Calibri"/>
                <w:sz w:val="12"/>
                <w:szCs w:val="12"/>
                <w:lang w:val="hr-HR" w:eastAsia="hr-HR"/>
              </w:rPr>
              <w:t xml:space="preserve"> %</w:t>
            </w:r>
          </w:p>
        </w:tc>
      </w:tr>
      <w:tr w:rsidR="00080675" w:rsidRPr="00EE62DA" w14:paraId="57AA7C56" w14:textId="77777777" w:rsidTr="35D7B47D">
        <w:trPr>
          <w:trHeight w:val="660"/>
        </w:trPr>
        <w:tc>
          <w:tcPr>
            <w:tcW w:w="900" w:type="dxa"/>
            <w:vMerge/>
            <w:vAlign w:val="center"/>
            <w:hideMark/>
          </w:tcPr>
          <w:p w14:paraId="7F3DEE7F"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40" w:type="dxa"/>
            <w:vMerge/>
            <w:vAlign w:val="center"/>
            <w:hideMark/>
          </w:tcPr>
          <w:p w14:paraId="05F38C94"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20" w:type="dxa"/>
            <w:shd w:val="clear" w:color="auto" w:fill="auto"/>
            <w:vAlign w:val="center"/>
            <w:hideMark/>
          </w:tcPr>
          <w:p w14:paraId="6B64C8C7"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Privremeni njegovatelj u obitelji</w:t>
            </w:r>
          </w:p>
        </w:tc>
        <w:tc>
          <w:tcPr>
            <w:tcW w:w="960" w:type="dxa"/>
            <w:shd w:val="clear" w:color="auto" w:fill="auto"/>
            <w:vAlign w:val="center"/>
            <w:hideMark/>
          </w:tcPr>
          <w:p w14:paraId="14777148"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2</w:t>
            </w:r>
          </w:p>
        </w:tc>
        <w:tc>
          <w:tcPr>
            <w:tcW w:w="960" w:type="dxa"/>
            <w:shd w:val="clear" w:color="auto" w:fill="E7E6E6" w:themeFill="background2"/>
            <w:vAlign w:val="center"/>
            <w:hideMark/>
          </w:tcPr>
          <w:p w14:paraId="45419BB7"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60" w:type="dxa"/>
            <w:shd w:val="clear" w:color="auto" w:fill="E7E6E6" w:themeFill="background2"/>
            <w:vAlign w:val="center"/>
            <w:hideMark/>
          </w:tcPr>
          <w:p w14:paraId="00FF9D0B"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80" w:type="dxa"/>
            <w:shd w:val="clear" w:color="auto" w:fill="auto"/>
            <w:vAlign w:val="center"/>
            <w:hideMark/>
          </w:tcPr>
          <w:p w14:paraId="69384F23" w14:textId="5F0D992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64FFE8E5" w:rsidRPr="35D7B47D">
              <w:rPr>
                <w:rFonts w:eastAsia="Times New Roman" w:cs="Calibri"/>
                <w:sz w:val="12"/>
                <w:szCs w:val="12"/>
                <w:lang w:val="hr-HR" w:eastAsia="hr-HR"/>
              </w:rPr>
              <w:t xml:space="preserve"> %</w:t>
            </w:r>
          </w:p>
        </w:tc>
        <w:tc>
          <w:tcPr>
            <w:tcW w:w="860" w:type="dxa"/>
            <w:shd w:val="clear" w:color="auto" w:fill="auto"/>
            <w:vAlign w:val="center"/>
            <w:hideMark/>
          </w:tcPr>
          <w:p w14:paraId="3040EEFF" w14:textId="0720920F"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83</w:t>
            </w:r>
            <w:r w:rsidR="64FFE8E5" w:rsidRPr="35D7B47D">
              <w:rPr>
                <w:rFonts w:eastAsia="Times New Roman" w:cs="Calibri"/>
                <w:sz w:val="12"/>
                <w:szCs w:val="12"/>
                <w:lang w:val="hr-HR" w:eastAsia="hr-HR"/>
              </w:rPr>
              <w:t xml:space="preserve"> %</w:t>
            </w:r>
          </w:p>
        </w:tc>
        <w:tc>
          <w:tcPr>
            <w:tcW w:w="880" w:type="dxa"/>
            <w:shd w:val="clear" w:color="auto" w:fill="auto"/>
            <w:vAlign w:val="center"/>
            <w:hideMark/>
          </w:tcPr>
          <w:p w14:paraId="461D868D" w14:textId="2B2F656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64FFE8E5" w:rsidRPr="35D7B47D">
              <w:rPr>
                <w:rFonts w:eastAsia="Times New Roman" w:cs="Calibri"/>
                <w:sz w:val="12"/>
                <w:szCs w:val="12"/>
                <w:lang w:val="hr-HR" w:eastAsia="hr-HR"/>
              </w:rPr>
              <w:t xml:space="preserve"> %</w:t>
            </w:r>
          </w:p>
        </w:tc>
        <w:tc>
          <w:tcPr>
            <w:tcW w:w="740" w:type="dxa"/>
            <w:shd w:val="clear" w:color="auto" w:fill="auto"/>
            <w:vAlign w:val="center"/>
            <w:hideMark/>
          </w:tcPr>
          <w:p w14:paraId="75BFA7DC" w14:textId="360BF26A"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64FFE8E5" w:rsidRPr="35D7B47D">
              <w:rPr>
                <w:rFonts w:eastAsia="Times New Roman" w:cs="Calibri"/>
                <w:sz w:val="12"/>
                <w:szCs w:val="12"/>
                <w:lang w:val="hr-HR" w:eastAsia="hr-HR"/>
              </w:rPr>
              <w:t xml:space="preserve"> %</w:t>
            </w:r>
          </w:p>
        </w:tc>
        <w:tc>
          <w:tcPr>
            <w:tcW w:w="740" w:type="dxa"/>
            <w:shd w:val="clear" w:color="auto" w:fill="auto"/>
            <w:vAlign w:val="center"/>
            <w:hideMark/>
          </w:tcPr>
          <w:p w14:paraId="54979E8D" w14:textId="0FCE8C1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7</w:t>
            </w:r>
            <w:r w:rsidR="64FFE8E5" w:rsidRPr="35D7B47D">
              <w:rPr>
                <w:rFonts w:eastAsia="Times New Roman" w:cs="Calibri"/>
                <w:sz w:val="12"/>
                <w:szCs w:val="12"/>
                <w:lang w:val="hr-HR" w:eastAsia="hr-HR"/>
              </w:rPr>
              <w:t xml:space="preserve"> %</w:t>
            </w:r>
          </w:p>
        </w:tc>
      </w:tr>
      <w:tr w:rsidR="00080675" w:rsidRPr="00EE62DA" w14:paraId="57A0A20B" w14:textId="77777777" w:rsidTr="35D7B47D">
        <w:trPr>
          <w:trHeight w:val="464"/>
        </w:trPr>
        <w:tc>
          <w:tcPr>
            <w:tcW w:w="900" w:type="dxa"/>
            <w:vMerge/>
            <w:vAlign w:val="center"/>
            <w:hideMark/>
          </w:tcPr>
          <w:p w14:paraId="4270C569"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40" w:type="dxa"/>
            <w:shd w:val="clear" w:color="auto" w:fill="auto"/>
            <w:vAlign w:val="center"/>
            <w:hideMark/>
          </w:tcPr>
          <w:p w14:paraId="7B5222A2"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PREMA ZAKONU O OSOBNOJ ASISTENCIJI</w:t>
            </w:r>
          </w:p>
        </w:tc>
        <w:tc>
          <w:tcPr>
            <w:tcW w:w="820" w:type="dxa"/>
            <w:shd w:val="clear" w:color="auto" w:fill="auto"/>
            <w:vAlign w:val="center"/>
            <w:hideMark/>
          </w:tcPr>
          <w:p w14:paraId="1907AAB9"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Usluga osobne asistencije*</w:t>
            </w:r>
          </w:p>
        </w:tc>
        <w:tc>
          <w:tcPr>
            <w:tcW w:w="960" w:type="dxa"/>
            <w:shd w:val="clear" w:color="auto" w:fill="auto"/>
            <w:vAlign w:val="center"/>
            <w:hideMark/>
          </w:tcPr>
          <w:p w14:paraId="562D3713"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28</w:t>
            </w:r>
          </w:p>
        </w:tc>
        <w:tc>
          <w:tcPr>
            <w:tcW w:w="960" w:type="dxa"/>
            <w:shd w:val="clear" w:color="auto" w:fill="auto"/>
            <w:vAlign w:val="center"/>
            <w:hideMark/>
          </w:tcPr>
          <w:p w14:paraId="1FA6B2C4" w14:textId="7A19C27C" w:rsidR="00080675" w:rsidRPr="00EE62DA" w:rsidRDefault="416AD61B" w:rsidP="00FC2E9C">
            <w:pPr>
              <w:spacing w:after="0" w:line="276" w:lineRule="auto"/>
              <w:jc w:val="center"/>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68</w:t>
            </w:r>
            <w:r w:rsidR="54F9E94B" w:rsidRPr="35D7B47D">
              <w:rPr>
                <w:rFonts w:eastAsia="Times New Roman" w:cs="Calibri"/>
                <w:color w:val="000000" w:themeColor="text1"/>
                <w:sz w:val="12"/>
                <w:szCs w:val="12"/>
                <w:lang w:val="hr-HR" w:eastAsia="hr-HR"/>
              </w:rPr>
              <w:t xml:space="preserve"> %</w:t>
            </w:r>
          </w:p>
        </w:tc>
        <w:tc>
          <w:tcPr>
            <w:tcW w:w="860" w:type="dxa"/>
            <w:shd w:val="clear" w:color="auto" w:fill="auto"/>
            <w:vAlign w:val="center"/>
            <w:hideMark/>
          </w:tcPr>
          <w:p w14:paraId="5924BB07" w14:textId="74C6EF8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9</w:t>
            </w:r>
            <w:r w:rsidR="54F9E94B" w:rsidRPr="35D7B47D">
              <w:rPr>
                <w:rFonts w:eastAsia="Times New Roman" w:cs="Calibri"/>
                <w:sz w:val="12"/>
                <w:szCs w:val="12"/>
                <w:lang w:val="hr-HR" w:eastAsia="hr-HR"/>
              </w:rPr>
              <w:t xml:space="preserve"> %</w:t>
            </w:r>
          </w:p>
        </w:tc>
        <w:tc>
          <w:tcPr>
            <w:tcW w:w="780" w:type="dxa"/>
            <w:shd w:val="clear" w:color="auto" w:fill="auto"/>
            <w:vAlign w:val="center"/>
            <w:hideMark/>
          </w:tcPr>
          <w:p w14:paraId="7127F3BA" w14:textId="10EC3A7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54F9E94B" w:rsidRPr="35D7B47D">
              <w:rPr>
                <w:rFonts w:eastAsia="Times New Roman" w:cs="Calibri"/>
                <w:sz w:val="12"/>
                <w:szCs w:val="12"/>
                <w:lang w:val="hr-HR" w:eastAsia="hr-HR"/>
              </w:rPr>
              <w:t xml:space="preserve"> %</w:t>
            </w:r>
          </w:p>
        </w:tc>
        <w:tc>
          <w:tcPr>
            <w:tcW w:w="860" w:type="dxa"/>
            <w:shd w:val="clear" w:color="auto" w:fill="auto"/>
            <w:vAlign w:val="center"/>
            <w:hideMark/>
          </w:tcPr>
          <w:p w14:paraId="24BE0DE6" w14:textId="233C8A88"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0</w:t>
            </w:r>
            <w:r w:rsidR="54F9E94B" w:rsidRPr="35D7B47D">
              <w:rPr>
                <w:rFonts w:eastAsia="Times New Roman" w:cs="Calibri"/>
                <w:sz w:val="12"/>
                <w:szCs w:val="12"/>
                <w:lang w:val="hr-HR" w:eastAsia="hr-HR"/>
              </w:rPr>
              <w:t xml:space="preserve"> %</w:t>
            </w:r>
          </w:p>
        </w:tc>
        <w:tc>
          <w:tcPr>
            <w:tcW w:w="880" w:type="dxa"/>
            <w:shd w:val="clear" w:color="auto" w:fill="auto"/>
            <w:vAlign w:val="center"/>
            <w:hideMark/>
          </w:tcPr>
          <w:p w14:paraId="2A27F69D" w14:textId="273BDD1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w:t>
            </w:r>
            <w:r w:rsidR="3EF7D046" w:rsidRPr="35D7B47D">
              <w:rPr>
                <w:rFonts w:eastAsia="Times New Roman" w:cs="Calibri"/>
                <w:sz w:val="12"/>
                <w:szCs w:val="12"/>
                <w:lang w:val="hr-HR" w:eastAsia="hr-HR"/>
              </w:rPr>
              <w:t xml:space="preserve"> %</w:t>
            </w:r>
          </w:p>
        </w:tc>
        <w:tc>
          <w:tcPr>
            <w:tcW w:w="740" w:type="dxa"/>
            <w:shd w:val="clear" w:color="auto" w:fill="auto"/>
            <w:vAlign w:val="center"/>
            <w:hideMark/>
          </w:tcPr>
          <w:p w14:paraId="5A2CB881" w14:textId="1C509F4C"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3EF7D046" w:rsidRPr="35D7B47D">
              <w:rPr>
                <w:rFonts w:eastAsia="Times New Roman" w:cs="Calibri"/>
                <w:sz w:val="12"/>
                <w:szCs w:val="12"/>
                <w:lang w:val="hr-HR" w:eastAsia="hr-HR"/>
              </w:rPr>
              <w:t xml:space="preserve"> %</w:t>
            </w:r>
          </w:p>
        </w:tc>
        <w:tc>
          <w:tcPr>
            <w:tcW w:w="740" w:type="dxa"/>
            <w:shd w:val="clear" w:color="auto" w:fill="auto"/>
            <w:vAlign w:val="center"/>
            <w:hideMark/>
          </w:tcPr>
          <w:p w14:paraId="00AF140B" w14:textId="15CD38F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8</w:t>
            </w:r>
            <w:r w:rsidR="3EF7D046" w:rsidRPr="35D7B47D">
              <w:rPr>
                <w:rFonts w:eastAsia="Times New Roman" w:cs="Calibri"/>
                <w:sz w:val="12"/>
                <w:szCs w:val="12"/>
                <w:lang w:val="hr-HR" w:eastAsia="hr-HR"/>
              </w:rPr>
              <w:t xml:space="preserve"> %</w:t>
            </w:r>
          </w:p>
        </w:tc>
      </w:tr>
      <w:tr w:rsidR="00080675" w:rsidRPr="00EE62DA" w14:paraId="1E862C8E" w14:textId="77777777" w:rsidTr="35D7B47D">
        <w:trPr>
          <w:trHeight w:val="1010"/>
        </w:trPr>
        <w:tc>
          <w:tcPr>
            <w:tcW w:w="900" w:type="dxa"/>
            <w:vMerge/>
            <w:vAlign w:val="center"/>
            <w:hideMark/>
          </w:tcPr>
          <w:p w14:paraId="487554BE"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40" w:type="dxa"/>
            <w:vMerge w:val="restart"/>
            <w:shd w:val="clear" w:color="auto" w:fill="auto"/>
            <w:vAlign w:val="center"/>
            <w:hideMark/>
          </w:tcPr>
          <w:p w14:paraId="5840CCAC"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U SURADNJI S DRUGIM SUSTAVIMA - ZAPOŠLJAVANJE</w:t>
            </w:r>
          </w:p>
        </w:tc>
        <w:tc>
          <w:tcPr>
            <w:tcW w:w="820" w:type="dxa"/>
            <w:shd w:val="clear" w:color="auto" w:fill="auto"/>
            <w:vAlign w:val="center"/>
            <w:hideMark/>
          </w:tcPr>
          <w:p w14:paraId="48F8BF8C"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Pomoć i podrška u stjecanju kvalifikacija i zapošljavanju</w:t>
            </w:r>
          </w:p>
        </w:tc>
        <w:tc>
          <w:tcPr>
            <w:tcW w:w="960" w:type="dxa"/>
            <w:shd w:val="clear" w:color="auto" w:fill="auto"/>
            <w:vAlign w:val="center"/>
            <w:hideMark/>
          </w:tcPr>
          <w:p w14:paraId="09D92844"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14</w:t>
            </w:r>
          </w:p>
        </w:tc>
        <w:tc>
          <w:tcPr>
            <w:tcW w:w="960" w:type="dxa"/>
            <w:shd w:val="clear" w:color="auto" w:fill="E7E6E6" w:themeFill="background2"/>
            <w:vAlign w:val="center"/>
            <w:hideMark/>
          </w:tcPr>
          <w:p w14:paraId="6AEA7A57"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60" w:type="dxa"/>
            <w:shd w:val="clear" w:color="auto" w:fill="E7E6E6" w:themeFill="background2"/>
            <w:vAlign w:val="center"/>
            <w:hideMark/>
          </w:tcPr>
          <w:p w14:paraId="406439F1"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80" w:type="dxa"/>
            <w:shd w:val="clear" w:color="auto" w:fill="auto"/>
            <w:vAlign w:val="center"/>
            <w:hideMark/>
          </w:tcPr>
          <w:p w14:paraId="600FA066" w14:textId="45FC3E5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w:t>
            </w:r>
            <w:r w:rsidR="3EF7D046" w:rsidRPr="35D7B47D">
              <w:rPr>
                <w:rFonts w:eastAsia="Times New Roman" w:cs="Calibri"/>
                <w:sz w:val="12"/>
                <w:szCs w:val="12"/>
                <w:lang w:val="hr-HR" w:eastAsia="hr-HR"/>
              </w:rPr>
              <w:t xml:space="preserve"> %</w:t>
            </w:r>
          </w:p>
        </w:tc>
        <w:tc>
          <w:tcPr>
            <w:tcW w:w="860" w:type="dxa"/>
            <w:shd w:val="clear" w:color="auto" w:fill="auto"/>
            <w:vAlign w:val="center"/>
            <w:hideMark/>
          </w:tcPr>
          <w:p w14:paraId="52895EB1" w14:textId="1BDFBFD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1</w:t>
            </w:r>
            <w:r w:rsidR="3EF7D046" w:rsidRPr="35D7B47D">
              <w:rPr>
                <w:rFonts w:eastAsia="Times New Roman" w:cs="Calibri"/>
                <w:sz w:val="12"/>
                <w:szCs w:val="12"/>
                <w:lang w:val="hr-HR" w:eastAsia="hr-HR"/>
              </w:rPr>
              <w:t xml:space="preserve"> %</w:t>
            </w:r>
          </w:p>
        </w:tc>
        <w:tc>
          <w:tcPr>
            <w:tcW w:w="880" w:type="dxa"/>
            <w:shd w:val="clear" w:color="auto" w:fill="auto"/>
            <w:vAlign w:val="center"/>
            <w:hideMark/>
          </w:tcPr>
          <w:p w14:paraId="7B028CE1" w14:textId="295AFC7C"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87</w:t>
            </w:r>
            <w:r w:rsidR="3EF7D046" w:rsidRPr="35D7B47D">
              <w:rPr>
                <w:rFonts w:eastAsia="Times New Roman" w:cs="Calibri"/>
                <w:sz w:val="12"/>
                <w:szCs w:val="12"/>
                <w:lang w:val="hr-HR" w:eastAsia="hr-HR"/>
              </w:rPr>
              <w:t xml:space="preserve"> %</w:t>
            </w:r>
          </w:p>
        </w:tc>
        <w:tc>
          <w:tcPr>
            <w:tcW w:w="740" w:type="dxa"/>
            <w:shd w:val="clear" w:color="auto" w:fill="auto"/>
            <w:vAlign w:val="center"/>
            <w:hideMark/>
          </w:tcPr>
          <w:p w14:paraId="2BE3991D" w14:textId="46BA576A"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7CF74829" w:rsidRPr="35D7B47D">
              <w:rPr>
                <w:rFonts w:eastAsia="Times New Roman" w:cs="Calibri"/>
                <w:sz w:val="12"/>
                <w:szCs w:val="12"/>
                <w:lang w:val="hr-HR" w:eastAsia="hr-HR"/>
              </w:rPr>
              <w:t xml:space="preserve"> %</w:t>
            </w:r>
          </w:p>
        </w:tc>
        <w:tc>
          <w:tcPr>
            <w:tcW w:w="740" w:type="dxa"/>
            <w:shd w:val="clear" w:color="auto" w:fill="auto"/>
            <w:vAlign w:val="center"/>
            <w:hideMark/>
          </w:tcPr>
          <w:p w14:paraId="5575AD4C" w14:textId="2556373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w:t>
            </w:r>
            <w:r w:rsidR="7CF74829" w:rsidRPr="35D7B47D">
              <w:rPr>
                <w:rFonts w:eastAsia="Times New Roman" w:cs="Calibri"/>
                <w:sz w:val="12"/>
                <w:szCs w:val="12"/>
                <w:lang w:val="hr-HR" w:eastAsia="hr-HR"/>
              </w:rPr>
              <w:t xml:space="preserve"> %</w:t>
            </w:r>
          </w:p>
        </w:tc>
      </w:tr>
      <w:tr w:rsidR="00080675" w:rsidRPr="00EE62DA" w14:paraId="19B9FFE6" w14:textId="77777777" w:rsidTr="35D7B47D">
        <w:trPr>
          <w:trHeight w:val="415"/>
        </w:trPr>
        <w:tc>
          <w:tcPr>
            <w:tcW w:w="900" w:type="dxa"/>
            <w:vMerge/>
            <w:vAlign w:val="center"/>
            <w:hideMark/>
          </w:tcPr>
          <w:p w14:paraId="1C68054D"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40" w:type="dxa"/>
            <w:vMerge/>
            <w:vAlign w:val="center"/>
            <w:hideMark/>
          </w:tcPr>
          <w:p w14:paraId="5DA019E9"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20" w:type="dxa"/>
            <w:shd w:val="clear" w:color="auto" w:fill="auto"/>
            <w:vAlign w:val="center"/>
            <w:hideMark/>
          </w:tcPr>
          <w:p w14:paraId="620EEFA9"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Radni asistent OSI</w:t>
            </w:r>
          </w:p>
        </w:tc>
        <w:tc>
          <w:tcPr>
            <w:tcW w:w="960" w:type="dxa"/>
            <w:shd w:val="clear" w:color="auto" w:fill="auto"/>
            <w:vAlign w:val="center"/>
            <w:hideMark/>
          </w:tcPr>
          <w:p w14:paraId="720D156F"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3</w:t>
            </w:r>
          </w:p>
        </w:tc>
        <w:tc>
          <w:tcPr>
            <w:tcW w:w="960" w:type="dxa"/>
            <w:shd w:val="clear" w:color="auto" w:fill="E7E6E6" w:themeFill="background2"/>
            <w:vAlign w:val="center"/>
            <w:hideMark/>
          </w:tcPr>
          <w:p w14:paraId="7AFC4ADE"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60" w:type="dxa"/>
            <w:shd w:val="clear" w:color="auto" w:fill="E7E6E6" w:themeFill="background2"/>
            <w:vAlign w:val="center"/>
            <w:hideMark/>
          </w:tcPr>
          <w:p w14:paraId="3BD1171E"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80" w:type="dxa"/>
            <w:shd w:val="clear" w:color="auto" w:fill="auto"/>
            <w:vAlign w:val="center"/>
            <w:hideMark/>
          </w:tcPr>
          <w:p w14:paraId="5F70A619" w14:textId="2602954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7CF74829" w:rsidRPr="35D7B47D">
              <w:rPr>
                <w:rFonts w:eastAsia="Times New Roman" w:cs="Calibri"/>
                <w:sz w:val="12"/>
                <w:szCs w:val="12"/>
                <w:lang w:val="hr-HR" w:eastAsia="hr-HR"/>
              </w:rPr>
              <w:t xml:space="preserve"> %</w:t>
            </w:r>
          </w:p>
        </w:tc>
        <w:tc>
          <w:tcPr>
            <w:tcW w:w="860" w:type="dxa"/>
            <w:shd w:val="clear" w:color="auto" w:fill="auto"/>
            <w:vAlign w:val="center"/>
            <w:hideMark/>
          </w:tcPr>
          <w:p w14:paraId="7FA102DE" w14:textId="1EC0587A"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3</w:t>
            </w:r>
            <w:r w:rsidR="7CF74829" w:rsidRPr="35D7B47D">
              <w:rPr>
                <w:rFonts w:eastAsia="Times New Roman" w:cs="Calibri"/>
                <w:sz w:val="12"/>
                <w:szCs w:val="12"/>
                <w:lang w:val="hr-HR" w:eastAsia="hr-HR"/>
              </w:rPr>
              <w:t xml:space="preserve"> %</w:t>
            </w:r>
          </w:p>
        </w:tc>
        <w:tc>
          <w:tcPr>
            <w:tcW w:w="880" w:type="dxa"/>
            <w:shd w:val="clear" w:color="auto" w:fill="auto"/>
            <w:vAlign w:val="center"/>
            <w:hideMark/>
          </w:tcPr>
          <w:p w14:paraId="5EF7ED2B" w14:textId="6C77718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7</w:t>
            </w:r>
            <w:r w:rsidR="6347F9C5" w:rsidRPr="35D7B47D">
              <w:rPr>
                <w:rFonts w:eastAsia="Times New Roman" w:cs="Calibri"/>
                <w:sz w:val="12"/>
                <w:szCs w:val="12"/>
                <w:lang w:val="hr-HR" w:eastAsia="hr-HR"/>
              </w:rPr>
              <w:t xml:space="preserve"> %</w:t>
            </w:r>
          </w:p>
        </w:tc>
        <w:tc>
          <w:tcPr>
            <w:tcW w:w="740" w:type="dxa"/>
            <w:shd w:val="clear" w:color="auto" w:fill="auto"/>
            <w:vAlign w:val="center"/>
            <w:hideMark/>
          </w:tcPr>
          <w:p w14:paraId="68526176" w14:textId="3BA672E0"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6347F9C5" w:rsidRPr="35D7B47D">
              <w:rPr>
                <w:rFonts w:eastAsia="Times New Roman" w:cs="Calibri"/>
                <w:sz w:val="12"/>
                <w:szCs w:val="12"/>
                <w:lang w:val="hr-HR" w:eastAsia="hr-HR"/>
              </w:rPr>
              <w:t xml:space="preserve"> %</w:t>
            </w:r>
          </w:p>
        </w:tc>
        <w:tc>
          <w:tcPr>
            <w:tcW w:w="740" w:type="dxa"/>
            <w:shd w:val="clear" w:color="auto" w:fill="auto"/>
            <w:vAlign w:val="center"/>
            <w:hideMark/>
          </w:tcPr>
          <w:p w14:paraId="3B71D9B6" w14:textId="0B5E733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0</w:t>
            </w:r>
            <w:r w:rsidR="6347F9C5" w:rsidRPr="35D7B47D">
              <w:rPr>
                <w:rFonts w:eastAsia="Times New Roman" w:cs="Calibri"/>
                <w:sz w:val="12"/>
                <w:szCs w:val="12"/>
                <w:lang w:val="hr-HR" w:eastAsia="hr-HR"/>
              </w:rPr>
              <w:t xml:space="preserve"> %</w:t>
            </w:r>
          </w:p>
        </w:tc>
      </w:tr>
      <w:tr w:rsidR="00080675" w:rsidRPr="00EE62DA" w14:paraId="03F8800F" w14:textId="77777777" w:rsidTr="35D7B47D">
        <w:trPr>
          <w:trHeight w:val="630"/>
        </w:trPr>
        <w:tc>
          <w:tcPr>
            <w:tcW w:w="900" w:type="dxa"/>
            <w:shd w:val="clear" w:color="auto" w:fill="auto"/>
            <w:vAlign w:val="center"/>
            <w:hideMark/>
          </w:tcPr>
          <w:p w14:paraId="0F9AD9CC"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EDUKACIJE ZA PRUŽATELJE USLUGA</w:t>
            </w:r>
          </w:p>
        </w:tc>
        <w:tc>
          <w:tcPr>
            <w:tcW w:w="840" w:type="dxa"/>
            <w:shd w:val="clear" w:color="auto" w:fill="auto"/>
            <w:vAlign w:val="center"/>
            <w:hideMark/>
          </w:tcPr>
          <w:p w14:paraId="42A22646"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DRUGE INOVATIVNE I PROJEKTNO FINANCIRANE</w:t>
            </w:r>
          </w:p>
        </w:tc>
        <w:tc>
          <w:tcPr>
            <w:tcW w:w="820" w:type="dxa"/>
            <w:shd w:val="clear" w:color="auto" w:fill="auto"/>
            <w:vAlign w:val="center"/>
            <w:hideMark/>
          </w:tcPr>
          <w:p w14:paraId="61A329FD"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Tečajevi znakovnog jezika</w:t>
            </w:r>
          </w:p>
        </w:tc>
        <w:tc>
          <w:tcPr>
            <w:tcW w:w="960" w:type="dxa"/>
            <w:shd w:val="clear" w:color="auto" w:fill="auto"/>
            <w:vAlign w:val="center"/>
            <w:hideMark/>
          </w:tcPr>
          <w:p w14:paraId="4B8EB197"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2</w:t>
            </w:r>
          </w:p>
        </w:tc>
        <w:tc>
          <w:tcPr>
            <w:tcW w:w="960" w:type="dxa"/>
            <w:shd w:val="clear" w:color="auto" w:fill="E7E6E6" w:themeFill="background2"/>
            <w:vAlign w:val="center"/>
            <w:hideMark/>
          </w:tcPr>
          <w:p w14:paraId="3C3FD029"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60" w:type="dxa"/>
            <w:shd w:val="clear" w:color="auto" w:fill="E7E6E6" w:themeFill="background2"/>
            <w:vAlign w:val="bottom"/>
            <w:hideMark/>
          </w:tcPr>
          <w:p w14:paraId="77219AB8"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780" w:type="dxa"/>
            <w:shd w:val="clear" w:color="auto" w:fill="auto"/>
            <w:vAlign w:val="bottom"/>
            <w:hideMark/>
          </w:tcPr>
          <w:p w14:paraId="5F397F46" w14:textId="59ED24BF" w:rsidR="00080675" w:rsidRPr="00EE62DA" w:rsidRDefault="416AD61B" w:rsidP="00FC2E9C">
            <w:pPr>
              <w:spacing w:after="0" w:line="276" w:lineRule="auto"/>
              <w:jc w:val="right"/>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20</w:t>
            </w:r>
            <w:r w:rsidR="6347F9C5" w:rsidRPr="35D7B47D">
              <w:rPr>
                <w:rFonts w:eastAsia="Times New Roman" w:cs="Calibri"/>
                <w:color w:val="000000" w:themeColor="text1"/>
                <w:sz w:val="12"/>
                <w:szCs w:val="12"/>
                <w:lang w:val="hr-HR" w:eastAsia="hr-HR"/>
              </w:rPr>
              <w:t xml:space="preserve"> %</w:t>
            </w:r>
          </w:p>
        </w:tc>
        <w:tc>
          <w:tcPr>
            <w:tcW w:w="860" w:type="dxa"/>
            <w:shd w:val="clear" w:color="auto" w:fill="auto"/>
            <w:vAlign w:val="bottom"/>
            <w:hideMark/>
          </w:tcPr>
          <w:p w14:paraId="3BD49924" w14:textId="4CF1CAB8" w:rsidR="00080675" w:rsidRPr="00EE62DA" w:rsidRDefault="416AD61B" w:rsidP="00FC2E9C">
            <w:pPr>
              <w:spacing w:after="0" w:line="276" w:lineRule="auto"/>
              <w:jc w:val="right"/>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0</w:t>
            </w:r>
            <w:r w:rsidR="6347F9C5" w:rsidRPr="35D7B47D">
              <w:rPr>
                <w:rFonts w:eastAsia="Times New Roman" w:cs="Calibri"/>
                <w:color w:val="000000" w:themeColor="text1"/>
                <w:sz w:val="12"/>
                <w:szCs w:val="12"/>
                <w:lang w:val="hr-HR" w:eastAsia="hr-HR"/>
              </w:rPr>
              <w:t xml:space="preserve"> %</w:t>
            </w:r>
          </w:p>
        </w:tc>
        <w:tc>
          <w:tcPr>
            <w:tcW w:w="880" w:type="dxa"/>
            <w:shd w:val="clear" w:color="auto" w:fill="auto"/>
            <w:vAlign w:val="bottom"/>
            <w:hideMark/>
          </w:tcPr>
          <w:p w14:paraId="6603C574" w14:textId="4C5EE1A1" w:rsidR="00080675" w:rsidRPr="00EE62DA" w:rsidRDefault="416AD61B" w:rsidP="00FC2E9C">
            <w:pPr>
              <w:spacing w:after="0" w:line="276" w:lineRule="auto"/>
              <w:jc w:val="right"/>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80</w:t>
            </w:r>
            <w:r w:rsidR="579B72B5" w:rsidRPr="35D7B47D">
              <w:rPr>
                <w:rFonts w:eastAsia="Times New Roman" w:cs="Calibri"/>
                <w:color w:val="000000" w:themeColor="text1"/>
                <w:sz w:val="12"/>
                <w:szCs w:val="12"/>
                <w:lang w:val="hr-HR" w:eastAsia="hr-HR"/>
              </w:rPr>
              <w:t xml:space="preserve"> %</w:t>
            </w:r>
          </w:p>
        </w:tc>
        <w:tc>
          <w:tcPr>
            <w:tcW w:w="740" w:type="dxa"/>
            <w:shd w:val="clear" w:color="auto" w:fill="auto"/>
            <w:vAlign w:val="bottom"/>
            <w:hideMark/>
          </w:tcPr>
          <w:p w14:paraId="39BAE901" w14:textId="49968BA6" w:rsidR="00080675" w:rsidRPr="00EE62DA" w:rsidRDefault="416AD61B" w:rsidP="00FC2E9C">
            <w:pPr>
              <w:spacing w:after="0" w:line="276" w:lineRule="auto"/>
              <w:jc w:val="right"/>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0</w:t>
            </w:r>
            <w:r w:rsidR="579B72B5" w:rsidRPr="35D7B47D">
              <w:rPr>
                <w:rFonts w:eastAsia="Times New Roman" w:cs="Calibri"/>
                <w:color w:val="000000" w:themeColor="text1"/>
                <w:sz w:val="12"/>
                <w:szCs w:val="12"/>
                <w:lang w:val="hr-HR" w:eastAsia="hr-HR"/>
              </w:rPr>
              <w:t xml:space="preserve"> %</w:t>
            </w:r>
          </w:p>
        </w:tc>
        <w:tc>
          <w:tcPr>
            <w:tcW w:w="740" w:type="dxa"/>
            <w:shd w:val="clear" w:color="auto" w:fill="auto"/>
            <w:vAlign w:val="bottom"/>
            <w:hideMark/>
          </w:tcPr>
          <w:p w14:paraId="52899A7D" w14:textId="5F65CFE7" w:rsidR="00080675" w:rsidRPr="00EE62DA" w:rsidRDefault="416AD61B" w:rsidP="00FC2E9C">
            <w:pPr>
              <w:spacing w:after="0" w:line="276" w:lineRule="auto"/>
              <w:jc w:val="right"/>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0</w:t>
            </w:r>
            <w:r w:rsidR="579B72B5" w:rsidRPr="35D7B47D">
              <w:rPr>
                <w:rFonts w:eastAsia="Times New Roman" w:cs="Calibri"/>
                <w:color w:val="000000" w:themeColor="text1"/>
                <w:sz w:val="12"/>
                <w:szCs w:val="12"/>
                <w:lang w:val="hr-HR" w:eastAsia="hr-HR"/>
              </w:rPr>
              <w:t xml:space="preserve"> %</w:t>
            </w:r>
          </w:p>
        </w:tc>
      </w:tr>
    </w:tbl>
    <w:p w14:paraId="6F558056" w14:textId="3B13E8AE" w:rsidR="00080675" w:rsidRDefault="00080675" w:rsidP="00FC2E9C">
      <w:pPr>
        <w:spacing w:line="276" w:lineRule="auto"/>
        <w:jc w:val="both"/>
        <w:rPr>
          <w:b/>
          <w:bCs/>
          <w:sz w:val="21"/>
          <w:szCs w:val="21"/>
          <w:lang w:val="hr-HR"/>
        </w:rPr>
      </w:pPr>
    </w:p>
    <w:p w14:paraId="05D2344E" w14:textId="77777777" w:rsidR="00CD48BE" w:rsidRPr="00EE62DA" w:rsidRDefault="00CD48BE" w:rsidP="00FC2E9C">
      <w:pPr>
        <w:spacing w:line="276" w:lineRule="auto"/>
        <w:jc w:val="both"/>
        <w:rPr>
          <w:b/>
          <w:bCs/>
          <w:sz w:val="21"/>
          <w:szCs w:val="21"/>
          <w:lang w:val="hr-HR"/>
        </w:rPr>
      </w:pPr>
    </w:p>
    <w:p w14:paraId="1CEA5B6D" w14:textId="48CC5787" w:rsidR="5154CA95" w:rsidRDefault="717104B9" w:rsidP="00FC2E9C">
      <w:pPr>
        <w:spacing w:after="0" w:line="276" w:lineRule="auto"/>
        <w:jc w:val="both"/>
        <w:rPr>
          <w:color w:val="FF0000"/>
          <w:sz w:val="18"/>
          <w:szCs w:val="18"/>
          <w:lang w:val="hr-HR"/>
        </w:rPr>
      </w:pPr>
      <w:r w:rsidRPr="477080F9">
        <w:rPr>
          <w:color w:val="FF0000"/>
          <w:sz w:val="18"/>
          <w:szCs w:val="18"/>
          <w:lang w:val="hr-HR"/>
        </w:rPr>
        <w:lastRenderedPageBreak/>
        <w:t xml:space="preserve"> </w:t>
      </w:r>
    </w:p>
    <w:p w14:paraId="03317E22" w14:textId="77777777" w:rsidR="00080675" w:rsidRPr="00EE62DA" w:rsidRDefault="0EDF8DDE" w:rsidP="00FC2E9C">
      <w:pPr>
        <w:spacing w:line="276" w:lineRule="auto"/>
        <w:jc w:val="both"/>
        <w:rPr>
          <w:b/>
          <w:bCs/>
          <w:lang w:val="hr-HR"/>
        </w:rPr>
      </w:pPr>
      <w:r w:rsidRPr="477080F9">
        <w:rPr>
          <w:b/>
          <w:bCs/>
          <w:lang w:val="hr-HR"/>
        </w:rPr>
        <w:t xml:space="preserve">Obiteljski odnosi i roditeljstvo </w:t>
      </w:r>
    </w:p>
    <w:p w14:paraId="1CC07EDF" w14:textId="78EA2480" w:rsidR="00080675" w:rsidRPr="00EE62DA" w:rsidRDefault="416AD61B" w:rsidP="3450C171">
      <w:pPr>
        <w:spacing w:before="60" w:after="60" w:line="276" w:lineRule="auto"/>
        <w:jc w:val="both"/>
        <w:rPr>
          <w:rFonts w:eastAsia="Times New Roman" w:cs="Times New Roman (Body CS)"/>
          <w:lang w:val="hr-HR" w:eastAsia="ja-JP"/>
        </w:rPr>
      </w:pPr>
      <w:r w:rsidRPr="477080F9">
        <w:rPr>
          <w:rFonts w:eastAsia="Times New Roman" w:cs="Times New Roman (Body CS)"/>
          <w:kern w:val="22"/>
          <w:lang w:val="hr-HR" w:eastAsia="ja-JP"/>
          <w14:ligatures w14:val="standard"/>
        </w:rPr>
        <w:t xml:space="preserve">U kategoriji Socijalne usluge za obitelji i roditelje, na upitnik koji je predvidio lepezu od </w:t>
      </w:r>
      <w:r w:rsidRPr="477080F9">
        <w:rPr>
          <w:rFonts w:eastAsia="Times New Roman" w:cs="Times New Roman (Body CS)"/>
          <w:b/>
          <w:bCs/>
          <w:kern w:val="22"/>
          <w:lang w:val="hr-HR" w:eastAsia="ja-JP"/>
          <w14:ligatures w14:val="standard"/>
        </w:rPr>
        <w:t>13</w:t>
      </w:r>
      <w:r w:rsidRPr="477080F9">
        <w:rPr>
          <w:rFonts w:eastAsia="Times New Roman" w:cs="Times New Roman (Body CS)"/>
          <w:kern w:val="22"/>
          <w:lang w:val="hr-HR" w:eastAsia="ja-JP"/>
          <w14:ligatures w14:val="standard"/>
        </w:rPr>
        <w:t xml:space="preserve"> različitih socijalnih usluga odgovoril</w:t>
      </w:r>
      <w:r w:rsidR="047BC2E2" w:rsidRPr="477080F9">
        <w:rPr>
          <w:rFonts w:eastAsia="Times New Roman" w:cs="Times New Roman (Body CS)"/>
          <w:kern w:val="22"/>
          <w:lang w:val="hr-HR" w:eastAsia="ja-JP"/>
          <w14:ligatures w14:val="standard"/>
        </w:rPr>
        <w:t>a</w:t>
      </w:r>
      <w:r w:rsidRPr="477080F9">
        <w:rPr>
          <w:rFonts w:eastAsia="Times New Roman" w:cs="Times New Roman (Body CS)"/>
          <w:kern w:val="22"/>
          <w:lang w:val="hr-HR" w:eastAsia="ja-JP"/>
          <w14:ligatures w14:val="standard"/>
        </w:rPr>
        <w:t xml:space="preserve"> </w:t>
      </w:r>
      <w:r w:rsidR="5243CDE2" w:rsidRPr="3450C171">
        <w:rPr>
          <w:rFonts w:eastAsia="Times New Roman" w:cs="Times New Roman (Body CS)"/>
          <w:lang w:val="hr-HR" w:eastAsia="ja-JP"/>
        </w:rPr>
        <w:t xml:space="preserve">su </w:t>
      </w:r>
      <w:r w:rsidRPr="477080F9">
        <w:rPr>
          <w:rFonts w:eastAsia="Times New Roman" w:cs="Times New Roman (Body CS)"/>
          <w:b/>
          <w:bCs/>
          <w:kern w:val="22"/>
          <w:lang w:val="hr-HR" w:eastAsia="ja-JP"/>
          <w14:ligatures w14:val="standard"/>
        </w:rPr>
        <w:t xml:space="preserve">123 </w:t>
      </w:r>
      <w:r w:rsidRPr="477080F9">
        <w:rPr>
          <w:rFonts w:eastAsia="Times New Roman" w:cs="Times New Roman (Body CS)"/>
          <w:kern w:val="22"/>
          <w:lang w:val="hr-HR" w:eastAsia="ja-JP"/>
          <w14:ligatures w14:val="standard"/>
        </w:rPr>
        <w:t>jedinstven</w:t>
      </w:r>
      <w:r w:rsidR="39AD478D" w:rsidRPr="477080F9">
        <w:rPr>
          <w:rFonts w:eastAsia="Times New Roman" w:cs="Times New Roman (Body CS)"/>
          <w:kern w:val="22"/>
          <w:lang w:val="hr-HR" w:eastAsia="ja-JP"/>
          <w14:ligatures w14:val="standard"/>
        </w:rPr>
        <w:t>a</w:t>
      </w:r>
      <w:r w:rsidRPr="477080F9">
        <w:rPr>
          <w:rFonts w:eastAsia="Times New Roman" w:cs="Times New Roman (Body CS)"/>
          <w:b/>
          <w:bCs/>
          <w:kern w:val="22"/>
          <w:lang w:val="hr-HR" w:eastAsia="ja-JP"/>
          <w14:ligatures w14:val="standard"/>
        </w:rPr>
        <w:t xml:space="preserve"> </w:t>
      </w:r>
      <w:r w:rsidRPr="477080F9">
        <w:rPr>
          <w:rFonts w:eastAsia="Times New Roman" w:cs="Times New Roman (Body CS)"/>
          <w:kern w:val="22"/>
          <w:lang w:val="hr-HR" w:eastAsia="ja-JP"/>
          <w14:ligatures w14:val="standard"/>
        </w:rPr>
        <w:t xml:space="preserve">pružatelja (uključujući i 11 područnih ureda Hrvatskog zavoda za socijalni rad). </w:t>
      </w:r>
      <w:r w:rsidRPr="477080F9">
        <w:rPr>
          <w:rFonts w:eastAsia="Calibri" w:cs="Arial"/>
          <w:lang w:val="hr-HR"/>
        </w:rPr>
        <w:t xml:space="preserve">Pružatelji prema pravnom obliku prikazani </w:t>
      </w:r>
      <w:r w:rsidR="1C69356E" w:rsidRPr="477080F9">
        <w:rPr>
          <w:rFonts w:eastAsia="Calibri" w:cs="Arial"/>
          <w:lang w:val="hr-HR"/>
        </w:rPr>
        <w:t xml:space="preserve">su </w:t>
      </w:r>
      <w:r w:rsidRPr="477080F9">
        <w:rPr>
          <w:rFonts w:eastAsia="Calibri" w:cs="Arial"/>
          <w:lang w:val="hr-HR"/>
        </w:rPr>
        <w:t xml:space="preserve">u tablici u nastavku. </w:t>
      </w:r>
    </w:p>
    <w:p w14:paraId="145EC28D" w14:textId="2FD3AB01" w:rsidR="00316B8C" w:rsidRPr="00EE62DA" w:rsidRDefault="00316B8C" w:rsidP="00FC2E9C">
      <w:pPr>
        <w:spacing w:line="276" w:lineRule="auto"/>
        <w:rPr>
          <w:rFonts w:eastAsia="Calibri" w:cs="Arial"/>
          <w:lang w:val="hr-HR"/>
        </w:rPr>
      </w:pPr>
    </w:p>
    <w:p w14:paraId="1FD00469" w14:textId="7395EAF9" w:rsidR="00080675" w:rsidRPr="00D354D3" w:rsidRDefault="5AF5B67F" w:rsidP="00D354D3">
      <w:pPr>
        <w:pStyle w:val="Caption"/>
        <w:rPr>
          <w:rFonts w:eastAsia="Calibri" w:cs="Arial"/>
          <w:sz w:val="20"/>
          <w:szCs w:val="20"/>
          <w:lang w:val="hr-HR"/>
        </w:rPr>
      </w:pPr>
      <w:bookmarkStart w:id="62" w:name="_Toc190692797"/>
      <w:r w:rsidRPr="35D7B47D">
        <w:rPr>
          <w:sz w:val="20"/>
          <w:szCs w:val="20"/>
          <w:lang w:val="pl-PL"/>
        </w:rPr>
        <w:t xml:space="preserve">Tablica </w:t>
      </w:r>
      <w:r w:rsidR="4E7874D8" w:rsidRPr="35D7B47D">
        <w:rPr>
          <w:sz w:val="20"/>
          <w:szCs w:val="20"/>
        </w:rPr>
        <w:fldChar w:fldCharType="begin"/>
      </w:r>
      <w:r w:rsidR="4E7874D8" w:rsidRPr="35D7B47D">
        <w:rPr>
          <w:sz w:val="20"/>
          <w:szCs w:val="20"/>
          <w:lang w:val="pl-PL"/>
        </w:rPr>
        <w:instrText xml:space="preserve"> SEQ Tablica \* ARABIC </w:instrText>
      </w:r>
      <w:r w:rsidR="4E7874D8" w:rsidRPr="35D7B47D">
        <w:rPr>
          <w:sz w:val="20"/>
          <w:szCs w:val="20"/>
        </w:rPr>
        <w:fldChar w:fldCharType="separate"/>
      </w:r>
      <w:r w:rsidR="00E10483">
        <w:rPr>
          <w:noProof/>
          <w:sz w:val="20"/>
          <w:szCs w:val="20"/>
          <w:lang w:val="pl-PL"/>
        </w:rPr>
        <w:t>26</w:t>
      </w:r>
      <w:r w:rsidR="4E7874D8" w:rsidRPr="35D7B47D">
        <w:rPr>
          <w:sz w:val="20"/>
          <w:szCs w:val="20"/>
        </w:rPr>
        <w:fldChar w:fldCharType="end"/>
      </w:r>
      <w:r w:rsidR="64DA27E1" w:rsidRPr="35D7B47D">
        <w:rPr>
          <w:sz w:val="20"/>
          <w:szCs w:val="20"/>
          <w:lang w:val="pl-PL"/>
        </w:rPr>
        <w:t>.</w:t>
      </w:r>
      <w:r w:rsidRPr="35D7B47D">
        <w:rPr>
          <w:sz w:val="20"/>
          <w:szCs w:val="20"/>
          <w:lang w:val="pl-PL"/>
        </w:rPr>
        <w:t xml:space="preserve"> </w:t>
      </w:r>
      <w:r w:rsidRPr="35D7B47D">
        <w:rPr>
          <w:rFonts w:eastAsia="Calibri" w:cs="Arial"/>
          <w:sz w:val="20"/>
          <w:szCs w:val="20"/>
          <w:lang w:val="hr-HR"/>
        </w:rPr>
        <w:t>Struktura pružatelja usluga za rizike vezane uz obiteljske odnose i roditeljstvo koji su odgovorili na anketu</w:t>
      </w:r>
      <w:bookmarkEnd w:id="6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1"/>
        <w:gridCol w:w="2133"/>
      </w:tblGrid>
      <w:tr w:rsidR="00080675" w:rsidRPr="00EE62DA" w14:paraId="4A33CCDA" w14:textId="77777777" w:rsidTr="35D7B47D">
        <w:trPr>
          <w:trHeight w:val="680"/>
        </w:trPr>
        <w:tc>
          <w:tcPr>
            <w:tcW w:w="3221" w:type="dxa"/>
            <w:shd w:val="clear" w:color="auto" w:fill="E7E6E6" w:themeFill="background2"/>
            <w:vAlign w:val="center"/>
            <w:hideMark/>
          </w:tcPr>
          <w:p w14:paraId="0A4600FF" w14:textId="77777777" w:rsidR="00080675" w:rsidRPr="00EE62DA" w:rsidRDefault="0EDF8DDE" w:rsidP="00FC2E9C">
            <w:pPr>
              <w:spacing w:after="0" w:line="276" w:lineRule="auto"/>
              <w:jc w:val="center"/>
              <w:rPr>
                <w:rFonts w:eastAsia="Times New Roman" w:cs="Calibri"/>
                <w:b/>
                <w:bCs/>
                <w:color w:val="000000"/>
                <w:lang w:val="hr-HR" w:eastAsia="hr-HR" w:bidi="he-IL"/>
              </w:rPr>
            </w:pPr>
            <w:r w:rsidRPr="477080F9">
              <w:rPr>
                <w:rFonts w:eastAsia="Times New Roman" w:cs="Calibri"/>
                <w:b/>
                <w:bCs/>
                <w:color w:val="000000" w:themeColor="text1"/>
                <w:lang w:val="hr-HR" w:eastAsia="hr-HR" w:bidi="he-IL"/>
              </w:rPr>
              <w:t>TIP PRUŽATELJA USLUGA</w:t>
            </w:r>
          </w:p>
        </w:tc>
        <w:tc>
          <w:tcPr>
            <w:tcW w:w="0" w:type="auto"/>
            <w:shd w:val="clear" w:color="auto" w:fill="E7E6E6" w:themeFill="background2"/>
            <w:vAlign w:val="center"/>
            <w:hideMark/>
          </w:tcPr>
          <w:p w14:paraId="3AA0E9BD" w14:textId="77777777" w:rsidR="00080675" w:rsidRPr="00EE62DA" w:rsidRDefault="0EDF8DDE" w:rsidP="00FC2E9C">
            <w:pPr>
              <w:spacing w:after="0" w:line="276" w:lineRule="auto"/>
              <w:jc w:val="center"/>
              <w:rPr>
                <w:rFonts w:eastAsia="Times New Roman" w:cs="Calibri"/>
                <w:b/>
                <w:bCs/>
                <w:color w:val="000000"/>
                <w:lang w:val="hr-HR" w:eastAsia="hr-HR" w:bidi="he-IL"/>
              </w:rPr>
            </w:pPr>
            <w:r w:rsidRPr="477080F9">
              <w:rPr>
                <w:rFonts w:eastAsia="Times New Roman" w:cs="Calibri"/>
                <w:b/>
                <w:bCs/>
                <w:color w:val="000000" w:themeColor="text1"/>
                <w:lang w:val="hr-HR" w:eastAsia="hr-HR" w:bidi="he-IL"/>
              </w:rPr>
              <w:t>BROJ PRUŽATELJA</w:t>
            </w:r>
          </w:p>
        </w:tc>
      </w:tr>
      <w:tr w:rsidR="00080675" w:rsidRPr="00EE62DA" w14:paraId="24E0E688" w14:textId="77777777" w:rsidTr="35D7B47D">
        <w:trPr>
          <w:trHeight w:val="340"/>
        </w:trPr>
        <w:tc>
          <w:tcPr>
            <w:tcW w:w="3221" w:type="dxa"/>
            <w:shd w:val="clear" w:color="auto" w:fill="auto"/>
            <w:vAlign w:val="bottom"/>
            <w:hideMark/>
          </w:tcPr>
          <w:p w14:paraId="4046B531" w14:textId="77777777" w:rsidR="00080675" w:rsidRPr="00EE62DA" w:rsidRDefault="38BFD408"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Javna ustanova</w:t>
            </w:r>
            <w:r w:rsidR="00080675" w:rsidRPr="00EE62DA">
              <w:rPr>
                <w:rStyle w:val="FootnoteReference"/>
                <w:rFonts w:eastAsia="Times New Roman" w:cs="Calibri"/>
                <w:kern w:val="22"/>
                <w:lang w:val="hr-HR" w:eastAsia="ja-JP"/>
                <w14:ligatures w14:val="standard"/>
              </w:rPr>
              <w:footnoteReference w:id="34"/>
            </w:r>
          </w:p>
        </w:tc>
        <w:tc>
          <w:tcPr>
            <w:tcW w:w="0" w:type="auto"/>
            <w:shd w:val="clear" w:color="auto" w:fill="auto"/>
            <w:noWrap/>
            <w:vAlign w:val="bottom"/>
            <w:hideMark/>
          </w:tcPr>
          <w:p w14:paraId="73A1E526"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kern w:val="22"/>
                <w:lang w:val="hr-HR" w:eastAsia="ja-JP"/>
                <w14:ligatures w14:val="standard"/>
              </w:rPr>
              <w:t>25</w:t>
            </w:r>
          </w:p>
        </w:tc>
      </w:tr>
      <w:tr w:rsidR="00080675" w:rsidRPr="00EE62DA" w14:paraId="6A20C7F3" w14:textId="77777777" w:rsidTr="35D7B47D">
        <w:trPr>
          <w:trHeight w:val="340"/>
        </w:trPr>
        <w:tc>
          <w:tcPr>
            <w:tcW w:w="3221" w:type="dxa"/>
            <w:shd w:val="clear" w:color="auto" w:fill="auto"/>
            <w:vAlign w:val="bottom"/>
            <w:hideMark/>
          </w:tcPr>
          <w:p w14:paraId="62F8AF78" w14:textId="0138AF46" w:rsidR="00080675" w:rsidRPr="00EE62DA" w:rsidRDefault="416AD61B"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Fizička osoba</w:t>
            </w:r>
            <w:r w:rsidR="4D83534E" w:rsidRPr="477080F9">
              <w:rPr>
                <w:rFonts w:eastAsia="Times New Roman" w:cs="Calibri"/>
                <w:kern w:val="22"/>
                <w:lang w:val="hr-HR" w:eastAsia="ja-JP"/>
                <w14:ligatures w14:val="standard"/>
              </w:rPr>
              <w:t xml:space="preserve"> </w:t>
            </w:r>
            <w:r w:rsidRPr="477080F9">
              <w:rPr>
                <w:rFonts w:eastAsia="Times New Roman" w:cs="Calibri"/>
                <w:kern w:val="22"/>
                <w:lang w:val="hr-HR" w:eastAsia="ja-JP"/>
                <w14:ligatures w14:val="standard"/>
              </w:rPr>
              <w:t>/ privatni pružatelj</w:t>
            </w:r>
          </w:p>
        </w:tc>
        <w:tc>
          <w:tcPr>
            <w:tcW w:w="0" w:type="auto"/>
            <w:shd w:val="clear" w:color="auto" w:fill="auto"/>
            <w:noWrap/>
            <w:vAlign w:val="bottom"/>
            <w:hideMark/>
          </w:tcPr>
          <w:p w14:paraId="7970740B"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kern w:val="22"/>
                <w:lang w:val="hr-HR" w:eastAsia="ja-JP"/>
                <w14:ligatures w14:val="standard"/>
              </w:rPr>
              <w:t>5</w:t>
            </w:r>
          </w:p>
        </w:tc>
      </w:tr>
      <w:tr w:rsidR="00080675" w:rsidRPr="00EE62DA" w14:paraId="1E270A68" w14:textId="77777777" w:rsidTr="35D7B47D">
        <w:trPr>
          <w:trHeight w:val="340"/>
        </w:trPr>
        <w:tc>
          <w:tcPr>
            <w:tcW w:w="3221" w:type="dxa"/>
            <w:shd w:val="clear" w:color="auto" w:fill="auto"/>
            <w:vAlign w:val="bottom"/>
            <w:hideMark/>
          </w:tcPr>
          <w:p w14:paraId="06A39C28" w14:textId="77777777" w:rsidR="00080675" w:rsidRPr="00EE62DA" w:rsidRDefault="0EDF8DDE"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Organizacija civilnog društva</w:t>
            </w:r>
          </w:p>
        </w:tc>
        <w:tc>
          <w:tcPr>
            <w:tcW w:w="0" w:type="auto"/>
            <w:shd w:val="clear" w:color="auto" w:fill="auto"/>
            <w:noWrap/>
            <w:vAlign w:val="bottom"/>
            <w:hideMark/>
          </w:tcPr>
          <w:p w14:paraId="4DAA6D11"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kern w:val="22"/>
                <w:lang w:val="hr-HR" w:eastAsia="ja-JP"/>
                <w14:ligatures w14:val="standard"/>
              </w:rPr>
              <w:t>91</w:t>
            </w:r>
          </w:p>
        </w:tc>
      </w:tr>
      <w:tr w:rsidR="00080675" w:rsidRPr="00EE62DA" w14:paraId="39C6F580" w14:textId="77777777" w:rsidTr="35D7B47D">
        <w:trPr>
          <w:trHeight w:val="340"/>
        </w:trPr>
        <w:tc>
          <w:tcPr>
            <w:tcW w:w="3221" w:type="dxa"/>
            <w:shd w:val="clear" w:color="auto" w:fill="auto"/>
            <w:vAlign w:val="bottom"/>
            <w:hideMark/>
          </w:tcPr>
          <w:p w14:paraId="5AC6FA77" w14:textId="77777777" w:rsidR="00080675" w:rsidRPr="00EE62DA" w:rsidRDefault="0EDF8DDE" w:rsidP="00FC2E9C">
            <w:pPr>
              <w:spacing w:after="0" w:line="276" w:lineRule="auto"/>
              <w:rPr>
                <w:rFonts w:eastAsia="Times New Roman" w:cs="Calibri"/>
                <w:color w:val="000000"/>
                <w:lang w:val="hr-HR" w:eastAsia="hr-HR" w:bidi="he-IL"/>
              </w:rPr>
            </w:pPr>
            <w:r w:rsidRPr="477080F9">
              <w:rPr>
                <w:rFonts w:eastAsia="Times New Roman" w:cs="Calibri"/>
                <w:kern w:val="22"/>
                <w:lang w:val="hr-HR" w:eastAsia="ja-JP"/>
                <w14:ligatures w14:val="standard"/>
              </w:rPr>
              <w:t>Vjerska zajednica</w:t>
            </w:r>
          </w:p>
        </w:tc>
        <w:tc>
          <w:tcPr>
            <w:tcW w:w="0" w:type="auto"/>
            <w:shd w:val="clear" w:color="auto" w:fill="auto"/>
            <w:noWrap/>
            <w:vAlign w:val="bottom"/>
            <w:hideMark/>
          </w:tcPr>
          <w:p w14:paraId="1E839A66"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kern w:val="22"/>
                <w:lang w:val="hr-HR" w:eastAsia="ja-JP"/>
                <w14:ligatures w14:val="standard"/>
              </w:rPr>
              <w:t>2</w:t>
            </w:r>
          </w:p>
        </w:tc>
      </w:tr>
      <w:tr w:rsidR="00080675" w:rsidRPr="00EE62DA" w14:paraId="0E3B471E" w14:textId="77777777" w:rsidTr="35D7B47D">
        <w:trPr>
          <w:trHeight w:val="340"/>
        </w:trPr>
        <w:tc>
          <w:tcPr>
            <w:tcW w:w="3221" w:type="dxa"/>
            <w:shd w:val="clear" w:color="auto" w:fill="auto"/>
            <w:vAlign w:val="bottom"/>
          </w:tcPr>
          <w:p w14:paraId="20C4FD0E" w14:textId="77777777" w:rsidR="00080675" w:rsidRPr="00EE62DA" w:rsidRDefault="0EDF8DDE" w:rsidP="00FC2E9C">
            <w:pPr>
              <w:spacing w:after="0" w:line="276" w:lineRule="auto"/>
              <w:rPr>
                <w:rFonts w:eastAsia="Times New Roman" w:cs="Calibri"/>
                <w:b/>
                <w:bCs/>
                <w:color w:val="000000"/>
                <w:kern w:val="22"/>
                <w:lang w:val="hr-HR" w:eastAsia="ja-JP"/>
                <w14:ligatures w14:val="standard"/>
              </w:rPr>
            </w:pPr>
            <w:r w:rsidRPr="477080F9">
              <w:rPr>
                <w:rFonts w:eastAsia="Times New Roman" w:cs="Calibri"/>
                <w:b/>
                <w:bCs/>
                <w:color w:val="000000"/>
                <w:kern w:val="22"/>
                <w:lang w:val="hr-HR" w:eastAsia="ja-JP"/>
                <w14:ligatures w14:val="standard"/>
              </w:rPr>
              <w:t>UKUPNO</w:t>
            </w:r>
          </w:p>
        </w:tc>
        <w:tc>
          <w:tcPr>
            <w:tcW w:w="0" w:type="auto"/>
            <w:shd w:val="clear" w:color="auto" w:fill="auto"/>
            <w:noWrap/>
            <w:vAlign w:val="bottom"/>
          </w:tcPr>
          <w:p w14:paraId="402CB57D" w14:textId="77777777" w:rsidR="00080675" w:rsidRPr="00EE62DA" w:rsidRDefault="0EDF8DDE" w:rsidP="00FC2E9C">
            <w:pPr>
              <w:spacing w:after="0" w:line="276" w:lineRule="auto"/>
              <w:jc w:val="center"/>
              <w:rPr>
                <w:rFonts w:eastAsia="Times New Roman" w:cs="Calibri"/>
                <w:b/>
                <w:bCs/>
                <w:color w:val="000000"/>
                <w:kern w:val="22"/>
                <w:lang w:val="hr-HR" w:eastAsia="ja-JP"/>
                <w14:ligatures w14:val="standard"/>
              </w:rPr>
            </w:pPr>
            <w:r w:rsidRPr="477080F9">
              <w:rPr>
                <w:rFonts w:eastAsia="Times New Roman" w:cs="Calibri"/>
                <w:b/>
                <w:bCs/>
                <w:color w:val="000000"/>
                <w:kern w:val="22"/>
                <w:lang w:val="hr-HR" w:eastAsia="ja-JP"/>
                <w14:ligatures w14:val="standard"/>
              </w:rPr>
              <w:t>123</w:t>
            </w:r>
          </w:p>
        </w:tc>
      </w:tr>
    </w:tbl>
    <w:p w14:paraId="1324010C" w14:textId="77777777" w:rsidR="00080675" w:rsidRPr="00EE62DA" w:rsidRDefault="00080675" w:rsidP="00FC2E9C">
      <w:pPr>
        <w:spacing w:line="276" w:lineRule="auto"/>
        <w:rPr>
          <w:rFonts w:eastAsia="Calibri" w:cs="Arial"/>
          <w:lang w:val="hr-HR"/>
        </w:rPr>
      </w:pPr>
    </w:p>
    <w:p w14:paraId="6748F735" w14:textId="77777777" w:rsidR="00080675" w:rsidRPr="00EE62DA" w:rsidRDefault="6252E617" w:rsidP="00FC2E9C">
      <w:pPr>
        <w:spacing w:line="276" w:lineRule="auto"/>
        <w:jc w:val="both"/>
        <w:rPr>
          <w:lang w:val="hr-HR"/>
        </w:rPr>
      </w:pPr>
      <w:r w:rsidRPr="35D7B47D">
        <w:rPr>
          <w:lang w:val="hr-HR"/>
        </w:rPr>
        <w:t xml:space="preserve">Tablica u nastavku predstavlja broj licenciranih pružatelja socijalnih usluga, kao i strukturu financiranja prema ključnim kategorijama. </w:t>
      </w:r>
    </w:p>
    <w:p w14:paraId="2C441CB6" w14:textId="3FD5C5C6" w:rsidR="35D7B47D" w:rsidRDefault="35D7B47D" w:rsidP="35D7B47D">
      <w:pPr>
        <w:spacing w:line="276" w:lineRule="auto"/>
        <w:jc w:val="both"/>
        <w:rPr>
          <w:lang w:val="hr-HR"/>
        </w:rPr>
      </w:pPr>
    </w:p>
    <w:p w14:paraId="7540A1E3" w14:textId="70BAF059" w:rsidR="00080675" w:rsidRPr="00D354D3" w:rsidRDefault="5AF5B67F" w:rsidP="00D354D3">
      <w:pPr>
        <w:pStyle w:val="Caption"/>
        <w:jc w:val="both"/>
        <w:rPr>
          <w:sz w:val="20"/>
          <w:szCs w:val="20"/>
          <w:lang w:val="hr-HR"/>
        </w:rPr>
      </w:pPr>
      <w:bookmarkStart w:id="63" w:name="_Toc190692798"/>
      <w:r w:rsidRPr="35D7B47D">
        <w:rPr>
          <w:sz w:val="20"/>
          <w:szCs w:val="20"/>
          <w:lang w:val="hr-HR"/>
        </w:rPr>
        <w:t xml:space="preserve">Tablica </w:t>
      </w:r>
      <w:r w:rsidR="4E7874D8" w:rsidRPr="35D7B47D">
        <w:rPr>
          <w:sz w:val="20"/>
          <w:szCs w:val="20"/>
        </w:rPr>
        <w:fldChar w:fldCharType="begin"/>
      </w:r>
      <w:r w:rsidR="4E7874D8" w:rsidRPr="35D7B47D">
        <w:rPr>
          <w:sz w:val="20"/>
          <w:szCs w:val="20"/>
          <w:lang w:val="hr-HR"/>
        </w:rPr>
        <w:instrText xml:space="preserve"> SEQ Tablica \* ARABIC </w:instrText>
      </w:r>
      <w:r w:rsidR="4E7874D8" w:rsidRPr="35D7B47D">
        <w:rPr>
          <w:sz w:val="20"/>
          <w:szCs w:val="20"/>
        </w:rPr>
        <w:fldChar w:fldCharType="separate"/>
      </w:r>
      <w:r w:rsidR="00E10483">
        <w:rPr>
          <w:noProof/>
          <w:sz w:val="20"/>
          <w:szCs w:val="20"/>
          <w:lang w:val="hr-HR"/>
        </w:rPr>
        <w:t>27</w:t>
      </w:r>
      <w:r w:rsidR="4E7874D8" w:rsidRPr="35D7B47D">
        <w:rPr>
          <w:sz w:val="20"/>
          <w:szCs w:val="20"/>
        </w:rPr>
        <w:fldChar w:fldCharType="end"/>
      </w:r>
      <w:r w:rsidR="6F82FF99" w:rsidRPr="35D7B47D">
        <w:rPr>
          <w:sz w:val="20"/>
          <w:szCs w:val="20"/>
          <w:lang w:val="hr-HR"/>
        </w:rPr>
        <w:t>.</w:t>
      </w:r>
      <w:r w:rsidRPr="35D7B47D">
        <w:rPr>
          <w:sz w:val="20"/>
          <w:szCs w:val="20"/>
          <w:lang w:val="hr-HR"/>
        </w:rPr>
        <w:t xml:space="preserve"> </w:t>
      </w:r>
      <w:r w:rsidR="4BB03FDB" w:rsidRPr="35D7B47D">
        <w:rPr>
          <w:sz w:val="20"/>
          <w:szCs w:val="20"/>
          <w:lang w:val="hr-HR"/>
        </w:rPr>
        <w:t xml:space="preserve">Broj pružatelja, udio licenciranih pružatelja i struktura financiranja za usluge </w:t>
      </w:r>
      <w:r w:rsidRPr="35D7B47D">
        <w:rPr>
          <w:sz w:val="20"/>
          <w:szCs w:val="20"/>
          <w:lang w:val="hr-HR"/>
        </w:rPr>
        <w:t>vezane uz rizike obiteljskih odnosa i roditeljstva</w:t>
      </w:r>
      <w:bookmarkEnd w:id="63"/>
    </w:p>
    <w:tbl>
      <w:tblPr>
        <w:tblW w:w="9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255"/>
        <w:gridCol w:w="871"/>
        <w:gridCol w:w="913"/>
        <w:gridCol w:w="1016"/>
        <w:gridCol w:w="622"/>
        <w:gridCol w:w="709"/>
        <w:gridCol w:w="567"/>
        <w:gridCol w:w="709"/>
        <w:gridCol w:w="709"/>
        <w:gridCol w:w="733"/>
      </w:tblGrid>
      <w:tr w:rsidR="00080675" w:rsidRPr="00EE62DA" w14:paraId="7BDE9E40" w14:textId="77777777" w:rsidTr="35D7B47D">
        <w:trPr>
          <w:trHeight w:val="760"/>
          <w:tblHeader/>
        </w:trPr>
        <w:tc>
          <w:tcPr>
            <w:tcW w:w="988" w:type="dxa"/>
            <w:shd w:val="clear" w:color="auto" w:fill="auto"/>
            <w:vAlign w:val="center"/>
            <w:hideMark/>
          </w:tcPr>
          <w:p w14:paraId="4B8F8869" w14:textId="77777777" w:rsidR="00080675" w:rsidRPr="00EE62DA" w:rsidRDefault="0EDF8DDE" w:rsidP="00FC2E9C">
            <w:pPr>
              <w:spacing w:after="0" w:line="276" w:lineRule="auto"/>
              <w:jc w:val="center"/>
              <w:rPr>
                <w:rFonts w:eastAsia="Times New Roman" w:cs="Calibri Light"/>
                <w:b/>
                <w:bCs/>
                <w:sz w:val="14"/>
                <w:szCs w:val="14"/>
                <w:lang w:val="hr-HR" w:eastAsia="hr-HR"/>
              </w:rPr>
            </w:pPr>
            <w:r w:rsidRPr="477080F9">
              <w:rPr>
                <w:rFonts w:eastAsia="Times New Roman" w:cs="Calibri Light"/>
                <w:b/>
                <w:bCs/>
                <w:sz w:val="14"/>
                <w:szCs w:val="14"/>
                <w:lang w:val="hr-HR" w:eastAsia="hr-HR"/>
              </w:rPr>
              <w:t xml:space="preserve">KORISNIČKE PODSKUPINE </w:t>
            </w:r>
          </w:p>
        </w:tc>
        <w:tc>
          <w:tcPr>
            <w:tcW w:w="1255" w:type="dxa"/>
            <w:shd w:val="clear" w:color="auto" w:fill="auto"/>
            <w:vAlign w:val="center"/>
            <w:hideMark/>
          </w:tcPr>
          <w:p w14:paraId="5C71033A" w14:textId="77777777" w:rsidR="00080675" w:rsidRPr="00EE62DA" w:rsidRDefault="0EDF8DDE" w:rsidP="00FC2E9C">
            <w:pPr>
              <w:spacing w:after="0" w:line="276" w:lineRule="auto"/>
              <w:jc w:val="center"/>
              <w:rPr>
                <w:rFonts w:eastAsia="Times New Roman" w:cs="Calibri Light"/>
                <w:b/>
                <w:bCs/>
                <w:sz w:val="14"/>
                <w:szCs w:val="14"/>
                <w:lang w:val="hr-HR" w:eastAsia="hr-HR"/>
              </w:rPr>
            </w:pPr>
            <w:r w:rsidRPr="477080F9">
              <w:rPr>
                <w:rFonts w:eastAsia="Times New Roman" w:cs="Calibri Light"/>
                <w:b/>
                <w:bCs/>
                <w:sz w:val="14"/>
                <w:szCs w:val="14"/>
                <w:lang w:val="hr-HR" w:eastAsia="hr-HR"/>
              </w:rPr>
              <w:t xml:space="preserve">KATEGORIJA USLUGA </w:t>
            </w:r>
          </w:p>
        </w:tc>
        <w:tc>
          <w:tcPr>
            <w:tcW w:w="871" w:type="dxa"/>
            <w:shd w:val="clear" w:color="auto" w:fill="auto"/>
            <w:vAlign w:val="center"/>
            <w:hideMark/>
          </w:tcPr>
          <w:p w14:paraId="7695B52A" w14:textId="77777777" w:rsidR="00080675" w:rsidRPr="00EE62DA" w:rsidRDefault="0EDF8DDE" w:rsidP="00FC2E9C">
            <w:pPr>
              <w:spacing w:after="0" w:line="276" w:lineRule="auto"/>
              <w:jc w:val="center"/>
              <w:rPr>
                <w:rFonts w:eastAsia="Times New Roman" w:cs="Calibri Light"/>
                <w:b/>
                <w:bCs/>
                <w:sz w:val="14"/>
                <w:szCs w:val="14"/>
                <w:lang w:val="hr-HR" w:eastAsia="hr-HR"/>
              </w:rPr>
            </w:pPr>
            <w:r w:rsidRPr="477080F9">
              <w:rPr>
                <w:rFonts w:eastAsia="Times New Roman" w:cs="Calibri Light"/>
                <w:b/>
                <w:bCs/>
                <w:sz w:val="14"/>
                <w:szCs w:val="14"/>
                <w:lang w:val="hr-HR" w:eastAsia="hr-HR"/>
              </w:rPr>
              <w:t>SOCIJALNA USLUGA</w:t>
            </w:r>
          </w:p>
        </w:tc>
        <w:tc>
          <w:tcPr>
            <w:tcW w:w="913" w:type="dxa"/>
            <w:shd w:val="clear" w:color="auto" w:fill="auto"/>
            <w:vAlign w:val="center"/>
            <w:hideMark/>
          </w:tcPr>
          <w:p w14:paraId="6853F814" w14:textId="77777777" w:rsidR="00080675" w:rsidRPr="00EE62DA" w:rsidRDefault="0EDF8DDE" w:rsidP="00FC2E9C">
            <w:pPr>
              <w:spacing w:after="0" w:line="276" w:lineRule="auto"/>
              <w:jc w:val="center"/>
              <w:rPr>
                <w:rFonts w:eastAsia="Times New Roman" w:cs="Calibri Light"/>
                <w:b/>
                <w:bCs/>
                <w:color w:val="000000"/>
                <w:sz w:val="14"/>
                <w:szCs w:val="14"/>
                <w:lang w:val="hr-HR" w:eastAsia="hr-HR"/>
              </w:rPr>
            </w:pPr>
            <w:r w:rsidRPr="477080F9">
              <w:rPr>
                <w:rFonts w:eastAsia="Times New Roman" w:cs="Calibri Light"/>
                <w:b/>
                <w:bCs/>
                <w:color w:val="000000" w:themeColor="text1"/>
                <w:sz w:val="14"/>
                <w:szCs w:val="14"/>
                <w:lang w:val="hr-HR" w:eastAsia="hr-HR"/>
              </w:rPr>
              <w:t xml:space="preserve">BROJ PRUŽATELJA (zajedno s PU HZSR) </w:t>
            </w:r>
          </w:p>
        </w:tc>
        <w:tc>
          <w:tcPr>
            <w:tcW w:w="1016" w:type="dxa"/>
            <w:shd w:val="clear" w:color="auto" w:fill="D9E1F2"/>
            <w:vAlign w:val="center"/>
            <w:hideMark/>
          </w:tcPr>
          <w:p w14:paraId="7860FFCA" w14:textId="3735794A" w:rsidR="00080675" w:rsidRPr="00EE62DA" w:rsidRDefault="009B7911" w:rsidP="00FC2E9C">
            <w:pPr>
              <w:spacing w:after="0" w:line="276" w:lineRule="auto"/>
              <w:jc w:val="center"/>
              <w:rPr>
                <w:rFonts w:eastAsia="Times New Roman" w:cs="Calibri Light"/>
                <w:b/>
                <w:bCs/>
                <w:sz w:val="14"/>
                <w:szCs w:val="14"/>
                <w:lang w:val="hr-HR" w:eastAsia="hr-HR"/>
              </w:rPr>
            </w:pPr>
            <w:r>
              <w:rPr>
                <w:rFonts w:eastAsia="Times New Roman" w:cs="Calibri Light"/>
                <w:b/>
                <w:bCs/>
                <w:sz w:val="14"/>
                <w:szCs w:val="14"/>
                <w:lang w:val="hr-HR" w:eastAsia="hr-HR"/>
              </w:rPr>
              <w:t xml:space="preserve">UDIO </w:t>
            </w:r>
            <w:r w:rsidR="0EDF8DDE" w:rsidRPr="477080F9">
              <w:rPr>
                <w:rFonts w:eastAsia="Times New Roman" w:cs="Calibri Light"/>
                <w:b/>
                <w:bCs/>
                <w:sz w:val="14"/>
                <w:szCs w:val="14"/>
                <w:lang w:val="hr-HR" w:eastAsia="hr-HR"/>
              </w:rPr>
              <w:t xml:space="preserve">LICENCIRANIH PRUŽATELJA </w:t>
            </w:r>
          </w:p>
        </w:tc>
        <w:tc>
          <w:tcPr>
            <w:tcW w:w="622" w:type="dxa"/>
            <w:shd w:val="clear" w:color="auto" w:fill="FCE4D6"/>
            <w:vAlign w:val="center"/>
            <w:hideMark/>
          </w:tcPr>
          <w:p w14:paraId="3C41D122" w14:textId="77777777" w:rsidR="00080675" w:rsidRPr="00EE62DA" w:rsidRDefault="0EDF8DDE" w:rsidP="00FC2E9C">
            <w:pPr>
              <w:spacing w:after="0" w:line="276" w:lineRule="auto"/>
              <w:jc w:val="center"/>
              <w:rPr>
                <w:rFonts w:eastAsia="Times New Roman" w:cs="Calibri Light"/>
                <w:b/>
                <w:bCs/>
                <w:sz w:val="14"/>
                <w:szCs w:val="14"/>
                <w:lang w:val="hr-HR" w:eastAsia="hr-HR"/>
              </w:rPr>
            </w:pPr>
            <w:r w:rsidRPr="477080F9">
              <w:rPr>
                <w:rFonts w:eastAsia="Times New Roman" w:cs="Calibri Light"/>
                <w:b/>
                <w:bCs/>
                <w:sz w:val="14"/>
                <w:szCs w:val="14"/>
                <w:lang w:val="hr-HR" w:eastAsia="hr-HR"/>
              </w:rPr>
              <w:t>MREŽA SOCIJALNIH USLUGA</w:t>
            </w:r>
          </w:p>
        </w:tc>
        <w:tc>
          <w:tcPr>
            <w:tcW w:w="709" w:type="dxa"/>
            <w:shd w:val="clear" w:color="auto" w:fill="FCE4D6"/>
            <w:vAlign w:val="center"/>
            <w:hideMark/>
          </w:tcPr>
          <w:p w14:paraId="4400DCCB" w14:textId="77777777" w:rsidR="00080675" w:rsidRPr="00EE62DA" w:rsidRDefault="0EDF8DDE" w:rsidP="00FC2E9C">
            <w:pPr>
              <w:spacing w:after="0" w:line="276" w:lineRule="auto"/>
              <w:jc w:val="center"/>
              <w:rPr>
                <w:rFonts w:eastAsia="Times New Roman" w:cs="Calibri Light"/>
                <w:b/>
                <w:bCs/>
                <w:sz w:val="14"/>
                <w:szCs w:val="14"/>
                <w:lang w:val="hr-HR" w:eastAsia="hr-HR"/>
              </w:rPr>
            </w:pPr>
            <w:r w:rsidRPr="477080F9">
              <w:rPr>
                <w:rFonts w:eastAsia="Times New Roman" w:cs="Calibri Light"/>
                <w:b/>
                <w:bCs/>
                <w:sz w:val="14"/>
                <w:szCs w:val="14"/>
                <w:lang w:val="hr-HR" w:eastAsia="hr-HR"/>
              </w:rPr>
              <w:t>PRIVATNA SREDSTVA</w:t>
            </w:r>
          </w:p>
        </w:tc>
        <w:tc>
          <w:tcPr>
            <w:tcW w:w="567" w:type="dxa"/>
            <w:shd w:val="clear" w:color="auto" w:fill="FCE4D6"/>
            <w:vAlign w:val="center"/>
            <w:hideMark/>
          </w:tcPr>
          <w:p w14:paraId="7023309C" w14:textId="77777777" w:rsidR="00080675" w:rsidRPr="00EE62DA" w:rsidRDefault="0EDF8DDE" w:rsidP="00FC2E9C">
            <w:pPr>
              <w:spacing w:after="0" w:line="276" w:lineRule="auto"/>
              <w:jc w:val="center"/>
              <w:rPr>
                <w:rFonts w:eastAsia="Times New Roman" w:cs="Calibri Light"/>
                <w:b/>
                <w:bCs/>
                <w:sz w:val="14"/>
                <w:szCs w:val="14"/>
                <w:lang w:val="hr-HR" w:eastAsia="hr-HR"/>
              </w:rPr>
            </w:pPr>
            <w:r w:rsidRPr="477080F9">
              <w:rPr>
                <w:rFonts w:eastAsia="Times New Roman" w:cs="Calibri Light"/>
                <w:b/>
                <w:bCs/>
                <w:sz w:val="14"/>
                <w:szCs w:val="14"/>
                <w:lang w:val="hr-HR" w:eastAsia="hr-HR"/>
              </w:rPr>
              <w:t>PROJEKTNO</w:t>
            </w:r>
          </w:p>
        </w:tc>
        <w:tc>
          <w:tcPr>
            <w:tcW w:w="709" w:type="dxa"/>
            <w:shd w:val="clear" w:color="auto" w:fill="FCE4D6"/>
            <w:vAlign w:val="center"/>
            <w:hideMark/>
          </w:tcPr>
          <w:p w14:paraId="110CBAD9" w14:textId="77777777" w:rsidR="00080675" w:rsidRPr="00EE62DA" w:rsidRDefault="0EDF8DDE" w:rsidP="00FC2E9C">
            <w:pPr>
              <w:spacing w:after="0" w:line="276" w:lineRule="auto"/>
              <w:jc w:val="center"/>
              <w:rPr>
                <w:rFonts w:eastAsia="Times New Roman" w:cs="Calibri Light"/>
                <w:b/>
                <w:bCs/>
                <w:sz w:val="14"/>
                <w:szCs w:val="14"/>
                <w:lang w:val="hr-HR" w:eastAsia="hr-HR"/>
              </w:rPr>
            </w:pPr>
            <w:r w:rsidRPr="477080F9">
              <w:rPr>
                <w:rFonts w:eastAsia="Times New Roman" w:cs="Calibri Light"/>
                <w:b/>
                <w:bCs/>
                <w:sz w:val="14"/>
                <w:szCs w:val="14"/>
                <w:lang w:val="hr-HR" w:eastAsia="hr-HR"/>
              </w:rPr>
              <w:t>PRORAČUN DRŽAVE/JLRS</w:t>
            </w:r>
          </w:p>
        </w:tc>
        <w:tc>
          <w:tcPr>
            <w:tcW w:w="709" w:type="dxa"/>
            <w:shd w:val="clear" w:color="auto" w:fill="FCE4D6"/>
            <w:vAlign w:val="center"/>
            <w:hideMark/>
          </w:tcPr>
          <w:p w14:paraId="3068D925" w14:textId="77777777" w:rsidR="00080675" w:rsidRPr="00EE62DA" w:rsidRDefault="0EDF8DDE" w:rsidP="00FC2E9C">
            <w:pPr>
              <w:spacing w:after="0" w:line="276" w:lineRule="auto"/>
              <w:jc w:val="center"/>
              <w:rPr>
                <w:rFonts w:eastAsia="Times New Roman" w:cs="Calibri Light"/>
                <w:b/>
                <w:bCs/>
                <w:sz w:val="14"/>
                <w:szCs w:val="14"/>
                <w:lang w:val="hr-HR" w:eastAsia="hr-HR"/>
              </w:rPr>
            </w:pPr>
            <w:r w:rsidRPr="477080F9">
              <w:rPr>
                <w:rFonts w:eastAsia="Times New Roman" w:cs="Calibri Light"/>
                <w:b/>
                <w:bCs/>
                <w:sz w:val="14"/>
                <w:szCs w:val="14"/>
                <w:lang w:val="hr-HR" w:eastAsia="hr-HR"/>
              </w:rPr>
              <w:t>DRUGO</w:t>
            </w:r>
          </w:p>
        </w:tc>
        <w:tc>
          <w:tcPr>
            <w:tcW w:w="733" w:type="dxa"/>
            <w:shd w:val="clear" w:color="auto" w:fill="FCE4D6"/>
            <w:vAlign w:val="center"/>
            <w:hideMark/>
          </w:tcPr>
          <w:p w14:paraId="415F30C4" w14:textId="77777777" w:rsidR="00080675" w:rsidRPr="00EE62DA" w:rsidRDefault="0EDF8DDE" w:rsidP="00FC2E9C">
            <w:pPr>
              <w:spacing w:after="0" w:line="276" w:lineRule="auto"/>
              <w:jc w:val="center"/>
              <w:rPr>
                <w:rFonts w:eastAsia="Times New Roman" w:cs="Calibri Light"/>
                <w:b/>
                <w:bCs/>
                <w:sz w:val="14"/>
                <w:szCs w:val="14"/>
                <w:lang w:val="hr-HR" w:eastAsia="hr-HR"/>
              </w:rPr>
            </w:pPr>
            <w:r w:rsidRPr="477080F9">
              <w:rPr>
                <w:rFonts w:eastAsia="Times New Roman" w:cs="Calibri Light"/>
                <w:b/>
                <w:bCs/>
                <w:sz w:val="14"/>
                <w:szCs w:val="14"/>
                <w:lang w:val="hr-HR" w:eastAsia="hr-HR"/>
              </w:rPr>
              <w:t>OSTALO (NISU ISPUNILI)</w:t>
            </w:r>
          </w:p>
        </w:tc>
      </w:tr>
      <w:tr w:rsidR="00F05641" w:rsidRPr="00EE62DA" w14:paraId="7C3F3A29" w14:textId="77777777" w:rsidTr="35D7B47D">
        <w:trPr>
          <w:trHeight w:val="1520"/>
        </w:trPr>
        <w:tc>
          <w:tcPr>
            <w:tcW w:w="988" w:type="dxa"/>
            <w:vMerge w:val="restart"/>
            <w:shd w:val="clear" w:color="auto" w:fill="auto"/>
            <w:vAlign w:val="center"/>
            <w:hideMark/>
          </w:tcPr>
          <w:p w14:paraId="343F2742"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OPĆA PREVENCIJA</w:t>
            </w:r>
          </w:p>
          <w:p w14:paraId="2669EF4B" w14:textId="3D05D66E" w:rsidR="00F05641" w:rsidRPr="00EE62DA" w:rsidRDefault="00F05641" w:rsidP="00FC2E9C">
            <w:pPr>
              <w:spacing w:after="0" w:line="276" w:lineRule="auto"/>
              <w:rPr>
                <w:rFonts w:eastAsia="Times New Roman" w:cs="Calibri Light"/>
                <w:color w:val="000000"/>
                <w:sz w:val="14"/>
                <w:szCs w:val="14"/>
                <w:lang w:val="hr-HR" w:eastAsia="hr-HR"/>
              </w:rPr>
            </w:pPr>
          </w:p>
        </w:tc>
        <w:tc>
          <w:tcPr>
            <w:tcW w:w="1255" w:type="dxa"/>
            <w:vMerge w:val="restart"/>
            <w:shd w:val="clear" w:color="auto" w:fill="auto"/>
            <w:vAlign w:val="center"/>
            <w:hideMark/>
          </w:tcPr>
          <w:p w14:paraId="490DD568" w14:textId="77777777" w:rsidR="00F05641" w:rsidRPr="00EE62DA" w:rsidRDefault="00F05641" w:rsidP="00FC2E9C">
            <w:pPr>
              <w:spacing w:after="0" w:line="276" w:lineRule="auto"/>
              <w:jc w:val="center"/>
              <w:rPr>
                <w:rFonts w:eastAsia="Times New Roman" w:cs="Calibri Light"/>
                <w:color w:val="000000"/>
                <w:sz w:val="16"/>
                <w:szCs w:val="16"/>
                <w:lang w:val="hr-HR" w:eastAsia="hr-HR"/>
              </w:rPr>
            </w:pPr>
            <w:r w:rsidRPr="477080F9">
              <w:rPr>
                <w:rFonts w:eastAsia="Times New Roman" w:cs="Calibri Light"/>
                <w:color w:val="000000" w:themeColor="text1"/>
                <w:sz w:val="16"/>
                <w:szCs w:val="16"/>
                <w:lang w:val="hr-HR" w:eastAsia="hr-HR"/>
              </w:rPr>
              <w:t>DRUGE INOVATIVNE I PROJEKTNO FINANCIRANE</w:t>
            </w:r>
          </w:p>
        </w:tc>
        <w:tc>
          <w:tcPr>
            <w:tcW w:w="871" w:type="dxa"/>
            <w:shd w:val="clear" w:color="auto" w:fill="auto"/>
            <w:vAlign w:val="center"/>
            <w:hideMark/>
          </w:tcPr>
          <w:p w14:paraId="32C0C35C"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 xml:space="preserve">Podrška i pomoć tijekom tranzicije u roditeljstvo (individualni, grupni i </w:t>
            </w:r>
            <w:proofErr w:type="spellStart"/>
            <w:r w:rsidRPr="477080F9">
              <w:rPr>
                <w:rFonts w:eastAsia="Times New Roman" w:cs="Calibri Light"/>
                <w:color w:val="000000" w:themeColor="text1"/>
                <w:sz w:val="14"/>
                <w:szCs w:val="14"/>
                <w:lang w:val="hr-HR" w:eastAsia="hr-HR"/>
              </w:rPr>
              <w:t>psihoedukativni</w:t>
            </w:r>
            <w:proofErr w:type="spellEnd"/>
            <w:r w:rsidRPr="477080F9">
              <w:rPr>
                <w:rFonts w:eastAsia="Times New Roman" w:cs="Calibri Light"/>
                <w:color w:val="000000" w:themeColor="text1"/>
                <w:sz w:val="14"/>
                <w:szCs w:val="14"/>
                <w:lang w:val="hr-HR" w:eastAsia="hr-HR"/>
              </w:rPr>
              <w:t xml:space="preserve"> programi)</w:t>
            </w:r>
          </w:p>
        </w:tc>
        <w:tc>
          <w:tcPr>
            <w:tcW w:w="913" w:type="dxa"/>
            <w:shd w:val="clear" w:color="auto" w:fill="auto"/>
            <w:vAlign w:val="center"/>
            <w:hideMark/>
          </w:tcPr>
          <w:p w14:paraId="28136C53" w14:textId="77777777" w:rsidR="00F05641" w:rsidRPr="00EE62DA" w:rsidRDefault="00F05641" w:rsidP="00FC2E9C">
            <w:pPr>
              <w:spacing w:after="0" w:line="276" w:lineRule="auto"/>
              <w:jc w:val="center"/>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16</w:t>
            </w:r>
          </w:p>
        </w:tc>
        <w:tc>
          <w:tcPr>
            <w:tcW w:w="1016" w:type="dxa"/>
            <w:shd w:val="clear" w:color="auto" w:fill="E7E6E6" w:themeFill="background2"/>
            <w:vAlign w:val="center"/>
            <w:hideMark/>
          </w:tcPr>
          <w:p w14:paraId="0C2F8612" w14:textId="77777777" w:rsidR="00F05641" w:rsidRPr="00EE62DA" w:rsidRDefault="00F05641" w:rsidP="00FC2E9C">
            <w:pPr>
              <w:spacing w:after="0" w:line="276" w:lineRule="auto"/>
              <w:jc w:val="center"/>
              <w:rPr>
                <w:rFonts w:eastAsia="Times New Roman" w:cs="Calibri Light"/>
                <w:sz w:val="14"/>
                <w:szCs w:val="14"/>
                <w:lang w:val="hr-HR" w:eastAsia="hr-HR"/>
              </w:rPr>
            </w:pPr>
            <w:r w:rsidRPr="477080F9">
              <w:rPr>
                <w:rFonts w:eastAsia="Times New Roman" w:cs="Calibri Light"/>
                <w:sz w:val="14"/>
                <w:szCs w:val="14"/>
                <w:lang w:val="hr-HR" w:eastAsia="hr-HR"/>
              </w:rPr>
              <w:t> </w:t>
            </w:r>
          </w:p>
        </w:tc>
        <w:tc>
          <w:tcPr>
            <w:tcW w:w="622" w:type="dxa"/>
            <w:shd w:val="clear" w:color="auto" w:fill="E7E6E6" w:themeFill="background2"/>
            <w:vAlign w:val="center"/>
            <w:hideMark/>
          </w:tcPr>
          <w:p w14:paraId="163712D2" w14:textId="77777777" w:rsidR="00F05641" w:rsidRPr="00EE62DA" w:rsidRDefault="00F05641" w:rsidP="00FC2E9C">
            <w:pPr>
              <w:spacing w:after="0" w:line="276" w:lineRule="auto"/>
              <w:jc w:val="center"/>
              <w:rPr>
                <w:rFonts w:eastAsia="Times New Roman" w:cs="Calibri Light"/>
                <w:sz w:val="14"/>
                <w:szCs w:val="14"/>
                <w:lang w:val="hr-HR" w:eastAsia="hr-HR"/>
              </w:rPr>
            </w:pPr>
            <w:r w:rsidRPr="477080F9">
              <w:rPr>
                <w:rFonts w:eastAsia="Times New Roman" w:cs="Calibri Light"/>
                <w:sz w:val="14"/>
                <w:szCs w:val="14"/>
                <w:lang w:val="hr-HR" w:eastAsia="hr-HR"/>
              </w:rPr>
              <w:t> </w:t>
            </w:r>
          </w:p>
        </w:tc>
        <w:tc>
          <w:tcPr>
            <w:tcW w:w="709" w:type="dxa"/>
            <w:shd w:val="clear" w:color="auto" w:fill="auto"/>
            <w:vAlign w:val="center"/>
            <w:hideMark/>
          </w:tcPr>
          <w:p w14:paraId="59D9B131" w14:textId="1C131516"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579B72B5" w:rsidRPr="35D7B47D">
              <w:rPr>
                <w:rFonts w:eastAsia="Times New Roman" w:cs="Calibri Light"/>
                <w:sz w:val="14"/>
                <w:szCs w:val="14"/>
                <w:lang w:val="hr-HR" w:eastAsia="hr-HR"/>
              </w:rPr>
              <w:t xml:space="preserve"> %</w:t>
            </w:r>
          </w:p>
        </w:tc>
        <w:tc>
          <w:tcPr>
            <w:tcW w:w="567" w:type="dxa"/>
            <w:shd w:val="clear" w:color="auto" w:fill="auto"/>
            <w:vAlign w:val="center"/>
            <w:hideMark/>
          </w:tcPr>
          <w:p w14:paraId="0F6F99C4" w14:textId="1372D3FE"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42</w:t>
            </w:r>
            <w:r w:rsidR="579B72B5" w:rsidRPr="35D7B47D">
              <w:rPr>
                <w:rFonts w:eastAsia="Times New Roman" w:cs="Calibri Light"/>
                <w:sz w:val="14"/>
                <w:szCs w:val="14"/>
                <w:lang w:val="hr-HR" w:eastAsia="hr-HR"/>
              </w:rPr>
              <w:t xml:space="preserve"> %</w:t>
            </w:r>
          </w:p>
        </w:tc>
        <w:tc>
          <w:tcPr>
            <w:tcW w:w="709" w:type="dxa"/>
            <w:shd w:val="clear" w:color="auto" w:fill="auto"/>
            <w:vAlign w:val="center"/>
            <w:hideMark/>
          </w:tcPr>
          <w:p w14:paraId="476ABC6F" w14:textId="5D78ADB6"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49</w:t>
            </w:r>
            <w:r w:rsidR="1A11681E" w:rsidRPr="35D7B47D">
              <w:rPr>
                <w:rFonts w:eastAsia="Times New Roman" w:cs="Calibri Light"/>
                <w:sz w:val="14"/>
                <w:szCs w:val="14"/>
                <w:lang w:val="hr-HR" w:eastAsia="hr-HR"/>
              </w:rPr>
              <w:t xml:space="preserve"> %</w:t>
            </w:r>
          </w:p>
        </w:tc>
        <w:tc>
          <w:tcPr>
            <w:tcW w:w="709" w:type="dxa"/>
            <w:shd w:val="clear" w:color="auto" w:fill="auto"/>
            <w:vAlign w:val="center"/>
            <w:hideMark/>
          </w:tcPr>
          <w:p w14:paraId="64CBCC0F" w14:textId="641E26AE"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2</w:t>
            </w:r>
            <w:r w:rsidR="1A11681E" w:rsidRPr="35D7B47D">
              <w:rPr>
                <w:rFonts w:eastAsia="Times New Roman" w:cs="Calibri Light"/>
                <w:sz w:val="14"/>
                <w:szCs w:val="14"/>
                <w:lang w:val="hr-HR" w:eastAsia="hr-HR"/>
              </w:rPr>
              <w:t xml:space="preserve"> %</w:t>
            </w:r>
          </w:p>
        </w:tc>
        <w:tc>
          <w:tcPr>
            <w:tcW w:w="733" w:type="dxa"/>
            <w:shd w:val="clear" w:color="auto" w:fill="auto"/>
            <w:vAlign w:val="center"/>
            <w:hideMark/>
          </w:tcPr>
          <w:p w14:paraId="79603E34" w14:textId="34A8E8F8"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7</w:t>
            </w:r>
            <w:r w:rsidR="1A11681E" w:rsidRPr="35D7B47D">
              <w:rPr>
                <w:rFonts w:eastAsia="Times New Roman" w:cs="Calibri Light"/>
                <w:sz w:val="14"/>
                <w:szCs w:val="14"/>
                <w:lang w:val="hr-HR" w:eastAsia="hr-HR"/>
              </w:rPr>
              <w:t xml:space="preserve"> %</w:t>
            </w:r>
          </w:p>
        </w:tc>
      </w:tr>
      <w:tr w:rsidR="00F05641" w:rsidRPr="00EE62DA" w14:paraId="03C819EA" w14:textId="77777777" w:rsidTr="35D7B47D">
        <w:trPr>
          <w:trHeight w:val="1140"/>
        </w:trPr>
        <w:tc>
          <w:tcPr>
            <w:tcW w:w="988" w:type="dxa"/>
            <w:vMerge/>
            <w:vAlign w:val="center"/>
            <w:hideMark/>
          </w:tcPr>
          <w:p w14:paraId="20A73F0B" w14:textId="1080B226" w:rsidR="00F05641" w:rsidRPr="00EE62DA" w:rsidRDefault="00F05641" w:rsidP="00FC2E9C">
            <w:pPr>
              <w:spacing w:after="0" w:line="276" w:lineRule="auto"/>
              <w:rPr>
                <w:rFonts w:eastAsia="Times New Roman" w:cs="Calibri Light"/>
                <w:color w:val="000000"/>
                <w:sz w:val="14"/>
                <w:szCs w:val="14"/>
                <w:lang w:val="hr-HR" w:eastAsia="hr-HR"/>
              </w:rPr>
            </w:pPr>
          </w:p>
        </w:tc>
        <w:tc>
          <w:tcPr>
            <w:tcW w:w="1255" w:type="dxa"/>
            <w:vMerge/>
            <w:vAlign w:val="center"/>
            <w:hideMark/>
          </w:tcPr>
          <w:p w14:paraId="4B2A3E1F" w14:textId="77777777" w:rsidR="00F05641" w:rsidRPr="00EE62DA" w:rsidRDefault="00F05641" w:rsidP="00FC2E9C">
            <w:pPr>
              <w:spacing w:after="0" w:line="276" w:lineRule="auto"/>
              <w:rPr>
                <w:rFonts w:eastAsia="Times New Roman" w:cs="Calibri Light"/>
                <w:color w:val="000000"/>
                <w:sz w:val="16"/>
                <w:szCs w:val="16"/>
                <w:lang w:val="hr-HR" w:eastAsia="hr-HR"/>
              </w:rPr>
            </w:pPr>
          </w:p>
        </w:tc>
        <w:tc>
          <w:tcPr>
            <w:tcW w:w="871" w:type="dxa"/>
            <w:shd w:val="clear" w:color="auto" w:fill="auto"/>
            <w:vAlign w:val="center"/>
            <w:hideMark/>
          </w:tcPr>
          <w:p w14:paraId="2E9DFCC9"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Grupe podrške roditeljima s malom djecom (škola za roditelje i drugo)</w:t>
            </w:r>
          </w:p>
        </w:tc>
        <w:tc>
          <w:tcPr>
            <w:tcW w:w="913" w:type="dxa"/>
            <w:shd w:val="clear" w:color="auto" w:fill="auto"/>
            <w:vAlign w:val="center"/>
            <w:hideMark/>
          </w:tcPr>
          <w:p w14:paraId="7DF77678" w14:textId="77777777" w:rsidR="00F05641" w:rsidRPr="00EE62DA" w:rsidRDefault="00F05641" w:rsidP="00FC2E9C">
            <w:pPr>
              <w:spacing w:after="0" w:line="276" w:lineRule="auto"/>
              <w:jc w:val="center"/>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21</w:t>
            </w:r>
          </w:p>
        </w:tc>
        <w:tc>
          <w:tcPr>
            <w:tcW w:w="1016" w:type="dxa"/>
            <w:shd w:val="clear" w:color="auto" w:fill="E7E6E6" w:themeFill="background2"/>
            <w:vAlign w:val="center"/>
            <w:hideMark/>
          </w:tcPr>
          <w:p w14:paraId="1988D66D" w14:textId="77777777" w:rsidR="00F05641" w:rsidRPr="00EE62DA" w:rsidRDefault="00F05641" w:rsidP="00FC2E9C">
            <w:pPr>
              <w:spacing w:after="0" w:line="276" w:lineRule="auto"/>
              <w:jc w:val="center"/>
              <w:rPr>
                <w:rFonts w:eastAsia="Times New Roman" w:cs="Calibri Light"/>
                <w:sz w:val="14"/>
                <w:szCs w:val="14"/>
                <w:lang w:val="hr-HR" w:eastAsia="hr-HR"/>
              </w:rPr>
            </w:pPr>
            <w:r w:rsidRPr="477080F9">
              <w:rPr>
                <w:rFonts w:eastAsia="Times New Roman" w:cs="Calibri Light"/>
                <w:sz w:val="14"/>
                <w:szCs w:val="14"/>
                <w:lang w:val="hr-HR" w:eastAsia="hr-HR"/>
              </w:rPr>
              <w:t> </w:t>
            </w:r>
          </w:p>
        </w:tc>
        <w:tc>
          <w:tcPr>
            <w:tcW w:w="622" w:type="dxa"/>
            <w:shd w:val="clear" w:color="auto" w:fill="E7E6E6" w:themeFill="background2"/>
            <w:vAlign w:val="center"/>
            <w:hideMark/>
          </w:tcPr>
          <w:p w14:paraId="3196DEC0" w14:textId="77777777" w:rsidR="00F05641" w:rsidRPr="00EE62DA" w:rsidRDefault="00F05641" w:rsidP="00FC2E9C">
            <w:pPr>
              <w:spacing w:after="0" w:line="276" w:lineRule="auto"/>
              <w:jc w:val="center"/>
              <w:rPr>
                <w:rFonts w:eastAsia="Times New Roman" w:cs="Calibri Light"/>
                <w:sz w:val="14"/>
                <w:szCs w:val="14"/>
                <w:lang w:val="hr-HR" w:eastAsia="hr-HR"/>
              </w:rPr>
            </w:pPr>
            <w:r w:rsidRPr="477080F9">
              <w:rPr>
                <w:rFonts w:eastAsia="Times New Roman" w:cs="Calibri Light"/>
                <w:sz w:val="14"/>
                <w:szCs w:val="14"/>
                <w:lang w:val="hr-HR" w:eastAsia="hr-HR"/>
              </w:rPr>
              <w:t> </w:t>
            </w:r>
          </w:p>
        </w:tc>
        <w:tc>
          <w:tcPr>
            <w:tcW w:w="709" w:type="dxa"/>
            <w:shd w:val="clear" w:color="auto" w:fill="auto"/>
            <w:vAlign w:val="center"/>
            <w:hideMark/>
          </w:tcPr>
          <w:p w14:paraId="03EC4CB6" w14:textId="64B6E898"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1A11681E" w:rsidRPr="35D7B47D">
              <w:rPr>
                <w:rFonts w:eastAsia="Times New Roman" w:cs="Calibri Light"/>
                <w:sz w:val="14"/>
                <w:szCs w:val="14"/>
                <w:lang w:val="hr-HR" w:eastAsia="hr-HR"/>
              </w:rPr>
              <w:t xml:space="preserve"> %</w:t>
            </w:r>
          </w:p>
        </w:tc>
        <w:tc>
          <w:tcPr>
            <w:tcW w:w="567" w:type="dxa"/>
            <w:shd w:val="clear" w:color="auto" w:fill="auto"/>
            <w:vAlign w:val="center"/>
            <w:hideMark/>
          </w:tcPr>
          <w:p w14:paraId="1B47973E" w14:textId="5A05B39C"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64</w:t>
            </w:r>
            <w:r w:rsidR="1A11681E" w:rsidRPr="35D7B47D">
              <w:rPr>
                <w:rFonts w:eastAsia="Times New Roman" w:cs="Calibri Light"/>
                <w:sz w:val="14"/>
                <w:szCs w:val="14"/>
                <w:lang w:val="hr-HR" w:eastAsia="hr-HR"/>
              </w:rPr>
              <w:t xml:space="preserve"> %</w:t>
            </w:r>
          </w:p>
        </w:tc>
        <w:tc>
          <w:tcPr>
            <w:tcW w:w="709" w:type="dxa"/>
            <w:shd w:val="clear" w:color="auto" w:fill="auto"/>
            <w:vAlign w:val="center"/>
            <w:hideMark/>
          </w:tcPr>
          <w:p w14:paraId="2481F70C" w14:textId="0C940B7D"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26</w:t>
            </w:r>
            <w:r w:rsidR="312AEFB2" w:rsidRPr="35D7B47D">
              <w:rPr>
                <w:rFonts w:eastAsia="Times New Roman" w:cs="Calibri Light"/>
                <w:sz w:val="14"/>
                <w:szCs w:val="14"/>
                <w:lang w:val="hr-HR" w:eastAsia="hr-HR"/>
              </w:rPr>
              <w:t xml:space="preserve"> %</w:t>
            </w:r>
          </w:p>
        </w:tc>
        <w:tc>
          <w:tcPr>
            <w:tcW w:w="709" w:type="dxa"/>
            <w:shd w:val="clear" w:color="auto" w:fill="auto"/>
            <w:vAlign w:val="center"/>
            <w:hideMark/>
          </w:tcPr>
          <w:p w14:paraId="28EF52D0" w14:textId="6499FC38"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w:t>
            </w:r>
            <w:r w:rsidR="312AEFB2" w:rsidRPr="35D7B47D">
              <w:rPr>
                <w:rFonts w:eastAsia="Times New Roman" w:cs="Calibri Light"/>
                <w:sz w:val="14"/>
                <w:szCs w:val="14"/>
                <w:lang w:val="hr-HR" w:eastAsia="hr-HR"/>
              </w:rPr>
              <w:t xml:space="preserve"> %</w:t>
            </w:r>
          </w:p>
        </w:tc>
        <w:tc>
          <w:tcPr>
            <w:tcW w:w="733" w:type="dxa"/>
            <w:shd w:val="clear" w:color="auto" w:fill="auto"/>
            <w:vAlign w:val="center"/>
            <w:hideMark/>
          </w:tcPr>
          <w:p w14:paraId="0048CC09" w14:textId="655E6FCB"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7</w:t>
            </w:r>
            <w:r w:rsidR="312AEFB2" w:rsidRPr="35D7B47D">
              <w:rPr>
                <w:rFonts w:eastAsia="Times New Roman" w:cs="Calibri Light"/>
                <w:sz w:val="14"/>
                <w:szCs w:val="14"/>
                <w:lang w:val="hr-HR" w:eastAsia="hr-HR"/>
              </w:rPr>
              <w:t xml:space="preserve"> %</w:t>
            </w:r>
          </w:p>
        </w:tc>
      </w:tr>
      <w:tr w:rsidR="00F05641" w:rsidRPr="00EE62DA" w14:paraId="76C0CACE" w14:textId="77777777" w:rsidTr="35D7B47D">
        <w:trPr>
          <w:trHeight w:val="840"/>
        </w:trPr>
        <w:tc>
          <w:tcPr>
            <w:tcW w:w="988" w:type="dxa"/>
            <w:vMerge w:val="restart"/>
            <w:shd w:val="clear" w:color="auto" w:fill="auto"/>
            <w:vAlign w:val="center"/>
            <w:hideMark/>
          </w:tcPr>
          <w:p w14:paraId="102E200B"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lastRenderedPageBreak/>
              <w:t>SAVJETOVANJE I PODRŠKA OBITELJIMA</w:t>
            </w:r>
          </w:p>
          <w:p w14:paraId="2E96D2AB" w14:textId="0715C6A7" w:rsidR="00F05641" w:rsidRPr="00EE62DA" w:rsidRDefault="00F05641" w:rsidP="00FC2E9C">
            <w:pPr>
              <w:spacing w:after="0" w:line="276" w:lineRule="auto"/>
              <w:rPr>
                <w:rFonts w:eastAsia="Times New Roman" w:cs="Calibri Light"/>
                <w:color w:val="000000"/>
                <w:sz w:val="14"/>
                <w:szCs w:val="14"/>
                <w:lang w:val="hr-HR" w:eastAsia="hr-HR"/>
              </w:rPr>
            </w:pPr>
          </w:p>
        </w:tc>
        <w:tc>
          <w:tcPr>
            <w:tcW w:w="1255" w:type="dxa"/>
            <w:vMerge w:val="restart"/>
            <w:shd w:val="clear" w:color="auto" w:fill="auto"/>
            <w:vAlign w:val="center"/>
            <w:hideMark/>
          </w:tcPr>
          <w:p w14:paraId="6B1CB5DB" w14:textId="2D16678F" w:rsidR="00F05641" w:rsidRPr="00EE62DA" w:rsidRDefault="4BB03FDB" w:rsidP="00FC2E9C">
            <w:pPr>
              <w:spacing w:after="0" w:line="276" w:lineRule="auto"/>
              <w:jc w:val="center"/>
              <w:rPr>
                <w:rFonts w:eastAsia="Times New Roman" w:cs="Calibri Light"/>
                <w:color w:val="000000"/>
                <w:sz w:val="16"/>
                <w:szCs w:val="16"/>
                <w:lang w:val="hr-HR" w:eastAsia="hr-HR"/>
              </w:rPr>
            </w:pPr>
            <w:r w:rsidRPr="35D7B47D">
              <w:rPr>
                <w:rFonts w:eastAsia="Times New Roman" w:cs="Calibri Light"/>
                <w:color w:val="000000" w:themeColor="text1"/>
                <w:sz w:val="16"/>
                <w:szCs w:val="16"/>
                <w:lang w:val="hr-HR" w:eastAsia="hr-HR"/>
              </w:rPr>
              <w:t>SOCIJALNE USLUGE PREDVIĐENE ZOSS</w:t>
            </w:r>
            <w:r w:rsidR="5344F906" w:rsidRPr="35D7B47D">
              <w:rPr>
                <w:rFonts w:eastAsia="Times New Roman" w:cs="Calibri Light"/>
                <w:color w:val="000000" w:themeColor="text1"/>
                <w:sz w:val="16"/>
                <w:szCs w:val="16"/>
                <w:lang w:val="hr-HR" w:eastAsia="hr-HR"/>
              </w:rPr>
              <w:t>-om</w:t>
            </w:r>
          </w:p>
        </w:tc>
        <w:tc>
          <w:tcPr>
            <w:tcW w:w="871" w:type="dxa"/>
            <w:shd w:val="clear" w:color="auto" w:fill="auto"/>
            <w:vAlign w:val="center"/>
            <w:hideMark/>
          </w:tcPr>
          <w:p w14:paraId="4779945F"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Savjetovanje za odrasle osobe do 64 godine</w:t>
            </w:r>
          </w:p>
        </w:tc>
        <w:tc>
          <w:tcPr>
            <w:tcW w:w="913" w:type="dxa"/>
            <w:shd w:val="clear" w:color="auto" w:fill="auto"/>
            <w:vAlign w:val="center"/>
            <w:hideMark/>
          </w:tcPr>
          <w:p w14:paraId="1E3DE1D9" w14:textId="77777777" w:rsidR="00F05641" w:rsidRPr="00EE62DA" w:rsidRDefault="00F05641" w:rsidP="00FC2E9C">
            <w:pPr>
              <w:spacing w:after="0" w:line="276" w:lineRule="auto"/>
              <w:jc w:val="center"/>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62</w:t>
            </w:r>
          </w:p>
        </w:tc>
        <w:tc>
          <w:tcPr>
            <w:tcW w:w="1016" w:type="dxa"/>
            <w:shd w:val="clear" w:color="auto" w:fill="auto"/>
            <w:vAlign w:val="center"/>
            <w:hideMark/>
          </w:tcPr>
          <w:p w14:paraId="470DF36F" w14:textId="4EDD7DB9"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4</w:t>
            </w:r>
            <w:r w:rsidR="312AEFB2" w:rsidRPr="35D7B47D">
              <w:rPr>
                <w:rFonts w:eastAsia="Times New Roman" w:cs="Calibri Light"/>
                <w:sz w:val="14"/>
                <w:szCs w:val="14"/>
                <w:lang w:val="hr-HR" w:eastAsia="hr-HR"/>
              </w:rPr>
              <w:t xml:space="preserve"> %</w:t>
            </w:r>
          </w:p>
        </w:tc>
        <w:tc>
          <w:tcPr>
            <w:tcW w:w="622" w:type="dxa"/>
            <w:shd w:val="clear" w:color="auto" w:fill="auto"/>
            <w:vAlign w:val="center"/>
            <w:hideMark/>
          </w:tcPr>
          <w:p w14:paraId="7D40CC9A" w14:textId="13DAD21D"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10</w:t>
            </w:r>
            <w:r w:rsidR="312AEFB2" w:rsidRPr="35D7B47D">
              <w:rPr>
                <w:rFonts w:eastAsia="Times New Roman" w:cs="Calibri Light"/>
                <w:sz w:val="14"/>
                <w:szCs w:val="14"/>
                <w:lang w:val="hr-HR" w:eastAsia="hr-HR"/>
              </w:rPr>
              <w:t xml:space="preserve"> %</w:t>
            </w:r>
          </w:p>
        </w:tc>
        <w:tc>
          <w:tcPr>
            <w:tcW w:w="709" w:type="dxa"/>
            <w:shd w:val="clear" w:color="auto" w:fill="auto"/>
            <w:vAlign w:val="center"/>
            <w:hideMark/>
          </w:tcPr>
          <w:p w14:paraId="39F623A3" w14:textId="2672400E"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7</w:t>
            </w:r>
            <w:r w:rsidR="091CFE20" w:rsidRPr="35D7B47D">
              <w:rPr>
                <w:rFonts w:eastAsia="Times New Roman" w:cs="Calibri Light"/>
                <w:sz w:val="14"/>
                <w:szCs w:val="14"/>
                <w:lang w:val="hr-HR" w:eastAsia="hr-HR"/>
              </w:rPr>
              <w:t xml:space="preserve"> %</w:t>
            </w:r>
          </w:p>
        </w:tc>
        <w:tc>
          <w:tcPr>
            <w:tcW w:w="567" w:type="dxa"/>
            <w:shd w:val="clear" w:color="auto" w:fill="auto"/>
            <w:vAlign w:val="center"/>
            <w:hideMark/>
          </w:tcPr>
          <w:p w14:paraId="32C1E913" w14:textId="2CEB9AE3"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63</w:t>
            </w:r>
            <w:r w:rsidR="091CFE20" w:rsidRPr="35D7B47D">
              <w:rPr>
                <w:rFonts w:eastAsia="Times New Roman" w:cs="Calibri Light"/>
                <w:sz w:val="14"/>
                <w:szCs w:val="14"/>
                <w:lang w:val="hr-HR" w:eastAsia="hr-HR"/>
              </w:rPr>
              <w:t xml:space="preserve"> %</w:t>
            </w:r>
          </w:p>
        </w:tc>
        <w:tc>
          <w:tcPr>
            <w:tcW w:w="709" w:type="dxa"/>
            <w:shd w:val="clear" w:color="auto" w:fill="auto"/>
            <w:vAlign w:val="center"/>
            <w:hideMark/>
          </w:tcPr>
          <w:p w14:paraId="541754F8" w14:textId="62106FC5"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2</w:t>
            </w:r>
            <w:r w:rsidR="091CFE20" w:rsidRPr="35D7B47D">
              <w:rPr>
                <w:rFonts w:eastAsia="Times New Roman" w:cs="Calibri Light"/>
                <w:sz w:val="14"/>
                <w:szCs w:val="14"/>
                <w:lang w:val="hr-HR" w:eastAsia="hr-HR"/>
              </w:rPr>
              <w:t xml:space="preserve"> %</w:t>
            </w:r>
          </w:p>
        </w:tc>
        <w:tc>
          <w:tcPr>
            <w:tcW w:w="709" w:type="dxa"/>
            <w:shd w:val="clear" w:color="auto" w:fill="auto"/>
            <w:vAlign w:val="center"/>
            <w:hideMark/>
          </w:tcPr>
          <w:p w14:paraId="1E238A7C" w14:textId="15494C2F"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7</w:t>
            </w:r>
            <w:r w:rsidR="091CFE20" w:rsidRPr="35D7B47D">
              <w:rPr>
                <w:rFonts w:eastAsia="Times New Roman" w:cs="Calibri Light"/>
                <w:sz w:val="14"/>
                <w:szCs w:val="14"/>
                <w:lang w:val="hr-HR" w:eastAsia="hr-HR"/>
              </w:rPr>
              <w:t xml:space="preserve"> %</w:t>
            </w:r>
          </w:p>
        </w:tc>
        <w:tc>
          <w:tcPr>
            <w:tcW w:w="733" w:type="dxa"/>
            <w:shd w:val="clear" w:color="auto" w:fill="auto"/>
            <w:vAlign w:val="center"/>
            <w:hideMark/>
          </w:tcPr>
          <w:p w14:paraId="54846919" w14:textId="3A0B914F"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11</w:t>
            </w:r>
            <w:r w:rsidR="091CFE20" w:rsidRPr="35D7B47D">
              <w:rPr>
                <w:rFonts w:eastAsia="Times New Roman" w:cs="Calibri Light"/>
                <w:sz w:val="14"/>
                <w:szCs w:val="14"/>
                <w:lang w:val="hr-HR" w:eastAsia="hr-HR"/>
              </w:rPr>
              <w:t xml:space="preserve"> %</w:t>
            </w:r>
          </w:p>
        </w:tc>
      </w:tr>
      <w:tr w:rsidR="00F05641" w:rsidRPr="00EE62DA" w14:paraId="7FB56D6F" w14:textId="77777777" w:rsidTr="35D7B47D">
        <w:trPr>
          <w:trHeight w:val="1330"/>
        </w:trPr>
        <w:tc>
          <w:tcPr>
            <w:tcW w:w="988" w:type="dxa"/>
            <w:vMerge/>
            <w:vAlign w:val="center"/>
            <w:hideMark/>
          </w:tcPr>
          <w:p w14:paraId="5D314229" w14:textId="6DA28DFD" w:rsidR="00F05641" w:rsidRPr="00EE62DA" w:rsidRDefault="00F05641" w:rsidP="00FC2E9C">
            <w:pPr>
              <w:spacing w:after="0" w:line="276" w:lineRule="auto"/>
              <w:rPr>
                <w:rFonts w:eastAsia="Times New Roman" w:cs="Calibri Light"/>
                <w:color w:val="000000"/>
                <w:sz w:val="14"/>
                <w:szCs w:val="14"/>
                <w:lang w:val="hr-HR" w:eastAsia="hr-HR"/>
              </w:rPr>
            </w:pPr>
          </w:p>
        </w:tc>
        <w:tc>
          <w:tcPr>
            <w:tcW w:w="1255" w:type="dxa"/>
            <w:vMerge/>
            <w:vAlign w:val="center"/>
            <w:hideMark/>
          </w:tcPr>
          <w:p w14:paraId="45C40C84" w14:textId="77777777" w:rsidR="00F05641" w:rsidRPr="00EE62DA" w:rsidRDefault="00F05641" w:rsidP="00FC2E9C">
            <w:pPr>
              <w:spacing w:after="0" w:line="276" w:lineRule="auto"/>
              <w:rPr>
                <w:rFonts w:eastAsia="Times New Roman" w:cs="Calibri Light"/>
                <w:color w:val="000000"/>
                <w:sz w:val="16"/>
                <w:szCs w:val="16"/>
                <w:lang w:val="hr-HR" w:eastAsia="hr-HR"/>
              </w:rPr>
            </w:pPr>
          </w:p>
        </w:tc>
        <w:tc>
          <w:tcPr>
            <w:tcW w:w="871" w:type="dxa"/>
            <w:shd w:val="clear" w:color="auto" w:fill="auto"/>
            <w:vAlign w:val="center"/>
            <w:hideMark/>
          </w:tcPr>
          <w:p w14:paraId="0D20F3D5"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Psihosocijalno savjetovanje za odrasle osobe do 64 godine (individualno, grupno ili obiteljsko)</w:t>
            </w:r>
          </w:p>
        </w:tc>
        <w:tc>
          <w:tcPr>
            <w:tcW w:w="913" w:type="dxa"/>
            <w:shd w:val="clear" w:color="auto" w:fill="auto"/>
            <w:vAlign w:val="center"/>
            <w:hideMark/>
          </w:tcPr>
          <w:p w14:paraId="4436D79E" w14:textId="77777777" w:rsidR="00F05641" w:rsidRPr="00EE62DA" w:rsidRDefault="00F05641" w:rsidP="00FC2E9C">
            <w:pPr>
              <w:spacing w:after="0" w:line="276" w:lineRule="auto"/>
              <w:jc w:val="center"/>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49</w:t>
            </w:r>
          </w:p>
        </w:tc>
        <w:tc>
          <w:tcPr>
            <w:tcW w:w="1016" w:type="dxa"/>
            <w:shd w:val="clear" w:color="auto" w:fill="auto"/>
            <w:vAlign w:val="center"/>
            <w:hideMark/>
          </w:tcPr>
          <w:p w14:paraId="06FAACCE" w14:textId="2B4039CA"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43</w:t>
            </w:r>
            <w:r w:rsidR="63DEBBB3" w:rsidRPr="35D7B47D">
              <w:rPr>
                <w:rFonts w:eastAsia="Times New Roman" w:cs="Calibri Light"/>
                <w:sz w:val="14"/>
                <w:szCs w:val="14"/>
                <w:lang w:val="hr-HR" w:eastAsia="hr-HR"/>
              </w:rPr>
              <w:t xml:space="preserve"> %</w:t>
            </w:r>
          </w:p>
        </w:tc>
        <w:tc>
          <w:tcPr>
            <w:tcW w:w="622" w:type="dxa"/>
            <w:shd w:val="clear" w:color="auto" w:fill="auto"/>
            <w:vAlign w:val="center"/>
            <w:hideMark/>
          </w:tcPr>
          <w:p w14:paraId="59C41D99" w14:textId="43F5E18E"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12</w:t>
            </w:r>
            <w:r w:rsidR="63DEBBB3" w:rsidRPr="35D7B47D">
              <w:rPr>
                <w:rFonts w:eastAsia="Times New Roman" w:cs="Calibri Light"/>
                <w:sz w:val="14"/>
                <w:szCs w:val="14"/>
                <w:lang w:val="hr-HR" w:eastAsia="hr-HR"/>
              </w:rPr>
              <w:t xml:space="preserve"> %</w:t>
            </w:r>
          </w:p>
        </w:tc>
        <w:tc>
          <w:tcPr>
            <w:tcW w:w="709" w:type="dxa"/>
            <w:shd w:val="clear" w:color="auto" w:fill="auto"/>
            <w:vAlign w:val="center"/>
            <w:hideMark/>
          </w:tcPr>
          <w:p w14:paraId="53B04A5A" w14:textId="1AD4FEC9"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5</w:t>
            </w:r>
            <w:r w:rsidR="63DEBBB3" w:rsidRPr="35D7B47D">
              <w:rPr>
                <w:rFonts w:eastAsia="Times New Roman" w:cs="Calibri Light"/>
                <w:sz w:val="14"/>
                <w:szCs w:val="14"/>
                <w:lang w:val="hr-HR" w:eastAsia="hr-HR"/>
              </w:rPr>
              <w:t xml:space="preserve"> %</w:t>
            </w:r>
          </w:p>
        </w:tc>
        <w:tc>
          <w:tcPr>
            <w:tcW w:w="567" w:type="dxa"/>
            <w:shd w:val="clear" w:color="auto" w:fill="auto"/>
            <w:vAlign w:val="center"/>
            <w:hideMark/>
          </w:tcPr>
          <w:p w14:paraId="2D213B62" w14:textId="4824F971"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8</w:t>
            </w:r>
            <w:r w:rsidR="63DEBBB3" w:rsidRPr="35D7B47D">
              <w:rPr>
                <w:rFonts w:eastAsia="Times New Roman" w:cs="Calibri Light"/>
                <w:sz w:val="14"/>
                <w:szCs w:val="14"/>
                <w:lang w:val="hr-HR" w:eastAsia="hr-HR"/>
              </w:rPr>
              <w:t xml:space="preserve"> %</w:t>
            </w:r>
          </w:p>
        </w:tc>
        <w:tc>
          <w:tcPr>
            <w:tcW w:w="709" w:type="dxa"/>
            <w:shd w:val="clear" w:color="auto" w:fill="auto"/>
            <w:vAlign w:val="center"/>
            <w:hideMark/>
          </w:tcPr>
          <w:p w14:paraId="6EEFEC86" w14:textId="76A4AF15"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2</w:t>
            </w:r>
            <w:r w:rsidR="63DEBBB3" w:rsidRPr="35D7B47D">
              <w:rPr>
                <w:rFonts w:eastAsia="Times New Roman" w:cs="Calibri Light"/>
                <w:sz w:val="14"/>
                <w:szCs w:val="14"/>
                <w:lang w:val="hr-HR" w:eastAsia="hr-HR"/>
              </w:rPr>
              <w:t xml:space="preserve"> %</w:t>
            </w:r>
          </w:p>
        </w:tc>
        <w:tc>
          <w:tcPr>
            <w:tcW w:w="709" w:type="dxa"/>
            <w:shd w:val="clear" w:color="auto" w:fill="auto"/>
            <w:vAlign w:val="center"/>
            <w:hideMark/>
          </w:tcPr>
          <w:p w14:paraId="0551CD4A" w14:textId="5453BA63"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3</w:t>
            </w:r>
            <w:r w:rsidR="5F545037" w:rsidRPr="35D7B47D">
              <w:rPr>
                <w:rFonts w:eastAsia="Times New Roman" w:cs="Calibri Light"/>
                <w:sz w:val="14"/>
                <w:szCs w:val="14"/>
                <w:lang w:val="hr-HR" w:eastAsia="hr-HR"/>
              </w:rPr>
              <w:t xml:space="preserve"> %</w:t>
            </w:r>
          </w:p>
        </w:tc>
        <w:tc>
          <w:tcPr>
            <w:tcW w:w="733" w:type="dxa"/>
            <w:shd w:val="clear" w:color="auto" w:fill="auto"/>
            <w:vAlign w:val="center"/>
            <w:hideMark/>
          </w:tcPr>
          <w:p w14:paraId="2E3D460F" w14:textId="7755963A"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11</w:t>
            </w:r>
            <w:r w:rsidR="5F545037" w:rsidRPr="35D7B47D">
              <w:rPr>
                <w:rFonts w:eastAsia="Times New Roman" w:cs="Calibri Light"/>
                <w:sz w:val="14"/>
                <w:szCs w:val="14"/>
                <w:lang w:val="hr-HR" w:eastAsia="hr-HR"/>
              </w:rPr>
              <w:t xml:space="preserve"> %</w:t>
            </w:r>
          </w:p>
        </w:tc>
      </w:tr>
      <w:tr w:rsidR="00F05641" w:rsidRPr="00EE62DA" w14:paraId="00505A05" w14:textId="77777777" w:rsidTr="35D7B47D">
        <w:trPr>
          <w:trHeight w:val="950"/>
        </w:trPr>
        <w:tc>
          <w:tcPr>
            <w:tcW w:w="988" w:type="dxa"/>
            <w:vMerge w:val="restart"/>
            <w:shd w:val="clear" w:color="auto" w:fill="auto"/>
            <w:vAlign w:val="center"/>
            <w:hideMark/>
          </w:tcPr>
          <w:p w14:paraId="7D51FF44"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SAVJETOVANJE I PODRŠKA OBITELJIMA</w:t>
            </w:r>
          </w:p>
          <w:p w14:paraId="6E34402B" w14:textId="4E8681E5" w:rsidR="00F05641" w:rsidRPr="00EE62DA" w:rsidRDefault="00F05641" w:rsidP="00FC2E9C">
            <w:pPr>
              <w:spacing w:after="0" w:line="276" w:lineRule="auto"/>
              <w:rPr>
                <w:rFonts w:eastAsia="Times New Roman" w:cs="Calibri Light"/>
                <w:color w:val="000000"/>
                <w:sz w:val="14"/>
                <w:szCs w:val="14"/>
                <w:lang w:val="hr-HR" w:eastAsia="hr-HR"/>
              </w:rPr>
            </w:pPr>
          </w:p>
        </w:tc>
        <w:tc>
          <w:tcPr>
            <w:tcW w:w="1255" w:type="dxa"/>
            <w:vMerge/>
            <w:vAlign w:val="center"/>
            <w:hideMark/>
          </w:tcPr>
          <w:p w14:paraId="658EB3C5" w14:textId="77777777" w:rsidR="00F05641" w:rsidRPr="00EE62DA" w:rsidRDefault="00F05641" w:rsidP="00FC2E9C">
            <w:pPr>
              <w:spacing w:after="0" w:line="276" w:lineRule="auto"/>
              <w:rPr>
                <w:rFonts w:eastAsia="Times New Roman" w:cs="Calibri Light"/>
                <w:color w:val="000000"/>
                <w:sz w:val="16"/>
                <w:szCs w:val="16"/>
                <w:lang w:val="hr-HR" w:eastAsia="hr-HR"/>
              </w:rPr>
            </w:pPr>
          </w:p>
        </w:tc>
        <w:tc>
          <w:tcPr>
            <w:tcW w:w="871" w:type="dxa"/>
            <w:shd w:val="clear" w:color="auto" w:fill="auto"/>
            <w:vAlign w:val="center"/>
            <w:hideMark/>
          </w:tcPr>
          <w:p w14:paraId="2E937A0A"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Ili obiteljska medijacija koja nije vezana za postupak razvoda braka</w:t>
            </w:r>
          </w:p>
        </w:tc>
        <w:tc>
          <w:tcPr>
            <w:tcW w:w="913" w:type="dxa"/>
            <w:shd w:val="clear" w:color="auto" w:fill="auto"/>
            <w:vAlign w:val="center"/>
            <w:hideMark/>
          </w:tcPr>
          <w:p w14:paraId="6ABD9391" w14:textId="77777777" w:rsidR="00F05641" w:rsidRPr="00EE62DA" w:rsidRDefault="00F05641" w:rsidP="00FC2E9C">
            <w:pPr>
              <w:spacing w:after="0" w:line="276" w:lineRule="auto"/>
              <w:jc w:val="center"/>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8</w:t>
            </w:r>
          </w:p>
        </w:tc>
        <w:tc>
          <w:tcPr>
            <w:tcW w:w="1016" w:type="dxa"/>
            <w:shd w:val="clear" w:color="auto" w:fill="auto"/>
            <w:vAlign w:val="center"/>
            <w:hideMark/>
          </w:tcPr>
          <w:p w14:paraId="05D31BE3" w14:textId="67B3AB6F"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67</w:t>
            </w:r>
            <w:r w:rsidR="5F545037" w:rsidRPr="35D7B47D">
              <w:rPr>
                <w:rFonts w:eastAsia="Times New Roman" w:cs="Calibri Light"/>
                <w:sz w:val="14"/>
                <w:szCs w:val="14"/>
                <w:lang w:val="hr-HR" w:eastAsia="hr-HR"/>
              </w:rPr>
              <w:t xml:space="preserve"> %</w:t>
            </w:r>
          </w:p>
        </w:tc>
        <w:tc>
          <w:tcPr>
            <w:tcW w:w="622" w:type="dxa"/>
            <w:shd w:val="clear" w:color="auto" w:fill="auto"/>
            <w:vAlign w:val="center"/>
            <w:hideMark/>
          </w:tcPr>
          <w:p w14:paraId="0EE190C2" w14:textId="0878C3FC"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w:t>
            </w:r>
            <w:r w:rsidR="5F545037" w:rsidRPr="35D7B47D">
              <w:rPr>
                <w:rFonts w:eastAsia="Times New Roman" w:cs="Calibri Light"/>
                <w:sz w:val="14"/>
                <w:szCs w:val="14"/>
                <w:lang w:val="hr-HR" w:eastAsia="hr-HR"/>
              </w:rPr>
              <w:t xml:space="preserve"> %</w:t>
            </w:r>
          </w:p>
        </w:tc>
        <w:tc>
          <w:tcPr>
            <w:tcW w:w="709" w:type="dxa"/>
            <w:shd w:val="clear" w:color="auto" w:fill="auto"/>
            <w:vAlign w:val="center"/>
            <w:hideMark/>
          </w:tcPr>
          <w:p w14:paraId="7E7B2C47" w14:textId="28E598F1"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7</w:t>
            </w:r>
            <w:r w:rsidR="5F545037" w:rsidRPr="35D7B47D">
              <w:rPr>
                <w:rFonts w:eastAsia="Times New Roman" w:cs="Calibri Light"/>
                <w:sz w:val="14"/>
                <w:szCs w:val="14"/>
                <w:lang w:val="hr-HR" w:eastAsia="hr-HR"/>
              </w:rPr>
              <w:t xml:space="preserve"> %</w:t>
            </w:r>
          </w:p>
        </w:tc>
        <w:tc>
          <w:tcPr>
            <w:tcW w:w="567" w:type="dxa"/>
            <w:shd w:val="clear" w:color="auto" w:fill="auto"/>
            <w:vAlign w:val="center"/>
            <w:hideMark/>
          </w:tcPr>
          <w:p w14:paraId="565E9CC6" w14:textId="3C41AE7D"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7</w:t>
            </w:r>
            <w:r w:rsidR="384C26A1" w:rsidRPr="35D7B47D">
              <w:rPr>
                <w:rFonts w:eastAsia="Times New Roman" w:cs="Calibri Light"/>
                <w:sz w:val="14"/>
                <w:szCs w:val="14"/>
                <w:lang w:val="hr-HR" w:eastAsia="hr-HR"/>
              </w:rPr>
              <w:t xml:space="preserve"> %</w:t>
            </w:r>
          </w:p>
        </w:tc>
        <w:tc>
          <w:tcPr>
            <w:tcW w:w="709" w:type="dxa"/>
            <w:shd w:val="clear" w:color="auto" w:fill="auto"/>
            <w:vAlign w:val="center"/>
            <w:hideMark/>
          </w:tcPr>
          <w:p w14:paraId="06B130E0" w14:textId="51DA184A"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384C26A1" w:rsidRPr="35D7B47D">
              <w:rPr>
                <w:rFonts w:eastAsia="Times New Roman" w:cs="Calibri Light"/>
                <w:sz w:val="14"/>
                <w:szCs w:val="14"/>
                <w:lang w:val="hr-HR" w:eastAsia="hr-HR"/>
              </w:rPr>
              <w:t xml:space="preserve"> %</w:t>
            </w:r>
          </w:p>
        </w:tc>
        <w:tc>
          <w:tcPr>
            <w:tcW w:w="709" w:type="dxa"/>
            <w:shd w:val="clear" w:color="auto" w:fill="auto"/>
            <w:vAlign w:val="center"/>
            <w:hideMark/>
          </w:tcPr>
          <w:p w14:paraId="56ACA5CA" w14:textId="68FAF071"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384C26A1" w:rsidRPr="35D7B47D">
              <w:rPr>
                <w:rFonts w:eastAsia="Times New Roman" w:cs="Calibri Light"/>
                <w:sz w:val="14"/>
                <w:szCs w:val="14"/>
                <w:lang w:val="hr-HR" w:eastAsia="hr-HR"/>
              </w:rPr>
              <w:t xml:space="preserve"> %</w:t>
            </w:r>
          </w:p>
        </w:tc>
        <w:tc>
          <w:tcPr>
            <w:tcW w:w="733" w:type="dxa"/>
            <w:shd w:val="clear" w:color="auto" w:fill="auto"/>
            <w:vAlign w:val="center"/>
            <w:hideMark/>
          </w:tcPr>
          <w:p w14:paraId="38611ADD" w14:textId="1B59E48A"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83</w:t>
            </w:r>
            <w:r w:rsidR="384C26A1" w:rsidRPr="35D7B47D">
              <w:rPr>
                <w:rFonts w:eastAsia="Times New Roman" w:cs="Calibri Light"/>
                <w:sz w:val="14"/>
                <w:szCs w:val="14"/>
                <w:lang w:val="hr-HR" w:eastAsia="hr-HR"/>
              </w:rPr>
              <w:t xml:space="preserve"> %</w:t>
            </w:r>
          </w:p>
        </w:tc>
      </w:tr>
      <w:tr w:rsidR="00F05641" w:rsidRPr="00EE62DA" w14:paraId="6F1E7C98" w14:textId="77777777" w:rsidTr="35D7B47D">
        <w:trPr>
          <w:trHeight w:val="1900"/>
        </w:trPr>
        <w:tc>
          <w:tcPr>
            <w:tcW w:w="988" w:type="dxa"/>
            <w:vMerge/>
            <w:vAlign w:val="center"/>
            <w:hideMark/>
          </w:tcPr>
          <w:p w14:paraId="259A1B1B" w14:textId="620BE4B6" w:rsidR="00F05641" w:rsidRPr="00EE62DA" w:rsidRDefault="00F05641" w:rsidP="00FC2E9C">
            <w:pPr>
              <w:spacing w:after="0" w:line="276" w:lineRule="auto"/>
              <w:rPr>
                <w:rFonts w:eastAsia="Times New Roman" w:cs="Calibri Light"/>
                <w:color w:val="000000"/>
                <w:sz w:val="14"/>
                <w:szCs w:val="14"/>
                <w:lang w:val="hr-HR" w:eastAsia="hr-HR"/>
              </w:rPr>
            </w:pPr>
          </w:p>
        </w:tc>
        <w:tc>
          <w:tcPr>
            <w:tcW w:w="1255" w:type="dxa"/>
            <w:vMerge/>
            <w:vAlign w:val="center"/>
            <w:hideMark/>
          </w:tcPr>
          <w:p w14:paraId="240E9182" w14:textId="77777777" w:rsidR="00F05641" w:rsidRPr="00EE62DA" w:rsidRDefault="00F05641" w:rsidP="00FC2E9C">
            <w:pPr>
              <w:spacing w:after="0" w:line="276" w:lineRule="auto"/>
              <w:rPr>
                <w:rFonts w:eastAsia="Times New Roman" w:cs="Calibri Light"/>
                <w:color w:val="000000"/>
                <w:sz w:val="16"/>
                <w:szCs w:val="16"/>
                <w:lang w:val="hr-HR" w:eastAsia="hr-HR"/>
              </w:rPr>
            </w:pPr>
          </w:p>
        </w:tc>
        <w:tc>
          <w:tcPr>
            <w:tcW w:w="871" w:type="dxa"/>
            <w:shd w:val="clear" w:color="auto" w:fill="auto"/>
            <w:vAlign w:val="center"/>
            <w:hideMark/>
          </w:tcPr>
          <w:p w14:paraId="5DF10104"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Psihosocijalna podrška obiteljima zbog obiteljskih i drugih rizika (bolest, siromaštvo, ovisnosti, invaliditet i drugo)</w:t>
            </w:r>
          </w:p>
        </w:tc>
        <w:tc>
          <w:tcPr>
            <w:tcW w:w="913" w:type="dxa"/>
            <w:shd w:val="clear" w:color="auto" w:fill="auto"/>
            <w:vAlign w:val="center"/>
            <w:hideMark/>
          </w:tcPr>
          <w:p w14:paraId="01C0D9AA" w14:textId="77777777" w:rsidR="00F05641" w:rsidRPr="00EE62DA" w:rsidRDefault="00F05641" w:rsidP="00FC2E9C">
            <w:pPr>
              <w:spacing w:after="0" w:line="276" w:lineRule="auto"/>
              <w:jc w:val="center"/>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65</w:t>
            </w:r>
          </w:p>
        </w:tc>
        <w:tc>
          <w:tcPr>
            <w:tcW w:w="1016" w:type="dxa"/>
            <w:shd w:val="clear" w:color="auto" w:fill="auto"/>
            <w:vAlign w:val="center"/>
            <w:hideMark/>
          </w:tcPr>
          <w:p w14:paraId="5E6AEEC0" w14:textId="4DF30229"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5</w:t>
            </w:r>
            <w:r w:rsidR="71047B19" w:rsidRPr="35D7B47D">
              <w:rPr>
                <w:rFonts w:eastAsia="Times New Roman" w:cs="Calibri Light"/>
                <w:sz w:val="14"/>
                <w:szCs w:val="14"/>
                <w:lang w:val="hr-HR" w:eastAsia="hr-HR"/>
              </w:rPr>
              <w:t xml:space="preserve"> %</w:t>
            </w:r>
          </w:p>
        </w:tc>
        <w:tc>
          <w:tcPr>
            <w:tcW w:w="622" w:type="dxa"/>
            <w:shd w:val="clear" w:color="auto" w:fill="auto"/>
            <w:vAlign w:val="center"/>
            <w:hideMark/>
          </w:tcPr>
          <w:p w14:paraId="47562B18" w14:textId="207E3951"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5</w:t>
            </w:r>
            <w:r w:rsidR="71047B19" w:rsidRPr="35D7B47D">
              <w:rPr>
                <w:rFonts w:eastAsia="Times New Roman" w:cs="Calibri Light"/>
                <w:sz w:val="14"/>
                <w:szCs w:val="14"/>
                <w:lang w:val="hr-HR" w:eastAsia="hr-HR"/>
              </w:rPr>
              <w:t xml:space="preserve"> %</w:t>
            </w:r>
          </w:p>
        </w:tc>
        <w:tc>
          <w:tcPr>
            <w:tcW w:w="709" w:type="dxa"/>
            <w:shd w:val="clear" w:color="auto" w:fill="auto"/>
            <w:vAlign w:val="center"/>
            <w:hideMark/>
          </w:tcPr>
          <w:p w14:paraId="4FC0256A" w14:textId="7CAF0F4F"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w:t>
            </w:r>
            <w:r w:rsidR="71047B19" w:rsidRPr="35D7B47D">
              <w:rPr>
                <w:rFonts w:eastAsia="Times New Roman" w:cs="Calibri Light"/>
                <w:sz w:val="14"/>
                <w:szCs w:val="14"/>
                <w:lang w:val="hr-HR" w:eastAsia="hr-HR"/>
              </w:rPr>
              <w:t xml:space="preserve"> %</w:t>
            </w:r>
          </w:p>
        </w:tc>
        <w:tc>
          <w:tcPr>
            <w:tcW w:w="567" w:type="dxa"/>
            <w:shd w:val="clear" w:color="auto" w:fill="auto"/>
            <w:vAlign w:val="center"/>
            <w:hideMark/>
          </w:tcPr>
          <w:p w14:paraId="19682A5A" w14:textId="0E42DFEE"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8</w:t>
            </w:r>
            <w:r w:rsidR="71047B19" w:rsidRPr="35D7B47D">
              <w:rPr>
                <w:rFonts w:eastAsia="Times New Roman" w:cs="Calibri Light"/>
                <w:sz w:val="14"/>
                <w:szCs w:val="14"/>
                <w:lang w:val="hr-HR" w:eastAsia="hr-HR"/>
              </w:rPr>
              <w:t xml:space="preserve"> %</w:t>
            </w:r>
          </w:p>
        </w:tc>
        <w:tc>
          <w:tcPr>
            <w:tcW w:w="709" w:type="dxa"/>
            <w:shd w:val="clear" w:color="auto" w:fill="auto"/>
            <w:vAlign w:val="center"/>
            <w:hideMark/>
          </w:tcPr>
          <w:p w14:paraId="4C2D862D" w14:textId="1EFAEBD2"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w:t>
            </w:r>
            <w:r w:rsidR="17F642D7" w:rsidRPr="35D7B47D">
              <w:rPr>
                <w:rFonts w:eastAsia="Times New Roman" w:cs="Calibri Light"/>
                <w:sz w:val="14"/>
                <w:szCs w:val="14"/>
                <w:lang w:val="hr-HR" w:eastAsia="hr-HR"/>
              </w:rPr>
              <w:t xml:space="preserve"> %</w:t>
            </w:r>
          </w:p>
        </w:tc>
        <w:tc>
          <w:tcPr>
            <w:tcW w:w="709" w:type="dxa"/>
            <w:shd w:val="clear" w:color="auto" w:fill="auto"/>
            <w:vAlign w:val="center"/>
            <w:hideMark/>
          </w:tcPr>
          <w:p w14:paraId="09815121" w14:textId="09FD5C98"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8</w:t>
            </w:r>
            <w:r w:rsidR="590B62CB" w:rsidRPr="35D7B47D">
              <w:rPr>
                <w:rFonts w:eastAsia="Times New Roman" w:cs="Calibri Light"/>
                <w:sz w:val="14"/>
                <w:szCs w:val="14"/>
                <w:lang w:val="hr-HR" w:eastAsia="hr-HR"/>
              </w:rPr>
              <w:t xml:space="preserve"> %</w:t>
            </w:r>
          </w:p>
        </w:tc>
        <w:tc>
          <w:tcPr>
            <w:tcW w:w="733" w:type="dxa"/>
            <w:shd w:val="clear" w:color="auto" w:fill="auto"/>
            <w:vAlign w:val="center"/>
            <w:hideMark/>
          </w:tcPr>
          <w:p w14:paraId="41121E3A" w14:textId="73DD8A4F"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43</w:t>
            </w:r>
            <w:r w:rsidR="590B62CB" w:rsidRPr="35D7B47D">
              <w:rPr>
                <w:rFonts w:eastAsia="Times New Roman" w:cs="Calibri Light"/>
                <w:sz w:val="14"/>
                <w:szCs w:val="14"/>
                <w:lang w:val="hr-HR" w:eastAsia="hr-HR"/>
              </w:rPr>
              <w:t xml:space="preserve"> %</w:t>
            </w:r>
          </w:p>
        </w:tc>
      </w:tr>
      <w:tr w:rsidR="00F05641" w:rsidRPr="00EE62DA" w14:paraId="2A6387D8" w14:textId="77777777" w:rsidTr="35D7B47D">
        <w:trPr>
          <w:trHeight w:val="950"/>
        </w:trPr>
        <w:tc>
          <w:tcPr>
            <w:tcW w:w="988" w:type="dxa"/>
            <w:vMerge/>
            <w:vAlign w:val="center"/>
            <w:hideMark/>
          </w:tcPr>
          <w:p w14:paraId="7F9ED823" w14:textId="79DB0AE5" w:rsidR="00F05641" w:rsidRPr="00EE62DA" w:rsidRDefault="00F05641" w:rsidP="00FC2E9C">
            <w:pPr>
              <w:spacing w:after="0" w:line="276" w:lineRule="auto"/>
              <w:rPr>
                <w:rFonts w:eastAsia="Times New Roman" w:cs="Calibri Light"/>
                <w:color w:val="000000"/>
                <w:sz w:val="14"/>
                <w:szCs w:val="14"/>
                <w:lang w:val="hr-HR" w:eastAsia="hr-HR"/>
              </w:rPr>
            </w:pPr>
          </w:p>
        </w:tc>
        <w:tc>
          <w:tcPr>
            <w:tcW w:w="1255" w:type="dxa"/>
            <w:vMerge/>
            <w:vAlign w:val="center"/>
            <w:hideMark/>
          </w:tcPr>
          <w:p w14:paraId="0BD6BFE9" w14:textId="77777777" w:rsidR="00F05641" w:rsidRPr="00EE62DA" w:rsidRDefault="00F05641" w:rsidP="00FC2E9C">
            <w:pPr>
              <w:spacing w:after="0" w:line="276" w:lineRule="auto"/>
              <w:rPr>
                <w:rFonts w:eastAsia="Times New Roman" w:cs="Calibri Light"/>
                <w:color w:val="000000"/>
                <w:sz w:val="16"/>
                <w:szCs w:val="16"/>
                <w:lang w:val="hr-HR" w:eastAsia="hr-HR"/>
              </w:rPr>
            </w:pPr>
          </w:p>
        </w:tc>
        <w:tc>
          <w:tcPr>
            <w:tcW w:w="871" w:type="dxa"/>
            <w:shd w:val="clear" w:color="auto" w:fill="auto"/>
            <w:vAlign w:val="center"/>
            <w:hideMark/>
          </w:tcPr>
          <w:p w14:paraId="488D1799"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Psihosocijalni tretman radi prevencije nasilničkog ponašanja</w:t>
            </w:r>
          </w:p>
        </w:tc>
        <w:tc>
          <w:tcPr>
            <w:tcW w:w="913" w:type="dxa"/>
            <w:shd w:val="clear" w:color="auto" w:fill="auto"/>
            <w:vAlign w:val="center"/>
            <w:hideMark/>
          </w:tcPr>
          <w:p w14:paraId="67CF2D22" w14:textId="77777777" w:rsidR="00F05641" w:rsidRPr="00EE62DA" w:rsidRDefault="00F05641" w:rsidP="00FC2E9C">
            <w:pPr>
              <w:spacing w:after="0" w:line="276" w:lineRule="auto"/>
              <w:jc w:val="center"/>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15</w:t>
            </w:r>
          </w:p>
        </w:tc>
        <w:tc>
          <w:tcPr>
            <w:tcW w:w="1016" w:type="dxa"/>
            <w:shd w:val="clear" w:color="auto" w:fill="auto"/>
            <w:vAlign w:val="center"/>
            <w:hideMark/>
          </w:tcPr>
          <w:p w14:paraId="1203686A" w14:textId="6072DAB4"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50</w:t>
            </w:r>
            <w:r w:rsidR="590B62CB" w:rsidRPr="35D7B47D">
              <w:rPr>
                <w:rFonts w:eastAsia="Times New Roman" w:cs="Calibri Light"/>
                <w:sz w:val="14"/>
                <w:szCs w:val="14"/>
                <w:lang w:val="hr-HR" w:eastAsia="hr-HR"/>
              </w:rPr>
              <w:t xml:space="preserve"> %</w:t>
            </w:r>
          </w:p>
        </w:tc>
        <w:tc>
          <w:tcPr>
            <w:tcW w:w="622" w:type="dxa"/>
            <w:shd w:val="clear" w:color="auto" w:fill="auto"/>
            <w:vAlign w:val="center"/>
            <w:hideMark/>
          </w:tcPr>
          <w:p w14:paraId="27C9760A" w14:textId="7E3ED90F"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8</w:t>
            </w:r>
            <w:r w:rsidR="590B62CB" w:rsidRPr="35D7B47D">
              <w:rPr>
                <w:rFonts w:eastAsia="Times New Roman" w:cs="Calibri Light"/>
                <w:sz w:val="14"/>
                <w:szCs w:val="14"/>
                <w:lang w:val="hr-HR" w:eastAsia="hr-HR"/>
              </w:rPr>
              <w:t xml:space="preserve"> %</w:t>
            </w:r>
          </w:p>
        </w:tc>
        <w:tc>
          <w:tcPr>
            <w:tcW w:w="709" w:type="dxa"/>
            <w:shd w:val="clear" w:color="auto" w:fill="auto"/>
            <w:vAlign w:val="center"/>
            <w:hideMark/>
          </w:tcPr>
          <w:p w14:paraId="76C214B4" w14:textId="26242CCA"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265BB3A9" w:rsidRPr="35D7B47D">
              <w:rPr>
                <w:rFonts w:eastAsia="Times New Roman" w:cs="Calibri Light"/>
                <w:sz w:val="14"/>
                <w:szCs w:val="14"/>
                <w:lang w:val="hr-HR" w:eastAsia="hr-HR"/>
              </w:rPr>
              <w:t xml:space="preserve"> %</w:t>
            </w:r>
          </w:p>
        </w:tc>
        <w:tc>
          <w:tcPr>
            <w:tcW w:w="567" w:type="dxa"/>
            <w:shd w:val="clear" w:color="auto" w:fill="auto"/>
            <w:vAlign w:val="center"/>
            <w:hideMark/>
          </w:tcPr>
          <w:p w14:paraId="0EA12AA4" w14:textId="238C11CE"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18</w:t>
            </w:r>
            <w:r w:rsidR="265BB3A9" w:rsidRPr="35D7B47D">
              <w:rPr>
                <w:rFonts w:eastAsia="Times New Roman" w:cs="Calibri Light"/>
                <w:sz w:val="14"/>
                <w:szCs w:val="14"/>
                <w:lang w:val="hr-HR" w:eastAsia="hr-HR"/>
              </w:rPr>
              <w:t xml:space="preserve"> %</w:t>
            </w:r>
          </w:p>
        </w:tc>
        <w:tc>
          <w:tcPr>
            <w:tcW w:w="709" w:type="dxa"/>
            <w:shd w:val="clear" w:color="auto" w:fill="auto"/>
            <w:vAlign w:val="center"/>
            <w:hideMark/>
          </w:tcPr>
          <w:p w14:paraId="57ED82C2" w14:textId="16D4387C"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4</w:t>
            </w:r>
            <w:r w:rsidR="265BB3A9" w:rsidRPr="35D7B47D">
              <w:rPr>
                <w:rFonts w:eastAsia="Times New Roman" w:cs="Calibri Light"/>
                <w:sz w:val="14"/>
                <w:szCs w:val="14"/>
                <w:lang w:val="hr-HR" w:eastAsia="hr-HR"/>
              </w:rPr>
              <w:t xml:space="preserve"> %</w:t>
            </w:r>
          </w:p>
        </w:tc>
        <w:tc>
          <w:tcPr>
            <w:tcW w:w="709" w:type="dxa"/>
            <w:shd w:val="clear" w:color="auto" w:fill="auto"/>
            <w:vAlign w:val="center"/>
            <w:hideMark/>
          </w:tcPr>
          <w:p w14:paraId="4DBE3A9F" w14:textId="01824CCE"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265BB3A9" w:rsidRPr="35D7B47D">
              <w:rPr>
                <w:rFonts w:eastAsia="Times New Roman" w:cs="Calibri Light"/>
                <w:sz w:val="14"/>
                <w:szCs w:val="14"/>
                <w:lang w:val="hr-HR" w:eastAsia="hr-HR"/>
              </w:rPr>
              <w:t xml:space="preserve"> %</w:t>
            </w:r>
          </w:p>
        </w:tc>
        <w:tc>
          <w:tcPr>
            <w:tcW w:w="733" w:type="dxa"/>
            <w:shd w:val="clear" w:color="auto" w:fill="auto"/>
            <w:vAlign w:val="center"/>
            <w:hideMark/>
          </w:tcPr>
          <w:p w14:paraId="15DBC00E" w14:textId="5B6B3543"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40</w:t>
            </w:r>
            <w:r w:rsidR="50002B6A" w:rsidRPr="35D7B47D">
              <w:rPr>
                <w:rFonts w:eastAsia="Times New Roman" w:cs="Calibri Light"/>
                <w:sz w:val="14"/>
                <w:szCs w:val="14"/>
                <w:lang w:val="hr-HR" w:eastAsia="hr-HR"/>
              </w:rPr>
              <w:t xml:space="preserve"> %</w:t>
            </w:r>
          </w:p>
        </w:tc>
      </w:tr>
      <w:tr w:rsidR="00F05641" w:rsidRPr="00EE62DA" w14:paraId="6645A03D" w14:textId="77777777" w:rsidTr="35D7B47D">
        <w:trPr>
          <w:trHeight w:val="550"/>
        </w:trPr>
        <w:tc>
          <w:tcPr>
            <w:tcW w:w="988" w:type="dxa"/>
            <w:vMerge w:val="restart"/>
            <w:shd w:val="clear" w:color="auto" w:fill="auto"/>
            <w:vAlign w:val="center"/>
            <w:hideMark/>
          </w:tcPr>
          <w:p w14:paraId="2E6A87AE"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NASILJE U OBITELJI</w:t>
            </w:r>
          </w:p>
          <w:p w14:paraId="475F2A22" w14:textId="7CAE56DB" w:rsidR="00F05641" w:rsidRPr="00EE62DA" w:rsidRDefault="00F05641" w:rsidP="00FC2E9C">
            <w:pPr>
              <w:spacing w:after="0" w:line="276" w:lineRule="auto"/>
              <w:rPr>
                <w:rFonts w:eastAsia="Times New Roman" w:cs="Calibri Light"/>
                <w:color w:val="000000"/>
                <w:sz w:val="14"/>
                <w:szCs w:val="14"/>
                <w:lang w:val="hr-HR" w:eastAsia="hr-HR"/>
              </w:rPr>
            </w:pPr>
          </w:p>
        </w:tc>
        <w:tc>
          <w:tcPr>
            <w:tcW w:w="1255" w:type="dxa"/>
            <w:shd w:val="clear" w:color="auto" w:fill="auto"/>
            <w:vAlign w:val="center"/>
            <w:hideMark/>
          </w:tcPr>
          <w:p w14:paraId="28E02AD4" w14:textId="3D297569" w:rsidR="00F05641" w:rsidRPr="00EE62DA" w:rsidRDefault="4BB03FDB" w:rsidP="00FC2E9C">
            <w:pPr>
              <w:spacing w:after="0" w:line="276" w:lineRule="auto"/>
              <w:jc w:val="center"/>
              <w:rPr>
                <w:rFonts w:eastAsia="Times New Roman" w:cs="Calibri Light"/>
                <w:color w:val="000000"/>
                <w:sz w:val="16"/>
                <w:szCs w:val="16"/>
                <w:lang w:val="hr-HR" w:eastAsia="hr-HR"/>
              </w:rPr>
            </w:pPr>
            <w:r w:rsidRPr="35D7B47D">
              <w:rPr>
                <w:rFonts w:eastAsia="Times New Roman" w:cs="Calibri Light"/>
                <w:color w:val="000000" w:themeColor="text1"/>
                <w:sz w:val="16"/>
                <w:szCs w:val="16"/>
                <w:lang w:val="hr-HR" w:eastAsia="hr-HR"/>
              </w:rPr>
              <w:t>SOCIJALNE USLUGE PREDVIĐENE ZOSS</w:t>
            </w:r>
            <w:r w:rsidR="08C03F46" w:rsidRPr="35D7B47D">
              <w:rPr>
                <w:rFonts w:eastAsia="Times New Roman" w:cs="Calibri Light"/>
                <w:color w:val="000000" w:themeColor="text1"/>
                <w:sz w:val="16"/>
                <w:szCs w:val="16"/>
                <w:lang w:val="hr-HR" w:eastAsia="hr-HR"/>
              </w:rPr>
              <w:t>-om</w:t>
            </w:r>
          </w:p>
        </w:tc>
        <w:tc>
          <w:tcPr>
            <w:tcW w:w="871" w:type="dxa"/>
            <w:shd w:val="clear" w:color="auto" w:fill="auto"/>
            <w:vAlign w:val="center"/>
            <w:hideMark/>
          </w:tcPr>
          <w:p w14:paraId="3AD7BDA4"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Smještaj</w:t>
            </w:r>
          </w:p>
        </w:tc>
        <w:tc>
          <w:tcPr>
            <w:tcW w:w="913" w:type="dxa"/>
            <w:shd w:val="clear" w:color="auto" w:fill="auto"/>
            <w:vAlign w:val="center"/>
            <w:hideMark/>
          </w:tcPr>
          <w:p w14:paraId="01930005" w14:textId="77777777" w:rsidR="00F05641" w:rsidRPr="00EE62DA" w:rsidRDefault="00F05641" w:rsidP="00FC2E9C">
            <w:pPr>
              <w:spacing w:after="0" w:line="276" w:lineRule="auto"/>
              <w:jc w:val="center"/>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16</w:t>
            </w:r>
          </w:p>
        </w:tc>
        <w:tc>
          <w:tcPr>
            <w:tcW w:w="1016" w:type="dxa"/>
            <w:shd w:val="clear" w:color="auto" w:fill="auto"/>
            <w:vAlign w:val="center"/>
            <w:hideMark/>
          </w:tcPr>
          <w:p w14:paraId="7F745F35" w14:textId="53BB990E"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67</w:t>
            </w:r>
            <w:r w:rsidR="50002B6A" w:rsidRPr="35D7B47D">
              <w:rPr>
                <w:rFonts w:eastAsia="Times New Roman" w:cs="Calibri Light"/>
                <w:sz w:val="14"/>
                <w:szCs w:val="14"/>
                <w:lang w:val="hr-HR" w:eastAsia="hr-HR"/>
              </w:rPr>
              <w:t xml:space="preserve"> %</w:t>
            </w:r>
          </w:p>
        </w:tc>
        <w:tc>
          <w:tcPr>
            <w:tcW w:w="622" w:type="dxa"/>
            <w:shd w:val="clear" w:color="auto" w:fill="auto"/>
            <w:vAlign w:val="center"/>
            <w:hideMark/>
          </w:tcPr>
          <w:p w14:paraId="2E757894" w14:textId="321FF101"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64</w:t>
            </w:r>
            <w:r w:rsidR="50002B6A" w:rsidRPr="35D7B47D">
              <w:rPr>
                <w:rFonts w:eastAsia="Times New Roman" w:cs="Calibri Light"/>
                <w:sz w:val="14"/>
                <w:szCs w:val="14"/>
                <w:lang w:val="hr-HR" w:eastAsia="hr-HR"/>
              </w:rPr>
              <w:t xml:space="preserve"> %</w:t>
            </w:r>
          </w:p>
        </w:tc>
        <w:tc>
          <w:tcPr>
            <w:tcW w:w="709" w:type="dxa"/>
            <w:shd w:val="clear" w:color="auto" w:fill="auto"/>
            <w:vAlign w:val="center"/>
            <w:hideMark/>
          </w:tcPr>
          <w:p w14:paraId="6B9FA299" w14:textId="51E219B7"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50002B6A" w:rsidRPr="35D7B47D">
              <w:rPr>
                <w:rFonts w:eastAsia="Times New Roman" w:cs="Calibri Light"/>
                <w:sz w:val="14"/>
                <w:szCs w:val="14"/>
                <w:lang w:val="hr-HR" w:eastAsia="hr-HR"/>
              </w:rPr>
              <w:t xml:space="preserve"> %</w:t>
            </w:r>
          </w:p>
        </w:tc>
        <w:tc>
          <w:tcPr>
            <w:tcW w:w="567" w:type="dxa"/>
            <w:shd w:val="clear" w:color="auto" w:fill="auto"/>
            <w:vAlign w:val="center"/>
            <w:hideMark/>
          </w:tcPr>
          <w:p w14:paraId="662DC9CE" w14:textId="189C14D5"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11</w:t>
            </w:r>
            <w:r w:rsidR="50002B6A" w:rsidRPr="35D7B47D">
              <w:rPr>
                <w:rFonts w:eastAsia="Times New Roman" w:cs="Calibri Light"/>
                <w:sz w:val="14"/>
                <w:szCs w:val="14"/>
                <w:lang w:val="hr-HR" w:eastAsia="hr-HR"/>
              </w:rPr>
              <w:t xml:space="preserve"> %</w:t>
            </w:r>
          </w:p>
        </w:tc>
        <w:tc>
          <w:tcPr>
            <w:tcW w:w="709" w:type="dxa"/>
            <w:shd w:val="clear" w:color="auto" w:fill="auto"/>
            <w:vAlign w:val="center"/>
            <w:hideMark/>
          </w:tcPr>
          <w:p w14:paraId="05A3D85A" w14:textId="464CEE49"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4</w:t>
            </w:r>
            <w:r w:rsidR="50002B6A" w:rsidRPr="35D7B47D">
              <w:rPr>
                <w:rFonts w:eastAsia="Times New Roman" w:cs="Calibri Light"/>
                <w:sz w:val="14"/>
                <w:szCs w:val="14"/>
                <w:lang w:val="hr-HR" w:eastAsia="hr-HR"/>
              </w:rPr>
              <w:t xml:space="preserve"> %</w:t>
            </w:r>
          </w:p>
        </w:tc>
        <w:tc>
          <w:tcPr>
            <w:tcW w:w="709" w:type="dxa"/>
            <w:shd w:val="clear" w:color="auto" w:fill="auto"/>
            <w:vAlign w:val="center"/>
            <w:hideMark/>
          </w:tcPr>
          <w:p w14:paraId="79AFB97A" w14:textId="0597CB7F"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6</w:t>
            </w:r>
            <w:r w:rsidR="1DCD239F" w:rsidRPr="35D7B47D">
              <w:rPr>
                <w:rFonts w:eastAsia="Times New Roman" w:cs="Calibri Light"/>
                <w:sz w:val="14"/>
                <w:szCs w:val="14"/>
                <w:lang w:val="hr-HR" w:eastAsia="hr-HR"/>
              </w:rPr>
              <w:t xml:space="preserve"> %</w:t>
            </w:r>
          </w:p>
        </w:tc>
        <w:tc>
          <w:tcPr>
            <w:tcW w:w="733" w:type="dxa"/>
            <w:shd w:val="clear" w:color="auto" w:fill="auto"/>
            <w:vAlign w:val="center"/>
            <w:hideMark/>
          </w:tcPr>
          <w:p w14:paraId="656B73C8" w14:textId="01A88410"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13</w:t>
            </w:r>
            <w:r w:rsidR="1DCD239F" w:rsidRPr="35D7B47D">
              <w:rPr>
                <w:rFonts w:eastAsia="Times New Roman" w:cs="Calibri Light"/>
                <w:sz w:val="14"/>
                <w:szCs w:val="14"/>
                <w:lang w:val="hr-HR" w:eastAsia="hr-HR"/>
              </w:rPr>
              <w:t xml:space="preserve"> %</w:t>
            </w:r>
          </w:p>
        </w:tc>
      </w:tr>
      <w:tr w:rsidR="00F05641" w:rsidRPr="00EE62DA" w14:paraId="509802FB" w14:textId="77777777" w:rsidTr="35D7B47D">
        <w:trPr>
          <w:trHeight w:val="730"/>
        </w:trPr>
        <w:tc>
          <w:tcPr>
            <w:tcW w:w="988" w:type="dxa"/>
            <w:vMerge/>
            <w:vAlign w:val="center"/>
            <w:hideMark/>
          </w:tcPr>
          <w:p w14:paraId="1821232C" w14:textId="0E1A9FA0" w:rsidR="00F05641" w:rsidRPr="00EE62DA" w:rsidRDefault="00F05641" w:rsidP="00FC2E9C">
            <w:pPr>
              <w:spacing w:after="0" w:line="276" w:lineRule="auto"/>
              <w:rPr>
                <w:rFonts w:eastAsia="Times New Roman" w:cs="Calibri Light"/>
                <w:color w:val="000000"/>
                <w:sz w:val="14"/>
                <w:szCs w:val="14"/>
                <w:lang w:val="hr-HR" w:eastAsia="hr-HR"/>
              </w:rPr>
            </w:pPr>
          </w:p>
        </w:tc>
        <w:tc>
          <w:tcPr>
            <w:tcW w:w="1255" w:type="dxa"/>
            <w:shd w:val="clear" w:color="auto" w:fill="auto"/>
            <w:vAlign w:val="center"/>
            <w:hideMark/>
          </w:tcPr>
          <w:p w14:paraId="4A4F0EC0" w14:textId="77777777" w:rsidR="00F05641" w:rsidRPr="00EE62DA" w:rsidRDefault="00F05641" w:rsidP="00FC2E9C">
            <w:pPr>
              <w:spacing w:after="0" w:line="276" w:lineRule="auto"/>
              <w:jc w:val="center"/>
              <w:rPr>
                <w:rFonts w:eastAsia="Times New Roman" w:cs="Calibri Light"/>
                <w:color w:val="000000"/>
                <w:sz w:val="16"/>
                <w:szCs w:val="16"/>
                <w:lang w:val="hr-HR" w:eastAsia="hr-HR"/>
              </w:rPr>
            </w:pPr>
            <w:r w:rsidRPr="477080F9">
              <w:rPr>
                <w:rFonts w:eastAsia="Times New Roman" w:cs="Calibri Light"/>
                <w:color w:val="000000" w:themeColor="text1"/>
                <w:sz w:val="16"/>
                <w:szCs w:val="16"/>
                <w:lang w:val="hr-HR" w:eastAsia="hr-HR"/>
              </w:rPr>
              <w:t>DRUGE INOVATIVNE I PROJEKTNO FINANCIRANE</w:t>
            </w:r>
          </w:p>
        </w:tc>
        <w:tc>
          <w:tcPr>
            <w:tcW w:w="871" w:type="dxa"/>
            <w:shd w:val="clear" w:color="auto" w:fill="auto"/>
            <w:vAlign w:val="center"/>
            <w:hideMark/>
          </w:tcPr>
          <w:p w14:paraId="55F5A554"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SOS telefon za žrtve nasilja</w:t>
            </w:r>
          </w:p>
        </w:tc>
        <w:tc>
          <w:tcPr>
            <w:tcW w:w="913" w:type="dxa"/>
            <w:shd w:val="clear" w:color="auto" w:fill="auto"/>
            <w:vAlign w:val="center"/>
            <w:hideMark/>
          </w:tcPr>
          <w:p w14:paraId="4BD46F97" w14:textId="77777777" w:rsidR="00F05641" w:rsidRPr="00EE62DA" w:rsidRDefault="00F05641" w:rsidP="00FC2E9C">
            <w:pPr>
              <w:spacing w:after="0" w:line="276" w:lineRule="auto"/>
              <w:jc w:val="center"/>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11</w:t>
            </w:r>
          </w:p>
        </w:tc>
        <w:tc>
          <w:tcPr>
            <w:tcW w:w="1016" w:type="dxa"/>
            <w:shd w:val="clear" w:color="auto" w:fill="E7E6E6" w:themeFill="background2"/>
            <w:vAlign w:val="center"/>
            <w:hideMark/>
          </w:tcPr>
          <w:p w14:paraId="2FC9D929" w14:textId="77777777" w:rsidR="00F05641" w:rsidRPr="00EE62DA" w:rsidRDefault="00F05641" w:rsidP="00FC2E9C">
            <w:pPr>
              <w:spacing w:after="0" w:line="276" w:lineRule="auto"/>
              <w:jc w:val="center"/>
              <w:rPr>
                <w:rFonts w:eastAsia="Times New Roman" w:cs="Calibri Light"/>
                <w:sz w:val="14"/>
                <w:szCs w:val="14"/>
                <w:lang w:val="hr-HR" w:eastAsia="hr-HR"/>
              </w:rPr>
            </w:pPr>
            <w:r w:rsidRPr="477080F9">
              <w:rPr>
                <w:rFonts w:eastAsia="Times New Roman" w:cs="Calibri Light"/>
                <w:sz w:val="14"/>
                <w:szCs w:val="14"/>
                <w:lang w:val="hr-HR" w:eastAsia="hr-HR"/>
              </w:rPr>
              <w:t> </w:t>
            </w:r>
          </w:p>
        </w:tc>
        <w:tc>
          <w:tcPr>
            <w:tcW w:w="622" w:type="dxa"/>
            <w:shd w:val="clear" w:color="auto" w:fill="E7E6E6" w:themeFill="background2"/>
            <w:vAlign w:val="center"/>
            <w:hideMark/>
          </w:tcPr>
          <w:p w14:paraId="6D9CC38C" w14:textId="77777777" w:rsidR="00F05641" w:rsidRPr="00EE62DA" w:rsidRDefault="00F05641" w:rsidP="00FC2E9C">
            <w:pPr>
              <w:spacing w:after="0" w:line="276" w:lineRule="auto"/>
              <w:jc w:val="center"/>
              <w:rPr>
                <w:rFonts w:eastAsia="Times New Roman" w:cs="Calibri Light"/>
                <w:sz w:val="14"/>
                <w:szCs w:val="14"/>
                <w:lang w:val="hr-HR" w:eastAsia="hr-HR"/>
              </w:rPr>
            </w:pPr>
            <w:r w:rsidRPr="477080F9">
              <w:rPr>
                <w:rFonts w:eastAsia="Times New Roman" w:cs="Calibri Light"/>
                <w:sz w:val="14"/>
                <w:szCs w:val="14"/>
                <w:lang w:val="hr-HR" w:eastAsia="hr-HR"/>
              </w:rPr>
              <w:t> </w:t>
            </w:r>
          </w:p>
        </w:tc>
        <w:tc>
          <w:tcPr>
            <w:tcW w:w="709" w:type="dxa"/>
            <w:shd w:val="clear" w:color="auto" w:fill="auto"/>
            <w:vAlign w:val="center"/>
            <w:hideMark/>
          </w:tcPr>
          <w:p w14:paraId="3206C0E7" w14:textId="7CCC7895"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1DCD239F" w:rsidRPr="35D7B47D">
              <w:rPr>
                <w:rFonts w:eastAsia="Times New Roman" w:cs="Calibri Light"/>
                <w:sz w:val="14"/>
                <w:szCs w:val="14"/>
                <w:lang w:val="hr-HR" w:eastAsia="hr-HR"/>
              </w:rPr>
              <w:t xml:space="preserve"> %</w:t>
            </w:r>
          </w:p>
        </w:tc>
        <w:tc>
          <w:tcPr>
            <w:tcW w:w="567" w:type="dxa"/>
            <w:shd w:val="clear" w:color="auto" w:fill="auto"/>
            <w:vAlign w:val="center"/>
            <w:hideMark/>
          </w:tcPr>
          <w:p w14:paraId="48233F40" w14:textId="5DE77E74"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92</w:t>
            </w:r>
            <w:r w:rsidR="1DCD239F" w:rsidRPr="35D7B47D">
              <w:rPr>
                <w:rFonts w:eastAsia="Times New Roman" w:cs="Calibri Light"/>
                <w:sz w:val="14"/>
                <w:szCs w:val="14"/>
                <w:lang w:val="hr-HR" w:eastAsia="hr-HR"/>
              </w:rPr>
              <w:t xml:space="preserve"> %</w:t>
            </w:r>
          </w:p>
        </w:tc>
        <w:tc>
          <w:tcPr>
            <w:tcW w:w="709" w:type="dxa"/>
            <w:shd w:val="clear" w:color="auto" w:fill="auto"/>
            <w:vAlign w:val="center"/>
            <w:hideMark/>
          </w:tcPr>
          <w:p w14:paraId="0B3E5238" w14:textId="655450DE"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1</w:t>
            </w:r>
            <w:r w:rsidR="1DCD239F" w:rsidRPr="35D7B47D">
              <w:rPr>
                <w:rFonts w:eastAsia="Times New Roman" w:cs="Calibri Light"/>
                <w:sz w:val="14"/>
                <w:szCs w:val="14"/>
                <w:lang w:val="hr-HR" w:eastAsia="hr-HR"/>
              </w:rPr>
              <w:t xml:space="preserve"> %</w:t>
            </w:r>
          </w:p>
        </w:tc>
        <w:tc>
          <w:tcPr>
            <w:tcW w:w="709" w:type="dxa"/>
            <w:shd w:val="clear" w:color="auto" w:fill="auto"/>
            <w:vAlign w:val="center"/>
            <w:hideMark/>
          </w:tcPr>
          <w:p w14:paraId="70E4EB42" w14:textId="7F922EA5"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6F58598C" w:rsidRPr="35D7B47D">
              <w:rPr>
                <w:rFonts w:eastAsia="Times New Roman" w:cs="Calibri Light"/>
                <w:sz w:val="14"/>
                <w:szCs w:val="14"/>
                <w:lang w:val="hr-HR" w:eastAsia="hr-HR"/>
              </w:rPr>
              <w:t xml:space="preserve"> %</w:t>
            </w:r>
          </w:p>
        </w:tc>
        <w:tc>
          <w:tcPr>
            <w:tcW w:w="733" w:type="dxa"/>
            <w:shd w:val="clear" w:color="auto" w:fill="auto"/>
            <w:vAlign w:val="center"/>
            <w:hideMark/>
          </w:tcPr>
          <w:p w14:paraId="192236AB" w14:textId="3C0252E8"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7</w:t>
            </w:r>
            <w:r w:rsidR="6F58598C" w:rsidRPr="35D7B47D">
              <w:rPr>
                <w:rFonts w:eastAsia="Times New Roman" w:cs="Calibri Light"/>
                <w:sz w:val="14"/>
                <w:szCs w:val="14"/>
                <w:lang w:val="hr-HR" w:eastAsia="hr-HR"/>
              </w:rPr>
              <w:t xml:space="preserve"> %</w:t>
            </w:r>
          </w:p>
        </w:tc>
      </w:tr>
      <w:tr w:rsidR="00F05641" w:rsidRPr="00EE62DA" w14:paraId="11285B7E" w14:textId="77777777" w:rsidTr="35D7B47D">
        <w:trPr>
          <w:trHeight w:val="840"/>
        </w:trPr>
        <w:tc>
          <w:tcPr>
            <w:tcW w:w="988" w:type="dxa"/>
            <w:vMerge/>
            <w:vAlign w:val="center"/>
            <w:hideMark/>
          </w:tcPr>
          <w:p w14:paraId="72B72E3F" w14:textId="2C651A2B" w:rsidR="00F05641" w:rsidRPr="00EE62DA" w:rsidRDefault="00F05641" w:rsidP="00FC2E9C">
            <w:pPr>
              <w:spacing w:after="0" w:line="276" w:lineRule="auto"/>
              <w:rPr>
                <w:rFonts w:eastAsia="Times New Roman" w:cs="Calibri Light"/>
                <w:color w:val="000000"/>
                <w:sz w:val="14"/>
                <w:szCs w:val="14"/>
                <w:lang w:val="hr-HR" w:eastAsia="hr-HR"/>
              </w:rPr>
            </w:pPr>
          </w:p>
        </w:tc>
        <w:tc>
          <w:tcPr>
            <w:tcW w:w="1255" w:type="dxa"/>
            <w:shd w:val="clear" w:color="auto" w:fill="auto"/>
            <w:vAlign w:val="center"/>
            <w:hideMark/>
          </w:tcPr>
          <w:p w14:paraId="787629A2" w14:textId="77777777" w:rsidR="00F05641" w:rsidRPr="00EE62DA" w:rsidRDefault="00F05641" w:rsidP="00FC2E9C">
            <w:pPr>
              <w:spacing w:after="0" w:line="276" w:lineRule="auto"/>
              <w:jc w:val="center"/>
              <w:rPr>
                <w:rFonts w:eastAsia="Times New Roman" w:cs="Calibri Light"/>
                <w:color w:val="000000"/>
                <w:sz w:val="16"/>
                <w:szCs w:val="16"/>
                <w:lang w:val="hr-HR" w:eastAsia="hr-HR"/>
              </w:rPr>
            </w:pPr>
            <w:r w:rsidRPr="477080F9">
              <w:rPr>
                <w:rFonts w:eastAsia="Times New Roman" w:cs="Calibri Light"/>
                <w:color w:val="000000" w:themeColor="text1"/>
                <w:sz w:val="16"/>
                <w:szCs w:val="16"/>
                <w:lang w:val="hr-HR" w:eastAsia="hr-HR"/>
              </w:rPr>
              <w:t>U SURADNJI S DRUGIM SUSTAVIMA - PRAVOSUĐE</w:t>
            </w:r>
          </w:p>
        </w:tc>
        <w:tc>
          <w:tcPr>
            <w:tcW w:w="871" w:type="dxa"/>
            <w:shd w:val="clear" w:color="auto" w:fill="auto"/>
            <w:vAlign w:val="center"/>
            <w:hideMark/>
          </w:tcPr>
          <w:p w14:paraId="68282AB4"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Besplatna primarna/ sekundarna pravna pomoć</w:t>
            </w:r>
          </w:p>
        </w:tc>
        <w:tc>
          <w:tcPr>
            <w:tcW w:w="913" w:type="dxa"/>
            <w:shd w:val="clear" w:color="auto" w:fill="auto"/>
            <w:vAlign w:val="center"/>
            <w:hideMark/>
          </w:tcPr>
          <w:p w14:paraId="67FB2929" w14:textId="77777777" w:rsidR="00F05641" w:rsidRPr="00EE62DA" w:rsidRDefault="00F05641" w:rsidP="00FC2E9C">
            <w:pPr>
              <w:spacing w:after="0" w:line="276" w:lineRule="auto"/>
              <w:jc w:val="center"/>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14</w:t>
            </w:r>
          </w:p>
        </w:tc>
        <w:tc>
          <w:tcPr>
            <w:tcW w:w="1016" w:type="dxa"/>
            <w:shd w:val="clear" w:color="auto" w:fill="E7E6E6" w:themeFill="background2"/>
            <w:vAlign w:val="center"/>
            <w:hideMark/>
          </w:tcPr>
          <w:p w14:paraId="2966E7B5" w14:textId="77777777" w:rsidR="00F05641" w:rsidRPr="00EE62DA" w:rsidRDefault="00F05641" w:rsidP="00FC2E9C">
            <w:pPr>
              <w:spacing w:after="0" w:line="276" w:lineRule="auto"/>
              <w:jc w:val="center"/>
              <w:rPr>
                <w:rFonts w:eastAsia="Times New Roman" w:cs="Calibri Light"/>
                <w:sz w:val="14"/>
                <w:szCs w:val="14"/>
                <w:lang w:val="hr-HR" w:eastAsia="hr-HR"/>
              </w:rPr>
            </w:pPr>
            <w:r w:rsidRPr="477080F9">
              <w:rPr>
                <w:rFonts w:eastAsia="Times New Roman" w:cs="Calibri Light"/>
                <w:sz w:val="14"/>
                <w:szCs w:val="14"/>
                <w:lang w:val="hr-HR" w:eastAsia="hr-HR"/>
              </w:rPr>
              <w:t> </w:t>
            </w:r>
          </w:p>
        </w:tc>
        <w:tc>
          <w:tcPr>
            <w:tcW w:w="622" w:type="dxa"/>
            <w:shd w:val="clear" w:color="auto" w:fill="E7E6E6" w:themeFill="background2"/>
            <w:vAlign w:val="center"/>
            <w:hideMark/>
          </w:tcPr>
          <w:p w14:paraId="6BD3CE1D" w14:textId="77777777" w:rsidR="00F05641" w:rsidRPr="00EE62DA" w:rsidRDefault="00F05641" w:rsidP="00FC2E9C">
            <w:pPr>
              <w:spacing w:after="0" w:line="276" w:lineRule="auto"/>
              <w:jc w:val="center"/>
              <w:rPr>
                <w:rFonts w:eastAsia="Times New Roman" w:cs="Calibri Light"/>
                <w:sz w:val="14"/>
                <w:szCs w:val="14"/>
                <w:lang w:val="hr-HR" w:eastAsia="hr-HR"/>
              </w:rPr>
            </w:pPr>
            <w:r w:rsidRPr="477080F9">
              <w:rPr>
                <w:rFonts w:eastAsia="Times New Roman" w:cs="Calibri Light"/>
                <w:sz w:val="14"/>
                <w:szCs w:val="14"/>
                <w:lang w:val="hr-HR" w:eastAsia="hr-HR"/>
              </w:rPr>
              <w:t> </w:t>
            </w:r>
          </w:p>
        </w:tc>
        <w:tc>
          <w:tcPr>
            <w:tcW w:w="709" w:type="dxa"/>
            <w:shd w:val="clear" w:color="auto" w:fill="auto"/>
            <w:vAlign w:val="center"/>
            <w:hideMark/>
          </w:tcPr>
          <w:p w14:paraId="379713B0" w14:textId="0D0FDC96"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6F58598C" w:rsidRPr="35D7B47D">
              <w:rPr>
                <w:rFonts w:eastAsia="Times New Roman" w:cs="Calibri Light"/>
                <w:sz w:val="14"/>
                <w:szCs w:val="14"/>
                <w:lang w:val="hr-HR" w:eastAsia="hr-HR"/>
              </w:rPr>
              <w:t xml:space="preserve"> %</w:t>
            </w:r>
          </w:p>
        </w:tc>
        <w:tc>
          <w:tcPr>
            <w:tcW w:w="567" w:type="dxa"/>
            <w:shd w:val="clear" w:color="auto" w:fill="auto"/>
            <w:vAlign w:val="center"/>
            <w:hideMark/>
          </w:tcPr>
          <w:p w14:paraId="39DB292B" w14:textId="67248295"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98</w:t>
            </w:r>
            <w:r w:rsidR="5E8E3F39" w:rsidRPr="35D7B47D">
              <w:rPr>
                <w:rFonts w:eastAsia="Times New Roman" w:cs="Calibri Light"/>
                <w:sz w:val="14"/>
                <w:szCs w:val="14"/>
                <w:lang w:val="hr-HR" w:eastAsia="hr-HR"/>
              </w:rPr>
              <w:t xml:space="preserve"> %</w:t>
            </w:r>
          </w:p>
        </w:tc>
        <w:tc>
          <w:tcPr>
            <w:tcW w:w="709" w:type="dxa"/>
            <w:shd w:val="clear" w:color="auto" w:fill="auto"/>
            <w:vAlign w:val="center"/>
            <w:hideMark/>
          </w:tcPr>
          <w:p w14:paraId="27C7357B" w14:textId="5319595F"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5E8E3F39" w:rsidRPr="35D7B47D">
              <w:rPr>
                <w:rFonts w:eastAsia="Times New Roman" w:cs="Calibri Light"/>
                <w:sz w:val="14"/>
                <w:szCs w:val="14"/>
                <w:lang w:val="hr-HR" w:eastAsia="hr-HR"/>
              </w:rPr>
              <w:t xml:space="preserve"> %</w:t>
            </w:r>
          </w:p>
        </w:tc>
        <w:tc>
          <w:tcPr>
            <w:tcW w:w="709" w:type="dxa"/>
            <w:shd w:val="clear" w:color="auto" w:fill="auto"/>
            <w:vAlign w:val="center"/>
            <w:hideMark/>
          </w:tcPr>
          <w:p w14:paraId="205B87E0" w14:textId="4EF01EB1"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5E8E3F39" w:rsidRPr="35D7B47D">
              <w:rPr>
                <w:rFonts w:eastAsia="Times New Roman" w:cs="Calibri Light"/>
                <w:sz w:val="14"/>
                <w:szCs w:val="14"/>
                <w:lang w:val="hr-HR" w:eastAsia="hr-HR"/>
              </w:rPr>
              <w:t xml:space="preserve"> %</w:t>
            </w:r>
          </w:p>
        </w:tc>
        <w:tc>
          <w:tcPr>
            <w:tcW w:w="733" w:type="dxa"/>
            <w:shd w:val="clear" w:color="auto" w:fill="auto"/>
            <w:vAlign w:val="center"/>
            <w:hideMark/>
          </w:tcPr>
          <w:p w14:paraId="72786E32" w14:textId="6C9F42F2"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2</w:t>
            </w:r>
            <w:r w:rsidR="5E8E3F39" w:rsidRPr="35D7B47D">
              <w:rPr>
                <w:rFonts w:eastAsia="Times New Roman" w:cs="Calibri Light"/>
                <w:sz w:val="14"/>
                <w:szCs w:val="14"/>
                <w:lang w:val="hr-HR" w:eastAsia="hr-HR"/>
              </w:rPr>
              <w:t xml:space="preserve"> %</w:t>
            </w:r>
          </w:p>
        </w:tc>
      </w:tr>
      <w:tr w:rsidR="00F05641" w:rsidRPr="00EE62DA" w14:paraId="39561749" w14:textId="77777777" w:rsidTr="35D7B47D">
        <w:trPr>
          <w:trHeight w:val="1050"/>
        </w:trPr>
        <w:tc>
          <w:tcPr>
            <w:tcW w:w="988" w:type="dxa"/>
            <w:vMerge/>
            <w:vAlign w:val="center"/>
            <w:hideMark/>
          </w:tcPr>
          <w:p w14:paraId="544AB6D5" w14:textId="33A1F11A" w:rsidR="00F05641" w:rsidRPr="00EE62DA" w:rsidRDefault="00F05641" w:rsidP="00FC2E9C">
            <w:pPr>
              <w:spacing w:after="0" w:line="276" w:lineRule="auto"/>
              <w:rPr>
                <w:rFonts w:eastAsia="Times New Roman" w:cs="Calibri Light"/>
                <w:color w:val="000000"/>
                <w:sz w:val="14"/>
                <w:szCs w:val="14"/>
                <w:lang w:val="hr-HR" w:eastAsia="hr-HR"/>
              </w:rPr>
            </w:pPr>
          </w:p>
        </w:tc>
        <w:tc>
          <w:tcPr>
            <w:tcW w:w="1255" w:type="dxa"/>
            <w:shd w:val="clear" w:color="auto" w:fill="auto"/>
            <w:vAlign w:val="center"/>
            <w:hideMark/>
          </w:tcPr>
          <w:p w14:paraId="5154DCD9" w14:textId="77777777" w:rsidR="00F05641" w:rsidRPr="00EE62DA" w:rsidRDefault="00F05641" w:rsidP="00FC2E9C">
            <w:pPr>
              <w:spacing w:after="0" w:line="276" w:lineRule="auto"/>
              <w:rPr>
                <w:rFonts w:eastAsia="Times New Roman" w:cs="Calibri Light"/>
                <w:color w:val="000000"/>
                <w:sz w:val="16"/>
                <w:szCs w:val="16"/>
                <w:lang w:val="hr-HR" w:eastAsia="hr-HR"/>
              </w:rPr>
            </w:pPr>
            <w:r w:rsidRPr="477080F9">
              <w:rPr>
                <w:rFonts w:eastAsia="Times New Roman" w:cs="Calibri Light"/>
                <w:color w:val="000000" w:themeColor="text1"/>
                <w:sz w:val="16"/>
                <w:szCs w:val="16"/>
                <w:lang w:val="hr-HR" w:eastAsia="hr-HR"/>
              </w:rPr>
              <w:t>U SURADNJI S DRUGIM SUSTAVIMA - ZAPOŠLJAVANJE</w:t>
            </w:r>
          </w:p>
        </w:tc>
        <w:tc>
          <w:tcPr>
            <w:tcW w:w="871" w:type="dxa"/>
            <w:shd w:val="clear" w:color="auto" w:fill="auto"/>
            <w:vAlign w:val="center"/>
            <w:hideMark/>
          </w:tcPr>
          <w:p w14:paraId="3FA95802"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Pomoć i podrška u stjecanju kvalifikacija i zapošljavanju</w:t>
            </w:r>
          </w:p>
        </w:tc>
        <w:tc>
          <w:tcPr>
            <w:tcW w:w="913" w:type="dxa"/>
            <w:shd w:val="clear" w:color="auto" w:fill="auto"/>
            <w:vAlign w:val="center"/>
            <w:hideMark/>
          </w:tcPr>
          <w:p w14:paraId="5EA22322" w14:textId="77777777" w:rsidR="00F05641" w:rsidRPr="00EE62DA" w:rsidRDefault="00F05641" w:rsidP="00FC2E9C">
            <w:pPr>
              <w:spacing w:after="0" w:line="276" w:lineRule="auto"/>
              <w:jc w:val="center"/>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8</w:t>
            </w:r>
          </w:p>
        </w:tc>
        <w:tc>
          <w:tcPr>
            <w:tcW w:w="1016" w:type="dxa"/>
            <w:shd w:val="clear" w:color="auto" w:fill="E7E6E6" w:themeFill="background2"/>
            <w:vAlign w:val="center"/>
            <w:hideMark/>
          </w:tcPr>
          <w:p w14:paraId="0D2ACA76" w14:textId="77777777" w:rsidR="00F05641" w:rsidRPr="00EE62DA" w:rsidRDefault="00F05641" w:rsidP="00FC2E9C">
            <w:pPr>
              <w:spacing w:after="0" w:line="276" w:lineRule="auto"/>
              <w:jc w:val="center"/>
              <w:rPr>
                <w:rFonts w:eastAsia="Times New Roman" w:cs="Calibri Light"/>
                <w:sz w:val="14"/>
                <w:szCs w:val="14"/>
                <w:lang w:val="hr-HR" w:eastAsia="hr-HR"/>
              </w:rPr>
            </w:pPr>
            <w:r w:rsidRPr="477080F9">
              <w:rPr>
                <w:rFonts w:eastAsia="Times New Roman" w:cs="Calibri Light"/>
                <w:sz w:val="14"/>
                <w:szCs w:val="14"/>
                <w:lang w:val="hr-HR" w:eastAsia="hr-HR"/>
              </w:rPr>
              <w:t> </w:t>
            </w:r>
          </w:p>
        </w:tc>
        <w:tc>
          <w:tcPr>
            <w:tcW w:w="622" w:type="dxa"/>
            <w:shd w:val="clear" w:color="auto" w:fill="E7E6E6" w:themeFill="background2"/>
            <w:vAlign w:val="center"/>
            <w:hideMark/>
          </w:tcPr>
          <w:p w14:paraId="3DA5D50D" w14:textId="77777777" w:rsidR="00F05641" w:rsidRPr="00EE62DA" w:rsidRDefault="00F05641" w:rsidP="00FC2E9C">
            <w:pPr>
              <w:spacing w:after="0" w:line="276" w:lineRule="auto"/>
              <w:jc w:val="center"/>
              <w:rPr>
                <w:rFonts w:eastAsia="Times New Roman" w:cs="Calibri Light"/>
                <w:sz w:val="14"/>
                <w:szCs w:val="14"/>
                <w:lang w:val="hr-HR" w:eastAsia="hr-HR"/>
              </w:rPr>
            </w:pPr>
            <w:r w:rsidRPr="477080F9">
              <w:rPr>
                <w:rFonts w:eastAsia="Times New Roman" w:cs="Calibri Light"/>
                <w:sz w:val="14"/>
                <w:szCs w:val="14"/>
                <w:lang w:val="hr-HR" w:eastAsia="hr-HR"/>
              </w:rPr>
              <w:t> </w:t>
            </w:r>
          </w:p>
        </w:tc>
        <w:tc>
          <w:tcPr>
            <w:tcW w:w="709" w:type="dxa"/>
            <w:shd w:val="clear" w:color="auto" w:fill="auto"/>
            <w:vAlign w:val="center"/>
            <w:hideMark/>
          </w:tcPr>
          <w:p w14:paraId="1DEB38CE" w14:textId="5F5E7CDF"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5E8E3F39" w:rsidRPr="35D7B47D">
              <w:rPr>
                <w:rFonts w:eastAsia="Times New Roman" w:cs="Calibri Light"/>
                <w:sz w:val="14"/>
                <w:szCs w:val="14"/>
                <w:lang w:val="hr-HR" w:eastAsia="hr-HR"/>
              </w:rPr>
              <w:t xml:space="preserve"> %</w:t>
            </w:r>
          </w:p>
        </w:tc>
        <w:tc>
          <w:tcPr>
            <w:tcW w:w="567" w:type="dxa"/>
            <w:shd w:val="clear" w:color="auto" w:fill="auto"/>
            <w:vAlign w:val="center"/>
            <w:hideMark/>
          </w:tcPr>
          <w:p w14:paraId="63EEEB95" w14:textId="79954E8B"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1</w:t>
            </w:r>
            <w:r w:rsidR="14F40C13" w:rsidRPr="35D7B47D">
              <w:rPr>
                <w:rFonts w:eastAsia="Times New Roman" w:cs="Calibri Light"/>
                <w:sz w:val="14"/>
                <w:szCs w:val="14"/>
                <w:lang w:val="hr-HR" w:eastAsia="hr-HR"/>
              </w:rPr>
              <w:t xml:space="preserve"> %</w:t>
            </w:r>
          </w:p>
        </w:tc>
        <w:tc>
          <w:tcPr>
            <w:tcW w:w="709" w:type="dxa"/>
            <w:shd w:val="clear" w:color="auto" w:fill="auto"/>
            <w:vAlign w:val="center"/>
            <w:hideMark/>
          </w:tcPr>
          <w:p w14:paraId="5FD0AE89" w14:textId="5A96F805"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3</w:t>
            </w:r>
            <w:r w:rsidR="14F40C13" w:rsidRPr="35D7B47D">
              <w:rPr>
                <w:rFonts w:eastAsia="Times New Roman" w:cs="Calibri Light"/>
                <w:sz w:val="14"/>
                <w:szCs w:val="14"/>
                <w:lang w:val="hr-HR" w:eastAsia="hr-HR"/>
              </w:rPr>
              <w:t xml:space="preserve"> %</w:t>
            </w:r>
          </w:p>
        </w:tc>
        <w:tc>
          <w:tcPr>
            <w:tcW w:w="709" w:type="dxa"/>
            <w:shd w:val="clear" w:color="auto" w:fill="auto"/>
            <w:vAlign w:val="center"/>
            <w:hideMark/>
          </w:tcPr>
          <w:p w14:paraId="63C49DD3" w14:textId="4F9F9548"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14F40C13" w:rsidRPr="35D7B47D">
              <w:rPr>
                <w:rFonts w:eastAsia="Times New Roman" w:cs="Calibri Light"/>
                <w:sz w:val="14"/>
                <w:szCs w:val="14"/>
                <w:lang w:val="hr-HR" w:eastAsia="hr-HR"/>
              </w:rPr>
              <w:t xml:space="preserve"> %</w:t>
            </w:r>
          </w:p>
        </w:tc>
        <w:tc>
          <w:tcPr>
            <w:tcW w:w="733" w:type="dxa"/>
            <w:shd w:val="clear" w:color="auto" w:fill="auto"/>
            <w:vAlign w:val="center"/>
            <w:hideMark/>
          </w:tcPr>
          <w:p w14:paraId="08E7A29D" w14:textId="115C8FF1"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6</w:t>
            </w:r>
            <w:r w:rsidR="14F40C13" w:rsidRPr="35D7B47D">
              <w:rPr>
                <w:rFonts w:eastAsia="Times New Roman" w:cs="Calibri Light"/>
                <w:sz w:val="14"/>
                <w:szCs w:val="14"/>
                <w:lang w:val="hr-HR" w:eastAsia="hr-HR"/>
              </w:rPr>
              <w:t xml:space="preserve"> %</w:t>
            </w:r>
          </w:p>
        </w:tc>
      </w:tr>
      <w:tr w:rsidR="00F05641" w:rsidRPr="00EE62DA" w14:paraId="7AB541B1" w14:textId="77777777" w:rsidTr="35D7B47D">
        <w:trPr>
          <w:trHeight w:val="840"/>
        </w:trPr>
        <w:tc>
          <w:tcPr>
            <w:tcW w:w="988" w:type="dxa"/>
            <w:vMerge w:val="restart"/>
            <w:shd w:val="clear" w:color="auto" w:fill="auto"/>
            <w:vAlign w:val="center"/>
            <w:hideMark/>
          </w:tcPr>
          <w:p w14:paraId="12DA381F"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lastRenderedPageBreak/>
              <w:t>KRIZNI DOGAĐAJI</w:t>
            </w:r>
          </w:p>
          <w:p w14:paraId="36C8127A" w14:textId="3BA94169" w:rsidR="00F05641" w:rsidRPr="00EE62DA" w:rsidRDefault="00F05641" w:rsidP="00FC2E9C">
            <w:pPr>
              <w:spacing w:after="0" w:line="276" w:lineRule="auto"/>
              <w:rPr>
                <w:rFonts w:eastAsia="Times New Roman" w:cs="Calibri Light"/>
                <w:color w:val="000000"/>
                <w:sz w:val="14"/>
                <w:szCs w:val="14"/>
                <w:lang w:val="hr-HR" w:eastAsia="hr-HR"/>
              </w:rPr>
            </w:pPr>
          </w:p>
        </w:tc>
        <w:tc>
          <w:tcPr>
            <w:tcW w:w="1255" w:type="dxa"/>
            <w:shd w:val="clear" w:color="auto" w:fill="auto"/>
            <w:vAlign w:val="center"/>
            <w:hideMark/>
          </w:tcPr>
          <w:p w14:paraId="3479ACAF" w14:textId="6CCDFEF9" w:rsidR="00F05641" w:rsidRPr="00EE62DA" w:rsidRDefault="4BB03FDB" w:rsidP="00FC2E9C">
            <w:pPr>
              <w:spacing w:after="0" w:line="276" w:lineRule="auto"/>
              <w:rPr>
                <w:rFonts w:eastAsia="Times New Roman" w:cs="Calibri Light"/>
                <w:color w:val="000000"/>
                <w:sz w:val="16"/>
                <w:szCs w:val="16"/>
                <w:lang w:val="hr-HR" w:eastAsia="hr-HR"/>
              </w:rPr>
            </w:pPr>
            <w:r w:rsidRPr="35D7B47D">
              <w:rPr>
                <w:rFonts w:eastAsia="Times New Roman" w:cs="Calibri Light"/>
                <w:color w:val="000000" w:themeColor="text1"/>
                <w:sz w:val="16"/>
                <w:szCs w:val="16"/>
                <w:lang w:val="hr-HR" w:eastAsia="hr-HR"/>
              </w:rPr>
              <w:t>SOCIJALNE USLUGE PREDVIĐENE ZOSS</w:t>
            </w:r>
            <w:r w:rsidR="1836B731" w:rsidRPr="35D7B47D">
              <w:rPr>
                <w:rFonts w:eastAsia="Times New Roman" w:cs="Calibri Light"/>
                <w:color w:val="000000" w:themeColor="text1"/>
                <w:sz w:val="16"/>
                <w:szCs w:val="16"/>
                <w:lang w:val="hr-HR" w:eastAsia="hr-HR"/>
              </w:rPr>
              <w:t>-om</w:t>
            </w:r>
          </w:p>
        </w:tc>
        <w:tc>
          <w:tcPr>
            <w:tcW w:w="871" w:type="dxa"/>
            <w:shd w:val="clear" w:color="auto" w:fill="auto"/>
            <w:vAlign w:val="center"/>
            <w:hideMark/>
          </w:tcPr>
          <w:p w14:paraId="3AE291A9" w14:textId="77777777" w:rsidR="00F05641" w:rsidRPr="00EE62DA" w:rsidRDefault="00F05641" w:rsidP="00FC2E9C">
            <w:pPr>
              <w:spacing w:after="0" w:line="276" w:lineRule="auto"/>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Smještaj ili organizirano stanovanje za majke s djecom</w:t>
            </w:r>
          </w:p>
        </w:tc>
        <w:tc>
          <w:tcPr>
            <w:tcW w:w="913" w:type="dxa"/>
            <w:shd w:val="clear" w:color="auto" w:fill="auto"/>
            <w:vAlign w:val="center"/>
            <w:hideMark/>
          </w:tcPr>
          <w:p w14:paraId="20FAE34D" w14:textId="77777777" w:rsidR="00F05641" w:rsidRPr="00EE62DA" w:rsidRDefault="00F05641" w:rsidP="00FC2E9C">
            <w:pPr>
              <w:spacing w:after="0" w:line="276" w:lineRule="auto"/>
              <w:jc w:val="center"/>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12</w:t>
            </w:r>
          </w:p>
        </w:tc>
        <w:tc>
          <w:tcPr>
            <w:tcW w:w="1016" w:type="dxa"/>
            <w:shd w:val="clear" w:color="auto" w:fill="auto"/>
            <w:vAlign w:val="center"/>
            <w:hideMark/>
          </w:tcPr>
          <w:p w14:paraId="53EED1D2" w14:textId="300DD7C6"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60</w:t>
            </w:r>
            <w:r w:rsidR="14F40C13" w:rsidRPr="35D7B47D">
              <w:rPr>
                <w:rFonts w:eastAsia="Times New Roman" w:cs="Calibri Light"/>
                <w:sz w:val="14"/>
                <w:szCs w:val="14"/>
                <w:lang w:val="hr-HR" w:eastAsia="hr-HR"/>
              </w:rPr>
              <w:t xml:space="preserve"> %</w:t>
            </w:r>
          </w:p>
        </w:tc>
        <w:tc>
          <w:tcPr>
            <w:tcW w:w="622" w:type="dxa"/>
            <w:shd w:val="clear" w:color="auto" w:fill="auto"/>
            <w:vAlign w:val="center"/>
            <w:hideMark/>
          </w:tcPr>
          <w:p w14:paraId="0BF43EC2" w14:textId="091FFC05"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5</w:t>
            </w:r>
            <w:r w:rsidR="66808DD5" w:rsidRPr="35D7B47D">
              <w:rPr>
                <w:rFonts w:eastAsia="Times New Roman" w:cs="Calibri Light"/>
                <w:sz w:val="14"/>
                <w:szCs w:val="14"/>
                <w:lang w:val="hr-HR" w:eastAsia="hr-HR"/>
              </w:rPr>
              <w:t xml:space="preserve"> %</w:t>
            </w:r>
          </w:p>
        </w:tc>
        <w:tc>
          <w:tcPr>
            <w:tcW w:w="709" w:type="dxa"/>
            <w:shd w:val="clear" w:color="auto" w:fill="auto"/>
            <w:vAlign w:val="center"/>
            <w:hideMark/>
          </w:tcPr>
          <w:p w14:paraId="3418474F" w14:textId="443CF48E"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40</w:t>
            </w:r>
            <w:r w:rsidR="66808DD5" w:rsidRPr="35D7B47D">
              <w:rPr>
                <w:rFonts w:eastAsia="Times New Roman" w:cs="Calibri Light"/>
                <w:sz w:val="14"/>
                <w:szCs w:val="14"/>
                <w:lang w:val="hr-HR" w:eastAsia="hr-HR"/>
              </w:rPr>
              <w:t xml:space="preserve"> %</w:t>
            </w:r>
          </w:p>
        </w:tc>
        <w:tc>
          <w:tcPr>
            <w:tcW w:w="567" w:type="dxa"/>
            <w:shd w:val="clear" w:color="auto" w:fill="auto"/>
            <w:vAlign w:val="center"/>
            <w:hideMark/>
          </w:tcPr>
          <w:p w14:paraId="22746955" w14:textId="2DDB9A15"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1</w:t>
            </w:r>
            <w:r w:rsidR="66808DD5" w:rsidRPr="35D7B47D">
              <w:rPr>
                <w:rFonts w:eastAsia="Times New Roman" w:cs="Calibri Light"/>
                <w:sz w:val="14"/>
                <w:szCs w:val="14"/>
                <w:lang w:val="hr-HR" w:eastAsia="hr-HR"/>
              </w:rPr>
              <w:t xml:space="preserve"> %</w:t>
            </w:r>
          </w:p>
        </w:tc>
        <w:tc>
          <w:tcPr>
            <w:tcW w:w="709" w:type="dxa"/>
            <w:shd w:val="clear" w:color="auto" w:fill="auto"/>
            <w:vAlign w:val="center"/>
            <w:hideMark/>
          </w:tcPr>
          <w:p w14:paraId="66F9AE3B" w14:textId="42D2147A"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20</w:t>
            </w:r>
            <w:r w:rsidR="66808DD5" w:rsidRPr="35D7B47D">
              <w:rPr>
                <w:rFonts w:eastAsia="Times New Roman" w:cs="Calibri Light"/>
                <w:sz w:val="14"/>
                <w:szCs w:val="14"/>
                <w:lang w:val="hr-HR" w:eastAsia="hr-HR"/>
              </w:rPr>
              <w:t xml:space="preserve"> %</w:t>
            </w:r>
          </w:p>
        </w:tc>
        <w:tc>
          <w:tcPr>
            <w:tcW w:w="709" w:type="dxa"/>
            <w:shd w:val="clear" w:color="auto" w:fill="auto"/>
            <w:vAlign w:val="center"/>
            <w:hideMark/>
          </w:tcPr>
          <w:p w14:paraId="139DEACC" w14:textId="3E0F6FFD"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0</w:t>
            </w:r>
            <w:r w:rsidR="66808DD5" w:rsidRPr="35D7B47D">
              <w:rPr>
                <w:rFonts w:eastAsia="Times New Roman" w:cs="Calibri Light"/>
                <w:sz w:val="14"/>
                <w:szCs w:val="14"/>
                <w:lang w:val="hr-HR" w:eastAsia="hr-HR"/>
              </w:rPr>
              <w:t xml:space="preserve"> %</w:t>
            </w:r>
          </w:p>
        </w:tc>
        <w:tc>
          <w:tcPr>
            <w:tcW w:w="733" w:type="dxa"/>
            <w:shd w:val="clear" w:color="auto" w:fill="auto"/>
            <w:vAlign w:val="center"/>
            <w:hideMark/>
          </w:tcPr>
          <w:p w14:paraId="2C455406" w14:textId="0F133255"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3</w:t>
            </w:r>
            <w:r w:rsidR="44D2DFCC" w:rsidRPr="35D7B47D">
              <w:rPr>
                <w:rFonts w:eastAsia="Times New Roman" w:cs="Calibri Light"/>
                <w:sz w:val="14"/>
                <w:szCs w:val="14"/>
                <w:lang w:val="hr-HR" w:eastAsia="hr-HR"/>
              </w:rPr>
              <w:t xml:space="preserve"> %</w:t>
            </w:r>
          </w:p>
        </w:tc>
      </w:tr>
      <w:tr w:rsidR="00F05641" w:rsidRPr="00EE62DA" w14:paraId="2AC505FB" w14:textId="77777777" w:rsidTr="35D7B47D">
        <w:trPr>
          <w:trHeight w:val="1330"/>
        </w:trPr>
        <w:tc>
          <w:tcPr>
            <w:tcW w:w="988" w:type="dxa"/>
            <w:vMerge/>
            <w:vAlign w:val="center"/>
            <w:hideMark/>
          </w:tcPr>
          <w:p w14:paraId="16A62980" w14:textId="5070CFA1" w:rsidR="00F05641" w:rsidRPr="00EE62DA" w:rsidRDefault="00F05641" w:rsidP="00FC2E9C">
            <w:pPr>
              <w:spacing w:after="0" w:line="276" w:lineRule="auto"/>
              <w:rPr>
                <w:rFonts w:eastAsia="Times New Roman" w:cs="Calibri Light"/>
                <w:color w:val="000000"/>
                <w:sz w:val="14"/>
                <w:szCs w:val="14"/>
                <w:lang w:val="hr-HR" w:eastAsia="hr-HR"/>
              </w:rPr>
            </w:pPr>
          </w:p>
        </w:tc>
        <w:tc>
          <w:tcPr>
            <w:tcW w:w="1255" w:type="dxa"/>
            <w:shd w:val="clear" w:color="auto" w:fill="auto"/>
            <w:vAlign w:val="center"/>
            <w:hideMark/>
          </w:tcPr>
          <w:p w14:paraId="7F92D343" w14:textId="77777777" w:rsidR="00F05641" w:rsidRPr="00EE62DA" w:rsidRDefault="00F05641" w:rsidP="00FC2E9C">
            <w:pPr>
              <w:spacing w:after="0" w:line="276" w:lineRule="auto"/>
              <w:rPr>
                <w:rFonts w:eastAsia="Times New Roman" w:cs="Calibri Light"/>
                <w:color w:val="000000"/>
                <w:sz w:val="16"/>
                <w:szCs w:val="16"/>
                <w:lang w:val="hr-HR" w:eastAsia="hr-HR"/>
              </w:rPr>
            </w:pPr>
            <w:r w:rsidRPr="477080F9">
              <w:rPr>
                <w:rFonts w:eastAsia="Times New Roman" w:cs="Calibri Light"/>
                <w:color w:val="000000" w:themeColor="text1"/>
                <w:sz w:val="16"/>
                <w:szCs w:val="16"/>
                <w:lang w:val="hr-HR" w:eastAsia="hr-HR"/>
              </w:rPr>
              <w:t>DRUGE INOVATIVNE I PROJEKTNO FINANCIRANE</w:t>
            </w:r>
          </w:p>
        </w:tc>
        <w:tc>
          <w:tcPr>
            <w:tcW w:w="871" w:type="dxa"/>
            <w:shd w:val="clear" w:color="auto" w:fill="auto"/>
            <w:vAlign w:val="center"/>
            <w:hideMark/>
          </w:tcPr>
          <w:p w14:paraId="3EBFA148" w14:textId="07F959A6" w:rsidR="00F05641" w:rsidRPr="00EE62DA" w:rsidRDefault="4BB03FDB" w:rsidP="00FC2E9C">
            <w:pPr>
              <w:spacing w:after="0" w:line="276" w:lineRule="auto"/>
              <w:rPr>
                <w:rFonts w:eastAsia="Times New Roman" w:cs="Calibri Light"/>
                <w:color w:val="000000"/>
                <w:sz w:val="14"/>
                <w:szCs w:val="14"/>
                <w:lang w:val="hr-HR" w:eastAsia="hr-HR"/>
              </w:rPr>
            </w:pPr>
            <w:r w:rsidRPr="35D7B47D">
              <w:rPr>
                <w:rFonts w:eastAsia="Times New Roman" w:cs="Calibri Light"/>
                <w:color w:val="000000" w:themeColor="text1"/>
                <w:sz w:val="14"/>
                <w:szCs w:val="14"/>
                <w:lang w:val="hr-HR" w:eastAsia="hr-HR"/>
              </w:rPr>
              <w:t>Privremeno stambeno zbrinjavanje obitelji pogođen</w:t>
            </w:r>
            <w:r w:rsidR="5FC8026D" w:rsidRPr="35D7B47D">
              <w:rPr>
                <w:rFonts w:eastAsia="Times New Roman" w:cs="Calibri Light"/>
                <w:color w:val="000000" w:themeColor="text1"/>
                <w:sz w:val="14"/>
                <w:szCs w:val="14"/>
                <w:lang w:val="hr-HR" w:eastAsia="hr-HR"/>
              </w:rPr>
              <w:t>ih</w:t>
            </w:r>
            <w:r w:rsidRPr="35D7B47D">
              <w:rPr>
                <w:rFonts w:eastAsia="Times New Roman" w:cs="Calibri Light"/>
                <w:color w:val="000000" w:themeColor="text1"/>
                <w:sz w:val="14"/>
                <w:szCs w:val="14"/>
                <w:lang w:val="hr-HR" w:eastAsia="hr-HR"/>
              </w:rPr>
              <w:t xml:space="preserve"> krizama i katastrofama</w:t>
            </w:r>
          </w:p>
        </w:tc>
        <w:tc>
          <w:tcPr>
            <w:tcW w:w="913" w:type="dxa"/>
            <w:shd w:val="clear" w:color="auto" w:fill="auto"/>
            <w:vAlign w:val="center"/>
            <w:hideMark/>
          </w:tcPr>
          <w:p w14:paraId="589B2F61" w14:textId="77777777" w:rsidR="00F05641" w:rsidRPr="00EE62DA" w:rsidRDefault="00F05641" w:rsidP="00FC2E9C">
            <w:pPr>
              <w:spacing w:after="0" w:line="276" w:lineRule="auto"/>
              <w:jc w:val="center"/>
              <w:rPr>
                <w:rFonts w:eastAsia="Times New Roman" w:cs="Calibri Light"/>
                <w:color w:val="000000"/>
                <w:sz w:val="14"/>
                <w:szCs w:val="14"/>
                <w:lang w:val="hr-HR" w:eastAsia="hr-HR"/>
              </w:rPr>
            </w:pPr>
            <w:r w:rsidRPr="477080F9">
              <w:rPr>
                <w:rFonts w:eastAsia="Times New Roman" w:cs="Calibri Light"/>
                <w:color w:val="000000" w:themeColor="text1"/>
                <w:sz w:val="14"/>
                <w:szCs w:val="14"/>
                <w:lang w:val="hr-HR" w:eastAsia="hr-HR"/>
              </w:rPr>
              <w:t>6</w:t>
            </w:r>
          </w:p>
        </w:tc>
        <w:tc>
          <w:tcPr>
            <w:tcW w:w="1016" w:type="dxa"/>
            <w:shd w:val="clear" w:color="auto" w:fill="E7E6E6" w:themeFill="background2"/>
            <w:vAlign w:val="center"/>
            <w:hideMark/>
          </w:tcPr>
          <w:p w14:paraId="54758F7A" w14:textId="77777777" w:rsidR="00F05641" w:rsidRPr="00EE62DA" w:rsidRDefault="00F05641" w:rsidP="00FC2E9C">
            <w:pPr>
              <w:spacing w:after="0" w:line="276" w:lineRule="auto"/>
              <w:jc w:val="center"/>
              <w:rPr>
                <w:rFonts w:eastAsia="Times New Roman" w:cs="Calibri Light"/>
                <w:sz w:val="14"/>
                <w:szCs w:val="14"/>
                <w:lang w:val="hr-HR" w:eastAsia="hr-HR"/>
              </w:rPr>
            </w:pPr>
            <w:r w:rsidRPr="477080F9">
              <w:rPr>
                <w:rFonts w:eastAsia="Times New Roman" w:cs="Calibri Light"/>
                <w:sz w:val="14"/>
                <w:szCs w:val="14"/>
                <w:lang w:val="hr-HR" w:eastAsia="hr-HR"/>
              </w:rPr>
              <w:t> </w:t>
            </w:r>
          </w:p>
        </w:tc>
        <w:tc>
          <w:tcPr>
            <w:tcW w:w="622" w:type="dxa"/>
            <w:shd w:val="clear" w:color="auto" w:fill="auto"/>
            <w:vAlign w:val="center"/>
            <w:hideMark/>
          </w:tcPr>
          <w:p w14:paraId="3D0E2319" w14:textId="60DABAF4" w:rsidR="00F05641" w:rsidRPr="00EE62DA" w:rsidRDefault="4BB03FDB" w:rsidP="00FC2E9C">
            <w:pPr>
              <w:spacing w:after="0" w:line="276" w:lineRule="auto"/>
              <w:jc w:val="center"/>
              <w:rPr>
                <w:rFonts w:eastAsia="Times New Roman" w:cs="Calibri Light"/>
                <w:color w:val="FFFFFF" w:themeColor="background1"/>
                <w:sz w:val="14"/>
                <w:szCs w:val="14"/>
                <w:lang w:val="hr-HR" w:eastAsia="hr-HR"/>
              </w:rPr>
            </w:pPr>
            <w:r w:rsidRPr="35D7B47D">
              <w:rPr>
                <w:rFonts w:eastAsia="Times New Roman" w:cs="Calibri Light"/>
                <w:sz w:val="14"/>
                <w:szCs w:val="14"/>
                <w:lang w:val="hr-HR" w:eastAsia="hr-HR"/>
              </w:rPr>
              <w:t>0</w:t>
            </w:r>
            <w:r w:rsidR="44D2DFCC" w:rsidRPr="35D7B47D">
              <w:rPr>
                <w:rFonts w:eastAsia="Times New Roman" w:cs="Calibri Light"/>
                <w:sz w:val="14"/>
                <w:szCs w:val="14"/>
                <w:lang w:val="hr-HR" w:eastAsia="hr-HR"/>
              </w:rPr>
              <w:t xml:space="preserve"> %</w:t>
            </w:r>
          </w:p>
        </w:tc>
        <w:tc>
          <w:tcPr>
            <w:tcW w:w="709" w:type="dxa"/>
            <w:shd w:val="clear" w:color="auto" w:fill="auto"/>
            <w:vAlign w:val="center"/>
            <w:hideMark/>
          </w:tcPr>
          <w:p w14:paraId="62653F83" w14:textId="32B61F25"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45</w:t>
            </w:r>
            <w:r w:rsidR="44D2DFCC" w:rsidRPr="35D7B47D">
              <w:rPr>
                <w:rFonts w:eastAsia="Times New Roman" w:cs="Calibri Light"/>
                <w:sz w:val="14"/>
                <w:szCs w:val="14"/>
                <w:lang w:val="hr-HR" w:eastAsia="hr-HR"/>
              </w:rPr>
              <w:t xml:space="preserve"> %</w:t>
            </w:r>
          </w:p>
        </w:tc>
        <w:tc>
          <w:tcPr>
            <w:tcW w:w="567" w:type="dxa"/>
            <w:shd w:val="clear" w:color="auto" w:fill="auto"/>
            <w:vAlign w:val="center"/>
            <w:hideMark/>
          </w:tcPr>
          <w:p w14:paraId="61425EBA" w14:textId="376D6646"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10</w:t>
            </w:r>
            <w:r w:rsidR="44D2DFCC" w:rsidRPr="35D7B47D">
              <w:rPr>
                <w:rFonts w:eastAsia="Times New Roman" w:cs="Calibri Light"/>
                <w:sz w:val="14"/>
                <w:szCs w:val="14"/>
                <w:lang w:val="hr-HR" w:eastAsia="hr-HR"/>
              </w:rPr>
              <w:t xml:space="preserve"> %</w:t>
            </w:r>
          </w:p>
        </w:tc>
        <w:tc>
          <w:tcPr>
            <w:tcW w:w="709" w:type="dxa"/>
            <w:shd w:val="clear" w:color="auto" w:fill="auto"/>
            <w:vAlign w:val="center"/>
            <w:hideMark/>
          </w:tcPr>
          <w:p w14:paraId="4A38F31D" w14:textId="26490E5B"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44D2DFCC" w:rsidRPr="35D7B47D">
              <w:rPr>
                <w:rFonts w:eastAsia="Times New Roman" w:cs="Calibri Light"/>
                <w:sz w:val="14"/>
                <w:szCs w:val="14"/>
                <w:lang w:val="hr-HR" w:eastAsia="hr-HR"/>
              </w:rPr>
              <w:t xml:space="preserve"> %</w:t>
            </w:r>
          </w:p>
        </w:tc>
        <w:tc>
          <w:tcPr>
            <w:tcW w:w="709" w:type="dxa"/>
            <w:shd w:val="clear" w:color="auto" w:fill="auto"/>
            <w:vAlign w:val="center"/>
            <w:hideMark/>
          </w:tcPr>
          <w:p w14:paraId="05D38ECF" w14:textId="505C70C4"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44</w:t>
            </w:r>
            <w:r w:rsidR="342C22CF" w:rsidRPr="35D7B47D">
              <w:rPr>
                <w:rFonts w:eastAsia="Times New Roman" w:cs="Calibri Light"/>
                <w:sz w:val="14"/>
                <w:szCs w:val="14"/>
                <w:lang w:val="hr-HR" w:eastAsia="hr-HR"/>
              </w:rPr>
              <w:t xml:space="preserve"> %</w:t>
            </w:r>
          </w:p>
        </w:tc>
        <w:tc>
          <w:tcPr>
            <w:tcW w:w="733" w:type="dxa"/>
            <w:shd w:val="clear" w:color="auto" w:fill="auto"/>
            <w:vAlign w:val="center"/>
            <w:hideMark/>
          </w:tcPr>
          <w:p w14:paraId="201A4490" w14:textId="36C85325" w:rsidR="00F05641" w:rsidRPr="00EE62DA" w:rsidRDefault="4BB03FDB" w:rsidP="00FC2E9C">
            <w:pPr>
              <w:spacing w:after="0" w:line="276" w:lineRule="auto"/>
              <w:jc w:val="center"/>
              <w:rPr>
                <w:rFonts w:eastAsia="Times New Roman" w:cs="Calibri Light"/>
                <w:sz w:val="14"/>
                <w:szCs w:val="14"/>
                <w:lang w:val="hr-HR" w:eastAsia="hr-HR"/>
              </w:rPr>
            </w:pPr>
            <w:r w:rsidRPr="35D7B47D">
              <w:rPr>
                <w:rFonts w:eastAsia="Times New Roman" w:cs="Calibri Light"/>
                <w:sz w:val="14"/>
                <w:szCs w:val="14"/>
                <w:lang w:val="hr-HR" w:eastAsia="hr-HR"/>
              </w:rPr>
              <w:t>0</w:t>
            </w:r>
            <w:r w:rsidR="342C22CF" w:rsidRPr="35D7B47D">
              <w:rPr>
                <w:rFonts w:eastAsia="Times New Roman" w:cs="Calibri Light"/>
                <w:sz w:val="14"/>
                <w:szCs w:val="14"/>
                <w:lang w:val="hr-HR" w:eastAsia="hr-HR"/>
              </w:rPr>
              <w:t xml:space="preserve"> %</w:t>
            </w:r>
          </w:p>
        </w:tc>
      </w:tr>
    </w:tbl>
    <w:p w14:paraId="07CE20A4" w14:textId="2EE3831E" w:rsidR="35D7B47D" w:rsidRDefault="35D7B47D" w:rsidP="35D7B47D">
      <w:pPr>
        <w:spacing w:line="276" w:lineRule="auto"/>
        <w:jc w:val="both"/>
        <w:rPr>
          <w:b/>
          <w:bCs/>
          <w:lang w:val="hr-HR"/>
        </w:rPr>
      </w:pPr>
    </w:p>
    <w:p w14:paraId="3B80A19B" w14:textId="56B63D96" w:rsidR="00080675" w:rsidRPr="00EE62DA" w:rsidRDefault="0EDF8DDE" w:rsidP="00FC2E9C">
      <w:pPr>
        <w:spacing w:line="276" w:lineRule="auto"/>
        <w:jc w:val="both"/>
        <w:rPr>
          <w:b/>
          <w:bCs/>
          <w:lang w:val="hr-HR"/>
        </w:rPr>
      </w:pPr>
      <w:r w:rsidRPr="477080F9">
        <w:rPr>
          <w:b/>
          <w:bCs/>
          <w:lang w:val="hr-HR"/>
        </w:rPr>
        <w:t>Osobe starije životne dobi (</w:t>
      </w:r>
      <w:r w:rsidR="5CE573B9" w:rsidRPr="477080F9">
        <w:rPr>
          <w:b/>
          <w:bCs/>
          <w:lang w:val="hr-HR"/>
        </w:rPr>
        <w:t xml:space="preserve">iznad </w:t>
      </w:r>
      <w:r w:rsidRPr="477080F9">
        <w:rPr>
          <w:b/>
          <w:bCs/>
          <w:lang w:val="hr-HR"/>
        </w:rPr>
        <w:t>65</w:t>
      </w:r>
      <w:r w:rsidR="5CE573B9" w:rsidRPr="477080F9">
        <w:rPr>
          <w:b/>
          <w:bCs/>
          <w:lang w:val="hr-HR"/>
        </w:rPr>
        <w:t xml:space="preserve"> godina</w:t>
      </w:r>
      <w:r w:rsidRPr="477080F9">
        <w:rPr>
          <w:b/>
          <w:bCs/>
          <w:lang w:val="hr-HR"/>
        </w:rPr>
        <w:t>)</w:t>
      </w:r>
    </w:p>
    <w:p w14:paraId="50C4921F" w14:textId="620D72AF" w:rsidR="00080675" w:rsidRDefault="416AD61B" w:rsidP="3450C171">
      <w:pPr>
        <w:spacing w:before="60" w:after="60" w:line="276" w:lineRule="auto"/>
        <w:jc w:val="both"/>
        <w:rPr>
          <w:rFonts w:eastAsia="Calibri" w:cs="Arial"/>
          <w:lang w:val="hr-HR"/>
        </w:rPr>
      </w:pPr>
      <w:r w:rsidRPr="477080F9">
        <w:rPr>
          <w:rFonts w:eastAsia="Times New Roman" w:cs="Times New Roman (Body CS)"/>
          <w:kern w:val="22"/>
          <w:lang w:val="hr-HR" w:eastAsia="ja-JP"/>
          <w14:ligatures w14:val="standard"/>
        </w:rPr>
        <w:t>U kategoriji Socijalne usluge za starije osobe (</w:t>
      </w:r>
      <w:r w:rsidR="3DED1E3B" w:rsidRPr="477080F9">
        <w:rPr>
          <w:rFonts w:eastAsia="Times New Roman" w:cs="Times New Roman (Body CS)"/>
          <w:kern w:val="22"/>
          <w:lang w:val="hr-HR" w:eastAsia="ja-JP"/>
          <w14:ligatures w14:val="standard"/>
        </w:rPr>
        <w:t xml:space="preserve">iznad </w:t>
      </w:r>
      <w:r w:rsidRPr="477080F9">
        <w:rPr>
          <w:rFonts w:eastAsia="Times New Roman" w:cs="Times New Roman (Body CS)"/>
          <w:kern w:val="22"/>
          <w:lang w:val="hr-HR" w:eastAsia="ja-JP"/>
          <w14:ligatures w14:val="standard"/>
        </w:rPr>
        <w:t>65</w:t>
      </w:r>
      <w:r w:rsidR="3DED1E3B" w:rsidRPr="477080F9">
        <w:rPr>
          <w:rFonts w:eastAsia="Times New Roman" w:cs="Times New Roman (Body CS)"/>
          <w:kern w:val="22"/>
          <w:lang w:val="hr-HR" w:eastAsia="ja-JP"/>
          <w14:ligatures w14:val="standard"/>
        </w:rPr>
        <w:t xml:space="preserve"> godina</w:t>
      </w:r>
      <w:r w:rsidRPr="477080F9">
        <w:rPr>
          <w:rFonts w:eastAsia="Times New Roman" w:cs="Times New Roman (Body CS)"/>
          <w:kern w:val="22"/>
          <w:lang w:val="hr-HR" w:eastAsia="ja-JP"/>
          <w14:ligatures w14:val="standard"/>
        </w:rPr>
        <w:t xml:space="preserve">), na upitnik koji je predvidio lepezu od </w:t>
      </w:r>
      <w:r w:rsidRPr="477080F9">
        <w:rPr>
          <w:rFonts w:eastAsia="Times New Roman" w:cs="Times New Roman (Body CS)"/>
          <w:b/>
          <w:bCs/>
          <w:kern w:val="22"/>
          <w:lang w:val="hr-HR" w:eastAsia="ja-JP"/>
          <w14:ligatures w14:val="standard"/>
        </w:rPr>
        <w:t xml:space="preserve">20 </w:t>
      </w:r>
      <w:r w:rsidRPr="477080F9">
        <w:rPr>
          <w:rFonts w:eastAsia="Times New Roman" w:cs="Times New Roman (Body CS)"/>
          <w:kern w:val="22"/>
          <w:lang w:val="hr-HR" w:eastAsia="ja-JP"/>
          <w14:ligatures w14:val="standard"/>
        </w:rPr>
        <w:t>različitih socijalnih usluga odgovoril</w:t>
      </w:r>
      <w:r w:rsidR="21E14635" w:rsidRPr="477080F9">
        <w:rPr>
          <w:rFonts w:eastAsia="Times New Roman" w:cs="Times New Roman (Body CS)"/>
          <w:kern w:val="22"/>
          <w:lang w:val="hr-HR" w:eastAsia="ja-JP"/>
          <w14:ligatures w14:val="standard"/>
        </w:rPr>
        <w:t>a</w:t>
      </w:r>
      <w:r w:rsidRPr="477080F9">
        <w:rPr>
          <w:rFonts w:eastAsia="Times New Roman" w:cs="Times New Roman (Body CS)"/>
          <w:kern w:val="22"/>
          <w:lang w:val="hr-HR" w:eastAsia="ja-JP"/>
          <w14:ligatures w14:val="standard"/>
        </w:rPr>
        <w:t xml:space="preserve"> </w:t>
      </w:r>
      <w:r w:rsidR="3741F026" w:rsidRPr="3450C171">
        <w:rPr>
          <w:rFonts w:eastAsia="Times New Roman" w:cs="Times New Roman (Body CS)"/>
          <w:lang w:val="hr-HR" w:eastAsia="ja-JP"/>
        </w:rPr>
        <w:t xml:space="preserve">su </w:t>
      </w:r>
      <w:r w:rsidRPr="477080F9">
        <w:rPr>
          <w:rFonts w:eastAsia="Times New Roman" w:cs="Times New Roman (Body CS)"/>
          <w:b/>
          <w:bCs/>
          <w:kern w:val="22"/>
          <w:lang w:val="hr-HR" w:eastAsia="ja-JP"/>
          <w14:ligatures w14:val="standard"/>
        </w:rPr>
        <w:t xml:space="preserve">142 </w:t>
      </w:r>
      <w:r w:rsidRPr="477080F9">
        <w:rPr>
          <w:rFonts w:eastAsia="Times New Roman" w:cs="Times New Roman (Body CS)"/>
          <w:kern w:val="22"/>
          <w:lang w:val="hr-HR" w:eastAsia="ja-JP"/>
          <w14:ligatures w14:val="standard"/>
        </w:rPr>
        <w:t>jedinstven</w:t>
      </w:r>
      <w:r w:rsidR="72EED1A3" w:rsidRPr="477080F9">
        <w:rPr>
          <w:rFonts w:eastAsia="Times New Roman" w:cs="Times New Roman (Body CS)"/>
          <w:kern w:val="22"/>
          <w:lang w:val="hr-HR" w:eastAsia="ja-JP"/>
          <w14:ligatures w14:val="standard"/>
        </w:rPr>
        <w:t>a</w:t>
      </w:r>
      <w:r w:rsidRPr="477080F9">
        <w:rPr>
          <w:rFonts w:eastAsia="Times New Roman" w:cs="Times New Roman (Body CS)"/>
          <w:b/>
          <w:bCs/>
          <w:kern w:val="22"/>
          <w:lang w:val="hr-HR" w:eastAsia="ja-JP"/>
          <w14:ligatures w14:val="standard"/>
        </w:rPr>
        <w:t xml:space="preserve"> </w:t>
      </w:r>
      <w:r w:rsidRPr="477080F9">
        <w:rPr>
          <w:rFonts w:eastAsia="Times New Roman" w:cs="Times New Roman (Body CS)"/>
          <w:kern w:val="22"/>
          <w:lang w:val="hr-HR" w:eastAsia="ja-JP"/>
          <w14:ligatures w14:val="standard"/>
        </w:rPr>
        <w:t>pružatelja (uključujući i 10 područnih ureda Hrvatskog zavoda za socijalni rad) te su također dostavljeni i podaci HZSR</w:t>
      </w:r>
      <w:r w:rsidR="71B68489" w:rsidRPr="477080F9">
        <w:rPr>
          <w:rFonts w:eastAsia="Times New Roman" w:cs="Times New Roman (Body CS)"/>
          <w:kern w:val="22"/>
          <w:lang w:val="hr-HR" w:eastAsia="ja-JP"/>
          <w14:ligatures w14:val="standard"/>
        </w:rPr>
        <w:t>-a</w:t>
      </w:r>
      <w:r w:rsidRPr="477080F9">
        <w:rPr>
          <w:rFonts w:eastAsia="Times New Roman" w:cs="Times New Roman (Body CS)"/>
          <w:kern w:val="22"/>
          <w:lang w:val="hr-HR" w:eastAsia="ja-JP"/>
          <w14:ligatures w14:val="standard"/>
        </w:rPr>
        <w:t xml:space="preserve"> (Služba Grada Zagreba, Tim za </w:t>
      </w:r>
      <w:proofErr w:type="spellStart"/>
      <w:r w:rsidRPr="477080F9">
        <w:rPr>
          <w:rFonts w:eastAsia="Times New Roman" w:cs="Times New Roman (Body CS)"/>
          <w:kern w:val="22"/>
          <w:lang w:val="hr-HR" w:eastAsia="ja-JP"/>
          <w14:ligatures w14:val="standard"/>
        </w:rPr>
        <w:t>udomiteljstvo</w:t>
      </w:r>
      <w:proofErr w:type="spellEnd"/>
      <w:r w:rsidRPr="477080F9">
        <w:rPr>
          <w:rFonts w:eastAsia="Times New Roman" w:cs="Times New Roman (Body CS)"/>
          <w:kern w:val="22"/>
          <w:lang w:val="hr-HR" w:eastAsia="ja-JP"/>
          <w14:ligatures w14:val="standard"/>
        </w:rPr>
        <w:t xml:space="preserve">) o udomiteljskim obiteljima u Gradu Zagrebu. </w:t>
      </w:r>
      <w:r w:rsidRPr="477080F9">
        <w:rPr>
          <w:rFonts w:eastAsia="Calibri" w:cs="Arial"/>
          <w:lang w:val="hr-HR"/>
        </w:rPr>
        <w:t xml:space="preserve">Pružatelji prema pravnom obliku prikazani </w:t>
      </w:r>
      <w:r w:rsidR="117BB707" w:rsidRPr="477080F9">
        <w:rPr>
          <w:rFonts w:eastAsia="Calibri" w:cs="Arial"/>
          <w:lang w:val="hr-HR"/>
        </w:rPr>
        <w:t xml:space="preserve">su </w:t>
      </w:r>
      <w:r w:rsidRPr="477080F9">
        <w:rPr>
          <w:rFonts w:eastAsia="Calibri" w:cs="Arial"/>
          <w:lang w:val="hr-HR"/>
        </w:rPr>
        <w:t xml:space="preserve">u tablici u nastavku. </w:t>
      </w:r>
    </w:p>
    <w:p w14:paraId="73775E59" w14:textId="77777777" w:rsidR="00D354D3" w:rsidRPr="00EE62DA" w:rsidRDefault="00D354D3" w:rsidP="00FC2E9C">
      <w:pPr>
        <w:spacing w:before="60" w:after="60" w:line="276" w:lineRule="auto"/>
        <w:jc w:val="both"/>
        <w:rPr>
          <w:rFonts w:eastAsia="Times New Roman" w:cs="Times New Roman (Body CS)"/>
          <w:kern w:val="22"/>
          <w:highlight w:val="green"/>
          <w:lang w:val="hr-HR" w:eastAsia="ja-JP"/>
          <w14:ligatures w14:val="standard"/>
        </w:rPr>
      </w:pPr>
    </w:p>
    <w:p w14:paraId="20268ECC" w14:textId="24FC05BB" w:rsidR="00080675" w:rsidRPr="008535DE" w:rsidRDefault="5AF5B67F" w:rsidP="00D354D3">
      <w:pPr>
        <w:pStyle w:val="Caption"/>
        <w:keepNext/>
        <w:rPr>
          <w:sz w:val="20"/>
          <w:szCs w:val="20"/>
          <w:lang w:val="pl-PL"/>
        </w:rPr>
      </w:pPr>
      <w:bookmarkStart w:id="64" w:name="_Toc190692799"/>
      <w:r w:rsidRPr="35D7B47D">
        <w:rPr>
          <w:sz w:val="20"/>
          <w:szCs w:val="20"/>
          <w:lang w:val="pl-PL"/>
        </w:rPr>
        <w:t xml:space="preserve">Tablica </w:t>
      </w:r>
      <w:r w:rsidR="4E7874D8" w:rsidRPr="35D7B47D">
        <w:rPr>
          <w:sz w:val="20"/>
          <w:szCs w:val="20"/>
        </w:rPr>
        <w:fldChar w:fldCharType="begin"/>
      </w:r>
      <w:r w:rsidR="4E7874D8" w:rsidRPr="35D7B47D">
        <w:rPr>
          <w:sz w:val="20"/>
          <w:szCs w:val="20"/>
          <w:lang w:val="pl-PL"/>
        </w:rPr>
        <w:instrText xml:space="preserve"> SEQ Tablica \* ARABIC </w:instrText>
      </w:r>
      <w:r w:rsidR="4E7874D8" w:rsidRPr="35D7B47D">
        <w:rPr>
          <w:sz w:val="20"/>
          <w:szCs w:val="20"/>
        </w:rPr>
        <w:fldChar w:fldCharType="separate"/>
      </w:r>
      <w:r w:rsidR="00E10483">
        <w:rPr>
          <w:noProof/>
          <w:sz w:val="20"/>
          <w:szCs w:val="20"/>
          <w:lang w:val="pl-PL"/>
        </w:rPr>
        <w:t>28</w:t>
      </w:r>
      <w:r w:rsidR="4E7874D8" w:rsidRPr="35D7B47D">
        <w:rPr>
          <w:sz w:val="20"/>
          <w:szCs w:val="20"/>
        </w:rPr>
        <w:fldChar w:fldCharType="end"/>
      </w:r>
      <w:r w:rsidR="6931717A" w:rsidRPr="35D7B47D">
        <w:rPr>
          <w:sz w:val="20"/>
          <w:szCs w:val="20"/>
          <w:lang w:val="pl-PL"/>
        </w:rPr>
        <w:t>.</w:t>
      </w:r>
      <w:r w:rsidRPr="35D7B47D">
        <w:rPr>
          <w:sz w:val="20"/>
          <w:szCs w:val="20"/>
          <w:lang w:val="pl-PL"/>
        </w:rPr>
        <w:t xml:space="preserve"> </w:t>
      </w:r>
      <w:r w:rsidRPr="35D7B47D">
        <w:rPr>
          <w:rFonts w:eastAsia="Calibri" w:cs="Arial"/>
          <w:sz w:val="20"/>
          <w:szCs w:val="20"/>
          <w:lang w:val="hr-HR"/>
        </w:rPr>
        <w:t>Struktura pružatelja usluga za osobe starije životne dobi koji su odgovorili na anketu</w:t>
      </w:r>
      <w:bookmarkEnd w:id="64"/>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9"/>
        <w:gridCol w:w="1816"/>
      </w:tblGrid>
      <w:tr w:rsidR="00080675" w:rsidRPr="00EE62DA" w14:paraId="45200885" w14:textId="77777777" w:rsidTr="35D7B47D">
        <w:trPr>
          <w:trHeight w:val="780"/>
        </w:trPr>
        <w:tc>
          <w:tcPr>
            <w:tcW w:w="0" w:type="auto"/>
            <w:shd w:val="clear" w:color="auto" w:fill="E7E6E6" w:themeFill="background2"/>
            <w:vAlign w:val="center"/>
            <w:hideMark/>
          </w:tcPr>
          <w:p w14:paraId="0240F24B" w14:textId="77777777" w:rsidR="00080675" w:rsidRPr="00EE62DA" w:rsidRDefault="0EDF8DDE" w:rsidP="00FC2E9C">
            <w:pPr>
              <w:spacing w:after="0" w:line="276" w:lineRule="auto"/>
              <w:jc w:val="center"/>
              <w:rPr>
                <w:rFonts w:eastAsia="Times New Roman" w:cs="Calibri"/>
                <w:b/>
                <w:bCs/>
                <w:color w:val="000000"/>
                <w:lang w:val="hr-HR" w:eastAsia="hr-HR" w:bidi="he-IL"/>
              </w:rPr>
            </w:pPr>
            <w:r w:rsidRPr="477080F9">
              <w:rPr>
                <w:rFonts w:eastAsia="Times New Roman" w:cs="Calibri"/>
                <w:b/>
                <w:bCs/>
                <w:color w:val="000000" w:themeColor="text1"/>
                <w:lang w:val="hr-HR" w:eastAsia="hr-HR" w:bidi="he-IL"/>
              </w:rPr>
              <w:t>TIP PRUŽATELJA USLUGA</w:t>
            </w:r>
          </w:p>
        </w:tc>
        <w:tc>
          <w:tcPr>
            <w:tcW w:w="0" w:type="auto"/>
            <w:shd w:val="clear" w:color="auto" w:fill="E7E6E6" w:themeFill="background2"/>
            <w:vAlign w:val="center"/>
            <w:hideMark/>
          </w:tcPr>
          <w:p w14:paraId="109BD3FB" w14:textId="77777777" w:rsidR="00080675" w:rsidRPr="00EE62DA" w:rsidRDefault="0EDF8DDE" w:rsidP="00FC2E9C">
            <w:pPr>
              <w:spacing w:after="0" w:line="276" w:lineRule="auto"/>
              <w:jc w:val="center"/>
              <w:rPr>
                <w:rFonts w:eastAsia="Times New Roman" w:cs="Calibri"/>
                <w:b/>
                <w:bCs/>
                <w:color w:val="000000"/>
                <w:lang w:val="hr-HR" w:eastAsia="hr-HR" w:bidi="he-IL"/>
              </w:rPr>
            </w:pPr>
            <w:r w:rsidRPr="477080F9">
              <w:rPr>
                <w:rFonts w:eastAsia="Times New Roman" w:cs="Calibri"/>
                <w:b/>
                <w:bCs/>
                <w:color w:val="000000" w:themeColor="text1"/>
                <w:lang w:val="hr-HR" w:eastAsia="hr-HR" w:bidi="he-IL"/>
              </w:rPr>
              <w:t>Broj pružatelja</w:t>
            </w:r>
          </w:p>
        </w:tc>
      </w:tr>
      <w:tr w:rsidR="00080675" w:rsidRPr="00EE62DA" w14:paraId="5A179408" w14:textId="77777777" w:rsidTr="35D7B47D">
        <w:trPr>
          <w:trHeight w:val="525"/>
        </w:trPr>
        <w:tc>
          <w:tcPr>
            <w:tcW w:w="0" w:type="auto"/>
            <w:shd w:val="clear" w:color="auto" w:fill="auto"/>
            <w:vAlign w:val="center"/>
            <w:hideMark/>
          </w:tcPr>
          <w:p w14:paraId="78F3B9F8" w14:textId="77777777" w:rsidR="00080675" w:rsidRPr="00EE62DA" w:rsidRDefault="38BFD408" w:rsidP="00FC2E9C">
            <w:pPr>
              <w:spacing w:after="0" w:line="276" w:lineRule="auto"/>
              <w:rPr>
                <w:rFonts w:eastAsia="Times New Roman" w:cs="Calibri"/>
                <w:color w:val="000000"/>
                <w:lang w:val="hr-HR" w:eastAsia="hr-HR" w:bidi="he-IL"/>
              </w:rPr>
            </w:pPr>
            <w:r w:rsidRPr="477080F9">
              <w:rPr>
                <w:rFonts w:eastAsia="Times New Roman" w:cs="Calibri"/>
                <w:color w:val="000000"/>
                <w:lang w:val="hr-HR" w:eastAsia="hr-HR" w:bidi="he-IL"/>
              </w:rPr>
              <w:t>Javna ustanova</w:t>
            </w:r>
            <w:r w:rsidR="00080675" w:rsidRPr="00EE62DA">
              <w:rPr>
                <w:rStyle w:val="FootnoteReference"/>
                <w:rFonts w:eastAsia="Times New Roman" w:cs="Calibri"/>
                <w:color w:val="000000"/>
                <w:lang w:val="hr-HR" w:eastAsia="hr-HR" w:bidi="he-IL"/>
              </w:rPr>
              <w:footnoteReference w:id="35"/>
            </w:r>
          </w:p>
        </w:tc>
        <w:tc>
          <w:tcPr>
            <w:tcW w:w="0" w:type="auto"/>
            <w:shd w:val="clear" w:color="auto" w:fill="auto"/>
            <w:vAlign w:val="center"/>
            <w:hideMark/>
          </w:tcPr>
          <w:p w14:paraId="39324F43"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themeColor="text1"/>
                <w:lang w:val="hr-HR" w:eastAsia="hr-HR" w:bidi="he-IL"/>
              </w:rPr>
              <w:t>30</w:t>
            </w:r>
          </w:p>
        </w:tc>
      </w:tr>
      <w:tr w:rsidR="00080675" w:rsidRPr="00EE62DA" w14:paraId="3F23F6FC" w14:textId="77777777" w:rsidTr="35D7B47D">
        <w:trPr>
          <w:trHeight w:val="525"/>
        </w:trPr>
        <w:tc>
          <w:tcPr>
            <w:tcW w:w="0" w:type="auto"/>
            <w:shd w:val="clear" w:color="auto" w:fill="auto"/>
            <w:vAlign w:val="center"/>
            <w:hideMark/>
          </w:tcPr>
          <w:p w14:paraId="5596D6D0" w14:textId="40A1D790" w:rsidR="00080675" w:rsidRPr="00EE62DA" w:rsidRDefault="4E534779" w:rsidP="00FC2E9C">
            <w:pPr>
              <w:spacing w:after="0" w:line="276" w:lineRule="auto"/>
              <w:rPr>
                <w:rFonts w:eastAsia="Times New Roman" w:cs="Calibri"/>
                <w:color w:val="000000"/>
                <w:lang w:val="hr-HR" w:eastAsia="hr-HR" w:bidi="he-IL"/>
              </w:rPr>
            </w:pPr>
            <w:r w:rsidRPr="477080F9">
              <w:rPr>
                <w:rFonts w:eastAsia="Times New Roman" w:cs="Calibri"/>
                <w:color w:val="000000"/>
                <w:lang w:val="hr-HR" w:eastAsia="hr-HR" w:bidi="he-IL"/>
              </w:rPr>
              <w:t>Fizička osoba</w:t>
            </w:r>
            <w:r w:rsidR="1924A207" w:rsidRPr="477080F9">
              <w:rPr>
                <w:rFonts w:eastAsia="Times New Roman" w:cs="Calibri"/>
                <w:color w:val="000000"/>
                <w:lang w:val="hr-HR" w:eastAsia="hr-HR" w:bidi="he-IL"/>
              </w:rPr>
              <w:t xml:space="preserve"> </w:t>
            </w:r>
            <w:r w:rsidRPr="477080F9">
              <w:rPr>
                <w:rFonts w:eastAsia="Times New Roman" w:cs="Calibri"/>
                <w:color w:val="000000"/>
                <w:lang w:val="hr-HR" w:eastAsia="hr-HR" w:bidi="he-IL"/>
              </w:rPr>
              <w:t>/ privatni pružatelj</w:t>
            </w:r>
            <w:r w:rsidR="00080675" w:rsidRPr="00EE62DA">
              <w:rPr>
                <w:rStyle w:val="FootnoteReference"/>
                <w:rFonts w:eastAsia="Times New Roman" w:cs="Calibri"/>
                <w:color w:val="000000"/>
                <w:lang w:val="hr-HR" w:eastAsia="hr-HR" w:bidi="he-IL"/>
              </w:rPr>
              <w:footnoteReference w:id="36"/>
            </w:r>
          </w:p>
        </w:tc>
        <w:tc>
          <w:tcPr>
            <w:tcW w:w="0" w:type="auto"/>
            <w:shd w:val="clear" w:color="auto" w:fill="auto"/>
            <w:vAlign w:val="center"/>
            <w:hideMark/>
          </w:tcPr>
          <w:p w14:paraId="16BBD696"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themeColor="text1"/>
                <w:lang w:val="hr-HR" w:eastAsia="hr-HR" w:bidi="he-IL"/>
              </w:rPr>
              <w:t>48</w:t>
            </w:r>
          </w:p>
        </w:tc>
      </w:tr>
      <w:tr w:rsidR="00080675" w:rsidRPr="00EE62DA" w14:paraId="2474A541" w14:textId="77777777" w:rsidTr="35D7B47D">
        <w:trPr>
          <w:trHeight w:val="525"/>
        </w:trPr>
        <w:tc>
          <w:tcPr>
            <w:tcW w:w="0" w:type="auto"/>
            <w:shd w:val="clear" w:color="auto" w:fill="auto"/>
            <w:vAlign w:val="center"/>
            <w:hideMark/>
          </w:tcPr>
          <w:p w14:paraId="61C6E7C1" w14:textId="48350E26" w:rsidR="00080675" w:rsidRPr="00EE62DA" w:rsidRDefault="077D2A47" w:rsidP="00FC2E9C">
            <w:pPr>
              <w:spacing w:after="0" w:line="276" w:lineRule="auto"/>
              <w:rPr>
                <w:rFonts w:eastAsia="Times New Roman" w:cs="Calibri"/>
                <w:color w:val="000000"/>
                <w:lang w:val="hr-HR" w:eastAsia="hr-HR" w:bidi="he-IL"/>
              </w:rPr>
            </w:pPr>
            <w:r w:rsidRPr="477080F9">
              <w:rPr>
                <w:rFonts w:eastAsia="Times New Roman" w:cs="Calibri"/>
                <w:color w:val="000000"/>
                <w:lang w:val="hr-HR" w:eastAsia="hr-HR" w:bidi="he-IL"/>
              </w:rPr>
              <w:t xml:space="preserve">Dodatno: </w:t>
            </w:r>
            <w:r w:rsidR="41E60D1A" w:rsidRPr="0C09108A">
              <w:rPr>
                <w:rFonts w:eastAsia="Times New Roman" w:cs="Calibri"/>
                <w:color w:val="000000" w:themeColor="text1"/>
                <w:lang w:val="hr-HR" w:eastAsia="hr-HR" w:bidi="he-IL"/>
              </w:rPr>
              <w:t>u</w:t>
            </w:r>
            <w:r w:rsidRPr="477080F9">
              <w:rPr>
                <w:rFonts w:eastAsia="Times New Roman" w:cs="Calibri"/>
                <w:color w:val="000000"/>
                <w:lang w:val="hr-HR" w:eastAsia="hr-HR" w:bidi="he-IL"/>
              </w:rPr>
              <w:t>domitelji</w:t>
            </w:r>
            <w:r w:rsidR="00080675" w:rsidRPr="00EE62DA">
              <w:rPr>
                <w:rStyle w:val="FootnoteReference"/>
                <w:rFonts w:eastAsia="Times New Roman" w:cs="Calibri"/>
                <w:color w:val="000000"/>
                <w:lang w:val="hr-HR" w:eastAsia="hr-HR" w:bidi="he-IL"/>
              </w:rPr>
              <w:footnoteReference w:id="37"/>
            </w:r>
          </w:p>
        </w:tc>
        <w:tc>
          <w:tcPr>
            <w:tcW w:w="0" w:type="auto"/>
            <w:shd w:val="clear" w:color="auto" w:fill="auto"/>
            <w:vAlign w:val="center"/>
            <w:hideMark/>
          </w:tcPr>
          <w:p w14:paraId="26B5B886" w14:textId="77777777" w:rsidR="00080675" w:rsidRPr="00EE62DA" w:rsidRDefault="0EDF8DDE" w:rsidP="00FC2E9C">
            <w:pPr>
              <w:spacing w:after="0" w:line="276" w:lineRule="auto"/>
              <w:jc w:val="center"/>
              <w:rPr>
                <w:rFonts w:eastAsia="Times New Roman" w:cs="Calibri"/>
                <w:i/>
                <w:iCs/>
                <w:color w:val="000000"/>
                <w:lang w:val="hr-HR" w:eastAsia="hr-HR" w:bidi="he-IL"/>
              </w:rPr>
            </w:pPr>
            <w:r w:rsidRPr="477080F9">
              <w:rPr>
                <w:rFonts w:eastAsia="Times New Roman" w:cs="Calibri"/>
                <w:i/>
                <w:iCs/>
                <w:color w:val="000000" w:themeColor="text1"/>
                <w:lang w:val="hr-HR" w:eastAsia="hr-HR" w:bidi="he-IL"/>
              </w:rPr>
              <w:t>nepoznat točan broj</w:t>
            </w:r>
          </w:p>
        </w:tc>
      </w:tr>
      <w:tr w:rsidR="00080675" w:rsidRPr="00EE62DA" w14:paraId="6AD0EA2B" w14:textId="77777777" w:rsidTr="35D7B47D">
        <w:trPr>
          <w:trHeight w:val="525"/>
        </w:trPr>
        <w:tc>
          <w:tcPr>
            <w:tcW w:w="0" w:type="auto"/>
            <w:shd w:val="clear" w:color="auto" w:fill="auto"/>
            <w:vAlign w:val="center"/>
            <w:hideMark/>
          </w:tcPr>
          <w:p w14:paraId="29F46769" w14:textId="77777777" w:rsidR="00080675" w:rsidRPr="00EE62DA" w:rsidRDefault="0EDF8DDE" w:rsidP="00FC2E9C">
            <w:pPr>
              <w:spacing w:after="0" w:line="276" w:lineRule="auto"/>
              <w:rPr>
                <w:rFonts w:eastAsia="Times New Roman" w:cs="Calibri"/>
                <w:color w:val="000000"/>
                <w:lang w:val="hr-HR" w:eastAsia="hr-HR" w:bidi="he-IL"/>
              </w:rPr>
            </w:pPr>
            <w:r w:rsidRPr="477080F9">
              <w:rPr>
                <w:rFonts w:eastAsia="Times New Roman" w:cs="Calibri"/>
                <w:color w:val="000000" w:themeColor="text1"/>
                <w:lang w:val="hr-HR" w:eastAsia="hr-HR" w:bidi="he-IL"/>
              </w:rPr>
              <w:lastRenderedPageBreak/>
              <w:t>Organizacija civilnog društva</w:t>
            </w:r>
          </w:p>
        </w:tc>
        <w:tc>
          <w:tcPr>
            <w:tcW w:w="0" w:type="auto"/>
            <w:shd w:val="clear" w:color="auto" w:fill="auto"/>
            <w:noWrap/>
            <w:vAlign w:val="center"/>
            <w:hideMark/>
          </w:tcPr>
          <w:p w14:paraId="202FF4D9"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themeColor="text1"/>
                <w:lang w:val="hr-HR" w:eastAsia="hr-HR" w:bidi="he-IL"/>
              </w:rPr>
              <w:t>60</w:t>
            </w:r>
          </w:p>
        </w:tc>
      </w:tr>
      <w:tr w:rsidR="00080675" w:rsidRPr="00EE62DA" w14:paraId="43A5169A" w14:textId="77777777" w:rsidTr="35D7B47D">
        <w:trPr>
          <w:trHeight w:val="360"/>
        </w:trPr>
        <w:tc>
          <w:tcPr>
            <w:tcW w:w="0" w:type="auto"/>
            <w:shd w:val="clear" w:color="auto" w:fill="auto"/>
            <w:vAlign w:val="center"/>
            <w:hideMark/>
          </w:tcPr>
          <w:p w14:paraId="6BB45C72" w14:textId="77777777" w:rsidR="00080675" w:rsidRPr="00EE62DA" w:rsidRDefault="0EDF8DDE" w:rsidP="00FC2E9C">
            <w:pPr>
              <w:spacing w:after="0" w:line="276" w:lineRule="auto"/>
              <w:rPr>
                <w:rFonts w:eastAsia="Times New Roman" w:cs="Calibri"/>
                <w:color w:val="000000"/>
                <w:lang w:val="hr-HR" w:eastAsia="hr-HR" w:bidi="he-IL"/>
              </w:rPr>
            </w:pPr>
            <w:r w:rsidRPr="477080F9">
              <w:rPr>
                <w:rFonts w:eastAsia="Times New Roman" w:cs="Calibri"/>
                <w:color w:val="000000" w:themeColor="text1"/>
                <w:lang w:val="hr-HR" w:eastAsia="hr-HR" w:bidi="he-IL"/>
              </w:rPr>
              <w:t>Vjerska zajednica</w:t>
            </w:r>
          </w:p>
        </w:tc>
        <w:tc>
          <w:tcPr>
            <w:tcW w:w="0" w:type="auto"/>
            <w:shd w:val="clear" w:color="auto" w:fill="auto"/>
            <w:noWrap/>
            <w:vAlign w:val="center"/>
            <w:hideMark/>
          </w:tcPr>
          <w:p w14:paraId="014B5FC1" w14:textId="77777777" w:rsidR="00080675" w:rsidRPr="00EE62DA" w:rsidRDefault="0EDF8DDE" w:rsidP="00FC2E9C">
            <w:pPr>
              <w:spacing w:after="0" w:line="276" w:lineRule="auto"/>
              <w:jc w:val="center"/>
              <w:rPr>
                <w:rFonts w:eastAsia="Times New Roman" w:cs="Calibri"/>
                <w:color w:val="000000"/>
                <w:lang w:val="hr-HR" w:eastAsia="hr-HR" w:bidi="he-IL"/>
              </w:rPr>
            </w:pPr>
            <w:r w:rsidRPr="477080F9">
              <w:rPr>
                <w:rFonts w:eastAsia="Times New Roman" w:cs="Calibri"/>
                <w:color w:val="000000" w:themeColor="text1"/>
                <w:lang w:val="hr-HR" w:eastAsia="hr-HR" w:bidi="he-IL"/>
              </w:rPr>
              <w:t>4</w:t>
            </w:r>
          </w:p>
        </w:tc>
      </w:tr>
      <w:tr w:rsidR="00080675" w:rsidRPr="00EE62DA" w14:paraId="33E78C52" w14:textId="77777777" w:rsidTr="35D7B47D">
        <w:trPr>
          <w:trHeight w:val="360"/>
        </w:trPr>
        <w:tc>
          <w:tcPr>
            <w:tcW w:w="0" w:type="auto"/>
            <w:shd w:val="clear" w:color="auto" w:fill="E7E6E6" w:themeFill="background2"/>
            <w:vAlign w:val="center"/>
            <w:hideMark/>
          </w:tcPr>
          <w:p w14:paraId="2F60E139" w14:textId="77777777" w:rsidR="00080675" w:rsidRPr="00EE62DA" w:rsidRDefault="0EDF8DDE" w:rsidP="00FC2E9C">
            <w:pPr>
              <w:spacing w:after="0" w:line="276" w:lineRule="auto"/>
              <w:rPr>
                <w:rFonts w:eastAsia="Times New Roman" w:cs="Calibri"/>
                <w:b/>
                <w:bCs/>
                <w:color w:val="000000"/>
                <w:lang w:val="hr-HR" w:eastAsia="hr-HR" w:bidi="he-IL"/>
              </w:rPr>
            </w:pPr>
            <w:r w:rsidRPr="477080F9">
              <w:rPr>
                <w:rFonts w:eastAsia="Times New Roman" w:cs="Calibri"/>
                <w:b/>
                <w:bCs/>
                <w:color w:val="000000" w:themeColor="text1"/>
                <w:lang w:val="hr-HR" w:eastAsia="hr-HR" w:bidi="he-IL"/>
              </w:rPr>
              <w:t>UKUPNO</w:t>
            </w:r>
          </w:p>
        </w:tc>
        <w:tc>
          <w:tcPr>
            <w:tcW w:w="0" w:type="auto"/>
            <w:shd w:val="clear" w:color="auto" w:fill="E7E6E6" w:themeFill="background2"/>
            <w:noWrap/>
            <w:vAlign w:val="center"/>
            <w:hideMark/>
          </w:tcPr>
          <w:p w14:paraId="32AD0D64" w14:textId="5CAFD640" w:rsidR="00080675" w:rsidRPr="00EE62DA" w:rsidRDefault="58D33C18" w:rsidP="3450C171">
            <w:pPr>
              <w:spacing w:after="0" w:line="276" w:lineRule="auto"/>
              <w:jc w:val="center"/>
              <w:rPr>
                <w:rFonts w:eastAsia="Times New Roman" w:cs="Calibri"/>
                <w:b/>
                <w:bCs/>
                <w:color w:val="000000" w:themeColor="text1"/>
                <w:lang w:val="hr-HR" w:eastAsia="hr-HR" w:bidi="he-IL"/>
              </w:rPr>
            </w:pPr>
            <w:r w:rsidRPr="35D7B47D">
              <w:rPr>
                <w:rFonts w:eastAsia="Times New Roman" w:cs="Calibri"/>
                <w:b/>
                <w:bCs/>
                <w:color w:val="000000" w:themeColor="text1"/>
                <w:lang w:val="hr-HR" w:eastAsia="hr-HR" w:bidi="he-IL"/>
              </w:rPr>
              <w:t xml:space="preserve">više od </w:t>
            </w:r>
            <w:r w:rsidR="416AD61B" w:rsidRPr="35D7B47D">
              <w:rPr>
                <w:rFonts w:eastAsia="Times New Roman" w:cs="Calibri"/>
                <w:b/>
                <w:bCs/>
                <w:color w:val="000000" w:themeColor="text1"/>
                <w:lang w:val="hr-HR" w:eastAsia="hr-HR" w:bidi="he-IL"/>
              </w:rPr>
              <w:t>142</w:t>
            </w:r>
          </w:p>
        </w:tc>
      </w:tr>
    </w:tbl>
    <w:p w14:paraId="54FEFB35" w14:textId="77777777" w:rsidR="00080675" w:rsidRPr="00EE62DA" w:rsidRDefault="00080675" w:rsidP="00FC2E9C">
      <w:pPr>
        <w:tabs>
          <w:tab w:val="left" w:pos="2992"/>
        </w:tabs>
        <w:spacing w:line="276" w:lineRule="auto"/>
        <w:rPr>
          <w:rFonts w:eastAsia="Calibri" w:cs="Arial"/>
          <w:sz w:val="21"/>
          <w:szCs w:val="21"/>
          <w:lang w:val="hr-HR"/>
        </w:rPr>
      </w:pPr>
      <w:r w:rsidRPr="00EE62DA">
        <w:rPr>
          <w:rFonts w:eastAsia="Calibri" w:cs="Arial"/>
          <w:sz w:val="21"/>
          <w:szCs w:val="21"/>
          <w:lang w:val="hr-HR"/>
        </w:rPr>
        <w:tab/>
      </w:r>
    </w:p>
    <w:p w14:paraId="54F7FCCA" w14:textId="77777777" w:rsidR="00080675" w:rsidRPr="00EE62DA" w:rsidRDefault="00080675" w:rsidP="00FC2E9C">
      <w:pPr>
        <w:spacing w:line="276" w:lineRule="auto"/>
        <w:rPr>
          <w:rFonts w:eastAsia="Calibri" w:cs="Arial"/>
          <w:sz w:val="21"/>
          <w:szCs w:val="21"/>
          <w:lang w:val="hr-HR"/>
        </w:rPr>
      </w:pPr>
      <w:r w:rsidRPr="00EE62DA">
        <w:rPr>
          <w:rFonts w:eastAsia="Calibri" w:cs="Arial"/>
          <w:sz w:val="21"/>
          <w:szCs w:val="21"/>
          <w:lang w:val="hr-HR"/>
        </w:rPr>
        <w:br w:type="textWrapping" w:clear="all"/>
      </w:r>
    </w:p>
    <w:p w14:paraId="48A9B7BC" w14:textId="3DE346B5" w:rsidR="00080675" w:rsidRPr="00EE62DA" w:rsidRDefault="0EDF8DDE" w:rsidP="00FC2E9C">
      <w:pPr>
        <w:spacing w:line="276" w:lineRule="auto"/>
        <w:jc w:val="both"/>
        <w:rPr>
          <w:lang w:val="hr-HR"/>
        </w:rPr>
      </w:pPr>
      <w:r w:rsidRPr="477080F9">
        <w:rPr>
          <w:lang w:val="hr-HR"/>
        </w:rPr>
        <w:t xml:space="preserve">Tablica u nastavku predstavlja broj pružatelja socijalnih usluga, kao i strukturu financiranja prema ključnim kategorijama. </w:t>
      </w:r>
    </w:p>
    <w:p w14:paraId="31FA85C8" w14:textId="445B18D6" w:rsidR="00080675" w:rsidRPr="008535DE" w:rsidRDefault="5AF5B67F" w:rsidP="00D354D3">
      <w:pPr>
        <w:pStyle w:val="Caption"/>
        <w:keepNext/>
        <w:jc w:val="both"/>
        <w:rPr>
          <w:sz w:val="20"/>
          <w:szCs w:val="20"/>
          <w:lang w:val="pl-PL"/>
        </w:rPr>
      </w:pPr>
      <w:bookmarkStart w:id="65" w:name="_Toc190692800"/>
      <w:r w:rsidRPr="35D7B47D">
        <w:rPr>
          <w:sz w:val="20"/>
          <w:szCs w:val="20"/>
          <w:lang w:val="pl-PL"/>
        </w:rPr>
        <w:t xml:space="preserve">Tablica </w:t>
      </w:r>
      <w:r w:rsidR="4E7874D8" w:rsidRPr="35D7B47D">
        <w:rPr>
          <w:sz w:val="20"/>
          <w:szCs w:val="20"/>
        </w:rPr>
        <w:fldChar w:fldCharType="begin"/>
      </w:r>
      <w:r w:rsidR="4E7874D8" w:rsidRPr="35D7B47D">
        <w:rPr>
          <w:sz w:val="20"/>
          <w:szCs w:val="20"/>
          <w:lang w:val="pl-PL"/>
        </w:rPr>
        <w:instrText xml:space="preserve"> SEQ Tablica \* ARABIC </w:instrText>
      </w:r>
      <w:r w:rsidR="4E7874D8" w:rsidRPr="35D7B47D">
        <w:rPr>
          <w:sz w:val="20"/>
          <w:szCs w:val="20"/>
        </w:rPr>
        <w:fldChar w:fldCharType="separate"/>
      </w:r>
      <w:r w:rsidR="00E10483">
        <w:rPr>
          <w:noProof/>
          <w:sz w:val="20"/>
          <w:szCs w:val="20"/>
          <w:lang w:val="pl-PL"/>
        </w:rPr>
        <w:t>29</w:t>
      </w:r>
      <w:r w:rsidR="4E7874D8" w:rsidRPr="35D7B47D">
        <w:rPr>
          <w:sz w:val="20"/>
          <w:szCs w:val="20"/>
        </w:rPr>
        <w:fldChar w:fldCharType="end"/>
      </w:r>
      <w:r w:rsidR="6C08077A" w:rsidRPr="35D7B47D">
        <w:rPr>
          <w:sz w:val="20"/>
          <w:szCs w:val="20"/>
          <w:lang w:val="pl-PL"/>
        </w:rPr>
        <w:t>.</w:t>
      </w:r>
      <w:r w:rsidRPr="35D7B47D">
        <w:rPr>
          <w:sz w:val="20"/>
          <w:szCs w:val="20"/>
          <w:lang w:val="pl-PL"/>
        </w:rPr>
        <w:t xml:space="preserve"> </w:t>
      </w:r>
      <w:r w:rsidRPr="35D7B47D">
        <w:rPr>
          <w:sz w:val="20"/>
          <w:szCs w:val="20"/>
          <w:lang w:val="hr-HR"/>
        </w:rPr>
        <w:t>Broj pružatelja, udio licenciranih pružatelja i struktura financiranja za usluge za osobe starije životne dobi</w:t>
      </w:r>
      <w:bookmarkEnd w:id="65"/>
      <w:r w:rsidRPr="35D7B47D">
        <w:rPr>
          <w:sz w:val="20"/>
          <w:szCs w:val="20"/>
          <w:lang w:val="hr-HR"/>
        </w:rPr>
        <w:t xml:space="preserv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850"/>
        <w:gridCol w:w="851"/>
        <w:gridCol w:w="851"/>
        <w:gridCol w:w="960"/>
        <w:gridCol w:w="741"/>
        <w:gridCol w:w="850"/>
        <w:gridCol w:w="850"/>
        <w:gridCol w:w="709"/>
        <w:gridCol w:w="567"/>
        <w:gridCol w:w="850"/>
      </w:tblGrid>
      <w:tr w:rsidR="00080675" w:rsidRPr="00EE62DA" w14:paraId="22434AE1" w14:textId="77777777" w:rsidTr="35D7B47D">
        <w:trPr>
          <w:trHeight w:val="160"/>
          <w:tblHeader/>
        </w:trPr>
        <w:tc>
          <w:tcPr>
            <w:tcW w:w="988" w:type="dxa"/>
            <w:shd w:val="clear" w:color="auto" w:fill="auto"/>
            <w:noWrap/>
            <w:vAlign w:val="bottom"/>
            <w:hideMark/>
          </w:tcPr>
          <w:p w14:paraId="72EB255E"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50" w:type="dxa"/>
            <w:shd w:val="clear" w:color="auto" w:fill="auto"/>
            <w:noWrap/>
            <w:vAlign w:val="bottom"/>
            <w:hideMark/>
          </w:tcPr>
          <w:p w14:paraId="42056D93"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51" w:type="dxa"/>
            <w:shd w:val="clear" w:color="auto" w:fill="auto"/>
            <w:noWrap/>
            <w:vAlign w:val="bottom"/>
            <w:hideMark/>
          </w:tcPr>
          <w:p w14:paraId="654985EE"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51" w:type="dxa"/>
            <w:shd w:val="clear" w:color="auto" w:fill="auto"/>
            <w:noWrap/>
            <w:vAlign w:val="bottom"/>
            <w:hideMark/>
          </w:tcPr>
          <w:p w14:paraId="50A3DA05"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960" w:type="dxa"/>
            <w:shd w:val="clear" w:color="auto" w:fill="auto"/>
            <w:noWrap/>
            <w:vAlign w:val="bottom"/>
            <w:hideMark/>
          </w:tcPr>
          <w:p w14:paraId="38EFD47F"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4567" w:type="dxa"/>
            <w:gridSpan w:val="6"/>
            <w:shd w:val="clear" w:color="auto" w:fill="FCE4D6"/>
            <w:noWrap/>
            <w:vAlign w:val="bottom"/>
            <w:hideMark/>
          </w:tcPr>
          <w:p w14:paraId="63B7EE71" w14:textId="77777777" w:rsidR="00080675" w:rsidRPr="00EE62DA" w:rsidRDefault="0EDF8DDE" w:rsidP="00FC2E9C">
            <w:pPr>
              <w:spacing w:after="0" w:line="276" w:lineRule="auto"/>
              <w:jc w:val="center"/>
              <w:rPr>
                <w:rFonts w:eastAsia="Times New Roman" w:cs="Calibri"/>
                <w:b/>
                <w:bCs/>
                <w:color w:val="000000"/>
                <w:sz w:val="12"/>
                <w:szCs w:val="12"/>
                <w:lang w:val="hr-HR" w:eastAsia="hr-HR"/>
              </w:rPr>
            </w:pPr>
            <w:r w:rsidRPr="477080F9">
              <w:rPr>
                <w:rFonts w:eastAsia="Times New Roman" w:cs="Calibri"/>
                <w:b/>
                <w:bCs/>
                <w:color w:val="000000" w:themeColor="text1"/>
                <w:sz w:val="12"/>
                <w:szCs w:val="12"/>
                <w:lang w:val="hr-HR" w:eastAsia="hr-HR"/>
              </w:rPr>
              <w:t>IZVORI FINANCIRANJA</w:t>
            </w:r>
          </w:p>
        </w:tc>
      </w:tr>
      <w:tr w:rsidR="00080675" w:rsidRPr="00EE62DA" w14:paraId="4720BD5C" w14:textId="77777777" w:rsidTr="35D7B47D">
        <w:trPr>
          <w:trHeight w:val="640"/>
          <w:tblHeader/>
        </w:trPr>
        <w:tc>
          <w:tcPr>
            <w:tcW w:w="988" w:type="dxa"/>
            <w:shd w:val="clear" w:color="auto" w:fill="auto"/>
            <w:vAlign w:val="center"/>
            <w:hideMark/>
          </w:tcPr>
          <w:p w14:paraId="0A9C6DD0"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KORISNIČKE PODSKUPINE</w:t>
            </w:r>
          </w:p>
        </w:tc>
        <w:tc>
          <w:tcPr>
            <w:tcW w:w="850" w:type="dxa"/>
            <w:shd w:val="clear" w:color="auto" w:fill="auto"/>
            <w:vAlign w:val="center"/>
            <w:hideMark/>
          </w:tcPr>
          <w:p w14:paraId="2E2D7066"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 xml:space="preserve">KATEGORIJA USLUGA </w:t>
            </w:r>
          </w:p>
        </w:tc>
        <w:tc>
          <w:tcPr>
            <w:tcW w:w="851" w:type="dxa"/>
            <w:shd w:val="clear" w:color="auto" w:fill="auto"/>
            <w:vAlign w:val="center"/>
            <w:hideMark/>
          </w:tcPr>
          <w:p w14:paraId="203DB680"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SOCIJALNA USLUGA</w:t>
            </w:r>
          </w:p>
        </w:tc>
        <w:tc>
          <w:tcPr>
            <w:tcW w:w="851" w:type="dxa"/>
            <w:shd w:val="clear" w:color="auto" w:fill="auto"/>
            <w:vAlign w:val="center"/>
            <w:hideMark/>
          </w:tcPr>
          <w:p w14:paraId="7A8EFDE0" w14:textId="77777777" w:rsidR="00080675" w:rsidRPr="00EE62DA" w:rsidRDefault="0EDF8DDE" w:rsidP="00FC2E9C">
            <w:pPr>
              <w:spacing w:after="0" w:line="276" w:lineRule="auto"/>
              <w:jc w:val="center"/>
              <w:rPr>
                <w:rFonts w:eastAsia="Times New Roman" w:cs="Calibri"/>
                <w:b/>
                <w:bCs/>
                <w:color w:val="000000"/>
                <w:sz w:val="12"/>
                <w:szCs w:val="12"/>
                <w:lang w:val="hr-HR" w:eastAsia="hr-HR"/>
              </w:rPr>
            </w:pPr>
            <w:r w:rsidRPr="477080F9">
              <w:rPr>
                <w:rFonts w:eastAsia="Times New Roman" w:cs="Calibri"/>
                <w:b/>
                <w:bCs/>
                <w:color w:val="000000" w:themeColor="text1"/>
                <w:sz w:val="12"/>
                <w:szCs w:val="12"/>
                <w:lang w:val="hr-HR" w:eastAsia="hr-HR"/>
              </w:rPr>
              <w:t xml:space="preserve">BROJ PRUŽATELJA (zajedno s PU HZSR) </w:t>
            </w:r>
          </w:p>
        </w:tc>
        <w:tc>
          <w:tcPr>
            <w:tcW w:w="960" w:type="dxa"/>
            <w:shd w:val="clear" w:color="auto" w:fill="D9E1F2"/>
            <w:vAlign w:val="center"/>
            <w:hideMark/>
          </w:tcPr>
          <w:p w14:paraId="5AAE6F1D" w14:textId="797D3ED4" w:rsidR="00080675" w:rsidRPr="00EE62DA" w:rsidRDefault="009B7911" w:rsidP="00FC2E9C">
            <w:pPr>
              <w:spacing w:after="0" w:line="276" w:lineRule="auto"/>
              <w:jc w:val="center"/>
              <w:rPr>
                <w:rFonts w:eastAsia="Times New Roman" w:cs="Calibri"/>
                <w:b/>
                <w:bCs/>
                <w:sz w:val="12"/>
                <w:szCs w:val="12"/>
                <w:lang w:val="hr-HR" w:eastAsia="hr-HR"/>
              </w:rPr>
            </w:pPr>
            <w:r>
              <w:rPr>
                <w:rFonts w:eastAsia="Times New Roman" w:cs="Calibri"/>
                <w:b/>
                <w:bCs/>
                <w:sz w:val="12"/>
                <w:szCs w:val="12"/>
                <w:lang w:val="hr-HR" w:eastAsia="hr-HR"/>
              </w:rPr>
              <w:t xml:space="preserve">UDIO </w:t>
            </w:r>
            <w:r w:rsidR="0EDF8DDE" w:rsidRPr="477080F9">
              <w:rPr>
                <w:rFonts w:eastAsia="Times New Roman" w:cs="Calibri"/>
                <w:b/>
                <w:bCs/>
                <w:sz w:val="12"/>
                <w:szCs w:val="12"/>
                <w:lang w:val="hr-HR" w:eastAsia="hr-HR"/>
              </w:rPr>
              <w:t xml:space="preserve">LICENCIRANIH PRUŽATELJA </w:t>
            </w:r>
          </w:p>
        </w:tc>
        <w:tc>
          <w:tcPr>
            <w:tcW w:w="741" w:type="dxa"/>
            <w:shd w:val="clear" w:color="auto" w:fill="FCE4D6"/>
            <w:vAlign w:val="center"/>
            <w:hideMark/>
          </w:tcPr>
          <w:p w14:paraId="70E9855F"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MREŽA SOCIJALNIH USLUGA</w:t>
            </w:r>
          </w:p>
        </w:tc>
        <w:tc>
          <w:tcPr>
            <w:tcW w:w="850" w:type="dxa"/>
            <w:shd w:val="clear" w:color="auto" w:fill="FCE4D6"/>
            <w:vAlign w:val="center"/>
            <w:hideMark/>
          </w:tcPr>
          <w:p w14:paraId="49AE858C"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PRIVATNA SREDSTVA</w:t>
            </w:r>
          </w:p>
        </w:tc>
        <w:tc>
          <w:tcPr>
            <w:tcW w:w="850" w:type="dxa"/>
            <w:shd w:val="clear" w:color="auto" w:fill="FCE4D6"/>
            <w:vAlign w:val="center"/>
            <w:hideMark/>
          </w:tcPr>
          <w:p w14:paraId="47462566"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PROJEKTNO</w:t>
            </w:r>
          </w:p>
        </w:tc>
        <w:tc>
          <w:tcPr>
            <w:tcW w:w="709" w:type="dxa"/>
            <w:shd w:val="clear" w:color="auto" w:fill="FCE4D6"/>
            <w:vAlign w:val="center"/>
            <w:hideMark/>
          </w:tcPr>
          <w:p w14:paraId="69159637"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PRORAČUN DRŽAVE/JLRS</w:t>
            </w:r>
          </w:p>
        </w:tc>
        <w:tc>
          <w:tcPr>
            <w:tcW w:w="567" w:type="dxa"/>
            <w:shd w:val="clear" w:color="auto" w:fill="FCE4D6"/>
            <w:vAlign w:val="center"/>
            <w:hideMark/>
          </w:tcPr>
          <w:p w14:paraId="7C30A5DA"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DRUGO</w:t>
            </w:r>
          </w:p>
        </w:tc>
        <w:tc>
          <w:tcPr>
            <w:tcW w:w="850" w:type="dxa"/>
            <w:shd w:val="clear" w:color="auto" w:fill="FCE4D6"/>
            <w:vAlign w:val="center"/>
            <w:hideMark/>
          </w:tcPr>
          <w:p w14:paraId="71578F48"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OSTALO (NISU ISPUNILI)</w:t>
            </w:r>
          </w:p>
        </w:tc>
      </w:tr>
      <w:tr w:rsidR="00080675" w:rsidRPr="00EE62DA" w14:paraId="12C539B8" w14:textId="77777777" w:rsidTr="35D7B47D">
        <w:trPr>
          <w:trHeight w:val="620"/>
        </w:trPr>
        <w:tc>
          <w:tcPr>
            <w:tcW w:w="988" w:type="dxa"/>
            <w:vMerge w:val="restart"/>
            <w:shd w:val="clear" w:color="auto" w:fill="auto"/>
            <w:vAlign w:val="bottom"/>
            <w:hideMark/>
          </w:tcPr>
          <w:p w14:paraId="4E0D442B"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STARIJE OSOBE SNIŽENIH FUNKCIONALNIH SPOSOBNOSTI</w:t>
            </w:r>
          </w:p>
        </w:tc>
        <w:tc>
          <w:tcPr>
            <w:tcW w:w="850" w:type="dxa"/>
            <w:vMerge w:val="restart"/>
            <w:shd w:val="clear" w:color="auto" w:fill="auto"/>
            <w:vAlign w:val="center"/>
            <w:hideMark/>
          </w:tcPr>
          <w:p w14:paraId="6DFD05FA" w14:textId="0FCE03D7" w:rsidR="00080675" w:rsidRPr="00EE62DA" w:rsidRDefault="416AD61B" w:rsidP="00FC2E9C">
            <w:pPr>
              <w:spacing w:after="0" w:line="276" w:lineRule="auto"/>
              <w:jc w:val="center"/>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SOCIJALNE USLUGE PREDVIĐENE ZOSS</w:t>
            </w:r>
            <w:r w:rsidR="2297FF7F" w:rsidRPr="35D7B47D">
              <w:rPr>
                <w:rFonts w:eastAsia="Times New Roman" w:cs="Calibri"/>
                <w:color w:val="000000" w:themeColor="text1"/>
                <w:sz w:val="12"/>
                <w:szCs w:val="12"/>
                <w:lang w:val="hr-HR" w:eastAsia="hr-HR"/>
              </w:rPr>
              <w:t>-om</w:t>
            </w:r>
          </w:p>
        </w:tc>
        <w:tc>
          <w:tcPr>
            <w:tcW w:w="851" w:type="dxa"/>
            <w:shd w:val="clear" w:color="auto" w:fill="auto"/>
            <w:vAlign w:val="center"/>
            <w:hideMark/>
          </w:tcPr>
          <w:p w14:paraId="1EDB384A" w14:textId="77777777" w:rsidR="00080675" w:rsidRPr="00EE62DA" w:rsidRDefault="0EDF8DDE" w:rsidP="00FC2E9C">
            <w:pPr>
              <w:spacing w:after="0" w:line="276" w:lineRule="auto"/>
              <w:rPr>
                <w:rFonts w:eastAsia="Times New Roman" w:cs="Calibri"/>
                <w:sz w:val="12"/>
                <w:szCs w:val="12"/>
                <w:lang w:val="hr-HR" w:eastAsia="hr-HR"/>
              </w:rPr>
            </w:pPr>
            <w:r w:rsidRPr="477080F9">
              <w:rPr>
                <w:rFonts w:eastAsia="Times New Roman" w:cs="Calibri"/>
                <w:sz w:val="12"/>
                <w:szCs w:val="12"/>
                <w:lang w:val="hr-HR" w:eastAsia="hr-HR"/>
              </w:rPr>
              <w:t>Pomoć u kući koja uključuje organiziranje prehrane</w:t>
            </w:r>
          </w:p>
        </w:tc>
        <w:tc>
          <w:tcPr>
            <w:tcW w:w="851" w:type="dxa"/>
            <w:shd w:val="clear" w:color="auto" w:fill="auto"/>
            <w:vAlign w:val="center"/>
            <w:hideMark/>
          </w:tcPr>
          <w:p w14:paraId="5B0B3B15"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31</w:t>
            </w:r>
          </w:p>
        </w:tc>
        <w:tc>
          <w:tcPr>
            <w:tcW w:w="960" w:type="dxa"/>
            <w:shd w:val="clear" w:color="auto" w:fill="auto"/>
            <w:noWrap/>
            <w:vAlign w:val="center"/>
            <w:hideMark/>
          </w:tcPr>
          <w:p w14:paraId="58E68A6A" w14:textId="108FCFD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70</w:t>
            </w:r>
            <w:r w:rsidR="342C22CF" w:rsidRPr="35D7B47D">
              <w:rPr>
                <w:rFonts w:eastAsia="Times New Roman" w:cs="Calibri"/>
                <w:sz w:val="12"/>
                <w:szCs w:val="12"/>
                <w:lang w:val="hr-HR" w:eastAsia="hr-HR"/>
              </w:rPr>
              <w:t xml:space="preserve"> %</w:t>
            </w:r>
          </w:p>
        </w:tc>
        <w:tc>
          <w:tcPr>
            <w:tcW w:w="741" w:type="dxa"/>
            <w:shd w:val="clear" w:color="auto" w:fill="auto"/>
            <w:noWrap/>
            <w:vAlign w:val="center"/>
            <w:hideMark/>
          </w:tcPr>
          <w:p w14:paraId="1F58F308" w14:textId="30C412B0"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0</w:t>
            </w:r>
            <w:r w:rsidR="342C22CF" w:rsidRPr="35D7B47D">
              <w:rPr>
                <w:rFonts w:eastAsia="Times New Roman" w:cs="Calibri"/>
                <w:sz w:val="12"/>
                <w:szCs w:val="12"/>
                <w:lang w:val="hr-HR" w:eastAsia="hr-HR"/>
              </w:rPr>
              <w:t xml:space="preserve"> %</w:t>
            </w:r>
          </w:p>
        </w:tc>
        <w:tc>
          <w:tcPr>
            <w:tcW w:w="850" w:type="dxa"/>
            <w:shd w:val="clear" w:color="auto" w:fill="auto"/>
            <w:noWrap/>
            <w:vAlign w:val="center"/>
            <w:hideMark/>
          </w:tcPr>
          <w:p w14:paraId="32702A50" w14:textId="6EDBBE7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4</w:t>
            </w:r>
            <w:r w:rsidR="05750D2B" w:rsidRPr="35D7B47D">
              <w:rPr>
                <w:rFonts w:eastAsia="Times New Roman" w:cs="Calibri"/>
                <w:sz w:val="12"/>
                <w:szCs w:val="12"/>
                <w:lang w:val="hr-HR" w:eastAsia="hr-HR"/>
              </w:rPr>
              <w:t xml:space="preserve"> %</w:t>
            </w:r>
          </w:p>
        </w:tc>
        <w:tc>
          <w:tcPr>
            <w:tcW w:w="850" w:type="dxa"/>
            <w:shd w:val="clear" w:color="auto" w:fill="auto"/>
            <w:noWrap/>
            <w:vAlign w:val="center"/>
            <w:hideMark/>
          </w:tcPr>
          <w:p w14:paraId="1413FF94" w14:textId="23C43FD5"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5</w:t>
            </w:r>
            <w:r w:rsidR="05750D2B" w:rsidRPr="35D7B47D">
              <w:rPr>
                <w:rFonts w:eastAsia="Times New Roman" w:cs="Calibri"/>
                <w:sz w:val="12"/>
                <w:szCs w:val="12"/>
                <w:lang w:val="hr-HR" w:eastAsia="hr-HR"/>
              </w:rPr>
              <w:t xml:space="preserve"> %</w:t>
            </w:r>
          </w:p>
        </w:tc>
        <w:tc>
          <w:tcPr>
            <w:tcW w:w="709" w:type="dxa"/>
            <w:shd w:val="clear" w:color="auto" w:fill="auto"/>
            <w:noWrap/>
            <w:vAlign w:val="center"/>
            <w:hideMark/>
          </w:tcPr>
          <w:p w14:paraId="5E40934D" w14:textId="19D2ABA8"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05750D2B" w:rsidRPr="35D7B47D">
              <w:rPr>
                <w:rFonts w:eastAsia="Times New Roman" w:cs="Calibri"/>
                <w:sz w:val="12"/>
                <w:szCs w:val="12"/>
                <w:lang w:val="hr-HR" w:eastAsia="hr-HR"/>
              </w:rPr>
              <w:t xml:space="preserve"> %</w:t>
            </w:r>
          </w:p>
        </w:tc>
        <w:tc>
          <w:tcPr>
            <w:tcW w:w="567" w:type="dxa"/>
            <w:shd w:val="clear" w:color="auto" w:fill="auto"/>
            <w:noWrap/>
            <w:vAlign w:val="center"/>
            <w:hideMark/>
          </w:tcPr>
          <w:p w14:paraId="6E5FD633" w14:textId="3312CE70"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05750D2B" w:rsidRPr="35D7B47D">
              <w:rPr>
                <w:rFonts w:eastAsia="Times New Roman" w:cs="Calibri"/>
                <w:sz w:val="12"/>
                <w:szCs w:val="12"/>
                <w:lang w:val="hr-HR" w:eastAsia="hr-HR"/>
              </w:rPr>
              <w:t xml:space="preserve"> %</w:t>
            </w:r>
          </w:p>
        </w:tc>
        <w:tc>
          <w:tcPr>
            <w:tcW w:w="850" w:type="dxa"/>
            <w:shd w:val="clear" w:color="auto" w:fill="auto"/>
            <w:noWrap/>
            <w:vAlign w:val="center"/>
            <w:hideMark/>
          </w:tcPr>
          <w:p w14:paraId="6DA94B93" w14:textId="71E3D7B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0</w:t>
            </w:r>
            <w:r w:rsidR="05750D2B" w:rsidRPr="35D7B47D">
              <w:rPr>
                <w:rFonts w:eastAsia="Times New Roman" w:cs="Calibri"/>
                <w:sz w:val="12"/>
                <w:szCs w:val="12"/>
                <w:lang w:val="hr-HR" w:eastAsia="hr-HR"/>
              </w:rPr>
              <w:t xml:space="preserve"> %</w:t>
            </w:r>
          </w:p>
        </w:tc>
      </w:tr>
      <w:tr w:rsidR="00080675" w:rsidRPr="00EE62DA" w14:paraId="1FE456CD" w14:textId="77777777" w:rsidTr="35D7B47D">
        <w:trPr>
          <w:trHeight w:val="640"/>
        </w:trPr>
        <w:tc>
          <w:tcPr>
            <w:tcW w:w="988" w:type="dxa"/>
            <w:vMerge/>
            <w:vAlign w:val="center"/>
            <w:hideMark/>
          </w:tcPr>
          <w:p w14:paraId="3344104D"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vMerge/>
            <w:vAlign w:val="center"/>
            <w:hideMark/>
          </w:tcPr>
          <w:p w14:paraId="55322640"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1" w:type="dxa"/>
            <w:shd w:val="clear" w:color="auto" w:fill="auto"/>
            <w:vAlign w:val="center"/>
            <w:hideMark/>
          </w:tcPr>
          <w:p w14:paraId="7FF23BA4"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Pomoć u kući koja ne uključuje organiziranje prehrane</w:t>
            </w:r>
          </w:p>
        </w:tc>
        <w:tc>
          <w:tcPr>
            <w:tcW w:w="851" w:type="dxa"/>
            <w:shd w:val="clear" w:color="auto" w:fill="auto"/>
            <w:vAlign w:val="center"/>
            <w:hideMark/>
          </w:tcPr>
          <w:p w14:paraId="0AE6ECFB"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42</w:t>
            </w:r>
          </w:p>
        </w:tc>
        <w:tc>
          <w:tcPr>
            <w:tcW w:w="960" w:type="dxa"/>
            <w:shd w:val="clear" w:color="auto" w:fill="auto"/>
            <w:noWrap/>
            <w:vAlign w:val="center"/>
            <w:hideMark/>
          </w:tcPr>
          <w:p w14:paraId="581E09F6" w14:textId="5199614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6</w:t>
            </w:r>
            <w:r w:rsidR="5FFE161D" w:rsidRPr="35D7B47D">
              <w:rPr>
                <w:rFonts w:eastAsia="Times New Roman" w:cs="Calibri"/>
                <w:sz w:val="12"/>
                <w:szCs w:val="12"/>
                <w:lang w:val="hr-HR" w:eastAsia="hr-HR"/>
              </w:rPr>
              <w:t xml:space="preserve"> %</w:t>
            </w:r>
          </w:p>
        </w:tc>
        <w:tc>
          <w:tcPr>
            <w:tcW w:w="741" w:type="dxa"/>
            <w:shd w:val="clear" w:color="auto" w:fill="auto"/>
            <w:noWrap/>
            <w:vAlign w:val="center"/>
            <w:hideMark/>
          </w:tcPr>
          <w:p w14:paraId="137105BA" w14:textId="14A4D29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w:t>
            </w:r>
            <w:r w:rsidR="5FFE161D" w:rsidRPr="35D7B47D">
              <w:rPr>
                <w:rFonts w:eastAsia="Times New Roman" w:cs="Calibri"/>
                <w:sz w:val="12"/>
                <w:szCs w:val="12"/>
                <w:lang w:val="hr-HR" w:eastAsia="hr-HR"/>
              </w:rPr>
              <w:t xml:space="preserve"> %</w:t>
            </w:r>
          </w:p>
        </w:tc>
        <w:tc>
          <w:tcPr>
            <w:tcW w:w="850" w:type="dxa"/>
            <w:shd w:val="clear" w:color="auto" w:fill="auto"/>
            <w:noWrap/>
            <w:vAlign w:val="center"/>
            <w:hideMark/>
          </w:tcPr>
          <w:p w14:paraId="71F55E80" w14:textId="4664281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w:t>
            </w:r>
            <w:r w:rsidR="5FFE161D" w:rsidRPr="35D7B47D">
              <w:rPr>
                <w:rFonts w:eastAsia="Times New Roman" w:cs="Calibri"/>
                <w:sz w:val="12"/>
                <w:szCs w:val="12"/>
                <w:lang w:val="hr-HR" w:eastAsia="hr-HR"/>
              </w:rPr>
              <w:t xml:space="preserve"> %</w:t>
            </w:r>
          </w:p>
        </w:tc>
        <w:tc>
          <w:tcPr>
            <w:tcW w:w="850" w:type="dxa"/>
            <w:shd w:val="clear" w:color="auto" w:fill="auto"/>
            <w:noWrap/>
            <w:vAlign w:val="center"/>
            <w:hideMark/>
          </w:tcPr>
          <w:p w14:paraId="6D373B99" w14:textId="1893900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1</w:t>
            </w:r>
            <w:r w:rsidR="5FFE161D" w:rsidRPr="35D7B47D">
              <w:rPr>
                <w:rFonts w:eastAsia="Times New Roman" w:cs="Calibri"/>
                <w:sz w:val="12"/>
                <w:szCs w:val="12"/>
                <w:lang w:val="hr-HR" w:eastAsia="hr-HR"/>
              </w:rPr>
              <w:t xml:space="preserve"> %</w:t>
            </w:r>
          </w:p>
        </w:tc>
        <w:tc>
          <w:tcPr>
            <w:tcW w:w="709" w:type="dxa"/>
            <w:shd w:val="clear" w:color="auto" w:fill="auto"/>
            <w:noWrap/>
            <w:vAlign w:val="center"/>
            <w:hideMark/>
          </w:tcPr>
          <w:p w14:paraId="7AF65A62" w14:textId="411005CA"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5</w:t>
            </w:r>
            <w:r w:rsidR="5FFE161D" w:rsidRPr="35D7B47D">
              <w:rPr>
                <w:rFonts w:eastAsia="Times New Roman" w:cs="Calibri"/>
                <w:sz w:val="12"/>
                <w:szCs w:val="12"/>
                <w:lang w:val="hr-HR" w:eastAsia="hr-HR"/>
              </w:rPr>
              <w:t xml:space="preserve"> %</w:t>
            </w:r>
          </w:p>
        </w:tc>
        <w:tc>
          <w:tcPr>
            <w:tcW w:w="567" w:type="dxa"/>
            <w:shd w:val="clear" w:color="auto" w:fill="auto"/>
            <w:noWrap/>
            <w:vAlign w:val="center"/>
            <w:hideMark/>
          </w:tcPr>
          <w:p w14:paraId="57F660E7" w14:textId="10607C3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5FFE161D" w:rsidRPr="35D7B47D">
              <w:rPr>
                <w:rFonts w:eastAsia="Times New Roman" w:cs="Calibri"/>
                <w:sz w:val="12"/>
                <w:szCs w:val="12"/>
                <w:lang w:val="hr-HR" w:eastAsia="hr-HR"/>
              </w:rPr>
              <w:t xml:space="preserve"> %</w:t>
            </w:r>
          </w:p>
        </w:tc>
        <w:tc>
          <w:tcPr>
            <w:tcW w:w="850" w:type="dxa"/>
            <w:shd w:val="clear" w:color="auto" w:fill="auto"/>
            <w:noWrap/>
            <w:vAlign w:val="center"/>
            <w:hideMark/>
          </w:tcPr>
          <w:p w14:paraId="21F06F23" w14:textId="625A127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0</w:t>
            </w:r>
            <w:r w:rsidR="6E4932C5" w:rsidRPr="35D7B47D">
              <w:rPr>
                <w:rFonts w:eastAsia="Times New Roman" w:cs="Calibri"/>
                <w:sz w:val="12"/>
                <w:szCs w:val="12"/>
                <w:lang w:val="hr-HR" w:eastAsia="hr-HR"/>
              </w:rPr>
              <w:t xml:space="preserve"> %</w:t>
            </w:r>
          </w:p>
        </w:tc>
      </w:tr>
      <w:tr w:rsidR="00080675" w:rsidRPr="00EE62DA" w14:paraId="5B255E0D" w14:textId="77777777" w:rsidTr="35D7B47D">
        <w:trPr>
          <w:trHeight w:val="960"/>
        </w:trPr>
        <w:tc>
          <w:tcPr>
            <w:tcW w:w="988" w:type="dxa"/>
            <w:vMerge/>
            <w:vAlign w:val="center"/>
            <w:hideMark/>
          </w:tcPr>
          <w:p w14:paraId="15E2BC15"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vMerge/>
            <w:vAlign w:val="center"/>
            <w:hideMark/>
          </w:tcPr>
          <w:p w14:paraId="365641A7"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1" w:type="dxa"/>
            <w:shd w:val="clear" w:color="auto" w:fill="auto"/>
            <w:vAlign w:val="center"/>
            <w:hideMark/>
          </w:tcPr>
          <w:p w14:paraId="26217D36"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Smještaj (krizni ili u drugim okolnostima) ili organizirano stanovanje za starije osobe*</w:t>
            </w:r>
          </w:p>
        </w:tc>
        <w:tc>
          <w:tcPr>
            <w:tcW w:w="851" w:type="dxa"/>
            <w:shd w:val="clear" w:color="auto" w:fill="auto"/>
            <w:vAlign w:val="center"/>
            <w:hideMark/>
          </w:tcPr>
          <w:p w14:paraId="6DCD366A"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60</w:t>
            </w:r>
          </w:p>
        </w:tc>
        <w:tc>
          <w:tcPr>
            <w:tcW w:w="960" w:type="dxa"/>
            <w:shd w:val="clear" w:color="auto" w:fill="auto"/>
            <w:noWrap/>
            <w:vAlign w:val="center"/>
            <w:hideMark/>
          </w:tcPr>
          <w:p w14:paraId="74AD6A61" w14:textId="22C26D4F"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98</w:t>
            </w:r>
            <w:r w:rsidR="6E4932C5" w:rsidRPr="35D7B47D">
              <w:rPr>
                <w:rFonts w:eastAsia="Times New Roman" w:cs="Calibri"/>
                <w:sz w:val="12"/>
                <w:szCs w:val="12"/>
                <w:lang w:val="hr-HR" w:eastAsia="hr-HR"/>
              </w:rPr>
              <w:t xml:space="preserve"> %</w:t>
            </w:r>
          </w:p>
        </w:tc>
        <w:tc>
          <w:tcPr>
            <w:tcW w:w="741" w:type="dxa"/>
            <w:shd w:val="clear" w:color="auto" w:fill="auto"/>
            <w:noWrap/>
            <w:vAlign w:val="center"/>
            <w:hideMark/>
          </w:tcPr>
          <w:p w14:paraId="3BD6FE67" w14:textId="3832D67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w:t>
            </w:r>
            <w:r w:rsidR="6E4932C5" w:rsidRPr="35D7B47D">
              <w:rPr>
                <w:rFonts w:eastAsia="Times New Roman" w:cs="Calibri"/>
                <w:sz w:val="12"/>
                <w:szCs w:val="12"/>
                <w:lang w:val="hr-HR" w:eastAsia="hr-HR"/>
              </w:rPr>
              <w:t xml:space="preserve"> %</w:t>
            </w:r>
          </w:p>
        </w:tc>
        <w:tc>
          <w:tcPr>
            <w:tcW w:w="850" w:type="dxa"/>
            <w:shd w:val="clear" w:color="auto" w:fill="auto"/>
            <w:noWrap/>
            <w:vAlign w:val="center"/>
            <w:hideMark/>
          </w:tcPr>
          <w:p w14:paraId="41EA964D" w14:textId="07E9922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78</w:t>
            </w:r>
            <w:r w:rsidR="6E4932C5" w:rsidRPr="35D7B47D">
              <w:rPr>
                <w:rFonts w:eastAsia="Times New Roman" w:cs="Calibri"/>
                <w:sz w:val="12"/>
                <w:szCs w:val="12"/>
                <w:lang w:val="hr-HR" w:eastAsia="hr-HR"/>
              </w:rPr>
              <w:t xml:space="preserve"> %</w:t>
            </w:r>
          </w:p>
        </w:tc>
        <w:tc>
          <w:tcPr>
            <w:tcW w:w="850" w:type="dxa"/>
            <w:shd w:val="clear" w:color="auto" w:fill="auto"/>
            <w:noWrap/>
            <w:vAlign w:val="center"/>
            <w:hideMark/>
          </w:tcPr>
          <w:p w14:paraId="5F94DC7D" w14:textId="53EC2FD0"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6E4932C5" w:rsidRPr="35D7B47D">
              <w:rPr>
                <w:rFonts w:eastAsia="Times New Roman" w:cs="Calibri"/>
                <w:sz w:val="12"/>
                <w:szCs w:val="12"/>
                <w:lang w:val="hr-HR" w:eastAsia="hr-HR"/>
              </w:rPr>
              <w:t xml:space="preserve"> %</w:t>
            </w:r>
          </w:p>
        </w:tc>
        <w:tc>
          <w:tcPr>
            <w:tcW w:w="709" w:type="dxa"/>
            <w:shd w:val="clear" w:color="auto" w:fill="auto"/>
            <w:noWrap/>
            <w:vAlign w:val="center"/>
            <w:hideMark/>
          </w:tcPr>
          <w:p w14:paraId="6CDBA36A" w14:textId="55D63C8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w:t>
            </w:r>
            <w:r w:rsidR="620596AA" w:rsidRPr="35D7B47D">
              <w:rPr>
                <w:rFonts w:eastAsia="Times New Roman" w:cs="Calibri"/>
                <w:sz w:val="12"/>
                <w:szCs w:val="12"/>
                <w:lang w:val="hr-HR" w:eastAsia="hr-HR"/>
              </w:rPr>
              <w:t xml:space="preserve"> %</w:t>
            </w:r>
          </w:p>
        </w:tc>
        <w:tc>
          <w:tcPr>
            <w:tcW w:w="567" w:type="dxa"/>
            <w:shd w:val="clear" w:color="auto" w:fill="auto"/>
            <w:noWrap/>
            <w:vAlign w:val="center"/>
            <w:hideMark/>
          </w:tcPr>
          <w:p w14:paraId="41190AF3" w14:textId="2DFF6D1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620596AA" w:rsidRPr="35D7B47D">
              <w:rPr>
                <w:rFonts w:eastAsia="Times New Roman" w:cs="Calibri"/>
                <w:sz w:val="12"/>
                <w:szCs w:val="12"/>
                <w:lang w:val="hr-HR" w:eastAsia="hr-HR"/>
              </w:rPr>
              <w:t xml:space="preserve"> %</w:t>
            </w:r>
          </w:p>
        </w:tc>
        <w:tc>
          <w:tcPr>
            <w:tcW w:w="850" w:type="dxa"/>
            <w:shd w:val="clear" w:color="auto" w:fill="auto"/>
            <w:noWrap/>
            <w:vAlign w:val="center"/>
            <w:hideMark/>
          </w:tcPr>
          <w:p w14:paraId="78C5E66A" w14:textId="34AD6E75"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6</w:t>
            </w:r>
            <w:r w:rsidR="620596AA" w:rsidRPr="35D7B47D">
              <w:rPr>
                <w:rFonts w:eastAsia="Times New Roman" w:cs="Calibri"/>
                <w:sz w:val="12"/>
                <w:szCs w:val="12"/>
                <w:lang w:val="hr-HR" w:eastAsia="hr-HR"/>
              </w:rPr>
              <w:t xml:space="preserve"> %</w:t>
            </w:r>
          </w:p>
        </w:tc>
      </w:tr>
      <w:tr w:rsidR="00080675" w:rsidRPr="00EE62DA" w14:paraId="5917EA04" w14:textId="77777777" w:rsidTr="35D7B47D">
        <w:trPr>
          <w:trHeight w:val="690"/>
        </w:trPr>
        <w:tc>
          <w:tcPr>
            <w:tcW w:w="988" w:type="dxa"/>
            <w:vMerge/>
            <w:vAlign w:val="center"/>
            <w:hideMark/>
          </w:tcPr>
          <w:p w14:paraId="43960824"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vMerge w:val="restart"/>
            <w:shd w:val="clear" w:color="auto" w:fill="auto"/>
            <w:vAlign w:val="center"/>
            <w:hideMark/>
          </w:tcPr>
          <w:p w14:paraId="6DC32ABC" w14:textId="63BFF108" w:rsidR="00080675" w:rsidRPr="00EE62DA" w:rsidRDefault="416AD61B" w:rsidP="00FC2E9C">
            <w:pPr>
              <w:spacing w:after="0" w:line="276" w:lineRule="auto"/>
              <w:jc w:val="center"/>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DRUGE INOVATIVNE I PROJEKTNO FINANCIRANE</w:t>
            </w:r>
          </w:p>
        </w:tc>
        <w:tc>
          <w:tcPr>
            <w:tcW w:w="851" w:type="dxa"/>
            <w:shd w:val="clear" w:color="auto" w:fill="auto"/>
            <w:vAlign w:val="center"/>
            <w:hideMark/>
          </w:tcPr>
          <w:p w14:paraId="734B7072"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Organizirani prijevoz i pratnja za starije i nemoćne osobe</w:t>
            </w:r>
          </w:p>
        </w:tc>
        <w:tc>
          <w:tcPr>
            <w:tcW w:w="851" w:type="dxa"/>
            <w:shd w:val="clear" w:color="auto" w:fill="auto"/>
            <w:vAlign w:val="center"/>
            <w:hideMark/>
          </w:tcPr>
          <w:p w14:paraId="3025B2E3"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6</w:t>
            </w:r>
          </w:p>
        </w:tc>
        <w:tc>
          <w:tcPr>
            <w:tcW w:w="960" w:type="dxa"/>
            <w:shd w:val="clear" w:color="auto" w:fill="E7E6E6" w:themeFill="background2"/>
            <w:noWrap/>
            <w:vAlign w:val="center"/>
            <w:hideMark/>
          </w:tcPr>
          <w:p w14:paraId="314C707A"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41" w:type="dxa"/>
            <w:shd w:val="clear" w:color="auto" w:fill="E7E6E6" w:themeFill="background2"/>
            <w:noWrap/>
            <w:vAlign w:val="center"/>
            <w:hideMark/>
          </w:tcPr>
          <w:p w14:paraId="5C83D322"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50" w:type="dxa"/>
            <w:shd w:val="clear" w:color="auto" w:fill="auto"/>
            <w:noWrap/>
            <w:vAlign w:val="center"/>
            <w:hideMark/>
          </w:tcPr>
          <w:p w14:paraId="48479EE3" w14:textId="2099B69E"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8</w:t>
            </w:r>
            <w:r w:rsidR="620596AA" w:rsidRPr="35D7B47D">
              <w:rPr>
                <w:rFonts w:eastAsia="Times New Roman" w:cs="Calibri"/>
                <w:sz w:val="12"/>
                <w:szCs w:val="12"/>
                <w:lang w:val="hr-HR" w:eastAsia="hr-HR"/>
              </w:rPr>
              <w:t xml:space="preserve"> %</w:t>
            </w:r>
          </w:p>
        </w:tc>
        <w:tc>
          <w:tcPr>
            <w:tcW w:w="850" w:type="dxa"/>
            <w:shd w:val="clear" w:color="auto" w:fill="auto"/>
            <w:noWrap/>
            <w:vAlign w:val="center"/>
            <w:hideMark/>
          </w:tcPr>
          <w:p w14:paraId="7EA734A4" w14:textId="06E58D3C"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1</w:t>
            </w:r>
            <w:r w:rsidR="620596AA" w:rsidRPr="35D7B47D">
              <w:rPr>
                <w:rFonts w:eastAsia="Times New Roman" w:cs="Calibri"/>
                <w:sz w:val="12"/>
                <w:szCs w:val="12"/>
                <w:lang w:val="hr-HR" w:eastAsia="hr-HR"/>
              </w:rPr>
              <w:t xml:space="preserve"> %</w:t>
            </w:r>
          </w:p>
        </w:tc>
        <w:tc>
          <w:tcPr>
            <w:tcW w:w="709" w:type="dxa"/>
            <w:shd w:val="clear" w:color="auto" w:fill="auto"/>
            <w:noWrap/>
            <w:vAlign w:val="center"/>
            <w:hideMark/>
          </w:tcPr>
          <w:p w14:paraId="6F9B7109" w14:textId="74C6BE7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w:t>
            </w:r>
            <w:r w:rsidR="1476C643" w:rsidRPr="35D7B47D">
              <w:rPr>
                <w:rFonts w:eastAsia="Times New Roman" w:cs="Calibri"/>
                <w:sz w:val="12"/>
                <w:szCs w:val="12"/>
                <w:lang w:val="hr-HR" w:eastAsia="hr-HR"/>
              </w:rPr>
              <w:t xml:space="preserve"> %</w:t>
            </w:r>
          </w:p>
        </w:tc>
        <w:tc>
          <w:tcPr>
            <w:tcW w:w="567" w:type="dxa"/>
            <w:shd w:val="clear" w:color="auto" w:fill="auto"/>
            <w:noWrap/>
            <w:vAlign w:val="center"/>
            <w:hideMark/>
          </w:tcPr>
          <w:p w14:paraId="394C510B" w14:textId="2376A69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1476C643" w:rsidRPr="35D7B47D">
              <w:rPr>
                <w:rFonts w:eastAsia="Times New Roman" w:cs="Calibri"/>
                <w:sz w:val="12"/>
                <w:szCs w:val="12"/>
                <w:lang w:val="hr-HR" w:eastAsia="hr-HR"/>
              </w:rPr>
              <w:t xml:space="preserve"> %</w:t>
            </w:r>
          </w:p>
        </w:tc>
        <w:tc>
          <w:tcPr>
            <w:tcW w:w="850" w:type="dxa"/>
            <w:shd w:val="clear" w:color="auto" w:fill="auto"/>
            <w:noWrap/>
            <w:vAlign w:val="center"/>
            <w:hideMark/>
          </w:tcPr>
          <w:p w14:paraId="3FCDE6B1" w14:textId="25A6AC4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1476C643" w:rsidRPr="35D7B47D">
              <w:rPr>
                <w:rFonts w:eastAsia="Times New Roman" w:cs="Calibri"/>
                <w:sz w:val="12"/>
                <w:szCs w:val="12"/>
                <w:lang w:val="hr-HR" w:eastAsia="hr-HR"/>
              </w:rPr>
              <w:t xml:space="preserve"> %</w:t>
            </w:r>
          </w:p>
        </w:tc>
      </w:tr>
      <w:tr w:rsidR="00080675" w:rsidRPr="00EE62DA" w14:paraId="27AE41A3" w14:textId="77777777" w:rsidTr="35D7B47D">
        <w:trPr>
          <w:trHeight w:val="810"/>
        </w:trPr>
        <w:tc>
          <w:tcPr>
            <w:tcW w:w="988" w:type="dxa"/>
            <w:vMerge/>
            <w:vAlign w:val="center"/>
            <w:hideMark/>
          </w:tcPr>
          <w:p w14:paraId="057993DE"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vMerge/>
            <w:vAlign w:val="center"/>
            <w:hideMark/>
          </w:tcPr>
          <w:p w14:paraId="242A5B28"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1" w:type="dxa"/>
            <w:shd w:val="clear" w:color="auto" w:fill="auto"/>
            <w:vAlign w:val="center"/>
            <w:hideMark/>
          </w:tcPr>
          <w:p w14:paraId="07F7C728"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Alarmni dojavni sustav za starije osobe (npr. SOS narukvice)</w:t>
            </w:r>
          </w:p>
        </w:tc>
        <w:tc>
          <w:tcPr>
            <w:tcW w:w="851" w:type="dxa"/>
            <w:shd w:val="clear" w:color="auto" w:fill="auto"/>
            <w:vAlign w:val="center"/>
            <w:hideMark/>
          </w:tcPr>
          <w:p w14:paraId="479FF0CB"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4</w:t>
            </w:r>
          </w:p>
        </w:tc>
        <w:tc>
          <w:tcPr>
            <w:tcW w:w="960" w:type="dxa"/>
            <w:shd w:val="clear" w:color="auto" w:fill="E7E6E6" w:themeFill="background2"/>
            <w:noWrap/>
            <w:vAlign w:val="center"/>
            <w:hideMark/>
          </w:tcPr>
          <w:p w14:paraId="5DE57C7A"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41" w:type="dxa"/>
            <w:shd w:val="clear" w:color="auto" w:fill="E7E6E6" w:themeFill="background2"/>
            <w:noWrap/>
            <w:vAlign w:val="center"/>
            <w:hideMark/>
          </w:tcPr>
          <w:p w14:paraId="47E54144"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50" w:type="dxa"/>
            <w:shd w:val="clear" w:color="auto" w:fill="auto"/>
            <w:noWrap/>
            <w:vAlign w:val="center"/>
            <w:hideMark/>
          </w:tcPr>
          <w:p w14:paraId="4105AB97" w14:textId="5D80A62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6</w:t>
            </w:r>
            <w:r w:rsidR="1476C643" w:rsidRPr="35D7B47D">
              <w:rPr>
                <w:rFonts w:eastAsia="Times New Roman" w:cs="Calibri"/>
                <w:sz w:val="12"/>
                <w:szCs w:val="12"/>
                <w:lang w:val="hr-HR" w:eastAsia="hr-HR"/>
              </w:rPr>
              <w:t xml:space="preserve"> %</w:t>
            </w:r>
          </w:p>
        </w:tc>
        <w:tc>
          <w:tcPr>
            <w:tcW w:w="850" w:type="dxa"/>
            <w:shd w:val="clear" w:color="auto" w:fill="auto"/>
            <w:noWrap/>
            <w:vAlign w:val="center"/>
            <w:hideMark/>
          </w:tcPr>
          <w:p w14:paraId="11948A30" w14:textId="4A428A7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1476C643" w:rsidRPr="35D7B47D">
              <w:rPr>
                <w:rFonts w:eastAsia="Times New Roman" w:cs="Calibri"/>
                <w:sz w:val="12"/>
                <w:szCs w:val="12"/>
                <w:lang w:val="hr-HR" w:eastAsia="hr-HR"/>
              </w:rPr>
              <w:t xml:space="preserve"> %</w:t>
            </w:r>
          </w:p>
        </w:tc>
        <w:tc>
          <w:tcPr>
            <w:tcW w:w="709" w:type="dxa"/>
            <w:shd w:val="clear" w:color="auto" w:fill="auto"/>
            <w:noWrap/>
            <w:vAlign w:val="center"/>
            <w:hideMark/>
          </w:tcPr>
          <w:p w14:paraId="0A860E1C" w14:textId="3589202C"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53E4359B" w:rsidRPr="35D7B47D">
              <w:rPr>
                <w:rFonts w:eastAsia="Times New Roman" w:cs="Calibri"/>
                <w:sz w:val="12"/>
                <w:szCs w:val="12"/>
                <w:lang w:val="hr-HR" w:eastAsia="hr-HR"/>
              </w:rPr>
              <w:t xml:space="preserve"> %</w:t>
            </w:r>
          </w:p>
        </w:tc>
        <w:tc>
          <w:tcPr>
            <w:tcW w:w="567" w:type="dxa"/>
            <w:shd w:val="clear" w:color="auto" w:fill="auto"/>
            <w:noWrap/>
            <w:vAlign w:val="center"/>
            <w:hideMark/>
          </w:tcPr>
          <w:p w14:paraId="53D80443" w14:textId="674D2A2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53E4359B" w:rsidRPr="35D7B47D">
              <w:rPr>
                <w:rFonts w:eastAsia="Times New Roman" w:cs="Calibri"/>
                <w:sz w:val="12"/>
                <w:szCs w:val="12"/>
                <w:lang w:val="hr-HR" w:eastAsia="hr-HR"/>
              </w:rPr>
              <w:t xml:space="preserve"> %</w:t>
            </w:r>
          </w:p>
        </w:tc>
        <w:tc>
          <w:tcPr>
            <w:tcW w:w="850" w:type="dxa"/>
            <w:shd w:val="clear" w:color="auto" w:fill="auto"/>
            <w:noWrap/>
            <w:vAlign w:val="center"/>
            <w:hideMark/>
          </w:tcPr>
          <w:p w14:paraId="2128721B" w14:textId="6F06629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4</w:t>
            </w:r>
            <w:r w:rsidR="53E4359B" w:rsidRPr="35D7B47D">
              <w:rPr>
                <w:rFonts w:eastAsia="Times New Roman" w:cs="Calibri"/>
                <w:sz w:val="12"/>
                <w:szCs w:val="12"/>
                <w:lang w:val="hr-HR" w:eastAsia="hr-HR"/>
              </w:rPr>
              <w:t xml:space="preserve"> %</w:t>
            </w:r>
          </w:p>
        </w:tc>
      </w:tr>
      <w:tr w:rsidR="00080675" w:rsidRPr="00EE62DA" w14:paraId="47539A6E" w14:textId="77777777" w:rsidTr="35D7B47D">
        <w:trPr>
          <w:trHeight w:val="880"/>
        </w:trPr>
        <w:tc>
          <w:tcPr>
            <w:tcW w:w="988" w:type="dxa"/>
            <w:vMerge/>
            <w:vAlign w:val="center"/>
            <w:hideMark/>
          </w:tcPr>
          <w:p w14:paraId="6318DD29"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vMerge/>
            <w:vAlign w:val="center"/>
            <w:hideMark/>
          </w:tcPr>
          <w:p w14:paraId="4BE94AA8"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1" w:type="dxa"/>
            <w:shd w:val="clear" w:color="auto" w:fill="auto"/>
            <w:vAlign w:val="center"/>
            <w:hideMark/>
          </w:tcPr>
          <w:p w14:paraId="4FE1E3ED"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Stanovanje u vlastitom domu uz intenzivnu i kontinuiranu podršku</w:t>
            </w:r>
          </w:p>
        </w:tc>
        <w:tc>
          <w:tcPr>
            <w:tcW w:w="851" w:type="dxa"/>
            <w:shd w:val="clear" w:color="auto" w:fill="auto"/>
            <w:vAlign w:val="center"/>
            <w:hideMark/>
          </w:tcPr>
          <w:p w14:paraId="27F1CD39"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3</w:t>
            </w:r>
          </w:p>
        </w:tc>
        <w:tc>
          <w:tcPr>
            <w:tcW w:w="960" w:type="dxa"/>
            <w:shd w:val="clear" w:color="auto" w:fill="E7E6E6" w:themeFill="background2"/>
            <w:noWrap/>
            <w:vAlign w:val="center"/>
            <w:hideMark/>
          </w:tcPr>
          <w:p w14:paraId="025ABA2F"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41" w:type="dxa"/>
            <w:shd w:val="clear" w:color="auto" w:fill="DBDBDB" w:themeFill="accent3" w:themeFillTint="66"/>
            <w:noWrap/>
            <w:vAlign w:val="center"/>
            <w:hideMark/>
          </w:tcPr>
          <w:p w14:paraId="6DA55292" w14:textId="7C207778" w:rsidR="00080675" w:rsidRPr="00EE62DA" w:rsidRDefault="00080675" w:rsidP="00FC2E9C">
            <w:pPr>
              <w:spacing w:after="0" w:line="276" w:lineRule="auto"/>
              <w:jc w:val="center"/>
              <w:rPr>
                <w:rFonts w:eastAsia="Times New Roman" w:cs="Calibri"/>
                <w:sz w:val="12"/>
                <w:szCs w:val="12"/>
                <w:lang w:val="hr-HR" w:eastAsia="hr-HR"/>
              </w:rPr>
            </w:pPr>
          </w:p>
        </w:tc>
        <w:tc>
          <w:tcPr>
            <w:tcW w:w="850" w:type="dxa"/>
            <w:shd w:val="clear" w:color="auto" w:fill="auto"/>
            <w:noWrap/>
            <w:vAlign w:val="center"/>
            <w:hideMark/>
          </w:tcPr>
          <w:p w14:paraId="7A5D9F67" w14:textId="7C502D1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53E4359B" w:rsidRPr="35D7B47D">
              <w:rPr>
                <w:rFonts w:eastAsia="Times New Roman" w:cs="Calibri"/>
                <w:sz w:val="12"/>
                <w:szCs w:val="12"/>
                <w:lang w:val="hr-HR" w:eastAsia="hr-HR"/>
              </w:rPr>
              <w:t xml:space="preserve"> %</w:t>
            </w:r>
          </w:p>
        </w:tc>
        <w:tc>
          <w:tcPr>
            <w:tcW w:w="850" w:type="dxa"/>
            <w:shd w:val="clear" w:color="auto" w:fill="auto"/>
            <w:noWrap/>
            <w:vAlign w:val="center"/>
            <w:hideMark/>
          </w:tcPr>
          <w:p w14:paraId="74B926A1" w14:textId="1DCA2AC8"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5</w:t>
            </w:r>
            <w:r w:rsidR="53E4359B" w:rsidRPr="35D7B47D">
              <w:rPr>
                <w:rFonts w:eastAsia="Times New Roman" w:cs="Calibri"/>
                <w:sz w:val="12"/>
                <w:szCs w:val="12"/>
                <w:lang w:val="hr-HR" w:eastAsia="hr-HR"/>
              </w:rPr>
              <w:t xml:space="preserve"> %</w:t>
            </w:r>
          </w:p>
        </w:tc>
        <w:tc>
          <w:tcPr>
            <w:tcW w:w="709" w:type="dxa"/>
            <w:shd w:val="clear" w:color="auto" w:fill="auto"/>
            <w:noWrap/>
            <w:vAlign w:val="center"/>
            <w:hideMark/>
          </w:tcPr>
          <w:p w14:paraId="7E0BE432" w14:textId="074D5577"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5EA99D0B" w:rsidRPr="35D7B47D">
              <w:rPr>
                <w:rFonts w:eastAsia="Times New Roman" w:cs="Calibri"/>
                <w:sz w:val="12"/>
                <w:szCs w:val="12"/>
                <w:lang w:val="hr-HR" w:eastAsia="hr-HR"/>
              </w:rPr>
              <w:t xml:space="preserve"> %</w:t>
            </w:r>
          </w:p>
        </w:tc>
        <w:tc>
          <w:tcPr>
            <w:tcW w:w="567" w:type="dxa"/>
            <w:shd w:val="clear" w:color="auto" w:fill="auto"/>
            <w:noWrap/>
            <w:vAlign w:val="center"/>
            <w:hideMark/>
          </w:tcPr>
          <w:p w14:paraId="293E6028" w14:textId="4E565B8A"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5</w:t>
            </w:r>
            <w:r w:rsidR="5EA99D0B" w:rsidRPr="35D7B47D">
              <w:rPr>
                <w:rFonts w:eastAsia="Times New Roman" w:cs="Calibri"/>
                <w:sz w:val="12"/>
                <w:szCs w:val="12"/>
                <w:lang w:val="hr-HR" w:eastAsia="hr-HR"/>
              </w:rPr>
              <w:t xml:space="preserve"> %</w:t>
            </w:r>
          </w:p>
        </w:tc>
        <w:tc>
          <w:tcPr>
            <w:tcW w:w="850" w:type="dxa"/>
            <w:shd w:val="clear" w:color="auto" w:fill="auto"/>
            <w:noWrap/>
            <w:vAlign w:val="center"/>
            <w:hideMark/>
          </w:tcPr>
          <w:p w14:paraId="58FB9A19" w14:textId="64D98E85"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5EA99D0B" w:rsidRPr="35D7B47D">
              <w:rPr>
                <w:rFonts w:eastAsia="Times New Roman" w:cs="Calibri"/>
                <w:sz w:val="12"/>
                <w:szCs w:val="12"/>
                <w:lang w:val="hr-HR" w:eastAsia="hr-HR"/>
              </w:rPr>
              <w:t xml:space="preserve"> %</w:t>
            </w:r>
          </w:p>
        </w:tc>
      </w:tr>
      <w:tr w:rsidR="00080675" w:rsidRPr="00EE62DA" w14:paraId="5FA635CC" w14:textId="77777777" w:rsidTr="35D7B47D">
        <w:trPr>
          <w:trHeight w:val="610"/>
        </w:trPr>
        <w:tc>
          <w:tcPr>
            <w:tcW w:w="988" w:type="dxa"/>
            <w:vMerge/>
            <w:vAlign w:val="center"/>
            <w:hideMark/>
          </w:tcPr>
          <w:p w14:paraId="6D5856A2"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shd w:val="clear" w:color="auto" w:fill="auto"/>
            <w:vAlign w:val="center"/>
            <w:hideMark/>
          </w:tcPr>
          <w:p w14:paraId="71007B89"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U SURADNJI S DRUGIM SUSTAVIMA - ZDRAVSTVO</w:t>
            </w:r>
          </w:p>
        </w:tc>
        <w:tc>
          <w:tcPr>
            <w:tcW w:w="851" w:type="dxa"/>
            <w:shd w:val="clear" w:color="auto" w:fill="auto"/>
            <w:vAlign w:val="center"/>
            <w:hideMark/>
          </w:tcPr>
          <w:p w14:paraId="3A902C2F"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Njega u kući</w:t>
            </w:r>
          </w:p>
        </w:tc>
        <w:tc>
          <w:tcPr>
            <w:tcW w:w="851" w:type="dxa"/>
            <w:shd w:val="clear" w:color="auto" w:fill="auto"/>
            <w:vAlign w:val="center"/>
            <w:hideMark/>
          </w:tcPr>
          <w:p w14:paraId="47FBD2D4"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10</w:t>
            </w:r>
          </w:p>
        </w:tc>
        <w:tc>
          <w:tcPr>
            <w:tcW w:w="960" w:type="dxa"/>
            <w:shd w:val="clear" w:color="auto" w:fill="E7E6E6" w:themeFill="background2"/>
            <w:noWrap/>
            <w:vAlign w:val="center"/>
            <w:hideMark/>
          </w:tcPr>
          <w:p w14:paraId="22D3DAFF"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41" w:type="dxa"/>
            <w:shd w:val="clear" w:color="auto" w:fill="E7E6E6" w:themeFill="background2"/>
            <w:noWrap/>
            <w:vAlign w:val="center"/>
            <w:hideMark/>
          </w:tcPr>
          <w:p w14:paraId="34852328"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50" w:type="dxa"/>
            <w:shd w:val="clear" w:color="auto" w:fill="auto"/>
            <w:noWrap/>
            <w:vAlign w:val="center"/>
            <w:hideMark/>
          </w:tcPr>
          <w:p w14:paraId="72A28A0C" w14:textId="19FD087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w:t>
            </w:r>
            <w:r w:rsidR="5EA99D0B" w:rsidRPr="35D7B47D">
              <w:rPr>
                <w:rFonts w:eastAsia="Times New Roman" w:cs="Calibri"/>
                <w:sz w:val="12"/>
                <w:szCs w:val="12"/>
                <w:lang w:val="hr-HR" w:eastAsia="hr-HR"/>
              </w:rPr>
              <w:t xml:space="preserve"> %</w:t>
            </w:r>
          </w:p>
        </w:tc>
        <w:tc>
          <w:tcPr>
            <w:tcW w:w="850" w:type="dxa"/>
            <w:shd w:val="clear" w:color="auto" w:fill="auto"/>
            <w:noWrap/>
            <w:vAlign w:val="center"/>
            <w:hideMark/>
          </w:tcPr>
          <w:p w14:paraId="6096EA5D" w14:textId="6DB2C992"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w:t>
            </w:r>
            <w:r w:rsidR="5EA99D0B" w:rsidRPr="35D7B47D">
              <w:rPr>
                <w:rFonts w:eastAsia="Times New Roman" w:cs="Calibri"/>
                <w:sz w:val="12"/>
                <w:szCs w:val="12"/>
                <w:lang w:val="hr-HR" w:eastAsia="hr-HR"/>
              </w:rPr>
              <w:t xml:space="preserve"> %</w:t>
            </w:r>
          </w:p>
        </w:tc>
        <w:tc>
          <w:tcPr>
            <w:tcW w:w="709" w:type="dxa"/>
            <w:shd w:val="clear" w:color="auto" w:fill="auto"/>
            <w:noWrap/>
            <w:vAlign w:val="center"/>
            <w:hideMark/>
          </w:tcPr>
          <w:p w14:paraId="18A9E34E" w14:textId="5E78E34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97</w:t>
            </w:r>
            <w:r w:rsidR="312B51F7" w:rsidRPr="35D7B47D">
              <w:rPr>
                <w:rFonts w:eastAsia="Times New Roman" w:cs="Calibri"/>
                <w:sz w:val="12"/>
                <w:szCs w:val="12"/>
                <w:lang w:val="hr-HR" w:eastAsia="hr-HR"/>
              </w:rPr>
              <w:t xml:space="preserve"> %</w:t>
            </w:r>
          </w:p>
        </w:tc>
        <w:tc>
          <w:tcPr>
            <w:tcW w:w="567" w:type="dxa"/>
            <w:shd w:val="clear" w:color="auto" w:fill="auto"/>
            <w:noWrap/>
            <w:vAlign w:val="center"/>
            <w:hideMark/>
          </w:tcPr>
          <w:p w14:paraId="4881E1EE" w14:textId="6636C3F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312B51F7" w:rsidRPr="35D7B47D">
              <w:rPr>
                <w:rFonts w:eastAsia="Times New Roman" w:cs="Calibri"/>
                <w:sz w:val="12"/>
                <w:szCs w:val="12"/>
                <w:lang w:val="hr-HR" w:eastAsia="hr-HR"/>
              </w:rPr>
              <w:t xml:space="preserve"> %</w:t>
            </w:r>
          </w:p>
        </w:tc>
        <w:tc>
          <w:tcPr>
            <w:tcW w:w="850" w:type="dxa"/>
            <w:shd w:val="clear" w:color="auto" w:fill="auto"/>
            <w:noWrap/>
            <w:vAlign w:val="center"/>
            <w:hideMark/>
          </w:tcPr>
          <w:p w14:paraId="39C542F3" w14:textId="1A38660F"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312B51F7" w:rsidRPr="35D7B47D">
              <w:rPr>
                <w:rFonts w:eastAsia="Times New Roman" w:cs="Calibri"/>
                <w:sz w:val="12"/>
                <w:szCs w:val="12"/>
                <w:lang w:val="hr-HR" w:eastAsia="hr-HR"/>
              </w:rPr>
              <w:t xml:space="preserve"> %</w:t>
            </w:r>
          </w:p>
        </w:tc>
      </w:tr>
      <w:tr w:rsidR="00080675" w:rsidRPr="00EE62DA" w14:paraId="65A4D6CF" w14:textId="77777777" w:rsidTr="35D7B47D">
        <w:trPr>
          <w:trHeight w:val="560"/>
        </w:trPr>
        <w:tc>
          <w:tcPr>
            <w:tcW w:w="988" w:type="dxa"/>
            <w:vMerge w:val="restart"/>
            <w:shd w:val="clear" w:color="auto" w:fill="auto"/>
            <w:vAlign w:val="bottom"/>
            <w:hideMark/>
          </w:tcPr>
          <w:p w14:paraId="066AC4EE"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STARIJE OSOBE NARUŠENA MENTALNOG ZDRAVLJA</w:t>
            </w:r>
          </w:p>
        </w:tc>
        <w:tc>
          <w:tcPr>
            <w:tcW w:w="850" w:type="dxa"/>
            <w:vMerge w:val="restart"/>
            <w:shd w:val="clear" w:color="auto" w:fill="auto"/>
            <w:vAlign w:val="center"/>
            <w:hideMark/>
          </w:tcPr>
          <w:p w14:paraId="49118E91" w14:textId="21FDA686" w:rsidR="00080675" w:rsidRPr="00EE62DA" w:rsidRDefault="416AD61B" w:rsidP="00FC2E9C">
            <w:pPr>
              <w:spacing w:after="0" w:line="276" w:lineRule="auto"/>
              <w:jc w:val="center"/>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SOCIJALNE USLUGE PREDVIĐENE ZOSS</w:t>
            </w:r>
            <w:r w:rsidR="21DD46D9" w:rsidRPr="35D7B47D">
              <w:rPr>
                <w:rFonts w:eastAsia="Times New Roman" w:cs="Calibri"/>
                <w:color w:val="000000" w:themeColor="text1"/>
                <w:sz w:val="12"/>
                <w:szCs w:val="12"/>
                <w:lang w:val="hr-HR" w:eastAsia="hr-HR"/>
              </w:rPr>
              <w:t>-om</w:t>
            </w:r>
          </w:p>
        </w:tc>
        <w:tc>
          <w:tcPr>
            <w:tcW w:w="851" w:type="dxa"/>
            <w:shd w:val="clear" w:color="auto" w:fill="auto"/>
            <w:vAlign w:val="center"/>
            <w:hideMark/>
          </w:tcPr>
          <w:p w14:paraId="41971BAE" w14:textId="77777777" w:rsidR="00080675" w:rsidRPr="00EE62DA" w:rsidRDefault="0EDF8DDE" w:rsidP="00FC2E9C">
            <w:pPr>
              <w:spacing w:after="0" w:line="276" w:lineRule="auto"/>
              <w:rPr>
                <w:rFonts w:eastAsia="Times New Roman" w:cs="Calibri"/>
                <w:sz w:val="12"/>
                <w:szCs w:val="12"/>
                <w:lang w:val="hr-HR" w:eastAsia="hr-HR"/>
              </w:rPr>
            </w:pPr>
            <w:r w:rsidRPr="477080F9">
              <w:rPr>
                <w:rFonts w:eastAsia="Times New Roman" w:cs="Calibri"/>
                <w:sz w:val="12"/>
                <w:szCs w:val="12"/>
                <w:lang w:val="hr-HR" w:eastAsia="hr-HR"/>
              </w:rPr>
              <w:t>Boravak</w:t>
            </w:r>
          </w:p>
        </w:tc>
        <w:tc>
          <w:tcPr>
            <w:tcW w:w="851" w:type="dxa"/>
            <w:shd w:val="clear" w:color="auto" w:fill="auto"/>
            <w:vAlign w:val="center"/>
            <w:hideMark/>
          </w:tcPr>
          <w:p w14:paraId="5D0DB53B"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16</w:t>
            </w:r>
          </w:p>
        </w:tc>
        <w:tc>
          <w:tcPr>
            <w:tcW w:w="960" w:type="dxa"/>
            <w:shd w:val="clear" w:color="auto" w:fill="auto"/>
            <w:noWrap/>
            <w:vAlign w:val="center"/>
            <w:hideMark/>
          </w:tcPr>
          <w:p w14:paraId="71EE7C29" w14:textId="2C912C7A"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5</w:t>
            </w:r>
            <w:r w:rsidR="312B51F7" w:rsidRPr="35D7B47D">
              <w:rPr>
                <w:rFonts w:eastAsia="Times New Roman" w:cs="Calibri"/>
                <w:sz w:val="12"/>
                <w:szCs w:val="12"/>
                <w:lang w:val="hr-HR" w:eastAsia="hr-HR"/>
              </w:rPr>
              <w:t xml:space="preserve"> %</w:t>
            </w:r>
          </w:p>
        </w:tc>
        <w:tc>
          <w:tcPr>
            <w:tcW w:w="741" w:type="dxa"/>
            <w:shd w:val="clear" w:color="auto" w:fill="auto"/>
            <w:noWrap/>
            <w:vAlign w:val="center"/>
            <w:hideMark/>
          </w:tcPr>
          <w:p w14:paraId="651E2807" w14:textId="1612AE4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0</w:t>
            </w:r>
            <w:r w:rsidR="312B51F7" w:rsidRPr="35D7B47D">
              <w:rPr>
                <w:rFonts w:eastAsia="Times New Roman" w:cs="Calibri"/>
                <w:sz w:val="12"/>
                <w:szCs w:val="12"/>
                <w:lang w:val="hr-HR" w:eastAsia="hr-HR"/>
              </w:rPr>
              <w:t xml:space="preserve"> %</w:t>
            </w:r>
          </w:p>
        </w:tc>
        <w:tc>
          <w:tcPr>
            <w:tcW w:w="850" w:type="dxa"/>
            <w:shd w:val="clear" w:color="auto" w:fill="auto"/>
            <w:noWrap/>
            <w:vAlign w:val="center"/>
            <w:hideMark/>
          </w:tcPr>
          <w:p w14:paraId="50F28D8D" w14:textId="618B410E"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72</w:t>
            </w:r>
            <w:r w:rsidR="340D3C91" w:rsidRPr="35D7B47D">
              <w:rPr>
                <w:rFonts w:eastAsia="Times New Roman" w:cs="Calibri"/>
                <w:sz w:val="12"/>
                <w:szCs w:val="12"/>
                <w:lang w:val="hr-HR" w:eastAsia="hr-HR"/>
              </w:rPr>
              <w:t xml:space="preserve"> %</w:t>
            </w:r>
          </w:p>
        </w:tc>
        <w:tc>
          <w:tcPr>
            <w:tcW w:w="850" w:type="dxa"/>
            <w:shd w:val="clear" w:color="auto" w:fill="auto"/>
            <w:noWrap/>
            <w:vAlign w:val="center"/>
            <w:hideMark/>
          </w:tcPr>
          <w:p w14:paraId="042D417A" w14:textId="71195E08"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w:t>
            </w:r>
            <w:r w:rsidR="340D3C91" w:rsidRPr="35D7B47D">
              <w:rPr>
                <w:rFonts w:eastAsia="Times New Roman" w:cs="Calibri"/>
                <w:sz w:val="12"/>
                <w:szCs w:val="12"/>
                <w:lang w:val="hr-HR" w:eastAsia="hr-HR"/>
              </w:rPr>
              <w:t xml:space="preserve"> %</w:t>
            </w:r>
          </w:p>
        </w:tc>
        <w:tc>
          <w:tcPr>
            <w:tcW w:w="709" w:type="dxa"/>
            <w:shd w:val="clear" w:color="auto" w:fill="auto"/>
            <w:noWrap/>
            <w:vAlign w:val="center"/>
            <w:hideMark/>
          </w:tcPr>
          <w:p w14:paraId="5735A455" w14:textId="5CA4E31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340D3C91" w:rsidRPr="35D7B47D">
              <w:rPr>
                <w:rFonts w:eastAsia="Times New Roman" w:cs="Calibri"/>
                <w:sz w:val="12"/>
                <w:szCs w:val="12"/>
                <w:lang w:val="hr-HR" w:eastAsia="hr-HR"/>
              </w:rPr>
              <w:t xml:space="preserve"> %</w:t>
            </w:r>
          </w:p>
        </w:tc>
        <w:tc>
          <w:tcPr>
            <w:tcW w:w="567" w:type="dxa"/>
            <w:shd w:val="clear" w:color="auto" w:fill="auto"/>
            <w:noWrap/>
            <w:vAlign w:val="center"/>
            <w:hideMark/>
          </w:tcPr>
          <w:p w14:paraId="3FEE47DE" w14:textId="11934F18"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w:t>
            </w:r>
            <w:r w:rsidR="340D3C91" w:rsidRPr="35D7B47D">
              <w:rPr>
                <w:rFonts w:eastAsia="Times New Roman" w:cs="Calibri"/>
                <w:sz w:val="12"/>
                <w:szCs w:val="12"/>
                <w:lang w:val="hr-HR" w:eastAsia="hr-HR"/>
              </w:rPr>
              <w:t xml:space="preserve"> %</w:t>
            </w:r>
          </w:p>
        </w:tc>
        <w:tc>
          <w:tcPr>
            <w:tcW w:w="850" w:type="dxa"/>
            <w:shd w:val="clear" w:color="auto" w:fill="auto"/>
            <w:noWrap/>
            <w:vAlign w:val="center"/>
            <w:hideMark/>
          </w:tcPr>
          <w:p w14:paraId="3347D435" w14:textId="158767A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340D3C91" w:rsidRPr="35D7B47D">
              <w:rPr>
                <w:rFonts w:eastAsia="Times New Roman" w:cs="Calibri"/>
                <w:sz w:val="12"/>
                <w:szCs w:val="12"/>
                <w:lang w:val="hr-HR" w:eastAsia="hr-HR"/>
              </w:rPr>
              <w:t xml:space="preserve"> %</w:t>
            </w:r>
          </w:p>
        </w:tc>
      </w:tr>
      <w:tr w:rsidR="00080675" w:rsidRPr="00EE62DA" w14:paraId="3E67D262" w14:textId="77777777" w:rsidTr="35D7B47D">
        <w:trPr>
          <w:trHeight w:val="710"/>
        </w:trPr>
        <w:tc>
          <w:tcPr>
            <w:tcW w:w="988" w:type="dxa"/>
            <w:vMerge/>
            <w:vAlign w:val="center"/>
            <w:hideMark/>
          </w:tcPr>
          <w:p w14:paraId="7FD1B011"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vMerge/>
            <w:vAlign w:val="center"/>
            <w:hideMark/>
          </w:tcPr>
          <w:p w14:paraId="2A5C7975"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1" w:type="dxa"/>
            <w:shd w:val="clear" w:color="auto" w:fill="auto"/>
            <w:vAlign w:val="center"/>
            <w:hideMark/>
          </w:tcPr>
          <w:p w14:paraId="38AC4BF4"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Savjetovanje za odraslu osobu starije dobi</w:t>
            </w:r>
          </w:p>
        </w:tc>
        <w:tc>
          <w:tcPr>
            <w:tcW w:w="851" w:type="dxa"/>
            <w:shd w:val="clear" w:color="auto" w:fill="auto"/>
            <w:vAlign w:val="center"/>
            <w:hideMark/>
          </w:tcPr>
          <w:p w14:paraId="44EAB04C"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50</w:t>
            </w:r>
          </w:p>
        </w:tc>
        <w:tc>
          <w:tcPr>
            <w:tcW w:w="960" w:type="dxa"/>
            <w:shd w:val="clear" w:color="auto" w:fill="auto"/>
            <w:noWrap/>
            <w:vAlign w:val="center"/>
            <w:hideMark/>
          </w:tcPr>
          <w:p w14:paraId="7A7A3995" w14:textId="4C32403F"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1</w:t>
            </w:r>
            <w:r w:rsidR="33F0A0C1" w:rsidRPr="35D7B47D">
              <w:rPr>
                <w:rFonts w:eastAsia="Times New Roman" w:cs="Calibri"/>
                <w:sz w:val="12"/>
                <w:szCs w:val="12"/>
                <w:lang w:val="hr-HR" w:eastAsia="hr-HR"/>
              </w:rPr>
              <w:t xml:space="preserve"> %</w:t>
            </w:r>
          </w:p>
        </w:tc>
        <w:tc>
          <w:tcPr>
            <w:tcW w:w="741" w:type="dxa"/>
            <w:shd w:val="clear" w:color="auto" w:fill="auto"/>
            <w:noWrap/>
            <w:vAlign w:val="center"/>
            <w:hideMark/>
          </w:tcPr>
          <w:p w14:paraId="3E001180" w14:textId="052A131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w:t>
            </w:r>
            <w:r w:rsidR="33F0A0C1" w:rsidRPr="35D7B47D">
              <w:rPr>
                <w:rFonts w:eastAsia="Times New Roman" w:cs="Calibri"/>
                <w:sz w:val="12"/>
                <w:szCs w:val="12"/>
                <w:lang w:val="hr-HR" w:eastAsia="hr-HR"/>
              </w:rPr>
              <w:t xml:space="preserve"> %</w:t>
            </w:r>
          </w:p>
        </w:tc>
        <w:tc>
          <w:tcPr>
            <w:tcW w:w="850" w:type="dxa"/>
            <w:shd w:val="clear" w:color="auto" w:fill="auto"/>
            <w:noWrap/>
            <w:vAlign w:val="center"/>
            <w:hideMark/>
          </w:tcPr>
          <w:p w14:paraId="23AC2575" w14:textId="006AA46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7</w:t>
            </w:r>
            <w:r w:rsidR="33F0A0C1" w:rsidRPr="35D7B47D">
              <w:rPr>
                <w:rFonts w:eastAsia="Times New Roman" w:cs="Calibri"/>
                <w:sz w:val="12"/>
                <w:szCs w:val="12"/>
                <w:lang w:val="hr-HR" w:eastAsia="hr-HR"/>
              </w:rPr>
              <w:t xml:space="preserve"> %</w:t>
            </w:r>
          </w:p>
        </w:tc>
        <w:tc>
          <w:tcPr>
            <w:tcW w:w="850" w:type="dxa"/>
            <w:shd w:val="clear" w:color="auto" w:fill="auto"/>
            <w:noWrap/>
            <w:vAlign w:val="center"/>
            <w:hideMark/>
          </w:tcPr>
          <w:p w14:paraId="1E25B7B2" w14:textId="2482940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9</w:t>
            </w:r>
            <w:r w:rsidR="33F0A0C1" w:rsidRPr="35D7B47D">
              <w:rPr>
                <w:rFonts w:eastAsia="Times New Roman" w:cs="Calibri"/>
                <w:sz w:val="12"/>
                <w:szCs w:val="12"/>
                <w:lang w:val="hr-HR" w:eastAsia="hr-HR"/>
              </w:rPr>
              <w:t xml:space="preserve"> %</w:t>
            </w:r>
          </w:p>
        </w:tc>
        <w:tc>
          <w:tcPr>
            <w:tcW w:w="709" w:type="dxa"/>
            <w:shd w:val="clear" w:color="auto" w:fill="auto"/>
            <w:noWrap/>
            <w:vAlign w:val="center"/>
            <w:hideMark/>
          </w:tcPr>
          <w:p w14:paraId="2804F85D" w14:textId="7A96EC65"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w:t>
            </w:r>
            <w:r w:rsidR="33F0A0C1" w:rsidRPr="35D7B47D">
              <w:rPr>
                <w:rFonts w:eastAsia="Times New Roman" w:cs="Calibri"/>
                <w:sz w:val="12"/>
                <w:szCs w:val="12"/>
                <w:lang w:val="hr-HR" w:eastAsia="hr-HR"/>
              </w:rPr>
              <w:t xml:space="preserve"> %</w:t>
            </w:r>
          </w:p>
        </w:tc>
        <w:tc>
          <w:tcPr>
            <w:tcW w:w="567" w:type="dxa"/>
            <w:shd w:val="clear" w:color="auto" w:fill="auto"/>
            <w:noWrap/>
            <w:vAlign w:val="center"/>
            <w:hideMark/>
          </w:tcPr>
          <w:p w14:paraId="61B8D350" w14:textId="514D55F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2</w:t>
            </w:r>
            <w:r w:rsidR="6D1F9359" w:rsidRPr="35D7B47D">
              <w:rPr>
                <w:rFonts w:eastAsia="Times New Roman" w:cs="Calibri"/>
                <w:sz w:val="12"/>
                <w:szCs w:val="12"/>
                <w:lang w:val="hr-HR" w:eastAsia="hr-HR"/>
              </w:rPr>
              <w:t xml:space="preserve"> %</w:t>
            </w:r>
          </w:p>
        </w:tc>
        <w:tc>
          <w:tcPr>
            <w:tcW w:w="850" w:type="dxa"/>
            <w:shd w:val="clear" w:color="auto" w:fill="auto"/>
            <w:noWrap/>
            <w:vAlign w:val="center"/>
            <w:hideMark/>
          </w:tcPr>
          <w:p w14:paraId="0A8F8180" w14:textId="2AC67B77"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8</w:t>
            </w:r>
            <w:r w:rsidR="6D1F9359" w:rsidRPr="35D7B47D">
              <w:rPr>
                <w:rFonts w:eastAsia="Times New Roman" w:cs="Calibri"/>
                <w:sz w:val="12"/>
                <w:szCs w:val="12"/>
                <w:lang w:val="hr-HR" w:eastAsia="hr-HR"/>
              </w:rPr>
              <w:t xml:space="preserve"> %</w:t>
            </w:r>
          </w:p>
        </w:tc>
      </w:tr>
      <w:tr w:rsidR="00080675" w:rsidRPr="00EE62DA" w14:paraId="4A8584CE" w14:textId="77777777" w:rsidTr="35D7B47D">
        <w:trPr>
          <w:trHeight w:val="630"/>
        </w:trPr>
        <w:tc>
          <w:tcPr>
            <w:tcW w:w="988" w:type="dxa"/>
            <w:vMerge/>
            <w:vAlign w:val="center"/>
            <w:hideMark/>
          </w:tcPr>
          <w:p w14:paraId="2FFECD00"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vMerge/>
            <w:vAlign w:val="center"/>
            <w:hideMark/>
          </w:tcPr>
          <w:p w14:paraId="5D0B32D8"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1" w:type="dxa"/>
            <w:shd w:val="clear" w:color="auto" w:fill="auto"/>
            <w:vAlign w:val="center"/>
            <w:hideMark/>
          </w:tcPr>
          <w:p w14:paraId="11AA6B01"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Psihosocijalno savjetovanje za odraslu osobu starije dobi</w:t>
            </w:r>
          </w:p>
        </w:tc>
        <w:tc>
          <w:tcPr>
            <w:tcW w:w="851" w:type="dxa"/>
            <w:shd w:val="clear" w:color="auto" w:fill="auto"/>
            <w:vAlign w:val="center"/>
            <w:hideMark/>
          </w:tcPr>
          <w:p w14:paraId="51D7B35E"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37</w:t>
            </w:r>
          </w:p>
        </w:tc>
        <w:tc>
          <w:tcPr>
            <w:tcW w:w="960" w:type="dxa"/>
            <w:shd w:val="clear" w:color="auto" w:fill="auto"/>
            <w:noWrap/>
            <w:vAlign w:val="center"/>
            <w:hideMark/>
          </w:tcPr>
          <w:p w14:paraId="5B090B37" w14:textId="2346778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5</w:t>
            </w:r>
            <w:r w:rsidR="6D1F9359" w:rsidRPr="35D7B47D">
              <w:rPr>
                <w:rFonts w:eastAsia="Times New Roman" w:cs="Calibri"/>
                <w:sz w:val="12"/>
                <w:szCs w:val="12"/>
                <w:lang w:val="hr-HR" w:eastAsia="hr-HR"/>
              </w:rPr>
              <w:t xml:space="preserve"> %</w:t>
            </w:r>
          </w:p>
        </w:tc>
        <w:tc>
          <w:tcPr>
            <w:tcW w:w="741" w:type="dxa"/>
            <w:shd w:val="clear" w:color="auto" w:fill="auto"/>
            <w:noWrap/>
            <w:vAlign w:val="center"/>
            <w:hideMark/>
          </w:tcPr>
          <w:p w14:paraId="050036AB" w14:textId="5265F56C"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6</w:t>
            </w:r>
            <w:r w:rsidR="6D1F9359" w:rsidRPr="35D7B47D">
              <w:rPr>
                <w:rFonts w:eastAsia="Times New Roman" w:cs="Calibri"/>
                <w:sz w:val="12"/>
                <w:szCs w:val="12"/>
                <w:lang w:val="hr-HR" w:eastAsia="hr-HR"/>
              </w:rPr>
              <w:t xml:space="preserve"> %</w:t>
            </w:r>
          </w:p>
        </w:tc>
        <w:tc>
          <w:tcPr>
            <w:tcW w:w="850" w:type="dxa"/>
            <w:shd w:val="clear" w:color="auto" w:fill="auto"/>
            <w:noWrap/>
            <w:vAlign w:val="center"/>
            <w:hideMark/>
          </w:tcPr>
          <w:p w14:paraId="743DF0FF" w14:textId="55EEBEC7"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3</w:t>
            </w:r>
            <w:r w:rsidR="6D1F9359" w:rsidRPr="35D7B47D">
              <w:rPr>
                <w:rFonts w:eastAsia="Times New Roman" w:cs="Calibri"/>
                <w:sz w:val="12"/>
                <w:szCs w:val="12"/>
                <w:lang w:val="hr-HR" w:eastAsia="hr-HR"/>
              </w:rPr>
              <w:t xml:space="preserve"> %</w:t>
            </w:r>
          </w:p>
        </w:tc>
        <w:tc>
          <w:tcPr>
            <w:tcW w:w="850" w:type="dxa"/>
            <w:shd w:val="clear" w:color="auto" w:fill="auto"/>
            <w:noWrap/>
            <w:vAlign w:val="center"/>
            <w:hideMark/>
          </w:tcPr>
          <w:p w14:paraId="07534D4B" w14:textId="73C5801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6</w:t>
            </w:r>
            <w:r w:rsidR="1F9C6DBA" w:rsidRPr="35D7B47D">
              <w:rPr>
                <w:rFonts w:eastAsia="Times New Roman" w:cs="Calibri"/>
                <w:sz w:val="12"/>
                <w:szCs w:val="12"/>
                <w:lang w:val="hr-HR" w:eastAsia="hr-HR"/>
              </w:rPr>
              <w:t xml:space="preserve"> %</w:t>
            </w:r>
          </w:p>
        </w:tc>
        <w:tc>
          <w:tcPr>
            <w:tcW w:w="709" w:type="dxa"/>
            <w:shd w:val="clear" w:color="auto" w:fill="auto"/>
            <w:noWrap/>
            <w:vAlign w:val="center"/>
            <w:hideMark/>
          </w:tcPr>
          <w:p w14:paraId="21C8E408" w14:textId="6BAC95E5"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w:t>
            </w:r>
            <w:r w:rsidR="1F9C6DBA" w:rsidRPr="35D7B47D">
              <w:rPr>
                <w:rFonts w:eastAsia="Times New Roman" w:cs="Calibri"/>
                <w:sz w:val="12"/>
                <w:szCs w:val="12"/>
                <w:lang w:val="hr-HR" w:eastAsia="hr-HR"/>
              </w:rPr>
              <w:t xml:space="preserve"> %</w:t>
            </w:r>
          </w:p>
        </w:tc>
        <w:tc>
          <w:tcPr>
            <w:tcW w:w="567" w:type="dxa"/>
            <w:shd w:val="clear" w:color="auto" w:fill="auto"/>
            <w:noWrap/>
            <w:vAlign w:val="center"/>
            <w:hideMark/>
          </w:tcPr>
          <w:p w14:paraId="32E0B9B5" w14:textId="0D0C9F9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9</w:t>
            </w:r>
            <w:r w:rsidR="1F9C6DBA" w:rsidRPr="35D7B47D">
              <w:rPr>
                <w:rFonts w:eastAsia="Times New Roman" w:cs="Calibri"/>
                <w:sz w:val="12"/>
                <w:szCs w:val="12"/>
                <w:lang w:val="hr-HR" w:eastAsia="hr-HR"/>
              </w:rPr>
              <w:t xml:space="preserve"> %</w:t>
            </w:r>
          </w:p>
        </w:tc>
        <w:tc>
          <w:tcPr>
            <w:tcW w:w="850" w:type="dxa"/>
            <w:shd w:val="clear" w:color="auto" w:fill="auto"/>
            <w:noWrap/>
            <w:vAlign w:val="center"/>
            <w:hideMark/>
          </w:tcPr>
          <w:p w14:paraId="7241346F" w14:textId="71809E8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w:t>
            </w:r>
            <w:r w:rsidR="1F9C6DBA" w:rsidRPr="35D7B47D">
              <w:rPr>
                <w:rFonts w:eastAsia="Times New Roman" w:cs="Calibri"/>
                <w:sz w:val="12"/>
                <w:szCs w:val="12"/>
                <w:lang w:val="hr-HR" w:eastAsia="hr-HR"/>
              </w:rPr>
              <w:t xml:space="preserve"> %</w:t>
            </w:r>
          </w:p>
        </w:tc>
      </w:tr>
      <w:tr w:rsidR="00080675" w:rsidRPr="00EE62DA" w14:paraId="599C4ABE" w14:textId="77777777" w:rsidTr="35D7B47D">
        <w:trPr>
          <w:trHeight w:val="640"/>
        </w:trPr>
        <w:tc>
          <w:tcPr>
            <w:tcW w:w="988" w:type="dxa"/>
            <w:vMerge/>
            <w:vAlign w:val="center"/>
            <w:hideMark/>
          </w:tcPr>
          <w:p w14:paraId="7F449DB0"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vMerge/>
            <w:vAlign w:val="center"/>
            <w:hideMark/>
          </w:tcPr>
          <w:p w14:paraId="06625463"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1" w:type="dxa"/>
            <w:shd w:val="clear" w:color="auto" w:fill="auto"/>
            <w:vAlign w:val="center"/>
            <w:hideMark/>
          </w:tcPr>
          <w:p w14:paraId="054C1FBA"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Psihosocijalna podrška za odraslu osobu starije dobi</w:t>
            </w:r>
          </w:p>
        </w:tc>
        <w:tc>
          <w:tcPr>
            <w:tcW w:w="851" w:type="dxa"/>
            <w:shd w:val="clear" w:color="auto" w:fill="auto"/>
            <w:vAlign w:val="center"/>
            <w:hideMark/>
          </w:tcPr>
          <w:p w14:paraId="5469DA2B"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48</w:t>
            </w:r>
          </w:p>
        </w:tc>
        <w:tc>
          <w:tcPr>
            <w:tcW w:w="960" w:type="dxa"/>
            <w:shd w:val="clear" w:color="auto" w:fill="auto"/>
            <w:noWrap/>
            <w:vAlign w:val="center"/>
            <w:hideMark/>
          </w:tcPr>
          <w:p w14:paraId="7BE374EA" w14:textId="779D0C3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0</w:t>
            </w:r>
            <w:r w:rsidR="2357140B" w:rsidRPr="35D7B47D">
              <w:rPr>
                <w:rFonts w:eastAsia="Times New Roman" w:cs="Calibri"/>
                <w:sz w:val="12"/>
                <w:szCs w:val="12"/>
                <w:lang w:val="hr-HR" w:eastAsia="hr-HR"/>
              </w:rPr>
              <w:t xml:space="preserve"> %</w:t>
            </w:r>
          </w:p>
        </w:tc>
        <w:tc>
          <w:tcPr>
            <w:tcW w:w="741" w:type="dxa"/>
            <w:shd w:val="clear" w:color="auto" w:fill="auto"/>
            <w:noWrap/>
            <w:vAlign w:val="center"/>
            <w:hideMark/>
          </w:tcPr>
          <w:p w14:paraId="60093848" w14:textId="50EBBF0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w:t>
            </w:r>
            <w:r w:rsidR="2357140B" w:rsidRPr="35D7B47D">
              <w:rPr>
                <w:rFonts w:eastAsia="Times New Roman" w:cs="Calibri"/>
                <w:sz w:val="12"/>
                <w:szCs w:val="12"/>
                <w:lang w:val="hr-HR" w:eastAsia="hr-HR"/>
              </w:rPr>
              <w:t xml:space="preserve"> %</w:t>
            </w:r>
          </w:p>
        </w:tc>
        <w:tc>
          <w:tcPr>
            <w:tcW w:w="850" w:type="dxa"/>
            <w:shd w:val="clear" w:color="auto" w:fill="auto"/>
            <w:noWrap/>
            <w:vAlign w:val="center"/>
            <w:hideMark/>
          </w:tcPr>
          <w:p w14:paraId="5CC104FC" w14:textId="7484F28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4</w:t>
            </w:r>
            <w:r w:rsidR="2357140B" w:rsidRPr="35D7B47D">
              <w:rPr>
                <w:rFonts w:eastAsia="Times New Roman" w:cs="Calibri"/>
                <w:sz w:val="12"/>
                <w:szCs w:val="12"/>
                <w:lang w:val="hr-HR" w:eastAsia="hr-HR"/>
              </w:rPr>
              <w:t xml:space="preserve"> %</w:t>
            </w:r>
          </w:p>
        </w:tc>
        <w:tc>
          <w:tcPr>
            <w:tcW w:w="850" w:type="dxa"/>
            <w:shd w:val="clear" w:color="auto" w:fill="auto"/>
            <w:noWrap/>
            <w:vAlign w:val="center"/>
            <w:hideMark/>
          </w:tcPr>
          <w:p w14:paraId="73E927C9" w14:textId="4F0E6E7C"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9</w:t>
            </w:r>
            <w:r w:rsidR="2357140B" w:rsidRPr="35D7B47D">
              <w:rPr>
                <w:rFonts w:eastAsia="Times New Roman" w:cs="Calibri"/>
                <w:sz w:val="12"/>
                <w:szCs w:val="12"/>
                <w:lang w:val="hr-HR" w:eastAsia="hr-HR"/>
              </w:rPr>
              <w:t xml:space="preserve"> %</w:t>
            </w:r>
          </w:p>
        </w:tc>
        <w:tc>
          <w:tcPr>
            <w:tcW w:w="709" w:type="dxa"/>
            <w:shd w:val="clear" w:color="auto" w:fill="auto"/>
            <w:noWrap/>
            <w:vAlign w:val="center"/>
            <w:hideMark/>
          </w:tcPr>
          <w:p w14:paraId="52A84DF8" w14:textId="3969E1A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w:t>
            </w:r>
            <w:r w:rsidR="2357140B" w:rsidRPr="35D7B47D">
              <w:rPr>
                <w:rFonts w:eastAsia="Times New Roman" w:cs="Calibri"/>
                <w:sz w:val="12"/>
                <w:szCs w:val="12"/>
                <w:lang w:val="hr-HR" w:eastAsia="hr-HR"/>
              </w:rPr>
              <w:t xml:space="preserve"> %</w:t>
            </w:r>
          </w:p>
        </w:tc>
        <w:tc>
          <w:tcPr>
            <w:tcW w:w="567" w:type="dxa"/>
            <w:shd w:val="clear" w:color="auto" w:fill="auto"/>
            <w:noWrap/>
            <w:vAlign w:val="center"/>
            <w:hideMark/>
          </w:tcPr>
          <w:p w14:paraId="1DC3F7FD" w14:textId="424B5FE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6</w:t>
            </w:r>
            <w:r w:rsidR="7C762CDC" w:rsidRPr="35D7B47D">
              <w:rPr>
                <w:rFonts w:eastAsia="Times New Roman" w:cs="Calibri"/>
                <w:sz w:val="12"/>
                <w:szCs w:val="12"/>
                <w:lang w:val="hr-HR" w:eastAsia="hr-HR"/>
              </w:rPr>
              <w:t xml:space="preserve"> %</w:t>
            </w:r>
          </w:p>
        </w:tc>
        <w:tc>
          <w:tcPr>
            <w:tcW w:w="850" w:type="dxa"/>
            <w:shd w:val="clear" w:color="auto" w:fill="auto"/>
            <w:noWrap/>
            <w:vAlign w:val="center"/>
            <w:hideMark/>
          </w:tcPr>
          <w:p w14:paraId="020D7709" w14:textId="06D09F1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8</w:t>
            </w:r>
            <w:r w:rsidR="7C762CDC" w:rsidRPr="35D7B47D">
              <w:rPr>
                <w:rFonts w:eastAsia="Times New Roman" w:cs="Calibri"/>
                <w:sz w:val="12"/>
                <w:szCs w:val="12"/>
                <w:lang w:val="hr-HR" w:eastAsia="hr-HR"/>
              </w:rPr>
              <w:t xml:space="preserve"> %</w:t>
            </w:r>
          </w:p>
        </w:tc>
      </w:tr>
      <w:tr w:rsidR="00080675" w:rsidRPr="00EE62DA" w14:paraId="3171BF3A" w14:textId="77777777" w:rsidTr="35D7B47D">
        <w:trPr>
          <w:trHeight w:val="640"/>
        </w:trPr>
        <w:tc>
          <w:tcPr>
            <w:tcW w:w="988" w:type="dxa"/>
            <w:vMerge/>
            <w:vAlign w:val="center"/>
            <w:hideMark/>
          </w:tcPr>
          <w:p w14:paraId="5BEC36E3"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shd w:val="clear" w:color="auto" w:fill="auto"/>
            <w:vAlign w:val="center"/>
            <w:hideMark/>
          </w:tcPr>
          <w:p w14:paraId="10028779" w14:textId="69EB84C8" w:rsidR="00080675" w:rsidRPr="00EE62DA" w:rsidRDefault="416AD61B" w:rsidP="00FC2E9C">
            <w:pPr>
              <w:spacing w:after="0" w:line="276" w:lineRule="auto"/>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DRUGE INOVATIVNE I PROJEKTNO FINANCIRANE</w:t>
            </w:r>
          </w:p>
        </w:tc>
        <w:tc>
          <w:tcPr>
            <w:tcW w:w="851" w:type="dxa"/>
            <w:shd w:val="clear" w:color="auto" w:fill="auto"/>
            <w:vAlign w:val="center"/>
            <w:hideMark/>
          </w:tcPr>
          <w:p w14:paraId="4C13DABD"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Klub/centar za druženje starijih osobe</w:t>
            </w:r>
          </w:p>
        </w:tc>
        <w:tc>
          <w:tcPr>
            <w:tcW w:w="851" w:type="dxa"/>
            <w:shd w:val="clear" w:color="auto" w:fill="auto"/>
            <w:vAlign w:val="center"/>
            <w:hideMark/>
          </w:tcPr>
          <w:p w14:paraId="30BB5DD3"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16</w:t>
            </w:r>
          </w:p>
        </w:tc>
        <w:tc>
          <w:tcPr>
            <w:tcW w:w="960" w:type="dxa"/>
            <w:shd w:val="clear" w:color="auto" w:fill="E7E6E6" w:themeFill="background2"/>
            <w:noWrap/>
            <w:vAlign w:val="center"/>
            <w:hideMark/>
          </w:tcPr>
          <w:p w14:paraId="1F0B4757"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41" w:type="dxa"/>
            <w:shd w:val="clear" w:color="auto" w:fill="E7E6E6" w:themeFill="background2"/>
            <w:noWrap/>
            <w:vAlign w:val="center"/>
            <w:hideMark/>
          </w:tcPr>
          <w:p w14:paraId="0EBC865C"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50" w:type="dxa"/>
            <w:shd w:val="clear" w:color="auto" w:fill="auto"/>
            <w:noWrap/>
            <w:vAlign w:val="center"/>
            <w:hideMark/>
          </w:tcPr>
          <w:p w14:paraId="717B4246" w14:textId="3D42242E"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1</w:t>
            </w:r>
            <w:r w:rsidR="7C762CDC" w:rsidRPr="35D7B47D">
              <w:rPr>
                <w:rFonts w:eastAsia="Times New Roman" w:cs="Calibri"/>
                <w:sz w:val="12"/>
                <w:szCs w:val="12"/>
                <w:lang w:val="hr-HR" w:eastAsia="hr-HR"/>
              </w:rPr>
              <w:t xml:space="preserve"> %</w:t>
            </w:r>
          </w:p>
        </w:tc>
        <w:tc>
          <w:tcPr>
            <w:tcW w:w="850" w:type="dxa"/>
            <w:shd w:val="clear" w:color="auto" w:fill="auto"/>
            <w:noWrap/>
            <w:vAlign w:val="center"/>
            <w:hideMark/>
          </w:tcPr>
          <w:p w14:paraId="20AA62E1" w14:textId="74A5FF9A"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w:t>
            </w:r>
            <w:r w:rsidR="7C762CDC" w:rsidRPr="35D7B47D">
              <w:rPr>
                <w:rFonts w:eastAsia="Times New Roman" w:cs="Calibri"/>
                <w:sz w:val="12"/>
                <w:szCs w:val="12"/>
                <w:lang w:val="hr-HR" w:eastAsia="hr-HR"/>
              </w:rPr>
              <w:t xml:space="preserve"> %</w:t>
            </w:r>
          </w:p>
        </w:tc>
        <w:tc>
          <w:tcPr>
            <w:tcW w:w="709" w:type="dxa"/>
            <w:shd w:val="clear" w:color="auto" w:fill="auto"/>
            <w:noWrap/>
            <w:vAlign w:val="center"/>
            <w:hideMark/>
          </w:tcPr>
          <w:p w14:paraId="43A0177F" w14:textId="4C1296C8"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w:t>
            </w:r>
            <w:r w:rsidR="7C762CDC" w:rsidRPr="35D7B47D">
              <w:rPr>
                <w:rFonts w:eastAsia="Times New Roman" w:cs="Calibri"/>
                <w:sz w:val="12"/>
                <w:szCs w:val="12"/>
                <w:lang w:val="hr-HR" w:eastAsia="hr-HR"/>
              </w:rPr>
              <w:t xml:space="preserve"> %</w:t>
            </w:r>
          </w:p>
        </w:tc>
        <w:tc>
          <w:tcPr>
            <w:tcW w:w="567" w:type="dxa"/>
            <w:shd w:val="clear" w:color="auto" w:fill="auto"/>
            <w:noWrap/>
            <w:vAlign w:val="center"/>
            <w:hideMark/>
          </w:tcPr>
          <w:p w14:paraId="6FB24118" w14:textId="0576667C"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5</w:t>
            </w:r>
            <w:r w:rsidR="3D760880" w:rsidRPr="35D7B47D">
              <w:rPr>
                <w:rFonts w:eastAsia="Times New Roman" w:cs="Calibri"/>
                <w:sz w:val="12"/>
                <w:szCs w:val="12"/>
                <w:lang w:val="hr-HR" w:eastAsia="hr-HR"/>
              </w:rPr>
              <w:t xml:space="preserve"> %</w:t>
            </w:r>
          </w:p>
        </w:tc>
        <w:tc>
          <w:tcPr>
            <w:tcW w:w="850" w:type="dxa"/>
            <w:shd w:val="clear" w:color="auto" w:fill="auto"/>
            <w:noWrap/>
            <w:vAlign w:val="center"/>
            <w:hideMark/>
          </w:tcPr>
          <w:p w14:paraId="24782D62" w14:textId="71962A3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1</w:t>
            </w:r>
            <w:r w:rsidR="3D760880" w:rsidRPr="35D7B47D">
              <w:rPr>
                <w:rFonts w:eastAsia="Times New Roman" w:cs="Calibri"/>
                <w:sz w:val="12"/>
                <w:szCs w:val="12"/>
                <w:lang w:val="hr-HR" w:eastAsia="hr-HR"/>
              </w:rPr>
              <w:t xml:space="preserve"> %</w:t>
            </w:r>
          </w:p>
        </w:tc>
      </w:tr>
      <w:tr w:rsidR="00080675" w:rsidRPr="00EE62DA" w14:paraId="07BDE971" w14:textId="77777777" w:rsidTr="35D7B47D">
        <w:trPr>
          <w:trHeight w:val="640"/>
        </w:trPr>
        <w:tc>
          <w:tcPr>
            <w:tcW w:w="988" w:type="dxa"/>
            <w:shd w:val="clear" w:color="auto" w:fill="auto"/>
            <w:vAlign w:val="bottom"/>
            <w:hideMark/>
          </w:tcPr>
          <w:p w14:paraId="73C1D781"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STARIJE OSOBE OBOLJELE OD DEMENCIJE</w:t>
            </w:r>
          </w:p>
        </w:tc>
        <w:tc>
          <w:tcPr>
            <w:tcW w:w="850" w:type="dxa"/>
            <w:shd w:val="clear" w:color="auto" w:fill="auto"/>
            <w:vAlign w:val="center"/>
            <w:hideMark/>
          </w:tcPr>
          <w:p w14:paraId="6E755BFB"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U SURADNJI S DRUGIM SUSTAVIMA - ZDRAV</w:t>
            </w:r>
          </w:p>
        </w:tc>
        <w:tc>
          <w:tcPr>
            <w:tcW w:w="851" w:type="dxa"/>
            <w:shd w:val="clear" w:color="auto" w:fill="auto"/>
            <w:vAlign w:val="center"/>
            <w:hideMark/>
          </w:tcPr>
          <w:p w14:paraId="2756B095" w14:textId="77777777" w:rsidR="00080675" w:rsidRPr="00EE62DA" w:rsidRDefault="0EDF8DDE" w:rsidP="00FC2E9C">
            <w:pPr>
              <w:spacing w:after="0" w:line="276" w:lineRule="auto"/>
              <w:rPr>
                <w:rFonts w:eastAsia="Times New Roman" w:cs="Calibri"/>
                <w:sz w:val="12"/>
                <w:szCs w:val="12"/>
                <w:lang w:val="hr-HR" w:eastAsia="hr-HR"/>
              </w:rPr>
            </w:pPr>
            <w:r w:rsidRPr="477080F9">
              <w:rPr>
                <w:rFonts w:eastAsia="Times New Roman" w:cs="Calibri"/>
                <w:sz w:val="12"/>
                <w:szCs w:val="12"/>
                <w:lang w:val="hr-HR" w:eastAsia="hr-HR"/>
              </w:rPr>
              <w:t>Kontinuirana njega u kući za oboljele od demencije</w:t>
            </w:r>
          </w:p>
        </w:tc>
        <w:tc>
          <w:tcPr>
            <w:tcW w:w="851" w:type="dxa"/>
            <w:shd w:val="clear" w:color="auto" w:fill="auto"/>
            <w:vAlign w:val="center"/>
            <w:hideMark/>
          </w:tcPr>
          <w:p w14:paraId="43C11C78"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3</w:t>
            </w:r>
          </w:p>
        </w:tc>
        <w:tc>
          <w:tcPr>
            <w:tcW w:w="960" w:type="dxa"/>
            <w:shd w:val="clear" w:color="auto" w:fill="E7E6E6" w:themeFill="background2"/>
            <w:noWrap/>
            <w:vAlign w:val="center"/>
            <w:hideMark/>
          </w:tcPr>
          <w:p w14:paraId="626E075A"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41" w:type="dxa"/>
            <w:shd w:val="clear" w:color="auto" w:fill="E7E6E6" w:themeFill="background2"/>
            <w:noWrap/>
            <w:vAlign w:val="center"/>
            <w:hideMark/>
          </w:tcPr>
          <w:p w14:paraId="321CE6C8"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50" w:type="dxa"/>
            <w:shd w:val="clear" w:color="auto" w:fill="auto"/>
            <w:noWrap/>
            <w:vAlign w:val="center"/>
            <w:hideMark/>
          </w:tcPr>
          <w:p w14:paraId="19CE4D64" w14:textId="447653F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w:t>
            </w:r>
            <w:r w:rsidR="3D760880" w:rsidRPr="35D7B47D">
              <w:rPr>
                <w:rFonts w:eastAsia="Times New Roman" w:cs="Calibri"/>
                <w:sz w:val="12"/>
                <w:szCs w:val="12"/>
                <w:lang w:val="hr-HR" w:eastAsia="hr-HR"/>
              </w:rPr>
              <w:t xml:space="preserve"> %</w:t>
            </w:r>
          </w:p>
        </w:tc>
        <w:tc>
          <w:tcPr>
            <w:tcW w:w="850" w:type="dxa"/>
            <w:shd w:val="clear" w:color="auto" w:fill="auto"/>
            <w:noWrap/>
            <w:vAlign w:val="center"/>
            <w:hideMark/>
          </w:tcPr>
          <w:p w14:paraId="1A7BBACA" w14:textId="66F6B5D0"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9</w:t>
            </w:r>
            <w:r w:rsidR="3D760880" w:rsidRPr="35D7B47D">
              <w:rPr>
                <w:rFonts w:eastAsia="Times New Roman" w:cs="Calibri"/>
                <w:sz w:val="12"/>
                <w:szCs w:val="12"/>
                <w:lang w:val="hr-HR" w:eastAsia="hr-HR"/>
              </w:rPr>
              <w:t xml:space="preserve"> %</w:t>
            </w:r>
          </w:p>
        </w:tc>
        <w:tc>
          <w:tcPr>
            <w:tcW w:w="709" w:type="dxa"/>
            <w:shd w:val="clear" w:color="auto" w:fill="auto"/>
            <w:noWrap/>
            <w:vAlign w:val="center"/>
            <w:hideMark/>
          </w:tcPr>
          <w:p w14:paraId="17B99979" w14:textId="4E0D689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3D760880" w:rsidRPr="35D7B47D">
              <w:rPr>
                <w:rFonts w:eastAsia="Times New Roman" w:cs="Calibri"/>
                <w:sz w:val="12"/>
                <w:szCs w:val="12"/>
                <w:lang w:val="hr-HR" w:eastAsia="hr-HR"/>
              </w:rPr>
              <w:t xml:space="preserve"> %</w:t>
            </w:r>
          </w:p>
        </w:tc>
        <w:tc>
          <w:tcPr>
            <w:tcW w:w="567" w:type="dxa"/>
            <w:shd w:val="clear" w:color="auto" w:fill="auto"/>
            <w:noWrap/>
            <w:vAlign w:val="center"/>
            <w:hideMark/>
          </w:tcPr>
          <w:p w14:paraId="46417260" w14:textId="380817B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15246F13" w:rsidRPr="35D7B47D">
              <w:rPr>
                <w:rFonts w:eastAsia="Times New Roman" w:cs="Calibri"/>
                <w:sz w:val="12"/>
                <w:szCs w:val="12"/>
                <w:lang w:val="hr-HR" w:eastAsia="hr-HR"/>
              </w:rPr>
              <w:t xml:space="preserve"> %</w:t>
            </w:r>
          </w:p>
        </w:tc>
        <w:tc>
          <w:tcPr>
            <w:tcW w:w="850" w:type="dxa"/>
            <w:shd w:val="clear" w:color="auto" w:fill="auto"/>
            <w:noWrap/>
            <w:vAlign w:val="center"/>
            <w:hideMark/>
          </w:tcPr>
          <w:p w14:paraId="57CDA849" w14:textId="511E906F"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70</w:t>
            </w:r>
            <w:r w:rsidR="15246F13" w:rsidRPr="35D7B47D">
              <w:rPr>
                <w:rFonts w:eastAsia="Times New Roman" w:cs="Calibri"/>
                <w:sz w:val="12"/>
                <w:szCs w:val="12"/>
                <w:lang w:val="hr-HR" w:eastAsia="hr-HR"/>
              </w:rPr>
              <w:t xml:space="preserve"> %</w:t>
            </w:r>
          </w:p>
        </w:tc>
      </w:tr>
      <w:tr w:rsidR="00080675" w:rsidRPr="00EE62DA" w14:paraId="324BA752" w14:textId="77777777" w:rsidTr="35D7B47D">
        <w:trPr>
          <w:trHeight w:val="950"/>
        </w:trPr>
        <w:tc>
          <w:tcPr>
            <w:tcW w:w="988" w:type="dxa"/>
            <w:vMerge w:val="restart"/>
            <w:shd w:val="clear" w:color="auto" w:fill="auto"/>
            <w:vAlign w:val="bottom"/>
            <w:hideMark/>
          </w:tcPr>
          <w:p w14:paraId="1BB13D44"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BROJ STARIJIH OSOBA KOJE IMAJU NJEGOVATELJE KOJIMA JE POTREBNA PODRŠKA</w:t>
            </w:r>
          </w:p>
        </w:tc>
        <w:tc>
          <w:tcPr>
            <w:tcW w:w="850" w:type="dxa"/>
            <w:vMerge w:val="restart"/>
            <w:shd w:val="clear" w:color="auto" w:fill="auto"/>
            <w:vAlign w:val="center"/>
            <w:hideMark/>
          </w:tcPr>
          <w:p w14:paraId="7988096E" w14:textId="64647FAD" w:rsidR="00080675" w:rsidRPr="00EE62DA" w:rsidRDefault="416AD61B" w:rsidP="00FC2E9C">
            <w:pPr>
              <w:spacing w:after="0" w:line="276" w:lineRule="auto"/>
              <w:jc w:val="center"/>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SOCIJALNE USLUGE PREDVIĐENE ZOSS</w:t>
            </w:r>
            <w:r w:rsidR="0199B88D" w:rsidRPr="35D7B47D">
              <w:rPr>
                <w:rFonts w:eastAsia="Times New Roman" w:cs="Calibri"/>
                <w:color w:val="000000" w:themeColor="text1"/>
                <w:sz w:val="12"/>
                <w:szCs w:val="12"/>
                <w:lang w:val="hr-HR" w:eastAsia="hr-HR"/>
              </w:rPr>
              <w:t>-om</w:t>
            </w:r>
          </w:p>
        </w:tc>
        <w:tc>
          <w:tcPr>
            <w:tcW w:w="851" w:type="dxa"/>
            <w:shd w:val="clear" w:color="auto" w:fill="auto"/>
            <w:vAlign w:val="center"/>
            <w:hideMark/>
          </w:tcPr>
          <w:p w14:paraId="72DEB5D9" w14:textId="77777777" w:rsidR="00080675" w:rsidRPr="00EE62DA" w:rsidRDefault="0EDF8DDE" w:rsidP="00FC2E9C">
            <w:pPr>
              <w:spacing w:after="0" w:line="276" w:lineRule="auto"/>
              <w:rPr>
                <w:rFonts w:eastAsia="Times New Roman" w:cs="Calibri"/>
                <w:sz w:val="12"/>
                <w:szCs w:val="12"/>
                <w:lang w:val="hr-HR" w:eastAsia="hr-HR"/>
              </w:rPr>
            </w:pPr>
            <w:r w:rsidRPr="477080F9">
              <w:rPr>
                <w:rFonts w:eastAsia="Times New Roman" w:cs="Calibri"/>
                <w:sz w:val="12"/>
                <w:szCs w:val="12"/>
                <w:lang w:val="hr-HR" w:eastAsia="hr-HR"/>
              </w:rPr>
              <w:t>Savjetovanje obitelji članovima obitelji / skrbnicima / njegovateljima starije osobe</w:t>
            </w:r>
          </w:p>
        </w:tc>
        <w:tc>
          <w:tcPr>
            <w:tcW w:w="851" w:type="dxa"/>
            <w:shd w:val="clear" w:color="auto" w:fill="auto"/>
            <w:vAlign w:val="center"/>
            <w:hideMark/>
          </w:tcPr>
          <w:p w14:paraId="64F32D75"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20</w:t>
            </w:r>
          </w:p>
        </w:tc>
        <w:tc>
          <w:tcPr>
            <w:tcW w:w="960" w:type="dxa"/>
            <w:shd w:val="clear" w:color="auto" w:fill="auto"/>
            <w:noWrap/>
            <w:vAlign w:val="center"/>
            <w:hideMark/>
          </w:tcPr>
          <w:p w14:paraId="6023C36F" w14:textId="697C1ED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6</w:t>
            </w:r>
            <w:r w:rsidR="15246F13" w:rsidRPr="35D7B47D">
              <w:rPr>
                <w:rFonts w:eastAsia="Times New Roman" w:cs="Calibri"/>
                <w:sz w:val="12"/>
                <w:szCs w:val="12"/>
                <w:lang w:val="hr-HR" w:eastAsia="hr-HR"/>
              </w:rPr>
              <w:t xml:space="preserve"> %</w:t>
            </w:r>
          </w:p>
        </w:tc>
        <w:tc>
          <w:tcPr>
            <w:tcW w:w="741" w:type="dxa"/>
            <w:shd w:val="clear" w:color="auto" w:fill="auto"/>
            <w:noWrap/>
            <w:vAlign w:val="center"/>
            <w:hideMark/>
          </w:tcPr>
          <w:p w14:paraId="570D62AC" w14:textId="0FFF2C9E"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4</w:t>
            </w:r>
            <w:r w:rsidR="15246F13" w:rsidRPr="35D7B47D">
              <w:rPr>
                <w:rFonts w:eastAsia="Times New Roman" w:cs="Calibri"/>
                <w:sz w:val="12"/>
                <w:szCs w:val="12"/>
                <w:lang w:val="hr-HR" w:eastAsia="hr-HR"/>
              </w:rPr>
              <w:t xml:space="preserve"> %</w:t>
            </w:r>
          </w:p>
        </w:tc>
        <w:tc>
          <w:tcPr>
            <w:tcW w:w="850" w:type="dxa"/>
            <w:shd w:val="clear" w:color="auto" w:fill="auto"/>
            <w:noWrap/>
            <w:vAlign w:val="center"/>
            <w:hideMark/>
          </w:tcPr>
          <w:p w14:paraId="378F4929" w14:textId="0C51002A"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9</w:t>
            </w:r>
            <w:r w:rsidR="15246F13" w:rsidRPr="35D7B47D">
              <w:rPr>
                <w:rFonts w:eastAsia="Times New Roman" w:cs="Calibri"/>
                <w:sz w:val="12"/>
                <w:szCs w:val="12"/>
                <w:lang w:val="hr-HR" w:eastAsia="hr-HR"/>
              </w:rPr>
              <w:t xml:space="preserve"> %</w:t>
            </w:r>
          </w:p>
        </w:tc>
        <w:tc>
          <w:tcPr>
            <w:tcW w:w="850" w:type="dxa"/>
            <w:shd w:val="clear" w:color="auto" w:fill="auto"/>
            <w:noWrap/>
            <w:vAlign w:val="center"/>
            <w:hideMark/>
          </w:tcPr>
          <w:p w14:paraId="0EF67A39" w14:textId="64F1AA3C"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1</w:t>
            </w:r>
            <w:r w:rsidR="108E7D76" w:rsidRPr="35D7B47D">
              <w:rPr>
                <w:rFonts w:eastAsia="Times New Roman" w:cs="Calibri"/>
                <w:sz w:val="12"/>
                <w:szCs w:val="12"/>
                <w:lang w:val="hr-HR" w:eastAsia="hr-HR"/>
              </w:rPr>
              <w:t xml:space="preserve"> %</w:t>
            </w:r>
          </w:p>
        </w:tc>
        <w:tc>
          <w:tcPr>
            <w:tcW w:w="709" w:type="dxa"/>
            <w:shd w:val="clear" w:color="auto" w:fill="auto"/>
            <w:noWrap/>
            <w:vAlign w:val="center"/>
            <w:hideMark/>
          </w:tcPr>
          <w:p w14:paraId="20BB8565" w14:textId="1E18D495"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w:t>
            </w:r>
            <w:r w:rsidR="108E7D76" w:rsidRPr="35D7B47D">
              <w:rPr>
                <w:rFonts w:eastAsia="Times New Roman" w:cs="Calibri"/>
                <w:sz w:val="12"/>
                <w:szCs w:val="12"/>
                <w:lang w:val="hr-HR" w:eastAsia="hr-HR"/>
              </w:rPr>
              <w:t xml:space="preserve"> %</w:t>
            </w:r>
          </w:p>
        </w:tc>
        <w:tc>
          <w:tcPr>
            <w:tcW w:w="567" w:type="dxa"/>
            <w:shd w:val="clear" w:color="auto" w:fill="auto"/>
            <w:noWrap/>
            <w:vAlign w:val="center"/>
            <w:hideMark/>
          </w:tcPr>
          <w:p w14:paraId="54F93F5E" w14:textId="371C1AF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w:t>
            </w:r>
            <w:r w:rsidR="108E7D76" w:rsidRPr="35D7B47D">
              <w:rPr>
                <w:rFonts w:eastAsia="Times New Roman" w:cs="Calibri"/>
                <w:sz w:val="12"/>
                <w:szCs w:val="12"/>
                <w:lang w:val="hr-HR" w:eastAsia="hr-HR"/>
              </w:rPr>
              <w:t xml:space="preserve"> %</w:t>
            </w:r>
          </w:p>
        </w:tc>
        <w:tc>
          <w:tcPr>
            <w:tcW w:w="850" w:type="dxa"/>
            <w:shd w:val="clear" w:color="auto" w:fill="auto"/>
            <w:noWrap/>
            <w:vAlign w:val="center"/>
            <w:hideMark/>
          </w:tcPr>
          <w:p w14:paraId="7900E484" w14:textId="708B9D38"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2</w:t>
            </w:r>
            <w:r w:rsidR="108E7D76" w:rsidRPr="35D7B47D">
              <w:rPr>
                <w:rFonts w:eastAsia="Times New Roman" w:cs="Calibri"/>
                <w:sz w:val="12"/>
                <w:szCs w:val="12"/>
                <w:lang w:val="hr-HR" w:eastAsia="hr-HR"/>
              </w:rPr>
              <w:t xml:space="preserve"> %</w:t>
            </w:r>
          </w:p>
        </w:tc>
      </w:tr>
      <w:tr w:rsidR="00080675" w:rsidRPr="00EE62DA" w14:paraId="50C56F82" w14:textId="77777777" w:rsidTr="35D7B47D">
        <w:trPr>
          <w:trHeight w:val="1120"/>
        </w:trPr>
        <w:tc>
          <w:tcPr>
            <w:tcW w:w="988" w:type="dxa"/>
            <w:vMerge/>
            <w:vAlign w:val="center"/>
            <w:hideMark/>
          </w:tcPr>
          <w:p w14:paraId="1B5EC8F0"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vMerge/>
            <w:vAlign w:val="center"/>
            <w:hideMark/>
          </w:tcPr>
          <w:p w14:paraId="1E4F51FE"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1" w:type="dxa"/>
            <w:shd w:val="clear" w:color="auto" w:fill="auto"/>
            <w:vAlign w:val="center"/>
            <w:hideMark/>
          </w:tcPr>
          <w:p w14:paraId="64093697" w14:textId="77777777" w:rsidR="00080675" w:rsidRPr="00EE62DA" w:rsidRDefault="0EDF8DDE" w:rsidP="00FC2E9C">
            <w:pPr>
              <w:spacing w:after="0" w:line="276" w:lineRule="auto"/>
              <w:rPr>
                <w:rFonts w:eastAsia="Times New Roman" w:cs="Calibri"/>
                <w:sz w:val="12"/>
                <w:szCs w:val="12"/>
                <w:lang w:val="hr-HR" w:eastAsia="hr-HR"/>
              </w:rPr>
            </w:pPr>
            <w:r w:rsidRPr="477080F9">
              <w:rPr>
                <w:rFonts w:eastAsia="Times New Roman" w:cs="Calibri"/>
                <w:sz w:val="12"/>
                <w:szCs w:val="12"/>
                <w:lang w:val="hr-HR" w:eastAsia="hr-HR"/>
              </w:rPr>
              <w:t>Psihosocijalno savjetovanje obitelji ili psihosocijalna podrška članovima obitelji / skrbnicima / njegovateljima starije osobe</w:t>
            </w:r>
          </w:p>
        </w:tc>
        <w:tc>
          <w:tcPr>
            <w:tcW w:w="851" w:type="dxa"/>
            <w:shd w:val="clear" w:color="auto" w:fill="auto"/>
            <w:vAlign w:val="center"/>
            <w:hideMark/>
          </w:tcPr>
          <w:p w14:paraId="50803D55"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10</w:t>
            </w:r>
          </w:p>
        </w:tc>
        <w:tc>
          <w:tcPr>
            <w:tcW w:w="960" w:type="dxa"/>
            <w:shd w:val="clear" w:color="auto" w:fill="auto"/>
            <w:noWrap/>
            <w:vAlign w:val="center"/>
            <w:hideMark/>
          </w:tcPr>
          <w:p w14:paraId="62BDD718" w14:textId="5AE677A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3</w:t>
            </w:r>
            <w:r w:rsidR="108E7D76" w:rsidRPr="35D7B47D">
              <w:rPr>
                <w:rFonts w:eastAsia="Times New Roman" w:cs="Calibri"/>
                <w:sz w:val="12"/>
                <w:szCs w:val="12"/>
                <w:lang w:val="hr-HR" w:eastAsia="hr-HR"/>
              </w:rPr>
              <w:t xml:space="preserve"> %</w:t>
            </w:r>
          </w:p>
        </w:tc>
        <w:tc>
          <w:tcPr>
            <w:tcW w:w="741" w:type="dxa"/>
            <w:shd w:val="clear" w:color="auto" w:fill="auto"/>
            <w:noWrap/>
            <w:vAlign w:val="center"/>
            <w:hideMark/>
          </w:tcPr>
          <w:p w14:paraId="27F19F2B" w14:textId="5EC570EE"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4</w:t>
            </w:r>
            <w:r w:rsidR="4D52DCD9" w:rsidRPr="35D7B47D">
              <w:rPr>
                <w:rFonts w:eastAsia="Times New Roman" w:cs="Calibri"/>
                <w:sz w:val="12"/>
                <w:szCs w:val="12"/>
                <w:lang w:val="hr-HR" w:eastAsia="hr-HR"/>
              </w:rPr>
              <w:t xml:space="preserve"> %</w:t>
            </w:r>
          </w:p>
        </w:tc>
        <w:tc>
          <w:tcPr>
            <w:tcW w:w="850" w:type="dxa"/>
            <w:shd w:val="clear" w:color="auto" w:fill="auto"/>
            <w:noWrap/>
            <w:vAlign w:val="center"/>
            <w:hideMark/>
          </w:tcPr>
          <w:p w14:paraId="7B73FA3A" w14:textId="25A47D58"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1</w:t>
            </w:r>
            <w:r w:rsidR="4D52DCD9" w:rsidRPr="35D7B47D">
              <w:rPr>
                <w:rFonts w:eastAsia="Times New Roman" w:cs="Calibri"/>
                <w:sz w:val="12"/>
                <w:szCs w:val="12"/>
                <w:lang w:val="hr-HR" w:eastAsia="hr-HR"/>
              </w:rPr>
              <w:t xml:space="preserve"> %</w:t>
            </w:r>
          </w:p>
        </w:tc>
        <w:tc>
          <w:tcPr>
            <w:tcW w:w="850" w:type="dxa"/>
            <w:shd w:val="clear" w:color="auto" w:fill="auto"/>
            <w:noWrap/>
            <w:vAlign w:val="center"/>
            <w:hideMark/>
          </w:tcPr>
          <w:p w14:paraId="2B537975" w14:textId="1F3F5F7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4</w:t>
            </w:r>
            <w:r w:rsidR="4D52DCD9" w:rsidRPr="35D7B47D">
              <w:rPr>
                <w:rFonts w:eastAsia="Times New Roman" w:cs="Calibri"/>
                <w:sz w:val="12"/>
                <w:szCs w:val="12"/>
                <w:lang w:val="hr-HR" w:eastAsia="hr-HR"/>
              </w:rPr>
              <w:t xml:space="preserve"> %</w:t>
            </w:r>
          </w:p>
        </w:tc>
        <w:tc>
          <w:tcPr>
            <w:tcW w:w="709" w:type="dxa"/>
            <w:shd w:val="clear" w:color="auto" w:fill="auto"/>
            <w:noWrap/>
            <w:vAlign w:val="center"/>
            <w:hideMark/>
          </w:tcPr>
          <w:p w14:paraId="3C67570B" w14:textId="20D1499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w:t>
            </w:r>
            <w:r w:rsidR="4D52DCD9" w:rsidRPr="35D7B47D">
              <w:rPr>
                <w:rFonts w:eastAsia="Times New Roman" w:cs="Calibri"/>
                <w:sz w:val="12"/>
                <w:szCs w:val="12"/>
                <w:lang w:val="hr-HR" w:eastAsia="hr-HR"/>
              </w:rPr>
              <w:t xml:space="preserve"> %</w:t>
            </w:r>
          </w:p>
        </w:tc>
        <w:tc>
          <w:tcPr>
            <w:tcW w:w="567" w:type="dxa"/>
            <w:shd w:val="clear" w:color="auto" w:fill="auto"/>
            <w:noWrap/>
            <w:vAlign w:val="center"/>
            <w:hideMark/>
          </w:tcPr>
          <w:p w14:paraId="63831D28" w14:textId="0CCA4CD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w:t>
            </w:r>
            <w:r w:rsidR="4D52DCD9" w:rsidRPr="35D7B47D">
              <w:rPr>
                <w:rFonts w:eastAsia="Times New Roman" w:cs="Calibri"/>
                <w:sz w:val="12"/>
                <w:szCs w:val="12"/>
                <w:lang w:val="hr-HR" w:eastAsia="hr-HR"/>
              </w:rPr>
              <w:t xml:space="preserve"> %</w:t>
            </w:r>
          </w:p>
        </w:tc>
        <w:tc>
          <w:tcPr>
            <w:tcW w:w="850" w:type="dxa"/>
            <w:shd w:val="clear" w:color="auto" w:fill="auto"/>
            <w:noWrap/>
            <w:vAlign w:val="center"/>
            <w:hideMark/>
          </w:tcPr>
          <w:p w14:paraId="38027168" w14:textId="60A820F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w:t>
            </w:r>
            <w:r w:rsidR="3E115056" w:rsidRPr="35D7B47D">
              <w:rPr>
                <w:rFonts w:eastAsia="Times New Roman" w:cs="Calibri"/>
                <w:sz w:val="12"/>
                <w:szCs w:val="12"/>
                <w:lang w:val="hr-HR" w:eastAsia="hr-HR"/>
              </w:rPr>
              <w:t xml:space="preserve"> %</w:t>
            </w:r>
          </w:p>
        </w:tc>
      </w:tr>
      <w:tr w:rsidR="00080675" w:rsidRPr="00EE62DA" w14:paraId="0D5C50D0" w14:textId="77777777" w:rsidTr="35D7B47D">
        <w:trPr>
          <w:trHeight w:val="800"/>
        </w:trPr>
        <w:tc>
          <w:tcPr>
            <w:tcW w:w="988" w:type="dxa"/>
            <w:vMerge/>
            <w:vAlign w:val="center"/>
            <w:hideMark/>
          </w:tcPr>
          <w:p w14:paraId="4153A811"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vMerge/>
            <w:vAlign w:val="center"/>
            <w:hideMark/>
          </w:tcPr>
          <w:p w14:paraId="416365D9"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1" w:type="dxa"/>
            <w:shd w:val="clear" w:color="auto" w:fill="auto"/>
            <w:vAlign w:val="center"/>
            <w:hideMark/>
          </w:tcPr>
          <w:p w14:paraId="1D470F39" w14:textId="77777777" w:rsidR="00080675" w:rsidRPr="00EE62DA" w:rsidRDefault="0EDF8DDE" w:rsidP="00FC2E9C">
            <w:pPr>
              <w:spacing w:after="0" w:line="276" w:lineRule="auto"/>
              <w:rPr>
                <w:rFonts w:eastAsia="Times New Roman" w:cs="Calibri"/>
                <w:sz w:val="12"/>
                <w:szCs w:val="12"/>
                <w:lang w:val="hr-HR" w:eastAsia="hr-HR"/>
              </w:rPr>
            </w:pPr>
            <w:r w:rsidRPr="477080F9">
              <w:rPr>
                <w:rFonts w:eastAsia="Times New Roman" w:cs="Calibri"/>
                <w:sz w:val="12"/>
                <w:szCs w:val="12"/>
                <w:lang w:val="hr-HR" w:eastAsia="hr-HR"/>
              </w:rPr>
              <w:t>Psihosocijalna podrška članovima obitelji / skrbnicima / njegovateljima starije osobe</w:t>
            </w:r>
          </w:p>
        </w:tc>
        <w:tc>
          <w:tcPr>
            <w:tcW w:w="851" w:type="dxa"/>
            <w:shd w:val="clear" w:color="auto" w:fill="auto"/>
            <w:vAlign w:val="center"/>
            <w:hideMark/>
          </w:tcPr>
          <w:p w14:paraId="4A1FCBEF"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18</w:t>
            </w:r>
          </w:p>
        </w:tc>
        <w:tc>
          <w:tcPr>
            <w:tcW w:w="960" w:type="dxa"/>
            <w:shd w:val="clear" w:color="auto" w:fill="auto"/>
            <w:noWrap/>
            <w:vAlign w:val="center"/>
            <w:hideMark/>
          </w:tcPr>
          <w:p w14:paraId="40DF5B94" w14:textId="530721F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1</w:t>
            </w:r>
            <w:r w:rsidR="3E115056" w:rsidRPr="35D7B47D">
              <w:rPr>
                <w:rFonts w:eastAsia="Times New Roman" w:cs="Calibri"/>
                <w:sz w:val="12"/>
                <w:szCs w:val="12"/>
                <w:lang w:val="hr-HR" w:eastAsia="hr-HR"/>
              </w:rPr>
              <w:t xml:space="preserve"> %</w:t>
            </w:r>
          </w:p>
        </w:tc>
        <w:tc>
          <w:tcPr>
            <w:tcW w:w="741" w:type="dxa"/>
            <w:shd w:val="clear" w:color="auto" w:fill="auto"/>
            <w:noWrap/>
            <w:vAlign w:val="center"/>
            <w:hideMark/>
          </w:tcPr>
          <w:p w14:paraId="53C908BE" w14:textId="155979E7"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8</w:t>
            </w:r>
            <w:r w:rsidR="3E115056" w:rsidRPr="35D7B47D">
              <w:rPr>
                <w:rFonts w:eastAsia="Times New Roman" w:cs="Calibri"/>
                <w:sz w:val="12"/>
                <w:szCs w:val="12"/>
                <w:lang w:val="hr-HR" w:eastAsia="hr-HR"/>
              </w:rPr>
              <w:t xml:space="preserve"> %</w:t>
            </w:r>
          </w:p>
        </w:tc>
        <w:tc>
          <w:tcPr>
            <w:tcW w:w="850" w:type="dxa"/>
            <w:shd w:val="clear" w:color="auto" w:fill="auto"/>
            <w:noWrap/>
            <w:vAlign w:val="center"/>
            <w:hideMark/>
          </w:tcPr>
          <w:p w14:paraId="626141E7" w14:textId="37E91FB8"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3</w:t>
            </w:r>
            <w:r w:rsidR="3E115056" w:rsidRPr="35D7B47D">
              <w:rPr>
                <w:rFonts w:eastAsia="Times New Roman" w:cs="Calibri"/>
                <w:sz w:val="12"/>
                <w:szCs w:val="12"/>
                <w:lang w:val="hr-HR" w:eastAsia="hr-HR"/>
              </w:rPr>
              <w:t xml:space="preserve"> %</w:t>
            </w:r>
          </w:p>
        </w:tc>
        <w:tc>
          <w:tcPr>
            <w:tcW w:w="850" w:type="dxa"/>
            <w:shd w:val="clear" w:color="auto" w:fill="auto"/>
            <w:noWrap/>
            <w:vAlign w:val="center"/>
            <w:hideMark/>
          </w:tcPr>
          <w:p w14:paraId="482A35CD" w14:textId="40F91F65"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w:t>
            </w:r>
            <w:r w:rsidR="3E115056" w:rsidRPr="35D7B47D">
              <w:rPr>
                <w:rFonts w:eastAsia="Times New Roman" w:cs="Calibri"/>
                <w:sz w:val="12"/>
                <w:szCs w:val="12"/>
                <w:lang w:val="hr-HR" w:eastAsia="hr-HR"/>
              </w:rPr>
              <w:t xml:space="preserve"> %</w:t>
            </w:r>
          </w:p>
        </w:tc>
        <w:tc>
          <w:tcPr>
            <w:tcW w:w="709" w:type="dxa"/>
            <w:shd w:val="clear" w:color="auto" w:fill="auto"/>
            <w:noWrap/>
            <w:vAlign w:val="center"/>
            <w:hideMark/>
          </w:tcPr>
          <w:p w14:paraId="165ECF1E" w14:textId="761B7D8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w:t>
            </w:r>
            <w:r w:rsidR="03481D4C" w:rsidRPr="35D7B47D">
              <w:rPr>
                <w:rFonts w:eastAsia="Times New Roman" w:cs="Calibri"/>
                <w:sz w:val="12"/>
                <w:szCs w:val="12"/>
                <w:lang w:val="hr-HR" w:eastAsia="hr-HR"/>
              </w:rPr>
              <w:t xml:space="preserve"> %</w:t>
            </w:r>
          </w:p>
        </w:tc>
        <w:tc>
          <w:tcPr>
            <w:tcW w:w="567" w:type="dxa"/>
            <w:shd w:val="clear" w:color="auto" w:fill="auto"/>
            <w:noWrap/>
            <w:vAlign w:val="center"/>
            <w:hideMark/>
          </w:tcPr>
          <w:p w14:paraId="4E3C7CFA" w14:textId="64503285"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w:t>
            </w:r>
            <w:r w:rsidR="03481D4C" w:rsidRPr="35D7B47D">
              <w:rPr>
                <w:rFonts w:eastAsia="Times New Roman" w:cs="Calibri"/>
                <w:sz w:val="12"/>
                <w:szCs w:val="12"/>
                <w:lang w:val="hr-HR" w:eastAsia="hr-HR"/>
              </w:rPr>
              <w:t xml:space="preserve"> %</w:t>
            </w:r>
          </w:p>
        </w:tc>
        <w:tc>
          <w:tcPr>
            <w:tcW w:w="850" w:type="dxa"/>
            <w:shd w:val="clear" w:color="auto" w:fill="auto"/>
            <w:noWrap/>
            <w:vAlign w:val="center"/>
            <w:hideMark/>
          </w:tcPr>
          <w:p w14:paraId="01935CD0" w14:textId="0770A597"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1</w:t>
            </w:r>
            <w:r w:rsidR="03481D4C" w:rsidRPr="35D7B47D">
              <w:rPr>
                <w:rFonts w:eastAsia="Times New Roman" w:cs="Calibri"/>
                <w:sz w:val="12"/>
                <w:szCs w:val="12"/>
                <w:lang w:val="hr-HR" w:eastAsia="hr-HR"/>
              </w:rPr>
              <w:t xml:space="preserve"> %</w:t>
            </w:r>
          </w:p>
        </w:tc>
      </w:tr>
      <w:tr w:rsidR="00080675" w:rsidRPr="00EE62DA" w14:paraId="6AD4F655" w14:textId="77777777" w:rsidTr="35D7B47D">
        <w:trPr>
          <w:trHeight w:val="530"/>
        </w:trPr>
        <w:tc>
          <w:tcPr>
            <w:tcW w:w="988" w:type="dxa"/>
            <w:vMerge/>
            <w:vAlign w:val="center"/>
            <w:hideMark/>
          </w:tcPr>
          <w:p w14:paraId="2994E659"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vMerge w:val="restart"/>
            <w:shd w:val="clear" w:color="auto" w:fill="auto"/>
            <w:vAlign w:val="center"/>
            <w:hideMark/>
          </w:tcPr>
          <w:p w14:paraId="5055BECF"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INOVATIVNE I PROJEKTNO FINANCIRANE</w:t>
            </w:r>
          </w:p>
        </w:tc>
        <w:tc>
          <w:tcPr>
            <w:tcW w:w="851" w:type="dxa"/>
            <w:shd w:val="clear" w:color="auto" w:fill="auto"/>
            <w:vAlign w:val="center"/>
            <w:hideMark/>
          </w:tcPr>
          <w:p w14:paraId="0485DE90" w14:textId="77777777" w:rsidR="00080675" w:rsidRPr="00EE62DA" w:rsidRDefault="0EDF8DDE" w:rsidP="00FC2E9C">
            <w:pPr>
              <w:spacing w:after="0" w:line="276" w:lineRule="auto"/>
              <w:rPr>
                <w:rFonts w:eastAsia="Times New Roman" w:cs="Calibri"/>
                <w:sz w:val="12"/>
                <w:szCs w:val="12"/>
                <w:lang w:val="hr-HR" w:eastAsia="hr-HR"/>
              </w:rPr>
            </w:pPr>
            <w:r w:rsidRPr="477080F9">
              <w:rPr>
                <w:rFonts w:eastAsia="Times New Roman" w:cs="Calibri"/>
                <w:sz w:val="12"/>
                <w:szCs w:val="12"/>
                <w:lang w:val="hr-HR" w:eastAsia="hr-HR"/>
              </w:rPr>
              <w:t>Privremeni/povremeni smještaj radi predaha od skrbi</w:t>
            </w:r>
          </w:p>
        </w:tc>
        <w:tc>
          <w:tcPr>
            <w:tcW w:w="851" w:type="dxa"/>
            <w:shd w:val="clear" w:color="auto" w:fill="auto"/>
            <w:vAlign w:val="center"/>
            <w:hideMark/>
          </w:tcPr>
          <w:p w14:paraId="1EB7DD88"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0</w:t>
            </w:r>
          </w:p>
        </w:tc>
        <w:tc>
          <w:tcPr>
            <w:tcW w:w="960" w:type="dxa"/>
            <w:shd w:val="clear" w:color="auto" w:fill="E7E6E6" w:themeFill="background2"/>
            <w:noWrap/>
            <w:vAlign w:val="center"/>
            <w:hideMark/>
          </w:tcPr>
          <w:p w14:paraId="0EBA6C1F"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41" w:type="dxa"/>
            <w:shd w:val="clear" w:color="auto" w:fill="E7E6E6" w:themeFill="background2"/>
            <w:noWrap/>
            <w:vAlign w:val="center"/>
            <w:hideMark/>
          </w:tcPr>
          <w:p w14:paraId="20D2A034"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50" w:type="dxa"/>
            <w:shd w:val="clear" w:color="auto" w:fill="E7E6E6" w:themeFill="background2"/>
            <w:noWrap/>
            <w:vAlign w:val="center"/>
            <w:hideMark/>
          </w:tcPr>
          <w:p w14:paraId="4B58B48B"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50" w:type="dxa"/>
            <w:shd w:val="clear" w:color="auto" w:fill="E7E6E6" w:themeFill="background2"/>
            <w:noWrap/>
            <w:vAlign w:val="center"/>
            <w:hideMark/>
          </w:tcPr>
          <w:p w14:paraId="2513278B"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9" w:type="dxa"/>
            <w:shd w:val="clear" w:color="auto" w:fill="E7E6E6" w:themeFill="background2"/>
            <w:noWrap/>
            <w:vAlign w:val="center"/>
            <w:hideMark/>
          </w:tcPr>
          <w:p w14:paraId="6AE0BA50"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567" w:type="dxa"/>
            <w:shd w:val="clear" w:color="auto" w:fill="E7E6E6" w:themeFill="background2"/>
            <w:noWrap/>
            <w:vAlign w:val="center"/>
            <w:hideMark/>
          </w:tcPr>
          <w:p w14:paraId="4A587F74"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50" w:type="dxa"/>
            <w:shd w:val="clear" w:color="auto" w:fill="E7E6E6" w:themeFill="background2"/>
            <w:noWrap/>
            <w:vAlign w:val="center"/>
            <w:hideMark/>
          </w:tcPr>
          <w:p w14:paraId="401E70AA"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r>
      <w:tr w:rsidR="00080675" w:rsidRPr="00EE62DA" w14:paraId="127883AC" w14:textId="77777777" w:rsidTr="35D7B47D">
        <w:trPr>
          <w:trHeight w:val="580"/>
        </w:trPr>
        <w:tc>
          <w:tcPr>
            <w:tcW w:w="988" w:type="dxa"/>
            <w:vMerge/>
            <w:vAlign w:val="center"/>
            <w:hideMark/>
          </w:tcPr>
          <w:p w14:paraId="06FB0D26"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vMerge/>
            <w:vAlign w:val="center"/>
            <w:hideMark/>
          </w:tcPr>
          <w:p w14:paraId="68341E6E"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1" w:type="dxa"/>
            <w:shd w:val="clear" w:color="auto" w:fill="auto"/>
            <w:vAlign w:val="center"/>
            <w:hideMark/>
          </w:tcPr>
          <w:p w14:paraId="32804192" w14:textId="77777777" w:rsidR="00080675" w:rsidRPr="00EE62DA" w:rsidRDefault="0EDF8DDE" w:rsidP="00FC2E9C">
            <w:pPr>
              <w:spacing w:after="0" w:line="276" w:lineRule="auto"/>
              <w:rPr>
                <w:rFonts w:eastAsia="Times New Roman" w:cs="Calibri"/>
                <w:sz w:val="12"/>
                <w:szCs w:val="12"/>
                <w:lang w:val="hr-HR" w:eastAsia="hr-HR"/>
              </w:rPr>
            </w:pPr>
            <w:r w:rsidRPr="477080F9">
              <w:rPr>
                <w:rFonts w:eastAsia="Times New Roman" w:cs="Calibri"/>
                <w:sz w:val="12"/>
                <w:szCs w:val="12"/>
                <w:lang w:val="hr-HR" w:eastAsia="hr-HR"/>
              </w:rPr>
              <w:t>Usluga privremene njege u kući radi predaha od skrbi</w:t>
            </w:r>
          </w:p>
        </w:tc>
        <w:tc>
          <w:tcPr>
            <w:tcW w:w="851" w:type="dxa"/>
            <w:shd w:val="clear" w:color="auto" w:fill="auto"/>
            <w:vAlign w:val="center"/>
            <w:hideMark/>
          </w:tcPr>
          <w:p w14:paraId="7D604F2F"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0</w:t>
            </w:r>
          </w:p>
        </w:tc>
        <w:tc>
          <w:tcPr>
            <w:tcW w:w="960" w:type="dxa"/>
            <w:shd w:val="clear" w:color="auto" w:fill="E7E6E6" w:themeFill="background2"/>
            <w:noWrap/>
            <w:vAlign w:val="center"/>
            <w:hideMark/>
          </w:tcPr>
          <w:p w14:paraId="72CAB369"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41" w:type="dxa"/>
            <w:shd w:val="clear" w:color="auto" w:fill="E7E6E6" w:themeFill="background2"/>
            <w:noWrap/>
            <w:vAlign w:val="center"/>
            <w:hideMark/>
          </w:tcPr>
          <w:p w14:paraId="6551AE5D"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50" w:type="dxa"/>
            <w:shd w:val="clear" w:color="auto" w:fill="E7E6E6" w:themeFill="background2"/>
            <w:noWrap/>
            <w:vAlign w:val="center"/>
            <w:hideMark/>
          </w:tcPr>
          <w:p w14:paraId="099B234B"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50" w:type="dxa"/>
            <w:shd w:val="clear" w:color="auto" w:fill="E7E6E6" w:themeFill="background2"/>
            <w:noWrap/>
            <w:vAlign w:val="center"/>
            <w:hideMark/>
          </w:tcPr>
          <w:p w14:paraId="1FA5B13D"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9" w:type="dxa"/>
            <w:shd w:val="clear" w:color="auto" w:fill="E7E6E6" w:themeFill="background2"/>
            <w:noWrap/>
            <w:vAlign w:val="center"/>
            <w:hideMark/>
          </w:tcPr>
          <w:p w14:paraId="328D4575"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567" w:type="dxa"/>
            <w:shd w:val="clear" w:color="auto" w:fill="E7E6E6" w:themeFill="background2"/>
            <w:noWrap/>
            <w:vAlign w:val="center"/>
            <w:hideMark/>
          </w:tcPr>
          <w:p w14:paraId="70AE5A3D"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50" w:type="dxa"/>
            <w:shd w:val="clear" w:color="auto" w:fill="E7E6E6" w:themeFill="background2"/>
            <w:noWrap/>
            <w:vAlign w:val="center"/>
            <w:hideMark/>
          </w:tcPr>
          <w:p w14:paraId="6BC8D3F6"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r>
      <w:tr w:rsidR="00080675" w:rsidRPr="00EE62DA" w14:paraId="29BA040D" w14:textId="77777777" w:rsidTr="35D7B47D">
        <w:trPr>
          <w:trHeight w:val="460"/>
        </w:trPr>
        <w:tc>
          <w:tcPr>
            <w:tcW w:w="988" w:type="dxa"/>
            <w:vMerge w:val="restart"/>
            <w:shd w:val="clear" w:color="auto" w:fill="auto"/>
            <w:vAlign w:val="bottom"/>
            <w:hideMark/>
          </w:tcPr>
          <w:p w14:paraId="34602857"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TERMINALNO BOLESNE OSOBE</w:t>
            </w:r>
          </w:p>
        </w:tc>
        <w:tc>
          <w:tcPr>
            <w:tcW w:w="850" w:type="dxa"/>
            <w:vMerge w:val="restart"/>
            <w:shd w:val="clear" w:color="auto" w:fill="auto"/>
            <w:vAlign w:val="center"/>
            <w:hideMark/>
          </w:tcPr>
          <w:p w14:paraId="67F856B0"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U SURADNJI S DRUGIM SUSTAVIMA - ZDRAVSTVO</w:t>
            </w:r>
          </w:p>
        </w:tc>
        <w:tc>
          <w:tcPr>
            <w:tcW w:w="851" w:type="dxa"/>
            <w:shd w:val="clear" w:color="auto" w:fill="auto"/>
            <w:vAlign w:val="center"/>
            <w:hideMark/>
          </w:tcPr>
          <w:p w14:paraId="3D2289E9" w14:textId="77777777" w:rsidR="00080675" w:rsidRPr="00EE62DA" w:rsidRDefault="0EDF8DDE" w:rsidP="00FC2E9C">
            <w:pPr>
              <w:spacing w:after="0" w:line="276" w:lineRule="auto"/>
              <w:rPr>
                <w:rFonts w:eastAsia="Times New Roman" w:cs="Calibri"/>
                <w:sz w:val="12"/>
                <w:szCs w:val="12"/>
                <w:lang w:val="hr-HR" w:eastAsia="hr-HR"/>
              </w:rPr>
            </w:pPr>
            <w:r w:rsidRPr="477080F9">
              <w:rPr>
                <w:rFonts w:eastAsia="Times New Roman" w:cs="Calibri"/>
                <w:sz w:val="12"/>
                <w:szCs w:val="12"/>
                <w:lang w:val="hr-HR" w:eastAsia="hr-HR"/>
              </w:rPr>
              <w:t>Palijativna skrb u kući</w:t>
            </w:r>
          </w:p>
        </w:tc>
        <w:tc>
          <w:tcPr>
            <w:tcW w:w="851" w:type="dxa"/>
            <w:shd w:val="clear" w:color="auto" w:fill="auto"/>
            <w:vAlign w:val="center"/>
            <w:hideMark/>
          </w:tcPr>
          <w:p w14:paraId="71117FAA"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7</w:t>
            </w:r>
          </w:p>
        </w:tc>
        <w:tc>
          <w:tcPr>
            <w:tcW w:w="960" w:type="dxa"/>
            <w:shd w:val="clear" w:color="auto" w:fill="E7E6E6" w:themeFill="background2"/>
            <w:noWrap/>
            <w:vAlign w:val="center"/>
            <w:hideMark/>
          </w:tcPr>
          <w:p w14:paraId="475B9CA9"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41" w:type="dxa"/>
            <w:shd w:val="clear" w:color="auto" w:fill="E7E6E6" w:themeFill="background2"/>
            <w:noWrap/>
            <w:vAlign w:val="center"/>
            <w:hideMark/>
          </w:tcPr>
          <w:p w14:paraId="2095DBA2"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50" w:type="dxa"/>
            <w:shd w:val="clear" w:color="auto" w:fill="auto"/>
            <w:noWrap/>
            <w:vAlign w:val="center"/>
            <w:hideMark/>
          </w:tcPr>
          <w:p w14:paraId="3017A055" w14:textId="603E82A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5</w:t>
            </w:r>
            <w:r w:rsidR="03481D4C" w:rsidRPr="35D7B47D">
              <w:rPr>
                <w:rFonts w:eastAsia="Times New Roman" w:cs="Calibri"/>
                <w:sz w:val="12"/>
                <w:szCs w:val="12"/>
                <w:lang w:val="hr-HR" w:eastAsia="hr-HR"/>
              </w:rPr>
              <w:t xml:space="preserve"> %</w:t>
            </w:r>
          </w:p>
        </w:tc>
        <w:tc>
          <w:tcPr>
            <w:tcW w:w="850" w:type="dxa"/>
            <w:shd w:val="clear" w:color="auto" w:fill="auto"/>
            <w:noWrap/>
            <w:vAlign w:val="center"/>
            <w:hideMark/>
          </w:tcPr>
          <w:p w14:paraId="156EA57D" w14:textId="08A5284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9</w:t>
            </w:r>
            <w:r w:rsidR="03481D4C" w:rsidRPr="35D7B47D">
              <w:rPr>
                <w:rFonts w:eastAsia="Times New Roman" w:cs="Calibri"/>
                <w:sz w:val="12"/>
                <w:szCs w:val="12"/>
                <w:lang w:val="hr-HR" w:eastAsia="hr-HR"/>
              </w:rPr>
              <w:t xml:space="preserve"> %</w:t>
            </w:r>
          </w:p>
        </w:tc>
        <w:tc>
          <w:tcPr>
            <w:tcW w:w="709" w:type="dxa"/>
            <w:shd w:val="clear" w:color="auto" w:fill="auto"/>
            <w:noWrap/>
            <w:vAlign w:val="center"/>
            <w:hideMark/>
          </w:tcPr>
          <w:p w14:paraId="50CF6043" w14:textId="2469F45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6</w:t>
            </w:r>
            <w:r w:rsidR="0AD1E494" w:rsidRPr="35D7B47D">
              <w:rPr>
                <w:rFonts w:eastAsia="Times New Roman" w:cs="Calibri"/>
                <w:sz w:val="12"/>
                <w:szCs w:val="12"/>
                <w:lang w:val="hr-HR" w:eastAsia="hr-HR"/>
              </w:rPr>
              <w:t xml:space="preserve"> %</w:t>
            </w:r>
          </w:p>
        </w:tc>
        <w:tc>
          <w:tcPr>
            <w:tcW w:w="567" w:type="dxa"/>
            <w:shd w:val="clear" w:color="auto" w:fill="auto"/>
            <w:noWrap/>
            <w:vAlign w:val="center"/>
            <w:hideMark/>
          </w:tcPr>
          <w:p w14:paraId="3EACB87E" w14:textId="06AEF00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0AD1E494" w:rsidRPr="35D7B47D">
              <w:rPr>
                <w:rFonts w:eastAsia="Times New Roman" w:cs="Calibri"/>
                <w:sz w:val="12"/>
                <w:szCs w:val="12"/>
                <w:lang w:val="hr-HR" w:eastAsia="hr-HR"/>
              </w:rPr>
              <w:t xml:space="preserve"> %</w:t>
            </w:r>
          </w:p>
        </w:tc>
        <w:tc>
          <w:tcPr>
            <w:tcW w:w="850" w:type="dxa"/>
            <w:shd w:val="clear" w:color="auto" w:fill="auto"/>
            <w:noWrap/>
            <w:vAlign w:val="center"/>
            <w:hideMark/>
          </w:tcPr>
          <w:p w14:paraId="032E7E90" w14:textId="7309CF38"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1</w:t>
            </w:r>
            <w:r w:rsidR="0AD1E494" w:rsidRPr="35D7B47D">
              <w:rPr>
                <w:rFonts w:eastAsia="Times New Roman" w:cs="Calibri"/>
                <w:sz w:val="12"/>
                <w:szCs w:val="12"/>
                <w:lang w:val="hr-HR" w:eastAsia="hr-HR"/>
              </w:rPr>
              <w:t xml:space="preserve"> %</w:t>
            </w:r>
          </w:p>
        </w:tc>
      </w:tr>
      <w:tr w:rsidR="00080675" w:rsidRPr="00EE62DA" w14:paraId="355C5246" w14:textId="77777777" w:rsidTr="35D7B47D">
        <w:trPr>
          <w:trHeight w:val="430"/>
        </w:trPr>
        <w:tc>
          <w:tcPr>
            <w:tcW w:w="988" w:type="dxa"/>
            <w:vMerge/>
            <w:vAlign w:val="center"/>
            <w:hideMark/>
          </w:tcPr>
          <w:p w14:paraId="603A20DE"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0" w:type="dxa"/>
            <w:vMerge/>
            <w:vAlign w:val="center"/>
            <w:hideMark/>
          </w:tcPr>
          <w:p w14:paraId="310BD3B2" w14:textId="77777777" w:rsidR="00080675" w:rsidRPr="00EE62DA" w:rsidRDefault="00080675" w:rsidP="00FC2E9C">
            <w:pPr>
              <w:spacing w:after="0" w:line="276" w:lineRule="auto"/>
              <w:rPr>
                <w:rFonts w:eastAsia="Times New Roman" w:cs="Calibri"/>
                <w:color w:val="000000"/>
                <w:sz w:val="12"/>
                <w:szCs w:val="12"/>
                <w:lang w:val="hr-HR" w:eastAsia="hr-HR"/>
              </w:rPr>
            </w:pPr>
          </w:p>
        </w:tc>
        <w:tc>
          <w:tcPr>
            <w:tcW w:w="851" w:type="dxa"/>
            <w:shd w:val="clear" w:color="auto" w:fill="auto"/>
            <w:vAlign w:val="center"/>
            <w:hideMark/>
          </w:tcPr>
          <w:p w14:paraId="2DC50E7C" w14:textId="77777777" w:rsidR="00080675" w:rsidRPr="00EE62DA" w:rsidRDefault="0EDF8DDE" w:rsidP="00FC2E9C">
            <w:pPr>
              <w:spacing w:after="0" w:line="276" w:lineRule="auto"/>
              <w:rPr>
                <w:rFonts w:eastAsia="Times New Roman" w:cs="Calibri"/>
                <w:sz w:val="12"/>
                <w:szCs w:val="12"/>
                <w:lang w:val="hr-HR" w:eastAsia="hr-HR"/>
              </w:rPr>
            </w:pPr>
            <w:r w:rsidRPr="477080F9">
              <w:rPr>
                <w:rFonts w:eastAsia="Times New Roman" w:cs="Calibri"/>
                <w:sz w:val="12"/>
                <w:szCs w:val="12"/>
                <w:lang w:val="hr-HR" w:eastAsia="hr-HR"/>
              </w:rPr>
              <w:t>Stacionarna palijativna skrb</w:t>
            </w:r>
          </w:p>
        </w:tc>
        <w:tc>
          <w:tcPr>
            <w:tcW w:w="851" w:type="dxa"/>
            <w:shd w:val="clear" w:color="auto" w:fill="auto"/>
            <w:vAlign w:val="center"/>
            <w:hideMark/>
          </w:tcPr>
          <w:p w14:paraId="7BC97513"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5</w:t>
            </w:r>
          </w:p>
        </w:tc>
        <w:tc>
          <w:tcPr>
            <w:tcW w:w="960" w:type="dxa"/>
            <w:shd w:val="clear" w:color="auto" w:fill="E7E6E6" w:themeFill="background2"/>
            <w:noWrap/>
            <w:vAlign w:val="center"/>
            <w:hideMark/>
          </w:tcPr>
          <w:p w14:paraId="7A9D456C"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41" w:type="dxa"/>
            <w:shd w:val="clear" w:color="auto" w:fill="E7E6E6" w:themeFill="background2"/>
            <w:noWrap/>
            <w:vAlign w:val="center"/>
            <w:hideMark/>
          </w:tcPr>
          <w:p w14:paraId="7E7D333F"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850" w:type="dxa"/>
            <w:shd w:val="clear" w:color="auto" w:fill="auto"/>
            <w:noWrap/>
            <w:vAlign w:val="center"/>
            <w:hideMark/>
          </w:tcPr>
          <w:p w14:paraId="2423F133" w14:textId="2D6841A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7</w:t>
            </w:r>
            <w:r w:rsidR="0AD1E494" w:rsidRPr="35D7B47D">
              <w:rPr>
                <w:rFonts w:eastAsia="Times New Roman" w:cs="Calibri"/>
                <w:sz w:val="12"/>
                <w:szCs w:val="12"/>
                <w:lang w:val="hr-HR" w:eastAsia="hr-HR"/>
              </w:rPr>
              <w:t xml:space="preserve"> %</w:t>
            </w:r>
          </w:p>
        </w:tc>
        <w:tc>
          <w:tcPr>
            <w:tcW w:w="850" w:type="dxa"/>
            <w:shd w:val="clear" w:color="auto" w:fill="auto"/>
            <w:noWrap/>
            <w:vAlign w:val="center"/>
            <w:hideMark/>
          </w:tcPr>
          <w:p w14:paraId="11E8E801" w14:textId="7CE65FAF"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5</w:t>
            </w:r>
            <w:r w:rsidR="33150587" w:rsidRPr="35D7B47D">
              <w:rPr>
                <w:rFonts w:eastAsia="Times New Roman" w:cs="Calibri"/>
                <w:sz w:val="12"/>
                <w:szCs w:val="12"/>
                <w:lang w:val="hr-HR" w:eastAsia="hr-HR"/>
              </w:rPr>
              <w:t xml:space="preserve"> %</w:t>
            </w:r>
          </w:p>
        </w:tc>
        <w:tc>
          <w:tcPr>
            <w:tcW w:w="709" w:type="dxa"/>
            <w:shd w:val="clear" w:color="auto" w:fill="auto"/>
            <w:noWrap/>
            <w:vAlign w:val="center"/>
            <w:hideMark/>
          </w:tcPr>
          <w:p w14:paraId="2F1923DD" w14:textId="0872C13E"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33150587" w:rsidRPr="35D7B47D">
              <w:rPr>
                <w:rFonts w:eastAsia="Times New Roman" w:cs="Calibri"/>
                <w:sz w:val="12"/>
                <w:szCs w:val="12"/>
                <w:lang w:val="hr-HR" w:eastAsia="hr-HR"/>
              </w:rPr>
              <w:t xml:space="preserve"> %</w:t>
            </w:r>
          </w:p>
        </w:tc>
        <w:tc>
          <w:tcPr>
            <w:tcW w:w="567" w:type="dxa"/>
            <w:shd w:val="clear" w:color="auto" w:fill="auto"/>
            <w:noWrap/>
            <w:vAlign w:val="center"/>
            <w:hideMark/>
          </w:tcPr>
          <w:p w14:paraId="7281A348" w14:textId="1AF8B85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33150587" w:rsidRPr="35D7B47D">
              <w:rPr>
                <w:rFonts w:eastAsia="Times New Roman" w:cs="Calibri"/>
                <w:sz w:val="12"/>
                <w:szCs w:val="12"/>
                <w:lang w:val="hr-HR" w:eastAsia="hr-HR"/>
              </w:rPr>
              <w:t xml:space="preserve"> %</w:t>
            </w:r>
          </w:p>
        </w:tc>
        <w:tc>
          <w:tcPr>
            <w:tcW w:w="850" w:type="dxa"/>
            <w:shd w:val="clear" w:color="auto" w:fill="auto"/>
            <w:noWrap/>
            <w:vAlign w:val="center"/>
            <w:hideMark/>
          </w:tcPr>
          <w:p w14:paraId="726204BA" w14:textId="2677038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8</w:t>
            </w:r>
            <w:r w:rsidR="33150587" w:rsidRPr="35D7B47D">
              <w:rPr>
                <w:rFonts w:eastAsia="Times New Roman" w:cs="Calibri"/>
                <w:sz w:val="12"/>
                <w:szCs w:val="12"/>
                <w:lang w:val="hr-HR" w:eastAsia="hr-HR"/>
              </w:rPr>
              <w:t xml:space="preserve"> %</w:t>
            </w:r>
          </w:p>
        </w:tc>
      </w:tr>
    </w:tbl>
    <w:p w14:paraId="31CD2744" w14:textId="2D46C99A" w:rsidR="00080675" w:rsidRDefault="00080675" w:rsidP="00FC2E9C">
      <w:pPr>
        <w:spacing w:line="276" w:lineRule="auto"/>
        <w:jc w:val="both"/>
        <w:rPr>
          <w:b/>
          <w:bCs/>
          <w:sz w:val="21"/>
          <w:szCs w:val="21"/>
          <w:lang w:val="hr-HR"/>
        </w:rPr>
      </w:pPr>
    </w:p>
    <w:p w14:paraId="0FB0ECF1" w14:textId="77777777" w:rsidR="00CD48BE" w:rsidRPr="00EE62DA" w:rsidRDefault="00CD48BE" w:rsidP="00FC2E9C">
      <w:pPr>
        <w:spacing w:line="276" w:lineRule="auto"/>
        <w:jc w:val="both"/>
        <w:rPr>
          <w:b/>
          <w:bCs/>
          <w:sz w:val="21"/>
          <w:szCs w:val="21"/>
          <w:lang w:val="hr-HR"/>
        </w:rPr>
      </w:pPr>
    </w:p>
    <w:p w14:paraId="26681B65" w14:textId="77777777" w:rsidR="00080675" w:rsidRPr="00EE62DA" w:rsidRDefault="38BFD408" w:rsidP="00FC2E9C">
      <w:pPr>
        <w:spacing w:line="276" w:lineRule="auto"/>
        <w:jc w:val="both"/>
        <w:rPr>
          <w:b/>
          <w:bCs/>
          <w:lang w:val="hr-HR"/>
        </w:rPr>
      </w:pPr>
      <w:r w:rsidRPr="03BDDA83">
        <w:rPr>
          <w:b/>
          <w:bCs/>
          <w:lang w:val="hr-HR"/>
        </w:rPr>
        <w:lastRenderedPageBreak/>
        <w:t xml:space="preserve">Izbjeglice i pripadnici romske nacionalne manjine </w:t>
      </w:r>
    </w:p>
    <w:p w14:paraId="02EFB44F" w14:textId="33A1BA5D" w:rsidR="00080675" w:rsidRPr="00EE62DA" w:rsidRDefault="416AD61B" w:rsidP="00FC2E9C">
      <w:pPr>
        <w:spacing w:before="60" w:after="60" w:line="276" w:lineRule="auto"/>
        <w:jc w:val="both"/>
        <w:rPr>
          <w:rFonts w:eastAsia="Times New Roman" w:cs="Times New Roman (Body CS)"/>
          <w:kern w:val="22"/>
          <w:lang w:val="hr-HR" w:eastAsia="ja-JP"/>
          <w14:ligatures w14:val="standard"/>
        </w:rPr>
      </w:pPr>
      <w:r w:rsidRPr="477080F9">
        <w:rPr>
          <w:rFonts w:eastAsia="Times New Roman" w:cs="Times New Roman (Body CS)"/>
          <w:kern w:val="22"/>
          <w:lang w:val="hr-HR" w:eastAsia="ja-JP"/>
          <w14:ligatures w14:val="standard"/>
        </w:rPr>
        <w:t xml:space="preserve">U kategoriji Socijalne usluge za izbjeglice i pripadnike romske nacionalne manjine, na upitnik koji je predvidio lepezu od </w:t>
      </w:r>
      <w:r w:rsidRPr="477080F9">
        <w:rPr>
          <w:rFonts w:eastAsia="Times New Roman" w:cs="Times New Roman (Body CS)"/>
          <w:b/>
          <w:bCs/>
          <w:kern w:val="22"/>
          <w:lang w:val="hr-HR" w:eastAsia="ja-JP"/>
          <w14:ligatures w14:val="standard"/>
        </w:rPr>
        <w:t>8</w:t>
      </w:r>
      <w:r w:rsidRPr="477080F9">
        <w:rPr>
          <w:rFonts w:eastAsia="Times New Roman" w:cs="Times New Roman (Body CS)"/>
          <w:kern w:val="22"/>
          <w:lang w:val="hr-HR" w:eastAsia="ja-JP"/>
          <w14:ligatures w14:val="standard"/>
        </w:rPr>
        <w:t xml:space="preserve"> socijalnih usluga</w:t>
      </w:r>
      <w:r w:rsidR="66FC1E35" w:rsidRPr="477080F9">
        <w:rPr>
          <w:rFonts w:eastAsia="Times New Roman" w:cs="Times New Roman (Body CS)"/>
          <w:kern w:val="22"/>
          <w:lang w:val="hr-HR" w:eastAsia="ja-JP"/>
          <w14:ligatures w14:val="standard"/>
        </w:rPr>
        <w:t xml:space="preserve"> </w:t>
      </w:r>
      <w:r w:rsidRPr="477080F9">
        <w:rPr>
          <w:rFonts w:eastAsia="Times New Roman" w:cs="Times New Roman (Body CS)"/>
          <w:kern w:val="22"/>
          <w:lang w:val="hr-HR" w:eastAsia="ja-JP"/>
          <w14:ligatures w14:val="standard"/>
        </w:rPr>
        <w:t xml:space="preserve">odgovorilo je </w:t>
      </w:r>
      <w:r w:rsidRPr="477080F9">
        <w:rPr>
          <w:rFonts w:eastAsia="Times New Roman" w:cs="Times New Roman (Body CS)"/>
          <w:b/>
          <w:bCs/>
          <w:kern w:val="22"/>
          <w:lang w:val="hr-HR" w:eastAsia="ja-JP"/>
          <w14:ligatures w14:val="standard"/>
        </w:rPr>
        <w:t xml:space="preserve">116 </w:t>
      </w:r>
      <w:r w:rsidRPr="477080F9">
        <w:rPr>
          <w:rFonts w:eastAsia="Times New Roman" w:cs="Times New Roman (Body CS)"/>
          <w:kern w:val="22"/>
          <w:lang w:val="hr-HR" w:eastAsia="ja-JP"/>
          <w14:ligatures w14:val="standard"/>
        </w:rPr>
        <w:t xml:space="preserve">pružatelja (uključujući i </w:t>
      </w:r>
      <w:r w:rsidRPr="35D7B47D">
        <w:rPr>
          <w:rFonts w:eastAsia="Times New Roman" w:cs="Times New Roman (Body CS)"/>
          <w:kern w:val="22"/>
          <w:lang w:val="hr-HR" w:eastAsia="ja-JP"/>
          <w14:ligatures w14:val="standard"/>
        </w:rPr>
        <w:t>podatke za 79 OŠ i S</w:t>
      </w:r>
      <w:r w:rsidR="57434F03" w:rsidRPr="35D7B47D">
        <w:rPr>
          <w:rFonts w:eastAsia="Times New Roman" w:cs="Times New Roman (Body CS)"/>
          <w:kern w:val="22"/>
          <w:lang w:val="hr-HR" w:eastAsia="ja-JP"/>
          <w14:ligatures w14:val="standard"/>
        </w:rPr>
        <w:t>Š</w:t>
      </w:r>
      <w:r w:rsidRPr="35D7B47D">
        <w:rPr>
          <w:rFonts w:eastAsia="Times New Roman" w:cs="Times New Roman (Body CS)"/>
          <w:kern w:val="22"/>
          <w:lang w:val="hr-HR" w:eastAsia="ja-JP"/>
          <w14:ligatures w14:val="standard"/>
        </w:rPr>
        <w:t>).</w:t>
      </w:r>
      <w:r w:rsidRPr="477080F9">
        <w:rPr>
          <w:rFonts w:eastAsia="Times New Roman" w:cs="Times New Roman (Body CS)"/>
          <w:kern w:val="22"/>
          <w:lang w:val="hr-HR" w:eastAsia="ja-JP"/>
          <w14:ligatures w14:val="standard"/>
        </w:rPr>
        <w:t xml:space="preserve"> </w:t>
      </w:r>
      <w:r w:rsidRPr="477080F9">
        <w:rPr>
          <w:rFonts w:eastAsia="Calibri" w:cs="Arial"/>
          <w:lang w:val="hr-HR"/>
        </w:rPr>
        <w:t xml:space="preserve">Pružatelji prema pravnom obliku prikazani </w:t>
      </w:r>
      <w:r w:rsidR="3B301DA8" w:rsidRPr="3450C171">
        <w:rPr>
          <w:rFonts w:eastAsia="Calibri" w:cs="Arial"/>
          <w:lang w:val="hr-HR"/>
        </w:rPr>
        <w:t xml:space="preserve">su </w:t>
      </w:r>
      <w:r w:rsidRPr="477080F9">
        <w:rPr>
          <w:rFonts w:eastAsia="Calibri" w:cs="Arial"/>
          <w:lang w:val="hr-HR"/>
        </w:rPr>
        <w:t xml:space="preserve">u tablici u nastavku. </w:t>
      </w:r>
    </w:p>
    <w:p w14:paraId="08F7A1AA" w14:textId="77777777" w:rsidR="00C75D89" w:rsidRPr="00EE62DA" w:rsidRDefault="00C75D89" w:rsidP="00FC2E9C">
      <w:pPr>
        <w:spacing w:line="276" w:lineRule="auto"/>
        <w:rPr>
          <w:rFonts w:eastAsia="Calibri" w:cs="Arial"/>
          <w:lang w:val="hr-HR"/>
        </w:rPr>
      </w:pPr>
    </w:p>
    <w:p w14:paraId="40E4DA2B" w14:textId="5EF63E4B" w:rsidR="00080675" w:rsidRPr="00D354D3" w:rsidRDefault="5AF5B67F" w:rsidP="00D354D3">
      <w:pPr>
        <w:pStyle w:val="Caption"/>
        <w:rPr>
          <w:rFonts w:eastAsia="Calibri" w:cs="Arial"/>
          <w:sz w:val="20"/>
          <w:szCs w:val="20"/>
          <w:lang w:val="hr-HR"/>
        </w:rPr>
      </w:pPr>
      <w:bookmarkStart w:id="66" w:name="_Toc190692801"/>
      <w:r w:rsidRPr="35D7B47D">
        <w:rPr>
          <w:sz w:val="20"/>
          <w:szCs w:val="20"/>
          <w:lang w:val="pl-PL"/>
        </w:rPr>
        <w:t xml:space="preserve">Tablica </w:t>
      </w:r>
      <w:r w:rsidR="4E7874D8" w:rsidRPr="35D7B47D">
        <w:rPr>
          <w:sz w:val="20"/>
          <w:szCs w:val="20"/>
        </w:rPr>
        <w:fldChar w:fldCharType="begin"/>
      </w:r>
      <w:r w:rsidR="4E7874D8" w:rsidRPr="35D7B47D">
        <w:rPr>
          <w:sz w:val="20"/>
          <w:szCs w:val="20"/>
          <w:lang w:val="pl-PL"/>
        </w:rPr>
        <w:instrText xml:space="preserve"> SEQ Tablica \* ARABIC </w:instrText>
      </w:r>
      <w:r w:rsidR="4E7874D8" w:rsidRPr="35D7B47D">
        <w:rPr>
          <w:sz w:val="20"/>
          <w:szCs w:val="20"/>
        </w:rPr>
        <w:fldChar w:fldCharType="separate"/>
      </w:r>
      <w:r w:rsidR="00E10483">
        <w:rPr>
          <w:noProof/>
          <w:sz w:val="20"/>
          <w:szCs w:val="20"/>
          <w:lang w:val="pl-PL"/>
        </w:rPr>
        <w:t>30</w:t>
      </w:r>
      <w:r w:rsidR="4E7874D8" w:rsidRPr="35D7B47D">
        <w:rPr>
          <w:sz w:val="20"/>
          <w:szCs w:val="20"/>
        </w:rPr>
        <w:fldChar w:fldCharType="end"/>
      </w:r>
      <w:r w:rsidR="3A5AC64C" w:rsidRPr="35D7B47D">
        <w:rPr>
          <w:sz w:val="20"/>
          <w:szCs w:val="20"/>
          <w:lang w:val="pl-PL"/>
        </w:rPr>
        <w:t>.</w:t>
      </w:r>
      <w:r w:rsidRPr="35D7B47D">
        <w:rPr>
          <w:sz w:val="20"/>
          <w:szCs w:val="20"/>
          <w:lang w:val="pl-PL"/>
        </w:rPr>
        <w:t xml:space="preserve"> </w:t>
      </w:r>
      <w:r w:rsidRPr="35D7B47D">
        <w:rPr>
          <w:rFonts w:eastAsia="Calibri" w:cs="Arial"/>
          <w:sz w:val="20"/>
          <w:szCs w:val="20"/>
          <w:lang w:val="hr-HR"/>
        </w:rPr>
        <w:t>Struktura pružatelja usluga za izbjeglice i pripadnike romske nacionalne manjine koji su odgovorili na anketu</w:t>
      </w:r>
      <w:bookmarkEnd w:id="6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2133"/>
      </w:tblGrid>
      <w:tr w:rsidR="00080675" w:rsidRPr="00EE62DA" w14:paraId="72AADCA2" w14:textId="77777777" w:rsidTr="35D7B47D">
        <w:trPr>
          <w:trHeight w:val="567"/>
        </w:trPr>
        <w:tc>
          <w:tcPr>
            <w:tcW w:w="3402" w:type="dxa"/>
            <w:shd w:val="clear" w:color="auto" w:fill="E7E6E6" w:themeFill="background2"/>
            <w:vAlign w:val="center"/>
            <w:hideMark/>
          </w:tcPr>
          <w:p w14:paraId="2692888E" w14:textId="77777777" w:rsidR="00080675" w:rsidRPr="00EE62DA" w:rsidRDefault="0EDF8DDE" w:rsidP="00FC2E9C">
            <w:pPr>
              <w:suppressLineNumbers/>
              <w:spacing w:after="0" w:line="276" w:lineRule="auto"/>
              <w:jc w:val="center"/>
              <w:rPr>
                <w:rFonts w:eastAsia="Times New Roman"/>
                <w:b/>
                <w:bCs/>
                <w:color w:val="000000"/>
                <w:lang w:val="hr-HR" w:eastAsia="hr-HR" w:bidi="he-IL"/>
              </w:rPr>
            </w:pPr>
            <w:r w:rsidRPr="477080F9">
              <w:rPr>
                <w:rFonts w:eastAsia="Times New Roman"/>
                <w:b/>
                <w:bCs/>
                <w:color w:val="000000" w:themeColor="text1"/>
                <w:lang w:val="hr-HR" w:eastAsia="hr-HR" w:bidi="he-IL"/>
              </w:rPr>
              <w:t>TIP PRUŽATELJA USLUGA</w:t>
            </w:r>
          </w:p>
        </w:tc>
        <w:tc>
          <w:tcPr>
            <w:tcW w:w="0" w:type="auto"/>
            <w:shd w:val="clear" w:color="auto" w:fill="E7E6E6" w:themeFill="background2"/>
            <w:vAlign w:val="center"/>
            <w:hideMark/>
          </w:tcPr>
          <w:p w14:paraId="5E8D6D66" w14:textId="77777777" w:rsidR="00080675" w:rsidRPr="00EE62DA" w:rsidRDefault="0EDF8DDE" w:rsidP="00FC2E9C">
            <w:pPr>
              <w:suppressLineNumbers/>
              <w:spacing w:after="0" w:line="276" w:lineRule="auto"/>
              <w:jc w:val="center"/>
              <w:rPr>
                <w:rFonts w:eastAsia="Times New Roman"/>
                <w:b/>
                <w:bCs/>
                <w:color w:val="000000"/>
                <w:lang w:val="hr-HR" w:eastAsia="hr-HR" w:bidi="he-IL"/>
              </w:rPr>
            </w:pPr>
            <w:r w:rsidRPr="477080F9">
              <w:rPr>
                <w:rFonts w:eastAsia="Times New Roman"/>
                <w:b/>
                <w:bCs/>
                <w:color w:val="000000" w:themeColor="text1"/>
                <w:lang w:val="hr-HR" w:eastAsia="hr-HR" w:bidi="he-IL"/>
              </w:rPr>
              <w:t>BROJ PRUŽATELJA</w:t>
            </w:r>
          </w:p>
        </w:tc>
      </w:tr>
      <w:tr w:rsidR="00080675" w:rsidRPr="00EE62DA" w14:paraId="3154978E" w14:textId="77777777" w:rsidTr="35D7B47D">
        <w:trPr>
          <w:trHeight w:val="567"/>
        </w:trPr>
        <w:tc>
          <w:tcPr>
            <w:tcW w:w="3402" w:type="dxa"/>
            <w:shd w:val="clear" w:color="auto" w:fill="auto"/>
            <w:vAlign w:val="center"/>
            <w:hideMark/>
          </w:tcPr>
          <w:p w14:paraId="1FDF395A" w14:textId="77777777" w:rsidR="00080675" w:rsidRPr="00EE62DA" w:rsidRDefault="2EE19C8E" w:rsidP="00FC2E9C">
            <w:pPr>
              <w:suppressLineNumbers/>
              <w:spacing w:after="0" w:line="276" w:lineRule="auto"/>
              <w:rPr>
                <w:rFonts w:eastAsia="Times New Roman"/>
                <w:color w:val="000000"/>
                <w:lang w:val="hr-HR" w:eastAsia="hr-HR" w:bidi="he-IL"/>
              </w:rPr>
            </w:pPr>
            <w:r w:rsidRPr="477080F9">
              <w:rPr>
                <w:lang w:val="hr-HR"/>
              </w:rPr>
              <w:t>Javna ustanova</w:t>
            </w:r>
            <w:r w:rsidR="00080675" w:rsidRPr="477080F9">
              <w:rPr>
                <w:rStyle w:val="FootnoteReference"/>
                <w:lang w:val="hr-HR"/>
              </w:rPr>
              <w:footnoteReference w:id="38"/>
            </w:r>
          </w:p>
        </w:tc>
        <w:tc>
          <w:tcPr>
            <w:tcW w:w="0" w:type="auto"/>
            <w:shd w:val="clear" w:color="auto" w:fill="auto"/>
            <w:noWrap/>
            <w:vAlign w:val="center"/>
            <w:hideMark/>
          </w:tcPr>
          <w:p w14:paraId="51A7E6F8" w14:textId="77777777" w:rsidR="00080675" w:rsidRPr="00EE62DA" w:rsidRDefault="0EDF8DDE" w:rsidP="00FC2E9C">
            <w:pPr>
              <w:suppressLineNumbers/>
              <w:spacing w:after="0" w:line="276" w:lineRule="auto"/>
              <w:jc w:val="center"/>
              <w:rPr>
                <w:rFonts w:eastAsia="Times New Roman"/>
                <w:color w:val="000000"/>
                <w:lang w:val="hr-HR" w:eastAsia="hr-HR" w:bidi="he-IL"/>
              </w:rPr>
            </w:pPr>
            <w:r w:rsidRPr="477080F9">
              <w:rPr>
                <w:color w:val="000000" w:themeColor="text1"/>
                <w:lang w:val="hr-HR"/>
              </w:rPr>
              <w:t>98</w:t>
            </w:r>
          </w:p>
        </w:tc>
      </w:tr>
      <w:tr w:rsidR="00080675" w:rsidRPr="00EE62DA" w14:paraId="522F4C7A" w14:textId="77777777" w:rsidTr="35D7B47D">
        <w:trPr>
          <w:trHeight w:val="567"/>
        </w:trPr>
        <w:tc>
          <w:tcPr>
            <w:tcW w:w="3402" w:type="dxa"/>
            <w:shd w:val="clear" w:color="auto" w:fill="auto"/>
            <w:vAlign w:val="center"/>
            <w:hideMark/>
          </w:tcPr>
          <w:p w14:paraId="1546E5CD" w14:textId="77777777" w:rsidR="00080675" w:rsidRPr="00EE62DA" w:rsidRDefault="0EDF8DDE" w:rsidP="00FC2E9C">
            <w:pPr>
              <w:suppressLineNumbers/>
              <w:spacing w:after="0" w:line="276" w:lineRule="auto"/>
              <w:rPr>
                <w:rFonts w:eastAsia="Times New Roman"/>
                <w:color w:val="000000"/>
                <w:lang w:val="hr-HR" w:eastAsia="hr-HR" w:bidi="he-IL"/>
              </w:rPr>
            </w:pPr>
            <w:r w:rsidRPr="477080F9">
              <w:rPr>
                <w:lang w:val="hr-HR"/>
              </w:rPr>
              <w:t>Organizacija civilnog društva</w:t>
            </w:r>
          </w:p>
        </w:tc>
        <w:tc>
          <w:tcPr>
            <w:tcW w:w="0" w:type="auto"/>
            <w:shd w:val="clear" w:color="auto" w:fill="auto"/>
            <w:noWrap/>
            <w:vAlign w:val="center"/>
            <w:hideMark/>
          </w:tcPr>
          <w:p w14:paraId="5BEA9A53" w14:textId="77777777" w:rsidR="00080675" w:rsidRPr="00EE62DA" w:rsidRDefault="0EDF8DDE" w:rsidP="00FC2E9C">
            <w:pPr>
              <w:suppressLineNumbers/>
              <w:spacing w:after="0" w:line="276" w:lineRule="auto"/>
              <w:jc w:val="center"/>
              <w:rPr>
                <w:rFonts w:eastAsia="Times New Roman"/>
                <w:color w:val="000000"/>
                <w:lang w:val="hr-HR" w:eastAsia="hr-HR" w:bidi="he-IL"/>
              </w:rPr>
            </w:pPr>
            <w:r w:rsidRPr="477080F9">
              <w:rPr>
                <w:color w:val="000000" w:themeColor="text1"/>
                <w:lang w:val="hr-HR"/>
              </w:rPr>
              <w:t>17</w:t>
            </w:r>
          </w:p>
        </w:tc>
      </w:tr>
      <w:tr w:rsidR="00080675" w:rsidRPr="00EE62DA" w14:paraId="07E6C440" w14:textId="77777777" w:rsidTr="35D7B47D">
        <w:trPr>
          <w:trHeight w:val="567"/>
        </w:trPr>
        <w:tc>
          <w:tcPr>
            <w:tcW w:w="3402" w:type="dxa"/>
            <w:shd w:val="clear" w:color="auto" w:fill="auto"/>
            <w:vAlign w:val="center"/>
            <w:hideMark/>
          </w:tcPr>
          <w:p w14:paraId="7B95B47E" w14:textId="77777777" w:rsidR="00080675" w:rsidRPr="00EE62DA" w:rsidRDefault="0EDF8DDE" w:rsidP="00FC2E9C">
            <w:pPr>
              <w:suppressLineNumbers/>
              <w:spacing w:after="0" w:line="276" w:lineRule="auto"/>
              <w:rPr>
                <w:rFonts w:eastAsia="Times New Roman"/>
                <w:color w:val="000000"/>
                <w:lang w:val="hr-HR" w:eastAsia="hr-HR" w:bidi="he-IL"/>
              </w:rPr>
            </w:pPr>
            <w:r w:rsidRPr="477080F9">
              <w:rPr>
                <w:lang w:val="hr-HR"/>
              </w:rPr>
              <w:t>Hrvatski pravni centar</w:t>
            </w:r>
          </w:p>
        </w:tc>
        <w:tc>
          <w:tcPr>
            <w:tcW w:w="0" w:type="auto"/>
            <w:shd w:val="clear" w:color="auto" w:fill="auto"/>
            <w:noWrap/>
            <w:vAlign w:val="center"/>
            <w:hideMark/>
          </w:tcPr>
          <w:p w14:paraId="393A2D40" w14:textId="77777777" w:rsidR="00080675" w:rsidRPr="00EE62DA" w:rsidRDefault="0EDF8DDE" w:rsidP="00FC2E9C">
            <w:pPr>
              <w:suppressLineNumbers/>
              <w:spacing w:after="0" w:line="276" w:lineRule="auto"/>
              <w:jc w:val="center"/>
              <w:rPr>
                <w:rFonts w:eastAsia="Times New Roman"/>
                <w:color w:val="000000"/>
                <w:lang w:val="hr-HR" w:eastAsia="hr-HR" w:bidi="he-IL"/>
              </w:rPr>
            </w:pPr>
            <w:r w:rsidRPr="477080F9">
              <w:rPr>
                <w:color w:val="000000" w:themeColor="text1"/>
                <w:lang w:val="hr-HR"/>
              </w:rPr>
              <w:t>1</w:t>
            </w:r>
          </w:p>
        </w:tc>
      </w:tr>
      <w:tr w:rsidR="00080675" w:rsidRPr="00EE62DA" w14:paraId="6F45B63B" w14:textId="77777777" w:rsidTr="35D7B47D">
        <w:trPr>
          <w:trHeight w:val="567"/>
        </w:trPr>
        <w:tc>
          <w:tcPr>
            <w:tcW w:w="3402" w:type="dxa"/>
            <w:shd w:val="clear" w:color="auto" w:fill="E7E6E6" w:themeFill="background2"/>
            <w:vAlign w:val="center"/>
          </w:tcPr>
          <w:p w14:paraId="3B03701E" w14:textId="77777777" w:rsidR="00080675" w:rsidRPr="00EE62DA" w:rsidRDefault="0EDF8DDE" w:rsidP="00FC2E9C">
            <w:pPr>
              <w:suppressLineNumbers/>
              <w:spacing w:after="0" w:line="276" w:lineRule="auto"/>
              <w:rPr>
                <w:b/>
                <w:bCs/>
                <w:color w:val="000000"/>
                <w:lang w:val="hr-HR"/>
              </w:rPr>
            </w:pPr>
            <w:r w:rsidRPr="477080F9">
              <w:rPr>
                <w:b/>
                <w:bCs/>
                <w:color w:val="000000" w:themeColor="text1"/>
                <w:lang w:val="hr-HR"/>
              </w:rPr>
              <w:t>UKUPNO</w:t>
            </w:r>
          </w:p>
        </w:tc>
        <w:tc>
          <w:tcPr>
            <w:tcW w:w="0" w:type="auto"/>
            <w:shd w:val="clear" w:color="auto" w:fill="E7E6E6" w:themeFill="background2"/>
            <w:noWrap/>
            <w:vAlign w:val="center"/>
          </w:tcPr>
          <w:p w14:paraId="0DF0F077" w14:textId="77777777" w:rsidR="00080675" w:rsidRPr="00EE62DA" w:rsidRDefault="0EDF8DDE" w:rsidP="00FC2E9C">
            <w:pPr>
              <w:suppressLineNumbers/>
              <w:spacing w:after="0" w:line="276" w:lineRule="auto"/>
              <w:jc w:val="center"/>
              <w:rPr>
                <w:b/>
                <w:bCs/>
                <w:color w:val="000000"/>
                <w:lang w:val="hr-HR"/>
              </w:rPr>
            </w:pPr>
            <w:r w:rsidRPr="477080F9">
              <w:rPr>
                <w:b/>
                <w:bCs/>
                <w:color w:val="000000" w:themeColor="text1"/>
                <w:lang w:val="hr-HR"/>
              </w:rPr>
              <w:t>116</w:t>
            </w:r>
          </w:p>
        </w:tc>
      </w:tr>
    </w:tbl>
    <w:p w14:paraId="606CEDB1" w14:textId="77777777" w:rsidR="00080675" w:rsidRPr="00EE62DA" w:rsidRDefault="00080675" w:rsidP="00FC2E9C">
      <w:pPr>
        <w:spacing w:line="276" w:lineRule="auto"/>
        <w:jc w:val="both"/>
        <w:rPr>
          <w:lang w:val="hr-HR"/>
        </w:rPr>
      </w:pPr>
    </w:p>
    <w:p w14:paraId="4DE78DAB" w14:textId="77777777" w:rsidR="00080675" w:rsidRPr="00EE62DA" w:rsidRDefault="0EDF8DDE" w:rsidP="00FC2E9C">
      <w:pPr>
        <w:spacing w:line="276" w:lineRule="auto"/>
        <w:jc w:val="both"/>
        <w:rPr>
          <w:lang w:val="hr-HR"/>
        </w:rPr>
      </w:pPr>
      <w:r w:rsidRPr="477080F9">
        <w:rPr>
          <w:lang w:val="hr-HR"/>
        </w:rPr>
        <w:t xml:space="preserve">Tablica u nastavku predstavlja broj licenciranih pružatelja socijalnih usluga, kao i strukturu financiranja prema ključnim kategorijama. </w:t>
      </w:r>
    </w:p>
    <w:p w14:paraId="4732C851" w14:textId="09F349ED" w:rsidR="00080675" w:rsidRPr="00D354D3" w:rsidRDefault="5AF5B67F" w:rsidP="00D354D3">
      <w:pPr>
        <w:pStyle w:val="Caption"/>
        <w:rPr>
          <w:sz w:val="20"/>
          <w:szCs w:val="20"/>
          <w:lang w:val="hr-HR"/>
        </w:rPr>
      </w:pPr>
      <w:bookmarkStart w:id="67" w:name="_Toc190692802"/>
      <w:r w:rsidRPr="35D7B47D">
        <w:rPr>
          <w:sz w:val="20"/>
          <w:szCs w:val="20"/>
          <w:lang w:val="pl-PL"/>
        </w:rPr>
        <w:t xml:space="preserve">Tablica </w:t>
      </w:r>
      <w:r w:rsidR="4E7874D8" w:rsidRPr="35D7B47D">
        <w:rPr>
          <w:sz w:val="20"/>
          <w:szCs w:val="20"/>
        </w:rPr>
        <w:fldChar w:fldCharType="begin"/>
      </w:r>
      <w:r w:rsidR="4E7874D8" w:rsidRPr="35D7B47D">
        <w:rPr>
          <w:sz w:val="20"/>
          <w:szCs w:val="20"/>
          <w:lang w:val="pl-PL"/>
        </w:rPr>
        <w:instrText xml:space="preserve"> SEQ Tablica \* ARABIC </w:instrText>
      </w:r>
      <w:r w:rsidR="4E7874D8" w:rsidRPr="35D7B47D">
        <w:rPr>
          <w:sz w:val="20"/>
          <w:szCs w:val="20"/>
        </w:rPr>
        <w:fldChar w:fldCharType="separate"/>
      </w:r>
      <w:r w:rsidR="00E10483">
        <w:rPr>
          <w:noProof/>
          <w:sz w:val="20"/>
          <w:szCs w:val="20"/>
          <w:lang w:val="pl-PL"/>
        </w:rPr>
        <w:t>31</w:t>
      </w:r>
      <w:r w:rsidR="4E7874D8" w:rsidRPr="35D7B47D">
        <w:rPr>
          <w:sz w:val="20"/>
          <w:szCs w:val="20"/>
        </w:rPr>
        <w:fldChar w:fldCharType="end"/>
      </w:r>
      <w:r w:rsidR="57F73E5A" w:rsidRPr="35D7B47D">
        <w:rPr>
          <w:sz w:val="20"/>
          <w:szCs w:val="20"/>
          <w:lang w:val="pl-PL"/>
        </w:rPr>
        <w:t>.</w:t>
      </w:r>
      <w:r w:rsidRPr="35D7B47D">
        <w:rPr>
          <w:sz w:val="20"/>
          <w:szCs w:val="20"/>
          <w:lang w:val="pl-PL"/>
        </w:rPr>
        <w:t xml:space="preserve"> </w:t>
      </w:r>
      <w:r w:rsidRPr="35D7B47D">
        <w:rPr>
          <w:sz w:val="20"/>
          <w:szCs w:val="20"/>
          <w:lang w:val="hr-HR"/>
        </w:rPr>
        <w:t>Broj pružatelja, udio licenciranih pružatelja i struktura financiranja za usluge za izbjeglice i pripadnike romske nacionalne manjine</w:t>
      </w:r>
      <w:bookmarkEnd w:id="67"/>
      <w:r w:rsidRPr="35D7B47D">
        <w:rPr>
          <w:sz w:val="20"/>
          <w:szCs w:val="20"/>
          <w:lang w:val="hr-HR"/>
        </w:rPr>
        <w:t xml:space="preserve"> </w:t>
      </w:r>
    </w:p>
    <w:tbl>
      <w:tblPr>
        <w:tblW w:w="8642" w:type="dxa"/>
        <w:tblLayout w:type="fixed"/>
        <w:tblLook w:val="04A0" w:firstRow="1" w:lastRow="0" w:firstColumn="1" w:lastColumn="0" w:noHBand="0" w:noVBand="1"/>
      </w:tblPr>
      <w:tblGrid>
        <w:gridCol w:w="1154"/>
        <w:gridCol w:w="982"/>
        <w:gridCol w:w="836"/>
        <w:gridCol w:w="709"/>
        <w:gridCol w:w="709"/>
        <w:gridCol w:w="708"/>
        <w:gridCol w:w="709"/>
        <w:gridCol w:w="709"/>
        <w:gridCol w:w="850"/>
        <w:gridCol w:w="567"/>
        <w:gridCol w:w="709"/>
      </w:tblGrid>
      <w:tr w:rsidR="00080675" w:rsidRPr="00EE62DA" w14:paraId="3C5036A9" w14:textId="77777777" w:rsidTr="35D7B47D">
        <w:trPr>
          <w:trHeight w:val="160"/>
          <w:tblHeader/>
        </w:trPr>
        <w:tc>
          <w:tcPr>
            <w:tcW w:w="11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B942F"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982" w:type="dxa"/>
            <w:tcBorders>
              <w:top w:val="single" w:sz="4" w:space="0" w:color="auto"/>
              <w:left w:val="nil"/>
              <w:bottom w:val="single" w:sz="4" w:space="0" w:color="auto"/>
              <w:right w:val="single" w:sz="4" w:space="0" w:color="auto"/>
            </w:tcBorders>
            <w:shd w:val="clear" w:color="auto" w:fill="auto"/>
            <w:noWrap/>
            <w:vAlign w:val="bottom"/>
            <w:hideMark/>
          </w:tcPr>
          <w:p w14:paraId="42B090DD"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836" w:type="dxa"/>
            <w:tcBorders>
              <w:top w:val="single" w:sz="4" w:space="0" w:color="auto"/>
              <w:left w:val="nil"/>
              <w:bottom w:val="single" w:sz="4" w:space="0" w:color="auto"/>
              <w:right w:val="single" w:sz="4" w:space="0" w:color="auto"/>
            </w:tcBorders>
            <w:shd w:val="clear" w:color="auto" w:fill="auto"/>
            <w:noWrap/>
            <w:vAlign w:val="bottom"/>
            <w:hideMark/>
          </w:tcPr>
          <w:p w14:paraId="0AB23433"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71893EB3"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39373F61"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 </w:t>
            </w:r>
          </w:p>
        </w:tc>
        <w:tc>
          <w:tcPr>
            <w:tcW w:w="4252" w:type="dxa"/>
            <w:gridSpan w:val="6"/>
            <w:tcBorders>
              <w:top w:val="single" w:sz="4" w:space="0" w:color="auto"/>
              <w:left w:val="nil"/>
              <w:bottom w:val="single" w:sz="4" w:space="0" w:color="auto"/>
              <w:right w:val="single" w:sz="4" w:space="0" w:color="000000" w:themeColor="text1"/>
            </w:tcBorders>
            <w:shd w:val="clear" w:color="auto" w:fill="FCE4D6"/>
            <w:noWrap/>
            <w:vAlign w:val="bottom"/>
            <w:hideMark/>
          </w:tcPr>
          <w:p w14:paraId="17874AE0" w14:textId="77777777" w:rsidR="00080675" w:rsidRPr="00EE62DA" w:rsidRDefault="0EDF8DDE" w:rsidP="00FC2E9C">
            <w:pPr>
              <w:spacing w:after="0" w:line="276" w:lineRule="auto"/>
              <w:jc w:val="center"/>
              <w:rPr>
                <w:rFonts w:eastAsia="Times New Roman" w:cs="Calibri"/>
                <w:b/>
                <w:bCs/>
                <w:color w:val="000000"/>
                <w:sz w:val="12"/>
                <w:szCs w:val="12"/>
                <w:lang w:val="hr-HR" w:eastAsia="hr-HR"/>
              </w:rPr>
            </w:pPr>
            <w:r w:rsidRPr="477080F9">
              <w:rPr>
                <w:rFonts w:eastAsia="Times New Roman" w:cs="Calibri"/>
                <w:b/>
                <w:bCs/>
                <w:color w:val="000000" w:themeColor="text1"/>
                <w:sz w:val="12"/>
                <w:szCs w:val="12"/>
                <w:lang w:val="hr-HR" w:eastAsia="hr-HR"/>
              </w:rPr>
              <w:t>IZVORI FINANCIRANJA</w:t>
            </w:r>
          </w:p>
        </w:tc>
      </w:tr>
      <w:tr w:rsidR="00080675" w:rsidRPr="00EE62DA" w14:paraId="00757645" w14:textId="77777777" w:rsidTr="35D7B47D">
        <w:trPr>
          <w:trHeight w:val="640"/>
          <w:tblHeader/>
        </w:trPr>
        <w:tc>
          <w:tcPr>
            <w:tcW w:w="1154" w:type="dxa"/>
            <w:tcBorders>
              <w:top w:val="nil"/>
              <w:left w:val="single" w:sz="4" w:space="0" w:color="auto"/>
              <w:bottom w:val="single" w:sz="4" w:space="0" w:color="auto"/>
              <w:right w:val="single" w:sz="4" w:space="0" w:color="auto"/>
            </w:tcBorders>
            <w:shd w:val="clear" w:color="auto" w:fill="auto"/>
            <w:vAlign w:val="center"/>
            <w:hideMark/>
          </w:tcPr>
          <w:p w14:paraId="6C4DCF94"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 xml:space="preserve">KORISNIČKE PODSKUPINE </w:t>
            </w:r>
          </w:p>
        </w:tc>
        <w:tc>
          <w:tcPr>
            <w:tcW w:w="982" w:type="dxa"/>
            <w:tcBorders>
              <w:top w:val="nil"/>
              <w:left w:val="nil"/>
              <w:bottom w:val="single" w:sz="4" w:space="0" w:color="auto"/>
              <w:right w:val="single" w:sz="4" w:space="0" w:color="auto"/>
            </w:tcBorders>
            <w:shd w:val="clear" w:color="auto" w:fill="auto"/>
            <w:vAlign w:val="center"/>
            <w:hideMark/>
          </w:tcPr>
          <w:p w14:paraId="002146F9"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 xml:space="preserve">KATEGORIJA USLUGE </w:t>
            </w:r>
          </w:p>
        </w:tc>
        <w:tc>
          <w:tcPr>
            <w:tcW w:w="836" w:type="dxa"/>
            <w:tcBorders>
              <w:top w:val="nil"/>
              <w:left w:val="nil"/>
              <w:bottom w:val="single" w:sz="4" w:space="0" w:color="auto"/>
              <w:right w:val="single" w:sz="4" w:space="0" w:color="auto"/>
            </w:tcBorders>
            <w:shd w:val="clear" w:color="auto" w:fill="auto"/>
            <w:noWrap/>
            <w:vAlign w:val="center"/>
            <w:hideMark/>
          </w:tcPr>
          <w:p w14:paraId="17AC68A5"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SOCIJALNA USLUGA</w:t>
            </w:r>
          </w:p>
        </w:tc>
        <w:tc>
          <w:tcPr>
            <w:tcW w:w="709" w:type="dxa"/>
            <w:tcBorders>
              <w:top w:val="nil"/>
              <w:left w:val="nil"/>
              <w:bottom w:val="single" w:sz="4" w:space="0" w:color="auto"/>
              <w:right w:val="single" w:sz="4" w:space="0" w:color="auto"/>
            </w:tcBorders>
            <w:shd w:val="clear" w:color="auto" w:fill="auto"/>
            <w:vAlign w:val="center"/>
            <w:hideMark/>
          </w:tcPr>
          <w:p w14:paraId="4C373F89" w14:textId="77777777" w:rsidR="00080675" w:rsidRPr="00EE62DA" w:rsidRDefault="0EDF8DDE" w:rsidP="00FC2E9C">
            <w:pPr>
              <w:spacing w:after="0" w:line="276" w:lineRule="auto"/>
              <w:jc w:val="center"/>
              <w:rPr>
                <w:rFonts w:eastAsia="Times New Roman" w:cs="Calibri"/>
                <w:b/>
                <w:bCs/>
                <w:color w:val="000000"/>
                <w:sz w:val="12"/>
                <w:szCs w:val="12"/>
                <w:lang w:val="hr-HR" w:eastAsia="hr-HR"/>
              </w:rPr>
            </w:pPr>
            <w:r w:rsidRPr="477080F9">
              <w:rPr>
                <w:rFonts w:eastAsia="Times New Roman" w:cs="Calibri"/>
                <w:b/>
                <w:bCs/>
                <w:color w:val="000000" w:themeColor="text1"/>
                <w:sz w:val="12"/>
                <w:szCs w:val="12"/>
                <w:lang w:val="hr-HR" w:eastAsia="hr-HR"/>
              </w:rPr>
              <w:t xml:space="preserve">BROJ PRUŽATELJA (zajedno s PU HZSR) </w:t>
            </w:r>
          </w:p>
        </w:tc>
        <w:tc>
          <w:tcPr>
            <w:tcW w:w="709" w:type="dxa"/>
            <w:tcBorders>
              <w:top w:val="nil"/>
              <w:left w:val="nil"/>
              <w:bottom w:val="single" w:sz="4" w:space="0" w:color="auto"/>
              <w:right w:val="single" w:sz="4" w:space="0" w:color="auto"/>
            </w:tcBorders>
            <w:shd w:val="clear" w:color="auto" w:fill="D9E1F2"/>
            <w:vAlign w:val="center"/>
            <w:hideMark/>
          </w:tcPr>
          <w:p w14:paraId="7E8D3873" w14:textId="784CBBEB" w:rsidR="00080675" w:rsidRPr="00EE62DA" w:rsidRDefault="00B42B95" w:rsidP="00FC2E9C">
            <w:pPr>
              <w:spacing w:after="0" w:line="276" w:lineRule="auto"/>
              <w:jc w:val="center"/>
              <w:rPr>
                <w:rFonts w:eastAsia="Times New Roman" w:cs="Calibri"/>
                <w:b/>
                <w:bCs/>
                <w:sz w:val="12"/>
                <w:szCs w:val="12"/>
                <w:lang w:val="hr-HR" w:eastAsia="hr-HR"/>
              </w:rPr>
            </w:pPr>
            <w:r>
              <w:rPr>
                <w:rFonts w:eastAsia="Times New Roman" w:cs="Calibri"/>
                <w:b/>
                <w:bCs/>
                <w:sz w:val="12"/>
                <w:szCs w:val="12"/>
                <w:lang w:val="hr-HR" w:eastAsia="hr-HR"/>
              </w:rPr>
              <w:t>UDIO</w:t>
            </w:r>
            <w:r w:rsidR="0EDF8DDE" w:rsidRPr="477080F9">
              <w:rPr>
                <w:rFonts w:eastAsia="Times New Roman" w:cs="Calibri"/>
                <w:b/>
                <w:bCs/>
                <w:sz w:val="12"/>
                <w:szCs w:val="12"/>
                <w:lang w:val="hr-HR" w:eastAsia="hr-HR"/>
              </w:rPr>
              <w:t xml:space="preserve"> LICENCIRANIH PRUŽATELJA </w:t>
            </w:r>
          </w:p>
        </w:tc>
        <w:tc>
          <w:tcPr>
            <w:tcW w:w="708" w:type="dxa"/>
            <w:tcBorders>
              <w:top w:val="nil"/>
              <w:left w:val="nil"/>
              <w:bottom w:val="single" w:sz="4" w:space="0" w:color="auto"/>
              <w:right w:val="single" w:sz="4" w:space="0" w:color="auto"/>
            </w:tcBorders>
            <w:shd w:val="clear" w:color="auto" w:fill="FCE4D6"/>
            <w:vAlign w:val="center"/>
            <w:hideMark/>
          </w:tcPr>
          <w:p w14:paraId="0ABB8359"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MREŽA SOCIJALNIH USLUGA</w:t>
            </w:r>
          </w:p>
        </w:tc>
        <w:tc>
          <w:tcPr>
            <w:tcW w:w="709" w:type="dxa"/>
            <w:tcBorders>
              <w:top w:val="nil"/>
              <w:left w:val="nil"/>
              <w:bottom w:val="single" w:sz="4" w:space="0" w:color="auto"/>
              <w:right w:val="single" w:sz="4" w:space="0" w:color="auto"/>
            </w:tcBorders>
            <w:shd w:val="clear" w:color="auto" w:fill="FCE4D6"/>
            <w:vAlign w:val="center"/>
            <w:hideMark/>
          </w:tcPr>
          <w:p w14:paraId="56AAB2A4"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PRIVATNA SREDSTVA</w:t>
            </w:r>
          </w:p>
        </w:tc>
        <w:tc>
          <w:tcPr>
            <w:tcW w:w="709" w:type="dxa"/>
            <w:tcBorders>
              <w:top w:val="nil"/>
              <w:left w:val="nil"/>
              <w:bottom w:val="single" w:sz="4" w:space="0" w:color="auto"/>
              <w:right w:val="single" w:sz="4" w:space="0" w:color="auto"/>
            </w:tcBorders>
            <w:shd w:val="clear" w:color="auto" w:fill="FCE4D6"/>
            <w:vAlign w:val="center"/>
            <w:hideMark/>
          </w:tcPr>
          <w:p w14:paraId="6D941817"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PROJEKTNO</w:t>
            </w:r>
          </w:p>
        </w:tc>
        <w:tc>
          <w:tcPr>
            <w:tcW w:w="850" w:type="dxa"/>
            <w:tcBorders>
              <w:top w:val="nil"/>
              <w:left w:val="nil"/>
              <w:bottom w:val="single" w:sz="4" w:space="0" w:color="auto"/>
              <w:right w:val="single" w:sz="4" w:space="0" w:color="auto"/>
            </w:tcBorders>
            <w:shd w:val="clear" w:color="auto" w:fill="FCE4D6"/>
            <w:vAlign w:val="center"/>
            <w:hideMark/>
          </w:tcPr>
          <w:p w14:paraId="656D1461"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PRORAČUN DRŽAVE/JLRS</w:t>
            </w:r>
          </w:p>
        </w:tc>
        <w:tc>
          <w:tcPr>
            <w:tcW w:w="567" w:type="dxa"/>
            <w:tcBorders>
              <w:top w:val="nil"/>
              <w:left w:val="nil"/>
              <w:bottom w:val="single" w:sz="4" w:space="0" w:color="auto"/>
              <w:right w:val="single" w:sz="4" w:space="0" w:color="auto"/>
            </w:tcBorders>
            <w:shd w:val="clear" w:color="auto" w:fill="FCE4D6"/>
            <w:vAlign w:val="center"/>
            <w:hideMark/>
          </w:tcPr>
          <w:p w14:paraId="24B3A7FA"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DRUGO</w:t>
            </w:r>
          </w:p>
        </w:tc>
        <w:tc>
          <w:tcPr>
            <w:tcW w:w="709" w:type="dxa"/>
            <w:tcBorders>
              <w:top w:val="nil"/>
              <w:left w:val="nil"/>
              <w:bottom w:val="single" w:sz="4" w:space="0" w:color="auto"/>
              <w:right w:val="single" w:sz="4" w:space="0" w:color="auto"/>
            </w:tcBorders>
            <w:shd w:val="clear" w:color="auto" w:fill="FCE4D6"/>
            <w:vAlign w:val="center"/>
            <w:hideMark/>
          </w:tcPr>
          <w:p w14:paraId="1B3FFA63" w14:textId="77777777" w:rsidR="00080675" w:rsidRPr="00EE62DA" w:rsidRDefault="0EDF8DDE" w:rsidP="00FC2E9C">
            <w:pPr>
              <w:spacing w:after="0" w:line="276" w:lineRule="auto"/>
              <w:jc w:val="center"/>
              <w:rPr>
                <w:rFonts w:eastAsia="Times New Roman" w:cs="Calibri"/>
                <w:b/>
                <w:bCs/>
                <w:sz w:val="12"/>
                <w:szCs w:val="12"/>
                <w:lang w:val="hr-HR" w:eastAsia="hr-HR"/>
              </w:rPr>
            </w:pPr>
            <w:r w:rsidRPr="477080F9">
              <w:rPr>
                <w:rFonts w:eastAsia="Times New Roman" w:cs="Calibri"/>
                <w:b/>
                <w:bCs/>
                <w:sz w:val="12"/>
                <w:szCs w:val="12"/>
                <w:lang w:val="hr-HR" w:eastAsia="hr-HR"/>
              </w:rPr>
              <w:t>OSTALO (NISU ISPUNILI)</w:t>
            </w:r>
          </w:p>
        </w:tc>
      </w:tr>
      <w:tr w:rsidR="00080675" w:rsidRPr="00EE62DA" w14:paraId="705AB12C" w14:textId="77777777" w:rsidTr="35D7B47D">
        <w:trPr>
          <w:trHeight w:val="1440"/>
        </w:trPr>
        <w:tc>
          <w:tcPr>
            <w:tcW w:w="1154" w:type="dxa"/>
            <w:tcBorders>
              <w:top w:val="nil"/>
              <w:left w:val="single" w:sz="4" w:space="0" w:color="auto"/>
              <w:bottom w:val="single" w:sz="4" w:space="0" w:color="auto"/>
              <w:right w:val="single" w:sz="4" w:space="0" w:color="auto"/>
            </w:tcBorders>
            <w:shd w:val="clear" w:color="auto" w:fill="auto"/>
            <w:vAlign w:val="center"/>
            <w:hideMark/>
          </w:tcPr>
          <w:p w14:paraId="3546E16D"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BROJ PRIPADNIKA ROMSKE NACIONALNE MANJINE U ŽUPANIJI</w:t>
            </w:r>
          </w:p>
        </w:tc>
        <w:tc>
          <w:tcPr>
            <w:tcW w:w="982" w:type="dxa"/>
            <w:tcBorders>
              <w:top w:val="nil"/>
              <w:left w:val="nil"/>
              <w:bottom w:val="single" w:sz="4" w:space="0" w:color="auto"/>
              <w:right w:val="single" w:sz="4" w:space="0" w:color="auto"/>
            </w:tcBorders>
            <w:shd w:val="clear" w:color="auto" w:fill="auto"/>
            <w:vAlign w:val="center"/>
            <w:hideMark/>
          </w:tcPr>
          <w:p w14:paraId="7B42DA74"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U SURADNJI S DRUGIM SUSTAVIMA - OBRAZOVANJE</w:t>
            </w:r>
          </w:p>
        </w:tc>
        <w:tc>
          <w:tcPr>
            <w:tcW w:w="836" w:type="dxa"/>
            <w:tcBorders>
              <w:top w:val="nil"/>
              <w:left w:val="nil"/>
              <w:bottom w:val="single" w:sz="4" w:space="0" w:color="auto"/>
              <w:right w:val="single" w:sz="4" w:space="0" w:color="auto"/>
            </w:tcBorders>
            <w:shd w:val="clear" w:color="auto" w:fill="auto"/>
            <w:vAlign w:val="center"/>
            <w:hideMark/>
          </w:tcPr>
          <w:p w14:paraId="4EC380E6" w14:textId="3B24F1C8" w:rsidR="00080675" w:rsidRPr="00EE62DA" w:rsidRDefault="416AD61B" w:rsidP="00FC2E9C">
            <w:pPr>
              <w:spacing w:after="0" w:line="276" w:lineRule="auto"/>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 xml:space="preserve">Usluge za prevladavanje komunikacijskih barijera: </w:t>
            </w:r>
            <w:r w:rsidR="74623224" w:rsidRPr="35D7B47D">
              <w:rPr>
                <w:rFonts w:eastAsia="Times New Roman" w:cs="Calibri"/>
                <w:color w:val="000000" w:themeColor="text1"/>
                <w:sz w:val="12"/>
                <w:szCs w:val="12"/>
                <w:lang w:val="hr-HR" w:eastAsia="hr-HR"/>
              </w:rPr>
              <w:t>r</w:t>
            </w:r>
            <w:r w:rsidRPr="35D7B47D">
              <w:rPr>
                <w:rFonts w:eastAsia="Times New Roman" w:cs="Calibri"/>
                <w:color w:val="000000" w:themeColor="text1"/>
                <w:sz w:val="12"/>
                <w:szCs w:val="12"/>
                <w:lang w:val="hr-HR" w:eastAsia="hr-HR"/>
              </w:rPr>
              <w:t xml:space="preserve">omski pomagač u pripremi za školu, </w:t>
            </w:r>
            <w:proofErr w:type="spellStart"/>
            <w:r w:rsidRPr="35D7B47D">
              <w:rPr>
                <w:rFonts w:eastAsia="Times New Roman" w:cs="Calibri"/>
                <w:color w:val="000000" w:themeColor="text1"/>
                <w:sz w:val="12"/>
                <w:szCs w:val="12"/>
                <w:lang w:val="hr-HR" w:eastAsia="hr-HR"/>
              </w:rPr>
              <w:t>predškoli</w:t>
            </w:r>
            <w:proofErr w:type="spellEnd"/>
            <w:r w:rsidRPr="35D7B47D">
              <w:rPr>
                <w:rFonts w:eastAsia="Times New Roman" w:cs="Calibri"/>
                <w:color w:val="000000" w:themeColor="text1"/>
                <w:sz w:val="12"/>
                <w:szCs w:val="12"/>
                <w:lang w:val="hr-HR" w:eastAsia="hr-HR"/>
              </w:rPr>
              <w:t xml:space="preserve"> i nastavi</w:t>
            </w:r>
          </w:p>
        </w:tc>
        <w:tc>
          <w:tcPr>
            <w:tcW w:w="709" w:type="dxa"/>
            <w:tcBorders>
              <w:top w:val="nil"/>
              <w:left w:val="nil"/>
              <w:bottom w:val="single" w:sz="4" w:space="0" w:color="auto"/>
              <w:right w:val="single" w:sz="4" w:space="0" w:color="auto"/>
            </w:tcBorders>
            <w:shd w:val="clear" w:color="auto" w:fill="auto"/>
            <w:vAlign w:val="center"/>
            <w:hideMark/>
          </w:tcPr>
          <w:p w14:paraId="3D34D73D" w14:textId="77777777" w:rsidR="00080675" w:rsidRPr="00EE62DA" w:rsidRDefault="0EDF8DDE" w:rsidP="00FC2E9C">
            <w:pPr>
              <w:spacing w:after="0" w:line="276" w:lineRule="auto"/>
              <w:jc w:val="center"/>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81</w:t>
            </w:r>
          </w:p>
        </w:tc>
        <w:tc>
          <w:tcPr>
            <w:tcW w:w="709" w:type="dxa"/>
            <w:tcBorders>
              <w:top w:val="nil"/>
              <w:left w:val="nil"/>
              <w:bottom w:val="single" w:sz="4" w:space="0" w:color="auto"/>
              <w:right w:val="single" w:sz="4" w:space="0" w:color="auto"/>
            </w:tcBorders>
            <w:shd w:val="clear" w:color="auto" w:fill="E7E6E6" w:themeFill="background2"/>
            <w:noWrap/>
            <w:vAlign w:val="center"/>
            <w:hideMark/>
          </w:tcPr>
          <w:p w14:paraId="2F321747"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8" w:type="dxa"/>
            <w:tcBorders>
              <w:top w:val="nil"/>
              <w:left w:val="nil"/>
              <w:bottom w:val="single" w:sz="4" w:space="0" w:color="auto"/>
              <w:right w:val="single" w:sz="4" w:space="0" w:color="auto"/>
            </w:tcBorders>
            <w:shd w:val="clear" w:color="auto" w:fill="E7E6E6" w:themeFill="background2"/>
            <w:noWrap/>
            <w:vAlign w:val="center"/>
            <w:hideMark/>
          </w:tcPr>
          <w:p w14:paraId="2FB3C9A6"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9" w:type="dxa"/>
            <w:tcBorders>
              <w:top w:val="nil"/>
              <w:left w:val="nil"/>
              <w:bottom w:val="single" w:sz="4" w:space="0" w:color="auto"/>
              <w:right w:val="single" w:sz="4" w:space="0" w:color="auto"/>
            </w:tcBorders>
            <w:shd w:val="clear" w:color="auto" w:fill="auto"/>
            <w:noWrap/>
            <w:vAlign w:val="center"/>
            <w:hideMark/>
          </w:tcPr>
          <w:p w14:paraId="1F4BAA64" w14:textId="1362B53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33150587"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34D483F0" w14:textId="1507F9C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4431734C" w:rsidRPr="35D7B47D">
              <w:rPr>
                <w:rFonts w:eastAsia="Times New Roman" w:cs="Calibri"/>
                <w:sz w:val="12"/>
                <w:szCs w:val="12"/>
                <w:lang w:val="hr-HR" w:eastAsia="hr-HR"/>
              </w:rPr>
              <w:t xml:space="preserve"> %</w:t>
            </w:r>
          </w:p>
        </w:tc>
        <w:tc>
          <w:tcPr>
            <w:tcW w:w="850" w:type="dxa"/>
            <w:tcBorders>
              <w:top w:val="nil"/>
              <w:left w:val="nil"/>
              <w:bottom w:val="single" w:sz="4" w:space="0" w:color="auto"/>
              <w:right w:val="single" w:sz="4" w:space="0" w:color="auto"/>
            </w:tcBorders>
            <w:shd w:val="clear" w:color="auto" w:fill="auto"/>
            <w:noWrap/>
            <w:vAlign w:val="center"/>
            <w:hideMark/>
          </w:tcPr>
          <w:p w14:paraId="57D65E36" w14:textId="5B2B0DD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00</w:t>
            </w:r>
            <w:r w:rsidR="4431734C" w:rsidRPr="35D7B47D">
              <w:rPr>
                <w:rFonts w:eastAsia="Times New Roman" w:cs="Calibri"/>
                <w:sz w:val="12"/>
                <w:szCs w:val="12"/>
                <w:lang w:val="hr-HR" w:eastAsia="hr-HR"/>
              </w:rPr>
              <w:t xml:space="preserve"> %</w:t>
            </w:r>
          </w:p>
        </w:tc>
        <w:tc>
          <w:tcPr>
            <w:tcW w:w="567" w:type="dxa"/>
            <w:tcBorders>
              <w:top w:val="nil"/>
              <w:left w:val="nil"/>
              <w:bottom w:val="single" w:sz="4" w:space="0" w:color="auto"/>
              <w:right w:val="single" w:sz="4" w:space="0" w:color="auto"/>
            </w:tcBorders>
            <w:shd w:val="clear" w:color="auto" w:fill="auto"/>
            <w:noWrap/>
            <w:vAlign w:val="center"/>
            <w:hideMark/>
          </w:tcPr>
          <w:p w14:paraId="55E91728" w14:textId="74C5A24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4431734C"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6A2A35B1" w14:textId="71B92F42"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4431734C" w:rsidRPr="35D7B47D">
              <w:rPr>
                <w:rFonts w:eastAsia="Times New Roman" w:cs="Calibri"/>
                <w:sz w:val="12"/>
                <w:szCs w:val="12"/>
                <w:lang w:val="hr-HR" w:eastAsia="hr-HR"/>
              </w:rPr>
              <w:t xml:space="preserve"> %</w:t>
            </w:r>
          </w:p>
        </w:tc>
      </w:tr>
      <w:tr w:rsidR="00080675" w:rsidRPr="00EE62DA" w14:paraId="180C2CC5" w14:textId="77777777" w:rsidTr="35D7B47D">
        <w:trPr>
          <w:trHeight w:val="640"/>
        </w:trPr>
        <w:tc>
          <w:tcPr>
            <w:tcW w:w="1154" w:type="dxa"/>
            <w:tcBorders>
              <w:top w:val="nil"/>
              <w:left w:val="single" w:sz="4" w:space="0" w:color="auto"/>
              <w:bottom w:val="single" w:sz="4" w:space="0" w:color="auto"/>
              <w:right w:val="single" w:sz="4" w:space="0" w:color="auto"/>
            </w:tcBorders>
            <w:shd w:val="clear" w:color="auto" w:fill="auto"/>
            <w:vAlign w:val="center"/>
            <w:hideMark/>
          </w:tcPr>
          <w:p w14:paraId="624BD813"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IZBJEGLICE I OSOBE POD MEĐUNARODNOM ZAŠTITOM</w:t>
            </w:r>
          </w:p>
        </w:tc>
        <w:tc>
          <w:tcPr>
            <w:tcW w:w="982" w:type="dxa"/>
            <w:tcBorders>
              <w:top w:val="nil"/>
              <w:left w:val="nil"/>
              <w:bottom w:val="single" w:sz="4" w:space="0" w:color="auto"/>
              <w:right w:val="single" w:sz="4" w:space="0" w:color="auto"/>
            </w:tcBorders>
            <w:shd w:val="clear" w:color="auto" w:fill="auto"/>
            <w:vAlign w:val="center"/>
            <w:hideMark/>
          </w:tcPr>
          <w:p w14:paraId="12AD2ABF" w14:textId="635423D1" w:rsidR="00080675" w:rsidRPr="00EE62DA" w:rsidRDefault="416AD61B" w:rsidP="00FC2E9C">
            <w:pPr>
              <w:spacing w:after="0" w:line="276" w:lineRule="auto"/>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DRUGE INOVATIVNE I PROJEKTNO FINANCIRANE</w:t>
            </w:r>
          </w:p>
        </w:tc>
        <w:tc>
          <w:tcPr>
            <w:tcW w:w="836" w:type="dxa"/>
            <w:tcBorders>
              <w:top w:val="nil"/>
              <w:left w:val="nil"/>
              <w:bottom w:val="single" w:sz="4" w:space="0" w:color="auto"/>
              <w:right w:val="single" w:sz="4" w:space="0" w:color="auto"/>
            </w:tcBorders>
            <w:shd w:val="clear" w:color="auto" w:fill="auto"/>
            <w:vAlign w:val="center"/>
            <w:hideMark/>
          </w:tcPr>
          <w:p w14:paraId="184D8CB3" w14:textId="77777777" w:rsidR="00080675" w:rsidRPr="00EE62DA" w:rsidRDefault="0EDF8DDE" w:rsidP="00FC2E9C">
            <w:pPr>
              <w:spacing w:after="0" w:line="276" w:lineRule="auto"/>
              <w:rPr>
                <w:rFonts w:eastAsia="Times New Roman" w:cs="Calibri"/>
                <w:sz w:val="12"/>
                <w:szCs w:val="12"/>
                <w:lang w:val="hr-HR" w:eastAsia="hr-HR"/>
              </w:rPr>
            </w:pPr>
            <w:r w:rsidRPr="477080F9">
              <w:rPr>
                <w:rFonts w:eastAsia="Times New Roman" w:cs="Calibri"/>
                <w:sz w:val="12"/>
                <w:szCs w:val="12"/>
                <w:lang w:val="hr-HR" w:eastAsia="hr-HR"/>
              </w:rPr>
              <w:t>Koordinator integracije</w:t>
            </w:r>
          </w:p>
        </w:tc>
        <w:tc>
          <w:tcPr>
            <w:tcW w:w="709" w:type="dxa"/>
            <w:tcBorders>
              <w:top w:val="nil"/>
              <w:left w:val="nil"/>
              <w:bottom w:val="single" w:sz="4" w:space="0" w:color="auto"/>
              <w:right w:val="single" w:sz="4" w:space="0" w:color="auto"/>
            </w:tcBorders>
            <w:shd w:val="clear" w:color="auto" w:fill="auto"/>
            <w:vAlign w:val="center"/>
            <w:hideMark/>
          </w:tcPr>
          <w:p w14:paraId="721B620D"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4</w:t>
            </w:r>
          </w:p>
        </w:tc>
        <w:tc>
          <w:tcPr>
            <w:tcW w:w="709" w:type="dxa"/>
            <w:tcBorders>
              <w:top w:val="nil"/>
              <w:left w:val="nil"/>
              <w:bottom w:val="single" w:sz="4" w:space="0" w:color="auto"/>
              <w:right w:val="single" w:sz="4" w:space="0" w:color="auto"/>
            </w:tcBorders>
            <w:shd w:val="clear" w:color="auto" w:fill="E7E6E6" w:themeFill="background2"/>
            <w:noWrap/>
            <w:vAlign w:val="center"/>
            <w:hideMark/>
          </w:tcPr>
          <w:p w14:paraId="1F8D8150"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8" w:type="dxa"/>
            <w:tcBorders>
              <w:top w:val="nil"/>
              <w:left w:val="nil"/>
              <w:bottom w:val="single" w:sz="4" w:space="0" w:color="auto"/>
              <w:right w:val="single" w:sz="4" w:space="0" w:color="auto"/>
            </w:tcBorders>
            <w:shd w:val="clear" w:color="auto" w:fill="E7E6E6" w:themeFill="background2"/>
            <w:noWrap/>
            <w:vAlign w:val="center"/>
            <w:hideMark/>
          </w:tcPr>
          <w:p w14:paraId="12A6A5D1"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9" w:type="dxa"/>
            <w:tcBorders>
              <w:top w:val="nil"/>
              <w:left w:val="nil"/>
              <w:bottom w:val="single" w:sz="4" w:space="0" w:color="auto"/>
              <w:right w:val="single" w:sz="4" w:space="0" w:color="auto"/>
            </w:tcBorders>
            <w:shd w:val="clear" w:color="auto" w:fill="auto"/>
            <w:noWrap/>
            <w:vAlign w:val="center"/>
            <w:hideMark/>
          </w:tcPr>
          <w:p w14:paraId="1E340EE8" w14:textId="34549A9C"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4431734C"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4E2C94CD" w14:textId="4BEB1B2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00</w:t>
            </w:r>
            <w:r w:rsidR="09797073" w:rsidRPr="35D7B47D">
              <w:rPr>
                <w:rFonts w:eastAsia="Times New Roman" w:cs="Calibri"/>
                <w:sz w:val="12"/>
                <w:szCs w:val="12"/>
                <w:lang w:val="hr-HR" w:eastAsia="hr-HR"/>
              </w:rPr>
              <w:t xml:space="preserve"> %</w:t>
            </w:r>
          </w:p>
        </w:tc>
        <w:tc>
          <w:tcPr>
            <w:tcW w:w="850" w:type="dxa"/>
            <w:tcBorders>
              <w:top w:val="nil"/>
              <w:left w:val="nil"/>
              <w:bottom w:val="single" w:sz="4" w:space="0" w:color="auto"/>
              <w:right w:val="single" w:sz="4" w:space="0" w:color="auto"/>
            </w:tcBorders>
            <w:shd w:val="clear" w:color="auto" w:fill="auto"/>
            <w:noWrap/>
            <w:vAlign w:val="center"/>
            <w:hideMark/>
          </w:tcPr>
          <w:p w14:paraId="1F5550FE" w14:textId="17E36852"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09797073" w:rsidRPr="35D7B47D">
              <w:rPr>
                <w:rFonts w:eastAsia="Times New Roman" w:cs="Calibri"/>
                <w:sz w:val="12"/>
                <w:szCs w:val="12"/>
                <w:lang w:val="hr-HR" w:eastAsia="hr-HR"/>
              </w:rPr>
              <w:t xml:space="preserve"> %</w:t>
            </w:r>
          </w:p>
        </w:tc>
        <w:tc>
          <w:tcPr>
            <w:tcW w:w="567" w:type="dxa"/>
            <w:tcBorders>
              <w:top w:val="nil"/>
              <w:left w:val="nil"/>
              <w:bottom w:val="single" w:sz="4" w:space="0" w:color="auto"/>
              <w:right w:val="single" w:sz="4" w:space="0" w:color="auto"/>
            </w:tcBorders>
            <w:shd w:val="clear" w:color="auto" w:fill="auto"/>
            <w:noWrap/>
            <w:vAlign w:val="center"/>
            <w:hideMark/>
          </w:tcPr>
          <w:p w14:paraId="2710F5EB" w14:textId="2C09E20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09797073"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50B70373" w14:textId="3281261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09797073" w:rsidRPr="35D7B47D">
              <w:rPr>
                <w:rFonts w:eastAsia="Times New Roman" w:cs="Calibri"/>
                <w:sz w:val="12"/>
                <w:szCs w:val="12"/>
                <w:lang w:val="hr-HR" w:eastAsia="hr-HR"/>
              </w:rPr>
              <w:t xml:space="preserve"> %</w:t>
            </w:r>
          </w:p>
        </w:tc>
      </w:tr>
      <w:tr w:rsidR="00080675" w:rsidRPr="00EE62DA" w14:paraId="3F7C1FF7" w14:textId="77777777" w:rsidTr="35D7B47D">
        <w:trPr>
          <w:trHeight w:val="640"/>
        </w:trPr>
        <w:tc>
          <w:tcPr>
            <w:tcW w:w="1154" w:type="dxa"/>
            <w:tcBorders>
              <w:top w:val="nil"/>
              <w:left w:val="single" w:sz="4" w:space="0" w:color="auto"/>
              <w:bottom w:val="single" w:sz="4" w:space="0" w:color="auto"/>
              <w:right w:val="single" w:sz="4" w:space="0" w:color="auto"/>
            </w:tcBorders>
            <w:shd w:val="clear" w:color="auto" w:fill="auto"/>
            <w:vAlign w:val="center"/>
            <w:hideMark/>
          </w:tcPr>
          <w:p w14:paraId="261E3AD0" w14:textId="77777777" w:rsidR="00080675" w:rsidRPr="00B42B95" w:rsidRDefault="0EDF8DDE" w:rsidP="00FC2E9C">
            <w:pPr>
              <w:spacing w:after="0" w:line="276" w:lineRule="auto"/>
              <w:rPr>
                <w:rFonts w:eastAsia="Times New Roman" w:cs="Calibri"/>
                <w:color w:val="000000"/>
                <w:sz w:val="12"/>
                <w:szCs w:val="12"/>
                <w:lang w:val="hr-HR" w:eastAsia="hr-HR"/>
              </w:rPr>
            </w:pPr>
            <w:r w:rsidRPr="00B42B95">
              <w:rPr>
                <w:rFonts w:eastAsia="Times New Roman" w:cs="Calibri"/>
                <w:color w:val="000000" w:themeColor="text1"/>
                <w:sz w:val="12"/>
                <w:szCs w:val="12"/>
                <w:lang w:val="hr-HR" w:eastAsia="hr-HR"/>
              </w:rPr>
              <w:t>IZBJEGLICE I OSOBE POD MEĐUNARODNOM ZAŠTITOM</w:t>
            </w:r>
          </w:p>
        </w:tc>
        <w:tc>
          <w:tcPr>
            <w:tcW w:w="982" w:type="dxa"/>
            <w:tcBorders>
              <w:top w:val="nil"/>
              <w:left w:val="nil"/>
              <w:bottom w:val="single" w:sz="4" w:space="0" w:color="auto"/>
              <w:right w:val="single" w:sz="4" w:space="0" w:color="auto"/>
            </w:tcBorders>
            <w:shd w:val="clear" w:color="auto" w:fill="auto"/>
            <w:vAlign w:val="center"/>
            <w:hideMark/>
          </w:tcPr>
          <w:p w14:paraId="70C30EB5" w14:textId="77777777" w:rsidR="00080675" w:rsidRPr="00B42B95" w:rsidRDefault="0EDF8DDE" w:rsidP="00FC2E9C">
            <w:pPr>
              <w:spacing w:after="0" w:line="276" w:lineRule="auto"/>
              <w:rPr>
                <w:rFonts w:eastAsia="Times New Roman" w:cs="Calibri"/>
                <w:color w:val="000000"/>
                <w:sz w:val="12"/>
                <w:szCs w:val="12"/>
                <w:lang w:val="hr-HR" w:eastAsia="hr-HR"/>
              </w:rPr>
            </w:pPr>
            <w:r w:rsidRPr="00B42B95">
              <w:rPr>
                <w:rFonts w:eastAsia="Times New Roman" w:cs="Calibri"/>
                <w:color w:val="000000" w:themeColor="text1"/>
                <w:sz w:val="12"/>
                <w:szCs w:val="12"/>
                <w:lang w:val="hr-HR" w:eastAsia="hr-HR"/>
              </w:rPr>
              <w:t>U SURADNJI S DRUGIM SUSTAVIMA - OBRAZOVANJE</w:t>
            </w:r>
          </w:p>
        </w:tc>
        <w:tc>
          <w:tcPr>
            <w:tcW w:w="836" w:type="dxa"/>
            <w:tcBorders>
              <w:top w:val="nil"/>
              <w:left w:val="nil"/>
              <w:bottom w:val="single" w:sz="4" w:space="0" w:color="auto"/>
              <w:right w:val="single" w:sz="4" w:space="0" w:color="auto"/>
            </w:tcBorders>
            <w:shd w:val="clear" w:color="auto" w:fill="auto"/>
            <w:vAlign w:val="center"/>
            <w:hideMark/>
          </w:tcPr>
          <w:p w14:paraId="06182B18" w14:textId="77777777" w:rsidR="00080675" w:rsidRPr="00B42B95" w:rsidRDefault="0EDF8DDE" w:rsidP="00FC2E9C">
            <w:pPr>
              <w:spacing w:after="0" w:line="276" w:lineRule="auto"/>
              <w:rPr>
                <w:rFonts w:eastAsia="Times New Roman" w:cs="Calibri"/>
                <w:sz w:val="12"/>
                <w:szCs w:val="12"/>
                <w:lang w:val="hr-HR" w:eastAsia="hr-HR"/>
              </w:rPr>
            </w:pPr>
            <w:r w:rsidRPr="00B42B95">
              <w:rPr>
                <w:rFonts w:eastAsia="Times New Roman" w:cs="Calibri"/>
                <w:sz w:val="12"/>
                <w:szCs w:val="12"/>
                <w:lang w:val="hr-HR" w:eastAsia="hr-HR"/>
              </w:rPr>
              <w:t>Usluge za prevladavanje jezičnih barijera*</w:t>
            </w:r>
          </w:p>
        </w:tc>
        <w:tc>
          <w:tcPr>
            <w:tcW w:w="709" w:type="dxa"/>
            <w:tcBorders>
              <w:top w:val="nil"/>
              <w:left w:val="nil"/>
              <w:bottom w:val="single" w:sz="4" w:space="0" w:color="auto"/>
              <w:right w:val="single" w:sz="4" w:space="0" w:color="auto"/>
            </w:tcBorders>
            <w:shd w:val="clear" w:color="auto" w:fill="auto"/>
            <w:vAlign w:val="center"/>
            <w:hideMark/>
          </w:tcPr>
          <w:p w14:paraId="6839FC93" w14:textId="77777777" w:rsidR="00080675" w:rsidRPr="00B42B95" w:rsidRDefault="0EDF8DDE" w:rsidP="00FC2E9C">
            <w:pPr>
              <w:spacing w:after="0" w:line="276" w:lineRule="auto"/>
              <w:jc w:val="center"/>
              <w:rPr>
                <w:rFonts w:eastAsia="Times New Roman" w:cs="Calibri"/>
                <w:sz w:val="12"/>
                <w:szCs w:val="12"/>
                <w:lang w:val="hr-HR" w:eastAsia="hr-HR"/>
              </w:rPr>
            </w:pPr>
            <w:r w:rsidRPr="00B42B95">
              <w:rPr>
                <w:rFonts w:eastAsia="Times New Roman" w:cs="Calibri"/>
                <w:sz w:val="12"/>
                <w:szCs w:val="12"/>
                <w:lang w:val="hr-HR" w:eastAsia="hr-HR"/>
              </w:rPr>
              <w:t>24</w:t>
            </w:r>
          </w:p>
        </w:tc>
        <w:tc>
          <w:tcPr>
            <w:tcW w:w="709" w:type="dxa"/>
            <w:tcBorders>
              <w:top w:val="nil"/>
              <w:left w:val="nil"/>
              <w:bottom w:val="single" w:sz="4" w:space="0" w:color="auto"/>
              <w:right w:val="single" w:sz="4" w:space="0" w:color="auto"/>
            </w:tcBorders>
            <w:shd w:val="clear" w:color="auto" w:fill="E7E6E6" w:themeFill="background2"/>
            <w:noWrap/>
            <w:vAlign w:val="center"/>
            <w:hideMark/>
          </w:tcPr>
          <w:p w14:paraId="139B90D6" w14:textId="77777777" w:rsidR="00080675" w:rsidRPr="00B42B95" w:rsidRDefault="0EDF8DDE" w:rsidP="00FC2E9C">
            <w:pPr>
              <w:spacing w:after="0" w:line="276" w:lineRule="auto"/>
              <w:jc w:val="center"/>
              <w:rPr>
                <w:rFonts w:eastAsia="Times New Roman" w:cs="Calibri"/>
                <w:sz w:val="12"/>
                <w:szCs w:val="12"/>
                <w:lang w:val="hr-HR" w:eastAsia="hr-HR"/>
              </w:rPr>
            </w:pPr>
            <w:r w:rsidRPr="00B42B95">
              <w:rPr>
                <w:rFonts w:eastAsia="Times New Roman" w:cs="Calibri"/>
                <w:sz w:val="12"/>
                <w:szCs w:val="12"/>
                <w:lang w:val="hr-HR" w:eastAsia="hr-HR"/>
              </w:rPr>
              <w:t> </w:t>
            </w:r>
          </w:p>
        </w:tc>
        <w:tc>
          <w:tcPr>
            <w:tcW w:w="708" w:type="dxa"/>
            <w:tcBorders>
              <w:top w:val="nil"/>
              <w:left w:val="nil"/>
              <w:bottom w:val="single" w:sz="4" w:space="0" w:color="auto"/>
              <w:right w:val="single" w:sz="4" w:space="0" w:color="auto"/>
            </w:tcBorders>
            <w:shd w:val="clear" w:color="auto" w:fill="E7E6E6" w:themeFill="background2"/>
            <w:noWrap/>
            <w:vAlign w:val="center"/>
            <w:hideMark/>
          </w:tcPr>
          <w:p w14:paraId="521017C4"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9" w:type="dxa"/>
            <w:tcBorders>
              <w:top w:val="nil"/>
              <w:left w:val="nil"/>
              <w:bottom w:val="single" w:sz="4" w:space="0" w:color="auto"/>
              <w:right w:val="single" w:sz="4" w:space="0" w:color="auto"/>
            </w:tcBorders>
            <w:shd w:val="clear" w:color="auto" w:fill="auto"/>
            <w:noWrap/>
            <w:vAlign w:val="center"/>
            <w:hideMark/>
          </w:tcPr>
          <w:p w14:paraId="4E6C929E" w14:textId="7AECCC45"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09797073"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36419E20" w14:textId="4E4E07B8"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8</w:t>
            </w:r>
            <w:r w:rsidR="34C3FECD" w:rsidRPr="35D7B47D">
              <w:rPr>
                <w:rFonts w:eastAsia="Times New Roman" w:cs="Calibri"/>
                <w:sz w:val="12"/>
                <w:szCs w:val="12"/>
                <w:lang w:val="hr-HR" w:eastAsia="hr-HR"/>
              </w:rPr>
              <w:t xml:space="preserve"> %</w:t>
            </w:r>
          </w:p>
        </w:tc>
        <w:tc>
          <w:tcPr>
            <w:tcW w:w="850" w:type="dxa"/>
            <w:tcBorders>
              <w:top w:val="nil"/>
              <w:left w:val="nil"/>
              <w:bottom w:val="single" w:sz="4" w:space="0" w:color="auto"/>
              <w:right w:val="single" w:sz="4" w:space="0" w:color="auto"/>
            </w:tcBorders>
            <w:shd w:val="clear" w:color="auto" w:fill="auto"/>
            <w:noWrap/>
            <w:vAlign w:val="center"/>
            <w:hideMark/>
          </w:tcPr>
          <w:p w14:paraId="0E5C0C97" w14:textId="531C986A"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36</w:t>
            </w:r>
            <w:r w:rsidR="34C3FECD" w:rsidRPr="35D7B47D">
              <w:rPr>
                <w:rFonts w:eastAsia="Times New Roman" w:cs="Calibri"/>
                <w:sz w:val="12"/>
                <w:szCs w:val="12"/>
                <w:lang w:val="hr-HR" w:eastAsia="hr-HR"/>
              </w:rPr>
              <w:t xml:space="preserve"> %</w:t>
            </w:r>
          </w:p>
        </w:tc>
        <w:tc>
          <w:tcPr>
            <w:tcW w:w="567" w:type="dxa"/>
            <w:tcBorders>
              <w:top w:val="nil"/>
              <w:left w:val="nil"/>
              <w:bottom w:val="single" w:sz="4" w:space="0" w:color="auto"/>
              <w:right w:val="single" w:sz="4" w:space="0" w:color="auto"/>
            </w:tcBorders>
            <w:shd w:val="clear" w:color="auto" w:fill="auto"/>
            <w:noWrap/>
            <w:vAlign w:val="center"/>
            <w:hideMark/>
          </w:tcPr>
          <w:p w14:paraId="7C5BC3F6" w14:textId="5523FFE2"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34C3FECD"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67799CAA" w14:textId="15217C05"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w:t>
            </w:r>
            <w:r w:rsidR="34C3FECD" w:rsidRPr="35D7B47D">
              <w:rPr>
                <w:rFonts w:eastAsia="Times New Roman" w:cs="Calibri"/>
                <w:sz w:val="12"/>
                <w:szCs w:val="12"/>
                <w:lang w:val="hr-HR" w:eastAsia="hr-HR"/>
              </w:rPr>
              <w:t xml:space="preserve"> %</w:t>
            </w:r>
          </w:p>
        </w:tc>
      </w:tr>
      <w:tr w:rsidR="00080675" w:rsidRPr="00EE62DA" w14:paraId="4F06E3F4" w14:textId="77777777" w:rsidTr="35D7B47D">
        <w:trPr>
          <w:trHeight w:val="640"/>
        </w:trPr>
        <w:tc>
          <w:tcPr>
            <w:tcW w:w="1154" w:type="dxa"/>
            <w:tcBorders>
              <w:top w:val="nil"/>
              <w:left w:val="single" w:sz="4" w:space="0" w:color="auto"/>
              <w:bottom w:val="single" w:sz="4" w:space="0" w:color="auto"/>
              <w:right w:val="single" w:sz="4" w:space="0" w:color="auto"/>
            </w:tcBorders>
            <w:shd w:val="clear" w:color="auto" w:fill="auto"/>
            <w:vAlign w:val="center"/>
            <w:hideMark/>
          </w:tcPr>
          <w:p w14:paraId="17E32A63" w14:textId="77777777" w:rsidR="00080675" w:rsidRPr="00B42B95" w:rsidRDefault="0EDF8DDE" w:rsidP="00FC2E9C">
            <w:pPr>
              <w:spacing w:after="0" w:line="276" w:lineRule="auto"/>
              <w:rPr>
                <w:rFonts w:eastAsia="Times New Roman" w:cs="Calibri"/>
                <w:color w:val="000000"/>
                <w:sz w:val="12"/>
                <w:szCs w:val="12"/>
                <w:lang w:val="hr-HR" w:eastAsia="hr-HR"/>
              </w:rPr>
            </w:pPr>
            <w:r w:rsidRPr="00B42B95">
              <w:rPr>
                <w:rFonts w:eastAsia="Times New Roman" w:cs="Calibri"/>
                <w:color w:val="000000" w:themeColor="text1"/>
                <w:sz w:val="12"/>
                <w:szCs w:val="12"/>
                <w:lang w:val="hr-HR" w:eastAsia="hr-HR"/>
              </w:rPr>
              <w:lastRenderedPageBreak/>
              <w:t>IZBJEGLICE I OSOBE POD MEĐUNARODNOM ZAŠTITOM</w:t>
            </w:r>
          </w:p>
        </w:tc>
        <w:tc>
          <w:tcPr>
            <w:tcW w:w="982" w:type="dxa"/>
            <w:vMerge w:val="restart"/>
            <w:tcBorders>
              <w:top w:val="nil"/>
              <w:left w:val="single" w:sz="4" w:space="0" w:color="auto"/>
              <w:bottom w:val="single" w:sz="4" w:space="0" w:color="000000" w:themeColor="text1"/>
              <w:right w:val="single" w:sz="4" w:space="0" w:color="auto"/>
            </w:tcBorders>
            <w:shd w:val="clear" w:color="auto" w:fill="auto"/>
            <w:vAlign w:val="center"/>
            <w:hideMark/>
          </w:tcPr>
          <w:p w14:paraId="00DDE1C6" w14:textId="6DBD9D61" w:rsidR="00080675" w:rsidRPr="00B42B95" w:rsidRDefault="416AD61B" w:rsidP="00FC2E9C">
            <w:pPr>
              <w:spacing w:after="0" w:line="276" w:lineRule="auto"/>
              <w:jc w:val="center"/>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DRUGO (MUP</w:t>
            </w:r>
            <w:r w:rsidR="63D6C97C" w:rsidRPr="35D7B47D">
              <w:rPr>
                <w:rFonts w:eastAsia="Times New Roman" w:cs="Calibri"/>
                <w:color w:val="000000" w:themeColor="text1"/>
                <w:sz w:val="12"/>
                <w:szCs w:val="12"/>
                <w:lang w:val="hr-HR" w:eastAsia="hr-HR"/>
              </w:rPr>
              <w:t xml:space="preserve"> </w:t>
            </w:r>
            <w:r w:rsidRPr="35D7B47D">
              <w:rPr>
                <w:rFonts w:eastAsia="Times New Roman" w:cs="Calibri"/>
                <w:color w:val="000000" w:themeColor="text1"/>
                <w:sz w:val="12"/>
                <w:szCs w:val="12"/>
                <w:lang w:val="hr-HR" w:eastAsia="hr-HR"/>
              </w:rPr>
              <w:t>/</w:t>
            </w:r>
            <w:r w:rsidR="64CFEB67" w:rsidRPr="35D7B47D">
              <w:rPr>
                <w:rFonts w:eastAsia="Times New Roman" w:cs="Calibri"/>
                <w:color w:val="000000" w:themeColor="text1"/>
                <w:sz w:val="12"/>
                <w:szCs w:val="12"/>
                <w:lang w:val="hr-HR" w:eastAsia="hr-HR"/>
              </w:rPr>
              <w:t xml:space="preserve"> </w:t>
            </w:r>
            <w:r w:rsidRPr="35D7B47D">
              <w:rPr>
                <w:rFonts w:eastAsia="Times New Roman" w:cs="Calibri"/>
                <w:color w:val="000000" w:themeColor="text1"/>
                <w:sz w:val="12"/>
                <w:szCs w:val="12"/>
                <w:lang w:val="hr-HR" w:eastAsia="hr-HR"/>
              </w:rPr>
              <w:t>CIVILNO DRUŠTVO)</w:t>
            </w:r>
          </w:p>
        </w:tc>
        <w:tc>
          <w:tcPr>
            <w:tcW w:w="836" w:type="dxa"/>
            <w:tcBorders>
              <w:top w:val="nil"/>
              <w:left w:val="nil"/>
              <w:bottom w:val="single" w:sz="4" w:space="0" w:color="auto"/>
              <w:right w:val="single" w:sz="4" w:space="0" w:color="auto"/>
            </w:tcBorders>
            <w:shd w:val="clear" w:color="auto" w:fill="auto"/>
            <w:vAlign w:val="center"/>
            <w:hideMark/>
          </w:tcPr>
          <w:p w14:paraId="5B2B192F" w14:textId="77777777" w:rsidR="00080675" w:rsidRPr="00B42B95" w:rsidRDefault="0EDF8DDE" w:rsidP="00FC2E9C">
            <w:pPr>
              <w:spacing w:after="0" w:line="276" w:lineRule="auto"/>
              <w:rPr>
                <w:rFonts w:eastAsia="Times New Roman" w:cs="Calibri"/>
                <w:sz w:val="12"/>
                <w:szCs w:val="12"/>
                <w:lang w:val="hr-HR" w:eastAsia="hr-HR"/>
              </w:rPr>
            </w:pPr>
            <w:r w:rsidRPr="00B42B95">
              <w:rPr>
                <w:rFonts w:eastAsia="Times New Roman" w:cs="Calibri"/>
                <w:sz w:val="12"/>
                <w:szCs w:val="12"/>
                <w:lang w:val="hr-HR" w:eastAsia="hr-HR"/>
              </w:rPr>
              <w:t xml:space="preserve">Podrška </w:t>
            </w:r>
            <w:proofErr w:type="spellStart"/>
            <w:r w:rsidRPr="00B42B95">
              <w:rPr>
                <w:rFonts w:eastAsia="Times New Roman" w:cs="Calibri"/>
                <w:sz w:val="12"/>
                <w:szCs w:val="12"/>
                <w:lang w:val="hr-HR" w:eastAsia="hr-HR"/>
              </w:rPr>
              <w:t>interkulturalnih</w:t>
            </w:r>
            <w:proofErr w:type="spellEnd"/>
            <w:r w:rsidRPr="00B42B95">
              <w:rPr>
                <w:rFonts w:eastAsia="Times New Roman" w:cs="Calibri"/>
                <w:sz w:val="12"/>
                <w:szCs w:val="12"/>
                <w:lang w:val="hr-HR" w:eastAsia="hr-HR"/>
              </w:rPr>
              <w:t xml:space="preserve"> medijatora (broj korisnika)</w:t>
            </w:r>
          </w:p>
        </w:tc>
        <w:tc>
          <w:tcPr>
            <w:tcW w:w="709" w:type="dxa"/>
            <w:tcBorders>
              <w:top w:val="nil"/>
              <w:left w:val="nil"/>
              <w:bottom w:val="single" w:sz="4" w:space="0" w:color="auto"/>
              <w:right w:val="single" w:sz="4" w:space="0" w:color="auto"/>
            </w:tcBorders>
            <w:shd w:val="clear" w:color="auto" w:fill="auto"/>
            <w:vAlign w:val="center"/>
            <w:hideMark/>
          </w:tcPr>
          <w:p w14:paraId="1F71F905" w14:textId="77777777" w:rsidR="00080675" w:rsidRPr="00B42B95" w:rsidRDefault="0EDF8DDE" w:rsidP="00FC2E9C">
            <w:pPr>
              <w:spacing w:after="0" w:line="276" w:lineRule="auto"/>
              <w:jc w:val="center"/>
              <w:rPr>
                <w:rFonts w:eastAsia="Times New Roman" w:cs="Calibri"/>
                <w:sz w:val="12"/>
                <w:szCs w:val="12"/>
                <w:lang w:val="hr-HR" w:eastAsia="hr-HR"/>
              </w:rPr>
            </w:pPr>
            <w:r w:rsidRPr="00B42B95">
              <w:rPr>
                <w:rFonts w:eastAsia="Times New Roman" w:cs="Calibri"/>
                <w:sz w:val="12"/>
                <w:szCs w:val="12"/>
                <w:lang w:val="hr-HR" w:eastAsia="hr-HR"/>
              </w:rPr>
              <w:t>4</w:t>
            </w:r>
          </w:p>
        </w:tc>
        <w:tc>
          <w:tcPr>
            <w:tcW w:w="709" w:type="dxa"/>
            <w:tcBorders>
              <w:top w:val="nil"/>
              <w:left w:val="nil"/>
              <w:bottom w:val="single" w:sz="4" w:space="0" w:color="auto"/>
              <w:right w:val="single" w:sz="4" w:space="0" w:color="auto"/>
            </w:tcBorders>
            <w:shd w:val="clear" w:color="auto" w:fill="E7E6E6" w:themeFill="background2"/>
            <w:noWrap/>
            <w:vAlign w:val="center"/>
            <w:hideMark/>
          </w:tcPr>
          <w:p w14:paraId="726AE4B1" w14:textId="77777777" w:rsidR="00080675" w:rsidRPr="00B42B95" w:rsidRDefault="0EDF8DDE" w:rsidP="00FC2E9C">
            <w:pPr>
              <w:spacing w:after="0" w:line="276" w:lineRule="auto"/>
              <w:jc w:val="center"/>
              <w:rPr>
                <w:rFonts w:eastAsia="Times New Roman" w:cs="Calibri"/>
                <w:sz w:val="12"/>
                <w:szCs w:val="12"/>
                <w:lang w:val="hr-HR" w:eastAsia="hr-HR"/>
              </w:rPr>
            </w:pPr>
            <w:r w:rsidRPr="00B42B95">
              <w:rPr>
                <w:rFonts w:eastAsia="Times New Roman" w:cs="Calibri"/>
                <w:sz w:val="12"/>
                <w:szCs w:val="12"/>
                <w:lang w:val="hr-HR" w:eastAsia="hr-HR"/>
              </w:rPr>
              <w:t> </w:t>
            </w:r>
          </w:p>
        </w:tc>
        <w:tc>
          <w:tcPr>
            <w:tcW w:w="708" w:type="dxa"/>
            <w:tcBorders>
              <w:top w:val="nil"/>
              <w:left w:val="nil"/>
              <w:bottom w:val="single" w:sz="4" w:space="0" w:color="auto"/>
              <w:right w:val="single" w:sz="4" w:space="0" w:color="auto"/>
            </w:tcBorders>
            <w:shd w:val="clear" w:color="auto" w:fill="E7E6E6" w:themeFill="background2"/>
            <w:noWrap/>
            <w:vAlign w:val="center"/>
            <w:hideMark/>
          </w:tcPr>
          <w:p w14:paraId="09D45D21"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9" w:type="dxa"/>
            <w:tcBorders>
              <w:top w:val="nil"/>
              <w:left w:val="nil"/>
              <w:bottom w:val="single" w:sz="4" w:space="0" w:color="auto"/>
              <w:right w:val="single" w:sz="4" w:space="0" w:color="auto"/>
            </w:tcBorders>
            <w:shd w:val="clear" w:color="auto" w:fill="auto"/>
            <w:noWrap/>
            <w:vAlign w:val="center"/>
            <w:hideMark/>
          </w:tcPr>
          <w:p w14:paraId="33057429" w14:textId="4B44ACBF"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34C3FECD"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73461312" w14:textId="0592EC98"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61</w:t>
            </w:r>
            <w:r w:rsidR="79CDA2C3" w:rsidRPr="35D7B47D">
              <w:rPr>
                <w:rFonts w:eastAsia="Times New Roman" w:cs="Calibri"/>
                <w:sz w:val="12"/>
                <w:szCs w:val="12"/>
                <w:lang w:val="hr-HR" w:eastAsia="hr-HR"/>
              </w:rPr>
              <w:t xml:space="preserve"> %</w:t>
            </w:r>
          </w:p>
        </w:tc>
        <w:tc>
          <w:tcPr>
            <w:tcW w:w="850" w:type="dxa"/>
            <w:tcBorders>
              <w:top w:val="nil"/>
              <w:left w:val="nil"/>
              <w:bottom w:val="single" w:sz="4" w:space="0" w:color="auto"/>
              <w:right w:val="single" w:sz="4" w:space="0" w:color="auto"/>
            </w:tcBorders>
            <w:shd w:val="clear" w:color="auto" w:fill="auto"/>
            <w:noWrap/>
            <w:vAlign w:val="center"/>
            <w:hideMark/>
          </w:tcPr>
          <w:p w14:paraId="625692FF" w14:textId="3A693598"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w:t>
            </w:r>
            <w:r w:rsidR="79CDA2C3" w:rsidRPr="35D7B47D">
              <w:rPr>
                <w:rFonts w:eastAsia="Times New Roman" w:cs="Calibri"/>
                <w:sz w:val="12"/>
                <w:szCs w:val="12"/>
                <w:lang w:val="hr-HR" w:eastAsia="hr-HR"/>
              </w:rPr>
              <w:t xml:space="preserve"> %</w:t>
            </w:r>
          </w:p>
        </w:tc>
        <w:tc>
          <w:tcPr>
            <w:tcW w:w="567" w:type="dxa"/>
            <w:tcBorders>
              <w:top w:val="nil"/>
              <w:left w:val="nil"/>
              <w:bottom w:val="single" w:sz="4" w:space="0" w:color="auto"/>
              <w:right w:val="single" w:sz="4" w:space="0" w:color="auto"/>
            </w:tcBorders>
            <w:shd w:val="clear" w:color="auto" w:fill="auto"/>
            <w:noWrap/>
            <w:vAlign w:val="center"/>
            <w:hideMark/>
          </w:tcPr>
          <w:p w14:paraId="2E522B69" w14:textId="7DFCAB3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0</w:t>
            </w:r>
            <w:r w:rsidR="79CDA2C3"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21582EC4" w14:textId="6915CF25"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4</w:t>
            </w:r>
            <w:r w:rsidR="79CDA2C3" w:rsidRPr="35D7B47D">
              <w:rPr>
                <w:rFonts w:eastAsia="Times New Roman" w:cs="Calibri"/>
                <w:sz w:val="12"/>
                <w:szCs w:val="12"/>
                <w:lang w:val="hr-HR" w:eastAsia="hr-HR"/>
              </w:rPr>
              <w:t xml:space="preserve"> %</w:t>
            </w:r>
          </w:p>
        </w:tc>
      </w:tr>
      <w:tr w:rsidR="007A3AEA" w:rsidRPr="00EE62DA" w14:paraId="75BBB781" w14:textId="77777777" w:rsidTr="35D7B47D">
        <w:trPr>
          <w:trHeight w:val="800"/>
        </w:trPr>
        <w:tc>
          <w:tcPr>
            <w:tcW w:w="1154" w:type="dxa"/>
            <w:tcBorders>
              <w:top w:val="nil"/>
              <w:left w:val="single" w:sz="4" w:space="0" w:color="auto"/>
              <w:bottom w:val="single" w:sz="4" w:space="0" w:color="auto"/>
              <w:right w:val="single" w:sz="4" w:space="0" w:color="auto"/>
            </w:tcBorders>
            <w:shd w:val="clear" w:color="auto" w:fill="auto"/>
            <w:vAlign w:val="center"/>
            <w:hideMark/>
          </w:tcPr>
          <w:p w14:paraId="5663DDCF" w14:textId="77777777" w:rsidR="007A3AEA" w:rsidRPr="00B42B95" w:rsidRDefault="2138800C" w:rsidP="00FC2E9C">
            <w:pPr>
              <w:spacing w:after="0" w:line="276" w:lineRule="auto"/>
              <w:rPr>
                <w:rFonts w:eastAsia="Times New Roman" w:cs="Calibri"/>
                <w:color w:val="000000"/>
                <w:sz w:val="12"/>
                <w:szCs w:val="12"/>
                <w:lang w:val="hr-HR" w:eastAsia="hr-HR"/>
              </w:rPr>
            </w:pPr>
            <w:r w:rsidRPr="00B42B95">
              <w:rPr>
                <w:rFonts w:eastAsia="Times New Roman" w:cs="Calibri"/>
                <w:color w:val="000000" w:themeColor="text1"/>
                <w:sz w:val="12"/>
                <w:szCs w:val="12"/>
                <w:lang w:val="hr-HR" w:eastAsia="hr-HR"/>
              </w:rPr>
              <w:t>IZBJEGLICE I OSOBE POD MEĐUNARODNOM ZAŠTITOM</w:t>
            </w:r>
          </w:p>
        </w:tc>
        <w:tc>
          <w:tcPr>
            <w:tcW w:w="982" w:type="dxa"/>
            <w:vMerge/>
            <w:vAlign w:val="center"/>
            <w:hideMark/>
          </w:tcPr>
          <w:p w14:paraId="504123B1" w14:textId="77777777" w:rsidR="007A3AEA" w:rsidRPr="00B42B95" w:rsidRDefault="007A3AEA" w:rsidP="00FC2E9C">
            <w:pPr>
              <w:spacing w:after="0" w:line="276" w:lineRule="auto"/>
              <w:rPr>
                <w:rFonts w:eastAsia="Times New Roman" w:cs="Calibri"/>
                <w:color w:val="000000"/>
                <w:sz w:val="12"/>
                <w:szCs w:val="12"/>
                <w:lang w:val="hr-HR" w:eastAsia="hr-HR"/>
              </w:rPr>
            </w:pPr>
          </w:p>
        </w:tc>
        <w:tc>
          <w:tcPr>
            <w:tcW w:w="836" w:type="dxa"/>
            <w:tcBorders>
              <w:top w:val="nil"/>
              <w:left w:val="nil"/>
              <w:bottom w:val="single" w:sz="4" w:space="0" w:color="auto"/>
              <w:right w:val="single" w:sz="4" w:space="0" w:color="auto"/>
            </w:tcBorders>
            <w:shd w:val="clear" w:color="auto" w:fill="auto"/>
            <w:vAlign w:val="center"/>
            <w:hideMark/>
          </w:tcPr>
          <w:p w14:paraId="6E0320CE" w14:textId="77777777" w:rsidR="007A3AEA" w:rsidRPr="00B42B95" w:rsidRDefault="2138800C" w:rsidP="00FC2E9C">
            <w:pPr>
              <w:spacing w:after="0" w:line="276" w:lineRule="auto"/>
              <w:rPr>
                <w:rFonts w:eastAsia="Times New Roman" w:cs="Calibri"/>
                <w:sz w:val="12"/>
                <w:szCs w:val="12"/>
                <w:lang w:val="hr-HR" w:eastAsia="hr-HR"/>
              </w:rPr>
            </w:pPr>
            <w:r w:rsidRPr="00B42B95">
              <w:rPr>
                <w:rFonts w:eastAsia="Times New Roman" w:cs="Calibri"/>
                <w:sz w:val="12"/>
                <w:szCs w:val="12"/>
                <w:lang w:val="hr-HR" w:eastAsia="hr-HR"/>
              </w:rPr>
              <w:t xml:space="preserve">Podrška </w:t>
            </w:r>
            <w:proofErr w:type="spellStart"/>
            <w:r w:rsidRPr="00B42B95">
              <w:rPr>
                <w:rFonts w:eastAsia="Times New Roman" w:cs="Calibri"/>
                <w:sz w:val="12"/>
                <w:szCs w:val="12"/>
                <w:lang w:val="hr-HR" w:eastAsia="hr-HR"/>
              </w:rPr>
              <w:t>interkulturalnih</w:t>
            </w:r>
            <w:proofErr w:type="spellEnd"/>
            <w:r w:rsidRPr="00B42B95">
              <w:rPr>
                <w:rFonts w:eastAsia="Times New Roman" w:cs="Calibri"/>
                <w:sz w:val="12"/>
                <w:szCs w:val="12"/>
                <w:lang w:val="hr-HR" w:eastAsia="hr-HR"/>
              </w:rPr>
              <w:t xml:space="preserve"> medijatora (broj </w:t>
            </w:r>
            <w:proofErr w:type="spellStart"/>
            <w:r w:rsidRPr="00B42B95">
              <w:rPr>
                <w:rFonts w:eastAsia="Times New Roman" w:cs="Calibri"/>
                <w:sz w:val="12"/>
                <w:szCs w:val="12"/>
                <w:lang w:val="hr-HR" w:eastAsia="hr-HR"/>
              </w:rPr>
              <w:t>interkulturalnih</w:t>
            </w:r>
            <w:proofErr w:type="spellEnd"/>
            <w:r w:rsidRPr="00B42B95">
              <w:rPr>
                <w:rFonts w:eastAsia="Times New Roman" w:cs="Calibri"/>
                <w:sz w:val="12"/>
                <w:szCs w:val="12"/>
                <w:lang w:val="hr-HR" w:eastAsia="hr-HR"/>
              </w:rPr>
              <w:t xml:space="preserve"> medijatora)</w:t>
            </w:r>
          </w:p>
        </w:tc>
        <w:tc>
          <w:tcPr>
            <w:tcW w:w="709" w:type="dxa"/>
            <w:tcBorders>
              <w:top w:val="nil"/>
              <w:left w:val="nil"/>
              <w:bottom w:val="single" w:sz="4" w:space="0" w:color="auto"/>
              <w:right w:val="single" w:sz="4" w:space="0" w:color="auto"/>
            </w:tcBorders>
            <w:shd w:val="clear" w:color="auto" w:fill="FFFFFF" w:themeFill="background1"/>
            <w:vAlign w:val="center"/>
            <w:hideMark/>
          </w:tcPr>
          <w:p w14:paraId="090E6112" w14:textId="77777777" w:rsidR="007A3AEA" w:rsidRPr="00B42B95" w:rsidRDefault="2138800C" w:rsidP="00FC2E9C">
            <w:pPr>
              <w:spacing w:after="0" w:line="276" w:lineRule="auto"/>
              <w:jc w:val="center"/>
              <w:rPr>
                <w:rFonts w:eastAsia="Times New Roman" w:cs="Calibri"/>
                <w:sz w:val="12"/>
                <w:szCs w:val="12"/>
                <w:lang w:val="hr-HR" w:eastAsia="hr-HR"/>
              </w:rPr>
            </w:pPr>
            <w:r w:rsidRPr="00B42B95">
              <w:rPr>
                <w:rFonts w:eastAsia="Times New Roman" w:cs="Calibri"/>
                <w:sz w:val="12"/>
                <w:szCs w:val="12"/>
                <w:lang w:val="hr-HR" w:eastAsia="hr-HR"/>
              </w:rPr>
              <w:t>4</w:t>
            </w:r>
          </w:p>
        </w:tc>
        <w:tc>
          <w:tcPr>
            <w:tcW w:w="709" w:type="dxa"/>
            <w:tcBorders>
              <w:top w:val="nil"/>
              <w:left w:val="nil"/>
              <w:bottom w:val="single" w:sz="4" w:space="0" w:color="auto"/>
              <w:right w:val="single" w:sz="4" w:space="0" w:color="auto"/>
            </w:tcBorders>
            <w:shd w:val="clear" w:color="auto" w:fill="E7E6E6" w:themeFill="background2"/>
            <w:noWrap/>
            <w:vAlign w:val="center"/>
            <w:hideMark/>
          </w:tcPr>
          <w:p w14:paraId="07AEA81D" w14:textId="77777777" w:rsidR="007A3AEA" w:rsidRPr="00B42B95" w:rsidRDefault="2138800C" w:rsidP="00FC2E9C">
            <w:pPr>
              <w:spacing w:after="0" w:line="276" w:lineRule="auto"/>
              <w:jc w:val="center"/>
              <w:rPr>
                <w:rFonts w:eastAsia="Times New Roman" w:cs="Calibri"/>
                <w:sz w:val="12"/>
                <w:szCs w:val="12"/>
                <w:lang w:val="hr-HR" w:eastAsia="hr-HR"/>
              </w:rPr>
            </w:pPr>
            <w:r w:rsidRPr="00B42B95">
              <w:rPr>
                <w:rFonts w:eastAsia="Times New Roman" w:cs="Calibri"/>
                <w:sz w:val="12"/>
                <w:szCs w:val="12"/>
                <w:lang w:val="hr-HR" w:eastAsia="hr-HR"/>
              </w:rPr>
              <w:t> </w:t>
            </w:r>
          </w:p>
        </w:tc>
        <w:tc>
          <w:tcPr>
            <w:tcW w:w="708" w:type="dxa"/>
            <w:tcBorders>
              <w:top w:val="nil"/>
              <w:left w:val="nil"/>
              <w:bottom w:val="single" w:sz="4" w:space="0" w:color="auto"/>
              <w:right w:val="single" w:sz="4" w:space="0" w:color="auto"/>
            </w:tcBorders>
            <w:shd w:val="clear" w:color="auto" w:fill="E7E6E6" w:themeFill="background2"/>
            <w:noWrap/>
            <w:vAlign w:val="center"/>
            <w:hideMark/>
          </w:tcPr>
          <w:p w14:paraId="52741954" w14:textId="77777777" w:rsidR="007A3AEA" w:rsidRPr="00EE62DA" w:rsidRDefault="2138800C"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9" w:type="dxa"/>
            <w:tcBorders>
              <w:top w:val="nil"/>
              <w:left w:val="nil"/>
              <w:bottom w:val="single" w:sz="4" w:space="0" w:color="auto"/>
              <w:right w:val="single" w:sz="4" w:space="0" w:color="auto"/>
            </w:tcBorders>
            <w:shd w:val="clear" w:color="auto" w:fill="auto"/>
            <w:noWrap/>
            <w:vAlign w:val="center"/>
            <w:hideMark/>
          </w:tcPr>
          <w:p w14:paraId="4AFC9F94" w14:textId="027B369C" w:rsidR="007A3AEA" w:rsidRPr="00EE62DA" w:rsidRDefault="2138800C"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Nema podataka</w:t>
            </w:r>
          </w:p>
        </w:tc>
        <w:tc>
          <w:tcPr>
            <w:tcW w:w="709" w:type="dxa"/>
            <w:tcBorders>
              <w:top w:val="nil"/>
              <w:left w:val="nil"/>
              <w:bottom w:val="single" w:sz="4" w:space="0" w:color="auto"/>
              <w:right w:val="single" w:sz="4" w:space="0" w:color="auto"/>
            </w:tcBorders>
            <w:shd w:val="clear" w:color="auto" w:fill="auto"/>
            <w:noWrap/>
            <w:vAlign w:val="center"/>
            <w:hideMark/>
          </w:tcPr>
          <w:p w14:paraId="5882D877" w14:textId="02AF6907" w:rsidR="007A3AEA" w:rsidRPr="00EE62DA" w:rsidRDefault="2138800C"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Nema podataka</w:t>
            </w:r>
          </w:p>
        </w:tc>
        <w:tc>
          <w:tcPr>
            <w:tcW w:w="850" w:type="dxa"/>
            <w:tcBorders>
              <w:top w:val="nil"/>
              <w:left w:val="nil"/>
              <w:bottom w:val="single" w:sz="4" w:space="0" w:color="auto"/>
              <w:right w:val="single" w:sz="4" w:space="0" w:color="auto"/>
            </w:tcBorders>
            <w:shd w:val="clear" w:color="auto" w:fill="auto"/>
            <w:noWrap/>
            <w:vAlign w:val="center"/>
            <w:hideMark/>
          </w:tcPr>
          <w:p w14:paraId="2EB7360E" w14:textId="6EE72A2D" w:rsidR="007A3AEA" w:rsidRPr="00EE62DA" w:rsidRDefault="2138800C"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Nema podataka</w:t>
            </w:r>
          </w:p>
        </w:tc>
        <w:tc>
          <w:tcPr>
            <w:tcW w:w="567" w:type="dxa"/>
            <w:tcBorders>
              <w:top w:val="nil"/>
              <w:left w:val="nil"/>
              <w:bottom w:val="single" w:sz="4" w:space="0" w:color="auto"/>
              <w:right w:val="single" w:sz="4" w:space="0" w:color="auto"/>
            </w:tcBorders>
            <w:shd w:val="clear" w:color="auto" w:fill="auto"/>
            <w:noWrap/>
            <w:vAlign w:val="center"/>
            <w:hideMark/>
          </w:tcPr>
          <w:p w14:paraId="45A19559" w14:textId="6F85FB1D" w:rsidR="007A3AEA" w:rsidRPr="00EE62DA" w:rsidRDefault="2138800C"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Nema podataka</w:t>
            </w:r>
          </w:p>
        </w:tc>
        <w:tc>
          <w:tcPr>
            <w:tcW w:w="709" w:type="dxa"/>
            <w:tcBorders>
              <w:top w:val="nil"/>
              <w:left w:val="nil"/>
              <w:bottom w:val="single" w:sz="4" w:space="0" w:color="auto"/>
              <w:right w:val="single" w:sz="4" w:space="0" w:color="auto"/>
            </w:tcBorders>
            <w:shd w:val="clear" w:color="auto" w:fill="auto"/>
            <w:noWrap/>
            <w:vAlign w:val="center"/>
            <w:hideMark/>
          </w:tcPr>
          <w:p w14:paraId="62EB3E23" w14:textId="3F8EF772" w:rsidR="007A3AEA" w:rsidRPr="00EE62DA" w:rsidRDefault="2138800C"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Nema podataka</w:t>
            </w:r>
          </w:p>
        </w:tc>
      </w:tr>
      <w:tr w:rsidR="00080675" w:rsidRPr="00EE62DA" w14:paraId="7CDE47F0" w14:textId="77777777" w:rsidTr="35D7B47D">
        <w:trPr>
          <w:trHeight w:val="640"/>
        </w:trPr>
        <w:tc>
          <w:tcPr>
            <w:tcW w:w="1154" w:type="dxa"/>
            <w:tcBorders>
              <w:top w:val="nil"/>
              <w:left w:val="single" w:sz="4" w:space="0" w:color="auto"/>
              <w:bottom w:val="single" w:sz="4" w:space="0" w:color="auto"/>
              <w:right w:val="single" w:sz="4" w:space="0" w:color="auto"/>
            </w:tcBorders>
            <w:shd w:val="clear" w:color="auto" w:fill="auto"/>
            <w:vAlign w:val="center"/>
            <w:hideMark/>
          </w:tcPr>
          <w:p w14:paraId="3D7BB431" w14:textId="77777777" w:rsidR="00080675" w:rsidRPr="00B42B95" w:rsidRDefault="0EDF8DDE" w:rsidP="00FC2E9C">
            <w:pPr>
              <w:spacing w:after="0" w:line="276" w:lineRule="auto"/>
              <w:rPr>
                <w:rFonts w:eastAsia="Times New Roman" w:cs="Calibri"/>
                <w:color w:val="000000"/>
                <w:sz w:val="12"/>
                <w:szCs w:val="12"/>
                <w:lang w:val="hr-HR" w:eastAsia="hr-HR"/>
              </w:rPr>
            </w:pPr>
            <w:r w:rsidRPr="00B42B95">
              <w:rPr>
                <w:rFonts w:eastAsia="Times New Roman" w:cs="Calibri"/>
                <w:color w:val="000000" w:themeColor="text1"/>
                <w:sz w:val="12"/>
                <w:szCs w:val="12"/>
                <w:lang w:val="hr-HR" w:eastAsia="hr-HR"/>
              </w:rPr>
              <w:t>IZBJEGLICE I OSOBE POD MEĐUNARODNOM ZAŠTITOM</w:t>
            </w:r>
          </w:p>
        </w:tc>
        <w:tc>
          <w:tcPr>
            <w:tcW w:w="982" w:type="dxa"/>
            <w:vMerge/>
            <w:vAlign w:val="center"/>
            <w:hideMark/>
          </w:tcPr>
          <w:p w14:paraId="4DBC9E08" w14:textId="77777777" w:rsidR="00080675" w:rsidRPr="00B42B95" w:rsidRDefault="00080675" w:rsidP="00FC2E9C">
            <w:pPr>
              <w:spacing w:after="0" w:line="276" w:lineRule="auto"/>
              <w:rPr>
                <w:rFonts w:eastAsia="Times New Roman" w:cs="Calibri"/>
                <w:color w:val="000000"/>
                <w:sz w:val="12"/>
                <w:szCs w:val="12"/>
                <w:lang w:val="hr-HR" w:eastAsia="hr-HR"/>
              </w:rPr>
            </w:pPr>
          </w:p>
        </w:tc>
        <w:tc>
          <w:tcPr>
            <w:tcW w:w="836" w:type="dxa"/>
            <w:tcBorders>
              <w:top w:val="nil"/>
              <w:left w:val="nil"/>
              <w:bottom w:val="single" w:sz="4" w:space="0" w:color="auto"/>
              <w:right w:val="single" w:sz="4" w:space="0" w:color="auto"/>
            </w:tcBorders>
            <w:shd w:val="clear" w:color="auto" w:fill="auto"/>
            <w:vAlign w:val="center"/>
            <w:hideMark/>
          </w:tcPr>
          <w:p w14:paraId="580777C4" w14:textId="77777777" w:rsidR="00080675" w:rsidRPr="00B42B95" w:rsidRDefault="0EDF8DDE" w:rsidP="00FC2E9C">
            <w:pPr>
              <w:spacing w:after="0" w:line="276" w:lineRule="auto"/>
              <w:rPr>
                <w:rFonts w:eastAsia="Times New Roman" w:cs="Calibri"/>
                <w:sz w:val="12"/>
                <w:szCs w:val="12"/>
                <w:lang w:val="hr-HR" w:eastAsia="hr-HR"/>
              </w:rPr>
            </w:pPr>
            <w:r w:rsidRPr="00B42B95">
              <w:rPr>
                <w:rFonts w:eastAsia="Times New Roman" w:cs="Calibri"/>
                <w:sz w:val="12"/>
                <w:szCs w:val="12"/>
                <w:lang w:val="hr-HR" w:eastAsia="hr-HR"/>
              </w:rPr>
              <w:t>Edukacija i supervizija interkulturnih medijatora</w:t>
            </w:r>
          </w:p>
        </w:tc>
        <w:tc>
          <w:tcPr>
            <w:tcW w:w="709" w:type="dxa"/>
            <w:tcBorders>
              <w:top w:val="nil"/>
              <w:left w:val="nil"/>
              <w:bottom w:val="single" w:sz="4" w:space="0" w:color="auto"/>
              <w:right w:val="single" w:sz="4" w:space="0" w:color="auto"/>
            </w:tcBorders>
            <w:shd w:val="clear" w:color="auto" w:fill="auto"/>
            <w:vAlign w:val="center"/>
            <w:hideMark/>
          </w:tcPr>
          <w:p w14:paraId="318A7265" w14:textId="77777777" w:rsidR="00080675" w:rsidRPr="00B42B95" w:rsidRDefault="0EDF8DDE" w:rsidP="00FC2E9C">
            <w:pPr>
              <w:spacing w:after="0" w:line="276" w:lineRule="auto"/>
              <w:jc w:val="center"/>
              <w:rPr>
                <w:rFonts w:eastAsia="Times New Roman" w:cs="Calibri"/>
                <w:sz w:val="12"/>
                <w:szCs w:val="12"/>
                <w:lang w:val="hr-HR" w:eastAsia="hr-HR"/>
              </w:rPr>
            </w:pPr>
            <w:r w:rsidRPr="00B42B95">
              <w:rPr>
                <w:rFonts w:eastAsia="Times New Roman" w:cs="Calibri"/>
                <w:sz w:val="12"/>
                <w:szCs w:val="12"/>
                <w:lang w:val="hr-HR" w:eastAsia="hr-HR"/>
              </w:rPr>
              <w:t>4</w:t>
            </w:r>
          </w:p>
        </w:tc>
        <w:tc>
          <w:tcPr>
            <w:tcW w:w="709" w:type="dxa"/>
            <w:tcBorders>
              <w:top w:val="nil"/>
              <w:left w:val="nil"/>
              <w:bottom w:val="single" w:sz="4" w:space="0" w:color="auto"/>
              <w:right w:val="single" w:sz="4" w:space="0" w:color="auto"/>
            </w:tcBorders>
            <w:shd w:val="clear" w:color="auto" w:fill="E7E6E6" w:themeFill="background2"/>
            <w:noWrap/>
            <w:vAlign w:val="center"/>
            <w:hideMark/>
          </w:tcPr>
          <w:p w14:paraId="27535E84" w14:textId="77777777" w:rsidR="00080675" w:rsidRPr="00B42B95" w:rsidRDefault="0EDF8DDE" w:rsidP="00FC2E9C">
            <w:pPr>
              <w:spacing w:after="0" w:line="276" w:lineRule="auto"/>
              <w:jc w:val="center"/>
              <w:rPr>
                <w:rFonts w:eastAsia="Times New Roman" w:cs="Calibri"/>
                <w:sz w:val="12"/>
                <w:szCs w:val="12"/>
                <w:lang w:val="hr-HR" w:eastAsia="hr-HR"/>
              </w:rPr>
            </w:pPr>
            <w:r w:rsidRPr="00B42B95">
              <w:rPr>
                <w:rFonts w:eastAsia="Times New Roman" w:cs="Calibri"/>
                <w:sz w:val="12"/>
                <w:szCs w:val="12"/>
                <w:lang w:val="hr-HR" w:eastAsia="hr-HR"/>
              </w:rPr>
              <w:t> </w:t>
            </w:r>
          </w:p>
        </w:tc>
        <w:tc>
          <w:tcPr>
            <w:tcW w:w="708" w:type="dxa"/>
            <w:tcBorders>
              <w:top w:val="nil"/>
              <w:left w:val="nil"/>
              <w:bottom w:val="single" w:sz="4" w:space="0" w:color="auto"/>
              <w:right w:val="single" w:sz="4" w:space="0" w:color="auto"/>
            </w:tcBorders>
            <w:shd w:val="clear" w:color="auto" w:fill="E7E6E6" w:themeFill="background2"/>
            <w:noWrap/>
            <w:vAlign w:val="center"/>
            <w:hideMark/>
          </w:tcPr>
          <w:p w14:paraId="445DAEEB"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9" w:type="dxa"/>
            <w:tcBorders>
              <w:top w:val="nil"/>
              <w:left w:val="nil"/>
              <w:bottom w:val="single" w:sz="4" w:space="0" w:color="auto"/>
              <w:right w:val="single" w:sz="4" w:space="0" w:color="auto"/>
            </w:tcBorders>
            <w:shd w:val="clear" w:color="auto" w:fill="auto"/>
            <w:noWrap/>
            <w:vAlign w:val="center"/>
            <w:hideMark/>
          </w:tcPr>
          <w:p w14:paraId="590C335A" w14:textId="08543F0E"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79CDA2C3"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441AF68F" w14:textId="5BC4FE9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6F0A7B39" w:rsidRPr="35D7B47D">
              <w:rPr>
                <w:rFonts w:eastAsia="Times New Roman" w:cs="Calibri"/>
                <w:sz w:val="12"/>
                <w:szCs w:val="12"/>
                <w:lang w:val="hr-HR" w:eastAsia="hr-HR"/>
              </w:rPr>
              <w:t xml:space="preserve"> %</w:t>
            </w:r>
          </w:p>
        </w:tc>
        <w:tc>
          <w:tcPr>
            <w:tcW w:w="850" w:type="dxa"/>
            <w:tcBorders>
              <w:top w:val="nil"/>
              <w:left w:val="nil"/>
              <w:bottom w:val="single" w:sz="4" w:space="0" w:color="auto"/>
              <w:right w:val="single" w:sz="4" w:space="0" w:color="auto"/>
            </w:tcBorders>
            <w:shd w:val="clear" w:color="auto" w:fill="auto"/>
            <w:noWrap/>
            <w:vAlign w:val="center"/>
            <w:hideMark/>
          </w:tcPr>
          <w:p w14:paraId="5971B73F" w14:textId="68846B7F"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9</w:t>
            </w:r>
            <w:r w:rsidR="6F0A7B39" w:rsidRPr="35D7B47D">
              <w:rPr>
                <w:rFonts w:eastAsia="Times New Roman" w:cs="Calibri"/>
                <w:sz w:val="12"/>
                <w:szCs w:val="12"/>
                <w:lang w:val="hr-HR" w:eastAsia="hr-HR"/>
              </w:rPr>
              <w:t xml:space="preserve"> %</w:t>
            </w:r>
          </w:p>
        </w:tc>
        <w:tc>
          <w:tcPr>
            <w:tcW w:w="567" w:type="dxa"/>
            <w:tcBorders>
              <w:top w:val="nil"/>
              <w:left w:val="nil"/>
              <w:bottom w:val="single" w:sz="4" w:space="0" w:color="auto"/>
              <w:right w:val="single" w:sz="4" w:space="0" w:color="auto"/>
            </w:tcBorders>
            <w:shd w:val="clear" w:color="auto" w:fill="auto"/>
            <w:noWrap/>
            <w:vAlign w:val="center"/>
            <w:hideMark/>
          </w:tcPr>
          <w:p w14:paraId="7A8FC9EB" w14:textId="7DC9C7FC"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81</w:t>
            </w:r>
            <w:r w:rsidR="6F0A7B39"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79423AFF" w14:textId="08ABF504"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6F0A7B39" w:rsidRPr="35D7B47D">
              <w:rPr>
                <w:rFonts w:eastAsia="Times New Roman" w:cs="Calibri"/>
                <w:sz w:val="12"/>
                <w:szCs w:val="12"/>
                <w:lang w:val="hr-HR" w:eastAsia="hr-HR"/>
              </w:rPr>
              <w:t xml:space="preserve"> %</w:t>
            </w:r>
          </w:p>
        </w:tc>
      </w:tr>
      <w:tr w:rsidR="00080675" w:rsidRPr="00EE62DA" w14:paraId="4EFDB5D5" w14:textId="77777777" w:rsidTr="35D7B47D">
        <w:trPr>
          <w:trHeight w:val="960"/>
        </w:trPr>
        <w:tc>
          <w:tcPr>
            <w:tcW w:w="1154" w:type="dxa"/>
            <w:tcBorders>
              <w:top w:val="nil"/>
              <w:left w:val="single" w:sz="4" w:space="0" w:color="auto"/>
              <w:bottom w:val="single" w:sz="4" w:space="0" w:color="auto"/>
              <w:right w:val="single" w:sz="4" w:space="0" w:color="auto"/>
            </w:tcBorders>
            <w:shd w:val="clear" w:color="auto" w:fill="auto"/>
            <w:vAlign w:val="center"/>
            <w:hideMark/>
          </w:tcPr>
          <w:p w14:paraId="767AB367"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IZBJEGLICE I OSOBE POD MEĐUNARODNOM ZAŠTITOM - DRUGE USLUGE</w:t>
            </w:r>
          </w:p>
        </w:tc>
        <w:tc>
          <w:tcPr>
            <w:tcW w:w="982" w:type="dxa"/>
            <w:tcBorders>
              <w:top w:val="nil"/>
              <w:left w:val="nil"/>
              <w:bottom w:val="single" w:sz="4" w:space="0" w:color="auto"/>
              <w:right w:val="single" w:sz="4" w:space="0" w:color="auto"/>
            </w:tcBorders>
            <w:shd w:val="clear" w:color="auto" w:fill="auto"/>
            <w:vAlign w:val="center"/>
            <w:hideMark/>
          </w:tcPr>
          <w:p w14:paraId="5C4161F0"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U SURADNJI S DRUGIM SUSTAVIMA - PRAVOSUĐE</w:t>
            </w:r>
          </w:p>
        </w:tc>
        <w:tc>
          <w:tcPr>
            <w:tcW w:w="836" w:type="dxa"/>
            <w:tcBorders>
              <w:top w:val="nil"/>
              <w:left w:val="nil"/>
              <w:bottom w:val="single" w:sz="4" w:space="0" w:color="auto"/>
              <w:right w:val="single" w:sz="4" w:space="0" w:color="auto"/>
            </w:tcBorders>
            <w:shd w:val="clear" w:color="auto" w:fill="auto"/>
            <w:vAlign w:val="center"/>
            <w:hideMark/>
          </w:tcPr>
          <w:p w14:paraId="53572734" w14:textId="77777777" w:rsidR="00080675" w:rsidRPr="00EE62DA" w:rsidRDefault="0EDF8DDE" w:rsidP="00FC2E9C">
            <w:pPr>
              <w:spacing w:after="0" w:line="276" w:lineRule="auto"/>
              <w:rPr>
                <w:rFonts w:eastAsia="Times New Roman" w:cs="Calibri"/>
                <w:sz w:val="12"/>
                <w:szCs w:val="12"/>
                <w:lang w:val="hr-HR" w:eastAsia="hr-HR"/>
              </w:rPr>
            </w:pPr>
            <w:r w:rsidRPr="477080F9">
              <w:rPr>
                <w:rFonts w:eastAsia="Times New Roman" w:cs="Calibri"/>
                <w:sz w:val="12"/>
                <w:szCs w:val="12"/>
                <w:lang w:val="hr-HR" w:eastAsia="hr-HR"/>
              </w:rPr>
              <w:t>Besplatna pravna pomoć</w:t>
            </w:r>
          </w:p>
        </w:tc>
        <w:tc>
          <w:tcPr>
            <w:tcW w:w="709" w:type="dxa"/>
            <w:tcBorders>
              <w:top w:val="nil"/>
              <w:left w:val="nil"/>
              <w:bottom w:val="single" w:sz="4" w:space="0" w:color="auto"/>
              <w:right w:val="single" w:sz="4" w:space="0" w:color="auto"/>
            </w:tcBorders>
            <w:shd w:val="clear" w:color="auto" w:fill="auto"/>
            <w:vAlign w:val="center"/>
            <w:hideMark/>
          </w:tcPr>
          <w:p w14:paraId="5187C8C3"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8</w:t>
            </w:r>
          </w:p>
        </w:tc>
        <w:tc>
          <w:tcPr>
            <w:tcW w:w="709" w:type="dxa"/>
            <w:tcBorders>
              <w:top w:val="nil"/>
              <w:left w:val="nil"/>
              <w:bottom w:val="single" w:sz="4" w:space="0" w:color="auto"/>
              <w:right w:val="single" w:sz="4" w:space="0" w:color="auto"/>
            </w:tcBorders>
            <w:shd w:val="clear" w:color="auto" w:fill="E7E6E6" w:themeFill="background2"/>
            <w:noWrap/>
            <w:vAlign w:val="center"/>
            <w:hideMark/>
          </w:tcPr>
          <w:p w14:paraId="612DB6A2"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8" w:type="dxa"/>
            <w:tcBorders>
              <w:top w:val="nil"/>
              <w:left w:val="nil"/>
              <w:bottom w:val="single" w:sz="4" w:space="0" w:color="auto"/>
              <w:right w:val="single" w:sz="4" w:space="0" w:color="auto"/>
            </w:tcBorders>
            <w:shd w:val="clear" w:color="auto" w:fill="E7E6E6" w:themeFill="background2"/>
            <w:noWrap/>
            <w:vAlign w:val="center"/>
            <w:hideMark/>
          </w:tcPr>
          <w:p w14:paraId="31C43DDE"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9" w:type="dxa"/>
            <w:tcBorders>
              <w:top w:val="nil"/>
              <w:left w:val="nil"/>
              <w:bottom w:val="single" w:sz="4" w:space="0" w:color="auto"/>
              <w:right w:val="single" w:sz="4" w:space="0" w:color="auto"/>
            </w:tcBorders>
            <w:shd w:val="clear" w:color="auto" w:fill="auto"/>
            <w:noWrap/>
            <w:vAlign w:val="center"/>
            <w:hideMark/>
          </w:tcPr>
          <w:p w14:paraId="50863F65" w14:textId="389DA08B"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6F0A7B39"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493AE60D" w14:textId="1682D939"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50</w:t>
            </w:r>
            <w:r w:rsidR="46040997" w:rsidRPr="35D7B47D">
              <w:rPr>
                <w:rFonts w:eastAsia="Times New Roman" w:cs="Calibri"/>
                <w:sz w:val="12"/>
                <w:szCs w:val="12"/>
                <w:lang w:val="hr-HR" w:eastAsia="hr-HR"/>
              </w:rPr>
              <w:t xml:space="preserve"> %</w:t>
            </w:r>
          </w:p>
        </w:tc>
        <w:tc>
          <w:tcPr>
            <w:tcW w:w="850" w:type="dxa"/>
            <w:tcBorders>
              <w:top w:val="nil"/>
              <w:left w:val="nil"/>
              <w:bottom w:val="single" w:sz="4" w:space="0" w:color="auto"/>
              <w:right w:val="single" w:sz="4" w:space="0" w:color="auto"/>
            </w:tcBorders>
            <w:shd w:val="clear" w:color="auto" w:fill="auto"/>
            <w:noWrap/>
            <w:vAlign w:val="center"/>
            <w:hideMark/>
          </w:tcPr>
          <w:p w14:paraId="73984AD3" w14:textId="78EF7FC3"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48</w:t>
            </w:r>
            <w:r w:rsidR="46040997" w:rsidRPr="35D7B47D">
              <w:rPr>
                <w:rFonts w:eastAsia="Times New Roman" w:cs="Calibri"/>
                <w:sz w:val="12"/>
                <w:szCs w:val="12"/>
                <w:lang w:val="hr-HR" w:eastAsia="hr-HR"/>
              </w:rPr>
              <w:t xml:space="preserve"> %</w:t>
            </w:r>
          </w:p>
        </w:tc>
        <w:tc>
          <w:tcPr>
            <w:tcW w:w="567" w:type="dxa"/>
            <w:tcBorders>
              <w:top w:val="nil"/>
              <w:left w:val="nil"/>
              <w:bottom w:val="single" w:sz="4" w:space="0" w:color="auto"/>
              <w:right w:val="single" w:sz="4" w:space="0" w:color="auto"/>
            </w:tcBorders>
            <w:shd w:val="clear" w:color="auto" w:fill="auto"/>
            <w:noWrap/>
            <w:vAlign w:val="center"/>
            <w:hideMark/>
          </w:tcPr>
          <w:p w14:paraId="347B7325" w14:textId="0B5C9C81"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w:t>
            </w:r>
            <w:r w:rsidR="46040997"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7EFD1AE5" w14:textId="5E84FC2F"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1</w:t>
            </w:r>
            <w:r w:rsidR="46040997" w:rsidRPr="35D7B47D">
              <w:rPr>
                <w:rFonts w:eastAsia="Times New Roman" w:cs="Calibri"/>
                <w:sz w:val="12"/>
                <w:szCs w:val="12"/>
                <w:lang w:val="hr-HR" w:eastAsia="hr-HR"/>
              </w:rPr>
              <w:t xml:space="preserve"> %</w:t>
            </w:r>
          </w:p>
        </w:tc>
      </w:tr>
      <w:tr w:rsidR="00080675" w:rsidRPr="00EE62DA" w14:paraId="0DCED2E7" w14:textId="77777777" w:rsidTr="35D7B47D">
        <w:trPr>
          <w:trHeight w:val="1280"/>
        </w:trPr>
        <w:tc>
          <w:tcPr>
            <w:tcW w:w="1154" w:type="dxa"/>
            <w:tcBorders>
              <w:top w:val="nil"/>
              <w:left w:val="single" w:sz="4" w:space="0" w:color="auto"/>
              <w:bottom w:val="single" w:sz="4" w:space="0" w:color="auto"/>
              <w:right w:val="single" w:sz="4" w:space="0" w:color="auto"/>
            </w:tcBorders>
            <w:shd w:val="clear" w:color="auto" w:fill="auto"/>
            <w:vAlign w:val="center"/>
            <w:hideMark/>
          </w:tcPr>
          <w:p w14:paraId="763582EB" w14:textId="77777777" w:rsidR="00080675" w:rsidRPr="00EE62DA" w:rsidRDefault="0EDF8DDE" w:rsidP="00FC2E9C">
            <w:pPr>
              <w:spacing w:after="0" w:line="276" w:lineRule="auto"/>
              <w:rPr>
                <w:rFonts w:eastAsia="Times New Roman" w:cs="Calibri"/>
                <w:color w:val="000000"/>
                <w:sz w:val="12"/>
                <w:szCs w:val="12"/>
                <w:lang w:val="hr-HR" w:eastAsia="hr-HR"/>
              </w:rPr>
            </w:pPr>
            <w:r w:rsidRPr="477080F9">
              <w:rPr>
                <w:rFonts w:eastAsia="Times New Roman" w:cs="Calibri"/>
                <w:color w:val="000000" w:themeColor="text1"/>
                <w:sz w:val="12"/>
                <w:szCs w:val="12"/>
                <w:lang w:val="hr-HR" w:eastAsia="hr-HR"/>
              </w:rPr>
              <w:t>IZBJEGLICE I OSOBE POD MEĐUNARODNOM ZAŠTITOM - DRUGE USLUGE</w:t>
            </w:r>
          </w:p>
        </w:tc>
        <w:tc>
          <w:tcPr>
            <w:tcW w:w="982" w:type="dxa"/>
            <w:tcBorders>
              <w:top w:val="nil"/>
              <w:left w:val="nil"/>
              <w:bottom w:val="single" w:sz="4" w:space="0" w:color="auto"/>
              <w:right w:val="single" w:sz="4" w:space="0" w:color="auto"/>
            </w:tcBorders>
            <w:shd w:val="clear" w:color="auto" w:fill="auto"/>
            <w:vAlign w:val="center"/>
            <w:hideMark/>
          </w:tcPr>
          <w:p w14:paraId="7DEC69B4" w14:textId="68E7E193" w:rsidR="00080675" w:rsidRPr="00EE62DA" w:rsidRDefault="416AD61B" w:rsidP="00FC2E9C">
            <w:pPr>
              <w:spacing w:after="0" w:line="276" w:lineRule="auto"/>
              <w:rPr>
                <w:rFonts w:eastAsia="Times New Roman" w:cs="Calibri"/>
                <w:color w:val="000000"/>
                <w:sz w:val="12"/>
                <w:szCs w:val="12"/>
                <w:lang w:val="hr-HR" w:eastAsia="hr-HR"/>
              </w:rPr>
            </w:pPr>
            <w:r w:rsidRPr="35D7B47D">
              <w:rPr>
                <w:rFonts w:eastAsia="Times New Roman" w:cs="Calibri"/>
                <w:color w:val="000000" w:themeColor="text1"/>
                <w:sz w:val="12"/>
                <w:szCs w:val="12"/>
                <w:lang w:val="hr-HR" w:eastAsia="hr-HR"/>
              </w:rPr>
              <w:t>DRUGE INOVATIVNE I PROJEKTNO FINANCIRANE</w:t>
            </w:r>
          </w:p>
        </w:tc>
        <w:tc>
          <w:tcPr>
            <w:tcW w:w="836" w:type="dxa"/>
            <w:tcBorders>
              <w:top w:val="nil"/>
              <w:left w:val="nil"/>
              <w:bottom w:val="single" w:sz="4" w:space="0" w:color="auto"/>
              <w:right w:val="single" w:sz="4" w:space="0" w:color="auto"/>
            </w:tcBorders>
            <w:shd w:val="clear" w:color="auto" w:fill="auto"/>
            <w:vAlign w:val="center"/>
            <w:hideMark/>
          </w:tcPr>
          <w:p w14:paraId="71A013CD" w14:textId="77777777" w:rsidR="00080675" w:rsidRPr="00EE62DA" w:rsidRDefault="0EDF8DDE" w:rsidP="00FC2E9C">
            <w:pPr>
              <w:spacing w:after="0" w:line="276" w:lineRule="auto"/>
              <w:rPr>
                <w:rFonts w:eastAsia="Times New Roman" w:cs="Calibri"/>
                <w:sz w:val="12"/>
                <w:szCs w:val="12"/>
                <w:lang w:val="hr-HR" w:eastAsia="hr-HR"/>
              </w:rPr>
            </w:pPr>
            <w:proofErr w:type="spellStart"/>
            <w:r w:rsidRPr="477080F9">
              <w:rPr>
                <w:rFonts w:eastAsia="Times New Roman" w:cs="Calibri"/>
                <w:sz w:val="12"/>
                <w:szCs w:val="12"/>
                <w:lang w:val="hr-HR" w:eastAsia="hr-HR"/>
              </w:rPr>
              <w:t>Udomiteljstvo</w:t>
            </w:r>
            <w:proofErr w:type="spellEnd"/>
            <w:r w:rsidRPr="477080F9">
              <w:rPr>
                <w:rFonts w:eastAsia="Times New Roman" w:cs="Calibri"/>
                <w:sz w:val="12"/>
                <w:szCs w:val="12"/>
                <w:lang w:val="hr-HR" w:eastAsia="hr-HR"/>
              </w:rPr>
              <w:t xml:space="preserve"> u skladu s etničkim, jezičnim, kulturnim i vjerskim podrijetlom djeteta</w:t>
            </w:r>
          </w:p>
        </w:tc>
        <w:tc>
          <w:tcPr>
            <w:tcW w:w="709" w:type="dxa"/>
            <w:tcBorders>
              <w:top w:val="nil"/>
              <w:left w:val="nil"/>
              <w:bottom w:val="single" w:sz="4" w:space="0" w:color="auto"/>
              <w:right w:val="single" w:sz="4" w:space="0" w:color="auto"/>
            </w:tcBorders>
            <w:shd w:val="clear" w:color="auto" w:fill="auto"/>
            <w:vAlign w:val="center"/>
            <w:hideMark/>
          </w:tcPr>
          <w:p w14:paraId="25249197"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5</w:t>
            </w:r>
          </w:p>
        </w:tc>
        <w:tc>
          <w:tcPr>
            <w:tcW w:w="709" w:type="dxa"/>
            <w:tcBorders>
              <w:top w:val="nil"/>
              <w:left w:val="nil"/>
              <w:bottom w:val="single" w:sz="4" w:space="0" w:color="auto"/>
              <w:right w:val="single" w:sz="4" w:space="0" w:color="auto"/>
            </w:tcBorders>
            <w:shd w:val="clear" w:color="auto" w:fill="E7E6E6" w:themeFill="background2"/>
            <w:noWrap/>
            <w:vAlign w:val="center"/>
            <w:hideMark/>
          </w:tcPr>
          <w:p w14:paraId="06F219E9"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8" w:type="dxa"/>
            <w:tcBorders>
              <w:top w:val="nil"/>
              <w:left w:val="nil"/>
              <w:bottom w:val="single" w:sz="4" w:space="0" w:color="auto"/>
              <w:right w:val="single" w:sz="4" w:space="0" w:color="auto"/>
            </w:tcBorders>
            <w:shd w:val="clear" w:color="auto" w:fill="E7E6E6" w:themeFill="background2"/>
            <w:noWrap/>
            <w:vAlign w:val="center"/>
            <w:hideMark/>
          </w:tcPr>
          <w:p w14:paraId="10D8C123" w14:textId="77777777" w:rsidR="00080675" w:rsidRPr="00EE62DA" w:rsidRDefault="0EDF8DDE" w:rsidP="00FC2E9C">
            <w:pPr>
              <w:spacing w:after="0" w:line="276" w:lineRule="auto"/>
              <w:jc w:val="center"/>
              <w:rPr>
                <w:rFonts w:eastAsia="Times New Roman" w:cs="Calibri"/>
                <w:sz w:val="12"/>
                <w:szCs w:val="12"/>
                <w:lang w:val="hr-HR" w:eastAsia="hr-HR"/>
              </w:rPr>
            </w:pPr>
            <w:r w:rsidRPr="477080F9">
              <w:rPr>
                <w:rFonts w:eastAsia="Times New Roman" w:cs="Calibri"/>
                <w:sz w:val="12"/>
                <w:szCs w:val="12"/>
                <w:lang w:val="hr-HR" w:eastAsia="hr-HR"/>
              </w:rPr>
              <w:t> </w:t>
            </w:r>
          </w:p>
        </w:tc>
        <w:tc>
          <w:tcPr>
            <w:tcW w:w="709" w:type="dxa"/>
            <w:tcBorders>
              <w:top w:val="nil"/>
              <w:left w:val="nil"/>
              <w:bottom w:val="single" w:sz="4" w:space="0" w:color="auto"/>
              <w:right w:val="single" w:sz="4" w:space="0" w:color="auto"/>
            </w:tcBorders>
            <w:shd w:val="clear" w:color="auto" w:fill="auto"/>
            <w:noWrap/>
            <w:vAlign w:val="center"/>
            <w:hideMark/>
          </w:tcPr>
          <w:p w14:paraId="667605BF" w14:textId="7728F9D6"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22,5</w:t>
            </w:r>
            <w:r w:rsidR="46040997"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58C76CC4" w14:textId="6B26BE4C"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77,5</w:t>
            </w:r>
            <w:r w:rsidR="5100B8A4" w:rsidRPr="35D7B47D">
              <w:rPr>
                <w:rFonts w:eastAsia="Times New Roman" w:cs="Calibri"/>
                <w:sz w:val="12"/>
                <w:szCs w:val="12"/>
                <w:lang w:val="hr-HR" w:eastAsia="hr-HR"/>
              </w:rPr>
              <w:t xml:space="preserve"> %</w:t>
            </w:r>
          </w:p>
        </w:tc>
        <w:tc>
          <w:tcPr>
            <w:tcW w:w="850" w:type="dxa"/>
            <w:tcBorders>
              <w:top w:val="nil"/>
              <w:left w:val="nil"/>
              <w:bottom w:val="single" w:sz="4" w:space="0" w:color="auto"/>
              <w:right w:val="single" w:sz="4" w:space="0" w:color="auto"/>
            </w:tcBorders>
            <w:shd w:val="clear" w:color="auto" w:fill="auto"/>
            <w:noWrap/>
            <w:vAlign w:val="center"/>
            <w:hideMark/>
          </w:tcPr>
          <w:p w14:paraId="75A4891F" w14:textId="77BF8EDD"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0</w:t>
            </w:r>
            <w:r w:rsidR="5100B8A4" w:rsidRPr="35D7B47D">
              <w:rPr>
                <w:rFonts w:eastAsia="Times New Roman" w:cs="Calibri"/>
                <w:sz w:val="12"/>
                <w:szCs w:val="12"/>
                <w:lang w:val="hr-HR" w:eastAsia="hr-HR"/>
              </w:rPr>
              <w:t xml:space="preserve"> %</w:t>
            </w:r>
          </w:p>
        </w:tc>
        <w:tc>
          <w:tcPr>
            <w:tcW w:w="567" w:type="dxa"/>
            <w:tcBorders>
              <w:top w:val="nil"/>
              <w:left w:val="nil"/>
              <w:bottom w:val="single" w:sz="4" w:space="0" w:color="auto"/>
              <w:right w:val="single" w:sz="4" w:space="0" w:color="auto"/>
            </w:tcBorders>
            <w:shd w:val="clear" w:color="auto" w:fill="auto"/>
            <w:noWrap/>
            <w:vAlign w:val="center"/>
            <w:hideMark/>
          </w:tcPr>
          <w:p w14:paraId="442D5602" w14:textId="042F8920"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0</w:t>
            </w:r>
            <w:r w:rsidR="5100B8A4" w:rsidRPr="35D7B47D">
              <w:rPr>
                <w:rFonts w:eastAsia="Times New Roman" w:cs="Calibri"/>
                <w:sz w:val="12"/>
                <w:szCs w:val="12"/>
                <w:lang w:val="hr-HR" w:eastAsia="hr-HR"/>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1A496C5C" w14:textId="0BC97E2E" w:rsidR="00080675" w:rsidRPr="00EE62DA" w:rsidRDefault="416AD61B" w:rsidP="00FC2E9C">
            <w:pPr>
              <w:spacing w:after="0" w:line="276" w:lineRule="auto"/>
              <w:jc w:val="center"/>
              <w:rPr>
                <w:rFonts w:eastAsia="Times New Roman" w:cs="Calibri"/>
                <w:sz w:val="12"/>
                <w:szCs w:val="12"/>
                <w:lang w:val="hr-HR" w:eastAsia="hr-HR"/>
              </w:rPr>
            </w:pPr>
            <w:r w:rsidRPr="35D7B47D">
              <w:rPr>
                <w:rFonts w:eastAsia="Times New Roman" w:cs="Calibri"/>
                <w:sz w:val="12"/>
                <w:szCs w:val="12"/>
                <w:lang w:val="hr-HR" w:eastAsia="hr-HR"/>
              </w:rPr>
              <w:t>0,0</w:t>
            </w:r>
            <w:r w:rsidR="5100B8A4" w:rsidRPr="35D7B47D">
              <w:rPr>
                <w:rFonts w:eastAsia="Times New Roman" w:cs="Calibri"/>
                <w:sz w:val="12"/>
                <w:szCs w:val="12"/>
                <w:lang w:val="hr-HR" w:eastAsia="hr-HR"/>
              </w:rPr>
              <w:t xml:space="preserve"> %</w:t>
            </w:r>
          </w:p>
        </w:tc>
      </w:tr>
    </w:tbl>
    <w:p w14:paraId="527D945A" w14:textId="77777777" w:rsidR="00080675" w:rsidRPr="00EE62DA" w:rsidRDefault="00080675" w:rsidP="00FC2E9C">
      <w:pPr>
        <w:spacing w:line="276" w:lineRule="auto"/>
        <w:jc w:val="both"/>
        <w:rPr>
          <w:lang w:val="hr-HR"/>
        </w:rPr>
      </w:pPr>
    </w:p>
    <w:p w14:paraId="5328BEE9" w14:textId="6B865FF2" w:rsidR="35D7B47D" w:rsidRPr="00426DD9" w:rsidRDefault="00426DD9" w:rsidP="35D7B47D">
      <w:pPr>
        <w:spacing w:line="276" w:lineRule="auto"/>
        <w:jc w:val="both"/>
        <w:rPr>
          <w:b/>
          <w:lang w:val="hr-HR"/>
        </w:rPr>
      </w:pPr>
      <w:r>
        <w:rPr>
          <w:b/>
          <w:lang w:val="hr-HR"/>
        </w:rPr>
        <w:t>Zaključne napomene o pružateljima socijalnih usluga</w:t>
      </w:r>
    </w:p>
    <w:p w14:paraId="36B10F85" w14:textId="19429EBE" w:rsidR="00080675" w:rsidRPr="00EE62DA" w:rsidRDefault="66878C74" w:rsidP="0C09108A">
      <w:pPr>
        <w:spacing w:line="276" w:lineRule="auto"/>
        <w:jc w:val="both"/>
        <w:rPr>
          <w:lang w:val="hr-HR"/>
        </w:rPr>
      </w:pPr>
      <w:r w:rsidRPr="35D7B47D">
        <w:rPr>
          <w:lang w:val="hr-HR"/>
        </w:rPr>
        <w:t xml:space="preserve">Iz prezentiranih podataka o udjelu licenciranih pružatelja po uslugama razvidno je </w:t>
      </w:r>
      <w:r w:rsidR="47D72E1C" w:rsidRPr="35D7B47D">
        <w:rPr>
          <w:lang w:val="hr-HR"/>
        </w:rPr>
        <w:t xml:space="preserve">da </w:t>
      </w:r>
      <w:r w:rsidRPr="35D7B47D">
        <w:rPr>
          <w:b/>
          <w:bCs/>
          <w:lang w:val="hr-HR"/>
        </w:rPr>
        <w:t>postoji zna</w:t>
      </w:r>
      <w:r w:rsidR="14E05FD3" w:rsidRPr="35D7B47D">
        <w:rPr>
          <w:lang w:val="hr-HR"/>
        </w:rPr>
        <w:t>t</w:t>
      </w:r>
      <w:r w:rsidRPr="35D7B47D">
        <w:rPr>
          <w:b/>
          <w:bCs/>
          <w:lang w:val="hr-HR"/>
        </w:rPr>
        <w:t xml:space="preserve">an prostor </w:t>
      </w:r>
      <w:r w:rsidR="7FD37E57" w:rsidRPr="35D7B47D">
        <w:rPr>
          <w:b/>
          <w:bCs/>
          <w:lang w:val="hr-HR"/>
        </w:rPr>
        <w:t xml:space="preserve">za </w:t>
      </w:r>
      <w:r w:rsidRPr="35D7B47D">
        <w:rPr>
          <w:b/>
          <w:bCs/>
          <w:lang w:val="hr-HR"/>
        </w:rPr>
        <w:t>daljnje licenciranj</w:t>
      </w:r>
      <w:r w:rsidR="1286A30B" w:rsidRPr="35D7B47D">
        <w:rPr>
          <w:b/>
          <w:bCs/>
          <w:lang w:val="hr-HR"/>
        </w:rPr>
        <w:t>e</w:t>
      </w:r>
      <w:r w:rsidRPr="35D7B47D">
        <w:rPr>
          <w:b/>
          <w:bCs/>
          <w:lang w:val="hr-HR"/>
        </w:rPr>
        <w:t xml:space="preserve"> pružatelja socijalnih usluga </w:t>
      </w:r>
      <w:r w:rsidR="0F9CDEA6" w:rsidRPr="35D7B47D">
        <w:rPr>
          <w:lang w:val="hr-HR"/>
        </w:rPr>
        <w:t xml:space="preserve">zato što </w:t>
      </w:r>
      <w:r w:rsidRPr="35D7B47D">
        <w:rPr>
          <w:b/>
          <w:bCs/>
          <w:lang w:val="hr-HR"/>
        </w:rPr>
        <w:t>i oni koji pružaju usluge u skladu sa Zakonom o socijalnoj skrbi</w:t>
      </w:r>
      <w:r w:rsidR="65D79106" w:rsidRPr="35D7B47D">
        <w:rPr>
          <w:b/>
          <w:bCs/>
          <w:lang w:val="hr-HR"/>
        </w:rPr>
        <w:t>,</w:t>
      </w:r>
      <w:r w:rsidRPr="35D7B47D">
        <w:rPr>
          <w:b/>
          <w:bCs/>
          <w:lang w:val="hr-HR"/>
        </w:rPr>
        <w:t xml:space="preserve"> nisu nužno licencirani</w:t>
      </w:r>
      <w:r w:rsidRPr="35D7B47D">
        <w:rPr>
          <w:lang w:val="hr-HR"/>
        </w:rPr>
        <w:t>. Prezentirani</w:t>
      </w:r>
      <w:r w:rsidR="1EA3785F" w:rsidRPr="35D7B47D">
        <w:rPr>
          <w:lang w:val="hr-HR"/>
        </w:rPr>
        <w:t xml:space="preserve"> </w:t>
      </w:r>
      <w:r w:rsidRPr="35D7B47D">
        <w:rPr>
          <w:lang w:val="hr-HR"/>
        </w:rPr>
        <w:t xml:space="preserve">podaci također </w:t>
      </w:r>
      <w:r w:rsidR="443A9723" w:rsidRPr="35D7B47D">
        <w:rPr>
          <w:lang w:val="hr-HR"/>
        </w:rPr>
        <w:t xml:space="preserve">upućuju na to </w:t>
      </w:r>
      <w:r w:rsidR="22C9CC06" w:rsidRPr="35D7B47D">
        <w:rPr>
          <w:lang w:val="hr-HR"/>
        </w:rPr>
        <w:t xml:space="preserve">da </w:t>
      </w:r>
      <w:r w:rsidRPr="35D7B47D">
        <w:rPr>
          <w:lang w:val="hr-HR"/>
        </w:rPr>
        <w:t xml:space="preserve">se </w:t>
      </w:r>
      <w:r w:rsidRPr="35D7B47D">
        <w:rPr>
          <w:b/>
          <w:bCs/>
          <w:lang w:val="hr-HR"/>
        </w:rPr>
        <w:t>socijalne usluge u skladu sa Zakonom</w:t>
      </w:r>
      <w:r w:rsidR="5C99F7E6" w:rsidRPr="35D7B47D">
        <w:rPr>
          <w:b/>
          <w:bCs/>
          <w:lang w:val="hr-HR"/>
        </w:rPr>
        <w:t xml:space="preserve"> </w:t>
      </w:r>
      <w:r w:rsidRPr="35D7B47D">
        <w:rPr>
          <w:b/>
          <w:bCs/>
          <w:lang w:val="hr-HR"/>
        </w:rPr>
        <w:t>o</w:t>
      </w:r>
      <w:r w:rsidR="6FD9C3BA" w:rsidRPr="35D7B47D">
        <w:rPr>
          <w:b/>
          <w:bCs/>
          <w:lang w:val="hr-HR"/>
        </w:rPr>
        <w:t xml:space="preserve"> </w:t>
      </w:r>
      <w:r w:rsidRPr="35D7B47D">
        <w:rPr>
          <w:b/>
          <w:bCs/>
          <w:lang w:val="hr-HR"/>
        </w:rPr>
        <w:t>socijalnoj skrbi zna</w:t>
      </w:r>
      <w:r w:rsidR="6CFC41CB" w:rsidRPr="35D7B47D">
        <w:rPr>
          <w:b/>
          <w:bCs/>
          <w:lang w:val="hr-HR"/>
        </w:rPr>
        <w:t>t</w:t>
      </w:r>
      <w:r w:rsidRPr="35D7B47D">
        <w:rPr>
          <w:b/>
          <w:bCs/>
          <w:lang w:val="hr-HR"/>
        </w:rPr>
        <w:t>nim dijelom financiraju iz drugih izvora</w:t>
      </w:r>
      <w:r w:rsidRPr="35D7B47D">
        <w:rPr>
          <w:lang w:val="hr-HR"/>
        </w:rPr>
        <w:t>, a ne iz</w:t>
      </w:r>
      <w:r w:rsidR="04BAF0C9" w:rsidRPr="35D7B47D">
        <w:rPr>
          <w:lang w:val="hr-HR"/>
        </w:rPr>
        <w:t xml:space="preserve"> </w:t>
      </w:r>
      <w:r w:rsidRPr="35D7B47D">
        <w:rPr>
          <w:lang w:val="hr-HR"/>
        </w:rPr>
        <w:t xml:space="preserve">Mreže socijalnih usluga. </w:t>
      </w:r>
    </w:p>
    <w:p w14:paraId="2A76BA79" w14:textId="55D59D77" w:rsidR="00080675" w:rsidRPr="00EE62DA" w:rsidRDefault="4E534779" w:rsidP="3450C171">
      <w:pPr>
        <w:spacing w:line="276" w:lineRule="auto"/>
        <w:jc w:val="both"/>
        <w:rPr>
          <w:lang w:val="hr-HR"/>
        </w:rPr>
      </w:pPr>
      <w:r w:rsidRPr="35D7B47D">
        <w:rPr>
          <w:lang w:val="hr-HR"/>
        </w:rPr>
        <w:t xml:space="preserve">Pružatelji usluga </w:t>
      </w:r>
      <w:r w:rsidR="45E91B38" w:rsidRPr="35D7B47D">
        <w:rPr>
          <w:lang w:val="hr-HR"/>
        </w:rPr>
        <w:t>zahvaćeni ovim istraživanjem u dodatno</w:t>
      </w:r>
      <w:r w:rsidR="178CEB7E" w:rsidRPr="35D7B47D">
        <w:rPr>
          <w:lang w:val="hr-HR"/>
        </w:rPr>
        <w:t xml:space="preserve">m </w:t>
      </w:r>
      <w:r w:rsidR="23AB3423" w:rsidRPr="35D7B47D">
        <w:rPr>
          <w:lang w:val="hr-HR"/>
        </w:rPr>
        <w:t xml:space="preserve">su </w:t>
      </w:r>
      <w:r w:rsidR="178CEB7E" w:rsidRPr="35D7B47D">
        <w:rPr>
          <w:lang w:val="hr-HR"/>
        </w:rPr>
        <w:t xml:space="preserve">pitanju </w:t>
      </w:r>
      <w:r w:rsidR="198649D0" w:rsidRPr="35D7B47D">
        <w:rPr>
          <w:lang w:val="hr-HR"/>
        </w:rPr>
        <w:t xml:space="preserve">u anketi </w:t>
      </w:r>
      <w:r w:rsidR="178CEB7E" w:rsidRPr="35D7B47D">
        <w:rPr>
          <w:lang w:val="hr-HR"/>
        </w:rPr>
        <w:t>o rizicima u pružanju usluga</w:t>
      </w:r>
      <w:r w:rsidR="33885EE9" w:rsidRPr="35D7B47D">
        <w:rPr>
          <w:lang w:val="hr-HR"/>
        </w:rPr>
        <w:t>, kao i</w:t>
      </w:r>
      <w:r w:rsidR="178CEB7E" w:rsidRPr="35D7B47D">
        <w:rPr>
          <w:lang w:val="hr-HR"/>
        </w:rPr>
        <w:t xml:space="preserve"> </w:t>
      </w:r>
      <w:r w:rsidR="02DE253E" w:rsidRPr="35D7B47D">
        <w:rPr>
          <w:lang w:val="hr-HR"/>
        </w:rPr>
        <w:t>kvalitativnoj dionici istraživanja u fokus</w:t>
      </w:r>
      <w:r w:rsidR="76F80F10" w:rsidRPr="35D7B47D">
        <w:rPr>
          <w:lang w:val="hr-HR"/>
        </w:rPr>
        <w:t>-</w:t>
      </w:r>
      <w:r w:rsidR="02DE253E" w:rsidRPr="35D7B47D">
        <w:rPr>
          <w:lang w:val="hr-HR"/>
        </w:rPr>
        <w:t>grupama</w:t>
      </w:r>
      <w:r w:rsidR="761F7542" w:rsidRPr="35D7B47D">
        <w:rPr>
          <w:lang w:val="hr-HR"/>
        </w:rPr>
        <w:t>,</w:t>
      </w:r>
      <w:r w:rsidR="58CEC194" w:rsidRPr="35D7B47D">
        <w:rPr>
          <w:lang w:val="hr-HR"/>
        </w:rPr>
        <w:t xml:space="preserve"> </w:t>
      </w:r>
      <w:r w:rsidR="02DE253E" w:rsidRPr="35D7B47D">
        <w:rPr>
          <w:lang w:val="hr-HR"/>
        </w:rPr>
        <w:t>naglasili različite aspekte jačanja kapaciteta te preduvjet</w:t>
      </w:r>
      <w:r w:rsidR="37D56215" w:rsidRPr="35D7B47D">
        <w:rPr>
          <w:lang w:val="hr-HR"/>
        </w:rPr>
        <w:t xml:space="preserve">e </w:t>
      </w:r>
      <w:r w:rsidRPr="35D7B47D">
        <w:rPr>
          <w:lang w:val="hr-HR"/>
        </w:rPr>
        <w:t>za poveća</w:t>
      </w:r>
      <w:r w:rsidR="6D42E9E3" w:rsidRPr="35D7B47D">
        <w:rPr>
          <w:lang w:val="hr-HR"/>
        </w:rPr>
        <w:t>n</w:t>
      </w:r>
      <w:r w:rsidR="751EEA4C" w:rsidRPr="35D7B47D">
        <w:rPr>
          <w:lang w:val="hr-HR"/>
        </w:rPr>
        <w:t>u</w:t>
      </w:r>
      <w:r w:rsidRPr="35D7B47D">
        <w:rPr>
          <w:lang w:val="hr-HR"/>
        </w:rPr>
        <w:t xml:space="preserve"> kvalitet</w:t>
      </w:r>
      <w:r w:rsidR="7C781BA2" w:rsidRPr="35D7B47D">
        <w:rPr>
          <w:lang w:val="hr-HR"/>
        </w:rPr>
        <w:t>u</w:t>
      </w:r>
      <w:r w:rsidRPr="35D7B47D">
        <w:rPr>
          <w:lang w:val="hr-HR"/>
        </w:rPr>
        <w:t xml:space="preserve"> pruženih usluga. Različiti pružatelji isticali </w:t>
      </w:r>
      <w:r w:rsidR="2777826B" w:rsidRPr="35D7B47D">
        <w:rPr>
          <w:lang w:val="hr-HR"/>
        </w:rPr>
        <w:t xml:space="preserve">su </w:t>
      </w:r>
      <w:r w:rsidRPr="35D7B47D">
        <w:rPr>
          <w:b/>
          <w:bCs/>
          <w:lang w:val="hr-HR"/>
        </w:rPr>
        <w:t>deficit pojedinih stručnjaka</w:t>
      </w:r>
      <w:r w:rsidRPr="35D7B47D">
        <w:rPr>
          <w:lang w:val="hr-HR"/>
        </w:rPr>
        <w:t xml:space="preserve"> u sustavu socijalne skrbi i zdravstvu, kao temeljni preduvjet za veću kvalitetu usluga. S tim je povezano isticanje pojedinih pružatelja o značajnim </w:t>
      </w:r>
      <w:r w:rsidRPr="35D7B47D">
        <w:rPr>
          <w:b/>
          <w:bCs/>
          <w:lang w:val="hr-HR"/>
        </w:rPr>
        <w:t>listama čekanja</w:t>
      </w:r>
      <w:r w:rsidRPr="35D7B47D">
        <w:rPr>
          <w:lang w:val="hr-HR"/>
        </w:rPr>
        <w:t xml:space="preserve">. </w:t>
      </w:r>
      <w:r w:rsidR="47380D82" w:rsidRPr="35D7B47D">
        <w:rPr>
          <w:lang w:val="hr-HR"/>
        </w:rPr>
        <w:t>Pružatelji socijalnih usluga</w:t>
      </w:r>
      <w:r w:rsidRPr="35D7B47D">
        <w:rPr>
          <w:lang w:val="hr-HR"/>
        </w:rPr>
        <w:t xml:space="preserve"> suočavaju </w:t>
      </w:r>
      <w:r w:rsidR="47380D82" w:rsidRPr="35D7B47D">
        <w:rPr>
          <w:lang w:val="hr-HR"/>
        </w:rPr>
        <w:t xml:space="preserve">se </w:t>
      </w:r>
      <w:r w:rsidRPr="35D7B47D">
        <w:rPr>
          <w:lang w:val="hr-HR"/>
        </w:rPr>
        <w:t xml:space="preserve">s kroničnim nedostatkom stručnog kadra zbog niskih plaća i nesigurnih uvjeta rada. S navedenim aspektima ljudskih resursa povezano </w:t>
      </w:r>
      <w:r w:rsidR="54242C88" w:rsidRPr="35D7B47D">
        <w:rPr>
          <w:lang w:val="hr-HR"/>
        </w:rPr>
        <w:t xml:space="preserve">je </w:t>
      </w:r>
      <w:r w:rsidRPr="35D7B47D">
        <w:rPr>
          <w:lang w:val="hr-HR"/>
        </w:rPr>
        <w:t xml:space="preserve">i </w:t>
      </w:r>
      <w:r w:rsidRPr="35D7B47D">
        <w:rPr>
          <w:b/>
          <w:bCs/>
          <w:lang w:val="hr-HR"/>
        </w:rPr>
        <w:t>„izgaranje“ postojećeg stručnog kadra</w:t>
      </w:r>
      <w:r w:rsidRPr="35D7B47D">
        <w:rPr>
          <w:lang w:val="hr-HR"/>
        </w:rPr>
        <w:t xml:space="preserve"> </w:t>
      </w:r>
      <w:r w:rsidR="3F937FC5" w:rsidRPr="35D7B47D">
        <w:rPr>
          <w:lang w:val="hr-HR"/>
        </w:rPr>
        <w:t xml:space="preserve">zbog </w:t>
      </w:r>
      <w:r w:rsidRPr="35D7B47D">
        <w:rPr>
          <w:lang w:val="hr-HR"/>
        </w:rPr>
        <w:t xml:space="preserve">povećanog broja korisnika i opsega posla, a nedovoljnog broja stručnih radnika. Naglašena je </w:t>
      </w:r>
      <w:r w:rsidRPr="35D7B47D">
        <w:rPr>
          <w:b/>
          <w:bCs/>
          <w:lang w:val="hr-HR"/>
        </w:rPr>
        <w:t xml:space="preserve">ključna uloga stabilnog financiranja za </w:t>
      </w:r>
      <w:proofErr w:type="spellStart"/>
      <w:r w:rsidRPr="35D7B47D">
        <w:rPr>
          <w:b/>
          <w:bCs/>
          <w:lang w:val="hr-HR"/>
        </w:rPr>
        <w:t>izvaninstit</w:t>
      </w:r>
      <w:r w:rsidR="47380D82" w:rsidRPr="35D7B47D">
        <w:rPr>
          <w:b/>
          <w:bCs/>
          <w:lang w:val="hr-HR"/>
        </w:rPr>
        <w:t>ucijske</w:t>
      </w:r>
      <w:proofErr w:type="spellEnd"/>
      <w:r w:rsidRPr="35D7B47D">
        <w:rPr>
          <w:b/>
          <w:bCs/>
          <w:lang w:val="hr-HR"/>
        </w:rPr>
        <w:t xml:space="preserve"> usluge</w:t>
      </w:r>
      <w:r w:rsidRPr="35D7B47D">
        <w:rPr>
          <w:lang w:val="hr-HR"/>
        </w:rPr>
        <w:t xml:space="preserve"> koje provode organizacije civilnog društva s ciljem kontinuiteta pružanja i održivosti usluga. Prepoznata je potreba </w:t>
      </w:r>
      <w:r w:rsidRPr="35D7B47D">
        <w:rPr>
          <w:b/>
          <w:bCs/>
          <w:lang w:val="hr-HR"/>
        </w:rPr>
        <w:t>proširenj</w:t>
      </w:r>
      <w:r w:rsidR="0EEAD767" w:rsidRPr="35D7B47D">
        <w:rPr>
          <w:b/>
          <w:bCs/>
          <w:lang w:val="hr-HR"/>
        </w:rPr>
        <w:t>a</w:t>
      </w:r>
      <w:r w:rsidRPr="35D7B47D">
        <w:rPr>
          <w:b/>
          <w:bCs/>
          <w:lang w:val="hr-HR"/>
        </w:rPr>
        <w:t xml:space="preserve"> postojećih ustanova ili osnivanj</w:t>
      </w:r>
      <w:r w:rsidR="5C2EE91A" w:rsidRPr="35D7B47D">
        <w:rPr>
          <w:b/>
          <w:bCs/>
          <w:lang w:val="hr-HR"/>
        </w:rPr>
        <w:t>a</w:t>
      </w:r>
      <w:r w:rsidRPr="35D7B47D">
        <w:rPr>
          <w:b/>
          <w:bCs/>
          <w:lang w:val="hr-HR"/>
        </w:rPr>
        <w:t xml:space="preserve"> novih u svrhu većeg opsega dostupnih usluga</w:t>
      </w:r>
      <w:r w:rsidRPr="35D7B47D">
        <w:rPr>
          <w:lang w:val="hr-HR"/>
        </w:rPr>
        <w:t xml:space="preserve">, posebno za neke korisničke skupine, kao i veća </w:t>
      </w:r>
      <w:r w:rsidRPr="35D7B47D">
        <w:rPr>
          <w:b/>
          <w:bCs/>
          <w:lang w:val="hr-HR"/>
        </w:rPr>
        <w:t>teritorijalna dostupnost pojedinih usluga da se smanji vremenski i financijski utjecaj prijevoza korisnika do usluga.</w:t>
      </w:r>
      <w:r w:rsidRPr="35D7B47D">
        <w:rPr>
          <w:lang w:val="hr-HR"/>
        </w:rPr>
        <w:t xml:space="preserve"> Dio organizacija civilnog društva ističe </w:t>
      </w:r>
      <w:r w:rsidRPr="35D7B47D">
        <w:rPr>
          <w:b/>
          <w:bCs/>
          <w:lang w:val="hr-HR"/>
        </w:rPr>
        <w:t>izazove s prostorom za pružanje usluga</w:t>
      </w:r>
      <w:r w:rsidRPr="35D7B47D">
        <w:rPr>
          <w:lang w:val="hr-HR"/>
        </w:rPr>
        <w:t xml:space="preserve">, posebice nakon potresa, a dio njih </w:t>
      </w:r>
      <w:r w:rsidR="17B4D46E" w:rsidRPr="35D7B47D">
        <w:rPr>
          <w:lang w:val="hr-HR"/>
        </w:rPr>
        <w:t xml:space="preserve">ističe </w:t>
      </w:r>
      <w:r w:rsidRPr="35D7B47D">
        <w:rPr>
          <w:lang w:val="hr-HR"/>
        </w:rPr>
        <w:t xml:space="preserve">prostorne uvjete kao </w:t>
      </w:r>
      <w:r w:rsidRPr="35D7B47D">
        <w:rPr>
          <w:b/>
          <w:bCs/>
          <w:lang w:val="hr-HR"/>
        </w:rPr>
        <w:t>prepreku u licenciranju socijalnih usluga</w:t>
      </w:r>
      <w:r w:rsidRPr="35D7B47D">
        <w:rPr>
          <w:lang w:val="hr-HR"/>
        </w:rPr>
        <w:t xml:space="preserve">. Neadekvatnost pojedinih prostora vezana je i uz </w:t>
      </w:r>
      <w:r w:rsidRPr="35D7B47D">
        <w:rPr>
          <w:b/>
          <w:bCs/>
          <w:lang w:val="hr-HR"/>
        </w:rPr>
        <w:t>ograničene uvjete za</w:t>
      </w:r>
      <w:r w:rsidR="7718E583" w:rsidRPr="35D7B47D">
        <w:rPr>
          <w:b/>
          <w:bCs/>
          <w:lang w:val="hr-HR"/>
        </w:rPr>
        <w:t>,</w:t>
      </w:r>
      <w:r w:rsidRPr="35D7B47D">
        <w:rPr>
          <w:b/>
          <w:bCs/>
          <w:lang w:val="hr-HR"/>
        </w:rPr>
        <w:t xml:space="preserve"> primjerice</w:t>
      </w:r>
      <w:r w:rsidR="221C396D" w:rsidRPr="35D7B47D">
        <w:rPr>
          <w:b/>
          <w:bCs/>
          <w:lang w:val="hr-HR"/>
        </w:rPr>
        <w:t>,</w:t>
      </w:r>
      <w:r w:rsidRPr="35D7B47D">
        <w:rPr>
          <w:b/>
          <w:bCs/>
          <w:lang w:val="hr-HR"/>
        </w:rPr>
        <w:t xml:space="preserve"> grupni rad</w:t>
      </w:r>
      <w:r w:rsidRPr="35D7B47D">
        <w:rPr>
          <w:lang w:val="hr-HR"/>
        </w:rPr>
        <w:t xml:space="preserve"> te </w:t>
      </w:r>
      <w:r w:rsidRPr="35D7B47D">
        <w:rPr>
          <w:b/>
          <w:bCs/>
          <w:lang w:val="hr-HR"/>
        </w:rPr>
        <w:t>smanjenu pristupačnost za OSI te starije osobe</w:t>
      </w:r>
      <w:r w:rsidRPr="35D7B47D">
        <w:rPr>
          <w:lang w:val="hr-HR"/>
        </w:rPr>
        <w:t xml:space="preserve">. U dijelu jačanja ljudskih potencijala isticana je kontinuirana </w:t>
      </w:r>
      <w:r w:rsidRPr="35D7B47D">
        <w:rPr>
          <w:b/>
          <w:bCs/>
          <w:lang w:val="hr-HR"/>
        </w:rPr>
        <w:t>potreba za usavršavanjem te supervizija psihosocijalnog rada</w:t>
      </w:r>
      <w:r w:rsidRPr="35D7B47D">
        <w:rPr>
          <w:lang w:val="hr-HR"/>
        </w:rPr>
        <w:t xml:space="preserve">, uz primjere da stručnjaci često sami financiraju dodatne edukacije i treninge. </w:t>
      </w:r>
      <w:r w:rsidR="08878E67" w:rsidRPr="35D7B47D">
        <w:rPr>
          <w:lang w:val="hr-HR"/>
        </w:rPr>
        <w:t xml:space="preserve">Važno </w:t>
      </w:r>
      <w:r w:rsidRPr="35D7B47D">
        <w:rPr>
          <w:lang w:val="hr-HR"/>
        </w:rPr>
        <w:t xml:space="preserve">pitanje koje prepoznaju predstavnici više korisničkih skupina vezano je uz </w:t>
      </w:r>
      <w:r w:rsidRPr="35D7B47D">
        <w:rPr>
          <w:b/>
          <w:bCs/>
          <w:lang w:val="hr-HR"/>
        </w:rPr>
        <w:t xml:space="preserve">osmišljavanje novih modela koordinacije unutar sustava socijalne skrbi, </w:t>
      </w:r>
      <w:r w:rsidRPr="35D7B47D">
        <w:rPr>
          <w:b/>
          <w:bCs/>
          <w:lang w:val="hr-HR"/>
        </w:rPr>
        <w:lastRenderedPageBreak/>
        <w:t xml:space="preserve">ali posebno i </w:t>
      </w:r>
      <w:r w:rsidR="3D72443D" w:rsidRPr="35D7B47D">
        <w:rPr>
          <w:b/>
          <w:bCs/>
          <w:lang w:val="hr-HR"/>
        </w:rPr>
        <w:t xml:space="preserve">u </w:t>
      </w:r>
      <w:r w:rsidRPr="35D7B47D">
        <w:rPr>
          <w:b/>
          <w:bCs/>
          <w:lang w:val="hr-HR"/>
        </w:rPr>
        <w:t>drugi</w:t>
      </w:r>
      <w:r w:rsidR="5843814E" w:rsidRPr="35D7B47D">
        <w:rPr>
          <w:b/>
          <w:bCs/>
          <w:lang w:val="hr-HR"/>
        </w:rPr>
        <w:t>m</w:t>
      </w:r>
      <w:r w:rsidRPr="35D7B47D">
        <w:rPr>
          <w:b/>
          <w:bCs/>
          <w:lang w:val="hr-HR"/>
        </w:rPr>
        <w:t xml:space="preserve"> povezani</w:t>
      </w:r>
      <w:r w:rsidR="312ADDD2" w:rsidRPr="35D7B47D">
        <w:rPr>
          <w:b/>
          <w:bCs/>
          <w:lang w:val="hr-HR"/>
        </w:rPr>
        <w:t>m</w:t>
      </w:r>
      <w:r w:rsidRPr="35D7B47D">
        <w:rPr>
          <w:b/>
          <w:bCs/>
          <w:lang w:val="hr-HR"/>
        </w:rPr>
        <w:t xml:space="preserve"> sustav</w:t>
      </w:r>
      <w:r w:rsidR="5685062E" w:rsidRPr="35D7B47D">
        <w:rPr>
          <w:b/>
          <w:bCs/>
          <w:lang w:val="hr-HR"/>
        </w:rPr>
        <w:t>im</w:t>
      </w:r>
      <w:r w:rsidRPr="35D7B47D">
        <w:rPr>
          <w:b/>
          <w:bCs/>
          <w:lang w:val="hr-HR"/>
        </w:rPr>
        <w:t>a</w:t>
      </w:r>
      <w:r w:rsidRPr="35D7B47D">
        <w:rPr>
          <w:lang w:val="hr-HR"/>
        </w:rPr>
        <w:t xml:space="preserve">, uključujući zdravstvo, obrazovanje, zapošljavanje i pravosuđe. Vezano uz to, prepoznata je </w:t>
      </w:r>
      <w:r w:rsidRPr="35D7B47D">
        <w:rPr>
          <w:b/>
          <w:bCs/>
          <w:lang w:val="hr-HR"/>
        </w:rPr>
        <w:t>potreba razmjene podataka o korisnicima između sustava</w:t>
      </w:r>
      <w:r w:rsidRPr="35D7B47D">
        <w:rPr>
          <w:lang w:val="hr-HR"/>
        </w:rPr>
        <w:t xml:space="preserve">. Konačno, veći broj pružatelja istaknuo </w:t>
      </w:r>
      <w:r w:rsidR="32EAE8BD" w:rsidRPr="35D7B47D">
        <w:rPr>
          <w:lang w:val="hr-HR"/>
        </w:rPr>
        <w:t xml:space="preserve">je </w:t>
      </w:r>
      <w:r w:rsidRPr="35D7B47D">
        <w:rPr>
          <w:lang w:val="hr-HR"/>
        </w:rPr>
        <w:t xml:space="preserve">potrebu za </w:t>
      </w:r>
      <w:r w:rsidRPr="35D7B47D">
        <w:rPr>
          <w:b/>
          <w:bCs/>
          <w:lang w:val="hr-HR"/>
        </w:rPr>
        <w:t>unaprjeđenjem dostupnosti informacija o socijalnim uslugama u zajednici</w:t>
      </w:r>
      <w:r w:rsidRPr="35D7B47D">
        <w:rPr>
          <w:lang w:val="hr-HR"/>
        </w:rPr>
        <w:t>.</w:t>
      </w:r>
    </w:p>
    <w:p w14:paraId="27DC6C4E" w14:textId="120794A5" w:rsidR="00080675" w:rsidRPr="00EE62DA" w:rsidRDefault="416AD61B" w:rsidP="3450C171">
      <w:pPr>
        <w:spacing w:line="276" w:lineRule="auto"/>
        <w:jc w:val="both"/>
        <w:rPr>
          <w:lang w:val="hr-HR"/>
        </w:rPr>
      </w:pPr>
      <w:r w:rsidRPr="35D7B47D">
        <w:rPr>
          <w:lang w:val="hr-HR"/>
        </w:rPr>
        <w:t xml:space="preserve">Što se tiče pitanja poticanja izvrsnosti, postoje pružatelji socijalnih usluga koji su prepoznatljivi po kriterijima kvalitete stručnog rada, inovativnosti ili </w:t>
      </w:r>
      <w:r w:rsidR="028FE6EE" w:rsidRPr="35D7B47D">
        <w:rPr>
          <w:lang w:val="hr-HR"/>
        </w:rPr>
        <w:t xml:space="preserve">po </w:t>
      </w:r>
      <w:r w:rsidR="7DB0192A" w:rsidRPr="35D7B47D">
        <w:rPr>
          <w:lang w:val="hr-HR"/>
        </w:rPr>
        <w:t xml:space="preserve">tome </w:t>
      </w:r>
      <w:r w:rsidRPr="35D7B47D">
        <w:rPr>
          <w:lang w:val="hr-HR"/>
        </w:rPr>
        <w:t xml:space="preserve">što odgovaraju na potrebe za koje nema dovoljno pružatelja, no </w:t>
      </w:r>
      <w:r w:rsidRPr="35D7B47D">
        <w:rPr>
          <w:b/>
          <w:bCs/>
          <w:lang w:val="hr-HR"/>
        </w:rPr>
        <w:t>status referentnog centra</w:t>
      </w:r>
      <w:r w:rsidRPr="35D7B47D">
        <w:rPr>
          <w:lang w:val="hr-HR"/>
        </w:rPr>
        <w:t xml:space="preserve"> nije trenut</w:t>
      </w:r>
      <w:r w:rsidR="7E6BC280" w:rsidRPr="35D7B47D">
        <w:rPr>
          <w:lang w:val="hr-HR"/>
        </w:rPr>
        <w:t>ač</w:t>
      </w:r>
      <w:r w:rsidRPr="35D7B47D">
        <w:rPr>
          <w:lang w:val="hr-HR"/>
        </w:rPr>
        <w:t xml:space="preserve">no formaliziran status. Međutim, neki pružatelji jesu javno prepoznati kao </w:t>
      </w:r>
      <w:r w:rsidRPr="35D7B47D">
        <w:rPr>
          <w:b/>
          <w:bCs/>
          <w:lang w:val="hr-HR"/>
        </w:rPr>
        <w:t>centri izvrsnosti</w:t>
      </w:r>
      <w:r w:rsidRPr="35D7B47D">
        <w:rPr>
          <w:lang w:val="hr-HR"/>
        </w:rPr>
        <w:t xml:space="preserve">, surađuju s akademskom zajednicom te svoja znanja šire na ostala područja RH i izvan nje putem edukacija, </w:t>
      </w:r>
      <w:proofErr w:type="spellStart"/>
      <w:r w:rsidRPr="35D7B47D">
        <w:rPr>
          <w:i/>
          <w:iCs/>
          <w:lang w:val="hr-HR"/>
        </w:rPr>
        <w:t>webinara</w:t>
      </w:r>
      <w:proofErr w:type="spellEnd"/>
      <w:r w:rsidRPr="35D7B47D">
        <w:rPr>
          <w:lang w:val="hr-HR"/>
        </w:rPr>
        <w:t xml:space="preserve">, organizacija stručnih posjeta i sl., a usluge pružaju i korisnicima iz cijele RH. </w:t>
      </w:r>
    </w:p>
    <w:p w14:paraId="4E33B697" w14:textId="5A2D0AE3" w:rsidR="00080675" w:rsidRPr="00EE62DA" w:rsidRDefault="416AD61B" w:rsidP="00FC2E9C">
      <w:pPr>
        <w:spacing w:line="276" w:lineRule="auto"/>
        <w:jc w:val="both"/>
        <w:rPr>
          <w:lang w:val="hr-HR"/>
        </w:rPr>
      </w:pPr>
      <w:r w:rsidRPr="35D7B47D">
        <w:rPr>
          <w:lang w:val="hr-HR"/>
        </w:rPr>
        <w:t xml:space="preserve">Vezano uz izazov manjka pojedinih struka, Grad Zagreb dodjeljuje </w:t>
      </w:r>
      <w:r w:rsidRPr="35D7B47D">
        <w:rPr>
          <w:b/>
          <w:bCs/>
          <w:lang w:val="hr-HR"/>
        </w:rPr>
        <w:t>Stipendije Grada Zagreba za deficitarna zanimanja</w:t>
      </w:r>
      <w:r w:rsidRPr="35D7B47D">
        <w:rPr>
          <w:lang w:val="hr-HR"/>
        </w:rPr>
        <w:t xml:space="preserve">  te za svaku školsku/akademsku godinu gradonačelnik donosi </w:t>
      </w:r>
      <w:r w:rsidR="5D2CFBE3" w:rsidRPr="35D7B47D">
        <w:rPr>
          <w:lang w:val="hr-HR"/>
        </w:rPr>
        <w:t>z</w:t>
      </w:r>
      <w:r w:rsidRPr="35D7B47D">
        <w:rPr>
          <w:lang w:val="hr-HR"/>
        </w:rPr>
        <w:t>aključak kojim se utvrđuje Lista deficitarnih zanimanja na kojoj se u okviru četverogodišnjih ili petogodišnjih srednjoškolskih programa nalazi zanimanje medicinska sestra opće njege</w:t>
      </w:r>
      <w:r w:rsidR="4783507E" w:rsidRPr="35D7B47D">
        <w:rPr>
          <w:lang w:val="hr-HR"/>
        </w:rPr>
        <w:t xml:space="preserve"> </w:t>
      </w:r>
      <w:r w:rsidRPr="35D7B47D">
        <w:rPr>
          <w:lang w:val="hr-HR"/>
        </w:rPr>
        <w:t>/</w:t>
      </w:r>
      <w:r w:rsidR="7E22BF55" w:rsidRPr="35D7B47D">
        <w:rPr>
          <w:lang w:val="hr-HR"/>
        </w:rPr>
        <w:t xml:space="preserve"> </w:t>
      </w:r>
      <w:r w:rsidRPr="35D7B47D">
        <w:rPr>
          <w:lang w:val="hr-HR"/>
        </w:rPr>
        <w:t>medicinski tehničar opće njege, a u okviru sveučilišnih/stručnih studija</w:t>
      </w:r>
      <w:r w:rsidR="70F59ADF" w:rsidRPr="35D7B47D">
        <w:rPr>
          <w:lang w:val="hr-HR"/>
        </w:rPr>
        <w:t>,</w:t>
      </w:r>
      <w:r w:rsidRPr="35D7B47D">
        <w:rPr>
          <w:lang w:val="hr-HR"/>
        </w:rPr>
        <w:t xml:space="preserve"> rehabilitacija (prijediplomski studij), logopedija (prijediplomski studij), rani i predškolski odgoj i obrazovanje (prijediplomski studij) te sestrinstvo (prijediplomski, sveučilišni i stručni studij). </w:t>
      </w:r>
    </w:p>
    <w:p w14:paraId="30F098EC" w14:textId="4EB69462" w:rsidR="00080675" w:rsidRPr="00EE62DA" w:rsidRDefault="416AD61B" w:rsidP="00FC2E9C">
      <w:pPr>
        <w:spacing w:line="276" w:lineRule="auto"/>
        <w:jc w:val="both"/>
        <w:rPr>
          <w:lang w:val="hr-HR"/>
        </w:rPr>
      </w:pPr>
      <w:r w:rsidRPr="35D7B47D">
        <w:rPr>
          <w:lang w:val="hr-HR"/>
        </w:rPr>
        <w:t xml:space="preserve">Kao </w:t>
      </w:r>
      <w:r w:rsidRPr="35D7B47D">
        <w:rPr>
          <w:b/>
          <w:bCs/>
          <w:lang w:val="hr-HR"/>
        </w:rPr>
        <w:t>koordinativna tijela s ciljem jačanja usluga za pojedine korisničke skupine</w:t>
      </w:r>
      <w:r w:rsidRPr="35D7B47D">
        <w:rPr>
          <w:lang w:val="hr-HR"/>
        </w:rPr>
        <w:t xml:space="preserve">, uz Savjet za socijalnu skrbi djeluje i </w:t>
      </w:r>
      <w:r w:rsidRPr="35D7B47D">
        <w:rPr>
          <w:b/>
          <w:bCs/>
          <w:lang w:val="hr-HR"/>
        </w:rPr>
        <w:t xml:space="preserve">više sektorskih </w:t>
      </w:r>
      <w:r w:rsidR="56FD6F16" w:rsidRPr="35D7B47D">
        <w:rPr>
          <w:b/>
          <w:bCs/>
          <w:lang w:val="hr-HR"/>
        </w:rPr>
        <w:t>p</w:t>
      </w:r>
      <w:r w:rsidRPr="35D7B47D">
        <w:rPr>
          <w:b/>
          <w:bCs/>
          <w:lang w:val="hr-HR"/>
        </w:rPr>
        <w:t xml:space="preserve">ovjerenstava i </w:t>
      </w:r>
      <w:r w:rsidR="4C366F33" w:rsidRPr="35D7B47D">
        <w:rPr>
          <w:b/>
          <w:bCs/>
          <w:lang w:val="hr-HR"/>
        </w:rPr>
        <w:t>k</w:t>
      </w:r>
      <w:r w:rsidRPr="35D7B47D">
        <w:rPr>
          <w:b/>
          <w:bCs/>
          <w:lang w:val="hr-HR"/>
        </w:rPr>
        <w:t xml:space="preserve">oordinacija, uključujući </w:t>
      </w:r>
      <w:r w:rsidRPr="35D7B47D">
        <w:rPr>
          <w:lang w:val="hr-HR"/>
        </w:rPr>
        <w:t>Povjerenstvo Grada Zagreba za osobe s invaliditetom, Povjerenstvo za osobe starije životne dobi Grada Zagreba, Povjerenstvo za zaštitu od nasilja u obitelji, Koordinacija Grada Zagreba za integraciju osoba kojima je odobrena međunarodna zaštita,</w:t>
      </w:r>
      <w:r w:rsidR="7D1AC06F" w:rsidRPr="35D7B47D">
        <w:rPr>
          <w:lang w:val="hr-HR"/>
        </w:rPr>
        <w:t xml:space="preserve"> Povjerenstvo za izradu i praćenje provedbe Zagrebačke strategije borbe protiv siromaštva i socijalne isključenosti za razdoblje 2021. </w:t>
      </w:r>
      <w:r w:rsidR="7EAED2B0" w:rsidRPr="35D7B47D">
        <w:rPr>
          <w:lang w:val="hr-HR"/>
        </w:rPr>
        <w:t>d</w:t>
      </w:r>
      <w:r w:rsidR="7D1AC06F" w:rsidRPr="35D7B47D">
        <w:rPr>
          <w:lang w:val="hr-HR"/>
        </w:rPr>
        <w:t>o</w:t>
      </w:r>
      <w:r w:rsidRPr="35D7B47D">
        <w:rPr>
          <w:lang w:val="hr-HR"/>
        </w:rPr>
        <w:t xml:space="preserve"> </w:t>
      </w:r>
      <w:r w:rsidR="15380CF4" w:rsidRPr="35D7B47D">
        <w:rPr>
          <w:lang w:val="hr-HR"/>
        </w:rPr>
        <w:t xml:space="preserve">2025., </w:t>
      </w:r>
      <w:r w:rsidRPr="35D7B47D">
        <w:rPr>
          <w:lang w:val="hr-HR"/>
        </w:rPr>
        <w:t>Povjerenstvo za izradu i praćenje Akcijskog plana Grada Zagreba za 2025. - 2027. godinu za provedbu Nacionalnog plana za uključivanje Roma, za razdoblje od 2021. do 2027. Navedena tijela čine predstavnici/</w:t>
      </w:r>
      <w:proofErr w:type="spellStart"/>
      <w:r w:rsidRPr="35D7B47D">
        <w:rPr>
          <w:lang w:val="hr-HR"/>
        </w:rPr>
        <w:t>ice</w:t>
      </w:r>
      <w:proofErr w:type="spellEnd"/>
      <w:r w:rsidRPr="35D7B47D">
        <w:rPr>
          <w:lang w:val="hr-HR"/>
        </w:rPr>
        <w:t xml:space="preserve"> gradskih upravnih tijela, institucija, akademske zajednice te organizacija civilnog društva te među ostal</w:t>
      </w:r>
      <w:r w:rsidR="19A990EE" w:rsidRPr="35D7B47D">
        <w:rPr>
          <w:lang w:val="hr-HR"/>
        </w:rPr>
        <w:t>im</w:t>
      </w:r>
      <w:r w:rsidRPr="35D7B47D">
        <w:rPr>
          <w:lang w:val="hr-HR"/>
        </w:rPr>
        <w:t xml:space="preserve"> imaju važn</w:t>
      </w:r>
      <w:r w:rsidR="468D4D29" w:rsidRPr="35D7B47D">
        <w:rPr>
          <w:lang w:val="hr-HR"/>
        </w:rPr>
        <w:t>u</w:t>
      </w:r>
      <w:r w:rsidRPr="35D7B47D">
        <w:rPr>
          <w:lang w:val="hr-HR"/>
        </w:rPr>
        <w:t xml:space="preserve"> ulogu u pripremi i praćenju sektorskih strateških dokumenata koji se donose za navedene teme i korisničke skupine na razini grada. </w:t>
      </w:r>
    </w:p>
    <w:p w14:paraId="192755F3" w14:textId="6BB7068F" w:rsidR="00080675" w:rsidRPr="00EE62DA" w:rsidRDefault="416AD61B" w:rsidP="3450C171">
      <w:pPr>
        <w:spacing w:line="276" w:lineRule="auto"/>
        <w:jc w:val="both"/>
        <w:rPr>
          <w:lang w:val="hr-HR"/>
        </w:rPr>
      </w:pPr>
      <w:r w:rsidRPr="35D7B47D">
        <w:rPr>
          <w:lang w:val="hr-HR"/>
        </w:rPr>
        <w:t xml:space="preserve">Sukladno Zakonu o socijalnoj skrbi, o ispunjavanju </w:t>
      </w:r>
      <w:r w:rsidRPr="35D7B47D">
        <w:rPr>
          <w:b/>
          <w:bCs/>
          <w:lang w:val="hr-HR"/>
        </w:rPr>
        <w:t xml:space="preserve">mjerila za pružanje socijalnih usluga </w:t>
      </w:r>
      <w:r w:rsidRPr="35D7B47D">
        <w:rPr>
          <w:lang w:val="hr-HR"/>
        </w:rPr>
        <w:t>rješenjem odlučuje jedinica područne (regionalne)</w:t>
      </w:r>
      <w:r w:rsidR="2A114DBB" w:rsidRPr="35D7B47D">
        <w:rPr>
          <w:lang w:val="hr-HR"/>
        </w:rPr>
        <w:t xml:space="preserve"> </w:t>
      </w:r>
      <w:r w:rsidRPr="35D7B47D">
        <w:rPr>
          <w:lang w:val="hr-HR"/>
        </w:rPr>
        <w:t xml:space="preserve">samouprave odnosno Grad Zagreb, na temelju Pravilnika o mjerilima za pružanje socijalnih usluga, uključujući mjerila prostora, opreme, potrebnih stručnih i drugih radnika, sadržaj, opseg i način pružanja socijalnih usluga. Ispunjenost mjerila za pružanje socijalnih usluga očevidom utvrđuje Povjerenstvo za utvrđivanje ispunjenosti mjerila u sastavu od najmanje tri člana, a čine ga stručne osobe ovisno o djelatnosti pravne ili fizičke osobe za koju je potrebno utvrditi ispunjenost mjerila te </w:t>
      </w:r>
      <w:r w:rsidR="7876771A" w:rsidRPr="35D7B47D">
        <w:rPr>
          <w:lang w:val="hr-HR"/>
        </w:rPr>
        <w:t xml:space="preserve">osobe </w:t>
      </w:r>
      <w:r w:rsidRPr="35D7B47D">
        <w:rPr>
          <w:lang w:val="hr-HR"/>
        </w:rPr>
        <w:t xml:space="preserve">koje imaju položen stručni ili državni ispit. Teškoće na koje se nailazi prilikom postupka licenciranja su različite i ovise o vrsti socijalne usluge i korisničkoj skupini </w:t>
      </w:r>
      <w:r w:rsidR="78855913" w:rsidRPr="35D7B47D">
        <w:rPr>
          <w:lang w:val="hr-HR"/>
        </w:rPr>
        <w:t xml:space="preserve">zato što </w:t>
      </w:r>
      <w:r w:rsidRPr="35D7B47D">
        <w:rPr>
          <w:lang w:val="hr-HR"/>
        </w:rPr>
        <w:t>Pravilnikom  nisu dovoljno jasno definirane odredbe koje bi se mogle transparentno odnositi na sve pružatelje.</w:t>
      </w:r>
    </w:p>
    <w:p w14:paraId="1519184E" w14:textId="77777777" w:rsidR="00080675" w:rsidRPr="00EE62DA" w:rsidRDefault="00080675" w:rsidP="00FC2E9C">
      <w:pPr>
        <w:spacing w:line="276" w:lineRule="auto"/>
        <w:jc w:val="both"/>
        <w:rPr>
          <w:lang w:val="hr-HR"/>
        </w:rPr>
      </w:pPr>
    </w:p>
    <w:p w14:paraId="7EC637AE" w14:textId="77777777" w:rsidR="00080675" w:rsidRPr="00EE62DA" w:rsidRDefault="00080675" w:rsidP="00FC2E9C">
      <w:pPr>
        <w:spacing w:line="276" w:lineRule="auto"/>
        <w:jc w:val="both"/>
        <w:rPr>
          <w:lang w:val="hr-HR"/>
        </w:rPr>
      </w:pPr>
    </w:p>
    <w:p w14:paraId="30074934" w14:textId="03E5F88E" w:rsidR="004D0E48" w:rsidRDefault="004D0E48" w:rsidP="00FC2E9C">
      <w:pPr>
        <w:spacing w:line="276" w:lineRule="auto"/>
        <w:jc w:val="both"/>
        <w:rPr>
          <w:lang w:val="hr-HR"/>
        </w:rPr>
      </w:pPr>
      <w:r w:rsidRPr="477080F9">
        <w:rPr>
          <w:lang w:val="hr-HR"/>
        </w:rPr>
        <w:br w:type="page"/>
      </w:r>
    </w:p>
    <w:p w14:paraId="527D6D15" w14:textId="51B536E1" w:rsidR="003B725E" w:rsidRPr="00EE62DA" w:rsidRDefault="4D6841D7" w:rsidP="00FC2E9C">
      <w:pPr>
        <w:pStyle w:val="Heading1"/>
        <w:spacing w:line="276" w:lineRule="auto"/>
        <w:rPr>
          <w:caps w:val="0"/>
        </w:rPr>
      </w:pPr>
      <w:bookmarkStart w:id="68" w:name="_Toc193462841"/>
      <w:r w:rsidRPr="477080F9">
        <w:rPr>
          <w:caps w:val="0"/>
        </w:rPr>
        <w:lastRenderedPageBreak/>
        <w:t>MISIJA I VIZIJA</w:t>
      </w:r>
      <w:bookmarkEnd w:id="68"/>
    </w:p>
    <w:p w14:paraId="7860A775" w14:textId="77777777" w:rsidR="00983523" w:rsidRPr="00EE62DA" w:rsidRDefault="4D6841D7" w:rsidP="00FC2E9C">
      <w:pPr>
        <w:spacing w:line="276" w:lineRule="auto"/>
        <w:rPr>
          <w:b/>
          <w:bCs/>
          <w:lang w:val="hr-HR"/>
        </w:rPr>
      </w:pPr>
      <w:r w:rsidRPr="477080F9">
        <w:rPr>
          <w:b/>
          <w:bCs/>
          <w:lang w:val="hr-HR"/>
        </w:rPr>
        <w:t xml:space="preserve">Vizija – slika budućnosti </w:t>
      </w:r>
    </w:p>
    <w:p w14:paraId="2F051DFA" w14:textId="71478C42" w:rsidR="00983523" w:rsidRPr="00EE62DA" w:rsidRDefault="4D6841D7" w:rsidP="00FC2E9C">
      <w:pPr>
        <w:spacing w:line="276" w:lineRule="auto"/>
        <w:jc w:val="both"/>
        <w:rPr>
          <w:lang w:val="hr-HR"/>
        </w:rPr>
      </w:pPr>
      <w:r w:rsidRPr="477080F9">
        <w:rPr>
          <w:lang w:val="hr-HR"/>
        </w:rPr>
        <w:t xml:space="preserve">Grad Zagreb je grad u kojem su socijalne usluge </w:t>
      </w:r>
      <w:proofErr w:type="spellStart"/>
      <w:r w:rsidRPr="477080F9">
        <w:rPr>
          <w:lang w:val="hr-HR"/>
        </w:rPr>
        <w:t>inkluzivne</w:t>
      </w:r>
      <w:proofErr w:type="spellEnd"/>
      <w:r w:rsidRPr="477080F9">
        <w:rPr>
          <w:lang w:val="hr-HR"/>
        </w:rPr>
        <w:t>, kvalitetne</w:t>
      </w:r>
      <w:r w:rsidR="00CD48BE">
        <w:rPr>
          <w:lang w:val="hr-HR"/>
        </w:rPr>
        <w:t>, dostatne, raznovrsne</w:t>
      </w:r>
      <w:r w:rsidRPr="477080F9">
        <w:rPr>
          <w:lang w:val="hr-HR"/>
        </w:rPr>
        <w:t xml:space="preserve"> i dostupne svim građanima u potrebi te im omogućuju višu kvalitetu života i dobrobit u podmirivanju životnih potreba, osobito građanima u riziku od socijalne isključenosti.</w:t>
      </w:r>
    </w:p>
    <w:p w14:paraId="725BDE01" w14:textId="77777777" w:rsidR="00983523" w:rsidRPr="00EE62DA" w:rsidRDefault="4D6841D7" w:rsidP="00FC2E9C">
      <w:pPr>
        <w:spacing w:line="276" w:lineRule="auto"/>
        <w:rPr>
          <w:b/>
          <w:bCs/>
          <w:lang w:val="hr-HR"/>
        </w:rPr>
      </w:pPr>
      <w:r w:rsidRPr="477080F9">
        <w:rPr>
          <w:b/>
          <w:bCs/>
          <w:lang w:val="hr-HR"/>
        </w:rPr>
        <w:t>Misija – svrha plana</w:t>
      </w:r>
    </w:p>
    <w:p w14:paraId="1A2EE2D3" w14:textId="4960B291" w:rsidR="003B725E" w:rsidRPr="00EE62DA" w:rsidRDefault="4D6841D7" w:rsidP="00FC2E9C">
      <w:pPr>
        <w:spacing w:line="276" w:lineRule="auto"/>
        <w:jc w:val="both"/>
        <w:rPr>
          <w:lang w:val="hr-HR"/>
        </w:rPr>
      </w:pPr>
      <w:r w:rsidRPr="477080F9">
        <w:rPr>
          <w:lang w:val="hr-HR"/>
        </w:rPr>
        <w:t>Razvoj, pružanje, unaprjeđenje kvalitete i održivost lepeze socijalnih usluga i socijalnih inovacija za sve potrebne korisničke skupine, uz razvoj stručne i stabilne mreže pružatelja usluga i aktivnu koordinaciju sa srodnim sustavima zdravstva, obrazovanja i zapošljavanja.</w:t>
      </w:r>
    </w:p>
    <w:p w14:paraId="14C059BA" w14:textId="47EFB848" w:rsidR="00BA744B" w:rsidRPr="00EE62DA" w:rsidRDefault="1AA39560" w:rsidP="00FC2E9C">
      <w:pPr>
        <w:pStyle w:val="Heading1"/>
        <w:spacing w:line="276" w:lineRule="auto"/>
      </w:pPr>
      <w:bookmarkStart w:id="69" w:name="_Toc193462842"/>
      <w:r w:rsidRPr="477080F9">
        <w:t>CILJEVI, MJERE I AKTIVNOSTI</w:t>
      </w:r>
      <w:bookmarkEnd w:id="69"/>
    </w:p>
    <w:p w14:paraId="08949535" w14:textId="575325D1" w:rsidR="00FF5EA0" w:rsidRPr="00EE62DA" w:rsidRDefault="282CC519" w:rsidP="0C09108A">
      <w:pPr>
        <w:spacing w:line="276" w:lineRule="auto"/>
        <w:jc w:val="both"/>
        <w:rPr>
          <w:lang w:val="hr-HR"/>
        </w:rPr>
      </w:pPr>
      <w:r w:rsidRPr="35D7B47D">
        <w:rPr>
          <w:lang w:val="hr-HR"/>
        </w:rPr>
        <w:t>U skladu s navedenom vizijom i misijom Socijalnog plana Grada Zagreba 2025.</w:t>
      </w:r>
      <w:r w:rsidR="04B8CE82" w:rsidRPr="35D7B47D">
        <w:rPr>
          <w:lang w:val="hr-HR"/>
        </w:rPr>
        <w:t xml:space="preserve"> </w:t>
      </w:r>
      <w:r w:rsidRPr="35D7B47D">
        <w:rPr>
          <w:lang w:val="hr-HR"/>
        </w:rPr>
        <w:t>-</w:t>
      </w:r>
      <w:r w:rsidR="5D5962E4" w:rsidRPr="35D7B47D">
        <w:rPr>
          <w:lang w:val="hr-HR"/>
        </w:rPr>
        <w:t xml:space="preserve"> </w:t>
      </w:r>
      <w:r w:rsidRPr="35D7B47D">
        <w:rPr>
          <w:lang w:val="hr-HR"/>
        </w:rPr>
        <w:t xml:space="preserve">2027. </w:t>
      </w:r>
      <w:r w:rsidR="2A994706" w:rsidRPr="35D7B47D">
        <w:rPr>
          <w:lang w:val="hr-HR"/>
        </w:rPr>
        <w:t xml:space="preserve">i </w:t>
      </w:r>
      <w:r w:rsidRPr="35D7B47D">
        <w:rPr>
          <w:lang w:val="hr-HR"/>
        </w:rPr>
        <w:t xml:space="preserve">uzimajući u obzir </w:t>
      </w:r>
      <w:r w:rsidR="4B0A3CE5" w:rsidRPr="35D7B47D">
        <w:rPr>
          <w:lang w:val="hr-HR"/>
        </w:rPr>
        <w:t xml:space="preserve">prethodno predstavljene nalaze provedenih analiza, Socijalni plan Grada Zagreba </w:t>
      </w:r>
      <w:r w:rsidR="749A45E5" w:rsidRPr="35D7B47D">
        <w:rPr>
          <w:lang w:val="hr-HR"/>
        </w:rPr>
        <w:t>obuhvaća sljedeće ciljeve unutar svak</w:t>
      </w:r>
      <w:r w:rsidR="55E85B1D" w:rsidRPr="35D7B47D">
        <w:rPr>
          <w:lang w:val="hr-HR"/>
        </w:rPr>
        <w:t>e</w:t>
      </w:r>
      <w:r w:rsidR="749A45E5" w:rsidRPr="35D7B47D">
        <w:rPr>
          <w:lang w:val="hr-HR"/>
        </w:rPr>
        <w:t xml:space="preserve"> odgovarajuće mjere i aktivnosti:</w:t>
      </w:r>
    </w:p>
    <w:p w14:paraId="06CCAE6C" w14:textId="643685E7" w:rsidR="00C37D59" w:rsidRPr="00EE62DA" w:rsidRDefault="581C2313" w:rsidP="00FC2E9C">
      <w:pPr>
        <w:pStyle w:val="ListParagraph"/>
        <w:numPr>
          <w:ilvl w:val="0"/>
          <w:numId w:val="22"/>
        </w:numPr>
        <w:spacing w:line="276" w:lineRule="auto"/>
      </w:pPr>
      <w:r w:rsidRPr="477080F9">
        <w:t xml:space="preserve">Posebni cilj 1. Povećanje dostupnosti socijalnih </w:t>
      </w:r>
      <w:r w:rsidRPr="007719F5">
        <w:t xml:space="preserve">usluga i usluga iz drugih </w:t>
      </w:r>
      <w:r w:rsidR="00B42B95" w:rsidRPr="007719F5">
        <w:t>sustava</w:t>
      </w:r>
      <w:r w:rsidRPr="007719F5">
        <w:t xml:space="preserve"> </w:t>
      </w:r>
      <w:r w:rsidR="00376181" w:rsidRPr="007719F5">
        <w:t xml:space="preserve">za </w:t>
      </w:r>
      <w:r w:rsidRPr="477080F9">
        <w:t>djecu i mlade</w:t>
      </w:r>
    </w:p>
    <w:p w14:paraId="4ED3ABF6" w14:textId="6512D2A4" w:rsidR="00A47CCF" w:rsidRPr="00EE62DA" w:rsidRDefault="44170758" w:rsidP="00FC2E9C">
      <w:pPr>
        <w:pStyle w:val="ListParagraph"/>
        <w:numPr>
          <w:ilvl w:val="0"/>
          <w:numId w:val="22"/>
        </w:numPr>
        <w:spacing w:line="276" w:lineRule="auto"/>
      </w:pPr>
      <w:r w:rsidRPr="477080F9">
        <w:t>Posebni cilj 2. Povećanje dostupnosti socijalnih usluga i usluga iz drugih s</w:t>
      </w:r>
      <w:r w:rsidR="00B42B95">
        <w:t>ustava</w:t>
      </w:r>
      <w:r w:rsidRPr="477080F9">
        <w:t xml:space="preserve"> </w:t>
      </w:r>
      <w:r w:rsidR="00376181">
        <w:t>za</w:t>
      </w:r>
      <w:r w:rsidRPr="477080F9">
        <w:t xml:space="preserve"> djecu s teškoćama u razvoju</w:t>
      </w:r>
    </w:p>
    <w:p w14:paraId="20280057" w14:textId="291A2A89" w:rsidR="00A47CCF" w:rsidRPr="00EE62DA" w:rsidRDefault="44170758" w:rsidP="00FC2E9C">
      <w:pPr>
        <w:pStyle w:val="ListParagraph"/>
        <w:numPr>
          <w:ilvl w:val="0"/>
          <w:numId w:val="22"/>
        </w:numPr>
        <w:spacing w:line="276" w:lineRule="auto"/>
      </w:pPr>
      <w:r w:rsidRPr="477080F9">
        <w:t xml:space="preserve">Posebni cilj 3. Povećanje dostupnosti socijalnih usluga i usluga iz drugih </w:t>
      </w:r>
      <w:r w:rsidR="00B42B95">
        <w:t>sustava</w:t>
      </w:r>
      <w:r w:rsidRPr="477080F9">
        <w:t xml:space="preserve"> </w:t>
      </w:r>
      <w:r w:rsidR="00376181">
        <w:t xml:space="preserve">za </w:t>
      </w:r>
      <w:r w:rsidRPr="477080F9">
        <w:t>rizike povezane s obiteljskim odnosima i roditeljstvom</w:t>
      </w:r>
    </w:p>
    <w:p w14:paraId="7E717BA7" w14:textId="250D3F45" w:rsidR="00A47CCF" w:rsidRPr="00EE62DA" w:rsidRDefault="44170758" w:rsidP="00FC2E9C">
      <w:pPr>
        <w:pStyle w:val="ListParagraph"/>
        <w:numPr>
          <w:ilvl w:val="0"/>
          <w:numId w:val="22"/>
        </w:numPr>
        <w:spacing w:line="276" w:lineRule="auto"/>
      </w:pPr>
      <w:r w:rsidRPr="477080F9">
        <w:t>Posebni cilj 4. Povećanje dostupnosti socijalnih usluga i usluga iz drugih s</w:t>
      </w:r>
      <w:r w:rsidR="00B42B95">
        <w:t>ustava</w:t>
      </w:r>
      <w:r w:rsidR="00376181">
        <w:t xml:space="preserve"> za</w:t>
      </w:r>
      <w:r w:rsidRPr="477080F9">
        <w:t xml:space="preserve"> rizike povezane sa siromaštvom  </w:t>
      </w:r>
    </w:p>
    <w:p w14:paraId="0CEFC1BC" w14:textId="1AA66C26" w:rsidR="00BC75CA" w:rsidRPr="00EE62DA" w:rsidRDefault="2C641ADD" w:rsidP="00FC2E9C">
      <w:pPr>
        <w:pStyle w:val="ListParagraph"/>
        <w:numPr>
          <w:ilvl w:val="0"/>
          <w:numId w:val="22"/>
        </w:numPr>
        <w:spacing w:line="276" w:lineRule="auto"/>
      </w:pPr>
      <w:r w:rsidRPr="477080F9">
        <w:t>Posebni cilj 5. Povećanje dostupnosti socijalnih usluga i usluga iz drugih sustava za rizike povezane s mentalnim zdravljem</w:t>
      </w:r>
    </w:p>
    <w:p w14:paraId="069F19FD" w14:textId="0AC2F609" w:rsidR="00CA20F2" w:rsidRPr="00EE62DA" w:rsidRDefault="2C641ADD" w:rsidP="00FC2E9C">
      <w:pPr>
        <w:pStyle w:val="ListParagraph"/>
        <w:numPr>
          <w:ilvl w:val="0"/>
          <w:numId w:val="22"/>
        </w:numPr>
        <w:spacing w:line="276" w:lineRule="auto"/>
      </w:pPr>
      <w:r w:rsidRPr="477080F9">
        <w:t>Posebni cilj 6. Povećanje dostupnosti socijalnih usluga i usluga iz drugih s</w:t>
      </w:r>
      <w:r w:rsidR="00B42B95">
        <w:t>ustava</w:t>
      </w:r>
      <w:r w:rsidRPr="477080F9">
        <w:t xml:space="preserve"> za osobe s invaliditetom</w:t>
      </w:r>
    </w:p>
    <w:p w14:paraId="3E528049" w14:textId="62091E89" w:rsidR="00CA20F2" w:rsidRPr="00EE62DA" w:rsidRDefault="25941768" w:rsidP="00FC2E9C">
      <w:pPr>
        <w:pStyle w:val="ListParagraph"/>
        <w:numPr>
          <w:ilvl w:val="0"/>
          <w:numId w:val="22"/>
        </w:numPr>
        <w:spacing w:line="276" w:lineRule="auto"/>
      </w:pPr>
      <w:r w:rsidRPr="4D68ECD4">
        <w:t xml:space="preserve">Posebni cilj 7. Povećanje dostupnosti socijalnih </w:t>
      </w:r>
      <w:r w:rsidRPr="00B42B95">
        <w:t>usluga i</w:t>
      </w:r>
      <w:r w:rsidR="341CD6E8" w:rsidRPr="00B42B95">
        <w:t xml:space="preserve"> usluga </w:t>
      </w:r>
      <w:r w:rsidR="341CD6E8" w:rsidRPr="4D68ECD4">
        <w:t>i</w:t>
      </w:r>
      <w:r w:rsidRPr="4D68ECD4">
        <w:t>z drugih sustava za starije osobe</w:t>
      </w:r>
    </w:p>
    <w:p w14:paraId="719B0826" w14:textId="4072B960" w:rsidR="00CA20F2" w:rsidRPr="00EE62DA" w:rsidRDefault="25941768" w:rsidP="00FC2E9C">
      <w:pPr>
        <w:pStyle w:val="ListParagraph"/>
        <w:numPr>
          <w:ilvl w:val="0"/>
          <w:numId w:val="22"/>
        </w:numPr>
        <w:spacing w:line="276" w:lineRule="auto"/>
      </w:pPr>
      <w:r w:rsidRPr="477080F9">
        <w:t>Posebni cilj 8. Povećanje dostupnosti socijalnih usluga i usluga iz drugih s</w:t>
      </w:r>
      <w:r w:rsidR="00B42B95">
        <w:t>ustava</w:t>
      </w:r>
      <w:r w:rsidRPr="477080F9">
        <w:t xml:space="preserve"> za hrvatske branitelje iz Domovinskog rata i članove njihovih obitelji</w:t>
      </w:r>
    </w:p>
    <w:p w14:paraId="54C44B36" w14:textId="021BD2E5" w:rsidR="00CA20F2" w:rsidRPr="00EE62DA" w:rsidRDefault="47DDBCC1" w:rsidP="00FC2E9C">
      <w:pPr>
        <w:pStyle w:val="ListParagraph"/>
        <w:numPr>
          <w:ilvl w:val="0"/>
          <w:numId w:val="22"/>
        </w:numPr>
        <w:spacing w:line="276" w:lineRule="auto"/>
      </w:pPr>
      <w:r>
        <w:t xml:space="preserve">Posebni cilj 9. Povećanje dostupnosti socijalnih usluga i usluga iz </w:t>
      </w:r>
      <w:r w:rsidR="47380D82">
        <w:t>drugih sustava</w:t>
      </w:r>
      <w:r>
        <w:t xml:space="preserve"> za </w:t>
      </w:r>
      <w:r w:rsidR="76F5E87C">
        <w:t>r</w:t>
      </w:r>
      <w:r>
        <w:t>omsku nacionalnu manjinu, tražitelje međunarodne zaštite, osobe kojima je odobrena međunarodna ili privremena zaštita te stranim radnicima</w:t>
      </w:r>
    </w:p>
    <w:p w14:paraId="47C15A28" w14:textId="0D3A1778" w:rsidR="00CA20F2" w:rsidRPr="00EE62DA" w:rsidRDefault="25941768" w:rsidP="00FC2E9C">
      <w:pPr>
        <w:pStyle w:val="ListParagraph"/>
        <w:numPr>
          <w:ilvl w:val="0"/>
          <w:numId w:val="22"/>
        </w:numPr>
        <w:spacing w:line="276" w:lineRule="auto"/>
      </w:pPr>
      <w:r w:rsidRPr="477080F9">
        <w:t xml:space="preserve">Posebni cilj 10. Povećanje dostupnosti usluga vezano za osnaživanje i poticanje zapošljavanja teže </w:t>
      </w:r>
      <w:proofErr w:type="spellStart"/>
      <w:r w:rsidRPr="477080F9">
        <w:t>zapošljivih</w:t>
      </w:r>
      <w:proofErr w:type="spellEnd"/>
      <w:r w:rsidRPr="477080F9">
        <w:t xml:space="preserve"> skupina građana</w:t>
      </w:r>
    </w:p>
    <w:p w14:paraId="3DE75D4E" w14:textId="32210B8F" w:rsidR="00CA20F2" w:rsidRPr="00EE62DA" w:rsidRDefault="25941768" w:rsidP="00FC2E9C">
      <w:pPr>
        <w:pStyle w:val="ListParagraph"/>
        <w:numPr>
          <w:ilvl w:val="0"/>
          <w:numId w:val="22"/>
        </w:numPr>
        <w:spacing w:line="276" w:lineRule="auto"/>
      </w:pPr>
      <w:r w:rsidRPr="477080F9">
        <w:t>Posebni cilj 11. Ulaganje u kvalitetu i vidljivost socijalnih usluga s ciljem povećanja usmjerenosti na potrebe korisnika</w:t>
      </w:r>
    </w:p>
    <w:p w14:paraId="3A3CB786" w14:textId="77777777" w:rsidR="008858E4" w:rsidRPr="00EE62DA" w:rsidRDefault="008858E4" w:rsidP="00FC2E9C">
      <w:pPr>
        <w:spacing w:line="276" w:lineRule="auto"/>
        <w:jc w:val="both"/>
        <w:rPr>
          <w:lang w:val="hr-HR"/>
        </w:rPr>
      </w:pPr>
    </w:p>
    <w:p w14:paraId="6BB6CD14" w14:textId="77777777" w:rsidR="008858E4" w:rsidRDefault="008858E4" w:rsidP="00FC2E9C">
      <w:pPr>
        <w:spacing w:line="276" w:lineRule="auto"/>
        <w:rPr>
          <w:lang w:val="hr-HR"/>
        </w:rPr>
      </w:pPr>
    </w:p>
    <w:p w14:paraId="584C6F69" w14:textId="22864807" w:rsidR="477080F9" w:rsidRDefault="477080F9" w:rsidP="00FC2E9C">
      <w:pPr>
        <w:spacing w:line="276" w:lineRule="auto"/>
        <w:rPr>
          <w:lang w:val="hr-HR"/>
        </w:rPr>
      </w:pPr>
    </w:p>
    <w:p w14:paraId="4EF9B8C5" w14:textId="77777777" w:rsidR="004D0E48" w:rsidRPr="00EE62DA" w:rsidRDefault="004D0E48" w:rsidP="00FC2E9C">
      <w:pPr>
        <w:spacing w:line="276" w:lineRule="auto"/>
        <w:rPr>
          <w:lang w:val="hr-HR"/>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60"/>
        <w:gridCol w:w="2230"/>
        <w:gridCol w:w="1849"/>
        <w:gridCol w:w="2086"/>
        <w:gridCol w:w="1625"/>
      </w:tblGrid>
      <w:tr w:rsidR="00EA7BAD" w:rsidRPr="009C6A9B" w14:paraId="54F63E16" w14:textId="77777777" w:rsidTr="35D7B47D">
        <w:trPr>
          <w:trHeight w:val="300"/>
        </w:trPr>
        <w:tc>
          <w:tcPr>
            <w:tcW w:w="3790" w:type="dxa"/>
            <w:gridSpan w:val="2"/>
            <w:shd w:val="clear" w:color="auto" w:fill="D9E2F3" w:themeFill="accent1" w:themeFillTint="33"/>
            <w:vAlign w:val="center"/>
            <w:hideMark/>
          </w:tcPr>
          <w:p w14:paraId="1728C1D3" w14:textId="77777777" w:rsidR="00EA7BAD" w:rsidRPr="00F847BD" w:rsidRDefault="0C9550C1" w:rsidP="00FC2E9C">
            <w:pPr>
              <w:spacing w:line="276" w:lineRule="auto"/>
              <w:rPr>
                <w:b/>
                <w:bCs/>
                <w:lang w:val="hr-HR"/>
              </w:rPr>
            </w:pPr>
            <w:r w:rsidRPr="477080F9">
              <w:rPr>
                <w:b/>
                <w:bCs/>
                <w:lang w:val="hr-HR" w:eastAsia="en-GB"/>
              </w:rPr>
              <w:lastRenderedPageBreak/>
              <w:t>Posebni cilj 1.</w:t>
            </w:r>
            <w:r w:rsidRPr="477080F9">
              <w:rPr>
                <w:b/>
                <w:bCs/>
                <w:lang w:val="hr-HR"/>
              </w:rPr>
              <w:t> </w:t>
            </w:r>
          </w:p>
        </w:tc>
        <w:tc>
          <w:tcPr>
            <w:tcW w:w="5560" w:type="dxa"/>
            <w:gridSpan w:val="3"/>
            <w:shd w:val="clear" w:color="auto" w:fill="D9E2F3" w:themeFill="accent1" w:themeFillTint="33"/>
            <w:vAlign w:val="center"/>
            <w:hideMark/>
          </w:tcPr>
          <w:p w14:paraId="11A07D5E" w14:textId="4DBC1381"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b/>
                <w:bCs/>
                <w:lang w:val="hr-HR" w:eastAsia="en-GB"/>
              </w:rPr>
              <w:t xml:space="preserve">Povećanje dostupnosti socijalnih usluga i usluga iz drugih sustava </w:t>
            </w:r>
            <w:r w:rsidR="00376181">
              <w:rPr>
                <w:rFonts w:eastAsia="Times New Roman" w:cs="Arial"/>
                <w:b/>
                <w:bCs/>
                <w:lang w:val="hr-HR" w:eastAsia="en-GB"/>
              </w:rPr>
              <w:t>za</w:t>
            </w:r>
            <w:r w:rsidRPr="477080F9">
              <w:rPr>
                <w:rFonts w:eastAsia="Times New Roman" w:cs="Arial"/>
                <w:b/>
                <w:bCs/>
                <w:lang w:val="hr-HR" w:eastAsia="en-GB"/>
              </w:rPr>
              <w:t xml:space="preserve"> djecu i mlade</w:t>
            </w:r>
            <w:r w:rsidRPr="477080F9">
              <w:rPr>
                <w:rFonts w:eastAsia="Times New Roman" w:cs="Arial"/>
                <w:lang w:val="hr-HR" w:eastAsia="en-GB"/>
              </w:rPr>
              <w:t> </w:t>
            </w:r>
          </w:p>
        </w:tc>
      </w:tr>
      <w:tr w:rsidR="00EA7BAD" w:rsidRPr="009C6A9B" w14:paraId="25D2BAC8" w14:textId="77777777" w:rsidTr="35D7B47D">
        <w:trPr>
          <w:trHeight w:val="300"/>
        </w:trPr>
        <w:tc>
          <w:tcPr>
            <w:tcW w:w="3790" w:type="dxa"/>
            <w:gridSpan w:val="2"/>
            <w:shd w:val="clear" w:color="auto" w:fill="auto"/>
            <w:vAlign w:val="center"/>
            <w:hideMark/>
          </w:tcPr>
          <w:p w14:paraId="05B8C204" w14:textId="0B28901D"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b/>
                <w:bCs/>
                <w:lang w:val="hr-HR" w:eastAsia="en-GB"/>
              </w:rPr>
              <w:t>Pokazatelj ostvarenosti cilja 1</w:t>
            </w:r>
            <w:r w:rsidR="2C260212" w:rsidRPr="35D7B47D">
              <w:rPr>
                <w:rFonts w:eastAsia="Times New Roman" w:cs="Arial"/>
                <w:b/>
                <w:bCs/>
                <w:lang w:val="hr-HR" w:eastAsia="en-GB"/>
              </w:rPr>
              <w:t>.</w:t>
            </w:r>
          </w:p>
        </w:tc>
        <w:tc>
          <w:tcPr>
            <w:tcW w:w="5560" w:type="dxa"/>
            <w:gridSpan w:val="3"/>
            <w:shd w:val="clear" w:color="auto" w:fill="auto"/>
            <w:vAlign w:val="center"/>
            <w:hideMark/>
          </w:tcPr>
          <w:p w14:paraId="1BF7B5C6" w14:textId="1A3ADA5A" w:rsidR="00EA7BAD" w:rsidRPr="00EE62DA" w:rsidRDefault="31360244" w:rsidP="3450C171">
            <w:pPr>
              <w:spacing w:after="0" w:line="276" w:lineRule="auto"/>
              <w:rPr>
                <w:rFonts w:eastAsia="Times New Roman" w:cs="Arial"/>
                <w:lang w:val="hr-HR" w:eastAsia="en-GB"/>
              </w:rPr>
            </w:pPr>
            <w:r w:rsidRPr="35D7B47D">
              <w:rPr>
                <w:rFonts w:eastAsia="Times New Roman" w:cs="Arial"/>
                <w:lang w:val="hr-HR" w:eastAsia="en-GB"/>
              </w:rPr>
              <w:t xml:space="preserve"> Broj novougovorenih usluga </w:t>
            </w:r>
            <w:r w:rsidR="48744F46" w:rsidRPr="35D7B47D">
              <w:rPr>
                <w:rFonts w:eastAsia="Times New Roman" w:cs="Arial"/>
                <w:lang w:val="hr-HR" w:eastAsia="en-GB"/>
              </w:rPr>
              <w:t>kroz</w:t>
            </w:r>
            <w:r w:rsidR="7A8A4F95" w:rsidRPr="35D7B47D">
              <w:rPr>
                <w:rFonts w:eastAsia="Times New Roman" w:cs="Arial"/>
                <w:lang w:val="hr-HR" w:eastAsia="en-GB"/>
              </w:rPr>
              <w:t xml:space="preserve"> </w:t>
            </w:r>
            <w:r w:rsidRPr="35D7B47D">
              <w:rPr>
                <w:rFonts w:eastAsia="Times New Roman" w:cs="Arial"/>
                <w:lang w:val="hr-HR" w:eastAsia="en-GB"/>
              </w:rPr>
              <w:t>Mrež</w:t>
            </w:r>
            <w:r w:rsidR="6AE7969C" w:rsidRPr="35D7B47D">
              <w:rPr>
                <w:rFonts w:eastAsia="Times New Roman" w:cs="Arial"/>
                <w:lang w:val="hr-HR" w:eastAsia="en-GB"/>
              </w:rPr>
              <w:t xml:space="preserve">u </w:t>
            </w:r>
            <w:r w:rsidRPr="35D7B47D">
              <w:rPr>
                <w:rFonts w:eastAsia="Times New Roman" w:cs="Arial"/>
                <w:lang w:val="hr-HR" w:eastAsia="en-GB"/>
              </w:rPr>
              <w:t xml:space="preserve">socijalnih usluga </w:t>
            </w:r>
          </w:p>
          <w:p w14:paraId="090527C1" w14:textId="77777777" w:rsidR="00EA7BAD" w:rsidRPr="00EE62DA" w:rsidRDefault="00EA7BAD" w:rsidP="00FC2E9C">
            <w:pPr>
              <w:spacing w:after="0" w:line="276" w:lineRule="auto"/>
              <w:textAlignment w:val="baseline"/>
              <w:rPr>
                <w:rFonts w:eastAsia="Times New Roman" w:cs="Arial"/>
                <w:lang w:val="hr-HR" w:eastAsia="en-GB"/>
              </w:rPr>
            </w:pPr>
          </w:p>
        </w:tc>
      </w:tr>
      <w:tr w:rsidR="00EA7BAD" w:rsidRPr="00EE62DA" w14:paraId="445C2067" w14:textId="77777777" w:rsidTr="35D7B47D">
        <w:trPr>
          <w:trHeight w:val="300"/>
        </w:trPr>
        <w:tc>
          <w:tcPr>
            <w:tcW w:w="1560" w:type="dxa"/>
            <w:shd w:val="clear" w:color="auto" w:fill="auto"/>
            <w:vAlign w:val="center"/>
            <w:hideMark/>
          </w:tcPr>
          <w:p w14:paraId="20544FD1" w14:textId="77777777" w:rsidR="00EA7BAD" w:rsidRPr="00EE62DA" w:rsidRDefault="0C9550C1" w:rsidP="00FC2E9C">
            <w:pPr>
              <w:spacing w:after="0" w:line="276" w:lineRule="auto"/>
              <w:ind w:left="60"/>
              <w:textAlignment w:val="baseline"/>
              <w:rPr>
                <w:rFonts w:eastAsia="Times New Roman" w:cs="Arial"/>
                <w:lang w:val="hr-HR" w:eastAsia="en-GB"/>
              </w:rPr>
            </w:pPr>
            <w:r w:rsidRPr="477080F9">
              <w:rPr>
                <w:rFonts w:eastAsia="Times New Roman" w:cs="Arial"/>
                <w:b/>
                <w:bCs/>
                <w:lang w:val="hr-HR" w:eastAsia="en-GB"/>
              </w:rPr>
              <w:t>Mjera</w:t>
            </w:r>
            <w:r w:rsidRPr="477080F9">
              <w:rPr>
                <w:rFonts w:eastAsia="Times New Roman" w:cs="Arial"/>
                <w:lang w:val="hr-HR" w:eastAsia="en-GB"/>
              </w:rPr>
              <w:t> </w:t>
            </w:r>
          </w:p>
        </w:tc>
        <w:tc>
          <w:tcPr>
            <w:tcW w:w="2230" w:type="dxa"/>
            <w:shd w:val="clear" w:color="auto" w:fill="auto"/>
            <w:vAlign w:val="center"/>
            <w:hideMark/>
          </w:tcPr>
          <w:p w14:paraId="5D86D180"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b/>
                <w:bCs/>
                <w:lang w:val="hr-HR" w:eastAsia="en-GB"/>
              </w:rPr>
              <w:t>Indikator realizacije mjere</w:t>
            </w:r>
            <w:r w:rsidRPr="477080F9">
              <w:rPr>
                <w:rFonts w:eastAsia="Times New Roman" w:cs="Arial"/>
                <w:lang w:val="hr-HR" w:eastAsia="en-GB"/>
              </w:rPr>
              <w:t> </w:t>
            </w:r>
          </w:p>
        </w:tc>
        <w:tc>
          <w:tcPr>
            <w:tcW w:w="1849" w:type="dxa"/>
            <w:shd w:val="clear" w:color="auto" w:fill="auto"/>
            <w:vAlign w:val="center"/>
            <w:hideMark/>
          </w:tcPr>
          <w:p w14:paraId="18200DC5" w14:textId="77777777" w:rsidR="00EA7BAD" w:rsidRPr="00EE62DA" w:rsidRDefault="0C9550C1" w:rsidP="00FC2E9C">
            <w:pPr>
              <w:spacing w:after="0" w:line="276" w:lineRule="auto"/>
              <w:ind w:left="45"/>
              <w:textAlignment w:val="baseline"/>
              <w:rPr>
                <w:rFonts w:eastAsia="Times New Roman" w:cs="Arial"/>
                <w:lang w:val="hr-HR" w:eastAsia="en-GB"/>
              </w:rPr>
            </w:pPr>
            <w:r w:rsidRPr="477080F9">
              <w:rPr>
                <w:rFonts w:eastAsia="Times New Roman" w:cs="Arial"/>
                <w:b/>
                <w:bCs/>
                <w:lang w:val="hr-HR" w:eastAsia="en-GB"/>
              </w:rPr>
              <w:t>Aktivnosti </w:t>
            </w:r>
            <w:r w:rsidRPr="477080F9">
              <w:rPr>
                <w:rFonts w:eastAsia="Times New Roman" w:cs="Arial"/>
                <w:lang w:val="hr-HR" w:eastAsia="en-GB"/>
              </w:rPr>
              <w:t> </w:t>
            </w:r>
          </w:p>
        </w:tc>
        <w:tc>
          <w:tcPr>
            <w:tcW w:w="2086" w:type="dxa"/>
            <w:shd w:val="clear" w:color="auto" w:fill="auto"/>
            <w:vAlign w:val="center"/>
            <w:hideMark/>
          </w:tcPr>
          <w:p w14:paraId="20BCF21F"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b/>
                <w:bCs/>
                <w:lang w:val="hr-HR" w:eastAsia="en-GB"/>
              </w:rPr>
              <w:t>Nositelji/</w:t>
            </w:r>
            <w:proofErr w:type="spellStart"/>
            <w:r w:rsidRPr="477080F9">
              <w:rPr>
                <w:rFonts w:eastAsia="Times New Roman" w:cs="Arial"/>
                <w:b/>
                <w:bCs/>
                <w:lang w:val="hr-HR" w:eastAsia="en-GB"/>
              </w:rPr>
              <w:t>sunositelji</w:t>
            </w:r>
            <w:proofErr w:type="spellEnd"/>
            <w:r w:rsidRPr="477080F9">
              <w:rPr>
                <w:rFonts w:eastAsia="Times New Roman" w:cs="Arial"/>
                <w:b/>
                <w:bCs/>
                <w:lang w:val="hr-HR" w:eastAsia="en-GB"/>
              </w:rPr>
              <w:t xml:space="preserve"> aktivnosti</w:t>
            </w:r>
            <w:r w:rsidRPr="477080F9">
              <w:rPr>
                <w:rFonts w:eastAsia="Times New Roman" w:cs="Arial"/>
                <w:lang w:val="hr-HR" w:eastAsia="en-GB"/>
              </w:rPr>
              <w:t> </w:t>
            </w:r>
          </w:p>
        </w:tc>
        <w:tc>
          <w:tcPr>
            <w:tcW w:w="1625" w:type="dxa"/>
            <w:shd w:val="clear" w:color="auto" w:fill="auto"/>
            <w:vAlign w:val="center"/>
            <w:hideMark/>
          </w:tcPr>
          <w:p w14:paraId="0BA1418B" w14:textId="77777777" w:rsidR="00EA7BAD" w:rsidRPr="00EE62DA" w:rsidRDefault="0C9550C1" w:rsidP="00FC2E9C">
            <w:pPr>
              <w:spacing w:after="0" w:line="276" w:lineRule="auto"/>
              <w:ind w:left="45"/>
              <w:textAlignment w:val="baseline"/>
              <w:rPr>
                <w:rFonts w:eastAsia="Times New Roman" w:cs="Arial"/>
                <w:lang w:val="hr-HR" w:eastAsia="en-GB"/>
              </w:rPr>
            </w:pPr>
            <w:r w:rsidRPr="477080F9">
              <w:rPr>
                <w:rFonts w:eastAsia="Times New Roman" w:cs="Arial"/>
                <w:b/>
                <w:bCs/>
                <w:lang w:val="hr-HR" w:eastAsia="en-GB"/>
              </w:rPr>
              <w:t>Izvori financiranja</w:t>
            </w:r>
            <w:r w:rsidRPr="477080F9">
              <w:rPr>
                <w:rFonts w:eastAsia="Times New Roman" w:cs="Arial"/>
                <w:lang w:val="hr-HR" w:eastAsia="en-GB"/>
              </w:rPr>
              <w:t> </w:t>
            </w:r>
          </w:p>
        </w:tc>
      </w:tr>
      <w:tr w:rsidR="00EA7BAD" w:rsidRPr="009C6A9B" w14:paraId="7C238141" w14:textId="77777777" w:rsidTr="35D7B47D">
        <w:trPr>
          <w:trHeight w:val="853"/>
        </w:trPr>
        <w:tc>
          <w:tcPr>
            <w:tcW w:w="1560" w:type="dxa"/>
            <w:vMerge w:val="restart"/>
            <w:shd w:val="clear" w:color="auto" w:fill="auto"/>
            <w:vAlign w:val="center"/>
          </w:tcPr>
          <w:p w14:paraId="1D53DE05"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lang w:val="hr-HR" w:eastAsia="en-GB"/>
              </w:rPr>
              <w:t> </w:t>
            </w:r>
          </w:p>
          <w:p w14:paraId="35792E0C"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lang w:val="hr-HR" w:eastAsia="en-GB"/>
              </w:rPr>
              <w:t> </w:t>
            </w:r>
          </w:p>
          <w:p w14:paraId="3FA771F0" w14:textId="0732D8F0" w:rsidR="00EA7BAD" w:rsidRPr="00EE62DA" w:rsidRDefault="2F83F31B" w:rsidP="00FC2E9C">
            <w:pPr>
              <w:spacing w:after="0" w:line="276" w:lineRule="auto"/>
              <w:textAlignment w:val="baseline"/>
              <w:rPr>
                <w:rFonts w:eastAsia="Times New Roman" w:cs="Arial"/>
                <w:lang w:val="hr-HR" w:eastAsia="en-GB"/>
              </w:rPr>
            </w:pPr>
            <w:r w:rsidRPr="35D7B47D">
              <w:rPr>
                <w:rFonts w:eastAsia="Times New Roman" w:cs="Arial"/>
                <w:lang w:val="hr-HR" w:eastAsia="en-GB"/>
              </w:rPr>
              <w:t>1.1</w:t>
            </w:r>
            <w:r w:rsidR="62834901" w:rsidRPr="35D7B47D">
              <w:rPr>
                <w:rFonts w:eastAsia="Times New Roman" w:cs="Arial"/>
                <w:lang w:val="hr-HR" w:eastAsia="en-GB"/>
              </w:rPr>
              <w:t>.</w:t>
            </w:r>
            <w:r w:rsidRPr="35D7B47D">
              <w:rPr>
                <w:rFonts w:eastAsia="Times New Roman" w:cs="Arial"/>
                <w:lang w:val="hr-HR" w:eastAsia="en-GB"/>
              </w:rPr>
              <w:t xml:space="preserve"> Daljnji razvoj socijalnih usluga reguliranih Zakonom o socijalnoj skrbi povezanih s korisničkom skupinom djeca i mladi</w:t>
            </w:r>
          </w:p>
          <w:p w14:paraId="19E506F5" w14:textId="1A51706E" w:rsidR="00EA7BAD" w:rsidRPr="00EE62DA" w:rsidRDefault="00EA7BAD" w:rsidP="00FC2E9C">
            <w:pPr>
              <w:spacing w:after="0" w:line="276" w:lineRule="auto"/>
              <w:textAlignment w:val="baseline"/>
              <w:rPr>
                <w:rFonts w:eastAsia="Times New Roman" w:cs="Arial"/>
                <w:lang w:val="hr-HR" w:eastAsia="en-GB"/>
              </w:rPr>
            </w:pPr>
          </w:p>
          <w:p w14:paraId="35307AAF" w14:textId="6426F7AD" w:rsidR="00EA7BAD" w:rsidRPr="00EE62DA" w:rsidRDefault="00EA7BAD" w:rsidP="00FC2E9C">
            <w:pPr>
              <w:spacing w:after="0" w:line="276" w:lineRule="auto"/>
              <w:textAlignment w:val="baseline"/>
              <w:rPr>
                <w:rFonts w:eastAsia="Times New Roman" w:cs="Arial"/>
                <w:lang w:val="hr-HR" w:eastAsia="en-GB"/>
              </w:rPr>
            </w:pPr>
          </w:p>
          <w:p w14:paraId="04E86019" w14:textId="07663B6B" w:rsidR="00EA7BAD" w:rsidRPr="00EE62DA" w:rsidRDefault="00EA7BAD" w:rsidP="00FC2E9C">
            <w:pPr>
              <w:spacing w:after="0" w:line="276" w:lineRule="auto"/>
              <w:textAlignment w:val="baseline"/>
              <w:rPr>
                <w:rFonts w:eastAsia="Times New Roman" w:cs="Arial"/>
                <w:lang w:val="hr-HR" w:eastAsia="en-GB"/>
              </w:rPr>
            </w:pPr>
          </w:p>
        </w:tc>
        <w:tc>
          <w:tcPr>
            <w:tcW w:w="2230" w:type="dxa"/>
            <w:vMerge w:val="restart"/>
            <w:shd w:val="clear" w:color="auto" w:fill="auto"/>
            <w:vAlign w:val="center"/>
          </w:tcPr>
          <w:p w14:paraId="61BB5B79" w14:textId="4210140D"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79</w:t>
            </w:r>
            <w:r w:rsidR="5100B8A4" w:rsidRPr="35D7B47D">
              <w:rPr>
                <w:rFonts w:eastAsia="Times New Roman" w:cs="Arial"/>
                <w:lang w:val="hr-HR" w:eastAsia="en-GB"/>
              </w:rPr>
              <w:t xml:space="preserve"> %</w:t>
            </w:r>
          </w:p>
          <w:p w14:paraId="6BB11A3B" w14:textId="5D940A7D" w:rsidR="00EA7BAD" w:rsidRPr="00EE62DA" w:rsidRDefault="31360244" w:rsidP="00FC2E9C">
            <w:pPr>
              <w:spacing w:after="0" w:line="276" w:lineRule="auto"/>
              <w:textAlignment w:val="baseline"/>
              <w:rPr>
                <w:lang w:val="hr-HR"/>
              </w:rPr>
            </w:pPr>
            <w:r w:rsidRPr="35D7B47D">
              <w:rPr>
                <w:rFonts w:eastAsia="Times New Roman" w:cs="Arial"/>
                <w:lang w:val="hr-HR" w:eastAsia="en-GB"/>
              </w:rPr>
              <w:t>Ciljani obuhvat do kraja 2027</w:t>
            </w:r>
            <w:r w:rsidR="61891EF7" w:rsidRPr="35D7B47D">
              <w:rPr>
                <w:rFonts w:eastAsia="Times New Roman" w:cs="Arial"/>
                <w:lang w:val="hr-HR" w:eastAsia="en-GB"/>
              </w:rPr>
              <w:t>.</w:t>
            </w:r>
            <w:r w:rsidRPr="35D7B47D">
              <w:rPr>
                <w:rFonts w:eastAsia="Times New Roman" w:cs="Arial"/>
                <w:lang w:val="hr-HR" w:eastAsia="en-GB"/>
              </w:rPr>
              <w:t>: 88</w:t>
            </w:r>
            <w:r w:rsidR="41AFC0D0" w:rsidRPr="35D7B47D">
              <w:rPr>
                <w:rFonts w:eastAsia="Times New Roman" w:cs="Arial"/>
                <w:lang w:val="hr-HR" w:eastAsia="en-GB"/>
              </w:rPr>
              <w:t xml:space="preserve"> %</w:t>
            </w:r>
          </w:p>
        </w:tc>
        <w:tc>
          <w:tcPr>
            <w:tcW w:w="1849" w:type="dxa"/>
            <w:vMerge w:val="restart"/>
            <w:vAlign w:val="center"/>
          </w:tcPr>
          <w:p w14:paraId="04482B25" w14:textId="77777777" w:rsidR="00EA7BAD" w:rsidRPr="00EE62DA" w:rsidRDefault="0C9550C1" w:rsidP="00FC2E9C">
            <w:pPr>
              <w:spacing w:after="0" w:line="276" w:lineRule="auto"/>
              <w:textAlignment w:val="baseline"/>
              <w:rPr>
                <w:rFonts w:cs="Arial"/>
                <w:lang w:val="hr-HR"/>
              </w:rPr>
            </w:pPr>
            <w:r w:rsidRPr="477080F9">
              <w:rPr>
                <w:rFonts w:cs="Arial"/>
                <w:lang w:val="hr-HR"/>
              </w:rPr>
              <w:t>1.1.1. Povećanje obuhvata korisnika usluge „smještaj“ za djecu</w:t>
            </w:r>
            <w:r w:rsidRPr="477080F9">
              <w:rPr>
                <w:lang w:val="hr-HR"/>
              </w:rPr>
              <w:t xml:space="preserve"> </w:t>
            </w:r>
            <w:r w:rsidRPr="477080F9">
              <w:rPr>
                <w:rFonts w:cs="Arial"/>
                <w:lang w:val="hr-HR"/>
              </w:rPr>
              <w:t xml:space="preserve">bez odgovarajuće roditeljske skrbi i čija se prava krše, s naglaskom na organizirano stanovanje i </w:t>
            </w:r>
            <w:proofErr w:type="spellStart"/>
            <w:r w:rsidRPr="477080F9">
              <w:rPr>
                <w:rFonts w:cs="Arial"/>
                <w:lang w:val="hr-HR"/>
              </w:rPr>
              <w:t>udomiteljstvo</w:t>
            </w:r>
            <w:proofErr w:type="spellEnd"/>
          </w:p>
        </w:tc>
        <w:tc>
          <w:tcPr>
            <w:tcW w:w="2086" w:type="dxa"/>
            <w:shd w:val="clear" w:color="auto" w:fill="auto"/>
            <w:vAlign w:val="center"/>
          </w:tcPr>
          <w:p w14:paraId="5FABD885" w14:textId="77777777" w:rsidR="00EA7BAD" w:rsidRPr="00EE62DA" w:rsidRDefault="0C9550C1" w:rsidP="00FC2E9C">
            <w:pPr>
              <w:spacing w:after="0" w:line="276" w:lineRule="auto"/>
              <w:textAlignment w:val="baseline"/>
              <w:rPr>
                <w:lang w:val="hr-HR"/>
              </w:rPr>
            </w:pPr>
            <w:r w:rsidRPr="477080F9">
              <w:rPr>
                <w:lang w:val="hr-HR"/>
              </w:rPr>
              <w:t>Licencirani pružatelji usluga sukladno ZOSS-u</w:t>
            </w:r>
          </w:p>
        </w:tc>
        <w:tc>
          <w:tcPr>
            <w:tcW w:w="1625" w:type="dxa"/>
            <w:shd w:val="clear" w:color="auto" w:fill="auto"/>
            <w:vAlign w:val="center"/>
          </w:tcPr>
          <w:p w14:paraId="5E9E5B5A" w14:textId="102252C5" w:rsidR="00EA7BAD" w:rsidRPr="00EE62DA" w:rsidRDefault="3503918A" w:rsidP="00FC2E9C">
            <w:pPr>
              <w:spacing w:after="0" w:line="276" w:lineRule="auto"/>
              <w:textAlignment w:val="baseline"/>
              <w:rPr>
                <w:rFonts w:eastAsia="Times New Roman" w:cs="Arial"/>
                <w:lang w:val="hr-HR" w:eastAsia="en-GB"/>
              </w:rPr>
            </w:pPr>
            <w:r w:rsidRPr="35D7B47D">
              <w:rPr>
                <w:rFonts w:eastAsia="Times New Roman" w:cs="Arial"/>
                <w:lang w:val="hr-HR" w:eastAsia="en-GB"/>
              </w:rPr>
              <w:t>MRMSOSP</w:t>
            </w:r>
            <w:r w:rsidR="31360244" w:rsidRPr="35D7B47D">
              <w:rPr>
                <w:rFonts w:eastAsia="Times New Roman" w:cs="Arial"/>
                <w:lang w:val="hr-HR" w:eastAsia="en-GB"/>
              </w:rPr>
              <w:t xml:space="preserve"> (</w:t>
            </w:r>
            <w:r w:rsidR="7E642D3E" w:rsidRPr="35D7B47D">
              <w:rPr>
                <w:rFonts w:eastAsia="Times New Roman" w:cs="Arial"/>
                <w:lang w:val="hr-HR" w:eastAsia="en-GB"/>
              </w:rPr>
              <w:t>b</w:t>
            </w:r>
            <w:r w:rsidR="31360244" w:rsidRPr="35D7B47D">
              <w:rPr>
                <w:rFonts w:eastAsia="Times New Roman" w:cs="Arial"/>
                <w:lang w:val="hr-HR" w:eastAsia="en-GB"/>
              </w:rPr>
              <w:t>roj novih korisnika za koje se očekuje financiranje u Mreži socijalnih usluga: 57 korisnika)</w:t>
            </w:r>
          </w:p>
        </w:tc>
      </w:tr>
      <w:tr w:rsidR="00EA7BAD" w:rsidRPr="009C6A9B" w14:paraId="613E4BFA" w14:textId="77777777" w:rsidTr="35D7B47D">
        <w:trPr>
          <w:trHeight w:val="853"/>
        </w:trPr>
        <w:tc>
          <w:tcPr>
            <w:tcW w:w="1560" w:type="dxa"/>
            <w:vMerge/>
            <w:vAlign w:val="center"/>
          </w:tcPr>
          <w:p w14:paraId="79229A96"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ign w:val="center"/>
          </w:tcPr>
          <w:p w14:paraId="3F9175FC"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1849" w:type="dxa"/>
            <w:vMerge/>
            <w:vAlign w:val="center"/>
          </w:tcPr>
          <w:p w14:paraId="4A682A60" w14:textId="77777777" w:rsidR="00EA7BAD" w:rsidRPr="00EE62DA" w:rsidRDefault="00EA7BAD" w:rsidP="00FC2E9C">
            <w:pPr>
              <w:spacing w:after="0" w:line="276" w:lineRule="auto"/>
              <w:textAlignment w:val="baseline"/>
              <w:rPr>
                <w:rFonts w:cs="Arial"/>
                <w:szCs w:val="20"/>
                <w:lang w:val="hr-HR"/>
              </w:rPr>
            </w:pPr>
          </w:p>
        </w:tc>
        <w:tc>
          <w:tcPr>
            <w:tcW w:w="2086" w:type="dxa"/>
            <w:shd w:val="clear" w:color="auto" w:fill="auto"/>
            <w:vAlign w:val="center"/>
          </w:tcPr>
          <w:p w14:paraId="192E78F2"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Ostali pružatelji usluga </w:t>
            </w:r>
          </w:p>
        </w:tc>
        <w:tc>
          <w:tcPr>
            <w:tcW w:w="1625" w:type="dxa"/>
            <w:shd w:val="clear" w:color="auto" w:fill="auto"/>
            <w:vAlign w:val="center"/>
          </w:tcPr>
          <w:p w14:paraId="26E2AE1D" w14:textId="022EBAAD" w:rsidR="00EA7BAD" w:rsidRPr="00EE62DA" w:rsidDel="00F00C5E"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Proračun Grada Zagreba, </w:t>
            </w:r>
            <w:r w:rsidR="2E106B0C" w:rsidRPr="35D7B47D">
              <w:rPr>
                <w:rFonts w:eastAsia="Times New Roman" w:cs="Arial"/>
                <w:lang w:val="hr-HR" w:eastAsia="en-GB"/>
              </w:rPr>
              <w:t>F</w:t>
            </w:r>
            <w:r w:rsidRPr="35D7B47D">
              <w:rPr>
                <w:rFonts w:eastAsia="Times New Roman" w:cs="Arial"/>
                <w:lang w:val="hr-HR" w:eastAsia="en-GB"/>
              </w:rPr>
              <w:t>ondovi</w:t>
            </w:r>
            <w:r w:rsidR="2266906A" w:rsidRPr="35D7B47D">
              <w:rPr>
                <w:rFonts w:eastAsia="Times New Roman" w:cs="Arial"/>
                <w:lang w:val="hr-HR" w:eastAsia="en-GB"/>
              </w:rPr>
              <w:t xml:space="preserve"> EU</w:t>
            </w:r>
            <w:r w:rsidRPr="35D7B47D">
              <w:rPr>
                <w:rFonts w:eastAsia="Times New Roman" w:cs="Arial"/>
                <w:lang w:val="hr-HR" w:eastAsia="en-GB"/>
              </w:rPr>
              <w:t>, projektno financiranje</w:t>
            </w:r>
          </w:p>
        </w:tc>
      </w:tr>
      <w:tr w:rsidR="00EA7BAD" w:rsidRPr="009C6A9B" w14:paraId="1633336D" w14:textId="77777777" w:rsidTr="35D7B47D">
        <w:trPr>
          <w:trHeight w:val="1053"/>
        </w:trPr>
        <w:tc>
          <w:tcPr>
            <w:tcW w:w="1560" w:type="dxa"/>
            <w:vMerge/>
            <w:vAlign w:val="center"/>
            <w:hideMark/>
          </w:tcPr>
          <w:p w14:paraId="2DF58D90"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restart"/>
            <w:shd w:val="clear" w:color="auto" w:fill="auto"/>
            <w:vAlign w:val="center"/>
            <w:hideMark/>
          </w:tcPr>
          <w:p w14:paraId="40449BB0" w14:textId="67B7723B"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24</w:t>
            </w:r>
            <w:r w:rsidR="41AFC0D0" w:rsidRPr="35D7B47D">
              <w:rPr>
                <w:rFonts w:eastAsia="Times New Roman" w:cs="Arial"/>
                <w:lang w:val="hr-HR" w:eastAsia="en-GB"/>
              </w:rPr>
              <w:t xml:space="preserve"> %</w:t>
            </w:r>
          </w:p>
          <w:p w14:paraId="231588A1" w14:textId="595B9222"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Ciljani obuhvat do kraja 2027.: 30</w:t>
            </w:r>
            <w:r w:rsidR="33D3F18B" w:rsidRPr="35D7B47D">
              <w:rPr>
                <w:rFonts w:eastAsia="Times New Roman" w:cs="Arial"/>
                <w:lang w:val="hr-HR" w:eastAsia="en-GB"/>
              </w:rPr>
              <w:t xml:space="preserve"> %</w:t>
            </w:r>
          </w:p>
        </w:tc>
        <w:tc>
          <w:tcPr>
            <w:tcW w:w="1849" w:type="dxa"/>
            <w:vMerge w:val="restart"/>
            <w:vAlign w:val="center"/>
          </w:tcPr>
          <w:p w14:paraId="0C274C3A"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cs="Arial"/>
                <w:lang w:val="hr-HR"/>
              </w:rPr>
              <w:t>1.1.2. Povećanje obuhvata korisnika usluge „boravak“ za djecu bez odgovarajuće roditeljske skrbi i čija se prava krše</w:t>
            </w:r>
          </w:p>
        </w:tc>
        <w:tc>
          <w:tcPr>
            <w:tcW w:w="2086" w:type="dxa"/>
            <w:shd w:val="clear" w:color="auto" w:fill="auto"/>
            <w:vAlign w:val="center"/>
          </w:tcPr>
          <w:p w14:paraId="5AA40856" w14:textId="77777777" w:rsidR="00EA7BAD" w:rsidRPr="00EE62DA" w:rsidRDefault="0C9550C1" w:rsidP="00FC2E9C">
            <w:pPr>
              <w:spacing w:after="0" w:line="276" w:lineRule="auto"/>
              <w:textAlignment w:val="baseline"/>
              <w:rPr>
                <w:rFonts w:ascii="Poppins" w:hAnsi="Poppins"/>
                <w:lang w:val="hr-HR"/>
              </w:rPr>
            </w:pPr>
            <w:r w:rsidRPr="477080F9">
              <w:rPr>
                <w:lang w:val="hr-HR"/>
              </w:rPr>
              <w:t>Licencirani pružatelji usluga sukladno ZOSS-u</w:t>
            </w:r>
          </w:p>
        </w:tc>
        <w:tc>
          <w:tcPr>
            <w:tcW w:w="1625" w:type="dxa"/>
            <w:shd w:val="clear" w:color="auto" w:fill="auto"/>
            <w:vAlign w:val="center"/>
          </w:tcPr>
          <w:p w14:paraId="060F5B6E" w14:textId="619092F7" w:rsidR="00EA7BAD" w:rsidRPr="00EE62DA" w:rsidRDefault="3503918A" w:rsidP="00FC2E9C">
            <w:pPr>
              <w:spacing w:after="0" w:line="276" w:lineRule="auto"/>
              <w:textAlignment w:val="baseline"/>
              <w:rPr>
                <w:lang w:val="hr-HR"/>
              </w:rPr>
            </w:pPr>
            <w:r w:rsidRPr="35D7B47D">
              <w:rPr>
                <w:lang w:val="hr-HR"/>
              </w:rPr>
              <w:t>MRMSOSP</w:t>
            </w:r>
            <w:r w:rsidR="31360244" w:rsidRPr="35D7B47D">
              <w:rPr>
                <w:lang w:val="hr-HR"/>
              </w:rPr>
              <w:t xml:space="preserve"> (</w:t>
            </w:r>
            <w:r w:rsidR="14568D0A" w:rsidRPr="35D7B47D">
              <w:rPr>
                <w:lang w:val="hr-HR"/>
              </w:rPr>
              <w:t>b</w:t>
            </w:r>
            <w:r w:rsidR="31360244" w:rsidRPr="35D7B47D">
              <w:rPr>
                <w:lang w:val="hr-HR"/>
              </w:rPr>
              <w:t>roj novih korisnika za koje se očekuje financiranje u Mreži socijalnih usluga: 28 korisnika)</w:t>
            </w:r>
          </w:p>
        </w:tc>
      </w:tr>
      <w:tr w:rsidR="00EA7BAD" w:rsidRPr="009C6A9B" w14:paraId="7CD4CA79" w14:textId="77777777" w:rsidTr="35D7B47D">
        <w:trPr>
          <w:trHeight w:val="699"/>
        </w:trPr>
        <w:tc>
          <w:tcPr>
            <w:tcW w:w="1560" w:type="dxa"/>
            <w:vMerge/>
            <w:vAlign w:val="center"/>
          </w:tcPr>
          <w:p w14:paraId="4548935F"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ign w:val="center"/>
          </w:tcPr>
          <w:p w14:paraId="0C4A74E3"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1849" w:type="dxa"/>
            <w:vMerge/>
            <w:vAlign w:val="center"/>
          </w:tcPr>
          <w:p w14:paraId="1F72E5FC" w14:textId="77777777" w:rsidR="00EA7BAD" w:rsidRPr="00EE62DA" w:rsidRDefault="00EA7BAD" w:rsidP="00FC2E9C">
            <w:pPr>
              <w:spacing w:after="0" w:line="276" w:lineRule="auto"/>
              <w:textAlignment w:val="baseline"/>
              <w:rPr>
                <w:rFonts w:cs="Arial"/>
                <w:szCs w:val="20"/>
                <w:lang w:val="hr-HR"/>
              </w:rPr>
            </w:pPr>
          </w:p>
        </w:tc>
        <w:tc>
          <w:tcPr>
            <w:tcW w:w="2086" w:type="dxa"/>
            <w:shd w:val="clear" w:color="auto" w:fill="auto"/>
            <w:vAlign w:val="center"/>
          </w:tcPr>
          <w:p w14:paraId="15EDACE5"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lang w:val="hr-HR" w:eastAsia="en-GB"/>
              </w:rPr>
              <w:t>Ostali pružatelji socijalnih usluga</w:t>
            </w:r>
          </w:p>
        </w:tc>
        <w:tc>
          <w:tcPr>
            <w:tcW w:w="1625" w:type="dxa"/>
            <w:shd w:val="clear" w:color="auto" w:fill="auto"/>
            <w:vAlign w:val="center"/>
          </w:tcPr>
          <w:p w14:paraId="5A0E9772" w14:textId="7A017B7E" w:rsidR="00EA7BAD" w:rsidRPr="00EE62DA" w:rsidRDefault="2F83F31B" w:rsidP="00FC2E9C">
            <w:pPr>
              <w:spacing w:after="0" w:line="276" w:lineRule="auto"/>
              <w:textAlignment w:val="baseline"/>
              <w:rPr>
                <w:lang w:val="hr-HR"/>
              </w:rPr>
            </w:pPr>
            <w:r w:rsidRPr="35D7B47D">
              <w:rPr>
                <w:lang w:val="hr-HR"/>
              </w:rPr>
              <w:t xml:space="preserve">Proračun Grada Zagreba, </w:t>
            </w:r>
            <w:r w:rsidR="09E7AE10" w:rsidRPr="35D7B47D">
              <w:rPr>
                <w:lang w:val="hr-HR"/>
              </w:rPr>
              <w:t>F</w:t>
            </w:r>
            <w:r w:rsidRPr="35D7B47D">
              <w:rPr>
                <w:lang w:val="hr-HR"/>
              </w:rPr>
              <w:t>ondovi</w:t>
            </w:r>
            <w:r w:rsidR="75331CA0" w:rsidRPr="35D7B47D">
              <w:rPr>
                <w:lang w:val="hr-HR"/>
              </w:rPr>
              <w:t xml:space="preserve"> EU</w:t>
            </w:r>
            <w:r w:rsidRPr="35D7B47D">
              <w:rPr>
                <w:lang w:val="hr-HR"/>
              </w:rPr>
              <w:t>, projektno financiranje</w:t>
            </w:r>
          </w:p>
        </w:tc>
      </w:tr>
      <w:tr w:rsidR="00EA7BAD" w:rsidRPr="009C6A9B" w14:paraId="6E4940D9" w14:textId="77777777" w:rsidTr="35D7B47D">
        <w:trPr>
          <w:trHeight w:val="770"/>
        </w:trPr>
        <w:tc>
          <w:tcPr>
            <w:tcW w:w="1560" w:type="dxa"/>
            <w:vMerge/>
            <w:vAlign w:val="center"/>
          </w:tcPr>
          <w:p w14:paraId="0A6890E7"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restart"/>
            <w:shd w:val="clear" w:color="auto" w:fill="auto"/>
            <w:vAlign w:val="center"/>
          </w:tcPr>
          <w:p w14:paraId="688B94A7" w14:textId="3BEEA5D0"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70</w:t>
            </w:r>
            <w:r w:rsidR="33D3F18B" w:rsidRPr="35D7B47D">
              <w:rPr>
                <w:rFonts w:eastAsia="Times New Roman" w:cs="Arial"/>
                <w:lang w:val="hr-HR" w:eastAsia="en-GB"/>
              </w:rPr>
              <w:t xml:space="preserve"> %</w:t>
            </w:r>
          </w:p>
          <w:p w14:paraId="4DD2C759" w14:textId="7ADCDAF3"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Ciljani obuhvat do kraja 2027.: 79</w:t>
            </w:r>
            <w:r w:rsidR="1E87B6BE" w:rsidRPr="35D7B47D">
              <w:rPr>
                <w:rFonts w:eastAsia="Times New Roman" w:cs="Arial"/>
                <w:lang w:val="hr-HR" w:eastAsia="en-GB"/>
              </w:rPr>
              <w:t xml:space="preserve"> %</w:t>
            </w:r>
          </w:p>
        </w:tc>
        <w:tc>
          <w:tcPr>
            <w:tcW w:w="1849" w:type="dxa"/>
            <w:vMerge w:val="restart"/>
            <w:vAlign w:val="center"/>
          </w:tcPr>
          <w:p w14:paraId="2A3684C3" w14:textId="77777777" w:rsidR="00EA7BAD" w:rsidRPr="00EE62DA" w:rsidRDefault="0C9550C1" w:rsidP="00FC2E9C">
            <w:pPr>
              <w:spacing w:after="0" w:line="276" w:lineRule="auto"/>
              <w:textAlignment w:val="baseline"/>
              <w:rPr>
                <w:rFonts w:cs="Arial"/>
                <w:lang w:val="hr-HR"/>
              </w:rPr>
            </w:pPr>
            <w:r w:rsidRPr="477080F9">
              <w:rPr>
                <w:rFonts w:cs="Arial"/>
                <w:lang w:val="hr-HR"/>
              </w:rPr>
              <w:t>1.1.3. Povećanje obuhvata korisnika uslugama „Savjetovanje“, „Psihosocijalno savjetovanje“ za svu djecu i mlade te „Psihosocijalna podrška“ (ne uključuje djecu s teškoćama i onu s problemima u ponašanju)</w:t>
            </w:r>
          </w:p>
        </w:tc>
        <w:tc>
          <w:tcPr>
            <w:tcW w:w="2086" w:type="dxa"/>
            <w:shd w:val="clear" w:color="auto" w:fill="auto"/>
            <w:vAlign w:val="center"/>
          </w:tcPr>
          <w:p w14:paraId="0890081B" w14:textId="77777777" w:rsidR="00EA7BAD" w:rsidRPr="00EE62DA" w:rsidRDefault="0C9550C1" w:rsidP="00FC2E9C">
            <w:pPr>
              <w:spacing w:after="0" w:line="276" w:lineRule="auto"/>
              <w:textAlignment w:val="baseline"/>
              <w:rPr>
                <w:lang w:val="hr-HR"/>
              </w:rPr>
            </w:pPr>
            <w:r w:rsidRPr="477080F9">
              <w:rPr>
                <w:lang w:val="hr-HR"/>
              </w:rPr>
              <w:t>Licencirani pružatelji sukladno ZOSS-u</w:t>
            </w:r>
          </w:p>
        </w:tc>
        <w:tc>
          <w:tcPr>
            <w:tcW w:w="1625" w:type="dxa"/>
            <w:shd w:val="clear" w:color="auto" w:fill="auto"/>
            <w:vAlign w:val="center"/>
          </w:tcPr>
          <w:p w14:paraId="1893B06E" w14:textId="1E0D5476" w:rsidR="00EA7BAD" w:rsidRPr="00EE62DA" w:rsidRDefault="3503918A" w:rsidP="00FC2E9C">
            <w:pPr>
              <w:spacing w:after="0" w:line="276" w:lineRule="auto"/>
              <w:textAlignment w:val="baseline"/>
              <w:rPr>
                <w:lang w:val="hr-HR"/>
              </w:rPr>
            </w:pPr>
            <w:r w:rsidRPr="35D7B47D">
              <w:rPr>
                <w:lang w:val="hr-HR"/>
              </w:rPr>
              <w:t>MRMSOSP</w:t>
            </w:r>
            <w:r w:rsidR="31360244" w:rsidRPr="35D7B47D">
              <w:rPr>
                <w:lang w:val="hr-HR"/>
              </w:rPr>
              <w:t xml:space="preserve"> (</w:t>
            </w:r>
            <w:r w:rsidR="39B447E2" w:rsidRPr="35D7B47D">
              <w:rPr>
                <w:lang w:val="hr-HR"/>
              </w:rPr>
              <w:t>b</w:t>
            </w:r>
            <w:r w:rsidR="31360244" w:rsidRPr="35D7B47D">
              <w:rPr>
                <w:lang w:val="hr-HR"/>
              </w:rPr>
              <w:t>roj novih korisnika za koje se očekuje financiranje u Mreži socijalnih usluga: 439 korisnika)</w:t>
            </w:r>
          </w:p>
          <w:p w14:paraId="74E41D69" w14:textId="77777777" w:rsidR="00EA7BAD" w:rsidRPr="00EE62DA" w:rsidRDefault="00EA7BAD" w:rsidP="00FC2E9C">
            <w:pPr>
              <w:spacing w:after="0" w:line="276" w:lineRule="auto"/>
              <w:textAlignment w:val="baseline"/>
              <w:rPr>
                <w:lang w:val="hr-HR"/>
              </w:rPr>
            </w:pPr>
          </w:p>
        </w:tc>
      </w:tr>
      <w:tr w:rsidR="00EA7BAD" w:rsidRPr="009C6A9B" w14:paraId="62BA2EF1" w14:textId="77777777" w:rsidTr="35D7B47D">
        <w:trPr>
          <w:trHeight w:val="936"/>
        </w:trPr>
        <w:tc>
          <w:tcPr>
            <w:tcW w:w="1560" w:type="dxa"/>
            <w:vMerge/>
            <w:vAlign w:val="center"/>
          </w:tcPr>
          <w:p w14:paraId="0B49C0D8"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ign w:val="center"/>
          </w:tcPr>
          <w:p w14:paraId="2777C343"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1849" w:type="dxa"/>
            <w:vMerge/>
            <w:vAlign w:val="center"/>
          </w:tcPr>
          <w:p w14:paraId="388A9BEF" w14:textId="77777777" w:rsidR="00EA7BAD" w:rsidRPr="00EE62DA" w:rsidRDefault="00EA7BAD" w:rsidP="00FC2E9C">
            <w:pPr>
              <w:spacing w:after="0" w:line="276" w:lineRule="auto"/>
              <w:textAlignment w:val="baseline"/>
              <w:rPr>
                <w:rFonts w:cs="Arial"/>
                <w:szCs w:val="20"/>
                <w:lang w:val="hr-HR"/>
              </w:rPr>
            </w:pPr>
          </w:p>
        </w:tc>
        <w:tc>
          <w:tcPr>
            <w:tcW w:w="2086" w:type="dxa"/>
            <w:shd w:val="clear" w:color="auto" w:fill="auto"/>
            <w:vAlign w:val="center"/>
          </w:tcPr>
          <w:p w14:paraId="388CFB50"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lang w:val="hr-HR" w:eastAsia="en-GB"/>
              </w:rPr>
              <w:t>Ostali pružatelji usluga</w:t>
            </w:r>
          </w:p>
        </w:tc>
        <w:tc>
          <w:tcPr>
            <w:tcW w:w="1625" w:type="dxa"/>
            <w:shd w:val="clear" w:color="auto" w:fill="auto"/>
            <w:vAlign w:val="center"/>
          </w:tcPr>
          <w:p w14:paraId="1391FD96" w14:textId="01378822" w:rsidR="00EA7BAD" w:rsidRPr="00EE62DA" w:rsidRDefault="31360244" w:rsidP="00FC2E9C">
            <w:pPr>
              <w:spacing w:after="0" w:line="276" w:lineRule="auto"/>
              <w:textAlignment w:val="baseline"/>
              <w:rPr>
                <w:rFonts w:eastAsia="Times New Roman" w:cs="Arial"/>
                <w:lang w:val="hr-HR" w:eastAsia="en-GB"/>
              </w:rPr>
            </w:pPr>
            <w:r w:rsidRPr="35D7B47D">
              <w:rPr>
                <w:lang w:val="hr-HR"/>
              </w:rPr>
              <w:t xml:space="preserve">Proračun Grada Zagreba, </w:t>
            </w:r>
            <w:r w:rsidR="0DD526B7" w:rsidRPr="35D7B47D">
              <w:rPr>
                <w:lang w:val="hr-HR"/>
              </w:rPr>
              <w:t>F</w:t>
            </w:r>
            <w:r w:rsidRPr="35D7B47D">
              <w:rPr>
                <w:lang w:val="hr-HR"/>
              </w:rPr>
              <w:t>ondovi</w:t>
            </w:r>
            <w:r w:rsidR="6224BA07" w:rsidRPr="35D7B47D">
              <w:rPr>
                <w:lang w:val="hr-HR"/>
              </w:rPr>
              <w:t xml:space="preserve"> EU</w:t>
            </w:r>
            <w:r w:rsidRPr="35D7B47D">
              <w:rPr>
                <w:lang w:val="hr-HR"/>
              </w:rPr>
              <w:t>, projektno financiranje</w:t>
            </w:r>
          </w:p>
        </w:tc>
      </w:tr>
      <w:tr w:rsidR="00EA7BAD" w:rsidRPr="009C6A9B" w14:paraId="5D589504" w14:textId="77777777" w:rsidTr="35D7B47D">
        <w:trPr>
          <w:trHeight w:val="947"/>
        </w:trPr>
        <w:tc>
          <w:tcPr>
            <w:tcW w:w="1560" w:type="dxa"/>
            <w:vMerge/>
            <w:vAlign w:val="center"/>
            <w:hideMark/>
          </w:tcPr>
          <w:p w14:paraId="1BA7D062"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restart"/>
            <w:shd w:val="clear" w:color="auto" w:fill="auto"/>
            <w:vAlign w:val="center"/>
            <w:hideMark/>
          </w:tcPr>
          <w:p w14:paraId="0FF20A9C" w14:textId="4665CE67" w:rsidR="00EA7BAD" w:rsidRPr="00EE62DA" w:rsidRDefault="0C9550C1" w:rsidP="00FC2E9C">
            <w:pPr>
              <w:spacing w:line="276" w:lineRule="auto"/>
              <w:rPr>
                <w:lang w:val="hr-HR"/>
              </w:rPr>
            </w:pPr>
            <w:r w:rsidRPr="477080F9">
              <w:rPr>
                <w:lang w:val="hr-HR"/>
              </w:rPr>
              <w:t>Bazni obuhvat: 18</w:t>
            </w:r>
          </w:p>
          <w:p w14:paraId="538DAF54" w14:textId="4F0B5862" w:rsidR="00EA7BAD" w:rsidRPr="00EE62DA" w:rsidRDefault="0C9550C1" w:rsidP="00FC2E9C">
            <w:pPr>
              <w:spacing w:line="276" w:lineRule="auto"/>
              <w:rPr>
                <w:lang w:val="hr-HR"/>
              </w:rPr>
            </w:pPr>
            <w:r w:rsidRPr="477080F9">
              <w:rPr>
                <w:lang w:val="hr-HR"/>
              </w:rPr>
              <w:t>Ciljani obuhvat do kraja 2027.:</w:t>
            </w:r>
            <w:r w:rsidR="00342009">
              <w:rPr>
                <w:lang w:val="hr-HR"/>
              </w:rPr>
              <w:t xml:space="preserve"> </w:t>
            </w:r>
            <w:r w:rsidRPr="477080F9">
              <w:rPr>
                <w:lang w:val="hr-HR"/>
              </w:rPr>
              <w:t>24</w:t>
            </w:r>
          </w:p>
        </w:tc>
        <w:tc>
          <w:tcPr>
            <w:tcW w:w="1849" w:type="dxa"/>
            <w:vMerge w:val="restart"/>
            <w:vAlign w:val="center"/>
          </w:tcPr>
          <w:p w14:paraId="7D8C0D3E" w14:textId="0A6EA498" w:rsidR="00EA7BAD" w:rsidRPr="00EE62DA" w:rsidRDefault="2F83F31B" w:rsidP="00FC2E9C">
            <w:pPr>
              <w:spacing w:after="0" w:line="276" w:lineRule="auto"/>
              <w:textAlignment w:val="baseline"/>
              <w:rPr>
                <w:rFonts w:eastAsia="Times New Roman" w:cs="Arial"/>
                <w:lang w:val="hr-HR" w:eastAsia="en-GB"/>
              </w:rPr>
            </w:pPr>
            <w:r w:rsidRPr="35D7B47D">
              <w:rPr>
                <w:rFonts w:cs="Arial"/>
                <w:lang w:val="hr-HR"/>
              </w:rPr>
              <w:t>1.1.4</w:t>
            </w:r>
            <w:r w:rsidR="22C30185" w:rsidRPr="35D7B47D">
              <w:rPr>
                <w:rFonts w:cs="Arial"/>
                <w:lang w:val="hr-HR"/>
              </w:rPr>
              <w:t>.</w:t>
            </w:r>
            <w:r w:rsidRPr="35D7B47D">
              <w:rPr>
                <w:rFonts w:cs="Arial"/>
                <w:lang w:val="hr-HR"/>
              </w:rPr>
              <w:t xml:space="preserve"> Povećanje obuhvata korisnika usluge „Socijalno mentorstvo djetetu korisniku (obitelji) zajamčene minimalne naknade“</w:t>
            </w:r>
          </w:p>
        </w:tc>
        <w:tc>
          <w:tcPr>
            <w:tcW w:w="2086" w:type="dxa"/>
            <w:shd w:val="clear" w:color="auto" w:fill="auto"/>
            <w:vAlign w:val="center"/>
            <w:hideMark/>
          </w:tcPr>
          <w:p w14:paraId="00E4FAAA" w14:textId="77777777" w:rsidR="00EA7BAD" w:rsidRPr="00EE62DA" w:rsidRDefault="0C9550C1" w:rsidP="00FC2E9C">
            <w:pPr>
              <w:spacing w:after="0" w:line="276" w:lineRule="auto"/>
              <w:textAlignment w:val="baseline"/>
              <w:rPr>
                <w:lang w:val="hr-HR"/>
              </w:rPr>
            </w:pPr>
            <w:r w:rsidRPr="477080F9">
              <w:rPr>
                <w:lang w:val="hr-HR"/>
              </w:rPr>
              <w:t>Licencirani pružatelji usluga sukladno ZOSS-u</w:t>
            </w:r>
          </w:p>
        </w:tc>
        <w:tc>
          <w:tcPr>
            <w:tcW w:w="1625" w:type="dxa"/>
            <w:shd w:val="clear" w:color="auto" w:fill="auto"/>
            <w:vAlign w:val="center"/>
            <w:hideMark/>
          </w:tcPr>
          <w:p w14:paraId="6B70F80A" w14:textId="1F6B0B90" w:rsidR="00EA7BAD" w:rsidRPr="00EE62DA" w:rsidRDefault="3503918A" w:rsidP="00FC2E9C">
            <w:pPr>
              <w:spacing w:after="0" w:line="276" w:lineRule="auto"/>
              <w:textAlignment w:val="baseline"/>
              <w:rPr>
                <w:lang w:val="hr-HR"/>
              </w:rPr>
            </w:pPr>
            <w:r w:rsidRPr="35D7B47D">
              <w:rPr>
                <w:lang w:val="hr-HR"/>
              </w:rPr>
              <w:t>MRMSOSP</w:t>
            </w:r>
            <w:r w:rsidR="31360244" w:rsidRPr="35D7B47D">
              <w:rPr>
                <w:lang w:val="hr-HR"/>
              </w:rPr>
              <w:t xml:space="preserve"> (</w:t>
            </w:r>
            <w:r w:rsidR="4E704473" w:rsidRPr="35D7B47D">
              <w:rPr>
                <w:lang w:val="hr-HR"/>
              </w:rPr>
              <w:t>b</w:t>
            </w:r>
            <w:r w:rsidR="31360244" w:rsidRPr="35D7B47D">
              <w:rPr>
                <w:lang w:val="hr-HR"/>
              </w:rPr>
              <w:t xml:space="preserve">roj novih korisnika za koje se očekuje financiranje u Mreži socijalnih usluga: </w:t>
            </w:r>
            <w:r w:rsidR="33A744B2" w:rsidRPr="35D7B47D">
              <w:rPr>
                <w:lang w:val="hr-HR"/>
              </w:rPr>
              <w:t xml:space="preserve">6 </w:t>
            </w:r>
            <w:r w:rsidR="31360244" w:rsidRPr="35D7B47D">
              <w:rPr>
                <w:lang w:val="hr-HR"/>
              </w:rPr>
              <w:t>korisnika)</w:t>
            </w:r>
          </w:p>
          <w:p w14:paraId="67E87EE2" w14:textId="77777777" w:rsidR="00EA7BAD" w:rsidRPr="00EE62DA" w:rsidRDefault="00EA7BAD" w:rsidP="00FC2E9C">
            <w:pPr>
              <w:spacing w:after="0" w:line="276" w:lineRule="auto"/>
              <w:textAlignment w:val="baseline"/>
              <w:rPr>
                <w:lang w:val="hr-HR"/>
              </w:rPr>
            </w:pPr>
          </w:p>
        </w:tc>
      </w:tr>
      <w:tr w:rsidR="00EA7BAD" w:rsidRPr="009C6A9B" w14:paraId="3EF7545B" w14:textId="77777777" w:rsidTr="35D7B47D">
        <w:trPr>
          <w:trHeight w:val="1260"/>
        </w:trPr>
        <w:tc>
          <w:tcPr>
            <w:tcW w:w="1560" w:type="dxa"/>
            <w:vMerge/>
            <w:vAlign w:val="center"/>
          </w:tcPr>
          <w:p w14:paraId="2A59B064"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ign w:val="center"/>
          </w:tcPr>
          <w:p w14:paraId="4DD0C26C" w14:textId="77777777" w:rsidR="00EA7BAD" w:rsidRPr="00EE62DA" w:rsidRDefault="00EA7BAD" w:rsidP="00FC2E9C">
            <w:pPr>
              <w:spacing w:after="0" w:line="276" w:lineRule="auto"/>
              <w:textAlignment w:val="baseline"/>
              <w:rPr>
                <w:rFonts w:eastAsia="Times New Roman" w:cs="Arial"/>
                <w:szCs w:val="20"/>
                <w:highlight w:val="yellow"/>
                <w:lang w:val="hr-HR" w:eastAsia="en-GB"/>
              </w:rPr>
            </w:pPr>
          </w:p>
        </w:tc>
        <w:tc>
          <w:tcPr>
            <w:tcW w:w="1849" w:type="dxa"/>
            <w:vMerge/>
            <w:vAlign w:val="center"/>
          </w:tcPr>
          <w:p w14:paraId="5CBF77C2" w14:textId="77777777" w:rsidR="00EA7BAD" w:rsidRPr="00EE62DA" w:rsidRDefault="00EA7BAD" w:rsidP="00FC2E9C">
            <w:pPr>
              <w:spacing w:after="0" w:line="276" w:lineRule="auto"/>
              <w:textAlignment w:val="baseline"/>
              <w:rPr>
                <w:rFonts w:cs="Arial"/>
                <w:szCs w:val="20"/>
                <w:lang w:val="hr-HR"/>
              </w:rPr>
            </w:pPr>
          </w:p>
        </w:tc>
        <w:tc>
          <w:tcPr>
            <w:tcW w:w="2086" w:type="dxa"/>
            <w:shd w:val="clear" w:color="auto" w:fill="auto"/>
            <w:vAlign w:val="center"/>
          </w:tcPr>
          <w:p w14:paraId="3862351A"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lang w:val="hr-HR" w:eastAsia="en-GB"/>
              </w:rPr>
              <w:t>Ostali pružatelji usluga</w:t>
            </w:r>
          </w:p>
        </w:tc>
        <w:tc>
          <w:tcPr>
            <w:tcW w:w="1625" w:type="dxa"/>
            <w:shd w:val="clear" w:color="auto" w:fill="auto"/>
            <w:vAlign w:val="center"/>
          </w:tcPr>
          <w:p w14:paraId="2A9C084E" w14:textId="7BA366FA" w:rsidR="00EA7BAD" w:rsidRPr="00EE62DA" w:rsidRDefault="31360244" w:rsidP="00FC2E9C">
            <w:pPr>
              <w:spacing w:after="0" w:line="276" w:lineRule="auto"/>
              <w:textAlignment w:val="baseline"/>
              <w:rPr>
                <w:lang w:val="hr-HR"/>
              </w:rPr>
            </w:pPr>
            <w:r w:rsidRPr="35D7B47D">
              <w:rPr>
                <w:lang w:val="hr-HR"/>
              </w:rPr>
              <w:t xml:space="preserve">Proračun Grada Zagreba, </w:t>
            </w:r>
            <w:r w:rsidR="63D0DEB5" w:rsidRPr="35D7B47D">
              <w:rPr>
                <w:lang w:val="hr-HR"/>
              </w:rPr>
              <w:t>F</w:t>
            </w:r>
            <w:r w:rsidRPr="35D7B47D">
              <w:rPr>
                <w:lang w:val="hr-HR"/>
              </w:rPr>
              <w:t>ondovi</w:t>
            </w:r>
            <w:r w:rsidR="163BDF58" w:rsidRPr="35D7B47D">
              <w:rPr>
                <w:lang w:val="hr-HR"/>
              </w:rPr>
              <w:t xml:space="preserve"> EU,</w:t>
            </w:r>
            <w:r w:rsidRPr="35D7B47D">
              <w:rPr>
                <w:lang w:val="hr-HR"/>
              </w:rPr>
              <w:t xml:space="preserve"> projektno financiranje</w:t>
            </w:r>
          </w:p>
        </w:tc>
      </w:tr>
      <w:tr w:rsidR="00EA7BAD" w:rsidRPr="009C6A9B" w14:paraId="2E53BECE" w14:textId="77777777" w:rsidTr="35D7B47D">
        <w:trPr>
          <w:trHeight w:val="992"/>
        </w:trPr>
        <w:tc>
          <w:tcPr>
            <w:tcW w:w="1560" w:type="dxa"/>
            <w:vMerge/>
            <w:vAlign w:val="center"/>
            <w:hideMark/>
          </w:tcPr>
          <w:p w14:paraId="316BED7E"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restart"/>
            <w:shd w:val="clear" w:color="auto" w:fill="auto"/>
            <w:vAlign w:val="center"/>
            <w:hideMark/>
          </w:tcPr>
          <w:p w14:paraId="1482CABA" w14:textId="2BEBC26C"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132</w:t>
            </w:r>
            <w:r w:rsidR="1E87B6BE" w:rsidRPr="35D7B47D">
              <w:rPr>
                <w:rFonts w:eastAsia="Times New Roman" w:cs="Arial"/>
                <w:lang w:val="hr-HR" w:eastAsia="en-GB"/>
              </w:rPr>
              <w:t xml:space="preserve"> %</w:t>
            </w:r>
            <w:r w:rsidRPr="35D7B47D">
              <w:rPr>
                <w:rFonts w:eastAsia="Times New Roman" w:cs="Arial"/>
                <w:lang w:val="hr-HR" w:eastAsia="en-GB"/>
              </w:rPr>
              <w:t xml:space="preserve">  502</w:t>
            </w:r>
          </w:p>
          <w:p w14:paraId="5D59CB93" w14:textId="585EFC8B" w:rsidR="00EA7BAD" w:rsidRPr="00342009" w:rsidRDefault="0C9550C1" w:rsidP="00FC2E9C">
            <w:pPr>
              <w:spacing w:after="0" w:line="276" w:lineRule="auto"/>
              <w:textAlignment w:val="baseline"/>
              <w:rPr>
                <w:rFonts w:eastAsia="Times New Roman" w:cs="Arial"/>
                <w:lang w:val="hr-HR" w:eastAsia="en-GB"/>
              </w:rPr>
            </w:pPr>
            <w:r w:rsidRPr="477080F9">
              <w:rPr>
                <w:rFonts w:eastAsia="Times New Roman" w:cs="Arial"/>
                <w:lang w:val="hr-HR" w:eastAsia="en-GB"/>
              </w:rPr>
              <w:t>Ciljani obuhvat do kraja 2027.: 564</w:t>
            </w:r>
          </w:p>
        </w:tc>
        <w:tc>
          <w:tcPr>
            <w:tcW w:w="1849" w:type="dxa"/>
            <w:vMerge w:val="restart"/>
            <w:vAlign w:val="center"/>
          </w:tcPr>
          <w:p w14:paraId="58E3AFFA" w14:textId="5D1A0E3E" w:rsidR="00EA7BAD" w:rsidRPr="00EE62DA" w:rsidRDefault="2F83F31B" w:rsidP="00FC2E9C">
            <w:pPr>
              <w:spacing w:after="0" w:line="276" w:lineRule="auto"/>
              <w:textAlignment w:val="baseline"/>
              <w:rPr>
                <w:rFonts w:eastAsia="Times New Roman" w:cs="Arial"/>
                <w:lang w:val="hr-HR" w:eastAsia="en-GB"/>
              </w:rPr>
            </w:pPr>
            <w:r w:rsidRPr="35D7B47D">
              <w:rPr>
                <w:rFonts w:cs="Arial"/>
                <w:lang w:val="hr-HR"/>
              </w:rPr>
              <w:t>1.1.5. Povećanje obuhvata korisnika usluga „Psihosocijalna podrška (specifično za djecu i mlade s PUP radi provedbe psihosocijalnog tretmana)“</w:t>
            </w:r>
          </w:p>
        </w:tc>
        <w:tc>
          <w:tcPr>
            <w:tcW w:w="2086" w:type="dxa"/>
            <w:shd w:val="clear" w:color="auto" w:fill="auto"/>
            <w:vAlign w:val="center"/>
            <w:hideMark/>
          </w:tcPr>
          <w:p w14:paraId="31E2E10A" w14:textId="77777777" w:rsidR="00EA7BAD" w:rsidRPr="00EE62DA" w:rsidRDefault="0C9550C1" w:rsidP="00FC2E9C">
            <w:pPr>
              <w:spacing w:after="0" w:line="276" w:lineRule="auto"/>
              <w:textAlignment w:val="baseline"/>
              <w:rPr>
                <w:lang w:val="hr-HR"/>
              </w:rPr>
            </w:pPr>
            <w:r w:rsidRPr="477080F9">
              <w:rPr>
                <w:lang w:val="hr-HR"/>
              </w:rPr>
              <w:t>Licencirani pružatelji usluga sukladno ZOSS-u</w:t>
            </w:r>
          </w:p>
        </w:tc>
        <w:tc>
          <w:tcPr>
            <w:tcW w:w="1625" w:type="dxa"/>
            <w:shd w:val="clear" w:color="auto" w:fill="auto"/>
            <w:vAlign w:val="center"/>
          </w:tcPr>
          <w:p w14:paraId="67E00097" w14:textId="700CBF39" w:rsidR="00EA7BAD" w:rsidRPr="00EE62DA" w:rsidRDefault="3503918A" w:rsidP="00FC2E9C">
            <w:pPr>
              <w:spacing w:after="0" w:line="276" w:lineRule="auto"/>
              <w:textAlignment w:val="baseline"/>
              <w:rPr>
                <w:lang w:val="hr-HR"/>
              </w:rPr>
            </w:pPr>
            <w:r w:rsidRPr="35D7B47D">
              <w:rPr>
                <w:lang w:val="hr-HR"/>
              </w:rPr>
              <w:t>MRMSOSP</w:t>
            </w:r>
            <w:r w:rsidR="31360244" w:rsidRPr="35D7B47D">
              <w:rPr>
                <w:lang w:val="hr-HR"/>
              </w:rPr>
              <w:t xml:space="preserve"> (</w:t>
            </w:r>
            <w:r w:rsidR="3DF47EC1" w:rsidRPr="35D7B47D">
              <w:rPr>
                <w:lang w:val="hr-HR"/>
              </w:rPr>
              <w:t>b</w:t>
            </w:r>
            <w:r w:rsidR="31360244" w:rsidRPr="35D7B47D">
              <w:rPr>
                <w:lang w:val="hr-HR"/>
              </w:rPr>
              <w:t xml:space="preserve">roj novih korisnika za koje se očekuje financiranje u Mreži socijalnih usluga: </w:t>
            </w:r>
            <w:r w:rsidR="33A744B2" w:rsidRPr="35D7B47D">
              <w:rPr>
                <w:lang w:val="hr-HR"/>
              </w:rPr>
              <w:t xml:space="preserve">62 </w:t>
            </w:r>
            <w:r w:rsidR="31360244" w:rsidRPr="35D7B47D">
              <w:rPr>
                <w:lang w:val="hr-HR"/>
              </w:rPr>
              <w:t>korisnika)</w:t>
            </w:r>
          </w:p>
          <w:p w14:paraId="17839765" w14:textId="77777777" w:rsidR="00EA7BAD" w:rsidRPr="00EE62DA" w:rsidRDefault="00EA7BAD" w:rsidP="00FC2E9C">
            <w:pPr>
              <w:spacing w:after="0" w:line="276" w:lineRule="auto"/>
              <w:textAlignment w:val="baseline"/>
              <w:rPr>
                <w:rFonts w:eastAsia="Times New Roman" w:cs="Arial"/>
                <w:lang w:val="hr-HR" w:eastAsia="en-GB"/>
              </w:rPr>
            </w:pPr>
          </w:p>
        </w:tc>
      </w:tr>
      <w:tr w:rsidR="00EA7BAD" w:rsidRPr="009C6A9B" w14:paraId="5E96CC57" w14:textId="77777777" w:rsidTr="35D7B47D">
        <w:trPr>
          <w:trHeight w:val="718"/>
        </w:trPr>
        <w:tc>
          <w:tcPr>
            <w:tcW w:w="1560" w:type="dxa"/>
            <w:vMerge/>
            <w:vAlign w:val="center"/>
          </w:tcPr>
          <w:p w14:paraId="5DCBB8C1"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ign w:val="center"/>
          </w:tcPr>
          <w:p w14:paraId="6B7BAEBC" w14:textId="77777777" w:rsidR="00EA7BAD" w:rsidRPr="00EE62DA" w:rsidRDefault="00EA7BAD" w:rsidP="00FC2E9C">
            <w:pPr>
              <w:spacing w:after="0" w:line="276" w:lineRule="auto"/>
              <w:textAlignment w:val="baseline"/>
              <w:rPr>
                <w:rFonts w:eastAsia="Times New Roman" w:cs="Arial"/>
                <w:szCs w:val="20"/>
                <w:highlight w:val="yellow"/>
                <w:lang w:val="hr-HR" w:eastAsia="en-GB"/>
              </w:rPr>
            </w:pPr>
          </w:p>
        </w:tc>
        <w:tc>
          <w:tcPr>
            <w:tcW w:w="1849" w:type="dxa"/>
            <w:vMerge/>
            <w:vAlign w:val="center"/>
          </w:tcPr>
          <w:p w14:paraId="02EB4E59" w14:textId="77777777" w:rsidR="00EA7BAD" w:rsidRPr="00EE62DA" w:rsidRDefault="00EA7BAD" w:rsidP="00FC2E9C">
            <w:pPr>
              <w:spacing w:after="0" w:line="276" w:lineRule="auto"/>
              <w:textAlignment w:val="baseline"/>
              <w:rPr>
                <w:rFonts w:cs="Arial"/>
                <w:szCs w:val="20"/>
                <w:lang w:val="hr-HR"/>
              </w:rPr>
            </w:pPr>
          </w:p>
        </w:tc>
        <w:tc>
          <w:tcPr>
            <w:tcW w:w="2086" w:type="dxa"/>
            <w:shd w:val="clear" w:color="auto" w:fill="auto"/>
            <w:vAlign w:val="center"/>
          </w:tcPr>
          <w:p w14:paraId="18295D1D"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lang w:val="hr-HR" w:eastAsia="en-GB"/>
              </w:rPr>
              <w:t>Ostali pružatelji usluga</w:t>
            </w:r>
          </w:p>
        </w:tc>
        <w:tc>
          <w:tcPr>
            <w:tcW w:w="1625" w:type="dxa"/>
            <w:shd w:val="clear" w:color="auto" w:fill="auto"/>
            <w:vAlign w:val="center"/>
          </w:tcPr>
          <w:p w14:paraId="05E5DE88" w14:textId="74C0A1C5" w:rsidR="00EA7BAD" w:rsidRPr="00EE62DA" w:rsidRDefault="31360244" w:rsidP="00FC2E9C">
            <w:pPr>
              <w:spacing w:after="0" w:line="276" w:lineRule="auto"/>
              <w:textAlignment w:val="baseline"/>
              <w:rPr>
                <w:rFonts w:eastAsia="Times New Roman" w:cs="Arial"/>
                <w:lang w:val="hr-HR" w:eastAsia="en-GB"/>
              </w:rPr>
            </w:pPr>
            <w:r w:rsidRPr="35D7B47D">
              <w:rPr>
                <w:lang w:val="hr-HR"/>
              </w:rPr>
              <w:t xml:space="preserve">Proračun Grada Zagreba, </w:t>
            </w:r>
            <w:r w:rsidR="5DD658DF" w:rsidRPr="35D7B47D">
              <w:rPr>
                <w:lang w:val="hr-HR"/>
              </w:rPr>
              <w:t>F</w:t>
            </w:r>
            <w:r w:rsidRPr="35D7B47D">
              <w:rPr>
                <w:lang w:val="hr-HR"/>
              </w:rPr>
              <w:t>ondovi</w:t>
            </w:r>
            <w:r w:rsidR="21507725" w:rsidRPr="35D7B47D">
              <w:rPr>
                <w:lang w:val="hr-HR"/>
              </w:rPr>
              <w:t xml:space="preserve"> EU</w:t>
            </w:r>
            <w:r w:rsidRPr="35D7B47D">
              <w:rPr>
                <w:lang w:val="hr-HR"/>
              </w:rPr>
              <w:t>, projektno financiranje</w:t>
            </w:r>
          </w:p>
        </w:tc>
      </w:tr>
      <w:tr w:rsidR="00EA7BAD" w:rsidRPr="009C6A9B" w14:paraId="1BA9E332" w14:textId="77777777" w:rsidTr="35D7B47D">
        <w:trPr>
          <w:trHeight w:val="992"/>
        </w:trPr>
        <w:tc>
          <w:tcPr>
            <w:tcW w:w="1560" w:type="dxa"/>
            <w:vMerge/>
            <w:vAlign w:val="center"/>
            <w:hideMark/>
          </w:tcPr>
          <w:p w14:paraId="5A2A03A4"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restart"/>
            <w:shd w:val="clear" w:color="auto" w:fill="auto"/>
            <w:vAlign w:val="center"/>
            <w:hideMark/>
          </w:tcPr>
          <w:p w14:paraId="18DA82D9" w14:textId="4DF9CE7C"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49</w:t>
            </w:r>
            <w:r w:rsidR="20735DF4" w:rsidRPr="35D7B47D">
              <w:rPr>
                <w:rFonts w:eastAsia="Times New Roman" w:cs="Arial"/>
                <w:lang w:val="hr-HR" w:eastAsia="en-GB"/>
              </w:rPr>
              <w:t xml:space="preserve"> %</w:t>
            </w:r>
          </w:p>
          <w:p w14:paraId="11DA7143" w14:textId="434ED361"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Ciljani obuhvat do kraja 2027.: 60</w:t>
            </w:r>
            <w:r w:rsidR="20735DF4" w:rsidRPr="35D7B47D">
              <w:rPr>
                <w:rFonts w:eastAsia="Times New Roman" w:cs="Arial"/>
                <w:lang w:val="hr-HR" w:eastAsia="en-GB"/>
              </w:rPr>
              <w:t xml:space="preserve"> %</w:t>
            </w:r>
          </w:p>
        </w:tc>
        <w:tc>
          <w:tcPr>
            <w:tcW w:w="1849" w:type="dxa"/>
            <w:vMerge w:val="restart"/>
            <w:vAlign w:val="center"/>
          </w:tcPr>
          <w:p w14:paraId="0437D430"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cs="Arial"/>
                <w:lang w:val="hr-HR"/>
              </w:rPr>
              <w:t>1.1.6. Povećanje obuhvata korisnika usluge „boravak“ za djecu i mlade s problemima u ponašanju</w:t>
            </w:r>
          </w:p>
        </w:tc>
        <w:tc>
          <w:tcPr>
            <w:tcW w:w="2086" w:type="dxa"/>
            <w:shd w:val="clear" w:color="auto" w:fill="auto"/>
            <w:vAlign w:val="center"/>
            <w:hideMark/>
          </w:tcPr>
          <w:p w14:paraId="6CD3D56E"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lang w:val="hr-HR" w:eastAsia="en-GB"/>
              </w:rPr>
              <w:t>Licencirani pružatelji usluga sukladno ZOSS-u</w:t>
            </w:r>
          </w:p>
        </w:tc>
        <w:tc>
          <w:tcPr>
            <w:tcW w:w="1625" w:type="dxa"/>
            <w:shd w:val="clear" w:color="auto" w:fill="auto"/>
            <w:vAlign w:val="center"/>
          </w:tcPr>
          <w:p w14:paraId="15AFCC4F" w14:textId="25436C28" w:rsidR="00EA7BAD" w:rsidRPr="00EE62DA" w:rsidRDefault="3503918A" w:rsidP="00FC2E9C">
            <w:pPr>
              <w:spacing w:after="0" w:line="276" w:lineRule="auto"/>
              <w:textAlignment w:val="baseline"/>
              <w:rPr>
                <w:lang w:val="hr-HR"/>
              </w:rPr>
            </w:pPr>
            <w:r w:rsidRPr="35D7B47D">
              <w:rPr>
                <w:lang w:val="hr-HR"/>
              </w:rPr>
              <w:t>MRMSOSP</w:t>
            </w:r>
            <w:r w:rsidR="31360244" w:rsidRPr="35D7B47D">
              <w:rPr>
                <w:lang w:val="hr-HR"/>
              </w:rPr>
              <w:t xml:space="preserve"> (</w:t>
            </w:r>
            <w:r w:rsidR="01480878" w:rsidRPr="35D7B47D">
              <w:rPr>
                <w:lang w:val="hr-HR"/>
              </w:rPr>
              <w:t>b</w:t>
            </w:r>
            <w:r w:rsidR="31360244" w:rsidRPr="35D7B47D">
              <w:rPr>
                <w:lang w:val="hr-HR"/>
              </w:rPr>
              <w:t>roj novih korisnika za koje se očekuje financiranje u Mreži socijalnih usluga: 63 korisnika)</w:t>
            </w:r>
          </w:p>
          <w:p w14:paraId="143DA32E" w14:textId="77777777" w:rsidR="00EA7BAD" w:rsidRPr="00EE62DA" w:rsidRDefault="00EA7BAD" w:rsidP="00FC2E9C">
            <w:pPr>
              <w:spacing w:after="0" w:line="276" w:lineRule="auto"/>
              <w:textAlignment w:val="baseline"/>
              <w:rPr>
                <w:rFonts w:eastAsia="Times New Roman" w:cs="Arial"/>
                <w:lang w:val="hr-HR" w:eastAsia="en-GB"/>
              </w:rPr>
            </w:pPr>
          </w:p>
        </w:tc>
      </w:tr>
      <w:tr w:rsidR="00EA7BAD" w:rsidRPr="009C6A9B" w14:paraId="089CF703" w14:textId="77777777" w:rsidTr="35D7B47D">
        <w:trPr>
          <w:trHeight w:val="662"/>
        </w:trPr>
        <w:tc>
          <w:tcPr>
            <w:tcW w:w="1560" w:type="dxa"/>
            <w:vMerge/>
            <w:vAlign w:val="center"/>
          </w:tcPr>
          <w:p w14:paraId="5F7DB394"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ign w:val="center"/>
          </w:tcPr>
          <w:p w14:paraId="745F1A5E"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1849" w:type="dxa"/>
            <w:vMerge/>
            <w:vAlign w:val="center"/>
          </w:tcPr>
          <w:p w14:paraId="7F836DAC" w14:textId="77777777" w:rsidR="00EA7BAD" w:rsidRPr="00EE62DA" w:rsidRDefault="00EA7BAD" w:rsidP="00FC2E9C">
            <w:pPr>
              <w:spacing w:after="0" w:line="276" w:lineRule="auto"/>
              <w:textAlignment w:val="baseline"/>
              <w:rPr>
                <w:rFonts w:cs="Arial"/>
                <w:szCs w:val="20"/>
                <w:lang w:val="hr-HR"/>
              </w:rPr>
            </w:pPr>
          </w:p>
        </w:tc>
        <w:tc>
          <w:tcPr>
            <w:tcW w:w="2086" w:type="dxa"/>
            <w:shd w:val="clear" w:color="auto" w:fill="auto"/>
            <w:vAlign w:val="center"/>
          </w:tcPr>
          <w:p w14:paraId="7013647B"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lang w:val="hr-HR" w:eastAsia="en-GB"/>
              </w:rPr>
              <w:t>Ostali pružatelji usluga</w:t>
            </w:r>
          </w:p>
        </w:tc>
        <w:tc>
          <w:tcPr>
            <w:tcW w:w="1625" w:type="dxa"/>
            <w:shd w:val="clear" w:color="auto" w:fill="auto"/>
            <w:vAlign w:val="center"/>
          </w:tcPr>
          <w:p w14:paraId="3302AC69" w14:textId="0D3A1AD9" w:rsidR="00EA7BAD" w:rsidRPr="00EE62DA" w:rsidRDefault="31360244" w:rsidP="00FC2E9C">
            <w:pPr>
              <w:spacing w:after="0" w:line="276" w:lineRule="auto"/>
              <w:textAlignment w:val="baseline"/>
              <w:rPr>
                <w:rFonts w:eastAsia="Times New Roman" w:cs="Arial"/>
                <w:lang w:val="hr-HR" w:eastAsia="en-GB"/>
              </w:rPr>
            </w:pPr>
            <w:r w:rsidRPr="35D7B47D">
              <w:rPr>
                <w:lang w:val="hr-HR"/>
              </w:rPr>
              <w:t xml:space="preserve">Proračun Grada Zagreba, </w:t>
            </w:r>
            <w:r w:rsidR="68681CA5" w:rsidRPr="35D7B47D">
              <w:rPr>
                <w:lang w:val="hr-HR"/>
              </w:rPr>
              <w:t>F</w:t>
            </w:r>
            <w:r w:rsidRPr="35D7B47D">
              <w:rPr>
                <w:lang w:val="hr-HR"/>
              </w:rPr>
              <w:t>ondovi</w:t>
            </w:r>
            <w:r w:rsidR="2269FD9A" w:rsidRPr="35D7B47D">
              <w:rPr>
                <w:lang w:val="hr-HR"/>
              </w:rPr>
              <w:t xml:space="preserve"> EU</w:t>
            </w:r>
            <w:r w:rsidRPr="35D7B47D">
              <w:rPr>
                <w:lang w:val="hr-HR"/>
              </w:rPr>
              <w:t>, projektno financiranje</w:t>
            </w:r>
          </w:p>
        </w:tc>
      </w:tr>
      <w:tr w:rsidR="00EA7BAD" w:rsidRPr="009C6A9B" w14:paraId="53543EC2" w14:textId="77777777" w:rsidTr="35D7B47D">
        <w:trPr>
          <w:trHeight w:val="694"/>
        </w:trPr>
        <w:tc>
          <w:tcPr>
            <w:tcW w:w="1560" w:type="dxa"/>
            <w:vMerge/>
            <w:vAlign w:val="center"/>
            <w:hideMark/>
          </w:tcPr>
          <w:p w14:paraId="08BCF0C8"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restart"/>
            <w:shd w:val="clear" w:color="auto" w:fill="auto"/>
            <w:vAlign w:val="center"/>
            <w:hideMark/>
          </w:tcPr>
          <w:p w14:paraId="536DCF18" w14:textId="3DB933B9"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78</w:t>
            </w:r>
            <w:r w:rsidR="0FE7DA8E" w:rsidRPr="35D7B47D">
              <w:rPr>
                <w:rFonts w:eastAsia="Times New Roman" w:cs="Arial"/>
                <w:lang w:val="hr-HR" w:eastAsia="en-GB"/>
              </w:rPr>
              <w:t xml:space="preserve"> %</w:t>
            </w:r>
          </w:p>
          <w:p w14:paraId="36AEAC87" w14:textId="1050CD3E"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Ciljani obuhvat do kraja 2027.: </w:t>
            </w:r>
            <w:r w:rsidR="13D28086" w:rsidRPr="35D7B47D">
              <w:rPr>
                <w:rFonts w:eastAsia="Times New Roman" w:cs="Arial"/>
                <w:lang w:val="hr-HR" w:eastAsia="en-GB"/>
              </w:rPr>
              <w:t>87</w:t>
            </w:r>
            <w:r w:rsidR="0FE7DA8E" w:rsidRPr="35D7B47D">
              <w:rPr>
                <w:rFonts w:eastAsia="Times New Roman" w:cs="Arial"/>
                <w:lang w:val="hr-HR" w:eastAsia="en-GB"/>
              </w:rPr>
              <w:t xml:space="preserve"> %</w:t>
            </w:r>
          </w:p>
        </w:tc>
        <w:tc>
          <w:tcPr>
            <w:tcW w:w="1849" w:type="dxa"/>
            <w:vMerge w:val="restart"/>
            <w:vAlign w:val="center"/>
          </w:tcPr>
          <w:p w14:paraId="661D8497"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cs="Arial"/>
                <w:lang w:val="hr-HR"/>
              </w:rPr>
              <w:t>1.1.7. Povećanje obuhvata korisnika usluga „Smještaj ili organizirano stanovanje do 26. godine“ za djecu i mlade u alternativnim oblicima skrbi izvan obitelji</w:t>
            </w:r>
          </w:p>
        </w:tc>
        <w:tc>
          <w:tcPr>
            <w:tcW w:w="2086" w:type="dxa"/>
            <w:shd w:val="clear" w:color="auto" w:fill="auto"/>
            <w:vAlign w:val="center"/>
            <w:hideMark/>
          </w:tcPr>
          <w:p w14:paraId="157494FC" w14:textId="77777777" w:rsidR="00EA7BAD" w:rsidRPr="00EE62DA" w:rsidRDefault="0C9550C1" w:rsidP="00FC2E9C">
            <w:pPr>
              <w:spacing w:after="0" w:line="276" w:lineRule="auto"/>
              <w:rPr>
                <w:lang w:val="hr-HR"/>
              </w:rPr>
            </w:pPr>
            <w:r w:rsidRPr="477080F9">
              <w:rPr>
                <w:rFonts w:eastAsia="Times New Roman" w:cs="Arial"/>
                <w:lang w:val="hr-HR" w:eastAsia="en-GB"/>
              </w:rPr>
              <w:t>Licencirani pružatelji usluga sukladno ZOSS-u</w:t>
            </w:r>
          </w:p>
        </w:tc>
        <w:tc>
          <w:tcPr>
            <w:tcW w:w="1625" w:type="dxa"/>
            <w:shd w:val="clear" w:color="auto" w:fill="auto"/>
            <w:vAlign w:val="center"/>
          </w:tcPr>
          <w:p w14:paraId="34845240" w14:textId="4D1BB897" w:rsidR="00EA7BAD" w:rsidRPr="00EE62DA" w:rsidRDefault="3503918A" w:rsidP="00FC2E9C">
            <w:pPr>
              <w:spacing w:after="0" w:line="276" w:lineRule="auto"/>
              <w:textAlignment w:val="baseline"/>
              <w:rPr>
                <w:lang w:val="hr-HR"/>
              </w:rPr>
            </w:pPr>
            <w:r w:rsidRPr="35D7B47D">
              <w:rPr>
                <w:lang w:val="hr-HR"/>
              </w:rPr>
              <w:t>MRMSOSP</w:t>
            </w:r>
            <w:r w:rsidR="31360244" w:rsidRPr="35D7B47D">
              <w:rPr>
                <w:lang w:val="hr-HR"/>
              </w:rPr>
              <w:t xml:space="preserve"> (</w:t>
            </w:r>
            <w:r w:rsidR="2F988332" w:rsidRPr="35D7B47D">
              <w:rPr>
                <w:lang w:val="hr-HR"/>
              </w:rPr>
              <w:t>b</w:t>
            </w:r>
            <w:r w:rsidR="31360244" w:rsidRPr="35D7B47D">
              <w:rPr>
                <w:lang w:val="hr-HR"/>
              </w:rPr>
              <w:t xml:space="preserve">roj novih korisnika za koje se očekuje financiranje u Mreži socijalnih usluga: </w:t>
            </w:r>
            <w:r w:rsidR="5A62367E" w:rsidRPr="35D7B47D">
              <w:rPr>
                <w:lang w:val="hr-HR"/>
              </w:rPr>
              <w:t xml:space="preserve">26 </w:t>
            </w:r>
            <w:r w:rsidR="31360244" w:rsidRPr="35D7B47D">
              <w:rPr>
                <w:lang w:val="hr-HR"/>
              </w:rPr>
              <w:t>korisnika)</w:t>
            </w:r>
          </w:p>
        </w:tc>
      </w:tr>
      <w:tr w:rsidR="00EA7BAD" w:rsidRPr="009C6A9B" w14:paraId="54FB450F" w14:textId="77777777" w:rsidTr="35D7B47D">
        <w:trPr>
          <w:trHeight w:val="1279"/>
        </w:trPr>
        <w:tc>
          <w:tcPr>
            <w:tcW w:w="1560" w:type="dxa"/>
            <w:vMerge/>
            <w:vAlign w:val="center"/>
          </w:tcPr>
          <w:p w14:paraId="61F88CB0"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ign w:val="center"/>
          </w:tcPr>
          <w:p w14:paraId="173A3194"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1849" w:type="dxa"/>
            <w:vMerge/>
            <w:vAlign w:val="center"/>
          </w:tcPr>
          <w:p w14:paraId="2E8CB4FC" w14:textId="77777777" w:rsidR="00EA7BAD" w:rsidRPr="00EE62DA" w:rsidRDefault="00EA7BAD" w:rsidP="00FC2E9C">
            <w:pPr>
              <w:spacing w:after="0" w:line="276" w:lineRule="auto"/>
              <w:textAlignment w:val="baseline"/>
              <w:rPr>
                <w:rFonts w:cs="Arial"/>
                <w:szCs w:val="20"/>
                <w:lang w:val="hr-HR"/>
              </w:rPr>
            </w:pPr>
          </w:p>
        </w:tc>
        <w:tc>
          <w:tcPr>
            <w:tcW w:w="2086" w:type="dxa"/>
            <w:shd w:val="clear" w:color="auto" w:fill="auto"/>
            <w:vAlign w:val="center"/>
          </w:tcPr>
          <w:p w14:paraId="6708068E" w14:textId="77777777" w:rsidR="00EA7BAD" w:rsidRPr="00EE62DA" w:rsidRDefault="0C9550C1" w:rsidP="00FC2E9C">
            <w:pPr>
              <w:spacing w:after="0" w:line="276" w:lineRule="auto"/>
              <w:rPr>
                <w:rFonts w:eastAsia="Times New Roman" w:cs="Arial"/>
                <w:lang w:val="hr-HR" w:eastAsia="en-GB"/>
              </w:rPr>
            </w:pPr>
            <w:r w:rsidRPr="477080F9">
              <w:rPr>
                <w:rFonts w:eastAsia="Times New Roman" w:cs="Arial"/>
                <w:lang w:val="hr-HR" w:eastAsia="en-GB"/>
              </w:rPr>
              <w:t>Ostali pružatelji usluga</w:t>
            </w:r>
          </w:p>
        </w:tc>
        <w:tc>
          <w:tcPr>
            <w:tcW w:w="1625" w:type="dxa"/>
            <w:shd w:val="clear" w:color="auto" w:fill="auto"/>
            <w:vAlign w:val="center"/>
          </w:tcPr>
          <w:p w14:paraId="39F05BB7" w14:textId="3561395E" w:rsidR="00EA7BAD" w:rsidRPr="00EE62DA" w:rsidRDefault="2F83F31B" w:rsidP="00FC2E9C">
            <w:pPr>
              <w:spacing w:after="0" w:line="276" w:lineRule="auto"/>
              <w:textAlignment w:val="baseline"/>
              <w:rPr>
                <w:rFonts w:eastAsia="Times New Roman" w:cs="Arial"/>
                <w:lang w:val="hr-HR" w:eastAsia="en-GB"/>
              </w:rPr>
            </w:pPr>
            <w:r w:rsidRPr="35D7B47D">
              <w:rPr>
                <w:lang w:val="hr-HR"/>
              </w:rPr>
              <w:t xml:space="preserve">Proračun Grada Zagreba,  </w:t>
            </w:r>
            <w:r w:rsidR="0249BCE3" w:rsidRPr="35D7B47D">
              <w:rPr>
                <w:lang w:val="hr-HR"/>
              </w:rPr>
              <w:t>F</w:t>
            </w:r>
            <w:r w:rsidRPr="35D7B47D">
              <w:rPr>
                <w:lang w:val="hr-HR"/>
              </w:rPr>
              <w:t>ondovi</w:t>
            </w:r>
            <w:r w:rsidR="34066064" w:rsidRPr="35D7B47D">
              <w:rPr>
                <w:lang w:val="hr-HR"/>
              </w:rPr>
              <w:t xml:space="preserve"> EU</w:t>
            </w:r>
            <w:r w:rsidRPr="35D7B47D">
              <w:rPr>
                <w:lang w:val="hr-HR"/>
              </w:rPr>
              <w:t>, projektno financiranje</w:t>
            </w:r>
          </w:p>
        </w:tc>
      </w:tr>
      <w:tr w:rsidR="00EA7BAD" w:rsidRPr="009C6A9B" w14:paraId="60DBD2DD" w14:textId="77777777" w:rsidTr="35D7B47D">
        <w:trPr>
          <w:trHeight w:val="669"/>
        </w:trPr>
        <w:tc>
          <w:tcPr>
            <w:tcW w:w="1560" w:type="dxa"/>
            <w:vMerge/>
            <w:vAlign w:val="center"/>
            <w:hideMark/>
          </w:tcPr>
          <w:p w14:paraId="46953886"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restart"/>
            <w:shd w:val="clear" w:color="auto" w:fill="auto"/>
            <w:vAlign w:val="center"/>
            <w:hideMark/>
          </w:tcPr>
          <w:p w14:paraId="65A651FB" w14:textId="4241BDB5"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16</w:t>
            </w:r>
            <w:r w:rsidR="17D1D4EB" w:rsidRPr="35D7B47D">
              <w:rPr>
                <w:rFonts w:eastAsia="Times New Roman" w:cs="Arial"/>
                <w:lang w:val="hr-HR" w:eastAsia="en-GB"/>
              </w:rPr>
              <w:t xml:space="preserve"> %</w:t>
            </w:r>
          </w:p>
          <w:p w14:paraId="38A3FA34" w14:textId="6EC38A0A"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Ciljani obuhvat</w:t>
            </w:r>
            <w:r w:rsidRPr="35D7B47D">
              <w:rPr>
                <w:lang w:val="hr-HR"/>
              </w:rPr>
              <w:t xml:space="preserve"> </w:t>
            </w:r>
            <w:r w:rsidRPr="35D7B47D">
              <w:rPr>
                <w:rFonts w:eastAsia="Times New Roman" w:cs="Arial"/>
                <w:lang w:val="hr-HR" w:eastAsia="en-GB"/>
              </w:rPr>
              <w:t>do kraja 2027.: 19</w:t>
            </w:r>
            <w:r w:rsidR="17D1D4EB" w:rsidRPr="35D7B47D">
              <w:rPr>
                <w:rFonts w:eastAsia="Times New Roman" w:cs="Arial"/>
                <w:lang w:val="hr-HR" w:eastAsia="en-GB"/>
              </w:rPr>
              <w:t xml:space="preserve"> %</w:t>
            </w:r>
          </w:p>
        </w:tc>
        <w:tc>
          <w:tcPr>
            <w:tcW w:w="1849" w:type="dxa"/>
            <w:vMerge w:val="restart"/>
            <w:vAlign w:val="center"/>
          </w:tcPr>
          <w:p w14:paraId="05C26593"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cs="Arial"/>
                <w:lang w:val="hr-HR"/>
              </w:rPr>
              <w:t>1.1.8. Povećanje obuhvata korisnika usluge „Socijalno mentorstvo radi prestanka usluge smještaja“</w:t>
            </w:r>
          </w:p>
        </w:tc>
        <w:tc>
          <w:tcPr>
            <w:tcW w:w="2086" w:type="dxa"/>
            <w:shd w:val="clear" w:color="auto" w:fill="auto"/>
            <w:vAlign w:val="center"/>
            <w:hideMark/>
          </w:tcPr>
          <w:p w14:paraId="0DBF7339" w14:textId="77777777" w:rsidR="00EA7BAD" w:rsidRPr="00EE62DA" w:rsidRDefault="0C9550C1" w:rsidP="00FC2E9C">
            <w:pPr>
              <w:spacing w:after="0" w:line="276" w:lineRule="auto"/>
              <w:rPr>
                <w:lang w:val="hr-HR"/>
              </w:rPr>
            </w:pPr>
            <w:r w:rsidRPr="477080F9">
              <w:rPr>
                <w:lang w:val="hr-HR"/>
              </w:rPr>
              <w:t>Licencirani pružatelji usluga sukladno ZOSS-u</w:t>
            </w:r>
          </w:p>
        </w:tc>
        <w:tc>
          <w:tcPr>
            <w:tcW w:w="1625" w:type="dxa"/>
            <w:shd w:val="clear" w:color="auto" w:fill="auto"/>
            <w:vAlign w:val="center"/>
            <w:hideMark/>
          </w:tcPr>
          <w:p w14:paraId="04B41BBD" w14:textId="1AF04FE6" w:rsidR="00EA7BAD" w:rsidRPr="00EE62DA" w:rsidRDefault="3503918A" w:rsidP="00FC2E9C">
            <w:pPr>
              <w:spacing w:after="0" w:line="276" w:lineRule="auto"/>
              <w:textAlignment w:val="baseline"/>
              <w:rPr>
                <w:lang w:val="hr-HR"/>
              </w:rPr>
            </w:pPr>
            <w:r w:rsidRPr="35D7B47D">
              <w:rPr>
                <w:lang w:val="hr-HR"/>
              </w:rPr>
              <w:t>MRMSOSP</w:t>
            </w:r>
            <w:r w:rsidR="31360244" w:rsidRPr="35D7B47D">
              <w:rPr>
                <w:lang w:val="hr-HR"/>
              </w:rPr>
              <w:t xml:space="preserve"> (</w:t>
            </w:r>
            <w:r w:rsidR="1EBC7132" w:rsidRPr="35D7B47D">
              <w:rPr>
                <w:lang w:val="hr-HR"/>
              </w:rPr>
              <w:t>b</w:t>
            </w:r>
            <w:r w:rsidR="31360244" w:rsidRPr="35D7B47D">
              <w:rPr>
                <w:lang w:val="hr-HR"/>
              </w:rPr>
              <w:t>roj novih korisnika za koje se očekuje financiranje u Mreži socijalnih usluga: 8 korisnika)</w:t>
            </w:r>
          </w:p>
          <w:p w14:paraId="0C98E6D3" w14:textId="77777777" w:rsidR="00EA7BAD" w:rsidRPr="00EE62DA" w:rsidRDefault="00EA7BAD" w:rsidP="00FC2E9C">
            <w:pPr>
              <w:spacing w:after="0" w:line="276" w:lineRule="auto"/>
              <w:rPr>
                <w:lang w:val="hr-HR"/>
              </w:rPr>
            </w:pPr>
          </w:p>
        </w:tc>
      </w:tr>
      <w:tr w:rsidR="00EA7BAD" w:rsidRPr="009C6A9B" w14:paraId="6B32EB97" w14:textId="77777777" w:rsidTr="35D7B47D">
        <w:trPr>
          <w:trHeight w:val="600"/>
        </w:trPr>
        <w:tc>
          <w:tcPr>
            <w:tcW w:w="1560" w:type="dxa"/>
            <w:vMerge/>
            <w:vAlign w:val="center"/>
          </w:tcPr>
          <w:p w14:paraId="6C355A8C"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vMerge/>
            <w:vAlign w:val="center"/>
          </w:tcPr>
          <w:p w14:paraId="55DFAD23"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1849" w:type="dxa"/>
            <w:vMerge/>
            <w:vAlign w:val="center"/>
          </w:tcPr>
          <w:p w14:paraId="0101F05C" w14:textId="77777777" w:rsidR="00EA7BAD" w:rsidRPr="00EE62DA" w:rsidRDefault="00EA7BAD" w:rsidP="00FC2E9C">
            <w:pPr>
              <w:spacing w:after="0" w:line="276" w:lineRule="auto"/>
              <w:textAlignment w:val="baseline"/>
              <w:rPr>
                <w:rFonts w:cs="Arial"/>
                <w:szCs w:val="20"/>
                <w:lang w:val="hr-HR"/>
              </w:rPr>
            </w:pPr>
          </w:p>
        </w:tc>
        <w:tc>
          <w:tcPr>
            <w:tcW w:w="2086" w:type="dxa"/>
            <w:shd w:val="clear" w:color="auto" w:fill="auto"/>
            <w:vAlign w:val="center"/>
          </w:tcPr>
          <w:p w14:paraId="426EA854" w14:textId="77777777" w:rsidR="00EA7BAD" w:rsidRPr="00EE62DA" w:rsidRDefault="0C9550C1" w:rsidP="00FC2E9C">
            <w:pPr>
              <w:spacing w:after="0" w:line="276" w:lineRule="auto"/>
              <w:rPr>
                <w:rFonts w:eastAsia="Times New Roman" w:cs="Arial"/>
                <w:lang w:val="hr-HR" w:eastAsia="en-GB"/>
              </w:rPr>
            </w:pPr>
            <w:r w:rsidRPr="477080F9">
              <w:rPr>
                <w:rFonts w:eastAsia="Times New Roman" w:cs="Arial"/>
                <w:lang w:val="hr-HR" w:eastAsia="en-GB"/>
              </w:rPr>
              <w:t>Ostali pružatelji usluga</w:t>
            </w:r>
          </w:p>
        </w:tc>
        <w:tc>
          <w:tcPr>
            <w:tcW w:w="1625" w:type="dxa"/>
            <w:shd w:val="clear" w:color="auto" w:fill="auto"/>
            <w:vAlign w:val="center"/>
          </w:tcPr>
          <w:p w14:paraId="2A3C6D1E" w14:textId="6FC92125" w:rsidR="00EA7BAD" w:rsidRPr="00EE62DA" w:rsidRDefault="31360244" w:rsidP="00FC2E9C">
            <w:pPr>
              <w:spacing w:after="0" w:line="276" w:lineRule="auto"/>
              <w:rPr>
                <w:lang w:val="hr-HR"/>
              </w:rPr>
            </w:pPr>
            <w:r w:rsidRPr="35D7B47D">
              <w:rPr>
                <w:lang w:val="hr-HR"/>
              </w:rPr>
              <w:t xml:space="preserve">Proračun Grada Zagreba, </w:t>
            </w:r>
            <w:r w:rsidR="1838F418" w:rsidRPr="35D7B47D">
              <w:rPr>
                <w:lang w:val="hr-HR"/>
              </w:rPr>
              <w:t>F</w:t>
            </w:r>
            <w:r w:rsidRPr="35D7B47D">
              <w:rPr>
                <w:lang w:val="hr-HR"/>
              </w:rPr>
              <w:t>ondovi</w:t>
            </w:r>
            <w:r w:rsidR="72D09B4D" w:rsidRPr="35D7B47D">
              <w:rPr>
                <w:lang w:val="hr-HR"/>
              </w:rPr>
              <w:t xml:space="preserve"> EU</w:t>
            </w:r>
            <w:r w:rsidRPr="35D7B47D">
              <w:rPr>
                <w:lang w:val="hr-HR"/>
              </w:rPr>
              <w:t>, projektno financiranje</w:t>
            </w:r>
          </w:p>
        </w:tc>
      </w:tr>
      <w:tr w:rsidR="00EA7BAD" w:rsidRPr="00EE62DA" w14:paraId="134D07F1" w14:textId="77777777" w:rsidTr="35D7B47D">
        <w:trPr>
          <w:trHeight w:val="300"/>
        </w:trPr>
        <w:tc>
          <w:tcPr>
            <w:tcW w:w="1560" w:type="dxa"/>
            <w:vMerge w:val="restart"/>
            <w:shd w:val="clear" w:color="auto" w:fill="auto"/>
            <w:vAlign w:val="center"/>
          </w:tcPr>
          <w:p w14:paraId="1B84FBF0" w14:textId="5041DDB4" w:rsidR="00EA7BAD" w:rsidRPr="00EE62DA" w:rsidRDefault="2F83F31B" w:rsidP="00FC2E9C">
            <w:pPr>
              <w:spacing w:after="0" w:line="276" w:lineRule="auto"/>
              <w:textAlignment w:val="baseline"/>
              <w:rPr>
                <w:rFonts w:eastAsia="Times New Roman" w:cs="Arial"/>
                <w:lang w:val="hr-HR" w:eastAsia="en-GB"/>
              </w:rPr>
            </w:pPr>
            <w:r w:rsidRPr="35D7B47D">
              <w:rPr>
                <w:rFonts w:cs="Arial"/>
                <w:lang w:val="hr-HR"/>
              </w:rPr>
              <w:lastRenderedPageBreak/>
              <w:t>1.2</w:t>
            </w:r>
            <w:r w:rsidR="1F27CC68" w:rsidRPr="35D7B47D">
              <w:rPr>
                <w:rFonts w:cs="Arial"/>
                <w:lang w:val="hr-HR"/>
              </w:rPr>
              <w:t>.</w:t>
            </w:r>
            <w:r w:rsidRPr="35D7B47D">
              <w:rPr>
                <w:rFonts w:cs="Arial"/>
                <w:lang w:val="hr-HR"/>
              </w:rPr>
              <w:t xml:space="preserve">   Razvoj  drugih oblika podrške,  inovativnih socijalnih usluga  te usluga iz drugih sustava povezanih s korisničkom skupinom djeca i mladi</w:t>
            </w:r>
          </w:p>
        </w:tc>
        <w:tc>
          <w:tcPr>
            <w:tcW w:w="2230" w:type="dxa"/>
            <w:shd w:val="clear" w:color="auto" w:fill="auto"/>
            <w:vAlign w:val="center"/>
          </w:tcPr>
          <w:p w14:paraId="57C1F83C" w14:textId="24D20027"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28</w:t>
            </w:r>
            <w:r w:rsidR="4796760C" w:rsidRPr="35D7B47D">
              <w:rPr>
                <w:rFonts w:eastAsia="Times New Roman" w:cs="Arial"/>
                <w:lang w:val="hr-HR" w:eastAsia="en-GB"/>
              </w:rPr>
              <w:t xml:space="preserve"> %</w:t>
            </w:r>
          </w:p>
          <w:p w14:paraId="475CEBAA" w14:textId="02534390" w:rsidR="00EA7BAD" w:rsidRPr="00EE62DA" w:rsidRDefault="31360244" w:rsidP="00FC2E9C">
            <w:pPr>
              <w:spacing w:after="0" w:line="276" w:lineRule="auto"/>
              <w:textAlignment w:val="baseline"/>
              <w:rPr>
                <w:lang w:val="hr-HR"/>
              </w:rPr>
            </w:pPr>
            <w:r w:rsidRPr="35D7B47D">
              <w:rPr>
                <w:rFonts w:eastAsia="Times New Roman" w:cs="Arial"/>
                <w:lang w:val="hr-HR" w:eastAsia="en-GB"/>
              </w:rPr>
              <w:t>Ciljani obuhvat</w:t>
            </w:r>
            <w:r w:rsidRPr="35D7B47D">
              <w:rPr>
                <w:lang w:val="hr-HR"/>
              </w:rPr>
              <w:t xml:space="preserve"> </w:t>
            </w:r>
            <w:r w:rsidRPr="35D7B47D">
              <w:rPr>
                <w:rFonts w:eastAsia="Times New Roman" w:cs="Arial"/>
                <w:lang w:val="hr-HR" w:eastAsia="en-GB"/>
              </w:rPr>
              <w:t>do kraja 2027.: 34</w:t>
            </w:r>
            <w:r w:rsidR="4796760C" w:rsidRPr="35D7B47D">
              <w:rPr>
                <w:rFonts w:eastAsia="Times New Roman" w:cs="Arial"/>
                <w:lang w:val="hr-HR" w:eastAsia="en-GB"/>
              </w:rPr>
              <w:t xml:space="preserve"> %</w:t>
            </w:r>
            <w:r w:rsidRPr="35D7B47D">
              <w:rPr>
                <w:rFonts w:eastAsia="Times New Roman" w:cs="Arial"/>
                <w:lang w:val="hr-HR" w:eastAsia="en-GB"/>
              </w:rPr>
              <w:t xml:space="preserve"> </w:t>
            </w:r>
          </w:p>
        </w:tc>
        <w:tc>
          <w:tcPr>
            <w:tcW w:w="1849" w:type="dxa"/>
            <w:vAlign w:val="center"/>
          </w:tcPr>
          <w:p w14:paraId="52C9B8BD" w14:textId="739ACB0C" w:rsidR="00EA7BAD" w:rsidRPr="00EE62DA" w:rsidRDefault="2F83F31B" w:rsidP="00FC2E9C">
            <w:pPr>
              <w:spacing w:after="0" w:line="276" w:lineRule="auto"/>
              <w:textAlignment w:val="baseline"/>
              <w:rPr>
                <w:rFonts w:eastAsia="Times New Roman" w:cs="Arial"/>
                <w:lang w:val="hr-HR" w:eastAsia="en-GB"/>
              </w:rPr>
            </w:pPr>
            <w:r w:rsidRPr="35D7B47D">
              <w:rPr>
                <w:rFonts w:cs="Arial"/>
                <w:lang w:val="hr-HR"/>
              </w:rPr>
              <w:t>1.2.1</w:t>
            </w:r>
            <w:r w:rsidR="69F0EE0D" w:rsidRPr="35D7B47D">
              <w:rPr>
                <w:rFonts w:cs="Arial"/>
                <w:lang w:val="hr-HR"/>
              </w:rPr>
              <w:t>.</w:t>
            </w:r>
            <w:r w:rsidRPr="35D7B47D">
              <w:rPr>
                <w:rFonts w:cs="Arial"/>
                <w:lang w:val="hr-HR"/>
              </w:rPr>
              <w:t xml:space="preserve"> Povećanje obuhvata korisnika usluge „</w:t>
            </w:r>
            <w:proofErr w:type="spellStart"/>
            <w:r w:rsidRPr="35D7B47D">
              <w:rPr>
                <w:rFonts w:cs="Arial"/>
                <w:lang w:val="hr-HR"/>
              </w:rPr>
              <w:t>Psihoedukativni</w:t>
            </w:r>
            <w:proofErr w:type="spellEnd"/>
            <w:r w:rsidRPr="35D7B47D">
              <w:rPr>
                <w:rFonts w:cs="Arial"/>
                <w:lang w:val="hr-HR"/>
              </w:rPr>
              <w:t xml:space="preserve"> i preventivni programi za mlade“ čije je mentalno zdravlje ugroženo te „Programi podrške i preventivni programi za mlade radi suzbijanja ovisnosti“, u suradnji sa zdravstvenim sustavom i MUP-om</w:t>
            </w:r>
          </w:p>
        </w:tc>
        <w:tc>
          <w:tcPr>
            <w:tcW w:w="2086" w:type="dxa"/>
            <w:shd w:val="clear" w:color="auto" w:fill="auto"/>
            <w:vAlign w:val="center"/>
            <w:hideMark/>
          </w:tcPr>
          <w:p w14:paraId="1FC11EA7" w14:textId="566C015E" w:rsidR="00EA7BAD" w:rsidRPr="00EE62DA" w:rsidRDefault="2F83F31B" w:rsidP="00FC2E9C">
            <w:pPr>
              <w:spacing w:after="0" w:line="276" w:lineRule="auto"/>
              <w:rPr>
                <w:rFonts w:eastAsia="Times New Roman" w:cs="Arial"/>
                <w:lang w:val="hr-HR" w:eastAsia="en-GB"/>
              </w:rPr>
            </w:pPr>
            <w:r w:rsidRPr="35D7B47D">
              <w:rPr>
                <w:rFonts w:eastAsia="Times New Roman" w:cs="Arial"/>
                <w:lang w:val="hr-HR" w:eastAsia="en-GB"/>
              </w:rPr>
              <w:t>Organizacije civilnog društva</w:t>
            </w:r>
            <w:r w:rsidR="1819F3D0" w:rsidRPr="35D7B47D">
              <w:rPr>
                <w:rFonts w:eastAsia="Times New Roman" w:cs="Arial"/>
                <w:lang w:val="hr-HR" w:eastAsia="en-GB"/>
              </w:rPr>
              <w:t>,</w:t>
            </w:r>
          </w:p>
          <w:p w14:paraId="4EC1A709" w14:textId="7CBD899C" w:rsidR="00EA7BAD" w:rsidRPr="00EE62DA" w:rsidRDefault="2F83F31B" w:rsidP="00FC2E9C">
            <w:pPr>
              <w:spacing w:after="0" w:line="276" w:lineRule="auto"/>
              <w:rPr>
                <w:rFonts w:eastAsia="Times New Roman" w:cs="Arial"/>
                <w:lang w:val="hr-HR" w:eastAsia="en-GB"/>
              </w:rPr>
            </w:pPr>
            <w:r w:rsidRPr="35D7B47D">
              <w:rPr>
                <w:rFonts w:eastAsia="Times New Roman" w:cs="Arial"/>
                <w:lang w:val="hr-HR" w:eastAsia="en-GB"/>
              </w:rPr>
              <w:t>Grad Zagreb</w:t>
            </w:r>
            <w:r w:rsidR="2B035488" w:rsidRPr="35D7B47D">
              <w:rPr>
                <w:rFonts w:eastAsia="Times New Roman" w:cs="Arial"/>
                <w:lang w:val="hr-HR" w:eastAsia="en-GB"/>
              </w:rPr>
              <w:t>,</w:t>
            </w:r>
            <w:r w:rsidRPr="35D7B47D">
              <w:rPr>
                <w:rFonts w:eastAsia="Times New Roman" w:cs="Arial"/>
                <w:lang w:val="hr-HR" w:eastAsia="en-GB"/>
              </w:rPr>
              <w:t xml:space="preserve"> Gradski ured za socijalnu zaštitu, zdravstvo, branitelje i osobe s invaliditetom</w:t>
            </w:r>
            <w:r w:rsidR="183D1C77" w:rsidRPr="35D7B47D">
              <w:rPr>
                <w:rFonts w:eastAsia="Times New Roman" w:cs="Arial"/>
                <w:lang w:val="hr-HR" w:eastAsia="en-GB"/>
              </w:rPr>
              <w:t>,</w:t>
            </w:r>
            <w:r w:rsidRPr="35D7B47D">
              <w:rPr>
                <w:rFonts w:eastAsia="Times New Roman" w:cs="Arial"/>
                <w:lang w:val="hr-HR" w:eastAsia="en-GB"/>
              </w:rPr>
              <w:t xml:space="preserve"> </w:t>
            </w:r>
          </w:p>
          <w:p w14:paraId="7631F136" w14:textId="763EEAB2" w:rsidR="00EA7BAD" w:rsidRPr="00EE62DA" w:rsidRDefault="05F57869" w:rsidP="00FC2E9C">
            <w:pPr>
              <w:spacing w:after="0" w:line="276" w:lineRule="auto"/>
              <w:rPr>
                <w:lang w:val="hr-HR"/>
              </w:rPr>
            </w:pPr>
            <w:r w:rsidRPr="35D7B47D">
              <w:rPr>
                <w:rFonts w:eastAsia="Times New Roman" w:cs="Arial"/>
                <w:lang w:val="hr-HR" w:eastAsia="en-GB"/>
              </w:rPr>
              <w:t xml:space="preserve"> us</w:t>
            </w:r>
            <w:r w:rsidR="2F83F31B" w:rsidRPr="35D7B47D">
              <w:rPr>
                <w:rFonts w:eastAsia="Times New Roman" w:cs="Arial"/>
                <w:lang w:val="hr-HR" w:eastAsia="en-GB"/>
              </w:rPr>
              <w:t xml:space="preserve">tanove na području Grada Zagreba </w:t>
            </w:r>
          </w:p>
        </w:tc>
        <w:tc>
          <w:tcPr>
            <w:tcW w:w="1625" w:type="dxa"/>
            <w:shd w:val="clear" w:color="auto" w:fill="auto"/>
            <w:vAlign w:val="center"/>
            <w:hideMark/>
          </w:tcPr>
          <w:p w14:paraId="4C1D818D" w14:textId="00326BA6" w:rsidR="477080F9" w:rsidRDefault="477080F9" w:rsidP="00FC2E9C">
            <w:pPr>
              <w:spacing w:after="0" w:line="276" w:lineRule="auto"/>
              <w:rPr>
                <w:rFonts w:eastAsia="Times New Roman" w:cs="Arial"/>
                <w:lang w:val="hr-HR" w:eastAsia="en-GB"/>
              </w:rPr>
            </w:pPr>
          </w:p>
          <w:p w14:paraId="44C735CC" w14:textId="0E90A22F" w:rsidR="00EA7BAD" w:rsidRPr="00EE62DA" w:rsidRDefault="04DD095E" w:rsidP="00FC2E9C">
            <w:pPr>
              <w:spacing w:after="0" w:line="276" w:lineRule="auto"/>
              <w:textAlignment w:val="baseline"/>
              <w:rPr>
                <w:rFonts w:eastAsia="Times New Roman" w:cs="Arial"/>
                <w:lang w:val="hr-HR" w:eastAsia="en-GB"/>
              </w:rPr>
            </w:pPr>
            <w:r w:rsidRPr="35D7B47D">
              <w:rPr>
                <w:rFonts w:eastAsia="Times New Roman" w:cs="Arial"/>
                <w:lang w:val="hr-HR" w:eastAsia="en-GB"/>
              </w:rPr>
              <w:t>F</w:t>
            </w:r>
            <w:r w:rsidR="10CBB3A0" w:rsidRPr="35D7B47D">
              <w:rPr>
                <w:rFonts w:eastAsia="Times New Roman" w:cs="Arial"/>
                <w:lang w:val="hr-HR" w:eastAsia="en-GB"/>
              </w:rPr>
              <w:t xml:space="preserve">ondovi </w:t>
            </w:r>
            <w:r w:rsidR="45C340E8" w:rsidRPr="35D7B47D">
              <w:rPr>
                <w:rFonts w:eastAsia="Times New Roman" w:cs="Arial"/>
                <w:lang w:val="hr-HR" w:eastAsia="en-GB"/>
              </w:rPr>
              <w:t>EU</w:t>
            </w:r>
            <w:r w:rsidR="6616112A" w:rsidRPr="35D7B47D">
              <w:rPr>
                <w:rFonts w:eastAsia="Times New Roman" w:cs="Arial"/>
                <w:lang w:val="hr-HR" w:eastAsia="en-GB"/>
              </w:rPr>
              <w:t>,</w:t>
            </w:r>
          </w:p>
          <w:p w14:paraId="2967B86A" w14:textId="5FE7ED81" w:rsidR="00EA7BAD" w:rsidRPr="00EE62DA" w:rsidRDefault="1C014912"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 pro</w:t>
            </w:r>
            <w:r w:rsidR="2F83F31B" w:rsidRPr="35D7B47D">
              <w:rPr>
                <w:rFonts w:eastAsia="Times New Roman" w:cs="Arial"/>
                <w:lang w:val="hr-HR" w:eastAsia="en-GB"/>
              </w:rPr>
              <w:t>jektno financiranje</w:t>
            </w:r>
          </w:p>
          <w:p w14:paraId="0B1A842A" w14:textId="77777777" w:rsidR="00EA7BAD" w:rsidRPr="00EE62DA" w:rsidRDefault="00EA7BAD" w:rsidP="00FC2E9C">
            <w:pPr>
              <w:spacing w:after="0" w:line="276" w:lineRule="auto"/>
              <w:textAlignment w:val="baseline"/>
              <w:rPr>
                <w:rFonts w:eastAsia="Times New Roman" w:cs="Arial"/>
                <w:lang w:val="hr-HR" w:eastAsia="en-GB"/>
              </w:rPr>
            </w:pPr>
          </w:p>
        </w:tc>
      </w:tr>
      <w:tr w:rsidR="00EA7BAD" w:rsidRPr="00EE62DA" w14:paraId="2BA5B868" w14:textId="77777777" w:rsidTr="35D7B47D">
        <w:trPr>
          <w:trHeight w:val="300"/>
        </w:trPr>
        <w:tc>
          <w:tcPr>
            <w:tcW w:w="1560" w:type="dxa"/>
            <w:vMerge/>
            <w:vAlign w:val="center"/>
            <w:hideMark/>
          </w:tcPr>
          <w:p w14:paraId="0D36635F"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shd w:val="clear" w:color="auto" w:fill="auto"/>
            <w:vAlign w:val="center"/>
            <w:hideMark/>
          </w:tcPr>
          <w:p w14:paraId="7A8EFD8A" w14:textId="5380F949"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25</w:t>
            </w:r>
            <w:r w:rsidR="080F5C48" w:rsidRPr="35D7B47D">
              <w:rPr>
                <w:rFonts w:eastAsia="Times New Roman" w:cs="Arial"/>
                <w:lang w:val="hr-HR" w:eastAsia="en-GB"/>
              </w:rPr>
              <w:t xml:space="preserve"> %</w:t>
            </w:r>
          </w:p>
          <w:p w14:paraId="5AA182A7" w14:textId="54FB7B5F"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Ciljani obuhvat</w:t>
            </w:r>
            <w:r w:rsidRPr="35D7B47D">
              <w:rPr>
                <w:lang w:val="hr-HR"/>
              </w:rPr>
              <w:t xml:space="preserve"> </w:t>
            </w:r>
            <w:r w:rsidRPr="35D7B47D">
              <w:rPr>
                <w:rFonts w:eastAsia="Times New Roman" w:cs="Arial"/>
                <w:lang w:val="hr-HR" w:eastAsia="en-GB"/>
              </w:rPr>
              <w:t>do kraja 2027.: 31</w:t>
            </w:r>
            <w:r w:rsidR="080F5C48" w:rsidRPr="35D7B47D">
              <w:rPr>
                <w:rFonts w:eastAsia="Times New Roman" w:cs="Arial"/>
                <w:lang w:val="hr-HR" w:eastAsia="en-GB"/>
              </w:rPr>
              <w:t xml:space="preserve"> %</w:t>
            </w:r>
          </w:p>
        </w:tc>
        <w:tc>
          <w:tcPr>
            <w:tcW w:w="1849" w:type="dxa"/>
            <w:vAlign w:val="center"/>
          </w:tcPr>
          <w:p w14:paraId="011E33B0" w14:textId="084BBA65" w:rsidR="00EA7BAD" w:rsidRPr="00EE62DA" w:rsidRDefault="2F83F31B" w:rsidP="00FC2E9C">
            <w:pPr>
              <w:spacing w:after="0" w:line="276" w:lineRule="auto"/>
              <w:textAlignment w:val="baseline"/>
              <w:rPr>
                <w:rFonts w:eastAsia="Times New Roman" w:cs="Arial"/>
                <w:lang w:val="hr-HR" w:eastAsia="en-GB"/>
              </w:rPr>
            </w:pPr>
            <w:r w:rsidRPr="35D7B47D">
              <w:rPr>
                <w:rFonts w:cs="Arial"/>
                <w:lang w:val="hr-HR"/>
              </w:rPr>
              <w:t>1.2.2</w:t>
            </w:r>
            <w:r w:rsidR="188A1E04" w:rsidRPr="35D7B47D">
              <w:rPr>
                <w:rFonts w:cs="Arial"/>
                <w:lang w:val="hr-HR"/>
              </w:rPr>
              <w:t>.</w:t>
            </w:r>
            <w:r w:rsidRPr="35D7B47D">
              <w:rPr>
                <w:rFonts w:cs="Arial"/>
                <w:lang w:val="hr-HR"/>
              </w:rPr>
              <w:t xml:space="preserve">  Povećanje obuhvata korisnika usluge „Socijalizacijske i razvojne aktivnosti“  organiziranje</w:t>
            </w:r>
            <w:r w:rsidR="037BD2E7" w:rsidRPr="35D7B47D">
              <w:rPr>
                <w:rFonts w:cs="Arial"/>
                <w:lang w:val="hr-HR"/>
              </w:rPr>
              <w:t>m</w:t>
            </w:r>
            <w:r w:rsidRPr="35D7B47D">
              <w:rPr>
                <w:rFonts w:cs="Arial"/>
                <w:lang w:val="hr-HR"/>
              </w:rPr>
              <w:t xml:space="preserve"> besplatnih kreativnih, rekreativnih i socijalizacijskih aktivnosti za djecu i mlade u riziku od siromaštva i socijalne isključenosti</w:t>
            </w:r>
          </w:p>
        </w:tc>
        <w:tc>
          <w:tcPr>
            <w:tcW w:w="2086" w:type="dxa"/>
            <w:shd w:val="clear" w:color="auto" w:fill="auto"/>
            <w:vAlign w:val="center"/>
            <w:hideMark/>
          </w:tcPr>
          <w:p w14:paraId="7EB19371" w14:textId="1F7DE9F7" w:rsidR="00EA7BAD" w:rsidRPr="00EE62DA" w:rsidRDefault="2F83F31B" w:rsidP="00FC2E9C">
            <w:pPr>
              <w:spacing w:after="0" w:line="276" w:lineRule="auto"/>
              <w:textAlignment w:val="baseline"/>
              <w:rPr>
                <w:rFonts w:eastAsia="Times New Roman" w:cs="Arial"/>
                <w:lang w:val="hr-HR" w:eastAsia="en-GB"/>
              </w:rPr>
            </w:pPr>
            <w:r w:rsidRPr="35D7B47D">
              <w:rPr>
                <w:rFonts w:eastAsia="Times New Roman" w:cs="Arial"/>
                <w:lang w:val="hr-HR" w:eastAsia="en-GB"/>
              </w:rPr>
              <w:t>Organizacije civilnog društva</w:t>
            </w:r>
            <w:r w:rsidR="27EDAF11" w:rsidRPr="35D7B47D">
              <w:rPr>
                <w:rFonts w:eastAsia="Times New Roman" w:cs="Arial"/>
                <w:lang w:val="hr-HR" w:eastAsia="en-GB"/>
              </w:rPr>
              <w:t>,</w:t>
            </w:r>
          </w:p>
          <w:p w14:paraId="7D725234" w14:textId="272767BE" w:rsidR="00EA7BAD" w:rsidRPr="00EE62DA" w:rsidRDefault="5D005C13" w:rsidP="00FC2E9C">
            <w:pPr>
              <w:spacing w:after="0" w:line="276" w:lineRule="auto"/>
              <w:textAlignment w:val="baseline"/>
              <w:rPr>
                <w:rFonts w:eastAsia="Times New Roman" w:cs="Arial"/>
                <w:lang w:val="hr-HR" w:eastAsia="en-GB"/>
              </w:rPr>
            </w:pPr>
            <w:r w:rsidRPr="35D7B47D">
              <w:rPr>
                <w:rFonts w:eastAsia="Times New Roman" w:cs="Arial"/>
                <w:lang w:val="hr-HR" w:eastAsia="en-GB"/>
              </w:rPr>
              <w:t>domovi s</w:t>
            </w:r>
            <w:r w:rsidR="2F83F31B" w:rsidRPr="35D7B47D">
              <w:rPr>
                <w:rFonts w:eastAsia="Times New Roman" w:cs="Arial"/>
                <w:lang w:val="hr-HR" w:eastAsia="en-GB"/>
              </w:rPr>
              <w:t>ocijalne skrbi</w:t>
            </w:r>
            <w:r w:rsidR="77E2C270" w:rsidRPr="35D7B47D">
              <w:rPr>
                <w:rFonts w:eastAsia="Times New Roman" w:cs="Arial"/>
                <w:lang w:val="hr-HR" w:eastAsia="en-GB"/>
              </w:rPr>
              <w:t>,</w:t>
            </w:r>
          </w:p>
          <w:p w14:paraId="25C89FE2" w14:textId="2A11ADC2" w:rsidR="00EA7BAD" w:rsidRPr="00EE62DA" w:rsidRDefault="2F83F31B" w:rsidP="00FC2E9C">
            <w:pPr>
              <w:spacing w:after="0" w:line="276" w:lineRule="auto"/>
              <w:textAlignment w:val="baseline"/>
              <w:rPr>
                <w:rFonts w:eastAsia="Times New Roman" w:cs="Arial"/>
                <w:lang w:val="hr-HR" w:eastAsia="en-GB"/>
              </w:rPr>
            </w:pPr>
            <w:r w:rsidRPr="35D7B47D">
              <w:rPr>
                <w:rFonts w:eastAsia="Times New Roman" w:cs="Arial"/>
                <w:lang w:val="hr-HR" w:eastAsia="en-GB"/>
              </w:rPr>
              <w:t>Grad Zagreb</w:t>
            </w:r>
            <w:r w:rsidR="6856072E" w:rsidRPr="35D7B47D">
              <w:rPr>
                <w:rFonts w:eastAsia="Times New Roman" w:cs="Arial"/>
                <w:lang w:val="hr-HR" w:eastAsia="en-GB"/>
              </w:rPr>
              <w:t>,</w:t>
            </w:r>
            <w:r w:rsidRPr="35D7B47D">
              <w:rPr>
                <w:rFonts w:eastAsia="Times New Roman" w:cs="Arial"/>
                <w:lang w:val="hr-HR" w:eastAsia="en-GB"/>
              </w:rPr>
              <w:t xml:space="preserve"> </w:t>
            </w:r>
          </w:p>
          <w:p w14:paraId="1CAA78D8" w14:textId="0969483B" w:rsidR="00EA7BAD" w:rsidRPr="00EE62DA" w:rsidRDefault="2F83F31B" w:rsidP="00FC2E9C">
            <w:pPr>
              <w:spacing w:after="0" w:line="276" w:lineRule="auto"/>
              <w:rPr>
                <w:rFonts w:eastAsia="Times New Roman" w:cs="Arial"/>
                <w:lang w:val="hr-HR" w:eastAsia="en-GB"/>
              </w:rPr>
            </w:pPr>
            <w:r w:rsidRPr="35D7B47D">
              <w:rPr>
                <w:rFonts w:eastAsia="Times New Roman" w:cs="Arial"/>
                <w:lang w:val="hr-HR" w:eastAsia="en-GB"/>
              </w:rPr>
              <w:t>vjerske zajednice i druge pravne osobe</w:t>
            </w:r>
            <w:r w:rsidR="49A8DD34" w:rsidRPr="35D7B47D">
              <w:rPr>
                <w:rFonts w:eastAsia="Times New Roman" w:cs="Arial"/>
                <w:lang w:val="hr-HR" w:eastAsia="en-GB"/>
              </w:rPr>
              <w:t>,</w:t>
            </w:r>
            <w:r w:rsidRPr="35D7B47D">
              <w:rPr>
                <w:rFonts w:eastAsia="Times New Roman" w:cs="Arial"/>
                <w:lang w:val="hr-HR" w:eastAsia="en-GB"/>
              </w:rPr>
              <w:t xml:space="preserve"> </w:t>
            </w:r>
          </w:p>
          <w:p w14:paraId="52EAC4D8" w14:textId="22C288EF" w:rsidR="00EA7BAD" w:rsidRPr="00EE62DA" w:rsidRDefault="403781B1" w:rsidP="00FC2E9C">
            <w:pPr>
              <w:spacing w:after="0" w:line="276" w:lineRule="auto"/>
              <w:rPr>
                <w:lang w:val="hr-HR"/>
              </w:rPr>
            </w:pPr>
            <w:r w:rsidRPr="35D7B47D">
              <w:rPr>
                <w:rFonts w:eastAsia="Times New Roman" w:cs="Arial"/>
                <w:lang w:val="hr-HR" w:eastAsia="en-GB"/>
              </w:rPr>
              <w:t>f</w:t>
            </w:r>
            <w:r w:rsidR="2F83F31B" w:rsidRPr="35D7B47D">
              <w:rPr>
                <w:rFonts w:eastAsia="Times New Roman" w:cs="Arial"/>
                <w:lang w:val="hr-HR" w:eastAsia="en-GB"/>
              </w:rPr>
              <w:t>izičke osobe kao obrtnici</w:t>
            </w:r>
          </w:p>
        </w:tc>
        <w:tc>
          <w:tcPr>
            <w:tcW w:w="1625" w:type="dxa"/>
            <w:shd w:val="clear" w:color="auto" w:fill="auto"/>
            <w:vAlign w:val="center"/>
            <w:hideMark/>
          </w:tcPr>
          <w:p w14:paraId="59D824A1" w14:textId="7B2D525A"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 </w:t>
            </w:r>
          </w:p>
          <w:p w14:paraId="5402161E" w14:textId="49D71CDC" w:rsidR="00EA7BAD" w:rsidRPr="00EE62DA" w:rsidRDefault="30515F85"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dovi EU</w:t>
            </w:r>
            <w:r w:rsidR="2FE72259" w:rsidRPr="35D7B47D">
              <w:rPr>
                <w:rFonts w:eastAsia="Times New Roman" w:cs="Arial"/>
                <w:lang w:val="hr-HR" w:eastAsia="en-GB"/>
              </w:rPr>
              <w:t>,</w:t>
            </w:r>
          </w:p>
          <w:p w14:paraId="6F1770BC" w14:textId="090232E4" w:rsidR="00EA7BAD" w:rsidRPr="00EE62DA" w:rsidRDefault="001A1A7A"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 proje</w:t>
            </w:r>
            <w:r w:rsidR="2F83F31B" w:rsidRPr="35D7B47D">
              <w:rPr>
                <w:rFonts w:eastAsia="Times New Roman" w:cs="Arial"/>
                <w:lang w:val="hr-HR" w:eastAsia="en-GB"/>
              </w:rPr>
              <w:t>ktno financiranje</w:t>
            </w:r>
          </w:p>
          <w:p w14:paraId="714CD574" w14:textId="77777777" w:rsidR="00EA7BAD" w:rsidRPr="00EE62DA" w:rsidRDefault="00EA7BAD" w:rsidP="00FC2E9C">
            <w:pPr>
              <w:spacing w:after="0" w:line="276" w:lineRule="auto"/>
              <w:textAlignment w:val="baseline"/>
              <w:rPr>
                <w:rFonts w:eastAsia="Times New Roman" w:cs="Arial"/>
                <w:lang w:val="hr-HR" w:eastAsia="en-GB"/>
              </w:rPr>
            </w:pPr>
          </w:p>
        </w:tc>
      </w:tr>
      <w:tr w:rsidR="00EA7BAD" w:rsidRPr="009C6A9B" w14:paraId="08A0F791" w14:textId="77777777" w:rsidTr="35D7B47D">
        <w:trPr>
          <w:trHeight w:val="300"/>
        </w:trPr>
        <w:tc>
          <w:tcPr>
            <w:tcW w:w="1560" w:type="dxa"/>
            <w:vMerge/>
            <w:vAlign w:val="center"/>
            <w:hideMark/>
          </w:tcPr>
          <w:p w14:paraId="0FA02B9A"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shd w:val="clear" w:color="auto" w:fill="auto"/>
            <w:vAlign w:val="center"/>
            <w:hideMark/>
          </w:tcPr>
          <w:p w14:paraId="0EB560CE" w14:textId="5814DBE8"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8</w:t>
            </w:r>
            <w:r w:rsidR="20D12223" w:rsidRPr="35D7B47D">
              <w:rPr>
                <w:rFonts w:eastAsia="Times New Roman" w:cs="Arial"/>
                <w:lang w:val="hr-HR" w:eastAsia="en-GB"/>
              </w:rPr>
              <w:t xml:space="preserve"> %</w:t>
            </w:r>
            <w:r w:rsidRPr="35D7B47D">
              <w:rPr>
                <w:rFonts w:eastAsia="Times New Roman" w:cs="Arial"/>
                <w:lang w:val="hr-HR" w:eastAsia="en-GB"/>
              </w:rPr>
              <w:t xml:space="preserve"> </w:t>
            </w:r>
          </w:p>
          <w:p w14:paraId="5F4F789B" w14:textId="1843EEB8"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Ciljani obuhvat do kraja 2027.: 11</w:t>
            </w:r>
            <w:r w:rsidR="20D12223" w:rsidRPr="35D7B47D">
              <w:rPr>
                <w:rFonts w:eastAsia="Times New Roman" w:cs="Arial"/>
                <w:lang w:val="hr-HR" w:eastAsia="en-GB"/>
              </w:rPr>
              <w:t xml:space="preserve"> %</w:t>
            </w:r>
            <w:r w:rsidRPr="35D7B47D">
              <w:rPr>
                <w:rFonts w:eastAsia="Times New Roman" w:cs="Arial"/>
                <w:lang w:val="hr-HR" w:eastAsia="en-GB"/>
              </w:rPr>
              <w:t xml:space="preserve"> </w:t>
            </w:r>
          </w:p>
        </w:tc>
        <w:tc>
          <w:tcPr>
            <w:tcW w:w="1849" w:type="dxa"/>
            <w:vAlign w:val="center"/>
          </w:tcPr>
          <w:p w14:paraId="06D2ADE0" w14:textId="1E2B3CDF" w:rsidR="00EA7BAD" w:rsidRPr="00EE62DA" w:rsidRDefault="2F83F31B" w:rsidP="00FC2E9C">
            <w:pPr>
              <w:spacing w:after="0" w:line="276" w:lineRule="auto"/>
              <w:textAlignment w:val="baseline"/>
              <w:rPr>
                <w:rFonts w:eastAsia="Times New Roman" w:cs="Arial"/>
                <w:lang w:val="hr-HR" w:eastAsia="en-GB"/>
              </w:rPr>
            </w:pPr>
            <w:r w:rsidRPr="35D7B47D">
              <w:rPr>
                <w:rFonts w:cs="Arial"/>
                <w:lang w:val="hr-HR"/>
              </w:rPr>
              <w:t xml:space="preserve">1.2.3 </w:t>
            </w:r>
            <w:r w:rsidR="648C44F3" w:rsidRPr="35D7B47D">
              <w:rPr>
                <w:rFonts w:cs="Arial"/>
                <w:lang w:val="hr-HR"/>
              </w:rPr>
              <w:t>.</w:t>
            </w:r>
            <w:r w:rsidRPr="35D7B47D">
              <w:rPr>
                <w:rFonts w:cs="Arial"/>
                <w:lang w:val="hr-HR"/>
              </w:rPr>
              <w:t xml:space="preserve"> Povećanje obuhvata korisnika usluge „Pomoć i podrška u učenju za djecu u riziku od siromaštva“, po načelu provedbe integracije s ostalom djecom </w:t>
            </w:r>
          </w:p>
        </w:tc>
        <w:tc>
          <w:tcPr>
            <w:tcW w:w="2086" w:type="dxa"/>
            <w:shd w:val="clear" w:color="auto" w:fill="auto"/>
            <w:vAlign w:val="center"/>
            <w:hideMark/>
          </w:tcPr>
          <w:p w14:paraId="5B651C80" w14:textId="3C07797A" w:rsidR="00EA7BAD" w:rsidRPr="00EE62DA" w:rsidRDefault="2F83F31B" w:rsidP="00FC2E9C">
            <w:pPr>
              <w:spacing w:after="0" w:line="276" w:lineRule="auto"/>
              <w:textAlignment w:val="baseline"/>
              <w:rPr>
                <w:rFonts w:eastAsia="Times New Roman" w:cs="Arial"/>
                <w:lang w:val="hr-HR" w:eastAsia="en-GB"/>
              </w:rPr>
            </w:pPr>
            <w:r w:rsidRPr="35D7B47D">
              <w:rPr>
                <w:rFonts w:eastAsia="Times New Roman" w:cs="Arial"/>
                <w:lang w:val="hr-HR" w:eastAsia="en-GB"/>
              </w:rPr>
              <w:t>Organizacije civilnog društva</w:t>
            </w:r>
            <w:r w:rsidR="43BC5448" w:rsidRPr="35D7B47D">
              <w:rPr>
                <w:rFonts w:eastAsia="Times New Roman" w:cs="Arial"/>
                <w:lang w:val="hr-HR" w:eastAsia="en-GB"/>
              </w:rPr>
              <w:t>,</w:t>
            </w:r>
            <w:r w:rsidRPr="35D7B47D">
              <w:rPr>
                <w:rFonts w:eastAsia="Times New Roman" w:cs="Arial"/>
                <w:lang w:val="hr-HR" w:eastAsia="en-GB"/>
              </w:rPr>
              <w:t xml:space="preserve"> </w:t>
            </w:r>
          </w:p>
          <w:p w14:paraId="51034832" w14:textId="154DDF62" w:rsidR="00EA7BAD" w:rsidRPr="00EE62DA" w:rsidRDefault="100225CF" w:rsidP="00FC2E9C">
            <w:pPr>
              <w:spacing w:after="0" w:line="276" w:lineRule="auto"/>
              <w:textAlignment w:val="baseline"/>
              <w:rPr>
                <w:rFonts w:eastAsia="Times New Roman" w:cs="Arial"/>
                <w:lang w:val="hr-HR" w:eastAsia="en-GB"/>
              </w:rPr>
            </w:pPr>
            <w:r w:rsidRPr="35D7B47D">
              <w:rPr>
                <w:rFonts w:eastAsia="Times New Roman" w:cs="Arial"/>
                <w:lang w:val="hr-HR" w:eastAsia="en-GB"/>
              </w:rPr>
              <w:t>d</w:t>
            </w:r>
            <w:r w:rsidR="2F83F31B" w:rsidRPr="35D7B47D">
              <w:rPr>
                <w:rFonts w:eastAsia="Times New Roman" w:cs="Arial"/>
                <w:lang w:val="hr-HR" w:eastAsia="en-GB"/>
              </w:rPr>
              <w:t>omovi socijalne skrbi</w:t>
            </w:r>
            <w:r w:rsidR="0BCEF2B3" w:rsidRPr="35D7B47D">
              <w:rPr>
                <w:rFonts w:eastAsia="Times New Roman" w:cs="Arial"/>
                <w:lang w:val="hr-HR" w:eastAsia="en-GB"/>
              </w:rPr>
              <w:t>,</w:t>
            </w:r>
          </w:p>
          <w:p w14:paraId="05F57D03" w14:textId="1B5759B3" w:rsidR="00EA7BAD" w:rsidRPr="00EE62DA" w:rsidRDefault="7C36EB85" w:rsidP="00FC2E9C">
            <w:pPr>
              <w:spacing w:after="0" w:line="276" w:lineRule="auto"/>
              <w:textAlignment w:val="baseline"/>
              <w:rPr>
                <w:rFonts w:eastAsia="Times New Roman" w:cs="Arial"/>
                <w:lang w:val="hr-HR" w:eastAsia="en-GB"/>
              </w:rPr>
            </w:pPr>
            <w:r w:rsidRPr="35D7B47D">
              <w:rPr>
                <w:rFonts w:eastAsia="Times New Roman" w:cs="Arial"/>
                <w:lang w:val="hr-HR" w:eastAsia="en-GB"/>
              </w:rPr>
              <w:t>d</w:t>
            </w:r>
            <w:r w:rsidR="2F83F31B" w:rsidRPr="35D7B47D">
              <w:rPr>
                <w:rFonts w:eastAsia="Times New Roman" w:cs="Arial"/>
                <w:lang w:val="hr-HR" w:eastAsia="en-GB"/>
              </w:rPr>
              <w:t xml:space="preserve">rugi pružatelji socijalnih usluga </w:t>
            </w:r>
          </w:p>
          <w:p w14:paraId="35C97D36" w14:textId="77777777" w:rsidR="00EA7BAD" w:rsidRPr="00EE62DA" w:rsidRDefault="00EA7BAD" w:rsidP="00FC2E9C">
            <w:pPr>
              <w:spacing w:after="0" w:line="276" w:lineRule="auto"/>
              <w:textAlignment w:val="baseline"/>
              <w:rPr>
                <w:rFonts w:eastAsia="Times New Roman" w:cs="Arial"/>
                <w:lang w:val="hr-HR" w:eastAsia="en-GB"/>
              </w:rPr>
            </w:pPr>
          </w:p>
        </w:tc>
        <w:tc>
          <w:tcPr>
            <w:tcW w:w="1625" w:type="dxa"/>
            <w:shd w:val="clear" w:color="auto" w:fill="auto"/>
            <w:vAlign w:val="center"/>
            <w:hideMark/>
          </w:tcPr>
          <w:p w14:paraId="5A408870" w14:textId="75C0E007" w:rsidR="544BE593" w:rsidRDefault="18358A0A" w:rsidP="00FC2E9C">
            <w:pPr>
              <w:spacing w:after="0" w:line="276" w:lineRule="auto"/>
              <w:rPr>
                <w:rFonts w:eastAsia="Times New Roman" w:cs="Arial"/>
                <w:lang w:val="hr-HR" w:eastAsia="en-GB"/>
              </w:rPr>
            </w:pPr>
            <w:r w:rsidRPr="35D7B47D">
              <w:rPr>
                <w:rFonts w:eastAsia="Times New Roman" w:cs="Arial"/>
                <w:lang w:val="hr-HR" w:eastAsia="en-GB"/>
              </w:rPr>
              <w:t>Proračun Grada Zagreba</w:t>
            </w:r>
            <w:r w:rsidR="3EA0BF7A" w:rsidRPr="35D7B47D">
              <w:rPr>
                <w:rFonts w:eastAsia="Times New Roman" w:cs="Arial"/>
                <w:lang w:val="hr-HR" w:eastAsia="en-GB"/>
              </w:rPr>
              <w:t>,</w:t>
            </w:r>
          </w:p>
          <w:p w14:paraId="53C08FC1" w14:textId="060CC5A3" w:rsidR="00EA7BAD" w:rsidRPr="00EE62DA" w:rsidRDefault="6A70708B"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dovi EU</w:t>
            </w:r>
            <w:r w:rsidR="625DF8EA" w:rsidRPr="35D7B47D">
              <w:rPr>
                <w:rFonts w:eastAsia="Times New Roman" w:cs="Arial"/>
                <w:lang w:val="hr-HR" w:eastAsia="en-GB"/>
              </w:rPr>
              <w:t>,</w:t>
            </w:r>
          </w:p>
          <w:p w14:paraId="1D57BDAD" w14:textId="3BC3DE89" w:rsidR="00EA7BAD" w:rsidRPr="00EE62DA" w:rsidRDefault="19213707"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 pro</w:t>
            </w:r>
            <w:r w:rsidR="5FA04089" w:rsidRPr="35D7B47D">
              <w:rPr>
                <w:rFonts w:eastAsia="Times New Roman" w:cs="Arial"/>
                <w:lang w:val="hr-HR" w:eastAsia="en-GB"/>
              </w:rPr>
              <w:t>je</w:t>
            </w:r>
            <w:r w:rsidR="2F83F31B" w:rsidRPr="35D7B47D">
              <w:rPr>
                <w:rFonts w:eastAsia="Times New Roman" w:cs="Arial"/>
                <w:lang w:val="hr-HR" w:eastAsia="en-GB"/>
              </w:rPr>
              <w:t>ktno financiranje</w:t>
            </w:r>
          </w:p>
          <w:p w14:paraId="4A14522A" w14:textId="77777777" w:rsidR="00EA7BAD" w:rsidRPr="00EE62DA" w:rsidRDefault="00EA7BAD" w:rsidP="00FC2E9C">
            <w:pPr>
              <w:spacing w:after="0" w:line="276" w:lineRule="auto"/>
              <w:textAlignment w:val="baseline"/>
              <w:rPr>
                <w:rFonts w:eastAsia="Times New Roman" w:cs="Arial"/>
                <w:lang w:val="hr-HR" w:eastAsia="en-GB"/>
              </w:rPr>
            </w:pPr>
          </w:p>
        </w:tc>
      </w:tr>
      <w:tr w:rsidR="00EA7BAD" w:rsidRPr="00EE62DA" w14:paraId="5B1FA078" w14:textId="77777777" w:rsidTr="35D7B47D">
        <w:trPr>
          <w:trHeight w:val="300"/>
        </w:trPr>
        <w:tc>
          <w:tcPr>
            <w:tcW w:w="1560" w:type="dxa"/>
            <w:vMerge/>
            <w:vAlign w:val="center"/>
            <w:hideMark/>
          </w:tcPr>
          <w:p w14:paraId="22463524"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shd w:val="clear" w:color="auto" w:fill="auto"/>
            <w:vAlign w:val="center"/>
            <w:hideMark/>
          </w:tcPr>
          <w:p w14:paraId="7A717A25" w14:textId="2F0CC230"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27</w:t>
            </w:r>
            <w:r w:rsidR="20D12223" w:rsidRPr="35D7B47D">
              <w:rPr>
                <w:rFonts w:eastAsia="Times New Roman" w:cs="Arial"/>
                <w:lang w:val="hr-HR" w:eastAsia="en-GB"/>
              </w:rPr>
              <w:t xml:space="preserve"> %</w:t>
            </w:r>
          </w:p>
          <w:p w14:paraId="6E67D600" w14:textId="2B495037"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Ciljani obuhvat do kraja 2027.: 33</w:t>
            </w:r>
            <w:r w:rsidR="0CB37596" w:rsidRPr="35D7B47D">
              <w:rPr>
                <w:rFonts w:eastAsia="Times New Roman" w:cs="Arial"/>
                <w:lang w:val="hr-HR" w:eastAsia="en-GB"/>
              </w:rPr>
              <w:t xml:space="preserve"> %</w:t>
            </w:r>
          </w:p>
        </w:tc>
        <w:tc>
          <w:tcPr>
            <w:tcW w:w="1849" w:type="dxa"/>
            <w:vAlign w:val="center"/>
          </w:tcPr>
          <w:p w14:paraId="2089A1E2" w14:textId="37FF361F" w:rsidR="00EA7BAD" w:rsidRPr="00EE62DA" w:rsidRDefault="2F83F31B" w:rsidP="00FC2E9C">
            <w:pPr>
              <w:spacing w:after="0" w:line="276" w:lineRule="auto"/>
              <w:textAlignment w:val="baseline"/>
              <w:rPr>
                <w:rFonts w:eastAsia="Times New Roman" w:cs="Arial"/>
                <w:lang w:val="hr-HR" w:eastAsia="en-GB"/>
              </w:rPr>
            </w:pPr>
            <w:r w:rsidRPr="35D7B47D">
              <w:rPr>
                <w:rFonts w:cs="Arial"/>
                <w:lang w:val="hr-HR"/>
              </w:rPr>
              <w:t>1.2.4</w:t>
            </w:r>
            <w:r w:rsidR="5E0B5443" w:rsidRPr="35D7B47D">
              <w:rPr>
                <w:rFonts w:cs="Arial"/>
                <w:lang w:val="hr-HR"/>
              </w:rPr>
              <w:t>.</w:t>
            </w:r>
            <w:r w:rsidRPr="35D7B47D">
              <w:rPr>
                <w:rFonts w:cs="Arial"/>
                <w:lang w:val="hr-HR"/>
              </w:rPr>
              <w:t xml:space="preserve">  Povećanje obuhvata korisnika usluge „Mentorstvo za mlade s problemima u ponašanju“</w:t>
            </w:r>
          </w:p>
        </w:tc>
        <w:tc>
          <w:tcPr>
            <w:tcW w:w="2086" w:type="dxa"/>
            <w:shd w:val="clear" w:color="auto" w:fill="auto"/>
            <w:vAlign w:val="center"/>
            <w:hideMark/>
          </w:tcPr>
          <w:p w14:paraId="24797CF1" w14:textId="6FD3F413" w:rsidR="00EA7BAD" w:rsidRPr="00EE62DA" w:rsidRDefault="2F83F31B" w:rsidP="0C09108A">
            <w:pPr>
              <w:spacing w:after="0" w:line="276" w:lineRule="auto"/>
              <w:rPr>
                <w:rFonts w:eastAsia="Times New Roman" w:cs="Arial"/>
                <w:lang w:val="hr-HR" w:eastAsia="en-GB"/>
              </w:rPr>
            </w:pPr>
            <w:r w:rsidRPr="35D7B47D">
              <w:rPr>
                <w:rFonts w:eastAsia="Times New Roman" w:cs="Arial"/>
                <w:lang w:val="hr-HR" w:eastAsia="en-GB"/>
              </w:rPr>
              <w:t>Hrvatski zavod za socijalni rad</w:t>
            </w:r>
            <w:r w:rsidR="0F97BD1C" w:rsidRPr="35D7B47D">
              <w:rPr>
                <w:rFonts w:eastAsia="Times New Roman" w:cs="Arial"/>
                <w:lang w:val="hr-HR" w:eastAsia="en-GB"/>
              </w:rPr>
              <w:t>,</w:t>
            </w:r>
            <w:r w:rsidRPr="35D7B47D">
              <w:rPr>
                <w:rFonts w:eastAsia="Times New Roman" w:cs="Arial"/>
                <w:lang w:val="hr-HR" w:eastAsia="en-GB"/>
              </w:rPr>
              <w:t xml:space="preserve"> </w:t>
            </w:r>
          </w:p>
          <w:p w14:paraId="18A122EF" w14:textId="1A4FE977" w:rsidR="00EA7BAD" w:rsidRPr="00EE62DA" w:rsidRDefault="2F83F31B" w:rsidP="0C09108A">
            <w:pPr>
              <w:spacing w:after="0" w:line="276" w:lineRule="auto"/>
              <w:rPr>
                <w:rFonts w:eastAsia="Times New Roman" w:cs="Arial"/>
                <w:lang w:val="hr-HR" w:eastAsia="en-GB"/>
              </w:rPr>
            </w:pPr>
            <w:r w:rsidRPr="35D7B47D">
              <w:rPr>
                <w:rFonts w:eastAsia="Times New Roman" w:cs="Arial"/>
                <w:lang w:val="hr-HR" w:eastAsia="en-GB"/>
              </w:rPr>
              <w:t xml:space="preserve">Služba </w:t>
            </w:r>
            <w:r w:rsidR="094EEA97" w:rsidRPr="35D7B47D">
              <w:rPr>
                <w:rFonts w:eastAsia="Times New Roman" w:cs="Arial"/>
                <w:lang w:val="hr-HR" w:eastAsia="en-GB"/>
              </w:rPr>
              <w:t>G</w:t>
            </w:r>
            <w:r w:rsidRPr="35D7B47D">
              <w:rPr>
                <w:rFonts w:eastAsia="Times New Roman" w:cs="Arial"/>
                <w:lang w:val="hr-HR" w:eastAsia="en-GB"/>
              </w:rPr>
              <w:t xml:space="preserve">rada Zagreba </w:t>
            </w:r>
          </w:p>
          <w:p w14:paraId="36FB7D06" w14:textId="637076CC" w:rsidR="00EA7BAD" w:rsidRPr="00EE62DA" w:rsidRDefault="2F83F31B" w:rsidP="0C09108A">
            <w:pPr>
              <w:spacing w:after="0" w:line="276" w:lineRule="auto"/>
              <w:rPr>
                <w:rFonts w:eastAsia="Times New Roman" w:cs="Arial"/>
                <w:lang w:val="hr-HR" w:eastAsia="en-GB"/>
              </w:rPr>
            </w:pPr>
            <w:r w:rsidRPr="35D7B47D">
              <w:rPr>
                <w:rFonts w:eastAsia="Times New Roman" w:cs="Arial"/>
                <w:lang w:val="hr-HR" w:eastAsia="en-GB"/>
              </w:rPr>
              <w:t>Obiteljski centar</w:t>
            </w:r>
            <w:r w:rsidR="24D751D1" w:rsidRPr="35D7B47D">
              <w:rPr>
                <w:rFonts w:eastAsia="Times New Roman" w:cs="Arial"/>
                <w:lang w:val="hr-HR" w:eastAsia="en-GB"/>
              </w:rPr>
              <w:t>,</w:t>
            </w:r>
            <w:r w:rsidRPr="35D7B47D">
              <w:rPr>
                <w:rFonts w:eastAsia="Times New Roman" w:cs="Arial"/>
                <w:lang w:val="hr-HR" w:eastAsia="en-GB"/>
              </w:rPr>
              <w:t xml:space="preserve"> </w:t>
            </w:r>
          </w:p>
          <w:p w14:paraId="5B141385" w14:textId="67BF15B8" w:rsidR="00EA7BAD" w:rsidRPr="00EE62DA" w:rsidRDefault="0A8BD9F4" w:rsidP="0C09108A">
            <w:pPr>
              <w:spacing w:after="0" w:line="276" w:lineRule="auto"/>
              <w:rPr>
                <w:rFonts w:eastAsia="Times New Roman" w:cs="Arial"/>
                <w:lang w:val="hr-HR" w:eastAsia="en-GB"/>
              </w:rPr>
            </w:pPr>
            <w:r w:rsidRPr="35D7B47D">
              <w:rPr>
                <w:rFonts w:eastAsia="Times New Roman" w:cs="Arial"/>
                <w:lang w:val="hr-HR" w:eastAsia="en-GB"/>
              </w:rPr>
              <w:t>do</w:t>
            </w:r>
            <w:r w:rsidR="2F83F31B" w:rsidRPr="35D7B47D">
              <w:rPr>
                <w:rFonts w:eastAsia="Times New Roman" w:cs="Arial"/>
                <w:lang w:val="hr-HR" w:eastAsia="en-GB"/>
              </w:rPr>
              <w:t>movi  socijalne skrbi  i drugi pružatelj</w:t>
            </w:r>
            <w:r w:rsidR="432C8D47" w:rsidRPr="35D7B47D">
              <w:rPr>
                <w:rFonts w:eastAsia="Times New Roman" w:cs="Arial"/>
                <w:lang w:val="hr-HR" w:eastAsia="en-GB"/>
              </w:rPr>
              <w:t>i</w:t>
            </w:r>
            <w:r w:rsidR="2F83F31B" w:rsidRPr="35D7B47D">
              <w:rPr>
                <w:rFonts w:eastAsia="Times New Roman" w:cs="Arial"/>
                <w:lang w:val="hr-HR" w:eastAsia="en-GB"/>
              </w:rPr>
              <w:t xml:space="preserve"> usluga iz </w:t>
            </w:r>
            <w:r w:rsidR="609018E0" w:rsidRPr="35D7B47D">
              <w:rPr>
                <w:rFonts w:eastAsia="Times New Roman" w:cs="Arial"/>
                <w:lang w:val="hr-HR" w:eastAsia="en-GB"/>
              </w:rPr>
              <w:t xml:space="preserve">članka 162. točaka 3. i 4. Zakona o socijalnoj skrbi,   vjerske zajednice </w:t>
            </w:r>
            <w:r w:rsidR="609018E0" w:rsidRPr="35D7B47D">
              <w:rPr>
                <w:rFonts w:eastAsia="Times New Roman" w:cs="Arial"/>
                <w:lang w:val="hr-HR" w:eastAsia="en-GB"/>
              </w:rPr>
              <w:lastRenderedPageBreak/>
              <w:t xml:space="preserve">i druge pravne </w:t>
            </w:r>
            <w:r w:rsidR="6919821B" w:rsidRPr="35D7B47D">
              <w:rPr>
                <w:rFonts w:eastAsia="Times New Roman" w:cs="Arial"/>
                <w:lang w:val="hr-HR" w:eastAsia="en-GB"/>
              </w:rPr>
              <w:t>o</w:t>
            </w:r>
            <w:r w:rsidR="2F83F31B" w:rsidRPr="35D7B47D">
              <w:rPr>
                <w:rFonts w:eastAsia="Times New Roman" w:cs="Arial"/>
                <w:lang w:val="hr-HR" w:eastAsia="en-GB"/>
              </w:rPr>
              <w:t>sobe</w:t>
            </w:r>
            <w:r w:rsidR="58692786" w:rsidRPr="35D7B47D">
              <w:rPr>
                <w:rFonts w:eastAsia="Times New Roman" w:cs="Arial"/>
                <w:lang w:val="hr-HR" w:eastAsia="en-GB"/>
              </w:rPr>
              <w:t>,</w:t>
            </w:r>
            <w:r w:rsidR="2F83F31B" w:rsidRPr="35D7B47D">
              <w:rPr>
                <w:rFonts w:eastAsia="Times New Roman" w:cs="Arial"/>
                <w:lang w:val="hr-HR" w:eastAsia="en-GB"/>
              </w:rPr>
              <w:t xml:space="preserve"> fizičke osobe </w:t>
            </w:r>
            <w:r w:rsidR="7BA53BDD" w:rsidRPr="35D7B47D">
              <w:rPr>
                <w:rFonts w:eastAsia="Times New Roman" w:cs="Arial"/>
                <w:lang w:val="hr-HR" w:eastAsia="en-GB"/>
              </w:rPr>
              <w:t>kao</w:t>
            </w:r>
            <w:r w:rsidR="68ABCC09" w:rsidRPr="35D7B47D">
              <w:rPr>
                <w:rFonts w:eastAsia="Times New Roman" w:cs="Arial"/>
                <w:lang w:val="hr-HR" w:eastAsia="en-GB"/>
              </w:rPr>
              <w:t xml:space="preserve"> </w:t>
            </w:r>
            <w:r w:rsidR="2F83F31B" w:rsidRPr="35D7B47D">
              <w:rPr>
                <w:rFonts w:eastAsia="Times New Roman" w:cs="Arial"/>
                <w:lang w:val="hr-HR" w:eastAsia="en-GB"/>
              </w:rPr>
              <w:t>obrtni</w:t>
            </w:r>
            <w:r w:rsidR="65237B1A" w:rsidRPr="35D7B47D">
              <w:rPr>
                <w:rFonts w:eastAsia="Times New Roman" w:cs="Arial"/>
                <w:lang w:val="hr-HR" w:eastAsia="en-GB"/>
              </w:rPr>
              <w:t>ci</w:t>
            </w:r>
          </w:p>
          <w:p w14:paraId="2C3DCCE7" w14:textId="77777777" w:rsidR="00EA7BAD" w:rsidRPr="00EE62DA" w:rsidRDefault="00EA7BAD" w:rsidP="00FC2E9C">
            <w:pPr>
              <w:spacing w:after="0" w:line="276" w:lineRule="auto"/>
              <w:rPr>
                <w:lang w:val="hr-HR"/>
              </w:rPr>
            </w:pPr>
          </w:p>
        </w:tc>
        <w:tc>
          <w:tcPr>
            <w:tcW w:w="1625" w:type="dxa"/>
            <w:shd w:val="clear" w:color="auto" w:fill="auto"/>
            <w:vAlign w:val="center"/>
            <w:hideMark/>
          </w:tcPr>
          <w:p w14:paraId="3F8947E1" w14:textId="5886AF8A" w:rsidR="00EA7BAD" w:rsidRPr="00EE62DA" w:rsidRDefault="2BF42628" w:rsidP="00FC2E9C">
            <w:pPr>
              <w:spacing w:after="0" w:line="276" w:lineRule="auto"/>
              <w:textAlignment w:val="baseline"/>
              <w:rPr>
                <w:rFonts w:eastAsia="Times New Roman" w:cs="Arial"/>
                <w:lang w:val="hr-HR" w:eastAsia="en-GB"/>
              </w:rPr>
            </w:pPr>
            <w:r w:rsidRPr="35D7B47D">
              <w:rPr>
                <w:rFonts w:eastAsia="Times New Roman" w:cs="Arial"/>
                <w:lang w:val="hr-HR" w:eastAsia="en-GB"/>
              </w:rPr>
              <w:lastRenderedPageBreak/>
              <w:t>Fondovi EU</w:t>
            </w:r>
            <w:r w:rsidR="786B0014" w:rsidRPr="35D7B47D">
              <w:rPr>
                <w:rFonts w:eastAsia="Times New Roman" w:cs="Arial"/>
                <w:lang w:val="hr-HR" w:eastAsia="en-GB"/>
              </w:rPr>
              <w:t>,</w:t>
            </w:r>
          </w:p>
          <w:p w14:paraId="109763D9" w14:textId="26F8E81E" w:rsidR="00EA7BAD" w:rsidRPr="00EE62DA" w:rsidRDefault="16A17383"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 proje</w:t>
            </w:r>
            <w:r w:rsidR="47088B04" w:rsidRPr="35D7B47D">
              <w:rPr>
                <w:rFonts w:eastAsia="Times New Roman" w:cs="Arial"/>
                <w:lang w:val="hr-HR" w:eastAsia="en-GB"/>
              </w:rPr>
              <w:t>k</w:t>
            </w:r>
            <w:r w:rsidR="2F83F31B" w:rsidRPr="35D7B47D">
              <w:rPr>
                <w:rFonts w:eastAsia="Times New Roman" w:cs="Arial"/>
                <w:lang w:val="hr-HR" w:eastAsia="en-GB"/>
              </w:rPr>
              <w:t>tno financiranje</w:t>
            </w:r>
          </w:p>
          <w:p w14:paraId="1ADE3EE5" w14:textId="77777777" w:rsidR="00EA7BAD" w:rsidRPr="00EE62DA" w:rsidRDefault="00EA7BAD" w:rsidP="00FC2E9C">
            <w:pPr>
              <w:spacing w:after="0" w:line="276" w:lineRule="auto"/>
              <w:textAlignment w:val="baseline"/>
              <w:rPr>
                <w:lang w:val="hr-HR"/>
              </w:rPr>
            </w:pPr>
          </w:p>
        </w:tc>
      </w:tr>
      <w:tr w:rsidR="00EA7BAD" w:rsidRPr="00EE62DA" w14:paraId="6ED2514B" w14:textId="77777777" w:rsidTr="35D7B47D">
        <w:trPr>
          <w:trHeight w:val="300"/>
        </w:trPr>
        <w:tc>
          <w:tcPr>
            <w:tcW w:w="1560" w:type="dxa"/>
            <w:vMerge/>
            <w:vAlign w:val="center"/>
            <w:hideMark/>
          </w:tcPr>
          <w:p w14:paraId="675C0E28" w14:textId="77777777" w:rsidR="00EA7BAD" w:rsidRPr="00EE62DA" w:rsidRDefault="00EA7BAD" w:rsidP="00FC2E9C">
            <w:pPr>
              <w:spacing w:after="0" w:line="276" w:lineRule="auto"/>
              <w:textAlignment w:val="baseline"/>
              <w:rPr>
                <w:rFonts w:eastAsia="Times New Roman" w:cs="Arial"/>
                <w:szCs w:val="20"/>
                <w:lang w:val="hr-HR" w:eastAsia="en-GB"/>
              </w:rPr>
            </w:pPr>
          </w:p>
        </w:tc>
        <w:tc>
          <w:tcPr>
            <w:tcW w:w="2230" w:type="dxa"/>
            <w:shd w:val="clear" w:color="auto" w:fill="auto"/>
            <w:vAlign w:val="center"/>
            <w:hideMark/>
          </w:tcPr>
          <w:p w14:paraId="51980A51" w14:textId="56018FDD"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13</w:t>
            </w:r>
            <w:r w:rsidR="0CB37596" w:rsidRPr="35D7B47D">
              <w:rPr>
                <w:rFonts w:eastAsia="Times New Roman" w:cs="Arial"/>
                <w:lang w:val="hr-HR" w:eastAsia="en-GB"/>
              </w:rPr>
              <w:t xml:space="preserve"> %</w:t>
            </w:r>
          </w:p>
          <w:p w14:paraId="50D0B3F2" w14:textId="6D244724" w:rsidR="00EA7BAD" w:rsidRPr="00EE62DA" w:rsidRDefault="31360244" w:rsidP="00FC2E9C">
            <w:pPr>
              <w:spacing w:after="0" w:line="276" w:lineRule="auto"/>
              <w:textAlignment w:val="baseline"/>
              <w:rPr>
                <w:rFonts w:eastAsia="Times New Roman" w:cs="Arial"/>
                <w:lang w:val="hr-HR" w:eastAsia="en-GB"/>
              </w:rPr>
            </w:pPr>
            <w:r w:rsidRPr="35D7B47D">
              <w:rPr>
                <w:rFonts w:eastAsia="Times New Roman" w:cs="Arial"/>
                <w:lang w:val="hr-HR" w:eastAsia="en-GB"/>
              </w:rPr>
              <w:t>Ciljani obuhvat do kraja 2027.: 15</w:t>
            </w:r>
            <w:r w:rsidR="0CB37596" w:rsidRPr="35D7B47D">
              <w:rPr>
                <w:rFonts w:eastAsia="Times New Roman" w:cs="Arial"/>
                <w:lang w:val="hr-HR" w:eastAsia="en-GB"/>
              </w:rPr>
              <w:t xml:space="preserve"> %</w:t>
            </w:r>
          </w:p>
        </w:tc>
        <w:tc>
          <w:tcPr>
            <w:tcW w:w="1849" w:type="dxa"/>
            <w:vAlign w:val="center"/>
          </w:tcPr>
          <w:p w14:paraId="719421AE" w14:textId="6BFACAB4" w:rsidR="00EA7BAD" w:rsidRPr="00EE62DA" w:rsidRDefault="2F83F31B" w:rsidP="00FC2E9C">
            <w:pPr>
              <w:spacing w:after="0" w:line="276" w:lineRule="auto"/>
              <w:textAlignment w:val="baseline"/>
              <w:rPr>
                <w:rFonts w:eastAsia="Times New Roman" w:cs="Arial"/>
                <w:lang w:val="hr-HR" w:eastAsia="en-GB"/>
              </w:rPr>
            </w:pPr>
            <w:r w:rsidRPr="35D7B47D">
              <w:rPr>
                <w:rFonts w:cs="Arial"/>
                <w:lang w:val="hr-HR"/>
              </w:rPr>
              <w:t>1.2.5</w:t>
            </w:r>
            <w:r w:rsidR="1B1AC1A3" w:rsidRPr="35D7B47D">
              <w:rPr>
                <w:rFonts w:cs="Arial"/>
                <w:lang w:val="hr-HR"/>
              </w:rPr>
              <w:t>.</w:t>
            </w:r>
            <w:r w:rsidRPr="35D7B47D">
              <w:rPr>
                <w:rFonts w:cs="Arial"/>
                <w:lang w:val="hr-HR"/>
              </w:rPr>
              <w:t xml:space="preserve"> Povećanje obuhvata korisnika usluge „Međusektorski program rane prevencije siromaštva i integrirana podrška djetetu u siromaštvu“</w:t>
            </w:r>
          </w:p>
        </w:tc>
        <w:tc>
          <w:tcPr>
            <w:tcW w:w="2086" w:type="dxa"/>
            <w:shd w:val="clear" w:color="auto" w:fill="auto"/>
            <w:vAlign w:val="center"/>
            <w:hideMark/>
          </w:tcPr>
          <w:p w14:paraId="5ADCF716" w14:textId="4D9BFFD3" w:rsidR="00EA7BAD" w:rsidRPr="00EE62DA" w:rsidRDefault="1624947E" w:rsidP="00FC2E9C">
            <w:pPr>
              <w:spacing w:after="0" w:line="276" w:lineRule="auto"/>
              <w:textAlignment w:val="baseline"/>
              <w:rPr>
                <w:rFonts w:eastAsia="Times New Roman" w:cs="Arial"/>
                <w:lang w:val="hr-HR" w:eastAsia="en-GB"/>
              </w:rPr>
            </w:pPr>
            <w:r w:rsidRPr="477080F9">
              <w:rPr>
                <w:rFonts w:eastAsia="Times New Roman" w:cs="Arial"/>
                <w:lang w:val="hr-HR" w:eastAsia="en-GB"/>
              </w:rPr>
              <w:t>OCD</w:t>
            </w:r>
          </w:p>
        </w:tc>
        <w:tc>
          <w:tcPr>
            <w:tcW w:w="1625" w:type="dxa"/>
            <w:shd w:val="clear" w:color="auto" w:fill="auto"/>
            <w:vAlign w:val="center"/>
            <w:hideMark/>
          </w:tcPr>
          <w:p w14:paraId="69FFEFF7" w14:textId="0DE05BEE" w:rsidR="00EA7BAD" w:rsidRPr="00EE62DA" w:rsidRDefault="00EA7BAD" w:rsidP="00FC2E9C">
            <w:pPr>
              <w:spacing w:after="0" w:line="276" w:lineRule="auto"/>
              <w:textAlignment w:val="baseline"/>
              <w:rPr>
                <w:rFonts w:eastAsia="Times New Roman" w:cs="Arial"/>
                <w:lang w:val="hr-HR" w:eastAsia="en-GB"/>
              </w:rPr>
            </w:pPr>
          </w:p>
          <w:p w14:paraId="1AA5C2EE" w14:textId="4E72FAF7" w:rsidR="00EA7BAD" w:rsidRPr="00EE62DA" w:rsidRDefault="00EA7BAD" w:rsidP="00FC2E9C">
            <w:pPr>
              <w:spacing w:after="0" w:line="276" w:lineRule="auto"/>
              <w:textAlignment w:val="baseline"/>
              <w:rPr>
                <w:rFonts w:eastAsia="Times New Roman" w:cs="Arial"/>
                <w:lang w:val="hr-HR" w:eastAsia="en-GB"/>
              </w:rPr>
            </w:pPr>
          </w:p>
          <w:p w14:paraId="6433E306" w14:textId="51D45146" w:rsidR="00EA7BAD" w:rsidRPr="00EE62DA" w:rsidRDefault="0426D3E3"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dovi EU</w:t>
            </w:r>
            <w:r w:rsidR="6F4EC4B5" w:rsidRPr="35D7B47D">
              <w:rPr>
                <w:rFonts w:eastAsia="Times New Roman" w:cs="Arial"/>
                <w:lang w:val="hr-HR" w:eastAsia="en-GB"/>
              </w:rPr>
              <w:t>,</w:t>
            </w:r>
          </w:p>
          <w:p w14:paraId="359950B8" w14:textId="3DA22044" w:rsidR="00EA7BAD" w:rsidRPr="00EE62DA" w:rsidRDefault="53766594" w:rsidP="00FC2E9C">
            <w:pPr>
              <w:spacing w:after="0" w:line="276" w:lineRule="auto"/>
              <w:textAlignment w:val="baseline"/>
              <w:rPr>
                <w:rFonts w:eastAsia="Times New Roman" w:cs="Arial"/>
                <w:lang w:val="hr-HR" w:eastAsia="en-GB"/>
              </w:rPr>
            </w:pPr>
            <w:r w:rsidRPr="35D7B47D">
              <w:rPr>
                <w:rFonts w:eastAsia="Times New Roman" w:cs="Arial"/>
                <w:lang w:val="hr-HR" w:eastAsia="en-GB"/>
              </w:rPr>
              <w:t>p</w:t>
            </w:r>
            <w:r w:rsidR="2F83F31B" w:rsidRPr="35D7B47D">
              <w:rPr>
                <w:rFonts w:eastAsia="Times New Roman" w:cs="Arial"/>
                <w:lang w:val="hr-HR" w:eastAsia="en-GB"/>
              </w:rPr>
              <w:t>rojektno financiranje</w:t>
            </w:r>
          </w:p>
          <w:p w14:paraId="55BA8021" w14:textId="77777777" w:rsidR="00EA7BAD" w:rsidRPr="00EE62DA" w:rsidRDefault="00EA7BAD" w:rsidP="00FC2E9C">
            <w:pPr>
              <w:spacing w:after="0" w:line="276" w:lineRule="auto"/>
              <w:textAlignment w:val="baseline"/>
              <w:rPr>
                <w:rFonts w:eastAsia="Times New Roman" w:cs="Arial"/>
                <w:lang w:val="hr-HR" w:eastAsia="en-GB"/>
              </w:rPr>
            </w:pPr>
          </w:p>
        </w:tc>
      </w:tr>
      <w:tr w:rsidR="00EA7BAD" w:rsidRPr="009C6A9B" w14:paraId="399C9E80" w14:textId="77777777" w:rsidTr="35D7B47D">
        <w:trPr>
          <w:trHeight w:val="300"/>
        </w:trPr>
        <w:tc>
          <w:tcPr>
            <w:tcW w:w="1560" w:type="dxa"/>
            <w:vAlign w:val="center"/>
          </w:tcPr>
          <w:p w14:paraId="1585AC40" w14:textId="77777777" w:rsidR="00EA7BAD" w:rsidRPr="00EE62DA" w:rsidRDefault="00EA7BAD" w:rsidP="00FC2E9C">
            <w:pPr>
              <w:spacing w:after="0" w:line="276" w:lineRule="auto"/>
              <w:textAlignment w:val="baseline"/>
              <w:rPr>
                <w:rFonts w:eastAsia="Times New Roman" w:cs="Arial"/>
                <w:lang w:val="hr-HR" w:eastAsia="en-GB"/>
              </w:rPr>
            </w:pPr>
          </w:p>
        </w:tc>
        <w:tc>
          <w:tcPr>
            <w:tcW w:w="2230" w:type="dxa"/>
            <w:shd w:val="clear" w:color="auto" w:fill="auto"/>
            <w:vAlign w:val="center"/>
          </w:tcPr>
          <w:p w14:paraId="442DCC6C"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lang w:val="hr-HR" w:eastAsia="en-GB"/>
              </w:rPr>
              <w:t>Novi program: 1</w:t>
            </w:r>
          </w:p>
          <w:p w14:paraId="2C08156A" w14:textId="77777777" w:rsidR="00EA7BAD" w:rsidRPr="00EE62DA" w:rsidRDefault="00EA7BAD" w:rsidP="00FC2E9C">
            <w:pPr>
              <w:spacing w:after="0" w:line="276" w:lineRule="auto"/>
              <w:textAlignment w:val="baseline"/>
              <w:rPr>
                <w:rFonts w:eastAsia="Times New Roman" w:cs="Arial"/>
                <w:lang w:val="hr-HR" w:eastAsia="en-GB"/>
              </w:rPr>
            </w:pPr>
          </w:p>
          <w:p w14:paraId="4D2A569A" w14:textId="77777777" w:rsidR="00EA7BAD" w:rsidRPr="00EE62DA" w:rsidRDefault="0C9550C1" w:rsidP="00FC2E9C">
            <w:pPr>
              <w:spacing w:after="0" w:line="276" w:lineRule="auto"/>
              <w:textAlignment w:val="baseline"/>
              <w:rPr>
                <w:rFonts w:eastAsia="Times New Roman" w:cs="Arial"/>
                <w:lang w:val="hr-HR" w:eastAsia="en-GB"/>
              </w:rPr>
            </w:pPr>
            <w:r w:rsidRPr="477080F9">
              <w:rPr>
                <w:rFonts w:eastAsia="Times New Roman" w:cs="Arial"/>
                <w:lang w:val="hr-HR" w:eastAsia="en-GB"/>
              </w:rPr>
              <w:t>Broj novih korisnika programa po godinama</w:t>
            </w:r>
          </w:p>
        </w:tc>
        <w:tc>
          <w:tcPr>
            <w:tcW w:w="1849" w:type="dxa"/>
            <w:vAlign w:val="center"/>
          </w:tcPr>
          <w:p w14:paraId="6C493CA4" w14:textId="3CB51E01" w:rsidR="00EA7BAD" w:rsidRPr="00EE62DA" w:rsidRDefault="0C9550C1" w:rsidP="00FC2E9C">
            <w:pPr>
              <w:spacing w:after="0" w:line="276" w:lineRule="auto"/>
              <w:textAlignment w:val="baseline"/>
              <w:rPr>
                <w:rFonts w:cs="Arial"/>
                <w:lang w:val="hr-HR"/>
              </w:rPr>
            </w:pPr>
            <w:r w:rsidRPr="477080F9">
              <w:rPr>
                <w:lang w:val="hr-HR"/>
              </w:rPr>
              <w:t xml:space="preserve">1.2.6. Izrada cjelovitog gradskog programa socijalnog stanovanja </w:t>
            </w:r>
            <w:r w:rsidRPr="477080F9">
              <w:rPr>
                <w:rFonts w:cs="Arial"/>
                <w:lang w:val="hr-HR"/>
              </w:rPr>
              <w:t>baziranog</w:t>
            </w:r>
            <w:r w:rsidRPr="477080F9">
              <w:rPr>
                <w:lang w:val="hr-HR"/>
              </w:rPr>
              <w:t xml:space="preserve"> na istraživanju i usporedbi dostupnih modela, uključujući skupinu mladih koji izlaze iz institucija</w:t>
            </w:r>
          </w:p>
        </w:tc>
        <w:tc>
          <w:tcPr>
            <w:tcW w:w="2086" w:type="dxa"/>
            <w:shd w:val="clear" w:color="auto" w:fill="auto"/>
            <w:vAlign w:val="center"/>
          </w:tcPr>
          <w:p w14:paraId="50A85298" w14:textId="33E42253" w:rsidR="00EA7BAD" w:rsidRPr="00EE62DA" w:rsidRDefault="2F83F31B" w:rsidP="00FC2E9C">
            <w:pPr>
              <w:spacing w:after="0" w:line="276" w:lineRule="auto"/>
              <w:textAlignment w:val="baseline"/>
              <w:rPr>
                <w:rFonts w:eastAsia="Times New Roman" w:cs="Arial"/>
                <w:lang w:val="hr-HR" w:eastAsia="en-GB"/>
              </w:rPr>
            </w:pPr>
            <w:r w:rsidRPr="35D7B47D">
              <w:rPr>
                <w:rFonts w:eastAsia="Times New Roman" w:cs="Arial"/>
                <w:lang w:val="hr-HR" w:eastAsia="en-GB"/>
              </w:rPr>
              <w:t>Grad Zagreb</w:t>
            </w:r>
            <w:r w:rsidR="6A3FB02E" w:rsidRPr="35D7B47D">
              <w:rPr>
                <w:rFonts w:eastAsia="Times New Roman" w:cs="Arial"/>
                <w:lang w:val="hr-HR" w:eastAsia="en-GB"/>
              </w:rPr>
              <w:t>,</w:t>
            </w:r>
            <w:r w:rsidRPr="35D7B47D">
              <w:rPr>
                <w:rFonts w:eastAsia="Times New Roman" w:cs="Arial"/>
                <w:lang w:val="hr-HR" w:eastAsia="en-GB"/>
              </w:rPr>
              <w:t xml:space="preserve"> </w:t>
            </w:r>
          </w:p>
          <w:p w14:paraId="06907C06" w14:textId="4FEA3459" w:rsidR="00EA7BAD" w:rsidRPr="00EE62DA" w:rsidRDefault="2F83F31B"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Akademska </w:t>
            </w:r>
            <w:proofErr w:type="spellStart"/>
            <w:r w:rsidRPr="35D7B47D">
              <w:rPr>
                <w:rFonts w:eastAsia="Times New Roman" w:cs="Arial"/>
                <w:lang w:val="hr-HR" w:eastAsia="en-GB"/>
              </w:rPr>
              <w:t>zajednica</w:t>
            </w:r>
            <w:r w:rsidR="243FFC50" w:rsidRPr="35D7B47D">
              <w:rPr>
                <w:rFonts w:eastAsia="Times New Roman" w:cs="Arial"/>
                <w:lang w:val="hr-HR" w:eastAsia="en-GB"/>
              </w:rPr>
              <w:t>,</w:t>
            </w:r>
            <w:r w:rsidR="0888C7AB" w:rsidRPr="35D7B47D">
              <w:rPr>
                <w:rFonts w:eastAsia="Times New Roman" w:cs="Arial"/>
                <w:lang w:val="hr-HR" w:eastAsia="en-GB"/>
              </w:rPr>
              <w:t>o</w:t>
            </w:r>
            <w:r w:rsidRPr="35D7B47D">
              <w:rPr>
                <w:rFonts w:eastAsia="Times New Roman" w:cs="Arial"/>
                <w:lang w:val="hr-HR" w:eastAsia="en-GB"/>
              </w:rPr>
              <w:t>rganizacije</w:t>
            </w:r>
            <w:proofErr w:type="spellEnd"/>
            <w:r w:rsidRPr="35D7B47D">
              <w:rPr>
                <w:rFonts w:eastAsia="Times New Roman" w:cs="Arial"/>
                <w:lang w:val="hr-HR" w:eastAsia="en-GB"/>
              </w:rPr>
              <w:t xml:space="preserve"> civilnog društva</w:t>
            </w:r>
          </w:p>
        </w:tc>
        <w:tc>
          <w:tcPr>
            <w:tcW w:w="1625" w:type="dxa"/>
            <w:shd w:val="clear" w:color="auto" w:fill="auto"/>
            <w:vAlign w:val="center"/>
          </w:tcPr>
          <w:p w14:paraId="6FF2A0B5" w14:textId="5469A27E" w:rsidR="00EA7BAD" w:rsidRPr="00EE62DA" w:rsidRDefault="2F83F31B"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64A595F9" w:rsidRPr="35D7B47D">
              <w:rPr>
                <w:rFonts w:eastAsia="Times New Roman" w:cs="Arial"/>
                <w:lang w:val="hr-HR" w:eastAsia="en-GB"/>
              </w:rPr>
              <w:t>,</w:t>
            </w:r>
            <w:r w:rsidRPr="35D7B47D">
              <w:rPr>
                <w:rFonts w:eastAsia="Times New Roman" w:cs="Arial"/>
                <w:lang w:val="hr-HR" w:eastAsia="en-GB"/>
              </w:rPr>
              <w:t xml:space="preserve"> </w:t>
            </w:r>
          </w:p>
          <w:p w14:paraId="4A0C383D" w14:textId="5227702D" w:rsidR="00EA7BAD" w:rsidRPr="00EE62DA" w:rsidRDefault="02A75863"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dovi EU,</w:t>
            </w:r>
          </w:p>
          <w:p w14:paraId="51D658FF" w14:textId="7D1ADFF2" w:rsidR="00EA7BAD" w:rsidRPr="00EE62DA" w:rsidRDefault="38BBC442"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 proje</w:t>
            </w:r>
            <w:r w:rsidR="2F83F31B" w:rsidRPr="35D7B47D">
              <w:rPr>
                <w:rFonts w:eastAsia="Times New Roman" w:cs="Arial"/>
                <w:lang w:val="hr-HR" w:eastAsia="en-GB"/>
              </w:rPr>
              <w:t>ktno financiranje</w:t>
            </w:r>
          </w:p>
          <w:p w14:paraId="27210A80" w14:textId="77777777" w:rsidR="00EA7BAD" w:rsidRPr="00EE62DA" w:rsidRDefault="00EA7BAD" w:rsidP="00FC2E9C">
            <w:pPr>
              <w:spacing w:after="0" w:line="276" w:lineRule="auto"/>
              <w:textAlignment w:val="baseline"/>
              <w:rPr>
                <w:rFonts w:eastAsia="Times New Roman" w:cs="Arial"/>
                <w:lang w:val="hr-HR" w:eastAsia="en-GB"/>
              </w:rPr>
            </w:pPr>
          </w:p>
        </w:tc>
      </w:tr>
    </w:tbl>
    <w:p w14:paraId="34901956" w14:textId="77777777" w:rsidR="00EA7BAD" w:rsidRPr="00EE62DA" w:rsidRDefault="00EA7BAD" w:rsidP="00FC2E9C">
      <w:pPr>
        <w:spacing w:line="276" w:lineRule="auto"/>
        <w:rPr>
          <w:lang w:val="hr-H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79"/>
        <w:gridCol w:w="1064"/>
        <w:gridCol w:w="2233"/>
        <w:gridCol w:w="2511"/>
        <w:gridCol w:w="1763"/>
      </w:tblGrid>
      <w:tr w:rsidR="008858E4" w:rsidRPr="009C6A9B" w14:paraId="57985F36" w14:textId="77777777" w:rsidTr="35D7B47D">
        <w:trPr>
          <w:trHeight w:val="300"/>
          <w:jc w:val="center"/>
        </w:trPr>
        <w:tc>
          <w:tcPr>
            <w:tcW w:w="0" w:type="auto"/>
            <w:gridSpan w:val="2"/>
            <w:shd w:val="clear" w:color="auto" w:fill="D9E2F3" w:themeFill="accent1" w:themeFillTint="33"/>
            <w:hideMark/>
          </w:tcPr>
          <w:p w14:paraId="6D22A07F" w14:textId="77777777" w:rsidR="008858E4" w:rsidRPr="00EE62DA" w:rsidRDefault="729AEEA0" w:rsidP="00FC2E9C">
            <w:pPr>
              <w:spacing w:after="0" w:line="276" w:lineRule="auto"/>
              <w:textAlignment w:val="baseline"/>
              <w:rPr>
                <w:rFonts w:cs="Segoe UI"/>
                <w:lang w:val="hr-HR"/>
              </w:rPr>
            </w:pPr>
            <w:r w:rsidRPr="477080F9">
              <w:rPr>
                <w:rFonts w:eastAsia="Times New Roman" w:cs="Segoe UI"/>
                <w:b/>
                <w:bCs/>
                <w:lang w:val="hr-HR" w:eastAsia="en-GB"/>
              </w:rPr>
              <w:t>Posebni cilj 2.</w:t>
            </w:r>
            <w:r w:rsidRPr="477080F9">
              <w:rPr>
                <w:lang w:val="hr-HR"/>
              </w:rPr>
              <w:t> </w:t>
            </w:r>
          </w:p>
        </w:tc>
        <w:tc>
          <w:tcPr>
            <w:tcW w:w="0" w:type="auto"/>
            <w:gridSpan w:val="3"/>
            <w:shd w:val="clear" w:color="auto" w:fill="D9E2F3" w:themeFill="accent1" w:themeFillTint="33"/>
          </w:tcPr>
          <w:p w14:paraId="64742ABC" w14:textId="443397DC"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b/>
                <w:bCs/>
                <w:lang w:val="hr-HR" w:eastAsia="en-GB"/>
              </w:rPr>
              <w:t>Povećanje dostupnosti socijalnih usluga i usluga iz drugih s</w:t>
            </w:r>
            <w:r w:rsidR="00B42B95">
              <w:rPr>
                <w:rFonts w:eastAsia="Times New Roman" w:cs="Segoe UI"/>
                <w:b/>
                <w:bCs/>
                <w:lang w:val="hr-HR" w:eastAsia="en-GB"/>
              </w:rPr>
              <w:t>ustava</w:t>
            </w:r>
            <w:r w:rsidRPr="477080F9">
              <w:rPr>
                <w:rFonts w:eastAsia="Times New Roman" w:cs="Segoe UI"/>
                <w:b/>
                <w:bCs/>
                <w:lang w:val="hr-HR" w:eastAsia="en-GB"/>
              </w:rPr>
              <w:t xml:space="preserve"> </w:t>
            </w:r>
            <w:r w:rsidR="00376181">
              <w:rPr>
                <w:rFonts w:eastAsia="Times New Roman" w:cs="Segoe UI"/>
                <w:b/>
                <w:bCs/>
                <w:lang w:val="hr-HR" w:eastAsia="en-GB"/>
              </w:rPr>
              <w:t>za</w:t>
            </w:r>
            <w:r w:rsidRPr="477080F9">
              <w:rPr>
                <w:rFonts w:eastAsia="Times New Roman" w:cs="Segoe UI"/>
                <w:b/>
                <w:bCs/>
                <w:lang w:val="hr-HR" w:eastAsia="en-GB"/>
              </w:rPr>
              <w:t xml:space="preserve"> djecu s teškoćama u razvoju</w:t>
            </w:r>
          </w:p>
        </w:tc>
      </w:tr>
      <w:tr w:rsidR="008858E4" w:rsidRPr="009C6A9B" w14:paraId="152B7ABD" w14:textId="77777777" w:rsidTr="35D7B47D">
        <w:trPr>
          <w:trHeight w:val="300"/>
          <w:jc w:val="center"/>
        </w:trPr>
        <w:tc>
          <w:tcPr>
            <w:tcW w:w="0" w:type="auto"/>
            <w:gridSpan w:val="2"/>
            <w:shd w:val="clear" w:color="auto" w:fill="auto"/>
            <w:hideMark/>
          </w:tcPr>
          <w:p w14:paraId="0B89908F"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kazatelj ostvarenosti cilja 2</w:t>
            </w:r>
          </w:p>
        </w:tc>
        <w:tc>
          <w:tcPr>
            <w:tcW w:w="0" w:type="auto"/>
            <w:gridSpan w:val="3"/>
            <w:shd w:val="clear" w:color="auto" w:fill="auto"/>
            <w:hideMark/>
          </w:tcPr>
          <w:p w14:paraId="377B6DAE" w14:textId="449EE754" w:rsidR="008858E4" w:rsidRPr="00EE62DA" w:rsidRDefault="49ADA200" w:rsidP="00FC2E9C">
            <w:pPr>
              <w:spacing w:line="276" w:lineRule="auto"/>
              <w:rPr>
                <w:rFonts w:eastAsia="Times New Roman" w:cs="Arial"/>
                <w:lang w:val="hr-HR" w:eastAsia="en-GB"/>
              </w:rPr>
            </w:pPr>
            <w:r w:rsidRPr="35D7B47D">
              <w:rPr>
                <w:rFonts w:eastAsia="Times New Roman" w:cs="Arial"/>
                <w:lang w:val="hr-HR" w:eastAsia="en-GB"/>
              </w:rPr>
              <w:t xml:space="preserve"> Broj novougovorenih usluga </w:t>
            </w:r>
            <w:r w:rsidR="191BBEFF" w:rsidRPr="35D7B47D">
              <w:rPr>
                <w:rFonts w:eastAsia="Times New Roman" w:cs="Arial"/>
                <w:lang w:val="hr-HR" w:eastAsia="en-GB"/>
              </w:rPr>
              <w:t>kroz</w:t>
            </w:r>
            <w:r w:rsidR="6DE7E084" w:rsidRPr="35D7B47D">
              <w:rPr>
                <w:rFonts w:eastAsia="Times New Roman" w:cs="Arial"/>
                <w:lang w:val="hr-HR" w:eastAsia="en-GB"/>
              </w:rPr>
              <w:t xml:space="preserve"> </w:t>
            </w:r>
            <w:r w:rsidRPr="35D7B47D">
              <w:rPr>
                <w:rFonts w:eastAsia="Times New Roman" w:cs="Arial"/>
                <w:lang w:val="hr-HR" w:eastAsia="en-GB"/>
              </w:rPr>
              <w:t>Mrež</w:t>
            </w:r>
            <w:r w:rsidR="1B6C5D44" w:rsidRPr="35D7B47D">
              <w:rPr>
                <w:rFonts w:eastAsia="Times New Roman" w:cs="Arial"/>
                <w:lang w:val="hr-HR" w:eastAsia="en-GB"/>
              </w:rPr>
              <w:t>u</w:t>
            </w:r>
            <w:r w:rsidRPr="35D7B47D">
              <w:rPr>
                <w:rFonts w:eastAsia="Times New Roman" w:cs="Arial"/>
                <w:lang w:val="hr-HR" w:eastAsia="en-GB"/>
              </w:rPr>
              <w:t xml:space="preserve"> socijalnih usluga </w:t>
            </w:r>
          </w:p>
        </w:tc>
      </w:tr>
      <w:tr w:rsidR="00F847BD" w:rsidRPr="00EE62DA" w14:paraId="01815833" w14:textId="77777777" w:rsidTr="35D7B47D">
        <w:trPr>
          <w:trHeight w:val="300"/>
          <w:jc w:val="center"/>
        </w:trPr>
        <w:tc>
          <w:tcPr>
            <w:tcW w:w="0" w:type="auto"/>
            <w:shd w:val="clear" w:color="auto" w:fill="auto"/>
            <w:vAlign w:val="center"/>
            <w:hideMark/>
          </w:tcPr>
          <w:p w14:paraId="401065EC" w14:textId="77777777" w:rsidR="008858E4" w:rsidRPr="00EE62DA" w:rsidRDefault="729AEEA0" w:rsidP="00FC2E9C">
            <w:pPr>
              <w:spacing w:after="0" w:line="276" w:lineRule="auto"/>
              <w:ind w:left="60"/>
              <w:textAlignment w:val="baseline"/>
              <w:rPr>
                <w:rFonts w:eastAsia="Times New Roman" w:cs="Segoe UI"/>
                <w:lang w:val="hr-HR" w:eastAsia="en-GB"/>
              </w:rPr>
            </w:pPr>
            <w:r w:rsidRPr="477080F9">
              <w:rPr>
                <w:rFonts w:eastAsia="Times New Roman" w:cs="Arial"/>
                <w:b/>
                <w:bCs/>
                <w:lang w:val="hr-HR" w:eastAsia="en-GB"/>
              </w:rPr>
              <w:t>Mjera</w:t>
            </w:r>
            <w:r w:rsidRPr="477080F9">
              <w:rPr>
                <w:rFonts w:eastAsia="Times New Roman" w:cs="Arial"/>
                <w:lang w:val="hr-HR" w:eastAsia="en-GB"/>
              </w:rPr>
              <w:t> </w:t>
            </w:r>
          </w:p>
        </w:tc>
        <w:tc>
          <w:tcPr>
            <w:tcW w:w="0" w:type="auto"/>
            <w:shd w:val="clear" w:color="auto" w:fill="auto"/>
            <w:hideMark/>
          </w:tcPr>
          <w:p w14:paraId="5022F097"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Indikator realizacije mjere</w:t>
            </w:r>
            <w:r w:rsidRPr="477080F9">
              <w:rPr>
                <w:rFonts w:eastAsia="Times New Roman" w:cs="Arial"/>
                <w:lang w:val="hr-HR" w:eastAsia="en-GB"/>
              </w:rPr>
              <w:t> </w:t>
            </w:r>
          </w:p>
        </w:tc>
        <w:tc>
          <w:tcPr>
            <w:tcW w:w="0" w:type="auto"/>
            <w:shd w:val="clear" w:color="auto" w:fill="auto"/>
            <w:vAlign w:val="center"/>
            <w:hideMark/>
          </w:tcPr>
          <w:p w14:paraId="6774B33C"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Aktivnosti </w:t>
            </w:r>
            <w:r w:rsidRPr="477080F9">
              <w:rPr>
                <w:rFonts w:eastAsia="Times New Roman" w:cs="Arial"/>
                <w:lang w:val="hr-HR" w:eastAsia="en-GB"/>
              </w:rPr>
              <w:t> </w:t>
            </w:r>
          </w:p>
        </w:tc>
        <w:tc>
          <w:tcPr>
            <w:tcW w:w="0" w:type="auto"/>
            <w:shd w:val="clear" w:color="auto" w:fill="auto"/>
            <w:hideMark/>
          </w:tcPr>
          <w:p w14:paraId="030CF199"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Nositelji/</w:t>
            </w:r>
            <w:proofErr w:type="spellStart"/>
            <w:r w:rsidRPr="477080F9">
              <w:rPr>
                <w:rFonts w:eastAsia="Times New Roman" w:cs="Arial"/>
                <w:b/>
                <w:bCs/>
                <w:lang w:val="hr-HR" w:eastAsia="en-GB"/>
              </w:rPr>
              <w:t>sunositelji</w:t>
            </w:r>
            <w:proofErr w:type="spellEnd"/>
            <w:r w:rsidRPr="477080F9">
              <w:rPr>
                <w:rFonts w:eastAsia="Times New Roman" w:cs="Arial"/>
                <w:b/>
                <w:bCs/>
                <w:lang w:val="hr-HR" w:eastAsia="en-GB"/>
              </w:rPr>
              <w:t xml:space="preserve"> aktivnosti</w:t>
            </w:r>
            <w:r w:rsidRPr="477080F9">
              <w:rPr>
                <w:rFonts w:eastAsia="Times New Roman" w:cs="Arial"/>
                <w:lang w:val="hr-HR" w:eastAsia="en-GB"/>
              </w:rPr>
              <w:t> </w:t>
            </w:r>
          </w:p>
        </w:tc>
        <w:tc>
          <w:tcPr>
            <w:tcW w:w="0" w:type="auto"/>
            <w:shd w:val="clear" w:color="auto" w:fill="auto"/>
            <w:vAlign w:val="center"/>
            <w:hideMark/>
          </w:tcPr>
          <w:p w14:paraId="229D242B" w14:textId="77777777" w:rsidR="008858E4" w:rsidRPr="00EE62DA" w:rsidRDefault="729AEEA0" w:rsidP="00FC2E9C">
            <w:pPr>
              <w:spacing w:after="0" w:line="276" w:lineRule="auto"/>
              <w:rPr>
                <w:rFonts w:eastAsia="Times New Roman" w:cs="Times New Roman"/>
                <w:lang w:val="hr-HR" w:eastAsia="en-GB"/>
              </w:rPr>
            </w:pPr>
            <w:r w:rsidRPr="477080F9">
              <w:rPr>
                <w:rFonts w:eastAsia="Times New Roman" w:cs="Arial"/>
                <w:b/>
                <w:bCs/>
                <w:lang w:val="hr-HR" w:eastAsia="en-GB"/>
              </w:rPr>
              <w:t>Izvori financiranja</w:t>
            </w:r>
            <w:r w:rsidRPr="477080F9">
              <w:rPr>
                <w:rFonts w:eastAsia="Times New Roman" w:cs="Arial"/>
                <w:lang w:val="hr-HR" w:eastAsia="en-GB"/>
              </w:rPr>
              <w:t> </w:t>
            </w:r>
          </w:p>
        </w:tc>
      </w:tr>
      <w:tr w:rsidR="00EA7BAD" w:rsidRPr="009C6A9B" w14:paraId="017D0596" w14:textId="77777777" w:rsidTr="35D7B47D">
        <w:trPr>
          <w:trHeight w:val="300"/>
          <w:jc w:val="center"/>
        </w:trPr>
        <w:tc>
          <w:tcPr>
            <w:tcW w:w="0" w:type="auto"/>
            <w:vMerge w:val="restart"/>
            <w:shd w:val="clear" w:color="auto" w:fill="auto"/>
            <w:hideMark/>
          </w:tcPr>
          <w:p w14:paraId="5A214716" w14:textId="60E73BF0" w:rsidR="008858E4" w:rsidRPr="00EE62DA" w:rsidRDefault="49ADA200"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t>2.1</w:t>
            </w:r>
            <w:r w:rsidR="61A74B6C" w:rsidRPr="35D7B47D">
              <w:rPr>
                <w:rFonts w:eastAsia="Times New Roman" w:cs="Segoe UI"/>
                <w:lang w:val="hr-HR" w:eastAsia="en-GB"/>
              </w:rPr>
              <w:t>.</w:t>
            </w:r>
            <w:r w:rsidRPr="35D7B47D">
              <w:rPr>
                <w:rFonts w:eastAsia="Times New Roman" w:cs="Segoe UI"/>
                <w:lang w:val="hr-HR" w:eastAsia="en-GB"/>
              </w:rPr>
              <w:t xml:space="preserve">  Daljnji razvoj socijalnih usluga reguliranih Zakonom o socijalnoj skrbi povezanih s korisničkom skupinom djece s teškoćama u razvoju</w:t>
            </w:r>
          </w:p>
          <w:p w14:paraId="49B0F76D"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p w14:paraId="2510ED23"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0" w:type="auto"/>
            <w:vMerge w:val="restart"/>
            <w:shd w:val="clear" w:color="auto" w:fill="auto"/>
            <w:hideMark/>
          </w:tcPr>
          <w:p w14:paraId="0218E127" w14:textId="17AD233C" w:rsidR="008858E4" w:rsidRPr="00EE62DA" w:rsidRDefault="54DD54C3" w:rsidP="3450C171">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Bazni obuhvat: </w:t>
            </w:r>
            <w:r w:rsidR="5476E8FC" w:rsidRPr="35D7B47D">
              <w:rPr>
                <w:rFonts w:eastAsia="Times New Roman" w:cs="Arial"/>
                <w:lang w:val="hr-HR" w:eastAsia="en-GB"/>
              </w:rPr>
              <w:t>d</w:t>
            </w:r>
            <w:r w:rsidRPr="35D7B47D">
              <w:rPr>
                <w:rFonts w:eastAsia="Times New Roman" w:cs="Arial"/>
                <w:lang w:val="hr-HR" w:eastAsia="en-GB"/>
              </w:rPr>
              <w:t>jeca 0</w:t>
            </w:r>
            <w:r w:rsidR="06185022" w:rsidRPr="35D7B47D">
              <w:rPr>
                <w:rFonts w:eastAsia="Times New Roman" w:cs="Arial"/>
                <w:lang w:val="hr-HR" w:eastAsia="en-GB"/>
              </w:rPr>
              <w:t>-</w:t>
            </w:r>
            <w:r w:rsidRPr="35D7B47D">
              <w:rPr>
                <w:rFonts w:eastAsia="Times New Roman" w:cs="Arial"/>
                <w:lang w:val="hr-HR" w:eastAsia="en-GB"/>
              </w:rPr>
              <w:t>3</w:t>
            </w:r>
            <w:r w:rsidR="79B6E6CA" w:rsidRPr="35D7B47D">
              <w:rPr>
                <w:rFonts w:eastAsia="Times New Roman" w:cs="Arial"/>
                <w:lang w:val="hr-HR" w:eastAsia="en-GB"/>
              </w:rPr>
              <w:t xml:space="preserve"> </w:t>
            </w:r>
            <w:r w:rsidRPr="35D7B47D">
              <w:rPr>
                <w:rFonts w:eastAsia="Times New Roman" w:cs="Arial"/>
                <w:lang w:val="hr-HR" w:eastAsia="en-GB"/>
              </w:rPr>
              <w:t>g. 8</w:t>
            </w:r>
            <w:r w:rsidR="0CB37596" w:rsidRPr="35D7B47D">
              <w:rPr>
                <w:rFonts w:eastAsia="Times New Roman" w:cs="Arial"/>
                <w:lang w:val="hr-HR" w:eastAsia="en-GB"/>
              </w:rPr>
              <w:t xml:space="preserve"> %</w:t>
            </w:r>
            <w:r w:rsidRPr="35D7B47D">
              <w:rPr>
                <w:rFonts w:eastAsia="Times New Roman" w:cs="Arial"/>
                <w:lang w:val="hr-HR" w:eastAsia="en-GB"/>
              </w:rPr>
              <w:t xml:space="preserve"> </w:t>
            </w:r>
          </w:p>
          <w:p w14:paraId="156617B5" w14:textId="6C0F5BC3" w:rsidR="008858E4" w:rsidRPr="00EE62DA" w:rsidRDefault="40E93CC4"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 djeca 4-</w:t>
            </w:r>
            <w:r w:rsidR="51385F05" w:rsidRPr="35D7B47D">
              <w:rPr>
                <w:rFonts w:eastAsia="Times New Roman" w:cs="Arial"/>
                <w:lang w:val="hr-HR" w:eastAsia="en-GB"/>
              </w:rPr>
              <w:t>7</w:t>
            </w:r>
            <w:r w:rsidR="383F7049" w:rsidRPr="35D7B47D">
              <w:rPr>
                <w:rFonts w:eastAsia="Times New Roman" w:cs="Arial"/>
                <w:lang w:val="hr-HR" w:eastAsia="en-GB"/>
              </w:rPr>
              <w:t xml:space="preserve"> </w:t>
            </w:r>
            <w:r w:rsidR="51385F05" w:rsidRPr="35D7B47D">
              <w:rPr>
                <w:rFonts w:eastAsia="Times New Roman" w:cs="Arial"/>
                <w:lang w:val="hr-HR" w:eastAsia="en-GB"/>
              </w:rPr>
              <w:t>g. 27</w:t>
            </w:r>
            <w:r w:rsidR="4FE3AD3D" w:rsidRPr="35D7B47D">
              <w:rPr>
                <w:rFonts w:eastAsia="Times New Roman" w:cs="Arial"/>
                <w:lang w:val="hr-HR" w:eastAsia="en-GB"/>
              </w:rPr>
              <w:t xml:space="preserve"> %</w:t>
            </w:r>
          </w:p>
          <w:p w14:paraId="08A832E1" w14:textId="0B4CD486" w:rsidR="008858E4" w:rsidRPr="00EE62DA" w:rsidRDefault="729AEEA0" w:rsidP="00FC2E9C">
            <w:pPr>
              <w:spacing w:after="0" w:line="276" w:lineRule="auto"/>
              <w:textAlignment w:val="baseline"/>
              <w:rPr>
                <w:lang w:val="hr-HR"/>
              </w:rPr>
            </w:pPr>
            <w:r w:rsidRPr="477080F9">
              <w:rPr>
                <w:rFonts w:eastAsia="Times New Roman" w:cs="Arial"/>
                <w:lang w:val="hr-HR" w:eastAsia="en-GB"/>
              </w:rPr>
              <w:t>Ciljani obuhvat do kraja 2027.:</w:t>
            </w:r>
          </w:p>
          <w:p w14:paraId="37B49717" w14:textId="66DF9A18" w:rsidR="008858E4" w:rsidRPr="00EE62DA" w:rsidRDefault="7314853E"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t>djec</w:t>
            </w:r>
            <w:r w:rsidR="54DD54C3" w:rsidRPr="35D7B47D">
              <w:rPr>
                <w:rFonts w:eastAsia="Times New Roman" w:cs="Segoe UI"/>
                <w:lang w:val="hr-HR" w:eastAsia="en-GB"/>
              </w:rPr>
              <w:t>a 0-3</w:t>
            </w:r>
            <w:r w:rsidR="4CA8A06A" w:rsidRPr="35D7B47D">
              <w:rPr>
                <w:rFonts w:eastAsia="Times New Roman" w:cs="Segoe UI"/>
                <w:lang w:val="hr-HR" w:eastAsia="en-GB"/>
              </w:rPr>
              <w:t xml:space="preserve"> </w:t>
            </w:r>
            <w:r w:rsidR="54DD54C3" w:rsidRPr="35D7B47D">
              <w:rPr>
                <w:rFonts w:eastAsia="Times New Roman" w:cs="Segoe UI"/>
                <w:lang w:val="hr-HR" w:eastAsia="en-GB"/>
              </w:rPr>
              <w:t>g. 17</w:t>
            </w:r>
            <w:r w:rsidR="337E6318" w:rsidRPr="35D7B47D">
              <w:rPr>
                <w:rFonts w:eastAsia="Times New Roman" w:cs="Segoe UI"/>
                <w:lang w:val="hr-HR" w:eastAsia="en-GB"/>
              </w:rPr>
              <w:t xml:space="preserve"> %</w:t>
            </w:r>
          </w:p>
          <w:p w14:paraId="26150D6C" w14:textId="78601796" w:rsidR="008858E4" w:rsidRPr="00EE62DA" w:rsidRDefault="1C8B20E0"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t xml:space="preserve"> d</w:t>
            </w:r>
            <w:r w:rsidR="51385F05" w:rsidRPr="35D7B47D">
              <w:rPr>
                <w:rFonts w:eastAsia="Times New Roman" w:cs="Segoe UI"/>
                <w:lang w:val="hr-HR" w:eastAsia="en-GB"/>
              </w:rPr>
              <w:t>jeca 4-7</w:t>
            </w:r>
            <w:r w:rsidR="5D17566E" w:rsidRPr="35D7B47D">
              <w:rPr>
                <w:rFonts w:eastAsia="Times New Roman" w:cs="Segoe UI"/>
                <w:lang w:val="hr-HR" w:eastAsia="en-GB"/>
              </w:rPr>
              <w:t xml:space="preserve"> </w:t>
            </w:r>
            <w:r w:rsidR="51385F05" w:rsidRPr="35D7B47D">
              <w:rPr>
                <w:rFonts w:eastAsia="Times New Roman" w:cs="Segoe UI"/>
                <w:lang w:val="hr-HR" w:eastAsia="en-GB"/>
              </w:rPr>
              <w:t>g. 36</w:t>
            </w:r>
            <w:r w:rsidR="580E8B56" w:rsidRPr="35D7B47D">
              <w:rPr>
                <w:rFonts w:eastAsia="Times New Roman" w:cs="Segoe UI"/>
                <w:lang w:val="hr-HR" w:eastAsia="en-GB"/>
              </w:rPr>
              <w:t xml:space="preserve"> %</w:t>
            </w:r>
          </w:p>
        </w:tc>
        <w:tc>
          <w:tcPr>
            <w:tcW w:w="0" w:type="auto"/>
            <w:vMerge w:val="restart"/>
            <w:vAlign w:val="center"/>
          </w:tcPr>
          <w:p w14:paraId="10B0A754" w14:textId="187B4983" w:rsidR="008858E4" w:rsidRPr="00EE62DA" w:rsidRDefault="49ADA200" w:rsidP="35D7B47D">
            <w:pPr>
              <w:spacing w:after="0" w:line="276" w:lineRule="auto"/>
              <w:textAlignment w:val="baseline"/>
              <w:rPr>
                <w:rFonts w:cs="Arial"/>
                <w:lang w:val="hr-HR"/>
              </w:rPr>
            </w:pPr>
            <w:r w:rsidRPr="35D7B47D">
              <w:rPr>
                <w:rFonts w:cs="Arial"/>
                <w:lang w:val="hr-HR"/>
              </w:rPr>
              <w:t>2.1.1. Povećanje obuhvata korisnika te prostorno ravnomjernu dostupnost usluge „Rana razvojna podrška za djecu od 0 do 7 godina“, uz poseban naglasak na povećanje udjela za djecu u dobi od 0</w:t>
            </w:r>
            <w:r w:rsidR="66DBD18B" w:rsidRPr="35D7B47D">
              <w:rPr>
                <w:rFonts w:cs="Arial"/>
                <w:lang w:val="hr-HR"/>
              </w:rPr>
              <w:t>-</w:t>
            </w:r>
            <w:r w:rsidRPr="35D7B47D">
              <w:rPr>
                <w:rFonts w:cs="Arial"/>
                <w:lang w:val="hr-HR"/>
              </w:rPr>
              <w:t>3 g</w:t>
            </w:r>
            <w:r w:rsidR="4BA06029" w:rsidRPr="35D7B47D">
              <w:rPr>
                <w:rFonts w:cs="Arial"/>
                <w:lang w:val="hr-HR"/>
              </w:rPr>
              <w:t>.</w:t>
            </w:r>
          </w:p>
        </w:tc>
        <w:tc>
          <w:tcPr>
            <w:tcW w:w="0" w:type="auto"/>
            <w:shd w:val="clear" w:color="auto" w:fill="FFFFFF" w:themeFill="background1"/>
            <w:hideMark/>
          </w:tcPr>
          <w:p w14:paraId="640FF2BE"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Licencirani pružatelji usluge sukladno ZOSS-u</w:t>
            </w:r>
          </w:p>
        </w:tc>
        <w:tc>
          <w:tcPr>
            <w:tcW w:w="0" w:type="auto"/>
            <w:shd w:val="clear" w:color="auto" w:fill="FFFFFF" w:themeFill="background1"/>
            <w:hideMark/>
          </w:tcPr>
          <w:p w14:paraId="52E049D3" w14:textId="30A3D41E" w:rsidR="008858E4" w:rsidRPr="00EE62DA" w:rsidRDefault="1F92F0D9"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MRMSOSP</w:t>
            </w:r>
            <w:r w:rsidR="51385F05" w:rsidRPr="35D7B47D">
              <w:rPr>
                <w:rFonts w:eastAsia="Times New Roman" w:cs="Arial"/>
                <w:lang w:val="hr-HR" w:eastAsia="en-GB"/>
              </w:rPr>
              <w:t xml:space="preserve"> (</w:t>
            </w:r>
            <w:r w:rsidR="59236639" w:rsidRPr="35D7B47D">
              <w:rPr>
                <w:rFonts w:eastAsia="Times New Roman" w:cs="Arial"/>
                <w:lang w:val="hr-HR" w:eastAsia="en-GB"/>
              </w:rPr>
              <w:t>b</w:t>
            </w:r>
            <w:r w:rsidR="51385F05" w:rsidRPr="35D7B47D">
              <w:rPr>
                <w:rFonts w:eastAsia="Times New Roman" w:cs="Arial"/>
                <w:lang w:val="hr-HR" w:eastAsia="en-GB"/>
              </w:rPr>
              <w:t>roj novih korisnika za koje se očekuje financiranje u Mreži socijalnih usluga: 208 korisnika 0-3</w:t>
            </w:r>
            <w:r w:rsidR="017B1F87" w:rsidRPr="35D7B47D">
              <w:rPr>
                <w:rFonts w:eastAsia="Times New Roman" w:cs="Arial"/>
                <w:lang w:val="hr-HR" w:eastAsia="en-GB"/>
              </w:rPr>
              <w:t xml:space="preserve"> </w:t>
            </w:r>
            <w:r w:rsidR="51385F05" w:rsidRPr="35D7B47D">
              <w:rPr>
                <w:rFonts w:eastAsia="Times New Roman" w:cs="Arial"/>
                <w:lang w:val="hr-HR" w:eastAsia="en-GB"/>
              </w:rPr>
              <w:t>g. i 100 korisnika 4</w:t>
            </w:r>
            <w:r w:rsidR="71EDD460" w:rsidRPr="35D7B47D">
              <w:rPr>
                <w:rFonts w:eastAsia="Times New Roman" w:cs="Arial"/>
                <w:lang w:val="hr-HR" w:eastAsia="en-GB"/>
              </w:rPr>
              <w:t xml:space="preserve"> </w:t>
            </w:r>
            <w:r w:rsidR="51385F05" w:rsidRPr="35D7B47D">
              <w:rPr>
                <w:rFonts w:eastAsia="Times New Roman" w:cs="Arial"/>
                <w:lang w:val="hr-HR" w:eastAsia="en-GB"/>
              </w:rPr>
              <w:t>-7</w:t>
            </w:r>
            <w:r w:rsidR="079DA7F8" w:rsidRPr="35D7B47D">
              <w:rPr>
                <w:rFonts w:eastAsia="Times New Roman" w:cs="Arial"/>
                <w:lang w:val="hr-HR" w:eastAsia="en-GB"/>
              </w:rPr>
              <w:t xml:space="preserve"> </w:t>
            </w:r>
            <w:r w:rsidR="51385F05" w:rsidRPr="35D7B47D">
              <w:rPr>
                <w:rFonts w:eastAsia="Times New Roman" w:cs="Arial"/>
                <w:lang w:val="hr-HR" w:eastAsia="en-GB"/>
              </w:rPr>
              <w:t>g.)</w:t>
            </w:r>
          </w:p>
        </w:tc>
      </w:tr>
      <w:tr w:rsidR="00EA7BAD" w:rsidRPr="009C6A9B" w14:paraId="69541C69" w14:textId="77777777" w:rsidTr="35D7B47D">
        <w:trPr>
          <w:trHeight w:val="300"/>
          <w:jc w:val="center"/>
        </w:trPr>
        <w:tc>
          <w:tcPr>
            <w:tcW w:w="0" w:type="auto"/>
            <w:vMerge/>
            <w:vAlign w:val="center"/>
            <w:hideMark/>
          </w:tcPr>
          <w:p w14:paraId="344C0E7B"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ign w:val="center"/>
            <w:hideMark/>
          </w:tcPr>
          <w:p w14:paraId="64D446FF" w14:textId="77777777" w:rsidR="008858E4" w:rsidRPr="00EE62DA" w:rsidRDefault="008858E4" w:rsidP="00FC2E9C">
            <w:pPr>
              <w:spacing w:after="0" w:line="276" w:lineRule="auto"/>
              <w:rPr>
                <w:rFonts w:eastAsia="Times New Roman" w:cs="Segoe UI"/>
                <w:szCs w:val="20"/>
                <w:lang w:val="hr-HR" w:eastAsia="en-GB"/>
              </w:rPr>
            </w:pPr>
          </w:p>
        </w:tc>
        <w:tc>
          <w:tcPr>
            <w:tcW w:w="0" w:type="auto"/>
            <w:vMerge/>
          </w:tcPr>
          <w:p w14:paraId="3EB48076" w14:textId="77777777" w:rsidR="008858E4" w:rsidRPr="00EE62DA" w:rsidRDefault="008858E4" w:rsidP="00FC2E9C">
            <w:pPr>
              <w:spacing w:after="0" w:line="276" w:lineRule="auto"/>
              <w:rPr>
                <w:rFonts w:eastAsia="Times New Roman" w:cs="Segoe UI"/>
                <w:szCs w:val="20"/>
                <w:lang w:val="hr-HR" w:eastAsia="en-GB"/>
              </w:rPr>
            </w:pPr>
          </w:p>
        </w:tc>
        <w:tc>
          <w:tcPr>
            <w:tcW w:w="0" w:type="auto"/>
            <w:shd w:val="clear" w:color="auto" w:fill="FFFFFF" w:themeFill="background1"/>
            <w:hideMark/>
          </w:tcPr>
          <w:p w14:paraId="2DB10C87"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Ostali pružatelji usluga</w:t>
            </w:r>
          </w:p>
        </w:tc>
        <w:tc>
          <w:tcPr>
            <w:tcW w:w="0" w:type="auto"/>
            <w:shd w:val="clear" w:color="auto" w:fill="FFFFFF" w:themeFill="background1"/>
            <w:hideMark/>
          </w:tcPr>
          <w:p w14:paraId="7C3A72D4" w14:textId="0167F9DB"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Proračun Grada Zagreba, </w:t>
            </w:r>
            <w:r w:rsidR="1CBFBEB7" w:rsidRPr="35D7B47D">
              <w:rPr>
                <w:rFonts w:eastAsia="Times New Roman" w:cs="Arial"/>
                <w:lang w:val="hr-HR" w:eastAsia="en-GB"/>
              </w:rPr>
              <w:t>F</w:t>
            </w:r>
            <w:r w:rsidRPr="35D7B47D">
              <w:rPr>
                <w:rFonts w:eastAsia="Times New Roman" w:cs="Arial"/>
                <w:lang w:val="hr-HR" w:eastAsia="en-GB"/>
              </w:rPr>
              <w:t>ondovi</w:t>
            </w:r>
            <w:r w:rsidR="0213E4B8" w:rsidRPr="35D7B47D">
              <w:rPr>
                <w:rFonts w:eastAsia="Times New Roman" w:cs="Arial"/>
                <w:lang w:val="hr-HR" w:eastAsia="en-GB"/>
              </w:rPr>
              <w:t xml:space="preserve"> EU</w:t>
            </w:r>
            <w:r w:rsidRPr="35D7B47D">
              <w:rPr>
                <w:rFonts w:eastAsia="Times New Roman" w:cs="Arial"/>
                <w:lang w:val="hr-HR" w:eastAsia="en-GB"/>
              </w:rPr>
              <w:t>, projektno financiranje</w:t>
            </w:r>
          </w:p>
        </w:tc>
      </w:tr>
      <w:tr w:rsidR="00F847BD" w:rsidRPr="009C6A9B" w14:paraId="740BC94C" w14:textId="77777777" w:rsidTr="35D7B47D">
        <w:trPr>
          <w:trHeight w:val="1136"/>
          <w:jc w:val="center"/>
        </w:trPr>
        <w:tc>
          <w:tcPr>
            <w:tcW w:w="0" w:type="auto"/>
            <w:vMerge/>
            <w:vAlign w:val="center"/>
            <w:hideMark/>
          </w:tcPr>
          <w:p w14:paraId="5AD2C97A"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restart"/>
            <w:shd w:val="clear" w:color="auto" w:fill="auto"/>
            <w:hideMark/>
          </w:tcPr>
          <w:p w14:paraId="63882549" w14:textId="6D716205"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81</w:t>
            </w:r>
            <w:r w:rsidR="3C02AA67" w:rsidRPr="35D7B47D">
              <w:rPr>
                <w:rFonts w:eastAsia="Times New Roman" w:cs="Arial"/>
                <w:lang w:val="hr-HR" w:eastAsia="en-GB"/>
              </w:rPr>
              <w:t xml:space="preserve"> %</w:t>
            </w:r>
          </w:p>
          <w:p w14:paraId="790B44CC" w14:textId="0202E895"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xml:space="preserve">Ciljani obuhvat do </w:t>
            </w:r>
            <w:r w:rsidRPr="35D7B47D">
              <w:rPr>
                <w:rFonts w:eastAsia="Times New Roman" w:cs="Arial"/>
                <w:lang w:val="hr-HR" w:eastAsia="en-GB"/>
              </w:rPr>
              <w:lastRenderedPageBreak/>
              <w:t>kraja 2027.: 88</w:t>
            </w:r>
            <w:r w:rsidR="3C02AA67" w:rsidRPr="35D7B47D">
              <w:rPr>
                <w:rFonts w:eastAsia="Times New Roman" w:cs="Arial"/>
                <w:lang w:val="hr-HR" w:eastAsia="en-GB"/>
              </w:rPr>
              <w:t xml:space="preserve"> %</w:t>
            </w:r>
          </w:p>
        </w:tc>
        <w:tc>
          <w:tcPr>
            <w:tcW w:w="0" w:type="auto"/>
            <w:vMerge w:val="restart"/>
            <w:vAlign w:val="center"/>
          </w:tcPr>
          <w:p w14:paraId="405B39CD" w14:textId="52174281"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lastRenderedPageBreak/>
              <w:t>2.1.2</w:t>
            </w:r>
            <w:r w:rsidR="6E234194" w:rsidRPr="35D7B47D">
              <w:rPr>
                <w:rFonts w:cs="Arial"/>
                <w:lang w:val="hr-HR"/>
              </w:rPr>
              <w:t>.</w:t>
            </w:r>
            <w:r w:rsidRPr="35D7B47D">
              <w:rPr>
                <w:rFonts w:cs="Arial"/>
                <w:lang w:val="hr-HR"/>
              </w:rPr>
              <w:t xml:space="preserve"> Povećanje obuhvata korisnika usluge „Psihosocijalna podrška djetetu ili obitelji djeteta s teškoćama u razvoju 8</w:t>
            </w:r>
            <w:r w:rsidR="2C7D817A" w:rsidRPr="35D7B47D">
              <w:rPr>
                <w:rFonts w:cs="Arial"/>
                <w:lang w:val="hr-HR"/>
              </w:rPr>
              <w:t>-</w:t>
            </w:r>
            <w:r w:rsidRPr="35D7B47D">
              <w:rPr>
                <w:rFonts w:cs="Arial"/>
                <w:lang w:val="hr-HR"/>
              </w:rPr>
              <w:t>18 g.“</w:t>
            </w:r>
          </w:p>
        </w:tc>
        <w:tc>
          <w:tcPr>
            <w:tcW w:w="0" w:type="auto"/>
            <w:shd w:val="clear" w:color="auto" w:fill="auto"/>
            <w:hideMark/>
          </w:tcPr>
          <w:p w14:paraId="06C53256" w14:textId="77777777" w:rsidR="008858E4" w:rsidRPr="00EE62DA" w:rsidRDefault="729AEEA0" w:rsidP="00FC2E9C">
            <w:pPr>
              <w:spacing w:after="0" w:line="276" w:lineRule="auto"/>
              <w:rPr>
                <w:lang w:val="hr-HR"/>
              </w:rPr>
            </w:pPr>
            <w:r w:rsidRPr="477080F9">
              <w:rPr>
                <w:rFonts w:eastAsia="Times New Roman" w:cs="Arial"/>
                <w:lang w:val="hr-HR" w:eastAsia="en-GB"/>
              </w:rPr>
              <w:t>Licencirani pružatelji usluge sukladno ZOSS-u</w:t>
            </w:r>
          </w:p>
        </w:tc>
        <w:tc>
          <w:tcPr>
            <w:tcW w:w="0" w:type="auto"/>
            <w:shd w:val="clear" w:color="auto" w:fill="auto"/>
            <w:hideMark/>
          </w:tcPr>
          <w:p w14:paraId="5628BDF2" w14:textId="66983FB7" w:rsidR="008858E4" w:rsidRPr="00EE62DA" w:rsidRDefault="1F92F0D9" w:rsidP="00FC2E9C">
            <w:pPr>
              <w:spacing w:after="0" w:line="276" w:lineRule="auto"/>
              <w:rPr>
                <w:lang w:val="hr-HR"/>
              </w:rPr>
            </w:pPr>
            <w:r w:rsidRPr="35D7B47D">
              <w:rPr>
                <w:rFonts w:eastAsia="Times New Roman" w:cs="Arial"/>
                <w:lang w:val="hr-HR" w:eastAsia="en-GB"/>
              </w:rPr>
              <w:t>MRMSOSP</w:t>
            </w:r>
            <w:r w:rsidR="51385F05" w:rsidRPr="35D7B47D">
              <w:rPr>
                <w:rFonts w:eastAsia="Times New Roman" w:cs="Arial"/>
                <w:lang w:val="hr-HR" w:eastAsia="en-GB"/>
              </w:rPr>
              <w:t xml:space="preserve"> (</w:t>
            </w:r>
            <w:r w:rsidR="6F3FCB43" w:rsidRPr="35D7B47D">
              <w:rPr>
                <w:rFonts w:eastAsia="Times New Roman" w:cs="Arial"/>
                <w:lang w:val="hr-HR" w:eastAsia="en-GB"/>
              </w:rPr>
              <w:t>b</w:t>
            </w:r>
            <w:r w:rsidR="51385F05" w:rsidRPr="35D7B47D">
              <w:rPr>
                <w:rFonts w:eastAsia="Times New Roman" w:cs="Arial"/>
                <w:lang w:val="hr-HR" w:eastAsia="en-GB"/>
              </w:rPr>
              <w:t>roj novih korisnika za koje se očekuje financiranje u Mreži socijalnih usluga: 151 korisnik)</w:t>
            </w:r>
          </w:p>
        </w:tc>
      </w:tr>
      <w:tr w:rsidR="00F847BD" w:rsidRPr="009C6A9B" w14:paraId="37EDC2C7" w14:textId="77777777" w:rsidTr="35D7B47D">
        <w:trPr>
          <w:trHeight w:val="1135"/>
          <w:jc w:val="center"/>
        </w:trPr>
        <w:tc>
          <w:tcPr>
            <w:tcW w:w="0" w:type="auto"/>
            <w:vMerge/>
            <w:vAlign w:val="center"/>
          </w:tcPr>
          <w:p w14:paraId="03366764"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tcPr>
          <w:p w14:paraId="592927B1" w14:textId="77777777" w:rsidR="008858E4" w:rsidRPr="00EE62DA" w:rsidRDefault="008858E4" w:rsidP="00FC2E9C">
            <w:pPr>
              <w:spacing w:after="0" w:line="276" w:lineRule="auto"/>
              <w:textAlignment w:val="baseline"/>
              <w:rPr>
                <w:rFonts w:eastAsia="Times New Roman" w:cs="Arial"/>
                <w:szCs w:val="20"/>
                <w:lang w:val="hr-HR" w:eastAsia="en-GB"/>
              </w:rPr>
            </w:pPr>
          </w:p>
        </w:tc>
        <w:tc>
          <w:tcPr>
            <w:tcW w:w="0" w:type="auto"/>
            <w:vMerge/>
            <w:vAlign w:val="center"/>
          </w:tcPr>
          <w:p w14:paraId="1AE48C45" w14:textId="77777777" w:rsidR="008858E4" w:rsidRPr="00EE62DA" w:rsidRDefault="008858E4" w:rsidP="00FC2E9C">
            <w:pPr>
              <w:spacing w:after="0" w:line="276" w:lineRule="auto"/>
              <w:textAlignment w:val="baseline"/>
              <w:rPr>
                <w:rFonts w:cs="Arial"/>
                <w:szCs w:val="20"/>
                <w:lang w:val="hr-HR"/>
              </w:rPr>
            </w:pPr>
          </w:p>
        </w:tc>
        <w:tc>
          <w:tcPr>
            <w:tcW w:w="0" w:type="auto"/>
            <w:shd w:val="clear" w:color="auto" w:fill="auto"/>
          </w:tcPr>
          <w:p w14:paraId="4CE5EAD0" w14:textId="77777777" w:rsidR="008858E4" w:rsidRPr="00EE62DA" w:rsidRDefault="729AEEA0" w:rsidP="00FC2E9C">
            <w:pPr>
              <w:spacing w:after="0" w:line="276" w:lineRule="auto"/>
              <w:rPr>
                <w:rFonts w:eastAsia="Times New Roman" w:cs="Arial"/>
                <w:lang w:val="hr-HR" w:eastAsia="en-GB"/>
              </w:rPr>
            </w:pPr>
            <w:r w:rsidRPr="477080F9">
              <w:rPr>
                <w:rFonts w:eastAsia="Times New Roman" w:cs="Arial"/>
                <w:lang w:val="hr-HR" w:eastAsia="en-GB"/>
              </w:rPr>
              <w:t>Ostali pružatelji (ustanove, organizacije civilnog društva, privatni pružatelji...)</w:t>
            </w:r>
          </w:p>
        </w:tc>
        <w:tc>
          <w:tcPr>
            <w:tcW w:w="0" w:type="auto"/>
            <w:shd w:val="clear" w:color="auto" w:fill="auto"/>
          </w:tcPr>
          <w:p w14:paraId="2B6E0CCC" w14:textId="4BE60E80" w:rsidR="008858E4" w:rsidRPr="00EE62DA" w:rsidRDefault="54DD54C3" w:rsidP="00FC2E9C">
            <w:pPr>
              <w:spacing w:after="0" w:line="276" w:lineRule="auto"/>
              <w:rPr>
                <w:rFonts w:eastAsia="Times New Roman" w:cs="Arial"/>
                <w:lang w:val="hr-HR" w:eastAsia="en-GB"/>
              </w:rPr>
            </w:pPr>
            <w:r w:rsidRPr="35D7B47D">
              <w:rPr>
                <w:rFonts w:eastAsia="Times New Roman" w:cs="Arial"/>
                <w:lang w:val="hr-HR" w:eastAsia="en-GB"/>
              </w:rPr>
              <w:t xml:space="preserve">Proračun Grada Zagreba, </w:t>
            </w:r>
            <w:r w:rsidR="64C1D253" w:rsidRPr="35D7B47D">
              <w:rPr>
                <w:rFonts w:eastAsia="Times New Roman" w:cs="Arial"/>
                <w:lang w:val="hr-HR" w:eastAsia="en-GB"/>
              </w:rPr>
              <w:t>F</w:t>
            </w:r>
            <w:r w:rsidRPr="35D7B47D">
              <w:rPr>
                <w:rFonts w:eastAsia="Times New Roman" w:cs="Arial"/>
                <w:lang w:val="hr-HR" w:eastAsia="en-GB"/>
              </w:rPr>
              <w:t>ondovi</w:t>
            </w:r>
            <w:r w:rsidR="15A5BA81" w:rsidRPr="35D7B47D">
              <w:rPr>
                <w:rFonts w:eastAsia="Times New Roman" w:cs="Arial"/>
                <w:lang w:val="hr-HR" w:eastAsia="en-GB"/>
              </w:rPr>
              <w:t xml:space="preserve"> EU</w:t>
            </w:r>
            <w:r w:rsidRPr="35D7B47D">
              <w:rPr>
                <w:rFonts w:eastAsia="Times New Roman" w:cs="Arial"/>
                <w:lang w:val="hr-HR" w:eastAsia="en-GB"/>
              </w:rPr>
              <w:t>, projektn</w:t>
            </w:r>
            <w:r w:rsidR="26795300" w:rsidRPr="35D7B47D">
              <w:rPr>
                <w:rFonts w:eastAsia="Times New Roman" w:cs="Arial"/>
                <w:lang w:val="hr-HR" w:eastAsia="en-GB"/>
              </w:rPr>
              <w:t>o</w:t>
            </w:r>
            <w:r w:rsidRPr="35D7B47D">
              <w:rPr>
                <w:rFonts w:eastAsia="Times New Roman" w:cs="Arial"/>
                <w:lang w:val="hr-HR" w:eastAsia="en-GB"/>
              </w:rPr>
              <w:t xml:space="preserve"> financiranje</w:t>
            </w:r>
          </w:p>
        </w:tc>
      </w:tr>
      <w:tr w:rsidR="00F847BD" w:rsidRPr="009C6A9B" w14:paraId="50CA88AD" w14:textId="77777777" w:rsidTr="35D7B47D">
        <w:trPr>
          <w:trHeight w:val="571"/>
          <w:jc w:val="center"/>
        </w:trPr>
        <w:tc>
          <w:tcPr>
            <w:tcW w:w="0" w:type="auto"/>
            <w:vMerge/>
            <w:vAlign w:val="center"/>
            <w:hideMark/>
          </w:tcPr>
          <w:p w14:paraId="37562FE0"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restart"/>
            <w:shd w:val="clear" w:color="auto" w:fill="auto"/>
            <w:hideMark/>
          </w:tcPr>
          <w:p w14:paraId="00776737" w14:textId="1003726F"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70</w:t>
            </w:r>
            <w:r w:rsidR="0B94B256" w:rsidRPr="35D7B47D">
              <w:rPr>
                <w:rFonts w:eastAsia="Times New Roman" w:cs="Arial"/>
                <w:lang w:val="hr-HR" w:eastAsia="en-GB"/>
              </w:rPr>
              <w:t xml:space="preserve"> %</w:t>
            </w:r>
          </w:p>
          <w:p w14:paraId="7FBF5D5A" w14:textId="47166A37"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Ciljani obuhvat do kraja 2027.: 78</w:t>
            </w:r>
            <w:r w:rsidR="0B94B256" w:rsidRPr="35D7B47D">
              <w:rPr>
                <w:rFonts w:eastAsia="Times New Roman" w:cs="Arial"/>
                <w:lang w:val="hr-HR" w:eastAsia="en-GB"/>
              </w:rPr>
              <w:t xml:space="preserve"> %</w:t>
            </w:r>
          </w:p>
        </w:tc>
        <w:tc>
          <w:tcPr>
            <w:tcW w:w="0" w:type="auto"/>
            <w:vMerge w:val="restart"/>
            <w:vAlign w:val="center"/>
          </w:tcPr>
          <w:p w14:paraId="6B6D449F" w14:textId="3DD67ADE"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2.1.3</w:t>
            </w:r>
            <w:r w:rsidR="73A35967" w:rsidRPr="35D7B47D">
              <w:rPr>
                <w:rFonts w:cs="Arial"/>
                <w:lang w:val="hr-HR"/>
              </w:rPr>
              <w:t>.</w:t>
            </w:r>
            <w:r w:rsidRPr="35D7B47D">
              <w:rPr>
                <w:rFonts w:cs="Arial"/>
                <w:lang w:val="hr-HR"/>
              </w:rPr>
              <w:t xml:space="preserve"> Povećanje obuhvata korisnika te prostorno ravnomjern</w:t>
            </w:r>
            <w:r w:rsidR="0CDDE212" w:rsidRPr="35D7B47D">
              <w:rPr>
                <w:rFonts w:cs="Arial"/>
                <w:lang w:val="hr-HR"/>
              </w:rPr>
              <w:t>a</w:t>
            </w:r>
            <w:r w:rsidRPr="35D7B47D">
              <w:rPr>
                <w:rFonts w:cs="Arial"/>
                <w:lang w:val="hr-HR"/>
              </w:rPr>
              <w:t xml:space="preserve"> dostupnost usluge  „Boravak“</w:t>
            </w:r>
          </w:p>
        </w:tc>
        <w:tc>
          <w:tcPr>
            <w:tcW w:w="0" w:type="auto"/>
            <w:shd w:val="clear" w:color="auto" w:fill="auto"/>
          </w:tcPr>
          <w:p w14:paraId="59EE87F6" w14:textId="77777777" w:rsidR="008858E4" w:rsidRPr="00EE62DA" w:rsidRDefault="729AEEA0" w:rsidP="00FC2E9C">
            <w:pPr>
              <w:spacing w:after="0" w:line="276" w:lineRule="auto"/>
              <w:rPr>
                <w:lang w:val="hr-HR"/>
              </w:rPr>
            </w:pPr>
            <w:r w:rsidRPr="477080F9">
              <w:rPr>
                <w:rFonts w:eastAsia="Times New Roman" w:cs="Arial"/>
                <w:lang w:val="hr-HR" w:eastAsia="en-GB"/>
              </w:rPr>
              <w:t>Licencirani pružatelji usluge sukladno ZOSS-u</w:t>
            </w:r>
          </w:p>
        </w:tc>
        <w:tc>
          <w:tcPr>
            <w:tcW w:w="0" w:type="auto"/>
            <w:shd w:val="clear" w:color="auto" w:fill="auto"/>
          </w:tcPr>
          <w:p w14:paraId="2EE2E07B" w14:textId="4CD63C21" w:rsidR="008858E4" w:rsidRPr="00EE62DA" w:rsidRDefault="3503918A" w:rsidP="00FC2E9C">
            <w:pPr>
              <w:spacing w:after="0" w:line="276" w:lineRule="auto"/>
              <w:rPr>
                <w:lang w:val="hr-HR"/>
              </w:rPr>
            </w:pPr>
            <w:r w:rsidRPr="35D7B47D">
              <w:rPr>
                <w:rFonts w:eastAsia="Times New Roman" w:cs="Arial"/>
                <w:lang w:val="hr-HR" w:eastAsia="en-GB"/>
              </w:rPr>
              <w:t>MRMSOSP</w:t>
            </w:r>
            <w:r w:rsidR="54DD54C3" w:rsidRPr="35D7B47D">
              <w:rPr>
                <w:rFonts w:eastAsia="Times New Roman" w:cs="Arial"/>
                <w:lang w:val="hr-HR" w:eastAsia="en-GB"/>
              </w:rPr>
              <w:t xml:space="preserve"> (</w:t>
            </w:r>
            <w:r w:rsidR="00BC5376" w:rsidRPr="35D7B47D">
              <w:rPr>
                <w:rFonts w:eastAsia="Times New Roman" w:cs="Arial"/>
                <w:lang w:val="hr-HR" w:eastAsia="en-GB"/>
              </w:rPr>
              <w:t>b</w:t>
            </w:r>
            <w:r w:rsidR="54DD54C3" w:rsidRPr="35D7B47D">
              <w:rPr>
                <w:rFonts w:eastAsia="Times New Roman" w:cs="Arial"/>
                <w:lang w:val="hr-HR" w:eastAsia="en-GB"/>
              </w:rPr>
              <w:t>roj novih korisnika za koje se očekuje financiranje u Mreži socijalnih usluga: 29 korisnika)</w:t>
            </w:r>
          </w:p>
        </w:tc>
      </w:tr>
      <w:tr w:rsidR="00F847BD" w:rsidRPr="009C6A9B" w14:paraId="38BB1B6F" w14:textId="77777777" w:rsidTr="35D7B47D">
        <w:trPr>
          <w:trHeight w:val="570"/>
          <w:jc w:val="center"/>
        </w:trPr>
        <w:tc>
          <w:tcPr>
            <w:tcW w:w="0" w:type="auto"/>
            <w:vMerge/>
            <w:vAlign w:val="center"/>
          </w:tcPr>
          <w:p w14:paraId="04EA4552"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tcPr>
          <w:p w14:paraId="2A72008E" w14:textId="77777777" w:rsidR="008858E4" w:rsidRPr="00EE62DA" w:rsidRDefault="008858E4" w:rsidP="00FC2E9C">
            <w:pPr>
              <w:spacing w:after="0" w:line="276" w:lineRule="auto"/>
              <w:textAlignment w:val="baseline"/>
              <w:rPr>
                <w:rFonts w:eastAsia="Times New Roman" w:cs="Arial"/>
                <w:szCs w:val="20"/>
                <w:lang w:val="hr-HR" w:eastAsia="en-GB"/>
              </w:rPr>
            </w:pPr>
          </w:p>
        </w:tc>
        <w:tc>
          <w:tcPr>
            <w:tcW w:w="0" w:type="auto"/>
            <w:vMerge/>
            <w:vAlign w:val="center"/>
          </w:tcPr>
          <w:p w14:paraId="728C100A" w14:textId="77777777" w:rsidR="008858E4" w:rsidRPr="00EE62DA" w:rsidRDefault="008858E4" w:rsidP="00FC2E9C">
            <w:pPr>
              <w:spacing w:after="0" w:line="276" w:lineRule="auto"/>
              <w:textAlignment w:val="baseline"/>
              <w:rPr>
                <w:rFonts w:cs="Arial"/>
                <w:szCs w:val="20"/>
                <w:lang w:val="hr-HR"/>
              </w:rPr>
            </w:pPr>
          </w:p>
        </w:tc>
        <w:tc>
          <w:tcPr>
            <w:tcW w:w="0" w:type="auto"/>
            <w:shd w:val="clear" w:color="auto" w:fill="auto"/>
          </w:tcPr>
          <w:p w14:paraId="02504247" w14:textId="77777777" w:rsidR="008858E4" w:rsidRPr="00EE62DA" w:rsidRDefault="729AEEA0" w:rsidP="00FC2E9C">
            <w:pPr>
              <w:spacing w:after="0" w:line="276" w:lineRule="auto"/>
              <w:rPr>
                <w:lang w:val="hr-HR"/>
              </w:rPr>
            </w:pPr>
            <w:r w:rsidRPr="477080F9">
              <w:rPr>
                <w:rFonts w:eastAsia="Times New Roman" w:cs="Arial"/>
                <w:lang w:val="hr-HR" w:eastAsia="en-GB"/>
              </w:rPr>
              <w:t>Ostali pružatelji usluga</w:t>
            </w:r>
          </w:p>
        </w:tc>
        <w:tc>
          <w:tcPr>
            <w:tcW w:w="0" w:type="auto"/>
            <w:shd w:val="clear" w:color="auto" w:fill="auto"/>
          </w:tcPr>
          <w:p w14:paraId="5C0B4DF8" w14:textId="566011A0" w:rsidR="008858E4" w:rsidRPr="00EE62DA" w:rsidRDefault="49ADA200" w:rsidP="00FC2E9C">
            <w:pPr>
              <w:spacing w:after="0" w:line="276" w:lineRule="auto"/>
              <w:rPr>
                <w:lang w:val="hr-HR"/>
              </w:rPr>
            </w:pPr>
            <w:r w:rsidRPr="35D7B47D">
              <w:rPr>
                <w:rFonts w:eastAsia="Times New Roman" w:cs="Arial"/>
                <w:lang w:val="hr-HR" w:eastAsia="en-GB"/>
              </w:rPr>
              <w:t xml:space="preserve">Proračun Grada Zagreba, </w:t>
            </w:r>
            <w:r w:rsidR="77DFAAED" w:rsidRPr="35D7B47D">
              <w:rPr>
                <w:rFonts w:eastAsia="Times New Roman" w:cs="Arial"/>
                <w:lang w:val="hr-HR" w:eastAsia="en-GB"/>
              </w:rPr>
              <w:t>F</w:t>
            </w:r>
            <w:r w:rsidRPr="35D7B47D">
              <w:rPr>
                <w:rFonts w:eastAsia="Times New Roman" w:cs="Arial"/>
                <w:lang w:val="hr-HR" w:eastAsia="en-GB"/>
              </w:rPr>
              <w:t>ondovi</w:t>
            </w:r>
            <w:r w:rsidR="49A0E8D1" w:rsidRPr="35D7B47D">
              <w:rPr>
                <w:rFonts w:eastAsia="Times New Roman" w:cs="Arial"/>
                <w:lang w:val="hr-HR" w:eastAsia="en-GB"/>
              </w:rPr>
              <w:t xml:space="preserve"> EU</w:t>
            </w:r>
            <w:r w:rsidRPr="35D7B47D">
              <w:rPr>
                <w:rFonts w:eastAsia="Times New Roman" w:cs="Arial"/>
                <w:lang w:val="hr-HR" w:eastAsia="en-GB"/>
              </w:rPr>
              <w:t>, projektno financiranje, korisnici</w:t>
            </w:r>
          </w:p>
        </w:tc>
      </w:tr>
      <w:tr w:rsidR="00F847BD" w:rsidRPr="009C6A9B" w14:paraId="6A43E080" w14:textId="77777777" w:rsidTr="35D7B47D">
        <w:trPr>
          <w:trHeight w:val="709"/>
          <w:jc w:val="center"/>
        </w:trPr>
        <w:tc>
          <w:tcPr>
            <w:tcW w:w="0" w:type="auto"/>
            <w:vMerge/>
            <w:hideMark/>
          </w:tcPr>
          <w:p w14:paraId="7D1830DC"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restart"/>
            <w:shd w:val="clear" w:color="auto" w:fill="auto"/>
            <w:hideMark/>
          </w:tcPr>
          <w:p w14:paraId="24176953" w14:textId="734C65E5"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143</w:t>
            </w:r>
            <w:r w:rsidR="4F60CB70" w:rsidRPr="35D7B47D">
              <w:rPr>
                <w:rFonts w:eastAsia="Times New Roman" w:cs="Arial"/>
                <w:lang w:val="hr-HR" w:eastAsia="en-GB"/>
              </w:rPr>
              <w:t xml:space="preserve"> %</w:t>
            </w:r>
          </w:p>
          <w:p w14:paraId="3130634E" w14:textId="556B11A3" w:rsidR="008858E4" w:rsidRPr="00EE62DA" w:rsidRDefault="3D0F11DF" w:rsidP="00FC2E9C">
            <w:pPr>
              <w:spacing w:after="0" w:line="276" w:lineRule="auto"/>
              <w:textAlignment w:val="baseline"/>
              <w:rPr>
                <w:rFonts w:eastAsia="Times New Roman" w:cs="Arial"/>
                <w:lang w:val="hr-HR" w:eastAsia="en-GB"/>
              </w:rPr>
            </w:pPr>
            <w:r w:rsidRPr="477080F9">
              <w:rPr>
                <w:rFonts w:eastAsia="Times New Roman" w:cs="Arial"/>
                <w:lang w:val="hr-HR" w:eastAsia="en-GB"/>
              </w:rPr>
              <w:t>Ciljani obuhvat do kraja 2027.: 158</w:t>
            </w:r>
            <w:r w:rsidR="481C4D09" w:rsidRPr="0C09108A">
              <w:rPr>
                <w:rFonts w:eastAsia="Times New Roman" w:cs="Arial"/>
                <w:lang w:val="hr-HR" w:eastAsia="en-GB"/>
              </w:rPr>
              <w:t xml:space="preserve"> %</w:t>
            </w:r>
            <w:r w:rsidR="008858E4" w:rsidRPr="477080F9">
              <w:rPr>
                <w:rStyle w:val="FootnoteReference"/>
                <w:rFonts w:eastAsia="Times New Roman" w:cs="Arial"/>
                <w:lang w:val="hr-HR" w:eastAsia="en-GB"/>
              </w:rPr>
              <w:footnoteReference w:id="39"/>
            </w:r>
          </w:p>
        </w:tc>
        <w:tc>
          <w:tcPr>
            <w:tcW w:w="0" w:type="auto"/>
            <w:vMerge w:val="restart"/>
            <w:vAlign w:val="center"/>
          </w:tcPr>
          <w:p w14:paraId="285E6C1F" w14:textId="7878D66D"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2.1.4</w:t>
            </w:r>
            <w:r w:rsidR="1F67BDF5" w:rsidRPr="35D7B47D">
              <w:rPr>
                <w:rFonts w:cs="Arial"/>
                <w:lang w:val="hr-HR"/>
              </w:rPr>
              <w:t>.</w:t>
            </w:r>
            <w:r w:rsidRPr="35D7B47D">
              <w:rPr>
                <w:rFonts w:cs="Arial"/>
                <w:lang w:val="hr-HR"/>
              </w:rPr>
              <w:t xml:space="preserve"> Povećanje obuhvata korisnika usluge „Smještaj ili organizirano stanovanje“ za djecu s poremećajima iz autističnog spektra</w:t>
            </w:r>
          </w:p>
        </w:tc>
        <w:tc>
          <w:tcPr>
            <w:tcW w:w="0" w:type="auto"/>
            <w:shd w:val="clear" w:color="auto" w:fill="auto"/>
          </w:tcPr>
          <w:p w14:paraId="4966B15C" w14:textId="77777777" w:rsidR="008858E4" w:rsidRPr="00EE62DA" w:rsidRDefault="729AEEA0" w:rsidP="00FC2E9C">
            <w:pPr>
              <w:spacing w:after="0" w:line="276" w:lineRule="auto"/>
              <w:rPr>
                <w:lang w:val="hr-HR"/>
              </w:rPr>
            </w:pPr>
            <w:r w:rsidRPr="477080F9">
              <w:rPr>
                <w:rFonts w:eastAsia="Times New Roman" w:cs="Arial"/>
                <w:lang w:val="hr-HR" w:eastAsia="en-GB"/>
              </w:rPr>
              <w:t>Licencirani pružatelji usluge sukladno ZOSS-u</w:t>
            </w:r>
          </w:p>
        </w:tc>
        <w:tc>
          <w:tcPr>
            <w:tcW w:w="0" w:type="auto"/>
            <w:shd w:val="clear" w:color="auto" w:fill="auto"/>
          </w:tcPr>
          <w:p w14:paraId="03AEF6EF" w14:textId="426FA3F9" w:rsidR="008858E4" w:rsidRPr="00EE62DA" w:rsidRDefault="3503918A" w:rsidP="00FC2E9C">
            <w:pPr>
              <w:spacing w:after="0" w:line="276" w:lineRule="auto"/>
              <w:rPr>
                <w:lang w:val="hr-HR"/>
              </w:rPr>
            </w:pPr>
            <w:r w:rsidRPr="35D7B47D">
              <w:rPr>
                <w:rFonts w:eastAsia="Times New Roman" w:cs="Arial"/>
                <w:lang w:val="hr-HR" w:eastAsia="en-GB"/>
              </w:rPr>
              <w:t>MRMSOSP</w:t>
            </w:r>
            <w:r w:rsidR="54DD54C3" w:rsidRPr="35D7B47D">
              <w:rPr>
                <w:rFonts w:eastAsia="Times New Roman" w:cs="Arial"/>
                <w:lang w:val="hr-HR" w:eastAsia="en-GB"/>
              </w:rPr>
              <w:t xml:space="preserve"> (</w:t>
            </w:r>
            <w:r w:rsidR="437D436F" w:rsidRPr="35D7B47D">
              <w:rPr>
                <w:rFonts w:eastAsia="Times New Roman" w:cs="Arial"/>
                <w:lang w:val="hr-HR" w:eastAsia="en-GB"/>
              </w:rPr>
              <w:t>b</w:t>
            </w:r>
            <w:r w:rsidR="54DD54C3" w:rsidRPr="35D7B47D">
              <w:rPr>
                <w:rFonts w:eastAsia="Times New Roman" w:cs="Arial"/>
                <w:lang w:val="hr-HR" w:eastAsia="en-GB"/>
              </w:rPr>
              <w:t>roj novih korisnika za koje se očekuje financiranje u Mreži socijalnih usluga: 30 korisnika)</w:t>
            </w:r>
          </w:p>
        </w:tc>
      </w:tr>
      <w:tr w:rsidR="00F847BD" w:rsidRPr="009C6A9B" w14:paraId="1861AE10" w14:textId="77777777" w:rsidTr="35D7B47D">
        <w:trPr>
          <w:trHeight w:val="709"/>
          <w:jc w:val="center"/>
        </w:trPr>
        <w:tc>
          <w:tcPr>
            <w:tcW w:w="0" w:type="auto"/>
            <w:vMerge/>
          </w:tcPr>
          <w:p w14:paraId="490878C0"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tcPr>
          <w:p w14:paraId="650D26F4" w14:textId="77777777" w:rsidR="008858E4" w:rsidRPr="00EE62DA" w:rsidRDefault="008858E4" w:rsidP="00FC2E9C">
            <w:pPr>
              <w:spacing w:after="0" w:line="276" w:lineRule="auto"/>
              <w:textAlignment w:val="baseline"/>
              <w:rPr>
                <w:rFonts w:eastAsia="Times New Roman" w:cs="Arial"/>
                <w:szCs w:val="20"/>
                <w:highlight w:val="yellow"/>
                <w:lang w:val="hr-HR" w:eastAsia="en-GB"/>
              </w:rPr>
            </w:pPr>
          </w:p>
        </w:tc>
        <w:tc>
          <w:tcPr>
            <w:tcW w:w="0" w:type="auto"/>
            <w:vMerge/>
            <w:vAlign w:val="center"/>
          </w:tcPr>
          <w:p w14:paraId="449C4A3D" w14:textId="77777777" w:rsidR="008858E4" w:rsidRPr="00EE62DA" w:rsidRDefault="008858E4" w:rsidP="00FC2E9C">
            <w:pPr>
              <w:spacing w:after="0" w:line="276" w:lineRule="auto"/>
              <w:textAlignment w:val="baseline"/>
              <w:rPr>
                <w:rFonts w:cs="Arial"/>
                <w:szCs w:val="20"/>
                <w:lang w:val="hr-HR"/>
              </w:rPr>
            </w:pPr>
          </w:p>
        </w:tc>
        <w:tc>
          <w:tcPr>
            <w:tcW w:w="0" w:type="auto"/>
            <w:shd w:val="clear" w:color="auto" w:fill="auto"/>
          </w:tcPr>
          <w:p w14:paraId="3AD8D9B5" w14:textId="77777777" w:rsidR="008858E4" w:rsidRPr="00EE62DA" w:rsidRDefault="729AEEA0" w:rsidP="00FC2E9C">
            <w:pPr>
              <w:spacing w:after="0" w:line="276" w:lineRule="auto"/>
              <w:rPr>
                <w:lang w:val="hr-HR"/>
              </w:rPr>
            </w:pPr>
            <w:r w:rsidRPr="477080F9">
              <w:rPr>
                <w:rFonts w:eastAsia="Times New Roman" w:cs="Arial"/>
                <w:lang w:val="hr-HR" w:eastAsia="en-GB"/>
              </w:rPr>
              <w:t>Ostali pružatelji usluga</w:t>
            </w:r>
          </w:p>
        </w:tc>
        <w:tc>
          <w:tcPr>
            <w:tcW w:w="0" w:type="auto"/>
            <w:shd w:val="clear" w:color="auto" w:fill="auto"/>
          </w:tcPr>
          <w:p w14:paraId="2C24BC89" w14:textId="1464E929" w:rsidR="008858E4" w:rsidRPr="00EE62DA" w:rsidRDefault="54DD54C3" w:rsidP="00FC2E9C">
            <w:pPr>
              <w:spacing w:after="0" w:line="276" w:lineRule="auto"/>
              <w:rPr>
                <w:lang w:val="hr-HR"/>
              </w:rPr>
            </w:pPr>
            <w:r w:rsidRPr="35D7B47D">
              <w:rPr>
                <w:rFonts w:eastAsia="Times New Roman" w:cs="Arial"/>
                <w:lang w:val="hr-HR" w:eastAsia="en-GB"/>
              </w:rPr>
              <w:t xml:space="preserve">Proračun Grada Zagreba, </w:t>
            </w:r>
            <w:r w:rsidR="05D00AB2" w:rsidRPr="35D7B47D">
              <w:rPr>
                <w:rFonts w:eastAsia="Times New Roman" w:cs="Arial"/>
                <w:lang w:val="hr-HR" w:eastAsia="en-GB"/>
              </w:rPr>
              <w:t>F</w:t>
            </w:r>
            <w:r w:rsidRPr="35D7B47D">
              <w:rPr>
                <w:rFonts w:eastAsia="Times New Roman" w:cs="Arial"/>
                <w:lang w:val="hr-HR" w:eastAsia="en-GB"/>
              </w:rPr>
              <w:t>ondovi</w:t>
            </w:r>
            <w:r w:rsidR="3778B694" w:rsidRPr="35D7B47D">
              <w:rPr>
                <w:rFonts w:eastAsia="Times New Roman" w:cs="Arial"/>
                <w:lang w:val="hr-HR" w:eastAsia="en-GB"/>
              </w:rPr>
              <w:t xml:space="preserve"> EU</w:t>
            </w:r>
            <w:r w:rsidRPr="35D7B47D">
              <w:rPr>
                <w:rFonts w:eastAsia="Times New Roman" w:cs="Arial"/>
                <w:lang w:val="hr-HR" w:eastAsia="en-GB"/>
              </w:rPr>
              <w:t>, projektno financiranje, korisnici</w:t>
            </w:r>
          </w:p>
        </w:tc>
      </w:tr>
      <w:tr w:rsidR="00F847BD" w:rsidRPr="009C6A9B" w14:paraId="1185741D" w14:textId="77777777" w:rsidTr="35D7B47D">
        <w:trPr>
          <w:trHeight w:val="1136"/>
          <w:jc w:val="center"/>
        </w:trPr>
        <w:tc>
          <w:tcPr>
            <w:tcW w:w="0" w:type="auto"/>
            <w:vMerge/>
            <w:hideMark/>
          </w:tcPr>
          <w:p w14:paraId="765F4A91"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restart"/>
            <w:shd w:val="clear" w:color="auto" w:fill="auto"/>
            <w:hideMark/>
          </w:tcPr>
          <w:p w14:paraId="40BC83B4" w14:textId="2AEB5711"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44</w:t>
            </w:r>
            <w:r w:rsidR="7A886C49" w:rsidRPr="35D7B47D">
              <w:rPr>
                <w:rFonts w:eastAsia="Times New Roman" w:cs="Arial"/>
                <w:lang w:val="hr-HR" w:eastAsia="en-GB"/>
              </w:rPr>
              <w:t xml:space="preserve"> %</w:t>
            </w:r>
          </w:p>
          <w:p w14:paraId="1B1560F1" w14:textId="63501281"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Ciljani obuhvat do kraja 2027.: 53</w:t>
            </w:r>
            <w:r w:rsidR="7A886C49" w:rsidRPr="35D7B47D">
              <w:rPr>
                <w:rFonts w:eastAsia="Times New Roman" w:cs="Arial"/>
                <w:lang w:val="hr-HR" w:eastAsia="en-GB"/>
              </w:rPr>
              <w:t xml:space="preserve"> %</w:t>
            </w:r>
          </w:p>
        </w:tc>
        <w:tc>
          <w:tcPr>
            <w:tcW w:w="0" w:type="auto"/>
            <w:vMerge w:val="restart"/>
            <w:vAlign w:val="center"/>
          </w:tcPr>
          <w:p w14:paraId="1E34BB25"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cs="Arial"/>
                <w:lang w:val="hr-HR"/>
              </w:rPr>
              <w:t xml:space="preserve">2.1.5 Povećanje obuhvata korisnika usluge „Pomoć pri uključivanju u programe odgoja i obrazovanja“ </w:t>
            </w:r>
          </w:p>
        </w:tc>
        <w:tc>
          <w:tcPr>
            <w:tcW w:w="0" w:type="auto"/>
            <w:shd w:val="clear" w:color="auto" w:fill="auto"/>
            <w:hideMark/>
          </w:tcPr>
          <w:p w14:paraId="67FC39C1" w14:textId="77777777" w:rsidR="008858E4" w:rsidRPr="00EE62DA" w:rsidRDefault="729AEEA0" w:rsidP="00FC2E9C">
            <w:pPr>
              <w:spacing w:after="0" w:line="276" w:lineRule="auto"/>
              <w:rPr>
                <w:lang w:val="hr-HR"/>
              </w:rPr>
            </w:pPr>
            <w:r w:rsidRPr="477080F9">
              <w:rPr>
                <w:rFonts w:eastAsia="Times New Roman" w:cs="Arial"/>
                <w:lang w:val="hr-HR" w:eastAsia="en-GB"/>
              </w:rPr>
              <w:t>Licencirani pružatelji usluge sukladno ZOSS-u</w:t>
            </w:r>
          </w:p>
        </w:tc>
        <w:tc>
          <w:tcPr>
            <w:tcW w:w="0" w:type="auto"/>
            <w:shd w:val="clear" w:color="auto" w:fill="auto"/>
            <w:hideMark/>
          </w:tcPr>
          <w:p w14:paraId="52408D9C" w14:textId="109AECA1" w:rsidR="008858E4" w:rsidRPr="00EE62DA" w:rsidRDefault="3503918A" w:rsidP="00FC2E9C">
            <w:pPr>
              <w:spacing w:after="0" w:line="276" w:lineRule="auto"/>
              <w:rPr>
                <w:lang w:val="hr-HR"/>
              </w:rPr>
            </w:pPr>
            <w:r w:rsidRPr="35D7B47D">
              <w:rPr>
                <w:lang w:val="hr-HR"/>
              </w:rPr>
              <w:t>MRMSOSP</w:t>
            </w:r>
            <w:r w:rsidR="54DD54C3" w:rsidRPr="35D7B47D">
              <w:rPr>
                <w:lang w:val="hr-HR"/>
              </w:rPr>
              <w:t xml:space="preserve"> (</w:t>
            </w:r>
            <w:r w:rsidR="47067A63" w:rsidRPr="35D7B47D">
              <w:rPr>
                <w:lang w:val="hr-HR"/>
              </w:rPr>
              <w:t>b</w:t>
            </w:r>
            <w:r w:rsidR="54DD54C3" w:rsidRPr="35D7B47D">
              <w:rPr>
                <w:lang w:val="hr-HR"/>
              </w:rPr>
              <w:t>roj novih korisnika za koje se očekuje financiranje u Mreži socijalnih usluga: 63 korisnika)</w:t>
            </w:r>
          </w:p>
        </w:tc>
      </w:tr>
      <w:tr w:rsidR="00F847BD" w:rsidRPr="009C6A9B" w14:paraId="0F6AC147" w14:textId="77777777" w:rsidTr="35D7B47D">
        <w:trPr>
          <w:trHeight w:val="1135"/>
          <w:jc w:val="center"/>
        </w:trPr>
        <w:tc>
          <w:tcPr>
            <w:tcW w:w="0" w:type="auto"/>
            <w:vMerge/>
          </w:tcPr>
          <w:p w14:paraId="47C4393A"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tcPr>
          <w:p w14:paraId="4DD444DB" w14:textId="77777777" w:rsidR="008858E4" w:rsidRPr="00EE62DA" w:rsidRDefault="008858E4" w:rsidP="00FC2E9C">
            <w:pPr>
              <w:spacing w:after="0" w:line="276" w:lineRule="auto"/>
              <w:textAlignment w:val="baseline"/>
              <w:rPr>
                <w:rFonts w:eastAsia="Times New Roman" w:cs="Arial"/>
                <w:szCs w:val="20"/>
                <w:lang w:val="hr-HR" w:eastAsia="en-GB"/>
              </w:rPr>
            </w:pPr>
          </w:p>
        </w:tc>
        <w:tc>
          <w:tcPr>
            <w:tcW w:w="0" w:type="auto"/>
            <w:vMerge/>
            <w:vAlign w:val="center"/>
          </w:tcPr>
          <w:p w14:paraId="636256C7" w14:textId="77777777" w:rsidR="008858E4" w:rsidRPr="00EE62DA" w:rsidRDefault="008858E4" w:rsidP="00FC2E9C">
            <w:pPr>
              <w:spacing w:after="0" w:line="276" w:lineRule="auto"/>
              <w:textAlignment w:val="baseline"/>
              <w:rPr>
                <w:rFonts w:cs="Arial"/>
                <w:szCs w:val="20"/>
                <w:lang w:val="hr-HR"/>
              </w:rPr>
            </w:pPr>
          </w:p>
        </w:tc>
        <w:tc>
          <w:tcPr>
            <w:tcW w:w="0" w:type="auto"/>
            <w:shd w:val="clear" w:color="auto" w:fill="auto"/>
          </w:tcPr>
          <w:p w14:paraId="4EA80C99" w14:textId="77777777" w:rsidR="008858E4" w:rsidRPr="00EE62DA" w:rsidRDefault="729AEEA0" w:rsidP="00FC2E9C">
            <w:pPr>
              <w:spacing w:after="0" w:line="276" w:lineRule="auto"/>
              <w:rPr>
                <w:rFonts w:eastAsia="Times New Roman" w:cs="Arial"/>
                <w:lang w:val="hr-HR" w:eastAsia="en-GB"/>
              </w:rPr>
            </w:pPr>
            <w:r w:rsidRPr="477080F9">
              <w:rPr>
                <w:rFonts w:eastAsia="Times New Roman" w:cs="Arial"/>
                <w:lang w:val="hr-HR" w:eastAsia="en-GB"/>
              </w:rPr>
              <w:t>Ostali pružatelji usluga</w:t>
            </w:r>
          </w:p>
        </w:tc>
        <w:tc>
          <w:tcPr>
            <w:tcW w:w="0" w:type="auto"/>
            <w:shd w:val="clear" w:color="auto" w:fill="auto"/>
          </w:tcPr>
          <w:p w14:paraId="1FF83089" w14:textId="767FBB5F" w:rsidR="008858E4" w:rsidRPr="00EE62DA" w:rsidRDefault="54DD54C3" w:rsidP="00FC2E9C">
            <w:pPr>
              <w:spacing w:after="0" w:line="276" w:lineRule="auto"/>
              <w:rPr>
                <w:rFonts w:eastAsia="Times New Roman" w:cs="Arial"/>
                <w:lang w:val="hr-HR" w:eastAsia="en-GB"/>
              </w:rPr>
            </w:pPr>
            <w:r w:rsidRPr="35D7B47D">
              <w:rPr>
                <w:rFonts w:eastAsia="Times New Roman" w:cs="Arial"/>
                <w:lang w:val="hr-HR" w:eastAsia="en-GB"/>
              </w:rPr>
              <w:t xml:space="preserve">Proračun Grada Zagreba, </w:t>
            </w:r>
            <w:r w:rsidR="6083E2DD" w:rsidRPr="35D7B47D">
              <w:rPr>
                <w:rFonts w:eastAsia="Times New Roman" w:cs="Arial"/>
                <w:lang w:val="hr-HR" w:eastAsia="en-GB"/>
              </w:rPr>
              <w:t>F</w:t>
            </w:r>
            <w:r w:rsidRPr="35D7B47D">
              <w:rPr>
                <w:rFonts w:eastAsia="Times New Roman" w:cs="Arial"/>
                <w:lang w:val="hr-HR" w:eastAsia="en-GB"/>
              </w:rPr>
              <w:t>ondovi</w:t>
            </w:r>
            <w:r w:rsidR="2504E5C8" w:rsidRPr="35D7B47D">
              <w:rPr>
                <w:rFonts w:eastAsia="Times New Roman" w:cs="Arial"/>
                <w:lang w:val="hr-HR" w:eastAsia="en-GB"/>
              </w:rPr>
              <w:t xml:space="preserve"> EU</w:t>
            </w:r>
            <w:r w:rsidRPr="35D7B47D">
              <w:rPr>
                <w:rFonts w:eastAsia="Times New Roman" w:cs="Arial"/>
                <w:lang w:val="hr-HR" w:eastAsia="en-GB"/>
              </w:rPr>
              <w:t>, projektno financiranje, korisnici</w:t>
            </w:r>
          </w:p>
        </w:tc>
      </w:tr>
      <w:tr w:rsidR="00F847BD" w:rsidRPr="00EE62DA" w14:paraId="45349E9C" w14:textId="77777777" w:rsidTr="35D7B47D">
        <w:trPr>
          <w:trHeight w:val="300"/>
          <w:jc w:val="center"/>
        </w:trPr>
        <w:tc>
          <w:tcPr>
            <w:tcW w:w="0" w:type="auto"/>
            <w:vMerge w:val="restart"/>
            <w:shd w:val="clear" w:color="auto" w:fill="auto"/>
            <w:hideMark/>
          </w:tcPr>
          <w:p w14:paraId="0D857B8A" w14:textId="1F03AC55" w:rsidR="008858E4" w:rsidRPr="00EE62DA" w:rsidRDefault="49ADA200"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xml:space="preserve"> 2.2. Razvoj drugih oblika podrške,  inovativnih socijalnih usluga  te usluga iz drugih sustava </w:t>
            </w:r>
            <w:r w:rsidRPr="35D7B47D">
              <w:rPr>
                <w:rFonts w:eastAsia="Times New Roman" w:cs="Arial"/>
                <w:lang w:val="hr-HR" w:eastAsia="en-GB"/>
              </w:rPr>
              <w:lastRenderedPageBreak/>
              <w:t>povezanih s korisničkom skupinom djece s teškoćama u razvoju</w:t>
            </w:r>
          </w:p>
          <w:p w14:paraId="54E12031"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0" w:type="auto"/>
            <w:shd w:val="clear" w:color="auto" w:fill="auto"/>
            <w:hideMark/>
          </w:tcPr>
          <w:p w14:paraId="5B9CE771"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lastRenderedPageBreak/>
              <w:t>Novi portal: 1</w:t>
            </w:r>
          </w:p>
          <w:p w14:paraId="2D67CC9E" w14:textId="4C858736" w:rsidR="008858E4" w:rsidRPr="00EE62DA" w:rsidRDefault="729AEEA0" w:rsidP="00FC2E9C">
            <w:pPr>
              <w:spacing w:after="0" w:line="276" w:lineRule="auto"/>
              <w:textAlignment w:val="baseline"/>
              <w:rPr>
                <w:lang w:val="hr-HR"/>
              </w:rPr>
            </w:pPr>
            <w:r w:rsidRPr="477080F9">
              <w:rPr>
                <w:rFonts w:eastAsia="Times New Roman" w:cs="Segoe UI"/>
                <w:lang w:val="hr-HR" w:eastAsia="en-GB"/>
              </w:rPr>
              <w:t>Broj posjetitelja</w:t>
            </w:r>
            <w:r w:rsidRPr="477080F9">
              <w:rPr>
                <w:rFonts w:eastAsia="Times New Roman" w:cs="Arial"/>
                <w:lang w:val="hr-HR" w:eastAsia="en-GB"/>
              </w:rPr>
              <w:t xml:space="preserve"> do kraja </w:t>
            </w:r>
            <w:r w:rsidRPr="477080F9">
              <w:rPr>
                <w:rFonts w:eastAsia="Times New Roman" w:cs="Arial"/>
                <w:lang w:val="hr-HR" w:eastAsia="en-GB"/>
              </w:rPr>
              <w:lastRenderedPageBreak/>
              <w:t xml:space="preserve">2027.: </w:t>
            </w:r>
            <w:r w:rsidRPr="477080F9">
              <w:rPr>
                <w:rFonts w:eastAsia="Times New Roman" w:cs="Segoe UI"/>
                <w:lang w:val="hr-HR" w:eastAsia="en-GB"/>
              </w:rPr>
              <w:t>50</w:t>
            </w:r>
            <w:r w:rsidR="0814B8A2" w:rsidRPr="477080F9">
              <w:rPr>
                <w:rFonts w:eastAsia="Times New Roman" w:cs="Segoe UI"/>
                <w:lang w:val="hr-HR" w:eastAsia="en-GB"/>
              </w:rPr>
              <w:t xml:space="preserve"> </w:t>
            </w:r>
            <w:r w:rsidRPr="477080F9">
              <w:rPr>
                <w:rFonts w:eastAsia="Times New Roman" w:cs="Segoe UI"/>
                <w:lang w:val="hr-HR" w:eastAsia="en-GB"/>
              </w:rPr>
              <w:t>000</w:t>
            </w:r>
            <w:r w:rsidRPr="477080F9">
              <w:rPr>
                <w:rFonts w:eastAsia="Times New Roman" w:cs="Arial"/>
                <w:lang w:val="hr-HR" w:eastAsia="en-GB"/>
              </w:rPr>
              <w:t xml:space="preserve"> </w:t>
            </w:r>
          </w:p>
        </w:tc>
        <w:tc>
          <w:tcPr>
            <w:tcW w:w="0" w:type="auto"/>
          </w:tcPr>
          <w:p w14:paraId="022198D4"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cs="Arial"/>
                <w:lang w:val="hr-HR"/>
              </w:rPr>
              <w:lastRenderedPageBreak/>
              <w:t xml:space="preserve">2.2.1. Uspostava Portala za ranu razvojnu podršku s integriranim prikazom dostupnih usluga i </w:t>
            </w:r>
            <w:r w:rsidRPr="477080F9">
              <w:rPr>
                <w:rFonts w:cs="Arial"/>
                <w:lang w:val="hr-HR"/>
              </w:rPr>
              <w:lastRenderedPageBreak/>
              <w:t>pružatelja u sustavu zdravstva i socijalne skrbi</w:t>
            </w:r>
          </w:p>
        </w:tc>
        <w:tc>
          <w:tcPr>
            <w:tcW w:w="0" w:type="auto"/>
            <w:shd w:val="clear" w:color="auto" w:fill="auto"/>
            <w:hideMark/>
          </w:tcPr>
          <w:p w14:paraId="5DF09ECF"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lastRenderedPageBreak/>
              <w:t>Grad Zagreb (GUSZBOI)</w:t>
            </w:r>
          </w:p>
        </w:tc>
        <w:tc>
          <w:tcPr>
            <w:tcW w:w="0" w:type="auto"/>
            <w:shd w:val="clear" w:color="auto" w:fill="auto"/>
            <w:hideMark/>
          </w:tcPr>
          <w:p w14:paraId="730941F7"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Proračun Grada Zagreba</w:t>
            </w:r>
          </w:p>
        </w:tc>
      </w:tr>
      <w:tr w:rsidR="00F847BD" w:rsidRPr="009C6A9B" w14:paraId="6C881143" w14:textId="77777777" w:rsidTr="35D7B47D">
        <w:trPr>
          <w:trHeight w:val="300"/>
          <w:jc w:val="center"/>
        </w:trPr>
        <w:tc>
          <w:tcPr>
            <w:tcW w:w="0" w:type="auto"/>
            <w:vMerge/>
            <w:hideMark/>
          </w:tcPr>
          <w:p w14:paraId="0EB5A682"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shd w:val="clear" w:color="auto" w:fill="auto"/>
            <w:hideMark/>
          </w:tcPr>
          <w:p w14:paraId="69C188EA" w14:textId="52055114"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25</w:t>
            </w:r>
            <w:r w:rsidR="7A886C49" w:rsidRPr="35D7B47D">
              <w:rPr>
                <w:rFonts w:eastAsia="Times New Roman" w:cs="Arial"/>
                <w:lang w:val="hr-HR" w:eastAsia="en-GB"/>
              </w:rPr>
              <w:t xml:space="preserve"> %</w:t>
            </w:r>
          </w:p>
          <w:p w14:paraId="40AE61FC" w14:textId="73770277"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Ciljani obuhvat do kraja 2027.: 28</w:t>
            </w:r>
            <w:r w:rsidR="7A886C49" w:rsidRPr="35D7B47D">
              <w:rPr>
                <w:rFonts w:eastAsia="Times New Roman" w:cs="Arial"/>
                <w:lang w:val="hr-HR" w:eastAsia="en-GB"/>
              </w:rPr>
              <w:t xml:space="preserve"> %</w:t>
            </w:r>
          </w:p>
        </w:tc>
        <w:tc>
          <w:tcPr>
            <w:tcW w:w="0" w:type="auto"/>
          </w:tcPr>
          <w:p w14:paraId="7CF1C660" w14:textId="62DDD206"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2.2.2</w:t>
            </w:r>
            <w:r w:rsidR="1DA73C59" w:rsidRPr="35D7B47D">
              <w:rPr>
                <w:rFonts w:cs="Arial"/>
                <w:lang w:val="hr-HR"/>
              </w:rPr>
              <w:t>.</w:t>
            </w:r>
            <w:r w:rsidRPr="35D7B47D">
              <w:rPr>
                <w:rFonts w:cs="Arial"/>
                <w:lang w:val="hr-HR"/>
              </w:rPr>
              <w:t xml:space="preserve"> Povećanje obuhvata korisnika usluge „Prilagođeni prijevoz“</w:t>
            </w:r>
          </w:p>
        </w:tc>
        <w:tc>
          <w:tcPr>
            <w:tcW w:w="0" w:type="auto"/>
            <w:shd w:val="clear" w:color="auto" w:fill="auto"/>
            <w:hideMark/>
          </w:tcPr>
          <w:p w14:paraId="62545C2A" w14:textId="34A9D3A6" w:rsidR="008858E4" w:rsidRPr="00EE62DA" w:rsidRDefault="49ADA200" w:rsidP="00FC2E9C">
            <w:pPr>
              <w:spacing w:after="0" w:line="276" w:lineRule="auto"/>
              <w:rPr>
                <w:lang w:val="hr-HR"/>
              </w:rPr>
            </w:pPr>
            <w:r w:rsidRPr="35D7B47D">
              <w:rPr>
                <w:rFonts w:eastAsia="Times New Roman" w:cs="Arial"/>
                <w:lang w:val="hr-HR" w:eastAsia="en-GB"/>
              </w:rPr>
              <w:t xml:space="preserve">Grad Zagreb (GUSZBOI), Ministarstvo rada, mirovinskog sustava, obitelji i socijalne politike, </w:t>
            </w:r>
            <w:r w:rsidR="782A1A81" w:rsidRPr="35D7B47D">
              <w:rPr>
                <w:rFonts w:eastAsia="Times New Roman" w:cs="Arial"/>
                <w:lang w:val="hr-HR" w:eastAsia="en-GB"/>
              </w:rPr>
              <w:t>p</w:t>
            </w:r>
            <w:r w:rsidRPr="35D7B47D">
              <w:rPr>
                <w:rFonts w:eastAsia="Times New Roman" w:cs="Arial"/>
                <w:lang w:val="hr-HR" w:eastAsia="en-GB"/>
              </w:rPr>
              <w:t>ružatelji socijalnih usluga (ustanove, organizacije civilnog društva, privatni pružatelji...)</w:t>
            </w:r>
          </w:p>
        </w:tc>
        <w:tc>
          <w:tcPr>
            <w:tcW w:w="0" w:type="auto"/>
            <w:shd w:val="clear" w:color="auto" w:fill="auto"/>
            <w:hideMark/>
          </w:tcPr>
          <w:p w14:paraId="5960AADF" w14:textId="147E2543" w:rsidR="008858E4" w:rsidRPr="00EE62DA" w:rsidRDefault="54DD54C3" w:rsidP="00FC2E9C">
            <w:pPr>
              <w:spacing w:after="0" w:line="276" w:lineRule="auto"/>
              <w:rPr>
                <w:lang w:val="hr-HR"/>
              </w:rPr>
            </w:pPr>
            <w:r w:rsidRPr="35D7B47D">
              <w:rPr>
                <w:rFonts w:eastAsia="Times New Roman" w:cs="Arial"/>
                <w:lang w:val="hr-HR" w:eastAsia="en-GB"/>
              </w:rPr>
              <w:t xml:space="preserve">Proračun Grada Zagreba, državni proračun, </w:t>
            </w:r>
            <w:r w:rsidR="7E24B9B2" w:rsidRPr="35D7B47D">
              <w:rPr>
                <w:rFonts w:eastAsia="Times New Roman" w:cs="Arial"/>
                <w:lang w:val="hr-HR" w:eastAsia="en-GB"/>
              </w:rPr>
              <w:t>F</w:t>
            </w:r>
            <w:r w:rsidRPr="35D7B47D">
              <w:rPr>
                <w:rFonts w:eastAsia="Times New Roman" w:cs="Arial"/>
                <w:lang w:val="hr-HR" w:eastAsia="en-GB"/>
              </w:rPr>
              <w:t>ondovi</w:t>
            </w:r>
            <w:r w:rsidR="594A8B8F" w:rsidRPr="35D7B47D">
              <w:rPr>
                <w:rFonts w:eastAsia="Times New Roman" w:cs="Arial"/>
                <w:lang w:val="hr-HR" w:eastAsia="en-GB"/>
              </w:rPr>
              <w:t xml:space="preserve"> EU,</w:t>
            </w:r>
            <w:r w:rsidRPr="35D7B47D">
              <w:rPr>
                <w:rFonts w:eastAsia="Times New Roman" w:cs="Arial"/>
                <w:lang w:val="hr-HR" w:eastAsia="en-GB"/>
              </w:rPr>
              <w:t xml:space="preserve"> projektno financiranje, korisnici</w:t>
            </w:r>
          </w:p>
        </w:tc>
      </w:tr>
      <w:tr w:rsidR="00F847BD" w:rsidRPr="009C6A9B" w14:paraId="1C1F2A82" w14:textId="77777777" w:rsidTr="35D7B47D">
        <w:trPr>
          <w:trHeight w:val="300"/>
          <w:jc w:val="center"/>
        </w:trPr>
        <w:tc>
          <w:tcPr>
            <w:tcW w:w="0" w:type="auto"/>
            <w:vMerge/>
          </w:tcPr>
          <w:p w14:paraId="3B0B38E4"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shd w:val="clear" w:color="auto" w:fill="auto"/>
          </w:tcPr>
          <w:p w14:paraId="38925EEA" w14:textId="393B1E04"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t>Bazni obuhvat: 0</w:t>
            </w:r>
            <w:r w:rsidR="6C647989" w:rsidRPr="35D7B47D">
              <w:rPr>
                <w:rFonts w:eastAsia="Times New Roman" w:cs="Segoe UI"/>
                <w:lang w:val="hr-HR" w:eastAsia="en-GB"/>
              </w:rPr>
              <w:t xml:space="preserve"> %</w:t>
            </w:r>
          </w:p>
          <w:p w14:paraId="625019E9"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Ciljani obuhvat</w:t>
            </w:r>
            <w:r w:rsidRPr="477080F9">
              <w:rPr>
                <w:rFonts w:eastAsia="Times New Roman" w:cs="Arial"/>
                <w:lang w:val="hr-HR" w:eastAsia="en-GB"/>
              </w:rPr>
              <w:t xml:space="preserve"> do kraja 2027.:</w:t>
            </w:r>
            <w:r w:rsidRPr="477080F9">
              <w:rPr>
                <w:rFonts w:eastAsia="Times New Roman" w:cs="Segoe UI"/>
                <w:lang w:val="hr-HR" w:eastAsia="en-GB"/>
              </w:rPr>
              <w:t xml:space="preserve"> 20 korisnika</w:t>
            </w:r>
          </w:p>
        </w:tc>
        <w:tc>
          <w:tcPr>
            <w:tcW w:w="0" w:type="auto"/>
          </w:tcPr>
          <w:p w14:paraId="35FEF6DB" w14:textId="0F9F7F5F"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2.2.</w:t>
            </w:r>
            <w:r w:rsidR="5CF1FBD7" w:rsidRPr="35D7B47D">
              <w:rPr>
                <w:rFonts w:cs="Arial"/>
                <w:lang w:val="hr-HR"/>
              </w:rPr>
              <w:t>3.</w:t>
            </w:r>
            <w:r w:rsidRPr="35D7B47D">
              <w:rPr>
                <w:rFonts w:cs="Arial"/>
                <w:lang w:val="hr-HR"/>
              </w:rPr>
              <w:t xml:space="preserve"> Uspostavljanje nove usluge „Predah od skrbi“</w:t>
            </w:r>
          </w:p>
        </w:tc>
        <w:tc>
          <w:tcPr>
            <w:tcW w:w="0" w:type="auto"/>
            <w:shd w:val="clear" w:color="auto" w:fill="auto"/>
            <w:hideMark/>
          </w:tcPr>
          <w:p w14:paraId="11510907" w14:textId="0944F2C2" w:rsidR="008858E4" w:rsidRPr="00EE62DA" w:rsidRDefault="49ADA200" w:rsidP="00FC2E9C">
            <w:pPr>
              <w:spacing w:after="0" w:line="276" w:lineRule="auto"/>
              <w:rPr>
                <w:lang w:val="hr-HR"/>
              </w:rPr>
            </w:pPr>
            <w:r w:rsidRPr="35D7B47D">
              <w:rPr>
                <w:rFonts w:eastAsia="Times New Roman" w:cs="Arial"/>
                <w:lang w:val="hr-HR" w:eastAsia="en-GB"/>
              </w:rPr>
              <w:t xml:space="preserve">Grad Zagreb (GUSZBOI), Ministarstvo rada, mirovinskog sustava, obitelji i socijalne politike, </w:t>
            </w:r>
            <w:r w:rsidR="2FC9E126" w:rsidRPr="35D7B47D">
              <w:rPr>
                <w:rFonts w:eastAsia="Times New Roman" w:cs="Arial"/>
                <w:lang w:val="hr-HR" w:eastAsia="en-GB"/>
              </w:rPr>
              <w:t>p</w:t>
            </w:r>
            <w:r w:rsidRPr="35D7B47D">
              <w:rPr>
                <w:rFonts w:eastAsia="Times New Roman" w:cs="Arial"/>
                <w:lang w:val="hr-HR" w:eastAsia="en-GB"/>
              </w:rPr>
              <w:t>ružatelji socijalnih usluga (ustanove, organizacije civilnog društva, privatni pružatelji...)</w:t>
            </w:r>
          </w:p>
        </w:tc>
        <w:tc>
          <w:tcPr>
            <w:tcW w:w="0" w:type="auto"/>
            <w:shd w:val="clear" w:color="auto" w:fill="auto"/>
            <w:hideMark/>
          </w:tcPr>
          <w:p w14:paraId="6CD4005F" w14:textId="4278100A" w:rsidR="008858E4" w:rsidRPr="00EE62DA" w:rsidRDefault="54DD54C3" w:rsidP="00FC2E9C">
            <w:pPr>
              <w:spacing w:after="0" w:line="276" w:lineRule="auto"/>
              <w:rPr>
                <w:lang w:val="hr-HR"/>
              </w:rPr>
            </w:pPr>
            <w:r w:rsidRPr="35D7B47D">
              <w:rPr>
                <w:rFonts w:eastAsia="Times New Roman" w:cs="Arial"/>
                <w:lang w:val="hr-HR" w:eastAsia="en-GB"/>
              </w:rPr>
              <w:t xml:space="preserve">Proračun Grada Zagreba, </w:t>
            </w:r>
            <w:r w:rsidR="6AA6006C" w:rsidRPr="35D7B47D">
              <w:rPr>
                <w:rFonts w:eastAsia="Times New Roman" w:cs="Arial"/>
                <w:lang w:val="hr-HR" w:eastAsia="en-GB"/>
              </w:rPr>
              <w:t>F</w:t>
            </w:r>
            <w:r w:rsidRPr="35D7B47D">
              <w:rPr>
                <w:rFonts w:eastAsia="Times New Roman" w:cs="Arial"/>
                <w:lang w:val="hr-HR" w:eastAsia="en-GB"/>
              </w:rPr>
              <w:t>ondovi</w:t>
            </w:r>
            <w:r w:rsidR="6C91CFB0" w:rsidRPr="35D7B47D">
              <w:rPr>
                <w:rFonts w:eastAsia="Times New Roman" w:cs="Arial"/>
                <w:lang w:val="hr-HR" w:eastAsia="en-GB"/>
              </w:rPr>
              <w:t xml:space="preserve"> EU</w:t>
            </w:r>
            <w:r w:rsidRPr="35D7B47D">
              <w:rPr>
                <w:rFonts w:eastAsia="Times New Roman" w:cs="Arial"/>
                <w:lang w:val="hr-HR" w:eastAsia="en-GB"/>
              </w:rPr>
              <w:t>, projektno financiranje, korisnici</w:t>
            </w:r>
          </w:p>
        </w:tc>
      </w:tr>
    </w:tbl>
    <w:p w14:paraId="72AE8993" w14:textId="77777777" w:rsidR="008858E4" w:rsidRPr="00EE62DA" w:rsidRDefault="008858E4" w:rsidP="00FC2E9C">
      <w:pPr>
        <w:spacing w:line="276" w:lineRule="auto"/>
        <w:rPr>
          <w:sz w:val="21"/>
          <w:szCs w:val="21"/>
          <w:lang w:val="hr-H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10"/>
        <w:gridCol w:w="2410"/>
        <w:gridCol w:w="1549"/>
        <w:gridCol w:w="2136"/>
        <w:gridCol w:w="1818"/>
        <w:gridCol w:w="16"/>
      </w:tblGrid>
      <w:tr w:rsidR="008858E4" w:rsidRPr="009C6A9B" w14:paraId="76FBD22C" w14:textId="77777777" w:rsidTr="35D7B47D">
        <w:trPr>
          <w:gridAfter w:val="1"/>
          <w:trHeight w:val="300"/>
          <w:jc w:val="center"/>
        </w:trPr>
        <w:tc>
          <w:tcPr>
            <w:tcW w:w="3820" w:type="dxa"/>
            <w:gridSpan w:val="2"/>
            <w:shd w:val="clear" w:color="auto" w:fill="D9E2F3" w:themeFill="accent1" w:themeFillTint="33"/>
            <w:hideMark/>
          </w:tcPr>
          <w:p w14:paraId="2CE0D021"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sebni cilj 3.</w:t>
            </w:r>
            <w:r w:rsidRPr="477080F9">
              <w:rPr>
                <w:rFonts w:eastAsia="Times New Roman" w:cs="Arial"/>
                <w:lang w:val="hr-HR" w:eastAsia="en-GB"/>
              </w:rPr>
              <w:t> </w:t>
            </w:r>
          </w:p>
        </w:tc>
        <w:tc>
          <w:tcPr>
            <w:tcW w:w="5503" w:type="dxa"/>
            <w:gridSpan w:val="3"/>
            <w:shd w:val="clear" w:color="auto" w:fill="D9E2F3" w:themeFill="accent1" w:themeFillTint="33"/>
          </w:tcPr>
          <w:p w14:paraId="479D420D" w14:textId="67154928" w:rsidR="008858E4" w:rsidRPr="00EE62DA" w:rsidRDefault="729AEEA0" w:rsidP="00376181">
            <w:pPr>
              <w:spacing w:after="0" w:line="276" w:lineRule="auto"/>
              <w:jc w:val="both"/>
              <w:textAlignment w:val="baseline"/>
              <w:rPr>
                <w:rFonts w:eastAsia="Times New Roman" w:cs="Segoe UI"/>
                <w:b/>
                <w:bCs/>
                <w:lang w:val="hr-HR" w:eastAsia="en-GB"/>
              </w:rPr>
            </w:pPr>
            <w:r w:rsidRPr="477080F9">
              <w:rPr>
                <w:rFonts w:eastAsia="Times New Roman" w:cs="Segoe UI"/>
                <w:b/>
                <w:bCs/>
                <w:lang w:val="hr-HR" w:eastAsia="en-GB"/>
              </w:rPr>
              <w:t>Povećanje dostupnosti socijalnih usluga i usluga iz drugih s</w:t>
            </w:r>
            <w:r w:rsidR="00376181">
              <w:rPr>
                <w:rFonts w:eastAsia="Times New Roman" w:cs="Segoe UI"/>
                <w:b/>
                <w:bCs/>
                <w:lang w:val="hr-HR" w:eastAsia="en-GB"/>
              </w:rPr>
              <w:t>ustava</w:t>
            </w:r>
            <w:r w:rsidRPr="477080F9">
              <w:rPr>
                <w:rFonts w:eastAsia="Times New Roman" w:cs="Segoe UI"/>
                <w:b/>
                <w:bCs/>
                <w:lang w:val="hr-HR" w:eastAsia="en-GB"/>
              </w:rPr>
              <w:t xml:space="preserve"> </w:t>
            </w:r>
            <w:r w:rsidR="00376181">
              <w:rPr>
                <w:rFonts w:eastAsia="Times New Roman" w:cs="Segoe UI"/>
                <w:b/>
                <w:bCs/>
                <w:lang w:val="hr-HR" w:eastAsia="en-GB"/>
              </w:rPr>
              <w:t>za</w:t>
            </w:r>
            <w:r w:rsidRPr="477080F9">
              <w:rPr>
                <w:rFonts w:eastAsia="Times New Roman" w:cs="Segoe UI"/>
                <w:b/>
                <w:bCs/>
                <w:lang w:val="hr-HR" w:eastAsia="en-GB"/>
              </w:rPr>
              <w:t xml:space="preserve"> rizike povezane s obiteljskim odnosima i roditeljstvom</w:t>
            </w:r>
          </w:p>
        </w:tc>
      </w:tr>
      <w:tr w:rsidR="008858E4" w:rsidRPr="009C6A9B" w14:paraId="44200BB6" w14:textId="77777777" w:rsidTr="35D7B47D">
        <w:trPr>
          <w:gridAfter w:val="1"/>
          <w:trHeight w:val="300"/>
          <w:jc w:val="center"/>
        </w:trPr>
        <w:tc>
          <w:tcPr>
            <w:tcW w:w="3820" w:type="dxa"/>
            <w:gridSpan w:val="2"/>
            <w:shd w:val="clear" w:color="auto" w:fill="auto"/>
            <w:hideMark/>
          </w:tcPr>
          <w:p w14:paraId="35BADFF1"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kazatelj ostvarenosti cilja 3</w:t>
            </w:r>
          </w:p>
        </w:tc>
        <w:tc>
          <w:tcPr>
            <w:tcW w:w="5503" w:type="dxa"/>
            <w:gridSpan w:val="3"/>
            <w:shd w:val="clear" w:color="auto" w:fill="auto"/>
            <w:hideMark/>
          </w:tcPr>
          <w:p w14:paraId="5D2DE110" w14:textId="2FDC6039" w:rsidR="008858E4" w:rsidRPr="00EE62DA" w:rsidRDefault="49ADA200" w:rsidP="0C09108A">
            <w:pPr>
              <w:spacing w:line="276" w:lineRule="auto"/>
              <w:rPr>
                <w:rFonts w:eastAsia="Times New Roman" w:cs="Arial"/>
                <w:lang w:val="hr-HR" w:eastAsia="en-GB"/>
              </w:rPr>
            </w:pPr>
            <w:r w:rsidRPr="35D7B47D">
              <w:rPr>
                <w:rFonts w:eastAsia="Times New Roman" w:cs="Arial"/>
                <w:lang w:val="hr-HR" w:eastAsia="en-GB"/>
              </w:rPr>
              <w:t xml:space="preserve"> Broj novougovorenih usluga </w:t>
            </w:r>
            <w:r w:rsidR="6E550777" w:rsidRPr="35D7B47D">
              <w:rPr>
                <w:rFonts w:eastAsia="Times New Roman" w:cs="Arial"/>
                <w:lang w:val="hr-HR" w:eastAsia="en-GB"/>
              </w:rPr>
              <w:t>kroz</w:t>
            </w:r>
            <w:r w:rsidR="29FDB16A" w:rsidRPr="35D7B47D">
              <w:rPr>
                <w:rFonts w:eastAsia="Times New Roman" w:cs="Arial"/>
                <w:lang w:val="hr-HR" w:eastAsia="en-GB"/>
              </w:rPr>
              <w:t xml:space="preserve"> </w:t>
            </w:r>
            <w:r w:rsidRPr="35D7B47D">
              <w:rPr>
                <w:rFonts w:eastAsia="Times New Roman" w:cs="Arial"/>
                <w:lang w:val="hr-HR" w:eastAsia="en-GB"/>
              </w:rPr>
              <w:t>Mrež</w:t>
            </w:r>
            <w:r w:rsidR="54F459C7" w:rsidRPr="35D7B47D">
              <w:rPr>
                <w:rFonts w:eastAsia="Times New Roman" w:cs="Arial"/>
                <w:lang w:val="hr-HR" w:eastAsia="en-GB"/>
              </w:rPr>
              <w:t>u</w:t>
            </w:r>
            <w:r w:rsidRPr="35D7B47D">
              <w:rPr>
                <w:rFonts w:eastAsia="Times New Roman" w:cs="Arial"/>
                <w:lang w:val="hr-HR" w:eastAsia="en-GB"/>
              </w:rPr>
              <w:t xml:space="preserve"> socijalnih usluga </w:t>
            </w:r>
          </w:p>
        </w:tc>
      </w:tr>
      <w:tr w:rsidR="008858E4" w:rsidRPr="00EE62DA" w14:paraId="515635A6" w14:textId="77777777" w:rsidTr="35D7B47D">
        <w:trPr>
          <w:trHeight w:val="300"/>
          <w:jc w:val="center"/>
        </w:trPr>
        <w:tc>
          <w:tcPr>
            <w:tcW w:w="1410" w:type="dxa"/>
            <w:shd w:val="clear" w:color="auto" w:fill="auto"/>
            <w:vAlign w:val="center"/>
            <w:hideMark/>
          </w:tcPr>
          <w:p w14:paraId="1C6E2A59" w14:textId="77777777" w:rsidR="008858E4" w:rsidRPr="00EE62DA" w:rsidRDefault="729AEEA0" w:rsidP="00FC2E9C">
            <w:pPr>
              <w:spacing w:after="0" w:line="276" w:lineRule="auto"/>
              <w:ind w:left="60"/>
              <w:textAlignment w:val="baseline"/>
              <w:rPr>
                <w:rFonts w:eastAsia="Times New Roman" w:cs="Segoe UI"/>
                <w:lang w:val="hr-HR" w:eastAsia="en-GB"/>
              </w:rPr>
            </w:pPr>
            <w:r w:rsidRPr="477080F9">
              <w:rPr>
                <w:rFonts w:eastAsia="Times New Roman" w:cs="Arial"/>
                <w:b/>
                <w:bCs/>
                <w:lang w:val="hr-HR" w:eastAsia="en-GB"/>
              </w:rPr>
              <w:t>Mjera</w:t>
            </w:r>
            <w:r w:rsidRPr="477080F9">
              <w:rPr>
                <w:rFonts w:eastAsia="Times New Roman" w:cs="Arial"/>
                <w:lang w:val="hr-HR" w:eastAsia="en-GB"/>
              </w:rPr>
              <w:t> </w:t>
            </w:r>
          </w:p>
        </w:tc>
        <w:tc>
          <w:tcPr>
            <w:tcW w:w="2410" w:type="dxa"/>
            <w:shd w:val="clear" w:color="auto" w:fill="auto"/>
            <w:hideMark/>
          </w:tcPr>
          <w:p w14:paraId="495B5B05"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Indikator realizacije mjere</w:t>
            </w:r>
            <w:r w:rsidRPr="477080F9">
              <w:rPr>
                <w:rFonts w:eastAsia="Times New Roman" w:cs="Arial"/>
                <w:lang w:val="hr-HR" w:eastAsia="en-GB"/>
              </w:rPr>
              <w:t> </w:t>
            </w:r>
          </w:p>
        </w:tc>
        <w:tc>
          <w:tcPr>
            <w:tcW w:w="1549" w:type="dxa"/>
            <w:shd w:val="clear" w:color="auto" w:fill="auto"/>
            <w:vAlign w:val="center"/>
            <w:hideMark/>
          </w:tcPr>
          <w:p w14:paraId="50BF9B9E" w14:textId="77777777" w:rsidR="008858E4" w:rsidRPr="00EE62DA" w:rsidRDefault="729AEEA0" w:rsidP="00FC2E9C">
            <w:pPr>
              <w:spacing w:after="0" w:line="276" w:lineRule="auto"/>
              <w:ind w:left="45" w:firstLine="110"/>
              <w:textAlignment w:val="baseline"/>
              <w:rPr>
                <w:rFonts w:eastAsia="Times New Roman" w:cs="Segoe UI"/>
                <w:lang w:val="hr-HR" w:eastAsia="en-GB"/>
              </w:rPr>
            </w:pPr>
            <w:r w:rsidRPr="477080F9">
              <w:rPr>
                <w:rFonts w:eastAsia="Times New Roman" w:cs="Arial"/>
                <w:b/>
                <w:bCs/>
                <w:lang w:val="hr-HR" w:eastAsia="en-GB"/>
              </w:rPr>
              <w:t>Aktivnosti </w:t>
            </w:r>
            <w:r w:rsidRPr="477080F9">
              <w:rPr>
                <w:rFonts w:eastAsia="Times New Roman" w:cs="Arial"/>
                <w:lang w:val="hr-HR" w:eastAsia="en-GB"/>
              </w:rPr>
              <w:t> </w:t>
            </w:r>
          </w:p>
        </w:tc>
        <w:tc>
          <w:tcPr>
            <w:tcW w:w="2136" w:type="dxa"/>
            <w:shd w:val="clear" w:color="auto" w:fill="auto"/>
            <w:hideMark/>
          </w:tcPr>
          <w:p w14:paraId="61C1DD34"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Nositelji/</w:t>
            </w:r>
            <w:proofErr w:type="spellStart"/>
            <w:r w:rsidRPr="477080F9">
              <w:rPr>
                <w:rFonts w:eastAsia="Times New Roman" w:cs="Arial"/>
                <w:b/>
                <w:bCs/>
                <w:lang w:val="hr-HR" w:eastAsia="en-GB"/>
              </w:rPr>
              <w:t>sunositelji</w:t>
            </w:r>
            <w:proofErr w:type="spellEnd"/>
            <w:r w:rsidRPr="477080F9">
              <w:rPr>
                <w:rFonts w:eastAsia="Times New Roman" w:cs="Arial"/>
                <w:b/>
                <w:bCs/>
                <w:lang w:val="hr-HR" w:eastAsia="en-GB"/>
              </w:rPr>
              <w:t xml:space="preserve"> aktivnosti</w:t>
            </w:r>
            <w:r w:rsidRPr="477080F9">
              <w:rPr>
                <w:rFonts w:eastAsia="Times New Roman" w:cs="Arial"/>
                <w:lang w:val="hr-HR" w:eastAsia="en-GB"/>
              </w:rPr>
              <w:t> </w:t>
            </w:r>
          </w:p>
        </w:tc>
        <w:tc>
          <w:tcPr>
            <w:tcW w:w="1818" w:type="dxa"/>
            <w:shd w:val="clear" w:color="auto" w:fill="auto"/>
            <w:vAlign w:val="center"/>
            <w:hideMark/>
          </w:tcPr>
          <w:p w14:paraId="655007CE"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Izvori financiranja</w:t>
            </w:r>
            <w:r w:rsidRPr="477080F9">
              <w:rPr>
                <w:rFonts w:eastAsia="Times New Roman" w:cs="Arial"/>
                <w:lang w:val="hr-HR" w:eastAsia="en-GB"/>
              </w:rPr>
              <w:t> </w:t>
            </w:r>
          </w:p>
        </w:tc>
        <w:tc>
          <w:tcPr>
            <w:tcW w:w="0" w:type="auto"/>
            <w:shd w:val="clear" w:color="auto" w:fill="auto"/>
            <w:vAlign w:val="center"/>
            <w:hideMark/>
          </w:tcPr>
          <w:p w14:paraId="4A48439A"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02A5DA49" w14:textId="77777777" w:rsidTr="35D7B47D">
        <w:trPr>
          <w:trHeight w:val="300"/>
          <w:jc w:val="center"/>
        </w:trPr>
        <w:tc>
          <w:tcPr>
            <w:tcW w:w="1410" w:type="dxa"/>
            <w:vMerge w:val="restart"/>
            <w:shd w:val="clear" w:color="auto" w:fill="auto"/>
            <w:hideMark/>
          </w:tcPr>
          <w:p w14:paraId="7354FED0"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 3.1. Daljnji razvoj socijalnih usluga reguliranih Zakonom o socijalnoj skrbi povezanih s obiteljskim odnosima i roditeljstvom</w:t>
            </w:r>
          </w:p>
          <w:p w14:paraId="1EC065C7" w14:textId="77777777" w:rsidR="008858E4" w:rsidRPr="00EE62DA" w:rsidRDefault="008858E4" w:rsidP="00FC2E9C">
            <w:pPr>
              <w:spacing w:after="0" w:line="276" w:lineRule="auto"/>
              <w:textAlignment w:val="baseline"/>
              <w:rPr>
                <w:rFonts w:eastAsia="Times New Roman" w:cs="Segoe UI"/>
                <w:lang w:val="hr-HR" w:eastAsia="en-GB"/>
              </w:rPr>
            </w:pPr>
          </w:p>
          <w:p w14:paraId="560D52A4" w14:textId="77777777" w:rsidR="008858E4" w:rsidRPr="00EE62DA" w:rsidRDefault="008858E4" w:rsidP="00FC2E9C">
            <w:pPr>
              <w:spacing w:after="0" w:line="276" w:lineRule="auto"/>
              <w:textAlignment w:val="baseline"/>
              <w:rPr>
                <w:rFonts w:eastAsia="Times New Roman" w:cs="Segoe UI"/>
                <w:lang w:val="hr-HR" w:eastAsia="en-GB"/>
              </w:rPr>
            </w:pPr>
          </w:p>
        </w:tc>
        <w:tc>
          <w:tcPr>
            <w:tcW w:w="2410" w:type="dxa"/>
            <w:vMerge w:val="restart"/>
            <w:shd w:val="clear" w:color="auto" w:fill="auto"/>
            <w:hideMark/>
          </w:tcPr>
          <w:p w14:paraId="58284521" w14:textId="25EFA8E0"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35</w:t>
            </w:r>
            <w:r w:rsidR="6C647989" w:rsidRPr="35D7B47D">
              <w:rPr>
                <w:rFonts w:eastAsia="Times New Roman" w:cs="Arial"/>
                <w:lang w:val="hr-HR" w:eastAsia="en-GB"/>
              </w:rPr>
              <w:t xml:space="preserve"> %</w:t>
            </w:r>
          </w:p>
          <w:p w14:paraId="1BF0DDE1" w14:textId="6315E3D1"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xml:space="preserve">Ciljani obuhvat do kraja 2027.: 42 </w:t>
            </w:r>
            <w:r w:rsidR="6C647989" w:rsidRPr="35D7B47D">
              <w:rPr>
                <w:rFonts w:eastAsia="Times New Roman" w:cs="Arial"/>
                <w:lang w:val="hr-HR" w:eastAsia="en-GB"/>
              </w:rPr>
              <w:t xml:space="preserve"> %</w:t>
            </w:r>
          </w:p>
        </w:tc>
        <w:tc>
          <w:tcPr>
            <w:tcW w:w="1549" w:type="dxa"/>
            <w:vMerge w:val="restart"/>
            <w:vAlign w:val="center"/>
          </w:tcPr>
          <w:p w14:paraId="027CC0E2"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cs="Arial"/>
                <w:lang w:val="hr-HR"/>
              </w:rPr>
              <w:t>3.1.1. Povećanje obuhvata korisnika usluge „Savjetovanje za odrasle osobe do 64 godine“</w:t>
            </w:r>
          </w:p>
        </w:tc>
        <w:tc>
          <w:tcPr>
            <w:tcW w:w="2136" w:type="dxa"/>
            <w:vMerge w:val="restart"/>
            <w:shd w:val="clear" w:color="auto" w:fill="auto"/>
          </w:tcPr>
          <w:p w14:paraId="07003DCD" w14:textId="77777777" w:rsidR="008858E4" w:rsidRPr="00EE62DA" w:rsidRDefault="729AEEA0" w:rsidP="00FC2E9C">
            <w:pPr>
              <w:shd w:val="clear" w:color="auto" w:fill="FCFCFC"/>
              <w:spacing w:after="360" w:line="276" w:lineRule="auto"/>
              <w:textAlignment w:val="baseline"/>
              <w:rPr>
                <w:rFonts w:eastAsia="Times New Roman" w:cs="Segoe UI"/>
                <w:lang w:val="hr-HR" w:eastAsia="en-GB"/>
              </w:rPr>
            </w:pPr>
            <w:r w:rsidRPr="477080F9">
              <w:rPr>
                <w:rFonts w:eastAsia="Times New Roman" w:cs="Segoe UI"/>
                <w:lang w:val="hr-HR" w:eastAsia="en-GB"/>
              </w:rPr>
              <w:t>Licencirani pružatelji usluge sukladno ZOSS-u</w:t>
            </w:r>
          </w:p>
        </w:tc>
        <w:tc>
          <w:tcPr>
            <w:tcW w:w="1818" w:type="dxa"/>
            <w:vMerge w:val="restart"/>
            <w:shd w:val="clear" w:color="auto" w:fill="auto"/>
            <w:hideMark/>
          </w:tcPr>
          <w:p w14:paraId="2F4F8E95" w14:textId="24DD1917" w:rsidR="008858E4" w:rsidRPr="00EE62DA" w:rsidRDefault="3503918A"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MRMSOSP</w:t>
            </w:r>
            <w:r w:rsidR="54DD54C3" w:rsidRPr="35D7B47D">
              <w:rPr>
                <w:rFonts w:eastAsia="Times New Roman" w:cs="Arial"/>
                <w:lang w:val="hr-HR" w:eastAsia="en-GB"/>
              </w:rPr>
              <w:t xml:space="preserve"> (</w:t>
            </w:r>
            <w:r w:rsidR="4BF5DD92" w:rsidRPr="35D7B47D">
              <w:rPr>
                <w:rFonts w:eastAsia="Times New Roman" w:cs="Arial"/>
                <w:lang w:val="hr-HR" w:eastAsia="en-GB"/>
              </w:rPr>
              <w:t>b</w:t>
            </w:r>
            <w:r w:rsidR="54DD54C3" w:rsidRPr="35D7B47D">
              <w:rPr>
                <w:rFonts w:eastAsia="Times New Roman" w:cs="Arial"/>
                <w:lang w:val="hr-HR" w:eastAsia="en-GB"/>
              </w:rPr>
              <w:t>roj novih korisnika za koje se očekuje financiranje u Mreži socijalnih usluga: 593 korisnika)</w:t>
            </w:r>
          </w:p>
        </w:tc>
        <w:tc>
          <w:tcPr>
            <w:tcW w:w="0" w:type="auto"/>
            <w:shd w:val="clear" w:color="auto" w:fill="auto"/>
            <w:vAlign w:val="center"/>
            <w:hideMark/>
          </w:tcPr>
          <w:p w14:paraId="1A1DC1F0"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0FE3DB0C" w14:textId="77777777" w:rsidTr="35D7B47D">
        <w:trPr>
          <w:trHeight w:val="718"/>
          <w:jc w:val="center"/>
        </w:trPr>
        <w:tc>
          <w:tcPr>
            <w:tcW w:w="1410" w:type="dxa"/>
            <w:vMerge/>
            <w:vAlign w:val="center"/>
            <w:hideMark/>
          </w:tcPr>
          <w:p w14:paraId="2FB3E64B"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2410" w:type="dxa"/>
            <w:vMerge/>
            <w:vAlign w:val="center"/>
            <w:hideMark/>
          </w:tcPr>
          <w:p w14:paraId="23969D2F" w14:textId="77777777" w:rsidR="008858E4" w:rsidRPr="00EE62DA" w:rsidRDefault="008858E4" w:rsidP="00FC2E9C">
            <w:pPr>
              <w:spacing w:after="0" w:line="276" w:lineRule="auto"/>
              <w:rPr>
                <w:rFonts w:eastAsia="Times New Roman" w:cs="Segoe UI"/>
                <w:szCs w:val="20"/>
                <w:lang w:val="hr-HR" w:eastAsia="en-GB"/>
              </w:rPr>
            </w:pPr>
          </w:p>
        </w:tc>
        <w:tc>
          <w:tcPr>
            <w:tcW w:w="1549" w:type="dxa"/>
            <w:vMerge/>
          </w:tcPr>
          <w:p w14:paraId="6418E34F" w14:textId="77777777" w:rsidR="008858E4" w:rsidRPr="00EE62DA" w:rsidRDefault="008858E4" w:rsidP="00FC2E9C">
            <w:pPr>
              <w:spacing w:after="0" w:line="276" w:lineRule="auto"/>
              <w:rPr>
                <w:rFonts w:eastAsia="Times New Roman" w:cs="Segoe UI"/>
                <w:szCs w:val="20"/>
                <w:lang w:val="hr-HR" w:eastAsia="en-GB"/>
              </w:rPr>
            </w:pPr>
          </w:p>
        </w:tc>
        <w:tc>
          <w:tcPr>
            <w:tcW w:w="2136" w:type="dxa"/>
            <w:vMerge/>
            <w:hideMark/>
          </w:tcPr>
          <w:p w14:paraId="29D53DFB" w14:textId="77777777" w:rsidR="008858E4" w:rsidRPr="00EE62DA" w:rsidRDefault="008858E4" w:rsidP="00FC2E9C">
            <w:pPr>
              <w:shd w:val="clear" w:color="auto" w:fill="FCFCFC"/>
              <w:spacing w:after="360" w:line="276" w:lineRule="auto"/>
              <w:textAlignment w:val="baseline"/>
              <w:rPr>
                <w:rFonts w:ascii="Poppins" w:hAnsi="Poppins"/>
                <w:szCs w:val="20"/>
                <w:lang w:val="hr-HR"/>
              </w:rPr>
            </w:pPr>
          </w:p>
        </w:tc>
        <w:tc>
          <w:tcPr>
            <w:tcW w:w="1818" w:type="dxa"/>
            <w:vMerge/>
            <w:hideMark/>
          </w:tcPr>
          <w:p w14:paraId="74B7941B" w14:textId="77777777" w:rsidR="008858E4" w:rsidRPr="00EE62DA" w:rsidRDefault="008858E4" w:rsidP="00FC2E9C">
            <w:pPr>
              <w:spacing w:after="0" w:line="276" w:lineRule="auto"/>
              <w:textAlignment w:val="baseline"/>
              <w:rPr>
                <w:szCs w:val="20"/>
                <w:lang w:val="hr-HR"/>
              </w:rPr>
            </w:pPr>
          </w:p>
        </w:tc>
        <w:tc>
          <w:tcPr>
            <w:tcW w:w="0" w:type="auto"/>
            <w:vMerge w:val="restart"/>
            <w:shd w:val="clear" w:color="auto" w:fill="auto"/>
            <w:vAlign w:val="center"/>
            <w:hideMark/>
          </w:tcPr>
          <w:p w14:paraId="41B9CC6A"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234F9153" w14:textId="77777777" w:rsidTr="35D7B47D">
        <w:trPr>
          <w:trHeight w:val="1051"/>
          <w:jc w:val="center"/>
        </w:trPr>
        <w:tc>
          <w:tcPr>
            <w:tcW w:w="1410" w:type="dxa"/>
            <w:vMerge/>
            <w:vAlign w:val="center"/>
          </w:tcPr>
          <w:p w14:paraId="33571B59"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2410" w:type="dxa"/>
            <w:vMerge/>
            <w:vAlign w:val="center"/>
          </w:tcPr>
          <w:p w14:paraId="2FC103D1" w14:textId="77777777" w:rsidR="008858E4" w:rsidRPr="00EE62DA" w:rsidRDefault="008858E4" w:rsidP="00FC2E9C">
            <w:pPr>
              <w:spacing w:after="0" w:line="276" w:lineRule="auto"/>
              <w:rPr>
                <w:rFonts w:eastAsia="Times New Roman" w:cs="Segoe UI"/>
                <w:szCs w:val="20"/>
                <w:lang w:val="hr-HR" w:eastAsia="en-GB"/>
              </w:rPr>
            </w:pPr>
          </w:p>
        </w:tc>
        <w:tc>
          <w:tcPr>
            <w:tcW w:w="1549" w:type="dxa"/>
            <w:vMerge/>
          </w:tcPr>
          <w:p w14:paraId="1ABC44A4" w14:textId="77777777" w:rsidR="008858E4" w:rsidRPr="00EE62DA" w:rsidRDefault="008858E4" w:rsidP="00FC2E9C">
            <w:pPr>
              <w:spacing w:after="0" w:line="276" w:lineRule="auto"/>
              <w:rPr>
                <w:rFonts w:eastAsia="Times New Roman" w:cs="Segoe UI"/>
                <w:szCs w:val="20"/>
                <w:lang w:val="hr-HR" w:eastAsia="en-GB"/>
              </w:rPr>
            </w:pPr>
          </w:p>
        </w:tc>
        <w:tc>
          <w:tcPr>
            <w:tcW w:w="2136" w:type="dxa"/>
            <w:shd w:val="clear" w:color="auto" w:fill="auto"/>
          </w:tcPr>
          <w:p w14:paraId="43A207A4" w14:textId="77777777" w:rsidR="008858E4" w:rsidRPr="00EE62DA" w:rsidRDefault="54F459C7"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xml:space="preserve">Ostali pružatelji usluga </w:t>
            </w:r>
          </w:p>
        </w:tc>
        <w:tc>
          <w:tcPr>
            <w:tcW w:w="1818" w:type="dxa"/>
            <w:shd w:val="clear" w:color="auto" w:fill="auto"/>
          </w:tcPr>
          <w:p w14:paraId="3A0C0408" w14:textId="552155B9"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Proračun Grada Zagreba </w:t>
            </w:r>
          </w:p>
          <w:p w14:paraId="7A037E7F" w14:textId="5D4E6AB7" w:rsidR="008858E4" w:rsidRPr="00EE62DA" w:rsidRDefault="5EA3860E" w:rsidP="00FC2E9C">
            <w:pPr>
              <w:spacing w:after="0" w:line="276" w:lineRule="auto"/>
              <w:textAlignment w:val="baseline"/>
              <w:rPr>
                <w:rFonts w:eastAsia="Times New Roman" w:cs="Arial"/>
                <w:lang w:val="hr-HR" w:eastAsia="en-GB"/>
              </w:rPr>
            </w:pPr>
            <w:r w:rsidRPr="35D7B47D">
              <w:rPr>
                <w:rFonts w:eastAsia="Times New Roman" w:cs="Arial"/>
                <w:lang w:val="hr-HR" w:eastAsia="en-GB"/>
              </w:rPr>
              <w:t>F</w:t>
            </w:r>
            <w:r w:rsidR="54F459C7" w:rsidRPr="35D7B47D">
              <w:rPr>
                <w:rFonts w:eastAsia="Times New Roman" w:cs="Arial"/>
                <w:lang w:val="hr-HR" w:eastAsia="en-GB"/>
              </w:rPr>
              <w:t>ondovi</w:t>
            </w:r>
            <w:r w:rsidR="522D69E5" w:rsidRPr="35D7B47D">
              <w:rPr>
                <w:rFonts w:eastAsia="Times New Roman" w:cs="Arial"/>
                <w:lang w:val="hr-HR" w:eastAsia="en-GB"/>
              </w:rPr>
              <w:t xml:space="preserve"> EU</w:t>
            </w:r>
          </w:p>
          <w:p w14:paraId="7318B4EF" w14:textId="1E9443FB"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jektno financiranje</w:t>
            </w:r>
          </w:p>
        </w:tc>
        <w:tc>
          <w:tcPr>
            <w:tcW w:w="0" w:type="auto"/>
            <w:vMerge/>
            <w:vAlign w:val="center"/>
          </w:tcPr>
          <w:p w14:paraId="15E23D1F" w14:textId="77777777" w:rsidR="008858E4" w:rsidRPr="00EE62DA" w:rsidRDefault="008858E4" w:rsidP="00FC2E9C">
            <w:pPr>
              <w:spacing w:after="0" w:line="276" w:lineRule="auto"/>
              <w:rPr>
                <w:rFonts w:eastAsia="Times New Roman" w:cs="Times New Roman"/>
                <w:szCs w:val="20"/>
                <w:lang w:val="hr-HR" w:eastAsia="en-GB"/>
              </w:rPr>
            </w:pPr>
          </w:p>
        </w:tc>
      </w:tr>
      <w:tr w:rsidR="008858E4" w:rsidRPr="009C6A9B" w14:paraId="01B56A1C" w14:textId="77777777" w:rsidTr="35D7B47D">
        <w:trPr>
          <w:trHeight w:val="1280"/>
          <w:jc w:val="center"/>
        </w:trPr>
        <w:tc>
          <w:tcPr>
            <w:tcW w:w="1410" w:type="dxa"/>
            <w:vMerge/>
            <w:vAlign w:val="center"/>
            <w:hideMark/>
          </w:tcPr>
          <w:p w14:paraId="3E86E66F"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2410" w:type="dxa"/>
            <w:vMerge w:val="restart"/>
            <w:shd w:val="clear" w:color="auto" w:fill="auto"/>
            <w:hideMark/>
          </w:tcPr>
          <w:p w14:paraId="5842FC86" w14:textId="1C35238F" w:rsidR="008858E4" w:rsidRPr="00EE62DA" w:rsidRDefault="54DD54C3" w:rsidP="00FC2E9C">
            <w:pPr>
              <w:spacing w:after="0" w:line="276" w:lineRule="auto"/>
              <w:textAlignment w:val="baseline"/>
              <w:rPr>
                <w:lang w:val="hr-HR"/>
              </w:rPr>
            </w:pPr>
            <w:r w:rsidRPr="35D7B47D">
              <w:rPr>
                <w:lang w:val="hr-HR"/>
              </w:rPr>
              <w:t>Bazni obuhvat: 21</w:t>
            </w:r>
            <w:r w:rsidR="6C647989" w:rsidRPr="35D7B47D">
              <w:rPr>
                <w:lang w:val="hr-HR"/>
              </w:rPr>
              <w:t xml:space="preserve"> %</w:t>
            </w:r>
          </w:p>
          <w:p w14:paraId="1CDE9678" w14:textId="0B9D9BDF" w:rsidR="008858E4" w:rsidRPr="00EE62DA" w:rsidRDefault="54DD54C3" w:rsidP="00FC2E9C">
            <w:pPr>
              <w:spacing w:after="0" w:line="276" w:lineRule="auto"/>
              <w:textAlignment w:val="baseline"/>
              <w:rPr>
                <w:rFonts w:eastAsia="Times New Roman" w:cs="Segoe UI"/>
                <w:lang w:val="hr-HR" w:eastAsia="en-GB"/>
              </w:rPr>
            </w:pPr>
            <w:r w:rsidRPr="35D7B47D">
              <w:rPr>
                <w:lang w:val="hr-HR"/>
              </w:rPr>
              <w:t xml:space="preserve">Ciljani obuhvat do kraja 2027.: </w:t>
            </w:r>
            <w:r w:rsidRPr="35D7B47D">
              <w:rPr>
                <w:rFonts w:eastAsia="Times New Roman" w:cs="Arial"/>
                <w:lang w:val="hr-HR" w:eastAsia="en-GB"/>
              </w:rPr>
              <w:t>25</w:t>
            </w:r>
            <w:r w:rsidR="6C647989" w:rsidRPr="35D7B47D">
              <w:rPr>
                <w:rFonts w:eastAsia="Times New Roman" w:cs="Arial"/>
                <w:lang w:val="hr-HR" w:eastAsia="en-GB"/>
              </w:rPr>
              <w:t xml:space="preserve"> %</w:t>
            </w:r>
          </w:p>
        </w:tc>
        <w:tc>
          <w:tcPr>
            <w:tcW w:w="1549" w:type="dxa"/>
            <w:vMerge w:val="restart"/>
            <w:vAlign w:val="center"/>
          </w:tcPr>
          <w:p w14:paraId="223F41C0" w14:textId="10B89DCF" w:rsidR="008858E4" w:rsidRPr="00EE62DA" w:rsidRDefault="49ADA200" w:rsidP="00FC2E9C">
            <w:pPr>
              <w:spacing w:after="0" w:line="276" w:lineRule="auto"/>
              <w:textAlignment w:val="baseline"/>
              <w:rPr>
                <w:lang w:val="hr-HR"/>
              </w:rPr>
            </w:pPr>
            <w:r w:rsidRPr="35D7B47D">
              <w:rPr>
                <w:lang w:val="hr-HR"/>
              </w:rPr>
              <w:t xml:space="preserve">3.1.2.  Povećanje obuhvata korisnika usluge „Psihosocijalno savjetovanje za odrasle osobe do 64 godine (individualno, grupno ili obiteljsko) </w:t>
            </w:r>
            <w:r w:rsidR="476C26D7" w:rsidRPr="35D7B47D">
              <w:rPr>
                <w:lang w:val="hr-HR"/>
              </w:rPr>
              <w:t>i</w:t>
            </w:r>
            <w:r w:rsidRPr="35D7B47D">
              <w:rPr>
                <w:lang w:val="hr-HR"/>
              </w:rPr>
              <w:t>li obiteljska medijacija koja nije vezana za postupak razvoda braka“</w:t>
            </w:r>
          </w:p>
        </w:tc>
        <w:tc>
          <w:tcPr>
            <w:tcW w:w="2136" w:type="dxa"/>
            <w:shd w:val="clear" w:color="auto" w:fill="auto"/>
          </w:tcPr>
          <w:p w14:paraId="6FCA3984" w14:textId="77777777" w:rsidR="008858E4" w:rsidRPr="00EE62DA" w:rsidRDefault="729AEEA0" w:rsidP="00FC2E9C">
            <w:pPr>
              <w:spacing w:after="0" w:line="276" w:lineRule="auto"/>
              <w:textAlignment w:val="baseline"/>
              <w:rPr>
                <w:rFonts w:ascii="Poppins" w:hAnsi="Poppins"/>
                <w:lang w:val="hr-HR"/>
              </w:rPr>
            </w:pPr>
            <w:r w:rsidRPr="477080F9">
              <w:rPr>
                <w:rFonts w:eastAsia="Times New Roman" w:cs="Segoe UI"/>
                <w:lang w:val="hr-HR" w:eastAsia="en-GB"/>
              </w:rPr>
              <w:t>Licencirani pružatelji usluge sukladno ZOSS-u</w:t>
            </w:r>
          </w:p>
        </w:tc>
        <w:tc>
          <w:tcPr>
            <w:tcW w:w="1818" w:type="dxa"/>
            <w:shd w:val="clear" w:color="auto" w:fill="auto"/>
            <w:hideMark/>
          </w:tcPr>
          <w:p w14:paraId="3C0D63D5" w14:textId="0FE05BA7" w:rsidR="008858E4" w:rsidRPr="00EE62DA" w:rsidRDefault="3503918A"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MRMSOSP</w:t>
            </w:r>
            <w:r w:rsidR="54DD54C3" w:rsidRPr="35D7B47D">
              <w:rPr>
                <w:rFonts w:eastAsia="Times New Roman" w:cs="Arial"/>
                <w:lang w:val="hr-HR" w:eastAsia="en-GB"/>
              </w:rPr>
              <w:t xml:space="preserve"> (</w:t>
            </w:r>
            <w:r w:rsidR="3DEE8644" w:rsidRPr="35D7B47D">
              <w:rPr>
                <w:rFonts w:eastAsia="Times New Roman" w:cs="Arial"/>
                <w:lang w:val="hr-HR" w:eastAsia="en-GB"/>
              </w:rPr>
              <w:t>b</w:t>
            </w:r>
            <w:r w:rsidR="54DD54C3" w:rsidRPr="35D7B47D">
              <w:rPr>
                <w:rFonts w:eastAsia="Times New Roman" w:cs="Arial"/>
                <w:lang w:val="hr-HR" w:eastAsia="en-GB"/>
              </w:rPr>
              <w:t>roj novih korisnika za koje se očekuje financiranje u Mreži socijalnih usluga: 639 korisnika)</w:t>
            </w:r>
          </w:p>
        </w:tc>
        <w:tc>
          <w:tcPr>
            <w:tcW w:w="0" w:type="auto"/>
            <w:vMerge w:val="restart"/>
            <w:shd w:val="clear" w:color="auto" w:fill="auto"/>
            <w:vAlign w:val="center"/>
            <w:hideMark/>
          </w:tcPr>
          <w:p w14:paraId="68BBA4FD"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70414D51" w14:textId="77777777" w:rsidTr="35D7B47D">
        <w:trPr>
          <w:trHeight w:val="1279"/>
          <w:jc w:val="center"/>
        </w:trPr>
        <w:tc>
          <w:tcPr>
            <w:tcW w:w="1410" w:type="dxa"/>
            <w:vMerge/>
            <w:vAlign w:val="center"/>
          </w:tcPr>
          <w:p w14:paraId="27B472BD"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2410" w:type="dxa"/>
            <w:vMerge/>
          </w:tcPr>
          <w:p w14:paraId="50A289D7" w14:textId="77777777" w:rsidR="008858E4" w:rsidRPr="00EE62DA" w:rsidRDefault="008858E4" w:rsidP="00FC2E9C">
            <w:pPr>
              <w:spacing w:after="0" w:line="276" w:lineRule="auto"/>
              <w:textAlignment w:val="baseline"/>
              <w:rPr>
                <w:szCs w:val="20"/>
                <w:lang w:val="hr-HR"/>
              </w:rPr>
            </w:pPr>
          </w:p>
        </w:tc>
        <w:tc>
          <w:tcPr>
            <w:tcW w:w="1549" w:type="dxa"/>
            <w:vMerge/>
            <w:vAlign w:val="center"/>
          </w:tcPr>
          <w:p w14:paraId="068ECB09" w14:textId="77777777" w:rsidR="008858E4" w:rsidRPr="00EE62DA" w:rsidRDefault="008858E4" w:rsidP="00FC2E9C">
            <w:pPr>
              <w:spacing w:after="0" w:line="276" w:lineRule="auto"/>
              <w:textAlignment w:val="baseline"/>
              <w:rPr>
                <w:szCs w:val="20"/>
                <w:lang w:val="hr-HR"/>
              </w:rPr>
            </w:pPr>
          </w:p>
        </w:tc>
        <w:tc>
          <w:tcPr>
            <w:tcW w:w="2136" w:type="dxa"/>
            <w:shd w:val="clear" w:color="auto" w:fill="auto"/>
          </w:tcPr>
          <w:p w14:paraId="2F0FC826"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Ostali pružatelji usluga</w:t>
            </w:r>
          </w:p>
        </w:tc>
        <w:tc>
          <w:tcPr>
            <w:tcW w:w="1818" w:type="dxa"/>
            <w:shd w:val="clear" w:color="auto" w:fill="auto"/>
          </w:tcPr>
          <w:p w14:paraId="0B7E3645" w14:textId="0FDAE010" w:rsidR="008858E4" w:rsidRPr="00EE62DA" w:rsidRDefault="54F459C7" w:rsidP="00FC2E9C">
            <w:pPr>
              <w:spacing w:after="0" w:line="276" w:lineRule="auto"/>
              <w:textAlignment w:val="baseline"/>
              <w:rPr>
                <w:lang w:val="hr-HR"/>
              </w:rPr>
            </w:pPr>
            <w:r w:rsidRPr="35D7B47D">
              <w:rPr>
                <w:lang w:val="hr-HR"/>
              </w:rPr>
              <w:t>Proračun Grada Zagreba</w:t>
            </w:r>
            <w:r w:rsidR="3CA7F290" w:rsidRPr="35D7B47D">
              <w:rPr>
                <w:lang w:val="hr-HR"/>
              </w:rPr>
              <w:t>,</w:t>
            </w:r>
            <w:r w:rsidRPr="35D7B47D">
              <w:rPr>
                <w:lang w:val="hr-HR"/>
              </w:rPr>
              <w:t xml:space="preserve"> </w:t>
            </w:r>
          </w:p>
          <w:p w14:paraId="5CC76499" w14:textId="28918915" w:rsidR="008858E4" w:rsidRPr="00EE62DA" w:rsidRDefault="6468AAEA" w:rsidP="00FC2E9C">
            <w:pPr>
              <w:spacing w:after="0" w:line="276" w:lineRule="auto"/>
              <w:textAlignment w:val="baseline"/>
              <w:rPr>
                <w:lang w:val="hr-HR"/>
              </w:rPr>
            </w:pPr>
            <w:r w:rsidRPr="35D7B47D">
              <w:rPr>
                <w:lang w:val="hr-HR"/>
              </w:rPr>
              <w:t xml:space="preserve">Fondovi </w:t>
            </w:r>
            <w:proofErr w:type="spellStart"/>
            <w:r w:rsidRPr="35D7B47D">
              <w:rPr>
                <w:lang w:val="hr-HR"/>
              </w:rPr>
              <w:t>EU,</w:t>
            </w:r>
            <w:r w:rsidR="22B4A46C" w:rsidRPr="35D7B47D">
              <w:rPr>
                <w:lang w:val="hr-HR"/>
              </w:rPr>
              <w:t>proj</w:t>
            </w:r>
            <w:r w:rsidR="54F459C7" w:rsidRPr="35D7B47D">
              <w:rPr>
                <w:lang w:val="hr-HR"/>
              </w:rPr>
              <w:t>ektno</w:t>
            </w:r>
            <w:proofErr w:type="spellEnd"/>
            <w:r w:rsidR="54F459C7" w:rsidRPr="35D7B47D">
              <w:rPr>
                <w:lang w:val="hr-HR"/>
              </w:rPr>
              <w:t xml:space="preserve"> financiranje</w:t>
            </w:r>
          </w:p>
        </w:tc>
        <w:tc>
          <w:tcPr>
            <w:tcW w:w="0" w:type="auto"/>
            <w:vMerge/>
            <w:vAlign w:val="center"/>
          </w:tcPr>
          <w:p w14:paraId="686B1CEB" w14:textId="77777777" w:rsidR="008858E4" w:rsidRPr="00EE62DA" w:rsidRDefault="008858E4" w:rsidP="00FC2E9C">
            <w:pPr>
              <w:spacing w:after="0" w:line="276" w:lineRule="auto"/>
              <w:rPr>
                <w:rFonts w:eastAsia="Times New Roman" w:cs="Times New Roman"/>
                <w:szCs w:val="20"/>
                <w:lang w:val="hr-HR" w:eastAsia="en-GB"/>
              </w:rPr>
            </w:pPr>
          </w:p>
        </w:tc>
      </w:tr>
      <w:tr w:rsidR="008858E4" w:rsidRPr="009C6A9B" w14:paraId="55979212" w14:textId="77777777" w:rsidTr="35D7B47D">
        <w:trPr>
          <w:trHeight w:val="549"/>
          <w:jc w:val="center"/>
        </w:trPr>
        <w:tc>
          <w:tcPr>
            <w:tcW w:w="1410" w:type="dxa"/>
            <w:vMerge/>
            <w:vAlign w:val="center"/>
            <w:hideMark/>
          </w:tcPr>
          <w:p w14:paraId="1440167D"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2410" w:type="dxa"/>
            <w:vMerge w:val="restart"/>
            <w:shd w:val="clear" w:color="auto" w:fill="auto"/>
            <w:hideMark/>
          </w:tcPr>
          <w:p w14:paraId="79AB68D6" w14:textId="2D897B67" w:rsidR="008858E4" w:rsidRPr="00EE62DA" w:rsidRDefault="54DD54C3" w:rsidP="00FC2E9C">
            <w:pPr>
              <w:spacing w:after="0" w:line="276" w:lineRule="auto"/>
              <w:textAlignment w:val="baseline"/>
              <w:rPr>
                <w:lang w:val="hr-HR"/>
              </w:rPr>
            </w:pPr>
            <w:r w:rsidRPr="35D7B47D">
              <w:rPr>
                <w:lang w:val="hr-HR"/>
              </w:rPr>
              <w:t>Bazni obuhvat: 37</w:t>
            </w:r>
            <w:r w:rsidR="6A40344E" w:rsidRPr="35D7B47D">
              <w:rPr>
                <w:lang w:val="hr-HR"/>
              </w:rPr>
              <w:t xml:space="preserve"> %</w:t>
            </w:r>
          </w:p>
          <w:p w14:paraId="3FE1D91F" w14:textId="02A4D376" w:rsidR="008858E4" w:rsidRPr="00EE62DA" w:rsidRDefault="54DD54C3" w:rsidP="00FC2E9C">
            <w:pPr>
              <w:spacing w:after="0" w:line="276" w:lineRule="auto"/>
              <w:textAlignment w:val="baseline"/>
              <w:rPr>
                <w:lang w:val="hr-HR"/>
              </w:rPr>
            </w:pPr>
            <w:r w:rsidRPr="35D7B47D">
              <w:rPr>
                <w:lang w:val="hr-HR"/>
              </w:rPr>
              <w:t xml:space="preserve">Ciljani obuhvat do 2027.: </w:t>
            </w:r>
            <w:r w:rsidRPr="35D7B47D">
              <w:rPr>
                <w:rFonts w:eastAsia="Times New Roman" w:cs="Arial"/>
                <w:lang w:val="hr-HR" w:eastAsia="en-GB"/>
              </w:rPr>
              <w:t>45</w:t>
            </w:r>
            <w:r w:rsidR="6A40344E" w:rsidRPr="35D7B47D">
              <w:rPr>
                <w:rFonts w:eastAsia="Times New Roman" w:cs="Arial"/>
                <w:lang w:val="hr-HR" w:eastAsia="en-GB"/>
              </w:rPr>
              <w:t xml:space="preserve"> %</w:t>
            </w:r>
          </w:p>
        </w:tc>
        <w:tc>
          <w:tcPr>
            <w:tcW w:w="1549" w:type="dxa"/>
            <w:vMerge w:val="restart"/>
            <w:vAlign w:val="center"/>
          </w:tcPr>
          <w:p w14:paraId="56534C02" w14:textId="77777777" w:rsidR="008858E4" w:rsidRPr="00EE62DA" w:rsidRDefault="729AEEA0" w:rsidP="00FC2E9C">
            <w:pPr>
              <w:spacing w:after="0" w:line="276" w:lineRule="auto"/>
              <w:textAlignment w:val="baseline"/>
              <w:rPr>
                <w:lang w:val="hr-HR"/>
              </w:rPr>
            </w:pPr>
            <w:r w:rsidRPr="477080F9">
              <w:rPr>
                <w:lang w:val="hr-HR"/>
              </w:rPr>
              <w:t>3.1.3. Povećanje obuhvata korisnika usluge „Psihosocijalni tretman radi prevencije nasilničkog ponašanja“</w:t>
            </w:r>
          </w:p>
        </w:tc>
        <w:tc>
          <w:tcPr>
            <w:tcW w:w="2136" w:type="dxa"/>
            <w:shd w:val="clear" w:color="auto" w:fill="auto"/>
          </w:tcPr>
          <w:p w14:paraId="5497C915" w14:textId="77777777" w:rsidR="008858E4" w:rsidRPr="00EE62DA" w:rsidRDefault="729AEEA0" w:rsidP="00FC2E9C">
            <w:pPr>
              <w:spacing w:after="0" w:line="276" w:lineRule="auto"/>
              <w:textAlignment w:val="baseline"/>
              <w:rPr>
                <w:lang w:val="hr-HR"/>
              </w:rPr>
            </w:pPr>
            <w:r w:rsidRPr="477080F9">
              <w:rPr>
                <w:lang w:val="hr-HR"/>
              </w:rPr>
              <w:t>Licencirani pružatelji usluge sukladno ZOSS-u</w:t>
            </w:r>
          </w:p>
        </w:tc>
        <w:tc>
          <w:tcPr>
            <w:tcW w:w="1818" w:type="dxa"/>
            <w:vMerge w:val="restart"/>
            <w:shd w:val="clear" w:color="auto" w:fill="auto"/>
            <w:hideMark/>
          </w:tcPr>
          <w:p w14:paraId="5E0A1B18" w14:textId="3275933D" w:rsidR="008858E4" w:rsidRPr="00EE62DA" w:rsidRDefault="3503918A" w:rsidP="00FC2E9C">
            <w:pPr>
              <w:spacing w:after="0" w:line="276" w:lineRule="auto"/>
              <w:textAlignment w:val="baseline"/>
              <w:rPr>
                <w:lang w:val="hr-HR"/>
              </w:rPr>
            </w:pPr>
            <w:r w:rsidRPr="35D7B47D">
              <w:rPr>
                <w:lang w:val="hr-HR"/>
              </w:rPr>
              <w:t>MRMSOSP</w:t>
            </w:r>
            <w:r w:rsidR="54DD54C3" w:rsidRPr="35D7B47D">
              <w:rPr>
                <w:lang w:val="hr-HR"/>
              </w:rPr>
              <w:t xml:space="preserve"> (</w:t>
            </w:r>
            <w:r w:rsidR="464D8522" w:rsidRPr="35D7B47D">
              <w:rPr>
                <w:lang w:val="hr-HR"/>
              </w:rPr>
              <w:t>b</w:t>
            </w:r>
            <w:r w:rsidR="54DD54C3" w:rsidRPr="35D7B47D">
              <w:rPr>
                <w:lang w:val="hr-HR"/>
              </w:rPr>
              <w:t>roj novih korisnika za koje se očekuje financiranje u Mreži socijalnih usluga: 103 korisnika)</w:t>
            </w:r>
          </w:p>
        </w:tc>
        <w:tc>
          <w:tcPr>
            <w:tcW w:w="0" w:type="auto"/>
            <w:vMerge w:val="restart"/>
            <w:shd w:val="clear" w:color="auto" w:fill="auto"/>
            <w:vAlign w:val="center"/>
            <w:hideMark/>
          </w:tcPr>
          <w:p w14:paraId="44BE5A36" w14:textId="77777777" w:rsidR="008858E4" w:rsidRPr="00EE62DA" w:rsidRDefault="008858E4" w:rsidP="00FC2E9C">
            <w:pPr>
              <w:spacing w:after="0" w:line="276" w:lineRule="auto"/>
              <w:rPr>
                <w:rFonts w:eastAsia="Times New Roman" w:cs="Times New Roman"/>
                <w:lang w:val="hr-HR" w:eastAsia="en-GB"/>
              </w:rPr>
            </w:pPr>
          </w:p>
        </w:tc>
      </w:tr>
      <w:tr w:rsidR="008858E4" w:rsidRPr="00EE62DA" w14:paraId="1C1CFAD9" w14:textId="77777777" w:rsidTr="35D7B47D">
        <w:trPr>
          <w:trHeight w:val="548"/>
          <w:jc w:val="center"/>
        </w:trPr>
        <w:tc>
          <w:tcPr>
            <w:tcW w:w="1410" w:type="dxa"/>
            <w:vMerge/>
            <w:vAlign w:val="center"/>
          </w:tcPr>
          <w:p w14:paraId="32CBAF2E"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2410" w:type="dxa"/>
            <w:vMerge/>
          </w:tcPr>
          <w:p w14:paraId="4B0C4E1A" w14:textId="77777777" w:rsidR="008858E4" w:rsidRPr="00EE62DA" w:rsidRDefault="008858E4" w:rsidP="00FC2E9C">
            <w:pPr>
              <w:spacing w:after="0" w:line="276" w:lineRule="auto"/>
              <w:textAlignment w:val="baseline"/>
              <w:rPr>
                <w:szCs w:val="20"/>
                <w:lang w:val="hr-HR"/>
              </w:rPr>
            </w:pPr>
          </w:p>
        </w:tc>
        <w:tc>
          <w:tcPr>
            <w:tcW w:w="1549" w:type="dxa"/>
            <w:vMerge/>
            <w:vAlign w:val="center"/>
          </w:tcPr>
          <w:p w14:paraId="321D25D8" w14:textId="77777777" w:rsidR="008858E4" w:rsidRPr="00EE62DA" w:rsidRDefault="008858E4" w:rsidP="00FC2E9C">
            <w:pPr>
              <w:spacing w:after="0" w:line="276" w:lineRule="auto"/>
              <w:textAlignment w:val="baseline"/>
              <w:rPr>
                <w:szCs w:val="20"/>
                <w:lang w:val="hr-HR"/>
              </w:rPr>
            </w:pPr>
          </w:p>
        </w:tc>
        <w:tc>
          <w:tcPr>
            <w:tcW w:w="2136" w:type="dxa"/>
            <w:vMerge w:val="restart"/>
            <w:shd w:val="clear" w:color="auto" w:fill="auto"/>
          </w:tcPr>
          <w:p w14:paraId="2341A69D" w14:textId="77777777" w:rsidR="008858E4" w:rsidRPr="00EE62DA" w:rsidRDefault="729AEEA0" w:rsidP="00FC2E9C">
            <w:pPr>
              <w:spacing w:after="0" w:line="276" w:lineRule="auto"/>
              <w:textAlignment w:val="baseline"/>
              <w:rPr>
                <w:lang w:val="hr-HR"/>
              </w:rPr>
            </w:pPr>
            <w:r w:rsidRPr="477080F9">
              <w:rPr>
                <w:lang w:val="hr-HR"/>
              </w:rPr>
              <w:t>Ostali pružatelji usluga</w:t>
            </w:r>
          </w:p>
        </w:tc>
        <w:tc>
          <w:tcPr>
            <w:tcW w:w="1818" w:type="dxa"/>
            <w:vMerge/>
          </w:tcPr>
          <w:p w14:paraId="28A19207" w14:textId="77777777" w:rsidR="008858E4" w:rsidRPr="00EE62DA" w:rsidRDefault="008858E4" w:rsidP="00FC2E9C">
            <w:pPr>
              <w:spacing w:after="0" w:line="276" w:lineRule="auto"/>
              <w:textAlignment w:val="baseline"/>
              <w:rPr>
                <w:szCs w:val="20"/>
                <w:lang w:val="hr-HR"/>
              </w:rPr>
            </w:pPr>
          </w:p>
        </w:tc>
        <w:tc>
          <w:tcPr>
            <w:tcW w:w="0" w:type="auto"/>
            <w:vMerge/>
            <w:vAlign w:val="center"/>
          </w:tcPr>
          <w:p w14:paraId="596BEAD6" w14:textId="77777777" w:rsidR="008858E4" w:rsidRPr="00EE62DA" w:rsidRDefault="008858E4" w:rsidP="00FC2E9C">
            <w:pPr>
              <w:spacing w:after="0" w:line="276" w:lineRule="auto"/>
              <w:rPr>
                <w:rFonts w:eastAsia="Times New Roman" w:cs="Times New Roman"/>
                <w:szCs w:val="20"/>
                <w:lang w:val="hr-HR" w:eastAsia="en-GB"/>
              </w:rPr>
            </w:pPr>
          </w:p>
        </w:tc>
      </w:tr>
      <w:tr w:rsidR="008858E4" w:rsidRPr="009C6A9B" w14:paraId="74276AB9" w14:textId="77777777" w:rsidTr="35D7B47D">
        <w:trPr>
          <w:trHeight w:val="991"/>
          <w:jc w:val="center"/>
        </w:trPr>
        <w:tc>
          <w:tcPr>
            <w:tcW w:w="1410" w:type="dxa"/>
            <w:vMerge/>
            <w:vAlign w:val="center"/>
          </w:tcPr>
          <w:p w14:paraId="1ED007EA"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2410" w:type="dxa"/>
            <w:vMerge/>
          </w:tcPr>
          <w:p w14:paraId="2DCC4E83" w14:textId="77777777" w:rsidR="008858E4" w:rsidRPr="00EE62DA" w:rsidRDefault="008858E4" w:rsidP="00FC2E9C">
            <w:pPr>
              <w:spacing w:after="0" w:line="276" w:lineRule="auto"/>
              <w:textAlignment w:val="baseline"/>
              <w:rPr>
                <w:szCs w:val="20"/>
                <w:lang w:val="hr-HR"/>
              </w:rPr>
            </w:pPr>
          </w:p>
        </w:tc>
        <w:tc>
          <w:tcPr>
            <w:tcW w:w="1549" w:type="dxa"/>
            <w:vMerge/>
            <w:vAlign w:val="center"/>
          </w:tcPr>
          <w:p w14:paraId="11ECBB67" w14:textId="77777777" w:rsidR="008858E4" w:rsidRPr="00EE62DA" w:rsidRDefault="008858E4" w:rsidP="00FC2E9C">
            <w:pPr>
              <w:spacing w:after="0" w:line="276" w:lineRule="auto"/>
              <w:textAlignment w:val="baseline"/>
              <w:rPr>
                <w:szCs w:val="20"/>
                <w:lang w:val="hr-HR"/>
              </w:rPr>
            </w:pPr>
          </w:p>
        </w:tc>
        <w:tc>
          <w:tcPr>
            <w:tcW w:w="2136" w:type="dxa"/>
            <w:vMerge/>
          </w:tcPr>
          <w:p w14:paraId="41DE20A8" w14:textId="77777777" w:rsidR="008858E4" w:rsidRPr="00EE62DA" w:rsidRDefault="008858E4" w:rsidP="00FC2E9C">
            <w:pPr>
              <w:spacing w:after="0" w:line="276" w:lineRule="auto"/>
              <w:textAlignment w:val="baseline"/>
              <w:rPr>
                <w:rFonts w:eastAsia="Times New Roman" w:cs="Arial"/>
                <w:szCs w:val="20"/>
                <w:lang w:val="hr-HR" w:eastAsia="en-GB"/>
              </w:rPr>
            </w:pPr>
          </w:p>
        </w:tc>
        <w:tc>
          <w:tcPr>
            <w:tcW w:w="1818" w:type="dxa"/>
            <w:shd w:val="clear" w:color="auto" w:fill="auto"/>
          </w:tcPr>
          <w:p w14:paraId="01979664" w14:textId="0BFD943A" w:rsidR="008858E4" w:rsidRPr="00EE62DA" w:rsidRDefault="54DD54C3" w:rsidP="00FC2E9C">
            <w:pPr>
              <w:spacing w:after="0" w:line="276" w:lineRule="auto"/>
              <w:textAlignment w:val="baseline"/>
              <w:rPr>
                <w:lang w:val="hr-HR"/>
              </w:rPr>
            </w:pPr>
            <w:r w:rsidRPr="35D7B47D">
              <w:rPr>
                <w:lang w:val="hr-HR"/>
              </w:rPr>
              <w:t>Proračun Grada Zagreba</w:t>
            </w:r>
            <w:r w:rsidR="527FAF8B" w:rsidRPr="35D7B47D">
              <w:rPr>
                <w:lang w:val="hr-HR"/>
              </w:rPr>
              <w:t>,</w:t>
            </w:r>
          </w:p>
          <w:p w14:paraId="2F712723" w14:textId="3E468FCC" w:rsidR="008858E4" w:rsidRPr="00EE62DA" w:rsidRDefault="12D75014" w:rsidP="00FC2E9C">
            <w:pPr>
              <w:spacing w:after="0" w:line="276" w:lineRule="auto"/>
              <w:textAlignment w:val="baseline"/>
              <w:rPr>
                <w:lang w:val="hr-HR"/>
              </w:rPr>
            </w:pPr>
            <w:proofErr w:type="spellStart"/>
            <w:r w:rsidRPr="35D7B47D">
              <w:rPr>
                <w:lang w:val="hr-HR"/>
              </w:rPr>
              <w:t>Fonovi</w:t>
            </w:r>
            <w:proofErr w:type="spellEnd"/>
            <w:r w:rsidRPr="35D7B47D">
              <w:rPr>
                <w:lang w:val="hr-HR"/>
              </w:rPr>
              <w:t xml:space="preserve"> EU,</w:t>
            </w:r>
          </w:p>
          <w:p w14:paraId="22F73505" w14:textId="0EF40769" w:rsidR="008858E4" w:rsidRPr="00EE62DA" w:rsidRDefault="414C4CDA" w:rsidP="00FC2E9C">
            <w:pPr>
              <w:spacing w:after="0" w:line="276" w:lineRule="auto"/>
              <w:textAlignment w:val="baseline"/>
              <w:rPr>
                <w:lang w:val="hr-HR"/>
              </w:rPr>
            </w:pPr>
            <w:r w:rsidRPr="35D7B47D">
              <w:rPr>
                <w:lang w:val="hr-HR"/>
              </w:rPr>
              <w:t>p</w:t>
            </w:r>
            <w:r w:rsidR="54DD54C3" w:rsidRPr="35D7B47D">
              <w:rPr>
                <w:lang w:val="hr-HR"/>
              </w:rPr>
              <w:t>rojektno financiranje</w:t>
            </w:r>
          </w:p>
        </w:tc>
        <w:tc>
          <w:tcPr>
            <w:tcW w:w="0" w:type="auto"/>
            <w:vMerge/>
            <w:vAlign w:val="center"/>
          </w:tcPr>
          <w:p w14:paraId="00B9D4DA" w14:textId="77777777" w:rsidR="008858E4" w:rsidRPr="00EE62DA" w:rsidRDefault="008858E4" w:rsidP="00FC2E9C">
            <w:pPr>
              <w:spacing w:after="0" w:line="276" w:lineRule="auto"/>
              <w:rPr>
                <w:rFonts w:eastAsia="Times New Roman" w:cs="Times New Roman"/>
                <w:szCs w:val="20"/>
                <w:lang w:val="hr-HR" w:eastAsia="en-GB"/>
              </w:rPr>
            </w:pPr>
          </w:p>
        </w:tc>
      </w:tr>
      <w:tr w:rsidR="008858E4" w:rsidRPr="009C6A9B" w14:paraId="5AE569BA" w14:textId="77777777" w:rsidTr="35D7B47D">
        <w:trPr>
          <w:trHeight w:val="853"/>
          <w:jc w:val="center"/>
        </w:trPr>
        <w:tc>
          <w:tcPr>
            <w:tcW w:w="1410" w:type="dxa"/>
            <w:vMerge/>
            <w:hideMark/>
          </w:tcPr>
          <w:p w14:paraId="27363442"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2410" w:type="dxa"/>
            <w:vMerge w:val="restart"/>
            <w:shd w:val="clear" w:color="auto" w:fill="FFFFFF" w:themeFill="background1"/>
            <w:hideMark/>
          </w:tcPr>
          <w:p w14:paraId="657F84BE" w14:textId="77777777" w:rsidR="008858E4" w:rsidRPr="00EE62DA" w:rsidRDefault="729AEEA0" w:rsidP="00FC2E9C">
            <w:pPr>
              <w:spacing w:after="0" w:line="276" w:lineRule="auto"/>
              <w:textAlignment w:val="baseline"/>
              <w:rPr>
                <w:lang w:val="hr-HR"/>
              </w:rPr>
            </w:pPr>
            <w:r w:rsidRPr="477080F9">
              <w:rPr>
                <w:lang w:val="hr-HR"/>
              </w:rPr>
              <w:t xml:space="preserve">Bazni obuhvat: </w:t>
            </w:r>
            <w:r w:rsidRPr="477080F9">
              <w:rPr>
                <w:rFonts w:eastAsia="Times New Roman" w:cs="Arial"/>
                <w:lang w:val="hr-HR" w:eastAsia="en-GB"/>
              </w:rPr>
              <w:t>0</w:t>
            </w:r>
          </w:p>
          <w:p w14:paraId="681452C6" w14:textId="77777777" w:rsidR="008858E4" w:rsidRPr="00EE62DA" w:rsidRDefault="729AEEA0" w:rsidP="00FC2E9C">
            <w:pPr>
              <w:spacing w:after="0" w:line="276" w:lineRule="auto"/>
              <w:textAlignment w:val="baseline"/>
              <w:rPr>
                <w:rFonts w:eastAsia="Times New Roman" w:cs="Segoe UI"/>
                <w:lang w:val="hr-HR" w:eastAsia="en-GB"/>
              </w:rPr>
            </w:pPr>
            <w:r w:rsidRPr="477080F9">
              <w:rPr>
                <w:lang w:val="hr-HR"/>
              </w:rPr>
              <w:t xml:space="preserve">Ciljani obuhvat do 2027.: </w:t>
            </w:r>
            <w:r w:rsidRPr="477080F9">
              <w:rPr>
                <w:rFonts w:eastAsia="Times New Roman" w:cs="Arial"/>
                <w:lang w:val="hr-HR" w:eastAsia="en-GB"/>
              </w:rPr>
              <w:t>12</w:t>
            </w:r>
          </w:p>
        </w:tc>
        <w:tc>
          <w:tcPr>
            <w:tcW w:w="1549" w:type="dxa"/>
            <w:vMerge w:val="restart"/>
            <w:vAlign w:val="center"/>
          </w:tcPr>
          <w:p w14:paraId="6EB86964" w14:textId="5C69469B" w:rsidR="008858E4" w:rsidRPr="00EE62DA" w:rsidRDefault="705BC0A1" w:rsidP="00FC2E9C">
            <w:pPr>
              <w:spacing w:after="0" w:line="276" w:lineRule="auto"/>
              <w:textAlignment w:val="baseline"/>
              <w:rPr>
                <w:lang w:val="hr-HR"/>
              </w:rPr>
            </w:pPr>
            <w:r w:rsidRPr="477080F9">
              <w:rPr>
                <w:lang w:val="hr-HR"/>
              </w:rPr>
              <w:t>3.1.4</w:t>
            </w:r>
            <w:r w:rsidR="526CD635" w:rsidRPr="477080F9">
              <w:rPr>
                <w:lang w:val="hr-HR"/>
              </w:rPr>
              <w:t>.</w:t>
            </w:r>
            <w:r w:rsidRPr="477080F9">
              <w:rPr>
                <w:lang w:val="hr-HR"/>
              </w:rPr>
              <w:t xml:space="preserve"> Uspostava nove usluge „organizirano stanovanje“</w:t>
            </w:r>
            <w:r w:rsidR="008858E4" w:rsidRPr="477080F9">
              <w:rPr>
                <w:vertAlign w:val="superscript"/>
                <w:lang w:val="hr-HR"/>
              </w:rPr>
              <w:footnoteReference w:id="40"/>
            </w:r>
            <w:r w:rsidRPr="477080F9">
              <w:rPr>
                <w:lang w:val="hr-HR"/>
              </w:rPr>
              <w:t xml:space="preserve"> za žrtve nasilja </w:t>
            </w:r>
          </w:p>
        </w:tc>
        <w:tc>
          <w:tcPr>
            <w:tcW w:w="2136" w:type="dxa"/>
            <w:shd w:val="clear" w:color="auto" w:fill="auto"/>
          </w:tcPr>
          <w:p w14:paraId="33B01E03" w14:textId="77777777" w:rsidR="008858E4" w:rsidRPr="00EE62DA" w:rsidRDefault="729AEEA0" w:rsidP="00FC2E9C">
            <w:pPr>
              <w:spacing w:after="0" w:line="276" w:lineRule="auto"/>
              <w:textAlignment w:val="baseline"/>
              <w:rPr>
                <w:lang w:val="hr-HR"/>
              </w:rPr>
            </w:pPr>
            <w:r w:rsidRPr="477080F9">
              <w:rPr>
                <w:lang w:val="hr-HR"/>
              </w:rPr>
              <w:t>Licencirani pružatelji usluge sukladno ZOSS-u</w:t>
            </w:r>
          </w:p>
        </w:tc>
        <w:tc>
          <w:tcPr>
            <w:tcW w:w="1818" w:type="dxa"/>
            <w:shd w:val="clear" w:color="auto" w:fill="auto"/>
            <w:hideMark/>
          </w:tcPr>
          <w:p w14:paraId="067C1629" w14:textId="4C898724" w:rsidR="008858E4" w:rsidRPr="00EE62DA" w:rsidRDefault="3503918A"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MRMSOSP</w:t>
            </w:r>
            <w:r w:rsidR="54DD54C3" w:rsidRPr="35D7B47D">
              <w:rPr>
                <w:rFonts w:eastAsia="Times New Roman" w:cs="Arial"/>
                <w:lang w:val="hr-HR" w:eastAsia="en-GB"/>
              </w:rPr>
              <w:t xml:space="preserve"> (</w:t>
            </w:r>
            <w:r w:rsidR="15468AD8" w:rsidRPr="35D7B47D">
              <w:rPr>
                <w:rFonts w:eastAsia="Times New Roman" w:cs="Arial"/>
                <w:lang w:val="hr-HR" w:eastAsia="en-GB"/>
              </w:rPr>
              <w:t>b</w:t>
            </w:r>
            <w:r w:rsidR="54DD54C3" w:rsidRPr="35D7B47D">
              <w:rPr>
                <w:rFonts w:eastAsia="Times New Roman" w:cs="Arial"/>
                <w:lang w:val="hr-HR" w:eastAsia="en-GB"/>
              </w:rPr>
              <w:t>roj novih korisnika za koje se očekuje financiranje u Mreži socijalnih usluga: 12 korisnika)</w:t>
            </w:r>
          </w:p>
        </w:tc>
        <w:tc>
          <w:tcPr>
            <w:tcW w:w="0" w:type="auto"/>
            <w:vMerge w:val="restart"/>
            <w:shd w:val="clear" w:color="auto" w:fill="auto"/>
            <w:vAlign w:val="center"/>
            <w:hideMark/>
          </w:tcPr>
          <w:p w14:paraId="616AD7CB"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5528FFEB" w14:textId="77777777" w:rsidTr="35D7B47D">
        <w:trPr>
          <w:trHeight w:val="853"/>
          <w:jc w:val="center"/>
        </w:trPr>
        <w:tc>
          <w:tcPr>
            <w:tcW w:w="1410" w:type="dxa"/>
            <w:vMerge/>
          </w:tcPr>
          <w:p w14:paraId="2E15DC63"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2410" w:type="dxa"/>
            <w:vMerge/>
          </w:tcPr>
          <w:p w14:paraId="17B49750" w14:textId="77777777" w:rsidR="008858E4" w:rsidRPr="00EE62DA" w:rsidRDefault="008858E4" w:rsidP="00FC2E9C">
            <w:pPr>
              <w:spacing w:after="0" w:line="276" w:lineRule="auto"/>
              <w:textAlignment w:val="baseline"/>
              <w:rPr>
                <w:szCs w:val="20"/>
                <w:highlight w:val="yellow"/>
                <w:lang w:val="hr-HR"/>
              </w:rPr>
            </w:pPr>
          </w:p>
        </w:tc>
        <w:tc>
          <w:tcPr>
            <w:tcW w:w="1549" w:type="dxa"/>
            <w:vMerge/>
            <w:vAlign w:val="center"/>
          </w:tcPr>
          <w:p w14:paraId="061D8745" w14:textId="77777777" w:rsidR="008858E4" w:rsidRPr="00EE62DA" w:rsidRDefault="008858E4" w:rsidP="00FC2E9C">
            <w:pPr>
              <w:spacing w:after="0" w:line="276" w:lineRule="auto"/>
              <w:textAlignment w:val="baseline"/>
              <w:rPr>
                <w:szCs w:val="20"/>
                <w:lang w:val="hr-HR"/>
              </w:rPr>
            </w:pPr>
          </w:p>
        </w:tc>
        <w:tc>
          <w:tcPr>
            <w:tcW w:w="2136" w:type="dxa"/>
            <w:shd w:val="clear" w:color="auto" w:fill="auto"/>
          </w:tcPr>
          <w:p w14:paraId="35DB262D"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Ostali pružatelji usluga</w:t>
            </w:r>
          </w:p>
        </w:tc>
        <w:tc>
          <w:tcPr>
            <w:tcW w:w="1818" w:type="dxa"/>
            <w:shd w:val="clear" w:color="auto" w:fill="auto"/>
          </w:tcPr>
          <w:p w14:paraId="33546A75" w14:textId="6C92EC4D"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2EF5A951" w:rsidRPr="35D7B47D">
              <w:rPr>
                <w:rFonts w:eastAsia="Times New Roman" w:cs="Arial"/>
                <w:lang w:val="hr-HR" w:eastAsia="en-GB"/>
              </w:rPr>
              <w:t>,</w:t>
            </w:r>
            <w:r w:rsidRPr="35D7B47D">
              <w:rPr>
                <w:rFonts w:eastAsia="Times New Roman" w:cs="Arial"/>
                <w:lang w:val="hr-HR" w:eastAsia="en-GB"/>
              </w:rPr>
              <w:t xml:space="preserve"> </w:t>
            </w:r>
          </w:p>
          <w:p w14:paraId="4884E9BD" w14:textId="06A3CD2E" w:rsidR="008858E4" w:rsidRPr="00EE62DA" w:rsidRDefault="45436C63"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w:t>
            </w:r>
            <w:r w:rsidR="54F459C7" w:rsidRPr="35D7B47D">
              <w:rPr>
                <w:rFonts w:eastAsia="Times New Roman" w:cs="Arial"/>
                <w:lang w:val="hr-HR" w:eastAsia="en-GB"/>
              </w:rPr>
              <w:t>dovi</w:t>
            </w:r>
            <w:r w:rsidR="589FE83C" w:rsidRPr="35D7B47D">
              <w:rPr>
                <w:rFonts w:eastAsia="Times New Roman" w:cs="Arial"/>
                <w:lang w:val="hr-HR" w:eastAsia="en-GB"/>
              </w:rPr>
              <w:t xml:space="preserve"> EU,</w:t>
            </w:r>
          </w:p>
          <w:p w14:paraId="2E07CC55" w14:textId="02A49BDC" w:rsidR="008858E4" w:rsidRPr="00EE62DA" w:rsidRDefault="1FC26E56" w:rsidP="00FC2E9C">
            <w:pPr>
              <w:spacing w:after="0" w:line="276" w:lineRule="auto"/>
              <w:textAlignment w:val="baseline"/>
              <w:rPr>
                <w:rFonts w:eastAsia="Times New Roman" w:cs="Arial"/>
                <w:lang w:val="hr-HR" w:eastAsia="en-GB"/>
              </w:rPr>
            </w:pPr>
            <w:r w:rsidRPr="35D7B47D">
              <w:rPr>
                <w:rFonts w:eastAsia="Times New Roman" w:cs="Arial"/>
                <w:lang w:val="hr-HR" w:eastAsia="en-GB"/>
              </w:rPr>
              <w:t>p</w:t>
            </w:r>
            <w:r w:rsidR="49ADA200" w:rsidRPr="35D7B47D">
              <w:rPr>
                <w:rFonts w:eastAsia="Times New Roman" w:cs="Arial"/>
                <w:lang w:val="hr-HR" w:eastAsia="en-GB"/>
              </w:rPr>
              <w:t>rojektno financiranje</w:t>
            </w:r>
          </w:p>
        </w:tc>
        <w:tc>
          <w:tcPr>
            <w:tcW w:w="0" w:type="auto"/>
            <w:vMerge/>
            <w:vAlign w:val="center"/>
          </w:tcPr>
          <w:p w14:paraId="7C369618" w14:textId="77777777" w:rsidR="008858E4" w:rsidRPr="00EE62DA" w:rsidRDefault="008858E4" w:rsidP="00FC2E9C">
            <w:pPr>
              <w:spacing w:after="0" w:line="276" w:lineRule="auto"/>
              <w:rPr>
                <w:rFonts w:eastAsia="Times New Roman" w:cs="Times New Roman"/>
                <w:szCs w:val="20"/>
                <w:lang w:val="hr-HR" w:eastAsia="en-GB"/>
              </w:rPr>
            </w:pPr>
          </w:p>
        </w:tc>
      </w:tr>
      <w:tr w:rsidR="008858E4" w:rsidRPr="009C6A9B" w14:paraId="45956D1E" w14:textId="77777777" w:rsidTr="35D7B47D">
        <w:trPr>
          <w:trHeight w:val="2150"/>
          <w:jc w:val="center"/>
        </w:trPr>
        <w:tc>
          <w:tcPr>
            <w:tcW w:w="1410" w:type="dxa"/>
          </w:tcPr>
          <w:p w14:paraId="20EEB51D"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 xml:space="preserve">3.2. Razvoj  drugih oblika podrške,  inovativnih socijalnih usluga  te usluga iz drugih sustava povezanih s obiteljskim odnosima i roditeljstvom </w:t>
            </w:r>
          </w:p>
        </w:tc>
        <w:tc>
          <w:tcPr>
            <w:tcW w:w="2410" w:type="dxa"/>
            <w:shd w:val="clear" w:color="auto" w:fill="auto"/>
          </w:tcPr>
          <w:p w14:paraId="00A6CBBE"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Nova usluga: 1</w:t>
            </w:r>
          </w:p>
          <w:p w14:paraId="19E2DFF6" w14:textId="77777777" w:rsidR="008858E4" w:rsidRPr="00EE62DA" w:rsidRDefault="008858E4" w:rsidP="00FC2E9C">
            <w:pPr>
              <w:spacing w:after="0" w:line="276" w:lineRule="auto"/>
              <w:textAlignment w:val="baseline"/>
              <w:rPr>
                <w:rFonts w:eastAsia="Times New Roman" w:cs="Arial"/>
                <w:lang w:val="hr-HR" w:eastAsia="en-GB"/>
              </w:rPr>
            </w:pPr>
          </w:p>
          <w:p w14:paraId="0F014CB7" w14:textId="0F6D7110" w:rsidR="008858E4" w:rsidRPr="00EE62DA" w:rsidRDefault="49ADA200"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t>Broj novih korisnika po godinama</w:t>
            </w:r>
            <w:r w:rsidR="33CE485C" w:rsidRPr="35D7B47D">
              <w:rPr>
                <w:rFonts w:eastAsia="Times New Roman" w:cs="Segoe UI"/>
                <w:lang w:val="hr-HR" w:eastAsia="en-GB"/>
              </w:rPr>
              <w:t>:</w:t>
            </w:r>
            <w:r w:rsidRPr="35D7B47D">
              <w:rPr>
                <w:rFonts w:eastAsia="Times New Roman" w:cs="Segoe UI"/>
                <w:lang w:val="hr-HR" w:eastAsia="en-GB"/>
              </w:rPr>
              <w:t xml:space="preserve"> </w:t>
            </w:r>
            <w:r w:rsidR="54F459C7" w:rsidRPr="35D7B47D">
              <w:rPr>
                <w:rFonts w:eastAsia="Times New Roman" w:cs="Segoe UI"/>
                <w:lang w:val="hr-HR" w:eastAsia="en-GB"/>
              </w:rPr>
              <w:t xml:space="preserve">100 </w:t>
            </w:r>
          </w:p>
          <w:p w14:paraId="3FE8D206" w14:textId="77777777" w:rsidR="008858E4" w:rsidRPr="00EE62DA" w:rsidRDefault="008858E4" w:rsidP="00FC2E9C">
            <w:pPr>
              <w:spacing w:after="0" w:line="276" w:lineRule="auto"/>
              <w:textAlignment w:val="baseline"/>
              <w:rPr>
                <w:rFonts w:eastAsia="Times New Roman" w:cs="Arial"/>
                <w:lang w:val="hr-HR" w:eastAsia="en-GB"/>
              </w:rPr>
            </w:pPr>
          </w:p>
        </w:tc>
        <w:tc>
          <w:tcPr>
            <w:tcW w:w="1549" w:type="dxa"/>
          </w:tcPr>
          <w:p w14:paraId="61CE0196" w14:textId="77777777" w:rsidR="008858E4" w:rsidRPr="00EE62DA" w:rsidRDefault="729AEEA0" w:rsidP="00FC2E9C">
            <w:pPr>
              <w:spacing w:after="0" w:line="276" w:lineRule="auto"/>
              <w:textAlignment w:val="baseline"/>
              <w:rPr>
                <w:rFonts w:cs="Arial"/>
                <w:lang w:val="hr-HR"/>
              </w:rPr>
            </w:pPr>
            <w:r w:rsidRPr="477080F9">
              <w:rPr>
                <w:rFonts w:cs="Arial"/>
                <w:lang w:val="hr-HR"/>
              </w:rPr>
              <w:t>3.2.1. Razvoj nove usluge podrške ranjivim obiteljima (</w:t>
            </w:r>
            <w:proofErr w:type="spellStart"/>
            <w:r w:rsidRPr="477080F9">
              <w:rPr>
                <w:rFonts w:cs="Arial"/>
                <w:lang w:val="hr-HR"/>
              </w:rPr>
              <w:t>jednoroditeljske</w:t>
            </w:r>
            <w:proofErr w:type="spellEnd"/>
            <w:r w:rsidRPr="477080F9">
              <w:rPr>
                <w:rFonts w:cs="Arial"/>
                <w:lang w:val="hr-HR"/>
              </w:rPr>
              <w:t xml:space="preserve"> obitelji, obitelji s troje i više djece ili djecom s teškoćama u razvoju)</w:t>
            </w:r>
          </w:p>
        </w:tc>
        <w:tc>
          <w:tcPr>
            <w:tcW w:w="2136" w:type="dxa"/>
            <w:shd w:val="clear" w:color="auto" w:fill="auto"/>
          </w:tcPr>
          <w:p w14:paraId="371FD213" w14:textId="1A097C0B" w:rsidR="008858E4" w:rsidRPr="00EE62DA" w:rsidRDefault="49ADA200" w:rsidP="00FC2E9C">
            <w:pPr>
              <w:spacing w:after="0" w:line="276" w:lineRule="auto"/>
              <w:textAlignment w:val="baseline"/>
              <w:rPr>
                <w:rFonts w:eastAsia="Times New Roman" w:cs="Arial"/>
                <w:lang w:val="hr-HR" w:eastAsia="en-GB"/>
              </w:rPr>
            </w:pPr>
            <w:r w:rsidRPr="35D7B47D">
              <w:rPr>
                <w:rFonts w:eastAsia="Times New Roman" w:cs="Arial"/>
                <w:lang w:val="hr-HR" w:eastAsia="en-GB"/>
              </w:rPr>
              <w:t>GUSZBOI</w:t>
            </w:r>
            <w:r w:rsidR="7AC95631" w:rsidRPr="35D7B47D">
              <w:rPr>
                <w:rFonts w:eastAsia="Times New Roman" w:cs="Arial"/>
                <w:lang w:val="hr-HR" w:eastAsia="en-GB"/>
              </w:rPr>
              <w:t>,</w:t>
            </w:r>
          </w:p>
          <w:p w14:paraId="5ACB0309" w14:textId="4616F46A" w:rsidR="008858E4" w:rsidRPr="00EE62DA" w:rsidRDefault="626A961C"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 pružatelji socijalnih usluga (domovi socijalne skrbi</w:t>
            </w:r>
            <w:r w:rsidR="49ADA200" w:rsidRPr="35D7B47D">
              <w:rPr>
                <w:rFonts w:eastAsia="Times New Roman" w:cs="Arial"/>
                <w:lang w:val="hr-HR" w:eastAsia="en-GB"/>
              </w:rPr>
              <w:t>, organizacije civilnog društva, vjerska zajednica i druga pravna osoba)</w:t>
            </w:r>
          </w:p>
        </w:tc>
        <w:tc>
          <w:tcPr>
            <w:tcW w:w="1818" w:type="dxa"/>
            <w:shd w:val="clear" w:color="auto" w:fill="auto"/>
          </w:tcPr>
          <w:p w14:paraId="39404BD5" w14:textId="275A87E4"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24592769" w:rsidRPr="35D7B47D">
              <w:rPr>
                <w:rFonts w:eastAsia="Times New Roman" w:cs="Arial"/>
                <w:lang w:val="hr-HR" w:eastAsia="en-GB"/>
              </w:rPr>
              <w:t>,</w:t>
            </w:r>
            <w:r w:rsidRPr="35D7B47D">
              <w:rPr>
                <w:rFonts w:eastAsia="Times New Roman" w:cs="Arial"/>
                <w:lang w:val="hr-HR" w:eastAsia="en-GB"/>
              </w:rPr>
              <w:t xml:space="preserve"> </w:t>
            </w:r>
          </w:p>
          <w:p w14:paraId="72AA02DE" w14:textId="647C8C68" w:rsidR="008858E4" w:rsidRPr="00EE62DA" w:rsidRDefault="3ED68945"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dovi EU,</w:t>
            </w:r>
          </w:p>
          <w:p w14:paraId="7F3CEC57" w14:textId="1832FD2F" w:rsidR="008858E4" w:rsidRPr="00EE62DA" w:rsidRDefault="1CC4008D"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 pro</w:t>
            </w:r>
            <w:r w:rsidR="49ADA200" w:rsidRPr="35D7B47D">
              <w:rPr>
                <w:rFonts w:eastAsia="Times New Roman" w:cs="Arial"/>
                <w:lang w:val="hr-HR" w:eastAsia="en-GB"/>
              </w:rPr>
              <w:t>jektno financiranje</w:t>
            </w:r>
          </w:p>
        </w:tc>
        <w:tc>
          <w:tcPr>
            <w:tcW w:w="0" w:type="auto"/>
            <w:shd w:val="clear" w:color="auto" w:fill="auto"/>
            <w:vAlign w:val="center"/>
          </w:tcPr>
          <w:p w14:paraId="5F43C2CF" w14:textId="77777777" w:rsidR="008858E4" w:rsidRPr="00EE62DA" w:rsidRDefault="008858E4" w:rsidP="00FC2E9C">
            <w:pPr>
              <w:spacing w:after="0" w:line="276" w:lineRule="auto"/>
              <w:rPr>
                <w:rFonts w:eastAsia="Times New Roman" w:cs="Times New Roman"/>
                <w:lang w:val="hr-HR" w:eastAsia="en-GB"/>
              </w:rPr>
            </w:pPr>
          </w:p>
        </w:tc>
      </w:tr>
    </w:tbl>
    <w:p w14:paraId="49787D76" w14:textId="77777777" w:rsidR="00633B64" w:rsidRPr="00EE62DA" w:rsidRDefault="00633B64" w:rsidP="00FC2E9C">
      <w:pPr>
        <w:spacing w:line="276" w:lineRule="auto"/>
        <w:rPr>
          <w:sz w:val="21"/>
          <w:szCs w:val="21"/>
          <w:lang w:val="hr-HR"/>
        </w:rPr>
      </w:pP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75"/>
        <w:gridCol w:w="1437"/>
        <w:gridCol w:w="2355"/>
        <w:gridCol w:w="2046"/>
        <w:gridCol w:w="1621"/>
        <w:gridCol w:w="16"/>
      </w:tblGrid>
      <w:tr w:rsidR="008858E4" w:rsidRPr="009C6A9B" w14:paraId="0CB67CC2" w14:textId="77777777" w:rsidTr="35D7B47D">
        <w:trPr>
          <w:gridAfter w:val="1"/>
          <w:wAfter w:w="16" w:type="dxa"/>
          <w:trHeight w:val="300"/>
          <w:jc w:val="center"/>
        </w:trPr>
        <w:tc>
          <w:tcPr>
            <w:tcW w:w="3312" w:type="dxa"/>
            <w:gridSpan w:val="2"/>
            <w:shd w:val="clear" w:color="auto" w:fill="D9E2F3" w:themeFill="accent1" w:themeFillTint="33"/>
            <w:hideMark/>
          </w:tcPr>
          <w:p w14:paraId="4D00B26C"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sebni cilj 4.</w:t>
            </w:r>
            <w:r w:rsidRPr="477080F9">
              <w:rPr>
                <w:rFonts w:eastAsia="Times New Roman" w:cs="Arial"/>
                <w:lang w:val="hr-HR" w:eastAsia="en-GB"/>
              </w:rPr>
              <w:t> </w:t>
            </w:r>
          </w:p>
        </w:tc>
        <w:tc>
          <w:tcPr>
            <w:tcW w:w="6022" w:type="dxa"/>
            <w:gridSpan w:val="3"/>
            <w:shd w:val="clear" w:color="auto" w:fill="D9E2F3" w:themeFill="accent1" w:themeFillTint="33"/>
          </w:tcPr>
          <w:p w14:paraId="2EC9BF23" w14:textId="56CC9E5D"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b/>
                <w:bCs/>
                <w:lang w:val="hr-HR" w:eastAsia="en-GB"/>
              </w:rPr>
              <w:t xml:space="preserve">Povećanje dostupnosti socijalnih usluga i usluga iz drugih </w:t>
            </w:r>
            <w:r w:rsidR="00376181">
              <w:rPr>
                <w:rFonts w:eastAsia="Times New Roman" w:cs="Segoe UI"/>
                <w:b/>
                <w:bCs/>
                <w:lang w:val="hr-HR" w:eastAsia="en-GB"/>
              </w:rPr>
              <w:t>sustava</w:t>
            </w:r>
            <w:r w:rsidRPr="477080F9">
              <w:rPr>
                <w:rFonts w:eastAsia="Times New Roman" w:cs="Segoe UI"/>
                <w:b/>
                <w:bCs/>
                <w:lang w:val="hr-HR" w:eastAsia="en-GB"/>
              </w:rPr>
              <w:t xml:space="preserve"> </w:t>
            </w:r>
            <w:r w:rsidR="00376181">
              <w:rPr>
                <w:rFonts w:eastAsia="Times New Roman" w:cs="Segoe UI"/>
                <w:b/>
                <w:bCs/>
                <w:lang w:val="hr-HR" w:eastAsia="en-GB"/>
              </w:rPr>
              <w:t>za</w:t>
            </w:r>
            <w:r w:rsidRPr="477080F9">
              <w:rPr>
                <w:rFonts w:eastAsia="Times New Roman" w:cs="Segoe UI"/>
                <w:b/>
                <w:bCs/>
                <w:lang w:val="hr-HR" w:eastAsia="en-GB"/>
              </w:rPr>
              <w:t xml:space="preserve"> rizike povezane sa siromaštvom  </w:t>
            </w:r>
          </w:p>
        </w:tc>
      </w:tr>
      <w:tr w:rsidR="008858E4" w:rsidRPr="009C6A9B" w14:paraId="5913989E" w14:textId="77777777" w:rsidTr="35D7B47D">
        <w:trPr>
          <w:gridAfter w:val="1"/>
          <w:wAfter w:w="16" w:type="dxa"/>
          <w:trHeight w:val="300"/>
          <w:jc w:val="center"/>
        </w:trPr>
        <w:tc>
          <w:tcPr>
            <w:tcW w:w="3312" w:type="dxa"/>
            <w:gridSpan w:val="2"/>
            <w:shd w:val="clear" w:color="auto" w:fill="auto"/>
            <w:hideMark/>
          </w:tcPr>
          <w:p w14:paraId="4FDCC630"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kazatelj ostvarenosti cilja 4</w:t>
            </w:r>
          </w:p>
        </w:tc>
        <w:tc>
          <w:tcPr>
            <w:tcW w:w="6022" w:type="dxa"/>
            <w:gridSpan w:val="3"/>
            <w:shd w:val="clear" w:color="auto" w:fill="auto"/>
            <w:hideMark/>
          </w:tcPr>
          <w:p w14:paraId="63AC039D" w14:textId="4A4D1EC2" w:rsidR="008858E4" w:rsidRPr="00EE62DA" w:rsidRDefault="49ADA200" w:rsidP="0C09108A">
            <w:pPr>
              <w:spacing w:line="276" w:lineRule="auto"/>
              <w:rPr>
                <w:rFonts w:eastAsia="Times New Roman" w:cs="Arial"/>
                <w:lang w:val="hr-HR" w:eastAsia="en-GB"/>
              </w:rPr>
            </w:pPr>
            <w:r w:rsidRPr="35D7B47D">
              <w:rPr>
                <w:rFonts w:eastAsia="Times New Roman" w:cs="Arial"/>
                <w:lang w:val="hr-HR" w:eastAsia="en-GB"/>
              </w:rPr>
              <w:t xml:space="preserve"> Broj novougovorenih usluga </w:t>
            </w:r>
            <w:r w:rsidR="54F459C7" w:rsidRPr="35D7B47D">
              <w:rPr>
                <w:rFonts w:eastAsia="Times New Roman" w:cs="Arial"/>
                <w:lang w:val="hr-HR" w:eastAsia="en-GB"/>
              </w:rPr>
              <w:t xml:space="preserve">kroz </w:t>
            </w:r>
            <w:r w:rsidRPr="35D7B47D">
              <w:rPr>
                <w:rFonts w:eastAsia="Times New Roman" w:cs="Arial"/>
                <w:lang w:val="hr-HR" w:eastAsia="en-GB"/>
              </w:rPr>
              <w:t>Mrež</w:t>
            </w:r>
            <w:r w:rsidR="54F459C7" w:rsidRPr="35D7B47D">
              <w:rPr>
                <w:rFonts w:eastAsia="Times New Roman" w:cs="Arial"/>
                <w:lang w:val="hr-HR" w:eastAsia="en-GB"/>
              </w:rPr>
              <w:t>u</w:t>
            </w:r>
            <w:r w:rsidRPr="35D7B47D">
              <w:rPr>
                <w:rFonts w:eastAsia="Times New Roman" w:cs="Arial"/>
                <w:lang w:val="hr-HR" w:eastAsia="en-GB"/>
              </w:rPr>
              <w:t xml:space="preserve"> socijalnih usluga </w:t>
            </w:r>
          </w:p>
        </w:tc>
      </w:tr>
      <w:tr w:rsidR="00F847BD" w:rsidRPr="00EE62DA" w14:paraId="1C4C320D" w14:textId="77777777" w:rsidTr="35D7B47D">
        <w:trPr>
          <w:trHeight w:val="300"/>
          <w:jc w:val="center"/>
        </w:trPr>
        <w:tc>
          <w:tcPr>
            <w:tcW w:w="1875" w:type="dxa"/>
            <w:shd w:val="clear" w:color="auto" w:fill="auto"/>
            <w:vAlign w:val="center"/>
            <w:hideMark/>
          </w:tcPr>
          <w:p w14:paraId="5FD2C588" w14:textId="77777777" w:rsidR="008858E4" w:rsidRPr="00EE62DA" w:rsidRDefault="729AEEA0" w:rsidP="00FC2E9C">
            <w:pPr>
              <w:spacing w:after="0" w:line="276" w:lineRule="auto"/>
              <w:ind w:left="60"/>
              <w:textAlignment w:val="baseline"/>
              <w:rPr>
                <w:rFonts w:eastAsia="Times New Roman" w:cs="Segoe UI"/>
                <w:lang w:val="hr-HR" w:eastAsia="en-GB"/>
              </w:rPr>
            </w:pPr>
            <w:r w:rsidRPr="477080F9">
              <w:rPr>
                <w:rFonts w:eastAsia="Times New Roman" w:cs="Arial"/>
                <w:b/>
                <w:bCs/>
                <w:lang w:val="hr-HR" w:eastAsia="en-GB"/>
              </w:rPr>
              <w:t>Mjera</w:t>
            </w:r>
            <w:r w:rsidRPr="477080F9">
              <w:rPr>
                <w:rFonts w:eastAsia="Times New Roman" w:cs="Arial"/>
                <w:lang w:val="hr-HR" w:eastAsia="en-GB"/>
              </w:rPr>
              <w:t> </w:t>
            </w:r>
          </w:p>
        </w:tc>
        <w:tc>
          <w:tcPr>
            <w:tcW w:w="1437" w:type="dxa"/>
            <w:shd w:val="clear" w:color="auto" w:fill="auto"/>
            <w:hideMark/>
          </w:tcPr>
          <w:p w14:paraId="33F0CDF8"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Indikator realizacije mjere</w:t>
            </w:r>
            <w:r w:rsidRPr="477080F9">
              <w:rPr>
                <w:rFonts w:eastAsia="Times New Roman" w:cs="Arial"/>
                <w:lang w:val="hr-HR" w:eastAsia="en-GB"/>
              </w:rPr>
              <w:t> </w:t>
            </w:r>
          </w:p>
        </w:tc>
        <w:tc>
          <w:tcPr>
            <w:tcW w:w="2355" w:type="dxa"/>
            <w:shd w:val="clear" w:color="auto" w:fill="auto"/>
            <w:vAlign w:val="center"/>
            <w:hideMark/>
          </w:tcPr>
          <w:p w14:paraId="381A7B96"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Aktivnosti </w:t>
            </w:r>
            <w:r w:rsidRPr="477080F9">
              <w:rPr>
                <w:rFonts w:eastAsia="Times New Roman" w:cs="Arial"/>
                <w:lang w:val="hr-HR" w:eastAsia="en-GB"/>
              </w:rPr>
              <w:t> </w:t>
            </w:r>
          </w:p>
        </w:tc>
        <w:tc>
          <w:tcPr>
            <w:tcW w:w="2046" w:type="dxa"/>
            <w:shd w:val="clear" w:color="auto" w:fill="auto"/>
            <w:hideMark/>
          </w:tcPr>
          <w:p w14:paraId="6B03F0D2"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Nositelji/</w:t>
            </w:r>
            <w:proofErr w:type="spellStart"/>
            <w:r w:rsidRPr="477080F9">
              <w:rPr>
                <w:rFonts w:eastAsia="Times New Roman" w:cs="Arial"/>
                <w:b/>
                <w:bCs/>
                <w:lang w:val="hr-HR" w:eastAsia="en-GB"/>
              </w:rPr>
              <w:t>sunositelji</w:t>
            </w:r>
            <w:proofErr w:type="spellEnd"/>
            <w:r w:rsidRPr="477080F9">
              <w:rPr>
                <w:rFonts w:eastAsia="Times New Roman" w:cs="Arial"/>
                <w:b/>
                <w:bCs/>
                <w:lang w:val="hr-HR" w:eastAsia="en-GB"/>
              </w:rPr>
              <w:t xml:space="preserve"> aktivnosti</w:t>
            </w:r>
            <w:r w:rsidRPr="477080F9">
              <w:rPr>
                <w:rFonts w:eastAsia="Times New Roman" w:cs="Arial"/>
                <w:lang w:val="hr-HR" w:eastAsia="en-GB"/>
              </w:rPr>
              <w:t> </w:t>
            </w:r>
          </w:p>
        </w:tc>
        <w:tc>
          <w:tcPr>
            <w:tcW w:w="1621" w:type="dxa"/>
            <w:shd w:val="clear" w:color="auto" w:fill="auto"/>
            <w:vAlign w:val="center"/>
            <w:hideMark/>
          </w:tcPr>
          <w:p w14:paraId="113AA57F"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Izvori financiranja</w:t>
            </w:r>
            <w:r w:rsidRPr="477080F9">
              <w:rPr>
                <w:rFonts w:eastAsia="Times New Roman" w:cs="Arial"/>
                <w:lang w:val="hr-HR" w:eastAsia="en-GB"/>
              </w:rPr>
              <w:t> </w:t>
            </w:r>
          </w:p>
        </w:tc>
        <w:tc>
          <w:tcPr>
            <w:tcW w:w="16" w:type="dxa"/>
            <w:shd w:val="clear" w:color="auto" w:fill="auto"/>
            <w:vAlign w:val="center"/>
            <w:hideMark/>
          </w:tcPr>
          <w:p w14:paraId="11EBC0B2"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3FBA0112" w14:textId="77777777" w:rsidTr="35D7B47D">
        <w:trPr>
          <w:trHeight w:val="300"/>
          <w:jc w:val="center"/>
        </w:trPr>
        <w:tc>
          <w:tcPr>
            <w:tcW w:w="1875" w:type="dxa"/>
            <w:vMerge w:val="restart"/>
            <w:hideMark/>
          </w:tcPr>
          <w:p w14:paraId="3228D7D8"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cs="Arial"/>
                <w:lang w:val="hr-HR"/>
              </w:rPr>
              <w:t xml:space="preserve">4.1.  Daljnji razvoj socijalnih usluga reguliranih Zakonom o socijalnoj skrbi za </w:t>
            </w:r>
            <w:r w:rsidRPr="477080F9">
              <w:rPr>
                <w:rFonts w:cs="Arial"/>
                <w:lang w:val="hr-HR"/>
              </w:rPr>
              <w:lastRenderedPageBreak/>
              <w:t xml:space="preserve">rizike povezane sa siromaštvom  </w:t>
            </w:r>
          </w:p>
        </w:tc>
        <w:tc>
          <w:tcPr>
            <w:tcW w:w="1437" w:type="dxa"/>
            <w:vMerge w:val="restart"/>
            <w:vAlign w:val="center"/>
          </w:tcPr>
          <w:p w14:paraId="63ED3902" w14:textId="49C85815"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lastRenderedPageBreak/>
              <w:t>Bazni obuhvat: 4</w:t>
            </w:r>
            <w:r w:rsidR="6A40344E" w:rsidRPr="35D7B47D">
              <w:rPr>
                <w:rFonts w:eastAsia="Times New Roman" w:cs="Segoe UI"/>
                <w:lang w:val="hr-HR" w:eastAsia="en-GB"/>
              </w:rPr>
              <w:t xml:space="preserve"> %</w:t>
            </w:r>
          </w:p>
          <w:p w14:paraId="1EB0DCC4" w14:textId="57FCA497" w:rsidR="008858E4" w:rsidRPr="00EE62DA" w:rsidRDefault="51385F05" w:rsidP="00FC2E9C">
            <w:pPr>
              <w:spacing w:after="0" w:line="276" w:lineRule="auto"/>
              <w:textAlignment w:val="baseline"/>
              <w:rPr>
                <w:highlight w:val="yellow"/>
                <w:lang w:val="hr-HR"/>
              </w:rPr>
            </w:pPr>
            <w:r w:rsidRPr="477080F9">
              <w:rPr>
                <w:shd w:val="clear" w:color="auto" w:fill="FFFFFF" w:themeFill="background1"/>
                <w:lang w:val="hr-HR"/>
              </w:rPr>
              <w:t>Ciljani obuhvat do kraja 2027</w:t>
            </w:r>
            <w:r w:rsidR="692D41F1" w:rsidRPr="477080F9">
              <w:rPr>
                <w:shd w:val="clear" w:color="auto" w:fill="FFFFFF" w:themeFill="background1"/>
                <w:lang w:val="hr-HR"/>
              </w:rPr>
              <w:t>.</w:t>
            </w:r>
            <w:r w:rsidRPr="477080F9">
              <w:rPr>
                <w:shd w:val="clear" w:color="auto" w:fill="FFFFFF" w:themeFill="background1"/>
                <w:lang w:val="hr-HR"/>
              </w:rPr>
              <w:t xml:space="preserve">: </w:t>
            </w:r>
            <w:r w:rsidRPr="477080F9">
              <w:rPr>
                <w:rFonts w:eastAsia="Times New Roman" w:cs="Segoe UI"/>
                <w:shd w:val="clear" w:color="auto" w:fill="FFFFFF" w:themeFill="background1"/>
                <w:lang w:val="hr-HR" w:eastAsia="en-GB"/>
              </w:rPr>
              <w:t>5</w:t>
            </w:r>
            <w:r w:rsidR="2B005E69" w:rsidRPr="0C09108A">
              <w:rPr>
                <w:rFonts w:eastAsia="Times New Roman" w:cs="Segoe UI"/>
                <w:lang w:val="hr-HR" w:eastAsia="en-GB"/>
              </w:rPr>
              <w:t xml:space="preserve"> %</w:t>
            </w:r>
          </w:p>
        </w:tc>
        <w:tc>
          <w:tcPr>
            <w:tcW w:w="2355" w:type="dxa"/>
            <w:vMerge w:val="restart"/>
            <w:shd w:val="clear" w:color="auto" w:fill="auto"/>
            <w:vAlign w:val="center"/>
          </w:tcPr>
          <w:p w14:paraId="02121948" w14:textId="08658937"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4.1.1</w:t>
            </w:r>
            <w:r w:rsidR="4DA684E9" w:rsidRPr="35D7B47D">
              <w:rPr>
                <w:rFonts w:cs="Arial"/>
                <w:lang w:val="hr-HR"/>
              </w:rPr>
              <w:t>.</w:t>
            </w:r>
            <w:r w:rsidRPr="35D7B47D">
              <w:rPr>
                <w:rFonts w:cs="Arial"/>
                <w:lang w:val="hr-HR"/>
              </w:rPr>
              <w:t xml:space="preserve"> Povećanje obuhvata korisnika usluga „Socijalno mentorstvo za odrasle primatelje ZMN-a, osobe koje izlaze iz ustanova ili </w:t>
            </w:r>
            <w:proofErr w:type="spellStart"/>
            <w:r w:rsidRPr="35D7B47D">
              <w:rPr>
                <w:rFonts w:cs="Arial"/>
                <w:lang w:val="hr-HR"/>
              </w:rPr>
              <w:lastRenderedPageBreak/>
              <w:t>penalnog</w:t>
            </w:r>
            <w:proofErr w:type="spellEnd"/>
            <w:r w:rsidRPr="35D7B47D">
              <w:rPr>
                <w:rFonts w:cs="Arial"/>
                <w:lang w:val="hr-HR"/>
              </w:rPr>
              <w:t xml:space="preserve"> sustava ili druge osobe u riziku od socijalne isključenosti“</w:t>
            </w:r>
          </w:p>
        </w:tc>
        <w:tc>
          <w:tcPr>
            <w:tcW w:w="2046" w:type="dxa"/>
            <w:shd w:val="clear" w:color="auto" w:fill="auto"/>
            <w:hideMark/>
          </w:tcPr>
          <w:p w14:paraId="0B609CFA" w14:textId="77777777" w:rsidR="008858E4" w:rsidRPr="00EE62DA" w:rsidRDefault="729AEEA0" w:rsidP="00FC2E9C">
            <w:pPr>
              <w:spacing w:after="0" w:line="276" w:lineRule="auto"/>
              <w:textAlignment w:val="baseline"/>
              <w:rPr>
                <w:rFonts w:eastAsia="Times New Roman" w:cs="Segoe UI"/>
                <w:lang w:val="hr-HR" w:eastAsia="en-GB"/>
              </w:rPr>
            </w:pPr>
            <w:r w:rsidRPr="477080F9">
              <w:rPr>
                <w:lang w:val="hr-HR"/>
              </w:rPr>
              <w:lastRenderedPageBreak/>
              <w:t>Licencirani pružatelji usluge sukladno ZOSS-u</w:t>
            </w:r>
          </w:p>
        </w:tc>
        <w:tc>
          <w:tcPr>
            <w:tcW w:w="1621" w:type="dxa"/>
            <w:shd w:val="clear" w:color="auto" w:fill="auto"/>
            <w:hideMark/>
          </w:tcPr>
          <w:p w14:paraId="1472D0AF" w14:textId="0DFC49D1" w:rsidR="008858E4" w:rsidRPr="00EE62DA" w:rsidRDefault="3503918A"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MRMSOSP</w:t>
            </w:r>
            <w:r w:rsidR="54DD54C3" w:rsidRPr="35D7B47D">
              <w:rPr>
                <w:rFonts w:eastAsia="Times New Roman" w:cs="Arial"/>
                <w:lang w:val="hr-HR" w:eastAsia="en-GB"/>
              </w:rPr>
              <w:t xml:space="preserve"> (</w:t>
            </w:r>
            <w:r w:rsidR="57B79CA1" w:rsidRPr="35D7B47D">
              <w:rPr>
                <w:rFonts w:eastAsia="Times New Roman" w:cs="Arial"/>
                <w:lang w:val="hr-HR" w:eastAsia="en-GB"/>
              </w:rPr>
              <w:t>b</w:t>
            </w:r>
            <w:r w:rsidR="54DD54C3" w:rsidRPr="35D7B47D">
              <w:rPr>
                <w:rFonts w:eastAsia="Times New Roman" w:cs="Arial"/>
                <w:lang w:val="hr-HR" w:eastAsia="en-GB"/>
              </w:rPr>
              <w:t xml:space="preserve">roj novih korisnika za koje se očekuje financiranje u Mreži socijalnih </w:t>
            </w:r>
            <w:r w:rsidR="54DD54C3" w:rsidRPr="35D7B47D">
              <w:rPr>
                <w:rFonts w:eastAsia="Times New Roman" w:cs="Arial"/>
                <w:lang w:val="hr-HR" w:eastAsia="en-GB"/>
              </w:rPr>
              <w:lastRenderedPageBreak/>
              <w:t>usluga: 25 korisnika)</w:t>
            </w:r>
          </w:p>
        </w:tc>
        <w:tc>
          <w:tcPr>
            <w:tcW w:w="16" w:type="dxa"/>
            <w:shd w:val="clear" w:color="auto" w:fill="auto"/>
            <w:vAlign w:val="center"/>
            <w:hideMark/>
          </w:tcPr>
          <w:p w14:paraId="13BC73FA"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19EEFB6F" w14:textId="77777777" w:rsidTr="35D7B47D">
        <w:trPr>
          <w:trHeight w:val="300"/>
          <w:jc w:val="center"/>
        </w:trPr>
        <w:tc>
          <w:tcPr>
            <w:tcW w:w="1875" w:type="dxa"/>
            <w:vMerge/>
            <w:hideMark/>
          </w:tcPr>
          <w:p w14:paraId="5DC7D70E" w14:textId="77777777" w:rsidR="008858E4" w:rsidRPr="00EE62DA" w:rsidRDefault="008858E4" w:rsidP="00FC2E9C">
            <w:pPr>
              <w:spacing w:after="0" w:line="276" w:lineRule="auto"/>
              <w:rPr>
                <w:rFonts w:eastAsia="Times New Roman" w:cs="Segoe UI"/>
                <w:szCs w:val="20"/>
                <w:lang w:val="hr-HR" w:eastAsia="en-GB"/>
              </w:rPr>
            </w:pPr>
          </w:p>
        </w:tc>
        <w:tc>
          <w:tcPr>
            <w:tcW w:w="1437" w:type="dxa"/>
            <w:vMerge/>
          </w:tcPr>
          <w:p w14:paraId="56922F91" w14:textId="77777777" w:rsidR="008858E4" w:rsidRPr="00EE62DA" w:rsidRDefault="008858E4" w:rsidP="00FC2E9C">
            <w:pPr>
              <w:spacing w:after="0" w:line="276" w:lineRule="auto"/>
              <w:rPr>
                <w:rFonts w:eastAsia="Times New Roman" w:cs="Segoe UI"/>
                <w:szCs w:val="20"/>
                <w:lang w:val="hr-HR" w:eastAsia="en-GB"/>
              </w:rPr>
            </w:pPr>
          </w:p>
        </w:tc>
        <w:tc>
          <w:tcPr>
            <w:tcW w:w="2355" w:type="dxa"/>
            <w:vMerge/>
            <w:vAlign w:val="center"/>
          </w:tcPr>
          <w:p w14:paraId="4137B4B4" w14:textId="77777777" w:rsidR="008858E4" w:rsidRPr="00EE62DA" w:rsidRDefault="008858E4" w:rsidP="00FC2E9C">
            <w:pPr>
              <w:spacing w:after="0" w:line="276" w:lineRule="auto"/>
              <w:rPr>
                <w:rFonts w:eastAsia="Times New Roman" w:cs="Segoe UI"/>
                <w:szCs w:val="20"/>
                <w:lang w:val="hr-HR" w:eastAsia="en-GB"/>
              </w:rPr>
            </w:pPr>
          </w:p>
        </w:tc>
        <w:tc>
          <w:tcPr>
            <w:tcW w:w="2046" w:type="dxa"/>
            <w:shd w:val="clear" w:color="auto" w:fill="auto"/>
            <w:hideMark/>
          </w:tcPr>
          <w:p w14:paraId="111C2DDE"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Ostali pružatelji usluga</w:t>
            </w:r>
          </w:p>
        </w:tc>
        <w:tc>
          <w:tcPr>
            <w:tcW w:w="1621" w:type="dxa"/>
            <w:shd w:val="clear" w:color="auto" w:fill="auto"/>
            <w:hideMark/>
          </w:tcPr>
          <w:p w14:paraId="01185446" w14:textId="79DA75FA" w:rsidR="008858E4" w:rsidRPr="00EE62DA" w:rsidRDefault="49ADA200"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3A55B67A" w:rsidRPr="35D7B47D">
              <w:rPr>
                <w:rFonts w:eastAsia="Times New Roman" w:cs="Arial"/>
                <w:lang w:val="hr-HR" w:eastAsia="en-GB"/>
              </w:rPr>
              <w:t>,</w:t>
            </w:r>
            <w:r w:rsidRPr="35D7B47D">
              <w:rPr>
                <w:rFonts w:eastAsia="Times New Roman" w:cs="Arial"/>
                <w:lang w:val="hr-HR" w:eastAsia="en-GB"/>
              </w:rPr>
              <w:t xml:space="preserve"> </w:t>
            </w:r>
          </w:p>
          <w:p w14:paraId="1D65C4DE" w14:textId="2B883A1A" w:rsidR="008858E4" w:rsidRPr="00EE62DA" w:rsidRDefault="622D3D4F"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 Fondovi EU,</w:t>
            </w:r>
          </w:p>
          <w:p w14:paraId="643E3E68" w14:textId="567CB799" w:rsidR="008858E4" w:rsidRPr="00EE62DA" w:rsidRDefault="1CD87D4C"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xml:space="preserve"> pr</w:t>
            </w:r>
            <w:r w:rsidR="49ADA200" w:rsidRPr="35D7B47D">
              <w:rPr>
                <w:rFonts w:eastAsia="Times New Roman" w:cs="Arial"/>
                <w:lang w:val="hr-HR" w:eastAsia="en-GB"/>
              </w:rPr>
              <w:t>ojektno financiranje</w:t>
            </w:r>
          </w:p>
        </w:tc>
        <w:tc>
          <w:tcPr>
            <w:tcW w:w="16" w:type="dxa"/>
            <w:shd w:val="clear" w:color="auto" w:fill="auto"/>
            <w:vAlign w:val="center"/>
            <w:hideMark/>
          </w:tcPr>
          <w:p w14:paraId="42ED053E" w14:textId="77777777" w:rsidR="008858E4" w:rsidRPr="00EE62DA" w:rsidRDefault="008858E4" w:rsidP="00FC2E9C">
            <w:pPr>
              <w:spacing w:after="0" w:line="276" w:lineRule="auto"/>
              <w:rPr>
                <w:rFonts w:eastAsia="Times New Roman" w:cs="Times New Roman"/>
                <w:lang w:val="hr-HR" w:eastAsia="en-GB"/>
              </w:rPr>
            </w:pPr>
          </w:p>
        </w:tc>
      </w:tr>
      <w:tr w:rsidR="00F847BD" w:rsidRPr="00EE62DA" w14:paraId="626B0CBA" w14:textId="77777777" w:rsidTr="35D7B47D">
        <w:trPr>
          <w:trHeight w:val="300"/>
          <w:jc w:val="center"/>
        </w:trPr>
        <w:tc>
          <w:tcPr>
            <w:tcW w:w="1875" w:type="dxa"/>
            <w:vMerge/>
            <w:hideMark/>
          </w:tcPr>
          <w:p w14:paraId="003097FC" w14:textId="77777777" w:rsidR="008858E4" w:rsidRPr="00EE62DA" w:rsidRDefault="008858E4" w:rsidP="00FC2E9C">
            <w:pPr>
              <w:spacing w:after="0" w:line="276" w:lineRule="auto"/>
              <w:rPr>
                <w:rFonts w:eastAsia="Times New Roman" w:cs="Segoe UI"/>
                <w:szCs w:val="20"/>
                <w:lang w:val="hr-HR" w:eastAsia="en-GB"/>
              </w:rPr>
            </w:pPr>
          </w:p>
        </w:tc>
        <w:tc>
          <w:tcPr>
            <w:tcW w:w="1437" w:type="dxa"/>
            <w:vAlign w:val="center"/>
          </w:tcPr>
          <w:p w14:paraId="63435D09"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Bazni obuhvat</w:t>
            </w:r>
          </w:p>
          <w:p w14:paraId="2A550ED8" w14:textId="7FCF2F4A"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Smještaj: 1</w:t>
            </w:r>
            <w:r w:rsidR="3AE4C8CC" w:rsidRPr="477080F9">
              <w:rPr>
                <w:rFonts w:eastAsia="Times New Roman" w:cs="Segoe UI"/>
                <w:lang w:val="hr-HR" w:eastAsia="en-GB"/>
              </w:rPr>
              <w:t>50</w:t>
            </w:r>
          </w:p>
          <w:p w14:paraId="287E7AB2" w14:textId="78D68D5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Boravak</w:t>
            </w:r>
            <w:r w:rsidR="693BC190" w:rsidRPr="477080F9">
              <w:rPr>
                <w:rFonts w:eastAsia="Times New Roman" w:cs="Segoe UI"/>
                <w:lang w:val="hr-HR" w:eastAsia="en-GB"/>
              </w:rPr>
              <w:t>: 50</w:t>
            </w:r>
          </w:p>
          <w:p w14:paraId="41D15870" w14:textId="6821111D" w:rsidR="477080F9" w:rsidRDefault="477080F9" w:rsidP="00FC2E9C">
            <w:pPr>
              <w:spacing w:after="0" w:line="276" w:lineRule="auto"/>
              <w:rPr>
                <w:rFonts w:eastAsia="Times New Roman" w:cs="Segoe UI"/>
                <w:lang w:val="hr-HR" w:eastAsia="en-GB"/>
              </w:rPr>
            </w:pPr>
          </w:p>
          <w:p w14:paraId="1C386836" w14:textId="0B9E0C68"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Ciljani obuhvat do kraja 2027.:</w:t>
            </w:r>
          </w:p>
          <w:p w14:paraId="16064A63" w14:textId="35062F93" w:rsidR="008858E4" w:rsidRPr="00EE62DA" w:rsidRDefault="610CB553"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Smještaj: 155</w:t>
            </w:r>
          </w:p>
          <w:p w14:paraId="1735C5D9" w14:textId="6263CA68" w:rsidR="008858E4" w:rsidRPr="00EE62DA" w:rsidRDefault="610CB553"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Boravak: 60</w:t>
            </w:r>
          </w:p>
        </w:tc>
        <w:tc>
          <w:tcPr>
            <w:tcW w:w="2355" w:type="dxa"/>
            <w:shd w:val="clear" w:color="auto" w:fill="auto"/>
            <w:vAlign w:val="center"/>
          </w:tcPr>
          <w:p w14:paraId="04F3DEBE" w14:textId="32204913"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4.1.2</w:t>
            </w:r>
            <w:r w:rsidR="221C0D7A" w:rsidRPr="35D7B47D">
              <w:rPr>
                <w:rFonts w:cs="Arial"/>
                <w:lang w:val="hr-HR"/>
              </w:rPr>
              <w:t>.</w:t>
            </w:r>
            <w:r w:rsidRPr="35D7B47D">
              <w:rPr>
                <w:rFonts w:cs="Arial"/>
                <w:lang w:val="hr-HR"/>
              </w:rPr>
              <w:t xml:space="preserve"> Povećanje obuhvata korisnika usluga „Smještaj ili organizirano stanovanje“ i „Boravak“ za beskućnike</w:t>
            </w:r>
          </w:p>
        </w:tc>
        <w:tc>
          <w:tcPr>
            <w:tcW w:w="2046" w:type="dxa"/>
            <w:shd w:val="clear" w:color="auto" w:fill="auto"/>
            <w:hideMark/>
          </w:tcPr>
          <w:p w14:paraId="1AB4C863"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Licencirani pružatelji usluge sukladno ZOSS-u te ostali pružatelji usluga</w:t>
            </w:r>
          </w:p>
        </w:tc>
        <w:tc>
          <w:tcPr>
            <w:tcW w:w="1621" w:type="dxa"/>
            <w:shd w:val="clear" w:color="auto" w:fill="auto"/>
            <w:hideMark/>
          </w:tcPr>
          <w:p w14:paraId="24783BA2"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Proračun Grada Zagreba</w:t>
            </w:r>
          </w:p>
        </w:tc>
        <w:tc>
          <w:tcPr>
            <w:tcW w:w="16" w:type="dxa"/>
            <w:shd w:val="clear" w:color="auto" w:fill="auto"/>
            <w:vAlign w:val="center"/>
            <w:hideMark/>
          </w:tcPr>
          <w:p w14:paraId="33947C23"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0BA5BC40" w14:textId="77777777" w:rsidTr="35D7B47D">
        <w:trPr>
          <w:trHeight w:val="465"/>
          <w:jc w:val="center"/>
        </w:trPr>
        <w:tc>
          <w:tcPr>
            <w:tcW w:w="1875" w:type="dxa"/>
            <w:vMerge w:val="restart"/>
            <w:shd w:val="clear" w:color="auto" w:fill="auto"/>
            <w:hideMark/>
          </w:tcPr>
          <w:p w14:paraId="3FD41662" w14:textId="02944787" w:rsidR="008858E4" w:rsidRPr="00EE62DA" w:rsidRDefault="49ADA200"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4.2</w:t>
            </w:r>
            <w:r w:rsidR="24185E99" w:rsidRPr="35D7B47D">
              <w:rPr>
                <w:rFonts w:eastAsia="Times New Roman" w:cs="Arial"/>
                <w:lang w:val="hr-HR" w:eastAsia="en-GB"/>
              </w:rPr>
              <w:t>.</w:t>
            </w:r>
            <w:r w:rsidRPr="35D7B47D">
              <w:rPr>
                <w:rFonts w:eastAsia="Times New Roman" w:cs="Arial"/>
                <w:lang w:val="hr-HR" w:eastAsia="en-GB"/>
              </w:rPr>
              <w:t xml:space="preserve">   Razvoj  drugih oblika podrške, inovativnih socijalnih usluga  te usluga iz drugih sustava za rizike povezane sa siromaštvom  </w:t>
            </w:r>
          </w:p>
          <w:p w14:paraId="466B8D23"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p w14:paraId="271241E5"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p w14:paraId="0276C14A"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1437" w:type="dxa"/>
            <w:vMerge w:val="restart"/>
            <w:shd w:val="clear" w:color="auto" w:fill="auto"/>
          </w:tcPr>
          <w:p w14:paraId="20E1F838" w14:textId="08A25208"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53</w:t>
            </w:r>
            <w:r w:rsidR="6A40344E" w:rsidRPr="35D7B47D">
              <w:rPr>
                <w:rFonts w:eastAsia="Times New Roman" w:cs="Arial"/>
                <w:lang w:val="hr-HR" w:eastAsia="en-GB"/>
              </w:rPr>
              <w:t xml:space="preserve"> %</w:t>
            </w:r>
          </w:p>
          <w:p w14:paraId="17FC4900" w14:textId="6B66A07B"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xml:space="preserve">Ciljani obuhvat: 59 </w:t>
            </w:r>
            <w:r w:rsidR="6A40344E" w:rsidRPr="35D7B47D">
              <w:rPr>
                <w:rFonts w:eastAsia="Times New Roman" w:cs="Arial"/>
                <w:lang w:val="hr-HR" w:eastAsia="en-GB"/>
              </w:rPr>
              <w:t xml:space="preserve"> %</w:t>
            </w:r>
            <w:r w:rsidRPr="35D7B47D">
              <w:rPr>
                <w:rFonts w:eastAsia="Times New Roman" w:cs="Arial"/>
                <w:lang w:val="hr-HR" w:eastAsia="en-GB"/>
              </w:rPr>
              <w:t xml:space="preserve"> </w:t>
            </w:r>
          </w:p>
          <w:p w14:paraId="44894883" w14:textId="77777777" w:rsidR="008858E4" w:rsidRPr="00EE62DA" w:rsidRDefault="008858E4" w:rsidP="00FC2E9C">
            <w:pPr>
              <w:spacing w:after="0" w:line="276" w:lineRule="auto"/>
              <w:textAlignment w:val="baseline"/>
              <w:rPr>
                <w:rFonts w:eastAsia="Times New Roman" w:cs="Arial"/>
                <w:lang w:val="hr-HR" w:eastAsia="en-GB"/>
              </w:rPr>
            </w:pPr>
          </w:p>
          <w:p w14:paraId="61AF9651" w14:textId="77777777" w:rsidR="008858E4" w:rsidRPr="00EE62DA" w:rsidRDefault="008858E4" w:rsidP="00FC2E9C">
            <w:pPr>
              <w:spacing w:after="0" w:line="276" w:lineRule="auto"/>
              <w:textAlignment w:val="baseline"/>
              <w:rPr>
                <w:rFonts w:eastAsia="Times New Roman" w:cs="Arial"/>
                <w:lang w:val="hr-HR" w:eastAsia="en-GB"/>
              </w:rPr>
            </w:pPr>
          </w:p>
          <w:p w14:paraId="28267B44" w14:textId="77777777" w:rsidR="008858E4" w:rsidRPr="00EE62DA" w:rsidRDefault="008858E4" w:rsidP="00FC2E9C">
            <w:pPr>
              <w:spacing w:after="0" w:line="276" w:lineRule="auto"/>
              <w:textAlignment w:val="baseline"/>
              <w:rPr>
                <w:rFonts w:eastAsia="Times New Roman" w:cs="Segoe UI"/>
                <w:lang w:val="hr-HR" w:eastAsia="en-GB"/>
              </w:rPr>
            </w:pPr>
          </w:p>
        </w:tc>
        <w:tc>
          <w:tcPr>
            <w:tcW w:w="2355" w:type="dxa"/>
            <w:vMerge w:val="restart"/>
          </w:tcPr>
          <w:p w14:paraId="6753B15F" w14:textId="49103B4B"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4.2.2</w:t>
            </w:r>
            <w:r w:rsidR="469540D3" w:rsidRPr="35D7B47D">
              <w:rPr>
                <w:rFonts w:cs="Arial"/>
                <w:lang w:val="hr-HR"/>
              </w:rPr>
              <w:t>.</w:t>
            </w:r>
            <w:r w:rsidRPr="35D7B47D">
              <w:rPr>
                <w:rFonts w:cs="Arial"/>
                <w:lang w:val="hr-HR"/>
              </w:rPr>
              <w:t xml:space="preserve"> Proširenje obuhvata korisnika usluge „Socijalna samoposluga i/ili dostava/podjela namirnica“ posebice za obitelji s djecom koj</w:t>
            </w:r>
            <w:r w:rsidR="400B3C72" w:rsidRPr="35D7B47D">
              <w:rPr>
                <w:rFonts w:cs="Arial"/>
                <w:lang w:val="hr-HR"/>
              </w:rPr>
              <w:t>e</w:t>
            </w:r>
            <w:r w:rsidRPr="35D7B47D">
              <w:rPr>
                <w:rFonts w:cs="Arial"/>
                <w:lang w:val="hr-HR"/>
              </w:rPr>
              <w:t xml:space="preserve"> su u prehrambenoj deprivaciji</w:t>
            </w:r>
          </w:p>
        </w:tc>
        <w:tc>
          <w:tcPr>
            <w:tcW w:w="2046" w:type="dxa"/>
            <w:vMerge w:val="restart"/>
            <w:shd w:val="clear" w:color="auto" w:fill="auto"/>
            <w:hideMark/>
          </w:tcPr>
          <w:p w14:paraId="10C88945" w14:textId="12211E85" w:rsidR="008858E4" w:rsidRPr="00EE62DA" w:rsidRDefault="008858E4" w:rsidP="00FC2E9C">
            <w:pPr>
              <w:spacing w:after="0" w:line="276" w:lineRule="auto"/>
              <w:textAlignment w:val="baseline"/>
              <w:rPr>
                <w:rFonts w:eastAsia="Times New Roman" w:cs="Arial"/>
                <w:lang w:val="hr-HR" w:eastAsia="en-GB"/>
              </w:rPr>
            </w:pPr>
          </w:p>
          <w:p w14:paraId="7846C3ED"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xml:space="preserve">Organizacije civilnog društva, vjerske zajednice i drugi pružatelji socijalnih usluga    </w:t>
            </w:r>
          </w:p>
        </w:tc>
        <w:tc>
          <w:tcPr>
            <w:tcW w:w="1621" w:type="dxa"/>
            <w:vMerge w:val="restart"/>
            <w:shd w:val="clear" w:color="auto" w:fill="auto"/>
            <w:hideMark/>
          </w:tcPr>
          <w:p w14:paraId="4DD74D37" w14:textId="4A2FBBD6"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 xml:space="preserve"> </w:t>
            </w:r>
          </w:p>
          <w:p w14:paraId="6F96CA38" w14:textId="5DB65D84" w:rsidR="00376181" w:rsidRDefault="00376181" w:rsidP="00FC2E9C">
            <w:pPr>
              <w:spacing w:after="0" w:line="276" w:lineRule="auto"/>
              <w:textAlignment w:val="baseline"/>
              <w:rPr>
                <w:rFonts w:eastAsia="Times New Roman" w:cs="Segoe UI"/>
                <w:lang w:val="hr-HR" w:eastAsia="en-GB"/>
              </w:rPr>
            </w:pPr>
            <w:r>
              <w:rPr>
                <w:rFonts w:eastAsia="Times New Roman" w:cs="Segoe UI"/>
                <w:lang w:val="hr-HR" w:eastAsia="en-GB"/>
              </w:rPr>
              <w:t>Proračun Grada</w:t>
            </w:r>
            <w:r w:rsidR="005C7411">
              <w:rPr>
                <w:rFonts w:eastAsia="Times New Roman" w:cs="Segoe UI"/>
                <w:lang w:val="hr-HR" w:eastAsia="en-GB"/>
              </w:rPr>
              <w:t xml:space="preserve"> Zagreba</w:t>
            </w:r>
            <w:r>
              <w:rPr>
                <w:rFonts w:eastAsia="Times New Roman" w:cs="Segoe UI"/>
                <w:lang w:val="hr-HR" w:eastAsia="en-GB"/>
              </w:rPr>
              <w:t xml:space="preserve"> </w:t>
            </w:r>
          </w:p>
          <w:p w14:paraId="57BA0308" w14:textId="1FF74368" w:rsidR="008858E4" w:rsidRPr="00EE62DA" w:rsidRDefault="2CA9A17F"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t xml:space="preserve">Fondovi EU, </w:t>
            </w:r>
          </w:p>
          <w:p w14:paraId="436ABF1D" w14:textId="4C397C1B" w:rsidR="00376181" w:rsidRPr="00EE62DA" w:rsidRDefault="624804EB"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t>proj</w:t>
            </w:r>
            <w:r w:rsidR="7ABA980C" w:rsidRPr="35D7B47D">
              <w:rPr>
                <w:rFonts w:eastAsia="Times New Roman" w:cs="Segoe UI"/>
                <w:lang w:val="hr-HR" w:eastAsia="en-GB"/>
              </w:rPr>
              <w:t>e</w:t>
            </w:r>
            <w:r w:rsidR="3E368057" w:rsidRPr="35D7B47D">
              <w:rPr>
                <w:rFonts w:eastAsia="Times New Roman" w:cs="Segoe UI"/>
                <w:lang w:val="hr-HR" w:eastAsia="en-GB"/>
              </w:rPr>
              <w:t>ktno financiranje</w:t>
            </w:r>
            <w:r w:rsidR="73D12373" w:rsidRPr="35D7B47D">
              <w:rPr>
                <w:rFonts w:eastAsia="Times New Roman" w:cs="Segoe UI"/>
                <w:lang w:val="hr-HR" w:eastAsia="en-GB"/>
              </w:rPr>
              <w:t xml:space="preserve"> </w:t>
            </w:r>
          </w:p>
          <w:p w14:paraId="7968AFDF" w14:textId="77777777" w:rsidR="008858E4" w:rsidRPr="00EE62DA" w:rsidRDefault="008858E4" w:rsidP="00FC2E9C">
            <w:pPr>
              <w:spacing w:after="0" w:line="276" w:lineRule="auto"/>
              <w:textAlignment w:val="baseline"/>
              <w:rPr>
                <w:rFonts w:eastAsia="Times New Roman" w:cs="Segoe UI"/>
                <w:lang w:val="hr-HR" w:eastAsia="en-GB"/>
              </w:rPr>
            </w:pPr>
          </w:p>
        </w:tc>
        <w:tc>
          <w:tcPr>
            <w:tcW w:w="16" w:type="dxa"/>
            <w:shd w:val="clear" w:color="auto" w:fill="auto"/>
            <w:vAlign w:val="center"/>
            <w:hideMark/>
          </w:tcPr>
          <w:p w14:paraId="402FFA65"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00F61CB3" w14:textId="77777777" w:rsidTr="35D7B47D">
        <w:trPr>
          <w:trHeight w:val="300"/>
          <w:jc w:val="center"/>
        </w:trPr>
        <w:tc>
          <w:tcPr>
            <w:tcW w:w="1875" w:type="dxa"/>
            <w:vMerge/>
            <w:hideMark/>
          </w:tcPr>
          <w:p w14:paraId="7033A8A2"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1437" w:type="dxa"/>
            <w:vMerge/>
            <w:hideMark/>
          </w:tcPr>
          <w:p w14:paraId="08D93056" w14:textId="77777777" w:rsidR="008858E4" w:rsidRPr="00EE62DA" w:rsidRDefault="008858E4" w:rsidP="00FC2E9C">
            <w:pPr>
              <w:spacing w:after="0" w:line="276" w:lineRule="auto"/>
              <w:textAlignment w:val="baseline"/>
              <w:rPr>
                <w:rFonts w:eastAsia="Times New Roman" w:cs="Arial"/>
                <w:szCs w:val="20"/>
                <w:lang w:val="hr-HR" w:eastAsia="en-GB"/>
              </w:rPr>
            </w:pPr>
          </w:p>
        </w:tc>
        <w:tc>
          <w:tcPr>
            <w:tcW w:w="2355" w:type="dxa"/>
            <w:vMerge/>
          </w:tcPr>
          <w:p w14:paraId="0F2012DC"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2046" w:type="dxa"/>
            <w:vMerge/>
            <w:hideMark/>
          </w:tcPr>
          <w:p w14:paraId="5C803D90" w14:textId="77777777" w:rsidR="008858E4" w:rsidRPr="00EE62DA" w:rsidRDefault="008858E4" w:rsidP="00FC2E9C">
            <w:pPr>
              <w:spacing w:after="0" w:line="276" w:lineRule="auto"/>
              <w:textAlignment w:val="baseline"/>
              <w:rPr>
                <w:szCs w:val="20"/>
                <w:lang w:val="hr-HR"/>
              </w:rPr>
            </w:pPr>
          </w:p>
        </w:tc>
        <w:tc>
          <w:tcPr>
            <w:tcW w:w="1621" w:type="dxa"/>
            <w:vMerge/>
            <w:hideMark/>
          </w:tcPr>
          <w:p w14:paraId="3EC6ADA1" w14:textId="77777777" w:rsidR="008858E4" w:rsidRPr="00EE62DA" w:rsidRDefault="008858E4" w:rsidP="00FC2E9C">
            <w:pPr>
              <w:spacing w:after="0" w:line="276" w:lineRule="auto"/>
              <w:textAlignment w:val="baseline"/>
              <w:rPr>
                <w:szCs w:val="20"/>
                <w:lang w:val="hr-HR"/>
              </w:rPr>
            </w:pPr>
          </w:p>
        </w:tc>
        <w:tc>
          <w:tcPr>
            <w:tcW w:w="16" w:type="dxa"/>
            <w:shd w:val="clear" w:color="auto" w:fill="auto"/>
            <w:vAlign w:val="center"/>
            <w:hideMark/>
          </w:tcPr>
          <w:p w14:paraId="66FFDE0A"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0D1466B2" w14:textId="77777777" w:rsidTr="35D7B47D">
        <w:trPr>
          <w:trHeight w:val="300"/>
          <w:jc w:val="center"/>
        </w:trPr>
        <w:tc>
          <w:tcPr>
            <w:tcW w:w="1875" w:type="dxa"/>
            <w:vMerge/>
            <w:hideMark/>
          </w:tcPr>
          <w:p w14:paraId="7CB7A430"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1437" w:type="dxa"/>
            <w:shd w:val="clear" w:color="auto" w:fill="auto"/>
            <w:hideMark/>
          </w:tcPr>
          <w:p w14:paraId="2C22C93D" w14:textId="16F3388F"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51</w:t>
            </w:r>
            <w:r w:rsidR="49C599FF" w:rsidRPr="35D7B47D">
              <w:rPr>
                <w:rFonts w:eastAsia="Times New Roman" w:cs="Arial"/>
                <w:lang w:val="hr-HR" w:eastAsia="en-GB"/>
              </w:rPr>
              <w:t xml:space="preserve"> %</w:t>
            </w:r>
          </w:p>
          <w:p w14:paraId="4D8EFBA8" w14:textId="2CD8D7CE"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Ciljani obuhvat: 57</w:t>
            </w:r>
            <w:r w:rsidR="49C599FF" w:rsidRPr="35D7B47D">
              <w:rPr>
                <w:rFonts w:eastAsia="Times New Roman" w:cs="Arial"/>
                <w:lang w:val="hr-HR" w:eastAsia="en-GB"/>
              </w:rPr>
              <w:t xml:space="preserve"> %</w:t>
            </w:r>
          </w:p>
        </w:tc>
        <w:tc>
          <w:tcPr>
            <w:tcW w:w="2355" w:type="dxa"/>
          </w:tcPr>
          <w:p w14:paraId="0159355A" w14:textId="51E841EF"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4.2.3</w:t>
            </w:r>
            <w:r w:rsidR="7280D9BA" w:rsidRPr="35D7B47D">
              <w:rPr>
                <w:rFonts w:cs="Arial"/>
                <w:lang w:val="hr-HR"/>
              </w:rPr>
              <w:t>.</w:t>
            </w:r>
            <w:r w:rsidRPr="35D7B47D">
              <w:rPr>
                <w:rFonts w:cs="Arial"/>
                <w:lang w:val="hr-HR"/>
              </w:rPr>
              <w:t xml:space="preserve"> Proširenje obuhvata korisnika usluge „Pučka kuhinja i/ili dostava pripremljenih gotovih obroka</w:t>
            </w:r>
            <w:r w:rsidR="03C628F0" w:rsidRPr="35D7B47D">
              <w:rPr>
                <w:rFonts w:cs="Arial"/>
                <w:lang w:val="hr-HR"/>
              </w:rPr>
              <w:t>”</w:t>
            </w:r>
            <w:r w:rsidRPr="35D7B47D">
              <w:rPr>
                <w:rFonts w:cs="Arial"/>
                <w:lang w:val="hr-HR"/>
              </w:rPr>
              <w:t xml:space="preserve"> (koji nisu obuhvaćeni uslugom pomoć u kući) i na korisnike koji nisu korisnici zajamčene minimalne naknade</w:t>
            </w:r>
          </w:p>
        </w:tc>
        <w:tc>
          <w:tcPr>
            <w:tcW w:w="2046" w:type="dxa"/>
            <w:shd w:val="clear" w:color="auto" w:fill="auto"/>
            <w:hideMark/>
          </w:tcPr>
          <w:p w14:paraId="56605E96" w14:textId="14F0FE4C" w:rsidR="008858E4" w:rsidRPr="00EE62DA" w:rsidRDefault="49ADA200" w:rsidP="00FC2E9C">
            <w:pPr>
              <w:spacing w:after="0" w:line="276" w:lineRule="auto"/>
              <w:textAlignment w:val="baseline"/>
              <w:rPr>
                <w:rFonts w:eastAsia="Times New Roman" w:cs="Arial"/>
                <w:lang w:val="hr-HR" w:eastAsia="en-GB"/>
              </w:rPr>
            </w:pPr>
            <w:r w:rsidRPr="35D7B47D">
              <w:rPr>
                <w:rFonts w:eastAsia="Times New Roman" w:cs="Arial"/>
                <w:lang w:val="hr-HR" w:eastAsia="en-GB"/>
              </w:rPr>
              <w:t>GUSZBOI</w:t>
            </w:r>
            <w:r w:rsidR="550FD271" w:rsidRPr="35D7B47D">
              <w:rPr>
                <w:rFonts w:eastAsia="Times New Roman" w:cs="Arial"/>
                <w:lang w:val="hr-HR" w:eastAsia="en-GB"/>
              </w:rPr>
              <w:t>,</w:t>
            </w:r>
          </w:p>
          <w:p w14:paraId="4A1996BB" w14:textId="4B99B0B9" w:rsidR="008858E4" w:rsidRPr="00EE62DA" w:rsidRDefault="550FD271" w:rsidP="00FC2E9C">
            <w:pPr>
              <w:spacing w:after="0" w:line="276" w:lineRule="auto"/>
              <w:textAlignment w:val="baseline"/>
              <w:rPr>
                <w:lang w:val="hr-HR"/>
              </w:rPr>
            </w:pPr>
            <w:r w:rsidRPr="35D7B47D">
              <w:rPr>
                <w:rFonts w:eastAsia="Times New Roman" w:cs="Arial"/>
                <w:lang w:val="hr-HR" w:eastAsia="en-GB"/>
              </w:rPr>
              <w:t>o</w:t>
            </w:r>
            <w:r w:rsidR="49ADA200" w:rsidRPr="35D7B47D">
              <w:rPr>
                <w:rFonts w:eastAsia="Times New Roman" w:cs="Arial"/>
                <w:lang w:val="hr-HR" w:eastAsia="en-GB"/>
              </w:rPr>
              <w:t xml:space="preserve">rganizacije civilnog društva, vjerske zajednice i drugi pružatelji socijalnih usluga   </w:t>
            </w:r>
          </w:p>
        </w:tc>
        <w:tc>
          <w:tcPr>
            <w:tcW w:w="1621" w:type="dxa"/>
            <w:shd w:val="clear" w:color="auto" w:fill="auto"/>
            <w:hideMark/>
          </w:tcPr>
          <w:p w14:paraId="52B85B00" w14:textId="77777777" w:rsidR="008858E4" w:rsidRPr="00EE62DA" w:rsidRDefault="729AEEA0" w:rsidP="00FC2E9C">
            <w:pPr>
              <w:spacing w:after="0" w:line="276" w:lineRule="auto"/>
              <w:textAlignment w:val="baseline"/>
              <w:rPr>
                <w:lang w:val="hr-HR"/>
              </w:rPr>
            </w:pPr>
            <w:r w:rsidRPr="477080F9">
              <w:rPr>
                <w:lang w:val="hr-HR"/>
              </w:rPr>
              <w:t xml:space="preserve">Proračun Grada Zagreba </w:t>
            </w:r>
          </w:p>
          <w:p w14:paraId="4A04C4A4" w14:textId="10C531E3" w:rsidR="008858E4" w:rsidRDefault="236C18C4" w:rsidP="00FC2E9C">
            <w:pPr>
              <w:spacing w:after="0" w:line="276" w:lineRule="auto"/>
              <w:textAlignment w:val="baseline"/>
              <w:rPr>
                <w:lang w:val="hr-HR"/>
              </w:rPr>
            </w:pPr>
            <w:r w:rsidRPr="35D7B47D">
              <w:rPr>
                <w:lang w:val="hr-HR"/>
              </w:rPr>
              <w:t>Fo</w:t>
            </w:r>
            <w:r w:rsidR="0D8DF9C4" w:rsidRPr="35D7B47D">
              <w:rPr>
                <w:lang w:val="hr-HR"/>
              </w:rPr>
              <w:t>n</w:t>
            </w:r>
            <w:r w:rsidR="54F459C7" w:rsidRPr="35D7B47D">
              <w:rPr>
                <w:lang w:val="hr-HR"/>
              </w:rPr>
              <w:t>dovi</w:t>
            </w:r>
            <w:r w:rsidR="0EA73807" w:rsidRPr="35D7B47D">
              <w:rPr>
                <w:lang w:val="hr-HR"/>
              </w:rPr>
              <w:t xml:space="preserve"> EU,</w:t>
            </w:r>
            <w:r w:rsidR="07517C74" w:rsidRPr="35D7B47D">
              <w:rPr>
                <w:lang w:val="hr-HR"/>
              </w:rPr>
              <w:t xml:space="preserve"> </w:t>
            </w:r>
            <w:r w:rsidR="1CD28CA7" w:rsidRPr="35D7B47D">
              <w:rPr>
                <w:lang w:val="hr-HR"/>
              </w:rPr>
              <w:t>pro</w:t>
            </w:r>
            <w:r w:rsidR="302B8996" w:rsidRPr="35D7B47D">
              <w:rPr>
                <w:lang w:val="hr-HR"/>
              </w:rPr>
              <w:t>jektno financiranje</w:t>
            </w:r>
          </w:p>
          <w:p w14:paraId="4A5E0D61" w14:textId="135F4E58" w:rsidR="00376181" w:rsidRPr="00EE62DA" w:rsidRDefault="00376181" w:rsidP="00FC2E9C">
            <w:pPr>
              <w:spacing w:after="0" w:line="276" w:lineRule="auto"/>
              <w:textAlignment w:val="baseline"/>
              <w:rPr>
                <w:lang w:val="hr-HR"/>
              </w:rPr>
            </w:pPr>
          </w:p>
        </w:tc>
        <w:tc>
          <w:tcPr>
            <w:tcW w:w="16" w:type="dxa"/>
            <w:shd w:val="clear" w:color="auto" w:fill="auto"/>
            <w:vAlign w:val="center"/>
            <w:hideMark/>
          </w:tcPr>
          <w:p w14:paraId="153428F8"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0F1CC0D1" w14:textId="77777777" w:rsidTr="35D7B47D">
        <w:trPr>
          <w:trHeight w:val="300"/>
          <w:jc w:val="center"/>
        </w:trPr>
        <w:tc>
          <w:tcPr>
            <w:tcW w:w="1875" w:type="dxa"/>
            <w:vMerge/>
            <w:hideMark/>
          </w:tcPr>
          <w:p w14:paraId="62B481C5"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1437" w:type="dxa"/>
            <w:shd w:val="clear" w:color="auto" w:fill="auto"/>
            <w:hideMark/>
          </w:tcPr>
          <w:p w14:paraId="41E34ADE" w14:textId="0742FB70"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52</w:t>
            </w:r>
          </w:p>
          <w:p w14:paraId="6589076E" w14:textId="2351CE06"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Ciljani obuhvat:</w:t>
            </w:r>
          </w:p>
          <w:p w14:paraId="47BBFA7E" w14:textId="1269A9AA" w:rsidR="008858E4" w:rsidRPr="00EE62DA" w:rsidRDefault="3B1F7FFE" w:rsidP="00FC2E9C">
            <w:pPr>
              <w:spacing w:after="0" w:line="276" w:lineRule="auto"/>
              <w:textAlignment w:val="baseline"/>
              <w:rPr>
                <w:rFonts w:eastAsia="Times New Roman" w:cs="Arial"/>
                <w:lang w:val="hr-HR" w:eastAsia="en-GB"/>
              </w:rPr>
            </w:pPr>
            <w:r w:rsidRPr="35D7B47D">
              <w:rPr>
                <w:rFonts w:eastAsia="Times New Roman" w:cs="Arial"/>
                <w:lang w:val="hr-HR" w:eastAsia="en-GB"/>
              </w:rPr>
              <w:t>56</w:t>
            </w:r>
            <w:r w:rsidR="7E08D6BE" w:rsidRPr="35D7B47D">
              <w:rPr>
                <w:rFonts w:eastAsia="Times New Roman" w:cs="Arial"/>
                <w:lang w:val="hr-HR" w:eastAsia="en-GB"/>
              </w:rPr>
              <w:t xml:space="preserve"> %</w:t>
            </w:r>
          </w:p>
        </w:tc>
        <w:tc>
          <w:tcPr>
            <w:tcW w:w="2355" w:type="dxa"/>
          </w:tcPr>
          <w:p w14:paraId="1185976E" w14:textId="6A09FEB1"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4.2.4</w:t>
            </w:r>
            <w:r w:rsidR="25F923A3" w:rsidRPr="35D7B47D">
              <w:rPr>
                <w:rFonts w:cs="Arial"/>
                <w:lang w:val="hr-HR"/>
              </w:rPr>
              <w:t>.</w:t>
            </w:r>
            <w:r w:rsidRPr="35D7B47D">
              <w:rPr>
                <w:rFonts w:cs="Arial"/>
                <w:lang w:val="hr-HR"/>
              </w:rPr>
              <w:t xml:space="preserve"> Proširenje obuhvata korisnika usluge „Dnevni centar za podršku i informiranje“ za beskućnike uz uslugu boravka (aktivnost 4.1.2</w:t>
            </w:r>
            <w:r w:rsidR="2A6EBD48" w:rsidRPr="35D7B47D">
              <w:rPr>
                <w:rFonts w:cs="Arial"/>
                <w:lang w:val="hr-HR"/>
              </w:rPr>
              <w:t>.</w:t>
            </w:r>
            <w:r w:rsidRPr="35D7B47D">
              <w:rPr>
                <w:rFonts w:cs="Arial"/>
                <w:lang w:val="hr-HR"/>
              </w:rPr>
              <w:t>)</w:t>
            </w:r>
          </w:p>
        </w:tc>
        <w:tc>
          <w:tcPr>
            <w:tcW w:w="2046" w:type="dxa"/>
            <w:shd w:val="clear" w:color="auto" w:fill="auto"/>
            <w:hideMark/>
          </w:tcPr>
          <w:p w14:paraId="4D0F20C4"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1621" w:type="dxa"/>
            <w:shd w:val="clear" w:color="auto" w:fill="auto"/>
            <w:hideMark/>
          </w:tcPr>
          <w:p w14:paraId="5868D5D2" w14:textId="16EA69D4"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322DF7B5" w:rsidRPr="35D7B47D">
              <w:rPr>
                <w:rFonts w:eastAsia="Times New Roman" w:cs="Arial"/>
                <w:lang w:val="hr-HR" w:eastAsia="en-GB"/>
              </w:rPr>
              <w:t>,</w:t>
            </w:r>
            <w:r w:rsidRPr="35D7B47D">
              <w:rPr>
                <w:rFonts w:eastAsia="Times New Roman" w:cs="Arial"/>
                <w:lang w:val="hr-HR" w:eastAsia="en-GB"/>
              </w:rPr>
              <w:t xml:space="preserve"> </w:t>
            </w:r>
          </w:p>
          <w:p w14:paraId="3BE164A4" w14:textId="769AE524" w:rsidR="729AEEA0" w:rsidRDefault="73D7AA81" w:rsidP="4706CB01">
            <w:pPr>
              <w:spacing w:after="0" w:line="276" w:lineRule="auto"/>
              <w:rPr>
                <w:rFonts w:eastAsia="Times New Roman" w:cs="Arial"/>
                <w:lang w:val="hr-HR" w:eastAsia="en-GB"/>
              </w:rPr>
            </w:pPr>
            <w:r w:rsidRPr="35D7B47D">
              <w:rPr>
                <w:rFonts w:eastAsia="Times New Roman" w:cs="Arial"/>
                <w:lang w:val="hr-HR" w:eastAsia="en-GB"/>
              </w:rPr>
              <w:t>F</w:t>
            </w:r>
            <w:r w:rsidR="54F459C7" w:rsidRPr="35D7B47D">
              <w:rPr>
                <w:rFonts w:eastAsia="Times New Roman" w:cs="Arial"/>
                <w:lang w:val="hr-HR" w:eastAsia="en-GB"/>
              </w:rPr>
              <w:t>ondovi</w:t>
            </w:r>
            <w:r w:rsidR="2FACA05A" w:rsidRPr="35D7B47D">
              <w:rPr>
                <w:rFonts w:eastAsia="Times New Roman" w:cs="Arial"/>
                <w:lang w:val="hr-HR" w:eastAsia="en-GB"/>
              </w:rPr>
              <w:t xml:space="preserve"> EU</w:t>
            </w:r>
            <w:r w:rsidR="72F86DAD" w:rsidRPr="35D7B47D">
              <w:rPr>
                <w:rFonts w:eastAsia="Times New Roman" w:cs="Arial"/>
                <w:lang w:val="hr-HR" w:eastAsia="en-GB"/>
              </w:rPr>
              <w:t>,</w:t>
            </w:r>
          </w:p>
          <w:p w14:paraId="48C54C36" w14:textId="3B14FED9" w:rsidR="008858E4" w:rsidRPr="00EE62DA" w:rsidRDefault="4E11E662" w:rsidP="35D7B47D">
            <w:pPr>
              <w:spacing w:after="0" w:line="276" w:lineRule="auto"/>
              <w:textAlignment w:val="baseline"/>
              <w:rPr>
                <w:rFonts w:eastAsia="Times New Roman" w:cs="Segoe UI"/>
                <w:lang w:val="hr-HR" w:eastAsia="en-GB"/>
              </w:rPr>
            </w:pPr>
            <w:r w:rsidRPr="35D7B47D">
              <w:rPr>
                <w:rFonts w:eastAsia="Times New Roman" w:cs="Arial"/>
                <w:lang w:val="hr-HR" w:eastAsia="en-GB"/>
              </w:rPr>
              <w:t>pro</w:t>
            </w:r>
            <w:r w:rsidR="54F459C7" w:rsidRPr="35D7B47D">
              <w:rPr>
                <w:rFonts w:eastAsia="Times New Roman" w:cs="Arial"/>
                <w:lang w:val="hr-HR" w:eastAsia="en-GB"/>
              </w:rPr>
              <w:t>jektno financiranje</w:t>
            </w:r>
          </w:p>
        </w:tc>
        <w:tc>
          <w:tcPr>
            <w:tcW w:w="16" w:type="dxa"/>
            <w:shd w:val="clear" w:color="auto" w:fill="auto"/>
            <w:vAlign w:val="center"/>
            <w:hideMark/>
          </w:tcPr>
          <w:p w14:paraId="54099818"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06A95C1C" w14:textId="77777777" w:rsidTr="35D7B47D">
        <w:trPr>
          <w:trHeight w:val="300"/>
          <w:jc w:val="center"/>
        </w:trPr>
        <w:tc>
          <w:tcPr>
            <w:tcW w:w="1875" w:type="dxa"/>
            <w:vMerge/>
          </w:tcPr>
          <w:p w14:paraId="5D1DBB36"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1437" w:type="dxa"/>
            <w:shd w:val="clear" w:color="auto" w:fill="auto"/>
          </w:tcPr>
          <w:p w14:paraId="58A3E3AD"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Novi program: 1</w:t>
            </w:r>
          </w:p>
          <w:p w14:paraId="2262549E" w14:textId="77777777" w:rsidR="008858E4" w:rsidRPr="00EE62DA" w:rsidRDefault="008858E4" w:rsidP="00FC2E9C">
            <w:pPr>
              <w:spacing w:after="0" w:line="276" w:lineRule="auto"/>
              <w:textAlignment w:val="baseline"/>
              <w:rPr>
                <w:rFonts w:eastAsia="Times New Roman" w:cs="Segoe UI"/>
                <w:lang w:val="hr-HR" w:eastAsia="en-GB"/>
              </w:rPr>
            </w:pPr>
          </w:p>
          <w:p w14:paraId="3154F309"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Broj novih korisnika programa po godinama</w:t>
            </w:r>
          </w:p>
        </w:tc>
        <w:tc>
          <w:tcPr>
            <w:tcW w:w="2355" w:type="dxa"/>
            <w:shd w:val="clear" w:color="auto" w:fill="auto"/>
          </w:tcPr>
          <w:p w14:paraId="22FC7E9B" w14:textId="3D2D5224"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4.2.4</w:t>
            </w:r>
            <w:r w:rsidR="459B8423" w:rsidRPr="35D7B47D">
              <w:rPr>
                <w:rFonts w:cs="Arial"/>
                <w:lang w:val="hr-HR"/>
              </w:rPr>
              <w:t>.</w:t>
            </w:r>
            <w:r w:rsidRPr="35D7B47D">
              <w:rPr>
                <w:rFonts w:cs="Arial"/>
                <w:lang w:val="hr-HR"/>
              </w:rPr>
              <w:t xml:space="preserve"> Izrada cjelovitog gradskog programa socijalnog stanovanja</w:t>
            </w:r>
            <w:r w:rsidRPr="35D7B47D">
              <w:rPr>
                <w:lang w:val="hr-HR"/>
              </w:rPr>
              <w:t xml:space="preserve"> </w:t>
            </w:r>
            <w:r w:rsidRPr="35D7B47D">
              <w:rPr>
                <w:rFonts w:cs="Arial"/>
                <w:lang w:val="hr-HR"/>
              </w:rPr>
              <w:t>baziranog na istraživanju i usporedbi dostupnih modela, uključujući osobe u riziku od beskućništva</w:t>
            </w:r>
          </w:p>
        </w:tc>
        <w:tc>
          <w:tcPr>
            <w:tcW w:w="2046" w:type="dxa"/>
            <w:shd w:val="clear" w:color="auto" w:fill="auto"/>
            <w:hideMark/>
          </w:tcPr>
          <w:p w14:paraId="4B91CE15" w14:textId="683BE4C6" w:rsidR="008858E4" w:rsidRPr="00EE62DA" w:rsidRDefault="49ADA200" w:rsidP="00FC2E9C">
            <w:pPr>
              <w:spacing w:after="0" w:line="276" w:lineRule="auto"/>
              <w:textAlignment w:val="baseline"/>
              <w:rPr>
                <w:rFonts w:eastAsia="Times New Roman" w:cs="Arial"/>
                <w:lang w:val="hr-HR" w:eastAsia="en-GB"/>
              </w:rPr>
            </w:pPr>
            <w:r w:rsidRPr="35D7B47D">
              <w:rPr>
                <w:rFonts w:eastAsia="Times New Roman" w:cs="Arial"/>
                <w:lang w:val="hr-HR" w:eastAsia="en-GB"/>
              </w:rPr>
              <w:t>Grad Zagreb</w:t>
            </w:r>
            <w:r w:rsidR="2DA7B860" w:rsidRPr="35D7B47D">
              <w:rPr>
                <w:rFonts w:eastAsia="Times New Roman" w:cs="Arial"/>
                <w:lang w:val="hr-HR" w:eastAsia="en-GB"/>
              </w:rPr>
              <w:t>,</w:t>
            </w:r>
            <w:r w:rsidRPr="35D7B47D">
              <w:rPr>
                <w:rFonts w:eastAsia="Times New Roman" w:cs="Arial"/>
                <w:lang w:val="hr-HR" w:eastAsia="en-GB"/>
              </w:rPr>
              <w:t xml:space="preserve"> </w:t>
            </w:r>
          </w:p>
          <w:p w14:paraId="339BEA4D" w14:textId="651058DE" w:rsidR="008858E4" w:rsidRPr="00EE62DA" w:rsidRDefault="49ADA200" w:rsidP="00FC2E9C">
            <w:pPr>
              <w:spacing w:after="0" w:line="276" w:lineRule="auto"/>
              <w:textAlignment w:val="baseline"/>
              <w:rPr>
                <w:rFonts w:eastAsia="Times New Roman" w:cs="Arial"/>
                <w:lang w:val="hr-HR" w:eastAsia="en-GB"/>
              </w:rPr>
            </w:pPr>
            <w:r w:rsidRPr="35D7B47D">
              <w:rPr>
                <w:rFonts w:eastAsia="Times New Roman" w:cs="Arial"/>
                <w:lang w:val="hr-HR" w:eastAsia="en-GB"/>
              </w:rPr>
              <w:t>Akademska zajednica</w:t>
            </w:r>
            <w:r w:rsidR="4FF90132" w:rsidRPr="35D7B47D">
              <w:rPr>
                <w:rFonts w:eastAsia="Times New Roman" w:cs="Arial"/>
                <w:lang w:val="hr-HR" w:eastAsia="en-GB"/>
              </w:rPr>
              <w:t>,</w:t>
            </w:r>
            <w:r w:rsidRPr="35D7B47D">
              <w:rPr>
                <w:rFonts w:eastAsia="Times New Roman" w:cs="Arial"/>
                <w:lang w:val="hr-HR" w:eastAsia="en-GB"/>
              </w:rPr>
              <w:t xml:space="preserve"> </w:t>
            </w:r>
          </w:p>
          <w:p w14:paraId="7F784A4F" w14:textId="20D7D4A9" w:rsidR="008858E4" w:rsidRPr="00EE62DA" w:rsidRDefault="24A05F75" w:rsidP="00FC2E9C">
            <w:pPr>
              <w:spacing w:after="0" w:line="276" w:lineRule="auto"/>
              <w:textAlignment w:val="baseline"/>
              <w:rPr>
                <w:rFonts w:eastAsia="Times New Roman" w:cs="Arial"/>
                <w:lang w:val="hr-HR" w:eastAsia="en-GB"/>
              </w:rPr>
            </w:pPr>
            <w:proofErr w:type="spellStart"/>
            <w:r w:rsidRPr="35D7B47D">
              <w:rPr>
                <w:rFonts w:eastAsia="Times New Roman" w:cs="Arial"/>
                <w:lang w:val="hr-HR" w:eastAsia="en-GB"/>
              </w:rPr>
              <w:t>organ</w:t>
            </w:r>
            <w:r w:rsidR="49ADA200" w:rsidRPr="35D7B47D">
              <w:rPr>
                <w:rFonts w:eastAsia="Times New Roman" w:cs="Arial"/>
                <w:lang w:val="hr-HR" w:eastAsia="en-GB"/>
              </w:rPr>
              <w:t>zacije</w:t>
            </w:r>
            <w:proofErr w:type="spellEnd"/>
            <w:r w:rsidR="49ADA200" w:rsidRPr="35D7B47D">
              <w:rPr>
                <w:rFonts w:eastAsia="Times New Roman" w:cs="Arial"/>
                <w:lang w:val="hr-HR" w:eastAsia="en-GB"/>
              </w:rPr>
              <w:t xml:space="preserve"> civilnog društva</w:t>
            </w:r>
          </w:p>
        </w:tc>
        <w:tc>
          <w:tcPr>
            <w:tcW w:w="1621" w:type="dxa"/>
            <w:shd w:val="clear" w:color="auto" w:fill="auto"/>
            <w:hideMark/>
          </w:tcPr>
          <w:p w14:paraId="44C7BDB2" w14:textId="4E7F2E76"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1EA18CB9" w:rsidRPr="35D7B47D">
              <w:rPr>
                <w:rFonts w:eastAsia="Times New Roman" w:cs="Arial"/>
                <w:lang w:val="hr-HR" w:eastAsia="en-GB"/>
              </w:rPr>
              <w:t>,</w:t>
            </w:r>
            <w:r w:rsidRPr="35D7B47D">
              <w:rPr>
                <w:rFonts w:eastAsia="Times New Roman" w:cs="Arial"/>
                <w:lang w:val="hr-HR" w:eastAsia="en-GB"/>
              </w:rPr>
              <w:t xml:space="preserve"> </w:t>
            </w:r>
          </w:p>
          <w:p w14:paraId="3DC53F63" w14:textId="1AC96C2A" w:rsidR="008858E4" w:rsidRPr="00EE62DA" w:rsidRDefault="65BFF582" w:rsidP="00FC2E9C">
            <w:pPr>
              <w:spacing w:after="0" w:line="276" w:lineRule="auto"/>
              <w:textAlignment w:val="baseline"/>
              <w:rPr>
                <w:rFonts w:eastAsia="Times New Roman" w:cs="Arial"/>
                <w:lang w:val="hr-HR" w:eastAsia="en-GB"/>
              </w:rPr>
            </w:pPr>
            <w:r w:rsidRPr="35D7B47D">
              <w:rPr>
                <w:rFonts w:eastAsia="Times New Roman" w:cs="Arial"/>
                <w:lang w:val="hr-HR" w:eastAsia="en-GB"/>
              </w:rPr>
              <w:t>F</w:t>
            </w:r>
            <w:r w:rsidR="54F459C7" w:rsidRPr="35D7B47D">
              <w:rPr>
                <w:rFonts w:eastAsia="Times New Roman" w:cs="Arial"/>
                <w:lang w:val="hr-HR" w:eastAsia="en-GB"/>
              </w:rPr>
              <w:t>ondovi</w:t>
            </w:r>
            <w:r w:rsidR="7BC5F751" w:rsidRPr="35D7B47D">
              <w:rPr>
                <w:rFonts w:eastAsia="Times New Roman" w:cs="Arial"/>
                <w:lang w:val="hr-HR" w:eastAsia="en-GB"/>
              </w:rPr>
              <w:t xml:space="preserve"> EU</w:t>
            </w:r>
            <w:r w:rsidR="5FD63AB1" w:rsidRPr="35D7B47D">
              <w:rPr>
                <w:rFonts w:eastAsia="Times New Roman" w:cs="Arial"/>
                <w:lang w:val="hr-HR" w:eastAsia="en-GB"/>
              </w:rPr>
              <w:t>,</w:t>
            </w:r>
          </w:p>
          <w:p w14:paraId="531D9E1E" w14:textId="7581800C" w:rsidR="008858E4" w:rsidRPr="00EE62DA" w:rsidRDefault="4DC94E48"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p</w:t>
            </w:r>
            <w:r w:rsidR="54F459C7" w:rsidRPr="35D7B47D">
              <w:rPr>
                <w:rFonts w:eastAsia="Times New Roman" w:cs="Arial"/>
                <w:lang w:val="hr-HR" w:eastAsia="en-GB"/>
              </w:rPr>
              <w:t>rojektno financiranje</w:t>
            </w:r>
          </w:p>
        </w:tc>
        <w:tc>
          <w:tcPr>
            <w:tcW w:w="16" w:type="dxa"/>
            <w:shd w:val="clear" w:color="auto" w:fill="auto"/>
            <w:vAlign w:val="center"/>
            <w:hideMark/>
          </w:tcPr>
          <w:p w14:paraId="3247C6FB"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35059DA3" w14:textId="77777777" w:rsidTr="35D7B47D">
        <w:trPr>
          <w:trHeight w:val="300"/>
          <w:jc w:val="center"/>
        </w:trPr>
        <w:tc>
          <w:tcPr>
            <w:tcW w:w="1875" w:type="dxa"/>
            <w:vMerge/>
          </w:tcPr>
          <w:p w14:paraId="2A3F583E"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1437" w:type="dxa"/>
            <w:shd w:val="clear" w:color="auto" w:fill="auto"/>
          </w:tcPr>
          <w:p w14:paraId="5B291398"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Nova usluga: 1</w:t>
            </w:r>
          </w:p>
          <w:p w14:paraId="51E19C96" w14:textId="77777777" w:rsidR="008858E4" w:rsidRPr="00EE62DA" w:rsidRDefault="008858E4" w:rsidP="00FC2E9C">
            <w:pPr>
              <w:spacing w:after="0" w:line="276" w:lineRule="auto"/>
              <w:textAlignment w:val="baseline"/>
              <w:rPr>
                <w:rFonts w:eastAsia="Times New Roman" w:cs="Segoe UI"/>
                <w:lang w:val="hr-HR" w:eastAsia="en-GB"/>
              </w:rPr>
            </w:pPr>
          </w:p>
          <w:p w14:paraId="574115AF"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 xml:space="preserve">Broj korisnika po godinama </w:t>
            </w:r>
          </w:p>
        </w:tc>
        <w:tc>
          <w:tcPr>
            <w:tcW w:w="2355" w:type="dxa"/>
          </w:tcPr>
          <w:p w14:paraId="76E9C9B1" w14:textId="26E5BEAA"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4.2.5</w:t>
            </w:r>
            <w:r w:rsidR="49430738" w:rsidRPr="35D7B47D">
              <w:rPr>
                <w:rFonts w:cs="Arial"/>
                <w:lang w:val="hr-HR"/>
              </w:rPr>
              <w:t>.</w:t>
            </w:r>
            <w:r w:rsidRPr="35D7B47D">
              <w:rPr>
                <w:rFonts w:cs="Arial"/>
                <w:lang w:val="hr-HR"/>
              </w:rPr>
              <w:t xml:space="preserve"> Uspostava nove usluge besplatnog prijevoza onkoloških bolesnika na terapije u bolnicu</w:t>
            </w:r>
          </w:p>
        </w:tc>
        <w:tc>
          <w:tcPr>
            <w:tcW w:w="2046" w:type="dxa"/>
            <w:shd w:val="clear" w:color="auto" w:fill="auto"/>
            <w:hideMark/>
          </w:tcPr>
          <w:p w14:paraId="01EB7375"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1621" w:type="dxa"/>
            <w:shd w:val="clear" w:color="auto" w:fill="auto"/>
            <w:hideMark/>
          </w:tcPr>
          <w:p w14:paraId="40B8EF33" w14:textId="29252DA6"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2F68A419" w:rsidRPr="35D7B47D">
              <w:rPr>
                <w:rFonts w:eastAsia="Times New Roman" w:cs="Arial"/>
                <w:lang w:val="hr-HR" w:eastAsia="en-GB"/>
              </w:rPr>
              <w:t>,</w:t>
            </w:r>
            <w:r w:rsidRPr="35D7B47D">
              <w:rPr>
                <w:rFonts w:eastAsia="Times New Roman" w:cs="Arial"/>
                <w:lang w:val="hr-HR" w:eastAsia="en-GB"/>
              </w:rPr>
              <w:t xml:space="preserve"> </w:t>
            </w:r>
          </w:p>
          <w:p w14:paraId="25F316D1" w14:textId="463B1565" w:rsidR="008858E4" w:rsidRPr="00EE62DA" w:rsidRDefault="2E4FED18"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lastRenderedPageBreak/>
              <w:t>F</w:t>
            </w:r>
            <w:r w:rsidR="54F459C7" w:rsidRPr="35D7B47D">
              <w:rPr>
                <w:rFonts w:eastAsia="Times New Roman" w:cs="Arial"/>
                <w:lang w:val="hr-HR" w:eastAsia="en-GB"/>
              </w:rPr>
              <w:t>ondovi</w:t>
            </w:r>
            <w:r w:rsidR="2B9A94D6" w:rsidRPr="35D7B47D">
              <w:rPr>
                <w:rFonts w:eastAsia="Times New Roman" w:cs="Arial"/>
                <w:lang w:val="hr-HR" w:eastAsia="en-GB"/>
              </w:rPr>
              <w:t xml:space="preserve"> </w:t>
            </w:r>
            <w:proofErr w:type="spellStart"/>
            <w:r w:rsidR="2B9A94D6" w:rsidRPr="35D7B47D">
              <w:rPr>
                <w:rFonts w:eastAsia="Times New Roman" w:cs="Arial"/>
                <w:lang w:val="hr-HR" w:eastAsia="en-GB"/>
              </w:rPr>
              <w:t>EU,</w:t>
            </w:r>
            <w:r w:rsidR="1F47B836" w:rsidRPr="35D7B47D">
              <w:rPr>
                <w:rFonts w:eastAsia="Times New Roman" w:cs="Arial"/>
                <w:lang w:val="hr-HR" w:eastAsia="en-GB"/>
              </w:rPr>
              <w:t>proje</w:t>
            </w:r>
            <w:r w:rsidR="49ADA200" w:rsidRPr="35D7B47D">
              <w:rPr>
                <w:rFonts w:eastAsia="Times New Roman" w:cs="Arial"/>
                <w:lang w:val="hr-HR" w:eastAsia="en-GB"/>
              </w:rPr>
              <w:t>ktno</w:t>
            </w:r>
            <w:proofErr w:type="spellEnd"/>
            <w:r w:rsidR="49ADA200" w:rsidRPr="35D7B47D">
              <w:rPr>
                <w:rFonts w:eastAsia="Times New Roman" w:cs="Arial"/>
                <w:lang w:val="hr-HR" w:eastAsia="en-GB"/>
              </w:rPr>
              <w:t xml:space="preserve"> financiranje</w:t>
            </w:r>
          </w:p>
        </w:tc>
        <w:tc>
          <w:tcPr>
            <w:tcW w:w="16" w:type="dxa"/>
            <w:shd w:val="clear" w:color="auto" w:fill="auto"/>
            <w:vAlign w:val="center"/>
            <w:hideMark/>
          </w:tcPr>
          <w:p w14:paraId="79BF2544" w14:textId="77777777" w:rsidR="008858E4" w:rsidRPr="00EE62DA" w:rsidRDefault="008858E4" w:rsidP="00FC2E9C">
            <w:pPr>
              <w:spacing w:after="0" w:line="276" w:lineRule="auto"/>
              <w:rPr>
                <w:rFonts w:eastAsia="Times New Roman" w:cs="Times New Roman"/>
                <w:lang w:val="hr-HR" w:eastAsia="en-GB"/>
              </w:rPr>
            </w:pPr>
          </w:p>
        </w:tc>
      </w:tr>
    </w:tbl>
    <w:p w14:paraId="1FC5648E" w14:textId="5052C81D" w:rsidR="477080F9" w:rsidRDefault="477080F9" w:rsidP="00FC2E9C">
      <w:pPr>
        <w:spacing w:line="276" w:lineRule="auto"/>
        <w:rPr>
          <w:color w:val="FF0000"/>
          <w:sz w:val="21"/>
          <w:szCs w:val="21"/>
          <w:lang w:val="hr-H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21"/>
        <w:gridCol w:w="1830"/>
        <w:gridCol w:w="2157"/>
        <w:gridCol w:w="2276"/>
        <w:gridCol w:w="1650"/>
        <w:gridCol w:w="16"/>
      </w:tblGrid>
      <w:tr w:rsidR="008858E4" w:rsidRPr="009C6A9B" w14:paraId="2BDA817A" w14:textId="77777777" w:rsidTr="35D7B47D">
        <w:trPr>
          <w:gridAfter w:val="1"/>
          <w:trHeight w:val="300"/>
          <w:jc w:val="center"/>
        </w:trPr>
        <w:tc>
          <w:tcPr>
            <w:tcW w:w="3281" w:type="dxa"/>
            <w:gridSpan w:val="2"/>
            <w:shd w:val="clear" w:color="auto" w:fill="D9E2F3" w:themeFill="accent1" w:themeFillTint="33"/>
            <w:vAlign w:val="center"/>
            <w:hideMark/>
          </w:tcPr>
          <w:p w14:paraId="66392000"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sebni cilj 5.</w:t>
            </w:r>
            <w:r w:rsidRPr="477080F9">
              <w:rPr>
                <w:rFonts w:eastAsia="Times New Roman" w:cs="Arial"/>
                <w:lang w:val="hr-HR" w:eastAsia="en-GB"/>
              </w:rPr>
              <w:t> </w:t>
            </w:r>
          </w:p>
        </w:tc>
        <w:tc>
          <w:tcPr>
            <w:tcW w:w="6053" w:type="dxa"/>
            <w:gridSpan w:val="3"/>
            <w:shd w:val="clear" w:color="auto" w:fill="D9E2F3" w:themeFill="accent1" w:themeFillTint="33"/>
            <w:vAlign w:val="center"/>
          </w:tcPr>
          <w:p w14:paraId="388D9D5B"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b/>
                <w:bCs/>
                <w:lang w:val="hr-HR" w:eastAsia="en-GB"/>
              </w:rPr>
              <w:t>Povećanje dostupnosti socijalnih usluga i usluga iz drugih sustava za rizike povezane s mentalnim zdravljem</w:t>
            </w:r>
          </w:p>
        </w:tc>
      </w:tr>
      <w:tr w:rsidR="008858E4" w:rsidRPr="009C6A9B" w14:paraId="4C090D47" w14:textId="77777777" w:rsidTr="35D7B47D">
        <w:trPr>
          <w:gridAfter w:val="1"/>
          <w:trHeight w:val="300"/>
          <w:jc w:val="center"/>
        </w:trPr>
        <w:tc>
          <w:tcPr>
            <w:tcW w:w="3281" w:type="dxa"/>
            <w:gridSpan w:val="2"/>
            <w:shd w:val="clear" w:color="auto" w:fill="auto"/>
            <w:vAlign w:val="center"/>
            <w:hideMark/>
          </w:tcPr>
          <w:p w14:paraId="78A601DB"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kazatelj ostvarenosti cilja 5</w:t>
            </w:r>
          </w:p>
        </w:tc>
        <w:tc>
          <w:tcPr>
            <w:tcW w:w="6053" w:type="dxa"/>
            <w:gridSpan w:val="3"/>
            <w:shd w:val="clear" w:color="auto" w:fill="auto"/>
            <w:vAlign w:val="center"/>
            <w:hideMark/>
          </w:tcPr>
          <w:p w14:paraId="13A214EA" w14:textId="112260B0" w:rsidR="008858E4" w:rsidRPr="00EE62DA" w:rsidRDefault="49ADA200" w:rsidP="00FC2E9C">
            <w:pPr>
              <w:spacing w:line="276" w:lineRule="auto"/>
              <w:rPr>
                <w:rFonts w:eastAsia="Times New Roman" w:cs="Arial"/>
                <w:lang w:val="hr-HR" w:eastAsia="en-GB"/>
              </w:rPr>
            </w:pPr>
            <w:r w:rsidRPr="35D7B47D">
              <w:rPr>
                <w:rFonts w:eastAsia="Times New Roman" w:cs="Arial"/>
                <w:lang w:val="hr-HR" w:eastAsia="en-GB"/>
              </w:rPr>
              <w:t xml:space="preserve"> Broj novougovorenih usluga </w:t>
            </w:r>
            <w:r w:rsidR="5E54460E" w:rsidRPr="35D7B47D">
              <w:rPr>
                <w:rFonts w:eastAsia="Times New Roman" w:cs="Arial"/>
                <w:lang w:val="hr-HR" w:eastAsia="en-GB"/>
              </w:rPr>
              <w:t>kroz</w:t>
            </w:r>
            <w:r w:rsidR="170334B8" w:rsidRPr="35D7B47D">
              <w:rPr>
                <w:rFonts w:eastAsia="Times New Roman" w:cs="Arial"/>
                <w:lang w:val="hr-HR" w:eastAsia="en-GB"/>
              </w:rPr>
              <w:t xml:space="preserve"> </w:t>
            </w:r>
            <w:r w:rsidRPr="35D7B47D">
              <w:rPr>
                <w:rFonts w:eastAsia="Times New Roman" w:cs="Arial"/>
                <w:lang w:val="hr-HR" w:eastAsia="en-GB"/>
              </w:rPr>
              <w:t>Mrež</w:t>
            </w:r>
            <w:r w:rsidR="54F459C7" w:rsidRPr="35D7B47D">
              <w:rPr>
                <w:rFonts w:eastAsia="Times New Roman" w:cs="Arial"/>
                <w:lang w:val="hr-HR" w:eastAsia="en-GB"/>
              </w:rPr>
              <w:t>u</w:t>
            </w:r>
            <w:r w:rsidRPr="35D7B47D">
              <w:rPr>
                <w:rFonts w:eastAsia="Times New Roman" w:cs="Arial"/>
                <w:lang w:val="hr-HR" w:eastAsia="en-GB"/>
              </w:rPr>
              <w:t xml:space="preserve"> socijalnih usluga </w:t>
            </w:r>
          </w:p>
        </w:tc>
      </w:tr>
      <w:tr w:rsidR="00D62E85" w:rsidRPr="00EE62DA" w14:paraId="41ACB6D3" w14:textId="77777777" w:rsidTr="35D7B47D">
        <w:trPr>
          <w:trHeight w:val="300"/>
          <w:jc w:val="center"/>
        </w:trPr>
        <w:tc>
          <w:tcPr>
            <w:tcW w:w="0" w:type="auto"/>
            <w:shd w:val="clear" w:color="auto" w:fill="auto"/>
            <w:vAlign w:val="center"/>
            <w:hideMark/>
          </w:tcPr>
          <w:p w14:paraId="124F4672" w14:textId="77777777" w:rsidR="008858E4" w:rsidRPr="00EE62DA" w:rsidRDefault="729AEEA0" w:rsidP="00FC2E9C">
            <w:pPr>
              <w:spacing w:after="0" w:line="276" w:lineRule="auto"/>
              <w:ind w:left="60"/>
              <w:textAlignment w:val="baseline"/>
              <w:rPr>
                <w:rFonts w:eastAsia="Times New Roman" w:cs="Segoe UI"/>
                <w:lang w:val="hr-HR" w:eastAsia="en-GB"/>
              </w:rPr>
            </w:pPr>
            <w:r w:rsidRPr="477080F9">
              <w:rPr>
                <w:rFonts w:eastAsia="Times New Roman" w:cs="Arial"/>
                <w:b/>
                <w:bCs/>
                <w:lang w:val="hr-HR" w:eastAsia="en-GB"/>
              </w:rPr>
              <w:t>Mjera</w:t>
            </w:r>
            <w:r w:rsidRPr="477080F9">
              <w:rPr>
                <w:rFonts w:eastAsia="Times New Roman" w:cs="Arial"/>
                <w:lang w:val="hr-HR" w:eastAsia="en-GB"/>
              </w:rPr>
              <w:t> </w:t>
            </w:r>
          </w:p>
        </w:tc>
        <w:tc>
          <w:tcPr>
            <w:tcW w:w="1830" w:type="dxa"/>
            <w:shd w:val="clear" w:color="auto" w:fill="auto"/>
            <w:vAlign w:val="center"/>
            <w:hideMark/>
          </w:tcPr>
          <w:p w14:paraId="064E3B3D"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Indikator realizacije mjere</w:t>
            </w:r>
            <w:r w:rsidRPr="477080F9">
              <w:rPr>
                <w:rFonts w:eastAsia="Times New Roman" w:cs="Arial"/>
                <w:lang w:val="hr-HR" w:eastAsia="en-GB"/>
              </w:rPr>
              <w:t> </w:t>
            </w:r>
          </w:p>
        </w:tc>
        <w:tc>
          <w:tcPr>
            <w:tcW w:w="2157" w:type="dxa"/>
            <w:shd w:val="clear" w:color="auto" w:fill="auto"/>
            <w:vAlign w:val="center"/>
            <w:hideMark/>
          </w:tcPr>
          <w:p w14:paraId="02435301"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Aktivnosti </w:t>
            </w:r>
            <w:r w:rsidRPr="477080F9">
              <w:rPr>
                <w:rFonts w:eastAsia="Times New Roman" w:cs="Arial"/>
                <w:lang w:val="hr-HR" w:eastAsia="en-GB"/>
              </w:rPr>
              <w:t> </w:t>
            </w:r>
          </w:p>
        </w:tc>
        <w:tc>
          <w:tcPr>
            <w:tcW w:w="0" w:type="auto"/>
            <w:shd w:val="clear" w:color="auto" w:fill="auto"/>
            <w:vAlign w:val="center"/>
            <w:hideMark/>
          </w:tcPr>
          <w:p w14:paraId="6BD3F78C"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Nositelji/</w:t>
            </w:r>
            <w:proofErr w:type="spellStart"/>
            <w:r w:rsidRPr="477080F9">
              <w:rPr>
                <w:rFonts w:eastAsia="Times New Roman" w:cs="Arial"/>
                <w:b/>
                <w:bCs/>
                <w:lang w:val="hr-HR" w:eastAsia="en-GB"/>
              </w:rPr>
              <w:t>sunositelji</w:t>
            </w:r>
            <w:proofErr w:type="spellEnd"/>
            <w:r w:rsidRPr="477080F9">
              <w:rPr>
                <w:rFonts w:eastAsia="Times New Roman" w:cs="Arial"/>
                <w:b/>
                <w:bCs/>
                <w:lang w:val="hr-HR" w:eastAsia="en-GB"/>
              </w:rPr>
              <w:t xml:space="preserve"> aktivnosti</w:t>
            </w:r>
            <w:r w:rsidRPr="477080F9">
              <w:rPr>
                <w:rFonts w:eastAsia="Times New Roman" w:cs="Arial"/>
                <w:lang w:val="hr-HR" w:eastAsia="en-GB"/>
              </w:rPr>
              <w:t> </w:t>
            </w:r>
          </w:p>
        </w:tc>
        <w:tc>
          <w:tcPr>
            <w:tcW w:w="0" w:type="auto"/>
            <w:shd w:val="clear" w:color="auto" w:fill="auto"/>
            <w:vAlign w:val="center"/>
            <w:hideMark/>
          </w:tcPr>
          <w:p w14:paraId="3DCC99D1"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Izvori financiranja</w:t>
            </w:r>
            <w:r w:rsidRPr="477080F9">
              <w:rPr>
                <w:rFonts w:eastAsia="Times New Roman" w:cs="Arial"/>
                <w:lang w:val="hr-HR" w:eastAsia="en-GB"/>
              </w:rPr>
              <w:t> </w:t>
            </w:r>
          </w:p>
        </w:tc>
        <w:tc>
          <w:tcPr>
            <w:tcW w:w="0" w:type="auto"/>
            <w:shd w:val="clear" w:color="auto" w:fill="auto"/>
            <w:vAlign w:val="center"/>
            <w:hideMark/>
          </w:tcPr>
          <w:p w14:paraId="6D35BD51" w14:textId="77777777" w:rsidR="008858E4" w:rsidRPr="00EE62DA" w:rsidRDefault="008858E4" w:rsidP="00FC2E9C">
            <w:pPr>
              <w:spacing w:after="0" w:line="276" w:lineRule="auto"/>
              <w:rPr>
                <w:rFonts w:eastAsia="Times New Roman" w:cs="Times New Roman"/>
                <w:lang w:val="hr-HR" w:eastAsia="en-GB"/>
              </w:rPr>
            </w:pPr>
          </w:p>
        </w:tc>
      </w:tr>
      <w:tr w:rsidR="00D62E85" w:rsidRPr="009C6A9B" w14:paraId="5F0A3FB2" w14:textId="77777777" w:rsidTr="35D7B47D">
        <w:trPr>
          <w:trHeight w:val="300"/>
          <w:jc w:val="center"/>
        </w:trPr>
        <w:tc>
          <w:tcPr>
            <w:tcW w:w="0" w:type="auto"/>
            <w:vMerge w:val="restart"/>
            <w:shd w:val="clear" w:color="auto" w:fill="auto"/>
            <w:vAlign w:val="center"/>
            <w:hideMark/>
          </w:tcPr>
          <w:p w14:paraId="19EE93CC"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cs="Arial"/>
                <w:lang w:val="hr-HR"/>
              </w:rPr>
              <w:t>5.1. Daljnji razvoj socijalnih usluga reguliranih Zakonom o socijalnoj skrbi za rizike povezane s mentalnim zdravljem</w:t>
            </w:r>
          </w:p>
        </w:tc>
        <w:tc>
          <w:tcPr>
            <w:tcW w:w="1830" w:type="dxa"/>
            <w:vMerge w:val="restart"/>
            <w:shd w:val="clear" w:color="auto" w:fill="auto"/>
            <w:vAlign w:val="center"/>
            <w:hideMark/>
          </w:tcPr>
          <w:p w14:paraId="70A8B619"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Bazni obuhvat</w:t>
            </w:r>
          </w:p>
          <w:p w14:paraId="135ED7BE" w14:textId="16DADA47" w:rsidR="008858E4" w:rsidRPr="00EE62DA" w:rsidRDefault="54DD54C3" w:rsidP="00FC2E9C">
            <w:pPr>
              <w:pStyle w:val="ListParagraph"/>
              <w:numPr>
                <w:ilvl w:val="0"/>
                <w:numId w:val="20"/>
              </w:numPr>
              <w:spacing w:after="0" w:line="276" w:lineRule="auto"/>
              <w:ind w:left="360"/>
              <w:textAlignment w:val="baseline"/>
              <w:rPr>
                <w:rFonts w:eastAsia="Times New Roman" w:cs="Arial"/>
                <w:lang w:eastAsia="en-GB"/>
              </w:rPr>
            </w:pPr>
            <w:r w:rsidRPr="35D7B47D">
              <w:rPr>
                <w:rFonts w:eastAsia="Times New Roman" w:cs="Arial"/>
                <w:lang w:eastAsia="en-GB"/>
              </w:rPr>
              <w:t>Smještaj  30</w:t>
            </w:r>
            <w:r w:rsidR="7E08D6BE" w:rsidRPr="35D7B47D">
              <w:rPr>
                <w:rFonts w:eastAsia="Times New Roman" w:cs="Arial"/>
                <w:lang w:eastAsia="en-GB"/>
              </w:rPr>
              <w:t xml:space="preserve"> %</w:t>
            </w:r>
          </w:p>
          <w:p w14:paraId="388754D6" w14:textId="4417CEC1" w:rsidR="008858E4" w:rsidRPr="00EE62DA" w:rsidRDefault="54DD54C3" w:rsidP="00FC2E9C">
            <w:pPr>
              <w:pStyle w:val="ListParagraph"/>
              <w:numPr>
                <w:ilvl w:val="0"/>
                <w:numId w:val="19"/>
              </w:numPr>
              <w:spacing w:after="0" w:line="276" w:lineRule="auto"/>
              <w:ind w:left="360"/>
              <w:textAlignment w:val="baseline"/>
              <w:rPr>
                <w:rFonts w:eastAsia="Times New Roman" w:cs="Arial"/>
                <w:lang w:eastAsia="en-GB"/>
              </w:rPr>
            </w:pPr>
            <w:r w:rsidRPr="35D7B47D">
              <w:rPr>
                <w:rFonts w:eastAsia="Times New Roman" w:cs="Arial"/>
                <w:lang w:eastAsia="en-GB"/>
              </w:rPr>
              <w:t>Boravak 26</w:t>
            </w:r>
            <w:r w:rsidR="4A73515F" w:rsidRPr="35D7B47D">
              <w:rPr>
                <w:rFonts w:eastAsia="Times New Roman" w:cs="Arial"/>
                <w:lang w:eastAsia="en-GB"/>
              </w:rPr>
              <w:t xml:space="preserve"> %</w:t>
            </w:r>
          </w:p>
          <w:p w14:paraId="3ACE7427"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Ciljani obuhvat do kraja 2027.</w:t>
            </w:r>
          </w:p>
          <w:p w14:paraId="1D4AD0EA" w14:textId="17048288" w:rsidR="008858E4" w:rsidRPr="00EE62DA" w:rsidRDefault="54DD54C3" w:rsidP="00FC2E9C">
            <w:pPr>
              <w:pStyle w:val="ListParagraph"/>
              <w:numPr>
                <w:ilvl w:val="0"/>
                <w:numId w:val="20"/>
              </w:numPr>
              <w:spacing w:after="0" w:line="276" w:lineRule="auto"/>
              <w:ind w:left="360"/>
              <w:textAlignment w:val="baseline"/>
              <w:rPr>
                <w:rFonts w:eastAsia="Times New Roman" w:cs="Arial"/>
                <w:lang w:eastAsia="en-GB"/>
              </w:rPr>
            </w:pPr>
            <w:r w:rsidRPr="35D7B47D">
              <w:rPr>
                <w:rFonts w:eastAsia="Times New Roman" w:cs="Arial"/>
                <w:lang w:eastAsia="en-GB"/>
              </w:rPr>
              <w:t>Smještaj 36</w:t>
            </w:r>
            <w:r w:rsidR="76932DD7" w:rsidRPr="35D7B47D">
              <w:rPr>
                <w:rFonts w:eastAsia="Times New Roman" w:cs="Arial"/>
                <w:lang w:eastAsia="en-GB"/>
              </w:rPr>
              <w:t xml:space="preserve"> %</w:t>
            </w:r>
          </w:p>
          <w:p w14:paraId="5A3D6531" w14:textId="5FF9EAFC" w:rsidR="008858E4" w:rsidRPr="00EE62DA" w:rsidRDefault="54DD54C3" w:rsidP="00FC2E9C">
            <w:pPr>
              <w:pStyle w:val="ListParagraph"/>
              <w:numPr>
                <w:ilvl w:val="0"/>
                <w:numId w:val="19"/>
              </w:numPr>
              <w:spacing w:after="0" w:line="276" w:lineRule="auto"/>
              <w:ind w:left="360"/>
              <w:textAlignment w:val="baseline"/>
              <w:rPr>
                <w:rFonts w:eastAsia="Times New Roman" w:cs="Arial"/>
                <w:lang w:eastAsia="en-GB"/>
              </w:rPr>
            </w:pPr>
            <w:r w:rsidRPr="35D7B47D">
              <w:rPr>
                <w:rFonts w:eastAsia="Times New Roman" w:cs="Arial"/>
                <w:lang w:eastAsia="en-GB"/>
              </w:rPr>
              <w:t>Boravak 28</w:t>
            </w:r>
            <w:r w:rsidR="76932DD7" w:rsidRPr="35D7B47D">
              <w:rPr>
                <w:rFonts w:eastAsia="Times New Roman" w:cs="Arial"/>
                <w:lang w:eastAsia="en-GB"/>
              </w:rPr>
              <w:t xml:space="preserve"> %</w:t>
            </w:r>
          </w:p>
          <w:p w14:paraId="005FEDE2" w14:textId="77777777" w:rsidR="008858E4" w:rsidRPr="00EE62DA" w:rsidRDefault="008858E4" w:rsidP="00FC2E9C">
            <w:pPr>
              <w:spacing w:after="0" w:line="276" w:lineRule="auto"/>
              <w:textAlignment w:val="baseline"/>
              <w:rPr>
                <w:lang w:val="hr-HR"/>
              </w:rPr>
            </w:pPr>
          </w:p>
        </w:tc>
        <w:tc>
          <w:tcPr>
            <w:tcW w:w="2157" w:type="dxa"/>
            <w:vMerge w:val="restart"/>
            <w:vAlign w:val="center"/>
          </w:tcPr>
          <w:p w14:paraId="7B35ABD9" w14:textId="3EDAB747"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5.1.1</w:t>
            </w:r>
            <w:r w:rsidR="560F67AB" w:rsidRPr="35D7B47D">
              <w:rPr>
                <w:rFonts w:cs="Arial"/>
                <w:lang w:val="hr-HR"/>
              </w:rPr>
              <w:t>.</w:t>
            </w:r>
            <w:r w:rsidRPr="35D7B47D">
              <w:rPr>
                <w:rFonts w:cs="Arial"/>
                <w:lang w:val="hr-HR"/>
              </w:rPr>
              <w:t xml:space="preserve"> Povećanje obuhvata korisnika usluge „Smještaj (krizni, radi provođenja rehabilitacijskih programa, u drugim slučajevima) ili organizirano stanovanje“ i usluge „Boravak“</w:t>
            </w:r>
          </w:p>
        </w:tc>
        <w:tc>
          <w:tcPr>
            <w:tcW w:w="0" w:type="auto"/>
            <w:shd w:val="clear" w:color="auto" w:fill="auto"/>
            <w:vAlign w:val="center"/>
            <w:hideMark/>
          </w:tcPr>
          <w:p w14:paraId="550E9F3D" w14:textId="77777777" w:rsidR="008858E4" w:rsidRPr="00EE62DA" w:rsidRDefault="729AEEA0" w:rsidP="00FC2E9C">
            <w:pPr>
              <w:spacing w:after="0" w:line="276" w:lineRule="auto"/>
              <w:textAlignment w:val="baseline"/>
              <w:rPr>
                <w:rFonts w:eastAsia="Times New Roman" w:cs="Segoe UI"/>
                <w:lang w:val="hr-HR" w:eastAsia="en-GB"/>
              </w:rPr>
            </w:pPr>
            <w:r w:rsidRPr="477080F9">
              <w:rPr>
                <w:lang w:val="hr-HR"/>
              </w:rPr>
              <w:t>Licencirani pružatelji usluge sukladno ZOSS-u</w:t>
            </w:r>
          </w:p>
        </w:tc>
        <w:tc>
          <w:tcPr>
            <w:tcW w:w="0" w:type="auto"/>
            <w:shd w:val="clear" w:color="auto" w:fill="auto"/>
            <w:vAlign w:val="center"/>
            <w:hideMark/>
          </w:tcPr>
          <w:p w14:paraId="2CFFD5AE" w14:textId="2D2BE0E0" w:rsidR="008858E4" w:rsidRPr="00EE62DA" w:rsidRDefault="3503918A"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MRMSOSP</w:t>
            </w:r>
            <w:r w:rsidR="54DD54C3" w:rsidRPr="35D7B47D">
              <w:rPr>
                <w:rFonts w:eastAsia="Times New Roman" w:cs="Arial"/>
                <w:lang w:val="hr-HR" w:eastAsia="en-GB"/>
              </w:rPr>
              <w:t xml:space="preserve"> (</w:t>
            </w:r>
            <w:r w:rsidR="28ABD5EE" w:rsidRPr="35D7B47D">
              <w:rPr>
                <w:rFonts w:eastAsia="Times New Roman" w:cs="Arial"/>
                <w:lang w:val="hr-HR" w:eastAsia="en-GB"/>
              </w:rPr>
              <w:t>b</w:t>
            </w:r>
            <w:r w:rsidR="54DD54C3" w:rsidRPr="35D7B47D">
              <w:rPr>
                <w:rFonts w:eastAsia="Times New Roman" w:cs="Arial"/>
                <w:lang w:val="hr-HR" w:eastAsia="en-GB"/>
              </w:rPr>
              <w:t>roj novih korisnika za koje se očekuje financiranje u Mreži socijalnih usluga: 43 korisnika smještaja i 8 korisnika boravka)</w:t>
            </w:r>
          </w:p>
        </w:tc>
        <w:tc>
          <w:tcPr>
            <w:tcW w:w="0" w:type="auto"/>
            <w:shd w:val="clear" w:color="auto" w:fill="auto"/>
            <w:vAlign w:val="center"/>
            <w:hideMark/>
          </w:tcPr>
          <w:p w14:paraId="6DB54AFA" w14:textId="77777777" w:rsidR="008858E4" w:rsidRPr="00EE62DA" w:rsidRDefault="008858E4" w:rsidP="00FC2E9C">
            <w:pPr>
              <w:spacing w:after="0" w:line="276" w:lineRule="auto"/>
              <w:rPr>
                <w:rFonts w:eastAsia="Times New Roman" w:cs="Times New Roman"/>
                <w:lang w:val="hr-HR" w:eastAsia="en-GB"/>
              </w:rPr>
            </w:pPr>
          </w:p>
        </w:tc>
      </w:tr>
      <w:tr w:rsidR="00D62E85" w:rsidRPr="009C6A9B" w14:paraId="4BBCE1DB" w14:textId="77777777" w:rsidTr="35D7B47D">
        <w:trPr>
          <w:trHeight w:val="300"/>
          <w:jc w:val="center"/>
        </w:trPr>
        <w:tc>
          <w:tcPr>
            <w:tcW w:w="0" w:type="auto"/>
            <w:vMerge/>
            <w:vAlign w:val="center"/>
            <w:hideMark/>
          </w:tcPr>
          <w:p w14:paraId="273A78A4" w14:textId="77777777" w:rsidR="008858E4" w:rsidRPr="00EE62DA" w:rsidRDefault="008858E4" w:rsidP="00FC2E9C">
            <w:pPr>
              <w:spacing w:after="0" w:line="276" w:lineRule="auto"/>
              <w:rPr>
                <w:rFonts w:eastAsia="Times New Roman" w:cs="Segoe UI"/>
                <w:szCs w:val="20"/>
                <w:lang w:val="hr-HR" w:eastAsia="en-GB"/>
              </w:rPr>
            </w:pPr>
          </w:p>
        </w:tc>
        <w:tc>
          <w:tcPr>
            <w:tcW w:w="1830" w:type="dxa"/>
            <w:vMerge/>
            <w:vAlign w:val="center"/>
            <w:hideMark/>
          </w:tcPr>
          <w:p w14:paraId="0932F16A" w14:textId="77777777" w:rsidR="008858E4" w:rsidRPr="00EE62DA" w:rsidRDefault="008858E4" w:rsidP="00FC2E9C">
            <w:pPr>
              <w:spacing w:after="0" w:line="276" w:lineRule="auto"/>
              <w:rPr>
                <w:rFonts w:eastAsia="Times New Roman" w:cs="Segoe UI"/>
                <w:szCs w:val="20"/>
                <w:lang w:val="hr-HR" w:eastAsia="en-GB"/>
              </w:rPr>
            </w:pPr>
          </w:p>
        </w:tc>
        <w:tc>
          <w:tcPr>
            <w:tcW w:w="2157" w:type="dxa"/>
            <w:vMerge/>
            <w:vAlign w:val="center"/>
          </w:tcPr>
          <w:p w14:paraId="02642E14" w14:textId="77777777" w:rsidR="008858E4" w:rsidRPr="00EE62DA" w:rsidRDefault="008858E4" w:rsidP="00FC2E9C">
            <w:pPr>
              <w:spacing w:after="0" w:line="276" w:lineRule="auto"/>
              <w:rPr>
                <w:rFonts w:eastAsia="Times New Roman" w:cs="Segoe UI"/>
                <w:szCs w:val="20"/>
                <w:lang w:val="hr-HR" w:eastAsia="en-GB"/>
              </w:rPr>
            </w:pPr>
          </w:p>
        </w:tc>
        <w:tc>
          <w:tcPr>
            <w:tcW w:w="0" w:type="auto"/>
            <w:shd w:val="clear" w:color="auto" w:fill="auto"/>
            <w:vAlign w:val="center"/>
          </w:tcPr>
          <w:p w14:paraId="58485C14" w14:textId="77777777" w:rsidR="008858E4" w:rsidRPr="00EE62DA" w:rsidRDefault="729AEEA0" w:rsidP="00FC2E9C">
            <w:pPr>
              <w:spacing w:after="0" w:line="276" w:lineRule="auto"/>
              <w:rPr>
                <w:lang w:val="hr-HR"/>
              </w:rPr>
            </w:pPr>
            <w:r w:rsidRPr="477080F9">
              <w:rPr>
                <w:rFonts w:eastAsia="Times New Roman" w:cs="Arial"/>
                <w:lang w:val="hr-HR" w:eastAsia="en-GB"/>
              </w:rPr>
              <w:t>Ostali pružatelji usluga</w:t>
            </w:r>
          </w:p>
        </w:tc>
        <w:tc>
          <w:tcPr>
            <w:tcW w:w="0" w:type="auto"/>
            <w:shd w:val="clear" w:color="auto" w:fill="auto"/>
            <w:vAlign w:val="center"/>
          </w:tcPr>
          <w:p w14:paraId="6B01488D" w14:textId="388C3C94"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550F9408" w:rsidRPr="35D7B47D">
              <w:rPr>
                <w:rFonts w:eastAsia="Times New Roman" w:cs="Arial"/>
                <w:lang w:val="hr-HR" w:eastAsia="en-GB"/>
              </w:rPr>
              <w:t>,</w:t>
            </w:r>
            <w:r w:rsidRPr="35D7B47D">
              <w:rPr>
                <w:rFonts w:eastAsia="Times New Roman" w:cs="Arial"/>
                <w:lang w:val="hr-HR" w:eastAsia="en-GB"/>
              </w:rPr>
              <w:t xml:space="preserve"> </w:t>
            </w:r>
          </w:p>
          <w:p w14:paraId="34173D6B" w14:textId="6FE5736E" w:rsidR="008858E4" w:rsidRPr="00EE62DA" w:rsidRDefault="1743F60B" w:rsidP="00FC2E9C">
            <w:pPr>
              <w:spacing w:after="0" w:line="276" w:lineRule="auto"/>
              <w:rPr>
                <w:lang w:val="hr-HR"/>
              </w:rPr>
            </w:pPr>
            <w:r w:rsidRPr="35D7B47D">
              <w:rPr>
                <w:rFonts w:eastAsia="Times New Roman" w:cs="Arial"/>
                <w:lang w:val="hr-HR" w:eastAsia="en-GB"/>
              </w:rPr>
              <w:t>F</w:t>
            </w:r>
            <w:r w:rsidR="49ADA200" w:rsidRPr="35D7B47D">
              <w:rPr>
                <w:rFonts w:eastAsia="Times New Roman" w:cs="Arial"/>
                <w:lang w:val="hr-HR" w:eastAsia="en-GB"/>
              </w:rPr>
              <w:t>ondovi</w:t>
            </w:r>
            <w:r w:rsidR="68828A71" w:rsidRPr="35D7B47D">
              <w:rPr>
                <w:rFonts w:eastAsia="Times New Roman" w:cs="Arial"/>
                <w:lang w:val="hr-HR" w:eastAsia="en-GB"/>
              </w:rPr>
              <w:t xml:space="preserve"> EU,</w:t>
            </w:r>
            <w:r w:rsidR="76C6F068" w:rsidRPr="35D7B47D">
              <w:rPr>
                <w:rFonts w:eastAsia="Times New Roman" w:cs="Arial"/>
                <w:lang w:val="hr-HR" w:eastAsia="en-GB"/>
              </w:rPr>
              <w:t xml:space="preserve"> </w:t>
            </w:r>
            <w:r w:rsidR="357DA769" w:rsidRPr="35D7B47D">
              <w:rPr>
                <w:rFonts w:eastAsia="Times New Roman" w:cs="Arial"/>
                <w:lang w:val="hr-HR" w:eastAsia="en-GB"/>
              </w:rPr>
              <w:t>proj</w:t>
            </w:r>
            <w:r w:rsidR="66D03063" w:rsidRPr="35D7B47D">
              <w:rPr>
                <w:rFonts w:eastAsia="Times New Roman" w:cs="Arial"/>
                <w:lang w:val="hr-HR" w:eastAsia="en-GB"/>
              </w:rPr>
              <w:t>e</w:t>
            </w:r>
            <w:r w:rsidR="49ADA200" w:rsidRPr="35D7B47D">
              <w:rPr>
                <w:rFonts w:eastAsia="Times New Roman" w:cs="Arial"/>
                <w:lang w:val="hr-HR" w:eastAsia="en-GB"/>
              </w:rPr>
              <w:t>ktno financiranje</w:t>
            </w:r>
          </w:p>
        </w:tc>
        <w:tc>
          <w:tcPr>
            <w:tcW w:w="0" w:type="auto"/>
            <w:shd w:val="clear" w:color="auto" w:fill="auto"/>
            <w:vAlign w:val="center"/>
            <w:hideMark/>
          </w:tcPr>
          <w:p w14:paraId="7A9BF2C1" w14:textId="77777777" w:rsidR="008858E4" w:rsidRPr="00EE62DA" w:rsidRDefault="008858E4" w:rsidP="00FC2E9C">
            <w:pPr>
              <w:spacing w:after="0" w:line="276" w:lineRule="auto"/>
              <w:rPr>
                <w:rFonts w:eastAsia="Times New Roman" w:cs="Times New Roman"/>
                <w:lang w:val="hr-HR" w:eastAsia="en-GB"/>
              </w:rPr>
            </w:pPr>
          </w:p>
        </w:tc>
      </w:tr>
      <w:tr w:rsidR="00D62E85" w:rsidRPr="009C6A9B" w14:paraId="1FA7DE73" w14:textId="77777777" w:rsidTr="35D7B47D">
        <w:trPr>
          <w:trHeight w:val="300"/>
          <w:jc w:val="center"/>
        </w:trPr>
        <w:tc>
          <w:tcPr>
            <w:tcW w:w="0" w:type="auto"/>
            <w:vMerge w:val="restart"/>
            <w:shd w:val="clear" w:color="auto" w:fill="auto"/>
            <w:vAlign w:val="center"/>
            <w:hideMark/>
          </w:tcPr>
          <w:p w14:paraId="28315F42" w14:textId="4304ADEC" w:rsidR="008858E4" w:rsidRPr="00EE62DA" w:rsidRDefault="49ADA200"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w:t>
            </w:r>
            <w:r w:rsidRPr="35D7B47D">
              <w:rPr>
                <w:rFonts w:cs="Arial"/>
                <w:lang w:val="hr-HR"/>
              </w:rPr>
              <w:t>5.2</w:t>
            </w:r>
            <w:r w:rsidR="40ABE69A" w:rsidRPr="35D7B47D">
              <w:rPr>
                <w:rFonts w:cs="Arial"/>
                <w:lang w:val="hr-HR"/>
              </w:rPr>
              <w:t>.</w:t>
            </w:r>
            <w:r w:rsidRPr="35D7B47D">
              <w:rPr>
                <w:rFonts w:cs="Arial"/>
                <w:lang w:val="hr-HR"/>
              </w:rPr>
              <w:t xml:space="preserve">   Razvoj  drugih oblika podrške,  inovativnih socijalnih usluga te usluga iz drugih sustava za rizike povezane s mentalnim zdravljem</w:t>
            </w:r>
          </w:p>
          <w:p w14:paraId="09203282"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p w14:paraId="333E5C4D"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p w14:paraId="7A67BCDA"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1830" w:type="dxa"/>
            <w:shd w:val="clear" w:color="auto" w:fill="auto"/>
            <w:vAlign w:val="center"/>
            <w:hideMark/>
          </w:tcPr>
          <w:p w14:paraId="78C4F0F3" w14:textId="337730E2"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Bazni obuhvat: 71</w:t>
            </w:r>
            <w:r w:rsidR="76932DD7" w:rsidRPr="35D7B47D">
              <w:rPr>
                <w:rFonts w:eastAsia="Times New Roman" w:cs="Arial"/>
                <w:lang w:val="hr-HR" w:eastAsia="en-GB"/>
              </w:rPr>
              <w:t xml:space="preserve"> %</w:t>
            </w:r>
            <w:r w:rsidRPr="35D7B47D">
              <w:rPr>
                <w:rFonts w:eastAsia="Times New Roman" w:cs="Arial"/>
                <w:lang w:val="hr-HR" w:eastAsia="en-GB"/>
              </w:rPr>
              <w:t xml:space="preserve">  </w:t>
            </w:r>
          </w:p>
          <w:p w14:paraId="365CA0ED" w14:textId="5192CBE4"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Ciljani obuhvat do kraja 2027.: 75</w:t>
            </w:r>
            <w:r w:rsidR="76932DD7" w:rsidRPr="35D7B47D">
              <w:rPr>
                <w:rFonts w:eastAsia="Times New Roman" w:cs="Arial"/>
                <w:lang w:val="hr-HR" w:eastAsia="en-GB"/>
              </w:rPr>
              <w:t xml:space="preserve"> %</w:t>
            </w:r>
          </w:p>
          <w:p w14:paraId="1A966750" w14:textId="77777777" w:rsidR="008858E4" w:rsidRPr="00EE62DA" w:rsidRDefault="008858E4" w:rsidP="00FC2E9C">
            <w:pPr>
              <w:spacing w:after="0" w:line="276" w:lineRule="auto"/>
              <w:textAlignment w:val="baseline"/>
              <w:rPr>
                <w:rFonts w:eastAsia="Times New Roman" w:cs="Arial"/>
                <w:lang w:val="hr-HR" w:eastAsia="en-GB"/>
              </w:rPr>
            </w:pPr>
          </w:p>
        </w:tc>
        <w:tc>
          <w:tcPr>
            <w:tcW w:w="2157" w:type="dxa"/>
            <w:vAlign w:val="center"/>
          </w:tcPr>
          <w:p w14:paraId="170618EB" w14:textId="69E97C90"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5.2.1</w:t>
            </w:r>
            <w:r w:rsidR="363921F4" w:rsidRPr="35D7B47D">
              <w:rPr>
                <w:rFonts w:cs="Arial"/>
                <w:lang w:val="hr-HR"/>
              </w:rPr>
              <w:t>.</w:t>
            </w:r>
            <w:r w:rsidRPr="35D7B47D">
              <w:rPr>
                <w:rFonts w:cs="Arial"/>
                <w:lang w:val="hr-HR"/>
              </w:rPr>
              <w:t xml:space="preserve"> Povećanje obuhvata korisnika usluga prevencije za populaciju s teškoćama mentalnog zdravlja </w:t>
            </w:r>
          </w:p>
        </w:tc>
        <w:tc>
          <w:tcPr>
            <w:tcW w:w="0" w:type="auto"/>
            <w:shd w:val="clear" w:color="auto" w:fill="auto"/>
            <w:vAlign w:val="center"/>
            <w:hideMark/>
          </w:tcPr>
          <w:p w14:paraId="5FF6B354" w14:textId="059AE13E" w:rsidR="008858E4" w:rsidRPr="00EE62DA" w:rsidRDefault="49ADA200" w:rsidP="00FC2E9C">
            <w:pPr>
              <w:spacing w:after="0" w:line="276" w:lineRule="auto"/>
              <w:textAlignment w:val="baseline"/>
              <w:rPr>
                <w:lang w:val="hr-HR"/>
              </w:rPr>
            </w:pPr>
            <w:r w:rsidRPr="35D7B47D">
              <w:rPr>
                <w:rFonts w:eastAsia="Times New Roman" w:cs="Arial"/>
                <w:lang w:val="hr-HR" w:eastAsia="en-GB"/>
              </w:rPr>
              <w:t xml:space="preserve">GUSZBOI, </w:t>
            </w:r>
            <w:r w:rsidR="1BD6F05F" w:rsidRPr="35D7B47D">
              <w:rPr>
                <w:rFonts w:eastAsia="Times New Roman" w:cs="Arial"/>
                <w:lang w:val="hr-HR" w:eastAsia="en-GB"/>
              </w:rPr>
              <w:t>z</w:t>
            </w:r>
            <w:r w:rsidRPr="35D7B47D">
              <w:rPr>
                <w:rFonts w:eastAsia="Times New Roman" w:cs="Arial"/>
                <w:lang w:val="hr-HR" w:eastAsia="en-GB"/>
              </w:rPr>
              <w:t xml:space="preserve">dravstvene ustanove </w:t>
            </w:r>
            <w:r w:rsidR="1A181EE6" w:rsidRPr="35D7B47D">
              <w:rPr>
                <w:rFonts w:eastAsia="Times New Roman" w:cs="Arial"/>
                <w:lang w:val="hr-HR" w:eastAsia="en-GB"/>
              </w:rPr>
              <w:t>čiji</w:t>
            </w:r>
            <w:r w:rsidRPr="35D7B47D">
              <w:rPr>
                <w:rFonts w:eastAsia="Times New Roman" w:cs="Arial"/>
                <w:lang w:val="hr-HR" w:eastAsia="en-GB"/>
              </w:rPr>
              <w:t xml:space="preserve"> je osnivač Grad Zagreb, organizacije civilnog društva, Ministarstvo zdravstva, zdravstvene ustanove u vlasništvu države</w:t>
            </w:r>
            <w:r w:rsidR="73D12373" w:rsidRPr="35D7B47D">
              <w:rPr>
                <w:rFonts w:eastAsia="Times New Roman" w:cs="Arial"/>
                <w:lang w:val="hr-HR" w:eastAsia="en-GB"/>
              </w:rPr>
              <w:t>, obrazovne ustanove</w:t>
            </w:r>
          </w:p>
        </w:tc>
        <w:tc>
          <w:tcPr>
            <w:tcW w:w="0" w:type="auto"/>
            <w:shd w:val="clear" w:color="auto" w:fill="auto"/>
            <w:vAlign w:val="center"/>
            <w:hideMark/>
          </w:tcPr>
          <w:p w14:paraId="164A940E" w14:textId="7505B636" w:rsidR="008858E4" w:rsidRPr="00EE62DA" w:rsidRDefault="49ADA200" w:rsidP="00FC2E9C">
            <w:pPr>
              <w:spacing w:after="0" w:line="276" w:lineRule="auto"/>
              <w:textAlignment w:val="baseline"/>
              <w:rPr>
                <w:lang w:val="hr-HR"/>
              </w:rPr>
            </w:pPr>
            <w:r w:rsidRPr="35D7B47D">
              <w:rPr>
                <w:rFonts w:eastAsia="Times New Roman" w:cs="Arial"/>
                <w:lang w:val="hr-HR" w:eastAsia="en-GB"/>
              </w:rPr>
              <w:t xml:space="preserve">Proračun Grada Zagreba, državni proračun, HZZO, </w:t>
            </w:r>
            <w:r w:rsidR="13C05FBF" w:rsidRPr="35D7B47D">
              <w:rPr>
                <w:rFonts w:eastAsia="Times New Roman" w:cs="Arial"/>
                <w:lang w:val="hr-HR" w:eastAsia="en-GB"/>
              </w:rPr>
              <w:t>f</w:t>
            </w:r>
            <w:r w:rsidRPr="35D7B47D">
              <w:rPr>
                <w:rFonts w:eastAsia="Times New Roman" w:cs="Arial"/>
                <w:lang w:val="hr-HR" w:eastAsia="en-GB"/>
              </w:rPr>
              <w:t>ondovi</w:t>
            </w:r>
            <w:r w:rsidR="639326B8" w:rsidRPr="35D7B47D">
              <w:rPr>
                <w:rFonts w:eastAsia="Times New Roman" w:cs="Arial"/>
                <w:lang w:val="hr-HR" w:eastAsia="en-GB"/>
              </w:rPr>
              <w:t xml:space="preserve"> EU</w:t>
            </w:r>
          </w:p>
        </w:tc>
        <w:tc>
          <w:tcPr>
            <w:tcW w:w="0" w:type="auto"/>
            <w:shd w:val="clear" w:color="auto" w:fill="auto"/>
            <w:vAlign w:val="center"/>
            <w:hideMark/>
          </w:tcPr>
          <w:p w14:paraId="461E9E33" w14:textId="77777777" w:rsidR="008858E4" w:rsidRPr="00EE62DA" w:rsidRDefault="008858E4" w:rsidP="00FC2E9C">
            <w:pPr>
              <w:spacing w:after="0" w:line="276" w:lineRule="auto"/>
              <w:rPr>
                <w:rFonts w:eastAsia="Times New Roman" w:cs="Times New Roman"/>
                <w:lang w:val="hr-HR" w:eastAsia="en-GB"/>
              </w:rPr>
            </w:pPr>
          </w:p>
        </w:tc>
      </w:tr>
      <w:tr w:rsidR="00376181" w:rsidRPr="009C6A9B" w14:paraId="673CB7E7" w14:textId="77777777" w:rsidTr="35D7B47D">
        <w:trPr>
          <w:trHeight w:val="300"/>
          <w:jc w:val="center"/>
        </w:trPr>
        <w:tc>
          <w:tcPr>
            <w:tcW w:w="0" w:type="auto"/>
            <w:vMerge/>
            <w:vAlign w:val="center"/>
            <w:hideMark/>
          </w:tcPr>
          <w:p w14:paraId="060DA60A" w14:textId="77777777" w:rsidR="00376181" w:rsidRPr="00EE62DA" w:rsidRDefault="00376181" w:rsidP="00FC2E9C">
            <w:pPr>
              <w:spacing w:after="0" w:line="276" w:lineRule="auto"/>
              <w:textAlignment w:val="baseline"/>
              <w:rPr>
                <w:rFonts w:eastAsia="Times New Roman" w:cs="Segoe UI"/>
                <w:szCs w:val="20"/>
                <w:lang w:val="hr-HR" w:eastAsia="en-GB"/>
              </w:rPr>
            </w:pPr>
          </w:p>
        </w:tc>
        <w:tc>
          <w:tcPr>
            <w:tcW w:w="1830" w:type="dxa"/>
            <w:vMerge w:val="restart"/>
            <w:shd w:val="clear" w:color="auto" w:fill="auto"/>
            <w:vAlign w:val="center"/>
            <w:hideMark/>
          </w:tcPr>
          <w:p w14:paraId="54A79351" w14:textId="20BAF501" w:rsidR="00376181" w:rsidRPr="00EE62DA" w:rsidRDefault="3E685A75"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2</w:t>
            </w:r>
            <w:r w:rsidR="76932DD7" w:rsidRPr="35D7B47D">
              <w:rPr>
                <w:rFonts w:eastAsia="Times New Roman" w:cs="Arial"/>
                <w:lang w:val="hr-HR" w:eastAsia="en-GB"/>
              </w:rPr>
              <w:t xml:space="preserve"> %</w:t>
            </w:r>
          </w:p>
          <w:p w14:paraId="3BCB616B" w14:textId="66274581" w:rsidR="00376181" w:rsidRPr="00EE62DA" w:rsidRDefault="3E685A75"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Ciljani obuhvat do kraja 2027.: 5</w:t>
            </w:r>
            <w:r w:rsidR="76932DD7" w:rsidRPr="35D7B47D">
              <w:rPr>
                <w:lang w:val="hr-HR"/>
              </w:rPr>
              <w:t xml:space="preserve"> %</w:t>
            </w:r>
          </w:p>
        </w:tc>
        <w:tc>
          <w:tcPr>
            <w:tcW w:w="2157" w:type="dxa"/>
            <w:vMerge w:val="restart"/>
            <w:shd w:val="clear" w:color="auto" w:fill="FFFFFF" w:themeFill="background1"/>
            <w:vAlign w:val="center"/>
          </w:tcPr>
          <w:p w14:paraId="04651B4B" w14:textId="77777777" w:rsidR="00376181" w:rsidRPr="00EE62DA" w:rsidRDefault="00376181" w:rsidP="00FC2E9C">
            <w:pPr>
              <w:spacing w:after="0" w:line="276" w:lineRule="auto"/>
              <w:textAlignment w:val="baseline"/>
              <w:rPr>
                <w:rFonts w:eastAsia="Times New Roman" w:cs="Segoe UI"/>
                <w:lang w:val="hr-HR" w:eastAsia="en-GB"/>
              </w:rPr>
            </w:pPr>
            <w:r w:rsidRPr="477080F9">
              <w:rPr>
                <w:rFonts w:cs="Arial"/>
                <w:lang w:val="hr-HR"/>
              </w:rPr>
              <w:t>5.2.2. Povećanje obuhvata korisnika usluga „Socijalno uključivanje ovisnika i osoba s teškoćama mentalnog zdravlja u zajednici“</w:t>
            </w:r>
          </w:p>
        </w:tc>
        <w:tc>
          <w:tcPr>
            <w:tcW w:w="0" w:type="auto"/>
            <w:vMerge w:val="restart"/>
            <w:shd w:val="clear" w:color="auto" w:fill="auto"/>
            <w:vAlign w:val="center"/>
            <w:hideMark/>
          </w:tcPr>
          <w:p w14:paraId="3E336939" w14:textId="705F0315" w:rsidR="00376181" w:rsidRPr="00EE62DA" w:rsidRDefault="73D12373" w:rsidP="35D7B47D">
            <w:pPr>
              <w:spacing w:after="0" w:line="276" w:lineRule="auto"/>
              <w:textAlignment w:val="baseline"/>
              <w:rPr>
                <w:rFonts w:eastAsia="Times New Roman" w:cs="Arial"/>
                <w:lang w:val="hr-HR" w:eastAsia="en-GB"/>
              </w:rPr>
            </w:pPr>
            <w:r w:rsidRPr="35D7B47D">
              <w:rPr>
                <w:rFonts w:eastAsia="Times New Roman" w:cs="Arial"/>
                <w:lang w:val="hr-HR" w:eastAsia="en-GB"/>
              </w:rPr>
              <w:t>GUSZBOI, organizacije civilnog društva</w:t>
            </w:r>
          </w:p>
        </w:tc>
        <w:tc>
          <w:tcPr>
            <w:tcW w:w="0" w:type="auto"/>
            <w:vMerge w:val="restart"/>
            <w:shd w:val="clear" w:color="auto" w:fill="auto"/>
            <w:vAlign w:val="center"/>
            <w:hideMark/>
          </w:tcPr>
          <w:p w14:paraId="55588E31" w14:textId="1A08EB02" w:rsidR="00376181" w:rsidRPr="00EE62DA" w:rsidRDefault="73D1237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xml:space="preserve">Proračun Grada Zagreba, državni proračun, HZZO, </w:t>
            </w:r>
            <w:r w:rsidR="366B8A02" w:rsidRPr="35D7B47D">
              <w:rPr>
                <w:rFonts w:eastAsia="Times New Roman" w:cs="Arial"/>
                <w:lang w:val="hr-HR" w:eastAsia="en-GB"/>
              </w:rPr>
              <w:t>f</w:t>
            </w:r>
            <w:r w:rsidRPr="35D7B47D">
              <w:rPr>
                <w:rFonts w:eastAsia="Times New Roman" w:cs="Arial"/>
                <w:lang w:val="hr-HR" w:eastAsia="en-GB"/>
              </w:rPr>
              <w:t>ondovi</w:t>
            </w:r>
            <w:r w:rsidR="6E9137F9" w:rsidRPr="35D7B47D">
              <w:rPr>
                <w:rFonts w:eastAsia="Times New Roman" w:cs="Arial"/>
                <w:lang w:val="hr-HR" w:eastAsia="en-GB"/>
              </w:rPr>
              <w:t xml:space="preserve"> EU</w:t>
            </w:r>
          </w:p>
          <w:p w14:paraId="4153C983" w14:textId="77777777" w:rsidR="00376181" w:rsidRPr="00EE62DA" w:rsidRDefault="00376181" w:rsidP="00FC2E9C">
            <w:pPr>
              <w:spacing w:after="0" w:line="276" w:lineRule="auto"/>
              <w:textAlignment w:val="baseline"/>
              <w:rPr>
                <w:rFonts w:eastAsia="Times New Roman" w:cs="Arial"/>
                <w:lang w:val="hr-HR" w:eastAsia="en-GB"/>
              </w:rPr>
            </w:pPr>
          </w:p>
        </w:tc>
        <w:tc>
          <w:tcPr>
            <w:tcW w:w="0" w:type="auto"/>
            <w:shd w:val="clear" w:color="auto" w:fill="auto"/>
            <w:vAlign w:val="center"/>
            <w:hideMark/>
          </w:tcPr>
          <w:p w14:paraId="46668D04" w14:textId="77777777" w:rsidR="00376181" w:rsidRPr="00EE62DA" w:rsidRDefault="00376181" w:rsidP="00FC2E9C">
            <w:pPr>
              <w:spacing w:after="0" w:line="276" w:lineRule="auto"/>
              <w:rPr>
                <w:rFonts w:eastAsia="Times New Roman" w:cs="Times New Roman"/>
                <w:lang w:val="hr-HR" w:eastAsia="en-GB"/>
              </w:rPr>
            </w:pPr>
          </w:p>
        </w:tc>
      </w:tr>
      <w:tr w:rsidR="00376181" w:rsidRPr="009C6A9B" w14:paraId="4E88417F" w14:textId="77777777" w:rsidTr="35D7B47D">
        <w:trPr>
          <w:trHeight w:val="300"/>
          <w:jc w:val="center"/>
        </w:trPr>
        <w:tc>
          <w:tcPr>
            <w:tcW w:w="0" w:type="auto"/>
            <w:vMerge/>
            <w:vAlign w:val="center"/>
          </w:tcPr>
          <w:p w14:paraId="1F6816E0" w14:textId="77777777" w:rsidR="00376181" w:rsidRPr="00EE62DA" w:rsidRDefault="00376181" w:rsidP="00FC2E9C">
            <w:pPr>
              <w:spacing w:after="0" w:line="276" w:lineRule="auto"/>
              <w:textAlignment w:val="baseline"/>
              <w:rPr>
                <w:rFonts w:eastAsia="Times New Roman" w:cs="Segoe UI"/>
                <w:szCs w:val="20"/>
                <w:lang w:val="hr-HR" w:eastAsia="en-GB"/>
              </w:rPr>
            </w:pPr>
          </w:p>
        </w:tc>
        <w:tc>
          <w:tcPr>
            <w:tcW w:w="1830" w:type="dxa"/>
            <w:vMerge/>
            <w:vAlign w:val="center"/>
          </w:tcPr>
          <w:p w14:paraId="45FCC07E" w14:textId="67BB1A52" w:rsidR="00376181" w:rsidRPr="00EE62DA" w:rsidRDefault="00376181" w:rsidP="00FC2E9C">
            <w:pPr>
              <w:spacing w:after="0" w:line="276" w:lineRule="auto"/>
              <w:textAlignment w:val="baseline"/>
              <w:rPr>
                <w:rFonts w:eastAsia="Times New Roman" w:cs="Arial"/>
                <w:color w:val="FF0000"/>
                <w:highlight w:val="yellow"/>
                <w:lang w:val="hr-HR" w:eastAsia="en-GB"/>
              </w:rPr>
            </w:pPr>
          </w:p>
        </w:tc>
        <w:tc>
          <w:tcPr>
            <w:tcW w:w="2157" w:type="dxa"/>
            <w:vMerge/>
            <w:vAlign w:val="center"/>
          </w:tcPr>
          <w:p w14:paraId="0C718B33" w14:textId="0CD1DB07" w:rsidR="00376181" w:rsidRPr="00EE62DA" w:rsidRDefault="00376181" w:rsidP="00FC2E9C">
            <w:pPr>
              <w:spacing w:after="0" w:line="276" w:lineRule="auto"/>
              <w:textAlignment w:val="baseline"/>
              <w:rPr>
                <w:rFonts w:cs="Arial"/>
                <w:lang w:val="hr-HR"/>
              </w:rPr>
            </w:pPr>
          </w:p>
        </w:tc>
        <w:tc>
          <w:tcPr>
            <w:tcW w:w="0" w:type="auto"/>
            <w:vMerge/>
            <w:vAlign w:val="center"/>
          </w:tcPr>
          <w:p w14:paraId="7AF5ECCE" w14:textId="77777777" w:rsidR="00376181" w:rsidRPr="00EE62DA" w:rsidRDefault="00376181" w:rsidP="00FC2E9C">
            <w:pPr>
              <w:spacing w:after="0" w:line="276" w:lineRule="auto"/>
              <w:textAlignment w:val="baseline"/>
              <w:rPr>
                <w:rFonts w:eastAsia="Times New Roman" w:cs="Arial"/>
                <w:lang w:val="hr-HR" w:eastAsia="en-GB"/>
              </w:rPr>
            </w:pPr>
          </w:p>
        </w:tc>
        <w:tc>
          <w:tcPr>
            <w:tcW w:w="0" w:type="auto"/>
            <w:vMerge/>
            <w:vAlign w:val="center"/>
          </w:tcPr>
          <w:p w14:paraId="478A8D67" w14:textId="77777777" w:rsidR="00376181" w:rsidRPr="00EE62DA" w:rsidRDefault="00376181" w:rsidP="00FC2E9C">
            <w:pPr>
              <w:spacing w:after="0" w:line="276" w:lineRule="auto"/>
              <w:textAlignment w:val="baseline"/>
              <w:rPr>
                <w:rFonts w:eastAsia="Times New Roman" w:cs="Arial"/>
                <w:lang w:val="hr-HR" w:eastAsia="en-GB"/>
              </w:rPr>
            </w:pPr>
          </w:p>
        </w:tc>
        <w:tc>
          <w:tcPr>
            <w:tcW w:w="0" w:type="auto"/>
            <w:shd w:val="clear" w:color="auto" w:fill="auto"/>
            <w:vAlign w:val="center"/>
          </w:tcPr>
          <w:p w14:paraId="295F77EB" w14:textId="77777777" w:rsidR="00376181" w:rsidRPr="00EE62DA" w:rsidRDefault="00376181" w:rsidP="00FC2E9C">
            <w:pPr>
              <w:spacing w:after="0" w:line="276" w:lineRule="auto"/>
              <w:rPr>
                <w:rFonts w:eastAsia="Times New Roman" w:cs="Times New Roman"/>
                <w:lang w:val="hr-HR" w:eastAsia="en-GB"/>
              </w:rPr>
            </w:pPr>
          </w:p>
        </w:tc>
      </w:tr>
      <w:tr w:rsidR="00D62E85" w:rsidRPr="009C6A9B" w14:paraId="6257D742" w14:textId="77777777" w:rsidTr="35D7B47D">
        <w:trPr>
          <w:trHeight w:val="300"/>
          <w:jc w:val="center"/>
        </w:trPr>
        <w:tc>
          <w:tcPr>
            <w:tcW w:w="0" w:type="auto"/>
            <w:vMerge/>
            <w:vAlign w:val="center"/>
          </w:tcPr>
          <w:p w14:paraId="5C4577C8"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1830" w:type="dxa"/>
            <w:shd w:val="clear" w:color="auto" w:fill="auto"/>
            <w:vAlign w:val="center"/>
          </w:tcPr>
          <w:p w14:paraId="70111AE8" w14:textId="5E8C9C5F"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43</w:t>
            </w:r>
            <w:r w:rsidR="76932DD7" w:rsidRPr="35D7B47D">
              <w:rPr>
                <w:rFonts w:eastAsia="Times New Roman" w:cs="Arial"/>
                <w:lang w:val="hr-HR" w:eastAsia="en-GB"/>
              </w:rPr>
              <w:t xml:space="preserve"> %</w:t>
            </w:r>
          </w:p>
          <w:p w14:paraId="5B421BA8" w14:textId="5287BD44"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Ciljani obuhvat 45</w:t>
            </w:r>
            <w:r w:rsidR="76932DD7" w:rsidRPr="35D7B47D">
              <w:rPr>
                <w:lang w:val="hr-HR"/>
              </w:rPr>
              <w:t xml:space="preserve"> %</w:t>
            </w:r>
          </w:p>
        </w:tc>
        <w:tc>
          <w:tcPr>
            <w:tcW w:w="2157" w:type="dxa"/>
            <w:shd w:val="clear" w:color="auto" w:fill="FFFFFF" w:themeFill="background1"/>
            <w:vAlign w:val="center"/>
          </w:tcPr>
          <w:p w14:paraId="122BF318" w14:textId="39BD2ECB" w:rsidR="008858E4" w:rsidRPr="00EE62DA" w:rsidRDefault="49ADA200" w:rsidP="00FC2E9C">
            <w:pPr>
              <w:spacing w:after="0" w:line="276" w:lineRule="auto"/>
              <w:textAlignment w:val="baseline"/>
              <w:rPr>
                <w:rFonts w:cs="Arial"/>
                <w:lang w:val="hr-HR"/>
              </w:rPr>
            </w:pPr>
            <w:r w:rsidRPr="35D7B47D">
              <w:rPr>
                <w:rFonts w:cs="Arial"/>
                <w:lang w:val="hr-HR"/>
              </w:rPr>
              <w:t>5.2.4</w:t>
            </w:r>
            <w:r w:rsidR="25A3C1EF" w:rsidRPr="35D7B47D">
              <w:rPr>
                <w:rFonts w:cs="Arial"/>
                <w:lang w:val="hr-HR"/>
              </w:rPr>
              <w:t>.</w:t>
            </w:r>
            <w:r w:rsidRPr="35D7B47D">
              <w:rPr>
                <w:rFonts w:cs="Arial"/>
                <w:lang w:val="hr-HR"/>
              </w:rPr>
              <w:t xml:space="preserve"> Povećanje obuhvata korisnika usluga „Grupe podrške za članove obitelji osoba s teškoćama mentalnog zdravlja“</w:t>
            </w:r>
          </w:p>
        </w:tc>
        <w:tc>
          <w:tcPr>
            <w:tcW w:w="0" w:type="auto"/>
            <w:shd w:val="clear" w:color="auto" w:fill="auto"/>
            <w:vAlign w:val="center"/>
          </w:tcPr>
          <w:p w14:paraId="3B19AB3F" w14:textId="0B4351A0" w:rsidR="008858E4" w:rsidRPr="00EE62DA" w:rsidRDefault="49ADA200"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GUSZBOI, </w:t>
            </w:r>
            <w:r w:rsidR="24BC3785" w:rsidRPr="35D7B47D">
              <w:rPr>
                <w:rFonts w:eastAsia="Times New Roman" w:cs="Arial"/>
                <w:lang w:val="hr-HR" w:eastAsia="en-GB"/>
              </w:rPr>
              <w:t>z</w:t>
            </w:r>
            <w:r w:rsidRPr="35D7B47D">
              <w:rPr>
                <w:rFonts w:eastAsia="Times New Roman" w:cs="Arial"/>
                <w:lang w:val="hr-HR" w:eastAsia="en-GB"/>
              </w:rPr>
              <w:t>dravstvene ustanove kojih je osnivač Grad Zagreb, organizacije civilnog društva, Ministarstvo zdravstva, zdravstvene ustanove u vlasništvu države</w:t>
            </w:r>
          </w:p>
          <w:p w14:paraId="62CB6D52" w14:textId="77777777" w:rsidR="008858E4" w:rsidRPr="00EE62DA" w:rsidRDefault="008858E4" w:rsidP="00FC2E9C">
            <w:pPr>
              <w:spacing w:after="0" w:line="276" w:lineRule="auto"/>
              <w:textAlignment w:val="baseline"/>
              <w:rPr>
                <w:lang w:val="hr-HR"/>
              </w:rPr>
            </w:pPr>
          </w:p>
        </w:tc>
        <w:tc>
          <w:tcPr>
            <w:tcW w:w="0" w:type="auto"/>
            <w:shd w:val="clear" w:color="auto" w:fill="auto"/>
            <w:vAlign w:val="center"/>
          </w:tcPr>
          <w:p w14:paraId="312DD009" w14:textId="3EF8F8E6"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Proračun Grada Zagreba, državni proračun, HZZO, </w:t>
            </w:r>
            <w:r w:rsidR="27DA4248" w:rsidRPr="35D7B47D">
              <w:rPr>
                <w:rFonts w:eastAsia="Times New Roman" w:cs="Arial"/>
                <w:lang w:val="hr-HR" w:eastAsia="en-GB"/>
              </w:rPr>
              <w:t>F</w:t>
            </w:r>
            <w:r w:rsidRPr="35D7B47D">
              <w:rPr>
                <w:rFonts w:eastAsia="Times New Roman" w:cs="Arial"/>
                <w:lang w:val="hr-HR" w:eastAsia="en-GB"/>
              </w:rPr>
              <w:t>ondovi</w:t>
            </w:r>
            <w:r w:rsidR="5775D9F4" w:rsidRPr="35D7B47D">
              <w:rPr>
                <w:rFonts w:eastAsia="Times New Roman" w:cs="Arial"/>
                <w:lang w:val="hr-HR" w:eastAsia="en-GB"/>
              </w:rPr>
              <w:t xml:space="preserve"> EU</w:t>
            </w:r>
          </w:p>
          <w:p w14:paraId="4592BCAA" w14:textId="77777777" w:rsidR="008858E4" w:rsidRPr="00EE62DA" w:rsidRDefault="008858E4" w:rsidP="00FC2E9C">
            <w:pPr>
              <w:spacing w:after="0" w:line="276" w:lineRule="auto"/>
              <w:textAlignment w:val="baseline"/>
              <w:rPr>
                <w:rFonts w:eastAsia="Times New Roman" w:cs="Arial"/>
                <w:lang w:val="hr-HR" w:eastAsia="en-GB"/>
              </w:rPr>
            </w:pPr>
          </w:p>
        </w:tc>
        <w:tc>
          <w:tcPr>
            <w:tcW w:w="0" w:type="auto"/>
            <w:shd w:val="clear" w:color="auto" w:fill="auto"/>
            <w:vAlign w:val="center"/>
          </w:tcPr>
          <w:p w14:paraId="295CA5F8" w14:textId="77777777" w:rsidR="008858E4" w:rsidRPr="00EE62DA" w:rsidRDefault="008858E4" w:rsidP="00FC2E9C">
            <w:pPr>
              <w:spacing w:after="0" w:line="276" w:lineRule="auto"/>
              <w:rPr>
                <w:rFonts w:eastAsia="Times New Roman" w:cs="Times New Roman"/>
                <w:lang w:val="hr-HR" w:eastAsia="en-GB"/>
              </w:rPr>
            </w:pPr>
          </w:p>
        </w:tc>
      </w:tr>
      <w:tr w:rsidR="00D62E85" w:rsidRPr="009C6A9B" w14:paraId="6BA4607B" w14:textId="77777777" w:rsidTr="35D7B47D">
        <w:trPr>
          <w:trHeight w:val="300"/>
          <w:jc w:val="center"/>
        </w:trPr>
        <w:tc>
          <w:tcPr>
            <w:tcW w:w="0" w:type="auto"/>
            <w:vMerge/>
            <w:vAlign w:val="center"/>
          </w:tcPr>
          <w:p w14:paraId="5EE9F9B5"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1830" w:type="dxa"/>
            <w:shd w:val="clear" w:color="auto" w:fill="auto"/>
            <w:vAlign w:val="center"/>
          </w:tcPr>
          <w:p w14:paraId="511D82D3" w14:textId="319C06B3"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21</w:t>
            </w:r>
            <w:r w:rsidR="76932DD7" w:rsidRPr="35D7B47D">
              <w:rPr>
                <w:rFonts w:eastAsia="Times New Roman" w:cs="Arial"/>
                <w:lang w:val="hr-HR" w:eastAsia="en-GB"/>
              </w:rPr>
              <w:t xml:space="preserve"> %</w:t>
            </w:r>
          </w:p>
          <w:p w14:paraId="7430ABF8" w14:textId="45A3F11B"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Ciljani obuhvat do kraja 2027.: 25</w:t>
            </w:r>
            <w:r w:rsidR="585B1094" w:rsidRPr="35D7B47D">
              <w:rPr>
                <w:lang w:val="hr-HR"/>
              </w:rPr>
              <w:t xml:space="preserve"> %</w:t>
            </w:r>
          </w:p>
        </w:tc>
        <w:tc>
          <w:tcPr>
            <w:tcW w:w="2157" w:type="dxa"/>
            <w:shd w:val="clear" w:color="auto" w:fill="FFFFFF" w:themeFill="background1"/>
            <w:vAlign w:val="center"/>
          </w:tcPr>
          <w:p w14:paraId="0A4248B3" w14:textId="5CA5470B" w:rsidR="008858E4" w:rsidRPr="00EE62DA" w:rsidRDefault="49ADA200" w:rsidP="00FC2E9C">
            <w:pPr>
              <w:spacing w:after="0" w:line="276" w:lineRule="auto"/>
              <w:textAlignment w:val="baseline"/>
              <w:rPr>
                <w:rFonts w:cs="Arial"/>
                <w:lang w:val="hr-HR"/>
              </w:rPr>
            </w:pPr>
            <w:r w:rsidRPr="35D7B47D">
              <w:rPr>
                <w:rFonts w:cs="Arial"/>
                <w:lang w:val="hr-HR"/>
              </w:rPr>
              <w:t>5.2.5</w:t>
            </w:r>
            <w:r w:rsidR="1BB01311" w:rsidRPr="35D7B47D">
              <w:rPr>
                <w:rFonts w:cs="Arial"/>
                <w:lang w:val="hr-HR"/>
              </w:rPr>
              <w:t>.</w:t>
            </w:r>
            <w:r w:rsidRPr="35D7B47D">
              <w:rPr>
                <w:rFonts w:cs="Arial"/>
                <w:lang w:val="hr-HR"/>
              </w:rPr>
              <w:t xml:space="preserve"> Povećanje obuhvata korisnika usluga</w:t>
            </w:r>
            <w:r w:rsidRPr="35D7B47D">
              <w:rPr>
                <w:lang w:val="hr-HR"/>
              </w:rPr>
              <w:t xml:space="preserve"> „</w:t>
            </w:r>
            <w:r w:rsidRPr="35D7B47D">
              <w:rPr>
                <w:rFonts w:cs="Arial"/>
                <w:lang w:val="hr-HR"/>
              </w:rPr>
              <w:t xml:space="preserve">Krizne </w:t>
            </w:r>
            <w:r w:rsidRPr="35D7B47D">
              <w:rPr>
                <w:rFonts w:cs="Arial"/>
                <w:lang w:val="hr-HR"/>
              </w:rPr>
              <w:lastRenderedPageBreak/>
              <w:t>intervencije i prva psihološka pomoć“</w:t>
            </w:r>
          </w:p>
        </w:tc>
        <w:tc>
          <w:tcPr>
            <w:tcW w:w="0" w:type="auto"/>
            <w:shd w:val="clear" w:color="auto" w:fill="auto"/>
            <w:vAlign w:val="center"/>
          </w:tcPr>
          <w:p w14:paraId="2BEBBB64" w14:textId="132A0714" w:rsidR="008858E4" w:rsidRPr="00EE62DA" w:rsidRDefault="49ADA200" w:rsidP="0C09108A">
            <w:pPr>
              <w:spacing w:after="0" w:line="276" w:lineRule="auto"/>
              <w:rPr>
                <w:rFonts w:eastAsia="Times New Roman" w:cs="Arial"/>
                <w:lang w:val="hr-HR" w:eastAsia="en-GB"/>
              </w:rPr>
            </w:pPr>
            <w:r w:rsidRPr="35D7B47D">
              <w:rPr>
                <w:rFonts w:eastAsia="Times New Roman" w:cs="Arial"/>
                <w:lang w:val="hr-HR" w:eastAsia="en-GB"/>
              </w:rPr>
              <w:lastRenderedPageBreak/>
              <w:t xml:space="preserve">GUSZBOI, </w:t>
            </w:r>
            <w:r w:rsidR="55124BEE" w:rsidRPr="35D7B47D">
              <w:rPr>
                <w:rFonts w:eastAsia="Times New Roman" w:cs="Arial"/>
                <w:lang w:val="hr-HR" w:eastAsia="en-GB"/>
              </w:rPr>
              <w:t>z</w:t>
            </w:r>
            <w:r w:rsidRPr="35D7B47D">
              <w:rPr>
                <w:rFonts w:eastAsia="Times New Roman" w:cs="Arial"/>
                <w:lang w:val="hr-HR" w:eastAsia="en-GB"/>
              </w:rPr>
              <w:t xml:space="preserve">dravstvene ustanove </w:t>
            </w:r>
            <w:r w:rsidR="0F00E5D3" w:rsidRPr="35D7B47D">
              <w:rPr>
                <w:rFonts w:eastAsia="Times New Roman" w:cs="Arial"/>
                <w:lang w:val="hr-HR" w:eastAsia="en-GB"/>
              </w:rPr>
              <w:t xml:space="preserve">čiji </w:t>
            </w:r>
            <w:r w:rsidRPr="35D7B47D">
              <w:rPr>
                <w:rFonts w:eastAsia="Times New Roman" w:cs="Arial"/>
                <w:lang w:val="hr-HR" w:eastAsia="en-GB"/>
              </w:rPr>
              <w:t xml:space="preserve">je osnivač Grad Zagreb, organizacije </w:t>
            </w:r>
            <w:r w:rsidRPr="35D7B47D">
              <w:rPr>
                <w:rFonts w:eastAsia="Times New Roman" w:cs="Arial"/>
                <w:lang w:val="hr-HR" w:eastAsia="en-GB"/>
              </w:rPr>
              <w:lastRenderedPageBreak/>
              <w:t>civilnog društva, Ministarstvo zdravstva, zdravstvene ustanove u vlasništvu države</w:t>
            </w:r>
          </w:p>
          <w:p w14:paraId="0D80C64B" w14:textId="77777777" w:rsidR="008858E4" w:rsidRPr="00EE62DA" w:rsidRDefault="008858E4" w:rsidP="00FC2E9C">
            <w:pPr>
              <w:spacing w:after="0" w:line="276" w:lineRule="auto"/>
              <w:textAlignment w:val="baseline"/>
              <w:rPr>
                <w:rFonts w:eastAsia="Times New Roman" w:cs="Arial"/>
                <w:lang w:val="hr-HR" w:eastAsia="en-GB"/>
              </w:rPr>
            </w:pPr>
          </w:p>
        </w:tc>
        <w:tc>
          <w:tcPr>
            <w:tcW w:w="0" w:type="auto"/>
            <w:shd w:val="clear" w:color="auto" w:fill="auto"/>
            <w:vAlign w:val="center"/>
          </w:tcPr>
          <w:p w14:paraId="2043F25B" w14:textId="2DC3DAE1" w:rsidR="008858E4" w:rsidRPr="00EE62DA" w:rsidRDefault="54F459C7"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lastRenderedPageBreak/>
              <w:t xml:space="preserve">Proračun Grada Zagreba, državni </w:t>
            </w:r>
            <w:r w:rsidRPr="35D7B47D">
              <w:rPr>
                <w:rFonts w:eastAsia="Times New Roman" w:cs="Arial"/>
                <w:lang w:val="hr-HR" w:eastAsia="en-GB"/>
              </w:rPr>
              <w:lastRenderedPageBreak/>
              <w:t xml:space="preserve">proračun, HZZO, </w:t>
            </w:r>
            <w:r w:rsidR="104D1F0E" w:rsidRPr="35D7B47D">
              <w:rPr>
                <w:rFonts w:eastAsia="Times New Roman" w:cs="Arial"/>
                <w:lang w:val="hr-HR" w:eastAsia="en-GB"/>
              </w:rPr>
              <w:t>F</w:t>
            </w:r>
            <w:r w:rsidRPr="35D7B47D">
              <w:rPr>
                <w:rFonts w:eastAsia="Times New Roman" w:cs="Arial"/>
                <w:lang w:val="hr-HR" w:eastAsia="en-GB"/>
              </w:rPr>
              <w:t>ondovi</w:t>
            </w:r>
            <w:r w:rsidR="0E9FCE16" w:rsidRPr="35D7B47D">
              <w:rPr>
                <w:rFonts w:eastAsia="Times New Roman" w:cs="Arial"/>
                <w:lang w:val="hr-HR" w:eastAsia="en-GB"/>
              </w:rPr>
              <w:t xml:space="preserve"> EU</w:t>
            </w:r>
          </w:p>
        </w:tc>
        <w:tc>
          <w:tcPr>
            <w:tcW w:w="0" w:type="auto"/>
            <w:shd w:val="clear" w:color="auto" w:fill="auto"/>
            <w:vAlign w:val="center"/>
          </w:tcPr>
          <w:p w14:paraId="69B54EFE" w14:textId="77777777" w:rsidR="008858E4" w:rsidRPr="00EE62DA" w:rsidRDefault="008858E4" w:rsidP="00FC2E9C">
            <w:pPr>
              <w:spacing w:after="0" w:line="276" w:lineRule="auto"/>
              <w:rPr>
                <w:rFonts w:eastAsia="Times New Roman" w:cs="Times New Roman"/>
                <w:lang w:val="hr-HR" w:eastAsia="en-GB"/>
              </w:rPr>
            </w:pPr>
          </w:p>
        </w:tc>
      </w:tr>
      <w:tr w:rsidR="00D62E85" w:rsidRPr="00EE62DA" w14:paraId="1671D7A3" w14:textId="77777777" w:rsidTr="35D7B47D">
        <w:trPr>
          <w:trHeight w:val="300"/>
          <w:jc w:val="center"/>
        </w:trPr>
        <w:tc>
          <w:tcPr>
            <w:tcW w:w="0" w:type="auto"/>
            <w:vMerge/>
            <w:vAlign w:val="center"/>
          </w:tcPr>
          <w:p w14:paraId="1C163257"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1830" w:type="dxa"/>
            <w:shd w:val="clear" w:color="auto" w:fill="auto"/>
            <w:vAlign w:val="center"/>
          </w:tcPr>
          <w:p w14:paraId="1A95FD90" w14:textId="7E890B4D" w:rsidR="008858E4" w:rsidRPr="00EE62DA" w:rsidRDefault="54DD54C3" w:rsidP="00FC2E9C">
            <w:pPr>
              <w:spacing w:after="0" w:line="276" w:lineRule="auto"/>
              <w:textAlignment w:val="baseline"/>
              <w:rPr>
                <w:rFonts w:eastAsia="Times New Roman" w:cs="Segoe UI"/>
                <w:lang w:val="hr-HR" w:eastAsia="en-GB"/>
              </w:rPr>
            </w:pPr>
            <w:r w:rsidRPr="35D7B47D">
              <w:rPr>
                <w:rFonts w:cs="Arial"/>
                <w:lang w:val="hr-HR"/>
              </w:rPr>
              <w:t>Bazni obuhvat: 49</w:t>
            </w:r>
            <w:r w:rsidR="505D6AE8" w:rsidRPr="35D7B47D">
              <w:rPr>
                <w:rFonts w:cs="Arial"/>
                <w:lang w:val="hr-HR"/>
              </w:rPr>
              <w:t xml:space="preserve"> %</w:t>
            </w:r>
            <w:r w:rsidRPr="35D7B47D">
              <w:rPr>
                <w:rFonts w:cs="Arial"/>
                <w:lang w:val="hr-HR"/>
              </w:rPr>
              <w:t xml:space="preserve">  </w:t>
            </w:r>
          </w:p>
          <w:p w14:paraId="072D3B82" w14:textId="2B6BFD7A" w:rsidR="008858E4" w:rsidRPr="00EE62DA" w:rsidRDefault="54DD54C3" w:rsidP="00FC2E9C">
            <w:pPr>
              <w:spacing w:after="0" w:line="276" w:lineRule="auto"/>
              <w:textAlignment w:val="baseline"/>
              <w:rPr>
                <w:rFonts w:eastAsia="Times New Roman" w:cs="Segoe UI"/>
                <w:lang w:val="hr-HR" w:eastAsia="en-GB"/>
              </w:rPr>
            </w:pPr>
            <w:r w:rsidRPr="35D7B47D">
              <w:rPr>
                <w:rFonts w:cs="Arial"/>
                <w:lang w:val="hr-HR"/>
              </w:rPr>
              <w:t xml:space="preserve">Ciljani obuhvat </w:t>
            </w:r>
            <w:r w:rsidRPr="35D7B47D">
              <w:rPr>
                <w:rFonts w:eastAsia="Times New Roman" w:cs="Arial"/>
                <w:lang w:val="hr-HR" w:eastAsia="en-GB"/>
              </w:rPr>
              <w:t>do kraja 2027.</w:t>
            </w:r>
            <w:r w:rsidRPr="35D7B47D">
              <w:rPr>
                <w:rFonts w:cs="Arial"/>
                <w:lang w:val="hr-HR"/>
              </w:rPr>
              <w:t>: 50</w:t>
            </w:r>
            <w:r w:rsidR="505D6AE8" w:rsidRPr="35D7B47D">
              <w:rPr>
                <w:rFonts w:cs="Arial"/>
                <w:lang w:val="hr-HR"/>
              </w:rPr>
              <w:t xml:space="preserve"> %</w:t>
            </w:r>
          </w:p>
        </w:tc>
        <w:tc>
          <w:tcPr>
            <w:tcW w:w="2157" w:type="dxa"/>
            <w:vAlign w:val="center"/>
          </w:tcPr>
          <w:p w14:paraId="6D50948F" w14:textId="2165A5DC" w:rsidR="008858E4" w:rsidRPr="00EE62DA" w:rsidRDefault="49ADA200" w:rsidP="00FC2E9C">
            <w:pPr>
              <w:spacing w:after="0" w:line="276" w:lineRule="auto"/>
              <w:textAlignment w:val="baseline"/>
              <w:rPr>
                <w:rFonts w:cs="Arial"/>
                <w:lang w:val="hr-HR"/>
              </w:rPr>
            </w:pPr>
            <w:r w:rsidRPr="35D7B47D">
              <w:rPr>
                <w:rFonts w:cs="Arial"/>
                <w:lang w:val="hr-HR"/>
              </w:rPr>
              <w:t>5.2.6</w:t>
            </w:r>
            <w:r w:rsidR="40888715" w:rsidRPr="35D7B47D">
              <w:rPr>
                <w:rFonts w:cs="Arial"/>
                <w:lang w:val="hr-HR"/>
              </w:rPr>
              <w:t>.</w:t>
            </w:r>
            <w:r w:rsidRPr="35D7B47D">
              <w:rPr>
                <w:rFonts w:cs="Arial"/>
                <w:lang w:val="hr-HR"/>
              </w:rPr>
              <w:t xml:space="preserve"> Proširenje programa smanjenja štete za ovisnike (</w:t>
            </w:r>
            <w:proofErr w:type="spellStart"/>
            <w:r w:rsidRPr="35D7B47D">
              <w:rPr>
                <w:rFonts w:cs="Arial"/>
                <w:i/>
                <w:iCs/>
                <w:lang w:val="hr-HR"/>
              </w:rPr>
              <w:t>harm</w:t>
            </w:r>
            <w:proofErr w:type="spellEnd"/>
            <w:r w:rsidRPr="35D7B47D">
              <w:rPr>
                <w:rFonts w:cs="Arial"/>
                <w:i/>
                <w:iCs/>
                <w:lang w:val="hr-HR"/>
              </w:rPr>
              <w:t xml:space="preserve"> </w:t>
            </w:r>
            <w:proofErr w:type="spellStart"/>
            <w:r w:rsidRPr="35D7B47D">
              <w:rPr>
                <w:rFonts w:cs="Arial"/>
                <w:i/>
                <w:iCs/>
                <w:lang w:val="hr-HR"/>
              </w:rPr>
              <w:t>reduction</w:t>
            </w:r>
            <w:proofErr w:type="spellEnd"/>
            <w:r w:rsidRPr="35D7B47D">
              <w:rPr>
                <w:rFonts w:cs="Arial"/>
                <w:lang w:val="hr-HR"/>
              </w:rPr>
              <w:t>)</w:t>
            </w:r>
            <w:r w:rsidR="0954E307">
              <w:tab/>
            </w:r>
            <w:r w:rsidR="0954E307">
              <w:tab/>
            </w:r>
          </w:p>
        </w:tc>
        <w:tc>
          <w:tcPr>
            <w:tcW w:w="0" w:type="auto"/>
            <w:shd w:val="clear" w:color="auto" w:fill="auto"/>
            <w:vAlign w:val="center"/>
          </w:tcPr>
          <w:p w14:paraId="476023D7" w14:textId="4463AC3F" w:rsidR="008858E4" w:rsidRPr="00EE62DA" w:rsidRDefault="61F57570" w:rsidP="00FC2E9C">
            <w:pPr>
              <w:spacing w:after="0" w:line="276" w:lineRule="auto"/>
              <w:textAlignment w:val="baseline"/>
              <w:rPr>
                <w:rFonts w:eastAsia="Times New Roman" w:cs="Arial"/>
                <w:lang w:val="hr-HR" w:eastAsia="en-GB"/>
              </w:rPr>
            </w:pPr>
            <w:r w:rsidRPr="35D7B47D">
              <w:rPr>
                <w:rFonts w:eastAsia="Times New Roman" w:cs="Arial"/>
                <w:lang w:val="hr-HR" w:eastAsia="en-GB"/>
              </w:rPr>
              <w:t>Organizacije civilnog društva</w:t>
            </w:r>
          </w:p>
        </w:tc>
        <w:tc>
          <w:tcPr>
            <w:tcW w:w="0" w:type="auto"/>
            <w:shd w:val="clear" w:color="auto" w:fill="auto"/>
            <w:vAlign w:val="center"/>
          </w:tcPr>
          <w:p w14:paraId="4E4BCC8A" w14:textId="40B2F623" w:rsidR="008858E4" w:rsidRPr="00EE62DA" w:rsidRDefault="2EB00953" w:rsidP="00FC2E9C">
            <w:pPr>
              <w:spacing w:after="0" w:line="276" w:lineRule="auto"/>
              <w:textAlignment w:val="baseline"/>
              <w:rPr>
                <w:rFonts w:eastAsia="Times New Roman" w:cs="Arial"/>
                <w:lang w:val="hr-HR" w:eastAsia="en-GB"/>
              </w:rPr>
            </w:pPr>
            <w:r w:rsidRPr="477080F9">
              <w:rPr>
                <w:rFonts w:eastAsia="Times New Roman" w:cs="Arial"/>
                <w:lang w:val="hr-HR" w:eastAsia="en-GB"/>
              </w:rPr>
              <w:t>Projektno financiranje</w:t>
            </w:r>
          </w:p>
        </w:tc>
        <w:tc>
          <w:tcPr>
            <w:tcW w:w="0" w:type="auto"/>
            <w:shd w:val="clear" w:color="auto" w:fill="auto"/>
            <w:vAlign w:val="center"/>
          </w:tcPr>
          <w:p w14:paraId="4CF2B761" w14:textId="77777777" w:rsidR="008858E4" w:rsidRPr="00EE62DA" w:rsidRDefault="008858E4" w:rsidP="00FC2E9C">
            <w:pPr>
              <w:spacing w:after="0" w:line="276" w:lineRule="auto"/>
              <w:rPr>
                <w:rFonts w:eastAsia="Times New Roman" w:cs="Times New Roman"/>
                <w:lang w:val="hr-HR" w:eastAsia="en-GB"/>
              </w:rPr>
            </w:pPr>
          </w:p>
        </w:tc>
      </w:tr>
      <w:tr w:rsidR="00D62E85" w:rsidRPr="009C6A9B" w14:paraId="3A9209CF" w14:textId="77777777" w:rsidTr="35D7B47D">
        <w:trPr>
          <w:trHeight w:val="2068"/>
          <w:jc w:val="center"/>
        </w:trPr>
        <w:tc>
          <w:tcPr>
            <w:tcW w:w="0" w:type="auto"/>
            <w:vMerge/>
            <w:vAlign w:val="center"/>
          </w:tcPr>
          <w:p w14:paraId="286A4210"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1830" w:type="dxa"/>
            <w:shd w:val="clear" w:color="auto" w:fill="auto"/>
            <w:vAlign w:val="center"/>
          </w:tcPr>
          <w:p w14:paraId="0F751BFC"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Bazni obuhvat</w:t>
            </w:r>
          </w:p>
          <w:p w14:paraId="1ABF408E" w14:textId="0213E769"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t>Kocka 42</w:t>
            </w:r>
            <w:r w:rsidR="505D6AE8" w:rsidRPr="35D7B47D">
              <w:rPr>
                <w:rFonts w:eastAsia="Times New Roman" w:cs="Segoe UI"/>
                <w:lang w:val="hr-HR" w:eastAsia="en-GB"/>
              </w:rPr>
              <w:t xml:space="preserve"> %</w:t>
            </w:r>
            <w:r w:rsidRPr="35D7B47D">
              <w:rPr>
                <w:rFonts w:eastAsia="Times New Roman" w:cs="Segoe UI"/>
                <w:lang w:val="hr-HR" w:eastAsia="en-GB"/>
              </w:rPr>
              <w:t>, Droga 40</w:t>
            </w:r>
            <w:r w:rsidR="7444B3FB" w:rsidRPr="35D7B47D">
              <w:rPr>
                <w:rFonts w:eastAsia="Times New Roman" w:cs="Segoe UI"/>
                <w:lang w:val="hr-HR" w:eastAsia="en-GB"/>
              </w:rPr>
              <w:t xml:space="preserve"> %</w:t>
            </w:r>
            <w:r w:rsidRPr="35D7B47D">
              <w:rPr>
                <w:rFonts w:eastAsia="Times New Roman" w:cs="Segoe UI"/>
                <w:lang w:val="hr-HR" w:eastAsia="en-GB"/>
              </w:rPr>
              <w:t>, Alkohol 111</w:t>
            </w:r>
            <w:r w:rsidR="7444B3FB" w:rsidRPr="35D7B47D">
              <w:rPr>
                <w:rFonts w:eastAsia="Times New Roman" w:cs="Segoe UI"/>
                <w:lang w:val="hr-HR" w:eastAsia="en-GB"/>
              </w:rPr>
              <w:t xml:space="preserve"> %</w:t>
            </w:r>
          </w:p>
          <w:p w14:paraId="361C4F4B" w14:textId="77777777" w:rsidR="008858E4" w:rsidRPr="00EE62DA" w:rsidRDefault="008858E4" w:rsidP="00FC2E9C">
            <w:pPr>
              <w:spacing w:after="0" w:line="276" w:lineRule="auto"/>
              <w:textAlignment w:val="baseline"/>
              <w:rPr>
                <w:rFonts w:eastAsia="Times New Roman" w:cs="Segoe UI"/>
                <w:lang w:val="hr-HR" w:eastAsia="en-GB"/>
              </w:rPr>
            </w:pPr>
          </w:p>
          <w:p w14:paraId="771AC390"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Ciljani obuhvat do kraja 2027.:</w:t>
            </w:r>
          </w:p>
          <w:p w14:paraId="58CD6AEA" w14:textId="70F61654" w:rsidR="008858E4" w:rsidRPr="00EE62DA" w:rsidRDefault="54DD54C3" w:rsidP="00FC2E9C">
            <w:pPr>
              <w:shd w:val="clear" w:color="auto" w:fill="FFFFFF" w:themeFill="background1"/>
              <w:spacing w:after="0" w:line="276" w:lineRule="auto"/>
              <w:textAlignment w:val="baseline"/>
              <w:rPr>
                <w:lang w:val="hr-HR"/>
              </w:rPr>
            </w:pPr>
            <w:r w:rsidRPr="35D7B47D">
              <w:rPr>
                <w:rFonts w:eastAsia="Times New Roman" w:cs="Segoe UI"/>
                <w:lang w:val="hr-HR" w:eastAsia="en-GB"/>
              </w:rPr>
              <w:t>K</w:t>
            </w:r>
            <w:r w:rsidRPr="35D7B47D">
              <w:rPr>
                <w:lang w:val="hr-HR"/>
              </w:rPr>
              <w:t xml:space="preserve">ocka </w:t>
            </w:r>
            <w:r w:rsidRPr="35D7B47D">
              <w:rPr>
                <w:rFonts w:eastAsia="Times New Roman" w:cs="Segoe UI"/>
                <w:lang w:val="hr-HR" w:eastAsia="en-GB"/>
              </w:rPr>
              <w:t>45</w:t>
            </w:r>
            <w:r w:rsidR="7444B3FB" w:rsidRPr="35D7B47D">
              <w:rPr>
                <w:lang w:val="hr-HR"/>
              </w:rPr>
              <w:t xml:space="preserve"> %</w:t>
            </w:r>
            <w:r w:rsidRPr="35D7B47D">
              <w:rPr>
                <w:lang w:val="hr-HR"/>
              </w:rPr>
              <w:t xml:space="preserve">, Droga </w:t>
            </w:r>
            <w:r w:rsidRPr="35D7B47D">
              <w:rPr>
                <w:rFonts w:eastAsia="Times New Roman" w:cs="Segoe UI"/>
                <w:lang w:val="hr-HR" w:eastAsia="en-GB"/>
              </w:rPr>
              <w:t>43</w:t>
            </w:r>
            <w:r w:rsidR="7444B3FB" w:rsidRPr="35D7B47D">
              <w:rPr>
                <w:lang w:val="hr-HR"/>
              </w:rPr>
              <w:t xml:space="preserve"> %</w:t>
            </w:r>
            <w:r w:rsidRPr="35D7B47D">
              <w:rPr>
                <w:lang w:val="hr-HR"/>
              </w:rPr>
              <w:t>, Alkohol 111</w:t>
            </w:r>
            <w:r w:rsidR="39823544" w:rsidRPr="35D7B47D">
              <w:rPr>
                <w:lang w:val="hr-HR"/>
              </w:rPr>
              <w:t xml:space="preserve"> %</w:t>
            </w:r>
          </w:p>
        </w:tc>
        <w:tc>
          <w:tcPr>
            <w:tcW w:w="2157" w:type="dxa"/>
            <w:vAlign w:val="center"/>
          </w:tcPr>
          <w:p w14:paraId="5B8B79BC" w14:textId="4CE3D4BB" w:rsidR="008858E4" w:rsidRPr="00EE62DA" w:rsidRDefault="49ADA200" w:rsidP="00FC2E9C">
            <w:pPr>
              <w:spacing w:after="0" w:line="276" w:lineRule="auto"/>
              <w:textAlignment w:val="baseline"/>
              <w:rPr>
                <w:rFonts w:cs="Arial"/>
                <w:lang w:val="hr-HR"/>
              </w:rPr>
            </w:pPr>
            <w:r w:rsidRPr="35D7B47D">
              <w:rPr>
                <w:rFonts w:cs="Arial"/>
                <w:lang w:val="hr-HR"/>
              </w:rPr>
              <w:t>5.2.7. Proširenje obuhvata korisnika usluga „Terapijske grup</w:t>
            </w:r>
            <w:r w:rsidR="1494E41D" w:rsidRPr="35D7B47D">
              <w:rPr>
                <w:rFonts w:cs="Arial"/>
                <w:lang w:val="hr-HR"/>
              </w:rPr>
              <w:t>e</w:t>
            </w:r>
            <w:r w:rsidRPr="35D7B47D">
              <w:rPr>
                <w:rFonts w:cs="Arial"/>
                <w:lang w:val="hr-HR"/>
              </w:rPr>
              <w:t>/klubov</w:t>
            </w:r>
            <w:r w:rsidR="742E40DF" w:rsidRPr="35D7B47D">
              <w:rPr>
                <w:rFonts w:cs="Arial"/>
                <w:lang w:val="hr-HR"/>
              </w:rPr>
              <w:t>i</w:t>
            </w:r>
            <w:r w:rsidRPr="35D7B47D">
              <w:rPr>
                <w:rFonts w:cs="Arial"/>
                <w:lang w:val="hr-HR"/>
              </w:rPr>
              <w:t xml:space="preserve"> za ovisnike o kockanju, drogi i alkoholu“ </w:t>
            </w:r>
          </w:p>
        </w:tc>
        <w:tc>
          <w:tcPr>
            <w:tcW w:w="0" w:type="auto"/>
            <w:shd w:val="clear" w:color="auto" w:fill="auto"/>
            <w:vAlign w:val="center"/>
          </w:tcPr>
          <w:p w14:paraId="10C9FC43" w14:textId="3E90CEF5" w:rsidR="008858E4" w:rsidRPr="00EE62DA" w:rsidRDefault="49ADA200"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GUSZBOI, </w:t>
            </w:r>
            <w:r w:rsidR="1D5294DD" w:rsidRPr="35D7B47D">
              <w:rPr>
                <w:rFonts w:eastAsia="Times New Roman" w:cs="Arial"/>
                <w:lang w:val="hr-HR" w:eastAsia="en-GB"/>
              </w:rPr>
              <w:t>z</w:t>
            </w:r>
            <w:r w:rsidRPr="35D7B47D">
              <w:rPr>
                <w:rFonts w:eastAsia="Times New Roman" w:cs="Arial"/>
                <w:lang w:val="hr-HR" w:eastAsia="en-GB"/>
              </w:rPr>
              <w:t xml:space="preserve">dravstvene ustanove </w:t>
            </w:r>
            <w:r w:rsidR="1C6D6498" w:rsidRPr="35D7B47D">
              <w:rPr>
                <w:rFonts w:eastAsia="Times New Roman" w:cs="Arial"/>
                <w:lang w:val="hr-HR" w:eastAsia="en-GB"/>
              </w:rPr>
              <w:t>čiji</w:t>
            </w:r>
            <w:r w:rsidRPr="35D7B47D">
              <w:rPr>
                <w:rFonts w:eastAsia="Times New Roman" w:cs="Arial"/>
                <w:lang w:val="hr-HR" w:eastAsia="en-GB"/>
              </w:rPr>
              <w:t xml:space="preserve"> je osnivač Grad Zagreb, organizacije civilnog društva, Ministarstvo zdravstva, zdravstvene ustanove u vlasništvu države</w:t>
            </w:r>
          </w:p>
          <w:p w14:paraId="2FDF5D73" w14:textId="77777777" w:rsidR="008858E4" w:rsidRPr="00EE62DA" w:rsidRDefault="008858E4" w:rsidP="00FC2E9C">
            <w:pPr>
              <w:spacing w:after="0" w:line="276" w:lineRule="auto"/>
              <w:textAlignment w:val="baseline"/>
              <w:rPr>
                <w:rFonts w:eastAsia="Times New Roman" w:cs="Arial"/>
                <w:lang w:val="hr-HR" w:eastAsia="en-GB"/>
              </w:rPr>
            </w:pPr>
          </w:p>
        </w:tc>
        <w:tc>
          <w:tcPr>
            <w:tcW w:w="0" w:type="auto"/>
            <w:shd w:val="clear" w:color="auto" w:fill="auto"/>
            <w:vAlign w:val="center"/>
          </w:tcPr>
          <w:p w14:paraId="2710C6B7" w14:textId="77F85F70" w:rsidR="008858E4" w:rsidRPr="00EE62DA" w:rsidRDefault="54F459C7" w:rsidP="00FC2E9C">
            <w:pPr>
              <w:spacing w:after="0" w:line="276" w:lineRule="auto"/>
              <w:textAlignment w:val="baseline"/>
              <w:rPr>
                <w:lang w:val="hr-HR"/>
              </w:rPr>
            </w:pPr>
            <w:r w:rsidRPr="35D7B47D">
              <w:rPr>
                <w:rFonts w:eastAsia="Times New Roman" w:cs="Arial"/>
                <w:lang w:val="hr-HR" w:eastAsia="en-GB"/>
              </w:rPr>
              <w:t xml:space="preserve">Proračun Grada Zagreba, državni proračun, HZZO, </w:t>
            </w:r>
            <w:r w:rsidR="2D848DF5" w:rsidRPr="35D7B47D">
              <w:rPr>
                <w:rFonts w:eastAsia="Times New Roman" w:cs="Arial"/>
                <w:lang w:val="hr-HR" w:eastAsia="en-GB"/>
              </w:rPr>
              <w:t>F</w:t>
            </w:r>
            <w:r w:rsidRPr="35D7B47D">
              <w:rPr>
                <w:rFonts w:eastAsia="Times New Roman" w:cs="Arial"/>
                <w:lang w:val="hr-HR" w:eastAsia="en-GB"/>
              </w:rPr>
              <w:t>ondovi</w:t>
            </w:r>
            <w:r w:rsidR="062E92BF" w:rsidRPr="35D7B47D">
              <w:rPr>
                <w:rFonts w:eastAsia="Times New Roman" w:cs="Arial"/>
                <w:lang w:val="hr-HR" w:eastAsia="en-GB"/>
              </w:rPr>
              <w:t xml:space="preserve"> EU</w:t>
            </w:r>
          </w:p>
        </w:tc>
        <w:tc>
          <w:tcPr>
            <w:tcW w:w="0" w:type="auto"/>
            <w:shd w:val="clear" w:color="auto" w:fill="auto"/>
            <w:vAlign w:val="center"/>
          </w:tcPr>
          <w:p w14:paraId="49A42E53" w14:textId="77777777" w:rsidR="008858E4" w:rsidRPr="00EE62DA" w:rsidRDefault="008858E4" w:rsidP="00FC2E9C">
            <w:pPr>
              <w:spacing w:after="0" w:line="276" w:lineRule="auto"/>
              <w:rPr>
                <w:rFonts w:eastAsia="Times New Roman" w:cs="Times New Roman"/>
                <w:lang w:val="hr-HR" w:eastAsia="en-GB"/>
              </w:rPr>
            </w:pPr>
          </w:p>
        </w:tc>
      </w:tr>
      <w:tr w:rsidR="00D62E85" w:rsidRPr="009C6A9B" w14:paraId="3353820D" w14:textId="77777777" w:rsidTr="35D7B47D">
        <w:trPr>
          <w:trHeight w:val="300"/>
          <w:jc w:val="center"/>
        </w:trPr>
        <w:tc>
          <w:tcPr>
            <w:tcW w:w="0" w:type="auto"/>
            <w:vMerge/>
            <w:vAlign w:val="center"/>
          </w:tcPr>
          <w:p w14:paraId="0F8F1402"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1830" w:type="dxa"/>
            <w:shd w:val="clear" w:color="auto" w:fill="auto"/>
            <w:vAlign w:val="center"/>
          </w:tcPr>
          <w:p w14:paraId="59D5E84D" w14:textId="6086837C"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B</w:t>
            </w:r>
            <w:r w:rsidR="32F8A154" w:rsidRPr="477080F9">
              <w:rPr>
                <w:rFonts w:eastAsia="Times New Roman" w:cs="Segoe UI"/>
                <w:lang w:val="hr-HR" w:eastAsia="en-GB"/>
              </w:rPr>
              <w:t>azni obuhvat: 18</w:t>
            </w:r>
          </w:p>
          <w:p w14:paraId="23878B41" w14:textId="06BD5100" w:rsidR="008858E4" w:rsidRPr="00EE62DA" w:rsidRDefault="3FFA2667"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t>Ciljani obuhvat do kraja 2027</w:t>
            </w:r>
            <w:r w:rsidR="7A2386F6" w:rsidRPr="35D7B47D">
              <w:rPr>
                <w:rFonts w:eastAsia="Times New Roman" w:cs="Segoe UI"/>
                <w:lang w:val="hr-HR" w:eastAsia="en-GB"/>
              </w:rPr>
              <w:t>.</w:t>
            </w:r>
            <w:r w:rsidRPr="35D7B47D">
              <w:rPr>
                <w:rFonts w:eastAsia="Times New Roman" w:cs="Segoe UI"/>
                <w:lang w:val="hr-HR" w:eastAsia="en-GB"/>
              </w:rPr>
              <w:t>:</w:t>
            </w:r>
          </w:p>
          <w:p w14:paraId="7EFF40FA" w14:textId="51D7547D" w:rsidR="008858E4" w:rsidRPr="00EE62DA" w:rsidRDefault="32F8A154"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50</w:t>
            </w:r>
          </w:p>
        </w:tc>
        <w:tc>
          <w:tcPr>
            <w:tcW w:w="2157" w:type="dxa"/>
            <w:vAlign w:val="center"/>
          </w:tcPr>
          <w:p w14:paraId="216CB620" w14:textId="1160DEB4" w:rsidR="008858E4" w:rsidRPr="00EE62DA" w:rsidRDefault="705BC0A1" w:rsidP="00FC2E9C">
            <w:pPr>
              <w:spacing w:after="0" w:line="276" w:lineRule="auto"/>
              <w:textAlignment w:val="baseline"/>
              <w:rPr>
                <w:rFonts w:cs="Arial"/>
                <w:lang w:val="hr-HR"/>
              </w:rPr>
            </w:pPr>
            <w:r w:rsidRPr="35D7B47D">
              <w:rPr>
                <w:rFonts w:cs="Arial"/>
                <w:lang w:val="hr-HR"/>
              </w:rPr>
              <w:t>5.2.8. Širiti izvaninstitucionalne usluge za osobe s teškoćama mentalnog zdravlj</w:t>
            </w:r>
            <w:r w:rsidR="2A00809F" w:rsidRPr="35D7B47D">
              <w:rPr>
                <w:rFonts w:cs="Arial"/>
                <w:lang w:val="hr-HR"/>
              </w:rPr>
              <w:t>a</w:t>
            </w:r>
            <w:r w:rsidRPr="35D7B47D">
              <w:rPr>
                <w:rFonts w:cs="Arial"/>
                <w:lang w:val="hr-HR"/>
              </w:rPr>
              <w:t xml:space="preserve"> u sve dijelove grada rad</w:t>
            </w:r>
            <w:r w:rsidR="782663A6" w:rsidRPr="35D7B47D">
              <w:rPr>
                <w:rFonts w:cs="Arial"/>
                <w:lang w:val="hr-HR"/>
              </w:rPr>
              <w:t>om</w:t>
            </w:r>
            <w:r w:rsidR="65F70D82" w:rsidRPr="35D7B47D">
              <w:rPr>
                <w:rFonts w:cs="Arial"/>
                <w:lang w:val="hr-HR"/>
              </w:rPr>
              <w:t xml:space="preserve"> multidisciplinarnih</w:t>
            </w:r>
            <w:r w:rsidRPr="35D7B47D">
              <w:rPr>
                <w:rFonts w:cs="Arial"/>
                <w:lang w:val="hr-HR"/>
              </w:rPr>
              <w:t xml:space="preserve"> mobilnih timova</w:t>
            </w:r>
          </w:p>
        </w:tc>
        <w:tc>
          <w:tcPr>
            <w:tcW w:w="0" w:type="auto"/>
            <w:shd w:val="clear" w:color="auto" w:fill="auto"/>
            <w:vAlign w:val="center"/>
          </w:tcPr>
          <w:p w14:paraId="6293B47A" w14:textId="73D2B9CB" w:rsidR="008858E4" w:rsidRPr="00EE62DA" w:rsidRDefault="49ADA200"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GUSZBOI, </w:t>
            </w:r>
            <w:r w:rsidR="14673A6F" w:rsidRPr="35D7B47D">
              <w:rPr>
                <w:rFonts w:eastAsia="Times New Roman" w:cs="Arial"/>
                <w:lang w:val="hr-HR" w:eastAsia="en-GB"/>
              </w:rPr>
              <w:t>z</w:t>
            </w:r>
            <w:r w:rsidRPr="35D7B47D">
              <w:rPr>
                <w:rFonts w:eastAsia="Times New Roman" w:cs="Arial"/>
                <w:lang w:val="hr-HR" w:eastAsia="en-GB"/>
              </w:rPr>
              <w:t>dravstvene ustanove kojih je osnivač Grad Zagreb, organizacije civilnog društva, Ministarstvo zdravstva, zdravstvene ustanove u vlasništvu države</w:t>
            </w:r>
          </w:p>
          <w:p w14:paraId="577F97C4" w14:textId="77777777" w:rsidR="008858E4" w:rsidRPr="00EE62DA" w:rsidRDefault="008858E4" w:rsidP="00FC2E9C">
            <w:pPr>
              <w:spacing w:after="0" w:line="276" w:lineRule="auto"/>
              <w:textAlignment w:val="baseline"/>
              <w:rPr>
                <w:rFonts w:eastAsia="Times New Roman" w:cs="Arial"/>
                <w:lang w:val="hr-HR" w:eastAsia="en-GB"/>
              </w:rPr>
            </w:pPr>
          </w:p>
        </w:tc>
        <w:tc>
          <w:tcPr>
            <w:tcW w:w="0" w:type="auto"/>
            <w:shd w:val="clear" w:color="auto" w:fill="auto"/>
            <w:vAlign w:val="center"/>
          </w:tcPr>
          <w:p w14:paraId="54EE262D" w14:textId="072A550A"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Proračun Grada Zagreba, državni proračun, HZZO, </w:t>
            </w:r>
            <w:r w:rsidR="72B3E5C6" w:rsidRPr="35D7B47D">
              <w:rPr>
                <w:rFonts w:eastAsia="Times New Roman" w:cs="Arial"/>
                <w:lang w:val="hr-HR" w:eastAsia="en-GB"/>
              </w:rPr>
              <w:t>F</w:t>
            </w:r>
            <w:r w:rsidRPr="35D7B47D">
              <w:rPr>
                <w:rFonts w:eastAsia="Times New Roman" w:cs="Arial"/>
                <w:lang w:val="hr-HR" w:eastAsia="en-GB"/>
              </w:rPr>
              <w:t>ondovi</w:t>
            </w:r>
            <w:r w:rsidR="69B31D96" w:rsidRPr="35D7B47D">
              <w:rPr>
                <w:rFonts w:eastAsia="Times New Roman" w:cs="Arial"/>
                <w:lang w:val="hr-HR" w:eastAsia="en-GB"/>
              </w:rPr>
              <w:t xml:space="preserve"> EU</w:t>
            </w:r>
          </w:p>
        </w:tc>
        <w:tc>
          <w:tcPr>
            <w:tcW w:w="0" w:type="auto"/>
            <w:shd w:val="clear" w:color="auto" w:fill="auto"/>
            <w:vAlign w:val="center"/>
          </w:tcPr>
          <w:p w14:paraId="4F3B5C5F" w14:textId="77777777" w:rsidR="008858E4" w:rsidRPr="00EE62DA" w:rsidRDefault="008858E4" w:rsidP="00FC2E9C">
            <w:pPr>
              <w:spacing w:after="0" w:line="276" w:lineRule="auto"/>
              <w:rPr>
                <w:rFonts w:eastAsia="Times New Roman" w:cs="Times New Roman"/>
                <w:lang w:val="hr-HR" w:eastAsia="en-GB"/>
              </w:rPr>
            </w:pPr>
          </w:p>
        </w:tc>
      </w:tr>
    </w:tbl>
    <w:p w14:paraId="4154C9ED" w14:textId="77777777" w:rsidR="0025068C" w:rsidRPr="00EE62DA" w:rsidRDefault="0025068C" w:rsidP="00FC2E9C">
      <w:pPr>
        <w:spacing w:line="276" w:lineRule="auto"/>
        <w:rPr>
          <w:sz w:val="21"/>
          <w:szCs w:val="21"/>
          <w:lang w:val="hr-H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81"/>
        <w:gridCol w:w="1051"/>
        <w:gridCol w:w="2758"/>
        <w:gridCol w:w="2350"/>
        <w:gridCol w:w="1594"/>
        <w:gridCol w:w="16"/>
      </w:tblGrid>
      <w:tr w:rsidR="008858E4" w:rsidRPr="009C6A9B" w14:paraId="6EB092B2" w14:textId="77777777" w:rsidTr="35D7B47D">
        <w:trPr>
          <w:gridAfter w:val="1"/>
          <w:trHeight w:val="300"/>
          <w:jc w:val="center"/>
        </w:trPr>
        <w:tc>
          <w:tcPr>
            <w:tcW w:w="0" w:type="auto"/>
            <w:gridSpan w:val="2"/>
            <w:shd w:val="clear" w:color="auto" w:fill="D9E2F3" w:themeFill="accent1" w:themeFillTint="33"/>
            <w:vAlign w:val="center"/>
            <w:hideMark/>
          </w:tcPr>
          <w:p w14:paraId="13AEAFFA"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sebni cilj 6.</w:t>
            </w:r>
            <w:r w:rsidRPr="477080F9">
              <w:rPr>
                <w:rFonts w:eastAsia="Times New Roman" w:cs="Arial"/>
                <w:lang w:val="hr-HR" w:eastAsia="en-GB"/>
              </w:rPr>
              <w:t> </w:t>
            </w:r>
          </w:p>
        </w:tc>
        <w:tc>
          <w:tcPr>
            <w:tcW w:w="0" w:type="auto"/>
            <w:gridSpan w:val="3"/>
            <w:shd w:val="clear" w:color="auto" w:fill="D9E2F3" w:themeFill="accent1" w:themeFillTint="33"/>
            <w:vAlign w:val="center"/>
          </w:tcPr>
          <w:p w14:paraId="2FA1D68C" w14:textId="077F710E"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b/>
                <w:bCs/>
                <w:lang w:val="hr-HR" w:eastAsia="en-GB"/>
              </w:rPr>
              <w:t xml:space="preserve">Povećanje dostupnosti socijalnih usluga i usluga iz drugih </w:t>
            </w:r>
            <w:r w:rsidR="0026631D">
              <w:rPr>
                <w:rFonts w:eastAsia="Times New Roman" w:cs="Segoe UI"/>
                <w:b/>
                <w:bCs/>
                <w:lang w:val="hr-HR" w:eastAsia="en-GB"/>
              </w:rPr>
              <w:t>sustava</w:t>
            </w:r>
            <w:r w:rsidRPr="477080F9">
              <w:rPr>
                <w:rFonts w:eastAsia="Times New Roman" w:cs="Segoe UI"/>
                <w:b/>
                <w:bCs/>
                <w:lang w:val="hr-HR" w:eastAsia="en-GB"/>
              </w:rPr>
              <w:t xml:space="preserve"> za osobe s invaliditetom</w:t>
            </w:r>
          </w:p>
        </w:tc>
      </w:tr>
      <w:tr w:rsidR="008858E4" w:rsidRPr="009C6A9B" w14:paraId="3FCAB0D7" w14:textId="77777777" w:rsidTr="35D7B47D">
        <w:trPr>
          <w:gridAfter w:val="1"/>
          <w:trHeight w:val="300"/>
          <w:jc w:val="center"/>
        </w:trPr>
        <w:tc>
          <w:tcPr>
            <w:tcW w:w="0" w:type="auto"/>
            <w:gridSpan w:val="2"/>
            <w:shd w:val="clear" w:color="auto" w:fill="auto"/>
            <w:vAlign w:val="center"/>
            <w:hideMark/>
          </w:tcPr>
          <w:p w14:paraId="06F8AEB4"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kazatelj ostvarenosti cilja 6</w:t>
            </w:r>
          </w:p>
        </w:tc>
        <w:tc>
          <w:tcPr>
            <w:tcW w:w="0" w:type="auto"/>
            <w:gridSpan w:val="3"/>
            <w:shd w:val="clear" w:color="auto" w:fill="auto"/>
            <w:vAlign w:val="center"/>
            <w:hideMark/>
          </w:tcPr>
          <w:p w14:paraId="0D52E292" w14:textId="30AD1198" w:rsidR="008858E4" w:rsidRPr="00EE62DA" w:rsidRDefault="49ADA200" w:rsidP="0C09108A">
            <w:pPr>
              <w:spacing w:line="276" w:lineRule="auto"/>
              <w:rPr>
                <w:rFonts w:eastAsia="Times New Roman" w:cs="Arial"/>
                <w:lang w:val="hr-HR" w:eastAsia="en-GB"/>
              </w:rPr>
            </w:pPr>
            <w:r w:rsidRPr="35D7B47D">
              <w:rPr>
                <w:rFonts w:eastAsia="Times New Roman" w:cs="Arial"/>
                <w:lang w:val="hr-HR" w:eastAsia="en-GB"/>
              </w:rPr>
              <w:t xml:space="preserve"> Broj novougovorenih usluga </w:t>
            </w:r>
            <w:r w:rsidR="54F459C7" w:rsidRPr="35D7B47D">
              <w:rPr>
                <w:rFonts w:eastAsia="Times New Roman" w:cs="Arial"/>
                <w:lang w:val="hr-HR" w:eastAsia="en-GB"/>
              </w:rPr>
              <w:t xml:space="preserve">kroz </w:t>
            </w:r>
            <w:r w:rsidRPr="35D7B47D">
              <w:rPr>
                <w:rFonts w:eastAsia="Times New Roman" w:cs="Arial"/>
                <w:lang w:val="hr-HR" w:eastAsia="en-GB"/>
              </w:rPr>
              <w:t>Mrež</w:t>
            </w:r>
            <w:r w:rsidR="54F459C7" w:rsidRPr="35D7B47D">
              <w:rPr>
                <w:rFonts w:eastAsia="Times New Roman" w:cs="Arial"/>
                <w:lang w:val="hr-HR" w:eastAsia="en-GB"/>
              </w:rPr>
              <w:t>u</w:t>
            </w:r>
            <w:r w:rsidRPr="35D7B47D">
              <w:rPr>
                <w:rFonts w:eastAsia="Times New Roman" w:cs="Arial"/>
                <w:lang w:val="hr-HR" w:eastAsia="en-GB"/>
              </w:rPr>
              <w:t xml:space="preserve"> socijalnih usluga </w:t>
            </w:r>
          </w:p>
        </w:tc>
      </w:tr>
      <w:tr w:rsidR="00F847BD" w:rsidRPr="00EE62DA" w14:paraId="1E51365B" w14:textId="77777777" w:rsidTr="35D7B47D">
        <w:trPr>
          <w:trHeight w:val="300"/>
          <w:jc w:val="center"/>
        </w:trPr>
        <w:tc>
          <w:tcPr>
            <w:tcW w:w="0" w:type="auto"/>
            <w:shd w:val="clear" w:color="auto" w:fill="auto"/>
            <w:vAlign w:val="center"/>
            <w:hideMark/>
          </w:tcPr>
          <w:p w14:paraId="5DEEEB9D" w14:textId="77777777" w:rsidR="008858E4" w:rsidRPr="00EE62DA" w:rsidRDefault="729AEEA0" w:rsidP="00FC2E9C">
            <w:pPr>
              <w:spacing w:after="0" w:line="276" w:lineRule="auto"/>
              <w:ind w:left="60"/>
              <w:textAlignment w:val="baseline"/>
              <w:rPr>
                <w:rFonts w:eastAsia="Times New Roman" w:cs="Segoe UI"/>
                <w:lang w:val="hr-HR" w:eastAsia="en-GB"/>
              </w:rPr>
            </w:pPr>
            <w:r w:rsidRPr="477080F9">
              <w:rPr>
                <w:rFonts w:eastAsia="Times New Roman" w:cs="Arial"/>
                <w:b/>
                <w:bCs/>
                <w:lang w:val="hr-HR" w:eastAsia="en-GB"/>
              </w:rPr>
              <w:t>Mjera</w:t>
            </w:r>
            <w:r w:rsidRPr="477080F9">
              <w:rPr>
                <w:rFonts w:eastAsia="Times New Roman" w:cs="Arial"/>
                <w:lang w:val="hr-HR" w:eastAsia="en-GB"/>
              </w:rPr>
              <w:t> </w:t>
            </w:r>
          </w:p>
        </w:tc>
        <w:tc>
          <w:tcPr>
            <w:tcW w:w="0" w:type="auto"/>
            <w:shd w:val="clear" w:color="auto" w:fill="auto"/>
            <w:vAlign w:val="center"/>
            <w:hideMark/>
          </w:tcPr>
          <w:p w14:paraId="31D1D920"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Indikator realizacije mjere</w:t>
            </w:r>
            <w:r w:rsidRPr="477080F9">
              <w:rPr>
                <w:rFonts w:eastAsia="Times New Roman" w:cs="Arial"/>
                <w:lang w:val="hr-HR" w:eastAsia="en-GB"/>
              </w:rPr>
              <w:t> </w:t>
            </w:r>
          </w:p>
        </w:tc>
        <w:tc>
          <w:tcPr>
            <w:tcW w:w="0" w:type="auto"/>
            <w:shd w:val="clear" w:color="auto" w:fill="auto"/>
            <w:vAlign w:val="center"/>
            <w:hideMark/>
          </w:tcPr>
          <w:p w14:paraId="5A837A76"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Aktivnosti </w:t>
            </w:r>
            <w:r w:rsidRPr="477080F9">
              <w:rPr>
                <w:rFonts w:eastAsia="Times New Roman" w:cs="Arial"/>
                <w:lang w:val="hr-HR" w:eastAsia="en-GB"/>
              </w:rPr>
              <w:t> </w:t>
            </w:r>
          </w:p>
        </w:tc>
        <w:tc>
          <w:tcPr>
            <w:tcW w:w="0" w:type="auto"/>
            <w:shd w:val="clear" w:color="auto" w:fill="auto"/>
            <w:vAlign w:val="center"/>
            <w:hideMark/>
          </w:tcPr>
          <w:p w14:paraId="00FDF8E8"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Nositelji/</w:t>
            </w:r>
            <w:proofErr w:type="spellStart"/>
            <w:r w:rsidRPr="477080F9">
              <w:rPr>
                <w:rFonts w:eastAsia="Times New Roman" w:cs="Arial"/>
                <w:b/>
                <w:bCs/>
                <w:lang w:val="hr-HR" w:eastAsia="en-GB"/>
              </w:rPr>
              <w:t>sunositelji</w:t>
            </w:r>
            <w:proofErr w:type="spellEnd"/>
            <w:r w:rsidRPr="477080F9">
              <w:rPr>
                <w:rFonts w:eastAsia="Times New Roman" w:cs="Arial"/>
                <w:b/>
                <w:bCs/>
                <w:lang w:val="hr-HR" w:eastAsia="en-GB"/>
              </w:rPr>
              <w:t xml:space="preserve"> aktivnosti</w:t>
            </w:r>
            <w:r w:rsidRPr="477080F9">
              <w:rPr>
                <w:rFonts w:eastAsia="Times New Roman" w:cs="Arial"/>
                <w:lang w:val="hr-HR" w:eastAsia="en-GB"/>
              </w:rPr>
              <w:t> </w:t>
            </w:r>
          </w:p>
        </w:tc>
        <w:tc>
          <w:tcPr>
            <w:tcW w:w="0" w:type="auto"/>
            <w:shd w:val="clear" w:color="auto" w:fill="auto"/>
            <w:vAlign w:val="center"/>
            <w:hideMark/>
          </w:tcPr>
          <w:p w14:paraId="2A428F4F"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Izvori financiranja</w:t>
            </w:r>
            <w:r w:rsidRPr="477080F9">
              <w:rPr>
                <w:rFonts w:eastAsia="Times New Roman" w:cs="Arial"/>
                <w:lang w:val="hr-HR" w:eastAsia="en-GB"/>
              </w:rPr>
              <w:t> </w:t>
            </w:r>
          </w:p>
        </w:tc>
        <w:tc>
          <w:tcPr>
            <w:tcW w:w="0" w:type="auto"/>
            <w:shd w:val="clear" w:color="auto" w:fill="auto"/>
            <w:vAlign w:val="center"/>
            <w:hideMark/>
          </w:tcPr>
          <w:p w14:paraId="568097ED"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07973A6C" w14:textId="77777777" w:rsidTr="35D7B47D">
        <w:trPr>
          <w:trHeight w:val="300"/>
          <w:jc w:val="center"/>
        </w:trPr>
        <w:tc>
          <w:tcPr>
            <w:tcW w:w="0" w:type="auto"/>
            <w:vMerge w:val="restart"/>
            <w:shd w:val="clear" w:color="auto" w:fill="auto"/>
            <w:vAlign w:val="center"/>
            <w:hideMark/>
          </w:tcPr>
          <w:p w14:paraId="2C9EF55C" w14:textId="7C2B02CD" w:rsidR="008858E4" w:rsidRPr="00EE62DA" w:rsidRDefault="49ADA200"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t>6.1. Daljnji razvoj socijalnih usluga reguliranih Zakonom o socijalnoj skrbi za osobe s invaliditetom</w:t>
            </w:r>
          </w:p>
          <w:p w14:paraId="69379C04"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0" w:type="auto"/>
            <w:vMerge w:val="restart"/>
            <w:shd w:val="clear" w:color="auto" w:fill="auto"/>
            <w:vAlign w:val="center"/>
            <w:hideMark/>
          </w:tcPr>
          <w:p w14:paraId="15693E3E" w14:textId="17536E22"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Bazni obuhvat: 76</w:t>
            </w:r>
            <w:r w:rsidR="39823544" w:rsidRPr="35D7B47D">
              <w:rPr>
                <w:rFonts w:eastAsia="Times New Roman" w:cs="Arial"/>
                <w:lang w:val="hr-HR" w:eastAsia="en-GB"/>
              </w:rPr>
              <w:t xml:space="preserve"> %</w:t>
            </w:r>
            <w:r w:rsidRPr="35D7B47D">
              <w:rPr>
                <w:rFonts w:eastAsia="Times New Roman" w:cs="Arial"/>
                <w:lang w:val="hr-HR" w:eastAsia="en-GB"/>
              </w:rPr>
              <w:t xml:space="preserve">  </w:t>
            </w:r>
          </w:p>
          <w:p w14:paraId="01857C83" w14:textId="6E9BB5D7"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Ciljani obuhvat do kraja 2027.: 85</w:t>
            </w:r>
            <w:r w:rsidR="39823544" w:rsidRPr="35D7B47D">
              <w:rPr>
                <w:rFonts w:eastAsia="Times New Roman" w:cs="Arial"/>
                <w:lang w:val="hr-HR" w:eastAsia="en-GB"/>
              </w:rPr>
              <w:t xml:space="preserve"> %</w:t>
            </w:r>
          </w:p>
        </w:tc>
        <w:tc>
          <w:tcPr>
            <w:tcW w:w="0" w:type="auto"/>
            <w:vMerge w:val="restart"/>
            <w:vAlign w:val="center"/>
          </w:tcPr>
          <w:p w14:paraId="7906529A" w14:textId="2E8500CE"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6.1.1</w:t>
            </w:r>
            <w:r w:rsidR="10559F7E" w:rsidRPr="35D7B47D">
              <w:rPr>
                <w:rFonts w:cs="Arial"/>
                <w:lang w:val="hr-HR"/>
              </w:rPr>
              <w:t>.</w:t>
            </w:r>
            <w:r w:rsidRPr="35D7B47D">
              <w:rPr>
                <w:rFonts w:cs="Arial"/>
                <w:lang w:val="hr-HR"/>
              </w:rPr>
              <w:t xml:space="preserve"> Povećanje obuhvata korisnika usluge „Smještaj (krizni, radi provođenja rehabilitacijskih programa, u drugim slučajevima) ili organizirano stanovanje“ s naglaskom na osiguravanje kapaciteta za potrebe hitnog smještaja osoba s invaliditetom</w:t>
            </w:r>
          </w:p>
        </w:tc>
        <w:tc>
          <w:tcPr>
            <w:tcW w:w="0" w:type="auto"/>
            <w:shd w:val="clear" w:color="auto" w:fill="auto"/>
            <w:vAlign w:val="center"/>
            <w:hideMark/>
          </w:tcPr>
          <w:p w14:paraId="029BD3D0" w14:textId="77777777" w:rsidR="008858E4" w:rsidRPr="00EE62DA" w:rsidRDefault="729AEEA0" w:rsidP="00FC2E9C">
            <w:pPr>
              <w:spacing w:after="0" w:line="276" w:lineRule="auto"/>
              <w:textAlignment w:val="baseline"/>
              <w:rPr>
                <w:rFonts w:eastAsia="Times New Roman" w:cs="Segoe UI"/>
                <w:lang w:val="hr-HR" w:eastAsia="en-GB"/>
              </w:rPr>
            </w:pPr>
            <w:r w:rsidRPr="477080F9">
              <w:rPr>
                <w:lang w:val="hr-HR"/>
              </w:rPr>
              <w:t>Licencirani pružatelji usluge sukladno ZOSS-u</w:t>
            </w:r>
          </w:p>
        </w:tc>
        <w:tc>
          <w:tcPr>
            <w:tcW w:w="0" w:type="auto"/>
            <w:shd w:val="clear" w:color="auto" w:fill="auto"/>
            <w:vAlign w:val="center"/>
            <w:hideMark/>
          </w:tcPr>
          <w:p w14:paraId="2F1986F0" w14:textId="3F60C979" w:rsidR="008858E4" w:rsidRPr="00EE62DA" w:rsidRDefault="1F92F0D9"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MRMSOSP</w:t>
            </w:r>
            <w:r w:rsidR="51385F05" w:rsidRPr="35D7B47D">
              <w:rPr>
                <w:rFonts w:eastAsia="Times New Roman" w:cs="Arial"/>
                <w:lang w:val="hr-HR" w:eastAsia="en-GB"/>
              </w:rPr>
              <w:t xml:space="preserve"> (</w:t>
            </w:r>
            <w:r w:rsidR="0FBA8FA3" w:rsidRPr="35D7B47D">
              <w:rPr>
                <w:rFonts w:eastAsia="Times New Roman" w:cs="Arial"/>
                <w:lang w:val="hr-HR" w:eastAsia="en-GB"/>
              </w:rPr>
              <w:t>b</w:t>
            </w:r>
            <w:r w:rsidR="51385F05" w:rsidRPr="35D7B47D">
              <w:rPr>
                <w:rFonts w:eastAsia="Times New Roman" w:cs="Arial"/>
                <w:lang w:val="hr-HR" w:eastAsia="en-GB"/>
              </w:rPr>
              <w:t>roj novih korisnika za koje se očekuje financiranje u Mreži socijalnih usluga: 41 korisnik)</w:t>
            </w:r>
          </w:p>
        </w:tc>
        <w:tc>
          <w:tcPr>
            <w:tcW w:w="0" w:type="auto"/>
            <w:shd w:val="clear" w:color="auto" w:fill="auto"/>
            <w:vAlign w:val="center"/>
            <w:hideMark/>
          </w:tcPr>
          <w:p w14:paraId="015A7DC2"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2F9EC6A8" w14:textId="77777777" w:rsidTr="35D7B47D">
        <w:trPr>
          <w:trHeight w:val="300"/>
          <w:jc w:val="center"/>
        </w:trPr>
        <w:tc>
          <w:tcPr>
            <w:tcW w:w="0" w:type="auto"/>
            <w:vMerge/>
            <w:vAlign w:val="center"/>
            <w:hideMark/>
          </w:tcPr>
          <w:p w14:paraId="4FA8E487"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ign w:val="center"/>
            <w:hideMark/>
          </w:tcPr>
          <w:p w14:paraId="1D53E33A" w14:textId="77777777" w:rsidR="008858E4" w:rsidRPr="00EE62DA" w:rsidRDefault="008858E4" w:rsidP="00FC2E9C">
            <w:pPr>
              <w:spacing w:after="0" w:line="276" w:lineRule="auto"/>
              <w:rPr>
                <w:rFonts w:eastAsia="Times New Roman" w:cs="Segoe UI"/>
                <w:szCs w:val="20"/>
                <w:lang w:val="hr-HR" w:eastAsia="en-GB"/>
              </w:rPr>
            </w:pPr>
          </w:p>
        </w:tc>
        <w:tc>
          <w:tcPr>
            <w:tcW w:w="0" w:type="auto"/>
            <w:vMerge/>
            <w:vAlign w:val="center"/>
          </w:tcPr>
          <w:p w14:paraId="3640F180" w14:textId="77777777" w:rsidR="008858E4" w:rsidRPr="00EE62DA" w:rsidRDefault="008858E4" w:rsidP="00FC2E9C">
            <w:pPr>
              <w:spacing w:after="0" w:line="276" w:lineRule="auto"/>
              <w:rPr>
                <w:rFonts w:eastAsia="Times New Roman" w:cs="Segoe UI"/>
                <w:szCs w:val="20"/>
                <w:lang w:val="hr-HR" w:eastAsia="en-GB"/>
              </w:rPr>
            </w:pPr>
          </w:p>
        </w:tc>
        <w:tc>
          <w:tcPr>
            <w:tcW w:w="0" w:type="auto"/>
            <w:shd w:val="clear" w:color="auto" w:fill="auto"/>
            <w:vAlign w:val="center"/>
          </w:tcPr>
          <w:p w14:paraId="747D95A3" w14:textId="77777777" w:rsidR="008858E4" w:rsidRPr="00EE62DA" w:rsidRDefault="729AEEA0" w:rsidP="00FC2E9C">
            <w:pPr>
              <w:spacing w:after="0" w:line="276" w:lineRule="auto"/>
              <w:rPr>
                <w:lang w:val="hr-HR"/>
              </w:rPr>
            </w:pPr>
            <w:r w:rsidRPr="477080F9">
              <w:rPr>
                <w:rFonts w:eastAsia="Times New Roman" w:cs="Arial"/>
                <w:lang w:val="hr-HR" w:eastAsia="en-GB"/>
              </w:rPr>
              <w:t>Ostali pružatelji usluga</w:t>
            </w:r>
          </w:p>
        </w:tc>
        <w:tc>
          <w:tcPr>
            <w:tcW w:w="0" w:type="auto"/>
            <w:shd w:val="clear" w:color="auto" w:fill="auto"/>
            <w:vAlign w:val="center"/>
          </w:tcPr>
          <w:p w14:paraId="10E27BC3"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Proračun Grada Zagreba </w:t>
            </w:r>
          </w:p>
          <w:p w14:paraId="71391ED9" w14:textId="005A91A3" w:rsidR="008858E4" w:rsidRPr="00EE62DA" w:rsidRDefault="321E0BF7" w:rsidP="00FC2E9C">
            <w:pPr>
              <w:spacing w:after="0" w:line="276" w:lineRule="auto"/>
              <w:rPr>
                <w:lang w:val="hr-HR"/>
              </w:rPr>
            </w:pPr>
            <w:r w:rsidRPr="35D7B47D">
              <w:rPr>
                <w:rFonts w:eastAsia="Times New Roman" w:cs="Arial"/>
                <w:lang w:val="hr-HR" w:eastAsia="en-GB"/>
              </w:rPr>
              <w:t>Fon</w:t>
            </w:r>
            <w:r w:rsidR="54F459C7" w:rsidRPr="35D7B47D">
              <w:rPr>
                <w:rFonts w:eastAsia="Times New Roman" w:cs="Arial"/>
                <w:lang w:val="hr-HR" w:eastAsia="en-GB"/>
              </w:rPr>
              <w:t>dovi</w:t>
            </w:r>
            <w:r w:rsidR="5AD12099" w:rsidRPr="35D7B47D">
              <w:rPr>
                <w:rFonts w:eastAsia="Times New Roman" w:cs="Arial"/>
                <w:lang w:val="hr-HR" w:eastAsia="en-GB"/>
              </w:rPr>
              <w:t xml:space="preserve"> </w:t>
            </w:r>
            <w:proofErr w:type="spellStart"/>
            <w:r w:rsidR="5AD12099" w:rsidRPr="35D7B47D">
              <w:rPr>
                <w:rFonts w:eastAsia="Times New Roman" w:cs="Arial"/>
                <w:lang w:val="hr-HR" w:eastAsia="en-GB"/>
              </w:rPr>
              <w:t>EU,p</w:t>
            </w:r>
            <w:r w:rsidR="54F459C7" w:rsidRPr="35D7B47D">
              <w:rPr>
                <w:rFonts w:eastAsia="Times New Roman" w:cs="Arial"/>
                <w:lang w:val="hr-HR" w:eastAsia="en-GB"/>
              </w:rPr>
              <w:t>rojektno</w:t>
            </w:r>
            <w:proofErr w:type="spellEnd"/>
            <w:r w:rsidR="54F459C7" w:rsidRPr="35D7B47D">
              <w:rPr>
                <w:rFonts w:eastAsia="Times New Roman" w:cs="Arial"/>
                <w:lang w:val="hr-HR" w:eastAsia="en-GB"/>
              </w:rPr>
              <w:t xml:space="preserve"> financiranje</w:t>
            </w:r>
          </w:p>
        </w:tc>
        <w:tc>
          <w:tcPr>
            <w:tcW w:w="0" w:type="auto"/>
            <w:shd w:val="clear" w:color="auto" w:fill="auto"/>
            <w:vAlign w:val="center"/>
            <w:hideMark/>
          </w:tcPr>
          <w:p w14:paraId="37616CFC"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006304C9" w14:textId="77777777" w:rsidTr="35D7B47D">
        <w:trPr>
          <w:trHeight w:val="543"/>
          <w:jc w:val="center"/>
        </w:trPr>
        <w:tc>
          <w:tcPr>
            <w:tcW w:w="0" w:type="auto"/>
            <w:vMerge/>
            <w:vAlign w:val="center"/>
            <w:hideMark/>
          </w:tcPr>
          <w:p w14:paraId="7937DCF7"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restart"/>
            <w:shd w:val="clear" w:color="auto" w:fill="auto"/>
            <w:vAlign w:val="center"/>
            <w:hideMark/>
          </w:tcPr>
          <w:p w14:paraId="6F24E9F0" w14:textId="6B52BF34"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Bazni obuhvat: 51</w:t>
            </w:r>
            <w:r w:rsidR="39823544" w:rsidRPr="35D7B47D">
              <w:rPr>
                <w:rFonts w:eastAsia="Times New Roman" w:cs="Arial"/>
                <w:lang w:val="hr-HR" w:eastAsia="en-GB"/>
              </w:rPr>
              <w:t xml:space="preserve"> %</w:t>
            </w:r>
            <w:r w:rsidRPr="35D7B47D">
              <w:rPr>
                <w:rFonts w:eastAsia="Times New Roman" w:cs="Arial"/>
                <w:lang w:val="hr-HR" w:eastAsia="en-GB"/>
              </w:rPr>
              <w:t xml:space="preserve">  </w:t>
            </w:r>
          </w:p>
          <w:p w14:paraId="762F7FEA" w14:textId="7D708005"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lastRenderedPageBreak/>
              <w:t>Ciljani obuhvat do kraja 2027.: 57</w:t>
            </w:r>
            <w:r w:rsidR="39823544" w:rsidRPr="35D7B47D">
              <w:rPr>
                <w:rFonts w:eastAsia="Times New Roman" w:cs="Arial"/>
                <w:lang w:val="hr-HR" w:eastAsia="en-GB"/>
              </w:rPr>
              <w:t xml:space="preserve"> %</w:t>
            </w:r>
          </w:p>
        </w:tc>
        <w:tc>
          <w:tcPr>
            <w:tcW w:w="0" w:type="auto"/>
            <w:vMerge w:val="restart"/>
            <w:vAlign w:val="center"/>
          </w:tcPr>
          <w:p w14:paraId="174B2B39" w14:textId="41D23A8C"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lastRenderedPageBreak/>
              <w:t>6.1.2</w:t>
            </w:r>
            <w:r w:rsidR="17960927" w:rsidRPr="35D7B47D">
              <w:rPr>
                <w:rFonts w:cs="Arial"/>
                <w:lang w:val="hr-HR"/>
              </w:rPr>
              <w:t>.</w:t>
            </w:r>
            <w:r w:rsidRPr="35D7B47D">
              <w:rPr>
                <w:rFonts w:cs="Arial"/>
                <w:lang w:val="hr-HR"/>
              </w:rPr>
              <w:t xml:space="preserve">  Povećanje obuhvata korisnika usluge „Boravak“ s naglaskom na skupinu višestrukih </w:t>
            </w:r>
            <w:r w:rsidRPr="35D7B47D">
              <w:rPr>
                <w:rFonts w:cs="Arial"/>
                <w:lang w:val="hr-HR"/>
              </w:rPr>
              <w:lastRenderedPageBreak/>
              <w:t>teškoća i poremećaja iz spektra autizma</w:t>
            </w:r>
          </w:p>
        </w:tc>
        <w:tc>
          <w:tcPr>
            <w:tcW w:w="0" w:type="auto"/>
            <w:shd w:val="clear" w:color="auto" w:fill="auto"/>
            <w:vAlign w:val="center"/>
          </w:tcPr>
          <w:p w14:paraId="39C5DCE2" w14:textId="77777777" w:rsidR="008858E4" w:rsidRPr="00EE62DA" w:rsidRDefault="729AEEA0" w:rsidP="00FC2E9C">
            <w:pPr>
              <w:spacing w:after="0" w:line="276" w:lineRule="auto"/>
              <w:rPr>
                <w:lang w:val="hr-HR"/>
              </w:rPr>
            </w:pPr>
            <w:r w:rsidRPr="477080F9">
              <w:rPr>
                <w:lang w:val="hr-HR"/>
              </w:rPr>
              <w:lastRenderedPageBreak/>
              <w:t>Licencirani pružatelji usluge sukladno ZOSS-u</w:t>
            </w:r>
          </w:p>
        </w:tc>
        <w:tc>
          <w:tcPr>
            <w:tcW w:w="0" w:type="auto"/>
            <w:shd w:val="clear" w:color="auto" w:fill="auto"/>
            <w:vAlign w:val="center"/>
          </w:tcPr>
          <w:p w14:paraId="76B7A643" w14:textId="2427EF5E" w:rsidR="008858E4" w:rsidRPr="00EE62DA" w:rsidRDefault="3503918A" w:rsidP="00FC2E9C">
            <w:pPr>
              <w:spacing w:after="0" w:line="276" w:lineRule="auto"/>
              <w:rPr>
                <w:lang w:val="hr-HR"/>
              </w:rPr>
            </w:pPr>
            <w:r w:rsidRPr="35D7B47D">
              <w:rPr>
                <w:rFonts w:eastAsia="Times New Roman" w:cs="Arial"/>
                <w:lang w:val="hr-HR" w:eastAsia="en-GB"/>
              </w:rPr>
              <w:t>MRMSOSP</w:t>
            </w:r>
            <w:r w:rsidR="54DD54C3" w:rsidRPr="35D7B47D">
              <w:rPr>
                <w:rFonts w:eastAsia="Times New Roman" w:cs="Arial"/>
                <w:lang w:val="hr-HR" w:eastAsia="en-GB"/>
              </w:rPr>
              <w:t xml:space="preserve"> (</w:t>
            </w:r>
            <w:r w:rsidR="754C6459" w:rsidRPr="35D7B47D">
              <w:rPr>
                <w:rFonts w:eastAsia="Times New Roman" w:cs="Arial"/>
                <w:lang w:val="hr-HR" w:eastAsia="en-GB"/>
              </w:rPr>
              <w:t>b</w:t>
            </w:r>
            <w:r w:rsidR="54DD54C3" w:rsidRPr="35D7B47D">
              <w:rPr>
                <w:rFonts w:eastAsia="Times New Roman" w:cs="Arial"/>
                <w:lang w:val="hr-HR" w:eastAsia="en-GB"/>
              </w:rPr>
              <w:t xml:space="preserve">roj novih korisnika za koje se očekuje </w:t>
            </w:r>
            <w:r w:rsidR="54DD54C3" w:rsidRPr="35D7B47D">
              <w:rPr>
                <w:rFonts w:eastAsia="Times New Roman" w:cs="Arial"/>
                <w:lang w:val="hr-HR" w:eastAsia="en-GB"/>
              </w:rPr>
              <w:lastRenderedPageBreak/>
              <w:t>financiranje u Mreži socijalnih usluga: 26 korisnika)</w:t>
            </w:r>
          </w:p>
        </w:tc>
        <w:tc>
          <w:tcPr>
            <w:tcW w:w="0" w:type="auto"/>
            <w:vMerge w:val="restart"/>
            <w:shd w:val="clear" w:color="auto" w:fill="auto"/>
            <w:vAlign w:val="center"/>
            <w:hideMark/>
          </w:tcPr>
          <w:p w14:paraId="7E724236"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06EF4378" w14:textId="77777777" w:rsidTr="35D7B47D">
        <w:trPr>
          <w:trHeight w:val="543"/>
          <w:jc w:val="center"/>
        </w:trPr>
        <w:tc>
          <w:tcPr>
            <w:tcW w:w="0" w:type="auto"/>
            <w:vMerge/>
            <w:vAlign w:val="center"/>
          </w:tcPr>
          <w:p w14:paraId="71BB4D89"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ign w:val="center"/>
          </w:tcPr>
          <w:p w14:paraId="399A7BA7" w14:textId="77777777" w:rsidR="008858E4" w:rsidRPr="00EE62DA" w:rsidRDefault="008858E4" w:rsidP="00FC2E9C">
            <w:pPr>
              <w:spacing w:after="0" w:line="276" w:lineRule="auto"/>
              <w:textAlignment w:val="baseline"/>
              <w:rPr>
                <w:rFonts w:eastAsia="Times New Roman" w:cs="Arial"/>
                <w:szCs w:val="20"/>
                <w:lang w:val="hr-HR" w:eastAsia="en-GB"/>
              </w:rPr>
            </w:pPr>
          </w:p>
        </w:tc>
        <w:tc>
          <w:tcPr>
            <w:tcW w:w="0" w:type="auto"/>
            <w:vMerge/>
            <w:vAlign w:val="center"/>
          </w:tcPr>
          <w:p w14:paraId="768699B2" w14:textId="77777777" w:rsidR="008858E4" w:rsidRPr="00EE62DA" w:rsidRDefault="008858E4" w:rsidP="00FC2E9C">
            <w:pPr>
              <w:spacing w:after="0" w:line="276" w:lineRule="auto"/>
              <w:textAlignment w:val="baseline"/>
              <w:rPr>
                <w:rFonts w:cs="Arial"/>
                <w:szCs w:val="20"/>
                <w:lang w:val="hr-HR"/>
              </w:rPr>
            </w:pPr>
          </w:p>
        </w:tc>
        <w:tc>
          <w:tcPr>
            <w:tcW w:w="0" w:type="auto"/>
            <w:shd w:val="clear" w:color="auto" w:fill="auto"/>
            <w:vAlign w:val="center"/>
          </w:tcPr>
          <w:p w14:paraId="24C32E50" w14:textId="77777777" w:rsidR="008858E4" w:rsidRPr="00EE62DA" w:rsidRDefault="729AEEA0" w:rsidP="00FC2E9C">
            <w:pPr>
              <w:spacing w:after="0" w:line="276" w:lineRule="auto"/>
              <w:rPr>
                <w:lang w:val="hr-HR"/>
              </w:rPr>
            </w:pPr>
            <w:r w:rsidRPr="477080F9">
              <w:rPr>
                <w:rFonts w:eastAsia="Times New Roman" w:cs="Arial"/>
                <w:lang w:val="hr-HR" w:eastAsia="en-GB"/>
              </w:rPr>
              <w:t>Ostali pružatelji usluga</w:t>
            </w:r>
          </w:p>
        </w:tc>
        <w:tc>
          <w:tcPr>
            <w:tcW w:w="0" w:type="auto"/>
            <w:shd w:val="clear" w:color="auto" w:fill="auto"/>
            <w:vAlign w:val="center"/>
          </w:tcPr>
          <w:p w14:paraId="6ED47539" w14:textId="7FBCE35A"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5B30E072" w:rsidRPr="35D7B47D">
              <w:rPr>
                <w:rFonts w:eastAsia="Times New Roman" w:cs="Arial"/>
                <w:lang w:val="hr-HR" w:eastAsia="en-GB"/>
              </w:rPr>
              <w:t>,</w:t>
            </w:r>
            <w:r w:rsidRPr="35D7B47D">
              <w:rPr>
                <w:rFonts w:eastAsia="Times New Roman" w:cs="Arial"/>
                <w:lang w:val="hr-HR" w:eastAsia="en-GB"/>
              </w:rPr>
              <w:t xml:space="preserve"> </w:t>
            </w:r>
          </w:p>
          <w:p w14:paraId="67A1F474" w14:textId="7D3C6231" w:rsidR="008858E4" w:rsidRPr="00EE62DA" w:rsidRDefault="35FFF6AC" w:rsidP="00FC2E9C">
            <w:pPr>
              <w:spacing w:after="0" w:line="276" w:lineRule="auto"/>
              <w:textAlignment w:val="baseline"/>
              <w:rPr>
                <w:rFonts w:eastAsia="Times New Roman" w:cs="Arial"/>
                <w:lang w:val="hr-HR" w:eastAsia="en-GB"/>
              </w:rPr>
            </w:pPr>
            <w:proofErr w:type="spellStart"/>
            <w:r w:rsidRPr="35D7B47D">
              <w:rPr>
                <w:rFonts w:eastAsia="Times New Roman" w:cs="Arial"/>
                <w:lang w:val="hr-HR" w:eastAsia="en-GB"/>
              </w:rPr>
              <w:t>Fo</w:t>
            </w:r>
            <w:r w:rsidR="54F459C7" w:rsidRPr="35D7B47D">
              <w:rPr>
                <w:rFonts w:eastAsia="Times New Roman" w:cs="Arial"/>
                <w:lang w:val="hr-HR" w:eastAsia="en-GB"/>
              </w:rPr>
              <w:t>dovi</w:t>
            </w:r>
            <w:proofErr w:type="spellEnd"/>
            <w:r w:rsidR="56A15C39" w:rsidRPr="35D7B47D">
              <w:rPr>
                <w:rFonts w:eastAsia="Times New Roman" w:cs="Arial"/>
                <w:lang w:val="hr-HR" w:eastAsia="en-GB"/>
              </w:rPr>
              <w:t xml:space="preserve"> EU,</w:t>
            </w:r>
          </w:p>
          <w:p w14:paraId="4B2C03F2" w14:textId="038B7003" w:rsidR="008858E4" w:rsidRPr="00EE62DA" w:rsidRDefault="21792753" w:rsidP="0C09108A">
            <w:pPr>
              <w:spacing w:after="0" w:line="276" w:lineRule="auto"/>
              <w:rPr>
                <w:lang w:val="hr-HR"/>
              </w:rPr>
            </w:pPr>
            <w:r w:rsidRPr="35D7B47D">
              <w:rPr>
                <w:rFonts w:eastAsia="Times New Roman" w:cs="Arial"/>
                <w:lang w:val="hr-HR" w:eastAsia="en-GB"/>
              </w:rPr>
              <w:t>pro</w:t>
            </w:r>
            <w:r w:rsidR="0A8DD0AA" w:rsidRPr="35D7B47D">
              <w:rPr>
                <w:rFonts w:eastAsia="Times New Roman" w:cs="Arial"/>
                <w:lang w:val="hr-HR" w:eastAsia="en-GB"/>
              </w:rPr>
              <w:t>jektno</w:t>
            </w:r>
            <w:r w:rsidR="49ADA200" w:rsidRPr="35D7B47D">
              <w:rPr>
                <w:rFonts w:eastAsia="Times New Roman" w:cs="Arial"/>
                <w:lang w:val="hr-HR" w:eastAsia="en-GB"/>
              </w:rPr>
              <w:t xml:space="preserve"> financiranje</w:t>
            </w:r>
          </w:p>
        </w:tc>
        <w:tc>
          <w:tcPr>
            <w:tcW w:w="0" w:type="auto"/>
            <w:vMerge/>
            <w:vAlign w:val="center"/>
          </w:tcPr>
          <w:p w14:paraId="72A033C7" w14:textId="77777777" w:rsidR="008858E4" w:rsidRPr="00EE62DA" w:rsidRDefault="008858E4" w:rsidP="00FC2E9C">
            <w:pPr>
              <w:spacing w:after="0" w:line="276" w:lineRule="auto"/>
              <w:rPr>
                <w:rFonts w:eastAsia="Times New Roman" w:cs="Times New Roman"/>
                <w:szCs w:val="20"/>
                <w:lang w:val="hr-HR" w:eastAsia="en-GB"/>
              </w:rPr>
            </w:pPr>
          </w:p>
        </w:tc>
      </w:tr>
      <w:tr w:rsidR="00F847BD" w:rsidRPr="009C6A9B" w14:paraId="0C9C10AA" w14:textId="77777777" w:rsidTr="35D7B47D">
        <w:trPr>
          <w:trHeight w:val="1040"/>
          <w:jc w:val="center"/>
        </w:trPr>
        <w:tc>
          <w:tcPr>
            <w:tcW w:w="0" w:type="auto"/>
            <w:vMerge/>
            <w:vAlign w:val="center"/>
            <w:hideMark/>
          </w:tcPr>
          <w:p w14:paraId="23FC14E8"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restart"/>
            <w:shd w:val="clear" w:color="auto" w:fill="auto"/>
            <w:vAlign w:val="center"/>
            <w:hideMark/>
          </w:tcPr>
          <w:p w14:paraId="18BAD89B" w14:textId="5BCA9358"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27</w:t>
            </w:r>
            <w:r w:rsidR="75185678" w:rsidRPr="35D7B47D">
              <w:rPr>
                <w:rFonts w:eastAsia="Times New Roman" w:cs="Arial"/>
                <w:lang w:val="hr-HR" w:eastAsia="en-GB"/>
              </w:rPr>
              <w:t xml:space="preserve"> %</w:t>
            </w:r>
            <w:r w:rsidRPr="35D7B47D">
              <w:rPr>
                <w:rFonts w:eastAsia="Times New Roman" w:cs="Arial"/>
                <w:lang w:val="hr-HR" w:eastAsia="en-GB"/>
              </w:rPr>
              <w:t xml:space="preserve">  </w:t>
            </w:r>
          </w:p>
          <w:p w14:paraId="5314815B" w14:textId="734D12AA"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Ciljani obuhvat do kraja 2027.: 32</w:t>
            </w:r>
            <w:r w:rsidR="75185678" w:rsidRPr="35D7B47D">
              <w:rPr>
                <w:rFonts w:eastAsia="Times New Roman" w:cs="Arial"/>
                <w:lang w:val="hr-HR" w:eastAsia="en-GB"/>
              </w:rPr>
              <w:t xml:space="preserve"> %</w:t>
            </w:r>
          </w:p>
        </w:tc>
        <w:tc>
          <w:tcPr>
            <w:tcW w:w="0" w:type="auto"/>
            <w:vMerge w:val="restart"/>
            <w:vAlign w:val="center"/>
          </w:tcPr>
          <w:p w14:paraId="54B37219" w14:textId="1C55DE34"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6.1.3</w:t>
            </w:r>
            <w:r w:rsidR="441050B4" w:rsidRPr="35D7B47D">
              <w:rPr>
                <w:rFonts w:cs="Arial"/>
                <w:lang w:val="hr-HR"/>
              </w:rPr>
              <w:t>.</w:t>
            </w:r>
            <w:r w:rsidRPr="35D7B47D">
              <w:rPr>
                <w:rFonts w:cs="Arial"/>
                <w:lang w:val="hr-HR"/>
              </w:rPr>
              <w:t xml:space="preserve">  Povećanje obuhvata korisnika usluge „Pomoć u kući“ </w:t>
            </w:r>
          </w:p>
        </w:tc>
        <w:tc>
          <w:tcPr>
            <w:tcW w:w="0" w:type="auto"/>
            <w:shd w:val="clear" w:color="auto" w:fill="auto"/>
            <w:vAlign w:val="center"/>
          </w:tcPr>
          <w:p w14:paraId="032D1475" w14:textId="77777777" w:rsidR="008858E4" w:rsidRPr="00EE62DA" w:rsidRDefault="729AEEA0" w:rsidP="00FC2E9C">
            <w:pPr>
              <w:spacing w:after="0" w:line="276" w:lineRule="auto"/>
              <w:rPr>
                <w:lang w:val="hr-HR"/>
              </w:rPr>
            </w:pPr>
            <w:r w:rsidRPr="477080F9">
              <w:rPr>
                <w:lang w:val="hr-HR"/>
              </w:rPr>
              <w:t>Licencirani pružatelji usluge sukladno ZOSS-u</w:t>
            </w:r>
          </w:p>
        </w:tc>
        <w:tc>
          <w:tcPr>
            <w:tcW w:w="0" w:type="auto"/>
            <w:shd w:val="clear" w:color="auto" w:fill="auto"/>
            <w:vAlign w:val="center"/>
          </w:tcPr>
          <w:p w14:paraId="73768B24" w14:textId="1142B1C7" w:rsidR="008858E4" w:rsidRPr="00EE62DA" w:rsidRDefault="3503918A" w:rsidP="00FC2E9C">
            <w:pPr>
              <w:spacing w:after="0" w:line="276" w:lineRule="auto"/>
              <w:rPr>
                <w:lang w:val="hr-HR"/>
              </w:rPr>
            </w:pPr>
            <w:r w:rsidRPr="35D7B47D">
              <w:rPr>
                <w:rFonts w:eastAsia="Times New Roman" w:cs="Arial"/>
                <w:lang w:val="hr-HR" w:eastAsia="en-GB"/>
              </w:rPr>
              <w:t>MRMSOSP</w:t>
            </w:r>
            <w:r w:rsidR="54DD54C3" w:rsidRPr="35D7B47D">
              <w:rPr>
                <w:rFonts w:eastAsia="Times New Roman" w:cs="Arial"/>
                <w:lang w:val="hr-HR" w:eastAsia="en-GB"/>
              </w:rPr>
              <w:t xml:space="preserve"> (</w:t>
            </w:r>
            <w:r w:rsidR="12C10A8D" w:rsidRPr="35D7B47D">
              <w:rPr>
                <w:rFonts w:eastAsia="Times New Roman" w:cs="Arial"/>
                <w:lang w:val="hr-HR" w:eastAsia="en-GB"/>
              </w:rPr>
              <w:t>b</w:t>
            </w:r>
            <w:r w:rsidR="54DD54C3" w:rsidRPr="35D7B47D">
              <w:rPr>
                <w:rFonts w:eastAsia="Times New Roman" w:cs="Arial"/>
                <w:lang w:val="hr-HR" w:eastAsia="en-GB"/>
              </w:rPr>
              <w:t>roj novih korisnika za koje se očekuje financiranje u Mreži socijalnih usluga: 29 korisnika)</w:t>
            </w:r>
          </w:p>
        </w:tc>
        <w:tc>
          <w:tcPr>
            <w:tcW w:w="0" w:type="auto"/>
            <w:vMerge w:val="restart"/>
            <w:shd w:val="clear" w:color="auto" w:fill="auto"/>
            <w:vAlign w:val="center"/>
            <w:hideMark/>
          </w:tcPr>
          <w:p w14:paraId="25C4DE97"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1F2D0DDB" w14:textId="77777777" w:rsidTr="35D7B47D">
        <w:trPr>
          <w:trHeight w:val="426"/>
          <w:jc w:val="center"/>
        </w:trPr>
        <w:tc>
          <w:tcPr>
            <w:tcW w:w="0" w:type="auto"/>
            <w:vMerge/>
            <w:vAlign w:val="center"/>
          </w:tcPr>
          <w:p w14:paraId="5A37FA03"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ign w:val="center"/>
          </w:tcPr>
          <w:p w14:paraId="307F1E08" w14:textId="77777777" w:rsidR="008858E4" w:rsidRPr="00EE62DA" w:rsidRDefault="008858E4" w:rsidP="00FC2E9C">
            <w:pPr>
              <w:spacing w:after="0" w:line="276" w:lineRule="auto"/>
              <w:textAlignment w:val="baseline"/>
              <w:rPr>
                <w:rFonts w:eastAsia="Times New Roman" w:cs="Arial"/>
                <w:szCs w:val="20"/>
                <w:lang w:val="hr-HR" w:eastAsia="en-GB"/>
              </w:rPr>
            </w:pPr>
          </w:p>
        </w:tc>
        <w:tc>
          <w:tcPr>
            <w:tcW w:w="0" w:type="auto"/>
            <w:vMerge/>
            <w:vAlign w:val="center"/>
          </w:tcPr>
          <w:p w14:paraId="17AFE3B0" w14:textId="77777777" w:rsidR="008858E4" w:rsidRPr="00EE62DA" w:rsidRDefault="008858E4" w:rsidP="00FC2E9C">
            <w:pPr>
              <w:spacing w:after="0" w:line="276" w:lineRule="auto"/>
              <w:textAlignment w:val="baseline"/>
              <w:rPr>
                <w:rFonts w:cs="Arial"/>
                <w:szCs w:val="20"/>
                <w:lang w:val="hr-HR"/>
              </w:rPr>
            </w:pPr>
          </w:p>
        </w:tc>
        <w:tc>
          <w:tcPr>
            <w:tcW w:w="0" w:type="auto"/>
            <w:shd w:val="clear" w:color="auto" w:fill="auto"/>
            <w:vAlign w:val="center"/>
          </w:tcPr>
          <w:p w14:paraId="51BE950D" w14:textId="77777777" w:rsidR="008858E4" w:rsidRPr="00EE62DA" w:rsidRDefault="729AEEA0" w:rsidP="00FC2E9C">
            <w:pPr>
              <w:spacing w:after="0" w:line="276" w:lineRule="auto"/>
              <w:rPr>
                <w:lang w:val="hr-HR"/>
              </w:rPr>
            </w:pPr>
            <w:r w:rsidRPr="477080F9">
              <w:rPr>
                <w:rFonts w:eastAsia="Times New Roman" w:cs="Arial"/>
                <w:lang w:val="hr-HR" w:eastAsia="en-GB"/>
              </w:rPr>
              <w:t>Ostali pružatelji usluga</w:t>
            </w:r>
          </w:p>
        </w:tc>
        <w:tc>
          <w:tcPr>
            <w:tcW w:w="0" w:type="auto"/>
            <w:shd w:val="clear" w:color="auto" w:fill="auto"/>
            <w:vAlign w:val="center"/>
          </w:tcPr>
          <w:p w14:paraId="176903D1" w14:textId="11BF2E0E"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6843B2D6" w:rsidRPr="35D7B47D">
              <w:rPr>
                <w:rFonts w:eastAsia="Times New Roman" w:cs="Arial"/>
                <w:lang w:val="hr-HR" w:eastAsia="en-GB"/>
              </w:rPr>
              <w:t>,</w:t>
            </w:r>
            <w:r w:rsidRPr="35D7B47D">
              <w:rPr>
                <w:rFonts w:eastAsia="Times New Roman" w:cs="Arial"/>
                <w:lang w:val="hr-HR" w:eastAsia="en-GB"/>
              </w:rPr>
              <w:t xml:space="preserve"> </w:t>
            </w:r>
          </w:p>
          <w:p w14:paraId="32C43893" w14:textId="09B1A43B" w:rsidR="008858E4" w:rsidRPr="00EE62DA" w:rsidRDefault="715A960C"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dovi EU,</w:t>
            </w:r>
          </w:p>
          <w:p w14:paraId="2CBB3C77" w14:textId="1B2A1311" w:rsidR="008858E4" w:rsidRPr="00EE62DA" w:rsidRDefault="31AB1FDE" w:rsidP="00FC2E9C">
            <w:pPr>
              <w:spacing w:after="0" w:line="276" w:lineRule="auto"/>
              <w:rPr>
                <w:lang w:val="hr-HR"/>
              </w:rPr>
            </w:pPr>
            <w:r w:rsidRPr="35D7B47D">
              <w:rPr>
                <w:rFonts w:eastAsia="Times New Roman" w:cs="Arial"/>
                <w:lang w:val="hr-HR" w:eastAsia="en-GB"/>
              </w:rPr>
              <w:t>proje</w:t>
            </w:r>
            <w:r w:rsidR="49ADA200" w:rsidRPr="35D7B47D">
              <w:rPr>
                <w:rFonts w:eastAsia="Times New Roman" w:cs="Arial"/>
                <w:lang w:val="hr-HR" w:eastAsia="en-GB"/>
              </w:rPr>
              <w:t>ktno financiranje</w:t>
            </w:r>
          </w:p>
        </w:tc>
        <w:tc>
          <w:tcPr>
            <w:tcW w:w="0" w:type="auto"/>
            <w:vMerge/>
            <w:vAlign w:val="center"/>
          </w:tcPr>
          <w:p w14:paraId="260B6BA3" w14:textId="77777777" w:rsidR="008858E4" w:rsidRPr="00EE62DA" w:rsidRDefault="008858E4" w:rsidP="00FC2E9C">
            <w:pPr>
              <w:spacing w:after="0" w:line="276" w:lineRule="auto"/>
              <w:rPr>
                <w:rFonts w:eastAsia="Times New Roman" w:cs="Times New Roman"/>
                <w:szCs w:val="20"/>
                <w:lang w:val="hr-HR" w:eastAsia="en-GB"/>
              </w:rPr>
            </w:pPr>
          </w:p>
        </w:tc>
      </w:tr>
      <w:tr w:rsidR="00F847BD" w:rsidRPr="009C6A9B" w14:paraId="3F7CDC4B" w14:textId="77777777" w:rsidTr="35D7B47D">
        <w:trPr>
          <w:trHeight w:val="934"/>
          <w:jc w:val="center"/>
        </w:trPr>
        <w:tc>
          <w:tcPr>
            <w:tcW w:w="0" w:type="auto"/>
            <w:vMerge/>
            <w:vAlign w:val="center"/>
            <w:hideMark/>
          </w:tcPr>
          <w:p w14:paraId="1E794288"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restart"/>
            <w:shd w:val="clear" w:color="auto" w:fill="auto"/>
            <w:vAlign w:val="center"/>
            <w:hideMark/>
          </w:tcPr>
          <w:p w14:paraId="2CFA292F" w14:textId="29FA2465"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61</w:t>
            </w:r>
            <w:r w:rsidR="75185678" w:rsidRPr="35D7B47D">
              <w:rPr>
                <w:rFonts w:eastAsia="Times New Roman" w:cs="Arial"/>
                <w:lang w:val="hr-HR" w:eastAsia="en-GB"/>
              </w:rPr>
              <w:t xml:space="preserve"> %</w:t>
            </w:r>
          </w:p>
          <w:p w14:paraId="140AB862" w14:textId="0731DA8E"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Ciljani obuhvat do kraja 2027.: 63</w:t>
            </w:r>
            <w:r w:rsidR="75185678" w:rsidRPr="35D7B47D">
              <w:rPr>
                <w:rFonts w:eastAsia="Times New Roman" w:cs="Arial"/>
                <w:lang w:val="hr-HR" w:eastAsia="en-GB"/>
              </w:rPr>
              <w:t xml:space="preserve"> %</w:t>
            </w:r>
          </w:p>
        </w:tc>
        <w:tc>
          <w:tcPr>
            <w:tcW w:w="0" w:type="auto"/>
            <w:vMerge w:val="restart"/>
            <w:vAlign w:val="center"/>
          </w:tcPr>
          <w:p w14:paraId="7A5045F0" w14:textId="6C388DE5"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6.1.4</w:t>
            </w:r>
            <w:r w:rsidR="24020BFF" w:rsidRPr="35D7B47D">
              <w:rPr>
                <w:rFonts w:cs="Arial"/>
                <w:lang w:val="hr-HR"/>
              </w:rPr>
              <w:t>.</w:t>
            </w:r>
            <w:r w:rsidRPr="35D7B47D">
              <w:rPr>
                <w:rFonts w:cs="Arial"/>
                <w:lang w:val="hr-HR"/>
              </w:rPr>
              <w:t xml:space="preserve">  Povećanje obuhvata korisnika usluga „</w:t>
            </w:r>
            <w:r w:rsidR="5B17100A" w:rsidRPr="35D7B47D">
              <w:rPr>
                <w:rFonts w:cs="Arial"/>
                <w:lang w:val="hr-HR"/>
              </w:rPr>
              <w:t>P</w:t>
            </w:r>
            <w:r w:rsidRPr="35D7B47D">
              <w:rPr>
                <w:rFonts w:cs="Arial"/>
                <w:lang w:val="hr-HR"/>
              </w:rPr>
              <w:t>sihosocijaln</w:t>
            </w:r>
            <w:r w:rsidR="26F402B1" w:rsidRPr="35D7B47D">
              <w:rPr>
                <w:rFonts w:cs="Arial"/>
                <w:lang w:val="hr-HR"/>
              </w:rPr>
              <w:t>a</w:t>
            </w:r>
            <w:r w:rsidRPr="35D7B47D">
              <w:rPr>
                <w:rFonts w:cs="Arial"/>
                <w:lang w:val="hr-HR"/>
              </w:rPr>
              <w:t xml:space="preserve"> podršk</w:t>
            </w:r>
            <w:r w:rsidR="35FE2265" w:rsidRPr="35D7B47D">
              <w:rPr>
                <w:rFonts w:cs="Arial"/>
                <w:lang w:val="hr-HR"/>
              </w:rPr>
              <w:t>a</w:t>
            </w:r>
            <w:r w:rsidRPr="35D7B47D">
              <w:rPr>
                <w:rFonts w:cs="Arial"/>
                <w:lang w:val="hr-HR"/>
              </w:rPr>
              <w:t xml:space="preserve"> osoba s invaliditetom“ i „</w:t>
            </w:r>
            <w:r w:rsidR="2182FE5F" w:rsidRPr="35D7B47D">
              <w:rPr>
                <w:rFonts w:cs="Arial"/>
                <w:lang w:val="hr-HR"/>
              </w:rPr>
              <w:t>S</w:t>
            </w:r>
            <w:r w:rsidRPr="35D7B47D">
              <w:rPr>
                <w:rFonts w:cs="Arial"/>
                <w:lang w:val="hr-HR"/>
              </w:rPr>
              <w:t>ocijalno mentorstvo“</w:t>
            </w:r>
            <w:r w:rsidRPr="35D7B47D">
              <w:rPr>
                <w:lang w:val="hr-HR"/>
              </w:rPr>
              <w:t xml:space="preserve"> i</w:t>
            </w:r>
            <w:r w:rsidRPr="35D7B47D">
              <w:rPr>
                <w:rFonts w:cs="Arial"/>
                <w:lang w:val="hr-HR"/>
              </w:rPr>
              <w:t>li druge terapijske i rehabilitacijske usluge koje se pružaju projektno</w:t>
            </w:r>
          </w:p>
        </w:tc>
        <w:tc>
          <w:tcPr>
            <w:tcW w:w="0" w:type="auto"/>
            <w:shd w:val="clear" w:color="auto" w:fill="auto"/>
            <w:vAlign w:val="center"/>
          </w:tcPr>
          <w:p w14:paraId="74980D2F" w14:textId="77777777" w:rsidR="008858E4" w:rsidRPr="00EE62DA" w:rsidRDefault="729AEEA0" w:rsidP="00FC2E9C">
            <w:pPr>
              <w:spacing w:after="0" w:line="276" w:lineRule="auto"/>
              <w:rPr>
                <w:lang w:val="hr-HR"/>
              </w:rPr>
            </w:pPr>
            <w:r w:rsidRPr="477080F9">
              <w:rPr>
                <w:lang w:val="hr-HR"/>
              </w:rPr>
              <w:t>Licencirani pružatelji usluge sukladno ZOSS-u</w:t>
            </w:r>
          </w:p>
        </w:tc>
        <w:tc>
          <w:tcPr>
            <w:tcW w:w="0" w:type="auto"/>
            <w:shd w:val="clear" w:color="auto" w:fill="auto"/>
            <w:vAlign w:val="center"/>
          </w:tcPr>
          <w:p w14:paraId="083EADCD" w14:textId="421DBC7C" w:rsidR="008858E4" w:rsidRPr="00EE62DA" w:rsidRDefault="1F92F0D9" w:rsidP="00FC2E9C">
            <w:pPr>
              <w:spacing w:after="0" w:line="276" w:lineRule="auto"/>
              <w:rPr>
                <w:lang w:val="hr-HR"/>
              </w:rPr>
            </w:pPr>
            <w:r w:rsidRPr="35D7B47D">
              <w:rPr>
                <w:rFonts w:eastAsia="Times New Roman" w:cs="Arial"/>
                <w:lang w:val="hr-HR" w:eastAsia="en-GB"/>
              </w:rPr>
              <w:t>MRMSOSP</w:t>
            </w:r>
            <w:r w:rsidR="51385F05" w:rsidRPr="35D7B47D">
              <w:rPr>
                <w:rFonts w:eastAsia="Times New Roman" w:cs="Arial"/>
                <w:lang w:val="hr-HR" w:eastAsia="en-GB"/>
              </w:rPr>
              <w:t xml:space="preserve"> (</w:t>
            </w:r>
            <w:r w:rsidR="4A4F6DE8" w:rsidRPr="35D7B47D">
              <w:rPr>
                <w:rFonts w:eastAsia="Times New Roman" w:cs="Arial"/>
                <w:lang w:val="hr-HR" w:eastAsia="en-GB"/>
              </w:rPr>
              <w:t>b</w:t>
            </w:r>
            <w:r w:rsidR="51385F05" w:rsidRPr="35D7B47D">
              <w:rPr>
                <w:rFonts w:eastAsia="Times New Roman" w:cs="Arial"/>
                <w:lang w:val="hr-HR" w:eastAsia="en-GB"/>
              </w:rPr>
              <w:t>roj novih korisnika za koje se očekuje financiranje u Mreži socijalnih usluga: 61 korisnik)</w:t>
            </w:r>
          </w:p>
        </w:tc>
        <w:tc>
          <w:tcPr>
            <w:tcW w:w="0" w:type="auto"/>
            <w:vMerge w:val="restart"/>
            <w:shd w:val="clear" w:color="auto" w:fill="auto"/>
            <w:vAlign w:val="center"/>
            <w:hideMark/>
          </w:tcPr>
          <w:p w14:paraId="679E5056"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03C51498" w14:textId="77777777" w:rsidTr="35D7B47D">
        <w:trPr>
          <w:trHeight w:val="825"/>
          <w:jc w:val="center"/>
        </w:trPr>
        <w:tc>
          <w:tcPr>
            <w:tcW w:w="0" w:type="auto"/>
            <w:vMerge/>
            <w:vAlign w:val="center"/>
          </w:tcPr>
          <w:p w14:paraId="341BF60C"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ign w:val="center"/>
          </w:tcPr>
          <w:p w14:paraId="2FBB0B2B" w14:textId="77777777" w:rsidR="008858E4" w:rsidRPr="00EE62DA" w:rsidRDefault="008858E4" w:rsidP="00FC2E9C">
            <w:pPr>
              <w:spacing w:after="0" w:line="276" w:lineRule="auto"/>
              <w:textAlignment w:val="baseline"/>
              <w:rPr>
                <w:rFonts w:eastAsia="Times New Roman" w:cs="Arial"/>
                <w:szCs w:val="20"/>
                <w:lang w:val="hr-HR" w:eastAsia="en-GB"/>
              </w:rPr>
            </w:pPr>
          </w:p>
        </w:tc>
        <w:tc>
          <w:tcPr>
            <w:tcW w:w="0" w:type="auto"/>
            <w:vMerge/>
            <w:vAlign w:val="center"/>
          </w:tcPr>
          <w:p w14:paraId="35A83E2C" w14:textId="77777777" w:rsidR="008858E4" w:rsidRPr="00EE62DA" w:rsidRDefault="008858E4" w:rsidP="00FC2E9C">
            <w:pPr>
              <w:spacing w:after="0" w:line="276" w:lineRule="auto"/>
              <w:textAlignment w:val="baseline"/>
              <w:rPr>
                <w:rFonts w:cs="Arial"/>
                <w:szCs w:val="20"/>
                <w:lang w:val="hr-HR"/>
              </w:rPr>
            </w:pPr>
          </w:p>
        </w:tc>
        <w:tc>
          <w:tcPr>
            <w:tcW w:w="0" w:type="auto"/>
            <w:shd w:val="clear" w:color="auto" w:fill="auto"/>
            <w:vAlign w:val="center"/>
          </w:tcPr>
          <w:p w14:paraId="1265F7C0" w14:textId="77777777" w:rsidR="008858E4" w:rsidRPr="00EE62DA" w:rsidRDefault="729AEEA0" w:rsidP="00FC2E9C">
            <w:pPr>
              <w:spacing w:after="0" w:line="276" w:lineRule="auto"/>
              <w:rPr>
                <w:lang w:val="hr-HR"/>
              </w:rPr>
            </w:pPr>
            <w:r w:rsidRPr="477080F9">
              <w:rPr>
                <w:rFonts w:eastAsia="Times New Roman" w:cs="Arial"/>
                <w:lang w:val="hr-HR" w:eastAsia="en-GB"/>
              </w:rPr>
              <w:t>Ostali pružatelji usluga</w:t>
            </w:r>
          </w:p>
        </w:tc>
        <w:tc>
          <w:tcPr>
            <w:tcW w:w="0" w:type="auto"/>
            <w:shd w:val="clear" w:color="auto" w:fill="auto"/>
            <w:vAlign w:val="center"/>
          </w:tcPr>
          <w:p w14:paraId="6CDE4B73" w14:textId="4CEC1D64"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27430B85" w:rsidRPr="35D7B47D">
              <w:rPr>
                <w:rFonts w:eastAsia="Times New Roman" w:cs="Arial"/>
                <w:lang w:val="hr-HR" w:eastAsia="en-GB"/>
              </w:rPr>
              <w:t>,</w:t>
            </w:r>
            <w:r w:rsidRPr="35D7B47D">
              <w:rPr>
                <w:rFonts w:eastAsia="Times New Roman" w:cs="Arial"/>
                <w:lang w:val="hr-HR" w:eastAsia="en-GB"/>
              </w:rPr>
              <w:t xml:space="preserve"> </w:t>
            </w:r>
          </w:p>
          <w:p w14:paraId="27017EA7" w14:textId="611BEDB8" w:rsidR="008858E4" w:rsidRPr="00EE62DA" w:rsidRDefault="27C54AF7"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w:t>
            </w:r>
            <w:r w:rsidR="54F459C7" w:rsidRPr="35D7B47D">
              <w:rPr>
                <w:rFonts w:eastAsia="Times New Roman" w:cs="Arial"/>
                <w:lang w:val="hr-HR" w:eastAsia="en-GB"/>
              </w:rPr>
              <w:t>dovi</w:t>
            </w:r>
            <w:r w:rsidR="4334A731" w:rsidRPr="35D7B47D">
              <w:rPr>
                <w:rFonts w:eastAsia="Times New Roman" w:cs="Arial"/>
                <w:lang w:val="hr-HR" w:eastAsia="en-GB"/>
              </w:rPr>
              <w:t xml:space="preserve"> EU</w:t>
            </w:r>
          </w:p>
          <w:p w14:paraId="7F649A84" w14:textId="77777777" w:rsidR="008858E4" w:rsidRPr="00EE62DA" w:rsidRDefault="729AEEA0" w:rsidP="00FC2E9C">
            <w:pPr>
              <w:spacing w:after="0" w:line="276" w:lineRule="auto"/>
              <w:rPr>
                <w:lang w:val="hr-HR"/>
              </w:rPr>
            </w:pPr>
            <w:r w:rsidRPr="477080F9">
              <w:rPr>
                <w:rFonts w:eastAsia="Times New Roman" w:cs="Arial"/>
                <w:lang w:val="hr-HR" w:eastAsia="en-GB"/>
              </w:rPr>
              <w:t>Projektno financiranje</w:t>
            </w:r>
          </w:p>
        </w:tc>
        <w:tc>
          <w:tcPr>
            <w:tcW w:w="0" w:type="auto"/>
            <w:vMerge/>
            <w:vAlign w:val="center"/>
          </w:tcPr>
          <w:p w14:paraId="5188AF97" w14:textId="77777777" w:rsidR="008858E4" w:rsidRPr="00EE62DA" w:rsidRDefault="008858E4" w:rsidP="00FC2E9C">
            <w:pPr>
              <w:spacing w:after="0" w:line="276" w:lineRule="auto"/>
              <w:rPr>
                <w:rFonts w:eastAsia="Times New Roman" w:cs="Times New Roman"/>
                <w:szCs w:val="20"/>
                <w:lang w:val="hr-HR" w:eastAsia="en-GB"/>
              </w:rPr>
            </w:pPr>
          </w:p>
        </w:tc>
      </w:tr>
      <w:tr w:rsidR="00F847BD" w:rsidRPr="009C6A9B" w14:paraId="2B831D44" w14:textId="77777777" w:rsidTr="35D7B47D">
        <w:trPr>
          <w:trHeight w:val="300"/>
          <w:jc w:val="center"/>
        </w:trPr>
        <w:tc>
          <w:tcPr>
            <w:tcW w:w="0" w:type="auto"/>
            <w:vMerge w:val="restart"/>
            <w:shd w:val="clear" w:color="auto" w:fill="auto"/>
            <w:vAlign w:val="center"/>
            <w:hideMark/>
          </w:tcPr>
          <w:p w14:paraId="3AB3AB70" w14:textId="1B6CA7AC" w:rsidR="008858E4" w:rsidRPr="00EE62DA" w:rsidRDefault="49ADA200"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6.2</w:t>
            </w:r>
            <w:r w:rsidR="7859CBAC" w:rsidRPr="35D7B47D">
              <w:rPr>
                <w:rFonts w:eastAsia="Times New Roman" w:cs="Arial"/>
                <w:lang w:val="hr-HR" w:eastAsia="en-GB"/>
              </w:rPr>
              <w:t>.</w:t>
            </w:r>
            <w:r w:rsidRPr="35D7B47D">
              <w:rPr>
                <w:rFonts w:eastAsia="Times New Roman" w:cs="Arial"/>
                <w:lang w:val="hr-HR" w:eastAsia="en-GB"/>
              </w:rPr>
              <w:t xml:space="preserve">   Razvoj  drugih oblika podrške,  inovativnih socijalnih usluga  te usluga iz drugih sustava za osobe s invaliditetom</w:t>
            </w:r>
          </w:p>
          <w:p w14:paraId="19C4C593"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p w14:paraId="2CDC62BC"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0" w:type="auto"/>
            <w:shd w:val="clear" w:color="auto" w:fill="auto"/>
            <w:vAlign w:val="center"/>
            <w:hideMark/>
          </w:tcPr>
          <w:p w14:paraId="1DC480F8" w14:textId="31FF0610"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Bazni obuhvat: 455 korisnika </w:t>
            </w:r>
          </w:p>
          <w:p w14:paraId="16946630"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 </w:t>
            </w:r>
          </w:p>
          <w:p w14:paraId="56210CD6" w14:textId="169E4495" w:rsidR="008858E4" w:rsidRPr="00EE62DA" w:rsidRDefault="729AEEA0" w:rsidP="00FC2E9C">
            <w:pPr>
              <w:spacing w:after="0" w:line="276" w:lineRule="auto"/>
              <w:textAlignment w:val="baseline"/>
              <w:rPr>
                <w:lang w:val="hr-HR"/>
              </w:rPr>
            </w:pPr>
            <w:r w:rsidRPr="477080F9">
              <w:rPr>
                <w:rFonts w:eastAsia="Times New Roman" w:cs="Arial"/>
                <w:lang w:val="hr-HR" w:eastAsia="en-GB"/>
              </w:rPr>
              <w:t>Ciljani obuhvat do kraja 2027.: 535 korisnika</w:t>
            </w:r>
          </w:p>
        </w:tc>
        <w:tc>
          <w:tcPr>
            <w:tcW w:w="0" w:type="auto"/>
            <w:vAlign w:val="center"/>
          </w:tcPr>
          <w:p w14:paraId="4CF65FEF" w14:textId="7B3AED64"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6.2.1</w:t>
            </w:r>
            <w:r w:rsidR="56D777EB" w:rsidRPr="35D7B47D">
              <w:rPr>
                <w:rFonts w:cs="Arial"/>
                <w:lang w:val="hr-HR"/>
              </w:rPr>
              <w:t>.</w:t>
            </w:r>
            <w:r w:rsidRPr="35D7B47D">
              <w:rPr>
                <w:rFonts w:cs="Arial"/>
                <w:lang w:val="hr-HR"/>
              </w:rPr>
              <w:t xml:space="preserve">  Povećanje obuhvata korisnika usluge „Specijalizirani prijevoz</w:t>
            </w:r>
            <w:r w:rsidR="19CD5447" w:rsidRPr="35D7B47D">
              <w:rPr>
                <w:rFonts w:cs="Arial"/>
                <w:lang w:val="hr-HR"/>
              </w:rPr>
              <w:t>”</w:t>
            </w:r>
            <w:r w:rsidRPr="35D7B47D">
              <w:rPr>
                <w:rFonts w:cs="Arial"/>
                <w:lang w:val="hr-HR"/>
              </w:rPr>
              <w:t xml:space="preserve"> </w:t>
            </w:r>
          </w:p>
        </w:tc>
        <w:tc>
          <w:tcPr>
            <w:tcW w:w="0" w:type="auto"/>
            <w:shd w:val="clear" w:color="auto" w:fill="auto"/>
            <w:vAlign w:val="center"/>
            <w:hideMark/>
          </w:tcPr>
          <w:p w14:paraId="22CB26C6" w14:textId="1E58A883" w:rsidR="008858E4" w:rsidRPr="00EE62DA" w:rsidRDefault="49ADA200" w:rsidP="00FC2E9C">
            <w:pPr>
              <w:spacing w:after="0" w:line="276" w:lineRule="auto"/>
              <w:rPr>
                <w:lang w:val="hr-HR"/>
              </w:rPr>
            </w:pPr>
            <w:r w:rsidRPr="35D7B47D">
              <w:rPr>
                <w:rFonts w:eastAsia="Times New Roman" w:cs="Arial"/>
                <w:lang w:val="hr-HR" w:eastAsia="en-GB"/>
              </w:rPr>
              <w:t xml:space="preserve">GUSZBOI, Ministarstvo rada, mirovinskog sustava, obitelji i socijalne politike, </w:t>
            </w:r>
            <w:r w:rsidR="7D176C45" w:rsidRPr="35D7B47D">
              <w:rPr>
                <w:rFonts w:eastAsia="Times New Roman" w:cs="Arial"/>
                <w:lang w:val="hr-HR" w:eastAsia="en-GB"/>
              </w:rPr>
              <w:t>p</w:t>
            </w:r>
            <w:r w:rsidRPr="35D7B47D">
              <w:rPr>
                <w:rFonts w:eastAsia="Times New Roman" w:cs="Arial"/>
                <w:lang w:val="hr-HR" w:eastAsia="en-GB"/>
              </w:rPr>
              <w:t>ružatelji socijalnih usluga (ustanove, organizacije civilnog društva, privatni pružatelji...)</w:t>
            </w:r>
          </w:p>
        </w:tc>
        <w:tc>
          <w:tcPr>
            <w:tcW w:w="0" w:type="auto"/>
            <w:shd w:val="clear" w:color="auto" w:fill="auto"/>
            <w:vAlign w:val="center"/>
            <w:hideMark/>
          </w:tcPr>
          <w:p w14:paraId="669B3053" w14:textId="1D8693D6" w:rsidR="008858E4" w:rsidRPr="00EE62DA" w:rsidRDefault="54F459C7" w:rsidP="00FC2E9C">
            <w:pPr>
              <w:spacing w:after="0" w:line="276" w:lineRule="auto"/>
              <w:rPr>
                <w:lang w:val="hr-HR"/>
              </w:rPr>
            </w:pPr>
            <w:r w:rsidRPr="35D7B47D">
              <w:rPr>
                <w:rFonts w:eastAsia="Times New Roman" w:cs="Arial"/>
                <w:lang w:val="hr-HR" w:eastAsia="en-GB"/>
              </w:rPr>
              <w:t xml:space="preserve">Proračun Grada Zagreba, državni proračun, </w:t>
            </w:r>
            <w:r w:rsidR="5ADAF976" w:rsidRPr="35D7B47D">
              <w:rPr>
                <w:rFonts w:eastAsia="Times New Roman" w:cs="Arial"/>
                <w:lang w:val="hr-HR" w:eastAsia="en-GB"/>
              </w:rPr>
              <w:t>F</w:t>
            </w:r>
            <w:r w:rsidRPr="35D7B47D">
              <w:rPr>
                <w:rFonts w:eastAsia="Times New Roman" w:cs="Arial"/>
                <w:lang w:val="hr-HR" w:eastAsia="en-GB"/>
              </w:rPr>
              <w:t>ondovi</w:t>
            </w:r>
            <w:r w:rsidR="42EBF0B0" w:rsidRPr="35D7B47D">
              <w:rPr>
                <w:rFonts w:eastAsia="Times New Roman" w:cs="Arial"/>
                <w:lang w:val="hr-HR" w:eastAsia="en-GB"/>
              </w:rPr>
              <w:t xml:space="preserve"> EU</w:t>
            </w:r>
            <w:r w:rsidRPr="35D7B47D">
              <w:rPr>
                <w:rFonts w:eastAsia="Times New Roman" w:cs="Arial"/>
                <w:lang w:val="hr-HR" w:eastAsia="en-GB"/>
              </w:rPr>
              <w:t>, korisnici</w:t>
            </w:r>
          </w:p>
        </w:tc>
        <w:tc>
          <w:tcPr>
            <w:tcW w:w="0" w:type="auto"/>
            <w:shd w:val="clear" w:color="auto" w:fill="auto"/>
            <w:vAlign w:val="center"/>
            <w:hideMark/>
          </w:tcPr>
          <w:p w14:paraId="6A99DB68"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0B98E8FA" w14:textId="77777777" w:rsidTr="35D7B47D">
        <w:trPr>
          <w:trHeight w:val="300"/>
          <w:jc w:val="center"/>
        </w:trPr>
        <w:tc>
          <w:tcPr>
            <w:tcW w:w="0" w:type="auto"/>
            <w:vMerge/>
            <w:vAlign w:val="center"/>
            <w:hideMark/>
          </w:tcPr>
          <w:p w14:paraId="6006968A"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shd w:val="clear" w:color="auto" w:fill="auto"/>
            <w:vAlign w:val="center"/>
            <w:hideMark/>
          </w:tcPr>
          <w:p w14:paraId="77CA07FE" w14:textId="6EE67C02"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6</w:t>
            </w:r>
            <w:r w:rsidR="75185678" w:rsidRPr="35D7B47D">
              <w:rPr>
                <w:rFonts w:eastAsia="Times New Roman" w:cs="Arial"/>
                <w:lang w:val="hr-HR" w:eastAsia="en-GB"/>
              </w:rPr>
              <w:t xml:space="preserve"> %</w:t>
            </w:r>
          </w:p>
          <w:p w14:paraId="1CA18FA4" w14:textId="5DC69368"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xml:space="preserve">Ciljani obuhvat do </w:t>
            </w:r>
            <w:r w:rsidRPr="35D7B47D">
              <w:rPr>
                <w:rFonts w:eastAsia="Times New Roman" w:cs="Arial"/>
                <w:lang w:val="hr-HR" w:eastAsia="en-GB"/>
              </w:rPr>
              <w:lastRenderedPageBreak/>
              <w:t>kraja 2027.: 8</w:t>
            </w:r>
            <w:r w:rsidR="77AB862B" w:rsidRPr="35D7B47D">
              <w:rPr>
                <w:rFonts w:eastAsia="Times New Roman" w:cs="Arial"/>
                <w:lang w:val="hr-HR" w:eastAsia="en-GB"/>
              </w:rPr>
              <w:t xml:space="preserve"> %</w:t>
            </w:r>
          </w:p>
        </w:tc>
        <w:tc>
          <w:tcPr>
            <w:tcW w:w="0" w:type="auto"/>
            <w:vAlign w:val="center"/>
          </w:tcPr>
          <w:p w14:paraId="7D103D7F" w14:textId="5A559D3D"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lastRenderedPageBreak/>
              <w:t>6.2.2</w:t>
            </w:r>
            <w:r w:rsidR="210FB92F" w:rsidRPr="35D7B47D">
              <w:rPr>
                <w:rFonts w:cs="Arial"/>
                <w:lang w:val="hr-HR"/>
              </w:rPr>
              <w:t>.</w:t>
            </w:r>
            <w:r w:rsidRPr="35D7B47D">
              <w:rPr>
                <w:rFonts w:cs="Arial"/>
                <w:lang w:val="hr-HR"/>
              </w:rPr>
              <w:t xml:space="preserve"> Povećanje obuhvata korisnika usluge „Privremeni njegovatelj u obitelji“</w:t>
            </w:r>
          </w:p>
        </w:tc>
        <w:tc>
          <w:tcPr>
            <w:tcW w:w="0" w:type="auto"/>
            <w:shd w:val="clear" w:color="auto" w:fill="auto"/>
            <w:vAlign w:val="center"/>
            <w:hideMark/>
          </w:tcPr>
          <w:p w14:paraId="731436CE" w14:textId="57A252F1" w:rsidR="008858E4" w:rsidRPr="00EE62DA" w:rsidRDefault="49ADA200" w:rsidP="00FC2E9C">
            <w:pPr>
              <w:spacing w:after="0" w:line="276" w:lineRule="auto"/>
              <w:rPr>
                <w:lang w:val="hr-HR"/>
              </w:rPr>
            </w:pPr>
            <w:r w:rsidRPr="35D7B47D">
              <w:rPr>
                <w:rFonts w:eastAsia="Times New Roman" w:cs="Arial"/>
                <w:lang w:val="hr-HR" w:eastAsia="en-GB"/>
              </w:rPr>
              <w:t xml:space="preserve">GUSZBOI, Ministarstvo rada, mirovinskog sustava, obitelji i socijalne politike, </w:t>
            </w:r>
            <w:r w:rsidR="5A48F91F" w:rsidRPr="35D7B47D">
              <w:rPr>
                <w:rFonts w:eastAsia="Times New Roman" w:cs="Arial"/>
                <w:lang w:val="hr-HR" w:eastAsia="en-GB"/>
              </w:rPr>
              <w:t>p</w:t>
            </w:r>
            <w:r w:rsidRPr="35D7B47D">
              <w:rPr>
                <w:rFonts w:eastAsia="Times New Roman" w:cs="Arial"/>
                <w:lang w:val="hr-HR" w:eastAsia="en-GB"/>
              </w:rPr>
              <w:t xml:space="preserve">ružatelji socijalnih usluga (ustanove, organizacije </w:t>
            </w:r>
            <w:r w:rsidRPr="35D7B47D">
              <w:rPr>
                <w:rFonts w:eastAsia="Times New Roman" w:cs="Arial"/>
                <w:lang w:val="hr-HR" w:eastAsia="en-GB"/>
              </w:rPr>
              <w:lastRenderedPageBreak/>
              <w:t>civilnog društva, privatni pružatelji...)</w:t>
            </w:r>
          </w:p>
        </w:tc>
        <w:tc>
          <w:tcPr>
            <w:tcW w:w="0" w:type="auto"/>
            <w:shd w:val="clear" w:color="auto" w:fill="auto"/>
            <w:vAlign w:val="center"/>
            <w:hideMark/>
          </w:tcPr>
          <w:p w14:paraId="69877ED6" w14:textId="1CDCB5E6" w:rsidR="008858E4" w:rsidRPr="00EE62DA" w:rsidRDefault="54F459C7" w:rsidP="00FC2E9C">
            <w:pPr>
              <w:spacing w:after="0" w:line="276" w:lineRule="auto"/>
              <w:rPr>
                <w:lang w:val="hr-HR"/>
              </w:rPr>
            </w:pPr>
            <w:r w:rsidRPr="35D7B47D">
              <w:rPr>
                <w:rFonts w:eastAsia="Times New Roman" w:cs="Arial"/>
                <w:lang w:val="hr-HR" w:eastAsia="en-GB"/>
              </w:rPr>
              <w:lastRenderedPageBreak/>
              <w:t xml:space="preserve">Proračun Grada Zagreba, državni proračun, </w:t>
            </w:r>
            <w:r w:rsidR="77630528" w:rsidRPr="35D7B47D">
              <w:rPr>
                <w:rFonts w:eastAsia="Times New Roman" w:cs="Arial"/>
                <w:lang w:val="hr-HR" w:eastAsia="en-GB"/>
              </w:rPr>
              <w:t>F</w:t>
            </w:r>
            <w:r w:rsidRPr="35D7B47D">
              <w:rPr>
                <w:rFonts w:eastAsia="Times New Roman" w:cs="Arial"/>
                <w:lang w:val="hr-HR" w:eastAsia="en-GB"/>
              </w:rPr>
              <w:t>ondovi</w:t>
            </w:r>
            <w:r w:rsidR="59B3521E" w:rsidRPr="35D7B47D">
              <w:rPr>
                <w:rFonts w:eastAsia="Times New Roman" w:cs="Arial"/>
                <w:lang w:val="hr-HR" w:eastAsia="en-GB"/>
              </w:rPr>
              <w:t xml:space="preserve"> EU</w:t>
            </w:r>
            <w:r w:rsidRPr="35D7B47D">
              <w:rPr>
                <w:rFonts w:eastAsia="Times New Roman" w:cs="Arial"/>
                <w:lang w:val="hr-HR" w:eastAsia="en-GB"/>
              </w:rPr>
              <w:t>, korisnici</w:t>
            </w:r>
          </w:p>
        </w:tc>
        <w:tc>
          <w:tcPr>
            <w:tcW w:w="0" w:type="auto"/>
            <w:shd w:val="clear" w:color="auto" w:fill="auto"/>
            <w:vAlign w:val="center"/>
            <w:hideMark/>
          </w:tcPr>
          <w:p w14:paraId="0E19B747"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7582368F" w14:textId="77777777" w:rsidTr="35D7B47D">
        <w:trPr>
          <w:trHeight w:val="300"/>
          <w:jc w:val="center"/>
        </w:trPr>
        <w:tc>
          <w:tcPr>
            <w:tcW w:w="0" w:type="auto"/>
            <w:vMerge/>
            <w:vAlign w:val="center"/>
            <w:hideMark/>
          </w:tcPr>
          <w:p w14:paraId="042E6B8E"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shd w:val="clear" w:color="auto" w:fill="auto"/>
            <w:vAlign w:val="center"/>
            <w:hideMark/>
          </w:tcPr>
          <w:p w14:paraId="03E0EAED" w14:textId="752D0770" w:rsidR="008858E4" w:rsidRPr="00EE62DA" w:rsidRDefault="54DD54C3"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0</w:t>
            </w:r>
            <w:r w:rsidR="77AB862B" w:rsidRPr="35D7B47D">
              <w:rPr>
                <w:rFonts w:eastAsia="Times New Roman" w:cs="Arial"/>
                <w:lang w:val="hr-HR" w:eastAsia="en-GB"/>
              </w:rPr>
              <w:t xml:space="preserve"> %</w:t>
            </w:r>
          </w:p>
          <w:p w14:paraId="66A12C62"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Ciljani obuhvat do kraja 2027.: 380 korisnika</w:t>
            </w:r>
          </w:p>
        </w:tc>
        <w:tc>
          <w:tcPr>
            <w:tcW w:w="0" w:type="auto"/>
            <w:vAlign w:val="center"/>
          </w:tcPr>
          <w:p w14:paraId="5030A4D6"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cs="Arial"/>
                <w:lang w:val="hr-HR"/>
              </w:rPr>
              <w:t>6.2.3 Uspostaviti novu uslugu „Dojavni sustavi u krizama“</w:t>
            </w:r>
          </w:p>
        </w:tc>
        <w:tc>
          <w:tcPr>
            <w:tcW w:w="0" w:type="auto"/>
            <w:shd w:val="clear" w:color="auto" w:fill="auto"/>
            <w:vAlign w:val="center"/>
            <w:hideMark/>
          </w:tcPr>
          <w:p w14:paraId="75307B88" w14:textId="11941D29" w:rsidR="008858E4" w:rsidRPr="00EE62DA" w:rsidRDefault="49ADA200" w:rsidP="00FC2E9C">
            <w:pPr>
              <w:spacing w:after="0" w:line="276" w:lineRule="auto"/>
              <w:rPr>
                <w:lang w:val="hr-HR"/>
              </w:rPr>
            </w:pPr>
            <w:r w:rsidRPr="35D7B47D">
              <w:rPr>
                <w:rFonts w:eastAsia="Times New Roman" w:cs="Arial"/>
                <w:lang w:val="hr-HR" w:eastAsia="en-GB"/>
              </w:rPr>
              <w:t xml:space="preserve">GUSZBOI, Ministarstvo rada, mirovinskog sustava, obitelji i socijalne politike, </w:t>
            </w:r>
            <w:r w:rsidR="61832794" w:rsidRPr="35D7B47D">
              <w:rPr>
                <w:rFonts w:eastAsia="Times New Roman" w:cs="Arial"/>
                <w:lang w:val="hr-HR" w:eastAsia="en-GB"/>
              </w:rPr>
              <w:t>p</w:t>
            </w:r>
            <w:r w:rsidRPr="35D7B47D">
              <w:rPr>
                <w:rFonts w:eastAsia="Times New Roman" w:cs="Arial"/>
                <w:lang w:val="hr-HR" w:eastAsia="en-GB"/>
              </w:rPr>
              <w:t>ružatelji socijalnih usluga (ustanove, organizacije civilnog društva, privatni pružatelji...)</w:t>
            </w:r>
          </w:p>
        </w:tc>
        <w:tc>
          <w:tcPr>
            <w:tcW w:w="0" w:type="auto"/>
            <w:shd w:val="clear" w:color="auto" w:fill="auto"/>
            <w:vAlign w:val="center"/>
            <w:hideMark/>
          </w:tcPr>
          <w:p w14:paraId="60000FC8" w14:textId="21DA5A11" w:rsidR="008858E4" w:rsidRPr="00EE62DA" w:rsidRDefault="54F459C7" w:rsidP="00FC2E9C">
            <w:pPr>
              <w:spacing w:after="0" w:line="276" w:lineRule="auto"/>
              <w:rPr>
                <w:lang w:val="hr-HR"/>
              </w:rPr>
            </w:pPr>
            <w:r w:rsidRPr="35D7B47D">
              <w:rPr>
                <w:rFonts w:eastAsia="Times New Roman" w:cs="Arial"/>
                <w:lang w:val="hr-HR" w:eastAsia="en-GB"/>
              </w:rPr>
              <w:t xml:space="preserve">Proračun Grada Zagreba, državni proračun, </w:t>
            </w:r>
            <w:r w:rsidR="7EEAC320" w:rsidRPr="35D7B47D">
              <w:rPr>
                <w:rFonts w:eastAsia="Times New Roman" w:cs="Arial"/>
                <w:lang w:val="hr-HR" w:eastAsia="en-GB"/>
              </w:rPr>
              <w:t>F</w:t>
            </w:r>
            <w:r w:rsidRPr="35D7B47D">
              <w:rPr>
                <w:rFonts w:eastAsia="Times New Roman" w:cs="Arial"/>
                <w:lang w:val="hr-HR" w:eastAsia="en-GB"/>
              </w:rPr>
              <w:t>ondovi</w:t>
            </w:r>
            <w:r w:rsidR="297F3F25" w:rsidRPr="35D7B47D">
              <w:rPr>
                <w:rFonts w:eastAsia="Times New Roman" w:cs="Arial"/>
                <w:lang w:val="hr-HR" w:eastAsia="en-GB"/>
              </w:rPr>
              <w:t xml:space="preserve"> EU</w:t>
            </w:r>
            <w:r w:rsidRPr="35D7B47D">
              <w:rPr>
                <w:rFonts w:eastAsia="Times New Roman" w:cs="Arial"/>
                <w:lang w:val="hr-HR" w:eastAsia="en-GB"/>
              </w:rPr>
              <w:t>, korisnici</w:t>
            </w:r>
          </w:p>
        </w:tc>
        <w:tc>
          <w:tcPr>
            <w:tcW w:w="0" w:type="auto"/>
            <w:shd w:val="clear" w:color="auto" w:fill="auto"/>
            <w:vAlign w:val="center"/>
            <w:hideMark/>
          </w:tcPr>
          <w:p w14:paraId="7D6A63C3"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1259C5F6" w14:textId="77777777" w:rsidTr="35D7B47D">
        <w:trPr>
          <w:trHeight w:val="300"/>
          <w:jc w:val="center"/>
        </w:trPr>
        <w:tc>
          <w:tcPr>
            <w:tcW w:w="0" w:type="auto"/>
            <w:shd w:val="clear" w:color="auto" w:fill="auto"/>
            <w:vAlign w:val="center"/>
          </w:tcPr>
          <w:p w14:paraId="1F73FC92" w14:textId="77777777" w:rsidR="008858E4" w:rsidRPr="00EE62DA" w:rsidRDefault="008858E4" w:rsidP="00FC2E9C">
            <w:pPr>
              <w:spacing w:after="0" w:line="276" w:lineRule="auto"/>
              <w:textAlignment w:val="baseline"/>
              <w:rPr>
                <w:rFonts w:eastAsia="Times New Roman" w:cs="Segoe UI"/>
                <w:lang w:val="hr-HR" w:eastAsia="en-GB"/>
              </w:rPr>
            </w:pPr>
          </w:p>
        </w:tc>
        <w:tc>
          <w:tcPr>
            <w:tcW w:w="0" w:type="auto"/>
            <w:shd w:val="clear" w:color="auto" w:fill="auto"/>
            <w:vAlign w:val="center"/>
          </w:tcPr>
          <w:p w14:paraId="3FAD20D1" w14:textId="77777777" w:rsidR="008858E4" w:rsidRPr="00EE62DA" w:rsidRDefault="729AEEA0" w:rsidP="00FC2E9C">
            <w:pPr>
              <w:spacing w:after="0" w:line="276" w:lineRule="auto"/>
              <w:textAlignment w:val="baseline"/>
              <w:rPr>
                <w:lang w:val="hr-HR"/>
              </w:rPr>
            </w:pPr>
            <w:r w:rsidRPr="477080F9">
              <w:rPr>
                <w:rFonts w:eastAsia="Times New Roman" w:cs="Segoe UI"/>
                <w:lang w:val="hr-HR" w:eastAsia="en-GB"/>
              </w:rPr>
              <w:t>Nova</w:t>
            </w:r>
            <w:r w:rsidRPr="477080F9">
              <w:rPr>
                <w:lang w:val="hr-HR"/>
              </w:rPr>
              <w:t xml:space="preserve"> usluga</w:t>
            </w:r>
            <w:r w:rsidRPr="477080F9">
              <w:rPr>
                <w:rFonts w:eastAsia="Times New Roman" w:cs="Segoe UI"/>
                <w:lang w:val="hr-HR" w:eastAsia="en-GB"/>
              </w:rPr>
              <w:t>: 1</w:t>
            </w:r>
          </w:p>
          <w:p w14:paraId="6FD0B91B" w14:textId="77777777" w:rsidR="008858E4" w:rsidRPr="00EE62DA" w:rsidRDefault="729AEEA0" w:rsidP="00FC2E9C">
            <w:pPr>
              <w:spacing w:after="0" w:line="276" w:lineRule="auto"/>
              <w:textAlignment w:val="baseline"/>
              <w:rPr>
                <w:rFonts w:eastAsia="Times New Roman" w:cs="Segoe UI"/>
                <w:lang w:val="hr-HR" w:eastAsia="en-GB"/>
              </w:rPr>
            </w:pPr>
            <w:r w:rsidRPr="477080F9">
              <w:rPr>
                <w:lang w:val="hr-HR"/>
              </w:rPr>
              <w:t xml:space="preserve">Broj korisnika usluga </w:t>
            </w:r>
            <w:r w:rsidRPr="477080F9">
              <w:rPr>
                <w:rFonts w:eastAsia="Times New Roman" w:cs="Arial"/>
                <w:lang w:val="hr-HR" w:eastAsia="en-GB"/>
              </w:rPr>
              <w:t>do kraja 2027.</w:t>
            </w:r>
            <w:r w:rsidRPr="477080F9">
              <w:rPr>
                <w:rFonts w:eastAsia="Times New Roman" w:cs="Segoe UI"/>
                <w:lang w:val="hr-HR" w:eastAsia="en-GB"/>
              </w:rPr>
              <w:t>: 60</w:t>
            </w:r>
          </w:p>
        </w:tc>
        <w:tc>
          <w:tcPr>
            <w:tcW w:w="0" w:type="auto"/>
            <w:vAlign w:val="center"/>
          </w:tcPr>
          <w:p w14:paraId="355A3014" w14:textId="3A5BE2A2" w:rsidR="008858E4" w:rsidRPr="00EE62DA" w:rsidRDefault="49ADA200" w:rsidP="00FC2E9C">
            <w:pPr>
              <w:spacing w:after="0" w:line="276" w:lineRule="auto"/>
              <w:textAlignment w:val="baseline"/>
              <w:rPr>
                <w:rFonts w:cs="Arial"/>
                <w:lang w:val="hr-HR"/>
              </w:rPr>
            </w:pPr>
            <w:r w:rsidRPr="35D7B47D">
              <w:rPr>
                <w:rFonts w:cs="Arial"/>
                <w:lang w:val="hr-HR"/>
              </w:rPr>
              <w:t xml:space="preserve">6.2.5. Razvoj novih izvaninstitucionalnih usluga za osobe s invaliditetom </w:t>
            </w:r>
            <w:r w:rsidR="05A76B08" w:rsidRPr="35D7B47D">
              <w:rPr>
                <w:rFonts w:cs="Arial"/>
                <w:lang w:val="hr-HR"/>
              </w:rPr>
              <w:t>pomoću</w:t>
            </w:r>
            <w:r w:rsidRPr="35D7B47D">
              <w:rPr>
                <w:rFonts w:cs="Arial"/>
                <w:lang w:val="hr-HR"/>
              </w:rPr>
              <w:t xml:space="preserve"> rad</w:t>
            </w:r>
            <w:r w:rsidR="497D2D7B" w:rsidRPr="35D7B47D">
              <w:rPr>
                <w:rFonts w:cs="Arial"/>
                <w:lang w:val="hr-HR"/>
              </w:rPr>
              <w:t>a</w:t>
            </w:r>
            <w:r w:rsidRPr="35D7B47D">
              <w:rPr>
                <w:rFonts w:cs="Arial"/>
                <w:lang w:val="hr-HR"/>
              </w:rPr>
              <w:t xml:space="preserve"> mobilnih timova </w:t>
            </w:r>
          </w:p>
        </w:tc>
        <w:tc>
          <w:tcPr>
            <w:tcW w:w="0" w:type="auto"/>
            <w:shd w:val="clear" w:color="auto" w:fill="auto"/>
            <w:vAlign w:val="center"/>
          </w:tcPr>
          <w:p w14:paraId="5FF33F10" w14:textId="3A0086A6" w:rsidR="008858E4" w:rsidRPr="00EE62DA" w:rsidRDefault="49ADA200" w:rsidP="00FC2E9C">
            <w:pPr>
              <w:spacing w:after="0" w:line="276" w:lineRule="auto"/>
              <w:rPr>
                <w:lang w:val="hr-HR"/>
              </w:rPr>
            </w:pPr>
            <w:r w:rsidRPr="35D7B47D">
              <w:rPr>
                <w:rFonts w:eastAsia="Times New Roman" w:cs="Arial"/>
                <w:lang w:val="hr-HR" w:eastAsia="en-GB"/>
              </w:rPr>
              <w:t xml:space="preserve">GUSZBOI, Ministarstvo rada, mirovinskog sustava, obitelji i socijalne politike, </w:t>
            </w:r>
            <w:r w:rsidR="305AAE01" w:rsidRPr="35D7B47D">
              <w:rPr>
                <w:rFonts w:eastAsia="Times New Roman" w:cs="Arial"/>
                <w:lang w:val="hr-HR" w:eastAsia="en-GB"/>
              </w:rPr>
              <w:t>p</w:t>
            </w:r>
            <w:r w:rsidRPr="35D7B47D">
              <w:rPr>
                <w:rFonts w:eastAsia="Times New Roman" w:cs="Arial"/>
                <w:lang w:val="hr-HR" w:eastAsia="en-GB"/>
              </w:rPr>
              <w:t>ružatelji socijalnih usluga (ustanove, organizacije civilnog društva, privatni pružatelji...)</w:t>
            </w:r>
          </w:p>
        </w:tc>
        <w:tc>
          <w:tcPr>
            <w:tcW w:w="0" w:type="auto"/>
            <w:shd w:val="clear" w:color="auto" w:fill="auto"/>
            <w:vAlign w:val="center"/>
          </w:tcPr>
          <w:p w14:paraId="11C733D0" w14:textId="2F7F6CD7" w:rsidR="008858E4" w:rsidRPr="00EE62DA" w:rsidRDefault="54F459C7" w:rsidP="00FC2E9C">
            <w:pPr>
              <w:spacing w:after="0" w:line="276" w:lineRule="auto"/>
              <w:rPr>
                <w:lang w:val="hr-HR"/>
              </w:rPr>
            </w:pPr>
            <w:r w:rsidRPr="35D7B47D">
              <w:rPr>
                <w:rFonts w:eastAsia="Times New Roman" w:cs="Arial"/>
                <w:lang w:val="hr-HR" w:eastAsia="en-GB"/>
              </w:rPr>
              <w:t xml:space="preserve">Proračun Grada Zagreba, državni proračun, </w:t>
            </w:r>
            <w:r w:rsidR="1D82A83D" w:rsidRPr="35D7B47D">
              <w:rPr>
                <w:rFonts w:eastAsia="Times New Roman" w:cs="Arial"/>
                <w:lang w:val="hr-HR" w:eastAsia="en-GB"/>
              </w:rPr>
              <w:t>F</w:t>
            </w:r>
            <w:r w:rsidRPr="35D7B47D">
              <w:rPr>
                <w:rFonts w:eastAsia="Times New Roman" w:cs="Arial"/>
                <w:lang w:val="hr-HR" w:eastAsia="en-GB"/>
              </w:rPr>
              <w:t>ondo</w:t>
            </w:r>
            <w:r w:rsidR="0CB8CEE4" w:rsidRPr="35D7B47D">
              <w:rPr>
                <w:rFonts w:eastAsia="Times New Roman" w:cs="Arial"/>
                <w:lang w:val="hr-HR" w:eastAsia="en-GB"/>
              </w:rPr>
              <w:t>v</w:t>
            </w:r>
            <w:r w:rsidRPr="35D7B47D">
              <w:rPr>
                <w:rFonts w:eastAsia="Times New Roman" w:cs="Arial"/>
                <w:lang w:val="hr-HR" w:eastAsia="en-GB"/>
              </w:rPr>
              <w:t>i</w:t>
            </w:r>
            <w:r w:rsidR="01692725" w:rsidRPr="35D7B47D">
              <w:rPr>
                <w:rFonts w:eastAsia="Times New Roman" w:cs="Arial"/>
                <w:lang w:val="hr-HR" w:eastAsia="en-GB"/>
              </w:rPr>
              <w:t xml:space="preserve"> EU</w:t>
            </w:r>
            <w:r w:rsidRPr="35D7B47D">
              <w:rPr>
                <w:rFonts w:eastAsia="Times New Roman" w:cs="Arial"/>
                <w:lang w:val="hr-HR" w:eastAsia="en-GB"/>
              </w:rPr>
              <w:t>, korisnici</w:t>
            </w:r>
          </w:p>
        </w:tc>
        <w:tc>
          <w:tcPr>
            <w:tcW w:w="0" w:type="auto"/>
            <w:shd w:val="clear" w:color="auto" w:fill="auto"/>
            <w:vAlign w:val="center"/>
          </w:tcPr>
          <w:p w14:paraId="221B74BA" w14:textId="77777777" w:rsidR="008858E4" w:rsidRPr="00EE62DA" w:rsidRDefault="008858E4" w:rsidP="00FC2E9C">
            <w:pPr>
              <w:spacing w:after="0" w:line="276" w:lineRule="auto"/>
              <w:rPr>
                <w:rFonts w:eastAsia="Times New Roman" w:cs="Times New Roman"/>
                <w:lang w:val="hr-HR" w:eastAsia="en-GB"/>
              </w:rPr>
            </w:pPr>
          </w:p>
        </w:tc>
      </w:tr>
    </w:tbl>
    <w:p w14:paraId="4F8868CE" w14:textId="42F94CB9" w:rsidR="00480ACD" w:rsidRPr="00EE62DA" w:rsidRDefault="00480ACD" w:rsidP="00FC2E9C">
      <w:pPr>
        <w:spacing w:line="276" w:lineRule="auto"/>
        <w:rPr>
          <w:sz w:val="21"/>
          <w:szCs w:val="21"/>
          <w:lang w:val="hr-H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24"/>
        <w:gridCol w:w="1417"/>
        <w:gridCol w:w="2728"/>
        <w:gridCol w:w="2200"/>
        <w:gridCol w:w="1665"/>
        <w:gridCol w:w="16"/>
      </w:tblGrid>
      <w:tr w:rsidR="008858E4" w:rsidRPr="009C6A9B" w14:paraId="62BFFDED" w14:textId="77777777" w:rsidTr="35D7B47D">
        <w:trPr>
          <w:gridAfter w:val="1"/>
          <w:trHeight w:val="300"/>
          <w:jc w:val="center"/>
        </w:trPr>
        <w:tc>
          <w:tcPr>
            <w:tcW w:w="0" w:type="auto"/>
            <w:gridSpan w:val="2"/>
            <w:shd w:val="clear" w:color="auto" w:fill="D9E2F3" w:themeFill="accent1" w:themeFillTint="33"/>
            <w:vAlign w:val="center"/>
            <w:hideMark/>
          </w:tcPr>
          <w:p w14:paraId="0119718B" w14:textId="77777777" w:rsidR="008858E4" w:rsidRPr="0026631D" w:rsidRDefault="729AEEA0" w:rsidP="00FC2E9C">
            <w:pPr>
              <w:spacing w:after="0" w:line="276" w:lineRule="auto"/>
              <w:textAlignment w:val="baseline"/>
              <w:rPr>
                <w:rFonts w:eastAsia="Times New Roman" w:cs="Segoe UI"/>
                <w:lang w:val="hr-HR" w:eastAsia="en-GB"/>
              </w:rPr>
            </w:pPr>
            <w:r w:rsidRPr="0026631D">
              <w:rPr>
                <w:rFonts w:eastAsia="Times New Roman" w:cs="Arial"/>
                <w:b/>
                <w:bCs/>
                <w:lang w:val="hr-HR" w:eastAsia="en-GB"/>
              </w:rPr>
              <w:t>Posebni cilj 7.</w:t>
            </w:r>
            <w:r w:rsidRPr="0026631D">
              <w:rPr>
                <w:rFonts w:eastAsia="Times New Roman" w:cs="Arial"/>
                <w:lang w:val="hr-HR" w:eastAsia="en-GB"/>
              </w:rPr>
              <w:t> </w:t>
            </w:r>
          </w:p>
        </w:tc>
        <w:tc>
          <w:tcPr>
            <w:tcW w:w="0" w:type="auto"/>
            <w:gridSpan w:val="3"/>
            <w:shd w:val="clear" w:color="auto" w:fill="D9E2F3" w:themeFill="accent1" w:themeFillTint="33"/>
            <w:vAlign w:val="center"/>
          </w:tcPr>
          <w:p w14:paraId="4825872F" w14:textId="1E56D95D" w:rsidR="008858E4" w:rsidRPr="0026631D" w:rsidRDefault="654A098E" w:rsidP="00FC2E9C">
            <w:pPr>
              <w:spacing w:after="0" w:line="276" w:lineRule="auto"/>
              <w:rPr>
                <w:rFonts w:eastAsia="Times New Roman" w:cs="Segoe UI"/>
                <w:lang w:val="hr-HR" w:eastAsia="en-GB"/>
              </w:rPr>
            </w:pPr>
            <w:r w:rsidRPr="0026631D">
              <w:rPr>
                <w:rFonts w:eastAsia="Times New Roman" w:cs="Segoe UI"/>
                <w:b/>
                <w:bCs/>
                <w:lang w:val="hr-HR" w:eastAsia="en-GB"/>
              </w:rPr>
              <w:t>Pove</w:t>
            </w:r>
            <w:r w:rsidRPr="0026631D">
              <w:rPr>
                <w:rFonts w:eastAsia="Times New Roman" w:cs="Segoe UI" w:hint="eastAsia"/>
                <w:b/>
                <w:bCs/>
                <w:lang w:val="hr-HR" w:eastAsia="en-GB"/>
              </w:rPr>
              <w:t>ć</w:t>
            </w:r>
            <w:r w:rsidRPr="0026631D">
              <w:rPr>
                <w:rFonts w:eastAsia="Times New Roman" w:cs="Segoe UI"/>
                <w:b/>
                <w:bCs/>
                <w:lang w:val="hr-HR" w:eastAsia="en-GB"/>
              </w:rPr>
              <w:t>anje dostupnosti socijalnih usluga i usluga iz drugih sustava za starije osobe</w:t>
            </w:r>
          </w:p>
        </w:tc>
      </w:tr>
      <w:tr w:rsidR="008858E4" w:rsidRPr="009C6A9B" w14:paraId="3E0D9A6F" w14:textId="77777777" w:rsidTr="35D7B47D">
        <w:trPr>
          <w:gridAfter w:val="1"/>
          <w:trHeight w:val="300"/>
          <w:jc w:val="center"/>
        </w:trPr>
        <w:tc>
          <w:tcPr>
            <w:tcW w:w="0" w:type="auto"/>
            <w:gridSpan w:val="2"/>
            <w:shd w:val="clear" w:color="auto" w:fill="auto"/>
            <w:vAlign w:val="center"/>
            <w:hideMark/>
          </w:tcPr>
          <w:p w14:paraId="7A7D48F5"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kazatelj ostvarenosti cilja 7</w:t>
            </w:r>
          </w:p>
        </w:tc>
        <w:tc>
          <w:tcPr>
            <w:tcW w:w="0" w:type="auto"/>
            <w:gridSpan w:val="3"/>
            <w:shd w:val="clear" w:color="auto" w:fill="auto"/>
            <w:vAlign w:val="center"/>
            <w:hideMark/>
          </w:tcPr>
          <w:p w14:paraId="3364D35E" w14:textId="366DD774" w:rsidR="008858E4" w:rsidRPr="00EE62DA" w:rsidRDefault="49ADA200" w:rsidP="0C09108A">
            <w:pPr>
              <w:spacing w:line="276" w:lineRule="auto"/>
              <w:rPr>
                <w:rFonts w:eastAsia="Times New Roman" w:cs="Arial"/>
                <w:lang w:val="hr-HR" w:eastAsia="en-GB"/>
              </w:rPr>
            </w:pPr>
            <w:r w:rsidRPr="35D7B47D">
              <w:rPr>
                <w:rFonts w:eastAsia="Times New Roman" w:cs="Arial"/>
                <w:lang w:val="hr-HR" w:eastAsia="en-GB"/>
              </w:rPr>
              <w:t xml:space="preserve"> Broj novougovorenih usluga </w:t>
            </w:r>
            <w:r w:rsidR="673EDC17" w:rsidRPr="35D7B47D">
              <w:rPr>
                <w:rFonts w:eastAsia="Times New Roman" w:cs="Arial"/>
                <w:lang w:val="hr-HR" w:eastAsia="en-GB"/>
              </w:rPr>
              <w:t>kroz</w:t>
            </w:r>
            <w:r w:rsidR="41362783" w:rsidRPr="35D7B47D">
              <w:rPr>
                <w:rFonts w:eastAsia="Times New Roman" w:cs="Arial"/>
                <w:lang w:val="hr-HR" w:eastAsia="en-GB"/>
              </w:rPr>
              <w:t xml:space="preserve"> </w:t>
            </w:r>
            <w:r w:rsidRPr="35D7B47D">
              <w:rPr>
                <w:rFonts w:eastAsia="Times New Roman" w:cs="Arial"/>
                <w:lang w:val="hr-HR" w:eastAsia="en-GB"/>
              </w:rPr>
              <w:t>Mrež</w:t>
            </w:r>
            <w:r w:rsidR="54F459C7" w:rsidRPr="35D7B47D">
              <w:rPr>
                <w:rFonts w:eastAsia="Times New Roman" w:cs="Arial"/>
                <w:lang w:val="hr-HR" w:eastAsia="en-GB"/>
              </w:rPr>
              <w:t>u</w:t>
            </w:r>
            <w:r w:rsidRPr="35D7B47D">
              <w:rPr>
                <w:rFonts w:eastAsia="Times New Roman" w:cs="Arial"/>
                <w:lang w:val="hr-HR" w:eastAsia="en-GB"/>
              </w:rPr>
              <w:t xml:space="preserve"> socijalnih usluga </w:t>
            </w:r>
          </w:p>
        </w:tc>
      </w:tr>
      <w:tr w:rsidR="008858E4" w:rsidRPr="00EE62DA" w14:paraId="298F5608" w14:textId="77777777" w:rsidTr="35D7B47D">
        <w:trPr>
          <w:trHeight w:val="300"/>
          <w:jc w:val="center"/>
        </w:trPr>
        <w:tc>
          <w:tcPr>
            <w:tcW w:w="0" w:type="auto"/>
            <w:shd w:val="clear" w:color="auto" w:fill="auto"/>
            <w:vAlign w:val="center"/>
            <w:hideMark/>
          </w:tcPr>
          <w:p w14:paraId="2AEA73A2" w14:textId="77777777" w:rsidR="008858E4" w:rsidRPr="00EE62DA" w:rsidRDefault="729AEEA0" w:rsidP="00FC2E9C">
            <w:pPr>
              <w:spacing w:after="0" w:line="276" w:lineRule="auto"/>
              <w:ind w:left="60"/>
              <w:textAlignment w:val="baseline"/>
              <w:rPr>
                <w:rFonts w:eastAsia="Times New Roman" w:cs="Segoe UI"/>
                <w:lang w:val="hr-HR" w:eastAsia="en-GB"/>
              </w:rPr>
            </w:pPr>
            <w:r w:rsidRPr="477080F9">
              <w:rPr>
                <w:rFonts w:eastAsia="Times New Roman" w:cs="Arial"/>
                <w:b/>
                <w:bCs/>
                <w:lang w:val="hr-HR" w:eastAsia="en-GB"/>
              </w:rPr>
              <w:t>Mjera</w:t>
            </w:r>
            <w:r w:rsidRPr="477080F9">
              <w:rPr>
                <w:rFonts w:eastAsia="Times New Roman" w:cs="Arial"/>
                <w:lang w:val="hr-HR" w:eastAsia="en-GB"/>
              </w:rPr>
              <w:t> </w:t>
            </w:r>
          </w:p>
        </w:tc>
        <w:tc>
          <w:tcPr>
            <w:tcW w:w="0" w:type="auto"/>
            <w:shd w:val="clear" w:color="auto" w:fill="auto"/>
            <w:vAlign w:val="center"/>
            <w:hideMark/>
          </w:tcPr>
          <w:p w14:paraId="7F62E97C"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Indikator realizacije mjere</w:t>
            </w:r>
            <w:r w:rsidRPr="477080F9">
              <w:rPr>
                <w:rFonts w:eastAsia="Times New Roman" w:cs="Arial"/>
                <w:lang w:val="hr-HR" w:eastAsia="en-GB"/>
              </w:rPr>
              <w:t> </w:t>
            </w:r>
          </w:p>
        </w:tc>
        <w:tc>
          <w:tcPr>
            <w:tcW w:w="0" w:type="auto"/>
            <w:shd w:val="clear" w:color="auto" w:fill="auto"/>
            <w:vAlign w:val="center"/>
            <w:hideMark/>
          </w:tcPr>
          <w:p w14:paraId="10A43FDF"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Aktivnosti </w:t>
            </w:r>
            <w:r w:rsidRPr="477080F9">
              <w:rPr>
                <w:rFonts w:eastAsia="Times New Roman" w:cs="Arial"/>
                <w:lang w:val="hr-HR" w:eastAsia="en-GB"/>
              </w:rPr>
              <w:t> </w:t>
            </w:r>
          </w:p>
        </w:tc>
        <w:tc>
          <w:tcPr>
            <w:tcW w:w="0" w:type="auto"/>
            <w:shd w:val="clear" w:color="auto" w:fill="auto"/>
            <w:vAlign w:val="center"/>
            <w:hideMark/>
          </w:tcPr>
          <w:p w14:paraId="08331160"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Nositelji/</w:t>
            </w:r>
            <w:proofErr w:type="spellStart"/>
            <w:r w:rsidRPr="477080F9">
              <w:rPr>
                <w:rFonts w:eastAsia="Times New Roman" w:cs="Arial"/>
                <w:b/>
                <w:bCs/>
                <w:lang w:val="hr-HR" w:eastAsia="en-GB"/>
              </w:rPr>
              <w:t>sunositelji</w:t>
            </w:r>
            <w:proofErr w:type="spellEnd"/>
            <w:r w:rsidRPr="477080F9">
              <w:rPr>
                <w:rFonts w:eastAsia="Times New Roman" w:cs="Arial"/>
                <w:b/>
                <w:bCs/>
                <w:lang w:val="hr-HR" w:eastAsia="en-GB"/>
              </w:rPr>
              <w:t xml:space="preserve"> aktivnosti</w:t>
            </w:r>
            <w:r w:rsidRPr="477080F9">
              <w:rPr>
                <w:rFonts w:eastAsia="Times New Roman" w:cs="Arial"/>
                <w:lang w:val="hr-HR" w:eastAsia="en-GB"/>
              </w:rPr>
              <w:t> </w:t>
            </w:r>
          </w:p>
        </w:tc>
        <w:tc>
          <w:tcPr>
            <w:tcW w:w="0" w:type="auto"/>
            <w:shd w:val="clear" w:color="auto" w:fill="auto"/>
            <w:vAlign w:val="center"/>
            <w:hideMark/>
          </w:tcPr>
          <w:p w14:paraId="2A2E4EAB"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Izvori financiranja</w:t>
            </w:r>
            <w:r w:rsidRPr="477080F9">
              <w:rPr>
                <w:rFonts w:eastAsia="Times New Roman" w:cs="Arial"/>
                <w:lang w:val="hr-HR" w:eastAsia="en-GB"/>
              </w:rPr>
              <w:t> </w:t>
            </w:r>
          </w:p>
        </w:tc>
        <w:tc>
          <w:tcPr>
            <w:tcW w:w="0" w:type="auto"/>
            <w:shd w:val="clear" w:color="auto" w:fill="auto"/>
            <w:vAlign w:val="center"/>
            <w:hideMark/>
          </w:tcPr>
          <w:p w14:paraId="4D8CB1D7"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26CAA5B5" w14:textId="77777777" w:rsidTr="35D7B47D">
        <w:trPr>
          <w:trHeight w:val="1003"/>
          <w:jc w:val="center"/>
        </w:trPr>
        <w:tc>
          <w:tcPr>
            <w:tcW w:w="0" w:type="auto"/>
            <w:vMerge w:val="restart"/>
            <w:shd w:val="clear" w:color="auto" w:fill="auto"/>
            <w:vAlign w:val="center"/>
          </w:tcPr>
          <w:p w14:paraId="7AE42AF9" w14:textId="23751DF0"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7.1. Daljnji razvoj socijalnih usluga reguliranih Zakonom o socijalnoj skrbi za starije osobe</w:t>
            </w:r>
          </w:p>
          <w:p w14:paraId="1E5189E5"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0" w:type="auto"/>
            <w:vMerge w:val="restart"/>
            <w:shd w:val="clear" w:color="auto" w:fill="auto"/>
            <w:vAlign w:val="center"/>
          </w:tcPr>
          <w:p w14:paraId="3923DE59"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Bazni obuhvat: </w:t>
            </w:r>
          </w:p>
          <w:p w14:paraId="3015D31A" w14:textId="166A932C" w:rsidR="008858E4" w:rsidRPr="00EE62DA" w:rsidRDefault="49ADA200" w:rsidP="00FC2E9C">
            <w:pPr>
              <w:pStyle w:val="ListParagraph"/>
              <w:numPr>
                <w:ilvl w:val="0"/>
                <w:numId w:val="19"/>
              </w:numPr>
              <w:spacing w:after="0" w:line="276" w:lineRule="auto"/>
              <w:ind w:left="160" w:hanging="142"/>
              <w:textAlignment w:val="baseline"/>
            </w:pPr>
            <w:r w:rsidRPr="35D7B47D">
              <w:rPr>
                <w:rFonts w:eastAsia="Times New Roman" w:cs="Arial"/>
                <w:lang w:eastAsia="en-GB"/>
              </w:rPr>
              <w:t>S prehranom</w:t>
            </w:r>
            <w:r w:rsidR="0B51CC02" w:rsidRPr="35D7B47D">
              <w:rPr>
                <w:rFonts w:eastAsia="Times New Roman" w:cs="Arial"/>
                <w:lang w:eastAsia="en-GB"/>
              </w:rPr>
              <w:t xml:space="preserve"> </w:t>
            </w:r>
            <w:r w:rsidR="69C1199A" w:rsidRPr="35D7B47D">
              <w:rPr>
                <w:rFonts w:eastAsia="Times New Roman" w:cs="Arial"/>
                <w:lang w:eastAsia="en-GB"/>
              </w:rPr>
              <w:t>2</w:t>
            </w:r>
            <w:r w:rsidRPr="35D7B47D">
              <w:rPr>
                <w:rFonts w:eastAsia="Times New Roman" w:cs="Arial"/>
                <w:lang w:eastAsia="en-GB"/>
              </w:rPr>
              <w:t>300</w:t>
            </w:r>
          </w:p>
          <w:p w14:paraId="50504CF5" w14:textId="3061818E" w:rsidR="008858E4" w:rsidRPr="00EE62DA" w:rsidRDefault="49ADA200" w:rsidP="00FC2E9C">
            <w:pPr>
              <w:pStyle w:val="ListParagraph"/>
              <w:numPr>
                <w:ilvl w:val="0"/>
                <w:numId w:val="19"/>
              </w:numPr>
              <w:spacing w:after="0" w:line="276" w:lineRule="auto"/>
              <w:ind w:left="160" w:hanging="142"/>
              <w:textAlignment w:val="baseline"/>
              <w:rPr>
                <w:rFonts w:eastAsia="Times New Roman" w:cs="Arial"/>
                <w:lang w:eastAsia="en-GB"/>
              </w:rPr>
            </w:pPr>
            <w:r w:rsidRPr="35D7B47D">
              <w:rPr>
                <w:rFonts w:eastAsia="Times New Roman" w:cs="Arial"/>
                <w:lang w:eastAsia="en-GB"/>
              </w:rPr>
              <w:t>Bez prehrane: 2160</w:t>
            </w:r>
          </w:p>
          <w:p w14:paraId="33A53BE8"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Ciljani obuhvat:</w:t>
            </w:r>
          </w:p>
          <w:p w14:paraId="64F7F225" w14:textId="15E83FF8" w:rsidR="008858E4" w:rsidRPr="00EE62DA" w:rsidRDefault="49ADA200" w:rsidP="00FC2E9C">
            <w:pPr>
              <w:pStyle w:val="ListParagraph"/>
              <w:numPr>
                <w:ilvl w:val="0"/>
                <w:numId w:val="21"/>
              </w:numPr>
              <w:spacing w:after="0" w:line="276" w:lineRule="auto"/>
              <w:ind w:left="160" w:hanging="142"/>
            </w:pPr>
            <w:r w:rsidRPr="35D7B47D">
              <w:rPr>
                <w:rFonts w:eastAsia="Times New Roman" w:cs="Arial"/>
                <w:lang w:eastAsia="en-GB"/>
              </w:rPr>
              <w:t>S prehranom: 2500</w:t>
            </w:r>
          </w:p>
          <w:p w14:paraId="17115E7E" w14:textId="1C83B872" w:rsidR="008858E4" w:rsidRPr="00EE62DA" w:rsidRDefault="49ADA200" w:rsidP="00FC2E9C">
            <w:pPr>
              <w:pStyle w:val="ListParagraph"/>
              <w:numPr>
                <w:ilvl w:val="0"/>
                <w:numId w:val="21"/>
              </w:numPr>
              <w:spacing w:after="0" w:line="276" w:lineRule="auto"/>
              <w:ind w:left="160" w:hanging="142"/>
              <w:textAlignment w:val="baseline"/>
              <w:rPr>
                <w:rFonts w:eastAsia="Times New Roman" w:cs="Arial"/>
                <w:lang w:eastAsia="en-GB"/>
              </w:rPr>
            </w:pPr>
            <w:r w:rsidRPr="35D7B47D">
              <w:rPr>
                <w:rFonts w:eastAsia="Times New Roman" w:cs="Arial"/>
                <w:lang w:eastAsia="en-GB"/>
              </w:rPr>
              <w:t>Bez prehrane</w:t>
            </w:r>
            <w:r w:rsidR="4A89479B" w:rsidRPr="35D7B47D">
              <w:rPr>
                <w:rFonts w:eastAsia="Times New Roman" w:cs="Arial"/>
                <w:lang w:eastAsia="en-GB"/>
              </w:rPr>
              <w:t xml:space="preserve"> </w:t>
            </w:r>
            <w:r w:rsidRPr="35D7B47D">
              <w:rPr>
                <w:rFonts w:eastAsia="Times New Roman" w:cs="Arial"/>
                <w:lang w:eastAsia="en-GB"/>
              </w:rPr>
              <w:t>2300</w:t>
            </w:r>
          </w:p>
          <w:p w14:paraId="1062D494" w14:textId="77777777" w:rsidR="008858E4" w:rsidRPr="00EE62DA" w:rsidRDefault="729AEEA0" w:rsidP="00FC2E9C">
            <w:pPr>
              <w:pStyle w:val="ListParagraph"/>
              <w:numPr>
                <w:ilvl w:val="0"/>
                <w:numId w:val="21"/>
              </w:numPr>
              <w:spacing w:after="0" w:line="276" w:lineRule="auto"/>
              <w:ind w:left="160" w:hanging="142"/>
              <w:textAlignment w:val="baseline"/>
            </w:pPr>
            <w:r w:rsidRPr="477080F9">
              <w:rPr>
                <w:rFonts w:eastAsia="Times New Roman" w:cs="Arial"/>
                <w:lang w:eastAsia="en-GB"/>
              </w:rPr>
              <w:t>Otvoren Centar</w:t>
            </w:r>
          </w:p>
        </w:tc>
        <w:tc>
          <w:tcPr>
            <w:tcW w:w="0" w:type="auto"/>
            <w:vMerge w:val="restart"/>
            <w:vAlign w:val="center"/>
          </w:tcPr>
          <w:p w14:paraId="3A81EC36" w14:textId="1F3D9E61"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 xml:space="preserve">7.1.1. Povećanje obuhvata broja korisnika usluge „Pomoć u kući koja uključuje organiziranje prehrane“, „Pomoć u kući koja ne uključuje organiziranje prehrane“, razvoj dodatnih usluga (npr. kućni majstor) </w:t>
            </w:r>
            <w:r w:rsidR="286D5F16" w:rsidRPr="35D7B47D">
              <w:rPr>
                <w:rFonts w:cs="Arial"/>
                <w:lang w:val="hr-HR"/>
              </w:rPr>
              <w:t xml:space="preserve">u </w:t>
            </w:r>
            <w:proofErr w:type="spellStart"/>
            <w:r w:rsidRPr="35D7B47D">
              <w:rPr>
                <w:rFonts w:cs="Arial"/>
                <w:lang w:val="hr-HR"/>
              </w:rPr>
              <w:t>novouspostavljen</w:t>
            </w:r>
            <w:r w:rsidR="24A2DA10" w:rsidRPr="35D7B47D">
              <w:rPr>
                <w:rFonts w:cs="Arial"/>
                <w:lang w:val="hr-HR"/>
              </w:rPr>
              <w:t>om</w:t>
            </w:r>
            <w:proofErr w:type="spellEnd"/>
            <w:r w:rsidRPr="35D7B47D">
              <w:rPr>
                <w:rFonts w:cs="Arial"/>
                <w:lang w:val="hr-HR"/>
              </w:rPr>
              <w:t xml:space="preserve"> Cent</w:t>
            </w:r>
            <w:r w:rsidR="4F224F8A" w:rsidRPr="35D7B47D">
              <w:rPr>
                <w:rFonts w:cs="Arial"/>
                <w:lang w:val="hr-HR"/>
              </w:rPr>
              <w:t>ru</w:t>
            </w:r>
            <w:r w:rsidRPr="35D7B47D">
              <w:rPr>
                <w:rFonts w:cs="Arial"/>
                <w:lang w:val="hr-HR"/>
              </w:rPr>
              <w:t xml:space="preserve"> za pružanje usluga u zajednici za starije osobe </w:t>
            </w:r>
          </w:p>
        </w:tc>
        <w:tc>
          <w:tcPr>
            <w:tcW w:w="0" w:type="auto"/>
            <w:shd w:val="clear" w:color="auto" w:fill="auto"/>
            <w:vAlign w:val="center"/>
          </w:tcPr>
          <w:p w14:paraId="254FA12C" w14:textId="77777777" w:rsidR="008858E4" w:rsidRPr="00EE62DA" w:rsidRDefault="729AEEA0" w:rsidP="00FC2E9C">
            <w:pPr>
              <w:spacing w:after="0" w:line="276" w:lineRule="auto"/>
              <w:textAlignment w:val="baseline"/>
              <w:rPr>
                <w:lang w:val="hr-HR"/>
              </w:rPr>
            </w:pPr>
            <w:r w:rsidRPr="477080F9">
              <w:rPr>
                <w:lang w:val="hr-HR"/>
              </w:rPr>
              <w:t>Licencirani pružatelji usluge sukladno ZOSS-u</w:t>
            </w:r>
          </w:p>
        </w:tc>
        <w:tc>
          <w:tcPr>
            <w:tcW w:w="0" w:type="auto"/>
            <w:shd w:val="clear" w:color="auto" w:fill="auto"/>
            <w:vAlign w:val="center"/>
          </w:tcPr>
          <w:p w14:paraId="7AE6C862" w14:textId="2C20DCC4" w:rsidR="008858E4" w:rsidRPr="00EE62DA" w:rsidRDefault="3503918A" w:rsidP="00FC2E9C">
            <w:pPr>
              <w:spacing w:after="0" w:line="276" w:lineRule="auto"/>
              <w:textAlignment w:val="baseline"/>
              <w:rPr>
                <w:lang w:val="hr-HR"/>
              </w:rPr>
            </w:pPr>
            <w:r w:rsidRPr="35D7B47D">
              <w:rPr>
                <w:rFonts w:eastAsia="Times New Roman" w:cs="Arial"/>
                <w:lang w:val="hr-HR" w:eastAsia="en-GB"/>
              </w:rPr>
              <w:t>MRMSOSP</w:t>
            </w:r>
            <w:r w:rsidR="54DD54C3" w:rsidRPr="35D7B47D">
              <w:rPr>
                <w:rFonts w:eastAsia="Times New Roman" w:cs="Arial"/>
                <w:lang w:val="hr-HR" w:eastAsia="en-GB"/>
              </w:rPr>
              <w:t xml:space="preserve"> (</w:t>
            </w:r>
            <w:r w:rsidR="20A2107B" w:rsidRPr="35D7B47D">
              <w:rPr>
                <w:rFonts w:eastAsia="Times New Roman" w:cs="Arial"/>
                <w:lang w:val="hr-HR" w:eastAsia="en-GB"/>
              </w:rPr>
              <w:t>b</w:t>
            </w:r>
            <w:r w:rsidR="54DD54C3" w:rsidRPr="35D7B47D">
              <w:rPr>
                <w:rFonts w:eastAsia="Times New Roman" w:cs="Arial"/>
                <w:lang w:val="hr-HR" w:eastAsia="en-GB"/>
              </w:rPr>
              <w:t>roj novih korisnika za koje se očekuje financiranje u Mreži socijalnih usluga: 200 korisnika s prehranom i 140 bez prehrane)</w:t>
            </w:r>
          </w:p>
        </w:tc>
        <w:tc>
          <w:tcPr>
            <w:tcW w:w="0" w:type="auto"/>
            <w:vMerge w:val="restart"/>
            <w:shd w:val="clear" w:color="auto" w:fill="auto"/>
            <w:vAlign w:val="center"/>
          </w:tcPr>
          <w:p w14:paraId="02A248AC"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2805C8F5" w14:textId="77777777" w:rsidTr="35D7B47D">
        <w:trPr>
          <w:trHeight w:val="1002"/>
          <w:jc w:val="center"/>
        </w:trPr>
        <w:tc>
          <w:tcPr>
            <w:tcW w:w="0" w:type="auto"/>
            <w:vMerge/>
            <w:vAlign w:val="center"/>
          </w:tcPr>
          <w:p w14:paraId="4743E593" w14:textId="77777777" w:rsidR="008858E4" w:rsidRPr="00EE62DA" w:rsidRDefault="008858E4" w:rsidP="00FC2E9C">
            <w:pPr>
              <w:spacing w:after="0" w:line="276" w:lineRule="auto"/>
              <w:textAlignment w:val="baseline"/>
              <w:rPr>
                <w:rFonts w:cs="Arial"/>
                <w:szCs w:val="20"/>
                <w:lang w:val="hr-HR"/>
              </w:rPr>
            </w:pPr>
          </w:p>
        </w:tc>
        <w:tc>
          <w:tcPr>
            <w:tcW w:w="0" w:type="auto"/>
            <w:vMerge/>
            <w:vAlign w:val="center"/>
          </w:tcPr>
          <w:p w14:paraId="12CB1A90" w14:textId="77777777" w:rsidR="008858E4" w:rsidRPr="00EE62DA" w:rsidRDefault="008858E4" w:rsidP="00FC2E9C">
            <w:pPr>
              <w:spacing w:after="0" w:line="276" w:lineRule="auto"/>
              <w:textAlignment w:val="baseline"/>
              <w:rPr>
                <w:rFonts w:eastAsia="Times New Roman" w:cs="Arial"/>
                <w:szCs w:val="20"/>
                <w:highlight w:val="yellow"/>
                <w:lang w:val="hr-HR" w:eastAsia="en-GB"/>
              </w:rPr>
            </w:pPr>
          </w:p>
        </w:tc>
        <w:tc>
          <w:tcPr>
            <w:tcW w:w="0" w:type="auto"/>
            <w:vMerge/>
            <w:vAlign w:val="center"/>
          </w:tcPr>
          <w:p w14:paraId="14C6B7D8" w14:textId="77777777" w:rsidR="008858E4" w:rsidRPr="00EE62DA" w:rsidRDefault="008858E4" w:rsidP="00FC2E9C">
            <w:pPr>
              <w:spacing w:after="0" w:line="276" w:lineRule="auto"/>
              <w:textAlignment w:val="baseline"/>
              <w:rPr>
                <w:rFonts w:cs="Arial"/>
                <w:szCs w:val="20"/>
                <w:lang w:val="hr-HR"/>
              </w:rPr>
            </w:pPr>
          </w:p>
        </w:tc>
        <w:tc>
          <w:tcPr>
            <w:tcW w:w="0" w:type="auto"/>
            <w:shd w:val="clear" w:color="auto" w:fill="auto"/>
            <w:vAlign w:val="center"/>
          </w:tcPr>
          <w:p w14:paraId="26878F6B" w14:textId="77777777" w:rsidR="008858E4" w:rsidRPr="00EE62DA" w:rsidRDefault="729AEEA0" w:rsidP="00FC2E9C">
            <w:pPr>
              <w:spacing w:after="0" w:line="276" w:lineRule="auto"/>
              <w:textAlignment w:val="baseline"/>
              <w:rPr>
                <w:lang w:val="hr-HR"/>
              </w:rPr>
            </w:pPr>
            <w:r w:rsidRPr="477080F9">
              <w:rPr>
                <w:rFonts w:eastAsia="Times New Roman" w:cs="Arial"/>
                <w:lang w:val="hr-HR" w:eastAsia="en-GB"/>
              </w:rPr>
              <w:t>Ostali pružatelji usluga</w:t>
            </w:r>
          </w:p>
        </w:tc>
        <w:tc>
          <w:tcPr>
            <w:tcW w:w="0" w:type="auto"/>
            <w:shd w:val="clear" w:color="auto" w:fill="auto"/>
            <w:vAlign w:val="center"/>
          </w:tcPr>
          <w:p w14:paraId="3995CD52" w14:textId="644BBBC2"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3F12F621" w:rsidRPr="35D7B47D">
              <w:rPr>
                <w:rFonts w:eastAsia="Times New Roman" w:cs="Arial"/>
                <w:lang w:val="hr-HR" w:eastAsia="en-GB"/>
              </w:rPr>
              <w:t>,</w:t>
            </w:r>
            <w:r w:rsidRPr="35D7B47D">
              <w:rPr>
                <w:rFonts w:eastAsia="Times New Roman" w:cs="Arial"/>
                <w:lang w:val="hr-HR" w:eastAsia="en-GB"/>
              </w:rPr>
              <w:t xml:space="preserve"> </w:t>
            </w:r>
          </w:p>
          <w:p w14:paraId="42F28746" w14:textId="513F0E10" w:rsidR="008858E4" w:rsidRPr="00EE62DA" w:rsidRDefault="29B6E2A1"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w:t>
            </w:r>
            <w:r w:rsidR="54F459C7" w:rsidRPr="35D7B47D">
              <w:rPr>
                <w:rFonts w:eastAsia="Times New Roman" w:cs="Arial"/>
                <w:lang w:val="hr-HR" w:eastAsia="en-GB"/>
              </w:rPr>
              <w:t>dovi</w:t>
            </w:r>
            <w:r w:rsidR="7E798A56" w:rsidRPr="35D7B47D">
              <w:rPr>
                <w:rFonts w:eastAsia="Times New Roman" w:cs="Arial"/>
                <w:lang w:val="hr-HR" w:eastAsia="en-GB"/>
              </w:rPr>
              <w:t xml:space="preserve"> EU,</w:t>
            </w:r>
          </w:p>
          <w:p w14:paraId="6D3C6304" w14:textId="53DA03C6" w:rsidR="008858E4" w:rsidRPr="00EE62DA" w:rsidRDefault="2D1924C5" w:rsidP="00FC2E9C">
            <w:pPr>
              <w:spacing w:after="0" w:line="276" w:lineRule="auto"/>
              <w:textAlignment w:val="baseline"/>
              <w:rPr>
                <w:lang w:val="hr-HR"/>
              </w:rPr>
            </w:pPr>
            <w:r w:rsidRPr="35D7B47D">
              <w:rPr>
                <w:rFonts w:eastAsia="Times New Roman" w:cs="Arial"/>
                <w:lang w:val="hr-HR" w:eastAsia="en-GB"/>
              </w:rPr>
              <w:t>pro</w:t>
            </w:r>
            <w:r w:rsidR="54F459C7" w:rsidRPr="35D7B47D">
              <w:rPr>
                <w:rFonts w:eastAsia="Times New Roman" w:cs="Arial"/>
                <w:lang w:val="hr-HR" w:eastAsia="en-GB"/>
              </w:rPr>
              <w:t>jektno financiranje</w:t>
            </w:r>
          </w:p>
        </w:tc>
        <w:tc>
          <w:tcPr>
            <w:tcW w:w="0" w:type="auto"/>
            <w:vMerge/>
            <w:vAlign w:val="center"/>
          </w:tcPr>
          <w:p w14:paraId="40AF8172" w14:textId="77777777" w:rsidR="008858E4" w:rsidRPr="00EE62DA" w:rsidRDefault="008858E4" w:rsidP="00FC2E9C">
            <w:pPr>
              <w:spacing w:after="0" w:line="276" w:lineRule="auto"/>
              <w:rPr>
                <w:rFonts w:eastAsia="Times New Roman" w:cs="Times New Roman"/>
                <w:szCs w:val="20"/>
                <w:lang w:val="hr-HR" w:eastAsia="en-GB"/>
              </w:rPr>
            </w:pPr>
          </w:p>
        </w:tc>
      </w:tr>
      <w:tr w:rsidR="008858E4" w:rsidRPr="009C6A9B" w14:paraId="361E600E" w14:textId="77777777" w:rsidTr="35D7B47D">
        <w:trPr>
          <w:trHeight w:val="49"/>
          <w:jc w:val="center"/>
        </w:trPr>
        <w:tc>
          <w:tcPr>
            <w:tcW w:w="0" w:type="auto"/>
            <w:vMerge/>
            <w:vAlign w:val="center"/>
            <w:hideMark/>
          </w:tcPr>
          <w:p w14:paraId="00FB30FB"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restart"/>
            <w:shd w:val="clear" w:color="auto" w:fill="auto"/>
            <w:vAlign w:val="center"/>
            <w:hideMark/>
          </w:tcPr>
          <w:p w14:paraId="3F92B5B8" w14:textId="7020BA54" w:rsidR="008858E4" w:rsidRPr="00EE62DA" w:rsidRDefault="49ADA200" w:rsidP="00FC2E9C">
            <w:pPr>
              <w:spacing w:after="0" w:line="276" w:lineRule="auto"/>
              <w:textAlignment w:val="baseline"/>
              <w:rPr>
                <w:lang w:val="hr-HR"/>
              </w:rPr>
            </w:pPr>
            <w:r w:rsidRPr="35D7B47D">
              <w:rPr>
                <w:rFonts w:eastAsia="Times New Roman" w:cs="Arial"/>
                <w:lang w:val="hr-HR" w:eastAsia="en-GB"/>
              </w:rPr>
              <w:t>Bazni obuhvat: 6531</w:t>
            </w:r>
            <w:r w:rsidR="36E2FA72" w:rsidRPr="35D7B47D">
              <w:rPr>
                <w:rFonts w:eastAsia="Times New Roman" w:cs="Arial"/>
                <w:lang w:val="hr-HR" w:eastAsia="en-GB"/>
              </w:rPr>
              <w:t xml:space="preserve"> </w:t>
            </w:r>
          </w:p>
          <w:p w14:paraId="7A5237F2" w14:textId="5BA25286" w:rsidR="008858E4" w:rsidRPr="00EE62DA" w:rsidRDefault="49ADA200"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xml:space="preserve">Ciljani obuhvat: 7000 </w:t>
            </w:r>
          </w:p>
        </w:tc>
        <w:tc>
          <w:tcPr>
            <w:tcW w:w="0" w:type="auto"/>
            <w:vMerge w:val="restart"/>
            <w:shd w:val="clear" w:color="auto" w:fill="auto"/>
            <w:vAlign w:val="center"/>
          </w:tcPr>
          <w:p w14:paraId="3F393DFE" w14:textId="09A9F6D4"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7.1.2</w:t>
            </w:r>
            <w:r w:rsidR="53A56CB9" w:rsidRPr="35D7B47D">
              <w:rPr>
                <w:rFonts w:cs="Arial"/>
                <w:lang w:val="hr-HR"/>
              </w:rPr>
              <w:t>.</w:t>
            </w:r>
            <w:r w:rsidRPr="35D7B47D">
              <w:rPr>
                <w:rFonts w:cs="Arial"/>
                <w:lang w:val="hr-HR"/>
              </w:rPr>
              <w:t xml:space="preserve">  Povećanje obuhvata broja korisnika usluge „Smještaj (krizni ili u drugim okolnostima)“ s naglaskom na odjele za pojačanu njegu te za oboljele od Alzheimerove demencije i drugih demencija</w:t>
            </w:r>
          </w:p>
        </w:tc>
        <w:tc>
          <w:tcPr>
            <w:tcW w:w="0" w:type="auto"/>
            <w:vMerge w:val="restart"/>
            <w:shd w:val="clear" w:color="auto" w:fill="auto"/>
            <w:vAlign w:val="center"/>
          </w:tcPr>
          <w:p w14:paraId="120C1583" w14:textId="77777777" w:rsidR="008858E4" w:rsidRPr="00EE62DA" w:rsidRDefault="729AEEA0" w:rsidP="00FC2E9C">
            <w:pPr>
              <w:spacing w:after="0" w:line="276" w:lineRule="auto"/>
              <w:textAlignment w:val="baseline"/>
              <w:rPr>
                <w:lang w:val="hr-HR"/>
              </w:rPr>
            </w:pPr>
            <w:r w:rsidRPr="477080F9">
              <w:rPr>
                <w:lang w:val="hr-HR"/>
              </w:rPr>
              <w:t>Licencirani pružatelji usluge sukladno ZOSS-u</w:t>
            </w:r>
          </w:p>
          <w:p w14:paraId="74A20D11" w14:textId="77777777" w:rsidR="008858E4" w:rsidRPr="00EE62DA" w:rsidRDefault="008858E4" w:rsidP="00FC2E9C">
            <w:pPr>
              <w:spacing w:after="0" w:line="276" w:lineRule="auto"/>
              <w:textAlignment w:val="baseline"/>
              <w:rPr>
                <w:lang w:val="hr-HR"/>
              </w:rPr>
            </w:pPr>
          </w:p>
        </w:tc>
        <w:tc>
          <w:tcPr>
            <w:tcW w:w="0" w:type="auto"/>
            <w:vMerge w:val="restart"/>
            <w:shd w:val="clear" w:color="auto" w:fill="auto"/>
            <w:vAlign w:val="center"/>
          </w:tcPr>
          <w:p w14:paraId="07DC3426" w14:textId="3D82B367" w:rsidR="008858E4" w:rsidRPr="00EE62DA" w:rsidRDefault="3503918A" w:rsidP="00FC2E9C">
            <w:pPr>
              <w:spacing w:after="0" w:line="276" w:lineRule="auto"/>
              <w:textAlignment w:val="baseline"/>
              <w:rPr>
                <w:lang w:val="hr-HR"/>
              </w:rPr>
            </w:pPr>
            <w:r w:rsidRPr="35D7B47D">
              <w:rPr>
                <w:rFonts w:eastAsia="Times New Roman" w:cs="Arial"/>
                <w:lang w:val="hr-HR" w:eastAsia="en-GB"/>
              </w:rPr>
              <w:t>MRMSOSP</w:t>
            </w:r>
            <w:r w:rsidR="54DD54C3" w:rsidRPr="35D7B47D">
              <w:rPr>
                <w:rFonts w:eastAsia="Times New Roman" w:cs="Arial"/>
                <w:lang w:val="hr-HR" w:eastAsia="en-GB"/>
              </w:rPr>
              <w:t xml:space="preserve"> (</w:t>
            </w:r>
            <w:r w:rsidR="638AADA5" w:rsidRPr="35D7B47D">
              <w:rPr>
                <w:rFonts w:eastAsia="Times New Roman" w:cs="Arial"/>
                <w:lang w:val="hr-HR" w:eastAsia="en-GB"/>
              </w:rPr>
              <w:t>b</w:t>
            </w:r>
            <w:r w:rsidR="54DD54C3" w:rsidRPr="35D7B47D">
              <w:rPr>
                <w:rFonts w:eastAsia="Times New Roman" w:cs="Arial"/>
                <w:lang w:val="hr-HR" w:eastAsia="en-GB"/>
              </w:rPr>
              <w:t>roj novih korisnika za koje se očekuje financiranje u Mreži socijalnih usluga: 469 korisnika)</w:t>
            </w:r>
          </w:p>
        </w:tc>
        <w:tc>
          <w:tcPr>
            <w:tcW w:w="0" w:type="auto"/>
            <w:shd w:val="clear" w:color="auto" w:fill="auto"/>
            <w:vAlign w:val="center"/>
            <w:hideMark/>
          </w:tcPr>
          <w:p w14:paraId="25C949BB"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4BAEDD5D" w14:textId="77777777" w:rsidTr="35D7B47D">
        <w:trPr>
          <w:trHeight w:val="300"/>
          <w:jc w:val="center"/>
        </w:trPr>
        <w:tc>
          <w:tcPr>
            <w:tcW w:w="0" w:type="auto"/>
            <w:vMerge/>
            <w:vAlign w:val="center"/>
          </w:tcPr>
          <w:p w14:paraId="4657B9C0"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ign w:val="center"/>
          </w:tcPr>
          <w:p w14:paraId="2E7DCB39" w14:textId="77777777" w:rsidR="008858E4" w:rsidRPr="00EE62DA" w:rsidRDefault="008858E4" w:rsidP="00FC2E9C">
            <w:pPr>
              <w:spacing w:after="0" w:line="276" w:lineRule="auto"/>
              <w:textAlignment w:val="baseline"/>
              <w:rPr>
                <w:rFonts w:eastAsia="Times New Roman" w:cs="Arial"/>
                <w:szCs w:val="20"/>
                <w:lang w:val="hr-HR" w:eastAsia="en-GB"/>
              </w:rPr>
            </w:pPr>
          </w:p>
        </w:tc>
        <w:tc>
          <w:tcPr>
            <w:tcW w:w="0" w:type="auto"/>
            <w:vMerge/>
            <w:vAlign w:val="center"/>
          </w:tcPr>
          <w:p w14:paraId="2AEA26B2" w14:textId="77777777" w:rsidR="008858E4" w:rsidRPr="00EE62DA" w:rsidRDefault="008858E4" w:rsidP="00FC2E9C">
            <w:pPr>
              <w:spacing w:after="0" w:line="276" w:lineRule="auto"/>
              <w:textAlignment w:val="baseline"/>
              <w:rPr>
                <w:rFonts w:cs="Arial"/>
                <w:szCs w:val="20"/>
                <w:lang w:val="hr-HR"/>
              </w:rPr>
            </w:pPr>
          </w:p>
        </w:tc>
        <w:tc>
          <w:tcPr>
            <w:tcW w:w="0" w:type="auto"/>
            <w:vMerge/>
            <w:vAlign w:val="center"/>
          </w:tcPr>
          <w:p w14:paraId="73DB3E19" w14:textId="77777777" w:rsidR="008858E4" w:rsidRPr="00EE62DA" w:rsidRDefault="008858E4" w:rsidP="00FC2E9C">
            <w:pPr>
              <w:spacing w:after="0" w:line="276" w:lineRule="auto"/>
              <w:textAlignment w:val="baseline"/>
              <w:rPr>
                <w:rFonts w:eastAsia="Times New Roman" w:cs="Arial"/>
                <w:szCs w:val="20"/>
                <w:lang w:val="hr-HR" w:eastAsia="en-GB"/>
              </w:rPr>
            </w:pPr>
          </w:p>
        </w:tc>
        <w:tc>
          <w:tcPr>
            <w:tcW w:w="0" w:type="auto"/>
            <w:vMerge/>
            <w:vAlign w:val="center"/>
          </w:tcPr>
          <w:p w14:paraId="3CEA3134" w14:textId="77777777" w:rsidR="008858E4" w:rsidRPr="00EE62DA" w:rsidRDefault="008858E4" w:rsidP="00FC2E9C">
            <w:pPr>
              <w:spacing w:after="0" w:line="276" w:lineRule="auto"/>
              <w:textAlignment w:val="baseline"/>
              <w:rPr>
                <w:rFonts w:eastAsia="Times New Roman" w:cs="Arial"/>
                <w:szCs w:val="20"/>
                <w:lang w:val="hr-HR" w:eastAsia="en-GB"/>
              </w:rPr>
            </w:pPr>
          </w:p>
        </w:tc>
        <w:tc>
          <w:tcPr>
            <w:tcW w:w="0" w:type="auto"/>
            <w:shd w:val="clear" w:color="auto" w:fill="auto"/>
            <w:vAlign w:val="center"/>
          </w:tcPr>
          <w:p w14:paraId="7F6E75EC"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4B6E8942" w14:textId="77777777" w:rsidTr="35D7B47D">
        <w:trPr>
          <w:trHeight w:val="300"/>
          <w:jc w:val="center"/>
        </w:trPr>
        <w:tc>
          <w:tcPr>
            <w:tcW w:w="0" w:type="auto"/>
            <w:vMerge/>
            <w:vAlign w:val="center"/>
            <w:hideMark/>
          </w:tcPr>
          <w:p w14:paraId="0E6F11BA"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ign w:val="center"/>
            <w:hideMark/>
          </w:tcPr>
          <w:p w14:paraId="5607D759" w14:textId="77777777" w:rsidR="008858E4" w:rsidRPr="00EE62DA" w:rsidRDefault="008858E4" w:rsidP="00FC2E9C">
            <w:pPr>
              <w:spacing w:after="0" w:line="276" w:lineRule="auto"/>
              <w:rPr>
                <w:rFonts w:eastAsia="Times New Roman" w:cs="Segoe UI"/>
                <w:szCs w:val="20"/>
                <w:lang w:val="hr-HR" w:eastAsia="en-GB"/>
              </w:rPr>
            </w:pPr>
          </w:p>
        </w:tc>
        <w:tc>
          <w:tcPr>
            <w:tcW w:w="0" w:type="auto"/>
            <w:vMerge/>
            <w:vAlign w:val="center"/>
          </w:tcPr>
          <w:p w14:paraId="05DD55D1" w14:textId="77777777" w:rsidR="008858E4" w:rsidRPr="00EE62DA" w:rsidRDefault="008858E4" w:rsidP="00FC2E9C">
            <w:pPr>
              <w:spacing w:after="0" w:line="276" w:lineRule="auto"/>
              <w:rPr>
                <w:rFonts w:eastAsia="Times New Roman" w:cs="Segoe UI"/>
                <w:szCs w:val="20"/>
                <w:lang w:val="hr-HR" w:eastAsia="en-GB"/>
              </w:rPr>
            </w:pPr>
          </w:p>
        </w:tc>
        <w:tc>
          <w:tcPr>
            <w:tcW w:w="0" w:type="auto"/>
            <w:shd w:val="clear" w:color="auto" w:fill="auto"/>
            <w:vAlign w:val="center"/>
          </w:tcPr>
          <w:p w14:paraId="1731D64B"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Ostali pružatelji usluga</w:t>
            </w:r>
          </w:p>
        </w:tc>
        <w:tc>
          <w:tcPr>
            <w:tcW w:w="0" w:type="auto"/>
            <w:shd w:val="clear" w:color="auto" w:fill="auto"/>
            <w:vAlign w:val="center"/>
          </w:tcPr>
          <w:p w14:paraId="6DF6CAE4" w14:textId="0F61AB9D" w:rsidR="008858E4" w:rsidRPr="00EE62DA" w:rsidRDefault="54F459C7"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t>Proračun Grada Zagreba</w:t>
            </w:r>
            <w:r w:rsidR="6241A654" w:rsidRPr="35D7B47D">
              <w:rPr>
                <w:rFonts w:eastAsia="Times New Roman" w:cs="Segoe UI"/>
                <w:lang w:val="hr-HR" w:eastAsia="en-GB"/>
              </w:rPr>
              <w:t>,</w:t>
            </w:r>
          </w:p>
          <w:p w14:paraId="2FD29041" w14:textId="1C876101" w:rsidR="008858E4" w:rsidRPr="00EE62DA" w:rsidRDefault="6B3EA9A4" w:rsidP="00FC2E9C">
            <w:pPr>
              <w:spacing w:after="0" w:line="276" w:lineRule="auto"/>
              <w:textAlignment w:val="baseline"/>
              <w:rPr>
                <w:rFonts w:eastAsia="Times New Roman" w:cs="Segoe UI"/>
                <w:lang w:val="hr-HR" w:eastAsia="en-GB"/>
              </w:rPr>
            </w:pPr>
            <w:proofErr w:type="spellStart"/>
            <w:r w:rsidRPr="35D7B47D">
              <w:rPr>
                <w:rFonts w:eastAsia="Times New Roman" w:cs="Segoe UI"/>
                <w:lang w:val="hr-HR" w:eastAsia="en-GB"/>
              </w:rPr>
              <w:t>Fo</w:t>
            </w:r>
            <w:r w:rsidR="54F459C7" w:rsidRPr="35D7B47D">
              <w:rPr>
                <w:rFonts w:eastAsia="Times New Roman" w:cs="Segoe UI"/>
                <w:lang w:val="hr-HR" w:eastAsia="en-GB"/>
              </w:rPr>
              <w:t>dovi</w:t>
            </w:r>
            <w:proofErr w:type="spellEnd"/>
            <w:r w:rsidR="38D3191E" w:rsidRPr="35D7B47D">
              <w:rPr>
                <w:rFonts w:eastAsia="Times New Roman" w:cs="Segoe UI"/>
                <w:lang w:val="hr-HR" w:eastAsia="en-GB"/>
              </w:rPr>
              <w:t xml:space="preserve"> EU,</w:t>
            </w:r>
          </w:p>
          <w:p w14:paraId="3BF4D82B" w14:textId="620AE6EF" w:rsidR="008858E4" w:rsidRPr="00EE62DA" w:rsidRDefault="2672DEBC"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lastRenderedPageBreak/>
              <w:t>projektno f</w:t>
            </w:r>
            <w:r w:rsidR="54F459C7" w:rsidRPr="35D7B47D">
              <w:rPr>
                <w:rFonts w:eastAsia="Times New Roman" w:cs="Segoe UI"/>
                <w:lang w:val="hr-HR" w:eastAsia="en-GB"/>
              </w:rPr>
              <w:t>inanciranje</w:t>
            </w:r>
          </w:p>
        </w:tc>
        <w:tc>
          <w:tcPr>
            <w:tcW w:w="0" w:type="auto"/>
            <w:shd w:val="clear" w:color="auto" w:fill="auto"/>
            <w:vAlign w:val="center"/>
          </w:tcPr>
          <w:p w14:paraId="3B15B932"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07BE682A" w14:textId="77777777" w:rsidTr="35D7B47D">
        <w:trPr>
          <w:trHeight w:val="447"/>
          <w:jc w:val="center"/>
        </w:trPr>
        <w:tc>
          <w:tcPr>
            <w:tcW w:w="0" w:type="auto"/>
            <w:vMerge/>
            <w:vAlign w:val="center"/>
            <w:hideMark/>
          </w:tcPr>
          <w:p w14:paraId="6A947780"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restart"/>
            <w:shd w:val="clear" w:color="auto" w:fill="auto"/>
            <w:vAlign w:val="center"/>
            <w:hideMark/>
          </w:tcPr>
          <w:p w14:paraId="5CB95120" w14:textId="528EE360" w:rsidR="008858E4" w:rsidRPr="00EE62DA" w:rsidRDefault="729AEEA0" w:rsidP="00FC2E9C">
            <w:pPr>
              <w:spacing w:after="0" w:line="276" w:lineRule="auto"/>
              <w:textAlignment w:val="baseline"/>
              <w:rPr>
                <w:lang w:val="hr-HR"/>
              </w:rPr>
            </w:pPr>
            <w:r w:rsidRPr="477080F9">
              <w:rPr>
                <w:rFonts w:eastAsia="Times New Roman" w:cs="Arial"/>
                <w:lang w:val="hr-HR" w:eastAsia="en-GB"/>
              </w:rPr>
              <w:t>Bazni obuhvat:  92</w:t>
            </w:r>
          </w:p>
          <w:p w14:paraId="4C6A1A7B" w14:textId="5B298D2A"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Ciljani obuhvat:  110</w:t>
            </w:r>
          </w:p>
        </w:tc>
        <w:tc>
          <w:tcPr>
            <w:tcW w:w="0" w:type="auto"/>
            <w:vMerge w:val="restart"/>
            <w:shd w:val="clear" w:color="auto" w:fill="auto"/>
            <w:vAlign w:val="center"/>
          </w:tcPr>
          <w:p w14:paraId="1D86C311" w14:textId="47D245C1"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7.1.3</w:t>
            </w:r>
            <w:r w:rsidR="4C3FF136" w:rsidRPr="35D7B47D">
              <w:rPr>
                <w:rFonts w:cs="Arial"/>
                <w:lang w:val="hr-HR"/>
              </w:rPr>
              <w:t>.</w:t>
            </w:r>
            <w:r w:rsidRPr="35D7B47D">
              <w:rPr>
                <w:rFonts w:cs="Arial"/>
                <w:lang w:val="hr-HR"/>
              </w:rPr>
              <w:t xml:space="preserve">  Povećanje obuhvata broja korisnika usluge „Boravak“, posebice za oboljele od </w:t>
            </w:r>
            <w:proofErr w:type="spellStart"/>
            <w:r w:rsidRPr="35D7B47D">
              <w:rPr>
                <w:rFonts w:cs="Arial"/>
                <w:lang w:val="hr-HR"/>
              </w:rPr>
              <w:t>Alzheimera</w:t>
            </w:r>
            <w:proofErr w:type="spellEnd"/>
            <w:r w:rsidRPr="35D7B47D">
              <w:rPr>
                <w:rFonts w:cs="Arial"/>
                <w:lang w:val="hr-HR"/>
              </w:rPr>
              <w:t xml:space="preserve"> i druge demencije </w:t>
            </w:r>
          </w:p>
        </w:tc>
        <w:tc>
          <w:tcPr>
            <w:tcW w:w="0" w:type="auto"/>
            <w:shd w:val="clear" w:color="auto" w:fill="auto"/>
            <w:vAlign w:val="center"/>
          </w:tcPr>
          <w:p w14:paraId="55F6299B" w14:textId="77777777" w:rsidR="008858E4" w:rsidRPr="00EE62DA" w:rsidRDefault="729AEEA0" w:rsidP="00FC2E9C">
            <w:pPr>
              <w:spacing w:after="0" w:line="276" w:lineRule="auto"/>
              <w:textAlignment w:val="baseline"/>
              <w:rPr>
                <w:rFonts w:eastAsia="Times New Roman" w:cs="Arial"/>
                <w:lang w:val="hr-HR" w:eastAsia="en-GB"/>
              </w:rPr>
            </w:pPr>
            <w:r w:rsidRPr="477080F9">
              <w:rPr>
                <w:lang w:val="hr-HR"/>
              </w:rPr>
              <w:t>Licencirani pružatelji usluge sukladno ZOSS-u</w:t>
            </w:r>
          </w:p>
        </w:tc>
        <w:tc>
          <w:tcPr>
            <w:tcW w:w="0" w:type="auto"/>
            <w:shd w:val="clear" w:color="auto" w:fill="auto"/>
            <w:vAlign w:val="center"/>
          </w:tcPr>
          <w:p w14:paraId="5FA7159E" w14:textId="04ACA699" w:rsidR="008858E4" w:rsidRPr="00EE62DA" w:rsidRDefault="3503918A" w:rsidP="00FC2E9C">
            <w:pPr>
              <w:spacing w:after="0" w:line="276" w:lineRule="auto"/>
              <w:textAlignment w:val="baseline"/>
              <w:rPr>
                <w:rFonts w:eastAsia="Times New Roman" w:cs="Arial"/>
                <w:lang w:val="hr-HR" w:eastAsia="en-GB"/>
              </w:rPr>
            </w:pPr>
            <w:r w:rsidRPr="35D7B47D">
              <w:rPr>
                <w:rFonts w:eastAsia="Times New Roman" w:cs="Arial"/>
                <w:lang w:val="hr-HR" w:eastAsia="en-GB"/>
              </w:rPr>
              <w:t>MRMSOSP</w:t>
            </w:r>
            <w:r w:rsidR="54DD54C3" w:rsidRPr="35D7B47D">
              <w:rPr>
                <w:rFonts w:eastAsia="Times New Roman" w:cs="Arial"/>
                <w:lang w:val="hr-HR" w:eastAsia="en-GB"/>
              </w:rPr>
              <w:t xml:space="preserve"> (</w:t>
            </w:r>
            <w:r w:rsidR="2F383273" w:rsidRPr="35D7B47D">
              <w:rPr>
                <w:rFonts w:eastAsia="Times New Roman" w:cs="Arial"/>
                <w:lang w:val="hr-HR" w:eastAsia="en-GB"/>
              </w:rPr>
              <w:t>b</w:t>
            </w:r>
            <w:r w:rsidR="54DD54C3" w:rsidRPr="35D7B47D">
              <w:rPr>
                <w:rFonts w:eastAsia="Times New Roman" w:cs="Arial"/>
                <w:lang w:val="hr-HR" w:eastAsia="en-GB"/>
              </w:rPr>
              <w:t>roj novih korisnika za koje se očekuje financiranje u Mreži socijalnih usluga: 18 korisnika)</w:t>
            </w:r>
          </w:p>
        </w:tc>
        <w:tc>
          <w:tcPr>
            <w:tcW w:w="0" w:type="auto"/>
            <w:vMerge w:val="restart"/>
            <w:shd w:val="clear" w:color="auto" w:fill="auto"/>
            <w:vAlign w:val="center"/>
            <w:hideMark/>
          </w:tcPr>
          <w:p w14:paraId="27F54756"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0778D3C7" w14:textId="77777777" w:rsidTr="35D7B47D">
        <w:trPr>
          <w:trHeight w:val="446"/>
          <w:jc w:val="center"/>
        </w:trPr>
        <w:tc>
          <w:tcPr>
            <w:tcW w:w="0" w:type="auto"/>
            <w:vMerge/>
            <w:vAlign w:val="center"/>
          </w:tcPr>
          <w:p w14:paraId="2EAED665"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ign w:val="center"/>
          </w:tcPr>
          <w:p w14:paraId="0463B0F2" w14:textId="77777777" w:rsidR="008858E4" w:rsidRPr="00EE62DA" w:rsidRDefault="008858E4" w:rsidP="00FC2E9C">
            <w:pPr>
              <w:spacing w:after="0" w:line="276" w:lineRule="auto"/>
              <w:textAlignment w:val="baseline"/>
              <w:rPr>
                <w:rFonts w:eastAsia="Times New Roman" w:cs="Arial"/>
                <w:szCs w:val="20"/>
                <w:highlight w:val="yellow"/>
                <w:lang w:val="hr-HR" w:eastAsia="en-GB"/>
              </w:rPr>
            </w:pPr>
          </w:p>
        </w:tc>
        <w:tc>
          <w:tcPr>
            <w:tcW w:w="0" w:type="auto"/>
            <w:vMerge/>
            <w:vAlign w:val="center"/>
          </w:tcPr>
          <w:p w14:paraId="7F87D5A1" w14:textId="77777777" w:rsidR="008858E4" w:rsidRPr="00EE62DA" w:rsidRDefault="008858E4" w:rsidP="00FC2E9C">
            <w:pPr>
              <w:spacing w:after="0" w:line="276" w:lineRule="auto"/>
              <w:textAlignment w:val="baseline"/>
              <w:rPr>
                <w:rFonts w:cs="Arial"/>
                <w:szCs w:val="20"/>
                <w:lang w:val="hr-HR"/>
              </w:rPr>
            </w:pPr>
          </w:p>
        </w:tc>
        <w:tc>
          <w:tcPr>
            <w:tcW w:w="0" w:type="auto"/>
            <w:shd w:val="clear" w:color="auto" w:fill="auto"/>
            <w:vAlign w:val="center"/>
          </w:tcPr>
          <w:p w14:paraId="191B77A7"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Ostali pružatelji usluga</w:t>
            </w:r>
          </w:p>
        </w:tc>
        <w:tc>
          <w:tcPr>
            <w:tcW w:w="0" w:type="auto"/>
            <w:shd w:val="clear" w:color="auto" w:fill="auto"/>
            <w:vAlign w:val="center"/>
          </w:tcPr>
          <w:p w14:paraId="4DCA0660" w14:textId="302FC929"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5B0F7677" w:rsidRPr="35D7B47D">
              <w:rPr>
                <w:rFonts w:eastAsia="Times New Roman" w:cs="Arial"/>
                <w:lang w:val="hr-HR" w:eastAsia="en-GB"/>
              </w:rPr>
              <w:t>,</w:t>
            </w:r>
          </w:p>
          <w:p w14:paraId="5A63805E" w14:textId="70553758" w:rsidR="008858E4" w:rsidRPr="00EE62DA" w:rsidRDefault="59C96006"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w:t>
            </w:r>
            <w:r w:rsidR="54F459C7" w:rsidRPr="35D7B47D">
              <w:rPr>
                <w:rFonts w:eastAsia="Times New Roman" w:cs="Arial"/>
                <w:lang w:val="hr-HR" w:eastAsia="en-GB"/>
              </w:rPr>
              <w:t>dovi</w:t>
            </w:r>
            <w:r w:rsidR="21E4D7D0" w:rsidRPr="35D7B47D">
              <w:rPr>
                <w:rFonts w:eastAsia="Times New Roman" w:cs="Arial"/>
                <w:lang w:val="hr-HR" w:eastAsia="en-GB"/>
              </w:rPr>
              <w:t xml:space="preserve"> EU,</w:t>
            </w:r>
          </w:p>
          <w:p w14:paraId="36407AC7" w14:textId="784FA7F5" w:rsidR="008858E4" w:rsidRPr="00EE62DA" w:rsidRDefault="4BD61489"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w:t>
            </w:r>
            <w:r w:rsidR="54F459C7" w:rsidRPr="35D7B47D">
              <w:rPr>
                <w:rFonts w:eastAsia="Times New Roman" w:cs="Arial"/>
                <w:lang w:val="hr-HR" w:eastAsia="en-GB"/>
              </w:rPr>
              <w:t>jektno financiranje</w:t>
            </w:r>
          </w:p>
        </w:tc>
        <w:tc>
          <w:tcPr>
            <w:tcW w:w="0" w:type="auto"/>
            <w:vMerge/>
            <w:vAlign w:val="center"/>
          </w:tcPr>
          <w:p w14:paraId="62B2FBF5" w14:textId="77777777" w:rsidR="008858E4" w:rsidRPr="00EE62DA" w:rsidRDefault="008858E4" w:rsidP="00FC2E9C">
            <w:pPr>
              <w:spacing w:after="0" w:line="276" w:lineRule="auto"/>
              <w:rPr>
                <w:rFonts w:eastAsia="Times New Roman" w:cs="Times New Roman"/>
                <w:szCs w:val="20"/>
                <w:lang w:val="hr-HR" w:eastAsia="en-GB"/>
              </w:rPr>
            </w:pPr>
          </w:p>
        </w:tc>
      </w:tr>
      <w:tr w:rsidR="008858E4" w:rsidRPr="009C6A9B" w14:paraId="07478EFA" w14:textId="77777777" w:rsidTr="35D7B47D">
        <w:trPr>
          <w:trHeight w:val="556"/>
          <w:jc w:val="center"/>
        </w:trPr>
        <w:tc>
          <w:tcPr>
            <w:tcW w:w="0" w:type="auto"/>
            <w:vMerge/>
            <w:vAlign w:val="center"/>
            <w:hideMark/>
          </w:tcPr>
          <w:p w14:paraId="416130BD"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restart"/>
            <w:shd w:val="clear" w:color="auto" w:fill="auto"/>
            <w:vAlign w:val="center"/>
            <w:hideMark/>
          </w:tcPr>
          <w:p w14:paraId="4897AC62" w14:textId="0AB6AB70" w:rsidR="008858E4" w:rsidRPr="00EE62DA" w:rsidRDefault="49ADA200" w:rsidP="00FC2E9C">
            <w:pPr>
              <w:spacing w:after="0" w:line="276" w:lineRule="auto"/>
              <w:textAlignment w:val="baseline"/>
              <w:rPr>
                <w:lang w:val="hr-HR"/>
              </w:rPr>
            </w:pPr>
            <w:r w:rsidRPr="35D7B47D">
              <w:rPr>
                <w:rFonts w:eastAsia="Times New Roman" w:cs="Arial"/>
                <w:lang w:val="hr-HR" w:eastAsia="en-GB"/>
              </w:rPr>
              <w:t>Bazni obuhvat: 2313</w:t>
            </w:r>
          </w:p>
          <w:p w14:paraId="7DBD10C0" w14:textId="2ED19A1C" w:rsidR="008858E4" w:rsidRPr="00EE62DA" w:rsidRDefault="49ADA200" w:rsidP="00FC2E9C">
            <w:pPr>
              <w:spacing w:after="0" w:line="276" w:lineRule="auto"/>
              <w:textAlignment w:val="baseline"/>
              <w:rPr>
                <w:lang w:val="hr-HR"/>
              </w:rPr>
            </w:pPr>
            <w:r w:rsidRPr="35D7B47D">
              <w:rPr>
                <w:rFonts w:eastAsia="Times New Roman" w:cs="Arial"/>
                <w:lang w:val="hr-HR" w:eastAsia="en-GB"/>
              </w:rPr>
              <w:t>Ciljani obuhvat</w:t>
            </w:r>
            <w:r w:rsidR="5A570240" w:rsidRPr="35D7B47D">
              <w:rPr>
                <w:rFonts w:eastAsia="Times New Roman" w:cs="Arial"/>
                <w:lang w:val="hr-HR" w:eastAsia="en-GB"/>
              </w:rPr>
              <w:t>:</w:t>
            </w:r>
            <w:r w:rsidRPr="35D7B47D">
              <w:rPr>
                <w:rFonts w:eastAsia="Times New Roman" w:cs="Arial"/>
                <w:lang w:val="hr-HR" w:eastAsia="en-GB"/>
              </w:rPr>
              <w:t xml:space="preserve"> 2700</w:t>
            </w:r>
          </w:p>
        </w:tc>
        <w:tc>
          <w:tcPr>
            <w:tcW w:w="0" w:type="auto"/>
            <w:vMerge w:val="restart"/>
            <w:shd w:val="clear" w:color="auto" w:fill="auto"/>
            <w:vAlign w:val="center"/>
          </w:tcPr>
          <w:p w14:paraId="59389E31" w14:textId="14FB6D10"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7.1.4</w:t>
            </w:r>
            <w:r w:rsidR="5872AF23" w:rsidRPr="35D7B47D">
              <w:rPr>
                <w:rFonts w:cs="Arial"/>
                <w:lang w:val="hr-HR"/>
              </w:rPr>
              <w:t>.</w:t>
            </w:r>
            <w:r w:rsidRPr="35D7B47D">
              <w:rPr>
                <w:rFonts w:cs="Arial"/>
                <w:lang w:val="hr-HR"/>
              </w:rPr>
              <w:t xml:space="preserve"> Povećanje obuhvata broja korisnika usluge „Savjetovanje ili psihosocijalno savjetovanje ili psihosocijalna podrška za odraslu osobu starije dobi“</w:t>
            </w:r>
          </w:p>
        </w:tc>
        <w:tc>
          <w:tcPr>
            <w:tcW w:w="0" w:type="auto"/>
            <w:shd w:val="clear" w:color="auto" w:fill="auto"/>
            <w:vAlign w:val="center"/>
          </w:tcPr>
          <w:p w14:paraId="6C19B529" w14:textId="77777777" w:rsidR="008858E4" w:rsidRPr="00EE62DA" w:rsidRDefault="729AEEA0" w:rsidP="00FC2E9C">
            <w:pPr>
              <w:spacing w:after="0" w:line="276" w:lineRule="auto"/>
              <w:textAlignment w:val="baseline"/>
              <w:rPr>
                <w:lang w:val="hr-HR"/>
              </w:rPr>
            </w:pPr>
            <w:r w:rsidRPr="477080F9">
              <w:rPr>
                <w:lang w:val="hr-HR"/>
              </w:rPr>
              <w:t>Licencirani pružatelji usluge sukladno ZOSS-u</w:t>
            </w:r>
          </w:p>
          <w:p w14:paraId="3147CD4C" w14:textId="77777777" w:rsidR="008858E4" w:rsidRPr="00EE62DA" w:rsidRDefault="008858E4" w:rsidP="00FC2E9C">
            <w:pPr>
              <w:spacing w:after="0" w:line="276" w:lineRule="auto"/>
              <w:textAlignment w:val="baseline"/>
              <w:rPr>
                <w:rFonts w:eastAsia="Times New Roman" w:cs="Arial"/>
                <w:lang w:val="hr-HR" w:eastAsia="en-GB"/>
              </w:rPr>
            </w:pPr>
          </w:p>
        </w:tc>
        <w:tc>
          <w:tcPr>
            <w:tcW w:w="0" w:type="auto"/>
            <w:shd w:val="clear" w:color="auto" w:fill="auto"/>
            <w:vAlign w:val="center"/>
          </w:tcPr>
          <w:p w14:paraId="2A9BA990" w14:textId="56151613" w:rsidR="008858E4" w:rsidRPr="00EE62DA" w:rsidRDefault="3503918A" w:rsidP="00FC2E9C">
            <w:pPr>
              <w:spacing w:after="0" w:line="276" w:lineRule="auto"/>
              <w:textAlignment w:val="baseline"/>
              <w:rPr>
                <w:rFonts w:eastAsia="Times New Roman" w:cs="Arial"/>
                <w:lang w:val="hr-HR" w:eastAsia="en-GB"/>
              </w:rPr>
            </w:pPr>
            <w:r w:rsidRPr="35D7B47D">
              <w:rPr>
                <w:rFonts w:eastAsia="Times New Roman" w:cs="Arial"/>
                <w:lang w:val="hr-HR" w:eastAsia="en-GB"/>
              </w:rPr>
              <w:t>MRMSOSP</w:t>
            </w:r>
            <w:r w:rsidR="54DD54C3" w:rsidRPr="35D7B47D">
              <w:rPr>
                <w:rFonts w:eastAsia="Times New Roman" w:cs="Arial"/>
                <w:lang w:val="hr-HR" w:eastAsia="en-GB"/>
              </w:rPr>
              <w:t xml:space="preserve"> </w:t>
            </w:r>
            <w:r w:rsidR="61873311" w:rsidRPr="35D7B47D">
              <w:rPr>
                <w:rFonts w:eastAsia="Times New Roman" w:cs="Arial"/>
                <w:lang w:val="hr-HR" w:eastAsia="en-GB"/>
              </w:rPr>
              <w:t>(b</w:t>
            </w:r>
            <w:r w:rsidR="54DD54C3" w:rsidRPr="35D7B47D">
              <w:rPr>
                <w:rFonts w:eastAsia="Times New Roman" w:cs="Arial"/>
                <w:lang w:val="hr-HR" w:eastAsia="en-GB"/>
              </w:rPr>
              <w:t>roj novih korisnika za koje se očekuje financiranje u Mreži socijalnih usluga: 387 korisnika)</w:t>
            </w:r>
          </w:p>
        </w:tc>
        <w:tc>
          <w:tcPr>
            <w:tcW w:w="0" w:type="auto"/>
            <w:vMerge w:val="restart"/>
            <w:shd w:val="clear" w:color="auto" w:fill="auto"/>
            <w:vAlign w:val="center"/>
            <w:hideMark/>
          </w:tcPr>
          <w:p w14:paraId="30C4C1B2"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55046E37" w14:textId="77777777" w:rsidTr="35D7B47D">
        <w:trPr>
          <w:trHeight w:val="556"/>
          <w:jc w:val="center"/>
        </w:trPr>
        <w:tc>
          <w:tcPr>
            <w:tcW w:w="0" w:type="auto"/>
            <w:vMerge/>
            <w:vAlign w:val="center"/>
          </w:tcPr>
          <w:p w14:paraId="5F44C0F8"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ign w:val="center"/>
          </w:tcPr>
          <w:p w14:paraId="6BABD41D" w14:textId="77777777" w:rsidR="008858E4" w:rsidRPr="00EE62DA" w:rsidRDefault="008858E4" w:rsidP="00FC2E9C">
            <w:pPr>
              <w:spacing w:after="0" w:line="276" w:lineRule="auto"/>
              <w:textAlignment w:val="baseline"/>
              <w:rPr>
                <w:rFonts w:eastAsia="Times New Roman" w:cs="Arial"/>
                <w:szCs w:val="20"/>
                <w:highlight w:val="yellow"/>
                <w:lang w:val="hr-HR" w:eastAsia="en-GB"/>
              </w:rPr>
            </w:pPr>
          </w:p>
        </w:tc>
        <w:tc>
          <w:tcPr>
            <w:tcW w:w="0" w:type="auto"/>
            <w:vMerge/>
            <w:vAlign w:val="center"/>
          </w:tcPr>
          <w:p w14:paraId="39F55D90" w14:textId="77777777" w:rsidR="008858E4" w:rsidRPr="00EE62DA" w:rsidRDefault="008858E4" w:rsidP="00FC2E9C">
            <w:pPr>
              <w:spacing w:after="0" w:line="276" w:lineRule="auto"/>
              <w:textAlignment w:val="baseline"/>
              <w:rPr>
                <w:rFonts w:cs="Arial"/>
                <w:szCs w:val="20"/>
                <w:lang w:val="hr-HR"/>
              </w:rPr>
            </w:pPr>
          </w:p>
        </w:tc>
        <w:tc>
          <w:tcPr>
            <w:tcW w:w="0" w:type="auto"/>
            <w:shd w:val="clear" w:color="auto" w:fill="auto"/>
            <w:vAlign w:val="center"/>
          </w:tcPr>
          <w:p w14:paraId="15132F10"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Ostali pružatelji usluga</w:t>
            </w:r>
          </w:p>
        </w:tc>
        <w:tc>
          <w:tcPr>
            <w:tcW w:w="0" w:type="auto"/>
            <w:shd w:val="clear" w:color="auto" w:fill="auto"/>
            <w:vAlign w:val="center"/>
          </w:tcPr>
          <w:p w14:paraId="1C0132CF" w14:textId="2002F0C6"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0161A815" w:rsidRPr="35D7B47D">
              <w:rPr>
                <w:rFonts w:eastAsia="Times New Roman" w:cs="Arial"/>
                <w:lang w:val="hr-HR" w:eastAsia="en-GB"/>
              </w:rPr>
              <w:t>,</w:t>
            </w:r>
          </w:p>
          <w:p w14:paraId="7506F94D" w14:textId="499ABC5F" w:rsidR="008858E4" w:rsidRPr="00EE62DA" w:rsidRDefault="008858E4" w:rsidP="00FC2E9C">
            <w:pPr>
              <w:spacing w:after="0" w:line="276" w:lineRule="auto"/>
              <w:textAlignment w:val="baseline"/>
              <w:rPr>
                <w:rFonts w:eastAsia="Times New Roman" w:cs="Arial"/>
                <w:lang w:val="hr-HR" w:eastAsia="en-GB"/>
              </w:rPr>
            </w:pPr>
          </w:p>
          <w:p w14:paraId="2796F177" w14:textId="5684C848" w:rsidR="008858E4" w:rsidRPr="00EE62DA" w:rsidRDefault="7B39E9D8" w:rsidP="00FC2E9C">
            <w:pPr>
              <w:spacing w:after="0" w:line="276" w:lineRule="auto"/>
              <w:textAlignment w:val="baseline"/>
              <w:rPr>
                <w:rFonts w:eastAsia="Times New Roman" w:cs="Arial"/>
                <w:lang w:val="hr-HR" w:eastAsia="en-GB"/>
              </w:rPr>
            </w:pPr>
            <w:r w:rsidRPr="35D7B47D">
              <w:rPr>
                <w:rFonts w:eastAsia="Times New Roman" w:cs="Arial"/>
                <w:lang w:val="hr-HR" w:eastAsia="en-GB"/>
              </w:rPr>
              <w:t>p</w:t>
            </w:r>
            <w:r w:rsidR="49ADA200" w:rsidRPr="35D7B47D">
              <w:rPr>
                <w:rFonts w:eastAsia="Times New Roman" w:cs="Arial"/>
                <w:lang w:val="hr-HR" w:eastAsia="en-GB"/>
              </w:rPr>
              <w:t>rojektno financiranje</w:t>
            </w:r>
          </w:p>
        </w:tc>
        <w:tc>
          <w:tcPr>
            <w:tcW w:w="0" w:type="auto"/>
            <w:vMerge/>
            <w:vAlign w:val="center"/>
          </w:tcPr>
          <w:p w14:paraId="64BA2AAF" w14:textId="77777777" w:rsidR="008858E4" w:rsidRPr="00EE62DA" w:rsidRDefault="008858E4" w:rsidP="00FC2E9C">
            <w:pPr>
              <w:spacing w:after="0" w:line="276" w:lineRule="auto"/>
              <w:rPr>
                <w:rFonts w:eastAsia="Times New Roman" w:cs="Times New Roman"/>
                <w:szCs w:val="20"/>
                <w:lang w:val="hr-HR" w:eastAsia="en-GB"/>
              </w:rPr>
            </w:pPr>
          </w:p>
        </w:tc>
      </w:tr>
      <w:tr w:rsidR="008858E4" w:rsidRPr="009C6A9B" w14:paraId="76353AAA" w14:textId="77777777" w:rsidTr="35D7B47D">
        <w:trPr>
          <w:trHeight w:val="779"/>
          <w:jc w:val="center"/>
        </w:trPr>
        <w:tc>
          <w:tcPr>
            <w:tcW w:w="0" w:type="auto"/>
            <w:vMerge/>
            <w:vAlign w:val="center"/>
            <w:hideMark/>
          </w:tcPr>
          <w:p w14:paraId="26050A60"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restart"/>
            <w:shd w:val="clear" w:color="auto" w:fill="auto"/>
            <w:vAlign w:val="center"/>
            <w:hideMark/>
          </w:tcPr>
          <w:p w14:paraId="2A6BC8E9" w14:textId="0CC1509E"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Bazni obuhvat:  396</w:t>
            </w:r>
          </w:p>
          <w:p w14:paraId="040769CA" w14:textId="62819C3E" w:rsidR="008858E4" w:rsidRPr="00EE62DA" w:rsidRDefault="49ADA200" w:rsidP="00FC2E9C">
            <w:pPr>
              <w:spacing w:after="0" w:line="276" w:lineRule="auto"/>
              <w:textAlignment w:val="baseline"/>
              <w:rPr>
                <w:strike/>
                <w:lang w:val="hr-HR"/>
              </w:rPr>
            </w:pPr>
            <w:r w:rsidRPr="35D7B47D">
              <w:rPr>
                <w:rFonts w:eastAsia="Times New Roman" w:cs="Arial"/>
                <w:lang w:val="hr-HR" w:eastAsia="en-GB"/>
              </w:rPr>
              <w:t>Ciljani obuhvat</w:t>
            </w:r>
            <w:r w:rsidR="7A308F36" w:rsidRPr="35D7B47D">
              <w:rPr>
                <w:rFonts w:eastAsia="Times New Roman" w:cs="Arial"/>
                <w:lang w:val="hr-HR" w:eastAsia="en-GB"/>
              </w:rPr>
              <w:t>:</w:t>
            </w:r>
            <w:r w:rsidRPr="35D7B47D">
              <w:rPr>
                <w:rFonts w:eastAsia="Times New Roman" w:cs="Arial"/>
                <w:lang w:val="hr-HR" w:eastAsia="en-GB"/>
              </w:rPr>
              <w:t xml:space="preserve"> 475</w:t>
            </w:r>
          </w:p>
        </w:tc>
        <w:tc>
          <w:tcPr>
            <w:tcW w:w="0" w:type="auto"/>
            <w:vMerge w:val="restart"/>
            <w:shd w:val="clear" w:color="auto" w:fill="auto"/>
            <w:vAlign w:val="center"/>
          </w:tcPr>
          <w:p w14:paraId="2B722760" w14:textId="51BDC81A" w:rsidR="008858E4" w:rsidRPr="00EE62DA" w:rsidRDefault="49ADA200" w:rsidP="00FC2E9C">
            <w:pPr>
              <w:spacing w:after="0" w:line="276" w:lineRule="auto"/>
              <w:textAlignment w:val="baseline"/>
              <w:rPr>
                <w:rFonts w:eastAsia="Times New Roman" w:cs="Segoe UI"/>
                <w:lang w:val="hr-HR" w:eastAsia="en-GB"/>
              </w:rPr>
            </w:pPr>
            <w:r w:rsidRPr="35D7B47D">
              <w:rPr>
                <w:rFonts w:cs="Arial"/>
                <w:lang w:val="hr-HR"/>
              </w:rPr>
              <w:t>7.1.5</w:t>
            </w:r>
            <w:r w:rsidR="33DB421C" w:rsidRPr="35D7B47D">
              <w:rPr>
                <w:rFonts w:cs="Arial"/>
                <w:lang w:val="hr-HR"/>
              </w:rPr>
              <w:t>.</w:t>
            </w:r>
            <w:r w:rsidRPr="35D7B47D">
              <w:rPr>
                <w:rFonts w:cs="Arial"/>
                <w:lang w:val="hr-HR"/>
              </w:rPr>
              <w:t xml:space="preserve"> Povećanje obuhvata broja korisnika usluge „Savjetovanje obitelji ili psihosocijalno savjetovanje obitelji ili psihosocijalna podrška članovima obitelji / skrbnicima / njegovateljima starije osobe“</w:t>
            </w:r>
          </w:p>
        </w:tc>
        <w:tc>
          <w:tcPr>
            <w:tcW w:w="0" w:type="auto"/>
            <w:shd w:val="clear" w:color="auto" w:fill="auto"/>
            <w:vAlign w:val="center"/>
          </w:tcPr>
          <w:p w14:paraId="555D622B" w14:textId="77777777" w:rsidR="008858E4" w:rsidRPr="00EE62DA" w:rsidRDefault="729AEEA0" w:rsidP="00FC2E9C">
            <w:pPr>
              <w:spacing w:after="0" w:line="276" w:lineRule="auto"/>
              <w:textAlignment w:val="baseline"/>
              <w:rPr>
                <w:lang w:val="hr-HR"/>
              </w:rPr>
            </w:pPr>
            <w:r w:rsidRPr="477080F9">
              <w:rPr>
                <w:lang w:val="hr-HR"/>
              </w:rPr>
              <w:t>Licencirani pružatelji usluge sukladno ZOSS-u</w:t>
            </w:r>
          </w:p>
          <w:p w14:paraId="7A8BF2B8" w14:textId="77777777" w:rsidR="008858E4" w:rsidRPr="00EE62DA" w:rsidRDefault="008858E4" w:rsidP="00FC2E9C">
            <w:pPr>
              <w:spacing w:after="0" w:line="276" w:lineRule="auto"/>
              <w:textAlignment w:val="baseline"/>
              <w:rPr>
                <w:rFonts w:eastAsia="Times New Roman" w:cs="Arial"/>
                <w:lang w:val="hr-HR" w:eastAsia="en-GB"/>
              </w:rPr>
            </w:pPr>
          </w:p>
        </w:tc>
        <w:tc>
          <w:tcPr>
            <w:tcW w:w="0" w:type="auto"/>
            <w:shd w:val="clear" w:color="auto" w:fill="auto"/>
            <w:vAlign w:val="center"/>
          </w:tcPr>
          <w:p w14:paraId="65EB7AA5" w14:textId="2FD784CA" w:rsidR="008858E4" w:rsidRPr="00EE62DA" w:rsidRDefault="3503918A" w:rsidP="00FC2E9C">
            <w:pPr>
              <w:spacing w:after="0" w:line="276" w:lineRule="auto"/>
              <w:textAlignment w:val="baseline"/>
              <w:rPr>
                <w:rFonts w:eastAsia="Times New Roman" w:cs="Arial"/>
                <w:lang w:val="hr-HR" w:eastAsia="en-GB"/>
              </w:rPr>
            </w:pPr>
            <w:r w:rsidRPr="35D7B47D">
              <w:rPr>
                <w:rFonts w:eastAsia="Times New Roman" w:cs="Arial"/>
                <w:lang w:val="hr-HR" w:eastAsia="en-GB"/>
              </w:rPr>
              <w:t>MRMSOSP</w:t>
            </w:r>
            <w:r w:rsidR="54DD54C3" w:rsidRPr="35D7B47D">
              <w:rPr>
                <w:rFonts w:eastAsia="Times New Roman" w:cs="Arial"/>
                <w:lang w:val="hr-HR" w:eastAsia="en-GB"/>
              </w:rPr>
              <w:t xml:space="preserve"> (</w:t>
            </w:r>
            <w:r w:rsidR="34400047" w:rsidRPr="35D7B47D">
              <w:rPr>
                <w:rFonts w:eastAsia="Times New Roman" w:cs="Arial"/>
                <w:lang w:val="hr-HR" w:eastAsia="en-GB"/>
              </w:rPr>
              <w:t>b</w:t>
            </w:r>
            <w:r w:rsidR="54DD54C3" w:rsidRPr="35D7B47D">
              <w:rPr>
                <w:rFonts w:eastAsia="Times New Roman" w:cs="Arial"/>
                <w:lang w:val="hr-HR" w:eastAsia="en-GB"/>
              </w:rPr>
              <w:t>roj novih korisnika za koje se očekuje financiranje u Mreži socijalnih usluga: 79 korisnika)</w:t>
            </w:r>
          </w:p>
        </w:tc>
        <w:tc>
          <w:tcPr>
            <w:tcW w:w="0" w:type="auto"/>
            <w:vMerge w:val="restart"/>
            <w:shd w:val="clear" w:color="auto" w:fill="auto"/>
            <w:vAlign w:val="center"/>
            <w:hideMark/>
          </w:tcPr>
          <w:p w14:paraId="15CD0B3F" w14:textId="77777777" w:rsidR="008858E4" w:rsidRPr="00EE62DA" w:rsidRDefault="008858E4" w:rsidP="00FC2E9C">
            <w:pPr>
              <w:spacing w:after="0" w:line="276" w:lineRule="auto"/>
              <w:rPr>
                <w:rFonts w:eastAsia="Times New Roman" w:cs="Times New Roman"/>
                <w:lang w:val="hr-HR" w:eastAsia="en-GB"/>
              </w:rPr>
            </w:pPr>
          </w:p>
        </w:tc>
      </w:tr>
      <w:tr w:rsidR="008858E4" w:rsidRPr="009C6A9B" w14:paraId="08FB85E4" w14:textId="77777777" w:rsidTr="35D7B47D">
        <w:trPr>
          <w:trHeight w:val="779"/>
          <w:jc w:val="center"/>
        </w:trPr>
        <w:tc>
          <w:tcPr>
            <w:tcW w:w="0" w:type="auto"/>
            <w:vMerge/>
            <w:vAlign w:val="center"/>
          </w:tcPr>
          <w:p w14:paraId="7318703C"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ign w:val="center"/>
          </w:tcPr>
          <w:p w14:paraId="0B969DF8" w14:textId="77777777" w:rsidR="008858E4" w:rsidRPr="00EE62DA" w:rsidRDefault="008858E4" w:rsidP="00FC2E9C">
            <w:pPr>
              <w:spacing w:after="0" w:line="276" w:lineRule="auto"/>
              <w:textAlignment w:val="baseline"/>
              <w:rPr>
                <w:rFonts w:eastAsia="Times New Roman" w:cs="Arial"/>
                <w:szCs w:val="20"/>
                <w:highlight w:val="yellow"/>
                <w:lang w:val="hr-HR" w:eastAsia="en-GB"/>
              </w:rPr>
            </w:pPr>
          </w:p>
        </w:tc>
        <w:tc>
          <w:tcPr>
            <w:tcW w:w="0" w:type="auto"/>
            <w:vMerge/>
            <w:vAlign w:val="center"/>
          </w:tcPr>
          <w:p w14:paraId="2C36E36D" w14:textId="77777777" w:rsidR="008858E4" w:rsidRPr="00EE62DA" w:rsidRDefault="008858E4" w:rsidP="00FC2E9C">
            <w:pPr>
              <w:spacing w:after="0" w:line="276" w:lineRule="auto"/>
              <w:textAlignment w:val="baseline"/>
              <w:rPr>
                <w:rFonts w:cs="Arial"/>
                <w:szCs w:val="20"/>
                <w:lang w:val="hr-HR"/>
              </w:rPr>
            </w:pPr>
          </w:p>
        </w:tc>
        <w:tc>
          <w:tcPr>
            <w:tcW w:w="0" w:type="auto"/>
            <w:shd w:val="clear" w:color="auto" w:fill="auto"/>
            <w:vAlign w:val="center"/>
          </w:tcPr>
          <w:p w14:paraId="50BF8624"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Ostali pružatelji usluga</w:t>
            </w:r>
          </w:p>
        </w:tc>
        <w:tc>
          <w:tcPr>
            <w:tcW w:w="0" w:type="auto"/>
            <w:shd w:val="clear" w:color="auto" w:fill="auto"/>
            <w:vAlign w:val="center"/>
          </w:tcPr>
          <w:p w14:paraId="5E8A0019" w14:textId="72CD9E82" w:rsidR="008858E4" w:rsidRPr="00EE62DA" w:rsidRDefault="54F459C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25259DD5" w:rsidRPr="35D7B47D">
              <w:rPr>
                <w:rFonts w:eastAsia="Times New Roman" w:cs="Arial"/>
                <w:lang w:val="hr-HR" w:eastAsia="en-GB"/>
              </w:rPr>
              <w:t>,</w:t>
            </w:r>
            <w:r w:rsidRPr="35D7B47D">
              <w:rPr>
                <w:rFonts w:eastAsia="Times New Roman" w:cs="Arial"/>
                <w:lang w:val="hr-HR" w:eastAsia="en-GB"/>
              </w:rPr>
              <w:t xml:space="preserve"> </w:t>
            </w:r>
          </w:p>
          <w:p w14:paraId="6F32A3EF" w14:textId="210511D4" w:rsidR="008858E4" w:rsidRPr="00EE62DA" w:rsidRDefault="3062216E" w:rsidP="00FC2E9C">
            <w:pPr>
              <w:spacing w:after="0" w:line="276" w:lineRule="auto"/>
              <w:textAlignment w:val="baseline"/>
              <w:rPr>
                <w:rFonts w:eastAsia="Times New Roman" w:cs="Arial"/>
                <w:lang w:val="hr-HR" w:eastAsia="en-GB"/>
              </w:rPr>
            </w:pPr>
            <w:proofErr w:type="spellStart"/>
            <w:r w:rsidRPr="35D7B47D">
              <w:rPr>
                <w:rFonts w:eastAsia="Times New Roman" w:cs="Arial"/>
                <w:lang w:val="hr-HR" w:eastAsia="en-GB"/>
              </w:rPr>
              <w:t>Fo</w:t>
            </w:r>
            <w:r w:rsidR="54F459C7" w:rsidRPr="35D7B47D">
              <w:rPr>
                <w:rFonts w:eastAsia="Times New Roman" w:cs="Arial"/>
                <w:lang w:val="hr-HR" w:eastAsia="en-GB"/>
              </w:rPr>
              <w:t>dovi</w:t>
            </w:r>
            <w:proofErr w:type="spellEnd"/>
            <w:r w:rsidR="0F602682" w:rsidRPr="35D7B47D">
              <w:rPr>
                <w:rFonts w:eastAsia="Times New Roman" w:cs="Arial"/>
                <w:lang w:val="hr-HR" w:eastAsia="en-GB"/>
              </w:rPr>
              <w:t xml:space="preserve"> EU,</w:t>
            </w:r>
          </w:p>
          <w:p w14:paraId="04C7F466" w14:textId="04431B81" w:rsidR="008858E4" w:rsidRPr="00EE62DA" w:rsidRDefault="055D810C"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projektno </w:t>
            </w:r>
            <w:r w:rsidR="49ADA200" w:rsidRPr="35D7B47D">
              <w:rPr>
                <w:rFonts w:eastAsia="Times New Roman" w:cs="Arial"/>
                <w:lang w:val="hr-HR" w:eastAsia="en-GB"/>
              </w:rPr>
              <w:t>financiranje</w:t>
            </w:r>
          </w:p>
        </w:tc>
        <w:tc>
          <w:tcPr>
            <w:tcW w:w="0" w:type="auto"/>
            <w:vMerge/>
            <w:vAlign w:val="center"/>
          </w:tcPr>
          <w:p w14:paraId="05F7A82D" w14:textId="77777777" w:rsidR="008858E4" w:rsidRPr="00EE62DA" w:rsidRDefault="008858E4" w:rsidP="00FC2E9C">
            <w:pPr>
              <w:spacing w:after="0" w:line="276" w:lineRule="auto"/>
              <w:rPr>
                <w:rFonts w:eastAsia="Times New Roman" w:cs="Times New Roman"/>
                <w:szCs w:val="20"/>
                <w:lang w:val="hr-HR" w:eastAsia="en-GB"/>
              </w:rPr>
            </w:pPr>
          </w:p>
        </w:tc>
      </w:tr>
      <w:tr w:rsidR="00A00917" w:rsidRPr="00100769" w14:paraId="27671298" w14:textId="77777777" w:rsidTr="35D7B47D">
        <w:trPr>
          <w:trHeight w:val="300"/>
          <w:jc w:val="center"/>
        </w:trPr>
        <w:tc>
          <w:tcPr>
            <w:tcW w:w="0" w:type="auto"/>
            <w:vMerge w:val="restart"/>
            <w:shd w:val="clear" w:color="auto" w:fill="auto"/>
            <w:vAlign w:val="center"/>
            <w:hideMark/>
          </w:tcPr>
          <w:p w14:paraId="344C3081" w14:textId="77777777" w:rsidR="00A00917" w:rsidRPr="00EE62DA" w:rsidRDefault="00A00917"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p w14:paraId="1403B390" w14:textId="167D2CFD" w:rsidR="00A00917" w:rsidRDefault="00A00917" w:rsidP="00FC2E9C">
            <w:pPr>
              <w:spacing w:after="0" w:line="276" w:lineRule="auto"/>
              <w:rPr>
                <w:rFonts w:eastAsia="Times New Roman" w:cs="Arial"/>
                <w:lang w:val="hr-HR" w:eastAsia="en-GB"/>
              </w:rPr>
            </w:pPr>
          </w:p>
          <w:p w14:paraId="7D23E38B" w14:textId="4A3BB2DB" w:rsidR="00A00917" w:rsidRDefault="00A00917" w:rsidP="00FC2E9C">
            <w:pPr>
              <w:spacing w:after="0" w:line="276" w:lineRule="auto"/>
              <w:rPr>
                <w:rFonts w:eastAsia="Times New Roman" w:cs="Arial"/>
                <w:lang w:val="hr-HR" w:eastAsia="en-GB"/>
              </w:rPr>
            </w:pPr>
          </w:p>
          <w:p w14:paraId="67C44026" w14:textId="143BCA04" w:rsidR="00A00917" w:rsidRDefault="00A00917" w:rsidP="00FC2E9C">
            <w:pPr>
              <w:spacing w:after="0" w:line="276" w:lineRule="auto"/>
              <w:rPr>
                <w:rFonts w:eastAsia="Times New Roman" w:cs="Arial"/>
                <w:lang w:val="hr-HR" w:eastAsia="en-GB"/>
              </w:rPr>
            </w:pPr>
          </w:p>
          <w:p w14:paraId="6E849E37" w14:textId="442811EF" w:rsidR="00A00917" w:rsidRDefault="00A00917" w:rsidP="00FC2E9C">
            <w:pPr>
              <w:spacing w:after="0" w:line="276" w:lineRule="auto"/>
              <w:rPr>
                <w:rFonts w:eastAsia="Times New Roman" w:cs="Arial"/>
                <w:lang w:val="hr-HR" w:eastAsia="en-GB"/>
              </w:rPr>
            </w:pPr>
          </w:p>
          <w:p w14:paraId="69ED92F0" w14:textId="44F0ABA5" w:rsidR="00A00917" w:rsidRPr="00EE62DA" w:rsidRDefault="072C1BB7"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xml:space="preserve"> 7.2.    Razvoj  drugih oblika podrške,  inovativnih socijalnih usluga te usluga iz drugih </w:t>
            </w:r>
            <w:r w:rsidRPr="35D7B47D">
              <w:rPr>
                <w:rFonts w:eastAsia="Times New Roman" w:cs="Arial"/>
                <w:lang w:val="hr-HR" w:eastAsia="en-GB"/>
              </w:rPr>
              <w:lastRenderedPageBreak/>
              <w:t>sustava za starije osobe</w:t>
            </w:r>
          </w:p>
          <w:p w14:paraId="5A2AE55E" w14:textId="77777777" w:rsidR="00A00917" w:rsidRPr="00EE62DA" w:rsidRDefault="00A00917"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p w14:paraId="3AAE1B5E" w14:textId="77777777" w:rsidR="00A00917" w:rsidRPr="00EE62DA" w:rsidRDefault="00A00917"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0" w:type="auto"/>
            <w:vMerge w:val="restart"/>
            <w:shd w:val="clear" w:color="auto" w:fill="auto"/>
            <w:vAlign w:val="center"/>
            <w:hideMark/>
          </w:tcPr>
          <w:p w14:paraId="445CC548" w14:textId="23362DE0" w:rsidR="00A00917" w:rsidRPr="00EE62DA" w:rsidRDefault="268483BE" w:rsidP="00FC2E9C">
            <w:pPr>
              <w:spacing w:after="0" w:line="276" w:lineRule="auto"/>
              <w:textAlignment w:val="baseline"/>
              <w:rPr>
                <w:rFonts w:eastAsia="Times New Roman" w:cs="Arial"/>
                <w:lang w:val="hr-HR" w:eastAsia="en-GB"/>
              </w:rPr>
            </w:pPr>
            <w:r w:rsidRPr="35D7B47D">
              <w:rPr>
                <w:rFonts w:eastAsia="Times New Roman" w:cs="Arial"/>
                <w:lang w:val="hr-HR" w:eastAsia="en-GB"/>
              </w:rPr>
              <w:lastRenderedPageBreak/>
              <w:t>Bazni obuhvat: 53</w:t>
            </w:r>
            <w:r w:rsidR="5FAC2F1A" w:rsidRPr="35D7B47D">
              <w:rPr>
                <w:rFonts w:eastAsia="Times New Roman" w:cs="Arial"/>
                <w:lang w:val="hr-HR" w:eastAsia="en-GB"/>
              </w:rPr>
              <w:t xml:space="preserve"> %</w:t>
            </w:r>
          </w:p>
          <w:p w14:paraId="587C42BD" w14:textId="0CC22C85" w:rsidR="00A00917" w:rsidRPr="00EE62DA" w:rsidRDefault="4937CB2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Ciljani obuhvat</w:t>
            </w:r>
            <w:r w:rsidR="210F760A" w:rsidRPr="35D7B47D">
              <w:rPr>
                <w:rFonts w:eastAsia="Times New Roman" w:cs="Arial"/>
                <w:lang w:val="hr-HR" w:eastAsia="en-GB"/>
              </w:rPr>
              <w:t>:</w:t>
            </w:r>
            <w:r w:rsidRPr="35D7B47D">
              <w:rPr>
                <w:rFonts w:eastAsia="Times New Roman" w:cs="Arial"/>
                <w:lang w:val="hr-HR" w:eastAsia="en-GB"/>
              </w:rPr>
              <w:t xml:space="preserve"> 55</w:t>
            </w:r>
            <w:r w:rsidR="28B3C5B8" w:rsidRPr="35D7B47D">
              <w:rPr>
                <w:rFonts w:eastAsia="Times New Roman" w:cs="Arial"/>
                <w:lang w:val="hr-HR" w:eastAsia="en-GB"/>
              </w:rPr>
              <w:t xml:space="preserve"> %</w:t>
            </w:r>
          </w:p>
          <w:p w14:paraId="360936B8" w14:textId="5DBAE230" w:rsidR="00A00917" w:rsidRPr="00EE62DA" w:rsidRDefault="00A00917" w:rsidP="00FC2E9C">
            <w:pPr>
              <w:spacing w:after="0" w:line="276" w:lineRule="auto"/>
              <w:textAlignment w:val="baseline"/>
              <w:rPr>
                <w:rFonts w:eastAsia="Times New Roman" w:cs="Arial"/>
                <w:lang w:val="hr-HR" w:eastAsia="en-GB"/>
              </w:rPr>
            </w:pPr>
          </w:p>
        </w:tc>
        <w:tc>
          <w:tcPr>
            <w:tcW w:w="0" w:type="auto"/>
            <w:vMerge w:val="restart"/>
            <w:vAlign w:val="center"/>
          </w:tcPr>
          <w:p w14:paraId="1A850956" w14:textId="6DCDF17F" w:rsidR="00A00917" w:rsidRPr="00EE62DA" w:rsidRDefault="072C1BB7" w:rsidP="00FC2E9C">
            <w:pPr>
              <w:spacing w:after="0" w:line="276" w:lineRule="auto"/>
              <w:textAlignment w:val="baseline"/>
              <w:rPr>
                <w:rFonts w:eastAsia="Times New Roman" w:cs="Segoe UI"/>
                <w:lang w:val="hr-HR" w:eastAsia="en-GB"/>
              </w:rPr>
            </w:pPr>
            <w:r w:rsidRPr="35D7B47D">
              <w:rPr>
                <w:rFonts w:cs="Arial"/>
                <w:lang w:val="hr-HR"/>
              </w:rPr>
              <w:t>7.2.1</w:t>
            </w:r>
            <w:r w:rsidR="2EDD14D3" w:rsidRPr="35D7B47D">
              <w:rPr>
                <w:rFonts w:cs="Arial"/>
                <w:lang w:val="hr-HR"/>
              </w:rPr>
              <w:t>.</w:t>
            </w:r>
            <w:r w:rsidRPr="35D7B47D">
              <w:rPr>
                <w:rFonts w:cs="Arial"/>
                <w:lang w:val="hr-HR"/>
              </w:rPr>
              <w:t xml:space="preserve"> Povećanje obuhvata korisnika usluge „Zdravstvena njega u kući“ te opsega usluge</w:t>
            </w:r>
          </w:p>
        </w:tc>
        <w:tc>
          <w:tcPr>
            <w:tcW w:w="0" w:type="auto"/>
            <w:vMerge w:val="restart"/>
            <w:shd w:val="clear" w:color="auto" w:fill="auto"/>
            <w:vAlign w:val="center"/>
            <w:hideMark/>
          </w:tcPr>
          <w:p w14:paraId="5157CA7C" w14:textId="10089428" w:rsidR="00A559D7" w:rsidRPr="00A559D7" w:rsidRDefault="00A559D7" w:rsidP="00FC2E9C">
            <w:pPr>
              <w:spacing w:after="0" w:line="276" w:lineRule="auto"/>
              <w:rPr>
                <w:rFonts w:eastAsia="Times New Roman" w:cs="Arial"/>
                <w:lang w:val="hr-HR" w:eastAsia="en-GB"/>
              </w:rPr>
            </w:pPr>
            <w:r w:rsidRPr="00A559D7">
              <w:rPr>
                <w:rFonts w:eastAsia="Times New Roman" w:cs="Arial"/>
                <w:lang w:val="hr-HR" w:eastAsia="en-GB"/>
              </w:rPr>
              <w:t>Ostali pružatelji usluga</w:t>
            </w:r>
          </w:p>
          <w:p w14:paraId="15DA459F" w14:textId="77777777" w:rsidR="00A559D7" w:rsidRDefault="00A559D7" w:rsidP="00FC2E9C">
            <w:pPr>
              <w:spacing w:after="0" w:line="276" w:lineRule="auto"/>
              <w:rPr>
                <w:rFonts w:eastAsia="Times New Roman" w:cs="Arial"/>
                <w:color w:val="FF0000"/>
                <w:lang w:val="hr-HR" w:eastAsia="en-GB"/>
              </w:rPr>
            </w:pPr>
          </w:p>
          <w:p w14:paraId="03CAB140" w14:textId="77777777" w:rsidR="00A00917" w:rsidRPr="00EE62DA" w:rsidRDefault="00A00917" w:rsidP="00FC2E9C">
            <w:pPr>
              <w:spacing w:after="0" w:line="276" w:lineRule="auto"/>
              <w:textAlignment w:val="baseline"/>
              <w:rPr>
                <w:rFonts w:eastAsia="Times New Roman" w:cs="Arial"/>
                <w:lang w:val="hr-HR" w:eastAsia="en-GB"/>
              </w:rPr>
            </w:pPr>
          </w:p>
        </w:tc>
        <w:tc>
          <w:tcPr>
            <w:tcW w:w="0" w:type="auto"/>
            <w:vMerge w:val="restart"/>
            <w:shd w:val="clear" w:color="auto" w:fill="auto"/>
            <w:vAlign w:val="center"/>
            <w:hideMark/>
          </w:tcPr>
          <w:p w14:paraId="11FE8572" w14:textId="2024ED81" w:rsidR="00A00917" w:rsidRPr="00EE62DA" w:rsidRDefault="00A00917"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Projektno financiranje</w:t>
            </w:r>
          </w:p>
        </w:tc>
        <w:tc>
          <w:tcPr>
            <w:tcW w:w="0" w:type="auto"/>
            <w:shd w:val="clear" w:color="auto" w:fill="auto"/>
            <w:vAlign w:val="center"/>
            <w:hideMark/>
          </w:tcPr>
          <w:p w14:paraId="6C522BCC" w14:textId="77777777" w:rsidR="00A00917" w:rsidRPr="00EE62DA" w:rsidRDefault="00A00917" w:rsidP="00FC2E9C">
            <w:pPr>
              <w:spacing w:after="0" w:line="276" w:lineRule="auto"/>
              <w:rPr>
                <w:rFonts w:eastAsia="Times New Roman" w:cs="Times New Roman"/>
                <w:lang w:val="hr-HR" w:eastAsia="en-GB"/>
              </w:rPr>
            </w:pPr>
          </w:p>
        </w:tc>
      </w:tr>
      <w:tr w:rsidR="00A00917" w:rsidRPr="00100769" w14:paraId="62A3EB8C" w14:textId="77777777" w:rsidTr="35D7B47D">
        <w:trPr>
          <w:trHeight w:val="300"/>
          <w:jc w:val="center"/>
        </w:trPr>
        <w:tc>
          <w:tcPr>
            <w:tcW w:w="0" w:type="auto"/>
            <w:vMerge/>
            <w:vAlign w:val="center"/>
            <w:hideMark/>
          </w:tcPr>
          <w:p w14:paraId="384110D5" w14:textId="77777777" w:rsidR="00A00917" w:rsidRPr="00EE62DA" w:rsidRDefault="00A00917" w:rsidP="00FC2E9C">
            <w:pPr>
              <w:spacing w:after="0" w:line="276" w:lineRule="auto"/>
              <w:textAlignment w:val="baseline"/>
              <w:rPr>
                <w:rFonts w:eastAsia="Times New Roman" w:cs="Segoe UI"/>
                <w:szCs w:val="20"/>
                <w:lang w:val="hr-HR" w:eastAsia="en-GB"/>
              </w:rPr>
            </w:pPr>
          </w:p>
        </w:tc>
        <w:tc>
          <w:tcPr>
            <w:tcW w:w="0" w:type="auto"/>
            <w:vMerge/>
            <w:vAlign w:val="center"/>
            <w:hideMark/>
          </w:tcPr>
          <w:p w14:paraId="44B5A8EB" w14:textId="3B9164C1" w:rsidR="00A00917" w:rsidRPr="00EE62DA" w:rsidRDefault="00A00917" w:rsidP="00FC2E9C">
            <w:pPr>
              <w:spacing w:after="0" w:line="276" w:lineRule="auto"/>
              <w:textAlignment w:val="baseline"/>
              <w:rPr>
                <w:rFonts w:eastAsia="Times New Roman" w:cs="Arial"/>
                <w:highlight w:val="yellow"/>
                <w:lang w:val="hr-HR" w:eastAsia="en-GB"/>
              </w:rPr>
            </w:pPr>
          </w:p>
        </w:tc>
        <w:tc>
          <w:tcPr>
            <w:tcW w:w="0" w:type="auto"/>
            <w:vMerge/>
            <w:vAlign w:val="center"/>
          </w:tcPr>
          <w:p w14:paraId="081E23EE" w14:textId="7C4F996A" w:rsidR="00A00917" w:rsidRPr="00EE62DA" w:rsidRDefault="00A00917" w:rsidP="00FC2E9C">
            <w:pPr>
              <w:spacing w:after="0" w:line="276" w:lineRule="auto"/>
              <w:textAlignment w:val="baseline"/>
              <w:rPr>
                <w:rFonts w:cs="Arial"/>
                <w:lang w:val="hr-HR"/>
              </w:rPr>
            </w:pPr>
          </w:p>
        </w:tc>
        <w:tc>
          <w:tcPr>
            <w:tcW w:w="0" w:type="auto"/>
            <w:vMerge/>
            <w:vAlign w:val="center"/>
            <w:hideMark/>
          </w:tcPr>
          <w:p w14:paraId="07550BCD" w14:textId="5A05CA07" w:rsidR="00A00917" w:rsidRPr="00EE62DA" w:rsidRDefault="00A00917" w:rsidP="00FC2E9C">
            <w:pPr>
              <w:spacing w:after="0" w:line="276" w:lineRule="auto"/>
              <w:textAlignment w:val="baseline"/>
              <w:rPr>
                <w:rFonts w:eastAsia="Times New Roman" w:cs="Arial"/>
                <w:lang w:val="hr-HR" w:eastAsia="en-GB"/>
              </w:rPr>
            </w:pPr>
          </w:p>
        </w:tc>
        <w:tc>
          <w:tcPr>
            <w:tcW w:w="0" w:type="auto"/>
            <w:vMerge/>
            <w:vAlign w:val="center"/>
            <w:hideMark/>
          </w:tcPr>
          <w:p w14:paraId="64B25CA3" w14:textId="0DF4B7AF" w:rsidR="00A00917" w:rsidRPr="00EE62DA" w:rsidRDefault="00A00917" w:rsidP="00FC2E9C">
            <w:pPr>
              <w:spacing w:after="0" w:line="276" w:lineRule="auto"/>
              <w:textAlignment w:val="baseline"/>
              <w:rPr>
                <w:rFonts w:eastAsia="Times New Roman" w:cs="Arial"/>
                <w:lang w:val="hr-HR" w:eastAsia="en-GB"/>
              </w:rPr>
            </w:pPr>
          </w:p>
        </w:tc>
        <w:tc>
          <w:tcPr>
            <w:tcW w:w="0" w:type="auto"/>
            <w:shd w:val="clear" w:color="auto" w:fill="auto"/>
            <w:vAlign w:val="center"/>
            <w:hideMark/>
          </w:tcPr>
          <w:p w14:paraId="2998B6A7" w14:textId="77777777" w:rsidR="00A00917" w:rsidRPr="00EE62DA" w:rsidRDefault="00A00917" w:rsidP="00FC2E9C">
            <w:pPr>
              <w:spacing w:after="0" w:line="276" w:lineRule="auto"/>
              <w:rPr>
                <w:rFonts w:eastAsia="Times New Roman" w:cs="Times New Roman"/>
                <w:lang w:val="hr-HR" w:eastAsia="en-GB"/>
              </w:rPr>
            </w:pPr>
          </w:p>
        </w:tc>
      </w:tr>
      <w:tr w:rsidR="008858E4" w:rsidRPr="009C6A9B" w14:paraId="03B8C12B" w14:textId="77777777" w:rsidTr="35D7B47D">
        <w:trPr>
          <w:trHeight w:val="300"/>
          <w:jc w:val="center"/>
        </w:trPr>
        <w:tc>
          <w:tcPr>
            <w:tcW w:w="0" w:type="auto"/>
            <w:vMerge/>
            <w:vAlign w:val="center"/>
            <w:hideMark/>
          </w:tcPr>
          <w:p w14:paraId="4590539E"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shd w:val="clear" w:color="auto" w:fill="auto"/>
            <w:vAlign w:val="center"/>
            <w:hideMark/>
          </w:tcPr>
          <w:p w14:paraId="4CE4B49B"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Bazni obuhvat:</w:t>
            </w:r>
          </w:p>
          <w:p w14:paraId="7CF180D6" w14:textId="70215286" w:rsidR="008858E4" w:rsidRPr="00EE62DA" w:rsidRDefault="54DD54C3" w:rsidP="00FC2E9C">
            <w:pPr>
              <w:pStyle w:val="ListParagraph"/>
              <w:numPr>
                <w:ilvl w:val="0"/>
                <w:numId w:val="16"/>
              </w:numPr>
              <w:spacing w:after="0" w:line="276" w:lineRule="auto"/>
              <w:textAlignment w:val="baseline"/>
              <w:rPr>
                <w:rFonts w:eastAsia="Times New Roman" w:cs="Arial"/>
                <w:lang w:eastAsia="en-GB"/>
              </w:rPr>
            </w:pPr>
            <w:r w:rsidRPr="35D7B47D">
              <w:rPr>
                <w:rFonts w:eastAsia="Times New Roman" w:cs="Arial"/>
                <w:lang w:eastAsia="en-GB"/>
              </w:rPr>
              <w:t>Palijativna skrb u kući 10</w:t>
            </w:r>
            <w:r w:rsidR="3AB513FC" w:rsidRPr="35D7B47D">
              <w:rPr>
                <w:rFonts w:eastAsia="Times New Roman" w:cs="Arial"/>
                <w:lang w:eastAsia="en-GB"/>
              </w:rPr>
              <w:t xml:space="preserve"> %</w:t>
            </w:r>
          </w:p>
          <w:p w14:paraId="57E88C79" w14:textId="6F739638" w:rsidR="008858E4" w:rsidRPr="00EE62DA" w:rsidRDefault="54DD54C3" w:rsidP="00FC2E9C">
            <w:pPr>
              <w:pStyle w:val="ListParagraph"/>
              <w:numPr>
                <w:ilvl w:val="0"/>
                <w:numId w:val="16"/>
              </w:numPr>
              <w:spacing w:after="0" w:line="276" w:lineRule="auto"/>
              <w:textAlignment w:val="baseline"/>
              <w:rPr>
                <w:rFonts w:eastAsia="Times New Roman" w:cs="Arial"/>
                <w:lang w:eastAsia="en-GB"/>
              </w:rPr>
            </w:pPr>
            <w:r w:rsidRPr="35D7B47D">
              <w:rPr>
                <w:rFonts w:eastAsia="Times New Roman" w:cs="Arial"/>
                <w:lang w:eastAsia="en-GB"/>
              </w:rPr>
              <w:t>Stacionarna palijativna skrb 4</w:t>
            </w:r>
            <w:r w:rsidR="3ACE4C31" w:rsidRPr="35D7B47D">
              <w:rPr>
                <w:rFonts w:eastAsia="Times New Roman" w:cs="Arial"/>
                <w:lang w:eastAsia="en-GB"/>
              </w:rPr>
              <w:t xml:space="preserve"> %</w:t>
            </w:r>
          </w:p>
          <w:p w14:paraId="0F61EC2E"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Ciljani obuhvat: </w:t>
            </w:r>
          </w:p>
          <w:p w14:paraId="3AAE5B9B" w14:textId="797AFEED" w:rsidR="008858E4" w:rsidRPr="00EE62DA" w:rsidRDefault="54DD54C3" w:rsidP="00FC2E9C">
            <w:pPr>
              <w:pStyle w:val="ListParagraph"/>
              <w:numPr>
                <w:ilvl w:val="0"/>
                <w:numId w:val="17"/>
              </w:numPr>
              <w:spacing w:after="0" w:line="276" w:lineRule="auto"/>
              <w:textAlignment w:val="baseline"/>
              <w:rPr>
                <w:rFonts w:eastAsia="Times New Roman" w:cs="Segoe UI"/>
                <w:lang w:eastAsia="en-GB"/>
              </w:rPr>
            </w:pPr>
            <w:r w:rsidRPr="35D7B47D">
              <w:rPr>
                <w:rFonts w:eastAsia="Times New Roman" w:cs="Segoe UI"/>
                <w:lang w:eastAsia="en-GB"/>
              </w:rPr>
              <w:lastRenderedPageBreak/>
              <w:t>Palijativna skrb u kući 12</w:t>
            </w:r>
            <w:r w:rsidR="3ACE4C31" w:rsidRPr="35D7B47D">
              <w:rPr>
                <w:rFonts w:eastAsia="Times New Roman" w:cs="Segoe UI"/>
                <w:lang w:eastAsia="en-GB"/>
              </w:rPr>
              <w:t xml:space="preserve"> %</w:t>
            </w:r>
          </w:p>
          <w:p w14:paraId="4DFD1A4E" w14:textId="4C5A0957" w:rsidR="008858E4" w:rsidRPr="00EE62DA" w:rsidRDefault="54DD54C3" w:rsidP="00FC2E9C">
            <w:pPr>
              <w:pStyle w:val="ListParagraph"/>
              <w:numPr>
                <w:ilvl w:val="0"/>
                <w:numId w:val="17"/>
              </w:numPr>
              <w:spacing w:after="0" w:line="276" w:lineRule="auto"/>
              <w:textAlignment w:val="baseline"/>
              <w:rPr>
                <w:rFonts w:eastAsia="Times New Roman" w:cs="Segoe UI"/>
                <w:lang w:eastAsia="en-GB"/>
              </w:rPr>
            </w:pPr>
            <w:r w:rsidRPr="35D7B47D">
              <w:rPr>
                <w:rFonts w:eastAsia="Times New Roman" w:cs="Segoe UI"/>
                <w:lang w:eastAsia="en-GB"/>
              </w:rPr>
              <w:t>Stacionarna palijativna skrb 6</w:t>
            </w:r>
            <w:r w:rsidR="3ACE4C31" w:rsidRPr="35D7B47D">
              <w:rPr>
                <w:rFonts w:eastAsia="Times New Roman" w:cs="Segoe UI"/>
                <w:lang w:eastAsia="en-GB"/>
              </w:rPr>
              <w:t xml:space="preserve"> %</w:t>
            </w:r>
          </w:p>
        </w:tc>
        <w:tc>
          <w:tcPr>
            <w:tcW w:w="0" w:type="auto"/>
            <w:vAlign w:val="center"/>
          </w:tcPr>
          <w:p w14:paraId="01E709BE" w14:textId="45BAAEBB" w:rsidR="008858E4" w:rsidRPr="00EE62DA" w:rsidRDefault="49ADA200" w:rsidP="00FC2E9C">
            <w:pPr>
              <w:spacing w:after="0" w:line="276" w:lineRule="auto"/>
              <w:textAlignment w:val="baseline"/>
              <w:rPr>
                <w:rFonts w:cs="Arial"/>
                <w:lang w:val="hr-HR"/>
              </w:rPr>
            </w:pPr>
            <w:r w:rsidRPr="35D7B47D">
              <w:rPr>
                <w:rFonts w:cs="Arial"/>
                <w:lang w:val="hr-HR"/>
              </w:rPr>
              <w:lastRenderedPageBreak/>
              <w:t>7.2.3</w:t>
            </w:r>
            <w:r w:rsidR="0FAAF4DD" w:rsidRPr="35D7B47D">
              <w:rPr>
                <w:rFonts w:cs="Arial"/>
                <w:lang w:val="hr-HR"/>
              </w:rPr>
              <w:t>.</w:t>
            </w:r>
            <w:r w:rsidRPr="35D7B47D">
              <w:rPr>
                <w:rFonts w:cs="Arial"/>
                <w:lang w:val="hr-HR"/>
              </w:rPr>
              <w:t xml:space="preserve"> Unaprjeđenje usluga</w:t>
            </w:r>
            <w:r w:rsidR="743F0E61" w:rsidRPr="35D7B47D">
              <w:rPr>
                <w:rFonts w:cs="Arial"/>
                <w:lang w:val="hr-HR"/>
              </w:rPr>
              <w:t xml:space="preserve"> i razvoj modela Integrirane</w:t>
            </w:r>
            <w:r w:rsidRPr="35D7B47D">
              <w:rPr>
                <w:rFonts w:cs="Arial"/>
                <w:lang w:val="hr-HR"/>
              </w:rPr>
              <w:t xml:space="preserve"> palijativne skrbi </w:t>
            </w:r>
            <w:r w:rsidR="58DB4845" w:rsidRPr="35D7B47D">
              <w:rPr>
                <w:rFonts w:cs="Arial"/>
                <w:lang w:val="hr-HR"/>
              </w:rPr>
              <w:t xml:space="preserve">širenjem kapaciteta </w:t>
            </w:r>
            <w:r w:rsidR="0982FC85" w:rsidRPr="35D7B47D">
              <w:rPr>
                <w:rFonts w:cs="Arial"/>
                <w:lang w:val="hr-HR"/>
              </w:rPr>
              <w:t xml:space="preserve">i </w:t>
            </w:r>
            <w:r w:rsidR="75AEABA3" w:rsidRPr="35D7B47D">
              <w:rPr>
                <w:rFonts w:cs="Arial"/>
                <w:lang w:val="hr-HR"/>
              </w:rPr>
              <w:t>p</w:t>
            </w:r>
            <w:r w:rsidR="0982FC85" w:rsidRPr="35D7B47D">
              <w:rPr>
                <w:rFonts w:cs="Arial"/>
                <w:lang w:val="hr-HR"/>
              </w:rPr>
              <w:t xml:space="preserve">ostojećih usluga </w:t>
            </w:r>
            <w:r w:rsidR="69CA61F9" w:rsidRPr="35D7B47D">
              <w:rPr>
                <w:rFonts w:cs="Arial"/>
                <w:lang w:val="hr-HR"/>
              </w:rPr>
              <w:t xml:space="preserve">(integrirane </w:t>
            </w:r>
            <w:r w:rsidRPr="35D7B47D">
              <w:rPr>
                <w:rFonts w:cs="Arial"/>
                <w:lang w:val="hr-HR"/>
              </w:rPr>
              <w:t>zdravstvene, socijalne, psihološke i druge usluge palijativne skrbi</w:t>
            </w:r>
            <w:r w:rsidR="4C6D4637" w:rsidRPr="35D7B47D">
              <w:rPr>
                <w:rFonts w:cs="Arial"/>
                <w:lang w:val="hr-HR"/>
              </w:rPr>
              <w:t xml:space="preserve"> u postojećim ustanovama</w:t>
            </w:r>
            <w:r w:rsidR="42CFF15F" w:rsidRPr="35D7B47D">
              <w:rPr>
                <w:rFonts w:cs="Arial"/>
                <w:lang w:val="hr-HR"/>
              </w:rPr>
              <w:t xml:space="preserve">) </w:t>
            </w:r>
            <w:r w:rsidRPr="35D7B47D">
              <w:rPr>
                <w:rFonts w:cs="Arial"/>
                <w:lang w:val="hr-HR"/>
              </w:rPr>
              <w:t xml:space="preserve">uz </w:t>
            </w:r>
            <w:r w:rsidRPr="35D7B47D">
              <w:rPr>
                <w:rFonts w:cs="Arial"/>
                <w:lang w:val="hr-HR"/>
              </w:rPr>
              <w:lastRenderedPageBreak/>
              <w:t>daljnji razvoj mobilnih timova palijativne skrbi</w:t>
            </w:r>
          </w:p>
        </w:tc>
        <w:tc>
          <w:tcPr>
            <w:tcW w:w="0" w:type="auto"/>
            <w:shd w:val="clear" w:color="auto" w:fill="auto"/>
            <w:vAlign w:val="center"/>
            <w:hideMark/>
          </w:tcPr>
          <w:p w14:paraId="176D649D" w14:textId="7985BB0C" w:rsidR="008858E4" w:rsidRPr="00EE62DA" w:rsidRDefault="49ADA200" w:rsidP="00FC2E9C">
            <w:pPr>
              <w:spacing w:after="0" w:line="276" w:lineRule="auto"/>
              <w:textAlignment w:val="baseline"/>
              <w:rPr>
                <w:rFonts w:eastAsia="Times New Roman" w:cs="Arial"/>
                <w:lang w:val="hr-HR" w:eastAsia="en-GB"/>
              </w:rPr>
            </w:pPr>
            <w:r w:rsidRPr="35D7B47D">
              <w:rPr>
                <w:rFonts w:eastAsia="Times New Roman" w:cs="Arial"/>
                <w:lang w:val="hr-HR" w:eastAsia="en-GB"/>
              </w:rPr>
              <w:lastRenderedPageBreak/>
              <w:t xml:space="preserve">GUSZBOI, </w:t>
            </w:r>
            <w:r w:rsidR="2808779B" w:rsidRPr="35D7B47D">
              <w:rPr>
                <w:rFonts w:eastAsia="Times New Roman" w:cs="Arial"/>
                <w:lang w:val="hr-HR" w:eastAsia="en-GB"/>
              </w:rPr>
              <w:t>z</w:t>
            </w:r>
            <w:r w:rsidRPr="35D7B47D">
              <w:rPr>
                <w:rFonts w:eastAsia="Times New Roman" w:cs="Arial"/>
                <w:lang w:val="hr-HR" w:eastAsia="en-GB"/>
              </w:rPr>
              <w:t xml:space="preserve">dravstvene ustanove </w:t>
            </w:r>
            <w:r w:rsidR="64E8F00E" w:rsidRPr="35D7B47D">
              <w:rPr>
                <w:rFonts w:eastAsia="Times New Roman" w:cs="Arial"/>
                <w:lang w:val="hr-HR" w:eastAsia="en-GB"/>
              </w:rPr>
              <w:t>čiji</w:t>
            </w:r>
            <w:r w:rsidRPr="35D7B47D">
              <w:rPr>
                <w:rFonts w:eastAsia="Times New Roman" w:cs="Arial"/>
                <w:lang w:val="hr-HR" w:eastAsia="en-GB"/>
              </w:rPr>
              <w:t xml:space="preserve"> je osnivač Grad Zagreb, organizacije civilnog društva, Ministarstvo zdravstva, zdravstvene ustanove u vlasništvu države</w:t>
            </w:r>
          </w:p>
          <w:p w14:paraId="5AB9A36B" w14:textId="77777777" w:rsidR="008858E4" w:rsidRPr="00EE62DA" w:rsidRDefault="008858E4" w:rsidP="00FC2E9C">
            <w:pPr>
              <w:spacing w:after="0" w:line="276" w:lineRule="auto"/>
              <w:textAlignment w:val="baseline"/>
              <w:rPr>
                <w:rFonts w:eastAsia="Times New Roman" w:cs="Arial"/>
                <w:lang w:val="hr-HR" w:eastAsia="en-GB"/>
              </w:rPr>
            </w:pPr>
          </w:p>
        </w:tc>
        <w:tc>
          <w:tcPr>
            <w:tcW w:w="0" w:type="auto"/>
            <w:shd w:val="clear" w:color="auto" w:fill="auto"/>
            <w:vAlign w:val="center"/>
            <w:hideMark/>
          </w:tcPr>
          <w:p w14:paraId="1EBF1C2F" w14:textId="220830EF" w:rsidR="008858E4" w:rsidRPr="00EE62DA" w:rsidRDefault="54F459C7"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xml:space="preserve">Proračun Grada Zagreba, državni proračun, HZZO, </w:t>
            </w:r>
            <w:r w:rsidR="44A5D28F" w:rsidRPr="35D7B47D">
              <w:rPr>
                <w:rFonts w:eastAsia="Times New Roman" w:cs="Arial"/>
                <w:lang w:val="hr-HR" w:eastAsia="en-GB"/>
              </w:rPr>
              <w:t>F</w:t>
            </w:r>
            <w:r w:rsidRPr="35D7B47D">
              <w:rPr>
                <w:rFonts w:eastAsia="Times New Roman" w:cs="Arial"/>
                <w:lang w:val="hr-HR" w:eastAsia="en-GB"/>
              </w:rPr>
              <w:t>ondovi</w:t>
            </w:r>
            <w:r w:rsidR="32562233" w:rsidRPr="35D7B47D">
              <w:rPr>
                <w:rFonts w:eastAsia="Times New Roman" w:cs="Arial"/>
                <w:lang w:val="hr-HR" w:eastAsia="en-GB"/>
              </w:rPr>
              <w:t xml:space="preserve"> EU</w:t>
            </w:r>
          </w:p>
        </w:tc>
        <w:tc>
          <w:tcPr>
            <w:tcW w:w="0" w:type="auto"/>
            <w:shd w:val="clear" w:color="auto" w:fill="auto"/>
            <w:vAlign w:val="center"/>
            <w:hideMark/>
          </w:tcPr>
          <w:p w14:paraId="24A90886" w14:textId="77777777" w:rsidR="008858E4" w:rsidRPr="00EE62DA" w:rsidRDefault="008858E4" w:rsidP="00FC2E9C">
            <w:pPr>
              <w:spacing w:after="0" w:line="276" w:lineRule="auto"/>
              <w:rPr>
                <w:rFonts w:eastAsia="Times New Roman" w:cs="Times New Roman"/>
                <w:lang w:val="hr-HR" w:eastAsia="en-GB"/>
              </w:rPr>
            </w:pPr>
          </w:p>
        </w:tc>
      </w:tr>
      <w:tr w:rsidR="008858E4" w:rsidRPr="00EE62DA" w14:paraId="77849C26" w14:textId="77777777" w:rsidTr="35D7B47D">
        <w:trPr>
          <w:trHeight w:val="300"/>
          <w:jc w:val="center"/>
        </w:trPr>
        <w:tc>
          <w:tcPr>
            <w:tcW w:w="0" w:type="auto"/>
            <w:vMerge/>
            <w:vAlign w:val="center"/>
            <w:hideMark/>
          </w:tcPr>
          <w:p w14:paraId="61D742D8"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shd w:val="clear" w:color="auto" w:fill="auto"/>
            <w:vAlign w:val="center"/>
          </w:tcPr>
          <w:p w14:paraId="1A2C4977"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Bazni obuhvat: 9 gerontoloških centara</w:t>
            </w:r>
          </w:p>
          <w:p w14:paraId="300B0A69"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Ciljani obuhvat: 11 gerontoloških centara</w:t>
            </w:r>
          </w:p>
          <w:p w14:paraId="329B301E" w14:textId="77777777" w:rsidR="008858E4" w:rsidRPr="00EE62DA" w:rsidRDefault="008858E4" w:rsidP="00FC2E9C">
            <w:pPr>
              <w:spacing w:after="0" w:line="276" w:lineRule="auto"/>
              <w:textAlignment w:val="baseline"/>
              <w:rPr>
                <w:rFonts w:eastAsia="Times New Roman" w:cs="Segoe UI"/>
                <w:lang w:val="hr-HR" w:eastAsia="en-GB"/>
              </w:rPr>
            </w:pPr>
          </w:p>
        </w:tc>
        <w:tc>
          <w:tcPr>
            <w:tcW w:w="0" w:type="auto"/>
            <w:vAlign w:val="center"/>
          </w:tcPr>
          <w:p w14:paraId="0691BDCD"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cs="Arial"/>
                <w:lang w:val="hr-HR"/>
              </w:rPr>
              <w:t xml:space="preserve">7.2.6. Širiti usluge u zajednici za starije osobe u svim gradskim četvrtima (rekreativne aktivnosti, druženja, tematska predavanja, psihosocijalna podrška, radionice očuvanja kognitivnih funkcija i sl.) </w:t>
            </w:r>
          </w:p>
        </w:tc>
        <w:tc>
          <w:tcPr>
            <w:tcW w:w="0" w:type="auto"/>
            <w:shd w:val="clear" w:color="auto" w:fill="auto"/>
            <w:vAlign w:val="center"/>
          </w:tcPr>
          <w:p w14:paraId="202B1F37" w14:textId="7824C941" w:rsidR="008858E4" w:rsidRPr="00EE62DA" w:rsidRDefault="49ADA200" w:rsidP="00FC2E9C">
            <w:pPr>
              <w:spacing w:after="0" w:line="276" w:lineRule="auto"/>
              <w:textAlignment w:val="baseline"/>
              <w:rPr>
                <w:rFonts w:eastAsia="Times New Roman" w:cs="Arial"/>
                <w:lang w:val="hr-HR" w:eastAsia="en-GB"/>
              </w:rPr>
            </w:pPr>
            <w:r w:rsidRPr="35D7B47D">
              <w:rPr>
                <w:rFonts w:eastAsia="Times New Roman" w:cs="Arial"/>
                <w:lang w:val="hr-HR" w:eastAsia="en-GB"/>
              </w:rPr>
              <w:t>GUSZBOI</w:t>
            </w:r>
            <w:r w:rsidR="2E86E2CD" w:rsidRPr="35D7B47D">
              <w:rPr>
                <w:rFonts w:eastAsia="Times New Roman" w:cs="Arial"/>
                <w:lang w:val="hr-HR" w:eastAsia="en-GB"/>
              </w:rPr>
              <w:t>,</w:t>
            </w:r>
            <w:r w:rsidRPr="35D7B47D">
              <w:rPr>
                <w:rFonts w:eastAsia="Times New Roman" w:cs="Arial"/>
                <w:lang w:val="hr-HR" w:eastAsia="en-GB"/>
              </w:rPr>
              <w:t xml:space="preserve"> </w:t>
            </w:r>
          </w:p>
          <w:p w14:paraId="31594E3C" w14:textId="0BEC7B10" w:rsidR="008858E4" w:rsidRPr="00EE62DA" w:rsidRDefault="28A5F4B5" w:rsidP="00FC2E9C">
            <w:pPr>
              <w:spacing w:after="0" w:line="276" w:lineRule="auto"/>
              <w:textAlignment w:val="baseline"/>
              <w:rPr>
                <w:rFonts w:eastAsia="Times New Roman" w:cs="Arial"/>
                <w:lang w:val="hr-HR" w:eastAsia="en-GB"/>
              </w:rPr>
            </w:pPr>
            <w:r w:rsidRPr="35D7B47D">
              <w:rPr>
                <w:rFonts w:eastAsia="Times New Roman" w:cs="Arial"/>
                <w:lang w:val="hr-HR" w:eastAsia="en-GB"/>
              </w:rPr>
              <w:t>do</w:t>
            </w:r>
            <w:r w:rsidR="49ADA200" w:rsidRPr="35D7B47D">
              <w:rPr>
                <w:rFonts w:eastAsia="Times New Roman" w:cs="Arial"/>
                <w:lang w:val="hr-HR" w:eastAsia="en-GB"/>
              </w:rPr>
              <w:t>movi za starije osobe u nadležnosti Grada Zagreba</w:t>
            </w:r>
          </w:p>
          <w:p w14:paraId="4A1B11B0" w14:textId="77777777" w:rsidR="008858E4" w:rsidRPr="00EE62DA" w:rsidRDefault="008858E4" w:rsidP="00FC2E9C">
            <w:pPr>
              <w:spacing w:after="0" w:line="276" w:lineRule="auto"/>
              <w:textAlignment w:val="baseline"/>
              <w:rPr>
                <w:rFonts w:eastAsia="Times New Roman" w:cs="Arial"/>
                <w:lang w:val="hr-HR" w:eastAsia="en-GB"/>
              </w:rPr>
            </w:pPr>
          </w:p>
        </w:tc>
        <w:tc>
          <w:tcPr>
            <w:tcW w:w="0" w:type="auto"/>
            <w:shd w:val="clear" w:color="auto" w:fill="auto"/>
            <w:vAlign w:val="center"/>
          </w:tcPr>
          <w:p w14:paraId="0B826821"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Proračun Grada Zagreba</w:t>
            </w:r>
          </w:p>
        </w:tc>
        <w:tc>
          <w:tcPr>
            <w:tcW w:w="0" w:type="auto"/>
            <w:shd w:val="clear" w:color="auto" w:fill="auto"/>
            <w:vAlign w:val="center"/>
            <w:hideMark/>
          </w:tcPr>
          <w:p w14:paraId="24E16FA4" w14:textId="77777777" w:rsidR="008858E4" w:rsidRPr="00EE62DA" w:rsidRDefault="008858E4" w:rsidP="00FC2E9C">
            <w:pPr>
              <w:spacing w:after="0" w:line="276" w:lineRule="auto"/>
              <w:rPr>
                <w:rFonts w:eastAsia="Times New Roman" w:cs="Times New Roman"/>
                <w:lang w:val="hr-HR" w:eastAsia="en-GB"/>
              </w:rPr>
            </w:pPr>
          </w:p>
        </w:tc>
      </w:tr>
    </w:tbl>
    <w:p w14:paraId="35675923" w14:textId="74F1310C" w:rsidR="008858E4" w:rsidRPr="00EE62DA" w:rsidRDefault="008858E4" w:rsidP="00FC2E9C">
      <w:pPr>
        <w:spacing w:line="276" w:lineRule="auto"/>
        <w:rPr>
          <w:color w:val="FF0000"/>
          <w:sz w:val="18"/>
          <w:szCs w:val="18"/>
          <w:lang w:val="hr-HR"/>
        </w:rPr>
      </w:pP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91"/>
        <w:gridCol w:w="1106"/>
        <w:gridCol w:w="2768"/>
        <w:gridCol w:w="1777"/>
        <w:gridCol w:w="1283"/>
        <w:gridCol w:w="19"/>
      </w:tblGrid>
      <w:tr w:rsidR="008858E4" w:rsidRPr="009C6A9B" w14:paraId="3C76183E" w14:textId="77777777" w:rsidTr="35D7B47D">
        <w:trPr>
          <w:trHeight w:val="300"/>
          <w:jc w:val="center"/>
        </w:trPr>
        <w:tc>
          <w:tcPr>
            <w:tcW w:w="0" w:type="auto"/>
            <w:gridSpan w:val="2"/>
            <w:tcBorders>
              <w:top w:val="single" w:sz="6" w:space="0" w:color="auto"/>
              <w:left w:val="single" w:sz="6" w:space="0" w:color="auto"/>
              <w:bottom w:val="single" w:sz="6" w:space="0" w:color="auto"/>
              <w:right w:val="single" w:sz="6" w:space="0" w:color="auto"/>
            </w:tcBorders>
            <w:shd w:val="clear" w:color="auto" w:fill="D9E2F3" w:themeFill="accent1" w:themeFillTint="33"/>
            <w:vAlign w:val="center"/>
            <w:hideMark/>
          </w:tcPr>
          <w:p w14:paraId="58D36CF4"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sebni cilj 8.</w:t>
            </w:r>
            <w:r w:rsidRPr="477080F9">
              <w:rPr>
                <w:rFonts w:eastAsia="Times New Roman" w:cs="Arial"/>
                <w:lang w:val="hr-HR" w:eastAsia="en-GB"/>
              </w:rPr>
              <w:t> </w:t>
            </w:r>
          </w:p>
        </w:tc>
        <w:tc>
          <w:tcPr>
            <w:tcW w:w="0" w:type="auto"/>
            <w:gridSpan w:val="4"/>
            <w:tcBorders>
              <w:top w:val="single" w:sz="6" w:space="0" w:color="auto"/>
              <w:left w:val="single" w:sz="6" w:space="0" w:color="auto"/>
              <w:bottom w:val="single" w:sz="6" w:space="0" w:color="auto"/>
              <w:right w:val="single" w:sz="6" w:space="0" w:color="auto"/>
            </w:tcBorders>
            <w:shd w:val="clear" w:color="auto" w:fill="D9E2F3" w:themeFill="accent1" w:themeFillTint="33"/>
            <w:vAlign w:val="center"/>
          </w:tcPr>
          <w:p w14:paraId="4207B34B" w14:textId="77777777" w:rsidR="008858E4" w:rsidRPr="00EE62DA" w:rsidRDefault="729AEEA0" w:rsidP="00FC2E9C">
            <w:pPr>
              <w:spacing w:after="0" w:line="276" w:lineRule="auto"/>
              <w:textAlignment w:val="baseline"/>
              <w:rPr>
                <w:rFonts w:eastAsia="Times New Roman" w:cs="Segoe UI"/>
                <w:b/>
                <w:bCs/>
                <w:lang w:val="hr-HR" w:eastAsia="en-GB"/>
              </w:rPr>
            </w:pPr>
            <w:r w:rsidRPr="477080F9">
              <w:rPr>
                <w:rFonts w:eastAsia="Times New Roman" w:cs="Segoe UI"/>
                <w:b/>
                <w:bCs/>
                <w:lang w:val="hr-HR" w:eastAsia="en-GB"/>
              </w:rPr>
              <w:t>Povećanje dostupnosti socijalnih usluga i usluga iz drugih sektora za hrvatske branitelje iz Domovinskog rata i članove njihovih obitelji</w:t>
            </w:r>
          </w:p>
        </w:tc>
      </w:tr>
      <w:tr w:rsidR="008858E4" w:rsidRPr="009C6A9B" w14:paraId="1EDE9237" w14:textId="77777777" w:rsidTr="35D7B47D">
        <w:trPr>
          <w:trHeight w:val="300"/>
          <w:jc w:val="center"/>
        </w:trPr>
        <w:tc>
          <w:tcPr>
            <w:tcW w:w="0" w:type="auto"/>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198CCDC1"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kazatelj ostvarenosti cilja 8</w:t>
            </w:r>
          </w:p>
        </w:tc>
        <w:tc>
          <w:tcPr>
            <w:tcW w:w="0" w:type="auto"/>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14:paraId="49BE26AD" w14:textId="3E1CD2DA"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w:t>
            </w:r>
            <w:r w:rsidR="3ACE4C31" w:rsidRPr="35D7B47D">
              <w:rPr>
                <w:rFonts w:eastAsia="Times New Roman" w:cs="Arial"/>
                <w:lang w:val="hr-HR" w:eastAsia="en-GB"/>
              </w:rPr>
              <w:t xml:space="preserve"> %</w:t>
            </w:r>
            <w:r w:rsidR="380804B3" w:rsidRPr="35D7B47D">
              <w:rPr>
                <w:rFonts w:eastAsia="Times New Roman" w:cs="Arial"/>
                <w:lang w:val="hr-HR" w:eastAsia="en-GB"/>
              </w:rPr>
              <w:t xml:space="preserve"> braniteljske populacije u Gradu Zagrebu obuhvaćen uslugama</w:t>
            </w:r>
          </w:p>
        </w:tc>
      </w:tr>
      <w:tr w:rsidR="008858E4" w:rsidRPr="00EE62DA" w14:paraId="6D124540" w14:textId="77777777" w:rsidTr="35D7B47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9C19E0" w14:textId="77777777" w:rsidR="008858E4" w:rsidRPr="00EE62DA" w:rsidRDefault="729AEEA0" w:rsidP="00FC2E9C">
            <w:pPr>
              <w:spacing w:after="0" w:line="276" w:lineRule="auto"/>
              <w:ind w:left="60"/>
              <w:textAlignment w:val="baseline"/>
              <w:rPr>
                <w:rFonts w:eastAsia="Times New Roman" w:cs="Segoe UI"/>
                <w:lang w:val="hr-HR" w:eastAsia="en-GB"/>
              </w:rPr>
            </w:pPr>
            <w:r w:rsidRPr="477080F9">
              <w:rPr>
                <w:rFonts w:eastAsia="Times New Roman" w:cs="Arial"/>
                <w:b/>
                <w:bCs/>
                <w:lang w:val="hr-HR" w:eastAsia="en-GB"/>
              </w:rPr>
              <w:t>Mjera</w:t>
            </w:r>
            <w:r w:rsidRPr="477080F9">
              <w:rPr>
                <w:rFonts w:eastAsia="Times New Roman" w:cs="Arial"/>
                <w:lang w:val="hr-HR" w:eastAsia="en-GB"/>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E9994AC"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Indikator realizacije mjere</w:t>
            </w:r>
            <w:r w:rsidRPr="477080F9">
              <w:rPr>
                <w:rFonts w:eastAsia="Times New Roman" w:cs="Arial"/>
                <w:lang w:val="hr-HR" w:eastAsia="en-GB"/>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4E94C59"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Aktivnosti </w:t>
            </w:r>
            <w:r w:rsidRPr="477080F9">
              <w:rPr>
                <w:rFonts w:eastAsia="Times New Roman" w:cs="Arial"/>
                <w:lang w:val="hr-HR" w:eastAsia="en-GB"/>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22BF35"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Nositelji/</w:t>
            </w:r>
            <w:proofErr w:type="spellStart"/>
            <w:r w:rsidRPr="477080F9">
              <w:rPr>
                <w:rFonts w:eastAsia="Times New Roman" w:cs="Arial"/>
                <w:b/>
                <w:bCs/>
                <w:lang w:val="hr-HR" w:eastAsia="en-GB"/>
              </w:rPr>
              <w:t>sunositelji</w:t>
            </w:r>
            <w:proofErr w:type="spellEnd"/>
            <w:r w:rsidRPr="477080F9">
              <w:rPr>
                <w:rFonts w:eastAsia="Times New Roman" w:cs="Arial"/>
                <w:b/>
                <w:bCs/>
                <w:lang w:val="hr-HR" w:eastAsia="en-GB"/>
              </w:rPr>
              <w:t xml:space="preserve"> aktivnosti</w:t>
            </w:r>
            <w:r w:rsidRPr="477080F9">
              <w:rPr>
                <w:rFonts w:eastAsia="Times New Roman" w:cs="Arial"/>
                <w:lang w:val="hr-HR" w:eastAsia="en-GB"/>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10E3C07"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Izvori financiranja</w:t>
            </w:r>
            <w:r w:rsidRPr="477080F9">
              <w:rPr>
                <w:rFonts w:eastAsia="Times New Roman" w:cs="Arial"/>
                <w:lang w:val="hr-HR" w:eastAsia="en-GB"/>
              </w:rPr>
              <w:t> </w:t>
            </w:r>
          </w:p>
        </w:tc>
        <w:tc>
          <w:tcPr>
            <w:tcW w:w="0" w:type="auto"/>
            <w:tcBorders>
              <w:left w:val="single" w:sz="4" w:space="0" w:color="auto"/>
            </w:tcBorders>
            <w:shd w:val="clear" w:color="auto" w:fill="auto"/>
            <w:vAlign w:val="center"/>
            <w:hideMark/>
          </w:tcPr>
          <w:p w14:paraId="2A21C86A" w14:textId="77777777" w:rsidR="008858E4" w:rsidRPr="00EE62DA" w:rsidRDefault="008858E4" w:rsidP="00FC2E9C">
            <w:pPr>
              <w:spacing w:after="0" w:line="276" w:lineRule="auto"/>
              <w:rPr>
                <w:rFonts w:eastAsia="Times New Roman" w:cs="Times New Roman"/>
                <w:lang w:val="hr-HR" w:eastAsia="en-GB"/>
              </w:rPr>
            </w:pPr>
          </w:p>
        </w:tc>
      </w:tr>
      <w:tr w:rsidR="008858E4" w:rsidRPr="00EE62DA" w14:paraId="538F69D4" w14:textId="77777777" w:rsidTr="35D7B47D">
        <w:trPr>
          <w:trHeight w:val="3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0F791AC" w14:textId="3A701F52" w:rsidR="008858E4" w:rsidRPr="00EE62DA" w:rsidRDefault="49ADA200"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t>8.1.   Razvoj  drugih oblika podrške,  inovativnih socijalnih usluga te usluga iz drugih sustava za hrvatske branitelje i članove njihovih obitelji</w:t>
            </w:r>
          </w:p>
          <w:p w14:paraId="649C6333"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p w14:paraId="5E969522"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E431FC"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Broj postojećih korisnika: 730</w:t>
            </w:r>
          </w:p>
          <w:p w14:paraId="3A5E7B52" w14:textId="77777777" w:rsidR="008858E4" w:rsidRPr="00EE62DA" w:rsidRDefault="729AEEA0" w:rsidP="00FC2E9C">
            <w:pPr>
              <w:spacing w:after="0" w:line="276" w:lineRule="auto"/>
              <w:rPr>
                <w:rFonts w:eastAsia="Times New Roman" w:cs="Arial"/>
                <w:lang w:val="hr-HR" w:eastAsia="en-GB"/>
              </w:rPr>
            </w:pPr>
            <w:r w:rsidRPr="477080F9">
              <w:rPr>
                <w:rFonts w:eastAsia="Times New Roman" w:cs="Arial"/>
                <w:lang w:val="hr-HR" w:eastAsia="en-GB"/>
              </w:rPr>
              <w:t>Do 2027.: 850</w:t>
            </w:r>
          </w:p>
          <w:p w14:paraId="55ADCC68" w14:textId="6FC5D537" w:rsidR="008858E4" w:rsidRPr="00EE62DA" w:rsidRDefault="54DD54C3"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15</w:t>
            </w:r>
            <w:r w:rsidR="3ACE4C31" w:rsidRPr="35D7B47D">
              <w:rPr>
                <w:rFonts w:eastAsia="Times New Roman" w:cs="Arial"/>
                <w:lang w:val="hr-HR" w:eastAsia="en-GB"/>
              </w:rPr>
              <w:t xml:space="preserve"> %</w:t>
            </w:r>
            <w:r w:rsidRPr="35D7B47D">
              <w:rPr>
                <w:rFonts w:eastAsia="Times New Roman" w:cs="Arial"/>
                <w:lang w:val="hr-HR" w:eastAsia="en-GB"/>
              </w:rPr>
              <w:t xml:space="preserve"> godišnje povećanje)</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0787A6E6" w14:textId="6284D176" w:rsidR="008858E4" w:rsidRPr="00EE62DA" w:rsidRDefault="49ADA200" w:rsidP="00FC2E9C">
            <w:pPr>
              <w:spacing w:after="0" w:line="276" w:lineRule="auto"/>
              <w:textAlignment w:val="baseline"/>
              <w:rPr>
                <w:rFonts w:cs="Arial"/>
                <w:lang w:val="hr-HR"/>
              </w:rPr>
            </w:pPr>
            <w:r w:rsidRPr="35D7B47D">
              <w:rPr>
                <w:rFonts w:cs="Arial"/>
                <w:lang w:val="hr-HR"/>
              </w:rPr>
              <w:t>8.1.1</w:t>
            </w:r>
            <w:r w:rsidR="0B5A74E6" w:rsidRPr="35D7B47D">
              <w:rPr>
                <w:rFonts w:cs="Arial"/>
                <w:lang w:val="hr-HR"/>
              </w:rPr>
              <w:t>.</w:t>
            </w:r>
            <w:r w:rsidRPr="35D7B47D">
              <w:rPr>
                <w:rFonts w:cs="Arial"/>
                <w:lang w:val="hr-HR"/>
              </w:rPr>
              <w:t xml:space="preserve"> Povećanje broja korisnika preventivnih zdravstvenih programa povećanje</w:t>
            </w:r>
            <w:r w:rsidR="09BA8747" w:rsidRPr="35D7B47D">
              <w:rPr>
                <w:rFonts w:cs="Arial"/>
                <w:lang w:val="hr-HR"/>
              </w:rPr>
              <w:t>m</w:t>
            </w:r>
            <w:r w:rsidRPr="35D7B47D">
              <w:rPr>
                <w:rFonts w:cs="Arial"/>
                <w:lang w:val="hr-HR"/>
              </w:rPr>
              <w:t xml:space="preserve"> broja sistemskih i specijalističkih pregleda namijenjenih ciljnoj skupini</w:t>
            </w:r>
          </w:p>
          <w:p w14:paraId="7A1A755B" w14:textId="77777777" w:rsidR="008858E4" w:rsidRPr="00EE62DA" w:rsidRDefault="729AEEA0" w:rsidP="00FC2E9C">
            <w:pPr>
              <w:spacing w:after="0" w:line="276" w:lineRule="auto"/>
              <w:textAlignment w:val="baseline"/>
              <w:rPr>
                <w:rFonts w:cs="Arial"/>
                <w:lang w:val="hr-HR"/>
              </w:rPr>
            </w:pPr>
            <w:r w:rsidRPr="477080F9">
              <w:rPr>
                <w:rFonts w:cs="Arial"/>
                <w:lang w:val="hr-HR"/>
              </w:rPr>
              <w:t xml:space="preserve"> </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151FEA" w14:textId="77777777" w:rsidR="008858E4" w:rsidRPr="00EE62DA" w:rsidRDefault="729AEEA0" w:rsidP="00FC2E9C">
            <w:pPr>
              <w:spacing w:after="0" w:line="276" w:lineRule="auto"/>
              <w:rPr>
                <w:rFonts w:eastAsia="Times New Roman" w:cs="Arial"/>
                <w:lang w:val="hr-HR" w:eastAsia="en-GB"/>
              </w:rPr>
            </w:pPr>
            <w:r w:rsidRPr="477080F9">
              <w:rPr>
                <w:rFonts w:eastAsia="Times New Roman" w:cs="Arial"/>
                <w:lang w:val="hr-HR" w:eastAsia="en-GB"/>
              </w:rPr>
              <w:t>GUSZBOI</w:t>
            </w:r>
          </w:p>
          <w:p w14:paraId="19763797" w14:textId="77777777" w:rsidR="008858E4" w:rsidRPr="00EE62DA" w:rsidRDefault="008858E4" w:rsidP="00FC2E9C">
            <w:pPr>
              <w:spacing w:after="0" w:line="276" w:lineRule="auto"/>
              <w:rPr>
                <w:rFonts w:eastAsia="Times New Roman" w:cs="Arial"/>
                <w:lang w:val="hr-HR" w:eastAsia="en-GB"/>
              </w:rPr>
            </w:pPr>
          </w:p>
          <w:p w14:paraId="673F5EB0"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20870B"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Proračun Grada Zagreba</w:t>
            </w:r>
          </w:p>
        </w:tc>
        <w:tc>
          <w:tcPr>
            <w:tcW w:w="0" w:type="auto"/>
            <w:tcBorders>
              <w:left w:val="single" w:sz="4" w:space="0" w:color="auto"/>
            </w:tcBorders>
            <w:shd w:val="clear" w:color="auto" w:fill="auto"/>
            <w:vAlign w:val="center"/>
            <w:hideMark/>
          </w:tcPr>
          <w:p w14:paraId="4BE96333" w14:textId="77777777" w:rsidR="008858E4" w:rsidRPr="00EE62DA" w:rsidRDefault="008858E4" w:rsidP="00FC2E9C">
            <w:pPr>
              <w:spacing w:after="0" w:line="276" w:lineRule="auto"/>
              <w:rPr>
                <w:rFonts w:eastAsia="Times New Roman" w:cs="Times New Roman"/>
                <w:lang w:val="hr-HR" w:eastAsia="en-GB"/>
              </w:rPr>
            </w:pPr>
          </w:p>
        </w:tc>
      </w:tr>
      <w:tr w:rsidR="008858E4" w:rsidRPr="00EE62DA" w14:paraId="16176A5E" w14:textId="77777777" w:rsidTr="35D7B47D">
        <w:trPr>
          <w:trHeight w:val="300"/>
          <w:jc w:val="center"/>
        </w:trPr>
        <w:tc>
          <w:tcPr>
            <w:tcW w:w="0" w:type="auto"/>
            <w:vMerge/>
            <w:vAlign w:val="center"/>
            <w:hideMark/>
          </w:tcPr>
          <w:p w14:paraId="3FDBBCBD"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ign w:val="center"/>
            <w:hideMark/>
          </w:tcPr>
          <w:p w14:paraId="6BE46684" w14:textId="77777777" w:rsidR="008858E4" w:rsidRPr="00EE62DA" w:rsidRDefault="008858E4" w:rsidP="00FC2E9C">
            <w:pPr>
              <w:spacing w:after="0" w:line="276" w:lineRule="auto"/>
              <w:rPr>
                <w:rFonts w:eastAsia="Times New Roman" w:cs="Segoe UI"/>
                <w:szCs w:val="20"/>
                <w:lang w:val="hr-HR" w:eastAsia="en-GB"/>
              </w:rPr>
            </w:pPr>
          </w:p>
        </w:tc>
        <w:tc>
          <w:tcPr>
            <w:tcW w:w="0" w:type="auto"/>
            <w:vMerge/>
            <w:vAlign w:val="center"/>
          </w:tcPr>
          <w:p w14:paraId="343DB736" w14:textId="77777777" w:rsidR="008858E4" w:rsidRPr="00EE62DA" w:rsidRDefault="008858E4" w:rsidP="00FC2E9C">
            <w:pPr>
              <w:spacing w:after="0" w:line="276" w:lineRule="auto"/>
              <w:rPr>
                <w:rFonts w:cs="Arial"/>
                <w:szCs w:val="20"/>
                <w:lang w:val="hr-HR"/>
              </w:rPr>
            </w:pPr>
          </w:p>
        </w:tc>
        <w:tc>
          <w:tcPr>
            <w:tcW w:w="0" w:type="auto"/>
            <w:vMerge/>
            <w:vAlign w:val="center"/>
            <w:hideMark/>
          </w:tcPr>
          <w:p w14:paraId="3EAA63C4"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vMerge/>
            <w:vAlign w:val="center"/>
            <w:hideMark/>
          </w:tcPr>
          <w:p w14:paraId="29C2252E"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tcBorders>
              <w:left w:val="single" w:sz="4" w:space="0" w:color="auto"/>
            </w:tcBorders>
            <w:shd w:val="clear" w:color="auto" w:fill="auto"/>
            <w:vAlign w:val="center"/>
            <w:hideMark/>
          </w:tcPr>
          <w:p w14:paraId="18191A6C" w14:textId="77777777" w:rsidR="008858E4" w:rsidRPr="00EE62DA" w:rsidRDefault="008858E4" w:rsidP="00FC2E9C">
            <w:pPr>
              <w:spacing w:after="0" w:line="276" w:lineRule="auto"/>
              <w:rPr>
                <w:rFonts w:eastAsia="Times New Roman" w:cs="Times New Roman"/>
                <w:lang w:val="hr-HR" w:eastAsia="en-GB"/>
              </w:rPr>
            </w:pPr>
          </w:p>
        </w:tc>
      </w:tr>
      <w:tr w:rsidR="008858E4" w:rsidRPr="00EE62DA" w14:paraId="1AB08144" w14:textId="77777777" w:rsidTr="35D7B47D">
        <w:trPr>
          <w:trHeight w:val="300"/>
          <w:jc w:val="center"/>
        </w:trPr>
        <w:tc>
          <w:tcPr>
            <w:tcW w:w="0" w:type="auto"/>
            <w:vMerge/>
            <w:vAlign w:val="center"/>
          </w:tcPr>
          <w:p w14:paraId="1B58566B"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6F7F82D"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Do 2027. izrađen novi model</w:t>
            </w:r>
          </w:p>
        </w:tc>
        <w:tc>
          <w:tcPr>
            <w:tcW w:w="0" w:type="auto"/>
            <w:tcBorders>
              <w:top w:val="single" w:sz="4" w:space="0" w:color="auto"/>
              <w:left w:val="single" w:sz="4" w:space="0" w:color="auto"/>
              <w:bottom w:val="single" w:sz="4" w:space="0" w:color="auto"/>
              <w:right w:val="single" w:sz="4" w:space="0" w:color="auto"/>
            </w:tcBorders>
            <w:vAlign w:val="center"/>
          </w:tcPr>
          <w:p w14:paraId="11F89DC2" w14:textId="3EBA951D" w:rsidR="008858E4" w:rsidRPr="00EE62DA" w:rsidRDefault="49ADA200" w:rsidP="00FC2E9C">
            <w:pPr>
              <w:spacing w:after="0" w:line="276" w:lineRule="auto"/>
              <w:rPr>
                <w:rFonts w:cs="Arial"/>
                <w:lang w:val="hr-HR"/>
              </w:rPr>
            </w:pPr>
            <w:r w:rsidRPr="35D7B47D">
              <w:rPr>
                <w:rFonts w:cs="Arial"/>
                <w:lang w:val="hr-HR"/>
              </w:rPr>
              <w:t>8.1.2</w:t>
            </w:r>
            <w:r w:rsidR="103FEE1B" w:rsidRPr="35D7B47D">
              <w:rPr>
                <w:rFonts w:cs="Arial"/>
                <w:lang w:val="hr-HR"/>
              </w:rPr>
              <w:t>.</w:t>
            </w:r>
            <w:r w:rsidRPr="35D7B47D">
              <w:rPr>
                <w:rFonts w:cs="Arial"/>
                <w:lang w:val="hr-HR"/>
              </w:rPr>
              <w:t xml:space="preserve">   Analiza i izrada inovativnog modela interventnog smještaja ciljne skupi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C8D2ED"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GUSZBO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8509175"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Proračun Grada Zagreba</w:t>
            </w:r>
          </w:p>
        </w:tc>
        <w:tc>
          <w:tcPr>
            <w:tcW w:w="0" w:type="auto"/>
            <w:tcBorders>
              <w:left w:val="single" w:sz="4" w:space="0" w:color="auto"/>
            </w:tcBorders>
            <w:shd w:val="clear" w:color="auto" w:fill="auto"/>
            <w:vAlign w:val="center"/>
          </w:tcPr>
          <w:p w14:paraId="45E91AA8" w14:textId="77777777" w:rsidR="008858E4" w:rsidRPr="00EE62DA" w:rsidRDefault="008858E4" w:rsidP="00FC2E9C">
            <w:pPr>
              <w:spacing w:after="0" w:line="276" w:lineRule="auto"/>
              <w:rPr>
                <w:rFonts w:eastAsia="Times New Roman" w:cs="Times New Roman"/>
                <w:lang w:val="hr-HR" w:eastAsia="en-GB"/>
              </w:rPr>
            </w:pPr>
          </w:p>
        </w:tc>
      </w:tr>
      <w:tr w:rsidR="008858E4" w:rsidRPr="00EE62DA" w14:paraId="44D000E0" w14:textId="77777777" w:rsidTr="35D7B47D">
        <w:trPr>
          <w:trHeight w:val="300"/>
          <w:jc w:val="center"/>
        </w:trPr>
        <w:tc>
          <w:tcPr>
            <w:tcW w:w="0" w:type="auto"/>
            <w:vMerge/>
            <w:vAlign w:val="center"/>
            <w:hideMark/>
          </w:tcPr>
          <w:p w14:paraId="005BC634"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CF6AB7"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Do 2027. izrađen novi model  </w:t>
            </w:r>
          </w:p>
        </w:tc>
        <w:tc>
          <w:tcPr>
            <w:tcW w:w="0" w:type="auto"/>
            <w:tcBorders>
              <w:top w:val="single" w:sz="4" w:space="0" w:color="auto"/>
              <w:left w:val="single" w:sz="4" w:space="0" w:color="auto"/>
              <w:bottom w:val="single" w:sz="4" w:space="0" w:color="auto"/>
              <w:right w:val="single" w:sz="4" w:space="0" w:color="auto"/>
            </w:tcBorders>
            <w:vAlign w:val="center"/>
          </w:tcPr>
          <w:p w14:paraId="39C660B3" w14:textId="38357622" w:rsidR="008858E4" w:rsidRDefault="49ADA200" w:rsidP="00FC2E9C">
            <w:pPr>
              <w:spacing w:after="0" w:line="276" w:lineRule="auto"/>
              <w:textAlignment w:val="baseline"/>
              <w:rPr>
                <w:rFonts w:cs="Arial"/>
                <w:lang w:val="hr-HR"/>
              </w:rPr>
            </w:pPr>
            <w:r w:rsidRPr="35D7B47D">
              <w:rPr>
                <w:rFonts w:cs="Arial"/>
                <w:lang w:val="hr-HR"/>
              </w:rPr>
              <w:t>8.1.3</w:t>
            </w:r>
            <w:r w:rsidR="02B12874" w:rsidRPr="35D7B47D">
              <w:rPr>
                <w:rFonts w:cs="Arial"/>
                <w:lang w:val="hr-HR"/>
              </w:rPr>
              <w:t>.</w:t>
            </w:r>
            <w:r w:rsidRPr="35D7B47D">
              <w:rPr>
                <w:rFonts w:cs="Arial"/>
                <w:lang w:val="hr-HR"/>
              </w:rPr>
              <w:t xml:space="preserve">  Razvijanje modela pružanja sveobuhvatne usluge informiranja i savjetovanja o ostvarivanju prava i usluga iz svih sustava</w:t>
            </w:r>
          </w:p>
          <w:p w14:paraId="3F3DE6AB" w14:textId="57462A02" w:rsidR="00A559D7" w:rsidRPr="00EE62DA" w:rsidRDefault="00A559D7" w:rsidP="00FC2E9C">
            <w:pPr>
              <w:spacing w:after="0" w:line="276" w:lineRule="auto"/>
              <w:textAlignment w:val="baseline"/>
              <w:rPr>
                <w:rFonts w:eastAsia="Times New Roman" w:cs="Segoe UI"/>
                <w:lang w:val="hr-HR"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4C6FD78" w14:textId="77777777" w:rsidR="008858E4" w:rsidRPr="00EE62DA" w:rsidRDefault="729AEEA0"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 GUSZBOI</w:t>
            </w:r>
          </w:p>
          <w:p w14:paraId="20F6CC26" w14:textId="77777777" w:rsidR="008858E4" w:rsidRPr="00EE62DA" w:rsidRDefault="008858E4" w:rsidP="00FC2E9C">
            <w:pPr>
              <w:spacing w:after="0" w:line="276" w:lineRule="auto"/>
              <w:textAlignment w:val="baseline"/>
              <w:rPr>
                <w:rFonts w:eastAsia="Times New Roman" w:cs="Arial"/>
                <w:lang w:val="hr-HR"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028255"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Proračun Grada Zagreba</w:t>
            </w:r>
          </w:p>
        </w:tc>
        <w:tc>
          <w:tcPr>
            <w:tcW w:w="0" w:type="auto"/>
            <w:tcBorders>
              <w:left w:val="single" w:sz="4" w:space="0" w:color="auto"/>
            </w:tcBorders>
            <w:shd w:val="clear" w:color="auto" w:fill="auto"/>
            <w:vAlign w:val="center"/>
            <w:hideMark/>
          </w:tcPr>
          <w:p w14:paraId="764EB704" w14:textId="77777777" w:rsidR="008858E4" w:rsidRPr="00EE62DA" w:rsidRDefault="008858E4" w:rsidP="00FC2E9C">
            <w:pPr>
              <w:spacing w:after="0" w:line="276" w:lineRule="auto"/>
              <w:rPr>
                <w:rFonts w:eastAsia="Times New Roman" w:cs="Times New Roman"/>
                <w:lang w:val="hr-HR" w:eastAsia="en-GB"/>
              </w:rPr>
            </w:pPr>
          </w:p>
        </w:tc>
      </w:tr>
    </w:tbl>
    <w:p w14:paraId="0CD6B61C" w14:textId="520197E3" w:rsidR="35D7B47D" w:rsidRDefault="35D7B47D" w:rsidP="35D7B47D">
      <w:pPr>
        <w:spacing w:line="276" w:lineRule="auto"/>
        <w:rPr>
          <w:sz w:val="21"/>
          <w:szCs w:val="21"/>
          <w:lang w:val="hr-HR"/>
        </w:rPr>
      </w:pPr>
    </w:p>
    <w:p w14:paraId="6900B8EE" w14:textId="0DE1A0C2" w:rsidR="477080F9" w:rsidRDefault="477080F9" w:rsidP="00FC2E9C">
      <w:pPr>
        <w:spacing w:line="276" w:lineRule="auto"/>
        <w:rPr>
          <w:sz w:val="21"/>
          <w:szCs w:val="21"/>
          <w:lang w:val="hr-HR"/>
        </w:rPr>
      </w:pPr>
    </w:p>
    <w:p w14:paraId="23E0FC5C" w14:textId="45D05A95" w:rsidR="00485889" w:rsidRDefault="00485889" w:rsidP="00FC2E9C">
      <w:pPr>
        <w:spacing w:line="276" w:lineRule="auto"/>
        <w:rPr>
          <w:sz w:val="21"/>
          <w:szCs w:val="21"/>
          <w:lang w:val="hr-HR"/>
        </w:rPr>
      </w:pPr>
    </w:p>
    <w:p w14:paraId="652FD421" w14:textId="0C757E3A" w:rsidR="00485889" w:rsidRDefault="00485889" w:rsidP="00FC2E9C">
      <w:pPr>
        <w:spacing w:line="276" w:lineRule="auto"/>
        <w:rPr>
          <w:sz w:val="21"/>
          <w:szCs w:val="21"/>
          <w:lang w:val="hr-HR"/>
        </w:rPr>
      </w:pPr>
    </w:p>
    <w:p w14:paraId="1278230E" w14:textId="77777777" w:rsidR="00485889" w:rsidRDefault="00485889" w:rsidP="00FC2E9C">
      <w:pPr>
        <w:spacing w:line="276" w:lineRule="auto"/>
        <w:rPr>
          <w:sz w:val="21"/>
          <w:szCs w:val="21"/>
          <w:lang w:val="hr-HR"/>
        </w:rPr>
      </w:pPr>
    </w:p>
    <w:tbl>
      <w:tblPr>
        <w:tblW w:w="934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8"/>
        <w:gridCol w:w="1451"/>
        <w:gridCol w:w="2582"/>
        <w:gridCol w:w="1815"/>
        <w:gridCol w:w="1278"/>
      </w:tblGrid>
      <w:tr w:rsidR="00CB0938" w:rsidRPr="009C6A9B" w14:paraId="5CF8BA75" w14:textId="77777777" w:rsidTr="35D7B47D">
        <w:trPr>
          <w:trHeight w:val="300"/>
          <w:jc w:val="center"/>
        </w:trPr>
        <w:tc>
          <w:tcPr>
            <w:tcW w:w="3669" w:type="dxa"/>
            <w:gridSpan w:val="2"/>
            <w:tcBorders>
              <w:top w:val="single" w:sz="6" w:space="0" w:color="auto"/>
              <w:left w:val="single" w:sz="6" w:space="0" w:color="auto"/>
              <w:bottom w:val="single" w:sz="6" w:space="0" w:color="auto"/>
              <w:right w:val="single" w:sz="6" w:space="0" w:color="auto"/>
            </w:tcBorders>
            <w:shd w:val="clear" w:color="auto" w:fill="D9E2F3" w:themeFill="accent1" w:themeFillTint="33"/>
            <w:vAlign w:val="center"/>
            <w:hideMark/>
          </w:tcPr>
          <w:p w14:paraId="75327983" w14:textId="77777777" w:rsidR="00CB0938" w:rsidRPr="00EE62DA" w:rsidRDefault="76A135F6"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lastRenderedPageBreak/>
              <w:t>Posebni cilj 9.</w:t>
            </w:r>
            <w:r w:rsidRPr="477080F9">
              <w:rPr>
                <w:rFonts w:eastAsia="Times New Roman" w:cs="Arial"/>
                <w:lang w:val="hr-HR" w:eastAsia="en-GB"/>
              </w:rPr>
              <w:t> </w:t>
            </w:r>
          </w:p>
        </w:tc>
        <w:tc>
          <w:tcPr>
            <w:tcW w:w="5675" w:type="dxa"/>
            <w:gridSpan w:val="3"/>
            <w:tcBorders>
              <w:top w:val="single" w:sz="6" w:space="0" w:color="auto"/>
              <w:left w:val="single" w:sz="6" w:space="0" w:color="auto"/>
              <w:bottom w:val="single" w:sz="6" w:space="0" w:color="auto"/>
              <w:right w:val="single" w:sz="6" w:space="0" w:color="auto"/>
            </w:tcBorders>
            <w:shd w:val="clear" w:color="auto" w:fill="D9E2F3" w:themeFill="accent1" w:themeFillTint="33"/>
            <w:vAlign w:val="center"/>
          </w:tcPr>
          <w:p w14:paraId="68E4E906" w14:textId="14C38671" w:rsidR="00CB0938" w:rsidRPr="00EE62DA" w:rsidRDefault="02C00314" w:rsidP="00FC2E9C">
            <w:pPr>
              <w:spacing w:after="0" w:line="276" w:lineRule="auto"/>
              <w:textAlignment w:val="baseline"/>
              <w:rPr>
                <w:rFonts w:eastAsia="Times New Roman" w:cs="Segoe UI"/>
                <w:lang w:val="hr-HR" w:eastAsia="en-GB"/>
              </w:rPr>
            </w:pPr>
            <w:r w:rsidRPr="35D7B47D">
              <w:rPr>
                <w:rFonts w:eastAsia="Times New Roman" w:cs="Segoe UI"/>
                <w:b/>
                <w:bCs/>
                <w:lang w:val="hr-HR" w:eastAsia="en-GB"/>
              </w:rPr>
              <w:t xml:space="preserve">Povećanje dostupnosti socijalnih usluga i usluga iz srodnih sektora za </w:t>
            </w:r>
            <w:r w:rsidR="3C1FECAF" w:rsidRPr="35D7B47D">
              <w:rPr>
                <w:rFonts w:eastAsia="Times New Roman" w:cs="Segoe UI"/>
                <w:b/>
                <w:bCs/>
                <w:lang w:val="hr-HR" w:eastAsia="en-GB"/>
              </w:rPr>
              <w:t>r</w:t>
            </w:r>
            <w:r w:rsidRPr="35D7B47D">
              <w:rPr>
                <w:rFonts w:eastAsia="Times New Roman" w:cs="Segoe UI"/>
                <w:b/>
                <w:bCs/>
                <w:lang w:val="hr-HR" w:eastAsia="en-GB"/>
              </w:rPr>
              <w:t>omsku nacionalnu manjinu, tražitelje međunarodne zaštite, osobe kojima je odobrena međunarodna ili privremena zaštita te stranim radnicima</w:t>
            </w:r>
          </w:p>
        </w:tc>
      </w:tr>
      <w:tr w:rsidR="00CB0938" w:rsidRPr="00EE62DA" w14:paraId="14DA2296" w14:textId="77777777" w:rsidTr="35D7B47D">
        <w:trPr>
          <w:trHeight w:val="300"/>
          <w:jc w:val="center"/>
        </w:trPr>
        <w:tc>
          <w:tcPr>
            <w:tcW w:w="3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4D160042" w14:textId="77777777" w:rsidR="00CB0938" w:rsidRPr="00EE62DA" w:rsidRDefault="76A135F6"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kazatelj ostvarenosti cilja 9</w:t>
            </w:r>
          </w:p>
        </w:tc>
        <w:tc>
          <w:tcPr>
            <w:tcW w:w="567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2AD04F57" w14:textId="6DC60A65" w:rsidR="00CB0938" w:rsidRPr="00EE62DA" w:rsidRDefault="4843AB8C"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w:t>
            </w:r>
            <w:r w:rsidR="3ACE4C31" w:rsidRPr="35D7B47D">
              <w:rPr>
                <w:rFonts w:eastAsia="Times New Roman" w:cs="Arial"/>
                <w:lang w:val="hr-HR" w:eastAsia="en-GB"/>
              </w:rPr>
              <w:t xml:space="preserve"> %</w:t>
            </w:r>
            <w:r w:rsidR="3B0ED00A" w:rsidRPr="35D7B47D">
              <w:rPr>
                <w:rFonts w:eastAsia="Times New Roman" w:cs="Arial"/>
                <w:lang w:val="hr-HR" w:eastAsia="en-GB"/>
              </w:rPr>
              <w:t xml:space="preserve"> ciljanih skupina obuhvaćen uslugama</w:t>
            </w:r>
          </w:p>
        </w:tc>
      </w:tr>
      <w:tr w:rsidR="00DC6538" w:rsidRPr="00EE62DA" w14:paraId="7D83336F" w14:textId="77777777" w:rsidTr="35D7B47D">
        <w:trPr>
          <w:trHeight w:val="300"/>
          <w:jc w:val="center"/>
        </w:trPr>
        <w:tc>
          <w:tcPr>
            <w:tcW w:w="2218" w:type="dxa"/>
            <w:tcBorders>
              <w:top w:val="single" w:sz="6" w:space="0" w:color="auto"/>
              <w:left w:val="single" w:sz="6" w:space="0" w:color="auto"/>
              <w:bottom w:val="single" w:sz="4" w:space="0" w:color="auto"/>
              <w:right w:val="single" w:sz="6" w:space="0" w:color="auto"/>
            </w:tcBorders>
            <w:shd w:val="clear" w:color="auto" w:fill="auto"/>
            <w:vAlign w:val="center"/>
            <w:hideMark/>
          </w:tcPr>
          <w:p w14:paraId="0F6D9190" w14:textId="77777777" w:rsidR="00DC6538" w:rsidRPr="00EE62DA" w:rsidRDefault="7FBD2823" w:rsidP="00FC2E9C">
            <w:pPr>
              <w:spacing w:after="0" w:line="276" w:lineRule="auto"/>
              <w:ind w:left="60"/>
              <w:textAlignment w:val="baseline"/>
              <w:rPr>
                <w:rFonts w:eastAsia="Times New Roman" w:cs="Segoe UI"/>
                <w:lang w:val="hr-HR" w:eastAsia="en-GB"/>
              </w:rPr>
            </w:pPr>
            <w:r w:rsidRPr="477080F9">
              <w:rPr>
                <w:rFonts w:eastAsia="Times New Roman" w:cs="Arial"/>
                <w:b/>
                <w:bCs/>
                <w:lang w:val="hr-HR" w:eastAsia="en-GB"/>
              </w:rPr>
              <w:t>Mjera</w:t>
            </w:r>
            <w:r w:rsidRPr="477080F9">
              <w:rPr>
                <w:rFonts w:eastAsia="Times New Roman" w:cs="Arial"/>
                <w:lang w:val="hr-HR" w:eastAsia="en-GB"/>
              </w:rPr>
              <w:t> </w:t>
            </w:r>
          </w:p>
        </w:tc>
        <w:tc>
          <w:tcPr>
            <w:tcW w:w="1451" w:type="dxa"/>
            <w:tcBorders>
              <w:top w:val="single" w:sz="6" w:space="0" w:color="auto"/>
              <w:left w:val="single" w:sz="6" w:space="0" w:color="auto"/>
              <w:bottom w:val="single" w:sz="4" w:space="0" w:color="auto"/>
              <w:right w:val="single" w:sz="6" w:space="0" w:color="auto"/>
            </w:tcBorders>
            <w:shd w:val="clear" w:color="auto" w:fill="auto"/>
            <w:vAlign w:val="center"/>
            <w:hideMark/>
          </w:tcPr>
          <w:p w14:paraId="7975F635" w14:textId="77777777" w:rsidR="00DC6538" w:rsidRPr="00EE62DA" w:rsidRDefault="7FBD2823"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Indikator realizacije mjere</w:t>
            </w:r>
            <w:r w:rsidRPr="477080F9">
              <w:rPr>
                <w:rFonts w:eastAsia="Times New Roman" w:cs="Arial"/>
                <w:lang w:val="hr-HR" w:eastAsia="en-GB"/>
              </w:rPr>
              <w:t> </w:t>
            </w:r>
          </w:p>
        </w:tc>
        <w:tc>
          <w:tcPr>
            <w:tcW w:w="2582" w:type="dxa"/>
            <w:tcBorders>
              <w:top w:val="single" w:sz="6" w:space="0" w:color="auto"/>
              <w:left w:val="single" w:sz="6" w:space="0" w:color="auto"/>
              <w:bottom w:val="single" w:sz="4" w:space="0" w:color="auto"/>
              <w:right w:val="single" w:sz="6" w:space="0" w:color="auto"/>
            </w:tcBorders>
            <w:shd w:val="clear" w:color="auto" w:fill="auto"/>
            <w:vAlign w:val="center"/>
            <w:hideMark/>
          </w:tcPr>
          <w:p w14:paraId="3D735899" w14:textId="77777777" w:rsidR="00DC6538" w:rsidRPr="00EE62DA" w:rsidRDefault="7FBD2823"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Aktivnosti </w:t>
            </w:r>
            <w:r w:rsidRPr="477080F9">
              <w:rPr>
                <w:rFonts w:eastAsia="Times New Roman" w:cs="Arial"/>
                <w:lang w:val="hr-HR" w:eastAsia="en-GB"/>
              </w:rPr>
              <w:t> </w:t>
            </w:r>
          </w:p>
        </w:tc>
        <w:tc>
          <w:tcPr>
            <w:tcW w:w="1815" w:type="dxa"/>
            <w:tcBorders>
              <w:top w:val="single" w:sz="6" w:space="0" w:color="auto"/>
              <w:left w:val="single" w:sz="6" w:space="0" w:color="auto"/>
              <w:bottom w:val="single" w:sz="4" w:space="0" w:color="auto"/>
              <w:right w:val="single" w:sz="6" w:space="0" w:color="auto"/>
            </w:tcBorders>
            <w:shd w:val="clear" w:color="auto" w:fill="auto"/>
            <w:vAlign w:val="center"/>
            <w:hideMark/>
          </w:tcPr>
          <w:p w14:paraId="0D1ABD7A" w14:textId="77777777" w:rsidR="00DC6538" w:rsidRPr="00EE62DA" w:rsidRDefault="7FBD2823"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Nositelji/</w:t>
            </w:r>
            <w:proofErr w:type="spellStart"/>
            <w:r w:rsidRPr="477080F9">
              <w:rPr>
                <w:rFonts w:eastAsia="Times New Roman" w:cs="Arial"/>
                <w:b/>
                <w:bCs/>
                <w:lang w:val="hr-HR" w:eastAsia="en-GB"/>
              </w:rPr>
              <w:t>sunositelji</w:t>
            </w:r>
            <w:proofErr w:type="spellEnd"/>
            <w:r w:rsidRPr="477080F9">
              <w:rPr>
                <w:rFonts w:eastAsia="Times New Roman" w:cs="Arial"/>
                <w:b/>
                <w:bCs/>
                <w:lang w:val="hr-HR" w:eastAsia="en-GB"/>
              </w:rPr>
              <w:t xml:space="preserve"> aktivnosti</w:t>
            </w:r>
            <w:r w:rsidRPr="477080F9">
              <w:rPr>
                <w:rFonts w:eastAsia="Times New Roman" w:cs="Arial"/>
                <w:lang w:val="hr-HR" w:eastAsia="en-GB"/>
              </w:rPr>
              <w:t> </w:t>
            </w:r>
          </w:p>
        </w:tc>
        <w:tc>
          <w:tcPr>
            <w:tcW w:w="12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E3A745" w14:textId="77777777" w:rsidR="00DC6538" w:rsidRPr="00EE62DA" w:rsidRDefault="7FBD2823"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Izvori financiranja</w:t>
            </w:r>
            <w:r w:rsidRPr="477080F9">
              <w:rPr>
                <w:rFonts w:eastAsia="Times New Roman" w:cs="Arial"/>
                <w:lang w:val="hr-HR" w:eastAsia="en-GB"/>
              </w:rPr>
              <w:t> </w:t>
            </w:r>
          </w:p>
        </w:tc>
      </w:tr>
      <w:tr w:rsidR="00DC6538" w:rsidRPr="00100769" w14:paraId="7E72448E" w14:textId="77777777" w:rsidTr="35D7B47D">
        <w:trPr>
          <w:trHeight w:val="432"/>
          <w:jc w:val="center"/>
        </w:trPr>
        <w:tc>
          <w:tcPr>
            <w:tcW w:w="221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D592A47" w14:textId="0A70DFE3" w:rsidR="00DC6538" w:rsidRPr="00EE62DA" w:rsidRDefault="1681F95C" w:rsidP="00FC2E9C">
            <w:pPr>
              <w:spacing w:after="0" w:line="276" w:lineRule="auto"/>
              <w:textAlignment w:val="baseline"/>
              <w:rPr>
                <w:rFonts w:eastAsia="Times New Roman" w:cs="Segoe UI"/>
                <w:lang w:val="hr-HR" w:eastAsia="en-GB"/>
              </w:rPr>
            </w:pPr>
            <w:r w:rsidRPr="35D7B47D">
              <w:rPr>
                <w:rFonts w:eastAsia="Times New Roman" w:cs="Segoe UI"/>
                <w:lang w:val="hr-HR" w:eastAsia="en-GB"/>
              </w:rPr>
              <w:t>9.1</w:t>
            </w:r>
            <w:r w:rsidR="14B53C49" w:rsidRPr="35D7B47D">
              <w:rPr>
                <w:rFonts w:eastAsia="Times New Roman" w:cs="Segoe UI"/>
                <w:lang w:val="hr-HR" w:eastAsia="en-GB"/>
              </w:rPr>
              <w:t>.</w:t>
            </w:r>
            <w:r w:rsidRPr="35D7B47D">
              <w:rPr>
                <w:rFonts w:eastAsia="Times New Roman" w:cs="Segoe UI"/>
                <w:lang w:val="hr-HR" w:eastAsia="en-GB"/>
              </w:rPr>
              <w:t xml:space="preserve"> Razvoj  drugih oblika podrške, inovativnih socijalnih usluga  te usluga iz drugih sustava za </w:t>
            </w:r>
            <w:r w:rsidR="73D6B9A6" w:rsidRPr="35D7B47D">
              <w:rPr>
                <w:rFonts w:eastAsia="Times New Roman" w:cs="Segoe UI"/>
                <w:lang w:val="hr-HR" w:eastAsia="en-GB"/>
              </w:rPr>
              <w:t>r</w:t>
            </w:r>
            <w:r w:rsidRPr="35D7B47D">
              <w:rPr>
                <w:rFonts w:eastAsia="Times New Roman" w:cs="Segoe UI"/>
                <w:lang w:val="hr-HR" w:eastAsia="en-GB"/>
              </w:rPr>
              <w:t>omsku nacionalnu manjinu</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B7B07F" w14:textId="77777777" w:rsidR="00DC6538" w:rsidRPr="00EE62DA" w:rsidRDefault="7FBD2823" w:rsidP="00FC2E9C">
            <w:pPr>
              <w:spacing w:after="0" w:line="276" w:lineRule="auto"/>
              <w:textAlignment w:val="baseline"/>
              <w:rPr>
                <w:rFonts w:eastAsia="Times New Roman" w:cs="Arial"/>
                <w:lang w:val="hr-HR" w:eastAsia="en-GB"/>
              </w:rPr>
            </w:pPr>
            <w:r w:rsidRPr="477080F9">
              <w:rPr>
                <w:rFonts w:eastAsia="Times New Roman" w:cs="Arial"/>
                <w:lang w:val="hr-HR" w:eastAsia="en-GB"/>
              </w:rPr>
              <w:t> Nova usluga: 1</w:t>
            </w:r>
          </w:p>
          <w:p w14:paraId="31FAD5A6" w14:textId="77777777" w:rsidR="00DC6538" w:rsidRPr="00EE62DA" w:rsidRDefault="00DC6538" w:rsidP="00FC2E9C">
            <w:pPr>
              <w:spacing w:after="0" w:line="276" w:lineRule="auto"/>
              <w:textAlignment w:val="baseline"/>
              <w:rPr>
                <w:rFonts w:eastAsia="Times New Roman" w:cs="Segoe UI"/>
                <w:lang w:val="hr-HR" w:eastAsia="en-GB"/>
              </w:rPr>
            </w:pPr>
          </w:p>
          <w:p w14:paraId="7EE30F27" w14:textId="2E991261" w:rsidR="00DC6538" w:rsidRPr="00EE62DA" w:rsidRDefault="500EC94D"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Razvijena usluga</w:t>
            </w:r>
          </w:p>
        </w:tc>
        <w:tc>
          <w:tcPr>
            <w:tcW w:w="2582" w:type="dxa"/>
            <w:vMerge w:val="restart"/>
            <w:tcBorders>
              <w:top w:val="single" w:sz="4" w:space="0" w:color="auto"/>
              <w:left w:val="single" w:sz="4" w:space="0" w:color="auto"/>
              <w:bottom w:val="single" w:sz="4" w:space="0" w:color="auto"/>
              <w:right w:val="single" w:sz="4" w:space="0" w:color="auto"/>
            </w:tcBorders>
            <w:vAlign w:val="center"/>
          </w:tcPr>
          <w:p w14:paraId="67C940CE" w14:textId="55CF3370" w:rsidR="00DC6538" w:rsidRPr="00EE62DA" w:rsidRDefault="1681F95C" w:rsidP="00FC2E9C">
            <w:pPr>
              <w:spacing w:after="0" w:line="276" w:lineRule="auto"/>
              <w:textAlignment w:val="baseline"/>
              <w:rPr>
                <w:rFonts w:eastAsia="Times New Roman" w:cs="Segoe UI"/>
                <w:lang w:val="hr-HR" w:eastAsia="en-GB"/>
              </w:rPr>
            </w:pPr>
            <w:r w:rsidRPr="35D7B47D">
              <w:rPr>
                <w:rFonts w:cs="Arial"/>
                <w:lang w:val="hr-HR"/>
              </w:rPr>
              <w:t>9.1.1</w:t>
            </w:r>
            <w:r w:rsidR="4781B796" w:rsidRPr="35D7B47D">
              <w:rPr>
                <w:rFonts w:cs="Arial"/>
                <w:lang w:val="hr-HR"/>
              </w:rPr>
              <w:t>.</w:t>
            </w:r>
            <w:r w:rsidRPr="35D7B47D">
              <w:rPr>
                <w:rFonts w:cs="Arial"/>
                <w:lang w:val="hr-HR"/>
              </w:rPr>
              <w:t xml:space="preserve"> Razvoj usluge mobilnih timova u romskim naseljima u svrhu približavanja postojećih socijalnih i zdravstvenih usluga romskoj populaciji </w:t>
            </w:r>
          </w:p>
        </w:tc>
        <w:tc>
          <w:tcPr>
            <w:tcW w:w="181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EC7FF92" w14:textId="5CD586C4" w:rsidR="00DC6538" w:rsidRPr="00EE62DA" w:rsidRDefault="7FBD2823"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r w:rsidR="7206A9A9" w:rsidRPr="477080F9">
              <w:rPr>
                <w:rFonts w:eastAsia="Times New Roman" w:cs="Arial"/>
                <w:lang w:val="hr-HR" w:eastAsia="en-GB"/>
              </w:rPr>
              <w:t>GUSZBOI</w:t>
            </w:r>
          </w:p>
          <w:p w14:paraId="6D1EBB3F" w14:textId="654A0D33" w:rsidR="30C863E6" w:rsidRDefault="30C863E6" w:rsidP="00FC2E9C">
            <w:pPr>
              <w:spacing w:after="0" w:line="276" w:lineRule="auto"/>
              <w:rPr>
                <w:rFonts w:eastAsia="Times New Roman" w:cs="Arial"/>
                <w:lang w:val="hr-HR" w:eastAsia="en-GB"/>
              </w:rPr>
            </w:pPr>
            <w:r w:rsidRPr="477080F9">
              <w:rPr>
                <w:rFonts w:eastAsia="Times New Roman" w:cs="Arial"/>
                <w:lang w:val="hr-HR" w:eastAsia="en-GB"/>
              </w:rPr>
              <w:t>OCD</w:t>
            </w:r>
          </w:p>
          <w:p w14:paraId="49A44A9F" w14:textId="77777777" w:rsidR="00DC6538" w:rsidRPr="00EE62DA" w:rsidRDefault="7FBD2823"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1278" w:type="dxa"/>
            <w:vMerge w:val="restart"/>
            <w:tcBorders>
              <w:top w:val="single" w:sz="6" w:space="0" w:color="auto"/>
              <w:left w:val="single" w:sz="4" w:space="0" w:color="auto"/>
              <w:right w:val="single" w:sz="6" w:space="0" w:color="auto"/>
            </w:tcBorders>
            <w:shd w:val="clear" w:color="auto" w:fill="auto"/>
            <w:vAlign w:val="center"/>
            <w:hideMark/>
          </w:tcPr>
          <w:p w14:paraId="3ECF93A6" w14:textId="4950BCD8" w:rsidR="00DC6538" w:rsidRPr="00EE62DA" w:rsidRDefault="1681F95C" w:rsidP="00FC2E9C">
            <w:pPr>
              <w:spacing w:after="0" w:line="276" w:lineRule="auto"/>
              <w:textAlignment w:val="baseline"/>
              <w:rPr>
                <w:rFonts w:eastAsia="Times New Roman" w:cs="Arial"/>
                <w:lang w:val="hr-HR" w:eastAsia="en-GB"/>
              </w:rPr>
            </w:pPr>
            <w:r w:rsidRPr="35D7B47D">
              <w:rPr>
                <w:rFonts w:eastAsia="Times New Roman" w:cs="Arial"/>
                <w:lang w:val="hr-HR" w:eastAsia="en-GB"/>
              </w:rPr>
              <w:t> </w:t>
            </w:r>
            <w:r w:rsidR="7D722301" w:rsidRPr="35D7B47D">
              <w:rPr>
                <w:rFonts w:eastAsia="Times New Roman" w:cs="Arial"/>
                <w:lang w:val="hr-HR" w:eastAsia="en-GB"/>
              </w:rPr>
              <w:t>Proračun Grada Zagreba</w:t>
            </w:r>
            <w:r w:rsidR="47061464" w:rsidRPr="35D7B47D">
              <w:rPr>
                <w:rFonts w:eastAsia="Times New Roman" w:cs="Arial"/>
                <w:lang w:val="hr-HR" w:eastAsia="en-GB"/>
              </w:rPr>
              <w:t>,</w:t>
            </w:r>
            <w:r w:rsidR="7D722301" w:rsidRPr="35D7B47D">
              <w:rPr>
                <w:rFonts w:eastAsia="Times New Roman" w:cs="Arial"/>
                <w:lang w:val="hr-HR" w:eastAsia="en-GB"/>
              </w:rPr>
              <w:t xml:space="preserve"> </w:t>
            </w:r>
          </w:p>
          <w:p w14:paraId="5AD7B4E1" w14:textId="258D8667" w:rsidR="1AA6A33E" w:rsidRDefault="5F275C76" w:rsidP="00FC2E9C">
            <w:pPr>
              <w:spacing w:after="0" w:line="276" w:lineRule="auto"/>
              <w:rPr>
                <w:rFonts w:eastAsia="Times New Roman" w:cs="Arial"/>
                <w:lang w:val="hr-HR" w:eastAsia="en-GB"/>
              </w:rPr>
            </w:pPr>
            <w:r w:rsidRPr="35D7B47D">
              <w:rPr>
                <w:rFonts w:eastAsia="Times New Roman" w:cs="Arial"/>
                <w:lang w:val="hr-HR" w:eastAsia="en-GB"/>
              </w:rPr>
              <w:t>proje</w:t>
            </w:r>
            <w:r w:rsidR="7D722301" w:rsidRPr="35D7B47D">
              <w:rPr>
                <w:rFonts w:eastAsia="Times New Roman" w:cs="Arial"/>
                <w:lang w:val="hr-HR" w:eastAsia="en-GB"/>
              </w:rPr>
              <w:t>ktno</w:t>
            </w:r>
          </w:p>
          <w:p w14:paraId="3C6011A2" w14:textId="77777777" w:rsidR="00DC6538" w:rsidRPr="00EE62DA" w:rsidRDefault="7FBD2823"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r>
      <w:tr w:rsidR="00DC6538" w:rsidRPr="00100769" w14:paraId="07A7A778" w14:textId="77777777" w:rsidTr="35D7B47D">
        <w:trPr>
          <w:trHeight w:val="458"/>
          <w:jc w:val="center"/>
        </w:trPr>
        <w:tc>
          <w:tcPr>
            <w:tcW w:w="2218" w:type="dxa"/>
            <w:vMerge/>
            <w:vAlign w:val="center"/>
            <w:hideMark/>
          </w:tcPr>
          <w:p w14:paraId="00BCEF5B" w14:textId="77777777" w:rsidR="00DC6538" w:rsidRPr="00EE62DA" w:rsidRDefault="00DC6538" w:rsidP="00FC2E9C">
            <w:pPr>
              <w:spacing w:after="0" w:line="276" w:lineRule="auto"/>
              <w:rPr>
                <w:rFonts w:eastAsia="Times New Roman" w:cs="Segoe UI"/>
                <w:szCs w:val="20"/>
                <w:lang w:val="hr-HR" w:eastAsia="en-GB"/>
              </w:rPr>
            </w:pPr>
          </w:p>
        </w:tc>
        <w:tc>
          <w:tcPr>
            <w:tcW w:w="1451" w:type="dxa"/>
            <w:vMerge/>
            <w:vAlign w:val="center"/>
            <w:hideMark/>
          </w:tcPr>
          <w:p w14:paraId="6B371B98" w14:textId="77777777" w:rsidR="00DC6538" w:rsidRPr="00EE62DA" w:rsidRDefault="00DC6538" w:rsidP="00FC2E9C">
            <w:pPr>
              <w:spacing w:after="0" w:line="276" w:lineRule="auto"/>
              <w:rPr>
                <w:rFonts w:eastAsia="Times New Roman" w:cs="Segoe UI"/>
                <w:szCs w:val="20"/>
                <w:lang w:val="hr-HR" w:eastAsia="en-GB"/>
              </w:rPr>
            </w:pPr>
          </w:p>
        </w:tc>
        <w:tc>
          <w:tcPr>
            <w:tcW w:w="2582" w:type="dxa"/>
            <w:vMerge/>
            <w:vAlign w:val="center"/>
          </w:tcPr>
          <w:p w14:paraId="3C2A967F" w14:textId="77777777" w:rsidR="00DC6538" w:rsidRPr="00EE62DA" w:rsidRDefault="00DC6538" w:rsidP="00FC2E9C">
            <w:pPr>
              <w:spacing w:after="0" w:line="276" w:lineRule="auto"/>
              <w:rPr>
                <w:rFonts w:eastAsia="Times New Roman" w:cs="Segoe UI"/>
                <w:szCs w:val="20"/>
                <w:lang w:val="hr-HR" w:eastAsia="en-GB"/>
              </w:rPr>
            </w:pPr>
          </w:p>
        </w:tc>
        <w:tc>
          <w:tcPr>
            <w:tcW w:w="1815" w:type="dxa"/>
            <w:vMerge/>
            <w:vAlign w:val="center"/>
            <w:hideMark/>
          </w:tcPr>
          <w:p w14:paraId="48DC6A51" w14:textId="77777777" w:rsidR="00DC6538" w:rsidRPr="00EE62DA" w:rsidRDefault="00DC6538" w:rsidP="00FC2E9C">
            <w:pPr>
              <w:spacing w:after="0" w:line="276" w:lineRule="auto"/>
              <w:textAlignment w:val="baseline"/>
              <w:rPr>
                <w:rFonts w:eastAsia="Times New Roman" w:cs="Segoe UI"/>
                <w:szCs w:val="20"/>
                <w:lang w:val="hr-HR" w:eastAsia="en-GB"/>
              </w:rPr>
            </w:pPr>
          </w:p>
        </w:tc>
        <w:tc>
          <w:tcPr>
            <w:tcW w:w="1278" w:type="dxa"/>
            <w:vMerge/>
            <w:vAlign w:val="center"/>
            <w:hideMark/>
          </w:tcPr>
          <w:p w14:paraId="4AE779A5" w14:textId="77777777" w:rsidR="00DC6538" w:rsidRPr="00EE62DA" w:rsidRDefault="00DC6538" w:rsidP="00FC2E9C">
            <w:pPr>
              <w:spacing w:after="0" w:line="276" w:lineRule="auto"/>
              <w:textAlignment w:val="baseline"/>
              <w:rPr>
                <w:rFonts w:eastAsia="Times New Roman" w:cs="Segoe UI"/>
                <w:szCs w:val="20"/>
                <w:lang w:val="hr-HR" w:eastAsia="en-GB"/>
              </w:rPr>
            </w:pPr>
          </w:p>
        </w:tc>
      </w:tr>
      <w:tr w:rsidR="00DC6538" w:rsidRPr="00100769" w14:paraId="2B48DAB9" w14:textId="77777777" w:rsidTr="35D7B47D">
        <w:trPr>
          <w:trHeight w:val="300"/>
          <w:jc w:val="center"/>
        </w:trPr>
        <w:tc>
          <w:tcPr>
            <w:tcW w:w="2218" w:type="dxa"/>
            <w:vMerge/>
            <w:vAlign w:val="center"/>
            <w:hideMark/>
          </w:tcPr>
          <w:p w14:paraId="45D058B9" w14:textId="77777777" w:rsidR="00DC6538" w:rsidRPr="00EE62DA" w:rsidRDefault="00DC6538" w:rsidP="00FC2E9C">
            <w:pPr>
              <w:spacing w:after="0" w:line="276" w:lineRule="auto"/>
              <w:rPr>
                <w:rFonts w:eastAsia="Times New Roman" w:cs="Segoe UI"/>
                <w:szCs w:val="20"/>
                <w:lang w:val="hr-HR" w:eastAsia="en-GB"/>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E87889" w14:textId="77777777" w:rsidR="00DC6538" w:rsidRPr="00EE62DA" w:rsidRDefault="7FBD2823" w:rsidP="00FC2E9C">
            <w:pPr>
              <w:spacing w:after="0" w:line="276" w:lineRule="auto"/>
              <w:textAlignment w:val="baseline"/>
              <w:rPr>
                <w:rFonts w:eastAsia="Times New Roman" w:cs="Arial"/>
                <w:lang w:val="hr-HR" w:eastAsia="en-GB"/>
              </w:rPr>
            </w:pPr>
            <w:r w:rsidRPr="477080F9">
              <w:rPr>
                <w:rFonts w:eastAsia="Times New Roman" w:cs="Arial"/>
                <w:lang w:val="hr-HR" w:eastAsia="en-GB"/>
              </w:rPr>
              <w:t>Usvojen novi program: 1</w:t>
            </w:r>
          </w:p>
          <w:p w14:paraId="45651CFA" w14:textId="77777777" w:rsidR="00DC6538" w:rsidRPr="00EE62DA" w:rsidRDefault="00DC6538" w:rsidP="00FC2E9C">
            <w:pPr>
              <w:spacing w:after="0" w:line="276" w:lineRule="auto"/>
              <w:textAlignment w:val="baseline"/>
              <w:rPr>
                <w:rFonts w:eastAsia="Times New Roman" w:cs="Arial"/>
                <w:lang w:val="hr-HR" w:eastAsia="en-GB"/>
              </w:rPr>
            </w:pPr>
          </w:p>
          <w:p w14:paraId="53156A4D" w14:textId="3F7CA9B4" w:rsidR="00DC6538" w:rsidRPr="00EE62DA" w:rsidRDefault="1681F95C" w:rsidP="00FC2E9C">
            <w:pPr>
              <w:spacing w:after="0" w:line="276" w:lineRule="auto"/>
              <w:textAlignment w:val="baseline"/>
              <w:rPr>
                <w:rFonts w:eastAsia="Times New Roman" w:cs="Arial"/>
                <w:lang w:val="hr-HR" w:eastAsia="en-GB"/>
              </w:rPr>
            </w:pPr>
            <w:r w:rsidRPr="35D7B47D">
              <w:rPr>
                <w:rFonts w:eastAsia="Times New Roman" w:cs="Arial"/>
                <w:lang w:val="hr-HR" w:eastAsia="en-GB"/>
              </w:rPr>
              <w:t>Broj korisnika programa po godinama</w:t>
            </w:r>
            <w:r w:rsidR="666E872A" w:rsidRPr="35D7B47D">
              <w:rPr>
                <w:rFonts w:eastAsia="Times New Roman" w:cs="Arial"/>
                <w:lang w:val="hr-HR" w:eastAsia="en-GB"/>
              </w:rPr>
              <w:t>:</w:t>
            </w:r>
          </w:p>
          <w:p w14:paraId="779BF0C0" w14:textId="77777777" w:rsidR="00DC6538" w:rsidRPr="00EE62DA" w:rsidRDefault="00DC6538" w:rsidP="00FC2E9C">
            <w:pPr>
              <w:spacing w:after="0" w:line="276" w:lineRule="auto"/>
              <w:textAlignment w:val="baseline"/>
              <w:rPr>
                <w:rFonts w:eastAsia="Times New Roman" w:cs="Arial"/>
                <w:lang w:val="hr-HR" w:eastAsia="en-GB"/>
              </w:rPr>
            </w:pPr>
          </w:p>
          <w:p w14:paraId="346FDB5B" w14:textId="77777777" w:rsidR="00DC6538" w:rsidRPr="00EE62DA" w:rsidRDefault="7FBD2823"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 xml:space="preserve">Broj intervencija u higijenski standard i komunalne uvjete </w:t>
            </w:r>
          </w:p>
        </w:tc>
        <w:tc>
          <w:tcPr>
            <w:tcW w:w="2582" w:type="dxa"/>
            <w:tcBorders>
              <w:top w:val="single" w:sz="4" w:space="0" w:color="auto"/>
              <w:left w:val="single" w:sz="4" w:space="0" w:color="auto"/>
              <w:bottom w:val="single" w:sz="4" w:space="0" w:color="auto"/>
              <w:right w:val="single" w:sz="4" w:space="0" w:color="auto"/>
            </w:tcBorders>
            <w:vAlign w:val="center"/>
          </w:tcPr>
          <w:p w14:paraId="423EF139" w14:textId="33D5A37A" w:rsidR="00DC6538" w:rsidRPr="00EE62DA" w:rsidRDefault="24417998" w:rsidP="00FC2E9C">
            <w:pPr>
              <w:spacing w:after="0" w:line="276" w:lineRule="auto"/>
              <w:textAlignment w:val="baseline"/>
              <w:rPr>
                <w:rFonts w:eastAsia="Times New Roman" w:cs="Segoe UI"/>
                <w:lang w:val="hr-HR" w:eastAsia="en-GB"/>
              </w:rPr>
            </w:pPr>
            <w:r w:rsidRPr="477080F9">
              <w:rPr>
                <w:rFonts w:cs="Arial"/>
                <w:lang w:val="hr-HR"/>
              </w:rPr>
              <w:t>9</w:t>
            </w:r>
            <w:r w:rsidRPr="477080F9">
              <w:rPr>
                <w:rFonts w:cs="Arial"/>
                <w:shd w:val="clear" w:color="auto" w:fill="FFFFFF" w:themeFill="background1"/>
                <w:lang w:val="hr-HR"/>
              </w:rPr>
              <w:t>.1.2</w:t>
            </w:r>
            <w:r w:rsidR="1F675069" w:rsidRPr="477080F9">
              <w:rPr>
                <w:rFonts w:cs="Arial"/>
                <w:shd w:val="clear" w:color="auto" w:fill="FFFFFF" w:themeFill="background1"/>
                <w:lang w:val="hr-HR"/>
              </w:rPr>
              <w:t>.</w:t>
            </w:r>
            <w:r w:rsidRPr="477080F9">
              <w:rPr>
                <w:rFonts w:cs="Arial"/>
                <w:shd w:val="clear" w:color="auto" w:fill="FFFFFF" w:themeFill="background1"/>
                <w:lang w:val="hr-HR"/>
              </w:rPr>
              <w:t xml:space="preserve"> Izrada cjelovitog gradskog modela socijalnog stanovanja</w:t>
            </w:r>
            <w:r w:rsidRPr="477080F9">
              <w:rPr>
                <w:lang w:val="hr-HR"/>
              </w:rPr>
              <w:t xml:space="preserve"> </w:t>
            </w:r>
            <w:r w:rsidRPr="477080F9">
              <w:rPr>
                <w:rFonts w:cs="Arial"/>
                <w:shd w:val="clear" w:color="auto" w:fill="FFFFFF" w:themeFill="background1"/>
                <w:lang w:val="hr-HR"/>
              </w:rPr>
              <w:t>baziranog na istraživanju i usporedbi dostupnih modela, uključujući za romsku nacionalnu manjinu, uz istovremeno osiguravanje  boljih komunalnih uvjeta u postojećim romskim naseljima</w:t>
            </w:r>
          </w:p>
        </w:tc>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B8F645" w14:textId="1D81C916" w:rsidR="00DC6538" w:rsidRPr="00EE62DA" w:rsidRDefault="7FBD2823"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Grad Zagreb </w:t>
            </w:r>
          </w:p>
          <w:p w14:paraId="69CC7162" w14:textId="77777777" w:rsidR="00DC6538" w:rsidRPr="00EE62DA" w:rsidRDefault="7FBD2823"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Akademska zajednica </w:t>
            </w:r>
          </w:p>
          <w:p w14:paraId="63269EE8" w14:textId="77777777" w:rsidR="00DC6538" w:rsidRPr="00EE62DA" w:rsidRDefault="7FBD2823"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Organizacije civilnog društva</w:t>
            </w:r>
          </w:p>
        </w:tc>
        <w:tc>
          <w:tcPr>
            <w:tcW w:w="1278" w:type="dxa"/>
            <w:tcBorders>
              <w:top w:val="single" w:sz="6" w:space="0" w:color="auto"/>
              <w:left w:val="single" w:sz="4" w:space="0" w:color="auto"/>
              <w:bottom w:val="single" w:sz="6" w:space="0" w:color="auto"/>
              <w:right w:val="single" w:sz="6" w:space="0" w:color="auto"/>
            </w:tcBorders>
            <w:shd w:val="clear" w:color="auto" w:fill="auto"/>
            <w:vAlign w:val="center"/>
            <w:hideMark/>
          </w:tcPr>
          <w:p w14:paraId="50E78DCD" w14:textId="23787D22" w:rsidR="00DC6538" w:rsidRPr="00EE62DA" w:rsidRDefault="1681F95C" w:rsidP="00FC2E9C">
            <w:pPr>
              <w:spacing w:after="0" w:line="276" w:lineRule="auto"/>
              <w:textAlignment w:val="baseline"/>
              <w:rPr>
                <w:rFonts w:eastAsia="Times New Roman" w:cs="Arial"/>
                <w:lang w:val="hr-HR" w:eastAsia="en-GB"/>
              </w:rPr>
            </w:pPr>
            <w:r w:rsidRPr="35D7B47D">
              <w:rPr>
                <w:rFonts w:eastAsia="Times New Roman" w:cs="Arial"/>
                <w:lang w:val="hr-HR" w:eastAsia="en-GB"/>
              </w:rPr>
              <w:t> </w:t>
            </w:r>
            <w:r w:rsidR="710C4DE7" w:rsidRPr="35D7B47D">
              <w:rPr>
                <w:rFonts w:eastAsia="Times New Roman" w:cs="Arial"/>
                <w:lang w:val="hr-HR" w:eastAsia="en-GB"/>
              </w:rPr>
              <w:t>Proračun Grada Zagreba</w:t>
            </w:r>
            <w:r w:rsidR="424DB6D7" w:rsidRPr="35D7B47D">
              <w:rPr>
                <w:rFonts w:eastAsia="Times New Roman" w:cs="Arial"/>
                <w:lang w:val="hr-HR" w:eastAsia="en-GB"/>
              </w:rPr>
              <w:t>,</w:t>
            </w:r>
            <w:r w:rsidR="710C4DE7" w:rsidRPr="35D7B47D">
              <w:rPr>
                <w:rFonts w:eastAsia="Times New Roman" w:cs="Arial"/>
                <w:lang w:val="hr-HR" w:eastAsia="en-GB"/>
              </w:rPr>
              <w:t xml:space="preserve"> </w:t>
            </w:r>
          </w:p>
          <w:p w14:paraId="193D9572" w14:textId="7E41B3AD" w:rsidR="00DC6538" w:rsidRPr="00EE62DA" w:rsidRDefault="59B56B43"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je</w:t>
            </w:r>
            <w:r w:rsidR="710C4DE7" w:rsidRPr="35D7B47D">
              <w:rPr>
                <w:rFonts w:eastAsia="Times New Roman" w:cs="Arial"/>
                <w:lang w:val="hr-HR" w:eastAsia="en-GB"/>
              </w:rPr>
              <w:t>ktno</w:t>
            </w:r>
          </w:p>
          <w:p w14:paraId="5BAB101C" w14:textId="2A61A11A" w:rsidR="00DC6538" w:rsidRPr="00EE62DA" w:rsidRDefault="00DC6538" w:rsidP="00FC2E9C">
            <w:pPr>
              <w:spacing w:after="0" w:line="276" w:lineRule="auto"/>
              <w:textAlignment w:val="baseline"/>
              <w:rPr>
                <w:rFonts w:eastAsia="Times New Roman" w:cs="Arial"/>
                <w:lang w:val="hr-HR" w:eastAsia="en-GB"/>
              </w:rPr>
            </w:pPr>
          </w:p>
        </w:tc>
      </w:tr>
      <w:tr w:rsidR="00DC6538" w:rsidRPr="009C6A9B" w14:paraId="0E0CBB70" w14:textId="77777777" w:rsidTr="35D7B47D">
        <w:trPr>
          <w:trHeight w:val="300"/>
          <w:jc w:val="center"/>
        </w:trPr>
        <w:tc>
          <w:tcPr>
            <w:tcW w:w="2218" w:type="dxa"/>
            <w:vMerge w:val="restart"/>
            <w:tcBorders>
              <w:top w:val="single" w:sz="4" w:space="0" w:color="auto"/>
              <w:left w:val="single" w:sz="6" w:space="0" w:color="auto"/>
              <w:right w:val="single" w:sz="6" w:space="0" w:color="auto"/>
            </w:tcBorders>
            <w:shd w:val="clear" w:color="auto" w:fill="auto"/>
            <w:vAlign w:val="center"/>
            <w:hideMark/>
          </w:tcPr>
          <w:p w14:paraId="24FBA8A6" w14:textId="73B3A1BF" w:rsidR="00DC6538" w:rsidRPr="00EE62DA" w:rsidRDefault="14529FD5"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9.2</w:t>
            </w:r>
            <w:r w:rsidR="6003967F" w:rsidRPr="35D7B47D">
              <w:rPr>
                <w:rFonts w:eastAsia="Times New Roman" w:cs="Arial"/>
                <w:lang w:val="hr-HR" w:eastAsia="en-GB"/>
              </w:rPr>
              <w:t>.</w:t>
            </w:r>
            <w:r w:rsidRPr="35D7B47D">
              <w:rPr>
                <w:rFonts w:eastAsia="Times New Roman" w:cs="Arial"/>
                <w:lang w:val="hr-HR" w:eastAsia="en-GB"/>
              </w:rPr>
              <w:t xml:space="preserve"> Razvoj  drugih oblika podrške,  inovativnih socijalnih usluga te usluga iz drugih sustava za tražitelje međunarodne zaštite, osobe kojima je odobrena međunarodna ili privremena zaštita</w:t>
            </w:r>
            <w:r w:rsidR="5E3E253B" w:rsidRPr="35D7B47D">
              <w:rPr>
                <w:rFonts w:eastAsia="Times New Roman" w:cs="Arial"/>
                <w:lang w:val="hr-HR" w:eastAsia="en-GB"/>
              </w:rPr>
              <w:t xml:space="preserve"> i</w:t>
            </w:r>
            <w:r w:rsidR="65F70D82" w:rsidRPr="35D7B47D">
              <w:rPr>
                <w:rFonts w:eastAsia="Times New Roman" w:cs="Arial"/>
                <w:lang w:val="hr-HR" w:eastAsia="en-GB"/>
              </w:rPr>
              <w:t xml:space="preserve"> </w:t>
            </w:r>
            <w:r w:rsidRPr="35D7B47D">
              <w:rPr>
                <w:rFonts w:eastAsia="Times New Roman" w:cs="Arial"/>
                <w:lang w:val="hr-HR" w:eastAsia="en-GB"/>
              </w:rPr>
              <w:t>stran</w:t>
            </w:r>
            <w:r w:rsidR="67955493" w:rsidRPr="35D7B47D">
              <w:rPr>
                <w:rFonts w:eastAsia="Times New Roman" w:cs="Arial"/>
                <w:lang w:val="hr-HR" w:eastAsia="en-GB"/>
              </w:rPr>
              <w:t>e</w:t>
            </w:r>
            <w:r w:rsidR="65F70D82" w:rsidRPr="35D7B47D">
              <w:rPr>
                <w:rFonts w:eastAsia="Times New Roman" w:cs="Arial"/>
                <w:lang w:val="hr-HR" w:eastAsia="en-GB"/>
              </w:rPr>
              <w:t xml:space="preserve"> </w:t>
            </w:r>
            <w:r w:rsidRPr="35D7B47D">
              <w:rPr>
                <w:rFonts w:eastAsia="Times New Roman" w:cs="Arial"/>
                <w:lang w:val="hr-HR" w:eastAsia="en-GB"/>
              </w:rPr>
              <w:t>radni</w:t>
            </w:r>
            <w:r w:rsidR="607F70CC" w:rsidRPr="35D7B47D">
              <w:rPr>
                <w:rFonts w:eastAsia="Times New Roman" w:cs="Arial"/>
                <w:lang w:val="hr-HR" w:eastAsia="en-GB"/>
              </w:rPr>
              <w:t>ke</w:t>
            </w:r>
          </w:p>
          <w:p w14:paraId="6581C00B" w14:textId="77777777" w:rsidR="00DC6538" w:rsidRPr="00EE62DA" w:rsidRDefault="7FBD2823"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p w14:paraId="3DB15ABC" w14:textId="77777777" w:rsidR="00DC6538" w:rsidRPr="00EE62DA" w:rsidRDefault="7FBD2823"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p w14:paraId="57F2B7FC" w14:textId="77777777" w:rsidR="00DC6538" w:rsidRPr="00EE62DA" w:rsidRDefault="7FBD2823"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1451" w:type="dxa"/>
            <w:tcBorders>
              <w:top w:val="single" w:sz="4" w:space="0" w:color="auto"/>
              <w:left w:val="single" w:sz="6" w:space="0" w:color="auto"/>
              <w:bottom w:val="single" w:sz="6" w:space="0" w:color="auto"/>
              <w:right w:val="single" w:sz="4" w:space="0" w:color="auto"/>
            </w:tcBorders>
            <w:shd w:val="clear" w:color="auto" w:fill="auto"/>
            <w:vAlign w:val="center"/>
            <w:hideMark/>
          </w:tcPr>
          <w:p w14:paraId="158928A6" w14:textId="2A690CB1" w:rsidR="00DC6538" w:rsidRPr="00EE62DA" w:rsidRDefault="776B6C9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w:t>
            </w:r>
            <w:r w:rsidR="4A613E62" w:rsidRPr="35D7B47D">
              <w:rPr>
                <w:rFonts w:eastAsia="Times New Roman" w:cs="Arial"/>
                <w:lang w:val="hr-HR" w:eastAsia="en-GB"/>
              </w:rPr>
              <w:t xml:space="preserve"> koordinatora integracije</w:t>
            </w:r>
            <w:r w:rsidRPr="35D7B47D">
              <w:rPr>
                <w:rFonts w:eastAsia="Times New Roman" w:cs="Arial"/>
                <w:lang w:val="hr-HR" w:eastAsia="en-GB"/>
              </w:rPr>
              <w:t>: 47</w:t>
            </w:r>
            <w:r w:rsidR="3ACE4C31" w:rsidRPr="35D7B47D">
              <w:rPr>
                <w:rFonts w:eastAsia="Times New Roman" w:cs="Arial"/>
                <w:lang w:val="hr-HR" w:eastAsia="en-GB"/>
              </w:rPr>
              <w:t xml:space="preserve"> %</w:t>
            </w:r>
          </w:p>
          <w:p w14:paraId="2BA0CB7A" w14:textId="309C67A0" w:rsidR="00130FEB" w:rsidRDefault="7716C3BF"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Ciljani obuhvat</w:t>
            </w:r>
            <w:r w:rsidR="7B588C3A" w:rsidRPr="35D7B47D">
              <w:rPr>
                <w:rFonts w:eastAsia="Times New Roman" w:cs="Arial"/>
                <w:lang w:val="hr-HR" w:eastAsia="en-GB"/>
              </w:rPr>
              <w:t xml:space="preserve"> koordinatora integracije:</w:t>
            </w:r>
            <w:r w:rsidR="61CFFBD4" w:rsidRPr="35D7B47D">
              <w:rPr>
                <w:rFonts w:eastAsia="Times New Roman" w:cs="Arial"/>
                <w:lang w:val="hr-HR" w:eastAsia="en-GB"/>
              </w:rPr>
              <w:t xml:space="preserve"> </w:t>
            </w:r>
            <w:r w:rsidR="5D63649A" w:rsidRPr="35D7B47D">
              <w:rPr>
                <w:rFonts w:eastAsia="Times New Roman" w:cs="Arial"/>
                <w:lang w:val="hr-HR" w:eastAsia="en-GB"/>
              </w:rPr>
              <w:t xml:space="preserve">50 </w:t>
            </w:r>
            <w:r w:rsidR="5C00ECC8" w:rsidRPr="35D7B47D">
              <w:rPr>
                <w:rFonts w:eastAsia="Times New Roman" w:cs="Arial"/>
                <w:lang w:val="hr-HR" w:eastAsia="en-GB"/>
              </w:rPr>
              <w:t xml:space="preserve"> %</w:t>
            </w:r>
            <w:r w:rsidR="7B588C3A" w:rsidRPr="35D7B47D">
              <w:rPr>
                <w:rFonts w:eastAsia="Times New Roman" w:cs="Segoe UI"/>
                <w:lang w:val="hr-HR" w:eastAsia="en-GB"/>
              </w:rPr>
              <w:t xml:space="preserve"> </w:t>
            </w:r>
          </w:p>
          <w:p w14:paraId="52629EB1" w14:textId="77777777" w:rsidR="00130FEB" w:rsidRDefault="00130FEB" w:rsidP="00FC2E9C">
            <w:pPr>
              <w:spacing w:after="0" w:line="276" w:lineRule="auto"/>
              <w:textAlignment w:val="baseline"/>
              <w:rPr>
                <w:rFonts w:eastAsia="Times New Roman" w:cs="Segoe UI"/>
                <w:lang w:val="hr-HR" w:eastAsia="en-GB"/>
              </w:rPr>
            </w:pPr>
          </w:p>
          <w:p w14:paraId="49E92393" w14:textId="7E8BC071" w:rsidR="00DC6538" w:rsidRPr="00EE62DA" w:rsidRDefault="00130FEB" w:rsidP="00FC2E9C">
            <w:pPr>
              <w:spacing w:after="0" w:line="276" w:lineRule="auto"/>
              <w:textAlignment w:val="baseline"/>
              <w:rPr>
                <w:rFonts w:eastAsia="Times New Roman" w:cs="Segoe UI"/>
                <w:lang w:val="hr-HR" w:eastAsia="en-GB"/>
              </w:rPr>
            </w:pPr>
            <w:r w:rsidRPr="477080F9">
              <w:rPr>
                <w:rFonts w:eastAsia="Times New Roman" w:cs="Segoe UI"/>
                <w:lang w:val="hr-HR" w:eastAsia="en-GB"/>
              </w:rPr>
              <w:t>Broj korisnika Centra dobrodošlice po godinama</w:t>
            </w:r>
          </w:p>
        </w:tc>
        <w:tc>
          <w:tcPr>
            <w:tcW w:w="2582" w:type="dxa"/>
            <w:tcBorders>
              <w:top w:val="single" w:sz="4" w:space="0" w:color="auto"/>
              <w:bottom w:val="single" w:sz="4" w:space="0" w:color="auto"/>
            </w:tcBorders>
            <w:vAlign w:val="center"/>
          </w:tcPr>
          <w:p w14:paraId="7BB76EEC" w14:textId="0020171B" w:rsidR="00DC6538" w:rsidRDefault="14529FD5" w:rsidP="00FC2E9C">
            <w:pPr>
              <w:spacing w:after="0" w:line="276" w:lineRule="auto"/>
              <w:textAlignment w:val="baseline"/>
              <w:rPr>
                <w:rFonts w:cs="Arial"/>
                <w:lang w:val="hr-HR"/>
              </w:rPr>
            </w:pPr>
            <w:r w:rsidRPr="35D7B47D">
              <w:rPr>
                <w:rFonts w:cs="Arial"/>
                <w:lang w:val="hr-HR"/>
              </w:rPr>
              <w:t>9.2</w:t>
            </w:r>
            <w:r w:rsidR="5082DCD0" w:rsidRPr="35D7B47D">
              <w:rPr>
                <w:rFonts w:cs="Arial"/>
                <w:lang w:val="hr-HR"/>
              </w:rPr>
              <w:t>.</w:t>
            </w:r>
            <w:r w:rsidRPr="35D7B47D">
              <w:rPr>
                <w:rFonts w:cs="Arial"/>
                <w:lang w:val="hr-HR"/>
              </w:rPr>
              <w:t>1</w:t>
            </w:r>
            <w:r w:rsidR="1289419F" w:rsidRPr="35D7B47D">
              <w:rPr>
                <w:rFonts w:cs="Arial"/>
                <w:lang w:val="hr-HR"/>
              </w:rPr>
              <w:t>.</w:t>
            </w:r>
            <w:r w:rsidRPr="35D7B47D">
              <w:rPr>
                <w:rFonts w:cs="Arial"/>
                <w:lang w:val="hr-HR"/>
              </w:rPr>
              <w:t xml:space="preserve"> Proširenje obuhvata korisnika usluge „Koordinator integracije“ kao podrška pristupu postojećim socijalnim i zdravstvenim uslugama</w:t>
            </w:r>
            <w:r w:rsidR="35C32474" w:rsidRPr="35D7B47D">
              <w:rPr>
                <w:rFonts w:cs="Arial"/>
                <w:lang w:val="hr-HR"/>
              </w:rPr>
              <w:t xml:space="preserve"> te obuhvata korisnika usluge „Besplatna pravna pomoć“ na populaciju stranih radnika </w:t>
            </w:r>
            <w:r w:rsidR="35C32474" w:rsidRPr="35D7B47D">
              <w:rPr>
                <w:lang w:val="hr-HR"/>
              </w:rPr>
              <w:t xml:space="preserve"> uz </w:t>
            </w:r>
            <w:r w:rsidR="35C32474" w:rsidRPr="35D7B47D">
              <w:rPr>
                <w:rFonts w:cs="Arial"/>
                <w:lang w:val="hr-HR"/>
              </w:rPr>
              <w:t>proširenje obuhvata i vidljivosti One stop shop Centra dobrodošlice (</w:t>
            </w:r>
            <w:r w:rsidR="35C32474" w:rsidRPr="35D7B47D">
              <w:rPr>
                <w:rFonts w:cs="Arial"/>
                <w:i/>
                <w:iCs/>
                <w:lang w:val="hr-HR"/>
              </w:rPr>
              <w:t>One stop shop</w:t>
            </w:r>
            <w:r w:rsidR="35C32474" w:rsidRPr="35D7B47D">
              <w:rPr>
                <w:rFonts w:cs="Arial"/>
                <w:lang w:val="hr-HR"/>
              </w:rPr>
              <w:t>)</w:t>
            </w:r>
          </w:p>
          <w:p w14:paraId="10068BE2" w14:textId="6BF39C13" w:rsidR="00A559D7" w:rsidRPr="00EE62DA" w:rsidRDefault="00A559D7" w:rsidP="00FC2E9C">
            <w:pPr>
              <w:spacing w:after="0" w:line="276" w:lineRule="auto"/>
              <w:textAlignment w:val="baseline"/>
              <w:rPr>
                <w:rFonts w:cs="Arial"/>
                <w:lang w:val="hr-HR"/>
              </w:rPr>
            </w:pPr>
          </w:p>
        </w:tc>
        <w:tc>
          <w:tcPr>
            <w:tcW w:w="1815" w:type="dxa"/>
            <w:tcBorders>
              <w:top w:val="single" w:sz="4" w:space="0" w:color="auto"/>
              <w:left w:val="single" w:sz="4" w:space="0" w:color="auto"/>
              <w:bottom w:val="single" w:sz="6" w:space="0" w:color="auto"/>
              <w:right w:val="single" w:sz="6" w:space="0" w:color="auto"/>
            </w:tcBorders>
            <w:shd w:val="clear" w:color="auto" w:fill="auto"/>
            <w:vAlign w:val="center"/>
            <w:hideMark/>
          </w:tcPr>
          <w:p w14:paraId="66310988" w14:textId="0A823ED1" w:rsidR="00DC6538" w:rsidRPr="00EE62DA" w:rsidRDefault="00130FEB" w:rsidP="00FC2E9C">
            <w:pPr>
              <w:spacing w:after="0" w:line="276" w:lineRule="auto"/>
              <w:textAlignment w:val="baseline"/>
              <w:rPr>
                <w:rFonts w:eastAsia="Times New Roman" w:cs="Segoe UI"/>
                <w:lang w:val="hr-HR" w:eastAsia="en-GB"/>
              </w:rPr>
            </w:pPr>
            <w:r w:rsidRPr="00130FEB">
              <w:rPr>
                <w:rFonts w:eastAsia="Times New Roman" w:cs="Arial"/>
                <w:lang w:val="hr-HR" w:eastAsia="en-GB"/>
              </w:rPr>
              <w:t>Gradski ured za kulturu i civilno društvo</w:t>
            </w:r>
          </w:p>
        </w:tc>
        <w:tc>
          <w:tcPr>
            <w:tcW w:w="12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DFEB6A" w14:textId="11914CF5" w:rsidR="00DC6538" w:rsidRDefault="3B37FBD7"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17927E0F" w:rsidRPr="35D7B47D">
              <w:rPr>
                <w:rFonts w:eastAsia="Times New Roman" w:cs="Arial"/>
                <w:lang w:val="hr-HR" w:eastAsia="en-GB"/>
              </w:rPr>
              <w:t>,</w:t>
            </w:r>
          </w:p>
          <w:p w14:paraId="02479B99" w14:textId="5946C379" w:rsidR="00130FEB" w:rsidRPr="00EE62DA" w:rsidRDefault="7FEE6C74"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je</w:t>
            </w:r>
            <w:r w:rsidR="35C32474" w:rsidRPr="35D7B47D">
              <w:rPr>
                <w:rFonts w:eastAsia="Times New Roman" w:cs="Arial"/>
                <w:lang w:val="hr-HR" w:eastAsia="en-GB"/>
              </w:rPr>
              <w:t>ktno (EU i drugi fondovi)</w:t>
            </w:r>
          </w:p>
        </w:tc>
      </w:tr>
      <w:tr w:rsidR="00DC6538" w:rsidRPr="009C6A9B" w14:paraId="411CF876" w14:textId="77777777" w:rsidTr="35D7B47D">
        <w:trPr>
          <w:trHeight w:val="300"/>
          <w:jc w:val="center"/>
        </w:trPr>
        <w:tc>
          <w:tcPr>
            <w:tcW w:w="2218" w:type="dxa"/>
            <w:vMerge/>
            <w:vAlign w:val="center"/>
            <w:hideMark/>
          </w:tcPr>
          <w:p w14:paraId="197F65D9" w14:textId="77777777" w:rsidR="00DC6538" w:rsidRPr="00EE62DA" w:rsidRDefault="00DC6538" w:rsidP="00FC2E9C">
            <w:pPr>
              <w:spacing w:after="0" w:line="276" w:lineRule="auto"/>
              <w:textAlignment w:val="baseline"/>
              <w:rPr>
                <w:rFonts w:eastAsia="Times New Roman" w:cs="Segoe UI"/>
                <w:szCs w:val="20"/>
                <w:lang w:val="hr-HR" w:eastAsia="en-GB"/>
              </w:rPr>
            </w:pPr>
          </w:p>
        </w:tc>
        <w:tc>
          <w:tcPr>
            <w:tcW w:w="1451" w:type="dxa"/>
            <w:tcBorders>
              <w:top w:val="single" w:sz="6" w:space="0" w:color="auto"/>
              <w:left w:val="single" w:sz="6" w:space="0" w:color="auto"/>
              <w:bottom w:val="single" w:sz="6" w:space="0" w:color="auto"/>
              <w:right w:val="single" w:sz="4" w:space="0" w:color="auto"/>
            </w:tcBorders>
            <w:shd w:val="clear" w:color="auto" w:fill="auto"/>
            <w:vAlign w:val="center"/>
            <w:hideMark/>
          </w:tcPr>
          <w:p w14:paraId="4772E51D" w14:textId="079FD533" w:rsidR="00DC6538" w:rsidRPr="00EE62DA" w:rsidRDefault="776B6C94" w:rsidP="00FC2E9C">
            <w:pPr>
              <w:spacing w:after="0" w:line="276" w:lineRule="auto"/>
              <w:textAlignment w:val="baseline"/>
              <w:rPr>
                <w:rFonts w:eastAsia="Times New Roman" w:cs="Arial"/>
                <w:lang w:val="hr-HR" w:eastAsia="en-GB"/>
              </w:rPr>
            </w:pPr>
            <w:r w:rsidRPr="35D7B47D">
              <w:rPr>
                <w:rFonts w:eastAsia="Times New Roman" w:cs="Arial"/>
                <w:lang w:val="hr-HR" w:eastAsia="en-GB"/>
              </w:rPr>
              <w:t>Bazni obuhvat: 29</w:t>
            </w:r>
            <w:r w:rsidR="3ACE4C31" w:rsidRPr="35D7B47D">
              <w:rPr>
                <w:rFonts w:eastAsia="Times New Roman" w:cs="Arial"/>
                <w:lang w:val="hr-HR" w:eastAsia="en-GB"/>
              </w:rPr>
              <w:t xml:space="preserve"> %</w:t>
            </w:r>
            <w:r w:rsidR="7D81569F" w:rsidRPr="35D7B47D">
              <w:rPr>
                <w:rFonts w:eastAsia="Times New Roman" w:cs="Arial"/>
                <w:lang w:val="hr-HR" w:eastAsia="en-GB"/>
              </w:rPr>
              <w:t xml:space="preserve"> </w:t>
            </w:r>
          </w:p>
          <w:p w14:paraId="1DCC549E" w14:textId="61CDE4A3" w:rsidR="00DC6538" w:rsidRPr="00EE62DA" w:rsidRDefault="7716C3BF"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Ciljani obuhvat</w:t>
            </w:r>
            <w:r w:rsidR="73C4918D" w:rsidRPr="35D7B47D">
              <w:rPr>
                <w:rFonts w:eastAsia="Times New Roman" w:cs="Arial"/>
                <w:lang w:val="hr-HR" w:eastAsia="en-GB"/>
              </w:rPr>
              <w:t xml:space="preserve">: </w:t>
            </w:r>
            <w:r w:rsidR="2B915BDB" w:rsidRPr="35D7B47D">
              <w:rPr>
                <w:rFonts w:eastAsia="Times New Roman" w:cs="Arial"/>
                <w:lang w:val="hr-HR" w:eastAsia="en-GB"/>
              </w:rPr>
              <w:t xml:space="preserve"> 32</w:t>
            </w:r>
            <w:r w:rsidR="5C00ECC8" w:rsidRPr="35D7B47D">
              <w:rPr>
                <w:rFonts w:eastAsia="Times New Roman" w:cs="Arial"/>
                <w:lang w:val="hr-HR" w:eastAsia="en-GB"/>
              </w:rPr>
              <w:t xml:space="preserve"> %</w:t>
            </w:r>
          </w:p>
        </w:tc>
        <w:tc>
          <w:tcPr>
            <w:tcW w:w="2582" w:type="dxa"/>
            <w:tcBorders>
              <w:top w:val="single" w:sz="4" w:space="0" w:color="auto"/>
              <w:bottom w:val="single" w:sz="4" w:space="0" w:color="auto"/>
            </w:tcBorders>
            <w:vAlign w:val="center"/>
          </w:tcPr>
          <w:p w14:paraId="42D6E506" w14:textId="2E036370" w:rsidR="00DC6538" w:rsidRPr="00EE62DA" w:rsidRDefault="30B3C2AA" w:rsidP="00FC2E9C">
            <w:pPr>
              <w:spacing w:after="0" w:line="276" w:lineRule="auto"/>
              <w:textAlignment w:val="baseline"/>
              <w:rPr>
                <w:rFonts w:eastAsia="Times New Roman" w:cs="Segoe UI"/>
                <w:lang w:val="hr-HR" w:eastAsia="en-GB"/>
              </w:rPr>
            </w:pPr>
            <w:r w:rsidRPr="03BDDA83">
              <w:rPr>
                <w:rFonts w:cs="Arial"/>
                <w:lang w:val="hr-HR"/>
              </w:rPr>
              <w:t>9.2.2. Povećanje obuhvata korisnika usluge „Usluge za prevladavanje jezičnih barijera“, posebice učenje</w:t>
            </w:r>
            <w:r w:rsidR="71EE6B96" w:rsidRPr="03BDDA83">
              <w:rPr>
                <w:rFonts w:cs="Arial"/>
                <w:lang w:val="hr-HR"/>
              </w:rPr>
              <w:t xml:space="preserve"> hrvatskog</w:t>
            </w:r>
            <w:r w:rsidRPr="03BDDA83">
              <w:rPr>
                <w:rFonts w:cs="Arial"/>
                <w:lang w:val="hr-HR"/>
              </w:rPr>
              <w:t xml:space="preserve"> jezika</w:t>
            </w:r>
          </w:p>
        </w:tc>
        <w:tc>
          <w:tcPr>
            <w:tcW w:w="1815" w:type="dxa"/>
            <w:tcBorders>
              <w:top w:val="single" w:sz="6" w:space="0" w:color="auto"/>
              <w:left w:val="single" w:sz="4" w:space="0" w:color="auto"/>
              <w:bottom w:val="single" w:sz="6" w:space="0" w:color="auto"/>
              <w:right w:val="single" w:sz="6" w:space="0" w:color="auto"/>
            </w:tcBorders>
            <w:shd w:val="clear" w:color="auto" w:fill="auto"/>
            <w:vAlign w:val="center"/>
            <w:hideMark/>
          </w:tcPr>
          <w:p w14:paraId="491CF6CA" w14:textId="13C42C83" w:rsidR="00DC6538" w:rsidRPr="008535DE" w:rsidRDefault="21286DA7" w:rsidP="00FC2E9C">
            <w:pPr>
              <w:spacing w:after="0" w:line="276" w:lineRule="auto"/>
              <w:textAlignment w:val="baseline"/>
              <w:rPr>
                <w:rFonts w:eastAsia="Times New Roman" w:cs="Segoe UI"/>
                <w:lang w:val="pl-PL" w:eastAsia="en-GB"/>
              </w:rPr>
            </w:pPr>
            <w:r w:rsidRPr="008535DE">
              <w:rPr>
                <w:rFonts w:eastAsia="Times New Roman" w:cs="Arial"/>
                <w:lang w:val="pl-PL" w:eastAsia="en-GB"/>
              </w:rPr>
              <w:t>Gradski ured za kulturu i civilno društvo</w:t>
            </w:r>
          </w:p>
        </w:tc>
        <w:tc>
          <w:tcPr>
            <w:tcW w:w="12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822AF2" w14:textId="11DC3CA3" w:rsidR="00DC6538" w:rsidRPr="00EE62DA" w:rsidRDefault="6CDD6E5F"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3050ADCB" w:rsidRPr="35D7B47D">
              <w:rPr>
                <w:rFonts w:eastAsia="Times New Roman" w:cs="Arial"/>
                <w:lang w:val="hr-HR" w:eastAsia="en-GB"/>
              </w:rPr>
              <w:t>,</w:t>
            </w:r>
            <w:r w:rsidRPr="35D7B47D">
              <w:rPr>
                <w:rFonts w:eastAsia="Times New Roman" w:cs="Arial"/>
                <w:lang w:val="hr-HR" w:eastAsia="en-GB"/>
              </w:rPr>
              <w:t xml:space="preserve"> </w:t>
            </w:r>
          </w:p>
          <w:p w14:paraId="238786F7" w14:textId="590874C5" w:rsidR="00DC6538" w:rsidRPr="00EE62DA" w:rsidRDefault="741F7621"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je</w:t>
            </w:r>
            <w:r w:rsidR="6CDD6E5F" w:rsidRPr="35D7B47D">
              <w:rPr>
                <w:rFonts w:eastAsia="Times New Roman" w:cs="Arial"/>
                <w:lang w:val="hr-HR" w:eastAsia="en-GB"/>
              </w:rPr>
              <w:t>ktno</w:t>
            </w:r>
            <w:r w:rsidR="431D95C5" w:rsidRPr="35D7B47D">
              <w:rPr>
                <w:rFonts w:eastAsia="Times New Roman" w:cs="Arial"/>
                <w:lang w:val="hr-HR" w:eastAsia="en-GB"/>
              </w:rPr>
              <w:t xml:space="preserve"> (EU</w:t>
            </w:r>
            <w:r w:rsidR="35C32474" w:rsidRPr="35D7B47D">
              <w:rPr>
                <w:rFonts w:eastAsia="Times New Roman" w:cs="Arial"/>
                <w:lang w:val="hr-HR" w:eastAsia="en-GB"/>
              </w:rPr>
              <w:t xml:space="preserve"> i drugi</w:t>
            </w:r>
            <w:r w:rsidR="431D95C5" w:rsidRPr="35D7B47D">
              <w:rPr>
                <w:rFonts w:eastAsia="Times New Roman" w:cs="Arial"/>
                <w:lang w:val="hr-HR" w:eastAsia="en-GB"/>
              </w:rPr>
              <w:t xml:space="preserve"> fondovi)</w:t>
            </w:r>
          </w:p>
          <w:p w14:paraId="77347487" w14:textId="63E4D7CA" w:rsidR="00DC6538" w:rsidRPr="00EE62DA" w:rsidRDefault="00DC6538" w:rsidP="00FC2E9C">
            <w:pPr>
              <w:spacing w:after="0" w:line="276" w:lineRule="auto"/>
              <w:textAlignment w:val="baseline"/>
              <w:rPr>
                <w:rFonts w:eastAsia="Times New Roman" w:cs="Arial"/>
                <w:lang w:val="hr-HR" w:eastAsia="en-GB"/>
              </w:rPr>
            </w:pPr>
          </w:p>
        </w:tc>
      </w:tr>
      <w:tr w:rsidR="00DC6538" w:rsidRPr="009C6A9B" w14:paraId="073EB778" w14:textId="77777777" w:rsidTr="35D7B47D">
        <w:trPr>
          <w:trHeight w:val="300"/>
          <w:jc w:val="center"/>
        </w:trPr>
        <w:tc>
          <w:tcPr>
            <w:tcW w:w="2218" w:type="dxa"/>
            <w:vMerge/>
            <w:vAlign w:val="center"/>
            <w:hideMark/>
          </w:tcPr>
          <w:p w14:paraId="0F749DF0" w14:textId="77777777" w:rsidR="00DC6538" w:rsidRPr="00EE62DA" w:rsidRDefault="00DC6538" w:rsidP="00FC2E9C">
            <w:pPr>
              <w:spacing w:after="0" w:line="276" w:lineRule="auto"/>
              <w:textAlignment w:val="baseline"/>
              <w:rPr>
                <w:rFonts w:eastAsia="Times New Roman" w:cs="Segoe UI"/>
                <w:szCs w:val="20"/>
                <w:lang w:val="hr-HR" w:eastAsia="en-GB"/>
              </w:rPr>
            </w:pPr>
          </w:p>
        </w:tc>
        <w:tc>
          <w:tcPr>
            <w:tcW w:w="1451" w:type="dxa"/>
            <w:tcBorders>
              <w:top w:val="single" w:sz="6" w:space="0" w:color="auto"/>
              <w:left w:val="single" w:sz="6" w:space="0" w:color="auto"/>
              <w:bottom w:val="single" w:sz="6" w:space="0" w:color="auto"/>
              <w:right w:val="single" w:sz="4" w:space="0" w:color="auto"/>
            </w:tcBorders>
            <w:shd w:val="clear" w:color="auto" w:fill="auto"/>
            <w:vAlign w:val="center"/>
          </w:tcPr>
          <w:p w14:paraId="1F1534D1" w14:textId="398E7926" w:rsidR="00DC6538" w:rsidRPr="00EE62DA" w:rsidRDefault="00DC6538" w:rsidP="00FC2E9C">
            <w:pPr>
              <w:spacing w:after="0" w:line="276" w:lineRule="auto"/>
              <w:textAlignment w:val="baseline"/>
              <w:rPr>
                <w:rFonts w:eastAsia="Times New Roman" w:cs="Segoe UI"/>
                <w:lang w:val="hr-HR" w:eastAsia="en-GB"/>
              </w:rPr>
            </w:pPr>
          </w:p>
        </w:tc>
        <w:tc>
          <w:tcPr>
            <w:tcW w:w="2582" w:type="dxa"/>
            <w:tcBorders>
              <w:top w:val="single" w:sz="4" w:space="0" w:color="auto"/>
              <w:bottom w:val="single" w:sz="4" w:space="0" w:color="auto"/>
            </w:tcBorders>
            <w:vAlign w:val="center"/>
          </w:tcPr>
          <w:p w14:paraId="0B97FD09" w14:textId="6394C45C" w:rsidR="00DC6538" w:rsidRPr="00EE62DA" w:rsidRDefault="00DC6538" w:rsidP="00FC2E9C">
            <w:pPr>
              <w:spacing w:after="0" w:line="276" w:lineRule="auto"/>
              <w:textAlignment w:val="baseline"/>
              <w:rPr>
                <w:rFonts w:cs="Arial"/>
                <w:i/>
                <w:iCs/>
                <w:lang w:val="hr-HR"/>
              </w:rPr>
            </w:pPr>
          </w:p>
        </w:tc>
        <w:tc>
          <w:tcPr>
            <w:tcW w:w="1815" w:type="dxa"/>
            <w:tcBorders>
              <w:top w:val="single" w:sz="6" w:space="0" w:color="auto"/>
              <w:left w:val="single" w:sz="4" w:space="0" w:color="auto"/>
              <w:bottom w:val="single" w:sz="6" w:space="0" w:color="auto"/>
              <w:right w:val="single" w:sz="6" w:space="0" w:color="auto"/>
            </w:tcBorders>
            <w:shd w:val="clear" w:color="auto" w:fill="auto"/>
            <w:vAlign w:val="center"/>
          </w:tcPr>
          <w:p w14:paraId="60D30434" w14:textId="308AEAA3" w:rsidR="00DC6538" w:rsidRPr="00EE62DA" w:rsidRDefault="00DC6538" w:rsidP="00130FEB">
            <w:pPr>
              <w:spacing w:after="0" w:line="276" w:lineRule="auto"/>
              <w:textAlignment w:val="baseline"/>
              <w:rPr>
                <w:rFonts w:eastAsia="Times New Roman" w:cs="Arial"/>
                <w:lang w:val="hr-HR" w:eastAsia="en-GB"/>
              </w:rPr>
            </w:pPr>
          </w:p>
        </w:tc>
        <w:tc>
          <w:tcPr>
            <w:tcW w:w="1278" w:type="dxa"/>
            <w:tcBorders>
              <w:top w:val="single" w:sz="6" w:space="0" w:color="auto"/>
              <w:left w:val="single" w:sz="6" w:space="0" w:color="auto"/>
              <w:bottom w:val="single" w:sz="6" w:space="0" w:color="auto"/>
              <w:right w:val="single" w:sz="6" w:space="0" w:color="auto"/>
            </w:tcBorders>
            <w:shd w:val="clear" w:color="auto" w:fill="auto"/>
            <w:vAlign w:val="center"/>
          </w:tcPr>
          <w:p w14:paraId="1A55391A" w14:textId="688EF8DF" w:rsidR="00DC6538" w:rsidRPr="00EE62DA" w:rsidRDefault="00DC6538" w:rsidP="00FC2E9C">
            <w:pPr>
              <w:spacing w:after="0" w:line="276" w:lineRule="auto"/>
              <w:textAlignment w:val="baseline"/>
              <w:rPr>
                <w:rFonts w:eastAsia="Times New Roman" w:cs="Arial"/>
                <w:lang w:val="hr-HR" w:eastAsia="en-GB"/>
              </w:rPr>
            </w:pPr>
          </w:p>
        </w:tc>
      </w:tr>
    </w:tbl>
    <w:p w14:paraId="0C1126DA" w14:textId="34ED2D6A" w:rsidR="008858E4" w:rsidRDefault="008858E4" w:rsidP="00FC2E9C">
      <w:pPr>
        <w:spacing w:line="276" w:lineRule="auto"/>
        <w:rPr>
          <w:sz w:val="21"/>
          <w:szCs w:val="21"/>
          <w:lang w:val="hr-HR"/>
        </w:rPr>
      </w:pPr>
    </w:p>
    <w:p w14:paraId="09F3FEA6" w14:textId="3FEBA805" w:rsidR="00A559D7" w:rsidRDefault="00A559D7" w:rsidP="00FC2E9C">
      <w:pPr>
        <w:spacing w:line="276" w:lineRule="auto"/>
        <w:rPr>
          <w:sz w:val="21"/>
          <w:szCs w:val="21"/>
          <w:lang w:val="hr-HR"/>
        </w:rPr>
      </w:pPr>
    </w:p>
    <w:p w14:paraId="7442295A" w14:textId="68E2AB9A" w:rsidR="35D7B47D" w:rsidRDefault="35D7B47D" w:rsidP="35D7B47D">
      <w:pPr>
        <w:spacing w:line="276" w:lineRule="auto"/>
        <w:rPr>
          <w:sz w:val="21"/>
          <w:szCs w:val="21"/>
          <w:lang w:val="hr-HR"/>
        </w:rPr>
      </w:pPr>
    </w:p>
    <w:p w14:paraId="00F5C5E1" w14:textId="4041936D" w:rsidR="35D7B47D" w:rsidRDefault="35D7B47D" w:rsidP="35D7B47D">
      <w:pPr>
        <w:spacing w:line="276" w:lineRule="auto"/>
        <w:rPr>
          <w:sz w:val="21"/>
          <w:szCs w:val="21"/>
          <w:lang w:val="hr-HR"/>
        </w:rPr>
      </w:pPr>
    </w:p>
    <w:p w14:paraId="4E99A57A" w14:textId="2C9CFC49" w:rsidR="00A559D7" w:rsidRPr="00EE62DA" w:rsidRDefault="00A559D7" w:rsidP="00FC2E9C">
      <w:pPr>
        <w:spacing w:line="276" w:lineRule="auto"/>
        <w:rPr>
          <w:sz w:val="21"/>
          <w:szCs w:val="21"/>
          <w:lang w:val="hr-HR"/>
        </w:rPr>
      </w:pPr>
    </w:p>
    <w:tbl>
      <w:tblPr>
        <w:tblW w:w="0" w:type="auto"/>
        <w:jc w:val="center"/>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486"/>
        <w:gridCol w:w="1235"/>
        <w:gridCol w:w="2200"/>
        <w:gridCol w:w="1973"/>
        <w:gridCol w:w="1450"/>
      </w:tblGrid>
      <w:tr w:rsidR="008858E4" w:rsidRPr="009C6A9B" w14:paraId="4080B887" w14:textId="77777777" w:rsidTr="35D7B47D">
        <w:trPr>
          <w:trHeight w:val="300"/>
          <w:jc w:val="center"/>
        </w:trPr>
        <w:tc>
          <w:tcPr>
            <w:tcW w:w="0" w:type="auto"/>
            <w:gridSpan w:val="2"/>
            <w:tcBorders>
              <w:top w:val="single" w:sz="6" w:space="0" w:color="auto"/>
              <w:left w:val="single" w:sz="6" w:space="0" w:color="auto"/>
              <w:bottom w:val="single" w:sz="6" w:space="0" w:color="auto"/>
              <w:right w:val="single" w:sz="6" w:space="0" w:color="auto"/>
            </w:tcBorders>
            <w:shd w:val="clear" w:color="auto" w:fill="D9E2F3" w:themeFill="accent1" w:themeFillTint="33"/>
          </w:tcPr>
          <w:p w14:paraId="090C2BC7" w14:textId="77777777" w:rsidR="008858E4" w:rsidRPr="00EE62DA" w:rsidRDefault="729AEEA0" w:rsidP="00FC2E9C">
            <w:pPr>
              <w:spacing w:after="0" w:line="276" w:lineRule="auto"/>
              <w:jc w:val="both"/>
              <w:rPr>
                <w:rFonts w:eastAsia="Times New Roman" w:cs="Segoe UI"/>
                <w:lang w:val="hr-HR" w:eastAsia="en-GB"/>
              </w:rPr>
            </w:pPr>
            <w:r w:rsidRPr="477080F9">
              <w:rPr>
                <w:rFonts w:eastAsia="Times New Roman" w:cs="Arial"/>
                <w:b/>
                <w:bCs/>
                <w:lang w:val="hr-HR" w:eastAsia="en-GB"/>
              </w:rPr>
              <w:t>Posebni cilj 10.</w:t>
            </w:r>
            <w:r w:rsidRPr="477080F9">
              <w:rPr>
                <w:rFonts w:eastAsia="Times New Roman" w:cs="Arial"/>
                <w:lang w:val="hr-HR" w:eastAsia="en-GB"/>
              </w:rPr>
              <w:t> </w:t>
            </w:r>
          </w:p>
        </w:tc>
        <w:tc>
          <w:tcPr>
            <w:tcW w:w="0" w:type="auto"/>
            <w:gridSpan w:val="3"/>
            <w:tcBorders>
              <w:top w:val="single" w:sz="6" w:space="0" w:color="auto"/>
              <w:left w:val="single" w:sz="6" w:space="0" w:color="auto"/>
              <w:bottom w:val="single" w:sz="6" w:space="0" w:color="auto"/>
              <w:right w:val="single" w:sz="6" w:space="0" w:color="auto"/>
            </w:tcBorders>
            <w:shd w:val="clear" w:color="auto" w:fill="D9E2F3" w:themeFill="accent1" w:themeFillTint="33"/>
          </w:tcPr>
          <w:p w14:paraId="32F815B6" w14:textId="38091969" w:rsidR="008858E4" w:rsidRPr="00EE62DA" w:rsidRDefault="49ADA200" w:rsidP="00FC2E9C">
            <w:pPr>
              <w:spacing w:after="0" w:line="276" w:lineRule="auto"/>
              <w:jc w:val="both"/>
              <w:rPr>
                <w:rFonts w:cs="Arial"/>
                <w:b/>
                <w:bCs/>
                <w:lang w:val="hr-HR"/>
              </w:rPr>
            </w:pPr>
            <w:r w:rsidRPr="35D7B47D">
              <w:rPr>
                <w:rFonts w:cs="Arial"/>
                <w:b/>
                <w:bCs/>
                <w:lang w:val="hr-HR"/>
              </w:rPr>
              <w:t xml:space="preserve">Povećanje dostupnosti usluga </w:t>
            </w:r>
            <w:r w:rsidR="55334653" w:rsidRPr="35D7B47D">
              <w:rPr>
                <w:rFonts w:cs="Arial"/>
                <w:b/>
                <w:bCs/>
                <w:lang w:val="hr-HR"/>
              </w:rPr>
              <w:t xml:space="preserve">vezano za </w:t>
            </w:r>
            <w:r w:rsidRPr="35D7B47D">
              <w:rPr>
                <w:rFonts w:cs="Arial"/>
                <w:b/>
                <w:bCs/>
                <w:lang w:val="hr-HR"/>
              </w:rPr>
              <w:t>osnaživanje i poticanje</w:t>
            </w:r>
            <w:r w:rsidR="33AADA0F" w:rsidRPr="35D7B47D">
              <w:rPr>
                <w:rFonts w:cs="Arial"/>
                <w:b/>
                <w:bCs/>
                <w:lang w:val="hr-HR"/>
              </w:rPr>
              <w:t xml:space="preserve"> </w:t>
            </w:r>
            <w:r w:rsidRPr="35D7B47D">
              <w:rPr>
                <w:rFonts w:cs="Arial"/>
                <w:b/>
                <w:bCs/>
                <w:lang w:val="hr-HR"/>
              </w:rPr>
              <w:t xml:space="preserve">zapošljavanja teže </w:t>
            </w:r>
            <w:proofErr w:type="spellStart"/>
            <w:r w:rsidRPr="35D7B47D">
              <w:rPr>
                <w:rFonts w:cs="Arial"/>
                <w:b/>
                <w:bCs/>
                <w:lang w:val="hr-HR"/>
              </w:rPr>
              <w:t>zapošljivih</w:t>
            </w:r>
            <w:proofErr w:type="spellEnd"/>
            <w:r w:rsidRPr="35D7B47D">
              <w:rPr>
                <w:rFonts w:cs="Arial"/>
                <w:b/>
                <w:bCs/>
                <w:lang w:val="hr-HR"/>
              </w:rPr>
              <w:t xml:space="preserve"> skupina građana</w:t>
            </w:r>
          </w:p>
          <w:p w14:paraId="7265A53B" w14:textId="77777777" w:rsidR="008858E4" w:rsidRPr="00EE62DA" w:rsidRDefault="008858E4" w:rsidP="00FC2E9C">
            <w:pPr>
              <w:spacing w:after="0" w:line="276" w:lineRule="auto"/>
              <w:jc w:val="both"/>
              <w:rPr>
                <w:rFonts w:cs="Arial"/>
                <w:b/>
                <w:bCs/>
                <w:lang w:val="hr-HR"/>
              </w:rPr>
            </w:pPr>
          </w:p>
        </w:tc>
      </w:tr>
      <w:tr w:rsidR="008858E4" w:rsidRPr="009C6A9B" w14:paraId="72B22330" w14:textId="77777777" w:rsidTr="35D7B47D">
        <w:trPr>
          <w:trHeight w:val="300"/>
          <w:jc w:val="center"/>
        </w:trPr>
        <w:tc>
          <w:tcPr>
            <w:tcW w:w="0" w:type="auto"/>
            <w:gridSpan w:val="2"/>
            <w:tcBorders>
              <w:top w:val="single" w:sz="6" w:space="0" w:color="auto"/>
              <w:left w:val="single" w:sz="6" w:space="0" w:color="auto"/>
              <w:bottom w:val="single" w:sz="6" w:space="0" w:color="auto"/>
              <w:right w:val="single" w:sz="6" w:space="0" w:color="auto"/>
            </w:tcBorders>
            <w:shd w:val="clear" w:color="auto" w:fill="auto"/>
          </w:tcPr>
          <w:p w14:paraId="2533E2B2" w14:textId="60C015C7" w:rsidR="008858E4" w:rsidRPr="00EE62DA" w:rsidRDefault="729AEEA0" w:rsidP="00FC2E9C">
            <w:pPr>
              <w:spacing w:after="0" w:line="276" w:lineRule="auto"/>
              <w:jc w:val="both"/>
              <w:rPr>
                <w:rFonts w:eastAsia="Times New Roman" w:cs="Segoe UI"/>
                <w:lang w:val="hr-HR" w:eastAsia="en-GB"/>
              </w:rPr>
            </w:pPr>
            <w:r w:rsidRPr="477080F9">
              <w:rPr>
                <w:rFonts w:eastAsia="Times New Roman" w:cs="Arial"/>
                <w:b/>
                <w:bCs/>
                <w:lang w:val="hr-HR" w:eastAsia="en-GB"/>
              </w:rPr>
              <w:t>Pokazatelj ostvarenosti cilja 1</w:t>
            </w:r>
            <w:r w:rsidR="73A9350D" w:rsidRPr="477080F9">
              <w:rPr>
                <w:rFonts w:eastAsia="Times New Roman" w:cs="Arial"/>
                <w:b/>
                <w:bCs/>
                <w:lang w:val="hr-HR" w:eastAsia="en-GB"/>
              </w:rPr>
              <w:t>0</w:t>
            </w:r>
          </w:p>
        </w:tc>
        <w:tc>
          <w:tcPr>
            <w:tcW w:w="0" w:type="auto"/>
            <w:gridSpan w:val="3"/>
            <w:tcBorders>
              <w:top w:val="single" w:sz="6" w:space="0" w:color="auto"/>
              <w:left w:val="single" w:sz="6" w:space="0" w:color="auto"/>
              <w:bottom w:val="single" w:sz="6" w:space="0" w:color="auto"/>
              <w:right w:val="single" w:sz="6" w:space="0" w:color="auto"/>
            </w:tcBorders>
            <w:shd w:val="clear" w:color="auto" w:fill="auto"/>
          </w:tcPr>
          <w:p w14:paraId="528C7D5C" w14:textId="75B3508D" w:rsidR="008858E4" w:rsidRPr="00EE62DA" w:rsidRDefault="43049466" w:rsidP="00FC2E9C">
            <w:pPr>
              <w:spacing w:after="0" w:line="276" w:lineRule="auto"/>
              <w:jc w:val="both"/>
              <w:rPr>
                <w:rFonts w:eastAsia="Times New Roman" w:cs="Segoe UI"/>
                <w:lang w:val="hr-HR" w:eastAsia="en-GB"/>
              </w:rPr>
            </w:pPr>
            <w:r w:rsidRPr="4D68ECD4">
              <w:rPr>
                <w:rFonts w:eastAsia="Times New Roman" w:cs="Segoe UI"/>
                <w:lang w:val="hr-HR" w:eastAsia="en-GB"/>
              </w:rPr>
              <w:t xml:space="preserve">Uspostavljene nove usluge osnaživanja i </w:t>
            </w:r>
            <w:r w:rsidR="7C45756A" w:rsidRPr="4D68ECD4">
              <w:rPr>
                <w:rFonts w:eastAsia="Times New Roman" w:cs="Segoe UI"/>
                <w:lang w:val="hr-HR" w:eastAsia="en-GB"/>
              </w:rPr>
              <w:t xml:space="preserve">poticanje </w:t>
            </w:r>
            <w:r w:rsidRPr="4D68ECD4">
              <w:rPr>
                <w:rFonts w:eastAsia="Times New Roman" w:cs="Segoe UI"/>
                <w:lang w:val="hr-HR" w:eastAsia="en-GB"/>
              </w:rPr>
              <w:t xml:space="preserve">zapošljavanja </w:t>
            </w:r>
            <w:r w:rsidR="1DFF101C" w:rsidRPr="4D68ECD4">
              <w:rPr>
                <w:rFonts w:eastAsia="Times New Roman" w:cs="Segoe UI"/>
                <w:lang w:val="hr-HR" w:eastAsia="en-GB"/>
              </w:rPr>
              <w:t xml:space="preserve">teže </w:t>
            </w:r>
            <w:proofErr w:type="spellStart"/>
            <w:r w:rsidR="1DFF101C" w:rsidRPr="4D68ECD4">
              <w:rPr>
                <w:rFonts w:eastAsia="Times New Roman" w:cs="Segoe UI"/>
                <w:lang w:val="hr-HR" w:eastAsia="en-GB"/>
              </w:rPr>
              <w:t>zapošljivih</w:t>
            </w:r>
            <w:proofErr w:type="spellEnd"/>
            <w:r w:rsidR="1DFF101C" w:rsidRPr="4D68ECD4">
              <w:rPr>
                <w:rFonts w:eastAsia="Times New Roman" w:cs="Segoe UI"/>
                <w:lang w:val="hr-HR" w:eastAsia="en-GB"/>
              </w:rPr>
              <w:t xml:space="preserve"> skupina</w:t>
            </w:r>
            <w:r w:rsidR="260BD775" w:rsidRPr="4D68ECD4">
              <w:rPr>
                <w:rFonts w:eastAsia="Times New Roman" w:cs="Segoe UI"/>
                <w:lang w:val="hr-HR" w:eastAsia="en-GB"/>
              </w:rPr>
              <w:t xml:space="preserve"> </w:t>
            </w:r>
          </w:p>
        </w:tc>
      </w:tr>
      <w:tr w:rsidR="008858E4" w:rsidRPr="00EE62DA" w14:paraId="6AC95A0D" w14:textId="77777777" w:rsidTr="35D7B47D">
        <w:trPr>
          <w:trHeight w:val="300"/>
          <w:jc w:val="center"/>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36FCD070" w14:textId="77777777" w:rsidR="008858E4" w:rsidRPr="00EE62DA" w:rsidRDefault="729AEEA0" w:rsidP="00FC2E9C">
            <w:pPr>
              <w:spacing w:after="0" w:line="276" w:lineRule="auto"/>
              <w:ind w:left="60"/>
              <w:jc w:val="both"/>
              <w:rPr>
                <w:rFonts w:eastAsia="Times New Roman" w:cs="Segoe UI"/>
                <w:lang w:val="hr-HR" w:eastAsia="en-GB"/>
              </w:rPr>
            </w:pPr>
            <w:r w:rsidRPr="477080F9">
              <w:rPr>
                <w:rFonts w:eastAsia="Times New Roman" w:cs="Arial"/>
                <w:b/>
                <w:bCs/>
                <w:lang w:val="hr-HR" w:eastAsia="en-GB"/>
              </w:rPr>
              <w:t>Mjera</w:t>
            </w:r>
            <w:r w:rsidRPr="477080F9">
              <w:rPr>
                <w:rFonts w:eastAsia="Times New Roman" w:cs="Arial"/>
                <w:lang w:val="hr-HR" w:eastAsia="en-GB"/>
              </w:rPr>
              <w:t> </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BD53706" w14:textId="77777777" w:rsidR="008858E4" w:rsidRPr="00EE62DA" w:rsidRDefault="729AEEA0" w:rsidP="00FC2E9C">
            <w:pPr>
              <w:spacing w:after="0" w:line="276" w:lineRule="auto"/>
              <w:jc w:val="both"/>
              <w:rPr>
                <w:rFonts w:eastAsia="Times New Roman" w:cs="Segoe UI"/>
                <w:lang w:val="hr-HR" w:eastAsia="en-GB"/>
              </w:rPr>
            </w:pPr>
            <w:r w:rsidRPr="477080F9">
              <w:rPr>
                <w:rFonts w:eastAsia="Times New Roman" w:cs="Arial"/>
                <w:b/>
                <w:bCs/>
                <w:lang w:val="hr-HR" w:eastAsia="en-GB"/>
              </w:rPr>
              <w:t>Indikator realizacije mjere</w:t>
            </w:r>
            <w:r w:rsidRPr="477080F9">
              <w:rPr>
                <w:rFonts w:eastAsia="Times New Roman" w:cs="Arial"/>
                <w:lang w:val="hr-HR" w:eastAsia="en-GB"/>
              </w:rPr>
              <w:t> </w:t>
            </w:r>
          </w:p>
        </w:tc>
        <w:tc>
          <w:tcPr>
            <w:tcW w:w="0" w:type="auto"/>
            <w:tcBorders>
              <w:top w:val="single" w:sz="6" w:space="0" w:color="auto"/>
              <w:left w:val="single" w:sz="6" w:space="0" w:color="auto"/>
              <w:bottom w:val="single" w:sz="4" w:space="0" w:color="auto"/>
              <w:right w:val="single" w:sz="6" w:space="0" w:color="auto"/>
            </w:tcBorders>
            <w:shd w:val="clear" w:color="auto" w:fill="auto"/>
            <w:vAlign w:val="center"/>
          </w:tcPr>
          <w:p w14:paraId="5DACAEF4" w14:textId="77777777" w:rsidR="008858E4" w:rsidRPr="00EE62DA" w:rsidRDefault="729AEEA0" w:rsidP="00FC2E9C">
            <w:pPr>
              <w:spacing w:after="0" w:line="276" w:lineRule="auto"/>
              <w:ind w:left="45"/>
              <w:jc w:val="both"/>
              <w:rPr>
                <w:rFonts w:eastAsia="Times New Roman" w:cs="Segoe UI"/>
                <w:lang w:val="hr-HR" w:eastAsia="en-GB"/>
              </w:rPr>
            </w:pPr>
            <w:r w:rsidRPr="477080F9">
              <w:rPr>
                <w:rFonts w:eastAsia="Times New Roman" w:cs="Arial"/>
                <w:b/>
                <w:bCs/>
                <w:lang w:val="hr-HR" w:eastAsia="en-GB"/>
              </w:rPr>
              <w:t>Aktivnosti </w:t>
            </w:r>
            <w:r w:rsidRPr="477080F9">
              <w:rPr>
                <w:rFonts w:eastAsia="Times New Roman" w:cs="Arial"/>
                <w:lang w:val="hr-HR" w:eastAsia="en-GB"/>
              </w:rPr>
              <w:t> </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4C0B54F" w14:textId="77777777" w:rsidR="008858E4" w:rsidRPr="00EE62DA" w:rsidRDefault="729AEEA0" w:rsidP="00FC2E9C">
            <w:pPr>
              <w:spacing w:after="0" w:line="276" w:lineRule="auto"/>
              <w:jc w:val="both"/>
              <w:rPr>
                <w:rFonts w:eastAsia="Times New Roman" w:cs="Segoe UI"/>
                <w:lang w:val="hr-HR" w:eastAsia="en-GB"/>
              </w:rPr>
            </w:pPr>
            <w:r w:rsidRPr="477080F9">
              <w:rPr>
                <w:rFonts w:eastAsia="Times New Roman" w:cs="Arial"/>
                <w:b/>
                <w:bCs/>
                <w:lang w:val="hr-HR" w:eastAsia="en-GB"/>
              </w:rPr>
              <w:t>Nositelji/</w:t>
            </w:r>
            <w:proofErr w:type="spellStart"/>
            <w:r w:rsidRPr="477080F9">
              <w:rPr>
                <w:rFonts w:eastAsia="Times New Roman" w:cs="Arial"/>
                <w:b/>
                <w:bCs/>
                <w:lang w:val="hr-HR" w:eastAsia="en-GB"/>
              </w:rPr>
              <w:t>sunositelji</w:t>
            </w:r>
            <w:proofErr w:type="spellEnd"/>
            <w:r w:rsidRPr="477080F9">
              <w:rPr>
                <w:rFonts w:eastAsia="Times New Roman" w:cs="Arial"/>
                <w:b/>
                <w:bCs/>
                <w:lang w:val="hr-HR" w:eastAsia="en-GB"/>
              </w:rPr>
              <w:t xml:space="preserve"> aktivnosti</w:t>
            </w:r>
            <w:r w:rsidRPr="477080F9">
              <w:rPr>
                <w:rFonts w:eastAsia="Times New Roman" w:cs="Arial"/>
                <w:lang w:val="hr-HR" w:eastAsia="en-GB"/>
              </w:rPr>
              <w:t> </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2FF87C67" w14:textId="77777777" w:rsidR="008858E4" w:rsidRPr="00EE62DA" w:rsidRDefault="729AEEA0" w:rsidP="00FC2E9C">
            <w:pPr>
              <w:spacing w:after="0" w:line="276" w:lineRule="auto"/>
              <w:ind w:left="45"/>
              <w:jc w:val="both"/>
              <w:rPr>
                <w:rFonts w:eastAsia="Times New Roman" w:cs="Segoe UI"/>
                <w:lang w:val="hr-HR" w:eastAsia="en-GB"/>
              </w:rPr>
            </w:pPr>
            <w:r w:rsidRPr="477080F9">
              <w:rPr>
                <w:rFonts w:eastAsia="Times New Roman" w:cs="Arial"/>
                <w:b/>
                <w:bCs/>
                <w:lang w:val="hr-HR" w:eastAsia="en-GB"/>
              </w:rPr>
              <w:t>Izvori financiranja</w:t>
            </w:r>
            <w:r w:rsidRPr="477080F9">
              <w:rPr>
                <w:rFonts w:eastAsia="Times New Roman" w:cs="Arial"/>
                <w:lang w:val="hr-HR" w:eastAsia="en-GB"/>
              </w:rPr>
              <w:t> </w:t>
            </w:r>
          </w:p>
        </w:tc>
      </w:tr>
      <w:tr w:rsidR="008858E4" w:rsidRPr="00EE62DA" w14:paraId="3E9214E1" w14:textId="77777777" w:rsidTr="35D7B47D">
        <w:trPr>
          <w:trHeight w:val="2112"/>
          <w:jc w:val="center"/>
        </w:trPr>
        <w:tc>
          <w:tcPr>
            <w:tcW w:w="0" w:type="auto"/>
            <w:tcBorders>
              <w:top w:val="single" w:sz="6" w:space="0" w:color="auto"/>
              <w:left w:val="single" w:sz="6" w:space="0" w:color="auto"/>
              <w:bottom w:val="single" w:sz="6" w:space="0" w:color="auto"/>
              <w:right w:val="single" w:sz="6" w:space="0" w:color="auto"/>
            </w:tcBorders>
            <w:shd w:val="clear" w:color="auto" w:fill="auto"/>
          </w:tcPr>
          <w:p w14:paraId="7C95CC05" w14:textId="0C85EF85" w:rsidR="008858E4" w:rsidRPr="00EE62DA" w:rsidRDefault="729AEEA0" w:rsidP="00FC2E9C">
            <w:pPr>
              <w:spacing w:after="0" w:line="276" w:lineRule="auto"/>
              <w:jc w:val="both"/>
              <w:rPr>
                <w:rFonts w:cs="Arial"/>
                <w:lang w:val="hr-HR"/>
              </w:rPr>
            </w:pPr>
            <w:r w:rsidRPr="477080F9">
              <w:rPr>
                <w:rFonts w:eastAsia="Times New Roman" w:cs="Segoe UI"/>
                <w:lang w:val="hr-HR" w:eastAsia="en-GB"/>
              </w:rPr>
              <w:t xml:space="preserve">10.1.  Razvoj drugih oblika podrške, inovativnih socijalnih usluga te usluga iz drugih sustava za osnaživanje i poticanje zapošljavanja teže </w:t>
            </w:r>
            <w:proofErr w:type="spellStart"/>
            <w:r w:rsidRPr="477080F9">
              <w:rPr>
                <w:rFonts w:eastAsia="Times New Roman" w:cs="Segoe UI"/>
                <w:lang w:val="hr-HR" w:eastAsia="en-GB"/>
              </w:rPr>
              <w:t>zapošljivih</w:t>
            </w:r>
            <w:proofErr w:type="spellEnd"/>
            <w:r w:rsidRPr="477080F9">
              <w:rPr>
                <w:rFonts w:eastAsia="Times New Roman" w:cs="Segoe UI"/>
                <w:lang w:val="hr-HR" w:eastAsia="en-GB"/>
              </w:rPr>
              <w:t xml:space="preserve"> skupina građana</w:t>
            </w:r>
            <w:r w:rsidRPr="477080F9">
              <w:rPr>
                <w:rFonts w:cs="Arial"/>
                <w:lang w:val="hr-HR"/>
              </w:rPr>
              <w:t xml:space="preserve">  </w:t>
            </w:r>
          </w:p>
          <w:p w14:paraId="49908E5F" w14:textId="3266F066" w:rsidR="008858E4" w:rsidRPr="00EE62DA" w:rsidRDefault="008858E4" w:rsidP="00FC2E9C">
            <w:pPr>
              <w:spacing w:after="0" w:line="276" w:lineRule="auto"/>
              <w:jc w:val="both"/>
              <w:rPr>
                <w:rFonts w:cs="Arial"/>
                <w:lang w:val="hr-HR"/>
              </w:rPr>
            </w:pPr>
          </w:p>
        </w:tc>
        <w:tc>
          <w:tcPr>
            <w:tcW w:w="0" w:type="auto"/>
            <w:tcBorders>
              <w:top w:val="single" w:sz="6" w:space="0" w:color="auto"/>
              <w:left w:val="single" w:sz="6" w:space="0" w:color="auto"/>
              <w:bottom w:val="single" w:sz="6" w:space="0" w:color="auto"/>
              <w:right w:val="single" w:sz="4" w:space="0" w:color="auto"/>
            </w:tcBorders>
            <w:shd w:val="clear" w:color="auto" w:fill="auto"/>
          </w:tcPr>
          <w:p w14:paraId="49B2B0D9" w14:textId="77777777" w:rsidR="008858E4" w:rsidRPr="00EE62DA" w:rsidRDefault="729AEEA0" w:rsidP="00FC2E9C">
            <w:pPr>
              <w:spacing w:after="0" w:line="276" w:lineRule="auto"/>
              <w:jc w:val="both"/>
              <w:rPr>
                <w:rFonts w:eastAsia="Times New Roman" w:cs="Arial"/>
                <w:lang w:val="hr-HR" w:eastAsia="en-GB"/>
              </w:rPr>
            </w:pPr>
            <w:r w:rsidRPr="477080F9">
              <w:rPr>
                <w:rFonts w:eastAsia="Times New Roman" w:cs="Arial"/>
                <w:lang w:val="hr-HR" w:eastAsia="en-GB"/>
              </w:rPr>
              <w:t>Bazni obuhvat: 5275</w:t>
            </w:r>
          </w:p>
          <w:p w14:paraId="6737429B" w14:textId="77777777" w:rsidR="008858E4" w:rsidRPr="00EE62DA" w:rsidRDefault="008858E4" w:rsidP="00FC2E9C">
            <w:pPr>
              <w:spacing w:after="0" w:line="276" w:lineRule="auto"/>
              <w:jc w:val="both"/>
              <w:rPr>
                <w:rFonts w:eastAsia="Times New Roman" w:cs="Arial"/>
                <w:lang w:val="hr-HR" w:eastAsia="en-GB"/>
              </w:rPr>
            </w:pPr>
          </w:p>
          <w:p w14:paraId="4E0322FA" w14:textId="77777777" w:rsidR="008858E4" w:rsidRPr="00EE62DA" w:rsidRDefault="729AEEA0" w:rsidP="00FC2E9C">
            <w:pPr>
              <w:spacing w:after="0" w:line="276" w:lineRule="auto"/>
              <w:jc w:val="both"/>
              <w:rPr>
                <w:rFonts w:eastAsia="Times New Roman" w:cs="Arial"/>
                <w:lang w:val="hr-HR" w:eastAsia="en-GB"/>
              </w:rPr>
            </w:pPr>
            <w:r w:rsidRPr="477080F9">
              <w:rPr>
                <w:rFonts w:eastAsia="Times New Roman" w:cs="Arial"/>
                <w:lang w:val="hr-HR" w:eastAsia="en-GB"/>
              </w:rPr>
              <w:t>Ciljani obuhvat: 5500</w:t>
            </w:r>
          </w:p>
          <w:p w14:paraId="6961B586" w14:textId="77777777" w:rsidR="008858E4" w:rsidRPr="00EE62DA" w:rsidRDefault="008858E4" w:rsidP="00FC2E9C">
            <w:pPr>
              <w:spacing w:after="0" w:line="276" w:lineRule="auto"/>
              <w:jc w:val="both"/>
              <w:rPr>
                <w:rFonts w:eastAsia="Times New Roman" w:cs="Arial"/>
                <w:lang w:val="hr-HR" w:eastAsia="en-GB"/>
              </w:rPr>
            </w:pPr>
          </w:p>
          <w:p w14:paraId="647DB450" w14:textId="77777777" w:rsidR="008858E4" w:rsidRPr="00EE62DA" w:rsidRDefault="008858E4" w:rsidP="00FC2E9C">
            <w:pPr>
              <w:spacing w:after="0" w:line="276" w:lineRule="auto"/>
              <w:jc w:val="both"/>
              <w:rPr>
                <w:rFonts w:eastAsia="Times New Roman" w:cs="Arial"/>
                <w:lang w:val="hr-HR" w:eastAsia="en-GB"/>
              </w:rPr>
            </w:pPr>
          </w:p>
        </w:tc>
        <w:tc>
          <w:tcPr>
            <w:tcW w:w="0" w:type="auto"/>
            <w:tcBorders>
              <w:top w:val="single" w:sz="4" w:space="0" w:color="auto"/>
              <w:left w:val="single" w:sz="4" w:space="0" w:color="auto"/>
              <w:bottom w:val="single" w:sz="4" w:space="0" w:color="auto"/>
              <w:right w:val="single" w:sz="4" w:space="0" w:color="auto"/>
            </w:tcBorders>
          </w:tcPr>
          <w:p w14:paraId="457B4AB6" w14:textId="6AF824C4" w:rsidR="008858E4" w:rsidRPr="00EE62DA" w:rsidRDefault="49ADA200" w:rsidP="00FC2E9C">
            <w:pPr>
              <w:spacing w:after="0" w:line="276" w:lineRule="auto"/>
              <w:jc w:val="both"/>
              <w:rPr>
                <w:rFonts w:cs="Arial"/>
                <w:lang w:val="hr-HR"/>
              </w:rPr>
            </w:pPr>
            <w:r w:rsidRPr="0026631D">
              <w:rPr>
                <w:rFonts w:cs="Arial"/>
                <w:lang w:val="hr-HR"/>
              </w:rPr>
              <w:t>10.1.1</w:t>
            </w:r>
            <w:r w:rsidR="5FFE874F" w:rsidRPr="0026631D">
              <w:rPr>
                <w:rFonts w:cs="Arial"/>
                <w:lang w:val="hr-HR"/>
              </w:rPr>
              <w:t>.</w:t>
            </w:r>
            <w:r w:rsidRPr="0026631D">
              <w:rPr>
                <w:rFonts w:cs="Arial"/>
                <w:lang w:val="hr-HR"/>
              </w:rPr>
              <w:t xml:space="preserve"> </w:t>
            </w:r>
            <w:r w:rsidRPr="477080F9">
              <w:rPr>
                <w:rFonts w:cs="Arial"/>
                <w:lang w:val="hr-HR"/>
              </w:rPr>
              <w:t xml:space="preserve">Daljnji razvoj i uspostavljanje novih usluga osnaživanja i poticanja zapošljavanja teže </w:t>
            </w:r>
            <w:proofErr w:type="spellStart"/>
            <w:r w:rsidRPr="477080F9">
              <w:rPr>
                <w:rFonts w:cs="Arial"/>
                <w:lang w:val="hr-HR"/>
              </w:rPr>
              <w:t>zapošljivih</w:t>
            </w:r>
            <w:proofErr w:type="spellEnd"/>
            <w:r w:rsidRPr="477080F9">
              <w:rPr>
                <w:rFonts w:cs="Arial"/>
                <w:lang w:val="hr-HR"/>
              </w:rPr>
              <w:t xml:space="preserve"> skupina građana</w:t>
            </w:r>
            <w:r w:rsidR="0026631D">
              <w:rPr>
                <w:rStyle w:val="FootnoteReference"/>
                <w:rFonts w:cs="Arial"/>
                <w:lang w:val="hr-HR"/>
              </w:rPr>
              <w:footnoteReference w:id="41"/>
            </w:r>
            <w:r w:rsidRPr="477080F9">
              <w:rPr>
                <w:rFonts w:cs="Arial"/>
                <w:lang w:val="hr-HR"/>
              </w:rPr>
              <w:t xml:space="preserve"> </w:t>
            </w:r>
            <w:r w:rsidR="6BB888D2" w:rsidRPr="477080F9">
              <w:rPr>
                <w:rFonts w:cs="Arial"/>
                <w:lang w:val="hr-HR"/>
              </w:rPr>
              <w:t xml:space="preserve"> </w:t>
            </w:r>
            <w:r w:rsidR="4E1DD183" w:rsidRPr="477080F9">
              <w:rPr>
                <w:rFonts w:cs="Arial"/>
                <w:lang w:val="hr-HR"/>
              </w:rPr>
              <w:t xml:space="preserve"> </w:t>
            </w:r>
          </w:p>
        </w:tc>
        <w:tc>
          <w:tcPr>
            <w:tcW w:w="0" w:type="auto"/>
            <w:tcBorders>
              <w:top w:val="single" w:sz="6" w:space="0" w:color="auto"/>
              <w:left w:val="single" w:sz="4" w:space="0" w:color="auto"/>
              <w:right w:val="single" w:sz="6" w:space="0" w:color="auto"/>
            </w:tcBorders>
            <w:shd w:val="clear" w:color="auto" w:fill="auto"/>
          </w:tcPr>
          <w:p w14:paraId="25EE064E" w14:textId="0B87C06A" w:rsidR="008858E4" w:rsidRPr="00EE62DA" w:rsidRDefault="49ADA200" w:rsidP="00FC2E9C">
            <w:pPr>
              <w:spacing w:after="0" w:line="276" w:lineRule="auto"/>
              <w:jc w:val="both"/>
              <w:rPr>
                <w:rFonts w:eastAsia="Times New Roman" w:cs="Arial"/>
                <w:lang w:val="hr-HR" w:eastAsia="en-GB"/>
              </w:rPr>
            </w:pPr>
            <w:r w:rsidRPr="35D7B47D">
              <w:rPr>
                <w:rFonts w:eastAsia="Times New Roman" w:cs="Arial"/>
                <w:lang w:val="hr-HR" w:eastAsia="en-GB"/>
              </w:rPr>
              <w:t>GUSZBOI</w:t>
            </w:r>
            <w:r w:rsidR="66B4C6ED" w:rsidRPr="35D7B47D">
              <w:rPr>
                <w:rFonts w:eastAsia="Times New Roman" w:cs="Arial"/>
                <w:lang w:val="hr-HR" w:eastAsia="en-GB"/>
              </w:rPr>
              <w:t>,</w:t>
            </w:r>
          </w:p>
          <w:p w14:paraId="37749E2D" w14:textId="23FDA17C" w:rsidR="008858E4" w:rsidRPr="00EE62DA" w:rsidRDefault="49ADA200" w:rsidP="00FC2E9C">
            <w:pPr>
              <w:spacing w:after="0" w:line="276" w:lineRule="auto"/>
              <w:jc w:val="both"/>
              <w:rPr>
                <w:rFonts w:eastAsia="Times New Roman" w:cs="Arial"/>
                <w:lang w:val="hr-HR" w:eastAsia="en-GB"/>
              </w:rPr>
            </w:pPr>
            <w:r w:rsidRPr="35D7B47D">
              <w:rPr>
                <w:rFonts w:eastAsia="Times New Roman" w:cs="Arial"/>
                <w:lang w:val="hr-HR" w:eastAsia="en-GB"/>
              </w:rPr>
              <w:t>HZZ</w:t>
            </w:r>
            <w:r w:rsidR="7967395B" w:rsidRPr="35D7B47D">
              <w:rPr>
                <w:rFonts w:eastAsia="Times New Roman" w:cs="Arial"/>
                <w:lang w:val="hr-HR" w:eastAsia="en-GB"/>
              </w:rPr>
              <w:t>,</w:t>
            </w:r>
          </w:p>
          <w:p w14:paraId="0FE4F4E6" w14:textId="6DCA4445" w:rsidR="008858E4" w:rsidRPr="00EE62DA" w:rsidRDefault="742E40DF" w:rsidP="00FC2E9C">
            <w:pPr>
              <w:spacing w:after="0" w:line="276" w:lineRule="auto"/>
              <w:jc w:val="both"/>
              <w:rPr>
                <w:rFonts w:eastAsia="Times New Roman" w:cs="Arial"/>
                <w:lang w:val="hr-HR" w:eastAsia="en-GB"/>
              </w:rPr>
            </w:pPr>
            <w:r w:rsidRPr="35D7B47D">
              <w:rPr>
                <w:rFonts w:eastAsia="Times New Roman" w:cs="Arial"/>
                <w:lang w:val="hr-HR" w:eastAsia="en-GB"/>
              </w:rPr>
              <w:t>Zagrebački inovacijski centar d.o.o.</w:t>
            </w:r>
            <w:r w:rsidR="34613CF3" w:rsidRPr="35D7B47D">
              <w:rPr>
                <w:rFonts w:eastAsia="Times New Roman" w:cs="Arial"/>
                <w:lang w:val="hr-HR" w:eastAsia="en-GB"/>
              </w:rPr>
              <w:t>,</w:t>
            </w:r>
          </w:p>
          <w:p w14:paraId="5D93D925" w14:textId="4F5822A3" w:rsidR="008858E4" w:rsidRPr="00EE62DA" w:rsidRDefault="49ADA200" w:rsidP="35D7B47D">
            <w:pPr>
              <w:spacing w:after="0" w:line="276" w:lineRule="auto"/>
              <w:jc w:val="both"/>
              <w:rPr>
                <w:rFonts w:eastAsia="Times New Roman" w:cs="Arial"/>
                <w:lang w:val="hr-HR" w:eastAsia="en-GB"/>
              </w:rPr>
            </w:pPr>
            <w:r w:rsidRPr="35D7B47D">
              <w:rPr>
                <w:rFonts w:eastAsia="Times New Roman" w:cs="Arial"/>
                <w:lang w:val="hr-HR" w:eastAsia="en-GB"/>
              </w:rPr>
              <w:t>OCD</w:t>
            </w:r>
            <w:r w:rsidR="265770D0" w:rsidRPr="35D7B47D">
              <w:rPr>
                <w:rFonts w:eastAsia="Times New Roman" w:cs="Arial"/>
                <w:lang w:val="hr-HR" w:eastAsia="en-GB"/>
              </w:rPr>
              <w:t>,</w:t>
            </w:r>
          </w:p>
          <w:p w14:paraId="0BFE461F" w14:textId="18B276A4" w:rsidR="008858E4" w:rsidRPr="00EE62DA" w:rsidRDefault="1808A4E0" w:rsidP="00FC2E9C">
            <w:pPr>
              <w:spacing w:after="0" w:line="276" w:lineRule="auto"/>
              <w:jc w:val="both"/>
              <w:rPr>
                <w:rFonts w:eastAsia="Times New Roman" w:cs="Segoe UI"/>
                <w:lang w:val="hr-HR" w:eastAsia="en-GB"/>
              </w:rPr>
            </w:pPr>
            <w:r w:rsidRPr="35D7B47D">
              <w:rPr>
                <w:rFonts w:eastAsia="Times New Roman" w:cs="Arial"/>
                <w:lang w:val="hr-HR" w:eastAsia="en-GB"/>
              </w:rPr>
              <w:t>g</w:t>
            </w:r>
            <w:r w:rsidR="742E40DF" w:rsidRPr="35D7B47D">
              <w:rPr>
                <w:rFonts w:eastAsia="Times New Roman" w:cs="Arial"/>
                <w:lang w:val="hr-HR" w:eastAsia="en-GB"/>
              </w:rPr>
              <w:t xml:space="preserve">ospodarski subjekti </w:t>
            </w:r>
          </w:p>
        </w:tc>
        <w:tc>
          <w:tcPr>
            <w:tcW w:w="0" w:type="auto"/>
            <w:tcBorders>
              <w:top w:val="single" w:sz="6" w:space="0" w:color="auto"/>
              <w:left w:val="single" w:sz="6" w:space="0" w:color="auto"/>
              <w:right w:val="single" w:sz="6" w:space="0" w:color="auto"/>
            </w:tcBorders>
            <w:shd w:val="clear" w:color="auto" w:fill="auto"/>
          </w:tcPr>
          <w:p w14:paraId="34D4D965" w14:textId="1D0F9A78" w:rsidR="008858E4" w:rsidRPr="00EE62DA" w:rsidRDefault="54F459C7" w:rsidP="00FC2E9C">
            <w:pPr>
              <w:spacing w:after="0" w:line="276" w:lineRule="auto"/>
              <w:jc w:val="both"/>
              <w:rPr>
                <w:rFonts w:eastAsia="Times New Roman" w:cs="Segoe UI"/>
                <w:lang w:val="hr-HR" w:eastAsia="en-GB"/>
              </w:rPr>
            </w:pPr>
            <w:r w:rsidRPr="35D7B47D">
              <w:rPr>
                <w:rFonts w:eastAsia="Times New Roman" w:cs="Arial"/>
                <w:lang w:val="hr-HR" w:eastAsia="en-GB"/>
              </w:rPr>
              <w:t>Državni proračun</w:t>
            </w:r>
            <w:r w:rsidR="06932DA2" w:rsidRPr="35D7B47D">
              <w:rPr>
                <w:rFonts w:eastAsia="Times New Roman" w:cs="Arial"/>
                <w:lang w:val="hr-HR" w:eastAsia="en-GB"/>
              </w:rPr>
              <w:t>,</w:t>
            </w:r>
          </w:p>
          <w:p w14:paraId="64A4D221" w14:textId="6796010F" w:rsidR="008858E4" w:rsidRPr="00EE62DA" w:rsidRDefault="54F459C7" w:rsidP="00FC2E9C">
            <w:pPr>
              <w:spacing w:after="0" w:line="276" w:lineRule="auto"/>
              <w:jc w:val="both"/>
              <w:rPr>
                <w:rFonts w:eastAsia="Times New Roman" w:cs="Arial"/>
                <w:lang w:val="hr-HR" w:eastAsia="en-GB"/>
              </w:rPr>
            </w:pPr>
            <w:r w:rsidRPr="35D7B47D">
              <w:rPr>
                <w:rFonts w:eastAsia="Times New Roman" w:cs="Arial"/>
                <w:lang w:val="hr-HR" w:eastAsia="en-GB"/>
              </w:rPr>
              <w:t>Proračun Grada Zagreba</w:t>
            </w:r>
            <w:r w:rsidR="19D5C257" w:rsidRPr="35D7B47D">
              <w:rPr>
                <w:rFonts w:eastAsia="Times New Roman" w:cs="Arial"/>
                <w:lang w:val="hr-HR" w:eastAsia="en-GB"/>
              </w:rPr>
              <w:t>,</w:t>
            </w:r>
          </w:p>
          <w:p w14:paraId="221E1F0C" w14:textId="4D186C60" w:rsidR="008858E4" w:rsidRPr="00EE62DA" w:rsidRDefault="6662E763" w:rsidP="00FC2E9C">
            <w:pPr>
              <w:spacing w:after="0" w:line="276" w:lineRule="auto"/>
              <w:jc w:val="both"/>
              <w:rPr>
                <w:rFonts w:eastAsia="Times New Roman" w:cs="Arial"/>
                <w:lang w:val="hr-HR" w:eastAsia="en-GB"/>
              </w:rPr>
            </w:pPr>
            <w:r w:rsidRPr="35D7B47D">
              <w:rPr>
                <w:rFonts w:eastAsia="Times New Roman" w:cs="Arial"/>
                <w:lang w:val="hr-HR" w:eastAsia="en-GB"/>
              </w:rPr>
              <w:t>Fon</w:t>
            </w:r>
            <w:r w:rsidR="54F459C7" w:rsidRPr="35D7B47D">
              <w:rPr>
                <w:rFonts w:eastAsia="Times New Roman" w:cs="Arial"/>
                <w:lang w:val="hr-HR" w:eastAsia="en-GB"/>
              </w:rPr>
              <w:t>dovi</w:t>
            </w:r>
            <w:r w:rsidR="5E816A70" w:rsidRPr="35D7B47D">
              <w:rPr>
                <w:rFonts w:eastAsia="Times New Roman" w:cs="Arial"/>
                <w:lang w:val="hr-HR" w:eastAsia="en-GB"/>
              </w:rPr>
              <w:t xml:space="preserve"> EU,</w:t>
            </w:r>
          </w:p>
          <w:p w14:paraId="7899C7C7" w14:textId="73108E87" w:rsidR="008858E4" w:rsidRPr="00EE62DA" w:rsidRDefault="7D5F70EE" w:rsidP="00FC2E9C">
            <w:pPr>
              <w:spacing w:after="0" w:line="276" w:lineRule="auto"/>
              <w:jc w:val="both"/>
              <w:rPr>
                <w:rFonts w:eastAsia="Times New Roman" w:cs="Arial"/>
                <w:lang w:val="hr-HR" w:eastAsia="en-GB"/>
              </w:rPr>
            </w:pPr>
            <w:r w:rsidRPr="35D7B47D">
              <w:rPr>
                <w:rFonts w:eastAsia="Times New Roman" w:cs="Arial"/>
                <w:lang w:val="hr-HR" w:eastAsia="en-GB"/>
              </w:rPr>
              <w:t>o</w:t>
            </w:r>
            <w:r w:rsidR="49ADA200" w:rsidRPr="35D7B47D">
              <w:rPr>
                <w:rFonts w:eastAsia="Times New Roman" w:cs="Arial"/>
                <w:lang w:val="hr-HR" w:eastAsia="en-GB"/>
              </w:rPr>
              <w:t>stalo</w:t>
            </w:r>
          </w:p>
        </w:tc>
      </w:tr>
      <w:tr w:rsidR="008858E4" w:rsidRPr="00EE62DA" w14:paraId="3F47D4C0" w14:textId="77777777" w:rsidTr="35D7B47D">
        <w:trPr>
          <w:trHeight w:val="2051"/>
          <w:jc w:val="center"/>
        </w:trPr>
        <w:tc>
          <w:tcPr>
            <w:tcW w:w="0" w:type="auto"/>
            <w:tcBorders>
              <w:top w:val="single" w:sz="6" w:space="0" w:color="auto"/>
              <w:left w:val="single" w:sz="6" w:space="0" w:color="auto"/>
              <w:bottom w:val="single" w:sz="6" w:space="0" w:color="auto"/>
              <w:right w:val="single" w:sz="6" w:space="0" w:color="auto"/>
            </w:tcBorders>
            <w:shd w:val="clear" w:color="auto" w:fill="auto"/>
          </w:tcPr>
          <w:p w14:paraId="0537D1AF" w14:textId="2979EA1C" w:rsidR="008858E4" w:rsidRPr="00EE62DA" w:rsidRDefault="49ADA200" w:rsidP="00FC2E9C">
            <w:pPr>
              <w:spacing w:after="0" w:line="276" w:lineRule="auto"/>
              <w:jc w:val="both"/>
              <w:rPr>
                <w:rFonts w:eastAsia="Times New Roman" w:cs="Segoe UI"/>
                <w:lang w:val="hr-HR" w:eastAsia="en-GB"/>
              </w:rPr>
            </w:pPr>
            <w:r w:rsidRPr="35D7B47D">
              <w:rPr>
                <w:rFonts w:eastAsia="Times New Roman" w:cs="Segoe UI"/>
                <w:lang w:val="hr-HR" w:eastAsia="en-GB"/>
              </w:rPr>
              <w:t>10.2.  Razvoj drugih oblika podrške, inovativnih socijalnih usluga te usluga iz drugih sustava poticanj</w:t>
            </w:r>
            <w:r w:rsidR="3B86A84F" w:rsidRPr="35D7B47D">
              <w:rPr>
                <w:rFonts w:eastAsia="Times New Roman" w:cs="Segoe UI"/>
                <w:lang w:val="hr-HR" w:eastAsia="en-GB"/>
              </w:rPr>
              <w:t>em</w:t>
            </w:r>
            <w:r w:rsidRPr="35D7B47D">
              <w:rPr>
                <w:rFonts w:eastAsia="Times New Roman" w:cs="Segoe UI"/>
                <w:lang w:val="hr-HR" w:eastAsia="en-GB"/>
              </w:rPr>
              <w:t xml:space="preserve"> poslodavaca </w:t>
            </w:r>
            <w:r w:rsidR="5F0A88C8" w:rsidRPr="35D7B47D">
              <w:rPr>
                <w:rFonts w:eastAsia="Times New Roman" w:cs="Segoe UI"/>
                <w:lang w:val="hr-HR" w:eastAsia="en-GB"/>
              </w:rPr>
              <w:t>z</w:t>
            </w:r>
            <w:r w:rsidRPr="35D7B47D">
              <w:rPr>
                <w:rFonts w:eastAsia="Times New Roman" w:cs="Segoe UI"/>
                <w:lang w:val="hr-HR" w:eastAsia="en-GB"/>
              </w:rPr>
              <w:t xml:space="preserve">a zapošljavanje teže </w:t>
            </w:r>
            <w:proofErr w:type="spellStart"/>
            <w:r w:rsidRPr="35D7B47D">
              <w:rPr>
                <w:rFonts w:eastAsia="Times New Roman" w:cs="Segoe UI"/>
                <w:lang w:val="hr-HR" w:eastAsia="en-GB"/>
              </w:rPr>
              <w:t>zapošl</w:t>
            </w:r>
            <w:r w:rsidR="3FCCBB26" w:rsidRPr="35D7B47D">
              <w:rPr>
                <w:rFonts w:eastAsia="Times New Roman" w:cs="Segoe UI"/>
                <w:lang w:val="hr-HR" w:eastAsia="en-GB"/>
              </w:rPr>
              <w:t>j</w:t>
            </w:r>
            <w:r w:rsidRPr="35D7B47D">
              <w:rPr>
                <w:rFonts w:eastAsia="Times New Roman" w:cs="Segoe UI"/>
                <w:lang w:val="hr-HR" w:eastAsia="en-GB"/>
              </w:rPr>
              <w:t>ivih</w:t>
            </w:r>
            <w:proofErr w:type="spellEnd"/>
            <w:r w:rsidRPr="35D7B47D">
              <w:rPr>
                <w:rFonts w:eastAsia="Times New Roman" w:cs="Segoe UI"/>
                <w:lang w:val="hr-HR" w:eastAsia="en-GB"/>
              </w:rPr>
              <w:t xml:space="preserve"> skupina građana</w:t>
            </w:r>
          </w:p>
        </w:tc>
        <w:tc>
          <w:tcPr>
            <w:tcW w:w="0" w:type="auto"/>
            <w:tcBorders>
              <w:top w:val="single" w:sz="6" w:space="0" w:color="auto"/>
              <w:left w:val="single" w:sz="6" w:space="0" w:color="auto"/>
              <w:bottom w:val="single" w:sz="6" w:space="0" w:color="auto"/>
              <w:right w:val="single" w:sz="4" w:space="0" w:color="auto"/>
            </w:tcBorders>
            <w:shd w:val="clear" w:color="auto" w:fill="auto"/>
          </w:tcPr>
          <w:p w14:paraId="4973E72A" w14:textId="77777777" w:rsidR="008858E4" w:rsidRPr="00EE62DA" w:rsidRDefault="008858E4" w:rsidP="00FC2E9C">
            <w:pPr>
              <w:spacing w:after="0" w:line="276" w:lineRule="auto"/>
              <w:jc w:val="both"/>
              <w:rPr>
                <w:rFonts w:eastAsia="Times New Roman" w:cs="Arial"/>
                <w:lang w:val="hr-HR" w:eastAsia="en-GB"/>
              </w:rPr>
            </w:pPr>
          </w:p>
          <w:p w14:paraId="7E77FFC2" w14:textId="3DBEAB3D" w:rsidR="008858E4" w:rsidRPr="00EE62DA" w:rsidRDefault="2CE64A13" w:rsidP="00FC2E9C">
            <w:pPr>
              <w:spacing w:after="0" w:line="276" w:lineRule="auto"/>
              <w:jc w:val="both"/>
              <w:rPr>
                <w:rFonts w:eastAsia="Times New Roman" w:cs="Arial"/>
                <w:lang w:val="hr-HR" w:eastAsia="en-GB"/>
              </w:rPr>
            </w:pPr>
            <w:r w:rsidRPr="477080F9">
              <w:rPr>
                <w:rFonts w:eastAsia="Times New Roman" w:cs="Arial"/>
                <w:lang w:val="hr-HR" w:eastAsia="en-GB"/>
              </w:rPr>
              <w:t>Razvijen novi model podrške</w:t>
            </w:r>
          </w:p>
        </w:tc>
        <w:tc>
          <w:tcPr>
            <w:tcW w:w="0" w:type="auto"/>
            <w:tcBorders>
              <w:top w:val="single" w:sz="4" w:space="0" w:color="auto"/>
              <w:left w:val="single" w:sz="4" w:space="0" w:color="auto"/>
              <w:bottom w:val="single" w:sz="4" w:space="0" w:color="auto"/>
              <w:right w:val="single" w:sz="4" w:space="0" w:color="auto"/>
            </w:tcBorders>
          </w:tcPr>
          <w:p w14:paraId="491498E7" w14:textId="0098FB6B" w:rsidR="008858E4" w:rsidRPr="00EE62DA" w:rsidRDefault="49ADA200" w:rsidP="00FC2E9C">
            <w:pPr>
              <w:spacing w:after="0" w:line="276" w:lineRule="auto"/>
              <w:jc w:val="both"/>
              <w:rPr>
                <w:rFonts w:cs="Arial"/>
                <w:lang w:val="hr-HR"/>
              </w:rPr>
            </w:pPr>
            <w:r w:rsidRPr="35D7B47D">
              <w:rPr>
                <w:rFonts w:cs="Arial"/>
                <w:lang w:val="hr-HR"/>
              </w:rPr>
              <w:t>10.2.1</w:t>
            </w:r>
            <w:r w:rsidR="4E25F5EB" w:rsidRPr="35D7B47D">
              <w:rPr>
                <w:rFonts w:cs="Arial"/>
                <w:lang w:val="hr-HR"/>
              </w:rPr>
              <w:t>.</w:t>
            </w:r>
            <w:r w:rsidRPr="35D7B47D">
              <w:rPr>
                <w:rFonts w:cs="Arial"/>
                <w:lang w:val="hr-HR"/>
              </w:rPr>
              <w:t xml:space="preserve"> Daljnji razvoj i uspostavljanje novih načina poticanja poslodavaca za zapošljavanje teže </w:t>
            </w:r>
            <w:proofErr w:type="spellStart"/>
            <w:r w:rsidRPr="35D7B47D">
              <w:rPr>
                <w:rFonts w:cs="Arial"/>
                <w:lang w:val="hr-HR"/>
              </w:rPr>
              <w:t>zapošljivih</w:t>
            </w:r>
            <w:proofErr w:type="spellEnd"/>
            <w:r w:rsidRPr="35D7B47D">
              <w:rPr>
                <w:rFonts w:cs="Arial"/>
                <w:lang w:val="hr-HR"/>
              </w:rPr>
              <w:t xml:space="preserve"> skupina građana</w:t>
            </w:r>
          </w:p>
          <w:p w14:paraId="5C9BBCF2" w14:textId="404A21EE" w:rsidR="008858E4" w:rsidRPr="00EE62DA" w:rsidRDefault="008858E4" w:rsidP="00FC2E9C">
            <w:pPr>
              <w:spacing w:after="0" w:line="276" w:lineRule="auto"/>
              <w:jc w:val="both"/>
              <w:rPr>
                <w:rFonts w:cs="Arial"/>
                <w:lang w:val="hr-HR"/>
              </w:rPr>
            </w:pPr>
          </w:p>
        </w:tc>
        <w:tc>
          <w:tcPr>
            <w:tcW w:w="0" w:type="auto"/>
            <w:tcBorders>
              <w:top w:val="single" w:sz="6" w:space="0" w:color="auto"/>
              <w:left w:val="single" w:sz="4" w:space="0" w:color="auto"/>
              <w:right w:val="single" w:sz="6" w:space="0" w:color="auto"/>
            </w:tcBorders>
            <w:shd w:val="clear" w:color="auto" w:fill="auto"/>
          </w:tcPr>
          <w:p w14:paraId="5DAC7956" w14:textId="3134315D" w:rsidR="008858E4" w:rsidRPr="00EE62DA" w:rsidRDefault="49ADA200" w:rsidP="00FC2E9C">
            <w:pPr>
              <w:spacing w:after="0" w:line="276" w:lineRule="auto"/>
              <w:jc w:val="both"/>
              <w:rPr>
                <w:rFonts w:eastAsia="Times New Roman" w:cs="Segoe UI"/>
                <w:lang w:val="hr-HR" w:eastAsia="en-GB"/>
              </w:rPr>
            </w:pPr>
            <w:r w:rsidRPr="35D7B47D">
              <w:rPr>
                <w:rFonts w:eastAsia="Times New Roman" w:cs="Arial"/>
                <w:lang w:val="hr-HR" w:eastAsia="en-GB"/>
              </w:rPr>
              <w:t>GUSZBOI</w:t>
            </w:r>
            <w:r w:rsidR="2E479A45" w:rsidRPr="35D7B47D">
              <w:rPr>
                <w:rFonts w:eastAsia="Times New Roman" w:cs="Arial"/>
                <w:lang w:val="hr-HR" w:eastAsia="en-GB"/>
              </w:rPr>
              <w:t>,</w:t>
            </w:r>
          </w:p>
          <w:p w14:paraId="3CB7C7E3" w14:textId="2017B710" w:rsidR="008858E4" w:rsidRPr="00EE62DA" w:rsidRDefault="742E40DF" w:rsidP="00FC2E9C">
            <w:pPr>
              <w:spacing w:after="0" w:line="276" w:lineRule="auto"/>
              <w:jc w:val="both"/>
              <w:rPr>
                <w:rFonts w:eastAsia="Times New Roman" w:cs="Arial"/>
                <w:lang w:val="hr-HR" w:eastAsia="en-GB"/>
              </w:rPr>
            </w:pPr>
            <w:r w:rsidRPr="35D7B47D">
              <w:rPr>
                <w:rFonts w:eastAsia="Times New Roman" w:cs="Arial"/>
                <w:lang w:val="hr-HR" w:eastAsia="en-GB"/>
              </w:rPr>
              <w:t>Zagrebački inovacijski centar d.o.o.</w:t>
            </w:r>
            <w:r w:rsidR="09D2647E" w:rsidRPr="35D7B47D">
              <w:rPr>
                <w:rFonts w:eastAsia="Times New Roman" w:cs="Arial"/>
                <w:lang w:val="hr-HR" w:eastAsia="en-GB"/>
              </w:rPr>
              <w:t>,</w:t>
            </w:r>
          </w:p>
          <w:p w14:paraId="747A83EB" w14:textId="055A2D5B" w:rsidR="00BA1221" w:rsidRDefault="49ADA200" w:rsidP="00FC2E9C">
            <w:pPr>
              <w:spacing w:after="0" w:line="276" w:lineRule="auto"/>
              <w:jc w:val="both"/>
              <w:rPr>
                <w:rFonts w:eastAsia="Times New Roman" w:cs="Arial"/>
                <w:lang w:val="hr-HR" w:eastAsia="en-GB"/>
              </w:rPr>
            </w:pPr>
            <w:r w:rsidRPr="35D7B47D">
              <w:rPr>
                <w:rFonts w:eastAsia="Times New Roman" w:cs="Arial"/>
                <w:lang w:val="hr-HR" w:eastAsia="en-GB"/>
              </w:rPr>
              <w:t>HZZ</w:t>
            </w:r>
            <w:r w:rsidR="31496D3B" w:rsidRPr="35D7B47D">
              <w:rPr>
                <w:rFonts w:eastAsia="Times New Roman" w:cs="Arial"/>
                <w:lang w:val="hr-HR" w:eastAsia="en-GB"/>
              </w:rPr>
              <w:t>,</w:t>
            </w:r>
          </w:p>
          <w:p w14:paraId="717C1BAA" w14:textId="33FB2CD2" w:rsidR="008858E4" w:rsidRPr="00EE62DA" w:rsidRDefault="49ADA200" w:rsidP="00FC2E9C">
            <w:pPr>
              <w:spacing w:after="0" w:line="276" w:lineRule="auto"/>
              <w:jc w:val="both"/>
              <w:rPr>
                <w:rFonts w:eastAsia="Times New Roman" w:cs="Arial"/>
                <w:lang w:val="hr-HR" w:eastAsia="en-GB"/>
              </w:rPr>
            </w:pPr>
            <w:r w:rsidRPr="35D7B47D">
              <w:rPr>
                <w:rFonts w:eastAsia="Times New Roman" w:cs="Arial"/>
                <w:lang w:val="hr-HR" w:eastAsia="en-GB"/>
              </w:rPr>
              <w:t>OCD</w:t>
            </w:r>
            <w:r w:rsidR="31496D3B" w:rsidRPr="35D7B47D">
              <w:rPr>
                <w:rFonts w:eastAsia="Times New Roman" w:cs="Arial"/>
                <w:lang w:val="hr-HR" w:eastAsia="en-GB"/>
              </w:rPr>
              <w:t>,</w:t>
            </w:r>
          </w:p>
          <w:p w14:paraId="413E3E8C" w14:textId="7BB12CBC" w:rsidR="008858E4" w:rsidRPr="00EE62DA" w:rsidRDefault="43771850" w:rsidP="00FC2E9C">
            <w:pPr>
              <w:spacing w:after="0" w:line="276" w:lineRule="auto"/>
              <w:jc w:val="both"/>
              <w:rPr>
                <w:rFonts w:eastAsia="Times New Roman" w:cs="Segoe UI"/>
                <w:lang w:val="hr-HR" w:eastAsia="en-GB"/>
              </w:rPr>
            </w:pPr>
            <w:r w:rsidRPr="35D7B47D">
              <w:rPr>
                <w:rFonts w:eastAsia="Times New Roman" w:cs="Arial"/>
                <w:lang w:val="hr-HR" w:eastAsia="en-GB"/>
              </w:rPr>
              <w:t>g</w:t>
            </w:r>
            <w:r w:rsidR="742E40DF" w:rsidRPr="35D7B47D">
              <w:rPr>
                <w:rFonts w:eastAsia="Times New Roman" w:cs="Arial"/>
                <w:lang w:val="hr-HR" w:eastAsia="en-GB"/>
              </w:rPr>
              <w:t xml:space="preserve">ospodarski subjekti </w:t>
            </w:r>
          </w:p>
        </w:tc>
        <w:tc>
          <w:tcPr>
            <w:tcW w:w="0" w:type="auto"/>
            <w:tcBorders>
              <w:top w:val="single" w:sz="6" w:space="0" w:color="auto"/>
              <w:left w:val="single" w:sz="6" w:space="0" w:color="auto"/>
              <w:right w:val="single" w:sz="6" w:space="0" w:color="auto"/>
            </w:tcBorders>
            <w:shd w:val="clear" w:color="auto" w:fill="auto"/>
          </w:tcPr>
          <w:p w14:paraId="0BF24905" w14:textId="3C5FD08F" w:rsidR="008858E4" w:rsidRPr="00EE62DA" w:rsidRDefault="54F459C7" w:rsidP="00FC2E9C">
            <w:pPr>
              <w:spacing w:after="0" w:line="276" w:lineRule="auto"/>
              <w:jc w:val="both"/>
              <w:rPr>
                <w:rFonts w:eastAsia="Times New Roman" w:cs="Segoe UI"/>
                <w:lang w:val="hr-HR" w:eastAsia="en-GB"/>
              </w:rPr>
            </w:pPr>
            <w:r w:rsidRPr="35D7B47D">
              <w:rPr>
                <w:rFonts w:eastAsia="Times New Roman" w:cs="Arial"/>
                <w:lang w:val="hr-HR" w:eastAsia="en-GB"/>
              </w:rPr>
              <w:t>Državni proračun</w:t>
            </w:r>
            <w:r w:rsidR="4DB94642" w:rsidRPr="35D7B47D">
              <w:rPr>
                <w:rFonts w:eastAsia="Times New Roman" w:cs="Arial"/>
                <w:lang w:val="hr-HR" w:eastAsia="en-GB"/>
              </w:rPr>
              <w:t>,</w:t>
            </w:r>
          </w:p>
          <w:p w14:paraId="68E7F538" w14:textId="129B938E" w:rsidR="008858E4" w:rsidRPr="00EE62DA" w:rsidRDefault="54F459C7" w:rsidP="00FC2E9C">
            <w:pPr>
              <w:spacing w:after="0" w:line="276" w:lineRule="auto"/>
              <w:jc w:val="both"/>
              <w:rPr>
                <w:rFonts w:eastAsia="Times New Roman" w:cs="Arial"/>
                <w:lang w:val="hr-HR" w:eastAsia="en-GB"/>
              </w:rPr>
            </w:pPr>
            <w:r w:rsidRPr="35D7B47D">
              <w:rPr>
                <w:rFonts w:eastAsia="Times New Roman" w:cs="Arial"/>
                <w:lang w:val="hr-HR" w:eastAsia="en-GB"/>
              </w:rPr>
              <w:t>Proračun Grada Zagreba</w:t>
            </w:r>
            <w:r w:rsidR="4AEDF7B5" w:rsidRPr="35D7B47D">
              <w:rPr>
                <w:rFonts w:eastAsia="Times New Roman" w:cs="Arial"/>
                <w:lang w:val="hr-HR" w:eastAsia="en-GB"/>
              </w:rPr>
              <w:t>,</w:t>
            </w:r>
          </w:p>
          <w:p w14:paraId="25B74C39" w14:textId="22E7E147" w:rsidR="008858E4" w:rsidRPr="00EE62DA" w:rsidRDefault="4A6F21FB" w:rsidP="00FC2E9C">
            <w:pPr>
              <w:spacing w:after="0" w:line="276" w:lineRule="auto"/>
              <w:jc w:val="both"/>
              <w:rPr>
                <w:rFonts w:eastAsia="Times New Roman" w:cs="Arial"/>
                <w:lang w:val="hr-HR" w:eastAsia="en-GB"/>
              </w:rPr>
            </w:pPr>
            <w:r w:rsidRPr="35D7B47D">
              <w:rPr>
                <w:rFonts w:eastAsia="Times New Roman" w:cs="Arial"/>
                <w:lang w:val="hr-HR" w:eastAsia="en-GB"/>
              </w:rPr>
              <w:t>Fondovi EU,</w:t>
            </w:r>
          </w:p>
          <w:p w14:paraId="03F3E93F" w14:textId="6B009139" w:rsidR="008858E4" w:rsidRPr="00EE62DA" w:rsidRDefault="18611C4F" w:rsidP="00FC2E9C">
            <w:pPr>
              <w:spacing w:after="0" w:line="276" w:lineRule="auto"/>
              <w:jc w:val="both"/>
              <w:rPr>
                <w:rFonts w:eastAsia="Times New Roman" w:cs="Segoe UI"/>
                <w:lang w:val="hr-HR" w:eastAsia="en-GB"/>
              </w:rPr>
            </w:pPr>
            <w:r w:rsidRPr="35D7B47D">
              <w:rPr>
                <w:rFonts w:eastAsia="Times New Roman" w:cs="Arial"/>
                <w:lang w:val="hr-HR" w:eastAsia="en-GB"/>
              </w:rPr>
              <w:t>os</w:t>
            </w:r>
            <w:r w:rsidR="473772B3" w:rsidRPr="35D7B47D">
              <w:rPr>
                <w:rFonts w:eastAsia="Times New Roman" w:cs="Arial"/>
                <w:lang w:val="hr-HR" w:eastAsia="en-GB"/>
              </w:rPr>
              <w:t>t</w:t>
            </w:r>
            <w:r w:rsidR="54F459C7" w:rsidRPr="35D7B47D">
              <w:rPr>
                <w:rFonts w:eastAsia="Times New Roman" w:cs="Arial"/>
                <w:lang w:val="hr-HR" w:eastAsia="en-GB"/>
              </w:rPr>
              <w:t>alo</w:t>
            </w:r>
          </w:p>
        </w:tc>
      </w:tr>
    </w:tbl>
    <w:p w14:paraId="66FC7E68" w14:textId="125E7393" w:rsidR="477080F9" w:rsidRDefault="477080F9" w:rsidP="00FC2E9C">
      <w:pPr>
        <w:spacing w:line="276" w:lineRule="auto"/>
        <w:rPr>
          <w:rFonts w:cs="Arial"/>
          <w:lang w:val="hr-HR"/>
        </w:rPr>
      </w:pP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90"/>
        <w:gridCol w:w="2655"/>
        <w:gridCol w:w="2046"/>
        <w:gridCol w:w="1710"/>
        <w:gridCol w:w="1333"/>
        <w:gridCol w:w="16"/>
      </w:tblGrid>
      <w:tr w:rsidR="008858E4" w:rsidRPr="009C6A9B" w14:paraId="219F65F5" w14:textId="77777777" w:rsidTr="35D7B47D">
        <w:trPr>
          <w:trHeight w:val="300"/>
          <w:jc w:val="center"/>
        </w:trPr>
        <w:tc>
          <w:tcPr>
            <w:tcW w:w="4245" w:type="dxa"/>
            <w:gridSpan w:val="2"/>
            <w:shd w:val="clear" w:color="auto" w:fill="D9E2F3" w:themeFill="accent1" w:themeFillTint="33"/>
            <w:vAlign w:val="center"/>
            <w:hideMark/>
          </w:tcPr>
          <w:p w14:paraId="0C0D2F47"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sebni cilj 11.</w:t>
            </w:r>
            <w:r w:rsidRPr="477080F9">
              <w:rPr>
                <w:rFonts w:eastAsia="Times New Roman" w:cs="Arial"/>
                <w:lang w:val="hr-HR" w:eastAsia="en-GB"/>
              </w:rPr>
              <w:t> </w:t>
            </w:r>
          </w:p>
        </w:tc>
        <w:tc>
          <w:tcPr>
            <w:tcW w:w="5105" w:type="dxa"/>
            <w:gridSpan w:val="4"/>
            <w:shd w:val="clear" w:color="auto" w:fill="D9E2F3" w:themeFill="accent1" w:themeFillTint="33"/>
            <w:vAlign w:val="center"/>
          </w:tcPr>
          <w:p w14:paraId="70DB713C" w14:textId="77777777" w:rsidR="008858E4" w:rsidRPr="00EE62DA" w:rsidRDefault="729AEEA0" w:rsidP="00FC2E9C">
            <w:pPr>
              <w:spacing w:after="0" w:line="276" w:lineRule="auto"/>
              <w:textAlignment w:val="baseline"/>
              <w:rPr>
                <w:rFonts w:cs="Arial"/>
                <w:b/>
                <w:bCs/>
                <w:lang w:val="hr-HR"/>
              </w:rPr>
            </w:pPr>
            <w:r w:rsidRPr="477080F9">
              <w:rPr>
                <w:rFonts w:cs="Arial"/>
                <w:b/>
                <w:bCs/>
                <w:lang w:val="hr-HR"/>
              </w:rPr>
              <w:t>Ulaganje u kvalitetu i vidljivost socijalnih usluga s ciljem povećanja usmjerenosti na potrebe korisnika</w:t>
            </w:r>
          </w:p>
          <w:p w14:paraId="2D93FEB6" w14:textId="77777777" w:rsidR="008858E4" w:rsidRPr="00EE62DA" w:rsidRDefault="008858E4" w:rsidP="00FC2E9C">
            <w:pPr>
              <w:spacing w:after="0" w:line="276" w:lineRule="auto"/>
              <w:textAlignment w:val="baseline"/>
              <w:rPr>
                <w:b/>
                <w:bCs/>
                <w:lang w:val="hr-HR"/>
              </w:rPr>
            </w:pPr>
          </w:p>
        </w:tc>
      </w:tr>
      <w:tr w:rsidR="008858E4" w:rsidRPr="009C6A9B" w14:paraId="0AE0A177" w14:textId="77777777" w:rsidTr="35D7B47D">
        <w:trPr>
          <w:trHeight w:val="300"/>
          <w:jc w:val="center"/>
        </w:trPr>
        <w:tc>
          <w:tcPr>
            <w:tcW w:w="4245" w:type="dxa"/>
            <w:gridSpan w:val="2"/>
            <w:shd w:val="clear" w:color="auto" w:fill="auto"/>
            <w:vAlign w:val="center"/>
            <w:hideMark/>
          </w:tcPr>
          <w:p w14:paraId="7B1739AC" w14:textId="1D0E72B6"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Pokazatelj ostvarenosti cilja 11</w:t>
            </w:r>
          </w:p>
        </w:tc>
        <w:tc>
          <w:tcPr>
            <w:tcW w:w="5105" w:type="dxa"/>
            <w:gridSpan w:val="4"/>
            <w:shd w:val="clear" w:color="auto" w:fill="auto"/>
            <w:vAlign w:val="center"/>
            <w:hideMark/>
          </w:tcPr>
          <w:p w14:paraId="450C7B3D" w14:textId="5AB690C2"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r w:rsidR="171D7BD3" w:rsidRPr="477080F9">
              <w:rPr>
                <w:rFonts w:eastAsia="Times New Roman" w:cs="Arial"/>
                <w:lang w:val="hr-HR" w:eastAsia="en-GB"/>
              </w:rPr>
              <w:t>Razina zadovoljstva korisnika pruženim uslugama</w:t>
            </w:r>
          </w:p>
        </w:tc>
      </w:tr>
      <w:tr w:rsidR="00F847BD" w:rsidRPr="00EE62DA" w14:paraId="72EBF8BA" w14:textId="77777777" w:rsidTr="35D7B47D">
        <w:trPr>
          <w:trHeight w:val="300"/>
          <w:jc w:val="center"/>
        </w:trPr>
        <w:tc>
          <w:tcPr>
            <w:tcW w:w="1590" w:type="dxa"/>
            <w:shd w:val="clear" w:color="auto" w:fill="auto"/>
            <w:vAlign w:val="center"/>
            <w:hideMark/>
          </w:tcPr>
          <w:p w14:paraId="669EFE96" w14:textId="77777777" w:rsidR="008858E4" w:rsidRPr="00EE62DA" w:rsidRDefault="729AEEA0" w:rsidP="00FC2E9C">
            <w:pPr>
              <w:spacing w:after="0" w:line="276" w:lineRule="auto"/>
              <w:ind w:left="60"/>
              <w:textAlignment w:val="baseline"/>
              <w:rPr>
                <w:rFonts w:eastAsia="Times New Roman" w:cs="Segoe UI"/>
                <w:lang w:val="hr-HR" w:eastAsia="en-GB"/>
              </w:rPr>
            </w:pPr>
            <w:r w:rsidRPr="477080F9">
              <w:rPr>
                <w:rFonts w:eastAsia="Times New Roman" w:cs="Arial"/>
                <w:b/>
                <w:bCs/>
                <w:lang w:val="hr-HR" w:eastAsia="en-GB"/>
              </w:rPr>
              <w:t>Mjera</w:t>
            </w:r>
            <w:r w:rsidRPr="477080F9">
              <w:rPr>
                <w:rFonts w:eastAsia="Times New Roman" w:cs="Arial"/>
                <w:lang w:val="hr-HR" w:eastAsia="en-GB"/>
              </w:rPr>
              <w:t> </w:t>
            </w:r>
          </w:p>
        </w:tc>
        <w:tc>
          <w:tcPr>
            <w:tcW w:w="2655" w:type="dxa"/>
            <w:shd w:val="clear" w:color="auto" w:fill="auto"/>
            <w:vAlign w:val="center"/>
            <w:hideMark/>
          </w:tcPr>
          <w:p w14:paraId="7C99AEB5"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Indikator realizacije mjere</w:t>
            </w:r>
            <w:r w:rsidRPr="477080F9">
              <w:rPr>
                <w:rFonts w:eastAsia="Times New Roman" w:cs="Arial"/>
                <w:lang w:val="hr-HR" w:eastAsia="en-GB"/>
              </w:rPr>
              <w:t> </w:t>
            </w:r>
          </w:p>
        </w:tc>
        <w:tc>
          <w:tcPr>
            <w:tcW w:w="2046" w:type="dxa"/>
            <w:shd w:val="clear" w:color="auto" w:fill="auto"/>
            <w:vAlign w:val="center"/>
            <w:hideMark/>
          </w:tcPr>
          <w:p w14:paraId="2ED05D60"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Aktivnosti </w:t>
            </w:r>
            <w:r w:rsidRPr="477080F9">
              <w:rPr>
                <w:rFonts w:eastAsia="Times New Roman" w:cs="Arial"/>
                <w:lang w:val="hr-HR" w:eastAsia="en-GB"/>
              </w:rPr>
              <w:t> </w:t>
            </w:r>
          </w:p>
        </w:tc>
        <w:tc>
          <w:tcPr>
            <w:tcW w:w="1710" w:type="dxa"/>
            <w:shd w:val="clear" w:color="auto" w:fill="auto"/>
            <w:vAlign w:val="center"/>
            <w:hideMark/>
          </w:tcPr>
          <w:p w14:paraId="0A9AFD07"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b/>
                <w:bCs/>
                <w:lang w:val="hr-HR" w:eastAsia="en-GB"/>
              </w:rPr>
              <w:t>Nositelji/</w:t>
            </w:r>
            <w:proofErr w:type="spellStart"/>
            <w:r w:rsidRPr="477080F9">
              <w:rPr>
                <w:rFonts w:eastAsia="Times New Roman" w:cs="Arial"/>
                <w:b/>
                <w:bCs/>
                <w:lang w:val="hr-HR" w:eastAsia="en-GB"/>
              </w:rPr>
              <w:t>sunositelji</w:t>
            </w:r>
            <w:proofErr w:type="spellEnd"/>
            <w:r w:rsidRPr="477080F9">
              <w:rPr>
                <w:rFonts w:eastAsia="Times New Roman" w:cs="Arial"/>
                <w:b/>
                <w:bCs/>
                <w:lang w:val="hr-HR" w:eastAsia="en-GB"/>
              </w:rPr>
              <w:t xml:space="preserve"> aktivnosti</w:t>
            </w:r>
            <w:r w:rsidRPr="477080F9">
              <w:rPr>
                <w:rFonts w:eastAsia="Times New Roman" w:cs="Arial"/>
                <w:lang w:val="hr-HR" w:eastAsia="en-GB"/>
              </w:rPr>
              <w:t> </w:t>
            </w:r>
          </w:p>
        </w:tc>
        <w:tc>
          <w:tcPr>
            <w:tcW w:w="1333" w:type="dxa"/>
            <w:shd w:val="clear" w:color="auto" w:fill="auto"/>
            <w:vAlign w:val="center"/>
            <w:hideMark/>
          </w:tcPr>
          <w:p w14:paraId="76E99E27" w14:textId="77777777" w:rsidR="008858E4" w:rsidRPr="00EE62DA" w:rsidRDefault="729AEEA0" w:rsidP="00FC2E9C">
            <w:pPr>
              <w:spacing w:after="0" w:line="276" w:lineRule="auto"/>
              <w:ind w:left="45"/>
              <w:textAlignment w:val="baseline"/>
              <w:rPr>
                <w:rFonts w:eastAsia="Times New Roman" w:cs="Segoe UI"/>
                <w:lang w:val="hr-HR" w:eastAsia="en-GB"/>
              </w:rPr>
            </w:pPr>
            <w:r w:rsidRPr="477080F9">
              <w:rPr>
                <w:rFonts w:eastAsia="Times New Roman" w:cs="Arial"/>
                <w:b/>
                <w:bCs/>
                <w:lang w:val="hr-HR" w:eastAsia="en-GB"/>
              </w:rPr>
              <w:t>Izvori financiranja</w:t>
            </w:r>
            <w:r w:rsidRPr="477080F9">
              <w:rPr>
                <w:rFonts w:eastAsia="Times New Roman" w:cs="Arial"/>
                <w:lang w:val="hr-HR" w:eastAsia="en-GB"/>
              </w:rPr>
              <w:t> </w:t>
            </w:r>
          </w:p>
        </w:tc>
        <w:tc>
          <w:tcPr>
            <w:tcW w:w="16" w:type="dxa"/>
            <w:shd w:val="clear" w:color="auto" w:fill="auto"/>
            <w:vAlign w:val="center"/>
            <w:hideMark/>
          </w:tcPr>
          <w:p w14:paraId="7B65293D" w14:textId="77777777" w:rsidR="008858E4" w:rsidRPr="00EE62DA" w:rsidRDefault="008858E4" w:rsidP="00FC2E9C">
            <w:pPr>
              <w:spacing w:after="0" w:line="276" w:lineRule="auto"/>
              <w:rPr>
                <w:rFonts w:eastAsia="Times New Roman" w:cs="Times New Roman"/>
                <w:lang w:val="hr-HR" w:eastAsia="en-GB"/>
              </w:rPr>
            </w:pPr>
          </w:p>
        </w:tc>
      </w:tr>
      <w:tr w:rsidR="477080F9" w14:paraId="4E03B0B5" w14:textId="77777777" w:rsidTr="35D7B47D">
        <w:trPr>
          <w:trHeight w:val="300"/>
          <w:jc w:val="center"/>
        </w:trPr>
        <w:tc>
          <w:tcPr>
            <w:tcW w:w="1590" w:type="dxa"/>
            <w:vMerge w:val="restart"/>
            <w:shd w:val="clear" w:color="auto" w:fill="auto"/>
            <w:vAlign w:val="center"/>
            <w:hideMark/>
          </w:tcPr>
          <w:p w14:paraId="07C1A5A9" w14:textId="49E8B87D" w:rsidR="5412EE25" w:rsidRDefault="45BA6014" w:rsidP="00FC2E9C">
            <w:pPr>
              <w:spacing w:after="0" w:line="276" w:lineRule="auto"/>
              <w:rPr>
                <w:rFonts w:eastAsia="Times New Roman" w:cs="Segoe UI"/>
                <w:lang w:val="hr-HR" w:eastAsia="en-GB"/>
              </w:rPr>
            </w:pPr>
            <w:r w:rsidRPr="4D68ECD4">
              <w:rPr>
                <w:rFonts w:eastAsia="Times New Roman" w:cs="Arial"/>
                <w:lang w:val="hr-HR" w:eastAsia="en-GB"/>
              </w:rPr>
              <w:t> 11.</w:t>
            </w:r>
            <w:r w:rsidR="4A363F72" w:rsidRPr="4D68ECD4">
              <w:rPr>
                <w:rFonts w:eastAsia="Times New Roman" w:cs="Arial"/>
                <w:lang w:val="hr-HR" w:eastAsia="en-GB"/>
              </w:rPr>
              <w:t>1.</w:t>
            </w:r>
            <w:r w:rsidRPr="4D68ECD4">
              <w:rPr>
                <w:rFonts w:eastAsia="Times New Roman" w:cs="Arial"/>
                <w:lang w:val="hr-HR" w:eastAsia="en-GB"/>
              </w:rPr>
              <w:t xml:space="preserve"> Osiguravanje kvalitete i održivosti pružanja socijalnih usluga</w:t>
            </w:r>
          </w:p>
          <w:p w14:paraId="74A8785F" w14:textId="23038CC9" w:rsidR="477080F9" w:rsidRDefault="477080F9" w:rsidP="00FC2E9C">
            <w:pPr>
              <w:spacing w:line="276" w:lineRule="auto"/>
              <w:rPr>
                <w:rFonts w:eastAsia="Times New Roman" w:cs="Arial"/>
                <w:b/>
                <w:bCs/>
                <w:lang w:val="hr-HR" w:eastAsia="en-GB"/>
              </w:rPr>
            </w:pPr>
          </w:p>
        </w:tc>
        <w:tc>
          <w:tcPr>
            <w:tcW w:w="2655" w:type="dxa"/>
            <w:shd w:val="clear" w:color="auto" w:fill="auto"/>
            <w:vAlign w:val="center"/>
            <w:hideMark/>
          </w:tcPr>
          <w:p w14:paraId="22B08381" w14:textId="091E9F5E" w:rsidR="5412EE25" w:rsidRDefault="46BB9B60" w:rsidP="00FC2E9C">
            <w:pPr>
              <w:spacing w:after="0" w:line="276" w:lineRule="auto"/>
              <w:rPr>
                <w:rFonts w:eastAsia="Times New Roman" w:cs="Segoe UI"/>
                <w:strike/>
                <w:lang w:val="hr-HR" w:eastAsia="en-GB"/>
              </w:rPr>
            </w:pPr>
            <w:r w:rsidRPr="03BDDA83">
              <w:rPr>
                <w:rFonts w:eastAsia="Times New Roman" w:cs="Segoe UI"/>
                <w:lang w:val="hr-HR" w:eastAsia="en-GB"/>
              </w:rPr>
              <w:t xml:space="preserve">Broj provedenih aktivnosti </w:t>
            </w:r>
          </w:p>
          <w:p w14:paraId="782F9A8B" w14:textId="7FE39531" w:rsidR="477080F9" w:rsidRDefault="477080F9" w:rsidP="00FC2E9C">
            <w:pPr>
              <w:spacing w:line="276" w:lineRule="auto"/>
              <w:rPr>
                <w:rFonts w:eastAsia="Times New Roman" w:cs="Arial"/>
                <w:b/>
                <w:bCs/>
                <w:lang w:val="hr-HR" w:eastAsia="en-GB"/>
              </w:rPr>
            </w:pPr>
          </w:p>
        </w:tc>
        <w:tc>
          <w:tcPr>
            <w:tcW w:w="2046" w:type="dxa"/>
            <w:shd w:val="clear" w:color="auto" w:fill="auto"/>
            <w:vAlign w:val="center"/>
          </w:tcPr>
          <w:p w14:paraId="1C5B8735" w14:textId="403B09D7" w:rsidR="477080F9" w:rsidRDefault="6CB5C5EE" w:rsidP="00FC2E9C">
            <w:pPr>
              <w:spacing w:after="0" w:line="276" w:lineRule="auto"/>
              <w:rPr>
                <w:rFonts w:eastAsia="Outfit" w:cs="Outfit"/>
                <w:szCs w:val="20"/>
                <w:lang w:val="hr-HR"/>
              </w:rPr>
            </w:pPr>
            <w:r w:rsidRPr="03BDDA83">
              <w:rPr>
                <w:rFonts w:cs="Arial"/>
                <w:lang w:val="hr-HR"/>
              </w:rPr>
              <w:t>11.1</w:t>
            </w:r>
            <w:r w:rsidR="5ADC97B9" w:rsidRPr="03BDDA83">
              <w:rPr>
                <w:rFonts w:cs="Arial"/>
                <w:lang w:val="hr-HR"/>
              </w:rPr>
              <w:t>.1.</w:t>
            </w:r>
            <w:r w:rsidRPr="03BDDA83">
              <w:rPr>
                <w:rFonts w:cs="Arial"/>
                <w:lang w:val="hr-HR"/>
              </w:rPr>
              <w:t xml:space="preserve"> </w:t>
            </w:r>
            <w:r w:rsidRPr="03BDDA83">
              <w:rPr>
                <w:rFonts w:eastAsia="Outfit" w:cs="Outfit"/>
                <w:szCs w:val="20"/>
                <w:lang w:val="hr-HR"/>
              </w:rPr>
              <w:t xml:space="preserve">Informiranje potencijalnih pružatelja usluga o uvjetima za donošenje rješenja o ispunjavanju mjerila za pružanje socijalnih </w:t>
            </w:r>
            <w:r w:rsidRPr="03BDDA83">
              <w:rPr>
                <w:rFonts w:eastAsia="Outfit" w:cs="Outfit"/>
                <w:szCs w:val="20"/>
                <w:lang w:val="hr-HR"/>
              </w:rPr>
              <w:lastRenderedPageBreak/>
              <w:t>usluga</w:t>
            </w:r>
            <w:r w:rsidR="3CD094BD" w:rsidRPr="03BDDA83">
              <w:rPr>
                <w:rFonts w:eastAsia="Outfit" w:cs="Outfit"/>
                <w:szCs w:val="20"/>
                <w:lang w:val="hr-HR"/>
              </w:rPr>
              <w:t xml:space="preserve"> u cilju povećanja broja licenciranih pružatelja socijalnih usluga</w:t>
            </w:r>
            <w:r w:rsidR="20C7B684" w:rsidRPr="03BDDA83">
              <w:rPr>
                <w:rFonts w:eastAsia="Outfit" w:cs="Outfit"/>
                <w:szCs w:val="20"/>
                <w:lang w:val="hr-HR"/>
              </w:rPr>
              <w:t xml:space="preserve"> </w:t>
            </w:r>
          </w:p>
          <w:p w14:paraId="1158FA84" w14:textId="33D1072B" w:rsidR="477080F9" w:rsidRDefault="477080F9" w:rsidP="00FC2E9C">
            <w:pPr>
              <w:spacing w:after="0" w:line="276" w:lineRule="auto"/>
              <w:rPr>
                <w:rFonts w:eastAsia="Outfit" w:cs="Outfit"/>
                <w:szCs w:val="20"/>
                <w:lang w:val="hr-HR"/>
              </w:rPr>
            </w:pPr>
          </w:p>
        </w:tc>
        <w:tc>
          <w:tcPr>
            <w:tcW w:w="1710" w:type="dxa"/>
            <w:shd w:val="clear" w:color="auto" w:fill="auto"/>
            <w:vAlign w:val="center"/>
            <w:hideMark/>
          </w:tcPr>
          <w:p w14:paraId="7409E9AC" w14:textId="7B9F9C51" w:rsidR="2AF14127" w:rsidRPr="0026631D" w:rsidRDefault="17BAB3F1" w:rsidP="00FC2E9C">
            <w:pPr>
              <w:spacing w:line="276" w:lineRule="auto"/>
              <w:rPr>
                <w:rFonts w:eastAsia="Times New Roman" w:cs="Arial"/>
                <w:lang w:val="hr-HR" w:eastAsia="en-GB"/>
              </w:rPr>
            </w:pPr>
            <w:r w:rsidRPr="0026631D">
              <w:rPr>
                <w:rFonts w:eastAsia="Times New Roman" w:cs="Arial"/>
                <w:lang w:val="hr-HR" w:eastAsia="en-GB"/>
              </w:rPr>
              <w:lastRenderedPageBreak/>
              <w:t>Grad Zagreb</w:t>
            </w:r>
          </w:p>
        </w:tc>
        <w:tc>
          <w:tcPr>
            <w:tcW w:w="1333" w:type="dxa"/>
            <w:shd w:val="clear" w:color="auto" w:fill="auto"/>
            <w:vAlign w:val="center"/>
            <w:hideMark/>
          </w:tcPr>
          <w:p w14:paraId="0C6B4596" w14:textId="1371B866" w:rsidR="2AF14127" w:rsidRDefault="74866E58" w:rsidP="00FC2E9C">
            <w:pPr>
              <w:spacing w:after="0" w:line="276" w:lineRule="auto"/>
              <w:rPr>
                <w:rFonts w:eastAsia="Times New Roman" w:cs="Arial"/>
                <w:lang w:val="hr-HR" w:eastAsia="en-GB"/>
              </w:rPr>
            </w:pPr>
            <w:r w:rsidRPr="35D7B47D">
              <w:rPr>
                <w:rFonts w:eastAsia="Times New Roman" w:cs="Arial"/>
                <w:lang w:val="hr-HR" w:eastAsia="en-GB"/>
              </w:rPr>
              <w:t>Proračun Grada Zagreba</w:t>
            </w:r>
            <w:r w:rsidR="5F5452ED" w:rsidRPr="35D7B47D">
              <w:rPr>
                <w:rFonts w:eastAsia="Times New Roman" w:cs="Arial"/>
                <w:lang w:val="hr-HR" w:eastAsia="en-GB"/>
              </w:rPr>
              <w:t>,</w:t>
            </w:r>
            <w:r w:rsidRPr="35D7B47D">
              <w:rPr>
                <w:rFonts w:eastAsia="Times New Roman" w:cs="Arial"/>
                <w:lang w:val="hr-HR" w:eastAsia="en-GB"/>
              </w:rPr>
              <w:t xml:space="preserve"> </w:t>
            </w:r>
          </w:p>
          <w:p w14:paraId="06BF8B83" w14:textId="1E95D8B7" w:rsidR="2AF14127" w:rsidRDefault="671D9CFB" w:rsidP="00FC2E9C">
            <w:pPr>
              <w:spacing w:after="0" w:line="276" w:lineRule="auto"/>
              <w:rPr>
                <w:rFonts w:eastAsia="Times New Roman" w:cs="Arial"/>
                <w:lang w:val="hr-HR" w:eastAsia="en-GB"/>
              </w:rPr>
            </w:pPr>
            <w:r w:rsidRPr="35D7B47D">
              <w:rPr>
                <w:rFonts w:eastAsia="Times New Roman" w:cs="Arial"/>
                <w:lang w:val="hr-HR" w:eastAsia="en-GB"/>
              </w:rPr>
              <w:t>F</w:t>
            </w:r>
            <w:r w:rsidR="74866E58" w:rsidRPr="35D7B47D">
              <w:rPr>
                <w:rFonts w:eastAsia="Times New Roman" w:cs="Arial"/>
                <w:lang w:val="hr-HR" w:eastAsia="en-GB"/>
              </w:rPr>
              <w:t>ondovi</w:t>
            </w:r>
            <w:r w:rsidR="741518DD" w:rsidRPr="35D7B47D">
              <w:rPr>
                <w:rFonts w:eastAsia="Times New Roman" w:cs="Arial"/>
                <w:lang w:val="hr-HR" w:eastAsia="en-GB"/>
              </w:rPr>
              <w:t xml:space="preserve"> EU</w:t>
            </w:r>
          </w:p>
          <w:p w14:paraId="4EEC9375" w14:textId="336BD3BC" w:rsidR="477080F9" w:rsidRDefault="477080F9" w:rsidP="00FC2E9C">
            <w:pPr>
              <w:spacing w:line="276" w:lineRule="auto"/>
              <w:rPr>
                <w:rFonts w:eastAsia="Times New Roman" w:cs="Arial"/>
                <w:b/>
                <w:bCs/>
                <w:lang w:val="hr-HR" w:eastAsia="en-GB"/>
              </w:rPr>
            </w:pPr>
          </w:p>
        </w:tc>
        <w:tc>
          <w:tcPr>
            <w:tcW w:w="16" w:type="dxa"/>
            <w:shd w:val="clear" w:color="auto" w:fill="auto"/>
            <w:vAlign w:val="center"/>
            <w:hideMark/>
          </w:tcPr>
          <w:p w14:paraId="5B648E5B" w14:textId="0FE73186" w:rsidR="477080F9" w:rsidRDefault="477080F9" w:rsidP="00FC2E9C">
            <w:pPr>
              <w:spacing w:line="276" w:lineRule="auto"/>
              <w:rPr>
                <w:rFonts w:eastAsia="Times New Roman" w:cs="Times New Roman"/>
                <w:lang w:val="hr-HR" w:eastAsia="en-GB"/>
              </w:rPr>
            </w:pPr>
          </w:p>
        </w:tc>
      </w:tr>
      <w:tr w:rsidR="477080F9" w:rsidRPr="009C6A9B" w14:paraId="3B0FC634" w14:textId="77777777" w:rsidTr="35D7B47D">
        <w:trPr>
          <w:trHeight w:val="300"/>
          <w:jc w:val="center"/>
        </w:trPr>
        <w:tc>
          <w:tcPr>
            <w:tcW w:w="1590" w:type="dxa"/>
            <w:vMerge/>
            <w:vAlign w:val="center"/>
            <w:hideMark/>
          </w:tcPr>
          <w:p w14:paraId="3E7B6A6F" w14:textId="77777777" w:rsidR="00495C1A" w:rsidRDefault="00495C1A" w:rsidP="00FC2E9C">
            <w:pPr>
              <w:spacing w:line="276" w:lineRule="auto"/>
            </w:pPr>
          </w:p>
        </w:tc>
        <w:tc>
          <w:tcPr>
            <w:tcW w:w="2655" w:type="dxa"/>
            <w:shd w:val="clear" w:color="auto" w:fill="auto"/>
            <w:vAlign w:val="center"/>
            <w:hideMark/>
          </w:tcPr>
          <w:p w14:paraId="1E289D5C" w14:textId="294B133C" w:rsidR="5412EE25" w:rsidRPr="00364B6E" w:rsidRDefault="45BA6014" w:rsidP="00FC2E9C">
            <w:pPr>
              <w:spacing w:after="0" w:line="276" w:lineRule="auto"/>
              <w:rPr>
                <w:rFonts w:eastAsia="Times New Roman" w:cs="Segoe UI"/>
                <w:lang w:val="hr-HR" w:eastAsia="en-GB"/>
              </w:rPr>
            </w:pPr>
            <w:r w:rsidRPr="00364B6E">
              <w:rPr>
                <w:rFonts w:eastAsia="Times New Roman" w:cs="Arial"/>
                <w:lang w:val="hr-HR" w:eastAsia="en-GB"/>
              </w:rPr>
              <w:t>Broj provedenih vanjskih vrednovanja</w:t>
            </w:r>
          </w:p>
          <w:p w14:paraId="155A8E23" w14:textId="6FD7EEE1" w:rsidR="477080F9" w:rsidRPr="00364B6E" w:rsidRDefault="477080F9" w:rsidP="00FC2E9C">
            <w:pPr>
              <w:spacing w:line="276" w:lineRule="auto"/>
              <w:rPr>
                <w:rFonts w:eastAsia="Times New Roman" w:cs="Arial"/>
                <w:b/>
                <w:bCs/>
                <w:lang w:val="hr-HR" w:eastAsia="en-GB"/>
              </w:rPr>
            </w:pPr>
          </w:p>
        </w:tc>
        <w:tc>
          <w:tcPr>
            <w:tcW w:w="2046" w:type="dxa"/>
            <w:shd w:val="clear" w:color="auto" w:fill="auto"/>
            <w:vAlign w:val="center"/>
          </w:tcPr>
          <w:p w14:paraId="014A0D97" w14:textId="1EA16702" w:rsidR="477080F9" w:rsidRPr="00364B6E" w:rsidRDefault="77E10BDF" w:rsidP="00FC2E9C">
            <w:pPr>
              <w:spacing w:after="0" w:line="276" w:lineRule="auto"/>
              <w:rPr>
                <w:rFonts w:cs="Arial"/>
                <w:lang w:val="hr-HR"/>
              </w:rPr>
            </w:pPr>
            <w:r w:rsidRPr="00364B6E">
              <w:rPr>
                <w:rFonts w:cs="Arial"/>
                <w:lang w:val="hr-HR"/>
              </w:rPr>
              <w:t>11.</w:t>
            </w:r>
            <w:r w:rsidR="78A42E74" w:rsidRPr="00364B6E">
              <w:rPr>
                <w:rFonts w:cs="Arial"/>
                <w:lang w:val="hr-HR"/>
              </w:rPr>
              <w:t>1</w:t>
            </w:r>
            <w:r w:rsidRPr="00364B6E">
              <w:rPr>
                <w:rFonts w:cs="Arial"/>
                <w:lang w:val="hr-HR"/>
              </w:rPr>
              <w:t>.2. Provoditi vanjska vrednovanja pružanja pojedinih socijalnih usluga ili grupa srodnih usluga, osobito kod novih uslug</w:t>
            </w:r>
            <w:r w:rsidR="097A00B5" w:rsidRPr="00364B6E">
              <w:rPr>
                <w:rFonts w:cs="Arial"/>
                <w:lang w:val="hr-HR"/>
              </w:rPr>
              <w:t>a</w:t>
            </w:r>
          </w:p>
        </w:tc>
        <w:tc>
          <w:tcPr>
            <w:tcW w:w="1710" w:type="dxa"/>
            <w:shd w:val="clear" w:color="auto" w:fill="auto"/>
            <w:vAlign w:val="center"/>
            <w:hideMark/>
          </w:tcPr>
          <w:p w14:paraId="17CE0320" w14:textId="58146B14" w:rsidR="477080F9" w:rsidRPr="00364B6E" w:rsidRDefault="243C9F5C" w:rsidP="00FC2E9C">
            <w:pPr>
              <w:spacing w:line="276" w:lineRule="auto"/>
              <w:rPr>
                <w:rFonts w:eastAsia="Times New Roman" w:cs="Arial"/>
                <w:lang w:val="hr-HR" w:eastAsia="en-GB"/>
              </w:rPr>
            </w:pPr>
            <w:r w:rsidRPr="00364B6E">
              <w:rPr>
                <w:rFonts w:eastAsia="Times New Roman" w:cs="Arial"/>
                <w:lang w:val="hr-HR" w:eastAsia="en-GB"/>
              </w:rPr>
              <w:t>Grad Zagreb</w:t>
            </w:r>
          </w:p>
        </w:tc>
        <w:tc>
          <w:tcPr>
            <w:tcW w:w="1333" w:type="dxa"/>
            <w:shd w:val="clear" w:color="auto" w:fill="auto"/>
            <w:vAlign w:val="center"/>
            <w:hideMark/>
          </w:tcPr>
          <w:p w14:paraId="5BB5C5C2" w14:textId="26FED64B" w:rsidR="477080F9" w:rsidRPr="00364B6E" w:rsidRDefault="04F8B941" w:rsidP="00FC2E9C">
            <w:pPr>
              <w:spacing w:line="276" w:lineRule="auto"/>
              <w:rPr>
                <w:rFonts w:eastAsia="Times New Roman" w:cs="Arial"/>
                <w:lang w:val="hr-HR" w:eastAsia="en-GB"/>
              </w:rPr>
            </w:pPr>
            <w:r w:rsidRPr="35D7B47D">
              <w:rPr>
                <w:rFonts w:eastAsia="Times New Roman" w:cs="Arial"/>
                <w:lang w:val="hr-HR" w:eastAsia="en-GB"/>
              </w:rPr>
              <w:t>Proračun Grada Zagreba</w:t>
            </w:r>
            <w:r w:rsidR="71DAB6A4" w:rsidRPr="35D7B47D">
              <w:rPr>
                <w:rFonts w:eastAsia="Times New Roman" w:cs="Arial"/>
                <w:lang w:val="hr-HR" w:eastAsia="en-GB"/>
              </w:rPr>
              <w:t>,</w:t>
            </w:r>
            <w:r w:rsidRPr="35D7B47D">
              <w:rPr>
                <w:rFonts w:eastAsia="Times New Roman" w:cs="Arial"/>
                <w:lang w:val="hr-HR" w:eastAsia="en-GB"/>
              </w:rPr>
              <w:t xml:space="preserve"> </w:t>
            </w:r>
          </w:p>
          <w:p w14:paraId="6C080618" w14:textId="11CB3150" w:rsidR="477080F9" w:rsidRPr="00364B6E" w:rsidRDefault="524A2D32" w:rsidP="00FC2E9C">
            <w:pPr>
              <w:spacing w:line="276" w:lineRule="auto"/>
              <w:rPr>
                <w:rFonts w:eastAsia="Times New Roman" w:cs="Arial"/>
                <w:lang w:val="hr-HR" w:eastAsia="en-GB"/>
              </w:rPr>
            </w:pPr>
            <w:r w:rsidRPr="35D7B47D">
              <w:rPr>
                <w:rFonts w:eastAsia="Times New Roman" w:cs="Arial"/>
                <w:lang w:val="hr-HR" w:eastAsia="en-GB"/>
              </w:rPr>
              <w:t>Fondovi</w:t>
            </w:r>
            <w:r w:rsidR="6E625D35" w:rsidRPr="35D7B47D">
              <w:rPr>
                <w:rFonts w:eastAsia="Times New Roman" w:cs="Arial"/>
                <w:lang w:val="hr-HR" w:eastAsia="en-GB"/>
              </w:rPr>
              <w:t xml:space="preserve"> EU</w:t>
            </w:r>
          </w:p>
        </w:tc>
        <w:tc>
          <w:tcPr>
            <w:tcW w:w="16" w:type="dxa"/>
            <w:shd w:val="clear" w:color="auto" w:fill="auto"/>
            <w:vAlign w:val="center"/>
            <w:hideMark/>
          </w:tcPr>
          <w:p w14:paraId="6F791334" w14:textId="6AAF3003" w:rsidR="477080F9" w:rsidRDefault="477080F9" w:rsidP="00FC2E9C">
            <w:pPr>
              <w:spacing w:line="276" w:lineRule="auto"/>
              <w:rPr>
                <w:rFonts w:eastAsia="Times New Roman" w:cs="Times New Roman"/>
                <w:lang w:val="hr-HR" w:eastAsia="en-GB"/>
              </w:rPr>
            </w:pPr>
          </w:p>
        </w:tc>
      </w:tr>
      <w:tr w:rsidR="477080F9" w:rsidRPr="009C6A9B" w14:paraId="677FBD37" w14:textId="77777777" w:rsidTr="35D7B47D">
        <w:trPr>
          <w:trHeight w:val="300"/>
          <w:jc w:val="center"/>
        </w:trPr>
        <w:tc>
          <w:tcPr>
            <w:tcW w:w="1590" w:type="dxa"/>
            <w:vMerge/>
            <w:vAlign w:val="center"/>
            <w:hideMark/>
          </w:tcPr>
          <w:p w14:paraId="2CD33650" w14:textId="77777777" w:rsidR="00495C1A" w:rsidRPr="008535DE" w:rsidRDefault="00495C1A" w:rsidP="00FC2E9C">
            <w:pPr>
              <w:spacing w:line="276" w:lineRule="auto"/>
              <w:rPr>
                <w:lang w:val="pl-PL"/>
              </w:rPr>
            </w:pPr>
          </w:p>
        </w:tc>
        <w:tc>
          <w:tcPr>
            <w:tcW w:w="2655" w:type="dxa"/>
            <w:shd w:val="clear" w:color="auto" w:fill="auto"/>
            <w:vAlign w:val="center"/>
            <w:hideMark/>
          </w:tcPr>
          <w:p w14:paraId="75C49AD2" w14:textId="15C28064" w:rsidR="5412EE25" w:rsidRPr="00364B6E" w:rsidRDefault="45BA6014" w:rsidP="00FC2E9C">
            <w:pPr>
              <w:spacing w:after="0" w:line="276" w:lineRule="auto"/>
              <w:rPr>
                <w:rFonts w:eastAsia="Times New Roman" w:cs="Segoe UI"/>
                <w:lang w:val="hr-HR" w:eastAsia="en-GB"/>
              </w:rPr>
            </w:pPr>
            <w:r w:rsidRPr="00364B6E">
              <w:rPr>
                <w:rFonts w:eastAsia="Times New Roman" w:cs="Arial"/>
                <w:lang w:val="hr-HR" w:eastAsia="en-GB"/>
              </w:rPr>
              <w:t>Iznos sredstava u području socijalne skrbi i zdravstva za programe organizacija civilnog društva po godinama</w:t>
            </w:r>
          </w:p>
          <w:p w14:paraId="79C60BBF" w14:textId="72E2BD13" w:rsidR="477080F9" w:rsidRPr="00364B6E" w:rsidRDefault="477080F9" w:rsidP="00FC2E9C">
            <w:pPr>
              <w:spacing w:line="276" w:lineRule="auto"/>
              <w:rPr>
                <w:rFonts w:eastAsia="Times New Roman" w:cs="Arial"/>
                <w:b/>
                <w:bCs/>
                <w:lang w:val="hr-HR" w:eastAsia="en-GB"/>
              </w:rPr>
            </w:pPr>
          </w:p>
        </w:tc>
        <w:tc>
          <w:tcPr>
            <w:tcW w:w="2046" w:type="dxa"/>
            <w:shd w:val="clear" w:color="auto" w:fill="auto"/>
            <w:vAlign w:val="center"/>
          </w:tcPr>
          <w:p w14:paraId="27E89F09" w14:textId="79FD378B" w:rsidR="00292BE8" w:rsidRPr="00364B6E" w:rsidRDefault="260480C9" w:rsidP="00FC2E9C">
            <w:pPr>
              <w:spacing w:line="276" w:lineRule="auto"/>
              <w:rPr>
                <w:rFonts w:eastAsia="Times New Roman" w:cs="Arial"/>
                <w:lang w:val="hr-HR" w:eastAsia="en-GB"/>
              </w:rPr>
            </w:pPr>
            <w:r w:rsidRPr="35D7B47D">
              <w:rPr>
                <w:rFonts w:eastAsia="Times New Roman" w:cs="Arial"/>
                <w:lang w:val="hr-HR" w:eastAsia="en-GB"/>
              </w:rPr>
              <w:t>11.</w:t>
            </w:r>
            <w:r w:rsidR="0FDFFC99" w:rsidRPr="35D7B47D">
              <w:rPr>
                <w:rFonts w:eastAsia="Times New Roman" w:cs="Arial"/>
                <w:lang w:val="hr-HR" w:eastAsia="en-GB"/>
              </w:rPr>
              <w:t xml:space="preserve">1.3. Osigurati kontinuitet financiranja </w:t>
            </w:r>
            <w:r w:rsidR="6ACA778B" w:rsidRPr="35D7B47D">
              <w:rPr>
                <w:rFonts w:eastAsia="Times New Roman" w:cs="Arial"/>
                <w:lang w:val="hr-HR" w:eastAsia="en-GB"/>
              </w:rPr>
              <w:t>za</w:t>
            </w:r>
            <w:r w:rsidR="70F7C46D" w:rsidRPr="35D7B47D">
              <w:rPr>
                <w:rFonts w:eastAsia="Times New Roman" w:cs="Arial"/>
                <w:lang w:val="hr-HR" w:eastAsia="en-GB"/>
              </w:rPr>
              <w:t xml:space="preserve"> održivo i kvalitetno </w:t>
            </w:r>
            <w:r w:rsidR="6ACA778B" w:rsidRPr="35D7B47D">
              <w:rPr>
                <w:rFonts w:eastAsia="Times New Roman" w:cs="Arial"/>
                <w:lang w:val="hr-HR" w:eastAsia="en-GB"/>
              </w:rPr>
              <w:t>pružanje usluga u zajednici od organizacija civilnog društva</w:t>
            </w:r>
            <w:r w:rsidR="70F7C46D" w:rsidRPr="35D7B47D">
              <w:rPr>
                <w:rFonts w:eastAsia="Times New Roman" w:cs="Arial"/>
                <w:lang w:val="hr-HR" w:eastAsia="en-GB"/>
              </w:rPr>
              <w:t xml:space="preserve"> i vjerskih zajednica kojima je socijalna skrb primarna djelatnost</w:t>
            </w:r>
          </w:p>
        </w:tc>
        <w:tc>
          <w:tcPr>
            <w:tcW w:w="1710" w:type="dxa"/>
            <w:shd w:val="clear" w:color="auto" w:fill="auto"/>
            <w:vAlign w:val="center"/>
            <w:hideMark/>
          </w:tcPr>
          <w:p w14:paraId="1423C5EE" w14:textId="4515695B" w:rsidR="477080F9" w:rsidRPr="00364B6E" w:rsidRDefault="50665E47" w:rsidP="00FC2E9C">
            <w:pPr>
              <w:spacing w:line="276" w:lineRule="auto"/>
              <w:rPr>
                <w:rFonts w:eastAsia="Times New Roman" w:cs="Arial"/>
                <w:lang w:val="hr-HR" w:eastAsia="en-GB"/>
              </w:rPr>
            </w:pPr>
            <w:r w:rsidRPr="00364B6E">
              <w:rPr>
                <w:rFonts w:eastAsia="Times New Roman" w:cs="Arial"/>
                <w:lang w:val="hr-HR" w:eastAsia="en-GB"/>
              </w:rPr>
              <w:t>GUSZBOI</w:t>
            </w:r>
          </w:p>
        </w:tc>
        <w:tc>
          <w:tcPr>
            <w:tcW w:w="1333" w:type="dxa"/>
            <w:shd w:val="clear" w:color="auto" w:fill="auto"/>
            <w:vAlign w:val="center"/>
            <w:hideMark/>
          </w:tcPr>
          <w:p w14:paraId="15FB160D" w14:textId="2BA36D48" w:rsidR="477080F9" w:rsidRPr="00364B6E" w:rsidRDefault="32D34318" w:rsidP="00FC2E9C">
            <w:pPr>
              <w:spacing w:line="276" w:lineRule="auto"/>
              <w:rPr>
                <w:rFonts w:eastAsia="Times New Roman" w:cs="Arial"/>
                <w:lang w:val="hr-HR" w:eastAsia="en-GB"/>
              </w:rPr>
            </w:pPr>
            <w:r w:rsidRPr="35D7B47D">
              <w:rPr>
                <w:rFonts w:eastAsia="Times New Roman" w:cs="Arial"/>
                <w:lang w:val="hr-HR" w:eastAsia="en-GB"/>
              </w:rPr>
              <w:t>Proračun Grada Zagreba</w:t>
            </w:r>
            <w:r w:rsidR="233E5A90" w:rsidRPr="35D7B47D">
              <w:rPr>
                <w:rFonts w:eastAsia="Times New Roman" w:cs="Arial"/>
                <w:lang w:val="hr-HR" w:eastAsia="en-GB"/>
              </w:rPr>
              <w:t>,</w:t>
            </w:r>
            <w:r w:rsidR="16BEF84F" w:rsidRPr="35D7B47D">
              <w:rPr>
                <w:rFonts w:eastAsia="Times New Roman" w:cs="Arial"/>
                <w:lang w:val="hr-HR" w:eastAsia="en-GB"/>
              </w:rPr>
              <w:t xml:space="preserve"> Fondovi EU</w:t>
            </w:r>
          </w:p>
          <w:p w14:paraId="64065FFF" w14:textId="7299E7D3" w:rsidR="477080F9" w:rsidRPr="00364B6E" w:rsidRDefault="477080F9" w:rsidP="00FC2E9C">
            <w:pPr>
              <w:spacing w:line="276" w:lineRule="auto"/>
              <w:rPr>
                <w:rFonts w:eastAsia="Times New Roman" w:cs="Arial"/>
                <w:b/>
                <w:bCs/>
                <w:lang w:val="hr-HR" w:eastAsia="en-GB"/>
              </w:rPr>
            </w:pPr>
          </w:p>
        </w:tc>
        <w:tc>
          <w:tcPr>
            <w:tcW w:w="16" w:type="dxa"/>
            <w:shd w:val="clear" w:color="auto" w:fill="auto"/>
            <w:vAlign w:val="center"/>
            <w:hideMark/>
          </w:tcPr>
          <w:p w14:paraId="119B5380" w14:textId="3EA2277C" w:rsidR="477080F9" w:rsidRDefault="477080F9" w:rsidP="00FC2E9C">
            <w:pPr>
              <w:spacing w:line="276" w:lineRule="auto"/>
              <w:rPr>
                <w:rFonts w:eastAsia="Times New Roman" w:cs="Times New Roman"/>
                <w:lang w:val="hr-HR" w:eastAsia="en-GB"/>
              </w:rPr>
            </w:pPr>
          </w:p>
        </w:tc>
      </w:tr>
      <w:tr w:rsidR="477080F9" w:rsidRPr="009C6A9B" w14:paraId="5F802ABD" w14:textId="77777777" w:rsidTr="35D7B47D">
        <w:trPr>
          <w:trHeight w:val="300"/>
          <w:jc w:val="center"/>
        </w:trPr>
        <w:tc>
          <w:tcPr>
            <w:tcW w:w="1590" w:type="dxa"/>
            <w:vMerge/>
            <w:vAlign w:val="center"/>
            <w:hideMark/>
          </w:tcPr>
          <w:p w14:paraId="6516D421" w14:textId="77777777" w:rsidR="00495C1A" w:rsidRPr="008535DE" w:rsidRDefault="00495C1A" w:rsidP="00FC2E9C">
            <w:pPr>
              <w:spacing w:line="276" w:lineRule="auto"/>
              <w:rPr>
                <w:lang w:val="pl-PL"/>
              </w:rPr>
            </w:pPr>
          </w:p>
        </w:tc>
        <w:tc>
          <w:tcPr>
            <w:tcW w:w="2655" w:type="dxa"/>
            <w:shd w:val="clear" w:color="auto" w:fill="auto"/>
            <w:vAlign w:val="center"/>
            <w:hideMark/>
          </w:tcPr>
          <w:p w14:paraId="4BF99549" w14:textId="4E9888AF" w:rsidR="5412EE25" w:rsidRPr="00364B6E" w:rsidRDefault="45BA6014" w:rsidP="00FC2E9C">
            <w:pPr>
              <w:spacing w:after="0" w:line="276" w:lineRule="auto"/>
              <w:rPr>
                <w:rFonts w:eastAsia="Times New Roman" w:cs="Segoe UI"/>
                <w:lang w:val="hr-HR" w:eastAsia="en-GB"/>
              </w:rPr>
            </w:pPr>
            <w:r w:rsidRPr="00364B6E">
              <w:rPr>
                <w:rFonts w:eastAsia="Times New Roman" w:cs="Arial"/>
                <w:lang w:val="hr-HR" w:eastAsia="en-GB"/>
              </w:rPr>
              <w:t>Broj javnih poziva koji je poticao određene deficitarne socijalne usluge</w:t>
            </w:r>
          </w:p>
          <w:p w14:paraId="776705B8" w14:textId="3EC1D423" w:rsidR="477080F9" w:rsidRPr="00364B6E" w:rsidRDefault="477080F9" w:rsidP="00FC2E9C">
            <w:pPr>
              <w:spacing w:line="276" w:lineRule="auto"/>
              <w:rPr>
                <w:rFonts w:eastAsia="Times New Roman" w:cs="Arial"/>
                <w:b/>
                <w:bCs/>
                <w:lang w:val="hr-HR" w:eastAsia="en-GB"/>
              </w:rPr>
            </w:pPr>
          </w:p>
        </w:tc>
        <w:tc>
          <w:tcPr>
            <w:tcW w:w="2046" w:type="dxa"/>
            <w:shd w:val="clear" w:color="auto" w:fill="auto"/>
            <w:vAlign w:val="center"/>
          </w:tcPr>
          <w:p w14:paraId="17C02156" w14:textId="366274DD" w:rsidR="477080F9" w:rsidRPr="00364B6E" w:rsidRDefault="6ECDBFF3" w:rsidP="00FC2E9C">
            <w:pPr>
              <w:spacing w:line="276" w:lineRule="auto"/>
              <w:rPr>
                <w:rFonts w:eastAsia="Times New Roman" w:cs="Arial"/>
                <w:lang w:val="hr-HR" w:eastAsia="en-GB"/>
              </w:rPr>
            </w:pPr>
            <w:r w:rsidRPr="35D7B47D">
              <w:rPr>
                <w:rFonts w:eastAsia="Times New Roman" w:cs="Arial"/>
                <w:lang w:val="hr-HR" w:eastAsia="en-GB"/>
              </w:rPr>
              <w:t>11.1.4. Poticanje pružanja socijalnih usluga definiranjem prioriteta financiranja javn</w:t>
            </w:r>
            <w:r w:rsidR="291FA25F" w:rsidRPr="35D7B47D">
              <w:rPr>
                <w:rFonts w:eastAsia="Times New Roman" w:cs="Arial"/>
                <w:lang w:val="hr-HR" w:eastAsia="en-GB"/>
              </w:rPr>
              <w:t>im</w:t>
            </w:r>
            <w:r w:rsidRPr="35D7B47D">
              <w:rPr>
                <w:rFonts w:eastAsia="Times New Roman" w:cs="Arial"/>
                <w:lang w:val="hr-HR" w:eastAsia="en-GB"/>
              </w:rPr>
              <w:t xml:space="preserve"> poziv</w:t>
            </w:r>
            <w:r w:rsidR="60EA1F91" w:rsidRPr="35D7B47D">
              <w:rPr>
                <w:rFonts w:eastAsia="Times New Roman" w:cs="Arial"/>
                <w:lang w:val="hr-HR" w:eastAsia="en-GB"/>
              </w:rPr>
              <w:t>ima</w:t>
            </w:r>
            <w:r w:rsidRPr="35D7B47D">
              <w:rPr>
                <w:rFonts w:eastAsia="Times New Roman" w:cs="Arial"/>
                <w:lang w:val="hr-HR" w:eastAsia="en-GB"/>
              </w:rPr>
              <w:t xml:space="preserve"> Grada Zagreba</w:t>
            </w:r>
            <w:r w:rsidR="70F7C46D" w:rsidRPr="35D7B47D">
              <w:rPr>
                <w:rFonts w:eastAsia="Times New Roman" w:cs="Arial"/>
                <w:lang w:val="hr-HR" w:eastAsia="en-GB"/>
              </w:rPr>
              <w:t xml:space="preserve"> </w:t>
            </w:r>
          </w:p>
        </w:tc>
        <w:tc>
          <w:tcPr>
            <w:tcW w:w="1710" w:type="dxa"/>
            <w:shd w:val="clear" w:color="auto" w:fill="auto"/>
            <w:vAlign w:val="center"/>
            <w:hideMark/>
          </w:tcPr>
          <w:p w14:paraId="58CF9931" w14:textId="3F2919FF" w:rsidR="477080F9" w:rsidRPr="00364B6E" w:rsidRDefault="5FCE8C5C" w:rsidP="00FC2E9C">
            <w:pPr>
              <w:spacing w:line="276" w:lineRule="auto"/>
              <w:rPr>
                <w:rFonts w:eastAsia="Times New Roman" w:cs="Arial"/>
                <w:lang w:val="hr-HR" w:eastAsia="en-GB"/>
              </w:rPr>
            </w:pPr>
            <w:r w:rsidRPr="00364B6E">
              <w:rPr>
                <w:rFonts w:eastAsia="Times New Roman" w:cs="Arial"/>
                <w:lang w:val="hr-HR" w:eastAsia="en-GB"/>
              </w:rPr>
              <w:t>GUSZBOI</w:t>
            </w:r>
          </w:p>
        </w:tc>
        <w:tc>
          <w:tcPr>
            <w:tcW w:w="1333" w:type="dxa"/>
            <w:shd w:val="clear" w:color="auto" w:fill="auto"/>
            <w:vAlign w:val="center"/>
            <w:hideMark/>
          </w:tcPr>
          <w:p w14:paraId="4CCA326D" w14:textId="27CE2446" w:rsidR="477080F9" w:rsidRPr="00364B6E" w:rsidRDefault="317A9637" w:rsidP="00FC2E9C">
            <w:pPr>
              <w:spacing w:line="276" w:lineRule="auto"/>
              <w:rPr>
                <w:rFonts w:eastAsia="Times New Roman" w:cs="Arial"/>
                <w:lang w:val="hr-HR" w:eastAsia="en-GB"/>
              </w:rPr>
            </w:pPr>
            <w:r w:rsidRPr="35D7B47D">
              <w:rPr>
                <w:rFonts w:eastAsia="Times New Roman" w:cs="Arial"/>
                <w:lang w:val="hr-HR" w:eastAsia="en-GB"/>
              </w:rPr>
              <w:t>Proračun Grada Zagreba</w:t>
            </w:r>
            <w:r w:rsidR="6EF8DCD3" w:rsidRPr="35D7B47D">
              <w:rPr>
                <w:rFonts w:eastAsia="Times New Roman" w:cs="Arial"/>
                <w:lang w:val="hr-HR" w:eastAsia="en-GB"/>
              </w:rPr>
              <w:t>,</w:t>
            </w:r>
            <w:r w:rsidR="385A12D2" w:rsidRPr="35D7B47D">
              <w:rPr>
                <w:rFonts w:eastAsia="Times New Roman" w:cs="Arial"/>
                <w:lang w:val="hr-HR" w:eastAsia="en-GB"/>
              </w:rPr>
              <w:t xml:space="preserve"> Fondovi EU</w:t>
            </w:r>
          </w:p>
          <w:p w14:paraId="2B18A2EB" w14:textId="129EDD04" w:rsidR="477080F9" w:rsidRPr="00364B6E" w:rsidRDefault="477080F9" w:rsidP="00FC2E9C">
            <w:pPr>
              <w:spacing w:line="276" w:lineRule="auto"/>
              <w:rPr>
                <w:rFonts w:eastAsia="Times New Roman" w:cs="Arial"/>
                <w:b/>
                <w:bCs/>
                <w:lang w:val="hr-HR" w:eastAsia="en-GB"/>
              </w:rPr>
            </w:pPr>
          </w:p>
        </w:tc>
        <w:tc>
          <w:tcPr>
            <w:tcW w:w="16" w:type="dxa"/>
            <w:shd w:val="clear" w:color="auto" w:fill="auto"/>
            <w:vAlign w:val="center"/>
            <w:hideMark/>
          </w:tcPr>
          <w:p w14:paraId="1D9B18F8" w14:textId="601A075E" w:rsidR="477080F9" w:rsidRDefault="477080F9" w:rsidP="00FC2E9C">
            <w:pPr>
              <w:spacing w:line="276" w:lineRule="auto"/>
              <w:rPr>
                <w:rFonts w:eastAsia="Times New Roman" w:cs="Times New Roman"/>
                <w:lang w:val="hr-HR" w:eastAsia="en-GB"/>
              </w:rPr>
            </w:pPr>
          </w:p>
        </w:tc>
      </w:tr>
      <w:tr w:rsidR="00130FEB" w:rsidRPr="009C6A9B" w14:paraId="20F21A14" w14:textId="77777777" w:rsidTr="35D7B47D">
        <w:trPr>
          <w:trHeight w:val="300"/>
          <w:jc w:val="center"/>
        </w:trPr>
        <w:tc>
          <w:tcPr>
            <w:tcW w:w="1590" w:type="dxa"/>
            <w:vMerge w:val="restart"/>
            <w:shd w:val="clear" w:color="auto" w:fill="auto"/>
            <w:vAlign w:val="center"/>
            <w:hideMark/>
          </w:tcPr>
          <w:p w14:paraId="61B1E33E" w14:textId="7C8CBD8C" w:rsidR="00130FEB" w:rsidRPr="00EE62DA" w:rsidRDefault="00130FEB" w:rsidP="00FC2E9C">
            <w:pPr>
              <w:spacing w:after="0" w:line="276" w:lineRule="auto"/>
              <w:textAlignment w:val="baseline"/>
              <w:rPr>
                <w:rFonts w:eastAsia="Times New Roman" w:cs="Segoe UI"/>
                <w:lang w:val="hr-HR" w:eastAsia="en-GB"/>
              </w:rPr>
            </w:pPr>
            <w:r w:rsidRPr="4D68ECD4">
              <w:rPr>
                <w:rFonts w:eastAsia="Times New Roman" w:cs="Segoe UI"/>
                <w:lang w:val="hr-HR" w:eastAsia="en-GB"/>
              </w:rPr>
              <w:t>11.2.  Ulaganje u razvoj  i proširenje ljudskih, tehničkih i infrastrukturnih kapaciteta pružatelja usluga</w:t>
            </w:r>
          </w:p>
        </w:tc>
        <w:tc>
          <w:tcPr>
            <w:tcW w:w="2655" w:type="dxa"/>
            <w:vMerge w:val="restart"/>
            <w:shd w:val="clear" w:color="auto" w:fill="auto"/>
            <w:vAlign w:val="center"/>
            <w:hideMark/>
          </w:tcPr>
          <w:p w14:paraId="00679C1E" w14:textId="77777777" w:rsidR="00130FEB" w:rsidRPr="00EE62DA" w:rsidRDefault="00130FEB"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Broj realiziranih edukacija i usavršavanja te supervizija za stručnjake</w:t>
            </w:r>
          </w:p>
          <w:p w14:paraId="21DCCF2A" w14:textId="77777777" w:rsidR="00130FEB" w:rsidRPr="00EE62DA" w:rsidRDefault="00130FEB"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Broj novog zapošljavanja </w:t>
            </w:r>
          </w:p>
          <w:p w14:paraId="2F0454CE" w14:textId="77777777" w:rsidR="00130FEB" w:rsidRPr="00EE62DA" w:rsidRDefault="00130FEB" w:rsidP="00FC2E9C">
            <w:pPr>
              <w:spacing w:after="0" w:line="276" w:lineRule="auto"/>
              <w:textAlignment w:val="baseline"/>
              <w:rPr>
                <w:rFonts w:eastAsia="Times New Roman" w:cs="Arial"/>
                <w:lang w:val="hr-HR" w:eastAsia="en-GB"/>
              </w:rPr>
            </w:pPr>
          </w:p>
          <w:p w14:paraId="54361CD4" w14:textId="77777777" w:rsidR="00130FEB" w:rsidRPr="00EE62DA" w:rsidRDefault="00130FEB" w:rsidP="00FC2E9C">
            <w:pPr>
              <w:spacing w:after="0" w:line="276" w:lineRule="auto"/>
              <w:textAlignment w:val="baseline"/>
              <w:rPr>
                <w:lang w:val="hr-HR"/>
              </w:rPr>
            </w:pPr>
          </w:p>
        </w:tc>
        <w:tc>
          <w:tcPr>
            <w:tcW w:w="2046" w:type="dxa"/>
            <w:vMerge w:val="restart"/>
            <w:vAlign w:val="center"/>
          </w:tcPr>
          <w:p w14:paraId="704D460F" w14:textId="0D81D611" w:rsidR="00130FEB" w:rsidRPr="00EE62DA" w:rsidRDefault="35C32474" w:rsidP="00FC2E9C">
            <w:pPr>
              <w:spacing w:after="0" w:line="276" w:lineRule="auto"/>
              <w:textAlignment w:val="baseline"/>
              <w:rPr>
                <w:rFonts w:eastAsia="Times New Roman" w:cs="Segoe UI"/>
                <w:lang w:val="hr-HR" w:eastAsia="en-GB"/>
              </w:rPr>
            </w:pPr>
            <w:r w:rsidRPr="35D7B47D">
              <w:rPr>
                <w:rFonts w:cs="Arial"/>
                <w:lang w:val="hr-HR"/>
              </w:rPr>
              <w:t>11.2.1</w:t>
            </w:r>
            <w:r w:rsidR="6CEFAD91" w:rsidRPr="35D7B47D">
              <w:rPr>
                <w:rFonts w:cs="Arial"/>
                <w:lang w:val="hr-HR"/>
              </w:rPr>
              <w:t>.</w:t>
            </w:r>
            <w:r w:rsidRPr="35D7B47D">
              <w:rPr>
                <w:rFonts w:cs="Arial"/>
                <w:lang w:val="hr-HR"/>
              </w:rPr>
              <w:t xml:space="preserve"> Razvoj ljudskih kapaciteta nov</w:t>
            </w:r>
            <w:r w:rsidR="00D1898A" w:rsidRPr="35D7B47D">
              <w:rPr>
                <w:rFonts w:cs="Arial"/>
                <w:lang w:val="hr-HR"/>
              </w:rPr>
              <w:t>im</w:t>
            </w:r>
            <w:r w:rsidRPr="35D7B47D">
              <w:rPr>
                <w:rFonts w:cs="Arial"/>
                <w:lang w:val="hr-HR"/>
              </w:rPr>
              <w:t xml:space="preserve"> zapošljavanje</w:t>
            </w:r>
            <w:r w:rsidR="589B90E7" w:rsidRPr="35D7B47D">
              <w:rPr>
                <w:rFonts w:cs="Arial"/>
                <w:lang w:val="hr-HR"/>
              </w:rPr>
              <w:t>m</w:t>
            </w:r>
            <w:r w:rsidRPr="35D7B47D">
              <w:rPr>
                <w:rFonts w:cs="Arial"/>
                <w:lang w:val="hr-HR"/>
              </w:rPr>
              <w:t>, poboljšanje</w:t>
            </w:r>
            <w:r w:rsidR="2A35B381" w:rsidRPr="35D7B47D">
              <w:rPr>
                <w:rFonts w:cs="Arial"/>
                <w:lang w:val="hr-HR"/>
              </w:rPr>
              <w:t>m</w:t>
            </w:r>
            <w:r w:rsidRPr="35D7B47D">
              <w:rPr>
                <w:rFonts w:cs="Arial"/>
                <w:lang w:val="hr-HR"/>
              </w:rPr>
              <w:t xml:space="preserve"> materijalnih uvjeta rada, kontinuiran</w:t>
            </w:r>
            <w:r w:rsidR="16AE5A34" w:rsidRPr="35D7B47D">
              <w:rPr>
                <w:rFonts w:cs="Arial"/>
                <w:lang w:val="hr-HR"/>
              </w:rPr>
              <w:t>im</w:t>
            </w:r>
            <w:r w:rsidRPr="35D7B47D">
              <w:rPr>
                <w:rFonts w:cs="Arial"/>
                <w:lang w:val="hr-HR"/>
              </w:rPr>
              <w:t xml:space="preserve"> usavršavanje</w:t>
            </w:r>
            <w:r w:rsidR="4368A480" w:rsidRPr="35D7B47D">
              <w:rPr>
                <w:rFonts w:cs="Arial"/>
                <w:lang w:val="hr-HR"/>
              </w:rPr>
              <w:t>m</w:t>
            </w:r>
            <w:r w:rsidRPr="35D7B47D">
              <w:rPr>
                <w:rFonts w:cs="Arial"/>
                <w:lang w:val="hr-HR"/>
              </w:rPr>
              <w:t>, s</w:t>
            </w:r>
            <w:r w:rsidRPr="35D7B47D">
              <w:rPr>
                <w:lang w:val="hr-HR"/>
              </w:rPr>
              <w:t>tipendiranje</w:t>
            </w:r>
            <w:r w:rsidR="146070C6" w:rsidRPr="35D7B47D">
              <w:rPr>
                <w:lang w:val="hr-HR"/>
              </w:rPr>
              <w:t>m</w:t>
            </w:r>
            <w:r w:rsidRPr="35D7B47D">
              <w:rPr>
                <w:lang w:val="hr-HR"/>
              </w:rPr>
              <w:t xml:space="preserve"> deficitarnih zanimanja u zdravstvu i socijalnoj skrbi</w:t>
            </w:r>
            <w:r w:rsidR="2B0FA671" w:rsidRPr="35D7B47D">
              <w:rPr>
                <w:lang w:val="hr-HR"/>
              </w:rPr>
              <w:t xml:space="preserve"> </w:t>
            </w:r>
            <w:r w:rsidRPr="35D7B47D">
              <w:rPr>
                <w:rFonts w:cs="Arial"/>
                <w:lang w:val="hr-HR"/>
              </w:rPr>
              <w:t>te dostupno</w:t>
            </w:r>
            <w:r w:rsidR="44BDAFD3" w:rsidRPr="35D7B47D">
              <w:rPr>
                <w:rFonts w:cs="Arial"/>
                <w:lang w:val="hr-HR"/>
              </w:rPr>
              <w:t>šću</w:t>
            </w:r>
            <w:r w:rsidRPr="35D7B47D">
              <w:rPr>
                <w:rFonts w:cs="Arial"/>
                <w:lang w:val="hr-HR"/>
              </w:rPr>
              <w:t xml:space="preserve"> supervizije psihosocijalnog rada za stručnjake kod pružatelja usluga</w:t>
            </w:r>
          </w:p>
          <w:p w14:paraId="3AFCE17C" w14:textId="677C5240" w:rsidR="00130FEB" w:rsidRPr="00EE62DA" w:rsidRDefault="00130FEB" w:rsidP="00FC2E9C">
            <w:pPr>
              <w:spacing w:after="0" w:line="276" w:lineRule="auto"/>
              <w:textAlignment w:val="baseline"/>
              <w:rPr>
                <w:rFonts w:cs="Arial"/>
                <w:lang w:val="hr-HR"/>
              </w:rPr>
            </w:pPr>
          </w:p>
        </w:tc>
        <w:tc>
          <w:tcPr>
            <w:tcW w:w="1710" w:type="dxa"/>
            <w:shd w:val="clear" w:color="auto" w:fill="auto"/>
            <w:vAlign w:val="center"/>
            <w:hideMark/>
          </w:tcPr>
          <w:p w14:paraId="12631E2D" w14:textId="77777777" w:rsidR="00130FEB" w:rsidRPr="00EE62DA" w:rsidRDefault="00130FEB"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1333" w:type="dxa"/>
            <w:shd w:val="clear" w:color="auto" w:fill="auto"/>
            <w:vAlign w:val="center"/>
            <w:hideMark/>
          </w:tcPr>
          <w:p w14:paraId="7F896CCD" w14:textId="77777777" w:rsidR="00130FEB" w:rsidRPr="00EE62DA" w:rsidRDefault="00130FEB"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16" w:type="dxa"/>
            <w:shd w:val="clear" w:color="auto" w:fill="auto"/>
            <w:vAlign w:val="center"/>
            <w:hideMark/>
          </w:tcPr>
          <w:p w14:paraId="561FE71D" w14:textId="77777777" w:rsidR="00130FEB" w:rsidRPr="00EE62DA" w:rsidRDefault="00130FEB" w:rsidP="00FC2E9C">
            <w:pPr>
              <w:spacing w:after="0" w:line="276" w:lineRule="auto"/>
              <w:rPr>
                <w:rFonts w:eastAsia="Times New Roman" w:cs="Times New Roman"/>
                <w:lang w:val="hr-HR" w:eastAsia="en-GB"/>
              </w:rPr>
            </w:pPr>
          </w:p>
        </w:tc>
      </w:tr>
      <w:tr w:rsidR="00130FEB" w:rsidRPr="009C6A9B" w14:paraId="298FD03E" w14:textId="77777777" w:rsidTr="35D7B47D">
        <w:trPr>
          <w:trHeight w:val="300"/>
          <w:jc w:val="center"/>
        </w:trPr>
        <w:tc>
          <w:tcPr>
            <w:tcW w:w="1590" w:type="dxa"/>
            <w:vMerge/>
            <w:vAlign w:val="center"/>
            <w:hideMark/>
          </w:tcPr>
          <w:p w14:paraId="02DF433E" w14:textId="77777777" w:rsidR="00130FEB" w:rsidRPr="00EE62DA" w:rsidRDefault="00130FEB" w:rsidP="00FC2E9C">
            <w:pPr>
              <w:spacing w:after="0" w:line="276" w:lineRule="auto"/>
              <w:rPr>
                <w:rFonts w:eastAsia="Times New Roman" w:cs="Segoe UI"/>
                <w:szCs w:val="20"/>
                <w:lang w:val="hr-HR" w:eastAsia="en-GB"/>
              </w:rPr>
            </w:pPr>
          </w:p>
        </w:tc>
        <w:tc>
          <w:tcPr>
            <w:tcW w:w="2655" w:type="dxa"/>
            <w:vMerge/>
            <w:vAlign w:val="center"/>
            <w:hideMark/>
          </w:tcPr>
          <w:p w14:paraId="4A234A0F" w14:textId="77777777" w:rsidR="00130FEB" w:rsidRPr="00EE62DA" w:rsidRDefault="00130FEB" w:rsidP="00FC2E9C">
            <w:pPr>
              <w:spacing w:after="0" w:line="276" w:lineRule="auto"/>
              <w:rPr>
                <w:rFonts w:eastAsia="Times New Roman" w:cs="Segoe UI"/>
                <w:szCs w:val="20"/>
                <w:lang w:val="hr-HR" w:eastAsia="en-GB"/>
              </w:rPr>
            </w:pPr>
          </w:p>
        </w:tc>
        <w:tc>
          <w:tcPr>
            <w:tcW w:w="2046" w:type="dxa"/>
            <w:vMerge/>
            <w:vAlign w:val="center"/>
          </w:tcPr>
          <w:p w14:paraId="46DD058E" w14:textId="77777777" w:rsidR="00130FEB" w:rsidRPr="00EE62DA" w:rsidRDefault="00130FEB" w:rsidP="00FC2E9C">
            <w:pPr>
              <w:spacing w:after="0" w:line="276" w:lineRule="auto"/>
              <w:rPr>
                <w:rFonts w:eastAsia="Times New Roman" w:cs="Segoe UI"/>
                <w:szCs w:val="20"/>
                <w:lang w:val="hr-HR" w:eastAsia="en-GB"/>
              </w:rPr>
            </w:pPr>
          </w:p>
        </w:tc>
        <w:tc>
          <w:tcPr>
            <w:tcW w:w="1710" w:type="dxa"/>
            <w:shd w:val="clear" w:color="auto" w:fill="auto"/>
            <w:vAlign w:val="center"/>
            <w:hideMark/>
          </w:tcPr>
          <w:p w14:paraId="282AFCD7" w14:textId="34978DFF" w:rsidR="00130FEB" w:rsidRPr="00EE62DA" w:rsidRDefault="35C32474"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Ministarstvo</w:t>
            </w:r>
            <w:r w:rsidR="330241DB" w:rsidRPr="35D7B47D">
              <w:rPr>
                <w:rFonts w:eastAsia="Times New Roman" w:cs="Arial"/>
                <w:lang w:val="hr-HR" w:eastAsia="en-GB"/>
              </w:rPr>
              <w:t>,</w:t>
            </w:r>
          </w:p>
          <w:p w14:paraId="14329F4C" w14:textId="495B212A" w:rsidR="00130FEB" w:rsidRPr="00EE62DA" w:rsidRDefault="35C32474" w:rsidP="00FC2E9C">
            <w:pPr>
              <w:spacing w:after="0" w:line="276" w:lineRule="auto"/>
              <w:textAlignment w:val="baseline"/>
              <w:rPr>
                <w:rFonts w:eastAsia="Times New Roman" w:cs="Arial"/>
                <w:lang w:val="hr-HR" w:eastAsia="en-GB"/>
              </w:rPr>
            </w:pPr>
            <w:r w:rsidRPr="35D7B47D">
              <w:rPr>
                <w:rFonts w:eastAsia="Times New Roman" w:cs="Arial"/>
                <w:lang w:val="hr-HR" w:eastAsia="en-GB"/>
              </w:rPr>
              <w:t>Akademija socijalne skrbi</w:t>
            </w:r>
            <w:r w:rsidR="2A1CEC45" w:rsidRPr="35D7B47D">
              <w:rPr>
                <w:rFonts w:eastAsia="Times New Roman" w:cs="Arial"/>
                <w:lang w:val="hr-HR" w:eastAsia="en-GB"/>
              </w:rPr>
              <w:t>,</w:t>
            </w:r>
          </w:p>
          <w:p w14:paraId="1D483ADE" w14:textId="551D0353" w:rsidR="00130FEB" w:rsidRPr="00EE62DA" w:rsidRDefault="35C32474" w:rsidP="00FC2E9C">
            <w:pPr>
              <w:spacing w:after="0" w:line="276" w:lineRule="auto"/>
              <w:textAlignment w:val="baseline"/>
              <w:rPr>
                <w:rFonts w:eastAsia="Times New Roman" w:cs="Arial"/>
                <w:lang w:val="hr-HR" w:eastAsia="en-GB"/>
              </w:rPr>
            </w:pPr>
            <w:r w:rsidRPr="35D7B47D">
              <w:rPr>
                <w:rFonts w:eastAsia="Times New Roman" w:cs="Arial"/>
                <w:lang w:val="hr-HR" w:eastAsia="en-GB"/>
              </w:rPr>
              <w:t>GUSZBOI</w:t>
            </w:r>
            <w:r w:rsidR="1F6CD862" w:rsidRPr="35D7B47D">
              <w:rPr>
                <w:rFonts w:eastAsia="Times New Roman" w:cs="Arial"/>
                <w:lang w:val="hr-HR" w:eastAsia="en-GB"/>
              </w:rPr>
              <w:t>,</w:t>
            </w:r>
          </w:p>
          <w:p w14:paraId="62AFABE9" w14:textId="799A9DA5" w:rsidR="00130FEB" w:rsidRPr="00EE62DA" w:rsidRDefault="35C32474" w:rsidP="00FC2E9C">
            <w:pPr>
              <w:spacing w:after="0" w:line="276" w:lineRule="auto"/>
              <w:textAlignment w:val="baseline"/>
              <w:rPr>
                <w:rFonts w:eastAsia="Times New Roman" w:cs="Arial"/>
                <w:lang w:val="hr-HR" w:eastAsia="en-GB"/>
              </w:rPr>
            </w:pPr>
            <w:r w:rsidRPr="35D7B47D">
              <w:rPr>
                <w:rFonts w:eastAsia="Times New Roman" w:cs="Arial"/>
                <w:lang w:val="hr-HR" w:eastAsia="en-GB"/>
              </w:rPr>
              <w:t xml:space="preserve"> </w:t>
            </w:r>
            <w:r w:rsidR="2D8D9500" w:rsidRPr="35D7B47D">
              <w:rPr>
                <w:rFonts w:eastAsia="Times New Roman" w:cs="Arial"/>
                <w:lang w:val="hr-HR" w:eastAsia="en-GB"/>
              </w:rPr>
              <w:t>p</w:t>
            </w:r>
            <w:r w:rsidRPr="35D7B47D">
              <w:rPr>
                <w:rFonts w:eastAsia="Times New Roman" w:cs="Arial"/>
                <w:lang w:val="hr-HR" w:eastAsia="en-GB"/>
              </w:rPr>
              <w:t>ružatelji socijalnih usluga</w:t>
            </w:r>
          </w:p>
        </w:tc>
        <w:tc>
          <w:tcPr>
            <w:tcW w:w="1333" w:type="dxa"/>
            <w:shd w:val="clear" w:color="auto" w:fill="auto"/>
            <w:vAlign w:val="center"/>
            <w:hideMark/>
          </w:tcPr>
          <w:p w14:paraId="0863050E" w14:textId="15966256" w:rsidR="00130FEB" w:rsidRPr="00EE62DA" w:rsidRDefault="2E3EB576"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Državni proračun</w:t>
            </w:r>
            <w:r w:rsidR="76257231" w:rsidRPr="35D7B47D">
              <w:rPr>
                <w:rFonts w:eastAsia="Times New Roman" w:cs="Arial"/>
                <w:lang w:val="hr-HR" w:eastAsia="en-GB"/>
              </w:rPr>
              <w:t>,</w:t>
            </w:r>
          </w:p>
          <w:p w14:paraId="59C5A3C8" w14:textId="6FBB47C8" w:rsidR="00130FEB" w:rsidRPr="00EE62DA" w:rsidRDefault="2E3EB576"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2CCAE82D" w:rsidRPr="35D7B47D">
              <w:rPr>
                <w:rFonts w:eastAsia="Times New Roman" w:cs="Arial"/>
                <w:lang w:val="hr-HR" w:eastAsia="en-GB"/>
              </w:rPr>
              <w:t>,</w:t>
            </w:r>
            <w:r w:rsidR="1E3881D9" w:rsidRPr="35D7B47D">
              <w:rPr>
                <w:rFonts w:eastAsia="Times New Roman" w:cs="Arial"/>
                <w:lang w:val="hr-HR" w:eastAsia="en-GB"/>
              </w:rPr>
              <w:t xml:space="preserve"> Fondovi EU</w:t>
            </w:r>
          </w:p>
          <w:p w14:paraId="0E290441" w14:textId="1BC7F94E" w:rsidR="00130FEB" w:rsidRPr="00EE62DA" w:rsidRDefault="00130FEB" w:rsidP="00FC2E9C">
            <w:pPr>
              <w:spacing w:after="0" w:line="276" w:lineRule="auto"/>
              <w:textAlignment w:val="baseline"/>
              <w:rPr>
                <w:rFonts w:eastAsia="Times New Roman" w:cs="Arial"/>
                <w:lang w:val="hr-HR" w:eastAsia="en-GB"/>
              </w:rPr>
            </w:pPr>
          </w:p>
        </w:tc>
        <w:tc>
          <w:tcPr>
            <w:tcW w:w="16" w:type="dxa"/>
            <w:shd w:val="clear" w:color="auto" w:fill="auto"/>
            <w:vAlign w:val="center"/>
            <w:hideMark/>
          </w:tcPr>
          <w:p w14:paraId="5694E7DC" w14:textId="77777777" w:rsidR="00130FEB" w:rsidRPr="00EE62DA" w:rsidRDefault="00130FEB" w:rsidP="00FC2E9C">
            <w:pPr>
              <w:spacing w:after="0" w:line="276" w:lineRule="auto"/>
              <w:rPr>
                <w:rFonts w:eastAsia="Times New Roman" w:cs="Times New Roman"/>
                <w:lang w:val="hr-HR" w:eastAsia="en-GB"/>
              </w:rPr>
            </w:pPr>
          </w:p>
        </w:tc>
      </w:tr>
      <w:tr w:rsidR="00130FEB" w:rsidRPr="00EE62DA" w14:paraId="53D9667F" w14:textId="77777777" w:rsidTr="35D7B47D">
        <w:trPr>
          <w:trHeight w:val="300"/>
          <w:jc w:val="center"/>
        </w:trPr>
        <w:tc>
          <w:tcPr>
            <w:tcW w:w="1590" w:type="dxa"/>
            <w:vMerge/>
            <w:vAlign w:val="center"/>
          </w:tcPr>
          <w:p w14:paraId="0D34B4E4" w14:textId="77777777" w:rsidR="00130FEB" w:rsidRPr="00EE62DA" w:rsidRDefault="00130FEB" w:rsidP="00FC2E9C">
            <w:pPr>
              <w:spacing w:after="0" w:line="276" w:lineRule="auto"/>
              <w:rPr>
                <w:rFonts w:eastAsia="Times New Roman" w:cs="Segoe UI"/>
                <w:szCs w:val="20"/>
                <w:lang w:val="hr-HR" w:eastAsia="en-GB"/>
              </w:rPr>
            </w:pPr>
          </w:p>
        </w:tc>
        <w:tc>
          <w:tcPr>
            <w:tcW w:w="2655" w:type="dxa"/>
            <w:shd w:val="clear" w:color="auto" w:fill="auto"/>
            <w:vAlign w:val="center"/>
          </w:tcPr>
          <w:p w14:paraId="3A0C448D" w14:textId="77777777" w:rsidR="00130FEB" w:rsidRPr="00EE62DA" w:rsidRDefault="00130FEB" w:rsidP="00FC2E9C">
            <w:pPr>
              <w:spacing w:after="0" w:line="276" w:lineRule="auto"/>
              <w:textAlignment w:val="baseline"/>
              <w:rPr>
                <w:rFonts w:eastAsia="Times New Roman" w:cs="Arial"/>
                <w:lang w:val="hr-HR" w:eastAsia="en-GB"/>
              </w:rPr>
            </w:pPr>
            <w:r w:rsidRPr="477080F9">
              <w:rPr>
                <w:rFonts w:eastAsia="Times New Roman" w:cs="Arial"/>
                <w:lang w:val="hr-HR" w:eastAsia="en-GB"/>
              </w:rPr>
              <w:t>Broj uključenih volontera/volonterskih aktivnosti</w:t>
            </w:r>
          </w:p>
          <w:p w14:paraId="03AEB822" w14:textId="77777777" w:rsidR="00130FEB" w:rsidRPr="00EE62DA" w:rsidRDefault="00130FEB" w:rsidP="00FC2E9C">
            <w:pPr>
              <w:spacing w:after="0" w:line="276" w:lineRule="auto"/>
              <w:textAlignment w:val="baseline"/>
              <w:rPr>
                <w:lang w:val="hr-HR"/>
              </w:rPr>
            </w:pPr>
          </w:p>
        </w:tc>
        <w:tc>
          <w:tcPr>
            <w:tcW w:w="2046" w:type="dxa"/>
            <w:vAlign w:val="center"/>
          </w:tcPr>
          <w:p w14:paraId="675F54E2" w14:textId="0396D2FC" w:rsidR="00130FEB" w:rsidRPr="00EE62DA" w:rsidRDefault="35C32474" w:rsidP="00FC2E9C">
            <w:pPr>
              <w:spacing w:after="0" w:line="276" w:lineRule="auto"/>
              <w:textAlignment w:val="baseline"/>
              <w:rPr>
                <w:lang w:val="hr-HR"/>
              </w:rPr>
            </w:pPr>
            <w:r w:rsidRPr="35D7B47D">
              <w:rPr>
                <w:rFonts w:cs="Arial"/>
                <w:lang w:val="hr-HR"/>
              </w:rPr>
              <w:t>11.2.2</w:t>
            </w:r>
            <w:r w:rsidR="73118A29" w:rsidRPr="35D7B47D">
              <w:rPr>
                <w:rFonts w:cs="Arial"/>
                <w:lang w:val="hr-HR"/>
              </w:rPr>
              <w:t>.</w:t>
            </w:r>
            <w:r w:rsidRPr="35D7B47D">
              <w:rPr>
                <w:rFonts w:cs="Arial"/>
                <w:lang w:val="hr-HR"/>
              </w:rPr>
              <w:t xml:space="preserve"> Poticanje uključivanja volontera kao dodatne vrijednosti u pružanju usluga u </w:t>
            </w:r>
            <w:r w:rsidRPr="35D7B47D">
              <w:rPr>
                <w:rFonts w:cs="Arial"/>
                <w:lang w:val="hr-HR"/>
              </w:rPr>
              <w:lastRenderedPageBreak/>
              <w:t>sustavu socijalne skrbi i zdravstva</w:t>
            </w:r>
          </w:p>
          <w:p w14:paraId="60DA9AD6" w14:textId="3149DAB5" w:rsidR="00130FEB" w:rsidRPr="00EE62DA" w:rsidRDefault="00130FEB" w:rsidP="00FC2E9C">
            <w:pPr>
              <w:spacing w:after="0" w:line="276" w:lineRule="auto"/>
              <w:textAlignment w:val="baseline"/>
              <w:rPr>
                <w:rFonts w:cs="Arial"/>
                <w:lang w:val="hr-HR"/>
              </w:rPr>
            </w:pPr>
          </w:p>
        </w:tc>
        <w:tc>
          <w:tcPr>
            <w:tcW w:w="1710" w:type="dxa"/>
            <w:shd w:val="clear" w:color="auto" w:fill="auto"/>
            <w:vAlign w:val="center"/>
          </w:tcPr>
          <w:p w14:paraId="3D72DD35" w14:textId="1171176C" w:rsidR="00130FEB" w:rsidRPr="00EE62DA" w:rsidRDefault="00130FEB" w:rsidP="00FC2E9C">
            <w:pPr>
              <w:spacing w:after="0" w:line="276" w:lineRule="auto"/>
              <w:textAlignment w:val="baseline"/>
              <w:rPr>
                <w:rFonts w:eastAsia="Times New Roman" w:cs="Arial"/>
                <w:lang w:val="hr-HR" w:eastAsia="en-GB"/>
              </w:rPr>
            </w:pPr>
            <w:r w:rsidRPr="477080F9">
              <w:rPr>
                <w:rFonts w:eastAsia="Times New Roman" w:cs="Arial"/>
                <w:lang w:val="hr-HR" w:eastAsia="en-GB"/>
              </w:rPr>
              <w:lastRenderedPageBreak/>
              <w:t>Organizacije civilnog društva</w:t>
            </w:r>
            <w:r>
              <w:rPr>
                <w:rFonts w:eastAsia="Times New Roman" w:cs="Arial"/>
                <w:lang w:val="hr-HR" w:eastAsia="en-GB"/>
              </w:rPr>
              <w:t xml:space="preserve"> u suradnji s pružateljima socijalnih usluga u </w:t>
            </w:r>
            <w:r>
              <w:rPr>
                <w:rFonts w:eastAsia="Times New Roman" w:cs="Arial"/>
                <w:lang w:val="hr-HR" w:eastAsia="en-GB"/>
              </w:rPr>
              <w:lastRenderedPageBreak/>
              <w:t>javnom i profitnom sektoru</w:t>
            </w:r>
          </w:p>
        </w:tc>
        <w:tc>
          <w:tcPr>
            <w:tcW w:w="1333" w:type="dxa"/>
            <w:shd w:val="clear" w:color="auto" w:fill="auto"/>
            <w:vAlign w:val="center"/>
          </w:tcPr>
          <w:p w14:paraId="7A9D0F72" w14:textId="49031BB6" w:rsidR="00130FEB" w:rsidRPr="00EE62DA" w:rsidRDefault="00130FEB" w:rsidP="00FC2E9C">
            <w:pPr>
              <w:spacing w:after="0" w:line="276" w:lineRule="auto"/>
              <w:textAlignment w:val="baseline"/>
              <w:rPr>
                <w:rFonts w:eastAsia="Times New Roman" w:cs="Arial"/>
                <w:lang w:val="hr-HR" w:eastAsia="en-GB"/>
              </w:rPr>
            </w:pPr>
            <w:r>
              <w:rPr>
                <w:rFonts w:eastAsia="Times New Roman" w:cs="Arial"/>
                <w:lang w:val="hr-HR" w:eastAsia="en-GB"/>
              </w:rPr>
              <w:lastRenderedPageBreak/>
              <w:t>P</w:t>
            </w:r>
            <w:r w:rsidRPr="477080F9">
              <w:rPr>
                <w:rFonts w:eastAsia="Times New Roman" w:cs="Arial"/>
                <w:lang w:val="hr-HR" w:eastAsia="en-GB"/>
              </w:rPr>
              <w:t>rojektno</w:t>
            </w:r>
            <w:r>
              <w:rPr>
                <w:rFonts w:eastAsia="Times New Roman" w:cs="Arial"/>
                <w:lang w:val="hr-HR" w:eastAsia="en-GB"/>
              </w:rPr>
              <w:t xml:space="preserve"> financiranje</w:t>
            </w:r>
          </w:p>
        </w:tc>
        <w:tc>
          <w:tcPr>
            <w:tcW w:w="16" w:type="dxa"/>
            <w:shd w:val="clear" w:color="auto" w:fill="auto"/>
            <w:vAlign w:val="center"/>
          </w:tcPr>
          <w:p w14:paraId="76667668" w14:textId="77777777" w:rsidR="00130FEB" w:rsidRPr="00EE62DA" w:rsidRDefault="00130FEB" w:rsidP="00FC2E9C">
            <w:pPr>
              <w:spacing w:after="0" w:line="276" w:lineRule="auto"/>
              <w:rPr>
                <w:rFonts w:eastAsia="Times New Roman" w:cs="Times New Roman"/>
                <w:lang w:val="hr-HR" w:eastAsia="en-GB"/>
              </w:rPr>
            </w:pPr>
          </w:p>
        </w:tc>
      </w:tr>
      <w:tr w:rsidR="00130FEB" w:rsidRPr="009C6A9B" w14:paraId="119DAFB7" w14:textId="77777777" w:rsidTr="35D7B47D">
        <w:trPr>
          <w:trHeight w:val="300"/>
          <w:jc w:val="center"/>
        </w:trPr>
        <w:tc>
          <w:tcPr>
            <w:tcW w:w="1590" w:type="dxa"/>
            <w:vMerge/>
            <w:vAlign w:val="center"/>
            <w:hideMark/>
          </w:tcPr>
          <w:p w14:paraId="563DF392" w14:textId="77777777" w:rsidR="00130FEB" w:rsidRPr="00EE62DA" w:rsidRDefault="00130FEB" w:rsidP="00FC2E9C">
            <w:pPr>
              <w:spacing w:after="0" w:line="276" w:lineRule="auto"/>
              <w:rPr>
                <w:rFonts w:eastAsia="Times New Roman" w:cs="Segoe UI"/>
                <w:szCs w:val="20"/>
                <w:lang w:val="hr-HR" w:eastAsia="en-GB"/>
              </w:rPr>
            </w:pPr>
          </w:p>
        </w:tc>
        <w:tc>
          <w:tcPr>
            <w:tcW w:w="2655" w:type="dxa"/>
            <w:shd w:val="clear" w:color="auto" w:fill="auto"/>
            <w:vAlign w:val="center"/>
            <w:hideMark/>
          </w:tcPr>
          <w:p w14:paraId="21B61549" w14:textId="77777777" w:rsidR="00130FEB" w:rsidRPr="00EE62DA" w:rsidRDefault="00130FEB"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Broj </w:t>
            </w:r>
            <w:r w:rsidRPr="477080F9">
              <w:rPr>
                <w:lang w:val="hr-HR"/>
              </w:rPr>
              <w:t>izgrađenih,</w:t>
            </w:r>
            <w:r w:rsidRPr="477080F9">
              <w:rPr>
                <w:rFonts w:eastAsia="Times New Roman" w:cs="Arial"/>
                <w:lang w:val="hr-HR" w:eastAsia="en-GB"/>
              </w:rPr>
              <w:t xml:space="preserve"> adaptiranih, dograđenih prostora </w:t>
            </w:r>
          </w:p>
          <w:p w14:paraId="615B64EA" w14:textId="77777777" w:rsidR="00130FEB" w:rsidRPr="00EE62DA" w:rsidRDefault="00130FEB" w:rsidP="00FC2E9C">
            <w:pPr>
              <w:spacing w:after="0" w:line="276" w:lineRule="auto"/>
              <w:textAlignment w:val="baseline"/>
              <w:rPr>
                <w:rFonts w:eastAsia="Times New Roman" w:cs="Segoe UI"/>
                <w:lang w:val="hr-HR" w:eastAsia="en-GB"/>
              </w:rPr>
            </w:pPr>
          </w:p>
          <w:p w14:paraId="0A3B4538" w14:textId="77777777" w:rsidR="00130FEB" w:rsidRPr="00EE62DA" w:rsidRDefault="00130FEB" w:rsidP="00FC2E9C">
            <w:pPr>
              <w:spacing w:after="0" w:line="276" w:lineRule="auto"/>
              <w:textAlignment w:val="baseline"/>
              <w:rPr>
                <w:rFonts w:eastAsia="Times New Roman" w:cs="Segoe UI"/>
                <w:lang w:val="hr-HR" w:eastAsia="en-GB"/>
              </w:rPr>
            </w:pPr>
          </w:p>
        </w:tc>
        <w:tc>
          <w:tcPr>
            <w:tcW w:w="2046" w:type="dxa"/>
            <w:vAlign w:val="center"/>
          </w:tcPr>
          <w:p w14:paraId="25D307E5" w14:textId="0E815211" w:rsidR="00130FEB" w:rsidRPr="00EE62DA" w:rsidRDefault="35C32474" w:rsidP="35D7B47D">
            <w:pPr>
              <w:spacing w:after="0" w:line="276" w:lineRule="auto"/>
              <w:textAlignment w:val="baseline"/>
              <w:rPr>
                <w:rFonts w:eastAsia="Times New Roman" w:cs="Segoe UI"/>
                <w:lang w:val="hr-HR" w:eastAsia="en-GB"/>
              </w:rPr>
            </w:pPr>
            <w:r w:rsidRPr="35D7B47D">
              <w:rPr>
                <w:rFonts w:cs="Arial"/>
                <w:lang w:val="hr-HR"/>
              </w:rPr>
              <w:t>11.2.3</w:t>
            </w:r>
            <w:r w:rsidR="5AA0637E" w:rsidRPr="35D7B47D">
              <w:rPr>
                <w:rFonts w:cs="Arial"/>
                <w:lang w:val="hr-HR"/>
              </w:rPr>
              <w:t>.</w:t>
            </w:r>
            <w:r w:rsidRPr="35D7B47D">
              <w:rPr>
                <w:rFonts w:cs="Arial"/>
                <w:lang w:val="hr-HR"/>
              </w:rPr>
              <w:t xml:space="preserve"> </w:t>
            </w:r>
            <w:r w:rsidRPr="35D7B47D">
              <w:rPr>
                <w:lang w:val="hr-HR"/>
              </w:rPr>
              <w:t>Izgradnja, dogradnja</w:t>
            </w:r>
            <w:r w:rsidRPr="35D7B47D">
              <w:rPr>
                <w:rFonts w:cs="Arial"/>
                <w:lang w:val="hr-HR"/>
              </w:rPr>
              <w:t xml:space="preserve"> i adaptacija postojećih prostora i otvaranje novih lokacija za pružanje usluga s ciljem približavanja usluga korisnicima </w:t>
            </w:r>
          </w:p>
          <w:p w14:paraId="1EDB3183" w14:textId="23712623" w:rsidR="00130FEB" w:rsidRPr="00EE62DA" w:rsidRDefault="00130FEB" w:rsidP="35D7B47D">
            <w:pPr>
              <w:spacing w:after="0" w:line="276" w:lineRule="auto"/>
              <w:textAlignment w:val="baseline"/>
              <w:rPr>
                <w:rFonts w:cs="Arial"/>
                <w:lang w:val="hr-HR"/>
              </w:rPr>
            </w:pPr>
          </w:p>
        </w:tc>
        <w:tc>
          <w:tcPr>
            <w:tcW w:w="1710" w:type="dxa"/>
            <w:shd w:val="clear" w:color="auto" w:fill="auto"/>
            <w:vAlign w:val="center"/>
            <w:hideMark/>
          </w:tcPr>
          <w:p w14:paraId="5A0742F5" w14:textId="53CB29F3" w:rsidR="00130FEB" w:rsidRPr="00EE62DA" w:rsidRDefault="35C32474" w:rsidP="00FC2E9C">
            <w:pPr>
              <w:spacing w:after="0" w:line="276" w:lineRule="auto"/>
              <w:textAlignment w:val="baseline"/>
              <w:rPr>
                <w:rFonts w:eastAsia="Times New Roman" w:cs="Arial"/>
                <w:lang w:val="hr-HR" w:eastAsia="en-GB"/>
              </w:rPr>
            </w:pPr>
            <w:r w:rsidRPr="35D7B47D">
              <w:rPr>
                <w:rFonts w:eastAsia="Times New Roman" w:cs="Arial"/>
                <w:lang w:val="hr-HR" w:eastAsia="en-GB"/>
              </w:rPr>
              <w:t> Ministarstvo</w:t>
            </w:r>
            <w:r w:rsidR="1D84F259" w:rsidRPr="35D7B47D">
              <w:rPr>
                <w:rFonts w:eastAsia="Times New Roman" w:cs="Arial"/>
                <w:lang w:val="hr-HR" w:eastAsia="en-GB"/>
              </w:rPr>
              <w:t>,</w:t>
            </w:r>
          </w:p>
          <w:p w14:paraId="63A09F12" w14:textId="77777777" w:rsidR="00130FEB" w:rsidRPr="00EE62DA" w:rsidRDefault="00130FEB"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 Grad Zagreb</w:t>
            </w:r>
          </w:p>
        </w:tc>
        <w:tc>
          <w:tcPr>
            <w:tcW w:w="1333" w:type="dxa"/>
            <w:shd w:val="clear" w:color="auto" w:fill="auto"/>
            <w:vAlign w:val="center"/>
            <w:hideMark/>
          </w:tcPr>
          <w:p w14:paraId="24036F3A" w14:textId="4297F9EC" w:rsidR="00130FEB" w:rsidRPr="00EE62DA" w:rsidRDefault="2E3EB576"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Državni proračun</w:t>
            </w:r>
            <w:r w:rsidR="2302D2BA" w:rsidRPr="35D7B47D">
              <w:rPr>
                <w:rFonts w:eastAsia="Times New Roman" w:cs="Arial"/>
                <w:lang w:val="hr-HR" w:eastAsia="en-GB"/>
              </w:rPr>
              <w:t>,</w:t>
            </w:r>
          </w:p>
          <w:p w14:paraId="32CEB6F3" w14:textId="10093278" w:rsidR="00130FEB" w:rsidRPr="00EE62DA" w:rsidRDefault="2E3EB576"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5CFA28F7" w:rsidRPr="35D7B47D">
              <w:rPr>
                <w:rFonts w:eastAsia="Times New Roman" w:cs="Arial"/>
                <w:lang w:val="hr-HR" w:eastAsia="en-GB"/>
              </w:rPr>
              <w:t>,</w:t>
            </w:r>
          </w:p>
          <w:p w14:paraId="3F4D4891" w14:textId="06ADA0F8" w:rsidR="00130FEB" w:rsidRPr="00EE62DA" w:rsidRDefault="37D4933F"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dovi EU</w:t>
            </w:r>
          </w:p>
        </w:tc>
        <w:tc>
          <w:tcPr>
            <w:tcW w:w="16" w:type="dxa"/>
            <w:shd w:val="clear" w:color="auto" w:fill="auto"/>
            <w:vAlign w:val="center"/>
            <w:hideMark/>
          </w:tcPr>
          <w:p w14:paraId="12E5B6AC" w14:textId="77777777" w:rsidR="00130FEB" w:rsidRPr="00EE62DA" w:rsidRDefault="00130FEB" w:rsidP="00FC2E9C">
            <w:pPr>
              <w:spacing w:after="0" w:line="276" w:lineRule="auto"/>
              <w:rPr>
                <w:rFonts w:eastAsia="Times New Roman" w:cs="Times New Roman"/>
                <w:lang w:val="hr-HR" w:eastAsia="en-GB"/>
              </w:rPr>
            </w:pPr>
          </w:p>
        </w:tc>
      </w:tr>
      <w:tr w:rsidR="00130FEB" w:rsidRPr="009C6A9B" w14:paraId="4C2A57AE" w14:textId="77777777" w:rsidTr="35D7B47D">
        <w:trPr>
          <w:trHeight w:val="300"/>
          <w:jc w:val="center"/>
        </w:trPr>
        <w:tc>
          <w:tcPr>
            <w:tcW w:w="1590" w:type="dxa"/>
            <w:vMerge/>
            <w:vAlign w:val="center"/>
          </w:tcPr>
          <w:p w14:paraId="696AC10A" w14:textId="77777777" w:rsidR="00130FEB" w:rsidRPr="00EE62DA" w:rsidRDefault="00130FEB" w:rsidP="00FC2E9C">
            <w:pPr>
              <w:spacing w:after="0" w:line="276" w:lineRule="auto"/>
              <w:rPr>
                <w:rFonts w:eastAsia="Times New Roman" w:cs="Segoe UI"/>
                <w:lang w:val="hr-HR" w:eastAsia="en-GB"/>
              </w:rPr>
            </w:pPr>
          </w:p>
        </w:tc>
        <w:tc>
          <w:tcPr>
            <w:tcW w:w="2655" w:type="dxa"/>
            <w:shd w:val="clear" w:color="auto" w:fill="auto"/>
            <w:vAlign w:val="center"/>
          </w:tcPr>
          <w:p w14:paraId="3F7C9A5D" w14:textId="77777777" w:rsidR="00130FEB" w:rsidRPr="00EE62DA" w:rsidRDefault="00130FEB" w:rsidP="00FC2E9C">
            <w:pPr>
              <w:spacing w:after="0" w:line="276" w:lineRule="auto"/>
              <w:textAlignment w:val="baseline"/>
              <w:rPr>
                <w:rFonts w:eastAsia="Times New Roman" w:cs="Arial"/>
                <w:lang w:val="hr-HR" w:eastAsia="en-GB"/>
              </w:rPr>
            </w:pPr>
            <w:r w:rsidRPr="477080F9">
              <w:rPr>
                <w:rFonts w:eastAsia="Times New Roman" w:cs="Segoe UI"/>
                <w:lang w:val="hr-HR" w:eastAsia="en-GB"/>
              </w:rPr>
              <w:t>Broj ustanova za koje je nabavljena nova oprema za rad i uvedena digitalizacija usluga</w:t>
            </w:r>
          </w:p>
        </w:tc>
        <w:tc>
          <w:tcPr>
            <w:tcW w:w="2046" w:type="dxa"/>
            <w:vAlign w:val="center"/>
          </w:tcPr>
          <w:p w14:paraId="7583AF7C" w14:textId="434CA0DA" w:rsidR="00130FEB" w:rsidRPr="00EE62DA" w:rsidRDefault="35C32474" w:rsidP="35D7B47D">
            <w:pPr>
              <w:spacing w:after="0" w:line="276" w:lineRule="auto"/>
              <w:textAlignment w:val="baseline"/>
              <w:rPr>
                <w:rFonts w:cs="Arial"/>
                <w:lang w:val="hr-HR"/>
              </w:rPr>
            </w:pPr>
            <w:r w:rsidRPr="35D7B47D">
              <w:rPr>
                <w:rFonts w:cs="Arial"/>
                <w:lang w:val="hr-HR"/>
              </w:rPr>
              <w:t>11.</w:t>
            </w:r>
            <w:r w:rsidR="259DCCFD" w:rsidRPr="35D7B47D">
              <w:rPr>
                <w:rFonts w:cs="Arial"/>
                <w:lang w:val="hr-HR"/>
              </w:rPr>
              <w:t>2</w:t>
            </w:r>
            <w:r w:rsidRPr="35D7B47D">
              <w:rPr>
                <w:rFonts w:cs="Arial"/>
                <w:lang w:val="hr-HR"/>
              </w:rPr>
              <w:t>.</w:t>
            </w:r>
            <w:r w:rsidR="6B40978E" w:rsidRPr="35D7B47D">
              <w:rPr>
                <w:rFonts w:cs="Arial"/>
                <w:lang w:val="hr-HR"/>
              </w:rPr>
              <w:t>4</w:t>
            </w:r>
            <w:r w:rsidRPr="35D7B47D">
              <w:rPr>
                <w:rFonts w:cs="Arial"/>
                <w:lang w:val="hr-HR"/>
              </w:rPr>
              <w:t>. Modernizacija opreme i digitalizacija pružanja usluga s ciljem približavanja usluge krajnjim korisnicima</w:t>
            </w:r>
          </w:p>
          <w:p w14:paraId="2A3AB3AF" w14:textId="5BFB3203" w:rsidR="00130FEB" w:rsidRPr="00EE62DA" w:rsidRDefault="00130FEB" w:rsidP="35D7B47D">
            <w:pPr>
              <w:spacing w:after="0" w:line="276" w:lineRule="auto"/>
              <w:textAlignment w:val="baseline"/>
              <w:rPr>
                <w:rFonts w:cs="Arial"/>
                <w:highlight w:val="yellow"/>
                <w:lang w:val="hr-HR"/>
              </w:rPr>
            </w:pPr>
          </w:p>
        </w:tc>
        <w:tc>
          <w:tcPr>
            <w:tcW w:w="1710" w:type="dxa"/>
            <w:shd w:val="clear" w:color="auto" w:fill="auto"/>
            <w:vAlign w:val="center"/>
          </w:tcPr>
          <w:p w14:paraId="290C0882" w14:textId="5B2DDDFD" w:rsidR="00130FEB" w:rsidRPr="00EE62DA" w:rsidRDefault="35C32474" w:rsidP="00FC2E9C">
            <w:pPr>
              <w:spacing w:after="0" w:line="276" w:lineRule="auto"/>
              <w:textAlignment w:val="baseline"/>
              <w:rPr>
                <w:rFonts w:eastAsia="Times New Roman" w:cs="Arial"/>
                <w:lang w:val="hr-HR" w:eastAsia="en-GB"/>
              </w:rPr>
            </w:pPr>
            <w:r w:rsidRPr="35D7B47D">
              <w:rPr>
                <w:rFonts w:eastAsia="Times New Roman" w:cs="Arial"/>
                <w:lang w:val="hr-HR" w:eastAsia="en-GB"/>
              </w:rPr>
              <w:t> Ministarstvo</w:t>
            </w:r>
            <w:r w:rsidR="1ABBA296" w:rsidRPr="35D7B47D">
              <w:rPr>
                <w:rFonts w:eastAsia="Times New Roman" w:cs="Arial"/>
                <w:lang w:val="hr-HR" w:eastAsia="en-GB"/>
              </w:rPr>
              <w:t>,</w:t>
            </w:r>
          </w:p>
          <w:p w14:paraId="4DAF2517" w14:textId="77777777" w:rsidR="00130FEB" w:rsidRPr="00EE62DA" w:rsidRDefault="00130FEB" w:rsidP="00FC2E9C">
            <w:pPr>
              <w:spacing w:after="0" w:line="276" w:lineRule="auto"/>
              <w:textAlignment w:val="baseline"/>
              <w:rPr>
                <w:rFonts w:eastAsia="Times New Roman" w:cs="Arial"/>
                <w:lang w:val="hr-HR" w:eastAsia="en-GB"/>
              </w:rPr>
            </w:pPr>
            <w:r w:rsidRPr="477080F9">
              <w:rPr>
                <w:rFonts w:eastAsia="Times New Roman" w:cs="Arial"/>
                <w:lang w:val="hr-HR" w:eastAsia="en-GB"/>
              </w:rPr>
              <w:t xml:space="preserve"> Grad Zagreb</w:t>
            </w:r>
          </w:p>
        </w:tc>
        <w:tc>
          <w:tcPr>
            <w:tcW w:w="1333" w:type="dxa"/>
            <w:shd w:val="clear" w:color="auto" w:fill="auto"/>
            <w:vAlign w:val="center"/>
          </w:tcPr>
          <w:p w14:paraId="532EB03B" w14:textId="11312F9A" w:rsidR="00130FEB" w:rsidRPr="00EE62DA" w:rsidRDefault="35C32474"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Državni proračun</w:t>
            </w:r>
            <w:r w:rsidR="0DDB7380" w:rsidRPr="35D7B47D">
              <w:rPr>
                <w:rFonts w:eastAsia="Times New Roman" w:cs="Arial"/>
                <w:lang w:val="hr-HR" w:eastAsia="en-GB"/>
              </w:rPr>
              <w:t>,</w:t>
            </w:r>
          </w:p>
          <w:p w14:paraId="412BAF36" w14:textId="6F3AD6F7" w:rsidR="00130FEB" w:rsidRPr="00EE62DA" w:rsidRDefault="35C32474"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01D209FA" w:rsidRPr="35D7B47D">
              <w:rPr>
                <w:rFonts w:eastAsia="Times New Roman" w:cs="Arial"/>
                <w:lang w:val="hr-HR" w:eastAsia="en-GB"/>
              </w:rPr>
              <w:t>,</w:t>
            </w:r>
          </w:p>
          <w:p w14:paraId="43ED740C" w14:textId="6ED09115" w:rsidR="00130FEB" w:rsidRPr="00EE62DA" w:rsidRDefault="78A8C858"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dovi EU</w:t>
            </w:r>
          </w:p>
        </w:tc>
        <w:tc>
          <w:tcPr>
            <w:tcW w:w="16" w:type="dxa"/>
            <w:shd w:val="clear" w:color="auto" w:fill="auto"/>
            <w:vAlign w:val="center"/>
          </w:tcPr>
          <w:p w14:paraId="0789CA80" w14:textId="77777777" w:rsidR="00130FEB" w:rsidRPr="00EE62DA" w:rsidRDefault="00130FEB" w:rsidP="00FC2E9C">
            <w:pPr>
              <w:spacing w:after="0" w:line="276" w:lineRule="auto"/>
              <w:rPr>
                <w:rFonts w:eastAsia="Times New Roman" w:cs="Times New Roman"/>
                <w:lang w:val="hr-HR" w:eastAsia="en-GB"/>
              </w:rPr>
            </w:pPr>
          </w:p>
        </w:tc>
      </w:tr>
      <w:tr w:rsidR="00F847BD" w:rsidRPr="00100769" w14:paraId="2509619F" w14:textId="77777777" w:rsidTr="35D7B47D">
        <w:trPr>
          <w:trHeight w:val="300"/>
          <w:jc w:val="center"/>
        </w:trPr>
        <w:tc>
          <w:tcPr>
            <w:tcW w:w="1590" w:type="dxa"/>
            <w:vMerge w:val="restart"/>
            <w:shd w:val="clear" w:color="auto" w:fill="auto"/>
            <w:vAlign w:val="center"/>
            <w:hideMark/>
          </w:tcPr>
          <w:p w14:paraId="0F729D7C" w14:textId="682B7F4E" w:rsidR="008858E4" w:rsidRPr="00EE62DA" w:rsidRDefault="49930A93" w:rsidP="00FC2E9C">
            <w:pPr>
              <w:spacing w:after="0" w:line="276" w:lineRule="auto"/>
              <w:textAlignment w:val="baseline"/>
              <w:rPr>
                <w:rFonts w:eastAsia="Times New Roman" w:cs="Segoe UI"/>
                <w:lang w:val="hr-HR" w:eastAsia="en-GB"/>
              </w:rPr>
            </w:pPr>
            <w:r w:rsidRPr="4D68ECD4">
              <w:rPr>
                <w:rFonts w:eastAsia="Times New Roman" w:cs="Arial"/>
                <w:lang w:val="hr-HR" w:eastAsia="en-GB"/>
              </w:rPr>
              <w:t>11.</w:t>
            </w:r>
            <w:r w:rsidR="39FA3B0C" w:rsidRPr="4D68ECD4">
              <w:rPr>
                <w:rFonts w:eastAsia="Times New Roman" w:cs="Arial"/>
                <w:lang w:val="hr-HR" w:eastAsia="en-GB"/>
              </w:rPr>
              <w:t>3.</w:t>
            </w:r>
            <w:r w:rsidRPr="4D68ECD4">
              <w:rPr>
                <w:rFonts w:eastAsia="Times New Roman" w:cs="Arial"/>
                <w:lang w:val="hr-HR" w:eastAsia="en-GB"/>
              </w:rPr>
              <w:t xml:space="preserve">  Poticanje vertikalne i horizontalne povezanosti sustava socijalne skrbi, zdravstva i obrazovanja u pružanju socijalnih usluga</w:t>
            </w:r>
          </w:p>
        </w:tc>
        <w:tc>
          <w:tcPr>
            <w:tcW w:w="2655" w:type="dxa"/>
            <w:shd w:val="clear" w:color="auto" w:fill="auto"/>
            <w:vAlign w:val="center"/>
            <w:hideMark/>
          </w:tcPr>
          <w:p w14:paraId="3B104768" w14:textId="77777777"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xml:space="preserve">Broj razvijenih modela integriranih usluga  </w:t>
            </w:r>
          </w:p>
        </w:tc>
        <w:tc>
          <w:tcPr>
            <w:tcW w:w="2046" w:type="dxa"/>
            <w:vAlign w:val="center"/>
          </w:tcPr>
          <w:p w14:paraId="6782624C" w14:textId="0A6571D5" w:rsidR="008858E4" w:rsidRPr="00EE62DA" w:rsidRDefault="0C75C72B" w:rsidP="35D7B47D">
            <w:pPr>
              <w:spacing w:after="0" w:line="276" w:lineRule="auto"/>
              <w:textAlignment w:val="baseline"/>
              <w:rPr>
                <w:rFonts w:eastAsia="Times New Roman" w:cs="Segoe UI"/>
                <w:lang w:val="hr-HR" w:eastAsia="en-GB"/>
              </w:rPr>
            </w:pPr>
            <w:r w:rsidRPr="35D7B47D">
              <w:rPr>
                <w:rFonts w:cs="Arial"/>
                <w:lang w:val="hr-HR"/>
              </w:rPr>
              <w:t>11.</w:t>
            </w:r>
            <w:r w:rsidR="69350EDA" w:rsidRPr="35D7B47D">
              <w:rPr>
                <w:rFonts w:cs="Arial"/>
                <w:lang w:val="hr-HR"/>
              </w:rPr>
              <w:t>3</w:t>
            </w:r>
            <w:r w:rsidRPr="35D7B47D">
              <w:rPr>
                <w:rFonts w:cs="Arial"/>
                <w:lang w:val="hr-HR"/>
              </w:rPr>
              <w:t>.</w:t>
            </w:r>
            <w:r w:rsidR="6FB90086" w:rsidRPr="35D7B47D">
              <w:rPr>
                <w:rFonts w:cs="Arial"/>
                <w:lang w:val="hr-HR"/>
              </w:rPr>
              <w:t>1</w:t>
            </w:r>
            <w:r w:rsidR="22B43850" w:rsidRPr="35D7B47D">
              <w:rPr>
                <w:rFonts w:cs="Arial"/>
                <w:lang w:val="hr-HR"/>
              </w:rPr>
              <w:t>.</w:t>
            </w:r>
            <w:r w:rsidRPr="35D7B47D">
              <w:rPr>
                <w:rFonts w:cs="Arial"/>
                <w:lang w:val="hr-HR"/>
              </w:rPr>
              <w:t xml:space="preserve"> Razvoj modela pružanja integriranih</w:t>
            </w:r>
            <w:r w:rsidR="577F609B" w:rsidRPr="35D7B47D">
              <w:rPr>
                <w:rFonts w:cs="Arial"/>
                <w:lang w:val="hr-HR"/>
              </w:rPr>
              <w:t xml:space="preserve"> usluga</w:t>
            </w:r>
            <w:r w:rsidRPr="35D7B47D">
              <w:rPr>
                <w:rFonts w:cs="Arial"/>
                <w:lang w:val="hr-HR"/>
              </w:rPr>
              <w:t xml:space="preserve"> s naglaskom na ranu razvojnu podršku, palijativnu skrb i usluge za mentalno zdravlje</w:t>
            </w:r>
          </w:p>
          <w:p w14:paraId="7A9044CF" w14:textId="07B3021B" w:rsidR="008858E4" w:rsidRPr="00EE62DA" w:rsidRDefault="008858E4" w:rsidP="35D7B47D">
            <w:pPr>
              <w:spacing w:after="0" w:line="276" w:lineRule="auto"/>
              <w:textAlignment w:val="baseline"/>
              <w:rPr>
                <w:rFonts w:cs="Arial"/>
                <w:lang w:val="hr-HR"/>
              </w:rPr>
            </w:pPr>
          </w:p>
        </w:tc>
        <w:tc>
          <w:tcPr>
            <w:tcW w:w="1710" w:type="dxa"/>
            <w:shd w:val="clear" w:color="auto" w:fill="auto"/>
            <w:vAlign w:val="center"/>
            <w:hideMark/>
          </w:tcPr>
          <w:p w14:paraId="4D4F77DE" w14:textId="1CC4F92F" w:rsidR="008858E4" w:rsidRPr="00EE62DA" w:rsidRDefault="49ADA200"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 </w:t>
            </w:r>
            <w:r w:rsidR="01373D43" w:rsidRPr="35D7B47D">
              <w:rPr>
                <w:rFonts w:eastAsia="Times New Roman" w:cs="Arial"/>
                <w:lang w:val="hr-HR" w:eastAsia="en-GB"/>
              </w:rPr>
              <w:t>GUSZBOI</w:t>
            </w:r>
            <w:r w:rsidR="47B972E8" w:rsidRPr="35D7B47D">
              <w:rPr>
                <w:rFonts w:eastAsia="Times New Roman" w:cs="Arial"/>
                <w:lang w:val="hr-HR" w:eastAsia="en-GB"/>
              </w:rPr>
              <w:t>,</w:t>
            </w:r>
          </w:p>
          <w:p w14:paraId="0BACA5D9" w14:textId="7DC82C78" w:rsidR="008858E4" w:rsidRPr="00EE62DA" w:rsidRDefault="48DDEA9D"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už</w:t>
            </w:r>
            <w:r w:rsidR="01373D43" w:rsidRPr="35D7B47D">
              <w:rPr>
                <w:rFonts w:eastAsia="Times New Roman" w:cs="Arial"/>
                <w:lang w:val="hr-HR" w:eastAsia="en-GB"/>
              </w:rPr>
              <w:t>atelji socijalnih usluga</w:t>
            </w:r>
          </w:p>
        </w:tc>
        <w:tc>
          <w:tcPr>
            <w:tcW w:w="1333" w:type="dxa"/>
            <w:shd w:val="clear" w:color="auto" w:fill="auto"/>
            <w:vAlign w:val="center"/>
            <w:hideMark/>
          </w:tcPr>
          <w:p w14:paraId="7FFC5794" w14:textId="1F4135FA" w:rsidR="008858E4" w:rsidRPr="00EE62DA" w:rsidRDefault="008858E4" w:rsidP="00FC2E9C">
            <w:pPr>
              <w:spacing w:after="0" w:line="276" w:lineRule="auto"/>
              <w:textAlignment w:val="baseline"/>
              <w:rPr>
                <w:rFonts w:eastAsia="Times New Roman" w:cs="Arial"/>
                <w:lang w:val="hr-HR" w:eastAsia="en-GB"/>
              </w:rPr>
            </w:pPr>
          </w:p>
          <w:p w14:paraId="1060B4D8" w14:textId="695DEFFE" w:rsidR="008858E4" w:rsidRPr="00EE62DA" w:rsidRDefault="6E49C1B6"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1AEE21D7" w:rsidRPr="35D7B47D">
              <w:rPr>
                <w:rFonts w:eastAsia="Times New Roman" w:cs="Arial"/>
                <w:lang w:val="hr-HR" w:eastAsia="en-GB"/>
              </w:rPr>
              <w:t>,</w:t>
            </w:r>
          </w:p>
          <w:p w14:paraId="5CF5C6EB" w14:textId="1834B430" w:rsidR="008858E4" w:rsidRPr="00EE62DA" w:rsidRDefault="6640B3FE"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dovi EU</w:t>
            </w:r>
          </w:p>
          <w:p w14:paraId="796337FE" w14:textId="6D30ACA6"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tc>
        <w:tc>
          <w:tcPr>
            <w:tcW w:w="16" w:type="dxa"/>
            <w:shd w:val="clear" w:color="auto" w:fill="auto"/>
            <w:vAlign w:val="center"/>
            <w:hideMark/>
          </w:tcPr>
          <w:p w14:paraId="6E67F405" w14:textId="77777777" w:rsidR="008858E4" w:rsidRPr="00EE62DA" w:rsidRDefault="008858E4" w:rsidP="00FC2E9C">
            <w:pPr>
              <w:spacing w:after="0" w:line="276" w:lineRule="auto"/>
              <w:rPr>
                <w:rFonts w:eastAsia="Times New Roman" w:cs="Times New Roman"/>
                <w:lang w:val="hr-HR" w:eastAsia="en-GB"/>
              </w:rPr>
            </w:pPr>
          </w:p>
        </w:tc>
      </w:tr>
      <w:tr w:rsidR="00F847BD" w:rsidRPr="00100769" w14:paraId="3F73BE2B" w14:textId="77777777" w:rsidTr="35D7B47D">
        <w:trPr>
          <w:trHeight w:val="300"/>
          <w:jc w:val="center"/>
        </w:trPr>
        <w:tc>
          <w:tcPr>
            <w:tcW w:w="1590" w:type="dxa"/>
            <w:vMerge/>
            <w:vAlign w:val="center"/>
            <w:hideMark/>
          </w:tcPr>
          <w:p w14:paraId="73F2E9B3" w14:textId="77777777" w:rsidR="008858E4" w:rsidRPr="00EE62DA" w:rsidRDefault="008858E4" w:rsidP="00FC2E9C">
            <w:pPr>
              <w:spacing w:after="0" w:line="276" w:lineRule="auto"/>
              <w:textAlignment w:val="baseline"/>
              <w:rPr>
                <w:rFonts w:eastAsia="Times New Roman" w:cs="Segoe UI"/>
                <w:szCs w:val="20"/>
                <w:lang w:val="hr-HR" w:eastAsia="en-GB"/>
              </w:rPr>
            </w:pPr>
          </w:p>
        </w:tc>
        <w:tc>
          <w:tcPr>
            <w:tcW w:w="2655" w:type="dxa"/>
            <w:shd w:val="clear" w:color="auto" w:fill="auto"/>
            <w:vAlign w:val="center"/>
            <w:hideMark/>
          </w:tcPr>
          <w:p w14:paraId="48FC692B" w14:textId="47FB483E" w:rsidR="008858E4" w:rsidRPr="00EE62DA" w:rsidRDefault="3370A979"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Broj uspostavljenih novih mehanizama koordinacije</w:t>
            </w:r>
            <w:r w:rsidR="729AEEA0" w:rsidRPr="477080F9">
              <w:rPr>
                <w:rFonts w:eastAsia="Times New Roman" w:cs="Arial"/>
                <w:lang w:val="hr-HR" w:eastAsia="en-GB"/>
              </w:rPr>
              <w:t xml:space="preserve"> </w:t>
            </w:r>
          </w:p>
        </w:tc>
        <w:tc>
          <w:tcPr>
            <w:tcW w:w="2046" w:type="dxa"/>
            <w:vAlign w:val="center"/>
          </w:tcPr>
          <w:p w14:paraId="06641F54" w14:textId="0583E90C" w:rsidR="008858E4" w:rsidRPr="00EE62DA" w:rsidRDefault="560B8D06" w:rsidP="00FC2E9C">
            <w:pPr>
              <w:spacing w:after="0" w:line="276" w:lineRule="auto"/>
              <w:textAlignment w:val="baseline"/>
              <w:rPr>
                <w:rFonts w:cs="Arial"/>
                <w:lang w:val="hr-HR"/>
              </w:rPr>
            </w:pPr>
            <w:r w:rsidRPr="35D7B47D">
              <w:rPr>
                <w:rFonts w:cs="Arial"/>
                <w:lang w:val="hr-HR"/>
              </w:rPr>
              <w:t>11.</w:t>
            </w:r>
            <w:r w:rsidR="73C1C113" w:rsidRPr="35D7B47D">
              <w:rPr>
                <w:rFonts w:cs="Arial"/>
                <w:lang w:val="hr-HR"/>
              </w:rPr>
              <w:t>3</w:t>
            </w:r>
            <w:r w:rsidRPr="35D7B47D">
              <w:rPr>
                <w:rFonts w:cs="Arial"/>
                <w:lang w:val="hr-HR"/>
              </w:rPr>
              <w:t>.</w:t>
            </w:r>
            <w:r w:rsidR="47EB53C6" w:rsidRPr="35D7B47D">
              <w:rPr>
                <w:rFonts w:cs="Arial"/>
                <w:lang w:val="hr-HR"/>
              </w:rPr>
              <w:t>2</w:t>
            </w:r>
            <w:r w:rsidRPr="35D7B47D">
              <w:rPr>
                <w:rFonts w:cs="Arial"/>
                <w:lang w:val="hr-HR"/>
              </w:rPr>
              <w:t>. Uspostaviti nove mehanizme koordinacije u lokalnoj zajednici za usluge koje predviđaju sudjelovanje</w:t>
            </w:r>
            <w:r w:rsidR="1A29968F" w:rsidRPr="35D7B47D">
              <w:rPr>
                <w:rFonts w:cs="Arial"/>
                <w:lang w:val="hr-HR"/>
              </w:rPr>
              <w:t xml:space="preserve"> </w:t>
            </w:r>
            <w:r w:rsidRPr="35D7B47D">
              <w:rPr>
                <w:rFonts w:cs="Arial"/>
                <w:lang w:val="hr-HR"/>
              </w:rPr>
              <w:t xml:space="preserve">više dionika u </w:t>
            </w:r>
            <w:r w:rsidR="70F7C46D" w:rsidRPr="35D7B47D">
              <w:rPr>
                <w:rFonts w:cs="Arial"/>
                <w:lang w:val="hr-HR"/>
              </w:rPr>
              <w:t xml:space="preserve">stručnim procjenama i </w:t>
            </w:r>
            <w:r w:rsidRPr="35D7B47D">
              <w:rPr>
                <w:rFonts w:cs="Arial"/>
                <w:lang w:val="hr-HR"/>
              </w:rPr>
              <w:t>pružanju usluga</w:t>
            </w:r>
            <w:r w:rsidR="70F7C46D" w:rsidRPr="35D7B47D">
              <w:rPr>
                <w:rFonts w:cs="Arial"/>
                <w:lang w:val="hr-HR"/>
              </w:rPr>
              <w:t xml:space="preserve"> i praćenju povezanih zdravstvenih, socijalnih i obrazovnih  ishoda</w:t>
            </w:r>
            <w:r w:rsidR="6E40D50D" w:rsidRPr="35D7B47D">
              <w:rPr>
                <w:rFonts w:cs="Arial"/>
                <w:lang w:val="hr-HR"/>
              </w:rPr>
              <w:t xml:space="preserve"> </w:t>
            </w:r>
            <w:r w:rsidR="70F7C46D" w:rsidRPr="35D7B47D">
              <w:rPr>
                <w:rFonts w:cs="Arial"/>
                <w:lang w:val="hr-HR"/>
              </w:rPr>
              <w:t xml:space="preserve">procjene </w:t>
            </w:r>
          </w:p>
          <w:p w14:paraId="165B7B41" w14:textId="528DDB04" w:rsidR="008858E4" w:rsidRPr="00EE62DA" w:rsidRDefault="008858E4" w:rsidP="00FC2E9C">
            <w:pPr>
              <w:spacing w:after="0" w:line="276" w:lineRule="auto"/>
              <w:textAlignment w:val="baseline"/>
              <w:rPr>
                <w:rFonts w:cs="Arial"/>
                <w:lang w:val="hr-HR"/>
              </w:rPr>
            </w:pPr>
          </w:p>
        </w:tc>
        <w:tc>
          <w:tcPr>
            <w:tcW w:w="1710" w:type="dxa"/>
            <w:shd w:val="clear" w:color="auto" w:fill="auto"/>
            <w:vAlign w:val="center"/>
            <w:hideMark/>
          </w:tcPr>
          <w:p w14:paraId="414B1635" w14:textId="416776E3" w:rsidR="008858E4" w:rsidRPr="00EE62DA" w:rsidRDefault="790C8576"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GUSZBOI</w:t>
            </w:r>
            <w:r w:rsidR="024772FF" w:rsidRPr="35D7B47D">
              <w:rPr>
                <w:rFonts w:eastAsia="Times New Roman" w:cs="Arial"/>
                <w:lang w:val="hr-HR" w:eastAsia="en-GB"/>
              </w:rPr>
              <w:t>,</w:t>
            </w:r>
          </w:p>
          <w:p w14:paraId="64E72391" w14:textId="018F583B" w:rsidR="008858E4" w:rsidRDefault="4876B2F3"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už</w:t>
            </w:r>
            <w:r w:rsidR="790C8576" w:rsidRPr="35D7B47D">
              <w:rPr>
                <w:rFonts w:eastAsia="Times New Roman" w:cs="Arial"/>
                <w:lang w:val="hr-HR" w:eastAsia="en-GB"/>
              </w:rPr>
              <w:t>atelji socijalnih us</w:t>
            </w:r>
            <w:r w:rsidR="70F7C46D" w:rsidRPr="35D7B47D">
              <w:rPr>
                <w:rFonts w:eastAsia="Times New Roman" w:cs="Arial"/>
                <w:lang w:val="hr-HR" w:eastAsia="en-GB"/>
              </w:rPr>
              <w:t>l</w:t>
            </w:r>
            <w:r w:rsidR="790C8576" w:rsidRPr="35D7B47D">
              <w:rPr>
                <w:rFonts w:eastAsia="Times New Roman" w:cs="Arial"/>
                <w:lang w:val="hr-HR" w:eastAsia="en-GB"/>
              </w:rPr>
              <w:t>uga</w:t>
            </w:r>
            <w:r w:rsidR="3DD59AF3" w:rsidRPr="35D7B47D">
              <w:rPr>
                <w:rFonts w:eastAsia="Times New Roman" w:cs="Arial"/>
                <w:lang w:val="hr-HR" w:eastAsia="en-GB"/>
              </w:rPr>
              <w:t>,</w:t>
            </w:r>
          </w:p>
          <w:p w14:paraId="124C5CFA" w14:textId="75EE18F8" w:rsidR="00292BE8" w:rsidRDefault="689BBC60"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už</w:t>
            </w:r>
            <w:r w:rsidR="70F7C46D" w:rsidRPr="35D7B47D">
              <w:rPr>
                <w:rFonts w:eastAsia="Times New Roman" w:cs="Arial"/>
                <w:lang w:val="hr-HR" w:eastAsia="en-GB"/>
              </w:rPr>
              <w:t>atelji zdravstvene skrbi</w:t>
            </w:r>
            <w:r w:rsidR="43CA9A07" w:rsidRPr="35D7B47D">
              <w:rPr>
                <w:rFonts w:eastAsia="Times New Roman" w:cs="Arial"/>
                <w:lang w:val="hr-HR" w:eastAsia="en-GB"/>
              </w:rPr>
              <w:t>,</w:t>
            </w:r>
          </w:p>
          <w:p w14:paraId="1CC47E52" w14:textId="118EF786" w:rsidR="00292BE8" w:rsidRDefault="73FB002E" w:rsidP="00FC2E9C">
            <w:pPr>
              <w:spacing w:after="0" w:line="276" w:lineRule="auto"/>
              <w:textAlignment w:val="baseline"/>
              <w:rPr>
                <w:rFonts w:eastAsia="Times New Roman" w:cs="Arial"/>
                <w:lang w:val="hr-HR" w:eastAsia="en-GB"/>
              </w:rPr>
            </w:pPr>
            <w:r w:rsidRPr="35D7B47D">
              <w:rPr>
                <w:rFonts w:eastAsia="Times New Roman" w:cs="Arial"/>
                <w:lang w:val="hr-HR" w:eastAsia="en-GB"/>
              </w:rPr>
              <w:t>odgojno-obrazovne ustanove,</w:t>
            </w:r>
          </w:p>
          <w:p w14:paraId="4E941DEA" w14:textId="197BB4BB" w:rsidR="00292BE8" w:rsidRPr="00EE62DA" w:rsidRDefault="15A99740"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avna tijela Grada Zagreba</w:t>
            </w:r>
            <w:r w:rsidR="70F7C46D" w:rsidRPr="35D7B47D">
              <w:rPr>
                <w:rFonts w:eastAsia="Times New Roman" w:cs="Arial"/>
                <w:lang w:val="hr-HR" w:eastAsia="en-GB"/>
              </w:rPr>
              <w:t xml:space="preserve"> </w:t>
            </w:r>
          </w:p>
        </w:tc>
        <w:tc>
          <w:tcPr>
            <w:tcW w:w="1333" w:type="dxa"/>
            <w:shd w:val="clear" w:color="auto" w:fill="auto"/>
            <w:vAlign w:val="center"/>
            <w:hideMark/>
          </w:tcPr>
          <w:p w14:paraId="372DE4B0" w14:textId="3B8FDA3E" w:rsidR="008858E4" w:rsidRPr="00EE62DA" w:rsidRDefault="729AEEA0"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r w:rsidR="26DD77CB" w:rsidRPr="477080F9">
              <w:rPr>
                <w:rFonts w:eastAsia="Times New Roman" w:cs="Arial"/>
                <w:lang w:val="hr-HR" w:eastAsia="en-GB"/>
              </w:rPr>
              <w:t xml:space="preserve"> </w:t>
            </w:r>
          </w:p>
          <w:p w14:paraId="4EE1B3F3" w14:textId="5EB08697" w:rsidR="008858E4" w:rsidRPr="00EE62DA" w:rsidRDefault="75D2336A"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1B22EE45" w:rsidRPr="35D7B47D">
              <w:rPr>
                <w:rFonts w:eastAsia="Times New Roman" w:cs="Arial"/>
                <w:lang w:val="hr-HR" w:eastAsia="en-GB"/>
              </w:rPr>
              <w:t>,</w:t>
            </w:r>
          </w:p>
          <w:p w14:paraId="2DAC8F40" w14:textId="49354E69" w:rsidR="008858E4" w:rsidRPr="00EE62DA" w:rsidRDefault="01B1261A" w:rsidP="00FC2E9C">
            <w:pPr>
              <w:spacing w:after="0" w:line="276" w:lineRule="auto"/>
              <w:textAlignment w:val="baseline"/>
              <w:rPr>
                <w:rFonts w:eastAsia="Times New Roman" w:cs="Arial"/>
                <w:lang w:val="hr-HR" w:eastAsia="en-GB"/>
              </w:rPr>
            </w:pPr>
            <w:r w:rsidRPr="35D7B47D">
              <w:rPr>
                <w:rFonts w:eastAsia="Times New Roman" w:cs="Arial"/>
                <w:lang w:val="hr-HR" w:eastAsia="en-GB"/>
              </w:rPr>
              <w:t>Fondovi EU</w:t>
            </w:r>
          </w:p>
          <w:p w14:paraId="15642C42" w14:textId="6D30ACA6" w:rsidR="008858E4" w:rsidRPr="00EE62DA" w:rsidRDefault="26DD77CB"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 </w:t>
            </w:r>
          </w:p>
          <w:p w14:paraId="234C87C8" w14:textId="5D69EF4E" w:rsidR="008858E4" w:rsidRPr="00EE62DA" w:rsidRDefault="008858E4" w:rsidP="00FC2E9C">
            <w:pPr>
              <w:spacing w:after="0" w:line="276" w:lineRule="auto"/>
              <w:textAlignment w:val="baseline"/>
              <w:rPr>
                <w:rFonts w:eastAsia="Times New Roman" w:cs="Arial"/>
                <w:lang w:val="hr-HR" w:eastAsia="en-GB"/>
              </w:rPr>
            </w:pPr>
          </w:p>
        </w:tc>
        <w:tc>
          <w:tcPr>
            <w:tcW w:w="16" w:type="dxa"/>
            <w:shd w:val="clear" w:color="auto" w:fill="auto"/>
            <w:vAlign w:val="center"/>
            <w:hideMark/>
          </w:tcPr>
          <w:p w14:paraId="4A01BB1A" w14:textId="77777777" w:rsidR="008858E4" w:rsidRPr="00EE62DA" w:rsidRDefault="008858E4" w:rsidP="00FC2E9C">
            <w:pPr>
              <w:spacing w:after="0" w:line="276" w:lineRule="auto"/>
              <w:rPr>
                <w:rFonts w:eastAsia="Times New Roman" w:cs="Times New Roman"/>
                <w:lang w:val="hr-HR" w:eastAsia="en-GB"/>
              </w:rPr>
            </w:pPr>
          </w:p>
        </w:tc>
      </w:tr>
      <w:tr w:rsidR="00F847BD" w:rsidRPr="009C6A9B" w14:paraId="0C285C7A" w14:textId="77777777" w:rsidTr="35D7B47D">
        <w:trPr>
          <w:trHeight w:val="300"/>
          <w:jc w:val="center"/>
        </w:trPr>
        <w:tc>
          <w:tcPr>
            <w:tcW w:w="1590" w:type="dxa"/>
            <w:vMerge/>
            <w:vAlign w:val="center"/>
            <w:hideMark/>
          </w:tcPr>
          <w:p w14:paraId="56535CC6" w14:textId="52EEAEE6" w:rsidR="008858E4" w:rsidRPr="00EE62DA" w:rsidRDefault="008858E4" w:rsidP="00FC2E9C">
            <w:pPr>
              <w:spacing w:after="0" w:line="276" w:lineRule="auto"/>
              <w:textAlignment w:val="baseline"/>
              <w:rPr>
                <w:rFonts w:eastAsia="Times New Roman" w:cs="Segoe UI"/>
                <w:szCs w:val="20"/>
                <w:lang w:val="hr-HR" w:eastAsia="en-GB"/>
              </w:rPr>
            </w:pPr>
          </w:p>
        </w:tc>
        <w:tc>
          <w:tcPr>
            <w:tcW w:w="2655" w:type="dxa"/>
            <w:shd w:val="clear" w:color="auto" w:fill="auto"/>
            <w:vAlign w:val="center"/>
            <w:hideMark/>
          </w:tcPr>
          <w:p w14:paraId="0F01126F" w14:textId="4CD6B46D" w:rsidR="008858E4" w:rsidRPr="00EE62DA" w:rsidRDefault="008858E4" w:rsidP="00FC2E9C">
            <w:pPr>
              <w:spacing w:after="0" w:line="276" w:lineRule="auto"/>
              <w:textAlignment w:val="baseline"/>
              <w:rPr>
                <w:rFonts w:eastAsia="Times New Roman" w:cs="Arial"/>
                <w:lang w:val="hr-HR" w:eastAsia="en-GB"/>
              </w:rPr>
            </w:pPr>
          </w:p>
          <w:p w14:paraId="385CB47A" w14:textId="5E91CE35" w:rsidR="008858E4" w:rsidRPr="00EE62DA" w:rsidRDefault="03B9B39A" w:rsidP="00FC2E9C">
            <w:pPr>
              <w:spacing w:after="0" w:line="276" w:lineRule="auto"/>
              <w:textAlignment w:val="baseline"/>
              <w:rPr>
                <w:rFonts w:eastAsia="Times New Roman" w:cs="Segoe UI"/>
                <w:lang w:val="hr-HR" w:eastAsia="en-GB"/>
              </w:rPr>
            </w:pPr>
            <w:r w:rsidRPr="477080F9">
              <w:rPr>
                <w:rFonts w:eastAsia="Times New Roman" w:cs="Arial"/>
                <w:lang w:val="hr-HR" w:eastAsia="en-GB"/>
              </w:rPr>
              <w:t>Uspostavljen informacijski sustav</w:t>
            </w:r>
          </w:p>
          <w:p w14:paraId="571AFA02" w14:textId="5AFCDA9F" w:rsidR="008858E4" w:rsidRPr="00EE62DA" w:rsidRDefault="008858E4" w:rsidP="00FC2E9C">
            <w:pPr>
              <w:spacing w:after="0" w:line="276" w:lineRule="auto"/>
              <w:textAlignment w:val="baseline"/>
              <w:rPr>
                <w:rFonts w:eastAsia="Times New Roman" w:cs="Arial"/>
                <w:lang w:val="hr-HR" w:eastAsia="en-GB"/>
              </w:rPr>
            </w:pPr>
          </w:p>
        </w:tc>
        <w:tc>
          <w:tcPr>
            <w:tcW w:w="2046" w:type="dxa"/>
            <w:vAlign w:val="center"/>
          </w:tcPr>
          <w:p w14:paraId="0EC899AD" w14:textId="3F263FFA" w:rsidR="008858E4" w:rsidRPr="00EE62DA" w:rsidRDefault="74E1B584" w:rsidP="35D7B47D">
            <w:pPr>
              <w:spacing w:after="0" w:line="276" w:lineRule="auto"/>
              <w:textAlignment w:val="baseline"/>
              <w:rPr>
                <w:rFonts w:eastAsia="Times New Roman" w:cs="Segoe UI"/>
                <w:lang w:val="hr-HR" w:eastAsia="en-GB"/>
              </w:rPr>
            </w:pPr>
            <w:r w:rsidRPr="35D7B47D">
              <w:rPr>
                <w:rFonts w:cs="Arial"/>
                <w:lang w:val="hr-HR"/>
              </w:rPr>
              <w:t>1</w:t>
            </w:r>
            <w:r w:rsidR="7028A2E3" w:rsidRPr="35D7B47D">
              <w:rPr>
                <w:rFonts w:cs="Arial"/>
                <w:lang w:val="hr-HR"/>
              </w:rPr>
              <w:t>1.</w:t>
            </w:r>
            <w:r w:rsidR="1D18DA95" w:rsidRPr="35D7B47D">
              <w:rPr>
                <w:rFonts w:cs="Arial"/>
                <w:lang w:val="hr-HR"/>
              </w:rPr>
              <w:t>3</w:t>
            </w:r>
            <w:r w:rsidR="7028A2E3" w:rsidRPr="35D7B47D">
              <w:rPr>
                <w:rFonts w:cs="Arial"/>
                <w:lang w:val="hr-HR"/>
              </w:rPr>
              <w:t>.</w:t>
            </w:r>
            <w:r w:rsidR="7D5D9F6B" w:rsidRPr="35D7B47D">
              <w:rPr>
                <w:rFonts w:cs="Arial"/>
                <w:lang w:val="hr-HR"/>
              </w:rPr>
              <w:t>3</w:t>
            </w:r>
            <w:r w:rsidR="60648112" w:rsidRPr="35D7B47D">
              <w:rPr>
                <w:rFonts w:cs="Arial"/>
                <w:lang w:val="hr-HR"/>
              </w:rPr>
              <w:t>.</w:t>
            </w:r>
            <w:r w:rsidR="7028A2E3" w:rsidRPr="35D7B47D">
              <w:rPr>
                <w:rFonts w:cs="Arial"/>
                <w:lang w:val="hr-HR"/>
              </w:rPr>
              <w:t xml:space="preserve"> Uspostavljanje integriranog informacijskog sustava za razmjenu postojećih podataka između pružatelja usluga iz različitih sustava</w:t>
            </w:r>
          </w:p>
          <w:p w14:paraId="3BB75186" w14:textId="4D3E9FF6" w:rsidR="008858E4" w:rsidRPr="00EE62DA" w:rsidRDefault="008858E4" w:rsidP="35D7B47D">
            <w:pPr>
              <w:spacing w:after="0" w:line="276" w:lineRule="auto"/>
              <w:textAlignment w:val="baseline"/>
              <w:rPr>
                <w:rFonts w:cs="Arial"/>
                <w:lang w:val="hr-HR"/>
              </w:rPr>
            </w:pPr>
          </w:p>
        </w:tc>
        <w:tc>
          <w:tcPr>
            <w:tcW w:w="1710" w:type="dxa"/>
            <w:shd w:val="clear" w:color="auto" w:fill="auto"/>
            <w:vAlign w:val="center"/>
            <w:hideMark/>
          </w:tcPr>
          <w:p w14:paraId="2956EB07" w14:textId="01ECD4C5" w:rsidR="008858E4" w:rsidRPr="00B91645" w:rsidRDefault="7E753FF4" w:rsidP="00FC2E9C">
            <w:pPr>
              <w:spacing w:after="0" w:line="276" w:lineRule="auto"/>
              <w:textAlignment w:val="baseline"/>
              <w:rPr>
                <w:rFonts w:eastAsia="Times New Roman" w:cs="Segoe UI"/>
                <w:lang w:val="hr-HR" w:eastAsia="en-GB"/>
              </w:rPr>
            </w:pPr>
            <w:r w:rsidRPr="35D7B47D">
              <w:rPr>
                <w:rFonts w:eastAsia="Times New Roman" w:cs="Arial"/>
                <w:lang w:val="hr-HR" w:eastAsia="en-GB"/>
              </w:rPr>
              <w:t>GUSZBOI</w:t>
            </w:r>
            <w:r w:rsidR="52E84F7B" w:rsidRPr="35D7B47D">
              <w:rPr>
                <w:rFonts w:eastAsia="Times New Roman" w:cs="Arial"/>
                <w:lang w:val="hr-HR" w:eastAsia="en-GB"/>
              </w:rPr>
              <w:t>,</w:t>
            </w:r>
          </w:p>
          <w:p w14:paraId="02BF52C2" w14:textId="3AA3A9C4" w:rsidR="008858E4" w:rsidRPr="00B91645" w:rsidRDefault="09BFC572"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už</w:t>
            </w:r>
            <w:r w:rsidR="7E753FF4" w:rsidRPr="35D7B47D">
              <w:rPr>
                <w:rFonts w:eastAsia="Times New Roman" w:cs="Arial"/>
                <w:lang w:val="hr-HR" w:eastAsia="en-GB"/>
              </w:rPr>
              <w:t>atelji socijalnih usluga</w:t>
            </w:r>
          </w:p>
        </w:tc>
        <w:tc>
          <w:tcPr>
            <w:tcW w:w="1333" w:type="dxa"/>
            <w:shd w:val="clear" w:color="auto" w:fill="auto"/>
            <w:vAlign w:val="center"/>
            <w:hideMark/>
          </w:tcPr>
          <w:p w14:paraId="0CF65AEF" w14:textId="2993A92D" w:rsidR="008858E4" w:rsidRPr="00B91645" w:rsidRDefault="0A5682D0" w:rsidP="00FC2E9C">
            <w:pPr>
              <w:spacing w:after="0" w:line="276" w:lineRule="auto"/>
              <w:textAlignment w:val="baseline"/>
              <w:rPr>
                <w:rFonts w:eastAsia="Times New Roman" w:cs="Arial"/>
                <w:lang w:val="hr-HR" w:eastAsia="en-GB"/>
              </w:rPr>
            </w:pPr>
            <w:r w:rsidRPr="35D7B47D">
              <w:rPr>
                <w:rFonts w:eastAsia="Times New Roman" w:cs="Arial"/>
                <w:lang w:val="hr-HR" w:eastAsia="en-GB"/>
              </w:rPr>
              <w:t>Proračun Grada Zagreba</w:t>
            </w:r>
            <w:r w:rsidR="56A28CE8" w:rsidRPr="35D7B47D">
              <w:rPr>
                <w:rFonts w:eastAsia="Times New Roman" w:cs="Arial"/>
                <w:lang w:val="hr-HR" w:eastAsia="en-GB"/>
              </w:rPr>
              <w:t>,</w:t>
            </w:r>
            <w:r w:rsidRPr="35D7B47D">
              <w:rPr>
                <w:rFonts w:eastAsia="Times New Roman" w:cs="Arial"/>
                <w:lang w:val="hr-HR" w:eastAsia="en-GB"/>
              </w:rPr>
              <w:t xml:space="preserve"> </w:t>
            </w:r>
            <w:r w:rsidR="04598FBB" w:rsidRPr="35D7B47D">
              <w:rPr>
                <w:rFonts w:eastAsia="Times New Roman" w:cs="Arial"/>
                <w:lang w:val="hr-HR" w:eastAsia="en-GB"/>
              </w:rPr>
              <w:t>Fondovi EU</w:t>
            </w:r>
          </w:p>
          <w:p w14:paraId="00D67E20" w14:textId="74F61045" w:rsidR="008858E4" w:rsidRPr="00B91645" w:rsidRDefault="008858E4" w:rsidP="00FC2E9C">
            <w:pPr>
              <w:spacing w:after="0" w:line="276" w:lineRule="auto"/>
              <w:textAlignment w:val="baseline"/>
              <w:rPr>
                <w:rFonts w:eastAsia="Times New Roman" w:cs="Arial"/>
                <w:lang w:val="hr-HR" w:eastAsia="en-GB"/>
              </w:rPr>
            </w:pPr>
          </w:p>
        </w:tc>
        <w:tc>
          <w:tcPr>
            <w:tcW w:w="16" w:type="dxa"/>
            <w:shd w:val="clear" w:color="auto" w:fill="auto"/>
            <w:vAlign w:val="center"/>
            <w:hideMark/>
          </w:tcPr>
          <w:p w14:paraId="3FB13418" w14:textId="77777777" w:rsidR="008858E4" w:rsidRPr="00EE62DA" w:rsidRDefault="008858E4" w:rsidP="00FC2E9C">
            <w:pPr>
              <w:spacing w:after="0" w:line="276" w:lineRule="auto"/>
              <w:rPr>
                <w:rFonts w:eastAsia="Times New Roman" w:cs="Times New Roman"/>
                <w:lang w:val="hr-HR" w:eastAsia="en-GB"/>
              </w:rPr>
            </w:pPr>
          </w:p>
        </w:tc>
      </w:tr>
      <w:tr w:rsidR="477080F9" w14:paraId="2AA570F1" w14:textId="77777777" w:rsidTr="35D7B47D">
        <w:trPr>
          <w:trHeight w:val="300"/>
          <w:jc w:val="center"/>
        </w:trPr>
        <w:tc>
          <w:tcPr>
            <w:tcW w:w="1590" w:type="dxa"/>
            <w:vMerge w:val="restart"/>
            <w:shd w:val="clear" w:color="auto" w:fill="auto"/>
            <w:vAlign w:val="center"/>
          </w:tcPr>
          <w:p w14:paraId="57CB0158" w14:textId="6028475D" w:rsidR="477080F9" w:rsidRDefault="49B2365C" w:rsidP="00FC2E9C">
            <w:pPr>
              <w:spacing w:after="0" w:line="276" w:lineRule="auto"/>
              <w:rPr>
                <w:rFonts w:eastAsia="Times New Roman" w:cs="Segoe UI"/>
                <w:lang w:val="hr-HR" w:eastAsia="en-GB"/>
              </w:rPr>
            </w:pPr>
            <w:r w:rsidRPr="35D7B47D">
              <w:rPr>
                <w:rFonts w:eastAsia="Times New Roman" w:cs="Arial"/>
                <w:lang w:val="hr-HR" w:eastAsia="en-GB"/>
              </w:rPr>
              <w:t> 11.</w:t>
            </w:r>
            <w:r w:rsidR="5E944B0A" w:rsidRPr="35D7B47D">
              <w:rPr>
                <w:rFonts w:eastAsia="Times New Roman" w:cs="Arial"/>
                <w:lang w:val="hr-HR" w:eastAsia="en-GB"/>
              </w:rPr>
              <w:t>4</w:t>
            </w:r>
            <w:r w:rsidRPr="35D7B47D">
              <w:rPr>
                <w:rFonts w:eastAsia="Times New Roman" w:cs="Arial"/>
                <w:lang w:val="hr-HR" w:eastAsia="en-GB"/>
              </w:rPr>
              <w:t xml:space="preserve">. Povećanje vidljivosti i informiranosti korisnika o </w:t>
            </w:r>
            <w:r w:rsidRPr="35D7B47D">
              <w:rPr>
                <w:rFonts w:eastAsia="Times New Roman" w:cs="Arial"/>
                <w:lang w:val="hr-HR" w:eastAsia="en-GB"/>
              </w:rPr>
              <w:lastRenderedPageBreak/>
              <w:t xml:space="preserve">dostupnosti socijalnih usluga i usluga iz drugih sustava </w:t>
            </w:r>
          </w:p>
        </w:tc>
        <w:tc>
          <w:tcPr>
            <w:tcW w:w="2655" w:type="dxa"/>
            <w:shd w:val="clear" w:color="auto" w:fill="auto"/>
            <w:vAlign w:val="center"/>
            <w:hideMark/>
          </w:tcPr>
          <w:p w14:paraId="07897129" w14:textId="77777777" w:rsidR="477080F9" w:rsidRDefault="477080F9" w:rsidP="00FC2E9C">
            <w:pPr>
              <w:spacing w:after="0" w:line="276" w:lineRule="auto"/>
              <w:rPr>
                <w:lang w:val="hr-HR"/>
              </w:rPr>
            </w:pPr>
            <w:r w:rsidRPr="477080F9">
              <w:rPr>
                <w:rFonts w:eastAsia="Times New Roman" w:cs="Arial"/>
                <w:lang w:val="hr-HR" w:eastAsia="en-GB"/>
              </w:rPr>
              <w:lastRenderedPageBreak/>
              <w:t xml:space="preserve">Broj razvijenih novih modela informiranja korisnika </w:t>
            </w:r>
          </w:p>
        </w:tc>
        <w:tc>
          <w:tcPr>
            <w:tcW w:w="2046" w:type="dxa"/>
            <w:vAlign w:val="center"/>
          </w:tcPr>
          <w:p w14:paraId="2225C15E" w14:textId="3A6752BC" w:rsidR="477080F9" w:rsidRDefault="468C99D7" w:rsidP="35D7B47D">
            <w:pPr>
              <w:spacing w:after="0" w:line="276" w:lineRule="auto"/>
              <w:rPr>
                <w:rFonts w:cs="Arial"/>
                <w:lang w:val="hr-HR"/>
              </w:rPr>
            </w:pPr>
            <w:r w:rsidRPr="35D7B47D">
              <w:rPr>
                <w:rFonts w:cs="Arial"/>
                <w:lang w:val="hr-HR"/>
              </w:rPr>
              <w:t>11.</w:t>
            </w:r>
            <w:r w:rsidR="3DC5D361" w:rsidRPr="35D7B47D">
              <w:rPr>
                <w:rFonts w:cs="Arial"/>
                <w:lang w:val="hr-HR"/>
              </w:rPr>
              <w:t>4.</w:t>
            </w:r>
            <w:r w:rsidRPr="35D7B47D">
              <w:rPr>
                <w:rFonts w:cs="Arial"/>
                <w:lang w:val="hr-HR"/>
              </w:rPr>
              <w:t>1.</w:t>
            </w:r>
            <w:r w:rsidR="118416C9" w:rsidRPr="35D7B47D">
              <w:rPr>
                <w:rFonts w:cs="Arial"/>
                <w:lang w:val="hr-HR"/>
              </w:rPr>
              <w:t xml:space="preserve"> </w:t>
            </w:r>
            <w:r w:rsidRPr="35D7B47D">
              <w:rPr>
                <w:rFonts w:cs="Arial"/>
                <w:lang w:val="hr-HR"/>
              </w:rPr>
              <w:t xml:space="preserve">Unapređenje modela informiranja korisnika o postojećim socijalnim uslugama, </w:t>
            </w:r>
            <w:r w:rsidRPr="35D7B47D">
              <w:rPr>
                <w:rFonts w:cs="Arial"/>
                <w:lang w:val="hr-HR"/>
              </w:rPr>
              <w:lastRenderedPageBreak/>
              <w:t>primjereno njihovim obilježjima</w:t>
            </w:r>
          </w:p>
          <w:p w14:paraId="7ADE897A" w14:textId="417EEAB6" w:rsidR="477080F9" w:rsidRDefault="477080F9" w:rsidP="35D7B47D">
            <w:pPr>
              <w:spacing w:after="0" w:line="276" w:lineRule="auto"/>
              <w:rPr>
                <w:rFonts w:cs="Arial"/>
                <w:lang w:val="hr-HR"/>
              </w:rPr>
            </w:pPr>
          </w:p>
        </w:tc>
        <w:tc>
          <w:tcPr>
            <w:tcW w:w="1710" w:type="dxa"/>
            <w:shd w:val="clear" w:color="auto" w:fill="auto"/>
            <w:vAlign w:val="center"/>
            <w:hideMark/>
          </w:tcPr>
          <w:p w14:paraId="48DED373" w14:textId="414BBB40" w:rsidR="477080F9" w:rsidRPr="00B91645" w:rsidRDefault="49B2365C" w:rsidP="00FC2E9C">
            <w:pPr>
              <w:spacing w:after="0" w:line="276" w:lineRule="auto"/>
              <w:rPr>
                <w:rFonts w:eastAsia="Times New Roman" w:cs="Segoe UI"/>
                <w:lang w:val="hr-HR" w:eastAsia="en-GB"/>
              </w:rPr>
            </w:pPr>
            <w:r w:rsidRPr="35D7B47D">
              <w:rPr>
                <w:rFonts w:eastAsia="Times New Roman" w:cs="Arial"/>
                <w:lang w:val="hr-HR" w:eastAsia="en-GB"/>
              </w:rPr>
              <w:lastRenderedPageBreak/>
              <w:t>GUSZBOI</w:t>
            </w:r>
            <w:r w:rsidR="3EA77841" w:rsidRPr="35D7B47D">
              <w:rPr>
                <w:rFonts w:eastAsia="Times New Roman" w:cs="Arial"/>
                <w:lang w:val="hr-HR" w:eastAsia="en-GB"/>
              </w:rPr>
              <w:t>,</w:t>
            </w:r>
          </w:p>
          <w:p w14:paraId="0F0D0EFF" w14:textId="36E98F5C" w:rsidR="477080F9" w:rsidRPr="00B91645" w:rsidRDefault="46F038A5" w:rsidP="00FC2E9C">
            <w:pPr>
              <w:spacing w:after="0" w:line="276" w:lineRule="auto"/>
              <w:rPr>
                <w:rFonts w:eastAsia="Times New Roman" w:cs="Arial"/>
                <w:lang w:val="hr-HR" w:eastAsia="en-GB"/>
              </w:rPr>
            </w:pPr>
            <w:r w:rsidRPr="35D7B47D">
              <w:rPr>
                <w:rFonts w:eastAsia="Times New Roman" w:cs="Arial"/>
                <w:lang w:val="hr-HR" w:eastAsia="en-GB"/>
              </w:rPr>
              <w:t>pruž</w:t>
            </w:r>
            <w:r w:rsidR="49B2365C" w:rsidRPr="35D7B47D">
              <w:rPr>
                <w:rFonts w:eastAsia="Times New Roman" w:cs="Arial"/>
                <w:lang w:val="hr-HR" w:eastAsia="en-GB"/>
              </w:rPr>
              <w:t>atelji socijalnih usluga</w:t>
            </w:r>
            <w:r w:rsidR="76165673" w:rsidRPr="35D7B47D">
              <w:rPr>
                <w:rFonts w:eastAsia="Times New Roman" w:cs="Arial"/>
                <w:lang w:val="hr-HR" w:eastAsia="en-GB"/>
              </w:rPr>
              <w:t xml:space="preserve"> </w:t>
            </w:r>
          </w:p>
        </w:tc>
        <w:tc>
          <w:tcPr>
            <w:tcW w:w="1333" w:type="dxa"/>
            <w:shd w:val="clear" w:color="auto" w:fill="auto"/>
            <w:vAlign w:val="center"/>
            <w:hideMark/>
          </w:tcPr>
          <w:p w14:paraId="6FD26E83" w14:textId="7D246409" w:rsidR="477080F9" w:rsidRPr="00B91645" w:rsidRDefault="6162CF58" w:rsidP="00FC2E9C">
            <w:pPr>
              <w:spacing w:after="0" w:line="276" w:lineRule="auto"/>
              <w:rPr>
                <w:rFonts w:eastAsia="Times New Roman" w:cs="Segoe UI"/>
                <w:lang w:val="hr-HR" w:eastAsia="en-GB"/>
              </w:rPr>
            </w:pPr>
            <w:r w:rsidRPr="00B91645">
              <w:rPr>
                <w:rFonts w:eastAsia="Times New Roman" w:cs="Arial"/>
                <w:lang w:val="hr-HR" w:eastAsia="en-GB"/>
              </w:rPr>
              <w:t>Proračun Grada Zagreba</w:t>
            </w:r>
          </w:p>
        </w:tc>
        <w:tc>
          <w:tcPr>
            <w:tcW w:w="16" w:type="dxa"/>
            <w:shd w:val="clear" w:color="auto" w:fill="auto"/>
            <w:vAlign w:val="center"/>
            <w:hideMark/>
          </w:tcPr>
          <w:p w14:paraId="232E9A15" w14:textId="77777777" w:rsidR="477080F9" w:rsidRDefault="477080F9" w:rsidP="00FC2E9C">
            <w:pPr>
              <w:spacing w:after="0" w:line="276" w:lineRule="auto"/>
              <w:rPr>
                <w:rFonts w:eastAsia="Times New Roman" w:cs="Times New Roman"/>
                <w:lang w:val="hr-HR" w:eastAsia="en-GB"/>
              </w:rPr>
            </w:pPr>
          </w:p>
        </w:tc>
      </w:tr>
      <w:tr w:rsidR="477080F9" w14:paraId="62ABBBEC" w14:textId="77777777" w:rsidTr="35D7B47D">
        <w:trPr>
          <w:trHeight w:val="300"/>
          <w:jc w:val="center"/>
        </w:trPr>
        <w:tc>
          <w:tcPr>
            <w:tcW w:w="1590" w:type="dxa"/>
            <w:vMerge/>
            <w:vAlign w:val="center"/>
          </w:tcPr>
          <w:p w14:paraId="723F3CE5" w14:textId="77777777" w:rsidR="00495C1A" w:rsidRDefault="00495C1A" w:rsidP="00FC2E9C">
            <w:pPr>
              <w:spacing w:line="276" w:lineRule="auto"/>
            </w:pPr>
          </w:p>
        </w:tc>
        <w:tc>
          <w:tcPr>
            <w:tcW w:w="2655" w:type="dxa"/>
            <w:shd w:val="clear" w:color="auto" w:fill="auto"/>
            <w:vAlign w:val="center"/>
            <w:hideMark/>
          </w:tcPr>
          <w:p w14:paraId="780211F8" w14:textId="77777777" w:rsidR="477080F9" w:rsidRDefault="477080F9" w:rsidP="00FC2E9C">
            <w:pPr>
              <w:spacing w:after="0" w:line="276" w:lineRule="auto"/>
              <w:rPr>
                <w:rFonts w:eastAsia="Times New Roman" w:cs="Segoe UI"/>
                <w:lang w:val="hr-HR" w:eastAsia="en-GB"/>
              </w:rPr>
            </w:pPr>
            <w:r w:rsidRPr="477080F9">
              <w:rPr>
                <w:rFonts w:eastAsia="Times New Roman" w:cs="Segoe UI"/>
                <w:lang w:val="hr-HR" w:eastAsia="en-GB"/>
              </w:rPr>
              <w:t>Broj provedenih aktivnosti informiranja</w:t>
            </w:r>
          </w:p>
        </w:tc>
        <w:tc>
          <w:tcPr>
            <w:tcW w:w="2046" w:type="dxa"/>
            <w:vAlign w:val="center"/>
          </w:tcPr>
          <w:p w14:paraId="5881FF16" w14:textId="773C6CF6" w:rsidR="477080F9" w:rsidRDefault="49B2365C" w:rsidP="35D7B47D">
            <w:pPr>
              <w:spacing w:after="0" w:line="276" w:lineRule="auto"/>
              <w:rPr>
                <w:rFonts w:eastAsia="Times New Roman" w:cs="Segoe UI"/>
                <w:lang w:val="hr-HR" w:eastAsia="en-GB"/>
              </w:rPr>
            </w:pPr>
            <w:r w:rsidRPr="35D7B47D">
              <w:rPr>
                <w:rFonts w:cs="Arial"/>
                <w:lang w:val="hr-HR"/>
              </w:rPr>
              <w:t>11.</w:t>
            </w:r>
            <w:r w:rsidR="08EF23DA" w:rsidRPr="35D7B47D">
              <w:rPr>
                <w:rFonts w:cs="Arial"/>
                <w:lang w:val="hr-HR"/>
              </w:rPr>
              <w:t>4</w:t>
            </w:r>
            <w:r w:rsidRPr="35D7B47D">
              <w:rPr>
                <w:rFonts w:cs="Arial"/>
                <w:lang w:val="hr-HR"/>
              </w:rPr>
              <w:t>.2. Provedba aktivnosti informiranja koristeći različite kanale (</w:t>
            </w:r>
            <w:r w:rsidR="24D3F69A" w:rsidRPr="35D7B47D">
              <w:rPr>
                <w:rFonts w:cs="Arial"/>
                <w:lang w:val="hr-HR"/>
              </w:rPr>
              <w:t>i</w:t>
            </w:r>
            <w:r w:rsidRPr="35D7B47D">
              <w:rPr>
                <w:rFonts w:cs="Arial"/>
                <w:lang w:val="hr-HR"/>
              </w:rPr>
              <w:t>nternet, info</w:t>
            </w:r>
            <w:r w:rsidR="6BF98929" w:rsidRPr="35D7B47D">
              <w:rPr>
                <w:rFonts w:cs="Arial"/>
                <w:lang w:val="hr-HR"/>
              </w:rPr>
              <w:t xml:space="preserve"> </w:t>
            </w:r>
            <w:r w:rsidRPr="35D7B47D">
              <w:rPr>
                <w:rFonts w:cs="Arial"/>
                <w:lang w:val="hr-HR"/>
              </w:rPr>
              <w:t>punktovi, tiskani materijali i javne kampanje)</w:t>
            </w:r>
          </w:p>
          <w:p w14:paraId="60426FA4" w14:textId="54C84B4E" w:rsidR="477080F9" w:rsidRDefault="477080F9" w:rsidP="35D7B47D">
            <w:pPr>
              <w:spacing w:after="0" w:line="276" w:lineRule="auto"/>
              <w:rPr>
                <w:rFonts w:cs="Arial"/>
                <w:lang w:val="hr-HR"/>
              </w:rPr>
            </w:pPr>
          </w:p>
        </w:tc>
        <w:tc>
          <w:tcPr>
            <w:tcW w:w="1710" w:type="dxa"/>
            <w:shd w:val="clear" w:color="auto" w:fill="auto"/>
            <w:vAlign w:val="center"/>
            <w:hideMark/>
          </w:tcPr>
          <w:p w14:paraId="655E6930" w14:textId="52E934FB" w:rsidR="477080F9" w:rsidRPr="00B91645" w:rsidRDefault="49B2365C" w:rsidP="00FC2E9C">
            <w:pPr>
              <w:spacing w:after="0" w:line="276" w:lineRule="auto"/>
              <w:rPr>
                <w:rFonts w:eastAsia="Times New Roman" w:cs="Segoe UI"/>
                <w:lang w:val="hr-HR" w:eastAsia="en-GB"/>
              </w:rPr>
            </w:pPr>
            <w:r w:rsidRPr="35D7B47D">
              <w:rPr>
                <w:rFonts w:eastAsia="Times New Roman" w:cs="Arial"/>
                <w:lang w:val="hr-HR" w:eastAsia="en-GB"/>
              </w:rPr>
              <w:t>GUSZBOI</w:t>
            </w:r>
            <w:r w:rsidR="54FB4366" w:rsidRPr="35D7B47D">
              <w:rPr>
                <w:rFonts w:eastAsia="Times New Roman" w:cs="Arial"/>
                <w:lang w:val="hr-HR" w:eastAsia="en-GB"/>
              </w:rPr>
              <w:t xml:space="preserve">, </w:t>
            </w:r>
          </w:p>
          <w:p w14:paraId="7D74B582" w14:textId="4E8B6A01" w:rsidR="477080F9" w:rsidRPr="00B91645" w:rsidRDefault="5FD3B2AC" w:rsidP="00FC2E9C">
            <w:pPr>
              <w:spacing w:after="0" w:line="276" w:lineRule="auto"/>
              <w:rPr>
                <w:rFonts w:eastAsia="Times New Roman" w:cs="Arial"/>
                <w:lang w:val="hr-HR" w:eastAsia="en-GB"/>
              </w:rPr>
            </w:pPr>
            <w:r w:rsidRPr="35D7B47D">
              <w:rPr>
                <w:rFonts w:eastAsia="Times New Roman" w:cs="Arial"/>
                <w:lang w:val="hr-HR" w:eastAsia="en-GB"/>
              </w:rPr>
              <w:t>pruž</w:t>
            </w:r>
            <w:r w:rsidR="49B2365C" w:rsidRPr="35D7B47D">
              <w:rPr>
                <w:rFonts w:eastAsia="Times New Roman" w:cs="Arial"/>
                <w:lang w:val="hr-HR" w:eastAsia="en-GB"/>
              </w:rPr>
              <w:t>atelji socijalnih usluga</w:t>
            </w:r>
          </w:p>
          <w:p w14:paraId="75BB313E" w14:textId="699381EA" w:rsidR="477080F9" w:rsidRPr="00B91645" w:rsidRDefault="477080F9" w:rsidP="00FC2E9C">
            <w:pPr>
              <w:spacing w:after="0" w:line="276" w:lineRule="auto"/>
              <w:rPr>
                <w:rFonts w:eastAsia="Times New Roman" w:cs="Arial"/>
                <w:lang w:val="hr-HR" w:eastAsia="en-GB"/>
              </w:rPr>
            </w:pPr>
          </w:p>
          <w:p w14:paraId="78AAB22E" w14:textId="3EF4CCF1" w:rsidR="477080F9" w:rsidRPr="00B91645" w:rsidRDefault="477080F9" w:rsidP="00FC2E9C">
            <w:pPr>
              <w:spacing w:after="0" w:line="276" w:lineRule="auto"/>
              <w:rPr>
                <w:rFonts w:eastAsia="Times New Roman" w:cs="Arial"/>
                <w:lang w:val="hr-HR" w:eastAsia="en-GB"/>
              </w:rPr>
            </w:pPr>
          </w:p>
          <w:p w14:paraId="4A3E23AC" w14:textId="3DF3E7FB" w:rsidR="477080F9" w:rsidRPr="00B91645" w:rsidRDefault="477080F9" w:rsidP="00FC2E9C">
            <w:pPr>
              <w:spacing w:after="0" w:line="276" w:lineRule="auto"/>
              <w:rPr>
                <w:rFonts w:eastAsia="Times New Roman" w:cs="Arial"/>
                <w:lang w:val="hr-HR" w:eastAsia="en-GB"/>
              </w:rPr>
            </w:pPr>
          </w:p>
        </w:tc>
        <w:tc>
          <w:tcPr>
            <w:tcW w:w="1333" w:type="dxa"/>
            <w:shd w:val="clear" w:color="auto" w:fill="auto"/>
            <w:vAlign w:val="center"/>
            <w:hideMark/>
          </w:tcPr>
          <w:p w14:paraId="23AB21D8" w14:textId="4D9299E0" w:rsidR="477080F9" w:rsidRPr="00B91645" w:rsidRDefault="6D4D6F42" w:rsidP="00FC2E9C">
            <w:pPr>
              <w:spacing w:after="0" w:line="276" w:lineRule="auto"/>
              <w:rPr>
                <w:rFonts w:eastAsia="Times New Roman" w:cs="Segoe UI"/>
                <w:lang w:val="hr-HR" w:eastAsia="en-GB"/>
              </w:rPr>
            </w:pPr>
            <w:r w:rsidRPr="00B91645">
              <w:rPr>
                <w:rFonts w:eastAsia="Times New Roman" w:cs="Arial"/>
                <w:lang w:val="hr-HR" w:eastAsia="en-GB"/>
              </w:rPr>
              <w:t>Proračun Grada Zagreba</w:t>
            </w:r>
          </w:p>
        </w:tc>
        <w:tc>
          <w:tcPr>
            <w:tcW w:w="16" w:type="dxa"/>
            <w:shd w:val="clear" w:color="auto" w:fill="auto"/>
            <w:vAlign w:val="center"/>
            <w:hideMark/>
          </w:tcPr>
          <w:p w14:paraId="0A5A95C8" w14:textId="77777777" w:rsidR="477080F9" w:rsidRDefault="477080F9" w:rsidP="00FC2E9C">
            <w:pPr>
              <w:spacing w:after="0" w:line="276" w:lineRule="auto"/>
              <w:rPr>
                <w:rFonts w:eastAsia="Times New Roman" w:cs="Times New Roman"/>
                <w:lang w:val="hr-HR" w:eastAsia="en-GB"/>
              </w:rPr>
            </w:pPr>
          </w:p>
        </w:tc>
      </w:tr>
    </w:tbl>
    <w:p w14:paraId="29666904" w14:textId="0707B149" w:rsidR="477080F9" w:rsidRDefault="477080F9" w:rsidP="00FC2E9C">
      <w:pPr>
        <w:spacing w:line="276" w:lineRule="auto"/>
        <w:rPr>
          <w:sz w:val="21"/>
          <w:szCs w:val="21"/>
          <w:lang w:val="hr-HR"/>
        </w:rPr>
      </w:pPr>
    </w:p>
    <w:p w14:paraId="3D3B35ED" w14:textId="7D31A6AB" w:rsidR="00695BEB" w:rsidRPr="00EE62DA" w:rsidRDefault="378B665A" w:rsidP="0C09108A">
      <w:pPr>
        <w:spacing w:line="276" w:lineRule="auto"/>
        <w:jc w:val="both"/>
        <w:rPr>
          <w:lang w:val="hr-HR"/>
        </w:rPr>
      </w:pPr>
      <w:r w:rsidRPr="35D7B47D">
        <w:rPr>
          <w:lang w:val="hr-HR"/>
        </w:rPr>
        <w:t>Iskazani bazni podaci o obuhvatu pojedini</w:t>
      </w:r>
      <w:r w:rsidR="448AE9EE" w:rsidRPr="35D7B47D">
        <w:rPr>
          <w:lang w:val="hr-HR"/>
        </w:rPr>
        <w:t>h</w:t>
      </w:r>
      <w:r w:rsidRPr="35D7B47D">
        <w:rPr>
          <w:lang w:val="hr-HR"/>
        </w:rPr>
        <w:t xml:space="preserve"> usluga u pokazateljima odnose se na rezultate istraživanja prikazane u Obrascu 5 u poglavlju 3. Dostupnost socijalnih usluga. Zna</w:t>
      </w:r>
      <w:r w:rsidR="311FAF08" w:rsidRPr="35D7B47D">
        <w:rPr>
          <w:lang w:val="hr-HR"/>
        </w:rPr>
        <w:t>tni</w:t>
      </w:r>
      <w:r w:rsidRPr="35D7B47D">
        <w:rPr>
          <w:lang w:val="hr-HR"/>
        </w:rPr>
        <w:t xml:space="preserve"> </w:t>
      </w:r>
      <w:r w:rsidR="2603FB56" w:rsidRPr="35D7B47D">
        <w:rPr>
          <w:lang w:val="hr-HR"/>
        </w:rPr>
        <w:t xml:space="preserve">su </w:t>
      </w:r>
      <w:r w:rsidRPr="35D7B47D">
        <w:rPr>
          <w:lang w:val="hr-HR"/>
        </w:rPr>
        <w:t xml:space="preserve">napori učinjeni da se prikupljeni podaci logički provjere </w:t>
      </w:r>
      <w:r w:rsidR="55845585" w:rsidRPr="35D7B47D">
        <w:rPr>
          <w:lang w:val="hr-HR"/>
        </w:rPr>
        <w:t xml:space="preserve">jer </w:t>
      </w:r>
      <w:r w:rsidRPr="35D7B47D">
        <w:rPr>
          <w:lang w:val="hr-HR"/>
        </w:rPr>
        <w:t xml:space="preserve">u skladu s metodologijom izrade ovog dokumenta predstavljaju jedan od ključnih izvora podataka za planiranje mjera i aktivnosti, a onda i podlogu za njihovo daljnje praćenje </w:t>
      </w:r>
      <w:r w:rsidR="7B97F21E" w:rsidRPr="35D7B47D">
        <w:rPr>
          <w:lang w:val="hr-HR"/>
        </w:rPr>
        <w:t xml:space="preserve">pomoću </w:t>
      </w:r>
      <w:r w:rsidRPr="35D7B47D">
        <w:rPr>
          <w:lang w:val="hr-HR"/>
        </w:rPr>
        <w:t>pokazatelj</w:t>
      </w:r>
      <w:r w:rsidR="327EFA5F" w:rsidRPr="35D7B47D">
        <w:rPr>
          <w:lang w:val="hr-HR"/>
        </w:rPr>
        <w:t>a</w:t>
      </w:r>
      <w:r w:rsidRPr="35D7B47D">
        <w:rPr>
          <w:lang w:val="hr-HR"/>
        </w:rPr>
        <w:t xml:space="preserve">. Svejedno, budući da su </w:t>
      </w:r>
      <w:r w:rsidR="2F52C213" w:rsidRPr="35D7B47D">
        <w:rPr>
          <w:lang w:val="hr-HR"/>
        </w:rPr>
        <w:t>podaci</w:t>
      </w:r>
      <w:r w:rsidRPr="35D7B47D">
        <w:rPr>
          <w:lang w:val="hr-HR"/>
        </w:rPr>
        <w:t xml:space="preserve"> prikupljeni anketom pružatelja koja nije obuhvatila sve pružatelje usluga, kao i druga zapažena ograničenja detaljnije prikazana u Poglavlju </w:t>
      </w:r>
      <w:r w:rsidR="742E40DF" w:rsidRPr="35D7B47D">
        <w:rPr>
          <w:lang w:val="hr-HR"/>
        </w:rPr>
        <w:t xml:space="preserve">3. </w:t>
      </w:r>
      <w:r w:rsidR="742E40DF" w:rsidRPr="35D7B47D">
        <w:rPr>
          <w:i/>
          <w:iCs/>
          <w:lang w:val="hr-HR"/>
        </w:rPr>
        <w:t xml:space="preserve">Procjena potreba u </w:t>
      </w:r>
      <w:r w:rsidR="3288D01F" w:rsidRPr="35D7B47D">
        <w:rPr>
          <w:i/>
          <w:iCs/>
          <w:lang w:val="hr-HR"/>
        </w:rPr>
        <w:t>G</w:t>
      </w:r>
      <w:r w:rsidR="742E40DF" w:rsidRPr="35D7B47D">
        <w:rPr>
          <w:i/>
          <w:iCs/>
          <w:lang w:val="hr-HR"/>
        </w:rPr>
        <w:t xml:space="preserve">radu </w:t>
      </w:r>
      <w:r w:rsidR="28D0823F" w:rsidRPr="35D7B47D">
        <w:rPr>
          <w:i/>
          <w:iCs/>
          <w:lang w:val="hr-HR"/>
        </w:rPr>
        <w:t>Z</w:t>
      </w:r>
      <w:r w:rsidR="742E40DF" w:rsidRPr="35D7B47D">
        <w:rPr>
          <w:i/>
          <w:iCs/>
          <w:lang w:val="hr-HR"/>
        </w:rPr>
        <w:t>agrebu: dostupnost socijalnih usluga i kapaciteti pružatelja socijalnih usluga</w:t>
      </w:r>
      <w:r w:rsidRPr="35D7B47D">
        <w:rPr>
          <w:lang w:val="hr-HR"/>
        </w:rPr>
        <w:t>, treba ih primarno uzeti kao indikativno stanje baznog stanja.</w:t>
      </w:r>
    </w:p>
    <w:p w14:paraId="73DB12AC" w14:textId="5F87EB4D" w:rsidR="006B7BDF" w:rsidRPr="00EE62DA" w:rsidRDefault="006B7BDF" w:rsidP="00FC2E9C">
      <w:pPr>
        <w:spacing w:line="276" w:lineRule="auto"/>
        <w:jc w:val="both"/>
        <w:rPr>
          <w:lang w:val="hr-HR"/>
        </w:rPr>
      </w:pPr>
    </w:p>
    <w:p w14:paraId="50CC69D3" w14:textId="7F2EB543" w:rsidR="006B7BDF" w:rsidRPr="00EE62DA" w:rsidRDefault="006B7BDF" w:rsidP="00FC2E9C">
      <w:pPr>
        <w:spacing w:line="276" w:lineRule="auto"/>
        <w:jc w:val="both"/>
        <w:rPr>
          <w:lang w:val="hr-HR"/>
        </w:rPr>
      </w:pPr>
    </w:p>
    <w:p w14:paraId="481F2A0D" w14:textId="08237C3F" w:rsidR="35D7B47D" w:rsidRDefault="35D7B47D" w:rsidP="35D7B47D">
      <w:pPr>
        <w:spacing w:line="276" w:lineRule="auto"/>
        <w:jc w:val="both"/>
        <w:rPr>
          <w:lang w:val="hr-HR"/>
        </w:rPr>
      </w:pPr>
    </w:p>
    <w:p w14:paraId="50ED28EC" w14:textId="6BB2A754" w:rsidR="35D7B47D" w:rsidRDefault="35D7B47D" w:rsidP="35D7B47D">
      <w:pPr>
        <w:spacing w:line="276" w:lineRule="auto"/>
        <w:jc w:val="both"/>
        <w:rPr>
          <w:lang w:val="hr-HR"/>
        </w:rPr>
      </w:pPr>
    </w:p>
    <w:p w14:paraId="347D914E" w14:textId="26F8680E" w:rsidR="35D7B47D" w:rsidRDefault="35D7B47D" w:rsidP="35D7B47D">
      <w:pPr>
        <w:spacing w:line="276" w:lineRule="auto"/>
        <w:jc w:val="both"/>
        <w:rPr>
          <w:lang w:val="hr-HR"/>
        </w:rPr>
      </w:pPr>
    </w:p>
    <w:p w14:paraId="71EEC9AB" w14:textId="224CD04D" w:rsidR="35D7B47D" w:rsidRDefault="35D7B47D" w:rsidP="35D7B47D">
      <w:pPr>
        <w:spacing w:line="276" w:lineRule="auto"/>
        <w:jc w:val="both"/>
        <w:rPr>
          <w:lang w:val="hr-HR"/>
        </w:rPr>
      </w:pPr>
    </w:p>
    <w:p w14:paraId="51D799B6" w14:textId="3095492F" w:rsidR="35D7B47D" w:rsidRDefault="35D7B47D" w:rsidP="35D7B47D">
      <w:pPr>
        <w:spacing w:line="276" w:lineRule="auto"/>
        <w:jc w:val="both"/>
        <w:rPr>
          <w:lang w:val="hr-HR"/>
        </w:rPr>
      </w:pPr>
    </w:p>
    <w:p w14:paraId="21ED1DA7" w14:textId="3E0F973F" w:rsidR="35D7B47D" w:rsidRDefault="35D7B47D" w:rsidP="35D7B47D">
      <w:pPr>
        <w:spacing w:line="276" w:lineRule="auto"/>
        <w:jc w:val="both"/>
        <w:rPr>
          <w:lang w:val="hr-HR"/>
        </w:rPr>
      </w:pPr>
    </w:p>
    <w:p w14:paraId="0BB4A516" w14:textId="6257BC15" w:rsidR="35D7B47D" w:rsidRDefault="35D7B47D" w:rsidP="35D7B47D">
      <w:pPr>
        <w:spacing w:line="276" w:lineRule="auto"/>
        <w:jc w:val="both"/>
        <w:rPr>
          <w:lang w:val="hr-HR"/>
        </w:rPr>
      </w:pPr>
    </w:p>
    <w:p w14:paraId="664E5048" w14:textId="07FD0702" w:rsidR="35D7B47D" w:rsidRDefault="35D7B47D" w:rsidP="35D7B47D">
      <w:pPr>
        <w:spacing w:line="276" w:lineRule="auto"/>
        <w:jc w:val="both"/>
        <w:rPr>
          <w:lang w:val="hr-HR"/>
        </w:rPr>
      </w:pPr>
    </w:p>
    <w:p w14:paraId="2E1ADFCC" w14:textId="1C67593D" w:rsidR="35D7B47D" w:rsidRDefault="35D7B47D" w:rsidP="35D7B47D">
      <w:pPr>
        <w:spacing w:line="276" w:lineRule="auto"/>
        <w:jc w:val="both"/>
        <w:rPr>
          <w:lang w:val="hr-HR"/>
        </w:rPr>
      </w:pPr>
    </w:p>
    <w:p w14:paraId="2BDE5FD2" w14:textId="701AAA6C" w:rsidR="35D7B47D" w:rsidRDefault="35D7B47D" w:rsidP="35D7B47D">
      <w:pPr>
        <w:spacing w:line="276" w:lineRule="auto"/>
        <w:jc w:val="both"/>
        <w:rPr>
          <w:lang w:val="hr-HR"/>
        </w:rPr>
      </w:pPr>
    </w:p>
    <w:p w14:paraId="24CF4FBE" w14:textId="4C487CB7" w:rsidR="35D7B47D" w:rsidRDefault="35D7B47D" w:rsidP="35D7B47D">
      <w:pPr>
        <w:spacing w:line="276" w:lineRule="auto"/>
        <w:jc w:val="both"/>
        <w:rPr>
          <w:lang w:val="hr-HR"/>
        </w:rPr>
      </w:pPr>
    </w:p>
    <w:p w14:paraId="3B953D47" w14:textId="1F997644" w:rsidR="35D7B47D" w:rsidRDefault="35D7B47D" w:rsidP="35D7B47D">
      <w:pPr>
        <w:spacing w:line="276" w:lineRule="auto"/>
        <w:jc w:val="both"/>
        <w:rPr>
          <w:lang w:val="hr-HR"/>
        </w:rPr>
      </w:pPr>
    </w:p>
    <w:p w14:paraId="688D06B5" w14:textId="57CBB482" w:rsidR="35D7B47D" w:rsidRDefault="35D7B47D" w:rsidP="35D7B47D">
      <w:pPr>
        <w:spacing w:line="276" w:lineRule="auto"/>
        <w:jc w:val="both"/>
        <w:rPr>
          <w:lang w:val="hr-HR"/>
        </w:rPr>
      </w:pPr>
    </w:p>
    <w:p w14:paraId="17739186" w14:textId="1FF378D5" w:rsidR="00C60E6E" w:rsidRDefault="00C60E6E" w:rsidP="35D7B47D">
      <w:pPr>
        <w:spacing w:line="276" w:lineRule="auto"/>
        <w:jc w:val="both"/>
        <w:rPr>
          <w:lang w:val="hr-HR"/>
        </w:rPr>
      </w:pPr>
    </w:p>
    <w:p w14:paraId="5A6F4158" w14:textId="77777777" w:rsidR="00C60E6E" w:rsidRDefault="00C60E6E" w:rsidP="35D7B47D">
      <w:pPr>
        <w:spacing w:line="276" w:lineRule="auto"/>
        <w:jc w:val="both"/>
        <w:rPr>
          <w:lang w:val="hr-HR"/>
        </w:rPr>
      </w:pPr>
    </w:p>
    <w:p w14:paraId="05B05484" w14:textId="75925A91" w:rsidR="001F23A3" w:rsidRPr="00EE62DA" w:rsidRDefault="146ECA92" w:rsidP="00FC2E9C">
      <w:pPr>
        <w:pStyle w:val="Heading1"/>
        <w:spacing w:line="276" w:lineRule="auto"/>
        <w:rPr>
          <w:caps w:val="0"/>
        </w:rPr>
      </w:pPr>
      <w:bookmarkStart w:id="70" w:name="_Toc193462843"/>
      <w:r w:rsidRPr="477080F9">
        <w:rPr>
          <w:caps w:val="0"/>
        </w:rPr>
        <w:lastRenderedPageBreak/>
        <w:t>PRAĆENJE I VREDNOVANJE SOCIJALNOG PLANA</w:t>
      </w:r>
      <w:bookmarkEnd w:id="70"/>
      <w:r w:rsidRPr="477080F9">
        <w:rPr>
          <w:caps w:val="0"/>
        </w:rPr>
        <w:t xml:space="preserve"> </w:t>
      </w:r>
    </w:p>
    <w:p w14:paraId="3E044B78" w14:textId="29DA7602" w:rsidR="009F2E21" w:rsidRDefault="0D492D84" w:rsidP="0055106A">
      <w:pPr>
        <w:spacing w:line="276" w:lineRule="auto"/>
        <w:jc w:val="both"/>
        <w:rPr>
          <w:rFonts w:eastAsia="Calibri"/>
          <w:color w:val="000000" w:themeColor="text1"/>
          <w:lang w:val="hr-HR"/>
        </w:rPr>
      </w:pPr>
      <w:r w:rsidRPr="35D7B47D">
        <w:rPr>
          <w:rFonts w:eastAsia="Calibri"/>
          <w:color w:val="000000" w:themeColor="text1"/>
          <w:lang w:val="hr-HR"/>
        </w:rPr>
        <w:t>U</w:t>
      </w:r>
      <w:r w:rsidR="4A573495" w:rsidRPr="35D7B47D">
        <w:rPr>
          <w:rFonts w:eastAsia="Calibri"/>
          <w:color w:val="000000" w:themeColor="text1"/>
          <w:lang w:val="hr-HR"/>
        </w:rPr>
        <w:t xml:space="preserve"> nastavku je opisan predviđeni način i vremenska dinamika donošenja godišnjih </w:t>
      </w:r>
      <w:r w:rsidR="38E38EED" w:rsidRPr="35D7B47D">
        <w:rPr>
          <w:rFonts w:eastAsia="Calibri"/>
          <w:color w:val="000000" w:themeColor="text1"/>
          <w:lang w:val="hr-HR"/>
        </w:rPr>
        <w:t>a</w:t>
      </w:r>
      <w:r w:rsidR="4A573495" w:rsidRPr="35D7B47D">
        <w:rPr>
          <w:rFonts w:eastAsia="Calibri"/>
          <w:color w:val="000000" w:themeColor="text1"/>
          <w:lang w:val="hr-HR"/>
        </w:rPr>
        <w:t>kcijskih planova provedbe Socijalnog plana</w:t>
      </w:r>
      <w:r w:rsidRPr="35D7B47D">
        <w:rPr>
          <w:rFonts w:eastAsia="Calibri"/>
          <w:color w:val="000000" w:themeColor="text1"/>
          <w:lang w:val="hr-HR"/>
        </w:rPr>
        <w:t xml:space="preserve"> te</w:t>
      </w:r>
      <w:r w:rsidR="4A573495" w:rsidRPr="35D7B47D">
        <w:rPr>
          <w:rFonts w:eastAsia="Calibri"/>
          <w:color w:val="000000" w:themeColor="text1"/>
          <w:lang w:val="hr-HR"/>
        </w:rPr>
        <w:t xml:space="preserve"> način i vremenska dinamika praćenja</w:t>
      </w:r>
      <w:r w:rsidRPr="35D7B47D">
        <w:rPr>
          <w:rFonts w:eastAsia="Calibri"/>
          <w:color w:val="000000" w:themeColor="text1"/>
          <w:lang w:val="hr-HR"/>
        </w:rPr>
        <w:t xml:space="preserve">, </w:t>
      </w:r>
      <w:r w:rsidR="698536D7" w:rsidRPr="35D7B47D">
        <w:rPr>
          <w:rFonts w:eastAsia="Calibri"/>
          <w:color w:val="000000" w:themeColor="text1"/>
          <w:lang w:val="hr-HR"/>
        </w:rPr>
        <w:t>s</w:t>
      </w:r>
      <w:r w:rsidRPr="35D7B47D">
        <w:rPr>
          <w:rFonts w:eastAsia="Calibri"/>
          <w:color w:val="000000" w:themeColor="text1"/>
          <w:lang w:val="hr-HR"/>
        </w:rPr>
        <w:t xml:space="preserve">ukladno članku 11. Pravilnika o jedinstvenoj metodologiji za procjenu potreba (Narodne novine 90/23.). </w:t>
      </w:r>
    </w:p>
    <w:p w14:paraId="1C0C8970" w14:textId="258E04FD" w:rsidR="0055106A" w:rsidRPr="00EE62DA" w:rsidRDefault="0D492D84" w:rsidP="0055106A">
      <w:pPr>
        <w:spacing w:line="276" w:lineRule="auto"/>
        <w:jc w:val="both"/>
        <w:rPr>
          <w:rFonts w:eastAsia="Calibri"/>
          <w:color w:val="000000" w:themeColor="text1"/>
          <w:lang w:val="hr-HR"/>
        </w:rPr>
      </w:pPr>
      <w:r w:rsidRPr="35D7B47D">
        <w:rPr>
          <w:rFonts w:eastAsia="Calibri"/>
          <w:color w:val="000000" w:themeColor="text1"/>
          <w:lang w:val="hr-HR"/>
        </w:rPr>
        <w:t xml:space="preserve">Također, u poglavlju </w:t>
      </w:r>
      <w:r w:rsidR="598580E7" w:rsidRPr="35D7B47D">
        <w:rPr>
          <w:rFonts w:eastAsia="Calibri"/>
          <w:color w:val="000000" w:themeColor="text1"/>
          <w:lang w:val="hr-HR"/>
        </w:rPr>
        <w:t>se</w:t>
      </w:r>
      <w:r w:rsidRPr="35D7B47D">
        <w:rPr>
          <w:rFonts w:eastAsia="Calibri"/>
          <w:color w:val="000000" w:themeColor="text1"/>
          <w:lang w:val="hr-HR"/>
        </w:rPr>
        <w:t xml:space="preserve"> opis</w:t>
      </w:r>
      <w:r w:rsidR="598580E7" w:rsidRPr="35D7B47D">
        <w:rPr>
          <w:rFonts w:eastAsia="Calibri"/>
          <w:color w:val="000000" w:themeColor="text1"/>
          <w:lang w:val="hr-HR"/>
        </w:rPr>
        <w:t>uje</w:t>
      </w:r>
      <w:r w:rsidR="4A573495" w:rsidRPr="35D7B47D">
        <w:rPr>
          <w:rFonts w:eastAsia="Calibri"/>
          <w:color w:val="000000" w:themeColor="text1"/>
          <w:lang w:val="hr-HR"/>
        </w:rPr>
        <w:t xml:space="preserve"> </w:t>
      </w:r>
      <w:r w:rsidRPr="35D7B47D">
        <w:rPr>
          <w:rFonts w:eastAsia="Calibri"/>
          <w:color w:val="000000" w:themeColor="text1"/>
          <w:lang w:val="hr-HR"/>
        </w:rPr>
        <w:t>v</w:t>
      </w:r>
      <w:r w:rsidR="4A573495" w:rsidRPr="35D7B47D">
        <w:rPr>
          <w:rFonts w:eastAsia="Calibri"/>
          <w:color w:val="000000" w:themeColor="text1"/>
          <w:lang w:val="hr-HR"/>
        </w:rPr>
        <w:t>rednovanj</w:t>
      </w:r>
      <w:r w:rsidRPr="35D7B47D">
        <w:rPr>
          <w:rFonts w:eastAsia="Calibri"/>
          <w:color w:val="000000" w:themeColor="text1"/>
          <w:lang w:val="hr-HR"/>
        </w:rPr>
        <w:t>e</w:t>
      </w:r>
      <w:r w:rsidR="598580E7" w:rsidRPr="35D7B47D">
        <w:rPr>
          <w:rFonts w:eastAsia="Calibri"/>
          <w:color w:val="000000" w:themeColor="text1"/>
          <w:lang w:val="hr-HR"/>
        </w:rPr>
        <w:t xml:space="preserve"> Socijalnog plana</w:t>
      </w:r>
      <w:r w:rsidR="4A573495" w:rsidRPr="35D7B47D">
        <w:rPr>
          <w:rFonts w:eastAsia="Calibri"/>
          <w:color w:val="000000" w:themeColor="text1"/>
          <w:lang w:val="hr-HR"/>
        </w:rPr>
        <w:t>, mogućnost revizije</w:t>
      </w:r>
      <w:r w:rsidR="598580E7" w:rsidRPr="35D7B47D">
        <w:rPr>
          <w:rFonts w:eastAsia="Calibri"/>
          <w:color w:val="000000" w:themeColor="text1"/>
          <w:lang w:val="hr-HR"/>
        </w:rPr>
        <w:t xml:space="preserve"> </w:t>
      </w:r>
      <w:r w:rsidR="4A573495" w:rsidRPr="35D7B47D">
        <w:rPr>
          <w:rFonts w:eastAsia="Calibri"/>
          <w:color w:val="000000" w:themeColor="text1"/>
          <w:lang w:val="hr-HR"/>
        </w:rPr>
        <w:t xml:space="preserve">plana te komunikacijske aktivnosti.   </w:t>
      </w:r>
    </w:p>
    <w:p w14:paraId="280146DC" w14:textId="77777777" w:rsidR="0055106A" w:rsidRPr="00EE62DA" w:rsidRDefault="0055106A" w:rsidP="0055106A">
      <w:pPr>
        <w:spacing w:line="276" w:lineRule="auto"/>
        <w:jc w:val="both"/>
        <w:rPr>
          <w:rFonts w:eastAsia="Calibri"/>
          <w:b/>
          <w:bCs/>
          <w:color w:val="000000" w:themeColor="text1"/>
          <w:lang w:val="hr-HR"/>
        </w:rPr>
      </w:pPr>
      <w:r>
        <w:rPr>
          <w:rFonts w:eastAsia="Calibri"/>
          <w:b/>
          <w:bCs/>
          <w:color w:val="000000" w:themeColor="text1"/>
          <w:lang w:val="hr-HR"/>
        </w:rPr>
        <w:t xml:space="preserve">Provedba i praćenje </w:t>
      </w:r>
    </w:p>
    <w:p w14:paraId="5408301A" w14:textId="1E947A5B" w:rsidR="0055106A" w:rsidRPr="00A82306" w:rsidRDefault="4A573495" w:rsidP="0055106A">
      <w:pPr>
        <w:pStyle w:val="ListParagraph"/>
        <w:numPr>
          <w:ilvl w:val="0"/>
          <w:numId w:val="25"/>
        </w:numPr>
        <w:spacing w:line="276" w:lineRule="auto"/>
        <w:jc w:val="both"/>
        <w:rPr>
          <w:rFonts w:eastAsia="Calibri"/>
        </w:rPr>
      </w:pPr>
      <w:r w:rsidRPr="35D7B47D">
        <w:rPr>
          <w:rFonts w:eastAsia="Calibri"/>
        </w:rPr>
        <w:t xml:space="preserve">Akcijske planove provedbe za 2025., 2026. i 2027. godinu, koji se izrađuju za potrebe operativne razrade mjera i aktivnosti Socijalnog plana, Gradski ured za socijalnu zaštitu, zdravstvo, branitelje i osobe s invaliditetom izrađuje u suradnji sa Savjetom za socijalnu skrb i drugim nadležnim upravnim tijelima kao nositeljima i </w:t>
      </w:r>
      <w:proofErr w:type="spellStart"/>
      <w:r w:rsidRPr="35D7B47D">
        <w:rPr>
          <w:rFonts w:eastAsia="Calibri"/>
        </w:rPr>
        <w:t>sunositeljima</w:t>
      </w:r>
      <w:proofErr w:type="spellEnd"/>
      <w:r w:rsidRPr="35D7B47D">
        <w:rPr>
          <w:rFonts w:eastAsia="Calibri"/>
        </w:rPr>
        <w:t xml:space="preserve"> aktivnosti te ih predlaže gradonačelniku Grada Zagreba na donošenje.</w:t>
      </w:r>
    </w:p>
    <w:p w14:paraId="592A288A" w14:textId="694F08BC" w:rsidR="0055106A" w:rsidRPr="00A82306" w:rsidRDefault="4A573495" w:rsidP="0055106A">
      <w:pPr>
        <w:pStyle w:val="ListParagraph"/>
        <w:numPr>
          <w:ilvl w:val="0"/>
          <w:numId w:val="25"/>
        </w:numPr>
        <w:spacing w:line="276" w:lineRule="auto"/>
        <w:jc w:val="both"/>
        <w:rPr>
          <w:rFonts w:eastAsia="Calibri"/>
        </w:rPr>
      </w:pPr>
      <w:r w:rsidRPr="35D7B47D">
        <w:rPr>
          <w:rFonts w:eastAsia="Calibri"/>
        </w:rPr>
        <w:t xml:space="preserve">Izvješće o provedbi godišnjih </w:t>
      </w:r>
      <w:r w:rsidR="0A090B26" w:rsidRPr="35D7B47D">
        <w:rPr>
          <w:rFonts w:eastAsia="Calibri"/>
        </w:rPr>
        <w:t>a</w:t>
      </w:r>
      <w:r w:rsidRPr="35D7B47D">
        <w:rPr>
          <w:rFonts w:eastAsia="Calibri"/>
        </w:rPr>
        <w:t xml:space="preserve">kcijskih planova izrađuje Gradski ured za socijalnu zaštitu, zdravstvo, branitelje i osobe s invaliditetom u suradnji sa Savjetom za socijalnu skrb i drugim nadležnim upravnim tijelima kao nositeljima i </w:t>
      </w:r>
      <w:proofErr w:type="spellStart"/>
      <w:r w:rsidRPr="35D7B47D">
        <w:rPr>
          <w:rFonts w:eastAsia="Calibri"/>
        </w:rPr>
        <w:t>sunositeljima</w:t>
      </w:r>
      <w:proofErr w:type="spellEnd"/>
      <w:r w:rsidRPr="35D7B47D">
        <w:rPr>
          <w:rFonts w:eastAsia="Calibri"/>
        </w:rPr>
        <w:t xml:space="preserve"> aktivnosti te ga podnosi gradonačelniku Grada Zagreba na usvajanje.</w:t>
      </w:r>
    </w:p>
    <w:p w14:paraId="416220D5" w14:textId="73058113" w:rsidR="0055106A" w:rsidRDefault="4A573495" w:rsidP="0055106A">
      <w:pPr>
        <w:pStyle w:val="ListParagraph"/>
        <w:numPr>
          <w:ilvl w:val="0"/>
          <w:numId w:val="25"/>
        </w:numPr>
        <w:spacing w:line="276" w:lineRule="auto"/>
        <w:jc w:val="both"/>
        <w:rPr>
          <w:rFonts w:eastAsia="Calibri"/>
        </w:rPr>
      </w:pPr>
      <w:r w:rsidRPr="35D7B47D">
        <w:rPr>
          <w:rFonts w:eastAsia="Calibri"/>
        </w:rPr>
        <w:t xml:space="preserve">Izvješće o provedbi Socijalnog plana za trogodišnje razdoblje provedbe od 2025. do 2027. izrađuje Gradski ured za socijalnu zaštitu, zdravstvo, branitelje i osobe s invaliditetom u suradnji sa Savjetom za socijalnu skrb i drugim nadležnim upravnim tijelima kao nositeljima i </w:t>
      </w:r>
      <w:proofErr w:type="spellStart"/>
      <w:r w:rsidRPr="35D7B47D">
        <w:rPr>
          <w:rFonts w:eastAsia="Calibri"/>
        </w:rPr>
        <w:t>sunositeljima</w:t>
      </w:r>
      <w:proofErr w:type="spellEnd"/>
      <w:r w:rsidRPr="35D7B47D">
        <w:rPr>
          <w:rFonts w:eastAsia="Calibri"/>
        </w:rPr>
        <w:t xml:space="preserve"> aktivnosti Socijalnog plana te ga podnosi Gradskoj skupštini Grada Zagreba na usvajanje.</w:t>
      </w:r>
    </w:p>
    <w:p w14:paraId="6C925807" w14:textId="5C37C176" w:rsidR="0055106A" w:rsidRDefault="4A573495" w:rsidP="0055106A">
      <w:pPr>
        <w:pStyle w:val="ListParagraph"/>
        <w:numPr>
          <w:ilvl w:val="0"/>
          <w:numId w:val="25"/>
        </w:numPr>
        <w:spacing w:line="276" w:lineRule="auto"/>
        <w:jc w:val="both"/>
        <w:rPr>
          <w:rFonts w:eastAsia="Calibri"/>
        </w:rPr>
      </w:pPr>
      <w:r w:rsidRPr="35D7B47D">
        <w:rPr>
          <w:rFonts w:eastAsia="Calibri"/>
        </w:rPr>
        <w:t xml:space="preserve">Akcijski planovi provedbe Socijalnog plana, </w:t>
      </w:r>
      <w:r w:rsidR="02854F89" w:rsidRPr="35D7B47D">
        <w:rPr>
          <w:rFonts w:eastAsia="Calibri"/>
        </w:rPr>
        <w:t>i</w:t>
      </w:r>
      <w:r w:rsidRPr="35D7B47D">
        <w:rPr>
          <w:rFonts w:eastAsia="Calibri"/>
        </w:rPr>
        <w:t xml:space="preserve">zvješća o provedbi godišnjih </w:t>
      </w:r>
      <w:r w:rsidR="79FF414A" w:rsidRPr="35D7B47D">
        <w:rPr>
          <w:rFonts w:eastAsia="Calibri"/>
        </w:rPr>
        <w:t>a</w:t>
      </w:r>
      <w:r w:rsidRPr="35D7B47D">
        <w:rPr>
          <w:rFonts w:eastAsia="Calibri"/>
        </w:rPr>
        <w:t>kcijskih planova i Izvješće o provedbi Socijalnog plana za razdoblje 2025. – 2027. javno se objavljuj</w:t>
      </w:r>
      <w:r w:rsidR="17953917" w:rsidRPr="35D7B47D">
        <w:rPr>
          <w:rFonts w:eastAsia="Calibri"/>
        </w:rPr>
        <w:t>u</w:t>
      </w:r>
      <w:r w:rsidRPr="35D7B47D">
        <w:rPr>
          <w:rFonts w:eastAsia="Calibri"/>
        </w:rPr>
        <w:t xml:space="preserve"> na mrežnim stranicama Grada Zagreba.</w:t>
      </w:r>
    </w:p>
    <w:p w14:paraId="4547FDC7" w14:textId="77777777" w:rsidR="0055106A" w:rsidRPr="00F50368" w:rsidRDefault="0055106A" w:rsidP="0055106A">
      <w:pPr>
        <w:pStyle w:val="ListParagraph"/>
        <w:spacing w:line="276" w:lineRule="auto"/>
        <w:jc w:val="both"/>
        <w:rPr>
          <w:rFonts w:eastAsia="Calibri"/>
        </w:rPr>
      </w:pPr>
    </w:p>
    <w:p w14:paraId="75DF913C" w14:textId="29317D73" w:rsidR="0055106A" w:rsidRPr="00EE62DA" w:rsidRDefault="4A573495" w:rsidP="0C09108A">
      <w:pPr>
        <w:spacing w:line="276" w:lineRule="auto"/>
        <w:jc w:val="both"/>
        <w:rPr>
          <w:rFonts w:eastAsia="Calibri"/>
          <w:color w:val="000000" w:themeColor="text1"/>
          <w:lang w:val="hr-HR"/>
        </w:rPr>
      </w:pPr>
      <w:r w:rsidRPr="35D7B47D">
        <w:rPr>
          <w:rFonts w:eastAsia="Calibri"/>
          <w:color w:val="000000" w:themeColor="text1"/>
          <w:lang w:val="hr-HR"/>
        </w:rPr>
        <w:t>Važno je naglasiti osnov</w:t>
      </w:r>
      <w:r w:rsidR="2DE54573" w:rsidRPr="35D7B47D">
        <w:rPr>
          <w:rFonts w:eastAsia="Calibri"/>
          <w:color w:val="000000" w:themeColor="text1"/>
          <w:lang w:val="hr-HR"/>
        </w:rPr>
        <w:t>n</w:t>
      </w:r>
      <w:r w:rsidRPr="35D7B47D">
        <w:rPr>
          <w:rFonts w:eastAsia="Calibri"/>
          <w:color w:val="000000" w:themeColor="text1"/>
          <w:lang w:val="hr-HR"/>
        </w:rPr>
        <w:t>u strukturu Socijalnog plana</w:t>
      </w:r>
      <w:r w:rsidR="1108C7AA" w:rsidRPr="35D7B47D">
        <w:rPr>
          <w:rFonts w:eastAsia="Calibri"/>
          <w:color w:val="000000" w:themeColor="text1"/>
          <w:lang w:val="hr-HR"/>
        </w:rPr>
        <w:t xml:space="preserve"> </w:t>
      </w:r>
      <w:r w:rsidRPr="35D7B47D">
        <w:rPr>
          <w:rFonts w:eastAsia="Calibri"/>
          <w:color w:val="000000" w:themeColor="text1"/>
          <w:lang w:val="hr-HR"/>
        </w:rPr>
        <w:t>koja jednim dijelom imenuje socijalne usluge regulirane Zakonom o socijalnoj skrbi</w:t>
      </w:r>
      <w:r w:rsidR="578E8EA2" w:rsidRPr="35D7B47D">
        <w:rPr>
          <w:rFonts w:eastAsia="Calibri"/>
          <w:color w:val="000000" w:themeColor="text1"/>
          <w:lang w:val="hr-HR"/>
        </w:rPr>
        <w:t>,</w:t>
      </w:r>
      <w:r w:rsidRPr="35D7B47D">
        <w:rPr>
          <w:rFonts w:eastAsia="Calibri"/>
          <w:color w:val="000000" w:themeColor="text1"/>
          <w:lang w:val="hr-HR"/>
        </w:rPr>
        <w:t xml:space="preserve"> koje na bazi analize postojeće dostupnosti usluga prezentiran</w:t>
      </w:r>
      <w:r w:rsidR="71ADEC55" w:rsidRPr="35D7B47D">
        <w:rPr>
          <w:rFonts w:eastAsia="Calibri"/>
          <w:color w:val="000000" w:themeColor="text1"/>
          <w:lang w:val="hr-HR"/>
        </w:rPr>
        <w:t>ih</w:t>
      </w:r>
      <w:r w:rsidRPr="35D7B47D">
        <w:rPr>
          <w:rFonts w:eastAsia="Calibri"/>
          <w:color w:val="000000" w:themeColor="text1"/>
          <w:lang w:val="hr-HR"/>
        </w:rPr>
        <w:t xml:space="preserve"> u ovom dokumentu treba širiti Mrežom socijalnih usluga te stoga služe </w:t>
      </w:r>
      <w:r w:rsidR="7EA24295" w:rsidRPr="35D7B47D">
        <w:rPr>
          <w:rFonts w:eastAsia="Calibri"/>
          <w:color w:val="000000" w:themeColor="text1"/>
          <w:lang w:val="hr-HR"/>
        </w:rPr>
        <w:t xml:space="preserve">za </w:t>
      </w:r>
      <w:r w:rsidRPr="35D7B47D">
        <w:rPr>
          <w:rFonts w:eastAsia="Calibri"/>
          <w:color w:val="000000" w:themeColor="text1"/>
          <w:lang w:val="hr-HR"/>
        </w:rPr>
        <w:t>informira</w:t>
      </w:r>
      <w:r w:rsidR="074258EC" w:rsidRPr="35D7B47D">
        <w:rPr>
          <w:rFonts w:eastAsia="Calibri"/>
          <w:color w:val="000000" w:themeColor="text1"/>
          <w:lang w:val="hr-HR"/>
        </w:rPr>
        <w:t>nje</w:t>
      </w:r>
      <w:r w:rsidRPr="35D7B47D">
        <w:rPr>
          <w:rFonts w:eastAsia="Calibri"/>
          <w:color w:val="000000" w:themeColor="text1"/>
          <w:lang w:val="hr-HR"/>
        </w:rPr>
        <w:t xml:space="preserve"> resorno</w:t>
      </w:r>
      <w:r w:rsidR="435632FE" w:rsidRPr="35D7B47D">
        <w:rPr>
          <w:rFonts w:eastAsia="Calibri"/>
          <w:color w:val="000000" w:themeColor="text1"/>
          <w:lang w:val="hr-HR"/>
        </w:rPr>
        <w:t>g</w:t>
      </w:r>
      <w:r w:rsidRPr="35D7B47D">
        <w:rPr>
          <w:rFonts w:eastAsia="Calibri"/>
          <w:color w:val="000000" w:themeColor="text1"/>
          <w:lang w:val="hr-HR"/>
        </w:rPr>
        <w:t xml:space="preserve"> Ministarstv</w:t>
      </w:r>
      <w:r w:rsidR="108CF731" w:rsidRPr="35D7B47D">
        <w:rPr>
          <w:rFonts w:eastAsia="Calibri"/>
          <w:color w:val="000000" w:themeColor="text1"/>
          <w:lang w:val="hr-HR"/>
        </w:rPr>
        <w:t>a</w:t>
      </w:r>
      <w:r w:rsidRPr="35D7B47D">
        <w:rPr>
          <w:rFonts w:eastAsia="Calibri"/>
          <w:color w:val="000000" w:themeColor="text1"/>
          <w:lang w:val="hr-HR"/>
        </w:rPr>
        <w:t xml:space="preserve"> prilikom ugovaranja. S druge strane, druga skupina mjera u Socijalnom planu odnosi se na razvoj drugih oblika podrške, inovativne socijalne usluge  te usluge iz drugih sustava, kao i mjere usmjerene na horizontalne aktivnosti jačanja kapaciteta, predstavljajući time skupinu mjera gdje je nadležnost Grada Zagreba uža i direktna te iste stoga čine prioritetno područje daljnje razrade Akcijskim planom. Među tim </w:t>
      </w:r>
      <w:r w:rsidR="67692652" w:rsidRPr="35D7B47D">
        <w:rPr>
          <w:rFonts w:eastAsia="Calibri"/>
          <w:color w:val="000000" w:themeColor="text1"/>
          <w:lang w:val="hr-HR"/>
        </w:rPr>
        <w:t xml:space="preserve">se </w:t>
      </w:r>
      <w:r w:rsidRPr="35D7B47D">
        <w:rPr>
          <w:rFonts w:eastAsia="Calibri"/>
          <w:color w:val="000000" w:themeColor="text1"/>
          <w:lang w:val="hr-HR"/>
        </w:rPr>
        <w:t xml:space="preserve">mjerama Akcijskim planom predviđa planiranje koraka koji su realni i izvedivi za provedbu unutar jedne kalendarske godine te se unutar tih koraka jasnije definiraju nadležnosti i pojedine uloge različitih dionika. Akcijski planovi temelj su za izradu godišnjih izvješća o provedbi na temelju pokazatelja provedbe koji će se u njemu </w:t>
      </w:r>
      <w:r w:rsidR="1BD584E2" w:rsidRPr="35D7B47D">
        <w:rPr>
          <w:rFonts w:eastAsia="Calibri"/>
          <w:color w:val="000000" w:themeColor="text1"/>
          <w:lang w:val="hr-HR"/>
        </w:rPr>
        <w:t xml:space="preserve">dodatno </w:t>
      </w:r>
      <w:r w:rsidR="4D91BF03" w:rsidRPr="35D7B47D">
        <w:rPr>
          <w:rFonts w:eastAsia="Calibri"/>
          <w:color w:val="000000" w:themeColor="text1"/>
          <w:lang w:val="hr-HR"/>
        </w:rPr>
        <w:t>razviti</w:t>
      </w:r>
      <w:r w:rsidR="1F9EF350" w:rsidRPr="35D7B47D">
        <w:rPr>
          <w:rFonts w:eastAsia="Calibri"/>
          <w:color w:val="000000" w:themeColor="text1"/>
          <w:lang w:val="hr-HR"/>
        </w:rPr>
        <w:t>.</w:t>
      </w:r>
      <w:r w:rsidRPr="35D7B47D">
        <w:rPr>
          <w:rFonts w:eastAsia="Calibri"/>
          <w:color w:val="000000" w:themeColor="text1"/>
          <w:lang w:val="hr-HR"/>
        </w:rPr>
        <w:t xml:space="preserve"> </w:t>
      </w:r>
    </w:p>
    <w:p w14:paraId="1CD391C0" w14:textId="77777777" w:rsidR="0055106A" w:rsidRPr="00EE62DA" w:rsidRDefault="0055106A" w:rsidP="0055106A">
      <w:pPr>
        <w:spacing w:line="276" w:lineRule="auto"/>
        <w:jc w:val="both"/>
        <w:rPr>
          <w:rFonts w:eastAsia="Calibri"/>
          <w:b/>
          <w:bCs/>
          <w:color w:val="000000" w:themeColor="text1"/>
          <w:lang w:val="hr-HR"/>
        </w:rPr>
      </w:pPr>
      <w:r>
        <w:rPr>
          <w:rFonts w:eastAsia="Calibri"/>
          <w:b/>
          <w:bCs/>
          <w:color w:val="000000" w:themeColor="text1"/>
          <w:lang w:val="hr-HR"/>
        </w:rPr>
        <w:t>V</w:t>
      </w:r>
      <w:r w:rsidRPr="477080F9">
        <w:rPr>
          <w:rFonts w:eastAsia="Calibri"/>
          <w:b/>
          <w:bCs/>
          <w:color w:val="000000" w:themeColor="text1"/>
          <w:lang w:val="hr-HR"/>
        </w:rPr>
        <w:t xml:space="preserve">rednovanje provedbe </w:t>
      </w:r>
    </w:p>
    <w:p w14:paraId="7B8B3C67" w14:textId="55815CF3" w:rsidR="0055106A" w:rsidRDefault="4A573495" w:rsidP="0055106A">
      <w:pPr>
        <w:spacing w:line="276" w:lineRule="auto"/>
        <w:jc w:val="both"/>
        <w:rPr>
          <w:rFonts w:eastAsia="Calibri"/>
          <w:color w:val="000000" w:themeColor="text1"/>
          <w:lang w:val="hr-HR"/>
        </w:rPr>
      </w:pPr>
      <w:r w:rsidRPr="35D7B47D">
        <w:rPr>
          <w:rFonts w:eastAsia="Calibri"/>
          <w:color w:val="000000" w:themeColor="text1"/>
          <w:lang w:val="hr-HR"/>
        </w:rPr>
        <w:t xml:space="preserve">Praćenje provedbe zamišljeno </w:t>
      </w:r>
      <w:r w:rsidR="511280A1" w:rsidRPr="35D7B47D">
        <w:rPr>
          <w:rFonts w:eastAsia="Calibri"/>
          <w:color w:val="000000" w:themeColor="text1"/>
          <w:lang w:val="hr-HR"/>
        </w:rPr>
        <w:t xml:space="preserve">je </w:t>
      </w:r>
      <w:r w:rsidRPr="35D7B47D">
        <w:rPr>
          <w:rFonts w:eastAsia="Calibri"/>
          <w:color w:val="000000" w:themeColor="text1"/>
          <w:lang w:val="hr-HR"/>
        </w:rPr>
        <w:t xml:space="preserve">na dvije razine: na godišnjoj razini prati se provedba Akcijskog plana i pokazatelja koji su u njemu definirani, a koji po tipu pokazatelja predstavljaju pokazatelje direktnih rezultata, a na trogodišnjoj razini provedbe prati se provedba čitavog Socijalnog plana prema pokazateljima definiranim u njemu, a koji su po tipu pokazatelji učinka. </w:t>
      </w:r>
    </w:p>
    <w:p w14:paraId="27992A77" w14:textId="0F3E02AC" w:rsidR="0055106A" w:rsidRPr="00EE62DA" w:rsidRDefault="4A573495" w:rsidP="0C09108A">
      <w:pPr>
        <w:spacing w:line="276" w:lineRule="auto"/>
        <w:jc w:val="both"/>
        <w:rPr>
          <w:rFonts w:eastAsia="Calibri"/>
          <w:color w:val="000000" w:themeColor="text1"/>
          <w:lang w:val="hr-HR"/>
        </w:rPr>
      </w:pPr>
      <w:r w:rsidRPr="35D7B47D">
        <w:rPr>
          <w:rFonts w:eastAsia="Calibri"/>
          <w:color w:val="000000" w:themeColor="text1"/>
          <w:lang w:val="hr-HR"/>
        </w:rPr>
        <w:t xml:space="preserve">Naime, </w:t>
      </w:r>
      <w:r w:rsidR="6D2C0E4F" w:rsidRPr="35D7B47D">
        <w:rPr>
          <w:rFonts w:eastAsia="Calibri"/>
          <w:color w:val="000000" w:themeColor="text1"/>
          <w:lang w:val="hr-HR"/>
        </w:rPr>
        <w:t xml:space="preserve">zbog </w:t>
      </w:r>
      <w:r w:rsidRPr="35D7B47D">
        <w:rPr>
          <w:rFonts w:eastAsia="Calibri"/>
          <w:color w:val="000000" w:themeColor="text1"/>
          <w:lang w:val="hr-HR"/>
        </w:rPr>
        <w:t>činjenice da je čitav Socijalni plan izrađen na temelju metodologije iz Pravilnika</w:t>
      </w:r>
      <w:r w:rsidR="30818506" w:rsidRPr="35D7B47D">
        <w:rPr>
          <w:rFonts w:eastAsia="Calibri"/>
          <w:color w:val="000000" w:themeColor="text1"/>
          <w:lang w:val="hr-HR"/>
        </w:rPr>
        <w:t>,</w:t>
      </w:r>
      <w:r w:rsidRPr="35D7B47D">
        <w:rPr>
          <w:rFonts w:eastAsia="Calibri"/>
          <w:color w:val="000000" w:themeColor="text1"/>
          <w:lang w:val="hr-HR"/>
        </w:rPr>
        <w:t xml:space="preserve"> pri čemu su utvrđene polazne vrijednosti, čime se prvi put na cjeloviti način omogućio uvid u trenut</w:t>
      </w:r>
      <w:r w:rsidR="76C4D605" w:rsidRPr="35D7B47D">
        <w:rPr>
          <w:rFonts w:eastAsia="Calibri"/>
          <w:color w:val="000000" w:themeColor="text1"/>
          <w:lang w:val="hr-HR"/>
        </w:rPr>
        <w:t>ač</w:t>
      </w:r>
      <w:r w:rsidRPr="35D7B47D">
        <w:rPr>
          <w:rFonts w:eastAsia="Calibri"/>
          <w:color w:val="000000" w:themeColor="text1"/>
          <w:lang w:val="hr-HR"/>
        </w:rPr>
        <w:t xml:space="preserve">ni obuhvat korisnika pojedinih usluga, pokazatelji učinka odnose se primarno na povećanje obuhvata korisnika pojedinih usluga koje ne pokrivaju utvrđene procijenjene potrebe. Kako je to povećanje obuhvata rezultat različitih intervencija koje će se specifično definirati Akcijskim planom, praćenje pokazatelja učinka u Socijalnom planu najprimjerenije </w:t>
      </w:r>
      <w:r w:rsidR="583B528F" w:rsidRPr="35D7B47D">
        <w:rPr>
          <w:rFonts w:eastAsia="Calibri"/>
          <w:color w:val="000000" w:themeColor="text1"/>
          <w:lang w:val="hr-HR"/>
        </w:rPr>
        <w:t xml:space="preserve">je </w:t>
      </w:r>
      <w:r w:rsidRPr="35D7B47D">
        <w:rPr>
          <w:rFonts w:eastAsia="Calibri"/>
          <w:color w:val="000000" w:themeColor="text1"/>
          <w:lang w:val="hr-HR"/>
        </w:rPr>
        <w:t>na trogodišnjoj razini, što predstavlja razum</w:t>
      </w:r>
      <w:r w:rsidR="4F556B34" w:rsidRPr="35D7B47D">
        <w:rPr>
          <w:rFonts w:eastAsia="Calibri"/>
          <w:color w:val="000000" w:themeColor="text1"/>
          <w:lang w:val="hr-HR"/>
        </w:rPr>
        <w:t xml:space="preserve">no razdoblje </w:t>
      </w:r>
      <w:r w:rsidRPr="35D7B47D">
        <w:rPr>
          <w:rFonts w:eastAsia="Calibri"/>
          <w:color w:val="000000" w:themeColor="text1"/>
          <w:lang w:val="hr-HR"/>
        </w:rPr>
        <w:t>u kojem je realno očekivati određene izmjene u smislu povećanja obuhvata korisnika određenim uslugama. Ovaj tip praćenja bit</w:t>
      </w:r>
      <w:r w:rsidR="031ECED6" w:rsidRPr="35D7B47D">
        <w:rPr>
          <w:rFonts w:eastAsia="Calibri"/>
          <w:color w:val="000000" w:themeColor="text1"/>
          <w:lang w:val="hr-HR"/>
        </w:rPr>
        <w:t xml:space="preserve"> će</w:t>
      </w:r>
      <w:r w:rsidRPr="35D7B47D">
        <w:rPr>
          <w:rFonts w:eastAsia="Calibri"/>
          <w:color w:val="000000" w:themeColor="text1"/>
          <w:lang w:val="hr-HR"/>
        </w:rPr>
        <w:t xml:space="preserve"> proveden koristeći iste instrumente predviđene Pravilnikom koji su </w:t>
      </w:r>
      <w:r w:rsidRPr="35D7B47D">
        <w:rPr>
          <w:rFonts w:eastAsia="Calibri"/>
          <w:color w:val="000000" w:themeColor="text1"/>
          <w:lang w:val="hr-HR"/>
        </w:rPr>
        <w:lastRenderedPageBreak/>
        <w:t xml:space="preserve">korišteni za izračun polaznih vrijednosti, unaprijeđenih u tehničkom i logističkom smislu nastavno na naučene lekcije iz ovog ciklusa prikupljanja podataka. Navedeno primarno uključuje digitaliziranje korištenog upitnika s ciljem manjeg administrativnog opterećenja u prikupljaju i analizi podataka, kao i veću preglednost upitnika za pružatelje koji ga ispunjavaju. </w:t>
      </w:r>
    </w:p>
    <w:p w14:paraId="39FED233" w14:textId="54B6A162" w:rsidR="0055106A" w:rsidRPr="00EE62DA" w:rsidRDefault="4A573495" w:rsidP="0C09108A">
      <w:pPr>
        <w:spacing w:line="276" w:lineRule="auto"/>
        <w:jc w:val="both"/>
        <w:rPr>
          <w:rFonts w:eastAsia="Calibri"/>
          <w:color w:val="000000" w:themeColor="text1"/>
          <w:lang w:val="hr-HR"/>
        </w:rPr>
      </w:pPr>
      <w:r w:rsidRPr="35D7B47D">
        <w:rPr>
          <w:rFonts w:eastAsia="Calibri"/>
          <w:color w:val="000000" w:themeColor="text1"/>
          <w:lang w:val="hr-HR"/>
        </w:rPr>
        <w:t xml:space="preserve">Vanjsko vrednovanje Socijalnog plana </w:t>
      </w:r>
      <w:r w:rsidR="6A1B661C" w:rsidRPr="35D7B47D">
        <w:rPr>
          <w:rFonts w:eastAsia="Calibri"/>
          <w:color w:val="000000" w:themeColor="text1"/>
          <w:lang w:val="hr-HR"/>
        </w:rPr>
        <w:t xml:space="preserve">obavit </w:t>
      </w:r>
      <w:r w:rsidRPr="35D7B47D">
        <w:rPr>
          <w:rFonts w:eastAsia="Calibri"/>
          <w:color w:val="000000" w:themeColor="text1"/>
          <w:lang w:val="hr-HR"/>
        </w:rPr>
        <w:t>će se na kraju provedbe trogodišnjeg razdoblja, u trenutku kad b</w:t>
      </w:r>
      <w:r w:rsidR="777DE866" w:rsidRPr="35D7B47D">
        <w:rPr>
          <w:rFonts w:eastAsia="Calibri"/>
          <w:color w:val="000000" w:themeColor="text1"/>
          <w:lang w:val="hr-HR"/>
        </w:rPr>
        <w:t>udu</w:t>
      </w:r>
      <w:r w:rsidRPr="35D7B47D">
        <w:rPr>
          <w:rFonts w:eastAsia="Calibri"/>
          <w:color w:val="000000" w:themeColor="text1"/>
          <w:lang w:val="hr-HR"/>
        </w:rPr>
        <w:t xml:space="preserve"> prikupljeni podaci o ostvarenju pokazatelja učinka definiranih u samom Socijalnom planu. Vanjsko vrednovanje naruč</w:t>
      </w:r>
      <w:r w:rsidR="33B27280" w:rsidRPr="35D7B47D">
        <w:rPr>
          <w:rFonts w:eastAsia="Calibri"/>
          <w:color w:val="000000" w:themeColor="text1"/>
          <w:lang w:val="hr-HR"/>
        </w:rPr>
        <w:t>it će se</w:t>
      </w:r>
      <w:r w:rsidRPr="35D7B47D">
        <w:rPr>
          <w:rFonts w:eastAsia="Calibri"/>
          <w:color w:val="000000" w:themeColor="text1"/>
          <w:lang w:val="hr-HR"/>
        </w:rPr>
        <w:t xml:space="preserve"> od kvalificiranih vanjskih </w:t>
      </w:r>
      <w:proofErr w:type="spellStart"/>
      <w:r w:rsidRPr="35D7B47D">
        <w:rPr>
          <w:rFonts w:eastAsia="Calibri"/>
          <w:color w:val="000000" w:themeColor="text1"/>
          <w:lang w:val="hr-HR"/>
        </w:rPr>
        <w:t>evaluatora</w:t>
      </w:r>
      <w:proofErr w:type="spellEnd"/>
      <w:r w:rsidRPr="35D7B47D">
        <w:rPr>
          <w:rFonts w:eastAsia="Calibri"/>
          <w:color w:val="000000" w:themeColor="text1"/>
          <w:lang w:val="hr-HR"/>
        </w:rPr>
        <w:t xml:space="preserve"> te će se voditi standardnim evaluacijskim kriterijima ocjene relevantnosti, koherentnosti, učinkovitosti, djelotvornosti, učinka i održivosti, kombinirajući kvalitativan i kvantitativan pristup. </w:t>
      </w:r>
      <w:r w:rsidR="0BB9586B" w:rsidRPr="35D7B47D">
        <w:rPr>
          <w:rFonts w:eastAsia="Calibri"/>
          <w:color w:val="000000" w:themeColor="text1"/>
          <w:lang w:val="hr-HR"/>
        </w:rPr>
        <w:t xml:space="preserve">Nakon </w:t>
      </w:r>
      <w:r w:rsidRPr="35D7B47D">
        <w:rPr>
          <w:rFonts w:eastAsia="Calibri"/>
          <w:color w:val="000000" w:themeColor="text1"/>
          <w:lang w:val="hr-HR"/>
        </w:rPr>
        <w:t>završetk</w:t>
      </w:r>
      <w:r w:rsidR="3AB578F1" w:rsidRPr="35D7B47D">
        <w:rPr>
          <w:rFonts w:eastAsia="Calibri"/>
          <w:color w:val="000000" w:themeColor="text1"/>
          <w:lang w:val="hr-HR"/>
        </w:rPr>
        <w:t>a</w:t>
      </w:r>
      <w:r w:rsidRPr="35D7B47D">
        <w:rPr>
          <w:rFonts w:eastAsia="Calibri"/>
          <w:color w:val="000000" w:themeColor="text1"/>
          <w:lang w:val="hr-HR"/>
        </w:rPr>
        <w:t xml:space="preserve"> vrednovanja izradit će se i javno objaviti izvješće o vanjskom vrednovanju. Ovo vrednovanje služit će kao važna podloga za izradu novog </w:t>
      </w:r>
      <w:r w:rsidR="48809690" w:rsidRPr="35D7B47D">
        <w:rPr>
          <w:rFonts w:eastAsia="Calibri"/>
          <w:color w:val="000000" w:themeColor="text1"/>
          <w:lang w:val="hr-HR"/>
        </w:rPr>
        <w:t>s</w:t>
      </w:r>
      <w:r w:rsidRPr="35D7B47D">
        <w:rPr>
          <w:rFonts w:eastAsia="Calibri"/>
          <w:color w:val="000000" w:themeColor="text1"/>
          <w:lang w:val="hr-HR"/>
        </w:rPr>
        <w:t xml:space="preserve">ocijalnog plana te stoga treba kvalitetno vremenski koordinirati povezane procese provedbe novog istraživanja, vanjsko vrednovanje te proces izrade novog </w:t>
      </w:r>
      <w:r w:rsidR="75F542AF" w:rsidRPr="35D7B47D">
        <w:rPr>
          <w:rFonts w:eastAsia="Calibri"/>
          <w:color w:val="000000" w:themeColor="text1"/>
          <w:lang w:val="hr-HR"/>
        </w:rPr>
        <w:t>s</w:t>
      </w:r>
      <w:r w:rsidRPr="35D7B47D">
        <w:rPr>
          <w:rFonts w:eastAsia="Calibri"/>
          <w:color w:val="000000" w:themeColor="text1"/>
          <w:lang w:val="hr-HR"/>
        </w:rPr>
        <w:t xml:space="preserve">ocijalnog plana. </w:t>
      </w:r>
    </w:p>
    <w:p w14:paraId="7FD2C67D" w14:textId="77777777" w:rsidR="0055106A" w:rsidRPr="00EE62DA" w:rsidRDefault="0055106A" w:rsidP="0055106A">
      <w:pPr>
        <w:spacing w:line="276" w:lineRule="auto"/>
        <w:jc w:val="both"/>
        <w:rPr>
          <w:rFonts w:eastAsia="Calibri"/>
          <w:color w:val="000000" w:themeColor="text1"/>
          <w:lang w:val="hr-HR"/>
        </w:rPr>
      </w:pPr>
    </w:p>
    <w:p w14:paraId="5415B30D" w14:textId="77777777" w:rsidR="0055106A" w:rsidRPr="00EE62DA" w:rsidRDefault="0055106A" w:rsidP="0055106A">
      <w:pPr>
        <w:spacing w:line="276" w:lineRule="auto"/>
        <w:jc w:val="both"/>
        <w:rPr>
          <w:rFonts w:eastAsia="Calibri"/>
          <w:b/>
          <w:bCs/>
          <w:color w:val="000000" w:themeColor="text1"/>
          <w:lang w:val="hr-HR"/>
        </w:rPr>
      </w:pPr>
      <w:r w:rsidRPr="477080F9">
        <w:rPr>
          <w:rFonts w:eastAsia="Calibri"/>
          <w:b/>
          <w:bCs/>
          <w:color w:val="000000" w:themeColor="text1"/>
          <w:lang w:val="hr-HR"/>
        </w:rPr>
        <w:t xml:space="preserve">Revizija Socijalnog plana </w:t>
      </w:r>
    </w:p>
    <w:p w14:paraId="5F82ED7C" w14:textId="0AFFF3B6" w:rsidR="0055106A" w:rsidRPr="00EE62DA" w:rsidRDefault="4A573495" w:rsidP="0C09108A">
      <w:pPr>
        <w:spacing w:line="276" w:lineRule="auto"/>
        <w:jc w:val="both"/>
        <w:rPr>
          <w:rFonts w:eastAsia="Calibri"/>
          <w:color w:val="000000" w:themeColor="text1"/>
          <w:lang w:val="hr-HR"/>
        </w:rPr>
      </w:pPr>
      <w:r w:rsidRPr="35D7B47D">
        <w:rPr>
          <w:rFonts w:eastAsia="Calibri"/>
          <w:color w:val="000000" w:themeColor="text1"/>
          <w:lang w:val="hr-HR"/>
        </w:rPr>
        <w:t>U slučaju da, prilikom provedbe Socijalnog plana, dođe do zna</w:t>
      </w:r>
      <w:r w:rsidR="1F79B99D" w:rsidRPr="35D7B47D">
        <w:rPr>
          <w:rFonts w:eastAsia="Calibri"/>
          <w:color w:val="000000" w:themeColor="text1"/>
          <w:lang w:val="hr-HR"/>
        </w:rPr>
        <w:t>t</w:t>
      </w:r>
      <w:r w:rsidRPr="35D7B47D">
        <w:rPr>
          <w:rFonts w:eastAsia="Calibri"/>
          <w:color w:val="000000" w:themeColor="text1"/>
          <w:lang w:val="hr-HR"/>
        </w:rPr>
        <w:t>nijih izmjena normativnog okvira, kao i u slučaju zna</w:t>
      </w:r>
      <w:r w:rsidR="1BED777D" w:rsidRPr="35D7B47D">
        <w:rPr>
          <w:rFonts w:eastAsia="Calibri"/>
          <w:color w:val="000000" w:themeColor="text1"/>
          <w:lang w:val="hr-HR"/>
        </w:rPr>
        <w:t>t</w:t>
      </w:r>
      <w:r w:rsidRPr="35D7B47D">
        <w:rPr>
          <w:rFonts w:eastAsia="Calibri"/>
          <w:color w:val="000000" w:themeColor="text1"/>
          <w:lang w:val="hr-HR"/>
        </w:rPr>
        <w:t xml:space="preserve">nijih poremećaja </w:t>
      </w:r>
      <w:r w:rsidR="4E2F037A" w:rsidRPr="35D7B47D">
        <w:rPr>
          <w:rFonts w:eastAsia="Calibri"/>
          <w:color w:val="000000" w:themeColor="text1"/>
          <w:lang w:val="hr-HR"/>
        </w:rPr>
        <w:t xml:space="preserve">izazvanih </w:t>
      </w:r>
      <w:r w:rsidRPr="35D7B47D">
        <w:rPr>
          <w:rFonts w:eastAsia="Calibri"/>
          <w:color w:val="000000" w:themeColor="text1"/>
          <w:lang w:val="hr-HR"/>
        </w:rPr>
        <w:t>krizama i katastrofalnim događajima, ili zbog promjene trendova u populaciji ili nastanku iznenadnih socijalnih i zdravstvenih rizika, može doći do revizije ovog Socijalnog plana.</w:t>
      </w:r>
    </w:p>
    <w:p w14:paraId="3CDDA03D" w14:textId="77777777" w:rsidR="0055106A" w:rsidRPr="00EE62DA" w:rsidRDefault="0055106A" w:rsidP="0055106A">
      <w:pPr>
        <w:spacing w:line="276" w:lineRule="auto"/>
        <w:jc w:val="both"/>
        <w:rPr>
          <w:rFonts w:eastAsia="Calibri"/>
          <w:color w:val="000000" w:themeColor="text1"/>
          <w:lang w:val="hr-HR"/>
        </w:rPr>
      </w:pPr>
    </w:p>
    <w:p w14:paraId="1D59171C" w14:textId="77777777" w:rsidR="0055106A" w:rsidRPr="00EE62DA" w:rsidRDefault="0055106A" w:rsidP="0055106A">
      <w:pPr>
        <w:spacing w:line="276" w:lineRule="auto"/>
        <w:jc w:val="both"/>
        <w:rPr>
          <w:rFonts w:eastAsia="Calibri"/>
          <w:b/>
          <w:bCs/>
          <w:color w:val="000000" w:themeColor="text1"/>
          <w:lang w:val="hr-HR"/>
        </w:rPr>
      </w:pPr>
      <w:r w:rsidRPr="477080F9">
        <w:rPr>
          <w:rFonts w:eastAsia="Calibri"/>
          <w:b/>
          <w:bCs/>
          <w:color w:val="000000" w:themeColor="text1"/>
          <w:lang w:val="hr-HR"/>
        </w:rPr>
        <w:t xml:space="preserve">Komunikacijske aktivnosti vezano uz Socijalni plan </w:t>
      </w:r>
    </w:p>
    <w:p w14:paraId="7DD84391" w14:textId="324926A4" w:rsidR="0055106A" w:rsidRPr="00EE62DA" w:rsidRDefault="4A573495" w:rsidP="0055106A">
      <w:pPr>
        <w:spacing w:line="276" w:lineRule="auto"/>
        <w:jc w:val="both"/>
        <w:rPr>
          <w:rFonts w:eastAsia="Calibri"/>
          <w:color w:val="000000" w:themeColor="text1"/>
          <w:lang w:val="hr-HR"/>
        </w:rPr>
      </w:pPr>
      <w:r w:rsidRPr="35D7B47D">
        <w:rPr>
          <w:rFonts w:eastAsia="Calibri"/>
          <w:color w:val="000000" w:themeColor="text1"/>
          <w:lang w:val="hr-HR"/>
        </w:rPr>
        <w:t>Zainteresirana javnost vezano uz Socijalni plan uključuje pružatelje socijalnih usluga i druge dionik</w:t>
      </w:r>
      <w:r w:rsidR="7CBA97B3" w:rsidRPr="35D7B47D">
        <w:rPr>
          <w:rFonts w:eastAsia="Calibri"/>
          <w:color w:val="000000" w:themeColor="text1"/>
          <w:lang w:val="hr-HR"/>
        </w:rPr>
        <w:t>e</w:t>
      </w:r>
      <w:r w:rsidRPr="35D7B47D">
        <w:rPr>
          <w:rFonts w:eastAsia="Calibri"/>
          <w:color w:val="000000" w:themeColor="text1"/>
          <w:lang w:val="hr-HR"/>
        </w:rPr>
        <w:t xml:space="preserve"> iz povezanih sustava zdravstva, obrazovanja, zapošljavanja i pravosuđa, zatim korisni</w:t>
      </w:r>
      <w:r w:rsidR="4007B9FF" w:rsidRPr="35D7B47D">
        <w:rPr>
          <w:rFonts w:eastAsia="Calibri"/>
          <w:color w:val="000000" w:themeColor="text1"/>
          <w:lang w:val="hr-HR"/>
        </w:rPr>
        <w:t>ke</w:t>
      </w:r>
      <w:r w:rsidRPr="35D7B47D">
        <w:rPr>
          <w:rFonts w:eastAsia="Calibri"/>
          <w:color w:val="000000" w:themeColor="text1"/>
          <w:lang w:val="hr-HR"/>
        </w:rPr>
        <w:t xml:space="preserve"> socijalnih usluga te njihov</w:t>
      </w:r>
      <w:r w:rsidR="4CCC027E" w:rsidRPr="35D7B47D">
        <w:rPr>
          <w:rFonts w:eastAsia="Calibri"/>
          <w:color w:val="000000" w:themeColor="text1"/>
          <w:lang w:val="hr-HR"/>
        </w:rPr>
        <w:t>e</w:t>
      </w:r>
      <w:r w:rsidRPr="35D7B47D">
        <w:rPr>
          <w:rFonts w:eastAsia="Calibri"/>
          <w:color w:val="000000" w:themeColor="text1"/>
          <w:lang w:val="hr-HR"/>
        </w:rPr>
        <w:t xml:space="preserve"> predstavni</w:t>
      </w:r>
      <w:r w:rsidR="50E0CD4A" w:rsidRPr="35D7B47D">
        <w:rPr>
          <w:rFonts w:eastAsia="Calibri"/>
          <w:color w:val="000000" w:themeColor="text1"/>
          <w:lang w:val="hr-HR"/>
        </w:rPr>
        <w:t>ke</w:t>
      </w:r>
      <w:r w:rsidRPr="35D7B47D">
        <w:rPr>
          <w:rFonts w:eastAsia="Calibri"/>
          <w:color w:val="000000" w:themeColor="text1"/>
          <w:lang w:val="hr-HR"/>
        </w:rPr>
        <w:t>, kao i šir</w:t>
      </w:r>
      <w:r w:rsidR="06CE54A8" w:rsidRPr="35D7B47D">
        <w:rPr>
          <w:rFonts w:eastAsia="Calibri"/>
          <w:color w:val="000000" w:themeColor="text1"/>
          <w:lang w:val="hr-HR"/>
        </w:rPr>
        <w:t>u</w:t>
      </w:r>
      <w:r w:rsidRPr="35D7B47D">
        <w:rPr>
          <w:rFonts w:eastAsia="Calibri"/>
          <w:color w:val="000000" w:themeColor="text1"/>
          <w:lang w:val="hr-HR"/>
        </w:rPr>
        <w:t xml:space="preserve"> stručn</w:t>
      </w:r>
      <w:r w:rsidR="63D6727E" w:rsidRPr="35D7B47D">
        <w:rPr>
          <w:rFonts w:eastAsia="Calibri"/>
          <w:color w:val="000000" w:themeColor="text1"/>
          <w:lang w:val="hr-HR"/>
        </w:rPr>
        <w:t>u</w:t>
      </w:r>
      <w:r w:rsidRPr="35D7B47D">
        <w:rPr>
          <w:rFonts w:eastAsia="Calibri"/>
          <w:color w:val="000000" w:themeColor="text1"/>
          <w:lang w:val="hr-HR"/>
        </w:rPr>
        <w:t xml:space="preserve"> i opć</w:t>
      </w:r>
      <w:r w:rsidR="40A9BC9E" w:rsidRPr="35D7B47D">
        <w:rPr>
          <w:rFonts w:eastAsia="Calibri"/>
          <w:color w:val="000000" w:themeColor="text1"/>
          <w:lang w:val="hr-HR"/>
        </w:rPr>
        <w:t>u</w:t>
      </w:r>
      <w:r w:rsidRPr="35D7B47D">
        <w:rPr>
          <w:rFonts w:eastAsia="Calibri"/>
          <w:color w:val="000000" w:themeColor="text1"/>
          <w:lang w:val="hr-HR"/>
        </w:rPr>
        <w:t xml:space="preserve"> javnost. </w:t>
      </w:r>
      <w:r w:rsidR="04A5B292" w:rsidRPr="35D7B47D">
        <w:rPr>
          <w:rFonts w:eastAsia="Calibri"/>
          <w:color w:val="000000" w:themeColor="text1"/>
          <w:lang w:val="hr-HR"/>
        </w:rPr>
        <w:t>R</w:t>
      </w:r>
      <w:r w:rsidRPr="35D7B47D">
        <w:rPr>
          <w:rFonts w:eastAsia="Calibri"/>
          <w:color w:val="000000" w:themeColor="text1"/>
          <w:lang w:val="hr-HR"/>
        </w:rPr>
        <w:t>edovni</w:t>
      </w:r>
      <w:r w:rsidR="0DBA7B38" w:rsidRPr="35D7B47D">
        <w:rPr>
          <w:rFonts w:eastAsia="Calibri"/>
          <w:color w:val="000000" w:themeColor="text1"/>
          <w:lang w:val="hr-HR"/>
        </w:rPr>
        <w:t>m</w:t>
      </w:r>
      <w:r w:rsidRPr="35D7B47D">
        <w:rPr>
          <w:rFonts w:eastAsia="Calibri"/>
          <w:color w:val="000000" w:themeColor="text1"/>
          <w:lang w:val="hr-HR"/>
        </w:rPr>
        <w:t xml:space="preserve"> rad</w:t>
      </w:r>
      <w:r w:rsidR="52B4FB93" w:rsidRPr="35D7B47D">
        <w:rPr>
          <w:rFonts w:eastAsia="Calibri"/>
          <w:color w:val="000000" w:themeColor="text1"/>
          <w:lang w:val="hr-HR"/>
        </w:rPr>
        <w:t>om</w:t>
      </w:r>
      <w:r w:rsidRPr="35D7B47D">
        <w:rPr>
          <w:rFonts w:eastAsia="Calibri"/>
          <w:color w:val="000000" w:themeColor="text1"/>
          <w:lang w:val="hr-HR"/>
        </w:rPr>
        <w:t>, metod</w:t>
      </w:r>
      <w:r w:rsidR="45575E06" w:rsidRPr="35D7B47D">
        <w:rPr>
          <w:rFonts w:eastAsia="Calibri"/>
          <w:color w:val="000000" w:themeColor="text1"/>
          <w:lang w:val="hr-HR"/>
        </w:rPr>
        <w:t>om</w:t>
      </w:r>
      <w:r w:rsidRPr="35D7B47D">
        <w:rPr>
          <w:rFonts w:eastAsia="Calibri"/>
          <w:color w:val="000000" w:themeColor="text1"/>
          <w:lang w:val="hr-HR"/>
        </w:rPr>
        <w:t xml:space="preserve"> javnih objava, </w:t>
      </w:r>
      <w:r w:rsidR="78ACFAD2" w:rsidRPr="35D7B47D">
        <w:rPr>
          <w:rFonts w:eastAsia="Calibri"/>
          <w:color w:val="000000" w:themeColor="text1"/>
          <w:lang w:val="hr-HR"/>
        </w:rPr>
        <w:t xml:space="preserve">na </w:t>
      </w:r>
      <w:r w:rsidRPr="35D7B47D">
        <w:rPr>
          <w:rFonts w:eastAsia="Calibri"/>
          <w:color w:val="000000" w:themeColor="text1"/>
          <w:lang w:val="hr-HR"/>
        </w:rPr>
        <w:t>sastan</w:t>
      </w:r>
      <w:r w:rsidR="68B19A14" w:rsidRPr="35D7B47D">
        <w:rPr>
          <w:rFonts w:eastAsia="Calibri"/>
          <w:color w:val="000000" w:themeColor="text1"/>
          <w:lang w:val="hr-HR"/>
        </w:rPr>
        <w:t>cima</w:t>
      </w:r>
      <w:r w:rsidRPr="35D7B47D">
        <w:rPr>
          <w:rFonts w:eastAsia="Calibri"/>
          <w:color w:val="000000" w:themeColor="text1"/>
          <w:lang w:val="hr-HR"/>
        </w:rPr>
        <w:t>, okrugli</w:t>
      </w:r>
      <w:r w:rsidR="13D76614" w:rsidRPr="35D7B47D">
        <w:rPr>
          <w:rFonts w:eastAsia="Calibri"/>
          <w:color w:val="000000" w:themeColor="text1"/>
          <w:lang w:val="hr-HR"/>
        </w:rPr>
        <w:t>m</w:t>
      </w:r>
      <w:r w:rsidRPr="35D7B47D">
        <w:rPr>
          <w:rFonts w:eastAsia="Calibri"/>
          <w:color w:val="000000" w:themeColor="text1"/>
          <w:lang w:val="hr-HR"/>
        </w:rPr>
        <w:t xml:space="preserve"> stolov</w:t>
      </w:r>
      <w:r w:rsidR="1DB814D1" w:rsidRPr="35D7B47D">
        <w:rPr>
          <w:rFonts w:eastAsia="Calibri"/>
          <w:color w:val="000000" w:themeColor="text1"/>
          <w:lang w:val="hr-HR"/>
        </w:rPr>
        <w:t>im</w:t>
      </w:r>
      <w:r w:rsidRPr="35D7B47D">
        <w:rPr>
          <w:rFonts w:eastAsia="Calibri"/>
          <w:color w:val="000000" w:themeColor="text1"/>
          <w:lang w:val="hr-HR"/>
        </w:rPr>
        <w:t xml:space="preserve">a i slično, Gradski ured </w:t>
      </w:r>
      <w:r w:rsidR="72CF6626" w:rsidRPr="35D7B47D">
        <w:rPr>
          <w:rFonts w:eastAsia="Calibri"/>
          <w:color w:val="000000" w:themeColor="text1"/>
          <w:lang w:val="hr-HR"/>
        </w:rPr>
        <w:t xml:space="preserve">za </w:t>
      </w:r>
      <w:r w:rsidRPr="35D7B47D">
        <w:rPr>
          <w:rFonts w:eastAsia="Calibri"/>
          <w:color w:val="000000" w:themeColor="text1"/>
          <w:lang w:val="hr-HR"/>
        </w:rPr>
        <w:t xml:space="preserve">socijalnu zaštitu, zdravstvo, branitelje i osobe s invaliditetom informirat će pružatelje socijalnih usluga o mjerama Socijalnog plana te o obavezi izvještavanja. Socijalni plan ujedno </w:t>
      </w:r>
      <w:r w:rsidR="078F104C" w:rsidRPr="35D7B47D">
        <w:rPr>
          <w:rFonts w:eastAsia="Calibri"/>
          <w:color w:val="000000" w:themeColor="text1"/>
          <w:lang w:val="hr-HR"/>
        </w:rPr>
        <w:t>je</w:t>
      </w:r>
      <w:r w:rsidRPr="35D7B47D">
        <w:rPr>
          <w:rFonts w:eastAsia="Calibri"/>
          <w:color w:val="000000" w:themeColor="text1"/>
          <w:lang w:val="hr-HR"/>
        </w:rPr>
        <w:t xml:space="preserve"> zagovarački instrument jer treba informirati Odluku o mreži koju donosi nadležno Ministarstvo, kako bi se mreža reguliranih socijalnih usluga popunjavala upravo onim uslugama koje su prepoznate kao deficitarne u Socijalnom planu. </w:t>
      </w:r>
    </w:p>
    <w:p w14:paraId="5BC3E95A" w14:textId="77777777" w:rsidR="001F23A3" w:rsidRPr="00EE62DA" w:rsidRDefault="001F23A3" w:rsidP="00FC2E9C">
      <w:pPr>
        <w:spacing w:line="276" w:lineRule="auto"/>
        <w:jc w:val="both"/>
        <w:rPr>
          <w:rFonts w:eastAsia="Calibri"/>
          <w:color w:val="000000" w:themeColor="text1"/>
          <w:lang w:val="hr-HR"/>
        </w:rPr>
      </w:pPr>
    </w:p>
    <w:p w14:paraId="0066B6FC" w14:textId="11C9C35F" w:rsidR="00207AA7" w:rsidRDefault="00207AA7" w:rsidP="00FC2E9C">
      <w:pPr>
        <w:spacing w:line="276" w:lineRule="auto"/>
        <w:rPr>
          <w:lang w:val="hr-HR"/>
        </w:rPr>
      </w:pPr>
      <w:r w:rsidRPr="477080F9">
        <w:rPr>
          <w:lang w:val="hr-HR"/>
        </w:rPr>
        <w:br w:type="page"/>
      </w:r>
    </w:p>
    <w:p w14:paraId="0E1F5BD1" w14:textId="6226259D" w:rsidR="00615B51" w:rsidRPr="00615B51" w:rsidRDefault="146ECA92" w:rsidP="00615B51">
      <w:pPr>
        <w:pStyle w:val="Heading1"/>
        <w:spacing w:line="276" w:lineRule="auto"/>
        <w:rPr>
          <w:caps w:val="0"/>
        </w:rPr>
      </w:pPr>
      <w:bookmarkStart w:id="71" w:name="_Toc193462844"/>
      <w:r w:rsidRPr="477080F9">
        <w:rPr>
          <w:caps w:val="0"/>
        </w:rPr>
        <w:lastRenderedPageBreak/>
        <w:t>IZVORI</w:t>
      </w:r>
      <w:bookmarkEnd w:id="71"/>
    </w:p>
    <w:p w14:paraId="1EFE7397" w14:textId="77777777" w:rsidR="00615B51" w:rsidRPr="00381C26" w:rsidRDefault="00615B51" w:rsidP="00FE0603">
      <w:pPr>
        <w:spacing w:line="276" w:lineRule="auto"/>
        <w:rPr>
          <w:rFonts w:eastAsia="Calibri" w:cs="Arial"/>
          <w:b/>
          <w:bCs/>
        </w:rPr>
      </w:pPr>
      <w:proofErr w:type="spellStart"/>
      <w:r w:rsidRPr="00381C26">
        <w:rPr>
          <w:rFonts w:eastAsia="Calibri" w:cs="Arial"/>
          <w:b/>
          <w:bCs/>
        </w:rPr>
        <w:t>Pravni</w:t>
      </w:r>
      <w:proofErr w:type="spellEnd"/>
      <w:r w:rsidRPr="00381C26">
        <w:rPr>
          <w:rFonts w:eastAsia="Calibri" w:cs="Arial"/>
          <w:b/>
          <w:bCs/>
        </w:rPr>
        <w:t xml:space="preserve"> </w:t>
      </w:r>
      <w:proofErr w:type="spellStart"/>
      <w:r w:rsidRPr="00381C26">
        <w:rPr>
          <w:rFonts w:eastAsia="Calibri" w:cs="Arial"/>
          <w:b/>
          <w:bCs/>
        </w:rPr>
        <w:t>okvir</w:t>
      </w:r>
      <w:proofErr w:type="spellEnd"/>
      <w:r w:rsidRPr="00381C26">
        <w:rPr>
          <w:rFonts w:eastAsia="Calibri" w:cs="Arial"/>
          <w:b/>
          <w:bCs/>
        </w:rPr>
        <w:t xml:space="preserve"> </w:t>
      </w:r>
    </w:p>
    <w:p w14:paraId="22A51BB5" w14:textId="7CCA47E0"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Zakon o socijalnoj skrbi (N</w:t>
      </w:r>
      <w:r w:rsidR="47CECBDD" w:rsidRPr="35D7B47D">
        <w:rPr>
          <w:rFonts w:ascii="Outfit" w:hAnsi="Outfit"/>
          <w:sz w:val="20"/>
          <w:szCs w:val="20"/>
        </w:rPr>
        <w:t>arodne novine</w:t>
      </w:r>
      <w:r w:rsidRPr="35D7B47D">
        <w:rPr>
          <w:rFonts w:ascii="Outfit" w:hAnsi="Outfit"/>
          <w:sz w:val="20"/>
          <w:szCs w:val="20"/>
        </w:rPr>
        <w:t xml:space="preserve"> 18/22, 46/22, 119/22, 71/23</w:t>
      </w:r>
      <w:r w:rsidR="403E240F" w:rsidRPr="35D7B47D">
        <w:rPr>
          <w:rFonts w:ascii="Outfit" w:hAnsi="Outfit"/>
          <w:sz w:val="20"/>
          <w:szCs w:val="20"/>
        </w:rPr>
        <w:t xml:space="preserve"> i</w:t>
      </w:r>
      <w:r w:rsidRPr="35D7B47D">
        <w:rPr>
          <w:rFonts w:ascii="Outfit" w:hAnsi="Outfit"/>
          <w:sz w:val="20"/>
          <w:szCs w:val="20"/>
        </w:rPr>
        <w:t xml:space="preserve"> 156/23)</w:t>
      </w:r>
    </w:p>
    <w:p w14:paraId="3324BCE8" w14:textId="5C8E11DB"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Zakon o osobnoj asistenciji (</w:t>
      </w:r>
      <w:r w:rsidR="4328FE41" w:rsidRPr="35D7B47D">
        <w:rPr>
          <w:rFonts w:ascii="Outfit" w:hAnsi="Outfit"/>
          <w:sz w:val="20"/>
          <w:szCs w:val="20"/>
        </w:rPr>
        <w:t xml:space="preserve">Narodne novine </w:t>
      </w:r>
      <w:r w:rsidRPr="35D7B47D">
        <w:rPr>
          <w:rFonts w:ascii="Outfit" w:hAnsi="Outfit"/>
          <w:sz w:val="20"/>
          <w:szCs w:val="20"/>
        </w:rPr>
        <w:t>71/23)</w:t>
      </w:r>
    </w:p>
    <w:p w14:paraId="236FD511" w14:textId="6B953465"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Pravilnik o jedinstvenoj metodologiji za procjenu potreba (</w:t>
      </w:r>
      <w:r w:rsidR="48C5A30A" w:rsidRPr="35D7B47D">
        <w:rPr>
          <w:rFonts w:ascii="Outfit" w:hAnsi="Outfit"/>
          <w:sz w:val="20"/>
          <w:szCs w:val="20"/>
        </w:rPr>
        <w:t xml:space="preserve">Narodne novine </w:t>
      </w:r>
      <w:r w:rsidRPr="35D7B47D">
        <w:rPr>
          <w:rFonts w:ascii="Outfit" w:hAnsi="Outfit"/>
          <w:sz w:val="20"/>
          <w:szCs w:val="20"/>
        </w:rPr>
        <w:t>90/23)</w:t>
      </w:r>
    </w:p>
    <w:p w14:paraId="144DBD47" w14:textId="36D75896"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Pravilnik o mjerilima za pružanje socijalnih usluga (</w:t>
      </w:r>
      <w:r w:rsidR="3AC1B42C" w:rsidRPr="35D7B47D">
        <w:rPr>
          <w:rFonts w:ascii="Outfit" w:eastAsia="Outfit" w:hAnsi="Outfit" w:cs="Outfit"/>
          <w:color w:val="000000" w:themeColor="text1"/>
          <w:sz w:val="19"/>
          <w:szCs w:val="19"/>
        </w:rPr>
        <w:t>Narodne novine</w:t>
      </w:r>
      <w:r w:rsidR="3AC1B42C" w:rsidRPr="35D7B47D">
        <w:rPr>
          <w:rFonts w:ascii="Outfit" w:eastAsia="Outfit" w:hAnsi="Outfit" w:cs="Outfit"/>
          <w:sz w:val="20"/>
          <w:szCs w:val="20"/>
        </w:rPr>
        <w:t xml:space="preserve"> </w:t>
      </w:r>
      <w:r w:rsidRPr="35D7B47D">
        <w:rPr>
          <w:rFonts w:ascii="Outfit" w:hAnsi="Outfit"/>
          <w:sz w:val="20"/>
          <w:szCs w:val="20"/>
        </w:rPr>
        <w:t xml:space="preserve"> 110/2022 i 58/2024)</w:t>
      </w:r>
    </w:p>
    <w:p w14:paraId="056306F1"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Odluka o socijalnoj skrbi - neslužbeni pročišćeni tekst (Službeni glasnik Grada Zagreba 22/22, 29/22, 8/23, 30/23, 39/23 – pročišćeni tekst, 17/24 i 21/24)</w:t>
      </w:r>
    </w:p>
    <w:p w14:paraId="430DFD3A"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Odluku o osnivanju Savjeta za socijalnu skrb (Službeni glasnik Grada Zagreba 16/22)</w:t>
      </w:r>
    </w:p>
    <w:p w14:paraId="0AB88452"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Zaključak o imenovanju Savjeta za socijalnu skrb (Službeni glasnik Grada Zagreba 19/22)</w:t>
      </w:r>
    </w:p>
    <w:p w14:paraId="63B906FE"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Zaključak o razrješenju člana i imenovanju člana Savjeta za socijalnu skrb (Službeni glasnik Grada Zagreba 13/23)</w:t>
      </w:r>
    </w:p>
    <w:p w14:paraId="4C4E29DF"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 xml:space="preserve"> Zaključak o izmjeni Zaključka o imenovanju članova Savjeta za socijalnu skrb (Službeni glasnik Grada Zagreba 15/24) </w:t>
      </w:r>
    </w:p>
    <w:p w14:paraId="6DA9238E" w14:textId="61FC6890"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Zaključak o razrješenju člana i imenovanju člana Savjeta za socijalnu skrb (Službeni glasnik Grada Zagreba 40/24)</w:t>
      </w:r>
    </w:p>
    <w:p w14:paraId="2B44412B" w14:textId="77777777" w:rsidR="00615B51" w:rsidRPr="008535DE" w:rsidRDefault="00615B51" w:rsidP="00FE0603">
      <w:pPr>
        <w:spacing w:line="276" w:lineRule="auto"/>
        <w:rPr>
          <w:rFonts w:eastAsia="Calibri" w:cs="Arial"/>
          <w:lang w:val="pl-PL"/>
        </w:rPr>
      </w:pPr>
    </w:p>
    <w:p w14:paraId="2C7B25CC" w14:textId="77777777" w:rsidR="00615B51" w:rsidRPr="008535DE" w:rsidRDefault="00615B51" w:rsidP="00FE0603">
      <w:pPr>
        <w:spacing w:line="276" w:lineRule="auto"/>
        <w:rPr>
          <w:rFonts w:eastAsia="Calibri" w:cs="Arial"/>
          <w:b/>
          <w:bCs/>
          <w:lang w:val="pl-PL"/>
        </w:rPr>
      </w:pPr>
      <w:r w:rsidRPr="008535DE">
        <w:rPr>
          <w:rFonts w:eastAsia="Calibri" w:cs="Arial"/>
          <w:b/>
          <w:bCs/>
          <w:lang w:val="pl-PL"/>
        </w:rPr>
        <w:t xml:space="preserve">Europski i nacionalni strateški dokumenti </w:t>
      </w:r>
    </w:p>
    <w:p w14:paraId="0B65D396"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 xml:space="preserve">Europski stup socijalnih prava </w:t>
      </w:r>
    </w:p>
    <w:p w14:paraId="5C72D81D" w14:textId="536AA2D8"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Nacionalna razvojna strategija Republike Hrvatske do 2030. godine (</w:t>
      </w:r>
      <w:r w:rsidR="4D4C3BA7" w:rsidRPr="35D7B47D">
        <w:rPr>
          <w:rFonts w:ascii="Outfit" w:hAnsi="Outfit"/>
          <w:sz w:val="20"/>
          <w:szCs w:val="20"/>
        </w:rPr>
        <w:t xml:space="preserve">Narodne novine </w:t>
      </w:r>
      <w:r w:rsidRPr="35D7B47D">
        <w:rPr>
          <w:rFonts w:ascii="Outfit" w:hAnsi="Outfit"/>
          <w:sz w:val="20"/>
          <w:szCs w:val="20"/>
        </w:rPr>
        <w:t>13/21)</w:t>
      </w:r>
    </w:p>
    <w:p w14:paraId="3CD9BA56" w14:textId="09EC6FD0"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Nacionalni plan razvoja socijalnih usluga za razdoblje od 2021. do 2027. (</w:t>
      </w:r>
      <w:r w:rsidR="5EA06622" w:rsidRPr="35D7B47D">
        <w:rPr>
          <w:rFonts w:ascii="Outfit" w:hAnsi="Outfit"/>
          <w:sz w:val="20"/>
          <w:szCs w:val="20"/>
        </w:rPr>
        <w:t xml:space="preserve">Narodne novine </w:t>
      </w:r>
      <w:r w:rsidRPr="35D7B47D">
        <w:rPr>
          <w:rFonts w:ascii="Outfit" w:hAnsi="Outfit"/>
          <w:sz w:val="20"/>
          <w:szCs w:val="20"/>
        </w:rPr>
        <w:t xml:space="preserve"> 136/21)</w:t>
      </w:r>
    </w:p>
    <w:p w14:paraId="07CE3B01" w14:textId="1E701FB4"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 xml:space="preserve">Nacionalni plan izjednačavanja mogućnosti za osobe s invaliditetom od 2021. </w:t>
      </w:r>
      <w:r w:rsidR="7AA8CC3E" w:rsidRPr="35D7B47D">
        <w:rPr>
          <w:rFonts w:ascii="Outfit" w:hAnsi="Outfit"/>
          <w:sz w:val="20"/>
          <w:szCs w:val="20"/>
        </w:rPr>
        <w:t>D</w:t>
      </w:r>
      <w:r w:rsidRPr="35D7B47D">
        <w:rPr>
          <w:rFonts w:ascii="Outfit" w:hAnsi="Outfit"/>
          <w:sz w:val="20"/>
          <w:szCs w:val="20"/>
        </w:rPr>
        <w:t>o</w:t>
      </w:r>
      <w:r w:rsidR="7AA8CC3E" w:rsidRPr="35D7B47D">
        <w:rPr>
          <w:rFonts w:ascii="Outfit" w:hAnsi="Outfit"/>
          <w:sz w:val="20"/>
          <w:szCs w:val="20"/>
        </w:rPr>
        <w:t xml:space="preserve"> </w:t>
      </w:r>
      <w:r w:rsidRPr="35D7B47D">
        <w:rPr>
          <w:rFonts w:ascii="Outfit" w:hAnsi="Outfit"/>
          <w:sz w:val="20"/>
          <w:szCs w:val="20"/>
        </w:rPr>
        <w:t>2027. (</w:t>
      </w:r>
      <w:r w:rsidR="439685D0" w:rsidRPr="35D7B47D">
        <w:rPr>
          <w:rFonts w:ascii="Outfit" w:hAnsi="Outfit"/>
          <w:sz w:val="20"/>
          <w:szCs w:val="20"/>
        </w:rPr>
        <w:t xml:space="preserve">Narodne novine </w:t>
      </w:r>
      <w:r w:rsidRPr="35D7B47D">
        <w:rPr>
          <w:rFonts w:ascii="Outfit" w:hAnsi="Outfit"/>
          <w:sz w:val="20"/>
          <w:szCs w:val="20"/>
        </w:rPr>
        <w:t xml:space="preserve"> 143/21)</w:t>
      </w:r>
    </w:p>
    <w:p w14:paraId="0DBA4CF7"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 xml:space="preserve">Operativni plan </w:t>
      </w:r>
      <w:proofErr w:type="spellStart"/>
      <w:r w:rsidRPr="0055106A">
        <w:rPr>
          <w:rFonts w:ascii="Outfit" w:hAnsi="Outfit"/>
          <w:sz w:val="20"/>
          <w:szCs w:val="20"/>
        </w:rPr>
        <w:t>deinstitucionalizacije</w:t>
      </w:r>
      <w:proofErr w:type="spellEnd"/>
      <w:r w:rsidRPr="0055106A">
        <w:rPr>
          <w:rFonts w:ascii="Outfit" w:hAnsi="Outfit"/>
          <w:sz w:val="20"/>
          <w:szCs w:val="20"/>
        </w:rPr>
        <w:t>, prevencije institucionalizacije i transformacije pružatelja socijalnih usluga u Republici Hrvatskoj od 2022. do 2027. godine</w:t>
      </w:r>
    </w:p>
    <w:p w14:paraId="3F274AAA" w14:textId="29872EC5"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 xml:space="preserve">Nacionalni plan borbe protiv siromaštva i socijalne isključenosti u razdoblju od 2021. do 2027. </w:t>
      </w:r>
      <w:r w:rsidR="690A6F8C" w:rsidRPr="35D7B47D">
        <w:rPr>
          <w:rFonts w:ascii="Outfit" w:hAnsi="Outfit"/>
          <w:sz w:val="20"/>
          <w:szCs w:val="20"/>
        </w:rPr>
        <w:t xml:space="preserve">(Narodne novine </w:t>
      </w:r>
      <w:r w:rsidRPr="35D7B47D">
        <w:rPr>
          <w:rFonts w:ascii="Outfit" w:hAnsi="Outfit"/>
          <w:sz w:val="20"/>
          <w:szCs w:val="20"/>
        </w:rPr>
        <w:t>143/21)</w:t>
      </w:r>
    </w:p>
    <w:p w14:paraId="616838AB" w14:textId="1583FE4C"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 xml:space="preserve">Nacionalni plan za suzbijanje seksualnog nasilja i seksualnog uznemiravanja za razdoblje do 2027. godine </w:t>
      </w:r>
      <w:r w:rsidR="2136C07B" w:rsidRPr="35D7B47D">
        <w:rPr>
          <w:rFonts w:ascii="Outfit" w:hAnsi="Outfit"/>
          <w:sz w:val="20"/>
          <w:szCs w:val="20"/>
        </w:rPr>
        <w:t>(Narodne novine</w:t>
      </w:r>
      <w:r w:rsidRPr="35D7B47D">
        <w:rPr>
          <w:rFonts w:ascii="Outfit" w:hAnsi="Outfit"/>
          <w:sz w:val="20"/>
          <w:szCs w:val="20"/>
        </w:rPr>
        <w:t xml:space="preserve"> 156/22)</w:t>
      </w:r>
    </w:p>
    <w:p w14:paraId="7652DAF3" w14:textId="75A70C94"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 xml:space="preserve">Nacionalni plan za prava djece u Republici Hrvatskoj od 2022. do 2026. </w:t>
      </w:r>
      <w:r w:rsidR="2AFC03F9" w:rsidRPr="35D7B47D">
        <w:rPr>
          <w:rFonts w:ascii="Outfit" w:hAnsi="Outfit"/>
          <w:sz w:val="20"/>
          <w:szCs w:val="20"/>
        </w:rPr>
        <w:t>(Narodne novine</w:t>
      </w:r>
      <w:r w:rsidRPr="35D7B47D">
        <w:rPr>
          <w:rFonts w:ascii="Outfit" w:hAnsi="Outfit"/>
          <w:sz w:val="20"/>
          <w:szCs w:val="20"/>
        </w:rPr>
        <w:t xml:space="preserve"> 55/22) </w:t>
      </w:r>
    </w:p>
    <w:p w14:paraId="63A68C85" w14:textId="715B5BE9"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 xml:space="preserve">Nacionalni plan za uključivanje Roma do 2027. godine </w:t>
      </w:r>
      <w:r w:rsidR="3EBB8F06" w:rsidRPr="35D7B47D">
        <w:rPr>
          <w:rFonts w:ascii="Outfit" w:hAnsi="Outfit"/>
          <w:sz w:val="20"/>
          <w:szCs w:val="20"/>
        </w:rPr>
        <w:t xml:space="preserve">(Narodne novine </w:t>
      </w:r>
      <w:r w:rsidRPr="35D7B47D">
        <w:rPr>
          <w:rFonts w:ascii="Outfit" w:hAnsi="Outfit"/>
          <w:sz w:val="20"/>
          <w:szCs w:val="20"/>
        </w:rPr>
        <w:t xml:space="preserve">70/2021) </w:t>
      </w:r>
    </w:p>
    <w:p w14:paraId="0769A80E" w14:textId="5B3762EE"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 xml:space="preserve">Nacionalni plan razvoja zdravstva za razdoblje od 2021. do 2027. godine </w:t>
      </w:r>
      <w:r w:rsidR="1439F702" w:rsidRPr="35D7B47D">
        <w:rPr>
          <w:rFonts w:ascii="Outfit" w:hAnsi="Outfit"/>
          <w:sz w:val="20"/>
          <w:szCs w:val="20"/>
        </w:rPr>
        <w:t xml:space="preserve">(Narodne novine </w:t>
      </w:r>
      <w:r w:rsidRPr="35D7B47D">
        <w:rPr>
          <w:rFonts w:ascii="Outfit" w:hAnsi="Outfit"/>
          <w:sz w:val="20"/>
          <w:szCs w:val="20"/>
        </w:rPr>
        <w:t>147/2021)</w:t>
      </w:r>
    </w:p>
    <w:p w14:paraId="7B60DD7A" w14:textId="5C32B455"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 xml:space="preserve">Strateški okvir razvoja mentalnog zdravlja do 2030. </w:t>
      </w:r>
      <w:r w:rsidR="50044DCA" w:rsidRPr="35D7B47D">
        <w:rPr>
          <w:rFonts w:ascii="Outfit" w:hAnsi="Outfit"/>
          <w:sz w:val="20"/>
          <w:szCs w:val="20"/>
        </w:rPr>
        <w:t>g</w:t>
      </w:r>
      <w:r w:rsidRPr="35D7B47D">
        <w:rPr>
          <w:rFonts w:ascii="Outfit" w:hAnsi="Outfit"/>
          <w:sz w:val="20"/>
          <w:szCs w:val="20"/>
        </w:rPr>
        <w:t>odine</w:t>
      </w:r>
    </w:p>
    <w:p w14:paraId="3223BD1E" w14:textId="6CE0B188" w:rsidR="00615B51" w:rsidRPr="008535DE" w:rsidRDefault="00615B51" w:rsidP="00FE0603">
      <w:pPr>
        <w:spacing w:line="276" w:lineRule="auto"/>
        <w:rPr>
          <w:rFonts w:eastAsia="Calibri" w:cs="Arial"/>
          <w:lang w:val="pl-PL"/>
        </w:rPr>
      </w:pPr>
    </w:p>
    <w:p w14:paraId="2FFC9D11" w14:textId="77777777" w:rsidR="00615B51" w:rsidRPr="008535DE" w:rsidRDefault="00615B51" w:rsidP="00FE0603">
      <w:pPr>
        <w:spacing w:line="276" w:lineRule="auto"/>
        <w:rPr>
          <w:rFonts w:eastAsia="Calibri" w:cs="Arial"/>
          <w:b/>
          <w:bCs/>
          <w:lang w:val="pl-PL"/>
        </w:rPr>
      </w:pPr>
      <w:r w:rsidRPr="008535DE">
        <w:rPr>
          <w:rFonts w:eastAsia="Calibri" w:cs="Arial"/>
          <w:b/>
          <w:bCs/>
          <w:lang w:val="pl-PL"/>
        </w:rPr>
        <w:t xml:space="preserve">Strateški dokumenti Grada Zagreba </w:t>
      </w:r>
    </w:p>
    <w:p w14:paraId="09225D8F"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Plan razvoja Grada Zagreba do kraja 2027. godine</w:t>
      </w:r>
    </w:p>
    <w:p w14:paraId="066BFC43"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Zagrebačka strategija borbe protiv siromaštva i socijalne isključenosti od 2021. do 2025.</w:t>
      </w:r>
    </w:p>
    <w:p w14:paraId="77B94A7D" w14:textId="5E81861D" w:rsidR="00615B51" w:rsidRPr="0055106A" w:rsidRDefault="36699653" w:rsidP="00FE0603">
      <w:pPr>
        <w:pStyle w:val="NoSpacing"/>
        <w:spacing w:line="276" w:lineRule="auto"/>
        <w:rPr>
          <w:rFonts w:ascii="Outfit" w:hAnsi="Outfit"/>
          <w:sz w:val="20"/>
          <w:szCs w:val="20"/>
        </w:rPr>
      </w:pPr>
      <w:r w:rsidRPr="35D7B47D">
        <w:rPr>
          <w:rFonts w:ascii="Outfit" w:hAnsi="Outfit"/>
          <w:sz w:val="20"/>
          <w:szCs w:val="20"/>
        </w:rPr>
        <w:t>Program poticanja razvoja obrta, malog i srednjeg poduzetništva u Gradu Zagrebu 2024</w:t>
      </w:r>
      <w:r w:rsidR="452DB9A6" w:rsidRPr="35D7B47D">
        <w:rPr>
          <w:rFonts w:ascii="Outfit" w:hAnsi="Outfit"/>
          <w:sz w:val="20"/>
          <w:szCs w:val="20"/>
        </w:rPr>
        <w:t>.</w:t>
      </w:r>
      <w:r w:rsidRPr="35D7B47D">
        <w:rPr>
          <w:rFonts w:ascii="Outfit" w:hAnsi="Outfit"/>
          <w:sz w:val="20"/>
          <w:szCs w:val="20"/>
        </w:rPr>
        <w:t xml:space="preserve"> - 2030</w:t>
      </w:r>
      <w:r w:rsidR="3CC5A906" w:rsidRPr="35D7B47D">
        <w:rPr>
          <w:rFonts w:ascii="Outfit" w:hAnsi="Outfit"/>
          <w:sz w:val="20"/>
          <w:szCs w:val="20"/>
        </w:rPr>
        <w:t>.</w:t>
      </w:r>
    </w:p>
    <w:p w14:paraId="1A6B8770"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 xml:space="preserve">Zagrebačka strategija za unapređenje kvalitete života osoba starije životne dobi za razdoblje od 2020. do 2024.  </w:t>
      </w:r>
    </w:p>
    <w:p w14:paraId="2A378810"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Zagrebačka strategija izjednačavanja mogućnosti za osobe s invaliditetom za razdoblje od 2022. do 2025.</w:t>
      </w:r>
    </w:p>
    <w:p w14:paraId="2F6BA661"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Zagrebačka strategija zaštite od nasilja u obitelji za razdoblje od 2023. do 2025</w:t>
      </w:r>
    </w:p>
    <w:p w14:paraId="4FDAA58A"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Plan za mlade Grada Zagreba od 2021. do 2025. godine</w:t>
      </w:r>
    </w:p>
    <w:p w14:paraId="120D71DB"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Plan promicanja zdravlja, prevencije i ranog otkrivanja bolesti u Gradu Zagrebu za razdoblje 2023. - 2025.</w:t>
      </w:r>
    </w:p>
    <w:p w14:paraId="28D5A66B"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Akcijski plan Grada Zagreba za 2025. - 2027. godinu za provedbu Nacionalnog plana za uključivanje Roma u razdoblju od 2021. do 2027.</w:t>
      </w:r>
    </w:p>
    <w:p w14:paraId="275E11C4"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Akcijski plan Grada Zagreba za provedbu Povelje Integrirajućih gradova za 2023. i 2024. godinu</w:t>
      </w:r>
    </w:p>
    <w:p w14:paraId="5EDC5D33" w14:textId="77777777" w:rsidR="00615B51" w:rsidRPr="0055106A" w:rsidRDefault="00615B51" w:rsidP="00FE0603">
      <w:pPr>
        <w:pStyle w:val="NoSpacing"/>
        <w:spacing w:line="276" w:lineRule="auto"/>
        <w:rPr>
          <w:rFonts w:ascii="Outfit" w:hAnsi="Outfit"/>
          <w:sz w:val="20"/>
          <w:szCs w:val="20"/>
        </w:rPr>
      </w:pPr>
      <w:r w:rsidRPr="0055106A">
        <w:rPr>
          <w:rFonts w:ascii="Outfit" w:hAnsi="Outfit"/>
          <w:sz w:val="20"/>
          <w:szCs w:val="20"/>
        </w:rPr>
        <w:t>Program Grada Zagreba za ravnopravnost LGBTIQ+ osoba za razdoblje do kraja 2026. godine</w:t>
      </w:r>
    </w:p>
    <w:p w14:paraId="46F054EE" w14:textId="77777777" w:rsidR="00615B51" w:rsidRPr="0055106A" w:rsidRDefault="00615B51" w:rsidP="00FE0603">
      <w:pPr>
        <w:pStyle w:val="NoSpacing"/>
        <w:spacing w:line="276" w:lineRule="auto"/>
        <w:rPr>
          <w:sz w:val="20"/>
          <w:szCs w:val="20"/>
        </w:rPr>
      </w:pPr>
    </w:p>
    <w:p w14:paraId="0CF6FB6A" w14:textId="7AE5C32B" w:rsidR="00615B51" w:rsidRDefault="00615B51" w:rsidP="00FE0603">
      <w:pPr>
        <w:pStyle w:val="NoSpacing"/>
        <w:spacing w:line="276" w:lineRule="auto"/>
        <w:rPr>
          <w:rFonts w:ascii="Outfit" w:hAnsi="Outfit"/>
          <w:b/>
          <w:bCs/>
          <w:sz w:val="20"/>
          <w:szCs w:val="20"/>
        </w:rPr>
      </w:pPr>
      <w:r w:rsidRPr="00E45D30">
        <w:rPr>
          <w:rFonts w:ascii="Outfit" w:hAnsi="Outfit"/>
          <w:b/>
          <w:bCs/>
          <w:sz w:val="20"/>
          <w:szCs w:val="20"/>
        </w:rPr>
        <w:t xml:space="preserve">Izvori korišteni za socioekonomsku analizu </w:t>
      </w:r>
    </w:p>
    <w:p w14:paraId="5B7D3989" w14:textId="77777777" w:rsidR="00FE0603" w:rsidRPr="00E45D30" w:rsidRDefault="00FE0603" w:rsidP="00FE0603">
      <w:pPr>
        <w:pStyle w:val="NoSpacing"/>
        <w:spacing w:line="276" w:lineRule="auto"/>
        <w:rPr>
          <w:rFonts w:ascii="Outfit" w:hAnsi="Outfit"/>
          <w:b/>
          <w:bCs/>
          <w:sz w:val="20"/>
          <w:szCs w:val="20"/>
        </w:rPr>
      </w:pPr>
    </w:p>
    <w:p w14:paraId="507CA404" w14:textId="02BAACA0" w:rsidR="00B70BB1" w:rsidRPr="00E45D30" w:rsidRDefault="00B70BB1" w:rsidP="00FE0603">
      <w:pPr>
        <w:pStyle w:val="NoSpacing"/>
        <w:spacing w:line="276" w:lineRule="auto"/>
        <w:rPr>
          <w:rFonts w:ascii="Outfit" w:hAnsi="Outfit"/>
          <w:bCs/>
          <w:sz w:val="20"/>
          <w:szCs w:val="20"/>
        </w:rPr>
      </w:pPr>
      <w:r w:rsidRPr="00E45D30">
        <w:rPr>
          <w:rFonts w:ascii="Outfit" w:hAnsi="Outfit"/>
          <w:bCs/>
          <w:sz w:val="20"/>
          <w:szCs w:val="20"/>
        </w:rPr>
        <w:t>Socijalna slika Grada Zagreba 2023.</w:t>
      </w:r>
    </w:p>
    <w:p w14:paraId="7A17D9E3" w14:textId="77777777" w:rsidR="00615B51" w:rsidRPr="00E45D30" w:rsidRDefault="00615B51" w:rsidP="00FE0603">
      <w:pPr>
        <w:pStyle w:val="NoSpacing"/>
        <w:spacing w:line="276" w:lineRule="auto"/>
        <w:rPr>
          <w:rFonts w:ascii="Outfit" w:hAnsi="Outfit"/>
          <w:sz w:val="20"/>
          <w:szCs w:val="20"/>
        </w:rPr>
      </w:pPr>
      <w:r w:rsidRPr="00E45D30">
        <w:rPr>
          <w:rFonts w:ascii="Outfit" w:hAnsi="Outfit"/>
          <w:sz w:val="20"/>
          <w:szCs w:val="20"/>
        </w:rPr>
        <w:t>Državni zavod za statistiku, Popis stanovništva, kućanstava i stanova 2011.</w:t>
      </w:r>
    </w:p>
    <w:p w14:paraId="000EC524" w14:textId="77777777" w:rsidR="00615B51" w:rsidRPr="00E45D30" w:rsidRDefault="00615B51" w:rsidP="00FE0603">
      <w:pPr>
        <w:pStyle w:val="NoSpacing"/>
        <w:spacing w:line="276" w:lineRule="auto"/>
        <w:rPr>
          <w:rFonts w:ascii="Outfit" w:hAnsi="Outfit"/>
          <w:sz w:val="20"/>
          <w:szCs w:val="20"/>
        </w:rPr>
      </w:pPr>
      <w:r w:rsidRPr="00E45D30">
        <w:rPr>
          <w:rFonts w:ascii="Outfit" w:hAnsi="Outfit"/>
          <w:sz w:val="20"/>
          <w:szCs w:val="20"/>
        </w:rPr>
        <w:t>Državni zavod za statistiku, Popis stanovništva, kućanstava i stanova 2021. godine</w:t>
      </w:r>
    </w:p>
    <w:p w14:paraId="51ADAA4D" w14:textId="77777777" w:rsidR="00615B51" w:rsidRPr="00E45D30" w:rsidRDefault="00615B51" w:rsidP="00FE0603">
      <w:pPr>
        <w:pStyle w:val="NoSpacing"/>
        <w:spacing w:line="276" w:lineRule="auto"/>
        <w:rPr>
          <w:rFonts w:ascii="Outfit" w:hAnsi="Outfit"/>
          <w:sz w:val="20"/>
          <w:szCs w:val="20"/>
        </w:rPr>
      </w:pPr>
      <w:r w:rsidRPr="00E45D30">
        <w:rPr>
          <w:rFonts w:ascii="Outfit" w:hAnsi="Outfit"/>
          <w:sz w:val="20"/>
          <w:szCs w:val="20"/>
        </w:rPr>
        <w:t>Grad Zagreb, Gradski ured za gospodarstvo, ekološku održivost i strategijsko planiranje, Statistički ljetopis Grada Zagreba 2023.</w:t>
      </w:r>
    </w:p>
    <w:p w14:paraId="0E6B3CF8" w14:textId="77777777" w:rsidR="00615B51" w:rsidRPr="00E45D30" w:rsidRDefault="00615B51" w:rsidP="00FE0603">
      <w:pPr>
        <w:pStyle w:val="NoSpacing"/>
        <w:spacing w:line="276" w:lineRule="auto"/>
        <w:rPr>
          <w:rFonts w:ascii="Outfit" w:hAnsi="Outfit"/>
          <w:sz w:val="20"/>
          <w:szCs w:val="20"/>
        </w:rPr>
      </w:pPr>
      <w:r w:rsidRPr="00E45D30">
        <w:rPr>
          <w:rFonts w:ascii="Outfit" w:hAnsi="Outfit"/>
          <w:sz w:val="20"/>
          <w:szCs w:val="20"/>
        </w:rPr>
        <w:t>Hrvatski zavod za javno zdravstvo, Izvješće o osobama s invaliditetom u Republici Hrvatskoj, rujan 2023.</w:t>
      </w:r>
    </w:p>
    <w:p w14:paraId="430EB3E9" w14:textId="0D76C6DD" w:rsidR="00615B51" w:rsidRPr="00E45D30" w:rsidRDefault="00615B51" w:rsidP="00FE0603">
      <w:pPr>
        <w:pStyle w:val="NoSpacing"/>
        <w:spacing w:line="276" w:lineRule="auto"/>
        <w:rPr>
          <w:rFonts w:ascii="Outfit" w:hAnsi="Outfit"/>
          <w:sz w:val="20"/>
          <w:szCs w:val="20"/>
        </w:rPr>
      </w:pPr>
      <w:r w:rsidRPr="00E45D30">
        <w:rPr>
          <w:rFonts w:ascii="Outfit" w:hAnsi="Outfit"/>
          <w:sz w:val="20"/>
          <w:szCs w:val="20"/>
        </w:rPr>
        <w:t xml:space="preserve">Hrvatski zavod za zapošljavanje, Statistika online – interaktivna baza </w:t>
      </w:r>
    </w:p>
    <w:p w14:paraId="20B7B892" w14:textId="546D29DB" w:rsidR="000C0BC4" w:rsidRPr="00E45D30" w:rsidRDefault="000C0BC4" w:rsidP="00FE0603">
      <w:pPr>
        <w:pStyle w:val="NoSpacing"/>
        <w:spacing w:line="276" w:lineRule="auto"/>
        <w:rPr>
          <w:rFonts w:ascii="Outfit" w:hAnsi="Outfit"/>
          <w:sz w:val="20"/>
          <w:szCs w:val="20"/>
        </w:rPr>
      </w:pPr>
    </w:p>
    <w:p w14:paraId="551A3F78" w14:textId="37279DA9" w:rsidR="000C0BC4" w:rsidRDefault="000C0BC4" w:rsidP="00FE0603">
      <w:pPr>
        <w:pStyle w:val="NoSpacing"/>
        <w:spacing w:line="276" w:lineRule="auto"/>
        <w:rPr>
          <w:rFonts w:ascii="Outfit" w:hAnsi="Outfit"/>
          <w:b/>
          <w:bCs/>
          <w:sz w:val="20"/>
          <w:szCs w:val="20"/>
        </w:rPr>
      </w:pPr>
      <w:r w:rsidRPr="00E45D30">
        <w:rPr>
          <w:rFonts w:ascii="Outfit" w:hAnsi="Outfit"/>
          <w:b/>
          <w:bCs/>
          <w:sz w:val="20"/>
          <w:szCs w:val="20"/>
        </w:rPr>
        <w:t xml:space="preserve">Statistički podaci za procjenu socijalnih rizika </w:t>
      </w:r>
    </w:p>
    <w:p w14:paraId="05D8362A" w14:textId="77777777" w:rsidR="00FE0603" w:rsidRPr="00E45D30" w:rsidRDefault="00FE0603" w:rsidP="00FE0603">
      <w:pPr>
        <w:pStyle w:val="NoSpacing"/>
        <w:spacing w:line="276" w:lineRule="auto"/>
        <w:rPr>
          <w:rFonts w:ascii="Outfit" w:hAnsi="Outfit"/>
          <w:b/>
          <w:bCs/>
          <w:sz w:val="20"/>
          <w:szCs w:val="20"/>
        </w:rPr>
      </w:pPr>
    </w:p>
    <w:p w14:paraId="6B01C4B8" w14:textId="77777777" w:rsidR="000C0BC4" w:rsidRPr="00E45D30" w:rsidRDefault="000C0BC4" w:rsidP="00FE0603">
      <w:pPr>
        <w:pStyle w:val="NoSpacing"/>
        <w:spacing w:line="276" w:lineRule="auto"/>
        <w:rPr>
          <w:rFonts w:ascii="Outfit" w:hAnsi="Outfit"/>
          <w:sz w:val="20"/>
          <w:szCs w:val="20"/>
          <w:lang w:val="de-DE"/>
        </w:rPr>
      </w:pPr>
      <w:proofErr w:type="spellStart"/>
      <w:r w:rsidRPr="00E45D30">
        <w:rPr>
          <w:rFonts w:ascii="Outfit" w:hAnsi="Outfit"/>
          <w:sz w:val="20"/>
          <w:szCs w:val="20"/>
          <w:lang w:val="de-DE"/>
        </w:rPr>
        <w:t>Državni</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zavod</w:t>
      </w:r>
      <w:proofErr w:type="spellEnd"/>
      <w:r w:rsidRPr="00E45D30">
        <w:rPr>
          <w:rFonts w:ascii="Outfit" w:hAnsi="Outfit"/>
          <w:sz w:val="20"/>
          <w:szCs w:val="20"/>
          <w:lang w:val="de-DE"/>
        </w:rPr>
        <w:t xml:space="preserve"> za </w:t>
      </w:r>
      <w:proofErr w:type="spellStart"/>
      <w:r w:rsidRPr="00E45D30">
        <w:rPr>
          <w:rFonts w:ascii="Outfit" w:hAnsi="Outfit"/>
          <w:sz w:val="20"/>
          <w:szCs w:val="20"/>
          <w:lang w:val="de-DE"/>
        </w:rPr>
        <w:t>statistiku</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Popis</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stanovništva</w:t>
      </w:r>
      <w:proofErr w:type="spellEnd"/>
      <w:r w:rsidRPr="00E45D30">
        <w:rPr>
          <w:rFonts w:ascii="Outfit" w:hAnsi="Outfit"/>
          <w:sz w:val="20"/>
          <w:szCs w:val="20"/>
          <w:lang w:val="de-DE"/>
        </w:rPr>
        <w:t xml:space="preserve"> 2021.</w:t>
      </w:r>
    </w:p>
    <w:p w14:paraId="3DE4B6C9" w14:textId="77777777" w:rsidR="000C0BC4" w:rsidRPr="00E45D30" w:rsidRDefault="000C0BC4" w:rsidP="00FE0603">
      <w:pPr>
        <w:pStyle w:val="NoSpacing"/>
        <w:spacing w:line="276" w:lineRule="auto"/>
        <w:rPr>
          <w:rFonts w:ascii="Outfit" w:hAnsi="Outfit"/>
          <w:sz w:val="20"/>
          <w:szCs w:val="20"/>
          <w:lang w:val="de-DE"/>
        </w:rPr>
      </w:pPr>
      <w:proofErr w:type="spellStart"/>
      <w:r w:rsidRPr="00E45D30">
        <w:rPr>
          <w:rFonts w:ascii="Outfit" w:hAnsi="Outfit"/>
          <w:sz w:val="20"/>
          <w:szCs w:val="20"/>
          <w:lang w:val="de-DE"/>
        </w:rPr>
        <w:t>Hrvatski</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zavod</w:t>
      </w:r>
      <w:proofErr w:type="spellEnd"/>
      <w:r w:rsidRPr="00E45D30">
        <w:rPr>
          <w:rFonts w:ascii="Outfit" w:hAnsi="Outfit"/>
          <w:sz w:val="20"/>
          <w:szCs w:val="20"/>
          <w:lang w:val="de-DE"/>
        </w:rPr>
        <w:t xml:space="preserve"> za </w:t>
      </w:r>
      <w:proofErr w:type="spellStart"/>
      <w:r w:rsidRPr="00E45D30">
        <w:rPr>
          <w:rFonts w:ascii="Outfit" w:hAnsi="Outfit"/>
          <w:sz w:val="20"/>
          <w:szCs w:val="20"/>
          <w:lang w:val="de-DE"/>
        </w:rPr>
        <w:t>javno</w:t>
      </w:r>
      <w:proofErr w:type="spellEnd"/>
      <w:r w:rsidRPr="00E45D30">
        <w:rPr>
          <w:rFonts w:ascii="Outfit" w:hAnsi="Outfit"/>
          <w:sz w:val="20"/>
          <w:szCs w:val="20"/>
          <w:lang w:val="de-DE"/>
        </w:rPr>
        <w:t xml:space="preserve"> zdravstvo, </w:t>
      </w:r>
      <w:proofErr w:type="spellStart"/>
      <w:r w:rsidRPr="00E45D30">
        <w:rPr>
          <w:rFonts w:ascii="Outfit" w:hAnsi="Outfit"/>
          <w:sz w:val="20"/>
          <w:szCs w:val="20"/>
          <w:lang w:val="de-DE"/>
        </w:rPr>
        <w:t>Hrvatski</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zdravstveno-statistički</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ljetopis</w:t>
      </w:r>
      <w:proofErr w:type="spellEnd"/>
      <w:r w:rsidRPr="00E45D30">
        <w:rPr>
          <w:rFonts w:ascii="Outfit" w:hAnsi="Outfit"/>
          <w:sz w:val="20"/>
          <w:szCs w:val="20"/>
          <w:lang w:val="de-DE"/>
        </w:rPr>
        <w:t xml:space="preserve"> za 2022. </w:t>
      </w:r>
    </w:p>
    <w:p w14:paraId="0A452540" w14:textId="77777777" w:rsidR="000C0BC4" w:rsidRPr="00E45D30" w:rsidRDefault="000C0BC4" w:rsidP="00FE0603">
      <w:pPr>
        <w:pStyle w:val="NoSpacing"/>
        <w:spacing w:line="276" w:lineRule="auto"/>
        <w:rPr>
          <w:rFonts w:ascii="Outfit" w:hAnsi="Outfit"/>
          <w:sz w:val="20"/>
          <w:szCs w:val="20"/>
          <w:lang w:val="de-DE"/>
        </w:rPr>
      </w:pPr>
      <w:proofErr w:type="spellStart"/>
      <w:r w:rsidRPr="00E45D30">
        <w:rPr>
          <w:rFonts w:ascii="Outfit" w:hAnsi="Outfit"/>
          <w:sz w:val="20"/>
          <w:szCs w:val="20"/>
          <w:lang w:val="de-DE"/>
        </w:rPr>
        <w:t>Državni</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zavod</w:t>
      </w:r>
      <w:proofErr w:type="spellEnd"/>
      <w:r w:rsidRPr="00E45D30">
        <w:rPr>
          <w:rFonts w:ascii="Outfit" w:hAnsi="Outfit"/>
          <w:sz w:val="20"/>
          <w:szCs w:val="20"/>
          <w:lang w:val="de-DE"/>
        </w:rPr>
        <w:t xml:space="preserve"> za </w:t>
      </w:r>
      <w:proofErr w:type="spellStart"/>
      <w:r w:rsidRPr="00E45D30">
        <w:rPr>
          <w:rFonts w:ascii="Outfit" w:hAnsi="Outfit"/>
          <w:sz w:val="20"/>
          <w:szCs w:val="20"/>
          <w:lang w:val="de-DE"/>
        </w:rPr>
        <w:t>statistiku</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Pokazatelji</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siromaštva</w:t>
      </w:r>
      <w:proofErr w:type="spellEnd"/>
      <w:r w:rsidRPr="00E45D30">
        <w:rPr>
          <w:rFonts w:ascii="Outfit" w:hAnsi="Outfit"/>
          <w:sz w:val="20"/>
          <w:szCs w:val="20"/>
          <w:lang w:val="de-DE"/>
        </w:rPr>
        <w:t xml:space="preserve"> i </w:t>
      </w:r>
      <w:proofErr w:type="spellStart"/>
      <w:r w:rsidRPr="00E45D30">
        <w:rPr>
          <w:rFonts w:ascii="Outfit" w:hAnsi="Outfit"/>
          <w:sz w:val="20"/>
          <w:szCs w:val="20"/>
          <w:lang w:val="de-DE"/>
        </w:rPr>
        <w:t>socijalne</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isključenosti</w:t>
      </w:r>
      <w:proofErr w:type="spellEnd"/>
      <w:r w:rsidRPr="00E45D30">
        <w:rPr>
          <w:rFonts w:ascii="Outfit" w:hAnsi="Outfit"/>
          <w:sz w:val="20"/>
          <w:szCs w:val="20"/>
          <w:lang w:val="de-DE"/>
        </w:rPr>
        <w:t xml:space="preserve"> u 2023.</w:t>
      </w:r>
    </w:p>
    <w:p w14:paraId="19B2AEC4" w14:textId="77777777" w:rsidR="000C0BC4" w:rsidRPr="00E45D30" w:rsidRDefault="000C0BC4" w:rsidP="00FE0603">
      <w:pPr>
        <w:pStyle w:val="NoSpacing"/>
        <w:spacing w:line="276" w:lineRule="auto"/>
        <w:rPr>
          <w:rFonts w:ascii="Outfit" w:hAnsi="Outfit"/>
          <w:sz w:val="20"/>
          <w:szCs w:val="20"/>
          <w:lang w:val="de-DE"/>
        </w:rPr>
      </w:pPr>
      <w:proofErr w:type="spellStart"/>
      <w:r w:rsidRPr="00E45D30">
        <w:rPr>
          <w:rFonts w:ascii="Outfit" w:hAnsi="Outfit"/>
          <w:sz w:val="20"/>
          <w:szCs w:val="20"/>
          <w:lang w:val="de-DE"/>
        </w:rPr>
        <w:t>Državni</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zavod</w:t>
      </w:r>
      <w:proofErr w:type="spellEnd"/>
      <w:r w:rsidRPr="00E45D30">
        <w:rPr>
          <w:rFonts w:ascii="Outfit" w:hAnsi="Outfit"/>
          <w:sz w:val="20"/>
          <w:szCs w:val="20"/>
          <w:lang w:val="de-DE"/>
        </w:rPr>
        <w:t xml:space="preserve"> za </w:t>
      </w:r>
      <w:proofErr w:type="spellStart"/>
      <w:r w:rsidRPr="00E45D30">
        <w:rPr>
          <w:rFonts w:ascii="Outfit" w:hAnsi="Outfit"/>
          <w:sz w:val="20"/>
          <w:szCs w:val="20"/>
          <w:lang w:val="de-DE"/>
        </w:rPr>
        <w:t>statistiku</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Stanovništvo</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prema</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narodnosti</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po</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gradovima</w:t>
      </w:r>
      <w:proofErr w:type="spellEnd"/>
      <w:r w:rsidRPr="00E45D30">
        <w:rPr>
          <w:rFonts w:ascii="Outfit" w:hAnsi="Outfit"/>
          <w:sz w:val="20"/>
          <w:szCs w:val="20"/>
          <w:lang w:val="de-DE"/>
        </w:rPr>
        <w:t>/</w:t>
      </w:r>
      <w:proofErr w:type="spellStart"/>
      <w:r w:rsidRPr="00E45D30">
        <w:rPr>
          <w:rFonts w:ascii="Outfit" w:hAnsi="Outfit"/>
          <w:sz w:val="20"/>
          <w:szCs w:val="20"/>
          <w:lang w:val="de-DE"/>
        </w:rPr>
        <w:t>općinama</w:t>
      </w:r>
      <w:proofErr w:type="spellEnd"/>
      <w:r w:rsidRPr="00E45D30">
        <w:rPr>
          <w:rFonts w:ascii="Outfit" w:hAnsi="Outfit"/>
          <w:sz w:val="20"/>
          <w:szCs w:val="20"/>
          <w:lang w:val="de-DE"/>
        </w:rPr>
        <w:t xml:space="preserve">, </w:t>
      </w:r>
      <w:proofErr w:type="spellStart"/>
      <w:r w:rsidRPr="00E45D30">
        <w:rPr>
          <w:rFonts w:ascii="Outfit" w:hAnsi="Outfit"/>
          <w:sz w:val="20"/>
          <w:szCs w:val="20"/>
          <w:lang w:val="de-DE"/>
        </w:rPr>
        <w:t>Popis</w:t>
      </w:r>
      <w:proofErr w:type="spellEnd"/>
      <w:r w:rsidRPr="00E45D30">
        <w:rPr>
          <w:rFonts w:ascii="Outfit" w:hAnsi="Outfit"/>
          <w:sz w:val="20"/>
          <w:szCs w:val="20"/>
          <w:lang w:val="de-DE"/>
        </w:rPr>
        <w:t xml:space="preserve"> 2021.</w:t>
      </w:r>
    </w:p>
    <w:p w14:paraId="76E7569D" w14:textId="0217C9FD" w:rsidR="000C0BC4" w:rsidRPr="00E45D30" w:rsidRDefault="02EBF7C8" w:rsidP="00FE0603">
      <w:pPr>
        <w:pStyle w:val="NoSpacing"/>
        <w:spacing w:line="276" w:lineRule="auto"/>
        <w:rPr>
          <w:rFonts w:ascii="Outfit" w:hAnsi="Outfit"/>
          <w:sz w:val="20"/>
          <w:szCs w:val="20"/>
          <w:lang w:val="de-DE"/>
        </w:rPr>
      </w:pPr>
      <w:proofErr w:type="spellStart"/>
      <w:r w:rsidRPr="35D7B47D">
        <w:rPr>
          <w:rFonts w:ascii="Outfit" w:hAnsi="Outfit"/>
          <w:sz w:val="20"/>
          <w:szCs w:val="20"/>
          <w:lang w:val="de-DE"/>
        </w:rPr>
        <w:t>Podaci</w:t>
      </w:r>
      <w:proofErr w:type="spellEnd"/>
      <w:r w:rsidRPr="35D7B47D">
        <w:rPr>
          <w:rFonts w:ascii="Outfit" w:hAnsi="Outfit"/>
          <w:sz w:val="20"/>
          <w:szCs w:val="20"/>
          <w:lang w:val="de-DE"/>
        </w:rPr>
        <w:t xml:space="preserve"> </w:t>
      </w:r>
      <w:proofErr w:type="spellStart"/>
      <w:r w:rsidRPr="35D7B47D">
        <w:rPr>
          <w:rFonts w:ascii="Outfit" w:hAnsi="Outfit"/>
          <w:sz w:val="20"/>
          <w:szCs w:val="20"/>
          <w:lang w:val="de-DE"/>
        </w:rPr>
        <w:t>Hrvatskog</w:t>
      </w:r>
      <w:proofErr w:type="spellEnd"/>
      <w:r w:rsidRPr="35D7B47D">
        <w:rPr>
          <w:rFonts w:ascii="Outfit" w:hAnsi="Outfit"/>
          <w:sz w:val="20"/>
          <w:szCs w:val="20"/>
          <w:lang w:val="de-DE"/>
        </w:rPr>
        <w:t xml:space="preserve"> </w:t>
      </w:r>
      <w:proofErr w:type="spellStart"/>
      <w:r w:rsidRPr="35D7B47D">
        <w:rPr>
          <w:rFonts w:ascii="Outfit" w:hAnsi="Outfit"/>
          <w:sz w:val="20"/>
          <w:szCs w:val="20"/>
          <w:lang w:val="de-DE"/>
        </w:rPr>
        <w:t>zavoda</w:t>
      </w:r>
      <w:proofErr w:type="spellEnd"/>
      <w:r w:rsidRPr="35D7B47D">
        <w:rPr>
          <w:rFonts w:ascii="Outfit" w:hAnsi="Outfit"/>
          <w:sz w:val="20"/>
          <w:szCs w:val="20"/>
          <w:lang w:val="de-DE"/>
        </w:rPr>
        <w:t xml:space="preserve"> za </w:t>
      </w:r>
      <w:proofErr w:type="spellStart"/>
      <w:r w:rsidRPr="35D7B47D">
        <w:rPr>
          <w:rFonts w:ascii="Outfit" w:hAnsi="Outfit"/>
          <w:sz w:val="20"/>
          <w:szCs w:val="20"/>
          <w:lang w:val="de-DE"/>
        </w:rPr>
        <w:t>javno</w:t>
      </w:r>
      <w:proofErr w:type="spellEnd"/>
      <w:r w:rsidRPr="35D7B47D">
        <w:rPr>
          <w:rFonts w:ascii="Outfit" w:hAnsi="Outfit"/>
          <w:sz w:val="20"/>
          <w:szCs w:val="20"/>
          <w:lang w:val="de-DE"/>
        </w:rPr>
        <w:t xml:space="preserve"> zdravstvo, </w:t>
      </w:r>
      <w:proofErr w:type="spellStart"/>
      <w:r w:rsidRPr="35D7B47D">
        <w:rPr>
          <w:rFonts w:ascii="Outfit" w:hAnsi="Outfit"/>
          <w:sz w:val="20"/>
          <w:szCs w:val="20"/>
          <w:lang w:val="de-DE"/>
        </w:rPr>
        <w:t>stanje</w:t>
      </w:r>
      <w:proofErr w:type="spellEnd"/>
      <w:r w:rsidRPr="35D7B47D">
        <w:rPr>
          <w:rFonts w:ascii="Outfit" w:hAnsi="Outfit"/>
          <w:sz w:val="20"/>
          <w:szCs w:val="20"/>
          <w:lang w:val="de-DE"/>
        </w:rPr>
        <w:t xml:space="preserve"> u </w:t>
      </w:r>
      <w:proofErr w:type="spellStart"/>
      <w:r w:rsidRPr="35D7B47D">
        <w:rPr>
          <w:rFonts w:ascii="Outfit" w:hAnsi="Outfit"/>
          <w:sz w:val="20"/>
          <w:szCs w:val="20"/>
          <w:lang w:val="de-DE"/>
        </w:rPr>
        <w:t>prosincu</w:t>
      </w:r>
      <w:proofErr w:type="spellEnd"/>
      <w:r w:rsidRPr="35D7B47D">
        <w:rPr>
          <w:rFonts w:ascii="Outfit" w:hAnsi="Outfit"/>
          <w:sz w:val="20"/>
          <w:szCs w:val="20"/>
          <w:lang w:val="de-DE"/>
        </w:rPr>
        <w:t xml:space="preserve"> 2023.</w:t>
      </w:r>
      <w:r w:rsidR="60D28C3E" w:rsidRPr="35D7B47D">
        <w:rPr>
          <w:rFonts w:ascii="Outfit" w:hAnsi="Outfit"/>
          <w:sz w:val="20"/>
          <w:szCs w:val="20"/>
          <w:lang w:val="de-DE"/>
        </w:rPr>
        <w:t>,</w:t>
      </w:r>
      <w:r w:rsidRPr="35D7B47D">
        <w:rPr>
          <w:rFonts w:ascii="Outfit" w:hAnsi="Outfit"/>
          <w:sz w:val="20"/>
          <w:szCs w:val="20"/>
          <w:lang w:val="de-DE"/>
        </w:rPr>
        <w:t xml:space="preserve"> </w:t>
      </w:r>
      <w:r w:rsidR="0E8D09EB" w:rsidRPr="35D7B47D">
        <w:rPr>
          <w:rFonts w:ascii="Outfit" w:hAnsi="Outfit"/>
          <w:sz w:val="20"/>
          <w:szCs w:val="20"/>
          <w:lang w:val="de-DE"/>
        </w:rPr>
        <w:t xml:space="preserve">na </w:t>
      </w:r>
      <w:proofErr w:type="spellStart"/>
      <w:r w:rsidRPr="35D7B47D">
        <w:rPr>
          <w:rFonts w:ascii="Outfit" w:hAnsi="Outfit"/>
          <w:sz w:val="20"/>
          <w:szCs w:val="20"/>
          <w:lang w:val="de-DE"/>
        </w:rPr>
        <w:t>temelj</w:t>
      </w:r>
      <w:r w:rsidR="1C7A2743" w:rsidRPr="35D7B47D">
        <w:rPr>
          <w:rFonts w:ascii="Outfit" w:hAnsi="Outfit"/>
          <w:sz w:val="20"/>
          <w:szCs w:val="20"/>
          <w:lang w:val="de-DE"/>
        </w:rPr>
        <w:t>u</w:t>
      </w:r>
      <w:proofErr w:type="spellEnd"/>
      <w:r w:rsidRPr="35D7B47D">
        <w:rPr>
          <w:rFonts w:ascii="Outfit" w:hAnsi="Outfit"/>
          <w:sz w:val="20"/>
          <w:szCs w:val="20"/>
          <w:lang w:val="de-DE"/>
        </w:rPr>
        <w:t xml:space="preserve"> </w:t>
      </w:r>
      <w:proofErr w:type="spellStart"/>
      <w:r w:rsidRPr="35D7B47D">
        <w:rPr>
          <w:rFonts w:ascii="Outfit" w:hAnsi="Outfit"/>
          <w:sz w:val="20"/>
          <w:szCs w:val="20"/>
          <w:lang w:val="de-DE"/>
        </w:rPr>
        <w:t>namjenske</w:t>
      </w:r>
      <w:proofErr w:type="spellEnd"/>
      <w:r w:rsidRPr="35D7B47D">
        <w:rPr>
          <w:rFonts w:ascii="Outfit" w:hAnsi="Outfit"/>
          <w:sz w:val="20"/>
          <w:szCs w:val="20"/>
          <w:lang w:val="de-DE"/>
        </w:rPr>
        <w:t xml:space="preserve"> </w:t>
      </w:r>
      <w:proofErr w:type="spellStart"/>
      <w:r w:rsidRPr="35D7B47D">
        <w:rPr>
          <w:rFonts w:ascii="Outfit" w:hAnsi="Outfit"/>
          <w:sz w:val="20"/>
          <w:szCs w:val="20"/>
          <w:lang w:val="de-DE"/>
        </w:rPr>
        <w:t>obrade</w:t>
      </w:r>
      <w:proofErr w:type="spellEnd"/>
      <w:r w:rsidRPr="35D7B47D">
        <w:rPr>
          <w:rFonts w:ascii="Outfit" w:hAnsi="Outfit"/>
          <w:sz w:val="20"/>
          <w:szCs w:val="20"/>
          <w:lang w:val="de-DE"/>
        </w:rPr>
        <w:t xml:space="preserve"> za </w:t>
      </w:r>
      <w:proofErr w:type="spellStart"/>
      <w:r w:rsidRPr="35D7B47D">
        <w:rPr>
          <w:rFonts w:ascii="Outfit" w:hAnsi="Outfit"/>
          <w:sz w:val="20"/>
          <w:szCs w:val="20"/>
          <w:lang w:val="de-DE"/>
        </w:rPr>
        <w:t>potrebe</w:t>
      </w:r>
      <w:proofErr w:type="spellEnd"/>
      <w:r w:rsidRPr="35D7B47D">
        <w:rPr>
          <w:rFonts w:ascii="Outfit" w:hAnsi="Outfit"/>
          <w:sz w:val="20"/>
          <w:szCs w:val="20"/>
          <w:lang w:val="de-DE"/>
        </w:rPr>
        <w:t xml:space="preserve"> </w:t>
      </w:r>
      <w:proofErr w:type="spellStart"/>
      <w:r w:rsidRPr="35D7B47D">
        <w:rPr>
          <w:rFonts w:ascii="Outfit" w:hAnsi="Outfit"/>
          <w:sz w:val="20"/>
          <w:szCs w:val="20"/>
          <w:lang w:val="de-DE"/>
        </w:rPr>
        <w:t>Grada</w:t>
      </w:r>
      <w:proofErr w:type="spellEnd"/>
      <w:r w:rsidRPr="35D7B47D">
        <w:rPr>
          <w:rFonts w:ascii="Outfit" w:hAnsi="Outfit"/>
          <w:sz w:val="20"/>
          <w:szCs w:val="20"/>
          <w:lang w:val="de-DE"/>
        </w:rPr>
        <w:t xml:space="preserve"> </w:t>
      </w:r>
      <w:proofErr w:type="spellStart"/>
      <w:r w:rsidRPr="35D7B47D">
        <w:rPr>
          <w:rFonts w:ascii="Outfit" w:hAnsi="Outfit"/>
          <w:sz w:val="20"/>
          <w:szCs w:val="20"/>
          <w:lang w:val="de-DE"/>
        </w:rPr>
        <w:t>Zagreba</w:t>
      </w:r>
      <w:proofErr w:type="spellEnd"/>
    </w:p>
    <w:p w14:paraId="23F2B4D5" w14:textId="77777777" w:rsidR="000C0BC4" w:rsidRPr="00E45D30" w:rsidRDefault="000C0BC4" w:rsidP="00FE0603">
      <w:pPr>
        <w:pStyle w:val="NoSpacing"/>
        <w:spacing w:line="276" w:lineRule="auto"/>
        <w:rPr>
          <w:rFonts w:ascii="Outfit" w:hAnsi="Outfit"/>
          <w:sz w:val="20"/>
          <w:szCs w:val="20"/>
        </w:rPr>
      </w:pPr>
      <w:r w:rsidRPr="00E45D30">
        <w:rPr>
          <w:rFonts w:ascii="Outfit" w:hAnsi="Outfit"/>
          <w:sz w:val="20"/>
          <w:szCs w:val="20"/>
        </w:rPr>
        <w:t>Nastavni zavod za javno zdravstvo „Dr. Andrija Štampar“ - podaci u Gradu Zagrebu u 2022. godini</w:t>
      </w:r>
    </w:p>
    <w:p w14:paraId="31100328" w14:textId="77777777" w:rsidR="000C0BC4" w:rsidRPr="00E45D30" w:rsidRDefault="000C0BC4" w:rsidP="00FE0603">
      <w:pPr>
        <w:pStyle w:val="NoSpacing"/>
        <w:spacing w:line="276" w:lineRule="auto"/>
        <w:rPr>
          <w:rFonts w:ascii="Outfit" w:hAnsi="Outfit"/>
          <w:sz w:val="20"/>
          <w:szCs w:val="20"/>
        </w:rPr>
      </w:pPr>
      <w:r w:rsidRPr="00E45D30">
        <w:rPr>
          <w:rFonts w:ascii="Outfit" w:hAnsi="Outfit"/>
          <w:sz w:val="20"/>
          <w:szCs w:val="20"/>
        </w:rPr>
        <w:t>MUP, PU zagrebačka, raspoloživi statistički pokazatelji za Grad Zagreb za 2022.</w:t>
      </w:r>
    </w:p>
    <w:p w14:paraId="03079F1A" w14:textId="0C0C03C4" w:rsidR="00615B51" w:rsidRPr="00E45D30" w:rsidRDefault="000C0BC4" w:rsidP="00FE0603">
      <w:pPr>
        <w:pStyle w:val="NoSpacing"/>
        <w:spacing w:line="276" w:lineRule="auto"/>
        <w:rPr>
          <w:rFonts w:ascii="Outfit" w:hAnsi="Outfit"/>
          <w:sz w:val="20"/>
          <w:szCs w:val="20"/>
        </w:rPr>
      </w:pPr>
      <w:r w:rsidRPr="00E45D30">
        <w:rPr>
          <w:rFonts w:ascii="Outfit" w:hAnsi="Outfit"/>
          <w:sz w:val="20"/>
          <w:szCs w:val="20"/>
        </w:rPr>
        <w:t>Podaci iz statističkih izvješća područnih ureda Hrvatskog zavoda za socijalni rad – Grad Zagreb</w:t>
      </w:r>
    </w:p>
    <w:p w14:paraId="08A326F3" w14:textId="280DEE93" w:rsidR="00840B6D" w:rsidRPr="00EE62DA" w:rsidRDefault="00840B6D" w:rsidP="00FC2E9C">
      <w:pPr>
        <w:spacing w:line="276" w:lineRule="auto"/>
        <w:rPr>
          <w:lang w:val="hr-HR"/>
        </w:rPr>
      </w:pPr>
      <w:r w:rsidRPr="477080F9">
        <w:rPr>
          <w:lang w:val="hr-HR"/>
        </w:rPr>
        <w:br w:type="page"/>
      </w:r>
    </w:p>
    <w:p w14:paraId="7D55709D" w14:textId="5FB3F323" w:rsidR="00840B6D" w:rsidRPr="00EE62DA" w:rsidRDefault="146ECA92" w:rsidP="00B40C00">
      <w:pPr>
        <w:pStyle w:val="Heading1"/>
        <w:spacing w:line="276" w:lineRule="auto"/>
      </w:pPr>
      <w:bookmarkStart w:id="72" w:name="_Toc193462845"/>
      <w:r w:rsidRPr="477080F9">
        <w:lastRenderedPageBreak/>
        <w:t>Dionici u izradi Socijalnog plana Grada Zagreba 2025. – 2027.</w:t>
      </w:r>
      <w:bookmarkEnd w:id="72"/>
    </w:p>
    <w:p w14:paraId="0BE0DAEF" w14:textId="5E33A952" w:rsidR="00840B6D" w:rsidRPr="00EE62DA" w:rsidRDefault="09449C5F" w:rsidP="00FC2E9C">
      <w:pPr>
        <w:spacing w:line="276" w:lineRule="auto"/>
        <w:jc w:val="both"/>
        <w:rPr>
          <w:lang w:val="hr-HR"/>
        </w:rPr>
      </w:pPr>
      <w:r w:rsidRPr="35D7B47D">
        <w:rPr>
          <w:lang w:val="hr-HR"/>
        </w:rPr>
        <w:t>Predstavnici Savjeta za socijalnu skrb:</w:t>
      </w:r>
      <w:r w:rsidR="36699653" w:rsidRPr="35D7B47D">
        <w:rPr>
          <w:lang w:val="hr-HR"/>
        </w:rPr>
        <w:t xml:space="preserve"> </w:t>
      </w:r>
      <w:r w:rsidR="208E8B73" w:rsidRPr="35D7B47D">
        <w:rPr>
          <w:lang w:val="hr-HR"/>
        </w:rPr>
        <w:t xml:space="preserve">dr. </w:t>
      </w:r>
      <w:proofErr w:type="spellStart"/>
      <w:r w:rsidR="208E8B73" w:rsidRPr="35D7B47D">
        <w:rPr>
          <w:lang w:val="hr-HR"/>
        </w:rPr>
        <w:t>sc</w:t>
      </w:r>
      <w:proofErr w:type="spellEnd"/>
      <w:r w:rsidR="208E8B73" w:rsidRPr="35D7B47D">
        <w:rPr>
          <w:lang w:val="hr-HR"/>
        </w:rPr>
        <w:t xml:space="preserve">. </w:t>
      </w:r>
      <w:r w:rsidRPr="35D7B47D">
        <w:rPr>
          <w:lang w:val="hr-HR"/>
        </w:rPr>
        <w:t>Lora Vidović</w:t>
      </w:r>
      <w:r w:rsidR="208E8B73" w:rsidRPr="35D7B47D">
        <w:rPr>
          <w:lang w:val="hr-HR"/>
        </w:rPr>
        <w:t xml:space="preserve"> (pročelnica Gradskog ureda za socijalnu zaštitu, zdravstvo, branitelje i osobe s invaliditetom)</w:t>
      </w:r>
      <w:r w:rsidRPr="35D7B47D">
        <w:rPr>
          <w:lang w:val="hr-HR"/>
        </w:rPr>
        <w:t xml:space="preserve">, </w:t>
      </w:r>
      <w:r w:rsidR="208E8B73" w:rsidRPr="35D7B47D">
        <w:rPr>
          <w:lang w:val="hr-HR"/>
        </w:rPr>
        <w:t xml:space="preserve">dr. </w:t>
      </w:r>
      <w:proofErr w:type="spellStart"/>
      <w:r w:rsidR="208E8B73" w:rsidRPr="35D7B47D">
        <w:rPr>
          <w:lang w:val="hr-HR"/>
        </w:rPr>
        <w:t>sc</w:t>
      </w:r>
      <w:proofErr w:type="spellEnd"/>
      <w:r w:rsidR="208E8B73" w:rsidRPr="35D7B47D">
        <w:rPr>
          <w:lang w:val="hr-HR"/>
        </w:rPr>
        <w:t xml:space="preserve">. </w:t>
      </w:r>
      <w:r w:rsidRPr="35D7B47D">
        <w:rPr>
          <w:lang w:val="hr-HR"/>
        </w:rPr>
        <w:t>Romana Galić</w:t>
      </w:r>
      <w:r w:rsidR="208E8B73" w:rsidRPr="35D7B47D">
        <w:rPr>
          <w:lang w:val="hr-HR"/>
        </w:rPr>
        <w:t xml:space="preserve"> (zamjenica pročelnice Gradskog ureda za socijalnu zaštitu, zdravstvo, branitelje i osobe s invaliditetom)</w:t>
      </w:r>
      <w:r w:rsidRPr="35D7B47D">
        <w:rPr>
          <w:lang w:val="hr-HR"/>
        </w:rPr>
        <w:t>, Antonija Bobić Lazić, Jelena Miloš, Iva Ivšić,</w:t>
      </w:r>
      <w:r w:rsidR="208E8B73" w:rsidRPr="35D7B47D">
        <w:rPr>
          <w:lang w:val="hr-HR"/>
        </w:rPr>
        <w:t xml:space="preserve"> prof. dr. </w:t>
      </w:r>
      <w:proofErr w:type="spellStart"/>
      <w:r w:rsidR="208E8B73" w:rsidRPr="35D7B47D">
        <w:rPr>
          <w:lang w:val="hr-HR"/>
        </w:rPr>
        <w:t>sc</w:t>
      </w:r>
      <w:proofErr w:type="spellEnd"/>
      <w:r w:rsidR="208E8B73" w:rsidRPr="35D7B47D">
        <w:rPr>
          <w:lang w:val="hr-HR"/>
        </w:rPr>
        <w:t>.</w:t>
      </w:r>
      <w:r w:rsidRPr="35D7B47D">
        <w:rPr>
          <w:lang w:val="hr-HR"/>
        </w:rPr>
        <w:t xml:space="preserve"> Olja Družić Ljubotina, </w:t>
      </w:r>
      <w:r w:rsidR="208E8B73" w:rsidRPr="35D7B47D">
        <w:rPr>
          <w:lang w:val="hr-HR"/>
        </w:rPr>
        <w:t xml:space="preserve">prof. dr. </w:t>
      </w:r>
      <w:proofErr w:type="spellStart"/>
      <w:r w:rsidR="208E8B73" w:rsidRPr="35D7B47D">
        <w:rPr>
          <w:lang w:val="hr-HR"/>
        </w:rPr>
        <w:t>sc</w:t>
      </w:r>
      <w:proofErr w:type="spellEnd"/>
      <w:r w:rsidR="208E8B73" w:rsidRPr="35D7B47D">
        <w:rPr>
          <w:lang w:val="hr-HR"/>
        </w:rPr>
        <w:t xml:space="preserve">. </w:t>
      </w:r>
      <w:r w:rsidRPr="35D7B47D">
        <w:rPr>
          <w:lang w:val="hr-HR"/>
        </w:rPr>
        <w:t xml:space="preserve">Ivana </w:t>
      </w:r>
      <w:proofErr w:type="spellStart"/>
      <w:r w:rsidRPr="35D7B47D">
        <w:rPr>
          <w:lang w:val="hr-HR"/>
        </w:rPr>
        <w:t>Dobrotić</w:t>
      </w:r>
      <w:proofErr w:type="spellEnd"/>
      <w:r w:rsidRPr="35D7B47D">
        <w:rPr>
          <w:lang w:val="hr-HR"/>
        </w:rPr>
        <w:t xml:space="preserve">, Radmila Stojanović Babić, Mirela Stanić Popović, Marina Škrabalo, </w:t>
      </w:r>
      <w:r w:rsidR="208E8B73" w:rsidRPr="35D7B47D">
        <w:rPr>
          <w:lang w:val="hr-HR"/>
        </w:rPr>
        <w:t xml:space="preserve">dr. </w:t>
      </w:r>
      <w:r w:rsidRPr="35D7B47D">
        <w:rPr>
          <w:lang w:val="hr-HR"/>
        </w:rPr>
        <w:t>Andrea Miškulin, Veselko Musa, Marko Lucić, Alen Minić, Vesna Štefančić Martić</w:t>
      </w:r>
      <w:r w:rsidR="5E487035" w:rsidRPr="35D7B47D">
        <w:rPr>
          <w:lang w:val="hr-HR"/>
        </w:rPr>
        <w:t>.</w:t>
      </w:r>
    </w:p>
    <w:p w14:paraId="28468B3C" w14:textId="4D9AE0B8" w:rsidR="00840B6D" w:rsidRPr="00EE62DA" w:rsidRDefault="09449C5F" w:rsidP="00FC2E9C">
      <w:pPr>
        <w:spacing w:line="276" w:lineRule="auto"/>
        <w:jc w:val="both"/>
        <w:rPr>
          <w:lang w:val="hr-HR"/>
        </w:rPr>
      </w:pPr>
      <w:r w:rsidRPr="35D7B47D">
        <w:rPr>
          <w:lang w:val="hr-HR"/>
        </w:rPr>
        <w:t xml:space="preserve">Predstavnici Gradskog ureda za socijalnu zaštitu, zdravstvo, branitelje i osobe s invaliditetom: Jasminka Đurek Pavlina, </w:t>
      </w:r>
      <w:r w:rsidR="208E8B73" w:rsidRPr="35D7B47D">
        <w:rPr>
          <w:lang w:val="hr-HR"/>
        </w:rPr>
        <w:t xml:space="preserve">mr. </w:t>
      </w:r>
      <w:r w:rsidRPr="35D7B47D">
        <w:rPr>
          <w:lang w:val="hr-HR"/>
        </w:rPr>
        <w:t xml:space="preserve">Zorana Staničić Jereb, </w:t>
      </w:r>
      <w:r w:rsidR="1E5F4926" w:rsidRPr="35D7B47D">
        <w:rPr>
          <w:lang w:val="hr-HR"/>
        </w:rPr>
        <w:t xml:space="preserve">mr. </w:t>
      </w:r>
      <w:proofErr w:type="spellStart"/>
      <w:r w:rsidR="1E5F4926" w:rsidRPr="35D7B47D">
        <w:rPr>
          <w:lang w:val="hr-HR"/>
        </w:rPr>
        <w:t>sc</w:t>
      </w:r>
      <w:proofErr w:type="spellEnd"/>
      <w:r w:rsidR="1E5F4926" w:rsidRPr="35D7B47D">
        <w:rPr>
          <w:lang w:val="hr-HR"/>
        </w:rPr>
        <w:t xml:space="preserve">. Anita Zelić, </w:t>
      </w:r>
      <w:r w:rsidRPr="35D7B47D">
        <w:rPr>
          <w:lang w:val="hr-HR"/>
        </w:rPr>
        <w:t>Mateja Petrić,</w:t>
      </w:r>
      <w:r w:rsidR="208E8B73" w:rsidRPr="35D7B47D">
        <w:rPr>
          <w:lang w:val="hr-HR"/>
        </w:rPr>
        <w:t xml:space="preserve"> Zorana Uzelac Bošnjak, Ana Jukić,</w:t>
      </w:r>
      <w:r w:rsidRPr="35D7B47D">
        <w:rPr>
          <w:lang w:val="hr-HR"/>
        </w:rPr>
        <w:t xml:space="preserve"> Josipa Mršić, </w:t>
      </w:r>
      <w:r w:rsidR="0C07E565" w:rsidRPr="35D7B47D">
        <w:rPr>
          <w:lang w:val="hr-HR"/>
        </w:rPr>
        <w:t xml:space="preserve">mr. </w:t>
      </w:r>
      <w:proofErr w:type="spellStart"/>
      <w:r w:rsidR="0C07E565" w:rsidRPr="35D7B47D">
        <w:rPr>
          <w:lang w:val="hr-HR"/>
        </w:rPr>
        <w:t>sc</w:t>
      </w:r>
      <w:proofErr w:type="spellEnd"/>
      <w:r w:rsidR="0C07E565" w:rsidRPr="35D7B47D">
        <w:rPr>
          <w:lang w:val="hr-HR"/>
        </w:rPr>
        <w:t xml:space="preserve">. Iva Prpić, </w:t>
      </w:r>
      <w:r w:rsidRPr="35D7B47D">
        <w:rPr>
          <w:lang w:val="hr-HR"/>
        </w:rPr>
        <w:t xml:space="preserve">Ana Pulek, Ivana Beraković, </w:t>
      </w:r>
      <w:r w:rsidR="0C07E565" w:rsidRPr="35D7B47D">
        <w:rPr>
          <w:lang w:val="hr-HR"/>
        </w:rPr>
        <w:t xml:space="preserve">mr. </w:t>
      </w:r>
      <w:proofErr w:type="spellStart"/>
      <w:r w:rsidR="0C07E565" w:rsidRPr="35D7B47D">
        <w:rPr>
          <w:lang w:val="hr-HR"/>
        </w:rPr>
        <w:t>sc</w:t>
      </w:r>
      <w:proofErr w:type="spellEnd"/>
      <w:r w:rsidR="0C07E565" w:rsidRPr="35D7B47D">
        <w:rPr>
          <w:lang w:val="hr-HR"/>
        </w:rPr>
        <w:t xml:space="preserve">. </w:t>
      </w:r>
      <w:r w:rsidRPr="35D7B47D">
        <w:rPr>
          <w:lang w:val="hr-HR"/>
        </w:rPr>
        <w:t xml:space="preserve">Sandra Čirkinagić, </w:t>
      </w:r>
      <w:r w:rsidR="0C07E565" w:rsidRPr="35D7B47D">
        <w:rPr>
          <w:lang w:val="hr-HR"/>
        </w:rPr>
        <w:t xml:space="preserve">dr. </w:t>
      </w:r>
      <w:proofErr w:type="spellStart"/>
      <w:r w:rsidR="0C07E565" w:rsidRPr="35D7B47D">
        <w:rPr>
          <w:lang w:val="hr-HR"/>
        </w:rPr>
        <w:t>sc</w:t>
      </w:r>
      <w:proofErr w:type="spellEnd"/>
      <w:r w:rsidR="0C07E565" w:rsidRPr="35D7B47D">
        <w:rPr>
          <w:lang w:val="hr-HR"/>
        </w:rPr>
        <w:t xml:space="preserve">. Marinka </w:t>
      </w:r>
      <w:proofErr w:type="spellStart"/>
      <w:r w:rsidR="0C07E565" w:rsidRPr="35D7B47D">
        <w:rPr>
          <w:lang w:val="hr-HR"/>
        </w:rPr>
        <w:t>Bakula</w:t>
      </w:r>
      <w:proofErr w:type="spellEnd"/>
      <w:r w:rsidR="0C07E565" w:rsidRPr="35D7B47D">
        <w:rPr>
          <w:lang w:val="hr-HR"/>
        </w:rPr>
        <w:t xml:space="preserve"> Anđelić, </w:t>
      </w:r>
      <w:r w:rsidRPr="35D7B47D">
        <w:rPr>
          <w:lang w:val="hr-HR"/>
        </w:rPr>
        <w:t xml:space="preserve">Ivana Brešan, Ana Marija Salaj, Ivančica Mamek Jagić, Marijan Gašparac, Anita Grgos, Maja Hundrić, Snježana Puškadija, Ivona Topić, Andreja Ninić, Vesna Lojpur, Ana Bilić, </w:t>
      </w:r>
      <w:r w:rsidR="208E8B73" w:rsidRPr="35D7B47D">
        <w:rPr>
          <w:lang w:val="hr-HR"/>
        </w:rPr>
        <w:t xml:space="preserve">Jasna Tucak, Antonija Toth, Maja Miloš Pačelat, </w:t>
      </w:r>
      <w:r w:rsidRPr="35D7B47D">
        <w:rPr>
          <w:lang w:val="hr-HR"/>
        </w:rPr>
        <w:t xml:space="preserve">Milena Suknaić, Sonja </w:t>
      </w:r>
      <w:proofErr w:type="spellStart"/>
      <w:r w:rsidRPr="35D7B47D">
        <w:rPr>
          <w:lang w:val="hr-HR"/>
        </w:rPr>
        <w:t>Jasić</w:t>
      </w:r>
      <w:proofErr w:type="spellEnd"/>
      <w:r w:rsidRPr="35D7B47D">
        <w:rPr>
          <w:lang w:val="hr-HR"/>
        </w:rPr>
        <w:t xml:space="preserve"> Kovačić, Helena Majerić, Mustafa Sharifi</w:t>
      </w:r>
      <w:r w:rsidR="24BF1536" w:rsidRPr="35D7B47D">
        <w:rPr>
          <w:lang w:val="hr-HR"/>
        </w:rPr>
        <w:t>.</w:t>
      </w:r>
    </w:p>
    <w:p w14:paraId="4986BB03" w14:textId="6B4EA33F" w:rsidR="00840B6D" w:rsidRPr="00EE62DA" w:rsidRDefault="7139C3CF" w:rsidP="00FC2E9C">
      <w:pPr>
        <w:spacing w:line="276" w:lineRule="auto"/>
        <w:jc w:val="both"/>
        <w:rPr>
          <w:lang w:val="hr-HR"/>
        </w:rPr>
      </w:pPr>
      <w:r w:rsidRPr="35D7B47D">
        <w:rPr>
          <w:lang w:val="hr-HR"/>
        </w:rPr>
        <w:t>Predstavnici Gradskog ureda za kulturu i civilno društvo, Odjela za promicanje ljudskih prava i civilno društvo: Jana Radić, Tanja Horvatin, Ana Jurić</w:t>
      </w:r>
      <w:r w:rsidR="6CF20AC8" w:rsidRPr="35D7B47D">
        <w:rPr>
          <w:lang w:val="hr-HR"/>
        </w:rPr>
        <w:t>;</w:t>
      </w:r>
      <w:r w:rsidR="208E8B73" w:rsidRPr="35D7B47D">
        <w:rPr>
          <w:lang w:val="hr-HR"/>
        </w:rPr>
        <w:t xml:space="preserve"> </w:t>
      </w:r>
      <w:r w:rsidR="24686BB5" w:rsidRPr="35D7B47D">
        <w:rPr>
          <w:lang w:val="hr-HR"/>
        </w:rPr>
        <w:t>p</w:t>
      </w:r>
      <w:r w:rsidR="2AE1F87E" w:rsidRPr="35D7B47D">
        <w:rPr>
          <w:lang w:val="hr-HR"/>
        </w:rPr>
        <w:t>redstavnici Gradskog ureda za obrazovanje, sport i mlade</w:t>
      </w:r>
      <w:r w:rsidR="208E8B73" w:rsidRPr="35D7B47D">
        <w:rPr>
          <w:lang w:val="hr-HR"/>
        </w:rPr>
        <w:t xml:space="preserve">, </w:t>
      </w:r>
      <w:r w:rsidR="06E55AF9" w:rsidRPr="35D7B47D">
        <w:rPr>
          <w:lang w:val="hr-HR"/>
        </w:rPr>
        <w:t>p</w:t>
      </w:r>
      <w:r w:rsidR="09449C5F" w:rsidRPr="35D7B47D">
        <w:rPr>
          <w:lang w:val="hr-HR"/>
        </w:rPr>
        <w:t xml:space="preserve">redstavnici Hrvatskog zavoda za socijalni rad, Službe Grada Zagreba: </w:t>
      </w:r>
      <w:r w:rsidR="3EEAF9F3" w:rsidRPr="35D7B47D">
        <w:rPr>
          <w:lang w:val="hr-HR"/>
        </w:rPr>
        <w:t>r</w:t>
      </w:r>
      <w:r w:rsidR="09449C5F" w:rsidRPr="35D7B47D">
        <w:rPr>
          <w:lang w:val="hr-HR"/>
        </w:rPr>
        <w:t xml:space="preserve">avnatelj Službe Grada Zagreba Hrvatskog zavoda za socijalni rad, Alen Minić (član Savjeta), voditelji/predstavnici </w:t>
      </w:r>
      <w:r w:rsidR="2F23CCEF" w:rsidRPr="35D7B47D">
        <w:rPr>
          <w:lang w:val="hr-HR"/>
        </w:rPr>
        <w:t>p</w:t>
      </w:r>
      <w:r w:rsidR="09449C5F" w:rsidRPr="35D7B47D">
        <w:rPr>
          <w:lang w:val="hr-HR"/>
        </w:rPr>
        <w:t xml:space="preserve">odručnih ureda Donji </w:t>
      </w:r>
      <w:r w:rsidR="21008964" w:rsidRPr="35D7B47D">
        <w:rPr>
          <w:lang w:val="hr-HR"/>
        </w:rPr>
        <w:t>g</w:t>
      </w:r>
      <w:r w:rsidR="09449C5F" w:rsidRPr="35D7B47D">
        <w:rPr>
          <w:lang w:val="hr-HR"/>
        </w:rPr>
        <w:t xml:space="preserve">rad, Gornji </w:t>
      </w:r>
      <w:r w:rsidR="3ACA74D3" w:rsidRPr="35D7B47D">
        <w:rPr>
          <w:lang w:val="hr-HR"/>
        </w:rPr>
        <w:t>g</w:t>
      </w:r>
      <w:r w:rsidR="09449C5F" w:rsidRPr="35D7B47D">
        <w:rPr>
          <w:lang w:val="hr-HR"/>
        </w:rPr>
        <w:t xml:space="preserve">rad - </w:t>
      </w:r>
      <w:proofErr w:type="spellStart"/>
      <w:r w:rsidR="09449C5F" w:rsidRPr="35D7B47D">
        <w:rPr>
          <w:lang w:val="hr-HR"/>
        </w:rPr>
        <w:t>Medveš</w:t>
      </w:r>
      <w:r w:rsidR="0031B171" w:rsidRPr="35D7B47D">
        <w:rPr>
          <w:lang w:val="hr-HR"/>
        </w:rPr>
        <w:t>č</w:t>
      </w:r>
      <w:r w:rsidR="09449C5F" w:rsidRPr="35D7B47D">
        <w:rPr>
          <w:lang w:val="hr-HR"/>
        </w:rPr>
        <w:t>ak</w:t>
      </w:r>
      <w:proofErr w:type="spellEnd"/>
      <w:r w:rsidR="09449C5F" w:rsidRPr="35D7B47D">
        <w:rPr>
          <w:lang w:val="hr-HR"/>
        </w:rPr>
        <w:t>, Maksimir, Peš</w:t>
      </w:r>
      <w:r w:rsidR="5BA4C927" w:rsidRPr="35D7B47D">
        <w:rPr>
          <w:lang w:val="hr-HR"/>
        </w:rPr>
        <w:t>č</w:t>
      </w:r>
      <w:r w:rsidR="09449C5F" w:rsidRPr="35D7B47D">
        <w:rPr>
          <w:lang w:val="hr-HR"/>
        </w:rPr>
        <w:t xml:space="preserve">enica, Dubrava, Sesvete, Trnje, Trešnjevka, Novi Zagreb, Črnomerec i </w:t>
      </w:r>
      <w:proofErr w:type="spellStart"/>
      <w:r w:rsidR="09449C5F" w:rsidRPr="35D7B47D">
        <w:rPr>
          <w:lang w:val="hr-HR"/>
        </w:rPr>
        <w:t>Susedgrad</w:t>
      </w:r>
      <w:proofErr w:type="spellEnd"/>
      <w:r w:rsidR="70C71184" w:rsidRPr="35D7B47D">
        <w:rPr>
          <w:lang w:val="hr-HR"/>
        </w:rPr>
        <w:t>;</w:t>
      </w:r>
      <w:r w:rsidR="208E8B73" w:rsidRPr="35D7B47D">
        <w:rPr>
          <w:lang w:val="hr-HR"/>
        </w:rPr>
        <w:t xml:space="preserve"> </w:t>
      </w:r>
      <w:r w:rsidR="4BA54069" w:rsidRPr="35D7B47D">
        <w:rPr>
          <w:lang w:val="hr-HR"/>
        </w:rPr>
        <w:t>p</w:t>
      </w:r>
      <w:r w:rsidR="09449C5F" w:rsidRPr="35D7B47D">
        <w:rPr>
          <w:lang w:val="hr-HR"/>
        </w:rPr>
        <w:t xml:space="preserve">redstavnici Obiteljskog centra, Područne službe Grad Zagreb: upravitelj Područne službe Grad Zagreb Mladen Djurkinjak, stručna djelatnica Područne službe, socijalna radnica Vlasta Grgec </w:t>
      </w:r>
      <w:proofErr w:type="spellStart"/>
      <w:r w:rsidR="09449C5F" w:rsidRPr="35D7B47D">
        <w:rPr>
          <w:lang w:val="hr-HR"/>
        </w:rPr>
        <w:t>Petroci</w:t>
      </w:r>
      <w:proofErr w:type="spellEnd"/>
      <w:r w:rsidR="208E8B73" w:rsidRPr="35D7B47D">
        <w:rPr>
          <w:lang w:val="hr-HR"/>
        </w:rPr>
        <w:t>.</w:t>
      </w:r>
    </w:p>
    <w:p w14:paraId="03D44E59" w14:textId="0F407CBB" w:rsidR="00840B6D" w:rsidRPr="00EE62DA" w:rsidRDefault="77217708" w:rsidP="00FC2E9C">
      <w:pPr>
        <w:spacing w:line="276" w:lineRule="auto"/>
        <w:jc w:val="both"/>
        <w:rPr>
          <w:lang w:val="hr-HR"/>
        </w:rPr>
      </w:pPr>
      <w:r w:rsidRPr="35D7B47D">
        <w:rPr>
          <w:lang w:val="hr-HR"/>
        </w:rPr>
        <w:t>Predstavnici ustanova i organizacija civilnog društva</w:t>
      </w:r>
      <w:r w:rsidR="56E5FF2C" w:rsidRPr="35D7B47D">
        <w:rPr>
          <w:lang w:val="hr-HR"/>
        </w:rPr>
        <w:t xml:space="preserve"> koji su sudjelovali u fokus</w:t>
      </w:r>
      <w:r w:rsidR="77671EBF" w:rsidRPr="35D7B47D">
        <w:rPr>
          <w:lang w:val="hr-HR"/>
        </w:rPr>
        <w:t>-</w:t>
      </w:r>
      <w:r w:rsidR="56E5FF2C" w:rsidRPr="35D7B47D">
        <w:rPr>
          <w:lang w:val="hr-HR"/>
        </w:rPr>
        <w:t>grupama</w:t>
      </w:r>
      <w:r w:rsidRPr="35D7B47D">
        <w:rPr>
          <w:lang w:val="hr-HR"/>
        </w:rPr>
        <w:t xml:space="preserve">: Centar za kulturu dijaloga, </w:t>
      </w:r>
      <w:proofErr w:type="spellStart"/>
      <w:r w:rsidRPr="35D7B47D">
        <w:rPr>
          <w:lang w:val="hr-HR"/>
        </w:rPr>
        <w:t>Borders</w:t>
      </w:r>
      <w:proofErr w:type="spellEnd"/>
      <w:r w:rsidRPr="35D7B47D">
        <w:rPr>
          <w:lang w:val="hr-HR"/>
        </w:rPr>
        <w:t xml:space="preserve"> none – </w:t>
      </w:r>
      <w:proofErr w:type="spellStart"/>
      <w:r w:rsidRPr="35D7B47D">
        <w:rPr>
          <w:lang w:val="hr-HR"/>
        </w:rPr>
        <w:t>Borders</w:t>
      </w:r>
      <w:proofErr w:type="spellEnd"/>
      <w:r w:rsidRPr="35D7B47D">
        <w:rPr>
          <w:lang w:val="hr-HR"/>
        </w:rPr>
        <w:t xml:space="preserve"> none, Isusovačka služba za izbjeglice, Udruga „Are </w:t>
      </w:r>
      <w:proofErr w:type="spellStart"/>
      <w:r w:rsidRPr="35D7B47D">
        <w:rPr>
          <w:lang w:val="hr-HR"/>
        </w:rPr>
        <w:t>you</w:t>
      </w:r>
      <w:proofErr w:type="spellEnd"/>
      <w:r w:rsidRPr="35D7B47D">
        <w:rPr>
          <w:lang w:val="hr-HR"/>
        </w:rPr>
        <w:t xml:space="preserve"> </w:t>
      </w:r>
      <w:proofErr w:type="spellStart"/>
      <w:r w:rsidRPr="35D7B47D">
        <w:rPr>
          <w:lang w:val="hr-HR"/>
        </w:rPr>
        <w:t>sirius</w:t>
      </w:r>
      <w:proofErr w:type="spellEnd"/>
      <w:r w:rsidRPr="35D7B47D">
        <w:rPr>
          <w:lang w:val="hr-HR"/>
        </w:rPr>
        <w:t>“, Rehabilitacijski centar za stres i traumu (predstavnik je i član Koordinacije za ljudska prava), Centar za mirovne studije, Gradsko društvo Crvenog križa Zagreb – Prihvatilište za beskućn</w:t>
      </w:r>
      <w:r w:rsidR="11092A4C" w:rsidRPr="35D7B47D">
        <w:rPr>
          <w:lang w:val="hr-HR"/>
        </w:rPr>
        <w:t>i</w:t>
      </w:r>
      <w:r w:rsidRPr="35D7B47D">
        <w:rPr>
          <w:lang w:val="hr-HR"/>
        </w:rPr>
        <w:t>ke, Caritas Zagrebačke nadbiskupije – Prihvatilište za beskućnike, Hrvatska mreža za beskućnike, Udruga „Pet plus“</w:t>
      </w:r>
      <w:r w:rsidR="6A7C0371" w:rsidRPr="35D7B47D">
        <w:rPr>
          <w:lang w:val="hr-HR"/>
        </w:rPr>
        <w:t>,</w:t>
      </w:r>
      <w:r w:rsidRPr="35D7B47D">
        <w:rPr>
          <w:lang w:val="hr-HR"/>
        </w:rPr>
        <w:t xml:space="preserve"> Udruga „Dom </w:t>
      </w:r>
      <w:r w:rsidR="7453758A" w:rsidRPr="35D7B47D">
        <w:rPr>
          <w:lang w:val="hr-HR"/>
        </w:rPr>
        <w:t>n</w:t>
      </w:r>
      <w:r w:rsidRPr="35D7B47D">
        <w:rPr>
          <w:lang w:val="hr-HR"/>
        </w:rPr>
        <w:t xml:space="preserve">ade“ – dnevni boravak za beskućnike, Udruga „Fajter“, Udruga za kreativni socijalni rad, Forum za kvalitetno </w:t>
      </w:r>
      <w:proofErr w:type="spellStart"/>
      <w:r w:rsidRPr="35D7B47D">
        <w:rPr>
          <w:lang w:val="hr-HR"/>
        </w:rPr>
        <w:t>udomiteljstvo</w:t>
      </w:r>
      <w:proofErr w:type="spellEnd"/>
      <w:r w:rsidRPr="35D7B47D">
        <w:rPr>
          <w:lang w:val="hr-HR"/>
        </w:rPr>
        <w:t xml:space="preserve"> djece, Udruga „Hrabri telefon“, Udruga „Status M“, Udruženje „Djeca prva“, Hrvatska udruga za ravnopravno roditeljstvo, Udruga obitelji s </w:t>
      </w:r>
      <w:r w:rsidR="5D58405B" w:rsidRPr="35D7B47D">
        <w:rPr>
          <w:lang w:val="hr-HR"/>
        </w:rPr>
        <w:t>troje</w:t>
      </w:r>
      <w:r w:rsidRPr="35D7B47D">
        <w:rPr>
          <w:lang w:val="hr-HR"/>
        </w:rPr>
        <w:t xml:space="preserve"> i više djece, Udruga „Krugovi“ Centar za edukaciju i savjetovanje, Humanitarna udruga „Mali zmaj“, Udruga „Tate“, Centar za rehabilitaciju „</w:t>
      </w:r>
      <w:proofErr w:type="spellStart"/>
      <w:r w:rsidRPr="35D7B47D">
        <w:rPr>
          <w:lang w:val="hr-HR"/>
        </w:rPr>
        <w:t>Silver</w:t>
      </w:r>
      <w:proofErr w:type="spellEnd"/>
      <w:r w:rsidRPr="35D7B47D">
        <w:rPr>
          <w:lang w:val="hr-HR"/>
        </w:rPr>
        <w:t xml:space="preserve">“, Savez gluhih i nagluhih Grada Zagreba. Ce De Pe – Društvo osoba s cerebralnom i dječjom paralizom Zagreb, Centar za pružanje usluga u zajednici „Novi </w:t>
      </w:r>
      <w:proofErr w:type="spellStart"/>
      <w:r w:rsidRPr="35D7B47D">
        <w:rPr>
          <w:lang w:val="hr-HR"/>
        </w:rPr>
        <w:t>Jelkovec</w:t>
      </w:r>
      <w:proofErr w:type="spellEnd"/>
      <w:r w:rsidRPr="35D7B47D">
        <w:rPr>
          <w:lang w:val="hr-HR"/>
        </w:rPr>
        <w:t xml:space="preserve">“, Udruga „Krijesnica“, Udruga za autizam – Zagreb, Dnevni centar za rehabilitaciju djece i mladeži „Mali </w:t>
      </w:r>
      <w:r w:rsidR="199EE5B3" w:rsidRPr="35D7B47D">
        <w:rPr>
          <w:lang w:val="hr-HR"/>
        </w:rPr>
        <w:t>d</w:t>
      </w:r>
      <w:r w:rsidRPr="35D7B47D">
        <w:rPr>
          <w:lang w:val="hr-HR"/>
        </w:rPr>
        <w:t>om“, Ustanova za zdravstvenu njegu u kući, Specijalna bolnica za plućne bolesti „</w:t>
      </w:r>
      <w:proofErr w:type="spellStart"/>
      <w:r w:rsidRPr="35D7B47D">
        <w:rPr>
          <w:lang w:val="hr-HR"/>
        </w:rPr>
        <w:t>Rockefel</w:t>
      </w:r>
      <w:r w:rsidR="2D7889F9" w:rsidRPr="35D7B47D">
        <w:rPr>
          <w:lang w:val="hr-HR"/>
        </w:rPr>
        <w:t>l</w:t>
      </w:r>
      <w:r w:rsidRPr="35D7B47D">
        <w:rPr>
          <w:lang w:val="hr-HR"/>
        </w:rPr>
        <w:t>erova</w:t>
      </w:r>
      <w:proofErr w:type="spellEnd"/>
      <w:r w:rsidRPr="35D7B47D">
        <w:rPr>
          <w:lang w:val="hr-HR"/>
        </w:rPr>
        <w:t xml:space="preserve">“, Dom zdravlja Zagreb – Zapad, Dom zdravlja Zagreb – Centar, Udruga „La </w:t>
      </w:r>
      <w:proofErr w:type="spellStart"/>
      <w:r w:rsidRPr="35D7B47D">
        <w:rPr>
          <w:lang w:val="hr-HR"/>
        </w:rPr>
        <w:t>Verna</w:t>
      </w:r>
      <w:proofErr w:type="spellEnd"/>
      <w:r w:rsidRPr="35D7B47D">
        <w:rPr>
          <w:lang w:val="hr-HR"/>
        </w:rPr>
        <w:t>“, Udruga „Krijesnica“, Udruga „Kolibrići“, Udruga „Sve za nju“, Hrvatska udruga prijatelja hospicija, Klinika za psihijatriju Sveti Ivan, Klinika za psihijatriju „Vrapče“, Nastavni zavod za javno zdravstvo „</w:t>
      </w:r>
      <w:r w:rsidR="24180220" w:rsidRPr="35D7B47D">
        <w:rPr>
          <w:lang w:val="hr-HR"/>
        </w:rPr>
        <w:t xml:space="preserve">Dr. </w:t>
      </w:r>
      <w:r w:rsidRPr="35D7B47D">
        <w:rPr>
          <w:lang w:val="hr-HR"/>
        </w:rPr>
        <w:t>Andrija Štampar“ – Služba za mentalno zdravlje, Dom zdravlja Zagreb Istok – Centar za zdravlje mladih, Udruga „</w:t>
      </w:r>
      <w:proofErr w:type="spellStart"/>
      <w:r w:rsidRPr="35D7B47D">
        <w:rPr>
          <w:lang w:val="hr-HR"/>
        </w:rPr>
        <w:t>Ludruga</w:t>
      </w:r>
      <w:proofErr w:type="spellEnd"/>
      <w:r w:rsidRPr="35D7B47D">
        <w:rPr>
          <w:lang w:val="hr-HR"/>
        </w:rPr>
        <w:t>“, Udruga „</w:t>
      </w:r>
      <w:proofErr w:type="spellStart"/>
      <w:r w:rsidRPr="35D7B47D">
        <w:rPr>
          <w:lang w:val="hr-HR"/>
        </w:rPr>
        <w:t>Tesa</w:t>
      </w:r>
      <w:proofErr w:type="spellEnd"/>
      <w:r w:rsidRPr="35D7B47D">
        <w:rPr>
          <w:lang w:val="hr-HR"/>
        </w:rPr>
        <w:t xml:space="preserve">“, Udruga „Let“, Društvo za psihološku pomoć – Modus centar, Udruga „Susret“, stručni djelatnici Područnog ureda Sesvete, Službe </w:t>
      </w:r>
      <w:r w:rsidR="21EDEEBB" w:rsidRPr="35D7B47D">
        <w:rPr>
          <w:lang w:val="hr-HR"/>
        </w:rPr>
        <w:t>G</w:t>
      </w:r>
      <w:r w:rsidRPr="35D7B47D">
        <w:rPr>
          <w:lang w:val="hr-HR"/>
        </w:rPr>
        <w:t xml:space="preserve">rada Zagreba Hrvatskog zavoda za socijalni rad, Dom za starije osobe „Trnje“, Hrvatski Crveni križ - Gradsko društvo Crvenog križa Zagreb, Matica umirovljenika Grada Zagreba, Dom za djecu i odrasle </w:t>
      </w:r>
      <w:r w:rsidR="4156AF25" w:rsidRPr="35D7B47D">
        <w:rPr>
          <w:lang w:val="hr-HR"/>
        </w:rPr>
        <w:t>-</w:t>
      </w:r>
      <w:r w:rsidRPr="35D7B47D">
        <w:rPr>
          <w:lang w:val="hr-HR"/>
        </w:rPr>
        <w:t xml:space="preserve"> žrtve nasilja u obitelji „Duga – Zagreb“, Savez Roma u Republici Hrvatskoj „Kali Sara“, Udruga „Ambidekster klub“, Caritas Zagrebačke nadbiskupije, Zaklada „Ana Rukavina“, </w:t>
      </w:r>
      <w:proofErr w:type="spellStart"/>
      <w:r w:rsidRPr="35D7B47D">
        <w:rPr>
          <w:lang w:val="hr-HR"/>
        </w:rPr>
        <w:t>Adra</w:t>
      </w:r>
      <w:proofErr w:type="spellEnd"/>
      <w:r w:rsidRPr="35D7B47D">
        <w:rPr>
          <w:lang w:val="hr-HR"/>
        </w:rPr>
        <w:t xml:space="preserve"> – Hrvatska, Humanitarna udruga „fra Mladen Hrkač“, Hrvatski Crveni križ, Zaklada „Solidarna“, Etno Nova. </w:t>
      </w:r>
    </w:p>
    <w:p w14:paraId="09E16309" w14:textId="04D525A3" w:rsidR="00840B6D" w:rsidRPr="00EE62DA" w:rsidRDefault="77217708" w:rsidP="3450C171">
      <w:pPr>
        <w:spacing w:line="276" w:lineRule="auto"/>
        <w:jc w:val="both"/>
        <w:rPr>
          <w:lang w:val="hr-HR"/>
        </w:rPr>
      </w:pPr>
      <w:r w:rsidRPr="35D7B47D">
        <w:rPr>
          <w:lang w:val="hr-HR"/>
        </w:rPr>
        <w:t>Predstavnici korisničkih skupina</w:t>
      </w:r>
      <w:r w:rsidR="76C122D5" w:rsidRPr="35D7B47D">
        <w:rPr>
          <w:lang w:val="hr-HR"/>
        </w:rPr>
        <w:t xml:space="preserve"> koji su sudjelovali u fokus</w:t>
      </w:r>
      <w:r w:rsidR="6378BEDF" w:rsidRPr="35D7B47D">
        <w:rPr>
          <w:lang w:val="hr-HR"/>
        </w:rPr>
        <w:t>-</w:t>
      </w:r>
      <w:r w:rsidR="76C122D5" w:rsidRPr="35D7B47D">
        <w:rPr>
          <w:lang w:val="hr-HR"/>
        </w:rPr>
        <w:t>grupa</w:t>
      </w:r>
      <w:r w:rsidR="5F5054C4" w:rsidRPr="35D7B47D">
        <w:rPr>
          <w:lang w:val="hr-HR"/>
        </w:rPr>
        <w:t xml:space="preserve">ma: korisnici prihvatilišta i prenoćišta, korisnici </w:t>
      </w:r>
      <w:r w:rsidR="37E84317" w:rsidRPr="35D7B47D">
        <w:rPr>
          <w:lang w:val="hr-HR"/>
        </w:rPr>
        <w:t>prava socijalne skrbi Grada Zagreba, korisnici ustanova i udruga osoba s invaliditetom, korisnici ustanova i udruga za djecu s teškoćama u razvoju, korisnici udruga za osobe s kroničnim bolestima i za terminalno bolesne osobe, koris</w:t>
      </w:r>
      <w:r w:rsidR="522A4A0B" w:rsidRPr="35D7B47D">
        <w:rPr>
          <w:lang w:val="hr-HR"/>
        </w:rPr>
        <w:t xml:space="preserve">nici udruga za osobe s teškoćama mentalnog zdravlja, korisnici mjere </w:t>
      </w:r>
      <w:r w:rsidR="3F8A34A8" w:rsidRPr="35D7B47D">
        <w:rPr>
          <w:lang w:val="hr-HR"/>
        </w:rPr>
        <w:t xml:space="preserve">radovi za opće dobro bez naknade, korisnici zajamčene minimalne naknade, korisnici ustanova i </w:t>
      </w:r>
      <w:proofErr w:type="spellStart"/>
      <w:r w:rsidR="3F8A34A8" w:rsidRPr="35D7B47D">
        <w:rPr>
          <w:lang w:val="hr-HR"/>
        </w:rPr>
        <w:t>izvaninstitucijskih</w:t>
      </w:r>
      <w:proofErr w:type="spellEnd"/>
      <w:r w:rsidR="3F8A34A8" w:rsidRPr="35D7B47D">
        <w:rPr>
          <w:lang w:val="hr-HR"/>
        </w:rPr>
        <w:t xml:space="preserve"> usluga za starije osobe, korisnici ustanove za </w:t>
      </w:r>
      <w:r w:rsidR="3F8A34A8" w:rsidRPr="35D7B47D">
        <w:rPr>
          <w:lang w:val="hr-HR"/>
        </w:rPr>
        <w:lastRenderedPageBreak/>
        <w:t>djecu i odrasle, žrtve nasilja u obitelji, korisnici udru</w:t>
      </w:r>
      <w:r w:rsidR="51F31D99" w:rsidRPr="35D7B47D">
        <w:rPr>
          <w:lang w:val="hr-HR"/>
        </w:rPr>
        <w:t xml:space="preserve">ga hrvatskih branitelja i članova njihovih obitelji, korisnici različitih mjera socijalne skrbi pripadnici </w:t>
      </w:r>
      <w:r w:rsidR="020D656F" w:rsidRPr="35D7B47D">
        <w:rPr>
          <w:lang w:val="hr-HR"/>
        </w:rPr>
        <w:t>r</w:t>
      </w:r>
      <w:r w:rsidR="51F31D99" w:rsidRPr="35D7B47D">
        <w:rPr>
          <w:lang w:val="hr-HR"/>
        </w:rPr>
        <w:t xml:space="preserve">omske nacionalne manjine, volonter u </w:t>
      </w:r>
      <w:r w:rsidR="504A0402" w:rsidRPr="35D7B47D">
        <w:rPr>
          <w:lang w:val="hr-HR"/>
        </w:rPr>
        <w:t>r</w:t>
      </w:r>
      <w:r w:rsidR="51F31D99" w:rsidRPr="35D7B47D">
        <w:rPr>
          <w:lang w:val="hr-HR"/>
        </w:rPr>
        <w:t>omskom naselju</w:t>
      </w:r>
      <w:r w:rsidR="476CBF11" w:rsidRPr="35D7B47D">
        <w:rPr>
          <w:lang w:val="hr-HR"/>
        </w:rPr>
        <w:t xml:space="preserve"> – </w:t>
      </w:r>
      <w:r w:rsidR="51F31D99" w:rsidRPr="35D7B47D">
        <w:rPr>
          <w:lang w:val="hr-HR"/>
        </w:rPr>
        <w:t>neformalni</w:t>
      </w:r>
      <w:r w:rsidR="59EBE731" w:rsidRPr="35D7B47D">
        <w:rPr>
          <w:lang w:val="hr-HR"/>
        </w:rPr>
        <w:t xml:space="preserve"> koordinator. </w:t>
      </w:r>
      <w:r w:rsidR="4BACFF0F" w:rsidRPr="35D7B47D">
        <w:rPr>
          <w:lang w:val="hr-HR"/>
        </w:rPr>
        <w:t>Sveukupno u 21 fokus</w:t>
      </w:r>
      <w:r w:rsidR="0F2856C6" w:rsidRPr="35D7B47D">
        <w:rPr>
          <w:lang w:val="hr-HR"/>
        </w:rPr>
        <w:t>-</w:t>
      </w:r>
      <w:r w:rsidR="4BACFF0F" w:rsidRPr="35D7B47D">
        <w:rPr>
          <w:lang w:val="hr-HR"/>
        </w:rPr>
        <w:t xml:space="preserve">grupi sudjelovalo </w:t>
      </w:r>
      <w:r w:rsidR="3BD99CB6" w:rsidRPr="35D7B47D">
        <w:rPr>
          <w:lang w:val="hr-HR"/>
        </w:rPr>
        <w:t xml:space="preserve">je </w:t>
      </w:r>
      <w:r w:rsidR="7AE232BE" w:rsidRPr="35D7B47D">
        <w:rPr>
          <w:lang w:val="hr-HR"/>
        </w:rPr>
        <w:t xml:space="preserve">više od </w:t>
      </w:r>
      <w:r w:rsidR="4BACFF0F" w:rsidRPr="35D7B47D">
        <w:rPr>
          <w:lang w:val="hr-HR"/>
        </w:rPr>
        <w:t>200 osoba (uključujući predstavnike Savjeta za socijalnu skrb i nadležnog Ureda koji su sudjelovali i moderirali fokus</w:t>
      </w:r>
      <w:r w:rsidR="66D8E700" w:rsidRPr="35D7B47D">
        <w:rPr>
          <w:lang w:val="hr-HR"/>
        </w:rPr>
        <w:t>-</w:t>
      </w:r>
      <w:r w:rsidR="4BACFF0F" w:rsidRPr="35D7B47D">
        <w:rPr>
          <w:lang w:val="hr-HR"/>
        </w:rPr>
        <w:t>grupe).</w:t>
      </w:r>
    </w:p>
    <w:p w14:paraId="067323D3" w14:textId="14008BBF" w:rsidR="00840B6D" w:rsidRPr="00EE62DA" w:rsidRDefault="00840B6D" w:rsidP="00FC2E9C">
      <w:pPr>
        <w:spacing w:line="276" w:lineRule="auto"/>
        <w:jc w:val="both"/>
        <w:rPr>
          <w:lang w:val="hr-HR"/>
        </w:rPr>
      </w:pPr>
    </w:p>
    <w:p w14:paraId="0EC9C59C" w14:textId="77777777" w:rsidR="00840B6D" w:rsidRPr="00EE62DA" w:rsidRDefault="00840B6D" w:rsidP="00FC2E9C">
      <w:pPr>
        <w:spacing w:line="276" w:lineRule="auto"/>
        <w:jc w:val="both"/>
        <w:rPr>
          <w:lang w:val="hr-HR"/>
        </w:rPr>
      </w:pPr>
    </w:p>
    <w:p w14:paraId="6DAE9C3B" w14:textId="77777777" w:rsidR="00840B6D" w:rsidRPr="00EE62DA" w:rsidRDefault="00840B6D" w:rsidP="00FC2E9C">
      <w:pPr>
        <w:spacing w:line="276" w:lineRule="auto"/>
        <w:jc w:val="both"/>
        <w:rPr>
          <w:lang w:val="hr-HR"/>
        </w:rPr>
      </w:pPr>
    </w:p>
    <w:p w14:paraId="5EAC63DD" w14:textId="77777777" w:rsidR="00840B6D" w:rsidRPr="00EE62DA" w:rsidRDefault="00840B6D" w:rsidP="00FC2E9C">
      <w:pPr>
        <w:spacing w:line="276" w:lineRule="auto"/>
        <w:jc w:val="both"/>
        <w:rPr>
          <w:lang w:val="hr-HR"/>
        </w:rPr>
      </w:pPr>
    </w:p>
    <w:p w14:paraId="16800CCC" w14:textId="77777777" w:rsidR="00840B6D" w:rsidRPr="00EE62DA" w:rsidRDefault="00840B6D" w:rsidP="00FC2E9C">
      <w:pPr>
        <w:spacing w:line="276" w:lineRule="auto"/>
        <w:jc w:val="both"/>
        <w:rPr>
          <w:lang w:val="hr-HR"/>
        </w:rPr>
      </w:pPr>
    </w:p>
    <w:p w14:paraId="4977BD15" w14:textId="77777777" w:rsidR="00840B6D" w:rsidRPr="00EE62DA" w:rsidRDefault="00840B6D" w:rsidP="00FC2E9C">
      <w:pPr>
        <w:spacing w:line="276" w:lineRule="auto"/>
        <w:rPr>
          <w:lang w:val="hr-HR"/>
        </w:rPr>
      </w:pPr>
    </w:p>
    <w:sectPr w:rsidR="00840B6D" w:rsidRPr="00EE62DA" w:rsidSect="00712157">
      <w:footerReference w:type="default" r:id="rId18"/>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CB604E" w14:textId="77777777" w:rsidR="00D65217" w:rsidRDefault="00D65217" w:rsidP="005C3DAF">
      <w:pPr>
        <w:spacing w:after="0" w:line="240" w:lineRule="auto"/>
      </w:pPr>
      <w:r>
        <w:separator/>
      </w:r>
    </w:p>
    <w:p w14:paraId="563A6D52" w14:textId="77777777" w:rsidR="00D65217" w:rsidRDefault="00D65217"/>
  </w:endnote>
  <w:endnote w:type="continuationSeparator" w:id="0">
    <w:p w14:paraId="5A35829D" w14:textId="77777777" w:rsidR="00D65217" w:rsidRDefault="00D65217" w:rsidP="005C3DAF">
      <w:pPr>
        <w:spacing w:after="0" w:line="240" w:lineRule="auto"/>
      </w:pPr>
      <w:r>
        <w:continuationSeparator/>
      </w:r>
    </w:p>
    <w:p w14:paraId="51E09EFF" w14:textId="77777777" w:rsidR="00D65217" w:rsidRDefault="00D65217"/>
  </w:endnote>
  <w:endnote w:type="continuationNotice" w:id="1">
    <w:p w14:paraId="0FC646BD" w14:textId="77777777" w:rsidR="00D65217" w:rsidRDefault="00D652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utfit">
    <w:altName w:val="Times New Roman"/>
    <w:charset w:val="00"/>
    <w:family w:val="auto"/>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Outfit Medium">
    <w:altName w:val="Times New Roman"/>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Aptos">
    <w:altName w:val="Arial"/>
    <w:charset w:val="00"/>
    <w:family w:val="swiss"/>
    <w:pitch w:val="variable"/>
    <w:sig w:usb0="20000287" w:usb1="00000003" w:usb2="00000000" w:usb3="00000000" w:csb0="0000019F" w:csb1="00000000"/>
  </w:font>
  <w:font w:name="Times New Roman (Body CS)">
    <w:altName w:val="Times New Roman"/>
    <w:panose1 w:val="00000000000000000000"/>
    <w:charset w:val="00"/>
    <w:family w:val="roman"/>
    <w:notTrueType/>
    <w:pitch w:val="default"/>
  </w:font>
  <w:font w:name="Poppins">
    <w:altName w:val="Times New Roman"/>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2469118"/>
      <w:docPartObj>
        <w:docPartGallery w:val="Page Numbers (Bottom of Page)"/>
        <w:docPartUnique/>
      </w:docPartObj>
    </w:sdtPr>
    <w:sdtEndPr>
      <w:rPr>
        <w:rStyle w:val="BrojstraniceChar"/>
      </w:rPr>
    </w:sdtEndPr>
    <w:sdtContent>
      <w:p w14:paraId="149EBED3" w14:textId="36344F02" w:rsidR="00072DE6" w:rsidRPr="009E4CFD" w:rsidRDefault="00072DE6" w:rsidP="00650559">
        <w:pPr>
          <w:pStyle w:val="Footer"/>
          <w:jc w:val="right"/>
        </w:pPr>
        <w:r w:rsidRPr="00215CE1">
          <w:rPr>
            <w:rStyle w:val="BrojstraniceChar"/>
          </w:rPr>
          <w:fldChar w:fldCharType="begin"/>
        </w:r>
        <w:r w:rsidRPr="00215CE1">
          <w:rPr>
            <w:rStyle w:val="BrojstraniceChar"/>
          </w:rPr>
          <w:instrText xml:space="preserve"> PAGE   \* MERGEFORMAT </w:instrText>
        </w:r>
        <w:r w:rsidRPr="00215CE1">
          <w:rPr>
            <w:rStyle w:val="BrojstraniceChar"/>
          </w:rPr>
          <w:fldChar w:fldCharType="separate"/>
        </w:r>
        <w:r w:rsidR="00741B77">
          <w:rPr>
            <w:rStyle w:val="BrojstraniceChar"/>
            <w:noProof/>
          </w:rPr>
          <w:t>3</w:t>
        </w:r>
        <w:r w:rsidRPr="00215CE1">
          <w:rPr>
            <w:rStyle w:val="BrojstraniceChar"/>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2B99B" w14:textId="77777777" w:rsidR="00D65217" w:rsidRDefault="00D65217" w:rsidP="005C3DAF">
      <w:pPr>
        <w:spacing w:after="0" w:line="240" w:lineRule="auto"/>
      </w:pPr>
      <w:r>
        <w:separator/>
      </w:r>
    </w:p>
    <w:p w14:paraId="15B76B9E" w14:textId="77777777" w:rsidR="00D65217" w:rsidRDefault="00D65217"/>
  </w:footnote>
  <w:footnote w:type="continuationSeparator" w:id="0">
    <w:p w14:paraId="2BA12F49" w14:textId="77777777" w:rsidR="00D65217" w:rsidRDefault="00D65217" w:rsidP="005C3DAF">
      <w:pPr>
        <w:spacing w:after="0" w:line="240" w:lineRule="auto"/>
      </w:pPr>
      <w:r>
        <w:continuationSeparator/>
      </w:r>
    </w:p>
    <w:p w14:paraId="619FE081" w14:textId="77777777" w:rsidR="00D65217" w:rsidRDefault="00D65217"/>
  </w:footnote>
  <w:footnote w:type="continuationNotice" w:id="1">
    <w:p w14:paraId="0DF7A585" w14:textId="77777777" w:rsidR="00D65217" w:rsidRDefault="00D65217">
      <w:pPr>
        <w:spacing w:after="0" w:line="240" w:lineRule="auto"/>
      </w:pPr>
    </w:p>
  </w:footnote>
  <w:footnote w:id="2">
    <w:p w14:paraId="511C71B0" w14:textId="3606E4FC" w:rsidR="00072DE6" w:rsidRDefault="00072DE6" w:rsidP="35D7B47D">
      <w:pPr>
        <w:jc w:val="both"/>
        <w:rPr>
          <w:rFonts w:ascii="Calibri" w:eastAsia="Calibri" w:hAnsi="Calibri" w:cs="Calibri"/>
          <w:color w:val="000000" w:themeColor="text1"/>
          <w:sz w:val="22"/>
          <w:lang w:val="hr-HR"/>
        </w:rPr>
      </w:pPr>
      <w:r>
        <w:rPr>
          <w:rStyle w:val="FootnoteReference"/>
        </w:rPr>
        <w:footnoteRef/>
      </w:r>
      <w:r>
        <w:t xml:space="preserve"> </w:t>
      </w:r>
      <w:r w:rsidRPr="00241C60">
        <w:rPr>
          <w:rFonts w:eastAsia="Calibri" w:cs="Calibri"/>
          <w:color w:val="000000" w:themeColor="text1"/>
          <w:sz w:val="18"/>
          <w:szCs w:val="18"/>
          <w:lang w:val="hr-HR"/>
        </w:rPr>
        <w:t xml:space="preserve">Članovi Savjeta: dr. </w:t>
      </w:r>
      <w:proofErr w:type="spellStart"/>
      <w:r w:rsidRPr="00241C60">
        <w:rPr>
          <w:rFonts w:eastAsia="Calibri" w:cs="Calibri"/>
          <w:color w:val="000000" w:themeColor="text1"/>
          <w:sz w:val="18"/>
          <w:szCs w:val="18"/>
          <w:lang w:val="hr-HR"/>
        </w:rPr>
        <w:t>sc</w:t>
      </w:r>
      <w:proofErr w:type="spellEnd"/>
      <w:r w:rsidRPr="00241C60">
        <w:rPr>
          <w:rFonts w:eastAsia="Calibri" w:cs="Calibri"/>
          <w:color w:val="000000" w:themeColor="text1"/>
          <w:sz w:val="18"/>
          <w:szCs w:val="18"/>
          <w:lang w:val="hr-HR"/>
        </w:rPr>
        <w:t xml:space="preserve">. Lora Vidović, pročelnica Gradskog ureda za socijalnu zaštitu, zdravstvo, branitelje i osobe s invaliditetom (predsjednica Savjeta), dr. </w:t>
      </w:r>
      <w:proofErr w:type="spellStart"/>
      <w:r w:rsidRPr="00241C60">
        <w:rPr>
          <w:rFonts w:eastAsia="Calibri" w:cs="Calibri"/>
          <w:color w:val="000000" w:themeColor="text1"/>
          <w:sz w:val="18"/>
          <w:szCs w:val="18"/>
          <w:lang w:val="hr-HR"/>
        </w:rPr>
        <w:t>sc</w:t>
      </w:r>
      <w:proofErr w:type="spellEnd"/>
      <w:r w:rsidRPr="00241C60">
        <w:rPr>
          <w:rFonts w:eastAsia="Calibri" w:cs="Calibri"/>
          <w:color w:val="000000" w:themeColor="text1"/>
          <w:sz w:val="18"/>
          <w:szCs w:val="18"/>
          <w:lang w:val="hr-HR"/>
        </w:rPr>
        <w:t xml:space="preserve">. Romana Galić, zamjenica pročelnice Gradskog ureda za socijalnu zaštitu, zdravstvo, branitelje i osobe s invaliditetom, Antonija Bobić Lazić, dipl. </w:t>
      </w:r>
      <w:proofErr w:type="spellStart"/>
      <w:r w:rsidRPr="00241C60">
        <w:rPr>
          <w:rFonts w:eastAsia="Calibri" w:cs="Calibri"/>
          <w:color w:val="000000" w:themeColor="text1"/>
          <w:sz w:val="18"/>
          <w:szCs w:val="18"/>
          <w:lang w:val="hr-HR"/>
        </w:rPr>
        <w:t>soc</w:t>
      </w:r>
      <w:proofErr w:type="spellEnd"/>
      <w:r w:rsidRPr="00241C60">
        <w:rPr>
          <w:rFonts w:eastAsia="Calibri" w:cs="Calibri"/>
          <w:color w:val="000000" w:themeColor="text1"/>
          <w:sz w:val="18"/>
          <w:szCs w:val="18"/>
          <w:lang w:val="hr-HR"/>
        </w:rPr>
        <w:t>. rad.</w:t>
      </w:r>
      <w:r>
        <w:rPr>
          <w:rFonts w:eastAsia="Calibri" w:cs="Calibri"/>
          <w:color w:val="000000" w:themeColor="text1"/>
          <w:sz w:val="18"/>
          <w:szCs w:val="18"/>
          <w:lang w:val="hr-HR"/>
        </w:rPr>
        <w:t xml:space="preserve"> (predstavnica Grada Zagreba)</w:t>
      </w:r>
      <w:r w:rsidRPr="00241C60">
        <w:rPr>
          <w:rFonts w:eastAsia="Calibri" w:cs="Calibri"/>
          <w:color w:val="000000" w:themeColor="text1"/>
          <w:sz w:val="18"/>
          <w:szCs w:val="18"/>
          <w:lang w:val="hr-HR"/>
        </w:rPr>
        <w:t xml:space="preserve">, Marko Lucić, Jelena Miloš, Iva Ivšić (predstavnice/ci Grada Zagreba), prof. dr. </w:t>
      </w:r>
      <w:proofErr w:type="spellStart"/>
      <w:r w:rsidRPr="00241C60">
        <w:rPr>
          <w:rFonts w:eastAsia="Calibri" w:cs="Calibri"/>
          <w:color w:val="000000" w:themeColor="text1"/>
          <w:sz w:val="18"/>
          <w:szCs w:val="18"/>
          <w:lang w:val="hr-HR"/>
        </w:rPr>
        <w:t>sc</w:t>
      </w:r>
      <w:proofErr w:type="spellEnd"/>
      <w:r w:rsidRPr="00241C60">
        <w:rPr>
          <w:rFonts w:eastAsia="Calibri" w:cs="Calibri"/>
          <w:color w:val="000000" w:themeColor="text1"/>
          <w:sz w:val="18"/>
          <w:szCs w:val="18"/>
          <w:lang w:val="hr-HR"/>
        </w:rPr>
        <w:t xml:space="preserve">. Olja Družić Ljubotina, prof. dr. </w:t>
      </w:r>
      <w:proofErr w:type="spellStart"/>
      <w:r w:rsidRPr="00241C60">
        <w:rPr>
          <w:rFonts w:eastAsia="Calibri" w:cs="Calibri"/>
          <w:color w:val="000000" w:themeColor="text1"/>
          <w:sz w:val="18"/>
          <w:szCs w:val="18"/>
          <w:lang w:val="hr-HR"/>
        </w:rPr>
        <w:t>sc</w:t>
      </w:r>
      <w:proofErr w:type="spellEnd"/>
      <w:r w:rsidRPr="00241C60">
        <w:rPr>
          <w:rFonts w:eastAsia="Calibri" w:cs="Calibri"/>
          <w:color w:val="000000" w:themeColor="text1"/>
          <w:sz w:val="18"/>
          <w:szCs w:val="18"/>
          <w:lang w:val="hr-HR"/>
        </w:rPr>
        <w:t xml:space="preserve">. Ivana </w:t>
      </w:r>
      <w:proofErr w:type="spellStart"/>
      <w:r w:rsidRPr="00241C60">
        <w:rPr>
          <w:rFonts w:eastAsia="Calibri" w:cs="Calibri"/>
          <w:color w:val="000000" w:themeColor="text1"/>
          <w:sz w:val="18"/>
          <w:szCs w:val="18"/>
          <w:lang w:val="hr-HR"/>
        </w:rPr>
        <w:t>Dobrotić</w:t>
      </w:r>
      <w:proofErr w:type="spellEnd"/>
      <w:r w:rsidRPr="00241C60">
        <w:rPr>
          <w:rFonts w:eastAsia="Calibri" w:cs="Calibri"/>
          <w:color w:val="000000" w:themeColor="text1"/>
          <w:sz w:val="18"/>
          <w:szCs w:val="18"/>
          <w:lang w:val="hr-HR"/>
        </w:rPr>
        <w:t xml:space="preserve"> (predstavnice Pravnog fakulteta Sveučilišta u Zagrebu, Studijskog centra socijalnog rada), Radmila Stojanović Babić (predstavnica Udruge za psihosocijalnu pomoć „Susret“), Mirela Stanić Popović (predstavnica Krijesnice – udruge za pomoć djeci i obiteljima suočenima s malignim bolestima), Marina Škrabalo (predstavnica Solidarne – zaklade za ljudska prava i solidarnost), Andrea Miškulin (predstavnica Ustanove za zdravstvenu njegu u kući), Veselko Musa (predstavnik Martinova plašta – socijalno uslužne zadruge), Alen Minić (predstavnik HZSR) i Vesna Štefančić Martić (predstavnica HZJZ).</w:t>
      </w:r>
      <w:r w:rsidRPr="35D7B47D">
        <w:rPr>
          <w:rFonts w:ascii="Calibri" w:eastAsia="Calibri" w:hAnsi="Calibri" w:cs="Calibri"/>
          <w:color w:val="000000" w:themeColor="text1"/>
          <w:sz w:val="22"/>
          <w:lang w:val="hr-HR"/>
        </w:rPr>
        <w:t xml:space="preserve"> </w:t>
      </w:r>
    </w:p>
    <w:p w14:paraId="4B425038" w14:textId="77777777" w:rsidR="00072DE6" w:rsidRPr="00370DB7" w:rsidRDefault="00072DE6" w:rsidP="00C02683">
      <w:pPr>
        <w:pStyle w:val="FootnoteText"/>
        <w:rPr>
          <w:lang w:val="hr-HR"/>
        </w:rPr>
      </w:pPr>
    </w:p>
  </w:footnote>
  <w:footnote w:id="3">
    <w:p w14:paraId="4A0C41AB" w14:textId="4045E96F" w:rsidR="00072DE6" w:rsidRPr="00B410E6" w:rsidRDefault="00072DE6" w:rsidP="35D7B47D">
      <w:pPr>
        <w:pStyle w:val="Default"/>
        <w:spacing w:line="276" w:lineRule="auto"/>
        <w:rPr>
          <w:rFonts w:ascii="Outfit" w:hAnsi="Outfit" w:cstheme="minorBidi"/>
          <w:sz w:val="18"/>
          <w:szCs w:val="18"/>
        </w:rPr>
      </w:pPr>
      <w:r>
        <w:rPr>
          <w:rStyle w:val="FootnoteReference"/>
        </w:rPr>
        <w:footnoteRef/>
      </w:r>
      <w:r>
        <w:t xml:space="preserve"> </w:t>
      </w:r>
      <w:r w:rsidRPr="35D7B47D">
        <w:rPr>
          <w:rFonts w:ascii="Outfit" w:hAnsi="Outfit" w:cstheme="minorBidi"/>
          <w:sz w:val="18"/>
          <w:szCs w:val="18"/>
        </w:rPr>
        <w:t>Službeni glasnik Grada Zagreba 22/22, 29/22, 8/23, 30/23, 39/23 – pročišćeni tekst, 17/24 i 21/24 i Odluka o socijalnoj skrbi (Službeni glasnik Grada Zagreba 7/25)</w:t>
      </w:r>
    </w:p>
  </w:footnote>
  <w:footnote w:id="4">
    <w:p w14:paraId="53402858" w14:textId="57BADBA0" w:rsidR="00072DE6" w:rsidRPr="000E58C5" w:rsidRDefault="00072DE6" w:rsidP="00C02683">
      <w:pPr>
        <w:pStyle w:val="FootnoteText"/>
        <w:jc w:val="both"/>
        <w:rPr>
          <w:sz w:val="18"/>
          <w:szCs w:val="18"/>
          <w:lang w:val="hr-HR"/>
        </w:rPr>
      </w:pPr>
      <w:r w:rsidRPr="000E58C5">
        <w:rPr>
          <w:rStyle w:val="FootnoteReference"/>
          <w:sz w:val="18"/>
          <w:szCs w:val="18"/>
          <w:lang w:val="hr-HR"/>
        </w:rPr>
        <w:footnoteRef/>
      </w:r>
      <w:r w:rsidRPr="000E58C5">
        <w:rPr>
          <w:sz w:val="18"/>
          <w:szCs w:val="18"/>
          <w:lang w:val="hr-HR"/>
        </w:rPr>
        <w:t xml:space="preserve"> </w:t>
      </w:r>
      <w:r>
        <w:rPr>
          <w:rFonts w:cstheme="minorHAnsi"/>
          <w:sz w:val="18"/>
          <w:szCs w:val="18"/>
          <w:lang w:val="hr-HR"/>
        </w:rPr>
        <w:t>Pravo na</w:t>
      </w:r>
      <w:r w:rsidRPr="005A2E00">
        <w:rPr>
          <w:rFonts w:cstheme="minorHAnsi"/>
          <w:sz w:val="18"/>
          <w:szCs w:val="18"/>
          <w:lang w:val="hr-HR"/>
        </w:rPr>
        <w:t xml:space="preserve"> </w:t>
      </w:r>
      <w:r>
        <w:rPr>
          <w:rFonts w:cstheme="minorHAnsi"/>
          <w:sz w:val="18"/>
          <w:szCs w:val="18"/>
          <w:lang w:val="hr-HR"/>
        </w:rPr>
        <w:t>godišnju pokaznu kartu</w:t>
      </w:r>
      <w:r w:rsidRPr="005A2E00">
        <w:rPr>
          <w:rFonts w:cstheme="minorHAnsi"/>
          <w:sz w:val="18"/>
          <w:szCs w:val="18"/>
          <w:lang w:val="hr-HR"/>
        </w:rPr>
        <w:t xml:space="preserve"> imaju umirovljenici mlađi od 65 godina, korisnici zajamčene minimalne naknade potpuno nesposobni za rad, djeca s teškoćama u razvoju i nezaposlene osobe s invaliditetom, pratitelji slijepe nezaposlene osobe, osobe kojima je priznato pravo na status roditelja njegovatelja ili status njegovatelja, osobe starije od 65 godina života, dobrovoljni darivatelji krvi, članovi obitelji smrtno stradalog, zatočenog ili nestalog hrvatskog branitelja iz Domovinskog rata, žrtve nasilja u obitelji, učenici i studenti i nezaposlene osobe</w:t>
      </w:r>
      <w:r w:rsidRPr="00B91645">
        <w:rPr>
          <w:rFonts w:cstheme="minorHAnsi"/>
          <w:sz w:val="18"/>
          <w:szCs w:val="18"/>
          <w:lang w:val="hr-HR"/>
        </w:rPr>
        <w:t>, dok</w:t>
      </w:r>
      <w:r>
        <w:rPr>
          <w:rFonts w:cstheme="minorHAnsi"/>
          <w:sz w:val="18"/>
          <w:szCs w:val="18"/>
          <w:lang w:val="hr-HR"/>
        </w:rPr>
        <w:t xml:space="preserve"> </w:t>
      </w:r>
      <w:r w:rsidRPr="00B91645">
        <w:rPr>
          <w:rFonts w:cstheme="minorHAnsi"/>
          <w:sz w:val="18"/>
          <w:szCs w:val="18"/>
          <w:lang w:val="hr-HR"/>
        </w:rPr>
        <w:t>pravo na mjese</w:t>
      </w:r>
      <w:r w:rsidRPr="00B91645">
        <w:rPr>
          <w:rFonts w:cstheme="minorHAnsi" w:hint="eastAsia"/>
          <w:sz w:val="18"/>
          <w:szCs w:val="18"/>
          <w:lang w:val="hr-HR"/>
        </w:rPr>
        <w:t>č</w:t>
      </w:r>
      <w:r w:rsidRPr="00B91645">
        <w:rPr>
          <w:rFonts w:cstheme="minorHAnsi"/>
          <w:sz w:val="18"/>
          <w:szCs w:val="18"/>
          <w:lang w:val="hr-HR"/>
        </w:rPr>
        <w:t>nu pokaznu kartu ZET-a imaju žrtve nasilja u obitelji koje su smještene u skloništima na podru</w:t>
      </w:r>
      <w:r w:rsidRPr="00B91645">
        <w:rPr>
          <w:rFonts w:cstheme="minorHAnsi" w:hint="eastAsia"/>
          <w:sz w:val="18"/>
          <w:szCs w:val="18"/>
          <w:lang w:val="hr-HR"/>
        </w:rPr>
        <w:t>č</w:t>
      </w:r>
      <w:r w:rsidRPr="00B91645">
        <w:rPr>
          <w:rFonts w:cstheme="minorHAnsi"/>
          <w:sz w:val="18"/>
          <w:szCs w:val="18"/>
          <w:lang w:val="hr-HR"/>
        </w:rPr>
        <w:t xml:space="preserve">ju Grada Zagreba i nezaposlene osobe </w:t>
      </w:r>
      <w:r w:rsidRPr="00B91645">
        <w:rPr>
          <w:rFonts w:cstheme="minorHAnsi" w:hint="eastAsia"/>
          <w:sz w:val="18"/>
          <w:szCs w:val="18"/>
          <w:lang w:val="hr-HR"/>
        </w:rPr>
        <w:t>č</w:t>
      </w:r>
      <w:r w:rsidRPr="00B91645">
        <w:rPr>
          <w:rFonts w:cstheme="minorHAnsi"/>
          <w:sz w:val="18"/>
          <w:szCs w:val="18"/>
          <w:lang w:val="hr-HR"/>
        </w:rPr>
        <w:t>iji su ukupni mjese</w:t>
      </w:r>
      <w:r w:rsidRPr="00B91645">
        <w:rPr>
          <w:rFonts w:cstheme="minorHAnsi" w:hint="eastAsia"/>
          <w:sz w:val="18"/>
          <w:szCs w:val="18"/>
          <w:lang w:val="hr-HR"/>
        </w:rPr>
        <w:t>č</w:t>
      </w:r>
      <w:r w:rsidRPr="00B91645">
        <w:rPr>
          <w:rFonts w:cstheme="minorHAnsi"/>
          <w:sz w:val="18"/>
          <w:szCs w:val="18"/>
          <w:lang w:val="hr-HR"/>
        </w:rPr>
        <w:t xml:space="preserve">ni prihodi po </w:t>
      </w:r>
      <w:r w:rsidRPr="00B91645">
        <w:rPr>
          <w:rFonts w:cstheme="minorHAnsi" w:hint="eastAsia"/>
          <w:sz w:val="18"/>
          <w:szCs w:val="18"/>
          <w:lang w:val="hr-HR"/>
        </w:rPr>
        <w:t>č</w:t>
      </w:r>
      <w:r w:rsidRPr="00B91645">
        <w:rPr>
          <w:rFonts w:cstheme="minorHAnsi"/>
          <w:sz w:val="18"/>
          <w:szCs w:val="18"/>
          <w:lang w:val="hr-HR"/>
        </w:rPr>
        <w:t>lanu ku</w:t>
      </w:r>
      <w:r w:rsidRPr="00B91645">
        <w:rPr>
          <w:rFonts w:cstheme="minorHAnsi" w:hint="eastAsia"/>
          <w:sz w:val="18"/>
          <w:szCs w:val="18"/>
          <w:lang w:val="hr-HR"/>
        </w:rPr>
        <w:t>ć</w:t>
      </w:r>
      <w:r w:rsidRPr="00B91645">
        <w:rPr>
          <w:rFonts w:cstheme="minorHAnsi"/>
          <w:sz w:val="18"/>
          <w:szCs w:val="18"/>
          <w:lang w:val="hr-HR"/>
        </w:rPr>
        <w:t>anstva jednaki ili manji od 265,45 eura (prema Odluci o socijalnoj skrbi za 2024. godinu.).</w:t>
      </w:r>
    </w:p>
  </w:footnote>
  <w:footnote w:id="5">
    <w:p w14:paraId="7A488D72" w14:textId="77777777" w:rsidR="00072DE6" w:rsidRPr="00B410E6" w:rsidRDefault="00072DE6" w:rsidP="00B3092C">
      <w:pPr>
        <w:spacing w:after="0"/>
        <w:rPr>
          <w:sz w:val="18"/>
          <w:szCs w:val="18"/>
          <w:lang w:val="hr-HR"/>
        </w:rPr>
      </w:pPr>
      <w:r w:rsidRPr="00B410E6">
        <w:rPr>
          <w:rStyle w:val="FootnoteReference"/>
          <w:sz w:val="18"/>
          <w:szCs w:val="18"/>
        </w:rPr>
        <w:footnoteRef/>
      </w:r>
      <w:r w:rsidRPr="00CA20F2">
        <w:rPr>
          <w:sz w:val="18"/>
          <w:szCs w:val="18"/>
          <w:lang w:val="hr-HR"/>
        </w:rPr>
        <w:t xml:space="preserve"> </w:t>
      </w:r>
      <w:hyperlink r:id="rId1" w:history="1">
        <w:r w:rsidRPr="00B410E6">
          <w:rPr>
            <w:rStyle w:val="Hyperlink"/>
            <w:sz w:val="18"/>
            <w:szCs w:val="18"/>
            <w:lang w:val="hr-HR"/>
          </w:rPr>
          <w:t>https://www.zagreb.hr/UserDocsImages/001/Plan_razvoja_Grada_Zagreba_za_razdoblje_do_kraja_2027.pdf</w:t>
        </w:r>
      </w:hyperlink>
    </w:p>
  </w:footnote>
  <w:footnote w:id="6">
    <w:p w14:paraId="4C673524" w14:textId="77777777" w:rsidR="00072DE6" w:rsidRPr="00E53C1E" w:rsidRDefault="00072DE6" w:rsidP="00B3092C">
      <w:pPr>
        <w:pStyle w:val="FootnoteText"/>
        <w:rPr>
          <w:sz w:val="18"/>
          <w:szCs w:val="18"/>
          <w:lang w:val="hr-HR"/>
        </w:rPr>
      </w:pPr>
      <w:r w:rsidRPr="00B410E6">
        <w:rPr>
          <w:rStyle w:val="FootnoteReference"/>
          <w:sz w:val="18"/>
          <w:szCs w:val="18"/>
        </w:rPr>
        <w:footnoteRef/>
      </w:r>
      <w:r w:rsidRPr="00E53C1E">
        <w:rPr>
          <w:sz w:val="18"/>
          <w:szCs w:val="18"/>
          <w:lang w:val="hr-HR"/>
        </w:rPr>
        <w:t xml:space="preserve"> </w:t>
      </w:r>
      <w:hyperlink r:id="rId2" w:history="1">
        <w:r w:rsidRPr="00E53C1E">
          <w:rPr>
            <w:rStyle w:val="Hyperlink"/>
            <w:sz w:val="18"/>
            <w:szCs w:val="18"/>
            <w:lang w:val="hr-HR"/>
          </w:rPr>
          <w:t>https://www.zagreb.hr/zagrebacka-strategija-borbe-protiv-siromastva-i-so/170235</w:t>
        </w:r>
      </w:hyperlink>
    </w:p>
  </w:footnote>
  <w:footnote w:id="7">
    <w:p w14:paraId="2E6E811E" w14:textId="77777777" w:rsidR="00072DE6" w:rsidRPr="00E53C1E" w:rsidRDefault="00072DE6" w:rsidP="00B3092C">
      <w:pPr>
        <w:pStyle w:val="FootnoteText"/>
        <w:rPr>
          <w:sz w:val="18"/>
          <w:szCs w:val="18"/>
          <w:lang w:val="hr-HR"/>
        </w:rPr>
      </w:pPr>
      <w:r w:rsidRPr="00B410E6">
        <w:rPr>
          <w:rStyle w:val="FootnoteReference"/>
          <w:sz w:val="18"/>
          <w:szCs w:val="18"/>
        </w:rPr>
        <w:footnoteRef/>
      </w:r>
      <w:r w:rsidRPr="00E53C1E">
        <w:rPr>
          <w:sz w:val="18"/>
          <w:szCs w:val="18"/>
          <w:lang w:val="hr-HR"/>
        </w:rPr>
        <w:t xml:space="preserve"> </w:t>
      </w:r>
      <w:hyperlink r:id="rId3" w:history="1">
        <w:r w:rsidRPr="00E53C1E">
          <w:rPr>
            <w:rStyle w:val="Hyperlink"/>
            <w:sz w:val="18"/>
            <w:szCs w:val="18"/>
            <w:lang w:val="hr-HR"/>
          </w:rPr>
          <w:t>https://zagreb.hr/program-poticanja-razvoja-obrta-malog-i-srednjeg-p/104799</w:t>
        </w:r>
      </w:hyperlink>
    </w:p>
  </w:footnote>
  <w:footnote w:id="8">
    <w:p w14:paraId="605C29F9" w14:textId="77777777" w:rsidR="00072DE6" w:rsidRPr="00E53C1E" w:rsidRDefault="00072DE6" w:rsidP="00B3092C">
      <w:pPr>
        <w:pStyle w:val="FootnoteText"/>
        <w:rPr>
          <w:sz w:val="18"/>
          <w:szCs w:val="18"/>
          <w:lang w:val="hr-HR"/>
        </w:rPr>
      </w:pPr>
      <w:r w:rsidRPr="00B410E6">
        <w:rPr>
          <w:rStyle w:val="FootnoteReference"/>
          <w:sz w:val="18"/>
          <w:szCs w:val="18"/>
        </w:rPr>
        <w:footnoteRef/>
      </w:r>
      <w:r w:rsidRPr="00E53C1E">
        <w:rPr>
          <w:sz w:val="18"/>
          <w:szCs w:val="18"/>
          <w:lang w:val="hr-HR"/>
        </w:rPr>
        <w:t xml:space="preserve"> </w:t>
      </w:r>
      <w:hyperlink r:id="rId4" w:anchor="/app/akt?id=629440a9-1b79-407b-840b-bb2ed9bf2e85" w:history="1">
        <w:r w:rsidRPr="00E53C1E">
          <w:rPr>
            <w:rStyle w:val="Hyperlink"/>
            <w:sz w:val="18"/>
            <w:szCs w:val="18"/>
            <w:lang w:val="hr-HR"/>
          </w:rPr>
          <w:t>https://www1.zagreb.hr/sluzbeni-glasnik/#/app/akt?id=629440a9-1b79-407b-840b-bb2ed9bf2e85</w:t>
        </w:r>
      </w:hyperlink>
    </w:p>
  </w:footnote>
  <w:footnote w:id="9">
    <w:p w14:paraId="4AC319A3" w14:textId="77777777" w:rsidR="00072DE6" w:rsidRPr="00E53C1E" w:rsidRDefault="00072DE6" w:rsidP="00C02683">
      <w:pPr>
        <w:pStyle w:val="FootnoteText"/>
        <w:rPr>
          <w:sz w:val="18"/>
          <w:szCs w:val="18"/>
          <w:lang w:val="hr-HR"/>
        </w:rPr>
      </w:pPr>
      <w:r w:rsidRPr="000427B9">
        <w:rPr>
          <w:rStyle w:val="FootnoteReference"/>
          <w:sz w:val="18"/>
          <w:szCs w:val="18"/>
        </w:rPr>
        <w:footnoteRef/>
      </w:r>
      <w:r w:rsidRPr="00E53C1E">
        <w:rPr>
          <w:sz w:val="18"/>
          <w:szCs w:val="18"/>
          <w:lang w:val="hr-HR"/>
        </w:rPr>
        <w:t xml:space="preserve"> </w:t>
      </w:r>
      <w:hyperlink r:id="rId5" w:history="1">
        <w:r w:rsidRPr="00E53C1E">
          <w:rPr>
            <w:rStyle w:val="Hyperlink"/>
            <w:sz w:val="18"/>
            <w:szCs w:val="18"/>
            <w:lang w:val="hr-HR"/>
          </w:rPr>
          <w:t>https://zagreb.hr/zagrebacka-strategija-izjednacavanja-mogucnosti-za/140355</w:t>
        </w:r>
      </w:hyperlink>
    </w:p>
  </w:footnote>
  <w:footnote w:id="10">
    <w:p w14:paraId="39BB566F" w14:textId="77777777" w:rsidR="00072DE6" w:rsidRPr="00E53C1E" w:rsidRDefault="00072DE6" w:rsidP="00C02683">
      <w:pPr>
        <w:pStyle w:val="FootnoteText"/>
        <w:rPr>
          <w:sz w:val="18"/>
          <w:szCs w:val="18"/>
          <w:lang w:val="hr-HR"/>
        </w:rPr>
      </w:pPr>
      <w:r w:rsidRPr="000427B9">
        <w:rPr>
          <w:rStyle w:val="FootnoteReference"/>
          <w:sz w:val="18"/>
          <w:szCs w:val="18"/>
        </w:rPr>
        <w:footnoteRef/>
      </w:r>
      <w:r w:rsidRPr="00E53C1E">
        <w:rPr>
          <w:sz w:val="18"/>
          <w:szCs w:val="18"/>
          <w:lang w:val="hr-HR"/>
        </w:rPr>
        <w:t xml:space="preserve"> </w:t>
      </w:r>
      <w:hyperlink r:id="rId6" w:history="1">
        <w:r w:rsidRPr="00E53C1E">
          <w:rPr>
            <w:rStyle w:val="Hyperlink"/>
            <w:sz w:val="18"/>
            <w:szCs w:val="18"/>
            <w:lang w:val="hr-HR"/>
          </w:rPr>
          <w:t>https://zagreb.hr/zagrebacka-strategija-zastite-od-nasilja-u-obitelj/134361</w:t>
        </w:r>
      </w:hyperlink>
    </w:p>
  </w:footnote>
  <w:footnote w:id="11">
    <w:p w14:paraId="62EFC075" w14:textId="77777777" w:rsidR="00072DE6" w:rsidRPr="00760FC7" w:rsidRDefault="00072DE6" w:rsidP="00C02683">
      <w:pPr>
        <w:pStyle w:val="FootnoteText"/>
        <w:rPr>
          <w:lang w:val="hr-HR"/>
        </w:rPr>
      </w:pPr>
      <w:r w:rsidRPr="000427B9">
        <w:rPr>
          <w:rStyle w:val="FootnoteReference"/>
          <w:sz w:val="18"/>
          <w:szCs w:val="18"/>
        </w:rPr>
        <w:footnoteRef/>
      </w:r>
      <w:r w:rsidRPr="00E53C1E">
        <w:rPr>
          <w:sz w:val="18"/>
          <w:szCs w:val="18"/>
          <w:lang w:val="hr-HR"/>
        </w:rPr>
        <w:t xml:space="preserve"> </w:t>
      </w:r>
      <w:hyperlink r:id="rId7" w:history="1">
        <w:r w:rsidRPr="00E53C1E">
          <w:rPr>
            <w:rStyle w:val="Hyperlink"/>
            <w:sz w:val="18"/>
            <w:szCs w:val="18"/>
            <w:lang w:val="hr-HR"/>
          </w:rPr>
          <w:t>https://www.zagreb.hr/akcijski-plan-grada-zagreba-za-provedbu-povelje-in/189284</w:t>
        </w:r>
      </w:hyperlink>
      <w:r w:rsidRPr="00E53C1E">
        <w:rPr>
          <w:sz w:val="18"/>
          <w:szCs w:val="18"/>
          <w:lang w:val="hr-HR"/>
        </w:rPr>
        <w:t xml:space="preserve"> </w:t>
      </w:r>
    </w:p>
  </w:footnote>
  <w:footnote w:id="12">
    <w:p w14:paraId="28210BD9" w14:textId="5D7CBB23" w:rsidR="00072DE6" w:rsidRPr="008535DE" w:rsidRDefault="00072DE6" w:rsidP="03BDDA83">
      <w:pPr>
        <w:spacing w:before="240" w:after="240"/>
        <w:rPr>
          <w:rStyle w:val="Hyperlink"/>
          <w:lang w:val="hr-HR"/>
        </w:rPr>
      </w:pPr>
      <w:r w:rsidRPr="03BDDA83">
        <w:rPr>
          <w:rStyle w:val="FootnoteReference"/>
        </w:rPr>
        <w:footnoteRef/>
      </w:r>
      <w:hyperlink r:id="rId8" w:history="1">
        <w:r w:rsidRPr="3450C171">
          <w:rPr>
            <w:rStyle w:val="Hyperlink"/>
            <w:sz w:val="18"/>
            <w:szCs w:val="18"/>
            <w:lang w:val="hr-HR"/>
          </w:rPr>
          <w:t>https://web.zagreb.hr/Sjednice/2021/sjednice_skupstine_2021.nsf/0/C12586DF003A998FC1258BDB003F7A97/$FILE/02 %20Prijedlog%20programa.pdf</w:t>
        </w:r>
      </w:hyperlink>
    </w:p>
    <w:p w14:paraId="71B5B6A6" w14:textId="31C295F8" w:rsidR="00072DE6" w:rsidRPr="008535DE" w:rsidRDefault="00072DE6" w:rsidP="03BDDA83">
      <w:pPr>
        <w:pStyle w:val="FootnoteText"/>
        <w:rPr>
          <w:lang w:val="hr-HR"/>
        </w:rPr>
      </w:pPr>
    </w:p>
  </w:footnote>
  <w:footnote w:id="13">
    <w:p w14:paraId="44565D50" w14:textId="77777777" w:rsidR="00072DE6" w:rsidRPr="009F3AA8" w:rsidRDefault="00072DE6" w:rsidP="009A5DE9">
      <w:pPr>
        <w:pStyle w:val="FootnoteText"/>
        <w:jc w:val="both"/>
        <w:rPr>
          <w:sz w:val="18"/>
          <w:szCs w:val="18"/>
          <w:lang w:val="hr-HR"/>
        </w:rPr>
      </w:pPr>
      <w:r w:rsidRPr="009F3AA8">
        <w:rPr>
          <w:rStyle w:val="FootnoteReference"/>
          <w:sz w:val="18"/>
          <w:szCs w:val="18"/>
          <w:lang w:val="hr-HR"/>
        </w:rPr>
        <w:footnoteRef/>
      </w:r>
      <w:r w:rsidRPr="009F3AA8">
        <w:rPr>
          <w:sz w:val="18"/>
          <w:szCs w:val="18"/>
          <w:lang w:val="hr-HR"/>
        </w:rPr>
        <w:t xml:space="preserve"> DZS, Pokazatelji siromaštva i socijalne isključenosti u 2023. godini</w:t>
      </w:r>
    </w:p>
  </w:footnote>
  <w:footnote w:id="14">
    <w:p w14:paraId="4046AA18" w14:textId="46E1A123" w:rsidR="00072DE6" w:rsidRPr="009F3AA8" w:rsidRDefault="00072DE6" w:rsidP="009A5DE9">
      <w:pPr>
        <w:pStyle w:val="FootnoteText"/>
        <w:jc w:val="both"/>
        <w:rPr>
          <w:sz w:val="18"/>
          <w:szCs w:val="18"/>
          <w:lang w:val="hr-HR"/>
        </w:rPr>
      </w:pPr>
      <w:r w:rsidRPr="009F3AA8">
        <w:rPr>
          <w:rStyle w:val="FootnoteReference"/>
          <w:sz w:val="18"/>
          <w:szCs w:val="18"/>
          <w:lang w:val="hr-HR"/>
        </w:rPr>
        <w:footnoteRef/>
      </w:r>
      <w:r w:rsidRPr="009F3AA8">
        <w:rPr>
          <w:sz w:val="18"/>
          <w:szCs w:val="18"/>
          <w:lang w:val="hr-HR"/>
        </w:rPr>
        <w:t xml:space="preserve"> U ovom slučaju nije korišten izračun na temelju podataka HZSR-a za Grad Zagreb o broju djece i mladih s problemima u ponašanju prema kojima su poduzimane mjere s obzirom na to da navedeni podatak ne obuhvaća širu populaciju djece i mladih u ovom riziku, a što bi trebalo uzeti u obzir pri procjeni potreba za socijalnim uslugama.</w:t>
      </w:r>
    </w:p>
  </w:footnote>
  <w:footnote w:id="15">
    <w:p w14:paraId="71F82100" w14:textId="77777777" w:rsidR="00072DE6" w:rsidRPr="009F3AA8" w:rsidRDefault="00072DE6" w:rsidP="009A5DE9">
      <w:pPr>
        <w:pStyle w:val="FootnoteText"/>
        <w:jc w:val="both"/>
        <w:rPr>
          <w:lang w:val="hr-HR"/>
        </w:rPr>
      </w:pPr>
      <w:r w:rsidRPr="009F3AA8">
        <w:rPr>
          <w:rStyle w:val="FootnoteReference"/>
          <w:sz w:val="18"/>
          <w:szCs w:val="18"/>
          <w:lang w:val="hr-HR"/>
        </w:rPr>
        <w:footnoteRef/>
      </w:r>
      <w:r w:rsidRPr="009F3AA8">
        <w:rPr>
          <w:sz w:val="18"/>
          <w:szCs w:val="18"/>
          <w:lang w:val="hr-HR"/>
        </w:rPr>
        <w:t xml:space="preserve"> Podatak je bio zatražen od strane Policijske uprave Zagrebačke no dostupni su bili podaci o broju osoba jedino temeljem postupanja po čl.93. Obiteljskog zakona – „propuštanje roditeljske skrbi o zabrani noćnih izlazaka djeci do 16 godine“ što u ovom slučaju nije primjenjivo. </w:t>
      </w:r>
    </w:p>
  </w:footnote>
  <w:footnote w:id="16">
    <w:p w14:paraId="5716E560" w14:textId="72C611C5" w:rsidR="00072DE6" w:rsidRPr="009F3AA8" w:rsidRDefault="00072DE6">
      <w:pPr>
        <w:pStyle w:val="FootnoteText"/>
        <w:rPr>
          <w:lang w:val="hr-HR"/>
        </w:rPr>
      </w:pPr>
      <w:r w:rsidRPr="009F3AA8">
        <w:rPr>
          <w:rStyle w:val="FootnoteReference"/>
          <w:lang w:val="hr-HR"/>
        </w:rPr>
        <w:footnoteRef/>
      </w:r>
      <w:r w:rsidRPr="009F3AA8">
        <w:rPr>
          <w:lang w:val="hr-HR"/>
        </w:rPr>
        <w:t xml:space="preserve"> </w:t>
      </w:r>
      <w:r w:rsidRPr="00241C60">
        <w:rPr>
          <w:sz w:val="18"/>
          <w:szCs w:val="18"/>
          <w:lang w:val="hr-HR"/>
        </w:rPr>
        <w:t xml:space="preserve">Na temelju podataka o uputnicama HZSR-a, nije ostvareno na području Grada Zagreba, </w:t>
      </w:r>
      <w:r w:rsidRPr="3450C171">
        <w:rPr>
          <w:rStyle w:val="FootnoteReference"/>
          <w:sz w:val="18"/>
          <w:szCs w:val="18"/>
          <w:vertAlign w:val="baseline"/>
          <w:lang w:val="hr-HR"/>
        </w:rPr>
        <w:t xml:space="preserve">nego </w:t>
      </w:r>
      <w:r w:rsidRPr="00241C60">
        <w:rPr>
          <w:sz w:val="18"/>
          <w:szCs w:val="18"/>
          <w:lang w:val="hr-HR"/>
        </w:rPr>
        <w:t>u drugim županijama</w:t>
      </w:r>
      <w:r>
        <w:rPr>
          <w:lang w:val="hr-HR"/>
        </w:rPr>
        <w:t>.</w:t>
      </w:r>
    </w:p>
  </w:footnote>
  <w:footnote w:id="17">
    <w:p w14:paraId="246A6EC4" w14:textId="133C3B4C" w:rsidR="00072DE6" w:rsidRPr="009F3AA8" w:rsidRDefault="00072DE6">
      <w:pPr>
        <w:pStyle w:val="FootnoteText"/>
        <w:rPr>
          <w:lang w:val="hr-HR"/>
        </w:rPr>
      </w:pPr>
      <w:r w:rsidRPr="009F3AA8">
        <w:rPr>
          <w:rStyle w:val="FootnoteReference"/>
          <w:lang w:val="hr-HR"/>
        </w:rPr>
        <w:footnoteRef/>
      </w:r>
      <w:r w:rsidRPr="009F3AA8">
        <w:rPr>
          <w:lang w:val="hr-HR"/>
        </w:rPr>
        <w:t xml:space="preserve"> </w:t>
      </w:r>
      <w:r w:rsidRPr="009F3AA8">
        <w:rPr>
          <w:sz w:val="18"/>
          <w:szCs w:val="18"/>
          <w:lang w:val="hr-HR"/>
        </w:rPr>
        <w:t xml:space="preserve">Na temelju podataka o uputnicama HZSR-a, za 200 korisnika izdana </w:t>
      </w:r>
      <w:r w:rsidRPr="3450C171">
        <w:rPr>
          <w:sz w:val="18"/>
          <w:szCs w:val="18"/>
          <w:lang w:val="hr-HR"/>
        </w:rPr>
        <w:t xml:space="preserve">je </w:t>
      </w:r>
      <w:r w:rsidRPr="009F3AA8">
        <w:rPr>
          <w:sz w:val="18"/>
          <w:szCs w:val="18"/>
          <w:lang w:val="hr-HR"/>
        </w:rPr>
        <w:t xml:space="preserve">uputnica za ovaj smještaj, što </w:t>
      </w:r>
      <w:r w:rsidRPr="3450C171">
        <w:rPr>
          <w:rStyle w:val="FootnoteReference"/>
          <w:sz w:val="18"/>
          <w:szCs w:val="18"/>
          <w:vertAlign w:val="baseline"/>
          <w:lang w:val="hr-HR"/>
        </w:rPr>
        <w:t>upu</w:t>
      </w:r>
      <w:r w:rsidRPr="35D7B47D">
        <w:rPr>
          <w:rStyle w:val="FootnoteReference"/>
          <w:sz w:val="18"/>
          <w:szCs w:val="18"/>
          <w:vertAlign w:val="baseline"/>
          <w:lang w:val="hr-HR"/>
        </w:rPr>
        <w:t>ć</w:t>
      </w:r>
      <w:r w:rsidRPr="3450C171">
        <w:rPr>
          <w:rStyle w:val="FootnoteReference"/>
          <w:sz w:val="18"/>
          <w:szCs w:val="18"/>
          <w:vertAlign w:val="baseline"/>
          <w:lang w:val="hr-HR"/>
        </w:rPr>
        <w:t xml:space="preserve">uje </w:t>
      </w:r>
      <w:r w:rsidRPr="009F3AA8">
        <w:rPr>
          <w:sz w:val="18"/>
          <w:szCs w:val="18"/>
          <w:lang w:val="hr-HR"/>
        </w:rPr>
        <w:t>na znatnu potrebu za smještajem u druge županije.</w:t>
      </w:r>
    </w:p>
  </w:footnote>
  <w:footnote w:id="18">
    <w:p w14:paraId="73603F44" w14:textId="77777777" w:rsidR="00072DE6" w:rsidRPr="00241C60" w:rsidRDefault="00072DE6" w:rsidP="00500CCD">
      <w:pPr>
        <w:pStyle w:val="FootnoteText"/>
        <w:rPr>
          <w:sz w:val="18"/>
          <w:szCs w:val="18"/>
          <w:lang w:val="hr-HR"/>
        </w:rPr>
      </w:pPr>
      <w:r w:rsidRPr="00241C60">
        <w:rPr>
          <w:rStyle w:val="FootnoteReference"/>
          <w:sz w:val="18"/>
          <w:szCs w:val="18"/>
          <w:lang w:val="hr-HR"/>
        </w:rPr>
        <w:footnoteRef/>
      </w:r>
      <w:r w:rsidRPr="00241C60">
        <w:rPr>
          <w:sz w:val="18"/>
          <w:szCs w:val="18"/>
          <w:lang w:val="hr-HR"/>
        </w:rPr>
        <w:t xml:space="preserve"> DZS, Pokazatelji siromaštva i socijalne isključenosti u 2023. godini</w:t>
      </w:r>
    </w:p>
  </w:footnote>
  <w:footnote w:id="19">
    <w:p w14:paraId="4E680392" w14:textId="77777777" w:rsidR="00072DE6" w:rsidRPr="00241C60" w:rsidRDefault="00072DE6" w:rsidP="00500CCD">
      <w:pPr>
        <w:pStyle w:val="FootnoteText"/>
        <w:rPr>
          <w:sz w:val="18"/>
          <w:szCs w:val="18"/>
          <w:lang w:val="hr-HR"/>
        </w:rPr>
      </w:pPr>
      <w:r w:rsidRPr="00241C60">
        <w:rPr>
          <w:rStyle w:val="FootnoteReference"/>
          <w:sz w:val="18"/>
          <w:szCs w:val="18"/>
          <w:lang w:val="hr-HR"/>
        </w:rPr>
        <w:footnoteRef/>
      </w:r>
      <w:r w:rsidRPr="00241C60">
        <w:rPr>
          <w:sz w:val="18"/>
          <w:szCs w:val="18"/>
          <w:lang w:val="hr-HR"/>
        </w:rPr>
        <w:t xml:space="preserve"> Ibid.</w:t>
      </w:r>
    </w:p>
  </w:footnote>
  <w:footnote w:id="20">
    <w:p w14:paraId="075DD93A" w14:textId="77777777" w:rsidR="00072DE6" w:rsidRPr="009F3AA8" w:rsidRDefault="00072DE6" w:rsidP="00500CCD">
      <w:pPr>
        <w:pStyle w:val="FootnoteText"/>
        <w:rPr>
          <w:lang w:val="hr-HR"/>
        </w:rPr>
      </w:pPr>
      <w:r w:rsidRPr="00241C60">
        <w:rPr>
          <w:rStyle w:val="FootnoteReference"/>
          <w:sz w:val="18"/>
          <w:szCs w:val="18"/>
          <w:lang w:val="hr-HR"/>
        </w:rPr>
        <w:footnoteRef/>
      </w:r>
      <w:r w:rsidRPr="00241C60">
        <w:rPr>
          <w:sz w:val="18"/>
          <w:szCs w:val="18"/>
          <w:lang w:val="hr-HR"/>
        </w:rPr>
        <w:t xml:space="preserve"> Ibid.</w:t>
      </w:r>
    </w:p>
  </w:footnote>
  <w:footnote w:id="21">
    <w:p w14:paraId="55FC94B3" w14:textId="06747614" w:rsidR="00072DE6" w:rsidRPr="00272602" w:rsidRDefault="00072DE6" w:rsidP="35D7B47D">
      <w:pPr>
        <w:pStyle w:val="FootnoteText"/>
        <w:jc w:val="both"/>
        <w:rPr>
          <w:rFonts w:asciiTheme="minorHAnsi" w:hAnsiTheme="minorHAnsi"/>
          <w:lang w:val="hr-HR"/>
        </w:rPr>
      </w:pPr>
      <w:r>
        <w:rPr>
          <w:rStyle w:val="FootnoteReference"/>
        </w:rPr>
        <w:footnoteRef/>
      </w:r>
      <w:r w:rsidRPr="008535DE">
        <w:rPr>
          <w:lang w:val="hr-HR"/>
        </w:rPr>
        <w:t xml:space="preserve"> </w:t>
      </w:r>
      <w:r w:rsidRPr="00241C60">
        <w:rPr>
          <w:sz w:val="18"/>
          <w:szCs w:val="18"/>
          <w:lang w:val="hr-HR"/>
        </w:rPr>
        <w:t xml:space="preserve">Podaci i procjene iz drugih izvora pokazuju trend rasta potreba, odnosno  daleko veći opseg nezadovoljenih potreba u odnosu na kapacitete, na što upućuju nalazi i preporuke godišnjih izvještaja i analiza Pučke pravobraniteljice, Kuće ljudskih prava, </w:t>
      </w:r>
      <w:proofErr w:type="spellStart"/>
      <w:r w:rsidRPr="00241C60">
        <w:rPr>
          <w:sz w:val="18"/>
          <w:szCs w:val="18"/>
          <w:lang w:val="hr-HR"/>
        </w:rPr>
        <w:t>Koalicij</w:t>
      </w:r>
      <w:proofErr w:type="spellEnd"/>
      <w:r w:rsidRPr="00241C60">
        <w:rPr>
          <w:sz w:val="18"/>
          <w:szCs w:val="18"/>
          <w:lang w:val="hr-HR"/>
        </w:rPr>
        <w:t xml:space="preserve"> za besplatnu pravnu pomoć, a specifično PGP Sisak koji dopunski pruža besplatnu pravnu pomoć i na području Grada Zagreba, posebno u vezi s potrebama romske populacije. Vezano uz žrtve obiteljskog nasilja, prema podacima Zaklade Solidarna prikupljenima u sklopu Fonda za žene za  2024. godinu, ukupno je isplaćeno 84.797,37 eura u obliku financijskih potpora za 104 žene koje su proživjele nasilje s ukupno 151 djetetom. Od ukupnog iznosa, 20.924,02 eura, odnosno 24,52 %  isplaćeno </w:t>
      </w:r>
      <w:r w:rsidRPr="0C09108A">
        <w:rPr>
          <w:sz w:val="18"/>
          <w:szCs w:val="18"/>
          <w:lang w:val="hr-HR"/>
        </w:rPr>
        <w:t xml:space="preserve">je </w:t>
      </w:r>
      <w:r w:rsidRPr="00241C60">
        <w:rPr>
          <w:sz w:val="18"/>
          <w:szCs w:val="18"/>
          <w:lang w:val="hr-HR"/>
        </w:rPr>
        <w:t>za odvjetničke troškove (imajući na umu da jedna korisnica može ostvariti više financijskih potpora unutar Fonda za žene). Prema navedenim podacima i direktnom radu s korisnicama Fonda za žene koji uključuje i informiranje te savjetovanje, razvidno je kako je potrebno nastaviti razvijati oblike pružanja besplatne pravne pomoći ranjivim skupinama stavljajući naglasak na povećanje broja organizacija i institucija koje pružaju besplatnu pravnu pomoć te pojačano informiranje javnosti o radu  postojećih.</w:t>
      </w:r>
    </w:p>
  </w:footnote>
  <w:footnote w:id="22">
    <w:p w14:paraId="366329BD" w14:textId="535866EA" w:rsidR="00072DE6" w:rsidRPr="009F3AA8" w:rsidRDefault="00072DE6" w:rsidP="00500CCD">
      <w:pPr>
        <w:pStyle w:val="FootnoteText"/>
        <w:rPr>
          <w:lang w:val="hr-HR"/>
        </w:rPr>
      </w:pPr>
      <w:r w:rsidRPr="009F3AA8">
        <w:rPr>
          <w:rStyle w:val="FootnoteReference"/>
          <w:lang w:val="hr-HR"/>
        </w:rPr>
        <w:footnoteRef/>
      </w:r>
      <w:r w:rsidRPr="009F3AA8">
        <w:rPr>
          <w:lang w:val="hr-HR"/>
        </w:rPr>
        <w:t xml:space="preserve"> Na </w:t>
      </w:r>
      <w:r w:rsidRPr="00241C60">
        <w:rPr>
          <w:sz w:val="18"/>
          <w:szCs w:val="18"/>
          <w:lang w:val="hr-HR"/>
        </w:rPr>
        <w:t>temelju podataka područnih ureda HZSR-a izdano je 16 uputnica za smještaj u domu za ovu skupinu korisnika što upućuje na smještaj izvan Grada Zagreba.</w:t>
      </w:r>
    </w:p>
  </w:footnote>
  <w:footnote w:id="23">
    <w:p w14:paraId="5E3CF063" w14:textId="1127B68D" w:rsidR="00072DE6" w:rsidRPr="00A00917" w:rsidRDefault="00072DE6" w:rsidP="00A00917">
      <w:pPr>
        <w:pStyle w:val="FootnoteText"/>
        <w:jc w:val="both"/>
        <w:rPr>
          <w:rFonts w:asciiTheme="minorHAnsi" w:hAnsiTheme="minorHAnsi"/>
          <w:lang w:val="hr-HR"/>
        </w:rPr>
      </w:pPr>
      <w:r>
        <w:rPr>
          <w:rStyle w:val="FootnoteReference"/>
        </w:rPr>
        <w:footnoteRef/>
      </w:r>
      <w:r w:rsidRPr="008535DE">
        <w:rPr>
          <w:lang w:val="hr-HR"/>
        </w:rPr>
        <w:t xml:space="preserve"> </w:t>
      </w:r>
      <w:r w:rsidRPr="00BA1221">
        <w:rPr>
          <w:sz w:val="18"/>
          <w:szCs w:val="18"/>
          <w:lang w:val="hr-HR"/>
        </w:rPr>
        <w:t>Ovdje su korišteni podaci prema službenim evidencijama GUSZBOI: smještaj u domu: 5845, smještaj koju organizira vjerska zajednica/udruga: 47, smještaj kod fizičke osobe/udomiteljske obitelji: 319, organizirano stanovanje: 18, druge pravne osobe: 302, ukupno: 6531.</w:t>
      </w:r>
      <w:r w:rsidRPr="008535DE">
        <w:rPr>
          <w:lang w:val="hr-HR"/>
        </w:rPr>
        <w:t xml:space="preserve"> </w:t>
      </w:r>
    </w:p>
  </w:footnote>
  <w:footnote w:id="24">
    <w:p w14:paraId="5D8A46A7" w14:textId="0FC8C92D" w:rsidR="00072DE6" w:rsidRPr="00241C60" w:rsidRDefault="00072DE6" w:rsidP="00080675">
      <w:pPr>
        <w:spacing w:after="0"/>
        <w:rPr>
          <w:sz w:val="18"/>
          <w:szCs w:val="18"/>
          <w:lang w:val="hr-HR"/>
        </w:rPr>
      </w:pPr>
      <w:r w:rsidRPr="00241C60">
        <w:rPr>
          <w:rStyle w:val="FootnoteReference"/>
          <w:sz w:val="18"/>
          <w:szCs w:val="18"/>
          <w:lang w:val="hr-HR"/>
        </w:rPr>
        <w:footnoteRef/>
      </w:r>
      <w:r w:rsidRPr="00241C60">
        <w:rPr>
          <w:sz w:val="18"/>
          <w:szCs w:val="18"/>
          <w:lang w:val="hr-HR"/>
        </w:rPr>
        <w:t xml:space="preserve"> </w:t>
      </w:r>
      <w:r w:rsidRPr="00241C60">
        <w:rPr>
          <w:rFonts w:cs="Calibri"/>
          <w:sz w:val="18"/>
          <w:szCs w:val="18"/>
          <w:lang w:val="hr-HR"/>
        </w:rPr>
        <w:t>Od kojih 11 PU HZSR-a te 149 OŠ i SŠ.</w:t>
      </w:r>
    </w:p>
    <w:p w14:paraId="75BF497C" w14:textId="4BE71FFC" w:rsidR="00072DE6" w:rsidRPr="00241C60" w:rsidRDefault="00072DE6" w:rsidP="477080F9">
      <w:pPr>
        <w:spacing w:after="0"/>
        <w:rPr>
          <w:rFonts w:cs="Calibri"/>
          <w:sz w:val="18"/>
          <w:szCs w:val="18"/>
          <w:lang w:val="hr-HR"/>
        </w:rPr>
      </w:pPr>
      <w:r w:rsidRPr="00241C60">
        <w:rPr>
          <w:rFonts w:cs="Calibri"/>
          <w:sz w:val="18"/>
          <w:szCs w:val="18"/>
          <w:lang w:val="hr-HR"/>
        </w:rPr>
        <w:t>23 Podaci korigirani prema dostupnim evidencijama Ureda.</w:t>
      </w:r>
    </w:p>
  </w:footnote>
  <w:footnote w:id="25">
    <w:p w14:paraId="1CC5619E" w14:textId="15B59628" w:rsidR="00072DE6" w:rsidRPr="008535DE" w:rsidRDefault="00072DE6" w:rsidP="00080675">
      <w:pPr>
        <w:spacing w:after="0"/>
        <w:rPr>
          <w:rFonts w:cs="Calibri"/>
          <w:sz w:val="18"/>
          <w:szCs w:val="18"/>
          <w:lang w:val="pl-PL"/>
        </w:rPr>
      </w:pPr>
      <w:r w:rsidRPr="00241C60">
        <w:rPr>
          <w:rStyle w:val="FootnoteReference"/>
          <w:sz w:val="18"/>
          <w:szCs w:val="18"/>
          <w:lang w:val="hr-HR"/>
        </w:rPr>
        <w:footnoteRef/>
      </w:r>
      <w:r w:rsidRPr="00241C60">
        <w:rPr>
          <w:sz w:val="18"/>
          <w:szCs w:val="18"/>
          <w:lang w:val="hr-HR"/>
        </w:rPr>
        <w:t xml:space="preserve"> </w:t>
      </w:r>
      <w:r w:rsidRPr="00241C60">
        <w:rPr>
          <w:rFonts w:cs="Calibri"/>
          <w:sz w:val="18"/>
          <w:szCs w:val="18"/>
          <w:lang w:val="hr-HR"/>
        </w:rPr>
        <w:t>Od kojih 6 udomitelja</w:t>
      </w:r>
      <w:r w:rsidRPr="008535DE">
        <w:rPr>
          <w:rFonts w:cs="Calibri"/>
          <w:sz w:val="18"/>
          <w:szCs w:val="18"/>
          <w:lang w:val="pl-PL"/>
        </w:rPr>
        <w:t>.</w:t>
      </w:r>
    </w:p>
    <w:p w14:paraId="5B3EA1EB" w14:textId="77777777" w:rsidR="00072DE6" w:rsidRPr="008535DE" w:rsidRDefault="00072DE6" w:rsidP="00080675">
      <w:pPr>
        <w:pStyle w:val="FootnoteText"/>
        <w:rPr>
          <w:lang w:val="pl-PL"/>
        </w:rPr>
      </w:pPr>
    </w:p>
  </w:footnote>
  <w:footnote w:id="26">
    <w:p w14:paraId="0CD6A511" w14:textId="77777777" w:rsidR="00072DE6" w:rsidRPr="00241C60" w:rsidRDefault="00072DE6" w:rsidP="00080675">
      <w:pPr>
        <w:pStyle w:val="FootnoteText"/>
        <w:rPr>
          <w:sz w:val="18"/>
          <w:szCs w:val="18"/>
          <w:lang w:val="hr-HR"/>
        </w:rPr>
      </w:pPr>
      <w:r w:rsidRPr="00241C60">
        <w:rPr>
          <w:rStyle w:val="FootnoteReference"/>
          <w:sz w:val="18"/>
          <w:szCs w:val="18"/>
          <w:lang w:val="hr-HR"/>
        </w:rPr>
        <w:footnoteRef/>
      </w:r>
      <w:r w:rsidRPr="00241C60">
        <w:rPr>
          <w:sz w:val="18"/>
          <w:szCs w:val="18"/>
          <w:lang w:val="hr-HR"/>
        </w:rPr>
        <w:t xml:space="preserve"> Od toga, 11 PU HZSR. </w:t>
      </w:r>
    </w:p>
  </w:footnote>
  <w:footnote w:id="27">
    <w:p w14:paraId="218737D9" w14:textId="77777777" w:rsidR="00072DE6" w:rsidRPr="008535DE" w:rsidRDefault="00072DE6" w:rsidP="00080675">
      <w:pPr>
        <w:pStyle w:val="FootnoteText"/>
        <w:rPr>
          <w:lang w:val="pl-PL"/>
        </w:rPr>
      </w:pPr>
      <w:r w:rsidRPr="00241C60">
        <w:rPr>
          <w:rStyle w:val="FootnoteReference"/>
          <w:sz w:val="18"/>
          <w:szCs w:val="18"/>
          <w:lang w:val="hr-HR"/>
        </w:rPr>
        <w:footnoteRef/>
      </w:r>
      <w:r w:rsidRPr="00241C60">
        <w:rPr>
          <w:sz w:val="18"/>
          <w:szCs w:val="18"/>
          <w:lang w:val="hr-HR"/>
        </w:rPr>
        <w:t xml:space="preserve"> Od toga, 192 udomitelja.</w:t>
      </w:r>
      <w:r w:rsidRPr="008535DE">
        <w:rPr>
          <w:lang w:val="pl-PL"/>
        </w:rPr>
        <w:t xml:space="preserve"> </w:t>
      </w:r>
    </w:p>
  </w:footnote>
  <w:footnote w:id="28">
    <w:p w14:paraId="5B763BEC" w14:textId="77777777" w:rsidR="00072DE6" w:rsidRPr="008535DE" w:rsidRDefault="00072DE6" w:rsidP="00080675">
      <w:pPr>
        <w:pStyle w:val="FootnoteText"/>
        <w:rPr>
          <w:sz w:val="18"/>
          <w:szCs w:val="18"/>
          <w:lang w:val="pl-PL"/>
        </w:rPr>
      </w:pPr>
      <w:r w:rsidRPr="00241C60">
        <w:rPr>
          <w:rStyle w:val="FootnoteReference"/>
          <w:sz w:val="18"/>
          <w:szCs w:val="18"/>
        </w:rPr>
        <w:footnoteRef/>
      </w:r>
      <w:r w:rsidRPr="008535DE">
        <w:rPr>
          <w:sz w:val="18"/>
          <w:szCs w:val="18"/>
          <w:lang w:val="pl-PL"/>
        </w:rPr>
        <w:t xml:space="preserve"> </w:t>
      </w:r>
      <w:r w:rsidRPr="008535DE">
        <w:rPr>
          <w:sz w:val="18"/>
          <w:szCs w:val="18"/>
          <w:lang w:val="pl-PL"/>
        </w:rPr>
        <w:t>Od toga, 11 PU HZZSR.</w:t>
      </w:r>
    </w:p>
  </w:footnote>
  <w:footnote w:id="29">
    <w:p w14:paraId="61E5C07F" w14:textId="77777777" w:rsidR="00072DE6" w:rsidRPr="008535DE" w:rsidRDefault="00072DE6" w:rsidP="00080675">
      <w:pPr>
        <w:pStyle w:val="FootnoteText"/>
        <w:jc w:val="both"/>
        <w:rPr>
          <w:lang w:val="pl-PL"/>
        </w:rPr>
      </w:pPr>
      <w:r w:rsidRPr="00241C60">
        <w:rPr>
          <w:rStyle w:val="FootnoteReference"/>
          <w:sz w:val="18"/>
          <w:szCs w:val="18"/>
        </w:rPr>
        <w:footnoteRef/>
      </w:r>
      <w:r w:rsidRPr="008535DE">
        <w:rPr>
          <w:sz w:val="18"/>
          <w:szCs w:val="18"/>
          <w:lang w:val="pl-PL"/>
        </w:rPr>
        <w:t xml:space="preserve"> </w:t>
      </w:r>
      <w:r w:rsidRPr="00241C60">
        <w:rPr>
          <w:sz w:val="18"/>
          <w:szCs w:val="18"/>
          <w:lang w:val="hr-HR"/>
        </w:rPr>
        <w:t>Prema dostavljenim (objedinjenim) podacima HZSR-a, sveukupan broj udomitelja za odrasle je 33, koji skrbe o ukupno 110 korisnika iz različitih kategorija (beskućnici, odrasle osobe s mentalnim oštećenjem i ovisnici, osobe s invaliditetom (bez osoba s mentalnim oštećenjem) te starije osobe sniženih funkcionalnih sposobnosti). Poznata je samo informacija kako od spomenutih 110 korisnika njih 43 korisnika su iz, za ovu skupinu, relevantne kategorije - Odrasle osobe s mentalnim oštećenjem i ovisnici. Nije poznat točan broj pružatelja/udomitelja za spomenuta 43 korisnika.</w:t>
      </w:r>
    </w:p>
  </w:footnote>
  <w:footnote w:id="30">
    <w:p w14:paraId="4616BA54" w14:textId="33BD3AC4" w:rsidR="00072DE6" w:rsidRPr="008535DE" w:rsidRDefault="00072DE6" w:rsidP="00080675">
      <w:pPr>
        <w:pStyle w:val="FootnoteText"/>
        <w:jc w:val="both"/>
        <w:rPr>
          <w:sz w:val="18"/>
          <w:szCs w:val="18"/>
          <w:lang w:val="pl-PL"/>
        </w:rPr>
      </w:pPr>
      <w:r w:rsidRPr="00241C60">
        <w:rPr>
          <w:rStyle w:val="FootnoteReference"/>
          <w:sz w:val="18"/>
          <w:szCs w:val="18"/>
        </w:rPr>
        <w:footnoteRef/>
      </w:r>
      <w:r w:rsidRPr="008535DE">
        <w:rPr>
          <w:sz w:val="18"/>
          <w:szCs w:val="18"/>
          <w:lang w:val="pl-PL"/>
        </w:rPr>
        <w:t xml:space="preserve"> </w:t>
      </w:r>
      <w:r w:rsidRPr="00241C60">
        <w:rPr>
          <w:sz w:val="18"/>
          <w:szCs w:val="18"/>
          <w:lang w:val="hr-HR"/>
        </w:rPr>
        <w:t>Nije poznat točan broj pružatelja/udomitelja za 10 beskućnika, koliko je obuhvatio anketni upitnik.</w:t>
      </w:r>
    </w:p>
  </w:footnote>
  <w:footnote w:id="31">
    <w:p w14:paraId="70F6FB75" w14:textId="77777777" w:rsidR="00072DE6" w:rsidRPr="008535DE" w:rsidRDefault="00072DE6" w:rsidP="00080675">
      <w:pPr>
        <w:pStyle w:val="FootnoteText"/>
        <w:jc w:val="both"/>
        <w:rPr>
          <w:lang w:val="pl-PL"/>
        </w:rPr>
      </w:pPr>
      <w:r w:rsidRPr="00241C60">
        <w:rPr>
          <w:rStyle w:val="FootnoteReference"/>
          <w:sz w:val="18"/>
          <w:szCs w:val="18"/>
        </w:rPr>
        <w:footnoteRef/>
      </w:r>
      <w:r w:rsidRPr="008535DE">
        <w:rPr>
          <w:sz w:val="18"/>
          <w:szCs w:val="18"/>
          <w:lang w:val="pl-PL"/>
        </w:rPr>
        <w:t xml:space="preserve"> </w:t>
      </w:r>
      <w:r w:rsidRPr="008535DE">
        <w:rPr>
          <w:sz w:val="18"/>
          <w:szCs w:val="18"/>
          <w:lang w:val="pl-PL"/>
        </w:rPr>
        <w:t>Od toga, 11 PU HZSR.</w:t>
      </w:r>
    </w:p>
  </w:footnote>
  <w:footnote w:id="32">
    <w:p w14:paraId="4E19BAA1" w14:textId="77777777" w:rsidR="00072DE6" w:rsidRPr="008535DE" w:rsidRDefault="00072DE6" w:rsidP="00080675">
      <w:pPr>
        <w:spacing w:after="0"/>
        <w:jc w:val="both"/>
        <w:rPr>
          <w:rFonts w:cs="Segoe UI"/>
          <w:sz w:val="18"/>
          <w:szCs w:val="18"/>
          <w:lang w:val="pl-PL"/>
        </w:rPr>
      </w:pPr>
      <w:r w:rsidRPr="00241C60">
        <w:rPr>
          <w:rStyle w:val="FootnoteReference"/>
          <w:rFonts w:cs="Segoe UI"/>
          <w:sz w:val="18"/>
          <w:szCs w:val="18"/>
        </w:rPr>
        <w:footnoteRef/>
      </w:r>
      <w:r w:rsidRPr="008535DE">
        <w:rPr>
          <w:rFonts w:cs="Segoe UI"/>
          <w:sz w:val="18"/>
          <w:szCs w:val="18"/>
          <w:lang w:val="pl-PL"/>
        </w:rPr>
        <w:t xml:space="preserve"> Od </w:t>
      </w:r>
      <w:r w:rsidRPr="008535DE">
        <w:rPr>
          <w:rFonts w:cs="Segoe UI"/>
          <w:sz w:val="18"/>
          <w:szCs w:val="18"/>
          <w:lang w:val="pl-PL"/>
        </w:rPr>
        <w:t>toga, 11 PU HZSR.</w:t>
      </w:r>
    </w:p>
  </w:footnote>
  <w:footnote w:id="33">
    <w:p w14:paraId="4C198788" w14:textId="77777777" w:rsidR="00072DE6" w:rsidRPr="008535DE" w:rsidRDefault="00072DE6" w:rsidP="00080675">
      <w:pPr>
        <w:spacing w:after="0"/>
        <w:jc w:val="both"/>
        <w:rPr>
          <w:rFonts w:cs="Segoe UI"/>
          <w:sz w:val="18"/>
          <w:szCs w:val="18"/>
          <w:lang w:val="pl-PL"/>
        </w:rPr>
      </w:pPr>
      <w:r w:rsidRPr="00241C60">
        <w:rPr>
          <w:rStyle w:val="FootnoteReference"/>
          <w:rFonts w:cs="Segoe UI"/>
          <w:sz w:val="18"/>
          <w:szCs w:val="18"/>
        </w:rPr>
        <w:footnoteRef/>
      </w:r>
      <w:r w:rsidRPr="008535DE">
        <w:rPr>
          <w:rFonts w:cs="Segoe UI"/>
          <w:sz w:val="18"/>
          <w:szCs w:val="18"/>
          <w:lang w:val="pl-PL"/>
        </w:rPr>
        <w:t xml:space="preserve"> </w:t>
      </w:r>
      <w:r w:rsidRPr="00241C60">
        <w:rPr>
          <w:rFonts w:cs="Segoe UI"/>
          <w:sz w:val="18"/>
          <w:szCs w:val="18"/>
          <w:lang w:val="hr-HR"/>
        </w:rPr>
        <w:t>Prema dostavljenim (objedinjenim) podacima HZSR sveukupan broj udomitelja za odrasle je 33 udomitelja koji skrbe o ukupno 110 korisnika iz različitih kategorija (Beskućnici, Odrasle osobe s mentalnim oštećenjem i ovisnici, Osobe s invaliditetom (bez osoba s mentalnim oštećenjem), Starije osobe sniženih funkcionalnih sposobnosti). Poznata je samo informacija kako od spomenutih 110 korisnika njih 35 korisnika su iz, za ovu skupinu, relevantne kategorije - Osobe s invaliditetom (bez osoba s mentalnim oštećenjem). Nije poznat točan broj pružatelja/udomitelja za spomenutih 35 korisnika.</w:t>
      </w:r>
    </w:p>
  </w:footnote>
  <w:footnote w:id="34">
    <w:p w14:paraId="0A714C78" w14:textId="77777777" w:rsidR="00072DE6" w:rsidRPr="00241C60" w:rsidRDefault="00072DE6" w:rsidP="00080675">
      <w:pPr>
        <w:pStyle w:val="FootnoteText"/>
        <w:rPr>
          <w:sz w:val="18"/>
          <w:szCs w:val="18"/>
          <w:lang w:val="hr-HR"/>
        </w:rPr>
      </w:pPr>
      <w:r w:rsidRPr="00241C60">
        <w:rPr>
          <w:rStyle w:val="FootnoteReference"/>
          <w:sz w:val="18"/>
          <w:szCs w:val="18"/>
          <w:lang w:val="hr-HR"/>
        </w:rPr>
        <w:footnoteRef/>
      </w:r>
      <w:r w:rsidRPr="00241C60">
        <w:rPr>
          <w:sz w:val="18"/>
          <w:szCs w:val="18"/>
          <w:lang w:val="hr-HR"/>
        </w:rPr>
        <w:t xml:space="preserve"> Od toga broja, 10 su PU HZZSR.</w:t>
      </w:r>
    </w:p>
  </w:footnote>
  <w:footnote w:id="35">
    <w:p w14:paraId="378F45D3" w14:textId="77777777" w:rsidR="00072DE6" w:rsidRPr="00342009" w:rsidRDefault="00072DE6" w:rsidP="00080675">
      <w:pPr>
        <w:pStyle w:val="FootnoteText"/>
        <w:jc w:val="both"/>
        <w:rPr>
          <w:sz w:val="18"/>
          <w:szCs w:val="18"/>
          <w:lang w:val="hr-HR"/>
        </w:rPr>
      </w:pPr>
      <w:r w:rsidRPr="00342009">
        <w:rPr>
          <w:rStyle w:val="FootnoteReference"/>
          <w:sz w:val="18"/>
          <w:szCs w:val="18"/>
          <w:lang w:val="hr-HR"/>
        </w:rPr>
        <w:footnoteRef/>
      </w:r>
      <w:r w:rsidRPr="00342009">
        <w:rPr>
          <w:sz w:val="18"/>
          <w:szCs w:val="18"/>
          <w:lang w:val="hr-HR"/>
        </w:rPr>
        <w:t xml:space="preserve"> Od toga broja, 10 su PU HZZSR.</w:t>
      </w:r>
    </w:p>
  </w:footnote>
  <w:footnote w:id="36">
    <w:p w14:paraId="0E768C44" w14:textId="77777777" w:rsidR="00072DE6" w:rsidRPr="00342009" w:rsidRDefault="00072DE6" w:rsidP="00080675">
      <w:pPr>
        <w:pStyle w:val="FootnoteText"/>
        <w:jc w:val="both"/>
        <w:rPr>
          <w:sz w:val="18"/>
          <w:szCs w:val="18"/>
          <w:lang w:val="hr-HR"/>
        </w:rPr>
      </w:pPr>
      <w:r w:rsidRPr="00342009">
        <w:rPr>
          <w:rStyle w:val="FootnoteReference"/>
          <w:sz w:val="18"/>
          <w:szCs w:val="18"/>
          <w:lang w:val="hr-HR"/>
        </w:rPr>
        <w:footnoteRef/>
      </w:r>
      <w:r w:rsidRPr="00342009">
        <w:rPr>
          <w:sz w:val="18"/>
          <w:szCs w:val="18"/>
          <w:lang w:val="hr-HR"/>
        </w:rPr>
        <w:t xml:space="preserve"> U ovoj kategoriji uglavnom je riječ o obiteljskim domovima za starije osobe čiji je osnivač fizička osoba.</w:t>
      </w:r>
    </w:p>
  </w:footnote>
  <w:footnote w:id="37">
    <w:p w14:paraId="74EFD3A8" w14:textId="1AD1E0B2" w:rsidR="00072DE6" w:rsidRPr="008535DE" w:rsidRDefault="00072DE6">
      <w:pPr>
        <w:pStyle w:val="FootnoteText"/>
        <w:jc w:val="both"/>
        <w:rPr>
          <w:sz w:val="16"/>
          <w:szCs w:val="16"/>
          <w:lang w:val="pl-PL"/>
        </w:rPr>
      </w:pPr>
      <w:r w:rsidRPr="00342009">
        <w:rPr>
          <w:rStyle w:val="FootnoteReference"/>
          <w:sz w:val="18"/>
          <w:szCs w:val="18"/>
          <w:lang w:val="hr-HR"/>
        </w:rPr>
        <w:footnoteRef/>
      </w:r>
      <w:r w:rsidRPr="00342009">
        <w:rPr>
          <w:sz w:val="18"/>
          <w:szCs w:val="18"/>
          <w:lang w:val="hr-HR"/>
        </w:rPr>
        <w:t xml:space="preserve"> Prema dostavljenim (objedinjenim) podacima HZSR-a, sveukupan broj udomitelja za odrasle je 33 udomitelja koji skrbe o ukupno 110 korisnika iz različitih kategorija (beskućnici, odrasle osobe s mentalnim oštećenjem i ovisnici, osobe s invaliditetom (bez osoba s mentalnim oštećenjem), starije osobe sniženih funkcionalnih sposobnosti). Poznata je samo informacija da su od spomenutih 110 korisnika njih 22 iz</w:t>
      </w:r>
      <w:r w:rsidRPr="0C09108A">
        <w:rPr>
          <w:sz w:val="18"/>
          <w:szCs w:val="18"/>
          <w:lang w:val="hr-HR"/>
        </w:rPr>
        <w:t xml:space="preserve"> kategorije relevantne </w:t>
      </w:r>
      <w:r w:rsidRPr="00342009">
        <w:rPr>
          <w:sz w:val="18"/>
          <w:szCs w:val="18"/>
          <w:lang w:val="hr-HR"/>
        </w:rPr>
        <w:t>za ovu skupinu - starije osobe sniženih funkcionalnih sposobnosti. Nije poznat točan broj pružatelja/udomitelja za spomenuta 22 korisnika.</w:t>
      </w:r>
    </w:p>
  </w:footnote>
  <w:footnote w:id="38">
    <w:p w14:paraId="2F97D4C2" w14:textId="400F965D" w:rsidR="00072DE6" w:rsidRPr="008535DE" w:rsidRDefault="00072DE6">
      <w:pPr>
        <w:pStyle w:val="FootnoteText"/>
        <w:jc w:val="both"/>
        <w:rPr>
          <w:sz w:val="18"/>
          <w:szCs w:val="18"/>
          <w:lang w:val="pl-PL"/>
        </w:rPr>
      </w:pPr>
      <w:r w:rsidRPr="00342009">
        <w:rPr>
          <w:rStyle w:val="FootnoteReference"/>
          <w:sz w:val="18"/>
          <w:szCs w:val="18"/>
        </w:rPr>
        <w:footnoteRef/>
      </w:r>
      <w:r w:rsidRPr="008535DE">
        <w:rPr>
          <w:sz w:val="18"/>
          <w:szCs w:val="18"/>
          <w:lang w:val="pl-PL"/>
        </w:rPr>
        <w:t xml:space="preserve"> </w:t>
      </w:r>
      <w:r w:rsidRPr="008535DE">
        <w:rPr>
          <w:sz w:val="18"/>
          <w:szCs w:val="18"/>
          <w:lang w:val="pl-PL"/>
        </w:rPr>
        <w:t>Od kojih 79 OŠ i SŠ.</w:t>
      </w:r>
    </w:p>
  </w:footnote>
  <w:footnote w:id="39">
    <w:p w14:paraId="18053A80" w14:textId="7708F878" w:rsidR="00072DE6" w:rsidRPr="00342009" w:rsidRDefault="00072DE6" w:rsidP="35D7B47D">
      <w:pPr>
        <w:pStyle w:val="FootnoteText"/>
        <w:jc w:val="both"/>
        <w:rPr>
          <w:rFonts w:asciiTheme="minorHAnsi" w:hAnsiTheme="minorHAnsi"/>
          <w:sz w:val="18"/>
          <w:szCs w:val="18"/>
          <w:lang w:val="hr-HR"/>
        </w:rPr>
      </w:pPr>
      <w:r w:rsidRPr="00342009">
        <w:rPr>
          <w:rStyle w:val="FootnoteReference"/>
          <w:sz w:val="18"/>
          <w:szCs w:val="18"/>
        </w:rPr>
        <w:footnoteRef/>
      </w:r>
      <w:r w:rsidRPr="008535DE">
        <w:rPr>
          <w:sz w:val="18"/>
          <w:szCs w:val="18"/>
          <w:lang w:val="pl-PL"/>
        </w:rPr>
        <w:t xml:space="preserve"> </w:t>
      </w:r>
      <w:r w:rsidRPr="00342009">
        <w:rPr>
          <w:sz w:val="18"/>
          <w:szCs w:val="18"/>
          <w:lang w:val="hr-HR"/>
        </w:rPr>
        <w:t xml:space="preserve">Unatoč činjenici da po baznom izračunu usluga smještaja sugerira da su potrebe djece s teškoćama zadovoljene, u praksi se pokazuje manjak smještaja ili organiziranog stanovanja za djecu s poremećajima iz autističnog spektra, čija je </w:t>
      </w:r>
      <w:proofErr w:type="spellStart"/>
      <w:r w:rsidRPr="00342009">
        <w:rPr>
          <w:sz w:val="18"/>
          <w:szCs w:val="18"/>
          <w:lang w:val="hr-HR"/>
        </w:rPr>
        <w:t>prevalencija</w:t>
      </w:r>
      <w:proofErr w:type="spellEnd"/>
      <w:r w:rsidRPr="00342009">
        <w:rPr>
          <w:sz w:val="18"/>
          <w:szCs w:val="18"/>
          <w:lang w:val="hr-HR"/>
        </w:rPr>
        <w:t xml:space="preserve"> sve veća. Uz to, treba istaknuti da dio usluge postojećeg smještaja ne koriste samo djeca s prebivalištem u Gradu Zagrebu jer je na ovu uslugu moguće uputiti djecu iz cijele RH, što predstavlja metodološko ograničenje kod izračuna potreba te je posljedično utjecalo na rezultat istraživanja.</w:t>
      </w:r>
      <w:r w:rsidRPr="35D7B47D">
        <w:rPr>
          <w:rFonts w:asciiTheme="minorHAnsi" w:hAnsiTheme="minorHAnsi"/>
          <w:sz w:val="18"/>
          <w:szCs w:val="18"/>
          <w:lang w:val="hr-HR"/>
        </w:rPr>
        <w:t xml:space="preserve">  </w:t>
      </w:r>
    </w:p>
  </w:footnote>
  <w:footnote w:id="40">
    <w:p w14:paraId="1BA1ECF0" w14:textId="77777777" w:rsidR="00072DE6" w:rsidRPr="00342009" w:rsidRDefault="00072DE6" w:rsidP="008858E4">
      <w:pPr>
        <w:pStyle w:val="FootnoteText"/>
        <w:rPr>
          <w:rFonts w:ascii="Calibri" w:hAnsi="Calibri"/>
          <w:sz w:val="18"/>
          <w:szCs w:val="18"/>
          <w:lang w:val="hr-HR"/>
        </w:rPr>
      </w:pPr>
      <w:r w:rsidRPr="00342009">
        <w:rPr>
          <w:rStyle w:val="FootnoteReference"/>
          <w:sz w:val="18"/>
          <w:szCs w:val="18"/>
        </w:rPr>
        <w:footnoteRef/>
      </w:r>
      <w:r w:rsidRPr="00342009">
        <w:rPr>
          <w:sz w:val="18"/>
          <w:szCs w:val="18"/>
          <w:lang w:val="hr-HR"/>
        </w:rPr>
        <w:t xml:space="preserve"> Navedeno omaškom nije predvi</w:t>
      </w:r>
      <w:r w:rsidRPr="00342009">
        <w:rPr>
          <w:rFonts w:hint="eastAsia"/>
          <w:sz w:val="18"/>
          <w:szCs w:val="18"/>
          <w:lang w:val="hr-HR"/>
        </w:rPr>
        <w:t>đ</w:t>
      </w:r>
      <w:r w:rsidRPr="00342009">
        <w:rPr>
          <w:sz w:val="18"/>
          <w:szCs w:val="18"/>
          <w:lang w:val="hr-HR"/>
        </w:rPr>
        <w:t>eno Pravilnikom iako je predvi</w:t>
      </w:r>
      <w:r w:rsidRPr="00342009">
        <w:rPr>
          <w:rFonts w:hint="eastAsia"/>
          <w:sz w:val="18"/>
          <w:szCs w:val="18"/>
          <w:lang w:val="hr-HR"/>
        </w:rPr>
        <w:t>đ</w:t>
      </w:r>
      <w:r w:rsidRPr="00342009">
        <w:rPr>
          <w:sz w:val="18"/>
          <w:szCs w:val="18"/>
          <w:lang w:val="hr-HR"/>
        </w:rPr>
        <w:t xml:space="preserve">eno Zakonom o socijalnoj skrbi </w:t>
      </w:r>
      <w:r w:rsidRPr="00342009">
        <w:rPr>
          <w:rFonts w:hint="eastAsia"/>
          <w:sz w:val="18"/>
          <w:szCs w:val="18"/>
          <w:lang w:val="hr-HR"/>
        </w:rPr>
        <w:t>č</w:t>
      </w:r>
      <w:r w:rsidRPr="00342009">
        <w:rPr>
          <w:sz w:val="18"/>
          <w:szCs w:val="18"/>
          <w:lang w:val="hr-HR"/>
        </w:rPr>
        <w:t>l. 107., to</w:t>
      </w:r>
      <w:r w:rsidRPr="00342009">
        <w:rPr>
          <w:rFonts w:hint="eastAsia"/>
          <w:sz w:val="18"/>
          <w:szCs w:val="18"/>
          <w:lang w:val="hr-HR"/>
        </w:rPr>
        <w:t>č</w:t>
      </w:r>
      <w:r w:rsidRPr="00342009">
        <w:rPr>
          <w:sz w:val="18"/>
          <w:szCs w:val="18"/>
          <w:lang w:val="hr-HR"/>
        </w:rPr>
        <w:t>ka 9.</w:t>
      </w:r>
    </w:p>
  </w:footnote>
  <w:footnote w:id="41">
    <w:p w14:paraId="3DB2116B" w14:textId="366F3CEE" w:rsidR="00072DE6" w:rsidRPr="0026631D" w:rsidRDefault="00072DE6" w:rsidP="35D7B47D">
      <w:pPr>
        <w:pStyle w:val="FootnoteText"/>
        <w:jc w:val="both"/>
        <w:rPr>
          <w:rFonts w:asciiTheme="minorHAnsi" w:hAnsiTheme="minorHAnsi"/>
          <w:lang w:val="hr-HR"/>
        </w:rPr>
      </w:pPr>
      <w:r>
        <w:rPr>
          <w:rStyle w:val="FootnoteReference"/>
        </w:rPr>
        <w:footnoteRef/>
      </w:r>
      <w:r w:rsidRPr="008535DE">
        <w:rPr>
          <w:lang w:val="hr-HR"/>
        </w:rPr>
        <w:t xml:space="preserve"> </w:t>
      </w:r>
      <w:r w:rsidRPr="00130FEB">
        <w:rPr>
          <w:sz w:val="18"/>
          <w:szCs w:val="18"/>
          <w:lang w:val="hr-HR"/>
        </w:rPr>
        <w:t xml:space="preserve">Teže </w:t>
      </w:r>
      <w:proofErr w:type="spellStart"/>
      <w:r w:rsidRPr="00130FEB">
        <w:rPr>
          <w:sz w:val="18"/>
          <w:szCs w:val="18"/>
          <w:lang w:val="hr-HR"/>
        </w:rPr>
        <w:t>zapošljive</w:t>
      </w:r>
      <w:proofErr w:type="spellEnd"/>
      <w:r w:rsidRPr="00130FEB">
        <w:rPr>
          <w:sz w:val="18"/>
          <w:szCs w:val="18"/>
          <w:lang w:val="hr-HR"/>
        </w:rPr>
        <w:t xml:space="preserve"> skupine građana koje se planiranju obuhvatiti uslugom: radno sposobni i djelomično radno sposobni korisnici zajamčene minimalne naknade, beskućnici, žrtve nasilja i obiteljskog nasilja, samohrani roditelji odnosno roditelji koji žive u </w:t>
      </w:r>
      <w:proofErr w:type="spellStart"/>
      <w:r w:rsidRPr="00130FEB">
        <w:rPr>
          <w:sz w:val="18"/>
          <w:szCs w:val="18"/>
          <w:lang w:val="hr-HR"/>
        </w:rPr>
        <w:t>jednoroditeljskim</w:t>
      </w:r>
      <w:proofErr w:type="spellEnd"/>
      <w:r w:rsidRPr="00130FEB">
        <w:rPr>
          <w:sz w:val="18"/>
          <w:szCs w:val="18"/>
          <w:lang w:val="hr-HR"/>
        </w:rPr>
        <w:t xml:space="preserve"> obiteljima, mladi koji izlaze iz ustanova, neaktivni mladi (NEET), osobe koje izlaze iz </w:t>
      </w:r>
      <w:proofErr w:type="spellStart"/>
      <w:r w:rsidRPr="00130FEB">
        <w:rPr>
          <w:sz w:val="18"/>
          <w:szCs w:val="18"/>
          <w:lang w:val="hr-HR"/>
        </w:rPr>
        <w:t>penalnog</w:t>
      </w:r>
      <w:proofErr w:type="spellEnd"/>
      <w:r w:rsidRPr="00130FEB">
        <w:rPr>
          <w:sz w:val="18"/>
          <w:szCs w:val="18"/>
          <w:lang w:val="hr-HR"/>
        </w:rPr>
        <w:t xml:space="preserve"> sustava, osobe s nezavršenom srednjom školom, osobe starije od 50 godina, osobe s problemima ovisnosti, osobe s invaliditetom, hrvatski branitelji i članovi njihovih obitelji, pripadnici romske nacionalne manjine, osobe kojima je odobrena međunarodna ili privremena zaštita te strani radnici koji su u RH ostali bez posla ili druge osobe u riziku od socijalne isključenosti).</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23A07"/>
    <w:multiLevelType w:val="hybridMultilevel"/>
    <w:tmpl w:val="B25858BE"/>
    <w:lvl w:ilvl="0" w:tplc="8DAEBBDE">
      <w:start w:val="3"/>
      <w:numFmt w:val="bullet"/>
      <w:lvlText w:val="-"/>
      <w:lvlJc w:val="left"/>
      <w:pPr>
        <w:ind w:left="720" w:hanging="360"/>
      </w:pPr>
      <w:rPr>
        <w:rFonts w:ascii="Outfit" w:eastAsiaTheme="minorHAnsi" w:hAnsi="Outfit" w:cstheme="minorBidi"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03D60B1"/>
    <w:multiLevelType w:val="multilevel"/>
    <w:tmpl w:val="C36A3DB4"/>
    <w:lvl w:ilvl="0">
      <w:start w:val="1"/>
      <w:numFmt w:val="decimal"/>
      <w:pStyle w:val="Heading1"/>
      <w:lvlText w:val="%1."/>
      <w:lvlJc w:val="left"/>
      <w:pPr>
        <w:ind w:left="720" w:hanging="360"/>
      </w:pPr>
      <w:rPr>
        <w:rFonts w:hint="default"/>
      </w:rPr>
    </w:lvl>
    <w:lvl w:ilvl="1">
      <w:start w:val="2"/>
      <w:numFmt w:val="decimal"/>
      <w:pStyle w:val="Heading2"/>
      <w:isLgl/>
      <w:lvlText w:val="%1.%2."/>
      <w:lvlJc w:val="left"/>
      <w:pPr>
        <w:ind w:left="1080" w:hanging="720"/>
      </w:pPr>
      <w:rPr>
        <w:rFonts w:eastAsiaTheme="minorHAnsi" w:cstheme="minorBidi" w:hint="default"/>
        <w:b/>
        <w:sz w:val="22"/>
        <w:szCs w:val="22"/>
      </w:rPr>
    </w:lvl>
    <w:lvl w:ilvl="2">
      <w:start w:val="1"/>
      <w:numFmt w:val="decimal"/>
      <w:isLgl/>
      <w:lvlText w:val="%1.%2.%3."/>
      <w:lvlJc w:val="left"/>
      <w:pPr>
        <w:ind w:left="1080" w:hanging="720"/>
      </w:pPr>
      <w:rPr>
        <w:rFonts w:eastAsiaTheme="minorHAnsi" w:cstheme="minorBidi" w:hint="default"/>
        <w:b/>
        <w:sz w:val="22"/>
        <w:szCs w:val="18"/>
      </w:rPr>
    </w:lvl>
    <w:lvl w:ilvl="3">
      <w:start w:val="1"/>
      <w:numFmt w:val="decimal"/>
      <w:isLgl/>
      <w:lvlText w:val="%1.%2.%3.%4."/>
      <w:lvlJc w:val="left"/>
      <w:pPr>
        <w:ind w:left="1440" w:hanging="1080"/>
      </w:pPr>
      <w:rPr>
        <w:rFonts w:eastAsiaTheme="minorHAnsi" w:cstheme="minorBidi" w:hint="default"/>
        <w:b/>
        <w:sz w:val="28"/>
      </w:rPr>
    </w:lvl>
    <w:lvl w:ilvl="4">
      <w:start w:val="1"/>
      <w:numFmt w:val="decimal"/>
      <w:isLgl/>
      <w:lvlText w:val="%1.%2.%3.%4.%5."/>
      <w:lvlJc w:val="left"/>
      <w:pPr>
        <w:ind w:left="1440" w:hanging="1080"/>
      </w:pPr>
      <w:rPr>
        <w:rFonts w:eastAsiaTheme="minorHAnsi" w:cstheme="minorBidi" w:hint="default"/>
        <w:b/>
        <w:sz w:val="28"/>
      </w:rPr>
    </w:lvl>
    <w:lvl w:ilvl="5">
      <w:start w:val="1"/>
      <w:numFmt w:val="decimal"/>
      <w:isLgl/>
      <w:lvlText w:val="%1.%2.%3.%4.%5.%6."/>
      <w:lvlJc w:val="left"/>
      <w:pPr>
        <w:ind w:left="1800" w:hanging="1440"/>
      </w:pPr>
      <w:rPr>
        <w:rFonts w:eastAsiaTheme="minorHAnsi" w:cstheme="minorBidi" w:hint="default"/>
        <w:b/>
        <w:sz w:val="28"/>
      </w:rPr>
    </w:lvl>
    <w:lvl w:ilvl="6">
      <w:start w:val="1"/>
      <w:numFmt w:val="decimal"/>
      <w:isLgl/>
      <w:lvlText w:val="%1.%2.%3.%4.%5.%6.%7."/>
      <w:lvlJc w:val="left"/>
      <w:pPr>
        <w:ind w:left="1800" w:hanging="1440"/>
      </w:pPr>
      <w:rPr>
        <w:rFonts w:eastAsiaTheme="minorHAnsi" w:cstheme="minorBidi" w:hint="default"/>
        <w:b/>
        <w:sz w:val="28"/>
      </w:rPr>
    </w:lvl>
    <w:lvl w:ilvl="7">
      <w:start w:val="1"/>
      <w:numFmt w:val="decimal"/>
      <w:isLgl/>
      <w:lvlText w:val="%1.%2.%3.%4.%5.%6.%7.%8."/>
      <w:lvlJc w:val="left"/>
      <w:pPr>
        <w:ind w:left="2160" w:hanging="1800"/>
      </w:pPr>
      <w:rPr>
        <w:rFonts w:eastAsiaTheme="minorHAnsi" w:cstheme="minorBidi" w:hint="default"/>
        <w:b/>
        <w:sz w:val="28"/>
      </w:rPr>
    </w:lvl>
    <w:lvl w:ilvl="8">
      <w:start w:val="1"/>
      <w:numFmt w:val="decimal"/>
      <w:isLgl/>
      <w:lvlText w:val="%1.%2.%3.%4.%5.%6.%7.%8.%9."/>
      <w:lvlJc w:val="left"/>
      <w:pPr>
        <w:ind w:left="2520" w:hanging="2160"/>
      </w:pPr>
      <w:rPr>
        <w:rFonts w:eastAsiaTheme="minorHAnsi" w:cstheme="minorBidi" w:hint="default"/>
        <w:b/>
        <w:sz w:val="28"/>
      </w:rPr>
    </w:lvl>
  </w:abstractNum>
  <w:abstractNum w:abstractNumId="2" w15:restartNumberingAfterBreak="0">
    <w:nsid w:val="06BC0D54"/>
    <w:multiLevelType w:val="hybridMultilevel"/>
    <w:tmpl w:val="24F2A59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 w15:restartNumberingAfterBreak="0">
    <w:nsid w:val="1006696C"/>
    <w:multiLevelType w:val="hybridMultilevel"/>
    <w:tmpl w:val="0B0E702A"/>
    <w:lvl w:ilvl="0" w:tplc="650014F0">
      <w:start w:val="1"/>
      <w:numFmt w:val="bullet"/>
      <w:pStyle w:val="Natuknice"/>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2574C0C"/>
    <w:multiLevelType w:val="multilevel"/>
    <w:tmpl w:val="3FAAE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8F45CF"/>
    <w:multiLevelType w:val="hybridMultilevel"/>
    <w:tmpl w:val="ABC4F5D0"/>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CB1537"/>
    <w:multiLevelType w:val="hybridMultilevel"/>
    <w:tmpl w:val="0C08D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EE2821"/>
    <w:multiLevelType w:val="hybridMultilevel"/>
    <w:tmpl w:val="68A28F7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3D3CE1"/>
    <w:multiLevelType w:val="hybridMultilevel"/>
    <w:tmpl w:val="6A34C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643B76"/>
    <w:multiLevelType w:val="hybridMultilevel"/>
    <w:tmpl w:val="EEACD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A7126F"/>
    <w:multiLevelType w:val="hybridMultilevel"/>
    <w:tmpl w:val="03F886A0"/>
    <w:lvl w:ilvl="0" w:tplc="A20AFED6">
      <w:start w:val="1"/>
      <w:numFmt w:val="decimal"/>
      <w:lvlText w:val="%1."/>
      <w:lvlJc w:val="left"/>
      <w:pPr>
        <w:ind w:left="720" w:hanging="360"/>
      </w:pPr>
      <w:rPr>
        <w:rFonts w:hint="default"/>
        <w:color w:val="000000" w:themeColor="text1"/>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24CE2724"/>
    <w:multiLevelType w:val="hybridMultilevel"/>
    <w:tmpl w:val="B3DEBFF0"/>
    <w:lvl w:ilvl="0" w:tplc="041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9E6048B"/>
    <w:multiLevelType w:val="hybridMultilevel"/>
    <w:tmpl w:val="F1780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6E41E5"/>
    <w:multiLevelType w:val="hybridMultilevel"/>
    <w:tmpl w:val="76169D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FDA1D84"/>
    <w:multiLevelType w:val="hybridMultilevel"/>
    <w:tmpl w:val="F4C6F71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52AC633B"/>
    <w:multiLevelType w:val="hybridMultilevel"/>
    <w:tmpl w:val="1E54DC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3A23D65"/>
    <w:multiLevelType w:val="hybridMultilevel"/>
    <w:tmpl w:val="6D0CE262"/>
    <w:lvl w:ilvl="0" w:tplc="3ACACA46">
      <w:start w:val="3"/>
      <w:numFmt w:val="bullet"/>
      <w:lvlText w:val="-"/>
      <w:lvlJc w:val="left"/>
      <w:pPr>
        <w:ind w:left="720" w:hanging="360"/>
      </w:pPr>
      <w:rPr>
        <w:rFonts w:ascii="Outfit" w:eastAsia="Calibri" w:hAnsi="Outfit"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5F3B226D"/>
    <w:multiLevelType w:val="hybridMultilevel"/>
    <w:tmpl w:val="A3F8D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B30438"/>
    <w:multiLevelType w:val="hybridMultilevel"/>
    <w:tmpl w:val="FA10DBC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2FD195E"/>
    <w:multiLevelType w:val="hybridMultilevel"/>
    <w:tmpl w:val="127C99C2"/>
    <w:lvl w:ilvl="0" w:tplc="CCD8326E">
      <w:start w:val="20"/>
      <w:numFmt w:val="bullet"/>
      <w:lvlText w:val="-"/>
      <w:lvlJc w:val="left"/>
      <w:pPr>
        <w:ind w:left="720" w:hanging="360"/>
      </w:pPr>
      <w:rPr>
        <w:rFonts w:ascii="Outfit" w:eastAsia="Calibri" w:hAnsi="Outfit"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8"/>
  </w:num>
  <w:num w:numId="5">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2"/>
  </w:num>
  <w:num w:numId="9">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11"/>
  </w:num>
  <w:num w:numId="12">
    <w:abstractNumId w:val="5"/>
  </w:num>
  <w:num w:numId="13">
    <w:abstractNumId w:val="4"/>
  </w:num>
  <w:num w:numId="14">
    <w:abstractNumId w:val="18"/>
  </w:num>
  <w:num w:numId="15">
    <w:abstractNumId w:val="7"/>
  </w:num>
  <w:num w:numId="16">
    <w:abstractNumId w:val="15"/>
  </w:num>
  <w:num w:numId="17">
    <w:abstractNumId w:val="13"/>
  </w:num>
  <w:num w:numId="18">
    <w:abstractNumId w:val="9"/>
  </w:num>
  <w:num w:numId="19">
    <w:abstractNumId w:val="17"/>
  </w:num>
  <w:num w:numId="20">
    <w:abstractNumId w:val="6"/>
  </w:num>
  <w:num w:numId="21">
    <w:abstractNumId w:val="12"/>
  </w:num>
  <w:num w:numId="22">
    <w:abstractNumId w:val="14"/>
  </w:num>
  <w:num w:numId="23">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
    <w:lvlOverride w:ilvl="0">
      <w:startOverride w:val="8"/>
    </w:lvlOverride>
  </w:num>
  <w:num w:numId="27">
    <w:abstractNumId w:val="1"/>
    <w:lvlOverride w:ilvl="0">
      <w:startOverride w:val="3"/>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GrammaticalErrors/>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S0MDA0NLQ0MLQwMTZX0lEKTi0uzszPAymwqAUA8kKEcywAAAA="/>
  </w:docVars>
  <w:rsids>
    <w:rsidRoot w:val="0057629B"/>
    <w:rsid w:val="000000EC"/>
    <w:rsid w:val="000000FC"/>
    <w:rsid w:val="00000678"/>
    <w:rsid w:val="0000092E"/>
    <w:rsid w:val="00000B54"/>
    <w:rsid w:val="00000B79"/>
    <w:rsid w:val="00000C16"/>
    <w:rsid w:val="00000E32"/>
    <w:rsid w:val="00001087"/>
    <w:rsid w:val="000010A6"/>
    <w:rsid w:val="000015E0"/>
    <w:rsid w:val="00001B8A"/>
    <w:rsid w:val="0000274E"/>
    <w:rsid w:val="00002852"/>
    <w:rsid w:val="00002A35"/>
    <w:rsid w:val="00002D59"/>
    <w:rsid w:val="000033FB"/>
    <w:rsid w:val="00003886"/>
    <w:rsid w:val="00003A68"/>
    <w:rsid w:val="00003FA4"/>
    <w:rsid w:val="000042B6"/>
    <w:rsid w:val="0000595F"/>
    <w:rsid w:val="00006236"/>
    <w:rsid w:val="000062D9"/>
    <w:rsid w:val="00006329"/>
    <w:rsid w:val="000064E3"/>
    <w:rsid w:val="000069D9"/>
    <w:rsid w:val="00006C46"/>
    <w:rsid w:val="00006DFF"/>
    <w:rsid w:val="00006E43"/>
    <w:rsid w:val="0000766F"/>
    <w:rsid w:val="000076E0"/>
    <w:rsid w:val="0001032D"/>
    <w:rsid w:val="00010EDA"/>
    <w:rsid w:val="000115A1"/>
    <w:rsid w:val="0001226E"/>
    <w:rsid w:val="0001260A"/>
    <w:rsid w:val="00012943"/>
    <w:rsid w:val="000135A2"/>
    <w:rsid w:val="00013747"/>
    <w:rsid w:val="00013B10"/>
    <w:rsid w:val="00013E48"/>
    <w:rsid w:val="00013F2F"/>
    <w:rsid w:val="00013F85"/>
    <w:rsid w:val="00014715"/>
    <w:rsid w:val="00014869"/>
    <w:rsid w:val="00014D5A"/>
    <w:rsid w:val="00014F1C"/>
    <w:rsid w:val="00014FF2"/>
    <w:rsid w:val="00015559"/>
    <w:rsid w:val="0001620E"/>
    <w:rsid w:val="00016230"/>
    <w:rsid w:val="00016518"/>
    <w:rsid w:val="00016721"/>
    <w:rsid w:val="000168AB"/>
    <w:rsid w:val="00016D64"/>
    <w:rsid w:val="00020C78"/>
    <w:rsid w:val="000215AF"/>
    <w:rsid w:val="00021970"/>
    <w:rsid w:val="00021A37"/>
    <w:rsid w:val="000232BE"/>
    <w:rsid w:val="0002348A"/>
    <w:rsid w:val="000234D7"/>
    <w:rsid w:val="000236A6"/>
    <w:rsid w:val="0002412A"/>
    <w:rsid w:val="00025177"/>
    <w:rsid w:val="00025F7A"/>
    <w:rsid w:val="00026CDC"/>
    <w:rsid w:val="0002790C"/>
    <w:rsid w:val="00027DE9"/>
    <w:rsid w:val="000302D7"/>
    <w:rsid w:val="00030366"/>
    <w:rsid w:val="000303EF"/>
    <w:rsid w:val="000304CD"/>
    <w:rsid w:val="00030914"/>
    <w:rsid w:val="00030D0E"/>
    <w:rsid w:val="00030F7D"/>
    <w:rsid w:val="000310F9"/>
    <w:rsid w:val="00031351"/>
    <w:rsid w:val="00031365"/>
    <w:rsid w:val="000315D8"/>
    <w:rsid w:val="00031E30"/>
    <w:rsid w:val="0003213C"/>
    <w:rsid w:val="0003223E"/>
    <w:rsid w:val="00032518"/>
    <w:rsid w:val="00032925"/>
    <w:rsid w:val="00033254"/>
    <w:rsid w:val="000334B9"/>
    <w:rsid w:val="00033B08"/>
    <w:rsid w:val="00033C02"/>
    <w:rsid w:val="00033EA2"/>
    <w:rsid w:val="00033F41"/>
    <w:rsid w:val="000345CF"/>
    <w:rsid w:val="00034619"/>
    <w:rsid w:val="0003489D"/>
    <w:rsid w:val="00034B39"/>
    <w:rsid w:val="000353B5"/>
    <w:rsid w:val="00035651"/>
    <w:rsid w:val="00036243"/>
    <w:rsid w:val="0003687A"/>
    <w:rsid w:val="00036EFF"/>
    <w:rsid w:val="00036F34"/>
    <w:rsid w:val="00036F70"/>
    <w:rsid w:val="00037087"/>
    <w:rsid w:val="0003A811"/>
    <w:rsid w:val="00040414"/>
    <w:rsid w:val="00040C74"/>
    <w:rsid w:val="00040DA7"/>
    <w:rsid w:val="00041034"/>
    <w:rsid w:val="00041078"/>
    <w:rsid w:val="000410EC"/>
    <w:rsid w:val="00041109"/>
    <w:rsid w:val="000411FE"/>
    <w:rsid w:val="00041A9E"/>
    <w:rsid w:val="00041C4F"/>
    <w:rsid w:val="00041C84"/>
    <w:rsid w:val="00041F95"/>
    <w:rsid w:val="00041F9C"/>
    <w:rsid w:val="00042207"/>
    <w:rsid w:val="000424B3"/>
    <w:rsid w:val="0004271E"/>
    <w:rsid w:val="00042B8E"/>
    <w:rsid w:val="00042FC4"/>
    <w:rsid w:val="0004456D"/>
    <w:rsid w:val="000447AD"/>
    <w:rsid w:val="0004483A"/>
    <w:rsid w:val="00044A48"/>
    <w:rsid w:val="00044A8A"/>
    <w:rsid w:val="00044A91"/>
    <w:rsid w:val="00044AA4"/>
    <w:rsid w:val="00045362"/>
    <w:rsid w:val="00045C28"/>
    <w:rsid w:val="00046089"/>
    <w:rsid w:val="00046393"/>
    <w:rsid w:val="00046716"/>
    <w:rsid w:val="000467D7"/>
    <w:rsid w:val="000468D3"/>
    <w:rsid w:val="000469C0"/>
    <w:rsid w:val="000470E6"/>
    <w:rsid w:val="00047356"/>
    <w:rsid w:val="000476C2"/>
    <w:rsid w:val="00047980"/>
    <w:rsid w:val="00047B9F"/>
    <w:rsid w:val="00047CB5"/>
    <w:rsid w:val="000501A8"/>
    <w:rsid w:val="000501AE"/>
    <w:rsid w:val="000503F6"/>
    <w:rsid w:val="000503FF"/>
    <w:rsid w:val="00050438"/>
    <w:rsid w:val="00050533"/>
    <w:rsid w:val="00051434"/>
    <w:rsid w:val="00051466"/>
    <w:rsid w:val="000514A4"/>
    <w:rsid w:val="0005190C"/>
    <w:rsid w:val="00051A65"/>
    <w:rsid w:val="00051A91"/>
    <w:rsid w:val="000522D5"/>
    <w:rsid w:val="000528F7"/>
    <w:rsid w:val="00052C98"/>
    <w:rsid w:val="00053D58"/>
    <w:rsid w:val="000541BA"/>
    <w:rsid w:val="000541FF"/>
    <w:rsid w:val="0005433B"/>
    <w:rsid w:val="000545C7"/>
    <w:rsid w:val="00054678"/>
    <w:rsid w:val="00054B9C"/>
    <w:rsid w:val="00054C54"/>
    <w:rsid w:val="000554CE"/>
    <w:rsid w:val="00055FC9"/>
    <w:rsid w:val="0005639E"/>
    <w:rsid w:val="00056714"/>
    <w:rsid w:val="00056912"/>
    <w:rsid w:val="000602DD"/>
    <w:rsid w:val="000605CB"/>
    <w:rsid w:val="00060F21"/>
    <w:rsid w:val="000618A9"/>
    <w:rsid w:val="00061B40"/>
    <w:rsid w:val="00061CE3"/>
    <w:rsid w:val="000620C9"/>
    <w:rsid w:val="000622E2"/>
    <w:rsid w:val="00062B8F"/>
    <w:rsid w:val="00062F1D"/>
    <w:rsid w:val="00062F90"/>
    <w:rsid w:val="00063755"/>
    <w:rsid w:val="00063C91"/>
    <w:rsid w:val="00063D68"/>
    <w:rsid w:val="00064411"/>
    <w:rsid w:val="00064660"/>
    <w:rsid w:val="00064AFD"/>
    <w:rsid w:val="00065234"/>
    <w:rsid w:val="0006605F"/>
    <w:rsid w:val="0006639D"/>
    <w:rsid w:val="00066F85"/>
    <w:rsid w:val="000671D7"/>
    <w:rsid w:val="00067A86"/>
    <w:rsid w:val="00067F4D"/>
    <w:rsid w:val="00070036"/>
    <w:rsid w:val="00070121"/>
    <w:rsid w:val="0007052C"/>
    <w:rsid w:val="000711D5"/>
    <w:rsid w:val="000728EB"/>
    <w:rsid w:val="00072C01"/>
    <w:rsid w:val="00072DE6"/>
    <w:rsid w:val="00072F1D"/>
    <w:rsid w:val="00073109"/>
    <w:rsid w:val="00073563"/>
    <w:rsid w:val="00073D00"/>
    <w:rsid w:val="0007423A"/>
    <w:rsid w:val="00074316"/>
    <w:rsid w:val="000744A6"/>
    <w:rsid w:val="00074F9B"/>
    <w:rsid w:val="000750BC"/>
    <w:rsid w:val="00075456"/>
    <w:rsid w:val="00075BF0"/>
    <w:rsid w:val="00075F29"/>
    <w:rsid w:val="000760A0"/>
    <w:rsid w:val="00076297"/>
    <w:rsid w:val="00076427"/>
    <w:rsid w:val="00076BF6"/>
    <w:rsid w:val="000777C3"/>
    <w:rsid w:val="00077B42"/>
    <w:rsid w:val="00077E22"/>
    <w:rsid w:val="0007EF79"/>
    <w:rsid w:val="0008039D"/>
    <w:rsid w:val="00080675"/>
    <w:rsid w:val="00080A38"/>
    <w:rsid w:val="0008130D"/>
    <w:rsid w:val="0008163C"/>
    <w:rsid w:val="000818FA"/>
    <w:rsid w:val="00081B5C"/>
    <w:rsid w:val="00081B8A"/>
    <w:rsid w:val="00081E56"/>
    <w:rsid w:val="0008270B"/>
    <w:rsid w:val="00082782"/>
    <w:rsid w:val="00082B8A"/>
    <w:rsid w:val="00082D95"/>
    <w:rsid w:val="000830ED"/>
    <w:rsid w:val="00083203"/>
    <w:rsid w:val="0008323C"/>
    <w:rsid w:val="000833E9"/>
    <w:rsid w:val="0008350E"/>
    <w:rsid w:val="00083D06"/>
    <w:rsid w:val="00083D59"/>
    <w:rsid w:val="0008402F"/>
    <w:rsid w:val="00084354"/>
    <w:rsid w:val="0008497F"/>
    <w:rsid w:val="000849A2"/>
    <w:rsid w:val="00084A92"/>
    <w:rsid w:val="00084C4B"/>
    <w:rsid w:val="000855AF"/>
    <w:rsid w:val="000862BF"/>
    <w:rsid w:val="00086554"/>
    <w:rsid w:val="000865D0"/>
    <w:rsid w:val="000866A2"/>
    <w:rsid w:val="00086C1F"/>
    <w:rsid w:val="000877B5"/>
    <w:rsid w:val="00090615"/>
    <w:rsid w:val="00090660"/>
    <w:rsid w:val="00090CE9"/>
    <w:rsid w:val="00090E5E"/>
    <w:rsid w:val="000911E8"/>
    <w:rsid w:val="00091CA6"/>
    <w:rsid w:val="0009211C"/>
    <w:rsid w:val="0009264C"/>
    <w:rsid w:val="00092EB4"/>
    <w:rsid w:val="00094614"/>
    <w:rsid w:val="00094993"/>
    <w:rsid w:val="00094D27"/>
    <w:rsid w:val="00094D79"/>
    <w:rsid w:val="000952BB"/>
    <w:rsid w:val="00095FB8"/>
    <w:rsid w:val="00096097"/>
    <w:rsid w:val="00096760"/>
    <w:rsid w:val="00096AD6"/>
    <w:rsid w:val="00096BDB"/>
    <w:rsid w:val="00096C15"/>
    <w:rsid w:val="00096D9E"/>
    <w:rsid w:val="00097769"/>
    <w:rsid w:val="00097DF6"/>
    <w:rsid w:val="00097E4D"/>
    <w:rsid w:val="00097E54"/>
    <w:rsid w:val="00097EF3"/>
    <w:rsid w:val="00097EFB"/>
    <w:rsid w:val="000A005A"/>
    <w:rsid w:val="000A0715"/>
    <w:rsid w:val="000A0727"/>
    <w:rsid w:val="000A08AE"/>
    <w:rsid w:val="000A0A98"/>
    <w:rsid w:val="000A0E1E"/>
    <w:rsid w:val="000A1101"/>
    <w:rsid w:val="000A217C"/>
    <w:rsid w:val="000A2303"/>
    <w:rsid w:val="000A2539"/>
    <w:rsid w:val="000A25B9"/>
    <w:rsid w:val="000A2929"/>
    <w:rsid w:val="000A30B0"/>
    <w:rsid w:val="000A331D"/>
    <w:rsid w:val="000A35D7"/>
    <w:rsid w:val="000A3729"/>
    <w:rsid w:val="000A3DF4"/>
    <w:rsid w:val="000A416C"/>
    <w:rsid w:val="000A4ED7"/>
    <w:rsid w:val="000A61F1"/>
    <w:rsid w:val="000A758E"/>
    <w:rsid w:val="000A773A"/>
    <w:rsid w:val="000A7C0A"/>
    <w:rsid w:val="000A7D63"/>
    <w:rsid w:val="000ABDB9"/>
    <w:rsid w:val="000B0096"/>
    <w:rsid w:val="000B0184"/>
    <w:rsid w:val="000B01E4"/>
    <w:rsid w:val="000B087F"/>
    <w:rsid w:val="000B0D4F"/>
    <w:rsid w:val="000B113E"/>
    <w:rsid w:val="000B13DA"/>
    <w:rsid w:val="000B1685"/>
    <w:rsid w:val="000B1AF2"/>
    <w:rsid w:val="000B22D4"/>
    <w:rsid w:val="000B239C"/>
    <w:rsid w:val="000B2A52"/>
    <w:rsid w:val="000B2E72"/>
    <w:rsid w:val="000B2F17"/>
    <w:rsid w:val="000B2FAF"/>
    <w:rsid w:val="000B3043"/>
    <w:rsid w:val="000B34C2"/>
    <w:rsid w:val="000B37DD"/>
    <w:rsid w:val="000B3854"/>
    <w:rsid w:val="000B3A31"/>
    <w:rsid w:val="000B3B99"/>
    <w:rsid w:val="000B3F30"/>
    <w:rsid w:val="000B3F4F"/>
    <w:rsid w:val="000B40F7"/>
    <w:rsid w:val="000B444D"/>
    <w:rsid w:val="000B44CA"/>
    <w:rsid w:val="000B4763"/>
    <w:rsid w:val="000B4CE0"/>
    <w:rsid w:val="000B539F"/>
    <w:rsid w:val="000B5795"/>
    <w:rsid w:val="000B7111"/>
    <w:rsid w:val="000B7268"/>
    <w:rsid w:val="000B7B18"/>
    <w:rsid w:val="000B7DBB"/>
    <w:rsid w:val="000B7E5D"/>
    <w:rsid w:val="000B7E70"/>
    <w:rsid w:val="000C059D"/>
    <w:rsid w:val="000C0743"/>
    <w:rsid w:val="000C0AB0"/>
    <w:rsid w:val="000C0BC1"/>
    <w:rsid w:val="000C0BC4"/>
    <w:rsid w:val="000C0CB1"/>
    <w:rsid w:val="000C1299"/>
    <w:rsid w:val="000C162F"/>
    <w:rsid w:val="000C28A8"/>
    <w:rsid w:val="000C2B60"/>
    <w:rsid w:val="000C2BF3"/>
    <w:rsid w:val="000C2E04"/>
    <w:rsid w:val="000C35D4"/>
    <w:rsid w:val="000C3641"/>
    <w:rsid w:val="000C39F2"/>
    <w:rsid w:val="000C42BC"/>
    <w:rsid w:val="000C4759"/>
    <w:rsid w:val="000C4CC0"/>
    <w:rsid w:val="000C5010"/>
    <w:rsid w:val="000C505A"/>
    <w:rsid w:val="000C5115"/>
    <w:rsid w:val="000C52E2"/>
    <w:rsid w:val="000C548E"/>
    <w:rsid w:val="000C5511"/>
    <w:rsid w:val="000C554E"/>
    <w:rsid w:val="000C58A8"/>
    <w:rsid w:val="000C5BC6"/>
    <w:rsid w:val="000C5C0E"/>
    <w:rsid w:val="000C62EE"/>
    <w:rsid w:val="000C6538"/>
    <w:rsid w:val="000C712E"/>
    <w:rsid w:val="000C749F"/>
    <w:rsid w:val="000C7551"/>
    <w:rsid w:val="000C770B"/>
    <w:rsid w:val="000C774E"/>
    <w:rsid w:val="000C775F"/>
    <w:rsid w:val="000C7968"/>
    <w:rsid w:val="000C7982"/>
    <w:rsid w:val="000C7ACB"/>
    <w:rsid w:val="000D0142"/>
    <w:rsid w:val="000D03D8"/>
    <w:rsid w:val="000D03F3"/>
    <w:rsid w:val="000D09BD"/>
    <w:rsid w:val="000D0F65"/>
    <w:rsid w:val="000D125C"/>
    <w:rsid w:val="000D12E4"/>
    <w:rsid w:val="000D1DB5"/>
    <w:rsid w:val="000D2683"/>
    <w:rsid w:val="000D2869"/>
    <w:rsid w:val="000D30D1"/>
    <w:rsid w:val="000D33DB"/>
    <w:rsid w:val="000D34B1"/>
    <w:rsid w:val="000D34F7"/>
    <w:rsid w:val="000D383C"/>
    <w:rsid w:val="000D3D18"/>
    <w:rsid w:val="000D3D76"/>
    <w:rsid w:val="000D3DFD"/>
    <w:rsid w:val="000D43DE"/>
    <w:rsid w:val="000D47C8"/>
    <w:rsid w:val="000D4911"/>
    <w:rsid w:val="000D4BC1"/>
    <w:rsid w:val="000D58A9"/>
    <w:rsid w:val="000D59D2"/>
    <w:rsid w:val="000D5AA7"/>
    <w:rsid w:val="000D5DF7"/>
    <w:rsid w:val="000D64FF"/>
    <w:rsid w:val="000D6979"/>
    <w:rsid w:val="000D6AF6"/>
    <w:rsid w:val="000D78AE"/>
    <w:rsid w:val="000D78CE"/>
    <w:rsid w:val="000D7D37"/>
    <w:rsid w:val="000E1520"/>
    <w:rsid w:val="000E161F"/>
    <w:rsid w:val="000E1A4D"/>
    <w:rsid w:val="000E1B9B"/>
    <w:rsid w:val="000E2868"/>
    <w:rsid w:val="000E2B72"/>
    <w:rsid w:val="000E2C6B"/>
    <w:rsid w:val="000E3102"/>
    <w:rsid w:val="000E321B"/>
    <w:rsid w:val="000E383F"/>
    <w:rsid w:val="000E3B28"/>
    <w:rsid w:val="000E3F23"/>
    <w:rsid w:val="000E4004"/>
    <w:rsid w:val="000E42DA"/>
    <w:rsid w:val="000E4404"/>
    <w:rsid w:val="000E444C"/>
    <w:rsid w:val="000E446B"/>
    <w:rsid w:val="000E4ADD"/>
    <w:rsid w:val="000E532D"/>
    <w:rsid w:val="000E58A2"/>
    <w:rsid w:val="000E6206"/>
    <w:rsid w:val="000E6213"/>
    <w:rsid w:val="000E66FF"/>
    <w:rsid w:val="000E67C2"/>
    <w:rsid w:val="000E70EB"/>
    <w:rsid w:val="000E71BA"/>
    <w:rsid w:val="000E79A1"/>
    <w:rsid w:val="000F0253"/>
    <w:rsid w:val="000F0388"/>
    <w:rsid w:val="000F043B"/>
    <w:rsid w:val="000F12EA"/>
    <w:rsid w:val="000F14B1"/>
    <w:rsid w:val="000F157A"/>
    <w:rsid w:val="000F1616"/>
    <w:rsid w:val="000F1989"/>
    <w:rsid w:val="000F1A4B"/>
    <w:rsid w:val="000F1E11"/>
    <w:rsid w:val="000F1E78"/>
    <w:rsid w:val="000F21CC"/>
    <w:rsid w:val="000F232B"/>
    <w:rsid w:val="000F28E4"/>
    <w:rsid w:val="000F2BA2"/>
    <w:rsid w:val="000F309F"/>
    <w:rsid w:val="000F34E7"/>
    <w:rsid w:val="000F38A9"/>
    <w:rsid w:val="000F3A00"/>
    <w:rsid w:val="000F3D3D"/>
    <w:rsid w:val="000F4592"/>
    <w:rsid w:val="000F4745"/>
    <w:rsid w:val="000F47AF"/>
    <w:rsid w:val="000F51E3"/>
    <w:rsid w:val="000F5709"/>
    <w:rsid w:val="000F5B56"/>
    <w:rsid w:val="000F6339"/>
    <w:rsid w:val="000F643E"/>
    <w:rsid w:val="000F6661"/>
    <w:rsid w:val="000F68FD"/>
    <w:rsid w:val="000F70FD"/>
    <w:rsid w:val="000F71D7"/>
    <w:rsid w:val="000F73AE"/>
    <w:rsid w:val="000F7573"/>
    <w:rsid w:val="000F7B55"/>
    <w:rsid w:val="00100769"/>
    <w:rsid w:val="00100A69"/>
    <w:rsid w:val="00100A74"/>
    <w:rsid w:val="00100AC6"/>
    <w:rsid w:val="00100B26"/>
    <w:rsid w:val="001014E7"/>
    <w:rsid w:val="0010177B"/>
    <w:rsid w:val="00101956"/>
    <w:rsid w:val="00101E35"/>
    <w:rsid w:val="001026A9"/>
    <w:rsid w:val="00102727"/>
    <w:rsid w:val="00102862"/>
    <w:rsid w:val="001028A8"/>
    <w:rsid w:val="00102BF1"/>
    <w:rsid w:val="00102E36"/>
    <w:rsid w:val="001031E0"/>
    <w:rsid w:val="001034E8"/>
    <w:rsid w:val="00103963"/>
    <w:rsid w:val="00103F1F"/>
    <w:rsid w:val="00103F6A"/>
    <w:rsid w:val="00104C72"/>
    <w:rsid w:val="001050F4"/>
    <w:rsid w:val="001052B0"/>
    <w:rsid w:val="0010532A"/>
    <w:rsid w:val="00105573"/>
    <w:rsid w:val="001058A4"/>
    <w:rsid w:val="0010597E"/>
    <w:rsid w:val="00105CA8"/>
    <w:rsid w:val="00105DF7"/>
    <w:rsid w:val="00105FE2"/>
    <w:rsid w:val="00106474"/>
    <w:rsid w:val="00106CBF"/>
    <w:rsid w:val="00106CD5"/>
    <w:rsid w:val="001070CA"/>
    <w:rsid w:val="001074A5"/>
    <w:rsid w:val="00107590"/>
    <w:rsid w:val="00107BF5"/>
    <w:rsid w:val="00107D81"/>
    <w:rsid w:val="00107E02"/>
    <w:rsid w:val="00107E14"/>
    <w:rsid w:val="00110348"/>
    <w:rsid w:val="001108CC"/>
    <w:rsid w:val="00110992"/>
    <w:rsid w:val="00110B12"/>
    <w:rsid w:val="00110F39"/>
    <w:rsid w:val="00110FAE"/>
    <w:rsid w:val="00111C7F"/>
    <w:rsid w:val="00111D3A"/>
    <w:rsid w:val="00111D4F"/>
    <w:rsid w:val="00112AB4"/>
    <w:rsid w:val="00112ABB"/>
    <w:rsid w:val="00112C48"/>
    <w:rsid w:val="00113181"/>
    <w:rsid w:val="00113475"/>
    <w:rsid w:val="001134F8"/>
    <w:rsid w:val="001137CD"/>
    <w:rsid w:val="00113A14"/>
    <w:rsid w:val="00113AC2"/>
    <w:rsid w:val="00113BEE"/>
    <w:rsid w:val="00113D12"/>
    <w:rsid w:val="0011419C"/>
    <w:rsid w:val="00114226"/>
    <w:rsid w:val="0011484C"/>
    <w:rsid w:val="00114977"/>
    <w:rsid w:val="00114ACD"/>
    <w:rsid w:val="001150AC"/>
    <w:rsid w:val="0011542F"/>
    <w:rsid w:val="00115442"/>
    <w:rsid w:val="00115955"/>
    <w:rsid w:val="001162A5"/>
    <w:rsid w:val="00116400"/>
    <w:rsid w:val="00116D43"/>
    <w:rsid w:val="001175BE"/>
    <w:rsid w:val="00117CEF"/>
    <w:rsid w:val="00120278"/>
    <w:rsid w:val="0012028A"/>
    <w:rsid w:val="00120326"/>
    <w:rsid w:val="0012059F"/>
    <w:rsid w:val="001205C2"/>
    <w:rsid w:val="0012105B"/>
    <w:rsid w:val="001212EA"/>
    <w:rsid w:val="00121A33"/>
    <w:rsid w:val="00121B0D"/>
    <w:rsid w:val="00121D53"/>
    <w:rsid w:val="001222CE"/>
    <w:rsid w:val="0012274B"/>
    <w:rsid w:val="00122B7C"/>
    <w:rsid w:val="00123012"/>
    <w:rsid w:val="00123209"/>
    <w:rsid w:val="0012326D"/>
    <w:rsid w:val="00123866"/>
    <w:rsid w:val="00123B5E"/>
    <w:rsid w:val="00123C9A"/>
    <w:rsid w:val="00123E49"/>
    <w:rsid w:val="00123E56"/>
    <w:rsid w:val="00123F3B"/>
    <w:rsid w:val="00124659"/>
    <w:rsid w:val="00124DA2"/>
    <w:rsid w:val="00124F9D"/>
    <w:rsid w:val="00125076"/>
    <w:rsid w:val="00125644"/>
    <w:rsid w:val="00125775"/>
    <w:rsid w:val="0012589C"/>
    <w:rsid w:val="00125949"/>
    <w:rsid w:val="00125B1A"/>
    <w:rsid w:val="00125CEA"/>
    <w:rsid w:val="00126434"/>
    <w:rsid w:val="0012672F"/>
    <w:rsid w:val="00126848"/>
    <w:rsid w:val="00126CF2"/>
    <w:rsid w:val="00127503"/>
    <w:rsid w:val="00127566"/>
    <w:rsid w:val="00127F53"/>
    <w:rsid w:val="001300B7"/>
    <w:rsid w:val="00130FEB"/>
    <w:rsid w:val="001310C0"/>
    <w:rsid w:val="001316FF"/>
    <w:rsid w:val="00132285"/>
    <w:rsid w:val="00132DBC"/>
    <w:rsid w:val="00133092"/>
    <w:rsid w:val="001337EA"/>
    <w:rsid w:val="001337F2"/>
    <w:rsid w:val="00133A6D"/>
    <w:rsid w:val="00133DFC"/>
    <w:rsid w:val="00134226"/>
    <w:rsid w:val="00134746"/>
    <w:rsid w:val="0013475F"/>
    <w:rsid w:val="00134BFF"/>
    <w:rsid w:val="00134D15"/>
    <w:rsid w:val="00134EED"/>
    <w:rsid w:val="00134EF9"/>
    <w:rsid w:val="00134FFA"/>
    <w:rsid w:val="00135010"/>
    <w:rsid w:val="00135434"/>
    <w:rsid w:val="00135442"/>
    <w:rsid w:val="00135880"/>
    <w:rsid w:val="00135A75"/>
    <w:rsid w:val="00135BBA"/>
    <w:rsid w:val="001366E0"/>
    <w:rsid w:val="00137954"/>
    <w:rsid w:val="001400BD"/>
    <w:rsid w:val="00140207"/>
    <w:rsid w:val="00140431"/>
    <w:rsid w:val="0014086B"/>
    <w:rsid w:val="00140BC5"/>
    <w:rsid w:val="00140C19"/>
    <w:rsid w:val="00140E6B"/>
    <w:rsid w:val="00140EF9"/>
    <w:rsid w:val="00141277"/>
    <w:rsid w:val="00141297"/>
    <w:rsid w:val="00141838"/>
    <w:rsid w:val="00141A6B"/>
    <w:rsid w:val="00141C9C"/>
    <w:rsid w:val="0014225D"/>
    <w:rsid w:val="00142600"/>
    <w:rsid w:val="00142A68"/>
    <w:rsid w:val="001431D2"/>
    <w:rsid w:val="00143297"/>
    <w:rsid w:val="00143639"/>
    <w:rsid w:val="00143879"/>
    <w:rsid w:val="00143930"/>
    <w:rsid w:val="00143985"/>
    <w:rsid w:val="00143AD3"/>
    <w:rsid w:val="00143FC1"/>
    <w:rsid w:val="00144824"/>
    <w:rsid w:val="00144C56"/>
    <w:rsid w:val="00144E0A"/>
    <w:rsid w:val="00144FC3"/>
    <w:rsid w:val="00145313"/>
    <w:rsid w:val="00145362"/>
    <w:rsid w:val="0014556B"/>
    <w:rsid w:val="00145635"/>
    <w:rsid w:val="00145C08"/>
    <w:rsid w:val="00145C3A"/>
    <w:rsid w:val="001466EB"/>
    <w:rsid w:val="00146853"/>
    <w:rsid w:val="00146BC5"/>
    <w:rsid w:val="00146D9B"/>
    <w:rsid w:val="00147611"/>
    <w:rsid w:val="001479A0"/>
    <w:rsid w:val="00147A52"/>
    <w:rsid w:val="00147C7B"/>
    <w:rsid w:val="00147D4A"/>
    <w:rsid w:val="001500B3"/>
    <w:rsid w:val="001500D5"/>
    <w:rsid w:val="001501C4"/>
    <w:rsid w:val="00150418"/>
    <w:rsid w:val="001504EA"/>
    <w:rsid w:val="00150A76"/>
    <w:rsid w:val="00150B8B"/>
    <w:rsid w:val="00150E52"/>
    <w:rsid w:val="001511A1"/>
    <w:rsid w:val="001511C6"/>
    <w:rsid w:val="00151387"/>
    <w:rsid w:val="0015264F"/>
    <w:rsid w:val="00152979"/>
    <w:rsid w:val="00152CBC"/>
    <w:rsid w:val="0015339C"/>
    <w:rsid w:val="00153868"/>
    <w:rsid w:val="001539B1"/>
    <w:rsid w:val="00153C9C"/>
    <w:rsid w:val="00153DC0"/>
    <w:rsid w:val="001543E3"/>
    <w:rsid w:val="00154763"/>
    <w:rsid w:val="00154CB0"/>
    <w:rsid w:val="00154E17"/>
    <w:rsid w:val="00154F45"/>
    <w:rsid w:val="00154F55"/>
    <w:rsid w:val="00155213"/>
    <w:rsid w:val="00155625"/>
    <w:rsid w:val="00155A2E"/>
    <w:rsid w:val="00155AA0"/>
    <w:rsid w:val="00155F5F"/>
    <w:rsid w:val="00156095"/>
    <w:rsid w:val="00156398"/>
    <w:rsid w:val="0015671F"/>
    <w:rsid w:val="0015690D"/>
    <w:rsid w:val="001569BF"/>
    <w:rsid w:val="0015704B"/>
    <w:rsid w:val="001570F2"/>
    <w:rsid w:val="00157554"/>
    <w:rsid w:val="001575F9"/>
    <w:rsid w:val="0016024E"/>
    <w:rsid w:val="00160304"/>
    <w:rsid w:val="00160582"/>
    <w:rsid w:val="00161846"/>
    <w:rsid w:val="001621FF"/>
    <w:rsid w:val="001622B8"/>
    <w:rsid w:val="001622D4"/>
    <w:rsid w:val="00162629"/>
    <w:rsid w:val="00162769"/>
    <w:rsid w:val="00162E36"/>
    <w:rsid w:val="00162EF5"/>
    <w:rsid w:val="00162F6F"/>
    <w:rsid w:val="00164657"/>
    <w:rsid w:val="001649FA"/>
    <w:rsid w:val="0016540F"/>
    <w:rsid w:val="001655E3"/>
    <w:rsid w:val="001657D9"/>
    <w:rsid w:val="00165997"/>
    <w:rsid w:val="00165A4C"/>
    <w:rsid w:val="00165DD2"/>
    <w:rsid w:val="00165EDF"/>
    <w:rsid w:val="0016601D"/>
    <w:rsid w:val="0016620B"/>
    <w:rsid w:val="00166547"/>
    <w:rsid w:val="00166A71"/>
    <w:rsid w:val="00166B50"/>
    <w:rsid w:val="00166DFA"/>
    <w:rsid w:val="0016773E"/>
    <w:rsid w:val="00167B0F"/>
    <w:rsid w:val="00167B25"/>
    <w:rsid w:val="00167F1F"/>
    <w:rsid w:val="0016B811"/>
    <w:rsid w:val="00170364"/>
    <w:rsid w:val="001708F2"/>
    <w:rsid w:val="0017122D"/>
    <w:rsid w:val="00171256"/>
    <w:rsid w:val="001715D6"/>
    <w:rsid w:val="00171A50"/>
    <w:rsid w:val="00171DCB"/>
    <w:rsid w:val="001721DB"/>
    <w:rsid w:val="00172AC3"/>
    <w:rsid w:val="00172ADB"/>
    <w:rsid w:val="00172C65"/>
    <w:rsid w:val="00173A84"/>
    <w:rsid w:val="00173B56"/>
    <w:rsid w:val="00173D9F"/>
    <w:rsid w:val="00173E9A"/>
    <w:rsid w:val="001742D6"/>
    <w:rsid w:val="001743EA"/>
    <w:rsid w:val="00174456"/>
    <w:rsid w:val="00174ACF"/>
    <w:rsid w:val="00175153"/>
    <w:rsid w:val="001755DC"/>
    <w:rsid w:val="00175895"/>
    <w:rsid w:val="00175E31"/>
    <w:rsid w:val="00175ED2"/>
    <w:rsid w:val="001766C6"/>
    <w:rsid w:val="00176F84"/>
    <w:rsid w:val="0017746D"/>
    <w:rsid w:val="0017756F"/>
    <w:rsid w:val="00177697"/>
    <w:rsid w:val="00177783"/>
    <w:rsid w:val="00177DCE"/>
    <w:rsid w:val="00177EF0"/>
    <w:rsid w:val="00177F1C"/>
    <w:rsid w:val="001808C3"/>
    <w:rsid w:val="00180F64"/>
    <w:rsid w:val="001814EF"/>
    <w:rsid w:val="001818A9"/>
    <w:rsid w:val="001818BF"/>
    <w:rsid w:val="00181A03"/>
    <w:rsid w:val="00181A1E"/>
    <w:rsid w:val="00181A42"/>
    <w:rsid w:val="00181EBC"/>
    <w:rsid w:val="00182689"/>
    <w:rsid w:val="00182EE8"/>
    <w:rsid w:val="001835B8"/>
    <w:rsid w:val="001837F9"/>
    <w:rsid w:val="0018426F"/>
    <w:rsid w:val="00184ADD"/>
    <w:rsid w:val="001854BA"/>
    <w:rsid w:val="00185554"/>
    <w:rsid w:val="00185571"/>
    <w:rsid w:val="001864B5"/>
    <w:rsid w:val="001865AF"/>
    <w:rsid w:val="0018665F"/>
    <w:rsid w:val="00186838"/>
    <w:rsid w:val="00186D6E"/>
    <w:rsid w:val="00187101"/>
    <w:rsid w:val="00187990"/>
    <w:rsid w:val="00190010"/>
    <w:rsid w:val="0019039E"/>
    <w:rsid w:val="00190514"/>
    <w:rsid w:val="00190D5F"/>
    <w:rsid w:val="00191369"/>
    <w:rsid w:val="0019248E"/>
    <w:rsid w:val="0019252F"/>
    <w:rsid w:val="0019275B"/>
    <w:rsid w:val="00192980"/>
    <w:rsid w:val="00192A58"/>
    <w:rsid w:val="00193223"/>
    <w:rsid w:val="001935B7"/>
    <w:rsid w:val="00193B85"/>
    <w:rsid w:val="001942D1"/>
    <w:rsid w:val="001943D6"/>
    <w:rsid w:val="001943DD"/>
    <w:rsid w:val="001945DC"/>
    <w:rsid w:val="001948FD"/>
    <w:rsid w:val="0019502B"/>
    <w:rsid w:val="00195335"/>
    <w:rsid w:val="0019533B"/>
    <w:rsid w:val="001963DF"/>
    <w:rsid w:val="001963E2"/>
    <w:rsid w:val="001968B5"/>
    <w:rsid w:val="00196E22"/>
    <w:rsid w:val="00196FFF"/>
    <w:rsid w:val="00197370"/>
    <w:rsid w:val="00197490"/>
    <w:rsid w:val="001974ED"/>
    <w:rsid w:val="001979F1"/>
    <w:rsid w:val="00197B96"/>
    <w:rsid w:val="00197C24"/>
    <w:rsid w:val="001A080D"/>
    <w:rsid w:val="001A0E99"/>
    <w:rsid w:val="001A1056"/>
    <w:rsid w:val="001A18EF"/>
    <w:rsid w:val="001A1A7A"/>
    <w:rsid w:val="001A1ABA"/>
    <w:rsid w:val="001A21FA"/>
    <w:rsid w:val="001A261E"/>
    <w:rsid w:val="001A29B0"/>
    <w:rsid w:val="001A3C08"/>
    <w:rsid w:val="001A3E1C"/>
    <w:rsid w:val="001A3FFF"/>
    <w:rsid w:val="001A473F"/>
    <w:rsid w:val="001A4B37"/>
    <w:rsid w:val="001A4ECD"/>
    <w:rsid w:val="001A506B"/>
    <w:rsid w:val="001A50E9"/>
    <w:rsid w:val="001A54BB"/>
    <w:rsid w:val="001A557F"/>
    <w:rsid w:val="001A55DF"/>
    <w:rsid w:val="001A57A6"/>
    <w:rsid w:val="001A57AB"/>
    <w:rsid w:val="001A5934"/>
    <w:rsid w:val="001A5DB7"/>
    <w:rsid w:val="001A6069"/>
    <w:rsid w:val="001A620A"/>
    <w:rsid w:val="001A6BB9"/>
    <w:rsid w:val="001A6C02"/>
    <w:rsid w:val="001A6D30"/>
    <w:rsid w:val="001A770D"/>
    <w:rsid w:val="001A7947"/>
    <w:rsid w:val="001A7E52"/>
    <w:rsid w:val="001B05E2"/>
    <w:rsid w:val="001B05ED"/>
    <w:rsid w:val="001B0A1F"/>
    <w:rsid w:val="001B0A94"/>
    <w:rsid w:val="001B0AEC"/>
    <w:rsid w:val="001B103B"/>
    <w:rsid w:val="001B1EE9"/>
    <w:rsid w:val="001B1EFA"/>
    <w:rsid w:val="001B2141"/>
    <w:rsid w:val="001B21CC"/>
    <w:rsid w:val="001B21DA"/>
    <w:rsid w:val="001B267A"/>
    <w:rsid w:val="001B28DD"/>
    <w:rsid w:val="001B2CAA"/>
    <w:rsid w:val="001B2FEB"/>
    <w:rsid w:val="001B348A"/>
    <w:rsid w:val="001B364E"/>
    <w:rsid w:val="001B3752"/>
    <w:rsid w:val="001B3C00"/>
    <w:rsid w:val="001B3D5C"/>
    <w:rsid w:val="001B40E1"/>
    <w:rsid w:val="001B41E7"/>
    <w:rsid w:val="001B4554"/>
    <w:rsid w:val="001B4690"/>
    <w:rsid w:val="001B4A7F"/>
    <w:rsid w:val="001B4C87"/>
    <w:rsid w:val="001B4E95"/>
    <w:rsid w:val="001B4EFF"/>
    <w:rsid w:val="001B4F51"/>
    <w:rsid w:val="001B5ADB"/>
    <w:rsid w:val="001B5DF8"/>
    <w:rsid w:val="001B5E5D"/>
    <w:rsid w:val="001B643B"/>
    <w:rsid w:val="001B6475"/>
    <w:rsid w:val="001B6573"/>
    <w:rsid w:val="001B6B11"/>
    <w:rsid w:val="001B7F70"/>
    <w:rsid w:val="001C017C"/>
    <w:rsid w:val="001C03C4"/>
    <w:rsid w:val="001C05F3"/>
    <w:rsid w:val="001C0966"/>
    <w:rsid w:val="001C0F8C"/>
    <w:rsid w:val="001C15BB"/>
    <w:rsid w:val="001C1988"/>
    <w:rsid w:val="001C1BFD"/>
    <w:rsid w:val="001C1E86"/>
    <w:rsid w:val="001C1F8B"/>
    <w:rsid w:val="001C1FDC"/>
    <w:rsid w:val="001C3AF7"/>
    <w:rsid w:val="001C3B8B"/>
    <w:rsid w:val="001C3C1D"/>
    <w:rsid w:val="001C3C78"/>
    <w:rsid w:val="001C44CE"/>
    <w:rsid w:val="001C45D1"/>
    <w:rsid w:val="001C45F9"/>
    <w:rsid w:val="001C46DA"/>
    <w:rsid w:val="001C48B0"/>
    <w:rsid w:val="001C49C4"/>
    <w:rsid w:val="001C4DA1"/>
    <w:rsid w:val="001C5647"/>
    <w:rsid w:val="001C5B1C"/>
    <w:rsid w:val="001C5D5A"/>
    <w:rsid w:val="001C5F30"/>
    <w:rsid w:val="001C6420"/>
    <w:rsid w:val="001C7659"/>
    <w:rsid w:val="001C7961"/>
    <w:rsid w:val="001C7B87"/>
    <w:rsid w:val="001C7CFA"/>
    <w:rsid w:val="001D0288"/>
    <w:rsid w:val="001D0369"/>
    <w:rsid w:val="001D0D45"/>
    <w:rsid w:val="001D0E02"/>
    <w:rsid w:val="001D0E23"/>
    <w:rsid w:val="001D0EBC"/>
    <w:rsid w:val="001D1589"/>
    <w:rsid w:val="001D1F2A"/>
    <w:rsid w:val="001D2098"/>
    <w:rsid w:val="001D2261"/>
    <w:rsid w:val="001D24C7"/>
    <w:rsid w:val="001D27A3"/>
    <w:rsid w:val="001D2D34"/>
    <w:rsid w:val="001D2EFA"/>
    <w:rsid w:val="001D3356"/>
    <w:rsid w:val="001D37DE"/>
    <w:rsid w:val="001D38AE"/>
    <w:rsid w:val="001D3932"/>
    <w:rsid w:val="001D3A28"/>
    <w:rsid w:val="001D439C"/>
    <w:rsid w:val="001D4686"/>
    <w:rsid w:val="001D4C46"/>
    <w:rsid w:val="001D5784"/>
    <w:rsid w:val="001D57DA"/>
    <w:rsid w:val="001D5EFC"/>
    <w:rsid w:val="001D5F61"/>
    <w:rsid w:val="001D644C"/>
    <w:rsid w:val="001D6506"/>
    <w:rsid w:val="001D6C5F"/>
    <w:rsid w:val="001D6E8E"/>
    <w:rsid w:val="001D7097"/>
    <w:rsid w:val="001D710A"/>
    <w:rsid w:val="001D7143"/>
    <w:rsid w:val="001D7175"/>
    <w:rsid w:val="001D7CB9"/>
    <w:rsid w:val="001D7EC2"/>
    <w:rsid w:val="001E0189"/>
    <w:rsid w:val="001E0453"/>
    <w:rsid w:val="001E05B2"/>
    <w:rsid w:val="001E06C0"/>
    <w:rsid w:val="001E09D5"/>
    <w:rsid w:val="001E0FB9"/>
    <w:rsid w:val="001E1651"/>
    <w:rsid w:val="001E18FB"/>
    <w:rsid w:val="001E1B87"/>
    <w:rsid w:val="001E2D71"/>
    <w:rsid w:val="001E329E"/>
    <w:rsid w:val="001E32D0"/>
    <w:rsid w:val="001E34E2"/>
    <w:rsid w:val="001E3CFF"/>
    <w:rsid w:val="001E5408"/>
    <w:rsid w:val="001E549C"/>
    <w:rsid w:val="001E592E"/>
    <w:rsid w:val="001E5BAF"/>
    <w:rsid w:val="001E5D9C"/>
    <w:rsid w:val="001E602B"/>
    <w:rsid w:val="001E609B"/>
    <w:rsid w:val="001E6259"/>
    <w:rsid w:val="001E62FF"/>
    <w:rsid w:val="001E6944"/>
    <w:rsid w:val="001E6B96"/>
    <w:rsid w:val="001E6BAB"/>
    <w:rsid w:val="001E6E41"/>
    <w:rsid w:val="001E73B7"/>
    <w:rsid w:val="001E7C5B"/>
    <w:rsid w:val="001F0A54"/>
    <w:rsid w:val="001F1D1A"/>
    <w:rsid w:val="001F201C"/>
    <w:rsid w:val="001F20B4"/>
    <w:rsid w:val="001F23A3"/>
    <w:rsid w:val="001F2B5D"/>
    <w:rsid w:val="001F2DA6"/>
    <w:rsid w:val="001F2FE1"/>
    <w:rsid w:val="001F34E6"/>
    <w:rsid w:val="001F3A05"/>
    <w:rsid w:val="001F3CF0"/>
    <w:rsid w:val="001F44F2"/>
    <w:rsid w:val="001F4ABA"/>
    <w:rsid w:val="001F5384"/>
    <w:rsid w:val="001F5D48"/>
    <w:rsid w:val="001F611A"/>
    <w:rsid w:val="001F64B7"/>
    <w:rsid w:val="001F6A5E"/>
    <w:rsid w:val="001F7542"/>
    <w:rsid w:val="001F7B8C"/>
    <w:rsid w:val="0020025F"/>
    <w:rsid w:val="00200558"/>
    <w:rsid w:val="0020084C"/>
    <w:rsid w:val="00200CE5"/>
    <w:rsid w:val="00201AEC"/>
    <w:rsid w:val="0020207C"/>
    <w:rsid w:val="00202C40"/>
    <w:rsid w:val="002031E2"/>
    <w:rsid w:val="002032D0"/>
    <w:rsid w:val="002032F8"/>
    <w:rsid w:val="00203E84"/>
    <w:rsid w:val="00205028"/>
    <w:rsid w:val="00205179"/>
    <w:rsid w:val="002052CD"/>
    <w:rsid w:val="00205468"/>
    <w:rsid w:val="0020558E"/>
    <w:rsid w:val="002055BE"/>
    <w:rsid w:val="002056DC"/>
    <w:rsid w:val="00205F78"/>
    <w:rsid w:val="00205FCD"/>
    <w:rsid w:val="002067AE"/>
    <w:rsid w:val="00207455"/>
    <w:rsid w:val="002076E0"/>
    <w:rsid w:val="00207AA7"/>
    <w:rsid w:val="00210301"/>
    <w:rsid w:val="00210673"/>
    <w:rsid w:val="00210758"/>
    <w:rsid w:val="002108E3"/>
    <w:rsid w:val="002114E7"/>
    <w:rsid w:val="00211682"/>
    <w:rsid w:val="002118DC"/>
    <w:rsid w:val="00211EEE"/>
    <w:rsid w:val="00211FE3"/>
    <w:rsid w:val="0021238E"/>
    <w:rsid w:val="00212887"/>
    <w:rsid w:val="0021362B"/>
    <w:rsid w:val="00213A7B"/>
    <w:rsid w:val="0021428C"/>
    <w:rsid w:val="00214FE2"/>
    <w:rsid w:val="0021561B"/>
    <w:rsid w:val="00215BEC"/>
    <w:rsid w:val="00215CE1"/>
    <w:rsid w:val="00216373"/>
    <w:rsid w:val="002167F0"/>
    <w:rsid w:val="00216B60"/>
    <w:rsid w:val="00216B85"/>
    <w:rsid w:val="002172B3"/>
    <w:rsid w:val="002172F5"/>
    <w:rsid w:val="002174AB"/>
    <w:rsid w:val="00217B50"/>
    <w:rsid w:val="00217B54"/>
    <w:rsid w:val="00217F2F"/>
    <w:rsid w:val="00217F9D"/>
    <w:rsid w:val="00220153"/>
    <w:rsid w:val="0022062C"/>
    <w:rsid w:val="00220796"/>
    <w:rsid w:val="00220851"/>
    <w:rsid w:val="00220C69"/>
    <w:rsid w:val="00220FB2"/>
    <w:rsid w:val="0022129D"/>
    <w:rsid w:val="00221445"/>
    <w:rsid w:val="00221EE4"/>
    <w:rsid w:val="00222792"/>
    <w:rsid w:val="002227B4"/>
    <w:rsid w:val="00222812"/>
    <w:rsid w:val="002232F8"/>
    <w:rsid w:val="00223531"/>
    <w:rsid w:val="002238A8"/>
    <w:rsid w:val="00223CB0"/>
    <w:rsid w:val="00223E3C"/>
    <w:rsid w:val="002245F7"/>
    <w:rsid w:val="00224A7C"/>
    <w:rsid w:val="002254F5"/>
    <w:rsid w:val="002256F0"/>
    <w:rsid w:val="00225732"/>
    <w:rsid w:val="0022590F"/>
    <w:rsid w:val="002259F9"/>
    <w:rsid w:val="0022659F"/>
    <w:rsid w:val="00226679"/>
    <w:rsid w:val="002266EC"/>
    <w:rsid w:val="00226C99"/>
    <w:rsid w:val="002270E4"/>
    <w:rsid w:val="00227689"/>
    <w:rsid w:val="00227869"/>
    <w:rsid w:val="00227C84"/>
    <w:rsid w:val="00230151"/>
    <w:rsid w:val="002309B7"/>
    <w:rsid w:val="002309FD"/>
    <w:rsid w:val="00230AEC"/>
    <w:rsid w:val="00230D6C"/>
    <w:rsid w:val="002310B6"/>
    <w:rsid w:val="002318EC"/>
    <w:rsid w:val="002320AB"/>
    <w:rsid w:val="00232335"/>
    <w:rsid w:val="002324B1"/>
    <w:rsid w:val="00232FD7"/>
    <w:rsid w:val="00233DEB"/>
    <w:rsid w:val="00233F51"/>
    <w:rsid w:val="00234092"/>
    <w:rsid w:val="00234937"/>
    <w:rsid w:val="00234C37"/>
    <w:rsid w:val="00235071"/>
    <w:rsid w:val="00235861"/>
    <w:rsid w:val="00235C49"/>
    <w:rsid w:val="00236602"/>
    <w:rsid w:val="00236B4C"/>
    <w:rsid w:val="00236CAC"/>
    <w:rsid w:val="002370DA"/>
    <w:rsid w:val="002379AB"/>
    <w:rsid w:val="00237FBF"/>
    <w:rsid w:val="00237FDF"/>
    <w:rsid w:val="0024078A"/>
    <w:rsid w:val="00241471"/>
    <w:rsid w:val="00241C60"/>
    <w:rsid w:val="00241DD1"/>
    <w:rsid w:val="0024205B"/>
    <w:rsid w:val="00242578"/>
    <w:rsid w:val="00242AE8"/>
    <w:rsid w:val="00242DA7"/>
    <w:rsid w:val="00242FF4"/>
    <w:rsid w:val="00243511"/>
    <w:rsid w:val="002437EA"/>
    <w:rsid w:val="00243C9C"/>
    <w:rsid w:val="00243CB3"/>
    <w:rsid w:val="002440B6"/>
    <w:rsid w:val="00244CCB"/>
    <w:rsid w:val="00244FD8"/>
    <w:rsid w:val="0024526D"/>
    <w:rsid w:val="00245274"/>
    <w:rsid w:val="0024546A"/>
    <w:rsid w:val="00245C6A"/>
    <w:rsid w:val="00245DE0"/>
    <w:rsid w:val="00246007"/>
    <w:rsid w:val="00247345"/>
    <w:rsid w:val="0024770E"/>
    <w:rsid w:val="00247A6E"/>
    <w:rsid w:val="00247B3D"/>
    <w:rsid w:val="00247BEE"/>
    <w:rsid w:val="00247FAC"/>
    <w:rsid w:val="002500F6"/>
    <w:rsid w:val="0025068C"/>
    <w:rsid w:val="00250706"/>
    <w:rsid w:val="00250896"/>
    <w:rsid w:val="0025144B"/>
    <w:rsid w:val="00251913"/>
    <w:rsid w:val="00251DB4"/>
    <w:rsid w:val="00252254"/>
    <w:rsid w:val="0025246B"/>
    <w:rsid w:val="00252826"/>
    <w:rsid w:val="00252C3A"/>
    <w:rsid w:val="00252EEC"/>
    <w:rsid w:val="002536C7"/>
    <w:rsid w:val="00253F30"/>
    <w:rsid w:val="00254CD4"/>
    <w:rsid w:val="00254D23"/>
    <w:rsid w:val="00254E4E"/>
    <w:rsid w:val="002554E8"/>
    <w:rsid w:val="0025596B"/>
    <w:rsid w:val="00256B2D"/>
    <w:rsid w:val="00256B82"/>
    <w:rsid w:val="00256C17"/>
    <w:rsid w:val="00256F2F"/>
    <w:rsid w:val="00256F94"/>
    <w:rsid w:val="0025729B"/>
    <w:rsid w:val="002575F4"/>
    <w:rsid w:val="00257A6B"/>
    <w:rsid w:val="00260084"/>
    <w:rsid w:val="00260BBF"/>
    <w:rsid w:val="0026118A"/>
    <w:rsid w:val="00261ED1"/>
    <w:rsid w:val="002621DF"/>
    <w:rsid w:val="00262DD1"/>
    <w:rsid w:val="002634A9"/>
    <w:rsid w:val="00263A06"/>
    <w:rsid w:val="00263D6F"/>
    <w:rsid w:val="00264640"/>
    <w:rsid w:val="002647B7"/>
    <w:rsid w:val="00264A60"/>
    <w:rsid w:val="00264BBC"/>
    <w:rsid w:val="00264FCD"/>
    <w:rsid w:val="00265375"/>
    <w:rsid w:val="002653F5"/>
    <w:rsid w:val="002657CE"/>
    <w:rsid w:val="00265C0D"/>
    <w:rsid w:val="00265D1C"/>
    <w:rsid w:val="00265E24"/>
    <w:rsid w:val="00265EB5"/>
    <w:rsid w:val="0026631D"/>
    <w:rsid w:val="00266AFE"/>
    <w:rsid w:val="002670CA"/>
    <w:rsid w:val="00267D82"/>
    <w:rsid w:val="00267FB2"/>
    <w:rsid w:val="00267FB5"/>
    <w:rsid w:val="00270049"/>
    <w:rsid w:val="002707F5"/>
    <w:rsid w:val="002709FD"/>
    <w:rsid w:val="00270A6A"/>
    <w:rsid w:val="00271472"/>
    <w:rsid w:val="00271854"/>
    <w:rsid w:val="00271D67"/>
    <w:rsid w:val="00272602"/>
    <w:rsid w:val="00272741"/>
    <w:rsid w:val="0027298A"/>
    <w:rsid w:val="00272DBF"/>
    <w:rsid w:val="0027309A"/>
    <w:rsid w:val="002738BA"/>
    <w:rsid w:val="00274B86"/>
    <w:rsid w:val="00274F47"/>
    <w:rsid w:val="002755E6"/>
    <w:rsid w:val="0027588E"/>
    <w:rsid w:val="00275D77"/>
    <w:rsid w:val="00275FC5"/>
    <w:rsid w:val="00276E88"/>
    <w:rsid w:val="002773FB"/>
    <w:rsid w:val="00277419"/>
    <w:rsid w:val="00277669"/>
    <w:rsid w:val="002778F0"/>
    <w:rsid w:val="00277CEB"/>
    <w:rsid w:val="0027EF79"/>
    <w:rsid w:val="00280025"/>
    <w:rsid w:val="002801D3"/>
    <w:rsid w:val="0028030B"/>
    <w:rsid w:val="00280606"/>
    <w:rsid w:val="00280B97"/>
    <w:rsid w:val="00280FC8"/>
    <w:rsid w:val="0028136D"/>
    <w:rsid w:val="0028150A"/>
    <w:rsid w:val="00281BD8"/>
    <w:rsid w:val="00281D28"/>
    <w:rsid w:val="00282056"/>
    <w:rsid w:val="00282F40"/>
    <w:rsid w:val="00283051"/>
    <w:rsid w:val="002835DC"/>
    <w:rsid w:val="00283AA2"/>
    <w:rsid w:val="00283DB3"/>
    <w:rsid w:val="00284C16"/>
    <w:rsid w:val="00284C99"/>
    <w:rsid w:val="00285104"/>
    <w:rsid w:val="002853C2"/>
    <w:rsid w:val="0028544E"/>
    <w:rsid w:val="00285DE8"/>
    <w:rsid w:val="00285FBC"/>
    <w:rsid w:val="00286275"/>
    <w:rsid w:val="00286927"/>
    <w:rsid w:val="00286A50"/>
    <w:rsid w:val="00287AF9"/>
    <w:rsid w:val="00287B67"/>
    <w:rsid w:val="0029008E"/>
    <w:rsid w:val="00290092"/>
    <w:rsid w:val="002901BE"/>
    <w:rsid w:val="00290A98"/>
    <w:rsid w:val="00290E2E"/>
    <w:rsid w:val="00290EC4"/>
    <w:rsid w:val="00290F1B"/>
    <w:rsid w:val="00291287"/>
    <w:rsid w:val="002914D2"/>
    <w:rsid w:val="00291506"/>
    <w:rsid w:val="00291BD9"/>
    <w:rsid w:val="00291CA0"/>
    <w:rsid w:val="00292073"/>
    <w:rsid w:val="00292452"/>
    <w:rsid w:val="0029253D"/>
    <w:rsid w:val="00292BE8"/>
    <w:rsid w:val="00292CDF"/>
    <w:rsid w:val="00293340"/>
    <w:rsid w:val="0029375C"/>
    <w:rsid w:val="0029426C"/>
    <w:rsid w:val="0029447F"/>
    <w:rsid w:val="00294B09"/>
    <w:rsid w:val="002952ED"/>
    <w:rsid w:val="00295592"/>
    <w:rsid w:val="002957A3"/>
    <w:rsid w:val="002958D0"/>
    <w:rsid w:val="00296C94"/>
    <w:rsid w:val="00297411"/>
    <w:rsid w:val="002977D8"/>
    <w:rsid w:val="00297C01"/>
    <w:rsid w:val="00299B6F"/>
    <w:rsid w:val="002A024E"/>
    <w:rsid w:val="002A025F"/>
    <w:rsid w:val="002A0776"/>
    <w:rsid w:val="002A164A"/>
    <w:rsid w:val="002A1B90"/>
    <w:rsid w:val="002A23FB"/>
    <w:rsid w:val="002A2810"/>
    <w:rsid w:val="002A2B83"/>
    <w:rsid w:val="002A3765"/>
    <w:rsid w:val="002A39EA"/>
    <w:rsid w:val="002A3A95"/>
    <w:rsid w:val="002A3AD9"/>
    <w:rsid w:val="002A47C5"/>
    <w:rsid w:val="002A517B"/>
    <w:rsid w:val="002A5A6C"/>
    <w:rsid w:val="002A60C9"/>
    <w:rsid w:val="002A6B26"/>
    <w:rsid w:val="002A7340"/>
    <w:rsid w:val="002A74C0"/>
    <w:rsid w:val="002A759C"/>
    <w:rsid w:val="002A7B22"/>
    <w:rsid w:val="002B093E"/>
    <w:rsid w:val="002B1082"/>
    <w:rsid w:val="002B1B10"/>
    <w:rsid w:val="002B1CDD"/>
    <w:rsid w:val="002B1FB1"/>
    <w:rsid w:val="002B217D"/>
    <w:rsid w:val="002B2277"/>
    <w:rsid w:val="002B2E11"/>
    <w:rsid w:val="002B2FFC"/>
    <w:rsid w:val="002B3054"/>
    <w:rsid w:val="002B368F"/>
    <w:rsid w:val="002B438B"/>
    <w:rsid w:val="002B57FD"/>
    <w:rsid w:val="002B5DE6"/>
    <w:rsid w:val="002B6027"/>
    <w:rsid w:val="002B61CB"/>
    <w:rsid w:val="002B6393"/>
    <w:rsid w:val="002B6778"/>
    <w:rsid w:val="002B699E"/>
    <w:rsid w:val="002B6B27"/>
    <w:rsid w:val="002B7C73"/>
    <w:rsid w:val="002C0806"/>
    <w:rsid w:val="002C0A53"/>
    <w:rsid w:val="002C109C"/>
    <w:rsid w:val="002C13A1"/>
    <w:rsid w:val="002C14B2"/>
    <w:rsid w:val="002C19B8"/>
    <w:rsid w:val="002C1BA4"/>
    <w:rsid w:val="002C205B"/>
    <w:rsid w:val="002C21EB"/>
    <w:rsid w:val="002C29B8"/>
    <w:rsid w:val="002C29F3"/>
    <w:rsid w:val="002C3AA5"/>
    <w:rsid w:val="002C3CE8"/>
    <w:rsid w:val="002C4202"/>
    <w:rsid w:val="002C4BAE"/>
    <w:rsid w:val="002C4ECE"/>
    <w:rsid w:val="002C5779"/>
    <w:rsid w:val="002C57DB"/>
    <w:rsid w:val="002C604A"/>
    <w:rsid w:val="002C605F"/>
    <w:rsid w:val="002C61B0"/>
    <w:rsid w:val="002C6D59"/>
    <w:rsid w:val="002C6DA9"/>
    <w:rsid w:val="002C703A"/>
    <w:rsid w:val="002C7247"/>
    <w:rsid w:val="002C73CB"/>
    <w:rsid w:val="002C7752"/>
    <w:rsid w:val="002C7774"/>
    <w:rsid w:val="002C7A8C"/>
    <w:rsid w:val="002C7EBA"/>
    <w:rsid w:val="002C7F3B"/>
    <w:rsid w:val="002C7FC8"/>
    <w:rsid w:val="002D03CB"/>
    <w:rsid w:val="002D053A"/>
    <w:rsid w:val="002D05F2"/>
    <w:rsid w:val="002D066C"/>
    <w:rsid w:val="002D0732"/>
    <w:rsid w:val="002D08DD"/>
    <w:rsid w:val="002D0B2C"/>
    <w:rsid w:val="002D0F0A"/>
    <w:rsid w:val="002D10C0"/>
    <w:rsid w:val="002D198B"/>
    <w:rsid w:val="002D1B34"/>
    <w:rsid w:val="002D1BF7"/>
    <w:rsid w:val="002D1CDE"/>
    <w:rsid w:val="002D20A0"/>
    <w:rsid w:val="002D2728"/>
    <w:rsid w:val="002D27DB"/>
    <w:rsid w:val="002D2F2D"/>
    <w:rsid w:val="002D3746"/>
    <w:rsid w:val="002D3BE7"/>
    <w:rsid w:val="002D3E18"/>
    <w:rsid w:val="002D3FDC"/>
    <w:rsid w:val="002D4389"/>
    <w:rsid w:val="002D43CC"/>
    <w:rsid w:val="002D46EB"/>
    <w:rsid w:val="002D47BA"/>
    <w:rsid w:val="002D4A24"/>
    <w:rsid w:val="002D4F0D"/>
    <w:rsid w:val="002D5003"/>
    <w:rsid w:val="002D53D0"/>
    <w:rsid w:val="002D5558"/>
    <w:rsid w:val="002D5A7E"/>
    <w:rsid w:val="002D686A"/>
    <w:rsid w:val="002D6906"/>
    <w:rsid w:val="002D6B38"/>
    <w:rsid w:val="002D7201"/>
    <w:rsid w:val="002D742C"/>
    <w:rsid w:val="002D7498"/>
    <w:rsid w:val="002D7875"/>
    <w:rsid w:val="002D7CF3"/>
    <w:rsid w:val="002D7EC6"/>
    <w:rsid w:val="002DE769"/>
    <w:rsid w:val="002E02CC"/>
    <w:rsid w:val="002E0814"/>
    <w:rsid w:val="002E08A1"/>
    <w:rsid w:val="002E08B7"/>
    <w:rsid w:val="002E0B8F"/>
    <w:rsid w:val="002E119E"/>
    <w:rsid w:val="002E1331"/>
    <w:rsid w:val="002E1863"/>
    <w:rsid w:val="002E1A64"/>
    <w:rsid w:val="002E1BC4"/>
    <w:rsid w:val="002E1D9E"/>
    <w:rsid w:val="002E1EB6"/>
    <w:rsid w:val="002E2472"/>
    <w:rsid w:val="002E26B4"/>
    <w:rsid w:val="002E2901"/>
    <w:rsid w:val="002E3759"/>
    <w:rsid w:val="002E38E3"/>
    <w:rsid w:val="002E3BA7"/>
    <w:rsid w:val="002E3F32"/>
    <w:rsid w:val="002E3F4A"/>
    <w:rsid w:val="002E42B7"/>
    <w:rsid w:val="002E4493"/>
    <w:rsid w:val="002E50A0"/>
    <w:rsid w:val="002E56A5"/>
    <w:rsid w:val="002E56CE"/>
    <w:rsid w:val="002E5C92"/>
    <w:rsid w:val="002E5E97"/>
    <w:rsid w:val="002E600F"/>
    <w:rsid w:val="002E6495"/>
    <w:rsid w:val="002E6CB4"/>
    <w:rsid w:val="002E7275"/>
    <w:rsid w:val="002E7545"/>
    <w:rsid w:val="002E77BA"/>
    <w:rsid w:val="002E7E6C"/>
    <w:rsid w:val="002E7E98"/>
    <w:rsid w:val="002F06F0"/>
    <w:rsid w:val="002F1202"/>
    <w:rsid w:val="002F16D8"/>
    <w:rsid w:val="002F1833"/>
    <w:rsid w:val="002F1CA6"/>
    <w:rsid w:val="002F2686"/>
    <w:rsid w:val="002F2703"/>
    <w:rsid w:val="002F2C3F"/>
    <w:rsid w:val="002F337D"/>
    <w:rsid w:val="002F3758"/>
    <w:rsid w:val="002F40E3"/>
    <w:rsid w:val="002F41C8"/>
    <w:rsid w:val="002F4615"/>
    <w:rsid w:val="002F4A81"/>
    <w:rsid w:val="002F4E76"/>
    <w:rsid w:val="002F5088"/>
    <w:rsid w:val="002F563C"/>
    <w:rsid w:val="002F5BE4"/>
    <w:rsid w:val="002F5F27"/>
    <w:rsid w:val="002F62D7"/>
    <w:rsid w:val="002F638D"/>
    <w:rsid w:val="002F6770"/>
    <w:rsid w:val="002F69D6"/>
    <w:rsid w:val="002F6D30"/>
    <w:rsid w:val="002F8590"/>
    <w:rsid w:val="00300CFE"/>
    <w:rsid w:val="00301293"/>
    <w:rsid w:val="00301479"/>
    <w:rsid w:val="003018C0"/>
    <w:rsid w:val="003019D7"/>
    <w:rsid w:val="00301AE8"/>
    <w:rsid w:val="003022E2"/>
    <w:rsid w:val="00302342"/>
    <w:rsid w:val="00302603"/>
    <w:rsid w:val="003028EE"/>
    <w:rsid w:val="00303126"/>
    <w:rsid w:val="00303585"/>
    <w:rsid w:val="0030489E"/>
    <w:rsid w:val="00304A3D"/>
    <w:rsid w:val="00305BA1"/>
    <w:rsid w:val="00306266"/>
    <w:rsid w:val="003069FE"/>
    <w:rsid w:val="00306BC6"/>
    <w:rsid w:val="00306BE2"/>
    <w:rsid w:val="00306D86"/>
    <w:rsid w:val="0030714E"/>
    <w:rsid w:val="00307820"/>
    <w:rsid w:val="00307B3C"/>
    <w:rsid w:val="00307CE8"/>
    <w:rsid w:val="0031017B"/>
    <w:rsid w:val="003102E1"/>
    <w:rsid w:val="00310623"/>
    <w:rsid w:val="00310969"/>
    <w:rsid w:val="00310B4E"/>
    <w:rsid w:val="00310C38"/>
    <w:rsid w:val="003111D1"/>
    <w:rsid w:val="003112A1"/>
    <w:rsid w:val="003116CD"/>
    <w:rsid w:val="0031179A"/>
    <w:rsid w:val="00311E44"/>
    <w:rsid w:val="00311EA4"/>
    <w:rsid w:val="00312F52"/>
    <w:rsid w:val="003134ED"/>
    <w:rsid w:val="00313E67"/>
    <w:rsid w:val="00314942"/>
    <w:rsid w:val="00314DD1"/>
    <w:rsid w:val="0031555B"/>
    <w:rsid w:val="00316231"/>
    <w:rsid w:val="0031667F"/>
    <w:rsid w:val="00316B8C"/>
    <w:rsid w:val="0031765E"/>
    <w:rsid w:val="003178DA"/>
    <w:rsid w:val="0031790C"/>
    <w:rsid w:val="00317A0B"/>
    <w:rsid w:val="00317D1A"/>
    <w:rsid w:val="00317D3A"/>
    <w:rsid w:val="00317DFC"/>
    <w:rsid w:val="00317E5F"/>
    <w:rsid w:val="0031B171"/>
    <w:rsid w:val="00320063"/>
    <w:rsid w:val="003201AB"/>
    <w:rsid w:val="00320A4C"/>
    <w:rsid w:val="00320AE5"/>
    <w:rsid w:val="00321697"/>
    <w:rsid w:val="0032175C"/>
    <w:rsid w:val="00321951"/>
    <w:rsid w:val="00321C0A"/>
    <w:rsid w:val="00321CE4"/>
    <w:rsid w:val="0032211E"/>
    <w:rsid w:val="0032242D"/>
    <w:rsid w:val="00322946"/>
    <w:rsid w:val="003229C6"/>
    <w:rsid w:val="00322C7F"/>
    <w:rsid w:val="00323641"/>
    <w:rsid w:val="0032385F"/>
    <w:rsid w:val="00323DC4"/>
    <w:rsid w:val="00323EFF"/>
    <w:rsid w:val="00323FAB"/>
    <w:rsid w:val="00324297"/>
    <w:rsid w:val="003242B9"/>
    <w:rsid w:val="00324945"/>
    <w:rsid w:val="00324C8B"/>
    <w:rsid w:val="00325679"/>
    <w:rsid w:val="00325742"/>
    <w:rsid w:val="003258C9"/>
    <w:rsid w:val="00326419"/>
    <w:rsid w:val="00326465"/>
    <w:rsid w:val="00326572"/>
    <w:rsid w:val="0032688E"/>
    <w:rsid w:val="00326AA3"/>
    <w:rsid w:val="00326ACB"/>
    <w:rsid w:val="00327E44"/>
    <w:rsid w:val="00327F57"/>
    <w:rsid w:val="00330689"/>
    <w:rsid w:val="00330CE3"/>
    <w:rsid w:val="00330CE8"/>
    <w:rsid w:val="0033121E"/>
    <w:rsid w:val="003314B7"/>
    <w:rsid w:val="00331E61"/>
    <w:rsid w:val="003320FC"/>
    <w:rsid w:val="00332115"/>
    <w:rsid w:val="003322B2"/>
    <w:rsid w:val="003324E0"/>
    <w:rsid w:val="00332550"/>
    <w:rsid w:val="00332668"/>
    <w:rsid w:val="00332758"/>
    <w:rsid w:val="00332A77"/>
    <w:rsid w:val="00332B9E"/>
    <w:rsid w:val="00333E15"/>
    <w:rsid w:val="00334005"/>
    <w:rsid w:val="00334009"/>
    <w:rsid w:val="00334041"/>
    <w:rsid w:val="003342D4"/>
    <w:rsid w:val="0033453E"/>
    <w:rsid w:val="00334845"/>
    <w:rsid w:val="00334BD7"/>
    <w:rsid w:val="00334F0D"/>
    <w:rsid w:val="00335518"/>
    <w:rsid w:val="00335DE1"/>
    <w:rsid w:val="003366EE"/>
    <w:rsid w:val="00336FD1"/>
    <w:rsid w:val="003371EF"/>
    <w:rsid w:val="0033738E"/>
    <w:rsid w:val="00337597"/>
    <w:rsid w:val="00337BA8"/>
    <w:rsid w:val="00340D37"/>
    <w:rsid w:val="003414E7"/>
    <w:rsid w:val="0034181B"/>
    <w:rsid w:val="003419F2"/>
    <w:rsid w:val="00341B20"/>
    <w:rsid w:val="00341EE9"/>
    <w:rsid w:val="00342009"/>
    <w:rsid w:val="00342361"/>
    <w:rsid w:val="003423F6"/>
    <w:rsid w:val="003426B9"/>
    <w:rsid w:val="00342A02"/>
    <w:rsid w:val="00342AFA"/>
    <w:rsid w:val="00342C3C"/>
    <w:rsid w:val="00343108"/>
    <w:rsid w:val="00343209"/>
    <w:rsid w:val="00343317"/>
    <w:rsid w:val="0034390C"/>
    <w:rsid w:val="003442BF"/>
    <w:rsid w:val="0034435E"/>
    <w:rsid w:val="00344418"/>
    <w:rsid w:val="00344599"/>
    <w:rsid w:val="00344E1B"/>
    <w:rsid w:val="00345287"/>
    <w:rsid w:val="00345B08"/>
    <w:rsid w:val="00345B7A"/>
    <w:rsid w:val="00345C6F"/>
    <w:rsid w:val="00345C81"/>
    <w:rsid w:val="00345CA7"/>
    <w:rsid w:val="00345D59"/>
    <w:rsid w:val="00345D62"/>
    <w:rsid w:val="003461BC"/>
    <w:rsid w:val="00346468"/>
    <w:rsid w:val="00346B3E"/>
    <w:rsid w:val="00346E0A"/>
    <w:rsid w:val="0034705E"/>
    <w:rsid w:val="00347183"/>
    <w:rsid w:val="003474BB"/>
    <w:rsid w:val="0034770A"/>
    <w:rsid w:val="0034773B"/>
    <w:rsid w:val="00350456"/>
    <w:rsid w:val="0035062F"/>
    <w:rsid w:val="003507B5"/>
    <w:rsid w:val="00350BE2"/>
    <w:rsid w:val="00350F16"/>
    <w:rsid w:val="003512BF"/>
    <w:rsid w:val="00351ADC"/>
    <w:rsid w:val="00351F16"/>
    <w:rsid w:val="00352230"/>
    <w:rsid w:val="003528C6"/>
    <w:rsid w:val="00352AA1"/>
    <w:rsid w:val="00352DC4"/>
    <w:rsid w:val="0035387A"/>
    <w:rsid w:val="00353919"/>
    <w:rsid w:val="003539B1"/>
    <w:rsid w:val="00353EDB"/>
    <w:rsid w:val="003542A5"/>
    <w:rsid w:val="00354514"/>
    <w:rsid w:val="00354595"/>
    <w:rsid w:val="00354682"/>
    <w:rsid w:val="00354B7C"/>
    <w:rsid w:val="00354DDC"/>
    <w:rsid w:val="003556DB"/>
    <w:rsid w:val="00355708"/>
    <w:rsid w:val="00355746"/>
    <w:rsid w:val="00356599"/>
    <w:rsid w:val="003566CA"/>
    <w:rsid w:val="00357189"/>
    <w:rsid w:val="00357DA5"/>
    <w:rsid w:val="0036000A"/>
    <w:rsid w:val="00360F2A"/>
    <w:rsid w:val="00360FF9"/>
    <w:rsid w:val="003611D8"/>
    <w:rsid w:val="0036124F"/>
    <w:rsid w:val="00361272"/>
    <w:rsid w:val="0036195E"/>
    <w:rsid w:val="003619A5"/>
    <w:rsid w:val="0036215E"/>
    <w:rsid w:val="00362464"/>
    <w:rsid w:val="00362D76"/>
    <w:rsid w:val="003634F0"/>
    <w:rsid w:val="00363B3A"/>
    <w:rsid w:val="0036413E"/>
    <w:rsid w:val="00364B0B"/>
    <w:rsid w:val="00364B6E"/>
    <w:rsid w:val="00364D76"/>
    <w:rsid w:val="00365033"/>
    <w:rsid w:val="0036554B"/>
    <w:rsid w:val="00365E42"/>
    <w:rsid w:val="0036623A"/>
    <w:rsid w:val="003663EA"/>
    <w:rsid w:val="00366789"/>
    <w:rsid w:val="0036687B"/>
    <w:rsid w:val="00366D9D"/>
    <w:rsid w:val="003673C4"/>
    <w:rsid w:val="0036772F"/>
    <w:rsid w:val="00367B6C"/>
    <w:rsid w:val="00371755"/>
    <w:rsid w:val="003719C8"/>
    <w:rsid w:val="00371CD3"/>
    <w:rsid w:val="00372120"/>
    <w:rsid w:val="003728A2"/>
    <w:rsid w:val="0037296D"/>
    <w:rsid w:val="00372D6E"/>
    <w:rsid w:val="00373001"/>
    <w:rsid w:val="0037333D"/>
    <w:rsid w:val="0037335E"/>
    <w:rsid w:val="00373565"/>
    <w:rsid w:val="00373733"/>
    <w:rsid w:val="00373A4D"/>
    <w:rsid w:val="00373EA0"/>
    <w:rsid w:val="00373EBC"/>
    <w:rsid w:val="00374735"/>
    <w:rsid w:val="003747C9"/>
    <w:rsid w:val="003749B4"/>
    <w:rsid w:val="00374DC9"/>
    <w:rsid w:val="00374EE5"/>
    <w:rsid w:val="00374F00"/>
    <w:rsid w:val="00375283"/>
    <w:rsid w:val="00375714"/>
    <w:rsid w:val="00375D62"/>
    <w:rsid w:val="00376181"/>
    <w:rsid w:val="00376357"/>
    <w:rsid w:val="003763D0"/>
    <w:rsid w:val="00376820"/>
    <w:rsid w:val="003772E3"/>
    <w:rsid w:val="00377548"/>
    <w:rsid w:val="00377856"/>
    <w:rsid w:val="00377CF4"/>
    <w:rsid w:val="00377D11"/>
    <w:rsid w:val="0038057D"/>
    <w:rsid w:val="00380582"/>
    <w:rsid w:val="003814DC"/>
    <w:rsid w:val="00381691"/>
    <w:rsid w:val="00381B53"/>
    <w:rsid w:val="003820EC"/>
    <w:rsid w:val="0038216C"/>
    <w:rsid w:val="003823B0"/>
    <w:rsid w:val="00382779"/>
    <w:rsid w:val="003828C6"/>
    <w:rsid w:val="00382A6E"/>
    <w:rsid w:val="003832B1"/>
    <w:rsid w:val="00383889"/>
    <w:rsid w:val="00383E57"/>
    <w:rsid w:val="00384A0E"/>
    <w:rsid w:val="00384ADD"/>
    <w:rsid w:val="003851EB"/>
    <w:rsid w:val="003854B9"/>
    <w:rsid w:val="00385976"/>
    <w:rsid w:val="00386116"/>
    <w:rsid w:val="00386492"/>
    <w:rsid w:val="003864AC"/>
    <w:rsid w:val="003864BA"/>
    <w:rsid w:val="00386A78"/>
    <w:rsid w:val="0038769F"/>
    <w:rsid w:val="00387B28"/>
    <w:rsid w:val="00387B3E"/>
    <w:rsid w:val="00387D8A"/>
    <w:rsid w:val="00390265"/>
    <w:rsid w:val="0039081B"/>
    <w:rsid w:val="00391580"/>
    <w:rsid w:val="00391D5D"/>
    <w:rsid w:val="00391E19"/>
    <w:rsid w:val="00391EA9"/>
    <w:rsid w:val="00391EE1"/>
    <w:rsid w:val="003922C7"/>
    <w:rsid w:val="00392B5C"/>
    <w:rsid w:val="0039311A"/>
    <w:rsid w:val="00393168"/>
    <w:rsid w:val="00393781"/>
    <w:rsid w:val="00393799"/>
    <w:rsid w:val="00394155"/>
    <w:rsid w:val="0039477D"/>
    <w:rsid w:val="00394B15"/>
    <w:rsid w:val="00394D93"/>
    <w:rsid w:val="00395607"/>
    <w:rsid w:val="00396265"/>
    <w:rsid w:val="00396F01"/>
    <w:rsid w:val="003971E9"/>
    <w:rsid w:val="003973E9"/>
    <w:rsid w:val="003A0164"/>
    <w:rsid w:val="003A1069"/>
    <w:rsid w:val="003A11E0"/>
    <w:rsid w:val="003A1290"/>
    <w:rsid w:val="003A1C01"/>
    <w:rsid w:val="003A1CF9"/>
    <w:rsid w:val="003A2574"/>
    <w:rsid w:val="003A26B3"/>
    <w:rsid w:val="003A27F6"/>
    <w:rsid w:val="003A2862"/>
    <w:rsid w:val="003A2B09"/>
    <w:rsid w:val="003A2CE3"/>
    <w:rsid w:val="003A31C0"/>
    <w:rsid w:val="003A3FBE"/>
    <w:rsid w:val="003A43E6"/>
    <w:rsid w:val="003A47BA"/>
    <w:rsid w:val="003A54B2"/>
    <w:rsid w:val="003A5753"/>
    <w:rsid w:val="003A58A9"/>
    <w:rsid w:val="003A59B2"/>
    <w:rsid w:val="003A6104"/>
    <w:rsid w:val="003A65E5"/>
    <w:rsid w:val="003A6BAB"/>
    <w:rsid w:val="003A6D57"/>
    <w:rsid w:val="003A706D"/>
    <w:rsid w:val="003A71AB"/>
    <w:rsid w:val="003A7439"/>
    <w:rsid w:val="003A7A73"/>
    <w:rsid w:val="003B0965"/>
    <w:rsid w:val="003B0A2E"/>
    <w:rsid w:val="003B1359"/>
    <w:rsid w:val="003B19A5"/>
    <w:rsid w:val="003B1DCE"/>
    <w:rsid w:val="003B238D"/>
    <w:rsid w:val="003B2451"/>
    <w:rsid w:val="003B2FBA"/>
    <w:rsid w:val="003B4167"/>
    <w:rsid w:val="003B448B"/>
    <w:rsid w:val="003B4743"/>
    <w:rsid w:val="003B4ABA"/>
    <w:rsid w:val="003B5191"/>
    <w:rsid w:val="003B5A01"/>
    <w:rsid w:val="003B5BCC"/>
    <w:rsid w:val="003B5F68"/>
    <w:rsid w:val="003B6069"/>
    <w:rsid w:val="003B69B8"/>
    <w:rsid w:val="003B6CDA"/>
    <w:rsid w:val="003B6F15"/>
    <w:rsid w:val="003B725E"/>
    <w:rsid w:val="003B7B7B"/>
    <w:rsid w:val="003B7FD4"/>
    <w:rsid w:val="003C00DA"/>
    <w:rsid w:val="003C032B"/>
    <w:rsid w:val="003C0A59"/>
    <w:rsid w:val="003C0A64"/>
    <w:rsid w:val="003C0DA5"/>
    <w:rsid w:val="003C1455"/>
    <w:rsid w:val="003C164F"/>
    <w:rsid w:val="003C169B"/>
    <w:rsid w:val="003C18E7"/>
    <w:rsid w:val="003C2522"/>
    <w:rsid w:val="003C26AD"/>
    <w:rsid w:val="003C2D37"/>
    <w:rsid w:val="003C3361"/>
    <w:rsid w:val="003C3EE1"/>
    <w:rsid w:val="003C4046"/>
    <w:rsid w:val="003C407D"/>
    <w:rsid w:val="003C44BB"/>
    <w:rsid w:val="003C45DE"/>
    <w:rsid w:val="003C4CD1"/>
    <w:rsid w:val="003C524B"/>
    <w:rsid w:val="003C53C6"/>
    <w:rsid w:val="003C585A"/>
    <w:rsid w:val="003C591D"/>
    <w:rsid w:val="003C6A40"/>
    <w:rsid w:val="003C6C1E"/>
    <w:rsid w:val="003C6CC4"/>
    <w:rsid w:val="003C7B15"/>
    <w:rsid w:val="003C7C11"/>
    <w:rsid w:val="003C7F40"/>
    <w:rsid w:val="003D00DD"/>
    <w:rsid w:val="003D05CB"/>
    <w:rsid w:val="003D1DF7"/>
    <w:rsid w:val="003D233C"/>
    <w:rsid w:val="003D2365"/>
    <w:rsid w:val="003D275D"/>
    <w:rsid w:val="003D2B01"/>
    <w:rsid w:val="003D32AA"/>
    <w:rsid w:val="003D343D"/>
    <w:rsid w:val="003D39B8"/>
    <w:rsid w:val="003D45D5"/>
    <w:rsid w:val="003D46FB"/>
    <w:rsid w:val="003D47B7"/>
    <w:rsid w:val="003D49D0"/>
    <w:rsid w:val="003D4F67"/>
    <w:rsid w:val="003D4FF2"/>
    <w:rsid w:val="003D5787"/>
    <w:rsid w:val="003D5A4B"/>
    <w:rsid w:val="003D5BAA"/>
    <w:rsid w:val="003D5F5C"/>
    <w:rsid w:val="003D5F97"/>
    <w:rsid w:val="003D6483"/>
    <w:rsid w:val="003D6A5E"/>
    <w:rsid w:val="003D6E84"/>
    <w:rsid w:val="003D7329"/>
    <w:rsid w:val="003D751B"/>
    <w:rsid w:val="003D78F7"/>
    <w:rsid w:val="003E0109"/>
    <w:rsid w:val="003E0207"/>
    <w:rsid w:val="003E0321"/>
    <w:rsid w:val="003E03AE"/>
    <w:rsid w:val="003E03F5"/>
    <w:rsid w:val="003E07D2"/>
    <w:rsid w:val="003E0C48"/>
    <w:rsid w:val="003E0E38"/>
    <w:rsid w:val="003E1CE9"/>
    <w:rsid w:val="003E2650"/>
    <w:rsid w:val="003E2BE0"/>
    <w:rsid w:val="003E3001"/>
    <w:rsid w:val="003E33E8"/>
    <w:rsid w:val="003E3E8D"/>
    <w:rsid w:val="003E4157"/>
    <w:rsid w:val="003E4166"/>
    <w:rsid w:val="003E4577"/>
    <w:rsid w:val="003E4955"/>
    <w:rsid w:val="003E4B83"/>
    <w:rsid w:val="003E4E68"/>
    <w:rsid w:val="003E5967"/>
    <w:rsid w:val="003E5C11"/>
    <w:rsid w:val="003E5C78"/>
    <w:rsid w:val="003E6167"/>
    <w:rsid w:val="003E750B"/>
    <w:rsid w:val="003E7A9D"/>
    <w:rsid w:val="003E7ADB"/>
    <w:rsid w:val="003F002D"/>
    <w:rsid w:val="003F0384"/>
    <w:rsid w:val="003F07DC"/>
    <w:rsid w:val="003F0BB8"/>
    <w:rsid w:val="003F0F31"/>
    <w:rsid w:val="003F11C6"/>
    <w:rsid w:val="003F11EA"/>
    <w:rsid w:val="003F12A2"/>
    <w:rsid w:val="003F2020"/>
    <w:rsid w:val="003F2BA7"/>
    <w:rsid w:val="003F356F"/>
    <w:rsid w:val="003F39B4"/>
    <w:rsid w:val="003F474F"/>
    <w:rsid w:val="003F49F8"/>
    <w:rsid w:val="003F4CBD"/>
    <w:rsid w:val="003F4D83"/>
    <w:rsid w:val="003F56C7"/>
    <w:rsid w:val="003F6122"/>
    <w:rsid w:val="003F6563"/>
    <w:rsid w:val="003F68E1"/>
    <w:rsid w:val="003F6B49"/>
    <w:rsid w:val="003F7720"/>
    <w:rsid w:val="003F7C68"/>
    <w:rsid w:val="00400542"/>
    <w:rsid w:val="004006E9"/>
    <w:rsid w:val="004007C6"/>
    <w:rsid w:val="00401036"/>
    <w:rsid w:val="004011D4"/>
    <w:rsid w:val="00401720"/>
    <w:rsid w:val="004019AF"/>
    <w:rsid w:val="00402382"/>
    <w:rsid w:val="00402FBE"/>
    <w:rsid w:val="00403517"/>
    <w:rsid w:val="0040461C"/>
    <w:rsid w:val="00404AC4"/>
    <w:rsid w:val="00405432"/>
    <w:rsid w:val="004055E6"/>
    <w:rsid w:val="0040699B"/>
    <w:rsid w:val="00406B56"/>
    <w:rsid w:val="00406EA8"/>
    <w:rsid w:val="00407079"/>
    <w:rsid w:val="00407289"/>
    <w:rsid w:val="004074BC"/>
    <w:rsid w:val="004075B4"/>
    <w:rsid w:val="00407897"/>
    <w:rsid w:val="004100F5"/>
    <w:rsid w:val="004108AC"/>
    <w:rsid w:val="00410A29"/>
    <w:rsid w:val="00410CCE"/>
    <w:rsid w:val="00411F17"/>
    <w:rsid w:val="00411FC5"/>
    <w:rsid w:val="00412259"/>
    <w:rsid w:val="0041249A"/>
    <w:rsid w:val="0041282E"/>
    <w:rsid w:val="00412B43"/>
    <w:rsid w:val="004134C9"/>
    <w:rsid w:val="00413B02"/>
    <w:rsid w:val="004143D3"/>
    <w:rsid w:val="00414540"/>
    <w:rsid w:val="00414663"/>
    <w:rsid w:val="0041484F"/>
    <w:rsid w:val="00414FFA"/>
    <w:rsid w:val="00415129"/>
    <w:rsid w:val="004157ED"/>
    <w:rsid w:val="004164A7"/>
    <w:rsid w:val="0041656E"/>
    <w:rsid w:val="00416746"/>
    <w:rsid w:val="00416AD0"/>
    <w:rsid w:val="0041703A"/>
    <w:rsid w:val="004174D0"/>
    <w:rsid w:val="0041793D"/>
    <w:rsid w:val="004179AA"/>
    <w:rsid w:val="00420519"/>
    <w:rsid w:val="0042087F"/>
    <w:rsid w:val="00420C74"/>
    <w:rsid w:val="004213A6"/>
    <w:rsid w:val="004216DF"/>
    <w:rsid w:val="00421CE8"/>
    <w:rsid w:val="00421F76"/>
    <w:rsid w:val="00422016"/>
    <w:rsid w:val="00422235"/>
    <w:rsid w:val="004225F0"/>
    <w:rsid w:val="00422A81"/>
    <w:rsid w:val="00422BDA"/>
    <w:rsid w:val="00422ED2"/>
    <w:rsid w:val="004230C4"/>
    <w:rsid w:val="00423753"/>
    <w:rsid w:val="00424A02"/>
    <w:rsid w:val="00424A15"/>
    <w:rsid w:val="00424A35"/>
    <w:rsid w:val="004253C9"/>
    <w:rsid w:val="00425ACA"/>
    <w:rsid w:val="00425EC6"/>
    <w:rsid w:val="004262E4"/>
    <w:rsid w:val="004263C6"/>
    <w:rsid w:val="00426744"/>
    <w:rsid w:val="0042678E"/>
    <w:rsid w:val="004269EA"/>
    <w:rsid w:val="00426A3A"/>
    <w:rsid w:val="00426DD9"/>
    <w:rsid w:val="00427332"/>
    <w:rsid w:val="004275D3"/>
    <w:rsid w:val="004278D9"/>
    <w:rsid w:val="00427C06"/>
    <w:rsid w:val="00430250"/>
    <w:rsid w:val="00430496"/>
    <w:rsid w:val="00431020"/>
    <w:rsid w:val="00431208"/>
    <w:rsid w:val="00431716"/>
    <w:rsid w:val="0043175C"/>
    <w:rsid w:val="004317EE"/>
    <w:rsid w:val="00431C6A"/>
    <w:rsid w:val="004320C2"/>
    <w:rsid w:val="004320EE"/>
    <w:rsid w:val="0043229D"/>
    <w:rsid w:val="00432681"/>
    <w:rsid w:val="0043281F"/>
    <w:rsid w:val="004330AB"/>
    <w:rsid w:val="004333A7"/>
    <w:rsid w:val="004339CD"/>
    <w:rsid w:val="00433E25"/>
    <w:rsid w:val="0043497E"/>
    <w:rsid w:val="00434E66"/>
    <w:rsid w:val="004351F5"/>
    <w:rsid w:val="004354C8"/>
    <w:rsid w:val="00435A4E"/>
    <w:rsid w:val="00435ACB"/>
    <w:rsid w:val="00435ACF"/>
    <w:rsid w:val="00435E85"/>
    <w:rsid w:val="00436563"/>
    <w:rsid w:val="00436CEE"/>
    <w:rsid w:val="00436DB0"/>
    <w:rsid w:val="00437C24"/>
    <w:rsid w:val="00440330"/>
    <w:rsid w:val="00441659"/>
    <w:rsid w:val="00442847"/>
    <w:rsid w:val="0044287C"/>
    <w:rsid w:val="004428B3"/>
    <w:rsid w:val="00442AA9"/>
    <w:rsid w:val="00442DFF"/>
    <w:rsid w:val="0044320F"/>
    <w:rsid w:val="004438AC"/>
    <w:rsid w:val="004438CF"/>
    <w:rsid w:val="00443979"/>
    <w:rsid w:val="00443D62"/>
    <w:rsid w:val="004441BE"/>
    <w:rsid w:val="00445426"/>
    <w:rsid w:val="0044624A"/>
    <w:rsid w:val="004468ED"/>
    <w:rsid w:val="00446DB3"/>
    <w:rsid w:val="00447316"/>
    <w:rsid w:val="0044748D"/>
    <w:rsid w:val="00447E74"/>
    <w:rsid w:val="00447F69"/>
    <w:rsid w:val="0045008F"/>
    <w:rsid w:val="0045016A"/>
    <w:rsid w:val="00450625"/>
    <w:rsid w:val="004506DB"/>
    <w:rsid w:val="00450C00"/>
    <w:rsid w:val="00450CE1"/>
    <w:rsid w:val="0045141E"/>
    <w:rsid w:val="0045165A"/>
    <w:rsid w:val="00451692"/>
    <w:rsid w:val="0045209C"/>
    <w:rsid w:val="00452881"/>
    <w:rsid w:val="004529DD"/>
    <w:rsid w:val="00452A4D"/>
    <w:rsid w:val="004532CF"/>
    <w:rsid w:val="004534BB"/>
    <w:rsid w:val="0045355B"/>
    <w:rsid w:val="004536BE"/>
    <w:rsid w:val="00453AA7"/>
    <w:rsid w:val="00453B35"/>
    <w:rsid w:val="00454547"/>
    <w:rsid w:val="00454CA7"/>
    <w:rsid w:val="00455393"/>
    <w:rsid w:val="004557D6"/>
    <w:rsid w:val="00455A9A"/>
    <w:rsid w:val="00455F5C"/>
    <w:rsid w:val="00456244"/>
    <w:rsid w:val="00456FB6"/>
    <w:rsid w:val="004574E2"/>
    <w:rsid w:val="00457524"/>
    <w:rsid w:val="00457CE9"/>
    <w:rsid w:val="00459643"/>
    <w:rsid w:val="00460173"/>
    <w:rsid w:val="00460401"/>
    <w:rsid w:val="00460425"/>
    <w:rsid w:val="004606CA"/>
    <w:rsid w:val="00460867"/>
    <w:rsid w:val="0046091C"/>
    <w:rsid w:val="004610E7"/>
    <w:rsid w:val="00461215"/>
    <w:rsid w:val="00461FB2"/>
    <w:rsid w:val="00461FB9"/>
    <w:rsid w:val="0046236D"/>
    <w:rsid w:val="004636A7"/>
    <w:rsid w:val="00463939"/>
    <w:rsid w:val="00463BE9"/>
    <w:rsid w:val="00463DA7"/>
    <w:rsid w:val="004645DE"/>
    <w:rsid w:val="00464858"/>
    <w:rsid w:val="00464CB9"/>
    <w:rsid w:val="0046504F"/>
    <w:rsid w:val="004657B6"/>
    <w:rsid w:val="0046597B"/>
    <w:rsid w:val="004659E0"/>
    <w:rsid w:val="00466086"/>
    <w:rsid w:val="0046678F"/>
    <w:rsid w:val="00466974"/>
    <w:rsid w:val="00466FBB"/>
    <w:rsid w:val="00467BB1"/>
    <w:rsid w:val="00467CCA"/>
    <w:rsid w:val="00467DAE"/>
    <w:rsid w:val="00467F47"/>
    <w:rsid w:val="00470D9D"/>
    <w:rsid w:val="00471045"/>
    <w:rsid w:val="0047155A"/>
    <w:rsid w:val="004718EB"/>
    <w:rsid w:val="00471902"/>
    <w:rsid w:val="00471B09"/>
    <w:rsid w:val="00471E62"/>
    <w:rsid w:val="0047207C"/>
    <w:rsid w:val="004723DC"/>
    <w:rsid w:val="00472472"/>
    <w:rsid w:val="0047320D"/>
    <w:rsid w:val="004733C5"/>
    <w:rsid w:val="004733CD"/>
    <w:rsid w:val="00473696"/>
    <w:rsid w:val="00473FDF"/>
    <w:rsid w:val="00474713"/>
    <w:rsid w:val="00474C01"/>
    <w:rsid w:val="00474C98"/>
    <w:rsid w:val="004752BB"/>
    <w:rsid w:val="004756F7"/>
    <w:rsid w:val="00476250"/>
    <w:rsid w:val="004771D9"/>
    <w:rsid w:val="004773A0"/>
    <w:rsid w:val="00480165"/>
    <w:rsid w:val="004806D9"/>
    <w:rsid w:val="00480827"/>
    <w:rsid w:val="00480ACD"/>
    <w:rsid w:val="00480BD4"/>
    <w:rsid w:val="00480CF3"/>
    <w:rsid w:val="00481366"/>
    <w:rsid w:val="0048171D"/>
    <w:rsid w:val="00481913"/>
    <w:rsid w:val="00481FB9"/>
    <w:rsid w:val="004821BB"/>
    <w:rsid w:val="00483136"/>
    <w:rsid w:val="0048314F"/>
    <w:rsid w:val="00483692"/>
    <w:rsid w:val="00483B66"/>
    <w:rsid w:val="00483B7C"/>
    <w:rsid w:val="00483D67"/>
    <w:rsid w:val="00483FAC"/>
    <w:rsid w:val="00484537"/>
    <w:rsid w:val="00484659"/>
    <w:rsid w:val="00484DA1"/>
    <w:rsid w:val="004850BC"/>
    <w:rsid w:val="00485550"/>
    <w:rsid w:val="00485889"/>
    <w:rsid w:val="00485B74"/>
    <w:rsid w:val="00485C5E"/>
    <w:rsid w:val="004864CB"/>
    <w:rsid w:val="00486854"/>
    <w:rsid w:val="00486887"/>
    <w:rsid w:val="00486A00"/>
    <w:rsid w:val="00486A98"/>
    <w:rsid w:val="00486E83"/>
    <w:rsid w:val="00487124"/>
    <w:rsid w:val="00487FEF"/>
    <w:rsid w:val="00490954"/>
    <w:rsid w:val="00490EFD"/>
    <w:rsid w:val="00491055"/>
    <w:rsid w:val="00491067"/>
    <w:rsid w:val="0049107A"/>
    <w:rsid w:val="00491379"/>
    <w:rsid w:val="004914A1"/>
    <w:rsid w:val="004914B8"/>
    <w:rsid w:val="00491662"/>
    <w:rsid w:val="0049169F"/>
    <w:rsid w:val="00491758"/>
    <w:rsid w:val="00491A7E"/>
    <w:rsid w:val="00491BBE"/>
    <w:rsid w:val="004925BF"/>
    <w:rsid w:val="00492E87"/>
    <w:rsid w:val="00493161"/>
    <w:rsid w:val="00494172"/>
    <w:rsid w:val="00494986"/>
    <w:rsid w:val="004949C5"/>
    <w:rsid w:val="00494F47"/>
    <w:rsid w:val="004955A9"/>
    <w:rsid w:val="004955C9"/>
    <w:rsid w:val="00495C1A"/>
    <w:rsid w:val="00495C92"/>
    <w:rsid w:val="00496474"/>
    <w:rsid w:val="00496524"/>
    <w:rsid w:val="00496566"/>
    <w:rsid w:val="00496849"/>
    <w:rsid w:val="004968C7"/>
    <w:rsid w:val="00496A26"/>
    <w:rsid w:val="00496C01"/>
    <w:rsid w:val="00496D0A"/>
    <w:rsid w:val="004977AD"/>
    <w:rsid w:val="00497DF6"/>
    <w:rsid w:val="004A03EB"/>
    <w:rsid w:val="004A08FF"/>
    <w:rsid w:val="004A0BC5"/>
    <w:rsid w:val="004A18B9"/>
    <w:rsid w:val="004A1D83"/>
    <w:rsid w:val="004A1F53"/>
    <w:rsid w:val="004A256C"/>
    <w:rsid w:val="004A287F"/>
    <w:rsid w:val="004A2EB4"/>
    <w:rsid w:val="004A384F"/>
    <w:rsid w:val="004A38BB"/>
    <w:rsid w:val="004A394E"/>
    <w:rsid w:val="004A3A45"/>
    <w:rsid w:val="004A404A"/>
    <w:rsid w:val="004A444C"/>
    <w:rsid w:val="004A4B92"/>
    <w:rsid w:val="004A5161"/>
    <w:rsid w:val="004A53C7"/>
    <w:rsid w:val="004A54FE"/>
    <w:rsid w:val="004A55D6"/>
    <w:rsid w:val="004A58D2"/>
    <w:rsid w:val="004A6149"/>
    <w:rsid w:val="004A6476"/>
    <w:rsid w:val="004A6EBB"/>
    <w:rsid w:val="004A7134"/>
    <w:rsid w:val="004A728C"/>
    <w:rsid w:val="004A78C6"/>
    <w:rsid w:val="004A7EC5"/>
    <w:rsid w:val="004B0064"/>
    <w:rsid w:val="004B017E"/>
    <w:rsid w:val="004B0211"/>
    <w:rsid w:val="004B02E4"/>
    <w:rsid w:val="004B06F4"/>
    <w:rsid w:val="004B0706"/>
    <w:rsid w:val="004B1266"/>
    <w:rsid w:val="004B12A8"/>
    <w:rsid w:val="004B1305"/>
    <w:rsid w:val="004B1530"/>
    <w:rsid w:val="004B19E9"/>
    <w:rsid w:val="004B1AB4"/>
    <w:rsid w:val="004B1E13"/>
    <w:rsid w:val="004B1EB9"/>
    <w:rsid w:val="004B2DB8"/>
    <w:rsid w:val="004B3C79"/>
    <w:rsid w:val="004B3C84"/>
    <w:rsid w:val="004B40E3"/>
    <w:rsid w:val="004B43F0"/>
    <w:rsid w:val="004B44CD"/>
    <w:rsid w:val="004B4C87"/>
    <w:rsid w:val="004B4D6A"/>
    <w:rsid w:val="004B50BA"/>
    <w:rsid w:val="004B5758"/>
    <w:rsid w:val="004B5798"/>
    <w:rsid w:val="004B5BEC"/>
    <w:rsid w:val="004B5E3B"/>
    <w:rsid w:val="004B65F7"/>
    <w:rsid w:val="004B6873"/>
    <w:rsid w:val="004B68DC"/>
    <w:rsid w:val="004B6941"/>
    <w:rsid w:val="004B6FE7"/>
    <w:rsid w:val="004B71B6"/>
    <w:rsid w:val="004B7D88"/>
    <w:rsid w:val="004BD47B"/>
    <w:rsid w:val="004C02C8"/>
    <w:rsid w:val="004C0788"/>
    <w:rsid w:val="004C0989"/>
    <w:rsid w:val="004C0AD9"/>
    <w:rsid w:val="004C0C3B"/>
    <w:rsid w:val="004C0CA8"/>
    <w:rsid w:val="004C1152"/>
    <w:rsid w:val="004C1978"/>
    <w:rsid w:val="004C1F84"/>
    <w:rsid w:val="004C225A"/>
    <w:rsid w:val="004C27C5"/>
    <w:rsid w:val="004C295D"/>
    <w:rsid w:val="004C298E"/>
    <w:rsid w:val="004C2B8D"/>
    <w:rsid w:val="004C2EAC"/>
    <w:rsid w:val="004C2F18"/>
    <w:rsid w:val="004C2F89"/>
    <w:rsid w:val="004C3230"/>
    <w:rsid w:val="004C3CEF"/>
    <w:rsid w:val="004C3EDA"/>
    <w:rsid w:val="004C42D1"/>
    <w:rsid w:val="004C47A4"/>
    <w:rsid w:val="004C4DE7"/>
    <w:rsid w:val="004C528D"/>
    <w:rsid w:val="004C62DA"/>
    <w:rsid w:val="004C6905"/>
    <w:rsid w:val="004C6AA4"/>
    <w:rsid w:val="004C6B03"/>
    <w:rsid w:val="004C6B7D"/>
    <w:rsid w:val="004C6D46"/>
    <w:rsid w:val="004C734C"/>
    <w:rsid w:val="004C753A"/>
    <w:rsid w:val="004C769E"/>
    <w:rsid w:val="004C7881"/>
    <w:rsid w:val="004D02D3"/>
    <w:rsid w:val="004D045B"/>
    <w:rsid w:val="004D0E48"/>
    <w:rsid w:val="004D10B0"/>
    <w:rsid w:val="004D14DC"/>
    <w:rsid w:val="004D14F0"/>
    <w:rsid w:val="004D36EC"/>
    <w:rsid w:val="004D3BCA"/>
    <w:rsid w:val="004D46A5"/>
    <w:rsid w:val="004D49D8"/>
    <w:rsid w:val="004D4A04"/>
    <w:rsid w:val="004D4C32"/>
    <w:rsid w:val="004D4FD1"/>
    <w:rsid w:val="004D5BB4"/>
    <w:rsid w:val="004D66CC"/>
    <w:rsid w:val="004D7620"/>
    <w:rsid w:val="004D7815"/>
    <w:rsid w:val="004E07A4"/>
    <w:rsid w:val="004E09C9"/>
    <w:rsid w:val="004E0D64"/>
    <w:rsid w:val="004E0DA3"/>
    <w:rsid w:val="004E121F"/>
    <w:rsid w:val="004E16F1"/>
    <w:rsid w:val="004E18C5"/>
    <w:rsid w:val="004E30C3"/>
    <w:rsid w:val="004E31CB"/>
    <w:rsid w:val="004E340E"/>
    <w:rsid w:val="004E3AAA"/>
    <w:rsid w:val="004E3E65"/>
    <w:rsid w:val="004E3F8B"/>
    <w:rsid w:val="004E401F"/>
    <w:rsid w:val="004E462F"/>
    <w:rsid w:val="004E4766"/>
    <w:rsid w:val="004E5921"/>
    <w:rsid w:val="004E5B55"/>
    <w:rsid w:val="004E6400"/>
    <w:rsid w:val="004E664C"/>
    <w:rsid w:val="004E66FE"/>
    <w:rsid w:val="004E7BDD"/>
    <w:rsid w:val="004E7D84"/>
    <w:rsid w:val="004EC562"/>
    <w:rsid w:val="004F0634"/>
    <w:rsid w:val="004F06B9"/>
    <w:rsid w:val="004F085B"/>
    <w:rsid w:val="004F086A"/>
    <w:rsid w:val="004F0F03"/>
    <w:rsid w:val="004F0FC3"/>
    <w:rsid w:val="004F115F"/>
    <w:rsid w:val="004F14E1"/>
    <w:rsid w:val="004F1859"/>
    <w:rsid w:val="004F1876"/>
    <w:rsid w:val="004F2801"/>
    <w:rsid w:val="004F2C84"/>
    <w:rsid w:val="004F2F48"/>
    <w:rsid w:val="004F36BE"/>
    <w:rsid w:val="004F3B7C"/>
    <w:rsid w:val="004F4833"/>
    <w:rsid w:val="004F4852"/>
    <w:rsid w:val="004F523F"/>
    <w:rsid w:val="004F52F8"/>
    <w:rsid w:val="004F5BF8"/>
    <w:rsid w:val="004F6114"/>
    <w:rsid w:val="004F648C"/>
    <w:rsid w:val="004F661B"/>
    <w:rsid w:val="004F6629"/>
    <w:rsid w:val="004F6703"/>
    <w:rsid w:val="004F69C4"/>
    <w:rsid w:val="004F6E13"/>
    <w:rsid w:val="004F6EBB"/>
    <w:rsid w:val="004F7396"/>
    <w:rsid w:val="004F77C3"/>
    <w:rsid w:val="004F7C43"/>
    <w:rsid w:val="004F7C76"/>
    <w:rsid w:val="004F7CD8"/>
    <w:rsid w:val="00500ACD"/>
    <w:rsid w:val="00500C60"/>
    <w:rsid w:val="00500CCD"/>
    <w:rsid w:val="005010AB"/>
    <w:rsid w:val="00501639"/>
    <w:rsid w:val="00501A91"/>
    <w:rsid w:val="00501BC4"/>
    <w:rsid w:val="00501F07"/>
    <w:rsid w:val="00502976"/>
    <w:rsid w:val="00502CF6"/>
    <w:rsid w:val="00502D52"/>
    <w:rsid w:val="00502E58"/>
    <w:rsid w:val="0050392C"/>
    <w:rsid w:val="00503E48"/>
    <w:rsid w:val="00504033"/>
    <w:rsid w:val="00504B31"/>
    <w:rsid w:val="00505305"/>
    <w:rsid w:val="00505452"/>
    <w:rsid w:val="005057CF"/>
    <w:rsid w:val="00505B6D"/>
    <w:rsid w:val="00505E46"/>
    <w:rsid w:val="0050609E"/>
    <w:rsid w:val="005060EA"/>
    <w:rsid w:val="00506158"/>
    <w:rsid w:val="005063FA"/>
    <w:rsid w:val="005066C3"/>
    <w:rsid w:val="0050690B"/>
    <w:rsid w:val="0050740C"/>
    <w:rsid w:val="005074FF"/>
    <w:rsid w:val="00507728"/>
    <w:rsid w:val="00507A1B"/>
    <w:rsid w:val="00507AC3"/>
    <w:rsid w:val="00507B5A"/>
    <w:rsid w:val="00507CBE"/>
    <w:rsid w:val="00507F81"/>
    <w:rsid w:val="00507FD9"/>
    <w:rsid w:val="00510374"/>
    <w:rsid w:val="00510691"/>
    <w:rsid w:val="00510D0E"/>
    <w:rsid w:val="0051108A"/>
    <w:rsid w:val="0051124F"/>
    <w:rsid w:val="00511878"/>
    <w:rsid w:val="0051196A"/>
    <w:rsid w:val="005123B8"/>
    <w:rsid w:val="0051292E"/>
    <w:rsid w:val="00512C5B"/>
    <w:rsid w:val="00512C8F"/>
    <w:rsid w:val="0051313B"/>
    <w:rsid w:val="00513211"/>
    <w:rsid w:val="00513A9D"/>
    <w:rsid w:val="00513BAA"/>
    <w:rsid w:val="00513CB5"/>
    <w:rsid w:val="00513DFB"/>
    <w:rsid w:val="005146A1"/>
    <w:rsid w:val="00514BE2"/>
    <w:rsid w:val="00514CBC"/>
    <w:rsid w:val="0051570C"/>
    <w:rsid w:val="00515F8C"/>
    <w:rsid w:val="005164B9"/>
    <w:rsid w:val="00516C2C"/>
    <w:rsid w:val="00516D23"/>
    <w:rsid w:val="00516DDB"/>
    <w:rsid w:val="005170CB"/>
    <w:rsid w:val="00517F58"/>
    <w:rsid w:val="005202C2"/>
    <w:rsid w:val="00520BD2"/>
    <w:rsid w:val="00520F54"/>
    <w:rsid w:val="00521690"/>
    <w:rsid w:val="00521856"/>
    <w:rsid w:val="00522C16"/>
    <w:rsid w:val="00523466"/>
    <w:rsid w:val="00523F98"/>
    <w:rsid w:val="0052400E"/>
    <w:rsid w:val="0052408D"/>
    <w:rsid w:val="005242D1"/>
    <w:rsid w:val="0052469C"/>
    <w:rsid w:val="0052492D"/>
    <w:rsid w:val="0052646B"/>
    <w:rsid w:val="00526694"/>
    <w:rsid w:val="00526B2C"/>
    <w:rsid w:val="00526D62"/>
    <w:rsid w:val="0052738D"/>
    <w:rsid w:val="00527699"/>
    <w:rsid w:val="00527D00"/>
    <w:rsid w:val="0053059B"/>
    <w:rsid w:val="00530C13"/>
    <w:rsid w:val="00530E60"/>
    <w:rsid w:val="0053153C"/>
    <w:rsid w:val="0053176E"/>
    <w:rsid w:val="005324EE"/>
    <w:rsid w:val="00532B4C"/>
    <w:rsid w:val="00532DD7"/>
    <w:rsid w:val="0053361F"/>
    <w:rsid w:val="00533AB7"/>
    <w:rsid w:val="00533BBC"/>
    <w:rsid w:val="00533C61"/>
    <w:rsid w:val="005341B2"/>
    <w:rsid w:val="005343D4"/>
    <w:rsid w:val="005345DA"/>
    <w:rsid w:val="0053488D"/>
    <w:rsid w:val="00534E24"/>
    <w:rsid w:val="0053540B"/>
    <w:rsid w:val="0053572F"/>
    <w:rsid w:val="00536317"/>
    <w:rsid w:val="00536411"/>
    <w:rsid w:val="00536598"/>
    <w:rsid w:val="005367F9"/>
    <w:rsid w:val="00536FE7"/>
    <w:rsid w:val="0053707C"/>
    <w:rsid w:val="005373D4"/>
    <w:rsid w:val="00537882"/>
    <w:rsid w:val="0053792A"/>
    <w:rsid w:val="00537A01"/>
    <w:rsid w:val="00537E4B"/>
    <w:rsid w:val="0054020C"/>
    <w:rsid w:val="0054055A"/>
    <w:rsid w:val="00540754"/>
    <w:rsid w:val="00540B12"/>
    <w:rsid w:val="0054101A"/>
    <w:rsid w:val="005413B7"/>
    <w:rsid w:val="00541478"/>
    <w:rsid w:val="00541687"/>
    <w:rsid w:val="0054266D"/>
    <w:rsid w:val="00542790"/>
    <w:rsid w:val="00542CF0"/>
    <w:rsid w:val="00542D58"/>
    <w:rsid w:val="00542D7B"/>
    <w:rsid w:val="0054333A"/>
    <w:rsid w:val="00543A0F"/>
    <w:rsid w:val="0054514F"/>
    <w:rsid w:val="00545726"/>
    <w:rsid w:val="00546B22"/>
    <w:rsid w:val="00546D96"/>
    <w:rsid w:val="00546F49"/>
    <w:rsid w:val="00546FEB"/>
    <w:rsid w:val="00547096"/>
    <w:rsid w:val="00547576"/>
    <w:rsid w:val="0054785E"/>
    <w:rsid w:val="00550EBC"/>
    <w:rsid w:val="0055106A"/>
    <w:rsid w:val="00551138"/>
    <w:rsid w:val="00551209"/>
    <w:rsid w:val="005521A2"/>
    <w:rsid w:val="00552815"/>
    <w:rsid w:val="00552A5C"/>
    <w:rsid w:val="00552B45"/>
    <w:rsid w:val="00553211"/>
    <w:rsid w:val="005532C9"/>
    <w:rsid w:val="00553500"/>
    <w:rsid w:val="00553624"/>
    <w:rsid w:val="00553B05"/>
    <w:rsid w:val="00553DF4"/>
    <w:rsid w:val="00553F7F"/>
    <w:rsid w:val="005542F1"/>
    <w:rsid w:val="0055490E"/>
    <w:rsid w:val="00554CE2"/>
    <w:rsid w:val="0055584C"/>
    <w:rsid w:val="00556294"/>
    <w:rsid w:val="005566C0"/>
    <w:rsid w:val="00556D60"/>
    <w:rsid w:val="00556F37"/>
    <w:rsid w:val="00557247"/>
    <w:rsid w:val="00557525"/>
    <w:rsid w:val="00557799"/>
    <w:rsid w:val="005577B3"/>
    <w:rsid w:val="00557CBE"/>
    <w:rsid w:val="00560030"/>
    <w:rsid w:val="0056028F"/>
    <w:rsid w:val="005609A8"/>
    <w:rsid w:val="0056140C"/>
    <w:rsid w:val="00561CDE"/>
    <w:rsid w:val="005630E6"/>
    <w:rsid w:val="005632A3"/>
    <w:rsid w:val="00563535"/>
    <w:rsid w:val="0056389C"/>
    <w:rsid w:val="00563D23"/>
    <w:rsid w:val="00563DB5"/>
    <w:rsid w:val="005640A3"/>
    <w:rsid w:val="00564108"/>
    <w:rsid w:val="005641C2"/>
    <w:rsid w:val="00564526"/>
    <w:rsid w:val="00564DB0"/>
    <w:rsid w:val="00565768"/>
    <w:rsid w:val="005657D1"/>
    <w:rsid w:val="00565E1E"/>
    <w:rsid w:val="00565F47"/>
    <w:rsid w:val="00566993"/>
    <w:rsid w:val="005669DC"/>
    <w:rsid w:val="00566B28"/>
    <w:rsid w:val="00566E9D"/>
    <w:rsid w:val="00567BD4"/>
    <w:rsid w:val="00567DEE"/>
    <w:rsid w:val="0057031C"/>
    <w:rsid w:val="00570970"/>
    <w:rsid w:val="00570D1F"/>
    <w:rsid w:val="00570EC6"/>
    <w:rsid w:val="005714AB"/>
    <w:rsid w:val="00571BD5"/>
    <w:rsid w:val="005720F0"/>
    <w:rsid w:val="00572354"/>
    <w:rsid w:val="005727B8"/>
    <w:rsid w:val="0057281A"/>
    <w:rsid w:val="00572846"/>
    <w:rsid w:val="00573189"/>
    <w:rsid w:val="0057395B"/>
    <w:rsid w:val="00573985"/>
    <w:rsid w:val="005743D1"/>
    <w:rsid w:val="005748E5"/>
    <w:rsid w:val="005750E9"/>
    <w:rsid w:val="005755D4"/>
    <w:rsid w:val="0057629B"/>
    <w:rsid w:val="00576307"/>
    <w:rsid w:val="005763E4"/>
    <w:rsid w:val="00576E7F"/>
    <w:rsid w:val="00577308"/>
    <w:rsid w:val="00577505"/>
    <w:rsid w:val="00577CA9"/>
    <w:rsid w:val="00577DDD"/>
    <w:rsid w:val="005800E8"/>
    <w:rsid w:val="00580258"/>
    <w:rsid w:val="00580B1B"/>
    <w:rsid w:val="00581611"/>
    <w:rsid w:val="00581B59"/>
    <w:rsid w:val="00581C14"/>
    <w:rsid w:val="00581E08"/>
    <w:rsid w:val="0058283A"/>
    <w:rsid w:val="005829EB"/>
    <w:rsid w:val="00582B68"/>
    <w:rsid w:val="00582BDB"/>
    <w:rsid w:val="00582D29"/>
    <w:rsid w:val="00582E36"/>
    <w:rsid w:val="00582FA1"/>
    <w:rsid w:val="00583D79"/>
    <w:rsid w:val="00584220"/>
    <w:rsid w:val="00584785"/>
    <w:rsid w:val="0058492A"/>
    <w:rsid w:val="00584B30"/>
    <w:rsid w:val="00584CBF"/>
    <w:rsid w:val="00585152"/>
    <w:rsid w:val="005855E7"/>
    <w:rsid w:val="00585655"/>
    <w:rsid w:val="00585BB1"/>
    <w:rsid w:val="0058605A"/>
    <w:rsid w:val="0058638B"/>
    <w:rsid w:val="005863BF"/>
    <w:rsid w:val="00587184"/>
    <w:rsid w:val="00587646"/>
    <w:rsid w:val="005901AB"/>
    <w:rsid w:val="005902DA"/>
    <w:rsid w:val="0059040B"/>
    <w:rsid w:val="00590697"/>
    <w:rsid w:val="00590AF1"/>
    <w:rsid w:val="00590C20"/>
    <w:rsid w:val="00590CA1"/>
    <w:rsid w:val="005911E8"/>
    <w:rsid w:val="005913C6"/>
    <w:rsid w:val="00591A77"/>
    <w:rsid w:val="00591EE8"/>
    <w:rsid w:val="0059213B"/>
    <w:rsid w:val="005921B3"/>
    <w:rsid w:val="00592297"/>
    <w:rsid w:val="00592557"/>
    <w:rsid w:val="005928A7"/>
    <w:rsid w:val="00593076"/>
    <w:rsid w:val="005939A7"/>
    <w:rsid w:val="00593F8A"/>
    <w:rsid w:val="00594C54"/>
    <w:rsid w:val="005952E5"/>
    <w:rsid w:val="00596589"/>
    <w:rsid w:val="005965ED"/>
    <w:rsid w:val="0059668A"/>
    <w:rsid w:val="00596B84"/>
    <w:rsid w:val="00596D18"/>
    <w:rsid w:val="00596EDC"/>
    <w:rsid w:val="00596EF0"/>
    <w:rsid w:val="00596FC8"/>
    <w:rsid w:val="005974A1"/>
    <w:rsid w:val="005976F7"/>
    <w:rsid w:val="005977D6"/>
    <w:rsid w:val="00597873"/>
    <w:rsid w:val="0059789A"/>
    <w:rsid w:val="00597D7B"/>
    <w:rsid w:val="005A0DEF"/>
    <w:rsid w:val="005A0E33"/>
    <w:rsid w:val="005A0EA5"/>
    <w:rsid w:val="005A115C"/>
    <w:rsid w:val="005A1515"/>
    <w:rsid w:val="005A16AB"/>
    <w:rsid w:val="005A1C1D"/>
    <w:rsid w:val="005A2607"/>
    <w:rsid w:val="005A2CB5"/>
    <w:rsid w:val="005A2E00"/>
    <w:rsid w:val="005A3078"/>
    <w:rsid w:val="005A366C"/>
    <w:rsid w:val="005A3713"/>
    <w:rsid w:val="005A3A36"/>
    <w:rsid w:val="005A3EE8"/>
    <w:rsid w:val="005A3F97"/>
    <w:rsid w:val="005A4270"/>
    <w:rsid w:val="005A46CD"/>
    <w:rsid w:val="005A47AA"/>
    <w:rsid w:val="005A47D9"/>
    <w:rsid w:val="005A49FC"/>
    <w:rsid w:val="005A5025"/>
    <w:rsid w:val="005A51CD"/>
    <w:rsid w:val="005A55EF"/>
    <w:rsid w:val="005A5C21"/>
    <w:rsid w:val="005A5E90"/>
    <w:rsid w:val="005A6E1A"/>
    <w:rsid w:val="005A7223"/>
    <w:rsid w:val="005A7313"/>
    <w:rsid w:val="005B01C8"/>
    <w:rsid w:val="005B02CC"/>
    <w:rsid w:val="005B0706"/>
    <w:rsid w:val="005B0C85"/>
    <w:rsid w:val="005B16B2"/>
    <w:rsid w:val="005B1906"/>
    <w:rsid w:val="005B1F4C"/>
    <w:rsid w:val="005B2398"/>
    <w:rsid w:val="005B2AE9"/>
    <w:rsid w:val="005B3B40"/>
    <w:rsid w:val="005B46C1"/>
    <w:rsid w:val="005B470B"/>
    <w:rsid w:val="005B4851"/>
    <w:rsid w:val="005B491C"/>
    <w:rsid w:val="005B52FD"/>
    <w:rsid w:val="005B57EB"/>
    <w:rsid w:val="005B65D8"/>
    <w:rsid w:val="005B661D"/>
    <w:rsid w:val="005B6728"/>
    <w:rsid w:val="005B6FD5"/>
    <w:rsid w:val="005B70E1"/>
    <w:rsid w:val="005B74F0"/>
    <w:rsid w:val="005B7750"/>
    <w:rsid w:val="005B781A"/>
    <w:rsid w:val="005C065F"/>
    <w:rsid w:val="005C0A03"/>
    <w:rsid w:val="005C0E3D"/>
    <w:rsid w:val="005C11E6"/>
    <w:rsid w:val="005C142D"/>
    <w:rsid w:val="005C1859"/>
    <w:rsid w:val="005C187C"/>
    <w:rsid w:val="005C1CA1"/>
    <w:rsid w:val="005C1D89"/>
    <w:rsid w:val="005C1F22"/>
    <w:rsid w:val="005C241C"/>
    <w:rsid w:val="005C24B4"/>
    <w:rsid w:val="005C2596"/>
    <w:rsid w:val="005C2964"/>
    <w:rsid w:val="005C2C71"/>
    <w:rsid w:val="005C3DAF"/>
    <w:rsid w:val="005C3F2B"/>
    <w:rsid w:val="005C477B"/>
    <w:rsid w:val="005C5245"/>
    <w:rsid w:val="005C583B"/>
    <w:rsid w:val="005C5881"/>
    <w:rsid w:val="005C5B5A"/>
    <w:rsid w:val="005C5D8C"/>
    <w:rsid w:val="005C610D"/>
    <w:rsid w:val="005C64A3"/>
    <w:rsid w:val="005C6658"/>
    <w:rsid w:val="005C6964"/>
    <w:rsid w:val="005C7339"/>
    <w:rsid w:val="005C7411"/>
    <w:rsid w:val="005C75E2"/>
    <w:rsid w:val="005C769B"/>
    <w:rsid w:val="005C7997"/>
    <w:rsid w:val="005D10EE"/>
    <w:rsid w:val="005D1220"/>
    <w:rsid w:val="005D161A"/>
    <w:rsid w:val="005D19C8"/>
    <w:rsid w:val="005D2C6A"/>
    <w:rsid w:val="005D2E69"/>
    <w:rsid w:val="005D2FE3"/>
    <w:rsid w:val="005D34C8"/>
    <w:rsid w:val="005D3631"/>
    <w:rsid w:val="005D3C6B"/>
    <w:rsid w:val="005D3EF5"/>
    <w:rsid w:val="005D4BCA"/>
    <w:rsid w:val="005D4FA6"/>
    <w:rsid w:val="005D4FDA"/>
    <w:rsid w:val="005D54EC"/>
    <w:rsid w:val="005D5641"/>
    <w:rsid w:val="005D5977"/>
    <w:rsid w:val="005D6697"/>
    <w:rsid w:val="005D6A5F"/>
    <w:rsid w:val="005D7807"/>
    <w:rsid w:val="005D79D9"/>
    <w:rsid w:val="005D7A05"/>
    <w:rsid w:val="005D7A47"/>
    <w:rsid w:val="005D7D8C"/>
    <w:rsid w:val="005E027B"/>
    <w:rsid w:val="005E0865"/>
    <w:rsid w:val="005E0988"/>
    <w:rsid w:val="005E0AF9"/>
    <w:rsid w:val="005E0BE5"/>
    <w:rsid w:val="005E0C4B"/>
    <w:rsid w:val="005E1016"/>
    <w:rsid w:val="005E11F6"/>
    <w:rsid w:val="005E1559"/>
    <w:rsid w:val="005E1953"/>
    <w:rsid w:val="005E2216"/>
    <w:rsid w:val="005E2AC2"/>
    <w:rsid w:val="005E2CB5"/>
    <w:rsid w:val="005E2E88"/>
    <w:rsid w:val="005E3102"/>
    <w:rsid w:val="005E39BD"/>
    <w:rsid w:val="005E3C29"/>
    <w:rsid w:val="005E4A2D"/>
    <w:rsid w:val="005E5BEC"/>
    <w:rsid w:val="005E5ED6"/>
    <w:rsid w:val="005E70C1"/>
    <w:rsid w:val="005E778B"/>
    <w:rsid w:val="005E7E26"/>
    <w:rsid w:val="005F0142"/>
    <w:rsid w:val="005F077C"/>
    <w:rsid w:val="005F0866"/>
    <w:rsid w:val="005F0B10"/>
    <w:rsid w:val="005F0F92"/>
    <w:rsid w:val="005F16FF"/>
    <w:rsid w:val="005F20D6"/>
    <w:rsid w:val="005F2153"/>
    <w:rsid w:val="005F2440"/>
    <w:rsid w:val="005F247D"/>
    <w:rsid w:val="005F31C4"/>
    <w:rsid w:val="005F3212"/>
    <w:rsid w:val="005F3920"/>
    <w:rsid w:val="005F39F0"/>
    <w:rsid w:val="005F3DCD"/>
    <w:rsid w:val="005F4040"/>
    <w:rsid w:val="005F4548"/>
    <w:rsid w:val="005F45C3"/>
    <w:rsid w:val="005F4E67"/>
    <w:rsid w:val="005F5018"/>
    <w:rsid w:val="005F52F4"/>
    <w:rsid w:val="005F5312"/>
    <w:rsid w:val="005F554D"/>
    <w:rsid w:val="005F5E6B"/>
    <w:rsid w:val="005F6928"/>
    <w:rsid w:val="005F705D"/>
    <w:rsid w:val="005F792E"/>
    <w:rsid w:val="005F7DE3"/>
    <w:rsid w:val="006002F3"/>
    <w:rsid w:val="006003A9"/>
    <w:rsid w:val="006003EC"/>
    <w:rsid w:val="006006B7"/>
    <w:rsid w:val="00601891"/>
    <w:rsid w:val="0060212E"/>
    <w:rsid w:val="00602268"/>
    <w:rsid w:val="006024A2"/>
    <w:rsid w:val="00602CFE"/>
    <w:rsid w:val="006037AC"/>
    <w:rsid w:val="0060396B"/>
    <w:rsid w:val="00603B4E"/>
    <w:rsid w:val="00604008"/>
    <w:rsid w:val="00604252"/>
    <w:rsid w:val="0060469F"/>
    <w:rsid w:val="00604B0B"/>
    <w:rsid w:val="00605056"/>
    <w:rsid w:val="0060538A"/>
    <w:rsid w:val="006053A4"/>
    <w:rsid w:val="006053B6"/>
    <w:rsid w:val="00605419"/>
    <w:rsid w:val="00605672"/>
    <w:rsid w:val="00605DDC"/>
    <w:rsid w:val="0060616C"/>
    <w:rsid w:val="006062FD"/>
    <w:rsid w:val="006066E9"/>
    <w:rsid w:val="006070A8"/>
    <w:rsid w:val="006079EC"/>
    <w:rsid w:val="006079FC"/>
    <w:rsid w:val="00607A62"/>
    <w:rsid w:val="00607B99"/>
    <w:rsid w:val="00607D01"/>
    <w:rsid w:val="0061079D"/>
    <w:rsid w:val="00610945"/>
    <w:rsid w:val="00610E90"/>
    <w:rsid w:val="006110A8"/>
    <w:rsid w:val="0061135F"/>
    <w:rsid w:val="0061157C"/>
    <w:rsid w:val="006115AD"/>
    <w:rsid w:val="00611AD1"/>
    <w:rsid w:val="00612394"/>
    <w:rsid w:val="006125BC"/>
    <w:rsid w:val="0061272A"/>
    <w:rsid w:val="00612924"/>
    <w:rsid w:val="00612B31"/>
    <w:rsid w:val="00612B8B"/>
    <w:rsid w:val="0061336E"/>
    <w:rsid w:val="006145A3"/>
    <w:rsid w:val="00614C51"/>
    <w:rsid w:val="00615242"/>
    <w:rsid w:val="0061567B"/>
    <w:rsid w:val="0061573A"/>
    <w:rsid w:val="0061597F"/>
    <w:rsid w:val="00615992"/>
    <w:rsid w:val="00615B51"/>
    <w:rsid w:val="0061633F"/>
    <w:rsid w:val="006165BA"/>
    <w:rsid w:val="00616C0E"/>
    <w:rsid w:val="00617598"/>
    <w:rsid w:val="00617F45"/>
    <w:rsid w:val="00620008"/>
    <w:rsid w:val="0062038A"/>
    <w:rsid w:val="006204EA"/>
    <w:rsid w:val="006206A7"/>
    <w:rsid w:val="00621309"/>
    <w:rsid w:val="0062144B"/>
    <w:rsid w:val="00621C94"/>
    <w:rsid w:val="00622546"/>
    <w:rsid w:val="0062297A"/>
    <w:rsid w:val="00622E72"/>
    <w:rsid w:val="00622F5D"/>
    <w:rsid w:val="00622F81"/>
    <w:rsid w:val="00622FE3"/>
    <w:rsid w:val="0062441D"/>
    <w:rsid w:val="00624591"/>
    <w:rsid w:val="0062474D"/>
    <w:rsid w:val="00624993"/>
    <w:rsid w:val="00624FE3"/>
    <w:rsid w:val="00625AB7"/>
    <w:rsid w:val="00625DBC"/>
    <w:rsid w:val="006260F1"/>
    <w:rsid w:val="006260F9"/>
    <w:rsid w:val="006261EF"/>
    <w:rsid w:val="006264E9"/>
    <w:rsid w:val="00626F08"/>
    <w:rsid w:val="006272AF"/>
    <w:rsid w:val="00630CF0"/>
    <w:rsid w:val="006310EB"/>
    <w:rsid w:val="006311A5"/>
    <w:rsid w:val="0063193A"/>
    <w:rsid w:val="00632437"/>
    <w:rsid w:val="006324B0"/>
    <w:rsid w:val="00632867"/>
    <w:rsid w:val="00632952"/>
    <w:rsid w:val="0063295C"/>
    <w:rsid w:val="00633164"/>
    <w:rsid w:val="0063366F"/>
    <w:rsid w:val="00633833"/>
    <w:rsid w:val="0063395F"/>
    <w:rsid w:val="00633B64"/>
    <w:rsid w:val="00633DE3"/>
    <w:rsid w:val="00634098"/>
    <w:rsid w:val="006340DD"/>
    <w:rsid w:val="00635D3A"/>
    <w:rsid w:val="00635FB4"/>
    <w:rsid w:val="006364DD"/>
    <w:rsid w:val="00636941"/>
    <w:rsid w:val="00636E30"/>
    <w:rsid w:val="0063700E"/>
    <w:rsid w:val="006370F4"/>
    <w:rsid w:val="00637162"/>
    <w:rsid w:val="006371EE"/>
    <w:rsid w:val="006375AA"/>
    <w:rsid w:val="00637FE5"/>
    <w:rsid w:val="00640032"/>
    <w:rsid w:val="00640272"/>
    <w:rsid w:val="006405D3"/>
    <w:rsid w:val="0064084A"/>
    <w:rsid w:val="00640CFF"/>
    <w:rsid w:val="006411C1"/>
    <w:rsid w:val="0064158A"/>
    <w:rsid w:val="00641C6F"/>
    <w:rsid w:val="00641EC1"/>
    <w:rsid w:val="006422F4"/>
    <w:rsid w:val="0064241D"/>
    <w:rsid w:val="0064250E"/>
    <w:rsid w:val="00642E30"/>
    <w:rsid w:val="0064356A"/>
    <w:rsid w:val="00644660"/>
    <w:rsid w:val="00644705"/>
    <w:rsid w:val="006448D9"/>
    <w:rsid w:val="00644AEE"/>
    <w:rsid w:val="00644F50"/>
    <w:rsid w:val="00645694"/>
    <w:rsid w:val="00645B7D"/>
    <w:rsid w:val="0064664C"/>
    <w:rsid w:val="00646678"/>
    <w:rsid w:val="0064667A"/>
    <w:rsid w:val="00646FEF"/>
    <w:rsid w:val="0064701C"/>
    <w:rsid w:val="0064717A"/>
    <w:rsid w:val="00647238"/>
    <w:rsid w:val="006473DC"/>
    <w:rsid w:val="00647C0D"/>
    <w:rsid w:val="0065037A"/>
    <w:rsid w:val="00650457"/>
    <w:rsid w:val="00650559"/>
    <w:rsid w:val="006505BC"/>
    <w:rsid w:val="0065060E"/>
    <w:rsid w:val="00650987"/>
    <w:rsid w:val="00651986"/>
    <w:rsid w:val="00651AE9"/>
    <w:rsid w:val="00651FBC"/>
    <w:rsid w:val="00652176"/>
    <w:rsid w:val="00652991"/>
    <w:rsid w:val="0065325A"/>
    <w:rsid w:val="00653383"/>
    <w:rsid w:val="00653610"/>
    <w:rsid w:val="00653C0C"/>
    <w:rsid w:val="00653C46"/>
    <w:rsid w:val="006543C1"/>
    <w:rsid w:val="006544F6"/>
    <w:rsid w:val="00654519"/>
    <w:rsid w:val="00654BEB"/>
    <w:rsid w:val="006552E8"/>
    <w:rsid w:val="0065578A"/>
    <w:rsid w:val="00655D37"/>
    <w:rsid w:val="00656297"/>
    <w:rsid w:val="00656604"/>
    <w:rsid w:val="00656E81"/>
    <w:rsid w:val="00656F33"/>
    <w:rsid w:val="00657A69"/>
    <w:rsid w:val="00657AFA"/>
    <w:rsid w:val="00660214"/>
    <w:rsid w:val="0066045C"/>
    <w:rsid w:val="00660AA6"/>
    <w:rsid w:val="006620E2"/>
    <w:rsid w:val="0066220C"/>
    <w:rsid w:val="00662642"/>
    <w:rsid w:val="0066289C"/>
    <w:rsid w:val="00662ED9"/>
    <w:rsid w:val="0066413D"/>
    <w:rsid w:val="0066419E"/>
    <w:rsid w:val="00664425"/>
    <w:rsid w:val="006649A6"/>
    <w:rsid w:val="006652D9"/>
    <w:rsid w:val="006658B2"/>
    <w:rsid w:val="00665FEA"/>
    <w:rsid w:val="0066654A"/>
    <w:rsid w:val="00666706"/>
    <w:rsid w:val="00667792"/>
    <w:rsid w:val="00667924"/>
    <w:rsid w:val="00667963"/>
    <w:rsid w:val="00667F9D"/>
    <w:rsid w:val="00670378"/>
    <w:rsid w:val="00670BC4"/>
    <w:rsid w:val="006714B2"/>
    <w:rsid w:val="0067162E"/>
    <w:rsid w:val="00671A14"/>
    <w:rsid w:val="00672029"/>
    <w:rsid w:val="006720A1"/>
    <w:rsid w:val="00672A05"/>
    <w:rsid w:val="00672D44"/>
    <w:rsid w:val="00673C43"/>
    <w:rsid w:val="00673E21"/>
    <w:rsid w:val="00674522"/>
    <w:rsid w:val="00675793"/>
    <w:rsid w:val="006759F1"/>
    <w:rsid w:val="00675CB7"/>
    <w:rsid w:val="00675EB4"/>
    <w:rsid w:val="00675FBB"/>
    <w:rsid w:val="006765BD"/>
    <w:rsid w:val="00677196"/>
    <w:rsid w:val="00677384"/>
    <w:rsid w:val="0067753F"/>
    <w:rsid w:val="00677AB3"/>
    <w:rsid w:val="00680380"/>
    <w:rsid w:val="006805CB"/>
    <w:rsid w:val="006808E4"/>
    <w:rsid w:val="00680A3E"/>
    <w:rsid w:val="00680CBA"/>
    <w:rsid w:val="006813DB"/>
    <w:rsid w:val="0068149A"/>
    <w:rsid w:val="00681501"/>
    <w:rsid w:val="00681762"/>
    <w:rsid w:val="006818F8"/>
    <w:rsid w:val="00681B68"/>
    <w:rsid w:val="00681C7D"/>
    <w:rsid w:val="006824D4"/>
    <w:rsid w:val="00682B95"/>
    <w:rsid w:val="00682DEC"/>
    <w:rsid w:val="00682EED"/>
    <w:rsid w:val="00683D73"/>
    <w:rsid w:val="006848AC"/>
    <w:rsid w:val="00684EBC"/>
    <w:rsid w:val="006857F0"/>
    <w:rsid w:val="00685A9B"/>
    <w:rsid w:val="00685AD5"/>
    <w:rsid w:val="00685B31"/>
    <w:rsid w:val="00685D0F"/>
    <w:rsid w:val="00686797"/>
    <w:rsid w:val="00686E4F"/>
    <w:rsid w:val="006873B0"/>
    <w:rsid w:val="00687E48"/>
    <w:rsid w:val="0068F5CA"/>
    <w:rsid w:val="006909E7"/>
    <w:rsid w:val="00690D82"/>
    <w:rsid w:val="00690DAE"/>
    <w:rsid w:val="00691B2E"/>
    <w:rsid w:val="00691EC6"/>
    <w:rsid w:val="006925E2"/>
    <w:rsid w:val="0069291E"/>
    <w:rsid w:val="00692C0C"/>
    <w:rsid w:val="00692E6D"/>
    <w:rsid w:val="00693290"/>
    <w:rsid w:val="006935A7"/>
    <w:rsid w:val="00694375"/>
    <w:rsid w:val="00694719"/>
    <w:rsid w:val="00694822"/>
    <w:rsid w:val="0069489D"/>
    <w:rsid w:val="00694AC6"/>
    <w:rsid w:val="00694D71"/>
    <w:rsid w:val="00694EBA"/>
    <w:rsid w:val="00695755"/>
    <w:rsid w:val="00695BEB"/>
    <w:rsid w:val="00695FE7"/>
    <w:rsid w:val="00696AE6"/>
    <w:rsid w:val="00696FAD"/>
    <w:rsid w:val="0069730E"/>
    <w:rsid w:val="0069744C"/>
    <w:rsid w:val="006974C9"/>
    <w:rsid w:val="0069762C"/>
    <w:rsid w:val="0069780E"/>
    <w:rsid w:val="006978A3"/>
    <w:rsid w:val="00697FB7"/>
    <w:rsid w:val="006A0347"/>
    <w:rsid w:val="006A0583"/>
    <w:rsid w:val="006A05D8"/>
    <w:rsid w:val="006A07B0"/>
    <w:rsid w:val="006A1244"/>
    <w:rsid w:val="006A1321"/>
    <w:rsid w:val="006A13FA"/>
    <w:rsid w:val="006A1997"/>
    <w:rsid w:val="006A1B46"/>
    <w:rsid w:val="006A1E31"/>
    <w:rsid w:val="006A206F"/>
    <w:rsid w:val="006A23FE"/>
    <w:rsid w:val="006A2765"/>
    <w:rsid w:val="006A2CCF"/>
    <w:rsid w:val="006A2D34"/>
    <w:rsid w:val="006A2D82"/>
    <w:rsid w:val="006A371B"/>
    <w:rsid w:val="006A37B3"/>
    <w:rsid w:val="006A3837"/>
    <w:rsid w:val="006A3921"/>
    <w:rsid w:val="006A3CA8"/>
    <w:rsid w:val="006A3F61"/>
    <w:rsid w:val="006A42F3"/>
    <w:rsid w:val="006A456A"/>
    <w:rsid w:val="006A4B91"/>
    <w:rsid w:val="006A4D7B"/>
    <w:rsid w:val="006A4E02"/>
    <w:rsid w:val="006A6284"/>
    <w:rsid w:val="006A68DF"/>
    <w:rsid w:val="006A7895"/>
    <w:rsid w:val="006A7DD9"/>
    <w:rsid w:val="006A7FC7"/>
    <w:rsid w:val="006B0207"/>
    <w:rsid w:val="006B09E1"/>
    <w:rsid w:val="006B0A31"/>
    <w:rsid w:val="006B0D03"/>
    <w:rsid w:val="006B0F19"/>
    <w:rsid w:val="006B0FBE"/>
    <w:rsid w:val="006B126B"/>
    <w:rsid w:val="006B13FA"/>
    <w:rsid w:val="006B16B3"/>
    <w:rsid w:val="006B1ACB"/>
    <w:rsid w:val="006B1DAF"/>
    <w:rsid w:val="006B1F49"/>
    <w:rsid w:val="006B20BE"/>
    <w:rsid w:val="006B20C8"/>
    <w:rsid w:val="006B27EE"/>
    <w:rsid w:val="006B3336"/>
    <w:rsid w:val="006B3395"/>
    <w:rsid w:val="006B3763"/>
    <w:rsid w:val="006B3A4B"/>
    <w:rsid w:val="006B3F42"/>
    <w:rsid w:val="006B46C5"/>
    <w:rsid w:val="006B47DB"/>
    <w:rsid w:val="006B4CBF"/>
    <w:rsid w:val="006B5287"/>
    <w:rsid w:val="006B52C8"/>
    <w:rsid w:val="006B534C"/>
    <w:rsid w:val="006B575C"/>
    <w:rsid w:val="006B5880"/>
    <w:rsid w:val="006B5AA6"/>
    <w:rsid w:val="006B5D0A"/>
    <w:rsid w:val="006B5DFC"/>
    <w:rsid w:val="006B6CB3"/>
    <w:rsid w:val="006B71B3"/>
    <w:rsid w:val="006B7205"/>
    <w:rsid w:val="006B72B5"/>
    <w:rsid w:val="006B740A"/>
    <w:rsid w:val="006B76C9"/>
    <w:rsid w:val="006B781C"/>
    <w:rsid w:val="006B78C7"/>
    <w:rsid w:val="006B7BDF"/>
    <w:rsid w:val="006B7F25"/>
    <w:rsid w:val="006C0419"/>
    <w:rsid w:val="006C0626"/>
    <w:rsid w:val="006C08C0"/>
    <w:rsid w:val="006C0947"/>
    <w:rsid w:val="006C1047"/>
    <w:rsid w:val="006C1732"/>
    <w:rsid w:val="006C174F"/>
    <w:rsid w:val="006C182D"/>
    <w:rsid w:val="006C1D62"/>
    <w:rsid w:val="006C1E2F"/>
    <w:rsid w:val="006C2007"/>
    <w:rsid w:val="006C3AD1"/>
    <w:rsid w:val="006C3AE9"/>
    <w:rsid w:val="006C3B8E"/>
    <w:rsid w:val="006C3B9E"/>
    <w:rsid w:val="006C414F"/>
    <w:rsid w:val="006C49F0"/>
    <w:rsid w:val="006C519F"/>
    <w:rsid w:val="006C53FA"/>
    <w:rsid w:val="006C5565"/>
    <w:rsid w:val="006C5936"/>
    <w:rsid w:val="006C5BA7"/>
    <w:rsid w:val="006C635A"/>
    <w:rsid w:val="006C6EF1"/>
    <w:rsid w:val="006C7094"/>
    <w:rsid w:val="006C76E9"/>
    <w:rsid w:val="006C798A"/>
    <w:rsid w:val="006C7C1B"/>
    <w:rsid w:val="006C7D82"/>
    <w:rsid w:val="006D0053"/>
    <w:rsid w:val="006D0AA7"/>
    <w:rsid w:val="006D0D43"/>
    <w:rsid w:val="006D0D48"/>
    <w:rsid w:val="006D0DC8"/>
    <w:rsid w:val="006D0EF3"/>
    <w:rsid w:val="006D1025"/>
    <w:rsid w:val="006D10CC"/>
    <w:rsid w:val="006D1139"/>
    <w:rsid w:val="006D1D98"/>
    <w:rsid w:val="006D1F79"/>
    <w:rsid w:val="006D2447"/>
    <w:rsid w:val="006D2AE3"/>
    <w:rsid w:val="006D2FBC"/>
    <w:rsid w:val="006D3160"/>
    <w:rsid w:val="006D33E2"/>
    <w:rsid w:val="006D346B"/>
    <w:rsid w:val="006D3633"/>
    <w:rsid w:val="006D398F"/>
    <w:rsid w:val="006D3BCB"/>
    <w:rsid w:val="006D3C0B"/>
    <w:rsid w:val="006D4546"/>
    <w:rsid w:val="006D4CED"/>
    <w:rsid w:val="006D4EAF"/>
    <w:rsid w:val="006D4FE0"/>
    <w:rsid w:val="006D5007"/>
    <w:rsid w:val="006D50E0"/>
    <w:rsid w:val="006D5238"/>
    <w:rsid w:val="006D5716"/>
    <w:rsid w:val="006D573D"/>
    <w:rsid w:val="006D5C52"/>
    <w:rsid w:val="006D5D97"/>
    <w:rsid w:val="006D61CC"/>
    <w:rsid w:val="006D682A"/>
    <w:rsid w:val="006D686A"/>
    <w:rsid w:val="006D6942"/>
    <w:rsid w:val="006D6F8D"/>
    <w:rsid w:val="006D71A4"/>
    <w:rsid w:val="006D72E2"/>
    <w:rsid w:val="006D7357"/>
    <w:rsid w:val="006D7AE6"/>
    <w:rsid w:val="006E039A"/>
    <w:rsid w:val="006E07DB"/>
    <w:rsid w:val="006E1D1B"/>
    <w:rsid w:val="006E21F5"/>
    <w:rsid w:val="006E2406"/>
    <w:rsid w:val="006E2E4F"/>
    <w:rsid w:val="006E3234"/>
    <w:rsid w:val="006E3627"/>
    <w:rsid w:val="006E3BCE"/>
    <w:rsid w:val="006E3F2C"/>
    <w:rsid w:val="006E448D"/>
    <w:rsid w:val="006E4B19"/>
    <w:rsid w:val="006E4D10"/>
    <w:rsid w:val="006E5138"/>
    <w:rsid w:val="006E53B1"/>
    <w:rsid w:val="006E5458"/>
    <w:rsid w:val="006E5B15"/>
    <w:rsid w:val="006E5FE3"/>
    <w:rsid w:val="006E6375"/>
    <w:rsid w:val="006E6383"/>
    <w:rsid w:val="006E6C7E"/>
    <w:rsid w:val="006E706F"/>
    <w:rsid w:val="006E749D"/>
    <w:rsid w:val="006E74B4"/>
    <w:rsid w:val="006E7865"/>
    <w:rsid w:val="006E7D93"/>
    <w:rsid w:val="006F0164"/>
    <w:rsid w:val="006F05A9"/>
    <w:rsid w:val="006F0D9B"/>
    <w:rsid w:val="006F1DC4"/>
    <w:rsid w:val="006F2071"/>
    <w:rsid w:val="006F2364"/>
    <w:rsid w:val="006F3679"/>
    <w:rsid w:val="006F3E0E"/>
    <w:rsid w:val="006F421B"/>
    <w:rsid w:val="006F43DF"/>
    <w:rsid w:val="006F4A76"/>
    <w:rsid w:val="006F4F4C"/>
    <w:rsid w:val="006F5216"/>
    <w:rsid w:val="006F5244"/>
    <w:rsid w:val="006F5266"/>
    <w:rsid w:val="006F5597"/>
    <w:rsid w:val="006F5BAD"/>
    <w:rsid w:val="006F5C51"/>
    <w:rsid w:val="006F61BE"/>
    <w:rsid w:val="006F63F3"/>
    <w:rsid w:val="006F76AD"/>
    <w:rsid w:val="006F777C"/>
    <w:rsid w:val="006F7C36"/>
    <w:rsid w:val="00700909"/>
    <w:rsid w:val="00701378"/>
    <w:rsid w:val="007017E9"/>
    <w:rsid w:val="00701D69"/>
    <w:rsid w:val="00703EF7"/>
    <w:rsid w:val="0070451B"/>
    <w:rsid w:val="00704E0E"/>
    <w:rsid w:val="00705EF1"/>
    <w:rsid w:val="0070613C"/>
    <w:rsid w:val="0070620C"/>
    <w:rsid w:val="007064C3"/>
    <w:rsid w:val="00706606"/>
    <w:rsid w:val="00706C62"/>
    <w:rsid w:val="00706DE7"/>
    <w:rsid w:val="00706E15"/>
    <w:rsid w:val="007072F7"/>
    <w:rsid w:val="00707C1E"/>
    <w:rsid w:val="007100C1"/>
    <w:rsid w:val="007108F9"/>
    <w:rsid w:val="00710B87"/>
    <w:rsid w:val="00710DFF"/>
    <w:rsid w:val="00710F92"/>
    <w:rsid w:val="007114C8"/>
    <w:rsid w:val="00711556"/>
    <w:rsid w:val="007116FA"/>
    <w:rsid w:val="00711761"/>
    <w:rsid w:val="00712004"/>
    <w:rsid w:val="00712157"/>
    <w:rsid w:val="007127D6"/>
    <w:rsid w:val="00712982"/>
    <w:rsid w:val="00712ABC"/>
    <w:rsid w:val="00712D83"/>
    <w:rsid w:val="00712EDC"/>
    <w:rsid w:val="00713FBD"/>
    <w:rsid w:val="007140BD"/>
    <w:rsid w:val="00714541"/>
    <w:rsid w:val="007146A7"/>
    <w:rsid w:val="00714FAD"/>
    <w:rsid w:val="00715FB3"/>
    <w:rsid w:val="00716EDA"/>
    <w:rsid w:val="007174DD"/>
    <w:rsid w:val="007175EE"/>
    <w:rsid w:val="007176E0"/>
    <w:rsid w:val="00717FEF"/>
    <w:rsid w:val="007201C8"/>
    <w:rsid w:val="00720381"/>
    <w:rsid w:val="00720EBB"/>
    <w:rsid w:val="00721B35"/>
    <w:rsid w:val="00721D89"/>
    <w:rsid w:val="00721EE8"/>
    <w:rsid w:val="00721F42"/>
    <w:rsid w:val="00722452"/>
    <w:rsid w:val="00722475"/>
    <w:rsid w:val="00722BB7"/>
    <w:rsid w:val="00722C13"/>
    <w:rsid w:val="00722CEF"/>
    <w:rsid w:val="0072342C"/>
    <w:rsid w:val="0072354E"/>
    <w:rsid w:val="007236A0"/>
    <w:rsid w:val="00723F81"/>
    <w:rsid w:val="0072467A"/>
    <w:rsid w:val="007246CA"/>
    <w:rsid w:val="00724B3F"/>
    <w:rsid w:val="00724C49"/>
    <w:rsid w:val="00724C57"/>
    <w:rsid w:val="00725BE3"/>
    <w:rsid w:val="00725D2D"/>
    <w:rsid w:val="00725DEB"/>
    <w:rsid w:val="00725DEF"/>
    <w:rsid w:val="00726535"/>
    <w:rsid w:val="00727506"/>
    <w:rsid w:val="007302B3"/>
    <w:rsid w:val="0073034E"/>
    <w:rsid w:val="007305B1"/>
    <w:rsid w:val="0073113C"/>
    <w:rsid w:val="007315C8"/>
    <w:rsid w:val="0073175F"/>
    <w:rsid w:val="00731B0A"/>
    <w:rsid w:val="00732C10"/>
    <w:rsid w:val="007331CB"/>
    <w:rsid w:val="00733215"/>
    <w:rsid w:val="0073329E"/>
    <w:rsid w:val="00733768"/>
    <w:rsid w:val="007338CF"/>
    <w:rsid w:val="00733906"/>
    <w:rsid w:val="00733C10"/>
    <w:rsid w:val="00734129"/>
    <w:rsid w:val="00734C0B"/>
    <w:rsid w:val="0073522B"/>
    <w:rsid w:val="00735330"/>
    <w:rsid w:val="00735F26"/>
    <w:rsid w:val="00735FB4"/>
    <w:rsid w:val="0073612C"/>
    <w:rsid w:val="00736581"/>
    <w:rsid w:val="00736791"/>
    <w:rsid w:val="00737174"/>
    <w:rsid w:val="00737866"/>
    <w:rsid w:val="00737A1A"/>
    <w:rsid w:val="00740ADB"/>
    <w:rsid w:val="00741739"/>
    <w:rsid w:val="0074185D"/>
    <w:rsid w:val="00741868"/>
    <w:rsid w:val="00741931"/>
    <w:rsid w:val="00741A67"/>
    <w:rsid w:val="00741B77"/>
    <w:rsid w:val="00741BD0"/>
    <w:rsid w:val="007421A9"/>
    <w:rsid w:val="007423EE"/>
    <w:rsid w:val="007429E3"/>
    <w:rsid w:val="00742BFC"/>
    <w:rsid w:val="00743613"/>
    <w:rsid w:val="00743D7A"/>
    <w:rsid w:val="00743DE9"/>
    <w:rsid w:val="007444C9"/>
    <w:rsid w:val="0074495E"/>
    <w:rsid w:val="00744A35"/>
    <w:rsid w:val="00744C65"/>
    <w:rsid w:val="00744D4F"/>
    <w:rsid w:val="0074513E"/>
    <w:rsid w:val="007451A1"/>
    <w:rsid w:val="007456DF"/>
    <w:rsid w:val="0074576A"/>
    <w:rsid w:val="00745B87"/>
    <w:rsid w:val="00746968"/>
    <w:rsid w:val="00746CD5"/>
    <w:rsid w:val="00746F05"/>
    <w:rsid w:val="00747229"/>
    <w:rsid w:val="00747560"/>
    <w:rsid w:val="007479AF"/>
    <w:rsid w:val="00747C5D"/>
    <w:rsid w:val="0074B087"/>
    <w:rsid w:val="00750264"/>
    <w:rsid w:val="0075065F"/>
    <w:rsid w:val="00751114"/>
    <w:rsid w:val="00751309"/>
    <w:rsid w:val="007515DF"/>
    <w:rsid w:val="00751795"/>
    <w:rsid w:val="0075202D"/>
    <w:rsid w:val="0075221C"/>
    <w:rsid w:val="00752484"/>
    <w:rsid w:val="00752A82"/>
    <w:rsid w:val="00752CD5"/>
    <w:rsid w:val="00752DCB"/>
    <w:rsid w:val="00752E6B"/>
    <w:rsid w:val="007532C2"/>
    <w:rsid w:val="00753E7E"/>
    <w:rsid w:val="00753FA3"/>
    <w:rsid w:val="007544D2"/>
    <w:rsid w:val="00754963"/>
    <w:rsid w:val="00754BCE"/>
    <w:rsid w:val="00754FF0"/>
    <w:rsid w:val="00755B09"/>
    <w:rsid w:val="00755D84"/>
    <w:rsid w:val="007565F9"/>
    <w:rsid w:val="0075676A"/>
    <w:rsid w:val="00757423"/>
    <w:rsid w:val="00757562"/>
    <w:rsid w:val="00757CBF"/>
    <w:rsid w:val="007607A4"/>
    <w:rsid w:val="007608A7"/>
    <w:rsid w:val="00760FE4"/>
    <w:rsid w:val="0076105B"/>
    <w:rsid w:val="00761EE3"/>
    <w:rsid w:val="0076215A"/>
    <w:rsid w:val="00762A02"/>
    <w:rsid w:val="00762CE9"/>
    <w:rsid w:val="00762FB2"/>
    <w:rsid w:val="00762FE3"/>
    <w:rsid w:val="00763740"/>
    <w:rsid w:val="00763F0B"/>
    <w:rsid w:val="00764018"/>
    <w:rsid w:val="00764195"/>
    <w:rsid w:val="007642F0"/>
    <w:rsid w:val="007643CE"/>
    <w:rsid w:val="00764740"/>
    <w:rsid w:val="00764FD0"/>
    <w:rsid w:val="007656BD"/>
    <w:rsid w:val="00765D65"/>
    <w:rsid w:val="00765F39"/>
    <w:rsid w:val="00766B9E"/>
    <w:rsid w:val="00766FAD"/>
    <w:rsid w:val="00767899"/>
    <w:rsid w:val="0076E29D"/>
    <w:rsid w:val="00770024"/>
    <w:rsid w:val="00770685"/>
    <w:rsid w:val="00770968"/>
    <w:rsid w:val="007719F5"/>
    <w:rsid w:val="00771A38"/>
    <w:rsid w:val="00771E30"/>
    <w:rsid w:val="00771F8C"/>
    <w:rsid w:val="00773EFF"/>
    <w:rsid w:val="00773F9F"/>
    <w:rsid w:val="007740B2"/>
    <w:rsid w:val="007742ED"/>
    <w:rsid w:val="0077448F"/>
    <w:rsid w:val="00774633"/>
    <w:rsid w:val="0077469E"/>
    <w:rsid w:val="007746D7"/>
    <w:rsid w:val="00774907"/>
    <w:rsid w:val="00774B19"/>
    <w:rsid w:val="0077527E"/>
    <w:rsid w:val="007754F1"/>
    <w:rsid w:val="007756E1"/>
    <w:rsid w:val="00775ABD"/>
    <w:rsid w:val="00775B0E"/>
    <w:rsid w:val="00775FF0"/>
    <w:rsid w:val="00776024"/>
    <w:rsid w:val="007768C6"/>
    <w:rsid w:val="00776CDC"/>
    <w:rsid w:val="00776D39"/>
    <w:rsid w:val="00777F7B"/>
    <w:rsid w:val="00780E50"/>
    <w:rsid w:val="00781923"/>
    <w:rsid w:val="00781C09"/>
    <w:rsid w:val="007828CE"/>
    <w:rsid w:val="00782B20"/>
    <w:rsid w:val="007830EE"/>
    <w:rsid w:val="00783175"/>
    <w:rsid w:val="00783539"/>
    <w:rsid w:val="0078386E"/>
    <w:rsid w:val="00783B5B"/>
    <w:rsid w:val="00783D9C"/>
    <w:rsid w:val="00783E88"/>
    <w:rsid w:val="00784664"/>
    <w:rsid w:val="00784ACE"/>
    <w:rsid w:val="00784E29"/>
    <w:rsid w:val="00784FEF"/>
    <w:rsid w:val="00785014"/>
    <w:rsid w:val="00785465"/>
    <w:rsid w:val="007854D9"/>
    <w:rsid w:val="007856AB"/>
    <w:rsid w:val="00785B6D"/>
    <w:rsid w:val="00785C2A"/>
    <w:rsid w:val="00786286"/>
    <w:rsid w:val="0078644E"/>
    <w:rsid w:val="0078683C"/>
    <w:rsid w:val="00786967"/>
    <w:rsid w:val="00787F4A"/>
    <w:rsid w:val="00790514"/>
    <w:rsid w:val="00790708"/>
    <w:rsid w:val="00790ADE"/>
    <w:rsid w:val="00790EA7"/>
    <w:rsid w:val="0079172B"/>
    <w:rsid w:val="00791BC2"/>
    <w:rsid w:val="007920F7"/>
    <w:rsid w:val="00792109"/>
    <w:rsid w:val="0079240A"/>
    <w:rsid w:val="007924C2"/>
    <w:rsid w:val="00792CF7"/>
    <w:rsid w:val="00793496"/>
    <w:rsid w:val="007936A0"/>
    <w:rsid w:val="0079373F"/>
    <w:rsid w:val="00793751"/>
    <w:rsid w:val="00793961"/>
    <w:rsid w:val="00793AE7"/>
    <w:rsid w:val="007941FD"/>
    <w:rsid w:val="007942AD"/>
    <w:rsid w:val="00794889"/>
    <w:rsid w:val="00794AE7"/>
    <w:rsid w:val="00794F6B"/>
    <w:rsid w:val="007956E8"/>
    <w:rsid w:val="00795CD0"/>
    <w:rsid w:val="00795EAF"/>
    <w:rsid w:val="00796022"/>
    <w:rsid w:val="0079604A"/>
    <w:rsid w:val="0079620F"/>
    <w:rsid w:val="00796958"/>
    <w:rsid w:val="00796C6E"/>
    <w:rsid w:val="00797679"/>
    <w:rsid w:val="007A00E7"/>
    <w:rsid w:val="007A0189"/>
    <w:rsid w:val="007A0896"/>
    <w:rsid w:val="007A1293"/>
    <w:rsid w:val="007A15A8"/>
    <w:rsid w:val="007A181A"/>
    <w:rsid w:val="007A1A79"/>
    <w:rsid w:val="007A1FB4"/>
    <w:rsid w:val="007A2508"/>
    <w:rsid w:val="007A28E0"/>
    <w:rsid w:val="007A337E"/>
    <w:rsid w:val="007A3667"/>
    <w:rsid w:val="007A3AEA"/>
    <w:rsid w:val="007A40F2"/>
    <w:rsid w:val="007A447A"/>
    <w:rsid w:val="007A50BA"/>
    <w:rsid w:val="007A5CFE"/>
    <w:rsid w:val="007A61B4"/>
    <w:rsid w:val="007A61F6"/>
    <w:rsid w:val="007A725E"/>
    <w:rsid w:val="007A7859"/>
    <w:rsid w:val="007A7912"/>
    <w:rsid w:val="007B073D"/>
    <w:rsid w:val="007B0783"/>
    <w:rsid w:val="007B190B"/>
    <w:rsid w:val="007B208C"/>
    <w:rsid w:val="007B2351"/>
    <w:rsid w:val="007B2658"/>
    <w:rsid w:val="007B30C5"/>
    <w:rsid w:val="007B34E5"/>
    <w:rsid w:val="007B4B08"/>
    <w:rsid w:val="007B4B87"/>
    <w:rsid w:val="007B5BF3"/>
    <w:rsid w:val="007B5D5C"/>
    <w:rsid w:val="007B6215"/>
    <w:rsid w:val="007B6251"/>
    <w:rsid w:val="007B7215"/>
    <w:rsid w:val="007B73B3"/>
    <w:rsid w:val="007B7792"/>
    <w:rsid w:val="007B7847"/>
    <w:rsid w:val="007C00D1"/>
    <w:rsid w:val="007C0373"/>
    <w:rsid w:val="007C1306"/>
    <w:rsid w:val="007C1587"/>
    <w:rsid w:val="007C1B5C"/>
    <w:rsid w:val="007C1D9B"/>
    <w:rsid w:val="007C208B"/>
    <w:rsid w:val="007C211B"/>
    <w:rsid w:val="007C23F1"/>
    <w:rsid w:val="007C2531"/>
    <w:rsid w:val="007C386A"/>
    <w:rsid w:val="007C3D92"/>
    <w:rsid w:val="007C40AF"/>
    <w:rsid w:val="007C45BC"/>
    <w:rsid w:val="007C4645"/>
    <w:rsid w:val="007C5168"/>
    <w:rsid w:val="007C5453"/>
    <w:rsid w:val="007C5494"/>
    <w:rsid w:val="007C55A8"/>
    <w:rsid w:val="007C55B1"/>
    <w:rsid w:val="007C5918"/>
    <w:rsid w:val="007C5CB6"/>
    <w:rsid w:val="007C5D4D"/>
    <w:rsid w:val="007C60AE"/>
    <w:rsid w:val="007C679D"/>
    <w:rsid w:val="007C6FE7"/>
    <w:rsid w:val="007C7710"/>
    <w:rsid w:val="007C783A"/>
    <w:rsid w:val="007C7C86"/>
    <w:rsid w:val="007C7E93"/>
    <w:rsid w:val="007D0594"/>
    <w:rsid w:val="007D0810"/>
    <w:rsid w:val="007D0F83"/>
    <w:rsid w:val="007D1217"/>
    <w:rsid w:val="007D143E"/>
    <w:rsid w:val="007D1901"/>
    <w:rsid w:val="007D1C59"/>
    <w:rsid w:val="007D1C9A"/>
    <w:rsid w:val="007D22BE"/>
    <w:rsid w:val="007D2606"/>
    <w:rsid w:val="007D267D"/>
    <w:rsid w:val="007D28F7"/>
    <w:rsid w:val="007D2A8F"/>
    <w:rsid w:val="007D2D78"/>
    <w:rsid w:val="007D328D"/>
    <w:rsid w:val="007D3664"/>
    <w:rsid w:val="007D36E8"/>
    <w:rsid w:val="007D3D25"/>
    <w:rsid w:val="007D436B"/>
    <w:rsid w:val="007D4A0B"/>
    <w:rsid w:val="007D52F4"/>
    <w:rsid w:val="007D5B52"/>
    <w:rsid w:val="007D6641"/>
    <w:rsid w:val="007D73A7"/>
    <w:rsid w:val="007D7587"/>
    <w:rsid w:val="007D75E9"/>
    <w:rsid w:val="007D76D2"/>
    <w:rsid w:val="007D7706"/>
    <w:rsid w:val="007D7D38"/>
    <w:rsid w:val="007D7E7A"/>
    <w:rsid w:val="007E015E"/>
    <w:rsid w:val="007E0A12"/>
    <w:rsid w:val="007E0C54"/>
    <w:rsid w:val="007E0FEF"/>
    <w:rsid w:val="007E11B6"/>
    <w:rsid w:val="007E183E"/>
    <w:rsid w:val="007E1B01"/>
    <w:rsid w:val="007E20AD"/>
    <w:rsid w:val="007E23C9"/>
    <w:rsid w:val="007E2B57"/>
    <w:rsid w:val="007E3547"/>
    <w:rsid w:val="007E3567"/>
    <w:rsid w:val="007E3909"/>
    <w:rsid w:val="007E3B66"/>
    <w:rsid w:val="007E3D19"/>
    <w:rsid w:val="007E4853"/>
    <w:rsid w:val="007E4F2C"/>
    <w:rsid w:val="007E5003"/>
    <w:rsid w:val="007E5E09"/>
    <w:rsid w:val="007E61C8"/>
    <w:rsid w:val="007E67E9"/>
    <w:rsid w:val="007E6A24"/>
    <w:rsid w:val="007E6EF0"/>
    <w:rsid w:val="007E7774"/>
    <w:rsid w:val="007E7897"/>
    <w:rsid w:val="007E7A00"/>
    <w:rsid w:val="007E7D23"/>
    <w:rsid w:val="007F0067"/>
    <w:rsid w:val="007F0A90"/>
    <w:rsid w:val="007F0D54"/>
    <w:rsid w:val="007F0EB7"/>
    <w:rsid w:val="007F0FE4"/>
    <w:rsid w:val="007F1503"/>
    <w:rsid w:val="007F17E2"/>
    <w:rsid w:val="007F1887"/>
    <w:rsid w:val="007F1CF8"/>
    <w:rsid w:val="007F206E"/>
    <w:rsid w:val="007F235E"/>
    <w:rsid w:val="007F252D"/>
    <w:rsid w:val="007F28F0"/>
    <w:rsid w:val="007F2AC9"/>
    <w:rsid w:val="007F37D0"/>
    <w:rsid w:val="007F391F"/>
    <w:rsid w:val="007F3A3A"/>
    <w:rsid w:val="007F4755"/>
    <w:rsid w:val="007F490C"/>
    <w:rsid w:val="007F4AE9"/>
    <w:rsid w:val="007F4F6F"/>
    <w:rsid w:val="007F5A80"/>
    <w:rsid w:val="007F5AE1"/>
    <w:rsid w:val="007F5E71"/>
    <w:rsid w:val="007F5F12"/>
    <w:rsid w:val="007F6581"/>
    <w:rsid w:val="007F67AD"/>
    <w:rsid w:val="007F67F2"/>
    <w:rsid w:val="007F74F5"/>
    <w:rsid w:val="007F7836"/>
    <w:rsid w:val="007F787B"/>
    <w:rsid w:val="00800754"/>
    <w:rsid w:val="00800782"/>
    <w:rsid w:val="00800821"/>
    <w:rsid w:val="008008FD"/>
    <w:rsid w:val="00800DC0"/>
    <w:rsid w:val="00800EDE"/>
    <w:rsid w:val="00801534"/>
    <w:rsid w:val="00801624"/>
    <w:rsid w:val="0080231E"/>
    <w:rsid w:val="0080271D"/>
    <w:rsid w:val="00802756"/>
    <w:rsid w:val="008034DA"/>
    <w:rsid w:val="0080363D"/>
    <w:rsid w:val="0080380E"/>
    <w:rsid w:val="008039FE"/>
    <w:rsid w:val="00803BF5"/>
    <w:rsid w:val="0080408D"/>
    <w:rsid w:val="00804CDA"/>
    <w:rsid w:val="00804DE0"/>
    <w:rsid w:val="00805128"/>
    <w:rsid w:val="008058E3"/>
    <w:rsid w:val="00805C3E"/>
    <w:rsid w:val="00805EFE"/>
    <w:rsid w:val="00805F89"/>
    <w:rsid w:val="0080601B"/>
    <w:rsid w:val="0080659A"/>
    <w:rsid w:val="00806A24"/>
    <w:rsid w:val="00806E70"/>
    <w:rsid w:val="0080703B"/>
    <w:rsid w:val="00807C44"/>
    <w:rsid w:val="00807F72"/>
    <w:rsid w:val="00810147"/>
    <w:rsid w:val="00810204"/>
    <w:rsid w:val="00810680"/>
    <w:rsid w:val="0081090D"/>
    <w:rsid w:val="00810A1A"/>
    <w:rsid w:val="008110AF"/>
    <w:rsid w:val="00811149"/>
    <w:rsid w:val="0081182B"/>
    <w:rsid w:val="00811894"/>
    <w:rsid w:val="00811F6F"/>
    <w:rsid w:val="008121A6"/>
    <w:rsid w:val="00812609"/>
    <w:rsid w:val="0081295E"/>
    <w:rsid w:val="008129B6"/>
    <w:rsid w:val="00812D31"/>
    <w:rsid w:val="00812F29"/>
    <w:rsid w:val="00812F51"/>
    <w:rsid w:val="008130D2"/>
    <w:rsid w:val="00813420"/>
    <w:rsid w:val="0081348B"/>
    <w:rsid w:val="00813C62"/>
    <w:rsid w:val="00813E5D"/>
    <w:rsid w:val="00813F4D"/>
    <w:rsid w:val="00813FFB"/>
    <w:rsid w:val="00814183"/>
    <w:rsid w:val="008141EA"/>
    <w:rsid w:val="008143EB"/>
    <w:rsid w:val="008145B7"/>
    <w:rsid w:val="008148D8"/>
    <w:rsid w:val="0081508A"/>
    <w:rsid w:val="008156F1"/>
    <w:rsid w:val="00815E38"/>
    <w:rsid w:val="00816052"/>
    <w:rsid w:val="00816904"/>
    <w:rsid w:val="008169B0"/>
    <w:rsid w:val="00816A09"/>
    <w:rsid w:val="00816EBB"/>
    <w:rsid w:val="00817213"/>
    <w:rsid w:val="00817EB1"/>
    <w:rsid w:val="00822111"/>
    <w:rsid w:val="008222BC"/>
    <w:rsid w:val="00822D7A"/>
    <w:rsid w:val="00822F58"/>
    <w:rsid w:val="00822F6C"/>
    <w:rsid w:val="008236DE"/>
    <w:rsid w:val="00823F84"/>
    <w:rsid w:val="00824275"/>
    <w:rsid w:val="008250E3"/>
    <w:rsid w:val="0082561B"/>
    <w:rsid w:val="00825A1F"/>
    <w:rsid w:val="00825DEC"/>
    <w:rsid w:val="008261E6"/>
    <w:rsid w:val="008264CE"/>
    <w:rsid w:val="00826967"/>
    <w:rsid w:val="00826968"/>
    <w:rsid w:val="00826AB9"/>
    <w:rsid w:val="008271C2"/>
    <w:rsid w:val="0082728B"/>
    <w:rsid w:val="0082731B"/>
    <w:rsid w:val="00827941"/>
    <w:rsid w:val="00827BF7"/>
    <w:rsid w:val="00827C2B"/>
    <w:rsid w:val="0083016E"/>
    <w:rsid w:val="008302F7"/>
    <w:rsid w:val="00830BAC"/>
    <w:rsid w:val="00830D2B"/>
    <w:rsid w:val="0083211D"/>
    <w:rsid w:val="0083232B"/>
    <w:rsid w:val="00832856"/>
    <w:rsid w:val="008338EC"/>
    <w:rsid w:val="00833DB3"/>
    <w:rsid w:val="008341D0"/>
    <w:rsid w:val="008348D9"/>
    <w:rsid w:val="00834F1A"/>
    <w:rsid w:val="00834F90"/>
    <w:rsid w:val="00835772"/>
    <w:rsid w:val="00835880"/>
    <w:rsid w:val="008361D6"/>
    <w:rsid w:val="008363F1"/>
    <w:rsid w:val="00836460"/>
    <w:rsid w:val="00836654"/>
    <w:rsid w:val="00836655"/>
    <w:rsid w:val="00836D14"/>
    <w:rsid w:val="00836D46"/>
    <w:rsid w:val="00836EF3"/>
    <w:rsid w:val="00837313"/>
    <w:rsid w:val="00837CB1"/>
    <w:rsid w:val="00840593"/>
    <w:rsid w:val="00840B12"/>
    <w:rsid w:val="00840B6D"/>
    <w:rsid w:val="00840D18"/>
    <w:rsid w:val="0084141F"/>
    <w:rsid w:val="008418E1"/>
    <w:rsid w:val="00841E41"/>
    <w:rsid w:val="00842356"/>
    <w:rsid w:val="00842650"/>
    <w:rsid w:val="0084324C"/>
    <w:rsid w:val="008433B4"/>
    <w:rsid w:val="00843657"/>
    <w:rsid w:val="0084467F"/>
    <w:rsid w:val="00844890"/>
    <w:rsid w:val="00844A64"/>
    <w:rsid w:val="00844CC2"/>
    <w:rsid w:val="00845243"/>
    <w:rsid w:val="0084546D"/>
    <w:rsid w:val="00845BC4"/>
    <w:rsid w:val="00845BE9"/>
    <w:rsid w:val="00845D2B"/>
    <w:rsid w:val="00846077"/>
    <w:rsid w:val="00847087"/>
    <w:rsid w:val="008470FF"/>
    <w:rsid w:val="00847D54"/>
    <w:rsid w:val="00847F21"/>
    <w:rsid w:val="0084DB06"/>
    <w:rsid w:val="008508EF"/>
    <w:rsid w:val="00850B17"/>
    <w:rsid w:val="00851255"/>
    <w:rsid w:val="00851BDF"/>
    <w:rsid w:val="008526F5"/>
    <w:rsid w:val="0085337E"/>
    <w:rsid w:val="008535DE"/>
    <w:rsid w:val="008536D5"/>
    <w:rsid w:val="0085411B"/>
    <w:rsid w:val="00854569"/>
    <w:rsid w:val="0085466F"/>
    <w:rsid w:val="00854808"/>
    <w:rsid w:val="008550E2"/>
    <w:rsid w:val="008554F2"/>
    <w:rsid w:val="00855BF0"/>
    <w:rsid w:val="00855F70"/>
    <w:rsid w:val="00856577"/>
    <w:rsid w:val="00856E4D"/>
    <w:rsid w:val="00857427"/>
    <w:rsid w:val="0085755C"/>
    <w:rsid w:val="00857B04"/>
    <w:rsid w:val="00857F58"/>
    <w:rsid w:val="0085FB06"/>
    <w:rsid w:val="0086052D"/>
    <w:rsid w:val="00860554"/>
    <w:rsid w:val="00860726"/>
    <w:rsid w:val="00860CA9"/>
    <w:rsid w:val="008611B8"/>
    <w:rsid w:val="008617A3"/>
    <w:rsid w:val="00863BCD"/>
    <w:rsid w:val="00863D81"/>
    <w:rsid w:val="00863E7F"/>
    <w:rsid w:val="0086460A"/>
    <w:rsid w:val="00864B6A"/>
    <w:rsid w:val="00864CA5"/>
    <w:rsid w:val="00864DC7"/>
    <w:rsid w:val="00864E37"/>
    <w:rsid w:val="00865A51"/>
    <w:rsid w:val="00865A75"/>
    <w:rsid w:val="00865C1C"/>
    <w:rsid w:val="008661BA"/>
    <w:rsid w:val="008668E2"/>
    <w:rsid w:val="00866AE0"/>
    <w:rsid w:val="00867672"/>
    <w:rsid w:val="00867A80"/>
    <w:rsid w:val="00867BCA"/>
    <w:rsid w:val="00867C8A"/>
    <w:rsid w:val="00867DB9"/>
    <w:rsid w:val="00867E6E"/>
    <w:rsid w:val="00867EBE"/>
    <w:rsid w:val="00867FC2"/>
    <w:rsid w:val="008708ED"/>
    <w:rsid w:val="008708F8"/>
    <w:rsid w:val="00870CA3"/>
    <w:rsid w:val="00870CEC"/>
    <w:rsid w:val="00870D4B"/>
    <w:rsid w:val="00871B95"/>
    <w:rsid w:val="00871DA9"/>
    <w:rsid w:val="00873407"/>
    <w:rsid w:val="008734CA"/>
    <w:rsid w:val="0087350C"/>
    <w:rsid w:val="0087359A"/>
    <w:rsid w:val="008735B5"/>
    <w:rsid w:val="00873C45"/>
    <w:rsid w:val="00874B1A"/>
    <w:rsid w:val="008750BE"/>
    <w:rsid w:val="00875396"/>
    <w:rsid w:val="00875978"/>
    <w:rsid w:val="008759B4"/>
    <w:rsid w:val="00875BAE"/>
    <w:rsid w:val="0087649E"/>
    <w:rsid w:val="008764D5"/>
    <w:rsid w:val="00876A5E"/>
    <w:rsid w:val="008774C2"/>
    <w:rsid w:val="008776F1"/>
    <w:rsid w:val="00877984"/>
    <w:rsid w:val="008779B2"/>
    <w:rsid w:val="00877B3A"/>
    <w:rsid w:val="00880863"/>
    <w:rsid w:val="00880B77"/>
    <w:rsid w:val="00880BE1"/>
    <w:rsid w:val="00880C2E"/>
    <w:rsid w:val="00880C31"/>
    <w:rsid w:val="008811FD"/>
    <w:rsid w:val="0088133C"/>
    <w:rsid w:val="0088157A"/>
    <w:rsid w:val="00881F3D"/>
    <w:rsid w:val="008821BC"/>
    <w:rsid w:val="00882366"/>
    <w:rsid w:val="008829C5"/>
    <w:rsid w:val="00882DA0"/>
    <w:rsid w:val="0088339A"/>
    <w:rsid w:val="0088344D"/>
    <w:rsid w:val="00883C7E"/>
    <w:rsid w:val="00883F40"/>
    <w:rsid w:val="00884567"/>
    <w:rsid w:val="00884646"/>
    <w:rsid w:val="00884C65"/>
    <w:rsid w:val="00884F68"/>
    <w:rsid w:val="0088570E"/>
    <w:rsid w:val="008858E4"/>
    <w:rsid w:val="00885AFE"/>
    <w:rsid w:val="00885B52"/>
    <w:rsid w:val="00886963"/>
    <w:rsid w:val="00887108"/>
    <w:rsid w:val="00887193"/>
    <w:rsid w:val="00887245"/>
    <w:rsid w:val="008876DF"/>
    <w:rsid w:val="008904DC"/>
    <w:rsid w:val="008907FB"/>
    <w:rsid w:val="00890E49"/>
    <w:rsid w:val="00890F6C"/>
    <w:rsid w:val="00891586"/>
    <w:rsid w:val="00891755"/>
    <w:rsid w:val="00891A34"/>
    <w:rsid w:val="008923DF"/>
    <w:rsid w:val="00892ADA"/>
    <w:rsid w:val="00892EDF"/>
    <w:rsid w:val="00893661"/>
    <w:rsid w:val="008937E9"/>
    <w:rsid w:val="008937F8"/>
    <w:rsid w:val="00893A85"/>
    <w:rsid w:val="00894082"/>
    <w:rsid w:val="00894339"/>
    <w:rsid w:val="00894526"/>
    <w:rsid w:val="008949D9"/>
    <w:rsid w:val="00894DF0"/>
    <w:rsid w:val="00894F7C"/>
    <w:rsid w:val="008951BD"/>
    <w:rsid w:val="00895D9D"/>
    <w:rsid w:val="008960AE"/>
    <w:rsid w:val="008962B8"/>
    <w:rsid w:val="008968DB"/>
    <w:rsid w:val="00896CB6"/>
    <w:rsid w:val="0089708C"/>
    <w:rsid w:val="008971AA"/>
    <w:rsid w:val="00897B16"/>
    <w:rsid w:val="008A0088"/>
    <w:rsid w:val="008A048A"/>
    <w:rsid w:val="008A0CEA"/>
    <w:rsid w:val="008A0EB6"/>
    <w:rsid w:val="008A0FE8"/>
    <w:rsid w:val="008A14BB"/>
    <w:rsid w:val="008A1E56"/>
    <w:rsid w:val="008A1F7E"/>
    <w:rsid w:val="008A281F"/>
    <w:rsid w:val="008A2AFC"/>
    <w:rsid w:val="008A2FB9"/>
    <w:rsid w:val="008A31C8"/>
    <w:rsid w:val="008A354A"/>
    <w:rsid w:val="008A3950"/>
    <w:rsid w:val="008A3DAA"/>
    <w:rsid w:val="008A3E4F"/>
    <w:rsid w:val="008A5EDC"/>
    <w:rsid w:val="008A6079"/>
    <w:rsid w:val="008A6239"/>
    <w:rsid w:val="008A7D9D"/>
    <w:rsid w:val="008A7DF5"/>
    <w:rsid w:val="008A7ED4"/>
    <w:rsid w:val="008B008C"/>
    <w:rsid w:val="008B06EE"/>
    <w:rsid w:val="008B1450"/>
    <w:rsid w:val="008B1929"/>
    <w:rsid w:val="008B1CBF"/>
    <w:rsid w:val="008B26DE"/>
    <w:rsid w:val="008B29AE"/>
    <w:rsid w:val="008B2CD0"/>
    <w:rsid w:val="008B318C"/>
    <w:rsid w:val="008B3270"/>
    <w:rsid w:val="008B37D5"/>
    <w:rsid w:val="008B3982"/>
    <w:rsid w:val="008B3E6A"/>
    <w:rsid w:val="008B41AC"/>
    <w:rsid w:val="008B4718"/>
    <w:rsid w:val="008B56A2"/>
    <w:rsid w:val="008B5C25"/>
    <w:rsid w:val="008B62FD"/>
    <w:rsid w:val="008B6826"/>
    <w:rsid w:val="008B6996"/>
    <w:rsid w:val="008B699D"/>
    <w:rsid w:val="008B6A38"/>
    <w:rsid w:val="008B72B5"/>
    <w:rsid w:val="008B750B"/>
    <w:rsid w:val="008B7570"/>
    <w:rsid w:val="008B79E1"/>
    <w:rsid w:val="008B7A8C"/>
    <w:rsid w:val="008B7BF4"/>
    <w:rsid w:val="008B7CC2"/>
    <w:rsid w:val="008B7EA6"/>
    <w:rsid w:val="008C0148"/>
    <w:rsid w:val="008C0951"/>
    <w:rsid w:val="008C0BD7"/>
    <w:rsid w:val="008C1266"/>
    <w:rsid w:val="008C1341"/>
    <w:rsid w:val="008C1583"/>
    <w:rsid w:val="008C1B63"/>
    <w:rsid w:val="008C1B76"/>
    <w:rsid w:val="008C2451"/>
    <w:rsid w:val="008C27A6"/>
    <w:rsid w:val="008C2D10"/>
    <w:rsid w:val="008C35F5"/>
    <w:rsid w:val="008C3642"/>
    <w:rsid w:val="008C3FC1"/>
    <w:rsid w:val="008C47C3"/>
    <w:rsid w:val="008C4947"/>
    <w:rsid w:val="008C4B47"/>
    <w:rsid w:val="008C4FE7"/>
    <w:rsid w:val="008C5B3D"/>
    <w:rsid w:val="008C606A"/>
    <w:rsid w:val="008C6126"/>
    <w:rsid w:val="008C6504"/>
    <w:rsid w:val="008C6CEF"/>
    <w:rsid w:val="008C6DFC"/>
    <w:rsid w:val="008C6FD0"/>
    <w:rsid w:val="008C70B6"/>
    <w:rsid w:val="008C7119"/>
    <w:rsid w:val="008C74C1"/>
    <w:rsid w:val="008D0489"/>
    <w:rsid w:val="008D05DA"/>
    <w:rsid w:val="008D0A85"/>
    <w:rsid w:val="008D1D58"/>
    <w:rsid w:val="008D1DA1"/>
    <w:rsid w:val="008D22D3"/>
    <w:rsid w:val="008D36B1"/>
    <w:rsid w:val="008D3D24"/>
    <w:rsid w:val="008D3F33"/>
    <w:rsid w:val="008D4038"/>
    <w:rsid w:val="008D435A"/>
    <w:rsid w:val="008D5092"/>
    <w:rsid w:val="008D55FB"/>
    <w:rsid w:val="008D57D5"/>
    <w:rsid w:val="008D5B43"/>
    <w:rsid w:val="008D5BB7"/>
    <w:rsid w:val="008D5DCD"/>
    <w:rsid w:val="008D6433"/>
    <w:rsid w:val="008D6500"/>
    <w:rsid w:val="008D6898"/>
    <w:rsid w:val="008D6DD6"/>
    <w:rsid w:val="008D7419"/>
    <w:rsid w:val="008D75D4"/>
    <w:rsid w:val="008D7891"/>
    <w:rsid w:val="008E0031"/>
    <w:rsid w:val="008E05F8"/>
    <w:rsid w:val="008E0896"/>
    <w:rsid w:val="008E0CF6"/>
    <w:rsid w:val="008E0FB4"/>
    <w:rsid w:val="008E12A6"/>
    <w:rsid w:val="008E1333"/>
    <w:rsid w:val="008E14B2"/>
    <w:rsid w:val="008E17EF"/>
    <w:rsid w:val="008E1BF8"/>
    <w:rsid w:val="008E1F7C"/>
    <w:rsid w:val="008E20A7"/>
    <w:rsid w:val="008E3626"/>
    <w:rsid w:val="008E3875"/>
    <w:rsid w:val="008E415F"/>
    <w:rsid w:val="008E46FA"/>
    <w:rsid w:val="008E4ABC"/>
    <w:rsid w:val="008E4D38"/>
    <w:rsid w:val="008E4D5E"/>
    <w:rsid w:val="008E4E3E"/>
    <w:rsid w:val="008E5086"/>
    <w:rsid w:val="008E53F2"/>
    <w:rsid w:val="008E5BDF"/>
    <w:rsid w:val="008E614B"/>
    <w:rsid w:val="008E6871"/>
    <w:rsid w:val="008E6D42"/>
    <w:rsid w:val="008E6DA8"/>
    <w:rsid w:val="008E6DB5"/>
    <w:rsid w:val="008E716C"/>
    <w:rsid w:val="008E7B54"/>
    <w:rsid w:val="008E7D12"/>
    <w:rsid w:val="008E7D66"/>
    <w:rsid w:val="008F01A1"/>
    <w:rsid w:val="008F073A"/>
    <w:rsid w:val="008F07AC"/>
    <w:rsid w:val="008F0A5C"/>
    <w:rsid w:val="008F0CC7"/>
    <w:rsid w:val="008F10FB"/>
    <w:rsid w:val="008F16E8"/>
    <w:rsid w:val="008F187E"/>
    <w:rsid w:val="008F18B8"/>
    <w:rsid w:val="008F1AC0"/>
    <w:rsid w:val="008F1BC8"/>
    <w:rsid w:val="008F1C54"/>
    <w:rsid w:val="008F1F60"/>
    <w:rsid w:val="008F2BBE"/>
    <w:rsid w:val="008F2EFE"/>
    <w:rsid w:val="008F3177"/>
    <w:rsid w:val="008F3DDC"/>
    <w:rsid w:val="008F3FF0"/>
    <w:rsid w:val="008F4646"/>
    <w:rsid w:val="008F57AC"/>
    <w:rsid w:val="008F58AF"/>
    <w:rsid w:val="008F58C2"/>
    <w:rsid w:val="008F5C8F"/>
    <w:rsid w:val="008F5DB1"/>
    <w:rsid w:val="008F6649"/>
    <w:rsid w:val="008F6A02"/>
    <w:rsid w:val="008F6EC6"/>
    <w:rsid w:val="008F7001"/>
    <w:rsid w:val="008F75A6"/>
    <w:rsid w:val="008F76CC"/>
    <w:rsid w:val="00900059"/>
    <w:rsid w:val="00900865"/>
    <w:rsid w:val="00900F7A"/>
    <w:rsid w:val="009010F6"/>
    <w:rsid w:val="0090146A"/>
    <w:rsid w:val="009015D2"/>
    <w:rsid w:val="009018BA"/>
    <w:rsid w:val="00901A9E"/>
    <w:rsid w:val="0090200B"/>
    <w:rsid w:val="00902377"/>
    <w:rsid w:val="00902432"/>
    <w:rsid w:val="00902DAF"/>
    <w:rsid w:val="00902E8A"/>
    <w:rsid w:val="009033DC"/>
    <w:rsid w:val="00903406"/>
    <w:rsid w:val="00903762"/>
    <w:rsid w:val="009040A4"/>
    <w:rsid w:val="009044AB"/>
    <w:rsid w:val="00904522"/>
    <w:rsid w:val="0090456A"/>
    <w:rsid w:val="00904EAC"/>
    <w:rsid w:val="00905281"/>
    <w:rsid w:val="009052A6"/>
    <w:rsid w:val="00905C98"/>
    <w:rsid w:val="00905DBF"/>
    <w:rsid w:val="009064D4"/>
    <w:rsid w:val="009065D5"/>
    <w:rsid w:val="009068D4"/>
    <w:rsid w:val="009076F8"/>
    <w:rsid w:val="00907A15"/>
    <w:rsid w:val="00907D77"/>
    <w:rsid w:val="00910B3C"/>
    <w:rsid w:val="00910E6B"/>
    <w:rsid w:val="009116A9"/>
    <w:rsid w:val="00911B40"/>
    <w:rsid w:val="00912E69"/>
    <w:rsid w:val="00913167"/>
    <w:rsid w:val="0091323F"/>
    <w:rsid w:val="00913BFA"/>
    <w:rsid w:val="00914498"/>
    <w:rsid w:val="00914917"/>
    <w:rsid w:val="00915227"/>
    <w:rsid w:val="00915467"/>
    <w:rsid w:val="00915608"/>
    <w:rsid w:val="00915AB6"/>
    <w:rsid w:val="00915F56"/>
    <w:rsid w:val="009160F6"/>
    <w:rsid w:val="0091615E"/>
    <w:rsid w:val="00916BB7"/>
    <w:rsid w:val="00916E79"/>
    <w:rsid w:val="00917584"/>
    <w:rsid w:val="00920529"/>
    <w:rsid w:val="00920913"/>
    <w:rsid w:val="00920AEA"/>
    <w:rsid w:val="00921522"/>
    <w:rsid w:val="00921636"/>
    <w:rsid w:val="009221C1"/>
    <w:rsid w:val="00922345"/>
    <w:rsid w:val="009229FE"/>
    <w:rsid w:val="00922C48"/>
    <w:rsid w:val="00922E6F"/>
    <w:rsid w:val="009236DE"/>
    <w:rsid w:val="00923A67"/>
    <w:rsid w:val="00923D4B"/>
    <w:rsid w:val="009245D7"/>
    <w:rsid w:val="00924BBB"/>
    <w:rsid w:val="00925800"/>
    <w:rsid w:val="00925DA5"/>
    <w:rsid w:val="00926309"/>
    <w:rsid w:val="00926525"/>
    <w:rsid w:val="00926B88"/>
    <w:rsid w:val="00926BE1"/>
    <w:rsid w:val="00926CD2"/>
    <w:rsid w:val="00927731"/>
    <w:rsid w:val="009278AD"/>
    <w:rsid w:val="00927E5B"/>
    <w:rsid w:val="00927F12"/>
    <w:rsid w:val="0092E8A6"/>
    <w:rsid w:val="0093046E"/>
    <w:rsid w:val="0093072D"/>
    <w:rsid w:val="00931249"/>
    <w:rsid w:val="009315ED"/>
    <w:rsid w:val="009319FB"/>
    <w:rsid w:val="009328D9"/>
    <w:rsid w:val="00932C97"/>
    <w:rsid w:val="0093354B"/>
    <w:rsid w:val="009342C5"/>
    <w:rsid w:val="00934C05"/>
    <w:rsid w:val="00935060"/>
    <w:rsid w:val="009353A4"/>
    <w:rsid w:val="00935A2D"/>
    <w:rsid w:val="00935E66"/>
    <w:rsid w:val="0093600A"/>
    <w:rsid w:val="009376FA"/>
    <w:rsid w:val="00937F91"/>
    <w:rsid w:val="00937FB1"/>
    <w:rsid w:val="00940492"/>
    <w:rsid w:val="00940AA4"/>
    <w:rsid w:val="00940B9C"/>
    <w:rsid w:val="00940C1B"/>
    <w:rsid w:val="00940D36"/>
    <w:rsid w:val="009410E6"/>
    <w:rsid w:val="00941154"/>
    <w:rsid w:val="009419F0"/>
    <w:rsid w:val="00941DA8"/>
    <w:rsid w:val="009421A8"/>
    <w:rsid w:val="0094251D"/>
    <w:rsid w:val="00942616"/>
    <w:rsid w:val="00942D12"/>
    <w:rsid w:val="00942D4B"/>
    <w:rsid w:val="0094349A"/>
    <w:rsid w:val="009434CC"/>
    <w:rsid w:val="0094473C"/>
    <w:rsid w:val="00944A43"/>
    <w:rsid w:val="009450B9"/>
    <w:rsid w:val="00945825"/>
    <w:rsid w:val="00945A82"/>
    <w:rsid w:val="00945EDF"/>
    <w:rsid w:val="00945FF4"/>
    <w:rsid w:val="009465BC"/>
    <w:rsid w:val="009465D3"/>
    <w:rsid w:val="00946B8E"/>
    <w:rsid w:val="00947D60"/>
    <w:rsid w:val="00947DDE"/>
    <w:rsid w:val="0095019A"/>
    <w:rsid w:val="0095034B"/>
    <w:rsid w:val="00950900"/>
    <w:rsid w:val="00950B43"/>
    <w:rsid w:val="00950FAE"/>
    <w:rsid w:val="009511B2"/>
    <w:rsid w:val="009511BF"/>
    <w:rsid w:val="00951605"/>
    <w:rsid w:val="0095170D"/>
    <w:rsid w:val="00951775"/>
    <w:rsid w:val="00951D5E"/>
    <w:rsid w:val="00951DEA"/>
    <w:rsid w:val="00951EAC"/>
    <w:rsid w:val="009523F3"/>
    <w:rsid w:val="00952409"/>
    <w:rsid w:val="00953062"/>
    <w:rsid w:val="009532F1"/>
    <w:rsid w:val="00953330"/>
    <w:rsid w:val="009538A7"/>
    <w:rsid w:val="00953BBE"/>
    <w:rsid w:val="00954CD9"/>
    <w:rsid w:val="00954E53"/>
    <w:rsid w:val="00954F48"/>
    <w:rsid w:val="0095525B"/>
    <w:rsid w:val="00955267"/>
    <w:rsid w:val="009553A3"/>
    <w:rsid w:val="00955948"/>
    <w:rsid w:val="00955BD0"/>
    <w:rsid w:val="00955C6C"/>
    <w:rsid w:val="00955CC5"/>
    <w:rsid w:val="009561F6"/>
    <w:rsid w:val="00956251"/>
    <w:rsid w:val="009567EA"/>
    <w:rsid w:val="00956C85"/>
    <w:rsid w:val="00956E03"/>
    <w:rsid w:val="009573CA"/>
    <w:rsid w:val="00957653"/>
    <w:rsid w:val="00957A5D"/>
    <w:rsid w:val="009607ED"/>
    <w:rsid w:val="00961A4E"/>
    <w:rsid w:val="00961F42"/>
    <w:rsid w:val="009631F1"/>
    <w:rsid w:val="009632EA"/>
    <w:rsid w:val="0096330C"/>
    <w:rsid w:val="00963FF2"/>
    <w:rsid w:val="00964097"/>
    <w:rsid w:val="00964478"/>
    <w:rsid w:val="0096449F"/>
    <w:rsid w:val="00964A43"/>
    <w:rsid w:val="009651BB"/>
    <w:rsid w:val="0096558E"/>
    <w:rsid w:val="00965699"/>
    <w:rsid w:val="00965936"/>
    <w:rsid w:val="00965DF9"/>
    <w:rsid w:val="00966DC9"/>
    <w:rsid w:val="00967BFD"/>
    <w:rsid w:val="00967E32"/>
    <w:rsid w:val="0096C9F3"/>
    <w:rsid w:val="009704F1"/>
    <w:rsid w:val="00970846"/>
    <w:rsid w:val="00970AF2"/>
    <w:rsid w:val="00971697"/>
    <w:rsid w:val="00971974"/>
    <w:rsid w:val="00971D38"/>
    <w:rsid w:val="00971FB7"/>
    <w:rsid w:val="009720DD"/>
    <w:rsid w:val="009720E0"/>
    <w:rsid w:val="00972930"/>
    <w:rsid w:val="00972B5D"/>
    <w:rsid w:val="00972CFB"/>
    <w:rsid w:val="00972D6E"/>
    <w:rsid w:val="0097321B"/>
    <w:rsid w:val="00973376"/>
    <w:rsid w:val="0097411E"/>
    <w:rsid w:val="00974432"/>
    <w:rsid w:val="009745E0"/>
    <w:rsid w:val="00974677"/>
    <w:rsid w:val="00974FDE"/>
    <w:rsid w:val="00975012"/>
    <w:rsid w:val="0097506C"/>
    <w:rsid w:val="009754CD"/>
    <w:rsid w:val="009755BD"/>
    <w:rsid w:val="009758C1"/>
    <w:rsid w:val="00975E6F"/>
    <w:rsid w:val="00975F4B"/>
    <w:rsid w:val="00976007"/>
    <w:rsid w:val="00976781"/>
    <w:rsid w:val="0097693C"/>
    <w:rsid w:val="009769C8"/>
    <w:rsid w:val="009770BB"/>
    <w:rsid w:val="009771FE"/>
    <w:rsid w:val="00977229"/>
    <w:rsid w:val="0097757E"/>
    <w:rsid w:val="00977C11"/>
    <w:rsid w:val="00977CBC"/>
    <w:rsid w:val="00980D76"/>
    <w:rsid w:val="00980DF3"/>
    <w:rsid w:val="0098104A"/>
    <w:rsid w:val="0098137C"/>
    <w:rsid w:val="0098171B"/>
    <w:rsid w:val="00981744"/>
    <w:rsid w:val="00981CD0"/>
    <w:rsid w:val="00982308"/>
    <w:rsid w:val="009829B8"/>
    <w:rsid w:val="00982A86"/>
    <w:rsid w:val="00982AB8"/>
    <w:rsid w:val="00982E02"/>
    <w:rsid w:val="00983384"/>
    <w:rsid w:val="00983523"/>
    <w:rsid w:val="0098368E"/>
    <w:rsid w:val="00983982"/>
    <w:rsid w:val="00983DF8"/>
    <w:rsid w:val="00984A27"/>
    <w:rsid w:val="00985013"/>
    <w:rsid w:val="0098582A"/>
    <w:rsid w:val="0098649C"/>
    <w:rsid w:val="0098670C"/>
    <w:rsid w:val="0098708C"/>
    <w:rsid w:val="00987A8A"/>
    <w:rsid w:val="00987E11"/>
    <w:rsid w:val="00987FF2"/>
    <w:rsid w:val="0099061F"/>
    <w:rsid w:val="009908E6"/>
    <w:rsid w:val="009912FA"/>
    <w:rsid w:val="00991487"/>
    <w:rsid w:val="009926CE"/>
    <w:rsid w:val="009926D1"/>
    <w:rsid w:val="0099270C"/>
    <w:rsid w:val="00993D6F"/>
    <w:rsid w:val="00994739"/>
    <w:rsid w:val="00996883"/>
    <w:rsid w:val="00996BC3"/>
    <w:rsid w:val="00997C83"/>
    <w:rsid w:val="009A0138"/>
    <w:rsid w:val="009A0342"/>
    <w:rsid w:val="009A0411"/>
    <w:rsid w:val="009A08CD"/>
    <w:rsid w:val="009A0BAC"/>
    <w:rsid w:val="009A1316"/>
    <w:rsid w:val="009A161A"/>
    <w:rsid w:val="009A1935"/>
    <w:rsid w:val="009A19FC"/>
    <w:rsid w:val="009A1B0A"/>
    <w:rsid w:val="009A1B17"/>
    <w:rsid w:val="009A1B6C"/>
    <w:rsid w:val="009A3090"/>
    <w:rsid w:val="009A3EC6"/>
    <w:rsid w:val="009A4120"/>
    <w:rsid w:val="009A4856"/>
    <w:rsid w:val="009A4D9A"/>
    <w:rsid w:val="009A558F"/>
    <w:rsid w:val="009A5756"/>
    <w:rsid w:val="009A5BB6"/>
    <w:rsid w:val="009A5DE9"/>
    <w:rsid w:val="009A60B2"/>
    <w:rsid w:val="009A637D"/>
    <w:rsid w:val="009A643F"/>
    <w:rsid w:val="009A6635"/>
    <w:rsid w:val="009A69B0"/>
    <w:rsid w:val="009A6A42"/>
    <w:rsid w:val="009A6DCC"/>
    <w:rsid w:val="009A7507"/>
    <w:rsid w:val="009A780F"/>
    <w:rsid w:val="009A794D"/>
    <w:rsid w:val="009B00B3"/>
    <w:rsid w:val="009B013B"/>
    <w:rsid w:val="009B0485"/>
    <w:rsid w:val="009B0576"/>
    <w:rsid w:val="009B0CD1"/>
    <w:rsid w:val="009B0F67"/>
    <w:rsid w:val="009B138E"/>
    <w:rsid w:val="009B1725"/>
    <w:rsid w:val="009B1C66"/>
    <w:rsid w:val="009B23B8"/>
    <w:rsid w:val="009B2586"/>
    <w:rsid w:val="009B2B18"/>
    <w:rsid w:val="009B33CB"/>
    <w:rsid w:val="009B3A44"/>
    <w:rsid w:val="009B4281"/>
    <w:rsid w:val="009B46AF"/>
    <w:rsid w:val="009B475F"/>
    <w:rsid w:val="009B488B"/>
    <w:rsid w:val="009B5499"/>
    <w:rsid w:val="009B5875"/>
    <w:rsid w:val="009B5B10"/>
    <w:rsid w:val="009B5F97"/>
    <w:rsid w:val="009B6399"/>
    <w:rsid w:val="009B64D3"/>
    <w:rsid w:val="009B6C7B"/>
    <w:rsid w:val="009B6EA7"/>
    <w:rsid w:val="009B750A"/>
    <w:rsid w:val="009B751F"/>
    <w:rsid w:val="009B7911"/>
    <w:rsid w:val="009B7CDA"/>
    <w:rsid w:val="009C05AB"/>
    <w:rsid w:val="009C140D"/>
    <w:rsid w:val="009C1685"/>
    <w:rsid w:val="009C1CC2"/>
    <w:rsid w:val="009C2147"/>
    <w:rsid w:val="009C27CF"/>
    <w:rsid w:val="009C2B7C"/>
    <w:rsid w:val="009C2F93"/>
    <w:rsid w:val="009C3EC3"/>
    <w:rsid w:val="009C3F17"/>
    <w:rsid w:val="009C464D"/>
    <w:rsid w:val="009C47C2"/>
    <w:rsid w:val="009C4AB8"/>
    <w:rsid w:val="009C4ADC"/>
    <w:rsid w:val="009C4E8A"/>
    <w:rsid w:val="009C5E35"/>
    <w:rsid w:val="009C6389"/>
    <w:rsid w:val="009C6A9B"/>
    <w:rsid w:val="009C6F96"/>
    <w:rsid w:val="009C6FE3"/>
    <w:rsid w:val="009C7183"/>
    <w:rsid w:val="009C743E"/>
    <w:rsid w:val="009C78EC"/>
    <w:rsid w:val="009C7C84"/>
    <w:rsid w:val="009C7EF0"/>
    <w:rsid w:val="009D12E4"/>
    <w:rsid w:val="009D13E2"/>
    <w:rsid w:val="009D157B"/>
    <w:rsid w:val="009D18A2"/>
    <w:rsid w:val="009D2213"/>
    <w:rsid w:val="009D2A5D"/>
    <w:rsid w:val="009D2FD5"/>
    <w:rsid w:val="009D3414"/>
    <w:rsid w:val="009D3AEC"/>
    <w:rsid w:val="009D3D43"/>
    <w:rsid w:val="009D3DA7"/>
    <w:rsid w:val="009D4182"/>
    <w:rsid w:val="009D43D0"/>
    <w:rsid w:val="009D4D3C"/>
    <w:rsid w:val="009D500E"/>
    <w:rsid w:val="009D5492"/>
    <w:rsid w:val="009D58D2"/>
    <w:rsid w:val="009D62B6"/>
    <w:rsid w:val="009D6536"/>
    <w:rsid w:val="009D6CB1"/>
    <w:rsid w:val="009D6CBA"/>
    <w:rsid w:val="009D6EB6"/>
    <w:rsid w:val="009D706E"/>
    <w:rsid w:val="009D7B6C"/>
    <w:rsid w:val="009E0564"/>
    <w:rsid w:val="009E0586"/>
    <w:rsid w:val="009E1176"/>
    <w:rsid w:val="009E19CD"/>
    <w:rsid w:val="009E1AE3"/>
    <w:rsid w:val="009E1AF8"/>
    <w:rsid w:val="009E1B9E"/>
    <w:rsid w:val="009E275F"/>
    <w:rsid w:val="009E2B8C"/>
    <w:rsid w:val="009E2DA1"/>
    <w:rsid w:val="009E2DBD"/>
    <w:rsid w:val="009E2EE1"/>
    <w:rsid w:val="009E3681"/>
    <w:rsid w:val="009E4CFD"/>
    <w:rsid w:val="009E4DD0"/>
    <w:rsid w:val="009E5623"/>
    <w:rsid w:val="009E5B93"/>
    <w:rsid w:val="009E6205"/>
    <w:rsid w:val="009E6368"/>
    <w:rsid w:val="009E7536"/>
    <w:rsid w:val="009E7751"/>
    <w:rsid w:val="009E7AAA"/>
    <w:rsid w:val="009E7BBE"/>
    <w:rsid w:val="009F0370"/>
    <w:rsid w:val="009F083D"/>
    <w:rsid w:val="009F08F6"/>
    <w:rsid w:val="009F090E"/>
    <w:rsid w:val="009F0B38"/>
    <w:rsid w:val="009F12EB"/>
    <w:rsid w:val="009F13EF"/>
    <w:rsid w:val="009F2922"/>
    <w:rsid w:val="009F2CBB"/>
    <w:rsid w:val="009F2E21"/>
    <w:rsid w:val="009F3888"/>
    <w:rsid w:val="009F389D"/>
    <w:rsid w:val="009F3AA8"/>
    <w:rsid w:val="009F418A"/>
    <w:rsid w:val="009F454B"/>
    <w:rsid w:val="009F4AA1"/>
    <w:rsid w:val="009F5392"/>
    <w:rsid w:val="009F561F"/>
    <w:rsid w:val="009F58F1"/>
    <w:rsid w:val="009F5DB5"/>
    <w:rsid w:val="009F5E05"/>
    <w:rsid w:val="009F5E22"/>
    <w:rsid w:val="009F6013"/>
    <w:rsid w:val="009F6295"/>
    <w:rsid w:val="009F6400"/>
    <w:rsid w:val="009F70C1"/>
    <w:rsid w:val="009F7120"/>
    <w:rsid w:val="009F7933"/>
    <w:rsid w:val="00A00855"/>
    <w:rsid w:val="00A00917"/>
    <w:rsid w:val="00A0091B"/>
    <w:rsid w:val="00A00A77"/>
    <w:rsid w:val="00A00BD2"/>
    <w:rsid w:val="00A01A24"/>
    <w:rsid w:val="00A026B3"/>
    <w:rsid w:val="00A02B3C"/>
    <w:rsid w:val="00A033EB"/>
    <w:rsid w:val="00A0468B"/>
    <w:rsid w:val="00A04B79"/>
    <w:rsid w:val="00A05457"/>
    <w:rsid w:val="00A0622B"/>
    <w:rsid w:val="00A068F3"/>
    <w:rsid w:val="00A072F1"/>
    <w:rsid w:val="00A074E7"/>
    <w:rsid w:val="00A077F9"/>
    <w:rsid w:val="00A0A2DD"/>
    <w:rsid w:val="00A0BFF9"/>
    <w:rsid w:val="00A10048"/>
    <w:rsid w:val="00A10472"/>
    <w:rsid w:val="00A10A9A"/>
    <w:rsid w:val="00A10D13"/>
    <w:rsid w:val="00A10F93"/>
    <w:rsid w:val="00A110E7"/>
    <w:rsid w:val="00A1145F"/>
    <w:rsid w:val="00A1148A"/>
    <w:rsid w:val="00A11649"/>
    <w:rsid w:val="00A11669"/>
    <w:rsid w:val="00A12B93"/>
    <w:rsid w:val="00A12CCE"/>
    <w:rsid w:val="00A13595"/>
    <w:rsid w:val="00A13606"/>
    <w:rsid w:val="00A1392F"/>
    <w:rsid w:val="00A13CED"/>
    <w:rsid w:val="00A13FC1"/>
    <w:rsid w:val="00A1406B"/>
    <w:rsid w:val="00A140C3"/>
    <w:rsid w:val="00A14138"/>
    <w:rsid w:val="00A14171"/>
    <w:rsid w:val="00A141D6"/>
    <w:rsid w:val="00A14241"/>
    <w:rsid w:val="00A146B9"/>
    <w:rsid w:val="00A149A7"/>
    <w:rsid w:val="00A149F2"/>
    <w:rsid w:val="00A14F9D"/>
    <w:rsid w:val="00A15586"/>
    <w:rsid w:val="00A15FF5"/>
    <w:rsid w:val="00A1666F"/>
    <w:rsid w:val="00A1673D"/>
    <w:rsid w:val="00A16DA4"/>
    <w:rsid w:val="00A170C8"/>
    <w:rsid w:val="00A1740A"/>
    <w:rsid w:val="00A17DB7"/>
    <w:rsid w:val="00A20205"/>
    <w:rsid w:val="00A20713"/>
    <w:rsid w:val="00A20730"/>
    <w:rsid w:val="00A20968"/>
    <w:rsid w:val="00A20ED0"/>
    <w:rsid w:val="00A21128"/>
    <w:rsid w:val="00A22077"/>
    <w:rsid w:val="00A222B0"/>
    <w:rsid w:val="00A2261B"/>
    <w:rsid w:val="00A2283D"/>
    <w:rsid w:val="00A2283F"/>
    <w:rsid w:val="00A228BE"/>
    <w:rsid w:val="00A230E8"/>
    <w:rsid w:val="00A23765"/>
    <w:rsid w:val="00A2401C"/>
    <w:rsid w:val="00A240FE"/>
    <w:rsid w:val="00A24453"/>
    <w:rsid w:val="00A24573"/>
    <w:rsid w:val="00A24775"/>
    <w:rsid w:val="00A247C5"/>
    <w:rsid w:val="00A247F2"/>
    <w:rsid w:val="00A24C45"/>
    <w:rsid w:val="00A24EB6"/>
    <w:rsid w:val="00A24F28"/>
    <w:rsid w:val="00A252E6"/>
    <w:rsid w:val="00A25790"/>
    <w:rsid w:val="00A25BC9"/>
    <w:rsid w:val="00A2615D"/>
    <w:rsid w:val="00A26245"/>
    <w:rsid w:val="00A26544"/>
    <w:rsid w:val="00A26707"/>
    <w:rsid w:val="00A26A80"/>
    <w:rsid w:val="00A27598"/>
    <w:rsid w:val="00A2764D"/>
    <w:rsid w:val="00A27FE2"/>
    <w:rsid w:val="00A30A54"/>
    <w:rsid w:val="00A30B78"/>
    <w:rsid w:val="00A30EF7"/>
    <w:rsid w:val="00A3290D"/>
    <w:rsid w:val="00A333C5"/>
    <w:rsid w:val="00A33C96"/>
    <w:rsid w:val="00A33F7A"/>
    <w:rsid w:val="00A341F7"/>
    <w:rsid w:val="00A3426A"/>
    <w:rsid w:val="00A34FCB"/>
    <w:rsid w:val="00A35188"/>
    <w:rsid w:val="00A3543D"/>
    <w:rsid w:val="00A354DF"/>
    <w:rsid w:val="00A35B91"/>
    <w:rsid w:val="00A35FE5"/>
    <w:rsid w:val="00A36490"/>
    <w:rsid w:val="00A36506"/>
    <w:rsid w:val="00A3676F"/>
    <w:rsid w:val="00A3733A"/>
    <w:rsid w:val="00A3746D"/>
    <w:rsid w:val="00A3753C"/>
    <w:rsid w:val="00A37F8E"/>
    <w:rsid w:val="00A402A1"/>
    <w:rsid w:val="00A40DAA"/>
    <w:rsid w:val="00A426E1"/>
    <w:rsid w:val="00A438A4"/>
    <w:rsid w:val="00A43978"/>
    <w:rsid w:val="00A439DF"/>
    <w:rsid w:val="00A43ABB"/>
    <w:rsid w:val="00A43D8A"/>
    <w:rsid w:val="00A43E06"/>
    <w:rsid w:val="00A445DC"/>
    <w:rsid w:val="00A44B31"/>
    <w:rsid w:val="00A44FF2"/>
    <w:rsid w:val="00A450A8"/>
    <w:rsid w:val="00A45280"/>
    <w:rsid w:val="00A456C2"/>
    <w:rsid w:val="00A45A5B"/>
    <w:rsid w:val="00A45A9F"/>
    <w:rsid w:val="00A462FE"/>
    <w:rsid w:val="00A465F0"/>
    <w:rsid w:val="00A46ABE"/>
    <w:rsid w:val="00A4710C"/>
    <w:rsid w:val="00A47CCF"/>
    <w:rsid w:val="00A47EFE"/>
    <w:rsid w:val="00A5024C"/>
    <w:rsid w:val="00A50346"/>
    <w:rsid w:val="00A50A1C"/>
    <w:rsid w:val="00A51514"/>
    <w:rsid w:val="00A518F3"/>
    <w:rsid w:val="00A51C67"/>
    <w:rsid w:val="00A51C8D"/>
    <w:rsid w:val="00A52227"/>
    <w:rsid w:val="00A52EF5"/>
    <w:rsid w:val="00A534AC"/>
    <w:rsid w:val="00A5385F"/>
    <w:rsid w:val="00A53C2C"/>
    <w:rsid w:val="00A540D1"/>
    <w:rsid w:val="00A54711"/>
    <w:rsid w:val="00A54BE7"/>
    <w:rsid w:val="00A54FED"/>
    <w:rsid w:val="00A553A6"/>
    <w:rsid w:val="00A5574C"/>
    <w:rsid w:val="00A559D7"/>
    <w:rsid w:val="00A55BCF"/>
    <w:rsid w:val="00A55D23"/>
    <w:rsid w:val="00A562BD"/>
    <w:rsid w:val="00A56D09"/>
    <w:rsid w:val="00A57194"/>
    <w:rsid w:val="00A571E1"/>
    <w:rsid w:val="00A5743E"/>
    <w:rsid w:val="00A57A1F"/>
    <w:rsid w:val="00A57B19"/>
    <w:rsid w:val="00A57E40"/>
    <w:rsid w:val="00A603B5"/>
    <w:rsid w:val="00A607A6"/>
    <w:rsid w:val="00A60A62"/>
    <w:rsid w:val="00A61736"/>
    <w:rsid w:val="00A61F5C"/>
    <w:rsid w:val="00A61FEA"/>
    <w:rsid w:val="00A620EB"/>
    <w:rsid w:val="00A6282A"/>
    <w:rsid w:val="00A62A60"/>
    <w:rsid w:val="00A62F6C"/>
    <w:rsid w:val="00A6324A"/>
    <w:rsid w:val="00A634D3"/>
    <w:rsid w:val="00A636BD"/>
    <w:rsid w:val="00A63985"/>
    <w:rsid w:val="00A63BB5"/>
    <w:rsid w:val="00A63D7E"/>
    <w:rsid w:val="00A63DD5"/>
    <w:rsid w:val="00A64204"/>
    <w:rsid w:val="00A64402"/>
    <w:rsid w:val="00A648F6"/>
    <w:rsid w:val="00A64B69"/>
    <w:rsid w:val="00A64C6D"/>
    <w:rsid w:val="00A65064"/>
    <w:rsid w:val="00A656DE"/>
    <w:rsid w:val="00A65D14"/>
    <w:rsid w:val="00A65DEB"/>
    <w:rsid w:val="00A65F16"/>
    <w:rsid w:val="00A6635B"/>
    <w:rsid w:val="00A6652A"/>
    <w:rsid w:val="00A6652B"/>
    <w:rsid w:val="00A666FF"/>
    <w:rsid w:val="00A6690D"/>
    <w:rsid w:val="00A66958"/>
    <w:rsid w:val="00A674B0"/>
    <w:rsid w:val="00A67DEF"/>
    <w:rsid w:val="00A7000D"/>
    <w:rsid w:val="00A703FE"/>
    <w:rsid w:val="00A704E3"/>
    <w:rsid w:val="00A7064E"/>
    <w:rsid w:val="00A70B0F"/>
    <w:rsid w:val="00A72059"/>
    <w:rsid w:val="00A722D0"/>
    <w:rsid w:val="00A722EA"/>
    <w:rsid w:val="00A72690"/>
    <w:rsid w:val="00A72878"/>
    <w:rsid w:val="00A72F95"/>
    <w:rsid w:val="00A73087"/>
    <w:rsid w:val="00A73369"/>
    <w:rsid w:val="00A73B21"/>
    <w:rsid w:val="00A73FE6"/>
    <w:rsid w:val="00A74059"/>
    <w:rsid w:val="00A74067"/>
    <w:rsid w:val="00A742E4"/>
    <w:rsid w:val="00A743CF"/>
    <w:rsid w:val="00A745D2"/>
    <w:rsid w:val="00A7469E"/>
    <w:rsid w:val="00A74AE1"/>
    <w:rsid w:val="00A74C8C"/>
    <w:rsid w:val="00A74D4B"/>
    <w:rsid w:val="00A74E44"/>
    <w:rsid w:val="00A752A0"/>
    <w:rsid w:val="00A7554F"/>
    <w:rsid w:val="00A755F1"/>
    <w:rsid w:val="00A75B4F"/>
    <w:rsid w:val="00A75C65"/>
    <w:rsid w:val="00A75D4C"/>
    <w:rsid w:val="00A766FB"/>
    <w:rsid w:val="00A76717"/>
    <w:rsid w:val="00A76D24"/>
    <w:rsid w:val="00A77AAC"/>
    <w:rsid w:val="00A77E10"/>
    <w:rsid w:val="00A77F72"/>
    <w:rsid w:val="00A800ED"/>
    <w:rsid w:val="00A804D1"/>
    <w:rsid w:val="00A8051C"/>
    <w:rsid w:val="00A805A6"/>
    <w:rsid w:val="00A80BF5"/>
    <w:rsid w:val="00A8124C"/>
    <w:rsid w:val="00A81280"/>
    <w:rsid w:val="00A812E7"/>
    <w:rsid w:val="00A819EF"/>
    <w:rsid w:val="00A82466"/>
    <w:rsid w:val="00A824CC"/>
    <w:rsid w:val="00A8313D"/>
    <w:rsid w:val="00A837B4"/>
    <w:rsid w:val="00A83EF2"/>
    <w:rsid w:val="00A847C3"/>
    <w:rsid w:val="00A86011"/>
    <w:rsid w:val="00A8658C"/>
    <w:rsid w:val="00A86CAF"/>
    <w:rsid w:val="00A86E69"/>
    <w:rsid w:val="00A86EB9"/>
    <w:rsid w:val="00A870EF"/>
    <w:rsid w:val="00A877D9"/>
    <w:rsid w:val="00A87899"/>
    <w:rsid w:val="00A8789F"/>
    <w:rsid w:val="00A87B31"/>
    <w:rsid w:val="00A90665"/>
    <w:rsid w:val="00A908BE"/>
    <w:rsid w:val="00A908FB"/>
    <w:rsid w:val="00A90C05"/>
    <w:rsid w:val="00A90F6C"/>
    <w:rsid w:val="00A9127F"/>
    <w:rsid w:val="00A925B3"/>
    <w:rsid w:val="00A92AC3"/>
    <w:rsid w:val="00A93377"/>
    <w:rsid w:val="00A93429"/>
    <w:rsid w:val="00A943B6"/>
    <w:rsid w:val="00A9512B"/>
    <w:rsid w:val="00A951EA"/>
    <w:rsid w:val="00A951F1"/>
    <w:rsid w:val="00A95914"/>
    <w:rsid w:val="00A9592A"/>
    <w:rsid w:val="00A95F99"/>
    <w:rsid w:val="00A9743F"/>
    <w:rsid w:val="00A97831"/>
    <w:rsid w:val="00A97867"/>
    <w:rsid w:val="00A97F4D"/>
    <w:rsid w:val="00AA0280"/>
    <w:rsid w:val="00AA02FA"/>
    <w:rsid w:val="00AA0482"/>
    <w:rsid w:val="00AA1E81"/>
    <w:rsid w:val="00AA1E96"/>
    <w:rsid w:val="00AA2035"/>
    <w:rsid w:val="00AA225B"/>
    <w:rsid w:val="00AA253E"/>
    <w:rsid w:val="00AA28F3"/>
    <w:rsid w:val="00AA2A04"/>
    <w:rsid w:val="00AA2B24"/>
    <w:rsid w:val="00AA315F"/>
    <w:rsid w:val="00AA37A6"/>
    <w:rsid w:val="00AA3B58"/>
    <w:rsid w:val="00AA3FF1"/>
    <w:rsid w:val="00AA436A"/>
    <w:rsid w:val="00AA4711"/>
    <w:rsid w:val="00AA478E"/>
    <w:rsid w:val="00AA558C"/>
    <w:rsid w:val="00AA6335"/>
    <w:rsid w:val="00AA6B7D"/>
    <w:rsid w:val="00AA6CFF"/>
    <w:rsid w:val="00AA6DA7"/>
    <w:rsid w:val="00AA6EED"/>
    <w:rsid w:val="00AA6F9B"/>
    <w:rsid w:val="00AA6FA8"/>
    <w:rsid w:val="00AA733C"/>
    <w:rsid w:val="00AA736A"/>
    <w:rsid w:val="00AA76C1"/>
    <w:rsid w:val="00AA785E"/>
    <w:rsid w:val="00AA7C76"/>
    <w:rsid w:val="00AA7C9F"/>
    <w:rsid w:val="00AAF5B5"/>
    <w:rsid w:val="00AB009B"/>
    <w:rsid w:val="00AB053C"/>
    <w:rsid w:val="00AB0596"/>
    <w:rsid w:val="00AB0EBC"/>
    <w:rsid w:val="00AB0FD3"/>
    <w:rsid w:val="00AB1205"/>
    <w:rsid w:val="00AB14C8"/>
    <w:rsid w:val="00AB1B89"/>
    <w:rsid w:val="00AB1B9F"/>
    <w:rsid w:val="00AB2195"/>
    <w:rsid w:val="00AB2F73"/>
    <w:rsid w:val="00AB34E7"/>
    <w:rsid w:val="00AB387E"/>
    <w:rsid w:val="00AB43A7"/>
    <w:rsid w:val="00AB4E9E"/>
    <w:rsid w:val="00AB5742"/>
    <w:rsid w:val="00AB5A1B"/>
    <w:rsid w:val="00AB5E56"/>
    <w:rsid w:val="00AB5EFF"/>
    <w:rsid w:val="00AB5F65"/>
    <w:rsid w:val="00AB5F94"/>
    <w:rsid w:val="00AB66C4"/>
    <w:rsid w:val="00AB676A"/>
    <w:rsid w:val="00AB6CBA"/>
    <w:rsid w:val="00AB7091"/>
    <w:rsid w:val="00AB7373"/>
    <w:rsid w:val="00AB793B"/>
    <w:rsid w:val="00AB7ACE"/>
    <w:rsid w:val="00AB7DAF"/>
    <w:rsid w:val="00AC00C7"/>
    <w:rsid w:val="00AC0254"/>
    <w:rsid w:val="00AC0503"/>
    <w:rsid w:val="00AC084D"/>
    <w:rsid w:val="00AC0EFC"/>
    <w:rsid w:val="00AC0F01"/>
    <w:rsid w:val="00AC0F12"/>
    <w:rsid w:val="00AC13C9"/>
    <w:rsid w:val="00AC1A88"/>
    <w:rsid w:val="00AC1E5C"/>
    <w:rsid w:val="00AC1E64"/>
    <w:rsid w:val="00AC2295"/>
    <w:rsid w:val="00AC28CB"/>
    <w:rsid w:val="00AC2AE3"/>
    <w:rsid w:val="00AC2FFE"/>
    <w:rsid w:val="00AC3543"/>
    <w:rsid w:val="00AC362A"/>
    <w:rsid w:val="00AC37C9"/>
    <w:rsid w:val="00AC3F0A"/>
    <w:rsid w:val="00AC44F4"/>
    <w:rsid w:val="00AC49DA"/>
    <w:rsid w:val="00AC5102"/>
    <w:rsid w:val="00AC578E"/>
    <w:rsid w:val="00AC5827"/>
    <w:rsid w:val="00AC59CD"/>
    <w:rsid w:val="00AC5B17"/>
    <w:rsid w:val="00AC5FDC"/>
    <w:rsid w:val="00AC6633"/>
    <w:rsid w:val="00AC6D15"/>
    <w:rsid w:val="00AC6E4F"/>
    <w:rsid w:val="00AC7718"/>
    <w:rsid w:val="00AC77FC"/>
    <w:rsid w:val="00AC7F38"/>
    <w:rsid w:val="00AD018F"/>
    <w:rsid w:val="00AD0347"/>
    <w:rsid w:val="00AD07C0"/>
    <w:rsid w:val="00AD0BA0"/>
    <w:rsid w:val="00AD1283"/>
    <w:rsid w:val="00AD1BDD"/>
    <w:rsid w:val="00AD2444"/>
    <w:rsid w:val="00AD2BC4"/>
    <w:rsid w:val="00AD2F29"/>
    <w:rsid w:val="00AD35FE"/>
    <w:rsid w:val="00AD5528"/>
    <w:rsid w:val="00AD5538"/>
    <w:rsid w:val="00AD5C43"/>
    <w:rsid w:val="00AD5C94"/>
    <w:rsid w:val="00AD5E60"/>
    <w:rsid w:val="00AD5EBF"/>
    <w:rsid w:val="00AD6303"/>
    <w:rsid w:val="00AD6411"/>
    <w:rsid w:val="00AD64E6"/>
    <w:rsid w:val="00AD696E"/>
    <w:rsid w:val="00AD6A85"/>
    <w:rsid w:val="00AD6A8F"/>
    <w:rsid w:val="00AD7184"/>
    <w:rsid w:val="00AD73EE"/>
    <w:rsid w:val="00AD7737"/>
    <w:rsid w:val="00AD79BF"/>
    <w:rsid w:val="00AD79F3"/>
    <w:rsid w:val="00AD7B2A"/>
    <w:rsid w:val="00AD7E5D"/>
    <w:rsid w:val="00AE0AEE"/>
    <w:rsid w:val="00AE0FBD"/>
    <w:rsid w:val="00AE2152"/>
    <w:rsid w:val="00AE25FB"/>
    <w:rsid w:val="00AE2C18"/>
    <w:rsid w:val="00AE2CEF"/>
    <w:rsid w:val="00AE31B6"/>
    <w:rsid w:val="00AE338F"/>
    <w:rsid w:val="00AE351E"/>
    <w:rsid w:val="00AE3587"/>
    <w:rsid w:val="00AE40BE"/>
    <w:rsid w:val="00AE40F9"/>
    <w:rsid w:val="00AE4771"/>
    <w:rsid w:val="00AE4C74"/>
    <w:rsid w:val="00AE4E6B"/>
    <w:rsid w:val="00AE4ECD"/>
    <w:rsid w:val="00AE5298"/>
    <w:rsid w:val="00AE53A6"/>
    <w:rsid w:val="00AE5457"/>
    <w:rsid w:val="00AE5AEE"/>
    <w:rsid w:val="00AE5B93"/>
    <w:rsid w:val="00AE5D00"/>
    <w:rsid w:val="00AE5E83"/>
    <w:rsid w:val="00AE5F6C"/>
    <w:rsid w:val="00AE6893"/>
    <w:rsid w:val="00AE6D56"/>
    <w:rsid w:val="00AE7327"/>
    <w:rsid w:val="00AE7482"/>
    <w:rsid w:val="00AE74FB"/>
    <w:rsid w:val="00AF029F"/>
    <w:rsid w:val="00AF0366"/>
    <w:rsid w:val="00AF051B"/>
    <w:rsid w:val="00AF0F0D"/>
    <w:rsid w:val="00AF153A"/>
    <w:rsid w:val="00AF1553"/>
    <w:rsid w:val="00AF1B75"/>
    <w:rsid w:val="00AF257F"/>
    <w:rsid w:val="00AF35C7"/>
    <w:rsid w:val="00AF37A1"/>
    <w:rsid w:val="00AF3FBC"/>
    <w:rsid w:val="00AF4029"/>
    <w:rsid w:val="00AF42F8"/>
    <w:rsid w:val="00AF431D"/>
    <w:rsid w:val="00AF512F"/>
    <w:rsid w:val="00AF51A6"/>
    <w:rsid w:val="00AF5395"/>
    <w:rsid w:val="00AF5A9D"/>
    <w:rsid w:val="00AF5E79"/>
    <w:rsid w:val="00AF6148"/>
    <w:rsid w:val="00AF6AA5"/>
    <w:rsid w:val="00AF6AE1"/>
    <w:rsid w:val="00AF7F1B"/>
    <w:rsid w:val="00B0093D"/>
    <w:rsid w:val="00B0129B"/>
    <w:rsid w:val="00B0163D"/>
    <w:rsid w:val="00B018C0"/>
    <w:rsid w:val="00B01C5E"/>
    <w:rsid w:val="00B01CA2"/>
    <w:rsid w:val="00B02821"/>
    <w:rsid w:val="00B03A87"/>
    <w:rsid w:val="00B04086"/>
    <w:rsid w:val="00B040CF"/>
    <w:rsid w:val="00B048FC"/>
    <w:rsid w:val="00B04FE3"/>
    <w:rsid w:val="00B05F28"/>
    <w:rsid w:val="00B06A86"/>
    <w:rsid w:val="00B074CF"/>
    <w:rsid w:val="00B0785A"/>
    <w:rsid w:val="00B07BFA"/>
    <w:rsid w:val="00B07C9F"/>
    <w:rsid w:val="00B0A387"/>
    <w:rsid w:val="00B10414"/>
    <w:rsid w:val="00B10541"/>
    <w:rsid w:val="00B10661"/>
    <w:rsid w:val="00B10B4C"/>
    <w:rsid w:val="00B1135A"/>
    <w:rsid w:val="00B115C6"/>
    <w:rsid w:val="00B116A8"/>
    <w:rsid w:val="00B11846"/>
    <w:rsid w:val="00B1198C"/>
    <w:rsid w:val="00B1207B"/>
    <w:rsid w:val="00B120D9"/>
    <w:rsid w:val="00B128A0"/>
    <w:rsid w:val="00B12DB2"/>
    <w:rsid w:val="00B12F40"/>
    <w:rsid w:val="00B130E3"/>
    <w:rsid w:val="00B138C9"/>
    <w:rsid w:val="00B13D6A"/>
    <w:rsid w:val="00B1427E"/>
    <w:rsid w:val="00B1443C"/>
    <w:rsid w:val="00B1536D"/>
    <w:rsid w:val="00B15564"/>
    <w:rsid w:val="00B158DC"/>
    <w:rsid w:val="00B166C5"/>
    <w:rsid w:val="00B168C1"/>
    <w:rsid w:val="00B17201"/>
    <w:rsid w:val="00B1730B"/>
    <w:rsid w:val="00B20094"/>
    <w:rsid w:val="00B208D9"/>
    <w:rsid w:val="00B20B30"/>
    <w:rsid w:val="00B212ED"/>
    <w:rsid w:val="00B21346"/>
    <w:rsid w:val="00B2153F"/>
    <w:rsid w:val="00B22A59"/>
    <w:rsid w:val="00B22B8F"/>
    <w:rsid w:val="00B23EA5"/>
    <w:rsid w:val="00B2484A"/>
    <w:rsid w:val="00B24E1D"/>
    <w:rsid w:val="00B25C55"/>
    <w:rsid w:val="00B268FE"/>
    <w:rsid w:val="00B26C40"/>
    <w:rsid w:val="00B27810"/>
    <w:rsid w:val="00B27951"/>
    <w:rsid w:val="00B27D52"/>
    <w:rsid w:val="00B308E9"/>
    <w:rsid w:val="00B3090B"/>
    <w:rsid w:val="00B3092C"/>
    <w:rsid w:val="00B314B8"/>
    <w:rsid w:val="00B315E4"/>
    <w:rsid w:val="00B31CB4"/>
    <w:rsid w:val="00B31DFD"/>
    <w:rsid w:val="00B31FBB"/>
    <w:rsid w:val="00B32329"/>
    <w:rsid w:val="00B3271C"/>
    <w:rsid w:val="00B33911"/>
    <w:rsid w:val="00B33C82"/>
    <w:rsid w:val="00B33D58"/>
    <w:rsid w:val="00B34147"/>
    <w:rsid w:val="00B3423B"/>
    <w:rsid w:val="00B34240"/>
    <w:rsid w:val="00B342E1"/>
    <w:rsid w:val="00B34494"/>
    <w:rsid w:val="00B345C4"/>
    <w:rsid w:val="00B3472E"/>
    <w:rsid w:val="00B34BCE"/>
    <w:rsid w:val="00B34BE1"/>
    <w:rsid w:val="00B34E21"/>
    <w:rsid w:val="00B34E4F"/>
    <w:rsid w:val="00B351CE"/>
    <w:rsid w:val="00B35239"/>
    <w:rsid w:val="00B35A8E"/>
    <w:rsid w:val="00B35E14"/>
    <w:rsid w:val="00B35F3E"/>
    <w:rsid w:val="00B3609C"/>
    <w:rsid w:val="00B36854"/>
    <w:rsid w:val="00B36CFD"/>
    <w:rsid w:val="00B370D9"/>
    <w:rsid w:val="00B37593"/>
    <w:rsid w:val="00B37ADF"/>
    <w:rsid w:val="00B37DAB"/>
    <w:rsid w:val="00B401B8"/>
    <w:rsid w:val="00B40555"/>
    <w:rsid w:val="00B407CC"/>
    <w:rsid w:val="00B4085C"/>
    <w:rsid w:val="00B40C00"/>
    <w:rsid w:val="00B41ED7"/>
    <w:rsid w:val="00B42787"/>
    <w:rsid w:val="00B42B95"/>
    <w:rsid w:val="00B43F10"/>
    <w:rsid w:val="00B44445"/>
    <w:rsid w:val="00B447F7"/>
    <w:rsid w:val="00B44D13"/>
    <w:rsid w:val="00B452BF"/>
    <w:rsid w:val="00B4534C"/>
    <w:rsid w:val="00B45593"/>
    <w:rsid w:val="00B46064"/>
    <w:rsid w:val="00B46643"/>
    <w:rsid w:val="00B4691D"/>
    <w:rsid w:val="00B469C8"/>
    <w:rsid w:val="00B46D6E"/>
    <w:rsid w:val="00B470CE"/>
    <w:rsid w:val="00B47391"/>
    <w:rsid w:val="00B47F32"/>
    <w:rsid w:val="00B50246"/>
    <w:rsid w:val="00B502AC"/>
    <w:rsid w:val="00B50974"/>
    <w:rsid w:val="00B50F06"/>
    <w:rsid w:val="00B51098"/>
    <w:rsid w:val="00B5126B"/>
    <w:rsid w:val="00B51782"/>
    <w:rsid w:val="00B51790"/>
    <w:rsid w:val="00B517FF"/>
    <w:rsid w:val="00B52396"/>
    <w:rsid w:val="00B5350B"/>
    <w:rsid w:val="00B535DE"/>
    <w:rsid w:val="00B537DD"/>
    <w:rsid w:val="00B53E26"/>
    <w:rsid w:val="00B540FF"/>
    <w:rsid w:val="00B5499F"/>
    <w:rsid w:val="00B54A32"/>
    <w:rsid w:val="00B54AED"/>
    <w:rsid w:val="00B54E86"/>
    <w:rsid w:val="00B54F80"/>
    <w:rsid w:val="00B562A8"/>
    <w:rsid w:val="00B56419"/>
    <w:rsid w:val="00B5655F"/>
    <w:rsid w:val="00B56C90"/>
    <w:rsid w:val="00B56F53"/>
    <w:rsid w:val="00B573E6"/>
    <w:rsid w:val="00B57453"/>
    <w:rsid w:val="00B57F59"/>
    <w:rsid w:val="00B60BE5"/>
    <w:rsid w:val="00B60DC9"/>
    <w:rsid w:val="00B61231"/>
    <w:rsid w:val="00B61823"/>
    <w:rsid w:val="00B6294C"/>
    <w:rsid w:val="00B63870"/>
    <w:rsid w:val="00B63E1E"/>
    <w:rsid w:val="00B6412E"/>
    <w:rsid w:val="00B65500"/>
    <w:rsid w:val="00B656E9"/>
    <w:rsid w:val="00B65808"/>
    <w:rsid w:val="00B658AF"/>
    <w:rsid w:val="00B66379"/>
    <w:rsid w:val="00B66828"/>
    <w:rsid w:val="00B66F10"/>
    <w:rsid w:val="00B67460"/>
    <w:rsid w:val="00B6793A"/>
    <w:rsid w:val="00B67A85"/>
    <w:rsid w:val="00B67FB8"/>
    <w:rsid w:val="00B700BD"/>
    <w:rsid w:val="00B70BB1"/>
    <w:rsid w:val="00B70E2F"/>
    <w:rsid w:val="00B70F92"/>
    <w:rsid w:val="00B71F00"/>
    <w:rsid w:val="00B72147"/>
    <w:rsid w:val="00B72773"/>
    <w:rsid w:val="00B728A1"/>
    <w:rsid w:val="00B73120"/>
    <w:rsid w:val="00B734A3"/>
    <w:rsid w:val="00B736BC"/>
    <w:rsid w:val="00B73B61"/>
    <w:rsid w:val="00B73CE4"/>
    <w:rsid w:val="00B73F2E"/>
    <w:rsid w:val="00B74016"/>
    <w:rsid w:val="00B74079"/>
    <w:rsid w:val="00B747D1"/>
    <w:rsid w:val="00B74872"/>
    <w:rsid w:val="00B7495A"/>
    <w:rsid w:val="00B752DC"/>
    <w:rsid w:val="00B75D5F"/>
    <w:rsid w:val="00B75EC9"/>
    <w:rsid w:val="00B7646B"/>
    <w:rsid w:val="00B769FD"/>
    <w:rsid w:val="00B76F61"/>
    <w:rsid w:val="00B77669"/>
    <w:rsid w:val="00B77727"/>
    <w:rsid w:val="00B77E81"/>
    <w:rsid w:val="00B801B2"/>
    <w:rsid w:val="00B80463"/>
    <w:rsid w:val="00B80563"/>
    <w:rsid w:val="00B817F2"/>
    <w:rsid w:val="00B81885"/>
    <w:rsid w:val="00B8202F"/>
    <w:rsid w:val="00B82429"/>
    <w:rsid w:val="00B8277A"/>
    <w:rsid w:val="00B82954"/>
    <w:rsid w:val="00B830D2"/>
    <w:rsid w:val="00B83678"/>
    <w:rsid w:val="00B8423E"/>
    <w:rsid w:val="00B8436B"/>
    <w:rsid w:val="00B8453F"/>
    <w:rsid w:val="00B84A40"/>
    <w:rsid w:val="00B855E1"/>
    <w:rsid w:val="00B85683"/>
    <w:rsid w:val="00B865AD"/>
    <w:rsid w:val="00B86865"/>
    <w:rsid w:val="00B868B0"/>
    <w:rsid w:val="00B86F9A"/>
    <w:rsid w:val="00B87182"/>
    <w:rsid w:val="00B87962"/>
    <w:rsid w:val="00B87A0A"/>
    <w:rsid w:val="00B87FDE"/>
    <w:rsid w:val="00B909AC"/>
    <w:rsid w:val="00B909BA"/>
    <w:rsid w:val="00B90E07"/>
    <w:rsid w:val="00B91229"/>
    <w:rsid w:val="00B91254"/>
    <w:rsid w:val="00B91513"/>
    <w:rsid w:val="00B91645"/>
    <w:rsid w:val="00B917FC"/>
    <w:rsid w:val="00B91A22"/>
    <w:rsid w:val="00B91E3D"/>
    <w:rsid w:val="00B9218C"/>
    <w:rsid w:val="00B929A4"/>
    <w:rsid w:val="00B92CBD"/>
    <w:rsid w:val="00B92FD0"/>
    <w:rsid w:val="00B933BE"/>
    <w:rsid w:val="00B933E1"/>
    <w:rsid w:val="00B93486"/>
    <w:rsid w:val="00B93DAA"/>
    <w:rsid w:val="00B94374"/>
    <w:rsid w:val="00B94E37"/>
    <w:rsid w:val="00B95281"/>
    <w:rsid w:val="00B955C9"/>
    <w:rsid w:val="00B95997"/>
    <w:rsid w:val="00B959A9"/>
    <w:rsid w:val="00B95A67"/>
    <w:rsid w:val="00B95ABF"/>
    <w:rsid w:val="00B961A1"/>
    <w:rsid w:val="00B96413"/>
    <w:rsid w:val="00B96702"/>
    <w:rsid w:val="00B972D8"/>
    <w:rsid w:val="00B97469"/>
    <w:rsid w:val="00B974AE"/>
    <w:rsid w:val="00B976B2"/>
    <w:rsid w:val="00B97D51"/>
    <w:rsid w:val="00BA0A9D"/>
    <w:rsid w:val="00BA0FDE"/>
    <w:rsid w:val="00BA1221"/>
    <w:rsid w:val="00BA1A0D"/>
    <w:rsid w:val="00BA1F7D"/>
    <w:rsid w:val="00BA24A1"/>
    <w:rsid w:val="00BA2B31"/>
    <w:rsid w:val="00BA386E"/>
    <w:rsid w:val="00BA3AC4"/>
    <w:rsid w:val="00BA3EFB"/>
    <w:rsid w:val="00BA3F59"/>
    <w:rsid w:val="00BA434C"/>
    <w:rsid w:val="00BA4591"/>
    <w:rsid w:val="00BA492A"/>
    <w:rsid w:val="00BA4D42"/>
    <w:rsid w:val="00BA5050"/>
    <w:rsid w:val="00BA52C2"/>
    <w:rsid w:val="00BA5648"/>
    <w:rsid w:val="00BA57D0"/>
    <w:rsid w:val="00BA59BB"/>
    <w:rsid w:val="00BA5EC6"/>
    <w:rsid w:val="00BA64DF"/>
    <w:rsid w:val="00BA6D87"/>
    <w:rsid w:val="00BA726C"/>
    <w:rsid w:val="00BA72DD"/>
    <w:rsid w:val="00BA744B"/>
    <w:rsid w:val="00BA77E7"/>
    <w:rsid w:val="00BB084B"/>
    <w:rsid w:val="00BB0868"/>
    <w:rsid w:val="00BB08C3"/>
    <w:rsid w:val="00BB1075"/>
    <w:rsid w:val="00BB161C"/>
    <w:rsid w:val="00BB23F2"/>
    <w:rsid w:val="00BB2421"/>
    <w:rsid w:val="00BB2CE4"/>
    <w:rsid w:val="00BB2E46"/>
    <w:rsid w:val="00BB2F1D"/>
    <w:rsid w:val="00BB34A1"/>
    <w:rsid w:val="00BB49FC"/>
    <w:rsid w:val="00BB4CF9"/>
    <w:rsid w:val="00BB50AC"/>
    <w:rsid w:val="00BB523F"/>
    <w:rsid w:val="00BB54C0"/>
    <w:rsid w:val="00BB567E"/>
    <w:rsid w:val="00BB56E6"/>
    <w:rsid w:val="00BB58CF"/>
    <w:rsid w:val="00BB6420"/>
    <w:rsid w:val="00BB65CD"/>
    <w:rsid w:val="00BB67E3"/>
    <w:rsid w:val="00BB7022"/>
    <w:rsid w:val="00BB7055"/>
    <w:rsid w:val="00BB714E"/>
    <w:rsid w:val="00BB7539"/>
    <w:rsid w:val="00BB7969"/>
    <w:rsid w:val="00BB79D7"/>
    <w:rsid w:val="00BC038E"/>
    <w:rsid w:val="00BC082F"/>
    <w:rsid w:val="00BC1177"/>
    <w:rsid w:val="00BC133B"/>
    <w:rsid w:val="00BC14C9"/>
    <w:rsid w:val="00BC155D"/>
    <w:rsid w:val="00BC1715"/>
    <w:rsid w:val="00BC1966"/>
    <w:rsid w:val="00BC1E8F"/>
    <w:rsid w:val="00BC224F"/>
    <w:rsid w:val="00BC260E"/>
    <w:rsid w:val="00BC270B"/>
    <w:rsid w:val="00BC27E0"/>
    <w:rsid w:val="00BC2D20"/>
    <w:rsid w:val="00BC2DB7"/>
    <w:rsid w:val="00BC3958"/>
    <w:rsid w:val="00BC3A1D"/>
    <w:rsid w:val="00BC3E53"/>
    <w:rsid w:val="00BC3E71"/>
    <w:rsid w:val="00BC3F7B"/>
    <w:rsid w:val="00BC4108"/>
    <w:rsid w:val="00BC480F"/>
    <w:rsid w:val="00BC48C6"/>
    <w:rsid w:val="00BC4F51"/>
    <w:rsid w:val="00BC4F8E"/>
    <w:rsid w:val="00BC4FBA"/>
    <w:rsid w:val="00BC51A2"/>
    <w:rsid w:val="00BC5376"/>
    <w:rsid w:val="00BC59E3"/>
    <w:rsid w:val="00BC5A2D"/>
    <w:rsid w:val="00BC600E"/>
    <w:rsid w:val="00BC6410"/>
    <w:rsid w:val="00BC6B3A"/>
    <w:rsid w:val="00BC6EA5"/>
    <w:rsid w:val="00BC6FB4"/>
    <w:rsid w:val="00BC7144"/>
    <w:rsid w:val="00BC734C"/>
    <w:rsid w:val="00BC75CA"/>
    <w:rsid w:val="00BC7A59"/>
    <w:rsid w:val="00BD0527"/>
    <w:rsid w:val="00BD0E9B"/>
    <w:rsid w:val="00BD1641"/>
    <w:rsid w:val="00BD1659"/>
    <w:rsid w:val="00BD2048"/>
    <w:rsid w:val="00BD252A"/>
    <w:rsid w:val="00BD2695"/>
    <w:rsid w:val="00BD2770"/>
    <w:rsid w:val="00BD2A5B"/>
    <w:rsid w:val="00BD2BB3"/>
    <w:rsid w:val="00BD2E37"/>
    <w:rsid w:val="00BD34B4"/>
    <w:rsid w:val="00BD3B50"/>
    <w:rsid w:val="00BD4661"/>
    <w:rsid w:val="00BD478E"/>
    <w:rsid w:val="00BD4846"/>
    <w:rsid w:val="00BD4917"/>
    <w:rsid w:val="00BD4E6D"/>
    <w:rsid w:val="00BD528C"/>
    <w:rsid w:val="00BD53C2"/>
    <w:rsid w:val="00BD56EB"/>
    <w:rsid w:val="00BD5781"/>
    <w:rsid w:val="00BD5885"/>
    <w:rsid w:val="00BD5890"/>
    <w:rsid w:val="00BD5C58"/>
    <w:rsid w:val="00BD6140"/>
    <w:rsid w:val="00BD64F5"/>
    <w:rsid w:val="00BD6FD6"/>
    <w:rsid w:val="00BD71A3"/>
    <w:rsid w:val="00BD726F"/>
    <w:rsid w:val="00BD72D9"/>
    <w:rsid w:val="00BD746B"/>
    <w:rsid w:val="00BE07D5"/>
    <w:rsid w:val="00BE087B"/>
    <w:rsid w:val="00BE0B4D"/>
    <w:rsid w:val="00BE0B88"/>
    <w:rsid w:val="00BE0F4E"/>
    <w:rsid w:val="00BE1570"/>
    <w:rsid w:val="00BE1EFF"/>
    <w:rsid w:val="00BE26FF"/>
    <w:rsid w:val="00BE2D5E"/>
    <w:rsid w:val="00BE30A2"/>
    <w:rsid w:val="00BE31ED"/>
    <w:rsid w:val="00BE32B8"/>
    <w:rsid w:val="00BE3491"/>
    <w:rsid w:val="00BE35DC"/>
    <w:rsid w:val="00BE38D3"/>
    <w:rsid w:val="00BE3CAC"/>
    <w:rsid w:val="00BE3EA0"/>
    <w:rsid w:val="00BE493E"/>
    <w:rsid w:val="00BE51C6"/>
    <w:rsid w:val="00BE5DA8"/>
    <w:rsid w:val="00BE5F9F"/>
    <w:rsid w:val="00BE62B4"/>
    <w:rsid w:val="00BE637C"/>
    <w:rsid w:val="00BE665E"/>
    <w:rsid w:val="00BE68B0"/>
    <w:rsid w:val="00BE705B"/>
    <w:rsid w:val="00BE7313"/>
    <w:rsid w:val="00BE78A0"/>
    <w:rsid w:val="00BE7BA4"/>
    <w:rsid w:val="00BE7FEF"/>
    <w:rsid w:val="00BF030E"/>
    <w:rsid w:val="00BF1085"/>
    <w:rsid w:val="00BF108E"/>
    <w:rsid w:val="00BF11D4"/>
    <w:rsid w:val="00BF16D1"/>
    <w:rsid w:val="00BF2458"/>
    <w:rsid w:val="00BF2568"/>
    <w:rsid w:val="00BF2B39"/>
    <w:rsid w:val="00BF2D1A"/>
    <w:rsid w:val="00BF2F3C"/>
    <w:rsid w:val="00BF30DD"/>
    <w:rsid w:val="00BF31AF"/>
    <w:rsid w:val="00BF3287"/>
    <w:rsid w:val="00BF33BF"/>
    <w:rsid w:val="00BF360E"/>
    <w:rsid w:val="00BF3764"/>
    <w:rsid w:val="00BF3B05"/>
    <w:rsid w:val="00BF438B"/>
    <w:rsid w:val="00BF4B05"/>
    <w:rsid w:val="00BF4CDC"/>
    <w:rsid w:val="00BF4E0B"/>
    <w:rsid w:val="00BF51B0"/>
    <w:rsid w:val="00BF5207"/>
    <w:rsid w:val="00BF5912"/>
    <w:rsid w:val="00BF5928"/>
    <w:rsid w:val="00BF5AA3"/>
    <w:rsid w:val="00BF5F41"/>
    <w:rsid w:val="00BF641B"/>
    <w:rsid w:val="00BF64CB"/>
    <w:rsid w:val="00BF66A1"/>
    <w:rsid w:val="00BF685A"/>
    <w:rsid w:val="00BF6880"/>
    <w:rsid w:val="00BF6DE0"/>
    <w:rsid w:val="00BF6EA6"/>
    <w:rsid w:val="00BF7171"/>
    <w:rsid w:val="00C00718"/>
    <w:rsid w:val="00C00BFD"/>
    <w:rsid w:val="00C0107A"/>
    <w:rsid w:val="00C01399"/>
    <w:rsid w:val="00C01450"/>
    <w:rsid w:val="00C01A43"/>
    <w:rsid w:val="00C020CD"/>
    <w:rsid w:val="00C02496"/>
    <w:rsid w:val="00C0261C"/>
    <w:rsid w:val="00C02683"/>
    <w:rsid w:val="00C02AB5"/>
    <w:rsid w:val="00C02B15"/>
    <w:rsid w:val="00C02C30"/>
    <w:rsid w:val="00C02DE1"/>
    <w:rsid w:val="00C03846"/>
    <w:rsid w:val="00C04079"/>
    <w:rsid w:val="00C04267"/>
    <w:rsid w:val="00C04724"/>
    <w:rsid w:val="00C047FE"/>
    <w:rsid w:val="00C04E84"/>
    <w:rsid w:val="00C04E9E"/>
    <w:rsid w:val="00C04F43"/>
    <w:rsid w:val="00C05485"/>
    <w:rsid w:val="00C058C2"/>
    <w:rsid w:val="00C05BF5"/>
    <w:rsid w:val="00C05EA9"/>
    <w:rsid w:val="00C06256"/>
    <w:rsid w:val="00C06368"/>
    <w:rsid w:val="00C066F0"/>
    <w:rsid w:val="00C0698E"/>
    <w:rsid w:val="00C07CAD"/>
    <w:rsid w:val="00C0EE77"/>
    <w:rsid w:val="00C1039C"/>
    <w:rsid w:val="00C10ED5"/>
    <w:rsid w:val="00C110A5"/>
    <w:rsid w:val="00C11335"/>
    <w:rsid w:val="00C11F09"/>
    <w:rsid w:val="00C120B7"/>
    <w:rsid w:val="00C121E6"/>
    <w:rsid w:val="00C12215"/>
    <w:rsid w:val="00C12FA1"/>
    <w:rsid w:val="00C13033"/>
    <w:rsid w:val="00C13438"/>
    <w:rsid w:val="00C1359A"/>
    <w:rsid w:val="00C13CF0"/>
    <w:rsid w:val="00C13FF5"/>
    <w:rsid w:val="00C1410F"/>
    <w:rsid w:val="00C1416B"/>
    <w:rsid w:val="00C143BC"/>
    <w:rsid w:val="00C145F5"/>
    <w:rsid w:val="00C14738"/>
    <w:rsid w:val="00C14AAB"/>
    <w:rsid w:val="00C14E65"/>
    <w:rsid w:val="00C14E77"/>
    <w:rsid w:val="00C152D7"/>
    <w:rsid w:val="00C15711"/>
    <w:rsid w:val="00C159FE"/>
    <w:rsid w:val="00C15B5D"/>
    <w:rsid w:val="00C15C38"/>
    <w:rsid w:val="00C16065"/>
    <w:rsid w:val="00C166EC"/>
    <w:rsid w:val="00C168EF"/>
    <w:rsid w:val="00C17866"/>
    <w:rsid w:val="00C17CFA"/>
    <w:rsid w:val="00C200DC"/>
    <w:rsid w:val="00C203BD"/>
    <w:rsid w:val="00C20CC0"/>
    <w:rsid w:val="00C20D74"/>
    <w:rsid w:val="00C21997"/>
    <w:rsid w:val="00C21EDA"/>
    <w:rsid w:val="00C21EF0"/>
    <w:rsid w:val="00C222C1"/>
    <w:rsid w:val="00C222D5"/>
    <w:rsid w:val="00C22C97"/>
    <w:rsid w:val="00C22D61"/>
    <w:rsid w:val="00C22F78"/>
    <w:rsid w:val="00C238FF"/>
    <w:rsid w:val="00C23AC2"/>
    <w:rsid w:val="00C24B9B"/>
    <w:rsid w:val="00C24DB3"/>
    <w:rsid w:val="00C24E2D"/>
    <w:rsid w:val="00C24EF9"/>
    <w:rsid w:val="00C252BA"/>
    <w:rsid w:val="00C2537D"/>
    <w:rsid w:val="00C25F59"/>
    <w:rsid w:val="00C262EC"/>
    <w:rsid w:val="00C2667A"/>
    <w:rsid w:val="00C268E2"/>
    <w:rsid w:val="00C26E94"/>
    <w:rsid w:val="00C26FEE"/>
    <w:rsid w:val="00C2700C"/>
    <w:rsid w:val="00C27028"/>
    <w:rsid w:val="00C27B02"/>
    <w:rsid w:val="00C3008A"/>
    <w:rsid w:val="00C30098"/>
    <w:rsid w:val="00C30115"/>
    <w:rsid w:val="00C30EDE"/>
    <w:rsid w:val="00C3109B"/>
    <w:rsid w:val="00C32104"/>
    <w:rsid w:val="00C322DD"/>
    <w:rsid w:val="00C33594"/>
    <w:rsid w:val="00C337F1"/>
    <w:rsid w:val="00C33B20"/>
    <w:rsid w:val="00C33D15"/>
    <w:rsid w:val="00C34128"/>
    <w:rsid w:val="00C34365"/>
    <w:rsid w:val="00C34A95"/>
    <w:rsid w:val="00C34DD2"/>
    <w:rsid w:val="00C34F1D"/>
    <w:rsid w:val="00C356B9"/>
    <w:rsid w:val="00C3581E"/>
    <w:rsid w:val="00C35ACD"/>
    <w:rsid w:val="00C35B20"/>
    <w:rsid w:val="00C35FF1"/>
    <w:rsid w:val="00C36247"/>
    <w:rsid w:val="00C363E3"/>
    <w:rsid w:val="00C36624"/>
    <w:rsid w:val="00C36F4C"/>
    <w:rsid w:val="00C37270"/>
    <w:rsid w:val="00C37609"/>
    <w:rsid w:val="00C377E4"/>
    <w:rsid w:val="00C37B69"/>
    <w:rsid w:val="00C37D59"/>
    <w:rsid w:val="00C4030F"/>
    <w:rsid w:val="00C40E48"/>
    <w:rsid w:val="00C41500"/>
    <w:rsid w:val="00C41B06"/>
    <w:rsid w:val="00C41E32"/>
    <w:rsid w:val="00C42005"/>
    <w:rsid w:val="00C42620"/>
    <w:rsid w:val="00C42691"/>
    <w:rsid w:val="00C427A4"/>
    <w:rsid w:val="00C42EFE"/>
    <w:rsid w:val="00C436E5"/>
    <w:rsid w:val="00C4380F"/>
    <w:rsid w:val="00C43874"/>
    <w:rsid w:val="00C4431B"/>
    <w:rsid w:val="00C44613"/>
    <w:rsid w:val="00C44766"/>
    <w:rsid w:val="00C448ED"/>
    <w:rsid w:val="00C449BE"/>
    <w:rsid w:val="00C44C8B"/>
    <w:rsid w:val="00C44CF8"/>
    <w:rsid w:val="00C45039"/>
    <w:rsid w:val="00C4522F"/>
    <w:rsid w:val="00C46D50"/>
    <w:rsid w:val="00C46E2E"/>
    <w:rsid w:val="00C478C9"/>
    <w:rsid w:val="00C47BEF"/>
    <w:rsid w:val="00C506C2"/>
    <w:rsid w:val="00C506C4"/>
    <w:rsid w:val="00C50AD4"/>
    <w:rsid w:val="00C51102"/>
    <w:rsid w:val="00C5171B"/>
    <w:rsid w:val="00C51B8E"/>
    <w:rsid w:val="00C51FD5"/>
    <w:rsid w:val="00C521AD"/>
    <w:rsid w:val="00C525D0"/>
    <w:rsid w:val="00C529C2"/>
    <w:rsid w:val="00C52C28"/>
    <w:rsid w:val="00C52DB8"/>
    <w:rsid w:val="00C52E2B"/>
    <w:rsid w:val="00C53374"/>
    <w:rsid w:val="00C53E3A"/>
    <w:rsid w:val="00C53F60"/>
    <w:rsid w:val="00C543D9"/>
    <w:rsid w:val="00C545EF"/>
    <w:rsid w:val="00C547C1"/>
    <w:rsid w:val="00C54DCE"/>
    <w:rsid w:val="00C55349"/>
    <w:rsid w:val="00C55D95"/>
    <w:rsid w:val="00C56331"/>
    <w:rsid w:val="00C56453"/>
    <w:rsid w:val="00C56B84"/>
    <w:rsid w:val="00C56C86"/>
    <w:rsid w:val="00C56D7F"/>
    <w:rsid w:val="00C57E53"/>
    <w:rsid w:val="00C5B213"/>
    <w:rsid w:val="00C60278"/>
    <w:rsid w:val="00C602A2"/>
    <w:rsid w:val="00C60E6E"/>
    <w:rsid w:val="00C61569"/>
    <w:rsid w:val="00C617B9"/>
    <w:rsid w:val="00C61902"/>
    <w:rsid w:val="00C624AF"/>
    <w:rsid w:val="00C628A0"/>
    <w:rsid w:val="00C6327B"/>
    <w:rsid w:val="00C6392F"/>
    <w:rsid w:val="00C63B35"/>
    <w:rsid w:val="00C63DBB"/>
    <w:rsid w:val="00C63E65"/>
    <w:rsid w:val="00C64102"/>
    <w:rsid w:val="00C641C0"/>
    <w:rsid w:val="00C659AB"/>
    <w:rsid w:val="00C663D1"/>
    <w:rsid w:val="00C664FD"/>
    <w:rsid w:val="00C6659E"/>
    <w:rsid w:val="00C66CEE"/>
    <w:rsid w:val="00C674AD"/>
    <w:rsid w:val="00C67604"/>
    <w:rsid w:val="00C67616"/>
    <w:rsid w:val="00C67CF4"/>
    <w:rsid w:val="00C67E34"/>
    <w:rsid w:val="00C700A0"/>
    <w:rsid w:val="00C70499"/>
    <w:rsid w:val="00C705B1"/>
    <w:rsid w:val="00C7067C"/>
    <w:rsid w:val="00C70785"/>
    <w:rsid w:val="00C707E3"/>
    <w:rsid w:val="00C71A53"/>
    <w:rsid w:val="00C71C25"/>
    <w:rsid w:val="00C722FE"/>
    <w:rsid w:val="00C7254A"/>
    <w:rsid w:val="00C73570"/>
    <w:rsid w:val="00C73964"/>
    <w:rsid w:val="00C739CF"/>
    <w:rsid w:val="00C73EEB"/>
    <w:rsid w:val="00C74792"/>
    <w:rsid w:val="00C747A6"/>
    <w:rsid w:val="00C74DD6"/>
    <w:rsid w:val="00C755BF"/>
    <w:rsid w:val="00C757E9"/>
    <w:rsid w:val="00C75D89"/>
    <w:rsid w:val="00C75DD6"/>
    <w:rsid w:val="00C763ED"/>
    <w:rsid w:val="00C766E9"/>
    <w:rsid w:val="00C76D89"/>
    <w:rsid w:val="00C802AD"/>
    <w:rsid w:val="00C80484"/>
    <w:rsid w:val="00C808CC"/>
    <w:rsid w:val="00C80908"/>
    <w:rsid w:val="00C8115B"/>
    <w:rsid w:val="00C81311"/>
    <w:rsid w:val="00C8295A"/>
    <w:rsid w:val="00C834D2"/>
    <w:rsid w:val="00C83DB3"/>
    <w:rsid w:val="00C84238"/>
    <w:rsid w:val="00C8464B"/>
    <w:rsid w:val="00C84E2D"/>
    <w:rsid w:val="00C84FAE"/>
    <w:rsid w:val="00C8530E"/>
    <w:rsid w:val="00C854BD"/>
    <w:rsid w:val="00C85DA0"/>
    <w:rsid w:val="00C85E0D"/>
    <w:rsid w:val="00C86199"/>
    <w:rsid w:val="00C86427"/>
    <w:rsid w:val="00C86544"/>
    <w:rsid w:val="00C86557"/>
    <w:rsid w:val="00C866D7"/>
    <w:rsid w:val="00C86CD1"/>
    <w:rsid w:val="00C90342"/>
    <w:rsid w:val="00C904DE"/>
    <w:rsid w:val="00C90576"/>
    <w:rsid w:val="00C905CF"/>
    <w:rsid w:val="00C90753"/>
    <w:rsid w:val="00C91043"/>
    <w:rsid w:val="00C91A4D"/>
    <w:rsid w:val="00C92028"/>
    <w:rsid w:val="00C92076"/>
    <w:rsid w:val="00C9246A"/>
    <w:rsid w:val="00C9247B"/>
    <w:rsid w:val="00C92B9B"/>
    <w:rsid w:val="00C935D0"/>
    <w:rsid w:val="00C938B8"/>
    <w:rsid w:val="00C939B8"/>
    <w:rsid w:val="00C93DCA"/>
    <w:rsid w:val="00C93DEE"/>
    <w:rsid w:val="00C93F8B"/>
    <w:rsid w:val="00C949D3"/>
    <w:rsid w:val="00C94E0A"/>
    <w:rsid w:val="00C94EFA"/>
    <w:rsid w:val="00C95956"/>
    <w:rsid w:val="00C959D4"/>
    <w:rsid w:val="00C95F82"/>
    <w:rsid w:val="00C95FC0"/>
    <w:rsid w:val="00C96479"/>
    <w:rsid w:val="00C96906"/>
    <w:rsid w:val="00C96A15"/>
    <w:rsid w:val="00C96E24"/>
    <w:rsid w:val="00C9731F"/>
    <w:rsid w:val="00C97904"/>
    <w:rsid w:val="00C97C90"/>
    <w:rsid w:val="00C97F73"/>
    <w:rsid w:val="00CA057A"/>
    <w:rsid w:val="00CA0968"/>
    <w:rsid w:val="00CA09A1"/>
    <w:rsid w:val="00CA0C25"/>
    <w:rsid w:val="00CA0D15"/>
    <w:rsid w:val="00CA107C"/>
    <w:rsid w:val="00CA14A6"/>
    <w:rsid w:val="00CA1AD8"/>
    <w:rsid w:val="00CA1AF2"/>
    <w:rsid w:val="00CA1C32"/>
    <w:rsid w:val="00CA1EF1"/>
    <w:rsid w:val="00CA1EF6"/>
    <w:rsid w:val="00CA2069"/>
    <w:rsid w:val="00CA20F2"/>
    <w:rsid w:val="00CA2737"/>
    <w:rsid w:val="00CA2860"/>
    <w:rsid w:val="00CA2A5B"/>
    <w:rsid w:val="00CA2C2D"/>
    <w:rsid w:val="00CA2FBC"/>
    <w:rsid w:val="00CA311B"/>
    <w:rsid w:val="00CA31D7"/>
    <w:rsid w:val="00CA3C0B"/>
    <w:rsid w:val="00CA3E55"/>
    <w:rsid w:val="00CA4946"/>
    <w:rsid w:val="00CA53F4"/>
    <w:rsid w:val="00CA55D1"/>
    <w:rsid w:val="00CA5E47"/>
    <w:rsid w:val="00CA6160"/>
    <w:rsid w:val="00CA68FD"/>
    <w:rsid w:val="00CA72FF"/>
    <w:rsid w:val="00CA7E21"/>
    <w:rsid w:val="00CA7E79"/>
    <w:rsid w:val="00CB0485"/>
    <w:rsid w:val="00CB0938"/>
    <w:rsid w:val="00CB09D2"/>
    <w:rsid w:val="00CB10C8"/>
    <w:rsid w:val="00CB13F2"/>
    <w:rsid w:val="00CB15E7"/>
    <w:rsid w:val="00CB1874"/>
    <w:rsid w:val="00CB1DD1"/>
    <w:rsid w:val="00CB237B"/>
    <w:rsid w:val="00CB2503"/>
    <w:rsid w:val="00CB26B1"/>
    <w:rsid w:val="00CB27C3"/>
    <w:rsid w:val="00CB2965"/>
    <w:rsid w:val="00CB29FA"/>
    <w:rsid w:val="00CB36D7"/>
    <w:rsid w:val="00CB385D"/>
    <w:rsid w:val="00CB3BE9"/>
    <w:rsid w:val="00CB3F7C"/>
    <w:rsid w:val="00CB3FE1"/>
    <w:rsid w:val="00CB50A4"/>
    <w:rsid w:val="00CB53DE"/>
    <w:rsid w:val="00CB5696"/>
    <w:rsid w:val="00CB5782"/>
    <w:rsid w:val="00CB59A6"/>
    <w:rsid w:val="00CB5DAF"/>
    <w:rsid w:val="00CB5FC5"/>
    <w:rsid w:val="00CB6629"/>
    <w:rsid w:val="00CB687F"/>
    <w:rsid w:val="00CB7B01"/>
    <w:rsid w:val="00CB7BCB"/>
    <w:rsid w:val="00CB832F"/>
    <w:rsid w:val="00CC00E5"/>
    <w:rsid w:val="00CC0235"/>
    <w:rsid w:val="00CC02E6"/>
    <w:rsid w:val="00CC044A"/>
    <w:rsid w:val="00CC052C"/>
    <w:rsid w:val="00CC05BA"/>
    <w:rsid w:val="00CC0995"/>
    <w:rsid w:val="00CC0B19"/>
    <w:rsid w:val="00CC23EB"/>
    <w:rsid w:val="00CC26E6"/>
    <w:rsid w:val="00CC2B1F"/>
    <w:rsid w:val="00CC3032"/>
    <w:rsid w:val="00CC3328"/>
    <w:rsid w:val="00CC338C"/>
    <w:rsid w:val="00CC3DD2"/>
    <w:rsid w:val="00CC447F"/>
    <w:rsid w:val="00CC45B7"/>
    <w:rsid w:val="00CC45D2"/>
    <w:rsid w:val="00CC5AFE"/>
    <w:rsid w:val="00CC6074"/>
    <w:rsid w:val="00CC639E"/>
    <w:rsid w:val="00CC667B"/>
    <w:rsid w:val="00CC67CB"/>
    <w:rsid w:val="00CC69F6"/>
    <w:rsid w:val="00CC6FD5"/>
    <w:rsid w:val="00CD0149"/>
    <w:rsid w:val="00CD0525"/>
    <w:rsid w:val="00CD0846"/>
    <w:rsid w:val="00CD0B61"/>
    <w:rsid w:val="00CD0FD4"/>
    <w:rsid w:val="00CD120C"/>
    <w:rsid w:val="00CD1866"/>
    <w:rsid w:val="00CD1D83"/>
    <w:rsid w:val="00CD1EE2"/>
    <w:rsid w:val="00CD21B4"/>
    <w:rsid w:val="00CD25B4"/>
    <w:rsid w:val="00CD268F"/>
    <w:rsid w:val="00CD2B0B"/>
    <w:rsid w:val="00CD327D"/>
    <w:rsid w:val="00CD3508"/>
    <w:rsid w:val="00CD3834"/>
    <w:rsid w:val="00CD3AE0"/>
    <w:rsid w:val="00CD3B62"/>
    <w:rsid w:val="00CD48BE"/>
    <w:rsid w:val="00CD54FF"/>
    <w:rsid w:val="00CD5561"/>
    <w:rsid w:val="00CD5822"/>
    <w:rsid w:val="00CD5CCC"/>
    <w:rsid w:val="00CD5EF0"/>
    <w:rsid w:val="00CD5EFC"/>
    <w:rsid w:val="00CD67C1"/>
    <w:rsid w:val="00CD6A3C"/>
    <w:rsid w:val="00CD6D15"/>
    <w:rsid w:val="00CD7198"/>
    <w:rsid w:val="00CD77E9"/>
    <w:rsid w:val="00CD7850"/>
    <w:rsid w:val="00CD7CA7"/>
    <w:rsid w:val="00CD7F01"/>
    <w:rsid w:val="00CE02E5"/>
    <w:rsid w:val="00CE03F3"/>
    <w:rsid w:val="00CE064F"/>
    <w:rsid w:val="00CE0828"/>
    <w:rsid w:val="00CE1295"/>
    <w:rsid w:val="00CE1400"/>
    <w:rsid w:val="00CE1BC0"/>
    <w:rsid w:val="00CE1E3D"/>
    <w:rsid w:val="00CE2115"/>
    <w:rsid w:val="00CE21E9"/>
    <w:rsid w:val="00CE230B"/>
    <w:rsid w:val="00CE25E4"/>
    <w:rsid w:val="00CE4C3B"/>
    <w:rsid w:val="00CE4E06"/>
    <w:rsid w:val="00CE4EF2"/>
    <w:rsid w:val="00CE5E99"/>
    <w:rsid w:val="00CE5F3C"/>
    <w:rsid w:val="00CE642D"/>
    <w:rsid w:val="00CE6C3B"/>
    <w:rsid w:val="00CE7C33"/>
    <w:rsid w:val="00CE7C55"/>
    <w:rsid w:val="00CE7EB9"/>
    <w:rsid w:val="00CE7EF6"/>
    <w:rsid w:val="00CE7F04"/>
    <w:rsid w:val="00CF0054"/>
    <w:rsid w:val="00CF0437"/>
    <w:rsid w:val="00CF0F4B"/>
    <w:rsid w:val="00CF16E8"/>
    <w:rsid w:val="00CF199D"/>
    <w:rsid w:val="00CF1BB1"/>
    <w:rsid w:val="00CF1C9E"/>
    <w:rsid w:val="00CF25C5"/>
    <w:rsid w:val="00CF276D"/>
    <w:rsid w:val="00CF2888"/>
    <w:rsid w:val="00CF288B"/>
    <w:rsid w:val="00CF2BBD"/>
    <w:rsid w:val="00CF2DBA"/>
    <w:rsid w:val="00CF2E57"/>
    <w:rsid w:val="00CF31DC"/>
    <w:rsid w:val="00CF3451"/>
    <w:rsid w:val="00CF35DD"/>
    <w:rsid w:val="00CF3B3F"/>
    <w:rsid w:val="00CF4054"/>
    <w:rsid w:val="00CF4F1A"/>
    <w:rsid w:val="00CF504C"/>
    <w:rsid w:val="00CF5DA5"/>
    <w:rsid w:val="00CF5F50"/>
    <w:rsid w:val="00CF67C5"/>
    <w:rsid w:val="00CF69C8"/>
    <w:rsid w:val="00CF6A32"/>
    <w:rsid w:val="00CF6CE1"/>
    <w:rsid w:val="00CF73C8"/>
    <w:rsid w:val="00CF7BAC"/>
    <w:rsid w:val="00CF7C5F"/>
    <w:rsid w:val="00CF7F08"/>
    <w:rsid w:val="00D00915"/>
    <w:rsid w:val="00D011F9"/>
    <w:rsid w:val="00D01624"/>
    <w:rsid w:val="00D018C6"/>
    <w:rsid w:val="00D01C49"/>
    <w:rsid w:val="00D01DCD"/>
    <w:rsid w:val="00D01F33"/>
    <w:rsid w:val="00D01F38"/>
    <w:rsid w:val="00D026A2"/>
    <w:rsid w:val="00D02B6D"/>
    <w:rsid w:val="00D0342E"/>
    <w:rsid w:val="00D034A6"/>
    <w:rsid w:val="00D035E6"/>
    <w:rsid w:val="00D03767"/>
    <w:rsid w:val="00D03C42"/>
    <w:rsid w:val="00D054B9"/>
    <w:rsid w:val="00D05511"/>
    <w:rsid w:val="00D05B31"/>
    <w:rsid w:val="00D05EE9"/>
    <w:rsid w:val="00D0600F"/>
    <w:rsid w:val="00D0666E"/>
    <w:rsid w:val="00D07440"/>
    <w:rsid w:val="00D0789D"/>
    <w:rsid w:val="00D07B77"/>
    <w:rsid w:val="00D1073C"/>
    <w:rsid w:val="00D10F4F"/>
    <w:rsid w:val="00D1147B"/>
    <w:rsid w:val="00D11645"/>
    <w:rsid w:val="00D11BA3"/>
    <w:rsid w:val="00D11CCD"/>
    <w:rsid w:val="00D12CB8"/>
    <w:rsid w:val="00D133B4"/>
    <w:rsid w:val="00D13474"/>
    <w:rsid w:val="00D1394F"/>
    <w:rsid w:val="00D13CEF"/>
    <w:rsid w:val="00D154D0"/>
    <w:rsid w:val="00D15F0A"/>
    <w:rsid w:val="00D1615B"/>
    <w:rsid w:val="00D16527"/>
    <w:rsid w:val="00D16659"/>
    <w:rsid w:val="00D1692F"/>
    <w:rsid w:val="00D16E04"/>
    <w:rsid w:val="00D17626"/>
    <w:rsid w:val="00D17DE8"/>
    <w:rsid w:val="00D17FE4"/>
    <w:rsid w:val="00D17FF5"/>
    <w:rsid w:val="00D1898A"/>
    <w:rsid w:val="00D20999"/>
    <w:rsid w:val="00D213BD"/>
    <w:rsid w:val="00D21B96"/>
    <w:rsid w:val="00D227AA"/>
    <w:rsid w:val="00D22C6C"/>
    <w:rsid w:val="00D22E12"/>
    <w:rsid w:val="00D22F54"/>
    <w:rsid w:val="00D234EE"/>
    <w:rsid w:val="00D23802"/>
    <w:rsid w:val="00D23A09"/>
    <w:rsid w:val="00D23BFB"/>
    <w:rsid w:val="00D23EFF"/>
    <w:rsid w:val="00D23F6F"/>
    <w:rsid w:val="00D24382"/>
    <w:rsid w:val="00D2457C"/>
    <w:rsid w:val="00D24925"/>
    <w:rsid w:val="00D24AD3"/>
    <w:rsid w:val="00D25486"/>
    <w:rsid w:val="00D25F7B"/>
    <w:rsid w:val="00D260A6"/>
    <w:rsid w:val="00D26364"/>
    <w:rsid w:val="00D2650E"/>
    <w:rsid w:val="00D26F9A"/>
    <w:rsid w:val="00D26FDA"/>
    <w:rsid w:val="00D272CF"/>
    <w:rsid w:val="00D2756F"/>
    <w:rsid w:val="00D27D4C"/>
    <w:rsid w:val="00D30344"/>
    <w:rsid w:val="00D30503"/>
    <w:rsid w:val="00D3067B"/>
    <w:rsid w:val="00D30A67"/>
    <w:rsid w:val="00D3112A"/>
    <w:rsid w:val="00D31580"/>
    <w:rsid w:val="00D31D49"/>
    <w:rsid w:val="00D32674"/>
    <w:rsid w:val="00D32EAD"/>
    <w:rsid w:val="00D3457C"/>
    <w:rsid w:val="00D34B63"/>
    <w:rsid w:val="00D34B81"/>
    <w:rsid w:val="00D34CAD"/>
    <w:rsid w:val="00D35127"/>
    <w:rsid w:val="00D3513A"/>
    <w:rsid w:val="00D35214"/>
    <w:rsid w:val="00D354D3"/>
    <w:rsid w:val="00D358F8"/>
    <w:rsid w:val="00D35945"/>
    <w:rsid w:val="00D35C25"/>
    <w:rsid w:val="00D36226"/>
    <w:rsid w:val="00D367E9"/>
    <w:rsid w:val="00D368DA"/>
    <w:rsid w:val="00D36A7E"/>
    <w:rsid w:val="00D370F5"/>
    <w:rsid w:val="00D372CB"/>
    <w:rsid w:val="00D37B86"/>
    <w:rsid w:val="00D40199"/>
    <w:rsid w:val="00D401BF"/>
    <w:rsid w:val="00D40302"/>
    <w:rsid w:val="00D4051D"/>
    <w:rsid w:val="00D4093C"/>
    <w:rsid w:val="00D4111A"/>
    <w:rsid w:val="00D4114C"/>
    <w:rsid w:val="00D417A5"/>
    <w:rsid w:val="00D41E1B"/>
    <w:rsid w:val="00D41FE7"/>
    <w:rsid w:val="00D42257"/>
    <w:rsid w:val="00D424DD"/>
    <w:rsid w:val="00D427AC"/>
    <w:rsid w:val="00D42814"/>
    <w:rsid w:val="00D42CB8"/>
    <w:rsid w:val="00D42F5C"/>
    <w:rsid w:val="00D430F3"/>
    <w:rsid w:val="00D433F7"/>
    <w:rsid w:val="00D435D4"/>
    <w:rsid w:val="00D437A6"/>
    <w:rsid w:val="00D43BB7"/>
    <w:rsid w:val="00D44423"/>
    <w:rsid w:val="00D4448A"/>
    <w:rsid w:val="00D44496"/>
    <w:rsid w:val="00D44548"/>
    <w:rsid w:val="00D44606"/>
    <w:rsid w:val="00D44ABA"/>
    <w:rsid w:val="00D44E38"/>
    <w:rsid w:val="00D44F9E"/>
    <w:rsid w:val="00D4504A"/>
    <w:rsid w:val="00D45072"/>
    <w:rsid w:val="00D45A58"/>
    <w:rsid w:val="00D45BE9"/>
    <w:rsid w:val="00D46223"/>
    <w:rsid w:val="00D4639D"/>
    <w:rsid w:val="00D468BB"/>
    <w:rsid w:val="00D469E3"/>
    <w:rsid w:val="00D47035"/>
    <w:rsid w:val="00D47443"/>
    <w:rsid w:val="00D47486"/>
    <w:rsid w:val="00D47E09"/>
    <w:rsid w:val="00D505D7"/>
    <w:rsid w:val="00D50CDE"/>
    <w:rsid w:val="00D51063"/>
    <w:rsid w:val="00D51245"/>
    <w:rsid w:val="00D51419"/>
    <w:rsid w:val="00D514C8"/>
    <w:rsid w:val="00D517E0"/>
    <w:rsid w:val="00D51A67"/>
    <w:rsid w:val="00D51C4E"/>
    <w:rsid w:val="00D51CF0"/>
    <w:rsid w:val="00D5202E"/>
    <w:rsid w:val="00D52043"/>
    <w:rsid w:val="00D52054"/>
    <w:rsid w:val="00D521A5"/>
    <w:rsid w:val="00D52369"/>
    <w:rsid w:val="00D53137"/>
    <w:rsid w:val="00D531CA"/>
    <w:rsid w:val="00D5354F"/>
    <w:rsid w:val="00D538C1"/>
    <w:rsid w:val="00D54281"/>
    <w:rsid w:val="00D54635"/>
    <w:rsid w:val="00D54FD4"/>
    <w:rsid w:val="00D55339"/>
    <w:rsid w:val="00D557BE"/>
    <w:rsid w:val="00D558ED"/>
    <w:rsid w:val="00D55CE7"/>
    <w:rsid w:val="00D560C8"/>
    <w:rsid w:val="00D56763"/>
    <w:rsid w:val="00D56BF2"/>
    <w:rsid w:val="00D5725E"/>
    <w:rsid w:val="00D572EB"/>
    <w:rsid w:val="00D5743A"/>
    <w:rsid w:val="00D57D24"/>
    <w:rsid w:val="00D57E95"/>
    <w:rsid w:val="00D60062"/>
    <w:rsid w:val="00D604F0"/>
    <w:rsid w:val="00D61DDD"/>
    <w:rsid w:val="00D6224A"/>
    <w:rsid w:val="00D62720"/>
    <w:rsid w:val="00D6282C"/>
    <w:rsid w:val="00D629AF"/>
    <w:rsid w:val="00D62D62"/>
    <w:rsid w:val="00D62E85"/>
    <w:rsid w:val="00D62F3F"/>
    <w:rsid w:val="00D6377B"/>
    <w:rsid w:val="00D63C5A"/>
    <w:rsid w:val="00D63EA6"/>
    <w:rsid w:val="00D64841"/>
    <w:rsid w:val="00D64AC5"/>
    <w:rsid w:val="00D64BB2"/>
    <w:rsid w:val="00D65180"/>
    <w:rsid w:val="00D651AF"/>
    <w:rsid w:val="00D65217"/>
    <w:rsid w:val="00D658C7"/>
    <w:rsid w:val="00D658E0"/>
    <w:rsid w:val="00D661A5"/>
    <w:rsid w:val="00D66765"/>
    <w:rsid w:val="00D66C8C"/>
    <w:rsid w:val="00D66E80"/>
    <w:rsid w:val="00D673E8"/>
    <w:rsid w:val="00D674F1"/>
    <w:rsid w:val="00D679B5"/>
    <w:rsid w:val="00D67D2A"/>
    <w:rsid w:val="00D67F3F"/>
    <w:rsid w:val="00D704AE"/>
    <w:rsid w:val="00D70E21"/>
    <w:rsid w:val="00D70E3C"/>
    <w:rsid w:val="00D70F5A"/>
    <w:rsid w:val="00D719ED"/>
    <w:rsid w:val="00D72E45"/>
    <w:rsid w:val="00D73258"/>
    <w:rsid w:val="00D733C3"/>
    <w:rsid w:val="00D73489"/>
    <w:rsid w:val="00D739CF"/>
    <w:rsid w:val="00D73DDD"/>
    <w:rsid w:val="00D73FA0"/>
    <w:rsid w:val="00D73FAC"/>
    <w:rsid w:val="00D74088"/>
    <w:rsid w:val="00D7483A"/>
    <w:rsid w:val="00D7485B"/>
    <w:rsid w:val="00D7497B"/>
    <w:rsid w:val="00D74A7F"/>
    <w:rsid w:val="00D7508D"/>
    <w:rsid w:val="00D750AE"/>
    <w:rsid w:val="00D753C8"/>
    <w:rsid w:val="00D75531"/>
    <w:rsid w:val="00D756F4"/>
    <w:rsid w:val="00D75B55"/>
    <w:rsid w:val="00D75FAC"/>
    <w:rsid w:val="00D75FF0"/>
    <w:rsid w:val="00D76047"/>
    <w:rsid w:val="00D76101"/>
    <w:rsid w:val="00D76D4A"/>
    <w:rsid w:val="00D775EB"/>
    <w:rsid w:val="00D77FB7"/>
    <w:rsid w:val="00D805F6"/>
    <w:rsid w:val="00D809D9"/>
    <w:rsid w:val="00D80AFA"/>
    <w:rsid w:val="00D81154"/>
    <w:rsid w:val="00D816CD"/>
    <w:rsid w:val="00D81723"/>
    <w:rsid w:val="00D82111"/>
    <w:rsid w:val="00D82ADB"/>
    <w:rsid w:val="00D82F9D"/>
    <w:rsid w:val="00D8351D"/>
    <w:rsid w:val="00D83A1C"/>
    <w:rsid w:val="00D83FFA"/>
    <w:rsid w:val="00D8403D"/>
    <w:rsid w:val="00D84113"/>
    <w:rsid w:val="00D8447C"/>
    <w:rsid w:val="00D84643"/>
    <w:rsid w:val="00D84BAC"/>
    <w:rsid w:val="00D84DBB"/>
    <w:rsid w:val="00D85303"/>
    <w:rsid w:val="00D8586F"/>
    <w:rsid w:val="00D858B5"/>
    <w:rsid w:val="00D8592D"/>
    <w:rsid w:val="00D8595F"/>
    <w:rsid w:val="00D85F59"/>
    <w:rsid w:val="00D86147"/>
    <w:rsid w:val="00D864B7"/>
    <w:rsid w:val="00D86905"/>
    <w:rsid w:val="00D86B79"/>
    <w:rsid w:val="00D86EF1"/>
    <w:rsid w:val="00D87327"/>
    <w:rsid w:val="00D875DB"/>
    <w:rsid w:val="00D876A2"/>
    <w:rsid w:val="00D87BDB"/>
    <w:rsid w:val="00D911BD"/>
    <w:rsid w:val="00D9123A"/>
    <w:rsid w:val="00D91817"/>
    <w:rsid w:val="00D91872"/>
    <w:rsid w:val="00D9195A"/>
    <w:rsid w:val="00D91AAA"/>
    <w:rsid w:val="00D920FD"/>
    <w:rsid w:val="00D92500"/>
    <w:rsid w:val="00D92851"/>
    <w:rsid w:val="00D92CF7"/>
    <w:rsid w:val="00D93568"/>
    <w:rsid w:val="00D935B3"/>
    <w:rsid w:val="00D93DEF"/>
    <w:rsid w:val="00D93F5D"/>
    <w:rsid w:val="00D9405A"/>
    <w:rsid w:val="00D94471"/>
    <w:rsid w:val="00D94E6D"/>
    <w:rsid w:val="00D9509B"/>
    <w:rsid w:val="00D95220"/>
    <w:rsid w:val="00D9619F"/>
    <w:rsid w:val="00D9649D"/>
    <w:rsid w:val="00D972ED"/>
    <w:rsid w:val="00D974F2"/>
    <w:rsid w:val="00D97567"/>
    <w:rsid w:val="00D97AC8"/>
    <w:rsid w:val="00D97AF5"/>
    <w:rsid w:val="00D97DF8"/>
    <w:rsid w:val="00DA0034"/>
    <w:rsid w:val="00DA02F1"/>
    <w:rsid w:val="00DA1126"/>
    <w:rsid w:val="00DA1608"/>
    <w:rsid w:val="00DA1891"/>
    <w:rsid w:val="00DA195A"/>
    <w:rsid w:val="00DA19B7"/>
    <w:rsid w:val="00DA222F"/>
    <w:rsid w:val="00DA23F6"/>
    <w:rsid w:val="00DA25E2"/>
    <w:rsid w:val="00DA278B"/>
    <w:rsid w:val="00DA2A3A"/>
    <w:rsid w:val="00DA31D6"/>
    <w:rsid w:val="00DA37C8"/>
    <w:rsid w:val="00DA394E"/>
    <w:rsid w:val="00DA3D85"/>
    <w:rsid w:val="00DA3F9B"/>
    <w:rsid w:val="00DA4309"/>
    <w:rsid w:val="00DA4312"/>
    <w:rsid w:val="00DA45D8"/>
    <w:rsid w:val="00DA4BD1"/>
    <w:rsid w:val="00DA50E0"/>
    <w:rsid w:val="00DA51F3"/>
    <w:rsid w:val="00DA524E"/>
    <w:rsid w:val="00DA52BF"/>
    <w:rsid w:val="00DA5923"/>
    <w:rsid w:val="00DA5C52"/>
    <w:rsid w:val="00DA5F8D"/>
    <w:rsid w:val="00DA606F"/>
    <w:rsid w:val="00DA6B27"/>
    <w:rsid w:val="00DA6BFD"/>
    <w:rsid w:val="00DA6CAA"/>
    <w:rsid w:val="00DA7373"/>
    <w:rsid w:val="00DA740C"/>
    <w:rsid w:val="00DA7504"/>
    <w:rsid w:val="00DA772E"/>
    <w:rsid w:val="00DA7D6A"/>
    <w:rsid w:val="00DB04A5"/>
    <w:rsid w:val="00DB0729"/>
    <w:rsid w:val="00DB087E"/>
    <w:rsid w:val="00DB0FA4"/>
    <w:rsid w:val="00DB10EC"/>
    <w:rsid w:val="00DB16A3"/>
    <w:rsid w:val="00DB1AE5"/>
    <w:rsid w:val="00DB1BE8"/>
    <w:rsid w:val="00DB1ECC"/>
    <w:rsid w:val="00DB2209"/>
    <w:rsid w:val="00DB2A50"/>
    <w:rsid w:val="00DB3264"/>
    <w:rsid w:val="00DB347A"/>
    <w:rsid w:val="00DB364B"/>
    <w:rsid w:val="00DB3BDD"/>
    <w:rsid w:val="00DB3DD7"/>
    <w:rsid w:val="00DB4039"/>
    <w:rsid w:val="00DB4A3A"/>
    <w:rsid w:val="00DB4E05"/>
    <w:rsid w:val="00DB5309"/>
    <w:rsid w:val="00DB59CF"/>
    <w:rsid w:val="00DB6360"/>
    <w:rsid w:val="00DB680D"/>
    <w:rsid w:val="00DB6C4C"/>
    <w:rsid w:val="00DB6C90"/>
    <w:rsid w:val="00DB6D2E"/>
    <w:rsid w:val="00DB6F2C"/>
    <w:rsid w:val="00DB7B64"/>
    <w:rsid w:val="00DC0348"/>
    <w:rsid w:val="00DC1208"/>
    <w:rsid w:val="00DC12EB"/>
    <w:rsid w:val="00DC17B6"/>
    <w:rsid w:val="00DC1F3F"/>
    <w:rsid w:val="00DC2BB2"/>
    <w:rsid w:val="00DC2F06"/>
    <w:rsid w:val="00DC2F54"/>
    <w:rsid w:val="00DC3293"/>
    <w:rsid w:val="00DC3384"/>
    <w:rsid w:val="00DC37D7"/>
    <w:rsid w:val="00DC4DFF"/>
    <w:rsid w:val="00DC608D"/>
    <w:rsid w:val="00DC60EA"/>
    <w:rsid w:val="00DC62C9"/>
    <w:rsid w:val="00DC6489"/>
    <w:rsid w:val="00DC6538"/>
    <w:rsid w:val="00DC67E1"/>
    <w:rsid w:val="00DC6B63"/>
    <w:rsid w:val="00DC6B7D"/>
    <w:rsid w:val="00DC6DCC"/>
    <w:rsid w:val="00DC7D4C"/>
    <w:rsid w:val="00DC7F0C"/>
    <w:rsid w:val="00DD008B"/>
    <w:rsid w:val="00DD01DE"/>
    <w:rsid w:val="00DD031A"/>
    <w:rsid w:val="00DD0A38"/>
    <w:rsid w:val="00DD0BA1"/>
    <w:rsid w:val="00DD0D04"/>
    <w:rsid w:val="00DD18AB"/>
    <w:rsid w:val="00DD1C58"/>
    <w:rsid w:val="00DD1DC9"/>
    <w:rsid w:val="00DD22B6"/>
    <w:rsid w:val="00DD233D"/>
    <w:rsid w:val="00DD27D9"/>
    <w:rsid w:val="00DD2C6C"/>
    <w:rsid w:val="00DD3686"/>
    <w:rsid w:val="00DD38C6"/>
    <w:rsid w:val="00DD3D5B"/>
    <w:rsid w:val="00DD4877"/>
    <w:rsid w:val="00DD4FEC"/>
    <w:rsid w:val="00DD5346"/>
    <w:rsid w:val="00DD55A2"/>
    <w:rsid w:val="00DD5F0A"/>
    <w:rsid w:val="00DD73EE"/>
    <w:rsid w:val="00DD749E"/>
    <w:rsid w:val="00DD7980"/>
    <w:rsid w:val="00DE0006"/>
    <w:rsid w:val="00DE01FF"/>
    <w:rsid w:val="00DE0565"/>
    <w:rsid w:val="00DE089F"/>
    <w:rsid w:val="00DE0948"/>
    <w:rsid w:val="00DE101F"/>
    <w:rsid w:val="00DE2695"/>
    <w:rsid w:val="00DE2703"/>
    <w:rsid w:val="00DE2D7B"/>
    <w:rsid w:val="00DE3525"/>
    <w:rsid w:val="00DE375E"/>
    <w:rsid w:val="00DE37B8"/>
    <w:rsid w:val="00DE394A"/>
    <w:rsid w:val="00DE3E92"/>
    <w:rsid w:val="00DE4BB5"/>
    <w:rsid w:val="00DE4C2E"/>
    <w:rsid w:val="00DE4DAA"/>
    <w:rsid w:val="00DE4FAD"/>
    <w:rsid w:val="00DE59C1"/>
    <w:rsid w:val="00DE5B27"/>
    <w:rsid w:val="00DE6163"/>
    <w:rsid w:val="00DE6266"/>
    <w:rsid w:val="00DE62D4"/>
    <w:rsid w:val="00DE6DFA"/>
    <w:rsid w:val="00DE75B6"/>
    <w:rsid w:val="00DE774A"/>
    <w:rsid w:val="00DE7C40"/>
    <w:rsid w:val="00DF0076"/>
    <w:rsid w:val="00DF09D2"/>
    <w:rsid w:val="00DF10FA"/>
    <w:rsid w:val="00DF18ED"/>
    <w:rsid w:val="00DF1CD1"/>
    <w:rsid w:val="00DF22EF"/>
    <w:rsid w:val="00DF2342"/>
    <w:rsid w:val="00DF24D2"/>
    <w:rsid w:val="00DF2975"/>
    <w:rsid w:val="00DF2C61"/>
    <w:rsid w:val="00DF39B8"/>
    <w:rsid w:val="00DF40A2"/>
    <w:rsid w:val="00DF48A7"/>
    <w:rsid w:val="00DF4900"/>
    <w:rsid w:val="00DF494F"/>
    <w:rsid w:val="00DF4BB5"/>
    <w:rsid w:val="00DF4C16"/>
    <w:rsid w:val="00DF4D4F"/>
    <w:rsid w:val="00DF5606"/>
    <w:rsid w:val="00DF66A9"/>
    <w:rsid w:val="00DF6940"/>
    <w:rsid w:val="00DF6E7D"/>
    <w:rsid w:val="00DF6F4E"/>
    <w:rsid w:val="00DF6FA6"/>
    <w:rsid w:val="00DF7B15"/>
    <w:rsid w:val="00DF7CC3"/>
    <w:rsid w:val="00DF7DA9"/>
    <w:rsid w:val="00DF7F9A"/>
    <w:rsid w:val="00E009E5"/>
    <w:rsid w:val="00E01843"/>
    <w:rsid w:val="00E0185D"/>
    <w:rsid w:val="00E01A48"/>
    <w:rsid w:val="00E01DD9"/>
    <w:rsid w:val="00E03909"/>
    <w:rsid w:val="00E049CA"/>
    <w:rsid w:val="00E05166"/>
    <w:rsid w:val="00E05168"/>
    <w:rsid w:val="00E053E8"/>
    <w:rsid w:val="00E05A9B"/>
    <w:rsid w:val="00E0612E"/>
    <w:rsid w:val="00E06A6E"/>
    <w:rsid w:val="00E07A45"/>
    <w:rsid w:val="00E07D6F"/>
    <w:rsid w:val="00E07FD5"/>
    <w:rsid w:val="00E1002D"/>
    <w:rsid w:val="00E10483"/>
    <w:rsid w:val="00E104AC"/>
    <w:rsid w:val="00E10756"/>
    <w:rsid w:val="00E10AD7"/>
    <w:rsid w:val="00E10F2F"/>
    <w:rsid w:val="00E119F8"/>
    <w:rsid w:val="00E11BAE"/>
    <w:rsid w:val="00E11C59"/>
    <w:rsid w:val="00E12378"/>
    <w:rsid w:val="00E124D0"/>
    <w:rsid w:val="00E13C9A"/>
    <w:rsid w:val="00E13E36"/>
    <w:rsid w:val="00E143C0"/>
    <w:rsid w:val="00E14524"/>
    <w:rsid w:val="00E149B8"/>
    <w:rsid w:val="00E14C9C"/>
    <w:rsid w:val="00E14EAD"/>
    <w:rsid w:val="00E14F4C"/>
    <w:rsid w:val="00E14FFF"/>
    <w:rsid w:val="00E154C7"/>
    <w:rsid w:val="00E1551D"/>
    <w:rsid w:val="00E15652"/>
    <w:rsid w:val="00E15F1F"/>
    <w:rsid w:val="00E15F97"/>
    <w:rsid w:val="00E16006"/>
    <w:rsid w:val="00E16D73"/>
    <w:rsid w:val="00E16E82"/>
    <w:rsid w:val="00E174E9"/>
    <w:rsid w:val="00E1757A"/>
    <w:rsid w:val="00E17AF1"/>
    <w:rsid w:val="00E17DFE"/>
    <w:rsid w:val="00E20386"/>
    <w:rsid w:val="00E209CD"/>
    <w:rsid w:val="00E21234"/>
    <w:rsid w:val="00E2137F"/>
    <w:rsid w:val="00E21A4C"/>
    <w:rsid w:val="00E21C0B"/>
    <w:rsid w:val="00E2256B"/>
    <w:rsid w:val="00E22812"/>
    <w:rsid w:val="00E22FDE"/>
    <w:rsid w:val="00E23296"/>
    <w:rsid w:val="00E2346E"/>
    <w:rsid w:val="00E2353A"/>
    <w:rsid w:val="00E23B9C"/>
    <w:rsid w:val="00E24234"/>
    <w:rsid w:val="00E24414"/>
    <w:rsid w:val="00E2483C"/>
    <w:rsid w:val="00E24F2E"/>
    <w:rsid w:val="00E24F92"/>
    <w:rsid w:val="00E25657"/>
    <w:rsid w:val="00E25730"/>
    <w:rsid w:val="00E25FBB"/>
    <w:rsid w:val="00E2644F"/>
    <w:rsid w:val="00E266FA"/>
    <w:rsid w:val="00E26A44"/>
    <w:rsid w:val="00E2702B"/>
    <w:rsid w:val="00E2F709"/>
    <w:rsid w:val="00E30221"/>
    <w:rsid w:val="00E303A2"/>
    <w:rsid w:val="00E3050C"/>
    <w:rsid w:val="00E30AE4"/>
    <w:rsid w:val="00E30DF0"/>
    <w:rsid w:val="00E30DFD"/>
    <w:rsid w:val="00E312F8"/>
    <w:rsid w:val="00E3179E"/>
    <w:rsid w:val="00E32339"/>
    <w:rsid w:val="00E334F6"/>
    <w:rsid w:val="00E335FB"/>
    <w:rsid w:val="00E33BFC"/>
    <w:rsid w:val="00E33DE7"/>
    <w:rsid w:val="00E340F1"/>
    <w:rsid w:val="00E3417F"/>
    <w:rsid w:val="00E341A4"/>
    <w:rsid w:val="00E349BA"/>
    <w:rsid w:val="00E34C34"/>
    <w:rsid w:val="00E35940"/>
    <w:rsid w:val="00E35B97"/>
    <w:rsid w:val="00E361A2"/>
    <w:rsid w:val="00E36400"/>
    <w:rsid w:val="00E36FC4"/>
    <w:rsid w:val="00E3713B"/>
    <w:rsid w:val="00E375C7"/>
    <w:rsid w:val="00E37733"/>
    <w:rsid w:val="00E37FCD"/>
    <w:rsid w:val="00E4084A"/>
    <w:rsid w:val="00E40CB2"/>
    <w:rsid w:val="00E412B6"/>
    <w:rsid w:val="00E417E2"/>
    <w:rsid w:val="00E4199C"/>
    <w:rsid w:val="00E4212B"/>
    <w:rsid w:val="00E428A7"/>
    <w:rsid w:val="00E42C7D"/>
    <w:rsid w:val="00E42E99"/>
    <w:rsid w:val="00E43AB2"/>
    <w:rsid w:val="00E43DBD"/>
    <w:rsid w:val="00E44967"/>
    <w:rsid w:val="00E44FF2"/>
    <w:rsid w:val="00E451C3"/>
    <w:rsid w:val="00E4598C"/>
    <w:rsid w:val="00E45D30"/>
    <w:rsid w:val="00E45D52"/>
    <w:rsid w:val="00E45DCD"/>
    <w:rsid w:val="00E45DFF"/>
    <w:rsid w:val="00E46CEB"/>
    <w:rsid w:val="00E4734B"/>
    <w:rsid w:val="00E502CF"/>
    <w:rsid w:val="00E503C7"/>
    <w:rsid w:val="00E5087D"/>
    <w:rsid w:val="00E50995"/>
    <w:rsid w:val="00E50D43"/>
    <w:rsid w:val="00E50EE8"/>
    <w:rsid w:val="00E5125A"/>
    <w:rsid w:val="00E5134F"/>
    <w:rsid w:val="00E51B05"/>
    <w:rsid w:val="00E5220A"/>
    <w:rsid w:val="00E52B93"/>
    <w:rsid w:val="00E52E22"/>
    <w:rsid w:val="00E52EC9"/>
    <w:rsid w:val="00E53515"/>
    <w:rsid w:val="00E53897"/>
    <w:rsid w:val="00E539AC"/>
    <w:rsid w:val="00E53B15"/>
    <w:rsid w:val="00E54767"/>
    <w:rsid w:val="00E547C7"/>
    <w:rsid w:val="00E54815"/>
    <w:rsid w:val="00E54C68"/>
    <w:rsid w:val="00E5503B"/>
    <w:rsid w:val="00E552AF"/>
    <w:rsid w:val="00E561CF"/>
    <w:rsid w:val="00E5626A"/>
    <w:rsid w:val="00E56599"/>
    <w:rsid w:val="00E56946"/>
    <w:rsid w:val="00E575DA"/>
    <w:rsid w:val="00E57871"/>
    <w:rsid w:val="00E57F4D"/>
    <w:rsid w:val="00E600C4"/>
    <w:rsid w:val="00E604DB"/>
    <w:rsid w:val="00E60CF1"/>
    <w:rsid w:val="00E613DA"/>
    <w:rsid w:val="00E618EC"/>
    <w:rsid w:val="00E619CE"/>
    <w:rsid w:val="00E619DD"/>
    <w:rsid w:val="00E62370"/>
    <w:rsid w:val="00E62BD6"/>
    <w:rsid w:val="00E633A2"/>
    <w:rsid w:val="00E636D9"/>
    <w:rsid w:val="00E6420E"/>
    <w:rsid w:val="00E64729"/>
    <w:rsid w:val="00E6484E"/>
    <w:rsid w:val="00E65065"/>
    <w:rsid w:val="00E65119"/>
    <w:rsid w:val="00E654D8"/>
    <w:rsid w:val="00E6587E"/>
    <w:rsid w:val="00E65F79"/>
    <w:rsid w:val="00E663BA"/>
    <w:rsid w:val="00E6677C"/>
    <w:rsid w:val="00E6691C"/>
    <w:rsid w:val="00E67094"/>
    <w:rsid w:val="00E674FA"/>
    <w:rsid w:val="00E6791B"/>
    <w:rsid w:val="00E67C81"/>
    <w:rsid w:val="00E67CA4"/>
    <w:rsid w:val="00E702A2"/>
    <w:rsid w:val="00E70536"/>
    <w:rsid w:val="00E7074F"/>
    <w:rsid w:val="00E70C7C"/>
    <w:rsid w:val="00E71840"/>
    <w:rsid w:val="00E71B03"/>
    <w:rsid w:val="00E71C6A"/>
    <w:rsid w:val="00E71CB9"/>
    <w:rsid w:val="00E71F28"/>
    <w:rsid w:val="00E7208C"/>
    <w:rsid w:val="00E72612"/>
    <w:rsid w:val="00E73890"/>
    <w:rsid w:val="00E740F1"/>
    <w:rsid w:val="00E74A81"/>
    <w:rsid w:val="00E752D1"/>
    <w:rsid w:val="00E75AC2"/>
    <w:rsid w:val="00E75ED4"/>
    <w:rsid w:val="00E75F88"/>
    <w:rsid w:val="00E76567"/>
    <w:rsid w:val="00E76CA5"/>
    <w:rsid w:val="00E77169"/>
    <w:rsid w:val="00E8008B"/>
    <w:rsid w:val="00E8018B"/>
    <w:rsid w:val="00E80297"/>
    <w:rsid w:val="00E805BC"/>
    <w:rsid w:val="00E80F87"/>
    <w:rsid w:val="00E81363"/>
    <w:rsid w:val="00E81438"/>
    <w:rsid w:val="00E815FA"/>
    <w:rsid w:val="00E817E0"/>
    <w:rsid w:val="00E819CE"/>
    <w:rsid w:val="00E81DB0"/>
    <w:rsid w:val="00E82516"/>
    <w:rsid w:val="00E82A56"/>
    <w:rsid w:val="00E82AF8"/>
    <w:rsid w:val="00E82B09"/>
    <w:rsid w:val="00E82C37"/>
    <w:rsid w:val="00E82D61"/>
    <w:rsid w:val="00E837C9"/>
    <w:rsid w:val="00E83F93"/>
    <w:rsid w:val="00E8486D"/>
    <w:rsid w:val="00E84B74"/>
    <w:rsid w:val="00E84BB9"/>
    <w:rsid w:val="00E8565D"/>
    <w:rsid w:val="00E85779"/>
    <w:rsid w:val="00E85DA1"/>
    <w:rsid w:val="00E85FBF"/>
    <w:rsid w:val="00E86647"/>
    <w:rsid w:val="00E87EB3"/>
    <w:rsid w:val="00E901DD"/>
    <w:rsid w:val="00E91104"/>
    <w:rsid w:val="00E913C7"/>
    <w:rsid w:val="00E91A23"/>
    <w:rsid w:val="00E91BD3"/>
    <w:rsid w:val="00E92095"/>
    <w:rsid w:val="00E923B1"/>
    <w:rsid w:val="00E9266D"/>
    <w:rsid w:val="00E926EB"/>
    <w:rsid w:val="00E92982"/>
    <w:rsid w:val="00E92EC3"/>
    <w:rsid w:val="00E93521"/>
    <w:rsid w:val="00E93A6D"/>
    <w:rsid w:val="00E93CEA"/>
    <w:rsid w:val="00E93EC1"/>
    <w:rsid w:val="00E93F27"/>
    <w:rsid w:val="00E948CE"/>
    <w:rsid w:val="00E94D5F"/>
    <w:rsid w:val="00E9509E"/>
    <w:rsid w:val="00E9521B"/>
    <w:rsid w:val="00E9546D"/>
    <w:rsid w:val="00E95A54"/>
    <w:rsid w:val="00E96044"/>
    <w:rsid w:val="00E96108"/>
    <w:rsid w:val="00E96115"/>
    <w:rsid w:val="00E965C0"/>
    <w:rsid w:val="00E96BDC"/>
    <w:rsid w:val="00E96EE2"/>
    <w:rsid w:val="00E971CE"/>
    <w:rsid w:val="00EA07DA"/>
    <w:rsid w:val="00EA07E1"/>
    <w:rsid w:val="00EA085F"/>
    <w:rsid w:val="00EA08AF"/>
    <w:rsid w:val="00EA12C3"/>
    <w:rsid w:val="00EA1653"/>
    <w:rsid w:val="00EA1B01"/>
    <w:rsid w:val="00EA2255"/>
    <w:rsid w:val="00EA2469"/>
    <w:rsid w:val="00EA268D"/>
    <w:rsid w:val="00EA2B3B"/>
    <w:rsid w:val="00EA2F06"/>
    <w:rsid w:val="00EA2FE7"/>
    <w:rsid w:val="00EA3137"/>
    <w:rsid w:val="00EA37C5"/>
    <w:rsid w:val="00EA3B42"/>
    <w:rsid w:val="00EA3CD3"/>
    <w:rsid w:val="00EA3DEE"/>
    <w:rsid w:val="00EA4135"/>
    <w:rsid w:val="00EA47D4"/>
    <w:rsid w:val="00EA4C04"/>
    <w:rsid w:val="00EA4D5E"/>
    <w:rsid w:val="00EA4DF4"/>
    <w:rsid w:val="00EA4DF5"/>
    <w:rsid w:val="00EA5A7E"/>
    <w:rsid w:val="00EA5AFF"/>
    <w:rsid w:val="00EA5D71"/>
    <w:rsid w:val="00EA5E91"/>
    <w:rsid w:val="00EA6E7F"/>
    <w:rsid w:val="00EA6E9A"/>
    <w:rsid w:val="00EA6EED"/>
    <w:rsid w:val="00EA6F2A"/>
    <w:rsid w:val="00EA6FCF"/>
    <w:rsid w:val="00EA7BAD"/>
    <w:rsid w:val="00EA7C1C"/>
    <w:rsid w:val="00EB00F1"/>
    <w:rsid w:val="00EB0149"/>
    <w:rsid w:val="00EB1E66"/>
    <w:rsid w:val="00EB22F6"/>
    <w:rsid w:val="00EB2324"/>
    <w:rsid w:val="00EB23F0"/>
    <w:rsid w:val="00EB36F4"/>
    <w:rsid w:val="00EB39CD"/>
    <w:rsid w:val="00EB3E16"/>
    <w:rsid w:val="00EB407A"/>
    <w:rsid w:val="00EB4CBC"/>
    <w:rsid w:val="00EB4F5F"/>
    <w:rsid w:val="00EB5727"/>
    <w:rsid w:val="00EB595C"/>
    <w:rsid w:val="00EB623D"/>
    <w:rsid w:val="00EB63FE"/>
    <w:rsid w:val="00EB6C92"/>
    <w:rsid w:val="00EB6F82"/>
    <w:rsid w:val="00EB7100"/>
    <w:rsid w:val="00EB718C"/>
    <w:rsid w:val="00EB71C2"/>
    <w:rsid w:val="00EB7550"/>
    <w:rsid w:val="00EB7599"/>
    <w:rsid w:val="00EB7BF5"/>
    <w:rsid w:val="00EB7CA1"/>
    <w:rsid w:val="00EC0417"/>
    <w:rsid w:val="00EC118D"/>
    <w:rsid w:val="00EC1231"/>
    <w:rsid w:val="00EC14C0"/>
    <w:rsid w:val="00EC2083"/>
    <w:rsid w:val="00EC2679"/>
    <w:rsid w:val="00EC2B23"/>
    <w:rsid w:val="00EC31E3"/>
    <w:rsid w:val="00EC32EC"/>
    <w:rsid w:val="00EC3407"/>
    <w:rsid w:val="00EC3489"/>
    <w:rsid w:val="00EC34F1"/>
    <w:rsid w:val="00EC357E"/>
    <w:rsid w:val="00EC38D9"/>
    <w:rsid w:val="00EC3F77"/>
    <w:rsid w:val="00EC50FD"/>
    <w:rsid w:val="00EC5A4A"/>
    <w:rsid w:val="00EC5F38"/>
    <w:rsid w:val="00EC63CC"/>
    <w:rsid w:val="00EC66B8"/>
    <w:rsid w:val="00EC7C28"/>
    <w:rsid w:val="00ECC5B2"/>
    <w:rsid w:val="00ED0135"/>
    <w:rsid w:val="00ED02DA"/>
    <w:rsid w:val="00ED0985"/>
    <w:rsid w:val="00ED0C1E"/>
    <w:rsid w:val="00ED0FC8"/>
    <w:rsid w:val="00ED10AB"/>
    <w:rsid w:val="00ED14D3"/>
    <w:rsid w:val="00ED17CC"/>
    <w:rsid w:val="00ED1BE7"/>
    <w:rsid w:val="00ED252C"/>
    <w:rsid w:val="00ED2C2C"/>
    <w:rsid w:val="00ED3C37"/>
    <w:rsid w:val="00ED4294"/>
    <w:rsid w:val="00ED4673"/>
    <w:rsid w:val="00ED48C2"/>
    <w:rsid w:val="00ED5DD4"/>
    <w:rsid w:val="00ED6089"/>
    <w:rsid w:val="00ED6658"/>
    <w:rsid w:val="00ED6810"/>
    <w:rsid w:val="00ED6C01"/>
    <w:rsid w:val="00ED6E81"/>
    <w:rsid w:val="00ED72B6"/>
    <w:rsid w:val="00ED7EB8"/>
    <w:rsid w:val="00EE0384"/>
    <w:rsid w:val="00EE0609"/>
    <w:rsid w:val="00EE076C"/>
    <w:rsid w:val="00EE0C1D"/>
    <w:rsid w:val="00EE0F93"/>
    <w:rsid w:val="00EE1952"/>
    <w:rsid w:val="00EE2D32"/>
    <w:rsid w:val="00EE2F2B"/>
    <w:rsid w:val="00EE3012"/>
    <w:rsid w:val="00EE32BF"/>
    <w:rsid w:val="00EE33A1"/>
    <w:rsid w:val="00EE354C"/>
    <w:rsid w:val="00EE3572"/>
    <w:rsid w:val="00EE3614"/>
    <w:rsid w:val="00EE3AEE"/>
    <w:rsid w:val="00EE3D40"/>
    <w:rsid w:val="00EE40F6"/>
    <w:rsid w:val="00EE4A0A"/>
    <w:rsid w:val="00EE4C0B"/>
    <w:rsid w:val="00EE4C9B"/>
    <w:rsid w:val="00EE4E22"/>
    <w:rsid w:val="00EE4EC5"/>
    <w:rsid w:val="00EE4ECE"/>
    <w:rsid w:val="00EE530F"/>
    <w:rsid w:val="00EE5A73"/>
    <w:rsid w:val="00EE5A88"/>
    <w:rsid w:val="00EE62DA"/>
    <w:rsid w:val="00EE642E"/>
    <w:rsid w:val="00EE6648"/>
    <w:rsid w:val="00EE6855"/>
    <w:rsid w:val="00EE6CA8"/>
    <w:rsid w:val="00EE6EAF"/>
    <w:rsid w:val="00EE7563"/>
    <w:rsid w:val="00EE7788"/>
    <w:rsid w:val="00EE79E9"/>
    <w:rsid w:val="00EE7F0C"/>
    <w:rsid w:val="00EE7F1E"/>
    <w:rsid w:val="00EF0814"/>
    <w:rsid w:val="00EF09BE"/>
    <w:rsid w:val="00EF0A45"/>
    <w:rsid w:val="00EF0C54"/>
    <w:rsid w:val="00EF10A3"/>
    <w:rsid w:val="00EF15A9"/>
    <w:rsid w:val="00EF1C1B"/>
    <w:rsid w:val="00EF1E01"/>
    <w:rsid w:val="00EF2215"/>
    <w:rsid w:val="00EF2F3A"/>
    <w:rsid w:val="00EF4348"/>
    <w:rsid w:val="00EF4422"/>
    <w:rsid w:val="00EF48C1"/>
    <w:rsid w:val="00EF4AE7"/>
    <w:rsid w:val="00EF4C85"/>
    <w:rsid w:val="00EF4D9D"/>
    <w:rsid w:val="00EF4DEE"/>
    <w:rsid w:val="00EF4F1C"/>
    <w:rsid w:val="00EF52DB"/>
    <w:rsid w:val="00EF53CB"/>
    <w:rsid w:val="00EF5712"/>
    <w:rsid w:val="00EF57F0"/>
    <w:rsid w:val="00EF5A3C"/>
    <w:rsid w:val="00EF60D1"/>
    <w:rsid w:val="00EF6E0D"/>
    <w:rsid w:val="00EF6E1E"/>
    <w:rsid w:val="00EF6F83"/>
    <w:rsid w:val="00EF7699"/>
    <w:rsid w:val="00EF76E4"/>
    <w:rsid w:val="00EF7794"/>
    <w:rsid w:val="00EF7A96"/>
    <w:rsid w:val="00F0042B"/>
    <w:rsid w:val="00F01118"/>
    <w:rsid w:val="00F01265"/>
    <w:rsid w:val="00F015B5"/>
    <w:rsid w:val="00F015CE"/>
    <w:rsid w:val="00F016C3"/>
    <w:rsid w:val="00F01B30"/>
    <w:rsid w:val="00F01B72"/>
    <w:rsid w:val="00F01D15"/>
    <w:rsid w:val="00F025A6"/>
    <w:rsid w:val="00F02713"/>
    <w:rsid w:val="00F02C3C"/>
    <w:rsid w:val="00F02CA2"/>
    <w:rsid w:val="00F02DFB"/>
    <w:rsid w:val="00F036BB"/>
    <w:rsid w:val="00F03A87"/>
    <w:rsid w:val="00F04122"/>
    <w:rsid w:val="00F0420C"/>
    <w:rsid w:val="00F04325"/>
    <w:rsid w:val="00F045CB"/>
    <w:rsid w:val="00F04E18"/>
    <w:rsid w:val="00F05641"/>
    <w:rsid w:val="00F06112"/>
    <w:rsid w:val="00F06840"/>
    <w:rsid w:val="00F06AE8"/>
    <w:rsid w:val="00F06C2B"/>
    <w:rsid w:val="00F06CFA"/>
    <w:rsid w:val="00F06F75"/>
    <w:rsid w:val="00F06FF3"/>
    <w:rsid w:val="00F07016"/>
    <w:rsid w:val="00F07475"/>
    <w:rsid w:val="00F07896"/>
    <w:rsid w:val="00F07DC5"/>
    <w:rsid w:val="00F10610"/>
    <w:rsid w:val="00F10B3E"/>
    <w:rsid w:val="00F10EA5"/>
    <w:rsid w:val="00F11D32"/>
    <w:rsid w:val="00F1287B"/>
    <w:rsid w:val="00F12967"/>
    <w:rsid w:val="00F131BB"/>
    <w:rsid w:val="00F13BAD"/>
    <w:rsid w:val="00F13E33"/>
    <w:rsid w:val="00F13F68"/>
    <w:rsid w:val="00F13F7B"/>
    <w:rsid w:val="00F143E9"/>
    <w:rsid w:val="00F14817"/>
    <w:rsid w:val="00F14856"/>
    <w:rsid w:val="00F14983"/>
    <w:rsid w:val="00F14E14"/>
    <w:rsid w:val="00F1518F"/>
    <w:rsid w:val="00F15403"/>
    <w:rsid w:val="00F1573B"/>
    <w:rsid w:val="00F15E33"/>
    <w:rsid w:val="00F1638E"/>
    <w:rsid w:val="00F165B6"/>
    <w:rsid w:val="00F16A12"/>
    <w:rsid w:val="00F16EFD"/>
    <w:rsid w:val="00F174FF"/>
    <w:rsid w:val="00F177CC"/>
    <w:rsid w:val="00F17A5D"/>
    <w:rsid w:val="00F17B7D"/>
    <w:rsid w:val="00F17BC9"/>
    <w:rsid w:val="00F17D68"/>
    <w:rsid w:val="00F17FB6"/>
    <w:rsid w:val="00F206A2"/>
    <w:rsid w:val="00F209E3"/>
    <w:rsid w:val="00F20ACE"/>
    <w:rsid w:val="00F20C5F"/>
    <w:rsid w:val="00F2118D"/>
    <w:rsid w:val="00F2140C"/>
    <w:rsid w:val="00F214DD"/>
    <w:rsid w:val="00F21558"/>
    <w:rsid w:val="00F2248D"/>
    <w:rsid w:val="00F22685"/>
    <w:rsid w:val="00F2363B"/>
    <w:rsid w:val="00F23A5B"/>
    <w:rsid w:val="00F2409A"/>
    <w:rsid w:val="00F241C5"/>
    <w:rsid w:val="00F24735"/>
    <w:rsid w:val="00F24ADF"/>
    <w:rsid w:val="00F24FCB"/>
    <w:rsid w:val="00F2586D"/>
    <w:rsid w:val="00F258EC"/>
    <w:rsid w:val="00F25CEC"/>
    <w:rsid w:val="00F26100"/>
    <w:rsid w:val="00F26292"/>
    <w:rsid w:val="00F26564"/>
    <w:rsid w:val="00F26588"/>
    <w:rsid w:val="00F267D8"/>
    <w:rsid w:val="00F26946"/>
    <w:rsid w:val="00F2723B"/>
    <w:rsid w:val="00F279EC"/>
    <w:rsid w:val="00F300F6"/>
    <w:rsid w:val="00F30D23"/>
    <w:rsid w:val="00F30EA2"/>
    <w:rsid w:val="00F314C9"/>
    <w:rsid w:val="00F3176B"/>
    <w:rsid w:val="00F31A21"/>
    <w:rsid w:val="00F31C47"/>
    <w:rsid w:val="00F328A5"/>
    <w:rsid w:val="00F32AA5"/>
    <w:rsid w:val="00F330B7"/>
    <w:rsid w:val="00F33148"/>
    <w:rsid w:val="00F33B24"/>
    <w:rsid w:val="00F33D7D"/>
    <w:rsid w:val="00F34410"/>
    <w:rsid w:val="00F34804"/>
    <w:rsid w:val="00F3542A"/>
    <w:rsid w:val="00F35643"/>
    <w:rsid w:val="00F35A17"/>
    <w:rsid w:val="00F36079"/>
    <w:rsid w:val="00F36269"/>
    <w:rsid w:val="00F36649"/>
    <w:rsid w:val="00F369CD"/>
    <w:rsid w:val="00F36C60"/>
    <w:rsid w:val="00F3758D"/>
    <w:rsid w:val="00F37B86"/>
    <w:rsid w:val="00F40E28"/>
    <w:rsid w:val="00F416A4"/>
    <w:rsid w:val="00F41722"/>
    <w:rsid w:val="00F41EDD"/>
    <w:rsid w:val="00F42608"/>
    <w:rsid w:val="00F4292A"/>
    <w:rsid w:val="00F429C3"/>
    <w:rsid w:val="00F42FCB"/>
    <w:rsid w:val="00F4334D"/>
    <w:rsid w:val="00F438B4"/>
    <w:rsid w:val="00F44208"/>
    <w:rsid w:val="00F45628"/>
    <w:rsid w:val="00F45926"/>
    <w:rsid w:val="00F459E8"/>
    <w:rsid w:val="00F45FA3"/>
    <w:rsid w:val="00F468A8"/>
    <w:rsid w:val="00F47629"/>
    <w:rsid w:val="00F4794E"/>
    <w:rsid w:val="00F501E2"/>
    <w:rsid w:val="00F50348"/>
    <w:rsid w:val="00F50402"/>
    <w:rsid w:val="00F51F3F"/>
    <w:rsid w:val="00F521C9"/>
    <w:rsid w:val="00F5220C"/>
    <w:rsid w:val="00F52EB9"/>
    <w:rsid w:val="00F52F7C"/>
    <w:rsid w:val="00F53116"/>
    <w:rsid w:val="00F538E4"/>
    <w:rsid w:val="00F53914"/>
    <w:rsid w:val="00F539DD"/>
    <w:rsid w:val="00F54892"/>
    <w:rsid w:val="00F54EFE"/>
    <w:rsid w:val="00F5564B"/>
    <w:rsid w:val="00F55A48"/>
    <w:rsid w:val="00F55F80"/>
    <w:rsid w:val="00F55FA9"/>
    <w:rsid w:val="00F567D6"/>
    <w:rsid w:val="00F56998"/>
    <w:rsid w:val="00F56BF5"/>
    <w:rsid w:val="00F56CD1"/>
    <w:rsid w:val="00F56D3D"/>
    <w:rsid w:val="00F57125"/>
    <w:rsid w:val="00F57941"/>
    <w:rsid w:val="00F57965"/>
    <w:rsid w:val="00F57B2B"/>
    <w:rsid w:val="00F57EDF"/>
    <w:rsid w:val="00F6011F"/>
    <w:rsid w:val="00F607C4"/>
    <w:rsid w:val="00F6089E"/>
    <w:rsid w:val="00F60D90"/>
    <w:rsid w:val="00F6104C"/>
    <w:rsid w:val="00F612A6"/>
    <w:rsid w:val="00F616D1"/>
    <w:rsid w:val="00F624F6"/>
    <w:rsid w:val="00F62CA1"/>
    <w:rsid w:val="00F6330F"/>
    <w:rsid w:val="00F64286"/>
    <w:rsid w:val="00F642A3"/>
    <w:rsid w:val="00F64B4C"/>
    <w:rsid w:val="00F65756"/>
    <w:rsid w:val="00F665D7"/>
    <w:rsid w:val="00F674C0"/>
    <w:rsid w:val="00F67797"/>
    <w:rsid w:val="00F67953"/>
    <w:rsid w:val="00F679ED"/>
    <w:rsid w:val="00F67C86"/>
    <w:rsid w:val="00F67DA0"/>
    <w:rsid w:val="00F68E48"/>
    <w:rsid w:val="00F70885"/>
    <w:rsid w:val="00F7148E"/>
    <w:rsid w:val="00F71490"/>
    <w:rsid w:val="00F716E4"/>
    <w:rsid w:val="00F7195B"/>
    <w:rsid w:val="00F71EFA"/>
    <w:rsid w:val="00F7208B"/>
    <w:rsid w:val="00F720A0"/>
    <w:rsid w:val="00F7271F"/>
    <w:rsid w:val="00F728F2"/>
    <w:rsid w:val="00F7345D"/>
    <w:rsid w:val="00F737F8"/>
    <w:rsid w:val="00F73C37"/>
    <w:rsid w:val="00F747BE"/>
    <w:rsid w:val="00F74924"/>
    <w:rsid w:val="00F74C3F"/>
    <w:rsid w:val="00F74D32"/>
    <w:rsid w:val="00F74F5E"/>
    <w:rsid w:val="00F750C6"/>
    <w:rsid w:val="00F7575D"/>
    <w:rsid w:val="00F758CB"/>
    <w:rsid w:val="00F75CB5"/>
    <w:rsid w:val="00F75F04"/>
    <w:rsid w:val="00F75F8B"/>
    <w:rsid w:val="00F7613F"/>
    <w:rsid w:val="00F76426"/>
    <w:rsid w:val="00F7749F"/>
    <w:rsid w:val="00F7759E"/>
    <w:rsid w:val="00F7761D"/>
    <w:rsid w:val="00F77C89"/>
    <w:rsid w:val="00F80619"/>
    <w:rsid w:val="00F806B9"/>
    <w:rsid w:val="00F80845"/>
    <w:rsid w:val="00F80C8D"/>
    <w:rsid w:val="00F81450"/>
    <w:rsid w:val="00F81C8C"/>
    <w:rsid w:val="00F81FB9"/>
    <w:rsid w:val="00F824BA"/>
    <w:rsid w:val="00F82536"/>
    <w:rsid w:val="00F829FE"/>
    <w:rsid w:val="00F82AA2"/>
    <w:rsid w:val="00F82C19"/>
    <w:rsid w:val="00F82C45"/>
    <w:rsid w:val="00F82CCB"/>
    <w:rsid w:val="00F833C3"/>
    <w:rsid w:val="00F8356E"/>
    <w:rsid w:val="00F837C5"/>
    <w:rsid w:val="00F83A9A"/>
    <w:rsid w:val="00F842CA"/>
    <w:rsid w:val="00F847BD"/>
    <w:rsid w:val="00F8484B"/>
    <w:rsid w:val="00F84B02"/>
    <w:rsid w:val="00F84F3C"/>
    <w:rsid w:val="00F852C6"/>
    <w:rsid w:val="00F8537E"/>
    <w:rsid w:val="00F85742"/>
    <w:rsid w:val="00F85849"/>
    <w:rsid w:val="00F865E6"/>
    <w:rsid w:val="00F86617"/>
    <w:rsid w:val="00F86B23"/>
    <w:rsid w:val="00F86C2C"/>
    <w:rsid w:val="00F87672"/>
    <w:rsid w:val="00F876FD"/>
    <w:rsid w:val="00F877AE"/>
    <w:rsid w:val="00F878F2"/>
    <w:rsid w:val="00F87D64"/>
    <w:rsid w:val="00F903D9"/>
    <w:rsid w:val="00F90660"/>
    <w:rsid w:val="00F90785"/>
    <w:rsid w:val="00F90D7C"/>
    <w:rsid w:val="00F90EE5"/>
    <w:rsid w:val="00F91185"/>
    <w:rsid w:val="00F91211"/>
    <w:rsid w:val="00F91418"/>
    <w:rsid w:val="00F91759"/>
    <w:rsid w:val="00F9272F"/>
    <w:rsid w:val="00F92B52"/>
    <w:rsid w:val="00F92BA4"/>
    <w:rsid w:val="00F92E3B"/>
    <w:rsid w:val="00F936E0"/>
    <w:rsid w:val="00F93902"/>
    <w:rsid w:val="00F93B73"/>
    <w:rsid w:val="00F940F1"/>
    <w:rsid w:val="00F944A4"/>
    <w:rsid w:val="00F94CA8"/>
    <w:rsid w:val="00F94CCA"/>
    <w:rsid w:val="00F951BA"/>
    <w:rsid w:val="00F9590C"/>
    <w:rsid w:val="00F959BF"/>
    <w:rsid w:val="00F95C0F"/>
    <w:rsid w:val="00F96612"/>
    <w:rsid w:val="00F96733"/>
    <w:rsid w:val="00F96D30"/>
    <w:rsid w:val="00F96FA0"/>
    <w:rsid w:val="00F97167"/>
    <w:rsid w:val="00F976E4"/>
    <w:rsid w:val="00F97945"/>
    <w:rsid w:val="00FA0318"/>
    <w:rsid w:val="00FA076F"/>
    <w:rsid w:val="00FA1604"/>
    <w:rsid w:val="00FA1ED9"/>
    <w:rsid w:val="00FA1F33"/>
    <w:rsid w:val="00FA2009"/>
    <w:rsid w:val="00FA2307"/>
    <w:rsid w:val="00FA2371"/>
    <w:rsid w:val="00FA2379"/>
    <w:rsid w:val="00FA2575"/>
    <w:rsid w:val="00FA2C0D"/>
    <w:rsid w:val="00FA2F05"/>
    <w:rsid w:val="00FA32D8"/>
    <w:rsid w:val="00FA43D6"/>
    <w:rsid w:val="00FA47B5"/>
    <w:rsid w:val="00FA47BF"/>
    <w:rsid w:val="00FA4A9F"/>
    <w:rsid w:val="00FA4BF5"/>
    <w:rsid w:val="00FA4C35"/>
    <w:rsid w:val="00FA4E23"/>
    <w:rsid w:val="00FA4E93"/>
    <w:rsid w:val="00FA514C"/>
    <w:rsid w:val="00FA532B"/>
    <w:rsid w:val="00FA584D"/>
    <w:rsid w:val="00FA59DF"/>
    <w:rsid w:val="00FA619D"/>
    <w:rsid w:val="00FA6218"/>
    <w:rsid w:val="00FA678F"/>
    <w:rsid w:val="00FA6791"/>
    <w:rsid w:val="00FA7099"/>
    <w:rsid w:val="00FA722C"/>
    <w:rsid w:val="00FA728E"/>
    <w:rsid w:val="00FA7300"/>
    <w:rsid w:val="00FA761E"/>
    <w:rsid w:val="00FB010C"/>
    <w:rsid w:val="00FB0113"/>
    <w:rsid w:val="00FB02A6"/>
    <w:rsid w:val="00FB03B3"/>
    <w:rsid w:val="00FB0539"/>
    <w:rsid w:val="00FB061F"/>
    <w:rsid w:val="00FB0860"/>
    <w:rsid w:val="00FB1532"/>
    <w:rsid w:val="00FB161A"/>
    <w:rsid w:val="00FB16CE"/>
    <w:rsid w:val="00FB1E61"/>
    <w:rsid w:val="00FB239D"/>
    <w:rsid w:val="00FB2A76"/>
    <w:rsid w:val="00FB2FD4"/>
    <w:rsid w:val="00FB3250"/>
    <w:rsid w:val="00FB3432"/>
    <w:rsid w:val="00FB378D"/>
    <w:rsid w:val="00FB3AEA"/>
    <w:rsid w:val="00FB3E74"/>
    <w:rsid w:val="00FB4139"/>
    <w:rsid w:val="00FB49A4"/>
    <w:rsid w:val="00FB4CC0"/>
    <w:rsid w:val="00FB5675"/>
    <w:rsid w:val="00FB575B"/>
    <w:rsid w:val="00FB58BC"/>
    <w:rsid w:val="00FB64F2"/>
    <w:rsid w:val="00FB6574"/>
    <w:rsid w:val="00FB67DF"/>
    <w:rsid w:val="00FB6B65"/>
    <w:rsid w:val="00FB6ED3"/>
    <w:rsid w:val="00FB6F05"/>
    <w:rsid w:val="00FB72C5"/>
    <w:rsid w:val="00FB7698"/>
    <w:rsid w:val="00FB77C8"/>
    <w:rsid w:val="00FC0324"/>
    <w:rsid w:val="00FC0753"/>
    <w:rsid w:val="00FC07CF"/>
    <w:rsid w:val="00FC2095"/>
    <w:rsid w:val="00FC219C"/>
    <w:rsid w:val="00FC2254"/>
    <w:rsid w:val="00FC2678"/>
    <w:rsid w:val="00FC2B00"/>
    <w:rsid w:val="00FC2B38"/>
    <w:rsid w:val="00FC2B9A"/>
    <w:rsid w:val="00FC2C23"/>
    <w:rsid w:val="00FC2DA1"/>
    <w:rsid w:val="00FC2E9C"/>
    <w:rsid w:val="00FC34B5"/>
    <w:rsid w:val="00FC356A"/>
    <w:rsid w:val="00FC37FD"/>
    <w:rsid w:val="00FC3950"/>
    <w:rsid w:val="00FC3C23"/>
    <w:rsid w:val="00FC3C5C"/>
    <w:rsid w:val="00FC41DA"/>
    <w:rsid w:val="00FC4244"/>
    <w:rsid w:val="00FC4A6D"/>
    <w:rsid w:val="00FC4B49"/>
    <w:rsid w:val="00FC4C05"/>
    <w:rsid w:val="00FC4E68"/>
    <w:rsid w:val="00FC507A"/>
    <w:rsid w:val="00FC5743"/>
    <w:rsid w:val="00FC5991"/>
    <w:rsid w:val="00FC5C5A"/>
    <w:rsid w:val="00FC5CD5"/>
    <w:rsid w:val="00FC62C4"/>
    <w:rsid w:val="00FC734A"/>
    <w:rsid w:val="00FC7AB0"/>
    <w:rsid w:val="00FC7C9F"/>
    <w:rsid w:val="00FC7D5C"/>
    <w:rsid w:val="00FD0018"/>
    <w:rsid w:val="00FD0793"/>
    <w:rsid w:val="00FD123D"/>
    <w:rsid w:val="00FD15AA"/>
    <w:rsid w:val="00FD179A"/>
    <w:rsid w:val="00FD17D7"/>
    <w:rsid w:val="00FD1B2D"/>
    <w:rsid w:val="00FD2867"/>
    <w:rsid w:val="00FD2DDE"/>
    <w:rsid w:val="00FD3420"/>
    <w:rsid w:val="00FD34C5"/>
    <w:rsid w:val="00FD368B"/>
    <w:rsid w:val="00FD3804"/>
    <w:rsid w:val="00FD4A73"/>
    <w:rsid w:val="00FD536B"/>
    <w:rsid w:val="00FD5798"/>
    <w:rsid w:val="00FD5CC7"/>
    <w:rsid w:val="00FD62C0"/>
    <w:rsid w:val="00FD64DE"/>
    <w:rsid w:val="00FD685A"/>
    <w:rsid w:val="00FD6B15"/>
    <w:rsid w:val="00FD75EA"/>
    <w:rsid w:val="00FD76EB"/>
    <w:rsid w:val="00FD7DBD"/>
    <w:rsid w:val="00FD7E97"/>
    <w:rsid w:val="00FE0603"/>
    <w:rsid w:val="00FE07B1"/>
    <w:rsid w:val="00FE0A62"/>
    <w:rsid w:val="00FE0D4C"/>
    <w:rsid w:val="00FE108E"/>
    <w:rsid w:val="00FE1428"/>
    <w:rsid w:val="00FE145F"/>
    <w:rsid w:val="00FE211F"/>
    <w:rsid w:val="00FE22B2"/>
    <w:rsid w:val="00FE2348"/>
    <w:rsid w:val="00FE239C"/>
    <w:rsid w:val="00FE2409"/>
    <w:rsid w:val="00FE25D1"/>
    <w:rsid w:val="00FE2AB2"/>
    <w:rsid w:val="00FE355F"/>
    <w:rsid w:val="00FE39DF"/>
    <w:rsid w:val="00FE3B8F"/>
    <w:rsid w:val="00FE4026"/>
    <w:rsid w:val="00FE40EC"/>
    <w:rsid w:val="00FE4432"/>
    <w:rsid w:val="00FE4640"/>
    <w:rsid w:val="00FE46F0"/>
    <w:rsid w:val="00FE4A31"/>
    <w:rsid w:val="00FE4A56"/>
    <w:rsid w:val="00FE4E24"/>
    <w:rsid w:val="00FE4F0A"/>
    <w:rsid w:val="00FE51D3"/>
    <w:rsid w:val="00FE5378"/>
    <w:rsid w:val="00FE5C98"/>
    <w:rsid w:val="00FE6E9C"/>
    <w:rsid w:val="00FE7FF0"/>
    <w:rsid w:val="00FF0228"/>
    <w:rsid w:val="00FF05B1"/>
    <w:rsid w:val="00FF08DC"/>
    <w:rsid w:val="00FF098E"/>
    <w:rsid w:val="00FF0C4C"/>
    <w:rsid w:val="00FF0E65"/>
    <w:rsid w:val="00FF1A0E"/>
    <w:rsid w:val="00FF1B51"/>
    <w:rsid w:val="00FF1B6D"/>
    <w:rsid w:val="00FF2BCF"/>
    <w:rsid w:val="00FF2DFF"/>
    <w:rsid w:val="00FF311E"/>
    <w:rsid w:val="00FF314C"/>
    <w:rsid w:val="00FF40E1"/>
    <w:rsid w:val="00FF41C4"/>
    <w:rsid w:val="00FF4509"/>
    <w:rsid w:val="00FF4D32"/>
    <w:rsid w:val="00FF5023"/>
    <w:rsid w:val="00FF54D4"/>
    <w:rsid w:val="00FF5EA0"/>
    <w:rsid w:val="00FF5FE7"/>
    <w:rsid w:val="00FF6214"/>
    <w:rsid w:val="00FF761D"/>
    <w:rsid w:val="00FF76AE"/>
    <w:rsid w:val="00FF7EE8"/>
    <w:rsid w:val="00FFBAF0"/>
    <w:rsid w:val="0102FC45"/>
    <w:rsid w:val="0105A0EF"/>
    <w:rsid w:val="01062E28"/>
    <w:rsid w:val="010CD2E3"/>
    <w:rsid w:val="010FF152"/>
    <w:rsid w:val="0110B7CE"/>
    <w:rsid w:val="0114AB2D"/>
    <w:rsid w:val="01173F4A"/>
    <w:rsid w:val="01195FAA"/>
    <w:rsid w:val="011C6E1F"/>
    <w:rsid w:val="011C9C81"/>
    <w:rsid w:val="0122ED35"/>
    <w:rsid w:val="0126ABE6"/>
    <w:rsid w:val="012D94BD"/>
    <w:rsid w:val="012ED733"/>
    <w:rsid w:val="0132CB9C"/>
    <w:rsid w:val="01373D43"/>
    <w:rsid w:val="013B4B51"/>
    <w:rsid w:val="013D1E43"/>
    <w:rsid w:val="01480878"/>
    <w:rsid w:val="014AF5C6"/>
    <w:rsid w:val="014DCDD9"/>
    <w:rsid w:val="0156CDFD"/>
    <w:rsid w:val="0158B505"/>
    <w:rsid w:val="015DB057"/>
    <w:rsid w:val="015FA690"/>
    <w:rsid w:val="01607491"/>
    <w:rsid w:val="0161A815"/>
    <w:rsid w:val="016208CF"/>
    <w:rsid w:val="0166E39D"/>
    <w:rsid w:val="01683BE3"/>
    <w:rsid w:val="0168D8BD"/>
    <w:rsid w:val="01692725"/>
    <w:rsid w:val="016963A9"/>
    <w:rsid w:val="016CCD4E"/>
    <w:rsid w:val="016D8062"/>
    <w:rsid w:val="01742FC6"/>
    <w:rsid w:val="0176C688"/>
    <w:rsid w:val="017B1F87"/>
    <w:rsid w:val="01822292"/>
    <w:rsid w:val="0186C254"/>
    <w:rsid w:val="018E78B4"/>
    <w:rsid w:val="0191DD74"/>
    <w:rsid w:val="0194F698"/>
    <w:rsid w:val="0195EC2C"/>
    <w:rsid w:val="01961681"/>
    <w:rsid w:val="0199965C"/>
    <w:rsid w:val="0199B88D"/>
    <w:rsid w:val="0199BF7D"/>
    <w:rsid w:val="019A2E83"/>
    <w:rsid w:val="01A226E3"/>
    <w:rsid w:val="01A58DE5"/>
    <w:rsid w:val="01A86221"/>
    <w:rsid w:val="01B041A9"/>
    <w:rsid w:val="01B1261A"/>
    <w:rsid w:val="01B3D4A6"/>
    <w:rsid w:val="01B616F0"/>
    <w:rsid w:val="01BB505A"/>
    <w:rsid w:val="01C5601C"/>
    <w:rsid w:val="01CB3539"/>
    <w:rsid w:val="01CEDF04"/>
    <w:rsid w:val="01CFAE47"/>
    <w:rsid w:val="01D05841"/>
    <w:rsid w:val="01D209FA"/>
    <w:rsid w:val="01D58636"/>
    <w:rsid w:val="01DD0A97"/>
    <w:rsid w:val="01DFD18C"/>
    <w:rsid w:val="01E51B67"/>
    <w:rsid w:val="01E86F6E"/>
    <w:rsid w:val="01EA684D"/>
    <w:rsid w:val="01F967B8"/>
    <w:rsid w:val="02033209"/>
    <w:rsid w:val="0208D482"/>
    <w:rsid w:val="020D656F"/>
    <w:rsid w:val="0213CC22"/>
    <w:rsid w:val="0213E4B8"/>
    <w:rsid w:val="0215775F"/>
    <w:rsid w:val="021624EF"/>
    <w:rsid w:val="0218A60E"/>
    <w:rsid w:val="021A24C7"/>
    <w:rsid w:val="021D4E83"/>
    <w:rsid w:val="022073B9"/>
    <w:rsid w:val="022E10EB"/>
    <w:rsid w:val="02337E38"/>
    <w:rsid w:val="0235BF83"/>
    <w:rsid w:val="02382771"/>
    <w:rsid w:val="0243072B"/>
    <w:rsid w:val="0243BB49"/>
    <w:rsid w:val="0245E8B4"/>
    <w:rsid w:val="024772FF"/>
    <w:rsid w:val="0249BCE3"/>
    <w:rsid w:val="024A3358"/>
    <w:rsid w:val="024D48C9"/>
    <w:rsid w:val="024F08FB"/>
    <w:rsid w:val="02511319"/>
    <w:rsid w:val="02516BFD"/>
    <w:rsid w:val="0254E68A"/>
    <w:rsid w:val="025774C3"/>
    <w:rsid w:val="02639158"/>
    <w:rsid w:val="026B0E98"/>
    <w:rsid w:val="0271F41F"/>
    <w:rsid w:val="027246FA"/>
    <w:rsid w:val="027574F4"/>
    <w:rsid w:val="027C258E"/>
    <w:rsid w:val="02854F89"/>
    <w:rsid w:val="028C04A1"/>
    <w:rsid w:val="028FE6EE"/>
    <w:rsid w:val="02904E8E"/>
    <w:rsid w:val="0291EBC5"/>
    <w:rsid w:val="02931B2A"/>
    <w:rsid w:val="029973AA"/>
    <w:rsid w:val="029D0761"/>
    <w:rsid w:val="02A2E06B"/>
    <w:rsid w:val="02A75863"/>
    <w:rsid w:val="02B12874"/>
    <w:rsid w:val="02B53CD4"/>
    <w:rsid w:val="02C00314"/>
    <w:rsid w:val="02C3FEC0"/>
    <w:rsid w:val="02C70800"/>
    <w:rsid w:val="02D5D8AA"/>
    <w:rsid w:val="02D75EF0"/>
    <w:rsid w:val="02DA295F"/>
    <w:rsid w:val="02DE253E"/>
    <w:rsid w:val="02E04D05"/>
    <w:rsid w:val="02E66CDE"/>
    <w:rsid w:val="02EA05A8"/>
    <w:rsid w:val="02EBF7C8"/>
    <w:rsid w:val="02EEF736"/>
    <w:rsid w:val="02F09EB7"/>
    <w:rsid w:val="02F56098"/>
    <w:rsid w:val="02F5A495"/>
    <w:rsid w:val="02F5E2B2"/>
    <w:rsid w:val="02F9A4DA"/>
    <w:rsid w:val="02FD09ED"/>
    <w:rsid w:val="02FE8B06"/>
    <w:rsid w:val="03085E93"/>
    <w:rsid w:val="03132621"/>
    <w:rsid w:val="031A93DE"/>
    <w:rsid w:val="031ECED6"/>
    <w:rsid w:val="031F117B"/>
    <w:rsid w:val="032707E2"/>
    <w:rsid w:val="032F76D2"/>
    <w:rsid w:val="03335270"/>
    <w:rsid w:val="0335BBC6"/>
    <w:rsid w:val="0335E46D"/>
    <w:rsid w:val="033696D4"/>
    <w:rsid w:val="0339A518"/>
    <w:rsid w:val="03481D4C"/>
    <w:rsid w:val="03483A59"/>
    <w:rsid w:val="034B5310"/>
    <w:rsid w:val="034D95D2"/>
    <w:rsid w:val="034F1230"/>
    <w:rsid w:val="034FCB97"/>
    <w:rsid w:val="036B3960"/>
    <w:rsid w:val="037463BB"/>
    <w:rsid w:val="037BD2E7"/>
    <w:rsid w:val="037F3D67"/>
    <w:rsid w:val="038538FC"/>
    <w:rsid w:val="038655D9"/>
    <w:rsid w:val="038E5208"/>
    <w:rsid w:val="0393A6BE"/>
    <w:rsid w:val="039C216C"/>
    <w:rsid w:val="03A3F329"/>
    <w:rsid w:val="03A763D4"/>
    <w:rsid w:val="03AAD52E"/>
    <w:rsid w:val="03ADA729"/>
    <w:rsid w:val="03B039E0"/>
    <w:rsid w:val="03B29594"/>
    <w:rsid w:val="03B4BD55"/>
    <w:rsid w:val="03B9B39A"/>
    <w:rsid w:val="03BD0E69"/>
    <w:rsid w:val="03BDDA83"/>
    <w:rsid w:val="03C040D4"/>
    <w:rsid w:val="03C11DB2"/>
    <w:rsid w:val="03C4B967"/>
    <w:rsid w:val="03C4F70D"/>
    <w:rsid w:val="03C628F0"/>
    <w:rsid w:val="03D22083"/>
    <w:rsid w:val="03DCBF13"/>
    <w:rsid w:val="03DCD813"/>
    <w:rsid w:val="03E32A1D"/>
    <w:rsid w:val="03E3A7EC"/>
    <w:rsid w:val="03E4F614"/>
    <w:rsid w:val="03E6A756"/>
    <w:rsid w:val="03F77D0B"/>
    <w:rsid w:val="03F99FF9"/>
    <w:rsid w:val="04013EA4"/>
    <w:rsid w:val="040847C6"/>
    <w:rsid w:val="0408D57C"/>
    <w:rsid w:val="040A19A0"/>
    <w:rsid w:val="040A717C"/>
    <w:rsid w:val="0411B063"/>
    <w:rsid w:val="041BB932"/>
    <w:rsid w:val="041C4B74"/>
    <w:rsid w:val="041CA4B1"/>
    <w:rsid w:val="0426D3E3"/>
    <w:rsid w:val="042923A9"/>
    <w:rsid w:val="043D6DB8"/>
    <w:rsid w:val="043F86BA"/>
    <w:rsid w:val="0442926F"/>
    <w:rsid w:val="0445DC44"/>
    <w:rsid w:val="044729F7"/>
    <w:rsid w:val="044DC236"/>
    <w:rsid w:val="04508D0F"/>
    <w:rsid w:val="0455B34F"/>
    <w:rsid w:val="0458844A"/>
    <w:rsid w:val="04598FBB"/>
    <w:rsid w:val="045C2B04"/>
    <w:rsid w:val="045F6D16"/>
    <w:rsid w:val="04600D8B"/>
    <w:rsid w:val="0465D853"/>
    <w:rsid w:val="046A2047"/>
    <w:rsid w:val="046A2C6E"/>
    <w:rsid w:val="046B8A4A"/>
    <w:rsid w:val="046C4334"/>
    <w:rsid w:val="046DD4FA"/>
    <w:rsid w:val="04774B80"/>
    <w:rsid w:val="0479059B"/>
    <w:rsid w:val="047BC2E2"/>
    <w:rsid w:val="047E01BC"/>
    <w:rsid w:val="04804C9E"/>
    <w:rsid w:val="048CEA00"/>
    <w:rsid w:val="048F8A43"/>
    <w:rsid w:val="049595FC"/>
    <w:rsid w:val="0496868E"/>
    <w:rsid w:val="0498EA4B"/>
    <w:rsid w:val="049955BD"/>
    <w:rsid w:val="0499E894"/>
    <w:rsid w:val="04A1ADB9"/>
    <w:rsid w:val="04A24F55"/>
    <w:rsid w:val="04A5B292"/>
    <w:rsid w:val="04AD8BA3"/>
    <w:rsid w:val="04B7009A"/>
    <w:rsid w:val="04B8CE82"/>
    <w:rsid w:val="04BAAFE6"/>
    <w:rsid w:val="04BAF0C9"/>
    <w:rsid w:val="04C30D5A"/>
    <w:rsid w:val="04C42245"/>
    <w:rsid w:val="04C9EC20"/>
    <w:rsid w:val="04D0822E"/>
    <w:rsid w:val="04D2FE92"/>
    <w:rsid w:val="04D7022E"/>
    <w:rsid w:val="04D9E41B"/>
    <w:rsid w:val="04DD095E"/>
    <w:rsid w:val="04E34907"/>
    <w:rsid w:val="04E4733D"/>
    <w:rsid w:val="04E6D468"/>
    <w:rsid w:val="04ED4F39"/>
    <w:rsid w:val="04F51D42"/>
    <w:rsid w:val="04F8B941"/>
    <w:rsid w:val="04FBD357"/>
    <w:rsid w:val="04FCE9DD"/>
    <w:rsid w:val="04FF5908"/>
    <w:rsid w:val="04FFEEEB"/>
    <w:rsid w:val="05039D6A"/>
    <w:rsid w:val="050A06B8"/>
    <w:rsid w:val="051A6BD0"/>
    <w:rsid w:val="051F190B"/>
    <w:rsid w:val="05262ED6"/>
    <w:rsid w:val="052CA081"/>
    <w:rsid w:val="052F2447"/>
    <w:rsid w:val="05356D40"/>
    <w:rsid w:val="053E5079"/>
    <w:rsid w:val="053F1833"/>
    <w:rsid w:val="0541B32F"/>
    <w:rsid w:val="054561C3"/>
    <w:rsid w:val="054D4EF5"/>
    <w:rsid w:val="05500A4E"/>
    <w:rsid w:val="0556110A"/>
    <w:rsid w:val="0558308F"/>
    <w:rsid w:val="055B72F0"/>
    <w:rsid w:val="055D810C"/>
    <w:rsid w:val="0564636B"/>
    <w:rsid w:val="05662DCA"/>
    <w:rsid w:val="056D712C"/>
    <w:rsid w:val="056F6DD2"/>
    <w:rsid w:val="05738987"/>
    <w:rsid w:val="05750D2B"/>
    <w:rsid w:val="0576E85B"/>
    <w:rsid w:val="0577BE7D"/>
    <w:rsid w:val="057A1EB6"/>
    <w:rsid w:val="057D0768"/>
    <w:rsid w:val="0581D64F"/>
    <w:rsid w:val="0583C24C"/>
    <w:rsid w:val="058425CF"/>
    <w:rsid w:val="0586A0C2"/>
    <w:rsid w:val="058E514D"/>
    <w:rsid w:val="058E5749"/>
    <w:rsid w:val="05914B7E"/>
    <w:rsid w:val="05983B46"/>
    <w:rsid w:val="05989D71"/>
    <w:rsid w:val="05997742"/>
    <w:rsid w:val="059C5084"/>
    <w:rsid w:val="059C9CF5"/>
    <w:rsid w:val="059E6FAE"/>
    <w:rsid w:val="059F2523"/>
    <w:rsid w:val="05A08B0B"/>
    <w:rsid w:val="05A76B08"/>
    <w:rsid w:val="05A8F791"/>
    <w:rsid w:val="05B14A26"/>
    <w:rsid w:val="05B4900B"/>
    <w:rsid w:val="05C36169"/>
    <w:rsid w:val="05C73CAA"/>
    <w:rsid w:val="05C85B8A"/>
    <w:rsid w:val="05C85C88"/>
    <w:rsid w:val="05CBB8C8"/>
    <w:rsid w:val="05D00AB2"/>
    <w:rsid w:val="05D4AECD"/>
    <w:rsid w:val="05D7AFD6"/>
    <w:rsid w:val="05DD03A4"/>
    <w:rsid w:val="05DF10E4"/>
    <w:rsid w:val="05EC4C12"/>
    <w:rsid w:val="05F2C61E"/>
    <w:rsid w:val="05F57869"/>
    <w:rsid w:val="05FE636E"/>
    <w:rsid w:val="05FF5DED"/>
    <w:rsid w:val="060AE749"/>
    <w:rsid w:val="060F83FC"/>
    <w:rsid w:val="06124688"/>
    <w:rsid w:val="06185022"/>
    <w:rsid w:val="06242C35"/>
    <w:rsid w:val="06280904"/>
    <w:rsid w:val="062D137B"/>
    <w:rsid w:val="062E92BF"/>
    <w:rsid w:val="0630F676"/>
    <w:rsid w:val="06312D47"/>
    <w:rsid w:val="0631581B"/>
    <w:rsid w:val="06324057"/>
    <w:rsid w:val="063293DA"/>
    <w:rsid w:val="063ADCAC"/>
    <w:rsid w:val="063BDCC9"/>
    <w:rsid w:val="063D0A7C"/>
    <w:rsid w:val="063D7293"/>
    <w:rsid w:val="064B4F80"/>
    <w:rsid w:val="064BA600"/>
    <w:rsid w:val="064C046E"/>
    <w:rsid w:val="064E626B"/>
    <w:rsid w:val="06538E01"/>
    <w:rsid w:val="065A8EEF"/>
    <w:rsid w:val="0663CF3A"/>
    <w:rsid w:val="066617CD"/>
    <w:rsid w:val="06662392"/>
    <w:rsid w:val="0667A1BC"/>
    <w:rsid w:val="066C6C91"/>
    <w:rsid w:val="0677DE7E"/>
    <w:rsid w:val="068CA52D"/>
    <w:rsid w:val="0692E127"/>
    <w:rsid w:val="06932DA2"/>
    <w:rsid w:val="06A0B2F3"/>
    <w:rsid w:val="06A3166E"/>
    <w:rsid w:val="06B28656"/>
    <w:rsid w:val="06B38335"/>
    <w:rsid w:val="06BC3085"/>
    <w:rsid w:val="06C18589"/>
    <w:rsid w:val="06C3AA72"/>
    <w:rsid w:val="06CC72F1"/>
    <w:rsid w:val="06CE54A8"/>
    <w:rsid w:val="06D31573"/>
    <w:rsid w:val="06D37E9A"/>
    <w:rsid w:val="06DE0EFD"/>
    <w:rsid w:val="06E392DE"/>
    <w:rsid w:val="06E393F5"/>
    <w:rsid w:val="06E55AF9"/>
    <w:rsid w:val="06E636B7"/>
    <w:rsid w:val="06ECB725"/>
    <w:rsid w:val="06EEC369"/>
    <w:rsid w:val="06F18D9D"/>
    <w:rsid w:val="06F27FA7"/>
    <w:rsid w:val="06F6B84A"/>
    <w:rsid w:val="06FBE3E3"/>
    <w:rsid w:val="0707058B"/>
    <w:rsid w:val="070D0EEC"/>
    <w:rsid w:val="0717D858"/>
    <w:rsid w:val="07255C95"/>
    <w:rsid w:val="0725AAB4"/>
    <w:rsid w:val="072A6BA3"/>
    <w:rsid w:val="072BB957"/>
    <w:rsid w:val="072C1BB7"/>
    <w:rsid w:val="0733C8AF"/>
    <w:rsid w:val="0734D6B9"/>
    <w:rsid w:val="073ADCCA"/>
    <w:rsid w:val="073B612D"/>
    <w:rsid w:val="073C1184"/>
    <w:rsid w:val="07400EF2"/>
    <w:rsid w:val="0740CE14"/>
    <w:rsid w:val="0740F71A"/>
    <w:rsid w:val="074258EC"/>
    <w:rsid w:val="0744A088"/>
    <w:rsid w:val="07460011"/>
    <w:rsid w:val="074673C8"/>
    <w:rsid w:val="0747049C"/>
    <w:rsid w:val="074D36F5"/>
    <w:rsid w:val="075026F2"/>
    <w:rsid w:val="075122DF"/>
    <w:rsid w:val="07517C74"/>
    <w:rsid w:val="07527557"/>
    <w:rsid w:val="0758ADD4"/>
    <w:rsid w:val="075B2C0A"/>
    <w:rsid w:val="0760F223"/>
    <w:rsid w:val="0761B2E9"/>
    <w:rsid w:val="076BA676"/>
    <w:rsid w:val="07753B51"/>
    <w:rsid w:val="077BB4E4"/>
    <w:rsid w:val="077C02EA"/>
    <w:rsid w:val="077D2A47"/>
    <w:rsid w:val="0785E858"/>
    <w:rsid w:val="078F104C"/>
    <w:rsid w:val="0797DCC8"/>
    <w:rsid w:val="07980F00"/>
    <w:rsid w:val="07988845"/>
    <w:rsid w:val="07994D50"/>
    <w:rsid w:val="079DA7F8"/>
    <w:rsid w:val="07B198F0"/>
    <w:rsid w:val="07BABBB6"/>
    <w:rsid w:val="07BEC7D4"/>
    <w:rsid w:val="07CC2685"/>
    <w:rsid w:val="07CE5903"/>
    <w:rsid w:val="07D40B36"/>
    <w:rsid w:val="07D54196"/>
    <w:rsid w:val="07D6A867"/>
    <w:rsid w:val="07DBEACF"/>
    <w:rsid w:val="07DD04CB"/>
    <w:rsid w:val="07DE08DD"/>
    <w:rsid w:val="07DE7236"/>
    <w:rsid w:val="07E72E2C"/>
    <w:rsid w:val="07E8E0B0"/>
    <w:rsid w:val="07ED5668"/>
    <w:rsid w:val="07F1E9C0"/>
    <w:rsid w:val="07FEC1D7"/>
    <w:rsid w:val="0806A276"/>
    <w:rsid w:val="080D40C7"/>
    <w:rsid w:val="080F5C48"/>
    <w:rsid w:val="080F5FB8"/>
    <w:rsid w:val="0814B8A2"/>
    <w:rsid w:val="081B3DA2"/>
    <w:rsid w:val="081F97E1"/>
    <w:rsid w:val="08259FA3"/>
    <w:rsid w:val="082A614C"/>
    <w:rsid w:val="08343F6C"/>
    <w:rsid w:val="083ED8E5"/>
    <w:rsid w:val="083FC5FF"/>
    <w:rsid w:val="0841D8C8"/>
    <w:rsid w:val="08450125"/>
    <w:rsid w:val="084A8044"/>
    <w:rsid w:val="084D20E4"/>
    <w:rsid w:val="08586D63"/>
    <w:rsid w:val="0858CF67"/>
    <w:rsid w:val="085ACEAF"/>
    <w:rsid w:val="085AF7FF"/>
    <w:rsid w:val="08636E24"/>
    <w:rsid w:val="08658419"/>
    <w:rsid w:val="086A9E62"/>
    <w:rsid w:val="086CA326"/>
    <w:rsid w:val="086DC138"/>
    <w:rsid w:val="08702607"/>
    <w:rsid w:val="087B107A"/>
    <w:rsid w:val="0883EF4E"/>
    <w:rsid w:val="0884B365"/>
    <w:rsid w:val="08878E67"/>
    <w:rsid w:val="0888C7AB"/>
    <w:rsid w:val="088CACED"/>
    <w:rsid w:val="08905820"/>
    <w:rsid w:val="089167E3"/>
    <w:rsid w:val="089A5F31"/>
    <w:rsid w:val="089CFFBC"/>
    <w:rsid w:val="08A2DBD6"/>
    <w:rsid w:val="08A4DB41"/>
    <w:rsid w:val="08A5E318"/>
    <w:rsid w:val="08A7B3E2"/>
    <w:rsid w:val="08ADD2B1"/>
    <w:rsid w:val="08B5963A"/>
    <w:rsid w:val="08B5DA55"/>
    <w:rsid w:val="08B9EF74"/>
    <w:rsid w:val="08C03F46"/>
    <w:rsid w:val="08C5D895"/>
    <w:rsid w:val="08CEF7F5"/>
    <w:rsid w:val="08D516FE"/>
    <w:rsid w:val="08D655D3"/>
    <w:rsid w:val="08D684A0"/>
    <w:rsid w:val="08E989FA"/>
    <w:rsid w:val="08EF23DA"/>
    <w:rsid w:val="08F48776"/>
    <w:rsid w:val="08F83122"/>
    <w:rsid w:val="08FEC8E0"/>
    <w:rsid w:val="090082DA"/>
    <w:rsid w:val="0905FBF4"/>
    <w:rsid w:val="091CFE20"/>
    <w:rsid w:val="09208269"/>
    <w:rsid w:val="092701A8"/>
    <w:rsid w:val="0936D82C"/>
    <w:rsid w:val="09449C5F"/>
    <w:rsid w:val="094BAD05"/>
    <w:rsid w:val="094EEA97"/>
    <w:rsid w:val="095100D1"/>
    <w:rsid w:val="095223C7"/>
    <w:rsid w:val="0954E307"/>
    <w:rsid w:val="09592697"/>
    <w:rsid w:val="095F6C2C"/>
    <w:rsid w:val="0965D547"/>
    <w:rsid w:val="096BAE97"/>
    <w:rsid w:val="096C9E7E"/>
    <w:rsid w:val="09714986"/>
    <w:rsid w:val="09797073"/>
    <w:rsid w:val="097A00B5"/>
    <w:rsid w:val="097DB012"/>
    <w:rsid w:val="097FFC7A"/>
    <w:rsid w:val="0982FC85"/>
    <w:rsid w:val="09830157"/>
    <w:rsid w:val="09839B8E"/>
    <w:rsid w:val="098784CC"/>
    <w:rsid w:val="0988974F"/>
    <w:rsid w:val="098FC764"/>
    <w:rsid w:val="0994A373"/>
    <w:rsid w:val="099B3D37"/>
    <w:rsid w:val="09A1857D"/>
    <w:rsid w:val="09A2B2B4"/>
    <w:rsid w:val="09AC5737"/>
    <w:rsid w:val="09ACC081"/>
    <w:rsid w:val="09AE9AC3"/>
    <w:rsid w:val="09B14D60"/>
    <w:rsid w:val="09B69704"/>
    <w:rsid w:val="09B98B72"/>
    <w:rsid w:val="09BA8747"/>
    <w:rsid w:val="09BD9F89"/>
    <w:rsid w:val="09BE873F"/>
    <w:rsid w:val="09BFC572"/>
    <w:rsid w:val="09C0C1C1"/>
    <w:rsid w:val="09CF2254"/>
    <w:rsid w:val="09D2647E"/>
    <w:rsid w:val="09D2F429"/>
    <w:rsid w:val="09D32A6C"/>
    <w:rsid w:val="09D61D46"/>
    <w:rsid w:val="09D78B15"/>
    <w:rsid w:val="09D9C5D1"/>
    <w:rsid w:val="09DBEC52"/>
    <w:rsid w:val="09DD9FDC"/>
    <w:rsid w:val="09DEB0AB"/>
    <w:rsid w:val="09E004B8"/>
    <w:rsid w:val="09E74613"/>
    <w:rsid w:val="09E7AE10"/>
    <w:rsid w:val="09EE818F"/>
    <w:rsid w:val="09F0FA56"/>
    <w:rsid w:val="09F1F5AD"/>
    <w:rsid w:val="09F32627"/>
    <w:rsid w:val="09F48F59"/>
    <w:rsid w:val="09FD3A4D"/>
    <w:rsid w:val="0A087C37"/>
    <w:rsid w:val="0A090B26"/>
    <w:rsid w:val="0A097004"/>
    <w:rsid w:val="0A0F5BD5"/>
    <w:rsid w:val="0A206239"/>
    <w:rsid w:val="0A2236A2"/>
    <w:rsid w:val="0A2537C6"/>
    <w:rsid w:val="0A2582AC"/>
    <w:rsid w:val="0A258BC2"/>
    <w:rsid w:val="0A278E3F"/>
    <w:rsid w:val="0A29BC00"/>
    <w:rsid w:val="0A2A79E6"/>
    <w:rsid w:val="0A30B063"/>
    <w:rsid w:val="0A30D8AF"/>
    <w:rsid w:val="0A37121C"/>
    <w:rsid w:val="0A3CA186"/>
    <w:rsid w:val="0A43CB9A"/>
    <w:rsid w:val="0A4CAF58"/>
    <w:rsid w:val="0A4DA589"/>
    <w:rsid w:val="0A526968"/>
    <w:rsid w:val="0A55C09A"/>
    <w:rsid w:val="0A5682D0"/>
    <w:rsid w:val="0A572350"/>
    <w:rsid w:val="0A59322C"/>
    <w:rsid w:val="0A5B1E19"/>
    <w:rsid w:val="0A65324F"/>
    <w:rsid w:val="0A659FDA"/>
    <w:rsid w:val="0A6F50A6"/>
    <w:rsid w:val="0A7B7AC4"/>
    <w:rsid w:val="0A7EB605"/>
    <w:rsid w:val="0A86447F"/>
    <w:rsid w:val="0A865A6F"/>
    <w:rsid w:val="0A89860B"/>
    <w:rsid w:val="0A8A701F"/>
    <w:rsid w:val="0A8AD1D2"/>
    <w:rsid w:val="0A8BD9F4"/>
    <w:rsid w:val="0A8D4219"/>
    <w:rsid w:val="0A8DC19C"/>
    <w:rsid w:val="0A8DD0AA"/>
    <w:rsid w:val="0A8F0E30"/>
    <w:rsid w:val="0A941207"/>
    <w:rsid w:val="0A996E9E"/>
    <w:rsid w:val="0A9A78AF"/>
    <w:rsid w:val="0A9A841A"/>
    <w:rsid w:val="0A9C4059"/>
    <w:rsid w:val="0AA0B7C5"/>
    <w:rsid w:val="0AB2B080"/>
    <w:rsid w:val="0AB6397B"/>
    <w:rsid w:val="0AB9420C"/>
    <w:rsid w:val="0ABF4C42"/>
    <w:rsid w:val="0AC2AA48"/>
    <w:rsid w:val="0AC519DD"/>
    <w:rsid w:val="0AC953FC"/>
    <w:rsid w:val="0AD098D2"/>
    <w:rsid w:val="0AD1E494"/>
    <w:rsid w:val="0AD6D594"/>
    <w:rsid w:val="0AD911FC"/>
    <w:rsid w:val="0ADD4C76"/>
    <w:rsid w:val="0AE2AA6E"/>
    <w:rsid w:val="0AE7BEEA"/>
    <w:rsid w:val="0AE965D4"/>
    <w:rsid w:val="0AFB0305"/>
    <w:rsid w:val="0AFB7C58"/>
    <w:rsid w:val="0B0B55B3"/>
    <w:rsid w:val="0B11029F"/>
    <w:rsid w:val="0B1291C0"/>
    <w:rsid w:val="0B144A83"/>
    <w:rsid w:val="0B27A1F6"/>
    <w:rsid w:val="0B2885A8"/>
    <w:rsid w:val="0B3234E6"/>
    <w:rsid w:val="0B340C6D"/>
    <w:rsid w:val="0B3B063E"/>
    <w:rsid w:val="0B3F047E"/>
    <w:rsid w:val="0B41106E"/>
    <w:rsid w:val="0B458342"/>
    <w:rsid w:val="0B459F89"/>
    <w:rsid w:val="0B4ECDA2"/>
    <w:rsid w:val="0B51CC02"/>
    <w:rsid w:val="0B568E31"/>
    <w:rsid w:val="0B59D023"/>
    <w:rsid w:val="0B5A74E6"/>
    <w:rsid w:val="0B5F0C76"/>
    <w:rsid w:val="0B609D0B"/>
    <w:rsid w:val="0B68A9AC"/>
    <w:rsid w:val="0B6F8B50"/>
    <w:rsid w:val="0B738DFC"/>
    <w:rsid w:val="0B7489BF"/>
    <w:rsid w:val="0B793D58"/>
    <w:rsid w:val="0B7D79A9"/>
    <w:rsid w:val="0B851DD8"/>
    <w:rsid w:val="0B924F87"/>
    <w:rsid w:val="0B94B256"/>
    <w:rsid w:val="0B95F9E5"/>
    <w:rsid w:val="0BA18632"/>
    <w:rsid w:val="0BA9C646"/>
    <w:rsid w:val="0BAA3D64"/>
    <w:rsid w:val="0BAAC6D9"/>
    <w:rsid w:val="0BACEFFB"/>
    <w:rsid w:val="0BB58F8C"/>
    <w:rsid w:val="0BB9586B"/>
    <w:rsid w:val="0BBCB396"/>
    <w:rsid w:val="0BC12CED"/>
    <w:rsid w:val="0BC1C8DE"/>
    <w:rsid w:val="0BC33B51"/>
    <w:rsid w:val="0BC66FE2"/>
    <w:rsid w:val="0BC947A2"/>
    <w:rsid w:val="0BCCFE20"/>
    <w:rsid w:val="0BCEF2B3"/>
    <w:rsid w:val="0BCF42E9"/>
    <w:rsid w:val="0BDBD09C"/>
    <w:rsid w:val="0BDDB1BC"/>
    <w:rsid w:val="0BEAA33E"/>
    <w:rsid w:val="0BEAAB38"/>
    <w:rsid w:val="0BEC3A42"/>
    <w:rsid w:val="0BF3C97E"/>
    <w:rsid w:val="0BFA68EB"/>
    <w:rsid w:val="0BFC5E3D"/>
    <w:rsid w:val="0C07E565"/>
    <w:rsid w:val="0C09108A"/>
    <w:rsid w:val="0C09FA48"/>
    <w:rsid w:val="0C14DEC7"/>
    <w:rsid w:val="0C16BDD9"/>
    <w:rsid w:val="0C209E3E"/>
    <w:rsid w:val="0C256DA3"/>
    <w:rsid w:val="0C2F68A4"/>
    <w:rsid w:val="0C30A04E"/>
    <w:rsid w:val="0C3D03E1"/>
    <w:rsid w:val="0C40EA67"/>
    <w:rsid w:val="0C41AA7C"/>
    <w:rsid w:val="0C41B01B"/>
    <w:rsid w:val="0C47830F"/>
    <w:rsid w:val="0C4EF898"/>
    <w:rsid w:val="0C4FBD4B"/>
    <w:rsid w:val="0C55E5A2"/>
    <w:rsid w:val="0C564CB4"/>
    <w:rsid w:val="0C56F2AD"/>
    <w:rsid w:val="0C5786FB"/>
    <w:rsid w:val="0C624932"/>
    <w:rsid w:val="0C67E033"/>
    <w:rsid w:val="0C68E461"/>
    <w:rsid w:val="0C6F711E"/>
    <w:rsid w:val="0C74C5BC"/>
    <w:rsid w:val="0C75C72B"/>
    <w:rsid w:val="0C75E538"/>
    <w:rsid w:val="0C7BB772"/>
    <w:rsid w:val="0C7BF7E1"/>
    <w:rsid w:val="0C861CA5"/>
    <w:rsid w:val="0C8C8C8E"/>
    <w:rsid w:val="0C8D2C81"/>
    <w:rsid w:val="0C9188FC"/>
    <w:rsid w:val="0C920ED6"/>
    <w:rsid w:val="0C9472BB"/>
    <w:rsid w:val="0C9550C1"/>
    <w:rsid w:val="0C98C06F"/>
    <w:rsid w:val="0C9ECDD6"/>
    <w:rsid w:val="0CA357CF"/>
    <w:rsid w:val="0CA5B046"/>
    <w:rsid w:val="0CA5C5E5"/>
    <w:rsid w:val="0CAC08B8"/>
    <w:rsid w:val="0CACFAB5"/>
    <w:rsid w:val="0CB2671B"/>
    <w:rsid w:val="0CB37596"/>
    <w:rsid w:val="0CB4CAE6"/>
    <w:rsid w:val="0CB8CEE4"/>
    <w:rsid w:val="0CB94622"/>
    <w:rsid w:val="0CBA9FAF"/>
    <w:rsid w:val="0CC0BE77"/>
    <w:rsid w:val="0CC30030"/>
    <w:rsid w:val="0CC32B5C"/>
    <w:rsid w:val="0CC61539"/>
    <w:rsid w:val="0CCB876A"/>
    <w:rsid w:val="0CD25039"/>
    <w:rsid w:val="0CD5759A"/>
    <w:rsid w:val="0CDCE195"/>
    <w:rsid w:val="0CDDE212"/>
    <w:rsid w:val="0CE2A6DE"/>
    <w:rsid w:val="0CEA3FC1"/>
    <w:rsid w:val="0CEA59CC"/>
    <w:rsid w:val="0CF0DB36"/>
    <w:rsid w:val="0CFCE966"/>
    <w:rsid w:val="0D0C271E"/>
    <w:rsid w:val="0D0E7F1C"/>
    <w:rsid w:val="0D0FC57E"/>
    <w:rsid w:val="0D12D99D"/>
    <w:rsid w:val="0D13F6C4"/>
    <w:rsid w:val="0D15BB35"/>
    <w:rsid w:val="0D194443"/>
    <w:rsid w:val="0D19BF12"/>
    <w:rsid w:val="0D1CCD98"/>
    <w:rsid w:val="0D1D0CF0"/>
    <w:rsid w:val="0D27DF09"/>
    <w:rsid w:val="0D28E406"/>
    <w:rsid w:val="0D3471BD"/>
    <w:rsid w:val="0D38276E"/>
    <w:rsid w:val="0D41E54B"/>
    <w:rsid w:val="0D492D84"/>
    <w:rsid w:val="0D4CB708"/>
    <w:rsid w:val="0D4DC7B7"/>
    <w:rsid w:val="0D5E114F"/>
    <w:rsid w:val="0D67187A"/>
    <w:rsid w:val="0D71A84E"/>
    <w:rsid w:val="0D7333CE"/>
    <w:rsid w:val="0D897AA5"/>
    <w:rsid w:val="0D8CE4C1"/>
    <w:rsid w:val="0D8DF9C4"/>
    <w:rsid w:val="0D926D81"/>
    <w:rsid w:val="0D96A67C"/>
    <w:rsid w:val="0D97685A"/>
    <w:rsid w:val="0D98EB2D"/>
    <w:rsid w:val="0D9C8B15"/>
    <w:rsid w:val="0D9CD9F3"/>
    <w:rsid w:val="0D9DCF8F"/>
    <w:rsid w:val="0D9F43B6"/>
    <w:rsid w:val="0DA8B939"/>
    <w:rsid w:val="0DACCA52"/>
    <w:rsid w:val="0DB11109"/>
    <w:rsid w:val="0DB3DA8E"/>
    <w:rsid w:val="0DB8058F"/>
    <w:rsid w:val="0DBA7B38"/>
    <w:rsid w:val="0DBAFBAF"/>
    <w:rsid w:val="0DC47FE5"/>
    <w:rsid w:val="0DC968C0"/>
    <w:rsid w:val="0DCD16C1"/>
    <w:rsid w:val="0DCDBEE5"/>
    <w:rsid w:val="0DCF13AF"/>
    <w:rsid w:val="0DD526B7"/>
    <w:rsid w:val="0DDB7380"/>
    <w:rsid w:val="0DE262A4"/>
    <w:rsid w:val="0DE3F42D"/>
    <w:rsid w:val="0DE50E06"/>
    <w:rsid w:val="0DE70885"/>
    <w:rsid w:val="0DF4DFEC"/>
    <w:rsid w:val="0DF75665"/>
    <w:rsid w:val="0DFC2E98"/>
    <w:rsid w:val="0DFDE8AC"/>
    <w:rsid w:val="0E01A508"/>
    <w:rsid w:val="0E08FAC5"/>
    <w:rsid w:val="0E130529"/>
    <w:rsid w:val="0E31D60B"/>
    <w:rsid w:val="0E37A698"/>
    <w:rsid w:val="0E3F9108"/>
    <w:rsid w:val="0E477659"/>
    <w:rsid w:val="0E49F54B"/>
    <w:rsid w:val="0E4A8156"/>
    <w:rsid w:val="0E4BA593"/>
    <w:rsid w:val="0E4CC6CB"/>
    <w:rsid w:val="0E4E3E19"/>
    <w:rsid w:val="0E5329F8"/>
    <w:rsid w:val="0E535C5E"/>
    <w:rsid w:val="0E5C68EE"/>
    <w:rsid w:val="0E5F8A94"/>
    <w:rsid w:val="0E625F2A"/>
    <w:rsid w:val="0E691D99"/>
    <w:rsid w:val="0E758D66"/>
    <w:rsid w:val="0E75E1A3"/>
    <w:rsid w:val="0E786A36"/>
    <w:rsid w:val="0E7C6741"/>
    <w:rsid w:val="0E804A52"/>
    <w:rsid w:val="0E8371CF"/>
    <w:rsid w:val="0E84238E"/>
    <w:rsid w:val="0E8CA664"/>
    <w:rsid w:val="0E8D09EB"/>
    <w:rsid w:val="0E8EA623"/>
    <w:rsid w:val="0E9834C9"/>
    <w:rsid w:val="0E98D728"/>
    <w:rsid w:val="0E9954D4"/>
    <w:rsid w:val="0E99F424"/>
    <w:rsid w:val="0E9FCE16"/>
    <w:rsid w:val="0EA0C5F2"/>
    <w:rsid w:val="0EA14F09"/>
    <w:rsid w:val="0EA1F3BA"/>
    <w:rsid w:val="0EA24E0A"/>
    <w:rsid w:val="0EA412A9"/>
    <w:rsid w:val="0EA5FA82"/>
    <w:rsid w:val="0EA73807"/>
    <w:rsid w:val="0EA74F91"/>
    <w:rsid w:val="0EA7D0FF"/>
    <w:rsid w:val="0EAFF638"/>
    <w:rsid w:val="0EBBF0D5"/>
    <w:rsid w:val="0EBC05FD"/>
    <w:rsid w:val="0EBD2514"/>
    <w:rsid w:val="0EC1CA94"/>
    <w:rsid w:val="0ECF26E6"/>
    <w:rsid w:val="0ED681A6"/>
    <w:rsid w:val="0ED889A7"/>
    <w:rsid w:val="0EDCAE5E"/>
    <w:rsid w:val="0EDCDBB2"/>
    <w:rsid w:val="0EDF404C"/>
    <w:rsid w:val="0EDF8DDE"/>
    <w:rsid w:val="0EE9110C"/>
    <w:rsid w:val="0EEA1518"/>
    <w:rsid w:val="0EEAD767"/>
    <w:rsid w:val="0EEECB85"/>
    <w:rsid w:val="0EF5DBF4"/>
    <w:rsid w:val="0EF9B9E9"/>
    <w:rsid w:val="0EFAE7C2"/>
    <w:rsid w:val="0F00E5D3"/>
    <w:rsid w:val="0F0A85A7"/>
    <w:rsid w:val="0F0C313C"/>
    <w:rsid w:val="0F0D1F77"/>
    <w:rsid w:val="0F0E4F6C"/>
    <w:rsid w:val="0F1291C0"/>
    <w:rsid w:val="0F1B5507"/>
    <w:rsid w:val="0F27841D"/>
    <w:rsid w:val="0F2856C6"/>
    <w:rsid w:val="0F2E99EE"/>
    <w:rsid w:val="0F310CA4"/>
    <w:rsid w:val="0F33FA06"/>
    <w:rsid w:val="0F34F430"/>
    <w:rsid w:val="0F3875D4"/>
    <w:rsid w:val="0F38EB3B"/>
    <w:rsid w:val="0F3E8323"/>
    <w:rsid w:val="0F466795"/>
    <w:rsid w:val="0F48B852"/>
    <w:rsid w:val="0F4FDAA5"/>
    <w:rsid w:val="0F506573"/>
    <w:rsid w:val="0F511C3A"/>
    <w:rsid w:val="0F56A53B"/>
    <w:rsid w:val="0F5DCB3B"/>
    <w:rsid w:val="0F5F1EF4"/>
    <w:rsid w:val="0F602682"/>
    <w:rsid w:val="0F61F1A5"/>
    <w:rsid w:val="0F65CBAF"/>
    <w:rsid w:val="0F665652"/>
    <w:rsid w:val="0F6A9DC7"/>
    <w:rsid w:val="0F6F4816"/>
    <w:rsid w:val="0F716156"/>
    <w:rsid w:val="0F78D015"/>
    <w:rsid w:val="0F7A3262"/>
    <w:rsid w:val="0F851AA2"/>
    <w:rsid w:val="0F858A8C"/>
    <w:rsid w:val="0F86907A"/>
    <w:rsid w:val="0F89A35E"/>
    <w:rsid w:val="0F97BD1C"/>
    <w:rsid w:val="0F98AC38"/>
    <w:rsid w:val="0F9CDEA6"/>
    <w:rsid w:val="0FA0539B"/>
    <w:rsid w:val="0FA70CB5"/>
    <w:rsid w:val="0FA7BA8C"/>
    <w:rsid w:val="0FA8EA86"/>
    <w:rsid w:val="0FAAF4DD"/>
    <w:rsid w:val="0FB36595"/>
    <w:rsid w:val="0FB5BEBD"/>
    <w:rsid w:val="0FBA8FA3"/>
    <w:rsid w:val="0FBCCEBD"/>
    <w:rsid w:val="0FC2E66C"/>
    <w:rsid w:val="0FCBAE8D"/>
    <w:rsid w:val="0FCC004C"/>
    <w:rsid w:val="0FD822BC"/>
    <w:rsid w:val="0FDC48FC"/>
    <w:rsid w:val="0FDFAC26"/>
    <w:rsid w:val="0FDFFC99"/>
    <w:rsid w:val="0FE7DA8E"/>
    <w:rsid w:val="0FEBDBE9"/>
    <w:rsid w:val="0FEF7E52"/>
    <w:rsid w:val="0FF3154A"/>
    <w:rsid w:val="0FFAE899"/>
    <w:rsid w:val="0FFE54DA"/>
    <w:rsid w:val="100225CF"/>
    <w:rsid w:val="10082D79"/>
    <w:rsid w:val="100D09B8"/>
    <w:rsid w:val="100D2E4F"/>
    <w:rsid w:val="101BD496"/>
    <w:rsid w:val="101C46A0"/>
    <w:rsid w:val="101F9858"/>
    <w:rsid w:val="1021BA1F"/>
    <w:rsid w:val="1025B7DE"/>
    <w:rsid w:val="1028AFA4"/>
    <w:rsid w:val="102CB0B5"/>
    <w:rsid w:val="102E480E"/>
    <w:rsid w:val="102FF345"/>
    <w:rsid w:val="1030A5D8"/>
    <w:rsid w:val="10380E00"/>
    <w:rsid w:val="103FEE1B"/>
    <w:rsid w:val="10461375"/>
    <w:rsid w:val="1047EB0E"/>
    <w:rsid w:val="104D1F0E"/>
    <w:rsid w:val="104E48B4"/>
    <w:rsid w:val="104E8BCE"/>
    <w:rsid w:val="1052CB7C"/>
    <w:rsid w:val="1052CD96"/>
    <w:rsid w:val="1052F604"/>
    <w:rsid w:val="10559F7E"/>
    <w:rsid w:val="10568E57"/>
    <w:rsid w:val="10580564"/>
    <w:rsid w:val="10591690"/>
    <w:rsid w:val="105D3B90"/>
    <w:rsid w:val="1062C26E"/>
    <w:rsid w:val="106537D7"/>
    <w:rsid w:val="106D7BF5"/>
    <w:rsid w:val="106F5614"/>
    <w:rsid w:val="107295CC"/>
    <w:rsid w:val="10769719"/>
    <w:rsid w:val="107703FC"/>
    <w:rsid w:val="10784389"/>
    <w:rsid w:val="107CEB65"/>
    <w:rsid w:val="10811708"/>
    <w:rsid w:val="108B441E"/>
    <w:rsid w:val="108CF731"/>
    <w:rsid w:val="108E7D76"/>
    <w:rsid w:val="109291B4"/>
    <w:rsid w:val="1095A6EF"/>
    <w:rsid w:val="109D99B3"/>
    <w:rsid w:val="10A599E0"/>
    <w:rsid w:val="10AA7975"/>
    <w:rsid w:val="10AC6FE9"/>
    <w:rsid w:val="10ADF199"/>
    <w:rsid w:val="10B75502"/>
    <w:rsid w:val="10B799C0"/>
    <w:rsid w:val="10BC538B"/>
    <w:rsid w:val="10C3047F"/>
    <w:rsid w:val="10C3DD53"/>
    <w:rsid w:val="10CBB3A0"/>
    <w:rsid w:val="10D33ED8"/>
    <w:rsid w:val="10DEF38F"/>
    <w:rsid w:val="10E79FF7"/>
    <w:rsid w:val="10EC6FB3"/>
    <w:rsid w:val="10EE7504"/>
    <w:rsid w:val="10F06FE0"/>
    <w:rsid w:val="10F9BED2"/>
    <w:rsid w:val="1100A225"/>
    <w:rsid w:val="110206EB"/>
    <w:rsid w:val="1108C7AA"/>
    <w:rsid w:val="11092A4C"/>
    <w:rsid w:val="110DFAFF"/>
    <w:rsid w:val="1115F560"/>
    <w:rsid w:val="1116FD08"/>
    <w:rsid w:val="111C6F3A"/>
    <w:rsid w:val="111F1357"/>
    <w:rsid w:val="1125080A"/>
    <w:rsid w:val="1129E4B7"/>
    <w:rsid w:val="1137EEB0"/>
    <w:rsid w:val="11391948"/>
    <w:rsid w:val="113B97D8"/>
    <w:rsid w:val="113D8D3B"/>
    <w:rsid w:val="113E7EC7"/>
    <w:rsid w:val="114582EF"/>
    <w:rsid w:val="1146BA7F"/>
    <w:rsid w:val="114BDF34"/>
    <w:rsid w:val="1150E112"/>
    <w:rsid w:val="115313F4"/>
    <w:rsid w:val="1154AC2C"/>
    <w:rsid w:val="1155484E"/>
    <w:rsid w:val="11598B36"/>
    <w:rsid w:val="115DDDE2"/>
    <w:rsid w:val="11621298"/>
    <w:rsid w:val="1163424E"/>
    <w:rsid w:val="116476A4"/>
    <w:rsid w:val="1169B2ED"/>
    <w:rsid w:val="116D3DB3"/>
    <w:rsid w:val="11776117"/>
    <w:rsid w:val="117BB707"/>
    <w:rsid w:val="117FF006"/>
    <w:rsid w:val="118416C9"/>
    <w:rsid w:val="118495B0"/>
    <w:rsid w:val="1185AE90"/>
    <w:rsid w:val="118EC279"/>
    <w:rsid w:val="119624E9"/>
    <w:rsid w:val="1199A86D"/>
    <w:rsid w:val="119BAF4B"/>
    <w:rsid w:val="119BE2CD"/>
    <w:rsid w:val="11A517B5"/>
    <w:rsid w:val="11B64C08"/>
    <w:rsid w:val="11BE3060"/>
    <w:rsid w:val="11C6D8E1"/>
    <w:rsid w:val="11C75528"/>
    <w:rsid w:val="11CA487B"/>
    <w:rsid w:val="11CAA3C7"/>
    <w:rsid w:val="11CECFB1"/>
    <w:rsid w:val="11D60593"/>
    <w:rsid w:val="11D7EB01"/>
    <w:rsid w:val="11DA2132"/>
    <w:rsid w:val="11F8513F"/>
    <w:rsid w:val="11FE0569"/>
    <w:rsid w:val="1202869F"/>
    <w:rsid w:val="1204C227"/>
    <w:rsid w:val="1207D891"/>
    <w:rsid w:val="120EA5AF"/>
    <w:rsid w:val="121663AD"/>
    <w:rsid w:val="12186E9B"/>
    <w:rsid w:val="121D98B0"/>
    <w:rsid w:val="1221AD28"/>
    <w:rsid w:val="122435B9"/>
    <w:rsid w:val="122C256C"/>
    <w:rsid w:val="122D9040"/>
    <w:rsid w:val="122F99C6"/>
    <w:rsid w:val="123B60FC"/>
    <w:rsid w:val="1242B566"/>
    <w:rsid w:val="12467212"/>
    <w:rsid w:val="124740D3"/>
    <w:rsid w:val="124756DA"/>
    <w:rsid w:val="12483D72"/>
    <w:rsid w:val="124AE3F0"/>
    <w:rsid w:val="124CC9D8"/>
    <w:rsid w:val="1258351B"/>
    <w:rsid w:val="125E0597"/>
    <w:rsid w:val="125F287A"/>
    <w:rsid w:val="125F2FB7"/>
    <w:rsid w:val="125FC585"/>
    <w:rsid w:val="1263C8DF"/>
    <w:rsid w:val="1265E845"/>
    <w:rsid w:val="12677D63"/>
    <w:rsid w:val="1268F5DA"/>
    <w:rsid w:val="126A1D2C"/>
    <w:rsid w:val="12756A82"/>
    <w:rsid w:val="1284AA19"/>
    <w:rsid w:val="1286A30B"/>
    <w:rsid w:val="1289419F"/>
    <w:rsid w:val="128CAB83"/>
    <w:rsid w:val="128EAA3B"/>
    <w:rsid w:val="1290E5CA"/>
    <w:rsid w:val="12911907"/>
    <w:rsid w:val="129BA026"/>
    <w:rsid w:val="12A3F089"/>
    <w:rsid w:val="12AFA587"/>
    <w:rsid w:val="12B03025"/>
    <w:rsid w:val="12B8DBEE"/>
    <w:rsid w:val="12C10A8D"/>
    <w:rsid w:val="12C31EA5"/>
    <w:rsid w:val="12D75014"/>
    <w:rsid w:val="12DC2987"/>
    <w:rsid w:val="12DC2D2F"/>
    <w:rsid w:val="12DC80B9"/>
    <w:rsid w:val="12E42A4C"/>
    <w:rsid w:val="12E5B98B"/>
    <w:rsid w:val="12ECFC10"/>
    <w:rsid w:val="12ED3016"/>
    <w:rsid w:val="12F0F966"/>
    <w:rsid w:val="12F4EB22"/>
    <w:rsid w:val="12F57C52"/>
    <w:rsid w:val="12FAE496"/>
    <w:rsid w:val="12FD528F"/>
    <w:rsid w:val="1301F826"/>
    <w:rsid w:val="1304B87C"/>
    <w:rsid w:val="13051623"/>
    <w:rsid w:val="130A43E6"/>
    <w:rsid w:val="130C4E95"/>
    <w:rsid w:val="130D9D7D"/>
    <w:rsid w:val="13142134"/>
    <w:rsid w:val="13153FF3"/>
    <w:rsid w:val="131E7429"/>
    <w:rsid w:val="131EFD7D"/>
    <w:rsid w:val="13269A2D"/>
    <w:rsid w:val="1330E292"/>
    <w:rsid w:val="134A42BF"/>
    <w:rsid w:val="134AEDC9"/>
    <w:rsid w:val="134C79A8"/>
    <w:rsid w:val="1352C3C9"/>
    <w:rsid w:val="13537E55"/>
    <w:rsid w:val="1358F6BD"/>
    <w:rsid w:val="135ABE0F"/>
    <w:rsid w:val="135F05B3"/>
    <w:rsid w:val="136B68EE"/>
    <w:rsid w:val="136CA808"/>
    <w:rsid w:val="136FBBB9"/>
    <w:rsid w:val="13766E0A"/>
    <w:rsid w:val="1376BE65"/>
    <w:rsid w:val="137AC2C7"/>
    <w:rsid w:val="137BD59D"/>
    <w:rsid w:val="1380A81E"/>
    <w:rsid w:val="1383823B"/>
    <w:rsid w:val="138AFD34"/>
    <w:rsid w:val="138DA635"/>
    <w:rsid w:val="139077AD"/>
    <w:rsid w:val="1397448C"/>
    <w:rsid w:val="1397B0DE"/>
    <w:rsid w:val="1399E0DB"/>
    <w:rsid w:val="139ACEDB"/>
    <w:rsid w:val="139FD205"/>
    <w:rsid w:val="13A02A33"/>
    <w:rsid w:val="13A17404"/>
    <w:rsid w:val="13A50512"/>
    <w:rsid w:val="13A50666"/>
    <w:rsid w:val="13A8843E"/>
    <w:rsid w:val="13AB110F"/>
    <w:rsid w:val="13AF1883"/>
    <w:rsid w:val="13B35042"/>
    <w:rsid w:val="13BBFEE4"/>
    <w:rsid w:val="13BD79CE"/>
    <w:rsid w:val="13BE3C94"/>
    <w:rsid w:val="13BF030C"/>
    <w:rsid w:val="13C05FBF"/>
    <w:rsid w:val="13C0DD6C"/>
    <w:rsid w:val="13C9DB16"/>
    <w:rsid w:val="13CD3923"/>
    <w:rsid w:val="13CE84DC"/>
    <w:rsid w:val="13D28086"/>
    <w:rsid w:val="13D76614"/>
    <w:rsid w:val="13E01B8F"/>
    <w:rsid w:val="13E30CB3"/>
    <w:rsid w:val="13F9A5A7"/>
    <w:rsid w:val="13FA2ADF"/>
    <w:rsid w:val="13FA826E"/>
    <w:rsid w:val="1402FD2E"/>
    <w:rsid w:val="14033E5A"/>
    <w:rsid w:val="1404AF6A"/>
    <w:rsid w:val="14068FB3"/>
    <w:rsid w:val="1408CA61"/>
    <w:rsid w:val="140BB597"/>
    <w:rsid w:val="1410A0CB"/>
    <w:rsid w:val="141E685C"/>
    <w:rsid w:val="14215D49"/>
    <w:rsid w:val="142604FF"/>
    <w:rsid w:val="142B57DD"/>
    <w:rsid w:val="1433D2C6"/>
    <w:rsid w:val="14348962"/>
    <w:rsid w:val="14395CE5"/>
    <w:rsid w:val="1439F702"/>
    <w:rsid w:val="14405F13"/>
    <w:rsid w:val="144A9520"/>
    <w:rsid w:val="144B0C88"/>
    <w:rsid w:val="144C7B99"/>
    <w:rsid w:val="144CFF61"/>
    <w:rsid w:val="14529FD5"/>
    <w:rsid w:val="145326DA"/>
    <w:rsid w:val="14568D0A"/>
    <w:rsid w:val="145B5BAE"/>
    <w:rsid w:val="145F02F9"/>
    <w:rsid w:val="145FB2AD"/>
    <w:rsid w:val="146070C6"/>
    <w:rsid w:val="1465BC1A"/>
    <w:rsid w:val="14673A6F"/>
    <w:rsid w:val="146ECA92"/>
    <w:rsid w:val="14740A62"/>
    <w:rsid w:val="1474BBC0"/>
    <w:rsid w:val="1476C643"/>
    <w:rsid w:val="1478BF9F"/>
    <w:rsid w:val="147C48F1"/>
    <w:rsid w:val="14877A0F"/>
    <w:rsid w:val="148B196C"/>
    <w:rsid w:val="148F37A5"/>
    <w:rsid w:val="1494E41D"/>
    <w:rsid w:val="149C63DC"/>
    <w:rsid w:val="14B13E39"/>
    <w:rsid w:val="14B53C49"/>
    <w:rsid w:val="14B5A04D"/>
    <w:rsid w:val="14BB3D99"/>
    <w:rsid w:val="14BE3F06"/>
    <w:rsid w:val="14C99A5A"/>
    <w:rsid w:val="14CDFC4F"/>
    <w:rsid w:val="14CF51D1"/>
    <w:rsid w:val="14DFE95A"/>
    <w:rsid w:val="14E05FD3"/>
    <w:rsid w:val="14E5C1E7"/>
    <w:rsid w:val="14E8CE46"/>
    <w:rsid w:val="14E8EE5F"/>
    <w:rsid w:val="14EF4EAD"/>
    <w:rsid w:val="14EF7608"/>
    <w:rsid w:val="14F40C13"/>
    <w:rsid w:val="14F40CA4"/>
    <w:rsid w:val="14FC50C9"/>
    <w:rsid w:val="14FE01CB"/>
    <w:rsid w:val="150C00CB"/>
    <w:rsid w:val="150D599A"/>
    <w:rsid w:val="150F7327"/>
    <w:rsid w:val="1510DBB8"/>
    <w:rsid w:val="1512505D"/>
    <w:rsid w:val="15155373"/>
    <w:rsid w:val="1522F04F"/>
    <w:rsid w:val="15246F13"/>
    <w:rsid w:val="1526047E"/>
    <w:rsid w:val="15291838"/>
    <w:rsid w:val="152D9492"/>
    <w:rsid w:val="15321988"/>
    <w:rsid w:val="15361BCB"/>
    <w:rsid w:val="15380CF4"/>
    <w:rsid w:val="153C31AA"/>
    <w:rsid w:val="153E454F"/>
    <w:rsid w:val="15468AD8"/>
    <w:rsid w:val="154E70CA"/>
    <w:rsid w:val="1551B7E6"/>
    <w:rsid w:val="155433DA"/>
    <w:rsid w:val="15559D5E"/>
    <w:rsid w:val="15575F4D"/>
    <w:rsid w:val="155768CB"/>
    <w:rsid w:val="155E35F7"/>
    <w:rsid w:val="155E9CD7"/>
    <w:rsid w:val="155EF9DD"/>
    <w:rsid w:val="15638B3A"/>
    <w:rsid w:val="156A8222"/>
    <w:rsid w:val="156CDEF4"/>
    <w:rsid w:val="156DEAB2"/>
    <w:rsid w:val="15729594"/>
    <w:rsid w:val="1572C815"/>
    <w:rsid w:val="157C1E51"/>
    <w:rsid w:val="158313A0"/>
    <w:rsid w:val="158F9CF5"/>
    <w:rsid w:val="159659DB"/>
    <w:rsid w:val="1596B63A"/>
    <w:rsid w:val="159BDE85"/>
    <w:rsid w:val="15A2D687"/>
    <w:rsid w:val="15A31B32"/>
    <w:rsid w:val="15A5BA81"/>
    <w:rsid w:val="15A651BF"/>
    <w:rsid w:val="15A93C2E"/>
    <w:rsid w:val="15A99740"/>
    <w:rsid w:val="15AF6668"/>
    <w:rsid w:val="15B26E46"/>
    <w:rsid w:val="15B2E9BF"/>
    <w:rsid w:val="15C2D345"/>
    <w:rsid w:val="15D55F71"/>
    <w:rsid w:val="15D568D4"/>
    <w:rsid w:val="15D63E5A"/>
    <w:rsid w:val="15D6C60F"/>
    <w:rsid w:val="15DBB97B"/>
    <w:rsid w:val="15E02E44"/>
    <w:rsid w:val="15ED3572"/>
    <w:rsid w:val="15EDC024"/>
    <w:rsid w:val="15F4A69C"/>
    <w:rsid w:val="1607606E"/>
    <w:rsid w:val="160A95BE"/>
    <w:rsid w:val="160ABCC1"/>
    <w:rsid w:val="1616160E"/>
    <w:rsid w:val="1616CD66"/>
    <w:rsid w:val="161734DF"/>
    <w:rsid w:val="161DB563"/>
    <w:rsid w:val="1624947E"/>
    <w:rsid w:val="162A92B4"/>
    <w:rsid w:val="162FCF9C"/>
    <w:rsid w:val="163068ED"/>
    <w:rsid w:val="16349129"/>
    <w:rsid w:val="1635EB91"/>
    <w:rsid w:val="16361BA1"/>
    <w:rsid w:val="16370F5B"/>
    <w:rsid w:val="16376BDD"/>
    <w:rsid w:val="163779C7"/>
    <w:rsid w:val="163B63BC"/>
    <w:rsid w:val="163BDF58"/>
    <w:rsid w:val="163C9225"/>
    <w:rsid w:val="1646ED62"/>
    <w:rsid w:val="164899B0"/>
    <w:rsid w:val="164ADDDA"/>
    <w:rsid w:val="16536FF2"/>
    <w:rsid w:val="1655F092"/>
    <w:rsid w:val="16567893"/>
    <w:rsid w:val="165CAE1D"/>
    <w:rsid w:val="1668A9DC"/>
    <w:rsid w:val="166A68B6"/>
    <w:rsid w:val="16709CA4"/>
    <w:rsid w:val="16716D59"/>
    <w:rsid w:val="1673EC72"/>
    <w:rsid w:val="167C346F"/>
    <w:rsid w:val="167D0D7F"/>
    <w:rsid w:val="16811AD1"/>
    <w:rsid w:val="1681F95C"/>
    <w:rsid w:val="1685ACEA"/>
    <w:rsid w:val="16891CCF"/>
    <w:rsid w:val="1691F5A5"/>
    <w:rsid w:val="1693E43E"/>
    <w:rsid w:val="169909D7"/>
    <w:rsid w:val="16A17383"/>
    <w:rsid w:val="16A2E277"/>
    <w:rsid w:val="16AE5A34"/>
    <w:rsid w:val="16B3DEAB"/>
    <w:rsid w:val="16BB41DF"/>
    <w:rsid w:val="16BC9F68"/>
    <w:rsid w:val="16BEF84F"/>
    <w:rsid w:val="16C298A8"/>
    <w:rsid w:val="16C38335"/>
    <w:rsid w:val="16CEF181"/>
    <w:rsid w:val="16D02BF2"/>
    <w:rsid w:val="16D15E9E"/>
    <w:rsid w:val="16D5A411"/>
    <w:rsid w:val="16DBEC4E"/>
    <w:rsid w:val="16DD6EA4"/>
    <w:rsid w:val="16DEEA34"/>
    <w:rsid w:val="16E17F33"/>
    <w:rsid w:val="16E22C4F"/>
    <w:rsid w:val="16E8AF12"/>
    <w:rsid w:val="16E8D354"/>
    <w:rsid w:val="16E8F6D8"/>
    <w:rsid w:val="16EF1450"/>
    <w:rsid w:val="16F2AD5E"/>
    <w:rsid w:val="16F34AA8"/>
    <w:rsid w:val="16F65DA9"/>
    <w:rsid w:val="16FC65D4"/>
    <w:rsid w:val="16FDD3E1"/>
    <w:rsid w:val="16FEC39D"/>
    <w:rsid w:val="17025A1A"/>
    <w:rsid w:val="170334B8"/>
    <w:rsid w:val="17082F33"/>
    <w:rsid w:val="1714E70C"/>
    <w:rsid w:val="171BD057"/>
    <w:rsid w:val="171D7BD3"/>
    <w:rsid w:val="17282354"/>
    <w:rsid w:val="172B4F50"/>
    <w:rsid w:val="172F88FE"/>
    <w:rsid w:val="173B38B3"/>
    <w:rsid w:val="1743F60B"/>
    <w:rsid w:val="1748BCBB"/>
    <w:rsid w:val="175585A9"/>
    <w:rsid w:val="1756FD1C"/>
    <w:rsid w:val="17573449"/>
    <w:rsid w:val="175A55DA"/>
    <w:rsid w:val="176474CA"/>
    <w:rsid w:val="177094BA"/>
    <w:rsid w:val="1778B025"/>
    <w:rsid w:val="177ED2E7"/>
    <w:rsid w:val="1787E8B6"/>
    <w:rsid w:val="178A7F67"/>
    <w:rsid w:val="178CEB7E"/>
    <w:rsid w:val="17927E0F"/>
    <w:rsid w:val="1794204F"/>
    <w:rsid w:val="17953917"/>
    <w:rsid w:val="17960927"/>
    <w:rsid w:val="17A6B14F"/>
    <w:rsid w:val="17AD373E"/>
    <w:rsid w:val="17B33607"/>
    <w:rsid w:val="17B4D46E"/>
    <w:rsid w:val="17B5F035"/>
    <w:rsid w:val="17BAB3F1"/>
    <w:rsid w:val="17BDD97E"/>
    <w:rsid w:val="17BEE2B5"/>
    <w:rsid w:val="17C0E8DC"/>
    <w:rsid w:val="17C9C251"/>
    <w:rsid w:val="17CA0139"/>
    <w:rsid w:val="17CA47AD"/>
    <w:rsid w:val="17CAD523"/>
    <w:rsid w:val="17CD7563"/>
    <w:rsid w:val="17CDB36C"/>
    <w:rsid w:val="17D1D4EB"/>
    <w:rsid w:val="17D2FE75"/>
    <w:rsid w:val="17D81B9A"/>
    <w:rsid w:val="17DA9CF5"/>
    <w:rsid w:val="17DB6755"/>
    <w:rsid w:val="17DFAC2F"/>
    <w:rsid w:val="17E11F68"/>
    <w:rsid w:val="17E35B98"/>
    <w:rsid w:val="17E559A7"/>
    <w:rsid w:val="17E726AB"/>
    <w:rsid w:val="17E8898D"/>
    <w:rsid w:val="17EC65F8"/>
    <w:rsid w:val="17EF2845"/>
    <w:rsid w:val="17F2B5DE"/>
    <w:rsid w:val="17F642D7"/>
    <w:rsid w:val="17FF0397"/>
    <w:rsid w:val="18035B60"/>
    <w:rsid w:val="18035E5E"/>
    <w:rsid w:val="18036DFF"/>
    <w:rsid w:val="1806BFFD"/>
    <w:rsid w:val="1808A4E0"/>
    <w:rsid w:val="18090AFF"/>
    <w:rsid w:val="18138EE9"/>
    <w:rsid w:val="1814F596"/>
    <w:rsid w:val="1819F3D0"/>
    <w:rsid w:val="181FC964"/>
    <w:rsid w:val="18240E45"/>
    <w:rsid w:val="1826C8C0"/>
    <w:rsid w:val="1826E0FB"/>
    <w:rsid w:val="182C9DC0"/>
    <w:rsid w:val="182EF3F9"/>
    <w:rsid w:val="18358A0A"/>
    <w:rsid w:val="1836B731"/>
    <w:rsid w:val="1836DC63"/>
    <w:rsid w:val="1838F418"/>
    <w:rsid w:val="183D1C77"/>
    <w:rsid w:val="184521CB"/>
    <w:rsid w:val="18466F0C"/>
    <w:rsid w:val="18472977"/>
    <w:rsid w:val="185A1A42"/>
    <w:rsid w:val="18601D67"/>
    <w:rsid w:val="18610776"/>
    <w:rsid w:val="18611C4F"/>
    <w:rsid w:val="18657CB0"/>
    <w:rsid w:val="1867DDB6"/>
    <w:rsid w:val="18696A77"/>
    <w:rsid w:val="186AF7C7"/>
    <w:rsid w:val="187393D7"/>
    <w:rsid w:val="187483ED"/>
    <w:rsid w:val="1876BD92"/>
    <w:rsid w:val="18823C70"/>
    <w:rsid w:val="1884EC0E"/>
    <w:rsid w:val="18873EDD"/>
    <w:rsid w:val="188A1E04"/>
    <w:rsid w:val="188D0070"/>
    <w:rsid w:val="188D13CB"/>
    <w:rsid w:val="189314A9"/>
    <w:rsid w:val="18949C2B"/>
    <w:rsid w:val="1896AF1F"/>
    <w:rsid w:val="189906A4"/>
    <w:rsid w:val="189DBEDD"/>
    <w:rsid w:val="189E3846"/>
    <w:rsid w:val="18A667F3"/>
    <w:rsid w:val="18AE7ED0"/>
    <w:rsid w:val="18AF8656"/>
    <w:rsid w:val="18B5A8F2"/>
    <w:rsid w:val="18B8D8C3"/>
    <w:rsid w:val="18BB08DD"/>
    <w:rsid w:val="18C8E410"/>
    <w:rsid w:val="18CC5F4A"/>
    <w:rsid w:val="18D11413"/>
    <w:rsid w:val="18D5961A"/>
    <w:rsid w:val="18D647AE"/>
    <w:rsid w:val="18D9294F"/>
    <w:rsid w:val="18DB0EF9"/>
    <w:rsid w:val="18DBF6D7"/>
    <w:rsid w:val="18DFFF3D"/>
    <w:rsid w:val="18E3068E"/>
    <w:rsid w:val="18E6BE85"/>
    <w:rsid w:val="18E9A490"/>
    <w:rsid w:val="18FBFEDA"/>
    <w:rsid w:val="18FD08D5"/>
    <w:rsid w:val="18FD3649"/>
    <w:rsid w:val="19075C6B"/>
    <w:rsid w:val="190A3905"/>
    <w:rsid w:val="191034D4"/>
    <w:rsid w:val="19181CDF"/>
    <w:rsid w:val="191BBEFF"/>
    <w:rsid w:val="19213707"/>
    <w:rsid w:val="1924A207"/>
    <w:rsid w:val="1932C63B"/>
    <w:rsid w:val="193718C7"/>
    <w:rsid w:val="193AF175"/>
    <w:rsid w:val="194DA8E5"/>
    <w:rsid w:val="194F3B24"/>
    <w:rsid w:val="1959BF60"/>
    <w:rsid w:val="195E6F90"/>
    <w:rsid w:val="196B0315"/>
    <w:rsid w:val="19729FD3"/>
    <w:rsid w:val="197A707C"/>
    <w:rsid w:val="197E6F70"/>
    <w:rsid w:val="19812B8B"/>
    <w:rsid w:val="19824911"/>
    <w:rsid w:val="198649D0"/>
    <w:rsid w:val="1986F447"/>
    <w:rsid w:val="198FCA25"/>
    <w:rsid w:val="199511D4"/>
    <w:rsid w:val="19959A1A"/>
    <w:rsid w:val="1995D61A"/>
    <w:rsid w:val="19969D5C"/>
    <w:rsid w:val="199AD68E"/>
    <w:rsid w:val="199E2D08"/>
    <w:rsid w:val="199EE5B3"/>
    <w:rsid w:val="19A233A4"/>
    <w:rsid w:val="19A27455"/>
    <w:rsid w:val="19A990EE"/>
    <w:rsid w:val="19AF1791"/>
    <w:rsid w:val="19B48060"/>
    <w:rsid w:val="19B94B02"/>
    <w:rsid w:val="19BCFC07"/>
    <w:rsid w:val="19C4C584"/>
    <w:rsid w:val="19C635B9"/>
    <w:rsid w:val="19CA6408"/>
    <w:rsid w:val="19CD5447"/>
    <w:rsid w:val="19CE6878"/>
    <w:rsid w:val="19D5C257"/>
    <w:rsid w:val="19EC25AF"/>
    <w:rsid w:val="19F69883"/>
    <w:rsid w:val="19F8F292"/>
    <w:rsid w:val="1A0C4550"/>
    <w:rsid w:val="1A0F5EF6"/>
    <w:rsid w:val="1A0F7283"/>
    <w:rsid w:val="1A11681E"/>
    <w:rsid w:val="1A13E3A9"/>
    <w:rsid w:val="1A14DE46"/>
    <w:rsid w:val="1A1546D3"/>
    <w:rsid w:val="1A181EE6"/>
    <w:rsid w:val="1A1E2377"/>
    <w:rsid w:val="1A21F154"/>
    <w:rsid w:val="1A2478DA"/>
    <w:rsid w:val="1A2507AF"/>
    <w:rsid w:val="1A29968F"/>
    <w:rsid w:val="1A2CFB74"/>
    <w:rsid w:val="1A2D5E41"/>
    <w:rsid w:val="1A32D539"/>
    <w:rsid w:val="1A332378"/>
    <w:rsid w:val="1A383843"/>
    <w:rsid w:val="1A39B048"/>
    <w:rsid w:val="1A3E00F4"/>
    <w:rsid w:val="1A4029D4"/>
    <w:rsid w:val="1A497E19"/>
    <w:rsid w:val="1A4F7E66"/>
    <w:rsid w:val="1A5426FA"/>
    <w:rsid w:val="1A5E3DD8"/>
    <w:rsid w:val="1A69C506"/>
    <w:rsid w:val="1A781C2C"/>
    <w:rsid w:val="1A8CC066"/>
    <w:rsid w:val="1A8F07AC"/>
    <w:rsid w:val="1A911729"/>
    <w:rsid w:val="1A91B435"/>
    <w:rsid w:val="1A931C6B"/>
    <w:rsid w:val="1A9C516E"/>
    <w:rsid w:val="1AA39560"/>
    <w:rsid w:val="1AA6A33E"/>
    <w:rsid w:val="1AA96072"/>
    <w:rsid w:val="1ABBA296"/>
    <w:rsid w:val="1AC12A58"/>
    <w:rsid w:val="1AD3F1AC"/>
    <w:rsid w:val="1AD9AD12"/>
    <w:rsid w:val="1ADB1B12"/>
    <w:rsid w:val="1ADCCF20"/>
    <w:rsid w:val="1ADE7677"/>
    <w:rsid w:val="1AE6A49D"/>
    <w:rsid w:val="1AED46C8"/>
    <w:rsid w:val="1AEE21D7"/>
    <w:rsid w:val="1AF47276"/>
    <w:rsid w:val="1B09BCC7"/>
    <w:rsid w:val="1B0B8A80"/>
    <w:rsid w:val="1B0D6B2E"/>
    <w:rsid w:val="1B11D6B9"/>
    <w:rsid w:val="1B133921"/>
    <w:rsid w:val="1B18048D"/>
    <w:rsid w:val="1B1AC1A3"/>
    <w:rsid w:val="1B1C9551"/>
    <w:rsid w:val="1B2034D4"/>
    <w:rsid w:val="1B221D6A"/>
    <w:rsid w:val="1B22EE45"/>
    <w:rsid w:val="1B23A5AA"/>
    <w:rsid w:val="1B357E63"/>
    <w:rsid w:val="1B370524"/>
    <w:rsid w:val="1B373E05"/>
    <w:rsid w:val="1B37F2C1"/>
    <w:rsid w:val="1B39558A"/>
    <w:rsid w:val="1B396B1C"/>
    <w:rsid w:val="1B3E7D80"/>
    <w:rsid w:val="1B3E8A1F"/>
    <w:rsid w:val="1B402CF8"/>
    <w:rsid w:val="1B43757C"/>
    <w:rsid w:val="1B440708"/>
    <w:rsid w:val="1B481143"/>
    <w:rsid w:val="1B524A75"/>
    <w:rsid w:val="1B559CD6"/>
    <w:rsid w:val="1B5DDF18"/>
    <w:rsid w:val="1B629321"/>
    <w:rsid w:val="1B65232B"/>
    <w:rsid w:val="1B6695E8"/>
    <w:rsid w:val="1B6C5D44"/>
    <w:rsid w:val="1B6EFAE5"/>
    <w:rsid w:val="1B6F2ABA"/>
    <w:rsid w:val="1B75ABBF"/>
    <w:rsid w:val="1B7A1F25"/>
    <w:rsid w:val="1B7B3320"/>
    <w:rsid w:val="1B7EA698"/>
    <w:rsid w:val="1B8159F0"/>
    <w:rsid w:val="1B9925C9"/>
    <w:rsid w:val="1BA1E094"/>
    <w:rsid w:val="1BA20151"/>
    <w:rsid w:val="1BB01311"/>
    <w:rsid w:val="1BB6903C"/>
    <w:rsid w:val="1BBE4AF1"/>
    <w:rsid w:val="1BC12820"/>
    <w:rsid w:val="1BC7CAD4"/>
    <w:rsid w:val="1BCB2068"/>
    <w:rsid w:val="1BD11D9C"/>
    <w:rsid w:val="1BD29378"/>
    <w:rsid w:val="1BD584E2"/>
    <w:rsid w:val="1BD6F05F"/>
    <w:rsid w:val="1BD7619E"/>
    <w:rsid w:val="1BE16F5E"/>
    <w:rsid w:val="1BE5F9C2"/>
    <w:rsid w:val="1BEA28BC"/>
    <w:rsid w:val="1BEB770E"/>
    <w:rsid w:val="1BECADE0"/>
    <w:rsid w:val="1BED777D"/>
    <w:rsid w:val="1BF19A29"/>
    <w:rsid w:val="1BF6528D"/>
    <w:rsid w:val="1BFA8C49"/>
    <w:rsid w:val="1C014912"/>
    <w:rsid w:val="1C02970F"/>
    <w:rsid w:val="1C0526EA"/>
    <w:rsid w:val="1C0F3CB9"/>
    <w:rsid w:val="1C10D76C"/>
    <w:rsid w:val="1C259D11"/>
    <w:rsid w:val="1C2DF5A9"/>
    <w:rsid w:val="1C320E92"/>
    <w:rsid w:val="1C38A156"/>
    <w:rsid w:val="1C3A4DE3"/>
    <w:rsid w:val="1C42949E"/>
    <w:rsid w:val="1C466327"/>
    <w:rsid w:val="1C4EC15E"/>
    <w:rsid w:val="1C51A217"/>
    <w:rsid w:val="1C590F95"/>
    <w:rsid w:val="1C599ECB"/>
    <w:rsid w:val="1C5B55FA"/>
    <w:rsid w:val="1C5D3071"/>
    <w:rsid w:val="1C61459B"/>
    <w:rsid w:val="1C653829"/>
    <w:rsid w:val="1C664081"/>
    <w:rsid w:val="1C683964"/>
    <w:rsid w:val="1C69356E"/>
    <w:rsid w:val="1C6B859A"/>
    <w:rsid w:val="1C6D6498"/>
    <w:rsid w:val="1C78C8F7"/>
    <w:rsid w:val="1C79EAD8"/>
    <w:rsid w:val="1C7A2743"/>
    <w:rsid w:val="1C7C8FF0"/>
    <w:rsid w:val="1C807557"/>
    <w:rsid w:val="1C8794E7"/>
    <w:rsid w:val="1C88103B"/>
    <w:rsid w:val="1C8B20E0"/>
    <w:rsid w:val="1C90F323"/>
    <w:rsid w:val="1CA1DFAB"/>
    <w:rsid w:val="1CA538ED"/>
    <w:rsid w:val="1CA7F2AE"/>
    <w:rsid w:val="1CA820E7"/>
    <w:rsid w:val="1CA8506C"/>
    <w:rsid w:val="1CB1171E"/>
    <w:rsid w:val="1CB3FE7F"/>
    <w:rsid w:val="1CB8F141"/>
    <w:rsid w:val="1CBCA451"/>
    <w:rsid w:val="1CBFBEB7"/>
    <w:rsid w:val="1CC4008D"/>
    <w:rsid w:val="1CC49A02"/>
    <w:rsid w:val="1CCD4453"/>
    <w:rsid w:val="1CD28CA7"/>
    <w:rsid w:val="1CD87D4C"/>
    <w:rsid w:val="1CDB9485"/>
    <w:rsid w:val="1CDE09A3"/>
    <w:rsid w:val="1CED0C3A"/>
    <w:rsid w:val="1CEDEA02"/>
    <w:rsid w:val="1CEFE26E"/>
    <w:rsid w:val="1CF77B47"/>
    <w:rsid w:val="1D04A37B"/>
    <w:rsid w:val="1D06121A"/>
    <w:rsid w:val="1D0A8D7F"/>
    <w:rsid w:val="1D0E2005"/>
    <w:rsid w:val="1D0ECE8E"/>
    <w:rsid w:val="1D135C46"/>
    <w:rsid w:val="1D1684A5"/>
    <w:rsid w:val="1D182B04"/>
    <w:rsid w:val="1D18DA95"/>
    <w:rsid w:val="1D1990E8"/>
    <w:rsid w:val="1D1A6258"/>
    <w:rsid w:val="1D251E5A"/>
    <w:rsid w:val="1D36DA17"/>
    <w:rsid w:val="1D4B3B1C"/>
    <w:rsid w:val="1D5294DD"/>
    <w:rsid w:val="1D54B585"/>
    <w:rsid w:val="1D581EDA"/>
    <w:rsid w:val="1D5EB23B"/>
    <w:rsid w:val="1D631CE9"/>
    <w:rsid w:val="1D69D280"/>
    <w:rsid w:val="1D82A83D"/>
    <w:rsid w:val="1D839726"/>
    <w:rsid w:val="1D84F259"/>
    <w:rsid w:val="1D8B0ADD"/>
    <w:rsid w:val="1D8B89AB"/>
    <w:rsid w:val="1D8D2E1F"/>
    <w:rsid w:val="1D910300"/>
    <w:rsid w:val="1D9E6E26"/>
    <w:rsid w:val="1D9F9026"/>
    <w:rsid w:val="1DA73C59"/>
    <w:rsid w:val="1DABC0A1"/>
    <w:rsid w:val="1DAEA8A0"/>
    <w:rsid w:val="1DB620EB"/>
    <w:rsid w:val="1DB78030"/>
    <w:rsid w:val="1DB814D1"/>
    <w:rsid w:val="1DBA7CB3"/>
    <w:rsid w:val="1DC3271B"/>
    <w:rsid w:val="1DC32A7A"/>
    <w:rsid w:val="1DC416AE"/>
    <w:rsid w:val="1DCAE6E0"/>
    <w:rsid w:val="1DCD239F"/>
    <w:rsid w:val="1DCEDE42"/>
    <w:rsid w:val="1DCF8013"/>
    <w:rsid w:val="1DD3A732"/>
    <w:rsid w:val="1DD56D6F"/>
    <w:rsid w:val="1DD9DD84"/>
    <w:rsid w:val="1DDB874C"/>
    <w:rsid w:val="1DDD8C87"/>
    <w:rsid w:val="1DE4E571"/>
    <w:rsid w:val="1DEA4A53"/>
    <w:rsid w:val="1DECC529"/>
    <w:rsid w:val="1DEF14C9"/>
    <w:rsid w:val="1DF0724D"/>
    <w:rsid w:val="1DF3BE2C"/>
    <w:rsid w:val="1DF57B3C"/>
    <w:rsid w:val="1DFF101C"/>
    <w:rsid w:val="1DFF79AA"/>
    <w:rsid w:val="1E002A1A"/>
    <w:rsid w:val="1E077538"/>
    <w:rsid w:val="1E09FC94"/>
    <w:rsid w:val="1E0CE06F"/>
    <w:rsid w:val="1E0D960C"/>
    <w:rsid w:val="1E10C7EA"/>
    <w:rsid w:val="1E19EB1B"/>
    <w:rsid w:val="1E1C8EAA"/>
    <w:rsid w:val="1E24729A"/>
    <w:rsid w:val="1E2BC577"/>
    <w:rsid w:val="1E3612FD"/>
    <w:rsid w:val="1E36A0C7"/>
    <w:rsid w:val="1E3881D9"/>
    <w:rsid w:val="1E3A0C4A"/>
    <w:rsid w:val="1E3A0E65"/>
    <w:rsid w:val="1E43CEE5"/>
    <w:rsid w:val="1E44E100"/>
    <w:rsid w:val="1E45C95B"/>
    <w:rsid w:val="1E4768B8"/>
    <w:rsid w:val="1E52CC4E"/>
    <w:rsid w:val="1E53C424"/>
    <w:rsid w:val="1E566A83"/>
    <w:rsid w:val="1E5F4926"/>
    <w:rsid w:val="1E625E89"/>
    <w:rsid w:val="1E6B4D92"/>
    <w:rsid w:val="1E7015AC"/>
    <w:rsid w:val="1E704542"/>
    <w:rsid w:val="1E7819BC"/>
    <w:rsid w:val="1E7A6682"/>
    <w:rsid w:val="1E7D43C6"/>
    <w:rsid w:val="1E80CE51"/>
    <w:rsid w:val="1E87B6BE"/>
    <w:rsid w:val="1E8B9BC4"/>
    <w:rsid w:val="1E90184D"/>
    <w:rsid w:val="1E967847"/>
    <w:rsid w:val="1E96E231"/>
    <w:rsid w:val="1EA0458A"/>
    <w:rsid w:val="1EA18CB9"/>
    <w:rsid w:val="1EA1D104"/>
    <w:rsid w:val="1EA3785F"/>
    <w:rsid w:val="1EA4C009"/>
    <w:rsid w:val="1EAC7FBD"/>
    <w:rsid w:val="1EAE32B5"/>
    <w:rsid w:val="1EB186D6"/>
    <w:rsid w:val="1EB7F462"/>
    <w:rsid w:val="1EB998E7"/>
    <w:rsid w:val="1EBC34CB"/>
    <w:rsid w:val="1EBC7132"/>
    <w:rsid w:val="1EBE0882"/>
    <w:rsid w:val="1EBF59C0"/>
    <w:rsid w:val="1EC52CE9"/>
    <w:rsid w:val="1EC74861"/>
    <w:rsid w:val="1ECDCA06"/>
    <w:rsid w:val="1ED03FDD"/>
    <w:rsid w:val="1ED9D903"/>
    <w:rsid w:val="1EDE2598"/>
    <w:rsid w:val="1EE60CCD"/>
    <w:rsid w:val="1EE665E1"/>
    <w:rsid w:val="1EEC5276"/>
    <w:rsid w:val="1EEC5961"/>
    <w:rsid w:val="1EF309B0"/>
    <w:rsid w:val="1EF7D90E"/>
    <w:rsid w:val="1EFB28B4"/>
    <w:rsid w:val="1EFDC11D"/>
    <w:rsid w:val="1F0247D2"/>
    <w:rsid w:val="1F05599F"/>
    <w:rsid w:val="1F09420A"/>
    <w:rsid w:val="1F0A91A2"/>
    <w:rsid w:val="1F127FB1"/>
    <w:rsid w:val="1F1CE4C2"/>
    <w:rsid w:val="1F27CC68"/>
    <w:rsid w:val="1F2DB47E"/>
    <w:rsid w:val="1F30CC1C"/>
    <w:rsid w:val="1F31721A"/>
    <w:rsid w:val="1F34F7D4"/>
    <w:rsid w:val="1F385D2F"/>
    <w:rsid w:val="1F447252"/>
    <w:rsid w:val="1F458F14"/>
    <w:rsid w:val="1F46EDE5"/>
    <w:rsid w:val="1F47B836"/>
    <w:rsid w:val="1F575412"/>
    <w:rsid w:val="1F59A613"/>
    <w:rsid w:val="1F66EAC5"/>
    <w:rsid w:val="1F675069"/>
    <w:rsid w:val="1F67BDF5"/>
    <w:rsid w:val="1F6C1C4D"/>
    <w:rsid w:val="1F6CD862"/>
    <w:rsid w:val="1F6DE130"/>
    <w:rsid w:val="1F6E092B"/>
    <w:rsid w:val="1F6F7821"/>
    <w:rsid w:val="1F71C534"/>
    <w:rsid w:val="1F75231F"/>
    <w:rsid w:val="1F79B99D"/>
    <w:rsid w:val="1F7C89B4"/>
    <w:rsid w:val="1F82850F"/>
    <w:rsid w:val="1F82F412"/>
    <w:rsid w:val="1F92F0D9"/>
    <w:rsid w:val="1F98BB27"/>
    <w:rsid w:val="1F9B1238"/>
    <w:rsid w:val="1F9C6DBA"/>
    <w:rsid w:val="1F9EF350"/>
    <w:rsid w:val="1F9F5FFF"/>
    <w:rsid w:val="1FA4D352"/>
    <w:rsid w:val="1FA7E546"/>
    <w:rsid w:val="1FA8057E"/>
    <w:rsid w:val="1FAC67E3"/>
    <w:rsid w:val="1FB172C1"/>
    <w:rsid w:val="1FB18C64"/>
    <w:rsid w:val="1FC26E56"/>
    <w:rsid w:val="1FC2BA79"/>
    <w:rsid w:val="1FC37792"/>
    <w:rsid w:val="1FC3C3C4"/>
    <w:rsid w:val="1FC3C5C1"/>
    <w:rsid w:val="1FCA403D"/>
    <w:rsid w:val="1FCED706"/>
    <w:rsid w:val="1FD1BECA"/>
    <w:rsid w:val="1FD559D7"/>
    <w:rsid w:val="1FDB8D32"/>
    <w:rsid w:val="1FE51F14"/>
    <w:rsid w:val="1FE67085"/>
    <w:rsid w:val="1FEA764F"/>
    <w:rsid w:val="1FECA051"/>
    <w:rsid w:val="1FEDE020"/>
    <w:rsid w:val="1FEFCA70"/>
    <w:rsid w:val="1FFEA45F"/>
    <w:rsid w:val="1FFF1554"/>
    <w:rsid w:val="20014CB7"/>
    <w:rsid w:val="200255AC"/>
    <w:rsid w:val="20082038"/>
    <w:rsid w:val="200B9A2B"/>
    <w:rsid w:val="200CF5CF"/>
    <w:rsid w:val="20109F01"/>
    <w:rsid w:val="2018B930"/>
    <w:rsid w:val="201DA273"/>
    <w:rsid w:val="2022978C"/>
    <w:rsid w:val="202778B5"/>
    <w:rsid w:val="202BB041"/>
    <w:rsid w:val="203458C0"/>
    <w:rsid w:val="2036840D"/>
    <w:rsid w:val="20413CAB"/>
    <w:rsid w:val="2047B78C"/>
    <w:rsid w:val="20502E12"/>
    <w:rsid w:val="2056155F"/>
    <w:rsid w:val="2056CBC9"/>
    <w:rsid w:val="2057B156"/>
    <w:rsid w:val="2057C3FA"/>
    <w:rsid w:val="205DB363"/>
    <w:rsid w:val="20604EB7"/>
    <w:rsid w:val="20615E3E"/>
    <w:rsid w:val="20633ACA"/>
    <w:rsid w:val="2069E526"/>
    <w:rsid w:val="20735DF4"/>
    <w:rsid w:val="2079988E"/>
    <w:rsid w:val="207D3BA6"/>
    <w:rsid w:val="20840D29"/>
    <w:rsid w:val="20842315"/>
    <w:rsid w:val="2087B33B"/>
    <w:rsid w:val="208DE899"/>
    <w:rsid w:val="208DFBD7"/>
    <w:rsid w:val="208E8B73"/>
    <w:rsid w:val="208F3814"/>
    <w:rsid w:val="2092A0BA"/>
    <w:rsid w:val="209B12BC"/>
    <w:rsid w:val="209D5E2E"/>
    <w:rsid w:val="209DC2C0"/>
    <w:rsid w:val="209E0B1E"/>
    <w:rsid w:val="209FE097"/>
    <w:rsid w:val="20A2107B"/>
    <w:rsid w:val="20A4AB75"/>
    <w:rsid w:val="20AF9001"/>
    <w:rsid w:val="20B48AE3"/>
    <w:rsid w:val="20BB11E8"/>
    <w:rsid w:val="20C69974"/>
    <w:rsid w:val="20C70023"/>
    <w:rsid w:val="20C7B684"/>
    <w:rsid w:val="20D12223"/>
    <w:rsid w:val="20D78DF0"/>
    <w:rsid w:val="20DA552E"/>
    <w:rsid w:val="20DB27C0"/>
    <w:rsid w:val="20DD84BF"/>
    <w:rsid w:val="20DF40AB"/>
    <w:rsid w:val="20DF5531"/>
    <w:rsid w:val="20E18D05"/>
    <w:rsid w:val="20F7D33B"/>
    <w:rsid w:val="21008964"/>
    <w:rsid w:val="2101D220"/>
    <w:rsid w:val="2103FD83"/>
    <w:rsid w:val="210403B6"/>
    <w:rsid w:val="21094E9A"/>
    <w:rsid w:val="210C5D28"/>
    <w:rsid w:val="210F760A"/>
    <w:rsid w:val="210FB92F"/>
    <w:rsid w:val="21120E50"/>
    <w:rsid w:val="211220B9"/>
    <w:rsid w:val="2112864B"/>
    <w:rsid w:val="2112F193"/>
    <w:rsid w:val="21160F50"/>
    <w:rsid w:val="2118E2CD"/>
    <w:rsid w:val="2124572A"/>
    <w:rsid w:val="2125C838"/>
    <w:rsid w:val="2125ED02"/>
    <w:rsid w:val="21286DA7"/>
    <w:rsid w:val="2130E3FE"/>
    <w:rsid w:val="21367434"/>
    <w:rsid w:val="2136C07B"/>
    <w:rsid w:val="21384912"/>
    <w:rsid w:val="2138800C"/>
    <w:rsid w:val="21389002"/>
    <w:rsid w:val="21395207"/>
    <w:rsid w:val="213E7115"/>
    <w:rsid w:val="2144D5E8"/>
    <w:rsid w:val="214C5D56"/>
    <w:rsid w:val="21507725"/>
    <w:rsid w:val="215742D9"/>
    <w:rsid w:val="21581AE5"/>
    <w:rsid w:val="215C40E1"/>
    <w:rsid w:val="2162AB77"/>
    <w:rsid w:val="216953EB"/>
    <w:rsid w:val="216CDAB2"/>
    <w:rsid w:val="21792753"/>
    <w:rsid w:val="2182FE5F"/>
    <w:rsid w:val="21873631"/>
    <w:rsid w:val="21881747"/>
    <w:rsid w:val="21972F52"/>
    <w:rsid w:val="2197A263"/>
    <w:rsid w:val="219A23EF"/>
    <w:rsid w:val="219E4116"/>
    <w:rsid w:val="219FAD6F"/>
    <w:rsid w:val="21A0AD57"/>
    <w:rsid w:val="21A9863C"/>
    <w:rsid w:val="21AE515F"/>
    <w:rsid w:val="21B44217"/>
    <w:rsid w:val="21BE90A1"/>
    <w:rsid w:val="21BED87B"/>
    <w:rsid w:val="21C2A75E"/>
    <w:rsid w:val="21CFF5B1"/>
    <w:rsid w:val="21D97840"/>
    <w:rsid w:val="21DC575A"/>
    <w:rsid w:val="21DD46D9"/>
    <w:rsid w:val="21E01868"/>
    <w:rsid w:val="21E0BEE0"/>
    <w:rsid w:val="21E14635"/>
    <w:rsid w:val="21E158E2"/>
    <w:rsid w:val="21E4D7D0"/>
    <w:rsid w:val="21E7BE2B"/>
    <w:rsid w:val="21EAE695"/>
    <w:rsid w:val="21EBE783"/>
    <w:rsid w:val="21EDEEBB"/>
    <w:rsid w:val="21F61FA8"/>
    <w:rsid w:val="22089FFC"/>
    <w:rsid w:val="221AB496"/>
    <w:rsid w:val="221C0D7A"/>
    <w:rsid w:val="221C396D"/>
    <w:rsid w:val="2224021B"/>
    <w:rsid w:val="22265B8D"/>
    <w:rsid w:val="22442271"/>
    <w:rsid w:val="22486BFD"/>
    <w:rsid w:val="22489B61"/>
    <w:rsid w:val="22507C8E"/>
    <w:rsid w:val="2251F1BF"/>
    <w:rsid w:val="2254B6AB"/>
    <w:rsid w:val="225BF1AC"/>
    <w:rsid w:val="2264F898"/>
    <w:rsid w:val="2266906A"/>
    <w:rsid w:val="2266CF70"/>
    <w:rsid w:val="22685222"/>
    <w:rsid w:val="2269FD9A"/>
    <w:rsid w:val="226D0A9F"/>
    <w:rsid w:val="226F1B48"/>
    <w:rsid w:val="226F37E6"/>
    <w:rsid w:val="22739640"/>
    <w:rsid w:val="2274EC33"/>
    <w:rsid w:val="22776DE1"/>
    <w:rsid w:val="228280A5"/>
    <w:rsid w:val="228619B2"/>
    <w:rsid w:val="2290D9D3"/>
    <w:rsid w:val="22917091"/>
    <w:rsid w:val="2297FF7F"/>
    <w:rsid w:val="2298A2A7"/>
    <w:rsid w:val="2298B74F"/>
    <w:rsid w:val="229948E4"/>
    <w:rsid w:val="22995866"/>
    <w:rsid w:val="229A4392"/>
    <w:rsid w:val="229AA1FE"/>
    <w:rsid w:val="229BB4D2"/>
    <w:rsid w:val="229D5210"/>
    <w:rsid w:val="229DF4C8"/>
    <w:rsid w:val="22A76EFE"/>
    <w:rsid w:val="22B43850"/>
    <w:rsid w:val="22B4A46C"/>
    <w:rsid w:val="22B61CDE"/>
    <w:rsid w:val="22B84A9E"/>
    <w:rsid w:val="22BDE67B"/>
    <w:rsid w:val="22BE21BB"/>
    <w:rsid w:val="22C18B64"/>
    <w:rsid w:val="22C23AAE"/>
    <w:rsid w:val="22C30185"/>
    <w:rsid w:val="22C67CC9"/>
    <w:rsid w:val="22C9B3E9"/>
    <w:rsid w:val="22C9CC06"/>
    <w:rsid w:val="22CCC253"/>
    <w:rsid w:val="22CCF696"/>
    <w:rsid w:val="22DF5990"/>
    <w:rsid w:val="22E01406"/>
    <w:rsid w:val="22E52A93"/>
    <w:rsid w:val="22F43494"/>
    <w:rsid w:val="22F44326"/>
    <w:rsid w:val="22F6131C"/>
    <w:rsid w:val="22F953F1"/>
    <w:rsid w:val="22FE6640"/>
    <w:rsid w:val="2302D2BA"/>
    <w:rsid w:val="230AB6F4"/>
    <w:rsid w:val="230D3C84"/>
    <w:rsid w:val="230DEAAC"/>
    <w:rsid w:val="23103FA0"/>
    <w:rsid w:val="2313F4BD"/>
    <w:rsid w:val="231F1AEC"/>
    <w:rsid w:val="231F327C"/>
    <w:rsid w:val="23239179"/>
    <w:rsid w:val="232B3E80"/>
    <w:rsid w:val="232B7576"/>
    <w:rsid w:val="232D79B6"/>
    <w:rsid w:val="232DABB9"/>
    <w:rsid w:val="232EA4E2"/>
    <w:rsid w:val="23314CBB"/>
    <w:rsid w:val="23332E21"/>
    <w:rsid w:val="23336522"/>
    <w:rsid w:val="23349617"/>
    <w:rsid w:val="23371E03"/>
    <w:rsid w:val="233E5A90"/>
    <w:rsid w:val="233E9829"/>
    <w:rsid w:val="23407352"/>
    <w:rsid w:val="234119C9"/>
    <w:rsid w:val="23421671"/>
    <w:rsid w:val="2346276E"/>
    <w:rsid w:val="23469306"/>
    <w:rsid w:val="234F6D41"/>
    <w:rsid w:val="23523008"/>
    <w:rsid w:val="235450B7"/>
    <w:rsid w:val="2357140B"/>
    <w:rsid w:val="235EF16F"/>
    <w:rsid w:val="23655D3D"/>
    <w:rsid w:val="236929D6"/>
    <w:rsid w:val="2369301B"/>
    <w:rsid w:val="236AD29A"/>
    <w:rsid w:val="236C18C4"/>
    <w:rsid w:val="236F4B18"/>
    <w:rsid w:val="23702AF8"/>
    <w:rsid w:val="23725A1D"/>
    <w:rsid w:val="23757E00"/>
    <w:rsid w:val="23759B0E"/>
    <w:rsid w:val="23878B1F"/>
    <w:rsid w:val="23883BF9"/>
    <w:rsid w:val="238C3A3F"/>
    <w:rsid w:val="238C6B3B"/>
    <w:rsid w:val="238E88D1"/>
    <w:rsid w:val="2394ECA1"/>
    <w:rsid w:val="2398CBE0"/>
    <w:rsid w:val="239C721F"/>
    <w:rsid w:val="239FEC6F"/>
    <w:rsid w:val="23A2CD51"/>
    <w:rsid w:val="23A32189"/>
    <w:rsid w:val="23A40B23"/>
    <w:rsid w:val="23AB3423"/>
    <w:rsid w:val="23AEC5BC"/>
    <w:rsid w:val="23B87EE5"/>
    <w:rsid w:val="23B9FAAA"/>
    <w:rsid w:val="23BB15E5"/>
    <w:rsid w:val="23C0450E"/>
    <w:rsid w:val="23C0DBE6"/>
    <w:rsid w:val="23C23BC6"/>
    <w:rsid w:val="23C84D4F"/>
    <w:rsid w:val="23CB3CDD"/>
    <w:rsid w:val="23D3D2DC"/>
    <w:rsid w:val="23E0E062"/>
    <w:rsid w:val="23E3978A"/>
    <w:rsid w:val="23E7100C"/>
    <w:rsid w:val="23E90DD8"/>
    <w:rsid w:val="23EC7E49"/>
    <w:rsid w:val="23F2A539"/>
    <w:rsid w:val="23FD4222"/>
    <w:rsid w:val="2400D317"/>
    <w:rsid w:val="24020BFF"/>
    <w:rsid w:val="2404F616"/>
    <w:rsid w:val="240CF143"/>
    <w:rsid w:val="24112E7F"/>
    <w:rsid w:val="24139660"/>
    <w:rsid w:val="24180220"/>
    <w:rsid w:val="24185E99"/>
    <w:rsid w:val="241E5540"/>
    <w:rsid w:val="242083F3"/>
    <w:rsid w:val="2423F613"/>
    <w:rsid w:val="24279E10"/>
    <w:rsid w:val="242BB189"/>
    <w:rsid w:val="242E6785"/>
    <w:rsid w:val="24334820"/>
    <w:rsid w:val="2434B6D1"/>
    <w:rsid w:val="243642C5"/>
    <w:rsid w:val="2438EA30"/>
    <w:rsid w:val="243A9615"/>
    <w:rsid w:val="243B803A"/>
    <w:rsid w:val="243C9F5C"/>
    <w:rsid w:val="243CBD6C"/>
    <w:rsid w:val="243FDE18"/>
    <w:rsid w:val="243FFC50"/>
    <w:rsid w:val="24417998"/>
    <w:rsid w:val="244303EC"/>
    <w:rsid w:val="2446BB16"/>
    <w:rsid w:val="24479693"/>
    <w:rsid w:val="24481083"/>
    <w:rsid w:val="244B4C23"/>
    <w:rsid w:val="2452336C"/>
    <w:rsid w:val="2456C828"/>
    <w:rsid w:val="2458FA74"/>
    <w:rsid w:val="24592769"/>
    <w:rsid w:val="2459E350"/>
    <w:rsid w:val="2460FEF0"/>
    <w:rsid w:val="2464865F"/>
    <w:rsid w:val="2464F2A8"/>
    <w:rsid w:val="24650392"/>
    <w:rsid w:val="24651261"/>
    <w:rsid w:val="2466FF02"/>
    <w:rsid w:val="2467DC45"/>
    <w:rsid w:val="24686BB5"/>
    <w:rsid w:val="246B30E7"/>
    <w:rsid w:val="2475B008"/>
    <w:rsid w:val="247658E0"/>
    <w:rsid w:val="2477E7A1"/>
    <w:rsid w:val="247C5077"/>
    <w:rsid w:val="24828CA8"/>
    <w:rsid w:val="248A1583"/>
    <w:rsid w:val="248DA12E"/>
    <w:rsid w:val="248EE4EC"/>
    <w:rsid w:val="248F9713"/>
    <w:rsid w:val="2490159B"/>
    <w:rsid w:val="2497A0B5"/>
    <w:rsid w:val="2497A822"/>
    <w:rsid w:val="249A3C9B"/>
    <w:rsid w:val="249C5E68"/>
    <w:rsid w:val="249C984D"/>
    <w:rsid w:val="249DD23C"/>
    <w:rsid w:val="249F4153"/>
    <w:rsid w:val="24A05F75"/>
    <w:rsid w:val="24A2928B"/>
    <w:rsid w:val="24A2DA10"/>
    <w:rsid w:val="24A4FD38"/>
    <w:rsid w:val="24AD5758"/>
    <w:rsid w:val="24B0BC44"/>
    <w:rsid w:val="24BC3785"/>
    <w:rsid w:val="24BCE359"/>
    <w:rsid w:val="24BE7F41"/>
    <w:rsid w:val="24BF1536"/>
    <w:rsid w:val="24C0AA81"/>
    <w:rsid w:val="24C5C636"/>
    <w:rsid w:val="24C7707A"/>
    <w:rsid w:val="24CAFA63"/>
    <w:rsid w:val="24CC3E73"/>
    <w:rsid w:val="24D3F69A"/>
    <w:rsid w:val="24D40116"/>
    <w:rsid w:val="24D4D520"/>
    <w:rsid w:val="24D751D1"/>
    <w:rsid w:val="24DAAC50"/>
    <w:rsid w:val="24DC75F0"/>
    <w:rsid w:val="24E7DC7E"/>
    <w:rsid w:val="24ED33C3"/>
    <w:rsid w:val="24EE7417"/>
    <w:rsid w:val="24FB211C"/>
    <w:rsid w:val="25036B94"/>
    <w:rsid w:val="2504202C"/>
    <w:rsid w:val="2504E5C8"/>
    <w:rsid w:val="250561F9"/>
    <w:rsid w:val="2505707A"/>
    <w:rsid w:val="25065317"/>
    <w:rsid w:val="25096310"/>
    <w:rsid w:val="25096CB4"/>
    <w:rsid w:val="2510E96E"/>
    <w:rsid w:val="2511CDAC"/>
    <w:rsid w:val="25175C04"/>
    <w:rsid w:val="251D1D0C"/>
    <w:rsid w:val="251D8693"/>
    <w:rsid w:val="25210FE8"/>
    <w:rsid w:val="25213008"/>
    <w:rsid w:val="25259DD5"/>
    <w:rsid w:val="252DF900"/>
    <w:rsid w:val="25305346"/>
    <w:rsid w:val="2535842E"/>
    <w:rsid w:val="253BC691"/>
    <w:rsid w:val="253CFCA5"/>
    <w:rsid w:val="253E5964"/>
    <w:rsid w:val="25408E21"/>
    <w:rsid w:val="25412C8A"/>
    <w:rsid w:val="254CC789"/>
    <w:rsid w:val="254FF583"/>
    <w:rsid w:val="255282F1"/>
    <w:rsid w:val="2553FCD2"/>
    <w:rsid w:val="2554F12A"/>
    <w:rsid w:val="255CB5C8"/>
    <w:rsid w:val="2560AFA7"/>
    <w:rsid w:val="256505EC"/>
    <w:rsid w:val="2567320A"/>
    <w:rsid w:val="2567654C"/>
    <w:rsid w:val="256BBB2B"/>
    <w:rsid w:val="256BE42E"/>
    <w:rsid w:val="256C3CD8"/>
    <w:rsid w:val="25739FD6"/>
    <w:rsid w:val="257B7AAF"/>
    <w:rsid w:val="2581ECA2"/>
    <w:rsid w:val="258640C1"/>
    <w:rsid w:val="258FE5E4"/>
    <w:rsid w:val="2590C189"/>
    <w:rsid w:val="25941768"/>
    <w:rsid w:val="2596AD39"/>
    <w:rsid w:val="259B84B8"/>
    <w:rsid w:val="259D8C0F"/>
    <w:rsid w:val="259DCCFD"/>
    <w:rsid w:val="259F6805"/>
    <w:rsid w:val="25A0EFAF"/>
    <w:rsid w:val="25A28B6B"/>
    <w:rsid w:val="25A3C1EF"/>
    <w:rsid w:val="25AA25F3"/>
    <w:rsid w:val="25B04800"/>
    <w:rsid w:val="25B27D19"/>
    <w:rsid w:val="25B359F8"/>
    <w:rsid w:val="25BA91C7"/>
    <w:rsid w:val="25BB9968"/>
    <w:rsid w:val="25BC1F78"/>
    <w:rsid w:val="25BD4458"/>
    <w:rsid w:val="25CBF084"/>
    <w:rsid w:val="25D5CEF6"/>
    <w:rsid w:val="25DB80BF"/>
    <w:rsid w:val="25F44B70"/>
    <w:rsid w:val="25F740A3"/>
    <w:rsid w:val="25F7C16F"/>
    <w:rsid w:val="25F923A3"/>
    <w:rsid w:val="25F97B30"/>
    <w:rsid w:val="25FCBA1E"/>
    <w:rsid w:val="2603FB56"/>
    <w:rsid w:val="26045DB8"/>
    <w:rsid w:val="260480C9"/>
    <w:rsid w:val="26056FF7"/>
    <w:rsid w:val="260A082F"/>
    <w:rsid w:val="260BD775"/>
    <w:rsid w:val="2610CD52"/>
    <w:rsid w:val="2614E0A4"/>
    <w:rsid w:val="26151B88"/>
    <w:rsid w:val="26153FFB"/>
    <w:rsid w:val="2616C644"/>
    <w:rsid w:val="2617B03C"/>
    <w:rsid w:val="2619D175"/>
    <w:rsid w:val="261D457C"/>
    <w:rsid w:val="2621CFF5"/>
    <w:rsid w:val="2623BEAD"/>
    <w:rsid w:val="2629243B"/>
    <w:rsid w:val="262AB8B5"/>
    <w:rsid w:val="262C22FE"/>
    <w:rsid w:val="26306790"/>
    <w:rsid w:val="2632405D"/>
    <w:rsid w:val="26347E0C"/>
    <w:rsid w:val="263A546F"/>
    <w:rsid w:val="264760E5"/>
    <w:rsid w:val="26512DA3"/>
    <w:rsid w:val="26522C56"/>
    <w:rsid w:val="265770D0"/>
    <w:rsid w:val="265BB3A9"/>
    <w:rsid w:val="265F9EF4"/>
    <w:rsid w:val="266D7DFA"/>
    <w:rsid w:val="266E27F2"/>
    <w:rsid w:val="2672DEBC"/>
    <w:rsid w:val="267799E9"/>
    <w:rsid w:val="26795300"/>
    <w:rsid w:val="267A6E3E"/>
    <w:rsid w:val="2682662A"/>
    <w:rsid w:val="26834F4C"/>
    <w:rsid w:val="26846C27"/>
    <w:rsid w:val="268483BE"/>
    <w:rsid w:val="2684F6C4"/>
    <w:rsid w:val="26883DFB"/>
    <w:rsid w:val="2695411F"/>
    <w:rsid w:val="269B17C4"/>
    <w:rsid w:val="269E27DE"/>
    <w:rsid w:val="26AC07C5"/>
    <w:rsid w:val="26B16721"/>
    <w:rsid w:val="26B274AF"/>
    <w:rsid w:val="26B2FBF1"/>
    <w:rsid w:val="26B9644E"/>
    <w:rsid w:val="26BA3C93"/>
    <w:rsid w:val="26BD22AF"/>
    <w:rsid w:val="26BDB477"/>
    <w:rsid w:val="26BDF49A"/>
    <w:rsid w:val="26CE68DB"/>
    <w:rsid w:val="26D4D53B"/>
    <w:rsid w:val="26D54244"/>
    <w:rsid w:val="26D5CC3F"/>
    <w:rsid w:val="26DD77CB"/>
    <w:rsid w:val="26DF0FDD"/>
    <w:rsid w:val="26E06BC4"/>
    <w:rsid w:val="26E0A277"/>
    <w:rsid w:val="26E44A27"/>
    <w:rsid w:val="26EAB6A2"/>
    <w:rsid w:val="26F2566A"/>
    <w:rsid w:val="26F2D2F8"/>
    <w:rsid w:val="26F402B1"/>
    <w:rsid w:val="26F45951"/>
    <w:rsid w:val="27050850"/>
    <w:rsid w:val="270747AB"/>
    <w:rsid w:val="272432FE"/>
    <w:rsid w:val="272671B0"/>
    <w:rsid w:val="27277527"/>
    <w:rsid w:val="272B7F9C"/>
    <w:rsid w:val="272E5BAE"/>
    <w:rsid w:val="2732017C"/>
    <w:rsid w:val="273B9B7A"/>
    <w:rsid w:val="273EA0D0"/>
    <w:rsid w:val="27430B85"/>
    <w:rsid w:val="2744F287"/>
    <w:rsid w:val="274C1F02"/>
    <w:rsid w:val="274CA91C"/>
    <w:rsid w:val="274F1A99"/>
    <w:rsid w:val="2756ED90"/>
    <w:rsid w:val="27570BC2"/>
    <w:rsid w:val="275B1D4B"/>
    <w:rsid w:val="275F798E"/>
    <w:rsid w:val="276041B9"/>
    <w:rsid w:val="276082A5"/>
    <w:rsid w:val="2761F276"/>
    <w:rsid w:val="2762247B"/>
    <w:rsid w:val="2764871E"/>
    <w:rsid w:val="27661012"/>
    <w:rsid w:val="276B7EE6"/>
    <w:rsid w:val="2777826B"/>
    <w:rsid w:val="277D0E02"/>
    <w:rsid w:val="277E24A8"/>
    <w:rsid w:val="278AFBE9"/>
    <w:rsid w:val="278B1984"/>
    <w:rsid w:val="278B45D5"/>
    <w:rsid w:val="278E7565"/>
    <w:rsid w:val="279595F5"/>
    <w:rsid w:val="27988353"/>
    <w:rsid w:val="279A298D"/>
    <w:rsid w:val="27A0C8AE"/>
    <w:rsid w:val="27A0F8DA"/>
    <w:rsid w:val="27A9D877"/>
    <w:rsid w:val="27AC4B94"/>
    <w:rsid w:val="27B257EF"/>
    <w:rsid w:val="27B2BD21"/>
    <w:rsid w:val="27C54AF7"/>
    <w:rsid w:val="27D196A1"/>
    <w:rsid w:val="27D1B7FC"/>
    <w:rsid w:val="27DA4248"/>
    <w:rsid w:val="27DBD6CF"/>
    <w:rsid w:val="27E507AF"/>
    <w:rsid w:val="27E9540C"/>
    <w:rsid w:val="27ED90FC"/>
    <w:rsid w:val="27EDAF11"/>
    <w:rsid w:val="27EE30B4"/>
    <w:rsid w:val="27F1F98E"/>
    <w:rsid w:val="27FAE7BA"/>
    <w:rsid w:val="27FAF417"/>
    <w:rsid w:val="27FBC874"/>
    <w:rsid w:val="27FDCD4F"/>
    <w:rsid w:val="2805E188"/>
    <w:rsid w:val="280732EE"/>
    <w:rsid w:val="2808779B"/>
    <w:rsid w:val="2817C1DC"/>
    <w:rsid w:val="28195BD5"/>
    <w:rsid w:val="281A3B0D"/>
    <w:rsid w:val="281F6926"/>
    <w:rsid w:val="28226B9B"/>
    <w:rsid w:val="28243D8A"/>
    <w:rsid w:val="28260DE1"/>
    <w:rsid w:val="28273025"/>
    <w:rsid w:val="28291FE5"/>
    <w:rsid w:val="282CC519"/>
    <w:rsid w:val="282F4A9F"/>
    <w:rsid w:val="2834D232"/>
    <w:rsid w:val="283885D6"/>
    <w:rsid w:val="28497F5C"/>
    <w:rsid w:val="284D8830"/>
    <w:rsid w:val="284E779D"/>
    <w:rsid w:val="2853B7EE"/>
    <w:rsid w:val="2859DD0A"/>
    <w:rsid w:val="285E75A9"/>
    <w:rsid w:val="2864D927"/>
    <w:rsid w:val="2869DE02"/>
    <w:rsid w:val="286CDDDA"/>
    <w:rsid w:val="286D5F16"/>
    <w:rsid w:val="28712DB0"/>
    <w:rsid w:val="2876CC46"/>
    <w:rsid w:val="28807F6C"/>
    <w:rsid w:val="28860FD2"/>
    <w:rsid w:val="288B1B1C"/>
    <w:rsid w:val="288CD522"/>
    <w:rsid w:val="28955CD4"/>
    <w:rsid w:val="289D5269"/>
    <w:rsid w:val="289F3989"/>
    <w:rsid w:val="28A18E64"/>
    <w:rsid w:val="28A5F4B5"/>
    <w:rsid w:val="28AAE1CA"/>
    <w:rsid w:val="28ABD5EE"/>
    <w:rsid w:val="28AD5F7E"/>
    <w:rsid w:val="28ADDB9F"/>
    <w:rsid w:val="28B0C61C"/>
    <w:rsid w:val="28B1CE6E"/>
    <w:rsid w:val="28B3C5B8"/>
    <w:rsid w:val="28BDC7C8"/>
    <w:rsid w:val="28C92282"/>
    <w:rsid w:val="28C94671"/>
    <w:rsid w:val="28CA7898"/>
    <w:rsid w:val="28CFCB75"/>
    <w:rsid w:val="28D0823F"/>
    <w:rsid w:val="28D5A164"/>
    <w:rsid w:val="28D75187"/>
    <w:rsid w:val="28D933AE"/>
    <w:rsid w:val="28DC407E"/>
    <w:rsid w:val="28DD067A"/>
    <w:rsid w:val="28EA9D77"/>
    <w:rsid w:val="28ED90BC"/>
    <w:rsid w:val="28FF3CCB"/>
    <w:rsid w:val="2903AF0C"/>
    <w:rsid w:val="29107C04"/>
    <w:rsid w:val="291F9D77"/>
    <w:rsid w:val="291FA25F"/>
    <w:rsid w:val="2924E4C4"/>
    <w:rsid w:val="292BB2A3"/>
    <w:rsid w:val="292BE878"/>
    <w:rsid w:val="2934B800"/>
    <w:rsid w:val="2936DBC0"/>
    <w:rsid w:val="293D9939"/>
    <w:rsid w:val="293EA8EA"/>
    <w:rsid w:val="29407EAF"/>
    <w:rsid w:val="29426C7E"/>
    <w:rsid w:val="294E48DA"/>
    <w:rsid w:val="295314EB"/>
    <w:rsid w:val="2954008A"/>
    <w:rsid w:val="29563AFA"/>
    <w:rsid w:val="2961A478"/>
    <w:rsid w:val="2964BED4"/>
    <w:rsid w:val="2964D607"/>
    <w:rsid w:val="296A6D31"/>
    <w:rsid w:val="2972C1F1"/>
    <w:rsid w:val="2973956A"/>
    <w:rsid w:val="297F3F25"/>
    <w:rsid w:val="2982D9BD"/>
    <w:rsid w:val="2983B54D"/>
    <w:rsid w:val="2983FEF2"/>
    <w:rsid w:val="29843297"/>
    <w:rsid w:val="2984DA37"/>
    <w:rsid w:val="298C82F9"/>
    <w:rsid w:val="2998317A"/>
    <w:rsid w:val="29999F79"/>
    <w:rsid w:val="29A19B48"/>
    <w:rsid w:val="29A92E27"/>
    <w:rsid w:val="29ADADFA"/>
    <w:rsid w:val="29B38692"/>
    <w:rsid w:val="29B6E2A1"/>
    <w:rsid w:val="29C19BE7"/>
    <w:rsid w:val="29CA54BB"/>
    <w:rsid w:val="29D16EF9"/>
    <w:rsid w:val="29D769C7"/>
    <w:rsid w:val="29DA1ECD"/>
    <w:rsid w:val="29DD5315"/>
    <w:rsid w:val="29E3395A"/>
    <w:rsid w:val="29E37D36"/>
    <w:rsid w:val="29E58949"/>
    <w:rsid w:val="29EA9DA8"/>
    <w:rsid w:val="29ED7557"/>
    <w:rsid w:val="29EE0BD9"/>
    <w:rsid w:val="29F31CB6"/>
    <w:rsid w:val="29F328BA"/>
    <w:rsid w:val="29FDB16A"/>
    <w:rsid w:val="29FEC619"/>
    <w:rsid w:val="2A00809F"/>
    <w:rsid w:val="2A02A9F6"/>
    <w:rsid w:val="2A0699CA"/>
    <w:rsid w:val="2A0B9712"/>
    <w:rsid w:val="2A114DBB"/>
    <w:rsid w:val="2A16519F"/>
    <w:rsid w:val="2A1C9411"/>
    <w:rsid w:val="2A1CE459"/>
    <w:rsid w:val="2A1CEC45"/>
    <w:rsid w:val="2A23DB62"/>
    <w:rsid w:val="2A275186"/>
    <w:rsid w:val="2A28E0D2"/>
    <w:rsid w:val="2A2EF41C"/>
    <w:rsid w:val="2A2F9DD7"/>
    <w:rsid w:val="2A31974A"/>
    <w:rsid w:val="2A35B381"/>
    <w:rsid w:val="2A371A86"/>
    <w:rsid w:val="2A4A8CB8"/>
    <w:rsid w:val="2A4F43D2"/>
    <w:rsid w:val="2A5E96CC"/>
    <w:rsid w:val="2A67231F"/>
    <w:rsid w:val="2A6EBD48"/>
    <w:rsid w:val="2A72B2C0"/>
    <w:rsid w:val="2A74F07E"/>
    <w:rsid w:val="2A762ADF"/>
    <w:rsid w:val="2A77545F"/>
    <w:rsid w:val="2A79AFCF"/>
    <w:rsid w:val="2A7A65F2"/>
    <w:rsid w:val="2A861F44"/>
    <w:rsid w:val="2A873E69"/>
    <w:rsid w:val="2A8E5B9A"/>
    <w:rsid w:val="2A8FB923"/>
    <w:rsid w:val="2A90AF75"/>
    <w:rsid w:val="2A93F1D1"/>
    <w:rsid w:val="2A95437F"/>
    <w:rsid w:val="2A981CA2"/>
    <w:rsid w:val="2A994706"/>
    <w:rsid w:val="2A9A583A"/>
    <w:rsid w:val="2A9CB8B1"/>
    <w:rsid w:val="2A9D63E7"/>
    <w:rsid w:val="2A9FDCE1"/>
    <w:rsid w:val="2AA76719"/>
    <w:rsid w:val="2AA93D62"/>
    <w:rsid w:val="2AAEF254"/>
    <w:rsid w:val="2AAF1B40"/>
    <w:rsid w:val="2AB29B53"/>
    <w:rsid w:val="2AB2D264"/>
    <w:rsid w:val="2AB2D569"/>
    <w:rsid w:val="2ABB136B"/>
    <w:rsid w:val="2ABC7A03"/>
    <w:rsid w:val="2ABCCA89"/>
    <w:rsid w:val="2ABE2B8F"/>
    <w:rsid w:val="2ABF1595"/>
    <w:rsid w:val="2AC90ADD"/>
    <w:rsid w:val="2AD49693"/>
    <w:rsid w:val="2AD9ECF3"/>
    <w:rsid w:val="2ADDE9C4"/>
    <w:rsid w:val="2AE1F87E"/>
    <w:rsid w:val="2AE2D979"/>
    <w:rsid w:val="2AEB6B5C"/>
    <w:rsid w:val="2AED7867"/>
    <w:rsid w:val="2AEE2C13"/>
    <w:rsid w:val="2AF14127"/>
    <w:rsid w:val="2AF1C47D"/>
    <w:rsid w:val="2AFC03F9"/>
    <w:rsid w:val="2B005E69"/>
    <w:rsid w:val="2B007D91"/>
    <w:rsid w:val="2B00854B"/>
    <w:rsid w:val="2B02B648"/>
    <w:rsid w:val="2B035488"/>
    <w:rsid w:val="2B038B7C"/>
    <w:rsid w:val="2B03E1F6"/>
    <w:rsid w:val="2B06014C"/>
    <w:rsid w:val="2B09B189"/>
    <w:rsid w:val="2B0ABF31"/>
    <w:rsid w:val="2B0FA671"/>
    <w:rsid w:val="2B188C3F"/>
    <w:rsid w:val="2B1DFD1B"/>
    <w:rsid w:val="2B21A8D8"/>
    <w:rsid w:val="2B242471"/>
    <w:rsid w:val="2B2C5623"/>
    <w:rsid w:val="2B2FD3E5"/>
    <w:rsid w:val="2B3061C0"/>
    <w:rsid w:val="2B35895E"/>
    <w:rsid w:val="2B38D359"/>
    <w:rsid w:val="2B3FB02F"/>
    <w:rsid w:val="2B4DB9C4"/>
    <w:rsid w:val="2B531798"/>
    <w:rsid w:val="2B542A11"/>
    <w:rsid w:val="2B54C74D"/>
    <w:rsid w:val="2B591694"/>
    <w:rsid w:val="2B59F539"/>
    <w:rsid w:val="2B5EA4E9"/>
    <w:rsid w:val="2B5F32CD"/>
    <w:rsid w:val="2B62776D"/>
    <w:rsid w:val="2B6765D5"/>
    <w:rsid w:val="2B6C821A"/>
    <w:rsid w:val="2B6EC7B9"/>
    <w:rsid w:val="2B6F587E"/>
    <w:rsid w:val="2B71C5E5"/>
    <w:rsid w:val="2B7DA433"/>
    <w:rsid w:val="2B915BDB"/>
    <w:rsid w:val="2B9A94D6"/>
    <w:rsid w:val="2BA327D0"/>
    <w:rsid w:val="2BA86C33"/>
    <w:rsid w:val="2BAACC5A"/>
    <w:rsid w:val="2BB55B17"/>
    <w:rsid w:val="2BB8A8F5"/>
    <w:rsid w:val="2BBE7161"/>
    <w:rsid w:val="2BC12631"/>
    <w:rsid w:val="2BC1F5D5"/>
    <w:rsid w:val="2BC82090"/>
    <w:rsid w:val="2BC8646A"/>
    <w:rsid w:val="2BCC8B74"/>
    <w:rsid w:val="2BCF54C1"/>
    <w:rsid w:val="2BD18787"/>
    <w:rsid w:val="2BD1C1B2"/>
    <w:rsid w:val="2BDB3C0B"/>
    <w:rsid w:val="2BE14AD1"/>
    <w:rsid w:val="2BE2A322"/>
    <w:rsid w:val="2BE2C31B"/>
    <w:rsid w:val="2BE74894"/>
    <w:rsid w:val="2BEAC8EB"/>
    <w:rsid w:val="2BEC01B4"/>
    <w:rsid w:val="2BF13180"/>
    <w:rsid w:val="2BF42628"/>
    <w:rsid w:val="2BF454EE"/>
    <w:rsid w:val="2BF505BF"/>
    <w:rsid w:val="2BF56191"/>
    <w:rsid w:val="2C02623F"/>
    <w:rsid w:val="2C04FC73"/>
    <w:rsid w:val="2C066B3D"/>
    <w:rsid w:val="2C0698AF"/>
    <w:rsid w:val="2C09043C"/>
    <w:rsid w:val="2C1DFDC3"/>
    <w:rsid w:val="2C260212"/>
    <w:rsid w:val="2C27FE65"/>
    <w:rsid w:val="2C29E4C8"/>
    <w:rsid w:val="2C2D4503"/>
    <w:rsid w:val="2C332897"/>
    <w:rsid w:val="2C34AE5D"/>
    <w:rsid w:val="2C3F21CE"/>
    <w:rsid w:val="2C48538B"/>
    <w:rsid w:val="2C4A5913"/>
    <w:rsid w:val="2C4B6D8D"/>
    <w:rsid w:val="2C4BACD8"/>
    <w:rsid w:val="2C4BF1A7"/>
    <w:rsid w:val="2C4E41CE"/>
    <w:rsid w:val="2C4EA2B8"/>
    <w:rsid w:val="2C4EF886"/>
    <w:rsid w:val="2C501D9B"/>
    <w:rsid w:val="2C53531F"/>
    <w:rsid w:val="2C5640F2"/>
    <w:rsid w:val="2C56AB3D"/>
    <w:rsid w:val="2C5A4257"/>
    <w:rsid w:val="2C641ADD"/>
    <w:rsid w:val="2C6639A2"/>
    <w:rsid w:val="2C6A4D1C"/>
    <w:rsid w:val="2C75C6AD"/>
    <w:rsid w:val="2C75EBB4"/>
    <w:rsid w:val="2C77D60F"/>
    <w:rsid w:val="2C7D62D9"/>
    <w:rsid w:val="2C7D817A"/>
    <w:rsid w:val="2C8B69E2"/>
    <w:rsid w:val="2C8F49FA"/>
    <w:rsid w:val="2C916C1A"/>
    <w:rsid w:val="2C92131C"/>
    <w:rsid w:val="2C957DDF"/>
    <w:rsid w:val="2C961819"/>
    <w:rsid w:val="2C96CF28"/>
    <w:rsid w:val="2CA2512D"/>
    <w:rsid w:val="2CA2B210"/>
    <w:rsid w:val="2CA925B3"/>
    <w:rsid w:val="2CA9A17F"/>
    <w:rsid w:val="2CABDB27"/>
    <w:rsid w:val="2CAC815D"/>
    <w:rsid w:val="2CB7696F"/>
    <w:rsid w:val="2CC4464C"/>
    <w:rsid w:val="2CC98028"/>
    <w:rsid w:val="2CCA05D1"/>
    <w:rsid w:val="2CCAE82D"/>
    <w:rsid w:val="2CD226A8"/>
    <w:rsid w:val="2CD434C1"/>
    <w:rsid w:val="2CD44BC8"/>
    <w:rsid w:val="2CD650D4"/>
    <w:rsid w:val="2CDBE90C"/>
    <w:rsid w:val="2CE2FAF8"/>
    <w:rsid w:val="2CE3F25C"/>
    <w:rsid w:val="2CE5CCCC"/>
    <w:rsid w:val="2CE64A13"/>
    <w:rsid w:val="2CEECCE0"/>
    <w:rsid w:val="2CF052AE"/>
    <w:rsid w:val="2CF8B37C"/>
    <w:rsid w:val="2D049E93"/>
    <w:rsid w:val="2D06BDF8"/>
    <w:rsid w:val="2D0FC1A0"/>
    <w:rsid w:val="2D105679"/>
    <w:rsid w:val="2D14740F"/>
    <w:rsid w:val="2D17C64E"/>
    <w:rsid w:val="2D17FC1A"/>
    <w:rsid w:val="2D1924C5"/>
    <w:rsid w:val="2D1EABD5"/>
    <w:rsid w:val="2D1FC7A2"/>
    <w:rsid w:val="2D2960EF"/>
    <w:rsid w:val="2D2AFEFA"/>
    <w:rsid w:val="2D2C773E"/>
    <w:rsid w:val="2D2D703A"/>
    <w:rsid w:val="2D386DB3"/>
    <w:rsid w:val="2D3AD9A9"/>
    <w:rsid w:val="2D42097F"/>
    <w:rsid w:val="2D5B284A"/>
    <w:rsid w:val="2D5D0326"/>
    <w:rsid w:val="2D5DC7F2"/>
    <w:rsid w:val="2D68FD4B"/>
    <w:rsid w:val="2D69F496"/>
    <w:rsid w:val="2D702ACE"/>
    <w:rsid w:val="2D7121C5"/>
    <w:rsid w:val="2D77ECCF"/>
    <w:rsid w:val="2D7889F9"/>
    <w:rsid w:val="2D7B8218"/>
    <w:rsid w:val="2D7E702F"/>
    <w:rsid w:val="2D848DF5"/>
    <w:rsid w:val="2D861D64"/>
    <w:rsid w:val="2D886FCF"/>
    <w:rsid w:val="2D8C4C7A"/>
    <w:rsid w:val="2D8D9500"/>
    <w:rsid w:val="2D91A320"/>
    <w:rsid w:val="2D91B6C5"/>
    <w:rsid w:val="2D963774"/>
    <w:rsid w:val="2DA51112"/>
    <w:rsid w:val="2DA7B860"/>
    <w:rsid w:val="2DAB32FC"/>
    <w:rsid w:val="2DB36C27"/>
    <w:rsid w:val="2DB622FD"/>
    <w:rsid w:val="2DC033A4"/>
    <w:rsid w:val="2DC5B5D0"/>
    <w:rsid w:val="2DCAC718"/>
    <w:rsid w:val="2DCD06E3"/>
    <w:rsid w:val="2DCDE406"/>
    <w:rsid w:val="2DCF59A0"/>
    <w:rsid w:val="2DE54573"/>
    <w:rsid w:val="2DE8508B"/>
    <w:rsid w:val="2DF1D8A8"/>
    <w:rsid w:val="2DF48D49"/>
    <w:rsid w:val="2DF713A4"/>
    <w:rsid w:val="2DFF02D1"/>
    <w:rsid w:val="2E0166A3"/>
    <w:rsid w:val="2E05C611"/>
    <w:rsid w:val="2E08072A"/>
    <w:rsid w:val="2E0C08F1"/>
    <w:rsid w:val="2E0E4EAB"/>
    <w:rsid w:val="2E106B0C"/>
    <w:rsid w:val="2E112C3F"/>
    <w:rsid w:val="2E1453F2"/>
    <w:rsid w:val="2E18EB6E"/>
    <w:rsid w:val="2E27444A"/>
    <w:rsid w:val="2E33EAE2"/>
    <w:rsid w:val="2E3EB576"/>
    <w:rsid w:val="2E3F67B1"/>
    <w:rsid w:val="2E479A45"/>
    <w:rsid w:val="2E4D94B6"/>
    <w:rsid w:val="2E4FED18"/>
    <w:rsid w:val="2E67C541"/>
    <w:rsid w:val="2E6D0548"/>
    <w:rsid w:val="2E6F15BE"/>
    <w:rsid w:val="2E70B794"/>
    <w:rsid w:val="2E729483"/>
    <w:rsid w:val="2E79ADC9"/>
    <w:rsid w:val="2E7B953F"/>
    <w:rsid w:val="2E8568B9"/>
    <w:rsid w:val="2E86E2CD"/>
    <w:rsid w:val="2E8886C4"/>
    <w:rsid w:val="2E8936A7"/>
    <w:rsid w:val="2E979E81"/>
    <w:rsid w:val="2EB00953"/>
    <w:rsid w:val="2EB025BB"/>
    <w:rsid w:val="2EC10141"/>
    <w:rsid w:val="2EC4765A"/>
    <w:rsid w:val="2EC74E88"/>
    <w:rsid w:val="2ECB5A0D"/>
    <w:rsid w:val="2ECBB37F"/>
    <w:rsid w:val="2ED60FEF"/>
    <w:rsid w:val="2EDB38FA"/>
    <w:rsid w:val="2EDD14D3"/>
    <w:rsid w:val="2EDEA2F6"/>
    <w:rsid w:val="2EE0BAD2"/>
    <w:rsid w:val="2EE0E46B"/>
    <w:rsid w:val="2EE19C8E"/>
    <w:rsid w:val="2EEB4F47"/>
    <w:rsid w:val="2EEDBE00"/>
    <w:rsid w:val="2EF5A951"/>
    <w:rsid w:val="2EFA80A6"/>
    <w:rsid w:val="2EFBBF3B"/>
    <w:rsid w:val="2F050573"/>
    <w:rsid w:val="2F0596DD"/>
    <w:rsid w:val="2F0AE88E"/>
    <w:rsid w:val="2F11D855"/>
    <w:rsid w:val="2F172DCC"/>
    <w:rsid w:val="2F1D1EC6"/>
    <w:rsid w:val="2F23CCEF"/>
    <w:rsid w:val="2F283FD1"/>
    <w:rsid w:val="2F2C5C95"/>
    <w:rsid w:val="2F3196D5"/>
    <w:rsid w:val="2F329F03"/>
    <w:rsid w:val="2F32CD6D"/>
    <w:rsid w:val="2F342402"/>
    <w:rsid w:val="2F3818AB"/>
    <w:rsid w:val="2F383273"/>
    <w:rsid w:val="2F389A4E"/>
    <w:rsid w:val="2F3A1E3B"/>
    <w:rsid w:val="2F3A2341"/>
    <w:rsid w:val="2F3B540A"/>
    <w:rsid w:val="2F3CCC82"/>
    <w:rsid w:val="2F47E22A"/>
    <w:rsid w:val="2F4936FD"/>
    <w:rsid w:val="2F4CD258"/>
    <w:rsid w:val="2F4E1627"/>
    <w:rsid w:val="2F4EA7D0"/>
    <w:rsid w:val="2F4FB9C4"/>
    <w:rsid w:val="2F52C213"/>
    <w:rsid w:val="2F5350ED"/>
    <w:rsid w:val="2F54797D"/>
    <w:rsid w:val="2F5B93F0"/>
    <w:rsid w:val="2F643CF1"/>
    <w:rsid w:val="2F68A419"/>
    <w:rsid w:val="2F7365B4"/>
    <w:rsid w:val="2F7E33C6"/>
    <w:rsid w:val="2F823BFA"/>
    <w:rsid w:val="2F83F31B"/>
    <w:rsid w:val="2F85A440"/>
    <w:rsid w:val="2F87684A"/>
    <w:rsid w:val="2F879C8E"/>
    <w:rsid w:val="2F89A6DF"/>
    <w:rsid w:val="2F8A7CB1"/>
    <w:rsid w:val="2F92B782"/>
    <w:rsid w:val="2F988332"/>
    <w:rsid w:val="2FA6251B"/>
    <w:rsid w:val="2FABF0FE"/>
    <w:rsid w:val="2FACA05A"/>
    <w:rsid w:val="2FAD7106"/>
    <w:rsid w:val="2FAEE898"/>
    <w:rsid w:val="2FB1E48B"/>
    <w:rsid w:val="2FB239E6"/>
    <w:rsid w:val="2FB877BE"/>
    <w:rsid w:val="2FBD865D"/>
    <w:rsid w:val="2FC9E126"/>
    <w:rsid w:val="2FCA4997"/>
    <w:rsid w:val="2FCDE074"/>
    <w:rsid w:val="2FCE0770"/>
    <w:rsid w:val="2FD310ED"/>
    <w:rsid w:val="2FE22181"/>
    <w:rsid w:val="2FE449B8"/>
    <w:rsid w:val="2FE72259"/>
    <w:rsid w:val="2FE735E1"/>
    <w:rsid w:val="2FE84253"/>
    <w:rsid w:val="2FEAC5AC"/>
    <w:rsid w:val="2FEE6A5B"/>
    <w:rsid w:val="2FEE941F"/>
    <w:rsid w:val="2FF8D004"/>
    <w:rsid w:val="2FFB0E17"/>
    <w:rsid w:val="2FFB700A"/>
    <w:rsid w:val="2FFC61C7"/>
    <w:rsid w:val="2FFFEE2B"/>
    <w:rsid w:val="30015D34"/>
    <w:rsid w:val="3008DDB9"/>
    <w:rsid w:val="300C2446"/>
    <w:rsid w:val="30119E8F"/>
    <w:rsid w:val="301D5E34"/>
    <w:rsid w:val="301E8E7C"/>
    <w:rsid w:val="3021BAC7"/>
    <w:rsid w:val="30251557"/>
    <w:rsid w:val="30265394"/>
    <w:rsid w:val="3028291B"/>
    <w:rsid w:val="302B8996"/>
    <w:rsid w:val="302E4B1A"/>
    <w:rsid w:val="30346E6A"/>
    <w:rsid w:val="30351E4D"/>
    <w:rsid w:val="30389CD7"/>
    <w:rsid w:val="303C03F4"/>
    <w:rsid w:val="303C09F9"/>
    <w:rsid w:val="303D130D"/>
    <w:rsid w:val="303F3D41"/>
    <w:rsid w:val="304002FD"/>
    <w:rsid w:val="3041D964"/>
    <w:rsid w:val="304DA039"/>
    <w:rsid w:val="3050ADCB"/>
    <w:rsid w:val="30515F85"/>
    <w:rsid w:val="30533CC5"/>
    <w:rsid w:val="3055262F"/>
    <w:rsid w:val="3056DF17"/>
    <w:rsid w:val="3058754C"/>
    <w:rsid w:val="3058D937"/>
    <w:rsid w:val="305AAE01"/>
    <w:rsid w:val="305CDB1F"/>
    <w:rsid w:val="305DC5AE"/>
    <w:rsid w:val="305FA36C"/>
    <w:rsid w:val="3062216E"/>
    <w:rsid w:val="306A0726"/>
    <w:rsid w:val="306D36DE"/>
    <w:rsid w:val="3070B994"/>
    <w:rsid w:val="30770510"/>
    <w:rsid w:val="307F7DDD"/>
    <w:rsid w:val="30818506"/>
    <w:rsid w:val="30886D53"/>
    <w:rsid w:val="3088D2C4"/>
    <w:rsid w:val="30896972"/>
    <w:rsid w:val="30952FF8"/>
    <w:rsid w:val="309831A3"/>
    <w:rsid w:val="3099C51F"/>
    <w:rsid w:val="30AADDC4"/>
    <w:rsid w:val="30B3C2AA"/>
    <w:rsid w:val="30B7305B"/>
    <w:rsid w:val="30B91194"/>
    <w:rsid w:val="30C0A1F1"/>
    <w:rsid w:val="30C0C425"/>
    <w:rsid w:val="30C863E6"/>
    <w:rsid w:val="30CE4E09"/>
    <w:rsid w:val="30DFD210"/>
    <w:rsid w:val="30E398B5"/>
    <w:rsid w:val="30EEC407"/>
    <w:rsid w:val="30EF07B8"/>
    <w:rsid w:val="30F03B45"/>
    <w:rsid w:val="30F04217"/>
    <w:rsid w:val="30F526FC"/>
    <w:rsid w:val="30F6340D"/>
    <w:rsid w:val="30F7E220"/>
    <w:rsid w:val="30FAD8D7"/>
    <w:rsid w:val="30FAFAF2"/>
    <w:rsid w:val="3103BB47"/>
    <w:rsid w:val="31077C0B"/>
    <w:rsid w:val="31087AA2"/>
    <w:rsid w:val="31122AB1"/>
    <w:rsid w:val="311435E6"/>
    <w:rsid w:val="3115F8FB"/>
    <w:rsid w:val="311C3B24"/>
    <w:rsid w:val="311EBC84"/>
    <w:rsid w:val="311FAF08"/>
    <w:rsid w:val="3122FF27"/>
    <w:rsid w:val="312ADDD2"/>
    <w:rsid w:val="312AEFB2"/>
    <w:rsid w:val="312B51F7"/>
    <w:rsid w:val="3130949C"/>
    <w:rsid w:val="3130D49C"/>
    <w:rsid w:val="31360244"/>
    <w:rsid w:val="31375607"/>
    <w:rsid w:val="31397CAC"/>
    <w:rsid w:val="313B445E"/>
    <w:rsid w:val="31404869"/>
    <w:rsid w:val="31479FB4"/>
    <w:rsid w:val="3147CC2B"/>
    <w:rsid w:val="31496D3B"/>
    <w:rsid w:val="31607A77"/>
    <w:rsid w:val="31618A7B"/>
    <w:rsid w:val="31633447"/>
    <w:rsid w:val="3163EBDC"/>
    <w:rsid w:val="316AF534"/>
    <w:rsid w:val="316CDD89"/>
    <w:rsid w:val="3175A578"/>
    <w:rsid w:val="31775223"/>
    <w:rsid w:val="3178B59F"/>
    <w:rsid w:val="317A9637"/>
    <w:rsid w:val="3180CEA1"/>
    <w:rsid w:val="3182231C"/>
    <w:rsid w:val="318741CB"/>
    <w:rsid w:val="318AE51B"/>
    <w:rsid w:val="3190AA26"/>
    <w:rsid w:val="3197033D"/>
    <w:rsid w:val="319AC2BB"/>
    <w:rsid w:val="319D05A2"/>
    <w:rsid w:val="319EFCD1"/>
    <w:rsid w:val="31A27AB3"/>
    <w:rsid w:val="31A4BB0B"/>
    <w:rsid w:val="31AB1FDE"/>
    <w:rsid w:val="31B49627"/>
    <w:rsid w:val="31B77411"/>
    <w:rsid w:val="31C1E127"/>
    <w:rsid w:val="31C340FD"/>
    <w:rsid w:val="31C792E9"/>
    <w:rsid w:val="31D4A88A"/>
    <w:rsid w:val="31D8D373"/>
    <w:rsid w:val="31DCD97B"/>
    <w:rsid w:val="31DF04B3"/>
    <w:rsid w:val="31E110D7"/>
    <w:rsid w:val="31E2A77F"/>
    <w:rsid w:val="31E4EA8C"/>
    <w:rsid w:val="31E8B519"/>
    <w:rsid w:val="31EF2624"/>
    <w:rsid w:val="31F28D9A"/>
    <w:rsid w:val="31F69274"/>
    <w:rsid w:val="31F7FE08"/>
    <w:rsid w:val="31F86A4E"/>
    <w:rsid w:val="31FE738A"/>
    <w:rsid w:val="31FF3DC3"/>
    <w:rsid w:val="3202CBE8"/>
    <w:rsid w:val="3208D62A"/>
    <w:rsid w:val="320D3FEB"/>
    <w:rsid w:val="320F2A6D"/>
    <w:rsid w:val="3212BC99"/>
    <w:rsid w:val="3214C573"/>
    <w:rsid w:val="3217B868"/>
    <w:rsid w:val="321992E3"/>
    <w:rsid w:val="321A42DF"/>
    <w:rsid w:val="321BC52A"/>
    <w:rsid w:val="321C3A20"/>
    <w:rsid w:val="321CEA94"/>
    <w:rsid w:val="321DF6C2"/>
    <w:rsid w:val="321E0BF7"/>
    <w:rsid w:val="321EAD99"/>
    <w:rsid w:val="321F9E2B"/>
    <w:rsid w:val="32213077"/>
    <w:rsid w:val="32242F00"/>
    <w:rsid w:val="322483F4"/>
    <w:rsid w:val="32297FCB"/>
    <w:rsid w:val="322ABC27"/>
    <w:rsid w:val="322BEB9E"/>
    <w:rsid w:val="322DF7B5"/>
    <w:rsid w:val="32339B59"/>
    <w:rsid w:val="3233A520"/>
    <w:rsid w:val="3236A760"/>
    <w:rsid w:val="3239C4FC"/>
    <w:rsid w:val="323EE4BF"/>
    <w:rsid w:val="32427B3A"/>
    <w:rsid w:val="3243AF00"/>
    <w:rsid w:val="3246A4C5"/>
    <w:rsid w:val="324CE89F"/>
    <w:rsid w:val="324E4C0E"/>
    <w:rsid w:val="32508161"/>
    <w:rsid w:val="32561FB3"/>
    <w:rsid w:val="32562233"/>
    <w:rsid w:val="32563140"/>
    <w:rsid w:val="3258BE1C"/>
    <w:rsid w:val="325F08BC"/>
    <w:rsid w:val="32642AC7"/>
    <w:rsid w:val="3265763B"/>
    <w:rsid w:val="327C09CA"/>
    <w:rsid w:val="327C21D2"/>
    <w:rsid w:val="327CA472"/>
    <w:rsid w:val="327DC213"/>
    <w:rsid w:val="327EDF2F"/>
    <w:rsid w:val="327EFA5F"/>
    <w:rsid w:val="3280CD49"/>
    <w:rsid w:val="32816F5C"/>
    <w:rsid w:val="3284E708"/>
    <w:rsid w:val="3288B1F5"/>
    <w:rsid w:val="3288D01F"/>
    <w:rsid w:val="328D15D5"/>
    <w:rsid w:val="3294089A"/>
    <w:rsid w:val="3294FC58"/>
    <w:rsid w:val="329ECD10"/>
    <w:rsid w:val="32A5258F"/>
    <w:rsid w:val="32AFAF99"/>
    <w:rsid w:val="32B218C0"/>
    <w:rsid w:val="32B4C3CF"/>
    <w:rsid w:val="32C112E9"/>
    <w:rsid w:val="32C1EF08"/>
    <w:rsid w:val="32C5889B"/>
    <w:rsid w:val="32D0A241"/>
    <w:rsid w:val="32D34318"/>
    <w:rsid w:val="32E1DB63"/>
    <w:rsid w:val="32E382F4"/>
    <w:rsid w:val="32E4CBC9"/>
    <w:rsid w:val="32E82CFB"/>
    <w:rsid w:val="32EAE8BD"/>
    <w:rsid w:val="32EDC64E"/>
    <w:rsid w:val="32EE7E1A"/>
    <w:rsid w:val="32EEB127"/>
    <w:rsid w:val="32F840CF"/>
    <w:rsid w:val="32F8A154"/>
    <w:rsid w:val="32FF729C"/>
    <w:rsid w:val="330241DB"/>
    <w:rsid w:val="3302F556"/>
    <w:rsid w:val="33044313"/>
    <w:rsid w:val="33082C1C"/>
    <w:rsid w:val="330906A8"/>
    <w:rsid w:val="330A5BEC"/>
    <w:rsid w:val="331365BD"/>
    <w:rsid w:val="33150587"/>
    <w:rsid w:val="3317508E"/>
    <w:rsid w:val="331A16A0"/>
    <w:rsid w:val="331E9C4B"/>
    <w:rsid w:val="33229C9C"/>
    <w:rsid w:val="3323A142"/>
    <w:rsid w:val="33281B44"/>
    <w:rsid w:val="3329F35B"/>
    <w:rsid w:val="33359B67"/>
    <w:rsid w:val="33405037"/>
    <w:rsid w:val="334B257F"/>
    <w:rsid w:val="334C51AD"/>
    <w:rsid w:val="334F972B"/>
    <w:rsid w:val="335A13BB"/>
    <w:rsid w:val="335E5E77"/>
    <w:rsid w:val="33646F6B"/>
    <w:rsid w:val="3367A8EB"/>
    <w:rsid w:val="336C8E3F"/>
    <w:rsid w:val="33707D54"/>
    <w:rsid w:val="3370A979"/>
    <w:rsid w:val="33755033"/>
    <w:rsid w:val="33786B9C"/>
    <w:rsid w:val="337E6318"/>
    <w:rsid w:val="33828447"/>
    <w:rsid w:val="33852473"/>
    <w:rsid w:val="3385567A"/>
    <w:rsid w:val="33858331"/>
    <w:rsid w:val="3387957F"/>
    <w:rsid w:val="33885EE9"/>
    <w:rsid w:val="33890647"/>
    <w:rsid w:val="338CEF55"/>
    <w:rsid w:val="3393D83A"/>
    <w:rsid w:val="33940842"/>
    <w:rsid w:val="339809AF"/>
    <w:rsid w:val="339A760D"/>
    <w:rsid w:val="339FC70F"/>
    <w:rsid w:val="33A2C9EC"/>
    <w:rsid w:val="33A744B2"/>
    <w:rsid w:val="33AADA0F"/>
    <w:rsid w:val="33ACD3CE"/>
    <w:rsid w:val="33AF1EAA"/>
    <w:rsid w:val="33B0CF40"/>
    <w:rsid w:val="33B27280"/>
    <w:rsid w:val="33B62522"/>
    <w:rsid w:val="33BC12CF"/>
    <w:rsid w:val="33BFC9A5"/>
    <w:rsid w:val="33C06FA0"/>
    <w:rsid w:val="33C44834"/>
    <w:rsid w:val="33C8498A"/>
    <w:rsid w:val="33CA9170"/>
    <w:rsid w:val="33CE485C"/>
    <w:rsid w:val="33D17865"/>
    <w:rsid w:val="33D214A7"/>
    <w:rsid w:val="33D3F18B"/>
    <w:rsid w:val="33D4AA17"/>
    <w:rsid w:val="33DB421C"/>
    <w:rsid w:val="33DD12C7"/>
    <w:rsid w:val="33E4D87D"/>
    <w:rsid w:val="33E6EA71"/>
    <w:rsid w:val="33E7CF92"/>
    <w:rsid w:val="33ECDD54"/>
    <w:rsid w:val="33EE111C"/>
    <w:rsid w:val="33F0A0C1"/>
    <w:rsid w:val="33F84BD6"/>
    <w:rsid w:val="33FBCAC4"/>
    <w:rsid w:val="33FC37E2"/>
    <w:rsid w:val="340145E9"/>
    <w:rsid w:val="340390DA"/>
    <w:rsid w:val="34066064"/>
    <w:rsid w:val="340A2216"/>
    <w:rsid w:val="340D3C91"/>
    <w:rsid w:val="340F6C8C"/>
    <w:rsid w:val="340F8776"/>
    <w:rsid w:val="34114A9E"/>
    <w:rsid w:val="34122977"/>
    <w:rsid w:val="34125723"/>
    <w:rsid w:val="3413C2D7"/>
    <w:rsid w:val="341691FC"/>
    <w:rsid w:val="3416D967"/>
    <w:rsid w:val="3417F846"/>
    <w:rsid w:val="341CD6E8"/>
    <w:rsid w:val="34205B8A"/>
    <w:rsid w:val="342B510B"/>
    <w:rsid w:val="342C22CF"/>
    <w:rsid w:val="342CC4D8"/>
    <w:rsid w:val="34348EFA"/>
    <w:rsid w:val="343697EB"/>
    <w:rsid w:val="34400047"/>
    <w:rsid w:val="3441E572"/>
    <w:rsid w:val="34435D02"/>
    <w:rsid w:val="3449C3C1"/>
    <w:rsid w:val="3450C171"/>
    <w:rsid w:val="34553C44"/>
    <w:rsid w:val="34583471"/>
    <w:rsid w:val="34613CF3"/>
    <w:rsid w:val="34632344"/>
    <w:rsid w:val="34646775"/>
    <w:rsid w:val="346607B2"/>
    <w:rsid w:val="346BCD19"/>
    <w:rsid w:val="346C0312"/>
    <w:rsid w:val="347C28E2"/>
    <w:rsid w:val="34833F01"/>
    <w:rsid w:val="3490BA38"/>
    <w:rsid w:val="34930BAF"/>
    <w:rsid w:val="34945B9A"/>
    <w:rsid w:val="3495512E"/>
    <w:rsid w:val="349A12CC"/>
    <w:rsid w:val="34A37745"/>
    <w:rsid w:val="34AC9964"/>
    <w:rsid w:val="34AD4941"/>
    <w:rsid w:val="34B0436A"/>
    <w:rsid w:val="34B75B71"/>
    <w:rsid w:val="34B9AE23"/>
    <w:rsid w:val="34BAAC54"/>
    <w:rsid w:val="34BBBAA3"/>
    <w:rsid w:val="34BCE4D3"/>
    <w:rsid w:val="34BEBF10"/>
    <w:rsid w:val="34C3FECD"/>
    <w:rsid w:val="34D2B26A"/>
    <w:rsid w:val="34D6364E"/>
    <w:rsid w:val="34DBEB1C"/>
    <w:rsid w:val="34DDA3DF"/>
    <w:rsid w:val="34E28EF8"/>
    <w:rsid w:val="34E3F760"/>
    <w:rsid w:val="34EA1227"/>
    <w:rsid w:val="34EAAFB6"/>
    <w:rsid w:val="34EAE486"/>
    <w:rsid w:val="34EED00B"/>
    <w:rsid w:val="34F32577"/>
    <w:rsid w:val="34FA4C04"/>
    <w:rsid w:val="34FD03D6"/>
    <w:rsid w:val="34FE79B7"/>
    <w:rsid w:val="3503918A"/>
    <w:rsid w:val="350C8D8B"/>
    <w:rsid w:val="3513E0BF"/>
    <w:rsid w:val="3515ECA1"/>
    <w:rsid w:val="351AD4E0"/>
    <w:rsid w:val="351B4068"/>
    <w:rsid w:val="351D4DDA"/>
    <w:rsid w:val="35254FB8"/>
    <w:rsid w:val="3526967B"/>
    <w:rsid w:val="352A6E28"/>
    <w:rsid w:val="352FD99D"/>
    <w:rsid w:val="3531CE48"/>
    <w:rsid w:val="35385A4A"/>
    <w:rsid w:val="353A25AE"/>
    <w:rsid w:val="35406CEC"/>
    <w:rsid w:val="3546CFEC"/>
    <w:rsid w:val="35492624"/>
    <w:rsid w:val="354A847A"/>
    <w:rsid w:val="354F7E75"/>
    <w:rsid w:val="3550D4CF"/>
    <w:rsid w:val="35535DE9"/>
    <w:rsid w:val="355514C5"/>
    <w:rsid w:val="3555C868"/>
    <w:rsid w:val="35580A19"/>
    <w:rsid w:val="355836C9"/>
    <w:rsid w:val="35644C8D"/>
    <w:rsid w:val="3564BF66"/>
    <w:rsid w:val="3569DFFE"/>
    <w:rsid w:val="357CD933"/>
    <w:rsid w:val="357DA769"/>
    <w:rsid w:val="3580C025"/>
    <w:rsid w:val="35823D5C"/>
    <w:rsid w:val="358643FF"/>
    <w:rsid w:val="3587D2D3"/>
    <w:rsid w:val="358A93C0"/>
    <w:rsid w:val="358E2AD8"/>
    <w:rsid w:val="35903547"/>
    <w:rsid w:val="3598D308"/>
    <w:rsid w:val="359A1815"/>
    <w:rsid w:val="35A2FEAE"/>
    <w:rsid w:val="35A5AE1F"/>
    <w:rsid w:val="35ABC160"/>
    <w:rsid w:val="35AF4281"/>
    <w:rsid w:val="35AF44C6"/>
    <w:rsid w:val="35B4FF13"/>
    <w:rsid w:val="35B7C3BD"/>
    <w:rsid w:val="35BC643B"/>
    <w:rsid w:val="35C32474"/>
    <w:rsid w:val="35C4A58E"/>
    <w:rsid w:val="35C7DC37"/>
    <w:rsid w:val="35C8E191"/>
    <w:rsid w:val="35D280C4"/>
    <w:rsid w:val="35D47E51"/>
    <w:rsid w:val="35D6CA82"/>
    <w:rsid w:val="35D7B47D"/>
    <w:rsid w:val="35D85D3C"/>
    <w:rsid w:val="35DC4B80"/>
    <w:rsid w:val="35FCFF1D"/>
    <w:rsid w:val="35FE2265"/>
    <w:rsid w:val="35FFF6AC"/>
    <w:rsid w:val="3600455A"/>
    <w:rsid w:val="360772E9"/>
    <w:rsid w:val="360B737F"/>
    <w:rsid w:val="360CDA97"/>
    <w:rsid w:val="36318C40"/>
    <w:rsid w:val="3633E389"/>
    <w:rsid w:val="36370D02"/>
    <w:rsid w:val="363921F4"/>
    <w:rsid w:val="363BE028"/>
    <w:rsid w:val="363D0D0C"/>
    <w:rsid w:val="363DCC44"/>
    <w:rsid w:val="363E3DA3"/>
    <w:rsid w:val="3641494B"/>
    <w:rsid w:val="3645933F"/>
    <w:rsid w:val="364767CE"/>
    <w:rsid w:val="3647B70C"/>
    <w:rsid w:val="3651097A"/>
    <w:rsid w:val="365354C5"/>
    <w:rsid w:val="36577BDA"/>
    <w:rsid w:val="3657B6B2"/>
    <w:rsid w:val="365A4CD8"/>
    <w:rsid w:val="36680241"/>
    <w:rsid w:val="36699653"/>
    <w:rsid w:val="366B8A02"/>
    <w:rsid w:val="366F2494"/>
    <w:rsid w:val="3672A336"/>
    <w:rsid w:val="36767FAF"/>
    <w:rsid w:val="3678C4A8"/>
    <w:rsid w:val="367910E7"/>
    <w:rsid w:val="3681C1C2"/>
    <w:rsid w:val="36857D56"/>
    <w:rsid w:val="3687243C"/>
    <w:rsid w:val="36879D95"/>
    <w:rsid w:val="368A68EC"/>
    <w:rsid w:val="368C01E1"/>
    <w:rsid w:val="368FB295"/>
    <w:rsid w:val="36996DF6"/>
    <w:rsid w:val="3699A72D"/>
    <w:rsid w:val="369FDA6E"/>
    <w:rsid w:val="36A2F6BC"/>
    <w:rsid w:val="36A3B3D4"/>
    <w:rsid w:val="36A60AB0"/>
    <w:rsid w:val="36A63582"/>
    <w:rsid w:val="36ABF149"/>
    <w:rsid w:val="36ADB3F4"/>
    <w:rsid w:val="36B06B17"/>
    <w:rsid w:val="36B1FE77"/>
    <w:rsid w:val="36B362E6"/>
    <w:rsid w:val="36BBE896"/>
    <w:rsid w:val="36BDBBA1"/>
    <w:rsid w:val="36BF721B"/>
    <w:rsid w:val="36C03A47"/>
    <w:rsid w:val="36C1D520"/>
    <w:rsid w:val="36C2FD65"/>
    <w:rsid w:val="36C73847"/>
    <w:rsid w:val="36C747D1"/>
    <w:rsid w:val="36C86EEC"/>
    <w:rsid w:val="36D3FBF2"/>
    <w:rsid w:val="36D8C12F"/>
    <w:rsid w:val="36DC8A05"/>
    <w:rsid w:val="36DCC0BD"/>
    <w:rsid w:val="36DD659E"/>
    <w:rsid w:val="36DF51E5"/>
    <w:rsid w:val="36DF526F"/>
    <w:rsid w:val="36DFABB2"/>
    <w:rsid w:val="36DFD450"/>
    <w:rsid w:val="36E2FA72"/>
    <w:rsid w:val="36E4145D"/>
    <w:rsid w:val="36EC991F"/>
    <w:rsid w:val="36F606DB"/>
    <w:rsid w:val="36FA868B"/>
    <w:rsid w:val="36FA8C09"/>
    <w:rsid w:val="36FAA097"/>
    <w:rsid w:val="36FB2A04"/>
    <w:rsid w:val="36FB2F56"/>
    <w:rsid w:val="370EC0D9"/>
    <w:rsid w:val="37115497"/>
    <w:rsid w:val="371711DF"/>
    <w:rsid w:val="371F35AF"/>
    <w:rsid w:val="37206D01"/>
    <w:rsid w:val="3724FA57"/>
    <w:rsid w:val="372C11BC"/>
    <w:rsid w:val="372E1DD1"/>
    <w:rsid w:val="37303153"/>
    <w:rsid w:val="3731E1B0"/>
    <w:rsid w:val="37334FBD"/>
    <w:rsid w:val="37339B5A"/>
    <w:rsid w:val="373E2DF2"/>
    <w:rsid w:val="3741B1B5"/>
    <w:rsid w:val="3741C15D"/>
    <w:rsid w:val="3741F026"/>
    <w:rsid w:val="374956FC"/>
    <w:rsid w:val="374DBD53"/>
    <w:rsid w:val="375B8D38"/>
    <w:rsid w:val="375F707D"/>
    <w:rsid w:val="375FABBE"/>
    <w:rsid w:val="37634BEF"/>
    <w:rsid w:val="37639E97"/>
    <w:rsid w:val="3766FDF3"/>
    <w:rsid w:val="3768FD15"/>
    <w:rsid w:val="3769F668"/>
    <w:rsid w:val="376C8F8A"/>
    <w:rsid w:val="3776A492"/>
    <w:rsid w:val="37776AC5"/>
    <w:rsid w:val="37778FCB"/>
    <w:rsid w:val="3778B694"/>
    <w:rsid w:val="37801ED5"/>
    <w:rsid w:val="37834D68"/>
    <w:rsid w:val="378B665A"/>
    <w:rsid w:val="378FC29A"/>
    <w:rsid w:val="379A65B0"/>
    <w:rsid w:val="379FE6FE"/>
    <w:rsid w:val="37A0BCE3"/>
    <w:rsid w:val="37AE2D4B"/>
    <w:rsid w:val="37AEBA69"/>
    <w:rsid w:val="37B06719"/>
    <w:rsid w:val="37B17147"/>
    <w:rsid w:val="37B19602"/>
    <w:rsid w:val="37B46167"/>
    <w:rsid w:val="37B7A17E"/>
    <w:rsid w:val="37BCCE46"/>
    <w:rsid w:val="37C419C5"/>
    <w:rsid w:val="37C4550A"/>
    <w:rsid w:val="37C5BD42"/>
    <w:rsid w:val="37CCE61F"/>
    <w:rsid w:val="37D0E133"/>
    <w:rsid w:val="37D376AC"/>
    <w:rsid w:val="37D4933F"/>
    <w:rsid w:val="37D56215"/>
    <w:rsid w:val="37D77656"/>
    <w:rsid w:val="37D88CEC"/>
    <w:rsid w:val="37DBD171"/>
    <w:rsid w:val="37E84317"/>
    <w:rsid w:val="3801B568"/>
    <w:rsid w:val="38044251"/>
    <w:rsid w:val="3804F890"/>
    <w:rsid w:val="3807CEC7"/>
    <w:rsid w:val="380804B3"/>
    <w:rsid w:val="380AF7A8"/>
    <w:rsid w:val="380E2A27"/>
    <w:rsid w:val="381223FA"/>
    <w:rsid w:val="3816E5CE"/>
    <w:rsid w:val="381777A9"/>
    <w:rsid w:val="381E9533"/>
    <w:rsid w:val="382465ED"/>
    <w:rsid w:val="3834EE8A"/>
    <w:rsid w:val="38372498"/>
    <w:rsid w:val="383B1804"/>
    <w:rsid w:val="383F7049"/>
    <w:rsid w:val="3840035A"/>
    <w:rsid w:val="38412F81"/>
    <w:rsid w:val="3842A222"/>
    <w:rsid w:val="3848B10E"/>
    <w:rsid w:val="384B7045"/>
    <w:rsid w:val="384C26A1"/>
    <w:rsid w:val="384C93BF"/>
    <w:rsid w:val="38574036"/>
    <w:rsid w:val="38582E8F"/>
    <w:rsid w:val="385A12D2"/>
    <w:rsid w:val="3870F050"/>
    <w:rsid w:val="3870FC8B"/>
    <w:rsid w:val="38732EEC"/>
    <w:rsid w:val="3873A997"/>
    <w:rsid w:val="3873C5FB"/>
    <w:rsid w:val="38764B0B"/>
    <w:rsid w:val="3877B49D"/>
    <w:rsid w:val="387CA96F"/>
    <w:rsid w:val="389741CE"/>
    <w:rsid w:val="389801A7"/>
    <w:rsid w:val="389B42CE"/>
    <w:rsid w:val="38A91E2C"/>
    <w:rsid w:val="38B485F5"/>
    <w:rsid w:val="38B8443C"/>
    <w:rsid w:val="38BA7A76"/>
    <w:rsid w:val="38BAFE5E"/>
    <w:rsid w:val="38BBC442"/>
    <w:rsid w:val="38BD7D59"/>
    <w:rsid w:val="38BDC974"/>
    <w:rsid w:val="38BFD408"/>
    <w:rsid w:val="38C5336A"/>
    <w:rsid w:val="38CEA486"/>
    <w:rsid w:val="38CF0B1D"/>
    <w:rsid w:val="38D3191E"/>
    <w:rsid w:val="38DA6AAB"/>
    <w:rsid w:val="38DC3F0F"/>
    <w:rsid w:val="38DD4C06"/>
    <w:rsid w:val="38E0AF9A"/>
    <w:rsid w:val="38E191EE"/>
    <w:rsid w:val="38E38EED"/>
    <w:rsid w:val="38E4F9C3"/>
    <w:rsid w:val="38E74415"/>
    <w:rsid w:val="38EB4112"/>
    <w:rsid w:val="38F513B6"/>
    <w:rsid w:val="38F781E6"/>
    <w:rsid w:val="390316E1"/>
    <w:rsid w:val="3904F883"/>
    <w:rsid w:val="390A348C"/>
    <w:rsid w:val="390A7708"/>
    <w:rsid w:val="39133A0D"/>
    <w:rsid w:val="391CE381"/>
    <w:rsid w:val="391EC33B"/>
    <w:rsid w:val="39201EFB"/>
    <w:rsid w:val="3927894B"/>
    <w:rsid w:val="392EF292"/>
    <w:rsid w:val="3933F088"/>
    <w:rsid w:val="3940A976"/>
    <w:rsid w:val="39412D02"/>
    <w:rsid w:val="39460306"/>
    <w:rsid w:val="39476339"/>
    <w:rsid w:val="3947C033"/>
    <w:rsid w:val="394A38B2"/>
    <w:rsid w:val="394BDDA5"/>
    <w:rsid w:val="39502DDB"/>
    <w:rsid w:val="39508A57"/>
    <w:rsid w:val="3953376B"/>
    <w:rsid w:val="39534FE5"/>
    <w:rsid w:val="39575544"/>
    <w:rsid w:val="395B2DCB"/>
    <w:rsid w:val="395FBCD1"/>
    <w:rsid w:val="3963E6A9"/>
    <w:rsid w:val="39652564"/>
    <w:rsid w:val="3969AAB2"/>
    <w:rsid w:val="396FDB04"/>
    <w:rsid w:val="3971FA51"/>
    <w:rsid w:val="3977663E"/>
    <w:rsid w:val="39794072"/>
    <w:rsid w:val="397989B3"/>
    <w:rsid w:val="39823544"/>
    <w:rsid w:val="3983D909"/>
    <w:rsid w:val="398ECCA6"/>
    <w:rsid w:val="39981A96"/>
    <w:rsid w:val="399A3E71"/>
    <w:rsid w:val="399D369A"/>
    <w:rsid w:val="39A93692"/>
    <w:rsid w:val="39AA4F1E"/>
    <w:rsid w:val="39AD478D"/>
    <w:rsid w:val="39AD9D55"/>
    <w:rsid w:val="39B20FD4"/>
    <w:rsid w:val="39B447E2"/>
    <w:rsid w:val="39BAF584"/>
    <w:rsid w:val="39C1B654"/>
    <w:rsid w:val="39C1E9C8"/>
    <w:rsid w:val="39DD91DB"/>
    <w:rsid w:val="39DDB1F6"/>
    <w:rsid w:val="39E29FC4"/>
    <w:rsid w:val="39ECBCC3"/>
    <w:rsid w:val="39F3F99E"/>
    <w:rsid w:val="39F50211"/>
    <w:rsid w:val="39F5A475"/>
    <w:rsid w:val="39F779E1"/>
    <w:rsid w:val="39F7D925"/>
    <w:rsid w:val="39FA3B0C"/>
    <w:rsid w:val="39FBB470"/>
    <w:rsid w:val="3A002AFC"/>
    <w:rsid w:val="3A012BF1"/>
    <w:rsid w:val="3A015FB4"/>
    <w:rsid w:val="3A02584E"/>
    <w:rsid w:val="3A0296B4"/>
    <w:rsid w:val="3A08D00A"/>
    <w:rsid w:val="3A0DE710"/>
    <w:rsid w:val="3A181D6E"/>
    <w:rsid w:val="3A1ED729"/>
    <w:rsid w:val="3A2AFD71"/>
    <w:rsid w:val="3A2CE83F"/>
    <w:rsid w:val="3A2F93C6"/>
    <w:rsid w:val="3A36851F"/>
    <w:rsid w:val="3A441157"/>
    <w:rsid w:val="3A4F4933"/>
    <w:rsid w:val="3A55B67A"/>
    <w:rsid w:val="3A5AC64C"/>
    <w:rsid w:val="3A5D121D"/>
    <w:rsid w:val="3A5F94C0"/>
    <w:rsid w:val="3A63F84B"/>
    <w:rsid w:val="3A669790"/>
    <w:rsid w:val="3A682746"/>
    <w:rsid w:val="3A6CB013"/>
    <w:rsid w:val="3A712FAD"/>
    <w:rsid w:val="3A73BA86"/>
    <w:rsid w:val="3A757B8D"/>
    <w:rsid w:val="3A7C1EF3"/>
    <w:rsid w:val="3A7D1471"/>
    <w:rsid w:val="3A7EC292"/>
    <w:rsid w:val="3A87B4FC"/>
    <w:rsid w:val="3A88C537"/>
    <w:rsid w:val="3A8B522C"/>
    <w:rsid w:val="3A8ECF64"/>
    <w:rsid w:val="3A90492D"/>
    <w:rsid w:val="3A9DD102"/>
    <w:rsid w:val="3AA2A6DC"/>
    <w:rsid w:val="3AA8DABF"/>
    <w:rsid w:val="3AA96064"/>
    <w:rsid w:val="3AB34F91"/>
    <w:rsid w:val="3AB513FC"/>
    <w:rsid w:val="3AB578F1"/>
    <w:rsid w:val="3AB7BA35"/>
    <w:rsid w:val="3ABC664F"/>
    <w:rsid w:val="3AC1B42C"/>
    <w:rsid w:val="3AC2B4DC"/>
    <w:rsid w:val="3AC3B037"/>
    <w:rsid w:val="3AC65C92"/>
    <w:rsid w:val="3AC6B82B"/>
    <w:rsid w:val="3ACA74D3"/>
    <w:rsid w:val="3ACB2EA9"/>
    <w:rsid w:val="3ACE4260"/>
    <w:rsid w:val="3ACE4C31"/>
    <w:rsid w:val="3AD46697"/>
    <w:rsid w:val="3ADDDCE9"/>
    <w:rsid w:val="3AE4C8CC"/>
    <w:rsid w:val="3AE52A83"/>
    <w:rsid w:val="3AE5BD1B"/>
    <w:rsid w:val="3AE83E83"/>
    <w:rsid w:val="3AE8C9B0"/>
    <w:rsid w:val="3AEAE295"/>
    <w:rsid w:val="3AECE285"/>
    <w:rsid w:val="3AF11C53"/>
    <w:rsid w:val="3AF43059"/>
    <w:rsid w:val="3AF7E521"/>
    <w:rsid w:val="3AFA575B"/>
    <w:rsid w:val="3AFAF9FB"/>
    <w:rsid w:val="3AFFC6B7"/>
    <w:rsid w:val="3B04AB25"/>
    <w:rsid w:val="3B06B999"/>
    <w:rsid w:val="3B06F118"/>
    <w:rsid w:val="3B0C4899"/>
    <w:rsid w:val="3B0ED00A"/>
    <w:rsid w:val="3B0FE4CD"/>
    <w:rsid w:val="3B1A29CE"/>
    <w:rsid w:val="3B1F7FFE"/>
    <w:rsid w:val="3B21BF63"/>
    <w:rsid w:val="3B26F81D"/>
    <w:rsid w:val="3B286C48"/>
    <w:rsid w:val="3B2FEA90"/>
    <w:rsid w:val="3B301DA8"/>
    <w:rsid w:val="3B307B65"/>
    <w:rsid w:val="3B31FD3E"/>
    <w:rsid w:val="3B3625F2"/>
    <w:rsid w:val="3B37FBD7"/>
    <w:rsid w:val="3B4199EE"/>
    <w:rsid w:val="3B497694"/>
    <w:rsid w:val="3B4EF183"/>
    <w:rsid w:val="3B5101C0"/>
    <w:rsid w:val="3B5B9E66"/>
    <w:rsid w:val="3B7582B7"/>
    <w:rsid w:val="3B83217A"/>
    <w:rsid w:val="3B86A84F"/>
    <w:rsid w:val="3B8EE337"/>
    <w:rsid w:val="3B9307E2"/>
    <w:rsid w:val="3B94CEA7"/>
    <w:rsid w:val="3B9865AB"/>
    <w:rsid w:val="3B9AA7DE"/>
    <w:rsid w:val="3B9CCEBE"/>
    <w:rsid w:val="3BA225EC"/>
    <w:rsid w:val="3BA7EFE2"/>
    <w:rsid w:val="3BAAD020"/>
    <w:rsid w:val="3BC0692D"/>
    <w:rsid w:val="3BC76DBB"/>
    <w:rsid w:val="3BCBEE80"/>
    <w:rsid w:val="3BCCE75C"/>
    <w:rsid w:val="3BCFDDF5"/>
    <w:rsid w:val="3BD0380C"/>
    <w:rsid w:val="3BD99CB6"/>
    <w:rsid w:val="3BDB2E08"/>
    <w:rsid w:val="3BE6461A"/>
    <w:rsid w:val="3BED23AB"/>
    <w:rsid w:val="3BF818F2"/>
    <w:rsid w:val="3BFC08A1"/>
    <w:rsid w:val="3C00AE0D"/>
    <w:rsid w:val="3C02AA67"/>
    <w:rsid w:val="3C0A3D70"/>
    <w:rsid w:val="3C1C3225"/>
    <w:rsid w:val="3C1DACD1"/>
    <w:rsid w:val="3C1FECAF"/>
    <w:rsid w:val="3C2083E3"/>
    <w:rsid w:val="3C21A0FE"/>
    <w:rsid w:val="3C23FB32"/>
    <w:rsid w:val="3C29257B"/>
    <w:rsid w:val="3C2B9683"/>
    <w:rsid w:val="3C2E2581"/>
    <w:rsid w:val="3C34E35A"/>
    <w:rsid w:val="3C3515A4"/>
    <w:rsid w:val="3C379E74"/>
    <w:rsid w:val="3C38EF11"/>
    <w:rsid w:val="3C42698C"/>
    <w:rsid w:val="3C443DA4"/>
    <w:rsid w:val="3C45BD06"/>
    <w:rsid w:val="3C4DF72E"/>
    <w:rsid w:val="3C556150"/>
    <w:rsid w:val="3C56B373"/>
    <w:rsid w:val="3C57E5F3"/>
    <w:rsid w:val="3C5944D8"/>
    <w:rsid w:val="3C59AA0C"/>
    <w:rsid w:val="3C5E7AC9"/>
    <w:rsid w:val="3C5EC5AF"/>
    <w:rsid w:val="3C6118AE"/>
    <w:rsid w:val="3C624C12"/>
    <w:rsid w:val="3C653A37"/>
    <w:rsid w:val="3C66A0FC"/>
    <w:rsid w:val="3C7A837C"/>
    <w:rsid w:val="3C83020A"/>
    <w:rsid w:val="3C8954F7"/>
    <w:rsid w:val="3C925285"/>
    <w:rsid w:val="3C9353E8"/>
    <w:rsid w:val="3C94E027"/>
    <w:rsid w:val="3C95A995"/>
    <w:rsid w:val="3C9723A3"/>
    <w:rsid w:val="3C9FD6AE"/>
    <w:rsid w:val="3CA7F290"/>
    <w:rsid w:val="3CA89E9B"/>
    <w:rsid w:val="3CAEAE39"/>
    <w:rsid w:val="3CB5E4DB"/>
    <w:rsid w:val="3CBCCA94"/>
    <w:rsid w:val="3CC1F09D"/>
    <w:rsid w:val="3CC5A906"/>
    <w:rsid w:val="3CCAA3E6"/>
    <w:rsid w:val="3CCD51D9"/>
    <w:rsid w:val="3CD094BD"/>
    <w:rsid w:val="3CD0DD31"/>
    <w:rsid w:val="3CE0496C"/>
    <w:rsid w:val="3CEABE67"/>
    <w:rsid w:val="3CEC1C48"/>
    <w:rsid w:val="3CEECDBB"/>
    <w:rsid w:val="3CF50BAB"/>
    <w:rsid w:val="3CF89264"/>
    <w:rsid w:val="3CFC9BEE"/>
    <w:rsid w:val="3D095967"/>
    <w:rsid w:val="3D0F11DF"/>
    <w:rsid w:val="3D0F64D1"/>
    <w:rsid w:val="3D1661BC"/>
    <w:rsid w:val="3D178854"/>
    <w:rsid w:val="3D17A126"/>
    <w:rsid w:val="3D1D579F"/>
    <w:rsid w:val="3D1DBAE2"/>
    <w:rsid w:val="3D219A80"/>
    <w:rsid w:val="3D2EF58C"/>
    <w:rsid w:val="3D2FCB69"/>
    <w:rsid w:val="3D378C1B"/>
    <w:rsid w:val="3D37A6D2"/>
    <w:rsid w:val="3D3B6533"/>
    <w:rsid w:val="3D3B8042"/>
    <w:rsid w:val="3D3C6ED8"/>
    <w:rsid w:val="3D3EAB64"/>
    <w:rsid w:val="3D424059"/>
    <w:rsid w:val="3D4C7F34"/>
    <w:rsid w:val="3D5A976D"/>
    <w:rsid w:val="3D6378CF"/>
    <w:rsid w:val="3D638592"/>
    <w:rsid w:val="3D6401A3"/>
    <w:rsid w:val="3D675D10"/>
    <w:rsid w:val="3D69D915"/>
    <w:rsid w:val="3D70F24D"/>
    <w:rsid w:val="3D72443D"/>
    <w:rsid w:val="3D760880"/>
    <w:rsid w:val="3D7B15F0"/>
    <w:rsid w:val="3D800D06"/>
    <w:rsid w:val="3D801C89"/>
    <w:rsid w:val="3D8450F7"/>
    <w:rsid w:val="3D86A023"/>
    <w:rsid w:val="3D8A64AB"/>
    <w:rsid w:val="3D97C29A"/>
    <w:rsid w:val="3D9F2ADC"/>
    <w:rsid w:val="3DA7DF40"/>
    <w:rsid w:val="3DACEEF7"/>
    <w:rsid w:val="3DB15F1A"/>
    <w:rsid w:val="3DB221ED"/>
    <w:rsid w:val="3DB5A2F4"/>
    <w:rsid w:val="3DBB624D"/>
    <w:rsid w:val="3DBB8B19"/>
    <w:rsid w:val="3DC5D361"/>
    <w:rsid w:val="3DCFC219"/>
    <w:rsid w:val="3DD3EE5E"/>
    <w:rsid w:val="3DD4FAAA"/>
    <w:rsid w:val="3DD59AF3"/>
    <w:rsid w:val="3DD72675"/>
    <w:rsid w:val="3DD99CFA"/>
    <w:rsid w:val="3DDBE59E"/>
    <w:rsid w:val="3DDEDB8E"/>
    <w:rsid w:val="3DE21C71"/>
    <w:rsid w:val="3DE26FD2"/>
    <w:rsid w:val="3DE969ED"/>
    <w:rsid w:val="3DED01C6"/>
    <w:rsid w:val="3DED1E3B"/>
    <w:rsid w:val="3DEE5D13"/>
    <w:rsid w:val="3DEE8644"/>
    <w:rsid w:val="3DEECD05"/>
    <w:rsid w:val="3DEF24C1"/>
    <w:rsid w:val="3DEF3989"/>
    <w:rsid w:val="3DF02387"/>
    <w:rsid w:val="3DF47EC1"/>
    <w:rsid w:val="3E03A21E"/>
    <w:rsid w:val="3E04BED9"/>
    <w:rsid w:val="3E115056"/>
    <w:rsid w:val="3E197CA6"/>
    <w:rsid w:val="3E1E054C"/>
    <w:rsid w:val="3E22FCA3"/>
    <w:rsid w:val="3E2B1883"/>
    <w:rsid w:val="3E2EE980"/>
    <w:rsid w:val="3E31AF04"/>
    <w:rsid w:val="3E332953"/>
    <w:rsid w:val="3E368057"/>
    <w:rsid w:val="3E3BC519"/>
    <w:rsid w:val="3E42DE58"/>
    <w:rsid w:val="3E43CFBC"/>
    <w:rsid w:val="3E46BEF0"/>
    <w:rsid w:val="3E46BFEA"/>
    <w:rsid w:val="3E479CFA"/>
    <w:rsid w:val="3E52697D"/>
    <w:rsid w:val="3E5B9AF3"/>
    <w:rsid w:val="3E60AD6C"/>
    <w:rsid w:val="3E634239"/>
    <w:rsid w:val="3E658546"/>
    <w:rsid w:val="3E685A75"/>
    <w:rsid w:val="3E6B3B29"/>
    <w:rsid w:val="3E6D69F0"/>
    <w:rsid w:val="3E778612"/>
    <w:rsid w:val="3E7E7346"/>
    <w:rsid w:val="3E844C11"/>
    <w:rsid w:val="3E88CB22"/>
    <w:rsid w:val="3E8F060A"/>
    <w:rsid w:val="3E935389"/>
    <w:rsid w:val="3E9678F4"/>
    <w:rsid w:val="3E9A118F"/>
    <w:rsid w:val="3E9ADB93"/>
    <w:rsid w:val="3E9DF1C8"/>
    <w:rsid w:val="3E9E7435"/>
    <w:rsid w:val="3EA02103"/>
    <w:rsid w:val="3EA0BF7A"/>
    <w:rsid w:val="3EA77841"/>
    <w:rsid w:val="3EA83100"/>
    <w:rsid w:val="3EAE9BFE"/>
    <w:rsid w:val="3EB86770"/>
    <w:rsid w:val="3EBB8F06"/>
    <w:rsid w:val="3EC1323F"/>
    <w:rsid w:val="3EC29A9F"/>
    <w:rsid w:val="3EC84D2D"/>
    <w:rsid w:val="3ECA2BC9"/>
    <w:rsid w:val="3ECF9778"/>
    <w:rsid w:val="3ECFBEB2"/>
    <w:rsid w:val="3ED68945"/>
    <w:rsid w:val="3ED97813"/>
    <w:rsid w:val="3EDE89AC"/>
    <w:rsid w:val="3EDFE00E"/>
    <w:rsid w:val="3EE1078D"/>
    <w:rsid w:val="3EE178CB"/>
    <w:rsid w:val="3EE35B95"/>
    <w:rsid w:val="3EEAF9F3"/>
    <w:rsid w:val="3EEDAE2F"/>
    <w:rsid w:val="3EEDE823"/>
    <w:rsid w:val="3EEE1245"/>
    <w:rsid w:val="3EF39A25"/>
    <w:rsid w:val="3EF5B40C"/>
    <w:rsid w:val="3EF68691"/>
    <w:rsid w:val="3EF7D046"/>
    <w:rsid w:val="3EFB762F"/>
    <w:rsid w:val="3F081F93"/>
    <w:rsid w:val="3F08BD95"/>
    <w:rsid w:val="3F0BF244"/>
    <w:rsid w:val="3F0F634A"/>
    <w:rsid w:val="3F12F621"/>
    <w:rsid w:val="3F14C7ED"/>
    <w:rsid w:val="3F16090E"/>
    <w:rsid w:val="3F1E120D"/>
    <w:rsid w:val="3F213EDC"/>
    <w:rsid w:val="3F2F4145"/>
    <w:rsid w:val="3F306F56"/>
    <w:rsid w:val="3F31EEDC"/>
    <w:rsid w:val="3F34592D"/>
    <w:rsid w:val="3F419F5F"/>
    <w:rsid w:val="3F47892D"/>
    <w:rsid w:val="3F4B17F8"/>
    <w:rsid w:val="3F52B957"/>
    <w:rsid w:val="3F608F3B"/>
    <w:rsid w:val="3F637C30"/>
    <w:rsid w:val="3F66C0C5"/>
    <w:rsid w:val="3F680236"/>
    <w:rsid w:val="3F6AD402"/>
    <w:rsid w:val="3F6DDD81"/>
    <w:rsid w:val="3F72CE6D"/>
    <w:rsid w:val="3F75EAB2"/>
    <w:rsid w:val="3F7863E6"/>
    <w:rsid w:val="3F7A2E88"/>
    <w:rsid w:val="3F7AF1A4"/>
    <w:rsid w:val="3F807F1A"/>
    <w:rsid w:val="3F8267AC"/>
    <w:rsid w:val="3F8285A5"/>
    <w:rsid w:val="3F87D585"/>
    <w:rsid w:val="3F89F9AB"/>
    <w:rsid w:val="3F8A34A8"/>
    <w:rsid w:val="3F8B0E53"/>
    <w:rsid w:val="3F917D04"/>
    <w:rsid w:val="3F937FC5"/>
    <w:rsid w:val="3F990846"/>
    <w:rsid w:val="3FAED7D5"/>
    <w:rsid w:val="3FB72D56"/>
    <w:rsid w:val="3FB91D99"/>
    <w:rsid w:val="3FB94366"/>
    <w:rsid w:val="3FC05D65"/>
    <w:rsid w:val="3FC7E5A9"/>
    <w:rsid w:val="3FCCBB26"/>
    <w:rsid w:val="3FCD284C"/>
    <w:rsid w:val="3FD3DDA0"/>
    <w:rsid w:val="3FD63723"/>
    <w:rsid w:val="3FD7AD62"/>
    <w:rsid w:val="3FD9473F"/>
    <w:rsid w:val="3FDA0BA0"/>
    <w:rsid w:val="3FDF5A9C"/>
    <w:rsid w:val="3FE67342"/>
    <w:rsid w:val="3FE9C985"/>
    <w:rsid w:val="3FEB6EE3"/>
    <w:rsid w:val="3FF5A42E"/>
    <w:rsid w:val="3FF5B036"/>
    <w:rsid w:val="3FFA2667"/>
    <w:rsid w:val="4007B9FF"/>
    <w:rsid w:val="400B3C72"/>
    <w:rsid w:val="401234B9"/>
    <w:rsid w:val="4017BA86"/>
    <w:rsid w:val="4018F00E"/>
    <w:rsid w:val="401EFE4D"/>
    <w:rsid w:val="4025AD92"/>
    <w:rsid w:val="402BD2DF"/>
    <w:rsid w:val="402F52AF"/>
    <w:rsid w:val="40313696"/>
    <w:rsid w:val="403781B1"/>
    <w:rsid w:val="403A6236"/>
    <w:rsid w:val="403E240F"/>
    <w:rsid w:val="403F6905"/>
    <w:rsid w:val="404691FC"/>
    <w:rsid w:val="4049B11F"/>
    <w:rsid w:val="4056F31F"/>
    <w:rsid w:val="4059803F"/>
    <w:rsid w:val="405D641C"/>
    <w:rsid w:val="406399FD"/>
    <w:rsid w:val="406625F4"/>
    <w:rsid w:val="406D87A1"/>
    <w:rsid w:val="407DE2D0"/>
    <w:rsid w:val="4083A8A0"/>
    <w:rsid w:val="40888715"/>
    <w:rsid w:val="40918F56"/>
    <w:rsid w:val="409198E8"/>
    <w:rsid w:val="409DAE8A"/>
    <w:rsid w:val="40A2D5ED"/>
    <w:rsid w:val="40A3B41F"/>
    <w:rsid w:val="40A91A9C"/>
    <w:rsid w:val="40A9BC9E"/>
    <w:rsid w:val="40AB02B4"/>
    <w:rsid w:val="40AB1057"/>
    <w:rsid w:val="40AB875A"/>
    <w:rsid w:val="40ABE69A"/>
    <w:rsid w:val="40ADE960"/>
    <w:rsid w:val="40AFF16D"/>
    <w:rsid w:val="40BABB23"/>
    <w:rsid w:val="40BFAE10"/>
    <w:rsid w:val="40C91FB2"/>
    <w:rsid w:val="40D17C81"/>
    <w:rsid w:val="40DC7E4A"/>
    <w:rsid w:val="40DDA706"/>
    <w:rsid w:val="40E5C7DD"/>
    <w:rsid w:val="40E85C29"/>
    <w:rsid w:val="40E93CC4"/>
    <w:rsid w:val="40E991EF"/>
    <w:rsid w:val="40EEE5FE"/>
    <w:rsid w:val="40F379F0"/>
    <w:rsid w:val="40FA9E08"/>
    <w:rsid w:val="40FE242C"/>
    <w:rsid w:val="41147841"/>
    <w:rsid w:val="411656B4"/>
    <w:rsid w:val="4125F800"/>
    <w:rsid w:val="41362783"/>
    <w:rsid w:val="413961FD"/>
    <w:rsid w:val="4141A19E"/>
    <w:rsid w:val="4149F669"/>
    <w:rsid w:val="414C4CDA"/>
    <w:rsid w:val="414C8332"/>
    <w:rsid w:val="4156AF25"/>
    <w:rsid w:val="415950D4"/>
    <w:rsid w:val="4166AD26"/>
    <w:rsid w:val="4168351A"/>
    <w:rsid w:val="416AD61B"/>
    <w:rsid w:val="4174F03D"/>
    <w:rsid w:val="417EC2E1"/>
    <w:rsid w:val="418CF254"/>
    <w:rsid w:val="419415A3"/>
    <w:rsid w:val="41977046"/>
    <w:rsid w:val="41A1DA72"/>
    <w:rsid w:val="41A42ADE"/>
    <w:rsid w:val="41A4FA72"/>
    <w:rsid w:val="41A943B2"/>
    <w:rsid w:val="41AE97B9"/>
    <w:rsid w:val="41AFC0D0"/>
    <w:rsid w:val="41B148F9"/>
    <w:rsid w:val="41B43B93"/>
    <w:rsid w:val="41B9A058"/>
    <w:rsid w:val="41BFC94A"/>
    <w:rsid w:val="41CB02E8"/>
    <w:rsid w:val="41CC67F6"/>
    <w:rsid w:val="41D09592"/>
    <w:rsid w:val="41D12AB7"/>
    <w:rsid w:val="41DE577E"/>
    <w:rsid w:val="41E37712"/>
    <w:rsid w:val="41E60D1A"/>
    <w:rsid w:val="41E67431"/>
    <w:rsid w:val="41EB9C8F"/>
    <w:rsid w:val="41F4F59B"/>
    <w:rsid w:val="41FAF6DD"/>
    <w:rsid w:val="420C3F47"/>
    <w:rsid w:val="421382B5"/>
    <w:rsid w:val="4216B34C"/>
    <w:rsid w:val="4217DEEF"/>
    <w:rsid w:val="421CFB2B"/>
    <w:rsid w:val="421DA904"/>
    <w:rsid w:val="4223F2C0"/>
    <w:rsid w:val="422660A7"/>
    <w:rsid w:val="422AB066"/>
    <w:rsid w:val="422C48EB"/>
    <w:rsid w:val="422E4E73"/>
    <w:rsid w:val="42306836"/>
    <w:rsid w:val="4235A164"/>
    <w:rsid w:val="4235A18B"/>
    <w:rsid w:val="423780DC"/>
    <w:rsid w:val="42382EB6"/>
    <w:rsid w:val="423F56E0"/>
    <w:rsid w:val="424D93AC"/>
    <w:rsid w:val="424DB6D7"/>
    <w:rsid w:val="42516A06"/>
    <w:rsid w:val="425268AD"/>
    <w:rsid w:val="4253234E"/>
    <w:rsid w:val="4257DF30"/>
    <w:rsid w:val="4259C21C"/>
    <w:rsid w:val="425C7DBC"/>
    <w:rsid w:val="42636DEE"/>
    <w:rsid w:val="4263F12F"/>
    <w:rsid w:val="426F4893"/>
    <w:rsid w:val="4272CA6A"/>
    <w:rsid w:val="42751AB6"/>
    <w:rsid w:val="4281F294"/>
    <w:rsid w:val="4281F4FC"/>
    <w:rsid w:val="428534D3"/>
    <w:rsid w:val="428E70C7"/>
    <w:rsid w:val="42936D01"/>
    <w:rsid w:val="429AC1F6"/>
    <w:rsid w:val="429B117F"/>
    <w:rsid w:val="429DF9C2"/>
    <w:rsid w:val="42AD15DE"/>
    <w:rsid w:val="42B2938B"/>
    <w:rsid w:val="42B31760"/>
    <w:rsid w:val="42B324CC"/>
    <w:rsid w:val="42B39968"/>
    <w:rsid w:val="42B41437"/>
    <w:rsid w:val="42B5F9A7"/>
    <w:rsid w:val="42B91334"/>
    <w:rsid w:val="42BE7276"/>
    <w:rsid w:val="42C013EA"/>
    <w:rsid w:val="42CB20E1"/>
    <w:rsid w:val="42CC408D"/>
    <w:rsid w:val="42CDCC7D"/>
    <w:rsid w:val="42CFF15F"/>
    <w:rsid w:val="42D32D46"/>
    <w:rsid w:val="42D8A8EA"/>
    <w:rsid w:val="42DC3E15"/>
    <w:rsid w:val="42E06AD3"/>
    <w:rsid w:val="42E26729"/>
    <w:rsid w:val="42E96AD8"/>
    <w:rsid w:val="42EBF0B0"/>
    <w:rsid w:val="42F1083F"/>
    <w:rsid w:val="42F3D061"/>
    <w:rsid w:val="42FB4784"/>
    <w:rsid w:val="4301C1C0"/>
    <w:rsid w:val="43049466"/>
    <w:rsid w:val="430D703B"/>
    <w:rsid w:val="430FA83F"/>
    <w:rsid w:val="43120933"/>
    <w:rsid w:val="431D95C5"/>
    <w:rsid w:val="431DA2E2"/>
    <w:rsid w:val="43241473"/>
    <w:rsid w:val="4328FE41"/>
    <w:rsid w:val="432A0A25"/>
    <w:rsid w:val="432C8D47"/>
    <w:rsid w:val="4334A731"/>
    <w:rsid w:val="4334C4CA"/>
    <w:rsid w:val="433C8B18"/>
    <w:rsid w:val="433DF31E"/>
    <w:rsid w:val="43403999"/>
    <w:rsid w:val="434584BA"/>
    <w:rsid w:val="434C3B0D"/>
    <w:rsid w:val="4350F163"/>
    <w:rsid w:val="4355F75D"/>
    <w:rsid w:val="435632FE"/>
    <w:rsid w:val="435B252C"/>
    <w:rsid w:val="435F393C"/>
    <w:rsid w:val="43644352"/>
    <w:rsid w:val="4368A480"/>
    <w:rsid w:val="436D4D61"/>
    <w:rsid w:val="436E3195"/>
    <w:rsid w:val="436F174F"/>
    <w:rsid w:val="436F1A21"/>
    <w:rsid w:val="43739EE2"/>
    <w:rsid w:val="43771850"/>
    <w:rsid w:val="4377E9E2"/>
    <w:rsid w:val="437D436F"/>
    <w:rsid w:val="4380F4EA"/>
    <w:rsid w:val="4381E6C8"/>
    <w:rsid w:val="438DDCD6"/>
    <w:rsid w:val="438E7140"/>
    <w:rsid w:val="439539E4"/>
    <w:rsid w:val="439685D0"/>
    <w:rsid w:val="439936D8"/>
    <w:rsid w:val="439C28FF"/>
    <w:rsid w:val="43A56BD2"/>
    <w:rsid w:val="43B38569"/>
    <w:rsid w:val="43B8F583"/>
    <w:rsid w:val="43BAF007"/>
    <w:rsid w:val="43BBC163"/>
    <w:rsid w:val="43BC5448"/>
    <w:rsid w:val="43BE85D2"/>
    <w:rsid w:val="43C70450"/>
    <w:rsid w:val="43C9DACB"/>
    <w:rsid w:val="43CA9A07"/>
    <w:rsid w:val="43CDE9C3"/>
    <w:rsid w:val="43CFBA2B"/>
    <w:rsid w:val="43D0137D"/>
    <w:rsid w:val="43D5C730"/>
    <w:rsid w:val="43D98B76"/>
    <w:rsid w:val="43E966FB"/>
    <w:rsid w:val="43F4B0ED"/>
    <w:rsid w:val="43F9191F"/>
    <w:rsid w:val="43FF4C3B"/>
    <w:rsid w:val="44048DC6"/>
    <w:rsid w:val="4408C475"/>
    <w:rsid w:val="440CF3D6"/>
    <w:rsid w:val="440FC52F"/>
    <w:rsid w:val="441050B4"/>
    <w:rsid w:val="4414A900"/>
    <w:rsid w:val="4415E82B"/>
    <w:rsid w:val="4416A306"/>
    <w:rsid w:val="44170758"/>
    <w:rsid w:val="44177810"/>
    <w:rsid w:val="4419A9B9"/>
    <w:rsid w:val="4419CCCA"/>
    <w:rsid w:val="441B5E3C"/>
    <w:rsid w:val="441DFDBD"/>
    <w:rsid w:val="4424839B"/>
    <w:rsid w:val="4431734C"/>
    <w:rsid w:val="44317C49"/>
    <w:rsid w:val="4435692C"/>
    <w:rsid w:val="443A9723"/>
    <w:rsid w:val="443B7888"/>
    <w:rsid w:val="443DE1C3"/>
    <w:rsid w:val="44401ECB"/>
    <w:rsid w:val="44436FFA"/>
    <w:rsid w:val="44438F44"/>
    <w:rsid w:val="444B3E8F"/>
    <w:rsid w:val="444EB3C8"/>
    <w:rsid w:val="444F483C"/>
    <w:rsid w:val="444F9F21"/>
    <w:rsid w:val="44503802"/>
    <w:rsid w:val="4454A021"/>
    <w:rsid w:val="44598ED1"/>
    <w:rsid w:val="4460A953"/>
    <w:rsid w:val="446476C9"/>
    <w:rsid w:val="4465E99A"/>
    <w:rsid w:val="446F0004"/>
    <w:rsid w:val="4470035B"/>
    <w:rsid w:val="4472C946"/>
    <w:rsid w:val="447C5DB5"/>
    <w:rsid w:val="4482F506"/>
    <w:rsid w:val="4486DBFF"/>
    <w:rsid w:val="448AE9EE"/>
    <w:rsid w:val="449E86FF"/>
    <w:rsid w:val="44A5D28F"/>
    <w:rsid w:val="44B01185"/>
    <w:rsid w:val="44B754BA"/>
    <w:rsid w:val="44BC6895"/>
    <w:rsid w:val="44BDAFD3"/>
    <w:rsid w:val="44C34581"/>
    <w:rsid w:val="44C5D6EC"/>
    <w:rsid w:val="44CB81A8"/>
    <w:rsid w:val="44CE4CA8"/>
    <w:rsid w:val="44D2DFCC"/>
    <w:rsid w:val="44D3244E"/>
    <w:rsid w:val="44D411BA"/>
    <w:rsid w:val="44D72B94"/>
    <w:rsid w:val="44DA505B"/>
    <w:rsid w:val="44EE5CE5"/>
    <w:rsid w:val="44F0E449"/>
    <w:rsid w:val="44F5F169"/>
    <w:rsid w:val="44F90B20"/>
    <w:rsid w:val="44FF1375"/>
    <w:rsid w:val="45007CA4"/>
    <w:rsid w:val="4502111A"/>
    <w:rsid w:val="450BE060"/>
    <w:rsid w:val="450EDE2B"/>
    <w:rsid w:val="4513A6AB"/>
    <w:rsid w:val="45169DF0"/>
    <w:rsid w:val="4517752E"/>
    <w:rsid w:val="4519C5AE"/>
    <w:rsid w:val="451FBD6E"/>
    <w:rsid w:val="4525885F"/>
    <w:rsid w:val="452C35A4"/>
    <w:rsid w:val="452DB9A6"/>
    <w:rsid w:val="45320596"/>
    <w:rsid w:val="453A069E"/>
    <w:rsid w:val="453BDCB4"/>
    <w:rsid w:val="453EDD78"/>
    <w:rsid w:val="453EF8C8"/>
    <w:rsid w:val="45433AC5"/>
    <w:rsid w:val="45436C63"/>
    <w:rsid w:val="454DCEA0"/>
    <w:rsid w:val="454DE139"/>
    <w:rsid w:val="454FAE2F"/>
    <w:rsid w:val="4551FC1A"/>
    <w:rsid w:val="45543471"/>
    <w:rsid w:val="455668D4"/>
    <w:rsid w:val="45575E06"/>
    <w:rsid w:val="455789CA"/>
    <w:rsid w:val="455D9342"/>
    <w:rsid w:val="456715D6"/>
    <w:rsid w:val="456C1BAF"/>
    <w:rsid w:val="4570A2EC"/>
    <w:rsid w:val="4570D4BD"/>
    <w:rsid w:val="4573D021"/>
    <w:rsid w:val="457721F3"/>
    <w:rsid w:val="458130D1"/>
    <w:rsid w:val="4587A6C6"/>
    <w:rsid w:val="4587C040"/>
    <w:rsid w:val="458B01BB"/>
    <w:rsid w:val="45900802"/>
    <w:rsid w:val="4598675F"/>
    <w:rsid w:val="459B8423"/>
    <w:rsid w:val="45A300BF"/>
    <w:rsid w:val="45A9FAED"/>
    <w:rsid w:val="45ABB524"/>
    <w:rsid w:val="45AEF410"/>
    <w:rsid w:val="45B06070"/>
    <w:rsid w:val="45B2C623"/>
    <w:rsid w:val="45B33633"/>
    <w:rsid w:val="45BA6014"/>
    <w:rsid w:val="45BD80EE"/>
    <w:rsid w:val="45BE69F3"/>
    <w:rsid w:val="45C340E8"/>
    <w:rsid w:val="45C4D7B4"/>
    <w:rsid w:val="45C70A17"/>
    <w:rsid w:val="45C9703B"/>
    <w:rsid w:val="45CBD644"/>
    <w:rsid w:val="45D6A6D7"/>
    <w:rsid w:val="45DCC22A"/>
    <w:rsid w:val="45DCF376"/>
    <w:rsid w:val="45E0CFF0"/>
    <w:rsid w:val="45E54E17"/>
    <w:rsid w:val="45E67D03"/>
    <w:rsid w:val="45E91B38"/>
    <w:rsid w:val="45EC39C2"/>
    <w:rsid w:val="45F6BECB"/>
    <w:rsid w:val="45F91D27"/>
    <w:rsid w:val="45F9FFFC"/>
    <w:rsid w:val="45FB1A41"/>
    <w:rsid w:val="45FCDCDD"/>
    <w:rsid w:val="46040997"/>
    <w:rsid w:val="461293B7"/>
    <w:rsid w:val="461494A7"/>
    <w:rsid w:val="46164FC5"/>
    <w:rsid w:val="4624B9C5"/>
    <w:rsid w:val="4624C181"/>
    <w:rsid w:val="462506D2"/>
    <w:rsid w:val="462B6FFC"/>
    <w:rsid w:val="462DE828"/>
    <w:rsid w:val="4645D2B0"/>
    <w:rsid w:val="464D8522"/>
    <w:rsid w:val="464F354E"/>
    <w:rsid w:val="46500358"/>
    <w:rsid w:val="46594BE7"/>
    <w:rsid w:val="465981AD"/>
    <w:rsid w:val="465B8A1F"/>
    <w:rsid w:val="465CC57B"/>
    <w:rsid w:val="4663AFBA"/>
    <w:rsid w:val="466DB433"/>
    <w:rsid w:val="46753350"/>
    <w:rsid w:val="4675532C"/>
    <w:rsid w:val="4682DAC0"/>
    <w:rsid w:val="4685F248"/>
    <w:rsid w:val="4688408C"/>
    <w:rsid w:val="4688E233"/>
    <w:rsid w:val="468C99D7"/>
    <w:rsid w:val="468D4D29"/>
    <w:rsid w:val="469540D3"/>
    <w:rsid w:val="46964542"/>
    <w:rsid w:val="4696CA39"/>
    <w:rsid w:val="469BE87D"/>
    <w:rsid w:val="46A209FE"/>
    <w:rsid w:val="46A84D09"/>
    <w:rsid w:val="46ABEA17"/>
    <w:rsid w:val="46AC79F5"/>
    <w:rsid w:val="46AD4038"/>
    <w:rsid w:val="46B082C1"/>
    <w:rsid w:val="46B0F6DF"/>
    <w:rsid w:val="46B4C428"/>
    <w:rsid w:val="46BB9B60"/>
    <w:rsid w:val="46C110D1"/>
    <w:rsid w:val="46C35A5F"/>
    <w:rsid w:val="46CDA197"/>
    <w:rsid w:val="46CFD70B"/>
    <w:rsid w:val="46D103F7"/>
    <w:rsid w:val="46DD614E"/>
    <w:rsid w:val="46DD798C"/>
    <w:rsid w:val="46DF1916"/>
    <w:rsid w:val="46DFD3DA"/>
    <w:rsid w:val="46E5A570"/>
    <w:rsid w:val="46EA9D35"/>
    <w:rsid w:val="46F038A5"/>
    <w:rsid w:val="46F16284"/>
    <w:rsid w:val="46F4D865"/>
    <w:rsid w:val="46F4DAD9"/>
    <w:rsid w:val="46F7FD02"/>
    <w:rsid w:val="46FC8025"/>
    <w:rsid w:val="46FCB111"/>
    <w:rsid w:val="470118A5"/>
    <w:rsid w:val="4703FCDE"/>
    <w:rsid w:val="4705ABC1"/>
    <w:rsid w:val="47061464"/>
    <w:rsid w:val="47067A63"/>
    <w:rsid w:val="4706CB01"/>
    <w:rsid w:val="47088B04"/>
    <w:rsid w:val="470D1E74"/>
    <w:rsid w:val="470F3AE8"/>
    <w:rsid w:val="471AF70A"/>
    <w:rsid w:val="471B909D"/>
    <w:rsid w:val="471F4D85"/>
    <w:rsid w:val="47260C0C"/>
    <w:rsid w:val="4727D608"/>
    <w:rsid w:val="4727E745"/>
    <w:rsid w:val="47283845"/>
    <w:rsid w:val="47287964"/>
    <w:rsid w:val="472C7D7F"/>
    <w:rsid w:val="47328C9A"/>
    <w:rsid w:val="473772B3"/>
    <w:rsid w:val="47380D82"/>
    <w:rsid w:val="47387EC7"/>
    <w:rsid w:val="474086BE"/>
    <w:rsid w:val="4744C784"/>
    <w:rsid w:val="474697BF"/>
    <w:rsid w:val="47473559"/>
    <w:rsid w:val="474CCFF2"/>
    <w:rsid w:val="474CDF4D"/>
    <w:rsid w:val="474DF906"/>
    <w:rsid w:val="4751F9D8"/>
    <w:rsid w:val="4753883D"/>
    <w:rsid w:val="475C467E"/>
    <w:rsid w:val="475CA4CB"/>
    <w:rsid w:val="475CDE9E"/>
    <w:rsid w:val="475D0183"/>
    <w:rsid w:val="475E908E"/>
    <w:rsid w:val="4760C9A2"/>
    <w:rsid w:val="47669E61"/>
    <w:rsid w:val="476C26D7"/>
    <w:rsid w:val="476CBF11"/>
    <w:rsid w:val="477080F9"/>
    <w:rsid w:val="477362B2"/>
    <w:rsid w:val="4774E7A4"/>
    <w:rsid w:val="4778D02B"/>
    <w:rsid w:val="477DAA0C"/>
    <w:rsid w:val="4781076F"/>
    <w:rsid w:val="4781B796"/>
    <w:rsid w:val="4783507E"/>
    <w:rsid w:val="478AA685"/>
    <w:rsid w:val="4791873D"/>
    <w:rsid w:val="4796760C"/>
    <w:rsid w:val="479A8064"/>
    <w:rsid w:val="479C4073"/>
    <w:rsid w:val="479DA748"/>
    <w:rsid w:val="47A0975F"/>
    <w:rsid w:val="47A0A202"/>
    <w:rsid w:val="47A6650D"/>
    <w:rsid w:val="47AEED2B"/>
    <w:rsid w:val="47B02088"/>
    <w:rsid w:val="47B8727A"/>
    <w:rsid w:val="47B95C4A"/>
    <w:rsid w:val="47B972E8"/>
    <w:rsid w:val="47BE2C32"/>
    <w:rsid w:val="47C92BD1"/>
    <w:rsid w:val="47C948BC"/>
    <w:rsid w:val="47CE4AEE"/>
    <w:rsid w:val="47CECBDD"/>
    <w:rsid w:val="47D05F32"/>
    <w:rsid w:val="47D72E1C"/>
    <w:rsid w:val="47D73541"/>
    <w:rsid w:val="47D9BE81"/>
    <w:rsid w:val="47DCAEB0"/>
    <w:rsid w:val="47DDBCC1"/>
    <w:rsid w:val="47DF66B8"/>
    <w:rsid w:val="47E10E89"/>
    <w:rsid w:val="47E2C051"/>
    <w:rsid w:val="47E3BB3E"/>
    <w:rsid w:val="47E4DE97"/>
    <w:rsid w:val="47E54677"/>
    <w:rsid w:val="47E6B3C3"/>
    <w:rsid w:val="47EB53C6"/>
    <w:rsid w:val="47EDB9FF"/>
    <w:rsid w:val="47F4F49F"/>
    <w:rsid w:val="47F846F2"/>
    <w:rsid w:val="47F92400"/>
    <w:rsid w:val="47FA06F7"/>
    <w:rsid w:val="47FF2A93"/>
    <w:rsid w:val="48006FD5"/>
    <w:rsid w:val="48008E63"/>
    <w:rsid w:val="4818C717"/>
    <w:rsid w:val="481C4D09"/>
    <w:rsid w:val="481F34C1"/>
    <w:rsid w:val="48229B05"/>
    <w:rsid w:val="482C9DDC"/>
    <w:rsid w:val="482FA330"/>
    <w:rsid w:val="48387039"/>
    <w:rsid w:val="483C7A3B"/>
    <w:rsid w:val="48425883"/>
    <w:rsid w:val="4843AB8C"/>
    <w:rsid w:val="48462910"/>
    <w:rsid w:val="484D7ED5"/>
    <w:rsid w:val="484EC931"/>
    <w:rsid w:val="4854C70E"/>
    <w:rsid w:val="48597B54"/>
    <w:rsid w:val="4865259D"/>
    <w:rsid w:val="486AF117"/>
    <w:rsid w:val="486BE68B"/>
    <w:rsid w:val="48744F46"/>
    <w:rsid w:val="487621FF"/>
    <w:rsid w:val="4876B2F3"/>
    <w:rsid w:val="487B2946"/>
    <w:rsid w:val="487D5514"/>
    <w:rsid w:val="48809690"/>
    <w:rsid w:val="488626EC"/>
    <w:rsid w:val="488F86E8"/>
    <w:rsid w:val="48900F99"/>
    <w:rsid w:val="4892C488"/>
    <w:rsid w:val="48A35EDC"/>
    <w:rsid w:val="48A644D5"/>
    <w:rsid w:val="48A68BC7"/>
    <w:rsid w:val="48A8FA8E"/>
    <w:rsid w:val="48A9B76C"/>
    <w:rsid w:val="48AC0A6A"/>
    <w:rsid w:val="48B5EF06"/>
    <w:rsid w:val="48B98D33"/>
    <w:rsid w:val="48C1917B"/>
    <w:rsid w:val="48C384DF"/>
    <w:rsid w:val="48C494B1"/>
    <w:rsid w:val="48C5A30A"/>
    <w:rsid w:val="48C88494"/>
    <w:rsid w:val="48C9C493"/>
    <w:rsid w:val="48CE08EC"/>
    <w:rsid w:val="48D6CF01"/>
    <w:rsid w:val="48DD5FCD"/>
    <w:rsid w:val="48DDEA9D"/>
    <w:rsid w:val="48E23B01"/>
    <w:rsid w:val="48E89CE7"/>
    <w:rsid w:val="48EB2C61"/>
    <w:rsid w:val="48FDEDD9"/>
    <w:rsid w:val="4900B877"/>
    <w:rsid w:val="4900BF79"/>
    <w:rsid w:val="49061DAB"/>
    <w:rsid w:val="4906D8D4"/>
    <w:rsid w:val="4909C048"/>
    <w:rsid w:val="491AF6E2"/>
    <w:rsid w:val="491CAB85"/>
    <w:rsid w:val="491F4092"/>
    <w:rsid w:val="49217FC6"/>
    <w:rsid w:val="493385E3"/>
    <w:rsid w:val="49379721"/>
    <w:rsid w:val="4937CB23"/>
    <w:rsid w:val="49411C80"/>
    <w:rsid w:val="49430738"/>
    <w:rsid w:val="494C489E"/>
    <w:rsid w:val="494F03E0"/>
    <w:rsid w:val="49528ABF"/>
    <w:rsid w:val="49538B54"/>
    <w:rsid w:val="495E344F"/>
    <w:rsid w:val="495E8BFA"/>
    <w:rsid w:val="495F1EF4"/>
    <w:rsid w:val="4961EC0D"/>
    <w:rsid w:val="49631623"/>
    <w:rsid w:val="4965C7B6"/>
    <w:rsid w:val="4968DE47"/>
    <w:rsid w:val="496924FB"/>
    <w:rsid w:val="497209F5"/>
    <w:rsid w:val="4979DC92"/>
    <w:rsid w:val="497D2D7B"/>
    <w:rsid w:val="4981722D"/>
    <w:rsid w:val="49905AEC"/>
    <w:rsid w:val="49930A93"/>
    <w:rsid w:val="499A429A"/>
    <w:rsid w:val="49A0E8D1"/>
    <w:rsid w:val="49A8DD34"/>
    <w:rsid w:val="49ACA989"/>
    <w:rsid w:val="49ADA200"/>
    <w:rsid w:val="49AF161F"/>
    <w:rsid w:val="49B16193"/>
    <w:rsid w:val="49B1A95B"/>
    <w:rsid w:val="49B2365C"/>
    <w:rsid w:val="49BD634F"/>
    <w:rsid w:val="49BFFD2C"/>
    <w:rsid w:val="49C21A8A"/>
    <w:rsid w:val="49C599FF"/>
    <w:rsid w:val="49C62F58"/>
    <w:rsid w:val="49C703D5"/>
    <w:rsid w:val="49CE1D23"/>
    <w:rsid w:val="49CEE649"/>
    <w:rsid w:val="49D0CB6E"/>
    <w:rsid w:val="49D29CB3"/>
    <w:rsid w:val="49D2A6FD"/>
    <w:rsid w:val="49D511C0"/>
    <w:rsid w:val="49DCF694"/>
    <w:rsid w:val="49E9A0FD"/>
    <w:rsid w:val="49ECF80B"/>
    <w:rsid w:val="49EFBF13"/>
    <w:rsid w:val="49F858EA"/>
    <w:rsid w:val="49F99A8A"/>
    <w:rsid w:val="49FC0DB6"/>
    <w:rsid w:val="4A0E4BB2"/>
    <w:rsid w:val="4A0F31ED"/>
    <w:rsid w:val="4A27D8A5"/>
    <w:rsid w:val="4A2923AC"/>
    <w:rsid w:val="4A2A2576"/>
    <w:rsid w:val="4A2F4975"/>
    <w:rsid w:val="4A363F72"/>
    <w:rsid w:val="4A3BBB43"/>
    <w:rsid w:val="4A405CDF"/>
    <w:rsid w:val="4A4F6DE8"/>
    <w:rsid w:val="4A55ADEC"/>
    <w:rsid w:val="4A573495"/>
    <w:rsid w:val="4A5CF480"/>
    <w:rsid w:val="4A5D39C1"/>
    <w:rsid w:val="4A5F5A80"/>
    <w:rsid w:val="4A613E62"/>
    <w:rsid w:val="4A6F21FB"/>
    <w:rsid w:val="4A6FB2A5"/>
    <w:rsid w:val="4A73515F"/>
    <w:rsid w:val="4A756964"/>
    <w:rsid w:val="4A7ABC1C"/>
    <w:rsid w:val="4A80F2CD"/>
    <w:rsid w:val="4A8187AE"/>
    <w:rsid w:val="4A89479B"/>
    <w:rsid w:val="4A8A07FC"/>
    <w:rsid w:val="4A8A5AF2"/>
    <w:rsid w:val="4A8B8D52"/>
    <w:rsid w:val="4A8C73CB"/>
    <w:rsid w:val="4A9628AB"/>
    <w:rsid w:val="4A9671D9"/>
    <w:rsid w:val="4A9CB689"/>
    <w:rsid w:val="4A9DD91B"/>
    <w:rsid w:val="4AA1BE11"/>
    <w:rsid w:val="4AA30981"/>
    <w:rsid w:val="4AA78910"/>
    <w:rsid w:val="4AA90BEA"/>
    <w:rsid w:val="4AAF1457"/>
    <w:rsid w:val="4ABAA576"/>
    <w:rsid w:val="4AC639E4"/>
    <w:rsid w:val="4ACA217A"/>
    <w:rsid w:val="4ACED8A0"/>
    <w:rsid w:val="4AD0322B"/>
    <w:rsid w:val="4AD3F18D"/>
    <w:rsid w:val="4AD7EA06"/>
    <w:rsid w:val="4ADAC59F"/>
    <w:rsid w:val="4ADAF92D"/>
    <w:rsid w:val="4AE9CC79"/>
    <w:rsid w:val="4AEDF7B5"/>
    <w:rsid w:val="4AF71E8E"/>
    <w:rsid w:val="4AFB5F48"/>
    <w:rsid w:val="4AFBA176"/>
    <w:rsid w:val="4B023DAE"/>
    <w:rsid w:val="4B089775"/>
    <w:rsid w:val="4B0A3CE5"/>
    <w:rsid w:val="4B0E1354"/>
    <w:rsid w:val="4B0ED36B"/>
    <w:rsid w:val="4B13F249"/>
    <w:rsid w:val="4B14073A"/>
    <w:rsid w:val="4B1AC70C"/>
    <w:rsid w:val="4B201671"/>
    <w:rsid w:val="4B230C87"/>
    <w:rsid w:val="4B2B6163"/>
    <w:rsid w:val="4B2D90A8"/>
    <w:rsid w:val="4B2DAA37"/>
    <w:rsid w:val="4B35BE5D"/>
    <w:rsid w:val="4B370B5D"/>
    <w:rsid w:val="4B3B0C6E"/>
    <w:rsid w:val="4B4220B2"/>
    <w:rsid w:val="4B432745"/>
    <w:rsid w:val="4B450E22"/>
    <w:rsid w:val="4B46A724"/>
    <w:rsid w:val="4B491B56"/>
    <w:rsid w:val="4B4A1636"/>
    <w:rsid w:val="4B52FD15"/>
    <w:rsid w:val="4B53EF20"/>
    <w:rsid w:val="4B55059C"/>
    <w:rsid w:val="4B591B86"/>
    <w:rsid w:val="4B5A2FC4"/>
    <w:rsid w:val="4B5EAB52"/>
    <w:rsid w:val="4B6C9D59"/>
    <w:rsid w:val="4B6D1AE2"/>
    <w:rsid w:val="4B6F363D"/>
    <w:rsid w:val="4B6F3799"/>
    <w:rsid w:val="4B756F71"/>
    <w:rsid w:val="4B7948B6"/>
    <w:rsid w:val="4B7A87F8"/>
    <w:rsid w:val="4B848824"/>
    <w:rsid w:val="4B864570"/>
    <w:rsid w:val="4B8D379C"/>
    <w:rsid w:val="4B9DF93C"/>
    <w:rsid w:val="4B9F0963"/>
    <w:rsid w:val="4BA06029"/>
    <w:rsid w:val="4BA54069"/>
    <w:rsid w:val="4BACFF0F"/>
    <w:rsid w:val="4BB03FDB"/>
    <w:rsid w:val="4BB7E21C"/>
    <w:rsid w:val="4BBC1CCC"/>
    <w:rsid w:val="4BC24235"/>
    <w:rsid w:val="4BC44DD6"/>
    <w:rsid w:val="4BC65D97"/>
    <w:rsid w:val="4BC71229"/>
    <w:rsid w:val="4BCD95DF"/>
    <w:rsid w:val="4BD041F6"/>
    <w:rsid w:val="4BD61489"/>
    <w:rsid w:val="4BD7C1FF"/>
    <w:rsid w:val="4BD8C911"/>
    <w:rsid w:val="4BD9EAA5"/>
    <w:rsid w:val="4BDCFFA3"/>
    <w:rsid w:val="4BE00EAA"/>
    <w:rsid w:val="4BE07811"/>
    <w:rsid w:val="4BE62842"/>
    <w:rsid w:val="4BEB82BF"/>
    <w:rsid w:val="4BF1F2F1"/>
    <w:rsid w:val="4BF5B4CA"/>
    <w:rsid w:val="4BF5DD92"/>
    <w:rsid w:val="4BF6A3F0"/>
    <w:rsid w:val="4BFA2D5C"/>
    <w:rsid w:val="4BFB8418"/>
    <w:rsid w:val="4BFF6FC6"/>
    <w:rsid w:val="4C0E4DB0"/>
    <w:rsid w:val="4C11DA16"/>
    <w:rsid w:val="4C14419D"/>
    <w:rsid w:val="4C1634D4"/>
    <w:rsid w:val="4C1953C8"/>
    <w:rsid w:val="4C1BFDEE"/>
    <w:rsid w:val="4C1EA5A9"/>
    <w:rsid w:val="4C1EAFE0"/>
    <w:rsid w:val="4C20E6C9"/>
    <w:rsid w:val="4C2263B8"/>
    <w:rsid w:val="4C23CDCA"/>
    <w:rsid w:val="4C2A1FA1"/>
    <w:rsid w:val="4C328C72"/>
    <w:rsid w:val="4C32EF3A"/>
    <w:rsid w:val="4C347553"/>
    <w:rsid w:val="4C366F33"/>
    <w:rsid w:val="4C36ACDC"/>
    <w:rsid w:val="4C3774FF"/>
    <w:rsid w:val="4C3AACFC"/>
    <w:rsid w:val="4C3FF136"/>
    <w:rsid w:val="4C42BA22"/>
    <w:rsid w:val="4C433EFB"/>
    <w:rsid w:val="4C4DD58F"/>
    <w:rsid w:val="4C52D34B"/>
    <w:rsid w:val="4C5E1D89"/>
    <w:rsid w:val="4C65C2F4"/>
    <w:rsid w:val="4C6A542B"/>
    <w:rsid w:val="4C6D4637"/>
    <w:rsid w:val="4C6D4C55"/>
    <w:rsid w:val="4C737B57"/>
    <w:rsid w:val="4C7CA196"/>
    <w:rsid w:val="4C82364A"/>
    <w:rsid w:val="4C85CD48"/>
    <w:rsid w:val="4C912F16"/>
    <w:rsid w:val="4CA05200"/>
    <w:rsid w:val="4CA28BD5"/>
    <w:rsid w:val="4CA4BA80"/>
    <w:rsid w:val="4CA8A06A"/>
    <w:rsid w:val="4CADEACC"/>
    <w:rsid w:val="4CB28352"/>
    <w:rsid w:val="4CB5F82C"/>
    <w:rsid w:val="4CB8C49C"/>
    <w:rsid w:val="4CBB0D67"/>
    <w:rsid w:val="4CC21632"/>
    <w:rsid w:val="4CC32C33"/>
    <w:rsid w:val="4CCC027E"/>
    <w:rsid w:val="4CD47C5A"/>
    <w:rsid w:val="4CD49FBF"/>
    <w:rsid w:val="4CD6282A"/>
    <w:rsid w:val="4CE0AFC4"/>
    <w:rsid w:val="4CE0FEBA"/>
    <w:rsid w:val="4CE91228"/>
    <w:rsid w:val="4CF2B64F"/>
    <w:rsid w:val="4CF60875"/>
    <w:rsid w:val="4CFAFB76"/>
    <w:rsid w:val="4CFB2188"/>
    <w:rsid w:val="4CFFE3C8"/>
    <w:rsid w:val="4D02187F"/>
    <w:rsid w:val="4D03B6AE"/>
    <w:rsid w:val="4D043FED"/>
    <w:rsid w:val="4D05BA9F"/>
    <w:rsid w:val="4D0CC7E5"/>
    <w:rsid w:val="4D0D791C"/>
    <w:rsid w:val="4D0D7C67"/>
    <w:rsid w:val="4D12416F"/>
    <w:rsid w:val="4D133F8A"/>
    <w:rsid w:val="4D14908A"/>
    <w:rsid w:val="4D2D2415"/>
    <w:rsid w:val="4D2D65A2"/>
    <w:rsid w:val="4D30BBBE"/>
    <w:rsid w:val="4D3FE8AC"/>
    <w:rsid w:val="4D425383"/>
    <w:rsid w:val="4D45AE38"/>
    <w:rsid w:val="4D4869EF"/>
    <w:rsid w:val="4D4C3BA7"/>
    <w:rsid w:val="4D515E65"/>
    <w:rsid w:val="4D52DCD9"/>
    <w:rsid w:val="4D543B0F"/>
    <w:rsid w:val="4D54BB88"/>
    <w:rsid w:val="4D58BCD3"/>
    <w:rsid w:val="4D5E30F9"/>
    <w:rsid w:val="4D5FF0CA"/>
    <w:rsid w:val="4D638BF8"/>
    <w:rsid w:val="4D6841D7"/>
    <w:rsid w:val="4D68ECD4"/>
    <w:rsid w:val="4D6C22C0"/>
    <w:rsid w:val="4D6CF6C8"/>
    <w:rsid w:val="4D7579FC"/>
    <w:rsid w:val="4D83534E"/>
    <w:rsid w:val="4D9108E0"/>
    <w:rsid w:val="4D91BF03"/>
    <w:rsid w:val="4D9221A2"/>
    <w:rsid w:val="4D939429"/>
    <w:rsid w:val="4D948DB7"/>
    <w:rsid w:val="4D97C0CB"/>
    <w:rsid w:val="4D98BCCA"/>
    <w:rsid w:val="4D98E4E6"/>
    <w:rsid w:val="4D9DBF80"/>
    <w:rsid w:val="4DA4F94E"/>
    <w:rsid w:val="4DA6125F"/>
    <w:rsid w:val="4DA684E9"/>
    <w:rsid w:val="4DB21B1B"/>
    <w:rsid w:val="4DB2235F"/>
    <w:rsid w:val="4DB56A85"/>
    <w:rsid w:val="4DB59CD7"/>
    <w:rsid w:val="4DB94642"/>
    <w:rsid w:val="4DC893BD"/>
    <w:rsid w:val="4DC94E48"/>
    <w:rsid w:val="4DCBBB59"/>
    <w:rsid w:val="4DCC0660"/>
    <w:rsid w:val="4DCCC8F4"/>
    <w:rsid w:val="4DCD6C57"/>
    <w:rsid w:val="4DD2EC72"/>
    <w:rsid w:val="4DD80788"/>
    <w:rsid w:val="4DD8639D"/>
    <w:rsid w:val="4DD91D2E"/>
    <w:rsid w:val="4DDB167D"/>
    <w:rsid w:val="4DDD897C"/>
    <w:rsid w:val="4DDF4589"/>
    <w:rsid w:val="4DE291F9"/>
    <w:rsid w:val="4DE46016"/>
    <w:rsid w:val="4DE73902"/>
    <w:rsid w:val="4DE7A63D"/>
    <w:rsid w:val="4DE97228"/>
    <w:rsid w:val="4DF49D31"/>
    <w:rsid w:val="4DF51951"/>
    <w:rsid w:val="4E0551AF"/>
    <w:rsid w:val="4E11E662"/>
    <w:rsid w:val="4E1998AF"/>
    <w:rsid w:val="4E1DD183"/>
    <w:rsid w:val="4E1F0460"/>
    <w:rsid w:val="4E210B5D"/>
    <w:rsid w:val="4E231141"/>
    <w:rsid w:val="4E24C933"/>
    <w:rsid w:val="4E25F5EB"/>
    <w:rsid w:val="4E2F037A"/>
    <w:rsid w:val="4E316C49"/>
    <w:rsid w:val="4E36DF99"/>
    <w:rsid w:val="4E37E750"/>
    <w:rsid w:val="4E3C9935"/>
    <w:rsid w:val="4E46A393"/>
    <w:rsid w:val="4E4990C4"/>
    <w:rsid w:val="4E518BB1"/>
    <w:rsid w:val="4E534779"/>
    <w:rsid w:val="4E57EAA6"/>
    <w:rsid w:val="4E5A0C74"/>
    <w:rsid w:val="4E5EB397"/>
    <w:rsid w:val="4E62155C"/>
    <w:rsid w:val="4E633C51"/>
    <w:rsid w:val="4E6D6051"/>
    <w:rsid w:val="4E704473"/>
    <w:rsid w:val="4E72F038"/>
    <w:rsid w:val="4E739F3D"/>
    <w:rsid w:val="4E7874D8"/>
    <w:rsid w:val="4E7E48B5"/>
    <w:rsid w:val="4E7E4ED4"/>
    <w:rsid w:val="4E81501B"/>
    <w:rsid w:val="4E886D82"/>
    <w:rsid w:val="4E8C0952"/>
    <w:rsid w:val="4E8F72C9"/>
    <w:rsid w:val="4E90EC42"/>
    <w:rsid w:val="4E97FDF5"/>
    <w:rsid w:val="4EB92CCA"/>
    <w:rsid w:val="4EBAFFC9"/>
    <w:rsid w:val="4EC01BF7"/>
    <w:rsid w:val="4EC21D15"/>
    <w:rsid w:val="4EC99B96"/>
    <w:rsid w:val="4ED1DD52"/>
    <w:rsid w:val="4ED24A89"/>
    <w:rsid w:val="4ED3277C"/>
    <w:rsid w:val="4ED65A44"/>
    <w:rsid w:val="4ED8F173"/>
    <w:rsid w:val="4EE184CF"/>
    <w:rsid w:val="4EF10A31"/>
    <w:rsid w:val="4EF8F7CB"/>
    <w:rsid w:val="4F0A9525"/>
    <w:rsid w:val="4F0CCBBE"/>
    <w:rsid w:val="4F14CBB0"/>
    <w:rsid w:val="4F16E6E9"/>
    <w:rsid w:val="4F1A5788"/>
    <w:rsid w:val="4F224F8A"/>
    <w:rsid w:val="4F264B8E"/>
    <w:rsid w:val="4F28930F"/>
    <w:rsid w:val="4F343873"/>
    <w:rsid w:val="4F3CE875"/>
    <w:rsid w:val="4F40E85A"/>
    <w:rsid w:val="4F483129"/>
    <w:rsid w:val="4F502098"/>
    <w:rsid w:val="4F556B34"/>
    <w:rsid w:val="4F56C360"/>
    <w:rsid w:val="4F5EDC3D"/>
    <w:rsid w:val="4F5FA687"/>
    <w:rsid w:val="4F60CB70"/>
    <w:rsid w:val="4F69BCE2"/>
    <w:rsid w:val="4F6DD982"/>
    <w:rsid w:val="4F6E334C"/>
    <w:rsid w:val="4F7F7652"/>
    <w:rsid w:val="4F808807"/>
    <w:rsid w:val="4F87E1A5"/>
    <w:rsid w:val="4F88F0AF"/>
    <w:rsid w:val="4F8E245B"/>
    <w:rsid w:val="4F8E797C"/>
    <w:rsid w:val="4F8F2D2E"/>
    <w:rsid w:val="4F94E572"/>
    <w:rsid w:val="4F951AB9"/>
    <w:rsid w:val="4F968D38"/>
    <w:rsid w:val="4F9AC5AB"/>
    <w:rsid w:val="4F9DDC8F"/>
    <w:rsid w:val="4FA05B15"/>
    <w:rsid w:val="4FAA0E31"/>
    <w:rsid w:val="4FB2E7ED"/>
    <w:rsid w:val="4FBAE7DA"/>
    <w:rsid w:val="4FC2E12D"/>
    <w:rsid w:val="4FC9F27D"/>
    <w:rsid w:val="4FCF4468"/>
    <w:rsid w:val="4FD07930"/>
    <w:rsid w:val="4FD0E936"/>
    <w:rsid w:val="4FDE143B"/>
    <w:rsid w:val="4FE3AD3D"/>
    <w:rsid w:val="4FE71318"/>
    <w:rsid w:val="4FE7CA50"/>
    <w:rsid w:val="4FEC6232"/>
    <w:rsid w:val="4FF3D6C5"/>
    <w:rsid w:val="4FF56B47"/>
    <w:rsid w:val="4FF90132"/>
    <w:rsid w:val="4FFE4C63"/>
    <w:rsid w:val="50002B6A"/>
    <w:rsid w:val="50007C6A"/>
    <w:rsid w:val="5003DC69"/>
    <w:rsid w:val="50044DCA"/>
    <w:rsid w:val="500C08BA"/>
    <w:rsid w:val="500E1B6B"/>
    <w:rsid w:val="500EC5B6"/>
    <w:rsid w:val="500EC94D"/>
    <w:rsid w:val="50108A15"/>
    <w:rsid w:val="50112CFD"/>
    <w:rsid w:val="50139466"/>
    <w:rsid w:val="5013B534"/>
    <w:rsid w:val="5015BA42"/>
    <w:rsid w:val="50183BB6"/>
    <w:rsid w:val="501B18E4"/>
    <w:rsid w:val="50259ED6"/>
    <w:rsid w:val="5025B250"/>
    <w:rsid w:val="5029498B"/>
    <w:rsid w:val="502C56A9"/>
    <w:rsid w:val="502C7630"/>
    <w:rsid w:val="502FBE97"/>
    <w:rsid w:val="5030E234"/>
    <w:rsid w:val="5031F598"/>
    <w:rsid w:val="5032FDE2"/>
    <w:rsid w:val="5033DC43"/>
    <w:rsid w:val="503EDFA6"/>
    <w:rsid w:val="504671E7"/>
    <w:rsid w:val="504A0402"/>
    <w:rsid w:val="504B5A55"/>
    <w:rsid w:val="504B5E7E"/>
    <w:rsid w:val="50502B35"/>
    <w:rsid w:val="50503AA6"/>
    <w:rsid w:val="505245E8"/>
    <w:rsid w:val="5052B2F5"/>
    <w:rsid w:val="50542A84"/>
    <w:rsid w:val="505814F6"/>
    <w:rsid w:val="505924B7"/>
    <w:rsid w:val="50592948"/>
    <w:rsid w:val="505D6AE8"/>
    <w:rsid w:val="50609FFB"/>
    <w:rsid w:val="50665E47"/>
    <w:rsid w:val="506940F7"/>
    <w:rsid w:val="507558F8"/>
    <w:rsid w:val="507EDA44"/>
    <w:rsid w:val="507FA446"/>
    <w:rsid w:val="5082DCD0"/>
    <w:rsid w:val="508AF80B"/>
    <w:rsid w:val="5090B67E"/>
    <w:rsid w:val="50923227"/>
    <w:rsid w:val="5096C741"/>
    <w:rsid w:val="50984CD6"/>
    <w:rsid w:val="509FFC88"/>
    <w:rsid w:val="50A75BAA"/>
    <w:rsid w:val="50A9500F"/>
    <w:rsid w:val="50B63098"/>
    <w:rsid w:val="50B8E0B4"/>
    <w:rsid w:val="50BB3500"/>
    <w:rsid w:val="50C5B89E"/>
    <w:rsid w:val="50C965E1"/>
    <w:rsid w:val="50CAB742"/>
    <w:rsid w:val="50CC9303"/>
    <w:rsid w:val="50CF4E57"/>
    <w:rsid w:val="50D141DD"/>
    <w:rsid w:val="50D4CA9F"/>
    <w:rsid w:val="50E0CD4A"/>
    <w:rsid w:val="50E46CB3"/>
    <w:rsid w:val="50EC9C5B"/>
    <w:rsid w:val="50F6B189"/>
    <w:rsid w:val="50F6D050"/>
    <w:rsid w:val="50F8595E"/>
    <w:rsid w:val="50FEFE17"/>
    <w:rsid w:val="5100B8A4"/>
    <w:rsid w:val="5106AE54"/>
    <w:rsid w:val="51074C1F"/>
    <w:rsid w:val="510A8E85"/>
    <w:rsid w:val="510F0730"/>
    <w:rsid w:val="511280A1"/>
    <w:rsid w:val="5112A9BB"/>
    <w:rsid w:val="511844CC"/>
    <w:rsid w:val="51231692"/>
    <w:rsid w:val="51232D95"/>
    <w:rsid w:val="5136E4CE"/>
    <w:rsid w:val="51385F05"/>
    <w:rsid w:val="5141DCAE"/>
    <w:rsid w:val="5142A7D3"/>
    <w:rsid w:val="5143610C"/>
    <w:rsid w:val="5144D462"/>
    <w:rsid w:val="5152D412"/>
    <w:rsid w:val="5154CA95"/>
    <w:rsid w:val="5154F99D"/>
    <w:rsid w:val="5155461C"/>
    <w:rsid w:val="51554729"/>
    <w:rsid w:val="515A1FD0"/>
    <w:rsid w:val="515F5C21"/>
    <w:rsid w:val="51625253"/>
    <w:rsid w:val="516395F3"/>
    <w:rsid w:val="5167DC26"/>
    <w:rsid w:val="516980D6"/>
    <w:rsid w:val="516ABBBE"/>
    <w:rsid w:val="516C2F9D"/>
    <w:rsid w:val="516E8BA0"/>
    <w:rsid w:val="517947CB"/>
    <w:rsid w:val="517EACD3"/>
    <w:rsid w:val="517F8839"/>
    <w:rsid w:val="51867F55"/>
    <w:rsid w:val="5189DF1D"/>
    <w:rsid w:val="518DE930"/>
    <w:rsid w:val="518FAE2C"/>
    <w:rsid w:val="5195E6E1"/>
    <w:rsid w:val="519A2A11"/>
    <w:rsid w:val="519E9A90"/>
    <w:rsid w:val="51B04F27"/>
    <w:rsid w:val="51BB3E28"/>
    <w:rsid w:val="51BDDA74"/>
    <w:rsid w:val="51C1074A"/>
    <w:rsid w:val="51C1AE30"/>
    <w:rsid w:val="51D76D82"/>
    <w:rsid w:val="51D7CF1E"/>
    <w:rsid w:val="51DCA509"/>
    <w:rsid w:val="51DFC9D3"/>
    <w:rsid w:val="51EF1AB3"/>
    <w:rsid w:val="51F15D08"/>
    <w:rsid w:val="51F31D99"/>
    <w:rsid w:val="5202DA5B"/>
    <w:rsid w:val="5205088C"/>
    <w:rsid w:val="5215ECE2"/>
    <w:rsid w:val="52191424"/>
    <w:rsid w:val="521A9B7F"/>
    <w:rsid w:val="521ACC31"/>
    <w:rsid w:val="5223FA2E"/>
    <w:rsid w:val="5224EFB4"/>
    <w:rsid w:val="5226EA5E"/>
    <w:rsid w:val="5227432F"/>
    <w:rsid w:val="522A4A0B"/>
    <w:rsid w:val="522D69E5"/>
    <w:rsid w:val="523650D8"/>
    <w:rsid w:val="523B2D0C"/>
    <w:rsid w:val="523E6EE2"/>
    <w:rsid w:val="5243CDE2"/>
    <w:rsid w:val="5243FA3B"/>
    <w:rsid w:val="5244E637"/>
    <w:rsid w:val="52457171"/>
    <w:rsid w:val="52498000"/>
    <w:rsid w:val="524A2D32"/>
    <w:rsid w:val="524C8B58"/>
    <w:rsid w:val="524DEDA8"/>
    <w:rsid w:val="52549EA1"/>
    <w:rsid w:val="52583EE4"/>
    <w:rsid w:val="526A7EFC"/>
    <w:rsid w:val="526CD635"/>
    <w:rsid w:val="527AA839"/>
    <w:rsid w:val="527EDC62"/>
    <w:rsid w:val="527FAF8B"/>
    <w:rsid w:val="5281E8A3"/>
    <w:rsid w:val="528A328E"/>
    <w:rsid w:val="528E44A4"/>
    <w:rsid w:val="528FD270"/>
    <w:rsid w:val="52911F60"/>
    <w:rsid w:val="52940D58"/>
    <w:rsid w:val="5294808E"/>
    <w:rsid w:val="529F9285"/>
    <w:rsid w:val="52A5321C"/>
    <w:rsid w:val="52B4FB93"/>
    <w:rsid w:val="52B7D040"/>
    <w:rsid w:val="52C5741E"/>
    <w:rsid w:val="52C63F8B"/>
    <w:rsid w:val="52CCD5B6"/>
    <w:rsid w:val="52DCFE85"/>
    <w:rsid w:val="52E14AD7"/>
    <w:rsid w:val="52E2E3DD"/>
    <w:rsid w:val="52E4B944"/>
    <w:rsid w:val="52E64D90"/>
    <w:rsid w:val="52E741CA"/>
    <w:rsid w:val="52E84F7B"/>
    <w:rsid w:val="52EA6F12"/>
    <w:rsid w:val="5300F75C"/>
    <w:rsid w:val="5302B909"/>
    <w:rsid w:val="5309F761"/>
    <w:rsid w:val="530CA4C0"/>
    <w:rsid w:val="530E4934"/>
    <w:rsid w:val="5314AEFA"/>
    <w:rsid w:val="531B5796"/>
    <w:rsid w:val="532359C1"/>
    <w:rsid w:val="532D0441"/>
    <w:rsid w:val="53309F11"/>
    <w:rsid w:val="53341188"/>
    <w:rsid w:val="53341203"/>
    <w:rsid w:val="53357E0B"/>
    <w:rsid w:val="53392AC9"/>
    <w:rsid w:val="533A975C"/>
    <w:rsid w:val="533C79E9"/>
    <w:rsid w:val="533E418C"/>
    <w:rsid w:val="5340BFE9"/>
    <w:rsid w:val="5344F906"/>
    <w:rsid w:val="53458861"/>
    <w:rsid w:val="534ECEA7"/>
    <w:rsid w:val="534F27C4"/>
    <w:rsid w:val="5350839E"/>
    <w:rsid w:val="53528B6C"/>
    <w:rsid w:val="535547C4"/>
    <w:rsid w:val="5358BEED"/>
    <w:rsid w:val="5362587F"/>
    <w:rsid w:val="5364DFEA"/>
    <w:rsid w:val="536727A0"/>
    <w:rsid w:val="536B0826"/>
    <w:rsid w:val="5370382E"/>
    <w:rsid w:val="53766594"/>
    <w:rsid w:val="5379011E"/>
    <w:rsid w:val="537E21B8"/>
    <w:rsid w:val="5384AD1F"/>
    <w:rsid w:val="5385DCCD"/>
    <w:rsid w:val="53864C5C"/>
    <w:rsid w:val="5386B7E6"/>
    <w:rsid w:val="539419CC"/>
    <w:rsid w:val="5397CECF"/>
    <w:rsid w:val="539F8139"/>
    <w:rsid w:val="53A25705"/>
    <w:rsid w:val="53A56CB9"/>
    <w:rsid w:val="53BA372C"/>
    <w:rsid w:val="53BD2A5B"/>
    <w:rsid w:val="53BF2D32"/>
    <w:rsid w:val="53BFB599"/>
    <w:rsid w:val="53C16C42"/>
    <w:rsid w:val="53C4BBBB"/>
    <w:rsid w:val="53C7A1F5"/>
    <w:rsid w:val="53CA122B"/>
    <w:rsid w:val="53D3A63C"/>
    <w:rsid w:val="53D76F16"/>
    <w:rsid w:val="53D99CBC"/>
    <w:rsid w:val="53DCE14F"/>
    <w:rsid w:val="53DE1645"/>
    <w:rsid w:val="53E2228C"/>
    <w:rsid w:val="53E4359B"/>
    <w:rsid w:val="53F0B0E2"/>
    <w:rsid w:val="53F0BA79"/>
    <w:rsid w:val="53F14FC1"/>
    <w:rsid w:val="53F5A864"/>
    <w:rsid w:val="53F79EB5"/>
    <w:rsid w:val="53F7E60B"/>
    <w:rsid w:val="53F9686A"/>
    <w:rsid w:val="53FCD0C3"/>
    <w:rsid w:val="54018F40"/>
    <w:rsid w:val="54092718"/>
    <w:rsid w:val="540AEDB2"/>
    <w:rsid w:val="5412EE25"/>
    <w:rsid w:val="5415631B"/>
    <w:rsid w:val="5418D80C"/>
    <w:rsid w:val="541CB860"/>
    <w:rsid w:val="54209DC9"/>
    <w:rsid w:val="5421C8BE"/>
    <w:rsid w:val="5422231E"/>
    <w:rsid w:val="54232E4A"/>
    <w:rsid w:val="54242C88"/>
    <w:rsid w:val="542498EF"/>
    <w:rsid w:val="542691F7"/>
    <w:rsid w:val="542E7575"/>
    <w:rsid w:val="543A984F"/>
    <w:rsid w:val="543AD735"/>
    <w:rsid w:val="54466B72"/>
    <w:rsid w:val="5447EB0C"/>
    <w:rsid w:val="544BE593"/>
    <w:rsid w:val="544E9BAF"/>
    <w:rsid w:val="545F3CC2"/>
    <w:rsid w:val="54647211"/>
    <w:rsid w:val="54747520"/>
    <w:rsid w:val="5476E8FC"/>
    <w:rsid w:val="54782481"/>
    <w:rsid w:val="5480B010"/>
    <w:rsid w:val="548105C5"/>
    <w:rsid w:val="5484171B"/>
    <w:rsid w:val="54897036"/>
    <w:rsid w:val="5489D426"/>
    <w:rsid w:val="548B1FD0"/>
    <w:rsid w:val="54912939"/>
    <w:rsid w:val="549735B0"/>
    <w:rsid w:val="549AC141"/>
    <w:rsid w:val="549C8677"/>
    <w:rsid w:val="549EDAA2"/>
    <w:rsid w:val="54A150DE"/>
    <w:rsid w:val="54AC5733"/>
    <w:rsid w:val="54AD71A3"/>
    <w:rsid w:val="54B0806F"/>
    <w:rsid w:val="54B8D95D"/>
    <w:rsid w:val="54B94132"/>
    <w:rsid w:val="54BB7D20"/>
    <w:rsid w:val="54C33796"/>
    <w:rsid w:val="54CE352C"/>
    <w:rsid w:val="54DBC291"/>
    <w:rsid w:val="54DD54C3"/>
    <w:rsid w:val="54DF7544"/>
    <w:rsid w:val="54DFB462"/>
    <w:rsid w:val="54E2ECE3"/>
    <w:rsid w:val="54E4A384"/>
    <w:rsid w:val="54ECB83D"/>
    <w:rsid w:val="54F459C7"/>
    <w:rsid w:val="54F9E94B"/>
    <w:rsid w:val="54FB4366"/>
    <w:rsid w:val="54FBB325"/>
    <w:rsid w:val="54FF8D0C"/>
    <w:rsid w:val="550568CC"/>
    <w:rsid w:val="550F9408"/>
    <w:rsid w:val="550FD271"/>
    <w:rsid w:val="5510CA72"/>
    <w:rsid w:val="55124BEE"/>
    <w:rsid w:val="5521D9A4"/>
    <w:rsid w:val="5526F6CE"/>
    <w:rsid w:val="552BCCBE"/>
    <w:rsid w:val="552CD2D1"/>
    <w:rsid w:val="5532FF72"/>
    <w:rsid w:val="55334653"/>
    <w:rsid w:val="5536A740"/>
    <w:rsid w:val="55379F56"/>
    <w:rsid w:val="5537FBB7"/>
    <w:rsid w:val="5541373B"/>
    <w:rsid w:val="555356A8"/>
    <w:rsid w:val="555496C3"/>
    <w:rsid w:val="5555F5ED"/>
    <w:rsid w:val="555AB86F"/>
    <w:rsid w:val="555B9608"/>
    <w:rsid w:val="55627068"/>
    <w:rsid w:val="55653609"/>
    <w:rsid w:val="556750BF"/>
    <w:rsid w:val="557BC498"/>
    <w:rsid w:val="5581F0EF"/>
    <w:rsid w:val="55845585"/>
    <w:rsid w:val="55879E58"/>
    <w:rsid w:val="558AFEEA"/>
    <w:rsid w:val="558F9C1B"/>
    <w:rsid w:val="55910966"/>
    <w:rsid w:val="559B8542"/>
    <w:rsid w:val="559C0863"/>
    <w:rsid w:val="559C68B1"/>
    <w:rsid w:val="559E680E"/>
    <w:rsid w:val="55A59E66"/>
    <w:rsid w:val="55ACD49A"/>
    <w:rsid w:val="55B1C971"/>
    <w:rsid w:val="55B74519"/>
    <w:rsid w:val="55B8928D"/>
    <w:rsid w:val="55C78480"/>
    <w:rsid w:val="55C8F113"/>
    <w:rsid w:val="55D5ADF4"/>
    <w:rsid w:val="55D830CF"/>
    <w:rsid w:val="55D94E45"/>
    <w:rsid w:val="55E03913"/>
    <w:rsid w:val="55E5CF14"/>
    <w:rsid w:val="55E821E1"/>
    <w:rsid w:val="55E85B1D"/>
    <w:rsid w:val="55EBEB56"/>
    <w:rsid w:val="55EE1802"/>
    <w:rsid w:val="55F2D465"/>
    <w:rsid w:val="55F890DF"/>
    <w:rsid w:val="55FB6F0C"/>
    <w:rsid w:val="55FCF7B6"/>
    <w:rsid w:val="5603525B"/>
    <w:rsid w:val="56069991"/>
    <w:rsid w:val="560845A5"/>
    <w:rsid w:val="56085C31"/>
    <w:rsid w:val="560B8D06"/>
    <w:rsid w:val="560F0B6E"/>
    <w:rsid w:val="560F517F"/>
    <w:rsid w:val="560F67AB"/>
    <w:rsid w:val="56139CDA"/>
    <w:rsid w:val="56187133"/>
    <w:rsid w:val="562543B1"/>
    <w:rsid w:val="56266466"/>
    <w:rsid w:val="56277A99"/>
    <w:rsid w:val="56292D4B"/>
    <w:rsid w:val="562A72C8"/>
    <w:rsid w:val="562F3FCB"/>
    <w:rsid w:val="5639DD0C"/>
    <w:rsid w:val="563A3F71"/>
    <w:rsid w:val="5641FEA1"/>
    <w:rsid w:val="56424DF2"/>
    <w:rsid w:val="5642E900"/>
    <w:rsid w:val="564F9770"/>
    <w:rsid w:val="564FB4B8"/>
    <w:rsid w:val="5653CC31"/>
    <w:rsid w:val="5655A208"/>
    <w:rsid w:val="56583251"/>
    <w:rsid w:val="5659A7DD"/>
    <w:rsid w:val="566420CE"/>
    <w:rsid w:val="56655931"/>
    <w:rsid w:val="566E8A69"/>
    <w:rsid w:val="5670D3DE"/>
    <w:rsid w:val="5675042E"/>
    <w:rsid w:val="5685062E"/>
    <w:rsid w:val="5688156A"/>
    <w:rsid w:val="568965C9"/>
    <w:rsid w:val="568CD690"/>
    <w:rsid w:val="568D8AE5"/>
    <w:rsid w:val="568DCAF8"/>
    <w:rsid w:val="5691DD2E"/>
    <w:rsid w:val="5692D597"/>
    <w:rsid w:val="5693020D"/>
    <w:rsid w:val="569A54BD"/>
    <w:rsid w:val="569B88F9"/>
    <w:rsid w:val="569BF0A3"/>
    <w:rsid w:val="569C00D7"/>
    <w:rsid w:val="569C56A6"/>
    <w:rsid w:val="569EF2E3"/>
    <w:rsid w:val="56A127BD"/>
    <w:rsid w:val="56A15C39"/>
    <w:rsid w:val="56A28CE8"/>
    <w:rsid w:val="56A69868"/>
    <w:rsid w:val="56A8CD3E"/>
    <w:rsid w:val="56AFC9B5"/>
    <w:rsid w:val="56B87F1F"/>
    <w:rsid w:val="56B92B22"/>
    <w:rsid w:val="56BD534F"/>
    <w:rsid w:val="56BE1CA9"/>
    <w:rsid w:val="56BF490A"/>
    <w:rsid w:val="56C10A9F"/>
    <w:rsid w:val="56C2683E"/>
    <w:rsid w:val="56C5FE4E"/>
    <w:rsid w:val="56CA2BA1"/>
    <w:rsid w:val="56CA800C"/>
    <w:rsid w:val="56CC6EE7"/>
    <w:rsid w:val="56D75A64"/>
    <w:rsid w:val="56D777EB"/>
    <w:rsid w:val="56DD0B0B"/>
    <w:rsid w:val="56DDE748"/>
    <w:rsid w:val="56E4B11B"/>
    <w:rsid w:val="56E5FF2C"/>
    <w:rsid w:val="56ECD9E0"/>
    <w:rsid w:val="56F05CFB"/>
    <w:rsid w:val="56FD6F16"/>
    <w:rsid w:val="57005C04"/>
    <w:rsid w:val="5710CD6A"/>
    <w:rsid w:val="571183DB"/>
    <w:rsid w:val="57141C4B"/>
    <w:rsid w:val="571838D2"/>
    <w:rsid w:val="571C1AFA"/>
    <w:rsid w:val="571EC061"/>
    <w:rsid w:val="5722FED6"/>
    <w:rsid w:val="57245DE1"/>
    <w:rsid w:val="5726AE9F"/>
    <w:rsid w:val="57293FF0"/>
    <w:rsid w:val="572AE96E"/>
    <w:rsid w:val="572B9762"/>
    <w:rsid w:val="573205FF"/>
    <w:rsid w:val="573255BC"/>
    <w:rsid w:val="5735D892"/>
    <w:rsid w:val="57387205"/>
    <w:rsid w:val="5738F463"/>
    <w:rsid w:val="573B44B7"/>
    <w:rsid w:val="573D4096"/>
    <w:rsid w:val="573F1806"/>
    <w:rsid w:val="57434F03"/>
    <w:rsid w:val="574423E9"/>
    <w:rsid w:val="5748DEFA"/>
    <w:rsid w:val="574D6BFC"/>
    <w:rsid w:val="575276FD"/>
    <w:rsid w:val="57527EC5"/>
    <w:rsid w:val="57529AD9"/>
    <w:rsid w:val="5756A1C2"/>
    <w:rsid w:val="575EAB2C"/>
    <w:rsid w:val="5769430C"/>
    <w:rsid w:val="576980DD"/>
    <w:rsid w:val="576B19FD"/>
    <w:rsid w:val="576DB6F6"/>
    <w:rsid w:val="576FA31F"/>
    <w:rsid w:val="5770657F"/>
    <w:rsid w:val="57742ACA"/>
    <w:rsid w:val="5774588C"/>
    <w:rsid w:val="5775D9F4"/>
    <w:rsid w:val="57770C97"/>
    <w:rsid w:val="577F609B"/>
    <w:rsid w:val="578085E8"/>
    <w:rsid w:val="57820E6B"/>
    <w:rsid w:val="57838824"/>
    <w:rsid w:val="5785E5E0"/>
    <w:rsid w:val="578E8EA2"/>
    <w:rsid w:val="5790F371"/>
    <w:rsid w:val="57949E3B"/>
    <w:rsid w:val="579543FD"/>
    <w:rsid w:val="579B72B5"/>
    <w:rsid w:val="579D67D9"/>
    <w:rsid w:val="579EF44E"/>
    <w:rsid w:val="57A2442B"/>
    <w:rsid w:val="57A4B689"/>
    <w:rsid w:val="57A5723D"/>
    <w:rsid w:val="57A5EA85"/>
    <w:rsid w:val="57A90E96"/>
    <w:rsid w:val="57AADED0"/>
    <w:rsid w:val="57B79CA1"/>
    <w:rsid w:val="57BC6D27"/>
    <w:rsid w:val="57BD7BE2"/>
    <w:rsid w:val="57C5E2BF"/>
    <w:rsid w:val="57D1008F"/>
    <w:rsid w:val="57D11D5D"/>
    <w:rsid w:val="57D6984A"/>
    <w:rsid w:val="57E7D4CF"/>
    <w:rsid w:val="57E8DFF6"/>
    <w:rsid w:val="57EA0DA1"/>
    <w:rsid w:val="57F02150"/>
    <w:rsid w:val="57F11B3D"/>
    <w:rsid w:val="57F73E5A"/>
    <w:rsid w:val="57F8E0F4"/>
    <w:rsid w:val="57FCC9BC"/>
    <w:rsid w:val="5800B3C7"/>
    <w:rsid w:val="5806677B"/>
    <w:rsid w:val="580D55AD"/>
    <w:rsid w:val="580E8B56"/>
    <w:rsid w:val="58113983"/>
    <w:rsid w:val="5816E840"/>
    <w:rsid w:val="581C2313"/>
    <w:rsid w:val="5825B2A7"/>
    <w:rsid w:val="58273559"/>
    <w:rsid w:val="582742E1"/>
    <w:rsid w:val="58285A6C"/>
    <w:rsid w:val="582CB4CA"/>
    <w:rsid w:val="5830F285"/>
    <w:rsid w:val="583A9C8B"/>
    <w:rsid w:val="583B528F"/>
    <w:rsid w:val="583F9B5C"/>
    <w:rsid w:val="5843814E"/>
    <w:rsid w:val="58462187"/>
    <w:rsid w:val="58466DB1"/>
    <w:rsid w:val="5847F573"/>
    <w:rsid w:val="5850B766"/>
    <w:rsid w:val="58536147"/>
    <w:rsid w:val="585AC8B4"/>
    <w:rsid w:val="585B1094"/>
    <w:rsid w:val="58606CA5"/>
    <w:rsid w:val="58614323"/>
    <w:rsid w:val="5861B3F7"/>
    <w:rsid w:val="58629E8E"/>
    <w:rsid w:val="58664A46"/>
    <w:rsid w:val="58692786"/>
    <w:rsid w:val="5869B463"/>
    <w:rsid w:val="587014CF"/>
    <w:rsid w:val="5872AF23"/>
    <w:rsid w:val="5875753A"/>
    <w:rsid w:val="587DDDEC"/>
    <w:rsid w:val="587E246A"/>
    <w:rsid w:val="58818FDD"/>
    <w:rsid w:val="58827DBB"/>
    <w:rsid w:val="588B51BF"/>
    <w:rsid w:val="588B5B7E"/>
    <w:rsid w:val="588BD654"/>
    <w:rsid w:val="588F1518"/>
    <w:rsid w:val="58978C3C"/>
    <w:rsid w:val="589B90E7"/>
    <w:rsid w:val="589F65EC"/>
    <w:rsid w:val="589FE83C"/>
    <w:rsid w:val="58BEF2A9"/>
    <w:rsid w:val="58BF67FA"/>
    <w:rsid w:val="58C0733A"/>
    <w:rsid w:val="58C5CBDA"/>
    <w:rsid w:val="58C94B14"/>
    <w:rsid w:val="58CEC194"/>
    <w:rsid w:val="58D33C18"/>
    <w:rsid w:val="58D6AB8B"/>
    <w:rsid w:val="58D6B9E6"/>
    <w:rsid w:val="58DB4845"/>
    <w:rsid w:val="58E23D72"/>
    <w:rsid w:val="58E7BED6"/>
    <w:rsid w:val="58E8BFB0"/>
    <w:rsid w:val="58E9BF7A"/>
    <w:rsid w:val="58EE6D90"/>
    <w:rsid w:val="58F2F67B"/>
    <w:rsid w:val="58F7E730"/>
    <w:rsid w:val="58F8BAAB"/>
    <w:rsid w:val="58FE98A3"/>
    <w:rsid w:val="59011152"/>
    <w:rsid w:val="590228CA"/>
    <w:rsid w:val="59063B37"/>
    <w:rsid w:val="590B62CB"/>
    <w:rsid w:val="590D1062"/>
    <w:rsid w:val="590E3A7A"/>
    <w:rsid w:val="5911BB91"/>
    <w:rsid w:val="59129FA2"/>
    <w:rsid w:val="5913AB26"/>
    <w:rsid w:val="59236639"/>
    <w:rsid w:val="59262266"/>
    <w:rsid w:val="5928F047"/>
    <w:rsid w:val="5930F151"/>
    <w:rsid w:val="593A3238"/>
    <w:rsid w:val="593C974D"/>
    <w:rsid w:val="59429FB4"/>
    <w:rsid w:val="5945216B"/>
    <w:rsid w:val="59481CBD"/>
    <w:rsid w:val="594A8B8F"/>
    <w:rsid w:val="594C4B29"/>
    <w:rsid w:val="594E6CCC"/>
    <w:rsid w:val="59502D25"/>
    <w:rsid w:val="59569F0F"/>
    <w:rsid w:val="5957203B"/>
    <w:rsid w:val="59610976"/>
    <w:rsid w:val="59645D89"/>
    <w:rsid w:val="5967D549"/>
    <w:rsid w:val="5976A18F"/>
    <w:rsid w:val="59789667"/>
    <w:rsid w:val="597E0B69"/>
    <w:rsid w:val="59822566"/>
    <w:rsid w:val="598482C3"/>
    <w:rsid w:val="598580E7"/>
    <w:rsid w:val="59864489"/>
    <w:rsid w:val="59865783"/>
    <w:rsid w:val="5993A7C2"/>
    <w:rsid w:val="5997FC45"/>
    <w:rsid w:val="599B07EF"/>
    <w:rsid w:val="599DAFE9"/>
    <w:rsid w:val="59ACF434"/>
    <w:rsid w:val="59B3521E"/>
    <w:rsid w:val="59B51C10"/>
    <w:rsid w:val="59B56B43"/>
    <w:rsid w:val="59B852B1"/>
    <w:rsid w:val="59BD6F7B"/>
    <w:rsid w:val="59C1B888"/>
    <w:rsid w:val="59C343A3"/>
    <w:rsid w:val="59C5543A"/>
    <w:rsid w:val="59C96006"/>
    <w:rsid w:val="59CB53C6"/>
    <w:rsid w:val="59D496DC"/>
    <w:rsid w:val="59D7D16E"/>
    <w:rsid w:val="59DCEDE5"/>
    <w:rsid w:val="59E07A3E"/>
    <w:rsid w:val="59E3C1D4"/>
    <w:rsid w:val="59EB7140"/>
    <w:rsid w:val="59EBE731"/>
    <w:rsid w:val="59EED3A4"/>
    <w:rsid w:val="59F3CF67"/>
    <w:rsid w:val="59F46A07"/>
    <w:rsid w:val="59F61860"/>
    <w:rsid w:val="59F7B109"/>
    <w:rsid w:val="59FC362C"/>
    <w:rsid w:val="5A01F766"/>
    <w:rsid w:val="5A05C834"/>
    <w:rsid w:val="5A072F42"/>
    <w:rsid w:val="5A0AAD6E"/>
    <w:rsid w:val="5A13D84D"/>
    <w:rsid w:val="5A1A366F"/>
    <w:rsid w:val="5A1A8FD2"/>
    <w:rsid w:val="5A215544"/>
    <w:rsid w:val="5A28D078"/>
    <w:rsid w:val="5A29BF2D"/>
    <w:rsid w:val="5A2D2AD6"/>
    <w:rsid w:val="5A3063DC"/>
    <w:rsid w:val="5A3F87FB"/>
    <w:rsid w:val="5A48F91F"/>
    <w:rsid w:val="5A570240"/>
    <w:rsid w:val="5A59514E"/>
    <w:rsid w:val="5A5B6A9B"/>
    <w:rsid w:val="5A5E6E11"/>
    <w:rsid w:val="5A62367E"/>
    <w:rsid w:val="5A642953"/>
    <w:rsid w:val="5A67F7E5"/>
    <w:rsid w:val="5A7D2AAA"/>
    <w:rsid w:val="5A8CB696"/>
    <w:rsid w:val="5A90BAB8"/>
    <w:rsid w:val="5A93F676"/>
    <w:rsid w:val="5A969BDD"/>
    <w:rsid w:val="5A97FC7A"/>
    <w:rsid w:val="5A993B3F"/>
    <w:rsid w:val="5A9E2921"/>
    <w:rsid w:val="5A9FD1F4"/>
    <w:rsid w:val="5AA0637E"/>
    <w:rsid w:val="5AA07382"/>
    <w:rsid w:val="5AABE175"/>
    <w:rsid w:val="5AAF7950"/>
    <w:rsid w:val="5AB9FE37"/>
    <w:rsid w:val="5ABEBADC"/>
    <w:rsid w:val="5AC04E92"/>
    <w:rsid w:val="5AC99F5E"/>
    <w:rsid w:val="5ACB13F0"/>
    <w:rsid w:val="5ACE1333"/>
    <w:rsid w:val="5AD12099"/>
    <w:rsid w:val="5AD3DEAB"/>
    <w:rsid w:val="5AD6F042"/>
    <w:rsid w:val="5ADABAD2"/>
    <w:rsid w:val="5ADAF976"/>
    <w:rsid w:val="5ADC97B9"/>
    <w:rsid w:val="5AE6E1EA"/>
    <w:rsid w:val="5AED7AA0"/>
    <w:rsid w:val="5AEFDC7E"/>
    <w:rsid w:val="5AF45C58"/>
    <w:rsid w:val="5AF5B67F"/>
    <w:rsid w:val="5AF61E4A"/>
    <w:rsid w:val="5AF89656"/>
    <w:rsid w:val="5AFC6939"/>
    <w:rsid w:val="5AFEC143"/>
    <w:rsid w:val="5AFF5C7A"/>
    <w:rsid w:val="5B03BDBE"/>
    <w:rsid w:val="5B04E785"/>
    <w:rsid w:val="5B083A14"/>
    <w:rsid w:val="5B093B76"/>
    <w:rsid w:val="5B0B25B5"/>
    <w:rsid w:val="5B0C26BC"/>
    <w:rsid w:val="5B0F7677"/>
    <w:rsid w:val="5B1174F9"/>
    <w:rsid w:val="5B155CDB"/>
    <w:rsid w:val="5B15C606"/>
    <w:rsid w:val="5B17100A"/>
    <w:rsid w:val="5B21AA62"/>
    <w:rsid w:val="5B23530E"/>
    <w:rsid w:val="5B253C15"/>
    <w:rsid w:val="5B265370"/>
    <w:rsid w:val="5B287042"/>
    <w:rsid w:val="5B30E072"/>
    <w:rsid w:val="5B39D990"/>
    <w:rsid w:val="5B3F823B"/>
    <w:rsid w:val="5B461D92"/>
    <w:rsid w:val="5B474644"/>
    <w:rsid w:val="5B4EFE57"/>
    <w:rsid w:val="5B4FCAFE"/>
    <w:rsid w:val="5B503BDB"/>
    <w:rsid w:val="5B52E3CA"/>
    <w:rsid w:val="5B5C6BD1"/>
    <w:rsid w:val="5B6019B7"/>
    <w:rsid w:val="5B60E786"/>
    <w:rsid w:val="5B66BA39"/>
    <w:rsid w:val="5B672142"/>
    <w:rsid w:val="5B674FDA"/>
    <w:rsid w:val="5B6BA803"/>
    <w:rsid w:val="5B70B359"/>
    <w:rsid w:val="5B7AF062"/>
    <w:rsid w:val="5B88ACD8"/>
    <w:rsid w:val="5B9C259B"/>
    <w:rsid w:val="5B9F30AB"/>
    <w:rsid w:val="5BA4C927"/>
    <w:rsid w:val="5BA542BA"/>
    <w:rsid w:val="5BA74CA9"/>
    <w:rsid w:val="5BAA33BE"/>
    <w:rsid w:val="5BACE7C5"/>
    <w:rsid w:val="5BADC15A"/>
    <w:rsid w:val="5BAF15D7"/>
    <w:rsid w:val="5BB02011"/>
    <w:rsid w:val="5BB0FB42"/>
    <w:rsid w:val="5BB85BB9"/>
    <w:rsid w:val="5BBDCA6A"/>
    <w:rsid w:val="5BC62D86"/>
    <w:rsid w:val="5BC82679"/>
    <w:rsid w:val="5BCAB16C"/>
    <w:rsid w:val="5BCE05FD"/>
    <w:rsid w:val="5BDA3A90"/>
    <w:rsid w:val="5BDEA902"/>
    <w:rsid w:val="5BF40DBC"/>
    <w:rsid w:val="5BF863D9"/>
    <w:rsid w:val="5BFB529C"/>
    <w:rsid w:val="5C00ECC8"/>
    <w:rsid w:val="5C01680B"/>
    <w:rsid w:val="5C032D67"/>
    <w:rsid w:val="5C04F3DC"/>
    <w:rsid w:val="5C126F5F"/>
    <w:rsid w:val="5C1D8DB7"/>
    <w:rsid w:val="5C24E1B5"/>
    <w:rsid w:val="5C294E73"/>
    <w:rsid w:val="5C2C9E36"/>
    <w:rsid w:val="5C2DA2C8"/>
    <w:rsid w:val="5C2EE91A"/>
    <w:rsid w:val="5C4B8B7B"/>
    <w:rsid w:val="5C4E3FE3"/>
    <w:rsid w:val="5C4EFC57"/>
    <w:rsid w:val="5C522B3A"/>
    <w:rsid w:val="5C56EC54"/>
    <w:rsid w:val="5C58D3D4"/>
    <w:rsid w:val="5C5B32C2"/>
    <w:rsid w:val="5C5D8F3E"/>
    <w:rsid w:val="5C6376D0"/>
    <w:rsid w:val="5C6542E4"/>
    <w:rsid w:val="5C658D76"/>
    <w:rsid w:val="5C687381"/>
    <w:rsid w:val="5C6E0173"/>
    <w:rsid w:val="5C7A4DB6"/>
    <w:rsid w:val="5C7DD75F"/>
    <w:rsid w:val="5C7F09A5"/>
    <w:rsid w:val="5C84BC8F"/>
    <w:rsid w:val="5C8DE6B4"/>
    <w:rsid w:val="5C901788"/>
    <w:rsid w:val="5C904756"/>
    <w:rsid w:val="5C90CF42"/>
    <w:rsid w:val="5C943F64"/>
    <w:rsid w:val="5C9819BD"/>
    <w:rsid w:val="5C99F7E6"/>
    <w:rsid w:val="5C9BC9A5"/>
    <w:rsid w:val="5C9E5842"/>
    <w:rsid w:val="5CA4BBAF"/>
    <w:rsid w:val="5CA50F96"/>
    <w:rsid w:val="5CAC68CF"/>
    <w:rsid w:val="5CB1C6AF"/>
    <w:rsid w:val="5CB83208"/>
    <w:rsid w:val="5CB86FD3"/>
    <w:rsid w:val="5CB902C3"/>
    <w:rsid w:val="5CB9BF23"/>
    <w:rsid w:val="5CC14090"/>
    <w:rsid w:val="5CC58C24"/>
    <w:rsid w:val="5CC9AFE8"/>
    <w:rsid w:val="5CCEEA04"/>
    <w:rsid w:val="5CCF0446"/>
    <w:rsid w:val="5CD013F9"/>
    <w:rsid w:val="5CD4279B"/>
    <w:rsid w:val="5CD622FE"/>
    <w:rsid w:val="5CDE2905"/>
    <w:rsid w:val="5CE573B9"/>
    <w:rsid w:val="5CE908FB"/>
    <w:rsid w:val="5CE94898"/>
    <w:rsid w:val="5CE97A67"/>
    <w:rsid w:val="5CF1FBD7"/>
    <w:rsid w:val="5CFA28F7"/>
    <w:rsid w:val="5D005C13"/>
    <w:rsid w:val="5D035AA1"/>
    <w:rsid w:val="5D079C32"/>
    <w:rsid w:val="5D0A68D7"/>
    <w:rsid w:val="5D0C44C5"/>
    <w:rsid w:val="5D1398B3"/>
    <w:rsid w:val="5D1427C0"/>
    <w:rsid w:val="5D17566E"/>
    <w:rsid w:val="5D17CA58"/>
    <w:rsid w:val="5D1E9C2E"/>
    <w:rsid w:val="5D22ED5A"/>
    <w:rsid w:val="5D2CFBE3"/>
    <w:rsid w:val="5D2D6602"/>
    <w:rsid w:val="5D2FB5CE"/>
    <w:rsid w:val="5D33A29A"/>
    <w:rsid w:val="5D39FF98"/>
    <w:rsid w:val="5D3F18CC"/>
    <w:rsid w:val="5D3F5AF5"/>
    <w:rsid w:val="5D481496"/>
    <w:rsid w:val="5D48418C"/>
    <w:rsid w:val="5D4A06B3"/>
    <w:rsid w:val="5D5123EA"/>
    <w:rsid w:val="5D58405B"/>
    <w:rsid w:val="5D5962E4"/>
    <w:rsid w:val="5D60F0AE"/>
    <w:rsid w:val="5D63649A"/>
    <w:rsid w:val="5D68A343"/>
    <w:rsid w:val="5D6EB17E"/>
    <w:rsid w:val="5D739994"/>
    <w:rsid w:val="5D7E4CC2"/>
    <w:rsid w:val="5D888D09"/>
    <w:rsid w:val="5D8A547A"/>
    <w:rsid w:val="5D8AB34F"/>
    <w:rsid w:val="5D8BE373"/>
    <w:rsid w:val="5D908B63"/>
    <w:rsid w:val="5D930086"/>
    <w:rsid w:val="5D93D4CF"/>
    <w:rsid w:val="5D9679B2"/>
    <w:rsid w:val="5DA0E424"/>
    <w:rsid w:val="5DA19A1C"/>
    <w:rsid w:val="5DA32F19"/>
    <w:rsid w:val="5DA391FB"/>
    <w:rsid w:val="5DAC0C01"/>
    <w:rsid w:val="5DB002F3"/>
    <w:rsid w:val="5DB36A35"/>
    <w:rsid w:val="5DB494D5"/>
    <w:rsid w:val="5DBAB884"/>
    <w:rsid w:val="5DC1876D"/>
    <w:rsid w:val="5DC4728D"/>
    <w:rsid w:val="5DC857A6"/>
    <w:rsid w:val="5DC98406"/>
    <w:rsid w:val="5DD085AC"/>
    <w:rsid w:val="5DD30B12"/>
    <w:rsid w:val="5DD3539B"/>
    <w:rsid w:val="5DD658DF"/>
    <w:rsid w:val="5DE94920"/>
    <w:rsid w:val="5DEF13FA"/>
    <w:rsid w:val="5DF1ED2B"/>
    <w:rsid w:val="5DF6F482"/>
    <w:rsid w:val="5DFC91CD"/>
    <w:rsid w:val="5E011618"/>
    <w:rsid w:val="5E0B5443"/>
    <w:rsid w:val="5E14B535"/>
    <w:rsid w:val="5E177507"/>
    <w:rsid w:val="5E18C760"/>
    <w:rsid w:val="5E1AB73B"/>
    <w:rsid w:val="5E291C7F"/>
    <w:rsid w:val="5E2943E8"/>
    <w:rsid w:val="5E2B127E"/>
    <w:rsid w:val="5E2E087F"/>
    <w:rsid w:val="5E2EDCA2"/>
    <w:rsid w:val="5E30DAD8"/>
    <w:rsid w:val="5E339219"/>
    <w:rsid w:val="5E38C2CF"/>
    <w:rsid w:val="5E3E253B"/>
    <w:rsid w:val="5E3E6DE1"/>
    <w:rsid w:val="5E487035"/>
    <w:rsid w:val="5E4CE217"/>
    <w:rsid w:val="5E4EF4AF"/>
    <w:rsid w:val="5E53241A"/>
    <w:rsid w:val="5E54460E"/>
    <w:rsid w:val="5E63713B"/>
    <w:rsid w:val="5E65088F"/>
    <w:rsid w:val="5E6C4A57"/>
    <w:rsid w:val="5E74891A"/>
    <w:rsid w:val="5E760052"/>
    <w:rsid w:val="5E767486"/>
    <w:rsid w:val="5E7886A6"/>
    <w:rsid w:val="5E816A70"/>
    <w:rsid w:val="5E85D850"/>
    <w:rsid w:val="5E873441"/>
    <w:rsid w:val="5E87CD5A"/>
    <w:rsid w:val="5E8CA9D9"/>
    <w:rsid w:val="5E8E3F39"/>
    <w:rsid w:val="5E91A3C9"/>
    <w:rsid w:val="5E944B0A"/>
    <w:rsid w:val="5EA06622"/>
    <w:rsid w:val="5EA3860E"/>
    <w:rsid w:val="5EA660AD"/>
    <w:rsid w:val="5EA99D0B"/>
    <w:rsid w:val="5EAE1B70"/>
    <w:rsid w:val="5EBAE45E"/>
    <w:rsid w:val="5EBB0D55"/>
    <w:rsid w:val="5EBE695F"/>
    <w:rsid w:val="5EC1A699"/>
    <w:rsid w:val="5EC5EE0D"/>
    <w:rsid w:val="5ECC13DF"/>
    <w:rsid w:val="5ED900F3"/>
    <w:rsid w:val="5EDD6697"/>
    <w:rsid w:val="5EDD78A8"/>
    <w:rsid w:val="5EE9483F"/>
    <w:rsid w:val="5EEBE73E"/>
    <w:rsid w:val="5EEE411A"/>
    <w:rsid w:val="5EEF4455"/>
    <w:rsid w:val="5EF1BA4D"/>
    <w:rsid w:val="5EF70525"/>
    <w:rsid w:val="5F031D78"/>
    <w:rsid w:val="5F04A865"/>
    <w:rsid w:val="5F0A88C8"/>
    <w:rsid w:val="5F0B7EC9"/>
    <w:rsid w:val="5F0DA8D9"/>
    <w:rsid w:val="5F0DB00F"/>
    <w:rsid w:val="5F0E1083"/>
    <w:rsid w:val="5F1344AE"/>
    <w:rsid w:val="5F14689C"/>
    <w:rsid w:val="5F199686"/>
    <w:rsid w:val="5F1DAA33"/>
    <w:rsid w:val="5F265114"/>
    <w:rsid w:val="5F27454B"/>
    <w:rsid w:val="5F275C76"/>
    <w:rsid w:val="5F28AB14"/>
    <w:rsid w:val="5F297ABF"/>
    <w:rsid w:val="5F29F8F1"/>
    <w:rsid w:val="5F3D58FC"/>
    <w:rsid w:val="5F3DDA60"/>
    <w:rsid w:val="5F435D77"/>
    <w:rsid w:val="5F445713"/>
    <w:rsid w:val="5F4FB902"/>
    <w:rsid w:val="5F5054C4"/>
    <w:rsid w:val="5F545037"/>
    <w:rsid w:val="5F5452ED"/>
    <w:rsid w:val="5F58D422"/>
    <w:rsid w:val="5F5E72BE"/>
    <w:rsid w:val="5F62593F"/>
    <w:rsid w:val="5F65FCA4"/>
    <w:rsid w:val="5F66B8B4"/>
    <w:rsid w:val="5F69A573"/>
    <w:rsid w:val="5F6BBFFF"/>
    <w:rsid w:val="5F7040E7"/>
    <w:rsid w:val="5F7547CB"/>
    <w:rsid w:val="5F7C20FC"/>
    <w:rsid w:val="5F80BB59"/>
    <w:rsid w:val="5F830E97"/>
    <w:rsid w:val="5F8657EF"/>
    <w:rsid w:val="5F8A883C"/>
    <w:rsid w:val="5F9654C9"/>
    <w:rsid w:val="5F9D206F"/>
    <w:rsid w:val="5FA04089"/>
    <w:rsid w:val="5FA0EC2D"/>
    <w:rsid w:val="5FA5E22D"/>
    <w:rsid w:val="5FA96C5B"/>
    <w:rsid w:val="5FAC2F1A"/>
    <w:rsid w:val="5FB04F58"/>
    <w:rsid w:val="5FB0969B"/>
    <w:rsid w:val="5FC8026D"/>
    <w:rsid w:val="5FCB71CA"/>
    <w:rsid w:val="5FCE8C5C"/>
    <w:rsid w:val="5FCF84DE"/>
    <w:rsid w:val="5FD37A36"/>
    <w:rsid w:val="5FD3B2AC"/>
    <w:rsid w:val="5FD63AB1"/>
    <w:rsid w:val="5FD7765E"/>
    <w:rsid w:val="5FDC389D"/>
    <w:rsid w:val="5FDDF2A4"/>
    <w:rsid w:val="5FE36A96"/>
    <w:rsid w:val="5FEC890D"/>
    <w:rsid w:val="5FF19A43"/>
    <w:rsid w:val="5FFC6127"/>
    <w:rsid w:val="5FFD3BEA"/>
    <w:rsid w:val="5FFE161D"/>
    <w:rsid w:val="5FFE874F"/>
    <w:rsid w:val="6003967F"/>
    <w:rsid w:val="60056B37"/>
    <w:rsid w:val="6005D077"/>
    <w:rsid w:val="6007882D"/>
    <w:rsid w:val="600843D3"/>
    <w:rsid w:val="60099FE4"/>
    <w:rsid w:val="6009E248"/>
    <w:rsid w:val="6015FE56"/>
    <w:rsid w:val="601AD608"/>
    <w:rsid w:val="6024EA14"/>
    <w:rsid w:val="6027799F"/>
    <w:rsid w:val="602903AB"/>
    <w:rsid w:val="60390493"/>
    <w:rsid w:val="603CD26D"/>
    <w:rsid w:val="603F7841"/>
    <w:rsid w:val="60480179"/>
    <w:rsid w:val="604FA331"/>
    <w:rsid w:val="604FD902"/>
    <w:rsid w:val="6052CF0C"/>
    <w:rsid w:val="605D7BF5"/>
    <w:rsid w:val="605E4DEF"/>
    <w:rsid w:val="606015FE"/>
    <w:rsid w:val="60648112"/>
    <w:rsid w:val="6064F666"/>
    <w:rsid w:val="60696B83"/>
    <w:rsid w:val="606B5F41"/>
    <w:rsid w:val="606CF9E1"/>
    <w:rsid w:val="607045C5"/>
    <w:rsid w:val="6071E525"/>
    <w:rsid w:val="6072271C"/>
    <w:rsid w:val="607336D5"/>
    <w:rsid w:val="607F70CC"/>
    <w:rsid w:val="6080C41F"/>
    <w:rsid w:val="60832FCC"/>
    <w:rsid w:val="6083E2DD"/>
    <w:rsid w:val="6083EAED"/>
    <w:rsid w:val="60847A59"/>
    <w:rsid w:val="60860844"/>
    <w:rsid w:val="608992EF"/>
    <w:rsid w:val="608C635D"/>
    <w:rsid w:val="608C7DE8"/>
    <w:rsid w:val="609018E0"/>
    <w:rsid w:val="60933270"/>
    <w:rsid w:val="609633E5"/>
    <w:rsid w:val="60971755"/>
    <w:rsid w:val="60A09340"/>
    <w:rsid w:val="60A6B986"/>
    <w:rsid w:val="60ACCBD1"/>
    <w:rsid w:val="60B3362F"/>
    <w:rsid w:val="60B4F48E"/>
    <w:rsid w:val="60B5676B"/>
    <w:rsid w:val="60C89BFA"/>
    <w:rsid w:val="60C9E242"/>
    <w:rsid w:val="60CBB34F"/>
    <w:rsid w:val="60CCAEB4"/>
    <w:rsid w:val="60CEA475"/>
    <w:rsid w:val="60D28C3E"/>
    <w:rsid w:val="60D34C30"/>
    <w:rsid w:val="60D60852"/>
    <w:rsid w:val="60DA5259"/>
    <w:rsid w:val="60DD5B58"/>
    <w:rsid w:val="60DD93E5"/>
    <w:rsid w:val="60E9C14D"/>
    <w:rsid w:val="60EA1F91"/>
    <w:rsid w:val="60ECCC30"/>
    <w:rsid w:val="60F3FC68"/>
    <w:rsid w:val="60FAAF8E"/>
    <w:rsid w:val="60FB89FA"/>
    <w:rsid w:val="61025928"/>
    <w:rsid w:val="61032DB3"/>
    <w:rsid w:val="610CB553"/>
    <w:rsid w:val="610ECB87"/>
    <w:rsid w:val="611525F6"/>
    <w:rsid w:val="6121078D"/>
    <w:rsid w:val="6124CAFA"/>
    <w:rsid w:val="6126E342"/>
    <w:rsid w:val="612B2486"/>
    <w:rsid w:val="612CA583"/>
    <w:rsid w:val="612E1087"/>
    <w:rsid w:val="612F0DBB"/>
    <w:rsid w:val="613B94EE"/>
    <w:rsid w:val="613F22FA"/>
    <w:rsid w:val="6140809E"/>
    <w:rsid w:val="61422194"/>
    <w:rsid w:val="61432679"/>
    <w:rsid w:val="6144256A"/>
    <w:rsid w:val="6148E237"/>
    <w:rsid w:val="614B3231"/>
    <w:rsid w:val="6152CD20"/>
    <w:rsid w:val="6152E2EB"/>
    <w:rsid w:val="61589EEA"/>
    <w:rsid w:val="615BFE2D"/>
    <w:rsid w:val="6162CF58"/>
    <w:rsid w:val="6162D3F2"/>
    <w:rsid w:val="61659774"/>
    <w:rsid w:val="616BA1BE"/>
    <w:rsid w:val="616D4517"/>
    <w:rsid w:val="616F9B4B"/>
    <w:rsid w:val="6172DB46"/>
    <w:rsid w:val="617B7807"/>
    <w:rsid w:val="617CF6AF"/>
    <w:rsid w:val="61814E1D"/>
    <w:rsid w:val="6182ABD9"/>
    <w:rsid w:val="61832794"/>
    <w:rsid w:val="6184E957"/>
    <w:rsid w:val="61873311"/>
    <w:rsid w:val="61891EF7"/>
    <w:rsid w:val="618CCC6E"/>
    <w:rsid w:val="618FB484"/>
    <w:rsid w:val="618FC6C6"/>
    <w:rsid w:val="61911CF8"/>
    <w:rsid w:val="61943AAA"/>
    <w:rsid w:val="619D6C24"/>
    <w:rsid w:val="619EFB9A"/>
    <w:rsid w:val="61A0CAD4"/>
    <w:rsid w:val="61A74B6C"/>
    <w:rsid w:val="61B1810B"/>
    <w:rsid w:val="61B84C1D"/>
    <w:rsid w:val="61B96F98"/>
    <w:rsid w:val="61BC9C53"/>
    <w:rsid w:val="61C029E4"/>
    <w:rsid w:val="61C76DC0"/>
    <w:rsid w:val="61C778A1"/>
    <w:rsid w:val="61C8C5DC"/>
    <w:rsid w:val="61CB3DA6"/>
    <w:rsid w:val="61CE2E44"/>
    <w:rsid w:val="61CFFBD4"/>
    <w:rsid w:val="61D26B6C"/>
    <w:rsid w:val="61D3F58A"/>
    <w:rsid w:val="61D4D903"/>
    <w:rsid w:val="61DF7B5A"/>
    <w:rsid w:val="61E03BB3"/>
    <w:rsid w:val="61E15017"/>
    <w:rsid w:val="61E5E51B"/>
    <w:rsid w:val="61E69D1C"/>
    <w:rsid w:val="61F57570"/>
    <w:rsid w:val="61FE4382"/>
    <w:rsid w:val="620596AA"/>
    <w:rsid w:val="62081515"/>
    <w:rsid w:val="6210A487"/>
    <w:rsid w:val="62128E63"/>
    <w:rsid w:val="62155374"/>
    <w:rsid w:val="6216B8F8"/>
    <w:rsid w:val="62174EB2"/>
    <w:rsid w:val="621ADF99"/>
    <w:rsid w:val="621D5FF9"/>
    <w:rsid w:val="621E333A"/>
    <w:rsid w:val="62215849"/>
    <w:rsid w:val="6224BA07"/>
    <w:rsid w:val="6227569D"/>
    <w:rsid w:val="6229AC8B"/>
    <w:rsid w:val="622A024D"/>
    <w:rsid w:val="622D3D4F"/>
    <w:rsid w:val="6236366F"/>
    <w:rsid w:val="62367C7C"/>
    <w:rsid w:val="623964DB"/>
    <w:rsid w:val="623AFE8C"/>
    <w:rsid w:val="623FB57D"/>
    <w:rsid w:val="6241A654"/>
    <w:rsid w:val="6242A4BB"/>
    <w:rsid w:val="624804EB"/>
    <w:rsid w:val="624B6436"/>
    <w:rsid w:val="6251D0C8"/>
    <w:rsid w:val="6252E617"/>
    <w:rsid w:val="625DF8EA"/>
    <w:rsid w:val="625E9547"/>
    <w:rsid w:val="625F4EF1"/>
    <w:rsid w:val="626A961C"/>
    <w:rsid w:val="62816330"/>
    <w:rsid w:val="62834901"/>
    <w:rsid w:val="6288B824"/>
    <w:rsid w:val="628B8D82"/>
    <w:rsid w:val="628CB1DD"/>
    <w:rsid w:val="62937BC5"/>
    <w:rsid w:val="6294740C"/>
    <w:rsid w:val="6299023A"/>
    <w:rsid w:val="6299A002"/>
    <w:rsid w:val="629F9987"/>
    <w:rsid w:val="62A0FEEB"/>
    <w:rsid w:val="62A50F95"/>
    <w:rsid w:val="62AA64B8"/>
    <w:rsid w:val="62AEA3D9"/>
    <w:rsid w:val="62B27750"/>
    <w:rsid w:val="62B30F81"/>
    <w:rsid w:val="62B45735"/>
    <w:rsid w:val="62B6C94C"/>
    <w:rsid w:val="62B7F3D8"/>
    <w:rsid w:val="62B8A508"/>
    <w:rsid w:val="62BBD255"/>
    <w:rsid w:val="62C702C6"/>
    <w:rsid w:val="62CAC006"/>
    <w:rsid w:val="62CE6C4D"/>
    <w:rsid w:val="62D23DB2"/>
    <w:rsid w:val="62DA007B"/>
    <w:rsid w:val="62EE69B6"/>
    <w:rsid w:val="62F617C0"/>
    <w:rsid w:val="62F6A65D"/>
    <w:rsid w:val="62FAB684"/>
    <w:rsid w:val="6300FEE8"/>
    <w:rsid w:val="6309BF14"/>
    <w:rsid w:val="630C46BF"/>
    <w:rsid w:val="630CA7BF"/>
    <w:rsid w:val="63110494"/>
    <w:rsid w:val="6311D8BF"/>
    <w:rsid w:val="6313FF25"/>
    <w:rsid w:val="63196C11"/>
    <w:rsid w:val="6323E631"/>
    <w:rsid w:val="6324910B"/>
    <w:rsid w:val="632B917A"/>
    <w:rsid w:val="632B9242"/>
    <w:rsid w:val="633C03E6"/>
    <w:rsid w:val="633D46E8"/>
    <w:rsid w:val="633D4D34"/>
    <w:rsid w:val="63446C58"/>
    <w:rsid w:val="6347F9C5"/>
    <w:rsid w:val="634B0E00"/>
    <w:rsid w:val="634B333C"/>
    <w:rsid w:val="634F65E7"/>
    <w:rsid w:val="635057E7"/>
    <w:rsid w:val="635109A2"/>
    <w:rsid w:val="63520E86"/>
    <w:rsid w:val="6352ABB8"/>
    <w:rsid w:val="635BEFB3"/>
    <w:rsid w:val="635CAD66"/>
    <w:rsid w:val="63647565"/>
    <w:rsid w:val="636947F5"/>
    <w:rsid w:val="636D8578"/>
    <w:rsid w:val="636DB0A4"/>
    <w:rsid w:val="63746B2A"/>
    <w:rsid w:val="6375097D"/>
    <w:rsid w:val="6377E3BB"/>
    <w:rsid w:val="6378BEDF"/>
    <w:rsid w:val="637A7B5F"/>
    <w:rsid w:val="63857B65"/>
    <w:rsid w:val="6387BC9C"/>
    <w:rsid w:val="6389FD30"/>
    <w:rsid w:val="638AADA5"/>
    <w:rsid w:val="638BBFBB"/>
    <w:rsid w:val="638CE8C5"/>
    <w:rsid w:val="638F1A3A"/>
    <w:rsid w:val="638FEEC7"/>
    <w:rsid w:val="63922474"/>
    <w:rsid w:val="639326B8"/>
    <w:rsid w:val="6397E96F"/>
    <w:rsid w:val="63A0AFC4"/>
    <w:rsid w:val="63A1C200"/>
    <w:rsid w:val="63A264E7"/>
    <w:rsid w:val="63A42750"/>
    <w:rsid w:val="63A4CA89"/>
    <w:rsid w:val="63A5CDBB"/>
    <w:rsid w:val="63AD9E46"/>
    <w:rsid w:val="63BAC21E"/>
    <w:rsid w:val="63C5F7E3"/>
    <w:rsid w:val="63C7282D"/>
    <w:rsid w:val="63D0DEB5"/>
    <w:rsid w:val="63D6727E"/>
    <w:rsid w:val="63D6C97C"/>
    <w:rsid w:val="63DC6C77"/>
    <w:rsid w:val="63DEBBB3"/>
    <w:rsid w:val="63E064D7"/>
    <w:rsid w:val="63E0DB7E"/>
    <w:rsid w:val="63E67EF4"/>
    <w:rsid w:val="63EEEA83"/>
    <w:rsid w:val="63EFB5F1"/>
    <w:rsid w:val="63F07D25"/>
    <w:rsid w:val="63F2A3B6"/>
    <w:rsid w:val="63F4199B"/>
    <w:rsid w:val="63F6C6A2"/>
    <w:rsid w:val="63F890C3"/>
    <w:rsid w:val="63FCBC5A"/>
    <w:rsid w:val="63FF06D7"/>
    <w:rsid w:val="640151DD"/>
    <w:rsid w:val="6414A9B9"/>
    <w:rsid w:val="641BC0BA"/>
    <w:rsid w:val="6429F6F2"/>
    <w:rsid w:val="642A004D"/>
    <w:rsid w:val="642F12B1"/>
    <w:rsid w:val="6431E1BE"/>
    <w:rsid w:val="6434B237"/>
    <w:rsid w:val="6437B94F"/>
    <w:rsid w:val="6438EC2C"/>
    <w:rsid w:val="6439AAAE"/>
    <w:rsid w:val="643A5E26"/>
    <w:rsid w:val="643B43B3"/>
    <w:rsid w:val="643C72F8"/>
    <w:rsid w:val="643CA95C"/>
    <w:rsid w:val="643F4B13"/>
    <w:rsid w:val="64465251"/>
    <w:rsid w:val="64506CB2"/>
    <w:rsid w:val="6450A6B5"/>
    <w:rsid w:val="645161D4"/>
    <w:rsid w:val="645F2986"/>
    <w:rsid w:val="645FE7D6"/>
    <w:rsid w:val="646052DE"/>
    <w:rsid w:val="646176D8"/>
    <w:rsid w:val="6463B5B0"/>
    <w:rsid w:val="6468AAEA"/>
    <w:rsid w:val="6468F124"/>
    <w:rsid w:val="647490FE"/>
    <w:rsid w:val="647621C3"/>
    <w:rsid w:val="6477CF38"/>
    <w:rsid w:val="647EBED5"/>
    <w:rsid w:val="6485F1B1"/>
    <w:rsid w:val="648675E7"/>
    <w:rsid w:val="64897F15"/>
    <w:rsid w:val="648C44F3"/>
    <w:rsid w:val="648C992A"/>
    <w:rsid w:val="648DD3EF"/>
    <w:rsid w:val="649698B4"/>
    <w:rsid w:val="6498D987"/>
    <w:rsid w:val="64A595F9"/>
    <w:rsid w:val="64A9990F"/>
    <w:rsid w:val="64AA1AA1"/>
    <w:rsid w:val="64B0D25A"/>
    <w:rsid w:val="64C1D253"/>
    <w:rsid w:val="64C5A01E"/>
    <w:rsid w:val="64C6E98E"/>
    <w:rsid w:val="64CB91AE"/>
    <w:rsid w:val="64CD4974"/>
    <w:rsid w:val="64CFEB67"/>
    <w:rsid w:val="64D0E3FB"/>
    <w:rsid w:val="64D84E08"/>
    <w:rsid w:val="64D8C011"/>
    <w:rsid w:val="64DA27E1"/>
    <w:rsid w:val="64DF1B3E"/>
    <w:rsid w:val="64E8E311"/>
    <w:rsid w:val="64E8F00E"/>
    <w:rsid w:val="64F3F009"/>
    <w:rsid w:val="64F943D6"/>
    <w:rsid w:val="64F96263"/>
    <w:rsid w:val="64FE1FDD"/>
    <w:rsid w:val="64FFE8E5"/>
    <w:rsid w:val="6504A574"/>
    <w:rsid w:val="6507D4A8"/>
    <w:rsid w:val="650E09E3"/>
    <w:rsid w:val="65112C1D"/>
    <w:rsid w:val="651A0934"/>
    <w:rsid w:val="651CBEAF"/>
    <w:rsid w:val="65237B1A"/>
    <w:rsid w:val="6523B150"/>
    <w:rsid w:val="65266237"/>
    <w:rsid w:val="65266733"/>
    <w:rsid w:val="65294AE2"/>
    <w:rsid w:val="652F94A7"/>
    <w:rsid w:val="6530D6D6"/>
    <w:rsid w:val="65320218"/>
    <w:rsid w:val="654220D4"/>
    <w:rsid w:val="6548A863"/>
    <w:rsid w:val="654A098E"/>
    <w:rsid w:val="654CF376"/>
    <w:rsid w:val="65587E88"/>
    <w:rsid w:val="655C20C4"/>
    <w:rsid w:val="6561AD40"/>
    <w:rsid w:val="656422D0"/>
    <w:rsid w:val="656ABCE3"/>
    <w:rsid w:val="656E8CED"/>
    <w:rsid w:val="656F9B04"/>
    <w:rsid w:val="65745291"/>
    <w:rsid w:val="6576F4F1"/>
    <w:rsid w:val="65791E2D"/>
    <w:rsid w:val="65808200"/>
    <w:rsid w:val="65816E86"/>
    <w:rsid w:val="65936AE0"/>
    <w:rsid w:val="65A9741E"/>
    <w:rsid w:val="65B47F68"/>
    <w:rsid w:val="65B65B86"/>
    <w:rsid w:val="65BFF582"/>
    <w:rsid w:val="65C125AE"/>
    <w:rsid w:val="65C36A33"/>
    <w:rsid w:val="65CA6D7C"/>
    <w:rsid w:val="65D2B9D4"/>
    <w:rsid w:val="65D3D8A3"/>
    <w:rsid w:val="65D79106"/>
    <w:rsid w:val="65DDABA6"/>
    <w:rsid w:val="65E3515E"/>
    <w:rsid w:val="65E55CDF"/>
    <w:rsid w:val="65E59DCD"/>
    <w:rsid w:val="65EB8D20"/>
    <w:rsid w:val="65F56852"/>
    <w:rsid w:val="65F70D82"/>
    <w:rsid w:val="65FD46B3"/>
    <w:rsid w:val="6601B54E"/>
    <w:rsid w:val="66134904"/>
    <w:rsid w:val="6616112A"/>
    <w:rsid w:val="6616E746"/>
    <w:rsid w:val="66182A09"/>
    <w:rsid w:val="661CF89F"/>
    <w:rsid w:val="66210935"/>
    <w:rsid w:val="6627B789"/>
    <w:rsid w:val="6627F678"/>
    <w:rsid w:val="6629F5B3"/>
    <w:rsid w:val="662C474E"/>
    <w:rsid w:val="6631D7C1"/>
    <w:rsid w:val="66342C07"/>
    <w:rsid w:val="6634E281"/>
    <w:rsid w:val="663E8FBF"/>
    <w:rsid w:val="6640B3FE"/>
    <w:rsid w:val="6646E009"/>
    <w:rsid w:val="66486997"/>
    <w:rsid w:val="664A350B"/>
    <w:rsid w:val="664CF43A"/>
    <w:rsid w:val="664D41A8"/>
    <w:rsid w:val="664DBC4F"/>
    <w:rsid w:val="66509757"/>
    <w:rsid w:val="66509B76"/>
    <w:rsid w:val="6658CFF3"/>
    <w:rsid w:val="665A1C9C"/>
    <w:rsid w:val="665A64C3"/>
    <w:rsid w:val="665A86AF"/>
    <w:rsid w:val="665B4220"/>
    <w:rsid w:val="665F410F"/>
    <w:rsid w:val="66618C6B"/>
    <w:rsid w:val="6661C6D4"/>
    <w:rsid w:val="6661EBA5"/>
    <w:rsid w:val="6662E763"/>
    <w:rsid w:val="66679710"/>
    <w:rsid w:val="6668039F"/>
    <w:rsid w:val="666E186B"/>
    <w:rsid w:val="666E872A"/>
    <w:rsid w:val="6672E0C3"/>
    <w:rsid w:val="6677C3E4"/>
    <w:rsid w:val="66808DD5"/>
    <w:rsid w:val="66835372"/>
    <w:rsid w:val="66878C74"/>
    <w:rsid w:val="66897547"/>
    <w:rsid w:val="668AD2F9"/>
    <w:rsid w:val="668B2458"/>
    <w:rsid w:val="66900BA4"/>
    <w:rsid w:val="6690879B"/>
    <w:rsid w:val="6696FE06"/>
    <w:rsid w:val="669B906A"/>
    <w:rsid w:val="669C719E"/>
    <w:rsid w:val="669CAF01"/>
    <w:rsid w:val="66A383BA"/>
    <w:rsid w:val="66A99DD9"/>
    <w:rsid w:val="66B4516B"/>
    <w:rsid w:val="66B4C6ED"/>
    <w:rsid w:val="66BC6E3E"/>
    <w:rsid w:val="66C009E1"/>
    <w:rsid w:val="66CD8919"/>
    <w:rsid w:val="66CFEFD4"/>
    <w:rsid w:val="66D03063"/>
    <w:rsid w:val="66D36DB3"/>
    <w:rsid w:val="66D8E700"/>
    <w:rsid w:val="66DBBC3C"/>
    <w:rsid w:val="66DBD18B"/>
    <w:rsid w:val="66DE4819"/>
    <w:rsid w:val="66E31287"/>
    <w:rsid w:val="66E475A0"/>
    <w:rsid w:val="66E77F72"/>
    <w:rsid w:val="66EA9CDC"/>
    <w:rsid w:val="66EC2731"/>
    <w:rsid w:val="66EC97AA"/>
    <w:rsid w:val="66EFFA4E"/>
    <w:rsid w:val="66F18B0C"/>
    <w:rsid w:val="66F2F6C1"/>
    <w:rsid w:val="66FC1E35"/>
    <w:rsid w:val="670069A2"/>
    <w:rsid w:val="67033E44"/>
    <w:rsid w:val="67089DFA"/>
    <w:rsid w:val="67096B89"/>
    <w:rsid w:val="670D9A92"/>
    <w:rsid w:val="670FD662"/>
    <w:rsid w:val="671A41A4"/>
    <w:rsid w:val="671D2987"/>
    <w:rsid w:val="671D9CFB"/>
    <w:rsid w:val="671E1684"/>
    <w:rsid w:val="672129B3"/>
    <w:rsid w:val="6725BA65"/>
    <w:rsid w:val="672DAB77"/>
    <w:rsid w:val="67354F23"/>
    <w:rsid w:val="67372781"/>
    <w:rsid w:val="673A9827"/>
    <w:rsid w:val="673B8147"/>
    <w:rsid w:val="673EDC17"/>
    <w:rsid w:val="6740B395"/>
    <w:rsid w:val="6741B938"/>
    <w:rsid w:val="67479533"/>
    <w:rsid w:val="674AEDB5"/>
    <w:rsid w:val="674B8D70"/>
    <w:rsid w:val="6753D252"/>
    <w:rsid w:val="67566AC2"/>
    <w:rsid w:val="6756CC7F"/>
    <w:rsid w:val="675F0528"/>
    <w:rsid w:val="67614A8C"/>
    <w:rsid w:val="6761C882"/>
    <w:rsid w:val="67668468"/>
    <w:rsid w:val="67692652"/>
    <w:rsid w:val="676CE038"/>
    <w:rsid w:val="67755625"/>
    <w:rsid w:val="6776D2ED"/>
    <w:rsid w:val="6776F8EE"/>
    <w:rsid w:val="6778C816"/>
    <w:rsid w:val="677B3536"/>
    <w:rsid w:val="677CAF3F"/>
    <w:rsid w:val="677FF5BD"/>
    <w:rsid w:val="6783AFE0"/>
    <w:rsid w:val="678AA626"/>
    <w:rsid w:val="67955493"/>
    <w:rsid w:val="6797BF2F"/>
    <w:rsid w:val="67982E44"/>
    <w:rsid w:val="679A6D38"/>
    <w:rsid w:val="679AFCBB"/>
    <w:rsid w:val="679D585F"/>
    <w:rsid w:val="67AAB27D"/>
    <w:rsid w:val="67B130D6"/>
    <w:rsid w:val="67B23F1C"/>
    <w:rsid w:val="67B2A2C0"/>
    <w:rsid w:val="67B99B46"/>
    <w:rsid w:val="67BD0AD1"/>
    <w:rsid w:val="67C3B2DB"/>
    <w:rsid w:val="67C978CA"/>
    <w:rsid w:val="67CAD721"/>
    <w:rsid w:val="67CFA8DF"/>
    <w:rsid w:val="67D4038D"/>
    <w:rsid w:val="67DA9CC2"/>
    <w:rsid w:val="67E44913"/>
    <w:rsid w:val="67F11661"/>
    <w:rsid w:val="67F68129"/>
    <w:rsid w:val="67FAFEB5"/>
    <w:rsid w:val="68070FBA"/>
    <w:rsid w:val="680AA0B8"/>
    <w:rsid w:val="680EF003"/>
    <w:rsid w:val="6812B449"/>
    <w:rsid w:val="68131776"/>
    <w:rsid w:val="68150FA3"/>
    <w:rsid w:val="6815EC92"/>
    <w:rsid w:val="681A9109"/>
    <w:rsid w:val="681C257B"/>
    <w:rsid w:val="6820B433"/>
    <w:rsid w:val="6824E4AE"/>
    <w:rsid w:val="682701DE"/>
    <w:rsid w:val="68275450"/>
    <w:rsid w:val="682D6869"/>
    <w:rsid w:val="6836504B"/>
    <w:rsid w:val="683692AD"/>
    <w:rsid w:val="6843B2D6"/>
    <w:rsid w:val="684683BF"/>
    <w:rsid w:val="684A0460"/>
    <w:rsid w:val="684C8326"/>
    <w:rsid w:val="685284C3"/>
    <w:rsid w:val="6856072E"/>
    <w:rsid w:val="685FA6CC"/>
    <w:rsid w:val="6862AB08"/>
    <w:rsid w:val="6862E841"/>
    <w:rsid w:val="68681CA5"/>
    <w:rsid w:val="686FF5FF"/>
    <w:rsid w:val="68805DF2"/>
    <w:rsid w:val="68828A71"/>
    <w:rsid w:val="6882A263"/>
    <w:rsid w:val="68861E6A"/>
    <w:rsid w:val="688760FD"/>
    <w:rsid w:val="6889A439"/>
    <w:rsid w:val="688AFF94"/>
    <w:rsid w:val="688CB53F"/>
    <w:rsid w:val="688EA971"/>
    <w:rsid w:val="689371D1"/>
    <w:rsid w:val="6894EA40"/>
    <w:rsid w:val="689BBC60"/>
    <w:rsid w:val="689DE5EE"/>
    <w:rsid w:val="689E010A"/>
    <w:rsid w:val="68A08BA4"/>
    <w:rsid w:val="68A6F1B1"/>
    <w:rsid w:val="68A8BDD4"/>
    <w:rsid w:val="68ABCC09"/>
    <w:rsid w:val="68B19A14"/>
    <w:rsid w:val="68B6C976"/>
    <w:rsid w:val="68BCE9DC"/>
    <w:rsid w:val="68C3CB71"/>
    <w:rsid w:val="68C87619"/>
    <w:rsid w:val="68C94151"/>
    <w:rsid w:val="68D5B950"/>
    <w:rsid w:val="68D659DB"/>
    <w:rsid w:val="68DD7F43"/>
    <w:rsid w:val="68E7F2B1"/>
    <w:rsid w:val="68EDCB00"/>
    <w:rsid w:val="68EE2A5C"/>
    <w:rsid w:val="68F87A0C"/>
    <w:rsid w:val="68FE84B9"/>
    <w:rsid w:val="68FF32A2"/>
    <w:rsid w:val="69033C73"/>
    <w:rsid w:val="690504DC"/>
    <w:rsid w:val="6905AF2D"/>
    <w:rsid w:val="690A6F8C"/>
    <w:rsid w:val="690CDB9A"/>
    <w:rsid w:val="690DA534"/>
    <w:rsid w:val="690EEE8A"/>
    <w:rsid w:val="6911D2D4"/>
    <w:rsid w:val="6914ED5D"/>
    <w:rsid w:val="6919821B"/>
    <w:rsid w:val="69245102"/>
    <w:rsid w:val="692633C9"/>
    <w:rsid w:val="6928FC01"/>
    <w:rsid w:val="692B5F9E"/>
    <w:rsid w:val="692CA3E7"/>
    <w:rsid w:val="692D41F1"/>
    <w:rsid w:val="6931717A"/>
    <w:rsid w:val="69350EDA"/>
    <w:rsid w:val="693BC190"/>
    <w:rsid w:val="694313D5"/>
    <w:rsid w:val="69440677"/>
    <w:rsid w:val="6946BBFE"/>
    <w:rsid w:val="694C8657"/>
    <w:rsid w:val="694E8158"/>
    <w:rsid w:val="69551F81"/>
    <w:rsid w:val="695B2C85"/>
    <w:rsid w:val="695B5BE8"/>
    <w:rsid w:val="695B8A83"/>
    <w:rsid w:val="695BD6D6"/>
    <w:rsid w:val="695E8F72"/>
    <w:rsid w:val="6962AC8D"/>
    <w:rsid w:val="696B3F77"/>
    <w:rsid w:val="6970BDEA"/>
    <w:rsid w:val="69744531"/>
    <w:rsid w:val="6976D2F4"/>
    <w:rsid w:val="698536D7"/>
    <w:rsid w:val="6988D595"/>
    <w:rsid w:val="698AA550"/>
    <w:rsid w:val="698C509C"/>
    <w:rsid w:val="698CD9D5"/>
    <w:rsid w:val="698D3988"/>
    <w:rsid w:val="6998ED98"/>
    <w:rsid w:val="6998F707"/>
    <w:rsid w:val="69A091BE"/>
    <w:rsid w:val="69A28180"/>
    <w:rsid w:val="69A28BB3"/>
    <w:rsid w:val="69A665A6"/>
    <w:rsid w:val="69A8B8DA"/>
    <w:rsid w:val="69AB8C0E"/>
    <w:rsid w:val="69AEF717"/>
    <w:rsid w:val="69AF45E7"/>
    <w:rsid w:val="69B214A7"/>
    <w:rsid w:val="69B31D96"/>
    <w:rsid w:val="69BB5A57"/>
    <w:rsid w:val="69BDB748"/>
    <w:rsid w:val="69BEFFBB"/>
    <w:rsid w:val="69C1199A"/>
    <w:rsid w:val="69C88337"/>
    <w:rsid w:val="69CA61F9"/>
    <w:rsid w:val="69D84AFD"/>
    <w:rsid w:val="69D987DC"/>
    <w:rsid w:val="69E0D036"/>
    <w:rsid w:val="69E1850D"/>
    <w:rsid w:val="69E3559C"/>
    <w:rsid w:val="69E4421F"/>
    <w:rsid w:val="69E53568"/>
    <w:rsid w:val="69E59774"/>
    <w:rsid w:val="69F0EE0D"/>
    <w:rsid w:val="69F47D63"/>
    <w:rsid w:val="69FB2D5D"/>
    <w:rsid w:val="69FE50A1"/>
    <w:rsid w:val="6A06C603"/>
    <w:rsid w:val="6A07D652"/>
    <w:rsid w:val="6A0A2838"/>
    <w:rsid w:val="6A0BDD60"/>
    <w:rsid w:val="6A11357C"/>
    <w:rsid w:val="6A1A72B3"/>
    <w:rsid w:val="6A1B661C"/>
    <w:rsid w:val="6A208F4F"/>
    <w:rsid w:val="6A24162B"/>
    <w:rsid w:val="6A25AF79"/>
    <w:rsid w:val="6A26718C"/>
    <w:rsid w:val="6A27D0C9"/>
    <w:rsid w:val="6A2859A6"/>
    <w:rsid w:val="6A2A6652"/>
    <w:rsid w:val="6A3B69FC"/>
    <w:rsid w:val="6A3CAC35"/>
    <w:rsid w:val="6A3D2EB4"/>
    <w:rsid w:val="6A3FB02E"/>
    <w:rsid w:val="6A40344E"/>
    <w:rsid w:val="6A43AF82"/>
    <w:rsid w:val="6A447512"/>
    <w:rsid w:val="6A53101D"/>
    <w:rsid w:val="6A5D2821"/>
    <w:rsid w:val="6A628F4B"/>
    <w:rsid w:val="6A64BBB7"/>
    <w:rsid w:val="6A6660CE"/>
    <w:rsid w:val="6A68F1B4"/>
    <w:rsid w:val="6A70708B"/>
    <w:rsid w:val="6A7112BB"/>
    <w:rsid w:val="6A71DA3A"/>
    <w:rsid w:val="6A754160"/>
    <w:rsid w:val="6A7AD93A"/>
    <w:rsid w:val="6A7C0371"/>
    <w:rsid w:val="6A7C46BD"/>
    <w:rsid w:val="6A852E05"/>
    <w:rsid w:val="6A87D44B"/>
    <w:rsid w:val="6A9012C4"/>
    <w:rsid w:val="6A9414F9"/>
    <w:rsid w:val="6A9936BF"/>
    <w:rsid w:val="6A994B21"/>
    <w:rsid w:val="6A9D3A6E"/>
    <w:rsid w:val="6AA6006C"/>
    <w:rsid w:val="6AA7C3A0"/>
    <w:rsid w:val="6AAABC4C"/>
    <w:rsid w:val="6AABAC38"/>
    <w:rsid w:val="6AAD9D3F"/>
    <w:rsid w:val="6AAECA61"/>
    <w:rsid w:val="6AC234AF"/>
    <w:rsid w:val="6AC44193"/>
    <w:rsid w:val="6AC69C2E"/>
    <w:rsid w:val="6ACA778B"/>
    <w:rsid w:val="6ACAE9AE"/>
    <w:rsid w:val="6ACBE2D1"/>
    <w:rsid w:val="6AD09078"/>
    <w:rsid w:val="6AD946C5"/>
    <w:rsid w:val="6AD96E50"/>
    <w:rsid w:val="6ADFEF08"/>
    <w:rsid w:val="6AE11D63"/>
    <w:rsid w:val="6AE3802F"/>
    <w:rsid w:val="6AE76475"/>
    <w:rsid w:val="6AE7969C"/>
    <w:rsid w:val="6AE9859B"/>
    <w:rsid w:val="6AF5EF24"/>
    <w:rsid w:val="6B03E6B1"/>
    <w:rsid w:val="6B04D0DF"/>
    <w:rsid w:val="6B058812"/>
    <w:rsid w:val="6B076786"/>
    <w:rsid w:val="6B09F90B"/>
    <w:rsid w:val="6B0A4741"/>
    <w:rsid w:val="6B1185A6"/>
    <w:rsid w:val="6B188E14"/>
    <w:rsid w:val="6B193E7B"/>
    <w:rsid w:val="6B1CF032"/>
    <w:rsid w:val="6B2244DB"/>
    <w:rsid w:val="6B260C8A"/>
    <w:rsid w:val="6B2D622D"/>
    <w:rsid w:val="6B32ABF7"/>
    <w:rsid w:val="6B3624EF"/>
    <w:rsid w:val="6B391807"/>
    <w:rsid w:val="6B3AF388"/>
    <w:rsid w:val="6B3EA9A4"/>
    <w:rsid w:val="6B3F8BAB"/>
    <w:rsid w:val="6B40978E"/>
    <w:rsid w:val="6B476676"/>
    <w:rsid w:val="6B499C23"/>
    <w:rsid w:val="6B5ADBE9"/>
    <w:rsid w:val="6B5B9404"/>
    <w:rsid w:val="6B64CE85"/>
    <w:rsid w:val="6B67141F"/>
    <w:rsid w:val="6B76D5D4"/>
    <w:rsid w:val="6B7DC2C1"/>
    <w:rsid w:val="6B7DE2BA"/>
    <w:rsid w:val="6B7F1466"/>
    <w:rsid w:val="6B803983"/>
    <w:rsid w:val="6B817BD7"/>
    <w:rsid w:val="6B820AFC"/>
    <w:rsid w:val="6B85CCEA"/>
    <w:rsid w:val="6B8A8BD6"/>
    <w:rsid w:val="6B97ECAD"/>
    <w:rsid w:val="6B9C3617"/>
    <w:rsid w:val="6B9DD7A7"/>
    <w:rsid w:val="6B9E07B1"/>
    <w:rsid w:val="6BA44D60"/>
    <w:rsid w:val="6BA8F7A5"/>
    <w:rsid w:val="6BAE3386"/>
    <w:rsid w:val="6BB29353"/>
    <w:rsid w:val="6BB888D2"/>
    <w:rsid w:val="6BBA1B73"/>
    <w:rsid w:val="6BBD251B"/>
    <w:rsid w:val="6BBDB840"/>
    <w:rsid w:val="6BC5862E"/>
    <w:rsid w:val="6BC92EDC"/>
    <w:rsid w:val="6BC97D2F"/>
    <w:rsid w:val="6BCE12BC"/>
    <w:rsid w:val="6BCFBEB5"/>
    <w:rsid w:val="6BD3AA2C"/>
    <w:rsid w:val="6BD475D4"/>
    <w:rsid w:val="6BD4916F"/>
    <w:rsid w:val="6BDFB75E"/>
    <w:rsid w:val="6BE14720"/>
    <w:rsid w:val="6BE1B387"/>
    <w:rsid w:val="6BE9E186"/>
    <w:rsid w:val="6BEA7680"/>
    <w:rsid w:val="6BEB2017"/>
    <w:rsid w:val="6BF98929"/>
    <w:rsid w:val="6BFACD5B"/>
    <w:rsid w:val="6BFB6465"/>
    <w:rsid w:val="6BFDD34D"/>
    <w:rsid w:val="6BFECB29"/>
    <w:rsid w:val="6C015BEC"/>
    <w:rsid w:val="6C020224"/>
    <w:rsid w:val="6C08077A"/>
    <w:rsid w:val="6C097834"/>
    <w:rsid w:val="6C0C9977"/>
    <w:rsid w:val="6C19447B"/>
    <w:rsid w:val="6C1A7ADC"/>
    <w:rsid w:val="6C1CCE08"/>
    <w:rsid w:val="6C1E1183"/>
    <w:rsid w:val="6C20C883"/>
    <w:rsid w:val="6C26FB4C"/>
    <w:rsid w:val="6C27A926"/>
    <w:rsid w:val="6C28CACF"/>
    <w:rsid w:val="6C2B780C"/>
    <w:rsid w:val="6C2BE6E8"/>
    <w:rsid w:val="6C2F4886"/>
    <w:rsid w:val="6C321533"/>
    <w:rsid w:val="6C38335B"/>
    <w:rsid w:val="6C4136E9"/>
    <w:rsid w:val="6C437BB3"/>
    <w:rsid w:val="6C458A14"/>
    <w:rsid w:val="6C49B76F"/>
    <w:rsid w:val="6C6196AC"/>
    <w:rsid w:val="6C6462F6"/>
    <w:rsid w:val="6C647989"/>
    <w:rsid w:val="6C64DB22"/>
    <w:rsid w:val="6C6685A9"/>
    <w:rsid w:val="6C711B27"/>
    <w:rsid w:val="6C821181"/>
    <w:rsid w:val="6C85966C"/>
    <w:rsid w:val="6C88F0B5"/>
    <w:rsid w:val="6C8B2450"/>
    <w:rsid w:val="6C8D39F2"/>
    <w:rsid w:val="6C91CFB0"/>
    <w:rsid w:val="6C94ECCA"/>
    <w:rsid w:val="6C9B671C"/>
    <w:rsid w:val="6C9EC4D1"/>
    <w:rsid w:val="6CA91E39"/>
    <w:rsid w:val="6CAA744F"/>
    <w:rsid w:val="6CAD13F7"/>
    <w:rsid w:val="6CADE305"/>
    <w:rsid w:val="6CAF813D"/>
    <w:rsid w:val="6CB23629"/>
    <w:rsid w:val="6CB33063"/>
    <w:rsid w:val="6CB470DD"/>
    <w:rsid w:val="6CB5C5EE"/>
    <w:rsid w:val="6CBABB55"/>
    <w:rsid w:val="6CC6DD3F"/>
    <w:rsid w:val="6CCA3667"/>
    <w:rsid w:val="6CCC37E3"/>
    <w:rsid w:val="6CD6A25B"/>
    <w:rsid w:val="6CDD6E5F"/>
    <w:rsid w:val="6CE6E6DA"/>
    <w:rsid w:val="6CE7B1AB"/>
    <w:rsid w:val="6CEF30D3"/>
    <w:rsid w:val="6CEFAD91"/>
    <w:rsid w:val="6CF20AC8"/>
    <w:rsid w:val="6CFADC22"/>
    <w:rsid w:val="6CFC240C"/>
    <w:rsid w:val="6CFC41CB"/>
    <w:rsid w:val="6D0EE451"/>
    <w:rsid w:val="6D10611A"/>
    <w:rsid w:val="6D13EA38"/>
    <w:rsid w:val="6D170E75"/>
    <w:rsid w:val="6D172B1E"/>
    <w:rsid w:val="6D19DA35"/>
    <w:rsid w:val="6D1A9B4D"/>
    <w:rsid w:val="6D1F9359"/>
    <w:rsid w:val="6D29CD08"/>
    <w:rsid w:val="6D2B6E55"/>
    <w:rsid w:val="6D2C0E4F"/>
    <w:rsid w:val="6D37D4CA"/>
    <w:rsid w:val="6D3971FE"/>
    <w:rsid w:val="6D3EA53E"/>
    <w:rsid w:val="6D3F30BF"/>
    <w:rsid w:val="6D42E9E3"/>
    <w:rsid w:val="6D4791FF"/>
    <w:rsid w:val="6D4CE5BB"/>
    <w:rsid w:val="6D4D6F42"/>
    <w:rsid w:val="6D5A1899"/>
    <w:rsid w:val="6D60D9A4"/>
    <w:rsid w:val="6D67ADDF"/>
    <w:rsid w:val="6D6A5425"/>
    <w:rsid w:val="6D7CEF1A"/>
    <w:rsid w:val="6D7EC63C"/>
    <w:rsid w:val="6D88C339"/>
    <w:rsid w:val="6D8F229F"/>
    <w:rsid w:val="6D91A8EE"/>
    <w:rsid w:val="6D922E0E"/>
    <w:rsid w:val="6D94EE29"/>
    <w:rsid w:val="6D95DB69"/>
    <w:rsid w:val="6D98721A"/>
    <w:rsid w:val="6D9AB520"/>
    <w:rsid w:val="6D9CC02F"/>
    <w:rsid w:val="6DA67341"/>
    <w:rsid w:val="6DB0271C"/>
    <w:rsid w:val="6DB26E9B"/>
    <w:rsid w:val="6DB45116"/>
    <w:rsid w:val="6DB83FC1"/>
    <w:rsid w:val="6DBCEA2B"/>
    <w:rsid w:val="6DBF520E"/>
    <w:rsid w:val="6DC2156E"/>
    <w:rsid w:val="6DCABC3D"/>
    <w:rsid w:val="6DDB7B4C"/>
    <w:rsid w:val="6DDE3406"/>
    <w:rsid w:val="6DE1C145"/>
    <w:rsid w:val="6DE2ECAF"/>
    <w:rsid w:val="6DE7E084"/>
    <w:rsid w:val="6DE80E5E"/>
    <w:rsid w:val="6DEE7BC5"/>
    <w:rsid w:val="6DF42631"/>
    <w:rsid w:val="6E013BBA"/>
    <w:rsid w:val="6E055C31"/>
    <w:rsid w:val="6E055DCD"/>
    <w:rsid w:val="6E16CBF1"/>
    <w:rsid w:val="6E198581"/>
    <w:rsid w:val="6E234194"/>
    <w:rsid w:val="6E27CB89"/>
    <w:rsid w:val="6E2F953B"/>
    <w:rsid w:val="6E399373"/>
    <w:rsid w:val="6E40D50D"/>
    <w:rsid w:val="6E4932C5"/>
    <w:rsid w:val="6E49C1B6"/>
    <w:rsid w:val="6E4F3838"/>
    <w:rsid w:val="6E550777"/>
    <w:rsid w:val="6E61C58F"/>
    <w:rsid w:val="6E625D35"/>
    <w:rsid w:val="6E641D9E"/>
    <w:rsid w:val="6E6B6305"/>
    <w:rsid w:val="6E6CC164"/>
    <w:rsid w:val="6E6DC213"/>
    <w:rsid w:val="6E6F761A"/>
    <w:rsid w:val="6E6FAF4F"/>
    <w:rsid w:val="6E706139"/>
    <w:rsid w:val="6E7AE77A"/>
    <w:rsid w:val="6E7E7538"/>
    <w:rsid w:val="6E7EF217"/>
    <w:rsid w:val="6E80E002"/>
    <w:rsid w:val="6E89DEF5"/>
    <w:rsid w:val="6E8A2691"/>
    <w:rsid w:val="6E9137F9"/>
    <w:rsid w:val="6E93F8BB"/>
    <w:rsid w:val="6E981271"/>
    <w:rsid w:val="6E99CE0C"/>
    <w:rsid w:val="6E9CF3D0"/>
    <w:rsid w:val="6EA3607A"/>
    <w:rsid w:val="6EBD735D"/>
    <w:rsid w:val="6EBE4C7A"/>
    <w:rsid w:val="6EBF7891"/>
    <w:rsid w:val="6ECA56F7"/>
    <w:rsid w:val="6ECC8A53"/>
    <w:rsid w:val="6ECD3EB8"/>
    <w:rsid w:val="6ECDBFF3"/>
    <w:rsid w:val="6ECE6359"/>
    <w:rsid w:val="6ED01CA2"/>
    <w:rsid w:val="6ED7455F"/>
    <w:rsid w:val="6ED8D279"/>
    <w:rsid w:val="6EDB296B"/>
    <w:rsid w:val="6EDC47E6"/>
    <w:rsid w:val="6EE404EF"/>
    <w:rsid w:val="6EE7D4FA"/>
    <w:rsid w:val="6EF8DCD3"/>
    <w:rsid w:val="6EF8E419"/>
    <w:rsid w:val="6EFEC163"/>
    <w:rsid w:val="6F079BD9"/>
    <w:rsid w:val="6F0A7B39"/>
    <w:rsid w:val="6F17383C"/>
    <w:rsid w:val="6F17614F"/>
    <w:rsid w:val="6F1BEC1F"/>
    <w:rsid w:val="6F21A7AC"/>
    <w:rsid w:val="6F22F9D6"/>
    <w:rsid w:val="6F272CA5"/>
    <w:rsid w:val="6F28E278"/>
    <w:rsid w:val="6F2ADAC5"/>
    <w:rsid w:val="6F333D43"/>
    <w:rsid w:val="6F3C3479"/>
    <w:rsid w:val="6F3F12F0"/>
    <w:rsid w:val="6F3FCB43"/>
    <w:rsid w:val="6F425A83"/>
    <w:rsid w:val="6F42B1C3"/>
    <w:rsid w:val="6F4EC4B5"/>
    <w:rsid w:val="6F529D7F"/>
    <w:rsid w:val="6F581B6D"/>
    <w:rsid w:val="6F58598C"/>
    <w:rsid w:val="6F689FF0"/>
    <w:rsid w:val="6F6C845E"/>
    <w:rsid w:val="6F6D1441"/>
    <w:rsid w:val="6F6D96C1"/>
    <w:rsid w:val="6F773B8F"/>
    <w:rsid w:val="6F781758"/>
    <w:rsid w:val="6F797E2E"/>
    <w:rsid w:val="6F808F00"/>
    <w:rsid w:val="6F81D178"/>
    <w:rsid w:val="6F82FF99"/>
    <w:rsid w:val="6F848707"/>
    <w:rsid w:val="6F8957BE"/>
    <w:rsid w:val="6F91C93A"/>
    <w:rsid w:val="6F979583"/>
    <w:rsid w:val="6F9A294C"/>
    <w:rsid w:val="6F9F3D33"/>
    <w:rsid w:val="6FB67750"/>
    <w:rsid w:val="6FB6BDE0"/>
    <w:rsid w:val="6FB90086"/>
    <w:rsid w:val="6FB99918"/>
    <w:rsid w:val="6FBCC299"/>
    <w:rsid w:val="6FBEB9F1"/>
    <w:rsid w:val="6FBFAEF2"/>
    <w:rsid w:val="6FC40317"/>
    <w:rsid w:val="6FD2C398"/>
    <w:rsid w:val="6FD35C6E"/>
    <w:rsid w:val="6FD6BB39"/>
    <w:rsid w:val="6FD9C3BA"/>
    <w:rsid w:val="6FDB68E5"/>
    <w:rsid w:val="6FDEFB63"/>
    <w:rsid w:val="6FE6B3E5"/>
    <w:rsid w:val="6FEFCB8A"/>
    <w:rsid w:val="6FF0D7C5"/>
    <w:rsid w:val="6FFF5DA6"/>
    <w:rsid w:val="700BA1BF"/>
    <w:rsid w:val="700E0DA7"/>
    <w:rsid w:val="70109777"/>
    <w:rsid w:val="7013DDB5"/>
    <w:rsid w:val="70241714"/>
    <w:rsid w:val="70266C08"/>
    <w:rsid w:val="7028A2E3"/>
    <w:rsid w:val="702D9608"/>
    <w:rsid w:val="702E2585"/>
    <w:rsid w:val="703F6E8A"/>
    <w:rsid w:val="70433C33"/>
    <w:rsid w:val="7048AEEA"/>
    <w:rsid w:val="704ACABE"/>
    <w:rsid w:val="704F4742"/>
    <w:rsid w:val="70530DD6"/>
    <w:rsid w:val="7058BDC6"/>
    <w:rsid w:val="705BC0A1"/>
    <w:rsid w:val="70617C1A"/>
    <w:rsid w:val="7065A34F"/>
    <w:rsid w:val="70669FB7"/>
    <w:rsid w:val="706CDC29"/>
    <w:rsid w:val="706CDF00"/>
    <w:rsid w:val="70714146"/>
    <w:rsid w:val="7074ED5D"/>
    <w:rsid w:val="70779A1C"/>
    <w:rsid w:val="70855836"/>
    <w:rsid w:val="7088B6EB"/>
    <w:rsid w:val="708FFCAF"/>
    <w:rsid w:val="70944796"/>
    <w:rsid w:val="70957271"/>
    <w:rsid w:val="70A09F1D"/>
    <w:rsid w:val="70B16508"/>
    <w:rsid w:val="70C3E71F"/>
    <w:rsid w:val="70C508A6"/>
    <w:rsid w:val="70C71184"/>
    <w:rsid w:val="70CB48CD"/>
    <w:rsid w:val="70CFEB9D"/>
    <w:rsid w:val="70DA5286"/>
    <w:rsid w:val="70DBE66D"/>
    <w:rsid w:val="70E2D9CD"/>
    <w:rsid w:val="70E3F80D"/>
    <w:rsid w:val="70E59A6C"/>
    <w:rsid w:val="70E719A3"/>
    <w:rsid w:val="70EB367D"/>
    <w:rsid w:val="70EBCCC0"/>
    <w:rsid w:val="70EF8FB5"/>
    <w:rsid w:val="70F59ADF"/>
    <w:rsid w:val="70F7C46D"/>
    <w:rsid w:val="71003796"/>
    <w:rsid w:val="71017AD9"/>
    <w:rsid w:val="71024868"/>
    <w:rsid w:val="71047B19"/>
    <w:rsid w:val="710C4DE7"/>
    <w:rsid w:val="71102B3E"/>
    <w:rsid w:val="7114A9F6"/>
    <w:rsid w:val="7117A696"/>
    <w:rsid w:val="7120755E"/>
    <w:rsid w:val="71269E50"/>
    <w:rsid w:val="7131A7D0"/>
    <w:rsid w:val="713263C7"/>
    <w:rsid w:val="7133AD87"/>
    <w:rsid w:val="7139C3CF"/>
    <w:rsid w:val="713FF09A"/>
    <w:rsid w:val="71446480"/>
    <w:rsid w:val="71483C72"/>
    <w:rsid w:val="714D2D0E"/>
    <w:rsid w:val="7157FF49"/>
    <w:rsid w:val="71581210"/>
    <w:rsid w:val="71596ED4"/>
    <w:rsid w:val="715A960C"/>
    <w:rsid w:val="715A9D34"/>
    <w:rsid w:val="715C2257"/>
    <w:rsid w:val="715E2C7D"/>
    <w:rsid w:val="715EFD41"/>
    <w:rsid w:val="7161A1FD"/>
    <w:rsid w:val="71667D96"/>
    <w:rsid w:val="7166CAF9"/>
    <w:rsid w:val="716AD235"/>
    <w:rsid w:val="717104B9"/>
    <w:rsid w:val="71741953"/>
    <w:rsid w:val="7178B4F4"/>
    <w:rsid w:val="7178D268"/>
    <w:rsid w:val="717C332B"/>
    <w:rsid w:val="718198AA"/>
    <w:rsid w:val="7191C335"/>
    <w:rsid w:val="7199320A"/>
    <w:rsid w:val="71A44AB8"/>
    <w:rsid w:val="71ACAE9E"/>
    <w:rsid w:val="71ADC024"/>
    <w:rsid w:val="71ADEC55"/>
    <w:rsid w:val="71B68489"/>
    <w:rsid w:val="71C45473"/>
    <w:rsid w:val="71D77A41"/>
    <w:rsid w:val="71DAB6A4"/>
    <w:rsid w:val="71DF443C"/>
    <w:rsid w:val="71DF9C91"/>
    <w:rsid w:val="71E12E3C"/>
    <w:rsid w:val="71E2DD53"/>
    <w:rsid w:val="71E8C298"/>
    <w:rsid w:val="71E9FD54"/>
    <w:rsid w:val="71EDD460"/>
    <w:rsid w:val="71EE6B96"/>
    <w:rsid w:val="71F06FFE"/>
    <w:rsid w:val="71F29406"/>
    <w:rsid w:val="71FF9038"/>
    <w:rsid w:val="7203B11B"/>
    <w:rsid w:val="7206010D"/>
    <w:rsid w:val="7206A9A9"/>
    <w:rsid w:val="720860EC"/>
    <w:rsid w:val="72093594"/>
    <w:rsid w:val="7210D970"/>
    <w:rsid w:val="7212AB2C"/>
    <w:rsid w:val="7217B5E6"/>
    <w:rsid w:val="721BCADF"/>
    <w:rsid w:val="722324A3"/>
    <w:rsid w:val="7223661B"/>
    <w:rsid w:val="722A5F0A"/>
    <w:rsid w:val="722D86F8"/>
    <w:rsid w:val="72361937"/>
    <w:rsid w:val="7239DD6E"/>
    <w:rsid w:val="723C25AD"/>
    <w:rsid w:val="723F91AD"/>
    <w:rsid w:val="723F91C0"/>
    <w:rsid w:val="724F43E2"/>
    <w:rsid w:val="7258CC46"/>
    <w:rsid w:val="725F7618"/>
    <w:rsid w:val="726108A8"/>
    <w:rsid w:val="72616F97"/>
    <w:rsid w:val="72686584"/>
    <w:rsid w:val="7272DADC"/>
    <w:rsid w:val="727459BB"/>
    <w:rsid w:val="72755FDE"/>
    <w:rsid w:val="7275D72E"/>
    <w:rsid w:val="7276D18E"/>
    <w:rsid w:val="727A5001"/>
    <w:rsid w:val="727C2E35"/>
    <w:rsid w:val="727CD96E"/>
    <w:rsid w:val="727DB52D"/>
    <w:rsid w:val="7280CC68"/>
    <w:rsid w:val="7280D9BA"/>
    <w:rsid w:val="72812ED5"/>
    <w:rsid w:val="7283E2EA"/>
    <w:rsid w:val="72842DA6"/>
    <w:rsid w:val="728EBF43"/>
    <w:rsid w:val="728F7667"/>
    <w:rsid w:val="72938844"/>
    <w:rsid w:val="729AEEA0"/>
    <w:rsid w:val="72AA1B5E"/>
    <w:rsid w:val="72AB17B7"/>
    <w:rsid w:val="72AE7BB8"/>
    <w:rsid w:val="72B22730"/>
    <w:rsid w:val="72B235C2"/>
    <w:rsid w:val="72B3E5C6"/>
    <w:rsid w:val="72B7CBF3"/>
    <w:rsid w:val="72BB336F"/>
    <w:rsid w:val="72BCE717"/>
    <w:rsid w:val="72C1CC4C"/>
    <w:rsid w:val="72CF6626"/>
    <w:rsid w:val="72D09B4D"/>
    <w:rsid w:val="72D6502D"/>
    <w:rsid w:val="72D8A7F6"/>
    <w:rsid w:val="72E66CFB"/>
    <w:rsid w:val="72ECE9D0"/>
    <w:rsid w:val="72EED1A3"/>
    <w:rsid w:val="72F17AF2"/>
    <w:rsid w:val="72F84F44"/>
    <w:rsid w:val="72F86DAD"/>
    <w:rsid w:val="72FBCB6F"/>
    <w:rsid w:val="72FFB1D2"/>
    <w:rsid w:val="7303CFCB"/>
    <w:rsid w:val="73118A29"/>
    <w:rsid w:val="7314853E"/>
    <w:rsid w:val="73189F1A"/>
    <w:rsid w:val="731DED4C"/>
    <w:rsid w:val="731FCF9F"/>
    <w:rsid w:val="73248850"/>
    <w:rsid w:val="73250522"/>
    <w:rsid w:val="73253F6B"/>
    <w:rsid w:val="732932D3"/>
    <w:rsid w:val="732B1F1E"/>
    <w:rsid w:val="732DD317"/>
    <w:rsid w:val="7332EBD5"/>
    <w:rsid w:val="733BA68B"/>
    <w:rsid w:val="73412908"/>
    <w:rsid w:val="734278C6"/>
    <w:rsid w:val="73443A8F"/>
    <w:rsid w:val="73482D9F"/>
    <w:rsid w:val="734A419B"/>
    <w:rsid w:val="734DCF96"/>
    <w:rsid w:val="7351CC26"/>
    <w:rsid w:val="7354ED2D"/>
    <w:rsid w:val="73560049"/>
    <w:rsid w:val="7359B376"/>
    <w:rsid w:val="735C9BFA"/>
    <w:rsid w:val="7361FB9E"/>
    <w:rsid w:val="7363A21A"/>
    <w:rsid w:val="7365719A"/>
    <w:rsid w:val="736849A4"/>
    <w:rsid w:val="736E2F95"/>
    <w:rsid w:val="73736DC4"/>
    <w:rsid w:val="73742DAD"/>
    <w:rsid w:val="73768669"/>
    <w:rsid w:val="7385F380"/>
    <w:rsid w:val="7387892F"/>
    <w:rsid w:val="7388D3AB"/>
    <w:rsid w:val="739050CE"/>
    <w:rsid w:val="7392E791"/>
    <w:rsid w:val="7395A875"/>
    <w:rsid w:val="7396FFC3"/>
    <w:rsid w:val="7398D370"/>
    <w:rsid w:val="739C90F1"/>
    <w:rsid w:val="739D05CD"/>
    <w:rsid w:val="73A0B1AD"/>
    <w:rsid w:val="73A35967"/>
    <w:rsid w:val="73A6D81E"/>
    <w:rsid w:val="73A9350D"/>
    <w:rsid w:val="73AA0D3C"/>
    <w:rsid w:val="73AC8A7C"/>
    <w:rsid w:val="73C19634"/>
    <w:rsid w:val="73C1C113"/>
    <w:rsid w:val="73C4918D"/>
    <w:rsid w:val="73C50E81"/>
    <w:rsid w:val="73C8412B"/>
    <w:rsid w:val="73D12373"/>
    <w:rsid w:val="73D17817"/>
    <w:rsid w:val="73D46D55"/>
    <w:rsid w:val="73D6B9A6"/>
    <w:rsid w:val="73D7AA81"/>
    <w:rsid w:val="73DB83A9"/>
    <w:rsid w:val="73E04218"/>
    <w:rsid w:val="73E4A6DE"/>
    <w:rsid w:val="73E54FF0"/>
    <w:rsid w:val="73E8D52F"/>
    <w:rsid w:val="73EBAD91"/>
    <w:rsid w:val="73EF1A8C"/>
    <w:rsid w:val="73F1843C"/>
    <w:rsid w:val="73F3F080"/>
    <w:rsid w:val="73F42839"/>
    <w:rsid w:val="73F542C2"/>
    <w:rsid w:val="73F54F78"/>
    <w:rsid w:val="73F85766"/>
    <w:rsid w:val="73F9822E"/>
    <w:rsid w:val="73FB002E"/>
    <w:rsid w:val="73FBB234"/>
    <w:rsid w:val="73FFC82E"/>
    <w:rsid w:val="7400A839"/>
    <w:rsid w:val="74061423"/>
    <w:rsid w:val="740B886E"/>
    <w:rsid w:val="740D15D5"/>
    <w:rsid w:val="740D4BB1"/>
    <w:rsid w:val="740E2C63"/>
    <w:rsid w:val="740E49EC"/>
    <w:rsid w:val="740EC457"/>
    <w:rsid w:val="741204E5"/>
    <w:rsid w:val="741518DD"/>
    <w:rsid w:val="741AEDA5"/>
    <w:rsid w:val="741D24BE"/>
    <w:rsid w:val="741F7621"/>
    <w:rsid w:val="7424F0F8"/>
    <w:rsid w:val="74252A2C"/>
    <w:rsid w:val="742E40DF"/>
    <w:rsid w:val="743BC4E3"/>
    <w:rsid w:val="743E4FA8"/>
    <w:rsid w:val="743E63F2"/>
    <w:rsid w:val="743EA0F4"/>
    <w:rsid w:val="743F0E61"/>
    <w:rsid w:val="744012C2"/>
    <w:rsid w:val="74402B79"/>
    <w:rsid w:val="7442F23D"/>
    <w:rsid w:val="7444B3FB"/>
    <w:rsid w:val="7452BBBF"/>
    <w:rsid w:val="745373B7"/>
    <w:rsid w:val="7453758A"/>
    <w:rsid w:val="745DAEC8"/>
    <w:rsid w:val="745E17CC"/>
    <w:rsid w:val="7461CCAA"/>
    <w:rsid w:val="74623224"/>
    <w:rsid w:val="7465B4AB"/>
    <w:rsid w:val="746605AB"/>
    <w:rsid w:val="74679812"/>
    <w:rsid w:val="74680EC8"/>
    <w:rsid w:val="746947AF"/>
    <w:rsid w:val="747A77C0"/>
    <w:rsid w:val="747E3268"/>
    <w:rsid w:val="74802F25"/>
    <w:rsid w:val="74866E58"/>
    <w:rsid w:val="749A45E5"/>
    <w:rsid w:val="74A69455"/>
    <w:rsid w:val="74B5A53F"/>
    <w:rsid w:val="74B73904"/>
    <w:rsid w:val="74B9E3AD"/>
    <w:rsid w:val="74C2C276"/>
    <w:rsid w:val="74C6E355"/>
    <w:rsid w:val="74C80022"/>
    <w:rsid w:val="74CABB5B"/>
    <w:rsid w:val="74CB5B13"/>
    <w:rsid w:val="74D4841A"/>
    <w:rsid w:val="74D7B78C"/>
    <w:rsid w:val="74D9AE31"/>
    <w:rsid w:val="74DB2FC4"/>
    <w:rsid w:val="74E1B584"/>
    <w:rsid w:val="74E445A2"/>
    <w:rsid w:val="74E72C17"/>
    <w:rsid w:val="74EF8206"/>
    <w:rsid w:val="74F55515"/>
    <w:rsid w:val="74F87889"/>
    <w:rsid w:val="74FB23B1"/>
    <w:rsid w:val="750021B5"/>
    <w:rsid w:val="7503F56E"/>
    <w:rsid w:val="750B8449"/>
    <w:rsid w:val="750EE63E"/>
    <w:rsid w:val="7514B362"/>
    <w:rsid w:val="75185678"/>
    <w:rsid w:val="751BFFDB"/>
    <w:rsid w:val="751EEA4C"/>
    <w:rsid w:val="75238A16"/>
    <w:rsid w:val="7524B451"/>
    <w:rsid w:val="75250BBD"/>
    <w:rsid w:val="7527494E"/>
    <w:rsid w:val="752B62DD"/>
    <w:rsid w:val="75306911"/>
    <w:rsid w:val="7531E6F2"/>
    <w:rsid w:val="75331CA0"/>
    <w:rsid w:val="7533C2C8"/>
    <w:rsid w:val="7537F9AD"/>
    <w:rsid w:val="753B2474"/>
    <w:rsid w:val="753B8309"/>
    <w:rsid w:val="753F8BE7"/>
    <w:rsid w:val="754C22AE"/>
    <w:rsid w:val="754C6459"/>
    <w:rsid w:val="7555833F"/>
    <w:rsid w:val="7557B7C8"/>
    <w:rsid w:val="755ECD44"/>
    <w:rsid w:val="755F4A29"/>
    <w:rsid w:val="7562B292"/>
    <w:rsid w:val="7563195A"/>
    <w:rsid w:val="75746713"/>
    <w:rsid w:val="7578F943"/>
    <w:rsid w:val="75938B0D"/>
    <w:rsid w:val="759E94B9"/>
    <w:rsid w:val="75A2C93C"/>
    <w:rsid w:val="75A45988"/>
    <w:rsid w:val="75A46424"/>
    <w:rsid w:val="75AEABA3"/>
    <w:rsid w:val="75AEEE26"/>
    <w:rsid w:val="75B2AEE2"/>
    <w:rsid w:val="75B6D18D"/>
    <w:rsid w:val="75BDFA46"/>
    <w:rsid w:val="75C14950"/>
    <w:rsid w:val="75C5D5A4"/>
    <w:rsid w:val="75CDBFB4"/>
    <w:rsid w:val="75D01161"/>
    <w:rsid w:val="75D0F3CE"/>
    <w:rsid w:val="75D2336A"/>
    <w:rsid w:val="75DA81A7"/>
    <w:rsid w:val="75DC05B0"/>
    <w:rsid w:val="75DC1D10"/>
    <w:rsid w:val="75DEBD3C"/>
    <w:rsid w:val="75E4DC1A"/>
    <w:rsid w:val="75EE8360"/>
    <w:rsid w:val="75EEDAE5"/>
    <w:rsid w:val="75F31D18"/>
    <w:rsid w:val="75F3C047"/>
    <w:rsid w:val="75F542AF"/>
    <w:rsid w:val="75F57EE5"/>
    <w:rsid w:val="75F6283F"/>
    <w:rsid w:val="75FCF880"/>
    <w:rsid w:val="75FD00D4"/>
    <w:rsid w:val="76027DA1"/>
    <w:rsid w:val="760A08B8"/>
    <w:rsid w:val="760B69F5"/>
    <w:rsid w:val="761393A3"/>
    <w:rsid w:val="76165673"/>
    <w:rsid w:val="76165C6D"/>
    <w:rsid w:val="761F7542"/>
    <w:rsid w:val="76257231"/>
    <w:rsid w:val="7626FD21"/>
    <w:rsid w:val="76271948"/>
    <w:rsid w:val="762F82B6"/>
    <w:rsid w:val="7635EAD5"/>
    <w:rsid w:val="763ACB89"/>
    <w:rsid w:val="76448485"/>
    <w:rsid w:val="7644D1D6"/>
    <w:rsid w:val="7646F6CE"/>
    <w:rsid w:val="764AEEC1"/>
    <w:rsid w:val="76554AB5"/>
    <w:rsid w:val="76563670"/>
    <w:rsid w:val="765B02AE"/>
    <w:rsid w:val="765B8BAE"/>
    <w:rsid w:val="765F7DCF"/>
    <w:rsid w:val="7662F250"/>
    <w:rsid w:val="766B5488"/>
    <w:rsid w:val="766F1D6D"/>
    <w:rsid w:val="76826064"/>
    <w:rsid w:val="76932DD7"/>
    <w:rsid w:val="76A135F6"/>
    <w:rsid w:val="76A26883"/>
    <w:rsid w:val="76A3192A"/>
    <w:rsid w:val="76A62B13"/>
    <w:rsid w:val="76AD9606"/>
    <w:rsid w:val="76B8CE74"/>
    <w:rsid w:val="76BAACC5"/>
    <w:rsid w:val="76C122D5"/>
    <w:rsid w:val="76C4D605"/>
    <w:rsid w:val="76C4EB39"/>
    <w:rsid w:val="76C54957"/>
    <w:rsid w:val="76C62D79"/>
    <w:rsid w:val="76C6F068"/>
    <w:rsid w:val="76C86912"/>
    <w:rsid w:val="76D04F8F"/>
    <w:rsid w:val="76D18F6D"/>
    <w:rsid w:val="76D645DC"/>
    <w:rsid w:val="76E087AE"/>
    <w:rsid w:val="76EC6842"/>
    <w:rsid w:val="76F1F9D8"/>
    <w:rsid w:val="76F5E87C"/>
    <w:rsid w:val="76F80F10"/>
    <w:rsid w:val="76F8D966"/>
    <w:rsid w:val="76FFC93A"/>
    <w:rsid w:val="771677D0"/>
    <w:rsid w:val="7716C3BF"/>
    <w:rsid w:val="7718E583"/>
    <w:rsid w:val="771B5047"/>
    <w:rsid w:val="77217708"/>
    <w:rsid w:val="7728203A"/>
    <w:rsid w:val="772A1357"/>
    <w:rsid w:val="7737C9A8"/>
    <w:rsid w:val="77429199"/>
    <w:rsid w:val="77497069"/>
    <w:rsid w:val="775948AC"/>
    <w:rsid w:val="775DD4F6"/>
    <w:rsid w:val="77630528"/>
    <w:rsid w:val="77652DD9"/>
    <w:rsid w:val="77664827"/>
    <w:rsid w:val="77671EBF"/>
    <w:rsid w:val="776A0A49"/>
    <w:rsid w:val="776A5F94"/>
    <w:rsid w:val="776AE9D9"/>
    <w:rsid w:val="776B6C94"/>
    <w:rsid w:val="776CB84A"/>
    <w:rsid w:val="776DE097"/>
    <w:rsid w:val="77727537"/>
    <w:rsid w:val="77790D32"/>
    <w:rsid w:val="777944C0"/>
    <w:rsid w:val="777DE866"/>
    <w:rsid w:val="778224B8"/>
    <w:rsid w:val="7782932D"/>
    <w:rsid w:val="7783B382"/>
    <w:rsid w:val="778B0240"/>
    <w:rsid w:val="778F979A"/>
    <w:rsid w:val="77940EEF"/>
    <w:rsid w:val="7794692D"/>
    <w:rsid w:val="7798087C"/>
    <w:rsid w:val="77A0BAB2"/>
    <w:rsid w:val="77A6841D"/>
    <w:rsid w:val="77AB862B"/>
    <w:rsid w:val="77B52ACE"/>
    <w:rsid w:val="77B8B01E"/>
    <w:rsid w:val="77BE6E88"/>
    <w:rsid w:val="77C1207E"/>
    <w:rsid w:val="77C2A288"/>
    <w:rsid w:val="77C45DEF"/>
    <w:rsid w:val="77C6BF91"/>
    <w:rsid w:val="77C9E595"/>
    <w:rsid w:val="77CCDC9F"/>
    <w:rsid w:val="77CD8409"/>
    <w:rsid w:val="77CF954A"/>
    <w:rsid w:val="77D01B01"/>
    <w:rsid w:val="77DD25B0"/>
    <w:rsid w:val="77DFAAED"/>
    <w:rsid w:val="77E10BDF"/>
    <w:rsid w:val="77E2C270"/>
    <w:rsid w:val="77E39A20"/>
    <w:rsid w:val="77E94F03"/>
    <w:rsid w:val="77EA09B8"/>
    <w:rsid w:val="7802E4D6"/>
    <w:rsid w:val="78092E6B"/>
    <w:rsid w:val="780C0DAF"/>
    <w:rsid w:val="780D5E6D"/>
    <w:rsid w:val="7815EAA8"/>
    <w:rsid w:val="7818E4AA"/>
    <w:rsid w:val="781E225B"/>
    <w:rsid w:val="781FE2F4"/>
    <w:rsid w:val="7825B3E2"/>
    <w:rsid w:val="782663A6"/>
    <w:rsid w:val="782A1A81"/>
    <w:rsid w:val="7836511A"/>
    <w:rsid w:val="78381FD0"/>
    <w:rsid w:val="783B2C0E"/>
    <w:rsid w:val="783B5975"/>
    <w:rsid w:val="784C4D04"/>
    <w:rsid w:val="7859CBAC"/>
    <w:rsid w:val="7864DA92"/>
    <w:rsid w:val="786687BC"/>
    <w:rsid w:val="78680D23"/>
    <w:rsid w:val="7868FBC5"/>
    <w:rsid w:val="786B0014"/>
    <w:rsid w:val="786C0EA9"/>
    <w:rsid w:val="7872EAEB"/>
    <w:rsid w:val="78758E67"/>
    <w:rsid w:val="7875A92E"/>
    <w:rsid w:val="7876771A"/>
    <w:rsid w:val="78772447"/>
    <w:rsid w:val="78855913"/>
    <w:rsid w:val="78883700"/>
    <w:rsid w:val="7889D8A3"/>
    <w:rsid w:val="78967D1D"/>
    <w:rsid w:val="78A42E74"/>
    <w:rsid w:val="78A8C858"/>
    <w:rsid w:val="78ABD80D"/>
    <w:rsid w:val="78ACFAD2"/>
    <w:rsid w:val="78B86982"/>
    <w:rsid w:val="78BF004F"/>
    <w:rsid w:val="78BF8AFE"/>
    <w:rsid w:val="78C4B85E"/>
    <w:rsid w:val="78D0355E"/>
    <w:rsid w:val="78D72C54"/>
    <w:rsid w:val="78D7ABE2"/>
    <w:rsid w:val="78D95F33"/>
    <w:rsid w:val="78D9C782"/>
    <w:rsid w:val="78E79CDA"/>
    <w:rsid w:val="78F87684"/>
    <w:rsid w:val="78F8A707"/>
    <w:rsid w:val="78F9DAF7"/>
    <w:rsid w:val="78FFCF0A"/>
    <w:rsid w:val="7901AE98"/>
    <w:rsid w:val="79060886"/>
    <w:rsid w:val="79069A8B"/>
    <w:rsid w:val="7908FD52"/>
    <w:rsid w:val="790C8576"/>
    <w:rsid w:val="79123ABA"/>
    <w:rsid w:val="791450FA"/>
    <w:rsid w:val="79162289"/>
    <w:rsid w:val="79183212"/>
    <w:rsid w:val="7919A54D"/>
    <w:rsid w:val="791E8D7B"/>
    <w:rsid w:val="79200E53"/>
    <w:rsid w:val="7923EDAE"/>
    <w:rsid w:val="79245ADA"/>
    <w:rsid w:val="792B53AE"/>
    <w:rsid w:val="792EA86B"/>
    <w:rsid w:val="7934767F"/>
    <w:rsid w:val="793990B2"/>
    <w:rsid w:val="793BE941"/>
    <w:rsid w:val="793CA2EC"/>
    <w:rsid w:val="7942B872"/>
    <w:rsid w:val="7945156A"/>
    <w:rsid w:val="794744CB"/>
    <w:rsid w:val="794A1EC3"/>
    <w:rsid w:val="794D1357"/>
    <w:rsid w:val="79501B87"/>
    <w:rsid w:val="7953FA6D"/>
    <w:rsid w:val="7958C12F"/>
    <w:rsid w:val="795B1416"/>
    <w:rsid w:val="79622D3B"/>
    <w:rsid w:val="79648D5E"/>
    <w:rsid w:val="7967395B"/>
    <w:rsid w:val="796B0E29"/>
    <w:rsid w:val="797A6378"/>
    <w:rsid w:val="797BFE88"/>
    <w:rsid w:val="797F420B"/>
    <w:rsid w:val="7980D5FA"/>
    <w:rsid w:val="79817062"/>
    <w:rsid w:val="79819ADF"/>
    <w:rsid w:val="798213B2"/>
    <w:rsid w:val="7983A613"/>
    <w:rsid w:val="7983DFA7"/>
    <w:rsid w:val="79843AC1"/>
    <w:rsid w:val="79889E97"/>
    <w:rsid w:val="798D612B"/>
    <w:rsid w:val="7994DA88"/>
    <w:rsid w:val="799F87D9"/>
    <w:rsid w:val="799FD9F8"/>
    <w:rsid w:val="79A1AB57"/>
    <w:rsid w:val="79A33B85"/>
    <w:rsid w:val="79B55012"/>
    <w:rsid w:val="79B6E6CA"/>
    <w:rsid w:val="79B8C509"/>
    <w:rsid w:val="79BA07E3"/>
    <w:rsid w:val="79BC638B"/>
    <w:rsid w:val="79BF2928"/>
    <w:rsid w:val="79C23261"/>
    <w:rsid w:val="79C2DC01"/>
    <w:rsid w:val="79CA816A"/>
    <w:rsid w:val="79CDA2C3"/>
    <w:rsid w:val="79CDBAEA"/>
    <w:rsid w:val="79CFBFF8"/>
    <w:rsid w:val="79DCBF46"/>
    <w:rsid w:val="79DF0B8D"/>
    <w:rsid w:val="79E7F827"/>
    <w:rsid w:val="79F0A443"/>
    <w:rsid w:val="79F1E941"/>
    <w:rsid w:val="79F34F73"/>
    <w:rsid w:val="79F9C2B5"/>
    <w:rsid w:val="79FF414A"/>
    <w:rsid w:val="7A055146"/>
    <w:rsid w:val="7A0D098F"/>
    <w:rsid w:val="7A0D1237"/>
    <w:rsid w:val="7A16F469"/>
    <w:rsid w:val="7A225FC8"/>
    <w:rsid w:val="7A2386F6"/>
    <w:rsid w:val="7A26CD23"/>
    <w:rsid w:val="7A2AF106"/>
    <w:rsid w:val="7A308F36"/>
    <w:rsid w:val="7A316EDC"/>
    <w:rsid w:val="7A3A091A"/>
    <w:rsid w:val="7A3AC1DF"/>
    <w:rsid w:val="7A3BB805"/>
    <w:rsid w:val="7A3C2EA1"/>
    <w:rsid w:val="7A3CC32D"/>
    <w:rsid w:val="7A4488D8"/>
    <w:rsid w:val="7A502BB0"/>
    <w:rsid w:val="7A522930"/>
    <w:rsid w:val="7A57450B"/>
    <w:rsid w:val="7A633D77"/>
    <w:rsid w:val="7A69E33C"/>
    <w:rsid w:val="7A7189AF"/>
    <w:rsid w:val="7A7204D4"/>
    <w:rsid w:val="7A7A4D0C"/>
    <w:rsid w:val="7A7BF9F3"/>
    <w:rsid w:val="7A886C49"/>
    <w:rsid w:val="7A899269"/>
    <w:rsid w:val="7A8A4F95"/>
    <w:rsid w:val="7A8D6F0F"/>
    <w:rsid w:val="7A935647"/>
    <w:rsid w:val="7A9BB908"/>
    <w:rsid w:val="7AA00325"/>
    <w:rsid w:val="7AA31BFE"/>
    <w:rsid w:val="7AA5EC94"/>
    <w:rsid w:val="7AA8CC3E"/>
    <w:rsid w:val="7AAE1E5A"/>
    <w:rsid w:val="7ABA980C"/>
    <w:rsid w:val="7ABBADF1"/>
    <w:rsid w:val="7ABF120A"/>
    <w:rsid w:val="7AC543DA"/>
    <w:rsid w:val="7AC68F0C"/>
    <w:rsid w:val="7AC8057E"/>
    <w:rsid w:val="7AC95631"/>
    <w:rsid w:val="7ACCABB9"/>
    <w:rsid w:val="7ACF8379"/>
    <w:rsid w:val="7AD31728"/>
    <w:rsid w:val="7AD3F204"/>
    <w:rsid w:val="7ADE1F61"/>
    <w:rsid w:val="7AE232BE"/>
    <w:rsid w:val="7AE309BD"/>
    <w:rsid w:val="7AECBBCD"/>
    <w:rsid w:val="7AEFD29F"/>
    <w:rsid w:val="7AF884A5"/>
    <w:rsid w:val="7AFC18B8"/>
    <w:rsid w:val="7AFDE97C"/>
    <w:rsid w:val="7AFEE47A"/>
    <w:rsid w:val="7B056F54"/>
    <w:rsid w:val="7B07B0D9"/>
    <w:rsid w:val="7B0C2DA2"/>
    <w:rsid w:val="7B13E0D3"/>
    <w:rsid w:val="7B1417F6"/>
    <w:rsid w:val="7B17F92F"/>
    <w:rsid w:val="7B283F46"/>
    <w:rsid w:val="7B2A61B7"/>
    <w:rsid w:val="7B2D913C"/>
    <w:rsid w:val="7B2F1E42"/>
    <w:rsid w:val="7B302E20"/>
    <w:rsid w:val="7B337F50"/>
    <w:rsid w:val="7B39E9D8"/>
    <w:rsid w:val="7B3AFFCB"/>
    <w:rsid w:val="7B3B3C9A"/>
    <w:rsid w:val="7B46CA11"/>
    <w:rsid w:val="7B476B04"/>
    <w:rsid w:val="7B49BDE4"/>
    <w:rsid w:val="7B4ACF47"/>
    <w:rsid w:val="7B4CB1DE"/>
    <w:rsid w:val="7B4F093E"/>
    <w:rsid w:val="7B4FBA21"/>
    <w:rsid w:val="7B4FD149"/>
    <w:rsid w:val="7B57E5AE"/>
    <w:rsid w:val="7B588C3A"/>
    <w:rsid w:val="7B60D733"/>
    <w:rsid w:val="7B63C7DE"/>
    <w:rsid w:val="7B77AD50"/>
    <w:rsid w:val="7B8D46C2"/>
    <w:rsid w:val="7B97F21E"/>
    <w:rsid w:val="7B995EEA"/>
    <w:rsid w:val="7BA41FAA"/>
    <w:rsid w:val="7BA53BDD"/>
    <w:rsid w:val="7BAA5288"/>
    <w:rsid w:val="7BB1016D"/>
    <w:rsid w:val="7BB2DB48"/>
    <w:rsid w:val="7BB41947"/>
    <w:rsid w:val="7BB793B5"/>
    <w:rsid w:val="7BBDD0DF"/>
    <w:rsid w:val="7BC2172E"/>
    <w:rsid w:val="7BC4AE33"/>
    <w:rsid w:val="7BC5F751"/>
    <w:rsid w:val="7BD18101"/>
    <w:rsid w:val="7BE006F2"/>
    <w:rsid w:val="7BE0B9A3"/>
    <w:rsid w:val="7BE34DDC"/>
    <w:rsid w:val="7BE4D00D"/>
    <w:rsid w:val="7BEBD5B2"/>
    <w:rsid w:val="7BF6EE4F"/>
    <w:rsid w:val="7BF787C7"/>
    <w:rsid w:val="7BFC4825"/>
    <w:rsid w:val="7C044D99"/>
    <w:rsid w:val="7C064B4C"/>
    <w:rsid w:val="7C0948BC"/>
    <w:rsid w:val="7C09AA9F"/>
    <w:rsid w:val="7C0B42B1"/>
    <w:rsid w:val="7C12A33C"/>
    <w:rsid w:val="7C1B4C74"/>
    <w:rsid w:val="7C1BA5B8"/>
    <w:rsid w:val="7C29C07E"/>
    <w:rsid w:val="7C2AAF76"/>
    <w:rsid w:val="7C2E9056"/>
    <w:rsid w:val="7C36EB85"/>
    <w:rsid w:val="7C382C83"/>
    <w:rsid w:val="7C45756A"/>
    <w:rsid w:val="7C486444"/>
    <w:rsid w:val="7C537858"/>
    <w:rsid w:val="7C55067F"/>
    <w:rsid w:val="7C553DA1"/>
    <w:rsid w:val="7C57EEDC"/>
    <w:rsid w:val="7C5831E3"/>
    <w:rsid w:val="7C627152"/>
    <w:rsid w:val="7C66165A"/>
    <w:rsid w:val="7C6D1133"/>
    <w:rsid w:val="7C6DC384"/>
    <w:rsid w:val="7C713F6D"/>
    <w:rsid w:val="7C762CDC"/>
    <w:rsid w:val="7C781BA2"/>
    <w:rsid w:val="7C805871"/>
    <w:rsid w:val="7C83A302"/>
    <w:rsid w:val="7C89F724"/>
    <w:rsid w:val="7C97265F"/>
    <w:rsid w:val="7CA17839"/>
    <w:rsid w:val="7CAD2194"/>
    <w:rsid w:val="7CAF89B9"/>
    <w:rsid w:val="7CB65CFF"/>
    <w:rsid w:val="7CB7CB35"/>
    <w:rsid w:val="7CB92306"/>
    <w:rsid w:val="7CBA97B3"/>
    <w:rsid w:val="7CBDAAF0"/>
    <w:rsid w:val="7CC013C0"/>
    <w:rsid w:val="7CC3B733"/>
    <w:rsid w:val="7CC5468B"/>
    <w:rsid w:val="7CC96A73"/>
    <w:rsid w:val="7CD10D8B"/>
    <w:rsid w:val="7CD305ED"/>
    <w:rsid w:val="7CE1A6D2"/>
    <w:rsid w:val="7CE6F140"/>
    <w:rsid w:val="7CE91785"/>
    <w:rsid w:val="7CE9A453"/>
    <w:rsid w:val="7CE9CF82"/>
    <w:rsid w:val="7CEAEC02"/>
    <w:rsid w:val="7CEB9E67"/>
    <w:rsid w:val="7CEEC195"/>
    <w:rsid w:val="7CF03374"/>
    <w:rsid w:val="7CF08AFE"/>
    <w:rsid w:val="7CF74829"/>
    <w:rsid w:val="7CF9CB88"/>
    <w:rsid w:val="7CFB2B83"/>
    <w:rsid w:val="7CFB8B36"/>
    <w:rsid w:val="7CFD1CD2"/>
    <w:rsid w:val="7CFFB3E2"/>
    <w:rsid w:val="7D02091C"/>
    <w:rsid w:val="7D04A65F"/>
    <w:rsid w:val="7D0B336D"/>
    <w:rsid w:val="7D0F05D0"/>
    <w:rsid w:val="7D156721"/>
    <w:rsid w:val="7D15A269"/>
    <w:rsid w:val="7D176C45"/>
    <w:rsid w:val="7D18526A"/>
    <w:rsid w:val="7D1AC06F"/>
    <w:rsid w:val="7D224619"/>
    <w:rsid w:val="7D2DD144"/>
    <w:rsid w:val="7D2DDB01"/>
    <w:rsid w:val="7D2DF9FD"/>
    <w:rsid w:val="7D34361D"/>
    <w:rsid w:val="7D343E47"/>
    <w:rsid w:val="7D373450"/>
    <w:rsid w:val="7D391045"/>
    <w:rsid w:val="7D46C028"/>
    <w:rsid w:val="7D4746C2"/>
    <w:rsid w:val="7D511C77"/>
    <w:rsid w:val="7D51423F"/>
    <w:rsid w:val="7D59FD5B"/>
    <w:rsid w:val="7D5B29E4"/>
    <w:rsid w:val="7D5D9F6B"/>
    <w:rsid w:val="7D5F70EE"/>
    <w:rsid w:val="7D60D8C5"/>
    <w:rsid w:val="7D6192FD"/>
    <w:rsid w:val="7D62B7C1"/>
    <w:rsid w:val="7D6B8299"/>
    <w:rsid w:val="7D722301"/>
    <w:rsid w:val="7D74AB90"/>
    <w:rsid w:val="7D7E1B04"/>
    <w:rsid w:val="7D7F4A09"/>
    <w:rsid w:val="7D81569F"/>
    <w:rsid w:val="7D8BA2E6"/>
    <w:rsid w:val="7D95C96C"/>
    <w:rsid w:val="7D9EC727"/>
    <w:rsid w:val="7DA0BDF6"/>
    <w:rsid w:val="7DA43694"/>
    <w:rsid w:val="7DA7BB0A"/>
    <w:rsid w:val="7DB0192A"/>
    <w:rsid w:val="7DB4D14F"/>
    <w:rsid w:val="7DB510F5"/>
    <w:rsid w:val="7DB55F5B"/>
    <w:rsid w:val="7DC4191B"/>
    <w:rsid w:val="7DCCE9D4"/>
    <w:rsid w:val="7DCD8CE4"/>
    <w:rsid w:val="7DCE5C45"/>
    <w:rsid w:val="7DD96DCE"/>
    <w:rsid w:val="7DE287AD"/>
    <w:rsid w:val="7DE4B928"/>
    <w:rsid w:val="7DEB5904"/>
    <w:rsid w:val="7DECE6D4"/>
    <w:rsid w:val="7DF92D56"/>
    <w:rsid w:val="7E0167EF"/>
    <w:rsid w:val="7E01BE4B"/>
    <w:rsid w:val="7E033294"/>
    <w:rsid w:val="7E0358F4"/>
    <w:rsid w:val="7E08D6BE"/>
    <w:rsid w:val="7E0E0E95"/>
    <w:rsid w:val="7E1451A7"/>
    <w:rsid w:val="7E17C413"/>
    <w:rsid w:val="7E1D0BA5"/>
    <w:rsid w:val="7E22BF55"/>
    <w:rsid w:val="7E24B9B2"/>
    <w:rsid w:val="7E32EBA3"/>
    <w:rsid w:val="7E3473A2"/>
    <w:rsid w:val="7E3FD708"/>
    <w:rsid w:val="7E4728A4"/>
    <w:rsid w:val="7E49C37D"/>
    <w:rsid w:val="7E4F1B47"/>
    <w:rsid w:val="7E4F9895"/>
    <w:rsid w:val="7E50CD53"/>
    <w:rsid w:val="7E53A56B"/>
    <w:rsid w:val="7E543888"/>
    <w:rsid w:val="7E5712EF"/>
    <w:rsid w:val="7E582F3B"/>
    <w:rsid w:val="7E59A71E"/>
    <w:rsid w:val="7E5D7F8E"/>
    <w:rsid w:val="7E5F5272"/>
    <w:rsid w:val="7E6303A7"/>
    <w:rsid w:val="7E636E39"/>
    <w:rsid w:val="7E642D3E"/>
    <w:rsid w:val="7E656F21"/>
    <w:rsid w:val="7E6971C2"/>
    <w:rsid w:val="7E6BC280"/>
    <w:rsid w:val="7E6E0D36"/>
    <w:rsid w:val="7E71CB2C"/>
    <w:rsid w:val="7E73B8C1"/>
    <w:rsid w:val="7E753FF4"/>
    <w:rsid w:val="7E75BAAA"/>
    <w:rsid w:val="7E761744"/>
    <w:rsid w:val="7E77C7ED"/>
    <w:rsid w:val="7E79333F"/>
    <w:rsid w:val="7E798A56"/>
    <w:rsid w:val="7E82E6D2"/>
    <w:rsid w:val="7E91C23F"/>
    <w:rsid w:val="7E93FA5A"/>
    <w:rsid w:val="7E960304"/>
    <w:rsid w:val="7EA24295"/>
    <w:rsid w:val="7EA5E56A"/>
    <w:rsid w:val="7EA60504"/>
    <w:rsid w:val="7EA6A918"/>
    <w:rsid w:val="7EAED2B0"/>
    <w:rsid w:val="7EB0A53F"/>
    <w:rsid w:val="7EBE1A71"/>
    <w:rsid w:val="7EC13E35"/>
    <w:rsid w:val="7EC1DD8E"/>
    <w:rsid w:val="7EC5911E"/>
    <w:rsid w:val="7EC934A1"/>
    <w:rsid w:val="7ECCD2FF"/>
    <w:rsid w:val="7EDE94F9"/>
    <w:rsid w:val="7EDFA9C6"/>
    <w:rsid w:val="7EE33ED7"/>
    <w:rsid w:val="7EEAC320"/>
    <w:rsid w:val="7EEFCA06"/>
    <w:rsid w:val="7EF34A33"/>
    <w:rsid w:val="7EF97635"/>
    <w:rsid w:val="7EFDAE22"/>
    <w:rsid w:val="7EFFF725"/>
    <w:rsid w:val="7F054830"/>
    <w:rsid w:val="7F0BF521"/>
    <w:rsid w:val="7F0F07BC"/>
    <w:rsid w:val="7F198DF4"/>
    <w:rsid w:val="7F2793C5"/>
    <w:rsid w:val="7F3292A2"/>
    <w:rsid w:val="7F381324"/>
    <w:rsid w:val="7F3A7F19"/>
    <w:rsid w:val="7F470527"/>
    <w:rsid w:val="7F4A9371"/>
    <w:rsid w:val="7F52DDA1"/>
    <w:rsid w:val="7F54508A"/>
    <w:rsid w:val="7F5A0A37"/>
    <w:rsid w:val="7F5ADF44"/>
    <w:rsid w:val="7F656F68"/>
    <w:rsid w:val="7F672059"/>
    <w:rsid w:val="7F6A3622"/>
    <w:rsid w:val="7F6E4B51"/>
    <w:rsid w:val="7F725229"/>
    <w:rsid w:val="7F733995"/>
    <w:rsid w:val="7F752E04"/>
    <w:rsid w:val="7F7830B9"/>
    <w:rsid w:val="7F785F68"/>
    <w:rsid w:val="7F78BE4A"/>
    <w:rsid w:val="7F7BF7C3"/>
    <w:rsid w:val="7F869B20"/>
    <w:rsid w:val="7F88CF79"/>
    <w:rsid w:val="7F8F2D8D"/>
    <w:rsid w:val="7F9B416D"/>
    <w:rsid w:val="7F9C86A9"/>
    <w:rsid w:val="7F9F4B6E"/>
    <w:rsid w:val="7FA0E360"/>
    <w:rsid w:val="7FA3F586"/>
    <w:rsid w:val="7FA86794"/>
    <w:rsid w:val="7FA8D984"/>
    <w:rsid w:val="7FA8DB88"/>
    <w:rsid w:val="7FAEA720"/>
    <w:rsid w:val="7FB1F746"/>
    <w:rsid w:val="7FBD2823"/>
    <w:rsid w:val="7FBEAC72"/>
    <w:rsid w:val="7FC585FD"/>
    <w:rsid w:val="7FCCA20F"/>
    <w:rsid w:val="7FD37E57"/>
    <w:rsid w:val="7FD6433D"/>
    <w:rsid w:val="7FDE26AF"/>
    <w:rsid w:val="7FEB6853"/>
    <w:rsid w:val="7FEE6C74"/>
    <w:rsid w:val="7FF4704C"/>
    <w:rsid w:val="7FF77755"/>
    <w:rsid w:val="7FFAF78D"/>
    <w:rsid w:val="7FFD6BB4"/>
    <w:rsid w:val="7FFDD6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E1550A"/>
  <w15:chartTrackingRefBased/>
  <w15:docId w15:val="{5E6FE6F3-E73B-4A5E-8E57-5F41082C4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4785"/>
    <w:rPr>
      <w:rFonts w:ascii="Outfit" w:hAnsi="Outfit"/>
      <w:sz w:val="20"/>
    </w:rPr>
  </w:style>
  <w:style w:type="paragraph" w:styleId="Heading1">
    <w:name w:val="heading 1"/>
    <w:basedOn w:val="Normal"/>
    <w:next w:val="Normal"/>
    <w:link w:val="Heading1Char"/>
    <w:uiPriority w:val="9"/>
    <w:qFormat/>
    <w:rsid w:val="00523466"/>
    <w:pPr>
      <w:keepNext/>
      <w:keepLines/>
      <w:numPr>
        <w:numId w:val="1"/>
      </w:numPr>
      <w:spacing w:before="480" w:after="240" w:line="240" w:lineRule="auto"/>
      <w:outlineLvl w:val="0"/>
    </w:pPr>
    <w:rPr>
      <w:rFonts w:eastAsiaTheme="majorEastAsia" w:cstheme="majorBidi"/>
      <w:b/>
      <w:bCs/>
      <w:caps/>
      <w:sz w:val="24"/>
      <w:szCs w:val="32"/>
      <w:lang w:val="hr-HR"/>
    </w:rPr>
  </w:style>
  <w:style w:type="paragraph" w:styleId="Heading2">
    <w:name w:val="heading 2"/>
    <w:basedOn w:val="Normal"/>
    <w:next w:val="Normal"/>
    <w:link w:val="Heading2Char"/>
    <w:uiPriority w:val="9"/>
    <w:unhideWhenUsed/>
    <w:qFormat/>
    <w:rsid w:val="006053A4"/>
    <w:pPr>
      <w:keepNext/>
      <w:keepLines/>
      <w:numPr>
        <w:ilvl w:val="1"/>
        <w:numId w:val="1"/>
      </w:numPr>
      <w:spacing w:before="360" w:after="200" w:line="240" w:lineRule="auto"/>
      <w:outlineLvl w:val="1"/>
    </w:pPr>
    <w:rPr>
      <w:rFonts w:eastAsiaTheme="majorEastAsia" w:cstheme="majorBidi"/>
      <w:b/>
      <w:bCs/>
      <w:sz w:val="22"/>
      <w:szCs w:val="26"/>
      <w:lang w:val="hr-HR"/>
    </w:rPr>
  </w:style>
  <w:style w:type="paragraph" w:styleId="Heading3">
    <w:name w:val="heading 3"/>
    <w:basedOn w:val="Normal"/>
    <w:next w:val="Normal"/>
    <w:link w:val="Heading3Char"/>
    <w:uiPriority w:val="9"/>
    <w:unhideWhenUsed/>
    <w:qFormat/>
    <w:rsid w:val="001543E3"/>
    <w:pPr>
      <w:keepNext/>
      <w:keepLines/>
      <w:spacing w:before="240" w:after="120" w:line="240" w:lineRule="auto"/>
      <w:outlineLvl w:val="2"/>
    </w:pPr>
    <w:rPr>
      <w:rFonts w:eastAsia="Times New Roman" w:cs="Arial"/>
      <w:b/>
      <w:bCs/>
      <w:sz w:val="22"/>
      <w:lang w:val="hr-HR"/>
    </w:rPr>
  </w:style>
  <w:style w:type="paragraph" w:styleId="Heading4">
    <w:name w:val="heading 4"/>
    <w:basedOn w:val="Heading3"/>
    <w:next w:val="Normal"/>
    <w:link w:val="Heading4Char"/>
    <w:uiPriority w:val="9"/>
    <w:unhideWhenUsed/>
    <w:qFormat/>
    <w:rsid w:val="00B4085C"/>
    <w:pPr>
      <w:outlineLvl w:val="3"/>
    </w:pPr>
    <w:rPr>
      <w:sz w:val="20"/>
      <w:szCs w:val="20"/>
    </w:rPr>
  </w:style>
  <w:style w:type="paragraph" w:styleId="Heading5">
    <w:name w:val="heading 5"/>
    <w:basedOn w:val="Normal"/>
    <w:next w:val="Normal"/>
    <w:link w:val="Heading5Char"/>
    <w:uiPriority w:val="9"/>
    <w:unhideWhenUsed/>
    <w:qFormat/>
    <w:rsid w:val="003E4B83"/>
    <w:pPr>
      <w:spacing w:before="360" w:after="120" w:line="240" w:lineRule="auto"/>
      <w:jc w:val="both"/>
      <w:outlineLvl w:val="4"/>
    </w:pPr>
    <w:rPr>
      <w:i/>
      <w:iCs/>
      <w:u w:val="single"/>
      <w:lang w:val="hr-HR"/>
    </w:rPr>
  </w:style>
  <w:style w:type="paragraph" w:styleId="Heading6">
    <w:name w:val="heading 6"/>
    <w:basedOn w:val="Normal"/>
    <w:next w:val="Normal"/>
    <w:link w:val="Heading6Char"/>
    <w:uiPriority w:val="9"/>
    <w:unhideWhenUsed/>
    <w:qFormat/>
    <w:rsid w:val="00186D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F1202"/>
    <w:pPr>
      <w:keepNext/>
      <w:keepLines/>
      <w:spacing w:before="40" w:after="0"/>
      <w:ind w:left="1296" w:hanging="1296"/>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1202"/>
    <w:pPr>
      <w:keepNext/>
      <w:keepLines/>
      <w:spacing w:after="0"/>
      <w:ind w:left="1440" w:hanging="144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1202"/>
    <w:pPr>
      <w:keepNext/>
      <w:keepLines/>
      <w:spacing w:after="0"/>
      <w:ind w:left="1584" w:hanging="1584"/>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har,Char Char"/>
    <w:basedOn w:val="Normal"/>
    <w:link w:val="BodyTextChar"/>
    <w:rsid w:val="000F4745"/>
    <w:pPr>
      <w:spacing w:before="120" w:after="0" w:line="240" w:lineRule="auto"/>
    </w:pPr>
    <w:rPr>
      <w:rFonts w:ascii="Times New Roman" w:eastAsia="Times New Roman" w:hAnsi="Times New Roman" w:cs="Times New Roman"/>
      <w:szCs w:val="24"/>
    </w:rPr>
  </w:style>
  <w:style w:type="character" w:customStyle="1" w:styleId="BodyTextChar">
    <w:name w:val="Body Text Char"/>
    <w:aliases w:val="Char Char1,Char Char Char"/>
    <w:basedOn w:val="DefaultParagraphFont"/>
    <w:link w:val="BodyText"/>
    <w:rsid w:val="000F4745"/>
    <w:rPr>
      <w:rFonts w:ascii="Times New Roman" w:eastAsia="Times New Roman" w:hAnsi="Times New Roman" w:cs="Times New Roman"/>
      <w:szCs w:val="24"/>
    </w:rPr>
  </w:style>
  <w:style w:type="character" w:customStyle="1" w:styleId="tabletextfield">
    <w:name w:val="table_text_field"/>
    <w:basedOn w:val="DefaultParagraphFont"/>
    <w:rsid w:val="000F4745"/>
  </w:style>
  <w:style w:type="paragraph" w:styleId="ListParagraph">
    <w:name w:val="List Paragraph"/>
    <w:basedOn w:val="Normal"/>
    <w:link w:val="ListParagraphChar"/>
    <w:uiPriority w:val="34"/>
    <w:qFormat/>
    <w:rsid w:val="000F4745"/>
    <w:pPr>
      <w:spacing w:line="256" w:lineRule="auto"/>
      <w:ind w:left="720"/>
      <w:contextualSpacing/>
    </w:pPr>
    <w:rPr>
      <w:lang w:val="hr-HR"/>
    </w:rPr>
  </w:style>
  <w:style w:type="character" w:customStyle="1" w:styleId="Heading1Char">
    <w:name w:val="Heading 1 Char"/>
    <w:basedOn w:val="DefaultParagraphFont"/>
    <w:link w:val="Heading1"/>
    <w:uiPriority w:val="9"/>
    <w:rsid w:val="00523466"/>
    <w:rPr>
      <w:rFonts w:ascii="Outfit" w:eastAsiaTheme="majorEastAsia" w:hAnsi="Outfit" w:cstheme="majorBidi"/>
      <w:b/>
      <w:bCs/>
      <w:caps/>
      <w:sz w:val="24"/>
      <w:szCs w:val="32"/>
      <w:lang w:val="hr-HR"/>
    </w:rPr>
  </w:style>
  <w:style w:type="table" w:styleId="TableGrid">
    <w:name w:val="Table Grid"/>
    <w:basedOn w:val="TableNormal"/>
    <w:uiPriority w:val="59"/>
    <w:rsid w:val="00FE4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C44CE"/>
    <w:rPr>
      <w:sz w:val="16"/>
      <w:szCs w:val="16"/>
    </w:rPr>
  </w:style>
  <w:style w:type="paragraph" w:styleId="CommentText">
    <w:name w:val="annotation text"/>
    <w:basedOn w:val="Normal"/>
    <w:link w:val="CommentTextChar"/>
    <w:uiPriority w:val="99"/>
    <w:unhideWhenUsed/>
    <w:rsid w:val="001C44CE"/>
    <w:pPr>
      <w:spacing w:line="240" w:lineRule="auto"/>
    </w:pPr>
    <w:rPr>
      <w:szCs w:val="20"/>
    </w:rPr>
  </w:style>
  <w:style w:type="character" w:customStyle="1" w:styleId="CommentTextChar">
    <w:name w:val="Comment Text Char"/>
    <w:basedOn w:val="DefaultParagraphFont"/>
    <w:link w:val="CommentText"/>
    <w:uiPriority w:val="99"/>
    <w:rsid w:val="001C44CE"/>
    <w:rPr>
      <w:sz w:val="20"/>
      <w:szCs w:val="20"/>
    </w:rPr>
  </w:style>
  <w:style w:type="paragraph" w:styleId="CommentSubject">
    <w:name w:val="annotation subject"/>
    <w:basedOn w:val="CommentText"/>
    <w:next w:val="CommentText"/>
    <w:link w:val="CommentSubjectChar"/>
    <w:uiPriority w:val="99"/>
    <w:semiHidden/>
    <w:unhideWhenUsed/>
    <w:rsid w:val="001C44CE"/>
    <w:rPr>
      <w:b/>
      <w:bCs/>
    </w:rPr>
  </w:style>
  <w:style w:type="character" w:customStyle="1" w:styleId="CommentSubjectChar">
    <w:name w:val="Comment Subject Char"/>
    <w:basedOn w:val="CommentTextChar"/>
    <w:link w:val="CommentSubject"/>
    <w:uiPriority w:val="99"/>
    <w:semiHidden/>
    <w:rsid w:val="001C44CE"/>
    <w:rPr>
      <w:b/>
      <w:bCs/>
      <w:sz w:val="20"/>
      <w:szCs w:val="20"/>
    </w:rPr>
  </w:style>
  <w:style w:type="paragraph" w:styleId="Header">
    <w:name w:val="header"/>
    <w:basedOn w:val="Normal"/>
    <w:link w:val="HeaderChar"/>
    <w:uiPriority w:val="99"/>
    <w:unhideWhenUsed/>
    <w:rsid w:val="005C3D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DAF"/>
  </w:style>
  <w:style w:type="paragraph" w:styleId="Footer">
    <w:name w:val="footer"/>
    <w:basedOn w:val="Normal"/>
    <w:link w:val="FooterChar"/>
    <w:uiPriority w:val="99"/>
    <w:unhideWhenUsed/>
    <w:rsid w:val="00A1740A"/>
    <w:pPr>
      <w:spacing w:before="60" w:after="0" w:line="240" w:lineRule="auto"/>
    </w:pPr>
    <w:rPr>
      <w:color w:val="A6A6A6" w:themeColor="background1" w:themeShade="A6"/>
      <w:szCs w:val="20"/>
      <w:lang w:val="hr-HR"/>
    </w:rPr>
  </w:style>
  <w:style w:type="character" w:customStyle="1" w:styleId="FooterChar">
    <w:name w:val="Footer Char"/>
    <w:basedOn w:val="DefaultParagraphFont"/>
    <w:link w:val="Footer"/>
    <w:uiPriority w:val="99"/>
    <w:rsid w:val="00A1740A"/>
    <w:rPr>
      <w:rFonts w:ascii="Outfit" w:hAnsi="Outfit"/>
      <w:color w:val="A6A6A6" w:themeColor="background1" w:themeShade="A6"/>
      <w:sz w:val="20"/>
      <w:szCs w:val="20"/>
      <w:lang w:val="hr-HR"/>
    </w:rPr>
  </w:style>
  <w:style w:type="paragraph" w:styleId="TOCHeading">
    <w:name w:val="TOC Heading"/>
    <w:basedOn w:val="Heading1"/>
    <w:next w:val="Normal"/>
    <w:link w:val="TOCHeadingChar"/>
    <w:uiPriority w:val="39"/>
    <w:unhideWhenUsed/>
    <w:qFormat/>
    <w:rsid w:val="001E6944"/>
    <w:pPr>
      <w:outlineLvl w:val="9"/>
    </w:pPr>
  </w:style>
  <w:style w:type="paragraph" w:styleId="TOC1">
    <w:name w:val="toc 1"/>
    <w:basedOn w:val="Normal"/>
    <w:next w:val="Normal"/>
    <w:autoRedefine/>
    <w:uiPriority w:val="39"/>
    <w:unhideWhenUsed/>
    <w:rsid w:val="001E6944"/>
    <w:pPr>
      <w:spacing w:after="100"/>
    </w:pPr>
  </w:style>
  <w:style w:type="character" w:styleId="Hyperlink">
    <w:name w:val="Hyperlink"/>
    <w:basedOn w:val="DefaultParagraphFont"/>
    <w:uiPriority w:val="99"/>
    <w:unhideWhenUsed/>
    <w:rsid w:val="001E6944"/>
    <w:rPr>
      <w:color w:val="0563C1" w:themeColor="hyperlink"/>
      <w:u w:val="single"/>
    </w:rPr>
  </w:style>
  <w:style w:type="character" w:customStyle="1" w:styleId="Heading2Char">
    <w:name w:val="Heading 2 Char"/>
    <w:basedOn w:val="DefaultParagraphFont"/>
    <w:link w:val="Heading2"/>
    <w:uiPriority w:val="9"/>
    <w:rsid w:val="006053A4"/>
    <w:rPr>
      <w:rFonts w:ascii="Outfit" w:eastAsiaTheme="majorEastAsia" w:hAnsi="Outfit" w:cstheme="majorBidi"/>
      <w:b/>
      <w:bCs/>
      <w:szCs w:val="26"/>
      <w:lang w:val="hr-HR"/>
    </w:rPr>
  </w:style>
  <w:style w:type="paragraph" w:styleId="TOC2">
    <w:name w:val="toc 2"/>
    <w:basedOn w:val="Normal"/>
    <w:next w:val="Normal"/>
    <w:autoRedefine/>
    <w:uiPriority w:val="39"/>
    <w:unhideWhenUsed/>
    <w:rsid w:val="00150B8B"/>
    <w:pPr>
      <w:tabs>
        <w:tab w:val="left" w:pos="960"/>
        <w:tab w:val="right" w:leader="dot" w:pos="9350"/>
      </w:tabs>
      <w:spacing w:after="100"/>
      <w:ind w:left="220"/>
    </w:pPr>
  </w:style>
  <w:style w:type="character" w:customStyle="1" w:styleId="Heading3Char">
    <w:name w:val="Heading 3 Char"/>
    <w:basedOn w:val="DefaultParagraphFont"/>
    <w:link w:val="Heading3"/>
    <w:uiPriority w:val="9"/>
    <w:rsid w:val="001543E3"/>
    <w:rPr>
      <w:rFonts w:ascii="Outfit" w:eastAsia="Times New Roman" w:hAnsi="Outfit" w:cs="Arial"/>
      <w:b/>
      <w:bCs/>
      <w:lang w:val="hr-HR"/>
    </w:rPr>
  </w:style>
  <w:style w:type="paragraph" w:styleId="TOC3">
    <w:name w:val="toc 3"/>
    <w:basedOn w:val="Normal"/>
    <w:next w:val="Normal"/>
    <w:autoRedefine/>
    <w:uiPriority w:val="39"/>
    <w:unhideWhenUsed/>
    <w:rsid w:val="0074513E"/>
    <w:pPr>
      <w:spacing w:after="100"/>
      <w:ind w:left="440"/>
    </w:pPr>
  </w:style>
  <w:style w:type="paragraph" w:customStyle="1" w:styleId="Naslov1">
    <w:name w:val="Naslov1"/>
    <w:basedOn w:val="Normal"/>
    <w:link w:val="NaslovChar"/>
    <w:qFormat/>
    <w:rsid w:val="004A1F53"/>
    <w:rPr>
      <w:rFonts w:ascii="Outfit Medium" w:hAnsi="Outfit Medium"/>
      <w:noProof/>
      <w:sz w:val="54"/>
      <w:szCs w:val="54"/>
      <w:lang w:val="hr-HR"/>
    </w:rPr>
  </w:style>
  <w:style w:type="character" w:customStyle="1" w:styleId="NaslovChar">
    <w:name w:val="Naslov Char"/>
    <w:basedOn w:val="DefaultParagraphFont"/>
    <w:link w:val="Naslov1"/>
    <w:uiPriority w:val="10"/>
    <w:rsid w:val="004A1F53"/>
    <w:rPr>
      <w:rFonts w:ascii="Outfit Medium" w:hAnsi="Outfit Medium"/>
      <w:noProof/>
      <w:sz w:val="54"/>
      <w:szCs w:val="54"/>
      <w:lang w:val="hr-HR"/>
    </w:rPr>
  </w:style>
  <w:style w:type="paragraph" w:customStyle="1" w:styleId="Podnaslov1">
    <w:name w:val="Podnaslov1"/>
    <w:basedOn w:val="Normal"/>
    <w:link w:val="PodnaslovChar"/>
    <w:qFormat/>
    <w:rsid w:val="004A1F53"/>
    <w:rPr>
      <w:rFonts w:ascii="Outfit Medium" w:hAnsi="Outfit Medium"/>
      <w:noProof/>
      <w:sz w:val="36"/>
      <w:szCs w:val="36"/>
      <w:lang w:val="hr-HR"/>
    </w:rPr>
  </w:style>
  <w:style w:type="character" w:customStyle="1" w:styleId="PodnaslovChar">
    <w:name w:val="Podnaslov Char"/>
    <w:basedOn w:val="DefaultParagraphFont"/>
    <w:link w:val="Podnaslov1"/>
    <w:uiPriority w:val="11"/>
    <w:rsid w:val="004A1F53"/>
    <w:rPr>
      <w:rFonts w:ascii="Outfit Medium" w:hAnsi="Outfit Medium"/>
      <w:noProof/>
      <w:sz w:val="36"/>
      <w:szCs w:val="36"/>
      <w:lang w:val="hr-HR"/>
    </w:rPr>
  </w:style>
  <w:style w:type="paragraph" w:customStyle="1" w:styleId="Datum1">
    <w:name w:val="Datum1"/>
    <w:basedOn w:val="Normal"/>
    <w:link w:val="DatumChar"/>
    <w:qFormat/>
    <w:rsid w:val="00647238"/>
    <w:rPr>
      <w:rFonts w:ascii="Outfit Medium" w:hAnsi="Outfit Medium"/>
      <w:noProof/>
      <w:color w:val="08A79F"/>
      <w:szCs w:val="20"/>
      <w:lang w:val="hr-HR"/>
    </w:rPr>
  </w:style>
  <w:style w:type="character" w:customStyle="1" w:styleId="DatumChar">
    <w:name w:val="Datum Char"/>
    <w:basedOn w:val="DefaultParagraphFont"/>
    <w:link w:val="Datum1"/>
    <w:rsid w:val="00647238"/>
    <w:rPr>
      <w:rFonts w:ascii="Outfit Medium" w:hAnsi="Outfit Medium"/>
      <w:noProof/>
      <w:color w:val="08A79F"/>
      <w:sz w:val="20"/>
      <w:szCs w:val="20"/>
      <w:lang w:val="hr-HR"/>
    </w:rPr>
  </w:style>
  <w:style w:type="paragraph" w:customStyle="1" w:styleId="Natuknice">
    <w:name w:val="Natuknice"/>
    <w:basedOn w:val="ListParagraph"/>
    <w:link w:val="NatukniceChar"/>
    <w:qFormat/>
    <w:rsid w:val="00FA4BF5"/>
    <w:pPr>
      <w:numPr>
        <w:numId w:val="2"/>
      </w:numPr>
    </w:pPr>
    <w:rPr>
      <w:rFonts w:eastAsia="Times New Roman" w:cs="Arial"/>
      <w:szCs w:val="20"/>
    </w:rPr>
  </w:style>
  <w:style w:type="character" w:customStyle="1" w:styleId="ListParagraphChar">
    <w:name w:val="List Paragraph Char"/>
    <w:basedOn w:val="DefaultParagraphFont"/>
    <w:link w:val="ListParagraph"/>
    <w:uiPriority w:val="34"/>
    <w:rsid w:val="00FA4BF5"/>
    <w:rPr>
      <w:rFonts w:ascii="Outfit" w:hAnsi="Outfit"/>
      <w:sz w:val="20"/>
      <w:lang w:val="hr-HR"/>
    </w:rPr>
  </w:style>
  <w:style w:type="character" w:customStyle="1" w:styleId="NatukniceChar">
    <w:name w:val="Natuknice Char"/>
    <w:basedOn w:val="ListParagraphChar"/>
    <w:link w:val="Natuknice"/>
    <w:rsid w:val="00FA4BF5"/>
    <w:rPr>
      <w:rFonts w:ascii="Outfit" w:eastAsia="Times New Roman" w:hAnsi="Outfit" w:cs="Arial"/>
      <w:sz w:val="20"/>
      <w:szCs w:val="20"/>
      <w:lang w:val="hr-HR"/>
    </w:rPr>
  </w:style>
  <w:style w:type="paragraph" w:customStyle="1" w:styleId="Sadraj-naslov">
    <w:name w:val="Sadržaj - naslov"/>
    <w:basedOn w:val="TOCHeading"/>
    <w:link w:val="Sadraj-naslovChar"/>
    <w:qFormat/>
    <w:rsid w:val="00EC357E"/>
    <w:pPr>
      <w:jc w:val="center"/>
    </w:pPr>
    <w:rPr>
      <w:b w:val="0"/>
      <w:bCs w:val="0"/>
      <w:sz w:val="20"/>
      <w:szCs w:val="20"/>
    </w:rPr>
  </w:style>
  <w:style w:type="character" w:customStyle="1" w:styleId="TOCHeadingChar">
    <w:name w:val="TOC Heading Char"/>
    <w:basedOn w:val="Heading1Char"/>
    <w:link w:val="TOCHeading"/>
    <w:uiPriority w:val="39"/>
    <w:rsid w:val="00EC357E"/>
    <w:rPr>
      <w:rFonts w:ascii="Outfit" w:eastAsiaTheme="majorEastAsia" w:hAnsi="Outfit" w:cstheme="majorBidi"/>
      <w:b/>
      <w:bCs/>
      <w:caps/>
      <w:sz w:val="24"/>
      <w:szCs w:val="32"/>
      <w:lang w:val="hr-HR"/>
    </w:rPr>
  </w:style>
  <w:style w:type="character" w:customStyle="1" w:styleId="Sadraj-naslovChar">
    <w:name w:val="Sadržaj - naslov Char"/>
    <w:basedOn w:val="TOCHeadingChar"/>
    <w:link w:val="Sadraj-naslov"/>
    <w:rsid w:val="00EC357E"/>
    <w:rPr>
      <w:rFonts w:ascii="Outfit" w:eastAsiaTheme="majorEastAsia" w:hAnsi="Outfit" w:cstheme="majorBidi"/>
      <w:b w:val="0"/>
      <w:bCs w:val="0"/>
      <w:caps/>
      <w:sz w:val="20"/>
      <w:szCs w:val="20"/>
      <w:lang w:val="hr-HR"/>
    </w:rPr>
  </w:style>
  <w:style w:type="paragraph" w:customStyle="1" w:styleId="Brojstranice1">
    <w:name w:val="Broj stranice1"/>
    <w:basedOn w:val="Footer"/>
    <w:link w:val="BrojstraniceChar"/>
    <w:qFormat/>
    <w:rsid w:val="00215CE1"/>
    <w:pPr>
      <w:jc w:val="right"/>
    </w:pPr>
  </w:style>
  <w:style w:type="character" w:customStyle="1" w:styleId="BrojstraniceChar">
    <w:name w:val="Broj stranice Char"/>
    <w:basedOn w:val="FooterChar"/>
    <w:link w:val="Brojstranice1"/>
    <w:rsid w:val="00215CE1"/>
    <w:rPr>
      <w:rFonts w:ascii="Outfit" w:hAnsi="Outfit"/>
      <w:color w:val="A6A6A6" w:themeColor="background1" w:themeShade="A6"/>
      <w:sz w:val="20"/>
      <w:szCs w:val="20"/>
      <w:lang w:val="hr-HR"/>
    </w:rPr>
  </w:style>
  <w:style w:type="character" w:customStyle="1" w:styleId="Heading4Char">
    <w:name w:val="Heading 4 Char"/>
    <w:basedOn w:val="DefaultParagraphFont"/>
    <w:link w:val="Heading4"/>
    <w:uiPriority w:val="9"/>
    <w:rsid w:val="00B4085C"/>
    <w:rPr>
      <w:rFonts w:ascii="Outfit" w:eastAsia="Times New Roman" w:hAnsi="Outfit" w:cs="Arial"/>
      <w:b/>
      <w:bCs/>
      <w:sz w:val="20"/>
      <w:szCs w:val="20"/>
      <w:lang w:val="hr-HR"/>
    </w:rPr>
  </w:style>
  <w:style w:type="paragraph" w:styleId="Caption">
    <w:name w:val="caption"/>
    <w:basedOn w:val="Normal"/>
    <w:next w:val="Normal"/>
    <w:uiPriority w:val="35"/>
    <w:unhideWhenUsed/>
    <w:qFormat/>
    <w:rsid w:val="00AD0347"/>
    <w:pPr>
      <w:spacing w:after="200" w:line="240" w:lineRule="auto"/>
    </w:pPr>
    <w:rPr>
      <w:i/>
      <w:iCs/>
      <w:color w:val="44546A" w:themeColor="text2"/>
      <w:sz w:val="18"/>
      <w:szCs w:val="18"/>
    </w:rPr>
  </w:style>
  <w:style w:type="paragraph" w:styleId="Revision">
    <w:name w:val="Revision"/>
    <w:hidden/>
    <w:uiPriority w:val="99"/>
    <w:semiHidden/>
    <w:rsid w:val="007F0A90"/>
    <w:pPr>
      <w:spacing w:after="0" w:line="240" w:lineRule="auto"/>
    </w:pPr>
    <w:rPr>
      <w:rFonts w:ascii="Outfit" w:hAnsi="Outfit"/>
      <w:sz w:val="20"/>
    </w:rPr>
  </w:style>
  <w:style w:type="character" w:customStyle="1" w:styleId="UnresolvedMention1">
    <w:name w:val="Unresolved Mention1"/>
    <w:basedOn w:val="DefaultParagraphFont"/>
    <w:uiPriority w:val="99"/>
    <w:semiHidden/>
    <w:unhideWhenUsed/>
    <w:rsid w:val="00F14817"/>
    <w:rPr>
      <w:color w:val="605E5C"/>
      <w:shd w:val="clear" w:color="auto" w:fill="E1DFDD"/>
    </w:rPr>
  </w:style>
  <w:style w:type="character" w:customStyle="1" w:styleId="Heading5Char">
    <w:name w:val="Heading 5 Char"/>
    <w:basedOn w:val="DefaultParagraphFont"/>
    <w:link w:val="Heading5"/>
    <w:uiPriority w:val="9"/>
    <w:rsid w:val="003E4B83"/>
    <w:rPr>
      <w:rFonts w:ascii="Outfit" w:hAnsi="Outfit"/>
      <w:i/>
      <w:iCs/>
      <w:sz w:val="20"/>
      <w:u w:val="single"/>
      <w:lang w:val="hr-HR"/>
    </w:rPr>
  </w:style>
  <w:style w:type="character" w:customStyle="1" w:styleId="Mention1">
    <w:name w:val="Mention1"/>
    <w:basedOn w:val="DefaultParagraphFont"/>
    <w:uiPriority w:val="99"/>
    <w:unhideWhenUsed/>
    <w:rsid w:val="00BC260E"/>
    <w:rPr>
      <w:color w:val="2B579A"/>
      <w:shd w:val="clear" w:color="auto" w:fill="E1DFDD"/>
    </w:rPr>
  </w:style>
  <w:style w:type="paragraph" w:styleId="FootnoteText">
    <w:name w:val="footnote text"/>
    <w:basedOn w:val="Normal"/>
    <w:link w:val="FootnoteTextChar"/>
    <w:uiPriority w:val="99"/>
    <w:semiHidden/>
    <w:unhideWhenUsed/>
    <w:rsid w:val="00AB7091"/>
    <w:pPr>
      <w:spacing w:after="0" w:line="240" w:lineRule="auto"/>
    </w:pPr>
    <w:rPr>
      <w:szCs w:val="20"/>
    </w:rPr>
  </w:style>
  <w:style w:type="character" w:customStyle="1" w:styleId="FootnoteTextChar">
    <w:name w:val="Footnote Text Char"/>
    <w:basedOn w:val="DefaultParagraphFont"/>
    <w:link w:val="FootnoteText"/>
    <w:uiPriority w:val="99"/>
    <w:semiHidden/>
    <w:rsid w:val="00AB7091"/>
    <w:rPr>
      <w:rFonts w:ascii="Outfit" w:hAnsi="Outfit"/>
      <w:sz w:val="20"/>
      <w:szCs w:val="20"/>
    </w:rPr>
  </w:style>
  <w:style w:type="table" w:styleId="GridTable1Light-Accent1">
    <w:name w:val="Grid Table 1 Light Accent 1"/>
    <w:basedOn w:val="TableNormal"/>
    <w:uiPriority w:val="46"/>
    <w:rsid w:val="00AB709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FootnoteReference">
    <w:name w:val="footnote reference"/>
    <w:basedOn w:val="DefaultParagraphFont"/>
    <w:uiPriority w:val="99"/>
    <w:semiHidden/>
    <w:unhideWhenUsed/>
    <w:rsid w:val="00AB7091"/>
    <w:rPr>
      <w:vertAlign w:val="superscript"/>
    </w:rPr>
  </w:style>
  <w:style w:type="character" w:customStyle="1" w:styleId="Heading6Char">
    <w:name w:val="Heading 6 Char"/>
    <w:basedOn w:val="DefaultParagraphFont"/>
    <w:link w:val="Heading6"/>
    <w:uiPriority w:val="9"/>
    <w:rsid w:val="00186D6E"/>
    <w:rPr>
      <w:rFonts w:asciiTheme="majorHAnsi" w:eastAsiaTheme="majorEastAsia" w:hAnsiTheme="majorHAnsi" w:cstheme="majorBidi"/>
      <w:color w:val="1F3763" w:themeColor="accent1" w:themeShade="7F"/>
      <w:sz w:val="20"/>
    </w:rPr>
  </w:style>
  <w:style w:type="table" w:customStyle="1" w:styleId="TableGrid0">
    <w:name w:val="TableGrid"/>
    <w:rsid w:val="00FF5FE7"/>
    <w:pPr>
      <w:spacing w:after="0" w:line="240" w:lineRule="auto"/>
    </w:pPr>
    <w:rPr>
      <w:rFonts w:eastAsiaTheme="minorEastAsia"/>
      <w:kern w:val="2"/>
      <w:lang w:val="hr-HR" w:eastAsia="hr-HR"/>
      <w14:ligatures w14:val="standardContextual"/>
    </w:rPr>
    <w:tblPr>
      <w:tblCellMar>
        <w:top w:w="0" w:type="dxa"/>
        <w:left w:w="0" w:type="dxa"/>
        <w:bottom w:w="0" w:type="dxa"/>
        <w:right w:w="0" w:type="dxa"/>
      </w:tblCellMar>
    </w:tblPr>
  </w:style>
  <w:style w:type="character" w:customStyle="1" w:styleId="normaltextrun">
    <w:name w:val="normaltextrun"/>
    <w:basedOn w:val="DefaultParagraphFont"/>
    <w:uiPriority w:val="1"/>
    <w:rsid w:val="126A1D2C"/>
    <w:rPr>
      <w:rFonts w:asciiTheme="minorHAnsi" w:eastAsiaTheme="minorEastAsia" w:hAnsiTheme="minorHAnsi" w:cstheme="minorBidi"/>
      <w:sz w:val="22"/>
      <w:szCs w:val="22"/>
    </w:rPr>
  </w:style>
  <w:style w:type="paragraph" w:styleId="NoSpacing">
    <w:name w:val="No Spacing"/>
    <w:uiPriority w:val="1"/>
    <w:qFormat/>
    <w:rsid w:val="00D52054"/>
    <w:pPr>
      <w:spacing w:after="0" w:line="240" w:lineRule="auto"/>
    </w:pPr>
    <w:rPr>
      <w:lang w:val="hr-HR"/>
    </w:rPr>
  </w:style>
  <w:style w:type="character" w:customStyle="1" w:styleId="Heading7Char">
    <w:name w:val="Heading 7 Char"/>
    <w:basedOn w:val="DefaultParagraphFont"/>
    <w:link w:val="Heading7"/>
    <w:uiPriority w:val="9"/>
    <w:semiHidden/>
    <w:rsid w:val="002F1202"/>
    <w:rPr>
      <w:rFonts w:ascii="Outfit" w:eastAsiaTheme="majorEastAsia" w:hAnsi="Outfit" w:cstheme="majorBidi"/>
      <w:color w:val="595959" w:themeColor="text1" w:themeTint="A6"/>
      <w:sz w:val="20"/>
    </w:rPr>
  </w:style>
  <w:style w:type="character" w:customStyle="1" w:styleId="Heading8Char">
    <w:name w:val="Heading 8 Char"/>
    <w:basedOn w:val="DefaultParagraphFont"/>
    <w:link w:val="Heading8"/>
    <w:uiPriority w:val="9"/>
    <w:semiHidden/>
    <w:rsid w:val="002F1202"/>
    <w:rPr>
      <w:rFonts w:ascii="Outfit" w:eastAsiaTheme="majorEastAsia" w:hAnsi="Outfit" w:cstheme="majorBidi"/>
      <w:i/>
      <w:iCs/>
      <w:color w:val="272727" w:themeColor="text1" w:themeTint="D8"/>
      <w:sz w:val="20"/>
    </w:rPr>
  </w:style>
  <w:style w:type="character" w:customStyle="1" w:styleId="Heading9Char">
    <w:name w:val="Heading 9 Char"/>
    <w:basedOn w:val="DefaultParagraphFont"/>
    <w:link w:val="Heading9"/>
    <w:uiPriority w:val="9"/>
    <w:semiHidden/>
    <w:rsid w:val="002F1202"/>
    <w:rPr>
      <w:rFonts w:ascii="Outfit" w:eastAsiaTheme="majorEastAsia" w:hAnsi="Outfit" w:cstheme="majorBidi"/>
      <w:color w:val="272727" w:themeColor="text1" w:themeTint="D8"/>
      <w:sz w:val="20"/>
    </w:rPr>
  </w:style>
  <w:style w:type="paragraph" w:customStyle="1" w:styleId="TableParagraph">
    <w:name w:val="Table Paragraph"/>
    <w:basedOn w:val="Normal"/>
    <w:uiPriority w:val="1"/>
    <w:qFormat/>
    <w:rsid w:val="002F1202"/>
    <w:pPr>
      <w:widowControl w:val="0"/>
      <w:autoSpaceDE w:val="0"/>
      <w:autoSpaceDN w:val="0"/>
      <w:spacing w:before="6" w:after="0" w:line="175" w:lineRule="exact"/>
      <w:ind w:left="18"/>
      <w:jc w:val="center"/>
    </w:pPr>
    <w:rPr>
      <w:rFonts w:ascii="Microsoft Sans Serif" w:eastAsia="Microsoft Sans Serif" w:hAnsi="Microsoft Sans Serif" w:cs="Microsoft Sans Serif"/>
      <w:sz w:val="22"/>
      <w:lang w:val="hr-HR"/>
    </w:rPr>
  </w:style>
  <w:style w:type="table" w:styleId="GridTable5Dark-Accent3">
    <w:name w:val="Grid Table 5 Dark Accent 3"/>
    <w:basedOn w:val="TableNormal"/>
    <w:uiPriority w:val="50"/>
    <w:rsid w:val="0046597B"/>
    <w:pPr>
      <w:spacing w:after="0" w:line="240" w:lineRule="auto"/>
    </w:pPr>
    <w:rPr>
      <w:lang w:val="hr-H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Title">
    <w:name w:val="Title"/>
    <w:basedOn w:val="Normal"/>
    <w:next w:val="Normal"/>
    <w:uiPriority w:val="10"/>
    <w:qFormat/>
    <w:rsid w:val="00500CCD"/>
    <w:pPr>
      <w:spacing w:after="80" w:line="240" w:lineRule="auto"/>
      <w:contextualSpacing/>
    </w:pPr>
    <w:rPr>
      <w:rFonts w:asciiTheme="majorHAnsi" w:eastAsiaTheme="majorEastAsia" w:hAnsiTheme="majorHAnsi" w:cstheme="majorBidi"/>
      <w:spacing w:val="-10"/>
      <w:kern w:val="28"/>
      <w:sz w:val="56"/>
      <w:szCs w:val="56"/>
      <w:lang w:val="hr-HR"/>
    </w:rPr>
  </w:style>
  <w:style w:type="character" w:customStyle="1" w:styleId="NaslovChar1">
    <w:name w:val="Naslov Char1"/>
    <w:basedOn w:val="DefaultParagraphFont"/>
    <w:uiPriority w:val="10"/>
    <w:rsid w:val="00500CCD"/>
    <w:rPr>
      <w:rFonts w:asciiTheme="majorHAnsi" w:eastAsiaTheme="majorEastAsia" w:hAnsiTheme="majorHAnsi" w:cstheme="majorBidi"/>
      <w:spacing w:val="-10"/>
      <w:kern w:val="28"/>
      <w:sz w:val="56"/>
      <w:szCs w:val="56"/>
    </w:rPr>
  </w:style>
  <w:style w:type="paragraph" w:styleId="Subtitle">
    <w:name w:val="Subtitle"/>
    <w:basedOn w:val="Normal"/>
    <w:next w:val="Normal"/>
    <w:uiPriority w:val="11"/>
    <w:qFormat/>
    <w:rsid w:val="00500CCD"/>
    <w:pPr>
      <w:numPr>
        <w:ilvl w:val="1"/>
      </w:numPr>
    </w:pPr>
    <w:rPr>
      <w:rFonts w:asciiTheme="minorHAnsi" w:eastAsiaTheme="majorEastAsia" w:hAnsiTheme="minorHAnsi" w:cstheme="majorBidi"/>
      <w:color w:val="595959" w:themeColor="text1" w:themeTint="A6"/>
      <w:spacing w:val="15"/>
      <w:sz w:val="28"/>
      <w:szCs w:val="28"/>
      <w:lang w:val="hr-HR"/>
    </w:rPr>
  </w:style>
  <w:style w:type="character" w:customStyle="1" w:styleId="PodnaslovChar1">
    <w:name w:val="Podnaslov Char1"/>
    <w:basedOn w:val="DefaultParagraphFont"/>
    <w:uiPriority w:val="11"/>
    <w:rsid w:val="00500CCD"/>
    <w:rPr>
      <w:rFonts w:eastAsiaTheme="minorEastAsia"/>
      <w:color w:val="5A5A5A" w:themeColor="text1" w:themeTint="A5"/>
      <w:spacing w:val="15"/>
    </w:rPr>
  </w:style>
  <w:style w:type="paragraph" w:styleId="Quote">
    <w:name w:val="Quote"/>
    <w:basedOn w:val="Normal"/>
    <w:next w:val="Normal"/>
    <w:link w:val="QuoteChar"/>
    <w:uiPriority w:val="29"/>
    <w:qFormat/>
    <w:rsid w:val="00500CCD"/>
    <w:pPr>
      <w:spacing w:before="160"/>
      <w:jc w:val="center"/>
    </w:pPr>
    <w:rPr>
      <w:rFonts w:asciiTheme="minorHAnsi" w:hAnsiTheme="minorHAnsi"/>
      <w:i/>
      <w:iCs/>
      <w:color w:val="404040" w:themeColor="text1" w:themeTint="BF"/>
      <w:sz w:val="22"/>
      <w:lang w:val="hr-HR"/>
    </w:rPr>
  </w:style>
  <w:style w:type="character" w:customStyle="1" w:styleId="QuoteChar">
    <w:name w:val="Quote Char"/>
    <w:basedOn w:val="DefaultParagraphFont"/>
    <w:link w:val="Quote"/>
    <w:uiPriority w:val="29"/>
    <w:rsid w:val="00500CCD"/>
    <w:rPr>
      <w:i/>
      <w:iCs/>
      <w:color w:val="404040" w:themeColor="text1" w:themeTint="BF"/>
      <w:lang w:val="hr-HR"/>
    </w:rPr>
  </w:style>
  <w:style w:type="character" w:styleId="IntenseEmphasis">
    <w:name w:val="Intense Emphasis"/>
    <w:basedOn w:val="DefaultParagraphFont"/>
    <w:uiPriority w:val="21"/>
    <w:qFormat/>
    <w:rsid w:val="00500CCD"/>
    <w:rPr>
      <w:i/>
      <w:iCs/>
      <w:color w:val="2F5496" w:themeColor="accent1" w:themeShade="BF"/>
    </w:rPr>
  </w:style>
  <w:style w:type="paragraph" w:styleId="IntenseQuote">
    <w:name w:val="Intense Quote"/>
    <w:basedOn w:val="Normal"/>
    <w:next w:val="Normal"/>
    <w:link w:val="IntenseQuoteChar"/>
    <w:uiPriority w:val="30"/>
    <w:qFormat/>
    <w:rsid w:val="00500CCD"/>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hAnsiTheme="minorHAnsi"/>
      <w:i/>
      <w:iCs/>
      <w:color w:val="2F5496" w:themeColor="accent1" w:themeShade="BF"/>
      <w:sz w:val="22"/>
      <w:lang w:val="hr-HR"/>
    </w:rPr>
  </w:style>
  <w:style w:type="character" w:customStyle="1" w:styleId="IntenseQuoteChar">
    <w:name w:val="Intense Quote Char"/>
    <w:basedOn w:val="DefaultParagraphFont"/>
    <w:link w:val="IntenseQuote"/>
    <w:uiPriority w:val="30"/>
    <w:rsid w:val="00500CCD"/>
    <w:rPr>
      <w:i/>
      <w:iCs/>
      <w:color w:val="2F5496" w:themeColor="accent1" w:themeShade="BF"/>
      <w:lang w:val="hr-HR"/>
    </w:rPr>
  </w:style>
  <w:style w:type="character" w:styleId="IntenseReference">
    <w:name w:val="Intense Reference"/>
    <w:basedOn w:val="DefaultParagraphFont"/>
    <w:uiPriority w:val="32"/>
    <w:qFormat/>
    <w:rsid w:val="00500CCD"/>
    <w:rPr>
      <w:b/>
      <w:bCs/>
      <w:smallCaps/>
      <w:color w:val="2F5496" w:themeColor="accent1" w:themeShade="BF"/>
      <w:spacing w:val="5"/>
    </w:rPr>
  </w:style>
  <w:style w:type="paragraph" w:customStyle="1" w:styleId="Default">
    <w:name w:val="Default"/>
    <w:rsid w:val="00C02683"/>
    <w:pPr>
      <w:autoSpaceDE w:val="0"/>
      <w:autoSpaceDN w:val="0"/>
      <w:adjustRightInd w:val="0"/>
      <w:spacing w:after="0" w:line="240" w:lineRule="auto"/>
    </w:pPr>
    <w:rPr>
      <w:rFonts w:ascii="Times New Roman" w:hAnsi="Times New Roman" w:cs="Times New Roman"/>
      <w:color w:val="000000"/>
      <w:sz w:val="24"/>
      <w:szCs w:val="24"/>
      <w:lang w:val="hr-HR"/>
      <w14:ligatures w14:val="standardContextual"/>
    </w:rPr>
  </w:style>
  <w:style w:type="paragraph" w:styleId="NormalWeb">
    <w:name w:val="Normal (Web)"/>
    <w:basedOn w:val="Normal"/>
    <w:uiPriority w:val="99"/>
    <w:unhideWhenUsed/>
    <w:rsid w:val="00C0268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8858E4"/>
    <w:rPr>
      <w:color w:val="954F72" w:themeColor="followedHyperlink"/>
      <w:u w:val="single"/>
    </w:rPr>
  </w:style>
  <w:style w:type="paragraph" w:styleId="EndnoteText">
    <w:name w:val="endnote text"/>
    <w:basedOn w:val="Normal"/>
    <w:uiPriority w:val="99"/>
    <w:semiHidden/>
    <w:unhideWhenUsed/>
    <w:rsid w:val="03BDDA83"/>
    <w:pPr>
      <w:spacing w:after="0" w:line="240" w:lineRule="auto"/>
    </w:pPr>
  </w:style>
  <w:style w:type="character" w:styleId="EndnoteReference">
    <w:name w:val="endnote reference"/>
    <w:basedOn w:val="DefaultParagraphFont"/>
    <w:uiPriority w:val="99"/>
    <w:semiHidden/>
    <w:unhideWhenUsed/>
    <w:rPr>
      <w:vertAlign w:val="superscript"/>
    </w:rPr>
  </w:style>
  <w:style w:type="paragraph" w:styleId="BalloonText">
    <w:name w:val="Balloon Text"/>
    <w:basedOn w:val="Normal"/>
    <w:link w:val="BalloonTextChar"/>
    <w:uiPriority w:val="99"/>
    <w:semiHidden/>
    <w:unhideWhenUsed/>
    <w:rsid w:val="00F749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4924"/>
    <w:rPr>
      <w:rFonts w:ascii="Segoe UI" w:hAnsi="Segoe UI" w:cs="Segoe UI"/>
      <w:sz w:val="18"/>
      <w:szCs w:val="18"/>
    </w:rPr>
  </w:style>
  <w:style w:type="character" w:customStyle="1" w:styleId="UnresolvedMention2">
    <w:name w:val="Unresolved Mention2"/>
    <w:basedOn w:val="DefaultParagraphFont"/>
    <w:uiPriority w:val="99"/>
    <w:semiHidden/>
    <w:unhideWhenUsed/>
    <w:rsid w:val="00B3092C"/>
    <w:rPr>
      <w:color w:val="605E5C"/>
      <w:shd w:val="clear" w:color="auto" w:fill="E1DFDD"/>
    </w:rPr>
  </w:style>
  <w:style w:type="paragraph" w:styleId="TableofFigures">
    <w:name w:val="table of figures"/>
    <w:basedOn w:val="Normal"/>
    <w:next w:val="Normal"/>
    <w:uiPriority w:val="99"/>
    <w:unhideWhenUsed/>
    <w:rsid w:val="00A57B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58445">
      <w:bodyDiv w:val="1"/>
      <w:marLeft w:val="0"/>
      <w:marRight w:val="0"/>
      <w:marTop w:val="0"/>
      <w:marBottom w:val="0"/>
      <w:divBdr>
        <w:top w:val="none" w:sz="0" w:space="0" w:color="auto"/>
        <w:left w:val="none" w:sz="0" w:space="0" w:color="auto"/>
        <w:bottom w:val="none" w:sz="0" w:space="0" w:color="auto"/>
        <w:right w:val="none" w:sz="0" w:space="0" w:color="auto"/>
      </w:divBdr>
    </w:div>
    <w:div w:id="44062830">
      <w:bodyDiv w:val="1"/>
      <w:marLeft w:val="0"/>
      <w:marRight w:val="0"/>
      <w:marTop w:val="0"/>
      <w:marBottom w:val="0"/>
      <w:divBdr>
        <w:top w:val="none" w:sz="0" w:space="0" w:color="auto"/>
        <w:left w:val="none" w:sz="0" w:space="0" w:color="auto"/>
        <w:bottom w:val="none" w:sz="0" w:space="0" w:color="auto"/>
        <w:right w:val="none" w:sz="0" w:space="0" w:color="auto"/>
      </w:divBdr>
    </w:div>
    <w:div w:id="93017095">
      <w:bodyDiv w:val="1"/>
      <w:marLeft w:val="0"/>
      <w:marRight w:val="0"/>
      <w:marTop w:val="0"/>
      <w:marBottom w:val="0"/>
      <w:divBdr>
        <w:top w:val="none" w:sz="0" w:space="0" w:color="auto"/>
        <w:left w:val="none" w:sz="0" w:space="0" w:color="auto"/>
        <w:bottom w:val="none" w:sz="0" w:space="0" w:color="auto"/>
        <w:right w:val="none" w:sz="0" w:space="0" w:color="auto"/>
      </w:divBdr>
    </w:div>
    <w:div w:id="119880782">
      <w:bodyDiv w:val="1"/>
      <w:marLeft w:val="0"/>
      <w:marRight w:val="0"/>
      <w:marTop w:val="0"/>
      <w:marBottom w:val="0"/>
      <w:divBdr>
        <w:top w:val="none" w:sz="0" w:space="0" w:color="auto"/>
        <w:left w:val="none" w:sz="0" w:space="0" w:color="auto"/>
        <w:bottom w:val="none" w:sz="0" w:space="0" w:color="auto"/>
        <w:right w:val="none" w:sz="0" w:space="0" w:color="auto"/>
      </w:divBdr>
    </w:div>
    <w:div w:id="121386457">
      <w:bodyDiv w:val="1"/>
      <w:marLeft w:val="0"/>
      <w:marRight w:val="0"/>
      <w:marTop w:val="0"/>
      <w:marBottom w:val="0"/>
      <w:divBdr>
        <w:top w:val="none" w:sz="0" w:space="0" w:color="auto"/>
        <w:left w:val="none" w:sz="0" w:space="0" w:color="auto"/>
        <w:bottom w:val="none" w:sz="0" w:space="0" w:color="auto"/>
        <w:right w:val="none" w:sz="0" w:space="0" w:color="auto"/>
      </w:divBdr>
    </w:div>
    <w:div w:id="144900241">
      <w:bodyDiv w:val="1"/>
      <w:marLeft w:val="0"/>
      <w:marRight w:val="0"/>
      <w:marTop w:val="0"/>
      <w:marBottom w:val="0"/>
      <w:divBdr>
        <w:top w:val="none" w:sz="0" w:space="0" w:color="auto"/>
        <w:left w:val="none" w:sz="0" w:space="0" w:color="auto"/>
        <w:bottom w:val="none" w:sz="0" w:space="0" w:color="auto"/>
        <w:right w:val="none" w:sz="0" w:space="0" w:color="auto"/>
      </w:divBdr>
    </w:div>
    <w:div w:id="152990316">
      <w:bodyDiv w:val="1"/>
      <w:marLeft w:val="0"/>
      <w:marRight w:val="0"/>
      <w:marTop w:val="0"/>
      <w:marBottom w:val="0"/>
      <w:divBdr>
        <w:top w:val="none" w:sz="0" w:space="0" w:color="auto"/>
        <w:left w:val="none" w:sz="0" w:space="0" w:color="auto"/>
        <w:bottom w:val="none" w:sz="0" w:space="0" w:color="auto"/>
        <w:right w:val="none" w:sz="0" w:space="0" w:color="auto"/>
      </w:divBdr>
    </w:div>
    <w:div w:id="162091382">
      <w:bodyDiv w:val="1"/>
      <w:marLeft w:val="0"/>
      <w:marRight w:val="0"/>
      <w:marTop w:val="0"/>
      <w:marBottom w:val="0"/>
      <w:divBdr>
        <w:top w:val="none" w:sz="0" w:space="0" w:color="auto"/>
        <w:left w:val="none" w:sz="0" w:space="0" w:color="auto"/>
        <w:bottom w:val="none" w:sz="0" w:space="0" w:color="auto"/>
        <w:right w:val="none" w:sz="0" w:space="0" w:color="auto"/>
      </w:divBdr>
    </w:div>
    <w:div w:id="220993072">
      <w:bodyDiv w:val="1"/>
      <w:marLeft w:val="0"/>
      <w:marRight w:val="0"/>
      <w:marTop w:val="0"/>
      <w:marBottom w:val="0"/>
      <w:divBdr>
        <w:top w:val="none" w:sz="0" w:space="0" w:color="auto"/>
        <w:left w:val="none" w:sz="0" w:space="0" w:color="auto"/>
        <w:bottom w:val="none" w:sz="0" w:space="0" w:color="auto"/>
        <w:right w:val="none" w:sz="0" w:space="0" w:color="auto"/>
      </w:divBdr>
    </w:div>
    <w:div w:id="234433502">
      <w:bodyDiv w:val="1"/>
      <w:marLeft w:val="0"/>
      <w:marRight w:val="0"/>
      <w:marTop w:val="0"/>
      <w:marBottom w:val="0"/>
      <w:divBdr>
        <w:top w:val="none" w:sz="0" w:space="0" w:color="auto"/>
        <w:left w:val="none" w:sz="0" w:space="0" w:color="auto"/>
        <w:bottom w:val="none" w:sz="0" w:space="0" w:color="auto"/>
        <w:right w:val="none" w:sz="0" w:space="0" w:color="auto"/>
      </w:divBdr>
    </w:div>
    <w:div w:id="270548502">
      <w:bodyDiv w:val="1"/>
      <w:marLeft w:val="0"/>
      <w:marRight w:val="0"/>
      <w:marTop w:val="0"/>
      <w:marBottom w:val="0"/>
      <w:divBdr>
        <w:top w:val="none" w:sz="0" w:space="0" w:color="auto"/>
        <w:left w:val="none" w:sz="0" w:space="0" w:color="auto"/>
        <w:bottom w:val="none" w:sz="0" w:space="0" w:color="auto"/>
        <w:right w:val="none" w:sz="0" w:space="0" w:color="auto"/>
      </w:divBdr>
    </w:div>
    <w:div w:id="378670119">
      <w:bodyDiv w:val="1"/>
      <w:marLeft w:val="0"/>
      <w:marRight w:val="0"/>
      <w:marTop w:val="0"/>
      <w:marBottom w:val="0"/>
      <w:divBdr>
        <w:top w:val="none" w:sz="0" w:space="0" w:color="auto"/>
        <w:left w:val="none" w:sz="0" w:space="0" w:color="auto"/>
        <w:bottom w:val="none" w:sz="0" w:space="0" w:color="auto"/>
        <w:right w:val="none" w:sz="0" w:space="0" w:color="auto"/>
      </w:divBdr>
    </w:div>
    <w:div w:id="474181163">
      <w:bodyDiv w:val="1"/>
      <w:marLeft w:val="0"/>
      <w:marRight w:val="0"/>
      <w:marTop w:val="0"/>
      <w:marBottom w:val="0"/>
      <w:divBdr>
        <w:top w:val="none" w:sz="0" w:space="0" w:color="auto"/>
        <w:left w:val="none" w:sz="0" w:space="0" w:color="auto"/>
        <w:bottom w:val="none" w:sz="0" w:space="0" w:color="auto"/>
        <w:right w:val="none" w:sz="0" w:space="0" w:color="auto"/>
      </w:divBdr>
    </w:div>
    <w:div w:id="481972405">
      <w:bodyDiv w:val="1"/>
      <w:marLeft w:val="0"/>
      <w:marRight w:val="0"/>
      <w:marTop w:val="0"/>
      <w:marBottom w:val="0"/>
      <w:divBdr>
        <w:top w:val="none" w:sz="0" w:space="0" w:color="auto"/>
        <w:left w:val="none" w:sz="0" w:space="0" w:color="auto"/>
        <w:bottom w:val="none" w:sz="0" w:space="0" w:color="auto"/>
        <w:right w:val="none" w:sz="0" w:space="0" w:color="auto"/>
      </w:divBdr>
    </w:div>
    <w:div w:id="489561608">
      <w:bodyDiv w:val="1"/>
      <w:marLeft w:val="0"/>
      <w:marRight w:val="0"/>
      <w:marTop w:val="0"/>
      <w:marBottom w:val="0"/>
      <w:divBdr>
        <w:top w:val="none" w:sz="0" w:space="0" w:color="auto"/>
        <w:left w:val="none" w:sz="0" w:space="0" w:color="auto"/>
        <w:bottom w:val="none" w:sz="0" w:space="0" w:color="auto"/>
        <w:right w:val="none" w:sz="0" w:space="0" w:color="auto"/>
      </w:divBdr>
    </w:div>
    <w:div w:id="519973102">
      <w:bodyDiv w:val="1"/>
      <w:marLeft w:val="0"/>
      <w:marRight w:val="0"/>
      <w:marTop w:val="0"/>
      <w:marBottom w:val="0"/>
      <w:divBdr>
        <w:top w:val="none" w:sz="0" w:space="0" w:color="auto"/>
        <w:left w:val="none" w:sz="0" w:space="0" w:color="auto"/>
        <w:bottom w:val="none" w:sz="0" w:space="0" w:color="auto"/>
        <w:right w:val="none" w:sz="0" w:space="0" w:color="auto"/>
      </w:divBdr>
    </w:div>
    <w:div w:id="532963498">
      <w:bodyDiv w:val="1"/>
      <w:marLeft w:val="0"/>
      <w:marRight w:val="0"/>
      <w:marTop w:val="0"/>
      <w:marBottom w:val="0"/>
      <w:divBdr>
        <w:top w:val="none" w:sz="0" w:space="0" w:color="auto"/>
        <w:left w:val="none" w:sz="0" w:space="0" w:color="auto"/>
        <w:bottom w:val="none" w:sz="0" w:space="0" w:color="auto"/>
        <w:right w:val="none" w:sz="0" w:space="0" w:color="auto"/>
      </w:divBdr>
    </w:div>
    <w:div w:id="580140995">
      <w:bodyDiv w:val="1"/>
      <w:marLeft w:val="0"/>
      <w:marRight w:val="0"/>
      <w:marTop w:val="0"/>
      <w:marBottom w:val="0"/>
      <w:divBdr>
        <w:top w:val="none" w:sz="0" w:space="0" w:color="auto"/>
        <w:left w:val="none" w:sz="0" w:space="0" w:color="auto"/>
        <w:bottom w:val="none" w:sz="0" w:space="0" w:color="auto"/>
        <w:right w:val="none" w:sz="0" w:space="0" w:color="auto"/>
      </w:divBdr>
    </w:div>
    <w:div w:id="724107757">
      <w:bodyDiv w:val="1"/>
      <w:marLeft w:val="0"/>
      <w:marRight w:val="0"/>
      <w:marTop w:val="0"/>
      <w:marBottom w:val="0"/>
      <w:divBdr>
        <w:top w:val="none" w:sz="0" w:space="0" w:color="auto"/>
        <w:left w:val="none" w:sz="0" w:space="0" w:color="auto"/>
        <w:bottom w:val="none" w:sz="0" w:space="0" w:color="auto"/>
        <w:right w:val="none" w:sz="0" w:space="0" w:color="auto"/>
      </w:divBdr>
    </w:div>
    <w:div w:id="732969253">
      <w:bodyDiv w:val="1"/>
      <w:marLeft w:val="0"/>
      <w:marRight w:val="0"/>
      <w:marTop w:val="0"/>
      <w:marBottom w:val="0"/>
      <w:divBdr>
        <w:top w:val="none" w:sz="0" w:space="0" w:color="auto"/>
        <w:left w:val="none" w:sz="0" w:space="0" w:color="auto"/>
        <w:bottom w:val="none" w:sz="0" w:space="0" w:color="auto"/>
        <w:right w:val="none" w:sz="0" w:space="0" w:color="auto"/>
      </w:divBdr>
    </w:div>
    <w:div w:id="736169247">
      <w:bodyDiv w:val="1"/>
      <w:marLeft w:val="0"/>
      <w:marRight w:val="0"/>
      <w:marTop w:val="0"/>
      <w:marBottom w:val="0"/>
      <w:divBdr>
        <w:top w:val="none" w:sz="0" w:space="0" w:color="auto"/>
        <w:left w:val="none" w:sz="0" w:space="0" w:color="auto"/>
        <w:bottom w:val="none" w:sz="0" w:space="0" w:color="auto"/>
        <w:right w:val="none" w:sz="0" w:space="0" w:color="auto"/>
      </w:divBdr>
    </w:div>
    <w:div w:id="773674860">
      <w:bodyDiv w:val="1"/>
      <w:marLeft w:val="0"/>
      <w:marRight w:val="0"/>
      <w:marTop w:val="0"/>
      <w:marBottom w:val="0"/>
      <w:divBdr>
        <w:top w:val="none" w:sz="0" w:space="0" w:color="auto"/>
        <w:left w:val="none" w:sz="0" w:space="0" w:color="auto"/>
        <w:bottom w:val="none" w:sz="0" w:space="0" w:color="auto"/>
        <w:right w:val="none" w:sz="0" w:space="0" w:color="auto"/>
      </w:divBdr>
    </w:div>
    <w:div w:id="794523933">
      <w:bodyDiv w:val="1"/>
      <w:marLeft w:val="0"/>
      <w:marRight w:val="0"/>
      <w:marTop w:val="0"/>
      <w:marBottom w:val="0"/>
      <w:divBdr>
        <w:top w:val="none" w:sz="0" w:space="0" w:color="auto"/>
        <w:left w:val="none" w:sz="0" w:space="0" w:color="auto"/>
        <w:bottom w:val="none" w:sz="0" w:space="0" w:color="auto"/>
        <w:right w:val="none" w:sz="0" w:space="0" w:color="auto"/>
      </w:divBdr>
    </w:div>
    <w:div w:id="973486480">
      <w:bodyDiv w:val="1"/>
      <w:marLeft w:val="0"/>
      <w:marRight w:val="0"/>
      <w:marTop w:val="0"/>
      <w:marBottom w:val="0"/>
      <w:divBdr>
        <w:top w:val="none" w:sz="0" w:space="0" w:color="auto"/>
        <w:left w:val="none" w:sz="0" w:space="0" w:color="auto"/>
        <w:bottom w:val="none" w:sz="0" w:space="0" w:color="auto"/>
        <w:right w:val="none" w:sz="0" w:space="0" w:color="auto"/>
      </w:divBdr>
    </w:div>
    <w:div w:id="991256230">
      <w:bodyDiv w:val="1"/>
      <w:marLeft w:val="0"/>
      <w:marRight w:val="0"/>
      <w:marTop w:val="0"/>
      <w:marBottom w:val="0"/>
      <w:divBdr>
        <w:top w:val="none" w:sz="0" w:space="0" w:color="auto"/>
        <w:left w:val="none" w:sz="0" w:space="0" w:color="auto"/>
        <w:bottom w:val="none" w:sz="0" w:space="0" w:color="auto"/>
        <w:right w:val="none" w:sz="0" w:space="0" w:color="auto"/>
      </w:divBdr>
    </w:div>
    <w:div w:id="1027869935">
      <w:bodyDiv w:val="1"/>
      <w:marLeft w:val="0"/>
      <w:marRight w:val="0"/>
      <w:marTop w:val="0"/>
      <w:marBottom w:val="0"/>
      <w:divBdr>
        <w:top w:val="none" w:sz="0" w:space="0" w:color="auto"/>
        <w:left w:val="none" w:sz="0" w:space="0" w:color="auto"/>
        <w:bottom w:val="none" w:sz="0" w:space="0" w:color="auto"/>
        <w:right w:val="none" w:sz="0" w:space="0" w:color="auto"/>
      </w:divBdr>
    </w:div>
    <w:div w:id="1283220554">
      <w:bodyDiv w:val="1"/>
      <w:marLeft w:val="0"/>
      <w:marRight w:val="0"/>
      <w:marTop w:val="0"/>
      <w:marBottom w:val="0"/>
      <w:divBdr>
        <w:top w:val="none" w:sz="0" w:space="0" w:color="auto"/>
        <w:left w:val="none" w:sz="0" w:space="0" w:color="auto"/>
        <w:bottom w:val="none" w:sz="0" w:space="0" w:color="auto"/>
        <w:right w:val="none" w:sz="0" w:space="0" w:color="auto"/>
      </w:divBdr>
    </w:div>
    <w:div w:id="1394428578">
      <w:bodyDiv w:val="1"/>
      <w:marLeft w:val="0"/>
      <w:marRight w:val="0"/>
      <w:marTop w:val="0"/>
      <w:marBottom w:val="0"/>
      <w:divBdr>
        <w:top w:val="none" w:sz="0" w:space="0" w:color="auto"/>
        <w:left w:val="none" w:sz="0" w:space="0" w:color="auto"/>
        <w:bottom w:val="none" w:sz="0" w:space="0" w:color="auto"/>
        <w:right w:val="none" w:sz="0" w:space="0" w:color="auto"/>
      </w:divBdr>
    </w:div>
    <w:div w:id="1401053832">
      <w:bodyDiv w:val="1"/>
      <w:marLeft w:val="0"/>
      <w:marRight w:val="0"/>
      <w:marTop w:val="0"/>
      <w:marBottom w:val="0"/>
      <w:divBdr>
        <w:top w:val="none" w:sz="0" w:space="0" w:color="auto"/>
        <w:left w:val="none" w:sz="0" w:space="0" w:color="auto"/>
        <w:bottom w:val="none" w:sz="0" w:space="0" w:color="auto"/>
        <w:right w:val="none" w:sz="0" w:space="0" w:color="auto"/>
      </w:divBdr>
    </w:div>
    <w:div w:id="1513375256">
      <w:bodyDiv w:val="1"/>
      <w:marLeft w:val="0"/>
      <w:marRight w:val="0"/>
      <w:marTop w:val="0"/>
      <w:marBottom w:val="0"/>
      <w:divBdr>
        <w:top w:val="none" w:sz="0" w:space="0" w:color="auto"/>
        <w:left w:val="none" w:sz="0" w:space="0" w:color="auto"/>
        <w:bottom w:val="none" w:sz="0" w:space="0" w:color="auto"/>
        <w:right w:val="none" w:sz="0" w:space="0" w:color="auto"/>
      </w:divBdr>
    </w:div>
    <w:div w:id="1585607195">
      <w:bodyDiv w:val="1"/>
      <w:marLeft w:val="0"/>
      <w:marRight w:val="0"/>
      <w:marTop w:val="0"/>
      <w:marBottom w:val="0"/>
      <w:divBdr>
        <w:top w:val="none" w:sz="0" w:space="0" w:color="auto"/>
        <w:left w:val="none" w:sz="0" w:space="0" w:color="auto"/>
        <w:bottom w:val="none" w:sz="0" w:space="0" w:color="auto"/>
        <w:right w:val="none" w:sz="0" w:space="0" w:color="auto"/>
      </w:divBdr>
    </w:div>
    <w:div w:id="1622953492">
      <w:bodyDiv w:val="1"/>
      <w:marLeft w:val="0"/>
      <w:marRight w:val="0"/>
      <w:marTop w:val="0"/>
      <w:marBottom w:val="0"/>
      <w:divBdr>
        <w:top w:val="none" w:sz="0" w:space="0" w:color="auto"/>
        <w:left w:val="none" w:sz="0" w:space="0" w:color="auto"/>
        <w:bottom w:val="none" w:sz="0" w:space="0" w:color="auto"/>
        <w:right w:val="none" w:sz="0" w:space="0" w:color="auto"/>
      </w:divBdr>
    </w:div>
    <w:div w:id="1823278527">
      <w:bodyDiv w:val="1"/>
      <w:marLeft w:val="0"/>
      <w:marRight w:val="0"/>
      <w:marTop w:val="0"/>
      <w:marBottom w:val="0"/>
      <w:divBdr>
        <w:top w:val="none" w:sz="0" w:space="0" w:color="auto"/>
        <w:left w:val="none" w:sz="0" w:space="0" w:color="auto"/>
        <w:bottom w:val="none" w:sz="0" w:space="0" w:color="auto"/>
        <w:right w:val="none" w:sz="0" w:space="0" w:color="auto"/>
      </w:divBdr>
    </w:div>
    <w:div w:id="1886403465">
      <w:bodyDiv w:val="1"/>
      <w:marLeft w:val="0"/>
      <w:marRight w:val="0"/>
      <w:marTop w:val="0"/>
      <w:marBottom w:val="0"/>
      <w:divBdr>
        <w:top w:val="none" w:sz="0" w:space="0" w:color="auto"/>
        <w:left w:val="none" w:sz="0" w:space="0" w:color="auto"/>
        <w:bottom w:val="none" w:sz="0" w:space="0" w:color="auto"/>
        <w:right w:val="none" w:sz="0" w:space="0" w:color="auto"/>
      </w:divBdr>
    </w:div>
    <w:div w:id="1949969481">
      <w:bodyDiv w:val="1"/>
      <w:marLeft w:val="0"/>
      <w:marRight w:val="0"/>
      <w:marTop w:val="0"/>
      <w:marBottom w:val="0"/>
      <w:divBdr>
        <w:top w:val="none" w:sz="0" w:space="0" w:color="auto"/>
        <w:left w:val="none" w:sz="0" w:space="0" w:color="auto"/>
        <w:bottom w:val="none" w:sz="0" w:space="0" w:color="auto"/>
        <w:right w:val="none" w:sz="0" w:space="0" w:color="auto"/>
      </w:divBdr>
    </w:div>
    <w:div w:id="1960799716">
      <w:bodyDiv w:val="1"/>
      <w:marLeft w:val="0"/>
      <w:marRight w:val="0"/>
      <w:marTop w:val="0"/>
      <w:marBottom w:val="0"/>
      <w:divBdr>
        <w:top w:val="none" w:sz="0" w:space="0" w:color="auto"/>
        <w:left w:val="none" w:sz="0" w:space="0" w:color="auto"/>
        <w:bottom w:val="none" w:sz="0" w:space="0" w:color="auto"/>
        <w:right w:val="none" w:sz="0" w:space="0" w:color="auto"/>
      </w:divBdr>
    </w:div>
    <w:div w:id="1995838255">
      <w:bodyDiv w:val="1"/>
      <w:marLeft w:val="0"/>
      <w:marRight w:val="0"/>
      <w:marTop w:val="0"/>
      <w:marBottom w:val="0"/>
      <w:divBdr>
        <w:top w:val="none" w:sz="0" w:space="0" w:color="auto"/>
        <w:left w:val="none" w:sz="0" w:space="0" w:color="auto"/>
        <w:bottom w:val="none" w:sz="0" w:space="0" w:color="auto"/>
        <w:right w:val="none" w:sz="0" w:space="0" w:color="auto"/>
      </w:divBdr>
    </w:div>
    <w:div w:id="2007900317">
      <w:bodyDiv w:val="1"/>
      <w:marLeft w:val="0"/>
      <w:marRight w:val="0"/>
      <w:marTop w:val="0"/>
      <w:marBottom w:val="0"/>
      <w:divBdr>
        <w:top w:val="none" w:sz="0" w:space="0" w:color="auto"/>
        <w:left w:val="none" w:sz="0" w:space="0" w:color="auto"/>
        <w:bottom w:val="none" w:sz="0" w:space="0" w:color="auto"/>
        <w:right w:val="none" w:sz="0" w:space="0" w:color="auto"/>
      </w:divBdr>
    </w:div>
    <w:div w:id="203163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web.zagreb.hr/Sjednice/2021/sjednice_skupstine_2021.nsf/0/C12586DF003A998FC1258BDB003F7A97/$FILE/02%20Prijedlog%20programa.pdf" TargetMode="External"/><Relationship Id="rId3" Type="http://schemas.openxmlformats.org/officeDocument/2006/relationships/hyperlink" Target="https://zagreb.hr/program-poticanja-razvoja-obrta-malog-i-srednjeg-p/104799" TargetMode="External"/><Relationship Id="rId7" Type="http://schemas.openxmlformats.org/officeDocument/2006/relationships/hyperlink" Target="https://www.zagreb.hr/akcijski-plan-grada-zagreba-za-provedbu-povelje-in/189284" TargetMode="External"/><Relationship Id="rId2" Type="http://schemas.openxmlformats.org/officeDocument/2006/relationships/hyperlink" Target="https://www.zagreb.hr/zagrebacka-strategija-borbe-protiv-siromastva-i-so/170235" TargetMode="External"/><Relationship Id="rId1" Type="http://schemas.openxmlformats.org/officeDocument/2006/relationships/hyperlink" Target="https://www.zagreb.hr/UserDocsImages/001/Plan_razvoja_Grada_Zagreba_za_razdoblje_do_kraja_2027.pdf" TargetMode="External"/><Relationship Id="rId6" Type="http://schemas.openxmlformats.org/officeDocument/2006/relationships/hyperlink" Target="https://zagreb.hr/zagrebacka-strategija-zastite-od-nasilja-u-obitelj/134361" TargetMode="External"/><Relationship Id="rId5" Type="http://schemas.openxmlformats.org/officeDocument/2006/relationships/hyperlink" Target="https://zagreb.hr/zagrebacka-strategija-izjednacavanja-mogucnosti-za/140355" TargetMode="External"/><Relationship Id="rId4" Type="http://schemas.openxmlformats.org/officeDocument/2006/relationships/hyperlink" Target="https://www1.zagreb.hr/sluzbeni-glasni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BF8DEEA8A5924899DD90B2BC4ECF07" ma:contentTypeVersion="6" ma:contentTypeDescription="Create a new document." ma:contentTypeScope="" ma:versionID="cc038e912bbd7ec87627821978c92bbe">
  <xsd:schema xmlns:xsd="http://www.w3.org/2001/XMLSchema" xmlns:xs="http://www.w3.org/2001/XMLSchema" xmlns:p="http://schemas.microsoft.com/office/2006/metadata/properties" xmlns:ns2="7c4d6ffb-f310-4846-b135-7361ac5c7d2e" xmlns:ns3="99fb8283-1458-4ed5-abac-04e21caf7c14" targetNamespace="http://schemas.microsoft.com/office/2006/metadata/properties" ma:root="true" ma:fieldsID="07915bb3c734e97ed84de0f63263cff9" ns2:_="" ns3:_="">
    <xsd:import namespace="7c4d6ffb-f310-4846-b135-7361ac5c7d2e"/>
    <xsd:import namespace="99fb8283-1458-4ed5-abac-04e21caf7c1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4d6ffb-f310-4846-b135-7361ac5c7d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fb8283-1458-4ed5-abac-04e21caf7c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8CEFE-5723-4990-8DEB-2C0722CE7F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5748C5-073D-4DCF-AD38-C8CFFD5560D5}">
  <ds:schemaRefs>
    <ds:schemaRef ds:uri="http://schemas.microsoft.com/sharepoint/v3/contenttype/forms"/>
  </ds:schemaRefs>
</ds:datastoreItem>
</file>

<file path=customXml/itemProps3.xml><?xml version="1.0" encoding="utf-8"?>
<ds:datastoreItem xmlns:ds="http://schemas.openxmlformats.org/officeDocument/2006/customXml" ds:itemID="{C36B1B3F-96EB-4B9E-8A0A-3BB623049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4d6ffb-f310-4846-b135-7361ac5c7d2e"/>
    <ds:schemaRef ds:uri="99fb8283-1458-4ed5-abac-04e21caf7c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CDE5DC-00F7-4AFD-AE1E-D24661C07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06</Pages>
  <Words>40206</Words>
  <Characters>229178</Characters>
  <Application>Microsoft Office Word</Application>
  <DocSecurity>0</DocSecurity>
  <Lines>1909</Lines>
  <Paragraphs>5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Petelinsek</dc:creator>
  <cp:keywords/>
  <dc:description/>
  <cp:lastModifiedBy>Zorana Staničić Jereb</cp:lastModifiedBy>
  <cp:revision>21</cp:revision>
  <cp:lastPrinted>2025-03-24T10:56:00Z</cp:lastPrinted>
  <dcterms:created xsi:type="dcterms:W3CDTF">2025-03-24T08:28:00Z</dcterms:created>
  <dcterms:modified xsi:type="dcterms:W3CDTF">2025-03-25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BF8DEEA8A5924899DD90B2BC4ECF07</vt:lpwstr>
  </property>
  <property fmtid="{D5CDD505-2E9C-101B-9397-08002B2CF9AE}" pid="3" name="GrammarlyDocumentId">
    <vt:lpwstr>12e89f428c8541ee9788615ba777840aea3d87cdce676f96884b11d17966a4a0</vt:lpwstr>
  </property>
  <property fmtid="{D5CDD505-2E9C-101B-9397-08002B2CF9AE}" pid="4" name="MediaServiceImageTags">
    <vt:lpwstr/>
  </property>
</Properties>
</file>